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4800" w:type="dxa"/>
        <w:tblLook w:val="04A0" w:firstRow="1" w:lastRow="0" w:firstColumn="1" w:lastColumn="0" w:noHBand="0" w:noVBand="1"/>
      </w:tblPr>
      <w:tblGrid>
        <w:gridCol w:w="720"/>
        <w:gridCol w:w="810"/>
        <w:gridCol w:w="810"/>
        <w:gridCol w:w="1300"/>
        <w:gridCol w:w="2000"/>
        <w:gridCol w:w="1440"/>
        <w:gridCol w:w="2100"/>
        <w:gridCol w:w="2440"/>
        <w:gridCol w:w="1700"/>
        <w:gridCol w:w="1480"/>
      </w:tblGrid>
      <w:tr w:rsidR="00543E67" w:rsidRPr="00543E67" w:rsidTr="00543E67">
        <w:trPr>
          <w:trHeight w:val="288"/>
        </w:trPr>
        <w:tc>
          <w:tcPr>
            <w:tcW w:w="14800" w:type="dxa"/>
            <w:gridSpan w:val="10"/>
            <w:tcBorders>
              <w:top w:val="nil"/>
              <w:left w:val="nil"/>
              <w:bottom w:val="nil"/>
              <w:right w:val="nil"/>
            </w:tcBorders>
            <w:shd w:val="clear" w:color="auto" w:fill="auto"/>
            <w:noWrap/>
            <w:vAlign w:val="bottom"/>
            <w:hideMark/>
          </w:tcPr>
          <w:p w:rsidR="00543E67" w:rsidRPr="006A0072" w:rsidRDefault="00543E67" w:rsidP="006A0072">
            <w:pPr>
              <w:spacing w:after="0" w:line="240" w:lineRule="auto"/>
              <w:rPr>
                <w:rFonts w:ascii="Times New Roman" w:eastAsia="Times New Roman" w:hAnsi="Times New Roman" w:cs="Times New Roman"/>
                <w:color w:val="000000"/>
                <w:sz w:val="20"/>
                <w:lang w:eastAsia="en-IN"/>
              </w:rPr>
            </w:pPr>
            <w:bookmarkStart w:id="0" w:name="_GoBack"/>
            <w:r w:rsidRPr="006A0072">
              <w:rPr>
                <w:rFonts w:ascii="Times New Roman" w:eastAsia="Times New Roman" w:hAnsi="Times New Roman" w:cs="Times New Roman"/>
                <w:b/>
                <w:bCs/>
                <w:color w:val="000000"/>
                <w:sz w:val="20"/>
                <w:lang w:eastAsia="en-IN"/>
              </w:rPr>
              <w:t>Table S1</w:t>
            </w:r>
            <w:r w:rsidRPr="006A0072">
              <w:rPr>
                <w:rFonts w:ascii="Times New Roman" w:eastAsia="Times New Roman" w:hAnsi="Times New Roman" w:cs="Times New Roman"/>
                <w:color w:val="000000"/>
                <w:sz w:val="20"/>
                <w:lang w:eastAsia="en-IN"/>
              </w:rPr>
              <w:t xml:space="preserve">  Field experiments conducted at IRRI, Philippines between the 2014</w:t>
            </w:r>
            <w:r w:rsidR="004427D4" w:rsidRPr="006A0072">
              <w:rPr>
                <w:rFonts w:ascii="Times New Roman" w:eastAsia="Times New Roman" w:hAnsi="Times New Roman" w:cs="Times New Roman"/>
                <w:color w:val="000000"/>
                <w:sz w:val="20"/>
                <w:lang w:eastAsia="en-IN"/>
              </w:rPr>
              <w:t xml:space="preserve"> wet season and 2015 dry s</w:t>
            </w:r>
            <w:r w:rsidRPr="006A0072">
              <w:rPr>
                <w:rFonts w:ascii="Times New Roman" w:eastAsia="Times New Roman" w:hAnsi="Times New Roman" w:cs="Times New Roman"/>
                <w:color w:val="000000"/>
                <w:sz w:val="20"/>
                <w:lang w:eastAsia="en-IN"/>
              </w:rPr>
              <w:t>eason</w:t>
            </w:r>
          </w:p>
        </w:tc>
      </w:tr>
      <w:tr w:rsidR="00543E67" w:rsidRPr="00543E67" w:rsidTr="00543E67">
        <w:trPr>
          <w:trHeight w:val="288"/>
        </w:trPr>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sz w:val="18"/>
                <w:szCs w:val="18"/>
                <w:lang w:eastAsia="en-IN"/>
              </w:rPr>
            </w:pPr>
            <w:r w:rsidRPr="00543E67">
              <w:rPr>
                <w:rFonts w:ascii="Times New Roman" w:eastAsia="Times New Roman" w:hAnsi="Times New Roman" w:cs="Times New Roman"/>
                <w:b/>
                <w:bCs/>
                <w:sz w:val="18"/>
                <w:szCs w:val="18"/>
                <w:lang w:eastAsia="en-IN"/>
              </w:rPr>
              <w:t>Se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sz w:val="18"/>
                <w:szCs w:val="18"/>
                <w:lang w:eastAsia="en-IN"/>
              </w:rPr>
            </w:pPr>
            <w:r w:rsidRPr="00543E67">
              <w:rPr>
                <w:rFonts w:ascii="Times New Roman" w:eastAsia="Times New Roman" w:hAnsi="Times New Roman" w:cs="Times New Roman"/>
                <w:b/>
                <w:bCs/>
                <w:sz w:val="18"/>
                <w:szCs w:val="18"/>
                <w:lang w:eastAsia="en-IN"/>
              </w:rPr>
              <w:t>Year</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sz w:val="18"/>
                <w:szCs w:val="18"/>
                <w:lang w:eastAsia="en-IN"/>
              </w:rPr>
            </w:pPr>
            <w:r w:rsidRPr="00543E67">
              <w:rPr>
                <w:rFonts w:ascii="Times New Roman" w:eastAsia="Times New Roman" w:hAnsi="Times New Roman" w:cs="Times New Roman"/>
                <w:b/>
                <w:bCs/>
                <w:sz w:val="18"/>
                <w:szCs w:val="18"/>
                <w:lang w:eastAsia="en-IN"/>
              </w:rPr>
              <w:t>Season</w:t>
            </w:r>
          </w:p>
        </w:tc>
        <w:tc>
          <w:tcPr>
            <w:tcW w:w="13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sz w:val="18"/>
                <w:szCs w:val="18"/>
                <w:lang w:eastAsia="en-IN"/>
              </w:rPr>
            </w:pPr>
            <w:r w:rsidRPr="00543E67">
              <w:rPr>
                <w:rFonts w:ascii="Times New Roman" w:eastAsia="Times New Roman" w:hAnsi="Times New Roman" w:cs="Times New Roman"/>
                <w:b/>
                <w:bCs/>
                <w:sz w:val="18"/>
                <w:szCs w:val="18"/>
                <w:lang w:eastAsia="en-IN"/>
              </w:rPr>
              <w:t>Condition</w:t>
            </w:r>
          </w:p>
        </w:tc>
        <w:tc>
          <w:tcPr>
            <w:tcW w:w="20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sz w:val="18"/>
                <w:szCs w:val="18"/>
                <w:lang w:eastAsia="en-IN"/>
              </w:rPr>
            </w:pPr>
            <w:r w:rsidRPr="00543E67">
              <w:rPr>
                <w:rFonts w:ascii="Times New Roman" w:eastAsia="Times New Roman" w:hAnsi="Times New Roman" w:cs="Times New Roman"/>
                <w:b/>
                <w:bCs/>
                <w:sz w:val="18"/>
                <w:szCs w:val="18"/>
                <w:lang w:eastAsia="en-IN"/>
              </w:rPr>
              <w:t>Water management</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sz w:val="18"/>
                <w:szCs w:val="18"/>
                <w:lang w:eastAsia="en-IN"/>
              </w:rPr>
            </w:pPr>
            <w:r w:rsidRPr="00543E67">
              <w:rPr>
                <w:rFonts w:ascii="Times New Roman" w:eastAsia="Times New Roman" w:hAnsi="Times New Roman" w:cs="Times New Roman"/>
                <w:b/>
                <w:bCs/>
                <w:sz w:val="18"/>
                <w:szCs w:val="18"/>
                <w:lang w:eastAsia="en-IN"/>
              </w:rPr>
              <w:t>Sowing date</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sz w:val="18"/>
                <w:szCs w:val="18"/>
                <w:lang w:eastAsia="en-IN"/>
              </w:rPr>
            </w:pPr>
            <w:r w:rsidRPr="00543E67">
              <w:rPr>
                <w:rFonts w:ascii="Times New Roman" w:eastAsia="Times New Roman" w:hAnsi="Times New Roman" w:cs="Times New Roman"/>
                <w:b/>
                <w:bCs/>
                <w:sz w:val="18"/>
                <w:szCs w:val="18"/>
                <w:lang w:eastAsia="en-IN"/>
              </w:rPr>
              <w:t>Stress Initiation date</w:t>
            </w:r>
          </w:p>
        </w:tc>
        <w:tc>
          <w:tcPr>
            <w:tcW w:w="2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sz w:val="18"/>
                <w:szCs w:val="18"/>
                <w:lang w:eastAsia="en-IN"/>
              </w:rPr>
            </w:pPr>
            <w:r w:rsidRPr="00543E67">
              <w:rPr>
                <w:rFonts w:ascii="Times New Roman" w:eastAsia="Times New Roman" w:hAnsi="Times New Roman" w:cs="Times New Roman"/>
                <w:b/>
                <w:bCs/>
                <w:sz w:val="18"/>
                <w:szCs w:val="18"/>
                <w:lang w:eastAsia="en-IN"/>
              </w:rPr>
              <w:t>Trial Yield Mean (kg/ha)</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sz w:val="18"/>
                <w:szCs w:val="18"/>
                <w:lang w:eastAsia="en-IN"/>
              </w:rPr>
            </w:pPr>
            <w:r w:rsidRPr="00543E67">
              <w:rPr>
                <w:rFonts w:ascii="Times New Roman" w:eastAsia="Times New Roman" w:hAnsi="Times New Roman" w:cs="Times New Roman"/>
                <w:b/>
                <w:bCs/>
                <w:sz w:val="18"/>
                <w:szCs w:val="18"/>
                <w:lang w:eastAsia="en-IN"/>
              </w:rPr>
              <w:t>Yield reduction</w:t>
            </w:r>
          </w:p>
        </w:tc>
        <w:tc>
          <w:tcPr>
            <w:tcW w:w="14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sz w:val="18"/>
                <w:szCs w:val="18"/>
                <w:lang w:eastAsia="en-IN"/>
              </w:rPr>
            </w:pPr>
            <w:r w:rsidRPr="00543E67">
              <w:rPr>
                <w:rFonts w:ascii="Times New Roman" w:eastAsia="Times New Roman" w:hAnsi="Times New Roman" w:cs="Times New Roman"/>
                <w:b/>
                <w:bCs/>
                <w:sz w:val="18"/>
                <w:szCs w:val="18"/>
                <w:lang w:eastAsia="en-IN"/>
              </w:rPr>
              <w:t>Stress level*</w:t>
            </w:r>
          </w:p>
        </w:tc>
      </w:tr>
      <w:tr w:rsidR="00543E67" w:rsidRPr="00543E67" w:rsidTr="00543E67">
        <w:trPr>
          <w:trHeight w:val="288"/>
        </w:trPr>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w:t>
            </w:r>
          </w:p>
        </w:tc>
        <w:tc>
          <w:tcPr>
            <w:tcW w:w="81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2014</w:t>
            </w:r>
          </w:p>
        </w:tc>
        <w:tc>
          <w:tcPr>
            <w:tcW w:w="81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Wet</w:t>
            </w:r>
          </w:p>
        </w:tc>
        <w:tc>
          <w:tcPr>
            <w:tcW w:w="13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Transplanted</w:t>
            </w:r>
          </w:p>
        </w:tc>
        <w:tc>
          <w:tcPr>
            <w:tcW w:w="20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Irrigated</w:t>
            </w:r>
          </w:p>
        </w:tc>
        <w:tc>
          <w:tcPr>
            <w:tcW w:w="144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27/06/14</w:t>
            </w:r>
          </w:p>
        </w:tc>
        <w:tc>
          <w:tcPr>
            <w:tcW w:w="21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w:t>
            </w:r>
          </w:p>
        </w:tc>
        <w:tc>
          <w:tcPr>
            <w:tcW w:w="244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655</w:t>
            </w:r>
          </w:p>
        </w:tc>
        <w:tc>
          <w:tcPr>
            <w:tcW w:w="17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w:t>
            </w:r>
          </w:p>
        </w:tc>
        <w:tc>
          <w:tcPr>
            <w:tcW w:w="14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w:t>
            </w:r>
          </w:p>
        </w:tc>
      </w:tr>
      <w:tr w:rsidR="00543E67" w:rsidRPr="00543E67" w:rsidTr="00543E67">
        <w:trPr>
          <w:trHeight w:val="288"/>
        </w:trPr>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2</w:t>
            </w:r>
          </w:p>
        </w:tc>
        <w:tc>
          <w:tcPr>
            <w:tcW w:w="81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2014</w:t>
            </w:r>
          </w:p>
        </w:tc>
        <w:tc>
          <w:tcPr>
            <w:tcW w:w="81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Wet</w:t>
            </w:r>
          </w:p>
        </w:tc>
        <w:tc>
          <w:tcPr>
            <w:tcW w:w="13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Transplanted</w:t>
            </w:r>
          </w:p>
        </w:tc>
        <w:tc>
          <w:tcPr>
            <w:tcW w:w="20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Reproductive-Stress</w:t>
            </w:r>
          </w:p>
        </w:tc>
        <w:tc>
          <w:tcPr>
            <w:tcW w:w="144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7/07/14</w:t>
            </w:r>
          </w:p>
        </w:tc>
        <w:tc>
          <w:tcPr>
            <w:tcW w:w="21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1/09/14</w:t>
            </w:r>
          </w:p>
        </w:tc>
        <w:tc>
          <w:tcPr>
            <w:tcW w:w="244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95</w:t>
            </w:r>
          </w:p>
        </w:tc>
        <w:tc>
          <w:tcPr>
            <w:tcW w:w="17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64</w:t>
            </w:r>
          </w:p>
        </w:tc>
        <w:tc>
          <w:tcPr>
            <w:tcW w:w="14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Severe</w:t>
            </w:r>
          </w:p>
        </w:tc>
      </w:tr>
      <w:tr w:rsidR="00543E67" w:rsidRPr="00543E67" w:rsidTr="00543E67">
        <w:trPr>
          <w:trHeight w:val="288"/>
        </w:trPr>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3</w:t>
            </w:r>
          </w:p>
        </w:tc>
        <w:tc>
          <w:tcPr>
            <w:tcW w:w="81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2014</w:t>
            </w:r>
          </w:p>
        </w:tc>
        <w:tc>
          <w:tcPr>
            <w:tcW w:w="81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Wet</w:t>
            </w:r>
          </w:p>
        </w:tc>
        <w:tc>
          <w:tcPr>
            <w:tcW w:w="13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Direct-seeded</w:t>
            </w:r>
          </w:p>
        </w:tc>
        <w:tc>
          <w:tcPr>
            <w:tcW w:w="20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Reproductive-Stress</w:t>
            </w:r>
          </w:p>
        </w:tc>
        <w:tc>
          <w:tcPr>
            <w:tcW w:w="144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7/07/14</w:t>
            </w:r>
          </w:p>
        </w:tc>
        <w:tc>
          <w:tcPr>
            <w:tcW w:w="21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1/09/14</w:t>
            </w:r>
          </w:p>
        </w:tc>
        <w:tc>
          <w:tcPr>
            <w:tcW w:w="244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707</w:t>
            </w:r>
          </w:p>
        </w:tc>
        <w:tc>
          <w:tcPr>
            <w:tcW w:w="17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7</w:t>
            </w:r>
          </w:p>
        </w:tc>
        <w:tc>
          <w:tcPr>
            <w:tcW w:w="14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Moderate</w:t>
            </w:r>
          </w:p>
        </w:tc>
      </w:tr>
      <w:tr w:rsidR="00543E67" w:rsidRPr="00543E67" w:rsidTr="00543E67">
        <w:trPr>
          <w:trHeight w:val="288"/>
        </w:trPr>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4</w:t>
            </w:r>
          </w:p>
        </w:tc>
        <w:tc>
          <w:tcPr>
            <w:tcW w:w="81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2015</w:t>
            </w:r>
          </w:p>
        </w:tc>
        <w:tc>
          <w:tcPr>
            <w:tcW w:w="81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Dry</w:t>
            </w:r>
          </w:p>
        </w:tc>
        <w:tc>
          <w:tcPr>
            <w:tcW w:w="13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Transplanted</w:t>
            </w:r>
          </w:p>
        </w:tc>
        <w:tc>
          <w:tcPr>
            <w:tcW w:w="20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Irrigated</w:t>
            </w:r>
          </w:p>
        </w:tc>
        <w:tc>
          <w:tcPr>
            <w:tcW w:w="144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6/12/14</w:t>
            </w:r>
          </w:p>
        </w:tc>
        <w:tc>
          <w:tcPr>
            <w:tcW w:w="21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w:t>
            </w:r>
          </w:p>
        </w:tc>
        <w:tc>
          <w:tcPr>
            <w:tcW w:w="244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214</w:t>
            </w:r>
          </w:p>
        </w:tc>
        <w:tc>
          <w:tcPr>
            <w:tcW w:w="17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w:t>
            </w:r>
          </w:p>
        </w:tc>
        <w:tc>
          <w:tcPr>
            <w:tcW w:w="14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w:t>
            </w:r>
          </w:p>
        </w:tc>
      </w:tr>
      <w:tr w:rsidR="00543E67" w:rsidRPr="00543E67" w:rsidTr="00543E67">
        <w:trPr>
          <w:trHeight w:val="288"/>
        </w:trPr>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w:t>
            </w:r>
          </w:p>
        </w:tc>
        <w:tc>
          <w:tcPr>
            <w:tcW w:w="81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2015</w:t>
            </w:r>
          </w:p>
        </w:tc>
        <w:tc>
          <w:tcPr>
            <w:tcW w:w="81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Dry</w:t>
            </w:r>
          </w:p>
        </w:tc>
        <w:tc>
          <w:tcPr>
            <w:tcW w:w="13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Transplanted</w:t>
            </w:r>
          </w:p>
        </w:tc>
        <w:tc>
          <w:tcPr>
            <w:tcW w:w="20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Reproductive-Stress</w:t>
            </w:r>
          </w:p>
        </w:tc>
        <w:tc>
          <w:tcPr>
            <w:tcW w:w="144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6/01/15</w:t>
            </w:r>
          </w:p>
        </w:tc>
        <w:tc>
          <w:tcPr>
            <w:tcW w:w="21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27/02/15</w:t>
            </w:r>
          </w:p>
        </w:tc>
        <w:tc>
          <w:tcPr>
            <w:tcW w:w="244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28</w:t>
            </w:r>
          </w:p>
        </w:tc>
        <w:tc>
          <w:tcPr>
            <w:tcW w:w="1700" w:type="dxa"/>
            <w:tcBorders>
              <w:top w:val="nil"/>
              <w:left w:val="nil"/>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98</w:t>
            </w:r>
          </w:p>
        </w:tc>
        <w:tc>
          <w:tcPr>
            <w:tcW w:w="14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Very Severe</w:t>
            </w:r>
          </w:p>
        </w:tc>
      </w:tr>
      <w:tr w:rsidR="00543E67" w:rsidRPr="00543E67" w:rsidTr="00543E67">
        <w:trPr>
          <w:trHeight w:val="288"/>
        </w:trPr>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6</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2015</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Dry</w:t>
            </w:r>
          </w:p>
        </w:tc>
        <w:tc>
          <w:tcPr>
            <w:tcW w:w="13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Direct-seeded</w:t>
            </w:r>
          </w:p>
        </w:tc>
        <w:tc>
          <w:tcPr>
            <w:tcW w:w="20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Reproductive-Stress</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31/01/15</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27/02/15</w:t>
            </w:r>
          </w:p>
        </w:tc>
        <w:tc>
          <w:tcPr>
            <w:tcW w:w="2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322</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94</w:t>
            </w:r>
          </w:p>
        </w:tc>
        <w:tc>
          <w:tcPr>
            <w:tcW w:w="14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Very Severe</w:t>
            </w:r>
          </w:p>
        </w:tc>
      </w:tr>
      <w:tr w:rsidR="00543E67" w:rsidRPr="00543E67" w:rsidTr="00543E67">
        <w:trPr>
          <w:trHeight w:val="288"/>
        </w:trPr>
        <w:tc>
          <w:tcPr>
            <w:tcW w:w="14800" w:type="dxa"/>
            <w:gridSpan w:val="10"/>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6"/>
                <w:szCs w:val="16"/>
                <w:lang w:eastAsia="en-IN"/>
              </w:rPr>
            </w:pPr>
            <w:r w:rsidRPr="00543E67">
              <w:rPr>
                <w:rFonts w:ascii="Times New Roman" w:eastAsia="Times New Roman" w:hAnsi="Times New Roman" w:cs="Times New Roman"/>
                <w:color w:val="000000"/>
                <w:sz w:val="16"/>
                <w:szCs w:val="16"/>
                <w:lang w:eastAsia="en-IN"/>
              </w:rPr>
              <w:t xml:space="preserve">* Control—continuous irrigation with no yield reduction due to water stress; moderate—yield reduction of 40–60%; severe—yield reduction of 60–85%; very severe—yield reduction of more than 85% as compared with control. </w:t>
            </w:r>
          </w:p>
        </w:tc>
      </w:tr>
    </w:tbl>
    <w:p w:rsidR="00543E67" w:rsidRPr="00543E67" w:rsidRDefault="00543E67">
      <w:pPr>
        <w:rPr>
          <w:rFonts w:ascii="Times New Roman" w:hAnsi="Times New Roman" w:cs="Times New Roman"/>
        </w:rPr>
      </w:pPr>
    </w:p>
    <w:p w:rsidR="00543E67" w:rsidRDefault="00543E67">
      <w:pPr>
        <w:rPr>
          <w:rFonts w:ascii="Times New Roman" w:hAnsi="Times New Roman" w:cs="Times New Roman"/>
        </w:rPr>
      </w:pPr>
    </w:p>
    <w:p w:rsidR="00B204B8" w:rsidRDefault="00B204B8">
      <w:pPr>
        <w:rPr>
          <w:rFonts w:ascii="Times New Roman" w:hAnsi="Times New Roman" w:cs="Times New Roman"/>
        </w:rPr>
      </w:pPr>
    </w:p>
    <w:p w:rsidR="00B204B8" w:rsidRDefault="00B204B8">
      <w:pPr>
        <w:rPr>
          <w:rFonts w:ascii="Times New Roman" w:hAnsi="Times New Roman" w:cs="Times New Roman"/>
        </w:rPr>
      </w:pPr>
    </w:p>
    <w:p w:rsidR="00B204B8" w:rsidRDefault="00B204B8">
      <w:pPr>
        <w:rPr>
          <w:rFonts w:ascii="Times New Roman" w:hAnsi="Times New Roman" w:cs="Times New Roman"/>
        </w:rPr>
      </w:pPr>
    </w:p>
    <w:p w:rsidR="00B204B8" w:rsidRDefault="00B204B8">
      <w:pPr>
        <w:rPr>
          <w:rFonts w:ascii="Times New Roman" w:hAnsi="Times New Roman" w:cs="Times New Roman"/>
        </w:rPr>
      </w:pPr>
    </w:p>
    <w:p w:rsidR="00B204B8" w:rsidRDefault="00B204B8">
      <w:pPr>
        <w:rPr>
          <w:rFonts w:ascii="Times New Roman" w:hAnsi="Times New Roman" w:cs="Times New Roman"/>
        </w:rPr>
      </w:pPr>
    </w:p>
    <w:p w:rsidR="00B204B8" w:rsidRDefault="00B204B8">
      <w:pPr>
        <w:rPr>
          <w:rFonts w:ascii="Times New Roman" w:hAnsi="Times New Roman" w:cs="Times New Roman"/>
        </w:rPr>
      </w:pPr>
    </w:p>
    <w:p w:rsidR="00B204B8" w:rsidRDefault="00B204B8">
      <w:pPr>
        <w:rPr>
          <w:rFonts w:ascii="Times New Roman" w:hAnsi="Times New Roman" w:cs="Times New Roman"/>
        </w:rPr>
      </w:pPr>
    </w:p>
    <w:p w:rsidR="00B204B8" w:rsidRDefault="00B204B8">
      <w:pPr>
        <w:rPr>
          <w:rFonts w:ascii="Times New Roman" w:hAnsi="Times New Roman" w:cs="Times New Roman"/>
        </w:rPr>
      </w:pPr>
    </w:p>
    <w:p w:rsidR="00B204B8" w:rsidRDefault="00B204B8">
      <w:pPr>
        <w:rPr>
          <w:rFonts w:ascii="Times New Roman" w:hAnsi="Times New Roman" w:cs="Times New Roman"/>
        </w:rPr>
      </w:pPr>
    </w:p>
    <w:p w:rsidR="00B204B8" w:rsidRDefault="00B204B8">
      <w:pPr>
        <w:rPr>
          <w:rFonts w:ascii="Times New Roman" w:hAnsi="Times New Roman" w:cs="Times New Roman"/>
        </w:rPr>
      </w:pPr>
    </w:p>
    <w:p w:rsidR="00B204B8" w:rsidRDefault="00B204B8">
      <w:pPr>
        <w:rPr>
          <w:rFonts w:ascii="Times New Roman" w:hAnsi="Times New Roman" w:cs="Times New Roman"/>
        </w:rPr>
      </w:pPr>
    </w:p>
    <w:p w:rsidR="00B204B8" w:rsidRPr="00543E67" w:rsidRDefault="00B204B8">
      <w:pPr>
        <w:rPr>
          <w:rFonts w:ascii="Times New Roman" w:hAnsi="Times New Roman" w:cs="Times New Roman"/>
        </w:rPr>
      </w:pPr>
    </w:p>
    <w:tbl>
      <w:tblPr>
        <w:tblW w:w="15570" w:type="dxa"/>
        <w:tblInd w:w="-360" w:type="dxa"/>
        <w:tblLayout w:type="fixed"/>
        <w:tblLook w:val="04A0" w:firstRow="1" w:lastRow="0" w:firstColumn="1" w:lastColumn="0" w:noHBand="0" w:noVBand="1"/>
      </w:tblPr>
      <w:tblGrid>
        <w:gridCol w:w="900"/>
        <w:gridCol w:w="1170"/>
        <w:gridCol w:w="1026"/>
        <w:gridCol w:w="1052"/>
        <w:gridCol w:w="1026"/>
        <w:gridCol w:w="1026"/>
        <w:gridCol w:w="1026"/>
        <w:gridCol w:w="1026"/>
        <w:gridCol w:w="1026"/>
        <w:gridCol w:w="1026"/>
        <w:gridCol w:w="1026"/>
        <w:gridCol w:w="1026"/>
        <w:gridCol w:w="1026"/>
        <w:gridCol w:w="1026"/>
        <w:gridCol w:w="1162"/>
      </w:tblGrid>
      <w:tr w:rsidR="00543E67" w:rsidRPr="00543E67" w:rsidTr="003A5B56">
        <w:trPr>
          <w:trHeight w:val="140"/>
        </w:trPr>
        <w:tc>
          <w:tcPr>
            <w:tcW w:w="15570" w:type="dxa"/>
            <w:gridSpan w:val="15"/>
            <w:tcBorders>
              <w:top w:val="nil"/>
              <w:left w:val="nil"/>
              <w:bottom w:val="nil"/>
              <w:right w:val="nil"/>
            </w:tcBorders>
            <w:shd w:val="clear" w:color="auto" w:fill="auto"/>
            <w:noWrap/>
            <w:vAlign w:val="bottom"/>
            <w:hideMark/>
          </w:tcPr>
          <w:p w:rsidR="003A5B56" w:rsidRPr="006A0072" w:rsidRDefault="003A5B56" w:rsidP="003A5B56">
            <w:pPr>
              <w:rPr>
                <w:rFonts w:ascii="Times New Roman" w:hAnsi="Times New Roman" w:cs="Times New Roman"/>
                <w:sz w:val="20"/>
              </w:rPr>
            </w:pPr>
            <w:r w:rsidRPr="006A0072">
              <w:rPr>
                <w:rFonts w:ascii="Times New Roman" w:hAnsi="Times New Roman" w:cs="Times New Roman"/>
                <w:b/>
                <w:bCs/>
                <w:sz w:val="20"/>
              </w:rPr>
              <w:lastRenderedPageBreak/>
              <w:t>Table</w:t>
            </w:r>
            <w:r>
              <w:rPr>
                <w:rFonts w:ascii="Times New Roman" w:hAnsi="Times New Roman" w:cs="Times New Roman"/>
                <w:b/>
                <w:bCs/>
                <w:sz w:val="20"/>
              </w:rPr>
              <w:t xml:space="preserve"> </w:t>
            </w:r>
            <w:r w:rsidRPr="006A0072">
              <w:rPr>
                <w:rFonts w:ascii="Times New Roman" w:hAnsi="Times New Roman" w:cs="Times New Roman"/>
                <w:b/>
                <w:bCs/>
                <w:sz w:val="20"/>
              </w:rPr>
              <w:t>S</w:t>
            </w:r>
            <w:r>
              <w:rPr>
                <w:rFonts w:ascii="Times New Roman" w:hAnsi="Times New Roman" w:cs="Times New Roman"/>
                <w:b/>
                <w:bCs/>
                <w:sz w:val="20"/>
              </w:rPr>
              <w:t>2</w:t>
            </w:r>
            <w:r w:rsidRPr="006A0072">
              <w:rPr>
                <w:rFonts w:ascii="Times New Roman" w:hAnsi="Times New Roman" w:cs="Times New Roman"/>
                <w:sz w:val="20"/>
              </w:rPr>
              <w:t xml:space="preserve"> Drought susceptibility index (DSI) calculated for each genotype for the four stress experiments for selected traits (with green for tolerance and red for susceptibility)</w:t>
            </w:r>
          </w:p>
          <w:tbl>
            <w:tblPr>
              <w:tblW w:w="12040" w:type="dxa"/>
              <w:tblLayout w:type="fixed"/>
              <w:tblLook w:val="04A0" w:firstRow="1" w:lastRow="0" w:firstColumn="1" w:lastColumn="0" w:noHBand="0" w:noVBand="1"/>
            </w:tblPr>
            <w:tblGrid>
              <w:gridCol w:w="1500"/>
              <w:gridCol w:w="1720"/>
              <w:gridCol w:w="1480"/>
              <w:gridCol w:w="1480"/>
              <w:gridCol w:w="1420"/>
              <w:gridCol w:w="1480"/>
              <w:gridCol w:w="1540"/>
              <w:gridCol w:w="1420"/>
            </w:tblGrid>
            <w:tr w:rsidR="003A5B56" w:rsidRPr="006A0072" w:rsidTr="003A5B56">
              <w:trPr>
                <w:trHeight w:val="576"/>
              </w:trPr>
              <w:tc>
                <w:tcPr>
                  <w:tcW w:w="15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tudy designation</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8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2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7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3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7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6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0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3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9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0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8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1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9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7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7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3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8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47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4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58</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5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3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1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0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7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1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0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4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4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4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8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8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3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9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9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0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2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28</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95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0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5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1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0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3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0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7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5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8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1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7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9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6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5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1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9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1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8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1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9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4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1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3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28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2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1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36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7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3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8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6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8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6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7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0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7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4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5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7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5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3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4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8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8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3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0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3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0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8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44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9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9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5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5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9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7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8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0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5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6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20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54</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1</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23</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17</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07</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95</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5.2121</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8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1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5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8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3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8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6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7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5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1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45</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58</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82</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12</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39</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0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3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5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5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9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0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6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8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8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4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0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8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0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9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3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25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57</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38</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31</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378</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8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4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20</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2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44</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19</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1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8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6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2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4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3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35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9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1.007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1.065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0.828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5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6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4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2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6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6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8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5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00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2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30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2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8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5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1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6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34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1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3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04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8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4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6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3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7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9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1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0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0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1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7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8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3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3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4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9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0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2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2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6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3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0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9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0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5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3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1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8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7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3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4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5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3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9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00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5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04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2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9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0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8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9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7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2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84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2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4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91</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43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13</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0</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71</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119</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70</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76</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67</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1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5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0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5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2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5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8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5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0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7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2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5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6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3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9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1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06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0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6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2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9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6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4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6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4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5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3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9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9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5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2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45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5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6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7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2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1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3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5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6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8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1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5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6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8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3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6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2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5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1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1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8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8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9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0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4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8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9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8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4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1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4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4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8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2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1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0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2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1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5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4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6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1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9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3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3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1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6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3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8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0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7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7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8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0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6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6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07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0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3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3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15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2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4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8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2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9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9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7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6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5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3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72</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1</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61</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83</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10</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09</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5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0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7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3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6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7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3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4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4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2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4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3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0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6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3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2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74</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9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39</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79</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5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2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0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5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2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00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0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0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9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36</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2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8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5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1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3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6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0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2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4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2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0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8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0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1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4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22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1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4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1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8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38</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96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6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8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3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4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0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6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3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1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8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9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1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9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05</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0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0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3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6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25</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26</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45</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53</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4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1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0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5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9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0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9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0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9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9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9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0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5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22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3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8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10</w:t>
                  </w:r>
                </w:p>
              </w:tc>
              <w:tc>
                <w:tcPr>
                  <w:tcW w:w="154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05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3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61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76</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0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8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3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1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4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2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0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29</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7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8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4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9</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36</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62</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08</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76</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2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2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6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4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65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9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0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8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9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2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7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0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8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3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8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6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2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5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9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1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6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3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54</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5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08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95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0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3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2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7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04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1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8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4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3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4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5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6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00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1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5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1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20</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1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8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6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3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98</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4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9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3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2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3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7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89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2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7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4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1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63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3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0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4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2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0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8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5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3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5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0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4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5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8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4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6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5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6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4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7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1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0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2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1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4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1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0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3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3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4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39</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3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9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49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2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7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00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4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7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3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1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5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91</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9</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9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0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7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1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6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4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4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5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3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30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6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7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206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5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1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7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2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7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7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7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6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2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8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9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3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56</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9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1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4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5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1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8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2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20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99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1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1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1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1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0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9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8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6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84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5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2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6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9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6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6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31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0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5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3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5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2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8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0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0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95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8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4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9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2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5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2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8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4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59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7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9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2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1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5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6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4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9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4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0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7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8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4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5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5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4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6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8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0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0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31</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7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9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68</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8</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99</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64</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29</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50</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07</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6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6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5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6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9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5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9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3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8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6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2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06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31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7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6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7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2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3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6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1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6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7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5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4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4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9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0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7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8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3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2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9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2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0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2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4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23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7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9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7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0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12</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14</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0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972</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1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57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7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8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1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8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5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6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2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26</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5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5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58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9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2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7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9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60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5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1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0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9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5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5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81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9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0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9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2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3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1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5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7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5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0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4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4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1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5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1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13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7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4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1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7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3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1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70</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8</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79</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18</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94</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29</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20</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9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4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7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0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2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01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39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2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7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0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7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6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2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0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9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7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9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1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0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6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5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3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9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0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1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0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2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6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6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1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1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6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3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9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0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1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8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3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1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7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9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2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5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3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2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7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4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3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8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5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2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5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1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9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2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7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2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96</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12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7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8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4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5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1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5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3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0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7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7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5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7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5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2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2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7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4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3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4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2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1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1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18</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32</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0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90</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91</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4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3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9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7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9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6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5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9</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1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6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5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62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1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6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4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6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9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7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5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6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7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9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1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0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6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9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8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6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2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95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1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5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4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6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0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4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2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8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3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7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1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1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3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8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9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58</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4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7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0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4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5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7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8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7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7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2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8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1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9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92</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75</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06</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4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93</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5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1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8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0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4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0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72</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3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26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6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3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9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0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9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8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6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51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29</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0</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90</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98</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95</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10</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25</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1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5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2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4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7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3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4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9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5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5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8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1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21</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8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7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7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7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9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0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8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0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68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1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9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9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6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9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4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7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6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36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8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6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8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0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204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1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7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7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7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7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64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0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1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1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1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5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1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9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6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3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0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5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3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4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2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6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0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0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6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5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6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7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6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9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0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6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5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5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2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9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9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7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2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6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4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8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5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80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5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6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7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8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7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1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8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7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2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8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3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0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4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9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9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1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0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7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5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3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7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4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1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4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1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4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7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2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1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1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3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8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9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1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8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71</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9</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229</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11</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67</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71</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9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30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4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6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89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5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9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9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25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5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32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71</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276</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1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2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6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07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9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7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8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5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0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3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9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29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3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2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4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38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95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8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9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7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1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8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50</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686</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5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7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4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9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8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7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8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2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6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5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0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35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4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7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9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0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7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99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89</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8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2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8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86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44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3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2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8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41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3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8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2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60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8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9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9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9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0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5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1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20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6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7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9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4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7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4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6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1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4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9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6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5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1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8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4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5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5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8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6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8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7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8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4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5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0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23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5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3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1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0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39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3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8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0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0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6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7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7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248</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1</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32</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87</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92</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41</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8.3688</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6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4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6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049</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3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9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75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5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7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02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3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4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60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3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24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78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23</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04</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1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1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2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69</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5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9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8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5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1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4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8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1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4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0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3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1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0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99</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85</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6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68</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9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6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2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24</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6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2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0.236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1.592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0.152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1.070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0.846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0.718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9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7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871</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9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5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8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0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7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1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9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5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5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7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9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3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5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4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1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8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1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3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4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17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3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201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9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0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6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8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9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6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66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8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4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1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5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42</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0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8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3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9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4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3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1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3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3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4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0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63</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9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2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2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3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277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0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3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39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7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648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8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6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8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9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696</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9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77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4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4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5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2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1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92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78</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19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69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53</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0</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29</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208</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63</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72</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468</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8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72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5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5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4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8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86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6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0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03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91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8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1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5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2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5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30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60</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040</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747</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47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0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6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4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7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2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9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44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7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8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0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2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6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2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9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3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8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9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9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4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5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6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94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2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5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6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42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1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0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0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2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6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9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45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6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04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1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4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60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8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6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49</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5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26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5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591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09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9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3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6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11</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38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430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8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4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15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5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7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4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0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3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97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88</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4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7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1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0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9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4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2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1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54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89</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2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9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66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56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47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67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84</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1</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64</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185</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98</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434</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12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3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5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7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7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8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5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8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7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2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0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7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36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6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1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4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9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8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1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99</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45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8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2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5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3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71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8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89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11</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5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9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7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02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0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9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3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8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8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4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5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2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7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99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57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51</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7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9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3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4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5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0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2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67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09</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9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2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2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1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6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7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6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3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9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92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0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9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0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5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0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1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5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7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5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2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4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3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1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4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3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5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4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77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0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2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92</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7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09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84</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48</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49</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55</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97</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5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5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7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3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9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8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8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19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2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2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7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48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3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4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7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83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5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21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0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2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07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9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4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26</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64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8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455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11</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9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5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73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2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31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814</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26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89</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9</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58</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962</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94</w:t>
                  </w:r>
                </w:p>
              </w:tc>
              <w:tc>
                <w:tcPr>
                  <w:tcW w:w="1480" w:type="dxa"/>
                  <w:tcBorders>
                    <w:top w:val="single" w:sz="4" w:space="0" w:color="auto"/>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81</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71</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5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07</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152</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6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1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6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9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5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9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3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7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835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3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6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19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5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4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29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77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3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9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0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400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4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98</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7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35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6534</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7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299</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487</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1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20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2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6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4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01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8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81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9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9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27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8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37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4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9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9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0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4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5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16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8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8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04</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1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3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4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63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59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31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28</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22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6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07</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1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87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5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4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8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61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06</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18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51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1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86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55</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58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7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16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4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495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0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13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57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4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1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1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1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7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34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91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8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2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3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4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74</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0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30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8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9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49</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5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27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4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54</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7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8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8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5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0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5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4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8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5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5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2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9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5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34</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9</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52</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681</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36</w:t>
                  </w:r>
                </w:p>
              </w:tc>
              <w:tc>
                <w:tcPr>
                  <w:tcW w:w="1480" w:type="dxa"/>
                  <w:tcBorders>
                    <w:top w:val="single" w:sz="4" w:space="0" w:color="auto"/>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61</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674</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8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3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2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1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7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7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0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0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0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8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3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8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8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40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71</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7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16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6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5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4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8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7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4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60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25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2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6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68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6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51</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8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39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94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6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4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0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4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9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547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21</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1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2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51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7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3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0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4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3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9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4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3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4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4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0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0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39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0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3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6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8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6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6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0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0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8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0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4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5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6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32</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0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5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8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98</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2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5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8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8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76</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0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6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0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9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30</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750</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5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2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2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0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9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8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5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1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79</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4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9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37</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14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4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1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2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8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8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3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1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1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4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1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96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39</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47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59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37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6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419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0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8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6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8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5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6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70</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8</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020</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06</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788</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59</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75</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7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0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48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2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91</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0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4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4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9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35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6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3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570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5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03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0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4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1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16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1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7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9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9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0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80</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70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0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52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4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8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7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23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8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2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258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25</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1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3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4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6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665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3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72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3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1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96</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44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31</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25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5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1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6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5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8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7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9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8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7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6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60</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4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3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915</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8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37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5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0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08</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5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95</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0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9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0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7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9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70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1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6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65</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4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4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0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72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69</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9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3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03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33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8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30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8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6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291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3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62</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67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9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7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6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21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0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6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9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85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7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5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4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0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14</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1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9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5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3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3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1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27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77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84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5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47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4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62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0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38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3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3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5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6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2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6.403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6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9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5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11</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8</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77</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1990</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37</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09</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40</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6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6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30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12</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0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0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3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551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1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93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0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7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87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1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1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7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1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0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9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3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6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4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246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7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6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26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6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7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0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11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75</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709</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259</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31</w:t>
                  </w:r>
                </w:p>
              </w:tc>
              <w:tc>
                <w:tcPr>
                  <w:tcW w:w="154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4491</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87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2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1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9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1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8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2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1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0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88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3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4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1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4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9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6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3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3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8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5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6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3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4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3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1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8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24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6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5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8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53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32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2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4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5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4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9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9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8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0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16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2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25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2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7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56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0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5.704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61</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1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4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6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30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01</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36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9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4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08</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41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29</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4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5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23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3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03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4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6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1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2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9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7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3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8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8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31</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01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4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65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3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239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1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58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61</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78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19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7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60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15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0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34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71</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624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1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45</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29</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9</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79</w:t>
                  </w:r>
                </w:p>
              </w:tc>
              <w:tc>
                <w:tcPr>
                  <w:tcW w:w="148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501</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14</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89</w:t>
                  </w:r>
                </w:p>
              </w:tc>
              <w:tc>
                <w:tcPr>
                  <w:tcW w:w="154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64</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1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3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8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1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9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0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19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2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3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8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0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0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6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2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79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9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21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2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85</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3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21</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9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1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4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6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8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3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3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4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1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52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5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21</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95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34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3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5.343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84</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9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2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3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7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4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32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7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9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3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3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54</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0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6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95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0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08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34</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5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1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0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0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67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51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5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9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5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1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21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8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19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4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6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8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3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49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2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4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4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08</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207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0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5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1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8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0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9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921</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7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61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5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104</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1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67</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70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74</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27</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0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101</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81</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3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9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0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3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1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2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19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4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5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6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83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9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9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3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7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3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8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17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2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00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37</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0</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23</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13</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56</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42</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49</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1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4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24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48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0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7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85</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5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5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6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9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260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4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93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9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3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7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3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4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5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99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5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71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8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316</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31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9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9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9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2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3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62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6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7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21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09</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9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99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13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7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8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27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87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37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92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68</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7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0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6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1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9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95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4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2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9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9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21</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49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0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11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95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41</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0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7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9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1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15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45</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7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3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5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23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3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9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53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7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7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0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2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5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4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1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1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0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3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1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8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89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78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2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4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2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10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92</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1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3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8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32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22</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24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7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9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46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4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8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72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7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7.20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94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11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7002</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9</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69</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445</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38</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09</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9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30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W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2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1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83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5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0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1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00</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2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9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8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6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7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4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6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4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3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61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7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9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2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5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2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7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6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4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3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2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61</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7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9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5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88</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4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5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27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1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3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9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3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0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7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7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6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2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6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9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0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4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9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61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3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0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5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7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1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9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0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5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2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0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0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6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3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1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9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4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78</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3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0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4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1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9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6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0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0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2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7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7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4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7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0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5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9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3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3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2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9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8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5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9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2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9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1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7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6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0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9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1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6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9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0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1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3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02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81</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3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3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3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8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6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4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0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0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5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89</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9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5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29</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1</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57</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25</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61</w:t>
                  </w:r>
                </w:p>
              </w:tc>
              <w:tc>
                <w:tcPr>
                  <w:tcW w:w="148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95</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1859</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40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7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8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5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8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3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5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0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5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5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06</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1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66</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83</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1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5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9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7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4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5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7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8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0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3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4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2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5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5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1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8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4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31</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51</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79</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64</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24</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6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45</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52</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42</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26</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42</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0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0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7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1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0.551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0.502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0.78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0.868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0.72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0.539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7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7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2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6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8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7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1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1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9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8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4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9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1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8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8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8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2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4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5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7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1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5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6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4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3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7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4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7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0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2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1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80</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7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32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3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6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8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2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3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7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5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3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7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3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9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3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04</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2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2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6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4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7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4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5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78</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4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4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9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5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4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0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8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3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1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9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2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6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1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7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4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0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8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65</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0</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30</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75</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93</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51</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75</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4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9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1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0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1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2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7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4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11</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8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6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6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9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8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6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6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6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2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3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1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4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5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9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6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6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8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2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3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1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0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3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3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1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6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0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9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5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8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1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8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1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6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6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5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9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7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0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6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2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7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4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9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1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8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7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0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8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3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2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7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7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6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4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6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5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32</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3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2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1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4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5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9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6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4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6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7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9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3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5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6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3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0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9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4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1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9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83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4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9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9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3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9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27</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72</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6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0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0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5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6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1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1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7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1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2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8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1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5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91</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3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4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48</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1</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16</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78</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78</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35</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14</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4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8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0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0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8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3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4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4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6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9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5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1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8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1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1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3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4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7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6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90</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69</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43</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78</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9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8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0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5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9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0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8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4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6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68</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1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8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1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9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0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5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4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8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6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1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4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2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3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7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1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3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85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8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68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4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7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0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8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5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5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4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8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4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4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4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8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2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6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21</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92</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11</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56</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0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0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6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1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3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9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0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4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8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8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3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0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0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5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4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20</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5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94</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3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42</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0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4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5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0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05</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33</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5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5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6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4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0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4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0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9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6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8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39</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9</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61</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65</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45</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68</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0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15</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01</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12</w:t>
                  </w:r>
                </w:p>
              </w:tc>
              <w:tc>
                <w:tcPr>
                  <w:tcW w:w="154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8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0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6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6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7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2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2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7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0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3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6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5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55</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9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1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9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1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7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5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3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0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8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1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2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7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9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7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7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98</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5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6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0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5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6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3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3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5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3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2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3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64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98</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68</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7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0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2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3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0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8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3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0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4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6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8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6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7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2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5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9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1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9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4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9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5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6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4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8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7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4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1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0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4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8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3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4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8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8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9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09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6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7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9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9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9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3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9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7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8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64</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0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5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0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5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0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8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38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4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8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6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01</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50</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7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8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17</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9</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7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8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5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2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3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4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17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1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3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9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2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7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1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6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0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7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1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3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4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5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1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0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4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6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5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6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1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2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2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2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0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1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8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4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7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7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5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5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6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4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70</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1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3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6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7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5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4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1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3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6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7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7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5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3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1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6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8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1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3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85</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4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3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5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9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4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7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6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0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8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0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6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3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7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8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0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0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2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9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7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3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2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3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2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5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3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4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1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5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1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2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68</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8</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41</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89</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34</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80</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74</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5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5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1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9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6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7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0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1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5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1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1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1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0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40</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5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11</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8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9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2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2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2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6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7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4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2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2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4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4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1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8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5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82</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31</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4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77</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61</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2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9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9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4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5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1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3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3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1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5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3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4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3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6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2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9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4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9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7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9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9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0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5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5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4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0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6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8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5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1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9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1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7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3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1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7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10</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1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0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1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3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0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6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8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8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00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00</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8</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69</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98</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28</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85</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01</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3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3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6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46</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4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2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8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08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3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6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5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8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6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6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0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8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5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1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0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5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9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9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4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4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21</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09</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1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6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7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6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4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3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2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4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5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7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6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7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7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0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4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8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0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6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1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4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1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4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5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9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1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0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5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2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4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6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7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4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9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6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1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9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7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4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7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6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8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5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2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5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8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5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9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9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4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9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7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0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5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9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2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2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2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8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9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9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2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1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6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7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2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7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49</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32</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41</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60</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9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0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8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1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4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9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9</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1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6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9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5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3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8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0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8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1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8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6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8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1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9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7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15</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65</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6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3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5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8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8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6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8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4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9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6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5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7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5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3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4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5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6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4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1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60</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2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0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9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4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7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7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7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3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9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2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6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5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1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9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6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2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1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7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7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5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41</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12</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0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10</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83</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5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7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6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3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2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4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8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3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9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8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5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4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6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5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9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7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5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0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09</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0</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50</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01</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04</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39</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75</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4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3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6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5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8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9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2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4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4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1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3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4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5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5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0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0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9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8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7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3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3.83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0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2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9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9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6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9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9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6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81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8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39</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8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0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0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6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4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5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4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1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0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9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4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8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8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7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1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8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8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3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9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9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3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9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1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6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6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8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5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8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8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6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6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3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9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8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8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2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8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0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9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1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4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9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6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9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3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3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59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0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2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4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3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9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7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1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3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3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0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3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2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0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1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3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5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4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7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4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7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32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12</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5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7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96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9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8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7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7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3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5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4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6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6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1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8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4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59</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9</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49</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61</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74</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09</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4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30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L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4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89</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9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0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0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5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7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2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7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5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7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9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0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2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3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0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9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5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6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3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1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97</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5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93</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2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35</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6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05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8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5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0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1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4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8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1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3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6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0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2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5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6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45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0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1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7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8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9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5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6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6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8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8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7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2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8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7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6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86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7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7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1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9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6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7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6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8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8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8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1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1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1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9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21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5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8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2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7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8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5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6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4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2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9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8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1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7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62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8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2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4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6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7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3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4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9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4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2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3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5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6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6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2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82</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1</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38</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65</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14</w:t>
                  </w:r>
                </w:p>
              </w:tc>
              <w:tc>
                <w:tcPr>
                  <w:tcW w:w="1480" w:type="dxa"/>
                  <w:tcBorders>
                    <w:top w:val="single" w:sz="4" w:space="0" w:color="auto"/>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36</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8847</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9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4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7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7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8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2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3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7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4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8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1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2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6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228</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48</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04</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13</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90</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5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8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94</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9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2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9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0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7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92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7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2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9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5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7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3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36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26</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92</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49</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41</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1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7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95</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76</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82</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25</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8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3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0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5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0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1.284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0.415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0.656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szCs w:val="22"/>
                      <w:lang w:eastAsia="en-IN"/>
                    </w:rPr>
                  </w:pPr>
                  <w:r w:rsidRPr="006A0072">
                    <w:rPr>
                      <w:rFonts w:ascii="Calibri" w:eastAsia="Times New Roman" w:hAnsi="Calibri" w:cs="Calibri"/>
                      <w:szCs w:val="22"/>
                      <w:lang w:eastAsia="en-IN"/>
                    </w:rPr>
                    <w:t>0.421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7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8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2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0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3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5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7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3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9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48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0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0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2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3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3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7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4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3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2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0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1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7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0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2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4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9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0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4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0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0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7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9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0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6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2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6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5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3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6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34</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22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5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2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6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2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6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7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8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88</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2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5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0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2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1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4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6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1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6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0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6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4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5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9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4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8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9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5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86</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0</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37</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47</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32</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57</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45</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5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61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7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8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9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1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1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2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4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7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7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5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5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3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0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6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3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0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7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0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12</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3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9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5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6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3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8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8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7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3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4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2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2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22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1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2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8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4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4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3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6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9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4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2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5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5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3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1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9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4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5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5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7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0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9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0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4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0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7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0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9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4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5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8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7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52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4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8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3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5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5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1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0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1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6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1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6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4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1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4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6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8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7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4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0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4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30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8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4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2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0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29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5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3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9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1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1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61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8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0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7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1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1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8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89</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47</w:t>
                  </w:r>
                </w:p>
              </w:tc>
              <w:tc>
                <w:tcPr>
                  <w:tcW w:w="154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75</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1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4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8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4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6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2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8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2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0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9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6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8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7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1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1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51</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5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19</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1</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150</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68</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30</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90</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29</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5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8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3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6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6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9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7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9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76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3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5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6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9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0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5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88</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96</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1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16</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31</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3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8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3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0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5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7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6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0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7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4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8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9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7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42</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9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1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09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79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9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4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47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5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1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3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3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3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4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2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8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0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5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1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5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3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7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7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7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63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5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91</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5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8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4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0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9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0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9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6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4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2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26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0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2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4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0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798</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92</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9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58</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62</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0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4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1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8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0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5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6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8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66</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83</w:t>
                  </w:r>
                </w:p>
              </w:tc>
              <w:tc>
                <w:tcPr>
                  <w:tcW w:w="154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36</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6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2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9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0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0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5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12</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28</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04</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1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35</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6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1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4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0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8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19</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03</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01</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98</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86</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60</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7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6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86</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22</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75</w:t>
                  </w:r>
                </w:p>
              </w:tc>
              <w:tc>
                <w:tcPr>
                  <w:tcW w:w="154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7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9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2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9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2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4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73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59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8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2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6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6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4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7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5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5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2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78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2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5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4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9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47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3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2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1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8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6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9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1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8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7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0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5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95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9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5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0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20</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08</w:t>
                  </w:r>
                </w:p>
              </w:tc>
              <w:tc>
                <w:tcPr>
                  <w:tcW w:w="154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18</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1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5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9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6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6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0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2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3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7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2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2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3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34</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9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13</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4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5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0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5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5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0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8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6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6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3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3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14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6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7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1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9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1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7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1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1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5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6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9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9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8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5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2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9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5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2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5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3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7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8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2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1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3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1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6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7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8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5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9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7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4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5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5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0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3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7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4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55</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10</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6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63</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35</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49</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72</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21</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79</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45</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32</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9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4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2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3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8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7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1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29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6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3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6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6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0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5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3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2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4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61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0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0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5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5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5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7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6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2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4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1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2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3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8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9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3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3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9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1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9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3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70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7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0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8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2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0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5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5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5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94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8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8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3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6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9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85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1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7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1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29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2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4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2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8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9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8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44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3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900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4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2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5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58</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8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0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9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6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9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1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5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45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6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5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6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4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4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99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7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00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6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8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8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3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2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41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4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7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8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3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8</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9796</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36</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12</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72</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77</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9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7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5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1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4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37</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8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9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37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2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1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1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5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9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4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2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6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3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2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8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1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5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2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89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26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1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4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2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9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3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31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92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1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61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5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8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0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20</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3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3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1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7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5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3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7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05</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1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7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785</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07</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96</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50</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85</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00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0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7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4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2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2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78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5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5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2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3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82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16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1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7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4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19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1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6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2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3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1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0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2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0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3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79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7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2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7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5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0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97</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5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9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1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64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3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6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11</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8</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52</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87</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15</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82</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90</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2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0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43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6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8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03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5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0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00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3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0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1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8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6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8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7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2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8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49</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5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8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2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54</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60</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7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36</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3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4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0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0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4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1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6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3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4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2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0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5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24</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06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9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4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6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01</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70</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2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7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8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8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5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5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4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4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31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5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0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27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0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1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67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1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3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2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30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9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38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7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8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1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1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7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2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0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6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3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8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8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22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9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5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4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8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2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8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3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5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4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9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8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54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1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4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8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3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27</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67</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30</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33</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183</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4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93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1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4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6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3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4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39</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08</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14</w:t>
                  </w:r>
                </w:p>
              </w:tc>
              <w:tc>
                <w:tcPr>
                  <w:tcW w:w="148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93</w:t>
                  </w:r>
                </w:p>
              </w:tc>
              <w:tc>
                <w:tcPr>
                  <w:tcW w:w="154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218</w:t>
                  </w:r>
                </w:p>
              </w:tc>
              <w:tc>
                <w:tcPr>
                  <w:tcW w:w="1420" w:type="dxa"/>
                  <w:tcBorders>
                    <w:top w:val="single" w:sz="4" w:space="0" w:color="auto"/>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6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2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5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85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0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8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0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2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8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4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41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3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6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2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4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13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5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3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3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1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32</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492</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9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4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43</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8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85</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2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4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3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96</w:t>
                  </w:r>
                </w:p>
              </w:tc>
              <w:tc>
                <w:tcPr>
                  <w:tcW w:w="1420" w:type="dxa"/>
                  <w:tcBorders>
                    <w:top w:val="nil"/>
                    <w:left w:val="nil"/>
                    <w:bottom w:val="single" w:sz="4" w:space="0" w:color="auto"/>
                    <w:right w:val="single" w:sz="4" w:space="0" w:color="auto"/>
                  </w:tcBorders>
                  <w:shd w:val="clear" w:color="auto" w:fill="FF1515"/>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7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5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95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5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10</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6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82</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1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09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1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6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1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71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6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3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9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3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6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5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9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4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0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60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58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5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0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8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1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1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0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4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2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6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2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5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47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4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52</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72</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0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8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5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58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19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1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5213</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70</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12</w:t>
                  </w:r>
                </w:p>
              </w:tc>
              <w:tc>
                <w:tcPr>
                  <w:tcW w:w="148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238</w:t>
                  </w:r>
                </w:p>
              </w:tc>
              <w:tc>
                <w:tcPr>
                  <w:tcW w:w="154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16</w:t>
                  </w:r>
                </w:p>
              </w:tc>
              <w:tc>
                <w:tcPr>
                  <w:tcW w:w="1420" w:type="dxa"/>
                  <w:tcBorders>
                    <w:top w:val="nil"/>
                    <w:left w:val="nil"/>
                    <w:bottom w:val="single" w:sz="4" w:space="0" w:color="auto"/>
                    <w:right w:val="single" w:sz="4" w:space="0" w:color="auto"/>
                  </w:tcBorders>
                  <w:shd w:val="clear" w:color="000000" w:fill="92D050"/>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94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4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1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0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01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6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78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1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1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7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2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0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47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0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7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3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97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0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6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3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6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1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2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57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410</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0</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6218</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55</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440</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694</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42</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2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5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7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5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71</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8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8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41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5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3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67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82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23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3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30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0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85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47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2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19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0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3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3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1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52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0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88</w:t>
                  </w:r>
                </w:p>
              </w:tc>
              <w:tc>
                <w:tcPr>
                  <w:tcW w:w="148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78</w:t>
                  </w:r>
                </w:p>
              </w:tc>
              <w:tc>
                <w:tcPr>
                  <w:tcW w:w="1540" w:type="dxa"/>
                  <w:tcBorders>
                    <w:top w:val="nil"/>
                    <w:left w:val="nil"/>
                    <w:bottom w:val="single" w:sz="4" w:space="0" w:color="auto"/>
                    <w:right w:val="single" w:sz="4" w:space="0" w:color="auto"/>
                  </w:tcBorders>
                  <w:shd w:val="clear" w:color="000000" w:fill="FF2929"/>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25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6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80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5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1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13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04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2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0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9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6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89</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3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7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98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34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5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66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16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8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0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9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6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0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5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5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24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5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5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27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44</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2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5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61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88</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86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95</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86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9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3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2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4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1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1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5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98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4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8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4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6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5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3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8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8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71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9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22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60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68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1724</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59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3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9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1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92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09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4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9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5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82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7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89</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013</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40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90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48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22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5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28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79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575</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8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822</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1</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9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2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16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27</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21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28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2</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4.9726</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2.073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441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386</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8048</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527</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3</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648</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8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00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2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31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459</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4</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728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52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55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36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449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291</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5</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73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2820</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6575</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6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3714</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150</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6</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379</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76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54</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487</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713</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7</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0277</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661</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6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962</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9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26</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8</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950</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826</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799</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103</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3122</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365</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lastRenderedPageBreak/>
                    <w:t>Study designatio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Condi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DTF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PH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BMDW_DSI</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GY_DSI</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TGW_DSI</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3A5B56" w:rsidRPr="006A0072" w:rsidRDefault="003A5B56" w:rsidP="003A5B56">
                  <w:pPr>
                    <w:spacing w:after="0" w:line="240" w:lineRule="auto"/>
                    <w:jc w:val="center"/>
                    <w:rPr>
                      <w:rFonts w:ascii="Calibri" w:eastAsia="Times New Roman" w:hAnsi="Calibri" w:cs="Calibri"/>
                      <w:b/>
                      <w:bCs/>
                      <w:color w:val="000000"/>
                      <w:szCs w:val="22"/>
                      <w:lang w:eastAsia="en-IN"/>
                    </w:rPr>
                  </w:pPr>
                  <w:r w:rsidRPr="006A0072">
                    <w:rPr>
                      <w:rFonts w:ascii="Calibri" w:eastAsia="Times New Roman" w:hAnsi="Calibri" w:cs="Calibri"/>
                      <w:b/>
                      <w:bCs/>
                      <w:color w:val="000000"/>
                      <w:szCs w:val="22"/>
                      <w:lang w:eastAsia="en-IN"/>
                    </w:rPr>
                    <w:t>SPKFT_DSI</w:t>
                  </w:r>
                </w:p>
              </w:tc>
            </w:tr>
            <w:tr w:rsidR="003A5B56" w:rsidRPr="006A0072" w:rsidTr="003A5B56">
              <w:trPr>
                <w:trHeight w:val="288"/>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299</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163</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5035</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595</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0153</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NA</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418</w:t>
                  </w:r>
                </w:p>
              </w:tc>
            </w:tr>
            <w:tr w:rsidR="003A5B56" w:rsidRPr="006A0072" w:rsidTr="003A5B56">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RP300</w:t>
                  </w:r>
                </w:p>
              </w:tc>
              <w:tc>
                <w:tcPr>
                  <w:tcW w:w="1720" w:type="dxa"/>
                  <w:tcBorders>
                    <w:top w:val="nil"/>
                    <w:left w:val="nil"/>
                    <w:bottom w:val="single" w:sz="4" w:space="0" w:color="auto"/>
                    <w:right w:val="single" w:sz="4" w:space="0" w:color="auto"/>
                  </w:tcBorders>
                  <w:shd w:val="clear" w:color="auto" w:fill="auto"/>
                  <w:noWrap/>
                  <w:vAlign w:val="center"/>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UL_S_DS</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471</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8253</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7102</w:t>
                  </w:r>
                </w:p>
              </w:tc>
              <w:tc>
                <w:tcPr>
                  <w:tcW w:w="148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1930</w:t>
                  </w:r>
                </w:p>
              </w:tc>
              <w:tc>
                <w:tcPr>
                  <w:tcW w:w="154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0.9385</w:t>
                  </w:r>
                </w:p>
              </w:tc>
              <w:tc>
                <w:tcPr>
                  <w:tcW w:w="1420" w:type="dxa"/>
                  <w:tcBorders>
                    <w:top w:val="nil"/>
                    <w:left w:val="nil"/>
                    <w:bottom w:val="single" w:sz="4" w:space="0" w:color="auto"/>
                    <w:right w:val="single" w:sz="4" w:space="0" w:color="auto"/>
                  </w:tcBorders>
                  <w:shd w:val="clear" w:color="auto" w:fill="auto"/>
                  <w:noWrap/>
                  <w:vAlign w:val="bottom"/>
                  <w:hideMark/>
                </w:tcPr>
                <w:p w:rsidR="003A5B56" w:rsidRPr="006A0072" w:rsidRDefault="003A5B56" w:rsidP="003A5B56">
                  <w:pPr>
                    <w:spacing w:after="0" w:line="240" w:lineRule="auto"/>
                    <w:jc w:val="center"/>
                    <w:rPr>
                      <w:rFonts w:ascii="Calibri" w:eastAsia="Times New Roman" w:hAnsi="Calibri" w:cs="Calibri"/>
                      <w:color w:val="000000"/>
                      <w:szCs w:val="22"/>
                      <w:lang w:eastAsia="en-IN"/>
                    </w:rPr>
                  </w:pPr>
                  <w:r w:rsidRPr="006A0072">
                    <w:rPr>
                      <w:rFonts w:ascii="Calibri" w:eastAsia="Times New Roman" w:hAnsi="Calibri" w:cs="Calibri"/>
                      <w:color w:val="000000"/>
                      <w:szCs w:val="22"/>
                      <w:lang w:eastAsia="en-IN"/>
                    </w:rPr>
                    <w:t>1.2659</w:t>
                  </w:r>
                </w:p>
              </w:tc>
            </w:tr>
          </w:tbl>
          <w:p w:rsidR="003A5B56" w:rsidRDefault="003A5B56" w:rsidP="003A5B56">
            <w:pPr>
              <w:rPr>
                <w:rFonts w:ascii="Times New Roman" w:hAnsi="Times New Roman" w:cs="Times New Roman"/>
                <w:sz w:val="18"/>
                <w:szCs w:val="18"/>
              </w:rPr>
            </w:pPr>
          </w:p>
          <w:p w:rsidR="003A5B56" w:rsidRDefault="003A5B56" w:rsidP="003A5B56">
            <w:pPr>
              <w:rPr>
                <w:rFonts w:ascii="Times New Roman" w:hAnsi="Times New Roman" w:cs="Times New Roman"/>
                <w:sz w:val="18"/>
                <w:szCs w:val="18"/>
              </w:rPr>
            </w:pPr>
          </w:p>
          <w:p w:rsidR="003A5B56" w:rsidRDefault="003A5B56" w:rsidP="003A5B56">
            <w:pPr>
              <w:rPr>
                <w:rFonts w:ascii="Times New Roman" w:hAnsi="Times New Roman" w:cs="Times New Roman"/>
                <w:sz w:val="18"/>
                <w:szCs w:val="18"/>
              </w:rPr>
            </w:pPr>
          </w:p>
          <w:p w:rsidR="003A5B56" w:rsidRDefault="003A5B56" w:rsidP="003A5B56">
            <w:pPr>
              <w:spacing w:after="0" w:line="240" w:lineRule="auto"/>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3A5B56" w:rsidRDefault="003A5B56" w:rsidP="00543E67">
            <w:pPr>
              <w:spacing w:after="0" w:line="240" w:lineRule="auto"/>
              <w:jc w:val="center"/>
              <w:rPr>
                <w:rFonts w:ascii="Times New Roman" w:eastAsia="Times New Roman" w:hAnsi="Times New Roman" w:cs="Times New Roman"/>
                <w:b/>
                <w:bCs/>
                <w:color w:val="000000"/>
                <w:sz w:val="24"/>
                <w:szCs w:val="24"/>
                <w:lang w:eastAsia="en-IN"/>
              </w:rPr>
            </w:pPr>
          </w:p>
          <w:p w:rsidR="00543E67" w:rsidRPr="006A0072" w:rsidRDefault="00543E67" w:rsidP="003A5B56">
            <w:pPr>
              <w:spacing w:after="0" w:line="240" w:lineRule="auto"/>
              <w:rPr>
                <w:rFonts w:ascii="Times New Roman" w:eastAsia="Times New Roman" w:hAnsi="Times New Roman" w:cs="Times New Roman"/>
                <w:color w:val="000000"/>
                <w:sz w:val="20"/>
                <w:lang w:eastAsia="en-IN"/>
              </w:rPr>
            </w:pPr>
            <w:r w:rsidRPr="006A0072">
              <w:rPr>
                <w:rFonts w:ascii="Times New Roman" w:eastAsia="Times New Roman" w:hAnsi="Times New Roman" w:cs="Times New Roman"/>
                <w:b/>
                <w:bCs/>
                <w:color w:val="000000"/>
                <w:sz w:val="20"/>
                <w:lang w:eastAsia="en-IN"/>
              </w:rPr>
              <w:t>Table S</w:t>
            </w:r>
            <w:r w:rsidR="003A5B56">
              <w:rPr>
                <w:rFonts w:ascii="Times New Roman" w:eastAsia="Times New Roman" w:hAnsi="Times New Roman" w:cs="Times New Roman"/>
                <w:b/>
                <w:bCs/>
                <w:color w:val="000000"/>
                <w:sz w:val="20"/>
                <w:lang w:eastAsia="en-IN"/>
              </w:rPr>
              <w:t>3</w:t>
            </w:r>
            <w:r w:rsidRPr="006A0072">
              <w:rPr>
                <w:rFonts w:ascii="Times New Roman" w:eastAsia="Times New Roman" w:hAnsi="Times New Roman" w:cs="Times New Roman"/>
                <w:color w:val="000000"/>
                <w:sz w:val="20"/>
                <w:lang w:eastAsia="en-IN"/>
              </w:rPr>
              <w:t xml:space="preserve"> Characterisation of the marker set of 215,250 SNPs</w:t>
            </w:r>
          </w:p>
        </w:tc>
      </w:tr>
      <w:tr w:rsidR="00543E67" w:rsidRPr="00543E67" w:rsidTr="00543E67">
        <w:trPr>
          <w:trHeight w:val="324"/>
        </w:trPr>
        <w:tc>
          <w:tcPr>
            <w:tcW w:w="900" w:type="dxa"/>
            <w:tcBorders>
              <w:top w:val="nil"/>
              <w:left w:val="nil"/>
              <w:bottom w:val="nil"/>
              <w:right w:val="nil"/>
            </w:tcBorders>
            <w:shd w:val="clear" w:color="auto" w:fill="auto"/>
            <w:noWrap/>
            <w:vAlign w:val="bottom"/>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p>
        </w:tc>
        <w:tc>
          <w:tcPr>
            <w:tcW w:w="1170" w:type="dxa"/>
            <w:tcBorders>
              <w:top w:val="nil"/>
              <w:left w:val="nil"/>
              <w:bottom w:val="nil"/>
              <w:right w:val="nil"/>
            </w:tcBorders>
            <w:shd w:val="clear" w:color="auto" w:fill="auto"/>
            <w:noWrap/>
            <w:vAlign w:val="bottom"/>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p>
        </w:tc>
        <w:tc>
          <w:tcPr>
            <w:tcW w:w="12338" w:type="dxa"/>
            <w:gridSpan w:val="12"/>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24"/>
                <w:szCs w:val="24"/>
                <w:lang w:eastAsia="en-IN"/>
              </w:rPr>
            </w:pPr>
            <w:r w:rsidRPr="00543E67">
              <w:rPr>
                <w:rFonts w:ascii="Times New Roman" w:eastAsia="Times New Roman" w:hAnsi="Times New Roman" w:cs="Times New Roman"/>
                <w:b/>
                <w:bCs/>
                <w:color w:val="000000"/>
                <w:sz w:val="24"/>
                <w:szCs w:val="24"/>
                <w:lang w:eastAsia="en-IN"/>
              </w:rPr>
              <w:t>Rice 12 chromosomes</w:t>
            </w:r>
          </w:p>
        </w:tc>
        <w:tc>
          <w:tcPr>
            <w:tcW w:w="1162"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p>
        </w:tc>
      </w:tr>
      <w:tr w:rsidR="00543E67" w:rsidRPr="00543E67" w:rsidTr="00543E67">
        <w:trPr>
          <w:trHeight w:val="324"/>
        </w:trPr>
        <w:tc>
          <w:tcPr>
            <w:tcW w:w="900" w:type="dxa"/>
            <w:vMerge w:val="restart"/>
            <w:tcBorders>
              <w:top w:val="single" w:sz="8" w:space="0" w:color="auto"/>
              <w:left w:val="single" w:sz="8" w:space="0" w:color="auto"/>
              <w:bottom w:val="single" w:sz="8" w:space="0" w:color="000000"/>
              <w:right w:val="single" w:sz="8" w:space="0" w:color="auto"/>
            </w:tcBorders>
            <w:shd w:val="clear" w:color="auto" w:fill="auto"/>
            <w:noWrap/>
            <w:vAlign w:val="bottom"/>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Table S2</w:t>
            </w:r>
          </w:p>
        </w:tc>
        <w:tc>
          <w:tcPr>
            <w:tcW w:w="1170" w:type="dxa"/>
            <w:tcBorders>
              <w:top w:val="single" w:sz="8" w:space="0" w:color="auto"/>
              <w:left w:val="nil"/>
              <w:bottom w:val="nil"/>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Chr</w:t>
            </w:r>
          </w:p>
        </w:tc>
        <w:tc>
          <w:tcPr>
            <w:tcW w:w="1026" w:type="dxa"/>
            <w:tcBorders>
              <w:top w:val="single" w:sz="8" w:space="0" w:color="auto"/>
              <w:left w:val="nil"/>
              <w:bottom w:val="nil"/>
              <w:right w:val="single" w:sz="4"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Chr1</w:t>
            </w:r>
          </w:p>
        </w:tc>
        <w:tc>
          <w:tcPr>
            <w:tcW w:w="1052" w:type="dxa"/>
            <w:tcBorders>
              <w:top w:val="single" w:sz="8" w:space="0" w:color="auto"/>
              <w:left w:val="nil"/>
              <w:bottom w:val="nil"/>
              <w:right w:val="single" w:sz="4"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Chr2</w:t>
            </w:r>
          </w:p>
        </w:tc>
        <w:tc>
          <w:tcPr>
            <w:tcW w:w="1026" w:type="dxa"/>
            <w:tcBorders>
              <w:top w:val="single" w:sz="8" w:space="0" w:color="auto"/>
              <w:left w:val="nil"/>
              <w:bottom w:val="nil"/>
              <w:right w:val="single" w:sz="4"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Chr3</w:t>
            </w:r>
          </w:p>
        </w:tc>
        <w:tc>
          <w:tcPr>
            <w:tcW w:w="1026" w:type="dxa"/>
            <w:tcBorders>
              <w:top w:val="single" w:sz="8" w:space="0" w:color="auto"/>
              <w:left w:val="nil"/>
              <w:bottom w:val="nil"/>
              <w:right w:val="single" w:sz="4"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Chr4</w:t>
            </w:r>
          </w:p>
        </w:tc>
        <w:tc>
          <w:tcPr>
            <w:tcW w:w="1026" w:type="dxa"/>
            <w:tcBorders>
              <w:top w:val="single" w:sz="8" w:space="0" w:color="auto"/>
              <w:left w:val="nil"/>
              <w:bottom w:val="nil"/>
              <w:right w:val="single" w:sz="4"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Chr5</w:t>
            </w:r>
          </w:p>
        </w:tc>
        <w:tc>
          <w:tcPr>
            <w:tcW w:w="1026" w:type="dxa"/>
            <w:tcBorders>
              <w:top w:val="single" w:sz="8" w:space="0" w:color="auto"/>
              <w:left w:val="nil"/>
              <w:bottom w:val="nil"/>
              <w:right w:val="single" w:sz="4"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Chr6</w:t>
            </w:r>
          </w:p>
        </w:tc>
        <w:tc>
          <w:tcPr>
            <w:tcW w:w="1026" w:type="dxa"/>
            <w:tcBorders>
              <w:top w:val="single" w:sz="8" w:space="0" w:color="auto"/>
              <w:left w:val="nil"/>
              <w:bottom w:val="nil"/>
              <w:right w:val="single" w:sz="4"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Chr7</w:t>
            </w:r>
          </w:p>
        </w:tc>
        <w:tc>
          <w:tcPr>
            <w:tcW w:w="1026" w:type="dxa"/>
            <w:tcBorders>
              <w:top w:val="single" w:sz="8" w:space="0" w:color="auto"/>
              <w:left w:val="nil"/>
              <w:bottom w:val="nil"/>
              <w:right w:val="single" w:sz="4"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Chr8</w:t>
            </w:r>
          </w:p>
        </w:tc>
        <w:tc>
          <w:tcPr>
            <w:tcW w:w="1026" w:type="dxa"/>
            <w:tcBorders>
              <w:top w:val="single" w:sz="8" w:space="0" w:color="auto"/>
              <w:left w:val="nil"/>
              <w:bottom w:val="nil"/>
              <w:right w:val="single" w:sz="4"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Chr9</w:t>
            </w:r>
          </w:p>
        </w:tc>
        <w:tc>
          <w:tcPr>
            <w:tcW w:w="1026" w:type="dxa"/>
            <w:tcBorders>
              <w:top w:val="single" w:sz="8" w:space="0" w:color="auto"/>
              <w:left w:val="nil"/>
              <w:bottom w:val="nil"/>
              <w:right w:val="single" w:sz="4"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Chr10</w:t>
            </w:r>
          </w:p>
        </w:tc>
        <w:tc>
          <w:tcPr>
            <w:tcW w:w="1026" w:type="dxa"/>
            <w:tcBorders>
              <w:top w:val="single" w:sz="8" w:space="0" w:color="auto"/>
              <w:left w:val="nil"/>
              <w:bottom w:val="nil"/>
              <w:right w:val="single" w:sz="4"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Chr11</w:t>
            </w:r>
          </w:p>
        </w:tc>
        <w:tc>
          <w:tcPr>
            <w:tcW w:w="1026" w:type="dxa"/>
            <w:tcBorders>
              <w:top w:val="single" w:sz="8" w:space="0" w:color="auto"/>
              <w:left w:val="nil"/>
              <w:bottom w:val="nil"/>
              <w:right w:val="single" w:sz="4"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Chr12</w:t>
            </w:r>
          </w:p>
        </w:tc>
        <w:tc>
          <w:tcPr>
            <w:tcW w:w="1162" w:type="dxa"/>
            <w:tcBorders>
              <w:top w:val="single" w:sz="8" w:space="0" w:color="auto"/>
              <w:left w:val="nil"/>
              <w:bottom w:val="nil"/>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All</w:t>
            </w:r>
          </w:p>
        </w:tc>
      </w:tr>
      <w:tr w:rsidR="00543E67" w:rsidRPr="00543E67" w:rsidTr="00543E67">
        <w:trPr>
          <w:trHeight w:val="324"/>
        </w:trPr>
        <w:tc>
          <w:tcPr>
            <w:tcW w:w="900" w:type="dxa"/>
            <w:vMerge/>
            <w:tcBorders>
              <w:top w:val="single" w:sz="8" w:space="0" w:color="auto"/>
              <w:left w:val="single" w:sz="8" w:space="0" w:color="auto"/>
              <w:bottom w:val="single" w:sz="8" w:space="0" w:color="000000"/>
              <w:right w:val="single" w:sz="8" w:space="0" w:color="auto"/>
            </w:tcBorders>
            <w:vAlign w:val="center"/>
            <w:hideMark/>
          </w:tcPr>
          <w:p w:rsidR="00543E67" w:rsidRPr="00543E67" w:rsidRDefault="00543E67" w:rsidP="00543E67">
            <w:pPr>
              <w:spacing w:after="0" w:line="240" w:lineRule="auto"/>
              <w:rPr>
                <w:rFonts w:ascii="Times New Roman" w:eastAsia="Times New Roman" w:hAnsi="Times New Roman" w:cs="Times New Roman"/>
                <w:b/>
                <w:bCs/>
                <w:color w:val="000000"/>
                <w:sz w:val="18"/>
                <w:szCs w:val="18"/>
                <w:lang w:eastAsia="en-IN"/>
              </w:rPr>
            </w:pPr>
          </w:p>
        </w:tc>
        <w:tc>
          <w:tcPr>
            <w:tcW w:w="1170" w:type="dxa"/>
            <w:tcBorders>
              <w:top w:val="single" w:sz="8" w:space="0" w:color="auto"/>
              <w:left w:val="nil"/>
              <w:bottom w:val="single" w:sz="8" w:space="0" w:color="auto"/>
              <w:right w:val="single" w:sz="8"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Size (bp)</w:t>
            </w:r>
          </w:p>
        </w:tc>
        <w:tc>
          <w:tcPr>
            <w:tcW w:w="1026" w:type="dxa"/>
            <w:tcBorders>
              <w:top w:val="single" w:sz="8" w:space="0" w:color="auto"/>
              <w:left w:val="nil"/>
              <w:bottom w:val="single" w:sz="8" w:space="0" w:color="auto"/>
              <w:right w:val="single" w:sz="8" w:space="0" w:color="auto"/>
            </w:tcBorders>
            <w:shd w:val="clear" w:color="auto" w:fill="auto"/>
            <w:noWrap/>
            <w:vAlign w:val="bottom"/>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43,254,181</w:t>
            </w:r>
          </w:p>
        </w:tc>
        <w:tc>
          <w:tcPr>
            <w:tcW w:w="1052" w:type="dxa"/>
            <w:tcBorders>
              <w:top w:val="single" w:sz="8" w:space="0" w:color="auto"/>
              <w:left w:val="nil"/>
              <w:bottom w:val="single" w:sz="8" w:space="0" w:color="auto"/>
              <w:right w:val="single" w:sz="8" w:space="0" w:color="auto"/>
            </w:tcBorders>
            <w:shd w:val="clear" w:color="auto" w:fill="auto"/>
            <w:noWrap/>
            <w:vAlign w:val="bottom"/>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35,933,118</w:t>
            </w:r>
          </w:p>
        </w:tc>
        <w:tc>
          <w:tcPr>
            <w:tcW w:w="1026" w:type="dxa"/>
            <w:tcBorders>
              <w:top w:val="single" w:sz="8" w:space="0" w:color="auto"/>
              <w:left w:val="nil"/>
              <w:bottom w:val="single" w:sz="8" w:space="0" w:color="auto"/>
              <w:right w:val="single" w:sz="8" w:space="0" w:color="auto"/>
            </w:tcBorders>
            <w:shd w:val="clear" w:color="auto" w:fill="auto"/>
            <w:noWrap/>
            <w:vAlign w:val="bottom"/>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36,411,206</w:t>
            </w:r>
          </w:p>
        </w:tc>
        <w:tc>
          <w:tcPr>
            <w:tcW w:w="1026" w:type="dxa"/>
            <w:tcBorders>
              <w:top w:val="single" w:sz="8" w:space="0" w:color="auto"/>
              <w:left w:val="nil"/>
              <w:bottom w:val="single" w:sz="8" w:space="0" w:color="auto"/>
              <w:right w:val="single" w:sz="8" w:space="0" w:color="auto"/>
            </w:tcBorders>
            <w:shd w:val="clear" w:color="auto" w:fill="auto"/>
            <w:noWrap/>
            <w:vAlign w:val="bottom"/>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35,498,858</w:t>
            </w:r>
          </w:p>
        </w:tc>
        <w:tc>
          <w:tcPr>
            <w:tcW w:w="1026" w:type="dxa"/>
            <w:tcBorders>
              <w:top w:val="single" w:sz="8" w:space="0" w:color="auto"/>
              <w:left w:val="nil"/>
              <w:bottom w:val="single" w:sz="8" w:space="0" w:color="auto"/>
              <w:right w:val="single" w:sz="8" w:space="0" w:color="auto"/>
            </w:tcBorders>
            <w:shd w:val="clear" w:color="auto" w:fill="auto"/>
            <w:noWrap/>
            <w:vAlign w:val="bottom"/>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29,956,679</w:t>
            </w:r>
          </w:p>
        </w:tc>
        <w:tc>
          <w:tcPr>
            <w:tcW w:w="1026" w:type="dxa"/>
            <w:tcBorders>
              <w:top w:val="single" w:sz="8" w:space="0" w:color="auto"/>
              <w:left w:val="nil"/>
              <w:bottom w:val="single" w:sz="8" w:space="0" w:color="auto"/>
              <w:right w:val="single" w:sz="8" w:space="0" w:color="auto"/>
            </w:tcBorders>
            <w:shd w:val="clear" w:color="auto" w:fill="auto"/>
            <w:noWrap/>
            <w:vAlign w:val="bottom"/>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31,236,551</w:t>
            </w:r>
          </w:p>
        </w:tc>
        <w:tc>
          <w:tcPr>
            <w:tcW w:w="1026" w:type="dxa"/>
            <w:tcBorders>
              <w:top w:val="single" w:sz="8" w:space="0" w:color="auto"/>
              <w:left w:val="nil"/>
              <w:bottom w:val="single" w:sz="8" w:space="0" w:color="auto"/>
              <w:right w:val="single" w:sz="8" w:space="0" w:color="auto"/>
            </w:tcBorders>
            <w:shd w:val="clear" w:color="auto" w:fill="auto"/>
            <w:noWrap/>
            <w:vAlign w:val="bottom"/>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29,671,737</w:t>
            </w:r>
          </w:p>
        </w:tc>
        <w:tc>
          <w:tcPr>
            <w:tcW w:w="1026" w:type="dxa"/>
            <w:tcBorders>
              <w:top w:val="single" w:sz="8" w:space="0" w:color="auto"/>
              <w:left w:val="nil"/>
              <w:bottom w:val="single" w:sz="8" w:space="0" w:color="auto"/>
              <w:right w:val="single" w:sz="8" w:space="0" w:color="auto"/>
            </w:tcBorders>
            <w:shd w:val="clear" w:color="auto" w:fill="auto"/>
            <w:noWrap/>
            <w:vAlign w:val="bottom"/>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28,438,543</w:t>
            </w:r>
          </w:p>
        </w:tc>
        <w:tc>
          <w:tcPr>
            <w:tcW w:w="1026" w:type="dxa"/>
            <w:tcBorders>
              <w:top w:val="single" w:sz="8" w:space="0" w:color="auto"/>
              <w:left w:val="nil"/>
              <w:bottom w:val="single" w:sz="8" w:space="0" w:color="auto"/>
              <w:right w:val="single" w:sz="8" w:space="0" w:color="auto"/>
            </w:tcBorders>
            <w:shd w:val="clear" w:color="auto" w:fill="auto"/>
            <w:noWrap/>
            <w:vAlign w:val="bottom"/>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22,936,631</w:t>
            </w:r>
          </w:p>
        </w:tc>
        <w:tc>
          <w:tcPr>
            <w:tcW w:w="1026" w:type="dxa"/>
            <w:tcBorders>
              <w:top w:val="single" w:sz="8" w:space="0" w:color="auto"/>
              <w:left w:val="nil"/>
              <w:bottom w:val="single" w:sz="8" w:space="0" w:color="auto"/>
              <w:right w:val="single" w:sz="8" w:space="0" w:color="auto"/>
            </w:tcBorders>
            <w:shd w:val="clear" w:color="auto" w:fill="auto"/>
            <w:noWrap/>
            <w:vAlign w:val="bottom"/>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23,202,713</w:t>
            </w:r>
          </w:p>
        </w:tc>
        <w:tc>
          <w:tcPr>
            <w:tcW w:w="1026" w:type="dxa"/>
            <w:tcBorders>
              <w:top w:val="single" w:sz="8" w:space="0" w:color="auto"/>
              <w:left w:val="nil"/>
              <w:bottom w:val="single" w:sz="8" w:space="0" w:color="auto"/>
              <w:right w:val="single" w:sz="8" w:space="0" w:color="auto"/>
            </w:tcBorders>
            <w:shd w:val="clear" w:color="auto" w:fill="auto"/>
            <w:noWrap/>
            <w:vAlign w:val="bottom"/>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29,017,568</w:t>
            </w:r>
          </w:p>
        </w:tc>
        <w:tc>
          <w:tcPr>
            <w:tcW w:w="1026" w:type="dxa"/>
            <w:tcBorders>
              <w:top w:val="single" w:sz="8" w:space="0" w:color="auto"/>
              <w:left w:val="nil"/>
              <w:bottom w:val="single" w:sz="8" w:space="0" w:color="auto"/>
              <w:right w:val="single" w:sz="8" w:space="0" w:color="auto"/>
            </w:tcBorders>
            <w:shd w:val="clear" w:color="auto" w:fill="auto"/>
            <w:noWrap/>
            <w:vAlign w:val="bottom"/>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27,530,374</w:t>
            </w:r>
          </w:p>
        </w:tc>
        <w:tc>
          <w:tcPr>
            <w:tcW w:w="1162" w:type="dxa"/>
            <w:tcBorders>
              <w:top w:val="single" w:sz="8" w:space="0" w:color="auto"/>
              <w:left w:val="nil"/>
              <w:bottom w:val="single" w:sz="8" w:space="0" w:color="auto"/>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373,088,159</w:t>
            </w:r>
          </w:p>
        </w:tc>
      </w:tr>
      <w:tr w:rsidR="00543E67" w:rsidRPr="00543E67" w:rsidTr="00543E67">
        <w:trPr>
          <w:trHeight w:val="312"/>
        </w:trPr>
        <w:tc>
          <w:tcPr>
            <w:tcW w:w="900" w:type="dxa"/>
            <w:vMerge w:val="restart"/>
            <w:tcBorders>
              <w:top w:val="nil"/>
              <w:left w:val="single" w:sz="8" w:space="0" w:color="auto"/>
              <w:bottom w:val="single" w:sz="8" w:space="0" w:color="000000"/>
              <w:right w:val="single" w:sz="8"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Distribution of distance (kb) between two adjacent SNP loci</w:t>
            </w:r>
          </w:p>
        </w:tc>
        <w:tc>
          <w:tcPr>
            <w:tcW w:w="1170" w:type="dxa"/>
            <w:tcBorders>
              <w:top w:val="nil"/>
              <w:left w:val="nil"/>
              <w:bottom w:val="nil"/>
              <w:right w:val="single" w:sz="8"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 xml:space="preserve">Number </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22,346</w:t>
            </w:r>
          </w:p>
        </w:tc>
        <w:tc>
          <w:tcPr>
            <w:tcW w:w="1052"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21,868</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15,483</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23,83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14,719</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16,291</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15,20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19,33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12,22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11,215</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26,015</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16,725</w:t>
            </w:r>
          </w:p>
        </w:tc>
        <w:tc>
          <w:tcPr>
            <w:tcW w:w="1162" w:type="dxa"/>
            <w:tcBorders>
              <w:top w:val="nil"/>
              <w:left w:val="nil"/>
              <w:bottom w:val="nil"/>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color w:val="000000"/>
                <w:sz w:val="18"/>
                <w:szCs w:val="18"/>
                <w:lang w:eastAsia="en-IN"/>
              </w:rPr>
            </w:pPr>
            <w:r w:rsidRPr="00543E67">
              <w:rPr>
                <w:rFonts w:ascii="Times New Roman" w:eastAsia="Times New Roman" w:hAnsi="Times New Roman" w:cs="Times New Roman"/>
                <w:color w:val="000000"/>
                <w:sz w:val="18"/>
                <w:szCs w:val="18"/>
                <w:lang w:eastAsia="en-IN"/>
              </w:rPr>
              <w:t>215,250</w:t>
            </w:r>
          </w:p>
        </w:tc>
      </w:tr>
      <w:tr w:rsidR="00543E67" w:rsidRPr="00543E67" w:rsidTr="00543E67">
        <w:trPr>
          <w:trHeight w:val="312"/>
        </w:trPr>
        <w:tc>
          <w:tcPr>
            <w:tcW w:w="900" w:type="dxa"/>
            <w:vMerge/>
            <w:tcBorders>
              <w:top w:val="nil"/>
              <w:left w:val="single" w:sz="8" w:space="0" w:color="auto"/>
              <w:bottom w:val="single" w:sz="8" w:space="0" w:color="000000"/>
              <w:right w:val="single" w:sz="8" w:space="0" w:color="auto"/>
            </w:tcBorders>
            <w:vAlign w:val="center"/>
            <w:hideMark/>
          </w:tcPr>
          <w:p w:rsidR="00543E67" w:rsidRPr="00543E67" w:rsidRDefault="00543E67" w:rsidP="00543E67">
            <w:pPr>
              <w:spacing w:after="0" w:line="240" w:lineRule="auto"/>
              <w:rPr>
                <w:rFonts w:ascii="Times New Roman" w:eastAsia="Times New Roman" w:hAnsi="Times New Roman" w:cs="Times New Roman"/>
                <w:b/>
                <w:bCs/>
                <w:color w:val="000000"/>
                <w:sz w:val="18"/>
                <w:szCs w:val="18"/>
                <w:lang w:eastAsia="en-IN"/>
              </w:rPr>
            </w:pPr>
          </w:p>
        </w:tc>
        <w:tc>
          <w:tcPr>
            <w:tcW w:w="1170" w:type="dxa"/>
            <w:tcBorders>
              <w:top w:val="nil"/>
              <w:left w:val="nil"/>
              <w:bottom w:val="nil"/>
              <w:right w:val="single" w:sz="8"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sz w:val="18"/>
                <w:szCs w:val="18"/>
                <w:lang w:eastAsia="en-IN"/>
              </w:rPr>
            </w:pPr>
            <w:r w:rsidRPr="00543E67">
              <w:rPr>
                <w:rFonts w:ascii="Times New Roman" w:eastAsia="Times New Roman" w:hAnsi="Times New Roman" w:cs="Times New Roman"/>
                <w:b/>
                <w:bCs/>
                <w:sz w:val="18"/>
                <w:szCs w:val="18"/>
                <w:lang w:eastAsia="en-IN"/>
              </w:rPr>
              <w:t>density</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936</w:t>
            </w:r>
          </w:p>
        </w:tc>
        <w:tc>
          <w:tcPr>
            <w:tcW w:w="1052"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643</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2,352</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49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2,035</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917</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952</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471</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876</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2,069</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115</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646</w:t>
            </w:r>
          </w:p>
        </w:tc>
        <w:tc>
          <w:tcPr>
            <w:tcW w:w="1162" w:type="dxa"/>
            <w:tcBorders>
              <w:top w:val="nil"/>
              <w:left w:val="nil"/>
              <w:bottom w:val="nil"/>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733</w:t>
            </w:r>
          </w:p>
        </w:tc>
      </w:tr>
      <w:tr w:rsidR="00543E67" w:rsidRPr="00543E67" w:rsidTr="00543E67">
        <w:trPr>
          <w:trHeight w:val="312"/>
        </w:trPr>
        <w:tc>
          <w:tcPr>
            <w:tcW w:w="900" w:type="dxa"/>
            <w:vMerge/>
            <w:tcBorders>
              <w:top w:val="nil"/>
              <w:left w:val="single" w:sz="8" w:space="0" w:color="auto"/>
              <w:bottom w:val="single" w:sz="8" w:space="0" w:color="000000"/>
              <w:right w:val="single" w:sz="8" w:space="0" w:color="auto"/>
            </w:tcBorders>
            <w:vAlign w:val="center"/>
            <w:hideMark/>
          </w:tcPr>
          <w:p w:rsidR="00543E67" w:rsidRPr="00543E67" w:rsidRDefault="00543E67" w:rsidP="00543E67">
            <w:pPr>
              <w:spacing w:after="0" w:line="240" w:lineRule="auto"/>
              <w:rPr>
                <w:rFonts w:ascii="Times New Roman" w:eastAsia="Times New Roman" w:hAnsi="Times New Roman" w:cs="Times New Roman"/>
                <w:b/>
                <w:bCs/>
                <w:color w:val="000000"/>
                <w:sz w:val="18"/>
                <w:szCs w:val="18"/>
                <w:lang w:eastAsia="en-IN"/>
              </w:rPr>
            </w:pPr>
          </w:p>
        </w:tc>
        <w:tc>
          <w:tcPr>
            <w:tcW w:w="1170" w:type="dxa"/>
            <w:tcBorders>
              <w:top w:val="nil"/>
              <w:left w:val="nil"/>
              <w:bottom w:val="nil"/>
              <w:right w:val="single" w:sz="8"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Minimum</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37</w:t>
            </w:r>
          </w:p>
        </w:tc>
        <w:tc>
          <w:tcPr>
            <w:tcW w:w="1052"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211</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236</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79</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302</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37</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263</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79</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253</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48</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8</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274</w:t>
            </w:r>
          </w:p>
        </w:tc>
        <w:tc>
          <w:tcPr>
            <w:tcW w:w="1162" w:type="dxa"/>
            <w:tcBorders>
              <w:top w:val="nil"/>
              <w:left w:val="nil"/>
              <w:bottom w:val="nil"/>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77</w:t>
            </w:r>
          </w:p>
        </w:tc>
      </w:tr>
      <w:tr w:rsidR="00543E67" w:rsidRPr="00543E67" w:rsidTr="00543E67">
        <w:trPr>
          <w:trHeight w:val="624"/>
        </w:trPr>
        <w:tc>
          <w:tcPr>
            <w:tcW w:w="900" w:type="dxa"/>
            <w:vMerge/>
            <w:tcBorders>
              <w:top w:val="nil"/>
              <w:left w:val="single" w:sz="8" w:space="0" w:color="auto"/>
              <w:bottom w:val="single" w:sz="8" w:space="0" w:color="000000"/>
              <w:right w:val="single" w:sz="8" w:space="0" w:color="auto"/>
            </w:tcBorders>
            <w:vAlign w:val="center"/>
            <w:hideMark/>
          </w:tcPr>
          <w:p w:rsidR="00543E67" w:rsidRPr="00543E67" w:rsidRDefault="00543E67" w:rsidP="00543E67">
            <w:pPr>
              <w:spacing w:after="0" w:line="240" w:lineRule="auto"/>
              <w:rPr>
                <w:rFonts w:ascii="Times New Roman" w:eastAsia="Times New Roman" w:hAnsi="Times New Roman" w:cs="Times New Roman"/>
                <w:b/>
                <w:bCs/>
                <w:color w:val="000000"/>
                <w:sz w:val="18"/>
                <w:szCs w:val="18"/>
                <w:lang w:eastAsia="en-IN"/>
              </w:rPr>
            </w:pPr>
          </w:p>
        </w:tc>
        <w:tc>
          <w:tcPr>
            <w:tcW w:w="1170" w:type="dxa"/>
            <w:tcBorders>
              <w:top w:val="nil"/>
              <w:left w:val="nil"/>
              <w:bottom w:val="nil"/>
              <w:right w:val="single" w:sz="8"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1st Quartile</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373</w:t>
            </w:r>
          </w:p>
        </w:tc>
        <w:tc>
          <w:tcPr>
            <w:tcW w:w="1052"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337</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36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30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35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407</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40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413</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397</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34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462</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391</w:t>
            </w:r>
          </w:p>
        </w:tc>
        <w:tc>
          <w:tcPr>
            <w:tcW w:w="1162" w:type="dxa"/>
            <w:tcBorders>
              <w:top w:val="nil"/>
              <w:left w:val="nil"/>
              <w:bottom w:val="nil"/>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378</w:t>
            </w:r>
          </w:p>
        </w:tc>
      </w:tr>
      <w:tr w:rsidR="00543E67" w:rsidRPr="00543E67" w:rsidTr="00543E67">
        <w:trPr>
          <w:trHeight w:val="312"/>
        </w:trPr>
        <w:tc>
          <w:tcPr>
            <w:tcW w:w="900" w:type="dxa"/>
            <w:vMerge/>
            <w:tcBorders>
              <w:top w:val="nil"/>
              <w:left w:val="single" w:sz="8" w:space="0" w:color="auto"/>
              <w:bottom w:val="single" w:sz="8" w:space="0" w:color="000000"/>
              <w:right w:val="single" w:sz="8" w:space="0" w:color="auto"/>
            </w:tcBorders>
            <w:vAlign w:val="center"/>
            <w:hideMark/>
          </w:tcPr>
          <w:p w:rsidR="00543E67" w:rsidRPr="00543E67" w:rsidRDefault="00543E67" w:rsidP="00543E67">
            <w:pPr>
              <w:spacing w:after="0" w:line="240" w:lineRule="auto"/>
              <w:rPr>
                <w:rFonts w:ascii="Times New Roman" w:eastAsia="Times New Roman" w:hAnsi="Times New Roman" w:cs="Times New Roman"/>
                <w:b/>
                <w:bCs/>
                <w:color w:val="000000"/>
                <w:sz w:val="18"/>
                <w:szCs w:val="18"/>
                <w:lang w:eastAsia="en-IN"/>
              </w:rPr>
            </w:pPr>
          </w:p>
        </w:tc>
        <w:tc>
          <w:tcPr>
            <w:tcW w:w="1170" w:type="dxa"/>
            <w:tcBorders>
              <w:top w:val="nil"/>
              <w:left w:val="nil"/>
              <w:bottom w:val="nil"/>
              <w:right w:val="single" w:sz="8"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Median</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472</w:t>
            </w:r>
          </w:p>
        </w:tc>
        <w:tc>
          <w:tcPr>
            <w:tcW w:w="1052"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493</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387</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438</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456</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476</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457</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65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3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412</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773</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497</w:t>
            </w:r>
          </w:p>
        </w:tc>
        <w:tc>
          <w:tcPr>
            <w:tcW w:w="1162" w:type="dxa"/>
            <w:tcBorders>
              <w:top w:val="nil"/>
              <w:left w:val="nil"/>
              <w:bottom w:val="nil"/>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03</w:t>
            </w:r>
          </w:p>
        </w:tc>
      </w:tr>
      <w:tr w:rsidR="00543E67" w:rsidRPr="00543E67" w:rsidTr="00543E67">
        <w:trPr>
          <w:trHeight w:val="624"/>
        </w:trPr>
        <w:tc>
          <w:tcPr>
            <w:tcW w:w="900" w:type="dxa"/>
            <w:vMerge/>
            <w:tcBorders>
              <w:top w:val="nil"/>
              <w:left w:val="single" w:sz="8" w:space="0" w:color="auto"/>
              <w:bottom w:val="single" w:sz="8" w:space="0" w:color="000000"/>
              <w:right w:val="single" w:sz="8" w:space="0" w:color="auto"/>
            </w:tcBorders>
            <w:vAlign w:val="center"/>
            <w:hideMark/>
          </w:tcPr>
          <w:p w:rsidR="00543E67" w:rsidRPr="00543E67" w:rsidRDefault="00543E67" w:rsidP="00543E67">
            <w:pPr>
              <w:spacing w:after="0" w:line="240" w:lineRule="auto"/>
              <w:rPr>
                <w:rFonts w:ascii="Times New Roman" w:eastAsia="Times New Roman" w:hAnsi="Times New Roman" w:cs="Times New Roman"/>
                <w:b/>
                <w:bCs/>
                <w:color w:val="000000"/>
                <w:sz w:val="18"/>
                <w:szCs w:val="18"/>
                <w:lang w:eastAsia="en-IN"/>
              </w:rPr>
            </w:pPr>
          </w:p>
        </w:tc>
        <w:tc>
          <w:tcPr>
            <w:tcW w:w="1170" w:type="dxa"/>
            <w:tcBorders>
              <w:top w:val="nil"/>
              <w:left w:val="nil"/>
              <w:bottom w:val="nil"/>
              <w:right w:val="single" w:sz="8"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3rd Quartile</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74</w:t>
            </w:r>
          </w:p>
        </w:tc>
        <w:tc>
          <w:tcPr>
            <w:tcW w:w="1052"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688</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44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743</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72</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81</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78</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90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628</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76</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231</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695</w:t>
            </w:r>
          </w:p>
        </w:tc>
        <w:tc>
          <w:tcPr>
            <w:tcW w:w="1162" w:type="dxa"/>
            <w:tcBorders>
              <w:top w:val="nil"/>
              <w:left w:val="nil"/>
              <w:bottom w:val="nil"/>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684</w:t>
            </w:r>
          </w:p>
        </w:tc>
      </w:tr>
      <w:tr w:rsidR="00543E67" w:rsidRPr="00543E67" w:rsidTr="00543E67">
        <w:trPr>
          <w:trHeight w:val="324"/>
        </w:trPr>
        <w:tc>
          <w:tcPr>
            <w:tcW w:w="900" w:type="dxa"/>
            <w:vMerge/>
            <w:tcBorders>
              <w:top w:val="nil"/>
              <w:left w:val="single" w:sz="8" w:space="0" w:color="auto"/>
              <w:bottom w:val="single" w:sz="8" w:space="0" w:color="000000"/>
              <w:right w:val="single" w:sz="8" w:space="0" w:color="auto"/>
            </w:tcBorders>
            <w:vAlign w:val="center"/>
            <w:hideMark/>
          </w:tcPr>
          <w:p w:rsidR="00543E67" w:rsidRPr="00543E67" w:rsidRDefault="00543E67" w:rsidP="00543E67">
            <w:pPr>
              <w:spacing w:after="0" w:line="240" w:lineRule="auto"/>
              <w:rPr>
                <w:rFonts w:ascii="Times New Roman" w:eastAsia="Times New Roman" w:hAnsi="Times New Roman" w:cs="Times New Roman"/>
                <w:b/>
                <w:bCs/>
                <w:color w:val="000000"/>
                <w:sz w:val="18"/>
                <w:szCs w:val="18"/>
                <w:lang w:eastAsia="en-IN"/>
              </w:rPr>
            </w:pPr>
          </w:p>
        </w:tc>
        <w:tc>
          <w:tcPr>
            <w:tcW w:w="1170" w:type="dxa"/>
            <w:tcBorders>
              <w:top w:val="nil"/>
              <w:left w:val="nil"/>
              <w:bottom w:val="single" w:sz="8" w:space="0" w:color="auto"/>
              <w:right w:val="single" w:sz="8"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Maximum</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077</w:t>
            </w:r>
          </w:p>
        </w:tc>
        <w:tc>
          <w:tcPr>
            <w:tcW w:w="1052"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3,549</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821</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3,089</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066</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092</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077</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216</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103</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893</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916</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690</w:t>
            </w:r>
          </w:p>
        </w:tc>
        <w:tc>
          <w:tcPr>
            <w:tcW w:w="1162" w:type="dxa"/>
            <w:tcBorders>
              <w:top w:val="nil"/>
              <w:left w:val="nil"/>
              <w:bottom w:val="single" w:sz="8" w:space="0" w:color="auto"/>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549</w:t>
            </w:r>
          </w:p>
        </w:tc>
      </w:tr>
      <w:tr w:rsidR="00543E67" w:rsidRPr="00543E67" w:rsidTr="00543E67">
        <w:trPr>
          <w:trHeight w:val="312"/>
        </w:trPr>
        <w:tc>
          <w:tcPr>
            <w:tcW w:w="90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 xml:space="preserve">Distribution of the minor allele frequency (MAF) </w:t>
            </w:r>
          </w:p>
        </w:tc>
        <w:tc>
          <w:tcPr>
            <w:tcW w:w="1170" w:type="dxa"/>
            <w:tcBorders>
              <w:top w:val="single" w:sz="8" w:space="0" w:color="auto"/>
              <w:left w:val="nil"/>
              <w:bottom w:val="nil"/>
              <w:right w:val="single" w:sz="8"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Minimum</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2</w:t>
            </w:r>
          </w:p>
        </w:tc>
        <w:tc>
          <w:tcPr>
            <w:tcW w:w="1052"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2</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2</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2</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2</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2</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2</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2</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2</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2</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2</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2</w:t>
            </w:r>
          </w:p>
        </w:tc>
        <w:tc>
          <w:tcPr>
            <w:tcW w:w="1162" w:type="dxa"/>
            <w:tcBorders>
              <w:top w:val="single" w:sz="8" w:space="0" w:color="auto"/>
              <w:left w:val="nil"/>
              <w:bottom w:val="nil"/>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2</w:t>
            </w:r>
          </w:p>
        </w:tc>
      </w:tr>
      <w:tr w:rsidR="00543E67" w:rsidRPr="00543E67" w:rsidTr="00543E67">
        <w:trPr>
          <w:trHeight w:val="624"/>
        </w:trPr>
        <w:tc>
          <w:tcPr>
            <w:tcW w:w="900" w:type="dxa"/>
            <w:vMerge/>
            <w:tcBorders>
              <w:top w:val="single" w:sz="8" w:space="0" w:color="auto"/>
              <w:left w:val="single" w:sz="8" w:space="0" w:color="auto"/>
              <w:bottom w:val="single" w:sz="8" w:space="0" w:color="000000"/>
              <w:right w:val="single" w:sz="8" w:space="0" w:color="auto"/>
            </w:tcBorders>
            <w:vAlign w:val="center"/>
            <w:hideMark/>
          </w:tcPr>
          <w:p w:rsidR="00543E67" w:rsidRPr="00543E67" w:rsidRDefault="00543E67" w:rsidP="00543E67">
            <w:pPr>
              <w:spacing w:after="0" w:line="240" w:lineRule="auto"/>
              <w:rPr>
                <w:rFonts w:ascii="Times New Roman" w:eastAsia="Times New Roman" w:hAnsi="Times New Roman" w:cs="Times New Roman"/>
                <w:b/>
                <w:bCs/>
                <w:color w:val="000000"/>
                <w:sz w:val="18"/>
                <w:szCs w:val="18"/>
                <w:lang w:eastAsia="en-IN"/>
              </w:rPr>
            </w:pPr>
          </w:p>
        </w:tc>
        <w:tc>
          <w:tcPr>
            <w:tcW w:w="1170" w:type="dxa"/>
            <w:tcBorders>
              <w:top w:val="nil"/>
              <w:left w:val="nil"/>
              <w:bottom w:val="nil"/>
              <w:right w:val="single" w:sz="8"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1st Quartile</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4</w:t>
            </w:r>
          </w:p>
        </w:tc>
        <w:tc>
          <w:tcPr>
            <w:tcW w:w="1052"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4</w:t>
            </w:r>
          </w:p>
        </w:tc>
        <w:tc>
          <w:tcPr>
            <w:tcW w:w="1162" w:type="dxa"/>
            <w:tcBorders>
              <w:top w:val="nil"/>
              <w:left w:val="nil"/>
              <w:bottom w:val="nil"/>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4</w:t>
            </w:r>
          </w:p>
        </w:tc>
      </w:tr>
      <w:tr w:rsidR="00543E67" w:rsidRPr="00543E67" w:rsidTr="00543E67">
        <w:trPr>
          <w:trHeight w:val="312"/>
        </w:trPr>
        <w:tc>
          <w:tcPr>
            <w:tcW w:w="900" w:type="dxa"/>
            <w:vMerge/>
            <w:tcBorders>
              <w:top w:val="single" w:sz="8" w:space="0" w:color="auto"/>
              <w:left w:val="single" w:sz="8" w:space="0" w:color="auto"/>
              <w:bottom w:val="single" w:sz="8" w:space="0" w:color="000000"/>
              <w:right w:val="single" w:sz="8" w:space="0" w:color="auto"/>
            </w:tcBorders>
            <w:vAlign w:val="center"/>
            <w:hideMark/>
          </w:tcPr>
          <w:p w:rsidR="00543E67" w:rsidRPr="00543E67" w:rsidRDefault="00543E67" w:rsidP="00543E67">
            <w:pPr>
              <w:spacing w:after="0" w:line="240" w:lineRule="auto"/>
              <w:rPr>
                <w:rFonts w:ascii="Times New Roman" w:eastAsia="Times New Roman" w:hAnsi="Times New Roman" w:cs="Times New Roman"/>
                <w:b/>
                <w:bCs/>
                <w:color w:val="000000"/>
                <w:sz w:val="18"/>
                <w:szCs w:val="18"/>
                <w:lang w:eastAsia="en-IN"/>
              </w:rPr>
            </w:pPr>
          </w:p>
        </w:tc>
        <w:tc>
          <w:tcPr>
            <w:tcW w:w="1170" w:type="dxa"/>
            <w:tcBorders>
              <w:top w:val="nil"/>
              <w:left w:val="nil"/>
              <w:bottom w:val="nil"/>
              <w:right w:val="single" w:sz="8"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Median</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11</w:t>
            </w:r>
          </w:p>
        </w:tc>
        <w:tc>
          <w:tcPr>
            <w:tcW w:w="1052"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1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1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9</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8</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1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8</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1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9</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1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11</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10</w:t>
            </w:r>
          </w:p>
        </w:tc>
        <w:tc>
          <w:tcPr>
            <w:tcW w:w="1162" w:type="dxa"/>
            <w:tcBorders>
              <w:top w:val="nil"/>
              <w:left w:val="nil"/>
              <w:bottom w:val="nil"/>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9</w:t>
            </w:r>
          </w:p>
        </w:tc>
      </w:tr>
      <w:tr w:rsidR="00543E67" w:rsidRPr="00543E67" w:rsidTr="00543E67">
        <w:trPr>
          <w:trHeight w:val="624"/>
        </w:trPr>
        <w:tc>
          <w:tcPr>
            <w:tcW w:w="900" w:type="dxa"/>
            <w:vMerge/>
            <w:tcBorders>
              <w:top w:val="single" w:sz="8" w:space="0" w:color="auto"/>
              <w:left w:val="single" w:sz="8" w:space="0" w:color="auto"/>
              <w:bottom w:val="single" w:sz="8" w:space="0" w:color="000000"/>
              <w:right w:val="single" w:sz="8" w:space="0" w:color="auto"/>
            </w:tcBorders>
            <w:vAlign w:val="center"/>
            <w:hideMark/>
          </w:tcPr>
          <w:p w:rsidR="00543E67" w:rsidRPr="00543E67" w:rsidRDefault="00543E67" w:rsidP="00543E67">
            <w:pPr>
              <w:spacing w:after="0" w:line="240" w:lineRule="auto"/>
              <w:rPr>
                <w:rFonts w:ascii="Times New Roman" w:eastAsia="Times New Roman" w:hAnsi="Times New Roman" w:cs="Times New Roman"/>
                <w:b/>
                <w:bCs/>
                <w:color w:val="000000"/>
                <w:sz w:val="18"/>
                <w:szCs w:val="18"/>
                <w:lang w:eastAsia="en-IN"/>
              </w:rPr>
            </w:pPr>
          </w:p>
        </w:tc>
        <w:tc>
          <w:tcPr>
            <w:tcW w:w="1170" w:type="dxa"/>
            <w:tcBorders>
              <w:top w:val="nil"/>
              <w:left w:val="nil"/>
              <w:bottom w:val="nil"/>
              <w:right w:val="single" w:sz="8"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3rd Quartile</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24</w:t>
            </w:r>
          </w:p>
        </w:tc>
        <w:tc>
          <w:tcPr>
            <w:tcW w:w="1052"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2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22</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21</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19</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22</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18</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23</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21</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2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24</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22</w:t>
            </w:r>
          </w:p>
        </w:tc>
        <w:tc>
          <w:tcPr>
            <w:tcW w:w="1162" w:type="dxa"/>
            <w:tcBorders>
              <w:top w:val="nil"/>
              <w:left w:val="nil"/>
              <w:bottom w:val="nil"/>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22</w:t>
            </w:r>
          </w:p>
        </w:tc>
      </w:tr>
      <w:tr w:rsidR="00543E67" w:rsidRPr="00543E67" w:rsidTr="00543E67">
        <w:trPr>
          <w:trHeight w:val="324"/>
        </w:trPr>
        <w:tc>
          <w:tcPr>
            <w:tcW w:w="900" w:type="dxa"/>
            <w:vMerge/>
            <w:tcBorders>
              <w:top w:val="single" w:sz="8" w:space="0" w:color="auto"/>
              <w:left w:val="single" w:sz="8" w:space="0" w:color="auto"/>
              <w:bottom w:val="single" w:sz="8" w:space="0" w:color="000000"/>
              <w:right w:val="single" w:sz="8" w:space="0" w:color="auto"/>
            </w:tcBorders>
            <w:vAlign w:val="center"/>
            <w:hideMark/>
          </w:tcPr>
          <w:p w:rsidR="00543E67" w:rsidRPr="00543E67" w:rsidRDefault="00543E67" w:rsidP="00543E67">
            <w:pPr>
              <w:spacing w:after="0" w:line="240" w:lineRule="auto"/>
              <w:rPr>
                <w:rFonts w:ascii="Times New Roman" w:eastAsia="Times New Roman" w:hAnsi="Times New Roman" w:cs="Times New Roman"/>
                <w:b/>
                <w:bCs/>
                <w:color w:val="000000"/>
                <w:sz w:val="18"/>
                <w:szCs w:val="18"/>
                <w:lang w:eastAsia="en-IN"/>
              </w:rPr>
            </w:pPr>
          </w:p>
        </w:tc>
        <w:tc>
          <w:tcPr>
            <w:tcW w:w="1170" w:type="dxa"/>
            <w:tcBorders>
              <w:top w:val="nil"/>
              <w:left w:val="nil"/>
              <w:bottom w:val="single" w:sz="8" w:space="0" w:color="auto"/>
              <w:right w:val="single" w:sz="8"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Maximum</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50</w:t>
            </w:r>
          </w:p>
        </w:tc>
        <w:tc>
          <w:tcPr>
            <w:tcW w:w="1052"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5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5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5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5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5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5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5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5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5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5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50</w:t>
            </w:r>
          </w:p>
        </w:tc>
        <w:tc>
          <w:tcPr>
            <w:tcW w:w="1162" w:type="dxa"/>
            <w:tcBorders>
              <w:top w:val="nil"/>
              <w:left w:val="nil"/>
              <w:bottom w:val="single" w:sz="8" w:space="0" w:color="auto"/>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50</w:t>
            </w:r>
          </w:p>
        </w:tc>
      </w:tr>
      <w:tr w:rsidR="00543E67" w:rsidRPr="00543E67" w:rsidTr="00543E67">
        <w:trPr>
          <w:trHeight w:val="312"/>
        </w:trPr>
        <w:tc>
          <w:tcPr>
            <w:tcW w:w="90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Distribution of heterozygosity across chromosomes/ sites</w:t>
            </w:r>
          </w:p>
        </w:tc>
        <w:tc>
          <w:tcPr>
            <w:tcW w:w="1170" w:type="dxa"/>
            <w:tcBorders>
              <w:top w:val="single" w:sz="8" w:space="0" w:color="auto"/>
              <w:left w:val="nil"/>
              <w:bottom w:val="nil"/>
              <w:right w:val="nil"/>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Minimum</w:t>
            </w:r>
          </w:p>
        </w:tc>
        <w:tc>
          <w:tcPr>
            <w:tcW w:w="1026" w:type="dxa"/>
            <w:tcBorders>
              <w:top w:val="single" w:sz="8" w:space="0" w:color="auto"/>
              <w:left w:val="single" w:sz="8" w:space="0" w:color="auto"/>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52"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single" w:sz="8" w:space="0" w:color="auto"/>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162" w:type="dxa"/>
            <w:tcBorders>
              <w:top w:val="single" w:sz="8" w:space="0" w:color="auto"/>
              <w:left w:val="nil"/>
              <w:bottom w:val="nil"/>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r>
      <w:tr w:rsidR="00543E67" w:rsidRPr="00543E67" w:rsidTr="00543E67">
        <w:trPr>
          <w:trHeight w:val="624"/>
        </w:trPr>
        <w:tc>
          <w:tcPr>
            <w:tcW w:w="900" w:type="dxa"/>
            <w:vMerge/>
            <w:tcBorders>
              <w:top w:val="single" w:sz="8" w:space="0" w:color="auto"/>
              <w:left w:val="single" w:sz="8" w:space="0" w:color="auto"/>
              <w:bottom w:val="single" w:sz="8" w:space="0" w:color="000000"/>
              <w:right w:val="single" w:sz="8" w:space="0" w:color="auto"/>
            </w:tcBorders>
            <w:vAlign w:val="center"/>
            <w:hideMark/>
          </w:tcPr>
          <w:p w:rsidR="00543E67" w:rsidRPr="00543E67" w:rsidRDefault="00543E67" w:rsidP="00543E67">
            <w:pPr>
              <w:spacing w:after="0" w:line="240" w:lineRule="auto"/>
              <w:rPr>
                <w:rFonts w:ascii="Times New Roman" w:eastAsia="Times New Roman" w:hAnsi="Times New Roman" w:cs="Times New Roman"/>
                <w:b/>
                <w:bCs/>
                <w:color w:val="000000"/>
                <w:sz w:val="18"/>
                <w:szCs w:val="18"/>
                <w:lang w:eastAsia="en-IN"/>
              </w:rPr>
            </w:pPr>
          </w:p>
        </w:tc>
        <w:tc>
          <w:tcPr>
            <w:tcW w:w="1170" w:type="dxa"/>
            <w:tcBorders>
              <w:top w:val="nil"/>
              <w:left w:val="nil"/>
              <w:bottom w:val="nil"/>
              <w:right w:val="nil"/>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1st Quartile</w:t>
            </w:r>
          </w:p>
        </w:tc>
        <w:tc>
          <w:tcPr>
            <w:tcW w:w="1026" w:type="dxa"/>
            <w:tcBorders>
              <w:top w:val="nil"/>
              <w:left w:val="single" w:sz="8" w:space="0" w:color="auto"/>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52"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c>
          <w:tcPr>
            <w:tcW w:w="1162" w:type="dxa"/>
            <w:tcBorders>
              <w:top w:val="nil"/>
              <w:left w:val="nil"/>
              <w:bottom w:val="nil"/>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00%</w:t>
            </w:r>
          </w:p>
        </w:tc>
      </w:tr>
      <w:tr w:rsidR="00543E67" w:rsidRPr="00543E67" w:rsidTr="00543E67">
        <w:trPr>
          <w:trHeight w:val="312"/>
        </w:trPr>
        <w:tc>
          <w:tcPr>
            <w:tcW w:w="900" w:type="dxa"/>
            <w:vMerge/>
            <w:tcBorders>
              <w:top w:val="single" w:sz="8" w:space="0" w:color="auto"/>
              <w:left w:val="single" w:sz="8" w:space="0" w:color="auto"/>
              <w:bottom w:val="single" w:sz="8" w:space="0" w:color="000000"/>
              <w:right w:val="single" w:sz="8" w:space="0" w:color="auto"/>
            </w:tcBorders>
            <w:vAlign w:val="center"/>
            <w:hideMark/>
          </w:tcPr>
          <w:p w:rsidR="00543E67" w:rsidRPr="00543E67" w:rsidRDefault="00543E67" w:rsidP="00543E67">
            <w:pPr>
              <w:spacing w:after="0" w:line="240" w:lineRule="auto"/>
              <w:rPr>
                <w:rFonts w:ascii="Times New Roman" w:eastAsia="Times New Roman" w:hAnsi="Times New Roman" w:cs="Times New Roman"/>
                <w:b/>
                <w:bCs/>
                <w:color w:val="000000"/>
                <w:sz w:val="18"/>
                <w:szCs w:val="18"/>
                <w:lang w:eastAsia="en-IN"/>
              </w:rPr>
            </w:pPr>
          </w:p>
        </w:tc>
        <w:tc>
          <w:tcPr>
            <w:tcW w:w="1170"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Median</w:t>
            </w:r>
          </w:p>
        </w:tc>
        <w:tc>
          <w:tcPr>
            <w:tcW w:w="1026" w:type="dxa"/>
            <w:tcBorders>
              <w:top w:val="nil"/>
              <w:left w:val="single" w:sz="8" w:space="0" w:color="auto"/>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36%</w:t>
            </w:r>
          </w:p>
        </w:tc>
        <w:tc>
          <w:tcPr>
            <w:tcW w:w="1052"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36%</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36%</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36%</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36%</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36%</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36%</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36%</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36%</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36%</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36%</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36%</w:t>
            </w:r>
          </w:p>
        </w:tc>
        <w:tc>
          <w:tcPr>
            <w:tcW w:w="1162" w:type="dxa"/>
            <w:tcBorders>
              <w:top w:val="nil"/>
              <w:left w:val="nil"/>
              <w:bottom w:val="nil"/>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0.36%</w:t>
            </w:r>
          </w:p>
        </w:tc>
      </w:tr>
      <w:tr w:rsidR="00543E67" w:rsidRPr="00543E67" w:rsidTr="00543E67">
        <w:trPr>
          <w:trHeight w:val="624"/>
        </w:trPr>
        <w:tc>
          <w:tcPr>
            <w:tcW w:w="900" w:type="dxa"/>
            <w:vMerge/>
            <w:tcBorders>
              <w:top w:val="single" w:sz="8" w:space="0" w:color="auto"/>
              <w:left w:val="single" w:sz="8" w:space="0" w:color="auto"/>
              <w:bottom w:val="single" w:sz="8" w:space="0" w:color="000000"/>
              <w:right w:val="single" w:sz="8" w:space="0" w:color="auto"/>
            </w:tcBorders>
            <w:vAlign w:val="center"/>
            <w:hideMark/>
          </w:tcPr>
          <w:p w:rsidR="00543E67" w:rsidRPr="00543E67" w:rsidRDefault="00543E67" w:rsidP="00543E67">
            <w:pPr>
              <w:spacing w:after="0" w:line="240" w:lineRule="auto"/>
              <w:rPr>
                <w:rFonts w:ascii="Times New Roman" w:eastAsia="Times New Roman" w:hAnsi="Times New Roman" w:cs="Times New Roman"/>
                <w:b/>
                <w:bCs/>
                <w:color w:val="000000"/>
                <w:sz w:val="18"/>
                <w:szCs w:val="18"/>
                <w:lang w:eastAsia="en-IN"/>
              </w:rPr>
            </w:pPr>
          </w:p>
        </w:tc>
        <w:tc>
          <w:tcPr>
            <w:tcW w:w="1170" w:type="dxa"/>
            <w:tcBorders>
              <w:top w:val="nil"/>
              <w:left w:val="nil"/>
              <w:bottom w:val="nil"/>
              <w:right w:val="nil"/>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3rd Quartile</w:t>
            </w:r>
          </w:p>
        </w:tc>
        <w:tc>
          <w:tcPr>
            <w:tcW w:w="1026" w:type="dxa"/>
            <w:tcBorders>
              <w:top w:val="nil"/>
              <w:left w:val="single" w:sz="8" w:space="0" w:color="auto"/>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07%</w:t>
            </w:r>
          </w:p>
        </w:tc>
        <w:tc>
          <w:tcPr>
            <w:tcW w:w="1052"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07%</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07%</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07%</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07%</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07%</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43%</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07%</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43%</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43%</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07%</w:t>
            </w:r>
          </w:p>
        </w:tc>
        <w:tc>
          <w:tcPr>
            <w:tcW w:w="1026" w:type="dxa"/>
            <w:tcBorders>
              <w:top w:val="nil"/>
              <w:left w:val="nil"/>
              <w:bottom w:val="nil"/>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43%</w:t>
            </w:r>
          </w:p>
        </w:tc>
        <w:tc>
          <w:tcPr>
            <w:tcW w:w="1162" w:type="dxa"/>
            <w:tcBorders>
              <w:top w:val="nil"/>
              <w:left w:val="nil"/>
              <w:bottom w:val="nil"/>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1.19%</w:t>
            </w:r>
          </w:p>
        </w:tc>
      </w:tr>
      <w:tr w:rsidR="00543E67" w:rsidRPr="00543E67" w:rsidTr="00543E67">
        <w:trPr>
          <w:trHeight w:val="324"/>
        </w:trPr>
        <w:tc>
          <w:tcPr>
            <w:tcW w:w="900" w:type="dxa"/>
            <w:vMerge/>
            <w:tcBorders>
              <w:top w:val="single" w:sz="8" w:space="0" w:color="auto"/>
              <w:left w:val="single" w:sz="8" w:space="0" w:color="auto"/>
              <w:bottom w:val="single" w:sz="8" w:space="0" w:color="000000"/>
              <w:right w:val="single" w:sz="8" w:space="0" w:color="auto"/>
            </w:tcBorders>
            <w:vAlign w:val="center"/>
            <w:hideMark/>
          </w:tcPr>
          <w:p w:rsidR="00543E67" w:rsidRPr="00543E67" w:rsidRDefault="00543E67" w:rsidP="00543E67">
            <w:pPr>
              <w:spacing w:after="0" w:line="240" w:lineRule="auto"/>
              <w:rPr>
                <w:rFonts w:ascii="Times New Roman" w:eastAsia="Times New Roman" w:hAnsi="Times New Roman" w:cs="Times New Roman"/>
                <w:b/>
                <w:bCs/>
                <w:color w:val="000000"/>
                <w:sz w:val="18"/>
                <w:szCs w:val="18"/>
                <w:lang w:eastAsia="en-IN"/>
              </w:rPr>
            </w:pPr>
          </w:p>
        </w:tc>
        <w:tc>
          <w:tcPr>
            <w:tcW w:w="1170" w:type="dxa"/>
            <w:tcBorders>
              <w:top w:val="nil"/>
              <w:left w:val="nil"/>
              <w:bottom w:val="single" w:sz="8" w:space="0" w:color="auto"/>
              <w:right w:val="nil"/>
            </w:tcBorders>
            <w:shd w:val="clear" w:color="auto" w:fill="auto"/>
            <w:vAlign w:val="center"/>
            <w:hideMark/>
          </w:tcPr>
          <w:p w:rsidR="00543E67" w:rsidRPr="00543E67" w:rsidRDefault="00543E67" w:rsidP="00543E67">
            <w:pPr>
              <w:spacing w:after="0" w:line="240" w:lineRule="auto"/>
              <w:jc w:val="center"/>
              <w:rPr>
                <w:rFonts w:ascii="Times New Roman" w:eastAsia="Times New Roman" w:hAnsi="Times New Roman" w:cs="Times New Roman"/>
                <w:b/>
                <w:bCs/>
                <w:color w:val="000000"/>
                <w:sz w:val="18"/>
                <w:szCs w:val="18"/>
                <w:lang w:eastAsia="en-IN"/>
              </w:rPr>
            </w:pPr>
            <w:r w:rsidRPr="00543E67">
              <w:rPr>
                <w:rFonts w:ascii="Times New Roman" w:eastAsia="Times New Roman" w:hAnsi="Times New Roman" w:cs="Times New Roman"/>
                <w:b/>
                <w:bCs/>
                <w:color w:val="000000"/>
                <w:sz w:val="18"/>
                <w:szCs w:val="18"/>
                <w:lang w:eastAsia="en-IN"/>
              </w:rPr>
              <w:t>Maximum</w:t>
            </w:r>
          </w:p>
        </w:tc>
        <w:tc>
          <w:tcPr>
            <w:tcW w:w="1026" w:type="dxa"/>
            <w:tcBorders>
              <w:top w:val="nil"/>
              <w:left w:val="single" w:sz="8" w:space="0" w:color="auto"/>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00%</w:t>
            </w:r>
          </w:p>
        </w:tc>
        <w:tc>
          <w:tcPr>
            <w:tcW w:w="1052"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0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0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0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0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0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0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0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0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0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00%</w:t>
            </w:r>
          </w:p>
        </w:tc>
        <w:tc>
          <w:tcPr>
            <w:tcW w:w="1026" w:type="dxa"/>
            <w:tcBorders>
              <w:top w:val="nil"/>
              <w:left w:val="nil"/>
              <w:bottom w:val="single" w:sz="8" w:space="0" w:color="auto"/>
              <w:right w:val="nil"/>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00%</w:t>
            </w:r>
          </w:p>
        </w:tc>
        <w:tc>
          <w:tcPr>
            <w:tcW w:w="1162" w:type="dxa"/>
            <w:tcBorders>
              <w:top w:val="nil"/>
              <w:left w:val="nil"/>
              <w:bottom w:val="single" w:sz="8" w:space="0" w:color="auto"/>
              <w:right w:val="single" w:sz="8" w:space="0" w:color="auto"/>
            </w:tcBorders>
            <w:shd w:val="clear" w:color="auto" w:fill="auto"/>
            <w:noWrap/>
            <w:vAlign w:val="center"/>
            <w:hideMark/>
          </w:tcPr>
          <w:p w:rsidR="00543E67" w:rsidRPr="00543E67" w:rsidRDefault="00543E67" w:rsidP="00543E67">
            <w:pPr>
              <w:spacing w:after="0" w:line="240" w:lineRule="auto"/>
              <w:jc w:val="center"/>
              <w:rPr>
                <w:rFonts w:ascii="Times New Roman" w:eastAsia="Times New Roman" w:hAnsi="Times New Roman" w:cs="Times New Roman"/>
                <w:sz w:val="18"/>
                <w:szCs w:val="18"/>
                <w:lang w:eastAsia="en-IN"/>
              </w:rPr>
            </w:pPr>
            <w:r w:rsidRPr="00543E67">
              <w:rPr>
                <w:rFonts w:ascii="Times New Roman" w:eastAsia="Times New Roman" w:hAnsi="Times New Roman" w:cs="Times New Roman"/>
                <w:sz w:val="18"/>
                <w:szCs w:val="18"/>
                <w:lang w:eastAsia="en-IN"/>
              </w:rPr>
              <w:t>5.00%</w:t>
            </w:r>
          </w:p>
        </w:tc>
      </w:tr>
    </w:tbl>
    <w:p w:rsidR="00543E67" w:rsidRPr="006A0072" w:rsidRDefault="0089355D">
      <w:pPr>
        <w:rPr>
          <w:rFonts w:ascii="Times New Roman" w:hAnsi="Times New Roman" w:cs="Times New Roman"/>
          <w:sz w:val="20"/>
        </w:rPr>
      </w:pPr>
      <w:r w:rsidRPr="006A0072">
        <w:rPr>
          <w:rFonts w:ascii="Times New Roman" w:eastAsia="Times New Roman" w:hAnsi="Times New Roman" w:cs="Times New Roman"/>
          <w:b/>
          <w:bCs/>
          <w:color w:val="000000"/>
          <w:sz w:val="20"/>
          <w:lang w:eastAsia="en-IN"/>
        </w:rPr>
        <w:lastRenderedPageBreak/>
        <w:t>Table S</w:t>
      </w:r>
      <w:r w:rsidR="003A5B56">
        <w:rPr>
          <w:rFonts w:ascii="Times New Roman" w:eastAsia="Times New Roman" w:hAnsi="Times New Roman" w:cs="Times New Roman"/>
          <w:b/>
          <w:bCs/>
          <w:color w:val="000000"/>
          <w:sz w:val="20"/>
          <w:lang w:eastAsia="en-IN"/>
        </w:rPr>
        <w:t>4</w:t>
      </w:r>
      <w:r w:rsidRPr="006A0072">
        <w:rPr>
          <w:rFonts w:ascii="Times New Roman" w:eastAsia="Times New Roman" w:hAnsi="Times New Roman" w:cs="Times New Roman"/>
          <w:color w:val="000000"/>
          <w:sz w:val="20"/>
          <w:lang w:eastAsia="en-IN"/>
        </w:rPr>
        <w:t xml:space="preserve"> Significant MTAs detected for ten traits in the</w:t>
      </w:r>
      <w:r w:rsidR="004427D4" w:rsidRPr="006A0072">
        <w:rPr>
          <w:rFonts w:ascii="Times New Roman" w:eastAsia="Times New Roman" w:hAnsi="Times New Roman" w:cs="Times New Roman"/>
          <w:color w:val="000000"/>
          <w:sz w:val="20"/>
          <w:lang w:eastAsia="en-IN"/>
        </w:rPr>
        <w:t xml:space="preserve"> population and</w:t>
      </w:r>
      <w:r w:rsidRPr="006A0072">
        <w:rPr>
          <w:rFonts w:ascii="Times New Roman" w:eastAsia="Times New Roman" w:hAnsi="Times New Roman" w:cs="Times New Roman"/>
          <w:color w:val="000000"/>
          <w:sz w:val="20"/>
          <w:lang w:eastAsia="en-IN"/>
        </w:rPr>
        <w:t xml:space="preserve"> the gene validation results</w:t>
      </w:r>
    </w:p>
    <w:tbl>
      <w:tblPr>
        <w:tblW w:w="15046" w:type="dxa"/>
        <w:tblLook w:val="04A0" w:firstRow="1" w:lastRow="0" w:firstColumn="1" w:lastColumn="0" w:noHBand="0" w:noVBand="1"/>
      </w:tblPr>
      <w:tblGrid>
        <w:gridCol w:w="1165"/>
        <w:gridCol w:w="1620"/>
        <w:gridCol w:w="1055"/>
        <w:gridCol w:w="1108"/>
        <w:gridCol w:w="960"/>
        <w:gridCol w:w="1109"/>
        <w:gridCol w:w="1426"/>
        <w:gridCol w:w="2160"/>
        <w:gridCol w:w="4443"/>
      </w:tblGrid>
      <w:tr w:rsidR="0089355D" w:rsidRPr="0089355D" w:rsidTr="0089355D">
        <w:trPr>
          <w:trHeight w:val="1092"/>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Trait</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 xml:space="preserve">QTL </w:t>
            </w: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Env</w:t>
            </w:r>
          </w:p>
        </w:tc>
        <w:tc>
          <w:tcPr>
            <w:tcW w:w="1108" w:type="dxa"/>
            <w:tcBorders>
              <w:top w:val="single" w:sz="4" w:space="0" w:color="auto"/>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Season</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Chrom</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osition</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value</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Locus name (MSU 7.0) / Drought QTL (qDTY)</w:t>
            </w:r>
          </w:p>
        </w:tc>
        <w:tc>
          <w:tcPr>
            <w:tcW w:w="4443" w:type="dxa"/>
            <w:tcBorders>
              <w:top w:val="single" w:sz="4" w:space="0" w:color="auto"/>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Gene product description</w:t>
            </w:r>
          </w:p>
        </w:tc>
      </w:tr>
      <w:tr w:rsidR="0089355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670618</w:t>
            </w:r>
          </w:p>
        </w:tc>
        <w:tc>
          <w:tcPr>
            <w:tcW w:w="1426"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30E-09</w:t>
            </w:r>
          </w:p>
        </w:tc>
        <w:tc>
          <w:tcPr>
            <w:tcW w:w="21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89355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i/>
                <w:iCs/>
                <w:szCs w:val="22"/>
                <w:lang w:eastAsia="en-IN"/>
              </w:rPr>
              <w:t>qGY</w:t>
            </w:r>
            <w:r w:rsidRPr="0089355D">
              <w:rPr>
                <w:rFonts w:ascii="Calibri" w:eastAsia="Times New Roman" w:hAnsi="Calibri" w:cs="Calibri"/>
                <w:szCs w:val="22"/>
                <w:vertAlign w:val="subscript"/>
                <w:lang w:eastAsia="en-IN"/>
              </w:rPr>
              <w:t>1-1</w:t>
            </w:r>
          </w:p>
        </w:tc>
        <w:tc>
          <w:tcPr>
            <w:tcW w:w="1055"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473291</w:t>
            </w:r>
          </w:p>
        </w:tc>
        <w:tc>
          <w:tcPr>
            <w:tcW w:w="1426"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21E-12</w:t>
            </w:r>
          </w:p>
        </w:tc>
        <w:tc>
          <w:tcPr>
            <w:tcW w:w="21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89355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tcBorders>
              <w:top w:val="nil"/>
              <w:left w:val="single" w:sz="4" w:space="0" w:color="auto"/>
              <w:bottom w:val="single" w:sz="4" w:space="0" w:color="auto"/>
              <w:right w:val="single" w:sz="4" w:space="0" w:color="auto"/>
            </w:tcBorders>
            <w:vAlign w:val="center"/>
            <w:hideMark/>
          </w:tcPr>
          <w:p w:rsidR="0089355D" w:rsidRPr="0089355D" w:rsidRDefault="0089355D" w:rsidP="0089355D">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824622</w:t>
            </w:r>
          </w:p>
        </w:tc>
        <w:tc>
          <w:tcPr>
            <w:tcW w:w="1426"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65E-13</w:t>
            </w:r>
          </w:p>
        </w:tc>
        <w:tc>
          <w:tcPr>
            <w:tcW w:w="21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89355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520401</w:t>
            </w:r>
          </w:p>
        </w:tc>
        <w:tc>
          <w:tcPr>
            <w:tcW w:w="1426"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40E-08</w:t>
            </w:r>
          </w:p>
        </w:tc>
        <w:tc>
          <w:tcPr>
            <w:tcW w:w="21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89355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997070</w:t>
            </w:r>
          </w:p>
        </w:tc>
        <w:tc>
          <w:tcPr>
            <w:tcW w:w="1426"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19E-10</w:t>
            </w:r>
          </w:p>
        </w:tc>
        <w:tc>
          <w:tcPr>
            <w:tcW w:w="21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89355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448895</w:t>
            </w:r>
          </w:p>
        </w:tc>
        <w:tc>
          <w:tcPr>
            <w:tcW w:w="1426"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85E-18</w:t>
            </w:r>
          </w:p>
        </w:tc>
        <w:tc>
          <w:tcPr>
            <w:tcW w:w="21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89355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4729531</w:t>
            </w:r>
          </w:p>
        </w:tc>
        <w:tc>
          <w:tcPr>
            <w:tcW w:w="1426"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97E-08</w:t>
            </w:r>
          </w:p>
        </w:tc>
        <w:tc>
          <w:tcPr>
            <w:tcW w:w="21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89355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5696481</w:t>
            </w:r>
          </w:p>
        </w:tc>
        <w:tc>
          <w:tcPr>
            <w:tcW w:w="1426"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59E-08</w:t>
            </w:r>
          </w:p>
        </w:tc>
        <w:tc>
          <w:tcPr>
            <w:tcW w:w="21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89355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7515001</w:t>
            </w:r>
          </w:p>
        </w:tc>
        <w:tc>
          <w:tcPr>
            <w:tcW w:w="1426"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26E-08</w:t>
            </w:r>
          </w:p>
        </w:tc>
        <w:tc>
          <w:tcPr>
            <w:tcW w:w="21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89355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7986986</w:t>
            </w:r>
          </w:p>
        </w:tc>
        <w:tc>
          <w:tcPr>
            <w:tcW w:w="1426"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60E-08</w:t>
            </w:r>
          </w:p>
        </w:tc>
        <w:tc>
          <w:tcPr>
            <w:tcW w:w="21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89355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4237011</w:t>
            </w:r>
          </w:p>
        </w:tc>
        <w:tc>
          <w:tcPr>
            <w:tcW w:w="1426"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13E-16</w:t>
            </w:r>
          </w:p>
        </w:tc>
        <w:tc>
          <w:tcPr>
            <w:tcW w:w="21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89355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4304274</w:t>
            </w:r>
          </w:p>
        </w:tc>
        <w:tc>
          <w:tcPr>
            <w:tcW w:w="1426"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33E-19</w:t>
            </w:r>
          </w:p>
        </w:tc>
        <w:tc>
          <w:tcPr>
            <w:tcW w:w="21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1g43450</w:t>
            </w:r>
          </w:p>
        </w:tc>
        <w:tc>
          <w:tcPr>
            <w:tcW w:w="4443"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expressed protein</w:t>
            </w:r>
          </w:p>
        </w:tc>
      </w:tr>
      <w:tr w:rsidR="0089355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7277198</w:t>
            </w:r>
          </w:p>
        </w:tc>
        <w:tc>
          <w:tcPr>
            <w:tcW w:w="1426"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34E-12</w:t>
            </w:r>
          </w:p>
        </w:tc>
        <w:tc>
          <w:tcPr>
            <w:tcW w:w="21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89355D" w:rsidRPr="0089355D" w:rsidTr="00712CE8">
        <w:trPr>
          <w:trHeight w:val="314"/>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i/>
                <w:iCs/>
                <w:szCs w:val="22"/>
                <w:lang w:eastAsia="en-IN"/>
              </w:rPr>
              <w:t>qPH</w:t>
            </w:r>
            <w:r w:rsidRPr="0089355D">
              <w:rPr>
                <w:rFonts w:ascii="Calibri" w:eastAsia="Times New Roman" w:hAnsi="Calibri" w:cs="Calibri"/>
                <w:szCs w:val="22"/>
                <w:vertAlign w:val="subscript"/>
                <w:lang w:eastAsia="en-IN"/>
              </w:rPr>
              <w:t>1-1</w:t>
            </w:r>
          </w:p>
        </w:tc>
        <w:tc>
          <w:tcPr>
            <w:tcW w:w="1055"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3418648</w:t>
            </w:r>
          </w:p>
        </w:tc>
        <w:tc>
          <w:tcPr>
            <w:tcW w:w="1426"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31E-10</w:t>
            </w:r>
          </w:p>
        </w:tc>
        <w:tc>
          <w:tcPr>
            <w:tcW w:w="21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1g53670</w:t>
            </w:r>
          </w:p>
        </w:tc>
        <w:tc>
          <w:tcPr>
            <w:tcW w:w="4443"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ENTH domain containing protein C expressed</w:t>
            </w:r>
          </w:p>
        </w:tc>
      </w:tr>
      <w:tr w:rsidR="0089355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vMerge/>
            <w:tcBorders>
              <w:top w:val="nil"/>
              <w:left w:val="single" w:sz="4" w:space="0" w:color="auto"/>
              <w:bottom w:val="single" w:sz="4" w:space="0" w:color="auto"/>
              <w:right w:val="single" w:sz="4" w:space="0" w:color="auto"/>
            </w:tcBorders>
            <w:vAlign w:val="center"/>
            <w:hideMark/>
          </w:tcPr>
          <w:p w:rsidR="0089355D" w:rsidRPr="0089355D" w:rsidRDefault="0089355D" w:rsidP="0089355D">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3689947</w:t>
            </w:r>
          </w:p>
        </w:tc>
        <w:tc>
          <w:tcPr>
            <w:tcW w:w="1426"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29E-09</w:t>
            </w:r>
          </w:p>
        </w:tc>
        <w:tc>
          <w:tcPr>
            <w:tcW w:w="21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89355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vMerge/>
            <w:tcBorders>
              <w:top w:val="nil"/>
              <w:left w:val="single" w:sz="4" w:space="0" w:color="auto"/>
              <w:bottom w:val="single" w:sz="4" w:space="0" w:color="auto"/>
              <w:right w:val="single" w:sz="4" w:space="0" w:color="auto"/>
            </w:tcBorders>
            <w:vAlign w:val="center"/>
            <w:hideMark/>
          </w:tcPr>
          <w:p w:rsidR="0089355D" w:rsidRPr="0089355D" w:rsidRDefault="0089355D" w:rsidP="0089355D">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4359106</w:t>
            </w:r>
          </w:p>
        </w:tc>
        <w:tc>
          <w:tcPr>
            <w:tcW w:w="1426"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70E-09</w:t>
            </w:r>
          </w:p>
        </w:tc>
        <w:tc>
          <w:tcPr>
            <w:tcW w:w="2160" w:type="dxa"/>
            <w:tcBorders>
              <w:top w:val="nil"/>
              <w:left w:val="nil"/>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89355D" w:rsidRPr="0089355D" w:rsidTr="00712CE8">
        <w:trPr>
          <w:trHeight w:val="864"/>
        </w:trPr>
        <w:tc>
          <w:tcPr>
            <w:tcW w:w="1165" w:type="dxa"/>
            <w:tcBorders>
              <w:top w:val="nil"/>
              <w:left w:val="single" w:sz="4" w:space="0" w:color="auto"/>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vMerge/>
            <w:tcBorders>
              <w:top w:val="nil"/>
              <w:left w:val="single" w:sz="4" w:space="0" w:color="auto"/>
              <w:bottom w:val="single" w:sz="4" w:space="0" w:color="auto"/>
              <w:right w:val="single" w:sz="4" w:space="0" w:color="auto"/>
            </w:tcBorders>
            <w:vAlign w:val="center"/>
            <w:hideMark/>
          </w:tcPr>
          <w:p w:rsidR="0089355D" w:rsidRPr="0089355D" w:rsidRDefault="0089355D" w:rsidP="0089355D">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 / 2015DS</w:t>
            </w:r>
          </w:p>
        </w:tc>
        <w:tc>
          <w:tcPr>
            <w:tcW w:w="960"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4400345</w:t>
            </w:r>
          </w:p>
        </w:tc>
        <w:tc>
          <w:tcPr>
            <w:tcW w:w="1426"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66E-09 / 5.57E-11</w:t>
            </w:r>
          </w:p>
        </w:tc>
        <w:tc>
          <w:tcPr>
            <w:tcW w:w="2160"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89355D" w:rsidRPr="0089355D" w:rsidTr="00712CE8">
        <w:trPr>
          <w:trHeight w:val="864"/>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vMerge/>
            <w:tcBorders>
              <w:top w:val="single" w:sz="4" w:space="0" w:color="auto"/>
              <w:left w:val="single" w:sz="4" w:space="0" w:color="auto"/>
              <w:bottom w:val="single" w:sz="4" w:space="0" w:color="auto"/>
              <w:right w:val="single" w:sz="4" w:space="0" w:color="auto"/>
            </w:tcBorders>
            <w:vAlign w:val="center"/>
            <w:hideMark/>
          </w:tcPr>
          <w:p w:rsidR="0089355D" w:rsidRPr="0089355D" w:rsidRDefault="0089355D" w:rsidP="0089355D">
            <w:pPr>
              <w:spacing w:after="0" w:line="240" w:lineRule="auto"/>
              <w:rPr>
                <w:rFonts w:ascii="Calibri" w:eastAsia="Times New Roman" w:hAnsi="Calibri" w:cs="Calibri"/>
                <w:szCs w:val="22"/>
                <w:lang w:eastAsia="en-IN"/>
              </w:rPr>
            </w:pP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4400345</w:t>
            </w:r>
          </w:p>
        </w:tc>
        <w:tc>
          <w:tcPr>
            <w:tcW w:w="14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71E-10</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355D" w:rsidRPr="0089355D" w:rsidRDefault="0089355D" w:rsidP="0089355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1g59760</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9355D" w:rsidRPr="0089355D" w:rsidRDefault="0089355D" w:rsidP="0089355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bZIP transcription factor C putative C expressed</w:t>
            </w:r>
          </w:p>
        </w:tc>
      </w:tr>
      <w:tr w:rsidR="00712CE8" w:rsidRPr="0089355D" w:rsidTr="00712CE8">
        <w:trPr>
          <w:trHeight w:val="288"/>
        </w:trPr>
        <w:tc>
          <w:tcPr>
            <w:tcW w:w="1165" w:type="dxa"/>
            <w:tcBorders>
              <w:top w:val="single" w:sz="4" w:space="0" w:color="auto"/>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1620" w:type="dxa"/>
            <w:tcBorders>
              <w:top w:val="single" w:sz="4" w:space="0" w:color="auto"/>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1055" w:type="dxa"/>
            <w:tcBorders>
              <w:top w:val="single" w:sz="4" w:space="0" w:color="auto"/>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1108" w:type="dxa"/>
            <w:tcBorders>
              <w:top w:val="single" w:sz="4" w:space="0" w:color="auto"/>
            </w:tcBorders>
            <w:shd w:val="clear" w:color="auto" w:fill="auto"/>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960" w:type="dxa"/>
            <w:tcBorders>
              <w:top w:val="single" w:sz="4" w:space="0" w:color="auto"/>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1109" w:type="dxa"/>
            <w:tcBorders>
              <w:top w:val="single" w:sz="4" w:space="0" w:color="auto"/>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1426" w:type="dxa"/>
            <w:tcBorders>
              <w:top w:val="single" w:sz="4" w:space="0" w:color="auto"/>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2160" w:type="dxa"/>
            <w:tcBorders>
              <w:top w:val="single" w:sz="4" w:space="0" w:color="auto"/>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i/>
                <w:iCs/>
                <w:szCs w:val="22"/>
                <w:lang w:eastAsia="en-IN"/>
              </w:rPr>
            </w:pPr>
          </w:p>
        </w:tc>
        <w:tc>
          <w:tcPr>
            <w:tcW w:w="4443" w:type="dxa"/>
            <w:tcBorders>
              <w:top w:val="single" w:sz="4" w:space="0" w:color="auto"/>
            </w:tcBorders>
            <w:shd w:val="clear" w:color="auto" w:fill="auto"/>
            <w:vAlign w:val="center"/>
          </w:tcPr>
          <w:p w:rsidR="00712CE8" w:rsidRPr="0089355D" w:rsidRDefault="00712CE8" w:rsidP="0089355D">
            <w:pPr>
              <w:spacing w:after="0" w:line="240" w:lineRule="auto"/>
              <w:rPr>
                <w:rFonts w:ascii="Calibri" w:eastAsia="Times New Roman" w:hAnsi="Calibri" w:cs="Calibri"/>
                <w:i/>
                <w:iCs/>
                <w:szCs w:val="22"/>
                <w:lang w:eastAsia="en-IN"/>
              </w:rPr>
            </w:pPr>
          </w:p>
        </w:tc>
      </w:tr>
      <w:tr w:rsidR="00712CE8" w:rsidRPr="0089355D" w:rsidTr="00712CE8">
        <w:trPr>
          <w:trHeight w:val="288"/>
        </w:trPr>
        <w:tc>
          <w:tcPr>
            <w:tcW w:w="1165" w:type="dxa"/>
            <w:tcBorders>
              <w:top w:val="nil"/>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1620" w:type="dxa"/>
            <w:tcBorders>
              <w:top w:val="nil"/>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1055" w:type="dxa"/>
            <w:tcBorders>
              <w:top w:val="nil"/>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1108" w:type="dxa"/>
            <w:tcBorders>
              <w:top w:val="nil"/>
            </w:tcBorders>
            <w:shd w:val="clear" w:color="auto" w:fill="auto"/>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960" w:type="dxa"/>
            <w:tcBorders>
              <w:top w:val="nil"/>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1109" w:type="dxa"/>
            <w:tcBorders>
              <w:top w:val="nil"/>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1426" w:type="dxa"/>
            <w:tcBorders>
              <w:top w:val="nil"/>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2160" w:type="dxa"/>
            <w:tcBorders>
              <w:top w:val="nil"/>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i/>
                <w:iCs/>
                <w:szCs w:val="22"/>
                <w:lang w:eastAsia="en-IN"/>
              </w:rPr>
            </w:pPr>
          </w:p>
        </w:tc>
        <w:tc>
          <w:tcPr>
            <w:tcW w:w="4443" w:type="dxa"/>
            <w:tcBorders>
              <w:top w:val="nil"/>
            </w:tcBorders>
            <w:shd w:val="clear" w:color="auto" w:fill="auto"/>
            <w:vAlign w:val="center"/>
          </w:tcPr>
          <w:p w:rsidR="00712CE8" w:rsidRPr="0089355D" w:rsidRDefault="00712CE8" w:rsidP="0089355D">
            <w:pPr>
              <w:spacing w:after="0" w:line="240" w:lineRule="auto"/>
              <w:rPr>
                <w:rFonts w:ascii="Calibri" w:eastAsia="Times New Roman" w:hAnsi="Calibri" w:cs="Calibri"/>
                <w:i/>
                <w:iCs/>
                <w:szCs w:val="22"/>
                <w:lang w:eastAsia="en-IN"/>
              </w:rPr>
            </w:pPr>
          </w:p>
        </w:tc>
      </w:tr>
      <w:tr w:rsidR="00712CE8" w:rsidRPr="0089355D" w:rsidTr="00712CE8">
        <w:trPr>
          <w:trHeight w:val="288"/>
        </w:trPr>
        <w:tc>
          <w:tcPr>
            <w:tcW w:w="1165" w:type="dxa"/>
            <w:tcBorders>
              <w:top w:val="nil"/>
              <w:bottom w:val="single" w:sz="4" w:space="0" w:color="auto"/>
            </w:tcBorders>
            <w:shd w:val="clear" w:color="auto" w:fill="auto"/>
            <w:noWrap/>
            <w:vAlign w:val="center"/>
          </w:tcPr>
          <w:p w:rsidR="00712CE8" w:rsidRPr="00712CE8" w:rsidRDefault="00712CE8" w:rsidP="0089355D">
            <w:pPr>
              <w:spacing w:after="0" w:line="240" w:lineRule="auto"/>
              <w:jc w:val="center"/>
              <w:rPr>
                <w:rFonts w:ascii="Calibri" w:eastAsia="Times New Roman" w:hAnsi="Calibri" w:cs="Calibri"/>
                <w:i/>
                <w:iCs/>
                <w:szCs w:val="22"/>
                <w:lang w:eastAsia="en-IN"/>
              </w:rPr>
            </w:pPr>
          </w:p>
        </w:tc>
        <w:tc>
          <w:tcPr>
            <w:tcW w:w="1620" w:type="dxa"/>
            <w:tcBorders>
              <w:top w:val="nil"/>
              <w:bottom w:val="single" w:sz="4" w:space="0" w:color="auto"/>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1055" w:type="dxa"/>
            <w:tcBorders>
              <w:top w:val="nil"/>
              <w:bottom w:val="single" w:sz="4" w:space="0" w:color="auto"/>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1108" w:type="dxa"/>
            <w:tcBorders>
              <w:top w:val="nil"/>
              <w:bottom w:val="single" w:sz="4" w:space="0" w:color="auto"/>
            </w:tcBorders>
            <w:shd w:val="clear" w:color="auto" w:fill="auto"/>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960" w:type="dxa"/>
            <w:tcBorders>
              <w:top w:val="nil"/>
              <w:bottom w:val="single" w:sz="4" w:space="0" w:color="auto"/>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1109" w:type="dxa"/>
            <w:tcBorders>
              <w:top w:val="nil"/>
              <w:bottom w:val="single" w:sz="4" w:space="0" w:color="auto"/>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1426" w:type="dxa"/>
            <w:tcBorders>
              <w:top w:val="nil"/>
              <w:bottom w:val="single" w:sz="4" w:space="0" w:color="auto"/>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szCs w:val="22"/>
                <w:lang w:eastAsia="en-IN"/>
              </w:rPr>
            </w:pPr>
          </w:p>
        </w:tc>
        <w:tc>
          <w:tcPr>
            <w:tcW w:w="2160" w:type="dxa"/>
            <w:tcBorders>
              <w:top w:val="nil"/>
              <w:bottom w:val="single" w:sz="4" w:space="0" w:color="auto"/>
            </w:tcBorders>
            <w:shd w:val="clear" w:color="auto" w:fill="auto"/>
            <w:noWrap/>
            <w:vAlign w:val="center"/>
          </w:tcPr>
          <w:p w:rsidR="00712CE8" w:rsidRPr="0089355D" w:rsidRDefault="00712CE8" w:rsidP="0089355D">
            <w:pPr>
              <w:spacing w:after="0" w:line="240" w:lineRule="auto"/>
              <w:jc w:val="center"/>
              <w:rPr>
                <w:rFonts w:ascii="Calibri" w:eastAsia="Times New Roman" w:hAnsi="Calibri" w:cs="Calibri"/>
                <w:i/>
                <w:iCs/>
                <w:szCs w:val="22"/>
                <w:lang w:eastAsia="en-IN"/>
              </w:rPr>
            </w:pPr>
          </w:p>
        </w:tc>
        <w:tc>
          <w:tcPr>
            <w:tcW w:w="4443" w:type="dxa"/>
            <w:tcBorders>
              <w:top w:val="nil"/>
              <w:bottom w:val="single" w:sz="4" w:space="0" w:color="auto"/>
            </w:tcBorders>
            <w:shd w:val="clear" w:color="auto" w:fill="auto"/>
            <w:vAlign w:val="center"/>
          </w:tcPr>
          <w:p w:rsidR="00712CE8" w:rsidRPr="0089355D" w:rsidRDefault="00712CE8" w:rsidP="0089355D">
            <w:pPr>
              <w:spacing w:after="0" w:line="240" w:lineRule="auto"/>
              <w:rPr>
                <w:rFonts w:ascii="Calibri" w:eastAsia="Times New Roman" w:hAnsi="Calibri" w:cs="Calibri"/>
                <w:i/>
                <w:iCs/>
                <w:szCs w:val="22"/>
                <w:lang w:eastAsia="en-IN"/>
              </w:rPr>
            </w:pPr>
          </w:p>
        </w:tc>
      </w:tr>
      <w:tr w:rsidR="00712CE8" w:rsidRPr="0089355D" w:rsidTr="00712CE8">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lastRenderedPageBreak/>
              <w:t>Trait</w:t>
            </w:r>
          </w:p>
        </w:tc>
        <w:tc>
          <w:tcPr>
            <w:tcW w:w="1620" w:type="dxa"/>
            <w:tcBorders>
              <w:top w:val="single" w:sz="4" w:space="0" w:color="auto"/>
              <w:left w:val="nil"/>
              <w:bottom w:val="single" w:sz="4" w:space="0" w:color="auto"/>
              <w:right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 xml:space="preserve">QTL </w:t>
            </w:r>
          </w:p>
        </w:tc>
        <w:tc>
          <w:tcPr>
            <w:tcW w:w="1055" w:type="dxa"/>
            <w:tcBorders>
              <w:top w:val="single" w:sz="4" w:space="0" w:color="auto"/>
              <w:left w:val="nil"/>
              <w:bottom w:val="single" w:sz="4" w:space="0" w:color="auto"/>
              <w:right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Env</w:t>
            </w:r>
          </w:p>
        </w:tc>
        <w:tc>
          <w:tcPr>
            <w:tcW w:w="1108" w:type="dxa"/>
            <w:tcBorders>
              <w:top w:val="single" w:sz="4" w:space="0" w:color="auto"/>
              <w:left w:val="nil"/>
              <w:bottom w:val="single" w:sz="4" w:space="0" w:color="auto"/>
              <w:right w:val="single" w:sz="4" w:space="0" w:color="auto"/>
            </w:tcBorders>
            <w:shd w:val="clear" w:color="auto" w:fill="auto"/>
            <w:vAlign w:val="center"/>
          </w:tcPr>
          <w:p w:rsidR="00712CE8" w:rsidRPr="0089355D" w:rsidRDefault="00712CE8" w:rsidP="00712CE8">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Season</w:t>
            </w:r>
          </w:p>
        </w:tc>
        <w:tc>
          <w:tcPr>
            <w:tcW w:w="960" w:type="dxa"/>
            <w:tcBorders>
              <w:top w:val="single" w:sz="4" w:space="0" w:color="auto"/>
              <w:left w:val="nil"/>
              <w:bottom w:val="single" w:sz="4" w:space="0" w:color="auto"/>
              <w:right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Chrom</w:t>
            </w:r>
          </w:p>
        </w:tc>
        <w:tc>
          <w:tcPr>
            <w:tcW w:w="1109" w:type="dxa"/>
            <w:tcBorders>
              <w:top w:val="single" w:sz="4" w:space="0" w:color="auto"/>
              <w:left w:val="nil"/>
              <w:bottom w:val="single" w:sz="4" w:space="0" w:color="auto"/>
              <w:right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osition</w:t>
            </w:r>
          </w:p>
        </w:tc>
        <w:tc>
          <w:tcPr>
            <w:tcW w:w="1426" w:type="dxa"/>
            <w:tcBorders>
              <w:top w:val="single" w:sz="4" w:space="0" w:color="auto"/>
              <w:left w:val="nil"/>
              <w:bottom w:val="single" w:sz="4" w:space="0" w:color="auto"/>
              <w:right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value</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Locus name (MSU 7.0) / Drought QTL (qDTY)</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tcPr>
          <w:p w:rsidR="00712CE8" w:rsidRPr="0089355D" w:rsidRDefault="00712CE8" w:rsidP="00712CE8">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Gene product description</w:t>
            </w:r>
          </w:p>
        </w:tc>
      </w:tr>
      <w:tr w:rsidR="00712CE8" w:rsidRPr="0089355D" w:rsidTr="00712CE8">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NBP</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single" w:sz="4" w:space="0" w:color="auto"/>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7770897</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63E-10</w:t>
            </w:r>
          </w:p>
        </w:tc>
        <w:tc>
          <w:tcPr>
            <w:tcW w:w="216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i/>
                <w:iCs/>
                <w:szCs w:val="22"/>
                <w:lang w:eastAsia="en-IN"/>
              </w:rPr>
            </w:pPr>
            <w:r w:rsidRPr="0089355D">
              <w:rPr>
                <w:rFonts w:ascii="Calibri" w:eastAsia="Times New Roman" w:hAnsi="Calibri" w:cs="Calibri"/>
                <w:i/>
                <w:iCs/>
                <w:szCs w:val="22"/>
                <w:lang w:eastAsia="en-IN"/>
              </w:rPr>
              <w:t>qDTY</w:t>
            </w:r>
            <w:r w:rsidRPr="0089355D">
              <w:rPr>
                <w:rFonts w:ascii="Calibri" w:eastAsia="Times New Roman" w:hAnsi="Calibri" w:cs="Calibri"/>
                <w:i/>
                <w:iCs/>
                <w:szCs w:val="22"/>
                <w:vertAlign w:val="subscript"/>
                <w:lang w:eastAsia="en-IN"/>
              </w:rPr>
              <w:t>1.1</w:t>
            </w:r>
          </w:p>
        </w:tc>
        <w:tc>
          <w:tcPr>
            <w:tcW w:w="44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i/>
                <w:iCs/>
                <w:szCs w:val="22"/>
                <w:lang w:eastAsia="en-IN"/>
              </w:rPr>
            </w:pPr>
            <w:r w:rsidRPr="0089355D">
              <w:rPr>
                <w:rFonts w:ascii="Calibri" w:eastAsia="Times New Roman" w:hAnsi="Calibri" w:cs="Calibri"/>
                <w:i/>
                <w:iCs/>
                <w:szCs w:val="22"/>
                <w:lang w:eastAsia="en-IN"/>
              </w:rPr>
              <w:t>qDTY</w:t>
            </w:r>
            <w:r w:rsidRPr="0089355D">
              <w:rPr>
                <w:rFonts w:ascii="Calibri" w:eastAsia="Times New Roman" w:hAnsi="Calibri" w:cs="Calibri"/>
                <w:i/>
                <w:iCs/>
                <w:szCs w:val="22"/>
                <w:vertAlign w:val="subscript"/>
                <w:lang w:eastAsia="en-IN"/>
              </w:rPr>
              <w:t>1.1</w:t>
            </w:r>
          </w:p>
        </w:tc>
      </w:tr>
      <w:tr w:rsidR="00712CE8" w:rsidRPr="0089355D" w:rsidTr="007B078B">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i/>
                <w:iCs/>
                <w:szCs w:val="22"/>
                <w:lang w:eastAsia="en-IN"/>
              </w:rPr>
              <w:t>qPH</w:t>
            </w:r>
            <w:r w:rsidRPr="0089355D">
              <w:rPr>
                <w:rFonts w:ascii="Calibri" w:eastAsia="Times New Roman" w:hAnsi="Calibri" w:cs="Calibri"/>
                <w:szCs w:val="22"/>
                <w:vertAlign w:val="subscript"/>
                <w:lang w:eastAsia="en-IN"/>
              </w:rPr>
              <w:t>1-2</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7960019</w:t>
            </w:r>
          </w:p>
        </w:tc>
        <w:tc>
          <w:tcPr>
            <w:tcW w:w="14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85E-09</w:t>
            </w:r>
          </w:p>
        </w:tc>
        <w:tc>
          <w:tcPr>
            <w:tcW w:w="2160" w:type="dxa"/>
            <w:vMerge/>
            <w:tcBorders>
              <w:top w:val="nil"/>
              <w:left w:val="single" w:sz="4" w:space="0" w:color="auto"/>
              <w:bottom w:val="single" w:sz="4" w:space="0" w:color="000000"/>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i/>
                <w:iCs/>
                <w:szCs w:val="22"/>
                <w:lang w:eastAsia="en-IN"/>
              </w:rPr>
            </w:pPr>
          </w:p>
        </w:tc>
        <w:tc>
          <w:tcPr>
            <w:tcW w:w="4443"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i/>
                <w:iCs/>
                <w:szCs w:val="22"/>
                <w:lang w:eastAsia="en-IN"/>
              </w:rPr>
            </w:pPr>
          </w:p>
        </w:tc>
      </w:tr>
      <w:tr w:rsidR="00712CE8" w:rsidRPr="0089355D" w:rsidTr="007B078B">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vMerge/>
            <w:tcBorders>
              <w:top w:val="single" w:sz="4" w:space="0" w:color="auto"/>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szCs w:val="22"/>
                <w:lang w:eastAsia="en-IN"/>
              </w:rPr>
            </w:pP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single" w:sz="4" w:space="0" w:color="auto"/>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8418739</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45E-15</w:t>
            </w:r>
          </w:p>
        </w:tc>
        <w:tc>
          <w:tcPr>
            <w:tcW w:w="2160" w:type="dxa"/>
            <w:vMerge/>
            <w:tcBorders>
              <w:top w:val="nil"/>
              <w:left w:val="single" w:sz="4" w:space="0" w:color="auto"/>
              <w:bottom w:val="single" w:sz="4" w:space="0" w:color="000000"/>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i/>
                <w:iCs/>
                <w:szCs w:val="22"/>
                <w:lang w:eastAsia="en-IN"/>
              </w:rPr>
            </w:pPr>
          </w:p>
        </w:tc>
        <w:tc>
          <w:tcPr>
            <w:tcW w:w="4443"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i/>
                <w:iCs/>
                <w:szCs w:val="22"/>
                <w:lang w:eastAsia="en-IN"/>
              </w:rPr>
            </w:pPr>
          </w:p>
        </w:tc>
      </w:tr>
      <w:tr w:rsidR="00712CE8"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9044781</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26E-11</w:t>
            </w:r>
          </w:p>
        </w:tc>
        <w:tc>
          <w:tcPr>
            <w:tcW w:w="2160" w:type="dxa"/>
            <w:vMerge/>
            <w:tcBorders>
              <w:top w:val="nil"/>
              <w:left w:val="single" w:sz="4" w:space="0" w:color="auto"/>
              <w:bottom w:val="single" w:sz="4" w:space="0" w:color="000000"/>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i/>
                <w:iCs/>
                <w:szCs w:val="22"/>
                <w:lang w:eastAsia="en-IN"/>
              </w:rPr>
            </w:pPr>
          </w:p>
        </w:tc>
        <w:tc>
          <w:tcPr>
            <w:tcW w:w="4443"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i/>
                <w:iCs/>
                <w:szCs w:val="22"/>
                <w:lang w:eastAsia="en-IN"/>
              </w:rPr>
            </w:pPr>
          </w:p>
        </w:tc>
      </w:tr>
      <w:tr w:rsidR="00712CE8" w:rsidRPr="0089355D" w:rsidTr="0089355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i/>
                <w:iCs/>
                <w:szCs w:val="22"/>
                <w:lang w:eastAsia="en-IN"/>
              </w:rPr>
              <w:t>qGY</w:t>
            </w:r>
            <w:r w:rsidRPr="0089355D">
              <w:rPr>
                <w:rFonts w:ascii="Calibri" w:eastAsia="Times New Roman" w:hAnsi="Calibri" w:cs="Calibri"/>
                <w:szCs w:val="22"/>
                <w:vertAlign w:val="subscript"/>
                <w:lang w:eastAsia="en-IN"/>
              </w:rPr>
              <w:t>1-2</w:t>
            </w: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2014WS/ combined</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9987434</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60E-08</w:t>
            </w:r>
          </w:p>
        </w:tc>
        <w:tc>
          <w:tcPr>
            <w:tcW w:w="2160" w:type="dxa"/>
            <w:vMerge/>
            <w:tcBorders>
              <w:top w:val="nil"/>
              <w:left w:val="single" w:sz="4" w:space="0" w:color="auto"/>
              <w:bottom w:val="single" w:sz="4" w:space="0" w:color="000000"/>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i/>
                <w:iCs/>
                <w:szCs w:val="22"/>
                <w:lang w:eastAsia="en-IN"/>
              </w:rPr>
            </w:pPr>
          </w:p>
        </w:tc>
        <w:tc>
          <w:tcPr>
            <w:tcW w:w="4443"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i/>
                <w:iCs/>
                <w:szCs w:val="22"/>
                <w:lang w:eastAsia="en-IN"/>
              </w:rPr>
            </w:pPr>
          </w:p>
        </w:tc>
      </w:tr>
      <w:tr w:rsidR="00712CE8" w:rsidRPr="0089355D" w:rsidTr="0089355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2014WS/ combined</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0017809</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47E-10</w:t>
            </w:r>
          </w:p>
        </w:tc>
        <w:tc>
          <w:tcPr>
            <w:tcW w:w="2160" w:type="dxa"/>
            <w:vMerge/>
            <w:tcBorders>
              <w:top w:val="nil"/>
              <w:left w:val="single" w:sz="4" w:space="0" w:color="auto"/>
              <w:bottom w:val="single" w:sz="4" w:space="0" w:color="000000"/>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i/>
                <w:iCs/>
                <w:szCs w:val="22"/>
                <w:lang w:eastAsia="en-IN"/>
              </w:rPr>
            </w:pPr>
          </w:p>
        </w:tc>
        <w:tc>
          <w:tcPr>
            <w:tcW w:w="4443"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i/>
                <w:iCs/>
                <w:szCs w:val="22"/>
                <w:lang w:eastAsia="en-IN"/>
              </w:rPr>
            </w:pPr>
          </w:p>
        </w:tc>
      </w:tr>
      <w:tr w:rsidR="00712CE8" w:rsidRPr="0089355D" w:rsidTr="0089355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2014WS/ combined</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0390527</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21E-12</w:t>
            </w:r>
          </w:p>
        </w:tc>
        <w:tc>
          <w:tcPr>
            <w:tcW w:w="2160" w:type="dxa"/>
            <w:vMerge/>
            <w:tcBorders>
              <w:top w:val="nil"/>
              <w:left w:val="single" w:sz="4" w:space="0" w:color="auto"/>
              <w:bottom w:val="single" w:sz="4" w:space="0" w:color="000000"/>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i/>
                <w:iCs/>
                <w:szCs w:val="22"/>
                <w:lang w:eastAsia="en-IN"/>
              </w:rPr>
            </w:pPr>
          </w:p>
        </w:tc>
        <w:tc>
          <w:tcPr>
            <w:tcW w:w="4443"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i/>
                <w:iCs/>
                <w:szCs w:val="22"/>
                <w:lang w:eastAsia="en-IN"/>
              </w:rPr>
            </w:pPr>
          </w:p>
        </w:tc>
      </w:tr>
      <w:tr w:rsidR="00712CE8"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NBP</w:t>
            </w:r>
          </w:p>
        </w:tc>
        <w:tc>
          <w:tcPr>
            <w:tcW w:w="162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2056650</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97E-09</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712CE8"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074179</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26E-09</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712CE8"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35929" w:rsidP="00712CE8">
            <w:pPr>
              <w:spacing w:after="0" w:line="240" w:lineRule="auto"/>
              <w:jc w:val="center"/>
              <w:rPr>
                <w:rFonts w:ascii="Calibri" w:eastAsia="Times New Roman" w:hAnsi="Calibri" w:cs="Calibri"/>
                <w:szCs w:val="22"/>
                <w:lang w:eastAsia="en-IN"/>
              </w:rPr>
            </w:pPr>
            <w:r>
              <w:rPr>
                <w:rFonts w:ascii="Calibri" w:eastAsia="Times New Roman" w:hAnsi="Calibri" w:cs="Calibri"/>
                <w:szCs w:val="22"/>
                <w:lang w:eastAsia="en-IN"/>
              </w:rPr>
              <w:t>TG</w:t>
            </w:r>
            <w:r w:rsidR="00712CE8" w:rsidRPr="0089355D">
              <w:rPr>
                <w:rFonts w:ascii="Calibri" w:eastAsia="Times New Roman" w:hAnsi="Calibri" w:cs="Calibri"/>
                <w:szCs w:val="22"/>
                <w:lang w:eastAsia="en-IN"/>
              </w:rPr>
              <w:t>W</w:t>
            </w:r>
          </w:p>
        </w:tc>
        <w:tc>
          <w:tcPr>
            <w:tcW w:w="162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191777</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77E-08</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712CE8"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985560</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21E-12</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712CE8"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FF055F" w:rsidP="00712CE8">
            <w:pPr>
              <w:spacing w:after="0" w:line="240" w:lineRule="auto"/>
              <w:jc w:val="center"/>
              <w:rPr>
                <w:rFonts w:ascii="Calibri" w:eastAsia="Times New Roman" w:hAnsi="Calibri" w:cs="Calibri"/>
                <w:szCs w:val="22"/>
                <w:lang w:eastAsia="en-IN"/>
              </w:rPr>
            </w:pPr>
            <w:r>
              <w:rPr>
                <w:rFonts w:ascii="Calibri" w:eastAsia="Times New Roman" w:hAnsi="Calibri" w:cs="Calibri"/>
                <w:szCs w:val="22"/>
                <w:lang w:eastAsia="en-IN"/>
              </w:rPr>
              <w:t>TGW</w:t>
            </w:r>
          </w:p>
        </w:tc>
        <w:tc>
          <w:tcPr>
            <w:tcW w:w="162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3051747</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47E-10</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712CE8"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BMDW</w:t>
            </w:r>
          </w:p>
        </w:tc>
        <w:tc>
          <w:tcPr>
            <w:tcW w:w="162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3987526</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13E-09</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712CE8" w:rsidRPr="0089355D" w:rsidTr="00712CE8">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BMDW</w:t>
            </w:r>
          </w:p>
        </w:tc>
        <w:tc>
          <w:tcPr>
            <w:tcW w:w="162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5644298</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47E-11</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712CE8" w:rsidRPr="0089355D" w:rsidTr="00712CE8">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BMDW</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single" w:sz="4" w:space="0" w:color="auto"/>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7808669</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1E-10</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2g30270</w:t>
            </w:r>
          </w:p>
        </w:tc>
        <w:tc>
          <w:tcPr>
            <w:tcW w:w="4443" w:type="dxa"/>
            <w:tcBorders>
              <w:top w:val="single" w:sz="4" w:space="0" w:color="auto"/>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expressed protein</w:t>
            </w:r>
          </w:p>
        </w:tc>
      </w:tr>
      <w:tr w:rsidR="00712CE8" w:rsidRPr="0089355D" w:rsidTr="00712CE8">
        <w:trPr>
          <w:trHeight w:val="288"/>
        </w:trPr>
        <w:tc>
          <w:tcPr>
            <w:tcW w:w="1165" w:type="dxa"/>
            <w:tcBorders>
              <w:top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1620" w:type="dxa"/>
            <w:tcBorders>
              <w:top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1055" w:type="dxa"/>
            <w:tcBorders>
              <w:top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1108" w:type="dxa"/>
            <w:tcBorders>
              <w:top w:val="single" w:sz="4" w:space="0" w:color="auto"/>
            </w:tcBorders>
            <w:shd w:val="clear" w:color="auto" w:fill="auto"/>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960" w:type="dxa"/>
            <w:tcBorders>
              <w:top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1109" w:type="dxa"/>
            <w:tcBorders>
              <w:top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1426" w:type="dxa"/>
            <w:tcBorders>
              <w:top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2160" w:type="dxa"/>
            <w:tcBorders>
              <w:top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4443" w:type="dxa"/>
            <w:tcBorders>
              <w:top w:val="single" w:sz="4" w:space="0" w:color="auto"/>
            </w:tcBorders>
            <w:shd w:val="clear" w:color="auto" w:fill="auto"/>
            <w:vAlign w:val="center"/>
          </w:tcPr>
          <w:p w:rsidR="00712CE8" w:rsidRPr="0089355D" w:rsidRDefault="00712CE8" w:rsidP="00712CE8">
            <w:pPr>
              <w:spacing w:after="0" w:line="240" w:lineRule="auto"/>
              <w:rPr>
                <w:rFonts w:ascii="Calibri" w:eastAsia="Times New Roman" w:hAnsi="Calibri" w:cs="Calibri"/>
                <w:szCs w:val="22"/>
                <w:lang w:eastAsia="en-IN"/>
              </w:rPr>
            </w:pPr>
          </w:p>
        </w:tc>
      </w:tr>
      <w:tr w:rsidR="00712CE8" w:rsidRPr="0089355D" w:rsidTr="00712CE8">
        <w:trPr>
          <w:trHeight w:val="288"/>
        </w:trPr>
        <w:tc>
          <w:tcPr>
            <w:tcW w:w="1165" w:type="dxa"/>
            <w:tcBorders>
              <w:top w:val="nil"/>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1620" w:type="dxa"/>
            <w:tcBorders>
              <w:top w:val="nil"/>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1055" w:type="dxa"/>
            <w:tcBorders>
              <w:top w:val="nil"/>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1108" w:type="dxa"/>
            <w:tcBorders>
              <w:top w:val="nil"/>
            </w:tcBorders>
            <w:shd w:val="clear" w:color="auto" w:fill="auto"/>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960" w:type="dxa"/>
            <w:tcBorders>
              <w:top w:val="nil"/>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1109" w:type="dxa"/>
            <w:tcBorders>
              <w:top w:val="nil"/>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1426" w:type="dxa"/>
            <w:tcBorders>
              <w:top w:val="nil"/>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2160" w:type="dxa"/>
            <w:tcBorders>
              <w:top w:val="nil"/>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4443" w:type="dxa"/>
            <w:tcBorders>
              <w:top w:val="nil"/>
            </w:tcBorders>
            <w:shd w:val="clear" w:color="auto" w:fill="auto"/>
            <w:vAlign w:val="center"/>
          </w:tcPr>
          <w:p w:rsidR="00712CE8" w:rsidRPr="0089355D" w:rsidRDefault="00712CE8" w:rsidP="00712CE8">
            <w:pPr>
              <w:spacing w:after="0" w:line="240" w:lineRule="auto"/>
              <w:rPr>
                <w:rFonts w:ascii="Calibri" w:eastAsia="Times New Roman" w:hAnsi="Calibri" w:cs="Calibri"/>
                <w:szCs w:val="22"/>
                <w:lang w:eastAsia="en-IN"/>
              </w:rPr>
            </w:pPr>
          </w:p>
        </w:tc>
      </w:tr>
      <w:tr w:rsidR="00712CE8" w:rsidRPr="0089355D" w:rsidTr="00712CE8">
        <w:trPr>
          <w:trHeight w:val="288"/>
        </w:trPr>
        <w:tc>
          <w:tcPr>
            <w:tcW w:w="1165" w:type="dxa"/>
            <w:tcBorders>
              <w:top w:val="nil"/>
              <w:bottom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1620" w:type="dxa"/>
            <w:tcBorders>
              <w:top w:val="nil"/>
              <w:bottom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1055" w:type="dxa"/>
            <w:tcBorders>
              <w:top w:val="nil"/>
              <w:bottom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1108" w:type="dxa"/>
            <w:tcBorders>
              <w:top w:val="nil"/>
              <w:bottom w:val="single" w:sz="4" w:space="0" w:color="auto"/>
            </w:tcBorders>
            <w:shd w:val="clear" w:color="auto" w:fill="auto"/>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960" w:type="dxa"/>
            <w:tcBorders>
              <w:top w:val="nil"/>
              <w:bottom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1109" w:type="dxa"/>
            <w:tcBorders>
              <w:top w:val="nil"/>
              <w:bottom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1426" w:type="dxa"/>
            <w:tcBorders>
              <w:top w:val="nil"/>
              <w:bottom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2160" w:type="dxa"/>
            <w:tcBorders>
              <w:top w:val="nil"/>
              <w:bottom w:val="single" w:sz="4" w:space="0" w:color="auto"/>
            </w:tcBorders>
            <w:shd w:val="clear" w:color="auto" w:fill="auto"/>
            <w:noWrap/>
            <w:vAlign w:val="center"/>
          </w:tcPr>
          <w:p w:rsidR="00712CE8" w:rsidRPr="0089355D" w:rsidRDefault="00712CE8" w:rsidP="00712CE8">
            <w:pPr>
              <w:spacing w:after="0" w:line="240" w:lineRule="auto"/>
              <w:jc w:val="center"/>
              <w:rPr>
                <w:rFonts w:ascii="Calibri" w:eastAsia="Times New Roman" w:hAnsi="Calibri" w:cs="Calibri"/>
                <w:szCs w:val="22"/>
                <w:lang w:eastAsia="en-IN"/>
              </w:rPr>
            </w:pPr>
          </w:p>
        </w:tc>
        <w:tc>
          <w:tcPr>
            <w:tcW w:w="4443" w:type="dxa"/>
            <w:tcBorders>
              <w:top w:val="nil"/>
              <w:bottom w:val="single" w:sz="4" w:space="0" w:color="auto"/>
            </w:tcBorders>
            <w:shd w:val="clear" w:color="auto" w:fill="auto"/>
            <w:vAlign w:val="center"/>
          </w:tcPr>
          <w:p w:rsidR="00712CE8" w:rsidRPr="0089355D" w:rsidRDefault="00712CE8" w:rsidP="00712CE8">
            <w:pPr>
              <w:spacing w:after="0" w:line="240" w:lineRule="auto"/>
              <w:rPr>
                <w:rFonts w:ascii="Calibri" w:eastAsia="Times New Roman" w:hAnsi="Calibri" w:cs="Calibri"/>
                <w:szCs w:val="22"/>
                <w:lang w:eastAsia="en-IN"/>
              </w:rPr>
            </w:pPr>
          </w:p>
        </w:tc>
      </w:tr>
      <w:tr w:rsidR="00712CE8" w:rsidRPr="0089355D" w:rsidTr="00712CE8">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2CE8" w:rsidRPr="0089355D" w:rsidRDefault="00712CE8" w:rsidP="0081262E">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lastRenderedPageBreak/>
              <w:t>Trait</w:t>
            </w:r>
          </w:p>
        </w:tc>
        <w:tc>
          <w:tcPr>
            <w:tcW w:w="1620" w:type="dxa"/>
            <w:tcBorders>
              <w:top w:val="single" w:sz="4" w:space="0" w:color="auto"/>
              <w:left w:val="nil"/>
              <w:bottom w:val="single" w:sz="4" w:space="0" w:color="auto"/>
              <w:right w:val="single" w:sz="4" w:space="0" w:color="auto"/>
            </w:tcBorders>
            <w:shd w:val="clear" w:color="auto" w:fill="auto"/>
            <w:noWrap/>
            <w:vAlign w:val="center"/>
          </w:tcPr>
          <w:p w:rsidR="00712CE8" w:rsidRPr="0089355D" w:rsidRDefault="00712CE8" w:rsidP="0081262E">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 xml:space="preserve">QTL </w:t>
            </w:r>
          </w:p>
        </w:tc>
        <w:tc>
          <w:tcPr>
            <w:tcW w:w="1055" w:type="dxa"/>
            <w:tcBorders>
              <w:top w:val="single" w:sz="4" w:space="0" w:color="auto"/>
              <w:left w:val="nil"/>
              <w:bottom w:val="single" w:sz="4" w:space="0" w:color="auto"/>
              <w:right w:val="single" w:sz="4" w:space="0" w:color="auto"/>
            </w:tcBorders>
            <w:shd w:val="clear" w:color="auto" w:fill="auto"/>
            <w:noWrap/>
            <w:vAlign w:val="center"/>
          </w:tcPr>
          <w:p w:rsidR="00712CE8" w:rsidRPr="0089355D" w:rsidRDefault="00712CE8" w:rsidP="0081262E">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Env</w:t>
            </w:r>
          </w:p>
        </w:tc>
        <w:tc>
          <w:tcPr>
            <w:tcW w:w="1108" w:type="dxa"/>
            <w:tcBorders>
              <w:top w:val="single" w:sz="4" w:space="0" w:color="auto"/>
              <w:left w:val="nil"/>
              <w:bottom w:val="single" w:sz="4" w:space="0" w:color="auto"/>
              <w:right w:val="single" w:sz="4" w:space="0" w:color="auto"/>
            </w:tcBorders>
            <w:shd w:val="clear" w:color="auto" w:fill="auto"/>
            <w:vAlign w:val="center"/>
          </w:tcPr>
          <w:p w:rsidR="00712CE8" w:rsidRPr="0089355D" w:rsidRDefault="00712CE8" w:rsidP="0081262E">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Season</w:t>
            </w:r>
          </w:p>
        </w:tc>
        <w:tc>
          <w:tcPr>
            <w:tcW w:w="960" w:type="dxa"/>
            <w:tcBorders>
              <w:top w:val="single" w:sz="4" w:space="0" w:color="auto"/>
              <w:left w:val="nil"/>
              <w:bottom w:val="single" w:sz="4" w:space="0" w:color="auto"/>
              <w:right w:val="single" w:sz="4" w:space="0" w:color="auto"/>
            </w:tcBorders>
            <w:shd w:val="clear" w:color="auto" w:fill="auto"/>
            <w:noWrap/>
            <w:vAlign w:val="center"/>
          </w:tcPr>
          <w:p w:rsidR="00712CE8" w:rsidRPr="0089355D" w:rsidRDefault="00712CE8" w:rsidP="0081262E">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Chrom</w:t>
            </w:r>
          </w:p>
        </w:tc>
        <w:tc>
          <w:tcPr>
            <w:tcW w:w="1109" w:type="dxa"/>
            <w:tcBorders>
              <w:top w:val="single" w:sz="4" w:space="0" w:color="auto"/>
              <w:left w:val="nil"/>
              <w:bottom w:val="single" w:sz="4" w:space="0" w:color="auto"/>
              <w:right w:val="single" w:sz="4" w:space="0" w:color="auto"/>
            </w:tcBorders>
            <w:shd w:val="clear" w:color="auto" w:fill="auto"/>
            <w:noWrap/>
            <w:vAlign w:val="center"/>
          </w:tcPr>
          <w:p w:rsidR="00712CE8" w:rsidRPr="0089355D" w:rsidRDefault="00712CE8" w:rsidP="0081262E">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osition</w:t>
            </w:r>
          </w:p>
        </w:tc>
        <w:tc>
          <w:tcPr>
            <w:tcW w:w="1426" w:type="dxa"/>
            <w:tcBorders>
              <w:top w:val="single" w:sz="4" w:space="0" w:color="auto"/>
              <w:left w:val="nil"/>
              <w:bottom w:val="single" w:sz="4" w:space="0" w:color="auto"/>
              <w:right w:val="single" w:sz="4" w:space="0" w:color="auto"/>
            </w:tcBorders>
            <w:shd w:val="clear" w:color="auto" w:fill="auto"/>
            <w:noWrap/>
            <w:vAlign w:val="center"/>
          </w:tcPr>
          <w:p w:rsidR="00712CE8" w:rsidRPr="0089355D" w:rsidRDefault="00712CE8" w:rsidP="0081262E">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value</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2CE8" w:rsidRPr="0089355D" w:rsidRDefault="00712CE8" w:rsidP="0081262E">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Locus name (MSU 7.0) / Drought QTL (qDTY)</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tcPr>
          <w:p w:rsidR="00712CE8" w:rsidRPr="0089355D" w:rsidRDefault="00712CE8" w:rsidP="0081262E">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Gene product description</w:t>
            </w:r>
          </w:p>
        </w:tc>
      </w:tr>
      <w:tr w:rsidR="00712CE8"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i/>
                <w:iCs/>
                <w:szCs w:val="22"/>
                <w:lang w:eastAsia="en-IN"/>
              </w:rPr>
              <w:t>qGY</w:t>
            </w:r>
            <w:r w:rsidRPr="0089355D">
              <w:rPr>
                <w:rFonts w:ascii="Calibri" w:eastAsia="Times New Roman" w:hAnsi="Calibri" w:cs="Calibri"/>
                <w:szCs w:val="22"/>
                <w:vertAlign w:val="subscript"/>
                <w:lang w:eastAsia="en-IN"/>
              </w:rPr>
              <w:t>2-1</w:t>
            </w: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8794394</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42E-08</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712CE8"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9821147</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80E-18</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712CE8" w:rsidRPr="0089355D" w:rsidTr="0089355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2014WS/ combined</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248668</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19E-08</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2g33620</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retrotransposon protein C putative C unclassified C expressed</w:t>
            </w:r>
          </w:p>
        </w:tc>
      </w:tr>
      <w:tr w:rsidR="00712CE8"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774488</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22E-08</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712CE8" w:rsidRPr="0089355D" w:rsidTr="002D06B2">
        <w:trPr>
          <w:trHeight w:val="539"/>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1953460</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13E-15</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2g36190</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cytochrome P450 C putative C expressed</w:t>
            </w:r>
          </w:p>
        </w:tc>
      </w:tr>
      <w:tr w:rsidR="00712CE8" w:rsidRPr="0089355D" w:rsidTr="0089355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2014WS/ combined</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2142784</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27E-14</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712CE8"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2201226</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25E-13</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712CE8" w:rsidRPr="0089355D" w:rsidTr="0089355D">
        <w:trPr>
          <w:trHeight w:val="864"/>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combined</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3065933</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19E-13</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712CE8" w:rsidRPr="0089355D" w:rsidTr="003A5B56">
        <w:trPr>
          <w:trHeight w:val="44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4695278</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3E-12</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712CE8" w:rsidRPr="0089355D" w:rsidTr="002D06B2">
        <w:trPr>
          <w:trHeight w:val="69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4797737</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96E-11</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2g40920</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transposon protein C putative C CACTA C En FSpm sub-class C expressed</w:t>
            </w:r>
          </w:p>
        </w:tc>
      </w:tr>
      <w:tr w:rsidR="00712CE8"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5205930</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0E-08</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2g42020</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expressed protein</w:t>
            </w:r>
          </w:p>
        </w:tc>
      </w:tr>
      <w:tr w:rsidR="00712CE8"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i/>
                <w:iCs/>
                <w:szCs w:val="22"/>
                <w:lang w:eastAsia="en-IN"/>
              </w:rPr>
              <w:t>qGY</w:t>
            </w:r>
            <w:r w:rsidRPr="0089355D">
              <w:rPr>
                <w:rFonts w:ascii="Calibri" w:eastAsia="Times New Roman" w:hAnsi="Calibri" w:cs="Calibri"/>
                <w:szCs w:val="22"/>
                <w:vertAlign w:val="subscript"/>
                <w:lang w:eastAsia="en-IN"/>
              </w:rPr>
              <w:t>2-2</w:t>
            </w: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5979458</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03E-09</w:t>
            </w:r>
          </w:p>
        </w:tc>
        <w:tc>
          <w:tcPr>
            <w:tcW w:w="216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rPr>
                <w:rFonts w:ascii="Calibri" w:eastAsia="Times New Roman" w:hAnsi="Calibri" w:cs="Calibri"/>
                <w:i/>
                <w:iCs/>
                <w:szCs w:val="22"/>
                <w:lang w:eastAsia="en-IN"/>
              </w:rPr>
            </w:pPr>
            <w:r w:rsidRPr="0089355D">
              <w:rPr>
                <w:rFonts w:ascii="Calibri" w:eastAsia="Times New Roman" w:hAnsi="Calibri" w:cs="Calibri"/>
                <w:i/>
                <w:iCs/>
                <w:szCs w:val="22"/>
                <w:lang w:eastAsia="en-IN"/>
              </w:rPr>
              <w:t>qDTY</w:t>
            </w:r>
            <w:r w:rsidRPr="0089355D">
              <w:rPr>
                <w:rFonts w:ascii="Calibri" w:eastAsia="Times New Roman" w:hAnsi="Calibri" w:cs="Calibri"/>
                <w:i/>
                <w:iCs/>
                <w:szCs w:val="22"/>
                <w:vertAlign w:val="subscript"/>
                <w:lang w:eastAsia="en-IN"/>
              </w:rPr>
              <w:t>2.3</w:t>
            </w:r>
          </w:p>
        </w:tc>
        <w:tc>
          <w:tcPr>
            <w:tcW w:w="4443" w:type="dxa"/>
            <w:vMerge w:val="restart"/>
            <w:tcBorders>
              <w:top w:val="nil"/>
              <w:left w:val="single" w:sz="4" w:space="0" w:color="auto"/>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i/>
                <w:iCs/>
                <w:szCs w:val="22"/>
                <w:lang w:eastAsia="en-IN"/>
              </w:rPr>
            </w:pPr>
            <w:r w:rsidRPr="0089355D">
              <w:rPr>
                <w:rFonts w:ascii="Calibri" w:eastAsia="Times New Roman" w:hAnsi="Calibri" w:cs="Calibri"/>
                <w:i/>
                <w:iCs/>
                <w:szCs w:val="22"/>
                <w:lang w:eastAsia="en-IN"/>
              </w:rPr>
              <w:t>qDTY</w:t>
            </w:r>
            <w:r w:rsidRPr="0089355D">
              <w:rPr>
                <w:rFonts w:ascii="Calibri" w:eastAsia="Times New Roman" w:hAnsi="Calibri" w:cs="Calibri"/>
                <w:i/>
                <w:iCs/>
                <w:szCs w:val="22"/>
                <w:vertAlign w:val="subscript"/>
                <w:lang w:eastAsia="en-IN"/>
              </w:rPr>
              <w:t>2.3</w:t>
            </w:r>
          </w:p>
        </w:tc>
      </w:tr>
      <w:tr w:rsidR="00712CE8"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9167141</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80E-11</w:t>
            </w:r>
          </w:p>
        </w:tc>
        <w:tc>
          <w:tcPr>
            <w:tcW w:w="2160"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i/>
                <w:iCs/>
                <w:szCs w:val="22"/>
                <w:lang w:eastAsia="en-IN"/>
              </w:rPr>
            </w:pPr>
          </w:p>
        </w:tc>
        <w:tc>
          <w:tcPr>
            <w:tcW w:w="4443" w:type="dxa"/>
            <w:vMerge/>
            <w:tcBorders>
              <w:top w:val="nil"/>
              <w:left w:val="single" w:sz="4" w:space="0" w:color="auto"/>
              <w:bottom w:val="single" w:sz="4" w:space="0" w:color="auto"/>
              <w:right w:val="single" w:sz="4" w:space="0" w:color="auto"/>
            </w:tcBorders>
            <w:vAlign w:val="center"/>
            <w:hideMark/>
          </w:tcPr>
          <w:p w:rsidR="00712CE8" w:rsidRPr="0089355D" w:rsidRDefault="00712CE8" w:rsidP="00712CE8">
            <w:pPr>
              <w:spacing w:after="0" w:line="240" w:lineRule="auto"/>
              <w:rPr>
                <w:rFonts w:ascii="Calibri" w:eastAsia="Times New Roman" w:hAnsi="Calibri" w:cs="Calibri"/>
                <w:i/>
                <w:iCs/>
                <w:szCs w:val="22"/>
                <w:lang w:eastAsia="en-IN"/>
              </w:rPr>
            </w:pPr>
          </w:p>
        </w:tc>
      </w:tr>
      <w:tr w:rsidR="00712CE8" w:rsidRPr="0089355D" w:rsidTr="00712CE8">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NBP</w:t>
            </w:r>
          </w:p>
        </w:tc>
        <w:tc>
          <w:tcPr>
            <w:tcW w:w="162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4406178</w:t>
            </w:r>
          </w:p>
        </w:tc>
        <w:tc>
          <w:tcPr>
            <w:tcW w:w="1426"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19E-12</w:t>
            </w:r>
          </w:p>
        </w:tc>
        <w:tc>
          <w:tcPr>
            <w:tcW w:w="2160" w:type="dxa"/>
            <w:tcBorders>
              <w:top w:val="nil"/>
              <w:left w:val="nil"/>
              <w:bottom w:val="single" w:sz="4" w:space="0" w:color="auto"/>
              <w:right w:val="single" w:sz="4" w:space="0" w:color="auto"/>
            </w:tcBorders>
            <w:shd w:val="clear" w:color="auto" w:fill="auto"/>
            <w:noWrap/>
            <w:vAlign w:val="center"/>
            <w:hideMark/>
          </w:tcPr>
          <w:p w:rsidR="00712CE8" w:rsidRPr="0089355D" w:rsidRDefault="00712CE8" w:rsidP="00712CE8">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712CE8" w:rsidRPr="0089355D" w:rsidRDefault="00712CE8" w:rsidP="00712CE8">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2D06B2" w:rsidRPr="0089355D" w:rsidTr="00712CE8">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nil"/>
              <w:left w:val="nil"/>
              <w:bottom w:val="single" w:sz="4" w:space="0" w:color="auto"/>
              <w:right w:val="single" w:sz="4" w:space="0" w:color="auto"/>
            </w:tcBorders>
            <w:shd w:val="clear" w:color="auto" w:fill="auto"/>
            <w:noWrap/>
            <w:vAlign w:val="center"/>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w:t>
            </w:r>
          </w:p>
        </w:tc>
        <w:tc>
          <w:tcPr>
            <w:tcW w:w="1109" w:type="dxa"/>
            <w:tcBorders>
              <w:top w:val="nil"/>
              <w:left w:val="nil"/>
              <w:bottom w:val="single" w:sz="4" w:space="0" w:color="auto"/>
              <w:right w:val="single" w:sz="4" w:space="0" w:color="auto"/>
            </w:tcBorders>
            <w:shd w:val="clear" w:color="auto" w:fill="auto"/>
            <w:noWrap/>
            <w:vAlign w:val="center"/>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4710697</w:t>
            </w:r>
          </w:p>
        </w:tc>
        <w:tc>
          <w:tcPr>
            <w:tcW w:w="1426" w:type="dxa"/>
            <w:tcBorders>
              <w:top w:val="nil"/>
              <w:left w:val="nil"/>
              <w:bottom w:val="single" w:sz="4" w:space="0" w:color="auto"/>
              <w:right w:val="single" w:sz="4" w:space="0" w:color="auto"/>
            </w:tcBorders>
            <w:shd w:val="clear" w:color="auto" w:fill="auto"/>
            <w:noWrap/>
            <w:vAlign w:val="center"/>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94E-09</w:t>
            </w:r>
          </w:p>
        </w:tc>
        <w:tc>
          <w:tcPr>
            <w:tcW w:w="2160" w:type="dxa"/>
            <w:tcBorders>
              <w:top w:val="nil"/>
              <w:left w:val="nil"/>
              <w:bottom w:val="single" w:sz="4" w:space="0" w:color="auto"/>
              <w:right w:val="single" w:sz="4" w:space="0" w:color="auto"/>
            </w:tcBorders>
            <w:shd w:val="clear" w:color="auto" w:fill="auto"/>
            <w:noWrap/>
            <w:vAlign w:val="center"/>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2D06B2" w:rsidRPr="0089355D" w:rsidTr="00712CE8">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tcPr>
          <w:p w:rsidR="002D06B2" w:rsidRPr="0089355D" w:rsidRDefault="002D06B2" w:rsidP="002D06B2">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lastRenderedPageBreak/>
              <w:t>Trait</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2D06B2" w:rsidRPr="0089355D" w:rsidRDefault="002D06B2" w:rsidP="002D06B2">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 xml:space="preserve">QTL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2D06B2" w:rsidRPr="0089355D" w:rsidRDefault="002D06B2" w:rsidP="002D06B2">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Env</w:t>
            </w:r>
          </w:p>
        </w:tc>
        <w:tc>
          <w:tcPr>
            <w:tcW w:w="1108" w:type="dxa"/>
            <w:tcBorders>
              <w:top w:val="single" w:sz="4" w:space="0" w:color="auto"/>
              <w:left w:val="single" w:sz="4" w:space="0" w:color="auto"/>
              <w:bottom w:val="single" w:sz="4" w:space="0" w:color="auto"/>
              <w:right w:val="single" w:sz="4" w:space="0" w:color="auto"/>
            </w:tcBorders>
            <w:shd w:val="clear" w:color="auto" w:fill="auto"/>
            <w:vAlign w:val="center"/>
          </w:tcPr>
          <w:p w:rsidR="002D06B2" w:rsidRPr="0089355D" w:rsidRDefault="002D06B2" w:rsidP="002D06B2">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Season</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2D06B2" w:rsidRPr="0089355D" w:rsidRDefault="002D06B2" w:rsidP="002D06B2">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Chrom</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tcPr>
          <w:p w:rsidR="002D06B2" w:rsidRPr="0089355D" w:rsidRDefault="002D06B2" w:rsidP="002D06B2">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osition</w:t>
            </w:r>
          </w:p>
        </w:tc>
        <w:tc>
          <w:tcPr>
            <w:tcW w:w="14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2D06B2" w:rsidRPr="0089355D" w:rsidRDefault="002D06B2" w:rsidP="002D06B2">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value</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2D06B2" w:rsidRPr="0089355D" w:rsidRDefault="002D06B2" w:rsidP="002D06B2">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Locus name (MSU 7.0) / Drought QTL (qDTY)</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tcPr>
          <w:p w:rsidR="002D06B2" w:rsidRPr="0089355D" w:rsidRDefault="002D06B2" w:rsidP="002D06B2">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Gene product description</w:t>
            </w:r>
          </w:p>
        </w:tc>
      </w:tr>
      <w:tr w:rsidR="002D06B2"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2D06B2" w:rsidRPr="0089355D" w:rsidRDefault="00735929" w:rsidP="002D06B2">
            <w:pPr>
              <w:spacing w:after="0" w:line="240" w:lineRule="auto"/>
              <w:jc w:val="center"/>
              <w:rPr>
                <w:rFonts w:ascii="Calibri" w:eastAsia="Times New Roman" w:hAnsi="Calibri" w:cs="Calibri"/>
                <w:szCs w:val="22"/>
                <w:lang w:eastAsia="en-IN"/>
              </w:rPr>
            </w:pPr>
            <w:r>
              <w:rPr>
                <w:rFonts w:ascii="Calibri" w:eastAsia="Times New Roman" w:hAnsi="Calibri" w:cs="Calibri"/>
                <w:szCs w:val="22"/>
                <w:lang w:eastAsia="en-IN"/>
              </w:rPr>
              <w:t>TG</w:t>
            </w:r>
            <w:r w:rsidR="002D06B2" w:rsidRPr="0089355D">
              <w:rPr>
                <w:rFonts w:ascii="Calibri" w:eastAsia="Times New Roman" w:hAnsi="Calibri" w:cs="Calibri"/>
                <w:szCs w:val="22"/>
                <w:lang w:eastAsia="en-IN"/>
              </w:rPr>
              <w:t>W</w:t>
            </w:r>
          </w:p>
        </w:tc>
        <w:tc>
          <w:tcPr>
            <w:tcW w:w="162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w:t>
            </w:r>
          </w:p>
        </w:tc>
        <w:tc>
          <w:tcPr>
            <w:tcW w:w="1109"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775424</w:t>
            </w:r>
          </w:p>
        </w:tc>
        <w:tc>
          <w:tcPr>
            <w:tcW w:w="1426"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08E-29</w:t>
            </w:r>
          </w:p>
        </w:tc>
        <w:tc>
          <w:tcPr>
            <w:tcW w:w="21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2D06B2"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w:t>
            </w:r>
          </w:p>
        </w:tc>
        <w:tc>
          <w:tcPr>
            <w:tcW w:w="1109"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571062</w:t>
            </w:r>
          </w:p>
        </w:tc>
        <w:tc>
          <w:tcPr>
            <w:tcW w:w="1426"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12E-10</w:t>
            </w:r>
          </w:p>
        </w:tc>
        <w:tc>
          <w:tcPr>
            <w:tcW w:w="21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2D06B2"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w:t>
            </w:r>
          </w:p>
        </w:tc>
        <w:tc>
          <w:tcPr>
            <w:tcW w:w="1109"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3543585</w:t>
            </w:r>
          </w:p>
        </w:tc>
        <w:tc>
          <w:tcPr>
            <w:tcW w:w="1426"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61E-08</w:t>
            </w:r>
          </w:p>
        </w:tc>
        <w:tc>
          <w:tcPr>
            <w:tcW w:w="21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2D06B2"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NBP</w:t>
            </w:r>
          </w:p>
        </w:tc>
        <w:tc>
          <w:tcPr>
            <w:tcW w:w="162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w:t>
            </w:r>
          </w:p>
        </w:tc>
        <w:tc>
          <w:tcPr>
            <w:tcW w:w="1109"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4390997</w:t>
            </w:r>
          </w:p>
        </w:tc>
        <w:tc>
          <w:tcPr>
            <w:tcW w:w="1426"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4E-08</w:t>
            </w:r>
          </w:p>
        </w:tc>
        <w:tc>
          <w:tcPr>
            <w:tcW w:w="21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2D06B2" w:rsidRPr="0089355D" w:rsidTr="0089355D">
        <w:trPr>
          <w:trHeight w:val="864"/>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w:t>
            </w:r>
          </w:p>
        </w:tc>
        <w:tc>
          <w:tcPr>
            <w:tcW w:w="1109"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8646420</w:t>
            </w:r>
          </w:p>
        </w:tc>
        <w:tc>
          <w:tcPr>
            <w:tcW w:w="1426"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85E-08</w:t>
            </w:r>
          </w:p>
        </w:tc>
        <w:tc>
          <w:tcPr>
            <w:tcW w:w="21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3g49650</w:t>
            </w:r>
          </w:p>
        </w:tc>
        <w:tc>
          <w:tcPr>
            <w:tcW w:w="4443"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retrotransposon protein C putative C Ty1-copia subclass</w:t>
            </w:r>
          </w:p>
        </w:tc>
      </w:tr>
      <w:tr w:rsidR="002D06B2" w:rsidRPr="0089355D" w:rsidTr="002D06B2">
        <w:trPr>
          <w:trHeight w:val="71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w:t>
            </w:r>
          </w:p>
        </w:tc>
        <w:tc>
          <w:tcPr>
            <w:tcW w:w="1109"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3600040</w:t>
            </w:r>
          </w:p>
        </w:tc>
        <w:tc>
          <w:tcPr>
            <w:tcW w:w="1426"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08E-08</w:t>
            </w:r>
          </w:p>
        </w:tc>
        <w:tc>
          <w:tcPr>
            <w:tcW w:w="21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3g58220</w:t>
            </w:r>
          </w:p>
        </w:tc>
        <w:tc>
          <w:tcPr>
            <w:tcW w:w="4443"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transposon protein C putative C unclassified C expressed</w:t>
            </w:r>
          </w:p>
        </w:tc>
      </w:tr>
      <w:tr w:rsidR="002D06B2" w:rsidRPr="0089355D" w:rsidTr="002D06B2">
        <w:trPr>
          <w:trHeight w:val="71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w:t>
            </w:r>
          </w:p>
        </w:tc>
        <w:tc>
          <w:tcPr>
            <w:tcW w:w="1109"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3600989</w:t>
            </w:r>
          </w:p>
        </w:tc>
        <w:tc>
          <w:tcPr>
            <w:tcW w:w="1426"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30E-09</w:t>
            </w:r>
          </w:p>
        </w:tc>
        <w:tc>
          <w:tcPr>
            <w:tcW w:w="21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3g58220</w:t>
            </w:r>
          </w:p>
        </w:tc>
        <w:tc>
          <w:tcPr>
            <w:tcW w:w="4443"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transposon protein C putative C unclassified C expressed</w:t>
            </w:r>
          </w:p>
        </w:tc>
      </w:tr>
      <w:tr w:rsidR="002D06B2"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w:t>
            </w:r>
          </w:p>
        </w:tc>
        <w:tc>
          <w:tcPr>
            <w:tcW w:w="1109"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45488</w:t>
            </w:r>
          </w:p>
        </w:tc>
        <w:tc>
          <w:tcPr>
            <w:tcW w:w="1426"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55E-11</w:t>
            </w:r>
          </w:p>
        </w:tc>
        <w:tc>
          <w:tcPr>
            <w:tcW w:w="21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2D06B2"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w:t>
            </w:r>
          </w:p>
        </w:tc>
        <w:tc>
          <w:tcPr>
            <w:tcW w:w="1109"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01040</w:t>
            </w:r>
          </w:p>
        </w:tc>
        <w:tc>
          <w:tcPr>
            <w:tcW w:w="1426"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79E-08</w:t>
            </w:r>
          </w:p>
        </w:tc>
        <w:tc>
          <w:tcPr>
            <w:tcW w:w="21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2D06B2" w:rsidRPr="0089355D" w:rsidTr="002D06B2">
        <w:trPr>
          <w:trHeight w:val="647"/>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w:t>
            </w:r>
          </w:p>
        </w:tc>
        <w:tc>
          <w:tcPr>
            <w:tcW w:w="1109"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441702</w:t>
            </w:r>
          </w:p>
        </w:tc>
        <w:tc>
          <w:tcPr>
            <w:tcW w:w="1426"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15E-08</w:t>
            </w:r>
          </w:p>
        </w:tc>
        <w:tc>
          <w:tcPr>
            <w:tcW w:w="21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4g25400</w:t>
            </w:r>
          </w:p>
        </w:tc>
        <w:tc>
          <w:tcPr>
            <w:tcW w:w="4443"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uncharacterized protein all1601 C putative C expressed</w:t>
            </w:r>
          </w:p>
        </w:tc>
      </w:tr>
      <w:tr w:rsidR="002D06B2"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w:t>
            </w:r>
          </w:p>
        </w:tc>
        <w:tc>
          <w:tcPr>
            <w:tcW w:w="1109"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598504</w:t>
            </w:r>
          </w:p>
        </w:tc>
        <w:tc>
          <w:tcPr>
            <w:tcW w:w="1426"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03E-13</w:t>
            </w:r>
          </w:p>
        </w:tc>
        <w:tc>
          <w:tcPr>
            <w:tcW w:w="21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2D06B2"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w:t>
            </w:r>
          </w:p>
        </w:tc>
        <w:tc>
          <w:tcPr>
            <w:tcW w:w="1109"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528566</w:t>
            </w:r>
          </w:p>
        </w:tc>
        <w:tc>
          <w:tcPr>
            <w:tcW w:w="1426"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90E-09</w:t>
            </w:r>
          </w:p>
        </w:tc>
        <w:tc>
          <w:tcPr>
            <w:tcW w:w="21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2D06B2"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w:t>
            </w:r>
          </w:p>
        </w:tc>
        <w:tc>
          <w:tcPr>
            <w:tcW w:w="1109"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496029</w:t>
            </w:r>
          </w:p>
        </w:tc>
        <w:tc>
          <w:tcPr>
            <w:tcW w:w="1426"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52E-08</w:t>
            </w:r>
          </w:p>
        </w:tc>
        <w:tc>
          <w:tcPr>
            <w:tcW w:w="21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2D06B2"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w:t>
            </w:r>
          </w:p>
        </w:tc>
        <w:tc>
          <w:tcPr>
            <w:tcW w:w="1109"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5860075</w:t>
            </w:r>
          </w:p>
        </w:tc>
        <w:tc>
          <w:tcPr>
            <w:tcW w:w="1426"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15E-11</w:t>
            </w:r>
          </w:p>
        </w:tc>
        <w:tc>
          <w:tcPr>
            <w:tcW w:w="21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2D06B2" w:rsidRPr="0089355D" w:rsidTr="00712CE8">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2D06B2" w:rsidRPr="0089355D" w:rsidRDefault="00735929" w:rsidP="002D06B2">
            <w:pPr>
              <w:spacing w:after="0" w:line="240" w:lineRule="auto"/>
              <w:jc w:val="center"/>
              <w:rPr>
                <w:rFonts w:ascii="Calibri" w:eastAsia="Times New Roman" w:hAnsi="Calibri" w:cs="Calibri"/>
                <w:szCs w:val="22"/>
                <w:lang w:eastAsia="en-IN"/>
              </w:rPr>
            </w:pPr>
            <w:r>
              <w:rPr>
                <w:rFonts w:ascii="Calibri" w:eastAsia="Times New Roman" w:hAnsi="Calibri" w:cs="Calibri"/>
                <w:szCs w:val="22"/>
                <w:lang w:eastAsia="en-IN"/>
              </w:rPr>
              <w:t>TG</w:t>
            </w:r>
            <w:r w:rsidR="002D06B2" w:rsidRPr="0089355D">
              <w:rPr>
                <w:rFonts w:ascii="Calibri" w:eastAsia="Times New Roman" w:hAnsi="Calibri" w:cs="Calibri"/>
                <w:szCs w:val="22"/>
                <w:lang w:eastAsia="en-IN"/>
              </w:rPr>
              <w:t>W</w:t>
            </w:r>
          </w:p>
        </w:tc>
        <w:tc>
          <w:tcPr>
            <w:tcW w:w="162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w:t>
            </w:r>
          </w:p>
        </w:tc>
        <w:tc>
          <w:tcPr>
            <w:tcW w:w="1109"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9096486</w:t>
            </w:r>
          </w:p>
        </w:tc>
        <w:tc>
          <w:tcPr>
            <w:tcW w:w="1426"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21E-12</w:t>
            </w:r>
          </w:p>
        </w:tc>
        <w:tc>
          <w:tcPr>
            <w:tcW w:w="21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2D06B2" w:rsidRPr="0089355D" w:rsidTr="00712CE8">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NBP</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single" w:sz="4" w:space="0" w:color="auto"/>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2161787</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59E-11</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single" w:sz="4" w:space="0" w:color="auto"/>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2D06B2" w:rsidRPr="0089355D" w:rsidTr="00663ADD">
        <w:trPr>
          <w:trHeight w:val="719"/>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w:t>
            </w:r>
          </w:p>
        </w:tc>
        <w:tc>
          <w:tcPr>
            <w:tcW w:w="1109"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5920763</w:t>
            </w:r>
          </w:p>
        </w:tc>
        <w:tc>
          <w:tcPr>
            <w:tcW w:w="1426"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20E-09</w:t>
            </w:r>
          </w:p>
        </w:tc>
        <w:tc>
          <w:tcPr>
            <w:tcW w:w="21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4g37410</w:t>
            </w:r>
          </w:p>
        </w:tc>
        <w:tc>
          <w:tcPr>
            <w:tcW w:w="4443"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expressed protein</w:t>
            </w:r>
          </w:p>
        </w:tc>
      </w:tr>
      <w:tr w:rsidR="002D06B2" w:rsidRPr="0089355D" w:rsidTr="00663ADD">
        <w:trPr>
          <w:trHeight w:val="8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w:t>
            </w:r>
          </w:p>
        </w:tc>
        <w:tc>
          <w:tcPr>
            <w:tcW w:w="1109"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1088649</w:t>
            </w:r>
          </w:p>
        </w:tc>
        <w:tc>
          <w:tcPr>
            <w:tcW w:w="1426"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68E-10</w:t>
            </w:r>
          </w:p>
        </w:tc>
        <w:tc>
          <w:tcPr>
            <w:tcW w:w="2160" w:type="dxa"/>
            <w:tcBorders>
              <w:top w:val="nil"/>
              <w:left w:val="nil"/>
              <w:bottom w:val="single" w:sz="4" w:space="0" w:color="auto"/>
              <w:right w:val="single" w:sz="4" w:space="0" w:color="auto"/>
            </w:tcBorders>
            <w:shd w:val="clear" w:color="auto" w:fill="auto"/>
            <w:noWrap/>
            <w:vAlign w:val="center"/>
            <w:hideMark/>
          </w:tcPr>
          <w:p w:rsidR="002D06B2" w:rsidRPr="0089355D" w:rsidRDefault="002D06B2" w:rsidP="002D06B2">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4g50150</w:t>
            </w:r>
          </w:p>
        </w:tc>
        <w:tc>
          <w:tcPr>
            <w:tcW w:w="4443" w:type="dxa"/>
            <w:tcBorders>
              <w:top w:val="nil"/>
              <w:left w:val="nil"/>
              <w:bottom w:val="single" w:sz="4" w:space="0" w:color="auto"/>
              <w:right w:val="single" w:sz="4" w:space="0" w:color="auto"/>
            </w:tcBorders>
            <w:shd w:val="clear" w:color="auto" w:fill="auto"/>
            <w:vAlign w:val="center"/>
            <w:hideMark/>
          </w:tcPr>
          <w:p w:rsidR="002D06B2" w:rsidRPr="0089355D" w:rsidRDefault="002D06B2" w:rsidP="002D06B2">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retrotransposon protein C putative C unclassified C expressed</w:t>
            </w:r>
          </w:p>
        </w:tc>
      </w:tr>
      <w:tr w:rsidR="00663ADD" w:rsidRPr="0089355D" w:rsidTr="00663ADD">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lastRenderedPageBreak/>
              <w:t>Trait</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 xml:space="preserve">QTL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Env</w:t>
            </w:r>
          </w:p>
        </w:tc>
        <w:tc>
          <w:tcPr>
            <w:tcW w:w="1108" w:type="dxa"/>
            <w:tcBorders>
              <w:top w:val="single" w:sz="4" w:space="0" w:color="auto"/>
              <w:left w:val="single" w:sz="4" w:space="0" w:color="auto"/>
              <w:bottom w:val="single" w:sz="4" w:space="0" w:color="auto"/>
              <w:right w:val="single" w:sz="4" w:space="0" w:color="auto"/>
            </w:tcBorders>
            <w:shd w:val="clear" w:color="auto" w:fill="auto"/>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Season</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Chrom</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osition</w:t>
            </w:r>
          </w:p>
        </w:tc>
        <w:tc>
          <w:tcPr>
            <w:tcW w:w="14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value</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Locus name (MSU 7.0) / Drought QTL (qDTY)</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Gene product description</w:t>
            </w:r>
          </w:p>
        </w:tc>
      </w:tr>
      <w:tr w:rsidR="00663ADD" w:rsidRPr="0089355D" w:rsidTr="00663ADD">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single" w:sz="4" w:space="0" w:color="auto"/>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1375912</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93E-08</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single" w:sz="4" w:space="0" w:color="auto"/>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 / HI</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52058</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89E-15</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94868</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84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22162</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84E-11</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683697</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87E-12</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 / HI / SPKFT</w:t>
            </w:r>
          </w:p>
        </w:tc>
        <w:tc>
          <w:tcPr>
            <w:tcW w:w="162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i/>
                <w:iCs/>
                <w:szCs w:val="22"/>
                <w:lang w:eastAsia="en-IN"/>
              </w:rPr>
              <w:t>qGY</w:t>
            </w:r>
            <w:r w:rsidRPr="0089355D">
              <w:rPr>
                <w:rFonts w:ascii="Calibri" w:eastAsia="Times New Roman" w:hAnsi="Calibri" w:cs="Calibri"/>
                <w:szCs w:val="22"/>
                <w:vertAlign w:val="subscript"/>
                <w:lang w:eastAsia="en-IN"/>
              </w:rPr>
              <w:t>5-1</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140355</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96E-19</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 / HI</w:t>
            </w:r>
          </w:p>
        </w:tc>
        <w:tc>
          <w:tcPr>
            <w:tcW w:w="1620" w:type="dxa"/>
            <w:vMerge/>
            <w:tcBorders>
              <w:top w:val="nil"/>
              <w:left w:val="single" w:sz="4" w:space="0" w:color="auto"/>
              <w:bottom w:val="single" w:sz="4" w:space="0" w:color="auto"/>
              <w:right w:val="single" w:sz="4" w:space="0" w:color="auto"/>
            </w:tcBorders>
            <w:vAlign w:val="center"/>
            <w:hideMark/>
          </w:tcPr>
          <w:p w:rsidR="00663ADD" w:rsidRPr="0089355D" w:rsidRDefault="00663ADD" w:rsidP="00663ADD">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266313</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03E-21</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tcBorders>
              <w:top w:val="nil"/>
              <w:left w:val="single" w:sz="4" w:space="0" w:color="auto"/>
              <w:bottom w:val="single" w:sz="4" w:space="0" w:color="auto"/>
              <w:right w:val="single" w:sz="4" w:space="0" w:color="auto"/>
            </w:tcBorders>
            <w:vAlign w:val="center"/>
            <w:hideMark/>
          </w:tcPr>
          <w:p w:rsidR="00663ADD" w:rsidRPr="0089355D" w:rsidRDefault="00663ADD" w:rsidP="00663ADD">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502747</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85E-14</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tcBorders>
              <w:top w:val="nil"/>
              <w:left w:val="single" w:sz="4" w:space="0" w:color="auto"/>
              <w:bottom w:val="single" w:sz="4" w:space="0" w:color="auto"/>
              <w:right w:val="single" w:sz="4" w:space="0" w:color="auto"/>
            </w:tcBorders>
            <w:vAlign w:val="center"/>
            <w:hideMark/>
          </w:tcPr>
          <w:p w:rsidR="00663ADD" w:rsidRPr="0089355D" w:rsidRDefault="00663ADD" w:rsidP="00663ADD">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502961</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68E-16</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tcBorders>
              <w:top w:val="nil"/>
              <w:left w:val="single" w:sz="4" w:space="0" w:color="auto"/>
              <w:bottom w:val="single" w:sz="4" w:space="0" w:color="auto"/>
              <w:right w:val="single" w:sz="4" w:space="0" w:color="auto"/>
            </w:tcBorders>
            <w:vAlign w:val="center"/>
            <w:hideMark/>
          </w:tcPr>
          <w:p w:rsidR="00663ADD" w:rsidRPr="0089355D" w:rsidRDefault="00663ADD" w:rsidP="00663ADD">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505637</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85E-14</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357669</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27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522232</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02E-13</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824772</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44E-10</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663ADD">
        <w:trPr>
          <w:trHeight w:val="809"/>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891992</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03E-17</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5g10700</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retrotransposon protein C putative C unclassified C expressed</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254266</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15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523238</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45E-13</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747589</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02E-09</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777995</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82E-12</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338589</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73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712CE8">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505783</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79E-09</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712CE8">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494100</w:t>
            </w:r>
          </w:p>
        </w:tc>
        <w:tc>
          <w:tcPr>
            <w:tcW w:w="1426" w:type="dxa"/>
            <w:tcBorders>
              <w:top w:val="nil"/>
              <w:left w:val="nil"/>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19E-12</w:t>
            </w:r>
          </w:p>
        </w:tc>
        <w:tc>
          <w:tcPr>
            <w:tcW w:w="2160" w:type="dxa"/>
            <w:tcBorders>
              <w:top w:val="nil"/>
              <w:left w:val="nil"/>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5g20900</w:t>
            </w:r>
          </w:p>
        </w:tc>
        <w:tc>
          <w:tcPr>
            <w:tcW w:w="4443" w:type="dxa"/>
            <w:tcBorders>
              <w:top w:val="nil"/>
              <w:left w:val="nil"/>
              <w:bottom w:val="single" w:sz="4" w:space="0" w:color="auto"/>
              <w:right w:val="single" w:sz="4" w:space="0" w:color="auto"/>
            </w:tcBorders>
            <w:shd w:val="clear" w:color="auto" w:fill="auto"/>
            <w:vAlign w:val="center"/>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retrotransposon protein C putative C unclassified</w:t>
            </w:r>
          </w:p>
        </w:tc>
      </w:tr>
      <w:tr w:rsidR="00663ADD" w:rsidRPr="0089355D" w:rsidTr="00663ADD">
        <w:trPr>
          <w:trHeight w:val="350"/>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single" w:sz="4" w:space="0" w:color="auto"/>
              <w:left w:val="single" w:sz="4" w:space="0" w:color="auto"/>
              <w:bottom w:val="single" w:sz="4" w:space="0" w:color="auto"/>
              <w:right w:val="single" w:sz="4" w:space="0" w:color="auto"/>
            </w:tcBorders>
            <w:shd w:val="clear" w:color="auto" w:fill="auto"/>
            <w:vAlign w:val="center"/>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4325590</w:t>
            </w:r>
          </w:p>
        </w:tc>
        <w:tc>
          <w:tcPr>
            <w:tcW w:w="14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21E-12</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712CE8">
        <w:trPr>
          <w:trHeight w:val="864"/>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lastRenderedPageBreak/>
              <w:t>Trait</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 xml:space="preserve">QTL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Env</w:t>
            </w:r>
          </w:p>
        </w:tc>
        <w:tc>
          <w:tcPr>
            <w:tcW w:w="1108" w:type="dxa"/>
            <w:tcBorders>
              <w:top w:val="single" w:sz="4" w:space="0" w:color="auto"/>
              <w:left w:val="single" w:sz="4" w:space="0" w:color="auto"/>
              <w:bottom w:val="single" w:sz="4" w:space="0" w:color="auto"/>
              <w:right w:val="single" w:sz="4" w:space="0" w:color="auto"/>
            </w:tcBorders>
            <w:shd w:val="clear" w:color="auto" w:fill="auto"/>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Season</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Chrom</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osition</w:t>
            </w:r>
          </w:p>
        </w:tc>
        <w:tc>
          <w:tcPr>
            <w:tcW w:w="14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value</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Locus name (MSU 7.0) / Drought QTL (qDTY)</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Gene product description</w:t>
            </w:r>
          </w:p>
        </w:tc>
      </w:tr>
      <w:tr w:rsidR="00663ADD" w:rsidRPr="0089355D" w:rsidTr="00663ADD">
        <w:trPr>
          <w:trHeight w:val="737"/>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9224697</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71E-09</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5g32660</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leucine-rich repeat family protein C putative C expressed</w:t>
            </w:r>
          </w:p>
        </w:tc>
      </w:tr>
      <w:tr w:rsidR="00663ADD" w:rsidRPr="0089355D" w:rsidTr="00663ADD">
        <w:trPr>
          <w:trHeight w:val="44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i/>
                <w:iCs/>
                <w:szCs w:val="22"/>
                <w:lang w:eastAsia="en-IN"/>
              </w:rPr>
            </w:pPr>
            <w:r w:rsidRPr="0089355D">
              <w:rPr>
                <w:rFonts w:ascii="Calibri" w:eastAsia="Times New Roman" w:hAnsi="Calibri" w:cs="Calibri"/>
                <w:i/>
                <w:iCs/>
                <w:szCs w:val="22"/>
                <w:lang w:eastAsia="en-IN"/>
              </w:rPr>
              <w:t>qGY</w:t>
            </w:r>
            <w:r w:rsidRPr="0089355D">
              <w:rPr>
                <w:rFonts w:ascii="Calibri" w:eastAsia="Times New Roman" w:hAnsi="Calibri" w:cs="Calibri"/>
                <w:i/>
                <w:iCs/>
                <w:szCs w:val="22"/>
                <w:vertAlign w:val="subscript"/>
                <w:lang w:eastAsia="en-IN"/>
              </w:rPr>
              <w:t>5-2</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4708194</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85E-14</w:t>
            </w:r>
          </w:p>
        </w:tc>
        <w:tc>
          <w:tcPr>
            <w:tcW w:w="216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OsRPK1, OsCCaMK, OsHAP3B, OsTPS1, OsSTN8</w:t>
            </w:r>
          </w:p>
        </w:tc>
        <w:tc>
          <w:tcPr>
            <w:tcW w:w="4443" w:type="dxa"/>
            <w:vMerge w:val="restart"/>
            <w:tcBorders>
              <w:top w:val="nil"/>
              <w:left w:val="single" w:sz="4" w:space="0" w:color="auto"/>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OsRPK1, OsCCaMK, OsHAP3B, OsTPS1, OsSTN8</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tcBorders>
              <w:top w:val="nil"/>
              <w:left w:val="single" w:sz="4" w:space="0" w:color="auto"/>
              <w:bottom w:val="single" w:sz="4" w:space="0" w:color="000000"/>
              <w:right w:val="single" w:sz="4" w:space="0" w:color="auto"/>
            </w:tcBorders>
            <w:vAlign w:val="center"/>
            <w:hideMark/>
          </w:tcPr>
          <w:p w:rsidR="00663ADD" w:rsidRPr="0089355D" w:rsidRDefault="00663ADD" w:rsidP="00663ADD">
            <w:pPr>
              <w:spacing w:after="0" w:line="240" w:lineRule="auto"/>
              <w:rPr>
                <w:rFonts w:ascii="Calibri" w:eastAsia="Times New Roman" w:hAnsi="Calibri" w:cs="Calibri"/>
                <w:i/>
                <w:iCs/>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9913640</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21E-12</w:t>
            </w:r>
          </w:p>
        </w:tc>
        <w:tc>
          <w:tcPr>
            <w:tcW w:w="2160" w:type="dxa"/>
            <w:vMerge/>
            <w:tcBorders>
              <w:top w:val="nil"/>
              <w:left w:val="single" w:sz="4" w:space="0" w:color="auto"/>
              <w:bottom w:val="single" w:sz="4" w:space="0" w:color="auto"/>
              <w:right w:val="single" w:sz="4" w:space="0" w:color="auto"/>
            </w:tcBorders>
            <w:vAlign w:val="center"/>
            <w:hideMark/>
          </w:tcPr>
          <w:p w:rsidR="00663ADD" w:rsidRPr="0089355D" w:rsidRDefault="00663ADD" w:rsidP="00663ADD">
            <w:pPr>
              <w:spacing w:after="0" w:line="240" w:lineRule="auto"/>
              <w:rPr>
                <w:rFonts w:ascii="Calibri" w:eastAsia="Times New Roman" w:hAnsi="Calibri" w:cs="Calibri"/>
                <w:szCs w:val="22"/>
                <w:lang w:eastAsia="en-IN"/>
              </w:rPr>
            </w:pPr>
          </w:p>
        </w:tc>
        <w:tc>
          <w:tcPr>
            <w:tcW w:w="4443" w:type="dxa"/>
            <w:vMerge/>
            <w:tcBorders>
              <w:top w:val="nil"/>
              <w:left w:val="single" w:sz="4" w:space="0" w:color="auto"/>
              <w:bottom w:val="single" w:sz="4" w:space="0" w:color="auto"/>
              <w:right w:val="single" w:sz="4" w:space="0" w:color="auto"/>
            </w:tcBorders>
            <w:vAlign w:val="center"/>
            <w:hideMark/>
          </w:tcPr>
          <w:p w:rsidR="00663ADD" w:rsidRPr="0089355D" w:rsidRDefault="00663ADD" w:rsidP="00663ADD">
            <w:pPr>
              <w:spacing w:after="0" w:line="240" w:lineRule="auto"/>
              <w:rPr>
                <w:rFonts w:ascii="Calibri" w:eastAsia="Times New Roman" w:hAnsi="Calibri" w:cs="Calibri"/>
                <w:szCs w:val="22"/>
                <w:lang w:eastAsia="en-IN"/>
              </w:rPr>
            </w:pP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233993</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21E-12</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723575</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44E-13</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883556</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47E-15</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663ADD">
        <w:trPr>
          <w:trHeight w:val="7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025083</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2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6g11540</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retrotransposon protein C putative C unclassified C expressed</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472450</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43E-09</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864"/>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i/>
                <w:iCs/>
                <w:szCs w:val="22"/>
                <w:lang w:eastAsia="en-IN"/>
              </w:rPr>
              <w:t>qDTF</w:t>
            </w:r>
            <w:r w:rsidRPr="0089355D">
              <w:rPr>
                <w:rFonts w:ascii="Calibri" w:eastAsia="Times New Roman" w:hAnsi="Calibri" w:cs="Calibri"/>
                <w:szCs w:val="22"/>
                <w:vertAlign w:val="subscript"/>
                <w:lang w:eastAsia="en-IN"/>
              </w:rPr>
              <w:t>6-1</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 combined</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611279</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23E-10</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vMerge/>
            <w:tcBorders>
              <w:top w:val="nil"/>
              <w:left w:val="single" w:sz="4" w:space="0" w:color="auto"/>
              <w:bottom w:val="single" w:sz="4" w:space="0" w:color="auto"/>
              <w:right w:val="single" w:sz="4" w:space="0" w:color="auto"/>
            </w:tcBorders>
            <w:vAlign w:val="center"/>
            <w:hideMark/>
          </w:tcPr>
          <w:p w:rsidR="00663ADD" w:rsidRPr="0089355D" w:rsidRDefault="00663ADD" w:rsidP="00663ADD">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2014WS/ combined</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749410</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38E-16 / 2.002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712CE8">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i/>
                <w:iCs/>
                <w:szCs w:val="22"/>
                <w:lang w:eastAsia="en-IN"/>
              </w:rPr>
              <w:t>qDTF</w:t>
            </w:r>
            <w:r w:rsidRPr="0089355D">
              <w:rPr>
                <w:rFonts w:ascii="Calibri" w:eastAsia="Times New Roman" w:hAnsi="Calibri" w:cs="Calibri"/>
                <w:szCs w:val="22"/>
                <w:vertAlign w:val="subscript"/>
                <w:lang w:eastAsia="en-IN"/>
              </w:rPr>
              <w:t>6-2</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539728</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66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663ADD">
        <w:trPr>
          <w:trHeight w:val="431"/>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vMerge/>
            <w:tcBorders>
              <w:top w:val="single" w:sz="4" w:space="0" w:color="auto"/>
              <w:left w:val="single" w:sz="4" w:space="0" w:color="auto"/>
              <w:bottom w:val="single" w:sz="4" w:space="0" w:color="auto"/>
              <w:right w:val="single" w:sz="4" w:space="0" w:color="auto"/>
            </w:tcBorders>
            <w:vAlign w:val="center"/>
            <w:hideMark/>
          </w:tcPr>
          <w:p w:rsidR="00663ADD" w:rsidRPr="0089355D" w:rsidRDefault="00663ADD" w:rsidP="00663ADD">
            <w:pPr>
              <w:spacing w:after="0" w:line="240" w:lineRule="auto"/>
              <w:rPr>
                <w:rFonts w:ascii="Calibri" w:eastAsia="Times New Roman" w:hAnsi="Calibri" w:cs="Calibri"/>
                <w:szCs w:val="22"/>
                <w:lang w:eastAsia="en-IN"/>
              </w:rPr>
            </w:pP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single" w:sz="4" w:space="0" w:color="auto"/>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combined</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0279310</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85E-08</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single" w:sz="4" w:space="0" w:color="auto"/>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vMerge/>
            <w:tcBorders>
              <w:top w:val="nil"/>
              <w:left w:val="single" w:sz="4" w:space="0" w:color="auto"/>
              <w:bottom w:val="single" w:sz="4" w:space="0" w:color="auto"/>
              <w:right w:val="single" w:sz="4" w:space="0" w:color="auto"/>
            </w:tcBorders>
            <w:vAlign w:val="center"/>
            <w:hideMark/>
          </w:tcPr>
          <w:p w:rsidR="00663ADD" w:rsidRPr="0089355D" w:rsidRDefault="00663ADD" w:rsidP="00663ADD">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0371528</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94E-09</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392812</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21E-12</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864"/>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3439145</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02E-10</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OsPT9, OsPT1055,OsGLK1, nyc3</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OsPT9, OsPT1055,OsGLK1, nyc3</w:t>
            </w:r>
          </w:p>
        </w:tc>
      </w:tr>
      <w:tr w:rsidR="00663ADD" w:rsidRPr="0089355D" w:rsidTr="00663AD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735929" w:rsidP="00663ADD">
            <w:pPr>
              <w:spacing w:after="0" w:line="240" w:lineRule="auto"/>
              <w:jc w:val="center"/>
              <w:rPr>
                <w:rFonts w:ascii="Calibri" w:eastAsia="Times New Roman" w:hAnsi="Calibri" w:cs="Calibri"/>
                <w:szCs w:val="22"/>
                <w:lang w:eastAsia="en-IN"/>
              </w:rPr>
            </w:pPr>
            <w:r>
              <w:rPr>
                <w:rFonts w:ascii="Calibri" w:eastAsia="Times New Roman" w:hAnsi="Calibri" w:cs="Calibri"/>
                <w:szCs w:val="22"/>
                <w:lang w:eastAsia="en-IN"/>
              </w:rPr>
              <w:t>TG</w:t>
            </w:r>
            <w:r w:rsidR="00663ADD" w:rsidRPr="0089355D">
              <w:rPr>
                <w:rFonts w:ascii="Calibri" w:eastAsia="Times New Roman" w:hAnsi="Calibri" w:cs="Calibri"/>
                <w:szCs w:val="22"/>
                <w:lang w:eastAsia="en-IN"/>
              </w:rPr>
              <w:t>W</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6493040</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59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663ADD">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lastRenderedPageBreak/>
              <w:t>Trait</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 xml:space="preserve">QTL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Env</w:t>
            </w:r>
          </w:p>
        </w:tc>
        <w:tc>
          <w:tcPr>
            <w:tcW w:w="1108" w:type="dxa"/>
            <w:tcBorders>
              <w:top w:val="single" w:sz="4" w:space="0" w:color="auto"/>
              <w:left w:val="single" w:sz="4" w:space="0" w:color="auto"/>
              <w:bottom w:val="single" w:sz="4" w:space="0" w:color="auto"/>
              <w:right w:val="single" w:sz="4" w:space="0" w:color="auto"/>
            </w:tcBorders>
            <w:shd w:val="clear" w:color="auto" w:fill="auto"/>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Season</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Chrom</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osition</w:t>
            </w:r>
          </w:p>
        </w:tc>
        <w:tc>
          <w:tcPr>
            <w:tcW w:w="14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value</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Locus name (MSU 7.0) / Drought QTL (qDTY)</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Gene product description</w:t>
            </w:r>
          </w:p>
        </w:tc>
      </w:tr>
      <w:tr w:rsidR="00663ADD" w:rsidRPr="0089355D" w:rsidTr="00663ADD">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single" w:sz="4" w:space="0" w:color="auto"/>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9486804</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17E-16</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single" w:sz="4" w:space="0" w:color="auto"/>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663ADD">
        <w:trPr>
          <w:trHeight w:val="854"/>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2794237</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0E-09</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6g37850</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transposon protein C putative C CACTA C En FSpm sub-class C expressed</w:t>
            </w:r>
          </w:p>
        </w:tc>
      </w:tr>
      <w:tr w:rsidR="00663ADD" w:rsidRPr="0089355D" w:rsidTr="00663ADD">
        <w:trPr>
          <w:trHeight w:val="71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3132086</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53E-14</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6g39690</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SOUL heme-binding protein C putative C expressed</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735929" w:rsidP="00663ADD">
            <w:pPr>
              <w:spacing w:after="0" w:line="240" w:lineRule="auto"/>
              <w:jc w:val="center"/>
              <w:rPr>
                <w:rFonts w:ascii="Calibri" w:eastAsia="Times New Roman" w:hAnsi="Calibri" w:cs="Calibri"/>
                <w:szCs w:val="22"/>
                <w:lang w:eastAsia="en-IN"/>
              </w:rPr>
            </w:pPr>
            <w:r>
              <w:rPr>
                <w:rFonts w:ascii="Calibri" w:eastAsia="Times New Roman" w:hAnsi="Calibri" w:cs="Calibri"/>
                <w:szCs w:val="22"/>
                <w:lang w:eastAsia="en-IN"/>
              </w:rPr>
              <w:t>TG</w:t>
            </w:r>
            <w:r w:rsidR="00663ADD" w:rsidRPr="0089355D">
              <w:rPr>
                <w:rFonts w:ascii="Calibri" w:eastAsia="Times New Roman" w:hAnsi="Calibri" w:cs="Calibri"/>
                <w:szCs w:val="22"/>
                <w:lang w:eastAsia="en-IN"/>
              </w:rPr>
              <w:t>W</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3403566</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22E-13</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6672678</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21E-12</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7655258</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80E-11</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6g47030</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expressed protein</w:t>
            </w:r>
          </w:p>
        </w:tc>
      </w:tr>
      <w:tr w:rsidR="00663ADD" w:rsidRPr="0089355D" w:rsidTr="00663ADD">
        <w:trPr>
          <w:trHeight w:val="809"/>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8876857</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26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6g49060</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ternary complex factor MIP1 C putative C expressed</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9380888</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34E-09</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0802585</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7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712CE8">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0807826</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56E-09</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663ADD">
        <w:trPr>
          <w:trHeight w:val="719"/>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single" w:sz="4" w:space="0" w:color="auto"/>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1179920</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0E-08</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6g49910</w:t>
            </w:r>
          </w:p>
        </w:tc>
        <w:tc>
          <w:tcPr>
            <w:tcW w:w="4443" w:type="dxa"/>
            <w:tcBorders>
              <w:top w:val="single" w:sz="4" w:space="0" w:color="auto"/>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retrotransposon protein C putative C unclassified</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093247</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26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494665</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47E-21</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116041</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86E-11</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460909</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98E-12</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663ADD">
        <w:trPr>
          <w:trHeight w:val="683"/>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3019061</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90E-10</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7g23450</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ZOS7-04 - C2H2 zinc finger protein C expressed</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4683350</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68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NBP</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5048319</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42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663AD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5125997</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94E-09</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663ADD">
        <w:trPr>
          <w:trHeight w:val="864"/>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lastRenderedPageBreak/>
              <w:t>Trait</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 xml:space="preserve">QTL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Env</w:t>
            </w:r>
          </w:p>
        </w:tc>
        <w:tc>
          <w:tcPr>
            <w:tcW w:w="1108" w:type="dxa"/>
            <w:tcBorders>
              <w:top w:val="single" w:sz="4" w:space="0" w:color="auto"/>
              <w:left w:val="single" w:sz="4" w:space="0" w:color="auto"/>
              <w:bottom w:val="single" w:sz="4" w:space="0" w:color="auto"/>
              <w:right w:val="single" w:sz="4" w:space="0" w:color="auto"/>
            </w:tcBorders>
            <w:shd w:val="clear" w:color="auto" w:fill="auto"/>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Season</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Chrom</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osition</w:t>
            </w:r>
          </w:p>
        </w:tc>
        <w:tc>
          <w:tcPr>
            <w:tcW w:w="14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value</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Locus name (MSU 7.0) / Drought QTL (qDTY)</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Gene product description</w:t>
            </w:r>
          </w:p>
        </w:tc>
      </w:tr>
      <w:tr w:rsidR="00663ADD" w:rsidRPr="0089355D" w:rsidTr="00663ADD">
        <w:trPr>
          <w:trHeight w:val="864"/>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single" w:sz="4" w:space="0" w:color="auto"/>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6180595</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42E-08</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7g27900</w:t>
            </w:r>
          </w:p>
        </w:tc>
        <w:tc>
          <w:tcPr>
            <w:tcW w:w="4443" w:type="dxa"/>
            <w:tcBorders>
              <w:top w:val="single" w:sz="4" w:space="0" w:color="auto"/>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retrotransposon protein C putative C Ty1-copia subclass</w:t>
            </w:r>
          </w:p>
        </w:tc>
      </w:tr>
      <w:tr w:rsidR="00663ADD" w:rsidRPr="0089355D" w:rsidTr="00663ADD">
        <w:trPr>
          <w:trHeight w:val="665"/>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6181810</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66E-12</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7g27900</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retrotransposon protein C putative C Ty1-copia subclass</w:t>
            </w:r>
          </w:p>
        </w:tc>
      </w:tr>
      <w:tr w:rsidR="00663ADD" w:rsidRPr="0089355D" w:rsidTr="00663ADD">
        <w:trPr>
          <w:trHeight w:val="701"/>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6183053</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7E-11</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7g27900</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retrotransposon protein C putative C Ty1-copia subclass</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6855834</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65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8448562</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00E-16</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712CE8">
        <w:trPr>
          <w:trHeight w:val="864"/>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9598023</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53E-09</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7g32800</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autophagy-related protein C putative C expressed</w:t>
            </w:r>
          </w:p>
        </w:tc>
      </w:tr>
      <w:tr w:rsidR="00663ADD" w:rsidRPr="0089355D" w:rsidTr="00712CE8">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single" w:sz="4" w:space="0" w:color="auto"/>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9689644</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48E-20</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single" w:sz="4" w:space="0" w:color="auto"/>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9780</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62E-12</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7g32820</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expressed protein</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7596132</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53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BMDW</w:t>
            </w:r>
          </w:p>
        </w:tc>
        <w:tc>
          <w:tcPr>
            <w:tcW w:w="162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i/>
                <w:iCs/>
                <w:szCs w:val="22"/>
                <w:lang w:eastAsia="en-IN"/>
              </w:rPr>
              <w:t>qBMDW</w:t>
            </w:r>
            <w:r w:rsidRPr="0089355D">
              <w:rPr>
                <w:rFonts w:ascii="Calibri" w:eastAsia="Times New Roman" w:hAnsi="Calibri" w:cs="Calibri"/>
                <w:szCs w:val="22"/>
                <w:vertAlign w:val="subscript"/>
                <w:lang w:eastAsia="en-IN"/>
              </w:rPr>
              <w:t>8-1</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2014WS/ combined</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66752</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5E-05</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BMDW</w:t>
            </w:r>
          </w:p>
        </w:tc>
        <w:tc>
          <w:tcPr>
            <w:tcW w:w="1620" w:type="dxa"/>
            <w:vMerge/>
            <w:tcBorders>
              <w:top w:val="nil"/>
              <w:left w:val="single" w:sz="4" w:space="0" w:color="auto"/>
              <w:bottom w:val="single" w:sz="4" w:space="0" w:color="auto"/>
              <w:right w:val="single" w:sz="4" w:space="0" w:color="auto"/>
            </w:tcBorders>
            <w:vAlign w:val="center"/>
            <w:hideMark/>
          </w:tcPr>
          <w:p w:rsidR="00663ADD" w:rsidRPr="0089355D" w:rsidRDefault="00663ADD" w:rsidP="00663ADD">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2014WS/ combined</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00943</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82E-06</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663AD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BMDW</w:t>
            </w:r>
          </w:p>
        </w:tc>
        <w:tc>
          <w:tcPr>
            <w:tcW w:w="1620" w:type="dxa"/>
            <w:vMerge/>
            <w:tcBorders>
              <w:top w:val="nil"/>
              <w:left w:val="single" w:sz="4" w:space="0" w:color="auto"/>
              <w:bottom w:val="single" w:sz="4" w:space="0" w:color="auto"/>
              <w:right w:val="single" w:sz="4" w:space="0" w:color="auto"/>
            </w:tcBorders>
            <w:vAlign w:val="center"/>
            <w:hideMark/>
          </w:tcPr>
          <w:p w:rsidR="00663ADD" w:rsidRPr="0089355D" w:rsidRDefault="00663ADD" w:rsidP="00663ADD">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2014WS/ combined</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41934</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81E-05</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663ADD">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lastRenderedPageBreak/>
              <w:t>Trait</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 xml:space="preserve">QTL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Env</w:t>
            </w:r>
          </w:p>
        </w:tc>
        <w:tc>
          <w:tcPr>
            <w:tcW w:w="1108" w:type="dxa"/>
            <w:tcBorders>
              <w:top w:val="single" w:sz="4" w:space="0" w:color="auto"/>
              <w:left w:val="single" w:sz="4" w:space="0" w:color="auto"/>
              <w:bottom w:val="single" w:sz="4" w:space="0" w:color="auto"/>
              <w:right w:val="single" w:sz="4" w:space="0" w:color="auto"/>
            </w:tcBorders>
            <w:shd w:val="clear" w:color="auto" w:fill="auto"/>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Season</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Chrom</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osition</w:t>
            </w:r>
          </w:p>
        </w:tc>
        <w:tc>
          <w:tcPr>
            <w:tcW w:w="14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value</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Locus name (MSU 7.0) / Drought QTL (qDTY)</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tcPr>
          <w:p w:rsidR="00663ADD" w:rsidRPr="0089355D" w:rsidRDefault="00663ADD" w:rsidP="00663ADD">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Gene product description</w:t>
            </w:r>
          </w:p>
        </w:tc>
      </w:tr>
      <w:tr w:rsidR="00663ADD" w:rsidRPr="0089355D" w:rsidTr="00663ADD">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single" w:sz="4" w:space="0" w:color="auto"/>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54862</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57E-08</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single" w:sz="4" w:space="0" w:color="auto"/>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 / HI</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57745</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61E-23</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601016</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30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543841</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77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420926</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70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367927</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49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755212</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96E-11</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119419</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85E-12</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560107</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59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7075677</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42E-09</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735929" w:rsidP="00663ADD">
            <w:pPr>
              <w:spacing w:after="0" w:line="240" w:lineRule="auto"/>
              <w:jc w:val="center"/>
              <w:rPr>
                <w:rFonts w:ascii="Calibri" w:eastAsia="Times New Roman" w:hAnsi="Calibri" w:cs="Calibri"/>
                <w:szCs w:val="22"/>
                <w:lang w:eastAsia="en-IN"/>
              </w:rPr>
            </w:pPr>
            <w:r>
              <w:rPr>
                <w:rFonts w:ascii="Calibri" w:eastAsia="Times New Roman" w:hAnsi="Calibri" w:cs="Calibri"/>
                <w:szCs w:val="22"/>
                <w:lang w:eastAsia="en-IN"/>
              </w:rPr>
              <w:t>TG</w:t>
            </w:r>
            <w:r w:rsidR="00663ADD" w:rsidRPr="0089355D">
              <w:rPr>
                <w:rFonts w:ascii="Calibri" w:eastAsia="Times New Roman" w:hAnsi="Calibri" w:cs="Calibri"/>
                <w:szCs w:val="22"/>
                <w:lang w:eastAsia="en-IN"/>
              </w:rPr>
              <w:t>W</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9133569</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75E-13</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712CE8">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NBP</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972048</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71E-09</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712CE8">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NBP</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single" w:sz="4" w:space="0" w:color="auto"/>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2460760</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44E-09</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single" w:sz="4" w:space="0" w:color="auto"/>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4471764</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04E-10</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663ADD">
        <w:trPr>
          <w:trHeight w:val="395"/>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66317</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9E-10</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NBP</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90034</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54E-08</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663ADD">
        <w:trPr>
          <w:trHeight w:val="44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671524</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72E-10</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663ADD">
        <w:trPr>
          <w:trHeight w:val="953"/>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032058</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21E-12</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9g06650</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retrotransposon C putative C centromere-specific C expressed</w:t>
            </w:r>
          </w:p>
        </w:tc>
      </w:tr>
      <w:tr w:rsidR="00663ADD" w:rsidRPr="0089355D" w:rsidTr="00663ADD">
        <w:trPr>
          <w:trHeight w:val="44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622275</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69E-09</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3ADD" w:rsidRPr="0089355D" w:rsidTr="00663ADD">
        <w:trPr>
          <w:trHeight w:val="863"/>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467194</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27E-23</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9g10300</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Skp1 family C dimerisation domain containing protein C expressed</w:t>
            </w:r>
          </w:p>
        </w:tc>
      </w:tr>
      <w:tr w:rsidR="00663ADD" w:rsidRPr="0089355D" w:rsidTr="00663AD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290176</w:t>
            </w:r>
          </w:p>
        </w:tc>
        <w:tc>
          <w:tcPr>
            <w:tcW w:w="1426"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44E-12</w:t>
            </w:r>
          </w:p>
        </w:tc>
        <w:tc>
          <w:tcPr>
            <w:tcW w:w="2160" w:type="dxa"/>
            <w:tcBorders>
              <w:top w:val="nil"/>
              <w:left w:val="nil"/>
              <w:bottom w:val="single" w:sz="4" w:space="0" w:color="auto"/>
              <w:right w:val="single" w:sz="4" w:space="0" w:color="auto"/>
            </w:tcBorders>
            <w:shd w:val="clear" w:color="auto" w:fill="auto"/>
            <w:noWrap/>
            <w:vAlign w:val="center"/>
            <w:hideMark/>
          </w:tcPr>
          <w:p w:rsidR="00663ADD" w:rsidRPr="0089355D" w:rsidRDefault="00663ADD" w:rsidP="00663ADD">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3ADD" w:rsidRPr="0089355D" w:rsidRDefault="00663ADD" w:rsidP="00663ADD">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663ADD">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lastRenderedPageBreak/>
              <w:t>Trait</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 xml:space="preserve">QTL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Env</w:t>
            </w:r>
          </w:p>
        </w:tc>
        <w:tc>
          <w:tcPr>
            <w:tcW w:w="1108" w:type="dxa"/>
            <w:tcBorders>
              <w:top w:val="single" w:sz="4" w:space="0" w:color="auto"/>
              <w:left w:val="single" w:sz="4" w:space="0" w:color="auto"/>
              <w:bottom w:val="single" w:sz="4" w:space="0" w:color="auto"/>
              <w:right w:val="single" w:sz="4" w:space="0" w:color="auto"/>
            </w:tcBorders>
            <w:shd w:val="clear" w:color="auto" w:fill="auto"/>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Season</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Chrom</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osition</w:t>
            </w:r>
          </w:p>
        </w:tc>
        <w:tc>
          <w:tcPr>
            <w:tcW w:w="14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value</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Locus name (MSU 7.0) / Drought QTL (qDTY)</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Gene product description</w:t>
            </w:r>
          </w:p>
        </w:tc>
      </w:tr>
      <w:tr w:rsidR="006662D0" w:rsidRPr="0089355D" w:rsidTr="00663ADD">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i/>
                <w:iCs/>
                <w:szCs w:val="22"/>
                <w:lang w:eastAsia="en-IN"/>
              </w:rPr>
              <w:t>qSPKFT</w:t>
            </w:r>
            <w:r w:rsidRPr="0089355D">
              <w:rPr>
                <w:rFonts w:ascii="Calibri" w:eastAsia="Times New Roman" w:hAnsi="Calibri" w:cs="Calibri"/>
                <w:szCs w:val="22"/>
                <w:vertAlign w:val="subscript"/>
                <w:lang w:eastAsia="en-IN"/>
              </w:rPr>
              <w:t>9-1</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426722</w:t>
            </w:r>
          </w:p>
        </w:tc>
        <w:tc>
          <w:tcPr>
            <w:tcW w:w="14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66E-11</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663ADD">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vMerge/>
            <w:tcBorders>
              <w:top w:val="single" w:sz="4" w:space="0" w:color="auto"/>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szCs w:val="22"/>
                <w:lang w:eastAsia="en-IN"/>
              </w:rPr>
            </w:pP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0118145</w:t>
            </w:r>
          </w:p>
        </w:tc>
        <w:tc>
          <w:tcPr>
            <w:tcW w:w="14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8.13E-11</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663ADD">
        <w:trPr>
          <w:trHeight w:val="864"/>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vMerge/>
            <w:tcBorders>
              <w:top w:val="single" w:sz="4" w:space="0" w:color="auto"/>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szCs w:val="22"/>
                <w:lang w:eastAsia="en-IN"/>
              </w:rPr>
            </w:pP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 combined</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072513</w:t>
            </w:r>
          </w:p>
        </w:tc>
        <w:tc>
          <w:tcPr>
            <w:tcW w:w="14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79E-10</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663ADD">
        <w:trPr>
          <w:trHeight w:val="1152"/>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vMerge/>
            <w:tcBorders>
              <w:top w:val="single" w:sz="4" w:space="0" w:color="auto"/>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szCs w:val="22"/>
                <w:lang w:eastAsia="en-IN"/>
              </w:rPr>
            </w:pP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2014WS/ combined</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791517</w:t>
            </w:r>
          </w:p>
        </w:tc>
        <w:tc>
          <w:tcPr>
            <w:tcW w:w="14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0.000158</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663ADD">
        <w:trPr>
          <w:trHeight w:val="1152"/>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vMerge/>
            <w:tcBorders>
              <w:top w:val="single" w:sz="4" w:space="0" w:color="auto"/>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szCs w:val="22"/>
                <w:lang w:eastAsia="en-IN"/>
              </w:rPr>
            </w:pP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single" w:sz="4" w:space="0" w:color="auto"/>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2014WS/ combined</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838142</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0.000118</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single" w:sz="4" w:space="0" w:color="auto"/>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i/>
                <w:iCs/>
                <w:szCs w:val="22"/>
                <w:lang w:eastAsia="en-IN"/>
              </w:rPr>
              <w:t>qPH</w:t>
            </w:r>
            <w:r w:rsidRPr="0089355D">
              <w:rPr>
                <w:rFonts w:ascii="Calibri" w:eastAsia="Times New Roman" w:hAnsi="Calibri" w:cs="Calibri"/>
                <w:szCs w:val="22"/>
                <w:vertAlign w:val="subscript"/>
                <w:lang w:eastAsia="en-IN"/>
              </w:rPr>
              <w:t>9-1</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3423222</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94E-12</w:t>
            </w:r>
          </w:p>
        </w:tc>
        <w:tc>
          <w:tcPr>
            <w:tcW w:w="216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rPr>
                <w:rFonts w:ascii="Calibri" w:eastAsia="Times New Roman" w:hAnsi="Calibri" w:cs="Calibri"/>
                <w:i/>
                <w:iCs/>
                <w:szCs w:val="22"/>
                <w:lang w:eastAsia="en-IN"/>
              </w:rPr>
            </w:pPr>
            <w:r w:rsidRPr="0089355D">
              <w:rPr>
                <w:rFonts w:ascii="Calibri" w:eastAsia="Times New Roman" w:hAnsi="Calibri" w:cs="Calibri"/>
                <w:i/>
                <w:iCs/>
                <w:szCs w:val="22"/>
                <w:lang w:eastAsia="en-IN"/>
              </w:rPr>
              <w:t>qDTY</w:t>
            </w:r>
            <w:r w:rsidRPr="0089355D">
              <w:rPr>
                <w:rFonts w:ascii="Calibri" w:eastAsia="Times New Roman" w:hAnsi="Calibri" w:cs="Calibri"/>
                <w:i/>
                <w:iCs/>
                <w:szCs w:val="22"/>
                <w:vertAlign w:val="subscript"/>
                <w:lang w:eastAsia="en-IN"/>
              </w:rPr>
              <w:t>9.1</w:t>
            </w:r>
          </w:p>
        </w:tc>
        <w:tc>
          <w:tcPr>
            <w:tcW w:w="4443" w:type="dxa"/>
            <w:vMerge w:val="restart"/>
            <w:tcBorders>
              <w:top w:val="nil"/>
              <w:left w:val="single" w:sz="4" w:space="0" w:color="auto"/>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i/>
                <w:iCs/>
                <w:szCs w:val="22"/>
                <w:lang w:eastAsia="en-IN"/>
              </w:rPr>
            </w:pPr>
            <w:r w:rsidRPr="0089355D">
              <w:rPr>
                <w:rFonts w:ascii="Calibri" w:eastAsia="Times New Roman" w:hAnsi="Calibri" w:cs="Calibri"/>
                <w:i/>
                <w:iCs/>
                <w:szCs w:val="22"/>
                <w:lang w:eastAsia="en-IN"/>
              </w:rPr>
              <w:t>qDTY</w:t>
            </w:r>
            <w:r w:rsidRPr="0089355D">
              <w:rPr>
                <w:rFonts w:ascii="Calibri" w:eastAsia="Times New Roman" w:hAnsi="Calibri" w:cs="Calibri"/>
                <w:i/>
                <w:iCs/>
                <w:szCs w:val="22"/>
                <w:vertAlign w:val="subscript"/>
                <w:lang w:eastAsia="en-IN"/>
              </w:rPr>
              <w:t>9.1</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3934171</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6E-15</w:t>
            </w:r>
          </w:p>
        </w:tc>
        <w:tc>
          <w:tcPr>
            <w:tcW w:w="2160"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i/>
                <w:iCs/>
                <w:szCs w:val="22"/>
                <w:lang w:eastAsia="en-IN"/>
              </w:rPr>
            </w:pPr>
          </w:p>
        </w:tc>
        <w:tc>
          <w:tcPr>
            <w:tcW w:w="4443"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i/>
                <w:iCs/>
                <w:szCs w:val="22"/>
                <w:lang w:eastAsia="en-IN"/>
              </w:rPr>
            </w:pP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5970207</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81E-14</w:t>
            </w:r>
          </w:p>
        </w:tc>
        <w:tc>
          <w:tcPr>
            <w:tcW w:w="2160"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i/>
                <w:iCs/>
                <w:szCs w:val="22"/>
                <w:lang w:eastAsia="en-IN"/>
              </w:rPr>
            </w:pPr>
          </w:p>
        </w:tc>
        <w:tc>
          <w:tcPr>
            <w:tcW w:w="4443"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i/>
                <w:iCs/>
                <w:szCs w:val="22"/>
                <w:lang w:eastAsia="en-IN"/>
              </w:rPr>
            </w:pP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6154337</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63E-09</w:t>
            </w:r>
          </w:p>
        </w:tc>
        <w:tc>
          <w:tcPr>
            <w:tcW w:w="2160"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i/>
                <w:iCs/>
                <w:szCs w:val="22"/>
                <w:lang w:eastAsia="en-IN"/>
              </w:rPr>
            </w:pPr>
          </w:p>
        </w:tc>
        <w:tc>
          <w:tcPr>
            <w:tcW w:w="4443"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i/>
                <w:iCs/>
                <w:szCs w:val="22"/>
                <w:lang w:eastAsia="en-IN"/>
              </w:rPr>
            </w:pPr>
          </w:p>
        </w:tc>
      </w:tr>
      <w:tr w:rsidR="006662D0" w:rsidRPr="0089355D" w:rsidTr="0089355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BMDW / NBP</w:t>
            </w:r>
          </w:p>
        </w:tc>
        <w:tc>
          <w:tcPr>
            <w:tcW w:w="162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i/>
                <w:iCs/>
                <w:szCs w:val="22"/>
                <w:lang w:eastAsia="en-IN"/>
              </w:rPr>
              <w:t>qBMDW-NBP</w:t>
            </w:r>
            <w:r w:rsidRPr="0089355D">
              <w:rPr>
                <w:rFonts w:ascii="Calibri" w:eastAsia="Times New Roman" w:hAnsi="Calibri" w:cs="Calibri"/>
                <w:szCs w:val="22"/>
                <w:vertAlign w:val="subscript"/>
                <w:lang w:eastAsia="en-IN"/>
              </w:rPr>
              <w:t>9-1</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2014WS/ combined</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9316065</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69E-08 / 1.6E-13</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9g36290</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Ser FThr protein phosphatase family protein C putative C expressed</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NBP</w:t>
            </w:r>
          </w:p>
        </w:tc>
        <w:tc>
          <w:tcPr>
            <w:tcW w:w="1620"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908000</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08E-09</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BMDW / NBP</w:t>
            </w:r>
          </w:p>
        </w:tc>
        <w:tc>
          <w:tcPr>
            <w:tcW w:w="1620"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2014WS/ combined</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944019</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3E-12 / 2.46E-11</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09g36330</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expressed protein</w:t>
            </w:r>
          </w:p>
        </w:tc>
      </w:tr>
      <w:tr w:rsidR="006662D0" w:rsidRPr="0089355D" w:rsidTr="006662D0">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NBP</w:t>
            </w:r>
          </w:p>
        </w:tc>
        <w:tc>
          <w:tcPr>
            <w:tcW w:w="1620"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1337553</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43E-13</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6662D0">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lastRenderedPageBreak/>
              <w:t>Trait</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 xml:space="preserve">QTL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Env</w:t>
            </w:r>
          </w:p>
        </w:tc>
        <w:tc>
          <w:tcPr>
            <w:tcW w:w="1108" w:type="dxa"/>
            <w:tcBorders>
              <w:top w:val="single" w:sz="4" w:space="0" w:color="auto"/>
              <w:left w:val="single" w:sz="4" w:space="0" w:color="auto"/>
              <w:bottom w:val="single" w:sz="4" w:space="0" w:color="auto"/>
              <w:right w:val="single" w:sz="4" w:space="0" w:color="auto"/>
            </w:tcBorders>
            <w:shd w:val="clear" w:color="auto" w:fill="auto"/>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Season</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Chrom</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osition</w:t>
            </w:r>
          </w:p>
        </w:tc>
        <w:tc>
          <w:tcPr>
            <w:tcW w:w="14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value</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Locus name (MSU 7.0) / Drought QTL (qDTY)</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Gene product description</w:t>
            </w:r>
          </w:p>
        </w:tc>
      </w:tr>
      <w:tr w:rsidR="006662D0" w:rsidRPr="0089355D" w:rsidTr="006662D0">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single" w:sz="4" w:space="0" w:color="auto"/>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0</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716948</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91E-10</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single" w:sz="4" w:space="0" w:color="auto"/>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0</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092509</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88E-15</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0</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297675</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44E-08</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557438</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73E-08</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735929" w:rsidP="006662D0">
            <w:pPr>
              <w:spacing w:after="0" w:line="240" w:lineRule="auto"/>
              <w:jc w:val="center"/>
              <w:rPr>
                <w:rFonts w:ascii="Calibri" w:eastAsia="Times New Roman" w:hAnsi="Calibri" w:cs="Calibri"/>
                <w:szCs w:val="22"/>
                <w:lang w:eastAsia="en-IN"/>
              </w:rPr>
            </w:pPr>
            <w:r>
              <w:rPr>
                <w:rFonts w:ascii="Calibri" w:eastAsia="Times New Roman" w:hAnsi="Calibri" w:cs="Calibri"/>
                <w:szCs w:val="22"/>
                <w:lang w:eastAsia="en-IN"/>
              </w:rPr>
              <w:t>TG</w:t>
            </w:r>
            <w:r w:rsidR="006662D0" w:rsidRPr="0089355D">
              <w:rPr>
                <w:rFonts w:ascii="Calibri" w:eastAsia="Times New Roman" w:hAnsi="Calibri" w:cs="Calibri"/>
                <w:szCs w:val="22"/>
                <w:lang w:eastAsia="en-IN"/>
              </w:rPr>
              <w:t>W</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678930</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33E-11</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630523</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18E-12</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i/>
                <w:iCs/>
                <w:szCs w:val="22"/>
                <w:lang w:eastAsia="en-IN"/>
              </w:rPr>
              <w:t>qDTF</w:t>
            </w:r>
            <w:r w:rsidRPr="0089355D">
              <w:rPr>
                <w:rFonts w:ascii="Calibri" w:eastAsia="Times New Roman" w:hAnsi="Calibri" w:cs="Calibri"/>
                <w:szCs w:val="22"/>
                <w:vertAlign w:val="subscript"/>
                <w:lang w:eastAsia="en-IN"/>
              </w:rPr>
              <w:t>11-1</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2014WS/ combined</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525213</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45E-05</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2014WS/ combined</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604428</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34E-05</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2014WS/ combined</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602990</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28E-05</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215923</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37E-10</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11g12760</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O-methyltransferase C putative C expressed</w:t>
            </w:r>
          </w:p>
        </w:tc>
      </w:tr>
      <w:tr w:rsidR="006662D0" w:rsidRPr="0089355D" w:rsidTr="006662D0">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215940</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24E-13</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11g12760</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O-methyltransferase C putative C expressed</w:t>
            </w:r>
          </w:p>
        </w:tc>
      </w:tr>
      <w:tr w:rsidR="006662D0" w:rsidRPr="0089355D" w:rsidTr="006662D0">
        <w:trPr>
          <w:trHeight w:val="864"/>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lastRenderedPageBreak/>
              <w:t>Trait</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 xml:space="preserve">QTL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Env</w:t>
            </w:r>
          </w:p>
        </w:tc>
        <w:tc>
          <w:tcPr>
            <w:tcW w:w="1108" w:type="dxa"/>
            <w:tcBorders>
              <w:top w:val="single" w:sz="4" w:space="0" w:color="auto"/>
              <w:left w:val="single" w:sz="4" w:space="0" w:color="auto"/>
              <w:bottom w:val="single" w:sz="4" w:space="0" w:color="auto"/>
              <w:right w:val="single" w:sz="4" w:space="0" w:color="auto"/>
            </w:tcBorders>
            <w:shd w:val="clear" w:color="auto" w:fill="auto"/>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Season</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Chrom</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osition</w:t>
            </w:r>
          </w:p>
        </w:tc>
        <w:tc>
          <w:tcPr>
            <w:tcW w:w="14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value</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Locus name (MSU 7.0) / Drought QTL (qDTY)</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Gene product description</w:t>
            </w:r>
          </w:p>
        </w:tc>
      </w:tr>
      <w:tr w:rsidR="006662D0" w:rsidRPr="0089355D" w:rsidTr="006662D0">
        <w:trPr>
          <w:trHeight w:val="864"/>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single" w:sz="4" w:space="0" w:color="auto"/>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0053723</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67E-14</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11g18366</w:t>
            </w:r>
          </w:p>
        </w:tc>
        <w:tc>
          <w:tcPr>
            <w:tcW w:w="4443" w:type="dxa"/>
            <w:tcBorders>
              <w:top w:val="single" w:sz="4" w:space="0" w:color="auto"/>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cycloartenol synthase C putative C expressed</w:t>
            </w:r>
          </w:p>
        </w:tc>
      </w:tr>
      <w:tr w:rsidR="006662D0" w:rsidRPr="0089355D" w:rsidTr="0089355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0351950</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50E-08</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11g19230</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retrotransposon protein C putative C Ty1-copia subclass C expressed</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165817</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61E-08</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817831</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86E-11</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5756517</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86E-09</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864"/>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6248710</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08E-08</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qGP-11, qGI-11, yld11.1, gpl11.1, gl11.1</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qGP-11, qGI-11, yld11.1, gpl11.1, gl11.1</w:t>
            </w:r>
          </w:p>
        </w:tc>
      </w:tr>
      <w:tr w:rsidR="006662D0" w:rsidRPr="0089355D" w:rsidTr="0089355D">
        <w:trPr>
          <w:trHeight w:val="144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8836588</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86E-09</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11g31980</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OsSCP63 - Putative Serine Carboxypeptidase homologue C expressed</w:t>
            </w:r>
          </w:p>
        </w:tc>
      </w:tr>
      <w:tr w:rsidR="006662D0" w:rsidRPr="0089355D" w:rsidTr="0089355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3839</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31E-09</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11g34364</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armadillo Fbeta-catenin-like repeat containing protein C expressed</w:t>
            </w:r>
          </w:p>
        </w:tc>
      </w:tr>
      <w:tr w:rsidR="006662D0" w:rsidRPr="0089355D" w:rsidTr="0089355D">
        <w:trPr>
          <w:trHeight w:val="864"/>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668615</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67E-10</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11g35310</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phytosulfokines precursor C putative C expressed</w:t>
            </w:r>
          </w:p>
        </w:tc>
      </w:tr>
      <w:tr w:rsidR="006662D0" w:rsidRPr="0089355D" w:rsidTr="006662D0">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1092857</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75E-09</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6662D0">
        <w:trPr>
          <w:trHeight w:val="1152"/>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lastRenderedPageBreak/>
              <w:t>Trait</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 xml:space="preserve">QTL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Env</w:t>
            </w:r>
          </w:p>
        </w:tc>
        <w:tc>
          <w:tcPr>
            <w:tcW w:w="1108" w:type="dxa"/>
            <w:tcBorders>
              <w:top w:val="single" w:sz="4" w:space="0" w:color="auto"/>
              <w:left w:val="single" w:sz="4" w:space="0" w:color="auto"/>
              <w:bottom w:val="single" w:sz="4" w:space="0" w:color="auto"/>
              <w:right w:val="single" w:sz="4" w:space="0" w:color="auto"/>
            </w:tcBorders>
            <w:shd w:val="clear" w:color="auto" w:fill="auto"/>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Season</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Chrom</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osition</w:t>
            </w:r>
          </w:p>
        </w:tc>
        <w:tc>
          <w:tcPr>
            <w:tcW w:w="14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value</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Locus name (MSU 7.0) / Drought QTL (qDTY)</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Gene product description</w:t>
            </w:r>
          </w:p>
        </w:tc>
      </w:tr>
      <w:tr w:rsidR="006662D0" w:rsidRPr="0089355D" w:rsidTr="006662D0">
        <w:trPr>
          <w:trHeight w:val="1152"/>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single" w:sz="4" w:space="0" w:color="auto"/>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1311326</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84E-12</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11g36200</w:t>
            </w:r>
          </w:p>
        </w:tc>
        <w:tc>
          <w:tcPr>
            <w:tcW w:w="4443" w:type="dxa"/>
            <w:tcBorders>
              <w:top w:val="single" w:sz="4" w:space="0" w:color="auto"/>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receptor-like protein kinase 2 precursor C putative C expressed</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2175365</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18E-09</w:t>
            </w:r>
          </w:p>
        </w:tc>
        <w:tc>
          <w:tcPr>
            <w:tcW w:w="216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qGP-11,qGl-11, yld11.1, gpl11.1, gw11.1</w:t>
            </w:r>
          </w:p>
        </w:tc>
        <w:tc>
          <w:tcPr>
            <w:tcW w:w="4443" w:type="dxa"/>
            <w:vMerge w:val="restart"/>
            <w:tcBorders>
              <w:top w:val="nil"/>
              <w:left w:val="single" w:sz="4" w:space="0" w:color="auto"/>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qGP-11,qGl-11, yld11.1, gpl11.1, gw11.1</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3022593</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2E-12</w:t>
            </w:r>
          </w:p>
        </w:tc>
        <w:tc>
          <w:tcPr>
            <w:tcW w:w="2160"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szCs w:val="22"/>
                <w:lang w:eastAsia="en-IN"/>
              </w:rPr>
            </w:pPr>
          </w:p>
        </w:tc>
        <w:tc>
          <w:tcPr>
            <w:tcW w:w="4443"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szCs w:val="22"/>
                <w:lang w:eastAsia="en-IN"/>
              </w:rPr>
            </w:pP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SPKFT</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4636744</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49E-16</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4761315</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98E-12</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5597507</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37E-08</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6464313</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21E-12</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8779480</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50E-09</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8789891</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39E-10</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 / 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642245</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72E-25</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864"/>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835650</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82E-09</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12g06020</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mRNA-decapping enzyme C putative C expressed</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848827</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24E-08</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340342</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6.06E-21</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226659</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3.28E-08</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712803</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65E-11</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7778770</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13E-17</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DTF</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203018</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9.95E-09</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0391392</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66E-19</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6662D0">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735929" w:rsidP="006662D0">
            <w:pPr>
              <w:spacing w:after="0" w:line="240" w:lineRule="auto"/>
              <w:jc w:val="center"/>
              <w:rPr>
                <w:rFonts w:ascii="Calibri" w:eastAsia="Times New Roman" w:hAnsi="Calibri" w:cs="Calibri"/>
                <w:szCs w:val="22"/>
                <w:lang w:eastAsia="en-IN"/>
              </w:rPr>
            </w:pPr>
            <w:r>
              <w:rPr>
                <w:rFonts w:ascii="Calibri" w:eastAsia="Times New Roman" w:hAnsi="Calibri" w:cs="Calibri"/>
                <w:szCs w:val="22"/>
                <w:lang w:eastAsia="en-IN"/>
              </w:rPr>
              <w:t>TG</w:t>
            </w:r>
            <w:r w:rsidR="006662D0" w:rsidRPr="0089355D">
              <w:rPr>
                <w:rFonts w:ascii="Calibri" w:eastAsia="Times New Roman" w:hAnsi="Calibri" w:cs="Calibri"/>
                <w:szCs w:val="22"/>
                <w:lang w:eastAsia="en-IN"/>
              </w:rPr>
              <w:t>W</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404416</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22E-13</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6662D0">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lastRenderedPageBreak/>
              <w:t>Trait</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 xml:space="preserve">QTL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Env</w:t>
            </w:r>
          </w:p>
        </w:tc>
        <w:tc>
          <w:tcPr>
            <w:tcW w:w="1108" w:type="dxa"/>
            <w:tcBorders>
              <w:top w:val="single" w:sz="4" w:space="0" w:color="auto"/>
              <w:left w:val="single" w:sz="4" w:space="0" w:color="auto"/>
              <w:bottom w:val="single" w:sz="4" w:space="0" w:color="auto"/>
              <w:right w:val="single" w:sz="4" w:space="0" w:color="auto"/>
            </w:tcBorders>
            <w:shd w:val="clear" w:color="auto" w:fill="auto"/>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Season</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Chrom</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osition</w:t>
            </w:r>
          </w:p>
        </w:tc>
        <w:tc>
          <w:tcPr>
            <w:tcW w:w="14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p-value</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Locus name (MSU 7.0) / Drought QTL (qDTY)</w:t>
            </w:r>
          </w:p>
        </w:tc>
        <w:tc>
          <w:tcPr>
            <w:tcW w:w="4443" w:type="dxa"/>
            <w:tcBorders>
              <w:top w:val="single" w:sz="4" w:space="0" w:color="auto"/>
              <w:left w:val="single" w:sz="4" w:space="0" w:color="auto"/>
              <w:bottom w:val="single" w:sz="4" w:space="0" w:color="auto"/>
              <w:right w:val="single" w:sz="4" w:space="0" w:color="auto"/>
            </w:tcBorders>
            <w:shd w:val="clear" w:color="auto" w:fill="auto"/>
            <w:vAlign w:val="center"/>
          </w:tcPr>
          <w:p w:rsidR="006662D0" w:rsidRPr="0089355D" w:rsidRDefault="006662D0" w:rsidP="006662D0">
            <w:pPr>
              <w:spacing w:after="0" w:line="240" w:lineRule="auto"/>
              <w:jc w:val="center"/>
              <w:rPr>
                <w:rFonts w:ascii="Calibri" w:eastAsia="Times New Roman" w:hAnsi="Calibri" w:cs="Calibri"/>
                <w:b/>
                <w:bCs/>
                <w:szCs w:val="22"/>
                <w:lang w:eastAsia="en-IN"/>
              </w:rPr>
            </w:pPr>
            <w:r w:rsidRPr="0089355D">
              <w:rPr>
                <w:rFonts w:ascii="Calibri" w:eastAsia="Times New Roman" w:hAnsi="Calibri" w:cs="Calibri"/>
                <w:b/>
                <w:bCs/>
                <w:szCs w:val="22"/>
                <w:lang w:eastAsia="en-IN"/>
              </w:rPr>
              <w:t>Gene product description</w:t>
            </w:r>
          </w:p>
        </w:tc>
      </w:tr>
      <w:tr w:rsidR="006662D0" w:rsidRPr="0089355D" w:rsidTr="006662D0">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single" w:sz="4" w:space="0" w:color="auto"/>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1591239</w:t>
            </w:r>
          </w:p>
        </w:tc>
        <w:tc>
          <w:tcPr>
            <w:tcW w:w="1426"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5E-08</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single" w:sz="4" w:space="0" w:color="auto"/>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177156</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58E-15</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704766</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26E-09</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PH</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6502509</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67E-10</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7641543</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65E-12</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i/>
                <w:iCs/>
                <w:szCs w:val="22"/>
                <w:lang w:eastAsia="en-IN"/>
              </w:rPr>
              <w:t>qGY</w:t>
            </w:r>
            <w:r w:rsidRPr="0089355D">
              <w:rPr>
                <w:rFonts w:ascii="Calibri" w:eastAsia="Times New Roman" w:hAnsi="Calibri" w:cs="Calibri"/>
                <w:szCs w:val="22"/>
                <w:vertAlign w:val="subscript"/>
                <w:lang w:eastAsia="en-IN"/>
              </w:rPr>
              <w:t>12-1</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8165164</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34E-09</w:t>
            </w:r>
          </w:p>
        </w:tc>
        <w:tc>
          <w:tcPr>
            <w:tcW w:w="216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rPr>
                <w:rFonts w:ascii="Calibri" w:eastAsia="Times New Roman" w:hAnsi="Calibri" w:cs="Calibri"/>
                <w:i/>
                <w:iCs/>
                <w:szCs w:val="22"/>
                <w:lang w:eastAsia="en-IN"/>
              </w:rPr>
            </w:pPr>
            <w:r w:rsidRPr="0089355D">
              <w:rPr>
                <w:rFonts w:ascii="Calibri" w:eastAsia="Times New Roman" w:hAnsi="Calibri" w:cs="Calibri"/>
                <w:i/>
                <w:iCs/>
                <w:szCs w:val="22"/>
                <w:lang w:eastAsia="en-IN"/>
              </w:rPr>
              <w:t>qDTY</w:t>
            </w:r>
            <w:r w:rsidRPr="0089355D">
              <w:rPr>
                <w:rFonts w:ascii="Calibri" w:eastAsia="Times New Roman" w:hAnsi="Calibri" w:cs="Calibri"/>
                <w:i/>
                <w:iCs/>
                <w:szCs w:val="22"/>
                <w:vertAlign w:val="subscript"/>
                <w:lang w:eastAsia="en-IN"/>
              </w:rPr>
              <w:t>12.1</w:t>
            </w:r>
          </w:p>
        </w:tc>
        <w:tc>
          <w:tcPr>
            <w:tcW w:w="4443" w:type="dxa"/>
            <w:vMerge w:val="restart"/>
            <w:tcBorders>
              <w:top w:val="nil"/>
              <w:left w:val="single" w:sz="4" w:space="0" w:color="auto"/>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i/>
                <w:iCs/>
                <w:szCs w:val="22"/>
                <w:lang w:eastAsia="en-IN"/>
              </w:rPr>
            </w:pPr>
            <w:r w:rsidRPr="0089355D">
              <w:rPr>
                <w:rFonts w:ascii="Calibri" w:eastAsia="Times New Roman" w:hAnsi="Calibri" w:cs="Calibri"/>
                <w:i/>
                <w:iCs/>
                <w:szCs w:val="22"/>
                <w:lang w:eastAsia="en-IN"/>
              </w:rPr>
              <w:t>qDTY</w:t>
            </w:r>
            <w:r w:rsidRPr="0089355D">
              <w:rPr>
                <w:rFonts w:ascii="Calibri" w:eastAsia="Times New Roman" w:hAnsi="Calibri" w:cs="Calibri"/>
                <w:i/>
                <w:iCs/>
                <w:szCs w:val="22"/>
                <w:vertAlign w:val="subscript"/>
                <w:lang w:eastAsia="en-IN"/>
              </w:rPr>
              <w:t>12.1</w:t>
            </w:r>
          </w:p>
        </w:tc>
      </w:tr>
      <w:tr w:rsidR="006662D0" w:rsidRPr="0089355D" w:rsidTr="0089355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2014WS/ combined</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8597220</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4.69E-19</w:t>
            </w:r>
          </w:p>
        </w:tc>
        <w:tc>
          <w:tcPr>
            <w:tcW w:w="2160"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i/>
                <w:iCs/>
                <w:szCs w:val="22"/>
                <w:lang w:eastAsia="en-IN"/>
              </w:rPr>
            </w:pPr>
          </w:p>
        </w:tc>
        <w:tc>
          <w:tcPr>
            <w:tcW w:w="4443"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i/>
                <w:iCs/>
                <w:szCs w:val="22"/>
                <w:lang w:eastAsia="en-IN"/>
              </w:rPr>
            </w:pPr>
          </w:p>
        </w:tc>
      </w:tr>
      <w:tr w:rsidR="006662D0" w:rsidRPr="0089355D" w:rsidTr="0089355D">
        <w:trPr>
          <w:trHeight w:val="1152"/>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GY</w:t>
            </w:r>
          </w:p>
        </w:tc>
        <w:tc>
          <w:tcPr>
            <w:tcW w:w="1620"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szCs w:val="22"/>
                <w:lang w:eastAsia="en-IN"/>
              </w:rPr>
            </w:pP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U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 2014WS/ combined</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9106346</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96E-10</w:t>
            </w:r>
          </w:p>
        </w:tc>
        <w:tc>
          <w:tcPr>
            <w:tcW w:w="2160"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i/>
                <w:iCs/>
                <w:szCs w:val="22"/>
                <w:lang w:eastAsia="en-IN"/>
              </w:rPr>
            </w:pPr>
          </w:p>
        </w:tc>
        <w:tc>
          <w:tcPr>
            <w:tcW w:w="4443" w:type="dxa"/>
            <w:vMerge/>
            <w:tcBorders>
              <w:top w:val="nil"/>
              <w:left w:val="single" w:sz="4" w:space="0" w:color="auto"/>
              <w:bottom w:val="single" w:sz="4" w:space="0" w:color="auto"/>
              <w:right w:val="single" w:sz="4" w:space="0" w:color="auto"/>
            </w:tcBorders>
            <w:vAlign w:val="center"/>
            <w:hideMark/>
          </w:tcPr>
          <w:p w:rsidR="006662D0" w:rsidRPr="0089355D" w:rsidRDefault="006662D0" w:rsidP="006662D0">
            <w:pPr>
              <w:spacing w:after="0" w:line="240" w:lineRule="auto"/>
              <w:rPr>
                <w:rFonts w:ascii="Calibri" w:eastAsia="Times New Roman" w:hAnsi="Calibri" w:cs="Calibri"/>
                <w:i/>
                <w:iCs/>
                <w:szCs w:val="22"/>
                <w:lang w:eastAsia="en-IN"/>
              </w:rPr>
            </w:pP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HI</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N</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4W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3250434</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74E-08</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OC_Os12g37850</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expressed protein</w:t>
            </w:r>
          </w:p>
        </w:tc>
      </w:tr>
      <w:tr w:rsidR="006662D0" w:rsidRPr="0089355D" w:rsidTr="0089355D">
        <w:trPr>
          <w:trHeight w:val="288"/>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rsidR="006662D0" w:rsidRPr="0089355D" w:rsidRDefault="00735929" w:rsidP="006662D0">
            <w:pPr>
              <w:spacing w:after="0" w:line="240" w:lineRule="auto"/>
              <w:jc w:val="center"/>
              <w:rPr>
                <w:rFonts w:ascii="Calibri" w:eastAsia="Times New Roman" w:hAnsi="Calibri" w:cs="Calibri"/>
                <w:szCs w:val="22"/>
                <w:lang w:eastAsia="en-IN"/>
              </w:rPr>
            </w:pPr>
            <w:r>
              <w:rPr>
                <w:rFonts w:ascii="Calibri" w:eastAsia="Times New Roman" w:hAnsi="Calibri" w:cs="Calibri"/>
                <w:szCs w:val="22"/>
                <w:lang w:eastAsia="en-IN"/>
              </w:rPr>
              <w:t>TG</w:t>
            </w:r>
            <w:r w:rsidR="006662D0" w:rsidRPr="0089355D">
              <w:rPr>
                <w:rFonts w:ascii="Calibri" w:eastAsia="Times New Roman" w:hAnsi="Calibri" w:cs="Calibri"/>
                <w:szCs w:val="22"/>
                <w:lang w:eastAsia="en-IN"/>
              </w:rPr>
              <w:t>W</w:t>
            </w:r>
          </w:p>
        </w:tc>
        <w:tc>
          <w:tcPr>
            <w:tcW w:w="162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1055"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LL_S</w:t>
            </w:r>
          </w:p>
        </w:tc>
        <w:tc>
          <w:tcPr>
            <w:tcW w:w="1108"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015DS</w:t>
            </w:r>
          </w:p>
        </w:tc>
        <w:tc>
          <w:tcPr>
            <w:tcW w:w="9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12</w:t>
            </w:r>
          </w:p>
        </w:tc>
        <w:tc>
          <w:tcPr>
            <w:tcW w:w="1109"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24105210</w:t>
            </w:r>
          </w:p>
        </w:tc>
        <w:tc>
          <w:tcPr>
            <w:tcW w:w="1426"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5.64E-09</w:t>
            </w:r>
          </w:p>
        </w:tc>
        <w:tc>
          <w:tcPr>
            <w:tcW w:w="2160" w:type="dxa"/>
            <w:tcBorders>
              <w:top w:val="nil"/>
              <w:left w:val="nil"/>
              <w:bottom w:val="single" w:sz="4" w:space="0" w:color="auto"/>
              <w:right w:val="single" w:sz="4" w:space="0" w:color="auto"/>
            </w:tcBorders>
            <w:shd w:val="clear" w:color="auto" w:fill="auto"/>
            <w:noWrap/>
            <w:vAlign w:val="center"/>
            <w:hideMark/>
          </w:tcPr>
          <w:p w:rsidR="006662D0" w:rsidRPr="0089355D" w:rsidRDefault="006662D0" w:rsidP="006662D0">
            <w:pPr>
              <w:spacing w:after="0" w:line="240" w:lineRule="auto"/>
              <w:jc w:val="center"/>
              <w:rPr>
                <w:rFonts w:ascii="Calibri" w:eastAsia="Times New Roman" w:hAnsi="Calibri" w:cs="Calibri"/>
                <w:szCs w:val="22"/>
                <w:lang w:eastAsia="en-IN"/>
              </w:rPr>
            </w:pPr>
            <w:r w:rsidRPr="0089355D">
              <w:rPr>
                <w:rFonts w:ascii="Calibri" w:eastAsia="Times New Roman" w:hAnsi="Calibri" w:cs="Calibri"/>
                <w:szCs w:val="22"/>
                <w:lang w:eastAsia="en-IN"/>
              </w:rPr>
              <w:t>-</w:t>
            </w:r>
          </w:p>
        </w:tc>
        <w:tc>
          <w:tcPr>
            <w:tcW w:w="4443" w:type="dxa"/>
            <w:tcBorders>
              <w:top w:val="nil"/>
              <w:left w:val="nil"/>
              <w:bottom w:val="single" w:sz="4" w:space="0" w:color="auto"/>
              <w:right w:val="single" w:sz="4" w:space="0" w:color="auto"/>
            </w:tcBorders>
            <w:shd w:val="clear" w:color="auto" w:fill="auto"/>
            <w:vAlign w:val="center"/>
            <w:hideMark/>
          </w:tcPr>
          <w:p w:rsidR="006662D0" w:rsidRPr="0089355D" w:rsidRDefault="006662D0" w:rsidP="006662D0">
            <w:pPr>
              <w:spacing w:after="0" w:line="240" w:lineRule="auto"/>
              <w:rPr>
                <w:rFonts w:ascii="Calibri" w:eastAsia="Times New Roman" w:hAnsi="Calibri" w:cs="Calibri"/>
                <w:szCs w:val="22"/>
                <w:lang w:eastAsia="en-IN"/>
              </w:rPr>
            </w:pPr>
            <w:r w:rsidRPr="0089355D">
              <w:rPr>
                <w:rFonts w:ascii="Calibri" w:eastAsia="Times New Roman" w:hAnsi="Calibri" w:cs="Calibri"/>
                <w:szCs w:val="22"/>
                <w:lang w:eastAsia="en-IN"/>
              </w:rPr>
              <w:t>-</w:t>
            </w:r>
          </w:p>
        </w:tc>
      </w:tr>
    </w:tbl>
    <w:p w:rsidR="0089355D" w:rsidRDefault="0089355D">
      <w:pPr>
        <w:rPr>
          <w:rFonts w:ascii="Times New Roman" w:hAnsi="Times New Roman" w:cs="Times New Roman"/>
          <w:sz w:val="18"/>
          <w:szCs w:val="18"/>
        </w:rPr>
      </w:pPr>
    </w:p>
    <w:p w:rsidR="0089355D" w:rsidRDefault="0089355D">
      <w:pPr>
        <w:rPr>
          <w:rFonts w:ascii="Times New Roman" w:hAnsi="Times New Roman" w:cs="Times New Roman"/>
          <w:sz w:val="18"/>
          <w:szCs w:val="18"/>
        </w:rPr>
      </w:pPr>
    </w:p>
    <w:p w:rsidR="006662D0" w:rsidRDefault="006662D0">
      <w:pPr>
        <w:rPr>
          <w:rFonts w:ascii="Times New Roman" w:hAnsi="Times New Roman" w:cs="Times New Roman"/>
          <w:sz w:val="18"/>
          <w:szCs w:val="18"/>
        </w:rPr>
      </w:pPr>
    </w:p>
    <w:p w:rsidR="006662D0" w:rsidRDefault="006662D0">
      <w:pPr>
        <w:rPr>
          <w:rFonts w:ascii="Times New Roman" w:hAnsi="Times New Roman" w:cs="Times New Roman"/>
          <w:sz w:val="18"/>
          <w:szCs w:val="18"/>
        </w:rPr>
      </w:pPr>
    </w:p>
    <w:p w:rsidR="006662D0" w:rsidRDefault="006662D0">
      <w:pPr>
        <w:rPr>
          <w:rFonts w:ascii="Times New Roman" w:hAnsi="Times New Roman" w:cs="Times New Roman"/>
          <w:sz w:val="18"/>
          <w:szCs w:val="18"/>
        </w:rPr>
      </w:pPr>
    </w:p>
    <w:p w:rsidR="006662D0" w:rsidRDefault="006662D0">
      <w:pPr>
        <w:rPr>
          <w:rFonts w:ascii="Times New Roman" w:hAnsi="Times New Roman" w:cs="Times New Roman"/>
          <w:sz w:val="18"/>
          <w:szCs w:val="18"/>
        </w:rPr>
      </w:pPr>
    </w:p>
    <w:p w:rsidR="006662D0" w:rsidRDefault="006662D0">
      <w:pPr>
        <w:rPr>
          <w:rFonts w:ascii="Times New Roman" w:hAnsi="Times New Roman" w:cs="Times New Roman"/>
          <w:sz w:val="18"/>
          <w:szCs w:val="18"/>
        </w:rPr>
      </w:pPr>
    </w:p>
    <w:p w:rsidR="006662D0" w:rsidRDefault="006662D0">
      <w:pPr>
        <w:rPr>
          <w:rFonts w:ascii="Times New Roman" w:hAnsi="Times New Roman" w:cs="Times New Roman"/>
          <w:sz w:val="18"/>
          <w:szCs w:val="18"/>
        </w:rPr>
      </w:pPr>
    </w:p>
    <w:p w:rsidR="0089355D" w:rsidRDefault="0089355D">
      <w:pPr>
        <w:rPr>
          <w:rFonts w:ascii="Times New Roman" w:hAnsi="Times New Roman" w:cs="Times New Roman"/>
          <w:sz w:val="18"/>
          <w:szCs w:val="18"/>
        </w:rPr>
      </w:pPr>
    </w:p>
    <w:p w:rsidR="00543E67" w:rsidRDefault="00543E67">
      <w:pPr>
        <w:rPr>
          <w:rFonts w:ascii="Times New Roman" w:hAnsi="Times New Roman" w:cs="Times New Roman"/>
          <w:sz w:val="18"/>
          <w:szCs w:val="18"/>
        </w:rPr>
      </w:pPr>
    </w:p>
    <w:p w:rsidR="00AF6C3E" w:rsidRPr="006662D0" w:rsidRDefault="00AF6C3E">
      <w:pPr>
        <w:rPr>
          <w:rFonts w:ascii="Times New Roman" w:hAnsi="Times New Roman" w:cs="Times New Roman"/>
          <w:sz w:val="24"/>
          <w:szCs w:val="24"/>
        </w:rPr>
      </w:pPr>
      <w:r w:rsidRPr="006662D0">
        <w:rPr>
          <w:rFonts w:ascii="Times New Roman" w:hAnsi="Times New Roman" w:cs="Times New Roman"/>
          <w:b/>
          <w:bCs/>
          <w:sz w:val="24"/>
          <w:szCs w:val="24"/>
        </w:rPr>
        <w:lastRenderedPageBreak/>
        <w:t>Table S</w:t>
      </w:r>
      <w:r w:rsidR="000F16BF" w:rsidRPr="000F16BF">
        <w:rPr>
          <w:rFonts w:ascii="Times New Roman" w:hAnsi="Times New Roman" w:cs="Times New Roman"/>
          <w:b/>
          <w:bCs/>
          <w:sz w:val="24"/>
          <w:szCs w:val="24"/>
        </w:rPr>
        <w:t>5</w:t>
      </w:r>
      <w:r w:rsidRPr="006662D0">
        <w:rPr>
          <w:rFonts w:ascii="Times New Roman" w:hAnsi="Times New Roman" w:cs="Times New Roman"/>
          <w:sz w:val="24"/>
          <w:szCs w:val="24"/>
        </w:rPr>
        <w:t xml:space="preserve"> Yadj. values used for GWAS of the ten traits measured for the 280 diverse set in three environments and two seasons</w:t>
      </w:r>
    </w:p>
    <w:p w:rsidR="007751D5" w:rsidRDefault="007751D5">
      <w:r>
        <w:fldChar w:fldCharType="begin"/>
      </w:r>
      <w:r>
        <w:instrText xml:space="preserve"> LINK Excel.Sheet.12 "F:\\Mac_Backup\\Desktop\\PhD.Papers\\GWAS_Draft\\Additional file 6.xlsx" "Table S6!R2C1:R1682C14" \a \f 5 \h  \* MERGEFORMAT </w:instrText>
      </w:r>
      <w:r>
        <w:fldChar w:fldCharType="separate"/>
      </w:r>
    </w:p>
    <w:tbl>
      <w:tblPr>
        <w:tblStyle w:val="TableGrid"/>
        <w:tblW w:w="15164" w:type="dxa"/>
        <w:tblLook w:val="04A0" w:firstRow="1" w:lastRow="0" w:firstColumn="1" w:lastColumn="0" w:noHBand="0" w:noVBand="1"/>
      </w:tblPr>
      <w:tblGrid>
        <w:gridCol w:w="1285"/>
        <w:gridCol w:w="4387"/>
        <w:gridCol w:w="700"/>
        <w:gridCol w:w="864"/>
        <w:gridCol w:w="700"/>
        <w:gridCol w:w="830"/>
        <w:gridCol w:w="718"/>
        <w:gridCol w:w="718"/>
        <w:gridCol w:w="602"/>
        <w:gridCol w:w="1053"/>
        <w:gridCol w:w="941"/>
        <w:gridCol w:w="607"/>
        <w:gridCol w:w="991"/>
        <w:gridCol w:w="768"/>
      </w:tblGrid>
      <w:tr w:rsidR="007751D5" w:rsidRPr="007751D5" w:rsidTr="00A164A9">
        <w:trPr>
          <w:trHeight w:val="864"/>
        </w:trPr>
        <w:tc>
          <w:tcPr>
            <w:tcW w:w="1285" w:type="dxa"/>
            <w:hideMark/>
          </w:tcPr>
          <w:p w:rsidR="007751D5" w:rsidRPr="007751D5" w:rsidRDefault="007751D5" w:rsidP="007751D5">
            <w:pPr>
              <w:rPr>
                <w:b/>
                <w:bCs/>
              </w:rPr>
            </w:pPr>
            <w:r w:rsidRPr="007751D5">
              <w:rPr>
                <w:b/>
                <w:bCs/>
              </w:rPr>
              <w:t>Study designation</w:t>
            </w:r>
          </w:p>
        </w:tc>
        <w:tc>
          <w:tcPr>
            <w:tcW w:w="4387" w:type="dxa"/>
            <w:noWrap/>
            <w:hideMark/>
          </w:tcPr>
          <w:p w:rsidR="007751D5" w:rsidRPr="007751D5" w:rsidRDefault="007751D5" w:rsidP="007751D5">
            <w:pPr>
              <w:rPr>
                <w:b/>
                <w:bCs/>
              </w:rPr>
            </w:pPr>
            <w:r w:rsidRPr="007751D5">
              <w:rPr>
                <w:b/>
                <w:bCs/>
              </w:rPr>
              <w:t>3KG database designation</w:t>
            </w:r>
          </w:p>
        </w:tc>
        <w:tc>
          <w:tcPr>
            <w:tcW w:w="700" w:type="dxa"/>
            <w:noWrap/>
            <w:hideMark/>
          </w:tcPr>
          <w:p w:rsidR="007751D5" w:rsidRPr="007751D5" w:rsidRDefault="007751D5" w:rsidP="007751D5">
            <w:pPr>
              <w:rPr>
                <w:b/>
                <w:bCs/>
              </w:rPr>
            </w:pPr>
            <w:r w:rsidRPr="007751D5">
              <w:rPr>
                <w:b/>
                <w:bCs/>
              </w:rPr>
              <w:t>Env</w:t>
            </w:r>
          </w:p>
        </w:tc>
        <w:tc>
          <w:tcPr>
            <w:tcW w:w="864" w:type="dxa"/>
            <w:noWrap/>
            <w:hideMark/>
          </w:tcPr>
          <w:p w:rsidR="007751D5" w:rsidRPr="007751D5" w:rsidRDefault="007751D5" w:rsidP="007751D5">
            <w:pPr>
              <w:rPr>
                <w:b/>
                <w:bCs/>
              </w:rPr>
            </w:pPr>
            <w:r w:rsidRPr="007751D5">
              <w:rPr>
                <w:b/>
                <w:bCs/>
              </w:rPr>
              <w:t>Season</w:t>
            </w:r>
          </w:p>
        </w:tc>
        <w:tc>
          <w:tcPr>
            <w:tcW w:w="700" w:type="dxa"/>
            <w:noWrap/>
            <w:hideMark/>
          </w:tcPr>
          <w:p w:rsidR="007751D5" w:rsidRPr="007751D5" w:rsidRDefault="007751D5" w:rsidP="007751D5">
            <w:pPr>
              <w:rPr>
                <w:b/>
                <w:bCs/>
              </w:rPr>
            </w:pPr>
            <w:r w:rsidRPr="007751D5">
              <w:rPr>
                <w:b/>
                <w:bCs/>
              </w:rPr>
              <w:t>DTF</w:t>
            </w:r>
          </w:p>
        </w:tc>
        <w:tc>
          <w:tcPr>
            <w:tcW w:w="830" w:type="dxa"/>
            <w:hideMark/>
          </w:tcPr>
          <w:p w:rsidR="007751D5" w:rsidRPr="007751D5" w:rsidRDefault="007751D5" w:rsidP="007751D5">
            <w:pPr>
              <w:rPr>
                <w:b/>
                <w:bCs/>
              </w:rPr>
            </w:pPr>
            <w:r w:rsidRPr="007751D5">
              <w:rPr>
                <w:b/>
                <w:bCs/>
              </w:rPr>
              <w:t>PH (cm)</w:t>
            </w:r>
          </w:p>
        </w:tc>
        <w:tc>
          <w:tcPr>
            <w:tcW w:w="718" w:type="dxa"/>
            <w:hideMark/>
          </w:tcPr>
          <w:p w:rsidR="007751D5" w:rsidRPr="007751D5" w:rsidRDefault="007751D5" w:rsidP="007751D5">
            <w:pPr>
              <w:rPr>
                <w:b/>
                <w:bCs/>
              </w:rPr>
            </w:pPr>
            <w:r w:rsidRPr="007751D5">
              <w:rPr>
                <w:b/>
                <w:bCs/>
              </w:rPr>
              <w:t>PL (cm)</w:t>
            </w:r>
          </w:p>
        </w:tc>
        <w:tc>
          <w:tcPr>
            <w:tcW w:w="718" w:type="dxa"/>
            <w:hideMark/>
          </w:tcPr>
          <w:p w:rsidR="007751D5" w:rsidRPr="007751D5" w:rsidRDefault="007751D5" w:rsidP="007751D5">
            <w:pPr>
              <w:rPr>
                <w:b/>
                <w:bCs/>
              </w:rPr>
            </w:pPr>
            <w:r w:rsidRPr="007751D5">
              <w:rPr>
                <w:b/>
                <w:bCs/>
              </w:rPr>
              <w:t>FlgLA (cm</w:t>
            </w:r>
            <w:r w:rsidRPr="007751D5">
              <w:rPr>
                <w:b/>
                <w:bCs/>
                <w:vertAlign w:val="superscript"/>
              </w:rPr>
              <w:t>2</w:t>
            </w:r>
            <w:r w:rsidRPr="007751D5">
              <w:rPr>
                <w:b/>
                <w:bCs/>
              </w:rPr>
              <w:t>)</w:t>
            </w:r>
          </w:p>
        </w:tc>
        <w:tc>
          <w:tcPr>
            <w:tcW w:w="602" w:type="dxa"/>
            <w:hideMark/>
          </w:tcPr>
          <w:p w:rsidR="007751D5" w:rsidRPr="007751D5" w:rsidRDefault="007751D5" w:rsidP="007751D5">
            <w:pPr>
              <w:rPr>
                <w:b/>
                <w:bCs/>
              </w:rPr>
            </w:pPr>
            <w:r w:rsidRPr="007751D5">
              <w:rPr>
                <w:b/>
                <w:bCs/>
              </w:rPr>
              <w:t>NBP</w:t>
            </w:r>
          </w:p>
        </w:tc>
        <w:tc>
          <w:tcPr>
            <w:tcW w:w="1053" w:type="dxa"/>
            <w:hideMark/>
          </w:tcPr>
          <w:p w:rsidR="007751D5" w:rsidRPr="007751D5" w:rsidRDefault="007751D5" w:rsidP="007751D5">
            <w:pPr>
              <w:rPr>
                <w:b/>
                <w:bCs/>
              </w:rPr>
            </w:pPr>
            <w:r w:rsidRPr="007751D5">
              <w:rPr>
                <w:b/>
                <w:bCs/>
              </w:rPr>
              <w:t>BMDW (kgha</w:t>
            </w:r>
            <w:r w:rsidRPr="007751D5">
              <w:rPr>
                <w:b/>
                <w:bCs/>
                <w:vertAlign w:val="superscript"/>
              </w:rPr>
              <w:t>-1</w:t>
            </w:r>
            <w:r w:rsidRPr="007751D5">
              <w:rPr>
                <w:b/>
                <w:bCs/>
              </w:rPr>
              <w:t>)</w:t>
            </w:r>
          </w:p>
        </w:tc>
        <w:tc>
          <w:tcPr>
            <w:tcW w:w="941" w:type="dxa"/>
            <w:hideMark/>
          </w:tcPr>
          <w:p w:rsidR="007751D5" w:rsidRPr="007751D5" w:rsidRDefault="007751D5" w:rsidP="007751D5">
            <w:pPr>
              <w:rPr>
                <w:b/>
                <w:bCs/>
              </w:rPr>
            </w:pPr>
            <w:r w:rsidRPr="007751D5">
              <w:rPr>
                <w:b/>
                <w:bCs/>
              </w:rPr>
              <w:t>GY     (kgha</w:t>
            </w:r>
            <w:r w:rsidRPr="007751D5">
              <w:rPr>
                <w:b/>
                <w:bCs/>
                <w:vertAlign w:val="superscript"/>
              </w:rPr>
              <w:t>-1</w:t>
            </w:r>
            <w:r w:rsidRPr="007751D5">
              <w:rPr>
                <w:b/>
                <w:bCs/>
              </w:rPr>
              <w:t>)</w:t>
            </w:r>
          </w:p>
        </w:tc>
        <w:tc>
          <w:tcPr>
            <w:tcW w:w="607" w:type="dxa"/>
            <w:hideMark/>
          </w:tcPr>
          <w:p w:rsidR="007751D5" w:rsidRPr="007751D5" w:rsidRDefault="007751D5" w:rsidP="007751D5">
            <w:pPr>
              <w:rPr>
                <w:b/>
                <w:bCs/>
              </w:rPr>
            </w:pPr>
            <w:r w:rsidRPr="007751D5">
              <w:rPr>
                <w:b/>
                <w:bCs/>
              </w:rPr>
              <w:t>HI</w:t>
            </w:r>
          </w:p>
        </w:tc>
        <w:tc>
          <w:tcPr>
            <w:tcW w:w="991" w:type="dxa"/>
            <w:hideMark/>
          </w:tcPr>
          <w:p w:rsidR="007751D5" w:rsidRPr="007751D5" w:rsidRDefault="007751D5" w:rsidP="007751D5">
            <w:pPr>
              <w:rPr>
                <w:b/>
                <w:bCs/>
              </w:rPr>
            </w:pPr>
            <w:r w:rsidRPr="007751D5">
              <w:rPr>
                <w:b/>
                <w:bCs/>
              </w:rPr>
              <w:t>TGW (g)</w:t>
            </w:r>
          </w:p>
        </w:tc>
        <w:tc>
          <w:tcPr>
            <w:tcW w:w="768" w:type="dxa"/>
            <w:hideMark/>
          </w:tcPr>
          <w:p w:rsidR="007751D5" w:rsidRPr="007751D5" w:rsidRDefault="007751D5" w:rsidP="007751D5">
            <w:pPr>
              <w:rPr>
                <w:b/>
                <w:bCs/>
              </w:rPr>
            </w:pPr>
            <w:r w:rsidRPr="007751D5">
              <w:rPr>
                <w:b/>
                <w:bCs/>
              </w:rPr>
              <w:t>SPKFT (%)</w:t>
            </w:r>
          </w:p>
        </w:tc>
      </w:tr>
      <w:tr w:rsidR="007751D5" w:rsidRPr="007751D5" w:rsidTr="00A164A9">
        <w:trPr>
          <w:trHeight w:val="288"/>
        </w:trPr>
        <w:tc>
          <w:tcPr>
            <w:tcW w:w="1285" w:type="dxa"/>
            <w:noWrap/>
            <w:hideMark/>
          </w:tcPr>
          <w:p w:rsidR="007751D5" w:rsidRPr="007751D5" w:rsidRDefault="007751D5" w:rsidP="007751D5">
            <w:r w:rsidRPr="007751D5">
              <w:t>RP002</w:t>
            </w:r>
          </w:p>
        </w:tc>
        <w:tc>
          <w:tcPr>
            <w:tcW w:w="4387" w:type="dxa"/>
            <w:noWrap/>
            <w:hideMark/>
          </w:tcPr>
          <w:p w:rsidR="007751D5" w:rsidRPr="007751D5" w:rsidRDefault="007751D5" w:rsidP="007751D5">
            <w:r w:rsidRPr="007751D5">
              <w:t>19::IRGC 70786-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19.20</w:t>
            </w:r>
          </w:p>
        </w:tc>
        <w:tc>
          <w:tcPr>
            <w:tcW w:w="718" w:type="dxa"/>
            <w:noWrap/>
            <w:hideMark/>
          </w:tcPr>
          <w:p w:rsidR="007751D5" w:rsidRPr="007751D5" w:rsidRDefault="007751D5" w:rsidP="007751D5">
            <w:r w:rsidRPr="007751D5">
              <w:t>19.25</w:t>
            </w:r>
          </w:p>
        </w:tc>
        <w:tc>
          <w:tcPr>
            <w:tcW w:w="718" w:type="dxa"/>
            <w:noWrap/>
            <w:hideMark/>
          </w:tcPr>
          <w:p w:rsidR="007751D5" w:rsidRPr="007751D5" w:rsidRDefault="007751D5" w:rsidP="007751D5">
            <w:r w:rsidRPr="007751D5">
              <w:t>42.72</w:t>
            </w:r>
          </w:p>
        </w:tc>
        <w:tc>
          <w:tcPr>
            <w:tcW w:w="602" w:type="dxa"/>
            <w:noWrap/>
            <w:hideMark/>
          </w:tcPr>
          <w:p w:rsidR="007751D5" w:rsidRPr="007751D5" w:rsidRDefault="007751D5" w:rsidP="007751D5">
            <w:r w:rsidRPr="007751D5">
              <w:t>31</w:t>
            </w:r>
          </w:p>
        </w:tc>
        <w:tc>
          <w:tcPr>
            <w:tcW w:w="1053" w:type="dxa"/>
            <w:noWrap/>
            <w:hideMark/>
          </w:tcPr>
          <w:p w:rsidR="007751D5" w:rsidRPr="007751D5" w:rsidRDefault="007751D5" w:rsidP="007751D5">
            <w:r w:rsidRPr="007751D5">
              <w:t>3059.24</w:t>
            </w:r>
          </w:p>
        </w:tc>
        <w:tc>
          <w:tcPr>
            <w:tcW w:w="941" w:type="dxa"/>
            <w:noWrap/>
            <w:hideMark/>
          </w:tcPr>
          <w:p w:rsidR="007751D5" w:rsidRPr="007751D5" w:rsidRDefault="007751D5" w:rsidP="007751D5">
            <w:r w:rsidRPr="007751D5">
              <w:t>574.33</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00.00</w:t>
            </w:r>
          </w:p>
        </w:tc>
        <w:tc>
          <w:tcPr>
            <w:tcW w:w="768" w:type="dxa"/>
            <w:noWrap/>
            <w:hideMark/>
          </w:tcPr>
          <w:p w:rsidR="007751D5" w:rsidRPr="007751D5" w:rsidRDefault="007751D5" w:rsidP="007751D5">
            <w:r w:rsidRPr="007751D5">
              <w:t>53.74</w:t>
            </w:r>
          </w:p>
        </w:tc>
      </w:tr>
      <w:tr w:rsidR="007751D5" w:rsidRPr="007751D5" w:rsidTr="00A164A9">
        <w:trPr>
          <w:trHeight w:val="288"/>
        </w:trPr>
        <w:tc>
          <w:tcPr>
            <w:tcW w:w="1285" w:type="dxa"/>
            <w:noWrap/>
            <w:hideMark/>
          </w:tcPr>
          <w:p w:rsidR="007751D5" w:rsidRPr="007751D5" w:rsidRDefault="007751D5" w:rsidP="007751D5">
            <w:r w:rsidRPr="007751D5">
              <w:t>RP003</w:t>
            </w:r>
          </w:p>
        </w:tc>
        <w:tc>
          <w:tcPr>
            <w:tcW w:w="4387" w:type="dxa"/>
            <w:noWrap/>
            <w:hideMark/>
          </w:tcPr>
          <w:p w:rsidR="007751D5" w:rsidRPr="007751D5" w:rsidRDefault="007751D5" w:rsidP="007751D5">
            <w:r w:rsidRPr="007751D5">
              <w:t>3210::IRGC 116950-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0.00</w:t>
            </w:r>
          </w:p>
        </w:tc>
        <w:tc>
          <w:tcPr>
            <w:tcW w:w="718" w:type="dxa"/>
            <w:noWrap/>
            <w:hideMark/>
          </w:tcPr>
          <w:p w:rsidR="007751D5" w:rsidRPr="007751D5" w:rsidRDefault="007751D5" w:rsidP="007751D5">
            <w:r w:rsidRPr="007751D5">
              <w:t>0.00</w:t>
            </w:r>
          </w:p>
        </w:tc>
        <w:tc>
          <w:tcPr>
            <w:tcW w:w="718" w:type="dxa"/>
            <w:noWrap/>
            <w:hideMark/>
          </w:tcPr>
          <w:p w:rsidR="007751D5" w:rsidRPr="007751D5" w:rsidRDefault="007751D5" w:rsidP="007751D5">
            <w:r w:rsidRPr="007751D5">
              <w:t>0.00</w:t>
            </w:r>
          </w:p>
        </w:tc>
        <w:tc>
          <w:tcPr>
            <w:tcW w:w="602" w:type="dxa"/>
            <w:noWrap/>
            <w:hideMark/>
          </w:tcPr>
          <w:p w:rsidR="007751D5" w:rsidRPr="007751D5" w:rsidRDefault="007751D5" w:rsidP="007751D5">
            <w:r w:rsidRPr="007751D5">
              <w:t>0</w:t>
            </w:r>
          </w:p>
        </w:tc>
        <w:tc>
          <w:tcPr>
            <w:tcW w:w="1053" w:type="dxa"/>
            <w:noWrap/>
            <w:hideMark/>
          </w:tcPr>
          <w:p w:rsidR="007751D5" w:rsidRPr="007751D5" w:rsidRDefault="007751D5" w:rsidP="007751D5">
            <w:r w:rsidRPr="007751D5">
              <w:t>0.00</w:t>
            </w:r>
          </w:p>
        </w:tc>
        <w:tc>
          <w:tcPr>
            <w:tcW w:w="941" w:type="dxa"/>
            <w:noWrap/>
            <w:hideMark/>
          </w:tcPr>
          <w:p w:rsidR="007751D5" w:rsidRPr="007751D5" w:rsidRDefault="007751D5" w:rsidP="007751D5">
            <w:r w:rsidRPr="007751D5">
              <w:t>0.00</w:t>
            </w:r>
          </w:p>
        </w:tc>
        <w:tc>
          <w:tcPr>
            <w:tcW w:w="607" w:type="dxa"/>
            <w:noWrap/>
            <w:hideMark/>
          </w:tcPr>
          <w:p w:rsidR="007751D5" w:rsidRPr="007751D5" w:rsidRDefault="007751D5" w:rsidP="007751D5">
            <w:r w:rsidRPr="007751D5">
              <w:t>0.00</w:t>
            </w:r>
          </w:p>
        </w:tc>
        <w:tc>
          <w:tcPr>
            <w:tcW w:w="991" w:type="dxa"/>
            <w:noWrap/>
            <w:hideMark/>
          </w:tcPr>
          <w:p w:rsidR="007751D5" w:rsidRPr="007751D5" w:rsidRDefault="007751D5" w:rsidP="007751D5">
            <w:r w:rsidRPr="007751D5">
              <w:t>0.00</w:t>
            </w:r>
          </w:p>
        </w:tc>
        <w:tc>
          <w:tcPr>
            <w:tcW w:w="768" w:type="dxa"/>
            <w:noWrap/>
            <w:hideMark/>
          </w:tcPr>
          <w:p w:rsidR="007751D5" w:rsidRPr="007751D5" w:rsidRDefault="007751D5" w:rsidP="007751D5">
            <w:r w:rsidRPr="007751D5">
              <w:t>0.00</w:t>
            </w:r>
          </w:p>
        </w:tc>
      </w:tr>
      <w:tr w:rsidR="007751D5" w:rsidRPr="007751D5" w:rsidTr="00A164A9">
        <w:trPr>
          <w:trHeight w:val="288"/>
        </w:trPr>
        <w:tc>
          <w:tcPr>
            <w:tcW w:w="1285" w:type="dxa"/>
            <w:noWrap/>
            <w:hideMark/>
          </w:tcPr>
          <w:p w:rsidR="007751D5" w:rsidRPr="007751D5" w:rsidRDefault="007751D5" w:rsidP="007751D5">
            <w:r w:rsidRPr="007751D5">
              <w:t>RP004</w:t>
            </w:r>
          </w:p>
        </w:tc>
        <w:tc>
          <w:tcPr>
            <w:tcW w:w="4387" w:type="dxa"/>
            <w:noWrap/>
            <w:hideMark/>
          </w:tcPr>
          <w:p w:rsidR="007751D5" w:rsidRPr="007751D5" w:rsidRDefault="007751D5" w:rsidP="007751D5">
            <w:r w:rsidRPr="007751D5">
              <w:t>498-2A BR 8::IRGC 5891-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93.10</w:t>
            </w:r>
          </w:p>
        </w:tc>
        <w:tc>
          <w:tcPr>
            <w:tcW w:w="718" w:type="dxa"/>
            <w:noWrap/>
            <w:hideMark/>
          </w:tcPr>
          <w:p w:rsidR="007751D5" w:rsidRPr="007751D5" w:rsidRDefault="007751D5" w:rsidP="007751D5">
            <w:r w:rsidRPr="007751D5">
              <w:t>18.70</w:t>
            </w:r>
          </w:p>
        </w:tc>
        <w:tc>
          <w:tcPr>
            <w:tcW w:w="718" w:type="dxa"/>
            <w:noWrap/>
            <w:hideMark/>
          </w:tcPr>
          <w:p w:rsidR="007751D5" w:rsidRPr="007751D5" w:rsidRDefault="007751D5" w:rsidP="007751D5">
            <w:r w:rsidRPr="007751D5">
              <w:t>27.46</w:t>
            </w:r>
          </w:p>
        </w:tc>
        <w:tc>
          <w:tcPr>
            <w:tcW w:w="602" w:type="dxa"/>
            <w:noWrap/>
            <w:hideMark/>
          </w:tcPr>
          <w:p w:rsidR="007751D5" w:rsidRPr="007751D5" w:rsidRDefault="007751D5" w:rsidP="007751D5">
            <w:r w:rsidRPr="007751D5">
              <w:t>25</w:t>
            </w:r>
          </w:p>
        </w:tc>
        <w:tc>
          <w:tcPr>
            <w:tcW w:w="1053" w:type="dxa"/>
            <w:noWrap/>
            <w:hideMark/>
          </w:tcPr>
          <w:p w:rsidR="007751D5" w:rsidRPr="007751D5" w:rsidRDefault="007751D5" w:rsidP="007751D5">
            <w:r w:rsidRPr="007751D5">
              <w:t>3686.99</w:t>
            </w:r>
          </w:p>
        </w:tc>
        <w:tc>
          <w:tcPr>
            <w:tcW w:w="941" w:type="dxa"/>
            <w:noWrap/>
            <w:hideMark/>
          </w:tcPr>
          <w:p w:rsidR="007751D5" w:rsidRPr="007751D5" w:rsidRDefault="007751D5" w:rsidP="007751D5">
            <w:r w:rsidRPr="007751D5">
              <w:t>586.82</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30.00</w:t>
            </w:r>
          </w:p>
        </w:tc>
        <w:tc>
          <w:tcPr>
            <w:tcW w:w="768" w:type="dxa"/>
            <w:noWrap/>
            <w:hideMark/>
          </w:tcPr>
          <w:p w:rsidR="007751D5" w:rsidRPr="007751D5" w:rsidRDefault="007751D5" w:rsidP="007751D5">
            <w:r w:rsidRPr="007751D5">
              <w:t>59.75</w:t>
            </w:r>
          </w:p>
        </w:tc>
      </w:tr>
      <w:tr w:rsidR="007751D5" w:rsidRPr="007751D5" w:rsidTr="00A164A9">
        <w:trPr>
          <w:trHeight w:val="288"/>
        </w:trPr>
        <w:tc>
          <w:tcPr>
            <w:tcW w:w="1285" w:type="dxa"/>
            <w:noWrap/>
            <w:hideMark/>
          </w:tcPr>
          <w:p w:rsidR="007751D5" w:rsidRPr="007751D5" w:rsidRDefault="007751D5" w:rsidP="007751D5">
            <w:r w:rsidRPr="007751D5">
              <w:t>RP005</w:t>
            </w:r>
          </w:p>
        </w:tc>
        <w:tc>
          <w:tcPr>
            <w:tcW w:w="4387" w:type="dxa"/>
            <w:noWrap/>
            <w:hideMark/>
          </w:tcPr>
          <w:p w:rsidR="007751D5" w:rsidRPr="007751D5" w:rsidRDefault="007751D5" w:rsidP="007751D5">
            <w:r w:rsidRPr="007751D5">
              <w:t>ADT 12::IRGC 6254-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2</w:t>
            </w:r>
          </w:p>
        </w:tc>
        <w:tc>
          <w:tcPr>
            <w:tcW w:w="830" w:type="dxa"/>
            <w:noWrap/>
            <w:hideMark/>
          </w:tcPr>
          <w:p w:rsidR="007751D5" w:rsidRPr="007751D5" w:rsidRDefault="007751D5" w:rsidP="007751D5">
            <w:r w:rsidRPr="007751D5">
              <w:t>149.76</w:t>
            </w:r>
          </w:p>
        </w:tc>
        <w:tc>
          <w:tcPr>
            <w:tcW w:w="718" w:type="dxa"/>
            <w:noWrap/>
            <w:hideMark/>
          </w:tcPr>
          <w:p w:rsidR="007751D5" w:rsidRPr="007751D5" w:rsidRDefault="007751D5" w:rsidP="007751D5">
            <w:r w:rsidRPr="007751D5">
              <w:t>27.65</w:t>
            </w:r>
          </w:p>
        </w:tc>
        <w:tc>
          <w:tcPr>
            <w:tcW w:w="718" w:type="dxa"/>
            <w:noWrap/>
            <w:hideMark/>
          </w:tcPr>
          <w:p w:rsidR="007751D5" w:rsidRPr="007751D5" w:rsidRDefault="007751D5" w:rsidP="007751D5">
            <w:r w:rsidRPr="007751D5">
              <w:t>56.10</w:t>
            </w:r>
          </w:p>
        </w:tc>
        <w:tc>
          <w:tcPr>
            <w:tcW w:w="602" w:type="dxa"/>
            <w:noWrap/>
            <w:hideMark/>
          </w:tcPr>
          <w:p w:rsidR="007751D5" w:rsidRPr="007751D5" w:rsidRDefault="007751D5" w:rsidP="007751D5">
            <w:r w:rsidRPr="007751D5">
              <w:t>35</w:t>
            </w:r>
          </w:p>
        </w:tc>
        <w:tc>
          <w:tcPr>
            <w:tcW w:w="1053" w:type="dxa"/>
            <w:noWrap/>
            <w:hideMark/>
          </w:tcPr>
          <w:p w:rsidR="007751D5" w:rsidRPr="007751D5" w:rsidRDefault="007751D5" w:rsidP="007751D5">
            <w:r w:rsidRPr="007751D5">
              <w:t>3571.89</w:t>
            </w:r>
          </w:p>
        </w:tc>
        <w:tc>
          <w:tcPr>
            <w:tcW w:w="941" w:type="dxa"/>
            <w:noWrap/>
            <w:hideMark/>
          </w:tcPr>
          <w:p w:rsidR="007751D5" w:rsidRPr="007751D5" w:rsidRDefault="007751D5" w:rsidP="007751D5">
            <w:r w:rsidRPr="007751D5">
              <w:t>589.05</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70.00</w:t>
            </w:r>
          </w:p>
        </w:tc>
        <w:tc>
          <w:tcPr>
            <w:tcW w:w="768" w:type="dxa"/>
            <w:noWrap/>
            <w:hideMark/>
          </w:tcPr>
          <w:p w:rsidR="007751D5" w:rsidRPr="007751D5" w:rsidRDefault="007751D5" w:rsidP="007751D5">
            <w:r w:rsidRPr="007751D5">
              <w:t>57.79</w:t>
            </w:r>
          </w:p>
        </w:tc>
      </w:tr>
      <w:tr w:rsidR="007751D5" w:rsidRPr="007751D5" w:rsidTr="00A164A9">
        <w:trPr>
          <w:trHeight w:val="288"/>
        </w:trPr>
        <w:tc>
          <w:tcPr>
            <w:tcW w:w="1285" w:type="dxa"/>
            <w:noWrap/>
            <w:hideMark/>
          </w:tcPr>
          <w:p w:rsidR="007751D5" w:rsidRPr="007751D5" w:rsidRDefault="007751D5" w:rsidP="007751D5">
            <w:r w:rsidRPr="007751D5">
              <w:t>RP006</w:t>
            </w:r>
          </w:p>
        </w:tc>
        <w:tc>
          <w:tcPr>
            <w:tcW w:w="4387" w:type="dxa"/>
            <w:noWrap/>
            <w:hideMark/>
          </w:tcPr>
          <w:p w:rsidR="007751D5" w:rsidRPr="007751D5" w:rsidRDefault="007751D5" w:rsidP="007751D5">
            <w:r w:rsidRPr="007751D5">
              <w:t>AE NOUA::IRGC 89308-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79</w:t>
            </w:r>
          </w:p>
        </w:tc>
        <w:tc>
          <w:tcPr>
            <w:tcW w:w="830" w:type="dxa"/>
            <w:noWrap/>
            <w:hideMark/>
          </w:tcPr>
          <w:p w:rsidR="007751D5" w:rsidRPr="007751D5" w:rsidRDefault="007751D5" w:rsidP="007751D5">
            <w:r w:rsidRPr="007751D5">
              <w:t>142.67</w:t>
            </w:r>
          </w:p>
        </w:tc>
        <w:tc>
          <w:tcPr>
            <w:tcW w:w="718" w:type="dxa"/>
            <w:noWrap/>
            <w:hideMark/>
          </w:tcPr>
          <w:p w:rsidR="007751D5" w:rsidRPr="007751D5" w:rsidRDefault="007751D5" w:rsidP="007751D5">
            <w:r w:rsidRPr="007751D5">
              <w:t>20.70</w:t>
            </w:r>
          </w:p>
        </w:tc>
        <w:tc>
          <w:tcPr>
            <w:tcW w:w="718" w:type="dxa"/>
            <w:noWrap/>
            <w:hideMark/>
          </w:tcPr>
          <w:p w:rsidR="007751D5" w:rsidRPr="007751D5" w:rsidRDefault="007751D5" w:rsidP="007751D5">
            <w:r w:rsidRPr="007751D5">
              <w:t>39.38</w:t>
            </w:r>
          </w:p>
        </w:tc>
        <w:tc>
          <w:tcPr>
            <w:tcW w:w="602" w:type="dxa"/>
            <w:noWrap/>
            <w:hideMark/>
          </w:tcPr>
          <w:p w:rsidR="007751D5" w:rsidRPr="007751D5" w:rsidRDefault="007751D5" w:rsidP="007751D5">
            <w:r w:rsidRPr="007751D5">
              <w:t>20</w:t>
            </w:r>
          </w:p>
        </w:tc>
        <w:tc>
          <w:tcPr>
            <w:tcW w:w="1053" w:type="dxa"/>
            <w:noWrap/>
            <w:hideMark/>
          </w:tcPr>
          <w:p w:rsidR="007751D5" w:rsidRPr="007751D5" w:rsidRDefault="007751D5" w:rsidP="007751D5">
            <w:r w:rsidRPr="007751D5">
              <w:t>4589.56</w:t>
            </w:r>
          </w:p>
        </w:tc>
        <w:tc>
          <w:tcPr>
            <w:tcW w:w="941" w:type="dxa"/>
            <w:noWrap/>
            <w:hideMark/>
          </w:tcPr>
          <w:p w:rsidR="007751D5" w:rsidRPr="007751D5" w:rsidRDefault="007751D5" w:rsidP="007751D5">
            <w:r w:rsidRPr="007751D5">
              <w:t>571.83</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20.00</w:t>
            </w:r>
          </w:p>
        </w:tc>
        <w:tc>
          <w:tcPr>
            <w:tcW w:w="768" w:type="dxa"/>
            <w:noWrap/>
            <w:hideMark/>
          </w:tcPr>
          <w:p w:rsidR="007751D5" w:rsidRPr="007751D5" w:rsidRDefault="007751D5" w:rsidP="007751D5">
            <w:r w:rsidRPr="007751D5">
              <w:t>52.42</w:t>
            </w:r>
          </w:p>
        </w:tc>
      </w:tr>
      <w:tr w:rsidR="007751D5" w:rsidRPr="007751D5" w:rsidTr="00A164A9">
        <w:trPr>
          <w:trHeight w:val="288"/>
        </w:trPr>
        <w:tc>
          <w:tcPr>
            <w:tcW w:w="1285" w:type="dxa"/>
            <w:noWrap/>
            <w:hideMark/>
          </w:tcPr>
          <w:p w:rsidR="007751D5" w:rsidRPr="007751D5" w:rsidRDefault="007751D5" w:rsidP="007751D5">
            <w:r w:rsidRPr="007751D5">
              <w:t>RP007</w:t>
            </w:r>
          </w:p>
        </w:tc>
        <w:tc>
          <w:tcPr>
            <w:tcW w:w="4387" w:type="dxa"/>
            <w:noWrap/>
            <w:hideMark/>
          </w:tcPr>
          <w:p w:rsidR="007751D5" w:rsidRPr="007751D5" w:rsidRDefault="007751D5" w:rsidP="007751D5">
            <w:r w:rsidRPr="007751D5">
              <w:t>ALTAMIRA 9::IRGC 116953-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0.00</w:t>
            </w:r>
          </w:p>
        </w:tc>
        <w:tc>
          <w:tcPr>
            <w:tcW w:w="718" w:type="dxa"/>
            <w:noWrap/>
            <w:hideMark/>
          </w:tcPr>
          <w:p w:rsidR="007751D5" w:rsidRPr="007751D5" w:rsidRDefault="007751D5" w:rsidP="007751D5">
            <w:r w:rsidRPr="007751D5">
              <w:t>0.00</w:t>
            </w:r>
          </w:p>
        </w:tc>
        <w:tc>
          <w:tcPr>
            <w:tcW w:w="718" w:type="dxa"/>
            <w:hideMark/>
          </w:tcPr>
          <w:p w:rsidR="007751D5" w:rsidRPr="007751D5" w:rsidRDefault="007751D5" w:rsidP="007751D5">
            <w:r w:rsidRPr="007751D5">
              <w:t>0.00</w:t>
            </w:r>
          </w:p>
        </w:tc>
        <w:tc>
          <w:tcPr>
            <w:tcW w:w="602" w:type="dxa"/>
            <w:noWrap/>
            <w:hideMark/>
          </w:tcPr>
          <w:p w:rsidR="007751D5" w:rsidRPr="007751D5" w:rsidRDefault="007751D5" w:rsidP="007751D5">
            <w:r w:rsidRPr="007751D5">
              <w:t>0</w:t>
            </w:r>
          </w:p>
        </w:tc>
        <w:tc>
          <w:tcPr>
            <w:tcW w:w="1053" w:type="dxa"/>
            <w:noWrap/>
            <w:hideMark/>
          </w:tcPr>
          <w:p w:rsidR="007751D5" w:rsidRPr="007751D5" w:rsidRDefault="007751D5" w:rsidP="007751D5">
            <w:r w:rsidRPr="007751D5">
              <w:t>0.00</w:t>
            </w:r>
          </w:p>
        </w:tc>
        <w:tc>
          <w:tcPr>
            <w:tcW w:w="941" w:type="dxa"/>
            <w:noWrap/>
            <w:hideMark/>
          </w:tcPr>
          <w:p w:rsidR="007751D5" w:rsidRPr="007751D5" w:rsidRDefault="007751D5" w:rsidP="007751D5">
            <w:r w:rsidRPr="007751D5">
              <w:t>0.00</w:t>
            </w:r>
          </w:p>
        </w:tc>
        <w:tc>
          <w:tcPr>
            <w:tcW w:w="607" w:type="dxa"/>
            <w:noWrap/>
            <w:hideMark/>
          </w:tcPr>
          <w:p w:rsidR="007751D5" w:rsidRPr="007751D5" w:rsidRDefault="007751D5" w:rsidP="007751D5">
            <w:r w:rsidRPr="007751D5">
              <w:t>0.00</w:t>
            </w:r>
          </w:p>
        </w:tc>
        <w:tc>
          <w:tcPr>
            <w:tcW w:w="991" w:type="dxa"/>
            <w:noWrap/>
            <w:hideMark/>
          </w:tcPr>
          <w:p w:rsidR="007751D5" w:rsidRPr="007751D5" w:rsidRDefault="007751D5" w:rsidP="007751D5">
            <w:r w:rsidRPr="007751D5">
              <w:t>0.00</w:t>
            </w:r>
          </w:p>
        </w:tc>
        <w:tc>
          <w:tcPr>
            <w:tcW w:w="768" w:type="dxa"/>
            <w:noWrap/>
            <w:hideMark/>
          </w:tcPr>
          <w:p w:rsidR="007751D5" w:rsidRPr="007751D5" w:rsidRDefault="007751D5" w:rsidP="007751D5">
            <w:r w:rsidRPr="007751D5">
              <w:t>0.00</w:t>
            </w:r>
          </w:p>
        </w:tc>
      </w:tr>
      <w:tr w:rsidR="007751D5" w:rsidRPr="007751D5" w:rsidTr="00A164A9">
        <w:trPr>
          <w:trHeight w:val="288"/>
        </w:trPr>
        <w:tc>
          <w:tcPr>
            <w:tcW w:w="1285" w:type="dxa"/>
            <w:noWrap/>
            <w:hideMark/>
          </w:tcPr>
          <w:p w:rsidR="007751D5" w:rsidRPr="007751D5" w:rsidRDefault="007751D5" w:rsidP="007751D5">
            <w:r w:rsidRPr="007751D5">
              <w:t>RP008</w:t>
            </w:r>
          </w:p>
        </w:tc>
        <w:tc>
          <w:tcPr>
            <w:tcW w:w="4387" w:type="dxa"/>
            <w:noWrap/>
            <w:hideMark/>
          </w:tcPr>
          <w:p w:rsidR="007751D5" w:rsidRPr="007751D5" w:rsidRDefault="007751D5" w:rsidP="007751D5">
            <w:r w:rsidRPr="007751D5">
              <w:t>ARAURE 1::IRGC 116956-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84.15</w:t>
            </w:r>
          </w:p>
        </w:tc>
        <w:tc>
          <w:tcPr>
            <w:tcW w:w="718" w:type="dxa"/>
            <w:noWrap/>
            <w:hideMark/>
          </w:tcPr>
          <w:p w:rsidR="007751D5" w:rsidRPr="007751D5" w:rsidRDefault="007751D5" w:rsidP="007751D5">
            <w:r w:rsidRPr="007751D5">
              <w:t>23.41</w:t>
            </w:r>
          </w:p>
        </w:tc>
        <w:tc>
          <w:tcPr>
            <w:tcW w:w="718" w:type="dxa"/>
            <w:noWrap/>
            <w:hideMark/>
          </w:tcPr>
          <w:p w:rsidR="007751D5" w:rsidRPr="007751D5" w:rsidRDefault="007751D5" w:rsidP="007751D5">
            <w:r w:rsidRPr="007751D5">
              <w:t>30.64</w:t>
            </w:r>
          </w:p>
        </w:tc>
        <w:tc>
          <w:tcPr>
            <w:tcW w:w="602" w:type="dxa"/>
            <w:noWrap/>
            <w:hideMark/>
          </w:tcPr>
          <w:p w:rsidR="007751D5" w:rsidRPr="007751D5" w:rsidRDefault="007751D5" w:rsidP="007751D5">
            <w:r w:rsidRPr="007751D5">
              <w:t>28</w:t>
            </w:r>
          </w:p>
        </w:tc>
        <w:tc>
          <w:tcPr>
            <w:tcW w:w="1053" w:type="dxa"/>
            <w:noWrap/>
            <w:hideMark/>
          </w:tcPr>
          <w:p w:rsidR="007751D5" w:rsidRPr="007751D5" w:rsidRDefault="007751D5" w:rsidP="007751D5">
            <w:r w:rsidRPr="007751D5">
              <w:t>3565.77</w:t>
            </w:r>
          </w:p>
        </w:tc>
        <w:tc>
          <w:tcPr>
            <w:tcW w:w="941" w:type="dxa"/>
            <w:noWrap/>
            <w:hideMark/>
          </w:tcPr>
          <w:p w:rsidR="007751D5" w:rsidRPr="007751D5" w:rsidRDefault="007751D5" w:rsidP="007751D5">
            <w:r w:rsidRPr="007751D5">
              <w:t>609.83</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30.00</w:t>
            </w:r>
          </w:p>
        </w:tc>
        <w:tc>
          <w:tcPr>
            <w:tcW w:w="768" w:type="dxa"/>
            <w:noWrap/>
            <w:hideMark/>
          </w:tcPr>
          <w:p w:rsidR="007751D5" w:rsidRPr="007751D5" w:rsidRDefault="007751D5" w:rsidP="007751D5">
            <w:r w:rsidRPr="007751D5">
              <w:t>62.78</w:t>
            </w:r>
          </w:p>
        </w:tc>
      </w:tr>
      <w:tr w:rsidR="007751D5" w:rsidRPr="007751D5" w:rsidTr="00A164A9">
        <w:trPr>
          <w:trHeight w:val="288"/>
        </w:trPr>
        <w:tc>
          <w:tcPr>
            <w:tcW w:w="1285" w:type="dxa"/>
            <w:noWrap/>
            <w:hideMark/>
          </w:tcPr>
          <w:p w:rsidR="007751D5" w:rsidRPr="007751D5" w:rsidRDefault="007751D5" w:rsidP="007751D5">
            <w:r w:rsidRPr="007751D5">
              <w:t>RP009</w:t>
            </w:r>
          </w:p>
        </w:tc>
        <w:tc>
          <w:tcPr>
            <w:tcW w:w="4387" w:type="dxa"/>
            <w:noWrap/>
            <w:hideMark/>
          </w:tcPr>
          <w:p w:rsidR="007751D5" w:rsidRPr="007751D5" w:rsidRDefault="007751D5" w:rsidP="007751D5">
            <w:r w:rsidRPr="007751D5">
              <w:t>ARC 10100::IRGC 20709-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78</w:t>
            </w:r>
          </w:p>
        </w:tc>
        <w:tc>
          <w:tcPr>
            <w:tcW w:w="830" w:type="dxa"/>
            <w:noWrap/>
            <w:hideMark/>
          </w:tcPr>
          <w:p w:rsidR="007751D5" w:rsidRPr="007751D5" w:rsidRDefault="007751D5" w:rsidP="007751D5">
            <w:r w:rsidRPr="007751D5">
              <w:t>118.11</w:t>
            </w:r>
          </w:p>
        </w:tc>
        <w:tc>
          <w:tcPr>
            <w:tcW w:w="718" w:type="dxa"/>
            <w:noWrap/>
            <w:hideMark/>
          </w:tcPr>
          <w:p w:rsidR="007751D5" w:rsidRPr="007751D5" w:rsidRDefault="007751D5" w:rsidP="007751D5">
            <w:r w:rsidRPr="007751D5">
              <w:t>21.98</w:t>
            </w:r>
          </w:p>
        </w:tc>
        <w:tc>
          <w:tcPr>
            <w:tcW w:w="718" w:type="dxa"/>
            <w:noWrap/>
            <w:hideMark/>
          </w:tcPr>
          <w:p w:rsidR="007751D5" w:rsidRPr="007751D5" w:rsidRDefault="007751D5" w:rsidP="007751D5">
            <w:r w:rsidRPr="007751D5">
              <w:t>60.35</w:t>
            </w:r>
          </w:p>
        </w:tc>
        <w:tc>
          <w:tcPr>
            <w:tcW w:w="602" w:type="dxa"/>
            <w:noWrap/>
            <w:hideMark/>
          </w:tcPr>
          <w:p w:rsidR="007751D5" w:rsidRPr="007751D5" w:rsidRDefault="007751D5" w:rsidP="007751D5">
            <w:r w:rsidRPr="007751D5">
              <w:t>21</w:t>
            </w:r>
          </w:p>
        </w:tc>
        <w:tc>
          <w:tcPr>
            <w:tcW w:w="1053" w:type="dxa"/>
            <w:noWrap/>
            <w:hideMark/>
          </w:tcPr>
          <w:p w:rsidR="007751D5" w:rsidRPr="007751D5" w:rsidRDefault="007751D5" w:rsidP="007751D5">
            <w:r w:rsidRPr="007751D5">
              <w:t>2878.95</w:t>
            </w:r>
          </w:p>
        </w:tc>
        <w:tc>
          <w:tcPr>
            <w:tcW w:w="941" w:type="dxa"/>
            <w:noWrap/>
            <w:hideMark/>
          </w:tcPr>
          <w:p w:rsidR="007751D5" w:rsidRPr="007751D5" w:rsidRDefault="007751D5" w:rsidP="007751D5">
            <w:r w:rsidRPr="007751D5">
              <w:t>599.40</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05.00</w:t>
            </w:r>
          </w:p>
        </w:tc>
        <w:tc>
          <w:tcPr>
            <w:tcW w:w="768" w:type="dxa"/>
            <w:noWrap/>
            <w:hideMark/>
          </w:tcPr>
          <w:p w:rsidR="007751D5" w:rsidRPr="007751D5" w:rsidRDefault="007751D5" w:rsidP="007751D5">
            <w:r w:rsidRPr="007751D5">
              <w:t>60.45</w:t>
            </w:r>
          </w:p>
        </w:tc>
      </w:tr>
      <w:tr w:rsidR="007751D5" w:rsidRPr="007751D5" w:rsidTr="00A164A9">
        <w:trPr>
          <w:trHeight w:val="288"/>
        </w:trPr>
        <w:tc>
          <w:tcPr>
            <w:tcW w:w="1285" w:type="dxa"/>
            <w:noWrap/>
            <w:hideMark/>
          </w:tcPr>
          <w:p w:rsidR="007751D5" w:rsidRPr="007751D5" w:rsidRDefault="007751D5" w:rsidP="007751D5">
            <w:r w:rsidRPr="007751D5">
              <w:t>RP010</w:t>
            </w:r>
          </w:p>
        </w:tc>
        <w:tc>
          <w:tcPr>
            <w:tcW w:w="4387" w:type="dxa"/>
            <w:noWrap/>
            <w:hideMark/>
          </w:tcPr>
          <w:p w:rsidR="007751D5" w:rsidRPr="007751D5" w:rsidRDefault="007751D5" w:rsidP="007751D5">
            <w:r w:rsidRPr="007751D5">
              <w:t>ARC 10594::IRGC 12524-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2</w:t>
            </w:r>
          </w:p>
        </w:tc>
        <w:tc>
          <w:tcPr>
            <w:tcW w:w="830" w:type="dxa"/>
            <w:noWrap/>
            <w:hideMark/>
          </w:tcPr>
          <w:p w:rsidR="007751D5" w:rsidRPr="007751D5" w:rsidRDefault="007751D5" w:rsidP="007751D5">
            <w:r w:rsidRPr="007751D5">
              <w:t>108.64</w:t>
            </w:r>
          </w:p>
        </w:tc>
        <w:tc>
          <w:tcPr>
            <w:tcW w:w="718" w:type="dxa"/>
            <w:noWrap/>
            <w:hideMark/>
          </w:tcPr>
          <w:p w:rsidR="007751D5" w:rsidRPr="007751D5" w:rsidRDefault="007751D5" w:rsidP="007751D5">
            <w:r w:rsidRPr="007751D5">
              <w:t>23.03</w:t>
            </w:r>
          </w:p>
        </w:tc>
        <w:tc>
          <w:tcPr>
            <w:tcW w:w="718" w:type="dxa"/>
            <w:noWrap/>
            <w:hideMark/>
          </w:tcPr>
          <w:p w:rsidR="007751D5" w:rsidRPr="007751D5" w:rsidRDefault="007751D5" w:rsidP="007751D5">
            <w:r w:rsidRPr="007751D5">
              <w:t>42.67</w:t>
            </w:r>
          </w:p>
        </w:tc>
        <w:tc>
          <w:tcPr>
            <w:tcW w:w="602" w:type="dxa"/>
            <w:noWrap/>
            <w:hideMark/>
          </w:tcPr>
          <w:p w:rsidR="007751D5" w:rsidRPr="007751D5" w:rsidRDefault="007751D5" w:rsidP="007751D5">
            <w:r w:rsidRPr="007751D5">
              <w:t>30</w:t>
            </w:r>
          </w:p>
        </w:tc>
        <w:tc>
          <w:tcPr>
            <w:tcW w:w="1053" w:type="dxa"/>
            <w:noWrap/>
            <w:hideMark/>
          </w:tcPr>
          <w:p w:rsidR="007751D5" w:rsidRPr="007751D5" w:rsidRDefault="007751D5" w:rsidP="007751D5">
            <w:r w:rsidRPr="007751D5">
              <w:t>3289.27</w:t>
            </w:r>
          </w:p>
        </w:tc>
        <w:tc>
          <w:tcPr>
            <w:tcW w:w="941" w:type="dxa"/>
            <w:noWrap/>
            <w:hideMark/>
          </w:tcPr>
          <w:p w:rsidR="007751D5" w:rsidRPr="007751D5" w:rsidRDefault="007751D5" w:rsidP="007751D5">
            <w:r w:rsidRPr="007751D5">
              <w:t>613.60</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70.00</w:t>
            </w:r>
          </w:p>
        </w:tc>
        <w:tc>
          <w:tcPr>
            <w:tcW w:w="768" w:type="dxa"/>
            <w:noWrap/>
            <w:hideMark/>
          </w:tcPr>
          <w:p w:rsidR="007751D5" w:rsidRPr="007751D5" w:rsidRDefault="007751D5" w:rsidP="007751D5">
            <w:r w:rsidRPr="007751D5">
              <w:t>64.33</w:t>
            </w:r>
          </w:p>
        </w:tc>
      </w:tr>
      <w:tr w:rsidR="007751D5" w:rsidRPr="007751D5" w:rsidTr="00A164A9">
        <w:trPr>
          <w:trHeight w:val="288"/>
        </w:trPr>
        <w:tc>
          <w:tcPr>
            <w:tcW w:w="1285" w:type="dxa"/>
            <w:noWrap/>
            <w:hideMark/>
          </w:tcPr>
          <w:p w:rsidR="007751D5" w:rsidRPr="007751D5" w:rsidRDefault="007751D5" w:rsidP="007751D5">
            <w:r w:rsidRPr="007751D5">
              <w:t>RP011</w:t>
            </w:r>
          </w:p>
        </w:tc>
        <w:tc>
          <w:tcPr>
            <w:tcW w:w="4387" w:type="dxa"/>
            <w:noWrap/>
            <w:hideMark/>
          </w:tcPr>
          <w:p w:rsidR="007751D5" w:rsidRPr="007751D5" w:rsidRDefault="007751D5" w:rsidP="007751D5">
            <w:r w:rsidRPr="007751D5">
              <w:t>ARC 10754::IRGC 12603-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2</w:t>
            </w:r>
          </w:p>
        </w:tc>
        <w:tc>
          <w:tcPr>
            <w:tcW w:w="830" w:type="dxa"/>
            <w:noWrap/>
            <w:hideMark/>
          </w:tcPr>
          <w:p w:rsidR="007751D5" w:rsidRPr="007751D5" w:rsidRDefault="007751D5" w:rsidP="007751D5">
            <w:r w:rsidRPr="007751D5">
              <w:t>121.20</w:t>
            </w:r>
          </w:p>
        </w:tc>
        <w:tc>
          <w:tcPr>
            <w:tcW w:w="718" w:type="dxa"/>
            <w:noWrap/>
            <w:hideMark/>
          </w:tcPr>
          <w:p w:rsidR="007751D5" w:rsidRPr="007751D5" w:rsidRDefault="007751D5" w:rsidP="007751D5">
            <w:r w:rsidRPr="007751D5">
              <w:t>23.75</w:t>
            </w:r>
          </w:p>
        </w:tc>
        <w:tc>
          <w:tcPr>
            <w:tcW w:w="718" w:type="dxa"/>
            <w:noWrap/>
            <w:hideMark/>
          </w:tcPr>
          <w:p w:rsidR="007751D5" w:rsidRPr="007751D5" w:rsidRDefault="007751D5" w:rsidP="007751D5">
            <w:r w:rsidRPr="007751D5">
              <w:t>35.71</w:t>
            </w:r>
          </w:p>
        </w:tc>
        <w:tc>
          <w:tcPr>
            <w:tcW w:w="602" w:type="dxa"/>
            <w:noWrap/>
            <w:hideMark/>
          </w:tcPr>
          <w:p w:rsidR="007751D5" w:rsidRPr="007751D5" w:rsidRDefault="007751D5" w:rsidP="007751D5">
            <w:r w:rsidRPr="007751D5">
              <w:t>31</w:t>
            </w:r>
          </w:p>
        </w:tc>
        <w:tc>
          <w:tcPr>
            <w:tcW w:w="1053" w:type="dxa"/>
            <w:noWrap/>
            <w:hideMark/>
          </w:tcPr>
          <w:p w:rsidR="007751D5" w:rsidRPr="007751D5" w:rsidRDefault="007751D5" w:rsidP="007751D5">
            <w:r w:rsidRPr="007751D5">
              <w:t>3515.68</w:t>
            </w:r>
          </w:p>
        </w:tc>
        <w:tc>
          <w:tcPr>
            <w:tcW w:w="941" w:type="dxa"/>
            <w:noWrap/>
            <w:hideMark/>
          </w:tcPr>
          <w:p w:rsidR="007751D5" w:rsidRPr="007751D5" w:rsidRDefault="007751D5" w:rsidP="007751D5">
            <w:r w:rsidRPr="007751D5">
              <w:t>611.51</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75.00</w:t>
            </w:r>
          </w:p>
        </w:tc>
        <w:tc>
          <w:tcPr>
            <w:tcW w:w="768" w:type="dxa"/>
            <w:noWrap/>
            <w:hideMark/>
          </w:tcPr>
          <w:p w:rsidR="007751D5" w:rsidRPr="007751D5" w:rsidRDefault="007751D5" w:rsidP="007751D5">
            <w:r w:rsidRPr="007751D5">
              <w:t>64.63</w:t>
            </w:r>
          </w:p>
        </w:tc>
      </w:tr>
      <w:tr w:rsidR="007751D5" w:rsidRPr="007751D5" w:rsidTr="00A164A9">
        <w:trPr>
          <w:trHeight w:val="288"/>
        </w:trPr>
        <w:tc>
          <w:tcPr>
            <w:tcW w:w="1285" w:type="dxa"/>
            <w:noWrap/>
            <w:hideMark/>
          </w:tcPr>
          <w:p w:rsidR="007751D5" w:rsidRPr="007751D5" w:rsidRDefault="007751D5" w:rsidP="007751D5">
            <w:r w:rsidRPr="007751D5">
              <w:t>RP012</w:t>
            </w:r>
          </w:p>
        </w:tc>
        <w:tc>
          <w:tcPr>
            <w:tcW w:w="4387" w:type="dxa"/>
            <w:noWrap/>
            <w:hideMark/>
          </w:tcPr>
          <w:p w:rsidR="007751D5" w:rsidRPr="007751D5" w:rsidRDefault="007751D5" w:rsidP="007751D5">
            <w:r w:rsidRPr="007751D5">
              <w:t>ARC 10812::IRGC 21074-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41.86</w:t>
            </w:r>
          </w:p>
        </w:tc>
        <w:tc>
          <w:tcPr>
            <w:tcW w:w="718" w:type="dxa"/>
            <w:noWrap/>
            <w:hideMark/>
          </w:tcPr>
          <w:p w:rsidR="007751D5" w:rsidRPr="007751D5" w:rsidRDefault="007751D5" w:rsidP="007751D5">
            <w:r w:rsidRPr="007751D5">
              <w:t>22.50</w:t>
            </w:r>
          </w:p>
        </w:tc>
        <w:tc>
          <w:tcPr>
            <w:tcW w:w="718" w:type="dxa"/>
            <w:noWrap/>
            <w:hideMark/>
          </w:tcPr>
          <w:p w:rsidR="007751D5" w:rsidRPr="007751D5" w:rsidRDefault="007751D5" w:rsidP="007751D5">
            <w:r w:rsidRPr="007751D5">
              <w:t>41.87</w:t>
            </w:r>
          </w:p>
        </w:tc>
        <w:tc>
          <w:tcPr>
            <w:tcW w:w="602" w:type="dxa"/>
            <w:noWrap/>
            <w:hideMark/>
          </w:tcPr>
          <w:p w:rsidR="007751D5" w:rsidRPr="007751D5" w:rsidRDefault="007751D5" w:rsidP="007751D5">
            <w:r w:rsidRPr="007751D5">
              <w:t>15</w:t>
            </w:r>
          </w:p>
        </w:tc>
        <w:tc>
          <w:tcPr>
            <w:tcW w:w="1053" w:type="dxa"/>
            <w:noWrap/>
            <w:hideMark/>
          </w:tcPr>
          <w:p w:rsidR="007751D5" w:rsidRPr="007751D5" w:rsidRDefault="007751D5" w:rsidP="007751D5">
            <w:r w:rsidRPr="007751D5">
              <w:t>4135.12</w:t>
            </w:r>
          </w:p>
        </w:tc>
        <w:tc>
          <w:tcPr>
            <w:tcW w:w="941" w:type="dxa"/>
            <w:noWrap/>
            <w:hideMark/>
          </w:tcPr>
          <w:p w:rsidR="007751D5" w:rsidRPr="007751D5" w:rsidRDefault="007751D5" w:rsidP="007751D5">
            <w:r w:rsidRPr="007751D5">
              <w:t>576.79</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35.00</w:t>
            </w:r>
          </w:p>
        </w:tc>
        <w:tc>
          <w:tcPr>
            <w:tcW w:w="768" w:type="dxa"/>
            <w:noWrap/>
            <w:hideMark/>
          </w:tcPr>
          <w:p w:rsidR="007751D5" w:rsidRPr="007751D5" w:rsidRDefault="007751D5" w:rsidP="007751D5">
            <w:r w:rsidRPr="007751D5">
              <w:t>59.43</w:t>
            </w:r>
          </w:p>
        </w:tc>
      </w:tr>
      <w:tr w:rsidR="007751D5" w:rsidRPr="007751D5" w:rsidTr="00A164A9">
        <w:trPr>
          <w:trHeight w:val="288"/>
        </w:trPr>
        <w:tc>
          <w:tcPr>
            <w:tcW w:w="1285" w:type="dxa"/>
            <w:noWrap/>
            <w:hideMark/>
          </w:tcPr>
          <w:p w:rsidR="007751D5" w:rsidRPr="007751D5" w:rsidRDefault="007751D5" w:rsidP="007751D5">
            <w:r w:rsidRPr="007751D5">
              <w:t>RP013</w:t>
            </w:r>
          </w:p>
        </w:tc>
        <w:tc>
          <w:tcPr>
            <w:tcW w:w="4387" w:type="dxa"/>
            <w:noWrap/>
            <w:hideMark/>
          </w:tcPr>
          <w:p w:rsidR="007751D5" w:rsidRPr="007751D5" w:rsidRDefault="007751D5" w:rsidP="007751D5">
            <w:r w:rsidRPr="007751D5">
              <w:t>ARC 11524::IRGC 42672-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3</w:t>
            </w:r>
          </w:p>
        </w:tc>
        <w:tc>
          <w:tcPr>
            <w:tcW w:w="830" w:type="dxa"/>
            <w:noWrap/>
            <w:hideMark/>
          </w:tcPr>
          <w:p w:rsidR="007751D5" w:rsidRPr="007751D5" w:rsidRDefault="007751D5" w:rsidP="007751D5">
            <w:r w:rsidRPr="007751D5">
              <w:t>127.15</w:t>
            </w:r>
          </w:p>
        </w:tc>
        <w:tc>
          <w:tcPr>
            <w:tcW w:w="718" w:type="dxa"/>
            <w:noWrap/>
            <w:hideMark/>
          </w:tcPr>
          <w:p w:rsidR="007751D5" w:rsidRPr="007751D5" w:rsidRDefault="007751D5" w:rsidP="007751D5">
            <w:r w:rsidRPr="007751D5">
              <w:t>21.85</w:t>
            </w:r>
          </w:p>
        </w:tc>
        <w:tc>
          <w:tcPr>
            <w:tcW w:w="718" w:type="dxa"/>
            <w:noWrap/>
            <w:hideMark/>
          </w:tcPr>
          <w:p w:rsidR="007751D5" w:rsidRPr="007751D5" w:rsidRDefault="007751D5" w:rsidP="007751D5">
            <w:r w:rsidRPr="007751D5">
              <w:t>53.65</w:t>
            </w:r>
          </w:p>
        </w:tc>
        <w:tc>
          <w:tcPr>
            <w:tcW w:w="602" w:type="dxa"/>
            <w:noWrap/>
            <w:hideMark/>
          </w:tcPr>
          <w:p w:rsidR="007751D5" w:rsidRPr="007751D5" w:rsidRDefault="007751D5" w:rsidP="007751D5">
            <w:r w:rsidRPr="007751D5">
              <w:t>21</w:t>
            </w:r>
          </w:p>
        </w:tc>
        <w:tc>
          <w:tcPr>
            <w:tcW w:w="1053" w:type="dxa"/>
            <w:noWrap/>
            <w:hideMark/>
          </w:tcPr>
          <w:p w:rsidR="007751D5" w:rsidRPr="007751D5" w:rsidRDefault="007751D5" w:rsidP="007751D5">
            <w:r w:rsidRPr="007751D5">
              <w:t>3448.33</w:t>
            </w:r>
          </w:p>
        </w:tc>
        <w:tc>
          <w:tcPr>
            <w:tcW w:w="941" w:type="dxa"/>
            <w:noWrap/>
            <w:hideMark/>
          </w:tcPr>
          <w:p w:rsidR="007751D5" w:rsidRPr="007751D5" w:rsidRDefault="007751D5" w:rsidP="007751D5">
            <w:r w:rsidRPr="007751D5">
              <w:t>578.35</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55.00</w:t>
            </w:r>
          </w:p>
        </w:tc>
        <w:tc>
          <w:tcPr>
            <w:tcW w:w="768" w:type="dxa"/>
            <w:noWrap/>
            <w:hideMark/>
          </w:tcPr>
          <w:p w:rsidR="007751D5" w:rsidRPr="007751D5" w:rsidRDefault="007751D5" w:rsidP="007751D5">
            <w:r w:rsidRPr="007751D5">
              <w:t>59.16</w:t>
            </w:r>
          </w:p>
        </w:tc>
      </w:tr>
      <w:tr w:rsidR="007751D5" w:rsidRPr="007751D5" w:rsidTr="00A164A9">
        <w:trPr>
          <w:trHeight w:val="288"/>
        </w:trPr>
        <w:tc>
          <w:tcPr>
            <w:tcW w:w="1285" w:type="dxa"/>
            <w:noWrap/>
            <w:hideMark/>
          </w:tcPr>
          <w:p w:rsidR="007751D5" w:rsidRPr="007751D5" w:rsidRDefault="007751D5" w:rsidP="007751D5">
            <w:r w:rsidRPr="007751D5">
              <w:t>RP014</w:t>
            </w:r>
          </w:p>
        </w:tc>
        <w:tc>
          <w:tcPr>
            <w:tcW w:w="4387" w:type="dxa"/>
            <w:noWrap/>
            <w:hideMark/>
          </w:tcPr>
          <w:p w:rsidR="007751D5" w:rsidRPr="007751D5" w:rsidRDefault="007751D5" w:rsidP="007751D5">
            <w:r w:rsidRPr="007751D5">
              <w:t>ARC 11857::IRGC 40972-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33.40</w:t>
            </w:r>
          </w:p>
        </w:tc>
        <w:tc>
          <w:tcPr>
            <w:tcW w:w="718" w:type="dxa"/>
            <w:noWrap/>
            <w:hideMark/>
          </w:tcPr>
          <w:p w:rsidR="007751D5" w:rsidRPr="007751D5" w:rsidRDefault="007751D5" w:rsidP="007751D5">
            <w:r w:rsidRPr="007751D5">
              <w:t>22.43</w:t>
            </w:r>
          </w:p>
        </w:tc>
        <w:tc>
          <w:tcPr>
            <w:tcW w:w="718" w:type="dxa"/>
            <w:noWrap/>
            <w:hideMark/>
          </w:tcPr>
          <w:p w:rsidR="007751D5" w:rsidRPr="007751D5" w:rsidRDefault="007751D5" w:rsidP="007751D5">
            <w:r w:rsidRPr="007751D5">
              <w:t>33.49</w:t>
            </w:r>
          </w:p>
        </w:tc>
        <w:tc>
          <w:tcPr>
            <w:tcW w:w="602" w:type="dxa"/>
            <w:noWrap/>
            <w:hideMark/>
          </w:tcPr>
          <w:p w:rsidR="007751D5" w:rsidRPr="007751D5" w:rsidRDefault="007751D5" w:rsidP="007751D5">
            <w:r w:rsidRPr="007751D5">
              <w:t>15</w:t>
            </w:r>
          </w:p>
        </w:tc>
        <w:tc>
          <w:tcPr>
            <w:tcW w:w="1053" w:type="dxa"/>
            <w:noWrap/>
            <w:hideMark/>
          </w:tcPr>
          <w:p w:rsidR="007751D5" w:rsidRPr="007751D5" w:rsidRDefault="007751D5" w:rsidP="007751D5">
            <w:r w:rsidRPr="007751D5">
              <w:t>4127.92</w:t>
            </w:r>
          </w:p>
        </w:tc>
        <w:tc>
          <w:tcPr>
            <w:tcW w:w="941" w:type="dxa"/>
            <w:noWrap/>
            <w:hideMark/>
          </w:tcPr>
          <w:p w:rsidR="007751D5" w:rsidRPr="007751D5" w:rsidRDefault="007751D5" w:rsidP="007751D5">
            <w:r w:rsidRPr="007751D5">
              <w:t>598.45</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10.00</w:t>
            </w:r>
          </w:p>
        </w:tc>
        <w:tc>
          <w:tcPr>
            <w:tcW w:w="768" w:type="dxa"/>
            <w:noWrap/>
            <w:hideMark/>
          </w:tcPr>
          <w:p w:rsidR="007751D5" w:rsidRPr="007751D5" w:rsidRDefault="007751D5" w:rsidP="007751D5">
            <w:r w:rsidRPr="007751D5">
              <w:t>58.44</w:t>
            </w:r>
          </w:p>
        </w:tc>
      </w:tr>
      <w:tr w:rsidR="007751D5" w:rsidRPr="007751D5" w:rsidTr="00A164A9">
        <w:trPr>
          <w:trHeight w:val="288"/>
        </w:trPr>
        <w:tc>
          <w:tcPr>
            <w:tcW w:w="1285" w:type="dxa"/>
            <w:noWrap/>
            <w:hideMark/>
          </w:tcPr>
          <w:p w:rsidR="007751D5" w:rsidRPr="007751D5" w:rsidRDefault="007751D5" w:rsidP="007751D5">
            <w:r w:rsidRPr="007751D5">
              <w:t>RP015</w:t>
            </w:r>
          </w:p>
        </w:tc>
        <w:tc>
          <w:tcPr>
            <w:tcW w:w="4387" w:type="dxa"/>
            <w:noWrap/>
            <w:hideMark/>
          </w:tcPr>
          <w:p w:rsidR="007751D5" w:rsidRPr="007751D5" w:rsidRDefault="007751D5" w:rsidP="007751D5">
            <w:r w:rsidRPr="007751D5">
              <w:t>ARC 11901::IRGC 21727-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7</w:t>
            </w:r>
          </w:p>
        </w:tc>
        <w:tc>
          <w:tcPr>
            <w:tcW w:w="830" w:type="dxa"/>
            <w:noWrap/>
            <w:hideMark/>
          </w:tcPr>
          <w:p w:rsidR="007751D5" w:rsidRPr="007751D5" w:rsidRDefault="007751D5" w:rsidP="007751D5">
            <w:r w:rsidRPr="007751D5">
              <w:t>137.62</w:t>
            </w:r>
          </w:p>
        </w:tc>
        <w:tc>
          <w:tcPr>
            <w:tcW w:w="718" w:type="dxa"/>
            <w:noWrap/>
            <w:hideMark/>
          </w:tcPr>
          <w:p w:rsidR="007751D5" w:rsidRPr="007751D5" w:rsidRDefault="007751D5" w:rsidP="007751D5">
            <w:r w:rsidRPr="007751D5">
              <w:t>23.16</w:t>
            </w:r>
          </w:p>
        </w:tc>
        <w:tc>
          <w:tcPr>
            <w:tcW w:w="718" w:type="dxa"/>
            <w:noWrap/>
            <w:hideMark/>
          </w:tcPr>
          <w:p w:rsidR="007751D5" w:rsidRPr="007751D5" w:rsidRDefault="007751D5" w:rsidP="007751D5">
            <w:r w:rsidRPr="007751D5">
              <w:t>40.00</w:t>
            </w:r>
          </w:p>
        </w:tc>
        <w:tc>
          <w:tcPr>
            <w:tcW w:w="602" w:type="dxa"/>
            <w:noWrap/>
            <w:hideMark/>
          </w:tcPr>
          <w:p w:rsidR="007751D5" w:rsidRPr="007751D5" w:rsidRDefault="007751D5" w:rsidP="007751D5">
            <w:r w:rsidRPr="007751D5">
              <w:t>22</w:t>
            </w:r>
          </w:p>
        </w:tc>
        <w:tc>
          <w:tcPr>
            <w:tcW w:w="1053" w:type="dxa"/>
            <w:noWrap/>
            <w:hideMark/>
          </w:tcPr>
          <w:p w:rsidR="007751D5" w:rsidRPr="007751D5" w:rsidRDefault="007751D5" w:rsidP="007751D5">
            <w:r w:rsidRPr="007751D5">
              <w:t>3563.87</w:t>
            </w:r>
          </w:p>
        </w:tc>
        <w:tc>
          <w:tcPr>
            <w:tcW w:w="941" w:type="dxa"/>
            <w:noWrap/>
            <w:hideMark/>
          </w:tcPr>
          <w:p w:rsidR="007751D5" w:rsidRPr="007751D5" w:rsidRDefault="007751D5" w:rsidP="007751D5">
            <w:r w:rsidRPr="007751D5">
              <w:t>577.37</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05.00</w:t>
            </w:r>
          </w:p>
        </w:tc>
        <w:tc>
          <w:tcPr>
            <w:tcW w:w="768" w:type="dxa"/>
            <w:noWrap/>
            <w:hideMark/>
          </w:tcPr>
          <w:p w:rsidR="007751D5" w:rsidRPr="007751D5" w:rsidRDefault="007751D5" w:rsidP="007751D5">
            <w:r w:rsidRPr="007751D5">
              <w:t>57.00</w:t>
            </w:r>
          </w:p>
        </w:tc>
      </w:tr>
      <w:tr w:rsidR="007751D5" w:rsidRPr="007751D5" w:rsidTr="00A164A9">
        <w:trPr>
          <w:trHeight w:val="288"/>
        </w:trPr>
        <w:tc>
          <w:tcPr>
            <w:tcW w:w="1285" w:type="dxa"/>
            <w:noWrap/>
            <w:hideMark/>
          </w:tcPr>
          <w:p w:rsidR="007751D5" w:rsidRPr="007751D5" w:rsidRDefault="007751D5" w:rsidP="007751D5">
            <w:r w:rsidRPr="007751D5">
              <w:t>RP018</w:t>
            </w:r>
          </w:p>
        </w:tc>
        <w:tc>
          <w:tcPr>
            <w:tcW w:w="4387" w:type="dxa"/>
            <w:noWrap/>
            <w:hideMark/>
          </w:tcPr>
          <w:p w:rsidR="007751D5" w:rsidRPr="007751D5" w:rsidRDefault="007751D5" w:rsidP="007751D5">
            <w:r w:rsidRPr="007751D5">
              <w:t>ARC 13778::IRGC 41216-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99.24</w:t>
            </w:r>
          </w:p>
        </w:tc>
        <w:tc>
          <w:tcPr>
            <w:tcW w:w="718" w:type="dxa"/>
            <w:noWrap/>
            <w:hideMark/>
          </w:tcPr>
          <w:p w:rsidR="007751D5" w:rsidRPr="007751D5" w:rsidRDefault="007751D5" w:rsidP="007751D5">
            <w:r w:rsidRPr="007751D5">
              <w:t>20.57</w:t>
            </w:r>
          </w:p>
        </w:tc>
        <w:tc>
          <w:tcPr>
            <w:tcW w:w="718" w:type="dxa"/>
            <w:noWrap/>
            <w:hideMark/>
          </w:tcPr>
          <w:p w:rsidR="007751D5" w:rsidRPr="007751D5" w:rsidRDefault="007751D5" w:rsidP="007751D5">
            <w:r w:rsidRPr="007751D5">
              <w:t>42.27</w:t>
            </w:r>
          </w:p>
        </w:tc>
        <w:tc>
          <w:tcPr>
            <w:tcW w:w="602" w:type="dxa"/>
            <w:noWrap/>
            <w:hideMark/>
          </w:tcPr>
          <w:p w:rsidR="007751D5" w:rsidRPr="007751D5" w:rsidRDefault="007751D5" w:rsidP="007751D5">
            <w:r w:rsidRPr="007751D5">
              <w:t>20</w:t>
            </w:r>
          </w:p>
        </w:tc>
        <w:tc>
          <w:tcPr>
            <w:tcW w:w="1053" w:type="dxa"/>
            <w:noWrap/>
            <w:hideMark/>
          </w:tcPr>
          <w:p w:rsidR="007751D5" w:rsidRPr="007751D5" w:rsidRDefault="007751D5" w:rsidP="007751D5">
            <w:r w:rsidRPr="007751D5">
              <w:t>4137.85</w:t>
            </w:r>
          </w:p>
        </w:tc>
        <w:tc>
          <w:tcPr>
            <w:tcW w:w="941" w:type="dxa"/>
            <w:noWrap/>
            <w:hideMark/>
          </w:tcPr>
          <w:p w:rsidR="007751D5" w:rsidRPr="007751D5" w:rsidRDefault="007751D5" w:rsidP="007751D5">
            <w:r w:rsidRPr="007751D5">
              <w:t>580.77</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05.00</w:t>
            </w:r>
          </w:p>
        </w:tc>
        <w:tc>
          <w:tcPr>
            <w:tcW w:w="768" w:type="dxa"/>
            <w:noWrap/>
            <w:hideMark/>
          </w:tcPr>
          <w:p w:rsidR="007751D5" w:rsidRPr="007751D5" w:rsidRDefault="007751D5" w:rsidP="007751D5">
            <w:r w:rsidRPr="007751D5">
              <w:t>62.52</w:t>
            </w:r>
          </w:p>
        </w:tc>
      </w:tr>
      <w:tr w:rsidR="007751D5" w:rsidRPr="007751D5" w:rsidTr="00A164A9">
        <w:trPr>
          <w:trHeight w:val="288"/>
        </w:trPr>
        <w:tc>
          <w:tcPr>
            <w:tcW w:w="1285" w:type="dxa"/>
            <w:noWrap/>
            <w:hideMark/>
          </w:tcPr>
          <w:p w:rsidR="007751D5" w:rsidRPr="007751D5" w:rsidRDefault="007751D5" w:rsidP="007751D5">
            <w:r w:rsidRPr="007751D5">
              <w:t>RP019</w:t>
            </w:r>
          </w:p>
        </w:tc>
        <w:tc>
          <w:tcPr>
            <w:tcW w:w="4387" w:type="dxa"/>
            <w:noWrap/>
            <w:hideMark/>
          </w:tcPr>
          <w:p w:rsidR="007751D5" w:rsidRPr="007751D5" w:rsidRDefault="007751D5" w:rsidP="007751D5">
            <w:r w:rsidRPr="007751D5">
              <w:t>ARC 14060::IRGC 41374-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16.32</w:t>
            </w:r>
          </w:p>
        </w:tc>
        <w:tc>
          <w:tcPr>
            <w:tcW w:w="718" w:type="dxa"/>
            <w:noWrap/>
            <w:hideMark/>
          </w:tcPr>
          <w:p w:rsidR="007751D5" w:rsidRPr="007751D5" w:rsidRDefault="007751D5" w:rsidP="007751D5">
            <w:r w:rsidRPr="007751D5">
              <w:t>19.96</w:t>
            </w:r>
          </w:p>
        </w:tc>
        <w:tc>
          <w:tcPr>
            <w:tcW w:w="718" w:type="dxa"/>
            <w:noWrap/>
            <w:hideMark/>
          </w:tcPr>
          <w:p w:rsidR="007751D5" w:rsidRPr="007751D5" w:rsidRDefault="007751D5" w:rsidP="007751D5">
            <w:r w:rsidRPr="007751D5">
              <w:t>45.12</w:t>
            </w:r>
          </w:p>
        </w:tc>
        <w:tc>
          <w:tcPr>
            <w:tcW w:w="602" w:type="dxa"/>
            <w:noWrap/>
            <w:hideMark/>
          </w:tcPr>
          <w:p w:rsidR="007751D5" w:rsidRPr="007751D5" w:rsidRDefault="007751D5" w:rsidP="007751D5">
            <w:r w:rsidRPr="007751D5">
              <w:t>34</w:t>
            </w:r>
          </w:p>
        </w:tc>
        <w:tc>
          <w:tcPr>
            <w:tcW w:w="1053" w:type="dxa"/>
            <w:noWrap/>
            <w:hideMark/>
          </w:tcPr>
          <w:p w:rsidR="007751D5" w:rsidRPr="007751D5" w:rsidRDefault="007751D5" w:rsidP="007751D5">
            <w:r w:rsidRPr="007751D5">
              <w:t>4166.95</w:t>
            </w:r>
          </w:p>
        </w:tc>
        <w:tc>
          <w:tcPr>
            <w:tcW w:w="941" w:type="dxa"/>
            <w:noWrap/>
            <w:hideMark/>
          </w:tcPr>
          <w:p w:rsidR="007751D5" w:rsidRPr="007751D5" w:rsidRDefault="007751D5" w:rsidP="007751D5">
            <w:r w:rsidRPr="007751D5">
              <w:t>619.59</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05.00</w:t>
            </w:r>
          </w:p>
        </w:tc>
        <w:tc>
          <w:tcPr>
            <w:tcW w:w="768" w:type="dxa"/>
            <w:noWrap/>
            <w:hideMark/>
          </w:tcPr>
          <w:p w:rsidR="007751D5" w:rsidRPr="007751D5" w:rsidRDefault="007751D5" w:rsidP="007751D5">
            <w:r w:rsidRPr="007751D5">
              <w:t>63.63</w:t>
            </w:r>
          </w:p>
        </w:tc>
      </w:tr>
      <w:tr w:rsidR="007751D5" w:rsidRPr="007751D5" w:rsidTr="00A164A9">
        <w:trPr>
          <w:trHeight w:val="288"/>
        </w:trPr>
        <w:tc>
          <w:tcPr>
            <w:tcW w:w="1285" w:type="dxa"/>
            <w:noWrap/>
            <w:hideMark/>
          </w:tcPr>
          <w:p w:rsidR="007751D5" w:rsidRPr="007751D5" w:rsidRDefault="007751D5" w:rsidP="007751D5">
            <w:r w:rsidRPr="007751D5">
              <w:t>RP020</w:t>
            </w:r>
          </w:p>
        </w:tc>
        <w:tc>
          <w:tcPr>
            <w:tcW w:w="4387" w:type="dxa"/>
            <w:noWrap/>
            <w:hideMark/>
          </w:tcPr>
          <w:p w:rsidR="007751D5" w:rsidRPr="007751D5" w:rsidRDefault="007751D5" w:rsidP="007751D5">
            <w:r w:rsidRPr="007751D5">
              <w:t>ARC 14064::IRGC 41377-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33.01</w:t>
            </w:r>
          </w:p>
        </w:tc>
        <w:tc>
          <w:tcPr>
            <w:tcW w:w="718" w:type="dxa"/>
            <w:noWrap/>
            <w:hideMark/>
          </w:tcPr>
          <w:p w:rsidR="007751D5" w:rsidRPr="007751D5" w:rsidRDefault="007751D5" w:rsidP="007751D5">
            <w:r w:rsidRPr="007751D5">
              <w:t>21.95</w:t>
            </w:r>
          </w:p>
        </w:tc>
        <w:tc>
          <w:tcPr>
            <w:tcW w:w="718" w:type="dxa"/>
            <w:noWrap/>
            <w:hideMark/>
          </w:tcPr>
          <w:p w:rsidR="007751D5" w:rsidRPr="007751D5" w:rsidRDefault="007751D5" w:rsidP="007751D5">
            <w:r w:rsidRPr="007751D5">
              <w:t>35.87</w:t>
            </w:r>
          </w:p>
        </w:tc>
        <w:tc>
          <w:tcPr>
            <w:tcW w:w="602" w:type="dxa"/>
            <w:noWrap/>
            <w:hideMark/>
          </w:tcPr>
          <w:p w:rsidR="007751D5" w:rsidRPr="007751D5" w:rsidRDefault="007751D5" w:rsidP="007751D5">
            <w:r w:rsidRPr="007751D5">
              <w:t>17</w:t>
            </w:r>
          </w:p>
        </w:tc>
        <w:tc>
          <w:tcPr>
            <w:tcW w:w="1053" w:type="dxa"/>
            <w:noWrap/>
            <w:hideMark/>
          </w:tcPr>
          <w:p w:rsidR="007751D5" w:rsidRPr="007751D5" w:rsidRDefault="007751D5" w:rsidP="007751D5">
            <w:r w:rsidRPr="007751D5">
              <w:t>3264.78</w:t>
            </w:r>
          </w:p>
        </w:tc>
        <w:tc>
          <w:tcPr>
            <w:tcW w:w="941" w:type="dxa"/>
            <w:noWrap/>
            <w:hideMark/>
          </w:tcPr>
          <w:p w:rsidR="007751D5" w:rsidRPr="007751D5" w:rsidRDefault="007751D5" w:rsidP="007751D5">
            <w:r w:rsidRPr="007751D5">
              <w:t>571.36</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10.00</w:t>
            </w:r>
          </w:p>
        </w:tc>
        <w:tc>
          <w:tcPr>
            <w:tcW w:w="768" w:type="dxa"/>
            <w:noWrap/>
            <w:hideMark/>
          </w:tcPr>
          <w:p w:rsidR="007751D5" w:rsidRPr="007751D5" w:rsidRDefault="007751D5" w:rsidP="007751D5">
            <w:r w:rsidRPr="007751D5">
              <w:t>54.54</w:t>
            </w:r>
          </w:p>
        </w:tc>
      </w:tr>
      <w:tr w:rsidR="007751D5" w:rsidRPr="007751D5" w:rsidTr="00A164A9">
        <w:trPr>
          <w:trHeight w:val="288"/>
        </w:trPr>
        <w:tc>
          <w:tcPr>
            <w:tcW w:w="1285" w:type="dxa"/>
            <w:noWrap/>
            <w:hideMark/>
          </w:tcPr>
          <w:p w:rsidR="007751D5" w:rsidRPr="007751D5" w:rsidRDefault="007751D5" w:rsidP="007751D5">
            <w:r w:rsidRPr="007751D5">
              <w:t>RP021</w:t>
            </w:r>
          </w:p>
        </w:tc>
        <w:tc>
          <w:tcPr>
            <w:tcW w:w="4387" w:type="dxa"/>
            <w:noWrap/>
            <w:hideMark/>
          </w:tcPr>
          <w:p w:rsidR="007751D5" w:rsidRPr="007751D5" w:rsidRDefault="007751D5" w:rsidP="007751D5">
            <w:r w:rsidRPr="007751D5">
              <w:t>ARC 14654::IRGC 41663-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06.57</w:t>
            </w:r>
          </w:p>
        </w:tc>
        <w:tc>
          <w:tcPr>
            <w:tcW w:w="718" w:type="dxa"/>
            <w:noWrap/>
            <w:hideMark/>
          </w:tcPr>
          <w:p w:rsidR="007751D5" w:rsidRPr="007751D5" w:rsidRDefault="007751D5" w:rsidP="007751D5">
            <w:r w:rsidRPr="007751D5">
              <w:t>20.80</w:t>
            </w:r>
          </w:p>
        </w:tc>
        <w:tc>
          <w:tcPr>
            <w:tcW w:w="718" w:type="dxa"/>
            <w:noWrap/>
            <w:hideMark/>
          </w:tcPr>
          <w:p w:rsidR="007751D5" w:rsidRPr="007751D5" w:rsidRDefault="007751D5" w:rsidP="007751D5">
            <w:r w:rsidRPr="007751D5">
              <w:t>36.53</w:t>
            </w:r>
          </w:p>
        </w:tc>
        <w:tc>
          <w:tcPr>
            <w:tcW w:w="602" w:type="dxa"/>
            <w:noWrap/>
            <w:hideMark/>
          </w:tcPr>
          <w:p w:rsidR="007751D5" w:rsidRPr="007751D5" w:rsidRDefault="007751D5" w:rsidP="007751D5">
            <w:r w:rsidRPr="007751D5">
              <w:t>35</w:t>
            </w:r>
          </w:p>
        </w:tc>
        <w:tc>
          <w:tcPr>
            <w:tcW w:w="1053" w:type="dxa"/>
            <w:noWrap/>
            <w:hideMark/>
          </w:tcPr>
          <w:p w:rsidR="007751D5" w:rsidRPr="007751D5" w:rsidRDefault="007751D5" w:rsidP="007751D5">
            <w:r w:rsidRPr="007751D5">
              <w:t>4258.07</w:t>
            </w:r>
          </w:p>
        </w:tc>
        <w:tc>
          <w:tcPr>
            <w:tcW w:w="941" w:type="dxa"/>
            <w:noWrap/>
            <w:hideMark/>
          </w:tcPr>
          <w:p w:rsidR="007751D5" w:rsidRPr="007751D5" w:rsidRDefault="007751D5" w:rsidP="007751D5">
            <w:r w:rsidRPr="007751D5">
              <w:t>593.50</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45.00</w:t>
            </w:r>
          </w:p>
        </w:tc>
        <w:tc>
          <w:tcPr>
            <w:tcW w:w="768" w:type="dxa"/>
            <w:noWrap/>
            <w:hideMark/>
          </w:tcPr>
          <w:p w:rsidR="007751D5" w:rsidRPr="007751D5" w:rsidRDefault="007751D5" w:rsidP="007751D5">
            <w:r w:rsidRPr="007751D5">
              <w:t>55.43</w:t>
            </w:r>
          </w:p>
        </w:tc>
      </w:tr>
      <w:tr w:rsidR="007751D5" w:rsidRPr="007751D5" w:rsidTr="00A164A9">
        <w:trPr>
          <w:trHeight w:val="288"/>
        </w:trPr>
        <w:tc>
          <w:tcPr>
            <w:tcW w:w="1285" w:type="dxa"/>
            <w:noWrap/>
            <w:hideMark/>
          </w:tcPr>
          <w:p w:rsidR="007751D5" w:rsidRPr="007751D5" w:rsidRDefault="007751D5" w:rsidP="007751D5">
            <w:r w:rsidRPr="007751D5">
              <w:t>RP022</w:t>
            </w:r>
          </w:p>
        </w:tc>
        <w:tc>
          <w:tcPr>
            <w:tcW w:w="4387" w:type="dxa"/>
            <w:noWrap/>
            <w:hideMark/>
          </w:tcPr>
          <w:p w:rsidR="007751D5" w:rsidRPr="007751D5" w:rsidRDefault="007751D5" w:rsidP="007751D5">
            <w:r w:rsidRPr="007751D5">
              <w:t>ARC 15873::IRGC 43250-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0.00</w:t>
            </w:r>
          </w:p>
        </w:tc>
        <w:tc>
          <w:tcPr>
            <w:tcW w:w="718" w:type="dxa"/>
            <w:noWrap/>
            <w:hideMark/>
          </w:tcPr>
          <w:p w:rsidR="007751D5" w:rsidRPr="007751D5" w:rsidRDefault="007751D5" w:rsidP="007751D5">
            <w:r w:rsidRPr="007751D5">
              <w:t>0.00</w:t>
            </w:r>
          </w:p>
        </w:tc>
        <w:tc>
          <w:tcPr>
            <w:tcW w:w="718" w:type="dxa"/>
            <w:noWrap/>
            <w:hideMark/>
          </w:tcPr>
          <w:p w:rsidR="007751D5" w:rsidRPr="007751D5" w:rsidRDefault="007751D5" w:rsidP="007751D5">
            <w:r w:rsidRPr="007751D5">
              <w:t>0.00</w:t>
            </w:r>
          </w:p>
        </w:tc>
        <w:tc>
          <w:tcPr>
            <w:tcW w:w="602" w:type="dxa"/>
            <w:noWrap/>
            <w:hideMark/>
          </w:tcPr>
          <w:p w:rsidR="007751D5" w:rsidRPr="007751D5" w:rsidRDefault="007751D5" w:rsidP="007751D5">
            <w:r w:rsidRPr="007751D5">
              <w:t>0</w:t>
            </w:r>
          </w:p>
        </w:tc>
        <w:tc>
          <w:tcPr>
            <w:tcW w:w="1053" w:type="dxa"/>
            <w:noWrap/>
            <w:hideMark/>
          </w:tcPr>
          <w:p w:rsidR="007751D5" w:rsidRPr="007751D5" w:rsidRDefault="007751D5" w:rsidP="007751D5">
            <w:r w:rsidRPr="007751D5">
              <w:t>0.00</w:t>
            </w:r>
          </w:p>
        </w:tc>
        <w:tc>
          <w:tcPr>
            <w:tcW w:w="941" w:type="dxa"/>
            <w:noWrap/>
            <w:hideMark/>
          </w:tcPr>
          <w:p w:rsidR="007751D5" w:rsidRPr="007751D5" w:rsidRDefault="007751D5" w:rsidP="007751D5">
            <w:r w:rsidRPr="007751D5">
              <w:t>0.00</w:t>
            </w:r>
          </w:p>
        </w:tc>
        <w:tc>
          <w:tcPr>
            <w:tcW w:w="607" w:type="dxa"/>
            <w:noWrap/>
            <w:hideMark/>
          </w:tcPr>
          <w:p w:rsidR="007751D5" w:rsidRPr="007751D5" w:rsidRDefault="007751D5" w:rsidP="007751D5">
            <w:r w:rsidRPr="007751D5">
              <w:t>0.00</w:t>
            </w:r>
          </w:p>
        </w:tc>
        <w:tc>
          <w:tcPr>
            <w:tcW w:w="991" w:type="dxa"/>
            <w:noWrap/>
            <w:hideMark/>
          </w:tcPr>
          <w:p w:rsidR="007751D5" w:rsidRPr="007751D5" w:rsidRDefault="007751D5" w:rsidP="007751D5">
            <w:r w:rsidRPr="007751D5">
              <w:t>0.00</w:t>
            </w:r>
          </w:p>
        </w:tc>
        <w:tc>
          <w:tcPr>
            <w:tcW w:w="768" w:type="dxa"/>
            <w:noWrap/>
            <w:hideMark/>
          </w:tcPr>
          <w:p w:rsidR="007751D5" w:rsidRPr="007751D5" w:rsidRDefault="007751D5" w:rsidP="007751D5">
            <w:r w:rsidRPr="007751D5">
              <w:t>0.00</w:t>
            </w:r>
          </w:p>
        </w:tc>
      </w:tr>
      <w:tr w:rsidR="007751D5" w:rsidRPr="007751D5" w:rsidTr="00A164A9">
        <w:trPr>
          <w:trHeight w:val="288"/>
        </w:trPr>
        <w:tc>
          <w:tcPr>
            <w:tcW w:w="1285" w:type="dxa"/>
            <w:noWrap/>
            <w:hideMark/>
          </w:tcPr>
          <w:p w:rsidR="007751D5" w:rsidRPr="007751D5" w:rsidRDefault="007751D5" w:rsidP="007751D5">
            <w:r w:rsidRPr="007751D5">
              <w:t>RP023</w:t>
            </w:r>
          </w:p>
        </w:tc>
        <w:tc>
          <w:tcPr>
            <w:tcW w:w="4387" w:type="dxa"/>
            <w:noWrap/>
            <w:hideMark/>
          </w:tcPr>
          <w:p w:rsidR="007751D5" w:rsidRPr="007751D5" w:rsidRDefault="007751D5" w:rsidP="007751D5">
            <w:r w:rsidRPr="007751D5">
              <w:t>ARC 18092::IRGC 42256-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6</w:t>
            </w:r>
          </w:p>
        </w:tc>
        <w:tc>
          <w:tcPr>
            <w:tcW w:w="830" w:type="dxa"/>
            <w:noWrap/>
            <w:hideMark/>
          </w:tcPr>
          <w:p w:rsidR="007751D5" w:rsidRPr="007751D5" w:rsidRDefault="007751D5" w:rsidP="007751D5">
            <w:r w:rsidRPr="007751D5">
              <w:t>133.90</w:t>
            </w:r>
          </w:p>
        </w:tc>
        <w:tc>
          <w:tcPr>
            <w:tcW w:w="718" w:type="dxa"/>
            <w:noWrap/>
            <w:hideMark/>
          </w:tcPr>
          <w:p w:rsidR="007751D5" w:rsidRPr="007751D5" w:rsidRDefault="007751D5" w:rsidP="007751D5">
            <w:r w:rsidRPr="007751D5">
              <w:t>22.67</w:t>
            </w:r>
          </w:p>
        </w:tc>
        <w:tc>
          <w:tcPr>
            <w:tcW w:w="718" w:type="dxa"/>
            <w:noWrap/>
            <w:hideMark/>
          </w:tcPr>
          <w:p w:rsidR="007751D5" w:rsidRPr="007751D5" w:rsidRDefault="007751D5" w:rsidP="007751D5">
            <w:r w:rsidRPr="007751D5">
              <w:t>37.46</w:t>
            </w:r>
          </w:p>
        </w:tc>
        <w:tc>
          <w:tcPr>
            <w:tcW w:w="602" w:type="dxa"/>
            <w:noWrap/>
            <w:hideMark/>
          </w:tcPr>
          <w:p w:rsidR="007751D5" w:rsidRPr="007751D5" w:rsidRDefault="007751D5" w:rsidP="007751D5">
            <w:r w:rsidRPr="007751D5">
              <w:t>18</w:t>
            </w:r>
          </w:p>
        </w:tc>
        <w:tc>
          <w:tcPr>
            <w:tcW w:w="1053" w:type="dxa"/>
            <w:noWrap/>
            <w:hideMark/>
          </w:tcPr>
          <w:p w:rsidR="007751D5" w:rsidRPr="007751D5" w:rsidRDefault="007751D5" w:rsidP="007751D5">
            <w:r w:rsidRPr="007751D5">
              <w:t>4147.63</w:t>
            </w:r>
          </w:p>
        </w:tc>
        <w:tc>
          <w:tcPr>
            <w:tcW w:w="941" w:type="dxa"/>
            <w:noWrap/>
            <w:hideMark/>
          </w:tcPr>
          <w:p w:rsidR="007751D5" w:rsidRPr="007751D5" w:rsidRDefault="007751D5" w:rsidP="007751D5">
            <w:r w:rsidRPr="007751D5">
              <w:t>596.17</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25.00</w:t>
            </w:r>
          </w:p>
        </w:tc>
        <w:tc>
          <w:tcPr>
            <w:tcW w:w="768" w:type="dxa"/>
            <w:noWrap/>
            <w:hideMark/>
          </w:tcPr>
          <w:p w:rsidR="007751D5" w:rsidRPr="007751D5" w:rsidRDefault="007751D5" w:rsidP="007751D5">
            <w:r w:rsidRPr="007751D5">
              <w:t>60.95</w:t>
            </w:r>
          </w:p>
        </w:tc>
      </w:tr>
      <w:tr w:rsidR="007751D5" w:rsidRPr="007751D5" w:rsidTr="00A164A9">
        <w:trPr>
          <w:trHeight w:val="288"/>
        </w:trPr>
        <w:tc>
          <w:tcPr>
            <w:tcW w:w="1285" w:type="dxa"/>
            <w:noWrap/>
            <w:hideMark/>
          </w:tcPr>
          <w:p w:rsidR="007751D5" w:rsidRPr="007751D5" w:rsidRDefault="007751D5" w:rsidP="007751D5">
            <w:r w:rsidRPr="007751D5">
              <w:t>RP024</w:t>
            </w:r>
          </w:p>
        </w:tc>
        <w:tc>
          <w:tcPr>
            <w:tcW w:w="4387" w:type="dxa"/>
            <w:noWrap/>
            <w:hideMark/>
          </w:tcPr>
          <w:p w:rsidR="007751D5" w:rsidRPr="007751D5" w:rsidRDefault="007751D5" w:rsidP="007751D5">
            <w:r w:rsidRPr="007751D5">
              <w:t>ARC 18112::IRGC 42274-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7</w:t>
            </w:r>
          </w:p>
        </w:tc>
        <w:tc>
          <w:tcPr>
            <w:tcW w:w="830" w:type="dxa"/>
            <w:noWrap/>
            <w:hideMark/>
          </w:tcPr>
          <w:p w:rsidR="007751D5" w:rsidRPr="007751D5" w:rsidRDefault="007751D5" w:rsidP="007751D5">
            <w:r w:rsidRPr="007751D5">
              <w:t>124.90</w:t>
            </w:r>
          </w:p>
        </w:tc>
        <w:tc>
          <w:tcPr>
            <w:tcW w:w="718" w:type="dxa"/>
            <w:noWrap/>
            <w:hideMark/>
          </w:tcPr>
          <w:p w:rsidR="007751D5" w:rsidRPr="007751D5" w:rsidRDefault="007751D5" w:rsidP="007751D5">
            <w:r w:rsidRPr="007751D5">
              <w:t>23.32</w:t>
            </w:r>
          </w:p>
        </w:tc>
        <w:tc>
          <w:tcPr>
            <w:tcW w:w="718" w:type="dxa"/>
            <w:noWrap/>
            <w:hideMark/>
          </w:tcPr>
          <w:p w:rsidR="007751D5" w:rsidRPr="007751D5" w:rsidRDefault="007751D5" w:rsidP="007751D5">
            <w:r w:rsidRPr="007751D5">
              <w:t>49.82</w:t>
            </w:r>
          </w:p>
        </w:tc>
        <w:tc>
          <w:tcPr>
            <w:tcW w:w="602" w:type="dxa"/>
            <w:noWrap/>
            <w:hideMark/>
          </w:tcPr>
          <w:p w:rsidR="007751D5" w:rsidRPr="007751D5" w:rsidRDefault="007751D5" w:rsidP="007751D5">
            <w:r w:rsidRPr="007751D5">
              <w:t>25</w:t>
            </w:r>
          </w:p>
        </w:tc>
        <w:tc>
          <w:tcPr>
            <w:tcW w:w="1053" w:type="dxa"/>
            <w:noWrap/>
            <w:hideMark/>
          </w:tcPr>
          <w:p w:rsidR="007751D5" w:rsidRPr="007751D5" w:rsidRDefault="007751D5" w:rsidP="007751D5">
            <w:r w:rsidRPr="007751D5">
              <w:t>3735.78</w:t>
            </w:r>
          </w:p>
        </w:tc>
        <w:tc>
          <w:tcPr>
            <w:tcW w:w="941" w:type="dxa"/>
            <w:noWrap/>
            <w:hideMark/>
          </w:tcPr>
          <w:p w:rsidR="007751D5" w:rsidRPr="007751D5" w:rsidRDefault="007751D5" w:rsidP="007751D5">
            <w:r w:rsidRPr="007751D5">
              <w:t>575.05</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50.00</w:t>
            </w:r>
          </w:p>
        </w:tc>
        <w:tc>
          <w:tcPr>
            <w:tcW w:w="768" w:type="dxa"/>
            <w:noWrap/>
            <w:hideMark/>
          </w:tcPr>
          <w:p w:rsidR="007751D5" w:rsidRPr="007751D5" w:rsidRDefault="007751D5" w:rsidP="007751D5">
            <w:r w:rsidRPr="007751D5">
              <w:t>56.16</w:t>
            </w:r>
          </w:p>
        </w:tc>
      </w:tr>
      <w:tr w:rsidR="007751D5" w:rsidRPr="007751D5" w:rsidTr="00A164A9">
        <w:trPr>
          <w:trHeight w:val="288"/>
        </w:trPr>
        <w:tc>
          <w:tcPr>
            <w:tcW w:w="1285" w:type="dxa"/>
            <w:noWrap/>
            <w:hideMark/>
          </w:tcPr>
          <w:p w:rsidR="007751D5" w:rsidRPr="007751D5" w:rsidRDefault="007751D5" w:rsidP="007751D5">
            <w:r w:rsidRPr="007751D5">
              <w:t>RP025</w:t>
            </w:r>
          </w:p>
        </w:tc>
        <w:tc>
          <w:tcPr>
            <w:tcW w:w="4387" w:type="dxa"/>
            <w:noWrap/>
            <w:hideMark/>
          </w:tcPr>
          <w:p w:rsidR="007751D5" w:rsidRPr="007751D5" w:rsidRDefault="007751D5" w:rsidP="007751D5">
            <w:r w:rsidRPr="007751D5">
              <w:t>ARC 18202::IRGC 42328-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11.72</w:t>
            </w:r>
          </w:p>
        </w:tc>
        <w:tc>
          <w:tcPr>
            <w:tcW w:w="718" w:type="dxa"/>
            <w:noWrap/>
            <w:hideMark/>
          </w:tcPr>
          <w:p w:rsidR="007751D5" w:rsidRPr="007751D5" w:rsidRDefault="007751D5" w:rsidP="007751D5">
            <w:r w:rsidRPr="007751D5">
              <w:t>21.74</w:t>
            </w:r>
          </w:p>
        </w:tc>
        <w:tc>
          <w:tcPr>
            <w:tcW w:w="718" w:type="dxa"/>
            <w:noWrap/>
            <w:hideMark/>
          </w:tcPr>
          <w:p w:rsidR="007751D5" w:rsidRPr="007751D5" w:rsidRDefault="007751D5" w:rsidP="007751D5">
            <w:r w:rsidRPr="007751D5">
              <w:t>35.49</w:t>
            </w:r>
          </w:p>
        </w:tc>
        <w:tc>
          <w:tcPr>
            <w:tcW w:w="602" w:type="dxa"/>
            <w:noWrap/>
            <w:hideMark/>
          </w:tcPr>
          <w:p w:rsidR="007751D5" w:rsidRPr="007751D5" w:rsidRDefault="007751D5" w:rsidP="007751D5">
            <w:r w:rsidRPr="007751D5">
              <w:t>24</w:t>
            </w:r>
          </w:p>
        </w:tc>
        <w:tc>
          <w:tcPr>
            <w:tcW w:w="1053" w:type="dxa"/>
            <w:noWrap/>
            <w:hideMark/>
          </w:tcPr>
          <w:p w:rsidR="007751D5" w:rsidRPr="007751D5" w:rsidRDefault="007751D5" w:rsidP="007751D5">
            <w:r w:rsidRPr="007751D5">
              <w:t>3664.47</w:t>
            </w:r>
          </w:p>
        </w:tc>
        <w:tc>
          <w:tcPr>
            <w:tcW w:w="941" w:type="dxa"/>
            <w:noWrap/>
            <w:hideMark/>
          </w:tcPr>
          <w:p w:rsidR="007751D5" w:rsidRPr="007751D5" w:rsidRDefault="007751D5" w:rsidP="007751D5">
            <w:r w:rsidRPr="007751D5">
              <w:t>597.27</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10.00</w:t>
            </w:r>
          </w:p>
        </w:tc>
        <w:tc>
          <w:tcPr>
            <w:tcW w:w="768" w:type="dxa"/>
            <w:noWrap/>
            <w:hideMark/>
          </w:tcPr>
          <w:p w:rsidR="007751D5" w:rsidRPr="007751D5" w:rsidRDefault="007751D5" w:rsidP="007751D5">
            <w:r w:rsidRPr="007751D5">
              <w:t>61.37</w:t>
            </w:r>
          </w:p>
        </w:tc>
      </w:tr>
      <w:tr w:rsidR="007751D5" w:rsidRPr="007751D5" w:rsidTr="00A164A9">
        <w:trPr>
          <w:trHeight w:val="288"/>
        </w:trPr>
        <w:tc>
          <w:tcPr>
            <w:tcW w:w="1285" w:type="dxa"/>
            <w:noWrap/>
            <w:hideMark/>
          </w:tcPr>
          <w:p w:rsidR="007751D5" w:rsidRPr="007751D5" w:rsidRDefault="007751D5" w:rsidP="007751D5">
            <w:r w:rsidRPr="007751D5">
              <w:t>RP026</w:t>
            </w:r>
          </w:p>
        </w:tc>
        <w:tc>
          <w:tcPr>
            <w:tcW w:w="4387" w:type="dxa"/>
            <w:noWrap/>
            <w:hideMark/>
          </w:tcPr>
          <w:p w:rsidR="007751D5" w:rsidRPr="007751D5" w:rsidRDefault="007751D5" w:rsidP="007751D5">
            <w:r w:rsidRPr="007751D5">
              <w:t>ARC 18597::IRGC 43299-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26.76</w:t>
            </w:r>
          </w:p>
        </w:tc>
        <w:tc>
          <w:tcPr>
            <w:tcW w:w="718" w:type="dxa"/>
            <w:noWrap/>
            <w:hideMark/>
          </w:tcPr>
          <w:p w:rsidR="007751D5" w:rsidRPr="007751D5" w:rsidRDefault="007751D5" w:rsidP="007751D5">
            <w:r w:rsidRPr="007751D5">
              <w:t>21.38</w:t>
            </w:r>
          </w:p>
        </w:tc>
        <w:tc>
          <w:tcPr>
            <w:tcW w:w="718" w:type="dxa"/>
            <w:noWrap/>
            <w:hideMark/>
          </w:tcPr>
          <w:p w:rsidR="007751D5" w:rsidRPr="007751D5" w:rsidRDefault="007751D5" w:rsidP="007751D5">
            <w:r w:rsidRPr="007751D5">
              <w:t>34.53</w:t>
            </w:r>
          </w:p>
        </w:tc>
        <w:tc>
          <w:tcPr>
            <w:tcW w:w="602" w:type="dxa"/>
            <w:noWrap/>
            <w:hideMark/>
          </w:tcPr>
          <w:p w:rsidR="007751D5" w:rsidRPr="007751D5" w:rsidRDefault="007751D5" w:rsidP="007751D5">
            <w:r w:rsidRPr="007751D5">
              <w:t>7</w:t>
            </w:r>
          </w:p>
        </w:tc>
        <w:tc>
          <w:tcPr>
            <w:tcW w:w="1053" w:type="dxa"/>
            <w:noWrap/>
            <w:hideMark/>
          </w:tcPr>
          <w:p w:rsidR="007751D5" w:rsidRPr="007751D5" w:rsidRDefault="007751D5" w:rsidP="007751D5">
            <w:r w:rsidRPr="007751D5">
              <w:t>3299.94</w:t>
            </w:r>
          </w:p>
        </w:tc>
        <w:tc>
          <w:tcPr>
            <w:tcW w:w="941" w:type="dxa"/>
            <w:noWrap/>
            <w:hideMark/>
          </w:tcPr>
          <w:p w:rsidR="007751D5" w:rsidRPr="007751D5" w:rsidRDefault="007751D5" w:rsidP="007751D5">
            <w:r w:rsidRPr="007751D5">
              <w:t>571.43</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80.00</w:t>
            </w:r>
          </w:p>
        </w:tc>
        <w:tc>
          <w:tcPr>
            <w:tcW w:w="768" w:type="dxa"/>
            <w:noWrap/>
            <w:hideMark/>
          </w:tcPr>
          <w:p w:rsidR="007751D5" w:rsidRPr="007751D5" w:rsidRDefault="007751D5" w:rsidP="007751D5">
            <w:r w:rsidRPr="007751D5">
              <w:t>54.22</w:t>
            </w:r>
          </w:p>
        </w:tc>
      </w:tr>
      <w:tr w:rsidR="007751D5" w:rsidRPr="007751D5" w:rsidTr="00A164A9">
        <w:trPr>
          <w:trHeight w:val="288"/>
        </w:trPr>
        <w:tc>
          <w:tcPr>
            <w:tcW w:w="1285" w:type="dxa"/>
            <w:noWrap/>
            <w:hideMark/>
          </w:tcPr>
          <w:p w:rsidR="007751D5" w:rsidRPr="007751D5" w:rsidRDefault="007751D5" w:rsidP="007751D5">
            <w:r w:rsidRPr="007751D5">
              <w:t>RP028</w:t>
            </w:r>
          </w:p>
        </w:tc>
        <w:tc>
          <w:tcPr>
            <w:tcW w:w="4387" w:type="dxa"/>
            <w:noWrap/>
            <w:hideMark/>
          </w:tcPr>
          <w:p w:rsidR="007751D5" w:rsidRPr="007751D5" w:rsidRDefault="007751D5" w:rsidP="007751D5">
            <w:r w:rsidRPr="007751D5">
              <w:t>ASHI BINNI::IRGC 77216-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7</w:t>
            </w:r>
          </w:p>
        </w:tc>
        <w:tc>
          <w:tcPr>
            <w:tcW w:w="830" w:type="dxa"/>
            <w:noWrap/>
            <w:hideMark/>
          </w:tcPr>
          <w:p w:rsidR="007751D5" w:rsidRPr="007751D5" w:rsidRDefault="007751D5" w:rsidP="007751D5">
            <w:r w:rsidRPr="007751D5">
              <w:t>62.10</w:t>
            </w:r>
          </w:p>
        </w:tc>
        <w:tc>
          <w:tcPr>
            <w:tcW w:w="718" w:type="dxa"/>
            <w:noWrap/>
            <w:hideMark/>
          </w:tcPr>
          <w:p w:rsidR="007751D5" w:rsidRPr="007751D5" w:rsidRDefault="007751D5" w:rsidP="007751D5">
            <w:r w:rsidRPr="007751D5">
              <w:t>17.81</w:t>
            </w:r>
          </w:p>
        </w:tc>
        <w:tc>
          <w:tcPr>
            <w:tcW w:w="718" w:type="dxa"/>
            <w:noWrap/>
            <w:hideMark/>
          </w:tcPr>
          <w:p w:rsidR="007751D5" w:rsidRPr="007751D5" w:rsidRDefault="007751D5" w:rsidP="007751D5">
            <w:r w:rsidRPr="007751D5">
              <w:t>20.97</w:t>
            </w:r>
          </w:p>
        </w:tc>
        <w:tc>
          <w:tcPr>
            <w:tcW w:w="602" w:type="dxa"/>
            <w:noWrap/>
            <w:hideMark/>
          </w:tcPr>
          <w:p w:rsidR="007751D5" w:rsidRPr="007751D5" w:rsidRDefault="007751D5" w:rsidP="007751D5">
            <w:r w:rsidRPr="007751D5">
              <w:t>21</w:t>
            </w:r>
          </w:p>
        </w:tc>
        <w:tc>
          <w:tcPr>
            <w:tcW w:w="1053" w:type="dxa"/>
            <w:noWrap/>
            <w:hideMark/>
          </w:tcPr>
          <w:p w:rsidR="007751D5" w:rsidRPr="007751D5" w:rsidRDefault="007751D5" w:rsidP="007751D5">
            <w:r w:rsidRPr="007751D5">
              <w:t>3794.55</w:t>
            </w:r>
          </w:p>
        </w:tc>
        <w:tc>
          <w:tcPr>
            <w:tcW w:w="941" w:type="dxa"/>
            <w:noWrap/>
            <w:hideMark/>
          </w:tcPr>
          <w:p w:rsidR="007751D5" w:rsidRPr="007751D5" w:rsidRDefault="007751D5" w:rsidP="007751D5">
            <w:r w:rsidRPr="007751D5">
              <w:t>574.45</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05.00</w:t>
            </w:r>
          </w:p>
        </w:tc>
        <w:tc>
          <w:tcPr>
            <w:tcW w:w="768" w:type="dxa"/>
            <w:noWrap/>
            <w:hideMark/>
          </w:tcPr>
          <w:p w:rsidR="007751D5" w:rsidRPr="007751D5" w:rsidRDefault="007751D5" w:rsidP="007751D5">
            <w:r w:rsidRPr="007751D5">
              <w:t>57.40</w:t>
            </w:r>
          </w:p>
        </w:tc>
      </w:tr>
      <w:tr w:rsidR="007751D5" w:rsidRPr="007751D5" w:rsidTr="00A164A9">
        <w:trPr>
          <w:trHeight w:val="288"/>
        </w:trPr>
        <w:tc>
          <w:tcPr>
            <w:tcW w:w="1285" w:type="dxa"/>
            <w:noWrap/>
          </w:tcPr>
          <w:p w:rsidR="007751D5" w:rsidRPr="007751D5" w:rsidRDefault="007751D5" w:rsidP="007751D5">
            <w:pPr>
              <w:rPr>
                <w:b/>
                <w:bCs/>
              </w:rPr>
            </w:pPr>
            <w:r w:rsidRPr="007751D5">
              <w:rPr>
                <w:b/>
                <w:bCs/>
              </w:rPr>
              <w:lastRenderedPageBreak/>
              <w:t>Study designation</w:t>
            </w:r>
          </w:p>
        </w:tc>
        <w:tc>
          <w:tcPr>
            <w:tcW w:w="4387" w:type="dxa"/>
            <w:noWrap/>
          </w:tcPr>
          <w:p w:rsidR="007751D5" w:rsidRPr="007751D5" w:rsidRDefault="007751D5" w:rsidP="007751D5">
            <w:pPr>
              <w:rPr>
                <w:b/>
                <w:bCs/>
              </w:rPr>
            </w:pPr>
            <w:r w:rsidRPr="007751D5">
              <w:rPr>
                <w:b/>
                <w:bCs/>
              </w:rPr>
              <w:t>3KG database designation</w:t>
            </w:r>
          </w:p>
        </w:tc>
        <w:tc>
          <w:tcPr>
            <w:tcW w:w="700" w:type="dxa"/>
            <w:noWrap/>
          </w:tcPr>
          <w:p w:rsidR="007751D5" w:rsidRPr="007751D5" w:rsidRDefault="007751D5" w:rsidP="007751D5">
            <w:pPr>
              <w:rPr>
                <w:b/>
                <w:bCs/>
              </w:rPr>
            </w:pPr>
            <w:r w:rsidRPr="007751D5">
              <w:rPr>
                <w:b/>
                <w:bCs/>
              </w:rPr>
              <w:t>Env</w:t>
            </w:r>
          </w:p>
        </w:tc>
        <w:tc>
          <w:tcPr>
            <w:tcW w:w="864" w:type="dxa"/>
            <w:noWrap/>
          </w:tcPr>
          <w:p w:rsidR="007751D5" w:rsidRPr="007751D5" w:rsidRDefault="007751D5" w:rsidP="007751D5">
            <w:pPr>
              <w:rPr>
                <w:b/>
                <w:bCs/>
              </w:rPr>
            </w:pPr>
            <w:r w:rsidRPr="007751D5">
              <w:rPr>
                <w:b/>
                <w:bCs/>
              </w:rPr>
              <w:t>Season</w:t>
            </w:r>
          </w:p>
        </w:tc>
        <w:tc>
          <w:tcPr>
            <w:tcW w:w="700" w:type="dxa"/>
            <w:noWrap/>
          </w:tcPr>
          <w:p w:rsidR="007751D5" w:rsidRPr="007751D5" w:rsidRDefault="007751D5" w:rsidP="007751D5">
            <w:pPr>
              <w:rPr>
                <w:b/>
                <w:bCs/>
              </w:rPr>
            </w:pPr>
            <w:r w:rsidRPr="007751D5">
              <w:rPr>
                <w:b/>
                <w:bCs/>
              </w:rPr>
              <w:t>DTF</w:t>
            </w:r>
          </w:p>
        </w:tc>
        <w:tc>
          <w:tcPr>
            <w:tcW w:w="830" w:type="dxa"/>
            <w:noWrap/>
          </w:tcPr>
          <w:p w:rsidR="007751D5" w:rsidRPr="007751D5" w:rsidRDefault="007751D5" w:rsidP="007751D5">
            <w:pPr>
              <w:rPr>
                <w:b/>
                <w:bCs/>
              </w:rPr>
            </w:pPr>
            <w:r w:rsidRPr="007751D5">
              <w:rPr>
                <w:b/>
                <w:bCs/>
              </w:rPr>
              <w:t>PH (cm)</w:t>
            </w:r>
          </w:p>
        </w:tc>
        <w:tc>
          <w:tcPr>
            <w:tcW w:w="718" w:type="dxa"/>
            <w:noWrap/>
          </w:tcPr>
          <w:p w:rsidR="007751D5" w:rsidRPr="007751D5" w:rsidRDefault="007751D5" w:rsidP="007751D5">
            <w:pPr>
              <w:rPr>
                <w:b/>
                <w:bCs/>
              </w:rPr>
            </w:pPr>
            <w:r w:rsidRPr="007751D5">
              <w:rPr>
                <w:b/>
                <w:bCs/>
              </w:rPr>
              <w:t>PL (cm)</w:t>
            </w:r>
          </w:p>
        </w:tc>
        <w:tc>
          <w:tcPr>
            <w:tcW w:w="718" w:type="dxa"/>
            <w:noWrap/>
          </w:tcPr>
          <w:p w:rsidR="007751D5" w:rsidRPr="007751D5" w:rsidRDefault="007751D5" w:rsidP="007751D5">
            <w:pPr>
              <w:rPr>
                <w:b/>
                <w:bCs/>
              </w:rPr>
            </w:pPr>
            <w:r w:rsidRPr="007751D5">
              <w:rPr>
                <w:b/>
                <w:bCs/>
              </w:rPr>
              <w:t>FlgLA (cm</w:t>
            </w:r>
            <w:r w:rsidRPr="007751D5">
              <w:rPr>
                <w:b/>
                <w:bCs/>
                <w:vertAlign w:val="superscript"/>
              </w:rPr>
              <w:t>2</w:t>
            </w:r>
            <w:r w:rsidRPr="007751D5">
              <w:rPr>
                <w:b/>
                <w:bCs/>
              </w:rPr>
              <w:t>)</w:t>
            </w:r>
          </w:p>
        </w:tc>
        <w:tc>
          <w:tcPr>
            <w:tcW w:w="602" w:type="dxa"/>
            <w:noWrap/>
          </w:tcPr>
          <w:p w:rsidR="007751D5" w:rsidRPr="007751D5" w:rsidRDefault="007751D5" w:rsidP="007751D5">
            <w:pPr>
              <w:rPr>
                <w:b/>
                <w:bCs/>
              </w:rPr>
            </w:pPr>
            <w:r w:rsidRPr="007751D5">
              <w:rPr>
                <w:b/>
                <w:bCs/>
              </w:rPr>
              <w:t>NBP</w:t>
            </w:r>
          </w:p>
        </w:tc>
        <w:tc>
          <w:tcPr>
            <w:tcW w:w="1053" w:type="dxa"/>
            <w:noWrap/>
          </w:tcPr>
          <w:p w:rsidR="007751D5" w:rsidRPr="007751D5" w:rsidRDefault="007751D5" w:rsidP="007751D5">
            <w:pPr>
              <w:rPr>
                <w:b/>
                <w:bCs/>
              </w:rPr>
            </w:pPr>
            <w:r w:rsidRPr="007751D5">
              <w:rPr>
                <w:b/>
                <w:bCs/>
              </w:rPr>
              <w:t>BMDW (kgha</w:t>
            </w:r>
            <w:r w:rsidRPr="007751D5">
              <w:rPr>
                <w:b/>
                <w:bCs/>
                <w:vertAlign w:val="superscript"/>
              </w:rPr>
              <w:t>-1</w:t>
            </w:r>
            <w:r w:rsidRPr="007751D5">
              <w:rPr>
                <w:b/>
                <w:bCs/>
              </w:rPr>
              <w:t>)</w:t>
            </w:r>
          </w:p>
        </w:tc>
        <w:tc>
          <w:tcPr>
            <w:tcW w:w="941" w:type="dxa"/>
            <w:noWrap/>
          </w:tcPr>
          <w:p w:rsidR="007751D5" w:rsidRPr="007751D5" w:rsidRDefault="007751D5" w:rsidP="007751D5">
            <w:pPr>
              <w:rPr>
                <w:b/>
                <w:bCs/>
              </w:rPr>
            </w:pPr>
            <w:r w:rsidRPr="007751D5">
              <w:rPr>
                <w:b/>
                <w:bCs/>
              </w:rPr>
              <w:t>GY     (kgha</w:t>
            </w:r>
            <w:r w:rsidRPr="007751D5">
              <w:rPr>
                <w:b/>
                <w:bCs/>
                <w:vertAlign w:val="superscript"/>
              </w:rPr>
              <w:t>-1</w:t>
            </w:r>
            <w:r w:rsidRPr="007751D5">
              <w:rPr>
                <w:b/>
                <w:bCs/>
              </w:rPr>
              <w:t>)</w:t>
            </w:r>
          </w:p>
        </w:tc>
        <w:tc>
          <w:tcPr>
            <w:tcW w:w="607" w:type="dxa"/>
            <w:noWrap/>
          </w:tcPr>
          <w:p w:rsidR="007751D5" w:rsidRPr="007751D5" w:rsidRDefault="007751D5" w:rsidP="007751D5">
            <w:pPr>
              <w:rPr>
                <w:b/>
                <w:bCs/>
              </w:rPr>
            </w:pPr>
            <w:r w:rsidRPr="007751D5">
              <w:rPr>
                <w:b/>
                <w:bCs/>
              </w:rPr>
              <w:t>HI</w:t>
            </w:r>
          </w:p>
        </w:tc>
        <w:tc>
          <w:tcPr>
            <w:tcW w:w="991" w:type="dxa"/>
            <w:noWrap/>
          </w:tcPr>
          <w:p w:rsidR="007751D5" w:rsidRPr="007751D5" w:rsidRDefault="007751D5" w:rsidP="007751D5">
            <w:pPr>
              <w:rPr>
                <w:b/>
                <w:bCs/>
              </w:rPr>
            </w:pPr>
            <w:r w:rsidRPr="007751D5">
              <w:rPr>
                <w:b/>
                <w:bCs/>
              </w:rPr>
              <w:t>TGW (g)</w:t>
            </w:r>
          </w:p>
        </w:tc>
        <w:tc>
          <w:tcPr>
            <w:tcW w:w="768" w:type="dxa"/>
            <w:noWrap/>
          </w:tcPr>
          <w:p w:rsidR="007751D5" w:rsidRPr="007751D5" w:rsidRDefault="007751D5" w:rsidP="007751D5">
            <w:pPr>
              <w:rPr>
                <w:b/>
                <w:bCs/>
              </w:rPr>
            </w:pPr>
            <w:r w:rsidRPr="007751D5">
              <w:rPr>
                <w:b/>
                <w:bCs/>
              </w:rPr>
              <w:t>SPKFT (%)</w:t>
            </w:r>
          </w:p>
        </w:tc>
      </w:tr>
      <w:tr w:rsidR="007751D5" w:rsidRPr="007751D5" w:rsidTr="00A164A9">
        <w:trPr>
          <w:trHeight w:val="288"/>
        </w:trPr>
        <w:tc>
          <w:tcPr>
            <w:tcW w:w="1285" w:type="dxa"/>
            <w:noWrap/>
            <w:hideMark/>
          </w:tcPr>
          <w:p w:rsidR="007751D5" w:rsidRPr="007751D5" w:rsidRDefault="007751D5" w:rsidP="007751D5">
            <w:r w:rsidRPr="007751D5">
              <w:t>RP029</w:t>
            </w:r>
          </w:p>
        </w:tc>
        <w:tc>
          <w:tcPr>
            <w:tcW w:w="4387" w:type="dxa"/>
            <w:noWrap/>
            <w:hideMark/>
          </w:tcPr>
          <w:p w:rsidR="007751D5" w:rsidRPr="007751D5" w:rsidRDefault="007751D5" w:rsidP="007751D5">
            <w:r w:rsidRPr="007751D5">
              <w:t>ASHMBER::IRGC 27522-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05.11</w:t>
            </w:r>
          </w:p>
        </w:tc>
        <w:tc>
          <w:tcPr>
            <w:tcW w:w="718" w:type="dxa"/>
            <w:noWrap/>
            <w:hideMark/>
          </w:tcPr>
          <w:p w:rsidR="007751D5" w:rsidRPr="007751D5" w:rsidRDefault="007751D5" w:rsidP="007751D5">
            <w:r w:rsidRPr="007751D5">
              <w:t>21.02</w:t>
            </w:r>
          </w:p>
        </w:tc>
        <w:tc>
          <w:tcPr>
            <w:tcW w:w="718" w:type="dxa"/>
            <w:noWrap/>
            <w:hideMark/>
          </w:tcPr>
          <w:p w:rsidR="007751D5" w:rsidRPr="007751D5" w:rsidRDefault="007751D5" w:rsidP="007751D5">
            <w:r w:rsidRPr="007751D5">
              <w:t>44.85</w:t>
            </w:r>
          </w:p>
        </w:tc>
        <w:tc>
          <w:tcPr>
            <w:tcW w:w="602" w:type="dxa"/>
            <w:noWrap/>
            <w:hideMark/>
          </w:tcPr>
          <w:p w:rsidR="007751D5" w:rsidRPr="007751D5" w:rsidRDefault="007751D5" w:rsidP="007751D5">
            <w:r w:rsidRPr="007751D5">
              <w:t>16</w:t>
            </w:r>
          </w:p>
        </w:tc>
        <w:tc>
          <w:tcPr>
            <w:tcW w:w="1053" w:type="dxa"/>
            <w:noWrap/>
            <w:hideMark/>
          </w:tcPr>
          <w:p w:rsidR="007751D5" w:rsidRPr="007751D5" w:rsidRDefault="007751D5" w:rsidP="007751D5">
            <w:r w:rsidRPr="007751D5">
              <w:t>3868.58</w:t>
            </w:r>
          </w:p>
        </w:tc>
        <w:tc>
          <w:tcPr>
            <w:tcW w:w="941" w:type="dxa"/>
            <w:noWrap/>
            <w:hideMark/>
          </w:tcPr>
          <w:p w:rsidR="007751D5" w:rsidRPr="007751D5" w:rsidRDefault="007751D5" w:rsidP="007751D5">
            <w:r w:rsidRPr="007751D5">
              <w:t>570.88</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95.00</w:t>
            </w:r>
          </w:p>
        </w:tc>
        <w:tc>
          <w:tcPr>
            <w:tcW w:w="768" w:type="dxa"/>
            <w:noWrap/>
            <w:hideMark/>
          </w:tcPr>
          <w:p w:rsidR="007751D5" w:rsidRPr="007751D5" w:rsidRDefault="007751D5" w:rsidP="007751D5">
            <w:r w:rsidRPr="007751D5">
              <w:t>57.18</w:t>
            </w:r>
          </w:p>
        </w:tc>
      </w:tr>
      <w:tr w:rsidR="007751D5" w:rsidRPr="007751D5" w:rsidTr="00A164A9">
        <w:trPr>
          <w:trHeight w:val="288"/>
        </w:trPr>
        <w:tc>
          <w:tcPr>
            <w:tcW w:w="1285" w:type="dxa"/>
            <w:noWrap/>
            <w:hideMark/>
          </w:tcPr>
          <w:p w:rsidR="007751D5" w:rsidRPr="007751D5" w:rsidRDefault="007751D5" w:rsidP="007751D5">
            <w:r w:rsidRPr="007751D5">
              <w:t>RP030</w:t>
            </w:r>
          </w:p>
        </w:tc>
        <w:tc>
          <w:tcPr>
            <w:tcW w:w="4387" w:type="dxa"/>
            <w:noWrap/>
            <w:hideMark/>
          </w:tcPr>
          <w:p w:rsidR="007751D5" w:rsidRPr="007751D5" w:rsidRDefault="007751D5" w:rsidP="007751D5">
            <w:r w:rsidRPr="007751D5">
              <w:t>ASU::IRGC 62154-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0</w:t>
            </w:r>
          </w:p>
        </w:tc>
        <w:tc>
          <w:tcPr>
            <w:tcW w:w="830" w:type="dxa"/>
            <w:noWrap/>
            <w:hideMark/>
          </w:tcPr>
          <w:p w:rsidR="007751D5" w:rsidRPr="007751D5" w:rsidRDefault="007751D5" w:rsidP="007751D5">
            <w:r w:rsidRPr="007751D5">
              <w:t>106.34</w:t>
            </w:r>
          </w:p>
        </w:tc>
        <w:tc>
          <w:tcPr>
            <w:tcW w:w="718" w:type="dxa"/>
            <w:noWrap/>
            <w:hideMark/>
          </w:tcPr>
          <w:p w:rsidR="007751D5" w:rsidRPr="007751D5" w:rsidRDefault="007751D5" w:rsidP="007751D5">
            <w:r w:rsidRPr="007751D5">
              <w:t>21.20</w:t>
            </w:r>
          </w:p>
        </w:tc>
        <w:tc>
          <w:tcPr>
            <w:tcW w:w="718" w:type="dxa"/>
            <w:noWrap/>
            <w:hideMark/>
          </w:tcPr>
          <w:p w:rsidR="007751D5" w:rsidRPr="007751D5" w:rsidRDefault="007751D5" w:rsidP="007751D5">
            <w:r w:rsidRPr="007751D5">
              <w:t>44.44</w:t>
            </w:r>
          </w:p>
        </w:tc>
        <w:tc>
          <w:tcPr>
            <w:tcW w:w="602" w:type="dxa"/>
            <w:noWrap/>
            <w:hideMark/>
          </w:tcPr>
          <w:p w:rsidR="007751D5" w:rsidRPr="007751D5" w:rsidRDefault="007751D5" w:rsidP="007751D5">
            <w:r w:rsidRPr="007751D5">
              <w:t>26</w:t>
            </w:r>
          </w:p>
        </w:tc>
        <w:tc>
          <w:tcPr>
            <w:tcW w:w="1053" w:type="dxa"/>
            <w:noWrap/>
            <w:hideMark/>
          </w:tcPr>
          <w:p w:rsidR="007751D5" w:rsidRPr="007751D5" w:rsidRDefault="007751D5" w:rsidP="007751D5">
            <w:r w:rsidRPr="007751D5">
              <w:t>3596.22</w:t>
            </w:r>
          </w:p>
        </w:tc>
        <w:tc>
          <w:tcPr>
            <w:tcW w:w="941" w:type="dxa"/>
            <w:noWrap/>
            <w:hideMark/>
          </w:tcPr>
          <w:p w:rsidR="007751D5" w:rsidRPr="007751D5" w:rsidRDefault="007751D5" w:rsidP="007751D5">
            <w:r w:rsidRPr="007751D5">
              <w:t>591.09</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90.00</w:t>
            </w:r>
          </w:p>
        </w:tc>
        <w:tc>
          <w:tcPr>
            <w:tcW w:w="768" w:type="dxa"/>
            <w:noWrap/>
            <w:hideMark/>
          </w:tcPr>
          <w:p w:rsidR="007751D5" w:rsidRPr="007751D5" w:rsidRDefault="007751D5" w:rsidP="007751D5">
            <w:r w:rsidRPr="007751D5">
              <w:t>61.74</w:t>
            </w:r>
          </w:p>
        </w:tc>
      </w:tr>
      <w:tr w:rsidR="007751D5" w:rsidRPr="007751D5" w:rsidTr="00A164A9">
        <w:trPr>
          <w:trHeight w:val="288"/>
        </w:trPr>
        <w:tc>
          <w:tcPr>
            <w:tcW w:w="1285" w:type="dxa"/>
            <w:noWrap/>
            <w:hideMark/>
          </w:tcPr>
          <w:p w:rsidR="007751D5" w:rsidRPr="007751D5" w:rsidRDefault="007751D5" w:rsidP="007751D5">
            <w:r w:rsidRPr="007751D5">
              <w:t>RP031</w:t>
            </w:r>
          </w:p>
        </w:tc>
        <w:tc>
          <w:tcPr>
            <w:tcW w:w="4387" w:type="dxa"/>
            <w:noWrap/>
            <w:hideMark/>
          </w:tcPr>
          <w:p w:rsidR="007751D5" w:rsidRPr="007751D5" w:rsidRDefault="007751D5" w:rsidP="007751D5">
            <w:r w:rsidRPr="007751D5">
              <w:t>AUS 171::IRGC 29004-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79</w:t>
            </w:r>
          </w:p>
        </w:tc>
        <w:tc>
          <w:tcPr>
            <w:tcW w:w="830" w:type="dxa"/>
            <w:noWrap/>
            <w:hideMark/>
          </w:tcPr>
          <w:p w:rsidR="007751D5" w:rsidRPr="007751D5" w:rsidRDefault="007751D5" w:rsidP="007751D5">
            <w:r w:rsidRPr="007751D5">
              <w:t>105.42</w:t>
            </w:r>
          </w:p>
        </w:tc>
        <w:tc>
          <w:tcPr>
            <w:tcW w:w="718" w:type="dxa"/>
            <w:noWrap/>
            <w:hideMark/>
          </w:tcPr>
          <w:p w:rsidR="007751D5" w:rsidRPr="007751D5" w:rsidRDefault="007751D5" w:rsidP="007751D5">
            <w:r w:rsidRPr="007751D5">
              <w:t>20.55</w:t>
            </w:r>
          </w:p>
        </w:tc>
        <w:tc>
          <w:tcPr>
            <w:tcW w:w="718" w:type="dxa"/>
            <w:noWrap/>
            <w:hideMark/>
          </w:tcPr>
          <w:p w:rsidR="007751D5" w:rsidRPr="007751D5" w:rsidRDefault="007751D5" w:rsidP="007751D5">
            <w:r w:rsidRPr="007751D5">
              <w:t>33.55</w:t>
            </w:r>
          </w:p>
        </w:tc>
        <w:tc>
          <w:tcPr>
            <w:tcW w:w="602" w:type="dxa"/>
            <w:noWrap/>
            <w:hideMark/>
          </w:tcPr>
          <w:p w:rsidR="007751D5" w:rsidRPr="007751D5" w:rsidRDefault="007751D5" w:rsidP="007751D5">
            <w:r w:rsidRPr="007751D5">
              <w:t>12</w:t>
            </w:r>
          </w:p>
        </w:tc>
        <w:tc>
          <w:tcPr>
            <w:tcW w:w="1053" w:type="dxa"/>
            <w:noWrap/>
            <w:hideMark/>
          </w:tcPr>
          <w:p w:rsidR="007751D5" w:rsidRPr="007751D5" w:rsidRDefault="007751D5" w:rsidP="007751D5">
            <w:r w:rsidRPr="007751D5">
              <w:t>3164.16</w:t>
            </w:r>
          </w:p>
        </w:tc>
        <w:tc>
          <w:tcPr>
            <w:tcW w:w="941" w:type="dxa"/>
            <w:noWrap/>
            <w:hideMark/>
          </w:tcPr>
          <w:p w:rsidR="007751D5" w:rsidRPr="007751D5" w:rsidRDefault="007751D5" w:rsidP="007751D5">
            <w:r w:rsidRPr="007751D5">
              <w:t>572.79</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95.00</w:t>
            </w:r>
          </w:p>
        </w:tc>
        <w:tc>
          <w:tcPr>
            <w:tcW w:w="768" w:type="dxa"/>
            <w:noWrap/>
            <w:hideMark/>
          </w:tcPr>
          <w:p w:rsidR="007751D5" w:rsidRPr="007751D5" w:rsidRDefault="007751D5" w:rsidP="007751D5">
            <w:r w:rsidRPr="007751D5">
              <w:t>55.05</w:t>
            </w:r>
          </w:p>
        </w:tc>
      </w:tr>
      <w:tr w:rsidR="007751D5" w:rsidRPr="007751D5" w:rsidTr="00A164A9">
        <w:trPr>
          <w:trHeight w:val="288"/>
        </w:trPr>
        <w:tc>
          <w:tcPr>
            <w:tcW w:w="1285" w:type="dxa"/>
            <w:noWrap/>
            <w:hideMark/>
          </w:tcPr>
          <w:p w:rsidR="007751D5" w:rsidRPr="007751D5" w:rsidRDefault="007751D5" w:rsidP="007751D5">
            <w:r w:rsidRPr="007751D5">
              <w:t>RP032</w:t>
            </w:r>
          </w:p>
        </w:tc>
        <w:tc>
          <w:tcPr>
            <w:tcW w:w="4387" w:type="dxa"/>
            <w:noWrap/>
            <w:hideMark/>
          </w:tcPr>
          <w:p w:rsidR="007751D5" w:rsidRPr="007751D5" w:rsidRDefault="007751D5" w:rsidP="007751D5">
            <w:r w:rsidRPr="007751D5">
              <w:t>AUS 177::IRGC 29009-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7</w:t>
            </w:r>
          </w:p>
        </w:tc>
        <w:tc>
          <w:tcPr>
            <w:tcW w:w="830" w:type="dxa"/>
            <w:noWrap/>
            <w:hideMark/>
          </w:tcPr>
          <w:p w:rsidR="007751D5" w:rsidRPr="007751D5" w:rsidRDefault="007751D5" w:rsidP="007751D5">
            <w:r w:rsidRPr="007751D5">
              <w:t>103.82</w:t>
            </w:r>
          </w:p>
        </w:tc>
        <w:tc>
          <w:tcPr>
            <w:tcW w:w="718" w:type="dxa"/>
            <w:noWrap/>
            <w:hideMark/>
          </w:tcPr>
          <w:p w:rsidR="007751D5" w:rsidRPr="007751D5" w:rsidRDefault="007751D5" w:rsidP="007751D5">
            <w:r w:rsidRPr="007751D5">
              <w:t>21.48</w:t>
            </w:r>
          </w:p>
        </w:tc>
        <w:tc>
          <w:tcPr>
            <w:tcW w:w="718" w:type="dxa"/>
            <w:noWrap/>
            <w:hideMark/>
          </w:tcPr>
          <w:p w:rsidR="007751D5" w:rsidRPr="007751D5" w:rsidRDefault="007751D5" w:rsidP="007751D5">
            <w:r w:rsidRPr="007751D5">
              <w:t>40.54</w:t>
            </w:r>
          </w:p>
        </w:tc>
        <w:tc>
          <w:tcPr>
            <w:tcW w:w="602" w:type="dxa"/>
            <w:noWrap/>
            <w:hideMark/>
          </w:tcPr>
          <w:p w:rsidR="007751D5" w:rsidRPr="007751D5" w:rsidRDefault="007751D5" w:rsidP="007751D5">
            <w:r w:rsidRPr="007751D5">
              <w:t>21</w:t>
            </w:r>
          </w:p>
        </w:tc>
        <w:tc>
          <w:tcPr>
            <w:tcW w:w="1053" w:type="dxa"/>
            <w:noWrap/>
            <w:hideMark/>
          </w:tcPr>
          <w:p w:rsidR="007751D5" w:rsidRPr="007751D5" w:rsidRDefault="007751D5" w:rsidP="007751D5">
            <w:r w:rsidRPr="007751D5">
              <w:t>2993.67</w:t>
            </w:r>
          </w:p>
        </w:tc>
        <w:tc>
          <w:tcPr>
            <w:tcW w:w="941" w:type="dxa"/>
            <w:noWrap/>
            <w:hideMark/>
          </w:tcPr>
          <w:p w:rsidR="007751D5" w:rsidRPr="007751D5" w:rsidRDefault="007751D5" w:rsidP="007751D5">
            <w:r w:rsidRPr="007751D5">
              <w:t>587.23</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40.00</w:t>
            </w:r>
          </w:p>
        </w:tc>
        <w:tc>
          <w:tcPr>
            <w:tcW w:w="768" w:type="dxa"/>
            <w:noWrap/>
            <w:hideMark/>
          </w:tcPr>
          <w:p w:rsidR="007751D5" w:rsidRPr="007751D5" w:rsidRDefault="007751D5" w:rsidP="007751D5">
            <w:r w:rsidRPr="007751D5">
              <w:t>51.03</w:t>
            </w:r>
          </w:p>
        </w:tc>
      </w:tr>
      <w:tr w:rsidR="007751D5" w:rsidRPr="007751D5" w:rsidTr="00A164A9">
        <w:trPr>
          <w:trHeight w:val="288"/>
        </w:trPr>
        <w:tc>
          <w:tcPr>
            <w:tcW w:w="1285" w:type="dxa"/>
            <w:noWrap/>
            <w:hideMark/>
          </w:tcPr>
          <w:p w:rsidR="007751D5" w:rsidRPr="007751D5" w:rsidRDefault="007751D5" w:rsidP="007751D5">
            <w:r w:rsidRPr="007751D5">
              <w:t>RP033</w:t>
            </w:r>
          </w:p>
        </w:tc>
        <w:tc>
          <w:tcPr>
            <w:tcW w:w="4387" w:type="dxa"/>
            <w:noWrap/>
            <w:hideMark/>
          </w:tcPr>
          <w:p w:rsidR="007751D5" w:rsidRPr="007751D5" w:rsidRDefault="007751D5" w:rsidP="007751D5">
            <w:r w:rsidRPr="007751D5">
              <w:t>AUS 219::IRGC 29031-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74</w:t>
            </w:r>
          </w:p>
        </w:tc>
        <w:tc>
          <w:tcPr>
            <w:tcW w:w="830" w:type="dxa"/>
            <w:noWrap/>
            <w:hideMark/>
          </w:tcPr>
          <w:p w:rsidR="007751D5" w:rsidRPr="007751D5" w:rsidRDefault="007751D5" w:rsidP="007751D5">
            <w:r w:rsidRPr="007751D5">
              <w:t>115.81</w:t>
            </w:r>
          </w:p>
        </w:tc>
        <w:tc>
          <w:tcPr>
            <w:tcW w:w="718" w:type="dxa"/>
            <w:noWrap/>
            <w:hideMark/>
          </w:tcPr>
          <w:p w:rsidR="007751D5" w:rsidRPr="007751D5" w:rsidRDefault="007751D5" w:rsidP="007751D5">
            <w:r w:rsidRPr="007751D5">
              <w:t>18.33</w:t>
            </w:r>
          </w:p>
        </w:tc>
        <w:tc>
          <w:tcPr>
            <w:tcW w:w="718" w:type="dxa"/>
            <w:noWrap/>
            <w:hideMark/>
          </w:tcPr>
          <w:p w:rsidR="007751D5" w:rsidRPr="007751D5" w:rsidRDefault="007751D5" w:rsidP="007751D5">
            <w:r w:rsidRPr="007751D5">
              <w:t>39.46</w:t>
            </w:r>
          </w:p>
        </w:tc>
        <w:tc>
          <w:tcPr>
            <w:tcW w:w="602" w:type="dxa"/>
            <w:noWrap/>
            <w:hideMark/>
          </w:tcPr>
          <w:p w:rsidR="007751D5" w:rsidRPr="007751D5" w:rsidRDefault="007751D5" w:rsidP="007751D5">
            <w:r w:rsidRPr="007751D5">
              <w:t>10</w:t>
            </w:r>
          </w:p>
        </w:tc>
        <w:tc>
          <w:tcPr>
            <w:tcW w:w="1053" w:type="dxa"/>
            <w:noWrap/>
            <w:hideMark/>
          </w:tcPr>
          <w:p w:rsidR="007751D5" w:rsidRPr="007751D5" w:rsidRDefault="007751D5" w:rsidP="007751D5">
            <w:r w:rsidRPr="007751D5">
              <w:t>4213.82</w:t>
            </w:r>
          </w:p>
        </w:tc>
        <w:tc>
          <w:tcPr>
            <w:tcW w:w="941" w:type="dxa"/>
            <w:noWrap/>
            <w:hideMark/>
          </w:tcPr>
          <w:p w:rsidR="007751D5" w:rsidRPr="007751D5" w:rsidRDefault="007751D5" w:rsidP="007751D5">
            <w:r w:rsidRPr="007751D5">
              <w:t>586.99</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80.00</w:t>
            </w:r>
          </w:p>
        </w:tc>
        <w:tc>
          <w:tcPr>
            <w:tcW w:w="768" w:type="dxa"/>
            <w:noWrap/>
            <w:hideMark/>
          </w:tcPr>
          <w:p w:rsidR="007751D5" w:rsidRPr="007751D5" w:rsidRDefault="007751D5" w:rsidP="007751D5">
            <w:r w:rsidRPr="007751D5">
              <w:t>61.42</w:t>
            </w:r>
          </w:p>
        </w:tc>
      </w:tr>
      <w:tr w:rsidR="007751D5" w:rsidRPr="007751D5" w:rsidTr="00A164A9">
        <w:trPr>
          <w:trHeight w:val="288"/>
        </w:trPr>
        <w:tc>
          <w:tcPr>
            <w:tcW w:w="1285" w:type="dxa"/>
            <w:noWrap/>
            <w:hideMark/>
          </w:tcPr>
          <w:p w:rsidR="007751D5" w:rsidRPr="007751D5" w:rsidRDefault="007751D5" w:rsidP="007751D5">
            <w:r w:rsidRPr="007751D5">
              <w:t>RP034</w:t>
            </w:r>
          </w:p>
        </w:tc>
        <w:tc>
          <w:tcPr>
            <w:tcW w:w="4387" w:type="dxa"/>
            <w:noWrap/>
            <w:hideMark/>
          </w:tcPr>
          <w:p w:rsidR="007751D5" w:rsidRPr="007751D5" w:rsidRDefault="007751D5" w:rsidP="007751D5">
            <w:r w:rsidRPr="007751D5">
              <w:t>AUS 233::IRGC 29036-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0</w:t>
            </w:r>
          </w:p>
        </w:tc>
        <w:tc>
          <w:tcPr>
            <w:tcW w:w="830" w:type="dxa"/>
            <w:noWrap/>
            <w:hideMark/>
          </w:tcPr>
          <w:p w:rsidR="007751D5" w:rsidRPr="007751D5" w:rsidRDefault="007751D5" w:rsidP="007751D5">
            <w:r w:rsidRPr="007751D5">
              <w:t>122.47</w:t>
            </w:r>
          </w:p>
        </w:tc>
        <w:tc>
          <w:tcPr>
            <w:tcW w:w="718" w:type="dxa"/>
            <w:noWrap/>
            <w:hideMark/>
          </w:tcPr>
          <w:p w:rsidR="007751D5" w:rsidRPr="007751D5" w:rsidRDefault="007751D5" w:rsidP="007751D5">
            <w:r w:rsidRPr="007751D5">
              <w:t>22.55</w:t>
            </w:r>
          </w:p>
        </w:tc>
        <w:tc>
          <w:tcPr>
            <w:tcW w:w="718" w:type="dxa"/>
            <w:noWrap/>
            <w:hideMark/>
          </w:tcPr>
          <w:p w:rsidR="007751D5" w:rsidRPr="007751D5" w:rsidRDefault="007751D5" w:rsidP="007751D5">
            <w:r w:rsidRPr="007751D5">
              <w:t>43.35</w:t>
            </w:r>
          </w:p>
        </w:tc>
        <w:tc>
          <w:tcPr>
            <w:tcW w:w="602" w:type="dxa"/>
            <w:noWrap/>
            <w:hideMark/>
          </w:tcPr>
          <w:p w:rsidR="007751D5" w:rsidRPr="007751D5" w:rsidRDefault="007751D5" w:rsidP="007751D5">
            <w:r w:rsidRPr="007751D5">
              <w:t>41</w:t>
            </w:r>
          </w:p>
        </w:tc>
        <w:tc>
          <w:tcPr>
            <w:tcW w:w="1053" w:type="dxa"/>
            <w:noWrap/>
            <w:hideMark/>
          </w:tcPr>
          <w:p w:rsidR="007751D5" w:rsidRPr="007751D5" w:rsidRDefault="007751D5" w:rsidP="007751D5">
            <w:r w:rsidRPr="007751D5">
              <w:t>4106.24</w:t>
            </w:r>
          </w:p>
        </w:tc>
        <w:tc>
          <w:tcPr>
            <w:tcW w:w="941" w:type="dxa"/>
            <w:noWrap/>
            <w:hideMark/>
          </w:tcPr>
          <w:p w:rsidR="007751D5" w:rsidRPr="007751D5" w:rsidRDefault="007751D5" w:rsidP="007751D5">
            <w:r w:rsidRPr="007751D5">
              <w:t>599.09</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75.00</w:t>
            </w:r>
          </w:p>
        </w:tc>
        <w:tc>
          <w:tcPr>
            <w:tcW w:w="768" w:type="dxa"/>
            <w:noWrap/>
            <w:hideMark/>
          </w:tcPr>
          <w:p w:rsidR="007751D5" w:rsidRPr="007751D5" w:rsidRDefault="007751D5" w:rsidP="007751D5">
            <w:r w:rsidRPr="007751D5">
              <w:t>63.78</w:t>
            </w:r>
          </w:p>
        </w:tc>
      </w:tr>
      <w:tr w:rsidR="007751D5" w:rsidRPr="007751D5" w:rsidTr="00A164A9">
        <w:trPr>
          <w:trHeight w:val="288"/>
        </w:trPr>
        <w:tc>
          <w:tcPr>
            <w:tcW w:w="1285" w:type="dxa"/>
            <w:noWrap/>
            <w:hideMark/>
          </w:tcPr>
          <w:p w:rsidR="007751D5" w:rsidRPr="007751D5" w:rsidRDefault="007751D5" w:rsidP="007751D5">
            <w:r w:rsidRPr="007751D5">
              <w:t>RP036</w:t>
            </w:r>
          </w:p>
        </w:tc>
        <w:tc>
          <w:tcPr>
            <w:tcW w:w="4387" w:type="dxa"/>
            <w:noWrap/>
            <w:hideMark/>
          </w:tcPr>
          <w:p w:rsidR="007751D5" w:rsidRPr="007751D5" w:rsidRDefault="007751D5" w:rsidP="007751D5">
            <w:r w:rsidRPr="007751D5">
              <w:t>AUS 295::IRGC 29083-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2</w:t>
            </w:r>
          </w:p>
        </w:tc>
        <w:tc>
          <w:tcPr>
            <w:tcW w:w="830" w:type="dxa"/>
            <w:noWrap/>
            <w:hideMark/>
          </w:tcPr>
          <w:p w:rsidR="007751D5" w:rsidRPr="007751D5" w:rsidRDefault="007751D5" w:rsidP="007751D5">
            <w:r w:rsidRPr="007751D5">
              <w:t>131.55</w:t>
            </w:r>
          </w:p>
        </w:tc>
        <w:tc>
          <w:tcPr>
            <w:tcW w:w="718" w:type="dxa"/>
            <w:noWrap/>
            <w:hideMark/>
          </w:tcPr>
          <w:p w:rsidR="007751D5" w:rsidRPr="007751D5" w:rsidRDefault="007751D5" w:rsidP="007751D5">
            <w:r w:rsidRPr="007751D5">
              <w:t>21.63</w:t>
            </w:r>
          </w:p>
        </w:tc>
        <w:tc>
          <w:tcPr>
            <w:tcW w:w="718" w:type="dxa"/>
            <w:noWrap/>
            <w:hideMark/>
          </w:tcPr>
          <w:p w:rsidR="007751D5" w:rsidRPr="007751D5" w:rsidRDefault="007751D5" w:rsidP="007751D5">
            <w:r w:rsidRPr="007751D5">
              <w:t>46.53</w:t>
            </w:r>
          </w:p>
        </w:tc>
        <w:tc>
          <w:tcPr>
            <w:tcW w:w="602" w:type="dxa"/>
            <w:noWrap/>
            <w:hideMark/>
          </w:tcPr>
          <w:p w:rsidR="007751D5" w:rsidRPr="007751D5" w:rsidRDefault="007751D5" w:rsidP="007751D5">
            <w:r w:rsidRPr="007751D5">
              <w:t>26</w:t>
            </w:r>
          </w:p>
        </w:tc>
        <w:tc>
          <w:tcPr>
            <w:tcW w:w="1053" w:type="dxa"/>
            <w:noWrap/>
            <w:hideMark/>
          </w:tcPr>
          <w:p w:rsidR="007751D5" w:rsidRPr="007751D5" w:rsidRDefault="007751D5" w:rsidP="007751D5">
            <w:r w:rsidRPr="007751D5">
              <w:t>4614.97</w:t>
            </w:r>
          </w:p>
        </w:tc>
        <w:tc>
          <w:tcPr>
            <w:tcW w:w="941" w:type="dxa"/>
            <w:noWrap/>
            <w:hideMark/>
          </w:tcPr>
          <w:p w:rsidR="007751D5" w:rsidRPr="007751D5" w:rsidRDefault="007751D5" w:rsidP="007751D5">
            <w:r w:rsidRPr="007751D5">
              <w:t>586.32</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10.00</w:t>
            </w:r>
          </w:p>
        </w:tc>
        <w:tc>
          <w:tcPr>
            <w:tcW w:w="768" w:type="dxa"/>
            <w:noWrap/>
            <w:hideMark/>
          </w:tcPr>
          <w:p w:rsidR="007751D5" w:rsidRPr="007751D5" w:rsidRDefault="007751D5" w:rsidP="007751D5">
            <w:r w:rsidRPr="007751D5">
              <w:t>52.48</w:t>
            </w:r>
          </w:p>
        </w:tc>
      </w:tr>
      <w:tr w:rsidR="007751D5" w:rsidRPr="007751D5" w:rsidTr="00A164A9">
        <w:trPr>
          <w:trHeight w:val="288"/>
        </w:trPr>
        <w:tc>
          <w:tcPr>
            <w:tcW w:w="1285" w:type="dxa"/>
            <w:noWrap/>
            <w:hideMark/>
          </w:tcPr>
          <w:p w:rsidR="007751D5" w:rsidRPr="007751D5" w:rsidRDefault="007751D5" w:rsidP="007751D5">
            <w:r w:rsidRPr="007751D5">
              <w:t>RP037</w:t>
            </w:r>
          </w:p>
        </w:tc>
        <w:tc>
          <w:tcPr>
            <w:tcW w:w="4387" w:type="dxa"/>
            <w:noWrap/>
            <w:hideMark/>
          </w:tcPr>
          <w:p w:rsidR="007751D5" w:rsidRPr="007751D5" w:rsidRDefault="007751D5" w:rsidP="007751D5">
            <w:r w:rsidRPr="007751D5">
              <w:t>AUS 301::IRGC 29089-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73</w:t>
            </w:r>
          </w:p>
        </w:tc>
        <w:tc>
          <w:tcPr>
            <w:tcW w:w="830" w:type="dxa"/>
            <w:noWrap/>
            <w:hideMark/>
          </w:tcPr>
          <w:p w:rsidR="007751D5" w:rsidRPr="007751D5" w:rsidRDefault="007751D5" w:rsidP="007751D5">
            <w:r w:rsidRPr="007751D5">
              <w:t>105.16</w:t>
            </w:r>
          </w:p>
        </w:tc>
        <w:tc>
          <w:tcPr>
            <w:tcW w:w="718" w:type="dxa"/>
            <w:noWrap/>
            <w:hideMark/>
          </w:tcPr>
          <w:p w:rsidR="007751D5" w:rsidRPr="007751D5" w:rsidRDefault="007751D5" w:rsidP="007751D5">
            <w:r w:rsidRPr="007751D5">
              <w:t>20.28</w:t>
            </w:r>
          </w:p>
        </w:tc>
        <w:tc>
          <w:tcPr>
            <w:tcW w:w="718" w:type="dxa"/>
            <w:noWrap/>
            <w:hideMark/>
          </w:tcPr>
          <w:p w:rsidR="007751D5" w:rsidRPr="007751D5" w:rsidRDefault="007751D5" w:rsidP="007751D5">
            <w:r w:rsidRPr="007751D5">
              <w:t>37.10</w:t>
            </w:r>
          </w:p>
        </w:tc>
        <w:tc>
          <w:tcPr>
            <w:tcW w:w="602" w:type="dxa"/>
            <w:noWrap/>
            <w:hideMark/>
          </w:tcPr>
          <w:p w:rsidR="007751D5" w:rsidRPr="007751D5" w:rsidRDefault="007751D5" w:rsidP="007751D5">
            <w:r w:rsidRPr="007751D5">
              <w:t>13</w:t>
            </w:r>
          </w:p>
        </w:tc>
        <w:tc>
          <w:tcPr>
            <w:tcW w:w="1053" w:type="dxa"/>
            <w:noWrap/>
            <w:hideMark/>
          </w:tcPr>
          <w:p w:rsidR="007751D5" w:rsidRPr="007751D5" w:rsidRDefault="007751D5" w:rsidP="007751D5">
            <w:r w:rsidRPr="007751D5">
              <w:t>3641.42</w:t>
            </w:r>
          </w:p>
        </w:tc>
        <w:tc>
          <w:tcPr>
            <w:tcW w:w="941" w:type="dxa"/>
            <w:noWrap/>
            <w:hideMark/>
          </w:tcPr>
          <w:p w:rsidR="007751D5" w:rsidRPr="007751D5" w:rsidRDefault="007751D5" w:rsidP="007751D5">
            <w:r w:rsidRPr="007751D5">
              <w:t>580.97</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10.00</w:t>
            </w:r>
          </w:p>
        </w:tc>
        <w:tc>
          <w:tcPr>
            <w:tcW w:w="768" w:type="dxa"/>
            <w:noWrap/>
            <w:hideMark/>
          </w:tcPr>
          <w:p w:rsidR="007751D5" w:rsidRPr="007751D5" w:rsidRDefault="007751D5" w:rsidP="007751D5">
            <w:r w:rsidRPr="007751D5">
              <w:t>58.77</w:t>
            </w:r>
          </w:p>
        </w:tc>
      </w:tr>
      <w:tr w:rsidR="007751D5" w:rsidRPr="007751D5" w:rsidTr="00A164A9">
        <w:trPr>
          <w:trHeight w:val="288"/>
        </w:trPr>
        <w:tc>
          <w:tcPr>
            <w:tcW w:w="1285" w:type="dxa"/>
            <w:noWrap/>
            <w:hideMark/>
          </w:tcPr>
          <w:p w:rsidR="007751D5" w:rsidRPr="007751D5" w:rsidRDefault="007751D5" w:rsidP="007751D5">
            <w:r w:rsidRPr="007751D5">
              <w:t>RP038</w:t>
            </w:r>
          </w:p>
        </w:tc>
        <w:tc>
          <w:tcPr>
            <w:tcW w:w="4387" w:type="dxa"/>
            <w:noWrap/>
            <w:hideMark/>
          </w:tcPr>
          <w:p w:rsidR="007751D5" w:rsidRPr="007751D5" w:rsidRDefault="007751D5" w:rsidP="007751D5">
            <w:r w:rsidRPr="007751D5">
              <w:t>AUS 308::IRGC 29096-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5</w:t>
            </w:r>
          </w:p>
        </w:tc>
        <w:tc>
          <w:tcPr>
            <w:tcW w:w="830" w:type="dxa"/>
            <w:noWrap/>
            <w:hideMark/>
          </w:tcPr>
          <w:p w:rsidR="007751D5" w:rsidRPr="007751D5" w:rsidRDefault="007751D5" w:rsidP="007751D5">
            <w:r w:rsidRPr="007751D5">
              <w:t>120.28</w:t>
            </w:r>
          </w:p>
        </w:tc>
        <w:tc>
          <w:tcPr>
            <w:tcW w:w="718" w:type="dxa"/>
            <w:noWrap/>
            <w:hideMark/>
          </w:tcPr>
          <w:p w:rsidR="007751D5" w:rsidRPr="007751D5" w:rsidRDefault="007751D5" w:rsidP="007751D5">
            <w:r w:rsidRPr="007751D5">
              <w:t>22.70</w:t>
            </w:r>
          </w:p>
        </w:tc>
        <w:tc>
          <w:tcPr>
            <w:tcW w:w="718" w:type="dxa"/>
            <w:noWrap/>
            <w:hideMark/>
          </w:tcPr>
          <w:p w:rsidR="007751D5" w:rsidRPr="007751D5" w:rsidRDefault="007751D5" w:rsidP="007751D5">
            <w:r w:rsidRPr="007751D5">
              <w:t>43.79</w:t>
            </w:r>
          </w:p>
        </w:tc>
        <w:tc>
          <w:tcPr>
            <w:tcW w:w="602" w:type="dxa"/>
            <w:noWrap/>
            <w:hideMark/>
          </w:tcPr>
          <w:p w:rsidR="007751D5" w:rsidRPr="007751D5" w:rsidRDefault="007751D5" w:rsidP="007751D5">
            <w:r w:rsidRPr="007751D5">
              <w:t>10</w:t>
            </w:r>
          </w:p>
        </w:tc>
        <w:tc>
          <w:tcPr>
            <w:tcW w:w="1053" w:type="dxa"/>
            <w:noWrap/>
            <w:hideMark/>
          </w:tcPr>
          <w:p w:rsidR="007751D5" w:rsidRPr="007751D5" w:rsidRDefault="007751D5" w:rsidP="007751D5">
            <w:r w:rsidRPr="007751D5">
              <w:t>3218.80</w:t>
            </w:r>
          </w:p>
        </w:tc>
        <w:tc>
          <w:tcPr>
            <w:tcW w:w="941" w:type="dxa"/>
            <w:noWrap/>
            <w:hideMark/>
          </w:tcPr>
          <w:p w:rsidR="007751D5" w:rsidRPr="007751D5" w:rsidRDefault="007751D5" w:rsidP="007751D5">
            <w:r w:rsidRPr="007751D5">
              <w:t>580.58</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10.00</w:t>
            </w:r>
          </w:p>
        </w:tc>
        <w:tc>
          <w:tcPr>
            <w:tcW w:w="768" w:type="dxa"/>
            <w:noWrap/>
            <w:hideMark/>
          </w:tcPr>
          <w:p w:rsidR="007751D5" w:rsidRPr="007751D5" w:rsidRDefault="007751D5" w:rsidP="007751D5">
            <w:r w:rsidRPr="007751D5">
              <w:t>60.28</w:t>
            </w:r>
          </w:p>
        </w:tc>
      </w:tr>
      <w:tr w:rsidR="007751D5" w:rsidRPr="007751D5" w:rsidTr="00A164A9">
        <w:trPr>
          <w:trHeight w:val="288"/>
        </w:trPr>
        <w:tc>
          <w:tcPr>
            <w:tcW w:w="1285" w:type="dxa"/>
            <w:noWrap/>
            <w:hideMark/>
          </w:tcPr>
          <w:p w:rsidR="007751D5" w:rsidRPr="007751D5" w:rsidRDefault="007751D5" w:rsidP="007751D5">
            <w:r w:rsidRPr="007751D5">
              <w:t>RP039</w:t>
            </w:r>
          </w:p>
        </w:tc>
        <w:tc>
          <w:tcPr>
            <w:tcW w:w="4387" w:type="dxa"/>
            <w:noWrap/>
            <w:hideMark/>
          </w:tcPr>
          <w:p w:rsidR="007751D5" w:rsidRPr="007751D5" w:rsidRDefault="007751D5" w:rsidP="007751D5">
            <w:r w:rsidRPr="007751D5">
              <w:t>AUS 329::IRGC 29116-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76</w:t>
            </w:r>
          </w:p>
        </w:tc>
        <w:tc>
          <w:tcPr>
            <w:tcW w:w="830" w:type="dxa"/>
            <w:noWrap/>
            <w:hideMark/>
          </w:tcPr>
          <w:p w:rsidR="007751D5" w:rsidRPr="007751D5" w:rsidRDefault="007751D5" w:rsidP="007751D5">
            <w:r w:rsidRPr="007751D5">
              <w:t>119.59</w:t>
            </w:r>
          </w:p>
        </w:tc>
        <w:tc>
          <w:tcPr>
            <w:tcW w:w="718" w:type="dxa"/>
            <w:noWrap/>
            <w:hideMark/>
          </w:tcPr>
          <w:p w:rsidR="007751D5" w:rsidRPr="007751D5" w:rsidRDefault="007751D5" w:rsidP="007751D5">
            <w:r w:rsidRPr="007751D5">
              <w:t>21.27</w:t>
            </w:r>
          </w:p>
        </w:tc>
        <w:tc>
          <w:tcPr>
            <w:tcW w:w="718" w:type="dxa"/>
            <w:noWrap/>
            <w:hideMark/>
          </w:tcPr>
          <w:p w:rsidR="007751D5" w:rsidRPr="007751D5" w:rsidRDefault="007751D5" w:rsidP="007751D5">
            <w:r w:rsidRPr="007751D5">
              <w:t>50.52</w:t>
            </w:r>
          </w:p>
        </w:tc>
        <w:tc>
          <w:tcPr>
            <w:tcW w:w="602" w:type="dxa"/>
            <w:noWrap/>
            <w:hideMark/>
          </w:tcPr>
          <w:p w:rsidR="007751D5" w:rsidRPr="007751D5" w:rsidRDefault="007751D5" w:rsidP="007751D5">
            <w:r w:rsidRPr="007751D5">
              <w:t>23</w:t>
            </w:r>
          </w:p>
        </w:tc>
        <w:tc>
          <w:tcPr>
            <w:tcW w:w="1053" w:type="dxa"/>
            <w:noWrap/>
            <w:hideMark/>
          </w:tcPr>
          <w:p w:rsidR="007751D5" w:rsidRPr="007751D5" w:rsidRDefault="007751D5" w:rsidP="007751D5">
            <w:r w:rsidRPr="007751D5">
              <w:t>3589.27</w:t>
            </w:r>
          </w:p>
        </w:tc>
        <w:tc>
          <w:tcPr>
            <w:tcW w:w="941" w:type="dxa"/>
            <w:noWrap/>
            <w:hideMark/>
          </w:tcPr>
          <w:p w:rsidR="007751D5" w:rsidRPr="007751D5" w:rsidRDefault="007751D5" w:rsidP="007751D5">
            <w:r w:rsidRPr="007751D5">
              <w:t>615.61</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05.00</w:t>
            </w:r>
          </w:p>
        </w:tc>
        <w:tc>
          <w:tcPr>
            <w:tcW w:w="768" w:type="dxa"/>
            <w:noWrap/>
            <w:hideMark/>
          </w:tcPr>
          <w:p w:rsidR="007751D5" w:rsidRPr="007751D5" w:rsidRDefault="007751D5" w:rsidP="007751D5">
            <w:r w:rsidRPr="007751D5">
              <w:t>63.77</w:t>
            </w:r>
          </w:p>
        </w:tc>
      </w:tr>
      <w:tr w:rsidR="007751D5" w:rsidRPr="007751D5" w:rsidTr="00A164A9">
        <w:trPr>
          <w:trHeight w:val="288"/>
        </w:trPr>
        <w:tc>
          <w:tcPr>
            <w:tcW w:w="1285" w:type="dxa"/>
            <w:noWrap/>
            <w:hideMark/>
          </w:tcPr>
          <w:p w:rsidR="007751D5" w:rsidRPr="007751D5" w:rsidRDefault="007751D5" w:rsidP="007751D5">
            <w:r w:rsidRPr="007751D5">
              <w:t>RP040</w:t>
            </w:r>
          </w:p>
        </w:tc>
        <w:tc>
          <w:tcPr>
            <w:tcW w:w="4387" w:type="dxa"/>
            <w:noWrap/>
            <w:hideMark/>
          </w:tcPr>
          <w:p w:rsidR="007751D5" w:rsidRPr="007751D5" w:rsidRDefault="007751D5" w:rsidP="007751D5">
            <w:r w:rsidRPr="007751D5">
              <w:t>AUS 344::IRGC 29131-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78</w:t>
            </w:r>
          </w:p>
        </w:tc>
        <w:tc>
          <w:tcPr>
            <w:tcW w:w="830" w:type="dxa"/>
            <w:noWrap/>
            <w:hideMark/>
          </w:tcPr>
          <w:p w:rsidR="007751D5" w:rsidRPr="007751D5" w:rsidRDefault="007751D5" w:rsidP="007751D5">
            <w:r w:rsidRPr="007751D5">
              <w:t>109.41</w:t>
            </w:r>
          </w:p>
        </w:tc>
        <w:tc>
          <w:tcPr>
            <w:tcW w:w="718" w:type="dxa"/>
            <w:noWrap/>
            <w:hideMark/>
          </w:tcPr>
          <w:p w:rsidR="007751D5" w:rsidRPr="007751D5" w:rsidRDefault="007751D5" w:rsidP="007751D5">
            <w:r w:rsidRPr="007751D5">
              <w:t>19.50</w:t>
            </w:r>
          </w:p>
        </w:tc>
        <w:tc>
          <w:tcPr>
            <w:tcW w:w="718" w:type="dxa"/>
            <w:noWrap/>
            <w:hideMark/>
          </w:tcPr>
          <w:p w:rsidR="007751D5" w:rsidRPr="007751D5" w:rsidRDefault="007751D5" w:rsidP="007751D5">
            <w:r w:rsidRPr="007751D5">
              <w:t>44.35</w:t>
            </w:r>
          </w:p>
        </w:tc>
        <w:tc>
          <w:tcPr>
            <w:tcW w:w="602" w:type="dxa"/>
            <w:noWrap/>
            <w:hideMark/>
          </w:tcPr>
          <w:p w:rsidR="007751D5" w:rsidRPr="007751D5" w:rsidRDefault="007751D5" w:rsidP="007751D5">
            <w:r w:rsidRPr="007751D5">
              <w:t>11</w:t>
            </w:r>
          </w:p>
        </w:tc>
        <w:tc>
          <w:tcPr>
            <w:tcW w:w="1053" w:type="dxa"/>
            <w:noWrap/>
            <w:hideMark/>
          </w:tcPr>
          <w:p w:rsidR="007751D5" w:rsidRPr="007751D5" w:rsidRDefault="007751D5" w:rsidP="007751D5">
            <w:r w:rsidRPr="007751D5">
              <w:t>3735.64</w:t>
            </w:r>
          </w:p>
        </w:tc>
        <w:tc>
          <w:tcPr>
            <w:tcW w:w="941" w:type="dxa"/>
            <w:noWrap/>
            <w:hideMark/>
          </w:tcPr>
          <w:p w:rsidR="007751D5" w:rsidRPr="007751D5" w:rsidRDefault="007751D5" w:rsidP="007751D5">
            <w:r w:rsidRPr="007751D5">
              <w:t>575.38</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70.00</w:t>
            </w:r>
          </w:p>
        </w:tc>
        <w:tc>
          <w:tcPr>
            <w:tcW w:w="768" w:type="dxa"/>
            <w:noWrap/>
            <w:hideMark/>
          </w:tcPr>
          <w:p w:rsidR="007751D5" w:rsidRPr="007751D5" w:rsidRDefault="007751D5" w:rsidP="007751D5">
            <w:r w:rsidRPr="007751D5">
              <w:t>55.65</w:t>
            </w:r>
          </w:p>
        </w:tc>
      </w:tr>
      <w:tr w:rsidR="007751D5" w:rsidRPr="007751D5" w:rsidTr="00A164A9">
        <w:trPr>
          <w:trHeight w:val="288"/>
        </w:trPr>
        <w:tc>
          <w:tcPr>
            <w:tcW w:w="1285" w:type="dxa"/>
            <w:noWrap/>
            <w:hideMark/>
          </w:tcPr>
          <w:p w:rsidR="007751D5" w:rsidRPr="007751D5" w:rsidRDefault="007751D5" w:rsidP="007751D5">
            <w:r w:rsidRPr="007751D5">
              <w:t>RP041</w:t>
            </w:r>
          </w:p>
        </w:tc>
        <w:tc>
          <w:tcPr>
            <w:tcW w:w="4387" w:type="dxa"/>
            <w:noWrap/>
            <w:hideMark/>
          </w:tcPr>
          <w:p w:rsidR="007751D5" w:rsidRPr="007751D5" w:rsidRDefault="007751D5" w:rsidP="007751D5">
            <w:r w:rsidRPr="007751D5">
              <w:t>AUS 439::IRGC 29221-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3</w:t>
            </w:r>
          </w:p>
        </w:tc>
        <w:tc>
          <w:tcPr>
            <w:tcW w:w="830" w:type="dxa"/>
            <w:noWrap/>
            <w:hideMark/>
          </w:tcPr>
          <w:p w:rsidR="007751D5" w:rsidRPr="007751D5" w:rsidRDefault="007751D5" w:rsidP="007751D5">
            <w:r w:rsidRPr="007751D5">
              <w:t>108.08</w:t>
            </w:r>
          </w:p>
        </w:tc>
        <w:tc>
          <w:tcPr>
            <w:tcW w:w="718" w:type="dxa"/>
            <w:noWrap/>
            <w:hideMark/>
          </w:tcPr>
          <w:p w:rsidR="007751D5" w:rsidRPr="007751D5" w:rsidRDefault="007751D5" w:rsidP="007751D5">
            <w:r w:rsidRPr="007751D5">
              <w:t>21.27</w:t>
            </w:r>
          </w:p>
        </w:tc>
        <w:tc>
          <w:tcPr>
            <w:tcW w:w="718" w:type="dxa"/>
            <w:noWrap/>
            <w:hideMark/>
          </w:tcPr>
          <w:p w:rsidR="007751D5" w:rsidRPr="007751D5" w:rsidRDefault="007751D5" w:rsidP="007751D5">
            <w:r w:rsidRPr="007751D5">
              <w:t>41.77</w:t>
            </w:r>
          </w:p>
        </w:tc>
        <w:tc>
          <w:tcPr>
            <w:tcW w:w="602" w:type="dxa"/>
            <w:noWrap/>
            <w:hideMark/>
          </w:tcPr>
          <w:p w:rsidR="007751D5" w:rsidRPr="007751D5" w:rsidRDefault="007751D5" w:rsidP="007751D5">
            <w:r w:rsidRPr="007751D5">
              <w:t>27</w:t>
            </w:r>
          </w:p>
        </w:tc>
        <w:tc>
          <w:tcPr>
            <w:tcW w:w="1053" w:type="dxa"/>
            <w:noWrap/>
            <w:hideMark/>
          </w:tcPr>
          <w:p w:rsidR="007751D5" w:rsidRPr="007751D5" w:rsidRDefault="007751D5" w:rsidP="007751D5">
            <w:r w:rsidRPr="007751D5">
              <w:t>3288.79</w:t>
            </w:r>
          </w:p>
        </w:tc>
        <w:tc>
          <w:tcPr>
            <w:tcW w:w="941" w:type="dxa"/>
            <w:noWrap/>
            <w:hideMark/>
          </w:tcPr>
          <w:p w:rsidR="007751D5" w:rsidRPr="007751D5" w:rsidRDefault="007751D5" w:rsidP="007751D5">
            <w:r w:rsidRPr="007751D5">
              <w:t>608.71</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30.00</w:t>
            </w:r>
          </w:p>
        </w:tc>
        <w:tc>
          <w:tcPr>
            <w:tcW w:w="768" w:type="dxa"/>
            <w:noWrap/>
            <w:hideMark/>
          </w:tcPr>
          <w:p w:rsidR="007751D5" w:rsidRPr="007751D5" w:rsidRDefault="007751D5" w:rsidP="007751D5">
            <w:r w:rsidRPr="007751D5">
              <w:t>60.15</w:t>
            </w:r>
          </w:p>
        </w:tc>
      </w:tr>
      <w:tr w:rsidR="007751D5" w:rsidRPr="007751D5" w:rsidTr="00A164A9">
        <w:trPr>
          <w:trHeight w:val="288"/>
        </w:trPr>
        <w:tc>
          <w:tcPr>
            <w:tcW w:w="1285" w:type="dxa"/>
            <w:noWrap/>
            <w:hideMark/>
          </w:tcPr>
          <w:p w:rsidR="007751D5" w:rsidRPr="007751D5" w:rsidRDefault="007751D5" w:rsidP="007751D5">
            <w:r w:rsidRPr="007751D5">
              <w:t>RP042</w:t>
            </w:r>
          </w:p>
        </w:tc>
        <w:tc>
          <w:tcPr>
            <w:tcW w:w="4387" w:type="dxa"/>
            <w:noWrap/>
            <w:hideMark/>
          </w:tcPr>
          <w:p w:rsidR="007751D5" w:rsidRPr="007751D5" w:rsidRDefault="007751D5" w:rsidP="007751D5">
            <w:r w:rsidRPr="007751D5">
              <w:t>AUS PADDY (RED)::IRGC 44978-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76</w:t>
            </w:r>
          </w:p>
        </w:tc>
        <w:tc>
          <w:tcPr>
            <w:tcW w:w="830" w:type="dxa"/>
            <w:noWrap/>
            <w:hideMark/>
          </w:tcPr>
          <w:p w:rsidR="007751D5" w:rsidRPr="007751D5" w:rsidRDefault="007751D5" w:rsidP="007751D5">
            <w:r w:rsidRPr="007751D5">
              <w:t>106.77</w:t>
            </w:r>
          </w:p>
        </w:tc>
        <w:tc>
          <w:tcPr>
            <w:tcW w:w="718" w:type="dxa"/>
            <w:noWrap/>
            <w:hideMark/>
          </w:tcPr>
          <w:p w:rsidR="007751D5" w:rsidRPr="007751D5" w:rsidRDefault="007751D5" w:rsidP="007751D5">
            <w:r w:rsidRPr="007751D5">
              <w:t>20.71</w:t>
            </w:r>
          </w:p>
        </w:tc>
        <w:tc>
          <w:tcPr>
            <w:tcW w:w="718" w:type="dxa"/>
            <w:noWrap/>
            <w:hideMark/>
          </w:tcPr>
          <w:p w:rsidR="007751D5" w:rsidRPr="007751D5" w:rsidRDefault="007751D5" w:rsidP="007751D5">
            <w:r w:rsidRPr="007751D5">
              <w:t>44.80</w:t>
            </w:r>
          </w:p>
        </w:tc>
        <w:tc>
          <w:tcPr>
            <w:tcW w:w="602" w:type="dxa"/>
            <w:noWrap/>
            <w:hideMark/>
          </w:tcPr>
          <w:p w:rsidR="007751D5" w:rsidRPr="007751D5" w:rsidRDefault="007751D5" w:rsidP="007751D5">
            <w:r w:rsidRPr="007751D5">
              <w:t>19</w:t>
            </w:r>
          </w:p>
        </w:tc>
        <w:tc>
          <w:tcPr>
            <w:tcW w:w="1053" w:type="dxa"/>
            <w:noWrap/>
            <w:hideMark/>
          </w:tcPr>
          <w:p w:rsidR="007751D5" w:rsidRPr="007751D5" w:rsidRDefault="007751D5" w:rsidP="007751D5">
            <w:r w:rsidRPr="007751D5">
              <w:t>3841.85</w:t>
            </w:r>
          </w:p>
        </w:tc>
        <w:tc>
          <w:tcPr>
            <w:tcW w:w="941" w:type="dxa"/>
            <w:noWrap/>
            <w:hideMark/>
          </w:tcPr>
          <w:p w:rsidR="007751D5" w:rsidRPr="007751D5" w:rsidRDefault="007751D5" w:rsidP="007751D5">
            <w:r w:rsidRPr="007751D5">
              <w:t>571.50</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35.00</w:t>
            </w:r>
          </w:p>
        </w:tc>
        <w:tc>
          <w:tcPr>
            <w:tcW w:w="768" w:type="dxa"/>
            <w:noWrap/>
            <w:hideMark/>
          </w:tcPr>
          <w:p w:rsidR="007751D5" w:rsidRPr="007751D5" w:rsidRDefault="007751D5" w:rsidP="007751D5">
            <w:r w:rsidRPr="007751D5">
              <w:t>55.02</w:t>
            </w:r>
          </w:p>
        </w:tc>
      </w:tr>
      <w:tr w:rsidR="007751D5" w:rsidRPr="007751D5" w:rsidTr="00A164A9">
        <w:trPr>
          <w:trHeight w:val="288"/>
        </w:trPr>
        <w:tc>
          <w:tcPr>
            <w:tcW w:w="1285" w:type="dxa"/>
            <w:noWrap/>
            <w:hideMark/>
          </w:tcPr>
          <w:p w:rsidR="007751D5" w:rsidRPr="007751D5" w:rsidRDefault="007751D5" w:rsidP="007751D5">
            <w:r w:rsidRPr="007751D5">
              <w:t>RP043</w:t>
            </w:r>
          </w:p>
        </w:tc>
        <w:tc>
          <w:tcPr>
            <w:tcW w:w="4387" w:type="dxa"/>
            <w:noWrap/>
            <w:hideMark/>
          </w:tcPr>
          <w:p w:rsidR="007751D5" w:rsidRPr="007751D5" w:rsidRDefault="007751D5" w:rsidP="007751D5">
            <w:r w:rsidRPr="007751D5">
              <w:t>B 4414 F-MR-6-3::IRGC 117310-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0.00</w:t>
            </w:r>
          </w:p>
        </w:tc>
        <w:tc>
          <w:tcPr>
            <w:tcW w:w="718" w:type="dxa"/>
            <w:noWrap/>
            <w:hideMark/>
          </w:tcPr>
          <w:p w:rsidR="007751D5" w:rsidRPr="007751D5" w:rsidRDefault="007751D5" w:rsidP="007751D5">
            <w:r w:rsidRPr="007751D5">
              <w:t>0.00</w:t>
            </w:r>
          </w:p>
        </w:tc>
        <w:tc>
          <w:tcPr>
            <w:tcW w:w="718" w:type="dxa"/>
            <w:noWrap/>
            <w:hideMark/>
          </w:tcPr>
          <w:p w:rsidR="007751D5" w:rsidRPr="007751D5" w:rsidRDefault="007751D5" w:rsidP="007751D5">
            <w:r w:rsidRPr="007751D5">
              <w:t>0.00</w:t>
            </w:r>
          </w:p>
        </w:tc>
        <w:tc>
          <w:tcPr>
            <w:tcW w:w="602" w:type="dxa"/>
            <w:noWrap/>
            <w:hideMark/>
          </w:tcPr>
          <w:p w:rsidR="007751D5" w:rsidRPr="007751D5" w:rsidRDefault="007751D5" w:rsidP="007751D5">
            <w:r w:rsidRPr="007751D5">
              <w:t>0</w:t>
            </w:r>
          </w:p>
        </w:tc>
        <w:tc>
          <w:tcPr>
            <w:tcW w:w="1053" w:type="dxa"/>
            <w:noWrap/>
            <w:hideMark/>
          </w:tcPr>
          <w:p w:rsidR="007751D5" w:rsidRPr="007751D5" w:rsidRDefault="007751D5" w:rsidP="007751D5">
            <w:r w:rsidRPr="007751D5">
              <w:t>0.00</w:t>
            </w:r>
          </w:p>
        </w:tc>
        <w:tc>
          <w:tcPr>
            <w:tcW w:w="941" w:type="dxa"/>
            <w:noWrap/>
            <w:hideMark/>
          </w:tcPr>
          <w:p w:rsidR="007751D5" w:rsidRPr="007751D5" w:rsidRDefault="007751D5" w:rsidP="007751D5">
            <w:r w:rsidRPr="007751D5">
              <w:t>0.00</w:t>
            </w:r>
          </w:p>
        </w:tc>
        <w:tc>
          <w:tcPr>
            <w:tcW w:w="607" w:type="dxa"/>
            <w:noWrap/>
            <w:hideMark/>
          </w:tcPr>
          <w:p w:rsidR="007751D5" w:rsidRPr="007751D5" w:rsidRDefault="007751D5" w:rsidP="007751D5">
            <w:r w:rsidRPr="007751D5">
              <w:t>0.00</w:t>
            </w:r>
          </w:p>
        </w:tc>
        <w:tc>
          <w:tcPr>
            <w:tcW w:w="991" w:type="dxa"/>
            <w:noWrap/>
            <w:hideMark/>
          </w:tcPr>
          <w:p w:rsidR="007751D5" w:rsidRPr="007751D5" w:rsidRDefault="007751D5" w:rsidP="007751D5">
            <w:r w:rsidRPr="007751D5">
              <w:t>0.00</w:t>
            </w:r>
          </w:p>
        </w:tc>
        <w:tc>
          <w:tcPr>
            <w:tcW w:w="768" w:type="dxa"/>
            <w:noWrap/>
            <w:hideMark/>
          </w:tcPr>
          <w:p w:rsidR="007751D5" w:rsidRPr="007751D5" w:rsidRDefault="007751D5" w:rsidP="007751D5">
            <w:r w:rsidRPr="007751D5">
              <w:t>0.00</w:t>
            </w:r>
          </w:p>
        </w:tc>
      </w:tr>
      <w:tr w:rsidR="007751D5" w:rsidRPr="007751D5" w:rsidTr="00A164A9">
        <w:trPr>
          <w:trHeight w:val="288"/>
        </w:trPr>
        <w:tc>
          <w:tcPr>
            <w:tcW w:w="1285" w:type="dxa"/>
            <w:noWrap/>
            <w:hideMark/>
          </w:tcPr>
          <w:p w:rsidR="007751D5" w:rsidRPr="007751D5" w:rsidRDefault="007751D5" w:rsidP="007751D5">
            <w:r w:rsidRPr="007751D5">
              <w:t>RP044</w:t>
            </w:r>
          </w:p>
        </w:tc>
        <w:tc>
          <w:tcPr>
            <w:tcW w:w="4387" w:type="dxa"/>
            <w:noWrap/>
            <w:hideMark/>
          </w:tcPr>
          <w:p w:rsidR="007751D5" w:rsidRPr="007751D5" w:rsidRDefault="007751D5" w:rsidP="007751D5">
            <w:r w:rsidRPr="007751D5">
              <w:t>B 6136 E-3-TB-0-1-5::IRGC 117311-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4</w:t>
            </w:r>
          </w:p>
        </w:tc>
        <w:tc>
          <w:tcPr>
            <w:tcW w:w="830" w:type="dxa"/>
            <w:noWrap/>
            <w:hideMark/>
          </w:tcPr>
          <w:p w:rsidR="007751D5" w:rsidRPr="007751D5" w:rsidRDefault="007751D5" w:rsidP="007751D5">
            <w:r w:rsidRPr="007751D5">
              <w:t>89.63</w:t>
            </w:r>
          </w:p>
        </w:tc>
        <w:tc>
          <w:tcPr>
            <w:tcW w:w="718" w:type="dxa"/>
            <w:noWrap/>
            <w:hideMark/>
          </w:tcPr>
          <w:p w:rsidR="007751D5" w:rsidRPr="007751D5" w:rsidRDefault="007751D5" w:rsidP="007751D5">
            <w:r w:rsidRPr="007751D5">
              <w:t>19.25</w:t>
            </w:r>
          </w:p>
        </w:tc>
        <w:tc>
          <w:tcPr>
            <w:tcW w:w="718" w:type="dxa"/>
            <w:noWrap/>
            <w:hideMark/>
          </w:tcPr>
          <w:p w:rsidR="007751D5" w:rsidRPr="007751D5" w:rsidRDefault="007751D5" w:rsidP="007751D5">
            <w:r w:rsidRPr="007751D5">
              <w:t>40.98</w:t>
            </w:r>
          </w:p>
        </w:tc>
        <w:tc>
          <w:tcPr>
            <w:tcW w:w="602" w:type="dxa"/>
            <w:noWrap/>
            <w:hideMark/>
          </w:tcPr>
          <w:p w:rsidR="007751D5" w:rsidRPr="007751D5" w:rsidRDefault="007751D5" w:rsidP="007751D5">
            <w:r w:rsidRPr="007751D5">
              <w:t>34</w:t>
            </w:r>
          </w:p>
        </w:tc>
        <w:tc>
          <w:tcPr>
            <w:tcW w:w="1053" w:type="dxa"/>
            <w:noWrap/>
            <w:hideMark/>
          </w:tcPr>
          <w:p w:rsidR="007751D5" w:rsidRPr="007751D5" w:rsidRDefault="007751D5" w:rsidP="007751D5">
            <w:r w:rsidRPr="007751D5">
              <w:t>3399.23</w:t>
            </w:r>
          </w:p>
        </w:tc>
        <w:tc>
          <w:tcPr>
            <w:tcW w:w="941" w:type="dxa"/>
            <w:noWrap/>
            <w:hideMark/>
          </w:tcPr>
          <w:p w:rsidR="007751D5" w:rsidRPr="007751D5" w:rsidRDefault="007751D5" w:rsidP="007751D5">
            <w:r w:rsidRPr="007751D5">
              <w:t>614.12</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15.00</w:t>
            </w:r>
          </w:p>
        </w:tc>
        <w:tc>
          <w:tcPr>
            <w:tcW w:w="768" w:type="dxa"/>
            <w:noWrap/>
            <w:hideMark/>
          </w:tcPr>
          <w:p w:rsidR="007751D5" w:rsidRPr="007751D5" w:rsidRDefault="007751D5" w:rsidP="007751D5">
            <w:r w:rsidRPr="007751D5">
              <w:t>62.94</w:t>
            </w:r>
          </w:p>
        </w:tc>
      </w:tr>
      <w:tr w:rsidR="007751D5" w:rsidRPr="007751D5" w:rsidTr="00A164A9">
        <w:trPr>
          <w:trHeight w:val="288"/>
        </w:trPr>
        <w:tc>
          <w:tcPr>
            <w:tcW w:w="1285" w:type="dxa"/>
            <w:noWrap/>
            <w:hideMark/>
          </w:tcPr>
          <w:p w:rsidR="007751D5" w:rsidRPr="007751D5" w:rsidRDefault="007751D5" w:rsidP="007751D5">
            <w:r w:rsidRPr="007751D5">
              <w:t>RP045</w:t>
            </w:r>
          </w:p>
        </w:tc>
        <w:tc>
          <w:tcPr>
            <w:tcW w:w="4387" w:type="dxa"/>
            <w:noWrap/>
            <w:hideMark/>
          </w:tcPr>
          <w:p w:rsidR="007751D5" w:rsidRPr="007751D5" w:rsidRDefault="007751D5" w:rsidP="007751D5">
            <w:r w:rsidRPr="007751D5">
              <w:t>B 6136-3-TB-0-1-5::IRGC 117312-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5</w:t>
            </w:r>
          </w:p>
        </w:tc>
        <w:tc>
          <w:tcPr>
            <w:tcW w:w="830" w:type="dxa"/>
            <w:noWrap/>
            <w:hideMark/>
          </w:tcPr>
          <w:p w:rsidR="007751D5" w:rsidRPr="007751D5" w:rsidRDefault="007751D5" w:rsidP="007751D5">
            <w:r w:rsidRPr="007751D5">
              <w:t>92.47</w:t>
            </w:r>
          </w:p>
        </w:tc>
        <w:tc>
          <w:tcPr>
            <w:tcW w:w="718" w:type="dxa"/>
            <w:noWrap/>
            <w:hideMark/>
          </w:tcPr>
          <w:p w:rsidR="007751D5" w:rsidRPr="007751D5" w:rsidRDefault="007751D5" w:rsidP="007751D5">
            <w:r w:rsidRPr="007751D5">
              <w:t>16.63</w:t>
            </w:r>
          </w:p>
        </w:tc>
        <w:tc>
          <w:tcPr>
            <w:tcW w:w="718" w:type="dxa"/>
            <w:noWrap/>
            <w:hideMark/>
          </w:tcPr>
          <w:p w:rsidR="007751D5" w:rsidRPr="007751D5" w:rsidRDefault="007751D5" w:rsidP="007751D5">
            <w:r w:rsidRPr="007751D5">
              <w:t>37.82</w:t>
            </w:r>
          </w:p>
        </w:tc>
        <w:tc>
          <w:tcPr>
            <w:tcW w:w="602" w:type="dxa"/>
            <w:noWrap/>
            <w:hideMark/>
          </w:tcPr>
          <w:p w:rsidR="007751D5" w:rsidRPr="007751D5" w:rsidRDefault="007751D5" w:rsidP="007751D5">
            <w:r w:rsidRPr="007751D5">
              <w:t>28</w:t>
            </w:r>
          </w:p>
        </w:tc>
        <w:tc>
          <w:tcPr>
            <w:tcW w:w="1053" w:type="dxa"/>
            <w:noWrap/>
            <w:hideMark/>
          </w:tcPr>
          <w:p w:rsidR="007751D5" w:rsidRPr="007751D5" w:rsidRDefault="007751D5" w:rsidP="007751D5">
            <w:r w:rsidRPr="007751D5">
              <w:t>3939.07</w:t>
            </w:r>
          </w:p>
        </w:tc>
        <w:tc>
          <w:tcPr>
            <w:tcW w:w="941" w:type="dxa"/>
            <w:noWrap/>
            <w:hideMark/>
          </w:tcPr>
          <w:p w:rsidR="007751D5" w:rsidRPr="007751D5" w:rsidRDefault="007751D5" w:rsidP="007751D5">
            <w:r w:rsidRPr="007751D5">
              <w:t>637.98</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30.00</w:t>
            </w:r>
          </w:p>
        </w:tc>
        <w:tc>
          <w:tcPr>
            <w:tcW w:w="768" w:type="dxa"/>
            <w:noWrap/>
            <w:hideMark/>
          </w:tcPr>
          <w:p w:rsidR="007751D5" w:rsidRPr="007751D5" w:rsidRDefault="007751D5" w:rsidP="007751D5">
            <w:r w:rsidRPr="007751D5">
              <w:t>62.46</w:t>
            </w:r>
          </w:p>
        </w:tc>
      </w:tr>
      <w:tr w:rsidR="007751D5" w:rsidRPr="007751D5" w:rsidTr="00A164A9">
        <w:trPr>
          <w:trHeight w:val="288"/>
        </w:trPr>
        <w:tc>
          <w:tcPr>
            <w:tcW w:w="1285" w:type="dxa"/>
            <w:noWrap/>
            <w:hideMark/>
          </w:tcPr>
          <w:p w:rsidR="007751D5" w:rsidRPr="007751D5" w:rsidRDefault="007751D5" w:rsidP="007751D5">
            <w:r w:rsidRPr="007751D5">
              <w:t>RP046</w:t>
            </w:r>
          </w:p>
        </w:tc>
        <w:tc>
          <w:tcPr>
            <w:tcW w:w="4387" w:type="dxa"/>
            <w:noWrap/>
            <w:hideMark/>
          </w:tcPr>
          <w:p w:rsidR="007751D5" w:rsidRPr="007751D5" w:rsidRDefault="007751D5" w:rsidP="007751D5">
            <w:r w:rsidRPr="007751D5">
              <w:t>B 6149 F-MR-7::IRGC 117314-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7</w:t>
            </w:r>
          </w:p>
        </w:tc>
        <w:tc>
          <w:tcPr>
            <w:tcW w:w="830" w:type="dxa"/>
            <w:noWrap/>
            <w:hideMark/>
          </w:tcPr>
          <w:p w:rsidR="007751D5" w:rsidRPr="007751D5" w:rsidRDefault="007751D5" w:rsidP="007751D5">
            <w:r w:rsidRPr="007751D5">
              <w:t>139.65</w:t>
            </w:r>
          </w:p>
        </w:tc>
        <w:tc>
          <w:tcPr>
            <w:tcW w:w="718" w:type="dxa"/>
            <w:noWrap/>
            <w:hideMark/>
          </w:tcPr>
          <w:p w:rsidR="007751D5" w:rsidRPr="007751D5" w:rsidRDefault="007751D5" w:rsidP="007751D5">
            <w:r w:rsidRPr="007751D5">
              <w:t>21.77</w:t>
            </w:r>
          </w:p>
        </w:tc>
        <w:tc>
          <w:tcPr>
            <w:tcW w:w="718" w:type="dxa"/>
            <w:noWrap/>
            <w:hideMark/>
          </w:tcPr>
          <w:p w:rsidR="007751D5" w:rsidRPr="007751D5" w:rsidRDefault="007751D5" w:rsidP="007751D5">
            <w:r w:rsidRPr="007751D5">
              <w:t>39.31</w:t>
            </w:r>
          </w:p>
        </w:tc>
        <w:tc>
          <w:tcPr>
            <w:tcW w:w="602" w:type="dxa"/>
            <w:noWrap/>
            <w:hideMark/>
          </w:tcPr>
          <w:p w:rsidR="007751D5" w:rsidRPr="007751D5" w:rsidRDefault="007751D5" w:rsidP="007751D5">
            <w:r w:rsidRPr="007751D5">
              <w:t>34</w:t>
            </w:r>
          </w:p>
        </w:tc>
        <w:tc>
          <w:tcPr>
            <w:tcW w:w="1053" w:type="dxa"/>
            <w:noWrap/>
            <w:hideMark/>
          </w:tcPr>
          <w:p w:rsidR="007751D5" w:rsidRPr="007751D5" w:rsidRDefault="007751D5" w:rsidP="007751D5">
            <w:r w:rsidRPr="007751D5">
              <w:t>4005.78</w:t>
            </w:r>
          </w:p>
        </w:tc>
        <w:tc>
          <w:tcPr>
            <w:tcW w:w="941" w:type="dxa"/>
            <w:noWrap/>
            <w:hideMark/>
          </w:tcPr>
          <w:p w:rsidR="007751D5" w:rsidRPr="007751D5" w:rsidRDefault="007751D5" w:rsidP="007751D5">
            <w:r w:rsidRPr="007751D5">
              <w:t>609.42</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75.00</w:t>
            </w:r>
          </w:p>
        </w:tc>
        <w:tc>
          <w:tcPr>
            <w:tcW w:w="768" w:type="dxa"/>
            <w:noWrap/>
            <w:hideMark/>
          </w:tcPr>
          <w:p w:rsidR="007751D5" w:rsidRPr="007751D5" w:rsidRDefault="007751D5" w:rsidP="007751D5">
            <w:r w:rsidRPr="007751D5">
              <w:t>60.97</w:t>
            </w:r>
          </w:p>
        </w:tc>
      </w:tr>
      <w:tr w:rsidR="007751D5" w:rsidRPr="007751D5" w:rsidTr="00A164A9">
        <w:trPr>
          <w:trHeight w:val="288"/>
        </w:trPr>
        <w:tc>
          <w:tcPr>
            <w:tcW w:w="1285" w:type="dxa"/>
            <w:noWrap/>
            <w:hideMark/>
          </w:tcPr>
          <w:p w:rsidR="007751D5" w:rsidRPr="007751D5" w:rsidRDefault="007751D5" w:rsidP="007751D5">
            <w:r w:rsidRPr="007751D5">
              <w:t>RP047</w:t>
            </w:r>
          </w:p>
        </w:tc>
        <w:tc>
          <w:tcPr>
            <w:tcW w:w="4387" w:type="dxa"/>
            <w:noWrap/>
            <w:hideMark/>
          </w:tcPr>
          <w:p w:rsidR="007751D5" w:rsidRPr="007751D5" w:rsidRDefault="007751D5" w:rsidP="007751D5">
            <w:r w:rsidRPr="007751D5">
              <w:t>BA BAI GU::IRGC 79580-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73</w:t>
            </w:r>
          </w:p>
        </w:tc>
        <w:tc>
          <w:tcPr>
            <w:tcW w:w="830" w:type="dxa"/>
            <w:noWrap/>
            <w:hideMark/>
          </w:tcPr>
          <w:p w:rsidR="007751D5" w:rsidRPr="007751D5" w:rsidRDefault="007751D5" w:rsidP="007751D5">
            <w:r w:rsidRPr="007751D5">
              <w:t>118.57</w:t>
            </w:r>
          </w:p>
        </w:tc>
        <w:tc>
          <w:tcPr>
            <w:tcW w:w="718" w:type="dxa"/>
            <w:noWrap/>
            <w:hideMark/>
          </w:tcPr>
          <w:p w:rsidR="007751D5" w:rsidRPr="007751D5" w:rsidRDefault="007751D5" w:rsidP="007751D5">
            <w:r w:rsidRPr="007751D5">
              <w:t>19.37</w:t>
            </w:r>
          </w:p>
        </w:tc>
        <w:tc>
          <w:tcPr>
            <w:tcW w:w="718" w:type="dxa"/>
            <w:noWrap/>
            <w:hideMark/>
          </w:tcPr>
          <w:p w:rsidR="007751D5" w:rsidRPr="007751D5" w:rsidRDefault="007751D5" w:rsidP="007751D5">
            <w:r w:rsidRPr="007751D5">
              <w:t>44.67</w:t>
            </w:r>
          </w:p>
        </w:tc>
        <w:tc>
          <w:tcPr>
            <w:tcW w:w="602" w:type="dxa"/>
            <w:noWrap/>
            <w:hideMark/>
          </w:tcPr>
          <w:p w:rsidR="007751D5" w:rsidRPr="007751D5" w:rsidRDefault="007751D5" w:rsidP="007751D5">
            <w:r w:rsidRPr="007751D5">
              <w:t>27</w:t>
            </w:r>
          </w:p>
        </w:tc>
        <w:tc>
          <w:tcPr>
            <w:tcW w:w="1053" w:type="dxa"/>
            <w:noWrap/>
            <w:hideMark/>
          </w:tcPr>
          <w:p w:rsidR="007751D5" w:rsidRPr="007751D5" w:rsidRDefault="007751D5" w:rsidP="007751D5">
            <w:r w:rsidRPr="007751D5">
              <w:t>3567.44</w:t>
            </w:r>
          </w:p>
        </w:tc>
        <w:tc>
          <w:tcPr>
            <w:tcW w:w="941" w:type="dxa"/>
            <w:noWrap/>
            <w:hideMark/>
          </w:tcPr>
          <w:p w:rsidR="007751D5" w:rsidRPr="007751D5" w:rsidRDefault="007751D5" w:rsidP="007751D5">
            <w:r w:rsidRPr="007751D5">
              <w:t>598.57</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55.00</w:t>
            </w:r>
          </w:p>
        </w:tc>
        <w:tc>
          <w:tcPr>
            <w:tcW w:w="768" w:type="dxa"/>
            <w:noWrap/>
            <w:hideMark/>
          </w:tcPr>
          <w:p w:rsidR="007751D5" w:rsidRPr="007751D5" w:rsidRDefault="007751D5" w:rsidP="007751D5">
            <w:r w:rsidRPr="007751D5">
              <w:t>61.81</w:t>
            </w:r>
          </w:p>
        </w:tc>
      </w:tr>
      <w:tr w:rsidR="007751D5" w:rsidRPr="007751D5" w:rsidTr="00A164A9">
        <w:trPr>
          <w:trHeight w:val="288"/>
        </w:trPr>
        <w:tc>
          <w:tcPr>
            <w:tcW w:w="1285" w:type="dxa"/>
            <w:noWrap/>
            <w:hideMark/>
          </w:tcPr>
          <w:p w:rsidR="007751D5" w:rsidRPr="007751D5" w:rsidRDefault="007751D5" w:rsidP="007751D5">
            <w:r w:rsidRPr="007751D5">
              <w:t>RP048</w:t>
            </w:r>
          </w:p>
        </w:tc>
        <w:tc>
          <w:tcPr>
            <w:tcW w:w="4387" w:type="dxa"/>
            <w:noWrap/>
            <w:hideMark/>
          </w:tcPr>
          <w:p w:rsidR="007751D5" w:rsidRPr="007751D5" w:rsidRDefault="007751D5" w:rsidP="007751D5">
            <w:r w:rsidRPr="007751D5">
              <w:t>BA SHI ZAO::IRGC 67903-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76</w:t>
            </w:r>
          </w:p>
        </w:tc>
        <w:tc>
          <w:tcPr>
            <w:tcW w:w="830" w:type="dxa"/>
            <w:noWrap/>
            <w:hideMark/>
          </w:tcPr>
          <w:p w:rsidR="007751D5" w:rsidRPr="007751D5" w:rsidRDefault="007751D5" w:rsidP="007751D5">
            <w:r w:rsidRPr="007751D5">
              <w:t>112.14</w:t>
            </w:r>
          </w:p>
        </w:tc>
        <w:tc>
          <w:tcPr>
            <w:tcW w:w="718" w:type="dxa"/>
            <w:noWrap/>
            <w:hideMark/>
          </w:tcPr>
          <w:p w:rsidR="007751D5" w:rsidRPr="007751D5" w:rsidRDefault="007751D5" w:rsidP="007751D5">
            <w:r w:rsidRPr="007751D5">
              <w:t>21.89</w:t>
            </w:r>
          </w:p>
        </w:tc>
        <w:tc>
          <w:tcPr>
            <w:tcW w:w="718" w:type="dxa"/>
            <w:noWrap/>
            <w:hideMark/>
          </w:tcPr>
          <w:p w:rsidR="007751D5" w:rsidRPr="007751D5" w:rsidRDefault="007751D5" w:rsidP="007751D5">
            <w:r w:rsidRPr="007751D5">
              <w:t>50.98</w:t>
            </w:r>
          </w:p>
        </w:tc>
        <w:tc>
          <w:tcPr>
            <w:tcW w:w="602" w:type="dxa"/>
            <w:noWrap/>
            <w:hideMark/>
          </w:tcPr>
          <w:p w:rsidR="007751D5" w:rsidRPr="007751D5" w:rsidRDefault="007751D5" w:rsidP="007751D5">
            <w:r w:rsidRPr="007751D5">
              <w:t>33</w:t>
            </w:r>
          </w:p>
        </w:tc>
        <w:tc>
          <w:tcPr>
            <w:tcW w:w="1053" w:type="dxa"/>
            <w:noWrap/>
            <w:hideMark/>
          </w:tcPr>
          <w:p w:rsidR="007751D5" w:rsidRPr="007751D5" w:rsidRDefault="007751D5" w:rsidP="007751D5">
            <w:r w:rsidRPr="007751D5">
              <w:t>3915.20</w:t>
            </w:r>
          </w:p>
        </w:tc>
        <w:tc>
          <w:tcPr>
            <w:tcW w:w="941" w:type="dxa"/>
            <w:noWrap/>
            <w:hideMark/>
          </w:tcPr>
          <w:p w:rsidR="007751D5" w:rsidRPr="007751D5" w:rsidRDefault="007751D5" w:rsidP="007751D5">
            <w:r w:rsidRPr="007751D5">
              <w:t>596.65</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00.00</w:t>
            </w:r>
          </w:p>
        </w:tc>
        <w:tc>
          <w:tcPr>
            <w:tcW w:w="768" w:type="dxa"/>
            <w:noWrap/>
            <w:hideMark/>
          </w:tcPr>
          <w:p w:rsidR="007751D5" w:rsidRPr="007751D5" w:rsidRDefault="007751D5" w:rsidP="007751D5">
            <w:r w:rsidRPr="007751D5">
              <w:t>64.88</w:t>
            </w:r>
          </w:p>
        </w:tc>
      </w:tr>
      <w:tr w:rsidR="007751D5" w:rsidRPr="007751D5" w:rsidTr="00A164A9">
        <w:trPr>
          <w:trHeight w:val="288"/>
        </w:trPr>
        <w:tc>
          <w:tcPr>
            <w:tcW w:w="1285" w:type="dxa"/>
            <w:noWrap/>
            <w:hideMark/>
          </w:tcPr>
          <w:p w:rsidR="007751D5" w:rsidRPr="007751D5" w:rsidRDefault="007751D5" w:rsidP="007751D5">
            <w:r w:rsidRPr="007751D5">
              <w:t>RP049</w:t>
            </w:r>
          </w:p>
        </w:tc>
        <w:tc>
          <w:tcPr>
            <w:tcW w:w="4387" w:type="dxa"/>
            <w:noWrap/>
            <w:hideMark/>
          </w:tcPr>
          <w:p w:rsidR="007751D5" w:rsidRPr="007751D5" w:rsidRDefault="007751D5" w:rsidP="007751D5">
            <w:r w:rsidRPr="007751D5">
              <w:t>BADAL 1163::IRGC 32796-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26.37</w:t>
            </w:r>
          </w:p>
        </w:tc>
        <w:tc>
          <w:tcPr>
            <w:tcW w:w="718" w:type="dxa"/>
            <w:noWrap/>
            <w:hideMark/>
          </w:tcPr>
          <w:p w:rsidR="007751D5" w:rsidRPr="007751D5" w:rsidRDefault="007751D5" w:rsidP="007751D5">
            <w:r w:rsidRPr="007751D5">
              <w:t>21.48</w:t>
            </w:r>
          </w:p>
        </w:tc>
        <w:tc>
          <w:tcPr>
            <w:tcW w:w="718" w:type="dxa"/>
            <w:noWrap/>
            <w:hideMark/>
          </w:tcPr>
          <w:p w:rsidR="007751D5" w:rsidRPr="007751D5" w:rsidRDefault="007751D5" w:rsidP="007751D5">
            <w:r w:rsidRPr="007751D5">
              <w:t>52.97</w:t>
            </w:r>
          </w:p>
        </w:tc>
        <w:tc>
          <w:tcPr>
            <w:tcW w:w="602" w:type="dxa"/>
            <w:noWrap/>
            <w:hideMark/>
          </w:tcPr>
          <w:p w:rsidR="007751D5" w:rsidRPr="007751D5" w:rsidRDefault="007751D5" w:rsidP="007751D5">
            <w:r w:rsidRPr="007751D5">
              <w:t>8</w:t>
            </w:r>
          </w:p>
        </w:tc>
        <w:tc>
          <w:tcPr>
            <w:tcW w:w="1053" w:type="dxa"/>
            <w:noWrap/>
            <w:hideMark/>
          </w:tcPr>
          <w:p w:rsidR="007751D5" w:rsidRPr="007751D5" w:rsidRDefault="007751D5" w:rsidP="007751D5">
            <w:r w:rsidRPr="007751D5">
              <w:t>3916.32</w:t>
            </w:r>
          </w:p>
        </w:tc>
        <w:tc>
          <w:tcPr>
            <w:tcW w:w="941" w:type="dxa"/>
            <w:noWrap/>
            <w:hideMark/>
          </w:tcPr>
          <w:p w:rsidR="007751D5" w:rsidRPr="007751D5" w:rsidRDefault="007751D5" w:rsidP="007751D5">
            <w:r w:rsidRPr="007751D5">
              <w:t>568.88</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85.00</w:t>
            </w:r>
          </w:p>
        </w:tc>
        <w:tc>
          <w:tcPr>
            <w:tcW w:w="768" w:type="dxa"/>
            <w:noWrap/>
            <w:hideMark/>
          </w:tcPr>
          <w:p w:rsidR="007751D5" w:rsidRPr="007751D5" w:rsidRDefault="007751D5" w:rsidP="007751D5">
            <w:r w:rsidRPr="007751D5">
              <w:t>52.69</w:t>
            </w:r>
          </w:p>
        </w:tc>
      </w:tr>
      <w:tr w:rsidR="007751D5" w:rsidRPr="007751D5" w:rsidTr="00A164A9">
        <w:trPr>
          <w:trHeight w:val="288"/>
        </w:trPr>
        <w:tc>
          <w:tcPr>
            <w:tcW w:w="1285" w:type="dxa"/>
            <w:noWrap/>
            <w:hideMark/>
          </w:tcPr>
          <w:p w:rsidR="007751D5" w:rsidRPr="007751D5" w:rsidRDefault="007751D5" w:rsidP="007751D5">
            <w:r w:rsidRPr="007751D5">
              <w:t>RP050</w:t>
            </w:r>
          </w:p>
        </w:tc>
        <w:tc>
          <w:tcPr>
            <w:tcW w:w="4387" w:type="dxa"/>
            <w:noWrap/>
            <w:hideMark/>
          </w:tcPr>
          <w:p w:rsidR="007751D5" w:rsidRPr="007751D5" w:rsidRDefault="007751D5" w:rsidP="007751D5">
            <w:r w:rsidRPr="007751D5">
              <w:t>BADUIE::IRGC 53715-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31.94</w:t>
            </w:r>
          </w:p>
        </w:tc>
        <w:tc>
          <w:tcPr>
            <w:tcW w:w="718" w:type="dxa"/>
            <w:noWrap/>
            <w:hideMark/>
          </w:tcPr>
          <w:p w:rsidR="007751D5" w:rsidRPr="007751D5" w:rsidRDefault="007751D5" w:rsidP="007751D5">
            <w:r w:rsidRPr="007751D5">
              <w:t>22.67</w:t>
            </w:r>
          </w:p>
        </w:tc>
        <w:tc>
          <w:tcPr>
            <w:tcW w:w="718" w:type="dxa"/>
            <w:noWrap/>
            <w:hideMark/>
          </w:tcPr>
          <w:p w:rsidR="007751D5" w:rsidRPr="007751D5" w:rsidRDefault="007751D5" w:rsidP="007751D5">
            <w:r w:rsidRPr="007751D5">
              <w:t>34.61</w:t>
            </w:r>
          </w:p>
        </w:tc>
        <w:tc>
          <w:tcPr>
            <w:tcW w:w="602" w:type="dxa"/>
            <w:noWrap/>
            <w:hideMark/>
          </w:tcPr>
          <w:p w:rsidR="007751D5" w:rsidRPr="007751D5" w:rsidRDefault="007751D5" w:rsidP="007751D5">
            <w:r w:rsidRPr="007751D5">
              <w:t>12</w:t>
            </w:r>
          </w:p>
        </w:tc>
        <w:tc>
          <w:tcPr>
            <w:tcW w:w="1053" w:type="dxa"/>
            <w:noWrap/>
            <w:hideMark/>
          </w:tcPr>
          <w:p w:rsidR="007751D5" w:rsidRPr="007751D5" w:rsidRDefault="007751D5" w:rsidP="007751D5">
            <w:r w:rsidRPr="007751D5">
              <w:t>3396.64</w:t>
            </w:r>
          </w:p>
        </w:tc>
        <w:tc>
          <w:tcPr>
            <w:tcW w:w="941" w:type="dxa"/>
            <w:noWrap/>
            <w:hideMark/>
          </w:tcPr>
          <w:p w:rsidR="007751D5" w:rsidRPr="007751D5" w:rsidRDefault="007751D5" w:rsidP="007751D5">
            <w:r w:rsidRPr="007751D5">
              <w:t>573.30</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25.00</w:t>
            </w:r>
          </w:p>
        </w:tc>
        <w:tc>
          <w:tcPr>
            <w:tcW w:w="768" w:type="dxa"/>
            <w:noWrap/>
            <w:hideMark/>
          </w:tcPr>
          <w:p w:rsidR="007751D5" w:rsidRPr="007751D5" w:rsidRDefault="007751D5" w:rsidP="007751D5">
            <w:r w:rsidRPr="007751D5">
              <w:t>55.86</w:t>
            </w:r>
          </w:p>
        </w:tc>
      </w:tr>
      <w:tr w:rsidR="007751D5" w:rsidRPr="007751D5" w:rsidTr="00A164A9">
        <w:trPr>
          <w:trHeight w:val="288"/>
        </w:trPr>
        <w:tc>
          <w:tcPr>
            <w:tcW w:w="1285" w:type="dxa"/>
            <w:noWrap/>
            <w:hideMark/>
          </w:tcPr>
          <w:p w:rsidR="007751D5" w:rsidRPr="007751D5" w:rsidRDefault="007751D5" w:rsidP="007751D5">
            <w:r w:rsidRPr="007751D5">
              <w:t>RP051</w:t>
            </w:r>
          </w:p>
        </w:tc>
        <w:tc>
          <w:tcPr>
            <w:tcW w:w="4387" w:type="dxa"/>
            <w:noWrap/>
            <w:hideMark/>
          </w:tcPr>
          <w:p w:rsidR="007751D5" w:rsidRPr="007751D5" w:rsidRDefault="007751D5" w:rsidP="007751D5">
            <w:r w:rsidRPr="007751D5">
              <w:t>BAI HE::IRGC 76438-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70</w:t>
            </w:r>
          </w:p>
        </w:tc>
        <w:tc>
          <w:tcPr>
            <w:tcW w:w="830" w:type="dxa"/>
            <w:noWrap/>
            <w:hideMark/>
          </w:tcPr>
          <w:p w:rsidR="007751D5" w:rsidRPr="007751D5" w:rsidRDefault="007751D5" w:rsidP="007751D5">
            <w:r w:rsidRPr="007751D5">
              <w:t>109.32</w:t>
            </w:r>
          </w:p>
        </w:tc>
        <w:tc>
          <w:tcPr>
            <w:tcW w:w="718" w:type="dxa"/>
            <w:noWrap/>
            <w:hideMark/>
          </w:tcPr>
          <w:p w:rsidR="007751D5" w:rsidRPr="007751D5" w:rsidRDefault="007751D5" w:rsidP="007751D5">
            <w:r w:rsidRPr="007751D5">
              <w:t>23.07</w:t>
            </w:r>
          </w:p>
        </w:tc>
        <w:tc>
          <w:tcPr>
            <w:tcW w:w="718" w:type="dxa"/>
            <w:noWrap/>
            <w:hideMark/>
          </w:tcPr>
          <w:p w:rsidR="007751D5" w:rsidRPr="007751D5" w:rsidRDefault="007751D5" w:rsidP="007751D5">
            <w:r w:rsidRPr="007751D5">
              <w:t>35.35</w:t>
            </w:r>
          </w:p>
        </w:tc>
        <w:tc>
          <w:tcPr>
            <w:tcW w:w="602" w:type="dxa"/>
            <w:noWrap/>
            <w:hideMark/>
          </w:tcPr>
          <w:p w:rsidR="007751D5" w:rsidRPr="007751D5" w:rsidRDefault="007751D5" w:rsidP="007751D5">
            <w:r w:rsidRPr="007751D5">
              <w:t>26</w:t>
            </w:r>
          </w:p>
        </w:tc>
        <w:tc>
          <w:tcPr>
            <w:tcW w:w="1053" w:type="dxa"/>
            <w:noWrap/>
            <w:hideMark/>
          </w:tcPr>
          <w:p w:rsidR="007751D5" w:rsidRPr="007751D5" w:rsidRDefault="007751D5" w:rsidP="007751D5">
            <w:r w:rsidRPr="007751D5">
              <w:t>3196.66</w:t>
            </w:r>
          </w:p>
        </w:tc>
        <w:tc>
          <w:tcPr>
            <w:tcW w:w="941" w:type="dxa"/>
            <w:noWrap/>
            <w:hideMark/>
          </w:tcPr>
          <w:p w:rsidR="007751D5" w:rsidRPr="007751D5" w:rsidRDefault="007751D5" w:rsidP="007751D5">
            <w:r w:rsidRPr="007751D5">
              <w:t>598.86</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90.00</w:t>
            </w:r>
          </w:p>
        </w:tc>
        <w:tc>
          <w:tcPr>
            <w:tcW w:w="768" w:type="dxa"/>
            <w:noWrap/>
            <w:hideMark/>
          </w:tcPr>
          <w:p w:rsidR="007751D5" w:rsidRPr="007751D5" w:rsidRDefault="007751D5" w:rsidP="007751D5">
            <w:r w:rsidRPr="007751D5">
              <w:t>61.54</w:t>
            </w:r>
          </w:p>
        </w:tc>
      </w:tr>
      <w:tr w:rsidR="007751D5" w:rsidRPr="007751D5" w:rsidTr="00A164A9">
        <w:trPr>
          <w:trHeight w:val="288"/>
        </w:trPr>
        <w:tc>
          <w:tcPr>
            <w:tcW w:w="1285" w:type="dxa"/>
            <w:noWrap/>
            <w:hideMark/>
          </w:tcPr>
          <w:p w:rsidR="007751D5" w:rsidRPr="007751D5" w:rsidRDefault="007751D5" w:rsidP="007751D5">
            <w:r w:rsidRPr="007751D5">
              <w:t>RP052</w:t>
            </w:r>
          </w:p>
        </w:tc>
        <w:tc>
          <w:tcPr>
            <w:tcW w:w="4387" w:type="dxa"/>
            <w:noWrap/>
            <w:hideMark/>
          </w:tcPr>
          <w:p w:rsidR="007751D5" w:rsidRPr="007751D5" w:rsidRDefault="007751D5" w:rsidP="007751D5">
            <w:r w:rsidRPr="007751D5">
              <w:t>BAIANG 6::IRGC 6129-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03.97</w:t>
            </w:r>
          </w:p>
        </w:tc>
        <w:tc>
          <w:tcPr>
            <w:tcW w:w="718" w:type="dxa"/>
            <w:noWrap/>
            <w:hideMark/>
          </w:tcPr>
          <w:p w:rsidR="007751D5" w:rsidRPr="007751D5" w:rsidRDefault="007751D5" w:rsidP="007751D5">
            <w:r w:rsidRPr="007751D5">
              <w:t>20.83</w:t>
            </w:r>
          </w:p>
        </w:tc>
        <w:tc>
          <w:tcPr>
            <w:tcW w:w="718" w:type="dxa"/>
            <w:noWrap/>
            <w:hideMark/>
          </w:tcPr>
          <w:p w:rsidR="007751D5" w:rsidRPr="007751D5" w:rsidRDefault="007751D5" w:rsidP="007751D5">
            <w:r w:rsidRPr="007751D5">
              <w:t>39.34</w:t>
            </w:r>
          </w:p>
        </w:tc>
        <w:tc>
          <w:tcPr>
            <w:tcW w:w="602" w:type="dxa"/>
            <w:noWrap/>
            <w:hideMark/>
          </w:tcPr>
          <w:p w:rsidR="007751D5" w:rsidRPr="007751D5" w:rsidRDefault="007751D5" w:rsidP="007751D5">
            <w:r w:rsidRPr="007751D5">
              <w:t>50</w:t>
            </w:r>
          </w:p>
        </w:tc>
        <w:tc>
          <w:tcPr>
            <w:tcW w:w="1053" w:type="dxa"/>
            <w:noWrap/>
            <w:hideMark/>
          </w:tcPr>
          <w:p w:rsidR="007751D5" w:rsidRPr="007751D5" w:rsidRDefault="007751D5" w:rsidP="007751D5">
            <w:r w:rsidRPr="007751D5">
              <w:t>4547.48</w:t>
            </w:r>
          </w:p>
        </w:tc>
        <w:tc>
          <w:tcPr>
            <w:tcW w:w="941" w:type="dxa"/>
            <w:noWrap/>
            <w:hideMark/>
          </w:tcPr>
          <w:p w:rsidR="007751D5" w:rsidRPr="007751D5" w:rsidRDefault="007751D5" w:rsidP="007751D5">
            <w:r w:rsidRPr="007751D5">
              <w:t>628.90</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20.00</w:t>
            </w:r>
          </w:p>
        </w:tc>
        <w:tc>
          <w:tcPr>
            <w:tcW w:w="768" w:type="dxa"/>
            <w:noWrap/>
            <w:hideMark/>
          </w:tcPr>
          <w:p w:rsidR="007751D5" w:rsidRPr="007751D5" w:rsidRDefault="007751D5" w:rsidP="007751D5">
            <w:r w:rsidRPr="007751D5">
              <w:t>64.29</w:t>
            </w:r>
          </w:p>
        </w:tc>
      </w:tr>
      <w:tr w:rsidR="007751D5" w:rsidRPr="007751D5" w:rsidTr="00A164A9">
        <w:trPr>
          <w:trHeight w:val="288"/>
        </w:trPr>
        <w:tc>
          <w:tcPr>
            <w:tcW w:w="1285" w:type="dxa"/>
            <w:noWrap/>
            <w:hideMark/>
          </w:tcPr>
          <w:p w:rsidR="007751D5" w:rsidRPr="007751D5" w:rsidRDefault="007751D5" w:rsidP="007751D5">
            <w:r w:rsidRPr="007751D5">
              <w:t>RP053</w:t>
            </w:r>
          </w:p>
        </w:tc>
        <w:tc>
          <w:tcPr>
            <w:tcW w:w="4387" w:type="dxa"/>
            <w:noWrap/>
            <w:hideMark/>
          </w:tcPr>
          <w:p w:rsidR="007751D5" w:rsidRPr="007751D5" w:rsidRDefault="007751D5" w:rsidP="007751D5">
            <w:r w:rsidRPr="007751D5">
              <w:t>BAK TULSI::IRGC 34831-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79</w:t>
            </w:r>
          </w:p>
        </w:tc>
        <w:tc>
          <w:tcPr>
            <w:tcW w:w="830" w:type="dxa"/>
            <w:noWrap/>
            <w:hideMark/>
          </w:tcPr>
          <w:p w:rsidR="007751D5" w:rsidRPr="007751D5" w:rsidRDefault="007751D5" w:rsidP="007751D5">
            <w:r w:rsidRPr="007751D5">
              <w:t>107.31</w:t>
            </w:r>
          </w:p>
        </w:tc>
        <w:tc>
          <w:tcPr>
            <w:tcW w:w="718" w:type="dxa"/>
            <w:noWrap/>
            <w:hideMark/>
          </w:tcPr>
          <w:p w:rsidR="007751D5" w:rsidRPr="007751D5" w:rsidRDefault="007751D5" w:rsidP="007751D5">
            <w:r w:rsidRPr="007751D5">
              <w:t>21.02</w:t>
            </w:r>
          </w:p>
        </w:tc>
        <w:tc>
          <w:tcPr>
            <w:tcW w:w="718" w:type="dxa"/>
            <w:noWrap/>
            <w:hideMark/>
          </w:tcPr>
          <w:p w:rsidR="007751D5" w:rsidRPr="007751D5" w:rsidRDefault="007751D5" w:rsidP="007751D5">
            <w:r w:rsidRPr="007751D5">
              <w:t>65.29</w:t>
            </w:r>
          </w:p>
        </w:tc>
        <w:tc>
          <w:tcPr>
            <w:tcW w:w="602" w:type="dxa"/>
            <w:noWrap/>
            <w:hideMark/>
          </w:tcPr>
          <w:p w:rsidR="007751D5" w:rsidRPr="007751D5" w:rsidRDefault="007751D5" w:rsidP="007751D5">
            <w:r w:rsidRPr="007751D5">
              <w:t>14</w:t>
            </w:r>
          </w:p>
        </w:tc>
        <w:tc>
          <w:tcPr>
            <w:tcW w:w="1053" w:type="dxa"/>
            <w:noWrap/>
            <w:hideMark/>
          </w:tcPr>
          <w:p w:rsidR="007751D5" w:rsidRPr="007751D5" w:rsidRDefault="007751D5" w:rsidP="007751D5">
            <w:r w:rsidRPr="007751D5">
              <w:t>3392.53</w:t>
            </w:r>
          </w:p>
        </w:tc>
        <w:tc>
          <w:tcPr>
            <w:tcW w:w="941" w:type="dxa"/>
            <w:noWrap/>
            <w:hideMark/>
          </w:tcPr>
          <w:p w:rsidR="007751D5" w:rsidRPr="007751D5" w:rsidRDefault="007751D5" w:rsidP="007751D5">
            <w:r w:rsidRPr="007751D5">
              <w:t>573.44</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90.00</w:t>
            </w:r>
          </w:p>
        </w:tc>
        <w:tc>
          <w:tcPr>
            <w:tcW w:w="768" w:type="dxa"/>
            <w:noWrap/>
            <w:hideMark/>
          </w:tcPr>
          <w:p w:rsidR="007751D5" w:rsidRPr="007751D5" w:rsidRDefault="007751D5" w:rsidP="007751D5">
            <w:r w:rsidRPr="007751D5">
              <w:t>59.03</w:t>
            </w:r>
          </w:p>
        </w:tc>
      </w:tr>
      <w:tr w:rsidR="007751D5" w:rsidRPr="007751D5" w:rsidTr="00A164A9">
        <w:trPr>
          <w:trHeight w:val="288"/>
        </w:trPr>
        <w:tc>
          <w:tcPr>
            <w:tcW w:w="1285" w:type="dxa"/>
            <w:noWrap/>
            <w:hideMark/>
          </w:tcPr>
          <w:p w:rsidR="007751D5" w:rsidRPr="007751D5" w:rsidRDefault="007751D5" w:rsidP="007751D5">
            <w:r w:rsidRPr="007751D5">
              <w:t>RP054</w:t>
            </w:r>
          </w:p>
        </w:tc>
        <w:tc>
          <w:tcPr>
            <w:tcW w:w="4387" w:type="dxa"/>
            <w:noWrap/>
            <w:hideMark/>
          </w:tcPr>
          <w:p w:rsidR="007751D5" w:rsidRPr="007751D5" w:rsidRDefault="007751D5" w:rsidP="007751D5">
            <w:r w:rsidRPr="007751D5">
              <w:t>BAKASI::IRGC 27074-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98.44</w:t>
            </w:r>
          </w:p>
        </w:tc>
        <w:tc>
          <w:tcPr>
            <w:tcW w:w="718" w:type="dxa"/>
            <w:noWrap/>
            <w:hideMark/>
          </w:tcPr>
          <w:p w:rsidR="007751D5" w:rsidRPr="007751D5" w:rsidRDefault="007751D5" w:rsidP="007751D5">
            <w:r w:rsidRPr="007751D5">
              <w:t>19.91</w:t>
            </w:r>
          </w:p>
        </w:tc>
        <w:tc>
          <w:tcPr>
            <w:tcW w:w="718" w:type="dxa"/>
            <w:noWrap/>
            <w:hideMark/>
          </w:tcPr>
          <w:p w:rsidR="007751D5" w:rsidRPr="007751D5" w:rsidRDefault="007751D5" w:rsidP="007751D5">
            <w:r w:rsidRPr="007751D5">
              <w:t>41.88</w:t>
            </w:r>
          </w:p>
        </w:tc>
        <w:tc>
          <w:tcPr>
            <w:tcW w:w="602" w:type="dxa"/>
            <w:noWrap/>
            <w:hideMark/>
          </w:tcPr>
          <w:p w:rsidR="007751D5" w:rsidRPr="007751D5" w:rsidRDefault="007751D5" w:rsidP="007751D5">
            <w:r w:rsidRPr="007751D5">
              <w:t>47</w:t>
            </w:r>
          </w:p>
        </w:tc>
        <w:tc>
          <w:tcPr>
            <w:tcW w:w="1053" w:type="dxa"/>
            <w:noWrap/>
            <w:hideMark/>
          </w:tcPr>
          <w:p w:rsidR="007751D5" w:rsidRPr="007751D5" w:rsidRDefault="007751D5" w:rsidP="007751D5">
            <w:r w:rsidRPr="007751D5">
              <w:t>3607.25</w:t>
            </w:r>
          </w:p>
        </w:tc>
        <w:tc>
          <w:tcPr>
            <w:tcW w:w="941" w:type="dxa"/>
            <w:noWrap/>
            <w:hideMark/>
          </w:tcPr>
          <w:p w:rsidR="007751D5" w:rsidRPr="007751D5" w:rsidRDefault="007751D5" w:rsidP="007751D5">
            <w:r w:rsidRPr="007751D5">
              <w:t>604.29</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80.00</w:t>
            </w:r>
          </w:p>
        </w:tc>
        <w:tc>
          <w:tcPr>
            <w:tcW w:w="768" w:type="dxa"/>
            <w:noWrap/>
            <w:hideMark/>
          </w:tcPr>
          <w:p w:rsidR="007751D5" w:rsidRPr="007751D5" w:rsidRDefault="007751D5" w:rsidP="007751D5">
            <w:r w:rsidRPr="007751D5">
              <w:t>63.61</w:t>
            </w:r>
          </w:p>
        </w:tc>
      </w:tr>
      <w:tr w:rsidR="007751D5" w:rsidRPr="007751D5" w:rsidTr="00A164A9">
        <w:trPr>
          <w:trHeight w:val="288"/>
        </w:trPr>
        <w:tc>
          <w:tcPr>
            <w:tcW w:w="1285" w:type="dxa"/>
            <w:noWrap/>
            <w:hideMark/>
          </w:tcPr>
          <w:p w:rsidR="007751D5" w:rsidRPr="007751D5" w:rsidRDefault="007751D5" w:rsidP="007751D5">
            <w:r w:rsidRPr="007751D5">
              <w:t>RP055</w:t>
            </w:r>
          </w:p>
        </w:tc>
        <w:tc>
          <w:tcPr>
            <w:tcW w:w="4387" w:type="dxa"/>
            <w:noWrap/>
            <w:hideMark/>
          </w:tcPr>
          <w:p w:rsidR="007751D5" w:rsidRPr="007751D5" w:rsidRDefault="007751D5" w:rsidP="007751D5">
            <w:r w:rsidRPr="007751D5">
              <w:t>BALASURIYA A::IRGC 66509-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01.90</w:t>
            </w:r>
          </w:p>
        </w:tc>
        <w:tc>
          <w:tcPr>
            <w:tcW w:w="718" w:type="dxa"/>
            <w:noWrap/>
            <w:hideMark/>
          </w:tcPr>
          <w:p w:rsidR="007751D5" w:rsidRPr="007751D5" w:rsidRDefault="007751D5" w:rsidP="007751D5">
            <w:r w:rsidRPr="007751D5">
              <w:t>18.19</w:t>
            </w:r>
          </w:p>
        </w:tc>
        <w:tc>
          <w:tcPr>
            <w:tcW w:w="718" w:type="dxa"/>
            <w:noWrap/>
            <w:hideMark/>
          </w:tcPr>
          <w:p w:rsidR="007751D5" w:rsidRPr="007751D5" w:rsidRDefault="007751D5" w:rsidP="007751D5">
            <w:r w:rsidRPr="007751D5">
              <w:t>38.67</w:t>
            </w:r>
          </w:p>
        </w:tc>
        <w:tc>
          <w:tcPr>
            <w:tcW w:w="602" w:type="dxa"/>
            <w:noWrap/>
            <w:hideMark/>
          </w:tcPr>
          <w:p w:rsidR="007751D5" w:rsidRPr="007751D5" w:rsidRDefault="007751D5" w:rsidP="007751D5">
            <w:r w:rsidRPr="007751D5">
              <w:t>24</w:t>
            </w:r>
          </w:p>
        </w:tc>
        <w:tc>
          <w:tcPr>
            <w:tcW w:w="1053" w:type="dxa"/>
            <w:noWrap/>
            <w:hideMark/>
          </w:tcPr>
          <w:p w:rsidR="007751D5" w:rsidRPr="007751D5" w:rsidRDefault="007751D5" w:rsidP="007751D5">
            <w:r w:rsidRPr="007751D5">
              <w:t>4263.49</w:t>
            </w:r>
          </w:p>
        </w:tc>
        <w:tc>
          <w:tcPr>
            <w:tcW w:w="941" w:type="dxa"/>
            <w:noWrap/>
            <w:hideMark/>
          </w:tcPr>
          <w:p w:rsidR="007751D5" w:rsidRPr="007751D5" w:rsidRDefault="007751D5" w:rsidP="007751D5">
            <w:r w:rsidRPr="007751D5">
              <w:t>593.22</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30.00</w:t>
            </w:r>
          </w:p>
        </w:tc>
        <w:tc>
          <w:tcPr>
            <w:tcW w:w="768" w:type="dxa"/>
            <w:noWrap/>
            <w:hideMark/>
          </w:tcPr>
          <w:p w:rsidR="007751D5" w:rsidRPr="007751D5" w:rsidRDefault="007751D5" w:rsidP="007751D5">
            <w:r w:rsidRPr="007751D5">
              <w:t>55.59</w:t>
            </w:r>
          </w:p>
        </w:tc>
      </w:tr>
      <w:tr w:rsidR="007751D5" w:rsidRPr="007751D5" w:rsidTr="00A164A9">
        <w:trPr>
          <w:trHeight w:val="288"/>
        </w:trPr>
        <w:tc>
          <w:tcPr>
            <w:tcW w:w="1285" w:type="dxa"/>
            <w:noWrap/>
            <w:hideMark/>
          </w:tcPr>
          <w:p w:rsidR="007751D5" w:rsidRPr="007751D5" w:rsidRDefault="007751D5" w:rsidP="007751D5">
            <w:r w:rsidRPr="007751D5">
              <w:t>RP056</w:t>
            </w:r>
          </w:p>
        </w:tc>
        <w:tc>
          <w:tcPr>
            <w:tcW w:w="4387" w:type="dxa"/>
            <w:noWrap/>
            <w:hideMark/>
          </w:tcPr>
          <w:p w:rsidR="007751D5" w:rsidRPr="007751D5" w:rsidRDefault="007751D5" w:rsidP="007751D5">
            <w:r w:rsidRPr="007751D5">
              <w:t>BAMOA A 75::IRGC 51101-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78.82</w:t>
            </w:r>
          </w:p>
        </w:tc>
        <w:tc>
          <w:tcPr>
            <w:tcW w:w="718" w:type="dxa"/>
            <w:noWrap/>
            <w:hideMark/>
          </w:tcPr>
          <w:p w:rsidR="007751D5" w:rsidRPr="007751D5" w:rsidRDefault="007751D5" w:rsidP="007751D5">
            <w:r w:rsidRPr="007751D5">
              <w:t>20.76</w:t>
            </w:r>
          </w:p>
        </w:tc>
        <w:tc>
          <w:tcPr>
            <w:tcW w:w="718" w:type="dxa"/>
            <w:noWrap/>
            <w:hideMark/>
          </w:tcPr>
          <w:p w:rsidR="007751D5" w:rsidRPr="007751D5" w:rsidRDefault="007751D5" w:rsidP="007751D5">
            <w:r w:rsidRPr="007751D5">
              <w:t>47.06</w:t>
            </w:r>
          </w:p>
        </w:tc>
        <w:tc>
          <w:tcPr>
            <w:tcW w:w="602" w:type="dxa"/>
            <w:noWrap/>
            <w:hideMark/>
          </w:tcPr>
          <w:p w:rsidR="007751D5" w:rsidRPr="007751D5" w:rsidRDefault="007751D5" w:rsidP="007751D5">
            <w:r w:rsidRPr="007751D5">
              <w:t>17</w:t>
            </w:r>
          </w:p>
        </w:tc>
        <w:tc>
          <w:tcPr>
            <w:tcW w:w="1053" w:type="dxa"/>
            <w:noWrap/>
            <w:hideMark/>
          </w:tcPr>
          <w:p w:rsidR="007751D5" w:rsidRPr="007751D5" w:rsidRDefault="007751D5" w:rsidP="007751D5">
            <w:r w:rsidRPr="007751D5">
              <w:t>3644.80</w:t>
            </w:r>
          </w:p>
        </w:tc>
        <w:tc>
          <w:tcPr>
            <w:tcW w:w="941" w:type="dxa"/>
            <w:noWrap/>
            <w:hideMark/>
          </w:tcPr>
          <w:p w:rsidR="007751D5" w:rsidRPr="007751D5" w:rsidRDefault="007751D5" w:rsidP="007751D5">
            <w:r w:rsidRPr="007751D5">
              <w:t>570.47</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80.00</w:t>
            </w:r>
          </w:p>
        </w:tc>
        <w:tc>
          <w:tcPr>
            <w:tcW w:w="768" w:type="dxa"/>
            <w:noWrap/>
            <w:hideMark/>
          </w:tcPr>
          <w:p w:rsidR="007751D5" w:rsidRPr="007751D5" w:rsidRDefault="007751D5" w:rsidP="007751D5">
            <w:r w:rsidRPr="007751D5">
              <w:t>54.52</w:t>
            </w:r>
          </w:p>
        </w:tc>
      </w:tr>
      <w:tr w:rsidR="007751D5" w:rsidRPr="007751D5" w:rsidTr="00A164A9">
        <w:trPr>
          <w:trHeight w:val="288"/>
        </w:trPr>
        <w:tc>
          <w:tcPr>
            <w:tcW w:w="1285" w:type="dxa"/>
            <w:noWrap/>
            <w:hideMark/>
          </w:tcPr>
          <w:p w:rsidR="007751D5" w:rsidRPr="007751D5" w:rsidRDefault="007751D5" w:rsidP="007751D5">
            <w:r w:rsidRPr="007751D5">
              <w:t>RP057</w:t>
            </w:r>
          </w:p>
        </w:tc>
        <w:tc>
          <w:tcPr>
            <w:tcW w:w="4387" w:type="dxa"/>
            <w:noWrap/>
            <w:hideMark/>
          </w:tcPr>
          <w:p w:rsidR="007751D5" w:rsidRPr="007751D5" w:rsidRDefault="007751D5" w:rsidP="007751D5">
            <w:r w:rsidRPr="007751D5">
              <w:t>BANDI::IRGC 17214-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0.00</w:t>
            </w:r>
          </w:p>
        </w:tc>
        <w:tc>
          <w:tcPr>
            <w:tcW w:w="718" w:type="dxa"/>
            <w:noWrap/>
            <w:hideMark/>
          </w:tcPr>
          <w:p w:rsidR="007751D5" w:rsidRPr="007751D5" w:rsidRDefault="007751D5" w:rsidP="007751D5">
            <w:r w:rsidRPr="007751D5">
              <w:t>0.00</w:t>
            </w:r>
          </w:p>
        </w:tc>
        <w:tc>
          <w:tcPr>
            <w:tcW w:w="718" w:type="dxa"/>
            <w:noWrap/>
            <w:hideMark/>
          </w:tcPr>
          <w:p w:rsidR="007751D5" w:rsidRPr="007751D5" w:rsidRDefault="007751D5" w:rsidP="007751D5">
            <w:r w:rsidRPr="007751D5">
              <w:t>0.00</w:t>
            </w:r>
          </w:p>
        </w:tc>
        <w:tc>
          <w:tcPr>
            <w:tcW w:w="602" w:type="dxa"/>
            <w:noWrap/>
            <w:hideMark/>
          </w:tcPr>
          <w:p w:rsidR="007751D5" w:rsidRPr="007751D5" w:rsidRDefault="007751D5" w:rsidP="007751D5">
            <w:r w:rsidRPr="007751D5">
              <w:t>0</w:t>
            </w:r>
          </w:p>
        </w:tc>
        <w:tc>
          <w:tcPr>
            <w:tcW w:w="1053" w:type="dxa"/>
            <w:noWrap/>
            <w:hideMark/>
          </w:tcPr>
          <w:p w:rsidR="007751D5" w:rsidRPr="007751D5" w:rsidRDefault="007751D5" w:rsidP="007751D5">
            <w:r w:rsidRPr="007751D5">
              <w:t>0.00</w:t>
            </w:r>
          </w:p>
        </w:tc>
        <w:tc>
          <w:tcPr>
            <w:tcW w:w="941" w:type="dxa"/>
            <w:noWrap/>
            <w:hideMark/>
          </w:tcPr>
          <w:p w:rsidR="007751D5" w:rsidRPr="007751D5" w:rsidRDefault="007751D5" w:rsidP="007751D5">
            <w:r w:rsidRPr="007751D5">
              <w:t>0.00</w:t>
            </w:r>
          </w:p>
        </w:tc>
        <w:tc>
          <w:tcPr>
            <w:tcW w:w="607" w:type="dxa"/>
            <w:noWrap/>
            <w:hideMark/>
          </w:tcPr>
          <w:p w:rsidR="007751D5" w:rsidRPr="007751D5" w:rsidRDefault="007751D5" w:rsidP="007751D5">
            <w:r w:rsidRPr="007751D5">
              <w:t>0.00</w:t>
            </w:r>
          </w:p>
        </w:tc>
        <w:tc>
          <w:tcPr>
            <w:tcW w:w="991" w:type="dxa"/>
            <w:noWrap/>
            <w:hideMark/>
          </w:tcPr>
          <w:p w:rsidR="007751D5" w:rsidRPr="007751D5" w:rsidRDefault="007751D5" w:rsidP="007751D5">
            <w:r w:rsidRPr="007751D5">
              <w:t>0.00</w:t>
            </w:r>
          </w:p>
        </w:tc>
        <w:tc>
          <w:tcPr>
            <w:tcW w:w="768" w:type="dxa"/>
            <w:noWrap/>
            <w:hideMark/>
          </w:tcPr>
          <w:p w:rsidR="007751D5" w:rsidRPr="007751D5" w:rsidRDefault="007751D5" w:rsidP="007751D5">
            <w:r w:rsidRPr="007751D5">
              <w:t>0.00</w:t>
            </w:r>
          </w:p>
        </w:tc>
      </w:tr>
      <w:tr w:rsidR="007751D5" w:rsidRPr="007751D5" w:rsidTr="00A164A9">
        <w:trPr>
          <w:trHeight w:val="288"/>
        </w:trPr>
        <w:tc>
          <w:tcPr>
            <w:tcW w:w="1285" w:type="dxa"/>
            <w:noWrap/>
          </w:tcPr>
          <w:p w:rsidR="007751D5" w:rsidRPr="007751D5" w:rsidRDefault="007751D5" w:rsidP="007751D5">
            <w:pPr>
              <w:rPr>
                <w:b/>
                <w:bCs/>
              </w:rPr>
            </w:pPr>
            <w:r w:rsidRPr="007751D5">
              <w:rPr>
                <w:b/>
                <w:bCs/>
              </w:rPr>
              <w:lastRenderedPageBreak/>
              <w:t>Study designation</w:t>
            </w:r>
          </w:p>
        </w:tc>
        <w:tc>
          <w:tcPr>
            <w:tcW w:w="4387" w:type="dxa"/>
            <w:noWrap/>
          </w:tcPr>
          <w:p w:rsidR="007751D5" w:rsidRPr="007751D5" w:rsidRDefault="007751D5" w:rsidP="007751D5">
            <w:pPr>
              <w:rPr>
                <w:b/>
                <w:bCs/>
              </w:rPr>
            </w:pPr>
            <w:r w:rsidRPr="007751D5">
              <w:rPr>
                <w:b/>
                <w:bCs/>
              </w:rPr>
              <w:t>3KG database designation</w:t>
            </w:r>
          </w:p>
        </w:tc>
        <w:tc>
          <w:tcPr>
            <w:tcW w:w="700" w:type="dxa"/>
            <w:noWrap/>
          </w:tcPr>
          <w:p w:rsidR="007751D5" w:rsidRPr="007751D5" w:rsidRDefault="007751D5" w:rsidP="007751D5">
            <w:pPr>
              <w:rPr>
                <w:b/>
                <w:bCs/>
              </w:rPr>
            </w:pPr>
            <w:r w:rsidRPr="007751D5">
              <w:rPr>
                <w:b/>
                <w:bCs/>
              </w:rPr>
              <w:t>Env</w:t>
            </w:r>
          </w:p>
        </w:tc>
        <w:tc>
          <w:tcPr>
            <w:tcW w:w="864" w:type="dxa"/>
            <w:noWrap/>
          </w:tcPr>
          <w:p w:rsidR="007751D5" w:rsidRPr="007751D5" w:rsidRDefault="007751D5" w:rsidP="007751D5">
            <w:pPr>
              <w:rPr>
                <w:b/>
                <w:bCs/>
              </w:rPr>
            </w:pPr>
            <w:r w:rsidRPr="007751D5">
              <w:rPr>
                <w:b/>
                <w:bCs/>
              </w:rPr>
              <w:t>Season</w:t>
            </w:r>
          </w:p>
        </w:tc>
        <w:tc>
          <w:tcPr>
            <w:tcW w:w="700" w:type="dxa"/>
            <w:noWrap/>
          </w:tcPr>
          <w:p w:rsidR="007751D5" w:rsidRPr="007751D5" w:rsidRDefault="007751D5" w:rsidP="007751D5">
            <w:pPr>
              <w:rPr>
                <w:b/>
                <w:bCs/>
              </w:rPr>
            </w:pPr>
            <w:r w:rsidRPr="007751D5">
              <w:rPr>
                <w:b/>
                <w:bCs/>
              </w:rPr>
              <w:t>DTF</w:t>
            </w:r>
          </w:p>
        </w:tc>
        <w:tc>
          <w:tcPr>
            <w:tcW w:w="830" w:type="dxa"/>
            <w:noWrap/>
          </w:tcPr>
          <w:p w:rsidR="007751D5" w:rsidRPr="007751D5" w:rsidRDefault="007751D5" w:rsidP="007751D5">
            <w:pPr>
              <w:rPr>
                <w:b/>
                <w:bCs/>
              </w:rPr>
            </w:pPr>
            <w:r w:rsidRPr="007751D5">
              <w:rPr>
                <w:b/>
                <w:bCs/>
              </w:rPr>
              <w:t>PH (cm)</w:t>
            </w:r>
          </w:p>
        </w:tc>
        <w:tc>
          <w:tcPr>
            <w:tcW w:w="718" w:type="dxa"/>
            <w:noWrap/>
          </w:tcPr>
          <w:p w:rsidR="007751D5" w:rsidRPr="007751D5" w:rsidRDefault="007751D5" w:rsidP="007751D5">
            <w:pPr>
              <w:rPr>
                <w:b/>
                <w:bCs/>
              </w:rPr>
            </w:pPr>
            <w:r w:rsidRPr="007751D5">
              <w:rPr>
                <w:b/>
                <w:bCs/>
              </w:rPr>
              <w:t>PL (cm)</w:t>
            </w:r>
          </w:p>
        </w:tc>
        <w:tc>
          <w:tcPr>
            <w:tcW w:w="718" w:type="dxa"/>
            <w:noWrap/>
          </w:tcPr>
          <w:p w:rsidR="007751D5" w:rsidRPr="007751D5" w:rsidRDefault="007751D5" w:rsidP="007751D5">
            <w:pPr>
              <w:rPr>
                <w:b/>
                <w:bCs/>
              </w:rPr>
            </w:pPr>
            <w:r w:rsidRPr="007751D5">
              <w:rPr>
                <w:b/>
                <w:bCs/>
              </w:rPr>
              <w:t>FlgLA (cm</w:t>
            </w:r>
            <w:r w:rsidRPr="007751D5">
              <w:rPr>
                <w:b/>
                <w:bCs/>
                <w:vertAlign w:val="superscript"/>
              </w:rPr>
              <w:t>2</w:t>
            </w:r>
            <w:r w:rsidRPr="007751D5">
              <w:rPr>
                <w:b/>
                <w:bCs/>
              </w:rPr>
              <w:t>)</w:t>
            </w:r>
          </w:p>
        </w:tc>
        <w:tc>
          <w:tcPr>
            <w:tcW w:w="602" w:type="dxa"/>
            <w:noWrap/>
          </w:tcPr>
          <w:p w:rsidR="007751D5" w:rsidRPr="007751D5" w:rsidRDefault="007751D5" w:rsidP="007751D5">
            <w:pPr>
              <w:rPr>
                <w:b/>
                <w:bCs/>
              </w:rPr>
            </w:pPr>
            <w:r w:rsidRPr="007751D5">
              <w:rPr>
                <w:b/>
                <w:bCs/>
              </w:rPr>
              <w:t>NBP</w:t>
            </w:r>
          </w:p>
        </w:tc>
        <w:tc>
          <w:tcPr>
            <w:tcW w:w="1053" w:type="dxa"/>
            <w:noWrap/>
          </w:tcPr>
          <w:p w:rsidR="007751D5" w:rsidRPr="007751D5" w:rsidRDefault="007751D5" w:rsidP="007751D5">
            <w:pPr>
              <w:rPr>
                <w:b/>
                <w:bCs/>
              </w:rPr>
            </w:pPr>
            <w:r w:rsidRPr="007751D5">
              <w:rPr>
                <w:b/>
                <w:bCs/>
              </w:rPr>
              <w:t>BMDW (kgha</w:t>
            </w:r>
            <w:r w:rsidRPr="007751D5">
              <w:rPr>
                <w:b/>
                <w:bCs/>
                <w:vertAlign w:val="superscript"/>
              </w:rPr>
              <w:t>-1</w:t>
            </w:r>
            <w:r w:rsidRPr="007751D5">
              <w:rPr>
                <w:b/>
                <w:bCs/>
              </w:rPr>
              <w:t>)</w:t>
            </w:r>
          </w:p>
        </w:tc>
        <w:tc>
          <w:tcPr>
            <w:tcW w:w="941" w:type="dxa"/>
            <w:noWrap/>
          </w:tcPr>
          <w:p w:rsidR="007751D5" w:rsidRPr="007751D5" w:rsidRDefault="007751D5" w:rsidP="007751D5">
            <w:pPr>
              <w:rPr>
                <w:b/>
                <w:bCs/>
              </w:rPr>
            </w:pPr>
            <w:r w:rsidRPr="007751D5">
              <w:rPr>
                <w:b/>
                <w:bCs/>
              </w:rPr>
              <w:t>GY     (kgha</w:t>
            </w:r>
            <w:r w:rsidRPr="007751D5">
              <w:rPr>
                <w:b/>
                <w:bCs/>
                <w:vertAlign w:val="superscript"/>
              </w:rPr>
              <w:t>-1</w:t>
            </w:r>
            <w:r w:rsidRPr="007751D5">
              <w:rPr>
                <w:b/>
                <w:bCs/>
              </w:rPr>
              <w:t>)</w:t>
            </w:r>
          </w:p>
        </w:tc>
        <w:tc>
          <w:tcPr>
            <w:tcW w:w="607" w:type="dxa"/>
            <w:noWrap/>
          </w:tcPr>
          <w:p w:rsidR="007751D5" w:rsidRPr="007751D5" w:rsidRDefault="007751D5" w:rsidP="007751D5">
            <w:pPr>
              <w:rPr>
                <w:b/>
                <w:bCs/>
              </w:rPr>
            </w:pPr>
            <w:r w:rsidRPr="007751D5">
              <w:rPr>
                <w:b/>
                <w:bCs/>
              </w:rPr>
              <w:t>HI</w:t>
            </w:r>
          </w:p>
        </w:tc>
        <w:tc>
          <w:tcPr>
            <w:tcW w:w="991" w:type="dxa"/>
            <w:noWrap/>
          </w:tcPr>
          <w:p w:rsidR="007751D5" w:rsidRPr="007751D5" w:rsidRDefault="007751D5" w:rsidP="007751D5">
            <w:pPr>
              <w:rPr>
                <w:b/>
                <w:bCs/>
              </w:rPr>
            </w:pPr>
            <w:r w:rsidRPr="007751D5">
              <w:rPr>
                <w:b/>
                <w:bCs/>
              </w:rPr>
              <w:t>TGW (g)</w:t>
            </w:r>
          </w:p>
        </w:tc>
        <w:tc>
          <w:tcPr>
            <w:tcW w:w="768" w:type="dxa"/>
            <w:noWrap/>
          </w:tcPr>
          <w:p w:rsidR="007751D5" w:rsidRPr="007751D5" w:rsidRDefault="007751D5" w:rsidP="007751D5">
            <w:pPr>
              <w:rPr>
                <w:b/>
                <w:bCs/>
              </w:rPr>
            </w:pPr>
            <w:r w:rsidRPr="007751D5">
              <w:rPr>
                <w:b/>
                <w:bCs/>
              </w:rPr>
              <w:t>SPKFT (%)</w:t>
            </w:r>
          </w:p>
        </w:tc>
      </w:tr>
      <w:tr w:rsidR="007751D5" w:rsidRPr="007751D5" w:rsidTr="00A164A9">
        <w:trPr>
          <w:trHeight w:val="288"/>
        </w:trPr>
        <w:tc>
          <w:tcPr>
            <w:tcW w:w="1285" w:type="dxa"/>
            <w:noWrap/>
            <w:hideMark/>
          </w:tcPr>
          <w:p w:rsidR="007751D5" w:rsidRPr="007751D5" w:rsidRDefault="007751D5" w:rsidP="007751D5">
            <w:r w:rsidRPr="007751D5">
              <w:t>RP058</w:t>
            </w:r>
          </w:p>
        </w:tc>
        <w:tc>
          <w:tcPr>
            <w:tcW w:w="4387" w:type="dxa"/>
            <w:noWrap/>
            <w:hideMark/>
          </w:tcPr>
          <w:p w:rsidR="007751D5" w:rsidRPr="007751D5" w:rsidRDefault="007751D5" w:rsidP="007751D5">
            <w:r w:rsidRPr="007751D5">
              <w:t>BANGKOUY::IRGC 94037-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35.47</w:t>
            </w:r>
          </w:p>
        </w:tc>
        <w:tc>
          <w:tcPr>
            <w:tcW w:w="718" w:type="dxa"/>
            <w:noWrap/>
            <w:hideMark/>
          </w:tcPr>
          <w:p w:rsidR="007751D5" w:rsidRPr="007751D5" w:rsidRDefault="007751D5" w:rsidP="007751D5">
            <w:r w:rsidRPr="007751D5">
              <w:t>22.86</w:t>
            </w:r>
          </w:p>
        </w:tc>
        <w:tc>
          <w:tcPr>
            <w:tcW w:w="718" w:type="dxa"/>
            <w:noWrap/>
            <w:hideMark/>
          </w:tcPr>
          <w:p w:rsidR="007751D5" w:rsidRPr="007751D5" w:rsidRDefault="007751D5" w:rsidP="007751D5">
            <w:r w:rsidRPr="007751D5">
              <w:t>51.83</w:t>
            </w:r>
          </w:p>
        </w:tc>
        <w:tc>
          <w:tcPr>
            <w:tcW w:w="602" w:type="dxa"/>
            <w:noWrap/>
            <w:hideMark/>
          </w:tcPr>
          <w:p w:rsidR="007751D5" w:rsidRPr="007751D5" w:rsidRDefault="007751D5" w:rsidP="007751D5">
            <w:r w:rsidRPr="007751D5">
              <w:t>2</w:t>
            </w:r>
          </w:p>
        </w:tc>
        <w:tc>
          <w:tcPr>
            <w:tcW w:w="1053" w:type="dxa"/>
            <w:noWrap/>
            <w:hideMark/>
          </w:tcPr>
          <w:p w:rsidR="007751D5" w:rsidRPr="007751D5" w:rsidRDefault="007751D5" w:rsidP="007751D5">
            <w:r w:rsidRPr="007751D5">
              <w:t>3261.72</w:t>
            </w:r>
          </w:p>
        </w:tc>
        <w:tc>
          <w:tcPr>
            <w:tcW w:w="941" w:type="dxa"/>
            <w:noWrap/>
            <w:hideMark/>
          </w:tcPr>
          <w:p w:rsidR="007751D5" w:rsidRPr="007751D5" w:rsidRDefault="007751D5" w:rsidP="007751D5">
            <w:r w:rsidRPr="007751D5">
              <w:t>568.11</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0.00</w:t>
            </w:r>
          </w:p>
        </w:tc>
        <w:tc>
          <w:tcPr>
            <w:tcW w:w="768" w:type="dxa"/>
            <w:noWrap/>
            <w:hideMark/>
          </w:tcPr>
          <w:p w:rsidR="007751D5" w:rsidRPr="007751D5" w:rsidRDefault="007751D5" w:rsidP="007751D5">
            <w:r w:rsidRPr="007751D5">
              <w:t>52.80</w:t>
            </w:r>
          </w:p>
        </w:tc>
      </w:tr>
      <w:tr w:rsidR="007751D5" w:rsidRPr="007751D5" w:rsidTr="00A164A9">
        <w:trPr>
          <w:trHeight w:val="288"/>
        </w:trPr>
        <w:tc>
          <w:tcPr>
            <w:tcW w:w="1285" w:type="dxa"/>
            <w:noWrap/>
            <w:hideMark/>
          </w:tcPr>
          <w:p w:rsidR="007751D5" w:rsidRPr="007751D5" w:rsidRDefault="007751D5" w:rsidP="007751D5">
            <w:r w:rsidRPr="007751D5">
              <w:t>RP059</w:t>
            </w:r>
          </w:p>
        </w:tc>
        <w:tc>
          <w:tcPr>
            <w:tcW w:w="4387" w:type="dxa"/>
            <w:noWrap/>
            <w:hideMark/>
          </w:tcPr>
          <w:p w:rsidR="007751D5" w:rsidRPr="007751D5" w:rsidRDefault="007751D5" w:rsidP="007751D5">
            <w:r w:rsidRPr="007751D5">
              <w:t>BARIK KUDI::IRGC 52807-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1</w:t>
            </w:r>
          </w:p>
        </w:tc>
        <w:tc>
          <w:tcPr>
            <w:tcW w:w="830" w:type="dxa"/>
            <w:noWrap/>
            <w:hideMark/>
          </w:tcPr>
          <w:p w:rsidR="007751D5" w:rsidRPr="007751D5" w:rsidRDefault="007751D5" w:rsidP="007751D5">
            <w:r w:rsidRPr="007751D5">
              <w:t>100.74</w:t>
            </w:r>
          </w:p>
        </w:tc>
        <w:tc>
          <w:tcPr>
            <w:tcW w:w="718" w:type="dxa"/>
            <w:noWrap/>
            <w:hideMark/>
          </w:tcPr>
          <w:p w:rsidR="007751D5" w:rsidRPr="007751D5" w:rsidRDefault="007751D5" w:rsidP="007751D5">
            <w:r w:rsidRPr="007751D5">
              <w:t>18.33</w:t>
            </w:r>
          </w:p>
        </w:tc>
        <w:tc>
          <w:tcPr>
            <w:tcW w:w="718" w:type="dxa"/>
            <w:noWrap/>
            <w:hideMark/>
          </w:tcPr>
          <w:p w:rsidR="007751D5" w:rsidRPr="007751D5" w:rsidRDefault="007751D5" w:rsidP="007751D5">
            <w:r w:rsidRPr="007751D5">
              <w:t>35.15</w:t>
            </w:r>
          </w:p>
        </w:tc>
        <w:tc>
          <w:tcPr>
            <w:tcW w:w="602" w:type="dxa"/>
            <w:noWrap/>
            <w:hideMark/>
          </w:tcPr>
          <w:p w:rsidR="007751D5" w:rsidRPr="007751D5" w:rsidRDefault="007751D5" w:rsidP="007751D5">
            <w:r w:rsidRPr="007751D5">
              <w:t>35</w:t>
            </w:r>
          </w:p>
        </w:tc>
        <w:tc>
          <w:tcPr>
            <w:tcW w:w="1053" w:type="dxa"/>
            <w:noWrap/>
            <w:hideMark/>
          </w:tcPr>
          <w:p w:rsidR="007751D5" w:rsidRPr="007751D5" w:rsidRDefault="007751D5" w:rsidP="007751D5">
            <w:r w:rsidRPr="007751D5">
              <w:t>3093.70</w:t>
            </w:r>
          </w:p>
        </w:tc>
        <w:tc>
          <w:tcPr>
            <w:tcW w:w="941" w:type="dxa"/>
            <w:noWrap/>
            <w:hideMark/>
          </w:tcPr>
          <w:p w:rsidR="007751D5" w:rsidRPr="007751D5" w:rsidRDefault="007751D5" w:rsidP="007751D5">
            <w:r w:rsidRPr="007751D5">
              <w:t>599.91</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05.00</w:t>
            </w:r>
          </w:p>
        </w:tc>
        <w:tc>
          <w:tcPr>
            <w:tcW w:w="768" w:type="dxa"/>
            <w:noWrap/>
            <w:hideMark/>
          </w:tcPr>
          <w:p w:rsidR="007751D5" w:rsidRPr="007751D5" w:rsidRDefault="007751D5" w:rsidP="007751D5">
            <w:r w:rsidRPr="007751D5">
              <w:t>63.48</w:t>
            </w:r>
          </w:p>
        </w:tc>
      </w:tr>
      <w:tr w:rsidR="007751D5" w:rsidRPr="007751D5" w:rsidTr="00A164A9">
        <w:trPr>
          <w:trHeight w:val="288"/>
        </w:trPr>
        <w:tc>
          <w:tcPr>
            <w:tcW w:w="1285" w:type="dxa"/>
            <w:noWrap/>
            <w:hideMark/>
          </w:tcPr>
          <w:p w:rsidR="007751D5" w:rsidRPr="007751D5" w:rsidRDefault="007751D5" w:rsidP="007751D5">
            <w:r w:rsidRPr="007751D5">
              <w:t>RP060</w:t>
            </w:r>
          </w:p>
        </w:tc>
        <w:tc>
          <w:tcPr>
            <w:tcW w:w="4387" w:type="dxa"/>
            <w:noWrap/>
            <w:hideMark/>
          </w:tcPr>
          <w:p w:rsidR="007751D5" w:rsidRPr="007751D5" w:rsidRDefault="007751D5" w:rsidP="007751D5">
            <w:r w:rsidRPr="007751D5">
              <w:t>BAT DO::IRGC 7014-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2</w:t>
            </w:r>
          </w:p>
        </w:tc>
        <w:tc>
          <w:tcPr>
            <w:tcW w:w="830" w:type="dxa"/>
            <w:noWrap/>
            <w:hideMark/>
          </w:tcPr>
          <w:p w:rsidR="007751D5" w:rsidRPr="007751D5" w:rsidRDefault="007751D5" w:rsidP="007751D5">
            <w:r w:rsidRPr="007751D5">
              <w:t>124.37</w:t>
            </w:r>
          </w:p>
        </w:tc>
        <w:tc>
          <w:tcPr>
            <w:tcW w:w="718" w:type="dxa"/>
            <w:noWrap/>
            <w:hideMark/>
          </w:tcPr>
          <w:p w:rsidR="007751D5" w:rsidRPr="007751D5" w:rsidRDefault="007751D5" w:rsidP="007751D5">
            <w:r w:rsidRPr="007751D5">
              <w:t>20.18</w:t>
            </w:r>
          </w:p>
        </w:tc>
        <w:tc>
          <w:tcPr>
            <w:tcW w:w="718" w:type="dxa"/>
            <w:noWrap/>
            <w:hideMark/>
          </w:tcPr>
          <w:p w:rsidR="007751D5" w:rsidRPr="007751D5" w:rsidRDefault="007751D5" w:rsidP="007751D5">
            <w:r w:rsidRPr="007751D5">
              <w:t>38.36</w:t>
            </w:r>
          </w:p>
        </w:tc>
        <w:tc>
          <w:tcPr>
            <w:tcW w:w="602" w:type="dxa"/>
            <w:noWrap/>
            <w:hideMark/>
          </w:tcPr>
          <w:p w:rsidR="007751D5" w:rsidRPr="007751D5" w:rsidRDefault="007751D5" w:rsidP="007751D5">
            <w:r w:rsidRPr="007751D5">
              <w:t>22</w:t>
            </w:r>
          </w:p>
        </w:tc>
        <w:tc>
          <w:tcPr>
            <w:tcW w:w="1053" w:type="dxa"/>
            <w:noWrap/>
            <w:hideMark/>
          </w:tcPr>
          <w:p w:rsidR="007751D5" w:rsidRPr="007751D5" w:rsidRDefault="007751D5" w:rsidP="007751D5">
            <w:r w:rsidRPr="007751D5">
              <w:t>3490.84</w:t>
            </w:r>
          </w:p>
        </w:tc>
        <w:tc>
          <w:tcPr>
            <w:tcW w:w="941" w:type="dxa"/>
            <w:noWrap/>
            <w:hideMark/>
          </w:tcPr>
          <w:p w:rsidR="007751D5" w:rsidRPr="007751D5" w:rsidRDefault="007751D5" w:rsidP="007751D5">
            <w:r w:rsidRPr="007751D5">
              <w:t>599.33</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25.00</w:t>
            </w:r>
          </w:p>
        </w:tc>
        <w:tc>
          <w:tcPr>
            <w:tcW w:w="768" w:type="dxa"/>
            <w:noWrap/>
            <w:hideMark/>
          </w:tcPr>
          <w:p w:rsidR="007751D5" w:rsidRPr="007751D5" w:rsidRDefault="007751D5" w:rsidP="007751D5">
            <w:r w:rsidRPr="007751D5">
              <w:t>61.06</w:t>
            </w:r>
          </w:p>
        </w:tc>
      </w:tr>
      <w:tr w:rsidR="007751D5" w:rsidRPr="007751D5" w:rsidTr="00A164A9">
        <w:trPr>
          <w:trHeight w:val="288"/>
        </w:trPr>
        <w:tc>
          <w:tcPr>
            <w:tcW w:w="1285" w:type="dxa"/>
            <w:noWrap/>
            <w:hideMark/>
          </w:tcPr>
          <w:p w:rsidR="007751D5" w:rsidRPr="007751D5" w:rsidRDefault="007751D5" w:rsidP="007751D5">
            <w:r w:rsidRPr="007751D5">
              <w:t>RP061</w:t>
            </w:r>
          </w:p>
        </w:tc>
        <w:tc>
          <w:tcPr>
            <w:tcW w:w="4387" w:type="dxa"/>
            <w:noWrap/>
            <w:hideMark/>
          </w:tcPr>
          <w:p w:rsidR="007751D5" w:rsidRPr="007751D5" w:rsidRDefault="007751D5" w:rsidP="007751D5">
            <w:r w:rsidRPr="007751D5">
              <w:t>BATHURI::IRGC 25838-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77</w:t>
            </w:r>
          </w:p>
        </w:tc>
        <w:tc>
          <w:tcPr>
            <w:tcW w:w="830" w:type="dxa"/>
            <w:noWrap/>
            <w:hideMark/>
          </w:tcPr>
          <w:p w:rsidR="007751D5" w:rsidRPr="007751D5" w:rsidRDefault="007751D5" w:rsidP="007751D5">
            <w:r w:rsidRPr="007751D5">
              <w:t>115.11</w:t>
            </w:r>
          </w:p>
        </w:tc>
        <w:tc>
          <w:tcPr>
            <w:tcW w:w="718" w:type="dxa"/>
            <w:noWrap/>
            <w:hideMark/>
          </w:tcPr>
          <w:p w:rsidR="007751D5" w:rsidRPr="007751D5" w:rsidRDefault="007751D5" w:rsidP="007751D5">
            <w:r w:rsidRPr="007751D5">
              <w:t>21.22</w:t>
            </w:r>
          </w:p>
        </w:tc>
        <w:tc>
          <w:tcPr>
            <w:tcW w:w="718" w:type="dxa"/>
            <w:noWrap/>
            <w:hideMark/>
          </w:tcPr>
          <w:p w:rsidR="007751D5" w:rsidRPr="007751D5" w:rsidRDefault="007751D5" w:rsidP="007751D5">
            <w:r w:rsidRPr="007751D5">
              <w:t>50.45</w:t>
            </w:r>
          </w:p>
        </w:tc>
        <w:tc>
          <w:tcPr>
            <w:tcW w:w="602" w:type="dxa"/>
            <w:noWrap/>
            <w:hideMark/>
          </w:tcPr>
          <w:p w:rsidR="007751D5" w:rsidRPr="007751D5" w:rsidRDefault="007751D5" w:rsidP="007751D5">
            <w:r w:rsidRPr="007751D5">
              <w:t>28</w:t>
            </w:r>
          </w:p>
        </w:tc>
        <w:tc>
          <w:tcPr>
            <w:tcW w:w="1053" w:type="dxa"/>
            <w:noWrap/>
            <w:hideMark/>
          </w:tcPr>
          <w:p w:rsidR="007751D5" w:rsidRPr="007751D5" w:rsidRDefault="007751D5" w:rsidP="007751D5">
            <w:r w:rsidRPr="007751D5">
              <w:t>3202.37</w:t>
            </w:r>
          </w:p>
        </w:tc>
        <w:tc>
          <w:tcPr>
            <w:tcW w:w="941" w:type="dxa"/>
            <w:noWrap/>
            <w:hideMark/>
          </w:tcPr>
          <w:p w:rsidR="007751D5" w:rsidRPr="007751D5" w:rsidRDefault="007751D5" w:rsidP="007751D5">
            <w:r w:rsidRPr="007751D5">
              <w:t>586.70</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90.00</w:t>
            </w:r>
          </w:p>
        </w:tc>
        <w:tc>
          <w:tcPr>
            <w:tcW w:w="768" w:type="dxa"/>
            <w:noWrap/>
            <w:hideMark/>
          </w:tcPr>
          <w:p w:rsidR="007751D5" w:rsidRPr="007751D5" w:rsidRDefault="007751D5" w:rsidP="007751D5">
            <w:r w:rsidRPr="007751D5">
              <w:t>61.01</w:t>
            </w:r>
          </w:p>
        </w:tc>
      </w:tr>
      <w:tr w:rsidR="007751D5" w:rsidRPr="007751D5" w:rsidTr="00A164A9">
        <w:trPr>
          <w:trHeight w:val="288"/>
        </w:trPr>
        <w:tc>
          <w:tcPr>
            <w:tcW w:w="1285" w:type="dxa"/>
            <w:noWrap/>
            <w:hideMark/>
          </w:tcPr>
          <w:p w:rsidR="007751D5" w:rsidRPr="007751D5" w:rsidRDefault="007751D5" w:rsidP="007751D5">
            <w:r w:rsidRPr="007751D5">
              <w:t>RP062</w:t>
            </w:r>
          </w:p>
        </w:tc>
        <w:tc>
          <w:tcPr>
            <w:tcW w:w="4387" w:type="dxa"/>
            <w:noWrap/>
            <w:hideMark/>
          </w:tcPr>
          <w:p w:rsidR="007751D5" w:rsidRPr="007751D5" w:rsidRDefault="007751D5" w:rsidP="007751D5">
            <w:r w:rsidRPr="007751D5">
              <w:t>BAZAIL::IRGC 27526-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18.73</w:t>
            </w:r>
          </w:p>
        </w:tc>
        <w:tc>
          <w:tcPr>
            <w:tcW w:w="718" w:type="dxa"/>
            <w:noWrap/>
            <w:hideMark/>
          </w:tcPr>
          <w:p w:rsidR="007751D5" w:rsidRPr="007751D5" w:rsidRDefault="007751D5" w:rsidP="007751D5">
            <w:r w:rsidRPr="007751D5">
              <w:t>20.04</w:t>
            </w:r>
          </w:p>
        </w:tc>
        <w:tc>
          <w:tcPr>
            <w:tcW w:w="718" w:type="dxa"/>
            <w:noWrap/>
            <w:hideMark/>
          </w:tcPr>
          <w:p w:rsidR="007751D5" w:rsidRPr="007751D5" w:rsidRDefault="007751D5" w:rsidP="007751D5">
            <w:r w:rsidRPr="007751D5">
              <w:t>44.85</w:t>
            </w:r>
          </w:p>
        </w:tc>
        <w:tc>
          <w:tcPr>
            <w:tcW w:w="602" w:type="dxa"/>
            <w:noWrap/>
            <w:hideMark/>
          </w:tcPr>
          <w:p w:rsidR="007751D5" w:rsidRPr="007751D5" w:rsidRDefault="007751D5" w:rsidP="007751D5">
            <w:r w:rsidRPr="007751D5">
              <w:t>18</w:t>
            </w:r>
          </w:p>
        </w:tc>
        <w:tc>
          <w:tcPr>
            <w:tcW w:w="1053" w:type="dxa"/>
            <w:noWrap/>
            <w:hideMark/>
          </w:tcPr>
          <w:p w:rsidR="007751D5" w:rsidRPr="007751D5" w:rsidRDefault="007751D5" w:rsidP="007751D5">
            <w:r w:rsidRPr="007751D5">
              <w:t>3205.37</w:t>
            </w:r>
          </w:p>
        </w:tc>
        <w:tc>
          <w:tcPr>
            <w:tcW w:w="941" w:type="dxa"/>
            <w:noWrap/>
            <w:hideMark/>
          </w:tcPr>
          <w:p w:rsidR="007751D5" w:rsidRPr="007751D5" w:rsidRDefault="007751D5" w:rsidP="007751D5">
            <w:r w:rsidRPr="007751D5">
              <w:t>575.29</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50.00</w:t>
            </w:r>
          </w:p>
        </w:tc>
        <w:tc>
          <w:tcPr>
            <w:tcW w:w="768" w:type="dxa"/>
            <w:noWrap/>
            <w:hideMark/>
          </w:tcPr>
          <w:p w:rsidR="007751D5" w:rsidRPr="007751D5" w:rsidRDefault="007751D5" w:rsidP="007751D5">
            <w:r w:rsidRPr="007751D5">
              <w:t>54.99</w:t>
            </w:r>
          </w:p>
        </w:tc>
      </w:tr>
      <w:tr w:rsidR="007751D5" w:rsidRPr="007751D5" w:rsidTr="00A164A9">
        <w:trPr>
          <w:trHeight w:val="288"/>
        </w:trPr>
        <w:tc>
          <w:tcPr>
            <w:tcW w:w="1285" w:type="dxa"/>
            <w:noWrap/>
            <w:hideMark/>
          </w:tcPr>
          <w:p w:rsidR="007751D5" w:rsidRPr="007751D5" w:rsidRDefault="007751D5" w:rsidP="007751D5">
            <w:r w:rsidRPr="007751D5">
              <w:t>RP063</w:t>
            </w:r>
          </w:p>
        </w:tc>
        <w:tc>
          <w:tcPr>
            <w:tcW w:w="4387" w:type="dxa"/>
            <w:noWrap/>
            <w:hideMark/>
          </w:tcPr>
          <w:p w:rsidR="007751D5" w:rsidRPr="007751D5" w:rsidRDefault="007751D5" w:rsidP="007751D5">
            <w:r w:rsidRPr="007751D5">
              <w:t>BENGALY MORIMO::IRGC 10976-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78</w:t>
            </w:r>
          </w:p>
        </w:tc>
        <w:tc>
          <w:tcPr>
            <w:tcW w:w="830" w:type="dxa"/>
            <w:noWrap/>
            <w:hideMark/>
          </w:tcPr>
          <w:p w:rsidR="007751D5" w:rsidRPr="007751D5" w:rsidRDefault="007751D5" w:rsidP="007751D5">
            <w:r w:rsidRPr="007751D5">
              <w:t>120.62</w:t>
            </w:r>
          </w:p>
        </w:tc>
        <w:tc>
          <w:tcPr>
            <w:tcW w:w="718" w:type="dxa"/>
            <w:noWrap/>
            <w:hideMark/>
          </w:tcPr>
          <w:p w:rsidR="007751D5" w:rsidRPr="007751D5" w:rsidRDefault="007751D5" w:rsidP="007751D5">
            <w:r w:rsidRPr="007751D5">
              <w:t>20.33</w:t>
            </w:r>
          </w:p>
        </w:tc>
        <w:tc>
          <w:tcPr>
            <w:tcW w:w="718" w:type="dxa"/>
            <w:noWrap/>
            <w:hideMark/>
          </w:tcPr>
          <w:p w:rsidR="007751D5" w:rsidRPr="007751D5" w:rsidRDefault="007751D5" w:rsidP="007751D5">
            <w:r w:rsidRPr="007751D5">
              <w:t>41.44</w:t>
            </w:r>
          </w:p>
        </w:tc>
        <w:tc>
          <w:tcPr>
            <w:tcW w:w="602" w:type="dxa"/>
            <w:noWrap/>
            <w:hideMark/>
          </w:tcPr>
          <w:p w:rsidR="007751D5" w:rsidRPr="007751D5" w:rsidRDefault="007751D5" w:rsidP="007751D5">
            <w:r w:rsidRPr="007751D5">
              <w:t>21</w:t>
            </w:r>
          </w:p>
        </w:tc>
        <w:tc>
          <w:tcPr>
            <w:tcW w:w="1053" w:type="dxa"/>
            <w:noWrap/>
            <w:hideMark/>
          </w:tcPr>
          <w:p w:rsidR="007751D5" w:rsidRPr="007751D5" w:rsidRDefault="007751D5" w:rsidP="007751D5">
            <w:r w:rsidRPr="007751D5">
              <w:t>3268.29</w:t>
            </w:r>
          </w:p>
        </w:tc>
        <w:tc>
          <w:tcPr>
            <w:tcW w:w="941" w:type="dxa"/>
            <w:noWrap/>
            <w:hideMark/>
          </w:tcPr>
          <w:p w:rsidR="007751D5" w:rsidRPr="007751D5" w:rsidRDefault="007751D5" w:rsidP="007751D5">
            <w:r w:rsidRPr="007751D5">
              <w:t>570.83</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15.00</w:t>
            </w:r>
          </w:p>
        </w:tc>
        <w:tc>
          <w:tcPr>
            <w:tcW w:w="768" w:type="dxa"/>
            <w:noWrap/>
            <w:hideMark/>
          </w:tcPr>
          <w:p w:rsidR="007751D5" w:rsidRPr="007751D5" w:rsidRDefault="007751D5" w:rsidP="007751D5">
            <w:r w:rsidRPr="007751D5">
              <w:t>57.42</w:t>
            </w:r>
          </w:p>
        </w:tc>
      </w:tr>
      <w:tr w:rsidR="007751D5" w:rsidRPr="007751D5" w:rsidTr="00A164A9">
        <w:trPr>
          <w:trHeight w:val="288"/>
        </w:trPr>
        <w:tc>
          <w:tcPr>
            <w:tcW w:w="1285" w:type="dxa"/>
            <w:noWrap/>
            <w:hideMark/>
          </w:tcPr>
          <w:p w:rsidR="007751D5" w:rsidRPr="007751D5" w:rsidRDefault="007751D5" w:rsidP="007751D5">
            <w:r w:rsidRPr="007751D5">
              <w:t>RP065</w:t>
            </w:r>
          </w:p>
        </w:tc>
        <w:tc>
          <w:tcPr>
            <w:tcW w:w="4387" w:type="dxa"/>
            <w:noWrap/>
            <w:hideMark/>
          </w:tcPr>
          <w:p w:rsidR="007751D5" w:rsidRPr="007751D5" w:rsidRDefault="007751D5" w:rsidP="007751D5">
            <w:r w:rsidRPr="007751D5">
              <w:t>BHADOIA 303::IRGC 6588-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75</w:t>
            </w:r>
          </w:p>
        </w:tc>
        <w:tc>
          <w:tcPr>
            <w:tcW w:w="830" w:type="dxa"/>
            <w:noWrap/>
            <w:hideMark/>
          </w:tcPr>
          <w:p w:rsidR="007751D5" w:rsidRPr="007751D5" w:rsidRDefault="007751D5" w:rsidP="007751D5">
            <w:r w:rsidRPr="007751D5">
              <w:t>124.05</w:t>
            </w:r>
          </w:p>
        </w:tc>
        <w:tc>
          <w:tcPr>
            <w:tcW w:w="718" w:type="dxa"/>
            <w:noWrap/>
            <w:hideMark/>
          </w:tcPr>
          <w:p w:rsidR="007751D5" w:rsidRPr="007751D5" w:rsidRDefault="007751D5" w:rsidP="007751D5">
            <w:r w:rsidRPr="007751D5">
              <w:t>18.03</w:t>
            </w:r>
          </w:p>
        </w:tc>
        <w:tc>
          <w:tcPr>
            <w:tcW w:w="718" w:type="dxa"/>
            <w:noWrap/>
            <w:hideMark/>
          </w:tcPr>
          <w:p w:rsidR="007751D5" w:rsidRPr="007751D5" w:rsidRDefault="007751D5" w:rsidP="007751D5">
            <w:r w:rsidRPr="007751D5">
              <w:t>32.56</w:t>
            </w:r>
          </w:p>
        </w:tc>
        <w:tc>
          <w:tcPr>
            <w:tcW w:w="602" w:type="dxa"/>
            <w:noWrap/>
            <w:hideMark/>
          </w:tcPr>
          <w:p w:rsidR="007751D5" w:rsidRPr="007751D5" w:rsidRDefault="007751D5" w:rsidP="007751D5">
            <w:r w:rsidRPr="007751D5">
              <w:t>25</w:t>
            </w:r>
          </w:p>
        </w:tc>
        <w:tc>
          <w:tcPr>
            <w:tcW w:w="1053" w:type="dxa"/>
            <w:noWrap/>
            <w:hideMark/>
          </w:tcPr>
          <w:p w:rsidR="007751D5" w:rsidRPr="007751D5" w:rsidRDefault="007751D5" w:rsidP="007751D5">
            <w:r w:rsidRPr="007751D5">
              <w:t>4009.13</w:t>
            </w:r>
          </w:p>
        </w:tc>
        <w:tc>
          <w:tcPr>
            <w:tcW w:w="941" w:type="dxa"/>
            <w:noWrap/>
            <w:hideMark/>
          </w:tcPr>
          <w:p w:rsidR="007751D5" w:rsidRPr="007751D5" w:rsidRDefault="007751D5" w:rsidP="007751D5">
            <w:r w:rsidRPr="007751D5">
              <w:t>582.67</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65.00</w:t>
            </w:r>
          </w:p>
        </w:tc>
        <w:tc>
          <w:tcPr>
            <w:tcW w:w="768" w:type="dxa"/>
            <w:noWrap/>
            <w:hideMark/>
          </w:tcPr>
          <w:p w:rsidR="007751D5" w:rsidRPr="007751D5" w:rsidRDefault="007751D5" w:rsidP="007751D5">
            <w:r w:rsidRPr="007751D5">
              <w:t>55.97</w:t>
            </w:r>
          </w:p>
        </w:tc>
      </w:tr>
      <w:tr w:rsidR="007751D5" w:rsidRPr="007751D5" w:rsidTr="00A164A9">
        <w:trPr>
          <w:trHeight w:val="288"/>
        </w:trPr>
        <w:tc>
          <w:tcPr>
            <w:tcW w:w="1285" w:type="dxa"/>
            <w:noWrap/>
            <w:hideMark/>
          </w:tcPr>
          <w:p w:rsidR="007751D5" w:rsidRPr="007751D5" w:rsidRDefault="007751D5" w:rsidP="007751D5">
            <w:r w:rsidRPr="007751D5">
              <w:t>RP066</w:t>
            </w:r>
          </w:p>
        </w:tc>
        <w:tc>
          <w:tcPr>
            <w:tcW w:w="4387" w:type="dxa"/>
            <w:noWrap/>
            <w:hideMark/>
          </w:tcPr>
          <w:p w:rsidR="007751D5" w:rsidRPr="007751D5" w:rsidRDefault="007751D5" w:rsidP="007751D5">
            <w:r w:rsidRPr="007751D5">
              <w:t>BK 26::IRGC 45197-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18.27</w:t>
            </w:r>
          </w:p>
        </w:tc>
        <w:tc>
          <w:tcPr>
            <w:tcW w:w="718" w:type="dxa"/>
            <w:noWrap/>
            <w:hideMark/>
          </w:tcPr>
          <w:p w:rsidR="007751D5" w:rsidRPr="007751D5" w:rsidRDefault="007751D5" w:rsidP="007751D5">
            <w:r w:rsidRPr="007751D5">
              <w:t>17.42</w:t>
            </w:r>
          </w:p>
        </w:tc>
        <w:tc>
          <w:tcPr>
            <w:tcW w:w="718" w:type="dxa"/>
            <w:noWrap/>
            <w:hideMark/>
          </w:tcPr>
          <w:p w:rsidR="007751D5" w:rsidRPr="007751D5" w:rsidRDefault="007751D5" w:rsidP="007751D5">
            <w:r w:rsidRPr="007751D5">
              <w:t>48.88</w:t>
            </w:r>
          </w:p>
        </w:tc>
        <w:tc>
          <w:tcPr>
            <w:tcW w:w="602" w:type="dxa"/>
            <w:noWrap/>
            <w:hideMark/>
          </w:tcPr>
          <w:p w:rsidR="007751D5" w:rsidRPr="007751D5" w:rsidRDefault="007751D5" w:rsidP="007751D5">
            <w:r w:rsidRPr="007751D5">
              <w:t>46</w:t>
            </w:r>
          </w:p>
        </w:tc>
        <w:tc>
          <w:tcPr>
            <w:tcW w:w="1053" w:type="dxa"/>
            <w:noWrap/>
            <w:hideMark/>
          </w:tcPr>
          <w:p w:rsidR="007751D5" w:rsidRPr="007751D5" w:rsidRDefault="007751D5" w:rsidP="007751D5">
            <w:r w:rsidRPr="007751D5">
              <w:t>3968.17</w:t>
            </w:r>
          </w:p>
        </w:tc>
        <w:tc>
          <w:tcPr>
            <w:tcW w:w="941" w:type="dxa"/>
            <w:noWrap/>
            <w:hideMark/>
          </w:tcPr>
          <w:p w:rsidR="007751D5" w:rsidRPr="007751D5" w:rsidRDefault="007751D5" w:rsidP="007751D5">
            <w:r w:rsidRPr="007751D5">
              <w:t>590.01</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25.00</w:t>
            </w:r>
          </w:p>
        </w:tc>
        <w:tc>
          <w:tcPr>
            <w:tcW w:w="768" w:type="dxa"/>
            <w:noWrap/>
            <w:hideMark/>
          </w:tcPr>
          <w:p w:rsidR="007751D5" w:rsidRPr="007751D5" w:rsidRDefault="007751D5" w:rsidP="007751D5">
            <w:r w:rsidRPr="007751D5">
              <w:t>56.09</w:t>
            </w:r>
          </w:p>
        </w:tc>
      </w:tr>
      <w:tr w:rsidR="007751D5" w:rsidRPr="007751D5" w:rsidTr="00A164A9">
        <w:trPr>
          <w:trHeight w:val="288"/>
        </w:trPr>
        <w:tc>
          <w:tcPr>
            <w:tcW w:w="1285" w:type="dxa"/>
            <w:noWrap/>
            <w:hideMark/>
          </w:tcPr>
          <w:p w:rsidR="007751D5" w:rsidRPr="007751D5" w:rsidRDefault="007751D5" w:rsidP="007751D5">
            <w:r w:rsidRPr="007751D5">
              <w:t>RP067</w:t>
            </w:r>
          </w:p>
        </w:tc>
        <w:tc>
          <w:tcPr>
            <w:tcW w:w="4387" w:type="dxa"/>
            <w:noWrap/>
            <w:hideMark/>
          </w:tcPr>
          <w:p w:rsidR="007751D5" w:rsidRPr="007751D5" w:rsidRDefault="007751D5" w:rsidP="007751D5">
            <w:r w:rsidRPr="007751D5">
              <w:t>BKN BR 1031-78-5-4::IRGC 55927-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0.00</w:t>
            </w:r>
          </w:p>
        </w:tc>
        <w:tc>
          <w:tcPr>
            <w:tcW w:w="718" w:type="dxa"/>
            <w:noWrap/>
            <w:hideMark/>
          </w:tcPr>
          <w:p w:rsidR="007751D5" w:rsidRPr="007751D5" w:rsidRDefault="007751D5" w:rsidP="007751D5">
            <w:r w:rsidRPr="007751D5">
              <w:t>0.00</w:t>
            </w:r>
          </w:p>
        </w:tc>
        <w:tc>
          <w:tcPr>
            <w:tcW w:w="718" w:type="dxa"/>
            <w:noWrap/>
            <w:hideMark/>
          </w:tcPr>
          <w:p w:rsidR="007751D5" w:rsidRPr="007751D5" w:rsidRDefault="007751D5" w:rsidP="007751D5">
            <w:r w:rsidRPr="007751D5">
              <w:t>0.00</w:t>
            </w:r>
          </w:p>
        </w:tc>
        <w:tc>
          <w:tcPr>
            <w:tcW w:w="602" w:type="dxa"/>
            <w:noWrap/>
            <w:hideMark/>
          </w:tcPr>
          <w:p w:rsidR="007751D5" w:rsidRPr="007751D5" w:rsidRDefault="007751D5" w:rsidP="007751D5">
            <w:r w:rsidRPr="007751D5">
              <w:t>0</w:t>
            </w:r>
          </w:p>
        </w:tc>
        <w:tc>
          <w:tcPr>
            <w:tcW w:w="1053" w:type="dxa"/>
            <w:noWrap/>
            <w:hideMark/>
          </w:tcPr>
          <w:p w:rsidR="007751D5" w:rsidRPr="007751D5" w:rsidRDefault="007751D5" w:rsidP="007751D5">
            <w:r w:rsidRPr="007751D5">
              <w:t>0.00</w:t>
            </w:r>
          </w:p>
        </w:tc>
        <w:tc>
          <w:tcPr>
            <w:tcW w:w="941" w:type="dxa"/>
            <w:noWrap/>
            <w:hideMark/>
          </w:tcPr>
          <w:p w:rsidR="007751D5" w:rsidRPr="007751D5" w:rsidRDefault="007751D5" w:rsidP="007751D5">
            <w:r w:rsidRPr="007751D5">
              <w:t>0.00</w:t>
            </w:r>
          </w:p>
        </w:tc>
        <w:tc>
          <w:tcPr>
            <w:tcW w:w="607" w:type="dxa"/>
            <w:noWrap/>
            <w:hideMark/>
          </w:tcPr>
          <w:p w:rsidR="007751D5" w:rsidRPr="007751D5" w:rsidRDefault="007751D5" w:rsidP="007751D5">
            <w:r w:rsidRPr="007751D5">
              <w:t>0.00</w:t>
            </w:r>
          </w:p>
        </w:tc>
        <w:tc>
          <w:tcPr>
            <w:tcW w:w="991" w:type="dxa"/>
            <w:noWrap/>
            <w:hideMark/>
          </w:tcPr>
          <w:p w:rsidR="007751D5" w:rsidRPr="007751D5" w:rsidRDefault="007751D5" w:rsidP="007751D5">
            <w:r w:rsidRPr="007751D5">
              <w:t>0.00</w:t>
            </w:r>
          </w:p>
        </w:tc>
        <w:tc>
          <w:tcPr>
            <w:tcW w:w="768" w:type="dxa"/>
            <w:noWrap/>
            <w:hideMark/>
          </w:tcPr>
          <w:p w:rsidR="007751D5" w:rsidRPr="007751D5" w:rsidRDefault="007751D5" w:rsidP="007751D5">
            <w:r w:rsidRPr="007751D5">
              <w:t>0.00</w:t>
            </w:r>
          </w:p>
        </w:tc>
      </w:tr>
      <w:tr w:rsidR="007751D5" w:rsidRPr="007751D5" w:rsidTr="00A164A9">
        <w:trPr>
          <w:trHeight w:val="288"/>
        </w:trPr>
        <w:tc>
          <w:tcPr>
            <w:tcW w:w="1285" w:type="dxa"/>
            <w:noWrap/>
            <w:hideMark/>
          </w:tcPr>
          <w:p w:rsidR="007751D5" w:rsidRPr="007751D5" w:rsidRDefault="007751D5" w:rsidP="007751D5">
            <w:r w:rsidRPr="007751D5">
              <w:t>RP068</w:t>
            </w:r>
          </w:p>
        </w:tc>
        <w:tc>
          <w:tcPr>
            <w:tcW w:w="4387" w:type="dxa"/>
            <w:noWrap/>
            <w:hideMark/>
          </w:tcPr>
          <w:p w:rsidR="007751D5" w:rsidRPr="007751D5" w:rsidRDefault="007751D5" w:rsidP="007751D5">
            <w:r w:rsidRPr="007751D5">
              <w:t>BONG SEN::IRGC 7011-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4</w:t>
            </w:r>
          </w:p>
        </w:tc>
        <w:tc>
          <w:tcPr>
            <w:tcW w:w="830" w:type="dxa"/>
            <w:noWrap/>
            <w:hideMark/>
          </w:tcPr>
          <w:p w:rsidR="007751D5" w:rsidRPr="007751D5" w:rsidRDefault="007751D5" w:rsidP="007751D5">
            <w:r w:rsidRPr="007751D5">
              <w:t>124.45</w:t>
            </w:r>
          </w:p>
        </w:tc>
        <w:tc>
          <w:tcPr>
            <w:tcW w:w="718" w:type="dxa"/>
            <w:noWrap/>
            <w:hideMark/>
          </w:tcPr>
          <w:p w:rsidR="007751D5" w:rsidRPr="007751D5" w:rsidRDefault="007751D5" w:rsidP="007751D5">
            <w:r w:rsidRPr="007751D5">
              <w:t>21.01</w:t>
            </w:r>
          </w:p>
        </w:tc>
        <w:tc>
          <w:tcPr>
            <w:tcW w:w="718" w:type="dxa"/>
            <w:noWrap/>
            <w:hideMark/>
          </w:tcPr>
          <w:p w:rsidR="007751D5" w:rsidRPr="007751D5" w:rsidRDefault="007751D5" w:rsidP="007751D5">
            <w:r w:rsidRPr="007751D5">
              <w:t>42.78</w:t>
            </w:r>
          </w:p>
        </w:tc>
        <w:tc>
          <w:tcPr>
            <w:tcW w:w="602" w:type="dxa"/>
            <w:noWrap/>
            <w:hideMark/>
          </w:tcPr>
          <w:p w:rsidR="007751D5" w:rsidRPr="007751D5" w:rsidRDefault="007751D5" w:rsidP="007751D5">
            <w:r w:rsidRPr="007751D5">
              <w:t>20</w:t>
            </w:r>
          </w:p>
        </w:tc>
        <w:tc>
          <w:tcPr>
            <w:tcW w:w="1053" w:type="dxa"/>
            <w:noWrap/>
            <w:hideMark/>
          </w:tcPr>
          <w:p w:rsidR="007751D5" w:rsidRPr="007751D5" w:rsidRDefault="007751D5" w:rsidP="007751D5">
            <w:r w:rsidRPr="007751D5">
              <w:t>3791.10</w:t>
            </w:r>
          </w:p>
        </w:tc>
        <w:tc>
          <w:tcPr>
            <w:tcW w:w="941" w:type="dxa"/>
            <w:noWrap/>
            <w:hideMark/>
          </w:tcPr>
          <w:p w:rsidR="007751D5" w:rsidRPr="007751D5" w:rsidRDefault="007751D5" w:rsidP="007751D5">
            <w:r w:rsidRPr="007751D5">
              <w:t>578.76</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65.00</w:t>
            </w:r>
          </w:p>
        </w:tc>
        <w:tc>
          <w:tcPr>
            <w:tcW w:w="768" w:type="dxa"/>
            <w:noWrap/>
            <w:hideMark/>
          </w:tcPr>
          <w:p w:rsidR="007751D5" w:rsidRPr="007751D5" w:rsidRDefault="007751D5" w:rsidP="007751D5">
            <w:r w:rsidRPr="007751D5">
              <w:t>60.64</w:t>
            </w:r>
          </w:p>
        </w:tc>
      </w:tr>
      <w:tr w:rsidR="007751D5" w:rsidRPr="007751D5" w:rsidTr="00A164A9">
        <w:trPr>
          <w:trHeight w:val="288"/>
        </w:trPr>
        <w:tc>
          <w:tcPr>
            <w:tcW w:w="1285" w:type="dxa"/>
            <w:noWrap/>
            <w:hideMark/>
          </w:tcPr>
          <w:p w:rsidR="007751D5" w:rsidRPr="007751D5" w:rsidRDefault="007751D5" w:rsidP="007751D5">
            <w:r w:rsidRPr="007751D5">
              <w:t>RP070</w:t>
            </w:r>
          </w:p>
        </w:tc>
        <w:tc>
          <w:tcPr>
            <w:tcW w:w="4387" w:type="dxa"/>
            <w:noWrap/>
            <w:hideMark/>
          </w:tcPr>
          <w:p w:rsidR="007751D5" w:rsidRPr="007751D5" w:rsidRDefault="007751D5" w:rsidP="007751D5">
            <w:r w:rsidRPr="007751D5">
              <w:t>BPI 76 NON SENSITIVE (GREEN)::IRGC 9790-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06.49</w:t>
            </w:r>
          </w:p>
        </w:tc>
        <w:tc>
          <w:tcPr>
            <w:tcW w:w="718" w:type="dxa"/>
            <w:noWrap/>
            <w:hideMark/>
          </w:tcPr>
          <w:p w:rsidR="007751D5" w:rsidRPr="007751D5" w:rsidRDefault="007751D5" w:rsidP="007751D5">
            <w:r w:rsidRPr="007751D5">
              <w:t>21.13</w:t>
            </w:r>
          </w:p>
        </w:tc>
        <w:tc>
          <w:tcPr>
            <w:tcW w:w="718" w:type="dxa"/>
            <w:noWrap/>
            <w:hideMark/>
          </w:tcPr>
          <w:p w:rsidR="007751D5" w:rsidRPr="007751D5" w:rsidRDefault="007751D5" w:rsidP="007751D5">
            <w:r w:rsidRPr="007751D5">
              <w:t>44.43</w:t>
            </w:r>
          </w:p>
        </w:tc>
        <w:tc>
          <w:tcPr>
            <w:tcW w:w="602" w:type="dxa"/>
            <w:noWrap/>
            <w:hideMark/>
          </w:tcPr>
          <w:p w:rsidR="007751D5" w:rsidRPr="007751D5" w:rsidRDefault="007751D5" w:rsidP="007751D5">
            <w:r w:rsidRPr="007751D5">
              <w:t>23</w:t>
            </w:r>
          </w:p>
        </w:tc>
        <w:tc>
          <w:tcPr>
            <w:tcW w:w="1053" w:type="dxa"/>
            <w:noWrap/>
            <w:hideMark/>
          </w:tcPr>
          <w:p w:rsidR="007751D5" w:rsidRPr="007751D5" w:rsidRDefault="007751D5" w:rsidP="007751D5">
            <w:r w:rsidRPr="007751D5">
              <w:t>3390.27</w:t>
            </w:r>
          </w:p>
        </w:tc>
        <w:tc>
          <w:tcPr>
            <w:tcW w:w="941" w:type="dxa"/>
            <w:noWrap/>
            <w:hideMark/>
          </w:tcPr>
          <w:p w:rsidR="007751D5" w:rsidRPr="007751D5" w:rsidRDefault="007751D5" w:rsidP="007751D5">
            <w:r w:rsidRPr="007751D5">
              <w:t>569.67</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55.00</w:t>
            </w:r>
          </w:p>
        </w:tc>
        <w:tc>
          <w:tcPr>
            <w:tcW w:w="768" w:type="dxa"/>
            <w:noWrap/>
            <w:hideMark/>
          </w:tcPr>
          <w:p w:rsidR="007751D5" w:rsidRPr="007751D5" w:rsidRDefault="007751D5" w:rsidP="007751D5">
            <w:r w:rsidRPr="007751D5">
              <w:t>62.54</w:t>
            </w:r>
          </w:p>
        </w:tc>
      </w:tr>
      <w:tr w:rsidR="007751D5" w:rsidRPr="007751D5" w:rsidTr="00A164A9">
        <w:trPr>
          <w:trHeight w:val="288"/>
        </w:trPr>
        <w:tc>
          <w:tcPr>
            <w:tcW w:w="1285" w:type="dxa"/>
            <w:noWrap/>
            <w:hideMark/>
          </w:tcPr>
          <w:p w:rsidR="007751D5" w:rsidRPr="007751D5" w:rsidRDefault="007751D5" w:rsidP="007751D5">
            <w:r w:rsidRPr="007751D5">
              <w:t>RP071</w:t>
            </w:r>
          </w:p>
        </w:tc>
        <w:tc>
          <w:tcPr>
            <w:tcW w:w="4387" w:type="dxa"/>
            <w:noWrap/>
            <w:hideMark/>
          </w:tcPr>
          <w:p w:rsidR="007751D5" w:rsidRPr="007751D5" w:rsidRDefault="007751D5" w:rsidP="007751D5">
            <w:r w:rsidRPr="007751D5">
              <w:t>BR 51-115-4::IRGC 43999-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00.19</w:t>
            </w:r>
          </w:p>
        </w:tc>
        <w:tc>
          <w:tcPr>
            <w:tcW w:w="718" w:type="dxa"/>
            <w:noWrap/>
            <w:hideMark/>
          </w:tcPr>
          <w:p w:rsidR="007751D5" w:rsidRPr="007751D5" w:rsidRDefault="007751D5" w:rsidP="007751D5">
            <w:r w:rsidRPr="007751D5">
              <w:t>19.45</w:t>
            </w:r>
          </w:p>
        </w:tc>
        <w:tc>
          <w:tcPr>
            <w:tcW w:w="718" w:type="dxa"/>
            <w:noWrap/>
            <w:hideMark/>
          </w:tcPr>
          <w:p w:rsidR="007751D5" w:rsidRPr="007751D5" w:rsidRDefault="007751D5" w:rsidP="007751D5">
            <w:r w:rsidRPr="007751D5">
              <w:t>35.18</w:t>
            </w:r>
          </w:p>
        </w:tc>
        <w:tc>
          <w:tcPr>
            <w:tcW w:w="602" w:type="dxa"/>
            <w:noWrap/>
            <w:hideMark/>
          </w:tcPr>
          <w:p w:rsidR="007751D5" w:rsidRPr="007751D5" w:rsidRDefault="007751D5" w:rsidP="007751D5">
            <w:r w:rsidRPr="007751D5">
              <w:t>29</w:t>
            </w:r>
          </w:p>
        </w:tc>
        <w:tc>
          <w:tcPr>
            <w:tcW w:w="1053" w:type="dxa"/>
            <w:noWrap/>
            <w:hideMark/>
          </w:tcPr>
          <w:p w:rsidR="007751D5" w:rsidRPr="007751D5" w:rsidRDefault="007751D5" w:rsidP="007751D5">
            <w:r w:rsidRPr="007751D5">
              <w:t>4152.69</w:t>
            </w:r>
          </w:p>
        </w:tc>
        <w:tc>
          <w:tcPr>
            <w:tcW w:w="941" w:type="dxa"/>
            <w:noWrap/>
            <w:hideMark/>
          </w:tcPr>
          <w:p w:rsidR="007751D5" w:rsidRPr="007751D5" w:rsidRDefault="007751D5" w:rsidP="007751D5">
            <w:r w:rsidRPr="007751D5">
              <w:t>608.04</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30.00</w:t>
            </w:r>
          </w:p>
        </w:tc>
        <w:tc>
          <w:tcPr>
            <w:tcW w:w="768" w:type="dxa"/>
            <w:noWrap/>
            <w:hideMark/>
          </w:tcPr>
          <w:p w:rsidR="007751D5" w:rsidRPr="007751D5" w:rsidRDefault="007751D5" w:rsidP="007751D5">
            <w:r w:rsidRPr="007751D5">
              <w:t>57.29</w:t>
            </w:r>
          </w:p>
        </w:tc>
      </w:tr>
      <w:tr w:rsidR="007751D5" w:rsidRPr="007751D5" w:rsidTr="00A164A9">
        <w:trPr>
          <w:trHeight w:val="288"/>
        </w:trPr>
        <w:tc>
          <w:tcPr>
            <w:tcW w:w="1285" w:type="dxa"/>
            <w:noWrap/>
            <w:hideMark/>
          </w:tcPr>
          <w:p w:rsidR="007751D5" w:rsidRPr="007751D5" w:rsidRDefault="007751D5" w:rsidP="007751D5">
            <w:r w:rsidRPr="007751D5">
              <w:t>RP072</w:t>
            </w:r>
          </w:p>
        </w:tc>
        <w:tc>
          <w:tcPr>
            <w:tcW w:w="4387" w:type="dxa"/>
            <w:noWrap/>
            <w:hideMark/>
          </w:tcPr>
          <w:p w:rsidR="007751D5" w:rsidRPr="007751D5" w:rsidRDefault="007751D5" w:rsidP="007751D5">
            <w:r w:rsidRPr="007751D5">
              <w:t>BR 5230-46-4::IRGC 117318-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68.82</w:t>
            </w:r>
          </w:p>
        </w:tc>
        <w:tc>
          <w:tcPr>
            <w:tcW w:w="718" w:type="dxa"/>
            <w:noWrap/>
            <w:hideMark/>
          </w:tcPr>
          <w:p w:rsidR="007751D5" w:rsidRPr="007751D5" w:rsidRDefault="007751D5" w:rsidP="007751D5">
            <w:r w:rsidRPr="007751D5">
              <w:t>20.77</w:t>
            </w:r>
          </w:p>
        </w:tc>
        <w:tc>
          <w:tcPr>
            <w:tcW w:w="718" w:type="dxa"/>
            <w:noWrap/>
            <w:hideMark/>
          </w:tcPr>
          <w:p w:rsidR="007751D5" w:rsidRPr="007751D5" w:rsidRDefault="007751D5" w:rsidP="007751D5">
            <w:r w:rsidRPr="007751D5">
              <w:t>32.81</w:t>
            </w:r>
          </w:p>
        </w:tc>
        <w:tc>
          <w:tcPr>
            <w:tcW w:w="602" w:type="dxa"/>
            <w:noWrap/>
            <w:hideMark/>
          </w:tcPr>
          <w:p w:rsidR="007751D5" w:rsidRPr="007751D5" w:rsidRDefault="007751D5" w:rsidP="007751D5">
            <w:r w:rsidRPr="007751D5">
              <w:t>5</w:t>
            </w:r>
          </w:p>
        </w:tc>
        <w:tc>
          <w:tcPr>
            <w:tcW w:w="1053" w:type="dxa"/>
            <w:noWrap/>
            <w:hideMark/>
          </w:tcPr>
          <w:p w:rsidR="007751D5" w:rsidRPr="007751D5" w:rsidRDefault="007751D5" w:rsidP="007751D5">
            <w:r w:rsidRPr="007751D5">
              <w:t>3344.74</w:t>
            </w:r>
          </w:p>
        </w:tc>
        <w:tc>
          <w:tcPr>
            <w:tcW w:w="941" w:type="dxa"/>
            <w:noWrap/>
            <w:hideMark/>
          </w:tcPr>
          <w:p w:rsidR="007751D5" w:rsidRPr="007751D5" w:rsidRDefault="007751D5" w:rsidP="007751D5">
            <w:r w:rsidRPr="007751D5">
              <w:t>579.42</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70.00</w:t>
            </w:r>
          </w:p>
        </w:tc>
        <w:tc>
          <w:tcPr>
            <w:tcW w:w="768" w:type="dxa"/>
            <w:noWrap/>
            <w:hideMark/>
          </w:tcPr>
          <w:p w:rsidR="007751D5" w:rsidRPr="007751D5" w:rsidRDefault="007751D5" w:rsidP="007751D5">
            <w:r w:rsidRPr="007751D5">
              <w:t>60.20</w:t>
            </w:r>
          </w:p>
        </w:tc>
      </w:tr>
      <w:tr w:rsidR="007751D5" w:rsidRPr="007751D5" w:rsidTr="00A164A9">
        <w:trPr>
          <w:trHeight w:val="288"/>
        </w:trPr>
        <w:tc>
          <w:tcPr>
            <w:tcW w:w="1285" w:type="dxa"/>
            <w:noWrap/>
            <w:hideMark/>
          </w:tcPr>
          <w:p w:rsidR="007751D5" w:rsidRPr="007751D5" w:rsidRDefault="007751D5" w:rsidP="007751D5">
            <w:r w:rsidRPr="007751D5">
              <w:t>RP073</w:t>
            </w:r>
          </w:p>
        </w:tc>
        <w:tc>
          <w:tcPr>
            <w:tcW w:w="4387" w:type="dxa"/>
            <w:noWrap/>
            <w:hideMark/>
          </w:tcPr>
          <w:p w:rsidR="007751D5" w:rsidRPr="007751D5" w:rsidRDefault="007751D5" w:rsidP="007751D5">
            <w:r w:rsidRPr="007751D5">
              <w:t>BR IRGA 409::IRGC 55915-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84.92</w:t>
            </w:r>
          </w:p>
        </w:tc>
        <w:tc>
          <w:tcPr>
            <w:tcW w:w="718" w:type="dxa"/>
            <w:noWrap/>
            <w:hideMark/>
          </w:tcPr>
          <w:p w:rsidR="007751D5" w:rsidRPr="007751D5" w:rsidRDefault="007751D5" w:rsidP="007751D5">
            <w:r w:rsidRPr="007751D5">
              <w:t>19.51</w:t>
            </w:r>
          </w:p>
        </w:tc>
        <w:tc>
          <w:tcPr>
            <w:tcW w:w="718" w:type="dxa"/>
            <w:noWrap/>
            <w:hideMark/>
          </w:tcPr>
          <w:p w:rsidR="007751D5" w:rsidRPr="007751D5" w:rsidRDefault="007751D5" w:rsidP="007751D5">
            <w:r w:rsidRPr="007751D5">
              <w:t>42.90</w:t>
            </w:r>
          </w:p>
        </w:tc>
        <w:tc>
          <w:tcPr>
            <w:tcW w:w="602" w:type="dxa"/>
            <w:noWrap/>
            <w:hideMark/>
          </w:tcPr>
          <w:p w:rsidR="007751D5" w:rsidRPr="007751D5" w:rsidRDefault="007751D5" w:rsidP="007751D5">
            <w:r w:rsidRPr="007751D5">
              <w:t>33</w:t>
            </w:r>
          </w:p>
        </w:tc>
        <w:tc>
          <w:tcPr>
            <w:tcW w:w="1053" w:type="dxa"/>
            <w:noWrap/>
            <w:hideMark/>
          </w:tcPr>
          <w:p w:rsidR="007751D5" w:rsidRPr="007751D5" w:rsidRDefault="007751D5" w:rsidP="007751D5">
            <w:r w:rsidRPr="007751D5">
              <w:t>3764.22</w:t>
            </w:r>
          </w:p>
        </w:tc>
        <w:tc>
          <w:tcPr>
            <w:tcW w:w="941" w:type="dxa"/>
            <w:noWrap/>
            <w:hideMark/>
          </w:tcPr>
          <w:p w:rsidR="007751D5" w:rsidRPr="007751D5" w:rsidRDefault="007751D5" w:rsidP="007751D5">
            <w:r w:rsidRPr="007751D5">
              <w:t>588.33</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90.00</w:t>
            </w:r>
          </w:p>
        </w:tc>
        <w:tc>
          <w:tcPr>
            <w:tcW w:w="768" w:type="dxa"/>
            <w:noWrap/>
            <w:hideMark/>
          </w:tcPr>
          <w:p w:rsidR="007751D5" w:rsidRPr="007751D5" w:rsidRDefault="007751D5" w:rsidP="007751D5">
            <w:r w:rsidRPr="007751D5">
              <w:t>60.71</w:t>
            </w:r>
          </w:p>
        </w:tc>
      </w:tr>
      <w:tr w:rsidR="007751D5" w:rsidRPr="007751D5" w:rsidTr="00A164A9">
        <w:trPr>
          <w:trHeight w:val="288"/>
        </w:trPr>
        <w:tc>
          <w:tcPr>
            <w:tcW w:w="1285" w:type="dxa"/>
            <w:noWrap/>
            <w:hideMark/>
          </w:tcPr>
          <w:p w:rsidR="007751D5" w:rsidRPr="007751D5" w:rsidRDefault="007751D5" w:rsidP="007751D5">
            <w:r w:rsidRPr="007751D5">
              <w:t>RP074</w:t>
            </w:r>
          </w:p>
        </w:tc>
        <w:tc>
          <w:tcPr>
            <w:tcW w:w="4387" w:type="dxa"/>
            <w:noWrap/>
            <w:hideMark/>
          </w:tcPr>
          <w:p w:rsidR="007751D5" w:rsidRPr="007751D5" w:rsidRDefault="007751D5" w:rsidP="007751D5">
            <w:r w:rsidRPr="007751D5">
              <w:t>BW 295-5::IRGC 63098-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93.84</w:t>
            </w:r>
          </w:p>
        </w:tc>
        <w:tc>
          <w:tcPr>
            <w:tcW w:w="718" w:type="dxa"/>
            <w:noWrap/>
            <w:hideMark/>
          </w:tcPr>
          <w:p w:rsidR="007751D5" w:rsidRPr="007751D5" w:rsidRDefault="007751D5" w:rsidP="007751D5">
            <w:r w:rsidRPr="007751D5">
              <w:t>19.45</w:t>
            </w:r>
          </w:p>
        </w:tc>
        <w:tc>
          <w:tcPr>
            <w:tcW w:w="718" w:type="dxa"/>
            <w:noWrap/>
            <w:hideMark/>
          </w:tcPr>
          <w:p w:rsidR="007751D5" w:rsidRPr="007751D5" w:rsidRDefault="007751D5" w:rsidP="007751D5">
            <w:r w:rsidRPr="007751D5">
              <w:t>36.43</w:t>
            </w:r>
          </w:p>
        </w:tc>
        <w:tc>
          <w:tcPr>
            <w:tcW w:w="602" w:type="dxa"/>
            <w:noWrap/>
            <w:hideMark/>
          </w:tcPr>
          <w:p w:rsidR="007751D5" w:rsidRPr="007751D5" w:rsidRDefault="007751D5" w:rsidP="007751D5">
            <w:r w:rsidRPr="007751D5">
              <w:t>35</w:t>
            </w:r>
          </w:p>
        </w:tc>
        <w:tc>
          <w:tcPr>
            <w:tcW w:w="1053" w:type="dxa"/>
            <w:noWrap/>
            <w:hideMark/>
          </w:tcPr>
          <w:p w:rsidR="007751D5" w:rsidRPr="007751D5" w:rsidRDefault="007751D5" w:rsidP="007751D5">
            <w:r w:rsidRPr="007751D5">
              <w:t>3634.89</w:t>
            </w:r>
          </w:p>
        </w:tc>
        <w:tc>
          <w:tcPr>
            <w:tcW w:w="941" w:type="dxa"/>
            <w:noWrap/>
            <w:hideMark/>
          </w:tcPr>
          <w:p w:rsidR="007751D5" w:rsidRPr="007751D5" w:rsidRDefault="007751D5" w:rsidP="007751D5">
            <w:r w:rsidRPr="007751D5">
              <w:t>601.18</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15.00</w:t>
            </w:r>
          </w:p>
        </w:tc>
        <w:tc>
          <w:tcPr>
            <w:tcW w:w="768" w:type="dxa"/>
            <w:noWrap/>
            <w:hideMark/>
          </w:tcPr>
          <w:p w:rsidR="007751D5" w:rsidRPr="007751D5" w:rsidRDefault="007751D5" w:rsidP="007751D5">
            <w:r w:rsidRPr="007751D5">
              <w:t>63.15</w:t>
            </w:r>
          </w:p>
        </w:tc>
      </w:tr>
      <w:tr w:rsidR="007751D5" w:rsidRPr="007751D5" w:rsidTr="00A164A9">
        <w:trPr>
          <w:trHeight w:val="288"/>
        </w:trPr>
        <w:tc>
          <w:tcPr>
            <w:tcW w:w="1285" w:type="dxa"/>
            <w:noWrap/>
            <w:hideMark/>
          </w:tcPr>
          <w:p w:rsidR="007751D5" w:rsidRPr="007751D5" w:rsidRDefault="007751D5" w:rsidP="007751D5">
            <w:r w:rsidRPr="007751D5">
              <w:t>RP075</w:t>
            </w:r>
          </w:p>
        </w:tc>
        <w:tc>
          <w:tcPr>
            <w:tcW w:w="4387" w:type="dxa"/>
            <w:noWrap/>
            <w:hideMark/>
          </w:tcPr>
          <w:p w:rsidR="007751D5" w:rsidRPr="007751D5" w:rsidRDefault="007751D5" w:rsidP="007751D5">
            <w:r w:rsidRPr="007751D5">
              <w:t>C 1016-1::IRGC 50368-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82</w:t>
            </w:r>
          </w:p>
        </w:tc>
        <w:tc>
          <w:tcPr>
            <w:tcW w:w="830" w:type="dxa"/>
            <w:noWrap/>
            <w:hideMark/>
          </w:tcPr>
          <w:p w:rsidR="007751D5" w:rsidRPr="007751D5" w:rsidRDefault="007751D5" w:rsidP="007751D5">
            <w:r w:rsidRPr="007751D5">
              <w:t>112.05</w:t>
            </w:r>
          </w:p>
        </w:tc>
        <w:tc>
          <w:tcPr>
            <w:tcW w:w="718" w:type="dxa"/>
            <w:noWrap/>
            <w:hideMark/>
          </w:tcPr>
          <w:p w:rsidR="007751D5" w:rsidRPr="007751D5" w:rsidRDefault="007751D5" w:rsidP="007751D5">
            <w:r w:rsidRPr="007751D5">
              <w:t>21.02</w:t>
            </w:r>
          </w:p>
        </w:tc>
        <w:tc>
          <w:tcPr>
            <w:tcW w:w="718" w:type="dxa"/>
            <w:noWrap/>
            <w:hideMark/>
          </w:tcPr>
          <w:p w:rsidR="007751D5" w:rsidRPr="007751D5" w:rsidRDefault="007751D5" w:rsidP="007751D5">
            <w:r w:rsidRPr="007751D5">
              <w:t>43.03</w:t>
            </w:r>
          </w:p>
        </w:tc>
        <w:tc>
          <w:tcPr>
            <w:tcW w:w="602" w:type="dxa"/>
            <w:noWrap/>
            <w:hideMark/>
          </w:tcPr>
          <w:p w:rsidR="007751D5" w:rsidRPr="007751D5" w:rsidRDefault="007751D5" w:rsidP="007751D5">
            <w:r w:rsidRPr="007751D5">
              <w:t>24</w:t>
            </w:r>
          </w:p>
        </w:tc>
        <w:tc>
          <w:tcPr>
            <w:tcW w:w="1053" w:type="dxa"/>
            <w:noWrap/>
            <w:hideMark/>
          </w:tcPr>
          <w:p w:rsidR="007751D5" w:rsidRPr="007751D5" w:rsidRDefault="007751D5" w:rsidP="007751D5">
            <w:r w:rsidRPr="007751D5">
              <w:t>3370.77</w:t>
            </w:r>
          </w:p>
        </w:tc>
        <w:tc>
          <w:tcPr>
            <w:tcW w:w="941" w:type="dxa"/>
            <w:noWrap/>
            <w:hideMark/>
          </w:tcPr>
          <w:p w:rsidR="007751D5" w:rsidRPr="007751D5" w:rsidRDefault="007751D5" w:rsidP="007751D5">
            <w:r w:rsidRPr="007751D5">
              <w:t>592.77</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75.00</w:t>
            </w:r>
          </w:p>
        </w:tc>
        <w:tc>
          <w:tcPr>
            <w:tcW w:w="768" w:type="dxa"/>
            <w:noWrap/>
            <w:hideMark/>
          </w:tcPr>
          <w:p w:rsidR="007751D5" w:rsidRPr="007751D5" w:rsidRDefault="007751D5" w:rsidP="007751D5">
            <w:r w:rsidRPr="007751D5">
              <w:t>60.16</w:t>
            </w:r>
          </w:p>
        </w:tc>
      </w:tr>
      <w:tr w:rsidR="007751D5" w:rsidRPr="007751D5" w:rsidTr="00A164A9">
        <w:trPr>
          <w:trHeight w:val="288"/>
        </w:trPr>
        <w:tc>
          <w:tcPr>
            <w:tcW w:w="1285" w:type="dxa"/>
            <w:noWrap/>
            <w:hideMark/>
          </w:tcPr>
          <w:p w:rsidR="007751D5" w:rsidRPr="007751D5" w:rsidRDefault="007751D5" w:rsidP="007751D5">
            <w:r w:rsidRPr="007751D5">
              <w:t>RP076</w:t>
            </w:r>
          </w:p>
        </w:tc>
        <w:tc>
          <w:tcPr>
            <w:tcW w:w="4387" w:type="dxa"/>
            <w:noWrap/>
            <w:hideMark/>
          </w:tcPr>
          <w:p w:rsidR="007751D5" w:rsidRPr="007751D5" w:rsidRDefault="007751D5" w:rsidP="007751D5">
            <w:r w:rsidRPr="007751D5">
              <w:t>C 166-135::IRGC 50633-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16.69</w:t>
            </w:r>
          </w:p>
        </w:tc>
        <w:tc>
          <w:tcPr>
            <w:tcW w:w="718" w:type="dxa"/>
            <w:noWrap/>
            <w:hideMark/>
          </w:tcPr>
          <w:p w:rsidR="007751D5" w:rsidRPr="007751D5" w:rsidRDefault="007751D5" w:rsidP="007751D5">
            <w:r w:rsidRPr="007751D5">
              <w:t>20.53</w:t>
            </w:r>
          </w:p>
        </w:tc>
        <w:tc>
          <w:tcPr>
            <w:tcW w:w="718" w:type="dxa"/>
            <w:noWrap/>
            <w:hideMark/>
          </w:tcPr>
          <w:p w:rsidR="007751D5" w:rsidRPr="007751D5" w:rsidRDefault="007751D5" w:rsidP="007751D5">
            <w:r w:rsidRPr="007751D5">
              <w:t>42.56</w:t>
            </w:r>
          </w:p>
        </w:tc>
        <w:tc>
          <w:tcPr>
            <w:tcW w:w="602" w:type="dxa"/>
            <w:noWrap/>
            <w:hideMark/>
          </w:tcPr>
          <w:p w:rsidR="007751D5" w:rsidRPr="007751D5" w:rsidRDefault="007751D5" w:rsidP="007751D5">
            <w:r w:rsidRPr="007751D5">
              <w:t>14</w:t>
            </w:r>
          </w:p>
        </w:tc>
        <w:tc>
          <w:tcPr>
            <w:tcW w:w="1053" w:type="dxa"/>
            <w:noWrap/>
            <w:hideMark/>
          </w:tcPr>
          <w:p w:rsidR="007751D5" w:rsidRPr="007751D5" w:rsidRDefault="007751D5" w:rsidP="007751D5">
            <w:r w:rsidRPr="007751D5">
              <w:t>3023.05</w:t>
            </w:r>
          </w:p>
        </w:tc>
        <w:tc>
          <w:tcPr>
            <w:tcW w:w="941" w:type="dxa"/>
            <w:noWrap/>
            <w:hideMark/>
          </w:tcPr>
          <w:p w:rsidR="007751D5" w:rsidRPr="007751D5" w:rsidRDefault="007751D5" w:rsidP="007751D5">
            <w:r w:rsidRPr="007751D5">
              <w:t>599.48</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25.00</w:t>
            </w:r>
          </w:p>
        </w:tc>
        <w:tc>
          <w:tcPr>
            <w:tcW w:w="768" w:type="dxa"/>
            <w:noWrap/>
            <w:hideMark/>
          </w:tcPr>
          <w:p w:rsidR="007751D5" w:rsidRPr="007751D5" w:rsidRDefault="007751D5" w:rsidP="007751D5">
            <w:r w:rsidRPr="007751D5">
              <w:t>62.28</w:t>
            </w:r>
          </w:p>
        </w:tc>
      </w:tr>
      <w:tr w:rsidR="007751D5" w:rsidRPr="007751D5" w:rsidTr="00A164A9">
        <w:trPr>
          <w:trHeight w:val="288"/>
        </w:trPr>
        <w:tc>
          <w:tcPr>
            <w:tcW w:w="1285" w:type="dxa"/>
            <w:noWrap/>
            <w:hideMark/>
          </w:tcPr>
          <w:p w:rsidR="007751D5" w:rsidRPr="007751D5" w:rsidRDefault="007751D5" w:rsidP="007751D5">
            <w:r w:rsidRPr="007751D5">
              <w:t>RP077</w:t>
            </w:r>
          </w:p>
        </w:tc>
        <w:tc>
          <w:tcPr>
            <w:tcW w:w="4387" w:type="dxa"/>
            <w:noWrap/>
            <w:hideMark/>
          </w:tcPr>
          <w:p w:rsidR="007751D5" w:rsidRPr="007751D5" w:rsidRDefault="007751D5" w:rsidP="007751D5">
            <w:r w:rsidRPr="007751D5">
              <w:t>C 662083::IRGC 62101-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74.62</w:t>
            </w:r>
          </w:p>
        </w:tc>
        <w:tc>
          <w:tcPr>
            <w:tcW w:w="718" w:type="dxa"/>
            <w:noWrap/>
            <w:hideMark/>
          </w:tcPr>
          <w:p w:rsidR="007751D5" w:rsidRPr="007751D5" w:rsidRDefault="007751D5" w:rsidP="007751D5">
            <w:r w:rsidRPr="007751D5">
              <w:t>18.92</w:t>
            </w:r>
          </w:p>
        </w:tc>
        <w:tc>
          <w:tcPr>
            <w:tcW w:w="718" w:type="dxa"/>
            <w:noWrap/>
            <w:hideMark/>
          </w:tcPr>
          <w:p w:rsidR="007751D5" w:rsidRPr="007751D5" w:rsidRDefault="007751D5" w:rsidP="007751D5">
            <w:r w:rsidRPr="007751D5">
              <w:t>39.54</w:t>
            </w:r>
          </w:p>
        </w:tc>
        <w:tc>
          <w:tcPr>
            <w:tcW w:w="602" w:type="dxa"/>
            <w:noWrap/>
            <w:hideMark/>
          </w:tcPr>
          <w:p w:rsidR="007751D5" w:rsidRPr="007751D5" w:rsidRDefault="007751D5" w:rsidP="007751D5">
            <w:r w:rsidRPr="007751D5">
              <w:t>26</w:t>
            </w:r>
          </w:p>
        </w:tc>
        <w:tc>
          <w:tcPr>
            <w:tcW w:w="1053" w:type="dxa"/>
            <w:noWrap/>
            <w:hideMark/>
          </w:tcPr>
          <w:p w:rsidR="007751D5" w:rsidRPr="007751D5" w:rsidRDefault="007751D5" w:rsidP="007751D5">
            <w:r w:rsidRPr="007751D5">
              <w:t>4440.24</w:t>
            </w:r>
          </w:p>
        </w:tc>
        <w:tc>
          <w:tcPr>
            <w:tcW w:w="941" w:type="dxa"/>
            <w:noWrap/>
            <w:hideMark/>
          </w:tcPr>
          <w:p w:rsidR="007751D5" w:rsidRPr="007751D5" w:rsidRDefault="007751D5" w:rsidP="007751D5">
            <w:r w:rsidRPr="007751D5">
              <w:t>574.93</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00.00</w:t>
            </w:r>
          </w:p>
        </w:tc>
        <w:tc>
          <w:tcPr>
            <w:tcW w:w="768" w:type="dxa"/>
            <w:noWrap/>
            <w:hideMark/>
          </w:tcPr>
          <w:p w:rsidR="007751D5" w:rsidRPr="007751D5" w:rsidRDefault="007751D5" w:rsidP="007751D5">
            <w:r w:rsidRPr="007751D5">
              <w:t>54.77</w:t>
            </w:r>
          </w:p>
        </w:tc>
      </w:tr>
      <w:tr w:rsidR="007751D5" w:rsidRPr="007751D5" w:rsidTr="00A164A9">
        <w:trPr>
          <w:trHeight w:val="288"/>
        </w:trPr>
        <w:tc>
          <w:tcPr>
            <w:tcW w:w="1285" w:type="dxa"/>
            <w:noWrap/>
            <w:hideMark/>
          </w:tcPr>
          <w:p w:rsidR="007751D5" w:rsidRPr="007751D5" w:rsidRDefault="007751D5" w:rsidP="007751D5">
            <w:r w:rsidRPr="007751D5">
              <w:t>RP079</w:t>
            </w:r>
          </w:p>
        </w:tc>
        <w:tc>
          <w:tcPr>
            <w:tcW w:w="4387" w:type="dxa"/>
            <w:noWrap/>
            <w:hideMark/>
          </w:tcPr>
          <w:p w:rsidR="007751D5" w:rsidRPr="007751D5" w:rsidRDefault="007751D5" w:rsidP="007751D5">
            <w:r w:rsidRPr="007751D5">
              <w:t>CAUVERY::IRGC 45255-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78</w:t>
            </w:r>
          </w:p>
        </w:tc>
        <w:tc>
          <w:tcPr>
            <w:tcW w:w="830" w:type="dxa"/>
            <w:noWrap/>
            <w:hideMark/>
          </w:tcPr>
          <w:p w:rsidR="007751D5" w:rsidRPr="007751D5" w:rsidRDefault="007751D5" w:rsidP="007751D5">
            <w:r w:rsidRPr="007751D5">
              <w:t>75.20</w:t>
            </w:r>
          </w:p>
        </w:tc>
        <w:tc>
          <w:tcPr>
            <w:tcW w:w="718" w:type="dxa"/>
            <w:noWrap/>
            <w:hideMark/>
          </w:tcPr>
          <w:p w:rsidR="007751D5" w:rsidRPr="007751D5" w:rsidRDefault="007751D5" w:rsidP="007751D5">
            <w:r w:rsidRPr="007751D5">
              <w:t>17.54</w:t>
            </w:r>
          </w:p>
        </w:tc>
        <w:tc>
          <w:tcPr>
            <w:tcW w:w="718" w:type="dxa"/>
            <w:noWrap/>
            <w:hideMark/>
          </w:tcPr>
          <w:p w:rsidR="007751D5" w:rsidRPr="007751D5" w:rsidRDefault="007751D5" w:rsidP="007751D5">
            <w:r w:rsidRPr="007751D5">
              <w:t>27.49</w:t>
            </w:r>
          </w:p>
        </w:tc>
        <w:tc>
          <w:tcPr>
            <w:tcW w:w="602" w:type="dxa"/>
            <w:noWrap/>
            <w:hideMark/>
          </w:tcPr>
          <w:p w:rsidR="007751D5" w:rsidRPr="007751D5" w:rsidRDefault="007751D5" w:rsidP="007751D5">
            <w:r w:rsidRPr="007751D5">
              <w:t>22</w:t>
            </w:r>
          </w:p>
        </w:tc>
        <w:tc>
          <w:tcPr>
            <w:tcW w:w="1053" w:type="dxa"/>
            <w:noWrap/>
            <w:hideMark/>
          </w:tcPr>
          <w:p w:rsidR="007751D5" w:rsidRPr="007751D5" w:rsidRDefault="007751D5" w:rsidP="007751D5">
            <w:r w:rsidRPr="007751D5">
              <w:t>3103.46</w:t>
            </w:r>
          </w:p>
        </w:tc>
        <w:tc>
          <w:tcPr>
            <w:tcW w:w="941" w:type="dxa"/>
            <w:noWrap/>
            <w:hideMark/>
          </w:tcPr>
          <w:p w:rsidR="007751D5" w:rsidRPr="007751D5" w:rsidRDefault="007751D5" w:rsidP="007751D5">
            <w:r w:rsidRPr="007751D5">
              <w:t>586.79</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60.00</w:t>
            </w:r>
          </w:p>
        </w:tc>
        <w:tc>
          <w:tcPr>
            <w:tcW w:w="768" w:type="dxa"/>
            <w:noWrap/>
            <w:hideMark/>
          </w:tcPr>
          <w:p w:rsidR="007751D5" w:rsidRPr="007751D5" w:rsidRDefault="007751D5" w:rsidP="007751D5">
            <w:r w:rsidRPr="007751D5">
              <w:t>62.40</w:t>
            </w:r>
          </w:p>
        </w:tc>
      </w:tr>
      <w:tr w:rsidR="007751D5" w:rsidRPr="007751D5" w:rsidTr="00A164A9">
        <w:trPr>
          <w:trHeight w:val="288"/>
        </w:trPr>
        <w:tc>
          <w:tcPr>
            <w:tcW w:w="1285" w:type="dxa"/>
            <w:noWrap/>
            <w:hideMark/>
          </w:tcPr>
          <w:p w:rsidR="007751D5" w:rsidRPr="007751D5" w:rsidRDefault="007751D5" w:rsidP="007751D5">
            <w:r w:rsidRPr="007751D5">
              <w:t>RP080</w:t>
            </w:r>
          </w:p>
        </w:tc>
        <w:tc>
          <w:tcPr>
            <w:tcW w:w="4387" w:type="dxa"/>
            <w:noWrap/>
            <w:hideMark/>
          </w:tcPr>
          <w:p w:rsidR="007751D5" w:rsidRPr="007751D5" w:rsidRDefault="007751D5" w:rsidP="007751D5">
            <w:r w:rsidRPr="007751D5">
              <w:t>CE IN TSAN::IRGC 4362-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0.00</w:t>
            </w:r>
          </w:p>
        </w:tc>
        <w:tc>
          <w:tcPr>
            <w:tcW w:w="718" w:type="dxa"/>
            <w:noWrap/>
            <w:hideMark/>
          </w:tcPr>
          <w:p w:rsidR="007751D5" w:rsidRPr="007751D5" w:rsidRDefault="007751D5" w:rsidP="007751D5">
            <w:r w:rsidRPr="007751D5">
              <w:t>0.00</w:t>
            </w:r>
          </w:p>
        </w:tc>
        <w:tc>
          <w:tcPr>
            <w:tcW w:w="718" w:type="dxa"/>
            <w:noWrap/>
            <w:hideMark/>
          </w:tcPr>
          <w:p w:rsidR="007751D5" w:rsidRPr="007751D5" w:rsidRDefault="007751D5" w:rsidP="007751D5">
            <w:r w:rsidRPr="007751D5">
              <w:t>0.00</w:t>
            </w:r>
          </w:p>
        </w:tc>
        <w:tc>
          <w:tcPr>
            <w:tcW w:w="602" w:type="dxa"/>
            <w:noWrap/>
            <w:hideMark/>
          </w:tcPr>
          <w:p w:rsidR="007751D5" w:rsidRPr="007751D5" w:rsidRDefault="007751D5" w:rsidP="007751D5">
            <w:r w:rsidRPr="007751D5">
              <w:t>0</w:t>
            </w:r>
          </w:p>
        </w:tc>
        <w:tc>
          <w:tcPr>
            <w:tcW w:w="1053" w:type="dxa"/>
            <w:noWrap/>
            <w:hideMark/>
          </w:tcPr>
          <w:p w:rsidR="007751D5" w:rsidRPr="007751D5" w:rsidRDefault="007751D5" w:rsidP="007751D5">
            <w:r w:rsidRPr="007751D5">
              <w:t>0.00</w:t>
            </w:r>
          </w:p>
        </w:tc>
        <w:tc>
          <w:tcPr>
            <w:tcW w:w="941" w:type="dxa"/>
            <w:noWrap/>
            <w:hideMark/>
          </w:tcPr>
          <w:p w:rsidR="007751D5" w:rsidRPr="007751D5" w:rsidRDefault="007751D5" w:rsidP="007751D5">
            <w:r w:rsidRPr="007751D5">
              <w:t>0.00</w:t>
            </w:r>
          </w:p>
        </w:tc>
        <w:tc>
          <w:tcPr>
            <w:tcW w:w="607" w:type="dxa"/>
            <w:noWrap/>
            <w:hideMark/>
          </w:tcPr>
          <w:p w:rsidR="007751D5" w:rsidRPr="007751D5" w:rsidRDefault="007751D5" w:rsidP="007751D5">
            <w:r w:rsidRPr="007751D5">
              <w:t>0.00</w:t>
            </w:r>
          </w:p>
        </w:tc>
        <w:tc>
          <w:tcPr>
            <w:tcW w:w="991" w:type="dxa"/>
            <w:noWrap/>
            <w:hideMark/>
          </w:tcPr>
          <w:p w:rsidR="007751D5" w:rsidRPr="007751D5" w:rsidRDefault="007751D5" w:rsidP="007751D5">
            <w:r w:rsidRPr="007751D5">
              <w:t>0.00</w:t>
            </w:r>
          </w:p>
        </w:tc>
        <w:tc>
          <w:tcPr>
            <w:tcW w:w="768" w:type="dxa"/>
            <w:noWrap/>
            <w:hideMark/>
          </w:tcPr>
          <w:p w:rsidR="007751D5" w:rsidRPr="007751D5" w:rsidRDefault="007751D5" w:rsidP="007751D5">
            <w:r w:rsidRPr="007751D5">
              <w:t>0.00</w:t>
            </w:r>
          </w:p>
        </w:tc>
      </w:tr>
      <w:tr w:rsidR="007751D5" w:rsidRPr="007751D5" w:rsidTr="00A164A9">
        <w:trPr>
          <w:trHeight w:val="288"/>
        </w:trPr>
        <w:tc>
          <w:tcPr>
            <w:tcW w:w="1285" w:type="dxa"/>
            <w:noWrap/>
            <w:hideMark/>
          </w:tcPr>
          <w:p w:rsidR="007751D5" w:rsidRPr="007751D5" w:rsidRDefault="007751D5" w:rsidP="007751D5">
            <w:r w:rsidRPr="007751D5">
              <w:t>RP081</w:t>
            </w:r>
          </w:p>
        </w:tc>
        <w:tc>
          <w:tcPr>
            <w:tcW w:w="4387" w:type="dxa"/>
            <w:noWrap/>
            <w:hideMark/>
          </w:tcPr>
          <w:p w:rsidR="007751D5" w:rsidRPr="007751D5" w:rsidRDefault="007751D5" w:rsidP="007751D5">
            <w:r w:rsidRPr="007751D5">
              <w:t>CEA 3::IRGC 116965-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70.06</w:t>
            </w:r>
          </w:p>
        </w:tc>
        <w:tc>
          <w:tcPr>
            <w:tcW w:w="718" w:type="dxa"/>
            <w:noWrap/>
            <w:hideMark/>
          </w:tcPr>
          <w:p w:rsidR="007751D5" w:rsidRPr="007751D5" w:rsidRDefault="007751D5" w:rsidP="007751D5">
            <w:r w:rsidRPr="007751D5">
              <w:t>19.88</w:t>
            </w:r>
          </w:p>
        </w:tc>
        <w:tc>
          <w:tcPr>
            <w:tcW w:w="718" w:type="dxa"/>
            <w:noWrap/>
            <w:hideMark/>
          </w:tcPr>
          <w:p w:rsidR="007751D5" w:rsidRPr="007751D5" w:rsidRDefault="007751D5" w:rsidP="007751D5">
            <w:r w:rsidRPr="007751D5">
              <w:t>34.83</w:t>
            </w:r>
          </w:p>
        </w:tc>
        <w:tc>
          <w:tcPr>
            <w:tcW w:w="602" w:type="dxa"/>
            <w:noWrap/>
            <w:hideMark/>
          </w:tcPr>
          <w:p w:rsidR="007751D5" w:rsidRPr="007751D5" w:rsidRDefault="007751D5" w:rsidP="007751D5">
            <w:r w:rsidRPr="007751D5">
              <w:t>23</w:t>
            </w:r>
          </w:p>
        </w:tc>
        <w:tc>
          <w:tcPr>
            <w:tcW w:w="1053" w:type="dxa"/>
            <w:noWrap/>
            <w:hideMark/>
          </w:tcPr>
          <w:p w:rsidR="007751D5" w:rsidRPr="007751D5" w:rsidRDefault="007751D5" w:rsidP="007751D5">
            <w:r w:rsidRPr="007751D5">
              <w:t>3442.73</w:t>
            </w:r>
          </w:p>
        </w:tc>
        <w:tc>
          <w:tcPr>
            <w:tcW w:w="941" w:type="dxa"/>
            <w:noWrap/>
            <w:hideMark/>
          </w:tcPr>
          <w:p w:rsidR="007751D5" w:rsidRPr="007751D5" w:rsidRDefault="007751D5" w:rsidP="007751D5">
            <w:r w:rsidRPr="007751D5">
              <w:t>594.06</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20.00</w:t>
            </w:r>
          </w:p>
        </w:tc>
        <w:tc>
          <w:tcPr>
            <w:tcW w:w="768" w:type="dxa"/>
            <w:noWrap/>
            <w:hideMark/>
          </w:tcPr>
          <w:p w:rsidR="007751D5" w:rsidRPr="007751D5" w:rsidRDefault="007751D5" w:rsidP="007751D5">
            <w:r w:rsidRPr="007751D5">
              <w:t>61.35</w:t>
            </w:r>
          </w:p>
        </w:tc>
      </w:tr>
      <w:tr w:rsidR="007751D5" w:rsidRPr="007751D5" w:rsidTr="00A164A9">
        <w:trPr>
          <w:trHeight w:val="288"/>
        </w:trPr>
        <w:tc>
          <w:tcPr>
            <w:tcW w:w="1285" w:type="dxa"/>
            <w:noWrap/>
            <w:hideMark/>
          </w:tcPr>
          <w:p w:rsidR="007751D5" w:rsidRPr="007751D5" w:rsidRDefault="007751D5" w:rsidP="007751D5">
            <w:r w:rsidRPr="007751D5">
              <w:t>RP082</w:t>
            </w:r>
          </w:p>
        </w:tc>
        <w:tc>
          <w:tcPr>
            <w:tcW w:w="4387" w:type="dxa"/>
            <w:noWrap/>
            <w:hideMark/>
          </w:tcPr>
          <w:p w:rsidR="007751D5" w:rsidRPr="007751D5" w:rsidRDefault="007751D5" w:rsidP="007751D5">
            <w:r w:rsidRPr="007751D5">
              <w:t>CEMPO MANGGAR::IRGC 27107-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0.00</w:t>
            </w:r>
          </w:p>
        </w:tc>
        <w:tc>
          <w:tcPr>
            <w:tcW w:w="718" w:type="dxa"/>
            <w:noWrap/>
            <w:hideMark/>
          </w:tcPr>
          <w:p w:rsidR="007751D5" w:rsidRPr="007751D5" w:rsidRDefault="007751D5" w:rsidP="007751D5">
            <w:r w:rsidRPr="007751D5">
              <w:t>0.00</w:t>
            </w:r>
          </w:p>
        </w:tc>
        <w:tc>
          <w:tcPr>
            <w:tcW w:w="718" w:type="dxa"/>
            <w:noWrap/>
            <w:hideMark/>
          </w:tcPr>
          <w:p w:rsidR="007751D5" w:rsidRPr="007751D5" w:rsidRDefault="007751D5" w:rsidP="007751D5">
            <w:r w:rsidRPr="007751D5">
              <w:t>0.00</w:t>
            </w:r>
          </w:p>
        </w:tc>
        <w:tc>
          <w:tcPr>
            <w:tcW w:w="602" w:type="dxa"/>
            <w:noWrap/>
            <w:hideMark/>
          </w:tcPr>
          <w:p w:rsidR="007751D5" w:rsidRPr="007751D5" w:rsidRDefault="007751D5" w:rsidP="007751D5">
            <w:r w:rsidRPr="007751D5">
              <w:t>0</w:t>
            </w:r>
          </w:p>
        </w:tc>
        <w:tc>
          <w:tcPr>
            <w:tcW w:w="1053" w:type="dxa"/>
            <w:noWrap/>
            <w:hideMark/>
          </w:tcPr>
          <w:p w:rsidR="007751D5" w:rsidRPr="007751D5" w:rsidRDefault="007751D5" w:rsidP="007751D5">
            <w:r w:rsidRPr="007751D5">
              <w:t>0.00</w:t>
            </w:r>
          </w:p>
        </w:tc>
        <w:tc>
          <w:tcPr>
            <w:tcW w:w="941" w:type="dxa"/>
            <w:noWrap/>
            <w:hideMark/>
          </w:tcPr>
          <w:p w:rsidR="007751D5" w:rsidRPr="007751D5" w:rsidRDefault="007751D5" w:rsidP="007751D5">
            <w:r w:rsidRPr="007751D5">
              <w:t>0.00</w:t>
            </w:r>
          </w:p>
        </w:tc>
        <w:tc>
          <w:tcPr>
            <w:tcW w:w="607" w:type="dxa"/>
            <w:noWrap/>
            <w:hideMark/>
          </w:tcPr>
          <w:p w:rsidR="007751D5" w:rsidRPr="007751D5" w:rsidRDefault="007751D5" w:rsidP="007751D5">
            <w:r w:rsidRPr="007751D5">
              <w:t>0.00</w:t>
            </w:r>
          </w:p>
        </w:tc>
        <w:tc>
          <w:tcPr>
            <w:tcW w:w="991" w:type="dxa"/>
            <w:noWrap/>
            <w:hideMark/>
          </w:tcPr>
          <w:p w:rsidR="007751D5" w:rsidRPr="007751D5" w:rsidRDefault="007751D5" w:rsidP="007751D5">
            <w:r w:rsidRPr="007751D5">
              <w:t>0.00</w:t>
            </w:r>
          </w:p>
        </w:tc>
        <w:tc>
          <w:tcPr>
            <w:tcW w:w="768" w:type="dxa"/>
            <w:noWrap/>
            <w:hideMark/>
          </w:tcPr>
          <w:p w:rsidR="007751D5" w:rsidRPr="007751D5" w:rsidRDefault="007751D5" w:rsidP="007751D5">
            <w:r w:rsidRPr="007751D5">
              <w:t>0.00</w:t>
            </w:r>
          </w:p>
        </w:tc>
      </w:tr>
      <w:tr w:rsidR="007751D5" w:rsidRPr="007751D5" w:rsidTr="00A164A9">
        <w:trPr>
          <w:trHeight w:val="288"/>
        </w:trPr>
        <w:tc>
          <w:tcPr>
            <w:tcW w:w="1285" w:type="dxa"/>
            <w:noWrap/>
            <w:hideMark/>
          </w:tcPr>
          <w:p w:rsidR="007751D5" w:rsidRPr="007751D5" w:rsidRDefault="007751D5" w:rsidP="007751D5">
            <w:r w:rsidRPr="007751D5">
              <w:t>RP083</w:t>
            </w:r>
          </w:p>
        </w:tc>
        <w:tc>
          <w:tcPr>
            <w:tcW w:w="4387" w:type="dxa"/>
            <w:noWrap/>
            <w:hideMark/>
          </w:tcPr>
          <w:p w:rsidR="007751D5" w:rsidRPr="007751D5" w:rsidRDefault="007751D5" w:rsidP="007751D5">
            <w:r w:rsidRPr="007751D5">
              <w:t>CHAKOL::IRGC 77226-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0.00</w:t>
            </w:r>
          </w:p>
        </w:tc>
        <w:tc>
          <w:tcPr>
            <w:tcW w:w="718" w:type="dxa"/>
            <w:noWrap/>
            <w:hideMark/>
          </w:tcPr>
          <w:p w:rsidR="007751D5" w:rsidRPr="007751D5" w:rsidRDefault="007751D5" w:rsidP="007751D5">
            <w:r w:rsidRPr="007751D5">
              <w:t>0.00</w:t>
            </w:r>
          </w:p>
        </w:tc>
        <w:tc>
          <w:tcPr>
            <w:tcW w:w="718" w:type="dxa"/>
            <w:noWrap/>
            <w:hideMark/>
          </w:tcPr>
          <w:p w:rsidR="007751D5" w:rsidRPr="007751D5" w:rsidRDefault="007751D5" w:rsidP="007751D5">
            <w:r w:rsidRPr="007751D5">
              <w:t>0.00</w:t>
            </w:r>
          </w:p>
        </w:tc>
        <w:tc>
          <w:tcPr>
            <w:tcW w:w="602" w:type="dxa"/>
            <w:noWrap/>
            <w:hideMark/>
          </w:tcPr>
          <w:p w:rsidR="007751D5" w:rsidRPr="007751D5" w:rsidRDefault="007751D5" w:rsidP="007751D5">
            <w:r w:rsidRPr="007751D5">
              <w:t>0</w:t>
            </w:r>
          </w:p>
        </w:tc>
        <w:tc>
          <w:tcPr>
            <w:tcW w:w="1053" w:type="dxa"/>
            <w:noWrap/>
            <w:hideMark/>
          </w:tcPr>
          <w:p w:rsidR="007751D5" w:rsidRPr="007751D5" w:rsidRDefault="007751D5" w:rsidP="007751D5">
            <w:r w:rsidRPr="007751D5">
              <w:t>0.00</w:t>
            </w:r>
          </w:p>
        </w:tc>
        <w:tc>
          <w:tcPr>
            <w:tcW w:w="941" w:type="dxa"/>
            <w:noWrap/>
            <w:hideMark/>
          </w:tcPr>
          <w:p w:rsidR="007751D5" w:rsidRPr="007751D5" w:rsidRDefault="007751D5" w:rsidP="007751D5">
            <w:r w:rsidRPr="007751D5">
              <w:t>0.00</w:t>
            </w:r>
          </w:p>
        </w:tc>
        <w:tc>
          <w:tcPr>
            <w:tcW w:w="607" w:type="dxa"/>
            <w:noWrap/>
            <w:hideMark/>
          </w:tcPr>
          <w:p w:rsidR="007751D5" w:rsidRPr="007751D5" w:rsidRDefault="007751D5" w:rsidP="007751D5">
            <w:r w:rsidRPr="007751D5">
              <w:t>0.00</w:t>
            </w:r>
          </w:p>
        </w:tc>
        <w:tc>
          <w:tcPr>
            <w:tcW w:w="991" w:type="dxa"/>
            <w:noWrap/>
            <w:hideMark/>
          </w:tcPr>
          <w:p w:rsidR="007751D5" w:rsidRPr="007751D5" w:rsidRDefault="007751D5" w:rsidP="007751D5">
            <w:r w:rsidRPr="007751D5">
              <w:t>0.00</w:t>
            </w:r>
          </w:p>
        </w:tc>
        <w:tc>
          <w:tcPr>
            <w:tcW w:w="768" w:type="dxa"/>
            <w:noWrap/>
            <w:hideMark/>
          </w:tcPr>
          <w:p w:rsidR="007751D5" w:rsidRPr="007751D5" w:rsidRDefault="007751D5" w:rsidP="007751D5">
            <w:r w:rsidRPr="007751D5">
              <w:t>0.00</w:t>
            </w:r>
          </w:p>
        </w:tc>
      </w:tr>
      <w:tr w:rsidR="007751D5" w:rsidRPr="007751D5" w:rsidTr="00A164A9">
        <w:trPr>
          <w:trHeight w:val="288"/>
        </w:trPr>
        <w:tc>
          <w:tcPr>
            <w:tcW w:w="1285" w:type="dxa"/>
            <w:noWrap/>
            <w:hideMark/>
          </w:tcPr>
          <w:p w:rsidR="007751D5" w:rsidRPr="007751D5" w:rsidRDefault="007751D5" w:rsidP="007751D5">
            <w:r w:rsidRPr="007751D5">
              <w:t>RP084</w:t>
            </w:r>
          </w:p>
        </w:tc>
        <w:tc>
          <w:tcPr>
            <w:tcW w:w="4387" w:type="dxa"/>
            <w:noWrap/>
            <w:hideMark/>
          </w:tcPr>
          <w:p w:rsidR="007751D5" w:rsidRPr="007751D5" w:rsidRDefault="007751D5" w:rsidP="007751D5">
            <w:r w:rsidRPr="007751D5">
              <w:t>CHAM LEK::IRGC 89387-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23.61</w:t>
            </w:r>
          </w:p>
        </w:tc>
        <w:tc>
          <w:tcPr>
            <w:tcW w:w="718" w:type="dxa"/>
            <w:noWrap/>
            <w:hideMark/>
          </w:tcPr>
          <w:p w:rsidR="007751D5" w:rsidRPr="007751D5" w:rsidRDefault="007751D5" w:rsidP="007751D5">
            <w:r w:rsidRPr="007751D5">
              <w:t>21.38</w:t>
            </w:r>
          </w:p>
        </w:tc>
        <w:tc>
          <w:tcPr>
            <w:tcW w:w="718" w:type="dxa"/>
            <w:noWrap/>
            <w:hideMark/>
          </w:tcPr>
          <w:p w:rsidR="007751D5" w:rsidRPr="007751D5" w:rsidRDefault="007751D5" w:rsidP="007751D5">
            <w:r w:rsidRPr="007751D5">
              <w:t>34.32</w:t>
            </w:r>
          </w:p>
        </w:tc>
        <w:tc>
          <w:tcPr>
            <w:tcW w:w="602" w:type="dxa"/>
            <w:noWrap/>
            <w:hideMark/>
          </w:tcPr>
          <w:p w:rsidR="007751D5" w:rsidRPr="007751D5" w:rsidRDefault="007751D5" w:rsidP="007751D5">
            <w:r w:rsidRPr="007751D5">
              <w:t>23</w:t>
            </w:r>
          </w:p>
        </w:tc>
        <w:tc>
          <w:tcPr>
            <w:tcW w:w="1053" w:type="dxa"/>
            <w:noWrap/>
            <w:hideMark/>
          </w:tcPr>
          <w:p w:rsidR="007751D5" w:rsidRPr="007751D5" w:rsidRDefault="007751D5" w:rsidP="007751D5">
            <w:r w:rsidRPr="007751D5">
              <w:t>3531.41</w:t>
            </w:r>
          </w:p>
        </w:tc>
        <w:tc>
          <w:tcPr>
            <w:tcW w:w="941" w:type="dxa"/>
            <w:noWrap/>
            <w:hideMark/>
          </w:tcPr>
          <w:p w:rsidR="007751D5" w:rsidRPr="007751D5" w:rsidRDefault="007751D5" w:rsidP="007751D5">
            <w:r w:rsidRPr="007751D5">
              <w:t>578.47</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30.00</w:t>
            </w:r>
          </w:p>
        </w:tc>
        <w:tc>
          <w:tcPr>
            <w:tcW w:w="768" w:type="dxa"/>
            <w:noWrap/>
            <w:hideMark/>
          </w:tcPr>
          <w:p w:rsidR="007751D5" w:rsidRPr="007751D5" w:rsidRDefault="007751D5" w:rsidP="007751D5">
            <w:r w:rsidRPr="007751D5">
              <w:t>56.00</w:t>
            </w:r>
          </w:p>
        </w:tc>
      </w:tr>
      <w:tr w:rsidR="007751D5" w:rsidRPr="007751D5" w:rsidTr="00A164A9">
        <w:trPr>
          <w:trHeight w:val="288"/>
        </w:trPr>
        <w:tc>
          <w:tcPr>
            <w:tcW w:w="1285" w:type="dxa"/>
            <w:noWrap/>
            <w:hideMark/>
          </w:tcPr>
          <w:p w:rsidR="007751D5" w:rsidRPr="007751D5" w:rsidRDefault="007751D5" w:rsidP="007751D5">
            <w:r w:rsidRPr="007751D5">
              <w:t>RP085</w:t>
            </w:r>
          </w:p>
        </w:tc>
        <w:tc>
          <w:tcPr>
            <w:tcW w:w="4387" w:type="dxa"/>
            <w:noWrap/>
            <w:hideMark/>
          </w:tcPr>
          <w:p w:rsidR="007751D5" w:rsidRPr="007751D5" w:rsidRDefault="007751D5" w:rsidP="007751D5">
            <w:r w:rsidRPr="007751D5">
              <w:t>CHAMA (DWARF)::IRGC 69487-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66.53</w:t>
            </w:r>
          </w:p>
        </w:tc>
        <w:tc>
          <w:tcPr>
            <w:tcW w:w="718" w:type="dxa"/>
            <w:noWrap/>
            <w:hideMark/>
          </w:tcPr>
          <w:p w:rsidR="007751D5" w:rsidRPr="007751D5" w:rsidRDefault="007751D5" w:rsidP="007751D5">
            <w:r w:rsidRPr="007751D5">
              <w:t>18.79</w:t>
            </w:r>
          </w:p>
        </w:tc>
        <w:tc>
          <w:tcPr>
            <w:tcW w:w="718" w:type="dxa"/>
            <w:noWrap/>
            <w:hideMark/>
          </w:tcPr>
          <w:p w:rsidR="007751D5" w:rsidRPr="007751D5" w:rsidRDefault="007751D5" w:rsidP="007751D5">
            <w:r w:rsidRPr="007751D5">
              <w:t>30.47</w:t>
            </w:r>
          </w:p>
        </w:tc>
        <w:tc>
          <w:tcPr>
            <w:tcW w:w="602" w:type="dxa"/>
            <w:noWrap/>
            <w:hideMark/>
          </w:tcPr>
          <w:p w:rsidR="007751D5" w:rsidRPr="007751D5" w:rsidRDefault="007751D5" w:rsidP="007751D5">
            <w:r w:rsidRPr="007751D5">
              <w:t>45</w:t>
            </w:r>
          </w:p>
        </w:tc>
        <w:tc>
          <w:tcPr>
            <w:tcW w:w="1053" w:type="dxa"/>
            <w:noWrap/>
            <w:hideMark/>
          </w:tcPr>
          <w:p w:rsidR="007751D5" w:rsidRPr="007751D5" w:rsidRDefault="007751D5" w:rsidP="007751D5">
            <w:r w:rsidRPr="007751D5">
              <w:t>3708.30</w:t>
            </w:r>
          </w:p>
        </w:tc>
        <w:tc>
          <w:tcPr>
            <w:tcW w:w="941" w:type="dxa"/>
            <w:noWrap/>
            <w:hideMark/>
          </w:tcPr>
          <w:p w:rsidR="007751D5" w:rsidRPr="007751D5" w:rsidRDefault="007751D5" w:rsidP="007751D5">
            <w:r w:rsidRPr="007751D5">
              <w:t>603.50</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05.00</w:t>
            </w:r>
          </w:p>
        </w:tc>
        <w:tc>
          <w:tcPr>
            <w:tcW w:w="768" w:type="dxa"/>
            <w:noWrap/>
            <w:hideMark/>
          </w:tcPr>
          <w:p w:rsidR="007751D5" w:rsidRPr="007751D5" w:rsidRDefault="007751D5" w:rsidP="007751D5">
            <w:r w:rsidRPr="007751D5">
              <w:t>61.61</w:t>
            </w:r>
          </w:p>
        </w:tc>
      </w:tr>
      <w:tr w:rsidR="007751D5" w:rsidRPr="007751D5" w:rsidTr="00A164A9">
        <w:trPr>
          <w:trHeight w:val="288"/>
        </w:trPr>
        <w:tc>
          <w:tcPr>
            <w:tcW w:w="1285" w:type="dxa"/>
            <w:noWrap/>
            <w:hideMark/>
          </w:tcPr>
          <w:p w:rsidR="007751D5" w:rsidRPr="007751D5" w:rsidRDefault="007751D5" w:rsidP="007751D5">
            <w:r w:rsidRPr="007751D5">
              <w:t>RP086</w:t>
            </w:r>
          </w:p>
        </w:tc>
        <w:tc>
          <w:tcPr>
            <w:tcW w:w="4387" w:type="dxa"/>
            <w:noWrap/>
            <w:hideMark/>
          </w:tcPr>
          <w:p w:rsidR="007751D5" w:rsidRPr="007751D5" w:rsidRDefault="007751D5" w:rsidP="007751D5">
            <w:r w:rsidRPr="007751D5">
              <w:t>CHANDARHAT::IRGC 25845-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110.06</w:t>
            </w:r>
          </w:p>
        </w:tc>
        <w:tc>
          <w:tcPr>
            <w:tcW w:w="718" w:type="dxa"/>
            <w:noWrap/>
            <w:hideMark/>
          </w:tcPr>
          <w:p w:rsidR="007751D5" w:rsidRPr="007751D5" w:rsidRDefault="007751D5" w:rsidP="007751D5">
            <w:r w:rsidRPr="007751D5">
              <w:t>19.71</w:t>
            </w:r>
          </w:p>
        </w:tc>
        <w:tc>
          <w:tcPr>
            <w:tcW w:w="718" w:type="dxa"/>
            <w:noWrap/>
            <w:hideMark/>
          </w:tcPr>
          <w:p w:rsidR="007751D5" w:rsidRPr="007751D5" w:rsidRDefault="007751D5" w:rsidP="007751D5">
            <w:r w:rsidRPr="007751D5">
              <w:t>41.43</w:t>
            </w:r>
          </w:p>
        </w:tc>
        <w:tc>
          <w:tcPr>
            <w:tcW w:w="602" w:type="dxa"/>
            <w:noWrap/>
            <w:hideMark/>
          </w:tcPr>
          <w:p w:rsidR="007751D5" w:rsidRPr="007751D5" w:rsidRDefault="007751D5" w:rsidP="007751D5">
            <w:r w:rsidRPr="007751D5">
              <w:t>23</w:t>
            </w:r>
          </w:p>
        </w:tc>
        <w:tc>
          <w:tcPr>
            <w:tcW w:w="1053" w:type="dxa"/>
            <w:noWrap/>
            <w:hideMark/>
          </w:tcPr>
          <w:p w:rsidR="007751D5" w:rsidRPr="007751D5" w:rsidRDefault="007751D5" w:rsidP="007751D5">
            <w:r w:rsidRPr="007751D5">
              <w:t>3670.77</w:t>
            </w:r>
          </w:p>
        </w:tc>
        <w:tc>
          <w:tcPr>
            <w:tcW w:w="941" w:type="dxa"/>
            <w:noWrap/>
            <w:hideMark/>
          </w:tcPr>
          <w:p w:rsidR="007751D5" w:rsidRPr="007751D5" w:rsidRDefault="007751D5" w:rsidP="007751D5">
            <w:r w:rsidRPr="007751D5">
              <w:t>589.86</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205.00</w:t>
            </w:r>
          </w:p>
        </w:tc>
        <w:tc>
          <w:tcPr>
            <w:tcW w:w="768" w:type="dxa"/>
            <w:noWrap/>
            <w:hideMark/>
          </w:tcPr>
          <w:p w:rsidR="007751D5" w:rsidRPr="007751D5" w:rsidRDefault="007751D5" w:rsidP="007751D5">
            <w:r w:rsidRPr="007751D5">
              <w:t>61.55</w:t>
            </w:r>
          </w:p>
        </w:tc>
      </w:tr>
      <w:tr w:rsidR="007751D5" w:rsidRPr="007751D5" w:rsidTr="00A164A9">
        <w:trPr>
          <w:trHeight w:val="288"/>
        </w:trPr>
        <w:tc>
          <w:tcPr>
            <w:tcW w:w="1285" w:type="dxa"/>
            <w:noWrap/>
            <w:hideMark/>
          </w:tcPr>
          <w:p w:rsidR="007751D5" w:rsidRPr="007751D5" w:rsidRDefault="007751D5" w:rsidP="007751D5">
            <w:r w:rsidRPr="007751D5">
              <w:t>RP087</w:t>
            </w:r>
          </w:p>
        </w:tc>
        <w:tc>
          <w:tcPr>
            <w:tcW w:w="4387" w:type="dxa"/>
            <w:noWrap/>
            <w:hideMark/>
          </w:tcPr>
          <w:p w:rsidR="007751D5" w:rsidRPr="007751D5" w:rsidRDefault="007751D5" w:rsidP="007751D5">
            <w:r w:rsidRPr="007751D5">
              <w:t>CHANDINA::IRGC 36420-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0</w:t>
            </w:r>
          </w:p>
        </w:tc>
        <w:tc>
          <w:tcPr>
            <w:tcW w:w="830" w:type="dxa"/>
            <w:noWrap/>
            <w:hideMark/>
          </w:tcPr>
          <w:p w:rsidR="007751D5" w:rsidRPr="007751D5" w:rsidRDefault="007751D5" w:rsidP="007751D5">
            <w:r w:rsidRPr="007751D5">
              <w:t>54.05</w:t>
            </w:r>
          </w:p>
        </w:tc>
        <w:tc>
          <w:tcPr>
            <w:tcW w:w="718" w:type="dxa"/>
            <w:noWrap/>
            <w:hideMark/>
          </w:tcPr>
          <w:p w:rsidR="007751D5" w:rsidRPr="007751D5" w:rsidRDefault="007751D5" w:rsidP="007751D5">
            <w:r w:rsidRPr="007751D5">
              <w:t>17.87</w:t>
            </w:r>
          </w:p>
        </w:tc>
        <w:tc>
          <w:tcPr>
            <w:tcW w:w="718" w:type="dxa"/>
            <w:noWrap/>
            <w:hideMark/>
          </w:tcPr>
          <w:p w:rsidR="007751D5" w:rsidRPr="007751D5" w:rsidRDefault="007751D5" w:rsidP="007751D5">
            <w:r w:rsidRPr="007751D5">
              <w:t>26.88</w:t>
            </w:r>
          </w:p>
        </w:tc>
        <w:tc>
          <w:tcPr>
            <w:tcW w:w="602" w:type="dxa"/>
            <w:noWrap/>
            <w:hideMark/>
          </w:tcPr>
          <w:p w:rsidR="007751D5" w:rsidRPr="007751D5" w:rsidRDefault="007751D5" w:rsidP="007751D5">
            <w:r w:rsidRPr="007751D5">
              <w:t>8</w:t>
            </w:r>
          </w:p>
        </w:tc>
        <w:tc>
          <w:tcPr>
            <w:tcW w:w="1053" w:type="dxa"/>
            <w:noWrap/>
            <w:hideMark/>
          </w:tcPr>
          <w:p w:rsidR="007751D5" w:rsidRPr="007751D5" w:rsidRDefault="007751D5" w:rsidP="007751D5">
            <w:r w:rsidRPr="007751D5">
              <w:t>3036.83</w:t>
            </w:r>
          </w:p>
        </w:tc>
        <w:tc>
          <w:tcPr>
            <w:tcW w:w="941" w:type="dxa"/>
            <w:noWrap/>
            <w:hideMark/>
          </w:tcPr>
          <w:p w:rsidR="007751D5" w:rsidRPr="007751D5" w:rsidRDefault="007751D5" w:rsidP="007751D5">
            <w:r w:rsidRPr="007751D5">
              <w:t>571.61</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85.00</w:t>
            </w:r>
          </w:p>
        </w:tc>
        <w:tc>
          <w:tcPr>
            <w:tcW w:w="768" w:type="dxa"/>
            <w:noWrap/>
            <w:hideMark/>
          </w:tcPr>
          <w:p w:rsidR="007751D5" w:rsidRPr="007751D5" w:rsidRDefault="007751D5" w:rsidP="007751D5">
            <w:r w:rsidRPr="007751D5">
              <w:t>61.79</w:t>
            </w:r>
          </w:p>
        </w:tc>
      </w:tr>
      <w:tr w:rsidR="007751D5" w:rsidRPr="007751D5" w:rsidTr="00A164A9">
        <w:trPr>
          <w:trHeight w:val="288"/>
        </w:trPr>
        <w:tc>
          <w:tcPr>
            <w:tcW w:w="1285" w:type="dxa"/>
            <w:noWrap/>
            <w:hideMark/>
          </w:tcPr>
          <w:p w:rsidR="007751D5" w:rsidRPr="007751D5" w:rsidRDefault="007751D5" w:rsidP="007751D5">
            <w:r w:rsidRPr="007751D5">
              <w:t>RP088</w:t>
            </w:r>
          </w:p>
        </w:tc>
        <w:tc>
          <w:tcPr>
            <w:tcW w:w="4387" w:type="dxa"/>
            <w:noWrap/>
            <w:hideMark/>
          </w:tcPr>
          <w:p w:rsidR="007751D5" w:rsidRPr="007751D5" w:rsidRDefault="007751D5" w:rsidP="007751D5">
            <w:r w:rsidRPr="007751D5">
              <w:t>CHANG LE SAN SHU ZAO::IRGC 63561-1</w:t>
            </w:r>
          </w:p>
        </w:tc>
        <w:tc>
          <w:tcPr>
            <w:tcW w:w="700" w:type="dxa"/>
            <w:noWrap/>
            <w:hideMark/>
          </w:tcPr>
          <w:p w:rsidR="007751D5" w:rsidRPr="007751D5" w:rsidRDefault="007751D5" w:rsidP="007751D5">
            <w:r w:rsidRPr="007751D5">
              <w:t>LL_S</w:t>
            </w:r>
          </w:p>
        </w:tc>
        <w:tc>
          <w:tcPr>
            <w:tcW w:w="864" w:type="dxa"/>
            <w:noWrap/>
            <w:hideMark/>
          </w:tcPr>
          <w:p w:rsidR="007751D5" w:rsidRPr="007751D5" w:rsidRDefault="007751D5" w:rsidP="007751D5">
            <w:r w:rsidRPr="007751D5">
              <w:t>WS</w:t>
            </w:r>
          </w:p>
        </w:tc>
        <w:tc>
          <w:tcPr>
            <w:tcW w:w="700" w:type="dxa"/>
            <w:noWrap/>
            <w:hideMark/>
          </w:tcPr>
          <w:p w:rsidR="007751D5" w:rsidRPr="007751D5" w:rsidRDefault="007751D5" w:rsidP="007751D5">
            <w:r w:rsidRPr="007751D5">
              <w:t>79</w:t>
            </w:r>
          </w:p>
        </w:tc>
        <w:tc>
          <w:tcPr>
            <w:tcW w:w="830" w:type="dxa"/>
            <w:noWrap/>
            <w:hideMark/>
          </w:tcPr>
          <w:p w:rsidR="007751D5" w:rsidRPr="007751D5" w:rsidRDefault="007751D5" w:rsidP="007751D5">
            <w:r w:rsidRPr="007751D5">
              <w:t>70.39</w:t>
            </w:r>
          </w:p>
        </w:tc>
        <w:tc>
          <w:tcPr>
            <w:tcW w:w="718" w:type="dxa"/>
            <w:noWrap/>
            <w:hideMark/>
          </w:tcPr>
          <w:p w:rsidR="007751D5" w:rsidRPr="007751D5" w:rsidRDefault="007751D5" w:rsidP="007751D5">
            <w:r w:rsidRPr="007751D5">
              <w:t>18.75</w:t>
            </w:r>
          </w:p>
        </w:tc>
        <w:tc>
          <w:tcPr>
            <w:tcW w:w="718" w:type="dxa"/>
            <w:noWrap/>
            <w:hideMark/>
          </w:tcPr>
          <w:p w:rsidR="007751D5" w:rsidRPr="007751D5" w:rsidRDefault="007751D5" w:rsidP="007751D5">
            <w:r w:rsidRPr="007751D5">
              <w:t>34.47</w:t>
            </w:r>
          </w:p>
        </w:tc>
        <w:tc>
          <w:tcPr>
            <w:tcW w:w="602" w:type="dxa"/>
            <w:noWrap/>
            <w:hideMark/>
          </w:tcPr>
          <w:p w:rsidR="007751D5" w:rsidRPr="007751D5" w:rsidRDefault="007751D5" w:rsidP="007751D5">
            <w:r w:rsidRPr="007751D5">
              <w:t>26</w:t>
            </w:r>
          </w:p>
        </w:tc>
        <w:tc>
          <w:tcPr>
            <w:tcW w:w="1053" w:type="dxa"/>
            <w:noWrap/>
            <w:hideMark/>
          </w:tcPr>
          <w:p w:rsidR="007751D5" w:rsidRPr="007751D5" w:rsidRDefault="007751D5" w:rsidP="007751D5">
            <w:r w:rsidRPr="007751D5">
              <w:t>3445.74</w:t>
            </w:r>
          </w:p>
        </w:tc>
        <w:tc>
          <w:tcPr>
            <w:tcW w:w="941" w:type="dxa"/>
            <w:noWrap/>
            <w:hideMark/>
          </w:tcPr>
          <w:p w:rsidR="007751D5" w:rsidRPr="007751D5" w:rsidRDefault="007751D5" w:rsidP="007751D5">
            <w:r w:rsidRPr="007751D5">
              <w:t>636.45</w:t>
            </w:r>
          </w:p>
        </w:tc>
        <w:tc>
          <w:tcPr>
            <w:tcW w:w="607" w:type="dxa"/>
            <w:noWrap/>
            <w:hideMark/>
          </w:tcPr>
          <w:p w:rsidR="007751D5" w:rsidRPr="007751D5" w:rsidRDefault="007751D5" w:rsidP="007751D5">
            <w:r w:rsidRPr="007751D5">
              <w:t>0.16</w:t>
            </w:r>
          </w:p>
        </w:tc>
        <w:tc>
          <w:tcPr>
            <w:tcW w:w="991" w:type="dxa"/>
            <w:noWrap/>
            <w:hideMark/>
          </w:tcPr>
          <w:p w:rsidR="007751D5" w:rsidRPr="007751D5" w:rsidRDefault="007751D5" w:rsidP="007751D5">
            <w:r w:rsidRPr="007751D5">
              <w:t>190.00</w:t>
            </w:r>
          </w:p>
        </w:tc>
        <w:tc>
          <w:tcPr>
            <w:tcW w:w="768" w:type="dxa"/>
            <w:noWrap/>
            <w:hideMark/>
          </w:tcPr>
          <w:p w:rsidR="007751D5" w:rsidRPr="007751D5" w:rsidRDefault="007751D5" w:rsidP="007751D5">
            <w:r w:rsidRPr="007751D5">
              <w:t>62.85</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089</w:t>
            </w:r>
          </w:p>
        </w:tc>
        <w:tc>
          <w:tcPr>
            <w:tcW w:w="4387" w:type="dxa"/>
            <w:noWrap/>
            <w:hideMark/>
          </w:tcPr>
          <w:p w:rsidR="008170C8" w:rsidRPr="007751D5" w:rsidRDefault="008170C8" w:rsidP="008170C8">
            <w:r w:rsidRPr="007751D5">
              <w:t>CHAO PEUAK DENG::IRGC 1160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27.65</w:t>
            </w:r>
          </w:p>
        </w:tc>
        <w:tc>
          <w:tcPr>
            <w:tcW w:w="718" w:type="dxa"/>
            <w:noWrap/>
            <w:hideMark/>
          </w:tcPr>
          <w:p w:rsidR="008170C8" w:rsidRPr="007751D5" w:rsidRDefault="008170C8" w:rsidP="008170C8">
            <w:r w:rsidRPr="007751D5">
              <w:t>21.34</w:t>
            </w:r>
          </w:p>
        </w:tc>
        <w:tc>
          <w:tcPr>
            <w:tcW w:w="718" w:type="dxa"/>
            <w:noWrap/>
            <w:hideMark/>
          </w:tcPr>
          <w:p w:rsidR="008170C8" w:rsidRPr="007751D5" w:rsidRDefault="008170C8" w:rsidP="008170C8">
            <w:r w:rsidRPr="007751D5">
              <w:t>40.16</w:t>
            </w:r>
          </w:p>
        </w:tc>
        <w:tc>
          <w:tcPr>
            <w:tcW w:w="602" w:type="dxa"/>
            <w:noWrap/>
            <w:hideMark/>
          </w:tcPr>
          <w:p w:rsidR="008170C8" w:rsidRPr="007751D5" w:rsidRDefault="008170C8" w:rsidP="008170C8">
            <w:r w:rsidRPr="007751D5">
              <w:t>20</w:t>
            </w:r>
          </w:p>
        </w:tc>
        <w:tc>
          <w:tcPr>
            <w:tcW w:w="1053" w:type="dxa"/>
            <w:noWrap/>
            <w:hideMark/>
          </w:tcPr>
          <w:p w:rsidR="008170C8" w:rsidRPr="007751D5" w:rsidRDefault="008170C8" w:rsidP="008170C8">
            <w:r w:rsidRPr="007751D5">
              <w:t>3520.00</w:t>
            </w:r>
          </w:p>
        </w:tc>
        <w:tc>
          <w:tcPr>
            <w:tcW w:w="941" w:type="dxa"/>
            <w:noWrap/>
            <w:hideMark/>
          </w:tcPr>
          <w:p w:rsidR="008170C8" w:rsidRPr="007751D5" w:rsidRDefault="008170C8" w:rsidP="008170C8">
            <w:r w:rsidRPr="007751D5">
              <w:t>584.42</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40.00</w:t>
            </w:r>
          </w:p>
        </w:tc>
        <w:tc>
          <w:tcPr>
            <w:tcW w:w="768" w:type="dxa"/>
            <w:noWrap/>
            <w:hideMark/>
          </w:tcPr>
          <w:p w:rsidR="008170C8" w:rsidRPr="007751D5" w:rsidRDefault="008170C8" w:rsidP="008170C8">
            <w:r w:rsidRPr="007751D5">
              <w:t>60.73</w:t>
            </w:r>
          </w:p>
        </w:tc>
      </w:tr>
      <w:tr w:rsidR="008170C8" w:rsidRPr="007751D5" w:rsidTr="00A164A9">
        <w:trPr>
          <w:trHeight w:val="288"/>
        </w:trPr>
        <w:tc>
          <w:tcPr>
            <w:tcW w:w="1285" w:type="dxa"/>
            <w:noWrap/>
            <w:hideMark/>
          </w:tcPr>
          <w:p w:rsidR="008170C8" w:rsidRPr="007751D5" w:rsidRDefault="008170C8" w:rsidP="008170C8">
            <w:r w:rsidRPr="007751D5">
              <w:t>RP090</w:t>
            </w:r>
          </w:p>
        </w:tc>
        <w:tc>
          <w:tcPr>
            <w:tcW w:w="4387" w:type="dxa"/>
            <w:noWrap/>
            <w:hideMark/>
          </w:tcPr>
          <w:p w:rsidR="008170C8" w:rsidRPr="007751D5" w:rsidRDefault="008170C8" w:rsidP="008170C8">
            <w:r w:rsidRPr="007751D5">
              <w:t>CHI SHENG TAO::IRGC 460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105.93</w:t>
            </w:r>
          </w:p>
        </w:tc>
        <w:tc>
          <w:tcPr>
            <w:tcW w:w="718" w:type="dxa"/>
            <w:noWrap/>
            <w:hideMark/>
          </w:tcPr>
          <w:p w:rsidR="008170C8" w:rsidRPr="007751D5" w:rsidRDefault="008170C8" w:rsidP="008170C8">
            <w:r w:rsidRPr="007751D5">
              <w:t>19.79</w:t>
            </w:r>
          </w:p>
        </w:tc>
        <w:tc>
          <w:tcPr>
            <w:tcW w:w="718" w:type="dxa"/>
            <w:noWrap/>
            <w:hideMark/>
          </w:tcPr>
          <w:p w:rsidR="008170C8" w:rsidRPr="007751D5" w:rsidRDefault="008170C8" w:rsidP="008170C8">
            <w:r w:rsidRPr="007751D5">
              <w:t>36.59</w:t>
            </w:r>
          </w:p>
        </w:tc>
        <w:tc>
          <w:tcPr>
            <w:tcW w:w="602" w:type="dxa"/>
            <w:noWrap/>
            <w:hideMark/>
          </w:tcPr>
          <w:p w:rsidR="008170C8" w:rsidRPr="007751D5" w:rsidRDefault="008170C8" w:rsidP="008170C8">
            <w:r w:rsidRPr="007751D5">
              <w:t>25</w:t>
            </w:r>
          </w:p>
        </w:tc>
        <w:tc>
          <w:tcPr>
            <w:tcW w:w="1053" w:type="dxa"/>
            <w:noWrap/>
            <w:hideMark/>
          </w:tcPr>
          <w:p w:rsidR="008170C8" w:rsidRPr="007751D5" w:rsidRDefault="008170C8" w:rsidP="008170C8">
            <w:r w:rsidRPr="007751D5">
              <w:t>3211.95</w:t>
            </w:r>
          </w:p>
        </w:tc>
        <w:tc>
          <w:tcPr>
            <w:tcW w:w="941" w:type="dxa"/>
            <w:noWrap/>
            <w:hideMark/>
          </w:tcPr>
          <w:p w:rsidR="008170C8" w:rsidRPr="007751D5" w:rsidRDefault="008170C8" w:rsidP="008170C8">
            <w:r w:rsidRPr="007751D5">
              <w:t>576.99</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05.00</w:t>
            </w:r>
          </w:p>
        </w:tc>
        <w:tc>
          <w:tcPr>
            <w:tcW w:w="768" w:type="dxa"/>
            <w:noWrap/>
            <w:hideMark/>
          </w:tcPr>
          <w:p w:rsidR="008170C8" w:rsidRPr="007751D5" w:rsidRDefault="008170C8" w:rsidP="008170C8">
            <w:r w:rsidRPr="007751D5">
              <w:t>53.96</w:t>
            </w:r>
          </w:p>
        </w:tc>
      </w:tr>
      <w:tr w:rsidR="008170C8" w:rsidRPr="007751D5" w:rsidTr="00A164A9">
        <w:trPr>
          <w:trHeight w:val="288"/>
        </w:trPr>
        <w:tc>
          <w:tcPr>
            <w:tcW w:w="1285" w:type="dxa"/>
            <w:noWrap/>
            <w:hideMark/>
          </w:tcPr>
          <w:p w:rsidR="008170C8" w:rsidRPr="007751D5" w:rsidRDefault="008170C8" w:rsidP="008170C8">
            <w:r w:rsidRPr="007751D5">
              <w:t>RP091</w:t>
            </w:r>
          </w:p>
        </w:tc>
        <w:tc>
          <w:tcPr>
            <w:tcW w:w="4387" w:type="dxa"/>
            <w:noWrap/>
            <w:hideMark/>
          </w:tcPr>
          <w:p w:rsidR="008170C8" w:rsidRPr="007751D5" w:rsidRDefault="008170C8" w:rsidP="008170C8">
            <w:r w:rsidRPr="007751D5">
              <w:t>CHIAYI WU-K'O::IRGC 6497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24.86</w:t>
            </w:r>
          </w:p>
        </w:tc>
        <w:tc>
          <w:tcPr>
            <w:tcW w:w="718" w:type="dxa"/>
            <w:noWrap/>
            <w:hideMark/>
          </w:tcPr>
          <w:p w:rsidR="008170C8" w:rsidRPr="007751D5" w:rsidRDefault="008170C8" w:rsidP="008170C8">
            <w:r w:rsidRPr="007751D5">
              <w:t>19.82</w:t>
            </w:r>
          </w:p>
        </w:tc>
        <w:tc>
          <w:tcPr>
            <w:tcW w:w="718" w:type="dxa"/>
            <w:noWrap/>
            <w:hideMark/>
          </w:tcPr>
          <w:p w:rsidR="008170C8" w:rsidRPr="007751D5" w:rsidRDefault="008170C8" w:rsidP="008170C8">
            <w:r w:rsidRPr="007751D5">
              <w:t>39.47</w:t>
            </w:r>
          </w:p>
        </w:tc>
        <w:tc>
          <w:tcPr>
            <w:tcW w:w="602" w:type="dxa"/>
            <w:noWrap/>
            <w:hideMark/>
          </w:tcPr>
          <w:p w:rsidR="008170C8" w:rsidRPr="007751D5" w:rsidRDefault="008170C8" w:rsidP="008170C8">
            <w:r w:rsidRPr="007751D5">
              <w:t>13</w:t>
            </w:r>
          </w:p>
        </w:tc>
        <w:tc>
          <w:tcPr>
            <w:tcW w:w="1053" w:type="dxa"/>
            <w:noWrap/>
            <w:hideMark/>
          </w:tcPr>
          <w:p w:rsidR="008170C8" w:rsidRPr="007751D5" w:rsidRDefault="008170C8" w:rsidP="008170C8">
            <w:r w:rsidRPr="007751D5">
              <w:t>3583.73</w:t>
            </w:r>
          </w:p>
        </w:tc>
        <w:tc>
          <w:tcPr>
            <w:tcW w:w="941" w:type="dxa"/>
            <w:noWrap/>
            <w:hideMark/>
          </w:tcPr>
          <w:p w:rsidR="008170C8" w:rsidRPr="007751D5" w:rsidRDefault="008170C8" w:rsidP="008170C8">
            <w:r w:rsidRPr="007751D5">
              <w:t>575.84</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15.00</w:t>
            </w:r>
          </w:p>
        </w:tc>
        <w:tc>
          <w:tcPr>
            <w:tcW w:w="768" w:type="dxa"/>
            <w:noWrap/>
            <w:hideMark/>
          </w:tcPr>
          <w:p w:rsidR="008170C8" w:rsidRPr="007751D5" w:rsidRDefault="008170C8" w:rsidP="008170C8">
            <w:r w:rsidRPr="007751D5">
              <w:t>60.74</w:t>
            </w:r>
          </w:p>
        </w:tc>
      </w:tr>
      <w:tr w:rsidR="008170C8" w:rsidRPr="007751D5" w:rsidTr="00A164A9">
        <w:trPr>
          <w:trHeight w:val="288"/>
        </w:trPr>
        <w:tc>
          <w:tcPr>
            <w:tcW w:w="1285" w:type="dxa"/>
            <w:noWrap/>
            <w:hideMark/>
          </w:tcPr>
          <w:p w:rsidR="008170C8" w:rsidRPr="007751D5" w:rsidRDefault="008170C8" w:rsidP="008170C8">
            <w:r w:rsidRPr="007751D5">
              <w:t>RP092</w:t>
            </w:r>
          </w:p>
        </w:tc>
        <w:tc>
          <w:tcPr>
            <w:tcW w:w="4387" w:type="dxa"/>
            <w:noWrap/>
            <w:hideMark/>
          </w:tcPr>
          <w:p w:rsidR="008170C8" w:rsidRPr="007751D5" w:rsidRDefault="008170C8" w:rsidP="008170C8">
            <w:r w:rsidRPr="007751D5">
              <w:t>CHIH SHEN LI::IRGC 130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36.29</w:t>
            </w:r>
          </w:p>
        </w:tc>
        <w:tc>
          <w:tcPr>
            <w:tcW w:w="718" w:type="dxa"/>
            <w:noWrap/>
            <w:hideMark/>
          </w:tcPr>
          <w:p w:rsidR="008170C8" w:rsidRPr="007751D5" w:rsidRDefault="008170C8" w:rsidP="008170C8">
            <w:r w:rsidRPr="007751D5">
              <w:t>21.88</w:t>
            </w:r>
          </w:p>
        </w:tc>
        <w:tc>
          <w:tcPr>
            <w:tcW w:w="718" w:type="dxa"/>
            <w:noWrap/>
            <w:hideMark/>
          </w:tcPr>
          <w:p w:rsidR="008170C8" w:rsidRPr="007751D5" w:rsidRDefault="008170C8" w:rsidP="008170C8">
            <w:r w:rsidRPr="007751D5">
              <w:t>40.27</w:t>
            </w:r>
          </w:p>
        </w:tc>
        <w:tc>
          <w:tcPr>
            <w:tcW w:w="602" w:type="dxa"/>
            <w:noWrap/>
            <w:hideMark/>
          </w:tcPr>
          <w:p w:rsidR="008170C8" w:rsidRPr="007751D5" w:rsidRDefault="008170C8" w:rsidP="008170C8">
            <w:r w:rsidRPr="007751D5">
              <w:t>6</w:t>
            </w:r>
          </w:p>
        </w:tc>
        <w:tc>
          <w:tcPr>
            <w:tcW w:w="1053" w:type="dxa"/>
            <w:noWrap/>
            <w:hideMark/>
          </w:tcPr>
          <w:p w:rsidR="008170C8" w:rsidRPr="007751D5" w:rsidRDefault="008170C8" w:rsidP="008170C8">
            <w:r w:rsidRPr="007751D5">
              <w:t>4316.30</w:t>
            </w:r>
          </w:p>
        </w:tc>
        <w:tc>
          <w:tcPr>
            <w:tcW w:w="941" w:type="dxa"/>
            <w:noWrap/>
            <w:hideMark/>
          </w:tcPr>
          <w:p w:rsidR="008170C8" w:rsidRPr="007751D5" w:rsidRDefault="008170C8" w:rsidP="008170C8">
            <w:r w:rsidRPr="007751D5">
              <w:t>568.24</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35.00</w:t>
            </w:r>
          </w:p>
        </w:tc>
        <w:tc>
          <w:tcPr>
            <w:tcW w:w="768" w:type="dxa"/>
            <w:noWrap/>
            <w:hideMark/>
          </w:tcPr>
          <w:p w:rsidR="008170C8" w:rsidRPr="007751D5" w:rsidRDefault="008170C8" w:rsidP="008170C8">
            <w:r w:rsidRPr="007751D5">
              <w:t>46.62</w:t>
            </w:r>
          </w:p>
        </w:tc>
      </w:tr>
      <w:tr w:rsidR="008170C8" w:rsidRPr="007751D5" w:rsidTr="00A164A9">
        <w:trPr>
          <w:trHeight w:val="288"/>
        </w:trPr>
        <w:tc>
          <w:tcPr>
            <w:tcW w:w="1285" w:type="dxa"/>
            <w:noWrap/>
            <w:hideMark/>
          </w:tcPr>
          <w:p w:rsidR="008170C8" w:rsidRPr="007751D5" w:rsidRDefault="008170C8" w:rsidP="008170C8">
            <w:r w:rsidRPr="007751D5">
              <w:t>RP093</w:t>
            </w:r>
          </w:p>
        </w:tc>
        <w:tc>
          <w:tcPr>
            <w:tcW w:w="4387" w:type="dxa"/>
            <w:noWrap/>
            <w:hideMark/>
          </w:tcPr>
          <w:p w:rsidR="008170C8" w:rsidRPr="007751D5" w:rsidRDefault="008170C8" w:rsidP="008170C8">
            <w:r w:rsidRPr="007751D5">
              <w:t>CHNNOR::IRGC 6748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21.12</w:t>
            </w:r>
          </w:p>
        </w:tc>
        <w:tc>
          <w:tcPr>
            <w:tcW w:w="718" w:type="dxa"/>
            <w:noWrap/>
            <w:hideMark/>
          </w:tcPr>
          <w:p w:rsidR="008170C8" w:rsidRPr="007751D5" w:rsidRDefault="008170C8" w:rsidP="008170C8">
            <w:r w:rsidRPr="007751D5">
              <w:t>23.45</w:t>
            </w:r>
          </w:p>
        </w:tc>
        <w:tc>
          <w:tcPr>
            <w:tcW w:w="718" w:type="dxa"/>
            <w:noWrap/>
            <w:hideMark/>
          </w:tcPr>
          <w:p w:rsidR="008170C8" w:rsidRPr="007751D5" w:rsidRDefault="008170C8" w:rsidP="008170C8">
            <w:r w:rsidRPr="007751D5">
              <w:t>53.86</w:t>
            </w:r>
          </w:p>
        </w:tc>
        <w:tc>
          <w:tcPr>
            <w:tcW w:w="602" w:type="dxa"/>
            <w:noWrap/>
            <w:hideMark/>
          </w:tcPr>
          <w:p w:rsidR="008170C8" w:rsidRPr="007751D5" w:rsidRDefault="008170C8" w:rsidP="008170C8">
            <w:r w:rsidRPr="007751D5">
              <w:t>32</w:t>
            </w:r>
          </w:p>
        </w:tc>
        <w:tc>
          <w:tcPr>
            <w:tcW w:w="1053" w:type="dxa"/>
            <w:noWrap/>
            <w:hideMark/>
          </w:tcPr>
          <w:p w:rsidR="008170C8" w:rsidRPr="007751D5" w:rsidRDefault="008170C8" w:rsidP="008170C8">
            <w:r w:rsidRPr="007751D5">
              <w:t>3263.35</w:t>
            </w:r>
          </w:p>
        </w:tc>
        <w:tc>
          <w:tcPr>
            <w:tcW w:w="941" w:type="dxa"/>
            <w:noWrap/>
            <w:hideMark/>
          </w:tcPr>
          <w:p w:rsidR="008170C8" w:rsidRPr="007751D5" w:rsidRDefault="008170C8" w:rsidP="008170C8">
            <w:r w:rsidRPr="007751D5">
              <w:t>598.23</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62.63</w:t>
            </w:r>
          </w:p>
        </w:tc>
      </w:tr>
      <w:tr w:rsidR="008170C8" w:rsidRPr="007751D5" w:rsidTr="00A164A9">
        <w:trPr>
          <w:trHeight w:val="288"/>
        </w:trPr>
        <w:tc>
          <w:tcPr>
            <w:tcW w:w="1285" w:type="dxa"/>
            <w:noWrap/>
            <w:hideMark/>
          </w:tcPr>
          <w:p w:rsidR="008170C8" w:rsidRPr="007751D5" w:rsidRDefault="008170C8" w:rsidP="008170C8">
            <w:r w:rsidRPr="007751D5">
              <w:t>RP094</w:t>
            </w:r>
          </w:p>
        </w:tc>
        <w:tc>
          <w:tcPr>
            <w:tcW w:w="4387" w:type="dxa"/>
            <w:noWrap/>
            <w:hideMark/>
          </w:tcPr>
          <w:p w:rsidR="008170C8" w:rsidRPr="007751D5" w:rsidRDefault="008170C8" w:rsidP="008170C8">
            <w:r w:rsidRPr="007751D5">
              <w:t>CHUA DAU::IRGC 478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8</w:t>
            </w:r>
          </w:p>
        </w:tc>
        <w:tc>
          <w:tcPr>
            <w:tcW w:w="830" w:type="dxa"/>
            <w:noWrap/>
            <w:hideMark/>
          </w:tcPr>
          <w:p w:rsidR="008170C8" w:rsidRPr="007751D5" w:rsidRDefault="008170C8" w:rsidP="008170C8">
            <w:r w:rsidRPr="007751D5">
              <w:t>135.46</w:t>
            </w:r>
          </w:p>
        </w:tc>
        <w:tc>
          <w:tcPr>
            <w:tcW w:w="718" w:type="dxa"/>
            <w:noWrap/>
            <w:hideMark/>
          </w:tcPr>
          <w:p w:rsidR="008170C8" w:rsidRPr="007751D5" w:rsidRDefault="008170C8" w:rsidP="008170C8">
            <w:r w:rsidRPr="007751D5">
              <w:t>21.37</w:t>
            </w:r>
          </w:p>
        </w:tc>
        <w:tc>
          <w:tcPr>
            <w:tcW w:w="718" w:type="dxa"/>
            <w:noWrap/>
            <w:hideMark/>
          </w:tcPr>
          <w:p w:rsidR="008170C8" w:rsidRPr="007751D5" w:rsidRDefault="008170C8" w:rsidP="008170C8">
            <w:r w:rsidRPr="007751D5">
              <w:t>42.25</w:t>
            </w:r>
          </w:p>
        </w:tc>
        <w:tc>
          <w:tcPr>
            <w:tcW w:w="602" w:type="dxa"/>
            <w:noWrap/>
            <w:hideMark/>
          </w:tcPr>
          <w:p w:rsidR="008170C8" w:rsidRPr="007751D5" w:rsidRDefault="008170C8" w:rsidP="008170C8">
            <w:r w:rsidRPr="007751D5">
              <w:t>33</w:t>
            </w:r>
          </w:p>
        </w:tc>
        <w:tc>
          <w:tcPr>
            <w:tcW w:w="1053" w:type="dxa"/>
            <w:noWrap/>
            <w:hideMark/>
          </w:tcPr>
          <w:p w:rsidR="008170C8" w:rsidRPr="007751D5" w:rsidRDefault="008170C8" w:rsidP="008170C8">
            <w:r w:rsidRPr="007751D5">
              <w:t>3868.41</w:t>
            </w:r>
          </w:p>
        </w:tc>
        <w:tc>
          <w:tcPr>
            <w:tcW w:w="941" w:type="dxa"/>
            <w:noWrap/>
            <w:hideMark/>
          </w:tcPr>
          <w:p w:rsidR="008170C8" w:rsidRPr="007751D5" w:rsidRDefault="008170C8" w:rsidP="008170C8">
            <w:r w:rsidRPr="007751D5">
              <w:t>586.26</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15.00</w:t>
            </w:r>
          </w:p>
        </w:tc>
        <w:tc>
          <w:tcPr>
            <w:tcW w:w="768" w:type="dxa"/>
            <w:noWrap/>
            <w:hideMark/>
          </w:tcPr>
          <w:p w:rsidR="008170C8" w:rsidRPr="007751D5" w:rsidRDefault="008170C8" w:rsidP="008170C8">
            <w:r w:rsidRPr="007751D5">
              <w:t>60.34</w:t>
            </w:r>
          </w:p>
        </w:tc>
      </w:tr>
      <w:tr w:rsidR="008170C8" w:rsidRPr="007751D5" w:rsidTr="00A164A9">
        <w:trPr>
          <w:trHeight w:val="288"/>
        </w:trPr>
        <w:tc>
          <w:tcPr>
            <w:tcW w:w="1285" w:type="dxa"/>
            <w:noWrap/>
            <w:hideMark/>
          </w:tcPr>
          <w:p w:rsidR="008170C8" w:rsidRPr="007751D5" w:rsidRDefault="008170C8" w:rsidP="008170C8">
            <w:r w:rsidRPr="007751D5">
              <w:t>RP095</w:t>
            </w:r>
          </w:p>
        </w:tc>
        <w:tc>
          <w:tcPr>
            <w:tcW w:w="4387" w:type="dxa"/>
            <w:noWrap/>
            <w:hideMark/>
          </w:tcPr>
          <w:p w:rsidR="008170C8" w:rsidRPr="007751D5" w:rsidRDefault="008170C8" w:rsidP="008170C8">
            <w:r w:rsidRPr="007751D5">
              <w:t>CHUNGUR BALI::IRGC 2585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0</w:t>
            </w:r>
          </w:p>
        </w:tc>
        <w:tc>
          <w:tcPr>
            <w:tcW w:w="830" w:type="dxa"/>
            <w:noWrap/>
            <w:hideMark/>
          </w:tcPr>
          <w:p w:rsidR="008170C8" w:rsidRPr="007751D5" w:rsidRDefault="008170C8" w:rsidP="008170C8">
            <w:r w:rsidRPr="007751D5">
              <w:t>126.64</w:t>
            </w:r>
          </w:p>
        </w:tc>
        <w:tc>
          <w:tcPr>
            <w:tcW w:w="718" w:type="dxa"/>
            <w:noWrap/>
            <w:hideMark/>
          </w:tcPr>
          <w:p w:rsidR="008170C8" w:rsidRPr="007751D5" w:rsidRDefault="008170C8" w:rsidP="008170C8">
            <w:r w:rsidRPr="007751D5">
              <w:t>22.34</w:t>
            </w:r>
          </w:p>
        </w:tc>
        <w:tc>
          <w:tcPr>
            <w:tcW w:w="718" w:type="dxa"/>
            <w:noWrap/>
            <w:hideMark/>
          </w:tcPr>
          <w:p w:rsidR="008170C8" w:rsidRPr="007751D5" w:rsidRDefault="008170C8" w:rsidP="008170C8">
            <w:r w:rsidRPr="007751D5">
              <w:t>38.94</w:t>
            </w:r>
          </w:p>
        </w:tc>
        <w:tc>
          <w:tcPr>
            <w:tcW w:w="602" w:type="dxa"/>
            <w:noWrap/>
            <w:hideMark/>
          </w:tcPr>
          <w:p w:rsidR="008170C8" w:rsidRPr="007751D5" w:rsidRDefault="008170C8" w:rsidP="008170C8">
            <w:r w:rsidRPr="007751D5">
              <w:t>40</w:t>
            </w:r>
          </w:p>
        </w:tc>
        <w:tc>
          <w:tcPr>
            <w:tcW w:w="1053" w:type="dxa"/>
            <w:noWrap/>
            <w:hideMark/>
          </w:tcPr>
          <w:p w:rsidR="008170C8" w:rsidRPr="007751D5" w:rsidRDefault="008170C8" w:rsidP="008170C8">
            <w:r w:rsidRPr="007751D5">
              <w:t>3800.82</w:t>
            </w:r>
          </w:p>
        </w:tc>
        <w:tc>
          <w:tcPr>
            <w:tcW w:w="941" w:type="dxa"/>
            <w:noWrap/>
            <w:hideMark/>
          </w:tcPr>
          <w:p w:rsidR="008170C8" w:rsidRPr="007751D5" w:rsidRDefault="008170C8" w:rsidP="008170C8">
            <w:r w:rsidRPr="007751D5">
              <w:t>591.93</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95.00</w:t>
            </w:r>
          </w:p>
        </w:tc>
        <w:tc>
          <w:tcPr>
            <w:tcW w:w="768" w:type="dxa"/>
            <w:noWrap/>
            <w:hideMark/>
          </w:tcPr>
          <w:p w:rsidR="008170C8" w:rsidRPr="007751D5" w:rsidRDefault="008170C8" w:rsidP="008170C8">
            <w:r w:rsidRPr="007751D5">
              <w:t>58.33</w:t>
            </w:r>
          </w:p>
        </w:tc>
      </w:tr>
      <w:tr w:rsidR="008170C8" w:rsidRPr="007751D5" w:rsidTr="00A164A9">
        <w:trPr>
          <w:trHeight w:val="288"/>
        </w:trPr>
        <w:tc>
          <w:tcPr>
            <w:tcW w:w="1285" w:type="dxa"/>
            <w:noWrap/>
            <w:hideMark/>
          </w:tcPr>
          <w:p w:rsidR="008170C8" w:rsidRPr="007751D5" w:rsidRDefault="008170C8" w:rsidP="008170C8">
            <w:r w:rsidRPr="007751D5">
              <w:t>RP096</w:t>
            </w:r>
          </w:p>
        </w:tc>
        <w:tc>
          <w:tcPr>
            <w:tcW w:w="4387" w:type="dxa"/>
            <w:noWrap/>
            <w:hideMark/>
          </w:tcPr>
          <w:p w:rsidR="008170C8" w:rsidRPr="007751D5" w:rsidRDefault="008170C8" w:rsidP="008170C8">
            <w:r w:rsidRPr="007751D5">
              <w:t>CICA 9::IRGC 5307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097</w:t>
            </w:r>
          </w:p>
        </w:tc>
        <w:tc>
          <w:tcPr>
            <w:tcW w:w="4387" w:type="dxa"/>
            <w:noWrap/>
            <w:hideMark/>
          </w:tcPr>
          <w:p w:rsidR="008170C8" w:rsidRPr="007751D5" w:rsidRDefault="008170C8" w:rsidP="008170C8">
            <w:r w:rsidRPr="007751D5">
              <w:t>CN 44-40-7::IRGC 4536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3</w:t>
            </w:r>
          </w:p>
        </w:tc>
        <w:tc>
          <w:tcPr>
            <w:tcW w:w="830" w:type="dxa"/>
            <w:noWrap/>
            <w:hideMark/>
          </w:tcPr>
          <w:p w:rsidR="008170C8" w:rsidRPr="007751D5" w:rsidRDefault="008170C8" w:rsidP="008170C8">
            <w:r w:rsidRPr="007751D5">
              <w:t>73.84</w:t>
            </w:r>
          </w:p>
        </w:tc>
        <w:tc>
          <w:tcPr>
            <w:tcW w:w="718" w:type="dxa"/>
            <w:noWrap/>
            <w:hideMark/>
          </w:tcPr>
          <w:p w:rsidR="008170C8" w:rsidRPr="007751D5" w:rsidRDefault="008170C8" w:rsidP="008170C8">
            <w:r w:rsidRPr="007751D5">
              <w:t>18.10</w:t>
            </w:r>
          </w:p>
        </w:tc>
        <w:tc>
          <w:tcPr>
            <w:tcW w:w="718" w:type="dxa"/>
            <w:noWrap/>
            <w:hideMark/>
          </w:tcPr>
          <w:p w:rsidR="008170C8" w:rsidRPr="007751D5" w:rsidRDefault="008170C8" w:rsidP="008170C8">
            <w:r w:rsidRPr="007751D5">
              <w:t>31.31</w:t>
            </w:r>
          </w:p>
        </w:tc>
        <w:tc>
          <w:tcPr>
            <w:tcW w:w="602" w:type="dxa"/>
            <w:noWrap/>
            <w:hideMark/>
          </w:tcPr>
          <w:p w:rsidR="008170C8" w:rsidRPr="007751D5" w:rsidRDefault="008170C8" w:rsidP="008170C8">
            <w:r w:rsidRPr="007751D5">
              <w:t>34</w:t>
            </w:r>
          </w:p>
        </w:tc>
        <w:tc>
          <w:tcPr>
            <w:tcW w:w="1053" w:type="dxa"/>
            <w:noWrap/>
            <w:hideMark/>
          </w:tcPr>
          <w:p w:rsidR="008170C8" w:rsidRPr="007751D5" w:rsidRDefault="008170C8" w:rsidP="008170C8">
            <w:r w:rsidRPr="007751D5">
              <w:t>3692.10</w:t>
            </w:r>
          </w:p>
        </w:tc>
        <w:tc>
          <w:tcPr>
            <w:tcW w:w="941" w:type="dxa"/>
            <w:noWrap/>
            <w:hideMark/>
          </w:tcPr>
          <w:p w:rsidR="008170C8" w:rsidRPr="007751D5" w:rsidRDefault="008170C8" w:rsidP="008170C8">
            <w:r w:rsidRPr="007751D5">
              <w:t>632.33</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61.95</w:t>
            </w:r>
          </w:p>
        </w:tc>
      </w:tr>
      <w:tr w:rsidR="008170C8" w:rsidRPr="007751D5" w:rsidTr="00A164A9">
        <w:trPr>
          <w:trHeight w:val="288"/>
        </w:trPr>
        <w:tc>
          <w:tcPr>
            <w:tcW w:w="1285" w:type="dxa"/>
            <w:noWrap/>
            <w:hideMark/>
          </w:tcPr>
          <w:p w:rsidR="008170C8" w:rsidRPr="007751D5" w:rsidRDefault="008170C8" w:rsidP="008170C8">
            <w:r w:rsidRPr="007751D5">
              <w:t>RP098</w:t>
            </w:r>
          </w:p>
        </w:tc>
        <w:tc>
          <w:tcPr>
            <w:tcW w:w="4387" w:type="dxa"/>
            <w:noWrap/>
            <w:hideMark/>
          </w:tcPr>
          <w:p w:rsidR="008170C8" w:rsidRPr="007751D5" w:rsidRDefault="008170C8" w:rsidP="008170C8">
            <w:r w:rsidRPr="007751D5">
              <w:t>CO 39::IRGC 5123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2</w:t>
            </w:r>
          </w:p>
        </w:tc>
        <w:tc>
          <w:tcPr>
            <w:tcW w:w="830" w:type="dxa"/>
            <w:noWrap/>
            <w:hideMark/>
          </w:tcPr>
          <w:p w:rsidR="008170C8" w:rsidRPr="007751D5" w:rsidRDefault="008170C8" w:rsidP="008170C8">
            <w:r w:rsidRPr="007751D5">
              <w:t>71.74</w:t>
            </w:r>
          </w:p>
        </w:tc>
        <w:tc>
          <w:tcPr>
            <w:tcW w:w="718" w:type="dxa"/>
            <w:noWrap/>
            <w:hideMark/>
          </w:tcPr>
          <w:p w:rsidR="008170C8" w:rsidRPr="007751D5" w:rsidRDefault="008170C8" w:rsidP="008170C8">
            <w:r w:rsidRPr="007751D5">
              <w:t>17.83</w:t>
            </w:r>
          </w:p>
        </w:tc>
        <w:tc>
          <w:tcPr>
            <w:tcW w:w="718" w:type="dxa"/>
            <w:noWrap/>
            <w:hideMark/>
          </w:tcPr>
          <w:p w:rsidR="008170C8" w:rsidRPr="007751D5" w:rsidRDefault="008170C8" w:rsidP="008170C8">
            <w:r w:rsidRPr="007751D5">
              <w:t>26.53</w:t>
            </w:r>
          </w:p>
        </w:tc>
        <w:tc>
          <w:tcPr>
            <w:tcW w:w="602" w:type="dxa"/>
            <w:noWrap/>
            <w:hideMark/>
          </w:tcPr>
          <w:p w:rsidR="008170C8" w:rsidRPr="007751D5" w:rsidRDefault="008170C8" w:rsidP="008170C8">
            <w:r w:rsidRPr="007751D5">
              <w:t>24</w:t>
            </w:r>
          </w:p>
        </w:tc>
        <w:tc>
          <w:tcPr>
            <w:tcW w:w="1053" w:type="dxa"/>
            <w:noWrap/>
            <w:hideMark/>
          </w:tcPr>
          <w:p w:rsidR="008170C8" w:rsidRPr="007751D5" w:rsidRDefault="008170C8" w:rsidP="008170C8">
            <w:r w:rsidRPr="007751D5">
              <w:t>3408.59</w:t>
            </w:r>
          </w:p>
        </w:tc>
        <w:tc>
          <w:tcPr>
            <w:tcW w:w="941" w:type="dxa"/>
            <w:noWrap/>
            <w:hideMark/>
          </w:tcPr>
          <w:p w:rsidR="008170C8" w:rsidRPr="007751D5" w:rsidRDefault="008170C8" w:rsidP="008170C8">
            <w:r w:rsidRPr="007751D5">
              <w:t>574.33</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59.41</w:t>
            </w:r>
          </w:p>
        </w:tc>
      </w:tr>
      <w:tr w:rsidR="008170C8" w:rsidRPr="007751D5" w:rsidTr="00A164A9">
        <w:trPr>
          <w:trHeight w:val="288"/>
        </w:trPr>
        <w:tc>
          <w:tcPr>
            <w:tcW w:w="1285" w:type="dxa"/>
            <w:noWrap/>
            <w:hideMark/>
          </w:tcPr>
          <w:p w:rsidR="008170C8" w:rsidRPr="007751D5" w:rsidRDefault="008170C8" w:rsidP="008170C8">
            <w:r w:rsidRPr="007751D5">
              <w:t>RP099</w:t>
            </w:r>
          </w:p>
        </w:tc>
        <w:tc>
          <w:tcPr>
            <w:tcW w:w="4387" w:type="dxa"/>
            <w:noWrap/>
            <w:hideMark/>
          </w:tcPr>
          <w:p w:rsidR="008170C8" w:rsidRPr="007751D5" w:rsidRDefault="008170C8" w:rsidP="008170C8">
            <w:r w:rsidRPr="007751D5">
              <w:t>CR 60-10::IRGC 1577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63.73</w:t>
            </w:r>
          </w:p>
        </w:tc>
        <w:tc>
          <w:tcPr>
            <w:tcW w:w="718" w:type="dxa"/>
            <w:noWrap/>
            <w:hideMark/>
          </w:tcPr>
          <w:p w:rsidR="008170C8" w:rsidRPr="007751D5" w:rsidRDefault="008170C8" w:rsidP="008170C8">
            <w:r w:rsidRPr="007751D5">
              <w:t>18.30</w:t>
            </w:r>
          </w:p>
        </w:tc>
        <w:tc>
          <w:tcPr>
            <w:tcW w:w="718" w:type="dxa"/>
            <w:noWrap/>
            <w:hideMark/>
          </w:tcPr>
          <w:p w:rsidR="008170C8" w:rsidRPr="007751D5" w:rsidRDefault="008170C8" w:rsidP="008170C8">
            <w:r w:rsidRPr="007751D5">
              <w:t>33.20</w:t>
            </w:r>
          </w:p>
        </w:tc>
        <w:tc>
          <w:tcPr>
            <w:tcW w:w="602" w:type="dxa"/>
            <w:noWrap/>
            <w:hideMark/>
          </w:tcPr>
          <w:p w:rsidR="008170C8" w:rsidRPr="007751D5" w:rsidRDefault="008170C8" w:rsidP="008170C8">
            <w:r w:rsidRPr="007751D5">
              <w:t>33</w:t>
            </w:r>
          </w:p>
        </w:tc>
        <w:tc>
          <w:tcPr>
            <w:tcW w:w="1053" w:type="dxa"/>
            <w:noWrap/>
            <w:hideMark/>
          </w:tcPr>
          <w:p w:rsidR="008170C8" w:rsidRPr="007751D5" w:rsidRDefault="008170C8" w:rsidP="008170C8">
            <w:r w:rsidRPr="007751D5">
              <w:t>2827.40</w:t>
            </w:r>
          </w:p>
        </w:tc>
        <w:tc>
          <w:tcPr>
            <w:tcW w:w="941" w:type="dxa"/>
            <w:noWrap/>
            <w:hideMark/>
          </w:tcPr>
          <w:p w:rsidR="008170C8" w:rsidRPr="007751D5" w:rsidRDefault="008170C8" w:rsidP="008170C8">
            <w:r w:rsidRPr="007751D5">
              <w:t>588.11</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61.97</w:t>
            </w:r>
          </w:p>
        </w:tc>
      </w:tr>
      <w:tr w:rsidR="008170C8" w:rsidRPr="007751D5" w:rsidTr="00A164A9">
        <w:trPr>
          <w:trHeight w:val="288"/>
        </w:trPr>
        <w:tc>
          <w:tcPr>
            <w:tcW w:w="1285" w:type="dxa"/>
            <w:noWrap/>
            <w:hideMark/>
          </w:tcPr>
          <w:p w:rsidR="008170C8" w:rsidRPr="007751D5" w:rsidRDefault="008170C8" w:rsidP="008170C8">
            <w:r w:rsidRPr="007751D5">
              <w:t>RP100</w:t>
            </w:r>
          </w:p>
        </w:tc>
        <w:tc>
          <w:tcPr>
            <w:tcW w:w="4387" w:type="dxa"/>
            <w:noWrap/>
            <w:hideMark/>
          </w:tcPr>
          <w:p w:rsidR="008170C8" w:rsidRPr="007751D5" w:rsidRDefault="008170C8" w:rsidP="008170C8">
            <w:r w:rsidRPr="007751D5">
              <w:t>CRILLO LA FRIA::IRGC 1079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8</w:t>
            </w:r>
          </w:p>
        </w:tc>
        <w:tc>
          <w:tcPr>
            <w:tcW w:w="830" w:type="dxa"/>
            <w:noWrap/>
            <w:hideMark/>
          </w:tcPr>
          <w:p w:rsidR="008170C8" w:rsidRPr="007751D5" w:rsidRDefault="008170C8" w:rsidP="008170C8">
            <w:r w:rsidRPr="007751D5">
              <w:t>110.25</w:t>
            </w:r>
          </w:p>
        </w:tc>
        <w:tc>
          <w:tcPr>
            <w:tcW w:w="718" w:type="dxa"/>
            <w:noWrap/>
            <w:hideMark/>
          </w:tcPr>
          <w:p w:rsidR="008170C8" w:rsidRPr="007751D5" w:rsidRDefault="008170C8" w:rsidP="008170C8">
            <w:r w:rsidRPr="007751D5">
              <w:t>20.46</w:t>
            </w:r>
          </w:p>
        </w:tc>
        <w:tc>
          <w:tcPr>
            <w:tcW w:w="718" w:type="dxa"/>
            <w:noWrap/>
            <w:hideMark/>
          </w:tcPr>
          <w:p w:rsidR="008170C8" w:rsidRPr="007751D5" w:rsidRDefault="008170C8" w:rsidP="008170C8">
            <w:r w:rsidRPr="007751D5">
              <w:t>42.92</w:t>
            </w:r>
          </w:p>
        </w:tc>
        <w:tc>
          <w:tcPr>
            <w:tcW w:w="602" w:type="dxa"/>
            <w:noWrap/>
            <w:hideMark/>
          </w:tcPr>
          <w:p w:rsidR="008170C8" w:rsidRPr="007751D5" w:rsidRDefault="008170C8" w:rsidP="008170C8">
            <w:r w:rsidRPr="007751D5">
              <w:t>21</w:t>
            </w:r>
          </w:p>
        </w:tc>
        <w:tc>
          <w:tcPr>
            <w:tcW w:w="1053" w:type="dxa"/>
            <w:noWrap/>
            <w:hideMark/>
          </w:tcPr>
          <w:p w:rsidR="008170C8" w:rsidRPr="007751D5" w:rsidRDefault="008170C8" w:rsidP="008170C8">
            <w:r w:rsidRPr="007751D5">
              <w:t>3206.89</w:t>
            </w:r>
          </w:p>
        </w:tc>
        <w:tc>
          <w:tcPr>
            <w:tcW w:w="941" w:type="dxa"/>
            <w:noWrap/>
            <w:hideMark/>
          </w:tcPr>
          <w:p w:rsidR="008170C8" w:rsidRPr="007751D5" w:rsidRDefault="008170C8" w:rsidP="008170C8">
            <w:r w:rsidRPr="007751D5">
              <w:t>595.81</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25.00</w:t>
            </w:r>
          </w:p>
        </w:tc>
        <w:tc>
          <w:tcPr>
            <w:tcW w:w="768" w:type="dxa"/>
            <w:noWrap/>
            <w:hideMark/>
          </w:tcPr>
          <w:p w:rsidR="008170C8" w:rsidRPr="007751D5" w:rsidRDefault="008170C8" w:rsidP="008170C8">
            <w:r w:rsidRPr="007751D5">
              <w:t>61.85</w:t>
            </w:r>
          </w:p>
        </w:tc>
      </w:tr>
      <w:tr w:rsidR="008170C8" w:rsidRPr="007751D5" w:rsidTr="00A164A9">
        <w:trPr>
          <w:trHeight w:val="288"/>
        </w:trPr>
        <w:tc>
          <w:tcPr>
            <w:tcW w:w="1285" w:type="dxa"/>
            <w:noWrap/>
            <w:hideMark/>
          </w:tcPr>
          <w:p w:rsidR="008170C8" w:rsidRPr="007751D5" w:rsidRDefault="008170C8" w:rsidP="008170C8">
            <w:r w:rsidRPr="007751D5">
              <w:t>RP101</w:t>
            </w:r>
          </w:p>
        </w:tc>
        <w:tc>
          <w:tcPr>
            <w:tcW w:w="4387" w:type="dxa"/>
            <w:noWrap/>
            <w:hideMark/>
          </w:tcPr>
          <w:p w:rsidR="008170C8" w:rsidRPr="007751D5" w:rsidRDefault="008170C8" w:rsidP="008170C8">
            <w:r w:rsidRPr="007751D5">
              <w:t>CSR-90 IR-2::IRGC 11732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88.46</w:t>
            </w:r>
          </w:p>
        </w:tc>
        <w:tc>
          <w:tcPr>
            <w:tcW w:w="718" w:type="dxa"/>
            <w:noWrap/>
            <w:hideMark/>
          </w:tcPr>
          <w:p w:rsidR="008170C8" w:rsidRPr="007751D5" w:rsidRDefault="008170C8" w:rsidP="008170C8">
            <w:r w:rsidRPr="007751D5">
              <w:t>18.19</w:t>
            </w:r>
          </w:p>
        </w:tc>
        <w:tc>
          <w:tcPr>
            <w:tcW w:w="718" w:type="dxa"/>
            <w:noWrap/>
            <w:hideMark/>
          </w:tcPr>
          <w:p w:rsidR="008170C8" w:rsidRPr="007751D5" w:rsidRDefault="008170C8" w:rsidP="008170C8">
            <w:r w:rsidRPr="007751D5">
              <w:t>35.45</w:t>
            </w:r>
          </w:p>
        </w:tc>
        <w:tc>
          <w:tcPr>
            <w:tcW w:w="602" w:type="dxa"/>
            <w:noWrap/>
            <w:hideMark/>
          </w:tcPr>
          <w:p w:rsidR="008170C8" w:rsidRPr="007751D5" w:rsidRDefault="008170C8" w:rsidP="008170C8">
            <w:r w:rsidRPr="007751D5">
              <w:t>16</w:t>
            </w:r>
          </w:p>
        </w:tc>
        <w:tc>
          <w:tcPr>
            <w:tcW w:w="1053" w:type="dxa"/>
            <w:noWrap/>
            <w:hideMark/>
          </w:tcPr>
          <w:p w:rsidR="008170C8" w:rsidRPr="007751D5" w:rsidRDefault="008170C8" w:rsidP="008170C8">
            <w:r w:rsidRPr="007751D5">
              <w:t>3236.57</w:t>
            </w:r>
          </w:p>
        </w:tc>
        <w:tc>
          <w:tcPr>
            <w:tcW w:w="941" w:type="dxa"/>
            <w:noWrap/>
            <w:hideMark/>
          </w:tcPr>
          <w:p w:rsidR="008170C8" w:rsidRPr="007751D5" w:rsidRDefault="008170C8" w:rsidP="008170C8">
            <w:r w:rsidRPr="007751D5">
              <w:t>580.3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60.00</w:t>
            </w:r>
          </w:p>
        </w:tc>
        <w:tc>
          <w:tcPr>
            <w:tcW w:w="768" w:type="dxa"/>
            <w:noWrap/>
            <w:hideMark/>
          </w:tcPr>
          <w:p w:rsidR="008170C8" w:rsidRPr="007751D5" w:rsidRDefault="008170C8" w:rsidP="008170C8">
            <w:r w:rsidRPr="007751D5">
              <w:t>57.23</w:t>
            </w:r>
          </w:p>
        </w:tc>
      </w:tr>
      <w:tr w:rsidR="008170C8" w:rsidRPr="007751D5" w:rsidTr="00A164A9">
        <w:trPr>
          <w:trHeight w:val="288"/>
        </w:trPr>
        <w:tc>
          <w:tcPr>
            <w:tcW w:w="1285" w:type="dxa"/>
            <w:noWrap/>
            <w:hideMark/>
          </w:tcPr>
          <w:p w:rsidR="008170C8" w:rsidRPr="007751D5" w:rsidRDefault="008170C8" w:rsidP="008170C8">
            <w:r w:rsidRPr="007751D5">
              <w:t>RP102</w:t>
            </w:r>
          </w:p>
        </w:tc>
        <w:tc>
          <w:tcPr>
            <w:tcW w:w="4387" w:type="dxa"/>
            <w:noWrap/>
            <w:hideMark/>
          </w:tcPr>
          <w:p w:rsidR="008170C8" w:rsidRPr="007751D5" w:rsidRDefault="008170C8" w:rsidP="008170C8">
            <w:r w:rsidRPr="007751D5">
              <w:t>CT 9737-6-1-1-2-2P-M::IRGC 11733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66.92</w:t>
            </w:r>
          </w:p>
        </w:tc>
        <w:tc>
          <w:tcPr>
            <w:tcW w:w="718" w:type="dxa"/>
            <w:noWrap/>
            <w:hideMark/>
          </w:tcPr>
          <w:p w:rsidR="008170C8" w:rsidRPr="007751D5" w:rsidRDefault="008170C8" w:rsidP="008170C8">
            <w:r w:rsidRPr="007751D5">
              <w:t>19.49</w:t>
            </w:r>
          </w:p>
        </w:tc>
        <w:tc>
          <w:tcPr>
            <w:tcW w:w="718" w:type="dxa"/>
            <w:noWrap/>
            <w:hideMark/>
          </w:tcPr>
          <w:p w:rsidR="008170C8" w:rsidRPr="007751D5" w:rsidRDefault="008170C8" w:rsidP="008170C8">
            <w:r w:rsidRPr="007751D5">
              <w:t>31.04</w:t>
            </w:r>
          </w:p>
        </w:tc>
        <w:tc>
          <w:tcPr>
            <w:tcW w:w="602" w:type="dxa"/>
            <w:noWrap/>
            <w:hideMark/>
          </w:tcPr>
          <w:p w:rsidR="008170C8" w:rsidRPr="007751D5" w:rsidRDefault="008170C8" w:rsidP="008170C8">
            <w:r w:rsidRPr="007751D5">
              <w:t>23</w:t>
            </w:r>
          </w:p>
        </w:tc>
        <w:tc>
          <w:tcPr>
            <w:tcW w:w="1053" w:type="dxa"/>
            <w:noWrap/>
            <w:hideMark/>
          </w:tcPr>
          <w:p w:rsidR="008170C8" w:rsidRPr="007751D5" w:rsidRDefault="008170C8" w:rsidP="008170C8">
            <w:r w:rsidRPr="007751D5">
              <w:t>3279.48</w:t>
            </w:r>
          </w:p>
        </w:tc>
        <w:tc>
          <w:tcPr>
            <w:tcW w:w="941" w:type="dxa"/>
            <w:noWrap/>
            <w:hideMark/>
          </w:tcPr>
          <w:p w:rsidR="008170C8" w:rsidRPr="007751D5" w:rsidRDefault="008170C8" w:rsidP="008170C8">
            <w:r w:rsidRPr="007751D5">
              <w:t>586.74</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60.00</w:t>
            </w:r>
          </w:p>
        </w:tc>
        <w:tc>
          <w:tcPr>
            <w:tcW w:w="768" w:type="dxa"/>
            <w:noWrap/>
            <w:hideMark/>
          </w:tcPr>
          <w:p w:rsidR="008170C8" w:rsidRPr="007751D5" w:rsidRDefault="008170C8" w:rsidP="008170C8">
            <w:r w:rsidRPr="007751D5">
              <w:t>55.41</w:t>
            </w:r>
          </w:p>
        </w:tc>
      </w:tr>
      <w:tr w:rsidR="008170C8" w:rsidRPr="007751D5" w:rsidTr="00A164A9">
        <w:trPr>
          <w:trHeight w:val="288"/>
        </w:trPr>
        <w:tc>
          <w:tcPr>
            <w:tcW w:w="1285" w:type="dxa"/>
            <w:noWrap/>
            <w:hideMark/>
          </w:tcPr>
          <w:p w:rsidR="008170C8" w:rsidRPr="007751D5" w:rsidRDefault="008170C8" w:rsidP="008170C8">
            <w:r w:rsidRPr="007751D5">
              <w:t>RP103</w:t>
            </w:r>
          </w:p>
        </w:tc>
        <w:tc>
          <w:tcPr>
            <w:tcW w:w="4387" w:type="dxa"/>
            <w:noWrap/>
            <w:hideMark/>
          </w:tcPr>
          <w:p w:rsidR="008170C8" w:rsidRPr="007751D5" w:rsidRDefault="008170C8" w:rsidP="008170C8">
            <w:r w:rsidRPr="007751D5">
              <w:t>CUN GU NUO::IRGC 6357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80.22</w:t>
            </w:r>
          </w:p>
        </w:tc>
        <w:tc>
          <w:tcPr>
            <w:tcW w:w="718" w:type="dxa"/>
            <w:noWrap/>
            <w:hideMark/>
          </w:tcPr>
          <w:p w:rsidR="008170C8" w:rsidRPr="007751D5" w:rsidRDefault="008170C8" w:rsidP="008170C8">
            <w:r w:rsidRPr="007751D5">
              <w:t>20.11</w:t>
            </w:r>
          </w:p>
        </w:tc>
        <w:tc>
          <w:tcPr>
            <w:tcW w:w="718" w:type="dxa"/>
            <w:noWrap/>
            <w:hideMark/>
          </w:tcPr>
          <w:p w:rsidR="008170C8" w:rsidRPr="007751D5" w:rsidRDefault="008170C8" w:rsidP="008170C8">
            <w:r w:rsidRPr="007751D5">
              <w:t>49.51</w:t>
            </w:r>
          </w:p>
        </w:tc>
        <w:tc>
          <w:tcPr>
            <w:tcW w:w="602" w:type="dxa"/>
            <w:noWrap/>
            <w:hideMark/>
          </w:tcPr>
          <w:p w:rsidR="008170C8" w:rsidRPr="007751D5" w:rsidRDefault="008170C8" w:rsidP="008170C8">
            <w:r w:rsidRPr="007751D5">
              <w:t>24</w:t>
            </w:r>
          </w:p>
        </w:tc>
        <w:tc>
          <w:tcPr>
            <w:tcW w:w="1053" w:type="dxa"/>
            <w:noWrap/>
            <w:hideMark/>
          </w:tcPr>
          <w:p w:rsidR="008170C8" w:rsidRPr="007751D5" w:rsidRDefault="008170C8" w:rsidP="008170C8">
            <w:r w:rsidRPr="007751D5">
              <w:t>3683.72</w:t>
            </w:r>
          </w:p>
        </w:tc>
        <w:tc>
          <w:tcPr>
            <w:tcW w:w="941" w:type="dxa"/>
            <w:noWrap/>
            <w:hideMark/>
          </w:tcPr>
          <w:p w:rsidR="008170C8" w:rsidRPr="007751D5" w:rsidRDefault="008170C8" w:rsidP="008170C8">
            <w:r w:rsidRPr="007751D5">
              <w:t>579.02</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60.00</w:t>
            </w:r>
          </w:p>
        </w:tc>
        <w:tc>
          <w:tcPr>
            <w:tcW w:w="768" w:type="dxa"/>
            <w:noWrap/>
            <w:hideMark/>
          </w:tcPr>
          <w:p w:rsidR="008170C8" w:rsidRPr="007751D5" w:rsidRDefault="008170C8" w:rsidP="008170C8">
            <w:r w:rsidRPr="007751D5">
              <w:t>61.07</w:t>
            </w:r>
          </w:p>
        </w:tc>
      </w:tr>
      <w:tr w:rsidR="008170C8" w:rsidRPr="007751D5" w:rsidTr="00A164A9">
        <w:trPr>
          <w:trHeight w:val="288"/>
        </w:trPr>
        <w:tc>
          <w:tcPr>
            <w:tcW w:w="1285" w:type="dxa"/>
            <w:noWrap/>
            <w:hideMark/>
          </w:tcPr>
          <w:p w:rsidR="008170C8" w:rsidRPr="007751D5" w:rsidRDefault="008170C8" w:rsidP="008170C8">
            <w:r w:rsidRPr="007751D5">
              <w:t>RP104</w:t>
            </w:r>
          </w:p>
        </w:tc>
        <w:tc>
          <w:tcPr>
            <w:tcW w:w="4387" w:type="dxa"/>
            <w:noWrap/>
            <w:hideMark/>
          </w:tcPr>
          <w:p w:rsidR="008170C8" w:rsidRPr="007751D5" w:rsidRDefault="008170C8" w:rsidP="008170C8">
            <w:r w:rsidRPr="007751D5">
              <w:t>CUYAMEL 3820::IRGC 11697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05</w:t>
            </w:r>
          </w:p>
        </w:tc>
        <w:tc>
          <w:tcPr>
            <w:tcW w:w="4387" w:type="dxa"/>
            <w:noWrap/>
            <w:hideMark/>
          </w:tcPr>
          <w:p w:rsidR="008170C8" w:rsidRPr="007751D5" w:rsidRDefault="008170C8" w:rsidP="008170C8">
            <w:r w:rsidRPr="007751D5">
              <w:t>DA 11::IRGC 604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06</w:t>
            </w:r>
          </w:p>
        </w:tc>
        <w:tc>
          <w:tcPr>
            <w:tcW w:w="4387" w:type="dxa"/>
            <w:noWrap/>
            <w:hideMark/>
          </w:tcPr>
          <w:p w:rsidR="008170C8" w:rsidRPr="007751D5" w:rsidRDefault="008170C8" w:rsidP="008170C8">
            <w:r w:rsidRPr="007751D5">
              <w:t>DA GANG ZHAN::IRGC 6710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24.78</w:t>
            </w:r>
          </w:p>
        </w:tc>
        <w:tc>
          <w:tcPr>
            <w:tcW w:w="718" w:type="dxa"/>
            <w:noWrap/>
            <w:hideMark/>
          </w:tcPr>
          <w:p w:rsidR="008170C8" w:rsidRPr="007751D5" w:rsidRDefault="008170C8" w:rsidP="008170C8">
            <w:r w:rsidRPr="007751D5">
              <w:t>19.54</w:t>
            </w:r>
          </w:p>
        </w:tc>
        <w:tc>
          <w:tcPr>
            <w:tcW w:w="718" w:type="dxa"/>
            <w:noWrap/>
            <w:hideMark/>
          </w:tcPr>
          <w:p w:rsidR="008170C8" w:rsidRPr="007751D5" w:rsidRDefault="008170C8" w:rsidP="008170C8">
            <w:r w:rsidRPr="007751D5">
              <w:t>39.79</w:t>
            </w:r>
          </w:p>
        </w:tc>
        <w:tc>
          <w:tcPr>
            <w:tcW w:w="602" w:type="dxa"/>
            <w:noWrap/>
            <w:hideMark/>
          </w:tcPr>
          <w:p w:rsidR="008170C8" w:rsidRPr="007751D5" w:rsidRDefault="008170C8" w:rsidP="008170C8">
            <w:r w:rsidRPr="007751D5">
              <w:t>23</w:t>
            </w:r>
          </w:p>
        </w:tc>
        <w:tc>
          <w:tcPr>
            <w:tcW w:w="1053" w:type="dxa"/>
            <w:noWrap/>
            <w:hideMark/>
          </w:tcPr>
          <w:p w:rsidR="008170C8" w:rsidRPr="007751D5" w:rsidRDefault="008170C8" w:rsidP="008170C8">
            <w:r w:rsidRPr="007751D5">
              <w:t>3535.31</w:t>
            </w:r>
          </w:p>
        </w:tc>
        <w:tc>
          <w:tcPr>
            <w:tcW w:w="941" w:type="dxa"/>
            <w:noWrap/>
            <w:hideMark/>
          </w:tcPr>
          <w:p w:rsidR="008170C8" w:rsidRPr="007751D5" w:rsidRDefault="008170C8" w:rsidP="008170C8">
            <w:r w:rsidRPr="007751D5">
              <w:t>593.1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15.00</w:t>
            </w:r>
          </w:p>
        </w:tc>
        <w:tc>
          <w:tcPr>
            <w:tcW w:w="768" w:type="dxa"/>
            <w:noWrap/>
            <w:hideMark/>
          </w:tcPr>
          <w:p w:rsidR="008170C8" w:rsidRPr="007751D5" w:rsidRDefault="008170C8" w:rsidP="008170C8">
            <w:r w:rsidRPr="007751D5">
              <w:t>61.28</w:t>
            </w:r>
          </w:p>
        </w:tc>
      </w:tr>
      <w:tr w:rsidR="008170C8" w:rsidRPr="007751D5" w:rsidTr="00A164A9">
        <w:trPr>
          <w:trHeight w:val="288"/>
        </w:trPr>
        <w:tc>
          <w:tcPr>
            <w:tcW w:w="1285" w:type="dxa"/>
            <w:noWrap/>
            <w:hideMark/>
          </w:tcPr>
          <w:p w:rsidR="008170C8" w:rsidRPr="007751D5" w:rsidRDefault="008170C8" w:rsidP="008170C8">
            <w:r w:rsidRPr="007751D5">
              <w:t>RP107</w:t>
            </w:r>
          </w:p>
        </w:tc>
        <w:tc>
          <w:tcPr>
            <w:tcW w:w="4387" w:type="dxa"/>
            <w:noWrap/>
            <w:hideMark/>
          </w:tcPr>
          <w:p w:rsidR="008170C8" w:rsidRPr="007751D5" w:rsidRDefault="008170C8" w:rsidP="008170C8">
            <w:r w:rsidRPr="007751D5">
              <w:t>DA NUO (ZHAN)::IRGC 7202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118.19</w:t>
            </w:r>
          </w:p>
        </w:tc>
        <w:tc>
          <w:tcPr>
            <w:tcW w:w="718" w:type="dxa"/>
            <w:noWrap/>
            <w:hideMark/>
          </w:tcPr>
          <w:p w:rsidR="008170C8" w:rsidRPr="007751D5" w:rsidRDefault="008170C8" w:rsidP="008170C8">
            <w:r w:rsidRPr="007751D5">
              <w:t>20.07</w:t>
            </w:r>
          </w:p>
        </w:tc>
        <w:tc>
          <w:tcPr>
            <w:tcW w:w="718" w:type="dxa"/>
            <w:noWrap/>
            <w:hideMark/>
          </w:tcPr>
          <w:p w:rsidR="008170C8" w:rsidRPr="007751D5" w:rsidRDefault="008170C8" w:rsidP="008170C8">
            <w:r w:rsidRPr="007751D5">
              <w:t>38.26</w:t>
            </w:r>
          </w:p>
        </w:tc>
        <w:tc>
          <w:tcPr>
            <w:tcW w:w="602" w:type="dxa"/>
            <w:noWrap/>
            <w:hideMark/>
          </w:tcPr>
          <w:p w:rsidR="008170C8" w:rsidRPr="007751D5" w:rsidRDefault="008170C8" w:rsidP="008170C8">
            <w:r w:rsidRPr="007751D5">
              <w:t>11</w:t>
            </w:r>
          </w:p>
        </w:tc>
        <w:tc>
          <w:tcPr>
            <w:tcW w:w="1053" w:type="dxa"/>
            <w:noWrap/>
            <w:hideMark/>
          </w:tcPr>
          <w:p w:rsidR="008170C8" w:rsidRPr="007751D5" w:rsidRDefault="008170C8" w:rsidP="008170C8">
            <w:r w:rsidRPr="007751D5">
              <w:t>3428.45</w:t>
            </w:r>
          </w:p>
        </w:tc>
        <w:tc>
          <w:tcPr>
            <w:tcW w:w="941" w:type="dxa"/>
            <w:noWrap/>
            <w:hideMark/>
          </w:tcPr>
          <w:p w:rsidR="008170C8" w:rsidRPr="007751D5" w:rsidRDefault="008170C8" w:rsidP="008170C8">
            <w:r w:rsidRPr="007751D5">
              <w:t>573.42</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90.00</w:t>
            </w:r>
          </w:p>
        </w:tc>
        <w:tc>
          <w:tcPr>
            <w:tcW w:w="768" w:type="dxa"/>
            <w:noWrap/>
            <w:hideMark/>
          </w:tcPr>
          <w:p w:rsidR="008170C8" w:rsidRPr="007751D5" w:rsidRDefault="008170C8" w:rsidP="008170C8">
            <w:r w:rsidRPr="007751D5">
              <w:t>53.12</w:t>
            </w:r>
          </w:p>
        </w:tc>
      </w:tr>
      <w:tr w:rsidR="008170C8" w:rsidRPr="007751D5" w:rsidTr="00A164A9">
        <w:trPr>
          <w:trHeight w:val="288"/>
        </w:trPr>
        <w:tc>
          <w:tcPr>
            <w:tcW w:w="1285" w:type="dxa"/>
            <w:noWrap/>
            <w:hideMark/>
          </w:tcPr>
          <w:p w:rsidR="008170C8" w:rsidRPr="007751D5" w:rsidRDefault="008170C8" w:rsidP="008170C8">
            <w:r w:rsidRPr="007751D5">
              <w:t>RP108</w:t>
            </w:r>
          </w:p>
        </w:tc>
        <w:tc>
          <w:tcPr>
            <w:tcW w:w="4387" w:type="dxa"/>
            <w:noWrap/>
            <w:hideMark/>
          </w:tcPr>
          <w:p w:rsidR="008170C8" w:rsidRPr="007751D5" w:rsidRDefault="008170C8" w:rsidP="008170C8">
            <w:r w:rsidRPr="007751D5">
              <w:t>DAA MANSA::IRGC 6755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82.91</w:t>
            </w:r>
          </w:p>
        </w:tc>
        <w:tc>
          <w:tcPr>
            <w:tcW w:w="718" w:type="dxa"/>
            <w:noWrap/>
            <w:hideMark/>
          </w:tcPr>
          <w:p w:rsidR="008170C8" w:rsidRPr="007751D5" w:rsidRDefault="008170C8" w:rsidP="008170C8">
            <w:r w:rsidRPr="007751D5">
              <w:t>16.30</w:t>
            </w:r>
          </w:p>
        </w:tc>
        <w:tc>
          <w:tcPr>
            <w:tcW w:w="718" w:type="dxa"/>
            <w:noWrap/>
            <w:hideMark/>
          </w:tcPr>
          <w:p w:rsidR="008170C8" w:rsidRPr="007751D5" w:rsidRDefault="008170C8" w:rsidP="008170C8">
            <w:r w:rsidRPr="007751D5">
              <w:t>33.70</w:t>
            </w:r>
          </w:p>
        </w:tc>
        <w:tc>
          <w:tcPr>
            <w:tcW w:w="602" w:type="dxa"/>
            <w:noWrap/>
            <w:hideMark/>
          </w:tcPr>
          <w:p w:rsidR="008170C8" w:rsidRPr="007751D5" w:rsidRDefault="008170C8" w:rsidP="008170C8">
            <w:r w:rsidRPr="007751D5">
              <w:t>20</w:t>
            </w:r>
          </w:p>
        </w:tc>
        <w:tc>
          <w:tcPr>
            <w:tcW w:w="1053" w:type="dxa"/>
            <w:noWrap/>
            <w:hideMark/>
          </w:tcPr>
          <w:p w:rsidR="008170C8" w:rsidRPr="007751D5" w:rsidRDefault="008170C8" w:rsidP="008170C8">
            <w:r w:rsidRPr="007751D5">
              <w:t>3448.92</w:t>
            </w:r>
          </w:p>
        </w:tc>
        <w:tc>
          <w:tcPr>
            <w:tcW w:w="941" w:type="dxa"/>
            <w:noWrap/>
            <w:hideMark/>
          </w:tcPr>
          <w:p w:rsidR="008170C8" w:rsidRPr="007751D5" w:rsidRDefault="008170C8" w:rsidP="008170C8">
            <w:r w:rsidRPr="007751D5">
              <w:t>584.71</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63.41</w:t>
            </w:r>
          </w:p>
        </w:tc>
      </w:tr>
      <w:tr w:rsidR="008170C8" w:rsidRPr="007751D5" w:rsidTr="00A164A9">
        <w:trPr>
          <w:trHeight w:val="288"/>
        </w:trPr>
        <w:tc>
          <w:tcPr>
            <w:tcW w:w="1285" w:type="dxa"/>
            <w:noWrap/>
            <w:hideMark/>
          </w:tcPr>
          <w:p w:rsidR="008170C8" w:rsidRPr="007751D5" w:rsidRDefault="008170C8" w:rsidP="008170C8">
            <w:r w:rsidRPr="007751D5">
              <w:t>RP109</w:t>
            </w:r>
          </w:p>
        </w:tc>
        <w:tc>
          <w:tcPr>
            <w:tcW w:w="4387" w:type="dxa"/>
            <w:noWrap/>
            <w:hideMark/>
          </w:tcPr>
          <w:p w:rsidR="008170C8" w:rsidRPr="007751D5" w:rsidRDefault="008170C8" w:rsidP="008170C8">
            <w:r w:rsidRPr="007751D5">
              <w:t>DANGAR::IRGC 7629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119.83</w:t>
            </w:r>
          </w:p>
        </w:tc>
        <w:tc>
          <w:tcPr>
            <w:tcW w:w="718" w:type="dxa"/>
            <w:noWrap/>
            <w:hideMark/>
          </w:tcPr>
          <w:p w:rsidR="008170C8" w:rsidRPr="007751D5" w:rsidRDefault="008170C8" w:rsidP="008170C8">
            <w:r w:rsidRPr="007751D5">
              <w:t>21.23</w:t>
            </w:r>
          </w:p>
        </w:tc>
        <w:tc>
          <w:tcPr>
            <w:tcW w:w="718" w:type="dxa"/>
            <w:noWrap/>
            <w:hideMark/>
          </w:tcPr>
          <w:p w:rsidR="008170C8" w:rsidRPr="007751D5" w:rsidRDefault="008170C8" w:rsidP="008170C8">
            <w:r w:rsidRPr="007751D5">
              <w:t>39.82</w:t>
            </w:r>
          </w:p>
        </w:tc>
        <w:tc>
          <w:tcPr>
            <w:tcW w:w="602" w:type="dxa"/>
            <w:noWrap/>
            <w:hideMark/>
          </w:tcPr>
          <w:p w:rsidR="008170C8" w:rsidRPr="007751D5" w:rsidRDefault="008170C8" w:rsidP="008170C8">
            <w:r w:rsidRPr="007751D5">
              <w:t>29</w:t>
            </w:r>
          </w:p>
        </w:tc>
        <w:tc>
          <w:tcPr>
            <w:tcW w:w="1053" w:type="dxa"/>
            <w:noWrap/>
            <w:hideMark/>
          </w:tcPr>
          <w:p w:rsidR="008170C8" w:rsidRPr="007751D5" w:rsidRDefault="008170C8" w:rsidP="008170C8">
            <w:r w:rsidRPr="007751D5">
              <w:t>3711.51</w:t>
            </w:r>
          </w:p>
        </w:tc>
        <w:tc>
          <w:tcPr>
            <w:tcW w:w="941" w:type="dxa"/>
            <w:noWrap/>
            <w:hideMark/>
          </w:tcPr>
          <w:p w:rsidR="008170C8" w:rsidRPr="007751D5" w:rsidRDefault="008170C8" w:rsidP="008170C8">
            <w:r w:rsidRPr="007751D5">
              <w:t>591.6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59.04</w:t>
            </w:r>
          </w:p>
        </w:tc>
      </w:tr>
      <w:tr w:rsidR="008170C8" w:rsidRPr="007751D5" w:rsidTr="00A164A9">
        <w:trPr>
          <w:trHeight w:val="288"/>
        </w:trPr>
        <w:tc>
          <w:tcPr>
            <w:tcW w:w="1285" w:type="dxa"/>
            <w:noWrap/>
            <w:hideMark/>
          </w:tcPr>
          <w:p w:rsidR="008170C8" w:rsidRPr="007751D5" w:rsidRDefault="008170C8" w:rsidP="008170C8">
            <w:r w:rsidRPr="007751D5">
              <w:t>RP110</w:t>
            </w:r>
          </w:p>
        </w:tc>
        <w:tc>
          <w:tcPr>
            <w:tcW w:w="4387" w:type="dxa"/>
            <w:noWrap/>
            <w:hideMark/>
          </w:tcPr>
          <w:p w:rsidR="008170C8" w:rsidRPr="007751D5" w:rsidRDefault="008170C8" w:rsidP="008170C8">
            <w:r w:rsidRPr="007751D5">
              <w:t>DHANE BURWA::IRGC 1010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95.31</w:t>
            </w:r>
          </w:p>
        </w:tc>
        <w:tc>
          <w:tcPr>
            <w:tcW w:w="718" w:type="dxa"/>
            <w:noWrap/>
            <w:hideMark/>
          </w:tcPr>
          <w:p w:rsidR="008170C8" w:rsidRPr="007751D5" w:rsidRDefault="008170C8" w:rsidP="008170C8">
            <w:r w:rsidRPr="007751D5">
              <w:t>20.42</w:t>
            </w:r>
          </w:p>
        </w:tc>
        <w:tc>
          <w:tcPr>
            <w:tcW w:w="718" w:type="dxa"/>
            <w:noWrap/>
            <w:hideMark/>
          </w:tcPr>
          <w:p w:rsidR="008170C8" w:rsidRPr="007751D5" w:rsidRDefault="008170C8" w:rsidP="008170C8">
            <w:r w:rsidRPr="007751D5">
              <w:t>44.49</w:t>
            </w:r>
          </w:p>
        </w:tc>
        <w:tc>
          <w:tcPr>
            <w:tcW w:w="602" w:type="dxa"/>
            <w:noWrap/>
            <w:hideMark/>
          </w:tcPr>
          <w:p w:rsidR="008170C8" w:rsidRPr="007751D5" w:rsidRDefault="008170C8" w:rsidP="008170C8">
            <w:r w:rsidRPr="007751D5">
              <w:t>2</w:t>
            </w:r>
          </w:p>
        </w:tc>
        <w:tc>
          <w:tcPr>
            <w:tcW w:w="1053" w:type="dxa"/>
            <w:noWrap/>
            <w:hideMark/>
          </w:tcPr>
          <w:p w:rsidR="008170C8" w:rsidRPr="007751D5" w:rsidRDefault="008170C8" w:rsidP="008170C8">
            <w:r w:rsidRPr="007751D5">
              <w:t>3539.82</w:t>
            </w:r>
          </w:p>
        </w:tc>
        <w:tc>
          <w:tcPr>
            <w:tcW w:w="941" w:type="dxa"/>
            <w:noWrap/>
            <w:hideMark/>
          </w:tcPr>
          <w:p w:rsidR="008170C8" w:rsidRPr="007751D5" w:rsidRDefault="008170C8" w:rsidP="008170C8">
            <w:r w:rsidRPr="007751D5">
              <w:t>568.21</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5.00</w:t>
            </w:r>
          </w:p>
        </w:tc>
        <w:tc>
          <w:tcPr>
            <w:tcW w:w="768" w:type="dxa"/>
            <w:noWrap/>
            <w:hideMark/>
          </w:tcPr>
          <w:p w:rsidR="008170C8" w:rsidRPr="007751D5" w:rsidRDefault="008170C8" w:rsidP="008170C8">
            <w:r w:rsidRPr="007751D5">
              <w:t>55.82</w:t>
            </w:r>
          </w:p>
        </w:tc>
      </w:tr>
      <w:tr w:rsidR="008170C8" w:rsidRPr="007751D5" w:rsidTr="00A164A9">
        <w:trPr>
          <w:trHeight w:val="288"/>
        </w:trPr>
        <w:tc>
          <w:tcPr>
            <w:tcW w:w="1285" w:type="dxa"/>
            <w:noWrap/>
            <w:hideMark/>
          </w:tcPr>
          <w:p w:rsidR="008170C8" w:rsidRPr="007751D5" w:rsidRDefault="008170C8" w:rsidP="008170C8">
            <w:r w:rsidRPr="007751D5">
              <w:t>RP111</w:t>
            </w:r>
          </w:p>
        </w:tc>
        <w:tc>
          <w:tcPr>
            <w:tcW w:w="4387" w:type="dxa"/>
            <w:noWrap/>
            <w:hideMark/>
          </w:tcPr>
          <w:p w:rsidR="008170C8" w:rsidRPr="007751D5" w:rsidRDefault="008170C8" w:rsidP="008170C8">
            <w:r w:rsidRPr="007751D5">
              <w:t>DISSI::IRGC 10134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25.10</w:t>
            </w:r>
          </w:p>
        </w:tc>
        <w:tc>
          <w:tcPr>
            <w:tcW w:w="718" w:type="dxa"/>
            <w:noWrap/>
            <w:hideMark/>
          </w:tcPr>
          <w:p w:rsidR="008170C8" w:rsidRPr="007751D5" w:rsidRDefault="008170C8" w:rsidP="008170C8">
            <w:r w:rsidRPr="007751D5">
              <w:t>20.09</w:t>
            </w:r>
          </w:p>
        </w:tc>
        <w:tc>
          <w:tcPr>
            <w:tcW w:w="718" w:type="dxa"/>
            <w:noWrap/>
            <w:hideMark/>
          </w:tcPr>
          <w:p w:rsidR="008170C8" w:rsidRPr="007751D5" w:rsidRDefault="008170C8" w:rsidP="008170C8">
            <w:r w:rsidRPr="007751D5">
              <w:t>60.43</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3736.00</w:t>
            </w:r>
          </w:p>
        </w:tc>
        <w:tc>
          <w:tcPr>
            <w:tcW w:w="941" w:type="dxa"/>
            <w:noWrap/>
            <w:hideMark/>
          </w:tcPr>
          <w:p w:rsidR="008170C8" w:rsidRPr="007751D5" w:rsidRDefault="008170C8" w:rsidP="008170C8">
            <w:r w:rsidRPr="007751D5">
              <w:t>606.04</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55.68</w:t>
            </w:r>
          </w:p>
        </w:tc>
      </w:tr>
      <w:tr w:rsidR="008170C8" w:rsidRPr="007751D5" w:rsidTr="00A164A9">
        <w:trPr>
          <w:trHeight w:val="288"/>
        </w:trPr>
        <w:tc>
          <w:tcPr>
            <w:tcW w:w="1285" w:type="dxa"/>
            <w:noWrap/>
            <w:hideMark/>
          </w:tcPr>
          <w:p w:rsidR="008170C8" w:rsidRPr="007751D5" w:rsidRDefault="008170C8" w:rsidP="008170C8">
            <w:r w:rsidRPr="007751D5">
              <w:t>RP112</w:t>
            </w:r>
          </w:p>
        </w:tc>
        <w:tc>
          <w:tcPr>
            <w:tcW w:w="4387" w:type="dxa"/>
            <w:noWrap/>
            <w:hideMark/>
          </w:tcPr>
          <w:p w:rsidR="008170C8" w:rsidRPr="007751D5" w:rsidRDefault="008170C8" w:rsidP="008170C8">
            <w:r w:rsidRPr="007751D5">
              <w:t>DUDH KADAR::IRGC 6770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8</w:t>
            </w:r>
          </w:p>
        </w:tc>
        <w:tc>
          <w:tcPr>
            <w:tcW w:w="830" w:type="dxa"/>
            <w:noWrap/>
            <w:hideMark/>
          </w:tcPr>
          <w:p w:rsidR="008170C8" w:rsidRPr="007751D5" w:rsidRDefault="008170C8" w:rsidP="008170C8">
            <w:r w:rsidRPr="007751D5">
              <w:t>128.96</w:t>
            </w:r>
          </w:p>
        </w:tc>
        <w:tc>
          <w:tcPr>
            <w:tcW w:w="718" w:type="dxa"/>
            <w:noWrap/>
            <w:hideMark/>
          </w:tcPr>
          <w:p w:rsidR="008170C8" w:rsidRPr="007751D5" w:rsidRDefault="008170C8" w:rsidP="008170C8">
            <w:r w:rsidRPr="007751D5">
              <w:t>21.69</w:t>
            </w:r>
          </w:p>
        </w:tc>
        <w:tc>
          <w:tcPr>
            <w:tcW w:w="718" w:type="dxa"/>
            <w:noWrap/>
            <w:hideMark/>
          </w:tcPr>
          <w:p w:rsidR="008170C8" w:rsidRPr="007751D5" w:rsidRDefault="008170C8" w:rsidP="008170C8">
            <w:r w:rsidRPr="007751D5">
              <w:t>31.51</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2950.28</w:t>
            </w:r>
          </w:p>
        </w:tc>
        <w:tc>
          <w:tcPr>
            <w:tcW w:w="941" w:type="dxa"/>
            <w:noWrap/>
            <w:hideMark/>
          </w:tcPr>
          <w:p w:rsidR="008170C8" w:rsidRPr="007751D5" w:rsidRDefault="008170C8" w:rsidP="008170C8">
            <w:r w:rsidRPr="007751D5">
              <w:t>567.92</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0.00</w:t>
            </w:r>
          </w:p>
        </w:tc>
        <w:tc>
          <w:tcPr>
            <w:tcW w:w="768" w:type="dxa"/>
            <w:noWrap/>
            <w:hideMark/>
          </w:tcPr>
          <w:p w:rsidR="008170C8" w:rsidRPr="007751D5" w:rsidRDefault="008170C8" w:rsidP="008170C8">
            <w:r w:rsidRPr="007751D5">
              <w:t>46.63</w:t>
            </w:r>
          </w:p>
        </w:tc>
      </w:tr>
      <w:tr w:rsidR="008170C8" w:rsidRPr="007751D5" w:rsidTr="00A164A9">
        <w:trPr>
          <w:trHeight w:val="288"/>
        </w:trPr>
        <w:tc>
          <w:tcPr>
            <w:tcW w:w="1285" w:type="dxa"/>
            <w:noWrap/>
            <w:hideMark/>
          </w:tcPr>
          <w:p w:rsidR="008170C8" w:rsidRPr="007751D5" w:rsidRDefault="008170C8" w:rsidP="008170C8">
            <w:r w:rsidRPr="007751D5">
              <w:t>RP113</w:t>
            </w:r>
          </w:p>
        </w:tc>
        <w:tc>
          <w:tcPr>
            <w:tcW w:w="4387" w:type="dxa"/>
            <w:noWrap/>
            <w:hideMark/>
          </w:tcPr>
          <w:p w:rsidR="008170C8" w:rsidRPr="007751D5" w:rsidRDefault="008170C8" w:rsidP="008170C8">
            <w:r w:rsidRPr="007751D5">
              <w:t>E 2024::IRGC 6795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55.48</w:t>
            </w:r>
          </w:p>
        </w:tc>
        <w:tc>
          <w:tcPr>
            <w:tcW w:w="718" w:type="dxa"/>
            <w:noWrap/>
            <w:hideMark/>
          </w:tcPr>
          <w:p w:rsidR="008170C8" w:rsidRPr="007751D5" w:rsidRDefault="008170C8" w:rsidP="008170C8">
            <w:r w:rsidRPr="007751D5">
              <w:t>15.38</w:t>
            </w:r>
          </w:p>
        </w:tc>
        <w:tc>
          <w:tcPr>
            <w:tcW w:w="718" w:type="dxa"/>
            <w:noWrap/>
            <w:hideMark/>
          </w:tcPr>
          <w:p w:rsidR="008170C8" w:rsidRPr="007751D5" w:rsidRDefault="008170C8" w:rsidP="008170C8">
            <w:r w:rsidRPr="007751D5">
              <w:t>23.77</w:t>
            </w:r>
          </w:p>
        </w:tc>
        <w:tc>
          <w:tcPr>
            <w:tcW w:w="602" w:type="dxa"/>
            <w:noWrap/>
            <w:hideMark/>
          </w:tcPr>
          <w:p w:rsidR="008170C8" w:rsidRPr="007751D5" w:rsidRDefault="008170C8" w:rsidP="008170C8">
            <w:r w:rsidRPr="007751D5">
              <w:t>30</w:t>
            </w:r>
          </w:p>
        </w:tc>
        <w:tc>
          <w:tcPr>
            <w:tcW w:w="1053" w:type="dxa"/>
            <w:noWrap/>
            <w:hideMark/>
          </w:tcPr>
          <w:p w:rsidR="008170C8" w:rsidRPr="007751D5" w:rsidRDefault="008170C8" w:rsidP="008170C8">
            <w:r w:rsidRPr="007751D5">
              <w:t>3357.52</w:t>
            </w:r>
          </w:p>
        </w:tc>
        <w:tc>
          <w:tcPr>
            <w:tcW w:w="941" w:type="dxa"/>
            <w:noWrap/>
            <w:hideMark/>
          </w:tcPr>
          <w:p w:rsidR="008170C8" w:rsidRPr="007751D5" w:rsidRDefault="008170C8" w:rsidP="008170C8">
            <w:r w:rsidRPr="007751D5">
              <w:t>571.9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70.00</w:t>
            </w:r>
          </w:p>
        </w:tc>
        <w:tc>
          <w:tcPr>
            <w:tcW w:w="768" w:type="dxa"/>
            <w:noWrap/>
            <w:hideMark/>
          </w:tcPr>
          <w:p w:rsidR="008170C8" w:rsidRPr="007751D5" w:rsidRDefault="008170C8" w:rsidP="008170C8">
            <w:r w:rsidRPr="007751D5">
              <w:t>52.96</w:t>
            </w:r>
          </w:p>
        </w:tc>
      </w:tr>
      <w:tr w:rsidR="008170C8" w:rsidRPr="007751D5" w:rsidTr="00A164A9">
        <w:trPr>
          <w:trHeight w:val="288"/>
        </w:trPr>
        <w:tc>
          <w:tcPr>
            <w:tcW w:w="1285" w:type="dxa"/>
            <w:noWrap/>
            <w:hideMark/>
          </w:tcPr>
          <w:p w:rsidR="008170C8" w:rsidRPr="007751D5" w:rsidRDefault="008170C8" w:rsidP="008170C8">
            <w:r w:rsidRPr="007751D5">
              <w:t>RP114</w:t>
            </w:r>
          </w:p>
        </w:tc>
        <w:tc>
          <w:tcPr>
            <w:tcW w:w="4387" w:type="dxa"/>
            <w:noWrap/>
            <w:hideMark/>
          </w:tcPr>
          <w:p w:rsidR="008170C8" w:rsidRPr="007751D5" w:rsidRDefault="008170C8" w:rsidP="008170C8">
            <w:r w:rsidRPr="007751D5">
              <w:t>E 2040::IRGC 6796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2</w:t>
            </w:r>
          </w:p>
        </w:tc>
        <w:tc>
          <w:tcPr>
            <w:tcW w:w="830" w:type="dxa"/>
            <w:noWrap/>
            <w:hideMark/>
          </w:tcPr>
          <w:p w:rsidR="008170C8" w:rsidRPr="007751D5" w:rsidRDefault="008170C8" w:rsidP="008170C8">
            <w:r w:rsidRPr="007751D5">
              <w:t>67.11</w:t>
            </w:r>
          </w:p>
        </w:tc>
        <w:tc>
          <w:tcPr>
            <w:tcW w:w="718" w:type="dxa"/>
            <w:noWrap/>
            <w:hideMark/>
          </w:tcPr>
          <w:p w:rsidR="008170C8" w:rsidRPr="007751D5" w:rsidRDefault="008170C8" w:rsidP="008170C8">
            <w:r w:rsidRPr="007751D5">
              <w:t>18.59</w:t>
            </w:r>
          </w:p>
        </w:tc>
        <w:tc>
          <w:tcPr>
            <w:tcW w:w="718" w:type="dxa"/>
            <w:noWrap/>
            <w:hideMark/>
          </w:tcPr>
          <w:p w:rsidR="008170C8" w:rsidRPr="007751D5" w:rsidRDefault="008170C8" w:rsidP="008170C8">
            <w:r w:rsidRPr="007751D5">
              <w:t>30.06</w:t>
            </w:r>
          </w:p>
        </w:tc>
        <w:tc>
          <w:tcPr>
            <w:tcW w:w="602" w:type="dxa"/>
            <w:noWrap/>
            <w:hideMark/>
          </w:tcPr>
          <w:p w:rsidR="008170C8" w:rsidRPr="007751D5" w:rsidRDefault="008170C8" w:rsidP="008170C8">
            <w:r w:rsidRPr="007751D5">
              <w:t>42</w:t>
            </w:r>
          </w:p>
        </w:tc>
        <w:tc>
          <w:tcPr>
            <w:tcW w:w="1053" w:type="dxa"/>
            <w:noWrap/>
            <w:hideMark/>
          </w:tcPr>
          <w:p w:rsidR="008170C8" w:rsidRPr="007751D5" w:rsidRDefault="008170C8" w:rsidP="008170C8">
            <w:r w:rsidRPr="007751D5">
              <w:t>3263.74</w:t>
            </w:r>
          </w:p>
        </w:tc>
        <w:tc>
          <w:tcPr>
            <w:tcW w:w="941" w:type="dxa"/>
            <w:noWrap/>
            <w:hideMark/>
          </w:tcPr>
          <w:p w:rsidR="008170C8" w:rsidRPr="007751D5" w:rsidRDefault="008170C8" w:rsidP="008170C8">
            <w:r w:rsidRPr="007751D5">
              <w:t>609.7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70.00</w:t>
            </w:r>
          </w:p>
        </w:tc>
        <w:tc>
          <w:tcPr>
            <w:tcW w:w="768" w:type="dxa"/>
            <w:noWrap/>
            <w:hideMark/>
          </w:tcPr>
          <w:p w:rsidR="008170C8" w:rsidRPr="007751D5" w:rsidRDefault="008170C8" w:rsidP="008170C8">
            <w:r w:rsidRPr="007751D5">
              <w:t>63.85</w:t>
            </w:r>
          </w:p>
        </w:tc>
      </w:tr>
      <w:tr w:rsidR="008170C8" w:rsidRPr="007751D5" w:rsidTr="00A164A9">
        <w:trPr>
          <w:trHeight w:val="288"/>
        </w:trPr>
        <w:tc>
          <w:tcPr>
            <w:tcW w:w="1285" w:type="dxa"/>
            <w:noWrap/>
            <w:hideMark/>
          </w:tcPr>
          <w:p w:rsidR="008170C8" w:rsidRPr="007751D5" w:rsidRDefault="008170C8" w:rsidP="008170C8">
            <w:r w:rsidRPr="007751D5">
              <w:t>RP115</w:t>
            </w:r>
          </w:p>
        </w:tc>
        <w:tc>
          <w:tcPr>
            <w:tcW w:w="4387" w:type="dxa"/>
            <w:noWrap/>
            <w:hideMark/>
          </w:tcPr>
          <w:p w:rsidR="008170C8" w:rsidRPr="007751D5" w:rsidRDefault="008170C8" w:rsidP="008170C8">
            <w:r w:rsidRPr="007751D5">
              <w:t>E DAW HAWM::IRGC 4793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16</w:t>
            </w:r>
          </w:p>
        </w:tc>
        <w:tc>
          <w:tcPr>
            <w:tcW w:w="4387" w:type="dxa"/>
            <w:noWrap/>
            <w:hideMark/>
          </w:tcPr>
          <w:p w:rsidR="008170C8" w:rsidRPr="007751D5" w:rsidRDefault="008170C8" w:rsidP="008170C8">
            <w:r w:rsidRPr="007751D5">
              <w:t>ELONI::IRGC 11698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68.52</w:t>
            </w:r>
          </w:p>
        </w:tc>
        <w:tc>
          <w:tcPr>
            <w:tcW w:w="718" w:type="dxa"/>
            <w:noWrap/>
            <w:hideMark/>
          </w:tcPr>
          <w:p w:rsidR="008170C8" w:rsidRPr="007751D5" w:rsidRDefault="008170C8" w:rsidP="008170C8">
            <w:r w:rsidRPr="007751D5">
              <w:t>18.28</w:t>
            </w:r>
          </w:p>
        </w:tc>
        <w:tc>
          <w:tcPr>
            <w:tcW w:w="718" w:type="dxa"/>
            <w:noWrap/>
            <w:hideMark/>
          </w:tcPr>
          <w:p w:rsidR="008170C8" w:rsidRPr="007751D5" w:rsidRDefault="008170C8" w:rsidP="008170C8">
            <w:r w:rsidRPr="007751D5">
              <w:t>31.87</w:t>
            </w:r>
          </w:p>
        </w:tc>
        <w:tc>
          <w:tcPr>
            <w:tcW w:w="602" w:type="dxa"/>
            <w:noWrap/>
            <w:hideMark/>
          </w:tcPr>
          <w:p w:rsidR="008170C8" w:rsidRPr="007751D5" w:rsidRDefault="008170C8" w:rsidP="008170C8">
            <w:r w:rsidRPr="007751D5">
              <w:t>26</w:t>
            </w:r>
          </w:p>
        </w:tc>
        <w:tc>
          <w:tcPr>
            <w:tcW w:w="1053" w:type="dxa"/>
            <w:noWrap/>
            <w:hideMark/>
          </w:tcPr>
          <w:p w:rsidR="008170C8" w:rsidRPr="007751D5" w:rsidRDefault="008170C8" w:rsidP="008170C8">
            <w:r w:rsidRPr="007751D5">
              <w:t>3490.52</w:t>
            </w:r>
          </w:p>
        </w:tc>
        <w:tc>
          <w:tcPr>
            <w:tcW w:w="941" w:type="dxa"/>
            <w:noWrap/>
            <w:hideMark/>
          </w:tcPr>
          <w:p w:rsidR="008170C8" w:rsidRPr="007751D5" w:rsidRDefault="008170C8" w:rsidP="008170C8">
            <w:r w:rsidRPr="007751D5">
              <w:t>585.0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85.00</w:t>
            </w:r>
          </w:p>
        </w:tc>
        <w:tc>
          <w:tcPr>
            <w:tcW w:w="768" w:type="dxa"/>
            <w:noWrap/>
            <w:hideMark/>
          </w:tcPr>
          <w:p w:rsidR="008170C8" w:rsidRPr="007751D5" w:rsidRDefault="008170C8" w:rsidP="008170C8">
            <w:r w:rsidRPr="007751D5">
              <w:t>56.86</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117</w:t>
            </w:r>
          </w:p>
        </w:tc>
        <w:tc>
          <w:tcPr>
            <w:tcW w:w="4387" w:type="dxa"/>
            <w:noWrap/>
            <w:hideMark/>
          </w:tcPr>
          <w:p w:rsidR="008170C8" w:rsidRPr="007751D5" w:rsidRDefault="008170C8" w:rsidP="008170C8">
            <w:r w:rsidRPr="007751D5">
              <w:t>EPEAL 102::IRGC 7869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5.33</w:t>
            </w:r>
          </w:p>
        </w:tc>
        <w:tc>
          <w:tcPr>
            <w:tcW w:w="718" w:type="dxa"/>
            <w:noWrap/>
            <w:hideMark/>
          </w:tcPr>
          <w:p w:rsidR="008170C8" w:rsidRPr="007751D5" w:rsidRDefault="008170C8" w:rsidP="008170C8">
            <w:r w:rsidRPr="007751D5">
              <w:t>15.51</w:t>
            </w:r>
          </w:p>
        </w:tc>
        <w:tc>
          <w:tcPr>
            <w:tcW w:w="718" w:type="dxa"/>
            <w:noWrap/>
            <w:hideMark/>
          </w:tcPr>
          <w:p w:rsidR="008170C8" w:rsidRPr="007751D5" w:rsidRDefault="008170C8" w:rsidP="008170C8">
            <w:r w:rsidRPr="007751D5">
              <w:t>42.71</w:t>
            </w:r>
          </w:p>
        </w:tc>
        <w:tc>
          <w:tcPr>
            <w:tcW w:w="602" w:type="dxa"/>
            <w:noWrap/>
            <w:hideMark/>
          </w:tcPr>
          <w:p w:rsidR="008170C8" w:rsidRPr="007751D5" w:rsidRDefault="008170C8" w:rsidP="008170C8">
            <w:r w:rsidRPr="007751D5">
              <w:t>20</w:t>
            </w:r>
          </w:p>
        </w:tc>
        <w:tc>
          <w:tcPr>
            <w:tcW w:w="1053" w:type="dxa"/>
            <w:noWrap/>
            <w:hideMark/>
          </w:tcPr>
          <w:p w:rsidR="008170C8" w:rsidRPr="007751D5" w:rsidRDefault="008170C8" w:rsidP="008170C8">
            <w:r w:rsidRPr="007751D5">
              <w:t>3231.67</w:t>
            </w:r>
          </w:p>
        </w:tc>
        <w:tc>
          <w:tcPr>
            <w:tcW w:w="941" w:type="dxa"/>
            <w:noWrap/>
            <w:hideMark/>
          </w:tcPr>
          <w:p w:rsidR="008170C8" w:rsidRPr="007751D5" w:rsidRDefault="008170C8" w:rsidP="008170C8">
            <w:r w:rsidRPr="007751D5">
              <w:t>584.2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65.00</w:t>
            </w:r>
          </w:p>
        </w:tc>
        <w:tc>
          <w:tcPr>
            <w:tcW w:w="768" w:type="dxa"/>
            <w:noWrap/>
            <w:hideMark/>
          </w:tcPr>
          <w:p w:rsidR="008170C8" w:rsidRPr="007751D5" w:rsidRDefault="008170C8" w:rsidP="008170C8">
            <w:r w:rsidRPr="007751D5">
              <w:t>55.90</w:t>
            </w:r>
          </w:p>
        </w:tc>
      </w:tr>
      <w:tr w:rsidR="008170C8" w:rsidRPr="007751D5" w:rsidTr="00A164A9">
        <w:trPr>
          <w:trHeight w:val="288"/>
        </w:trPr>
        <w:tc>
          <w:tcPr>
            <w:tcW w:w="1285" w:type="dxa"/>
            <w:noWrap/>
            <w:hideMark/>
          </w:tcPr>
          <w:p w:rsidR="008170C8" w:rsidRPr="007751D5" w:rsidRDefault="008170C8" w:rsidP="008170C8">
            <w:r w:rsidRPr="007751D5">
              <w:t>RP118</w:t>
            </w:r>
          </w:p>
        </w:tc>
        <w:tc>
          <w:tcPr>
            <w:tcW w:w="4387" w:type="dxa"/>
            <w:noWrap/>
            <w:hideMark/>
          </w:tcPr>
          <w:p w:rsidR="008170C8" w:rsidRPr="007751D5" w:rsidRDefault="008170C8" w:rsidP="008170C8">
            <w:r w:rsidRPr="007751D5">
              <w:t>ES 21::IRGC 5617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19</w:t>
            </w:r>
          </w:p>
        </w:tc>
        <w:tc>
          <w:tcPr>
            <w:tcW w:w="4387" w:type="dxa"/>
            <w:noWrap/>
            <w:hideMark/>
          </w:tcPr>
          <w:p w:rsidR="008170C8" w:rsidRPr="007751D5" w:rsidRDefault="008170C8" w:rsidP="008170C8">
            <w:r w:rsidRPr="007751D5">
              <w:t>EX FOILAEIN (NAPUTO)::IRGC 8167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88.78</w:t>
            </w:r>
          </w:p>
        </w:tc>
        <w:tc>
          <w:tcPr>
            <w:tcW w:w="718" w:type="dxa"/>
            <w:noWrap/>
            <w:hideMark/>
          </w:tcPr>
          <w:p w:rsidR="008170C8" w:rsidRPr="007751D5" w:rsidRDefault="008170C8" w:rsidP="008170C8">
            <w:r w:rsidRPr="007751D5">
              <w:t>19.78</w:t>
            </w:r>
          </w:p>
        </w:tc>
        <w:tc>
          <w:tcPr>
            <w:tcW w:w="718" w:type="dxa"/>
            <w:noWrap/>
            <w:hideMark/>
          </w:tcPr>
          <w:p w:rsidR="008170C8" w:rsidRPr="007751D5" w:rsidRDefault="008170C8" w:rsidP="008170C8">
            <w:r w:rsidRPr="007751D5">
              <w:t>32.03</w:t>
            </w:r>
          </w:p>
        </w:tc>
        <w:tc>
          <w:tcPr>
            <w:tcW w:w="602" w:type="dxa"/>
            <w:noWrap/>
            <w:hideMark/>
          </w:tcPr>
          <w:p w:rsidR="008170C8" w:rsidRPr="007751D5" w:rsidRDefault="008170C8" w:rsidP="008170C8">
            <w:r w:rsidRPr="007751D5">
              <w:t>8</w:t>
            </w:r>
          </w:p>
        </w:tc>
        <w:tc>
          <w:tcPr>
            <w:tcW w:w="1053" w:type="dxa"/>
            <w:noWrap/>
            <w:hideMark/>
          </w:tcPr>
          <w:p w:rsidR="008170C8" w:rsidRPr="007751D5" w:rsidRDefault="008170C8" w:rsidP="008170C8">
            <w:r w:rsidRPr="007751D5">
              <w:t>4086.78</w:t>
            </w:r>
          </w:p>
        </w:tc>
        <w:tc>
          <w:tcPr>
            <w:tcW w:w="941" w:type="dxa"/>
            <w:noWrap/>
            <w:hideMark/>
          </w:tcPr>
          <w:p w:rsidR="008170C8" w:rsidRPr="007751D5" w:rsidRDefault="008170C8" w:rsidP="008170C8">
            <w:r w:rsidRPr="007751D5">
              <w:t>571.02</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25.00</w:t>
            </w:r>
          </w:p>
        </w:tc>
        <w:tc>
          <w:tcPr>
            <w:tcW w:w="768" w:type="dxa"/>
            <w:noWrap/>
            <w:hideMark/>
          </w:tcPr>
          <w:p w:rsidR="008170C8" w:rsidRPr="007751D5" w:rsidRDefault="008170C8" w:rsidP="008170C8">
            <w:r w:rsidRPr="007751D5">
              <w:t>60.18</w:t>
            </w:r>
          </w:p>
        </w:tc>
      </w:tr>
      <w:tr w:rsidR="008170C8" w:rsidRPr="007751D5" w:rsidTr="00A164A9">
        <w:trPr>
          <w:trHeight w:val="288"/>
        </w:trPr>
        <w:tc>
          <w:tcPr>
            <w:tcW w:w="1285" w:type="dxa"/>
            <w:noWrap/>
            <w:hideMark/>
          </w:tcPr>
          <w:p w:rsidR="008170C8" w:rsidRPr="007751D5" w:rsidRDefault="008170C8" w:rsidP="008170C8">
            <w:r w:rsidRPr="007751D5">
              <w:t>RP120</w:t>
            </w:r>
          </w:p>
        </w:tc>
        <w:tc>
          <w:tcPr>
            <w:tcW w:w="4387" w:type="dxa"/>
            <w:noWrap/>
            <w:hideMark/>
          </w:tcPr>
          <w:p w:rsidR="008170C8" w:rsidRPr="007751D5" w:rsidRDefault="008170C8" w:rsidP="008170C8">
            <w:r w:rsidRPr="007751D5">
              <w:t>FEI GAI 122::IRGC 6359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2.22</w:t>
            </w:r>
          </w:p>
        </w:tc>
        <w:tc>
          <w:tcPr>
            <w:tcW w:w="718" w:type="dxa"/>
            <w:noWrap/>
            <w:hideMark/>
          </w:tcPr>
          <w:p w:rsidR="008170C8" w:rsidRPr="007751D5" w:rsidRDefault="008170C8" w:rsidP="008170C8">
            <w:r w:rsidRPr="007751D5">
              <w:t>16.43</w:t>
            </w:r>
          </w:p>
        </w:tc>
        <w:tc>
          <w:tcPr>
            <w:tcW w:w="718" w:type="dxa"/>
            <w:noWrap/>
            <w:hideMark/>
          </w:tcPr>
          <w:p w:rsidR="008170C8" w:rsidRPr="007751D5" w:rsidRDefault="008170C8" w:rsidP="008170C8">
            <w:r w:rsidRPr="007751D5">
              <w:t>43.01</w:t>
            </w:r>
          </w:p>
        </w:tc>
        <w:tc>
          <w:tcPr>
            <w:tcW w:w="602" w:type="dxa"/>
            <w:noWrap/>
            <w:hideMark/>
          </w:tcPr>
          <w:p w:rsidR="008170C8" w:rsidRPr="007751D5" w:rsidRDefault="008170C8" w:rsidP="008170C8">
            <w:r w:rsidRPr="007751D5">
              <w:t>16</w:t>
            </w:r>
          </w:p>
        </w:tc>
        <w:tc>
          <w:tcPr>
            <w:tcW w:w="1053" w:type="dxa"/>
            <w:noWrap/>
            <w:hideMark/>
          </w:tcPr>
          <w:p w:rsidR="008170C8" w:rsidRPr="007751D5" w:rsidRDefault="008170C8" w:rsidP="008170C8">
            <w:r w:rsidRPr="007751D5">
              <w:t>3358.34</w:t>
            </w:r>
          </w:p>
        </w:tc>
        <w:tc>
          <w:tcPr>
            <w:tcW w:w="941" w:type="dxa"/>
            <w:noWrap/>
            <w:hideMark/>
          </w:tcPr>
          <w:p w:rsidR="008170C8" w:rsidRPr="007751D5" w:rsidRDefault="008170C8" w:rsidP="008170C8">
            <w:r w:rsidRPr="007751D5">
              <w:t>583.3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00.00</w:t>
            </w:r>
          </w:p>
        </w:tc>
        <w:tc>
          <w:tcPr>
            <w:tcW w:w="768" w:type="dxa"/>
            <w:noWrap/>
            <w:hideMark/>
          </w:tcPr>
          <w:p w:rsidR="008170C8" w:rsidRPr="007751D5" w:rsidRDefault="008170C8" w:rsidP="008170C8">
            <w:r w:rsidRPr="007751D5">
              <w:t>55.48</w:t>
            </w:r>
          </w:p>
        </w:tc>
      </w:tr>
      <w:tr w:rsidR="008170C8" w:rsidRPr="007751D5" w:rsidTr="00A164A9">
        <w:trPr>
          <w:trHeight w:val="288"/>
        </w:trPr>
        <w:tc>
          <w:tcPr>
            <w:tcW w:w="1285" w:type="dxa"/>
            <w:noWrap/>
            <w:hideMark/>
          </w:tcPr>
          <w:p w:rsidR="008170C8" w:rsidRPr="007751D5" w:rsidRDefault="008170C8" w:rsidP="008170C8">
            <w:r w:rsidRPr="007751D5">
              <w:t>RP121</w:t>
            </w:r>
          </w:p>
        </w:tc>
        <w:tc>
          <w:tcPr>
            <w:tcW w:w="4387" w:type="dxa"/>
            <w:noWrap/>
            <w:hideMark/>
          </w:tcPr>
          <w:p w:rsidR="008170C8" w:rsidRPr="007751D5" w:rsidRDefault="008170C8" w:rsidP="008170C8">
            <w:r w:rsidRPr="007751D5">
              <w:t>FONAIAP 2::IRGC 11698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5.05</w:t>
            </w:r>
          </w:p>
        </w:tc>
        <w:tc>
          <w:tcPr>
            <w:tcW w:w="718" w:type="dxa"/>
            <w:noWrap/>
            <w:hideMark/>
          </w:tcPr>
          <w:p w:rsidR="008170C8" w:rsidRPr="007751D5" w:rsidRDefault="008170C8" w:rsidP="008170C8">
            <w:r w:rsidRPr="007751D5">
              <w:t>18.69</w:t>
            </w:r>
          </w:p>
        </w:tc>
        <w:tc>
          <w:tcPr>
            <w:tcW w:w="718" w:type="dxa"/>
            <w:noWrap/>
            <w:hideMark/>
          </w:tcPr>
          <w:p w:rsidR="008170C8" w:rsidRPr="007751D5" w:rsidRDefault="008170C8" w:rsidP="008170C8">
            <w:r w:rsidRPr="007751D5">
              <w:t>34.22</w:t>
            </w:r>
          </w:p>
        </w:tc>
        <w:tc>
          <w:tcPr>
            <w:tcW w:w="602" w:type="dxa"/>
            <w:noWrap/>
            <w:hideMark/>
          </w:tcPr>
          <w:p w:rsidR="008170C8" w:rsidRPr="007751D5" w:rsidRDefault="008170C8" w:rsidP="008170C8">
            <w:r w:rsidRPr="007751D5">
              <w:t>27</w:t>
            </w:r>
          </w:p>
        </w:tc>
        <w:tc>
          <w:tcPr>
            <w:tcW w:w="1053" w:type="dxa"/>
            <w:noWrap/>
            <w:hideMark/>
          </w:tcPr>
          <w:p w:rsidR="008170C8" w:rsidRPr="007751D5" w:rsidRDefault="008170C8" w:rsidP="008170C8">
            <w:r w:rsidRPr="007751D5">
              <w:t>4415.33</w:t>
            </w:r>
          </w:p>
        </w:tc>
        <w:tc>
          <w:tcPr>
            <w:tcW w:w="941" w:type="dxa"/>
            <w:noWrap/>
            <w:hideMark/>
          </w:tcPr>
          <w:p w:rsidR="008170C8" w:rsidRPr="007751D5" w:rsidRDefault="008170C8" w:rsidP="008170C8">
            <w:r w:rsidRPr="007751D5">
              <w:t>645.63</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64.32</w:t>
            </w:r>
          </w:p>
        </w:tc>
      </w:tr>
      <w:tr w:rsidR="008170C8" w:rsidRPr="007751D5" w:rsidTr="00A164A9">
        <w:trPr>
          <w:trHeight w:val="288"/>
        </w:trPr>
        <w:tc>
          <w:tcPr>
            <w:tcW w:w="1285" w:type="dxa"/>
            <w:noWrap/>
            <w:hideMark/>
          </w:tcPr>
          <w:p w:rsidR="008170C8" w:rsidRPr="007751D5" w:rsidRDefault="008170C8" w:rsidP="008170C8">
            <w:r w:rsidRPr="007751D5">
              <w:t>RP122</w:t>
            </w:r>
          </w:p>
        </w:tc>
        <w:tc>
          <w:tcPr>
            <w:tcW w:w="4387" w:type="dxa"/>
            <w:noWrap/>
            <w:hideMark/>
          </w:tcPr>
          <w:p w:rsidR="008170C8" w:rsidRPr="007751D5" w:rsidRDefault="008170C8" w:rsidP="008170C8">
            <w:r w:rsidRPr="007751D5">
              <w:t>FU ZAO XIAN::IRGC 6361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65.27</w:t>
            </w:r>
          </w:p>
        </w:tc>
        <w:tc>
          <w:tcPr>
            <w:tcW w:w="718" w:type="dxa"/>
            <w:noWrap/>
            <w:hideMark/>
          </w:tcPr>
          <w:p w:rsidR="008170C8" w:rsidRPr="007751D5" w:rsidRDefault="008170C8" w:rsidP="008170C8">
            <w:r w:rsidRPr="007751D5">
              <w:t>19.24</w:t>
            </w:r>
          </w:p>
        </w:tc>
        <w:tc>
          <w:tcPr>
            <w:tcW w:w="718" w:type="dxa"/>
            <w:noWrap/>
            <w:hideMark/>
          </w:tcPr>
          <w:p w:rsidR="008170C8" w:rsidRPr="007751D5" w:rsidRDefault="008170C8" w:rsidP="008170C8">
            <w:r w:rsidRPr="007751D5">
              <w:t>29.77</w:t>
            </w:r>
          </w:p>
        </w:tc>
        <w:tc>
          <w:tcPr>
            <w:tcW w:w="602" w:type="dxa"/>
            <w:noWrap/>
            <w:hideMark/>
          </w:tcPr>
          <w:p w:rsidR="008170C8" w:rsidRPr="007751D5" w:rsidRDefault="008170C8" w:rsidP="008170C8">
            <w:r w:rsidRPr="007751D5">
              <w:t>19</w:t>
            </w:r>
          </w:p>
        </w:tc>
        <w:tc>
          <w:tcPr>
            <w:tcW w:w="1053" w:type="dxa"/>
            <w:noWrap/>
            <w:hideMark/>
          </w:tcPr>
          <w:p w:rsidR="008170C8" w:rsidRPr="007751D5" w:rsidRDefault="008170C8" w:rsidP="008170C8">
            <w:r w:rsidRPr="007751D5">
              <w:t>3228.06</w:t>
            </w:r>
          </w:p>
        </w:tc>
        <w:tc>
          <w:tcPr>
            <w:tcW w:w="941" w:type="dxa"/>
            <w:noWrap/>
            <w:hideMark/>
          </w:tcPr>
          <w:p w:rsidR="008170C8" w:rsidRPr="007751D5" w:rsidRDefault="008170C8" w:rsidP="008170C8">
            <w:r w:rsidRPr="007751D5">
              <w:t>593.89</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64.97</w:t>
            </w:r>
          </w:p>
        </w:tc>
      </w:tr>
      <w:tr w:rsidR="008170C8" w:rsidRPr="007751D5" w:rsidTr="00A164A9">
        <w:trPr>
          <w:trHeight w:val="288"/>
        </w:trPr>
        <w:tc>
          <w:tcPr>
            <w:tcW w:w="1285" w:type="dxa"/>
            <w:noWrap/>
            <w:hideMark/>
          </w:tcPr>
          <w:p w:rsidR="008170C8" w:rsidRPr="007751D5" w:rsidRDefault="008170C8" w:rsidP="008170C8">
            <w:r w:rsidRPr="007751D5">
              <w:t>RP123</w:t>
            </w:r>
          </w:p>
        </w:tc>
        <w:tc>
          <w:tcPr>
            <w:tcW w:w="4387" w:type="dxa"/>
            <w:noWrap/>
            <w:hideMark/>
          </w:tcPr>
          <w:p w:rsidR="008170C8" w:rsidRPr="007751D5" w:rsidRDefault="008170C8" w:rsidP="008170C8">
            <w:r w:rsidRPr="007751D5">
              <w:t>G 25::IRGC 4573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24</w:t>
            </w:r>
          </w:p>
        </w:tc>
        <w:tc>
          <w:tcPr>
            <w:tcW w:w="4387" w:type="dxa"/>
            <w:noWrap/>
            <w:hideMark/>
          </w:tcPr>
          <w:p w:rsidR="008170C8" w:rsidRPr="007751D5" w:rsidRDefault="008170C8" w:rsidP="008170C8">
            <w:r w:rsidRPr="007751D5">
              <w:t>GAO JIAO BAI::IRGC 6804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67</w:t>
            </w:r>
          </w:p>
        </w:tc>
        <w:tc>
          <w:tcPr>
            <w:tcW w:w="830" w:type="dxa"/>
            <w:noWrap/>
            <w:hideMark/>
          </w:tcPr>
          <w:p w:rsidR="008170C8" w:rsidRPr="007751D5" w:rsidRDefault="008170C8" w:rsidP="008170C8">
            <w:r w:rsidRPr="007751D5">
              <w:t>85.90</w:t>
            </w:r>
          </w:p>
        </w:tc>
        <w:tc>
          <w:tcPr>
            <w:tcW w:w="718" w:type="dxa"/>
            <w:noWrap/>
            <w:hideMark/>
          </w:tcPr>
          <w:p w:rsidR="008170C8" w:rsidRPr="007751D5" w:rsidRDefault="008170C8" w:rsidP="008170C8">
            <w:r w:rsidRPr="007751D5">
              <w:t>19.42</w:t>
            </w:r>
          </w:p>
        </w:tc>
        <w:tc>
          <w:tcPr>
            <w:tcW w:w="718" w:type="dxa"/>
            <w:noWrap/>
            <w:hideMark/>
          </w:tcPr>
          <w:p w:rsidR="008170C8" w:rsidRPr="007751D5" w:rsidRDefault="008170C8" w:rsidP="008170C8">
            <w:r w:rsidRPr="007751D5">
              <w:t>27.41</w:t>
            </w:r>
          </w:p>
        </w:tc>
        <w:tc>
          <w:tcPr>
            <w:tcW w:w="602" w:type="dxa"/>
            <w:noWrap/>
            <w:hideMark/>
          </w:tcPr>
          <w:p w:rsidR="008170C8" w:rsidRPr="007751D5" w:rsidRDefault="008170C8" w:rsidP="008170C8">
            <w:r w:rsidRPr="007751D5">
              <w:t>25</w:t>
            </w:r>
          </w:p>
        </w:tc>
        <w:tc>
          <w:tcPr>
            <w:tcW w:w="1053" w:type="dxa"/>
            <w:noWrap/>
            <w:hideMark/>
          </w:tcPr>
          <w:p w:rsidR="008170C8" w:rsidRPr="007751D5" w:rsidRDefault="008170C8" w:rsidP="008170C8">
            <w:r w:rsidRPr="007751D5">
              <w:t>3479.53</w:t>
            </w:r>
          </w:p>
        </w:tc>
        <w:tc>
          <w:tcPr>
            <w:tcW w:w="941" w:type="dxa"/>
            <w:noWrap/>
            <w:hideMark/>
          </w:tcPr>
          <w:p w:rsidR="008170C8" w:rsidRPr="007751D5" w:rsidRDefault="008170C8" w:rsidP="008170C8">
            <w:r w:rsidRPr="007751D5">
              <w:t>599.9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50.00</w:t>
            </w:r>
          </w:p>
        </w:tc>
        <w:tc>
          <w:tcPr>
            <w:tcW w:w="768" w:type="dxa"/>
            <w:noWrap/>
            <w:hideMark/>
          </w:tcPr>
          <w:p w:rsidR="008170C8" w:rsidRPr="007751D5" w:rsidRDefault="008170C8" w:rsidP="008170C8">
            <w:r w:rsidRPr="007751D5">
              <w:t>61.41</w:t>
            </w:r>
          </w:p>
        </w:tc>
      </w:tr>
      <w:tr w:rsidR="008170C8" w:rsidRPr="007751D5" w:rsidTr="00A164A9">
        <w:trPr>
          <w:trHeight w:val="288"/>
        </w:trPr>
        <w:tc>
          <w:tcPr>
            <w:tcW w:w="1285" w:type="dxa"/>
            <w:noWrap/>
            <w:hideMark/>
          </w:tcPr>
          <w:p w:rsidR="008170C8" w:rsidRPr="007751D5" w:rsidRDefault="008170C8" w:rsidP="008170C8">
            <w:r w:rsidRPr="007751D5">
              <w:t>RP125</w:t>
            </w:r>
          </w:p>
        </w:tc>
        <w:tc>
          <w:tcPr>
            <w:tcW w:w="4387" w:type="dxa"/>
            <w:noWrap/>
            <w:hideMark/>
          </w:tcPr>
          <w:p w:rsidR="008170C8" w:rsidRPr="007751D5" w:rsidRDefault="008170C8" w:rsidP="008170C8">
            <w:r w:rsidRPr="007751D5">
              <w:t>GENIT::IRGC 327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10.97</w:t>
            </w:r>
          </w:p>
        </w:tc>
        <w:tc>
          <w:tcPr>
            <w:tcW w:w="718" w:type="dxa"/>
            <w:noWrap/>
            <w:hideMark/>
          </w:tcPr>
          <w:p w:rsidR="008170C8" w:rsidRPr="007751D5" w:rsidRDefault="008170C8" w:rsidP="008170C8">
            <w:r w:rsidRPr="007751D5">
              <w:t>17.07</w:t>
            </w:r>
          </w:p>
        </w:tc>
        <w:tc>
          <w:tcPr>
            <w:tcW w:w="718" w:type="dxa"/>
            <w:noWrap/>
            <w:hideMark/>
          </w:tcPr>
          <w:p w:rsidR="008170C8" w:rsidRPr="007751D5" w:rsidRDefault="008170C8" w:rsidP="008170C8">
            <w:r w:rsidRPr="007751D5">
              <w:t>31.03</w:t>
            </w:r>
          </w:p>
        </w:tc>
        <w:tc>
          <w:tcPr>
            <w:tcW w:w="602" w:type="dxa"/>
            <w:noWrap/>
            <w:hideMark/>
          </w:tcPr>
          <w:p w:rsidR="008170C8" w:rsidRPr="007751D5" w:rsidRDefault="008170C8" w:rsidP="008170C8">
            <w:r w:rsidRPr="007751D5">
              <w:t>18</w:t>
            </w:r>
          </w:p>
        </w:tc>
        <w:tc>
          <w:tcPr>
            <w:tcW w:w="1053" w:type="dxa"/>
            <w:noWrap/>
            <w:hideMark/>
          </w:tcPr>
          <w:p w:rsidR="008170C8" w:rsidRPr="007751D5" w:rsidRDefault="008170C8" w:rsidP="008170C8">
            <w:r w:rsidRPr="007751D5">
              <w:t>2878.19</w:t>
            </w:r>
          </w:p>
        </w:tc>
        <w:tc>
          <w:tcPr>
            <w:tcW w:w="941" w:type="dxa"/>
            <w:noWrap/>
            <w:hideMark/>
          </w:tcPr>
          <w:p w:rsidR="008170C8" w:rsidRPr="007751D5" w:rsidRDefault="008170C8" w:rsidP="008170C8">
            <w:r w:rsidRPr="007751D5">
              <w:t>576.4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05.00</w:t>
            </w:r>
          </w:p>
        </w:tc>
        <w:tc>
          <w:tcPr>
            <w:tcW w:w="768" w:type="dxa"/>
            <w:noWrap/>
            <w:hideMark/>
          </w:tcPr>
          <w:p w:rsidR="008170C8" w:rsidRPr="007751D5" w:rsidRDefault="008170C8" w:rsidP="008170C8">
            <w:r w:rsidRPr="007751D5">
              <w:t>56.47</w:t>
            </w:r>
          </w:p>
        </w:tc>
      </w:tr>
      <w:tr w:rsidR="008170C8" w:rsidRPr="007751D5" w:rsidTr="00A164A9">
        <w:trPr>
          <w:trHeight w:val="288"/>
        </w:trPr>
        <w:tc>
          <w:tcPr>
            <w:tcW w:w="1285" w:type="dxa"/>
            <w:noWrap/>
            <w:hideMark/>
          </w:tcPr>
          <w:p w:rsidR="008170C8" w:rsidRPr="007751D5" w:rsidRDefault="008170C8" w:rsidP="008170C8">
            <w:r w:rsidRPr="007751D5">
              <w:t>RP126</w:t>
            </w:r>
          </w:p>
        </w:tc>
        <w:tc>
          <w:tcPr>
            <w:tcW w:w="4387" w:type="dxa"/>
            <w:noWrap/>
            <w:hideMark/>
          </w:tcPr>
          <w:p w:rsidR="008170C8" w:rsidRPr="007751D5" w:rsidRDefault="008170C8" w:rsidP="008170C8">
            <w:r w:rsidRPr="007751D5">
              <w:t>GOJOL GORIA::IRGC 2662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27</w:t>
            </w:r>
          </w:p>
        </w:tc>
        <w:tc>
          <w:tcPr>
            <w:tcW w:w="4387" w:type="dxa"/>
            <w:noWrap/>
            <w:hideMark/>
          </w:tcPr>
          <w:p w:rsidR="008170C8" w:rsidRPr="007751D5" w:rsidRDefault="008170C8" w:rsidP="008170C8">
            <w:r w:rsidRPr="007751D5">
              <w:t>GOKULGANJA::IRGC 4570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28</w:t>
            </w:r>
          </w:p>
        </w:tc>
        <w:tc>
          <w:tcPr>
            <w:tcW w:w="4387" w:type="dxa"/>
            <w:noWrap/>
            <w:hideMark/>
          </w:tcPr>
          <w:p w:rsidR="008170C8" w:rsidRPr="007751D5" w:rsidRDefault="008170C8" w:rsidP="008170C8">
            <w:r w:rsidRPr="007751D5">
              <w:t>GUI HUA ZAO::IRGC 6806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4</w:t>
            </w:r>
          </w:p>
        </w:tc>
        <w:tc>
          <w:tcPr>
            <w:tcW w:w="830" w:type="dxa"/>
            <w:noWrap/>
            <w:hideMark/>
          </w:tcPr>
          <w:p w:rsidR="008170C8" w:rsidRPr="007751D5" w:rsidRDefault="008170C8" w:rsidP="008170C8">
            <w:r w:rsidRPr="007751D5">
              <w:t>112.86</w:t>
            </w:r>
          </w:p>
        </w:tc>
        <w:tc>
          <w:tcPr>
            <w:tcW w:w="718" w:type="dxa"/>
            <w:noWrap/>
            <w:hideMark/>
          </w:tcPr>
          <w:p w:rsidR="008170C8" w:rsidRPr="007751D5" w:rsidRDefault="008170C8" w:rsidP="008170C8">
            <w:r w:rsidRPr="007751D5">
              <w:t>20.60</w:t>
            </w:r>
          </w:p>
        </w:tc>
        <w:tc>
          <w:tcPr>
            <w:tcW w:w="718" w:type="dxa"/>
            <w:noWrap/>
            <w:hideMark/>
          </w:tcPr>
          <w:p w:rsidR="008170C8" w:rsidRPr="007751D5" w:rsidRDefault="008170C8" w:rsidP="008170C8">
            <w:r w:rsidRPr="007751D5">
              <w:t>34.74</w:t>
            </w:r>
          </w:p>
        </w:tc>
        <w:tc>
          <w:tcPr>
            <w:tcW w:w="602" w:type="dxa"/>
            <w:noWrap/>
            <w:hideMark/>
          </w:tcPr>
          <w:p w:rsidR="008170C8" w:rsidRPr="007751D5" w:rsidRDefault="008170C8" w:rsidP="008170C8">
            <w:r w:rsidRPr="007751D5">
              <w:t>30</w:t>
            </w:r>
          </w:p>
        </w:tc>
        <w:tc>
          <w:tcPr>
            <w:tcW w:w="1053" w:type="dxa"/>
            <w:noWrap/>
            <w:hideMark/>
          </w:tcPr>
          <w:p w:rsidR="008170C8" w:rsidRPr="007751D5" w:rsidRDefault="008170C8" w:rsidP="008170C8">
            <w:r w:rsidRPr="007751D5">
              <w:t>3706.95</w:t>
            </w:r>
          </w:p>
        </w:tc>
        <w:tc>
          <w:tcPr>
            <w:tcW w:w="941" w:type="dxa"/>
            <w:noWrap/>
            <w:hideMark/>
          </w:tcPr>
          <w:p w:rsidR="008170C8" w:rsidRPr="007751D5" w:rsidRDefault="008170C8" w:rsidP="008170C8">
            <w:r w:rsidRPr="007751D5">
              <w:t>597.23</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35.00</w:t>
            </w:r>
          </w:p>
        </w:tc>
        <w:tc>
          <w:tcPr>
            <w:tcW w:w="768" w:type="dxa"/>
            <w:noWrap/>
            <w:hideMark/>
          </w:tcPr>
          <w:p w:rsidR="008170C8" w:rsidRPr="007751D5" w:rsidRDefault="008170C8" w:rsidP="008170C8">
            <w:r w:rsidRPr="007751D5">
              <w:t>55.69</w:t>
            </w:r>
          </w:p>
        </w:tc>
      </w:tr>
      <w:tr w:rsidR="008170C8" w:rsidRPr="007751D5" w:rsidTr="00A164A9">
        <w:trPr>
          <w:trHeight w:val="288"/>
        </w:trPr>
        <w:tc>
          <w:tcPr>
            <w:tcW w:w="1285" w:type="dxa"/>
            <w:noWrap/>
            <w:hideMark/>
          </w:tcPr>
          <w:p w:rsidR="008170C8" w:rsidRPr="007751D5" w:rsidRDefault="008170C8" w:rsidP="008170C8">
            <w:r w:rsidRPr="007751D5">
              <w:t>RP130</w:t>
            </w:r>
          </w:p>
        </w:tc>
        <w:tc>
          <w:tcPr>
            <w:tcW w:w="4387" w:type="dxa"/>
            <w:noWrap/>
            <w:hideMark/>
          </w:tcPr>
          <w:p w:rsidR="008170C8" w:rsidRPr="007751D5" w:rsidRDefault="008170C8" w:rsidP="008170C8">
            <w:r w:rsidRPr="007751D5">
              <w:t>HAWM KRUA::IRGC 6433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41.47</w:t>
            </w:r>
          </w:p>
        </w:tc>
        <w:tc>
          <w:tcPr>
            <w:tcW w:w="718" w:type="dxa"/>
            <w:noWrap/>
            <w:hideMark/>
          </w:tcPr>
          <w:p w:rsidR="008170C8" w:rsidRPr="007751D5" w:rsidRDefault="008170C8" w:rsidP="008170C8">
            <w:r w:rsidRPr="007751D5">
              <w:t>23.41</w:t>
            </w:r>
          </w:p>
        </w:tc>
        <w:tc>
          <w:tcPr>
            <w:tcW w:w="718" w:type="dxa"/>
            <w:noWrap/>
            <w:hideMark/>
          </w:tcPr>
          <w:p w:rsidR="008170C8" w:rsidRPr="007751D5" w:rsidRDefault="008170C8" w:rsidP="008170C8">
            <w:r w:rsidRPr="007751D5">
              <w:t>47.08</w:t>
            </w:r>
          </w:p>
        </w:tc>
        <w:tc>
          <w:tcPr>
            <w:tcW w:w="602" w:type="dxa"/>
            <w:noWrap/>
            <w:hideMark/>
          </w:tcPr>
          <w:p w:rsidR="008170C8" w:rsidRPr="007751D5" w:rsidRDefault="008170C8" w:rsidP="008170C8">
            <w:r w:rsidRPr="007751D5">
              <w:t>17</w:t>
            </w:r>
          </w:p>
        </w:tc>
        <w:tc>
          <w:tcPr>
            <w:tcW w:w="1053" w:type="dxa"/>
            <w:noWrap/>
            <w:hideMark/>
          </w:tcPr>
          <w:p w:rsidR="008170C8" w:rsidRPr="007751D5" w:rsidRDefault="008170C8" w:rsidP="008170C8">
            <w:r w:rsidRPr="007751D5">
              <w:t>3551.04</w:t>
            </w:r>
          </w:p>
        </w:tc>
        <w:tc>
          <w:tcPr>
            <w:tcW w:w="941" w:type="dxa"/>
            <w:noWrap/>
            <w:hideMark/>
          </w:tcPr>
          <w:p w:rsidR="008170C8" w:rsidRPr="007751D5" w:rsidRDefault="008170C8" w:rsidP="008170C8">
            <w:r w:rsidRPr="007751D5">
              <w:t>595.4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20.00</w:t>
            </w:r>
          </w:p>
        </w:tc>
        <w:tc>
          <w:tcPr>
            <w:tcW w:w="768" w:type="dxa"/>
            <w:noWrap/>
            <w:hideMark/>
          </w:tcPr>
          <w:p w:rsidR="008170C8" w:rsidRPr="007751D5" w:rsidRDefault="008170C8" w:rsidP="008170C8">
            <w:r w:rsidRPr="007751D5">
              <w:t>55.41</w:t>
            </w:r>
          </w:p>
        </w:tc>
      </w:tr>
      <w:tr w:rsidR="008170C8" w:rsidRPr="007751D5" w:rsidTr="00A164A9">
        <w:trPr>
          <w:trHeight w:val="288"/>
        </w:trPr>
        <w:tc>
          <w:tcPr>
            <w:tcW w:w="1285" w:type="dxa"/>
            <w:noWrap/>
            <w:hideMark/>
          </w:tcPr>
          <w:p w:rsidR="008170C8" w:rsidRPr="007751D5" w:rsidRDefault="008170C8" w:rsidP="008170C8">
            <w:r w:rsidRPr="007751D5">
              <w:t>RP131</w:t>
            </w:r>
          </w:p>
        </w:tc>
        <w:tc>
          <w:tcPr>
            <w:tcW w:w="4387" w:type="dxa"/>
            <w:noWrap/>
            <w:hideMark/>
          </w:tcPr>
          <w:p w:rsidR="008170C8" w:rsidRPr="007751D5" w:rsidRDefault="008170C8" w:rsidP="008170C8">
            <w:r w:rsidRPr="007751D5">
              <w:t>HD 10::IRGC 663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50.82</w:t>
            </w:r>
          </w:p>
        </w:tc>
        <w:tc>
          <w:tcPr>
            <w:tcW w:w="718" w:type="dxa"/>
            <w:noWrap/>
            <w:hideMark/>
          </w:tcPr>
          <w:p w:rsidR="008170C8" w:rsidRPr="007751D5" w:rsidRDefault="008170C8" w:rsidP="008170C8">
            <w:r w:rsidRPr="007751D5">
              <w:t>22.78</w:t>
            </w:r>
          </w:p>
        </w:tc>
        <w:tc>
          <w:tcPr>
            <w:tcW w:w="718" w:type="dxa"/>
            <w:noWrap/>
            <w:hideMark/>
          </w:tcPr>
          <w:p w:rsidR="008170C8" w:rsidRPr="007751D5" w:rsidRDefault="008170C8" w:rsidP="008170C8">
            <w:r w:rsidRPr="007751D5">
              <w:t>41.43</w:t>
            </w:r>
          </w:p>
        </w:tc>
        <w:tc>
          <w:tcPr>
            <w:tcW w:w="602" w:type="dxa"/>
            <w:noWrap/>
            <w:hideMark/>
          </w:tcPr>
          <w:p w:rsidR="008170C8" w:rsidRPr="007751D5" w:rsidRDefault="008170C8" w:rsidP="008170C8">
            <w:r w:rsidRPr="007751D5">
              <w:t>29</w:t>
            </w:r>
          </w:p>
        </w:tc>
        <w:tc>
          <w:tcPr>
            <w:tcW w:w="1053" w:type="dxa"/>
            <w:noWrap/>
            <w:hideMark/>
          </w:tcPr>
          <w:p w:rsidR="008170C8" w:rsidRPr="007751D5" w:rsidRDefault="008170C8" w:rsidP="008170C8">
            <w:r w:rsidRPr="007751D5">
              <w:t>3679.12</w:t>
            </w:r>
          </w:p>
        </w:tc>
        <w:tc>
          <w:tcPr>
            <w:tcW w:w="941" w:type="dxa"/>
            <w:noWrap/>
            <w:hideMark/>
          </w:tcPr>
          <w:p w:rsidR="008170C8" w:rsidRPr="007751D5" w:rsidRDefault="008170C8" w:rsidP="008170C8">
            <w:r w:rsidRPr="007751D5">
              <w:t>619.3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62.68</w:t>
            </w:r>
          </w:p>
        </w:tc>
      </w:tr>
      <w:tr w:rsidR="008170C8" w:rsidRPr="007751D5" w:rsidTr="00A164A9">
        <w:trPr>
          <w:trHeight w:val="288"/>
        </w:trPr>
        <w:tc>
          <w:tcPr>
            <w:tcW w:w="1285" w:type="dxa"/>
            <w:noWrap/>
            <w:hideMark/>
          </w:tcPr>
          <w:p w:rsidR="008170C8" w:rsidRPr="007751D5" w:rsidRDefault="008170C8" w:rsidP="008170C8">
            <w:r w:rsidRPr="007751D5">
              <w:t>RP132</w:t>
            </w:r>
          </w:p>
        </w:tc>
        <w:tc>
          <w:tcPr>
            <w:tcW w:w="4387" w:type="dxa"/>
            <w:noWrap/>
            <w:hideMark/>
          </w:tcPr>
          <w:p w:rsidR="008170C8" w:rsidRPr="007751D5" w:rsidRDefault="008170C8" w:rsidP="008170C8">
            <w:r w:rsidRPr="007751D5">
              <w:t>HE GU TSAO::IRGC 5130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3</w:t>
            </w:r>
          </w:p>
        </w:tc>
        <w:tc>
          <w:tcPr>
            <w:tcW w:w="830" w:type="dxa"/>
            <w:noWrap/>
            <w:hideMark/>
          </w:tcPr>
          <w:p w:rsidR="008170C8" w:rsidRPr="007751D5" w:rsidRDefault="008170C8" w:rsidP="008170C8">
            <w:r w:rsidRPr="007751D5">
              <w:t>116.66</w:t>
            </w:r>
          </w:p>
        </w:tc>
        <w:tc>
          <w:tcPr>
            <w:tcW w:w="718" w:type="dxa"/>
            <w:noWrap/>
            <w:hideMark/>
          </w:tcPr>
          <w:p w:rsidR="008170C8" w:rsidRPr="007751D5" w:rsidRDefault="008170C8" w:rsidP="008170C8">
            <w:r w:rsidRPr="007751D5">
              <w:t>23.74</w:t>
            </w:r>
          </w:p>
        </w:tc>
        <w:tc>
          <w:tcPr>
            <w:tcW w:w="718" w:type="dxa"/>
            <w:noWrap/>
            <w:hideMark/>
          </w:tcPr>
          <w:p w:rsidR="008170C8" w:rsidRPr="007751D5" w:rsidRDefault="008170C8" w:rsidP="008170C8">
            <w:r w:rsidRPr="007751D5">
              <w:t>38.04</w:t>
            </w:r>
          </w:p>
        </w:tc>
        <w:tc>
          <w:tcPr>
            <w:tcW w:w="602" w:type="dxa"/>
            <w:noWrap/>
            <w:hideMark/>
          </w:tcPr>
          <w:p w:rsidR="008170C8" w:rsidRPr="007751D5" w:rsidRDefault="008170C8" w:rsidP="008170C8">
            <w:r w:rsidRPr="007751D5">
              <w:t>16</w:t>
            </w:r>
          </w:p>
        </w:tc>
        <w:tc>
          <w:tcPr>
            <w:tcW w:w="1053" w:type="dxa"/>
            <w:noWrap/>
            <w:hideMark/>
          </w:tcPr>
          <w:p w:rsidR="008170C8" w:rsidRPr="007751D5" w:rsidRDefault="008170C8" w:rsidP="008170C8">
            <w:r w:rsidRPr="007751D5">
              <w:t>3676.88</w:t>
            </w:r>
          </w:p>
        </w:tc>
        <w:tc>
          <w:tcPr>
            <w:tcW w:w="941" w:type="dxa"/>
            <w:noWrap/>
            <w:hideMark/>
          </w:tcPr>
          <w:p w:rsidR="008170C8" w:rsidRPr="007751D5" w:rsidRDefault="008170C8" w:rsidP="008170C8">
            <w:r w:rsidRPr="007751D5">
              <w:t>575.6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54.00</w:t>
            </w:r>
          </w:p>
        </w:tc>
      </w:tr>
      <w:tr w:rsidR="008170C8" w:rsidRPr="007751D5" w:rsidTr="00A164A9">
        <w:trPr>
          <w:trHeight w:val="288"/>
        </w:trPr>
        <w:tc>
          <w:tcPr>
            <w:tcW w:w="1285" w:type="dxa"/>
            <w:noWrap/>
            <w:hideMark/>
          </w:tcPr>
          <w:p w:rsidR="008170C8" w:rsidRPr="007751D5" w:rsidRDefault="008170C8" w:rsidP="008170C8">
            <w:r w:rsidRPr="007751D5">
              <w:t>RP133</w:t>
            </w:r>
          </w:p>
        </w:tc>
        <w:tc>
          <w:tcPr>
            <w:tcW w:w="4387" w:type="dxa"/>
            <w:noWrap/>
            <w:hideMark/>
          </w:tcPr>
          <w:p w:rsidR="008170C8" w:rsidRPr="007751D5" w:rsidRDefault="008170C8" w:rsidP="008170C8">
            <w:r w:rsidRPr="007751D5">
              <w:t>HODARAWALA::IRGC 6763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13.37</w:t>
            </w:r>
          </w:p>
        </w:tc>
        <w:tc>
          <w:tcPr>
            <w:tcW w:w="718" w:type="dxa"/>
            <w:noWrap/>
            <w:hideMark/>
          </w:tcPr>
          <w:p w:rsidR="008170C8" w:rsidRPr="007751D5" w:rsidRDefault="008170C8" w:rsidP="008170C8">
            <w:r w:rsidRPr="007751D5">
              <w:t>22.94</w:t>
            </w:r>
          </w:p>
        </w:tc>
        <w:tc>
          <w:tcPr>
            <w:tcW w:w="718" w:type="dxa"/>
            <w:noWrap/>
            <w:hideMark/>
          </w:tcPr>
          <w:p w:rsidR="008170C8" w:rsidRPr="007751D5" w:rsidRDefault="008170C8" w:rsidP="008170C8">
            <w:r w:rsidRPr="007751D5">
              <w:t>41.32</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3383.63</w:t>
            </w:r>
          </w:p>
        </w:tc>
        <w:tc>
          <w:tcPr>
            <w:tcW w:w="941" w:type="dxa"/>
            <w:noWrap/>
            <w:hideMark/>
          </w:tcPr>
          <w:p w:rsidR="008170C8" w:rsidRPr="007751D5" w:rsidRDefault="008170C8" w:rsidP="008170C8">
            <w:r w:rsidRPr="007751D5">
              <w:t>571.74</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25.00</w:t>
            </w:r>
          </w:p>
        </w:tc>
        <w:tc>
          <w:tcPr>
            <w:tcW w:w="768" w:type="dxa"/>
            <w:noWrap/>
            <w:hideMark/>
          </w:tcPr>
          <w:p w:rsidR="008170C8" w:rsidRPr="007751D5" w:rsidRDefault="008170C8" w:rsidP="008170C8">
            <w:r w:rsidRPr="007751D5">
              <w:t>57.27</w:t>
            </w:r>
          </w:p>
        </w:tc>
      </w:tr>
      <w:tr w:rsidR="008170C8" w:rsidRPr="007751D5" w:rsidTr="00A164A9">
        <w:trPr>
          <w:trHeight w:val="288"/>
        </w:trPr>
        <w:tc>
          <w:tcPr>
            <w:tcW w:w="1285" w:type="dxa"/>
            <w:noWrap/>
            <w:hideMark/>
          </w:tcPr>
          <w:p w:rsidR="008170C8" w:rsidRPr="007751D5" w:rsidRDefault="008170C8" w:rsidP="008170C8">
            <w:r w:rsidRPr="007751D5">
              <w:t>RP134</w:t>
            </w:r>
          </w:p>
        </w:tc>
        <w:tc>
          <w:tcPr>
            <w:tcW w:w="4387" w:type="dxa"/>
            <w:noWrap/>
            <w:hideMark/>
          </w:tcPr>
          <w:p w:rsidR="008170C8" w:rsidRPr="007751D5" w:rsidRDefault="008170C8" w:rsidP="008170C8">
            <w:r w:rsidRPr="007751D5">
              <w:t>HOLOI BASH (SOLOI BASH)::IRGC 6477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09.41</w:t>
            </w:r>
          </w:p>
        </w:tc>
        <w:tc>
          <w:tcPr>
            <w:tcW w:w="718" w:type="dxa"/>
            <w:noWrap/>
            <w:hideMark/>
          </w:tcPr>
          <w:p w:rsidR="008170C8" w:rsidRPr="007751D5" w:rsidRDefault="008170C8" w:rsidP="008170C8">
            <w:r w:rsidRPr="007751D5">
              <w:t>19.45</w:t>
            </w:r>
          </w:p>
        </w:tc>
        <w:tc>
          <w:tcPr>
            <w:tcW w:w="718" w:type="dxa"/>
            <w:noWrap/>
            <w:hideMark/>
          </w:tcPr>
          <w:p w:rsidR="008170C8" w:rsidRPr="007751D5" w:rsidRDefault="008170C8" w:rsidP="008170C8">
            <w:r w:rsidRPr="007751D5">
              <w:t>34.34</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3390.91</w:t>
            </w:r>
          </w:p>
        </w:tc>
        <w:tc>
          <w:tcPr>
            <w:tcW w:w="941" w:type="dxa"/>
            <w:noWrap/>
            <w:hideMark/>
          </w:tcPr>
          <w:p w:rsidR="008170C8" w:rsidRPr="007751D5" w:rsidRDefault="008170C8" w:rsidP="008170C8">
            <w:r w:rsidRPr="007751D5">
              <w:t>597.1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65.00</w:t>
            </w:r>
          </w:p>
        </w:tc>
        <w:tc>
          <w:tcPr>
            <w:tcW w:w="768" w:type="dxa"/>
            <w:noWrap/>
            <w:hideMark/>
          </w:tcPr>
          <w:p w:rsidR="008170C8" w:rsidRPr="007751D5" w:rsidRDefault="008170C8" w:rsidP="008170C8">
            <w:r w:rsidRPr="007751D5">
              <w:t>54.67</w:t>
            </w:r>
          </w:p>
        </w:tc>
      </w:tr>
      <w:tr w:rsidR="008170C8" w:rsidRPr="007751D5" w:rsidTr="00A164A9">
        <w:trPr>
          <w:trHeight w:val="288"/>
        </w:trPr>
        <w:tc>
          <w:tcPr>
            <w:tcW w:w="1285" w:type="dxa"/>
            <w:noWrap/>
            <w:hideMark/>
          </w:tcPr>
          <w:p w:rsidR="008170C8" w:rsidRPr="007751D5" w:rsidRDefault="008170C8" w:rsidP="008170C8">
            <w:r w:rsidRPr="007751D5">
              <w:t>RP135</w:t>
            </w:r>
          </w:p>
        </w:tc>
        <w:tc>
          <w:tcPr>
            <w:tcW w:w="4387" w:type="dxa"/>
            <w:noWrap/>
            <w:hideMark/>
          </w:tcPr>
          <w:p w:rsidR="008170C8" w:rsidRPr="007751D5" w:rsidRDefault="008170C8" w:rsidP="008170C8">
            <w:r w:rsidRPr="007751D5">
              <w:t>HTA 22::IRGC 4582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49.95</w:t>
            </w:r>
          </w:p>
        </w:tc>
        <w:tc>
          <w:tcPr>
            <w:tcW w:w="718" w:type="dxa"/>
            <w:noWrap/>
            <w:hideMark/>
          </w:tcPr>
          <w:p w:rsidR="008170C8" w:rsidRPr="007751D5" w:rsidRDefault="008170C8" w:rsidP="008170C8">
            <w:r w:rsidRPr="007751D5">
              <w:t>21.64</w:t>
            </w:r>
          </w:p>
        </w:tc>
        <w:tc>
          <w:tcPr>
            <w:tcW w:w="718" w:type="dxa"/>
            <w:noWrap/>
            <w:hideMark/>
          </w:tcPr>
          <w:p w:rsidR="008170C8" w:rsidRPr="007751D5" w:rsidRDefault="008170C8" w:rsidP="008170C8">
            <w:r w:rsidRPr="007751D5">
              <w:t>39.93</w:t>
            </w:r>
          </w:p>
        </w:tc>
        <w:tc>
          <w:tcPr>
            <w:tcW w:w="602" w:type="dxa"/>
            <w:noWrap/>
            <w:hideMark/>
          </w:tcPr>
          <w:p w:rsidR="008170C8" w:rsidRPr="007751D5" w:rsidRDefault="008170C8" w:rsidP="008170C8">
            <w:r w:rsidRPr="007751D5">
              <w:t>21</w:t>
            </w:r>
          </w:p>
        </w:tc>
        <w:tc>
          <w:tcPr>
            <w:tcW w:w="1053" w:type="dxa"/>
            <w:noWrap/>
            <w:hideMark/>
          </w:tcPr>
          <w:p w:rsidR="008170C8" w:rsidRPr="007751D5" w:rsidRDefault="008170C8" w:rsidP="008170C8">
            <w:r w:rsidRPr="007751D5">
              <w:t>4075.88</w:t>
            </w:r>
          </w:p>
        </w:tc>
        <w:tc>
          <w:tcPr>
            <w:tcW w:w="941" w:type="dxa"/>
            <w:noWrap/>
            <w:hideMark/>
          </w:tcPr>
          <w:p w:rsidR="008170C8" w:rsidRPr="007751D5" w:rsidRDefault="008170C8" w:rsidP="008170C8">
            <w:r w:rsidRPr="007751D5">
              <w:t>592.4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00.00</w:t>
            </w:r>
          </w:p>
        </w:tc>
        <w:tc>
          <w:tcPr>
            <w:tcW w:w="768" w:type="dxa"/>
            <w:noWrap/>
            <w:hideMark/>
          </w:tcPr>
          <w:p w:rsidR="008170C8" w:rsidRPr="007751D5" w:rsidRDefault="008170C8" w:rsidP="008170C8">
            <w:r w:rsidRPr="007751D5">
              <w:t>58.49</w:t>
            </w:r>
          </w:p>
        </w:tc>
      </w:tr>
      <w:tr w:rsidR="008170C8" w:rsidRPr="007751D5" w:rsidTr="00A164A9">
        <w:trPr>
          <w:trHeight w:val="288"/>
        </w:trPr>
        <w:tc>
          <w:tcPr>
            <w:tcW w:w="1285" w:type="dxa"/>
            <w:noWrap/>
            <w:hideMark/>
          </w:tcPr>
          <w:p w:rsidR="008170C8" w:rsidRPr="007751D5" w:rsidRDefault="008170C8" w:rsidP="008170C8">
            <w:r w:rsidRPr="007751D5">
              <w:t>RP136</w:t>
            </w:r>
          </w:p>
        </w:tc>
        <w:tc>
          <w:tcPr>
            <w:tcW w:w="4387" w:type="dxa"/>
            <w:noWrap/>
            <w:hideMark/>
          </w:tcPr>
          <w:p w:rsidR="008170C8" w:rsidRPr="007751D5" w:rsidRDefault="008170C8" w:rsidP="008170C8">
            <w:r w:rsidRPr="007751D5">
              <w:t>HUA LI ZAO::IRGC 8095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37</w:t>
            </w:r>
          </w:p>
        </w:tc>
        <w:tc>
          <w:tcPr>
            <w:tcW w:w="4387" w:type="dxa"/>
            <w:noWrap/>
            <w:hideMark/>
          </w:tcPr>
          <w:p w:rsidR="008170C8" w:rsidRPr="007751D5" w:rsidRDefault="008170C8" w:rsidP="008170C8">
            <w:r w:rsidRPr="007751D5">
              <w:t>I KUNG PAO::IRGC 11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14.93</w:t>
            </w:r>
          </w:p>
        </w:tc>
        <w:tc>
          <w:tcPr>
            <w:tcW w:w="718" w:type="dxa"/>
            <w:noWrap/>
            <w:hideMark/>
          </w:tcPr>
          <w:p w:rsidR="008170C8" w:rsidRPr="007751D5" w:rsidRDefault="008170C8" w:rsidP="008170C8">
            <w:r w:rsidRPr="007751D5">
              <w:t>20.30</w:t>
            </w:r>
          </w:p>
        </w:tc>
        <w:tc>
          <w:tcPr>
            <w:tcW w:w="718" w:type="dxa"/>
            <w:noWrap/>
            <w:hideMark/>
          </w:tcPr>
          <w:p w:rsidR="008170C8" w:rsidRPr="007751D5" w:rsidRDefault="008170C8" w:rsidP="008170C8">
            <w:r w:rsidRPr="007751D5">
              <w:t>55.84</w:t>
            </w:r>
          </w:p>
        </w:tc>
        <w:tc>
          <w:tcPr>
            <w:tcW w:w="602" w:type="dxa"/>
            <w:noWrap/>
            <w:hideMark/>
          </w:tcPr>
          <w:p w:rsidR="008170C8" w:rsidRPr="007751D5" w:rsidRDefault="008170C8" w:rsidP="008170C8">
            <w:r w:rsidRPr="007751D5">
              <w:t>14</w:t>
            </w:r>
          </w:p>
        </w:tc>
        <w:tc>
          <w:tcPr>
            <w:tcW w:w="1053" w:type="dxa"/>
            <w:noWrap/>
            <w:hideMark/>
          </w:tcPr>
          <w:p w:rsidR="008170C8" w:rsidRPr="007751D5" w:rsidRDefault="008170C8" w:rsidP="008170C8">
            <w:r w:rsidRPr="007751D5">
              <w:t>3556.79</w:t>
            </w:r>
          </w:p>
        </w:tc>
        <w:tc>
          <w:tcPr>
            <w:tcW w:w="941" w:type="dxa"/>
            <w:noWrap/>
            <w:hideMark/>
          </w:tcPr>
          <w:p w:rsidR="008170C8" w:rsidRPr="007751D5" w:rsidRDefault="008170C8" w:rsidP="008170C8">
            <w:r w:rsidRPr="007751D5">
              <w:t>569.6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65.00</w:t>
            </w:r>
          </w:p>
        </w:tc>
        <w:tc>
          <w:tcPr>
            <w:tcW w:w="768" w:type="dxa"/>
            <w:noWrap/>
            <w:hideMark/>
          </w:tcPr>
          <w:p w:rsidR="008170C8" w:rsidRPr="007751D5" w:rsidRDefault="008170C8" w:rsidP="008170C8">
            <w:r w:rsidRPr="007751D5">
              <w:t>53.45</w:t>
            </w:r>
          </w:p>
        </w:tc>
      </w:tr>
      <w:tr w:rsidR="008170C8" w:rsidRPr="007751D5" w:rsidTr="00A164A9">
        <w:trPr>
          <w:trHeight w:val="288"/>
        </w:trPr>
        <w:tc>
          <w:tcPr>
            <w:tcW w:w="1285" w:type="dxa"/>
            <w:noWrap/>
            <w:hideMark/>
          </w:tcPr>
          <w:p w:rsidR="008170C8" w:rsidRPr="007751D5" w:rsidRDefault="008170C8" w:rsidP="008170C8">
            <w:r w:rsidRPr="007751D5">
              <w:t>RP138</w:t>
            </w:r>
          </w:p>
        </w:tc>
        <w:tc>
          <w:tcPr>
            <w:tcW w:w="4387" w:type="dxa"/>
            <w:noWrap/>
            <w:hideMark/>
          </w:tcPr>
          <w:p w:rsidR="008170C8" w:rsidRPr="007751D5" w:rsidRDefault="008170C8" w:rsidP="008170C8">
            <w:r w:rsidRPr="007751D5">
              <w:t>IA CUBA 17::IRGC 11699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81.97</w:t>
            </w:r>
          </w:p>
        </w:tc>
        <w:tc>
          <w:tcPr>
            <w:tcW w:w="718" w:type="dxa"/>
            <w:noWrap/>
            <w:hideMark/>
          </w:tcPr>
          <w:p w:rsidR="008170C8" w:rsidRPr="007751D5" w:rsidRDefault="008170C8" w:rsidP="008170C8">
            <w:r w:rsidRPr="007751D5">
              <w:t>19.67</w:t>
            </w:r>
          </w:p>
        </w:tc>
        <w:tc>
          <w:tcPr>
            <w:tcW w:w="718" w:type="dxa"/>
            <w:noWrap/>
            <w:hideMark/>
          </w:tcPr>
          <w:p w:rsidR="008170C8" w:rsidRPr="007751D5" w:rsidRDefault="008170C8" w:rsidP="008170C8">
            <w:r w:rsidRPr="007751D5">
              <w:t>42.84</w:t>
            </w:r>
          </w:p>
        </w:tc>
        <w:tc>
          <w:tcPr>
            <w:tcW w:w="602" w:type="dxa"/>
            <w:noWrap/>
            <w:hideMark/>
          </w:tcPr>
          <w:p w:rsidR="008170C8" w:rsidRPr="007751D5" w:rsidRDefault="008170C8" w:rsidP="008170C8">
            <w:r w:rsidRPr="007751D5">
              <w:t>36</w:t>
            </w:r>
          </w:p>
        </w:tc>
        <w:tc>
          <w:tcPr>
            <w:tcW w:w="1053" w:type="dxa"/>
            <w:noWrap/>
            <w:hideMark/>
          </w:tcPr>
          <w:p w:rsidR="008170C8" w:rsidRPr="007751D5" w:rsidRDefault="008170C8" w:rsidP="008170C8">
            <w:r w:rsidRPr="007751D5">
              <w:t>4285.98</w:t>
            </w:r>
          </w:p>
        </w:tc>
        <w:tc>
          <w:tcPr>
            <w:tcW w:w="941" w:type="dxa"/>
            <w:noWrap/>
            <w:hideMark/>
          </w:tcPr>
          <w:p w:rsidR="008170C8" w:rsidRPr="007751D5" w:rsidRDefault="008170C8" w:rsidP="008170C8">
            <w:r w:rsidRPr="007751D5">
              <w:t>609.83</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54.64</w:t>
            </w:r>
          </w:p>
        </w:tc>
      </w:tr>
      <w:tr w:rsidR="008170C8" w:rsidRPr="007751D5" w:rsidTr="00A164A9">
        <w:trPr>
          <w:trHeight w:val="288"/>
        </w:trPr>
        <w:tc>
          <w:tcPr>
            <w:tcW w:w="1285" w:type="dxa"/>
            <w:noWrap/>
            <w:hideMark/>
          </w:tcPr>
          <w:p w:rsidR="008170C8" w:rsidRPr="007751D5" w:rsidRDefault="008170C8" w:rsidP="008170C8">
            <w:r w:rsidRPr="007751D5">
              <w:t>RP139</w:t>
            </w:r>
          </w:p>
        </w:tc>
        <w:tc>
          <w:tcPr>
            <w:tcW w:w="4387" w:type="dxa"/>
            <w:noWrap/>
            <w:hideMark/>
          </w:tcPr>
          <w:p w:rsidR="008170C8" w:rsidRPr="007751D5" w:rsidRDefault="008170C8" w:rsidP="008170C8">
            <w:r w:rsidRPr="007751D5">
              <w:t>ICTA CRISPO 38::IRGC 11699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67.97</w:t>
            </w:r>
          </w:p>
        </w:tc>
        <w:tc>
          <w:tcPr>
            <w:tcW w:w="718" w:type="dxa"/>
            <w:noWrap/>
            <w:hideMark/>
          </w:tcPr>
          <w:p w:rsidR="008170C8" w:rsidRPr="007751D5" w:rsidRDefault="008170C8" w:rsidP="008170C8">
            <w:r w:rsidRPr="007751D5">
              <w:t>17.64</w:t>
            </w:r>
          </w:p>
        </w:tc>
        <w:tc>
          <w:tcPr>
            <w:tcW w:w="718" w:type="dxa"/>
            <w:noWrap/>
            <w:hideMark/>
          </w:tcPr>
          <w:p w:rsidR="008170C8" w:rsidRPr="007751D5" w:rsidRDefault="008170C8" w:rsidP="008170C8">
            <w:r w:rsidRPr="007751D5">
              <w:t>38.22</w:t>
            </w:r>
          </w:p>
        </w:tc>
        <w:tc>
          <w:tcPr>
            <w:tcW w:w="602" w:type="dxa"/>
            <w:noWrap/>
            <w:hideMark/>
          </w:tcPr>
          <w:p w:rsidR="008170C8" w:rsidRPr="007751D5" w:rsidRDefault="008170C8" w:rsidP="008170C8">
            <w:r w:rsidRPr="007751D5">
              <w:t>6</w:t>
            </w:r>
          </w:p>
        </w:tc>
        <w:tc>
          <w:tcPr>
            <w:tcW w:w="1053" w:type="dxa"/>
            <w:noWrap/>
            <w:hideMark/>
          </w:tcPr>
          <w:p w:rsidR="008170C8" w:rsidRPr="007751D5" w:rsidRDefault="008170C8" w:rsidP="008170C8">
            <w:r w:rsidRPr="007751D5">
              <w:t>3412.16</w:t>
            </w:r>
          </w:p>
        </w:tc>
        <w:tc>
          <w:tcPr>
            <w:tcW w:w="941" w:type="dxa"/>
            <w:noWrap/>
            <w:hideMark/>
          </w:tcPr>
          <w:p w:rsidR="008170C8" w:rsidRPr="007751D5" w:rsidRDefault="008170C8" w:rsidP="008170C8">
            <w:r w:rsidRPr="007751D5">
              <w:t>573.6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10.00</w:t>
            </w:r>
          </w:p>
        </w:tc>
        <w:tc>
          <w:tcPr>
            <w:tcW w:w="768" w:type="dxa"/>
            <w:noWrap/>
            <w:hideMark/>
          </w:tcPr>
          <w:p w:rsidR="008170C8" w:rsidRPr="007751D5" w:rsidRDefault="008170C8" w:rsidP="008170C8">
            <w:r w:rsidRPr="007751D5">
              <w:t>53.40</w:t>
            </w:r>
          </w:p>
        </w:tc>
      </w:tr>
      <w:tr w:rsidR="008170C8" w:rsidRPr="007751D5" w:rsidTr="00A164A9">
        <w:trPr>
          <w:trHeight w:val="288"/>
        </w:trPr>
        <w:tc>
          <w:tcPr>
            <w:tcW w:w="1285" w:type="dxa"/>
            <w:noWrap/>
            <w:hideMark/>
          </w:tcPr>
          <w:p w:rsidR="008170C8" w:rsidRPr="007751D5" w:rsidRDefault="008170C8" w:rsidP="008170C8">
            <w:r w:rsidRPr="007751D5">
              <w:t>RP140</w:t>
            </w:r>
          </w:p>
        </w:tc>
        <w:tc>
          <w:tcPr>
            <w:tcW w:w="4387" w:type="dxa"/>
            <w:noWrap/>
            <w:hideMark/>
          </w:tcPr>
          <w:p w:rsidR="008170C8" w:rsidRPr="007751D5" w:rsidRDefault="008170C8" w:rsidP="008170C8">
            <w:r w:rsidRPr="007751D5">
              <w:t>ICTA MOTAGUA::IRGC 11699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1.51</w:t>
            </w:r>
          </w:p>
        </w:tc>
        <w:tc>
          <w:tcPr>
            <w:tcW w:w="718" w:type="dxa"/>
            <w:noWrap/>
            <w:hideMark/>
          </w:tcPr>
          <w:p w:rsidR="008170C8" w:rsidRPr="007751D5" w:rsidRDefault="008170C8" w:rsidP="008170C8">
            <w:r w:rsidRPr="007751D5">
              <w:t>17.16</w:t>
            </w:r>
          </w:p>
        </w:tc>
        <w:tc>
          <w:tcPr>
            <w:tcW w:w="718" w:type="dxa"/>
            <w:noWrap/>
            <w:hideMark/>
          </w:tcPr>
          <w:p w:rsidR="008170C8" w:rsidRPr="007751D5" w:rsidRDefault="008170C8" w:rsidP="008170C8">
            <w:r w:rsidRPr="007751D5">
              <w:t>31.43</w:t>
            </w:r>
          </w:p>
        </w:tc>
        <w:tc>
          <w:tcPr>
            <w:tcW w:w="602" w:type="dxa"/>
            <w:noWrap/>
            <w:hideMark/>
          </w:tcPr>
          <w:p w:rsidR="008170C8" w:rsidRPr="007751D5" w:rsidRDefault="008170C8" w:rsidP="008170C8">
            <w:r w:rsidRPr="007751D5">
              <w:t>11</w:t>
            </w:r>
          </w:p>
        </w:tc>
        <w:tc>
          <w:tcPr>
            <w:tcW w:w="1053" w:type="dxa"/>
            <w:noWrap/>
            <w:hideMark/>
          </w:tcPr>
          <w:p w:rsidR="008170C8" w:rsidRPr="007751D5" w:rsidRDefault="008170C8" w:rsidP="008170C8">
            <w:r w:rsidRPr="007751D5">
              <w:t>3855.53</w:t>
            </w:r>
          </w:p>
        </w:tc>
        <w:tc>
          <w:tcPr>
            <w:tcW w:w="941" w:type="dxa"/>
            <w:noWrap/>
            <w:hideMark/>
          </w:tcPr>
          <w:p w:rsidR="008170C8" w:rsidRPr="007751D5" w:rsidRDefault="008170C8" w:rsidP="008170C8">
            <w:r w:rsidRPr="007751D5">
              <w:t>582.26</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95.00</w:t>
            </w:r>
          </w:p>
        </w:tc>
        <w:tc>
          <w:tcPr>
            <w:tcW w:w="768" w:type="dxa"/>
            <w:noWrap/>
            <w:hideMark/>
          </w:tcPr>
          <w:p w:rsidR="008170C8" w:rsidRPr="007751D5" w:rsidRDefault="008170C8" w:rsidP="008170C8">
            <w:r w:rsidRPr="007751D5">
              <w:t>61.27</w:t>
            </w:r>
          </w:p>
        </w:tc>
      </w:tr>
      <w:tr w:rsidR="008170C8" w:rsidRPr="007751D5" w:rsidTr="00A164A9">
        <w:trPr>
          <w:trHeight w:val="288"/>
        </w:trPr>
        <w:tc>
          <w:tcPr>
            <w:tcW w:w="1285" w:type="dxa"/>
            <w:noWrap/>
            <w:hideMark/>
          </w:tcPr>
          <w:p w:rsidR="008170C8" w:rsidRPr="007751D5" w:rsidRDefault="008170C8" w:rsidP="008170C8">
            <w:r w:rsidRPr="007751D5">
              <w:t>RP141</w:t>
            </w:r>
          </w:p>
        </w:tc>
        <w:tc>
          <w:tcPr>
            <w:tcW w:w="4387" w:type="dxa"/>
            <w:noWrap/>
            <w:hideMark/>
          </w:tcPr>
          <w:p w:rsidR="008170C8" w:rsidRPr="007751D5" w:rsidRDefault="008170C8" w:rsidP="008170C8">
            <w:r w:rsidRPr="007751D5">
              <w:t>INIAP 6::IRGC 11700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5.30</w:t>
            </w:r>
          </w:p>
        </w:tc>
        <w:tc>
          <w:tcPr>
            <w:tcW w:w="718" w:type="dxa"/>
            <w:noWrap/>
            <w:hideMark/>
          </w:tcPr>
          <w:p w:rsidR="008170C8" w:rsidRPr="007751D5" w:rsidRDefault="008170C8" w:rsidP="008170C8">
            <w:r w:rsidRPr="007751D5">
              <w:t>16.82</w:t>
            </w:r>
          </w:p>
        </w:tc>
        <w:tc>
          <w:tcPr>
            <w:tcW w:w="718" w:type="dxa"/>
            <w:noWrap/>
            <w:hideMark/>
          </w:tcPr>
          <w:p w:rsidR="008170C8" w:rsidRPr="007751D5" w:rsidRDefault="008170C8" w:rsidP="008170C8">
            <w:r w:rsidRPr="007751D5">
              <w:t>37.47</w:t>
            </w:r>
          </w:p>
        </w:tc>
        <w:tc>
          <w:tcPr>
            <w:tcW w:w="602" w:type="dxa"/>
            <w:noWrap/>
            <w:hideMark/>
          </w:tcPr>
          <w:p w:rsidR="008170C8" w:rsidRPr="007751D5" w:rsidRDefault="008170C8" w:rsidP="008170C8">
            <w:r w:rsidRPr="007751D5">
              <w:t>22</w:t>
            </w:r>
          </w:p>
        </w:tc>
        <w:tc>
          <w:tcPr>
            <w:tcW w:w="1053" w:type="dxa"/>
            <w:noWrap/>
            <w:hideMark/>
          </w:tcPr>
          <w:p w:rsidR="008170C8" w:rsidRPr="007751D5" w:rsidRDefault="008170C8" w:rsidP="008170C8">
            <w:r w:rsidRPr="007751D5">
              <w:t>3120.45</w:t>
            </w:r>
          </w:p>
        </w:tc>
        <w:tc>
          <w:tcPr>
            <w:tcW w:w="941" w:type="dxa"/>
            <w:noWrap/>
            <w:hideMark/>
          </w:tcPr>
          <w:p w:rsidR="008170C8" w:rsidRPr="007751D5" w:rsidRDefault="008170C8" w:rsidP="008170C8">
            <w:r w:rsidRPr="007751D5">
              <w:t>588.13</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45.00</w:t>
            </w:r>
          </w:p>
        </w:tc>
        <w:tc>
          <w:tcPr>
            <w:tcW w:w="768" w:type="dxa"/>
            <w:noWrap/>
            <w:hideMark/>
          </w:tcPr>
          <w:p w:rsidR="008170C8" w:rsidRPr="007751D5" w:rsidRDefault="008170C8" w:rsidP="008170C8">
            <w:r w:rsidRPr="007751D5">
              <w:t>63.94</w:t>
            </w:r>
          </w:p>
        </w:tc>
      </w:tr>
      <w:tr w:rsidR="008170C8" w:rsidRPr="007751D5" w:rsidTr="00A164A9">
        <w:trPr>
          <w:trHeight w:val="288"/>
        </w:trPr>
        <w:tc>
          <w:tcPr>
            <w:tcW w:w="1285" w:type="dxa"/>
            <w:noWrap/>
            <w:hideMark/>
          </w:tcPr>
          <w:p w:rsidR="008170C8" w:rsidRPr="007751D5" w:rsidRDefault="008170C8" w:rsidP="008170C8">
            <w:r w:rsidRPr="007751D5">
              <w:t>RP142</w:t>
            </w:r>
          </w:p>
        </w:tc>
        <w:tc>
          <w:tcPr>
            <w:tcW w:w="4387" w:type="dxa"/>
            <w:noWrap/>
            <w:hideMark/>
          </w:tcPr>
          <w:p w:rsidR="008170C8" w:rsidRPr="007751D5" w:rsidRDefault="008170C8" w:rsidP="008170C8">
            <w:r w:rsidRPr="007751D5">
              <w:t>IR 13429-109-2-2-1::IRGC 6349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0.50</w:t>
            </w:r>
          </w:p>
        </w:tc>
        <w:tc>
          <w:tcPr>
            <w:tcW w:w="718" w:type="dxa"/>
            <w:noWrap/>
            <w:hideMark/>
          </w:tcPr>
          <w:p w:rsidR="008170C8" w:rsidRPr="007751D5" w:rsidRDefault="008170C8" w:rsidP="008170C8">
            <w:r w:rsidRPr="007751D5">
              <w:t>19.46</w:t>
            </w:r>
          </w:p>
        </w:tc>
        <w:tc>
          <w:tcPr>
            <w:tcW w:w="718" w:type="dxa"/>
            <w:noWrap/>
            <w:hideMark/>
          </w:tcPr>
          <w:p w:rsidR="008170C8" w:rsidRPr="007751D5" w:rsidRDefault="008170C8" w:rsidP="008170C8">
            <w:r w:rsidRPr="007751D5">
              <w:t>27.82</w:t>
            </w:r>
          </w:p>
        </w:tc>
        <w:tc>
          <w:tcPr>
            <w:tcW w:w="602" w:type="dxa"/>
            <w:noWrap/>
            <w:hideMark/>
          </w:tcPr>
          <w:p w:rsidR="008170C8" w:rsidRPr="007751D5" w:rsidRDefault="008170C8" w:rsidP="008170C8">
            <w:r w:rsidRPr="007751D5">
              <w:t>15</w:t>
            </w:r>
          </w:p>
        </w:tc>
        <w:tc>
          <w:tcPr>
            <w:tcW w:w="1053" w:type="dxa"/>
            <w:noWrap/>
            <w:hideMark/>
          </w:tcPr>
          <w:p w:rsidR="008170C8" w:rsidRPr="007751D5" w:rsidRDefault="008170C8" w:rsidP="008170C8">
            <w:r w:rsidRPr="007751D5">
              <w:t>3566.96</w:t>
            </w:r>
          </w:p>
        </w:tc>
        <w:tc>
          <w:tcPr>
            <w:tcW w:w="941" w:type="dxa"/>
            <w:noWrap/>
            <w:hideMark/>
          </w:tcPr>
          <w:p w:rsidR="008170C8" w:rsidRPr="007751D5" w:rsidRDefault="008170C8" w:rsidP="008170C8">
            <w:r w:rsidRPr="007751D5">
              <w:t>573.22</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05.00</w:t>
            </w:r>
          </w:p>
        </w:tc>
        <w:tc>
          <w:tcPr>
            <w:tcW w:w="768" w:type="dxa"/>
            <w:noWrap/>
            <w:hideMark/>
          </w:tcPr>
          <w:p w:rsidR="008170C8" w:rsidRPr="007751D5" w:rsidRDefault="008170C8" w:rsidP="008170C8">
            <w:r w:rsidRPr="007751D5">
              <w:t>52.55</w:t>
            </w:r>
          </w:p>
        </w:tc>
      </w:tr>
      <w:tr w:rsidR="008170C8" w:rsidRPr="007751D5" w:rsidTr="00A164A9">
        <w:trPr>
          <w:trHeight w:val="288"/>
        </w:trPr>
        <w:tc>
          <w:tcPr>
            <w:tcW w:w="1285" w:type="dxa"/>
            <w:noWrap/>
            <w:hideMark/>
          </w:tcPr>
          <w:p w:rsidR="008170C8" w:rsidRPr="007751D5" w:rsidRDefault="008170C8" w:rsidP="008170C8">
            <w:r w:rsidRPr="007751D5">
              <w:t>RP143</w:t>
            </w:r>
          </w:p>
        </w:tc>
        <w:tc>
          <w:tcPr>
            <w:tcW w:w="4387" w:type="dxa"/>
            <w:noWrap/>
            <w:hideMark/>
          </w:tcPr>
          <w:p w:rsidR="008170C8" w:rsidRPr="007751D5" w:rsidRDefault="008170C8" w:rsidP="008170C8">
            <w:r w:rsidRPr="007751D5">
              <w:t>IR 21015-72-3-3-3-1::IRGC 11700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69.50</w:t>
            </w:r>
          </w:p>
        </w:tc>
        <w:tc>
          <w:tcPr>
            <w:tcW w:w="718" w:type="dxa"/>
            <w:noWrap/>
            <w:hideMark/>
          </w:tcPr>
          <w:p w:rsidR="008170C8" w:rsidRPr="007751D5" w:rsidRDefault="008170C8" w:rsidP="008170C8">
            <w:r w:rsidRPr="007751D5">
              <w:t>17.73</w:t>
            </w:r>
          </w:p>
        </w:tc>
        <w:tc>
          <w:tcPr>
            <w:tcW w:w="718" w:type="dxa"/>
            <w:noWrap/>
            <w:hideMark/>
          </w:tcPr>
          <w:p w:rsidR="008170C8" w:rsidRPr="007751D5" w:rsidRDefault="008170C8" w:rsidP="008170C8">
            <w:r w:rsidRPr="007751D5">
              <w:t>32.00</w:t>
            </w:r>
          </w:p>
        </w:tc>
        <w:tc>
          <w:tcPr>
            <w:tcW w:w="602" w:type="dxa"/>
            <w:noWrap/>
            <w:hideMark/>
          </w:tcPr>
          <w:p w:rsidR="008170C8" w:rsidRPr="007751D5" w:rsidRDefault="008170C8" w:rsidP="008170C8">
            <w:r w:rsidRPr="007751D5">
              <w:t>9</w:t>
            </w:r>
          </w:p>
        </w:tc>
        <w:tc>
          <w:tcPr>
            <w:tcW w:w="1053" w:type="dxa"/>
            <w:noWrap/>
            <w:hideMark/>
          </w:tcPr>
          <w:p w:rsidR="008170C8" w:rsidRPr="007751D5" w:rsidRDefault="008170C8" w:rsidP="008170C8">
            <w:r w:rsidRPr="007751D5">
              <w:t>3532.58</w:t>
            </w:r>
          </w:p>
        </w:tc>
        <w:tc>
          <w:tcPr>
            <w:tcW w:w="941" w:type="dxa"/>
            <w:noWrap/>
            <w:hideMark/>
          </w:tcPr>
          <w:p w:rsidR="008170C8" w:rsidRPr="007751D5" w:rsidRDefault="008170C8" w:rsidP="008170C8">
            <w:r w:rsidRPr="007751D5">
              <w:t>573.9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30.00</w:t>
            </w:r>
          </w:p>
        </w:tc>
        <w:tc>
          <w:tcPr>
            <w:tcW w:w="768" w:type="dxa"/>
            <w:noWrap/>
            <w:hideMark/>
          </w:tcPr>
          <w:p w:rsidR="008170C8" w:rsidRPr="007751D5" w:rsidRDefault="008170C8" w:rsidP="008170C8">
            <w:r w:rsidRPr="007751D5">
              <w:t>63.34</w:t>
            </w:r>
          </w:p>
        </w:tc>
      </w:tr>
      <w:tr w:rsidR="008170C8" w:rsidRPr="007751D5" w:rsidTr="00A164A9">
        <w:trPr>
          <w:trHeight w:val="288"/>
        </w:trPr>
        <w:tc>
          <w:tcPr>
            <w:tcW w:w="1285" w:type="dxa"/>
            <w:noWrap/>
            <w:hideMark/>
          </w:tcPr>
          <w:p w:rsidR="008170C8" w:rsidRPr="007751D5" w:rsidRDefault="008170C8" w:rsidP="008170C8">
            <w:r w:rsidRPr="007751D5">
              <w:t>RP144</w:t>
            </w:r>
          </w:p>
        </w:tc>
        <w:tc>
          <w:tcPr>
            <w:tcW w:w="4387" w:type="dxa"/>
            <w:noWrap/>
            <w:hideMark/>
          </w:tcPr>
          <w:p w:rsidR="008170C8" w:rsidRPr="007751D5" w:rsidRDefault="008170C8" w:rsidP="008170C8">
            <w:r w:rsidRPr="007751D5">
              <w:t>IR 2344-P1 PB-9-3-2B::IRGC 39317-C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68</w:t>
            </w:r>
          </w:p>
        </w:tc>
        <w:tc>
          <w:tcPr>
            <w:tcW w:w="830" w:type="dxa"/>
            <w:noWrap/>
            <w:hideMark/>
          </w:tcPr>
          <w:p w:rsidR="008170C8" w:rsidRPr="007751D5" w:rsidRDefault="008170C8" w:rsidP="008170C8">
            <w:r w:rsidRPr="007751D5">
              <w:t>112.99</w:t>
            </w:r>
          </w:p>
        </w:tc>
        <w:tc>
          <w:tcPr>
            <w:tcW w:w="718" w:type="dxa"/>
            <w:noWrap/>
            <w:hideMark/>
          </w:tcPr>
          <w:p w:rsidR="008170C8" w:rsidRPr="007751D5" w:rsidRDefault="008170C8" w:rsidP="008170C8">
            <w:r w:rsidRPr="007751D5">
              <w:t>19.45</w:t>
            </w:r>
          </w:p>
        </w:tc>
        <w:tc>
          <w:tcPr>
            <w:tcW w:w="718" w:type="dxa"/>
            <w:noWrap/>
            <w:hideMark/>
          </w:tcPr>
          <w:p w:rsidR="008170C8" w:rsidRPr="007751D5" w:rsidRDefault="008170C8" w:rsidP="008170C8">
            <w:r w:rsidRPr="007751D5">
              <w:t>26.81</w:t>
            </w:r>
          </w:p>
        </w:tc>
        <w:tc>
          <w:tcPr>
            <w:tcW w:w="602" w:type="dxa"/>
            <w:noWrap/>
            <w:hideMark/>
          </w:tcPr>
          <w:p w:rsidR="008170C8" w:rsidRPr="007751D5" w:rsidRDefault="008170C8" w:rsidP="008170C8">
            <w:r w:rsidRPr="007751D5">
              <w:t>19</w:t>
            </w:r>
          </w:p>
        </w:tc>
        <w:tc>
          <w:tcPr>
            <w:tcW w:w="1053" w:type="dxa"/>
            <w:noWrap/>
            <w:hideMark/>
          </w:tcPr>
          <w:p w:rsidR="008170C8" w:rsidRPr="007751D5" w:rsidRDefault="008170C8" w:rsidP="008170C8">
            <w:r w:rsidRPr="007751D5">
              <w:t>4271.97</w:t>
            </w:r>
          </w:p>
        </w:tc>
        <w:tc>
          <w:tcPr>
            <w:tcW w:w="941" w:type="dxa"/>
            <w:noWrap/>
            <w:hideMark/>
          </w:tcPr>
          <w:p w:rsidR="008170C8" w:rsidRPr="007751D5" w:rsidRDefault="008170C8" w:rsidP="008170C8">
            <w:r w:rsidRPr="007751D5">
              <w:t>574.8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20.00</w:t>
            </w:r>
          </w:p>
        </w:tc>
        <w:tc>
          <w:tcPr>
            <w:tcW w:w="768" w:type="dxa"/>
            <w:noWrap/>
            <w:hideMark/>
          </w:tcPr>
          <w:p w:rsidR="008170C8" w:rsidRPr="007751D5" w:rsidRDefault="008170C8" w:rsidP="008170C8">
            <w:r w:rsidRPr="007751D5">
              <w:t>61.21</w:t>
            </w:r>
          </w:p>
        </w:tc>
      </w:tr>
      <w:tr w:rsidR="008170C8" w:rsidRPr="007751D5" w:rsidTr="00A164A9">
        <w:trPr>
          <w:trHeight w:val="288"/>
        </w:trPr>
        <w:tc>
          <w:tcPr>
            <w:tcW w:w="1285" w:type="dxa"/>
            <w:noWrap/>
            <w:hideMark/>
          </w:tcPr>
          <w:p w:rsidR="008170C8" w:rsidRPr="007751D5" w:rsidRDefault="008170C8" w:rsidP="008170C8">
            <w:r w:rsidRPr="007751D5">
              <w:t>RP146</w:t>
            </w:r>
          </w:p>
        </w:tc>
        <w:tc>
          <w:tcPr>
            <w:tcW w:w="4387" w:type="dxa"/>
            <w:noWrap/>
            <w:hideMark/>
          </w:tcPr>
          <w:p w:rsidR="008170C8" w:rsidRPr="007751D5" w:rsidRDefault="008170C8" w:rsidP="008170C8">
            <w:r w:rsidRPr="007751D5">
              <w:t>IR 63295-AC 209-7::IRGC 11736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7.72</w:t>
            </w:r>
          </w:p>
        </w:tc>
        <w:tc>
          <w:tcPr>
            <w:tcW w:w="718" w:type="dxa"/>
            <w:noWrap/>
            <w:hideMark/>
          </w:tcPr>
          <w:p w:rsidR="008170C8" w:rsidRPr="007751D5" w:rsidRDefault="008170C8" w:rsidP="008170C8">
            <w:r w:rsidRPr="007751D5">
              <w:t>17.15</w:t>
            </w:r>
          </w:p>
        </w:tc>
        <w:tc>
          <w:tcPr>
            <w:tcW w:w="718" w:type="dxa"/>
            <w:noWrap/>
            <w:hideMark/>
          </w:tcPr>
          <w:p w:rsidR="008170C8" w:rsidRPr="007751D5" w:rsidRDefault="008170C8" w:rsidP="008170C8">
            <w:r w:rsidRPr="007751D5">
              <w:t>32.15</w:t>
            </w:r>
          </w:p>
        </w:tc>
        <w:tc>
          <w:tcPr>
            <w:tcW w:w="602" w:type="dxa"/>
            <w:noWrap/>
            <w:hideMark/>
          </w:tcPr>
          <w:p w:rsidR="008170C8" w:rsidRPr="007751D5" w:rsidRDefault="008170C8" w:rsidP="008170C8">
            <w:r w:rsidRPr="007751D5">
              <w:t>21</w:t>
            </w:r>
          </w:p>
        </w:tc>
        <w:tc>
          <w:tcPr>
            <w:tcW w:w="1053" w:type="dxa"/>
            <w:noWrap/>
            <w:hideMark/>
          </w:tcPr>
          <w:p w:rsidR="008170C8" w:rsidRPr="007751D5" w:rsidRDefault="008170C8" w:rsidP="008170C8">
            <w:r w:rsidRPr="007751D5">
              <w:t>3113.37</w:t>
            </w:r>
          </w:p>
        </w:tc>
        <w:tc>
          <w:tcPr>
            <w:tcW w:w="941" w:type="dxa"/>
            <w:noWrap/>
            <w:hideMark/>
          </w:tcPr>
          <w:p w:rsidR="008170C8" w:rsidRPr="007751D5" w:rsidRDefault="008170C8" w:rsidP="008170C8">
            <w:r w:rsidRPr="007751D5">
              <w:t>611.59</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95.00</w:t>
            </w:r>
          </w:p>
        </w:tc>
        <w:tc>
          <w:tcPr>
            <w:tcW w:w="768" w:type="dxa"/>
            <w:noWrap/>
            <w:hideMark/>
          </w:tcPr>
          <w:p w:rsidR="008170C8" w:rsidRPr="007751D5" w:rsidRDefault="008170C8" w:rsidP="008170C8">
            <w:r w:rsidRPr="007751D5">
              <w:t>61.69</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147</w:t>
            </w:r>
          </w:p>
        </w:tc>
        <w:tc>
          <w:tcPr>
            <w:tcW w:w="4387" w:type="dxa"/>
            <w:noWrap/>
            <w:hideMark/>
          </w:tcPr>
          <w:p w:rsidR="008170C8" w:rsidRPr="007751D5" w:rsidRDefault="008170C8" w:rsidP="008170C8">
            <w:r w:rsidRPr="007751D5">
              <w:t>IR 69502-6-SRN-3-UBN-1-B::IRGC 11729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86.19</w:t>
            </w:r>
          </w:p>
        </w:tc>
        <w:tc>
          <w:tcPr>
            <w:tcW w:w="718" w:type="dxa"/>
            <w:noWrap/>
            <w:hideMark/>
          </w:tcPr>
          <w:p w:rsidR="008170C8" w:rsidRPr="007751D5" w:rsidRDefault="008170C8" w:rsidP="008170C8">
            <w:r w:rsidRPr="007751D5">
              <w:t>17.72</w:t>
            </w:r>
          </w:p>
        </w:tc>
        <w:tc>
          <w:tcPr>
            <w:tcW w:w="718" w:type="dxa"/>
            <w:noWrap/>
            <w:hideMark/>
          </w:tcPr>
          <w:p w:rsidR="008170C8" w:rsidRPr="007751D5" w:rsidRDefault="008170C8" w:rsidP="008170C8">
            <w:r w:rsidRPr="007751D5">
              <w:t>33.73</w:t>
            </w:r>
          </w:p>
        </w:tc>
        <w:tc>
          <w:tcPr>
            <w:tcW w:w="602" w:type="dxa"/>
            <w:noWrap/>
            <w:hideMark/>
          </w:tcPr>
          <w:p w:rsidR="008170C8" w:rsidRPr="007751D5" w:rsidRDefault="008170C8" w:rsidP="008170C8">
            <w:r w:rsidRPr="007751D5">
              <w:t>28</w:t>
            </w:r>
          </w:p>
        </w:tc>
        <w:tc>
          <w:tcPr>
            <w:tcW w:w="1053" w:type="dxa"/>
            <w:noWrap/>
            <w:hideMark/>
          </w:tcPr>
          <w:p w:rsidR="008170C8" w:rsidRPr="007751D5" w:rsidRDefault="008170C8" w:rsidP="008170C8">
            <w:r w:rsidRPr="007751D5">
              <w:t>3411.36</w:t>
            </w:r>
          </w:p>
        </w:tc>
        <w:tc>
          <w:tcPr>
            <w:tcW w:w="941" w:type="dxa"/>
            <w:noWrap/>
            <w:hideMark/>
          </w:tcPr>
          <w:p w:rsidR="008170C8" w:rsidRPr="007751D5" w:rsidRDefault="008170C8" w:rsidP="008170C8">
            <w:r w:rsidRPr="007751D5">
              <w:t>610.44</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62.95</w:t>
            </w:r>
          </w:p>
        </w:tc>
      </w:tr>
      <w:tr w:rsidR="008170C8" w:rsidRPr="007751D5" w:rsidTr="00A164A9">
        <w:trPr>
          <w:trHeight w:val="288"/>
        </w:trPr>
        <w:tc>
          <w:tcPr>
            <w:tcW w:w="1285" w:type="dxa"/>
            <w:noWrap/>
            <w:hideMark/>
          </w:tcPr>
          <w:p w:rsidR="008170C8" w:rsidRPr="007751D5" w:rsidRDefault="008170C8" w:rsidP="008170C8">
            <w:r w:rsidRPr="007751D5">
              <w:t>RP148</w:t>
            </w:r>
          </w:p>
        </w:tc>
        <w:tc>
          <w:tcPr>
            <w:tcW w:w="4387" w:type="dxa"/>
            <w:noWrap/>
            <w:hideMark/>
          </w:tcPr>
          <w:p w:rsidR="008170C8" w:rsidRPr="007751D5" w:rsidRDefault="008170C8" w:rsidP="008170C8">
            <w:r w:rsidRPr="007751D5">
              <w:t>IR 75870-5-8-5-B-1::IRGC 11729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3.05</w:t>
            </w:r>
          </w:p>
        </w:tc>
        <w:tc>
          <w:tcPr>
            <w:tcW w:w="718" w:type="dxa"/>
            <w:noWrap/>
            <w:hideMark/>
          </w:tcPr>
          <w:p w:rsidR="008170C8" w:rsidRPr="007751D5" w:rsidRDefault="008170C8" w:rsidP="008170C8">
            <w:r w:rsidRPr="007751D5">
              <w:t>19.78</w:t>
            </w:r>
          </w:p>
        </w:tc>
        <w:tc>
          <w:tcPr>
            <w:tcW w:w="718" w:type="dxa"/>
            <w:noWrap/>
            <w:hideMark/>
          </w:tcPr>
          <w:p w:rsidR="008170C8" w:rsidRPr="007751D5" w:rsidRDefault="008170C8" w:rsidP="008170C8">
            <w:r w:rsidRPr="007751D5">
              <w:t>32.43</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3522.40</w:t>
            </w:r>
          </w:p>
        </w:tc>
        <w:tc>
          <w:tcPr>
            <w:tcW w:w="941" w:type="dxa"/>
            <w:noWrap/>
            <w:hideMark/>
          </w:tcPr>
          <w:p w:rsidR="008170C8" w:rsidRPr="007751D5" w:rsidRDefault="008170C8" w:rsidP="008170C8">
            <w:r w:rsidRPr="007751D5">
              <w:t>581.42</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05.00</w:t>
            </w:r>
          </w:p>
        </w:tc>
        <w:tc>
          <w:tcPr>
            <w:tcW w:w="768" w:type="dxa"/>
            <w:noWrap/>
            <w:hideMark/>
          </w:tcPr>
          <w:p w:rsidR="008170C8" w:rsidRPr="007751D5" w:rsidRDefault="008170C8" w:rsidP="008170C8">
            <w:r w:rsidRPr="007751D5">
              <w:t>58.99</w:t>
            </w:r>
          </w:p>
        </w:tc>
      </w:tr>
      <w:tr w:rsidR="008170C8" w:rsidRPr="007751D5" w:rsidTr="00A164A9">
        <w:trPr>
          <w:trHeight w:val="288"/>
        </w:trPr>
        <w:tc>
          <w:tcPr>
            <w:tcW w:w="1285" w:type="dxa"/>
            <w:noWrap/>
            <w:hideMark/>
          </w:tcPr>
          <w:p w:rsidR="008170C8" w:rsidRPr="007751D5" w:rsidRDefault="008170C8" w:rsidP="008170C8">
            <w:r w:rsidRPr="007751D5">
              <w:t>RP149</w:t>
            </w:r>
          </w:p>
        </w:tc>
        <w:tc>
          <w:tcPr>
            <w:tcW w:w="4387" w:type="dxa"/>
            <w:noWrap/>
            <w:hideMark/>
          </w:tcPr>
          <w:p w:rsidR="008170C8" w:rsidRPr="007751D5" w:rsidRDefault="008170C8" w:rsidP="008170C8">
            <w:r w:rsidRPr="007751D5">
              <w:t>IR 77390-1-6-4-19-1-B::IRGC 11730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50</w:t>
            </w:r>
          </w:p>
        </w:tc>
        <w:tc>
          <w:tcPr>
            <w:tcW w:w="4387" w:type="dxa"/>
            <w:noWrap/>
            <w:hideMark/>
          </w:tcPr>
          <w:p w:rsidR="008170C8" w:rsidRPr="007751D5" w:rsidRDefault="008170C8" w:rsidP="008170C8">
            <w:r w:rsidRPr="007751D5">
              <w:t>IR 80310-12-B-1-3-B::IRGC 11730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04.52</w:t>
            </w:r>
          </w:p>
        </w:tc>
        <w:tc>
          <w:tcPr>
            <w:tcW w:w="718" w:type="dxa"/>
            <w:noWrap/>
            <w:hideMark/>
          </w:tcPr>
          <w:p w:rsidR="008170C8" w:rsidRPr="007751D5" w:rsidRDefault="008170C8" w:rsidP="008170C8">
            <w:r w:rsidRPr="007751D5">
              <w:t>23.06</w:t>
            </w:r>
          </w:p>
        </w:tc>
        <w:tc>
          <w:tcPr>
            <w:tcW w:w="718" w:type="dxa"/>
            <w:noWrap/>
            <w:hideMark/>
          </w:tcPr>
          <w:p w:rsidR="008170C8" w:rsidRPr="007751D5" w:rsidRDefault="008170C8" w:rsidP="008170C8">
            <w:r w:rsidRPr="007751D5">
              <w:t>46.36</w:t>
            </w:r>
          </w:p>
        </w:tc>
        <w:tc>
          <w:tcPr>
            <w:tcW w:w="602" w:type="dxa"/>
            <w:noWrap/>
            <w:hideMark/>
          </w:tcPr>
          <w:p w:rsidR="008170C8" w:rsidRPr="007751D5" w:rsidRDefault="008170C8" w:rsidP="008170C8">
            <w:r w:rsidRPr="007751D5">
              <w:t>29</w:t>
            </w:r>
          </w:p>
        </w:tc>
        <w:tc>
          <w:tcPr>
            <w:tcW w:w="1053" w:type="dxa"/>
            <w:noWrap/>
            <w:hideMark/>
          </w:tcPr>
          <w:p w:rsidR="008170C8" w:rsidRPr="007751D5" w:rsidRDefault="008170C8" w:rsidP="008170C8">
            <w:r w:rsidRPr="007751D5">
              <w:t>3173.44</w:t>
            </w:r>
          </w:p>
        </w:tc>
        <w:tc>
          <w:tcPr>
            <w:tcW w:w="941" w:type="dxa"/>
            <w:noWrap/>
            <w:hideMark/>
          </w:tcPr>
          <w:p w:rsidR="008170C8" w:rsidRPr="007751D5" w:rsidRDefault="008170C8" w:rsidP="008170C8">
            <w:r w:rsidRPr="007751D5">
              <w:t>613.09</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40.00</w:t>
            </w:r>
          </w:p>
        </w:tc>
        <w:tc>
          <w:tcPr>
            <w:tcW w:w="768" w:type="dxa"/>
            <w:noWrap/>
            <w:hideMark/>
          </w:tcPr>
          <w:p w:rsidR="008170C8" w:rsidRPr="007751D5" w:rsidRDefault="008170C8" w:rsidP="008170C8">
            <w:r w:rsidRPr="007751D5">
              <w:t>63.66</w:t>
            </w:r>
          </w:p>
        </w:tc>
      </w:tr>
      <w:tr w:rsidR="008170C8" w:rsidRPr="007751D5" w:rsidTr="00A164A9">
        <w:trPr>
          <w:trHeight w:val="288"/>
        </w:trPr>
        <w:tc>
          <w:tcPr>
            <w:tcW w:w="1285" w:type="dxa"/>
            <w:noWrap/>
            <w:hideMark/>
          </w:tcPr>
          <w:p w:rsidR="008170C8" w:rsidRPr="007751D5" w:rsidRDefault="008170C8" w:rsidP="008170C8">
            <w:r w:rsidRPr="007751D5">
              <w:t>RP151</w:t>
            </w:r>
          </w:p>
        </w:tc>
        <w:tc>
          <w:tcPr>
            <w:tcW w:w="4387" w:type="dxa"/>
            <w:noWrap/>
            <w:hideMark/>
          </w:tcPr>
          <w:p w:rsidR="008170C8" w:rsidRPr="007751D5" w:rsidRDefault="008170C8" w:rsidP="008170C8">
            <w:r w:rsidRPr="007751D5">
              <w:t>IR 80340-23-B-12-6-B::IRGC 11730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87.58</w:t>
            </w:r>
          </w:p>
        </w:tc>
        <w:tc>
          <w:tcPr>
            <w:tcW w:w="718" w:type="dxa"/>
            <w:noWrap/>
            <w:hideMark/>
          </w:tcPr>
          <w:p w:rsidR="008170C8" w:rsidRPr="007751D5" w:rsidRDefault="008170C8" w:rsidP="008170C8">
            <w:r w:rsidRPr="007751D5">
              <w:t>18.46</w:t>
            </w:r>
          </w:p>
        </w:tc>
        <w:tc>
          <w:tcPr>
            <w:tcW w:w="718" w:type="dxa"/>
            <w:noWrap/>
            <w:hideMark/>
          </w:tcPr>
          <w:p w:rsidR="008170C8" w:rsidRPr="007751D5" w:rsidRDefault="008170C8" w:rsidP="008170C8">
            <w:r w:rsidRPr="007751D5">
              <w:t>33.13</w:t>
            </w:r>
          </w:p>
        </w:tc>
        <w:tc>
          <w:tcPr>
            <w:tcW w:w="602" w:type="dxa"/>
            <w:noWrap/>
            <w:hideMark/>
          </w:tcPr>
          <w:p w:rsidR="008170C8" w:rsidRPr="007751D5" w:rsidRDefault="008170C8" w:rsidP="008170C8">
            <w:r w:rsidRPr="007751D5">
              <w:t>26</w:t>
            </w:r>
          </w:p>
        </w:tc>
        <w:tc>
          <w:tcPr>
            <w:tcW w:w="1053" w:type="dxa"/>
            <w:noWrap/>
            <w:hideMark/>
          </w:tcPr>
          <w:p w:rsidR="008170C8" w:rsidRPr="007751D5" w:rsidRDefault="008170C8" w:rsidP="008170C8">
            <w:r w:rsidRPr="007751D5">
              <w:t>3363.81</w:t>
            </w:r>
          </w:p>
        </w:tc>
        <w:tc>
          <w:tcPr>
            <w:tcW w:w="941" w:type="dxa"/>
            <w:noWrap/>
            <w:hideMark/>
          </w:tcPr>
          <w:p w:rsidR="008170C8" w:rsidRPr="007751D5" w:rsidRDefault="008170C8" w:rsidP="008170C8">
            <w:r w:rsidRPr="007751D5">
              <w:t>607.3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05.00</w:t>
            </w:r>
          </w:p>
        </w:tc>
        <w:tc>
          <w:tcPr>
            <w:tcW w:w="768" w:type="dxa"/>
            <w:noWrap/>
            <w:hideMark/>
          </w:tcPr>
          <w:p w:rsidR="008170C8" w:rsidRPr="007751D5" w:rsidRDefault="008170C8" w:rsidP="008170C8">
            <w:r w:rsidRPr="007751D5">
              <w:t>61.85</w:t>
            </w:r>
          </w:p>
        </w:tc>
      </w:tr>
      <w:tr w:rsidR="008170C8" w:rsidRPr="007751D5" w:rsidTr="00A164A9">
        <w:trPr>
          <w:trHeight w:val="288"/>
        </w:trPr>
        <w:tc>
          <w:tcPr>
            <w:tcW w:w="1285" w:type="dxa"/>
            <w:noWrap/>
            <w:hideMark/>
          </w:tcPr>
          <w:p w:rsidR="008170C8" w:rsidRPr="007751D5" w:rsidRDefault="008170C8" w:rsidP="008170C8">
            <w:r w:rsidRPr="007751D5">
              <w:t>RP152</w:t>
            </w:r>
          </w:p>
        </w:tc>
        <w:tc>
          <w:tcPr>
            <w:tcW w:w="4387" w:type="dxa"/>
            <w:noWrap/>
            <w:hideMark/>
          </w:tcPr>
          <w:p w:rsidR="008170C8" w:rsidRPr="007751D5" w:rsidRDefault="008170C8" w:rsidP="008170C8">
            <w:r w:rsidRPr="007751D5">
              <w:t>IRGA 318-11-6-9-2B::IRGC 11733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67.45</w:t>
            </w:r>
          </w:p>
        </w:tc>
        <w:tc>
          <w:tcPr>
            <w:tcW w:w="718" w:type="dxa"/>
            <w:noWrap/>
            <w:hideMark/>
          </w:tcPr>
          <w:p w:rsidR="008170C8" w:rsidRPr="007751D5" w:rsidRDefault="008170C8" w:rsidP="008170C8">
            <w:r w:rsidRPr="007751D5">
              <w:t>18.23</w:t>
            </w:r>
          </w:p>
        </w:tc>
        <w:tc>
          <w:tcPr>
            <w:tcW w:w="718" w:type="dxa"/>
            <w:noWrap/>
            <w:hideMark/>
          </w:tcPr>
          <w:p w:rsidR="008170C8" w:rsidRPr="007751D5" w:rsidRDefault="008170C8" w:rsidP="008170C8">
            <w:r w:rsidRPr="007751D5">
              <w:t>32.05</w:t>
            </w:r>
          </w:p>
        </w:tc>
        <w:tc>
          <w:tcPr>
            <w:tcW w:w="602" w:type="dxa"/>
            <w:noWrap/>
            <w:hideMark/>
          </w:tcPr>
          <w:p w:rsidR="008170C8" w:rsidRPr="007751D5" w:rsidRDefault="008170C8" w:rsidP="008170C8">
            <w:r w:rsidRPr="007751D5">
              <w:t>1</w:t>
            </w:r>
          </w:p>
        </w:tc>
        <w:tc>
          <w:tcPr>
            <w:tcW w:w="1053" w:type="dxa"/>
            <w:noWrap/>
            <w:hideMark/>
          </w:tcPr>
          <w:p w:rsidR="008170C8" w:rsidRPr="007751D5" w:rsidRDefault="008170C8" w:rsidP="008170C8">
            <w:r w:rsidRPr="007751D5">
              <w:t>3223.23</w:t>
            </w:r>
          </w:p>
        </w:tc>
        <w:tc>
          <w:tcPr>
            <w:tcW w:w="941" w:type="dxa"/>
            <w:noWrap/>
            <w:hideMark/>
          </w:tcPr>
          <w:p w:rsidR="008170C8" w:rsidRPr="007751D5" w:rsidRDefault="008170C8" w:rsidP="008170C8">
            <w:r w:rsidRPr="007751D5">
              <w:t>567.7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0.00</w:t>
            </w:r>
          </w:p>
        </w:tc>
        <w:tc>
          <w:tcPr>
            <w:tcW w:w="768" w:type="dxa"/>
            <w:noWrap/>
            <w:hideMark/>
          </w:tcPr>
          <w:p w:rsidR="008170C8" w:rsidRPr="007751D5" w:rsidRDefault="008170C8" w:rsidP="008170C8">
            <w:r w:rsidRPr="007751D5">
              <w:t>46.61</w:t>
            </w:r>
          </w:p>
        </w:tc>
      </w:tr>
      <w:tr w:rsidR="008170C8" w:rsidRPr="007751D5" w:rsidTr="00A164A9">
        <w:trPr>
          <w:trHeight w:val="288"/>
        </w:trPr>
        <w:tc>
          <w:tcPr>
            <w:tcW w:w="1285" w:type="dxa"/>
            <w:noWrap/>
            <w:hideMark/>
          </w:tcPr>
          <w:p w:rsidR="008170C8" w:rsidRPr="007751D5" w:rsidRDefault="008170C8" w:rsidP="008170C8">
            <w:r w:rsidRPr="007751D5">
              <w:t>RP153</w:t>
            </w:r>
          </w:p>
        </w:tc>
        <w:tc>
          <w:tcPr>
            <w:tcW w:w="4387" w:type="dxa"/>
            <w:noWrap/>
            <w:hideMark/>
          </w:tcPr>
          <w:p w:rsidR="008170C8" w:rsidRPr="007751D5" w:rsidRDefault="008170C8" w:rsidP="008170C8">
            <w:r w:rsidRPr="007751D5">
              <w:t>IRGA 370-38-1-1F-C4-2::IRGC 11734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1.04</w:t>
            </w:r>
          </w:p>
        </w:tc>
        <w:tc>
          <w:tcPr>
            <w:tcW w:w="718" w:type="dxa"/>
            <w:noWrap/>
            <w:hideMark/>
          </w:tcPr>
          <w:p w:rsidR="008170C8" w:rsidRPr="007751D5" w:rsidRDefault="008170C8" w:rsidP="008170C8">
            <w:r w:rsidRPr="007751D5">
              <w:t>17.32</w:t>
            </w:r>
          </w:p>
        </w:tc>
        <w:tc>
          <w:tcPr>
            <w:tcW w:w="718" w:type="dxa"/>
            <w:noWrap/>
            <w:hideMark/>
          </w:tcPr>
          <w:p w:rsidR="008170C8" w:rsidRPr="007751D5" w:rsidRDefault="008170C8" w:rsidP="008170C8">
            <w:r w:rsidRPr="007751D5">
              <w:t>38.72</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3112.94</w:t>
            </w:r>
          </w:p>
        </w:tc>
        <w:tc>
          <w:tcPr>
            <w:tcW w:w="941" w:type="dxa"/>
            <w:noWrap/>
            <w:hideMark/>
          </w:tcPr>
          <w:p w:rsidR="008170C8" w:rsidRPr="007751D5" w:rsidRDefault="008170C8" w:rsidP="008170C8">
            <w:r w:rsidRPr="007751D5">
              <w:t>608.23</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64.47</w:t>
            </w:r>
          </w:p>
        </w:tc>
      </w:tr>
      <w:tr w:rsidR="008170C8" w:rsidRPr="007751D5" w:rsidTr="00A164A9">
        <w:trPr>
          <w:trHeight w:val="288"/>
        </w:trPr>
        <w:tc>
          <w:tcPr>
            <w:tcW w:w="1285" w:type="dxa"/>
            <w:noWrap/>
            <w:hideMark/>
          </w:tcPr>
          <w:p w:rsidR="008170C8" w:rsidRPr="007751D5" w:rsidRDefault="008170C8" w:rsidP="008170C8">
            <w:r w:rsidRPr="007751D5">
              <w:t>RP154</w:t>
            </w:r>
          </w:p>
        </w:tc>
        <w:tc>
          <w:tcPr>
            <w:tcW w:w="4387" w:type="dxa"/>
            <w:noWrap/>
            <w:hideMark/>
          </w:tcPr>
          <w:p w:rsidR="008170C8" w:rsidRPr="007751D5" w:rsidRDefault="008170C8" w:rsidP="008170C8">
            <w:r w:rsidRPr="007751D5">
              <w:t>IRGA 370-42-1-1F-C-1::IRGC 11734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1</w:t>
            </w:r>
          </w:p>
        </w:tc>
        <w:tc>
          <w:tcPr>
            <w:tcW w:w="830" w:type="dxa"/>
            <w:noWrap/>
            <w:hideMark/>
          </w:tcPr>
          <w:p w:rsidR="008170C8" w:rsidRPr="007751D5" w:rsidRDefault="008170C8" w:rsidP="008170C8">
            <w:r w:rsidRPr="007751D5">
              <w:t>72.04</w:t>
            </w:r>
          </w:p>
        </w:tc>
        <w:tc>
          <w:tcPr>
            <w:tcW w:w="718" w:type="dxa"/>
            <w:noWrap/>
            <w:hideMark/>
          </w:tcPr>
          <w:p w:rsidR="008170C8" w:rsidRPr="007751D5" w:rsidRDefault="008170C8" w:rsidP="008170C8">
            <w:r w:rsidRPr="007751D5">
              <w:t>21.35</w:t>
            </w:r>
          </w:p>
        </w:tc>
        <w:tc>
          <w:tcPr>
            <w:tcW w:w="718" w:type="dxa"/>
            <w:noWrap/>
            <w:hideMark/>
          </w:tcPr>
          <w:p w:rsidR="008170C8" w:rsidRPr="007751D5" w:rsidRDefault="008170C8" w:rsidP="008170C8">
            <w:r w:rsidRPr="007751D5">
              <w:t>38.47</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3559.00</w:t>
            </w:r>
          </w:p>
        </w:tc>
        <w:tc>
          <w:tcPr>
            <w:tcW w:w="941" w:type="dxa"/>
            <w:noWrap/>
            <w:hideMark/>
          </w:tcPr>
          <w:p w:rsidR="008170C8" w:rsidRPr="007751D5" w:rsidRDefault="008170C8" w:rsidP="008170C8">
            <w:r w:rsidRPr="007751D5">
              <w:t>572.7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15.00</w:t>
            </w:r>
          </w:p>
        </w:tc>
        <w:tc>
          <w:tcPr>
            <w:tcW w:w="768" w:type="dxa"/>
            <w:noWrap/>
            <w:hideMark/>
          </w:tcPr>
          <w:p w:rsidR="008170C8" w:rsidRPr="007751D5" w:rsidRDefault="008170C8" w:rsidP="008170C8">
            <w:r w:rsidRPr="007751D5">
              <w:t>65.71</w:t>
            </w:r>
          </w:p>
        </w:tc>
      </w:tr>
      <w:tr w:rsidR="008170C8" w:rsidRPr="007751D5" w:rsidTr="00A164A9">
        <w:trPr>
          <w:trHeight w:val="288"/>
        </w:trPr>
        <w:tc>
          <w:tcPr>
            <w:tcW w:w="1285" w:type="dxa"/>
            <w:noWrap/>
            <w:hideMark/>
          </w:tcPr>
          <w:p w:rsidR="008170C8" w:rsidRPr="007751D5" w:rsidRDefault="008170C8" w:rsidP="008170C8">
            <w:r w:rsidRPr="007751D5">
              <w:t>RP155</w:t>
            </w:r>
          </w:p>
        </w:tc>
        <w:tc>
          <w:tcPr>
            <w:tcW w:w="4387" w:type="dxa"/>
            <w:noWrap/>
            <w:hideMark/>
          </w:tcPr>
          <w:p w:rsidR="008170C8" w:rsidRPr="007751D5" w:rsidRDefault="008170C8" w:rsidP="008170C8">
            <w:r w:rsidRPr="007751D5">
              <w:t>IRGA 659-1-2-2-2::IRGC 11734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56</w:t>
            </w:r>
          </w:p>
        </w:tc>
        <w:tc>
          <w:tcPr>
            <w:tcW w:w="4387" w:type="dxa"/>
            <w:noWrap/>
            <w:hideMark/>
          </w:tcPr>
          <w:p w:rsidR="008170C8" w:rsidRPr="007751D5" w:rsidRDefault="008170C8" w:rsidP="008170C8">
            <w:r w:rsidRPr="007751D5">
              <w:t>IRGA 959-1-2-2F-4-1-4A-6-CA-6X::IRGC 11700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64.22</w:t>
            </w:r>
          </w:p>
        </w:tc>
        <w:tc>
          <w:tcPr>
            <w:tcW w:w="718" w:type="dxa"/>
            <w:noWrap/>
            <w:hideMark/>
          </w:tcPr>
          <w:p w:rsidR="008170C8" w:rsidRPr="007751D5" w:rsidRDefault="008170C8" w:rsidP="008170C8">
            <w:r w:rsidRPr="007751D5">
              <w:t>18.14</w:t>
            </w:r>
          </w:p>
        </w:tc>
        <w:tc>
          <w:tcPr>
            <w:tcW w:w="718" w:type="dxa"/>
            <w:noWrap/>
            <w:hideMark/>
          </w:tcPr>
          <w:p w:rsidR="008170C8" w:rsidRPr="007751D5" w:rsidRDefault="008170C8" w:rsidP="008170C8">
            <w:r w:rsidRPr="007751D5">
              <w:t>25.53</w:t>
            </w:r>
          </w:p>
        </w:tc>
        <w:tc>
          <w:tcPr>
            <w:tcW w:w="602" w:type="dxa"/>
            <w:noWrap/>
            <w:hideMark/>
          </w:tcPr>
          <w:p w:rsidR="008170C8" w:rsidRPr="007751D5" w:rsidRDefault="008170C8" w:rsidP="008170C8">
            <w:r w:rsidRPr="007751D5">
              <w:t>17</w:t>
            </w:r>
          </w:p>
        </w:tc>
        <w:tc>
          <w:tcPr>
            <w:tcW w:w="1053" w:type="dxa"/>
            <w:noWrap/>
            <w:hideMark/>
          </w:tcPr>
          <w:p w:rsidR="008170C8" w:rsidRPr="007751D5" w:rsidRDefault="008170C8" w:rsidP="008170C8">
            <w:r w:rsidRPr="007751D5">
              <w:t>2844.25</w:t>
            </w:r>
          </w:p>
        </w:tc>
        <w:tc>
          <w:tcPr>
            <w:tcW w:w="941" w:type="dxa"/>
            <w:noWrap/>
            <w:hideMark/>
          </w:tcPr>
          <w:p w:rsidR="008170C8" w:rsidRPr="007751D5" w:rsidRDefault="008170C8" w:rsidP="008170C8">
            <w:r w:rsidRPr="007751D5">
              <w:t>573.1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56.23</w:t>
            </w:r>
          </w:p>
        </w:tc>
      </w:tr>
      <w:tr w:rsidR="008170C8" w:rsidRPr="007751D5" w:rsidTr="00A164A9">
        <w:trPr>
          <w:trHeight w:val="288"/>
        </w:trPr>
        <w:tc>
          <w:tcPr>
            <w:tcW w:w="1285" w:type="dxa"/>
            <w:noWrap/>
            <w:hideMark/>
          </w:tcPr>
          <w:p w:rsidR="008170C8" w:rsidRPr="007751D5" w:rsidRDefault="008170C8" w:rsidP="008170C8">
            <w:r w:rsidRPr="007751D5">
              <w:t>RP157</w:t>
            </w:r>
          </w:p>
        </w:tc>
        <w:tc>
          <w:tcPr>
            <w:tcW w:w="4387" w:type="dxa"/>
            <w:noWrap/>
            <w:hideMark/>
          </w:tcPr>
          <w:p w:rsidR="008170C8" w:rsidRPr="007751D5" w:rsidRDefault="008170C8" w:rsidP="008170C8">
            <w:r w:rsidRPr="007751D5">
              <w:t>IRI 339::IRGC 4695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63.05</w:t>
            </w:r>
          </w:p>
        </w:tc>
        <w:tc>
          <w:tcPr>
            <w:tcW w:w="718" w:type="dxa"/>
            <w:noWrap/>
            <w:hideMark/>
          </w:tcPr>
          <w:p w:rsidR="008170C8" w:rsidRPr="007751D5" w:rsidRDefault="008170C8" w:rsidP="008170C8">
            <w:r w:rsidRPr="007751D5">
              <w:t>15.07</w:t>
            </w:r>
          </w:p>
        </w:tc>
        <w:tc>
          <w:tcPr>
            <w:tcW w:w="718" w:type="dxa"/>
            <w:noWrap/>
            <w:hideMark/>
          </w:tcPr>
          <w:p w:rsidR="008170C8" w:rsidRPr="007751D5" w:rsidRDefault="008170C8" w:rsidP="008170C8">
            <w:r w:rsidRPr="007751D5">
              <w:t>30.47</w:t>
            </w:r>
          </w:p>
        </w:tc>
        <w:tc>
          <w:tcPr>
            <w:tcW w:w="602" w:type="dxa"/>
            <w:noWrap/>
            <w:hideMark/>
          </w:tcPr>
          <w:p w:rsidR="008170C8" w:rsidRPr="007751D5" w:rsidRDefault="008170C8" w:rsidP="008170C8">
            <w:r w:rsidRPr="007751D5">
              <w:t>24</w:t>
            </w:r>
          </w:p>
        </w:tc>
        <w:tc>
          <w:tcPr>
            <w:tcW w:w="1053" w:type="dxa"/>
            <w:noWrap/>
            <w:hideMark/>
          </w:tcPr>
          <w:p w:rsidR="008170C8" w:rsidRPr="007751D5" w:rsidRDefault="008170C8" w:rsidP="008170C8">
            <w:r w:rsidRPr="007751D5">
              <w:t>2915.49</w:t>
            </w:r>
          </w:p>
        </w:tc>
        <w:tc>
          <w:tcPr>
            <w:tcW w:w="941" w:type="dxa"/>
            <w:noWrap/>
            <w:hideMark/>
          </w:tcPr>
          <w:p w:rsidR="008170C8" w:rsidRPr="007751D5" w:rsidRDefault="008170C8" w:rsidP="008170C8">
            <w:r w:rsidRPr="007751D5">
              <w:t>587.0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85.00</w:t>
            </w:r>
          </w:p>
        </w:tc>
        <w:tc>
          <w:tcPr>
            <w:tcW w:w="768" w:type="dxa"/>
            <w:noWrap/>
            <w:hideMark/>
          </w:tcPr>
          <w:p w:rsidR="008170C8" w:rsidRPr="007751D5" w:rsidRDefault="008170C8" w:rsidP="008170C8">
            <w:r w:rsidRPr="007751D5">
              <w:t>62.37</w:t>
            </w:r>
          </w:p>
        </w:tc>
      </w:tr>
      <w:tr w:rsidR="008170C8" w:rsidRPr="007751D5" w:rsidTr="00A164A9">
        <w:trPr>
          <w:trHeight w:val="288"/>
        </w:trPr>
        <w:tc>
          <w:tcPr>
            <w:tcW w:w="1285" w:type="dxa"/>
            <w:noWrap/>
            <w:hideMark/>
          </w:tcPr>
          <w:p w:rsidR="008170C8" w:rsidRPr="007751D5" w:rsidRDefault="008170C8" w:rsidP="008170C8">
            <w:r w:rsidRPr="007751D5">
              <w:t>RP158</w:t>
            </w:r>
          </w:p>
        </w:tc>
        <w:tc>
          <w:tcPr>
            <w:tcW w:w="4387" w:type="dxa"/>
            <w:noWrap/>
            <w:hideMark/>
          </w:tcPr>
          <w:p w:rsidR="008170C8" w:rsidRPr="007751D5" w:rsidRDefault="008170C8" w:rsidP="008170C8">
            <w:r w:rsidRPr="007751D5">
              <w:t>IRRIBINI::IRGC 4909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59</w:t>
            </w:r>
          </w:p>
        </w:tc>
        <w:tc>
          <w:tcPr>
            <w:tcW w:w="4387" w:type="dxa"/>
            <w:noWrap/>
            <w:hideMark/>
          </w:tcPr>
          <w:p w:rsidR="008170C8" w:rsidRPr="007751D5" w:rsidRDefault="008170C8" w:rsidP="008170C8">
            <w:r w:rsidRPr="007751D5">
              <w:t>JABOR SAIL::IRGC 6683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126.38</w:t>
            </w:r>
          </w:p>
        </w:tc>
        <w:tc>
          <w:tcPr>
            <w:tcW w:w="718" w:type="dxa"/>
            <w:noWrap/>
            <w:hideMark/>
          </w:tcPr>
          <w:p w:rsidR="008170C8" w:rsidRPr="007751D5" w:rsidRDefault="008170C8" w:rsidP="008170C8">
            <w:r w:rsidRPr="007751D5">
              <w:t>20.83</w:t>
            </w:r>
          </w:p>
        </w:tc>
        <w:tc>
          <w:tcPr>
            <w:tcW w:w="718" w:type="dxa"/>
            <w:noWrap/>
            <w:hideMark/>
          </w:tcPr>
          <w:p w:rsidR="008170C8" w:rsidRPr="007751D5" w:rsidRDefault="008170C8" w:rsidP="008170C8">
            <w:r w:rsidRPr="007751D5">
              <w:t>52.23</w:t>
            </w:r>
          </w:p>
        </w:tc>
        <w:tc>
          <w:tcPr>
            <w:tcW w:w="602" w:type="dxa"/>
            <w:noWrap/>
            <w:hideMark/>
          </w:tcPr>
          <w:p w:rsidR="008170C8" w:rsidRPr="007751D5" w:rsidRDefault="008170C8" w:rsidP="008170C8">
            <w:r w:rsidRPr="007751D5">
              <w:t>29</w:t>
            </w:r>
          </w:p>
        </w:tc>
        <w:tc>
          <w:tcPr>
            <w:tcW w:w="1053" w:type="dxa"/>
            <w:noWrap/>
            <w:hideMark/>
          </w:tcPr>
          <w:p w:rsidR="008170C8" w:rsidRPr="007751D5" w:rsidRDefault="008170C8" w:rsidP="008170C8">
            <w:r w:rsidRPr="007751D5">
              <w:t>3430.39</w:t>
            </w:r>
          </w:p>
        </w:tc>
        <w:tc>
          <w:tcPr>
            <w:tcW w:w="941" w:type="dxa"/>
            <w:noWrap/>
            <w:hideMark/>
          </w:tcPr>
          <w:p w:rsidR="008170C8" w:rsidRPr="007751D5" w:rsidRDefault="008170C8" w:rsidP="008170C8">
            <w:r w:rsidRPr="007751D5">
              <w:t>620.21</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25.00</w:t>
            </w:r>
          </w:p>
        </w:tc>
        <w:tc>
          <w:tcPr>
            <w:tcW w:w="768" w:type="dxa"/>
            <w:noWrap/>
            <w:hideMark/>
          </w:tcPr>
          <w:p w:rsidR="008170C8" w:rsidRPr="007751D5" w:rsidRDefault="008170C8" w:rsidP="008170C8">
            <w:r w:rsidRPr="007751D5">
              <w:t>61.45</w:t>
            </w:r>
          </w:p>
        </w:tc>
      </w:tr>
      <w:tr w:rsidR="008170C8" w:rsidRPr="007751D5" w:rsidTr="00A164A9">
        <w:trPr>
          <w:trHeight w:val="288"/>
        </w:trPr>
        <w:tc>
          <w:tcPr>
            <w:tcW w:w="1285" w:type="dxa"/>
            <w:noWrap/>
            <w:hideMark/>
          </w:tcPr>
          <w:p w:rsidR="008170C8" w:rsidRPr="007751D5" w:rsidRDefault="008170C8" w:rsidP="008170C8">
            <w:r w:rsidRPr="007751D5">
              <w:t>RP160</w:t>
            </w:r>
          </w:p>
        </w:tc>
        <w:tc>
          <w:tcPr>
            <w:tcW w:w="4387" w:type="dxa"/>
            <w:noWrap/>
            <w:hideMark/>
          </w:tcPr>
          <w:p w:rsidR="008170C8" w:rsidRPr="007751D5" w:rsidRDefault="008170C8" w:rsidP="008170C8">
            <w:r w:rsidRPr="007751D5">
              <w:t>JAGLI BORO::IRGC 27516-2</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6</w:t>
            </w:r>
          </w:p>
        </w:tc>
        <w:tc>
          <w:tcPr>
            <w:tcW w:w="830" w:type="dxa"/>
            <w:noWrap/>
            <w:hideMark/>
          </w:tcPr>
          <w:p w:rsidR="008170C8" w:rsidRPr="007751D5" w:rsidRDefault="008170C8" w:rsidP="008170C8">
            <w:r w:rsidRPr="007751D5">
              <w:t>128.74</w:t>
            </w:r>
          </w:p>
        </w:tc>
        <w:tc>
          <w:tcPr>
            <w:tcW w:w="718" w:type="dxa"/>
            <w:noWrap/>
            <w:hideMark/>
          </w:tcPr>
          <w:p w:rsidR="008170C8" w:rsidRPr="007751D5" w:rsidRDefault="008170C8" w:rsidP="008170C8">
            <w:r w:rsidRPr="007751D5">
              <w:t>19.25</w:t>
            </w:r>
          </w:p>
        </w:tc>
        <w:tc>
          <w:tcPr>
            <w:tcW w:w="718" w:type="dxa"/>
            <w:noWrap/>
            <w:hideMark/>
          </w:tcPr>
          <w:p w:rsidR="008170C8" w:rsidRPr="007751D5" w:rsidRDefault="008170C8" w:rsidP="008170C8">
            <w:r w:rsidRPr="007751D5">
              <w:t>35.36</w:t>
            </w:r>
          </w:p>
        </w:tc>
        <w:tc>
          <w:tcPr>
            <w:tcW w:w="602" w:type="dxa"/>
            <w:noWrap/>
            <w:hideMark/>
          </w:tcPr>
          <w:p w:rsidR="008170C8" w:rsidRPr="007751D5" w:rsidRDefault="008170C8" w:rsidP="008170C8">
            <w:r w:rsidRPr="007751D5">
              <w:t>2</w:t>
            </w:r>
          </w:p>
        </w:tc>
        <w:tc>
          <w:tcPr>
            <w:tcW w:w="1053" w:type="dxa"/>
            <w:noWrap/>
            <w:hideMark/>
          </w:tcPr>
          <w:p w:rsidR="008170C8" w:rsidRPr="007751D5" w:rsidRDefault="008170C8" w:rsidP="008170C8">
            <w:r w:rsidRPr="007751D5">
              <w:t>4111.72</w:t>
            </w:r>
          </w:p>
        </w:tc>
        <w:tc>
          <w:tcPr>
            <w:tcW w:w="941" w:type="dxa"/>
            <w:noWrap/>
            <w:hideMark/>
          </w:tcPr>
          <w:p w:rsidR="008170C8" w:rsidRPr="007751D5" w:rsidRDefault="008170C8" w:rsidP="008170C8">
            <w:r w:rsidRPr="007751D5">
              <w:t>568.11</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60.00</w:t>
            </w:r>
          </w:p>
        </w:tc>
        <w:tc>
          <w:tcPr>
            <w:tcW w:w="768" w:type="dxa"/>
            <w:noWrap/>
            <w:hideMark/>
          </w:tcPr>
          <w:p w:rsidR="008170C8" w:rsidRPr="007751D5" w:rsidRDefault="008170C8" w:rsidP="008170C8">
            <w:r w:rsidRPr="007751D5">
              <w:t>63.67</w:t>
            </w:r>
          </w:p>
        </w:tc>
      </w:tr>
      <w:tr w:rsidR="008170C8" w:rsidRPr="007751D5" w:rsidTr="00A164A9">
        <w:trPr>
          <w:trHeight w:val="288"/>
        </w:trPr>
        <w:tc>
          <w:tcPr>
            <w:tcW w:w="1285" w:type="dxa"/>
            <w:noWrap/>
            <w:hideMark/>
          </w:tcPr>
          <w:p w:rsidR="008170C8" w:rsidRPr="007751D5" w:rsidRDefault="008170C8" w:rsidP="008170C8">
            <w:r w:rsidRPr="007751D5">
              <w:t>RP161</w:t>
            </w:r>
          </w:p>
        </w:tc>
        <w:tc>
          <w:tcPr>
            <w:tcW w:w="4387" w:type="dxa"/>
            <w:noWrap/>
            <w:hideMark/>
          </w:tcPr>
          <w:p w:rsidR="008170C8" w:rsidRPr="007751D5" w:rsidRDefault="008170C8" w:rsidP="008170C8">
            <w:r w:rsidRPr="007751D5">
              <w:t>JAMBALI::IRGC 7310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6</w:t>
            </w:r>
          </w:p>
        </w:tc>
        <w:tc>
          <w:tcPr>
            <w:tcW w:w="830" w:type="dxa"/>
            <w:noWrap/>
            <w:hideMark/>
          </w:tcPr>
          <w:p w:rsidR="008170C8" w:rsidRPr="007751D5" w:rsidRDefault="008170C8" w:rsidP="008170C8">
            <w:r w:rsidRPr="007751D5">
              <w:t>119.49</w:t>
            </w:r>
          </w:p>
        </w:tc>
        <w:tc>
          <w:tcPr>
            <w:tcW w:w="718" w:type="dxa"/>
            <w:noWrap/>
            <w:hideMark/>
          </w:tcPr>
          <w:p w:rsidR="008170C8" w:rsidRPr="007751D5" w:rsidRDefault="008170C8" w:rsidP="008170C8">
            <w:r w:rsidRPr="007751D5">
              <w:t>20.91</w:t>
            </w:r>
          </w:p>
        </w:tc>
        <w:tc>
          <w:tcPr>
            <w:tcW w:w="718" w:type="dxa"/>
            <w:noWrap/>
            <w:hideMark/>
          </w:tcPr>
          <w:p w:rsidR="008170C8" w:rsidRPr="007751D5" w:rsidRDefault="008170C8" w:rsidP="008170C8">
            <w:r w:rsidRPr="007751D5">
              <w:t>51.41</w:t>
            </w:r>
          </w:p>
        </w:tc>
        <w:tc>
          <w:tcPr>
            <w:tcW w:w="602" w:type="dxa"/>
            <w:noWrap/>
            <w:hideMark/>
          </w:tcPr>
          <w:p w:rsidR="008170C8" w:rsidRPr="007751D5" w:rsidRDefault="008170C8" w:rsidP="008170C8">
            <w:r w:rsidRPr="007751D5">
              <w:t>14</w:t>
            </w:r>
          </w:p>
        </w:tc>
        <w:tc>
          <w:tcPr>
            <w:tcW w:w="1053" w:type="dxa"/>
            <w:noWrap/>
            <w:hideMark/>
          </w:tcPr>
          <w:p w:rsidR="008170C8" w:rsidRPr="007751D5" w:rsidRDefault="008170C8" w:rsidP="008170C8">
            <w:r w:rsidRPr="007751D5">
              <w:t>3619.42</w:t>
            </w:r>
          </w:p>
        </w:tc>
        <w:tc>
          <w:tcPr>
            <w:tcW w:w="941" w:type="dxa"/>
            <w:noWrap/>
            <w:hideMark/>
          </w:tcPr>
          <w:p w:rsidR="008170C8" w:rsidRPr="007751D5" w:rsidRDefault="008170C8" w:rsidP="008170C8">
            <w:r w:rsidRPr="007751D5">
              <w:t>573.8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40.00</w:t>
            </w:r>
          </w:p>
        </w:tc>
        <w:tc>
          <w:tcPr>
            <w:tcW w:w="768" w:type="dxa"/>
            <w:noWrap/>
            <w:hideMark/>
          </w:tcPr>
          <w:p w:rsidR="008170C8" w:rsidRPr="007751D5" w:rsidRDefault="008170C8" w:rsidP="008170C8">
            <w:r w:rsidRPr="007751D5">
              <w:t>58.10</w:t>
            </w:r>
          </w:p>
        </w:tc>
      </w:tr>
      <w:tr w:rsidR="008170C8" w:rsidRPr="007751D5" w:rsidTr="00A164A9">
        <w:trPr>
          <w:trHeight w:val="288"/>
        </w:trPr>
        <w:tc>
          <w:tcPr>
            <w:tcW w:w="1285" w:type="dxa"/>
            <w:noWrap/>
            <w:hideMark/>
          </w:tcPr>
          <w:p w:rsidR="008170C8" w:rsidRPr="007751D5" w:rsidRDefault="008170C8" w:rsidP="008170C8">
            <w:r w:rsidRPr="007751D5">
              <w:t>RP162</w:t>
            </w:r>
          </w:p>
        </w:tc>
        <w:tc>
          <w:tcPr>
            <w:tcW w:w="4387" w:type="dxa"/>
            <w:noWrap/>
            <w:hideMark/>
          </w:tcPr>
          <w:p w:rsidR="008170C8" w:rsidRPr="007751D5" w:rsidRDefault="008170C8" w:rsidP="008170C8">
            <w:r w:rsidRPr="007751D5">
              <w:t>JAO LEUANG::IRGC 6586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90.83</w:t>
            </w:r>
          </w:p>
        </w:tc>
        <w:tc>
          <w:tcPr>
            <w:tcW w:w="718" w:type="dxa"/>
            <w:noWrap/>
            <w:hideMark/>
          </w:tcPr>
          <w:p w:rsidR="008170C8" w:rsidRPr="007751D5" w:rsidRDefault="008170C8" w:rsidP="008170C8">
            <w:r w:rsidRPr="007751D5">
              <w:t>16.76</w:t>
            </w:r>
          </w:p>
        </w:tc>
        <w:tc>
          <w:tcPr>
            <w:tcW w:w="718" w:type="dxa"/>
            <w:noWrap/>
            <w:hideMark/>
          </w:tcPr>
          <w:p w:rsidR="008170C8" w:rsidRPr="007751D5" w:rsidRDefault="008170C8" w:rsidP="008170C8">
            <w:r w:rsidRPr="007751D5">
              <w:t>31.31</w:t>
            </w:r>
          </w:p>
        </w:tc>
        <w:tc>
          <w:tcPr>
            <w:tcW w:w="602" w:type="dxa"/>
            <w:noWrap/>
            <w:hideMark/>
          </w:tcPr>
          <w:p w:rsidR="008170C8" w:rsidRPr="007751D5" w:rsidRDefault="008170C8" w:rsidP="008170C8">
            <w:r w:rsidRPr="007751D5">
              <w:t>4</w:t>
            </w:r>
          </w:p>
        </w:tc>
        <w:tc>
          <w:tcPr>
            <w:tcW w:w="1053" w:type="dxa"/>
            <w:noWrap/>
            <w:hideMark/>
          </w:tcPr>
          <w:p w:rsidR="008170C8" w:rsidRPr="007751D5" w:rsidRDefault="008170C8" w:rsidP="008170C8">
            <w:r w:rsidRPr="007751D5">
              <w:t>3818.86</w:t>
            </w:r>
          </w:p>
        </w:tc>
        <w:tc>
          <w:tcPr>
            <w:tcW w:w="941" w:type="dxa"/>
            <w:noWrap/>
            <w:hideMark/>
          </w:tcPr>
          <w:p w:rsidR="008170C8" w:rsidRPr="007751D5" w:rsidRDefault="008170C8" w:rsidP="008170C8">
            <w:r w:rsidRPr="007751D5">
              <w:t>582.22</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52.28</w:t>
            </w:r>
          </w:p>
        </w:tc>
      </w:tr>
      <w:tr w:rsidR="008170C8" w:rsidRPr="007751D5" w:rsidTr="00A164A9">
        <w:trPr>
          <w:trHeight w:val="288"/>
        </w:trPr>
        <w:tc>
          <w:tcPr>
            <w:tcW w:w="1285" w:type="dxa"/>
            <w:noWrap/>
            <w:hideMark/>
          </w:tcPr>
          <w:p w:rsidR="008170C8" w:rsidRPr="007751D5" w:rsidRDefault="008170C8" w:rsidP="008170C8">
            <w:r w:rsidRPr="007751D5">
              <w:t>RP164</w:t>
            </w:r>
          </w:p>
        </w:tc>
        <w:tc>
          <w:tcPr>
            <w:tcW w:w="4387" w:type="dxa"/>
            <w:noWrap/>
            <w:hideMark/>
          </w:tcPr>
          <w:p w:rsidR="008170C8" w:rsidRPr="007751D5" w:rsidRDefault="008170C8" w:rsidP="008170C8">
            <w:r w:rsidRPr="007751D5">
              <w:t>JHODI BIRUN::IRGC 3181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68.92</w:t>
            </w:r>
          </w:p>
        </w:tc>
        <w:tc>
          <w:tcPr>
            <w:tcW w:w="718" w:type="dxa"/>
            <w:noWrap/>
            <w:hideMark/>
          </w:tcPr>
          <w:p w:rsidR="008170C8" w:rsidRPr="007751D5" w:rsidRDefault="008170C8" w:rsidP="008170C8">
            <w:r w:rsidRPr="007751D5">
              <w:t>15.97</w:t>
            </w:r>
          </w:p>
        </w:tc>
        <w:tc>
          <w:tcPr>
            <w:tcW w:w="718" w:type="dxa"/>
            <w:noWrap/>
            <w:hideMark/>
          </w:tcPr>
          <w:p w:rsidR="008170C8" w:rsidRPr="007751D5" w:rsidRDefault="008170C8" w:rsidP="008170C8">
            <w:r w:rsidRPr="007751D5">
              <w:t>34.70</w:t>
            </w:r>
          </w:p>
        </w:tc>
        <w:tc>
          <w:tcPr>
            <w:tcW w:w="602" w:type="dxa"/>
            <w:noWrap/>
            <w:hideMark/>
          </w:tcPr>
          <w:p w:rsidR="008170C8" w:rsidRPr="007751D5" w:rsidRDefault="008170C8" w:rsidP="008170C8">
            <w:r w:rsidRPr="007751D5">
              <w:t>32</w:t>
            </w:r>
          </w:p>
        </w:tc>
        <w:tc>
          <w:tcPr>
            <w:tcW w:w="1053" w:type="dxa"/>
            <w:noWrap/>
            <w:hideMark/>
          </w:tcPr>
          <w:p w:rsidR="008170C8" w:rsidRPr="007751D5" w:rsidRDefault="008170C8" w:rsidP="008170C8">
            <w:r w:rsidRPr="007751D5">
              <w:t>4168.47</w:t>
            </w:r>
          </w:p>
        </w:tc>
        <w:tc>
          <w:tcPr>
            <w:tcW w:w="941" w:type="dxa"/>
            <w:noWrap/>
            <w:hideMark/>
          </w:tcPr>
          <w:p w:rsidR="008170C8" w:rsidRPr="007751D5" w:rsidRDefault="008170C8" w:rsidP="008170C8">
            <w:r w:rsidRPr="007751D5">
              <w:t>598.8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60.00</w:t>
            </w:r>
          </w:p>
        </w:tc>
        <w:tc>
          <w:tcPr>
            <w:tcW w:w="768" w:type="dxa"/>
            <w:noWrap/>
            <w:hideMark/>
          </w:tcPr>
          <w:p w:rsidR="008170C8" w:rsidRPr="007751D5" w:rsidRDefault="008170C8" w:rsidP="008170C8">
            <w:r w:rsidRPr="007751D5">
              <w:t>63.24</w:t>
            </w:r>
          </w:p>
        </w:tc>
      </w:tr>
      <w:tr w:rsidR="008170C8" w:rsidRPr="007751D5" w:rsidTr="00A164A9">
        <w:trPr>
          <w:trHeight w:val="288"/>
        </w:trPr>
        <w:tc>
          <w:tcPr>
            <w:tcW w:w="1285" w:type="dxa"/>
            <w:noWrap/>
            <w:hideMark/>
          </w:tcPr>
          <w:p w:rsidR="008170C8" w:rsidRPr="007751D5" w:rsidRDefault="008170C8" w:rsidP="008170C8">
            <w:r w:rsidRPr="007751D5">
              <w:t>RP165</w:t>
            </w:r>
          </w:p>
        </w:tc>
        <w:tc>
          <w:tcPr>
            <w:tcW w:w="4387" w:type="dxa"/>
            <w:noWrap/>
            <w:hideMark/>
          </w:tcPr>
          <w:p w:rsidR="008170C8" w:rsidRPr="007751D5" w:rsidRDefault="008170C8" w:rsidP="008170C8">
            <w:r w:rsidRPr="007751D5">
              <w:t>JIN JUN DAO::IRGC 5971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0</w:t>
            </w:r>
          </w:p>
        </w:tc>
        <w:tc>
          <w:tcPr>
            <w:tcW w:w="830" w:type="dxa"/>
            <w:noWrap/>
            <w:hideMark/>
          </w:tcPr>
          <w:p w:rsidR="008170C8" w:rsidRPr="007751D5" w:rsidRDefault="008170C8" w:rsidP="008170C8">
            <w:r w:rsidRPr="007751D5">
              <w:t>106.96</w:t>
            </w:r>
          </w:p>
        </w:tc>
        <w:tc>
          <w:tcPr>
            <w:tcW w:w="718" w:type="dxa"/>
            <w:noWrap/>
            <w:hideMark/>
          </w:tcPr>
          <w:p w:rsidR="008170C8" w:rsidRPr="007751D5" w:rsidRDefault="008170C8" w:rsidP="008170C8">
            <w:r w:rsidRPr="007751D5">
              <w:t>22.22</w:t>
            </w:r>
          </w:p>
        </w:tc>
        <w:tc>
          <w:tcPr>
            <w:tcW w:w="718" w:type="dxa"/>
            <w:noWrap/>
            <w:hideMark/>
          </w:tcPr>
          <w:p w:rsidR="008170C8" w:rsidRPr="007751D5" w:rsidRDefault="008170C8" w:rsidP="008170C8">
            <w:r w:rsidRPr="007751D5">
              <w:t>31.86</w:t>
            </w:r>
          </w:p>
        </w:tc>
        <w:tc>
          <w:tcPr>
            <w:tcW w:w="602" w:type="dxa"/>
            <w:noWrap/>
            <w:hideMark/>
          </w:tcPr>
          <w:p w:rsidR="008170C8" w:rsidRPr="007751D5" w:rsidRDefault="008170C8" w:rsidP="008170C8">
            <w:r w:rsidRPr="007751D5">
              <w:t>2</w:t>
            </w:r>
          </w:p>
        </w:tc>
        <w:tc>
          <w:tcPr>
            <w:tcW w:w="1053" w:type="dxa"/>
            <w:noWrap/>
            <w:hideMark/>
          </w:tcPr>
          <w:p w:rsidR="008170C8" w:rsidRPr="007751D5" w:rsidRDefault="008170C8" w:rsidP="008170C8">
            <w:r w:rsidRPr="007751D5">
              <w:t>3652.39</w:t>
            </w:r>
          </w:p>
        </w:tc>
        <w:tc>
          <w:tcPr>
            <w:tcW w:w="941" w:type="dxa"/>
            <w:noWrap/>
            <w:hideMark/>
          </w:tcPr>
          <w:p w:rsidR="008170C8" w:rsidRPr="007751D5" w:rsidRDefault="008170C8" w:rsidP="008170C8">
            <w:r w:rsidRPr="007751D5">
              <w:t>568.4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45.00</w:t>
            </w:r>
          </w:p>
        </w:tc>
        <w:tc>
          <w:tcPr>
            <w:tcW w:w="768" w:type="dxa"/>
            <w:noWrap/>
            <w:hideMark/>
          </w:tcPr>
          <w:p w:rsidR="008170C8" w:rsidRPr="007751D5" w:rsidRDefault="008170C8" w:rsidP="008170C8">
            <w:r w:rsidRPr="007751D5">
              <w:t>46.62</w:t>
            </w:r>
          </w:p>
        </w:tc>
      </w:tr>
      <w:tr w:rsidR="008170C8" w:rsidRPr="007751D5" w:rsidTr="00A164A9">
        <w:trPr>
          <w:trHeight w:val="288"/>
        </w:trPr>
        <w:tc>
          <w:tcPr>
            <w:tcW w:w="1285" w:type="dxa"/>
            <w:noWrap/>
            <w:hideMark/>
          </w:tcPr>
          <w:p w:rsidR="008170C8" w:rsidRPr="007751D5" w:rsidRDefault="008170C8" w:rsidP="008170C8">
            <w:r w:rsidRPr="007751D5">
              <w:t>RP166</w:t>
            </w:r>
          </w:p>
        </w:tc>
        <w:tc>
          <w:tcPr>
            <w:tcW w:w="4387" w:type="dxa"/>
            <w:noWrap/>
            <w:hideMark/>
          </w:tcPr>
          <w:p w:rsidR="008170C8" w:rsidRPr="007751D5" w:rsidRDefault="008170C8" w:rsidP="008170C8">
            <w:r w:rsidRPr="007751D5">
              <w:t>JUMA 62::IRGC 11701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67</w:t>
            </w:r>
          </w:p>
        </w:tc>
        <w:tc>
          <w:tcPr>
            <w:tcW w:w="4387" w:type="dxa"/>
            <w:noWrap/>
            <w:hideMark/>
          </w:tcPr>
          <w:p w:rsidR="008170C8" w:rsidRPr="007751D5" w:rsidRDefault="008170C8" w:rsidP="008170C8">
            <w:r w:rsidRPr="007751D5">
              <w:t>KALABAIL::IRGC 2587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68</w:t>
            </w:r>
          </w:p>
        </w:tc>
        <w:tc>
          <w:tcPr>
            <w:tcW w:w="4387" w:type="dxa"/>
            <w:noWrap/>
            <w:hideMark/>
          </w:tcPr>
          <w:p w:rsidR="008170C8" w:rsidRPr="007751D5" w:rsidRDefault="008170C8" w:rsidP="008170C8">
            <w:r w:rsidRPr="007751D5">
              <w:t>KALIA::IRGC 3469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2</w:t>
            </w:r>
          </w:p>
        </w:tc>
        <w:tc>
          <w:tcPr>
            <w:tcW w:w="830" w:type="dxa"/>
            <w:noWrap/>
            <w:hideMark/>
          </w:tcPr>
          <w:p w:rsidR="008170C8" w:rsidRPr="007751D5" w:rsidRDefault="008170C8" w:rsidP="008170C8">
            <w:r w:rsidRPr="007751D5">
              <w:t>106.06</w:t>
            </w:r>
          </w:p>
        </w:tc>
        <w:tc>
          <w:tcPr>
            <w:tcW w:w="718" w:type="dxa"/>
            <w:noWrap/>
            <w:hideMark/>
          </w:tcPr>
          <w:p w:rsidR="008170C8" w:rsidRPr="007751D5" w:rsidRDefault="008170C8" w:rsidP="008170C8">
            <w:r w:rsidRPr="007751D5">
              <w:t>21.84</w:t>
            </w:r>
          </w:p>
        </w:tc>
        <w:tc>
          <w:tcPr>
            <w:tcW w:w="718" w:type="dxa"/>
            <w:noWrap/>
            <w:hideMark/>
          </w:tcPr>
          <w:p w:rsidR="008170C8" w:rsidRPr="007751D5" w:rsidRDefault="008170C8" w:rsidP="008170C8">
            <w:r w:rsidRPr="007751D5">
              <w:t>48.57</w:t>
            </w:r>
          </w:p>
        </w:tc>
        <w:tc>
          <w:tcPr>
            <w:tcW w:w="602" w:type="dxa"/>
            <w:noWrap/>
            <w:hideMark/>
          </w:tcPr>
          <w:p w:rsidR="008170C8" w:rsidRPr="007751D5" w:rsidRDefault="008170C8" w:rsidP="008170C8">
            <w:r w:rsidRPr="007751D5">
              <w:t>23</w:t>
            </w:r>
          </w:p>
        </w:tc>
        <w:tc>
          <w:tcPr>
            <w:tcW w:w="1053" w:type="dxa"/>
            <w:noWrap/>
            <w:hideMark/>
          </w:tcPr>
          <w:p w:rsidR="008170C8" w:rsidRPr="007751D5" w:rsidRDefault="008170C8" w:rsidP="008170C8">
            <w:r w:rsidRPr="007751D5">
              <w:t>3366.97</w:t>
            </w:r>
          </w:p>
        </w:tc>
        <w:tc>
          <w:tcPr>
            <w:tcW w:w="941" w:type="dxa"/>
            <w:noWrap/>
            <w:hideMark/>
          </w:tcPr>
          <w:p w:rsidR="008170C8" w:rsidRPr="007751D5" w:rsidRDefault="008170C8" w:rsidP="008170C8">
            <w:r w:rsidRPr="007751D5">
              <w:t>599.8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35.00</w:t>
            </w:r>
          </w:p>
        </w:tc>
        <w:tc>
          <w:tcPr>
            <w:tcW w:w="768" w:type="dxa"/>
            <w:noWrap/>
            <w:hideMark/>
          </w:tcPr>
          <w:p w:rsidR="008170C8" w:rsidRPr="007751D5" w:rsidRDefault="008170C8" w:rsidP="008170C8">
            <w:r w:rsidRPr="007751D5">
              <w:t>55.86</w:t>
            </w:r>
          </w:p>
        </w:tc>
      </w:tr>
      <w:tr w:rsidR="008170C8" w:rsidRPr="007751D5" w:rsidTr="00A164A9">
        <w:trPr>
          <w:trHeight w:val="288"/>
        </w:trPr>
        <w:tc>
          <w:tcPr>
            <w:tcW w:w="1285" w:type="dxa"/>
            <w:noWrap/>
            <w:hideMark/>
          </w:tcPr>
          <w:p w:rsidR="008170C8" w:rsidRPr="007751D5" w:rsidRDefault="008170C8" w:rsidP="008170C8">
            <w:r w:rsidRPr="007751D5">
              <w:t>RP169</w:t>
            </w:r>
          </w:p>
        </w:tc>
        <w:tc>
          <w:tcPr>
            <w:tcW w:w="4387" w:type="dxa"/>
            <w:noWrap/>
            <w:hideMark/>
          </w:tcPr>
          <w:p w:rsidR="008170C8" w:rsidRPr="007751D5" w:rsidRDefault="008170C8" w:rsidP="008170C8">
            <w:r w:rsidRPr="007751D5">
              <w:t>KALO CHAKOL::IRGC 7725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70</w:t>
            </w:r>
          </w:p>
        </w:tc>
        <w:tc>
          <w:tcPr>
            <w:tcW w:w="4387" w:type="dxa"/>
            <w:noWrap/>
            <w:hideMark/>
          </w:tcPr>
          <w:p w:rsidR="008170C8" w:rsidRPr="007751D5" w:rsidRDefault="008170C8" w:rsidP="008170C8">
            <w:r w:rsidRPr="007751D5">
              <w:t>KALU ILANKALAYAN::IRGC 3627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30.46</w:t>
            </w:r>
          </w:p>
        </w:tc>
        <w:tc>
          <w:tcPr>
            <w:tcW w:w="718" w:type="dxa"/>
            <w:noWrap/>
            <w:hideMark/>
          </w:tcPr>
          <w:p w:rsidR="008170C8" w:rsidRPr="007751D5" w:rsidRDefault="008170C8" w:rsidP="008170C8">
            <w:r w:rsidRPr="007751D5">
              <w:t>20.87</w:t>
            </w:r>
          </w:p>
        </w:tc>
        <w:tc>
          <w:tcPr>
            <w:tcW w:w="718" w:type="dxa"/>
            <w:noWrap/>
            <w:hideMark/>
          </w:tcPr>
          <w:p w:rsidR="008170C8" w:rsidRPr="007751D5" w:rsidRDefault="008170C8" w:rsidP="008170C8">
            <w:r w:rsidRPr="007751D5">
              <w:t>46.69</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4060.45</w:t>
            </w:r>
          </w:p>
        </w:tc>
        <w:tc>
          <w:tcPr>
            <w:tcW w:w="941" w:type="dxa"/>
            <w:noWrap/>
            <w:hideMark/>
          </w:tcPr>
          <w:p w:rsidR="008170C8" w:rsidRPr="007751D5" w:rsidRDefault="008170C8" w:rsidP="008170C8">
            <w:r w:rsidRPr="007751D5">
              <w:t>570.1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85.00</w:t>
            </w:r>
          </w:p>
        </w:tc>
        <w:tc>
          <w:tcPr>
            <w:tcW w:w="768" w:type="dxa"/>
            <w:noWrap/>
            <w:hideMark/>
          </w:tcPr>
          <w:p w:rsidR="008170C8" w:rsidRPr="007751D5" w:rsidRDefault="008170C8" w:rsidP="008170C8">
            <w:r w:rsidRPr="007751D5">
              <w:t>54.05</w:t>
            </w:r>
          </w:p>
        </w:tc>
      </w:tr>
      <w:tr w:rsidR="008170C8" w:rsidRPr="007751D5" w:rsidTr="00A164A9">
        <w:trPr>
          <w:trHeight w:val="288"/>
        </w:trPr>
        <w:tc>
          <w:tcPr>
            <w:tcW w:w="1285" w:type="dxa"/>
            <w:noWrap/>
            <w:hideMark/>
          </w:tcPr>
          <w:p w:rsidR="008170C8" w:rsidRPr="007751D5" w:rsidRDefault="008170C8" w:rsidP="008170C8">
            <w:r w:rsidRPr="007751D5">
              <w:t>RP171</w:t>
            </w:r>
          </w:p>
        </w:tc>
        <w:tc>
          <w:tcPr>
            <w:tcW w:w="4387" w:type="dxa"/>
            <w:noWrap/>
            <w:hideMark/>
          </w:tcPr>
          <w:p w:rsidR="008170C8" w:rsidRPr="007751D5" w:rsidRDefault="008170C8" w:rsidP="008170C8">
            <w:r w:rsidRPr="007751D5">
              <w:t>KAM PAI::IRGC 7824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72</w:t>
            </w:r>
          </w:p>
        </w:tc>
        <w:tc>
          <w:tcPr>
            <w:tcW w:w="4387" w:type="dxa"/>
            <w:noWrap/>
            <w:hideMark/>
          </w:tcPr>
          <w:p w:rsidR="008170C8" w:rsidRPr="007751D5" w:rsidRDefault="008170C8" w:rsidP="008170C8">
            <w:r w:rsidRPr="007751D5">
              <w:t>KEERIPALA CHILL PADDY::IRGC 4979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6</w:t>
            </w:r>
          </w:p>
        </w:tc>
        <w:tc>
          <w:tcPr>
            <w:tcW w:w="830" w:type="dxa"/>
            <w:noWrap/>
            <w:hideMark/>
          </w:tcPr>
          <w:p w:rsidR="008170C8" w:rsidRPr="007751D5" w:rsidRDefault="008170C8" w:rsidP="008170C8">
            <w:r w:rsidRPr="007751D5">
              <w:t>122.23</w:t>
            </w:r>
          </w:p>
        </w:tc>
        <w:tc>
          <w:tcPr>
            <w:tcW w:w="718" w:type="dxa"/>
            <w:noWrap/>
            <w:hideMark/>
          </w:tcPr>
          <w:p w:rsidR="008170C8" w:rsidRPr="007751D5" w:rsidRDefault="008170C8" w:rsidP="008170C8">
            <w:r w:rsidRPr="007751D5">
              <w:t>19.72</w:t>
            </w:r>
          </w:p>
        </w:tc>
        <w:tc>
          <w:tcPr>
            <w:tcW w:w="718" w:type="dxa"/>
            <w:noWrap/>
            <w:hideMark/>
          </w:tcPr>
          <w:p w:rsidR="008170C8" w:rsidRPr="007751D5" w:rsidRDefault="008170C8" w:rsidP="008170C8">
            <w:r w:rsidRPr="007751D5">
              <w:t>51.37</w:t>
            </w:r>
          </w:p>
        </w:tc>
        <w:tc>
          <w:tcPr>
            <w:tcW w:w="602" w:type="dxa"/>
            <w:noWrap/>
            <w:hideMark/>
          </w:tcPr>
          <w:p w:rsidR="008170C8" w:rsidRPr="007751D5" w:rsidRDefault="008170C8" w:rsidP="008170C8">
            <w:r w:rsidRPr="007751D5">
              <w:t>42</w:t>
            </w:r>
          </w:p>
        </w:tc>
        <w:tc>
          <w:tcPr>
            <w:tcW w:w="1053" w:type="dxa"/>
            <w:noWrap/>
            <w:hideMark/>
          </w:tcPr>
          <w:p w:rsidR="008170C8" w:rsidRPr="007751D5" w:rsidRDefault="008170C8" w:rsidP="008170C8">
            <w:r w:rsidRPr="007751D5">
              <w:t>3726.33</w:t>
            </w:r>
          </w:p>
        </w:tc>
        <w:tc>
          <w:tcPr>
            <w:tcW w:w="941" w:type="dxa"/>
            <w:noWrap/>
            <w:hideMark/>
          </w:tcPr>
          <w:p w:rsidR="008170C8" w:rsidRPr="007751D5" w:rsidRDefault="008170C8" w:rsidP="008170C8">
            <w:r w:rsidRPr="007751D5">
              <w:t>610.3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05.00</w:t>
            </w:r>
          </w:p>
        </w:tc>
        <w:tc>
          <w:tcPr>
            <w:tcW w:w="768" w:type="dxa"/>
            <w:noWrap/>
            <w:hideMark/>
          </w:tcPr>
          <w:p w:rsidR="008170C8" w:rsidRPr="007751D5" w:rsidRDefault="008170C8" w:rsidP="008170C8">
            <w:r w:rsidRPr="007751D5">
              <w:t>63.70</w:t>
            </w:r>
          </w:p>
        </w:tc>
      </w:tr>
      <w:tr w:rsidR="008170C8" w:rsidRPr="007751D5" w:rsidTr="00A164A9">
        <w:trPr>
          <w:trHeight w:val="288"/>
        </w:trPr>
        <w:tc>
          <w:tcPr>
            <w:tcW w:w="1285" w:type="dxa"/>
            <w:noWrap/>
            <w:hideMark/>
          </w:tcPr>
          <w:p w:rsidR="008170C8" w:rsidRPr="007751D5" w:rsidRDefault="008170C8" w:rsidP="008170C8">
            <w:r w:rsidRPr="007751D5">
              <w:t>RP173</w:t>
            </w:r>
          </w:p>
        </w:tc>
        <w:tc>
          <w:tcPr>
            <w:tcW w:w="4387" w:type="dxa"/>
            <w:noWrap/>
            <w:hideMark/>
          </w:tcPr>
          <w:p w:rsidR="008170C8" w:rsidRPr="007751D5" w:rsidRDefault="008170C8" w:rsidP="008170C8">
            <w:r w:rsidRPr="007751D5">
              <w:t>KETAN SERANG::IRGC 1461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07.38</w:t>
            </w:r>
          </w:p>
        </w:tc>
        <w:tc>
          <w:tcPr>
            <w:tcW w:w="718" w:type="dxa"/>
            <w:noWrap/>
            <w:hideMark/>
          </w:tcPr>
          <w:p w:rsidR="008170C8" w:rsidRPr="007751D5" w:rsidRDefault="008170C8" w:rsidP="008170C8">
            <w:r w:rsidRPr="007751D5">
              <w:t>16.81</w:t>
            </w:r>
          </w:p>
        </w:tc>
        <w:tc>
          <w:tcPr>
            <w:tcW w:w="718" w:type="dxa"/>
            <w:noWrap/>
            <w:hideMark/>
          </w:tcPr>
          <w:p w:rsidR="008170C8" w:rsidRPr="007751D5" w:rsidRDefault="008170C8" w:rsidP="008170C8">
            <w:r w:rsidRPr="007751D5">
              <w:t>40.06</w:t>
            </w:r>
          </w:p>
        </w:tc>
        <w:tc>
          <w:tcPr>
            <w:tcW w:w="602" w:type="dxa"/>
            <w:noWrap/>
            <w:hideMark/>
          </w:tcPr>
          <w:p w:rsidR="008170C8" w:rsidRPr="007751D5" w:rsidRDefault="008170C8" w:rsidP="008170C8">
            <w:r w:rsidRPr="007751D5">
              <w:t>39</w:t>
            </w:r>
          </w:p>
        </w:tc>
        <w:tc>
          <w:tcPr>
            <w:tcW w:w="1053" w:type="dxa"/>
            <w:noWrap/>
            <w:hideMark/>
          </w:tcPr>
          <w:p w:rsidR="008170C8" w:rsidRPr="007751D5" w:rsidRDefault="008170C8" w:rsidP="008170C8">
            <w:r w:rsidRPr="007751D5">
              <w:t>3248.69</w:t>
            </w:r>
          </w:p>
        </w:tc>
        <w:tc>
          <w:tcPr>
            <w:tcW w:w="941" w:type="dxa"/>
            <w:noWrap/>
            <w:hideMark/>
          </w:tcPr>
          <w:p w:rsidR="008170C8" w:rsidRPr="007751D5" w:rsidRDefault="008170C8" w:rsidP="008170C8">
            <w:r w:rsidRPr="007751D5">
              <w:t>612.62</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54.91</w:t>
            </w:r>
          </w:p>
        </w:tc>
      </w:tr>
      <w:tr w:rsidR="008170C8" w:rsidRPr="007751D5" w:rsidTr="00A164A9">
        <w:trPr>
          <w:trHeight w:val="288"/>
        </w:trPr>
        <w:tc>
          <w:tcPr>
            <w:tcW w:w="1285" w:type="dxa"/>
            <w:noWrap/>
            <w:hideMark/>
          </w:tcPr>
          <w:p w:rsidR="008170C8" w:rsidRPr="007751D5" w:rsidRDefault="008170C8" w:rsidP="008170C8">
            <w:r w:rsidRPr="007751D5">
              <w:t>RP174</w:t>
            </w:r>
          </w:p>
        </w:tc>
        <w:tc>
          <w:tcPr>
            <w:tcW w:w="4387" w:type="dxa"/>
            <w:noWrap/>
            <w:hideMark/>
          </w:tcPr>
          <w:p w:rsidR="008170C8" w:rsidRPr="007751D5" w:rsidRDefault="008170C8" w:rsidP="008170C8">
            <w:r w:rsidRPr="007751D5">
              <w:t>KHAO DAWK MALI 105::IRGC 27748-2</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06.54</w:t>
            </w:r>
          </w:p>
        </w:tc>
        <w:tc>
          <w:tcPr>
            <w:tcW w:w="718" w:type="dxa"/>
            <w:noWrap/>
            <w:hideMark/>
          </w:tcPr>
          <w:p w:rsidR="008170C8" w:rsidRPr="007751D5" w:rsidRDefault="008170C8" w:rsidP="008170C8">
            <w:r w:rsidRPr="007751D5">
              <w:t>20.35</w:t>
            </w:r>
          </w:p>
        </w:tc>
        <w:tc>
          <w:tcPr>
            <w:tcW w:w="718" w:type="dxa"/>
            <w:noWrap/>
            <w:hideMark/>
          </w:tcPr>
          <w:p w:rsidR="008170C8" w:rsidRPr="007751D5" w:rsidRDefault="008170C8" w:rsidP="008170C8">
            <w:r w:rsidRPr="007751D5">
              <w:t>38.99</w:t>
            </w:r>
          </w:p>
        </w:tc>
        <w:tc>
          <w:tcPr>
            <w:tcW w:w="602" w:type="dxa"/>
            <w:noWrap/>
            <w:hideMark/>
          </w:tcPr>
          <w:p w:rsidR="008170C8" w:rsidRPr="007751D5" w:rsidRDefault="008170C8" w:rsidP="008170C8">
            <w:r w:rsidRPr="007751D5">
              <w:t>15</w:t>
            </w:r>
          </w:p>
        </w:tc>
        <w:tc>
          <w:tcPr>
            <w:tcW w:w="1053" w:type="dxa"/>
            <w:noWrap/>
            <w:hideMark/>
          </w:tcPr>
          <w:p w:rsidR="008170C8" w:rsidRPr="007751D5" w:rsidRDefault="008170C8" w:rsidP="008170C8">
            <w:r w:rsidRPr="007751D5">
              <w:t>3744.20</w:t>
            </w:r>
          </w:p>
        </w:tc>
        <w:tc>
          <w:tcPr>
            <w:tcW w:w="941" w:type="dxa"/>
            <w:noWrap/>
            <w:hideMark/>
          </w:tcPr>
          <w:p w:rsidR="008170C8" w:rsidRPr="007751D5" w:rsidRDefault="008170C8" w:rsidP="008170C8">
            <w:r w:rsidRPr="007751D5">
              <w:t>570.44</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50.00</w:t>
            </w:r>
          </w:p>
        </w:tc>
        <w:tc>
          <w:tcPr>
            <w:tcW w:w="768" w:type="dxa"/>
            <w:noWrap/>
            <w:hideMark/>
          </w:tcPr>
          <w:p w:rsidR="008170C8" w:rsidRPr="007751D5" w:rsidRDefault="008170C8" w:rsidP="008170C8">
            <w:r w:rsidRPr="007751D5">
              <w:t>57.83</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175</w:t>
            </w:r>
          </w:p>
        </w:tc>
        <w:tc>
          <w:tcPr>
            <w:tcW w:w="4387" w:type="dxa"/>
            <w:noWrap/>
            <w:hideMark/>
          </w:tcPr>
          <w:p w:rsidR="008170C8" w:rsidRPr="007751D5" w:rsidRDefault="008170C8" w:rsidP="008170C8">
            <w:r w:rsidRPr="007751D5">
              <w:t>KHAO GRADOOK CHAHNG::IRGC 1711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9.21</w:t>
            </w:r>
          </w:p>
        </w:tc>
        <w:tc>
          <w:tcPr>
            <w:tcW w:w="718" w:type="dxa"/>
            <w:noWrap/>
            <w:hideMark/>
          </w:tcPr>
          <w:p w:rsidR="008170C8" w:rsidRPr="007751D5" w:rsidRDefault="008170C8" w:rsidP="008170C8">
            <w:r w:rsidRPr="007751D5">
              <w:t>20.06</w:t>
            </w:r>
          </w:p>
        </w:tc>
        <w:tc>
          <w:tcPr>
            <w:tcW w:w="718" w:type="dxa"/>
            <w:noWrap/>
            <w:hideMark/>
          </w:tcPr>
          <w:p w:rsidR="008170C8" w:rsidRPr="007751D5" w:rsidRDefault="008170C8" w:rsidP="008170C8">
            <w:r w:rsidRPr="007751D5">
              <w:t>34.10</w:t>
            </w:r>
          </w:p>
        </w:tc>
        <w:tc>
          <w:tcPr>
            <w:tcW w:w="602" w:type="dxa"/>
            <w:noWrap/>
            <w:hideMark/>
          </w:tcPr>
          <w:p w:rsidR="008170C8" w:rsidRPr="007751D5" w:rsidRDefault="008170C8" w:rsidP="008170C8">
            <w:r w:rsidRPr="007751D5">
              <w:t>13</w:t>
            </w:r>
          </w:p>
        </w:tc>
        <w:tc>
          <w:tcPr>
            <w:tcW w:w="1053" w:type="dxa"/>
            <w:noWrap/>
            <w:hideMark/>
          </w:tcPr>
          <w:p w:rsidR="008170C8" w:rsidRPr="007751D5" w:rsidRDefault="008170C8" w:rsidP="008170C8">
            <w:r w:rsidRPr="007751D5">
              <w:t>4597.00</w:t>
            </w:r>
          </w:p>
        </w:tc>
        <w:tc>
          <w:tcPr>
            <w:tcW w:w="941" w:type="dxa"/>
            <w:noWrap/>
            <w:hideMark/>
          </w:tcPr>
          <w:p w:rsidR="008170C8" w:rsidRPr="007751D5" w:rsidRDefault="008170C8" w:rsidP="008170C8">
            <w:r w:rsidRPr="007751D5">
              <w:t>570.2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15.00</w:t>
            </w:r>
          </w:p>
        </w:tc>
        <w:tc>
          <w:tcPr>
            <w:tcW w:w="768" w:type="dxa"/>
            <w:noWrap/>
            <w:hideMark/>
          </w:tcPr>
          <w:p w:rsidR="008170C8" w:rsidRPr="007751D5" w:rsidRDefault="008170C8" w:rsidP="008170C8">
            <w:r w:rsidRPr="007751D5">
              <w:t>53.41</w:t>
            </w:r>
          </w:p>
        </w:tc>
      </w:tr>
      <w:tr w:rsidR="008170C8" w:rsidRPr="007751D5" w:rsidTr="00A164A9">
        <w:trPr>
          <w:trHeight w:val="288"/>
        </w:trPr>
        <w:tc>
          <w:tcPr>
            <w:tcW w:w="1285" w:type="dxa"/>
            <w:noWrap/>
            <w:hideMark/>
          </w:tcPr>
          <w:p w:rsidR="008170C8" w:rsidRPr="007751D5" w:rsidRDefault="008170C8" w:rsidP="008170C8">
            <w:r w:rsidRPr="007751D5">
              <w:t>RP176</w:t>
            </w:r>
          </w:p>
        </w:tc>
        <w:tc>
          <w:tcPr>
            <w:tcW w:w="4387" w:type="dxa"/>
            <w:noWrap/>
            <w:hideMark/>
          </w:tcPr>
          <w:p w:rsidR="008170C8" w:rsidRPr="007751D5" w:rsidRDefault="008170C8" w:rsidP="008170C8">
            <w:r w:rsidRPr="007751D5">
              <w:t>KHAO' HAWM::IRGC 7825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77</w:t>
            </w:r>
          </w:p>
        </w:tc>
        <w:tc>
          <w:tcPr>
            <w:tcW w:w="4387" w:type="dxa"/>
            <w:noWrap/>
            <w:hideMark/>
          </w:tcPr>
          <w:p w:rsidR="008170C8" w:rsidRPr="007751D5" w:rsidRDefault="008170C8" w:rsidP="008170C8">
            <w:r w:rsidRPr="007751D5">
              <w:t>KHAO THI RATE::IRGC 5804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00.21</w:t>
            </w:r>
          </w:p>
        </w:tc>
        <w:tc>
          <w:tcPr>
            <w:tcW w:w="718" w:type="dxa"/>
            <w:noWrap/>
            <w:hideMark/>
          </w:tcPr>
          <w:p w:rsidR="008170C8" w:rsidRPr="007751D5" w:rsidRDefault="008170C8" w:rsidP="008170C8">
            <w:r w:rsidRPr="007751D5">
              <w:t>21.36</w:t>
            </w:r>
          </w:p>
        </w:tc>
        <w:tc>
          <w:tcPr>
            <w:tcW w:w="718" w:type="dxa"/>
            <w:noWrap/>
            <w:hideMark/>
          </w:tcPr>
          <w:p w:rsidR="008170C8" w:rsidRPr="007751D5" w:rsidRDefault="008170C8" w:rsidP="008170C8">
            <w:r w:rsidRPr="007751D5">
              <w:t>40.68</w:t>
            </w:r>
          </w:p>
        </w:tc>
        <w:tc>
          <w:tcPr>
            <w:tcW w:w="602" w:type="dxa"/>
            <w:noWrap/>
            <w:hideMark/>
          </w:tcPr>
          <w:p w:rsidR="008170C8" w:rsidRPr="007751D5" w:rsidRDefault="008170C8" w:rsidP="008170C8">
            <w:r w:rsidRPr="007751D5">
              <w:t>18</w:t>
            </w:r>
          </w:p>
        </w:tc>
        <w:tc>
          <w:tcPr>
            <w:tcW w:w="1053" w:type="dxa"/>
            <w:noWrap/>
            <w:hideMark/>
          </w:tcPr>
          <w:p w:rsidR="008170C8" w:rsidRPr="007751D5" w:rsidRDefault="008170C8" w:rsidP="008170C8">
            <w:r w:rsidRPr="007751D5">
              <w:t>3373.85</w:t>
            </w:r>
          </w:p>
        </w:tc>
        <w:tc>
          <w:tcPr>
            <w:tcW w:w="941" w:type="dxa"/>
            <w:noWrap/>
            <w:hideMark/>
          </w:tcPr>
          <w:p w:rsidR="008170C8" w:rsidRPr="007751D5" w:rsidRDefault="008170C8" w:rsidP="008170C8">
            <w:r w:rsidRPr="007751D5">
              <w:t>586.7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50.00</w:t>
            </w:r>
          </w:p>
        </w:tc>
        <w:tc>
          <w:tcPr>
            <w:tcW w:w="768" w:type="dxa"/>
            <w:noWrap/>
            <w:hideMark/>
          </w:tcPr>
          <w:p w:rsidR="008170C8" w:rsidRPr="007751D5" w:rsidRDefault="008170C8" w:rsidP="008170C8">
            <w:r w:rsidRPr="007751D5">
              <w:t>60.17</w:t>
            </w:r>
          </w:p>
        </w:tc>
      </w:tr>
      <w:tr w:rsidR="008170C8" w:rsidRPr="007751D5" w:rsidTr="00A164A9">
        <w:trPr>
          <w:trHeight w:val="288"/>
        </w:trPr>
        <w:tc>
          <w:tcPr>
            <w:tcW w:w="1285" w:type="dxa"/>
            <w:noWrap/>
            <w:hideMark/>
          </w:tcPr>
          <w:p w:rsidR="008170C8" w:rsidRPr="007751D5" w:rsidRDefault="008170C8" w:rsidP="008170C8">
            <w:r w:rsidRPr="007751D5">
              <w:t>RP178</w:t>
            </w:r>
          </w:p>
        </w:tc>
        <w:tc>
          <w:tcPr>
            <w:tcW w:w="4387" w:type="dxa"/>
            <w:noWrap/>
            <w:hideMark/>
          </w:tcPr>
          <w:p w:rsidR="008170C8" w:rsidRPr="007751D5" w:rsidRDefault="008170C8" w:rsidP="008170C8">
            <w:r w:rsidRPr="007751D5">
              <w:t>KHARSU 80::IRGC 2801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4</w:t>
            </w:r>
          </w:p>
        </w:tc>
        <w:tc>
          <w:tcPr>
            <w:tcW w:w="830" w:type="dxa"/>
            <w:noWrap/>
            <w:hideMark/>
          </w:tcPr>
          <w:p w:rsidR="008170C8" w:rsidRPr="007751D5" w:rsidRDefault="008170C8" w:rsidP="008170C8">
            <w:r w:rsidRPr="007751D5">
              <w:t>77.95</w:t>
            </w:r>
          </w:p>
        </w:tc>
        <w:tc>
          <w:tcPr>
            <w:tcW w:w="718" w:type="dxa"/>
            <w:noWrap/>
            <w:hideMark/>
          </w:tcPr>
          <w:p w:rsidR="008170C8" w:rsidRPr="007751D5" w:rsidRDefault="008170C8" w:rsidP="008170C8">
            <w:r w:rsidRPr="007751D5">
              <w:t>18.58</w:t>
            </w:r>
          </w:p>
        </w:tc>
        <w:tc>
          <w:tcPr>
            <w:tcW w:w="718" w:type="dxa"/>
            <w:noWrap/>
            <w:hideMark/>
          </w:tcPr>
          <w:p w:rsidR="008170C8" w:rsidRPr="007751D5" w:rsidRDefault="008170C8" w:rsidP="008170C8">
            <w:r w:rsidRPr="007751D5">
              <w:t>39.25</w:t>
            </w:r>
          </w:p>
        </w:tc>
        <w:tc>
          <w:tcPr>
            <w:tcW w:w="602" w:type="dxa"/>
            <w:noWrap/>
            <w:hideMark/>
          </w:tcPr>
          <w:p w:rsidR="008170C8" w:rsidRPr="007751D5" w:rsidRDefault="008170C8" w:rsidP="008170C8">
            <w:r w:rsidRPr="007751D5">
              <w:t>38</w:t>
            </w:r>
          </w:p>
        </w:tc>
        <w:tc>
          <w:tcPr>
            <w:tcW w:w="1053" w:type="dxa"/>
            <w:noWrap/>
            <w:hideMark/>
          </w:tcPr>
          <w:p w:rsidR="008170C8" w:rsidRPr="007751D5" w:rsidRDefault="008170C8" w:rsidP="008170C8">
            <w:r w:rsidRPr="007751D5">
              <w:t>3291.90</w:t>
            </w:r>
          </w:p>
        </w:tc>
        <w:tc>
          <w:tcPr>
            <w:tcW w:w="941" w:type="dxa"/>
            <w:noWrap/>
            <w:hideMark/>
          </w:tcPr>
          <w:p w:rsidR="008170C8" w:rsidRPr="007751D5" w:rsidRDefault="008170C8" w:rsidP="008170C8">
            <w:r w:rsidRPr="007751D5">
              <w:t>621.39</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64.22</w:t>
            </w:r>
          </w:p>
        </w:tc>
      </w:tr>
      <w:tr w:rsidR="008170C8" w:rsidRPr="007751D5" w:rsidTr="00A164A9">
        <w:trPr>
          <w:trHeight w:val="288"/>
        </w:trPr>
        <w:tc>
          <w:tcPr>
            <w:tcW w:w="1285" w:type="dxa"/>
            <w:noWrap/>
            <w:hideMark/>
          </w:tcPr>
          <w:p w:rsidR="008170C8" w:rsidRPr="007751D5" w:rsidRDefault="008170C8" w:rsidP="008170C8">
            <w:r w:rsidRPr="007751D5">
              <w:t>RP179</w:t>
            </w:r>
          </w:p>
        </w:tc>
        <w:tc>
          <w:tcPr>
            <w:tcW w:w="4387" w:type="dxa"/>
            <w:noWrap/>
            <w:hideMark/>
          </w:tcPr>
          <w:p w:rsidR="008170C8" w:rsidRPr="007751D5" w:rsidRDefault="008170C8" w:rsidP="008170C8">
            <w:r w:rsidRPr="007751D5">
              <w:t>KITRANA 1007::IRGC 6851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80</w:t>
            </w:r>
          </w:p>
        </w:tc>
        <w:tc>
          <w:tcPr>
            <w:tcW w:w="4387" w:type="dxa"/>
            <w:noWrap/>
            <w:hideMark/>
          </w:tcPr>
          <w:p w:rsidR="008170C8" w:rsidRPr="007751D5" w:rsidRDefault="008170C8" w:rsidP="008170C8">
            <w:r w:rsidRPr="007751D5">
              <w:t>KN 1 B 361-1-8-6-9::IRGC 4697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110.86</w:t>
            </w:r>
          </w:p>
        </w:tc>
        <w:tc>
          <w:tcPr>
            <w:tcW w:w="718" w:type="dxa"/>
            <w:noWrap/>
            <w:hideMark/>
          </w:tcPr>
          <w:p w:rsidR="008170C8" w:rsidRPr="007751D5" w:rsidRDefault="008170C8" w:rsidP="008170C8">
            <w:r w:rsidRPr="007751D5">
              <w:t>20.09</w:t>
            </w:r>
          </w:p>
        </w:tc>
        <w:tc>
          <w:tcPr>
            <w:tcW w:w="718" w:type="dxa"/>
            <w:noWrap/>
            <w:hideMark/>
          </w:tcPr>
          <w:p w:rsidR="008170C8" w:rsidRPr="007751D5" w:rsidRDefault="008170C8" w:rsidP="008170C8">
            <w:r w:rsidRPr="007751D5">
              <w:t>35.68</w:t>
            </w:r>
          </w:p>
        </w:tc>
        <w:tc>
          <w:tcPr>
            <w:tcW w:w="602" w:type="dxa"/>
            <w:noWrap/>
            <w:hideMark/>
          </w:tcPr>
          <w:p w:rsidR="008170C8" w:rsidRPr="007751D5" w:rsidRDefault="008170C8" w:rsidP="008170C8">
            <w:r w:rsidRPr="007751D5">
              <w:t>22</w:t>
            </w:r>
          </w:p>
        </w:tc>
        <w:tc>
          <w:tcPr>
            <w:tcW w:w="1053" w:type="dxa"/>
            <w:noWrap/>
            <w:hideMark/>
          </w:tcPr>
          <w:p w:rsidR="008170C8" w:rsidRPr="007751D5" w:rsidRDefault="008170C8" w:rsidP="008170C8">
            <w:r w:rsidRPr="007751D5">
              <w:t>3443.83</w:t>
            </w:r>
          </w:p>
        </w:tc>
        <w:tc>
          <w:tcPr>
            <w:tcW w:w="941" w:type="dxa"/>
            <w:noWrap/>
            <w:hideMark/>
          </w:tcPr>
          <w:p w:rsidR="008170C8" w:rsidRPr="007751D5" w:rsidRDefault="008170C8" w:rsidP="008170C8">
            <w:r w:rsidRPr="007751D5">
              <w:t>587.6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54.47</w:t>
            </w:r>
          </w:p>
        </w:tc>
      </w:tr>
      <w:tr w:rsidR="008170C8" w:rsidRPr="007751D5" w:rsidTr="00A164A9">
        <w:trPr>
          <w:trHeight w:val="288"/>
        </w:trPr>
        <w:tc>
          <w:tcPr>
            <w:tcW w:w="1285" w:type="dxa"/>
            <w:noWrap/>
            <w:hideMark/>
          </w:tcPr>
          <w:p w:rsidR="008170C8" w:rsidRPr="007751D5" w:rsidRDefault="008170C8" w:rsidP="008170C8">
            <w:r w:rsidRPr="007751D5">
              <w:t>RP181</w:t>
            </w:r>
          </w:p>
        </w:tc>
        <w:tc>
          <w:tcPr>
            <w:tcW w:w="4387" w:type="dxa"/>
            <w:noWrap/>
            <w:hideMark/>
          </w:tcPr>
          <w:p w:rsidR="008170C8" w:rsidRPr="007751D5" w:rsidRDefault="008170C8" w:rsidP="008170C8">
            <w:r w:rsidRPr="007751D5">
              <w:t>KORASISI::IRGC 528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44.10</w:t>
            </w:r>
          </w:p>
        </w:tc>
        <w:tc>
          <w:tcPr>
            <w:tcW w:w="718" w:type="dxa"/>
            <w:noWrap/>
            <w:hideMark/>
          </w:tcPr>
          <w:p w:rsidR="008170C8" w:rsidRPr="007751D5" w:rsidRDefault="008170C8" w:rsidP="008170C8">
            <w:r w:rsidRPr="007751D5">
              <w:t>22.86</w:t>
            </w:r>
          </w:p>
        </w:tc>
        <w:tc>
          <w:tcPr>
            <w:tcW w:w="718" w:type="dxa"/>
            <w:noWrap/>
            <w:hideMark/>
          </w:tcPr>
          <w:p w:rsidR="008170C8" w:rsidRPr="007751D5" w:rsidRDefault="008170C8" w:rsidP="008170C8">
            <w:r w:rsidRPr="007751D5">
              <w:t>46.79</w:t>
            </w:r>
          </w:p>
        </w:tc>
        <w:tc>
          <w:tcPr>
            <w:tcW w:w="602" w:type="dxa"/>
            <w:noWrap/>
            <w:hideMark/>
          </w:tcPr>
          <w:p w:rsidR="008170C8" w:rsidRPr="007751D5" w:rsidRDefault="008170C8" w:rsidP="008170C8">
            <w:r w:rsidRPr="007751D5">
              <w:t>8</w:t>
            </w:r>
          </w:p>
        </w:tc>
        <w:tc>
          <w:tcPr>
            <w:tcW w:w="1053" w:type="dxa"/>
            <w:noWrap/>
            <w:hideMark/>
          </w:tcPr>
          <w:p w:rsidR="008170C8" w:rsidRPr="007751D5" w:rsidRDefault="008170C8" w:rsidP="008170C8">
            <w:r w:rsidRPr="007751D5">
              <w:t>3099.28</w:t>
            </w:r>
          </w:p>
        </w:tc>
        <w:tc>
          <w:tcPr>
            <w:tcW w:w="941" w:type="dxa"/>
            <w:noWrap/>
            <w:hideMark/>
          </w:tcPr>
          <w:p w:rsidR="008170C8" w:rsidRPr="007751D5" w:rsidRDefault="008170C8" w:rsidP="008170C8">
            <w:r w:rsidRPr="007751D5">
              <w:t>568.19</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40.00</w:t>
            </w:r>
          </w:p>
        </w:tc>
        <w:tc>
          <w:tcPr>
            <w:tcW w:w="768" w:type="dxa"/>
            <w:noWrap/>
            <w:hideMark/>
          </w:tcPr>
          <w:p w:rsidR="008170C8" w:rsidRPr="007751D5" w:rsidRDefault="008170C8" w:rsidP="008170C8">
            <w:r w:rsidRPr="007751D5">
              <w:t>46.63</w:t>
            </w:r>
          </w:p>
        </w:tc>
      </w:tr>
      <w:tr w:rsidR="008170C8" w:rsidRPr="007751D5" w:rsidTr="00A164A9">
        <w:trPr>
          <w:trHeight w:val="288"/>
        </w:trPr>
        <w:tc>
          <w:tcPr>
            <w:tcW w:w="1285" w:type="dxa"/>
            <w:noWrap/>
            <w:hideMark/>
          </w:tcPr>
          <w:p w:rsidR="008170C8" w:rsidRPr="007751D5" w:rsidRDefault="008170C8" w:rsidP="008170C8">
            <w:r w:rsidRPr="007751D5">
              <w:t>RP182</w:t>
            </w:r>
          </w:p>
        </w:tc>
        <w:tc>
          <w:tcPr>
            <w:tcW w:w="4387" w:type="dxa"/>
            <w:noWrap/>
            <w:hideMark/>
          </w:tcPr>
          <w:p w:rsidR="008170C8" w:rsidRPr="007751D5" w:rsidRDefault="008170C8" w:rsidP="008170C8">
            <w:r w:rsidRPr="007751D5">
              <w:t>KOTTEYARAN::IRGC 4738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129.13</w:t>
            </w:r>
          </w:p>
        </w:tc>
        <w:tc>
          <w:tcPr>
            <w:tcW w:w="718" w:type="dxa"/>
            <w:noWrap/>
            <w:hideMark/>
          </w:tcPr>
          <w:p w:rsidR="008170C8" w:rsidRPr="007751D5" w:rsidRDefault="008170C8" w:rsidP="008170C8">
            <w:r w:rsidRPr="007751D5">
              <w:t>21.23</w:t>
            </w:r>
          </w:p>
        </w:tc>
        <w:tc>
          <w:tcPr>
            <w:tcW w:w="718" w:type="dxa"/>
            <w:noWrap/>
            <w:hideMark/>
          </w:tcPr>
          <w:p w:rsidR="008170C8" w:rsidRPr="007751D5" w:rsidRDefault="008170C8" w:rsidP="008170C8">
            <w:r w:rsidRPr="007751D5">
              <w:t>55.86</w:t>
            </w:r>
          </w:p>
        </w:tc>
        <w:tc>
          <w:tcPr>
            <w:tcW w:w="602" w:type="dxa"/>
            <w:noWrap/>
            <w:hideMark/>
          </w:tcPr>
          <w:p w:rsidR="008170C8" w:rsidRPr="007751D5" w:rsidRDefault="008170C8" w:rsidP="008170C8">
            <w:r w:rsidRPr="007751D5">
              <w:t>22</w:t>
            </w:r>
          </w:p>
        </w:tc>
        <w:tc>
          <w:tcPr>
            <w:tcW w:w="1053" w:type="dxa"/>
            <w:noWrap/>
            <w:hideMark/>
          </w:tcPr>
          <w:p w:rsidR="008170C8" w:rsidRPr="007751D5" w:rsidRDefault="008170C8" w:rsidP="008170C8">
            <w:r w:rsidRPr="007751D5">
              <w:t>4222.70</w:t>
            </w:r>
          </w:p>
        </w:tc>
        <w:tc>
          <w:tcPr>
            <w:tcW w:w="941" w:type="dxa"/>
            <w:noWrap/>
            <w:hideMark/>
          </w:tcPr>
          <w:p w:rsidR="008170C8" w:rsidRPr="007751D5" w:rsidRDefault="008170C8" w:rsidP="008170C8">
            <w:r w:rsidRPr="007751D5">
              <w:t>592.09</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95.00</w:t>
            </w:r>
          </w:p>
        </w:tc>
        <w:tc>
          <w:tcPr>
            <w:tcW w:w="768" w:type="dxa"/>
            <w:noWrap/>
            <w:hideMark/>
          </w:tcPr>
          <w:p w:rsidR="008170C8" w:rsidRPr="007751D5" w:rsidRDefault="008170C8" w:rsidP="008170C8">
            <w:r w:rsidRPr="007751D5">
              <w:t>60.69</w:t>
            </w:r>
          </w:p>
        </w:tc>
      </w:tr>
      <w:tr w:rsidR="008170C8" w:rsidRPr="007751D5" w:rsidTr="00A164A9">
        <w:trPr>
          <w:trHeight w:val="288"/>
        </w:trPr>
        <w:tc>
          <w:tcPr>
            <w:tcW w:w="1285" w:type="dxa"/>
            <w:noWrap/>
            <w:hideMark/>
          </w:tcPr>
          <w:p w:rsidR="008170C8" w:rsidRPr="007751D5" w:rsidRDefault="008170C8" w:rsidP="008170C8">
            <w:r w:rsidRPr="007751D5">
              <w:t>RP183</w:t>
            </w:r>
          </w:p>
        </w:tc>
        <w:tc>
          <w:tcPr>
            <w:tcW w:w="4387" w:type="dxa"/>
            <w:noWrap/>
            <w:hideMark/>
          </w:tcPr>
          <w:p w:rsidR="008170C8" w:rsidRPr="007751D5" w:rsidRDefault="008170C8" w:rsidP="008170C8">
            <w:r w:rsidRPr="007751D5">
              <w:t>KOYRA::IRGC 7726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2</w:t>
            </w:r>
          </w:p>
        </w:tc>
        <w:tc>
          <w:tcPr>
            <w:tcW w:w="830" w:type="dxa"/>
            <w:noWrap/>
            <w:hideMark/>
          </w:tcPr>
          <w:p w:rsidR="008170C8" w:rsidRPr="007751D5" w:rsidRDefault="008170C8" w:rsidP="008170C8">
            <w:r w:rsidRPr="007751D5">
              <w:t>130.08</w:t>
            </w:r>
          </w:p>
        </w:tc>
        <w:tc>
          <w:tcPr>
            <w:tcW w:w="718" w:type="dxa"/>
            <w:noWrap/>
            <w:hideMark/>
          </w:tcPr>
          <w:p w:rsidR="008170C8" w:rsidRPr="007751D5" w:rsidRDefault="008170C8" w:rsidP="008170C8">
            <w:r w:rsidRPr="007751D5">
              <w:t>18.86</w:t>
            </w:r>
          </w:p>
        </w:tc>
        <w:tc>
          <w:tcPr>
            <w:tcW w:w="718" w:type="dxa"/>
            <w:noWrap/>
            <w:hideMark/>
          </w:tcPr>
          <w:p w:rsidR="008170C8" w:rsidRPr="007751D5" w:rsidRDefault="008170C8" w:rsidP="008170C8">
            <w:r w:rsidRPr="007751D5">
              <w:t>42.63</w:t>
            </w:r>
          </w:p>
        </w:tc>
        <w:tc>
          <w:tcPr>
            <w:tcW w:w="602" w:type="dxa"/>
            <w:noWrap/>
            <w:hideMark/>
          </w:tcPr>
          <w:p w:rsidR="008170C8" w:rsidRPr="007751D5" w:rsidRDefault="008170C8" w:rsidP="008170C8">
            <w:r w:rsidRPr="007751D5">
              <w:t>11</w:t>
            </w:r>
          </w:p>
        </w:tc>
        <w:tc>
          <w:tcPr>
            <w:tcW w:w="1053" w:type="dxa"/>
            <w:noWrap/>
            <w:hideMark/>
          </w:tcPr>
          <w:p w:rsidR="008170C8" w:rsidRPr="007751D5" w:rsidRDefault="008170C8" w:rsidP="008170C8">
            <w:r w:rsidRPr="007751D5">
              <w:t>4687.05</w:t>
            </w:r>
          </w:p>
        </w:tc>
        <w:tc>
          <w:tcPr>
            <w:tcW w:w="941" w:type="dxa"/>
            <w:noWrap/>
            <w:hideMark/>
          </w:tcPr>
          <w:p w:rsidR="008170C8" w:rsidRPr="007751D5" w:rsidRDefault="008170C8" w:rsidP="008170C8">
            <w:r w:rsidRPr="007751D5">
              <w:t>571.4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20.00</w:t>
            </w:r>
          </w:p>
        </w:tc>
        <w:tc>
          <w:tcPr>
            <w:tcW w:w="768" w:type="dxa"/>
            <w:noWrap/>
            <w:hideMark/>
          </w:tcPr>
          <w:p w:rsidR="008170C8" w:rsidRPr="007751D5" w:rsidRDefault="008170C8" w:rsidP="008170C8">
            <w:r w:rsidRPr="007751D5">
              <w:t>54.46</w:t>
            </w:r>
          </w:p>
        </w:tc>
      </w:tr>
      <w:tr w:rsidR="008170C8" w:rsidRPr="007751D5" w:rsidTr="00A164A9">
        <w:trPr>
          <w:trHeight w:val="288"/>
        </w:trPr>
        <w:tc>
          <w:tcPr>
            <w:tcW w:w="1285" w:type="dxa"/>
            <w:noWrap/>
            <w:hideMark/>
          </w:tcPr>
          <w:p w:rsidR="008170C8" w:rsidRPr="007751D5" w:rsidRDefault="008170C8" w:rsidP="008170C8">
            <w:r w:rsidRPr="007751D5">
              <w:t>RP184</w:t>
            </w:r>
          </w:p>
        </w:tc>
        <w:tc>
          <w:tcPr>
            <w:tcW w:w="4387" w:type="dxa"/>
            <w:noWrap/>
            <w:hideMark/>
          </w:tcPr>
          <w:p w:rsidR="008170C8" w:rsidRPr="007751D5" w:rsidRDefault="008170C8" w:rsidP="008170C8">
            <w:r w:rsidRPr="007751D5">
              <w:t>KULA KARUPPAN::IRGC 5532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22.95</w:t>
            </w:r>
          </w:p>
        </w:tc>
        <w:tc>
          <w:tcPr>
            <w:tcW w:w="718" w:type="dxa"/>
            <w:noWrap/>
            <w:hideMark/>
          </w:tcPr>
          <w:p w:rsidR="008170C8" w:rsidRPr="007751D5" w:rsidRDefault="008170C8" w:rsidP="008170C8">
            <w:r w:rsidRPr="007751D5">
              <w:t>21.31</w:t>
            </w:r>
          </w:p>
        </w:tc>
        <w:tc>
          <w:tcPr>
            <w:tcW w:w="718" w:type="dxa"/>
            <w:noWrap/>
            <w:hideMark/>
          </w:tcPr>
          <w:p w:rsidR="008170C8" w:rsidRPr="007751D5" w:rsidRDefault="008170C8" w:rsidP="008170C8">
            <w:r w:rsidRPr="007751D5">
              <w:t>53.72</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3558.24</w:t>
            </w:r>
          </w:p>
        </w:tc>
        <w:tc>
          <w:tcPr>
            <w:tcW w:w="941" w:type="dxa"/>
            <w:noWrap/>
            <w:hideMark/>
          </w:tcPr>
          <w:p w:rsidR="008170C8" w:rsidRPr="007751D5" w:rsidRDefault="008170C8" w:rsidP="008170C8">
            <w:r w:rsidRPr="007751D5">
              <w:t>589.1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95.00</w:t>
            </w:r>
          </w:p>
        </w:tc>
        <w:tc>
          <w:tcPr>
            <w:tcW w:w="768" w:type="dxa"/>
            <w:noWrap/>
            <w:hideMark/>
          </w:tcPr>
          <w:p w:rsidR="008170C8" w:rsidRPr="007751D5" w:rsidRDefault="008170C8" w:rsidP="008170C8">
            <w:r w:rsidRPr="007751D5">
              <w:t>62.12</w:t>
            </w:r>
          </w:p>
        </w:tc>
      </w:tr>
      <w:tr w:rsidR="008170C8" w:rsidRPr="007751D5" w:rsidTr="00A164A9">
        <w:trPr>
          <w:trHeight w:val="288"/>
        </w:trPr>
        <w:tc>
          <w:tcPr>
            <w:tcW w:w="1285" w:type="dxa"/>
            <w:noWrap/>
            <w:hideMark/>
          </w:tcPr>
          <w:p w:rsidR="008170C8" w:rsidRPr="007751D5" w:rsidRDefault="008170C8" w:rsidP="008170C8">
            <w:r w:rsidRPr="007751D5">
              <w:t>RP185</w:t>
            </w:r>
          </w:p>
        </w:tc>
        <w:tc>
          <w:tcPr>
            <w:tcW w:w="4387" w:type="dxa"/>
            <w:noWrap/>
            <w:hideMark/>
          </w:tcPr>
          <w:p w:rsidR="008170C8" w:rsidRPr="007751D5" w:rsidRDefault="008170C8" w:rsidP="008170C8">
            <w:r w:rsidRPr="007751D5">
              <w:t>KUNENG::IRGC 7154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86</w:t>
            </w:r>
          </w:p>
        </w:tc>
        <w:tc>
          <w:tcPr>
            <w:tcW w:w="4387" w:type="dxa"/>
            <w:noWrap/>
            <w:hideMark/>
          </w:tcPr>
          <w:p w:rsidR="008170C8" w:rsidRPr="007751D5" w:rsidRDefault="008170C8" w:rsidP="008170C8">
            <w:r w:rsidRPr="007751D5">
              <w:t>KURULU WEE (WHITE)::IRGC 6651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119.72</w:t>
            </w:r>
          </w:p>
        </w:tc>
        <w:tc>
          <w:tcPr>
            <w:tcW w:w="718" w:type="dxa"/>
            <w:noWrap/>
            <w:hideMark/>
          </w:tcPr>
          <w:p w:rsidR="008170C8" w:rsidRPr="007751D5" w:rsidRDefault="008170C8" w:rsidP="008170C8">
            <w:r w:rsidRPr="007751D5">
              <w:t>21.54</w:t>
            </w:r>
          </w:p>
        </w:tc>
        <w:tc>
          <w:tcPr>
            <w:tcW w:w="718" w:type="dxa"/>
            <w:noWrap/>
            <w:hideMark/>
          </w:tcPr>
          <w:p w:rsidR="008170C8" w:rsidRPr="007751D5" w:rsidRDefault="008170C8" w:rsidP="008170C8">
            <w:r w:rsidRPr="007751D5">
              <w:t>45.75</w:t>
            </w:r>
          </w:p>
        </w:tc>
        <w:tc>
          <w:tcPr>
            <w:tcW w:w="602" w:type="dxa"/>
            <w:noWrap/>
            <w:hideMark/>
          </w:tcPr>
          <w:p w:rsidR="008170C8" w:rsidRPr="007751D5" w:rsidRDefault="008170C8" w:rsidP="008170C8">
            <w:r w:rsidRPr="007751D5">
              <w:t>15</w:t>
            </w:r>
          </w:p>
        </w:tc>
        <w:tc>
          <w:tcPr>
            <w:tcW w:w="1053" w:type="dxa"/>
            <w:noWrap/>
            <w:hideMark/>
          </w:tcPr>
          <w:p w:rsidR="008170C8" w:rsidRPr="007751D5" w:rsidRDefault="008170C8" w:rsidP="008170C8">
            <w:r w:rsidRPr="007751D5">
              <w:t>3329.87</w:t>
            </w:r>
          </w:p>
        </w:tc>
        <w:tc>
          <w:tcPr>
            <w:tcW w:w="941" w:type="dxa"/>
            <w:noWrap/>
            <w:hideMark/>
          </w:tcPr>
          <w:p w:rsidR="008170C8" w:rsidRPr="007751D5" w:rsidRDefault="008170C8" w:rsidP="008170C8">
            <w:r w:rsidRPr="007751D5">
              <w:t>571.23</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25.00</w:t>
            </w:r>
          </w:p>
        </w:tc>
        <w:tc>
          <w:tcPr>
            <w:tcW w:w="768" w:type="dxa"/>
            <w:noWrap/>
            <w:hideMark/>
          </w:tcPr>
          <w:p w:rsidR="008170C8" w:rsidRPr="007751D5" w:rsidRDefault="008170C8" w:rsidP="008170C8">
            <w:r w:rsidRPr="007751D5">
              <w:t>51.50</w:t>
            </w:r>
          </w:p>
        </w:tc>
      </w:tr>
      <w:tr w:rsidR="008170C8" w:rsidRPr="007751D5" w:rsidTr="00A164A9">
        <w:trPr>
          <w:trHeight w:val="288"/>
        </w:trPr>
        <w:tc>
          <w:tcPr>
            <w:tcW w:w="1285" w:type="dxa"/>
            <w:noWrap/>
            <w:hideMark/>
          </w:tcPr>
          <w:p w:rsidR="008170C8" w:rsidRPr="007751D5" w:rsidRDefault="008170C8" w:rsidP="008170C8">
            <w:r w:rsidRPr="007751D5">
              <w:t>RP188</w:t>
            </w:r>
          </w:p>
        </w:tc>
        <w:tc>
          <w:tcPr>
            <w:tcW w:w="4387" w:type="dxa"/>
            <w:noWrap/>
            <w:hideMark/>
          </w:tcPr>
          <w:p w:rsidR="008170C8" w:rsidRPr="007751D5" w:rsidRDefault="008170C8" w:rsidP="008170C8">
            <w:r w:rsidRPr="007751D5">
              <w:t>KUSHIARA::IRGC 3470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89</w:t>
            </w:r>
          </w:p>
        </w:tc>
        <w:tc>
          <w:tcPr>
            <w:tcW w:w="4387" w:type="dxa"/>
            <w:noWrap/>
            <w:hideMark/>
          </w:tcPr>
          <w:p w:rsidR="008170C8" w:rsidRPr="007751D5" w:rsidRDefault="008170C8" w:rsidP="008170C8">
            <w:r w:rsidRPr="007751D5">
              <w:t>KUTTA::IRGC 5218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90</w:t>
            </w:r>
          </w:p>
        </w:tc>
        <w:tc>
          <w:tcPr>
            <w:tcW w:w="4387" w:type="dxa"/>
            <w:noWrap/>
            <w:hideMark/>
          </w:tcPr>
          <w:p w:rsidR="008170C8" w:rsidRPr="007751D5" w:rsidRDefault="008170C8" w:rsidP="008170C8">
            <w:r w:rsidRPr="007751D5">
              <w:t>LABRA::IRGC 7475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09.56</w:t>
            </w:r>
          </w:p>
        </w:tc>
        <w:tc>
          <w:tcPr>
            <w:tcW w:w="718" w:type="dxa"/>
            <w:noWrap/>
            <w:hideMark/>
          </w:tcPr>
          <w:p w:rsidR="008170C8" w:rsidRPr="007751D5" w:rsidRDefault="008170C8" w:rsidP="008170C8">
            <w:r w:rsidRPr="007751D5">
              <w:t>16.31</w:t>
            </w:r>
          </w:p>
        </w:tc>
        <w:tc>
          <w:tcPr>
            <w:tcW w:w="718" w:type="dxa"/>
            <w:noWrap/>
            <w:hideMark/>
          </w:tcPr>
          <w:p w:rsidR="008170C8" w:rsidRPr="007751D5" w:rsidRDefault="008170C8" w:rsidP="008170C8">
            <w:r w:rsidRPr="007751D5">
              <w:t>47.82</w:t>
            </w:r>
          </w:p>
        </w:tc>
        <w:tc>
          <w:tcPr>
            <w:tcW w:w="602" w:type="dxa"/>
            <w:noWrap/>
            <w:hideMark/>
          </w:tcPr>
          <w:p w:rsidR="008170C8" w:rsidRPr="007751D5" w:rsidRDefault="008170C8" w:rsidP="008170C8">
            <w:r w:rsidRPr="007751D5">
              <w:t>32</w:t>
            </w:r>
          </w:p>
        </w:tc>
        <w:tc>
          <w:tcPr>
            <w:tcW w:w="1053" w:type="dxa"/>
            <w:noWrap/>
            <w:hideMark/>
          </w:tcPr>
          <w:p w:rsidR="008170C8" w:rsidRPr="007751D5" w:rsidRDefault="008170C8" w:rsidP="008170C8">
            <w:r w:rsidRPr="007751D5">
              <w:t>3735.19</w:t>
            </w:r>
          </w:p>
        </w:tc>
        <w:tc>
          <w:tcPr>
            <w:tcW w:w="941" w:type="dxa"/>
            <w:noWrap/>
            <w:hideMark/>
          </w:tcPr>
          <w:p w:rsidR="008170C8" w:rsidRPr="007751D5" w:rsidRDefault="008170C8" w:rsidP="008170C8">
            <w:r w:rsidRPr="007751D5">
              <w:t>589.0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60.52</w:t>
            </w:r>
          </w:p>
        </w:tc>
      </w:tr>
      <w:tr w:rsidR="008170C8" w:rsidRPr="007751D5" w:rsidTr="00A164A9">
        <w:trPr>
          <w:trHeight w:val="288"/>
        </w:trPr>
        <w:tc>
          <w:tcPr>
            <w:tcW w:w="1285" w:type="dxa"/>
            <w:noWrap/>
            <w:hideMark/>
          </w:tcPr>
          <w:p w:rsidR="008170C8" w:rsidRPr="007751D5" w:rsidRDefault="008170C8" w:rsidP="008170C8">
            <w:r w:rsidRPr="007751D5">
              <w:t>RP191</w:t>
            </w:r>
          </w:p>
        </w:tc>
        <w:tc>
          <w:tcPr>
            <w:tcW w:w="4387" w:type="dxa"/>
            <w:noWrap/>
            <w:hideMark/>
          </w:tcPr>
          <w:p w:rsidR="008170C8" w:rsidRPr="007751D5" w:rsidRDefault="008170C8" w:rsidP="008170C8">
            <w:r w:rsidRPr="007751D5">
              <w:t>LAI YIP ZIM::IRGC 495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25.41</w:t>
            </w:r>
          </w:p>
        </w:tc>
        <w:tc>
          <w:tcPr>
            <w:tcW w:w="718" w:type="dxa"/>
            <w:noWrap/>
            <w:hideMark/>
          </w:tcPr>
          <w:p w:rsidR="008170C8" w:rsidRPr="007751D5" w:rsidRDefault="008170C8" w:rsidP="008170C8">
            <w:r w:rsidRPr="007751D5">
              <w:t>20.62</w:t>
            </w:r>
          </w:p>
        </w:tc>
        <w:tc>
          <w:tcPr>
            <w:tcW w:w="718" w:type="dxa"/>
            <w:noWrap/>
            <w:hideMark/>
          </w:tcPr>
          <w:p w:rsidR="008170C8" w:rsidRPr="007751D5" w:rsidRDefault="008170C8" w:rsidP="008170C8">
            <w:r w:rsidRPr="007751D5">
              <w:t>37.84</w:t>
            </w:r>
          </w:p>
        </w:tc>
        <w:tc>
          <w:tcPr>
            <w:tcW w:w="602" w:type="dxa"/>
            <w:noWrap/>
            <w:hideMark/>
          </w:tcPr>
          <w:p w:rsidR="008170C8" w:rsidRPr="007751D5" w:rsidRDefault="008170C8" w:rsidP="008170C8">
            <w:r w:rsidRPr="007751D5">
              <w:t>26</w:t>
            </w:r>
          </w:p>
        </w:tc>
        <w:tc>
          <w:tcPr>
            <w:tcW w:w="1053" w:type="dxa"/>
            <w:noWrap/>
            <w:hideMark/>
          </w:tcPr>
          <w:p w:rsidR="008170C8" w:rsidRPr="007751D5" w:rsidRDefault="008170C8" w:rsidP="008170C8">
            <w:r w:rsidRPr="007751D5">
              <w:t>3330.58</w:t>
            </w:r>
          </w:p>
        </w:tc>
        <w:tc>
          <w:tcPr>
            <w:tcW w:w="941" w:type="dxa"/>
            <w:noWrap/>
            <w:hideMark/>
          </w:tcPr>
          <w:p w:rsidR="008170C8" w:rsidRPr="007751D5" w:rsidRDefault="008170C8" w:rsidP="008170C8">
            <w:r w:rsidRPr="007751D5">
              <w:t>585.16</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35.00</w:t>
            </w:r>
          </w:p>
        </w:tc>
        <w:tc>
          <w:tcPr>
            <w:tcW w:w="768" w:type="dxa"/>
            <w:noWrap/>
            <w:hideMark/>
          </w:tcPr>
          <w:p w:rsidR="008170C8" w:rsidRPr="007751D5" w:rsidRDefault="008170C8" w:rsidP="008170C8">
            <w:r w:rsidRPr="007751D5">
              <w:t>61.47</w:t>
            </w:r>
          </w:p>
        </w:tc>
      </w:tr>
      <w:tr w:rsidR="008170C8" w:rsidRPr="007751D5" w:rsidTr="00A164A9">
        <w:trPr>
          <w:trHeight w:val="288"/>
        </w:trPr>
        <w:tc>
          <w:tcPr>
            <w:tcW w:w="1285" w:type="dxa"/>
            <w:noWrap/>
            <w:hideMark/>
          </w:tcPr>
          <w:p w:rsidR="008170C8" w:rsidRPr="007751D5" w:rsidRDefault="008170C8" w:rsidP="008170C8">
            <w:r w:rsidRPr="007751D5">
              <w:t>RP192</w:t>
            </w:r>
          </w:p>
        </w:tc>
        <w:tc>
          <w:tcPr>
            <w:tcW w:w="4387" w:type="dxa"/>
            <w:noWrap/>
            <w:hideMark/>
          </w:tcPr>
          <w:p w:rsidR="008170C8" w:rsidRPr="007751D5" w:rsidRDefault="008170C8" w:rsidP="008170C8">
            <w:r w:rsidRPr="007751D5">
              <w:t>LALKA (LAL DHAN)::IRGC 6494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93</w:t>
            </w:r>
          </w:p>
        </w:tc>
        <w:tc>
          <w:tcPr>
            <w:tcW w:w="4387" w:type="dxa"/>
            <w:noWrap/>
            <w:hideMark/>
          </w:tcPr>
          <w:p w:rsidR="008170C8" w:rsidRPr="007751D5" w:rsidRDefault="008170C8" w:rsidP="008170C8">
            <w:r w:rsidRPr="007751D5">
              <w:t>LALSAITA::IRGC 4391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114.43</w:t>
            </w:r>
          </w:p>
        </w:tc>
        <w:tc>
          <w:tcPr>
            <w:tcW w:w="718" w:type="dxa"/>
            <w:noWrap/>
            <w:hideMark/>
          </w:tcPr>
          <w:p w:rsidR="008170C8" w:rsidRPr="007751D5" w:rsidRDefault="008170C8" w:rsidP="008170C8">
            <w:r w:rsidRPr="007751D5">
              <w:t>19.22</w:t>
            </w:r>
          </w:p>
        </w:tc>
        <w:tc>
          <w:tcPr>
            <w:tcW w:w="718" w:type="dxa"/>
            <w:noWrap/>
            <w:hideMark/>
          </w:tcPr>
          <w:p w:rsidR="008170C8" w:rsidRPr="007751D5" w:rsidRDefault="008170C8" w:rsidP="008170C8">
            <w:r w:rsidRPr="007751D5">
              <w:t>44.64</w:t>
            </w:r>
          </w:p>
        </w:tc>
        <w:tc>
          <w:tcPr>
            <w:tcW w:w="602" w:type="dxa"/>
            <w:noWrap/>
            <w:hideMark/>
          </w:tcPr>
          <w:p w:rsidR="008170C8" w:rsidRPr="007751D5" w:rsidRDefault="008170C8" w:rsidP="008170C8">
            <w:r w:rsidRPr="007751D5">
              <w:t>18</w:t>
            </w:r>
          </w:p>
        </w:tc>
        <w:tc>
          <w:tcPr>
            <w:tcW w:w="1053" w:type="dxa"/>
            <w:noWrap/>
            <w:hideMark/>
          </w:tcPr>
          <w:p w:rsidR="008170C8" w:rsidRPr="007751D5" w:rsidRDefault="008170C8" w:rsidP="008170C8">
            <w:r w:rsidRPr="007751D5">
              <w:t>3716.74</w:t>
            </w:r>
          </w:p>
        </w:tc>
        <w:tc>
          <w:tcPr>
            <w:tcW w:w="941" w:type="dxa"/>
            <w:noWrap/>
            <w:hideMark/>
          </w:tcPr>
          <w:p w:rsidR="008170C8" w:rsidRPr="007751D5" w:rsidRDefault="008170C8" w:rsidP="008170C8">
            <w:r w:rsidRPr="007751D5">
              <w:t>589.64</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10.00</w:t>
            </w:r>
          </w:p>
        </w:tc>
        <w:tc>
          <w:tcPr>
            <w:tcW w:w="768" w:type="dxa"/>
            <w:noWrap/>
            <w:hideMark/>
          </w:tcPr>
          <w:p w:rsidR="008170C8" w:rsidRPr="007751D5" w:rsidRDefault="008170C8" w:rsidP="008170C8">
            <w:r w:rsidRPr="007751D5">
              <w:t>53.14</w:t>
            </w:r>
          </w:p>
        </w:tc>
      </w:tr>
      <w:tr w:rsidR="008170C8" w:rsidRPr="007751D5" w:rsidTr="00A164A9">
        <w:trPr>
          <w:trHeight w:val="288"/>
        </w:trPr>
        <w:tc>
          <w:tcPr>
            <w:tcW w:w="1285" w:type="dxa"/>
            <w:noWrap/>
            <w:hideMark/>
          </w:tcPr>
          <w:p w:rsidR="008170C8" w:rsidRPr="007751D5" w:rsidRDefault="008170C8" w:rsidP="008170C8">
            <w:r w:rsidRPr="007751D5">
              <w:t>RP194</w:t>
            </w:r>
          </w:p>
        </w:tc>
        <w:tc>
          <w:tcPr>
            <w:tcW w:w="4387" w:type="dxa"/>
            <w:noWrap/>
            <w:hideMark/>
          </w:tcPr>
          <w:p w:rsidR="008170C8" w:rsidRPr="007751D5" w:rsidRDefault="008170C8" w:rsidP="008170C8">
            <w:r w:rsidRPr="007751D5">
              <w:t>LARHA MUGAD::IRGC 5233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6</w:t>
            </w:r>
          </w:p>
        </w:tc>
        <w:tc>
          <w:tcPr>
            <w:tcW w:w="830" w:type="dxa"/>
            <w:noWrap/>
            <w:hideMark/>
          </w:tcPr>
          <w:p w:rsidR="008170C8" w:rsidRPr="007751D5" w:rsidRDefault="008170C8" w:rsidP="008170C8">
            <w:r w:rsidRPr="007751D5">
              <w:t>102.19</w:t>
            </w:r>
          </w:p>
        </w:tc>
        <w:tc>
          <w:tcPr>
            <w:tcW w:w="718" w:type="dxa"/>
            <w:noWrap/>
            <w:hideMark/>
          </w:tcPr>
          <w:p w:rsidR="008170C8" w:rsidRPr="007751D5" w:rsidRDefault="008170C8" w:rsidP="008170C8">
            <w:r w:rsidRPr="007751D5">
              <w:t>20.77</w:t>
            </w:r>
          </w:p>
        </w:tc>
        <w:tc>
          <w:tcPr>
            <w:tcW w:w="718" w:type="dxa"/>
            <w:noWrap/>
            <w:hideMark/>
          </w:tcPr>
          <w:p w:rsidR="008170C8" w:rsidRPr="007751D5" w:rsidRDefault="008170C8" w:rsidP="008170C8">
            <w:r w:rsidRPr="007751D5">
              <w:t>34.24</w:t>
            </w:r>
          </w:p>
        </w:tc>
        <w:tc>
          <w:tcPr>
            <w:tcW w:w="602" w:type="dxa"/>
            <w:noWrap/>
            <w:hideMark/>
          </w:tcPr>
          <w:p w:rsidR="008170C8" w:rsidRPr="007751D5" w:rsidRDefault="008170C8" w:rsidP="008170C8">
            <w:r w:rsidRPr="007751D5">
              <w:t>23</w:t>
            </w:r>
          </w:p>
        </w:tc>
        <w:tc>
          <w:tcPr>
            <w:tcW w:w="1053" w:type="dxa"/>
            <w:noWrap/>
            <w:hideMark/>
          </w:tcPr>
          <w:p w:rsidR="008170C8" w:rsidRPr="007751D5" w:rsidRDefault="008170C8" w:rsidP="008170C8">
            <w:r w:rsidRPr="007751D5">
              <w:t>3221.42</w:t>
            </w:r>
          </w:p>
        </w:tc>
        <w:tc>
          <w:tcPr>
            <w:tcW w:w="941" w:type="dxa"/>
            <w:noWrap/>
            <w:hideMark/>
          </w:tcPr>
          <w:p w:rsidR="008170C8" w:rsidRPr="007751D5" w:rsidRDefault="008170C8" w:rsidP="008170C8">
            <w:r w:rsidRPr="007751D5">
              <w:t>586.46</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95.00</w:t>
            </w:r>
          </w:p>
        </w:tc>
        <w:tc>
          <w:tcPr>
            <w:tcW w:w="768" w:type="dxa"/>
            <w:noWrap/>
            <w:hideMark/>
          </w:tcPr>
          <w:p w:rsidR="008170C8" w:rsidRPr="007751D5" w:rsidRDefault="008170C8" w:rsidP="008170C8">
            <w:r w:rsidRPr="007751D5">
              <w:t>54.60</w:t>
            </w:r>
          </w:p>
        </w:tc>
      </w:tr>
      <w:tr w:rsidR="008170C8" w:rsidRPr="007751D5" w:rsidTr="00A164A9">
        <w:trPr>
          <w:trHeight w:val="288"/>
        </w:trPr>
        <w:tc>
          <w:tcPr>
            <w:tcW w:w="1285" w:type="dxa"/>
            <w:noWrap/>
            <w:hideMark/>
          </w:tcPr>
          <w:p w:rsidR="008170C8" w:rsidRPr="007751D5" w:rsidRDefault="008170C8" w:rsidP="008170C8">
            <w:r w:rsidRPr="007751D5">
              <w:t>RP196</w:t>
            </w:r>
          </w:p>
        </w:tc>
        <w:tc>
          <w:tcPr>
            <w:tcW w:w="4387" w:type="dxa"/>
            <w:noWrap/>
            <w:hideMark/>
          </w:tcPr>
          <w:p w:rsidR="008170C8" w:rsidRPr="007751D5" w:rsidRDefault="008170C8" w:rsidP="008170C8">
            <w:r w:rsidRPr="007751D5">
              <w:t>LENJA MURALI::IRGC 6681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118.03</w:t>
            </w:r>
          </w:p>
        </w:tc>
        <w:tc>
          <w:tcPr>
            <w:tcW w:w="718" w:type="dxa"/>
            <w:noWrap/>
            <w:hideMark/>
          </w:tcPr>
          <w:p w:rsidR="008170C8" w:rsidRPr="007751D5" w:rsidRDefault="008170C8" w:rsidP="008170C8">
            <w:r w:rsidRPr="007751D5">
              <w:t>20.34</w:t>
            </w:r>
          </w:p>
        </w:tc>
        <w:tc>
          <w:tcPr>
            <w:tcW w:w="718" w:type="dxa"/>
            <w:noWrap/>
            <w:hideMark/>
          </w:tcPr>
          <w:p w:rsidR="008170C8" w:rsidRPr="007751D5" w:rsidRDefault="008170C8" w:rsidP="008170C8">
            <w:r w:rsidRPr="007751D5">
              <w:t>41.67</w:t>
            </w:r>
          </w:p>
        </w:tc>
        <w:tc>
          <w:tcPr>
            <w:tcW w:w="602" w:type="dxa"/>
            <w:noWrap/>
            <w:hideMark/>
          </w:tcPr>
          <w:p w:rsidR="008170C8" w:rsidRPr="007751D5" w:rsidRDefault="008170C8" w:rsidP="008170C8">
            <w:r w:rsidRPr="007751D5">
              <w:t>33</w:t>
            </w:r>
          </w:p>
        </w:tc>
        <w:tc>
          <w:tcPr>
            <w:tcW w:w="1053" w:type="dxa"/>
            <w:noWrap/>
            <w:hideMark/>
          </w:tcPr>
          <w:p w:rsidR="008170C8" w:rsidRPr="007751D5" w:rsidRDefault="008170C8" w:rsidP="008170C8">
            <w:r w:rsidRPr="007751D5">
              <w:t>3525.43</w:t>
            </w:r>
          </w:p>
        </w:tc>
        <w:tc>
          <w:tcPr>
            <w:tcW w:w="941" w:type="dxa"/>
            <w:noWrap/>
            <w:hideMark/>
          </w:tcPr>
          <w:p w:rsidR="008170C8" w:rsidRPr="007751D5" w:rsidRDefault="008170C8" w:rsidP="008170C8">
            <w:r w:rsidRPr="007751D5">
              <w:t>614.0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45.00</w:t>
            </w:r>
          </w:p>
        </w:tc>
        <w:tc>
          <w:tcPr>
            <w:tcW w:w="768" w:type="dxa"/>
            <w:noWrap/>
            <w:hideMark/>
          </w:tcPr>
          <w:p w:rsidR="008170C8" w:rsidRPr="007751D5" w:rsidRDefault="008170C8" w:rsidP="008170C8">
            <w:r w:rsidRPr="007751D5">
              <w:t>62.87</w:t>
            </w:r>
          </w:p>
        </w:tc>
      </w:tr>
      <w:tr w:rsidR="008170C8" w:rsidRPr="007751D5" w:rsidTr="00A164A9">
        <w:trPr>
          <w:trHeight w:val="288"/>
        </w:trPr>
        <w:tc>
          <w:tcPr>
            <w:tcW w:w="1285" w:type="dxa"/>
            <w:noWrap/>
            <w:hideMark/>
          </w:tcPr>
          <w:p w:rsidR="008170C8" w:rsidRPr="007751D5" w:rsidRDefault="008170C8" w:rsidP="008170C8">
            <w:r w:rsidRPr="007751D5">
              <w:t>RP197</w:t>
            </w:r>
          </w:p>
        </w:tc>
        <w:tc>
          <w:tcPr>
            <w:tcW w:w="4387" w:type="dxa"/>
            <w:noWrap/>
            <w:hideMark/>
          </w:tcPr>
          <w:p w:rsidR="008170C8" w:rsidRPr="007751D5" w:rsidRDefault="008170C8" w:rsidP="008170C8">
            <w:r w:rsidRPr="007751D5">
              <w:t>LEUANG YAI 29-12-2::IRGC 88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0.59</w:t>
            </w:r>
          </w:p>
        </w:tc>
        <w:tc>
          <w:tcPr>
            <w:tcW w:w="718" w:type="dxa"/>
            <w:noWrap/>
            <w:hideMark/>
          </w:tcPr>
          <w:p w:rsidR="008170C8" w:rsidRPr="007751D5" w:rsidRDefault="008170C8" w:rsidP="008170C8">
            <w:r w:rsidRPr="007751D5">
              <w:t>15.08</w:t>
            </w:r>
          </w:p>
        </w:tc>
        <w:tc>
          <w:tcPr>
            <w:tcW w:w="718" w:type="dxa"/>
            <w:noWrap/>
            <w:hideMark/>
          </w:tcPr>
          <w:p w:rsidR="008170C8" w:rsidRPr="007751D5" w:rsidRDefault="008170C8" w:rsidP="008170C8">
            <w:r w:rsidRPr="007751D5">
              <w:t>41.10</w:t>
            </w:r>
          </w:p>
        </w:tc>
        <w:tc>
          <w:tcPr>
            <w:tcW w:w="602" w:type="dxa"/>
            <w:noWrap/>
            <w:hideMark/>
          </w:tcPr>
          <w:p w:rsidR="008170C8" w:rsidRPr="007751D5" w:rsidRDefault="008170C8" w:rsidP="008170C8">
            <w:r w:rsidRPr="007751D5">
              <w:t>11</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580.13</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58.81</w:t>
            </w:r>
          </w:p>
        </w:tc>
      </w:tr>
      <w:tr w:rsidR="008170C8" w:rsidRPr="007751D5" w:rsidTr="00A164A9">
        <w:trPr>
          <w:trHeight w:val="288"/>
        </w:trPr>
        <w:tc>
          <w:tcPr>
            <w:tcW w:w="1285" w:type="dxa"/>
            <w:noWrap/>
            <w:hideMark/>
          </w:tcPr>
          <w:p w:rsidR="008170C8" w:rsidRPr="007751D5" w:rsidRDefault="008170C8" w:rsidP="008170C8">
            <w:r w:rsidRPr="007751D5">
              <w:t>RP198</w:t>
            </w:r>
          </w:p>
        </w:tc>
        <w:tc>
          <w:tcPr>
            <w:tcW w:w="4387" w:type="dxa"/>
            <w:noWrap/>
            <w:hideMark/>
          </w:tcPr>
          <w:p w:rsidR="008170C8" w:rsidRPr="007751D5" w:rsidRDefault="008170C8" w:rsidP="008170C8">
            <w:r w:rsidRPr="007751D5">
              <w:t>LU MAO ZHAN::IRGC 6815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67</w:t>
            </w:r>
          </w:p>
        </w:tc>
        <w:tc>
          <w:tcPr>
            <w:tcW w:w="830" w:type="dxa"/>
            <w:noWrap/>
            <w:hideMark/>
          </w:tcPr>
          <w:p w:rsidR="008170C8" w:rsidRPr="007751D5" w:rsidRDefault="008170C8" w:rsidP="008170C8">
            <w:r w:rsidRPr="007751D5">
              <w:t>123.55</w:t>
            </w:r>
          </w:p>
        </w:tc>
        <w:tc>
          <w:tcPr>
            <w:tcW w:w="718" w:type="dxa"/>
            <w:noWrap/>
            <w:hideMark/>
          </w:tcPr>
          <w:p w:rsidR="008170C8" w:rsidRPr="007751D5" w:rsidRDefault="008170C8" w:rsidP="008170C8">
            <w:r w:rsidRPr="007751D5">
              <w:t>21.29</w:t>
            </w:r>
          </w:p>
        </w:tc>
        <w:tc>
          <w:tcPr>
            <w:tcW w:w="718" w:type="dxa"/>
            <w:noWrap/>
            <w:hideMark/>
          </w:tcPr>
          <w:p w:rsidR="008170C8" w:rsidRPr="007751D5" w:rsidRDefault="008170C8" w:rsidP="008170C8">
            <w:r w:rsidRPr="007751D5">
              <w:t>38.26</w:t>
            </w:r>
          </w:p>
        </w:tc>
        <w:tc>
          <w:tcPr>
            <w:tcW w:w="602" w:type="dxa"/>
            <w:noWrap/>
            <w:hideMark/>
          </w:tcPr>
          <w:p w:rsidR="008170C8" w:rsidRPr="007751D5" w:rsidRDefault="008170C8" w:rsidP="008170C8">
            <w:r w:rsidRPr="007751D5">
              <w:t>21</w:t>
            </w:r>
          </w:p>
        </w:tc>
        <w:tc>
          <w:tcPr>
            <w:tcW w:w="1053" w:type="dxa"/>
            <w:noWrap/>
            <w:hideMark/>
          </w:tcPr>
          <w:p w:rsidR="008170C8" w:rsidRPr="007751D5" w:rsidRDefault="008170C8" w:rsidP="008170C8">
            <w:r w:rsidRPr="007751D5">
              <w:t>3400.28</w:t>
            </w:r>
          </w:p>
        </w:tc>
        <w:tc>
          <w:tcPr>
            <w:tcW w:w="941" w:type="dxa"/>
            <w:noWrap/>
            <w:hideMark/>
          </w:tcPr>
          <w:p w:rsidR="008170C8" w:rsidRPr="007751D5" w:rsidRDefault="008170C8" w:rsidP="008170C8">
            <w:r w:rsidRPr="007751D5">
              <w:t>582.4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85.00</w:t>
            </w:r>
          </w:p>
        </w:tc>
        <w:tc>
          <w:tcPr>
            <w:tcW w:w="768" w:type="dxa"/>
            <w:noWrap/>
            <w:hideMark/>
          </w:tcPr>
          <w:p w:rsidR="008170C8" w:rsidRPr="007751D5" w:rsidRDefault="008170C8" w:rsidP="008170C8">
            <w:r w:rsidRPr="007751D5">
              <w:t>59.33</w:t>
            </w:r>
          </w:p>
        </w:tc>
      </w:tr>
      <w:tr w:rsidR="008170C8" w:rsidRPr="007751D5" w:rsidTr="00A164A9">
        <w:trPr>
          <w:trHeight w:val="288"/>
        </w:trPr>
        <w:tc>
          <w:tcPr>
            <w:tcW w:w="1285" w:type="dxa"/>
            <w:noWrap/>
            <w:hideMark/>
          </w:tcPr>
          <w:p w:rsidR="008170C8" w:rsidRPr="007751D5" w:rsidRDefault="008170C8" w:rsidP="008170C8">
            <w:r w:rsidRPr="007751D5">
              <w:t>RP199</w:t>
            </w:r>
          </w:p>
        </w:tc>
        <w:tc>
          <w:tcPr>
            <w:tcW w:w="4387" w:type="dxa"/>
            <w:noWrap/>
            <w:hideMark/>
          </w:tcPr>
          <w:p w:rsidR="008170C8" w:rsidRPr="007751D5" w:rsidRDefault="008170C8" w:rsidP="008170C8">
            <w:r w:rsidRPr="007751D5">
              <w:t>LUA CHAN HUONG::IRGC 1680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00</w:t>
            </w:r>
          </w:p>
        </w:tc>
        <w:tc>
          <w:tcPr>
            <w:tcW w:w="4387" w:type="dxa"/>
            <w:noWrap/>
            <w:hideMark/>
          </w:tcPr>
          <w:p w:rsidR="008170C8" w:rsidRPr="007751D5" w:rsidRDefault="008170C8" w:rsidP="008170C8">
            <w:r w:rsidRPr="007751D5">
              <w:t>MAKALIOKA::IRGC 37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27.41</w:t>
            </w:r>
          </w:p>
        </w:tc>
        <w:tc>
          <w:tcPr>
            <w:tcW w:w="718" w:type="dxa"/>
            <w:noWrap/>
            <w:hideMark/>
          </w:tcPr>
          <w:p w:rsidR="008170C8" w:rsidRPr="007751D5" w:rsidRDefault="008170C8" w:rsidP="008170C8">
            <w:r w:rsidRPr="007751D5">
              <w:t>23.13</w:t>
            </w:r>
          </w:p>
        </w:tc>
        <w:tc>
          <w:tcPr>
            <w:tcW w:w="718" w:type="dxa"/>
            <w:noWrap/>
            <w:hideMark/>
          </w:tcPr>
          <w:p w:rsidR="008170C8" w:rsidRPr="007751D5" w:rsidRDefault="008170C8" w:rsidP="008170C8">
            <w:r w:rsidRPr="007751D5">
              <w:t>38.80</w:t>
            </w:r>
          </w:p>
        </w:tc>
        <w:tc>
          <w:tcPr>
            <w:tcW w:w="602" w:type="dxa"/>
            <w:noWrap/>
            <w:hideMark/>
          </w:tcPr>
          <w:p w:rsidR="008170C8" w:rsidRPr="007751D5" w:rsidRDefault="008170C8" w:rsidP="008170C8">
            <w:r w:rsidRPr="007751D5">
              <w:t>3</w:t>
            </w:r>
          </w:p>
        </w:tc>
        <w:tc>
          <w:tcPr>
            <w:tcW w:w="1053" w:type="dxa"/>
            <w:noWrap/>
            <w:hideMark/>
          </w:tcPr>
          <w:p w:rsidR="008170C8" w:rsidRPr="007751D5" w:rsidRDefault="008170C8" w:rsidP="008170C8">
            <w:r w:rsidRPr="007751D5">
              <w:t>3387.16</w:t>
            </w:r>
          </w:p>
        </w:tc>
        <w:tc>
          <w:tcPr>
            <w:tcW w:w="941" w:type="dxa"/>
            <w:noWrap/>
            <w:hideMark/>
          </w:tcPr>
          <w:p w:rsidR="008170C8" w:rsidRPr="007751D5" w:rsidRDefault="008170C8" w:rsidP="008170C8">
            <w:r w:rsidRPr="007751D5">
              <w:t>568.6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05.00</w:t>
            </w:r>
          </w:p>
        </w:tc>
        <w:tc>
          <w:tcPr>
            <w:tcW w:w="768" w:type="dxa"/>
            <w:noWrap/>
            <w:hideMark/>
          </w:tcPr>
          <w:p w:rsidR="008170C8" w:rsidRPr="007751D5" w:rsidRDefault="008170C8" w:rsidP="008170C8">
            <w:r w:rsidRPr="007751D5">
              <w:t>46.64</w:t>
            </w:r>
          </w:p>
        </w:tc>
      </w:tr>
      <w:tr w:rsidR="008170C8" w:rsidRPr="007751D5" w:rsidTr="00A164A9">
        <w:trPr>
          <w:trHeight w:val="288"/>
        </w:trPr>
        <w:tc>
          <w:tcPr>
            <w:tcW w:w="1285" w:type="dxa"/>
            <w:noWrap/>
            <w:hideMark/>
          </w:tcPr>
          <w:p w:rsidR="008170C8" w:rsidRPr="007751D5" w:rsidRDefault="008170C8" w:rsidP="008170C8">
            <w:r w:rsidRPr="007751D5">
              <w:t>RP201</w:t>
            </w:r>
          </w:p>
        </w:tc>
        <w:tc>
          <w:tcPr>
            <w:tcW w:w="4387" w:type="dxa"/>
            <w:noWrap/>
            <w:hideMark/>
          </w:tcPr>
          <w:p w:rsidR="008170C8" w:rsidRPr="007751D5" w:rsidRDefault="008170C8" w:rsidP="008170C8">
            <w:r w:rsidRPr="007751D5">
              <w:t>MAKRO::IRGC 7476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15.89</w:t>
            </w:r>
          </w:p>
        </w:tc>
        <w:tc>
          <w:tcPr>
            <w:tcW w:w="718" w:type="dxa"/>
            <w:noWrap/>
            <w:hideMark/>
          </w:tcPr>
          <w:p w:rsidR="008170C8" w:rsidRPr="007751D5" w:rsidRDefault="008170C8" w:rsidP="008170C8">
            <w:r w:rsidRPr="007751D5">
              <w:t>20.79</w:t>
            </w:r>
          </w:p>
        </w:tc>
        <w:tc>
          <w:tcPr>
            <w:tcW w:w="718" w:type="dxa"/>
            <w:noWrap/>
            <w:hideMark/>
          </w:tcPr>
          <w:p w:rsidR="008170C8" w:rsidRPr="007751D5" w:rsidRDefault="008170C8" w:rsidP="008170C8">
            <w:r w:rsidRPr="007751D5">
              <w:t>45.00</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3508.86</w:t>
            </w:r>
          </w:p>
        </w:tc>
        <w:tc>
          <w:tcPr>
            <w:tcW w:w="941" w:type="dxa"/>
            <w:noWrap/>
            <w:hideMark/>
          </w:tcPr>
          <w:p w:rsidR="008170C8" w:rsidRPr="007751D5" w:rsidRDefault="008170C8" w:rsidP="008170C8">
            <w:r w:rsidRPr="007751D5">
              <w:t>571.3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05.00</w:t>
            </w:r>
          </w:p>
        </w:tc>
        <w:tc>
          <w:tcPr>
            <w:tcW w:w="768" w:type="dxa"/>
            <w:noWrap/>
            <w:hideMark/>
          </w:tcPr>
          <w:p w:rsidR="008170C8" w:rsidRPr="007751D5" w:rsidRDefault="008170C8" w:rsidP="008170C8">
            <w:r w:rsidRPr="007751D5">
              <w:t>57.43</w:t>
            </w:r>
          </w:p>
        </w:tc>
      </w:tr>
      <w:tr w:rsidR="008170C8" w:rsidRPr="007751D5" w:rsidTr="00A164A9">
        <w:trPr>
          <w:trHeight w:val="288"/>
        </w:trPr>
        <w:tc>
          <w:tcPr>
            <w:tcW w:w="1285" w:type="dxa"/>
            <w:noWrap/>
            <w:hideMark/>
          </w:tcPr>
          <w:p w:rsidR="008170C8" w:rsidRPr="007751D5" w:rsidRDefault="008170C8" w:rsidP="008170C8">
            <w:r w:rsidRPr="007751D5">
              <w:t>RP202</w:t>
            </w:r>
          </w:p>
        </w:tc>
        <w:tc>
          <w:tcPr>
            <w:tcW w:w="4387" w:type="dxa"/>
            <w:noWrap/>
            <w:hideMark/>
          </w:tcPr>
          <w:p w:rsidR="008170C8" w:rsidRPr="007751D5" w:rsidRDefault="008170C8" w:rsidP="008170C8">
            <w:r w:rsidRPr="007751D5">
              <w:t>MAMORIAKA::IRGC 6867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06.39</w:t>
            </w:r>
          </w:p>
        </w:tc>
        <w:tc>
          <w:tcPr>
            <w:tcW w:w="718" w:type="dxa"/>
            <w:noWrap/>
            <w:hideMark/>
          </w:tcPr>
          <w:p w:rsidR="008170C8" w:rsidRPr="007751D5" w:rsidRDefault="008170C8" w:rsidP="008170C8">
            <w:r w:rsidRPr="007751D5">
              <w:t>21.29</w:t>
            </w:r>
          </w:p>
        </w:tc>
        <w:tc>
          <w:tcPr>
            <w:tcW w:w="718" w:type="dxa"/>
            <w:noWrap/>
            <w:hideMark/>
          </w:tcPr>
          <w:p w:rsidR="008170C8" w:rsidRPr="007751D5" w:rsidRDefault="008170C8" w:rsidP="008170C8">
            <w:r w:rsidRPr="007751D5">
              <w:t>40.58</w:t>
            </w:r>
          </w:p>
        </w:tc>
        <w:tc>
          <w:tcPr>
            <w:tcW w:w="602" w:type="dxa"/>
            <w:noWrap/>
            <w:hideMark/>
          </w:tcPr>
          <w:p w:rsidR="008170C8" w:rsidRPr="007751D5" w:rsidRDefault="008170C8" w:rsidP="008170C8">
            <w:r w:rsidRPr="007751D5">
              <w:t>20</w:t>
            </w:r>
          </w:p>
        </w:tc>
        <w:tc>
          <w:tcPr>
            <w:tcW w:w="1053" w:type="dxa"/>
            <w:noWrap/>
            <w:hideMark/>
          </w:tcPr>
          <w:p w:rsidR="008170C8" w:rsidRPr="007751D5" w:rsidRDefault="008170C8" w:rsidP="008170C8">
            <w:r w:rsidRPr="007751D5">
              <w:t>3088.65</w:t>
            </w:r>
          </w:p>
        </w:tc>
        <w:tc>
          <w:tcPr>
            <w:tcW w:w="941" w:type="dxa"/>
            <w:noWrap/>
            <w:hideMark/>
          </w:tcPr>
          <w:p w:rsidR="008170C8" w:rsidRPr="007751D5" w:rsidRDefault="008170C8" w:rsidP="008170C8">
            <w:r w:rsidRPr="007751D5">
              <w:t>575.93</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95.00</w:t>
            </w:r>
          </w:p>
        </w:tc>
        <w:tc>
          <w:tcPr>
            <w:tcW w:w="768" w:type="dxa"/>
            <w:noWrap/>
            <w:hideMark/>
          </w:tcPr>
          <w:p w:rsidR="008170C8" w:rsidRPr="007751D5" w:rsidRDefault="008170C8" w:rsidP="008170C8">
            <w:r w:rsidRPr="007751D5">
              <w:t>56.13</w:t>
            </w:r>
          </w:p>
        </w:tc>
      </w:tr>
      <w:tr w:rsidR="008170C8" w:rsidRPr="007751D5" w:rsidTr="00A164A9">
        <w:trPr>
          <w:trHeight w:val="288"/>
        </w:trPr>
        <w:tc>
          <w:tcPr>
            <w:tcW w:w="1285" w:type="dxa"/>
            <w:noWrap/>
            <w:hideMark/>
          </w:tcPr>
          <w:p w:rsidR="008170C8" w:rsidRPr="007751D5" w:rsidRDefault="008170C8" w:rsidP="008170C8">
            <w:r w:rsidRPr="007751D5">
              <w:t>RP203</w:t>
            </w:r>
          </w:p>
        </w:tc>
        <w:tc>
          <w:tcPr>
            <w:tcW w:w="4387" w:type="dxa"/>
            <w:noWrap/>
            <w:hideMark/>
          </w:tcPr>
          <w:p w:rsidR="008170C8" w:rsidRPr="007751D5" w:rsidRDefault="008170C8" w:rsidP="008170C8">
            <w:r w:rsidRPr="007751D5">
              <w:t>MEI FENG 9::IRGC 6373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8</w:t>
            </w:r>
          </w:p>
        </w:tc>
        <w:tc>
          <w:tcPr>
            <w:tcW w:w="830" w:type="dxa"/>
            <w:noWrap/>
            <w:hideMark/>
          </w:tcPr>
          <w:p w:rsidR="008170C8" w:rsidRPr="007751D5" w:rsidRDefault="008170C8" w:rsidP="008170C8">
            <w:r w:rsidRPr="007751D5">
              <w:t>67.17</w:t>
            </w:r>
          </w:p>
        </w:tc>
        <w:tc>
          <w:tcPr>
            <w:tcW w:w="718" w:type="dxa"/>
            <w:noWrap/>
            <w:hideMark/>
          </w:tcPr>
          <w:p w:rsidR="008170C8" w:rsidRPr="007751D5" w:rsidRDefault="008170C8" w:rsidP="008170C8">
            <w:r w:rsidRPr="007751D5">
              <w:t>17.83</w:t>
            </w:r>
          </w:p>
        </w:tc>
        <w:tc>
          <w:tcPr>
            <w:tcW w:w="718" w:type="dxa"/>
            <w:noWrap/>
            <w:hideMark/>
          </w:tcPr>
          <w:p w:rsidR="008170C8" w:rsidRPr="007751D5" w:rsidRDefault="008170C8" w:rsidP="008170C8">
            <w:r w:rsidRPr="007751D5">
              <w:t>31.89</w:t>
            </w:r>
          </w:p>
        </w:tc>
        <w:tc>
          <w:tcPr>
            <w:tcW w:w="602" w:type="dxa"/>
            <w:noWrap/>
            <w:hideMark/>
          </w:tcPr>
          <w:p w:rsidR="008170C8" w:rsidRPr="007751D5" w:rsidRDefault="008170C8" w:rsidP="008170C8">
            <w:r w:rsidRPr="007751D5">
              <w:t>17</w:t>
            </w:r>
          </w:p>
        </w:tc>
        <w:tc>
          <w:tcPr>
            <w:tcW w:w="1053" w:type="dxa"/>
            <w:noWrap/>
            <w:hideMark/>
          </w:tcPr>
          <w:p w:rsidR="008170C8" w:rsidRPr="007751D5" w:rsidRDefault="008170C8" w:rsidP="008170C8">
            <w:r w:rsidRPr="007751D5">
              <w:t>3262.25</w:t>
            </w:r>
          </w:p>
        </w:tc>
        <w:tc>
          <w:tcPr>
            <w:tcW w:w="941" w:type="dxa"/>
            <w:noWrap/>
            <w:hideMark/>
          </w:tcPr>
          <w:p w:rsidR="008170C8" w:rsidRPr="007751D5" w:rsidRDefault="008170C8" w:rsidP="008170C8">
            <w:r w:rsidRPr="007751D5">
              <w:t>577.56</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45.00</w:t>
            </w:r>
          </w:p>
        </w:tc>
        <w:tc>
          <w:tcPr>
            <w:tcW w:w="768" w:type="dxa"/>
            <w:noWrap/>
            <w:hideMark/>
          </w:tcPr>
          <w:p w:rsidR="008170C8" w:rsidRPr="007751D5" w:rsidRDefault="008170C8" w:rsidP="008170C8">
            <w:r w:rsidRPr="007751D5">
              <w:t>58.87</w:t>
            </w:r>
          </w:p>
        </w:tc>
      </w:tr>
      <w:tr w:rsidR="008170C8" w:rsidRPr="007751D5" w:rsidTr="00A164A9">
        <w:trPr>
          <w:trHeight w:val="288"/>
        </w:trPr>
        <w:tc>
          <w:tcPr>
            <w:tcW w:w="1285" w:type="dxa"/>
            <w:noWrap/>
            <w:hideMark/>
          </w:tcPr>
          <w:p w:rsidR="008170C8" w:rsidRPr="007751D5" w:rsidRDefault="008170C8" w:rsidP="008170C8">
            <w:r w:rsidRPr="007751D5">
              <w:t>RP204</w:t>
            </w:r>
          </w:p>
        </w:tc>
        <w:tc>
          <w:tcPr>
            <w:tcW w:w="4387" w:type="dxa"/>
            <w:noWrap/>
            <w:hideMark/>
          </w:tcPr>
          <w:p w:rsidR="008170C8" w:rsidRPr="007751D5" w:rsidRDefault="008170C8" w:rsidP="008170C8">
            <w:r w:rsidRPr="007751D5">
              <w:t>MEKENZIE SMALL::IRGC 4989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0.39</w:t>
            </w:r>
          </w:p>
        </w:tc>
        <w:tc>
          <w:tcPr>
            <w:tcW w:w="718" w:type="dxa"/>
            <w:noWrap/>
            <w:hideMark/>
          </w:tcPr>
          <w:p w:rsidR="008170C8" w:rsidRPr="007751D5" w:rsidRDefault="008170C8" w:rsidP="008170C8">
            <w:r w:rsidRPr="007751D5">
              <w:t>20.98</w:t>
            </w:r>
          </w:p>
        </w:tc>
        <w:tc>
          <w:tcPr>
            <w:tcW w:w="718" w:type="dxa"/>
            <w:noWrap/>
            <w:hideMark/>
          </w:tcPr>
          <w:p w:rsidR="008170C8" w:rsidRPr="007751D5" w:rsidRDefault="008170C8" w:rsidP="008170C8">
            <w:r w:rsidRPr="007751D5">
              <w:t>32.53</w:t>
            </w:r>
          </w:p>
        </w:tc>
        <w:tc>
          <w:tcPr>
            <w:tcW w:w="602" w:type="dxa"/>
            <w:noWrap/>
            <w:hideMark/>
          </w:tcPr>
          <w:p w:rsidR="008170C8" w:rsidRPr="007751D5" w:rsidRDefault="008170C8" w:rsidP="008170C8">
            <w:r w:rsidRPr="007751D5">
              <w:t>27</w:t>
            </w:r>
          </w:p>
        </w:tc>
        <w:tc>
          <w:tcPr>
            <w:tcW w:w="1053" w:type="dxa"/>
            <w:noWrap/>
            <w:hideMark/>
          </w:tcPr>
          <w:p w:rsidR="008170C8" w:rsidRPr="007751D5" w:rsidRDefault="008170C8" w:rsidP="008170C8">
            <w:r w:rsidRPr="007751D5">
              <w:t>3033.13</w:t>
            </w:r>
          </w:p>
        </w:tc>
        <w:tc>
          <w:tcPr>
            <w:tcW w:w="941" w:type="dxa"/>
            <w:noWrap/>
            <w:hideMark/>
          </w:tcPr>
          <w:p w:rsidR="008170C8" w:rsidRPr="007751D5" w:rsidRDefault="008170C8" w:rsidP="008170C8">
            <w:r w:rsidRPr="007751D5">
              <w:t>597.82</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05.00</w:t>
            </w:r>
          </w:p>
        </w:tc>
        <w:tc>
          <w:tcPr>
            <w:tcW w:w="768" w:type="dxa"/>
            <w:noWrap/>
            <w:hideMark/>
          </w:tcPr>
          <w:p w:rsidR="008170C8" w:rsidRPr="007751D5" w:rsidRDefault="008170C8" w:rsidP="008170C8">
            <w:r w:rsidRPr="007751D5">
              <w:t>59.85</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205</w:t>
            </w:r>
          </w:p>
        </w:tc>
        <w:tc>
          <w:tcPr>
            <w:tcW w:w="4387" w:type="dxa"/>
            <w:noWrap/>
            <w:hideMark/>
          </w:tcPr>
          <w:p w:rsidR="008170C8" w:rsidRPr="007751D5" w:rsidRDefault="008170C8" w:rsidP="008170C8">
            <w:r w:rsidRPr="007751D5">
              <w:t>MELEKE::IRGC 5682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7.61</w:t>
            </w:r>
          </w:p>
        </w:tc>
        <w:tc>
          <w:tcPr>
            <w:tcW w:w="718" w:type="dxa"/>
            <w:noWrap/>
            <w:hideMark/>
          </w:tcPr>
          <w:p w:rsidR="008170C8" w:rsidRPr="007751D5" w:rsidRDefault="008170C8" w:rsidP="008170C8">
            <w:r w:rsidRPr="007751D5">
              <w:t>23.40</w:t>
            </w:r>
          </w:p>
        </w:tc>
        <w:tc>
          <w:tcPr>
            <w:tcW w:w="718" w:type="dxa"/>
            <w:noWrap/>
            <w:hideMark/>
          </w:tcPr>
          <w:p w:rsidR="008170C8" w:rsidRPr="007751D5" w:rsidRDefault="008170C8" w:rsidP="008170C8">
            <w:r w:rsidRPr="007751D5">
              <w:t>47.20</w:t>
            </w:r>
          </w:p>
        </w:tc>
        <w:tc>
          <w:tcPr>
            <w:tcW w:w="602" w:type="dxa"/>
            <w:noWrap/>
            <w:hideMark/>
          </w:tcPr>
          <w:p w:rsidR="008170C8" w:rsidRPr="007751D5" w:rsidRDefault="008170C8" w:rsidP="008170C8">
            <w:r w:rsidRPr="007751D5">
              <w:t>18</w:t>
            </w:r>
          </w:p>
        </w:tc>
        <w:tc>
          <w:tcPr>
            <w:tcW w:w="1053" w:type="dxa"/>
            <w:noWrap/>
            <w:hideMark/>
          </w:tcPr>
          <w:p w:rsidR="008170C8" w:rsidRPr="007751D5" w:rsidRDefault="008170C8" w:rsidP="008170C8">
            <w:r w:rsidRPr="007751D5">
              <w:t>3614.90</w:t>
            </w:r>
          </w:p>
        </w:tc>
        <w:tc>
          <w:tcPr>
            <w:tcW w:w="941" w:type="dxa"/>
            <w:noWrap/>
            <w:hideMark/>
          </w:tcPr>
          <w:p w:rsidR="008170C8" w:rsidRPr="007751D5" w:rsidRDefault="008170C8" w:rsidP="008170C8">
            <w:r w:rsidRPr="007751D5">
              <w:t>600.99</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85.00</w:t>
            </w:r>
          </w:p>
        </w:tc>
        <w:tc>
          <w:tcPr>
            <w:tcW w:w="768" w:type="dxa"/>
            <w:noWrap/>
            <w:hideMark/>
          </w:tcPr>
          <w:p w:rsidR="008170C8" w:rsidRPr="007751D5" w:rsidRDefault="008170C8" w:rsidP="008170C8">
            <w:r w:rsidRPr="007751D5">
              <w:t>63.49</w:t>
            </w:r>
          </w:p>
        </w:tc>
      </w:tr>
      <w:tr w:rsidR="008170C8" w:rsidRPr="007751D5" w:rsidTr="00A164A9">
        <w:trPr>
          <w:trHeight w:val="288"/>
        </w:trPr>
        <w:tc>
          <w:tcPr>
            <w:tcW w:w="1285" w:type="dxa"/>
            <w:noWrap/>
            <w:hideMark/>
          </w:tcPr>
          <w:p w:rsidR="008170C8" w:rsidRPr="007751D5" w:rsidRDefault="008170C8" w:rsidP="008170C8">
            <w:r w:rsidRPr="007751D5">
              <w:t>RP206</w:t>
            </w:r>
          </w:p>
        </w:tc>
        <w:tc>
          <w:tcPr>
            <w:tcW w:w="4387" w:type="dxa"/>
            <w:noWrap/>
            <w:hideMark/>
          </w:tcPr>
          <w:p w:rsidR="008170C8" w:rsidRPr="007751D5" w:rsidRDefault="008170C8" w:rsidP="008170C8">
            <w:r w:rsidRPr="007751D5">
              <w:t>MENTIK TJERE BELUT::IRGC 1825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07</w:t>
            </w:r>
          </w:p>
        </w:tc>
        <w:tc>
          <w:tcPr>
            <w:tcW w:w="4387" w:type="dxa"/>
            <w:noWrap/>
            <w:hideMark/>
          </w:tcPr>
          <w:p w:rsidR="008170C8" w:rsidRPr="007751D5" w:rsidRDefault="008170C8" w:rsidP="008170C8">
            <w:r w:rsidRPr="007751D5">
              <w:t>MILYANG 30::IRGC 4697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58.85</w:t>
            </w:r>
          </w:p>
        </w:tc>
        <w:tc>
          <w:tcPr>
            <w:tcW w:w="718" w:type="dxa"/>
            <w:noWrap/>
            <w:hideMark/>
          </w:tcPr>
          <w:p w:rsidR="008170C8" w:rsidRPr="007751D5" w:rsidRDefault="008170C8" w:rsidP="008170C8">
            <w:r w:rsidRPr="007751D5">
              <w:t>16.16</w:t>
            </w:r>
          </w:p>
        </w:tc>
        <w:tc>
          <w:tcPr>
            <w:tcW w:w="718" w:type="dxa"/>
            <w:noWrap/>
            <w:hideMark/>
          </w:tcPr>
          <w:p w:rsidR="008170C8" w:rsidRPr="007751D5" w:rsidRDefault="008170C8" w:rsidP="008170C8">
            <w:r w:rsidRPr="007751D5">
              <w:t>31.54</w:t>
            </w:r>
          </w:p>
        </w:tc>
        <w:tc>
          <w:tcPr>
            <w:tcW w:w="602" w:type="dxa"/>
            <w:noWrap/>
            <w:hideMark/>
          </w:tcPr>
          <w:p w:rsidR="008170C8" w:rsidRPr="007751D5" w:rsidRDefault="008170C8" w:rsidP="008170C8">
            <w:r w:rsidRPr="007751D5">
              <w:t>30</w:t>
            </w:r>
          </w:p>
        </w:tc>
        <w:tc>
          <w:tcPr>
            <w:tcW w:w="1053" w:type="dxa"/>
            <w:noWrap/>
            <w:hideMark/>
          </w:tcPr>
          <w:p w:rsidR="008170C8" w:rsidRPr="007751D5" w:rsidRDefault="008170C8" w:rsidP="008170C8">
            <w:r w:rsidRPr="007751D5">
              <w:t>2969.13</w:t>
            </w:r>
          </w:p>
        </w:tc>
        <w:tc>
          <w:tcPr>
            <w:tcW w:w="941" w:type="dxa"/>
            <w:noWrap/>
            <w:hideMark/>
          </w:tcPr>
          <w:p w:rsidR="008170C8" w:rsidRPr="007751D5" w:rsidRDefault="008170C8" w:rsidP="008170C8">
            <w:r w:rsidRPr="007751D5">
              <w:t>610.7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59.52</w:t>
            </w:r>
          </w:p>
        </w:tc>
      </w:tr>
      <w:tr w:rsidR="008170C8" w:rsidRPr="007751D5" w:rsidTr="00A164A9">
        <w:trPr>
          <w:trHeight w:val="288"/>
        </w:trPr>
        <w:tc>
          <w:tcPr>
            <w:tcW w:w="1285" w:type="dxa"/>
            <w:noWrap/>
            <w:hideMark/>
          </w:tcPr>
          <w:p w:rsidR="008170C8" w:rsidRPr="007751D5" w:rsidRDefault="008170C8" w:rsidP="008170C8">
            <w:r w:rsidRPr="007751D5">
              <w:t>RP208</w:t>
            </w:r>
          </w:p>
        </w:tc>
        <w:tc>
          <w:tcPr>
            <w:tcW w:w="4387" w:type="dxa"/>
            <w:noWrap/>
            <w:hideMark/>
          </w:tcPr>
          <w:p w:rsidR="008170C8" w:rsidRPr="007751D5" w:rsidRDefault="008170C8" w:rsidP="008170C8">
            <w:r w:rsidRPr="007751D5">
              <w:t>MILYANG 77::IRGC 6934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4</w:t>
            </w:r>
          </w:p>
        </w:tc>
        <w:tc>
          <w:tcPr>
            <w:tcW w:w="830" w:type="dxa"/>
            <w:noWrap/>
            <w:hideMark/>
          </w:tcPr>
          <w:p w:rsidR="008170C8" w:rsidRPr="007751D5" w:rsidRDefault="008170C8" w:rsidP="008170C8">
            <w:r w:rsidRPr="007751D5">
              <w:t>70.21</w:t>
            </w:r>
          </w:p>
        </w:tc>
        <w:tc>
          <w:tcPr>
            <w:tcW w:w="718" w:type="dxa"/>
            <w:noWrap/>
            <w:hideMark/>
          </w:tcPr>
          <w:p w:rsidR="008170C8" w:rsidRPr="007751D5" w:rsidRDefault="008170C8" w:rsidP="008170C8">
            <w:r w:rsidRPr="007751D5">
              <w:t>15.98</w:t>
            </w:r>
          </w:p>
        </w:tc>
        <w:tc>
          <w:tcPr>
            <w:tcW w:w="718" w:type="dxa"/>
            <w:noWrap/>
            <w:hideMark/>
          </w:tcPr>
          <w:p w:rsidR="008170C8" w:rsidRPr="007751D5" w:rsidRDefault="008170C8" w:rsidP="008170C8">
            <w:r w:rsidRPr="007751D5">
              <w:t>26.55</w:t>
            </w:r>
          </w:p>
        </w:tc>
        <w:tc>
          <w:tcPr>
            <w:tcW w:w="602" w:type="dxa"/>
            <w:noWrap/>
            <w:hideMark/>
          </w:tcPr>
          <w:p w:rsidR="008170C8" w:rsidRPr="007751D5" w:rsidRDefault="008170C8" w:rsidP="008170C8">
            <w:r w:rsidRPr="007751D5">
              <w:t>17</w:t>
            </w:r>
          </w:p>
        </w:tc>
        <w:tc>
          <w:tcPr>
            <w:tcW w:w="1053" w:type="dxa"/>
            <w:noWrap/>
            <w:hideMark/>
          </w:tcPr>
          <w:p w:rsidR="008170C8" w:rsidRPr="007751D5" w:rsidRDefault="008170C8" w:rsidP="008170C8">
            <w:r w:rsidRPr="007751D5">
              <w:t>3741.27</w:t>
            </w:r>
          </w:p>
        </w:tc>
        <w:tc>
          <w:tcPr>
            <w:tcW w:w="941" w:type="dxa"/>
            <w:noWrap/>
            <w:hideMark/>
          </w:tcPr>
          <w:p w:rsidR="008170C8" w:rsidRPr="007751D5" w:rsidRDefault="008170C8" w:rsidP="008170C8">
            <w:r w:rsidRPr="007751D5">
              <w:t>573.1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95.00</w:t>
            </w:r>
          </w:p>
        </w:tc>
        <w:tc>
          <w:tcPr>
            <w:tcW w:w="768" w:type="dxa"/>
            <w:noWrap/>
            <w:hideMark/>
          </w:tcPr>
          <w:p w:rsidR="008170C8" w:rsidRPr="007751D5" w:rsidRDefault="008170C8" w:rsidP="008170C8">
            <w:r w:rsidRPr="007751D5">
              <w:t>60.44</w:t>
            </w:r>
          </w:p>
        </w:tc>
      </w:tr>
      <w:tr w:rsidR="008170C8" w:rsidRPr="007751D5" w:rsidTr="00A164A9">
        <w:trPr>
          <w:trHeight w:val="288"/>
        </w:trPr>
        <w:tc>
          <w:tcPr>
            <w:tcW w:w="1285" w:type="dxa"/>
            <w:noWrap/>
            <w:hideMark/>
          </w:tcPr>
          <w:p w:rsidR="008170C8" w:rsidRPr="007751D5" w:rsidRDefault="008170C8" w:rsidP="008170C8">
            <w:r w:rsidRPr="007751D5">
              <w:t>RP209</w:t>
            </w:r>
          </w:p>
        </w:tc>
        <w:tc>
          <w:tcPr>
            <w:tcW w:w="4387" w:type="dxa"/>
            <w:noWrap/>
            <w:hideMark/>
          </w:tcPr>
          <w:p w:rsidR="008170C8" w:rsidRPr="007751D5" w:rsidRDefault="008170C8" w:rsidP="008170C8">
            <w:r w:rsidRPr="007751D5">
              <w:t>MIN KE ZHAN::IRGC 7223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5</w:t>
            </w:r>
          </w:p>
        </w:tc>
        <w:tc>
          <w:tcPr>
            <w:tcW w:w="830" w:type="dxa"/>
            <w:noWrap/>
            <w:hideMark/>
          </w:tcPr>
          <w:p w:rsidR="008170C8" w:rsidRPr="007751D5" w:rsidRDefault="008170C8" w:rsidP="008170C8">
            <w:r w:rsidRPr="007751D5">
              <w:t>82.78</w:t>
            </w:r>
          </w:p>
        </w:tc>
        <w:tc>
          <w:tcPr>
            <w:tcW w:w="718" w:type="dxa"/>
            <w:noWrap/>
            <w:hideMark/>
          </w:tcPr>
          <w:p w:rsidR="008170C8" w:rsidRPr="007751D5" w:rsidRDefault="008170C8" w:rsidP="008170C8">
            <w:r w:rsidRPr="007751D5">
              <w:t>21.51</w:t>
            </w:r>
          </w:p>
        </w:tc>
        <w:tc>
          <w:tcPr>
            <w:tcW w:w="718" w:type="dxa"/>
            <w:noWrap/>
            <w:hideMark/>
          </w:tcPr>
          <w:p w:rsidR="008170C8" w:rsidRPr="007751D5" w:rsidRDefault="008170C8" w:rsidP="008170C8">
            <w:r w:rsidRPr="007751D5">
              <w:t>30.08</w:t>
            </w:r>
          </w:p>
        </w:tc>
        <w:tc>
          <w:tcPr>
            <w:tcW w:w="602" w:type="dxa"/>
            <w:noWrap/>
            <w:hideMark/>
          </w:tcPr>
          <w:p w:rsidR="008170C8" w:rsidRPr="007751D5" w:rsidRDefault="008170C8" w:rsidP="008170C8">
            <w:r w:rsidRPr="007751D5">
              <w:t>22</w:t>
            </w:r>
          </w:p>
        </w:tc>
        <w:tc>
          <w:tcPr>
            <w:tcW w:w="1053" w:type="dxa"/>
            <w:noWrap/>
            <w:hideMark/>
          </w:tcPr>
          <w:p w:rsidR="008170C8" w:rsidRPr="007751D5" w:rsidRDefault="008170C8" w:rsidP="008170C8">
            <w:r w:rsidRPr="007751D5">
              <w:t>3815.90</w:t>
            </w:r>
          </w:p>
        </w:tc>
        <w:tc>
          <w:tcPr>
            <w:tcW w:w="941" w:type="dxa"/>
            <w:noWrap/>
            <w:hideMark/>
          </w:tcPr>
          <w:p w:rsidR="008170C8" w:rsidRPr="007751D5" w:rsidRDefault="008170C8" w:rsidP="008170C8">
            <w:r w:rsidRPr="007751D5">
              <w:t>575.79</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70.00</w:t>
            </w:r>
          </w:p>
        </w:tc>
        <w:tc>
          <w:tcPr>
            <w:tcW w:w="768" w:type="dxa"/>
            <w:noWrap/>
            <w:hideMark/>
          </w:tcPr>
          <w:p w:rsidR="008170C8" w:rsidRPr="007751D5" w:rsidRDefault="008170C8" w:rsidP="008170C8">
            <w:r w:rsidRPr="007751D5">
              <w:t>58.72</w:t>
            </w:r>
          </w:p>
        </w:tc>
      </w:tr>
      <w:tr w:rsidR="008170C8" w:rsidRPr="007751D5" w:rsidTr="00A164A9">
        <w:trPr>
          <w:trHeight w:val="288"/>
        </w:trPr>
        <w:tc>
          <w:tcPr>
            <w:tcW w:w="1285" w:type="dxa"/>
            <w:noWrap/>
            <w:hideMark/>
          </w:tcPr>
          <w:p w:rsidR="008170C8" w:rsidRPr="007751D5" w:rsidRDefault="008170C8" w:rsidP="008170C8">
            <w:r w:rsidRPr="007751D5">
              <w:t>RP210</w:t>
            </w:r>
          </w:p>
        </w:tc>
        <w:tc>
          <w:tcPr>
            <w:tcW w:w="4387" w:type="dxa"/>
            <w:noWrap/>
            <w:hideMark/>
          </w:tcPr>
          <w:p w:rsidR="008170C8" w:rsidRPr="007751D5" w:rsidRDefault="008170C8" w:rsidP="008170C8">
            <w:r w:rsidRPr="007751D5">
              <w:t>MIN ZAO 6::IRGC 6377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78.97</w:t>
            </w:r>
          </w:p>
        </w:tc>
        <w:tc>
          <w:tcPr>
            <w:tcW w:w="718" w:type="dxa"/>
            <w:noWrap/>
            <w:hideMark/>
          </w:tcPr>
          <w:p w:rsidR="008170C8" w:rsidRPr="007751D5" w:rsidRDefault="008170C8" w:rsidP="008170C8">
            <w:r w:rsidRPr="007751D5">
              <w:t>18.46</w:t>
            </w:r>
          </w:p>
        </w:tc>
        <w:tc>
          <w:tcPr>
            <w:tcW w:w="718" w:type="dxa"/>
            <w:noWrap/>
            <w:hideMark/>
          </w:tcPr>
          <w:p w:rsidR="008170C8" w:rsidRPr="007751D5" w:rsidRDefault="008170C8" w:rsidP="008170C8">
            <w:r w:rsidRPr="007751D5">
              <w:t>33.12</w:t>
            </w:r>
          </w:p>
        </w:tc>
        <w:tc>
          <w:tcPr>
            <w:tcW w:w="602" w:type="dxa"/>
            <w:noWrap/>
            <w:hideMark/>
          </w:tcPr>
          <w:p w:rsidR="008170C8" w:rsidRPr="007751D5" w:rsidRDefault="008170C8" w:rsidP="008170C8">
            <w:r w:rsidRPr="007751D5">
              <w:t>18</w:t>
            </w:r>
          </w:p>
        </w:tc>
        <w:tc>
          <w:tcPr>
            <w:tcW w:w="1053" w:type="dxa"/>
            <w:noWrap/>
            <w:hideMark/>
          </w:tcPr>
          <w:p w:rsidR="008170C8" w:rsidRPr="007751D5" w:rsidRDefault="008170C8" w:rsidP="008170C8">
            <w:r w:rsidRPr="007751D5">
              <w:t>2876.11</w:t>
            </w:r>
          </w:p>
        </w:tc>
        <w:tc>
          <w:tcPr>
            <w:tcW w:w="941" w:type="dxa"/>
            <w:noWrap/>
            <w:hideMark/>
          </w:tcPr>
          <w:p w:rsidR="008170C8" w:rsidRPr="007751D5" w:rsidRDefault="008170C8" w:rsidP="008170C8">
            <w:r w:rsidRPr="007751D5">
              <w:t>614.1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25.00</w:t>
            </w:r>
          </w:p>
        </w:tc>
        <w:tc>
          <w:tcPr>
            <w:tcW w:w="768" w:type="dxa"/>
            <w:noWrap/>
            <w:hideMark/>
          </w:tcPr>
          <w:p w:rsidR="008170C8" w:rsidRPr="007751D5" w:rsidRDefault="008170C8" w:rsidP="008170C8">
            <w:r w:rsidRPr="007751D5">
              <w:t>65.20</w:t>
            </w:r>
          </w:p>
        </w:tc>
      </w:tr>
      <w:tr w:rsidR="008170C8" w:rsidRPr="007751D5" w:rsidTr="00A164A9">
        <w:trPr>
          <w:trHeight w:val="288"/>
        </w:trPr>
        <w:tc>
          <w:tcPr>
            <w:tcW w:w="1285" w:type="dxa"/>
            <w:noWrap/>
            <w:hideMark/>
          </w:tcPr>
          <w:p w:rsidR="008170C8" w:rsidRPr="007751D5" w:rsidRDefault="008170C8" w:rsidP="008170C8">
            <w:r w:rsidRPr="007751D5">
              <w:t>RP211</w:t>
            </w:r>
          </w:p>
        </w:tc>
        <w:tc>
          <w:tcPr>
            <w:tcW w:w="4387" w:type="dxa"/>
            <w:noWrap/>
            <w:hideMark/>
          </w:tcPr>
          <w:p w:rsidR="008170C8" w:rsidRPr="007751D5" w:rsidRDefault="008170C8" w:rsidP="008170C8">
            <w:r w:rsidRPr="007751D5">
              <w:t>MODDAI KARUPPAN::IRGC 1546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95.83</w:t>
            </w:r>
          </w:p>
        </w:tc>
        <w:tc>
          <w:tcPr>
            <w:tcW w:w="718" w:type="dxa"/>
            <w:noWrap/>
            <w:hideMark/>
          </w:tcPr>
          <w:p w:rsidR="008170C8" w:rsidRPr="007751D5" w:rsidRDefault="008170C8" w:rsidP="008170C8">
            <w:r w:rsidRPr="007751D5">
              <w:t>20.69</w:t>
            </w:r>
          </w:p>
        </w:tc>
        <w:tc>
          <w:tcPr>
            <w:tcW w:w="718" w:type="dxa"/>
            <w:noWrap/>
            <w:hideMark/>
          </w:tcPr>
          <w:p w:rsidR="008170C8" w:rsidRPr="007751D5" w:rsidRDefault="008170C8" w:rsidP="008170C8">
            <w:r w:rsidRPr="007751D5">
              <w:t>36.97</w:t>
            </w:r>
          </w:p>
        </w:tc>
        <w:tc>
          <w:tcPr>
            <w:tcW w:w="602" w:type="dxa"/>
            <w:noWrap/>
            <w:hideMark/>
          </w:tcPr>
          <w:p w:rsidR="008170C8" w:rsidRPr="007751D5" w:rsidRDefault="008170C8" w:rsidP="008170C8">
            <w:r w:rsidRPr="007751D5">
              <w:t>10</w:t>
            </w:r>
          </w:p>
        </w:tc>
        <w:tc>
          <w:tcPr>
            <w:tcW w:w="1053" w:type="dxa"/>
            <w:noWrap/>
            <w:hideMark/>
          </w:tcPr>
          <w:p w:rsidR="008170C8" w:rsidRPr="007751D5" w:rsidRDefault="008170C8" w:rsidP="008170C8">
            <w:r w:rsidRPr="007751D5">
              <w:t>3603.81</w:t>
            </w:r>
          </w:p>
        </w:tc>
        <w:tc>
          <w:tcPr>
            <w:tcW w:w="941" w:type="dxa"/>
            <w:noWrap/>
            <w:hideMark/>
          </w:tcPr>
          <w:p w:rsidR="008170C8" w:rsidRPr="007751D5" w:rsidRDefault="008170C8" w:rsidP="008170C8">
            <w:r w:rsidRPr="007751D5">
              <w:t>582.34</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57.92</w:t>
            </w:r>
          </w:p>
        </w:tc>
      </w:tr>
      <w:tr w:rsidR="008170C8" w:rsidRPr="007751D5" w:rsidTr="00A164A9">
        <w:trPr>
          <w:trHeight w:val="288"/>
        </w:trPr>
        <w:tc>
          <w:tcPr>
            <w:tcW w:w="1285" w:type="dxa"/>
            <w:noWrap/>
            <w:hideMark/>
          </w:tcPr>
          <w:p w:rsidR="008170C8" w:rsidRPr="007751D5" w:rsidRDefault="008170C8" w:rsidP="008170C8">
            <w:r w:rsidRPr="007751D5">
              <w:t>RP212</w:t>
            </w:r>
          </w:p>
        </w:tc>
        <w:tc>
          <w:tcPr>
            <w:tcW w:w="4387" w:type="dxa"/>
            <w:noWrap/>
            <w:hideMark/>
          </w:tcPr>
          <w:p w:rsidR="008170C8" w:rsidRPr="007751D5" w:rsidRDefault="008170C8" w:rsidP="008170C8">
            <w:r w:rsidRPr="007751D5">
              <w:t>MUKKALA BAZAL::IRGC 7727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13</w:t>
            </w:r>
          </w:p>
        </w:tc>
        <w:tc>
          <w:tcPr>
            <w:tcW w:w="4387" w:type="dxa"/>
            <w:noWrap/>
            <w:hideMark/>
          </w:tcPr>
          <w:p w:rsidR="008170C8" w:rsidRPr="007751D5" w:rsidRDefault="008170C8" w:rsidP="008170C8">
            <w:r w:rsidRPr="007751D5">
              <w:t>MULLIKURUVA::IRGC 7752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36.83</w:t>
            </w:r>
          </w:p>
        </w:tc>
        <w:tc>
          <w:tcPr>
            <w:tcW w:w="718" w:type="dxa"/>
            <w:noWrap/>
            <w:hideMark/>
          </w:tcPr>
          <w:p w:rsidR="008170C8" w:rsidRPr="007751D5" w:rsidRDefault="008170C8" w:rsidP="008170C8">
            <w:r w:rsidRPr="007751D5">
              <w:t>22.76</w:t>
            </w:r>
          </w:p>
        </w:tc>
        <w:tc>
          <w:tcPr>
            <w:tcW w:w="718" w:type="dxa"/>
            <w:noWrap/>
            <w:hideMark/>
          </w:tcPr>
          <w:p w:rsidR="008170C8" w:rsidRPr="007751D5" w:rsidRDefault="008170C8" w:rsidP="008170C8">
            <w:r w:rsidRPr="007751D5">
              <w:t>36.82</w:t>
            </w:r>
          </w:p>
        </w:tc>
        <w:tc>
          <w:tcPr>
            <w:tcW w:w="602" w:type="dxa"/>
            <w:noWrap/>
            <w:hideMark/>
          </w:tcPr>
          <w:p w:rsidR="008170C8" w:rsidRPr="007751D5" w:rsidRDefault="008170C8" w:rsidP="008170C8">
            <w:r w:rsidRPr="007751D5">
              <w:t>10</w:t>
            </w:r>
          </w:p>
        </w:tc>
        <w:tc>
          <w:tcPr>
            <w:tcW w:w="1053" w:type="dxa"/>
            <w:noWrap/>
            <w:hideMark/>
          </w:tcPr>
          <w:p w:rsidR="008170C8" w:rsidRPr="007751D5" w:rsidRDefault="008170C8" w:rsidP="008170C8">
            <w:r w:rsidRPr="007751D5">
              <w:t>3648.60</w:t>
            </w:r>
          </w:p>
        </w:tc>
        <w:tc>
          <w:tcPr>
            <w:tcW w:w="941" w:type="dxa"/>
            <w:noWrap/>
            <w:hideMark/>
          </w:tcPr>
          <w:p w:rsidR="008170C8" w:rsidRPr="007751D5" w:rsidRDefault="008170C8" w:rsidP="008170C8">
            <w:r w:rsidRPr="007751D5">
              <w:t>570.1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55.00</w:t>
            </w:r>
          </w:p>
        </w:tc>
        <w:tc>
          <w:tcPr>
            <w:tcW w:w="768" w:type="dxa"/>
            <w:noWrap/>
            <w:hideMark/>
          </w:tcPr>
          <w:p w:rsidR="008170C8" w:rsidRPr="007751D5" w:rsidRDefault="008170C8" w:rsidP="008170C8">
            <w:r w:rsidRPr="007751D5">
              <w:t>62.79</w:t>
            </w:r>
          </w:p>
        </w:tc>
      </w:tr>
      <w:tr w:rsidR="008170C8" w:rsidRPr="007751D5" w:rsidTr="00A164A9">
        <w:trPr>
          <w:trHeight w:val="288"/>
        </w:trPr>
        <w:tc>
          <w:tcPr>
            <w:tcW w:w="1285" w:type="dxa"/>
            <w:noWrap/>
            <w:hideMark/>
          </w:tcPr>
          <w:p w:rsidR="008170C8" w:rsidRPr="007751D5" w:rsidRDefault="008170C8" w:rsidP="008170C8">
            <w:r w:rsidRPr="007751D5">
              <w:t>RP214</w:t>
            </w:r>
          </w:p>
        </w:tc>
        <w:tc>
          <w:tcPr>
            <w:tcW w:w="4387" w:type="dxa"/>
            <w:noWrap/>
            <w:hideMark/>
          </w:tcPr>
          <w:p w:rsidR="008170C8" w:rsidRPr="007751D5" w:rsidRDefault="008170C8" w:rsidP="008170C8">
            <w:r w:rsidRPr="007751D5">
              <w:t>MUTA GANJE::IRGC 2674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15</w:t>
            </w:r>
          </w:p>
        </w:tc>
        <w:tc>
          <w:tcPr>
            <w:tcW w:w="4387" w:type="dxa"/>
            <w:noWrap/>
            <w:hideMark/>
          </w:tcPr>
          <w:p w:rsidR="008170C8" w:rsidRPr="007751D5" w:rsidRDefault="008170C8" w:rsidP="008170C8">
            <w:r w:rsidRPr="007751D5">
              <w:t>MUTTU SAMBA::IRGC 3633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23.16</w:t>
            </w:r>
          </w:p>
        </w:tc>
        <w:tc>
          <w:tcPr>
            <w:tcW w:w="718" w:type="dxa"/>
            <w:noWrap/>
            <w:hideMark/>
          </w:tcPr>
          <w:p w:rsidR="008170C8" w:rsidRPr="007751D5" w:rsidRDefault="008170C8" w:rsidP="008170C8">
            <w:r w:rsidRPr="007751D5">
              <w:t>21.22</w:t>
            </w:r>
          </w:p>
        </w:tc>
        <w:tc>
          <w:tcPr>
            <w:tcW w:w="718" w:type="dxa"/>
            <w:noWrap/>
            <w:hideMark/>
          </w:tcPr>
          <w:p w:rsidR="008170C8" w:rsidRPr="007751D5" w:rsidRDefault="008170C8" w:rsidP="008170C8">
            <w:r w:rsidRPr="007751D5">
              <w:t>38.72</w:t>
            </w:r>
          </w:p>
        </w:tc>
        <w:tc>
          <w:tcPr>
            <w:tcW w:w="602" w:type="dxa"/>
            <w:noWrap/>
            <w:hideMark/>
          </w:tcPr>
          <w:p w:rsidR="008170C8" w:rsidRPr="007751D5" w:rsidRDefault="008170C8" w:rsidP="008170C8">
            <w:r w:rsidRPr="007751D5">
              <w:t>6</w:t>
            </w:r>
          </w:p>
        </w:tc>
        <w:tc>
          <w:tcPr>
            <w:tcW w:w="1053" w:type="dxa"/>
            <w:noWrap/>
            <w:hideMark/>
          </w:tcPr>
          <w:p w:rsidR="008170C8" w:rsidRPr="007751D5" w:rsidRDefault="008170C8" w:rsidP="008170C8">
            <w:r w:rsidRPr="007751D5">
              <w:t>3556.09</w:t>
            </w:r>
          </w:p>
        </w:tc>
        <w:tc>
          <w:tcPr>
            <w:tcW w:w="941" w:type="dxa"/>
            <w:noWrap/>
            <w:hideMark/>
          </w:tcPr>
          <w:p w:rsidR="008170C8" w:rsidRPr="007751D5" w:rsidRDefault="008170C8" w:rsidP="008170C8">
            <w:r w:rsidRPr="007751D5">
              <w:t>568.09</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70.00</w:t>
            </w:r>
          </w:p>
        </w:tc>
        <w:tc>
          <w:tcPr>
            <w:tcW w:w="768" w:type="dxa"/>
            <w:noWrap/>
            <w:hideMark/>
          </w:tcPr>
          <w:p w:rsidR="008170C8" w:rsidRPr="007751D5" w:rsidRDefault="008170C8" w:rsidP="008170C8">
            <w:r w:rsidRPr="007751D5">
              <w:t>46.60</w:t>
            </w:r>
          </w:p>
        </w:tc>
      </w:tr>
      <w:tr w:rsidR="008170C8" w:rsidRPr="007751D5" w:rsidTr="00A164A9">
        <w:trPr>
          <w:trHeight w:val="288"/>
        </w:trPr>
        <w:tc>
          <w:tcPr>
            <w:tcW w:w="1285" w:type="dxa"/>
            <w:noWrap/>
            <w:hideMark/>
          </w:tcPr>
          <w:p w:rsidR="008170C8" w:rsidRPr="007751D5" w:rsidRDefault="008170C8" w:rsidP="008170C8">
            <w:r w:rsidRPr="007751D5">
              <w:t>RP216</w:t>
            </w:r>
          </w:p>
        </w:tc>
        <w:tc>
          <w:tcPr>
            <w:tcW w:w="4387" w:type="dxa"/>
            <w:noWrap/>
            <w:hideMark/>
          </w:tcPr>
          <w:p w:rsidR="008170C8" w:rsidRPr="007751D5" w:rsidRDefault="008170C8" w:rsidP="008170C8">
            <w:r w:rsidRPr="007751D5">
              <w:t>N 22::IRGC 4645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8</w:t>
            </w:r>
          </w:p>
        </w:tc>
        <w:tc>
          <w:tcPr>
            <w:tcW w:w="830" w:type="dxa"/>
            <w:noWrap/>
            <w:hideMark/>
          </w:tcPr>
          <w:p w:rsidR="008170C8" w:rsidRPr="007751D5" w:rsidRDefault="008170C8" w:rsidP="008170C8">
            <w:r w:rsidRPr="007751D5">
              <w:t>111.43</w:t>
            </w:r>
          </w:p>
        </w:tc>
        <w:tc>
          <w:tcPr>
            <w:tcW w:w="718" w:type="dxa"/>
            <w:noWrap/>
            <w:hideMark/>
          </w:tcPr>
          <w:p w:rsidR="008170C8" w:rsidRPr="007751D5" w:rsidRDefault="008170C8" w:rsidP="008170C8">
            <w:r w:rsidRPr="007751D5">
              <w:t>20.92</w:t>
            </w:r>
          </w:p>
        </w:tc>
        <w:tc>
          <w:tcPr>
            <w:tcW w:w="718" w:type="dxa"/>
            <w:noWrap/>
            <w:hideMark/>
          </w:tcPr>
          <w:p w:rsidR="008170C8" w:rsidRPr="007751D5" w:rsidRDefault="008170C8" w:rsidP="008170C8">
            <w:r w:rsidRPr="007751D5">
              <w:t>55.21</w:t>
            </w:r>
          </w:p>
        </w:tc>
        <w:tc>
          <w:tcPr>
            <w:tcW w:w="602" w:type="dxa"/>
            <w:noWrap/>
            <w:hideMark/>
          </w:tcPr>
          <w:p w:rsidR="008170C8" w:rsidRPr="007751D5" w:rsidRDefault="008170C8" w:rsidP="008170C8">
            <w:r w:rsidRPr="007751D5">
              <w:t>36</w:t>
            </w:r>
          </w:p>
        </w:tc>
        <w:tc>
          <w:tcPr>
            <w:tcW w:w="1053" w:type="dxa"/>
            <w:noWrap/>
            <w:hideMark/>
          </w:tcPr>
          <w:p w:rsidR="008170C8" w:rsidRPr="007751D5" w:rsidRDefault="008170C8" w:rsidP="008170C8">
            <w:r w:rsidRPr="007751D5">
              <w:t>3877.23</w:t>
            </w:r>
          </w:p>
        </w:tc>
        <w:tc>
          <w:tcPr>
            <w:tcW w:w="941" w:type="dxa"/>
            <w:noWrap/>
            <w:hideMark/>
          </w:tcPr>
          <w:p w:rsidR="008170C8" w:rsidRPr="007751D5" w:rsidRDefault="008170C8" w:rsidP="008170C8">
            <w:r w:rsidRPr="007751D5">
              <w:t>593.3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85.00</w:t>
            </w:r>
          </w:p>
        </w:tc>
        <w:tc>
          <w:tcPr>
            <w:tcW w:w="768" w:type="dxa"/>
            <w:noWrap/>
            <w:hideMark/>
          </w:tcPr>
          <w:p w:rsidR="008170C8" w:rsidRPr="007751D5" w:rsidRDefault="008170C8" w:rsidP="008170C8">
            <w:r w:rsidRPr="007751D5">
              <w:t>62.08</w:t>
            </w:r>
          </w:p>
        </w:tc>
      </w:tr>
      <w:tr w:rsidR="008170C8" w:rsidRPr="007751D5" w:rsidTr="00A164A9">
        <w:trPr>
          <w:trHeight w:val="288"/>
        </w:trPr>
        <w:tc>
          <w:tcPr>
            <w:tcW w:w="1285" w:type="dxa"/>
            <w:noWrap/>
            <w:hideMark/>
          </w:tcPr>
          <w:p w:rsidR="008170C8" w:rsidRPr="007751D5" w:rsidRDefault="008170C8" w:rsidP="008170C8">
            <w:r w:rsidRPr="007751D5">
              <w:t>RP217</w:t>
            </w:r>
          </w:p>
        </w:tc>
        <w:tc>
          <w:tcPr>
            <w:tcW w:w="4387" w:type="dxa"/>
            <w:noWrap/>
            <w:hideMark/>
          </w:tcPr>
          <w:p w:rsidR="008170C8" w:rsidRPr="007751D5" w:rsidRDefault="008170C8" w:rsidP="008170C8">
            <w:r w:rsidRPr="007751D5">
              <w:t>Na souan::IRGC 1188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14.44</w:t>
            </w:r>
          </w:p>
        </w:tc>
        <w:tc>
          <w:tcPr>
            <w:tcW w:w="718" w:type="dxa"/>
            <w:noWrap/>
            <w:hideMark/>
          </w:tcPr>
          <w:p w:rsidR="008170C8" w:rsidRPr="007751D5" w:rsidRDefault="008170C8" w:rsidP="008170C8">
            <w:r w:rsidRPr="007751D5">
              <w:t>18.85</w:t>
            </w:r>
          </w:p>
        </w:tc>
        <w:tc>
          <w:tcPr>
            <w:tcW w:w="718" w:type="dxa"/>
            <w:noWrap/>
            <w:hideMark/>
          </w:tcPr>
          <w:p w:rsidR="008170C8" w:rsidRPr="007751D5" w:rsidRDefault="008170C8" w:rsidP="008170C8">
            <w:r w:rsidRPr="007751D5">
              <w:t>36.25</w:t>
            </w:r>
          </w:p>
        </w:tc>
        <w:tc>
          <w:tcPr>
            <w:tcW w:w="602" w:type="dxa"/>
            <w:noWrap/>
            <w:hideMark/>
          </w:tcPr>
          <w:p w:rsidR="008170C8" w:rsidRPr="007751D5" w:rsidRDefault="008170C8" w:rsidP="008170C8">
            <w:r w:rsidRPr="007751D5">
              <w:t>3</w:t>
            </w:r>
          </w:p>
        </w:tc>
        <w:tc>
          <w:tcPr>
            <w:tcW w:w="1053" w:type="dxa"/>
            <w:noWrap/>
            <w:hideMark/>
          </w:tcPr>
          <w:p w:rsidR="008170C8" w:rsidRPr="007751D5" w:rsidRDefault="008170C8" w:rsidP="008170C8">
            <w:r w:rsidRPr="007751D5">
              <w:t>2958.96</w:t>
            </w:r>
          </w:p>
        </w:tc>
        <w:tc>
          <w:tcPr>
            <w:tcW w:w="941" w:type="dxa"/>
            <w:noWrap/>
            <w:hideMark/>
          </w:tcPr>
          <w:p w:rsidR="008170C8" w:rsidRPr="007751D5" w:rsidRDefault="008170C8" w:rsidP="008170C8">
            <w:r w:rsidRPr="007751D5">
              <w:t>570.8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49.07</w:t>
            </w:r>
          </w:p>
        </w:tc>
      </w:tr>
      <w:tr w:rsidR="008170C8" w:rsidRPr="007751D5" w:rsidTr="00A164A9">
        <w:trPr>
          <w:trHeight w:val="288"/>
        </w:trPr>
        <w:tc>
          <w:tcPr>
            <w:tcW w:w="1285" w:type="dxa"/>
            <w:noWrap/>
            <w:hideMark/>
          </w:tcPr>
          <w:p w:rsidR="008170C8" w:rsidRPr="007751D5" w:rsidRDefault="008170C8" w:rsidP="008170C8">
            <w:r w:rsidRPr="007751D5">
              <w:t>RP218</w:t>
            </w:r>
          </w:p>
        </w:tc>
        <w:tc>
          <w:tcPr>
            <w:tcW w:w="4387" w:type="dxa"/>
            <w:noWrap/>
            <w:hideMark/>
          </w:tcPr>
          <w:p w:rsidR="008170C8" w:rsidRPr="007751D5" w:rsidRDefault="008170C8" w:rsidP="008170C8">
            <w:r w:rsidRPr="007751D5">
              <w:t>NAZIRA SAIL::IRGC 7728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19</w:t>
            </w:r>
          </w:p>
        </w:tc>
        <w:tc>
          <w:tcPr>
            <w:tcW w:w="4387" w:type="dxa"/>
            <w:noWrap/>
            <w:hideMark/>
          </w:tcPr>
          <w:p w:rsidR="008170C8" w:rsidRPr="007751D5" w:rsidRDefault="008170C8" w:rsidP="008170C8">
            <w:r w:rsidRPr="007751D5">
              <w:t>NCS 194::IRGC 5193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113.45</w:t>
            </w:r>
          </w:p>
        </w:tc>
        <w:tc>
          <w:tcPr>
            <w:tcW w:w="718" w:type="dxa"/>
            <w:noWrap/>
            <w:hideMark/>
          </w:tcPr>
          <w:p w:rsidR="008170C8" w:rsidRPr="007751D5" w:rsidRDefault="008170C8" w:rsidP="008170C8">
            <w:r w:rsidRPr="007751D5">
              <w:t>19.57</w:t>
            </w:r>
          </w:p>
        </w:tc>
        <w:tc>
          <w:tcPr>
            <w:tcW w:w="718" w:type="dxa"/>
            <w:noWrap/>
            <w:hideMark/>
          </w:tcPr>
          <w:p w:rsidR="008170C8" w:rsidRPr="007751D5" w:rsidRDefault="008170C8" w:rsidP="008170C8">
            <w:r w:rsidRPr="007751D5">
              <w:t>42.58</w:t>
            </w:r>
          </w:p>
        </w:tc>
        <w:tc>
          <w:tcPr>
            <w:tcW w:w="602" w:type="dxa"/>
            <w:noWrap/>
            <w:hideMark/>
          </w:tcPr>
          <w:p w:rsidR="008170C8" w:rsidRPr="007751D5" w:rsidRDefault="008170C8" w:rsidP="008170C8">
            <w:r w:rsidRPr="007751D5">
              <w:t>22</w:t>
            </w:r>
          </w:p>
        </w:tc>
        <w:tc>
          <w:tcPr>
            <w:tcW w:w="1053" w:type="dxa"/>
            <w:noWrap/>
            <w:hideMark/>
          </w:tcPr>
          <w:p w:rsidR="008170C8" w:rsidRPr="007751D5" w:rsidRDefault="008170C8" w:rsidP="008170C8">
            <w:r w:rsidRPr="007751D5">
              <w:t>4008.14</w:t>
            </w:r>
          </w:p>
        </w:tc>
        <w:tc>
          <w:tcPr>
            <w:tcW w:w="941" w:type="dxa"/>
            <w:noWrap/>
            <w:hideMark/>
          </w:tcPr>
          <w:p w:rsidR="008170C8" w:rsidRPr="007751D5" w:rsidRDefault="008170C8" w:rsidP="008170C8">
            <w:r w:rsidRPr="007751D5">
              <w:t>596.94</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95.00</w:t>
            </w:r>
          </w:p>
        </w:tc>
        <w:tc>
          <w:tcPr>
            <w:tcW w:w="768" w:type="dxa"/>
            <w:noWrap/>
            <w:hideMark/>
          </w:tcPr>
          <w:p w:rsidR="008170C8" w:rsidRPr="007751D5" w:rsidRDefault="008170C8" w:rsidP="008170C8">
            <w:r w:rsidRPr="007751D5">
              <w:t>53.86</w:t>
            </w:r>
          </w:p>
        </w:tc>
      </w:tr>
      <w:tr w:rsidR="008170C8" w:rsidRPr="007751D5" w:rsidTr="00A164A9">
        <w:trPr>
          <w:trHeight w:val="288"/>
        </w:trPr>
        <w:tc>
          <w:tcPr>
            <w:tcW w:w="1285" w:type="dxa"/>
            <w:noWrap/>
            <w:hideMark/>
          </w:tcPr>
          <w:p w:rsidR="008170C8" w:rsidRPr="007751D5" w:rsidRDefault="008170C8" w:rsidP="008170C8">
            <w:r w:rsidRPr="007751D5">
              <w:t>RP220</w:t>
            </w:r>
          </w:p>
        </w:tc>
        <w:tc>
          <w:tcPr>
            <w:tcW w:w="4387" w:type="dxa"/>
            <w:noWrap/>
            <w:hideMark/>
          </w:tcPr>
          <w:p w:rsidR="008170C8" w:rsidRPr="007751D5" w:rsidRDefault="008170C8" w:rsidP="008170C8">
            <w:r w:rsidRPr="007751D5">
              <w:t>NCS 237::IRGC 6220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130.10</w:t>
            </w:r>
          </w:p>
        </w:tc>
        <w:tc>
          <w:tcPr>
            <w:tcW w:w="718" w:type="dxa"/>
            <w:noWrap/>
            <w:hideMark/>
          </w:tcPr>
          <w:p w:rsidR="008170C8" w:rsidRPr="007751D5" w:rsidRDefault="008170C8" w:rsidP="008170C8">
            <w:r w:rsidRPr="007751D5">
              <w:t>24.04</w:t>
            </w:r>
          </w:p>
        </w:tc>
        <w:tc>
          <w:tcPr>
            <w:tcW w:w="718" w:type="dxa"/>
            <w:noWrap/>
            <w:hideMark/>
          </w:tcPr>
          <w:p w:rsidR="008170C8" w:rsidRPr="007751D5" w:rsidRDefault="008170C8" w:rsidP="008170C8">
            <w:r w:rsidRPr="007751D5">
              <w:t>48.88</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3769.40</w:t>
            </w:r>
          </w:p>
        </w:tc>
        <w:tc>
          <w:tcPr>
            <w:tcW w:w="941" w:type="dxa"/>
            <w:noWrap/>
            <w:hideMark/>
          </w:tcPr>
          <w:p w:rsidR="008170C8" w:rsidRPr="007751D5" w:rsidRDefault="008170C8" w:rsidP="008170C8">
            <w:r w:rsidRPr="007751D5">
              <w:t>577.71</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25.00</w:t>
            </w:r>
          </w:p>
        </w:tc>
        <w:tc>
          <w:tcPr>
            <w:tcW w:w="768" w:type="dxa"/>
            <w:noWrap/>
            <w:hideMark/>
          </w:tcPr>
          <w:p w:rsidR="008170C8" w:rsidRPr="007751D5" w:rsidRDefault="008170C8" w:rsidP="008170C8">
            <w:r w:rsidRPr="007751D5">
              <w:t>53.87</w:t>
            </w:r>
          </w:p>
        </w:tc>
      </w:tr>
      <w:tr w:rsidR="008170C8" w:rsidRPr="007751D5" w:rsidTr="00A164A9">
        <w:trPr>
          <w:trHeight w:val="288"/>
        </w:trPr>
        <w:tc>
          <w:tcPr>
            <w:tcW w:w="1285" w:type="dxa"/>
            <w:noWrap/>
            <w:hideMark/>
          </w:tcPr>
          <w:p w:rsidR="008170C8" w:rsidRPr="007751D5" w:rsidRDefault="008170C8" w:rsidP="008170C8">
            <w:r w:rsidRPr="007751D5">
              <w:t>RP222</w:t>
            </w:r>
          </w:p>
        </w:tc>
        <w:tc>
          <w:tcPr>
            <w:tcW w:w="4387" w:type="dxa"/>
            <w:noWrap/>
            <w:hideMark/>
          </w:tcPr>
          <w:p w:rsidR="008170C8" w:rsidRPr="007751D5" w:rsidRDefault="008170C8" w:rsidP="008170C8">
            <w:r w:rsidRPr="007751D5">
              <w:t>NCS 964 C::IRGC 6260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23</w:t>
            </w:r>
          </w:p>
        </w:tc>
        <w:tc>
          <w:tcPr>
            <w:tcW w:w="4387" w:type="dxa"/>
            <w:noWrap/>
            <w:hideMark/>
          </w:tcPr>
          <w:p w:rsidR="008170C8" w:rsidRPr="007751D5" w:rsidRDefault="008170C8" w:rsidP="008170C8">
            <w:r w:rsidRPr="007751D5">
              <w:t>NIAO YAO::IRGC 549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23.05</w:t>
            </w:r>
          </w:p>
        </w:tc>
        <w:tc>
          <w:tcPr>
            <w:tcW w:w="718" w:type="dxa"/>
            <w:noWrap/>
            <w:hideMark/>
          </w:tcPr>
          <w:p w:rsidR="008170C8" w:rsidRPr="007751D5" w:rsidRDefault="008170C8" w:rsidP="008170C8">
            <w:r w:rsidRPr="007751D5">
              <w:t>22.15</w:t>
            </w:r>
          </w:p>
        </w:tc>
        <w:tc>
          <w:tcPr>
            <w:tcW w:w="718" w:type="dxa"/>
            <w:noWrap/>
            <w:hideMark/>
          </w:tcPr>
          <w:p w:rsidR="008170C8" w:rsidRPr="007751D5" w:rsidRDefault="008170C8" w:rsidP="008170C8">
            <w:r w:rsidRPr="007751D5">
              <w:t>36.27</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3334.33</w:t>
            </w:r>
          </w:p>
        </w:tc>
        <w:tc>
          <w:tcPr>
            <w:tcW w:w="941" w:type="dxa"/>
            <w:noWrap/>
            <w:hideMark/>
          </w:tcPr>
          <w:p w:rsidR="008170C8" w:rsidRPr="007751D5" w:rsidRDefault="008170C8" w:rsidP="008170C8">
            <w:r w:rsidRPr="007751D5">
              <w:t>580.1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25.00</w:t>
            </w:r>
          </w:p>
        </w:tc>
        <w:tc>
          <w:tcPr>
            <w:tcW w:w="768" w:type="dxa"/>
            <w:noWrap/>
            <w:hideMark/>
          </w:tcPr>
          <w:p w:rsidR="008170C8" w:rsidRPr="007751D5" w:rsidRDefault="008170C8" w:rsidP="008170C8">
            <w:r w:rsidRPr="007751D5">
              <w:t>62.26</w:t>
            </w:r>
          </w:p>
        </w:tc>
      </w:tr>
      <w:tr w:rsidR="008170C8" w:rsidRPr="007751D5" w:rsidTr="00A164A9">
        <w:trPr>
          <w:trHeight w:val="288"/>
        </w:trPr>
        <w:tc>
          <w:tcPr>
            <w:tcW w:w="1285" w:type="dxa"/>
            <w:noWrap/>
            <w:hideMark/>
          </w:tcPr>
          <w:p w:rsidR="008170C8" w:rsidRPr="007751D5" w:rsidRDefault="008170C8" w:rsidP="008170C8">
            <w:r w:rsidRPr="007751D5">
              <w:t>RP224</w:t>
            </w:r>
          </w:p>
        </w:tc>
        <w:tc>
          <w:tcPr>
            <w:tcW w:w="4387" w:type="dxa"/>
            <w:noWrap/>
            <w:hideMark/>
          </w:tcPr>
          <w:p w:rsidR="008170C8" w:rsidRPr="007751D5" w:rsidRDefault="008170C8" w:rsidP="008170C8">
            <w:r w:rsidRPr="007751D5">
              <w:t>NIBARI::IRGC 6774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8</w:t>
            </w:r>
          </w:p>
        </w:tc>
        <w:tc>
          <w:tcPr>
            <w:tcW w:w="830" w:type="dxa"/>
            <w:noWrap/>
            <w:hideMark/>
          </w:tcPr>
          <w:p w:rsidR="008170C8" w:rsidRPr="007751D5" w:rsidRDefault="008170C8" w:rsidP="008170C8">
            <w:r w:rsidRPr="007751D5">
              <w:t>126.86</w:t>
            </w:r>
          </w:p>
        </w:tc>
        <w:tc>
          <w:tcPr>
            <w:tcW w:w="718" w:type="dxa"/>
            <w:noWrap/>
            <w:hideMark/>
          </w:tcPr>
          <w:p w:rsidR="008170C8" w:rsidRPr="007751D5" w:rsidRDefault="008170C8" w:rsidP="008170C8">
            <w:r w:rsidRPr="007751D5">
              <w:t>21.42</w:t>
            </w:r>
          </w:p>
        </w:tc>
        <w:tc>
          <w:tcPr>
            <w:tcW w:w="718" w:type="dxa"/>
            <w:noWrap/>
            <w:hideMark/>
          </w:tcPr>
          <w:p w:rsidR="008170C8" w:rsidRPr="007751D5" w:rsidRDefault="008170C8" w:rsidP="008170C8">
            <w:r w:rsidRPr="007751D5">
              <w:t>46.03</w:t>
            </w:r>
          </w:p>
        </w:tc>
        <w:tc>
          <w:tcPr>
            <w:tcW w:w="602" w:type="dxa"/>
            <w:noWrap/>
            <w:hideMark/>
          </w:tcPr>
          <w:p w:rsidR="008170C8" w:rsidRPr="007751D5" w:rsidRDefault="008170C8" w:rsidP="008170C8">
            <w:r w:rsidRPr="007751D5">
              <w:t>24</w:t>
            </w:r>
          </w:p>
        </w:tc>
        <w:tc>
          <w:tcPr>
            <w:tcW w:w="1053" w:type="dxa"/>
            <w:noWrap/>
            <w:hideMark/>
          </w:tcPr>
          <w:p w:rsidR="008170C8" w:rsidRPr="007751D5" w:rsidRDefault="008170C8" w:rsidP="008170C8">
            <w:r w:rsidRPr="007751D5">
              <w:t>4006.13</w:t>
            </w:r>
          </w:p>
        </w:tc>
        <w:tc>
          <w:tcPr>
            <w:tcW w:w="941" w:type="dxa"/>
            <w:noWrap/>
            <w:hideMark/>
          </w:tcPr>
          <w:p w:rsidR="008170C8" w:rsidRPr="007751D5" w:rsidRDefault="008170C8" w:rsidP="008170C8">
            <w:r w:rsidRPr="007751D5">
              <w:t>584.8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70.00</w:t>
            </w:r>
          </w:p>
        </w:tc>
        <w:tc>
          <w:tcPr>
            <w:tcW w:w="768" w:type="dxa"/>
            <w:noWrap/>
            <w:hideMark/>
          </w:tcPr>
          <w:p w:rsidR="008170C8" w:rsidRPr="007751D5" w:rsidRDefault="008170C8" w:rsidP="008170C8">
            <w:r w:rsidRPr="007751D5">
              <w:t>59.43</w:t>
            </w:r>
          </w:p>
        </w:tc>
      </w:tr>
      <w:tr w:rsidR="008170C8" w:rsidRPr="007751D5" w:rsidTr="00A164A9">
        <w:trPr>
          <w:trHeight w:val="288"/>
        </w:trPr>
        <w:tc>
          <w:tcPr>
            <w:tcW w:w="1285" w:type="dxa"/>
            <w:noWrap/>
            <w:hideMark/>
          </w:tcPr>
          <w:p w:rsidR="008170C8" w:rsidRPr="007751D5" w:rsidRDefault="008170C8" w:rsidP="008170C8">
            <w:r w:rsidRPr="007751D5">
              <w:t>RP225</w:t>
            </w:r>
          </w:p>
        </w:tc>
        <w:tc>
          <w:tcPr>
            <w:tcW w:w="4387" w:type="dxa"/>
            <w:noWrap/>
            <w:hideMark/>
          </w:tcPr>
          <w:p w:rsidR="008170C8" w:rsidRPr="007751D5" w:rsidRDefault="008170C8" w:rsidP="008170C8">
            <w:r w:rsidRPr="007751D5">
              <w:t>NONA BOKRA::IRGC 22710-C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17.50</w:t>
            </w:r>
          </w:p>
        </w:tc>
        <w:tc>
          <w:tcPr>
            <w:tcW w:w="718" w:type="dxa"/>
            <w:noWrap/>
            <w:hideMark/>
          </w:tcPr>
          <w:p w:rsidR="008170C8" w:rsidRPr="007751D5" w:rsidRDefault="008170C8" w:rsidP="008170C8">
            <w:r w:rsidRPr="007751D5">
              <w:t>21.61</w:t>
            </w:r>
          </w:p>
        </w:tc>
        <w:tc>
          <w:tcPr>
            <w:tcW w:w="718" w:type="dxa"/>
            <w:noWrap/>
            <w:hideMark/>
          </w:tcPr>
          <w:p w:rsidR="008170C8" w:rsidRPr="007751D5" w:rsidRDefault="008170C8" w:rsidP="008170C8">
            <w:r w:rsidRPr="007751D5">
              <w:t>39.42</w:t>
            </w:r>
          </w:p>
        </w:tc>
        <w:tc>
          <w:tcPr>
            <w:tcW w:w="602" w:type="dxa"/>
            <w:noWrap/>
            <w:hideMark/>
          </w:tcPr>
          <w:p w:rsidR="008170C8" w:rsidRPr="007751D5" w:rsidRDefault="008170C8" w:rsidP="008170C8">
            <w:r w:rsidRPr="007751D5">
              <w:t>20</w:t>
            </w:r>
          </w:p>
        </w:tc>
        <w:tc>
          <w:tcPr>
            <w:tcW w:w="1053" w:type="dxa"/>
            <w:noWrap/>
            <w:hideMark/>
          </w:tcPr>
          <w:p w:rsidR="008170C8" w:rsidRPr="007751D5" w:rsidRDefault="008170C8" w:rsidP="008170C8">
            <w:r w:rsidRPr="007751D5">
              <w:t>4026.34</w:t>
            </w:r>
          </w:p>
        </w:tc>
        <w:tc>
          <w:tcPr>
            <w:tcW w:w="941" w:type="dxa"/>
            <w:noWrap/>
            <w:hideMark/>
          </w:tcPr>
          <w:p w:rsidR="008170C8" w:rsidRPr="007751D5" w:rsidRDefault="008170C8" w:rsidP="008170C8">
            <w:r w:rsidRPr="007751D5">
              <w:t>583.7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58.84</w:t>
            </w:r>
          </w:p>
        </w:tc>
      </w:tr>
      <w:tr w:rsidR="008170C8" w:rsidRPr="007751D5" w:rsidTr="00A164A9">
        <w:trPr>
          <w:trHeight w:val="288"/>
        </w:trPr>
        <w:tc>
          <w:tcPr>
            <w:tcW w:w="1285" w:type="dxa"/>
            <w:noWrap/>
            <w:hideMark/>
          </w:tcPr>
          <w:p w:rsidR="008170C8" w:rsidRPr="007751D5" w:rsidRDefault="008170C8" w:rsidP="008170C8">
            <w:r w:rsidRPr="007751D5">
              <w:t>RP226</w:t>
            </w:r>
          </w:p>
        </w:tc>
        <w:tc>
          <w:tcPr>
            <w:tcW w:w="4387" w:type="dxa"/>
            <w:noWrap/>
            <w:hideMark/>
          </w:tcPr>
          <w:p w:rsidR="008170C8" w:rsidRPr="007751D5" w:rsidRDefault="008170C8" w:rsidP="008170C8">
            <w:r w:rsidRPr="007751D5">
              <w:t>NOROI::IRGC 3161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3</w:t>
            </w:r>
          </w:p>
        </w:tc>
        <w:tc>
          <w:tcPr>
            <w:tcW w:w="830" w:type="dxa"/>
            <w:noWrap/>
            <w:hideMark/>
          </w:tcPr>
          <w:p w:rsidR="008170C8" w:rsidRPr="007751D5" w:rsidRDefault="008170C8" w:rsidP="008170C8">
            <w:r w:rsidRPr="007751D5">
              <w:t>105.72</w:t>
            </w:r>
          </w:p>
        </w:tc>
        <w:tc>
          <w:tcPr>
            <w:tcW w:w="718" w:type="dxa"/>
            <w:noWrap/>
            <w:hideMark/>
          </w:tcPr>
          <w:p w:rsidR="008170C8" w:rsidRPr="007751D5" w:rsidRDefault="008170C8" w:rsidP="008170C8">
            <w:r w:rsidRPr="007751D5">
              <w:t>23.13</w:t>
            </w:r>
          </w:p>
        </w:tc>
        <w:tc>
          <w:tcPr>
            <w:tcW w:w="718" w:type="dxa"/>
            <w:noWrap/>
            <w:hideMark/>
          </w:tcPr>
          <w:p w:rsidR="008170C8" w:rsidRPr="007751D5" w:rsidRDefault="008170C8" w:rsidP="008170C8">
            <w:r w:rsidRPr="007751D5">
              <w:t>43.39</w:t>
            </w:r>
          </w:p>
        </w:tc>
        <w:tc>
          <w:tcPr>
            <w:tcW w:w="602" w:type="dxa"/>
            <w:noWrap/>
            <w:hideMark/>
          </w:tcPr>
          <w:p w:rsidR="008170C8" w:rsidRPr="007751D5" w:rsidRDefault="008170C8" w:rsidP="008170C8">
            <w:r w:rsidRPr="007751D5">
              <w:t>9</w:t>
            </w:r>
          </w:p>
        </w:tc>
        <w:tc>
          <w:tcPr>
            <w:tcW w:w="1053" w:type="dxa"/>
            <w:noWrap/>
            <w:hideMark/>
          </w:tcPr>
          <w:p w:rsidR="008170C8" w:rsidRPr="007751D5" w:rsidRDefault="008170C8" w:rsidP="008170C8">
            <w:r w:rsidRPr="007751D5">
              <w:t>3957.37</w:t>
            </w:r>
          </w:p>
        </w:tc>
        <w:tc>
          <w:tcPr>
            <w:tcW w:w="941" w:type="dxa"/>
            <w:noWrap/>
            <w:hideMark/>
          </w:tcPr>
          <w:p w:rsidR="008170C8" w:rsidRPr="007751D5" w:rsidRDefault="008170C8" w:rsidP="008170C8">
            <w:r w:rsidRPr="007751D5">
              <w:t>572.96</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95.00</w:t>
            </w:r>
          </w:p>
        </w:tc>
        <w:tc>
          <w:tcPr>
            <w:tcW w:w="768" w:type="dxa"/>
            <w:noWrap/>
            <w:hideMark/>
          </w:tcPr>
          <w:p w:rsidR="008170C8" w:rsidRPr="007751D5" w:rsidRDefault="008170C8" w:rsidP="008170C8">
            <w:r w:rsidRPr="007751D5">
              <w:t>53.68</w:t>
            </w:r>
          </w:p>
        </w:tc>
      </w:tr>
      <w:tr w:rsidR="008170C8" w:rsidRPr="007751D5" w:rsidTr="00A164A9">
        <w:trPr>
          <w:trHeight w:val="288"/>
        </w:trPr>
        <w:tc>
          <w:tcPr>
            <w:tcW w:w="1285" w:type="dxa"/>
            <w:noWrap/>
            <w:hideMark/>
          </w:tcPr>
          <w:p w:rsidR="008170C8" w:rsidRPr="007751D5" w:rsidRDefault="008170C8" w:rsidP="008170C8">
            <w:r w:rsidRPr="007751D5">
              <w:t>RP228</w:t>
            </w:r>
          </w:p>
        </w:tc>
        <w:tc>
          <w:tcPr>
            <w:tcW w:w="4387" w:type="dxa"/>
            <w:noWrap/>
            <w:hideMark/>
          </w:tcPr>
          <w:p w:rsidR="008170C8" w:rsidRPr="007751D5" w:rsidRDefault="008170C8" w:rsidP="008170C8">
            <w:r w:rsidRPr="007751D5">
              <w:t>NX 3533::IRGC 6379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4.10</w:t>
            </w:r>
          </w:p>
        </w:tc>
        <w:tc>
          <w:tcPr>
            <w:tcW w:w="718" w:type="dxa"/>
            <w:noWrap/>
            <w:hideMark/>
          </w:tcPr>
          <w:p w:rsidR="008170C8" w:rsidRPr="007751D5" w:rsidRDefault="008170C8" w:rsidP="008170C8">
            <w:r w:rsidRPr="007751D5">
              <w:t>18.01</w:t>
            </w:r>
          </w:p>
        </w:tc>
        <w:tc>
          <w:tcPr>
            <w:tcW w:w="718" w:type="dxa"/>
            <w:noWrap/>
            <w:hideMark/>
          </w:tcPr>
          <w:p w:rsidR="008170C8" w:rsidRPr="007751D5" w:rsidRDefault="008170C8" w:rsidP="008170C8">
            <w:r w:rsidRPr="007751D5">
              <w:t>36.29</w:t>
            </w:r>
          </w:p>
        </w:tc>
        <w:tc>
          <w:tcPr>
            <w:tcW w:w="602" w:type="dxa"/>
            <w:noWrap/>
            <w:hideMark/>
          </w:tcPr>
          <w:p w:rsidR="008170C8" w:rsidRPr="007751D5" w:rsidRDefault="008170C8" w:rsidP="008170C8">
            <w:r w:rsidRPr="007751D5">
              <w:t>15</w:t>
            </w:r>
          </w:p>
        </w:tc>
        <w:tc>
          <w:tcPr>
            <w:tcW w:w="1053" w:type="dxa"/>
            <w:noWrap/>
            <w:hideMark/>
          </w:tcPr>
          <w:p w:rsidR="008170C8" w:rsidRPr="007751D5" w:rsidRDefault="008170C8" w:rsidP="008170C8">
            <w:r w:rsidRPr="007751D5">
              <w:t>3454.31</w:t>
            </w:r>
          </w:p>
        </w:tc>
        <w:tc>
          <w:tcPr>
            <w:tcW w:w="941" w:type="dxa"/>
            <w:noWrap/>
            <w:hideMark/>
          </w:tcPr>
          <w:p w:rsidR="008170C8" w:rsidRPr="007751D5" w:rsidRDefault="008170C8" w:rsidP="008170C8">
            <w:r w:rsidRPr="007751D5">
              <w:t>584.3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30.00</w:t>
            </w:r>
          </w:p>
        </w:tc>
        <w:tc>
          <w:tcPr>
            <w:tcW w:w="768" w:type="dxa"/>
            <w:noWrap/>
            <w:hideMark/>
          </w:tcPr>
          <w:p w:rsidR="008170C8" w:rsidRPr="007751D5" w:rsidRDefault="008170C8" w:rsidP="008170C8">
            <w:r w:rsidRPr="007751D5">
              <w:t>53.60</w:t>
            </w:r>
          </w:p>
        </w:tc>
      </w:tr>
      <w:tr w:rsidR="008170C8" w:rsidRPr="007751D5" w:rsidTr="00A164A9">
        <w:trPr>
          <w:trHeight w:val="288"/>
        </w:trPr>
        <w:tc>
          <w:tcPr>
            <w:tcW w:w="1285" w:type="dxa"/>
            <w:noWrap/>
            <w:hideMark/>
          </w:tcPr>
          <w:p w:rsidR="008170C8" w:rsidRPr="007751D5" w:rsidRDefault="008170C8" w:rsidP="008170C8">
            <w:r w:rsidRPr="007751D5">
              <w:t>RP229</w:t>
            </w:r>
          </w:p>
        </w:tc>
        <w:tc>
          <w:tcPr>
            <w:tcW w:w="4387" w:type="dxa"/>
            <w:noWrap/>
            <w:hideMark/>
          </w:tcPr>
          <w:p w:rsidR="008170C8" w:rsidRPr="007751D5" w:rsidRDefault="008170C8" w:rsidP="008170C8">
            <w:r w:rsidRPr="007751D5">
              <w:t>O. SATIVA::IRGC 1708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138.44</w:t>
            </w:r>
          </w:p>
        </w:tc>
        <w:tc>
          <w:tcPr>
            <w:tcW w:w="718" w:type="dxa"/>
            <w:noWrap/>
            <w:hideMark/>
          </w:tcPr>
          <w:p w:rsidR="008170C8" w:rsidRPr="007751D5" w:rsidRDefault="008170C8" w:rsidP="008170C8">
            <w:r w:rsidRPr="007751D5">
              <w:t>23.15</w:t>
            </w:r>
          </w:p>
        </w:tc>
        <w:tc>
          <w:tcPr>
            <w:tcW w:w="718" w:type="dxa"/>
            <w:noWrap/>
            <w:hideMark/>
          </w:tcPr>
          <w:p w:rsidR="008170C8" w:rsidRPr="007751D5" w:rsidRDefault="008170C8" w:rsidP="008170C8">
            <w:r w:rsidRPr="007751D5">
              <w:t>41.17</w:t>
            </w:r>
          </w:p>
        </w:tc>
        <w:tc>
          <w:tcPr>
            <w:tcW w:w="602" w:type="dxa"/>
            <w:noWrap/>
            <w:hideMark/>
          </w:tcPr>
          <w:p w:rsidR="008170C8" w:rsidRPr="007751D5" w:rsidRDefault="008170C8" w:rsidP="008170C8">
            <w:r w:rsidRPr="007751D5">
              <w:t>30</w:t>
            </w:r>
          </w:p>
        </w:tc>
        <w:tc>
          <w:tcPr>
            <w:tcW w:w="1053" w:type="dxa"/>
            <w:noWrap/>
            <w:hideMark/>
          </w:tcPr>
          <w:p w:rsidR="008170C8" w:rsidRPr="007751D5" w:rsidRDefault="008170C8" w:rsidP="008170C8">
            <w:r w:rsidRPr="007751D5">
              <w:t>3860.86</w:t>
            </w:r>
          </w:p>
        </w:tc>
        <w:tc>
          <w:tcPr>
            <w:tcW w:w="941" w:type="dxa"/>
            <w:noWrap/>
            <w:hideMark/>
          </w:tcPr>
          <w:p w:rsidR="008170C8" w:rsidRPr="007751D5" w:rsidRDefault="008170C8" w:rsidP="008170C8">
            <w:r w:rsidRPr="007751D5">
              <w:t>593.31</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61.82</w:t>
            </w:r>
          </w:p>
        </w:tc>
      </w:tr>
      <w:tr w:rsidR="008170C8" w:rsidRPr="007751D5" w:rsidTr="00A164A9">
        <w:trPr>
          <w:trHeight w:val="288"/>
        </w:trPr>
        <w:tc>
          <w:tcPr>
            <w:tcW w:w="1285" w:type="dxa"/>
            <w:noWrap/>
            <w:hideMark/>
          </w:tcPr>
          <w:p w:rsidR="008170C8" w:rsidRPr="007751D5" w:rsidRDefault="008170C8" w:rsidP="008170C8">
            <w:r w:rsidRPr="007751D5">
              <w:t>RP230</w:t>
            </w:r>
          </w:p>
        </w:tc>
        <w:tc>
          <w:tcPr>
            <w:tcW w:w="4387" w:type="dxa"/>
            <w:noWrap/>
            <w:hideMark/>
          </w:tcPr>
          <w:p w:rsidR="008170C8" w:rsidRPr="007751D5" w:rsidRDefault="008170C8" w:rsidP="008170C8">
            <w:r w:rsidRPr="007751D5">
              <w:t>PAH WEAN::IRGC 7827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31</w:t>
            </w:r>
          </w:p>
        </w:tc>
        <w:tc>
          <w:tcPr>
            <w:tcW w:w="4387" w:type="dxa"/>
            <w:noWrap/>
            <w:hideMark/>
          </w:tcPr>
          <w:p w:rsidR="008170C8" w:rsidRPr="007751D5" w:rsidRDefault="008170C8" w:rsidP="008170C8">
            <w:r w:rsidRPr="007751D5">
              <w:t>PAI CHUEH CHIU LIU::IRGC 3425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4</w:t>
            </w:r>
          </w:p>
        </w:tc>
        <w:tc>
          <w:tcPr>
            <w:tcW w:w="830" w:type="dxa"/>
            <w:noWrap/>
            <w:hideMark/>
          </w:tcPr>
          <w:p w:rsidR="008170C8" w:rsidRPr="007751D5" w:rsidRDefault="008170C8" w:rsidP="008170C8">
            <w:r w:rsidRPr="007751D5">
              <w:t>77.03</w:t>
            </w:r>
          </w:p>
        </w:tc>
        <w:tc>
          <w:tcPr>
            <w:tcW w:w="718" w:type="dxa"/>
            <w:noWrap/>
            <w:hideMark/>
          </w:tcPr>
          <w:p w:rsidR="008170C8" w:rsidRPr="007751D5" w:rsidRDefault="008170C8" w:rsidP="008170C8">
            <w:r w:rsidRPr="007751D5">
              <w:t>18.46</w:t>
            </w:r>
          </w:p>
        </w:tc>
        <w:tc>
          <w:tcPr>
            <w:tcW w:w="718" w:type="dxa"/>
            <w:noWrap/>
            <w:hideMark/>
          </w:tcPr>
          <w:p w:rsidR="008170C8" w:rsidRPr="007751D5" w:rsidRDefault="008170C8" w:rsidP="008170C8">
            <w:r w:rsidRPr="007751D5">
              <w:t>43.96</w:t>
            </w:r>
          </w:p>
        </w:tc>
        <w:tc>
          <w:tcPr>
            <w:tcW w:w="602" w:type="dxa"/>
            <w:noWrap/>
            <w:hideMark/>
          </w:tcPr>
          <w:p w:rsidR="008170C8" w:rsidRPr="007751D5" w:rsidRDefault="008170C8" w:rsidP="008170C8">
            <w:r w:rsidRPr="007751D5">
              <w:t>30</w:t>
            </w:r>
          </w:p>
        </w:tc>
        <w:tc>
          <w:tcPr>
            <w:tcW w:w="1053" w:type="dxa"/>
            <w:noWrap/>
            <w:hideMark/>
          </w:tcPr>
          <w:p w:rsidR="008170C8" w:rsidRPr="007751D5" w:rsidRDefault="008170C8" w:rsidP="008170C8">
            <w:r w:rsidRPr="007751D5">
              <w:t>4032.81</w:t>
            </w:r>
          </w:p>
        </w:tc>
        <w:tc>
          <w:tcPr>
            <w:tcW w:w="941" w:type="dxa"/>
            <w:noWrap/>
            <w:hideMark/>
          </w:tcPr>
          <w:p w:rsidR="008170C8" w:rsidRPr="007751D5" w:rsidRDefault="008170C8" w:rsidP="008170C8">
            <w:r w:rsidRPr="007751D5">
              <w:t>574.76</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58.71</w:t>
            </w:r>
          </w:p>
        </w:tc>
      </w:tr>
      <w:tr w:rsidR="008170C8" w:rsidRPr="007751D5" w:rsidTr="00A164A9">
        <w:trPr>
          <w:trHeight w:val="288"/>
        </w:trPr>
        <w:tc>
          <w:tcPr>
            <w:tcW w:w="1285" w:type="dxa"/>
            <w:noWrap/>
            <w:hideMark/>
          </w:tcPr>
          <w:p w:rsidR="008170C8" w:rsidRPr="007751D5" w:rsidRDefault="008170C8" w:rsidP="008170C8">
            <w:r w:rsidRPr="007751D5">
              <w:t>RP232</w:t>
            </w:r>
          </w:p>
        </w:tc>
        <w:tc>
          <w:tcPr>
            <w:tcW w:w="4387" w:type="dxa"/>
            <w:noWrap/>
            <w:hideMark/>
          </w:tcPr>
          <w:p w:rsidR="008170C8" w:rsidRPr="007751D5" w:rsidRDefault="008170C8" w:rsidP="008170C8">
            <w:r w:rsidRPr="007751D5">
              <w:t>PAI YI PING::IRGC 136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105.29</w:t>
            </w:r>
          </w:p>
        </w:tc>
        <w:tc>
          <w:tcPr>
            <w:tcW w:w="718" w:type="dxa"/>
            <w:noWrap/>
            <w:hideMark/>
          </w:tcPr>
          <w:p w:rsidR="008170C8" w:rsidRPr="007751D5" w:rsidRDefault="008170C8" w:rsidP="008170C8">
            <w:r w:rsidRPr="007751D5">
              <w:t>17.81</w:t>
            </w:r>
          </w:p>
        </w:tc>
        <w:tc>
          <w:tcPr>
            <w:tcW w:w="718" w:type="dxa"/>
            <w:noWrap/>
            <w:hideMark/>
          </w:tcPr>
          <w:p w:rsidR="008170C8" w:rsidRPr="007751D5" w:rsidRDefault="008170C8" w:rsidP="008170C8">
            <w:r w:rsidRPr="007751D5">
              <w:t>36.31</w:t>
            </w:r>
          </w:p>
        </w:tc>
        <w:tc>
          <w:tcPr>
            <w:tcW w:w="602" w:type="dxa"/>
            <w:noWrap/>
            <w:hideMark/>
          </w:tcPr>
          <w:p w:rsidR="008170C8" w:rsidRPr="007751D5" w:rsidRDefault="008170C8" w:rsidP="008170C8">
            <w:r w:rsidRPr="007751D5">
              <w:t>22</w:t>
            </w:r>
          </w:p>
        </w:tc>
        <w:tc>
          <w:tcPr>
            <w:tcW w:w="1053" w:type="dxa"/>
            <w:noWrap/>
            <w:hideMark/>
          </w:tcPr>
          <w:p w:rsidR="008170C8" w:rsidRPr="007751D5" w:rsidRDefault="008170C8" w:rsidP="008170C8">
            <w:r w:rsidRPr="007751D5">
              <w:t>3279.15</w:t>
            </w:r>
          </w:p>
        </w:tc>
        <w:tc>
          <w:tcPr>
            <w:tcW w:w="941" w:type="dxa"/>
            <w:noWrap/>
            <w:hideMark/>
          </w:tcPr>
          <w:p w:rsidR="008170C8" w:rsidRPr="007751D5" w:rsidRDefault="008170C8" w:rsidP="008170C8">
            <w:r w:rsidRPr="007751D5">
              <w:t>584.2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59.77</w:t>
            </w:r>
          </w:p>
        </w:tc>
      </w:tr>
      <w:tr w:rsidR="008170C8" w:rsidRPr="007751D5" w:rsidTr="00A164A9">
        <w:trPr>
          <w:trHeight w:val="288"/>
        </w:trPr>
        <w:tc>
          <w:tcPr>
            <w:tcW w:w="1285" w:type="dxa"/>
            <w:noWrap/>
            <w:hideMark/>
          </w:tcPr>
          <w:p w:rsidR="008170C8" w:rsidRPr="007751D5" w:rsidRDefault="008170C8" w:rsidP="008170C8">
            <w:r w:rsidRPr="007751D5">
              <w:t>RP233</w:t>
            </w:r>
          </w:p>
        </w:tc>
        <w:tc>
          <w:tcPr>
            <w:tcW w:w="4387" w:type="dxa"/>
            <w:noWrap/>
            <w:hideMark/>
          </w:tcPr>
          <w:p w:rsidR="008170C8" w:rsidRPr="007751D5" w:rsidRDefault="008170C8" w:rsidP="008170C8">
            <w:r w:rsidRPr="007751D5">
              <w:t>PALEPYU::IRGC 3354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69</w:t>
            </w:r>
          </w:p>
        </w:tc>
        <w:tc>
          <w:tcPr>
            <w:tcW w:w="830" w:type="dxa"/>
            <w:noWrap/>
            <w:hideMark/>
          </w:tcPr>
          <w:p w:rsidR="008170C8" w:rsidRPr="007751D5" w:rsidRDefault="008170C8" w:rsidP="008170C8">
            <w:r w:rsidRPr="007751D5">
              <w:t>108.33</w:t>
            </w:r>
          </w:p>
        </w:tc>
        <w:tc>
          <w:tcPr>
            <w:tcW w:w="718" w:type="dxa"/>
            <w:noWrap/>
            <w:hideMark/>
          </w:tcPr>
          <w:p w:rsidR="008170C8" w:rsidRPr="007751D5" w:rsidRDefault="008170C8" w:rsidP="008170C8">
            <w:r w:rsidRPr="007751D5">
              <w:t>21.15</w:t>
            </w:r>
          </w:p>
        </w:tc>
        <w:tc>
          <w:tcPr>
            <w:tcW w:w="718" w:type="dxa"/>
            <w:noWrap/>
            <w:hideMark/>
          </w:tcPr>
          <w:p w:rsidR="008170C8" w:rsidRPr="007751D5" w:rsidRDefault="008170C8" w:rsidP="008170C8">
            <w:r w:rsidRPr="007751D5">
              <w:t>42.36</w:t>
            </w:r>
          </w:p>
        </w:tc>
        <w:tc>
          <w:tcPr>
            <w:tcW w:w="602" w:type="dxa"/>
            <w:noWrap/>
            <w:hideMark/>
          </w:tcPr>
          <w:p w:rsidR="008170C8" w:rsidRPr="007751D5" w:rsidRDefault="008170C8" w:rsidP="008170C8">
            <w:r w:rsidRPr="007751D5">
              <w:t>42</w:t>
            </w:r>
          </w:p>
        </w:tc>
        <w:tc>
          <w:tcPr>
            <w:tcW w:w="1053" w:type="dxa"/>
            <w:noWrap/>
            <w:hideMark/>
          </w:tcPr>
          <w:p w:rsidR="008170C8" w:rsidRPr="007751D5" w:rsidRDefault="008170C8" w:rsidP="008170C8">
            <w:r w:rsidRPr="007751D5">
              <w:t>4414.97</w:t>
            </w:r>
          </w:p>
        </w:tc>
        <w:tc>
          <w:tcPr>
            <w:tcW w:w="941" w:type="dxa"/>
            <w:noWrap/>
            <w:hideMark/>
          </w:tcPr>
          <w:p w:rsidR="008170C8" w:rsidRPr="007751D5" w:rsidRDefault="008170C8" w:rsidP="008170C8">
            <w:r w:rsidRPr="007751D5">
              <w:t>601.6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45.00</w:t>
            </w:r>
          </w:p>
        </w:tc>
        <w:tc>
          <w:tcPr>
            <w:tcW w:w="768" w:type="dxa"/>
            <w:noWrap/>
            <w:hideMark/>
          </w:tcPr>
          <w:p w:rsidR="008170C8" w:rsidRPr="007751D5" w:rsidRDefault="008170C8" w:rsidP="008170C8">
            <w:r w:rsidRPr="007751D5">
              <w:t>59.71</w:t>
            </w:r>
          </w:p>
        </w:tc>
      </w:tr>
      <w:tr w:rsidR="008170C8" w:rsidRPr="007751D5" w:rsidTr="00A164A9">
        <w:trPr>
          <w:trHeight w:val="288"/>
        </w:trPr>
        <w:tc>
          <w:tcPr>
            <w:tcW w:w="1285" w:type="dxa"/>
            <w:noWrap/>
            <w:hideMark/>
          </w:tcPr>
          <w:p w:rsidR="008170C8" w:rsidRPr="007751D5" w:rsidRDefault="008170C8" w:rsidP="008170C8">
            <w:r w:rsidRPr="007751D5">
              <w:t>RP234</w:t>
            </w:r>
          </w:p>
        </w:tc>
        <w:tc>
          <w:tcPr>
            <w:tcW w:w="4387" w:type="dxa"/>
            <w:noWrap/>
            <w:hideMark/>
          </w:tcPr>
          <w:p w:rsidR="008170C8" w:rsidRPr="007751D5" w:rsidRDefault="008170C8" w:rsidP="008170C8">
            <w:r w:rsidRPr="007751D5">
              <w:t>PARA NELLU::IRGC 5000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5</w:t>
            </w:r>
          </w:p>
        </w:tc>
        <w:tc>
          <w:tcPr>
            <w:tcW w:w="830" w:type="dxa"/>
            <w:noWrap/>
            <w:hideMark/>
          </w:tcPr>
          <w:p w:rsidR="008170C8" w:rsidRPr="007751D5" w:rsidRDefault="008170C8" w:rsidP="008170C8">
            <w:r w:rsidRPr="007751D5">
              <w:t>137.50</w:t>
            </w:r>
          </w:p>
        </w:tc>
        <w:tc>
          <w:tcPr>
            <w:tcW w:w="718" w:type="dxa"/>
            <w:noWrap/>
            <w:hideMark/>
          </w:tcPr>
          <w:p w:rsidR="008170C8" w:rsidRPr="007751D5" w:rsidRDefault="008170C8" w:rsidP="008170C8">
            <w:r w:rsidRPr="007751D5">
              <w:t>22.24</w:t>
            </w:r>
          </w:p>
        </w:tc>
        <w:tc>
          <w:tcPr>
            <w:tcW w:w="718" w:type="dxa"/>
            <w:noWrap/>
            <w:hideMark/>
          </w:tcPr>
          <w:p w:rsidR="008170C8" w:rsidRPr="007751D5" w:rsidRDefault="008170C8" w:rsidP="008170C8">
            <w:r w:rsidRPr="007751D5">
              <w:t>29.54</w:t>
            </w:r>
          </w:p>
        </w:tc>
        <w:tc>
          <w:tcPr>
            <w:tcW w:w="602" w:type="dxa"/>
            <w:noWrap/>
            <w:hideMark/>
          </w:tcPr>
          <w:p w:rsidR="008170C8" w:rsidRPr="007751D5" w:rsidRDefault="008170C8" w:rsidP="008170C8">
            <w:r w:rsidRPr="007751D5">
              <w:t>30</w:t>
            </w:r>
          </w:p>
        </w:tc>
        <w:tc>
          <w:tcPr>
            <w:tcW w:w="1053" w:type="dxa"/>
            <w:noWrap/>
            <w:hideMark/>
          </w:tcPr>
          <w:p w:rsidR="008170C8" w:rsidRPr="007751D5" w:rsidRDefault="008170C8" w:rsidP="008170C8">
            <w:r w:rsidRPr="007751D5">
              <w:t>3556.31</w:t>
            </w:r>
          </w:p>
        </w:tc>
        <w:tc>
          <w:tcPr>
            <w:tcW w:w="941" w:type="dxa"/>
            <w:noWrap/>
            <w:hideMark/>
          </w:tcPr>
          <w:p w:rsidR="008170C8" w:rsidRPr="007751D5" w:rsidRDefault="008170C8" w:rsidP="008170C8">
            <w:r w:rsidRPr="007751D5">
              <w:t>582.33</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15.00</w:t>
            </w:r>
          </w:p>
        </w:tc>
        <w:tc>
          <w:tcPr>
            <w:tcW w:w="768" w:type="dxa"/>
            <w:noWrap/>
            <w:hideMark/>
          </w:tcPr>
          <w:p w:rsidR="008170C8" w:rsidRPr="007751D5" w:rsidRDefault="008170C8" w:rsidP="008170C8">
            <w:r w:rsidRPr="007751D5">
              <w:t>58.94</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235</w:t>
            </w:r>
          </w:p>
        </w:tc>
        <w:tc>
          <w:tcPr>
            <w:tcW w:w="4387" w:type="dxa"/>
            <w:noWrap/>
            <w:hideMark/>
          </w:tcPr>
          <w:p w:rsidR="008170C8" w:rsidRPr="007751D5" w:rsidRDefault="008170C8" w:rsidP="008170C8">
            <w:r w:rsidRPr="007751D5">
              <w:t>PATISAIL::IRGC 3756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37</w:t>
            </w:r>
          </w:p>
        </w:tc>
        <w:tc>
          <w:tcPr>
            <w:tcW w:w="4387" w:type="dxa"/>
            <w:noWrap/>
            <w:hideMark/>
          </w:tcPr>
          <w:p w:rsidR="008170C8" w:rsidRPr="007751D5" w:rsidRDefault="008170C8" w:rsidP="008170C8">
            <w:r w:rsidRPr="007751D5">
              <w:t>PERUNEL::IRGC 6311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1</w:t>
            </w:r>
          </w:p>
        </w:tc>
        <w:tc>
          <w:tcPr>
            <w:tcW w:w="830" w:type="dxa"/>
            <w:noWrap/>
            <w:hideMark/>
          </w:tcPr>
          <w:p w:rsidR="008170C8" w:rsidRPr="007751D5" w:rsidRDefault="008170C8" w:rsidP="008170C8">
            <w:r w:rsidRPr="007751D5">
              <w:t>133.41</w:t>
            </w:r>
          </w:p>
        </w:tc>
        <w:tc>
          <w:tcPr>
            <w:tcW w:w="718" w:type="dxa"/>
            <w:noWrap/>
            <w:hideMark/>
          </w:tcPr>
          <w:p w:rsidR="008170C8" w:rsidRPr="007751D5" w:rsidRDefault="008170C8" w:rsidP="008170C8">
            <w:r w:rsidRPr="007751D5">
              <w:t>22.80</w:t>
            </w:r>
          </w:p>
        </w:tc>
        <w:tc>
          <w:tcPr>
            <w:tcW w:w="718" w:type="dxa"/>
            <w:noWrap/>
            <w:hideMark/>
          </w:tcPr>
          <w:p w:rsidR="008170C8" w:rsidRPr="007751D5" w:rsidRDefault="008170C8" w:rsidP="008170C8">
            <w:r w:rsidRPr="007751D5">
              <w:t>41.16</w:t>
            </w:r>
          </w:p>
        </w:tc>
        <w:tc>
          <w:tcPr>
            <w:tcW w:w="602" w:type="dxa"/>
            <w:noWrap/>
            <w:hideMark/>
          </w:tcPr>
          <w:p w:rsidR="008170C8" w:rsidRPr="007751D5" w:rsidRDefault="008170C8" w:rsidP="008170C8">
            <w:r w:rsidRPr="007751D5">
              <w:t>23</w:t>
            </w:r>
          </w:p>
        </w:tc>
        <w:tc>
          <w:tcPr>
            <w:tcW w:w="1053" w:type="dxa"/>
            <w:noWrap/>
            <w:hideMark/>
          </w:tcPr>
          <w:p w:rsidR="008170C8" w:rsidRPr="007751D5" w:rsidRDefault="008170C8" w:rsidP="008170C8">
            <w:r w:rsidRPr="007751D5">
              <w:t>4348.54</w:t>
            </w:r>
          </w:p>
        </w:tc>
        <w:tc>
          <w:tcPr>
            <w:tcW w:w="941" w:type="dxa"/>
            <w:noWrap/>
            <w:hideMark/>
          </w:tcPr>
          <w:p w:rsidR="008170C8" w:rsidRPr="007751D5" w:rsidRDefault="008170C8" w:rsidP="008170C8">
            <w:r w:rsidRPr="007751D5">
              <w:t>588.0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45.00</w:t>
            </w:r>
          </w:p>
        </w:tc>
        <w:tc>
          <w:tcPr>
            <w:tcW w:w="768" w:type="dxa"/>
            <w:noWrap/>
            <w:hideMark/>
          </w:tcPr>
          <w:p w:rsidR="008170C8" w:rsidRPr="007751D5" w:rsidRDefault="008170C8" w:rsidP="008170C8">
            <w:r w:rsidRPr="007751D5">
              <w:t>64.08</w:t>
            </w:r>
          </w:p>
        </w:tc>
      </w:tr>
      <w:tr w:rsidR="008170C8" w:rsidRPr="007751D5" w:rsidTr="00A164A9">
        <w:trPr>
          <w:trHeight w:val="288"/>
        </w:trPr>
        <w:tc>
          <w:tcPr>
            <w:tcW w:w="1285" w:type="dxa"/>
            <w:noWrap/>
            <w:hideMark/>
          </w:tcPr>
          <w:p w:rsidR="008170C8" w:rsidRPr="007751D5" w:rsidRDefault="008170C8" w:rsidP="008170C8">
            <w:r w:rsidRPr="007751D5">
              <w:t>RP238</w:t>
            </w:r>
          </w:p>
        </w:tc>
        <w:tc>
          <w:tcPr>
            <w:tcW w:w="4387" w:type="dxa"/>
            <w:noWrap/>
            <w:hideMark/>
          </w:tcPr>
          <w:p w:rsidR="008170C8" w:rsidRPr="007751D5" w:rsidRDefault="008170C8" w:rsidP="008170C8">
            <w:r w:rsidRPr="007751D5">
              <w:t>PICO NEGRO::IRGC 5584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39</w:t>
            </w:r>
          </w:p>
        </w:tc>
        <w:tc>
          <w:tcPr>
            <w:tcW w:w="4387" w:type="dxa"/>
            <w:noWrap/>
            <w:hideMark/>
          </w:tcPr>
          <w:p w:rsidR="008170C8" w:rsidRPr="007751D5" w:rsidRDefault="008170C8" w:rsidP="008170C8">
            <w:r w:rsidRPr="007751D5">
              <w:t>PLI KHAO::IRGC 6459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40</w:t>
            </w:r>
          </w:p>
        </w:tc>
        <w:tc>
          <w:tcPr>
            <w:tcW w:w="4387" w:type="dxa"/>
            <w:noWrap/>
            <w:hideMark/>
          </w:tcPr>
          <w:p w:rsidR="008170C8" w:rsidRPr="007751D5" w:rsidRDefault="008170C8" w:rsidP="008170C8">
            <w:r w:rsidRPr="007751D5">
              <w:t>PODI HEENATI::IRGC 3634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95.03</w:t>
            </w:r>
          </w:p>
        </w:tc>
        <w:tc>
          <w:tcPr>
            <w:tcW w:w="718" w:type="dxa"/>
            <w:noWrap/>
            <w:hideMark/>
          </w:tcPr>
          <w:p w:rsidR="008170C8" w:rsidRPr="007751D5" w:rsidRDefault="008170C8" w:rsidP="008170C8">
            <w:r w:rsidRPr="007751D5">
              <w:t>17.11</w:t>
            </w:r>
          </w:p>
        </w:tc>
        <w:tc>
          <w:tcPr>
            <w:tcW w:w="718" w:type="dxa"/>
            <w:noWrap/>
            <w:hideMark/>
          </w:tcPr>
          <w:p w:rsidR="008170C8" w:rsidRPr="007751D5" w:rsidRDefault="008170C8" w:rsidP="008170C8">
            <w:r w:rsidRPr="007751D5">
              <w:t>36.14</w:t>
            </w:r>
          </w:p>
        </w:tc>
        <w:tc>
          <w:tcPr>
            <w:tcW w:w="602" w:type="dxa"/>
            <w:noWrap/>
            <w:hideMark/>
          </w:tcPr>
          <w:p w:rsidR="008170C8" w:rsidRPr="007751D5" w:rsidRDefault="008170C8" w:rsidP="008170C8">
            <w:r w:rsidRPr="007751D5">
              <w:t>10</w:t>
            </w:r>
          </w:p>
        </w:tc>
        <w:tc>
          <w:tcPr>
            <w:tcW w:w="1053" w:type="dxa"/>
            <w:noWrap/>
            <w:hideMark/>
          </w:tcPr>
          <w:p w:rsidR="008170C8" w:rsidRPr="007751D5" w:rsidRDefault="008170C8" w:rsidP="008170C8">
            <w:r w:rsidRPr="007751D5">
              <w:t>4361.06</w:t>
            </w:r>
          </w:p>
        </w:tc>
        <w:tc>
          <w:tcPr>
            <w:tcW w:w="941" w:type="dxa"/>
            <w:noWrap/>
            <w:hideMark/>
          </w:tcPr>
          <w:p w:rsidR="008170C8" w:rsidRPr="007751D5" w:rsidRDefault="008170C8" w:rsidP="008170C8">
            <w:r w:rsidRPr="007751D5">
              <w:t>568.09</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0.00</w:t>
            </w:r>
          </w:p>
        </w:tc>
        <w:tc>
          <w:tcPr>
            <w:tcW w:w="768" w:type="dxa"/>
            <w:noWrap/>
            <w:hideMark/>
          </w:tcPr>
          <w:p w:rsidR="008170C8" w:rsidRPr="007751D5" w:rsidRDefault="008170C8" w:rsidP="008170C8">
            <w:r w:rsidRPr="007751D5">
              <w:t>48.67</w:t>
            </w:r>
          </w:p>
        </w:tc>
      </w:tr>
      <w:tr w:rsidR="008170C8" w:rsidRPr="007751D5" w:rsidTr="00A164A9">
        <w:trPr>
          <w:trHeight w:val="288"/>
        </w:trPr>
        <w:tc>
          <w:tcPr>
            <w:tcW w:w="1285" w:type="dxa"/>
            <w:noWrap/>
            <w:hideMark/>
          </w:tcPr>
          <w:p w:rsidR="008170C8" w:rsidRPr="007751D5" w:rsidRDefault="008170C8" w:rsidP="008170C8">
            <w:r w:rsidRPr="007751D5">
              <w:t>RP241</w:t>
            </w:r>
          </w:p>
        </w:tc>
        <w:tc>
          <w:tcPr>
            <w:tcW w:w="4387" w:type="dxa"/>
            <w:noWrap/>
            <w:hideMark/>
          </w:tcPr>
          <w:p w:rsidR="008170C8" w:rsidRPr="007751D5" w:rsidRDefault="008170C8" w:rsidP="008170C8">
            <w:r w:rsidRPr="007751D5">
              <w:t>PSBRC 50::IRGC 9970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88.40</w:t>
            </w:r>
          </w:p>
        </w:tc>
        <w:tc>
          <w:tcPr>
            <w:tcW w:w="718" w:type="dxa"/>
            <w:noWrap/>
            <w:hideMark/>
          </w:tcPr>
          <w:p w:rsidR="008170C8" w:rsidRPr="007751D5" w:rsidRDefault="008170C8" w:rsidP="008170C8">
            <w:r w:rsidRPr="007751D5">
              <w:t>20.25</w:t>
            </w:r>
          </w:p>
        </w:tc>
        <w:tc>
          <w:tcPr>
            <w:tcW w:w="718" w:type="dxa"/>
            <w:noWrap/>
            <w:hideMark/>
          </w:tcPr>
          <w:p w:rsidR="008170C8" w:rsidRPr="007751D5" w:rsidRDefault="008170C8" w:rsidP="008170C8">
            <w:r w:rsidRPr="007751D5">
              <w:t>31.06</w:t>
            </w:r>
          </w:p>
        </w:tc>
        <w:tc>
          <w:tcPr>
            <w:tcW w:w="602" w:type="dxa"/>
            <w:noWrap/>
            <w:hideMark/>
          </w:tcPr>
          <w:p w:rsidR="008170C8" w:rsidRPr="007751D5" w:rsidRDefault="008170C8" w:rsidP="008170C8">
            <w:r w:rsidRPr="007751D5">
              <w:t>27</w:t>
            </w:r>
          </w:p>
        </w:tc>
        <w:tc>
          <w:tcPr>
            <w:tcW w:w="1053" w:type="dxa"/>
            <w:noWrap/>
            <w:hideMark/>
          </w:tcPr>
          <w:p w:rsidR="008170C8" w:rsidRPr="007751D5" w:rsidRDefault="008170C8" w:rsidP="008170C8">
            <w:r w:rsidRPr="007751D5">
              <w:t>3172.25</w:t>
            </w:r>
          </w:p>
        </w:tc>
        <w:tc>
          <w:tcPr>
            <w:tcW w:w="941" w:type="dxa"/>
            <w:noWrap/>
            <w:hideMark/>
          </w:tcPr>
          <w:p w:rsidR="008170C8" w:rsidRPr="007751D5" w:rsidRDefault="008170C8" w:rsidP="008170C8">
            <w:r w:rsidRPr="007751D5">
              <w:t>597.23</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15.00</w:t>
            </w:r>
          </w:p>
        </w:tc>
        <w:tc>
          <w:tcPr>
            <w:tcW w:w="768" w:type="dxa"/>
            <w:noWrap/>
            <w:hideMark/>
          </w:tcPr>
          <w:p w:rsidR="008170C8" w:rsidRPr="007751D5" w:rsidRDefault="008170C8" w:rsidP="008170C8">
            <w:r w:rsidRPr="007751D5">
              <w:t>60.35</w:t>
            </w:r>
          </w:p>
        </w:tc>
      </w:tr>
      <w:tr w:rsidR="008170C8" w:rsidRPr="007751D5" w:rsidTr="00A164A9">
        <w:trPr>
          <w:trHeight w:val="288"/>
        </w:trPr>
        <w:tc>
          <w:tcPr>
            <w:tcW w:w="1285" w:type="dxa"/>
            <w:noWrap/>
            <w:hideMark/>
          </w:tcPr>
          <w:p w:rsidR="008170C8" w:rsidRPr="007751D5" w:rsidRDefault="008170C8" w:rsidP="008170C8">
            <w:r w:rsidRPr="007751D5">
              <w:t>RP242</w:t>
            </w:r>
          </w:p>
        </w:tc>
        <w:tc>
          <w:tcPr>
            <w:tcW w:w="4387" w:type="dxa"/>
            <w:noWrap/>
            <w:hideMark/>
          </w:tcPr>
          <w:p w:rsidR="008170C8" w:rsidRPr="007751D5" w:rsidRDefault="008170C8" w:rsidP="008170C8">
            <w:r w:rsidRPr="007751D5">
              <w:t>PSBRC 68::IRGC 9971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01.23</w:t>
            </w:r>
          </w:p>
        </w:tc>
        <w:tc>
          <w:tcPr>
            <w:tcW w:w="718" w:type="dxa"/>
            <w:noWrap/>
            <w:hideMark/>
          </w:tcPr>
          <w:p w:rsidR="008170C8" w:rsidRPr="007751D5" w:rsidRDefault="008170C8" w:rsidP="008170C8">
            <w:r w:rsidRPr="007751D5">
              <w:t>21.90</w:t>
            </w:r>
          </w:p>
        </w:tc>
        <w:tc>
          <w:tcPr>
            <w:tcW w:w="718" w:type="dxa"/>
            <w:noWrap/>
            <w:hideMark/>
          </w:tcPr>
          <w:p w:rsidR="008170C8" w:rsidRPr="007751D5" w:rsidRDefault="008170C8" w:rsidP="008170C8">
            <w:r w:rsidRPr="007751D5">
              <w:t>47.51</w:t>
            </w:r>
          </w:p>
        </w:tc>
        <w:tc>
          <w:tcPr>
            <w:tcW w:w="602" w:type="dxa"/>
            <w:noWrap/>
            <w:hideMark/>
          </w:tcPr>
          <w:p w:rsidR="008170C8" w:rsidRPr="007751D5" w:rsidRDefault="008170C8" w:rsidP="008170C8">
            <w:r w:rsidRPr="007751D5">
              <w:t>39</w:t>
            </w:r>
          </w:p>
        </w:tc>
        <w:tc>
          <w:tcPr>
            <w:tcW w:w="1053" w:type="dxa"/>
            <w:noWrap/>
            <w:hideMark/>
          </w:tcPr>
          <w:p w:rsidR="008170C8" w:rsidRPr="007751D5" w:rsidRDefault="008170C8" w:rsidP="008170C8">
            <w:r w:rsidRPr="007751D5">
              <w:t>4266.94</w:t>
            </w:r>
          </w:p>
        </w:tc>
        <w:tc>
          <w:tcPr>
            <w:tcW w:w="941" w:type="dxa"/>
            <w:noWrap/>
            <w:hideMark/>
          </w:tcPr>
          <w:p w:rsidR="008170C8" w:rsidRPr="007751D5" w:rsidRDefault="008170C8" w:rsidP="008170C8">
            <w:r w:rsidRPr="007751D5">
              <w:t>600.0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62.97</w:t>
            </w:r>
          </w:p>
        </w:tc>
      </w:tr>
      <w:tr w:rsidR="008170C8" w:rsidRPr="007751D5" w:rsidTr="00A164A9">
        <w:trPr>
          <w:trHeight w:val="288"/>
        </w:trPr>
        <w:tc>
          <w:tcPr>
            <w:tcW w:w="1285" w:type="dxa"/>
            <w:noWrap/>
            <w:hideMark/>
          </w:tcPr>
          <w:p w:rsidR="008170C8" w:rsidRPr="007751D5" w:rsidRDefault="008170C8" w:rsidP="008170C8">
            <w:r w:rsidRPr="007751D5">
              <w:t>RP243</w:t>
            </w:r>
          </w:p>
        </w:tc>
        <w:tc>
          <w:tcPr>
            <w:tcW w:w="4387" w:type="dxa"/>
            <w:noWrap/>
            <w:hideMark/>
          </w:tcPr>
          <w:p w:rsidR="008170C8" w:rsidRPr="007751D5" w:rsidRDefault="008170C8" w:rsidP="008170C8">
            <w:r w:rsidRPr="007751D5">
              <w:t>PSBRC 88::IRGC 9971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44</w:t>
            </w:r>
          </w:p>
        </w:tc>
        <w:tc>
          <w:tcPr>
            <w:tcW w:w="4387" w:type="dxa"/>
            <w:noWrap/>
            <w:hideMark/>
          </w:tcPr>
          <w:p w:rsidR="008170C8" w:rsidRPr="007751D5" w:rsidRDefault="008170C8" w:rsidP="008170C8">
            <w:r w:rsidRPr="007751D5">
              <w:t>PULUT BARAYA::IRGC 2739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45</w:t>
            </w:r>
          </w:p>
        </w:tc>
        <w:tc>
          <w:tcPr>
            <w:tcW w:w="4387" w:type="dxa"/>
            <w:noWrap/>
            <w:hideMark/>
          </w:tcPr>
          <w:p w:rsidR="008170C8" w:rsidRPr="007751D5" w:rsidRDefault="008170C8" w:rsidP="008170C8">
            <w:r w:rsidRPr="007751D5">
              <w:t>PURA BINNI::IRGC 2677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47</w:t>
            </w:r>
          </w:p>
        </w:tc>
        <w:tc>
          <w:tcPr>
            <w:tcW w:w="4387" w:type="dxa"/>
            <w:noWrap/>
            <w:hideMark/>
          </w:tcPr>
          <w:p w:rsidR="008170C8" w:rsidRPr="007751D5" w:rsidRDefault="008170C8" w:rsidP="008170C8">
            <w:r w:rsidRPr="007751D5">
              <w:t>QUERO ASSAN::IRGC 2886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48</w:t>
            </w:r>
          </w:p>
        </w:tc>
        <w:tc>
          <w:tcPr>
            <w:tcW w:w="4387" w:type="dxa"/>
            <w:noWrap/>
            <w:hideMark/>
          </w:tcPr>
          <w:p w:rsidR="008170C8" w:rsidRPr="007751D5" w:rsidRDefault="008170C8" w:rsidP="008170C8">
            <w:r w:rsidRPr="007751D5">
              <w:t>RACE PERUMAL::IRGC 5534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3</w:t>
            </w:r>
          </w:p>
        </w:tc>
        <w:tc>
          <w:tcPr>
            <w:tcW w:w="830" w:type="dxa"/>
            <w:noWrap/>
            <w:hideMark/>
          </w:tcPr>
          <w:p w:rsidR="008170C8" w:rsidRPr="007751D5" w:rsidRDefault="008170C8" w:rsidP="008170C8">
            <w:r w:rsidRPr="007751D5">
              <w:t>108.95</w:t>
            </w:r>
          </w:p>
        </w:tc>
        <w:tc>
          <w:tcPr>
            <w:tcW w:w="718" w:type="dxa"/>
            <w:noWrap/>
            <w:hideMark/>
          </w:tcPr>
          <w:p w:rsidR="008170C8" w:rsidRPr="007751D5" w:rsidRDefault="008170C8" w:rsidP="008170C8">
            <w:r w:rsidRPr="007751D5">
              <w:t>19.32</w:t>
            </w:r>
          </w:p>
        </w:tc>
        <w:tc>
          <w:tcPr>
            <w:tcW w:w="718" w:type="dxa"/>
            <w:noWrap/>
            <w:hideMark/>
          </w:tcPr>
          <w:p w:rsidR="008170C8" w:rsidRPr="007751D5" w:rsidRDefault="008170C8" w:rsidP="008170C8">
            <w:r w:rsidRPr="007751D5">
              <w:t>29.55</w:t>
            </w:r>
          </w:p>
        </w:tc>
        <w:tc>
          <w:tcPr>
            <w:tcW w:w="602" w:type="dxa"/>
            <w:noWrap/>
            <w:hideMark/>
          </w:tcPr>
          <w:p w:rsidR="008170C8" w:rsidRPr="007751D5" w:rsidRDefault="008170C8" w:rsidP="008170C8">
            <w:r w:rsidRPr="007751D5">
              <w:t>27</w:t>
            </w:r>
          </w:p>
        </w:tc>
        <w:tc>
          <w:tcPr>
            <w:tcW w:w="1053" w:type="dxa"/>
            <w:noWrap/>
            <w:hideMark/>
          </w:tcPr>
          <w:p w:rsidR="008170C8" w:rsidRPr="007751D5" w:rsidRDefault="008170C8" w:rsidP="008170C8">
            <w:r w:rsidRPr="007751D5">
              <w:t>3236.54</w:t>
            </w:r>
          </w:p>
        </w:tc>
        <w:tc>
          <w:tcPr>
            <w:tcW w:w="941" w:type="dxa"/>
            <w:noWrap/>
            <w:hideMark/>
          </w:tcPr>
          <w:p w:rsidR="008170C8" w:rsidRPr="007751D5" w:rsidRDefault="008170C8" w:rsidP="008170C8">
            <w:r w:rsidRPr="007751D5">
              <w:t>578.9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75.00</w:t>
            </w:r>
          </w:p>
        </w:tc>
        <w:tc>
          <w:tcPr>
            <w:tcW w:w="768" w:type="dxa"/>
            <w:noWrap/>
            <w:hideMark/>
          </w:tcPr>
          <w:p w:rsidR="008170C8" w:rsidRPr="007751D5" w:rsidRDefault="008170C8" w:rsidP="008170C8">
            <w:r w:rsidRPr="007751D5">
              <w:t>59.82</w:t>
            </w:r>
          </w:p>
        </w:tc>
      </w:tr>
      <w:tr w:rsidR="008170C8" w:rsidRPr="007751D5" w:rsidTr="00A164A9">
        <w:trPr>
          <w:trHeight w:val="288"/>
        </w:trPr>
        <w:tc>
          <w:tcPr>
            <w:tcW w:w="1285" w:type="dxa"/>
            <w:noWrap/>
            <w:hideMark/>
          </w:tcPr>
          <w:p w:rsidR="008170C8" w:rsidRPr="007751D5" w:rsidRDefault="008170C8" w:rsidP="008170C8">
            <w:r w:rsidRPr="007751D5">
              <w:t>RP250</w:t>
            </w:r>
          </w:p>
        </w:tc>
        <w:tc>
          <w:tcPr>
            <w:tcW w:w="4387" w:type="dxa"/>
            <w:noWrap/>
            <w:hideMark/>
          </w:tcPr>
          <w:p w:rsidR="008170C8" w:rsidRPr="007751D5" w:rsidRDefault="008170C8" w:rsidP="008170C8">
            <w:r w:rsidRPr="007751D5">
              <w:t>RELLY::IRGC 1462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51</w:t>
            </w:r>
          </w:p>
        </w:tc>
        <w:tc>
          <w:tcPr>
            <w:tcW w:w="4387" w:type="dxa"/>
            <w:noWrap/>
            <w:hideMark/>
          </w:tcPr>
          <w:p w:rsidR="008170C8" w:rsidRPr="007751D5" w:rsidRDefault="008170C8" w:rsidP="008170C8">
            <w:r w:rsidRPr="007751D5">
              <w:t>RIZ TYPE SORGHO::IRGC 6901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9.30</w:t>
            </w:r>
          </w:p>
        </w:tc>
        <w:tc>
          <w:tcPr>
            <w:tcW w:w="718" w:type="dxa"/>
            <w:noWrap/>
            <w:hideMark/>
          </w:tcPr>
          <w:p w:rsidR="008170C8" w:rsidRPr="007751D5" w:rsidRDefault="008170C8" w:rsidP="008170C8">
            <w:r w:rsidRPr="007751D5">
              <w:t>19.20</w:t>
            </w:r>
          </w:p>
        </w:tc>
        <w:tc>
          <w:tcPr>
            <w:tcW w:w="718" w:type="dxa"/>
            <w:noWrap/>
            <w:hideMark/>
          </w:tcPr>
          <w:p w:rsidR="008170C8" w:rsidRPr="007751D5" w:rsidRDefault="008170C8" w:rsidP="008170C8">
            <w:r w:rsidRPr="007751D5">
              <w:t>35.06</w:t>
            </w:r>
          </w:p>
        </w:tc>
        <w:tc>
          <w:tcPr>
            <w:tcW w:w="602" w:type="dxa"/>
            <w:noWrap/>
            <w:hideMark/>
          </w:tcPr>
          <w:p w:rsidR="008170C8" w:rsidRPr="007751D5" w:rsidRDefault="008170C8" w:rsidP="008170C8">
            <w:r w:rsidRPr="007751D5">
              <w:t>32</w:t>
            </w:r>
          </w:p>
        </w:tc>
        <w:tc>
          <w:tcPr>
            <w:tcW w:w="1053" w:type="dxa"/>
            <w:noWrap/>
            <w:hideMark/>
          </w:tcPr>
          <w:p w:rsidR="008170C8" w:rsidRPr="007751D5" w:rsidRDefault="008170C8" w:rsidP="008170C8">
            <w:r w:rsidRPr="007751D5">
              <w:t>3652.02</w:t>
            </w:r>
          </w:p>
        </w:tc>
        <w:tc>
          <w:tcPr>
            <w:tcW w:w="941" w:type="dxa"/>
            <w:noWrap/>
            <w:hideMark/>
          </w:tcPr>
          <w:p w:rsidR="008170C8" w:rsidRPr="007751D5" w:rsidRDefault="008170C8" w:rsidP="008170C8">
            <w:r w:rsidRPr="007751D5">
              <w:t>603.3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61.41</w:t>
            </w:r>
          </w:p>
        </w:tc>
      </w:tr>
      <w:tr w:rsidR="008170C8" w:rsidRPr="007751D5" w:rsidTr="00A164A9">
        <w:trPr>
          <w:trHeight w:val="288"/>
        </w:trPr>
        <w:tc>
          <w:tcPr>
            <w:tcW w:w="1285" w:type="dxa"/>
            <w:noWrap/>
            <w:hideMark/>
          </w:tcPr>
          <w:p w:rsidR="008170C8" w:rsidRPr="007751D5" w:rsidRDefault="008170C8" w:rsidP="008170C8">
            <w:r w:rsidRPr="007751D5">
              <w:t>RP252</w:t>
            </w:r>
          </w:p>
        </w:tc>
        <w:tc>
          <w:tcPr>
            <w:tcW w:w="4387" w:type="dxa"/>
            <w:noWrap/>
            <w:hideMark/>
          </w:tcPr>
          <w:p w:rsidR="008170C8" w:rsidRPr="007751D5" w:rsidRDefault="008170C8" w:rsidP="008170C8">
            <w:r w:rsidRPr="007751D5">
              <w:t>ROJOFOTSY::IRGC 6940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53</w:t>
            </w:r>
          </w:p>
        </w:tc>
        <w:tc>
          <w:tcPr>
            <w:tcW w:w="4387" w:type="dxa"/>
            <w:noWrap/>
            <w:hideMark/>
          </w:tcPr>
          <w:p w:rsidR="008170C8" w:rsidRPr="007751D5" w:rsidRDefault="008170C8" w:rsidP="008170C8">
            <w:r w:rsidRPr="007751D5">
              <w:t>RPA 5929 (K 45)::IRGC 3396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60.13</w:t>
            </w:r>
          </w:p>
        </w:tc>
        <w:tc>
          <w:tcPr>
            <w:tcW w:w="718" w:type="dxa"/>
            <w:noWrap/>
            <w:hideMark/>
          </w:tcPr>
          <w:p w:rsidR="008170C8" w:rsidRPr="007751D5" w:rsidRDefault="008170C8" w:rsidP="008170C8">
            <w:r w:rsidRPr="007751D5">
              <w:t>16.77</w:t>
            </w:r>
          </w:p>
        </w:tc>
        <w:tc>
          <w:tcPr>
            <w:tcW w:w="718" w:type="dxa"/>
            <w:noWrap/>
            <w:hideMark/>
          </w:tcPr>
          <w:p w:rsidR="008170C8" w:rsidRPr="007751D5" w:rsidRDefault="008170C8" w:rsidP="008170C8">
            <w:r w:rsidRPr="007751D5">
              <w:t>38.48</w:t>
            </w:r>
          </w:p>
        </w:tc>
        <w:tc>
          <w:tcPr>
            <w:tcW w:w="602" w:type="dxa"/>
            <w:noWrap/>
            <w:hideMark/>
          </w:tcPr>
          <w:p w:rsidR="008170C8" w:rsidRPr="007751D5" w:rsidRDefault="008170C8" w:rsidP="008170C8">
            <w:r w:rsidRPr="007751D5">
              <w:t>2</w:t>
            </w:r>
          </w:p>
        </w:tc>
        <w:tc>
          <w:tcPr>
            <w:tcW w:w="1053" w:type="dxa"/>
            <w:noWrap/>
            <w:hideMark/>
          </w:tcPr>
          <w:p w:rsidR="008170C8" w:rsidRPr="007751D5" w:rsidRDefault="008170C8" w:rsidP="008170C8">
            <w:r w:rsidRPr="007751D5">
              <w:t>3326.85</w:t>
            </w:r>
          </w:p>
        </w:tc>
        <w:tc>
          <w:tcPr>
            <w:tcW w:w="941" w:type="dxa"/>
            <w:noWrap/>
            <w:hideMark/>
          </w:tcPr>
          <w:p w:rsidR="008170C8" w:rsidRPr="007751D5" w:rsidRDefault="008170C8" w:rsidP="008170C8">
            <w:r w:rsidRPr="007751D5">
              <w:t>577.72</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40.00</w:t>
            </w:r>
          </w:p>
        </w:tc>
        <w:tc>
          <w:tcPr>
            <w:tcW w:w="768" w:type="dxa"/>
            <w:noWrap/>
            <w:hideMark/>
          </w:tcPr>
          <w:p w:rsidR="008170C8" w:rsidRPr="007751D5" w:rsidRDefault="008170C8" w:rsidP="008170C8">
            <w:r w:rsidRPr="007751D5">
              <w:t>51.95</w:t>
            </w:r>
          </w:p>
        </w:tc>
      </w:tr>
      <w:tr w:rsidR="008170C8" w:rsidRPr="007751D5" w:rsidTr="00A164A9">
        <w:trPr>
          <w:trHeight w:val="288"/>
        </w:trPr>
        <w:tc>
          <w:tcPr>
            <w:tcW w:w="1285" w:type="dxa"/>
            <w:noWrap/>
            <w:hideMark/>
          </w:tcPr>
          <w:p w:rsidR="008170C8" w:rsidRPr="007751D5" w:rsidRDefault="008170C8" w:rsidP="008170C8">
            <w:r w:rsidRPr="007751D5">
              <w:t>RP254</w:t>
            </w:r>
          </w:p>
        </w:tc>
        <w:tc>
          <w:tcPr>
            <w:tcW w:w="4387" w:type="dxa"/>
            <w:noWrap/>
            <w:hideMark/>
          </w:tcPr>
          <w:p w:rsidR="008170C8" w:rsidRPr="007751D5" w:rsidRDefault="008170C8" w:rsidP="008170C8">
            <w:r w:rsidRPr="007751D5">
              <w:t>RPW 9-4 (SS 1)::IRGC 5069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81.78</w:t>
            </w:r>
          </w:p>
        </w:tc>
        <w:tc>
          <w:tcPr>
            <w:tcW w:w="718" w:type="dxa"/>
            <w:noWrap/>
            <w:hideMark/>
          </w:tcPr>
          <w:p w:rsidR="008170C8" w:rsidRPr="007751D5" w:rsidRDefault="008170C8" w:rsidP="008170C8">
            <w:r w:rsidRPr="007751D5">
              <w:t>19.06</w:t>
            </w:r>
          </w:p>
        </w:tc>
        <w:tc>
          <w:tcPr>
            <w:tcW w:w="718" w:type="dxa"/>
            <w:noWrap/>
            <w:hideMark/>
          </w:tcPr>
          <w:p w:rsidR="008170C8" w:rsidRPr="007751D5" w:rsidRDefault="008170C8" w:rsidP="008170C8">
            <w:r w:rsidRPr="007751D5">
              <w:t>33.33</w:t>
            </w:r>
          </w:p>
        </w:tc>
        <w:tc>
          <w:tcPr>
            <w:tcW w:w="602" w:type="dxa"/>
            <w:noWrap/>
            <w:hideMark/>
          </w:tcPr>
          <w:p w:rsidR="008170C8" w:rsidRPr="007751D5" w:rsidRDefault="008170C8" w:rsidP="008170C8">
            <w:r w:rsidRPr="007751D5">
              <w:t>16</w:t>
            </w:r>
          </w:p>
        </w:tc>
        <w:tc>
          <w:tcPr>
            <w:tcW w:w="1053" w:type="dxa"/>
            <w:noWrap/>
            <w:hideMark/>
          </w:tcPr>
          <w:p w:rsidR="008170C8" w:rsidRPr="007751D5" w:rsidRDefault="008170C8" w:rsidP="008170C8">
            <w:r w:rsidRPr="007751D5">
              <w:t>2819.86</w:t>
            </w:r>
          </w:p>
        </w:tc>
        <w:tc>
          <w:tcPr>
            <w:tcW w:w="941" w:type="dxa"/>
            <w:noWrap/>
            <w:hideMark/>
          </w:tcPr>
          <w:p w:rsidR="008170C8" w:rsidRPr="007751D5" w:rsidRDefault="008170C8" w:rsidP="008170C8">
            <w:r w:rsidRPr="007751D5">
              <w:t>572.51</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20.00</w:t>
            </w:r>
          </w:p>
        </w:tc>
        <w:tc>
          <w:tcPr>
            <w:tcW w:w="768" w:type="dxa"/>
            <w:noWrap/>
            <w:hideMark/>
          </w:tcPr>
          <w:p w:rsidR="008170C8" w:rsidRPr="007751D5" w:rsidRDefault="008170C8" w:rsidP="008170C8">
            <w:r w:rsidRPr="007751D5">
              <w:t>62.95</w:t>
            </w:r>
          </w:p>
        </w:tc>
      </w:tr>
      <w:tr w:rsidR="008170C8" w:rsidRPr="007751D5" w:rsidTr="00A164A9">
        <w:trPr>
          <w:trHeight w:val="288"/>
        </w:trPr>
        <w:tc>
          <w:tcPr>
            <w:tcW w:w="1285" w:type="dxa"/>
            <w:noWrap/>
            <w:hideMark/>
          </w:tcPr>
          <w:p w:rsidR="008170C8" w:rsidRPr="007751D5" w:rsidRDefault="008170C8" w:rsidP="008170C8">
            <w:r w:rsidRPr="007751D5">
              <w:t>RP255</w:t>
            </w:r>
          </w:p>
        </w:tc>
        <w:tc>
          <w:tcPr>
            <w:tcW w:w="4387" w:type="dxa"/>
            <w:noWrap/>
            <w:hideMark/>
          </w:tcPr>
          <w:p w:rsidR="008170C8" w:rsidRPr="007751D5" w:rsidRDefault="008170C8" w:rsidP="008170C8">
            <w:r w:rsidRPr="007751D5">
              <w:t>RR 272-17-829::IRGC 11735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93.47</w:t>
            </w:r>
          </w:p>
        </w:tc>
        <w:tc>
          <w:tcPr>
            <w:tcW w:w="718" w:type="dxa"/>
            <w:noWrap/>
            <w:hideMark/>
          </w:tcPr>
          <w:p w:rsidR="008170C8" w:rsidRPr="007751D5" w:rsidRDefault="008170C8" w:rsidP="008170C8">
            <w:r w:rsidRPr="007751D5">
              <w:t>19.65</w:t>
            </w:r>
          </w:p>
        </w:tc>
        <w:tc>
          <w:tcPr>
            <w:tcW w:w="718" w:type="dxa"/>
            <w:noWrap/>
            <w:hideMark/>
          </w:tcPr>
          <w:p w:rsidR="008170C8" w:rsidRPr="007751D5" w:rsidRDefault="008170C8" w:rsidP="008170C8">
            <w:r w:rsidRPr="007751D5">
              <w:t>46.19</w:t>
            </w:r>
          </w:p>
        </w:tc>
        <w:tc>
          <w:tcPr>
            <w:tcW w:w="602" w:type="dxa"/>
            <w:noWrap/>
            <w:hideMark/>
          </w:tcPr>
          <w:p w:rsidR="008170C8" w:rsidRPr="007751D5" w:rsidRDefault="008170C8" w:rsidP="008170C8">
            <w:r w:rsidRPr="007751D5">
              <w:t>27</w:t>
            </w:r>
          </w:p>
        </w:tc>
        <w:tc>
          <w:tcPr>
            <w:tcW w:w="1053" w:type="dxa"/>
            <w:noWrap/>
            <w:hideMark/>
          </w:tcPr>
          <w:p w:rsidR="008170C8" w:rsidRPr="007751D5" w:rsidRDefault="008170C8" w:rsidP="008170C8">
            <w:r w:rsidRPr="007751D5">
              <w:t>2984.82</w:t>
            </w:r>
          </w:p>
        </w:tc>
        <w:tc>
          <w:tcPr>
            <w:tcW w:w="941" w:type="dxa"/>
            <w:noWrap/>
            <w:hideMark/>
          </w:tcPr>
          <w:p w:rsidR="008170C8" w:rsidRPr="007751D5" w:rsidRDefault="008170C8" w:rsidP="008170C8">
            <w:r w:rsidRPr="007751D5">
              <w:t>605.76</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62.01</w:t>
            </w:r>
          </w:p>
        </w:tc>
      </w:tr>
      <w:tr w:rsidR="008170C8" w:rsidRPr="007751D5" w:rsidTr="00A164A9">
        <w:trPr>
          <w:trHeight w:val="288"/>
        </w:trPr>
        <w:tc>
          <w:tcPr>
            <w:tcW w:w="1285" w:type="dxa"/>
            <w:noWrap/>
            <w:hideMark/>
          </w:tcPr>
          <w:p w:rsidR="008170C8" w:rsidRPr="007751D5" w:rsidRDefault="008170C8" w:rsidP="008170C8">
            <w:r w:rsidRPr="007751D5">
              <w:t>RP256</w:t>
            </w:r>
          </w:p>
        </w:tc>
        <w:tc>
          <w:tcPr>
            <w:tcW w:w="4387" w:type="dxa"/>
            <w:noWrap/>
            <w:hideMark/>
          </w:tcPr>
          <w:p w:rsidR="008170C8" w:rsidRPr="007751D5" w:rsidRDefault="008170C8" w:rsidP="008170C8">
            <w:r w:rsidRPr="007751D5">
              <w:t>RTS 16::IRGC 823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20.18</w:t>
            </w:r>
          </w:p>
        </w:tc>
        <w:tc>
          <w:tcPr>
            <w:tcW w:w="718" w:type="dxa"/>
            <w:noWrap/>
            <w:hideMark/>
          </w:tcPr>
          <w:p w:rsidR="008170C8" w:rsidRPr="007751D5" w:rsidRDefault="008170C8" w:rsidP="008170C8">
            <w:r w:rsidRPr="007751D5">
              <w:t>19.82</w:t>
            </w:r>
          </w:p>
        </w:tc>
        <w:tc>
          <w:tcPr>
            <w:tcW w:w="718" w:type="dxa"/>
            <w:noWrap/>
            <w:hideMark/>
          </w:tcPr>
          <w:p w:rsidR="008170C8" w:rsidRPr="007751D5" w:rsidRDefault="008170C8" w:rsidP="008170C8">
            <w:r w:rsidRPr="007751D5">
              <w:t>44.54</w:t>
            </w:r>
          </w:p>
        </w:tc>
        <w:tc>
          <w:tcPr>
            <w:tcW w:w="602" w:type="dxa"/>
            <w:noWrap/>
            <w:hideMark/>
          </w:tcPr>
          <w:p w:rsidR="008170C8" w:rsidRPr="007751D5" w:rsidRDefault="008170C8" w:rsidP="008170C8">
            <w:r w:rsidRPr="007751D5">
              <w:t>22</w:t>
            </w:r>
          </w:p>
        </w:tc>
        <w:tc>
          <w:tcPr>
            <w:tcW w:w="1053" w:type="dxa"/>
            <w:noWrap/>
            <w:hideMark/>
          </w:tcPr>
          <w:p w:rsidR="008170C8" w:rsidRPr="007751D5" w:rsidRDefault="008170C8" w:rsidP="008170C8">
            <w:r w:rsidRPr="007751D5">
              <w:t>3321.44</w:t>
            </w:r>
          </w:p>
        </w:tc>
        <w:tc>
          <w:tcPr>
            <w:tcW w:w="941" w:type="dxa"/>
            <w:noWrap/>
            <w:hideMark/>
          </w:tcPr>
          <w:p w:rsidR="008170C8" w:rsidRPr="007751D5" w:rsidRDefault="008170C8" w:rsidP="008170C8">
            <w:r w:rsidRPr="007751D5">
              <w:t>584.3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95.00</w:t>
            </w:r>
          </w:p>
        </w:tc>
        <w:tc>
          <w:tcPr>
            <w:tcW w:w="768" w:type="dxa"/>
            <w:noWrap/>
            <w:hideMark/>
          </w:tcPr>
          <w:p w:rsidR="008170C8" w:rsidRPr="007751D5" w:rsidRDefault="008170C8" w:rsidP="008170C8">
            <w:r w:rsidRPr="007751D5">
              <w:t>60.45</w:t>
            </w:r>
          </w:p>
        </w:tc>
      </w:tr>
      <w:tr w:rsidR="008170C8" w:rsidRPr="007751D5" w:rsidTr="00A164A9">
        <w:trPr>
          <w:trHeight w:val="288"/>
        </w:trPr>
        <w:tc>
          <w:tcPr>
            <w:tcW w:w="1285" w:type="dxa"/>
            <w:noWrap/>
            <w:hideMark/>
          </w:tcPr>
          <w:p w:rsidR="008170C8" w:rsidRPr="007751D5" w:rsidRDefault="008170C8" w:rsidP="008170C8">
            <w:r w:rsidRPr="007751D5">
              <w:t>RP257</w:t>
            </w:r>
          </w:p>
        </w:tc>
        <w:tc>
          <w:tcPr>
            <w:tcW w:w="4387" w:type="dxa"/>
            <w:noWrap/>
            <w:hideMark/>
          </w:tcPr>
          <w:p w:rsidR="008170C8" w:rsidRPr="007751D5" w:rsidRDefault="008170C8" w:rsidP="008170C8">
            <w:r w:rsidRPr="007751D5">
              <w:t>RUSTIC::IRGC 11702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61.77</w:t>
            </w:r>
          </w:p>
        </w:tc>
        <w:tc>
          <w:tcPr>
            <w:tcW w:w="718" w:type="dxa"/>
            <w:noWrap/>
            <w:hideMark/>
          </w:tcPr>
          <w:p w:rsidR="008170C8" w:rsidRPr="007751D5" w:rsidRDefault="008170C8" w:rsidP="008170C8">
            <w:r w:rsidRPr="007751D5">
              <w:t>15.72</w:t>
            </w:r>
          </w:p>
        </w:tc>
        <w:tc>
          <w:tcPr>
            <w:tcW w:w="718" w:type="dxa"/>
            <w:noWrap/>
            <w:hideMark/>
          </w:tcPr>
          <w:p w:rsidR="008170C8" w:rsidRPr="007751D5" w:rsidRDefault="008170C8" w:rsidP="008170C8">
            <w:r w:rsidRPr="007751D5">
              <w:t>26.36</w:t>
            </w:r>
          </w:p>
        </w:tc>
        <w:tc>
          <w:tcPr>
            <w:tcW w:w="602" w:type="dxa"/>
            <w:noWrap/>
            <w:hideMark/>
          </w:tcPr>
          <w:p w:rsidR="008170C8" w:rsidRPr="007751D5" w:rsidRDefault="008170C8" w:rsidP="008170C8">
            <w:r w:rsidRPr="007751D5">
              <w:t>21</w:t>
            </w:r>
          </w:p>
        </w:tc>
        <w:tc>
          <w:tcPr>
            <w:tcW w:w="1053" w:type="dxa"/>
            <w:noWrap/>
            <w:hideMark/>
          </w:tcPr>
          <w:p w:rsidR="008170C8" w:rsidRPr="007751D5" w:rsidRDefault="008170C8" w:rsidP="008170C8">
            <w:r w:rsidRPr="007751D5">
              <w:t>2967.65</w:t>
            </w:r>
          </w:p>
        </w:tc>
        <w:tc>
          <w:tcPr>
            <w:tcW w:w="941" w:type="dxa"/>
            <w:noWrap/>
            <w:hideMark/>
          </w:tcPr>
          <w:p w:rsidR="008170C8" w:rsidRPr="007751D5" w:rsidRDefault="008170C8" w:rsidP="008170C8">
            <w:r w:rsidRPr="007751D5">
              <w:t>576.0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45.00</w:t>
            </w:r>
          </w:p>
        </w:tc>
        <w:tc>
          <w:tcPr>
            <w:tcW w:w="768" w:type="dxa"/>
            <w:noWrap/>
            <w:hideMark/>
          </w:tcPr>
          <w:p w:rsidR="008170C8" w:rsidRPr="007751D5" w:rsidRDefault="008170C8" w:rsidP="008170C8">
            <w:r w:rsidRPr="007751D5">
              <w:t>57.01</w:t>
            </w:r>
          </w:p>
        </w:tc>
      </w:tr>
      <w:tr w:rsidR="008170C8" w:rsidRPr="007751D5" w:rsidTr="00A164A9">
        <w:trPr>
          <w:trHeight w:val="288"/>
        </w:trPr>
        <w:tc>
          <w:tcPr>
            <w:tcW w:w="1285" w:type="dxa"/>
            <w:noWrap/>
            <w:hideMark/>
          </w:tcPr>
          <w:p w:rsidR="008170C8" w:rsidRPr="007751D5" w:rsidRDefault="008170C8" w:rsidP="008170C8">
            <w:r w:rsidRPr="007751D5">
              <w:t>RP258</w:t>
            </w:r>
          </w:p>
        </w:tc>
        <w:tc>
          <w:tcPr>
            <w:tcW w:w="4387" w:type="dxa"/>
            <w:noWrap/>
            <w:hideMark/>
          </w:tcPr>
          <w:p w:rsidR="008170C8" w:rsidRPr="007751D5" w:rsidRDefault="008170C8" w:rsidP="008170C8">
            <w:r w:rsidRPr="007751D5">
              <w:t>SADA RUPA::IRGC 7729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80.01</w:t>
            </w:r>
          </w:p>
        </w:tc>
        <w:tc>
          <w:tcPr>
            <w:tcW w:w="718" w:type="dxa"/>
            <w:noWrap/>
            <w:hideMark/>
          </w:tcPr>
          <w:p w:rsidR="008170C8" w:rsidRPr="007751D5" w:rsidRDefault="008170C8" w:rsidP="008170C8">
            <w:r w:rsidRPr="007751D5">
              <w:t>17.15</w:t>
            </w:r>
          </w:p>
        </w:tc>
        <w:tc>
          <w:tcPr>
            <w:tcW w:w="718" w:type="dxa"/>
            <w:noWrap/>
            <w:hideMark/>
          </w:tcPr>
          <w:p w:rsidR="008170C8" w:rsidRPr="007751D5" w:rsidRDefault="008170C8" w:rsidP="008170C8">
            <w:r w:rsidRPr="007751D5">
              <w:t>38.74</w:t>
            </w:r>
          </w:p>
        </w:tc>
        <w:tc>
          <w:tcPr>
            <w:tcW w:w="602" w:type="dxa"/>
            <w:noWrap/>
            <w:hideMark/>
          </w:tcPr>
          <w:p w:rsidR="008170C8" w:rsidRPr="007751D5" w:rsidRDefault="008170C8" w:rsidP="008170C8">
            <w:r w:rsidRPr="007751D5">
              <w:t>29</w:t>
            </w:r>
          </w:p>
        </w:tc>
        <w:tc>
          <w:tcPr>
            <w:tcW w:w="1053" w:type="dxa"/>
            <w:noWrap/>
            <w:hideMark/>
          </w:tcPr>
          <w:p w:rsidR="008170C8" w:rsidRPr="007751D5" w:rsidRDefault="008170C8" w:rsidP="008170C8">
            <w:r w:rsidRPr="007751D5">
              <w:t>3545.50</w:t>
            </w:r>
          </w:p>
        </w:tc>
        <w:tc>
          <w:tcPr>
            <w:tcW w:w="941" w:type="dxa"/>
            <w:noWrap/>
            <w:hideMark/>
          </w:tcPr>
          <w:p w:rsidR="008170C8" w:rsidRPr="007751D5" w:rsidRDefault="008170C8" w:rsidP="008170C8">
            <w:r w:rsidRPr="007751D5">
              <w:t>593.0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05.00</w:t>
            </w:r>
          </w:p>
        </w:tc>
        <w:tc>
          <w:tcPr>
            <w:tcW w:w="768" w:type="dxa"/>
            <w:noWrap/>
            <w:hideMark/>
          </w:tcPr>
          <w:p w:rsidR="008170C8" w:rsidRPr="007751D5" w:rsidRDefault="008170C8" w:rsidP="008170C8">
            <w:r w:rsidRPr="007751D5">
              <w:t>60.50</w:t>
            </w:r>
          </w:p>
        </w:tc>
      </w:tr>
      <w:tr w:rsidR="008170C8" w:rsidRPr="007751D5" w:rsidTr="00A164A9">
        <w:trPr>
          <w:trHeight w:val="288"/>
        </w:trPr>
        <w:tc>
          <w:tcPr>
            <w:tcW w:w="1285" w:type="dxa"/>
            <w:noWrap/>
            <w:hideMark/>
          </w:tcPr>
          <w:p w:rsidR="008170C8" w:rsidRPr="007751D5" w:rsidRDefault="008170C8" w:rsidP="008170C8">
            <w:r w:rsidRPr="007751D5">
              <w:t>RP259</w:t>
            </w:r>
          </w:p>
        </w:tc>
        <w:tc>
          <w:tcPr>
            <w:tcW w:w="4387" w:type="dxa"/>
            <w:noWrap/>
            <w:hideMark/>
          </w:tcPr>
          <w:p w:rsidR="008170C8" w:rsidRPr="007751D5" w:rsidRDefault="008170C8" w:rsidP="008170C8">
            <w:r w:rsidRPr="007751D5">
              <w:t>SAN CHIAO TSWEN::IRGC 156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60</w:t>
            </w:r>
          </w:p>
        </w:tc>
        <w:tc>
          <w:tcPr>
            <w:tcW w:w="4387" w:type="dxa"/>
            <w:noWrap/>
            <w:hideMark/>
          </w:tcPr>
          <w:p w:rsidR="008170C8" w:rsidRPr="007751D5" w:rsidRDefault="008170C8" w:rsidP="008170C8">
            <w:r w:rsidRPr="007751D5">
              <w:t>SAN SHIH TSI::IRGC 103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94.45</w:t>
            </w:r>
          </w:p>
        </w:tc>
        <w:tc>
          <w:tcPr>
            <w:tcW w:w="718" w:type="dxa"/>
            <w:noWrap/>
            <w:hideMark/>
          </w:tcPr>
          <w:p w:rsidR="008170C8" w:rsidRPr="007751D5" w:rsidRDefault="008170C8" w:rsidP="008170C8">
            <w:r w:rsidRPr="007751D5">
              <w:t>21.82</w:t>
            </w:r>
          </w:p>
        </w:tc>
        <w:tc>
          <w:tcPr>
            <w:tcW w:w="718" w:type="dxa"/>
            <w:noWrap/>
            <w:hideMark/>
          </w:tcPr>
          <w:p w:rsidR="008170C8" w:rsidRPr="007751D5" w:rsidRDefault="008170C8" w:rsidP="008170C8">
            <w:r w:rsidRPr="007751D5">
              <w:t>35.12</w:t>
            </w:r>
          </w:p>
        </w:tc>
        <w:tc>
          <w:tcPr>
            <w:tcW w:w="602" w:type="dxa"/>
            <w:noWrap/>
            <w:hideMark/>
          </w:tcPr>
          <w:p w:rsidR="008170C8" w:rsidRPr="007751D5" w:rsidRDefault="008170C8" w:rsidP="008170C8">
            <w:r w:rsidRPr="007751D5">
              <w:t>23</w:t>
            </w:r>
          </w:p>
        </w:tc>
        <w:tc>
          <w:tcPr>
            <w:tcW w:w="1053" w:type="dxa"/>
            <w:noWrap/>
            <w:hideMark/>
          </w:tcPr>
          <w:p w:rsidR="008170C8" w:rsidRPr="007751D5" w:rsidRDefault="008170C8" w:rsidP="008170C8">
            <w:r w:rsidRPr="007751D5">
              <w:t>3183.19</w:t>
            </w:r>
          </w:p>
        </w:tc>
        <w:tc>
          <w:tcPr>
            <w:tcW w:w="941" w:type="dxa"/>
            <w:noWrap/>
            <w:hideMark/>
          </w:tcPr>
          <w:p w:rsidR="008170C8" w:rsidRPr="007751D5" w:rsidRDefault="008170C8" w:rsidP="008170C8">
            <w:r w:rsidRPr="007751D5">
              <w:t>594.23</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59.46</w:t>
            </w:r>
          </w:p>
        </w:tc>
      </w:tr>
      <w:tr w:rsidR="008170C8" w:rsidRPr="007751D5" w:rsidTr="00A164A9">
        <w:trPr>
          <w:trHeight w:val="288"/>
        </w:trPr>
        <w:tc>
          <w:tcPr>
            <w:tcW w:w="1285" w:type="dxa"/>
            <w:noWrap/>
            <w:hideMark/>
          </w:tcPr>
          <w:p w:rsidR="008170C8" w:rsidRPr="007751D5" w:rsidRDefault="008170C8" w:rsidP="008170C8">
            <w:r w:rsidRPr="007751D5">
              <w:t>RP261</w:t>
            </w:r>
          </w:p>
        </w:tc>
        <w:tc>
          <w:tcPr>
            <w:tcW w:w="4387" w:type="dxa"/>
            <w:noWrap/>
            <w:hideMark/>
          </w:tcPr>
          <w:p w:rsidR="008170C8" w:rsidRPr="007751D5" w:rsidRDefault="008170C8" w:rsidP="008170C8">
            <w:r w:rsidRPr="007751D5">
              <w:t>SIGARDIS::IRGC 1555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62</w:t>
            </w:r>
          </w:p>
        </w:tc>
        <w:tc>
          <w:tcPr>
            <w:tcW w:w="4387" w:type="dxa"/>
            <w:noWrap/>
            <w:hideMark/>
          </w:tcPr>
          <w:p w:rsidR="008170C8" w:rsidRPr="007751D5" w:rsidRDefault="008170C8" w:rsidP="008170C8">
            <w:r w:rsidRPr="007751D5">
              <w:t>SIMET 2::IRGC 2573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63</w:t>
            </w:r>
          </w:p>
        </w:tc>
        <w:tc>
          <w:tcPr>
            <w:tcW w:w="4387" w:type="dxa"/>
            <w:noWrap/>
            <w:hideMark/>
          </w:tcPr>
          <w:p w:rsidR="008170C8" w:rsidRPr="007751D5" w:rsidRDefault="008170C8" w:rsidP="008170C8">
            <w:r w:rsidRPr="007751D5">
              <w:t>SIMUL KHURI::IRGC 3515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1</w:t>
            </w:r>
          </w:p>
        </w:tc>
        <w:tc>
          <w:tcPr>
            <w:tcW w:w="830" w:type="dxa"/>
            <w:noWrap/>
            <w:hideMark/>
          </w:tcPr>
          <w:p w:rsidR="008170C8" w:rsidRPr="007751D5" w:rsidRDefault="008170C8" w:rsidP="008170C8">
            <w:r w:rsidRPr="007751D5">
              <w:t>117.75</w:t>
            </w:r>
          </w:p>
        </w:tc>
        <w:tc>
          <w:tcPr>
            <w:tcW w:w="718" w:type="dxa"/>
            <w:noWrap/>
            <w:hideMark/>
          </w:tcPr>
          <w:p w:rsidR="008170C8" w:rsidRPr="007751D5" w:rsidRDefault="008170C8" w:rsidP="008170C8">
            <w:r w:rsidRPr="007751D5">
              <w:t>20.51</w:t>
            </w:r>
          </w:p>
        </w:tc>
        <w:tc>
          <w:tcPr>
            <w:tcW w:w="718" w:type="dxa"/>
            <w:noWrap/>
            <w:hideMark/>
          </w:tcPr>
          <w:p w:rsidR="008170C8" w:rsidRPr="007751D5" w:rsidRDefault="008170C8" w:rsidP="008170C8">
            <w:r w:rsidRPr="007751D5">
              <w:t>42.28</w:t>
            </w:r>
          </w:p>
        </w:tc>
        <w:tc>
          <w:tcPr>
            <w:tcW w:w="602" w:type="dxa"/>
            <w:noWrap/>
            <w:hideMark/>
          </w:tcPr>
          <w:p w:rsidR="008170C8" w:rsidRPr="007751D5" w:rsidRDefault="008170C8" w:rsidP="008170C8">
            <w:r w:rsidRPr="007751D5">
              <w:t>17</w:t>
            </w:r>
          </w:p>
        </w:tc>
        <w:tc>
          <w:tcPr>
            <w:tcW w:w="1053" w:type="dxa"/>
            <w:noWrap/>
            <w:hideMark/>
          </w:tcPr>
          <w:p w:rsidR="008170C8" w:rsidRPr="007751D5" w:rsidRDefault="008170C8" w:rsidP="008170C8">
            <w:r w:rsidRPr="007751D5">
              <w:t>3419.95</w:t>
            </w:r>
          </w:p>
        </w:tc>
        <w:tc>
          <w:tcPr>
            <w:tcW w:w="941" w:type="dxa"/>
            <w:noWrap/>
            <w:hideMark/>
          </w:tcPr>
          <w:p w:rsidR="008170C8" w:rsidRPr="007751D5" w:rsidRDefault="008170C8" w:rsidP="008170C8">
            <w:r w:rsidRPr="007751D5">
              <w:t>573.89</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00.00</w:t>
            </w:r>
          </w:p>
        </w:tc>
        <w:tc>
          <w:tcPr>
            <w:tcW w:w="768" w:type="dxa"/>
            <w:noWrap/>
            <w:hideMark/>
          </w:tcPr>
          <w:p w:rsidR="008170C8" w:rsidRPr="007751D5" w:rsidRDefault="008170C8" w:rsidP="008170C8">
            <w:r w:rsidRPr="007751D5">
              <w:t>58.67</w:t>
            </w:r>
          </w:p>
        </w:tc>
      </w:tr>
      <w:tr w:rsidR="008170C8" w:rsidRPr="007751D5" w:rsidTr="00A164A9">
        <w:trPr>
          <w:trHeight w:val="288"/>
        </w:trPr>
        <w:tc>
          <w:tcPr>
            <w:tcW w:w="1285" w:type="dxa"/>
            <w:noWrap/>
            <w:hideMark/>
          </w:tcPr>
          <w:p w:rsidR="008170C8" w:rsidRPr="007751D5" w:rsidRDefault="008170C8" w:rsidP="008170C8">
            <w:r w:rsidRPr="007751D5">
              <w:t>RP264</w:t>
            </w:r>
          </w:p>
        </w:tc>
        <w:tc>
          <w:tcPr>
            <w:tcW w:w="4387" w:type="dxa"/>
            <w:noWrap/>
            <w:hideMark/>
          </w:tcPr>
          <w:p w:rsidR="008170C8" w:rsidRPr="007751D5" w:rsidRDefault="008170C8" w:rsidP="008170C8">
            <w:r w:rsidRPr="007751D5">
              <w:t>SINNA SITHIRA KALI::IRGC 5106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69.10</w:t>
            </w:r>
          </w:p>
        </w:tc>
        <w:tc>
          <w:tcPr>
            <w:tcW w:w="718" w:type="dxa"/>
            <w:noWrap/>
            <w:hideMark/>
          </w:tcPr>
          <w:p w:rsidR="008170C8" w:rsidRPr="007751D5" w:rsidRDefault="008170C8" w:rsidP="008170C8">
            <w:r w:rsidRPr="007751D5">
              <w:t>15.97</w:t>
            </w:r>
          </w:p>
        </w:tc>
        <w:tc>
          <w:tcPr>
            <w:tcW w:w="718" w:type="dxa"/>
            <w:noWrap/>
            <w:hideMark/>
          </w:tcPr>
          <w:p w:rsidR="008170C8" w:rsidRPr="007751D5" w:rsidRDefault="008170C8" w:rsidP="008170C8">
            <w:r w:rsidRPr="007751D5">
              <w:t>26.53</w:t>
            </w:r>
          </w:p>
        </w:tc>
        <w:tc>
          <w:tcPr>
            <w:tcW w:w="602" w:type="dxa"/>
            <w:noWrap/>
            <w:hideMark/>
          </w:tcPr>
          <w:p w:rsidR="008170C8" w:rsidRPr="007751D5" w:rsidRDefault="008170C8" w:rsidP="008170C8">
            <w:r w:rsidRPr="007751D5">
              <w:t>33</w:t>
            </w:r>
          </w:p>
        </w:tc>
        <w:tc>
          <w:tcPr>
            <w:tcW w:w="1053" w:type="dxa"/>
            <w:noWrap/>
            <w:hideMark/>
          </w:tcPr>
          <w:p w:rsidR="008170C8" w:rsidRPr="007751D5" w:rsidRDefault="008170C8" w:rsidP="008170C8">
            <w:r w:rsidRPr="007751D5">
              <w:t>3001.92</w:t>
            </w:r>
          </w:p>
        </w:tc>
        <w:tc>
          <w:tcPr>
            <w:tcW w:w="941" w:type="dxa"/>
            <w:noWrap/>
            <w:hideMark/>
          </w:tcPr>
          <w:p w:rsidR="008170C8" w:rsidRPr="007751D5" w:rsidRDefault="008170C8" w:rsidP="008170C8">
            <w:r w:rsidRPr="007751D5">
              <w:t>587.01</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85.00</w:t>
            </w:r>
          </w:p>
        </w:tc>
        <w:tc>
          <w:tcPr>
            <w:tcW w:w="768" w:type="dxa"/>
            <w:noWrap/>
            <w:hideMark/>
          </w:tcPr>
          <w:p w:rsidR="008170C8" w:rsidRPr="007751D5" w:rsidRDefault="008170C8" w:rsidP="008170C8">
            <w:r w:rsidRPr="007751D5">
              <w:t>55.45</w:t>
            </w:r>
          </w:p>
        </w:tc>
      </w:tr>
      <w:tr w:rsidR="008170C8" w:rsidRPr="007751D5" w:rsidTr="00A164A9">
        <w:trPr>
          <w:trHeight w:val="288"/>
        </w:trPr>
        <w:tc>
          <w:tcPr>
            <w:tcW w:w="1285" w:type="dxa"/>
            <w:noWrap/>
            <w:hideMark/>
          </w:tcPr>
          <w:p w:rsidR="008170C8" w:rsidRPr="007751D5" w:rsidRDefault="008170C8" w:rsidP="008170C8">
            <w:r w:rsidRPr="007751D5">
              <w:t>RP266</w:t>
            </w:r>
          </w:p>
        </w:tc>
        <w:tc>
          <w:tcPr>
            <w:tcW w:w="4387" w:type="dxa"/>
            <w:noWrap/>
            <w:hideMark/>
          </w:tcPr>
          <w:p w:rsidR="008170C8" w:rsidRPr="007751D5" w:rsidRDefault="008170C8" w:rsidP="008170C8">
            <w:r w:rsidRPr="007751D5">
              <w:t>SITHAIYAN KOTTAI SAMBA::IRGC 5015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267</w:t>
            </w:r>
          </w:p>
        </w:tc>
        <w:tc>
          <w:tcPr>
            <w:tcW w:w="4387" w:type="dxa"/>
            <w:noWrap/>
            <w:hideMark/>
          </w:tcPr>
          <w:p w:rsidR="008170C8" w:rsidRPr="007751D5" w:rsidRDefault="008170C8" w:rsidP="008170C8">
            <w:r w:rsidRPr="007751D5">
              <w:t>SML AWINI::IRGC 1339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7.64</w:t>
            </w:r>
          </w:p>
        </w:tc>
        <w:tc>
          <w:tcPr>
            <w:tcW w:w="718" w:type="dxa"/>
            <w:noWrap/>
            <w:hideMark/>
          </w:tcPr>
          <w:p w:rsidR="008170C8" w:rsidRPr="007751D5" w:rsidRDefault="008170C8" w:rsidP="008170C8">
            <w:r w:rsidRPr="007751D5">
              <w:t>17.72</w:t>
            </w:r>
          </w:p>
        </w:tc>
        <w:tc>
          <w:tcPr>
            <w:tcW w:w="718" w:type="dxa"/>
            <w:noWrap/>
            <w:hideMark/>
          </w:tcPr>
          <w:p w:rsidR="008170C8" w:rsidRPr="007751D5" w:rsidRDefault="008170C8" w:rsidP="008170C8">
            <w:r w:rsidRPr="007751D5">
              <w:t>27.17</w:t>
            </w:r>
          </w:p>
        </w:tc>
        <w:tc>
          <w:tcPr>
            <w:tcW w:w="602" w:type="dxa"/>
            <w:noWrap/>
            <w:hideMark/>
          </w:tcPr>
          <w:p w:rsidR="008170C8" w:rsidRPr="007751D5" w:rsidRDefault="008170C8" w:rsidP="008170C8">
            <w:r w:rsidRPr="007751D5">
              <w:t>16</w:t>
            </w:r>
          </w:p>
        </w:tc>
        <w:tc>
          <w:tcPr>
            <w:tcW w:w="1053" w:type="dxa"/>
            <w:noWrap/>
            <w:hideMark/>
          </w:tcPr>
          <w:p w:rsidR="008170C8" w:rsidRPr="007751D5" w:rsidRDefault="008170C8" w:rsidP="008170C8">
            <w:r w:rsidRPr="007751D5">
              <w:t>2778.26</w:t>
            </w:r>
          </w:p>
        </w:tc>
        <w:tc>
          <w:tcPr>
            <w:tcW w:w="941" w:type="dxa"/>
            <w:noWrap/>
            <w:hideMark/>
          </w:tcPr>
          <w:p w:rsidR="008170C8" w:rsidRPr="007751D5" w:rsidRDefault="008170C8" w:rsidP="008170C8">
            <w:r w:rsidRPr="007751D5">
              <w:t>568.59</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30.00</w:t>
            </w:r>
          </w:p>
        </w:tc>
        <w:tc>
          <w:tcPr>
            <w:tcW w:w="768" w:type="dxa"/>
            <w:noWrap/>
            <w:hideMark/>
          </w:tcPr>
          <w:p w:rsidR="008170C8" w:rsidRPr="007751D5" w:rsidRDefault="008170C8" w:rsidP="008170C8">
            <w:r w:rsidRPr="007751D5">
              <w:t>52.64</w:t>
            </w:r>
          </w:p>
        </w:tc>
      </w:tr>
      <w:tr w:rsidR="008170C8" w:rsidRPr="007751D5" w:rsidTr="00A164A9">
        <w:trPr>
          <w:trHeight w:val="288"/>
        </w:trPr>
        <w:tc>
          <w:tcPr>
            <w:tcW w:w="1285" w:type="dxa"/>
            <w:noWrap/>
            <w:hideMark/>
          </w:tcPr>
          <w:p w:rsidR="008170C8" w:rsidRPr="007751D5" w:rsidRDefault="008170C8" w:rsidP="008170C8">
            <w:r w:rsidRPr="007751D5">
              <w:t>RP268</w:t>
            </w:r>
          </w:p>
        </w:tc>
        <w:tc>
          <w:tcPr>
            <w:tcW w:w="4387" w:type="dxa"/>
            <w:noWrap/>
            <w:hideMark/>
          </w:tcPr>
          <w:p w:rsidR="008170C8" w:rsidRPr="007751D5" w:rsidRDefault="008170C8" w:rsidP="008170C8">
            <w:r w:rsidRPr="007751D5">
              <w:t>SOLOMON RED RICE::IRGC 5095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90.66</w:t>
            </w:r>
          </w:p>
        </w:tc>
        <w:tc>
          <w:tcPr>
            <w:tcW w:w="718" w:type="dxa"/>
            <w:noWrap/>
            <w:hideMark/>
          </w:tcPr>
          <w:p w:rsidR="008170C8" w:rsidRPr="007751D5" w:rsidRDefault="008170C8" w:rsidP="008170C8">
            <w:r w:rsidRPr="007751D5">
              <w:t>16.86</w:t>
            </w:r>
          </w:p>
        </w:tc>
        <w:tc>
          <w:tcPr>
            <w:tcW w:w="718" w:type="dxa"/>
            <w:noWrap/>
            <w:hideMark/>
          </w:tcPr>
          <w:p w:rsidR="008170C8" w:rsidRPr="007751D5" w:rsidRDefault="008170C8" w:rsidP="008170C8">
            <w:r w:rsidRPr="007751D5">
              <w:t>37.17</w:t>
            </w:r>
          </w:p>
        </w:tc>
        <w:tc>
          <w:tcPr>
            <w:tcW w:w="602" w:type="dxa"/>
            <w:noWrap/>
            <w:hideMark/>
          </w:tcPr>
          <w:p w:rsidR="008170C8" w:rsidRPr="007751D5" w:rsidRDefault="008170C8" w:rsidP="008170C8">
            <w:r w:rsidRPr="007751D5">
              <w:t>18</w:t>
            </w:r>
          </w:p>
        </w:tc>
        <w:tc>
          <w:tcPr>
            <w:tcW w:w="1053" w:type="dxa"/>
            <w:noWrap/>
            <w:hideMark/>
          </w:tcPr>
          <w:p w:rsidR="008170C8" w:rsidRPr="007751D5" w:rsidRDefault="008170C8" w:rsidP="008170C8">
            <w:r w:rsidRPr="007751D5">
              <w:t>3910.23</w:t>
            </w:r>
          </w:p>
        </w:tc>
        <w:tc>
          <w:tcPr>
            <w:tcW w:w="941" w:type="dxa"/>
            <w:noWrap/>
            <w:hideMark/>
          </w:tcPr>
          <w:p w:rsidR="008170C8" w:rsidRPr="007751D5" w:rsidRDefault="008170C8" w:rsidP="008170C8">
            <w:r w:rsidRPr="007751D5">
              <w:t>578.4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85.00</w:t>
            </w:r>
          </w:p>
        </w:tc>
        <w:tc>
          <w:tcPr>
            <w:tcW w:w="768" w:type="dxa"/>
            <w:noWrap/>
            <w:hideMark/>
          </w:tcPr>
          <w:p w:rsidR="008170C8" w:rsidRPr="007751D5" w:rsidRDefault="008170C8" w:rsidP="008170C8">
            <w:r w:rsidRPr="007751D5">
              <w:t>57.67</w:t>
            </w:r>
          </w:p>
        </w:tc>
      </w:tr>
      <w:tr w:rsidR="008170C8" w:rsidRPr="007751D5" w:rsidTr="00A164A9">
        <w:trPr>
          <w:trHeight w:val="288"/>
        </w:trPr>
        <w:tc>
          <w:tcPr>
            <w:tcW w:w="1285" w:type="dxa"/>
            <w:noWrap/>
            <w:hideMark/>
          </w:tcPr>
          <w:p w:rsidR="008170C8" w:rsidRPr="007751D5" w:rsidRDefault="008170C8" w:rsidP="008170C8">
            <w:r w:rsidRPr="007751D5">
              <w:t>RP269</w:t>
            </w:r>
          </w:p>
        </w:tc>
        <w:tc>
          <w:tcPr>
            <w:tcW w:w="4387" w:type="dxa"/>
            <w:noWrap/>
            <w:hideMark/>
          </w:tcPr>
          <w:p w:rsidR="008170C8" w:rsidRPr="007751D5" w:rsidRDefault="008170C8" w:rsidP="008170C8">
            <w:r w:rsidRPr="007751D5">
              <w:t>SONA::IRGC 26971-C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4.79</w:t>
            </w:r>
          </w:p>
        </w:tc>
        <w:tc>
          <w:tcPr>
            <w:tcW w:w="718" w:type="dxa"/>
            <w:noWrap/>
            <w:hideMark/>
          </w:tcPr>
          <w:p w:rsidR="008170C8" w:rsidRPr="007751D5" w:rsidRDefault="008170C8" w:rsidP="008170C8">
            <w:r w:rsidRPr="007751D5">
              <w:t>19.58</w:t>
            </w:r>
          </w:p>
        </w:tc>
        <w:tc>
          <w:tcPr>
            <w:tcW w:w="718" w:type="dxa"/>
            <w:noWrap/>
            <w:hideMark/>
          </w:tcPr>
          <w:p w:rsidR="008170C8" w:rsidRPr="007751D5" w:rsidRDefault="008170C8" w:rsidP="008170C8">
            <w:r w:rsidRPr="007751D5">
              <w:t>38.18</w:t>
            </w:r>
          </w:p>
        </w:tc>
        <w:tc>
          <w:tcPr>
            <w:tcW w:w="602" w:type="dxa"/>
            <w:noWrap/>
            <w:hideMark/>
          </w:tcPr>
          <w:p w:rsidR="008170C8" w:rsidRPr="007751D5" w:rsidRDefault="008170C8" w:rsidP="008170C8">
            <w:r w:rsidRPr="007751D5">
              <w:t>1</w:t>
            </w:r>
          </w:p>
        </w:tc>
        <w:tc>
          <w:tcPr>
            <w:tcW w:w="1053" w:type="dxa"/>
            <w:noWrap/>
            <w:hideMark/>
          </w:tcPr>
          <w:p w:rsidR="008170C8" w:rsidRPr="007751D5" w:rsidRDefault="008170C8" w:rsidP="008170C8">
            <w:r w:rsidRPr="007751D5">
              <w:t>2746.95</w:t>
            </w:r>
          </w:p>
        </w:tc>
        <w:tc>
          <w:tcPr>
            <w:tcW w:w="941" w:type="dxa"/>
            <w:noWrap/>
            <w:hideMark/>
          </w:tcPr>
          <w:p w:rsidR="008170C8" w:rsidRPr="007751D5" w:rsidRDefault="008170C8" w:rsidP="008170C8">
            <w:r w:rsidRPr="007751D5">
              <w:t>567.93</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0.00</w:t>
            </w:r>
          </w:p>
        </w:tc>
        <w:tc>
          <w:tcPr>
            <w:tcW w:w="768" w:type="dxa"/>
            <w:noWrap/>
            <w:hideMark/>
          </w:tcPr>
          <w:p w:rsidR="008170C8" w:rsidRPr="007751D5" w:rsidRDefault="008170C8" w:rsidP="008170C8">
            <w:r w:rsidRPr="007751D5">
              <w:t>46.60</w:t>
            </w:r>
          </w:p>
        </w:tc>
      </w:tr>
      <w:tr w:rsidR="008170C8" w:rsidRPr="007751D5" w:rsidTr="00A164A9">
        <w:trPr>
          <w:trHeight w:val="288"/>
        </w:trPr>
        <w:tc>
          <w:tcPr>
            <w:tcW w:w="1285" w:type="dxa"/>
            <w:noWrap/>
            <w:hideMark/>
          </w:tcPr>
          <w:p w:rsidR="008170C8" w:rsidRPr="007751D5" w:rsidRDefault="008170C8" w:rsidP="008170C8">
            <w:r w:rsidRPr="007751D5">
              <w:t>RP270</w:t>
            </w:r>
          </w:p>
        </w:tc>
        <w:tc>
          <w:tcPr>
            <w:tcW w:w="4387" w:type="dxa"/>
            <w:noWrap/>
            <w:hideMark/>
          </w:tcPr>
          <w:p w:rsidR="008170C8" w:rsidRPr="007751D5" w:rsidRDefault="008170C8" w:rsidP="008170C8">
            <w:r w:rsidRPr="007751D5">
              <w:t>SONAMUKHI::IRGC 4669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94.53</w:t>
            </w:r>
          </w:p>
        </w:tc>
        <w:tc>
          <w:tcPr>
            <w:tcW w:w="718" w:type="dxa"/>
            <w:noWrap/>
            <w:hideMark/>
          </w:tcPr>
          <w:p w:rsidR="008170C8" w:rsidRPr="007751D5" w:rsidRDefault="008170C8" w:rsidP="008170C8">
            <w:r w:rsidRPr="007751D5">
              <w:t>21.42</w:t>
            </w:r>
          </w:p>
        </w:tc>
        <w:tc>
          <w:tcPr>
            <w:tcW w:w="718" w:type="dxa"/>
            <w:noWrap/>
            <w:hideMark/>
          </w:tcPr>
          <w:p w:rsidR="008170C8" w:rsidRPr="007751D5" w:rsidRDefault="008170C8" w:rsidP="008170C8">
            <w:r w:rsidRPr="007751D5">
              <w:t>33.82</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3947.60</w:t>
            </w:r>
          </w:p>
        </w:tc>
        <w:tc>
          <w:tcPr>
            <w:tcW w:w="941" w:type="dxa"/>
            <w:noWrap/>
            <w:hideMark/>
          </w:tcPr>
          <w:p w:rsidR="008170C8" w:rsidRPr="007751D5" w:rsidRDefault="008170C8" w:rsidP="008170C8">
            <w:r w:rsidRPr="007751D5">
              <w:t>588.69</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25.00</w:t>
            </w:r>
          </w:p>
        </w:tc>
        <w:tc>
          <w:tcPr>
            <w:tcW w:w="768" w:type="dxa"/>
            <w:noWrap/>
            <w:hideMark/>
          </w:tcPr>
          <w:p w:rsidR="008170C8" w:rsidRPr="007751D5" w:rsidRDefault="008170C8" w:rsidP="008170C8">
            <w:r w:rsidRPr="007751D5">
              <w:t>56.77</w:t>
            </w:r>
          </w:p>
        </w:tc>
      </w:tr>
      <w:tr w:rsidR="008170C8" w:rsidRPr="007751D5" w:rsidTr="00A164A9">
        <w:trPr>
          <w:trHeight w:val="288"/>
        </w:trPr>
        <w:tc>
          <w:tcPr>
            <w:tcW w:w="1285" w:type="dxa"/>
            <w:noWrap/>
            <w:hideMark/>
          </w:tcPr>
          <w:p w:rsidR="008170C8" w:rsidRPr="007751D5" w:rsidRDefault="008170C8" w:rsidP="008170C8">
            <w:r w:rsidRPr="007751D5">
              <w:t>RP272</w:t>
            </w:r>
          </w:p>
        </w:tc>
        <w:tc>
          <w:tcPr>
            <w:tcW w:w="4387" w:type="dxa"/>
            <w:noWrap/>
            <w:hideMark/>
          </w:tcPr>
          <w:p w:rsidR="008170C8" w:rsidRPr="007751D5" w:rsidRDefault="008170C8" w:rsidP="008170C8">
            <w:r w:rsidRPr="007751D5">
              <w:t>SSANGDUJO::IRGC 5563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32.57</w:t>
            </w:r>
          </w:p>
        </w:tc>
        <w:tc>
          <w:tcPr>
            <w:tcW w:w="718" w:type="dxa"/>
            <w:noWrap/>
            <w:hideMark/>
          </w:tcPr>
          <w:p w:rsidR="008170C8" w:rsidRPr="007751D5" w:rsidRDefault="008170C8" w:rsidP="008170C8">
            <w:r w:rsidRPr="007751D5">
              <w:t>19.69</w:t>
            </w:r>
          </w:p>
        </w:tc>
        <w:tc>
          <w:tcPr>
            <w:tcW w:w="718" w:type="dxa"/>
            <w:noWrap/>
            <w:hideMark/>
          </w:tcPr>
          <w:p w:rsidR="008170C8" w:rsidRPr="007751D5" w:rsidRDefault="008170C8" w:rsidP="008170C8">
            <w:r w:rsidRPr="007751D5">
              <w:t>45.24</w:t>
            </w:r>
          </w:p>
        </w:tc>
        <w:tc>
          <w:tcPr>
            <w:tcW w:w="602" w:type="dxa"/>
            <w:noWrap/>
            <w:hideMark/>
          </w:tcPr>
          <w:p w:rsidR="008170C8" w:rsidRPr="007751D5" w:rsidRDefault="008170C8" w:rsidP="008170C8">
            <w:r w:rsidRPr="007751D5">
              <w:t>22</w:t>
            </w:r>
          </w:p>
        </w:tc>
        <w:tc>
          <w:tcPr>
            <w:tcW w:w="1053" w:type="dxa"/>
            <w:noWrap/>
            <w:hideMark/>
          </w:tcPr>
          <w:p w:rsidR="008170C8" w:rsidRPr="007751D5" w:rsidRDefault="008170C8" w:rsidP="008170C8">
            <w:r w:rsidRPr="007751D5">
              <w:t>3647.63</w:t>
            </w:r>
          </w:p>
        </w:tc>
        <w:tc>
          <w:tcPr>
            <w:tcW w:w="941" w:type="dxa"/>
            <w:noWrap/>
            <w:hideMark/>
          </w:tcPr>
          <w:p w:rsidR="008170C8" w:rsidRPr="007751D5" w:rsidRDefault="008170C8" w:rsidP="008170C8">
            <w:r w:rsidRPr="007751D5">
              <w:t>571.09</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65.00</w:t>
            </w:r>
          </w:p>
        </w:tc>
        <w:tc>
          <w:tcPr>
            <w:tcW w:w="768" w:type="dxa"/>
            <w:noWrap/>
            <w:hideMark/>
          </w:tcPr>
          <w:p w:rsidR="008170C8" w:rsidRPr="007751D5" w:rsidRDefault="008170C8" w:rsidP="008170C8">
            <w:r w:rsidRPr="007751D5">
              <w:t>54.79</w:t>
            </w:r>
          </w:p>
        </w:tc>
      </w:tr>
      <w:tr w:rsidR="008170C8" w:rsidRPr="007751D5" w:rsidTr="00A164A9">
        <w:trPr>
          <w:trHeight w:val="288"/>
        </w:trPr>
        <w:tc>
          <w:tcPr>
            <w:tcW w:w="1285" w:type="dxa"/>
            <w:noWrap/>
            <w:hideMark/>
          </w:tcPr>
          <w:p w:rsidR="008170C8" w:rsidRPr="007751D5" w:rsidRDefault="008170C8" w:rsidP="008170C8">
            <w:r w:rsidRPr="007751D5">
              <w:t>RP273</w:t>
            </w:r>
          </w:p>
        </w:tc>
        <w:tc>
          <w:tcPr>
            <w:tcW w:w="4387" w:type="dxa"/>
            <w:noWrap/>
            <w:hideMark/>
          </w:tcPr>
          <w:p w:rsidR="008170C8" w:rsidRPr="007751D5" w:rsidRDefault="008170C8" w:rsidP="008170C8">
            <w:r w:rsidRPr="007751D5">
              <w:t>SUFAID 246::IRGC 2830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2</w:t>
            </w:r>
          </w:p>
        </w:tc>
        <w:tc>
          <w:tcPr>
            <w:tcW w:w="830" w:type="dxa"/>
            <w:noWrap/>
            <w:hideMark/>
          </w:tcPr>
          <w:p w:rsidR="008170C8" w:rsidRPr="007751D5" w:rsidRDefault="008170C8" w:rsidP="008170C8">
            <w:r w:rsidRPr="007751D5">
              <w:t>121.96</w:t>
            </w:r>
          </w:p>
        </w:tc>
        <w:tc>
          <w:tcPr>
            <w:tcW w:w="718" w:type="dxa"/>
            <w:noWrap/>
            <w:hideMark/>
          </w:tcPr>
          <w:p w:rsidR="008170C8" w:rsidRPr="007751D5" w:rsidRDefault="008170C8" w:rsidP="008170C8">
            <w:r w:rsidRPr="007751D5">
              <w:t>23.18</w:t>
            </w:r>
          </w:p>
        </w:tc>
        <w:tc>
          <w:tcPr>
            <w:tcW w:w="718" w:type="dxa"/>
            <w:noWrap/>
            <w:hideMark/>
          </w:tcPr>
          <w:p w:rsidR="008170C8" w:rsidRPr="007751D5" w:rsidRDefault="008170C8" w:rsidP="008170C8">
            <w:r w:rsidRPr="007751D5">
              <w:t>43.91</w:t>
            </w:r>
          </w:p>
        </w:tc>
        <w:tc>
          <w:tcPr>
            <w:tcW w:w="602" w:type="dxa"/>
            <w:noWrap/>
            <w:hideMark/>
          </w:tcPr>
          <w:p w:rsidR="008170C8" w:rsidRPr="007751D5" w:rsidRDefault="008170C8" w:rsidP="008170C8">
            <w:r w:rsidRPr="007751D5">
              <w:t>18</w:t>
            </w:r>
          </w:p>
        </w:tc>
        <w:tc>
          <w:tcPr>
            <w:tcW w:w="1053" w:type="dxa"/>
            <w:noWrap/>
            <w:hideMark/>
          </w:tcPr>
          <w:p w:rsidR="008170C8" w:rsidRPr="007751D5" w:rsidRDefault="008170C8" w:rsidP="008170C8">
            <w:r w:rsidRPr="007751D5">
              <w:t>3673.70</w:t>
            </w:r>
          </w:p>
        </w:tc>
        <w:tc>
          <w:tcPr>
            <w:tcW w:w="941" w:type="dxa"/>
            <w:noWrap/>
            <w:hideMark/>
          </w:tcPr>
          <w:p w:rsidR="008170C8" w:rsidRPr="007751D5" w:rsidRDefault="008170C8" w:rsidP="008170C8">
            <w:r w:rsidRPr="007751D5">
              <w:t>577.04</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30.00</w:t>
            </w:r>
          </w:p>
        </w:tc>
        <w:tc>
          <w:tcPr>
            <w:tcW w:w="768" w:type="dxa"/>
            <w:noWrap/>
            <w:hideMark/>
          </w:tcPr>
          <w:p w:rsidR="008170C8" w:rsidRPr="007751D5" w:rsidRDefault="008170C8" w:rsidP="008170C8">
            <w:r w:rsidRPr="007751D5">
              <w:t>63.87</w:t>
            </w:r>
          </w:p>
        </w:tc>
      </w:tr>
      <w:tr w:rsidR="008170C8" w:rsidRPr="007751D5" w:rsidTr="00A164A9">
        <w:trPr>
          <w:trHeight w:val="288"/>
        </w:trPr>
        <w:tc>
          <w:tcPr>
            <w:tcW w:w="1285" w:type="dxa"/>
            <w:noWrap/>
            <w:hideMark/>
          </w:tcPr>
          <w:p w:rsidR="008170C8" w:rsidRPr="007751D5" w:rsidRDefault="008170C8" w:rsidP="008170C8">
            <w:r w:rsidRPr="007751D5">
              <w:t>RP274</w:t>
            </w:r>
          </w:p>
        </w:tc>
        <w:tc>
          <w:tcPr>
            <w:tcW w:w="4387" w:type="dxa"/>
            <w:noWrap/>
            <w:hideMark/>
          </w:tcPr>
          <w:p w:rsidR="008170C8" w:rsidRPr="007751D5" w:rsidRDefault="008170C8" w:rsidP="008170C8">
            <w:r w:rsidRPr="007751D5">
              <w:t>SUWEON 311::IRGC 6189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64.44</w:t>
            </w:r>
          </w:p>
        </w:tc>
        <w:tc>
          <w:tcPr>
            <w:tcW w:w="718" w:type="dxa"/>
            <w:noWrap/>
            <w:hideMark/>
          </w:tcPr>
          <w:p w:rsidR="008170C8" w:rsidRPr="007751D5" w:rsidRDefault="008170C8" w:rsidP="008170C8">
            <w:r w:rsidRPr="007751D5">
              <w:t>15.67</w:t>
            </w:r>
          </w:p>
        </w:tc>
        <w:tc>
          <w:tcPr>
            <w:tcW w:w="718" w:type="dxa"/>
            <w:noWrap/>
            <w:hideMark/>
          </w:tcPr>
          <w:p w:rsidR="008170C8" w:rsidRPr="007751D5" w:rsidRDefault="008170C8" w:rsidP="008170C8">
            <w:r w:rsidRPr="007751D5">
              <w:t>35.90</w:t>
            </w:r>
          </w:p>
        </w:tc>
        <w:tc>
          <w:tcPr>
            <w:tcW w:w="602" w:type="dxa"/>
            <w:noWrap/>
            <w:hideMark/>
          </w:tcPr>
          <w:p w:rsidR="008170C8" w:rsidRPr="007751D5" w:rsidRDefault="008170C8" w:rsidP="008170C8">
            <w:r w:rsidRPr="007751D5">
              <w:t>31</w:t>
            </w:r>
          </w:p>
        </w:tc>
        <w:tc>
          <w:tcPr>
            <w:tcW w:w="1053" w:type="dxa"/>
            <w:noWrap/>
            <w:hideMark/>
          </w:tcPr>
          <w:p w:rsidR="008170C8" w:rsidRPr="007751D5" w:rsidRDefault="008170C8" w:rsidP="008170C8">
            <w:r w:rsidRPr="007751D5">
              <w:t>2951.74</w:t>
            </w:r>
          </w:p>
        </w:tc>
        <w:tc>
          <w:tcPr>
            <w:tcW w:w="941" w:type="dxa"/>
            <w:noWrap/>
            <w:hideMark/>
          </w:tcPr>
          <w:p w:rsidR="008170C8" w:rsidRPr="007751D5" w:rsidRDefault="008170C8" w:rsidP="008170C8">
            <w:r w:rsidRPr="007751D5">
              <w:t>576.12</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85.00</w:t>
            </w:r>
          </w:p>
        </w:tc>
        <w:tc>
          <w:tcPr>
            <w:tcW w:w="768" w:type="dxa"/>
            <w:noWrap/>
            <w:hideMark/>
          </w:tcPr>
          <w:p w:rsidR="008170C8" w:rsidRPr="007751D5" w:rsidRDefault="008170C8" w:rsidP="008170C8">
            <w:r w:rsidRPr="007751D5">
              <w:t>54.32</w:t>
            </w:r>
          </w:p>
        </w:tc>
      </w:tr>
      <w:tr w:rsidR="008170C8" w:rsidRPr="007751D5" w:rsidTr="00A164A9">
        <w:trPr>
          <w:trHeight w:val="288"/>
        </w:trPr>
        <w:tc>
          <w:tcPr>
            <w:tcW w:w="1285" w:type="dxa"/>
            <w:noWrap/>
            <w:hideMark/>
          </w:tcPr>
          <w:p w:rsidR="008170C8" w:rsidRPr="007751D5" w:rsidRDefault="008170C8" w:rsidP="008170C8">
            <w:r w:rsidRPr="007751D5">
              <w:t>RP275</w:t>
            </w:r>
          </w:p>
        </w:tc>
        <w:tc>
          <w:tcPr>
            <w:tcW w:w="4387" w:type="dxa"/>
            <w:noWrap/>
            <w:hideMark/>
          </w:tcPr>
          <w:p w:rsidR="008170C8" w:rsidRPr="007751D5" w:rsidRDefault="008170C8" w:rsidP="008170C8">
            <w:r w:rsidRPr="007751D5">
              <w:t>T 315::IRGC 5479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92.33</w:t>
            </w:r>
          </w:p>
        </w:tc>
        <w:tc>
          <w:tcPr>
            <w:tcW w:w="718" w:type="dxa"/>
            <w:noWrap/>
            <w:hideMark/>
          </w:tcPr>
          <w:p w:rsidR="008170C8" w:rsidRPr="007751D5" w:rsidRDefault="008170C8" w:rsidP="008170C8">
            <w:r w:rsidRPr="007751D5">
              <w:t>20.56</w:t>
            </w:r>
          </w:p>
        </w:tc>
        <w:tc>
          <w:tcPr>
            <w:tcW w:w="718" w:type="dxa"/>
            <w:noWrap/>
            <w:hideMark/>
          </w:tcPr>
          <w:p w:rsidR="008170C8" w:rsidRPr="007751D5" w:rsidRDefault="008170C8" w:rsidP="008170C8">
            <w:r w:rsidRPr="007751D5">
              <w:t>35.13</w:t>
            </w:r>
          </w:p>
        </w:tc>
        <w:tc>
          <w:tcPr>
            <w:tcW w:w="602" w:type="dxa"/>
            <w:noWrap/>
            <w:hideMark/>
          </w:tcPr>
          <w:p w:rsidR="008170C8" w:rsidRPr="007751D5" w:rsidRDefault="008170C8" w:rsidP="008170C8">
            <w:r w:rsidRPr="007751D5">
              <w:t>18</w:t>
            </w:r>
          </w:p>
        </w:tc>
        <w:tc>
          <w:tcPr>
            <w:tcW w:w="1053" w:type="dxa"/>
            <w:noWrap/>
            <w:hideMark/>
          </w:tcPr>
          <w:p w:rsidR="008170C8" w:rsidRPr="007751D5" w:rsidRDefault="008170C8" w:rsidP="008170C8">
            <w:r w:rsidRPr="007751D5">
              <w:t>4331.87</w:t>
            </w:r>
          </w:p>
        </w:tc>
        <w:tc>
          <w:tcPr>
            <w:tcW w:w="941" w:type="dxa"/>
            <w:noWrap/>
            <w:hideMark/>
          </w:tcPr>
          <w:p w:rsidR="008170C8" w:rsidRPr="007751D5" w:rsidRDefault="008170C8" w:rsidP="008170C8">
            <w:r w:rsidRPr="007751D5">
              <w:t>593.8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35.00</w:t>
            </w:r>
          </w:p>
        </w:tc>
        <w:tc>
          <w:tcPr>
            <w:tcW w:w="768" w:type="dxa"/>
            <w:noWrap/>
            <w:hideMark/>
          </w:tcPr>
          <w:p w:rsidR="008170C8" w:rsidRPr="007751D5" w:rsidRDefault="008170C8" w:rsidP="008170C8">
            <w:r w:rsidRPr="007751D5">
              <w:t>64.23</w:t>
            </w:r>
          </w:p>
        </w:tc>
      </w:tr>
      <w:tr w:rsidR="008170C8" w:rsidRPr="007751D5" w:rsidTr="00A164A9">
        <w:trPr>
          <w:trHeight w:val="288"/>
        </w:trPr>
        <w:tc>
          <w:tcPr>
            <w:tcW w:w="1285" w:type="dxa"/>
            <w:noWrap/>
            <w:hideMark/>
          </w:tcPr>
          <w:p w:rsidR="008170C8" w:rsidRPr="007751D5" w:rsidRDefault="008170C8" w:rsidP="008170C8">
            <w:r w:rsidRPr="007751D5">
              <w:t>RP276</w:t>
            </w:r>
          </w:p>
        </w:tc>
        <w:tc>
          <w:tcPr>
            <w:tcW w:w="4387" w:type="dxa"/>
            <w:noWrap/>
            <w:hideMark/>
          </w:tcPr>
          <w:p w:rsidR="008170C8" w:rsidRPr="007751D5" w:rsidRDefault="008170C8" w:rsidP="008170C8">
            <w:r w:rsidRPr="007751D5">
              <w:t>TAIPEI WOO CO::IRGC 11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77</w:t>
            </w:r>
          </w:p>
        </w:tc>
        <w:tc>
          <w:tcPr>
            <w:tcW w:w="4387" w:type="dxa"/>
            <w:noWrap/>
            <w:hideMark/>
          </w:tcPr>
          <w:p w:rsidR="008170C8" w:rsidRPr="007751D5" w:rsidRDefault="008170C8" w:rsidP="008170C8">
            <w:r w:rsidRPr="007751D5">
              <w:t>TAITUNG WOO LI::IRGC 11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78</w:t>
            </w:r>
          </w:p>
        </w:tc>
        <w:tc>
          <w:tcPr>
            <w:tcW w:w="4387" w:type="dxa"/>
            <w:noWrap/>
            <w:hideMark/>
          </w:tcPr>
          <w:p w:rsidR="008170C8" w:rsidRPr="007751D5" w:rsidRDefault="008170C8" w:rsidP="008170C8">
            <w:r w:rsidRPr="007751D5">
              <w:t>TAK SUFAID::IRGC 7312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94.42</w:t>
            </w:r>
          </w:p>
        </w:tc>
        <w:tc>
          <w:tcPr>
            <w:tcW w:w="718" w:type="dxa"/>
            <w:noWrap/>
            <w:hideMark/>
          </w:tcPr>
          <w:p w:rsidR="008170C8" w:rsidRPr="007751D5" w:rsidRDefault="008170C8" w:rsidP="008170C8">
            <w:r w:rsidRPr="007751D5">
              <w:t>16.83</w:t>
            </w:r>
          </w:p>
        </w:tc>
        <w:tc>
          <w:tcPr>
            <w:tcW w:w="718" w:type="dxa"/>
            <w:noWrap/>
            <w:hideMark/>
          </w:tcPr>
          <w:p w:rsidR="008170C8" w:rsidRPr="007751D5" w:rsidRDefault="008170C8" w:rsidP="008170C8">
            <w:r w:rsidRPr="007751D5">
              <w:t>41.49</w:t>
            </w:r>
          </w:p>
        </w:tc>
        <w:tc>
          <w:tcPr>
            <w:tcW w:w="602" w:type="dxa"/>
            <w:noWrap/>
            <w:hideMark/>
          </w:tcPr>
          <w:p w:rsidR="008170C8" w:rsidRPr="007751D5" w:rsidRDefault="008170C8" w:rsidP="008170C8">
            <w:r w:rsidRPr="007751D5">
              <w:t>22</w:t>
            </w:r>
          </w:p>
        </w:tc>
        <w:tc>
          <w:tcPr>
            <w:tcW w:w="1053" w:type="dxa"/>
            <w:noWrap/>
            <w:hideMark/>
          </w:tcPr>
          <w:p w:rsidR="008170C8" w:rsidRPr="007751D5" w:rsidRDefault="008170C8" w:rsidP="008170C8">
            <w:r w:rsidRPr="007751D5">
              <w:t>3278.50</w:t>
            </w:r>
          </w:p>
        </w:tc>
        <w:tc>
          <w:tcPr>
            <w:tcW w:w="941" w:type="dxa"/>
            <w:noWrap/>
            <w:hideMark/>
          </w:tcPr>
          <w:p w:rsidR="008170C8" w:rsidRPr="007751D5" w:rsidRDefault="008170C8" w:rsidP="008170C8">
            <w:r w:rsidRPr="007751D5">
              <w:t>589.36</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50.00</w:t>
            </w:r>
          </w:p>
        </w:tc>
        <w:tc>
          <w:tcPr>
            <w:tcW w:w="768" w:type="dxa"/>
            <w:noWrap/>
            <w:hideMark/>
          </w:tcPr>
          <w:p w:rsidR="008170C8" w:rsidRPr="007751D5" w:rsidRDefault="008170C8" w:rsidP="008170C8">
            <w:r w:rsidRPr="007751D5">
              <w:t>59.91</w:t>
            </w:r>
          </w:p>
        </w:tc>
      </w:tr>
      <w:tr w:rsidR="008170C8" w:rsidRPr="007751D5" w:rsidTr="00A164A9">
        <w:trPr>
          <w:trHeight w:val="288"/>
        </w:trPr>
        <w:tc>
          <w:tcPr>
            <w:tcW w:w="1285" w:type="dxa"/>
            <w:noWrap/>
            <w:hideMark/>
          </w:tcPr>
          <w:p w:rsidR="008170C8" w:rsidRPr="007751D5" w:rsidRDefault="008170C8" w:rsidP="008170C8">
            <w:r w:rsidRPr="007751D5">
              <w:t>RP279</w:t>
            </w:r>
          </w:p>
        </w:tc>
        <w:tc>
          <w:tcPr>
            <w:tcW w:w="4387" w:type="dxa"/>
            <w:noWrap/>
            <w:hideMark/>
          </w:tcPr>
          <w:p w:rsidR="008170C8" w:rsidRPr="007751D5" w:rsidRDefault="008170C8" w:rsidP="008170C8">
            <w:r w:rsidRPr="007751D5">
              <w:t>TAK::IRGC 7312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101.79</w:t>
            </w:r>
          </w:p>
        </w:tc>
        <w:tc>
          <w:tcPr>
            <w:tcW w:w="718" w:type="dxa"/>
            <w:noWrap/>
            <w:hideMark/>
          </w:tcPr>
          <w:p w:rsidR="008170C8" w:rsidRPr="007751D5" w:rsidRDefault="008170C8" w:rsidP="008170C8">
            <w:r w:rsidRPr="007751D5">
              <w:t>20.72</w:t>
            </w:r>
          </w:p>
        </w:tc>
        <w:tc>
          <w:tcPr>
            <w:tcW w:w="718" w:type="dxa"/>
            <w:noWrap/>
            <w:hideMark/>
          </w:tcPr>
          <w:p w:rsidR="008170C8" w:rsidRPr="007751D5" w:rsidRDefault="008170C8" w:rsidP="008170C8">
            <w:r w:rsidRPr="007751D5">
              <w:t>40.13</w:t>
            </w:r>
          </w:p>
        </w:tc>
        <w:tc>
          <w:tcPr>
            <w:tcW w:w="602" w:type="dxa"/>
            <w:noWrap/>
            <w:hideMark/>
          </w:tcPr>
          <w:p w:rsidR="008170C8" w:rsidRPr="007751D5" w:rsidRDefault="008170C8" w:rsidP="008170C8">
            <w:r w:rsidRPr="007751D5">
              <w:t>15</w:t>
            </w:r>
          </w:p>
        </w:tc>
        <w:tc>
          <w:tcPr>
            <w:tcW w:w="1053" w:type="dxa"/>
            <w:noWrap/>
            <w:hideMark/>
          </w:tcPr>
          <w:p w:rsidR="008170C8" w:rsidRPr="007751D5" w:rsidRDefault="008170C8" w:rsidP="008170C8">
            <w:r w:rsidRPr="007751D5">
              <w:t>2928.55</w:t>
            </w:r>
          </w:p>
        </w:tc>
        <w:tc>
          <w:tcPr>
            <w:tcW w:w="941" w:type="dxa"/>
            <w:noWrap/>
            <w:hideMark/>
          </w:tcPr>
          <w:p w:rsidR="008170C8" w:rsidRPr="007751D5" w:rsidRDefault="008170C8" w:rsidP="008170C8">
            <w:r w:rsidRPr="007751D5">
              <w:t>597.8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05.00</w:t>
            </w:r>
          </w:p>
        </w:tc>
        <w:tc>
          <w:tcPr>
            <w:tcW w:w="768" w:type="dxa"/>
            <w:noWrap/>
            <w:hideMark/>
          </w:tcPr>
          <w:p w:rsidR="008170C8" w:rsidRPr="007751D5" w:rsidRDefault="008170C8" w:rsidP="008170C8">
            <w:r w:rsidRPr="007751D5">
              <w:t>62.38</w:t>
            </w:r>
          </w:p>
        </w:tc>
      </w:tr>
      <w:tr w:rsidR="008170C8" w:rsidRPr="007751D5" w:rsidTr="00A164A9">
        <w:trPr>
          <w:trHeight w:val="288"/>
        </w:trPr>
        <w:tc>
          <w:tcPr>
            <w:tcW w:w="1285" w:type="dxa"/>
            <w:noWrap/>
            <w:hideMark/>
          </w:tcPr>
          <w:p w:rsidR="008170C8" w:rsidRPr="007751D5" w:rsidRDefault="008170C8" w:rsidP="008170C8">
            <w:r w:rsidRPr="007751D5">
              <w:t>RP280</w:t>
            </w:r>
          </w:p>
        </w:tc>
        <w:tc>
          <w:tcPr>
            <w:tcW w:w="4387" w:type="dxa"/>
            <w:noWrap/>
            <w:hideMark/>
          </w:tcPr>
          <w:p w:rsidR="008170C8" w:rsidRPr="007751D5" w:rsidRDefault="008170C8" w:rsidP="008170C8">
            <w:r w:rsidRPr="007751D5">
              <w:t>TIKAL 3::IRGC 5064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7.02</w:t>
            </w:r>
          </w:p>
        </w:tc>
        <w:tc>
          <w:tcPr>
            <w:tcW w:w="718" w:type="dxa"/>
            <w:noWrap/>
            <w:hideMark/>
          </w:tcPr>
          <w:p w:rsidR="008170C8" w:rsidRPr="007751D5" w:rsidRDefault="008170C8" w:rsidP="008170C8">
            <w:r w:rsidRPr="007751D5">
              <w:t>19.42</w:t>
            </w:r>
          </w:p>
        </w:tc>
        <w:tc>
          <w:tcPr>
            <w:tcW w:w="718" w:type="dxa"/>
            <w:noWrap/>
            <w:hideMark/>
          </w:tcPr>
          <w:p w:rsidR="008170C8" w:rsidRPr="007751D5" w:rsidRDefault="008170C8" w:rsidP="008170C8">
            <w:r w:rsidRPr="007751D5">
              <w:t>42.40</w:t>
            </w:r>
          </w:p>
        </w:tc>
        <w:tc>
          <w:tcPr>
            <w:tcW w:w="602" w:type="dxa"/>
            <w:noWrap/>
            <w:hideMark/>
          </w:tcPr>
          <w:p w:rsidR="008170C8" w:rsidRPr="007751D5" w:rsidRDefault="008170C8" w:rsidP="008170C8">
            <w:r w:rsidRPr="007751D5">
              <w:t>9</w:t>
            </w:r>
          </w:p>
        </w:tc>
        <w:tc>
          <w:tcPr>
            <w:tcW w:w="1053" w:type="dxa"/>
            <w:noWrap/>
            <w:hideMark/>
          </w:tcPr>
          <w:p w:rsidR="008170C8" w:rsidRPr="007751D5" w:rsidRDefault="008170C8" w:rsidP="008170C8">
            <w:r w:rsidRPr="007751D5">
              <w:t>3693.85</w:t>
            </w:r>
          </w:p>
        </w:tc>
        <w:tc>
          <w:tcPr>
            <w:tcW w:w="941" w:type="dxa"/>
            <w:noWrap/>
            <w:hideMark/>
          </w:tcPr>
          <w:p w:rsidR="008170C8" w:rsidRPr="007751D5" w:rsidRDefault="008170C8" w:rsidP="008170C8">
            <w:r w:rsidRPr="007751D5">
              <w:t>567.9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5.00</w:t>
            </w:r>
          </w:p>
        </w:tc>
        <w:tc>
          <w:tcPr>
            <w:tcW w:w="768" w:type="dxa"/>
            <w:noWrap/>
            <w:hideMark/>
          </w:tcPr>
          <w:p w:rsidR="008170C8" w:rsidRPr="007751D5" w:rsidRDefault="008170C8" w:rsidP="008170C8">
            <w:r w:rsidRPr="007751D5">
              <w:t>46.65</w:t>
            </w:r>
          </w:p>
        </w:tc>
      </w:tr>
      <w:tr w:rsidR="008170C8" w:rsidRPr="007751D5" w:rsidTr="00A164A9">
        <w:trPr>
          <w:trHeight w:val="288"/>
        </w:trPr>
        <w:tc>
          <w:tcPr>
            <w:tcW w:w="1285" w:type="dxa"/>
            <w:noWrap/>
            <w:hideMark/>
          </w:tcPr>
          <w:p w:rsidR="008170C8" w:rsidRPr="007751D5" w:rsidRDefault="008170C8" w:rsidP="008170C8">
            <w:r w:rsidRPr="007751D5">
              <w:t>RP281</w:t>
            </w:r>
          </w:p>
        </w:tc>
        <w:tc>
          <w:tcPr>
            <w:tcW w:w="4387" w:type="dxa"/>
            <w:noWrap/>
            <w:hideMark/>
          </w:tcPr>
          <w:p w:rsidR="008170C8" w:rsidRPr="007751D5" w:rsidRDefault="008170C8" w:rsidP="008170C8">
            <w:r w:rsidRPr="007751D5">
              <w:t>TOC 5430::IRGC 7048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5.36</w:t>
            </w:r>
          </w:p>
        </w:tc>
        <w:tc>
          <w:tcPr>
            <w:tcW w:w="718" w:type="dxa"/>
            <w:noWrap/>
            <w:hideMark/>
          </w:tcPr>
          <w:p w:rsidR="008170C8" w:rsidRPr="007751D5" w:rsidRDefault="008170C8" w:rsidP="008170C8">
            <w:r w:rsidRPr="007751D5">
              <w:t>18.74</w:t>
            </w:r>
          </w:p>
        </w:tc>
        <w:tc>
          <w:tcPr>
            <w:tcW w:w="718" w:type="dxa"/>
            <w:noWrap/>
            <w:hideMark/>
          </w:tcPr>
          <w:p w:rsidR="008170C8" w:rsidRPr="007751D5" w:rsidRDefault="008170C8" w:rsidP="008170C8">
            <w:r w:rsidRPr="007751D5">
              <w:t>30.44</w:t>
            </w:r>
          </w:p>
        </w:tc>
        <w:tc>
          <w:tcPr>
            <w:tcW w:w="602" w:type="dxa"/>
            <w:noWrap/>
            <w:hideMark/>
          </w:tcPr>
          <w:p w:rsidR="008170C8" w:rsidRPr="007751D5" w:rsidRDefault="008170C8" w:rsidP="008170C8">
            <w:r w:rsidRPr="007751D5">
              <w:t>32</w:t>
            </w:r>
          </w:p>
        </w:tc>
        <w:tc>
          <w:tcPr>
            <w:tcW w:w="1053" w:type="dxa"/>
            <w:noWrap/>
            <w:hideMark/>
          </w:tcPr>
          <w:p w:rsidR="008170C8" w:rsidRPr="007751D5" w:rsidRDefault="008170C8" w:rsidP="008170C8">
            <w:r w:rsidRPr="007751D5">
              <w:t>3349.77</w:t>
            </w:r>
          </w:p>
        </w:tc>
        <w:tc>
          <w:tcPr>
            <w:tcW w:w="941" w:type="dxa"/>
            <w:noWrap/>
            <w:hideMark/>
          </w:tcPr>
          <w:p w:rsidR="008170C8" w:rsidRPr="007751D5" w:rsidRDefault="008170C8" w:rsidP="008170C8">
            <w:r w:rsidRPr="007751D5">
              <w:t>597.8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50.00</w:t>
            </w:r>
          </w:p>
        </w:tc>
        <w:tc>
          <w:tcPr>
            <w:tcW w:w="768" w:type="dxa"/>
            <w:noWrap/>
            <w:hideMark/>
          </w:tcPr>
          <w:p w:rsidR="008170C8" w:rsidRPr="007751D5" w:rsidRDefault="008170C8" w:rsidP="008170C8">
            <w:r w:rsidRPr="007751D5">
              <w:t>58.81</w:t>
            </w:r>
          </w:p>
        </w:tc>
      </w:tr>
      <w:tr w:rsidR="008170C8" w:rsidRPr="007751D5" w:rsidTr="00A164A9">
        <w:trPr>
          <w:trHeight w:val="288"/>
        </w:trPr>
        <w:tc>
          <w:tcPr>
            <w:tcW w:w="1285" w:type="dxa"/>
            <w:noWrap/>
            <w:hideMark/>
          </w:tcPr>
          <w:p w:rsidR="008170C8" w:rsidRPr="007751D5" w:rsidRDefault="008170C8" w:rsidP="008170C8">
            <w:r w:rsidRPr="007751D5">
              <w:t>RP282</w:t>
            </w:r>
          </w:p>
        </w:tc>
        <w:tc>
          <w:tcPr>
            <w:tcW w:w="4387" w:type="dxa"/>
            <w:noWrap/>
            <w:hideMark/>
          </w:tcPr>
          <w:p w:rsidR="008170C8" w:rsidRPr="007751D5" w:rsidRDefault="008170C8" w:rsidP="008170C8">
            <w:r w:rsidRPr="007751D5">
              <w:t>TONG GU HONG::IRGC 8102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2</w:t>
            </w:r>
          </w:p>
        </w:tc>
        <w:tc>
          <w:tcPr>
            <w:tcW w:w="830" w:type="dxa"/>
            <w:noWrap/>
            <w:hideMark/>
          </w:tcPr>
          <w:p w:rsidR="008170C8" w:rsidRPr="007751D5" w:rsidRDefault="008170C8" w:rsidP="008170C8">
            <w:r w:rsidRPr="007751D5">
              <w:t>106.11</w:t>
            </w:r>
          </w:p>
        </w:tc>
        <w:tc>
          <w:tcPr>
            <w:tcW w:w="718" w:type="dxa"/>
            <w:noWrap/>
            <w:hideMark/>
          </w:tcPr>
          <w:p w:rsidR="008170C8" w:rsidRPr="007751D5" w:rsidRDefault="008170C8" w:rsidP="008170C8">
            <w:r w:rsidRPr="007751D5">
              <w:t>23.04</w:t>
            </w:r>
          </w:p>
        </w:tc>
        <w:tc>
          <w:tcPr>
            <w:tcW w:w="718" w:type="dxa"/>
            <w:noWrap/>
            <w:hideMark/>
          </w:tcPr>
          <w:p w:rsidR="008170C8" w:rsidRPr="007751D5" w:rsidRDefault="008170C8" w:rsidP="008170C8">
            <w:r w:rsidRPr="007751D5">
              <w:t>35.24</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3643.82</w:t>
            </w:r>
          </w:p>
        </w:tc>
        <w:tc>
          <w:tcPr>
            <w:tcW w:w="941" w:type="dxa"/>
            <w:noWrap/>
            <w:hideMark/>
          </w:tcPr>
          <w:p w:rsidR="008170C8" w:rsidRPr="007751D5" w:rsidRDefault="008170C8" w:rsidP="008170C8">
            <w:r w:rsidRPr="007751D5">
              <w:t>568.21</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50.00</w:t>
            </w:r>
          </w:p>
        </w:tc>
        <w:tc>
          <w:tcPr>
            <w:tcW w:w="768" w:type="dxa"/>
            <w:noWrap/>
            <w:hideMark/>
          </w:tcPr>
          <w:p w:rsidR="008170C8" w:rsidRPr="007751D5" w:rsidRDefault="008170C8" w:rsidP="008170C8">
            <w:r w:rsidRPr="007751D5">
              <w:t>46.61</w:t>
            </w:r>
          </w:p>
        </w:tc>
      </w:tr>
      <w:tr w:rsidR="008170C8" w:rsidRPr="007751D5" w:rsidTr="00A164A9">
        <w:trPr>
          <w:trHeight w:val="288"/>
        </w:trPr>
        <w:tc>
          <w:tcPr>
            <w:tcW w:w="1285" w:type="dxa"/>
            <w:noWrap/>
            <w:hideMark/>
          </w:tcPr>
          <w:p w:rsidR="008170C8" w:rsidRPr="007751D5" w:rsidRDefault="008170C8" w:rsidP="008170C8">
            <w:r w:rsidRPr="007751D5">
              <w:t>RP283</w:t>
            </w:r>
          </w:p>
        </w:tc>
        <w:tc>
          <w:tcPr>
            <w:tcW w:w="4387" w:type="dxa"/>
            <w:noWrap/>
            <w:hideMark/>
          </w:tcPr>
          <w:p w:rsidR="008170C8" w:rsidRPr="007751D5" w:rsidRDefault="008170C8" w:rsidP="008170C8">
            <w:r w:rsidRPr="007751D5">
              <w:t>TSAI YUAN CHON::IRGC 12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4</w:t>
            </w:r>
          </w:p>
        </w:tc>
        <w:tc>
          <w:tcPr>
            <w:tcW w:w="830" w:type="dxa"/>
            <w:noWrap/>
            <w:hideMark/>
          </w:tcPr>
          <w:p w:rsidR="008170C8" w:rsidRPr="007751D5" w:rsidRDefault="008170C8" w:rsidP="008170C8">
            <w:r w:rsidRPr="007751D5">
              <w:t>87.65</w:t>
            </w:r>
          </w:p>
        </w:tc>
        <w:tc>
          <w:tcPr>
            <w:tcW w:w="718" w:type="dxa"/>
            <w:noWrap/>
            <w:hideMark/>
          </w:tcPr>
          <w:p w:rsidR="008170C8" w:rsidRPr="007751D5" w:rsidRDefault="008170C8" w:rsidP="008170C8">
            <w:r w:rsidRPr="007751D5">
              <w:t>19.62</w:t>
            </w:r>
          </w:p>
        </w:tc>
        <w:tc>
          <w:tcPr>
            <w:tcW w:w="718" w:type="dxa"/>
            <w:noWrap/>
            <w:hideMark/>
          </w:tcPr>
          <w:p w:rsidR="008170C8" w:rsidRPr="007751D5" w:rsidRDefault="008170C8" w:rsidP="008170C8">
            <w:r w:rsidRPr="007751D5">
              <w:t>33.24</w:t>
            </w:r>
          </w:p>
        </w:tc>
        <w:tc>
          <w:tcPr>
            <w:tcW w:w="602" w:type="dxa"/>
            <w:noWrap/>
            <w:hideMark/>
          </w:tcPr>
          <w:p w:rsidR="008170C8" w:rsidRPr="007751D5" w:rsidRDefault="008170C8" w:rsidP="008170C8">
            <w:r w:rsidRPr="007751D5">
              <w:t>28</w:t>
            </w:r>
          </w:p>
        </w:tc>
        <w:tc>
          <w:tcPr>
            <w:tcW w:w="1053" w:type="dxa"/>
            <w:noWrap/>
            <w:hideMark/>
          </w:tcPr>
          <w:p w:rsidR="008170C8" w:rsidRPr="007751D5" w:rsidRDefault="008170C8" w:rsidP="008170C8">
            <w:r w:rsidRPr="007751D5">
              <w:t>3215.74</w:t>
            </w:r>
          </w:p>
        </w:tc>
        <w:tc>
          <w:tcPr>
            <w:tcW w:w="941" w:type="dxa"/>
            <w:noWrap/>
            <w:hideMark/>
          </w:tcPr>
          <w:p w:rsidR="008170C8" w:rsidRPr="007751D5" w:rsidRDefault="008170C8" w:rsidP="008170C8">
            <w:r w:rsidRPr="007751D5">
              <w:t>575.29</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55.00</w:t>
            </w:r>
          </w:p>
        </w:tc>
        <w:tc>
          <w:tcPr>
            <w:tcW w:w="768" w:type="dxa"/>
            <w:noWrap/>
            <w:hideMark/>
          </w:tcPr>
          <w:p w:rsidR="008170C8" w:rsidRPr="007751D5" w:rsidRDefault="008170C8" w:rsidP="008170C8">
            <w:r w:rsidRPr="007751D5">
              <w:t>53.69</w:t>
            </w:r>
          </w:p>
        </w:tc>
      </w:tr>
      <w:tr w:rsidR="008170C8" w:rsidRPr="007751D5" w:rsidTr="00A164A9">
        <w:trPr>
          <w:trHeight w:val="288"/>
        </w:trPr>
        <w:tc>
          <w:tcPr>
            <w:tcW w:w="1285" w:type="dxa"/>
            <w:noWrap/>
            <w:hideMark/>
          </w:tcPr>
          <w:p w:rsidR="008170C8" w:rsidRPr="007751D5" w:rsidRDefault="008170C8" w:rsidP="008170C8">
            <w:r w:rsidRPr="007751D5">
              <w:t>RP284</w:t>
            </w:r>
          </w:p>
        </w:tc>
        <w:tc>
          <w:tcPr>
            <w:tcW w:w="4387" w:type="dxa"/>
            <w:noWrap/>
            <w:hideMark/>
          </w:tcPr>
          <w:p w:rsidR="008170C8" w:rsidRPr="007751D5" w:rsidRDefault="008170C8" w:rsidP="008170C8">
            <w:r w:rsidRPr="007751D5">
              <w:t>TSAO SHENG LI 1::IRGC 130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28.43</w:t>
            </w:r>
          </w:p>
        </w:tc>
        <w:tc>
          <w:tcPr>
            <w:tcW w:w="718" w:type="dxa"/>
            <w:noWrap/>
            <w:hideMark/>
          </w:tcPr>
          <w:p w:rsidR="008170C8" w:rsidRPr="007751D5" w:rsidRDefault="008170C8" w:rsidP="008170C8">
            <w:r w:rsidRPr="007751D5">
              <w:t>21.23</w:t>
            </w:r>
          </w:p>
        </w:tc>
        <w:tc>
          <w:tcPr>
            <w:tcW w:w="718" w:type="dxa"/>
            <w:noWrap/>
            <w:hideMark/>
          </w:tcPr>
          <w:p w:rsidR="008170C8" w:rsidRPr="007751D5" w:rsidRDefault="008170C8" w:rsidP="008170C8">
            <w:r w:rsidRPr="007751D5">
              <w:t>46.66</w:t>
            </w:r>
          </w:p>
        </w:tc>
        <w:tc>
          <w:tcPr>
            <w:tcW w:w="602" w:type="dxa"/>
            <w:noWrap/>
            <w:hideMark/>
          </w:tcPr>
          <w:p w:rsidR="008170C8" w:rsidRPr="007751D5" w:rsidRDefault="008170C8" w:rsidP="008170C8">
            <w:r w:rsidRPr="007751D5">
              <w:t>31</w:t>
            </w:r>
          </w:p>
        </w:tc>
        <w:tc>
          <w:tcPr>
            <w:tcW w:w="1053" w:type="dxa"/>
            <w:noWrap/>
            <w:hideMark/>
          </w:tcPr>
          <w:p w:rsidR="008170C8" w:rsidRPr="007751D5" w:rsidRDefault="008170C8" w:rsidP="008170C8">
            <w:r w:rsidRPr="007751D5">
              <w:t>4296.85</w:t>
            </w:r>
          </w:p>
        </w:tc>
        <w:tc>
          <w:tcPr>
            <w:tcW w:w="941" w:type="dxa"/>
            <w:noWrap/>
            <w:hideMark/>
          </w:tcPr>
          <w:p w:rsidR="008170C8" w:rsidRPr="007751D5" w:rsidRDefault="008170C8" w:rsidP="008170C8">
            <w:r w:rsidRPr="007751D5">
              <w:t>614.36</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15.00</w:t>
            </w:r>
          </w:p>
        </w:tc>
        <w:tc>
          <w:tcPr>
            <w:tcW w:w="768" w:type="dxa"/>
            <w:noWrap/>
            <w:hideMark/>
          </w:tcPr>
          <w:p w:rsidR="008170C8" w:rsidRPr="007751D5" w:rsidRDefault="008170C8" w:rsidP="008170C8">
            <w:r w:rsidRPr="007751D5">
              <w:t>62.39</w:t>
            </w:r>
          </w:p>
        </w:tc>
      </w:tr>
      <w:tr w:rsidR="008170C8" w:rsidRPr="007751D5" w:rsidTr="00A164A9">
        <w:trPr>
          <w:trHeight w:val="288"/>
        </w:trPr>
        <w:tc>
          <w:tcPr>
            <w:tcW w:w="1285" w:type="dxa"/>
            <w:noWrap/>
            <w:hideMark/>
          </w:tcPr>
          <w:p w:rsidR="008170C8" w:rsidRPr="007751D5" w:rsidRDefault="008170C8" w:rsidP="008170C8">
            <w:r w:rsidRPr="007751D5">
              <w:t>RP285</w:t>
            </w:r>
          </w:p>
        </w:tc>
        <w:tc>
          <w:tcPr>
            <w:tcW w:w="4387" w:type="dxa"/>
            <w:noWrap/>
            <w:hideMark/>
          </w:tcPr>
          <w:p w:rsidR="008170C8" w:rsidRPr="007751D5" w:rsidRDefault="008170C8" w:rsidP="008170C8">
            <w:r w:rsidRPr="007751D5">
              <w:t>UPRH 233::IRGC 6166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73.70</w:t>
            </w:r>
          </w:p>
        </w:tc>
        <w:tc>
          <w:tcPr>
            <w:tcW w:w="718" w:type="dxa"/>
            <w:noWrap/>
            <w:hideMark/>
          </w:tcPr>
          <w:p w:rsidR="008170C8" w:rsidRPr="007751D5" w:rsidRDefault="008170C8" w:rsidP="008170C8">
            <w:r w:rsidRPr="007751D5">
              <w:t>18.66</w:t>
            </w:r>
          </w:p>
        </w:tc>
        <w:tc>
          <w:tcPr>
            <w:tcW w:w="718" w:type="dxa"/>
            <w:noWrap/>
            <w:hideMark/>
          </w:tcPr>
          <w:p w:rsidR="008170C8" w:rsidRPr="007751D5" w:rsidRDefault="008170C8" w:rsidP="008170C8">
            <w:r w:rsidRPr="007751D5">
              <w:t>34.43</w:t>
            </w:r>
          </w:p>
        </w:tc>
        <w:tc>
          <w:tcPr>
            <w:tcW w:w="602" w:type="dxa"/>
            <w:noWrap/>
            <w:hideMark/>
          </w:tcPr>
          <w:p w:rsidR="008170C8" w:rsidRPr="007751D5" w:rsidRDefault="008170C8" w:rsidP="008170C8">
            <w:r w:rsidRPr="007751D5">
              <w:t>14</w:t>
            </w:r>
          </w:p>
        </w:tc>
        <w:tc>
          <w:tcPr>
            <w:tcW w:w="1053" w:type="dxa"/>
            <w:noWrap/>
            <w:hideMark/>
          </w:tcPr>
          <w:p w:rsidR="008170C8" w:rsidRPr="007751D5" w:rsidRDefault="008170C8" w:rsidP="008170C8">
            <w:r w:rsidRPr="007751D5">
              <w:t>3377.84</w:t>
            </w:r>
          </w:p>
        </w:tc>
        <w:tc>
          <w:tcPr>
            <w:tcW w:w="941" w:type="dxa"/>
            <w:noWrap/>
            <w:hideMark/>
          </w:tcPr>
          <w:p w:rsidR="008170C8" w:rsidRPr="007751D5" w:rsidRDefault="008170C8" w:rsidP="008170C8">
            <w:r w:rsidRPr="007751D5">
              <w:t>574.8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00.00</w:t>
            </w:r>
          </w:p>
        </w:tc>
        <w:tc>
          <w:tcPr>
            <w:tcW w:w="768" w:type="dxa"/>
            <w:noWrap/>
            <w:hideMark/>
          </w:tcPr>
          <w:p w:rsidR="008170C8" w:rsidRPr="007751D5" w:rsidRDefault="008170C8" w:rsidP="008170C8">
            <w:r w:rsidRPr="007751D5">
              <w:t>60.92</w:t>
            </w:r>
          </w:p>
        </w:tc>
      </w:tr>
      <w:tr w:rsidR="008170C8" w:rsidRPr="007751D5" w:rsidTr="00A164A9">
        <w:trPr>
          <w:trHeight w:val="288"/>
        </w:trPr>
        <w:tc>
          <w:tcPr>
            <w:tcW w:w="1285" w:type="dxa"/>
            <w:noWrap/>
            <w:hideMark/>
          </w:tcPr>
          <w:p w:rsidR="008170C8" w:rsidRPr="007751D5" w:rsidRDefault="008170C8" w:rsidP="008170C8">
            <w:r w:rsidRPr="007751D5">
              <w:t>RP286</w:t>
            </w:r>
          </w:p>
        </w:tc>
        <w:tc>
          <w:tcPr>
            <w:tcW w:w="4387" w:type="dxa"/>
            <w:noWrap/>
            <w:hideMark/>
          </w:tcPr>
          <w:p w:rsidR="008170C8" w:rsidRPr="007751D5" w:rsidRDefault="008170C8" w:rsidP="008170C8">
            <w:r w:rsidRPr="007751D5">
              <w:t>UQUIHUA::IRGC 11703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99.74</w:t>
            </w:r>
          </w:p>
        </w:tc>
        <w:tc>
          <w:tcPr>
            <w:tcW w:w="718" w:type="dxa"/>
            <w:noWrap/>
            <w:hideMark/>
          </w:tcPr>
          <w:p w:rsidR="008170C8" w:rsidRPr="007751D5" w:rsidRDefault="008170C8" w:rsidP="008170C8">
            <w:r w:rsidRPr="007751D5">
              <w:t>23.45</w:t>
            </w:r>
          </w:p>
        </w:tc>
        <w:tc>
          <w:tcPr>
            <w:tcW w:w="718" w:type="dxa"/>
            <w:noWrap/>
            <w:hideMark/>
          </w:tcPr>
          <w:p w:rsidR="008170C8" w:rsidRPr="007751D5" w:rsidRDefault="008170C8" w:rsidP="008170C8">
            <w:r w:rsidRPr="007751D5">
              <w:t>45.29</w:t>
            </w:r>
          </w:p>
        </w:tc>
        <w:tc>
          <w:tcPr>
            <w:tcW w:w="602" w:type="dxa"/>
            <w:noWrap/>
            <w:hideMark/>
          </w:tcPr>
          <w:p w:rsidR="008170C8" w:rsidRPr="007751D5" w:rsidRDefault="008170C8" w:rsidP="008170C8">
            <w:r w:rsidRPr="007751D5">
              <w:t>20</w:t>
            </w:r>
          </w:p>
        </w:tc>
        <w:tc>
          <w:tcPr>
            <w:tcW w:w="1053" w:type="dxa"/>
            <w:noWrap/>
            <w:hideMark/>
          </w:tcPr>
          <w:p w:rsidR="008170C8" w:rsidRPr="007751D5" w:rsidRDefault="008170C8" w:rsidP="008170C8">
            <w:r w:rsidRPr="007751D5">
              <w:t>3796.14</w:t>
            </w:r>
          </w:p>
        </w:tc>
        <w:tc>
          <w:tcPr>
            <w:tcW w:w="941" w:type="dxa"/>
            <w:noWrap/>
            <w:hideMark/>
          </w:tcPr>
          <w:p w:rsidR="008170C8" w:rsidRPr="007751D5" w:rsidRDefault="008170C8" w:rsidP="008170C8">
            <w:r w:rsidRPr="007751D5">
              <w:t>571.66</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90.00</w:t>
            </w:r>
          </w:p>
        </w:tc>
        <w:tc>
          <w:tcPr>
            <w:tcW w:w="768" w:type="dxa"/>
            <w:noWrap/>
            <w:hideMark/>
          </w:tcPr>
          <w:p w:rsidR="008170C8" w:rsidRPr="007751D5" w:rsidRDefault="008170C8" w:rsidP="008170C8">
            <w:r w:rsidRPr="007751D5">
              <w:t>51.22</w:t>
            </w:r>
          </w:p>
        </w:tc>
      </w:tr>
      <w:tr w:rsidR="008170C8" w:rsidRPr="007751D5" w:rsidTr="00A164A9">
        <w:trPr>
          <w:trHeight w:val="288"/>
        </w:trPr>
        <w:tc>
          <w:tcPr>
            <w:tcW w:w="1285" w:type="dxa"/>
            <w:noWrap/>
            <w:hideMark/>
          </w:tcPr>
          <w:p w:rsidR="008170C8" w:rsidRPr="007751D5" w:rsidRDefault="008170C8" w:rsidP="008170C8">
            <w:r w:rsidRPr="007751D5">
              <w:t>RP287</w:t>
            </w:r>
          </w:p>
        </w:tc>
        <w:tc>
          <w:tcPr>
            <w:tcW w:w="4387" w:type="dxa"/>
            <w:noWrap/>
            <w:hideMark/>
          </w:tcPr>
          <w:p w:rsidR="008170C8" w:rsidRPr="007751D5" w:rsidRDefault="008170C8" w:rsidP="008170C8">
            <w:r w:rsidRPr="007751D5">
              <w:t>URAIBOOL::IRGC 5278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44.53</w:t>
            </w:r>
          </w:p>
        </w:tc>
        <w:tc>
          <w:tcPr>
            <w:tcW w:w="718" w:type="dxa"/>
            <w:noWrap/>
            <w:hideMark/>
          </w:tcPr>
          <w:p w:rsidR="008170C8" w:rsidRPr="007751D5" w:rsidRDefault="008170C8" w:rsidP="008170C8">
            <w:r w:rsidRPr="007751D5">
              <w:t>12.37</w:t>
            </w:r>
          </w:p>
        </w:tc>
        <w:tc>
          <w:tcPr>
            <w:tcW w:w="718" w:type="dxa"/>
            <w:noWrap/>
            <w:hideMark/>
          </w:tcPr>
          <w:p w:rsidR="008170C8" w:rsidRPr="007751D5" w:rsidRDefault="008170C8" w:rsidP="008170C8">
            <w:r w:rsidRPr="007751D5">
              <w:t>29.19</w:t>
            </w:r>
          </w:p>
        </w:tc>
        <w:tc>
          <w:tcPr>
            <w:tcW w:w="602" w:type="dxa"/>
            <w:noWrap/>
            <w:hideMark/>
          </w:tcPr>
          <w:p w:rsidR="008170C8" w:rsidRPr="007751D5" w:rsidRDefault="008170C8" w:rsidP="008170C8">
            <w:r w:rsidRPr="007751D5">
              <w:t>14</w:t>
            </w:r>
          </w:p>
        </w:tc>
        <w:tc>
          <w:tcPr>
            <w:tcW w:w="1053" w:type="dxa"/>
            <w:noWrap/>
            <w:hideMark/>
          </w:tcPr>
          <w:p w:rsidR="008170C8" w:rsidRPr="007751D5" w:rsidRDefault="008170C8" w:rsidP="008170C8">
            <w:r w:rsidRPr="007751D5">
              <w:t>3052.72</w:t>
            </w:r>
          </w:p>
        </w:tc>
        <w:tc>
          <w:tcPr>
            <w:tcW w:w="941" w:type="dxa"/>
            <w:noWrap/>
            <w:hideMark/>
          </w:tcPr>
          <w:p w:rsidR="008170C8" w:rsidRPr="007751D5" w:rsidRDefault="008170C8" w:rsidP="008170C8">
            <w:r w:rsidRPr="007751D5">
              <w:t>585.9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70.00</w:t>
            </w:r>
          </w:p>
        </w:tc>
        <w:tc>
          <w:tcPr>
            <w:tcW w:w="768" w:type="dxa"/>
            <w:noWrap/>
            <w:hideMark/>
          </w:tcPr>
          <w:p w:rsidR="008170C8" w:rsidRPr="007751D5" w:rsidRDefault="008170C8" w:rsidP="008170C8">
            <w:r w:rsidRPr="007751D5">
              <w:t>57.90</w:t>
            </w:r>
          </w:p>
        </w:tc>
      </w:tr>
      <w:tr w:rsidR="008170C8" w:rsidRPr="007751D5" w:rsidTr="00A164A9">
        <w:trPr>
          <w:trHeight w:val="288"/>
        </w:trPr>
        <w:tc>
          <w:tcPr>
            <w:tcW w:w="1285" w:type="dxa"/>
            <w:noWrap/>
            <w:hideMark/>
          </w:tcPr>
          <w:p w:rsidR="008170C8" w:rsidRPr="007751D5" w:rsidRDefault="008170C8" w:rsidP="008170C8">
            <w:r w:rsidRPr="007751D5">
              <w:t>RP288</w:t>
            </w:r>
          </w:p>
        </w:tc>
        <w:tc>
          <w:tcPr>
            <w:tcW w:w="4387" w:type="dxa"/>
            <w:noWrap/>
            <w:hideMark/>
          </w:tcPr>
          <w:p w:rsidR="008170C8" w:rsidRPr="007751D5" w:rsidRDefault="008170C8" w:rsidP="008170C8">
            <w:r w:rsidRPr="007751D5">
              <w:t>VEN THAP::IRGC 5613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4</w:t>
            </w:r>
          </w:p>
        </w:tc>
        <w:tc>
          <w:tcPr>
            <w:tcW w:w="830" w:type="dxa"/>
            <w:noWrap/>
            <w:hideMark/>
          </w:tcPr>
          <w:p w:rsidR="008170C8" w:rsidRPr="007751D5" w:rsidRDefault="008170C8" w:rsidP="008170C8">
            <w:r w:rsidRPr="007751D5">
              <w:t>99.09</w:t>
            </w:r>
          </w:p>
        </w:tc>
        <w:tc>
          <w:tcPr>
            <w:tcW w:w="718" w:type="dxa"/>
            <w:noWrap/>
            <w:hideMark/>
          </w:tcPr>
          <w:p w:rsidR="008170C8" w:rsidRPr="007751D5" w:rsidRDefault="008170C8" w:rsidP="008170C8">
            <w:r w:rsidRPr="007751D5">
              <w:t>20.52</w:t>
            </w:r>
          </w:p>
        </w:tc>
        <w:tc>
          <w:tcPr>
            <w:tcW w:w="718" w:type="dxa"/>
            <w:noWrap/>
            <w:hideMark/>
          </w:tcPr>
          <w:p w:rsidR="008170C8" w:rsidRPr="007751D5" w:rsidRDefault="008170C8" w:rsidP="008170C8">
            <w:r w:rsidRPr="007751D5">
              <w:t>36.23</w:t>
            </w:r>
          </w:p>
        </w:tc>
        <w:tc>
          <w:tcPr>
            <w:tcW w:w="602" w:type="dxa"/>
            <w:noWrap/>
            <w:hideMark/>
          </w:tcPr>
          <w:p w:rsidR="008170C8" w:rsidRPr="007751D5" w:rsidRDefault="008170C8" w:rsidP="008170C8">
            <w:r w:rsidRPr="007751D5">
              <w:t>30</w:t>
            </w:r>
          </w:p>
        </w:tc>
        <w:tc>
          <w:tcPr>
            <w:tcW w:w="1053" w:type="dxa"/>
            <w:noWrap/>
            <w:hideMark/>
          </w:tcPr>
          <w:p w:rsidR="008170C8" w:rsidRPr="007751D5" w:rsidRDefault="008170C8" w:rsidP="008170C8">
            <w:r w:rsidRPr="007751D5">
              <w:t>4180.28</w:t>
            </w:r>
          </w:p>
        </w:tc>
        <w:tc>
          <w:tcPr>
            <w:tcW w:w="941" w:type="dxa"/>
            <w:noWrap/>
            <w:hideMark/>
          </w:tcPr>
          <w:p w:rsidR="008170C8" w:rsidRPr="007751D5" w:rsidRDefault="008170C8" w:rsidP="008170C8">
            <w:r w:rsidRPr="007751D5">
              <w:t>603.3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62.59</w:t>
            </w:r>
          </w:p>
        </w:tc>
      </w:tr>
      <w:tr w:rsidR="008170C8" w:rsidRPr="007751D5" w:rsidTr="00A164A9">
        <w:trPr>
          <w:trHeight w:val="288"/>
        </w:trPr>
        <w:tc>
          <w:tcPr>
            <w:tcW w:w="1285" w:type="dxa"/>
            <w:noWrap/>
            <w:hideMark/>
          </w:tcPr>
          <w:p w:rsidR="008170C8" w:rsidRPr="007751D5" w:rsidRDefault="008170C8" w:rsidP="008170C8">
            <w:r w:rsidRPr="007751D5">
              <w:t>RP289</w:t>
            </w:r>
          </w:p>
        </w:tc>
        <w:tc>
          <w:tcPr>
            <w:tcW w:w="4387" w:type="dxa"/>
            <w:noWrap/>
            <w:hideMark/>
          </w:tcPr>
          <w:p w:rsidR="008170C8" w:rsidRPr="007751D5" w:rsidRDefault="008170C8" w:rsidP="008170C8">
            <w:r w:rsidRPr="007751D5">
              <w:t>WANGA BARUGULU::IRGC 5226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3</w:t>
            </w:r>
          </w:p>
        </w:tc>
        <w:tc>
          <w:tcPr>
            <w:tcW w:w="830" w:type="dxa"/>
            <w:noWrap/>
            <w:hideMark/>
          </w:tcPr>
          <w:p w:rsidR="008170C8" w:rsidRPr="007751D5" w:rsidRDefault="008170C8" w:rsidP="008170C8">
            <w:r w:rsidRPr="007751D5">
              <w:t>108.51</w:t>
            </w:r>
          </w:p>
        </w:tc>
        <w:tc>
          <w:tcPr>
            <w:tcW w:w="718" w:type="dxa"/>
            <w:noWrap/>
            <w:hideMark/>
          </w:tcPr>
          <w:p w:rsidR="008170C8" w:rsidRPr="007751D5" w:rsidRDefault="008170C8" w:rsidP="008170C8">
            <w:r w:rsidRPr="007751D5">
              <w:t>21.76</w:t>
            </w:r>
          </w:p>
        </w:tc>
        <w:tc>
          <w:tcPr>
            <w:tcW w:w="718" w:type="dxa"/>
            <w:noWrap/>
            <w:hideMark/>
          </w:tcPr>
          <w:p w:rsidR="008170C8" w:rsidRPr="007751D5" w:rsidRDefault="008170C8" w:rsidP="008170C8">
            <w:r w:rsidRPr="007751D5">
              <w:t>35.19</w:t>
            </w:r>
          </w:p>
        </w:tc>
        <w:tc>
          <w:tcPr>
            <w:tcW w:w="602" w:type="dxa"/>
            <w:noWrap/>
            <w:hideMark/>
          </w:tcPr>
          <w:p w:rsidR="008170C8" w:rsidRPr="007751D5" w:rsidRDefault="008170C8" w:rsidP="008170C8">
            <w:r w:rsidRPr="007751D5">
              <w:t>29</w:t>
            </w:r>
          </w:p>
        </w:tc>
        <w:tc>
          <w:tcPr>
            <w:tcW w:w="1053" w:type="dxa"/>
            <w:noWrap/>
            <w:hideMark/>
          </w:tcPr>
          <w:p w:rsidR="008170C8" w:rsidRPr="007751D5" w:rsidRDefault="008170C8" w:rsidP="008170C8">
            <w:r w:rsidRPr="007751D5">
              <w:t>4430.81</w:t>
            </w:r>
          </w:p>
        </w:tc>
        <w:tc>
          <w:tcPr>
            <w:tcW w:w="941" w:type="dxa"/>
            <w:noWrap/>
            <w:hideMark/>
          </w:tcPr>
          <w:p w:rsidR="008170C8" w:rsidRPr="007751D5" w:rsidRDefault="008170C8" w:rsidP="008170C8">
            <w:r w:rsidRPr="007751D5">
              <w:t>584.16</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85.00</w:t>
            </w:r>
          </w:p>
        </w:tc>
        <w:tc>
          <w:tcPr>
            <w:tcW w:w="768" w:type="dxa"/>
            <w:noWrap/>
            <w:hideMark/>
          </w:tcPr>
          <w:p w:rsidR="008170C8" w:rsidRPr="007751D5" w:rsidRDefault="008170C8" w:rsidP="008170C8">
            <w:r w:rsidRPr="007751D5">
              <w:t>61.24</w:t>
            </w:r>
          </w:p>
        </w:tc>
      </w:tr>
      <w:tr w:rsidR="008170C8" w:rsidRPr="007751D5" w:rsidTr="00A164A9">
        <w:trPr>
          <w:trHeight w:val="288"/>
        </w:trPr>
        <w:tc>
          <w:tcPr>
            <w:tcW w:w="1285" w:type="dxa"/>
            <w:noWrap/>
            <w:hideMark/>
          </w:tcPr>
          <w:p w:rsidR="008170C8" w:rsidRPr="007751D5" w:rsidRDefault="008170C8" w:rsidP="008170C8">
            <w:r w:rsidRPr="007751D5">
              <w:t>RP290</w:t>
            </w:r>
          </w:p>
        </w:tc>
        <w:tc>
          <w:tcPr>
            <w:tcW w:w="4387" w:type="dxa"/>
            <w:noWrap/>
            <w:hideMark/>
          </w:tcPr>
          <w:p w:rsidR="008170C8" w:rsidRPr="007751D5" w:rsidRDefault="008170C8" w:rsidP="008170C8">
            <w:r w:rsidRPr="007751D5">
              <w:t>WAR 72-2-1-1::IRGC 11736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00.76</w:t>
            </w:r>
          </w:p>
        </w:tc>
        <w:tc>
          <w:tcPr>
            <w:tcW w:w="718" w:type="dxa"/>
            <w:noWrap/>
            <w:hideMark/>
          </w:tcPr>
          <w:p w:rsidR="008170C8" w:rsidRPr="007751D5" w:rsidRDefault="008170C8" w:rsidP="008170C8">
            <w:r w:rsidRPr="007751D5">
              <w:t>19.98</w:t>
            </w:r>
          </w:p>
        </w:tc>
        <w:tc>
          <w:tcPr>
            <w:tcW w:w="718" w:type="dxa"/>
            <w:noWrap/>
            <w:hideMark/>
          </w:tcPr>
          <w:p w:rsidR="008170C8" w:rsidRPr="007751D5" w:rsidRDefault="008170C8" w:rsidP="008170C8">
            <w:r w:rsidRPr="007751D5">
              <w:t>50.30</w:t>
            </w:r>
          </w:p>
        </w:tc>
        <w:tc>
          <w:tcPr>
            <w:tcW w:w="602" w:type="dxa"/>
            <w:noWrap/>
            <w:hideMark/>
          </w:tcPr>
          <w:p w:rsidR="008170C8" w:rsidRPr="007751D5" w:rsidRDefault="008170C8" w:rsidP="008170C8">
            <w:r w:rsidRPr="007751D5">
              <w:t>29</w:t>
            </w:r>
          </w:p>
        </w:tc>
        <w:tc>
          <w:tcPr>
            <w:tcW w:w="1053" w:type="dxa"/>
            <w:noWrap/>
            <w:hideMark/>
          </w:tcPr>
          <w:p w:rsidR="008170C8" w:rsidRPr="007751D5" w:rsidRDefault="008170C8" w:rsidP="008170C8">
            <w:r w:rsidRPr="007751D5">
              <w:t>3832.81</w:t>
            </w:r>
          </w:p>
        </w:tc>
        <w:tc>
          <w:tcPr>
            <w:tcW w:w="941" w:type="dxa"/>
            <w:noWrap/>
            <w:hideMark/>
          </w:tcPr>
          <w:p w:rsidR="008170C8" w:rsidRPr="007751D5" w:rsidRDefault="008170C8" w:rsidP="008170C8">
            <w:r w:rsidRPr="007751D5">
              <w:t>589.91</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61.41</w:t>
            </w:r>
          </w:p>
        </w:tc>
      </w:tr>
      <w:tr w:rsidR="008170C8" w:rsidRPr="007751D5" w:rsidTr="00A164A9">
        <w:trPr>
          <w:trHeight w:val="288"/>
        </w:trPr>
        <w:tc>
          <w:tcPr>
            <w:tcW w:w="1285" w:type="dxa"/>
            <w:noWrap/>
            <w:hideMark/>
          </w:tcPr>
          <w:p w:rsidR="008170C8" w:rsidRPr="007751D5" w:rsidRDefault="008170C8" w:rsidP="008170C8">
            <w:r w:rsidRPr="007751D5">
              <w:t>RP291</w:t>
            </w:r>
          </w:p>
        </w:tc>
        <w:tc>
          <w:tcPr>
            <w:tcW w:w="4387" w:type="dxa"/>
            <w:noWrap/>
            <w:hideMark/>
          </w:tcPr>
          <w:p w:rsidR="008170C8" w:rsidRPr="007751D5" w:rsidRDefault="008170C8" w:rsidP="008170C8">
            <w:r w:rsidRPr="007751D5">
              <w:t>WI BIR SHUN::IRGC 460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12.30</w:t>
            </w:r>
          </w:p>
        </w:tc>
        <w:tc>
          <w:tcPr>
            <w:tcW w:w="718" w:type="dxa"/>
            <w:noWrap/>
            <w:hideMark/>
          </w:tcPr>
          <w:p w:rsidR="008170C8" w:rsidRPr="007751D5" w:rsidRDefault="008170C8" w:rsidP="008170C8">
            <w:r w:rsidRPr="007751D5">
              <w:t>20.41</w:t>
            </w:r>
          </w:p>
        </w:tc>
        <w:tc>
          <w:tcPr>
            <w:tcW w:w="718" w:type="dxa"/>
            <w:noWrap/>
            <w:hideMark/>
          </w:tcPr>
          <w:p w:rsidR="008170C8" w:rsidRPr="007751D5" w:rsidRDefault="008170C8" w:rsidP="008170C8">
            <w:r w:rsidRPr="007751D5">
              <w:t>44.35</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3598.15</w:t>
            </w:r>
          </w:p>
        </w:tc>
        <w:tc>
          <w:tcPr>
            <w:tcW w:w="941" w:type="dxa"/>
            <w:noWrap/>
            <w:hideMark/>
          </w:tcPr>
          <w:p w:rsidR="008170C8" w:rsidRPr="007751D5" w:rsidRDefault="008170C8" w:rsidP="008170C8">
            <w:r w:rsidRPr="007751D5">
              <w:t>591.39</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62.47</w:t>
            </w:r>
          </w:p>
        </w:tc>
      </w:tr>
      <w:tr w:rsidR="008170C8" w:rsidRPr="007751D5" w:rsidTr="00A164A9">
        <w:trPr>
          <w:trHeight w:val="288"/>
        </w:trPr>
        <w:tc>
          <w:tcPr>
            <w:tcW w:w="1285" w:type="dxa"/>
            <w:noWrap/>
            <w:hideMark/>
          </w:tcPr>
          <w:p w:rsidR="008170C8" w:rsidRPr="007751D5" w:rsidRDefault="008170C8" w:rsidP="008170C8">
            <w:r w:rsidRPr="007751D5">
              <w:t>RP292</w:t>
            </w:r>
          </w:p>
        </w:tc>
        <w:tc>
          <w:tcPr>
            <w:tcW w:w="4387" w:type="dxa"/>
            <w:noWrap/>
            <w:hideMark/>
          </w:tcPr>
          <w:p w:rsidR="008170C8" w:rsidRPr="007751D5" w:rsidRDefault="008170C8" w:rsidP="008170C8">
            <w:r w:rsidRPr="007751D5">
              <w:t>WP 36::IRGC 5527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71.09</w:t>
            </w:r>
          </w:p>
        </w:tc>
        <w:tc>
          <w:tcPr>
            <w:tcW w:w="718" w:type="dxa"/>
            <w:noWrap/>
            <w:hideMark/>
          </w:tcPr>
          <w:p w:rsidR="008170C8" w:rsidRPr="007751D5" w:rsidRDefault="008170C8" w:rsidP="008170C8">
            <w:r w:rsidRPr="007751D5">
              <w:t>17.58</w:t>
            </w:r>
          </w:p>
        </w:tc>
        <w:tc>
          <w:tcPr>
            <w:tcW w:w="718" w:type="dxa"/>
            <w:noWrap/>
            <w:hideMark/>
          </w:tcPr>
          <w:p w:rsidR="008170C8" w:rsidRPr="007751D5" w:rsidRDefault="008170C8" w:rsidP="008170C8">
            <w:r w:rsidRPr="007751D5">
              <w:t>26.91</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3250.39</w:t>
            </w:r>
          </w:p>
        </w:tc>
        <w:tc>
          <w:tcPr>
            <w:tcW w:w="941" w:type="dxa"/>
            <w:noWrap/>
            <w:hideMark/>
          </w:tcPr>
          <w:p w:rsidR="008170C8" w:rsidRPr="007751D5" w:rsidRDefault="008170C8" w:rsidP="008170C8">
            <w:r w:rsidRPr="007751D5">
              <w:t>582.32</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30.00</w:t>
            </w:r>
          </w:p>
        </w:tc>
        <w:tc>
          <w:tcPr>
            <w:tcW w:w="768" w:type="dxa"/>
            <w:noWrap/>
            <w:hideMark/>
          </w:tcPr>
          <w:p w:rsidR="008170C8" w:rsidRPr="007751D5" w:rsidRDefault="008170C8" w:rsidP="008170C8">
            <w:r w:rsidRPr="007751D5">
              <w:t>53.96</w:t>
            </w:r>
          </w:p>
        </w:tc>
      </w:tr>
      <w:tr w:rsidR="008170C8" w:rsidRPr="007751D5" w:rsidTr="00A164A9">
        <w:trPr>
          <w:trHeight w:val="288"/>
        </w:trPr>
        <w:tc>
          <w:tcPr>
            <w:tcW w:w="1285" w:type="dxa"/>
            <w:noWrap/>
            <w:hideMark/>
          </w:tcPr>
          <w:p w:rsidR="008170C8" w:rsidRPr="007751D5" w:rsidRDefault="008170C8" w:rsidP="008170C8">
            <w:r w:rsidRPr="007751D5">
              <w:t>RP293</w:t>
            </w:r>
          </w:p>
        </w:tc>
        <w:tc>
          <w:tcPr>
            <w:tcW w:w="4387" w:type="dxa"/>
            <w:noWrap/>
            <w:hideMark/>
          </w:tcPr>
          <w:p w:rsidR="008170C8" w:rsidRPr="007751D5" w:rsidRDefault="008170C8" w:rsidP="008170C8">
            <w:r w:rsidRPr="007751D5">
              <w:t>WP 65::IRGC 3652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84.66</w:t>
            </w:r>
          </w:p>
        </w:tc>
        <w:tc>
          <w:tcPr>
            <w:tcW w:w="718" w:type="dxa"/>
            <w:noWrap/>
            <w:hideMark/>
          </w:tcPr>
          <w:p w:rsidR="008170C8" w:rsidRPr="007751D5" w:rsidRDefault="008170C8" w:rsidP="008170C8">
            <w:r w:rsidRPr="007751D5">
              <w:t>20.28</w:t>
            </w:r>
          </w:p>
        </w:tc>
        <w:tc>
          <w:tcPr>
            <w:tcW w:w="718" w:type="dxa"/>
            <w:noWrap/>
            <w:hideMark/>
          </w:tcPr>
          <w:p w:rsidR="008170C8" w:rsidRPr="007751D5" w:rsidRDefault="008170C8" w:rsidP="008170C8">
            <w:r w:rsidRPr="007751D5">
              <w:t>30.11</w:t>
            </w:r>
          </w:p>
        </w:tc>
        <w:tc>
          <w:tcPr>
            <w:tcW w:w="602" w:type="dxa"/>
            <w:noWrap/>
            <w:hideMark/>
          </w:tcPr>
          <w:p w:rsidR="008170C8" w:rsidRPr="007751D5" w:rsidRDefault="008170C8" w:rsidP="008170C8">
            <w:r w:rsidRPr="007751D5">
              <w:t>20</w:t>
            </w:r>
          </w:p>
        </w:tc>
        <w:tc>
          <w:tcPr>
            <w:tcW w:w="1053" w:type="dxa"/>
            <w:noWrap/>
            <w:hideMark/>
          </w:tcPr>
          <w:p w:rsidR="008170C8" w:rsidRPr="007751D5" w:rsidRDefault="008170C8" w:rsidP="008170C8">
            <w:r w:rsidRPr="007751D5">
              <w:t>3645.49</w:t>
            </w:r>
          </w:p>
        </w:tc>
        <w:tc>
          <w:tcPr>
            <w:tcW w:w="941" w:type="dxa"/>
            <w:noWrap/>
            <w:hideMark/>
          </w:tcPr>
          <w:p w:rsidR="008170C8" w:rsidRPr="007751D5" w:rsidRDefault="008170C8" w:rsidP="008170C8">
            <w:r w:rsidRPr="007751D5">
              <w:t>586.22</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05.00</w:t>
            </w:r>
          </w:p>
        </w:tc>
        <w:tc>
          <w:tcPr>
            <w:tcW w:w="768" w:type="dxa"/>
            <w:noWrap/>
            <w:hideMark/>
          </w:tcPr>
          <w:p w:rsidR="008170C8" w:rsidRPr="007751D5" w:rsidRDefault="008170C8" w:rsidP="008170C8">
            <w:r w:rsidRPr="007751D5">
              <w:t>61.58</w:t>
            </w:r>
          </w:p>
        </w:tc>
      </w:tr>
      <w:tr w:rsidR="008170C8" w:rsidRPr="007751D5" w:rsidTr="00A164A9">
        <w:trPr>
          <w:trHeight w:val="288"/>
        </w:trPr>
        <w:tc>
          <w:tcPr>
            <w:tcW w:w="1285" w:type="dxa"/>
            <w:noWrap/>
            <w:hideMark/>
          </w:tcPr>
          <w:p w:rsidR="008170C8" w:rsidRPr="007751D5" w:rsidRDefault="008170C8" w:rsidP="008170C8">
            <w:r w:rsidRPr="007751D5">
              <w:t>RP294</w:t>
            </w:r>
          </w:p>
        </w:tc>
        <w:tc>
          <w:tcPr>
            <w:tcW w:w="4387" w:type="dxa"/>
            <w:noWrap/>
            <w:hideMark/>
          </w:tcPr>
          <w:p w:rsidR="008170C8" w:rsidRPr="007751D5" w:rsidRDefault="008170C8" w:rsidP="008170C8">
            <w:r w:rsidRPr="007751D5">
              <w:t>XI GAN JING REN::IRGC 6003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0</w:t>
            </w:r>
          </w:p>
        </w:tc>
        <w:tc>
          <w:tcPr>
            <w:tcW w:w="830" w:type="dxa"/>
            <w:noWrap/>
            <w:hideMark/>
          </w:tcPr>
          <w:p w:rsidR="008170C8" w:rsidRPr="007751D5" w:rsidRDefault="008170C8" w:rsidP="008170C8">
            <w:r w:rsidRPr="007751D5">
              <w:t>106.14</w:t>
            </w:r>
          </w:p>
        </w:tc>
        <w:tc>
          <w:tcPr>
            <w:tcW w:w="718" w:type="dxa"/>
            <w:noWrap/>
            <w:hideMark/>
          </w:tcPr>
          <w:p w:rsidR="008170C8" w:rsidRPr="007751D5" w:rsidRDefault="008170C8" w:rsidP="008170C8">
            <w:r w:rsidRPr="007751D5">
              <w:t>21.81</w:t>
            </w:r>
          </w:p>
        </w:tc>
        <w:tc>
          <w:tcPr>
            <w:tcW w:w="718" w:type="dxa"/>
            <w:noWrap/>
            <w:hideMark/>
          </w:tcPr>
          <w:p w:rsidR="008170C8" w:rsidRPr="007751D5" w:rsidRDefault="008170C8" w:rsidP="008170C8">
            <w:r w:rsidRPr="007751D5">
              <w:t>34.66</w:t>
            </w:r>
          </w:p>
        </w:tc>
        <w:tc>
          <w:tcPr>
            <w:tcW w:w="602" w:type="dxa"/>
            <w:noWrap/>
            <w:hideMark/>
          </w:tcPr>
          <w:p w:rsidR="008170C8" w:rsidRPr="007751D5" w:rsidRDefault="008170C8" w:rsidP="008170C8">
            <w:r w:rsidRPr="007751D5">
              <w:t>21</w:t>
            </w:r>
          </w:p>
        </w:tc>
        <w:tc>
          <w:tcPr>
            <w:tcW w:w="1053" w:type="dxa"/>
            <w:noWrap/>
            <w:hideMark/>
          </w:tcPr>
          <w:p w:rsidR="008170C8" w:rsidRPr="007751D5" w:rsidRDefault="008170C8" w:rsidP="008170C8">
            <w:r w:rsidRPr="007751D5">
              <w:t>3706.27</w:t>
            </w:r>
          </w:p>
        </w:tc>
        <w:tc>
          <w:tcPr>
            <w:tcW w:w="941" w:type="dxa"/>
            <w:noWrap/>
            <w:hideMark/>
          </w:tcPr>
          <w:p w:rsidR="008170C8" w:rsidRPr="007751D5" w:rsidRDefault="008170C8" w:rsidP="008170C8">
            <w:r w:rsidRPr="007751D5">
              <w:t>577.04</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40.00</w:t>
            </w:r>
          </w:p>
        </w:tc>
        <w:tc>
          <w:tcPr>
            <w:tcW w:w="768" w:type="dxa"/>
            <w:noWrap/>
            <w:hideMark/>
          </w:tcPr>
          <w:p w:rsidR="008170C8" w:rsidRPr="007751D5" w:rsidRDefault="008170C8" w:rsidP="008170C8">
            <w:r w:rsidRPr="007751D5">
              <w:t>61.08</w:t>
            </w:r>
          </w:p>
        </w:tc>
      </w:tr>
      <w:tr w:rsidR="008170C8" w:rsidRPr="007751D5" w:rsidTr="00A164A9">
        <w:trPr>
          <w:trHeight w:val="288"/>
        </w:trPr>
        <w:tc>
          <w:tcPr>
            <w:tcW w:w="1285" w:type="dxa"/>
            <w:noWrap/>
            <w:hideMark/>
          </w:tcPr>
          <w:p w:rsidR="008170C8" w:rsidRPr="007751D5" w:rsidRDefault="008170C8" w:rsidP="008170C8">
            <w:r w:rsidRPr="007751D5">
              <w:t>RP295</w:t>
            </w:r>
          </w:p>
        </w:tc>
        <w:tc>
          <w:tcPr>
            <w:tcW w:w="4387" w:type="dxa"/>
            <w:noWrap/>
            <w:hideMark/>
          </w:tcPr>
          <w:p w:rsidR="008170C8" w:rsidRPr="007751D5" w:rsidRDefault="008170C8" w:rsidP="008170C8">
            <w:r w:rsidRPr="007751D5">
              <w:t>XIA ZHI BAI::IRGC 5343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64</w:t>
            </w:r>
          </w:p>
        </w:tc>
        <w:tc>
          <w:tcPr>
            <w:tcW w:w="830" w:type="dxa"/>
            <w:noWrap/>
            <w:hideMark/>
          </w:tcPr>
          <w:p w:rsidR="008170C8" w:rsidRPr="007751D5" w:rsidRDefault="008170C8" w:rsidP="008170C8">
            <w:r w:rsidRPr="007751D5">
              <w:t>100.69</w:t>
            </w:r>
          </w:p>
        </w:tc>
        <w:tc>
          <w:tcPr>
            <w:tcW w:w="718" w:type="dxa"/>
            <w:noWrap/>
            <w:hideMark/>
          </w:tcPr>
          <w:p w:rsidR="008170C8" w:rsidRPr="007751D5" w:rsidRDefault="008170C8" w:rsidP="008170C8">
            <w:r w:rsidRPr="007751D5">
              <w:t>18.95</w:t>
            </w:r>
          </w:p>
        </w:tc>
        <w:tc>
          <w:tcPr>
            <w:tcW w:w="718" w:type="dxa"/>
            <w:noWrap/>
            <w:hideMark/>
          </w:tcPr>
          <w:p w:rsidR="008170C8" w:rsidRPr="007751D5" w:rsidRDefault="008170C8" w:rsidP="008170C8">
            <w:r w:rsidRPr="007751D5">
              <w:t>25.59</w:t>
            </w:r>
          </w:p>
        </w:tc>
        <w:tc>
          <w:tcPr>
            <w:tcW w:w="602" w:type="dxa"/>
            <w:noWrap/>
            <w:hideMark/>
          </w:tcPr>
          <w:p w:rsidR="008170C8" w:rsidRPr="007751D5" w:rsidRDefault="008170C8" w:rsidP="008170C8">
            <w:r w:rsidRPr="007751D5">
              <w:t>36</w:t>
            </w:r>
          </w:p>
        </w:tc>
        <w:tc>
          <w:tcPr>
            <w:tcW w:w="1053" w:type="dxa"/>
            <w:noWrap/>
            <w:hideMark/>
          </w:tcPr>
          <w:p w:rsidR="008170C8" w:rsidRPr="007751D5" w:rsidRDefault="008170C8" w:rsidP="008170C8">
            <w:r w:rsidRPr="007751D5">
              <w:t>3913.73</w:t>
            </w:r>
          </w:p>
        </w:tc>
        <w:tc>
          <w:tcPr>
            <w:tcW w:w="941" w:type="dxa"/>
            <w:noWrap/>
            <w:hideMark/>
          </w:tcPr>
          <w:p w:rsidR="008170C8" w:rsidRPr="007751D5" w:rsidRDefault="008170C8" w:rsidP="008170C8">
            <w:r w:rsidRPr="007751D5">
              <w:t>587.99</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60.95</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296</w:t>
            </w:r>
          </w:p>
        </w:tc>
        <w:tc>
          <w:tcPr>
            <w:tcW w:w="4387" w:type="dxa"/>
            <w:noWrap/>
            <w:hideMark/>
          </w:tcPr>
          <w:p w:rsidR="008170C8" w:rsidRPr="007751D5" w:rsidRDefault="008170C8" w:rsidP="008170C8">
            <w:r w:rsidRPr="007751D5">
              <w:t>XITTO::IRGC 667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44.89</w:t>
            </w:r>
          </w:p>
        </w:tc>
        <w:tc>
          <w:tcPr>
            <w:tcW w:w="718" w:type="dxa"/>
            <w:noWrap/>
            <w:hideMark/>
          </w:tcPr>
          <w:p w:rsidR="008170C8" w:rsidRPr="007751D5" w:rsidRDefault="008170C8" w:rsidP="008170C8">
            <w:r w:rsidRPr="007751D5">
              <w:t>21.67</w:t>
            </w:r>
          </w:p>
        </w:tc>
        <w:tc>
          <w:tcPr>
            <w:tcW w:w="718" w:type="dxa"/>
            <w:noWrap/>
            <w:hideMark/>
          </w:tcPr>
          <w:p w:rsidR="008170C8" w:rsidRPr="007751D5" w:rsidRDefault="008170C8" w:rsidP="008170C8">
            <w:r w:rsidRPr="007751D5">
              <w:t>61.38</w:t>
            </w:r>
          </w:p>
        </w:tc>
        <w:tc>
          <w:tcPr>
            <w:tcW w:w="602" w:type="dxa"/>
            <w:noWrap/>
            <w:hideMark/>
          </w:tcPr>
          <w:p w:rsidR="008170C8" w:rsidRPr="007751D5" w:rsidRDefault="008170C8" w:rsidP="008170C8">
            <w:r w:rsidRPr="007751D5">
              <w:t>10</w:t>
            </w:r>
          </w:p>
        </w:tc>
        <w:tc>
          <w:tcPr>
            <w:tcW w:w="1053" w:type="dxa"/>
            <w:noWrap/>
            <w:hideMark/>
          </w:tcPr>
          <w:p w:rsidR="008170C8" w:rsidRPr="007751D5" w:rsidRDefault="008170C8" w:rsidP="008170C8">
            <w:r w:rsidRPr="007751D5">
              <w:t>5134.07</w:t>
            </w:r>
          </w:p>
        </w:tc>
        <w:tc>
          <w:tcPr>
            <w:tcW w:w="941" w:type="dxa"/>
            <w:noWrap/>
            <w:hideMark/>
          </w:tcPr>
          <w:p w:rsidR="008170C8" w:rsidRPr="007751D5" w:rsidRDefault="008170C8" w:rsidP="008170C8">
            <w:r w:rsidRPr="007751D5">
              <w:t>573.7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49.36</w:t>
            </w:r>
          </w:p>
        </w:tc>
      </w:tr>
      <w:tr w:rsidR="008170C8" w:rsidRPr="007751D5" w:rsidTr="00A164A9">
        <w:trPr>
          <w:trHeight w:val="288"/>
        </w:trPr>
        <w:tc>
          <w:tcPr>
            <w:tcW w:w="1285" w:type="dxa"/>
            <w:noWrap/>
            <w:hideMark/>
          </w:tcPr>
          <w:p w:rsidR="008170C8" w:rsidRPr="007751D5" w:rsidRDefault="008170C8" w:rsidP="008170C8">
            <w:r w:rsidRPr="007751D5">
              <w:t>RP297</w:t>
            </w:r>
          </w:p>
        </w:tc>
        <w:tc>
          <w:tcPr>
            <w:tcW w:w="4387" w:type="dxa"/>
            <w:noWrap/>
            <w:hideMark/>
          </w:tcPr>
          <w:p w:rsidR="008170C8" w:rsidRPr="007751D5" w:rsidRDefault="008170C8" w:rsidP="008170C8">
            <w:r w:rsidRPr="007751D5">
              <w:t>YA NONG ZAO 4::IRGC 6390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67.29</w:t>
            </w:r>
          </w:p>
        </w:tc>
        <w:tc>
          <w:tcPr>
            <w:tcW w:w="718" w:type="dxa"/>
            <w:noWrap/>
            <w:hideMark/>
          </w:tcPr>
          <w:p w:rsidR="008170C8" w:rsidRPr="007751D5" w:rsidRDefault="008170C8" w:rsidP="008170C8">
            <w:r w:rsidRPr="007751D5">
              <w:t>16.92</w:t>
            </w:r>
          </w:p>
        </w:tc>
        <w:tc>
          <w:tcPr>
            <w:tcW w:w="718" w:type="dxa"/>
            <w:noWrap/>
            <w:hideMark/>
          </w:tcPr>
          <w:p w:rsidR="008170C8" w:rsidRPr="007751D5" w:rsidRDefault="008170C8" w:rsidP="008170C8">
            <w:r w:rsidRPr="007751D5">
              <w:t>36.88</w:t>
            </w:r>
          </w:p>
        </w:tc>
        <w:tc>
          <w:tcPr>
            <w:tcW w:w="602" w:type="dxa"/>
            <w:noWrap/>
            <w:hideMark/>
          </w:tcPr>
          <w:p w:rsidR="008170C8" w:rsidRPr="007751D5" w:rsidRDefault="008170C8" w:rsidP="008170C8">
            <w:r w:rsidRPr="007751D5">
              <w:t>27</w:t>
            </w:r>
          </w:p>
        </w:tc>
        <w:tc>
          <w:tcPr>
            <w:tcW w:w="1053" w:type="dxa"/>
            <w:noWrap/>
            <w:hideMark/>
          </w:tcPr>
          <w:p w:rsidR="008170C8" w:rsidRPr="007751D5" w:rsidRDefault="008170C8" w:rsidP="008170C8">
            <w:r w:rsidRPr="007751D5">
              <w:t>2976.55</w:t>
            </w:r>
          </w:p>
        </w:tc>
        <w:tc>
          <w:tcPr>
            <w:tcW w:w="941" w:type="dxa"/>
            <w:noWrap/>
            <w:hideMark/>
          </w:tcPr>
          <w:p w:rsidR="008170C8" w:rsidRPr="007751D5" w:rsidRDefault="008170C8" w:rsidP="008170C8">
            <w:r w:rsidRPr="007751D5">
              <w:t>609.9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62.83</w:t>
            </w:r>
          </w:p>
        </w:tc>
      </w:tr>
      <w:tr w:rsidR="008170C8" w:rsidRPr="007751D5" w:rsidTr="00A164A9">
        <w:trPr>
          <w:trHeight w:val="288"/>
        </w:trPr>
        <w:tc>
          <w:tcPr>
            <w:tcW w:w="1285" w:type="dxa"/>
            <w:noWrap/>
            <w:hideMark/>
          </w:tcPr>
          <w:p w:rsidR="008170C8" w:rsidRPr="007751D5" w:rsidRDefault="008170C8" w:rsidP="008170C8">
            <w:r w:rsidRPr="007751D5">
              <w:t>RP298</w:t>
            </w:r>
          </w:p>
        </w:tc>
        <w:tc>
          <w:tcPr>
            <w:tcW w:w="4387" w:type="dxa"/>
            <w:noWrap/>
            <w:hideMark/>
          </w:tcPr>
          <w:p w:rsidR="008170C8" w:rsidRPr="007751D5" w:rsidRDefault="008170C8" w:rsidP="008170C8">
            <w:r w:rsidRPr="007751D5">
              <w:t>YEBAWYIN::IRGC 3388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1</w:t>
            </w:r>
          </w:p>
        </w:tc>
        <w:tc>
          <w:tcPr>
            <w:tcW w:w="830" w:type="dxa"/>
            <w:noWrap/>
            <w:hideMark/>
          </w:tcPr>
          <w:p w:rsidR="008170C8" w:rsidRPr="007751D5" w:rsidRDefault="008170C8" w:rsidP="008170C8">
            <w:r w:rsidRPr="007751D5">
              <w:t>135.62</w:t>
            </w:r>
          </w:p>
        </w:tc>
        <w:tc>
          <w:tcPr>
            <w:tcW w:w="718" w:type="dxa"/>
            <w:noWrap/>
            <w:hideMark/>
          </w:tcPr>
          <w:p w:rsidR="008170C8" w:rsidRPr="007751D5" w:rsidRDefault="008170C8" w:rsidP="008170C8">
            <w:r w:rsidRPr="007751D5">
              <w:t>26.40</w:t>
            </w:r>
          </w:p>
        </w:tc>
        <w:tc>
          <w:tcPr>
            <w:tcW w:w="718" w:type="dxa"/>
            <w:noWrap/>
            <w:hideMark/>
          </w:tcPr>
          <w:p w:rsidR="008170C8" w:rsidRPr="007751D5" w:rsidRDefault="008170C8" w:rsidP="008170C8">
            <w:r w:rsidRPr="007751D5">
              <w:t>65.59</w:t>
            </w:r>
          </w:p>
        </w:tc>
        <w:tc>
          <w:tcPr>
            <w:tcW w:w="602" w:type="dxa"/>
            <w:noWrap/>
            <w:hideMark/>
          </w:tcPr>
          <w:p w:rsidR="008170C8" w:rsidRPr="007751D5" w:rsidRDefault="008170C8" w:rsidP="008170C8">
            <w:r w:rsidRPr="007751D5">
              <w:t>32</w:t>
            </w:r>
          </w:p>
        </w:tc>
        <w:tc>
          <w:tcPr>
            <w:tcW w:w="1053" w:type="dxa"/>
            <w:noWrap/>
            <w:hideMark/>
          </w:tcPr>
          <w:p w:rsidR="008170C8" w:rsidRPr="007751D5" w:rsidRDefault="008170C8" w:rsidP="008170C8">
            <w:r w:rsidRPr="007751D5">
              <w:t>4016.10</w:t>
            </w:r>
          </w:p>
        </w:tc>
        <w:tc>
          <w:tcPr>
            <w:tcW w:w="941" w:type="dxa"/>
            <w:noWrap/>
            <w:hideMark/>
          </w:tcPr>
          <w:p w:rsidR="008170C8" w:rsidRPr="007751D5" w:rsidRDefault="008170C8" w:rsidP="008170C8">
            <w:r w:rsidRPr="007751D5">
              <w:t>599.0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75.00</w:t>
            </w:r>
          </w:p>
        </w:tc>
        <w:tc>
          <w:tcPr>
            <w:tcW w:w="768" w:type="dxa"/>
            <w:noWrap/>
            <w:hideMark/>
          </w:tcPr>
          <w:p w:rsidR="008170C8" w:rsidRPr="007751D5" w:rsidRDefault="008170C8" w:rsidP="008170C8">
            <w:r w:rsidRPr="007751D5">
              <w:t>63.11</w:t>
            </w:r>
          </w:p>
        </w:tc>
      </w:tr>
      <w:tr w:rsidR="008170C8" w:rsidRPr="007751D5" w:rsidTr="00A164A9">
        <w:trPr>
          <w:trHeight w:val="288"/>
        </w:trPr>
        <w:tc>
          <w:tcPr>
            <w:tcW w:w="1285" w:type="dxa"/>
            <w:noWrap/>
            <w:hideMark/>
          </w:tcPr>
          <w:p w:rsidR="008170C8" w:rsidRPr="007751D5" w:rsidRDefault="008170C8" w:rsidP="008170C8">
            <w:r w:rsidRPr="007751D5">
              <w:t>RP299</w:t>
            </w:r>
          </w:p>
        </w:tc>
        <w:tc>
          <w:tcPr>
            <w:tcW w:w="4387" w:type="dxa"/>
            <w:noWrap/>
            <w:hideMark/>
          </w:tcPr>
          <w:p w:rsidR="008170C8" w:rsidRPr="007751D5" w:rsidRDefault="008170C8" w:rsidP="008170C8">
            <w:r w:rsidRPr="007751D5">
              <w:t>YONG JIN ZAO 3::IRGC 7044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74</w:t>
            </w:r>
          </w:p>
        </w:tc>
        <w:tc>
          <w:tcPr>
            <w:tcW w:w="830" w:type="dxa"/>
            <w:noWrap/>
            <w:hideMark/>
          </w:tcPr>
          <w:p w:rsidR="008170C8" w:rsidRPr="007751D5" w:rsidRDefault="008170C8" w:rsidP="008170C8">
            <w:r w:rsidRPr="007751D5">
              <w:t>77.95</w:t>
            </w:r>
          </w:p>
        </w:tc>
        <w:tc>
          <w:tcPr>
            <w:tcW w:w="718" w:type="dxa"/>
            <w:noWrap/>
            <w:hideMark/>
          </w:tcPr>
          <w:p w:rsidR="008170C8" w:rsidRPr="007751D5" w:rsidRDefault="008170C8" w:rsidP="008170C8">
            <w:r w:rsidRPr="007751D5">
              <w:t>19.29</w:t>
            </w:r>
          </w:p>
        </w:tc>
        <w:tc>
          <w:tcPr>
            <w:tcW w:w="718" w:type="dxa"/>
            <w:noWrap/>
            <w:hideMark/>
          </w:tcPr>
          <w:p w:rsidR="008170C8" w:rsidRPr="007751D5" w:rsidRDefault="008170C8" w:rsidP="008170C8">
            <w:r w:rsidRPr="007751D5">
              <w:t>32.73</w:t>
            </w:r>
          </w:p>
        </w:tc>
        <w:tc>
          <w:tcPr>
            <w:tcW w:w="602" w:type="dxa"/>
            <w:noWrap/>
            <w:hideMark/>
          </w:tcPr>
          <w:p w:rsidR="008170C8" w:rsidRPr="007751D5" w:rsidRDefault="008170C8" w:rsidP="008170C8">
            <w:r w:rsidRPr="007751D5">
              <w:t>20</w:t>
            </w:r>
          </w:p>
        </w:tc>
        <w:tc>
          <w:tcPr>
            <w:tcW w:w="1053" w:type="dxa"/>
            <w:noWrap/>
            <w:hideMark/>
          </w:tcPr>
          <w:p w:rsidR="008170C8" w:rsidRPr="007751D5" w:rsidRDefault="008170C8" w:rsidP="008170C8">
            <w:r w:rsidRPr="007751D5">
              <w:t>3587.24</w:t>
            </w:r>
          </w:p>
        </w:tc>
        <w:tc>
          <w:tcPr>
            <w:tcW w:w="941" w:type="dxa"/>
            <w:noWrap/>
            <w:hideMark/>
          </w:tcPr>
          <w:p w:rsidR="008170C8" w:rsidRPr="007751D5" w:rsidRDefault="008170C8" w:rsidP="008170C8">
            <w:r w:rsidRPr="007751D5">
              <w:t>572.87</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56.82</w:t>
            </w:r>
          </w:p>
        </w:tc>
      </w:tr>
      <w:tr w:rsidR="008170C8" w:rsidRPr="007751D5" w:rsidTr="00A164A9">
        <w:trPr>
          <w:trHeight w:val="288"/>
        </w:trPr>
        <w:tc>
          <w:tcPr>
            <w:tcW w:w="1285" w:type="dxa"/>
            <w:noWrap/>
            <w:hideMark/>
          </w:tcPr>
          <w:p w:rsidR="008170C8" w:rsidRPr="007751D5" w:rsidRDefault="008170C8" w:rsidP="008170C8">
            <w:r w:rsidRPr="007751D5">
              <w:t>RP300</w:t>
            </w:r>
          </w:p>
        </w:tc>
        <w:tc>
          <w:tcPr>
            <w:tcW w:w="4387" w:type="dxa"/>
            <w:noWrap/>
            <w:hideMark/>
          </w:tcPr>
          <w:p w:rsidR="008170C8" w:rsidRPr="007751D5" w:rsidRDefault="008170C8" w:rsidP="008170C8">
            <w:r w:rsidRPr="007751D5">
              <w:t>H 6::IRGC 15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110.77</w:t>
            </w:r>
          </w:p>
        </w:tc>
        <w:tc>
          <w:tcPr>
            <w:tcW w:w="718" w:type="dxa"/>
            <w:noWrap/>
            <w:hideMark/>
          </w:tcPr>
          <w:p w:rsidR="008170C8" w:rsidRPr="007751D5" w:rsidRDefault="008170C8" w:rsidP="008170C8">
            <w:r w:rsidRPr="007751D5">
              <w:t>21.61</w:t>
            </w:r>
          </w:p>
        </w:tc>
        <w:tc>
          <w:tcPr>
            <w:tcW w:w="718" w:type="dxa"/>
            <w:noWrap/>
            <w:hideMark/>
          </w:tcPr>
          <w:p w:rsidR="008170C8" w:rsidRPr="007751D5" w:rsidRDefault="008170C8" w:rsidP="008170C8">
            <w:r w:rsidRPr="007751D5">
              <w:t>40.60</w:t>
            </w:r>
          </w:p>
        </w:tc>
        <w:tc>
          <w:tcPr>
            <w:tcW w:w="602" w:type="dxa"/>
            <w:noWrap/>
            <w:hideMark/>
          </w:tcPr>
          <w:p w:rsidR="008170C8" w:rsidRPr="007751D5" w:rsidRDefault="008170C8" w:rsidP="008170C8">
            <w:r w:rsidRPr="007751D5">
              <w:t>19</w:t>
            </w:r>
          </w:p>
        </w:tc>
        <w:tc>
          <w:tcPr>
            <w:tcW w:w="1053" w:type="dxa"/>
            <w:noWrap/>
            <w:hideMark/>
          </w:tcPr>
          <w:p w:rsidR="008170C8" w:rsidRPr="007751D5" w:rsidRDefault="008170C8" w:rsidP="008170C8">
            <w:r w:rsidRPr="007751D5">
              <w:t>3437.46</w:t>
            </w:r>
          </w:p>
        </w:tc>
        <w:tc>
          <w:tcPr>
            <w:tcW w:w="941" w:type="dxa"/>
            <w:noWrap/>
            <w:hideMark/>
          </w:tcPr>
          <w:p w:rsidR="008170C8" w:rsidRPr="007751D5" w:rsidRDefault="008170C8" w:rsidP="008170C8">
            <w:r w:rsidRPr="007751D5">
              <w:t>577.0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00.00</w:t>
            </w:r>
          </w:p>
        </w:tc>
        <w:tc>
          <w:tcPr>
            <w:tcW w:w="768" w:type="dxa"/>
            <w:noWrap/>
            <w:hideMark/>
          </w:tcPr>
          <w:p w:rsidR="008170C8" w:rsidRPr="007751D5" w:rsidRDefault="008170C8" w:rsidP="008170C8">
            <w:r w:rsidRPr="007751D5">
              <w:t>55.42</w:t>
            </w:r>
          </w:p>
        </w:tc>
      </w:tr>
      <w:tr w:rsidR="008170C8" w:rsidRPr="007751D5" w:rsidTr="00A164A9">
        <w:trPr>
          <w:trHeight w:val="288"/>
        </w:trPr>
        <w:tc>
          <w:tcPr>
            <w:tcW w:w="1285" w:type="dxa"/>
            <w:noWrap/>
            <w:hideMark/>
          </w:tcPr>
          <w:p w:rsidR="008170C8" w:rsidRPr="007751D5" w:rsidRDefault="008170C8" w:rsidP="008170C8">
            <w:r w:rsidRPr="007751D5">
              <w:t>RP002</w:t>
            </w:r>
          </w:p>
        </w:tc>
        <w:tc>
          <w:tcPr>
            <w:tcW w:w="4387" w:type="dxa"/>
            <w:noWrap/>
            <w:hideMark/>
          </w:tcPr>
          <w:p w:rsidR="008170C8" w:rsidRPr="007751D5" w:rsidRDefault="008170C8" w:rsidP="008170C8">
            <w:r w:rsidRPr="007751D5">
              <w:t>19::IRGC 7078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66.84</w:t>
            </w:r>
          </w:p>
        </w:tc>
        <w:tc>
          <w:tcPr>
            <w:tcW w:w="718" w:type="dxa"/>
            <w:noWrap/>
            <w:hideMark/>
          </w:tcPr>
          <w:p w:rsidR="008170C8" w:rsidRPr="007751D5" w:rsidRDefault="008170C8" w:rsidP="008170C8">
            <w:r w:rsidRPr="007751D5">
              <w:t>16.13</w:t>
            </w:r>
          </w:p>
        </w:tc>
        <w:tc>
          <w:tcPr>
            <w:tcW w:w="718" w:type="dxa"/>
            <w:noWrap/>
            <w:hideMark/>
          </w:tcPr>
          <w:p w:rsidR="008170C8" w:rsidRPr="007751D5" w:rsidRDefault="008170C8" w:rsidP="008170C8">
            <w:r w:rsidRPr="007751D5">
              <w:t>28.08</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3343.33</w:t>
            </w:r>
          </w:p>
        </w:tc>
        <w:tc>
          <w:tcPr>
            <w:tcW w:w="941" w:type="dxa"/>
            <w:noWrap/>
            <w:hideMark/>
          </w:tcPr>
          <w:p w:rsidR="008170C8" w:rsidRPr="007751D5" w:rsidRDefault="008170C8" w:rsidP="008170C8">
            <w:r w:rsidRPr="007751D5">
              <w:t>71.32</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30.86</w:t>
            </w:r>
          </w:p>
        </w:tc>
        <w:tc>
          <w:tcPr>
            <w:tcW w:w="768" w:type="dxa"/>
            <w:noWrap/>
            <w:hideMark/>
          </w:tcPr>
          <w:p w:rsidR="008170C8" w:rsidRPr="007751D5" w:rsidRDefault="008170C8" w:rsidP="008170C8">
            <w:r w:rsidRPr="007751D5">
              <w:t>29.56</w:t>
            </w:r>
          </w:p>
        </w:tc>
      </w:tr>
      <w:tr w:rsidR="008170C8" w:rsidRPr="007751D5" w:rsidTr="00A164A9">
        <w:trPr>
          <w:trHeight w:val="288"/>
        </w:trPr>
        <w:tc>
          <w:tcPr>
            <w:tcW w:w="1285" w:type="dxa"/>
            <w:noWrap/>
            <w:hideMark/>
          </w:tcPr>
          <w:p w:rsidR="008170C8" w:rsidRPr="007751D5" w:rsidRDefault="008170C8" w:rsidP="008170C8">
            <w:r w:rsidRPr="007751D5">
              <w:t>RP003</w:t>
            </w:r>
          </w:p>
        </w:tc>
        <w:tc>
          <w:tcPr>
            <w:tcW w:w="4387" w:type="dxa"/>
            <w:noWrap/>
            <w:hideMark/>
          </w:tcPr>
          <w:p w:rsidR="008170C8" w:rsidRPr="007751D5" w:rsidRDefault="008170C8" w:rsidP="008170C8">
            <w:r w:rsidRPr="007751D5">
              <w:t>3210::IRGC 11695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004</w:t>
            </w:r>
          </w:p>
        </w:tc>
        <w:tc>
          <w:tcPr>
            <w:tcW w:w="4387" w:type="dxa"/>
            <w:noWrap/>
            <w:hideMark/>
          </w:tcPr>
          <w:p w:rsidR="008170C8" w:rsidRPr="007751D5" w:rsidRDefault="008170C8" w:rsidP="008170C8">
            <w:r w:rsidRPr="007751D5">
              <w:t>498-2A BR 8::IRGC 589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76.27</w:t>
            </w:r>
          </w:p>
        </w:tc>
        <w:tc>
          <w:tcPr>
            <w:tcW w:w="718" w:type="dxa"/>
            <w:noWrap/>
            <w:hideMark/>
          </w:tcPr>
          <w:p w:rsidR="008170C8" w:rsidRPr="007751D5" w:rsidRDefault="008170C8" w:rsidP="008170C8">
            <w:r w:rsidRPr="007751D5">
              <w:t>16.98</w:t>
            </w:r>
          </w:p>
        </w:tc>
        <w:tc>
          <w:tcPr>
            <w:tcW w:w="718" w:type="dxa"/>
            <w:noWrap/>
            <w:hideMark/>
          </w:tcPr>
          <w:p w:rsidR="008170C8" w:rsidRPr="007751D5" w:rsidRDefault="008170C8" w:rsidP="008170C8">
            <w:r w:rsidRPr="007751D5">
              <w:t>29.71</w:t>
            </w:r>
          </w:p>
        </w:tc>
        <w:tc>
          <w:tcPr>
            <w:tcW w:w="602" w:type="dxa"/>
            <w:noWrap/>
            <w:hideMark/>
          </w:tcPr>
          <w:p w:rsidR="008170C8" w:rsidRPr="007751D5" w:rsidRDefault="008170C8" w:rsidP="008170C8">
            <w:r w:rsidRPr="007751D5">
              <w:t>4</w:t>
            </w:r>
          </w:p>
        </w:tc>
        <w:tc>
          <w:tcPr>
            <w:tcW w:w="1053" w:type="dxa"/>
            <w:noWrap/>
            <w:hideMark/>
          </w:tcPr>
          <w:p w:rsidR="008170C8" w:rsidRPr="007751D5" w:rsidRDefault="008170C8" w:rsidP="008170C8">
            <w:r w:rsidRPr="007751D5">
              <w:t>3889.19</w:t>
            </w:r>
          </w:p>
        </w:tc>
        <w:tc>
          <w:tcPr>
            <w:tcW w:w="941" w:type="dxa"/>
            <w:noWrap/>
            <w:hideMark/>
          </w:tcPr>
          <w:p w:rsidR="008170C8" w:rsidRPr="007751D5" w:rsidRDefault="008170C8" w:rsidP="008170C8">
            <w:r w:rsidRPr="007751D5">
              <w:t>52.82</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NA</w:t>
            </w:r>
          </w:p>
        </w:tc>
      </w:tr>
      <w:tr w:rsidR="008170C8" w:rsidRPr="007751D5" w:rsidTr="00A164A9">
        <w:trPr>
          <w:trHeight w:val="288"/>
        </w:trPr>
        <w:tc>
          <w:tcPr>
            <w:tcW w:w="1285" w:type="dxa"/>
            <w:noWrap/>
            <w:hideMark/>
          </w:tcPr>
          <w:p w:rsidR="008170C8" w:rsidRPr="007751D5" w:rsidRDefault="008170C8" w:rsidP="008170C8">
            <w:r w:rsidRPr="007751D5">
              <w:t>RP005</w:t>
            </w:r>
          </w:p>
        </w:tc>
        <w:tc>
          <w:tcPr>
            <w:tcW w:w="4387" w:type="dxa"/>
            <w:noWrap/>
            <w:hideMark/>
          </w:tcPr>
          <w:p w:rsidR="008170C8" w:rsidRPr="007751D5" w:rsidRDefault="008170C8" w:rsidP="008170C8">
            <w:r w:rsidRPr="007751D5">
              <w:t>ADT 12::IRGC 625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101.80</w:t>
            </w:r>
          </w:p>
        </w:tc>
        <w:tc>
          <w:tcPr>
            <w:tcW w:w="718" w:type="dxa"/>
            <w:noWrap/>
            <w:hideMark/>
          </w:tcPr>
          <w:p w:rsidR="008170C8" w:rsidRPr="007751D5" w:rsidRDefault="008170C8" w:rsidP="008170C8">
            <w:r w:rsidRPr="007751D5">
              <w:t>22.06</w:t>
            </w:r>
          </w:p>
        </w:tc>
        <w:tc>
          <w:tcPr>
            <w:tcW w:w="718" w:type="dxa"/>
            <w:noWrap/>
            <w:hideMark/>
          </w:tcPr>
          <w:p w:rsidR="008170C8" w:rsidRPr="007751D5" w:rsidRDefault="008170C8" w:rsidP="008170C8">
            <w:r w:rsidRPr="007751D5">
              <w:t>37.04</w:t>
            </w:r>
          </w:p>
        </w:tc>
        <w:tc>
          <w:tcPr>
            <w:tcW w:w="602" w:type="dxa"/>
            <w:noWrap/>
            <w:hideMark/>
          </w:tcPr>
          <w:p w:rsidR="008170C8" w:rsidRPr="007751D5" w:rsidRDefault="008170C8" w:rsidP="008170C8">
            <w:r w:rsidRPr="007751D5">
              <w:t>28</w:t>
            </w:r>
          </w:p>
        </w:tc>
        <w:tc>
          <w:tcPr>
            <w:tcW w:w="1053" w:type="dxa"/>
            <w:noWrap/>
            <w:hideMark/>
          </w:tcPr>
          <w:p w:rsidR="008170C8" w:rsidRPr="007751D5" w:rsidRDefault="008170C8" w:rsidP="008170C8">
            <w:r w:rsidRPr="007751D5">
              <w:t>5497.25</w:t>
            </w:r>
          </w:p>
        </w:tc>
        <w:tc>
          <w:tcPr>
            <w:tcW w:w="941" w:type="dxa"/>
            <w:noWrap/>
            <w:hideMark/>
          </w:tcPr>
          <w:p w:rsidR="008170C8" w:rsidRPr="007751D5" w:rsidRDefault="008170C8" w:rsidP="008170C8">
            <w:r w:rsidRPr="007751D5">
              <w:t>709.02</w:t>
            </w:r>
          </w:p>
        </w:tc>
        <w:tc>
          <w:tcPr>
            <w:tcW w:w="607" w:type="dxa"/>
            <w:noWrap/>
            <w:hideMark/>
          </w:tcPr>
          <w:p w:rsidR="008170C8" w:rsidRPr="007751D5" w:rsidRDefault="008170C8" w:rsidP="008170C8">
            <w:r w:rsidRPr="007751D5">
              <w:t>0.15</w:t>
            </w:r>
          </w:p>
        </w:tc>
        <w:tc>
          <w:tcPr>
            <w:tcW w:w="991" w:type="dxa"/>
            <w:noWrap/>
            <w:hideMark/>
          </w:tcPr>
          <w:p w:rsidR="008170C8" w:rsidRPr="007751D5" w:rsidRDefault="008170C8" w:rsidP="008170C8">
            <w:r w:rsidRPr="007751D5">
              <w:t>151.77</w:t>
            </w:r>
          </w:p>
        </w:tc>
        <w:tc>
          <w:tcPr>
            <w:tcW w:w="768" w:type="dxa"/>
            <w:noWrap/>
            <w:hideMark/>
          </w:tcPr>
          <w:p w:rsidR="008170C8" w:rsidRPr="007751D5" w:rsidRDefault="008170C8" w:rsidP="008170C8">
            <w:r w:rsidRPr="007751D5">
              <w:t>59.14</w:t>
            </w:r>
          </w:p>
        </w:tc>
      </w:tr>
      <w:tr w:rsidR="008170C8" w:rsidRPr="007751D5" w:rsidTr="00A164A9">
        <w:trPr>
          <w:trHeight w:val="288"/>
        </w:trPr>
        <w:tc>
          <w:tcPr>
            <w:tcW w:w="1285" w:type="dxa"/>
            <w:noWrap/>
            <w:hideMark/>
          </w:tcPr>
          <w:p w:rsidR="008170C8" w:rsidRPr="007751D5" w:rsidRDefault="008170C8" w:rsidP="008170C8">
            <w:r w:rsidRPr="007751D5">
              <w:t>RP006</w:t>
            </w:r>
          </w:p>
        </w:tc>
        <w:tc>
          <w:tcPr>
            <w:tcW w:w="4387" w:type="dxa"/>
            <w:noWrap/>
            <w:hideMark/>
          </w:tcPr>
          <w:p w:rsidR="008170C8" w:rsidRPr="007751D5" w:rsidRDefault="008170C8" w:rsidP="008170C8">
            <w:r w:rsidRPr="007751D5">
              <w:t>AE NOUA::IRGC 8930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84.31</w:t>
            </w:r>
          </w:p>
        </w:tc>
        <w:tc>
          <w:tcPr>
            <w:tcW w:w="718" w:type="dxa"/>
            <w:noWrap/>
            <w:hideMark/>
          </w:tcPr>
          <w:p w:rsidR="008170C8" w:rsidRPr="007751D5" w:rsidRDefault="008170C8" w:rsidP="008170C8">
            <w:r w:rsidRPr="007751D5">
              <w:t>19.58</w:t>
            </w:r>
          </w:p>
        </w:tc>
        <w:tc>
          <w:tcPr>
            <w:tcW w:w="718" w:type="dxa"/>
            <w:noWrap/>
            <w:hideMark/>
          </w:tcPr>
          <w:p w:rsidR="008170C8" w:rsidRPr="007751D5" w:rsidRDefault="008170C8" w:rsidP="008170C8">
            <w:r w:rsidRPr="007751D5">
              <w:t>36.88</w:t>
            </w:r>
          </w:p>
        </w:tc>
        <w:tc>
          <w:tcPr>
            <w:tcW w:w="602" w:type="dxa"/>
            <w:noWrap/>
            <w:hideMark/>
          </w:tcPr>
          <w:p w:rsidR="008170C8" w:rsidRPr="007751D5" w:rsidRDefault="008170C8" w:rsidP="008170C8">
            <w:r w:rsidRPr="007751D5">
              <w:t>14</w:t>
            </w:r>
          </w:p>
        </w:tc>
        <w:tc>
          <w:tcPr>
            <w:tcW w:w="1053" w:type="dxa"/>
            <w:noWrap/>
            <w:hideMark/>
          </w:tcPr>
          <w:p w:rsidR="008170C8" w:rsidRPr="007751D5" w:rsidRDefault="008170C8" w:rsidP="008170C8">
            <w:r w:rsidRPr="007751D5">
              <w:t>5076.79</w:t>
            </w:r>
          </w:p>
        </w:tc>
        <w:tc>
          <w:tcPr>
            <w:tcW w:w="941" w:type="dxa"/>
            <w:noWrap/>
            <w:hideMark/>
          </w:tcPr>
          <w:p w:rsidR="008170C8" w:rsidRPr="007751D5" w:rsidRDefault="008170C8" w:rsidP="008170C8">
            <w:r w:rsidRPr="007751D5">
              <w:t>54.15</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51.77</w:t>
            </w:r>
          </w:p>
        </w:tc>
        <w:tc>
          <w:tcPr>
            <w:tcW w:w="768" w:type="dxa"/>
            <w:noWrap/>
            <w:hideMark/>
          </w:tcPr>
          <w:p w:rsidR="008170C8" w:rsidRPr="007751D5" w:rsidRDefault="008170C8" w:rsidP="008170C8">
            <w:r w:rsidRPr="007751D5">
              <w:t>42.39</w:t>
            </w:r>
          </w:p>
        </w:tc>
      </w:tr>
      <w:tr w:rsidR="008170C8" w:rsidRPr="007751D5" w:rsidTr="00A164A9">
        <w:trPr>
          <w:trHeight w:val="288"/>
        </w:trPr>
        <w:tc>
          <w:tcPr>
            <w:tcW w:w="1285" w:type="dxa"/>
            <w:noWrap/>
            <w:hideMark/>
          </w:tcPr>
          <w:p w:rsidR="008170C8" w:rsidRPr="007751D5" w:rsidRDefault="008170C8" w:rsidP="008170C8">
            <w:r w:rsidRPr="007751D5">
              <w:t>RP007</w:t>
            </w:r>
          </w:p>
        </w:tc>
        <w:tc>
          <w:tcPr>
            <w:tcW w:w="4387" w:type="dxa"/>
            <w:noWrap/>
            <w:hideMark/>
          </w:tcPr>
          <w:p w:rsidR="008170C8" w:rsidRPr="007751D5" w:rsidRDefault="008170C8" w:rsidP="008170C8">
            <w:r w:rsidRPr="007751D5">
              <w:t>ALTAMIRA 9::IRGC 11695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008</w:t>
            </w:r>
          </w:p>
        </w:tc>
        <w:tc>
          <w:tcPr>
            <w:tcW w:w="4387" w:type="dxa"/>
            <w:noWrap/>
            <w:hideMark/>
          </w:tcPr>
          <w:p w:rsidR="008170C8" w:rsidRPr="007751D5" w:rsidRDefault="008170C8" w:rsidP="008170C8">
            <w:r w:rsidRPr="007751D5">
              <w:t>ARAURE 1::IRGC 11695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62.27</w:t>
            </w:r>
          </w:p>
        </w:tc>
        <w:tc>
          <w:tcPr>
            <w:tcW w:w="718" w:type="dxa"/>
            <w:noWrap/>
            <w:hideMark/>
          </w:tcPr>
          <w:p w:rsidR="008170C8" w:rsidRPr="007751D5" w:rsidRDefault="008170C8" w:rsidP="008170C8">
            <w:r w:rsidRPr="007751D5">
              <w:t>17.53</w:t>
            </w:r>
          </w:p>
        </w:tc>
        <w:tc>
          <w:tcPr>
            <w:tcW w:w="718" w:type="dxa"/>
            <w:noWrap/>
            <w:hideMark/>
          </w:tcPr>
          <w:p w:rsidR="008170C8" w:rsidRPr="007751D5" w:rsidRDefault="008170C8" w:rsidP="008170C8">
            <w:r w:rsidRPr="007751D5">
              <w:t>19.73</w:t>
            </w:r>
          </w:p>
        </w:tc>
        <w:tc>
          <w:tcPr>
            <w:tcW w:w="602" w:type="dxa"/>
            <w:noWrap/>
            <w:hideMark/>
          </w:tcPr>
          <w:p w:rsidR="008170C8" w:rsidRPr="007751D5" w:rsidRDefault="008170C8" w:rsidP="008170C8">
            <w:r w:rsidRPr="007751D5">
              <w:t>14</w:t>
            </w:r>
          </w:p>
        </w:tc>
        <w:tc>
          <w:tcPr>
            <w:tcW w:w="1053" w:type="dxa"/>
            <w:noWrap/>
            <w:hideMark/>
          </w:tcPr>
          <w:p w:rsidR="008170C8" w:rsidRPr="007751D5" w:rsidRDefault="008170C8" w:rsidP="008170C8">
            <w:r w:rsidRPr="007751D5">
              <w:t>3754.68</w:t>
            </w:r>
          </w:p>
        </w:tc>
        <w:tc>
          <w:tcPr>
            <w:tcW w:w="941" w:type="dxa"/>
            <w:noWrap/>
            <w:hideMark/>
          </w:tcPr>
          <w:p w:rsidR="008170C8" w:rsidRPr="007751D5" w:rsidRDefault="008170C8" w:rsidP="008170C8">
            <w:r w:rsidRPr="007751D5">
              <w:t>59.71</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37.48</w:t>
            </w:r>
          </w:p>
        </w:tc>
        <w:tc>
          <w:tcPr>
            <w:tcW w:w="768" w:type="dxa"/>
            <w:noWrap/>
            <w:hideMark/>
          </w:tcPr>
          <w:p w:rsidR="008170C8" w:rsidRPr="007751D5" w:rsidRDefault="008170C8" w:rsidP="008170C8">
            <w:r w:rsidRPr="007751D5">
              <w:t>41.73</w:t>
            </w:r>
          </w:p>
        </w:tc>
      </w:tr>
      <w:tr w:rsidR="008170C8" w:rsidRPr="007751D5" w:rsidTr="00A164A9">
        <w:trPr>
          <w:trHeight w:val="288"/>
        </w:trPr>
        <w:tc>
          <w:tcPr>
            <w:tcW w:w="1285" w:type="dxa"/>
            <w:noWrap/>
            <w:hideMark/>
          </w:tcPr>
          <w:p w:rsidR="008170C8" w:rsidRPr="007751D5" w:rsidRDefault="008170C8" w:rsidP="008170C8">
            <w:r w:rsidRPr="007751D5">
              <w:t>RP009</w:t>
            </w:r>
          </w:p>
        </w:tc>
        <w:tc>
          <w:tcPr>
            <w:tcW w:w="4387" w:type="dxa"/>
            <w:noWrap/>
            <w:hideMark/>
          </w:tcPr>
          <w:p w:rsidR="008170C8" w:rsidRPr="007751D5" w:rsidRDefault="008170C8" w:rsidP="008170C8">
            <w:r w:rsidRPr="007751D5">
              <w:t>ARC 10100::IRGC 2070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1</w:t>
            </w:r>
          </w:p>
        </w:tc>
        <w:tc>
          <w:tcPr>
            <w:tcW w:w="830" w:type="dxa"/>
            <w:noWrap/>
            <w:hideMark/>
          </w:tcPr>
          <w:p w:rsidR="008170C8" w:rsidRPr="007751D5" w:rsidRDefault="008170C8" w:rsidP="008170C8">
            <w:r w:rsidRPr="007751D5">
              <w:t>64.57</w:t>
            </w:r>
          </w:p>
        </w:tc>
        <w:tc>
          <w:tcPr>
            <w:tcW w:w="718" w:type="dxa"/>
            <w:noWrap/>
            <w:hideMark/>
          </w:tcPr>
          <w:p w:rsidR="008170C8" w:rsidRPr="007751D5" w:rsidRDefault="008170C8" w:rsidP="008170C8">
            <w:r w:rsidRPr="007751D5">
              <w:t>17.22</w:t>
            </w:r>
          </w:p>
        </w:tc>
        <w:tc>
          <w:tcPr>
            <w:tcW w:w="718" w:type="dxa"/>
            <w:noWrap/>
            <w:hideMark/>
          </w:tcPr>
          <w:p w:rsidR="008170C8" w:rsidRPr="007751D5" w:rsidRDefault="008170C8" w:rsidP="008170C8">
            <w:r w:rsidRPr="007751D5">
              <w:t>30.48</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2574.00</w:t>
            </w:r>
          </w:p>
        </w:tc>
        <w:tc>
          <w:tcPr>
            <w:tcW w:w="941" w:type="dxa"/>
            <w:noWrap/>
            <w:hideMark/>
          </w:tcPr>
          <w:p w:rsidR="008170C8" w:rsidRPr="007751D5" w:rsidRDefault="008170C8" w:rsidP="008170C8">
            <w:r w:rsidRPr="007751D5">
              <w:t>66.68</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23.19</w:t>
            </w:r>
          </w:p>
        </w:tc>
        <w:tc>
          <w:tcPr>
            <w:tcW w:w="768" w:type="dxa"/>
            <w:noWrap/>
            <w:hideMark/>
          </w:tcPr>
          <w:p w:rsidR="008170C8" w:rsidRPr="007751D5" w:rsidRDefault="008170C8" w:rsidP="008170C8">
            <w:r w:rsidRPr="007751D5">
              <w:t>29.53</w:t>
            </w:r>
          </w:p>
        </w:tc>
      </w:tr>
      <w:tr w:rsidR="008170C8" w:rsidRPr="007751D5" w:rsidTr="00A164A9">
        <w:trPr>
          <w:trHeight w:val="288"/>
        </w:trPr>
        <w:tc>
          <w:tcPr>
            <w:tcW w:w="1285" w:type="dxa"/>
            <w:noWrap/>
            <w:hideMark/>
          </w:tcPr>
          <w:p w:rsidR="008170C8" w:rsidRPr="007751D5" w:rsidRDefault="008170C8" w:rsidP="008170C8">
            <w:r w:rsidRPr="007751D5">
              <w:t>RP010</w:t>
            </w:r>
          </w:p>
        </w:tc>
        <w:tc>
          <w:tcPr>
            <w:tcW w:w="4387" w:type="dxa"/>
            <w:noWrap/>
            <w:hideMark/>
          </w:tcPr>
          <w:p w:rsidR="008170C8" w:rsidRPr="007751D5" w:rsidRDefault="008170C8" w:rsidP="008170C8">
            <w:r w:rsidRPr="007751D5">
              <w:t>ARC 10594::IRGC 1252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7</w:t>
            </w:r>
          </w:p>
        </w:tc>
        <w:tc>
          <w:tcPr>
            <w:tcW w:w="830" w:type="dxa"/>
            <w:noWrap/>
            <w:hideMark/>
          </w:tcPr>
          <w:p w:rsidR="008170C8" w:rsidRPr="007751D5" w:rsidRDefault="008170C8" w:rsidP="008170C8">
            <w:r w:rsidRPr="007751D5">
              <w:t>79.60</w:t>
            </w:r>
          </w:p>
        </w:tc>
        <w:tc>
          <w:tcPr>
            <w:tcW w:w="718" w:type="dxa"/>
            <w:noWrap/>
            <w:hideMark/>
          </w:tcPr>
          <w:p w:rsidR="008170C8" w:rsidRPr="007751D5" w:rsidRDefault="008170C8" w:rsidP="008170C8">
            <w:r w:rsidRPr="007751D5">
              <w:t>19.21</w:t>
            </w:r>
          </w:p>
        </w:tc>
        <w:tc>
          <w:tcPr>
            <w:tcW w:w="718" w:type="dxa"/>
            <w:noWrap/>
            <w:hideMark/>
          </w:tcPr>
          <w:p w:rsidR="008170C8" w:rsidRPr="007751D5" w:rsidRDefault="008170C8" w:rsidP="008170C8">
            <w:r w:rsidRPr="007751D5">
              <w:t>37.19</w:t>
            </w:r>
          </w:p>
        </w:tc>
        <w:tc>
          <w:tcPr>
            <w:tcW w:w="602" w:type="dxa"/>
            <w:noWrap/>
            <w:hideMark/>
          </w:tcPr>
          <w:p w:rsidR="008170C8" w:rsidRPr="007751D5" w:rsidRDefault="008170C8" w:rsidP="008170C8">
            <w:r w:rsidRPr="007751D5">
              <w:t>10</w:t>
            </w:r>
          </w:p>
        </w:tc>
        <w:tc>
          <w:tcPr>
            <w:tcW w:w="1053" w:type="dxa"/>
            <w:noWrap/>
            <w:hideMark/>
          </w:tcPr>
          <w:p w:rsidR="008170C8" w:rsidRPr="007751D5" w:rsidRDefault="008170C8" w:rsidP="008170C8">
            <w:r w:rsidRPr="007751D5">
              <w:t>3235.95</w:t>
            </w:r>
          </w:p>
        </w:tc>
        <w:tc>
          <w:tcPr>
            <w:tcW w:w="941" w:type="dxa"/>
            <w:noWrap/>
            <w:hideMark/>
          </w:tcPr>
          <w:p w:rsidR="008170C8" w:rsidRPr="007751D5" w:rsidRDefault="008170C8" w:rsidP="008170C8">
            <w:r w:rsidRPr="007751D5">
              <w:t>55.64</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137.48</w:t>
            </w:r>
          </w:p>
        </w:tc>
        <w:tc>
          <w:tcPr>
            <w:tcW w:w="768" w:type="dxa"/>
            <w:noWrap/>
            <w:hideMark/>
          </w:tcPr>
          <w:p w:rsidR="008170C8" w:rsidRPr="007751D5" w:rsidRDefault="008170C8" w:rsidP="008170C8">
            <w:r w:rsidRPr="007751D5">
              <w:t>55.94</w:t>
            </w:r>
          </w:p>
        </w:tc>
      </w:tr>
      <w:tr w:rsidR="008170C8" w:rsidRPr="007751D5" w:rsidTr="00A164A9">
        <w:trPr>
          <w:trHeight w:val="288"/>
        </w:trPr>
        <w:tc>
          <w:tcPr>
            <w:tcW w:w="1285" w:type="dxa"/>
            <w:noWrap/>
            <w:hideMark/>
          </w:tcPr>
          <w:p w:rsidR="008170C8" w:rsidRPr="007751D5" w:rsidRDefault="008170C8" w:rsidP="008170C8">
            <w:r w:rsidRPr="007751D5">
              <w:t>RP011</w:t>
            </w:r>
          </w:p>
        </w:tc>
        <w:tc>
          <w:tcPr>
            <w:tcW w:w="4387" w:type="dxa"/>
            <w:noWrap/>
            <w:hideMark/>
          </w:tcPr>
          <w:p w:rsidR="008170C8" w:rsidRPr="007751D5" w:rsidRDefault="008170C8" w:rsidP="008170C8">
            <w:r w:rsidRPr="007751D5">
              <w:t>ARC 10754::IRGC 1260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81.62</w:t>
            </w:r>
          </w:p>
        </w:tc>
        <w:tc>
          <w:tcPr>
            <w:tcW w:w="718" w:type="dxa"/>
            <w:noWrap/>
            <w:hideMark/>
          </w:tcPr>
          <w:p w:rsidR="008170C8" w:rsidRPr="007751D5" w:rsidRDefault="008170C8" w:rsidP="008170C8">
            <w:r w:rsidRPr="007751D5">
              <w:t>21.23</w:t>
            </w:r>
          </w:p>
        </w:tc>
        <w:tc>
          <w:tcPr>
            <w:tcW w:w="718" w:type="dxa"/>
            <w:noWrap/>
            <w:hideMark/>
          </w:tcPr>
          <w:p w:rsidR="008170C8" w:rsidRPr="007751D5" w:rsidRDefault="008170C8" w:rsidP="008170C8">
            <w:r w:rsidRPr="007751D5">
              <w:t>35.50</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3685.11</w:t>
            </w:r>
          </w:p>
        </w:tc>
        <w:tc>
          <w:tcPr>
            <w:tcW w:w="941" w:type="dxa"/>
            <w:noWrap/>
            <w:hideMark/>
          </w:tcPr>
          <w:p w:rsidR="008170C8" w:rsidRPr="007751D5" w:rsidRDefault="008170C8" w:rsidP="008170C8">
            <w:r w:rsidRPr="007751D5">
              <w:t>50.15</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6.05</w:t>
            </w:r>
          </w:p>
        </w:tc>
        <w:tc>
          <w:tcPr>
            <w:tcW w:w="768" w:type="dxa"/>
            <w:noWrap/>
            <w:hideMark/>
          </w:tcPr>
          <w:p w:rsidR="008170C8" w:rsidRPr="007751D5" w:rsidRDefault="008170C8" w:rsidP="008170C8">
            <w:r w:rsidRPr="007751D5">
              <w:t>32.53</w:t>
            </w:r>
          </w:p>
        </w:tc>
      </w:tr>
      <w:tr w:rsidR="008170C8" w:rsidRPr="007751D5" w:rsidTr="00A164A9">
        <w:trPr>
          <w:trHeight w:val="288"/>
        </w:trPr>
        <w:tc>
          <w:tcPr>
            <w:tcW w:w="1285" w:type="dxa"/>
            <w:noWrap/>
            <w:hideMark/>
          </w:tcPr>
          <w:p w:rsidR="008170C8" w:rsidRPr="007751D5" w:rsidRDefault="008170C8" w:rsidP="008170C8">
            <w:r w:rsidRPr="007751D5">
              <w:t>RP012</w:t>
            </w:r>
          </w:p>
        </w:tc>
        <w:tc>
          <w:tcPr>
            <w:tcW w:w="4387" w:type="dxa"/>
            <w:noWrap/>
            <w:hideMark/>
          </w:tcPr>
          <w:p w:rsidR="008170C8" w:rsidRPr="007751D5" w:rsidRDefault="008170C8" w:rsidP="008170C8">
            <w:r w:rsidRPr="007751D5">
              <w:t>ARC 10812::IRGC 2107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68</w:t>
            </w:r>
          </w:p>
        </w:tc>
        <w:tc>
          <w:tcPr>
            <w:tcW w:w="830" w:type="dxa"/>
            <w:noWrap/>
            <w:hideMark/>
          </w:tcPr>
          <w:p w:rsidR="008170C8" w:rsidRPr="007751D5" w:rsidRDefault="008170C8" w:rsidP="008170C8">
            <w:r w:rsidRPr="007751D5">
              <w:t>83.23</w:t>
            </w:r>
          </w:p>
        </w:tc>
        <w:tc>
          <w:tcPr>
            <w:tcW w:w="718" w:type="dxa"/>
            <w:noWrap/>
            <w:hideMark/>
          </w:tcPr>
          <w:p w:rsidR="008170C8" w:rsidRPr="007751D5" w:rsidRDefault="008170C8" w:rsidP="008170C8">
            <w:r w:rsidRPr="007751D5">
              <w:t>20.91</w:t>
            </w:r>
          </w:p>
        </w:tc>
        <w:tc>
          <w:tcPr>
            <w:tcW w:w="718" w:type="dxa"/>
            <w:noWrap/>
            <w:hideMark/>
          </w:tcPr>
          <w:p w:rsidR="008170C8" w:rsidRPr="007751D5" w:rsidRDefault="008170C8" w:rsidP="008170C8">
            <w:r w:rsidRPr="007751D5">
              <w:t>35.27</w:t>
            </w:r>
          </w:p>
        </w:tc>
        <w:tc>
          <w:tcPr>
            <w:tcW w:w="602" w:type="dxa"/>
            <w:noWrap/>
            <w:hideMark/>
          </w:tcPr>
          <w:p w:rsidR="008170C8" w:rsidRPr="007751D5" w:rsidRDefault="008170C8" w:rsidP="008170C8">
            <w:r w:rsidRPr="007751D5">
              <w:t>28</w:t>
            </w:r>
          </w:p>
        </w:tc>
        <w:tc>
          <w:tcPr>
            <w:tcW w:w="1053" w:type="dxa"/>
            <w:noWrap/>
            <w:hideMark/>
          </w:tcPr>
          <w:p w:rsidR="008170C8" w:rsidRPr="007751D5" w:rsidRDefault="008170C8" w:rsidP="008170C8">
            <w:r w:rsidRPr="007751D5">
              <w:t>4513.87</w:t>
            </w:r>
          </w:p>
        </w:tc>
        <w:tc>
          <w:tcPr>
            <w:tcW w:w="941" w:type="dxa"/>
            <w:noWrap/>
            <w:hideMark/>
          </w:tcPr>
          <w:p w:rsidR="008170C8" w:rsidRPr="007751D5" w:rsidRDefault="008170C8" w:rsidP="008170C8">
            <w:r w:rsidRPr="007751D5">
              <w:t>500.41</w:t>
            </w:r>
          </w:p>
        </w:tc>
        <w:tc>
          <w:tcPr>
            <w:tcW w:w="607" w:type="dxa"/>
            <w:noWrap/>
            <w:hideMark/>
          </w:tcPr>
          <w:p w:rsidR="008170C8" w:rsidRPr="007751D5" w:rsidRDefault="008170C8" w:rsidP="008170C8">
            <w:r w:rsidRPr="007751D5">
              <w:t>0.12</w:t>
            </w:r>
          </w:p>
        </w:tc>
        <w:tc>
          <w:tcPr>
            <w:tcW w:w="991" w:type="dxa"/>
            <w:noWrap/>
            <w:hideMark/>
          </w:tcPr>
          <w:p w:rsidR="008170C8" w:rsidRPr="007751D5" w:rsidRDefault="008170C8" w:rsidP="008170C8">
            <w:r w:rsidRPr="007751D5">
              <w:t>154.62</w:t>
            </w:r>
          </w:p>
        </w:tc>
        <w:tc>
          <w:tcPr>
            <w:tcW w:w="768" w:type="dxa"/>
            <w:noWrap/>
            <w:hideMark/>
          </w:tcPr>
          <w:p w:rsidR="008170C8" w:rsidRPr="007751D5" w:rsidRDefault="008170C8" w:rsidP="008170C8">
            <w:r w:rsidRPr="007751D5">
              <w:t>58.09</w:t>
            </w:r>
          </w:p>
        </w:tc>
      </w:tr>
      <w:tr w:rsidR="008170C8" w:rsidRPr="007751D5" w:rsidTr="00A164A9">
        <w:trPr>
          <w:trHeight w:val="288"/>
        </w:trPr>
        <w:tc>
          <w:tcPr>
            <w:tcW w:w="1285" w:type="dxa"/>
            <w:noWrap/>
            <w:hideMark/>
          </w:tcPr>
          <w:p w:rsidR="008170C8" w:rsidRPr="007751D5" w:rsidRDefault="008170C8" w:rsidP="008170C8">
            <w:r w:rsidRPr="007751D5">
              <w:t>RP013</w:t>
            </w:r>
          </w:p>
        </w:tc>
        <w:tc>
          <w:tcPr>
            <w:tcW w:w="4387" w:type="dxa"/>
            <w:noWrap/>
            <w:hideMark/>
          </w:tcPr>
          <w:p w:rsidR="008170C8" w:rsidRPr="007751D5" w:rsidRDefault="008170C8" w:rsidP="008170C8">
            <w:r w:rsidRPr="007751D5">
              <w:t>ARC 11524::IRGC 4267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0</w:t>
            </w:r>
          </w:p>
        </w:tc>
        <w:tc>
          <w:tcPr>
            <w:tcW w:w="830" w:type="dxa"/>
            <w:noWrap/>
            <w:hideMark/>
          </w:tcPr>
          <w:p w:rsidR="008170C8" w:rsidRPr="007751D5" w:rsidRDefault="008170C8" w:rsidP="008170C8">
            <w:r w:rsidRPr="007751D5">
              <w:t>77.15</w:t>
            </w:r>
          </w:p>
        </w:tc>
        <w:tc>
          <w:tcPr>
            <w:tcW w:w="718" w:type="dxa"/>
            <w:noWrap/>
            <w:hideMark/>
          </w:tcPr>
          <w:p w:rsidR="008170C8" w:rsidRPr="007751D5" w:rsidRDefault="008170C8" w:rsidP="008170C8">
            <w:r w:rsidRPr="007751D5">
              <w:t>19.25</w:t>
            </w:r>
          </w:p>
        </w:tc>
        <w:tc>
          <w:tcPr>
            <w:tcW w:w="718" w:type="dxa"/>
            <w:noWrap/>
            <w:hideMark/>
          </w:tcPr>
          <w:p w:rsidR="008170C8" w:rsidRPr="007751D5" w:rsidRDefault="008170C8" w:rsidP="008170C8">
            <w:r w:rsidRPr="007751D5">
              <w:t>27.47</w:t>
            </w:r>
          </w:p>
        </w:tc>
        <w:tc>
          <w:tcPr>
            <w:tcW w:w="602" w:type="dxa"/>
            <w:noWrap/>
            <w:hideMark/>
          </w:tcPr>
          <w:p w:rsidR="008170C8" w:rsidRPr="007751D5" w:rsidRDefault="008170C8" w:rsidP="008170C8">
            <w:r w:rsidRPr="007751D5">
              <w:t>6</w:t>
            </w:r>
          </w:p>
        </w:tc>
        <w:tc>
          <w:tcPr>
            <w:tcW w:w="1053" w:type="dxa"/>
            <w:noWrap/>
            <w:hideMark/>
          </w:tcPr>
          <w:p w:rsidR="008170C8" w:rsidRPr="007751D5" w:rsidRDefault="008170C8" w:rsidP="008170C8">
            <w:r w:rsidRPr="007751D5">
              <w:t>3600.69</w:t>
            </w:r>
          </w:p>
        </w:tc>
        <w:tc>
          <w:tcPr>
            <w:tcW w:w="941" w:type="dxa"/>
            <w:noWrap/>
            <w:hideMark/>
          </w:tcPr>
          <w:p w:rsidR="008170C8" w:rsidRPr="007751D5" w:rsidRDefault="008170C8" w:rsidP="008170C8">
            <w:r w:rsidRPr="007751D5">
              <w:t>57.70</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28.91</w:t>
            </w:r>
          </w:p>
        </w:tc>
        <w:tc>
          <w:tcPr>
            <w:tcW w:w="768" w:type="dxa"/>
            <w:noWrap/>
            <w:hideMark/>
          </w:tcPr>
          <w:p w:rsidR="008170C8" w:rsidRPr="007751D5" w:rsidRDefault="008170C8" w:rsidP="008170C8">
            <w:r w:rsidRPr="007751D5">
              <w:t>44.77</w:t>
            </w:r>
          </w:p>
        </w:tc>
      </w:tr>
      <w:tr w:rsidR="008170C8" w:rsidRPr="007751D5" w:rsidTr="00A164A9">
        <w:trPr>
          <w:trHeight w:val="288"/>
        </w:trPr>
        <w:tc>
          <w:tcPr>
            <w:tcW w:w="1285" w:type="dxa"/>
            <w:noWrap/>
            <w:hideMark/>
          </w:tcPr>
          <w:p w:rsidR="008170C8" w:rsidRPr="007751D5" w:rsidRDefault="008170C8" w:rsidP="008170C8">
            <w:r w:rsidRPr="007751D5">
              <w:t>RP014</w:t>
            </w:r>
          </w:p>
        </w:tc>
        <w:tc>
          <w:tcPr>
            <w:tcW w:w="4387" w:type="dxa"/>
            <w:noWrap/>
            <w:hideMark/>
          </w:tcPr>
          <w:p w:rsidR="008170C8" w:rsidRPr="007751D5" w:rsidRDefault="008170C8" w:rsidP="008170C8">
            <w:r w:rsidRPr="007751D5">
              <w:t>ARC 11857::IRGC 4097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82.27</w:t>
            </w:r>
          </w:p>
        </w:tc>
        <w:tc>
          <w:tcPr>
            <w:tcW w:w="718" w:type="dxa"/>
            <w:noWrap/>
            <w:hideMark/>
          </w:tcPr>
          <w:p w:rsidR="008170C8" w:rsidRPr="007751D5" w:rsidRDefault="008170C8" w:rsidP="008170C8">
            <w:r w:rsidRPr="007751D5">
              <w:t>18.83</w:t>
            </w:r>
          </w:p>
        </w:tc>
        <w:tc>
          <w:tcPr>
            <w:tcW w:w="718" w:type="dxa"/>
            <w:noWrap/>
            <w:hideMark/>
          </w:tcPr>
          <w:p w:rsidR="008170C8" w:rsidRPr="007751D5" w:rsidRDefault="008170C8" w:rsidP="008170C8">
            <w:r w:rsidRPr="007751D5">
              <w:t>30.54</w:t>
            </w:r>
          </w:p>
        </w:tc>
        <w:tc>
          <w:tcPr>
            <w:tcW w:w="602" w:type="dxa"/>
            <w:noWrap/>
            <w:hideMark/>
          </w:tcPr>
          <w:p w:rsidR="008170C8" w:rsidRPr="007751D5" w:rsidRDefault="008170C8" w:rsidP="008170C8">
            <w:r w:rsidRPr="007751D5">
              <w:t>24</w:t>
            </w:r>
          </w:p>
        </w:tc>
        <w:tc>
          <w:tcPr>
            <w:tcW w:w="1053" w:type="dxa"/>
            <w:noWrap/>
            <w:hideMark/>
          </w:tcPr>
          <w:p w:rsidR="008170C8" w:rsidRPr="007751D5" w:rsidRDefault="008170C8" w:rsidP="008170C8">
            <w:r w:rsidRPr="007751D5">
              <w:t>4457.75</w:t>
            </w:r>
          </w:p>
        </w:tc>
        <w:tc>
          <w:tcPr>
            <w:tcW w:w="941" w:type="dxa"/>
            <w:noWrap/>
            <w:hideMark/>
          </w:tcPr>
          <w:p w:rsidR="008170C8" w:rsidRPr="007751D5" w:rsidRDefault="008170C8" w:rsidP="008170C8">
            <w:r w:rsidRPr="007751D5">
              <w:t>780.96</w:t>
            </w:r>
          </w:p>
        </w:tc>
        <w:tc>
          <w:tcPr>
            <w:tcW w:w="607" w:type="dxa"/>
            <w:noWrap/>
            <w:hideMark/>
          </w:tcPr>
          <w:p w:rsidR="008170C8" w:rsidRPr="007751D5" w:rsidRDefault="008170C8" w:rsidP="008170C8">
            <w:r w:rsidRPr="007751D5">
              <w:t>0.14</w:t>
            </w:r>
          </w:p>
        </w:tc>
        <w:tc>
          <w:tcPr>
            <w:tcW w:w="991" w:type="dxa"/>
            <w:noWrap/>
            <w:hideMark/>
          </w:tcPr>
          <w:p w:rsidR="008170C8" w:rsidRPr="007751D5" w:rsidRDefault="008170C8" w:rsidP="008170C8">
            <w:r w:rsidRPr="007751D5">
              <w:t>154.62</w:t>
            </w:r>
          </w:p>
        </w:tc>
        <w:tc>
          <w:tcPr>
            <w:tcW w:w="768" w:type="dxa"/>
            <w:noWrap/>
            <w:hideMark/>
          </w:tcPr>
          <w:p w:rsidR="008170C8" w:rsidRPr="007751D5" w:rsidRDefault="008170C8" w:rsidP="008170C8">
            <w:r w:rsidRPr="007751D5">
              <w:t>41.42</w:t>
            </w:r>
          </w:p>
        </w:tc>
      </w:tr>
      <w:tr w:rsidR="008170C8" w:rsidRPr="007751D5" w:rsidTr="00A164A9">
        <w:trPr>
          <w:trHeight w:val="288"/>
        </w:trPr>
        <w:tc>
          <w:tcPr>
            <w:tcW w:w="1285" w:type="dxa"/>
            <w:noWrap/>
            <w:hideMark/>
          </w:tcPr>
          <w:p w:rsidR="008170C8" w:rsidRPr="007751D5" w:rsidRDefault="008170C8" w:rsidP="008170C8">
            <w:r w:rsidRPr="007751D5">
              <w:t>RP015</w:t>
            </w:r>
          </w:p>
        </w:tc>
        <w:tc>
          <w:tcPr>
            <w:tcW w:w="4387" w:type="dxa"/>
            <w:noWrap/>
            <w:hideMark/>
          </w:tcPr>
          <w:p w:rsidR="008170C8" w:rsidRPr="007751D5" w:rsidRDefault="008170C8" w:rsidP="008170C8">
            <w:r w:rsidRPr="007751D5">
              <w:t>ARC 11901::IRGC 2172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68.57</w:t>
            </w:r>
          </w:p>
        </w:tc>
        <w:tc>
          <w:tcPr>
            <w:tcW w:w="718" w:type="dxa"/>
            <w:noWrap/>
            <w:hideMark/>
          </w:tcPr>
          <w:p w:rsidR="008170C8" w:rsidRPr="007751D5" w:rsidRDefault="008170C8" w:rsidP="008170C8">
            <w:r w:rsidRPr="007751D5">
              <w:t>18.26</w:t>
            </w:r>
          </w:p>
        </w:tc>
        <w:tc>
          <w:tcPr>
            <w:tcW w:w="718" w:type="dxa"/>
            <w:noWrap/>
            <w:hideMark/>
          </w:tcPr>
          <w:p w:rsidR="008170C8" w:rsidRPr="007751D5" w:rsidRDefault="008170C8" w:rsidP="008170C8">
            <w:r w:rsidRPr="007751D5">
              <w:t>30.68</w:t>
            </w:r>
          </w:p>
        </w:tc>
        <w:tc>
          <w:tcPr>
            <w:tcW w:w="602" w:type="dxa"/>
            <w:noWrap/>
            <w:hideMark/>
          </w:tcPr>
          <w:p w:rsidR="008170C8" w:rsidRPr="007751D5" w:rsidRDefault="008170C8" w:rsidP="008170C8">
            <w:r w:rsidRPr="007751D5">
              <w:t>16</w:t>
            </w:r>
          </w:p>
        </w:tc>
        <w:tc>
          <w:tcPr>
            <w:tcW w:w="1053" w:type="dxa"/>
            <w:noWrap/>
            <w:hideMark/>
          </w:tcPr>
          <w:p w:rsidR="008170C8" w:rsidRPr="007751D5" w:rsidRDefault="008170C8" w:rsidP="008170C8">
            <w:r w:rsidRPr="007751D5">
              <w:t>3692.93</w:t>
            </w:r>
          </w:p>
        </w:tc>
        <w:tc>
          <w:tcPr>
            <w:tcW w:w="941" w:type="dxa"/>
            <w:noWrap/>
            <w:hideMark/>
          </w:tcPr>
          <w:p w:rsidR="008170C8" w:rsidRPr="007751D5" w:rsidRDefault="008170C8" w:rsidP="008170C8">
            <w:r w:rsidRPr="007751D5">
              <w:t>99.78</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26.05</w:t>
            </w:r>
          </w:p>
        </w:tc>
        <w:tc>
          <w:tcPr>
            <w:tcW w:w="768" w:type="dxa"/>
            <w:noWrap/>
            <w:hideMark/>
          </w:tcPr>
          <w:p w:rsidR="008170C8" w:rsidRPr="007751D5" w:rsidRDefault="008170C8" w:rsidP="008170C8">
            <w:r w:rsidRPr="007751D5">
              <w:t>49.32</w:t>
            </w:r>
          </w:p>
        </w:tc>
      </w:tr>
      <w:tr w:rsidR="008170C8" w:rsidRPr="007751D5" w:rsidTr="00A164A9">
        <w:trPr>
          <w:trHeight w:val="288"/>
        </w:trPr>
        <w:tc>
          <w:tcPr>
            <w:tcW w:w="1285" w:type="dxa"/>
            <w:noWrap/>
            <w:hideMark/>
          </w:tcPr>
          <w:p w:rsidR="008170C8" w:rsidRPr="007751D5" w:rsidRDefault="008170C8" w:rsidP="008170C8">
            <w:r w:rsidRPr="007751D5">
              <w:t>RP018</w:t>
            </w:r>
          </w:p>
        </w:tc>
        <w:tc>
          <w:tcPr>
            <w:tcW w:w="4387" w:type="dxa"/>
            <w:noWrap/>
            <w:hideMark/>
          </w:tcPr>
          <w:p w:rsidR="008170C8" w:rsidRPr="007751D5" w:rsidRDefault="008170C8" w:rsidP="008170C8">
            <w:r w:rsidRPr="007751D5">
              <w:t>ARC 13778::IRGC 4121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8</w:t>
            </w:r>
          </w:p>
        </w:tc>
        <w:tc>
          <w:tcPr>
            <w:tcW w:w="830" w:type="dxa"/>
            <w:noWrap/>
            <w:hideMark/>
          </w:tcPr>
          <w:p w:rsidR="008170C8" w:rsidRPr="007751D5" w:rsidRDefault="008170C8" w:rsidP="008170C8">
            <w:r w:rsidRPr="007751D5">
              <w:t>90.74</w:t>
            </w:r>
          </w:p>
        </w:tc>
        <w:tc>
          <w:tcPr>
            <w:tcW w:w="718" w:type="dxa"/>
            <w:noWrap/>
            <w:hideMark/>
          </w:tcPr>
          <w:p w:rsidR="008170C8" w:rsidRPr="007751D5" w:rsidRDefault="008170C8" w:rsidP="008170C8">
            <w:r w:rsidRPr="007751D5">
              <w:t>19.77</w:t>
            </w:r>
          </w:p>
        </w:tc>
        <w:tc>
          <w:tcPr>
            <w:tcW w:w="718" w:type="dxa"/>
            <w:noWrap/>
            <w:hideMark/>
          </w:tcPr>
          <w:p w:rsidR="008170C8" w:rsidRPr="007751D5" w:rsidRDefault="008170C8" w:rsidP="008170C8">
            <w:r w:rsidRPr="007751D5">
              <w:t>40.12</w:t>
            </w:r>
          </w:p>
        </w:tc>
        <w:tc>
          <w:tcPr>
            <w:tcW w:w="602" w:type="dxa"/>
            <w:noWrap/>
            <w:hideMark/>
          </w:tcPr>
          <w:p w:rsidR="008170C8" w:rsidRPr="007751D5" w:rsidRDefault="008170C8" w:rsidP="008170C8">
            <w:r w:rsidRPr="007751D5">
              <w:t>16</w:t>
            </w:r>
          </w:p>
        </w:tc>
        <w:tc>
          <w:tcPr>
            <w:tcW w:w="1053" w:type="dxa"/>
            <w:noWrap/>
            <w:hideMark/>
          </w:tcPr>
          <w:p w:rsidR="008170C8" w:rsidRPr="007751D5" w:rsidRDefault="008170C8" w:rsidP="008170C8">
            <w:r w:rsidRPr="007751D5">
              <w:t>4495.93</w:t>
            </w:r>
          </w:p>
        </w:tc>
        <w:tc>
          <w:tcPr>
            <w:tcW w:w="941" w:type="dxa"/>
            <w:noWrap/>
            <w:hideMark/>
          </w:tcPr>
          <w:p w:rsidR="008170C8" w:rsidRPr="007751D5" w:rsidRDefault="008170C8" w:rsidP="008170C8">
            <w:r w:rsidRPr="007751D5">
              <w:t>87.52</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51.77</w:t>
            </w:r>
          </w:p>
        </w:tc>
        <w:tc>
          <w:tcPr>
            <w:tcW w:w="768" w:type="dxa"/>
            <w:noWrap/>
            <w:hideMark/>
          </w:tcPr>
          <w:p w:rsidR="008170C8" w:rsidRPr="007751D5" w:rsidRDefault="008170C8" w:rsidP="008170C8">
            <w:r w:rsidRPr="007751D5">
              <w:t>43.74</w:t>
            </w:r>
          </w:p>
        </w:tc>
      </w:tr>
      <w:tr w:rsidR="008170C8" w:rsidRPr="007751D5" w:rsidTr="00A164A9">
        <w:trPr>
          <w:trHeight w:val="288"/>
        </w:trPr>
        <w:tc>
          <w:tcPr>
            <w:tcW w:w="1285" w:type="dxa"/>
            <w:noWrap/>
            <w:hideMark/>
          </w:tcPr>
          <w:p w:rsidR="008170C8" w:rsidRPr="007751D5" w:rsidRDefault="008170C8" w:rsidP="008170C8">
            <w:r w:rsidRPr="007751D5">
              <w:t>RP019</w:t>
            </w:r>
          </w:p>
        </w:tc>
        <w:tc>
          <w:tcPr>
            <w:tcW w:w="4387" w:type="dxa"/>
            <w:noWrap/>
            <w:hideMark/>
          </w:tcPr>
          <w:p w:rsidR="008170C8" w:rsidRPr="007751D5" w:rsidRDefault="008170C8" w:rsidP="008170C8">
            <w:r w:rsidRPr="007751D5">
              <w:t>ARC 14060::IRGC 4137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74.06</w:t>
            </w:r>
          </w:p>
        </w:tc>
        <w:tc>
          <w:tcPr>
            <w:tcW w:w="718" w:type="dxa"/>
            <w:noWrap/>
            <w:hideMark/>
          </w:tcPr>
          <w:p w:rsidR="008170C8" w:rsidRPr="007751D5" w:rsidRDefault="008170C8" w:rsidP="008170C8">
            <w:r w:rsidRPr="007751D5">
              <w:t>19.46</w:t>
            </w:r>
          </w:p>
        </w:tc>
        <w:tc>
          <w:tcPr>
            <w:tcW w:w="718" w:type="dxa"/>
            <w:noWrap/>
            <w:hideMark/>
          </w:tcPr>
          <w:p w:rsidR="008170C8" w:rsidRPr="007751D5" w:rsidRDefault="008170C8" w:rsidP="008170C8">
            <w:r w:rsidRPr="007751D5">
              <w:t>32.93</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4543.33</w:t>
            </w:r>
          </w:p>
        </w:tc>
        <w:tc>
          <w:tcPr>
            <w:tcW w:w="941" w:type="dxa"/>
            <w:noWrap/>
            <w:hideMark/>
          </w:tcPr>
          <w:p w:rsidR="008170C8" w:rsidRPr="007751D5" w:rsidRDefault="008170C8" w:rsidP="008170C8">
            <w:r w:rsidRPr="007751D5">
              <w:t>51.98</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28.91</w:t>
            </w:r>
          </w:p>
        </w:tc>
        <w:tc>
          <w:tcPr>
            <w:tcW w:w="768" w:type="dxa"/>
            <w:noWrap/>
            <w:hideMark/>
          </w:tcPr>
          <w:p w:rsidR="008170C8" w:rsidRPr="007751D5" w:rsidRDefault="008170C8" w:rsidP="008170C8">
            <w:r w:rsidRPr="007751D5">
              <w:t>31.76</w:t>
            </w:r>
          </w:p>
        </w:tc>
      </w:tr>
      <w:tr w:rsidR="008170C8" w:rsidRPr="007751D5" w:rsidTr="00A164A9">
        <w:trPr>
          <w:trHeight w:val="288"/>
        </w:trPr>
        <w:tc>
          <w:tcPr>
            <w:tcW w:w="1285" w:type="dxa"/>
            <w:noWrap/>
            <w:hideMark/>
          </w:tcPr>
          <w:p w:rsidR="008170C8" w:rsidRPr="007751D5" w:rsidRDefault="008170C8" w:rsidP="008170C8">
            <w:r w:rsidRPr="007751D5">
              <w:t>RP020</w:t>
            </w:r>
          </w:p>
        </w:tc>
        <w:tc>
          <w:tcPr>
            <w:tcW w:w="4387" w:type="dxa"/>
            <w:noWrap/>
            <w:hideMark/>
          </w:tcPr>
          <w:p w:rsidR="008170C8" w:rsidRPr="007751D5" w:rsidRDefault="008170C8" w:rsidP="008170C8">
            <w:r w:rsidRPr="007751D5">
              <w:t>ARC 14064::IRGC 4137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95.04</w:t>
            </w:r>
          </w:p>
        </w:tc>
        <w:tc>
          <w:tcPr>
            <w:tcW w:w="718" w:type="dxa"/>
            <w:noWrap/>
            <w:hideMark/>
          </w:tcPr>
          <w:p w:rsidR="008170C8" w:rsidRPr="007751D5" w:rsidRDefault="008170C8" w:rsidP="008170C8">
            <w:r w:rsidRPr="007751D5">
              <w:t>20.60</w:t>
            </w:r>
          </w:p>
        </w:tc>
        <w:tc>
          <w:tcPr>
            <w:tcW w:w="718" w:type="dxa"/>
            <w:noWrap/>
            <w:hideMark/>
          </w:tcPr>
          <w:p w:rsidR="008170C8" w:rsidRPr="007751D5" w:rsidRDefault="008170C8" w:rsidP="008170C8">
            <w:r w:rsidRPr="007751D5">
              <w:t>42.37</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3345.49</w:t>
            </w:r>
          </w:p>
        </w:tc>
        <w:tc>
          <w:tcPr>
            <w:tcW w:w="941" w:type="dxa"/>
            <w:noWrap/>
            <w:hideMark/>
          </w:tcPr>
          <w:p w:rsidR="008170C8" w:rsidRPr="007751D5" w:rsidRDefault="008170C8" w:rsidP="008170C8">
            <w:r w:rsidRPr="007751D5">
              <w:t>192.57</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151.77</w:t>
            </w:r>
          </w:p>
        </w:tc>
        <w:tc>
          <w:tcPr>
            <w:tcW w:w="768" w:type="dxa"/>
            <w:noWrap/>
            <w:hideMark/>
          </w:tcPr>
          <w:p w:rsidR="008170C8" w:rsidRPr="007751D5" w:rsidRDefault="008170C8" w:rsidP="008170C8">
            <w:r w:rsidRPr="007751D5">
              <w:t>48.45</w:t>
            </w:r>
          </w:p>
        </w:tc>
      </w:tr>
      <w:tr w:rsidR="008170C8" w:rsidRPr="007751D5" w:rsidTr="00A164A9">
        <w:trPr>
          <w:trHeight w:val="288"/>
        </w:trPr>
        <w:tc>
          <w:tcPr>
            <w:tcW w:w="1285" w:type="dxa"/>
            <w:noWrap/>
            <w:hideMark/>
          </w:tcPr>
          <w:p w:rsidR="008170C8" w:rsidRPr="007751D5" w:rsidRDefault="008170C8" w:rsidP="008170C8">
            <w:r w:rsidRPr="007751D5">
              <w:t>RP021</w:t>
            </w:r>
          </w:p>
        </w:tc>
        <w:tc>
          <w:tcPr>
            <w:tcW w:w="4387" w:type="dxa"/>
            <w:noWrap/>
            <w:hideMark/>
          </w:tcPr>
          <w:p w:rsidR="008170C8" w:rsidRPr="007751D5" w:rsidRDefault="008170C8" w:rsidP="008170C8">
            <w:r w:rsidRPr="007751D5">
              <w:t>ARC 14654::IRGC 4166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74.87</w:t>
            </w:r>
          </w:p>
        </w:tc>
        <w:tc>
          <w:tcPr>
            <w:tcW w:w="718" w:type="dxa"/>
            <w:noWrap/>
            <w:hideMark/>
          </w:tcPr>
          <w:p w:rsidR="008170C8" w:rsidRPr="007751D5" w:rsidRDefault="008170C8" w:rsidP="008170C8">
            <w:r w:rsidRPr="007751D5">
              <w:t>19.97</w:t>
            </w:r>
          </w:p>
        </w:tc>
        <w:tc>
          <w:tcPr>
            <w:tcW w:w="718" w:type="dxa"/>
            <w:noWrap/>
            <w:hideMark/>
          </w:tcPr>
          <w:p w:rsidR="008170C8" w:rsidRPr="007751D5" w:rsidRDefault="008170C8" w:rsidP="008170C8">
            <w:r w:rsidRPr="007751D5">
              <w:t>26.77</w:t>
            </w:r>
          </w:p>
        </w:tc>
        <w:tc>
          <w:tcPr>
            <w:tcW w:w="602" w:type="dxa"/>
            <w:noWrap/>
            <w:hideMark/>
          </w:tcPr>
          <w:p w:rsidR="008170C8" w:rsidRPr="007751D5" w:rsidRDefault="008170C8" w:rsidP="008170C8">
            <w:r w:rsidRPr="007751D5">
              <w:t>4</w:t>
            </w:r>
          </w:p>
        </w:tc>
        <w:tc>
          <w:tcPr>
            <w:tcW w:w="1053" w:type="dxa"/>
            <w:noWrap/>
            <w:hideMark/>
          </w:tcPr>
          <w:p w:rsidR="008170C8" w:rsidRPr="007751D5" w:rsidRDefault="008170C8" w:rsidP="008170C8">
            <w:r w:rsidRPr="007751D5">
              <w:t>4653.64</w:t>
            </w:r>
          </w:p>
        </w:tc>
        <w:tc>
          <w:tcPr>
            <w:tcW w:w="941" w:type="dxa"/>
            <w:noWrap/>
            <w:hideMark/>
          </w:tcPr>
          <w:p w:rsidR="008170C8" w:rsidRPr="007751D5" w:rsidRDefault="008170C8" w:rsidP="008170C8">
            <w:r w:rsidRPr="007751D5">
              <w:t>49.89</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NA</w:t>
            </w:r>
          </w:p>
        </w:tc>
      </w:tr>
      <w:tr w:rsidR="008170C8" w:rsidRPr="007751D5" w:rsidTr="00A164A9">
        <w:trPr>
          <w:trHeight w:val="288"/>
        </w:trPr>
        <w:tc>
          <w:tcPr>
            <w:tcW w:w="1285" w:type="dxa"/>
            <w:noWrap/>
            <w:hideMark/>
          </w:tcPr>
          <w:p w:rsidR="008170C8" w:rsidRPr="007751D5" w:rsidRDefault="008170C8" w:rsidP="008170C8">
            <w:r w:rsidRPr="007751D5">
              <w:t>RP022</w:t>
            </w:r>
          </w:p>
        </w:tc>
        <w:tc>
          <w:tcPr>
            <w:tcW w:w="4387" w:type="dxa"/>
            <w:noWrap/>
            <w:hideMark/>
          </w:tcPr>
          <w:p w:rsidR="008170C8" w:rsidRPr="007751D5" w:rsidRDefault="008170C8" w:rsidP="008170C8">
            <w:r w:rsidRPr="007751D5">
              <w:t>ARC 15873::IRGC 4325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1</w:t>
            </w:r>
          </w:p>
        </w:tc>
        <w:tc>
          <w:tcPr>
            <w:tcW w:w="830" w:type="dxa"/>
            <w:noWrap/>
            <w:hideMark/>
          </w:tcPr>
          <w:p w:rsidR="008170C8" w:rsidRPr="007751D5" w:rsidRDefault="008170C8" w:rsidP="008170C8">
            <w:r w:rsidRPr="007751D5">
              <w:t>82.27</w:t>
            </w:r>
          </w:p>
        </w:tc>
        <w:tc>
          <w:tcPr>
            <w:tcW w:w="718" w:type="dxa"/>
            <w:noWrap/>
            <w:hideMark/>
          </w:tcPr>
          <w:p w:rsidR="008170C8" w:rsidRPr="007751D5" w:rsidRDefault="008170C8" w:rsidP="008170C8">
            <w:r w:rsidRPr="007751D5">
              <w:t>17.06</w:t>
            </w:r>
          </w:p>
        </w:tc>
        <w:tc>
          <w:tcPr>
            <w:tcW w:w="718" w:type="dxa"/>
            <w:noWrap/>
            <w:hideMark/>
          </w:tcPr>
          <w:p w:rsidR="008170C8" w:rsidRPr="007751D5" w:rsidRDefault="008170C8" w:rsidP="008170C8">
            <w:r w:rsidRPr="007751D5">
              <w:t>27.32</w:t>
            </w:r>
          </w:p>
        </w:tc>
        <w:tc>
          <w:tcPr>
            <w:tcW w:w="602" w:type="dxa"/>
            <w:noWrap/>
            <w:hideMark/>
          </w:tcPr>
          <w:p w:rsidR="008170C8" w:rsidRPr="007751D5" w:rsidRDefault="008170C8" w:rsidP="008170C8">
            <w:r w:rsidRPr="007751D5">
              <w:t>22</w:t>
            </w:r>
          </w:p>
        </w:tc>
        <w:tc>
          <w:tcPr>
            <w:tcW w:w="1053" w:type="dxa"/>
            <w:noWrap/>
            <w:hideMark/>
          </w:tcPr>
          <w:p w:rsidR="008170C8" w:rsidRPr="007751D5" w:rsidRDefault="008170C8" w:rsidP="008170C8">
            <w:r w:rsidRPr="007751D5">
              <w:t>4830.30</w:t>
            </w:r>
          </w:p>
        </w:tc>
        <w:tc>
          <w:tcPr>
            <w:tcW w:w="941" w:type="dxa"/>
            <w:noWrap/>
            <w:hideMark/>
          </w:tcPr>
          <w:p w:rsidR="008170C8" w:rsidRPr="007751D5" w:rsidRDefault="008170C8" w:rsidP="008170C8">
            <w:r w:rsidRPr="007751D5">
              <w:t>53.81</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27.57</w:t>
            </w:r>
          </w:p>
        </w:tc>
      </w:tr>
      <w:tr w:rsidR="008170C8" w:rsidRPr="007751D5" w:rsidTr="00A164A9">
        <w:trPr>
          <w:trHeight w:val="288"/>
        </w:trPr>
        <w:tc>
          <w:tcPr>
            <w:tcW w:w="1285" w:type="dxa"/>
            <w:noWrap/>
            <w:hideMark/>
          </w:tcPr>
          <w:p w:rsidR="008170C8" w:rsidRPr="007751D5" w:rsidRDefault="008170C8" w:rsidP="008170C8">
            <w:r w:rsidRPr="007751D5">
              <w:t>RP023</w:t>
            </w:r>
          </w:p>
        </w:tc>
        <w:tc>
          <w:tcPr>
            <w:tcW w:w="4387" w:type="dxa"/>
            <w:noWrap/>
            <w:hideMark/>
          </w:tcPr>
          <w:p w:rsidR="008170C8" w:rsidRPr="007751D5" w:rsidRDefault="008170C8" w:rsidP="008170C8">
            <w:r w:rsidRPr="007751D5">
              <w:t>ARC 18092::IRGC 4225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2</w:t>
            </w:r>
          </w:p>
        </w:tc>
        <w:tc>
          <w:tcPr>
            <w:tcW w:w="830" w:type="dxa"/>
            <w:noWrap/>
            <w:hideMark/>
          </w:tcPr>
          <w:p w:rsidR="008170C8" w:rsidRPr="007751D5" w:rsidRDefault="008170C8" w:rsidP="008170C8">
            <w:r w:rsidRPr="007751D5">
              <w:t>80.01</w:t>
            </w:r>
          </w:p>
        </w:tc>
        <w:tc>
          <w:tcPr>
            <w:tcW w:w="718" w:type="dxa"/>
            <w:noWrap/>
            <w:hideMark/>
          </w:tcPr>
          <w:p w:rsidR="008170C8" w:rsidRPr="007751D5" w:rsidRDefault="008170C8" w:rsidP="008170C8">
            <w:r w:rsidRPr="007751D5">
              <w:t>21.43</w:t>
            </w:r>
          </w:p>
        </w:tc>
        <w:tc>
          <w:tcPr>
            <w:tcW w:w="718" w:type="dxa"/>
            <w:noWrap/>
            <w:hideMark/>
          </w:tcPr>
          <w:p w:rsidR="008170C8" w:rsidRPr="007751D5" w:rsidRDefault="008170C8" w:rsidP="008170C8">
            <w:r w:rsidRPr="007751D5">
              <w:t>31.54</w:t>
            </w:r>
          </w:p>
        </w:tc>
        <w:tc>
          <w:tcPr>
            <w:tcW w:w="602" w:type="dxa"/>
            <w:noWrap/>
            <w:hideMark/>
          </w:tcPr>
          <w:p w:rsidR="008170C8" w:rsidRPr="007751D5" w:rsidRDefault="008170C8" w:rsidP="008170C8">
            <w:r w:rsidRPr="007751D5">
              <w:t>24</w:t>
            </w:r>
          </w:p>
        </w:tc>
        <w:tc>
          <w:tcPr>
            <w:tcW w:w="1053" w:type="dxa"/>
            <w:noWrap/>
            <w:hideMark/>
          </w:tcPr>
          <w:p w:rsidR="008170C8" w:rsidRPr="007751D5" w:rsidRDefault="008170C8" w:rsidP="008170C8">
            <w:r w:rsidRPr="007751D5">
              <w:t>4521.30</w:t>
            </w:r>
          </w:p>
        </w:tc>
        <w:tc>
          <w:tcPr>
            <w:tcW w:w="941" w:type="dxa"/>
            <w:noWrap/>
            <w:hideMark/>
          </w:tcPr>
          <w:p w:rsidR="008170C8" w:rsidRPr="007751D5" w:rsidRDefault="008170C8" w:rsidP="008170C8">
            <w:r w:rsidRPr="007751D5">
              <w:t>231.77</w:t>
            </w:r>
          </w:p>
        </w:tc>
        <w:tc>
          <w:tcPr>
            <w:tcW w:w="607" w:type="dxa"/>
            <w:noWrap/>
            <w:hideMark/>
          </w:tcPr>
          <w:p w:rsidR="008170C8" w:rsidRPr="007751D5" w:rsidRDefault="008170C8" w:rsidP="008170C8">
            <w:r w:rsidRPr="007751D5">
              <w:t>0.10</w:t>
            </w:r>
          </w:p>
        </w:tc>
        <w:tc>
          <w:tcPr>
            <w:tcW w:w="991" w:type="dxa"/>
            <w:noWrap/>
            <w:hideMark/>
          </w:tcPr>
          <w:p w:rsidR="008170C8" w:rsidRPr="007751D5" w:rsidRDefault="008170C8" w:rsidP="008170C8">
            <w:r w:rsidRPr="007751D5">
              <w:t>163.19</w:t>
            </w:r>
          </w:p>
        </w:tc>
        <w:tc>
          <w:tcPr>
            <w:tcW w:w="768" w:type="dxa"/>
            <w:noWrap/>
            <w:hideMark/>
          </w:tcPr>
          <w:p w:rsidR="008170C8" w:rsidRPr="007751D5" w:rsidRDefault="008170C8" w:rsidP="008170C8">
            <w:r w:rsidRPr="007751D5">
              <w:t>58.59</w:t>
            </w:r>
          </w:p>
        </w:tc>
      </w:tr>
      <w:tr w:rsidR="008170C8" w:rsidRPr="007751D5" w:rsidTr="00A164A9">
        <w:trPr>
          <w:trHeight w:val="288"/>
        </w:trPr>
        <w:tc>
          <w:tcPr>
            <w:tcW w:w="1285" w:type="dxa"/>
            <w:noWrap/>
            <w:hideMark/>
          </w:tcPr>
          <w:p w:rsidR="008170C8" w:rsidRPr="007751D5" w:rsidRDefault="008170C8" w:rsidP="008170C8">
            <w:r w:rsidRPr="007751D5">
              <w:t>RP024</w:t>
            </w:r>
          </w:p>
        </w:tc>
        <w:tc>
          <w:tcPr>
            <w:tcW w:w="4387" w:type="dxa"/>
            <w:noWrap/>
            <w:hideMark/>
          </w:tcPr>
          <w:p w:rsidR="008170C8" w:rsidRPr="007751D5" w:rsidRDefault="008170C8" w:rsidP="008170C8">
            <w:r w:rsidRPr="007751D5">
              <w:t>ARC 18112::IRGC 4227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81.22</w:t>
            </w:r>
          </w:p>
        </w:tc>
        <w:tc>
          <w:tcPr>
            <w:tcW w:w="718" w:type="dxa"/>
            <w:noWrap/>
            <w:hideMark/>
          </w:tcPr>
          <w:p w:rsidR="008170C8" w:rsidRPr="007751D5" w:rsidRDefault="008170C8" w:rsidP="008170C8">
            <w:r w:rsidRPr="007751D5">
              <w:t>18.31</w:t>
            </w:r>
          </w:p>
        </w:tc>
        <w:tc>
          <w:tcPr>
            <w:tcW w:w="718" w:type="dxa"/>
            <w:noWrap/>
            <w:hideMark/>
          </w:tcPr>
          <w:p w:rsidR="008170C8" w:rsidRPr="007751D5" w:rsidRDefault="008170C8" w:rsidP="008170C8">
            <w:r w:rsidRPr="007751D5">
              <w:t>29.78</w:t>
            </w:r>
          </w:p>
        </w:tc>
        <w:tc>
          <w:tcPr>
            <w:tcW w:w="602" w:type="dxa"/>
            <w:noWrap/>
            <w:hideMark/>
          </w:tcPr>
          <w:p w:rsidR="008170C8" w:rsidRPr="007751D5" w:rsidRDefault="008170C8" w:rsidP="008170C8">
            <w:r w:rsidRPr="007751D5">
              <w:t>24</w:t>
            </w:r>
          </w:p>
        </w:tc>
        <w:tc>
          <w:tcPr>
            <w:tcW w:w="1053" w:type="dxa"/>
            <w:noWrap/>
            <w:hideMark/>
          </w:tcPr>
          <w:p w:rsidR="008170C8" w:rsidRPr="007751D5" w:rsidRDefault="008170C8" w:rsidP="008170C8">
            <w:r w:rsidRPr="007751D5">
              <w:t>3955.17</w:t>
            </w:r>
          </w:p>
        </w:tc>
        <w:tc>
          <w:tcPr>
            <w:tcW w:w="941" w:type="dxa"/>
            <w:noWrap/>
            <w:hideMark/>
          </w:tcPr>
          <w:p w:rsidR="008170C8" w:rsidRPr="007751D5" w:rsidRDefault="008170C8" w:rsidP="008170C8">
            <w:r w:rsidRPr="007751D5">
              <w:t>68.47</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48.91</w:t>
            </w:r>
          </w:p>
        </w:tc>
        <w:tc>
          <w:tcPr>
            <w:tcW w:w="768" w:type="dxa"/>
            <w:noWrap/>
            <w:hideMark/>
          </w:tcPr>
          <w:p w:rsidR="008170C8" w:rsidRPr="007751D5" w:rsidRDefault="008170C8" w:rsidP="008170C8">
            <w:r w:rsidRPr="007751D5">
              <w:t>43.94</w:t>
            </w:r>
          </w:p>
        </w:tc>
      </w:tr>
      <w:tr w:rsidR="008170C8" w:rsidRPr="007751D5" w:rsidTr="00A164A9">
        <w:trPr>
          <w:trHeight w:val="288"/>
        </w:trPr>
        <w:tc>
          <w:tcPr>
            <w:tcW w:w="1285" w:type="dxa"/>
            <w:noWrap/>
            <w:hideMark/>
          </w:tcPr>
          <w:p w:rsidR="008170C8" w:rsidRPr="007751D5" w:rsidRDefault="008170C8" w:rsidP="008170C8">
            <w:r w:rsidRPr="007751D5">
              <w:t>RP025</w:t>
            </w:r>
          </w:p>
        </w:tc>
        <w:tc>
          <w:tcPr>
            <w:tcW w:w="4387" w:type="dxa"/>
            <w:noWrap/>
            <w:hideMark/>
          </w:tcPr>
          <w:p w:rsidR="008170C8" w:rsidRPr="007751D5" w:rsidRDefault="008170C8" w:rsidP="008170C8">
            <w:r w:rsidRPr="007751D5">
              <w:t>ARC 18202::IRGC 4232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5</w:t>
            </w:r>
          </w:p>
        </w:tc>
        <w:tc>
          <w:tcPr>
            <w:tcW w:w="830" w:type="dxa"/>
            <w:noWrap/>
            <w:hideMark/>
          </w:tcPr>
          <w:p w:rsidR="008170C8" w:rsidRPr="007751D5" w:rsidRDefault="008170C8" w:rsidP="008170C8">
            <w:r w:rsidRPr="007751D5">
              <w:t>79.79</w:t>
            </w:r>
          </w:p>
        </w:tc>
        <w:tc>
          <w:tcPr>
            <w:tcW w:w="718" w:type="dxa"/>
            <w:noWrap/>
            <w:hideMark/>
          </w:tcPr>
          <w:p w:rsidR="008170C8" w:rsidRPr="007751D5" w:rsidRDefault="008170C8" w:rsidP="008170C8">
            <w:r w:rsidRPr="007751D5">
              <w:t>18.91</w:t>
            </w:r>
          </w:p>
        </w:tc>
        <w:tc>
          <w:tcPr>
            <w:tcW w:w="718" w:type="dxa"/>
            <w:noWrap/>
            <w:hideMark/>
          </w:tcPr>
          <w:p w:rsidR="008170C8" w:rsidRPr="007751D5" w:rsidRDefault="008170C8" w:rsidP="008170C8">
            <w:r w:rsidRPr="007751D5">
              <w:t>26.03</w:t>
            </w:r>
          </w:p>
        </w:tc>
        <w:tc>
          <w:tcPr>
            <w:tcW w:w="602" w:type="dxa"/>
            <w:noWrap/>
            <w:hideMark/>
          </w:tcPr>
          <w:p w:rsidR="008170C8" w:rsidRPr="007751D5" w:rsidRDefault="008170C8" w:rsidP="008170C8">
            <w:r w:rsidRPr="007751D5">
              <w:t>10</w:t>
            </w:r>
          </w:p>
        </w:tc>
        <w:tc>
          <w:tcPr>
            <w:tcW w:w="1053" w:type="dxa"/>
            <w:noWrap/>
            <w:hideMark/>
          </w:tcPr>
          <w:p w:rsidR="008170C8" w:rsidRPr="007751D5" w:rsidRDefault="008170C8" w:rsidP="008170C8">
            <w:r w:rsidRPr="007751D5">
              <w:t>4102.33</w:t>
            </w:r>
          </w:p>
        </w:tc>
        <w:tc>
          <w:tcPr>
            <w:tcW w:w="941" w:type="dxa"/>
            <w:noWrap/>
            <w:hideMark/>
          </w:tcPr>
          <w:p w:rsidR="008170C8" w:rsidRPr="007751D5" w:rsidRDefault="008170C8" w:rsidP="008170C8">
            <w:r w:rsidRPr="007751D5">
              <w:t>97.63</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33.73</w:t>
            </w:r>
          </w:p>
        </w:tc>
        <w:tc>
          <w:tcPr>
            <w:tcW w:w="768" w:type="dxa"/>
            <w:noWrap/>
            <w:hideMark/>
          </w:tcPr>
          <w:p w:rsidR="008170C8" w:rsidRPr="007751D5" w:rsidRDefault="008170C8" w:rsidP="008170C8">
            <w:r w:rsidRPr="007751D5">
              <w:t>30.28</w:t>
            </w:r>
          </w:p>
        </w:tc>
      </w:tr>
      <w:tr w:rsidR="008170C8" w:rsidRPr="007751D5" w:rsidTr="00A164A9">
        <w:trPr>
          <w:trHeight w:val="288"/>
        </w:trPr>
        <w:tc>
          <w:tcPr>
            <w:tcW w:w="1285" w:type="dxa"/>
            <w:noWrap/>
            <w:hideMark/>
          </w:tcPr>
          <w:p w:rsidR="008170C8" w:rsidRPr="007751D5" w:rsidRDefault="008170C8" w:rsidP="008170C8">
            <w:r w:rsidRPr="007751D5">
              <w:t>RP026</w:t>
            </w:r>
          </w:p>
        </w:tc>
        <w:tc>
          <w:tcPr>
            <w:tcW w:w="4387" w:type="dxa"/>
            <w:noWrap/>
            <w:hideMark/>
          </w:tcPr>
          <w:p w:rsidR="008170C8" w:rsidRPr="007751D5" w:rsidRDefault="008170C8" w:rsidP="008170C8">
            <w:r w:rsidRPr="007751D5">
              <w:t>ARC 18597::IRGC 4329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69</w:t>
            </w:r>
          </w:p>
        </w:tc>
        <w:tc>
          <w:tcPr>
            <w:tcW w:w="830" w:type="dxa"/>
            <w:noWrap/>
            <w:hideMark/>
          </w:tcPr>
          <w:p w:rsidR="008170C8" w:rsidRPr="007751D5" w:rsidRDefault="008170C8" w:rsidP="008170C8">
            <w:r w:rsidRPr="007751D5">
              <w:t>69.41</w:t>
            </w:r>
          </w:p>
        </w:tc>
        <w:tc>
          <w:tcPr>
            <w:tcW w:w="718" w:type="dxa"/>
            <w:noWrap/>
            <w:hideMark/>
          </w:tcPr>
          <w:p w:rsidR="008170C8" w:rsidRPr="007751D5" w:rsidRDefault="008170C8" w:rsidP="008170C8">
            <w:r w:rsidRPr="007751D5">
              <w:t>17.27</w:t>
            </w:r>
          </w:p>
        </w:tc>
        <w:tc>
          <w:tcPr>
            <w:tcW w:w="718" w:type="dxa"/>
            <w:noWrap/>
            <w:hideMark/>
          </w:tcPr>
          <w:p w:rsidR="008170C8" w:rsidRPr="007751D5" w:rsidRDefault="008170C8" w:rsidP="008170C8">
            <w:r w:rsidRPr="007751D5">
              <w:t>30.18</w:t>
            </w:r>
          </w:p>
        </w:tc>
        <w:tc>
          <w:tcPr>
            <w:tcW w:w="602" w:type="dxa"/>
            <w:noWrap/>
            <w:hideMark/>
          </w:tcPr>
          <w:p w:rsidR="008170C8" w:rsidRPr="007751D5" w:rsidRDefault="008170C8" w:rsidP="008170C8">
            <w:r w:rsidRPr="007751D5">
              <w:t>15</w:t>
            </w:r>
          </w:p>
        </w:tc>
        <w:tc>
          <w:tcPr>
            <w:tcW w:w="1053" w:type="dxa"/>
            <w:noWrap/>
            <w:hideMark/>
          </w:tcPr>
          <w:p w:rsidR="008170C8" w:rsidRPr="007751D5" w:rsidRDefault="008170C8" w:rsidP="008170C8">
            <w:r w:rsidRPr="007751D5">
              <w:t>3430.43</w:t>
            </w:r>
          </w:p>
        </w:tc>
        <w:tc>
          <w:tcPr>
            <w:tcW w:w="941" w:type="dxa"/>
            <w:noWrap/>
            <w:hideMark/>
          </w:tcPr>
          <w:p w:rsidR="008170C8" w:rsidRPr="007751D5" w:rsidRDefault="008170C8" w:rsidP="008170C8">
            <w:r w:rsidRPr="007751D5">
              <w:t>115.84</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40.34</w:t>
            </w:r>
          </w:p>
        </w:tc>
        <w:tc>
          <w:tcPr>
            <w:tcW w:w="768" w:type="dxa"/>
            <w:noWrap/>
            <w:hideMark/>
          </w:tcPr>
          <w:p w:rsidR="008170C8" w:rsidRPr="007751D5" w:rsidRDefault="008170C8" w:rsidP="008170C8">
            <w:r w:rsidRPr="007751D5">
              <w:t>36.50</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028</w:t>
            </w:r>
          </w:p>
        </w:tc>
        <w:tc>
          <w:tcPr>
            <w:tcW w:w="4387" w:type="dxa"/>
            <w:noWrap/>
            <w:hideMark/>
          </w:tcPr>
          <w:p w:rsidR="008170C8" w:rsidRPr="007751D5" w:rsidRDefault="008170C8" w:rsidP="008170C8">
            <w:r w:rsidRPr="007751D5">
              <w:t>ASHI BINNI::IRGC 7721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9</w:t>
            </w:r>
          </w:p>
        </w:tc>
        <w:tc>
          <w:tcPr>
            <w:tcW w:w="830" w:type="dxa"/>
            <w:noWrap/>
            <w:hideMark/>
          </w:tcPr>
          <w:p w:rsidR="008170C8" w:rsidRPr="007751D5" w:rsidRDefault="008170C8" w:rsidP="008170C8">
            <w:r w:rsidRPr="007751D5">
              <w:t>62.70</w:t>
            </w:r>
          </w:p>
        </w:tc>
        <w:tc>
          <w:tcPr>
            <w:tcW w:w="718" w:type="dxa"/>
            <w:noWrap/>
            <w:hideMark/>
          </w:tcPr>
          <w:p w:rsidR="008170C8" w:rsidRPr="007751D5" w:rsidRDefault="008170C8" w:rsidP="008170C8">
            <w:r w:rsidRPr="007751D5">
              <w:t>17.77</w:t>
            </w:r>
          </w:p>
        </w:tc>
        <w:tc>
          <w:tcPr>
            <w:tcW w:w="718" w:type="dxa"/>
            <w:noWrap/>
            <w:hideMark/>
          </w:tcPr>
          <w:p w:rsidR="008170C8" w:rsidRPr="007751D5" w:rsidRDefault="008170C8" w:rsidP="008170C8">
            <w:r w:rsidRPr="007751D5">
              <w:t>21.80</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3659.14</w:t>
            </w:r>
          </w:p>
        </w:tc>
        <w:tc>
          <w:tcPr>
            <w:tcW w:w="941" w:type="dxa"/>
            <w:noWrap/>
            <w:hideMark/>
          </w:tcPr>
          <w:p w:rsidR="008170C8" w:rsidRPr="007751D5" w:rsidRDefault="008170C8" w:rsidP="008170C8">
            <w:r w:rsidRPr="007751D5">
              <w:t>82.72</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49.44</w:t>
            </w:r>
          </w:p>
        </w:tc>
      </w:tr>
      <w:tr w:rsidR="008170C8" w:rsidRPr="007751D5" w:rsidTr="00A164A9">
        <w:trPr>
          <w:trHeight w:val="288"/>
        </w:trPr>
        <w:tc>
          <w:tcPr>
            <w:tcW w:w="1285" w:type="dxa"/>
            <w:noWrap/>
            <w:hideMark/>
          </w:tcPr>
          <w:p w:rsidR="008170C8" w:rsidRPr="007751D5" w:rsidRDefault="008170C8" w:rsidP="008170C8">
            <w:r w:rsidRPr="007751D5">
              <w:t>RP029</w:t>
            </w:r>
          </w:p>
        </w:tc>
        <w:tc>
          <w:tcPr>
            <w:tcW w:w="4387" w:type="dxa"/>
            <w:noWrap/>
            <w:hideMark/>
          </w:tcPr>
          <w:p w:rsidR="008170C8" w:rsidRPr="007751D5" w:rsidRDefault="008170C8" w:rsidP="008170C8">
            <w:r w:rsidRPr="007751D5">
              <w:t>ASHMBER::IRGC 2752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5</w:t>
            </w:r>
          </w:p>
        </w:tc>
        <w:tc>
          <w:tcPr>
            <w:tcW w:w="830" w:type="dxa"/>
            <w:noWrap/>
            <w:hideMark/>
          </w:tcPr>
          <w:p w:rsidR="008170C8" w:rsidRPr="007751D5" w:rsidRDefault="008170C8" w:rsidP="008170C8">
            <w:r w:rsidRPr="007751D5">
              <w:t>69.25</w:t>
            </w:r>
          </w:p>
        </w:tc>
        <w:tc>
          <w:tcPr>
            <w:tcW w:w="718" w:type="dxa"/>
            <w:noWrap/>
            <w:hideMark/>
          </w:tcPr>
          <w:p w:rsidR="008170C8" w:rsidRPr="007751D5" w:rsidRDefault="008170C8" w:rsidP="008170C8">
            <w:r w:rsidRPr="007751D5">
              <w:t>18.78</w:t>
            </w:r>
          </w:p>
        </w:tc>
        <w:tc>
          <w:tcPr>
            <w:tcW w:w="718" w:type="dxa"/>
            <w:noWrap/>
            <w:hideMark/>
          </w:tcPr>
          <w:p w:rsidR="008170C8" w:rsidRPr="007751D5" w:rsidRDefault="008170C8" w:rsidP="008170C8">
            <w:r w:rsidRPr="007751D5">
              <w:t>30.10</w:t>
            </w:r>
          </w:p>
        </w:tc>
        <w:tc>
          <w:tcPr>
            <w:tcW w:w="602" w:type="dxa"/>
            <w:noWrap/>
            <w:hideMark/>
          </w:tcPr>
          <w:p w:rsidR="008170C8" w:rsidRPr="007751D5" w:rsidRDefault="008170C8" w:rsidP="008170C8">
            <w:r w:rsidRPr="007751D5">
              <w:t>9</w:t>
            </w:r>
          </w:p>
        </w:tc>
        <w:tc>
          <w:tcPr>
            <w:tcW w:w="1053" w:type="dxa"/>
            <w:noWrap/>
            <w:hideMark/>
          </w:tcPr>
          <w:p w:rsidR="008170C8" w:rsidRPr="007751D5" w:rsidRDefault="008170C8" w:rsidP="008170C8">
            <w:r w:rsidRPr="007751D5">
              <w:t>4150.54</w:t>
            </w:r>
          </w:p>
        </w:tc>
        <w:tc>
          <w:tcPr>
            <w:tcW w:w="941" w:type="dxa"/>
            <w:noWrap/>
            <w:hideMark/>
          </w:tcPr>
          <w:p w:rsidR="008170C8" w:rsidRPr="007751D5" w:rsidRDefault="008170C8" w:rsidP="008170C8">
            <w:r w:rsidRPr="007751D5">
              <w:t>72.13</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54.20</w:t>
            </w:r>
          </w:p>
        </w:tc>
        <w:tc>
          <w:tcPr>
            <w:tcW w:w="768" w:type="dxa"/>
            <w:noWrap/>
            <w:hideMark/>
          </w:tcPr>
          <w:p w:rsidR="008170C8" w:rsidRPr="007751D5" w:rsidRDefault="008170C8" w:rsidP="008170C8">
            <w:r w:rsidRPr="007751D5">
              <w:t>50.44</w:t>
            </w:r>
          </w:p>
        </w:tc>
      </w:tr>
      <w:tr w:rsidR="008170C8" w:rsidRPr="007751D5" w:rsidTr="00A164A9">
        <w:trPr>
          <w:trHeight w:val="288"/>
        </w:trPr>
        <w:tc>
          <w:tcPr>
            <w:tcW w:w="1285" w:type="dxa"/>
            <w:noWrap/>
            <w:hideMark/>
          </w:tcPr>
          <w:p w:rsidR="008170C8" w:rsidRPr="007751D5" w:rsidRDefault="008170C8" w:rsidP="008170C8">
            <w:r w:rsidRPr="007751D5">
              <w:t>RP030</w:t>
            </w:r>
          </w:p>
        </w:tc>
        <w:tc>
          <w:tcPr>
            <w:tcW w:w="4387" w:type="dxa"/>
            <w:noWrap/>
            <w:hideMark/>
          </w:tcPr>
          <w:p w:rsidR="008170C8" w:rsidRPr="007751D5" w:rsidRDefault="008170C8" w:rsidP="008170C8">
            <w:r w:rsidRPr="007751D5">
              <w:t>ASU::IRGC 6215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65.88</w:t>
            </w:r>
          </w:p>
        </w:tc>
        <w:tc>
          <w:tcPr>
            <w:tcW w:w="718" w:type="dxa"/>
            <w:noWrap/>
            <w:hideMark/>
          </w:tcPr>
          <w:p w:rsidR="008170C8" w:rsidRPr="007751D5" w:rsidRDefault="008170C8" w:rsidP="008170C8">
            <w:r w:rsidRPr="007751D5">
              <w:t>17.76</w:t>
            </w:r>
          </w:p>
        </w:tc>
        <w:tc>
          <w:tcPr>
            <w:tcW w:w="718" w:type="dxa"/>
            <w:noWrap/>
            <w:hideMark/>
          </w:tcPr>
          <w:p w:rsidR="008170C8" w:rsidRPr="007751D5" w:rsidRDefault="008170C8" w:rsidP="008170C8">
            <w:r w:rsidRPr="007751D5">
              <w:t>26.78</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3810.02</w:t>
            </w:r>
          </w:p>
        </w:tc>
        <w:tc>
          <w:tcPr>
            <w:tcW w:w="941" w:type="dxa"/>
            <w:noWrap/>
            <w:hideMark/>
          </w:tcPr>
          <w:p w:rsidR="008170C8" w:rsidRPr="007751D5" w:rsidRDefault="008170C8" w:rsidP="008170C8">
            <w:r w:rsidRPr="007751D5">
              <w:t>59.59</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31.50</w:t>
            </w:r>
          </w:p>
        </w:tc>
      </w:tr>
      <w:tr w:rsidR="008170C8" w:rsidRPr="007751D5" w:rsidTr="00A164A9">
        <w:trPr>
          <w:trHeight w:val="288"/>
        </w:trPr>
        <w:tc>
          <w:tcPr>
            <w:tcW w:w="1285" w:type="dxa"/>
            <w:noWrap/>
            <w:hideMark/>
          </w:tcPr>
          <w:p w:rsidR="008170C8" w:rsidRPr="007751D5" w:rsidRDefault="008170C8" w:rsidP="008170C8">
            <w:r w:rsidRPr="007751D5">
              <w:t>RP031</w:t>
            </w:r>
          </w:p>
        </w:tc>
        <w:tc>
          <w:tcPr>
            <w:tcW w:w="4387" w:type="dxa"/>
            <w:noWrap/>
            <w:hideMark/>
          </w:tcPr>
          <w:p w:rsidR="008170C8" w:rsidRPr="007751D5" w:rsidRDefault="008170C8" w:rsidP="008170C8">
            <w:r w:rsidRPr="007751D5">
              <w:t>AUS 171::IRGC 2900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4</w:t>
            </w:r>
          </w:p>
        </w:tc>
        <w:tc>
          <w:tcPr>
            <w:tcW w:w="830" w:type="dxa"/>
            <w:noWrap/>
            <w:hideMark/>
          </w:tcPr>
          <w:p w:rsidR="008170C8" w:rsidRPr="007751D5" w:rsidRDefault="008170C8" w:rsidP="008170C8">
            <w:r w:rsidRPr="007751D5">
              <w:t>64.53</w:t>
            </w:r>
          </w:p>
        </w:tc>
        <w:tc>
          <w:tcPr>
            <w:tcW w:w="718" w:type="dxa"/>
            <w:noWrap/>
            <w:hideMark/>
          </w:tcPr>
          <w:p w:rsidR="008170C8" w:rsidRPr="007751D5" w:rsidRDefault="008170C8" w:rsidP="008170C8">
            <w:r w:rsidRPr="007751D5">
              <w:t>15.82</w:t>
            </w:r>
          </w:p>
        </w:tc>
        <w:tc>
          <w:tcPr>
            <w:tcW w:w="718" w:type="dxa"/>
            <w:noWrap/>
            <w:hideMark/>
          </w:tcPr>
          <w:p w:rsidR="008170C8" w:rsidRPr="007751D5" w:rsidRDefault="008170C8" w:rsidP="008170C8">
            <w:r w:rsidRPr="007751D5">
              <w:t>25.77</w:t>
            </w:r>
          </w:p>
        </w:tc>
        <w:tc>
          <w:tcPr>
            <w:tcW w:w="602" w:type="dxa"/>
            <w:noWrap/>
            <w:hideMark/>
          </w:tcPr>
          <w:p w:rsidR="008170C8" w:rsidRPr="007751D5" w:rsidRDefault="008170C8" w:rsidP="008170C8">
            <w:r w:rsidRPr="007751D5">
              <w:t>11</w:t>
            </w:r>
          </w:p>
        </w:tc>
        <w:tc>
          <w:tcPr>
            <w:tcW w:w="1053" w:type="dxa"/>
            <w:noWrap/>
            <w:hideMark/>
          </w:tcPr>
          <w:p w:rsidR="008170C8" w:rsidRPr="007751D5" w:rsidRDefault="008170C8" w:rsidP="008170C8">
            <w:r w:rsidRPr="007751D5">
              <w:t>3194.70</w:t>
            </w:r>
          </w:p>
        </w:tc>
        <w:tc>
          <w:tcPr>
            <w:tcW w:w="941" w:type="dxa"/>
            <w:noWrap/>
            <w:hideMark/>
          </w:tcPr>
          <w:p w:rsidR="008170C8" w:rsidRPr="007751D5" w:rsidRDefault="008170C8" w:rsidP="008170C8">
            <w:r w:rsidRPr="007751D5">
              <w:t>50.39</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28.91</w:t>
            </w:r>
          </w:p>
        </w:tc>
        <w:tc>
          <w:tcPr>
            <w:tcW w:w="768" w:type="dxa"/>
            <w:noWrap/>
            <w:hideMark/>
          </w:tcPr>
          <w:p w:rsidR="008170C8" w:rsidRPr="007751D5" w:rsidRDefault="008170C8" w:rsidP="008170C8">
            <w:r w:rsidRPr="007751D5">
              <w:t>23.42</w:t>
            </w:r>
          </w:p>
        </w:tc>
      </w:tr>
      <w:tr w:rsidR="008170C8" w:rsidRPr="007751D5" w:rsidTr="00A164A9">
        <w:trPr>
          <w:trHeight w:val="288"/>
        </w:trPr>
        <w:tc>
          <w:tcPr>
            <w:tcW w:w="1285" w:type="dxa"/>
            <w:noWrap/>
            <w:hideMark/>
          </w:tcPr>
          <w:p w:rsidR="008170C8" w:rsidRPr="007751D5" w:rsidRDefault="008170C8" w:rsidP="008170C8">
            <w:r w:rsidRPr="007751D5">
              <w:t>RP032</w:t>
            </w:r>
          </w:p>
        </w:tc>
        <w:tc>
          <w:tcPr>
            <w:tcW w:w="4387" w:type="dxa"/>
            <w:noWrap/>
            <w:hideMark/>
          </w:tcPr>
          <w:p w:rsidR="008170C8" w:rsidRPr="007751D5" w:rsidRDefault="008170C8" w:rsidP="008170C8">
            <w:r w:rsidRPr="007751D5">
              <w:t>AUS 177::IRGC 2900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61.04</w:t>
            </w:r>
          </w:p>
        </w:tc>
        <w:tc>
          <w:tcPr>
            <w:tcW w:w="718" w:type="dxa"/>
            <w:noWrap/>
            <w:hideMark/>
          </w:tcPr>
          <w:p w:rsidR="008170C8" w:rsidRPr="007751D5" w:rsidRDefault="008170C8" w:rsidP="008170C8">
            <w:r w:rsidRPr="007751D5">
              <w:t>16.56</w:t>
            </w:r>
          </w:p>
        </w:tc>
        <w:tc>
          <w:tcPr>
            <w:tcW w:w="718" w:type="dxa"/>
            <w:noWrap/>
            <w:hideMark/>
          </w:tcPr>
          <w:p w:rsidR="008170C8" w:rsidRPr="007751D5" w:rsidRDefault="008170C8" w:rsidP="008170C8">
            <w:r w:rsidRPr="007751D5">
              <w:t>21.14</w:t>
            </w:r>
          </w:p>
        </w:tc>
        <w:tc>
          <w:tcPr>
            <w:tcW w:w="602" w:type="dxa"/>
            <w:noWrap/>
            <w:hideMark/>
          </w:tcPr>
          <w:p w:rsidR="008170C8" w:rsidRPr="007751D5" w:rsidRDefault="008170C8" w:rsidP="008170C8">
            <w:r w:rsidRPr="007751D5">
              <w:t>6</w:t>
            </w:r>
          </w:p>
        </w:tc>
        <w:tc>
          <w:tcPr>
            <w:tcW w:w="1053" w:type="dxa"/>
            <w:noWrap/>
            <w:hideMark/>
          </w:tcPr>
          <w:p w:rsidR="008170C8" w:rsidRPr="007751D5" w:rsidRDefault="008170C8" w:rsidP="008170C8">
            <w:r w:rsidRPr="007751D5">
              <w:t>3002.92</w:t>
            </w:r>
          </w:p>
        </w:tc>
        <w:tc>
          <w:tcPr>
            <w:tcW w:w="941" w:type="dxa"/>
            <w:noWrap/>
            <w:hideMark/>
          </w:tcPr>
          <w:p w:rsidR="008170C8" w:rsidRPr="007751D5" w:rsidRDefault="008170C8" w:rsidP="008170C8">
            <w:r w:rsidRPr="007751D5">
              <w:t>55.75</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24.20</w:t>
            </w:r>
          </w:p>
        </w:tc>
        <w:tc>
          <w:tcPr>
            <w:tcW w:w="768" w:type="dxa"/>
            <w:noWrap/>
            <w:hideMark/>
          </w:tcPr>
          <w:p w:rsidR="008170C8" w:rsidRPr="007751D5" w:rsidRDefault="008170C8" w:rsidP="008170C8">
            <w:r w:rsidRPr="007751D5">
              <w:t>58.86</w:t>
            </w:r>
          </w:p>
        </w:tc>
      </w:tr>
      <w:tr w:rsidR="008170C8" w:rsidRPr="007751D5" w:rsidTr="00A164A9">
        <w:trPr>
          <w:trHeight w:val="288"/>
        </w:trPr>
        <w:tc>
          <w:tcPr>
            <w:tcW w:w="1285" w:type="dxa"/>
            <w:noWrap/>
            <w:hideMark/>
          </w:tcPr>
          <w:p w:rsidR="008170C8" w:rsidRPr="007751D5" w:rsidRDefault="008170C8" w:rsidP="008170C8">
            <w:r w:rsidRPr="007751D5">
              <w:t>RP033</w:t>
            </w:r>
          </w:p>
        </w:tc>
        <w:tc>
          <w:tcPr>
            <w:tcW w:w="4387" w:type="dxa"/>
            <w:noWrap/>
            <w:hideMark/>
          </w:tcPr>
          <w:p w:rsidR="008170C8" w:rsidRPr="007751D5" w:rsidRDefault="008170C8" w:rsidP="008170C8">
            <w:r w:rsidRPr="007751D5">
              <w:t>AUS 219::IRGC 2903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1</w:t>
            </w:r>
          </w:p>
        </w:tc>
        <w:tc>
          <w:tcPr>
            <w:tcW w:w="830" w:type="dxa"/>
            <w:noWrap/>
            <w:hideMark/>
          </w:tcPr>
          <w:p w:rsidR="008170C8" w:rsidRPr="007751D5" w:rsidRDefault="008170C8" w:rsidP="008170C8">
            <w:r w:rsidRPr="007751D5">
              <w:t>80.27</w:t>
            </w:r>
          </w:p>
        </w:tc>
        <w:tc>
          <w:tcPr>
            <w:tcW w:w="718" w:type="dxa"/>
            <w:noWrap/>
            <w:hideMark/>
          </w:tcPr>
          <w:p w:rsidR="008170C8" w:rsidRPr="007751D5" w:rsidRDefault="008170C8" w:rsidP="008170C8">
            <w:r w:rsidRPr="007751D5">
              <w:t>20.08</w:t>
            </w:r>
          </w:p>
        </w:tc>
        <w:tc>
          <w:tcPr>
            <w:tcW w:w="718" w:type="dxa"/>
            <w:noWrap/>
            <w:hideMark/>
          </w:tcPr>
          <w:p w:rsidR="008170C8" w:rsidRPr="007751D5" w:rsidRDefault="008170C8" w:rsidP="008170C8">
            <w:r w:rsidRPr="007751D5">
              <w:t>32.96</w:t>
            </w:r>
          </w:p>
        </w:tc>
        <w:tc>
          <w:tcPr>
            <w:tcW w:w="602" w:type="dxa"/>
            <w:noWrap/>
            <w:hideMark/>
          </w:tcPr>
          <w:p w:rsidR="008170C8" w:rsidRPr="007751D5" w:rsidRDefault="008170C8" w:rsidP="008170C8">
            <w:r w:rsidRPr="007751D5">
              <w:t>21</w:t>
            </w:r>
          </w:p>
        </w:tc>
        <w:tc>
          <w:tcPr>
            <w:tcW w:w="1053" w:type="dxa"/>
            <w:noWrap/>
            <w:hideMark/>
          </w:tcPr>
          <w:p w:rsidR="008170C8" w:rsidRPr="007751D5" w:rsidRDefault="008170C8" w:rsidP="008170C8">
            <w:r w:rsidRPr="007751D5">
              <w:t>4564.60</w:t>
            </w:r>
          </w:p>
        </w:tc>
        <w:tc>
          <w:tcPr>
            <w:tcW w:w="941" w:type="dxa"/>
            <w:noWrap/>
            <w:hideMark/>
          </w:tcPr>
          <w:p w:rsidR="008170C8" w:rsidRPr="007751D5" w:rsidRDefault="008170C8" w:rsidP="008170C8">
            <w:r w:rsidRPr="007751D5">
              <w:t>1049.96</w:t>
            </w:r>
          </w:p>
        </w:tc>
        <w:tc>
          <w:tcPr>
            <w:tcW w:w="607" w:type="dxa"/>
            <w:noWrap/>
            <w:hideMark/>
          </w:tcPr>
          <w:p w:rsidR="008170C8" w:rsidRPr="007751D5" w:rsidRDefault="008170C8" w:rsidP="008170C8">
            <w:r w:rsidRPr="007751D5">
              <w:t>0.20</w:t>
            </w:r>
          </w:p>
        </w:tc>
        <w:tc>
          <w:tcPr>
            <w:tcW w:w="991" w:type="dxa"/>
            <w:noWrap/>
            <w:hideMark/>
          </w:tcPr>
          <w:p w:rsidR="008170C8" w:rsidRPr="007751D5" w:rsidRDefault="008170C8" w:rsidP="008170C8">
            <w:r w:rsidRPr="007751D5">
              <w:t>151.77</w:t>
            </w:r>
          </w:p>
        </w:tc>
        <w:tc>
          <w:tcPr>
            <w:tcW w:w="768" w:type="dxa"/>
            <w:noWrap/>
            <w:hideMark/>
          </w:tcPr>
          <w:p w:rsidR="008170C8" w:rsidRPr="007751D5" w:rsidRDefault="008170C8" w:rsidP="008170C8">
            <w:r w:rsidRPr="007751D5">
              <w:t>64.13</w:t>
            </w:r>
          </w:p>
        </w:tc>
      </w:tr>
      <w:tr w:rsidR="008170C8" w:rsidRPr="007751D5" w:rsidTr="00A164A9">
        <w:trPr>
          <w:trHeight w:val="288"/>
        </w:trPr>
        <w:tc>
          <w:tcPr>
            <w:tcW w:w="1285" w:type="dxa"/>
            <w:noWrap/>
            <w:hideMark/>
          </w:tcPr>
          <w:p w:rsidR="008170C8" w:rsidRPr="007751D5" w:rsidRDefault="008170C8" w:rsidP="008170C8">
            <w:r w:rsidRPr="007751D5">
              <w:t>RP034</w:t>
            </w:r>
          </w:p>
        </w:tc>
        <w:tc>
          <w:tcPr>
            <w:tcW w:w="4387" w:type="dxa"/>
            <w:noWrap/>
            <w:hideMark/>
          </w:tcPr>
          <w:p w:rsidR="008170C8" w:rsidRPr="007751D5" w:rsidRDefault="008170C8" w:rsidP="008170C8">
            <w:r w:rsidRPr="007751D5">
              <w:t>AUS 233::IRGC 2903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4</w:t>
            </w:r>
          </w:p>
        </w:tc>
        <w:tc>
          <w:tcPr>
            <w:tcW w:w="830" w:type="dxa"/>
            <w:noWrap/>
            <w:hideMark/>
          </w:tcPr>
          <w:p w:rsidR="008170C8" w:rsidRPr="007751D5" w:rsidRDefault="008170C8" w:rsidP="008170C8">
            <w:r w:rsidRPr="007751D5">
              <w:t>88.74</w:t>
            </w:r>
          </w:p>
        </w:tc>
        <w:tc>
          <w:tcPr>
            <w:tcW w:w="718" w:type="dxa"/>
            <w:noWrap/>
            <w:hideMark/>
          </w:tcPr>
          <w:p w:rsidR="008170C8" w:rsidRPr="007751D5" w:rsidRDefault="008170C8" w:rsidP="008170C8">
            <w:r w:rsidRPr="007751D5">
              <w:t>20.60</w:t>
            </w:r>
          </w:p>
        </w:tc>
        <w:tc>
          <w:tcPr>
            <w:tcW w:w="718" w:type="dxa"/>
            <w:noWrap/>
            <w:hideMark/>
          </w:tcPr>
          <w:p w:rsidR="008170C8" w:rsidRPr="007751D5" w:rsidRDefault="008170C8" w:rsidP="008170C8">
            <w:r w:rsidRPr="007751D5">
              <w:t>33.46</w:t>
            </w:r>
          </w:p>
        </w:tc>
        <w:tc>
          <w:tcPr>
            <w:tcW w:w="602" w:type="dxa"/>
            <w:noWrap/>
            <w:hideMark/>
          </w:tcPr>
          <w:p w:rsidR="008170C8" w:rsidRPr="007751D5" w:rsidRDefault="008170C8" w:rsidP="008170C8">
            <w:r w:rsidRPr="007751D5">
              <w:t>24</w:t>
            </w:r>
          </w:p>
        </w:tc>
        <w:tc>
          <w:tcPr>
            <w:tcW w:w="1053" w:type="dxa"/>
            <w:noWrap/>
            <w:hideMark/>
          </w:tcPr>
          <w:p w:rsidR="008170C8" w:rsidRPr="007751D5" w:rsidRDefault="008170C8" w:rsidP="008170C8">
            <w:r w:rsidRPr="007751D5">
              <w:t>4436.61</w:t>
            </w:r>
          </w:p>
        </w:tc>
        <w:tc>
          <w:tcPr>
            <w:tcW w:w="941" w:type="dxa"/>
            <w:noWrap/>
            <w:hideMark/>
          </w:tcPr>
          <w:p w:rsidR="008170C8" w:rsidRPr="007751D5" w:rsidRDefault="008170C8" w:rsidP="008170C8">
            <w:r w:rsidRPr="007751D5">
              <w:t>598.31</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56.02</w:t>
            </w:r>
          </w:p>
        </w:tc>
      </w:tr>
      <w:tr w:rsidR="008170C8" w:rsidRPr="007751D5" w:rsidTr="00A164A9">
        <w:trPr>
          <w:trHeight w:val="288"/>
        </w:trPr>
        <w:tc>
          <w:tcPr>
            <w:tcW w:w="1285" w:type="dxa"/>
            <w:noWrap/>
            <w:hideMark/>
          </w:tcPr>
          <w:p w:rsidR="008170C8" w:rsidRPr="007751D5" w:rsidRDefault="008170C8" w:rsidP="008170C8">
            <w:r w:rsidRPr="007751D5">
              <w:t>RP036</w:t>
            </w:r>
          </w:p>
        </w:tc>
        <w:tc>
          <w:tcPr>
            <w:tcW w:w="4387" w:type="dxa"/>
            <w:noWrap/>
            <w:hideMark/>
          </w:tcPr>
          <w:p w:rsidR="008170C8" w:rsidRPr="007751D5" w:rsidRDefault="008170C8" w:rsidP="008170C8">
            <w:r w:rsidRPr="007751D5">
              <w:t>AUS 295::IRGC 2908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7</w:t>
            </w:r>
          </w:p>
        </w:tc>
        <w:tc>
          <w:tcPr>
            <w:tcW w:w="830" w:type="dxa"/>
            <w:noWrap/>
            <w:hideMark/>
          </w:tcPr>
          <w:p w:rsidR="008170C8" w:rsidRPr="007751D5" w:rsidRDefault="008170C8" w:rsidP="008170C8">
            <w:r w:rsidRPr="007751D5">
              <w:t>70.05</w:t>
            </w:r>
          </w:p>
        </w:tc>
        <w:tc>
          <w:tcPr>
            <w:tcW w:w="718" w:type="dxa"/>
            <w:noWrap/>
            <w:hideMark/>
          </w:tcPr>
          <w:p w:rsidR="008170C8" w:rsidRPr="007751D5" w:rsidRDefault="008170C8" w:rsidP="008170C8">
            <w:r w:rsidRPr="007751D5">
              <w:t>18.33</w:t>
            </w:r>
          </w:p>
        </w:tc>
        <w:tc>
          <w:tcPr>
            <w:tcW w:w="718" w:type="dxa"/>
            <w:noWrap/>
            <w:hideMark/>
          </w:tcPr>
          <w:p w:rsidR="008170C8" w:rsidRPr="007751D5" w:rsidRDefault="008170C8" w:rsidP="008170C8">
            <w:r w:rsidRPr="007751D5">
              <w:t>36.38</w:t>
            </w:r>
          </w:p>
        </w:tc>
        <w:tc>
          <w:tcPr>
            <w:tcW w:w="602" w:type="dxa"/>
            <w:noWrap/>
            <w:hideMark/>
          </w:tcPr>
          <w:p w:rsidR="008170C8" w:rsidRPr="007751D5" w:rsidRDefault="008170C8" w:rsidP="008170C8">
            <w:r w:rsidRPr="007751D5">
              <w:t>16</w:t>
            </w:r>
          </w:p>
        </w:tc>
        <w:tc>
          <w:tcPr>
            <w:tcW w:w="1053" w:type="dxa"/>
            <w:noWrap/>
            <w:hideMark/>
          </w:tcPr>
          <w:p w:rsidR="008170C8" w:rsidRPr="007751D5" w:rsidRDefault="008170C8" w:rsidP="008170C8">
            <w:r w:rsidRPr="007751D5">
              <w:t>5130.34</w:t>
            </w:r>
          </w:p>
        </w:tc>
        <w:tc>
          <w:tcPr>
            <w:tcW w:w="941" w:type="dxa"/>
            <w:noWrap/>
            <w:hideMark/>
          </w:tcPr>
          <w:p w:rsidR="008170C8" w:rsidRPr="007751D5" w:rsidRDefault="008170C8" w:rsidP="008170C8">
            <w:r w:rsidRPr="007751D5">
              <w:t>89.69</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146.05</w:t>
            </w:r>
          </w:p>
        </w:tc>
        <w:tc>
          <w:tcPr>
            <w:tcW w:w="768" w:type="dxa"/>
            <w:noWrap/>
            <w:hideMark/>
          </w:tcPr>
          <w:p w:rsidR="008170C8" w:rsidRPr="007751D5" w:rsidRDefault="008170C8" w:rsidP="008170C8">
            <w:r w:rsidRPr="007751D5">
              <w:t>43.76</w:t>
            </w:r>
          </w:p>
        </w:tc>
      </w:tr>
      <w:tr w:rsidR="008170C8" w:rsidRPr="007751D5" w:rsidTr="00A164A9">
        <w:trPr>
          <w:trHeight w:val="288"/>
        </w:trPr>
        <w:tc>
          <w:tcPr>
            <w:tcW w:w="1285" w:type="dxa"/>
            <w:noWrap/>
            <w:hideMark/>
          </w:tcPr>
          <w:p w:rsidR="008170C8" w:rsidRPr="007751D5" w:rsidRDefault="008170C8" w:rsidP="008170C8">
            <w:r w:rsidRPr="007751D5">
              <w:t>RP037</w:t>
            </w:r>
          </w:p>
        </w:tc>
        <w:tc>
          <w:tcPr>
            <w:tcW w:w="4387" w:type="dxa"/>
            <w:noWrap/>
            <w:hideMark/>
          </w:tcPr>
          <w:p w:rsidR="008170C8" w:rsidRPr="007751D5" w:rsidRDefault="008170C8" w:rsidP="008170C8">
            <w:r w:rsidRPr="007751D5">
              <w:t>AUS 301::IRGC 2908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3</w:t>
            </w:r>
          </w:p>
        </w:tc>
        <w:tc>
          <w:tcPr>
            <w:tcW w:w="830" w:type="dxa"/>
            <w:noWrap/>
            <w:hideMark/>
          </w:tcPr>
          <w:p w:rsidR="008170C8" w:rsidRPr="007751D5" w:rsidRDefault="008170C8" w:rsidP="008170C8">
            <w:r w:rsidRPr="007751D5">
              <w:t>82.56</w:t>
            </w:r>
          </w:p>
        </w:tc>
        <w:tc>
          <w:tcPr>
            <w:tcW w:w="718" w:type="dxa"/>
            <w:noWrap/>
            <w:hideMark/>
          </w:tcPr>
          <w:p w:rsidR="008170C8" w:rsidRPr="007751D5" w:rsidRDefault="008170C8" w:rsidP="008170C8">
            <w:r w:rsidRPr="007751D5">
              <w:t>17.94</w:t>
            </w:r>
          </w:p>
        </w:tc>
        <w:tc>
          <w:tcPr>
            <w:tcW w:w="718" w:type="dxa"/>
            <w:noWrap/>
            <w:hideMark/>
          </w:tcPr>
          <w:p w:rsidR="008170C8" w:rsidRPr="007751D5" w:rsidRDefault="008170C8" w:rsidP="008170C8">
            <w:r w:rsidRPr="007751D5">
              <w:t>35.95</w:t>
            </w:r>
          </w:p>
        </w:tc>
        <w:tc>
          <w:tcPr>
            <w:tcW w:w="602" w:type="dxa"/>
            <w:noWrap/>
            <w:hideMark/>
          </w:tcPr>
          <w:p w:rsidR="008170C8" w:rsidRPr="007751D5" w:rsidRDefault="008170C8" w:rsidP="008170C8">
            <w:r w:rsidRPr="007751D5">
              <w:t>30</w:t>
            </w:r>
          </w:p>
        </w:tc>
        <w:tc>
          <w:tcPr>
            <w:tcW w:w="1053" w:type="dxa"/>
            <w:noWrap/>
            <w:hideMark/>
          </w:tcPr>
          <w:p w:rsidR="008170C8" w:rsidRPr="007751D5" w:rsidRDefault="008170C8" w:rsidP="008170C8">
            <w:r w:rsidRPr="007751D5">
              <w:t>3842.18</w:t>
            </w:r>
          </w:p>
        </w:tc>
        <w:tc>
          <w:tcPr>
            <w:tcW w:w="941" w:type="dxa"/>
            <w:noWrap/>
            <w:hideMark/>
          </w:tcPr>
          <w:p w:rsidR="008170C8" w:rsidRPr="007751D5" w:rsidRDefault="008170C8" w:rsidP="008170C8">
            <w:r w:rsidRPr="007751D5">
              <w:t>272.35</w:t>
            </w:r>
          </w:p>
        </w:tc>
        <w:tc>
          <w:tcPr>
            <w:tcW w:w="607" w:type="dxa"/>
            <w:noWrap/>
            <w:hideMark/>
          </w:tcPr>
          <w:p w:rsidR="008170C8" w:rsidRPr="007751D5" w:rsidRDefault="008170C8" w:rsidP="008170C8">
            <w:r w:rsidRPr="007751D5">
              <w:t>0.14</w:t>
            </w:r>
          </w:p>
        </w:tc>
        <w:tc>
          <w:tcPr>
            <w:tcW w:w="991" w:type="dxa"/>
            <w:noWrap/>
            <w:hideMark/>
          </w:tcPr>
          <w:p w:rsidR="008170C8" w:rsidRPr="007751D5" w:rsidRDefault="008170C8" w:rsidP="008170C8">
            <w:r w:rsidRPr="007751D5">
              <w:t>157.48</w:t>
            </w:r>
          </w:p>
        </w:tc>
        <w:tc>
          <w:tcPr>
            <w:tcW w:w="768" w:type="dxa"/>
            <w:noWrap/>
            <w:hideMark/>
          </w:tcPr>
          <w:p w:rsidR="008170C8" w:rsidRPr="007751D5" w:rsidRDefault="008170C8" w:rsidP="008170C8">
            <w:r w:rsidRPr="007751D5">
              <w:t>60.16</w:t>
            </w:r>
          </w:p>
        </w:tc>
      </w:tr>
      <w:tr w:rsidR="008170C8" w:rsidRPr="007751D5" w:rsidTr="00A164A9">
        <w:trPr>
          <w:trHeight w:val="288"/>
        </w:trPr>
        <w:tc>
          <w:tcPr>
            <w:tcW w:w="1285" w:type="dxa"/>
            <w:noWrap/>
            <w:hideMark/>
          </w:tcPr>
          <w:p w:rsidR="008170C8" w:rsidRPr="007751D5" w:rsidRDefault="008170C8" w:rsidP="008170C8">
            <w:r w:rsidRPr="007751D5">
              <w:t>RP038</w:t>
            </w:r>
          </w:p>
        </w:tc>
        <w:tc>
          <w:tcPr>
            <w:tcW w:w="4387" w:type="dxa"/>
            <w:noWrap/>
            <w:hideMark/>
          </w:tcPr>
          <w:p w:rsidR="008170C8" w:rsidRPr="007751D5" w:rsidRDefault="008170C8" w:rsidP="008170C8">
            <w:r w:rsidRPr="007751D5">
              <w:t>AUS 308::IRGC 2909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67.89</w:t>
            </w:r>
          </w:p>
        </w:tc>
        <w:tc>
          <w:tcPr>
            <w:tcW w:w="718" w:type="dxa"/>
            <w:noWrap/>
            <w:hideMark/>
          </w:tcPr>
          <w:p w:rsidR="008170C8" w:rsidRPr="007751D5" w:rsidRDefault="008170C8" w:rsidP="008170C8">
            <w:r w:rsidRPr="007751D5">
              <w:t>16.28</w:t>
            </w:r>
          </w:p>
        </w:tc>
        <w:tc>
          <w:tcPr>
            <w:tcW w:w="718" w:type="dxa"/>
            <w:noWrap/>
            <w:hideMark/>
          </w:tcPr>
          <w:p w:rsidR="008170C8" w:rsidRPr="007751D5" w:rsidRDefault="008170C8" w:rsidP="008170C8">
            <w:r w:rsidRPr="007751D5">
              <w:t>29.89</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3284.63</w:t>
            </w:r>
          </w:p>
        </w:tc>
        <w:tc>
          <w:tcPr>
            <w:tcW w:w="941" w:type="dxa"/>
            <w:noWrap/>
            <w:hideMark/>
          </w:tcPr>
          <w:p w:rsidR="008170C8" w:rsidRPr="007751D5" w:rsidRDefault="008170C8" w:rsidP="008170C8">
            <w:r w:rsidRPr="007751D5">
              <w:t>85.18</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6.05</w:t>
            </w:r>
          </w:p>
        </w:tc>
        <w:tc>
          <w:tcPr>
            <w:tcW w:w="768" w:type="dxa"/>
            <w:noWrap/>
            <w:hideMark/>
          </w:tcPr>
          <w:p w:rsidR="008170C8" w:rsidRPr="007751D5" w:rsidRDefault="008170C8" w:rsidP="008170C8">
            <w:r w:rsidRPr="007751D5">
              <w:t>47.84</w:t>
            </w:r>
          </w:p>
        </w:tc>
      </w:tr>
      <w:tr w:rsidR="008170C8" w:rsidRPr="007751D5" w:rsidTr="00A164A9">
        <w:trPr>
          <w:trHeight w:val="288"/>
        </w:trPr>
        <w:tc>
          <w:tcPr>
            <w:tcW w:w="1285" w:type="dxa"/>
            <w:noWrap/>
            <w:hideMark/>
          </w:tcPr>
          <w:p w:rsidR="008170C8" w:rsidRPr="007751D5" w:rsidRDefault="008170C8" w:rsidP="008170C8">
            <w:r w:rsidRPr="007751D5">
              <w:t>RP039</w:t>
            </w:r>
          </w:p>
        </w:tc>
        <w:tc>
          <w:tcPr>
            <w:tcW w:w="4387" w:type="dxa"/>
            <w:noWrap/>
            <w:hideMark/>
          </w:tcPr>
          <w:p w:rsidR="008170C8" w:rsidRPr="007751D5" w:rsidRDefault="008170C8" w:rsidP="008170C8">
            <w:r w:rsidRPr="007751D5">
              <w:t>AUS 329::IRGC 2911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74.09</w:t>
            </w:r>
          </w:p>
        </w:tc>
        <w:tc>
          <w:tcPr>
            <w:tcW w:w="718" w:type="dxa"/>
            <w:noWrap/>
            <w:hideMark/>
          </w:tcPr>
          <w:p w:rsidR="008170C8" w:rsidRPr="007751D5" w:rsidRDefault="008170C8" w:rsidP="008170C8">
            <w:r w:rsidRPr="007751D5">
              <w:t>18.54</w:t>
            </w:r>
          </w:p>
        </w:tc>
        <w:tc>
          <w:tcPr>
            <w:tcW w:w="718" w:type="dxa"/>
            <w:noWrap/>
            <w:hideMark/>
          </w:tcPr>
          <w:p w:rsidR="008170C8" w:rsidRPr="007751D5" w:rsidRDefault="008170C8" w:rsidP="008170C8">
            <w:r w:rsidRPr="007751D5">
              <w:t>30.56</w:t>
            </w:r>
          </w:p>
        </w:tc>
        <w:tc>
          <w:tcPr>
            <w:tcW w:w="602" w:type="dxa"/>
            <w:noWrap/>
            <w:hideMark/>
          </w:tcPr>
          <w:p w:rsidR="008170C8" w:rsidRPr="007751D5" w:rsidRDefault="008170C8" w:rsidP="008170C8">
            <w:r w:rsidRPr="007751D5">
              <w:t>24</w:t>
            </w:r>
          </w:p>
        </w:tc>
        <w:tc>
          <w:tcPr>
            <w:tcW w:w="1053" w:type="dxa"/>
            <w:noWrap/>
            <w:hideMark/>
          </w:tcPr>
          <w:p w:rsidR="008170C8" w:rsidRPr="007751D5" w:rsidRDefault="008170C8" w:rsidP="008170C8">
            <w:r w:rsidRPr="007751D5">
              <w:t>3766.08</w:t>
            </w:r>
          </w:p>
        </w:tc>
        <w:tc>
          <w:tcPr>
            <w:tcW w:w="941" w:type="dxa"/>
            <w:noWrap/>
            <w:hideMark/>
          </w:tcPr>
          <w:p w:rsidR="008170C8" w:rsidRPr="007751D5" w:rsidRDefault="008170C8" w:rsidP="008170C8">
            <w:r w:rsidRPr="007751D5">
              <w:t>315.70</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148.91</w:t>
            </w:r>
          </w:p>
        </w:tc>
        <w:tc>
          <w:tcPr>
            <w:tcW w:w="768" w:type="dxa"/>
            <w:noWrap/>
            <w:hideMark/>
          </w:tcPr>
          <w:p w:rsidR="008170C8" w:rsidRPr="007751D5" w:rsidRDefault="008170C8" w:rsidP="008170C8">
            <w:r w:rsidRPr="007751D5">
              <w:t>52.53</w:t>
            </w:r>
          </w:p>
        </w:tc>
      </w:tr>
      <w:tr w:rsidR="008170C8" w:rsidRPr="007751D5" w:rsidTr="00A164A9">
        <w:trPr>
          <w:trHeight w:val="288"/>
        </w:trPr>
        <w:tc>
          <w:tcPr>
            <w:tcW w:w="1285" w:type="dxa"/>
            <w:noWrap/>
            <w:hideMark/>
          </w:tcPr>
          <w:p w:rsidR="008170C8" w:rsidRPr="007751D5" w:rsidRDefault="008170C8" w:rsidP="008170C8">
            <w:r w:rsidRPr="007751D5">
              <w:t>RP040</w:t>
            </w:r>
          </w:p>
        </w:tc>
        <w:tc>
          <w:tcPr>
            <w:tcW w:w="4387" w:type="dxa"/>
            <w:noWrap/>
            <w:hideMark/>
          </w:tcPr>
          <w:p w:rsidR="008170C8" w:rsidRPr="007751D5" w:rsidRDefault="008170C8" w:rsidP="008170C8">
            <w:r w:rsidRPr="007751D5">
              <w:t>AUS 344::IRGC 2913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73.29</w:t>
            </w:r>
          </w:p>
        </w:tc>
        <w:tc>
          <w:tcPr>
            <w:tcW w:w="718" w:type="dxa"/>
            <w:noWrap/>
            <w:hideMark/>
          </w:tcPr>
          <w:p w:rsidR="008170C8" w:rsidRPr="007751D5" w:rsidRDefault="008170C8" w:rsidP="008170C8">
            <w:r w:rsidRPr="007751D5">
              <w:t>19.09</w:t>
            </w:r>
          </w:p>
        </w:tc>
        <w:tc>
          <w:tcPr>
            <w:tcW w:w="718" w:type="dxa"/>
            <w:noWrap/>
            <w:hideMark/>
          </w:tcPr>
          <w:p w:rsidR="008170C8" w:rsidRPr="007751D5" w:rsidRDefault="008170C8" w:rsidP="008170C8">
            <w:r w:rsidRPr="007751D5">
              <w:t>33.18</w:t>
            </w:r>
          </w:p>
        </w:tc>
        <w:tc>
          <w:tcPr>
            <w:tcW w:w="602" w:type="dxa"/>
            <w:noWrap/>
            <w:hideMark/>
          </w:tcPr>
          <w:p w:rsidR="008170C8" w:rsidRPr="007751D5" w:rsidRDefault="008170C8" w:rsidP="008170C8">
            <w:r w:rsidRPr="007751D5">
              <w:t>25</w:t>
            </w:r>
          </w:p>
        </w:tc>
        <w:tc>
          <w:tcPr>
            <w:tcW w:w="1053" w:type="dxa"/>
            <w:noWrap/>
            <w:hideMark/>
          </w:tcPr>
          <w:p w:rsidR="008170C8" w:rsidRPr="007751D5" w:rsidRDefault="008170C8" w:rsidP="008170C8">
            <w:r w:rsidRPr="007751D5">
              <w:t>3971.70</w:t>
            </w:r>
          </w:p>
        </w:tc>
        <w:tc>
          <w:tcPr>
            <w:tcW w:w="941" w:type="dxa"/>
            <w:noWrap/>
            <w:hideMark/>
          </w:tcPr>
          <w:p w:rsidR="008170C8" w:rsidRPr="007751D5" w:rsidRDefault="008170C8" w:rsidP="008170C8">
            <w:r w:rsidRPr="007751D5">
              <w:t>338.44</w:t>
            </w:r>
          </w:p>
        </w:tc>
        <w:tc>
          <w:tcPr>
            <w:tcW w:w="607" w:type="dxa"/>
            <w:noWrap/>
            <w:hideMark/>
          </w:tcPr>
          <w:p w:rsidR="008170C8" w:rsidRPr="007751D5" w:rsidRDefault="008170C8" w:rsidP="008170C8">
            <w:r w:rsidRPr="007751D5">
              <w:t>0.14</w:t>
            </w:r>
          </w:p>
        </w:tc>
        <w:tc>
          <w:tcPr>
            <w:tcW w:w="991" w:type="dxa"/>
            <w:noWrap/>
            <w:hideMark/>
          </w:tcPr>
          <w:p w:rsidR="008170C8" w:rsidRPr="007751D5" w:rsidRDefault="008170C8" w:rsidP="008170C8">
            <w:r w:rsidRPr="007751D5">
              <w:t>146.05</w:t>
            </w:r>
          </w:p>
        </w:tc>
        <w:tc>
          <w:tcPr>
            <w:tcW w:w="768" w:type="dxa"/>
            <w:noWrap/>
            <w:hideMark/>
          </w:tcPr>
          <w:p w:rsidR="008170C8" w:rsidRPr="007751D5" w:rsidRDefault="008170C8" w:rsidP="008170C8">
            <w:r w:rsidRPr="007751D5">
              <w:t>57.80</w:t>
            </w:r>
          </w:p>
        </w:tc>
      </w:tr>
      <w:tr w:rsidR="008170C8" w:rsidRPr="007751D5" w:rsidTr="00A164A9">
        <w:trPr>
          <w:trHeight w:val="288"/>
        </w:trPr>
        <w:tc>
          <w:tcPr>
            <w:tcW w:w="1285" w:type="dxa"/>
            <w:noWrap/>
            <w:hideMark/>
          </w:tcPr>
          <w:p w:rsidR="008170C8" w:rsidRPr="007751D5" w:rsidRDefault="008170C8" w:rsidP="008170C8">
            <w:r w:rsidRPr="007751D5">
              <w:t>RP041</w:t>
            </w:r>
          </w:p>
        </w:tc>
        <w:tc>
          <w:tcPr>
            <w:tcW w:w="4387" w:type="dxa"/>
            <w:noWrap/>
            <w:hideMark/>
          </w:tcPr>
          <w:p w:rsidR="008170C8" w:rsidRPr="007751D5" w:rsidRDefault="008170C8" w:rsidP="008170C8">
            <w:r w:rsidRPr="007751D5">
              <w:t>AUS 439::IRGC 2922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64.69</w:t>
            </w:r>
          </w:p>
        </w:tc>
        <w:tc>
          <w:tcPr>
            <w:tcW w:w="718" w:type="dxa"/>
            <w:noWrap/>
            <w:hideMark/>
          </w:tcPr>
          <w:p w:rsidR="008170C8" w:rsidRPr="007751D5" w:rsidRDefault="008170C8" w:rsidP="008170C8">
            <w:r w:rsidRPr="007751D5">
              <w:t>16.02</w:t>
            </w:r>
          </w:p>
        </w:tc>
        <w:tc>
          <w:tcPr>
            <w:tcW w:w="718" w:type="dxa"/>
            <w:noWrap/>
            <w:hideMark/>
          </w:tcPr>
          <w:p w:rsidR="008170C8" w:rsidRPr="007751D5" w:rsidRDefault="008170C8" w:rsidP="008170C8">
            <w:r w:rsidRPr="007751D5">
              <w:t>25.81</w:t>
            </w:r>
          </w:p>
        </w:tc>
        <w:tc>
          <w:tcPr>
            <w:tcW w:w="602" w:type="dxa"/>
            <w:noWrap/>
            <w:hideMark/>
          </w:tcPr>
          <w:p w:rsidR="008170C8" w:rsidRPr="007751D5" w:rsidRDefault="008170C8" w:rsidP="008170C8">
            <w:r w:rsidRPr="007751D5">
              <w:t>13</w:t>
            </w:r>
          </w:p>
        </w:tc>
        <w:tc>
          <w:tcPr>
            <w:tcW w:w="1053" w:type="dxa"/>
            <w:noWrap/>
            <w:hideMark/>
          </w:tcPr>
          <w:p w:rsidR="008170C8" w:rsidRPr="007751D5" w:rsidRDefault="008170C8" w:rsidP="008170C8">
            <w:r w:rsidRPr="007751D5">
              <w:t>3349.97</w:t>
            </w:r>
          </w:p>
        </w:tc>
        <w:tc>
          <w:tcPr>
            <w:tcW w:w="941" w:type="dxa"/>
            <w:noWrap/>
            <w:hideMark/>
          </w:tcPr>
          <w:p w:rsidR="008170C8" w:rsidRPr="007751D5" w:rsidRDefault="008170C8" w:rsidP="008170C8">
            <w:r w:rsidRPr="007751D5">
              <w:t>136.57</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140.34</w:t>
            </w:r>
          </w:p>
        </w:tc>
        <w:tc>
          <w:tcPr>
            <w:tcW w:w="768" w:type="dxa"/>
            <w:noWrap/>
            <w:hideMark/>
          </w:tcPr>
          <w:p w:rsidR="008170C8" w:rsidRPr="007751D5" w:rsidRDefault="008170C8" w:rsidP="008170C8">
            <w:r w:rsidRPr="007751D5">
              <w:t>53.00</w:t>
            </w:r>
          </w:p>
        </w:tc>
      </w:tr>
      <w:tr w:rsidR="008170C8" w:rsidRPr="007751D5" w:rsidTr="00A164A9">
        <w:trPr>
          <w:trHeight w:val="288"/>
        </w:trPr>
        <w:tc>
          <w:tcPr>
            <w:tcW w:w="1285" w:type="dxa"/>
            <w:noWrap/>
            <w:hideMark/>
          </w:tcPr>
          <w:p w:rsidR="008170C8" w:rsidRPr="007751D5" w:rsidRDefault="008170C8" w:rsidP="008170C8">
            <w:r w:rsidRPr="007751D5">
              <w:t>RP042</w:t>
            </w:r>
          </w:p>
        </w:tc>
        <w:tc>
          <w:tcPr>
            <w:tcW w:w="4387" w:type="dxa"/>
            <w:noWrap/>
            <w:hideMark/>
          </w:tcPr>
          <w:p w:rsidR="008170C8" w:rsidRPr="007751D5" w:rsidRDefault="008170C8" w:rsidP="008170C8">
            <w:r w:rsidRPr="007751D5">
              <w:t>AUS PADDY (RED)::IRGC 4497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4</w:t>
            </w:r>
          </w:p>
        </w:tc>
        <w:tc>
          <w:tcPr>
            <w:tcW w:w="830" w:type="dxa"/>
            <w:noWrap/>
            <w:hideMark/>
          </w:tcPr>
          <w:p w:rsidR="008170C8" w:rsidRPr="007751D5" w:rsidRDefault="008170C8" w:rsidP="008170C8">
            <w:r w:rsidRPr="007751D5">
              <w:t>79.21</w:t>
            </w:r>
          </w:p>
        </w:tc>
        <w:tc>
          <w:tcPr>
            <w:tcW w:w="718" w:type="dxa"/>
            <w:noWrap/>
            <w:hideMark/>
          </w:tcPr>
          <w:p w:rsidR="008170C8" w:rsidRPr="007751D5" w:rsidRDefault="008170C8" w:rsidP="008170C8">
            <w:r w:rsidRPr="007751D5">
              <w:t>18.36</w:t>
            </w:r>
          </w:p>
        </w:tc>
        <w:tc>
          <w:tcPr>
            <w:tcW w:w="718" w:type="dxa"/>
            <w:noWrap/>
            <w:hideMark/>
          </w:tcPr>
          <w:p w:rsidR="008170C8" w:rsidRPr="007751D5" w:rsidRDefault="008170C8" w:rsidP="008170C8">
            <w:r w:rsidRPr="007751D5">
              <w:t>34.60</w:t>
            </w:r>
          </w:p>
        </w:tc>
        <w:tc>
          <w:tcPr>
            <w:tcW w:w="602" w:type="dxa"/>
            <w:noWrap/>
            <w:hideMark/>
          </w:tcPr>
          <w:p w:rsidR="008170C8" w:rsidRPr="007751D5" w:rsidRDefault="008170C8" w:rsidP="008170C8">
            <w:r w:rsidRPr="007751D5">
              <w:t>25</w:t>
            </w:r>
          </w:p>
        </w:tc>
        <w:tc>
          <w:tcPr>
            <w:tcW w:w="1053" w:type="dxa"/>
            <w:noWrap/>
            <w:hideMark/>
          </w:tcPr>
          <w:p w:rsidR="008170C8" w:rsidRPr="007751D5" w:rsidRDefault="008170C8" w:rsidP="008170C8">
            <w:r w:rsidRPr="007751D5">
              <w:t>4112.88</w:t>
            </w:r>
          </w:p>
        </w:tc>
        <w:tc>
          <w:tcPr>
            <w:tcW w:w="941" w:type="dxa"/>
            <w:noWrap/>
            <w:hideMark/>
          </w:tcPr>
          <w:p w:rsidR="008170C8" w:rsidRPr="007751D5" w:rsidRDefault="008170C8" w:rsidP="008170C8">
            <w:r w:rsidRPr="007751D5">
              <w:t>416.27</w:t>
            </w:r>
          </w:p>
        </w:tc>
        <w:tc>
          <w:tcPr>
            <w:tcW w:w="607" w:type="dxa"/>
            <w:noWrap/>
            <w:hideMark/>
          </w:tcPr>
          <w:p w:rsidR="008170C8" w:rsidRPr="007751D5" w:rsidRDefault="008170C8" w:rsidP="008170C8">
            <w:r w:rsidRPr="007751D5">
              <w:t>0.14</w:t>
            </w:r>
          </w:p>
        </w:tc>
        <w:tc>
          <w:tcPr>
            <w:tcW w:w="991" w:type="dxa"/>
            <w:noWrap/>
            <w:hideMark/>
          </w:tcPr>
          <w:p w:rsidR="008170C8" w:rsidRPr="007751D5" w:rsidRDefault="008170C8" w:rsidP="008170C8">
            <w:r w:rsidRPr="007751D5">
              <w:t>154.62</w:t>
            </w:r>
          </w:p>
        </w:tc>
        <w:tc>
          <w:tcPr>
            <w:tcW w:w="768" w:type="dxa"/>
            <w:noWrap/>
            <w:hideMark/>
          </w:tcPr>
          <w:p w:rsidR="008170C8" w:rsidRPr="007751D5" w:rsidRDefault="008170C8" w:rsidP="008170C8">
            <w:r w:rsidRPr="007751D5">
              <w:t>59.84</w:t>
            </w:r>
          </w:p>
        </w:tc>
      </w:tr>
      <w:tr w:rsidR="008170C8" w:rsidRPr="007751D5" w:rsidTr="00A164A9">
        <w:trPr>
          <w:trHeight w:val="288"/>
        </w:trPr>
        <w:tc>
          <w:tcPr>
            <w:tcW w:w="1285" w:type="dxa"/>
            <w:noWrap/>
            <w:hideMark/>
          </w:tcPr>
          <w:p w:rsidR="008170C8" w:rsidRPr="007751D5" w:rsidRDefault="008170C8" w:rsidP="008170C8">
            <w:r w:rsidRPr="007751D5">
              <w:t>RP043</w:t>
            </w:r>
          </w:p>
        </w:tc>
        <w:tc>
          <w:tcPr>
            <w:tcW w:w="4387" w:type="dxa"/>
            <w:noWrap/>
            <w:hideMark/>
          </w:tcPr>
          <w:p w:rsidR="008170C8" w:rsidRPr="007751D5" w:rsidRDefault="008170C8" w:rsidP="008170C8">
            <w:r w:rsidRPr="007751D5">
              <w:t>B 4414 F-MR-6-3::IRGC 11731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044</w:t>
            </w:r>
          </w:p>
        </w:tc>
        <w:tc>
          <w:tcPr>
            <w:tcW w:w="4387" w:type="dxa"/>
            <w:noWrap/>
            <w:hideMark/>
          </w:tcPr>
          <w:p w:rsidR="008170C8" w:rsidRPr="007751D5" w:rsidRDefault="008170C8" w:rsidP="008170C8">
            <w:r w:rsidRPr="007751D5">
              <w:t>B 6136 E-3-TB-0-1-5::IRGC 11731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1</w:t>
            </w:r>
          </w:p>
        </w:tc>
        <w:tc>
          <w:tcPr>
            <w:tcW w:w="830" w:type="dxa"/>
            <w:noWrap/>
            <w:hideMark/>
          </w:tcPr>
          <w:p w:rsidR="008170C8" w:rsidRPr="007751D5" w:rsidRDefault="008170C8" w:rsidP="008170C8">
            <w:r w:rsidRPr="007751D5">
              <w:t>63.11</w:t>
            </w:r>
          </w:p>
        </w:tc>
        <w:tc>
          <w:tcPr>
            <w:tcW w:w="718" w:type="dxa"/>
            <w:noWrap/>
            <w:hideMark/>
          </w:tcPr>
          <w:p w:rsidR="008170C8" w:rsidRPr="007751D5" w:rsidRDefault="008170C8" w:rsidP="008170C8">
            <w:r w:rsidRPr="007751D5">
              <w:t>18.07</w:t>
            </w:r>
          </w:p>
        </w:tc>
        <w:tc>
          <w:tcPr>
            <w:tcW w:w="718" w:type="dxa"/>
            <w:noWrap/>
            <w:hideMark/>
          </w:tcPr>
          <w:p w:rsidR="008170C8" w:rsidRPr="007751D5" w:rsidRDefault="008170C8" w:rsidP="008170C8">
            <w:r w:rsidRPr="007751D5">
              <w:t>26.98</w:t>
            </w:r>
          </w:p>
        </w:tc>
        <w:tc>
          <w:tcPr>
            <w:tcW w:w="602" w:type="dxa"/>
            <w:noWrap/>
            <w:hideMark/>
          </w:tcPr>
          <w:p w:rsidR="008170C8" w:rsidRPr="007751D5" w:rsidRDefault="008170C8" w:rsidP="008170C8">
            <w:r w:rsidRPr="007751D5">
              <w:t>25</w:t>
            </w:r>
          </w:p>
        </w:tc>
        <w:tc>
          <w:tcPr>
            <w:tcW w:w="1053" w:type="dxa"/>
            <w:noWrap/>
            <w:hideMark/>
          </w:tcPr>
          <w:p w:rsidR="008170C8" w:rsidRPr="007751D5" w:rsidRDefault="008170C8" w:rsidP="008170C8">
            <w:r w:rsidRPr="007751D5">
              <w:t>3539.71</w:t>
            </w:r>
          </w:p>
        </w:tc>
        <w:tc>
          <w:tcPr>
            <w:tcW w:w="941" w:type="dxa"/>
            <w:noWrap/>
            <w:hideMark/>
          </w:tcPr>
          <w:p w:rsidR="008170C8" w:rsidRPr="007751D5" w:rsidRDefault="008170C8" w:rsidP="008170C8">
            <w:r w:rsidRPr="007751D5">
              <w:t>68.97</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6.05</w:t>
            </w:r>
          </w:p>
        </w:tc>
        <w:tc>
          <w:tcPr>
            <w:tcW w:w="768" w:type="dxa"/>
            <w:noWrap/>
            <w:hideMark/>
          </w:tcPr>
          <w:p w:rsidR="008170C8" w:rsidRPr="007751D5" w:rsidRDefault="008170C8" w:rsidP="008170C8">
            <w:r w:rsidRPr="007751D5">
              <w:t>34.32</w:t>
            </w:r>
          </w:p>
        </w:tc>
      </w:tr>
      <w:tr w:rsidR="008170C8" w:rsidRPr="007751D5" w:rsidTr="00A164A9">
        <w:trPr>
          <w:trHeight w:val="288"/>
        </w:trPr>
        <w:tc>
          <w:tcPr>
            <w:tcW w:w="1285" w:type="dxa"/>
            <w:noWrap/>
            <w:hideMark/>
          </w:tcPr>
          <w:p w:rsidR="008170C8" w:rsidRPr="007751D5" w:rsidRDefault="008170C8" w:rsidP="008170C8">
            <w:r w:rsidRPr="007751D5">
              <w:t>RP045</w:t>
            </w:r>
          </w:p>
        </w:tc>
        <w:tc>
          <w:tcPr>
            <w:tcW w:w="4387" w:type="dxa"/>
            <w:noWrap/>
            <w:hideMark/>
          </w:tcPr>
          <w:p w:rsidR="008170C8" w:rsidRPr="007751D5" w:rsidRDefault="008170C8" w:rsidP="008170C8">
            <w:r w:rsidRPr="007751D5">
              <w:t>B 6136-3-TB-0-1-5::IRGC 11731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60.01</w:t>
            </w:r>
          </w:p>
        </w:tc>
        <w:tc>
          <w:tcPr>
            <w:tcW w:w="718" w:type="dxa"/>
            <w:noWrap/>
            <w:hideMark/>
          </w:tcPr>
          <w:p w:rsidR="008170C8" w:rsidRPr="007751D5" w:rsidRDefault="008170C8" w:rsidP="008170C8">
            <w:r w:rsidRPr="007751D5">
              <w:t>16.61</w:t>
            </w:r>
          </w:p>
        </w:tc>
        <w:tc>
          <w:tcPr>
            <w:tcW w:w="718" w:type="dxa"/>
            <w:noWrap/>
            <w:hideMark/>
          </w:tcPr>
          <w:p w:rsidR="008170C8" w:rsidRPr="007751D5" w:rsidRDefault="008170C8" w:rsidP="008170C8">
            <w:r w:rsidRPr="007751D5">
              <w:t>33.15</w:t>
            </w:r>
          </w:p>
        </w:tc>
        <w:tc>
          <w:tcPr>
            <w:tcW w:w="602" w:type="dxa"/>
            <w:noWrap/>
            <w:hideMark/>
          </w:tcPr>
          <w:p w:rsidR="008170C8" w:rsidRPr="007751D5" w:rsidRDefault="008170C8" w:rsidP="008170C8">
            <w:r w:rsidRPr="007751D5">
              <w:t>26</w:t>
            </w:r>
          </w:p>
        </w:tc>
        <w:tc>
          <w:tcPr>
            <w:tcW w:w="1053" w:type="dxa"/>
            <w:noWrap/>
            <w:hideMark/>
          </w:tcPr>
          <w:p w:rsidR="008170C8" w:rsidRPr="007751D5" w:rsidRDefault="008170C8" w:rsidP="008170C8">
            <w:r w:rsidRPr="007751D5">
              <w:t>4252.13</w:t>
            </w:r>
          </w:p>
        </w:tc>
        <w:tc>
          <w:tcPr>
            <w:tcW w:w="941" w:type="dxa"/>
            <w:noWrap/>
            <w:hideMark/>
          </w:tcPr>
          <w:p w:rsidR="008170C8" w:rsidRPr="007751D5" w:rsidRDefault="008170C8" w:rsidP="008170C8">
            <w:r w:rsidRPr="007751D5">
              <w:t>75.51</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34.62</w:t>
            </w:r>
          </w:p>
        </w:tc>
        <w:tc>
          <w:tcPr>
            <w:tcW w:w="768" w:type="dxa"/>
            <w:noWrap/>
            <w:hideMark/>
          </w:tcPr>
          <w:p w:rsidR="008170C8" w:rsidRPr="007751D5" w:rsidRDefault="008170C8" w:rsidP="008170C8">
            <w:r w:rsidRPr="007751D5">
              <w:t>32.30</w:t>
            </w:r>
          </w:p>
        </w:tc>
      </w:tr>
      <w:tr w:rsidR="008170C8" w:rsidRPr="007751D5" w:rsidTr="00A164A9">
        <w:trPr>
          <w:trHeight w:val="288"/>
        </w:trPr>
        <w:tc>
          <w:tcPr>
            <w:tcW w:w="1285" w:type="dxa"/>
            <w:noWrap/>
            <w:hideMark/>
          </w:tcPr>
          <w:p w:rsidR="008170C8" w:rsidRPr="007751D5" w:rsidRDefault="008170C8" w:rsidP="008170C8">
            <w:r w:rsidRPr="007751D5">
              <w:t>RP046</w:t>
            </w:r>
          </w:p>
        </w:tc>
        <w:tc>
          <w:tcPr>
            <w:tcW w:w="4387" w:type="dxa"/>
            <w:noWrap/>
            <w:hideMark/>
          </w:tcPr>
          <w:p w:rsidR="008170C8" w:rsidRPr="007751D5" w:rsidRDefault="008170C8" w:rsidP="008170C8">
            <w:r w:rsidRPr="007751D5">
              <w:t>B 6149 F-MR-7::IRGC 11731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81.40</w:t>
            </w:r>
          </w:p>
        </w:tc>
        <w:tc>
          <w:tcPr>
            <w:tcW w:w="718" w:type="dxa"/>
            <w:noWrap/>
            <w:hideMark/>
          </w:tcPr>
          <w:p w:rsidR="008170C8" w:rsidRPr="007751D5" w:rsidRDefault="008170C8" w:rsidP="008170C8">
            <w:r w:rsidRPr="007751D5">
              <w:t>19.45</w:t>
            </w:r>
          </w:p>
        </w:tc>
        <w:tc>
          <w:tcPr>
            <w:tcW w:w="718" w:type="dxa"/>
            <w:noWrap/>
            <w:hideMark/>
          </w:tcPr>
          <w:p w:rsidR="008170C8" w:rsidRPr="007751D5" w:rsidRDefault="008170C8" w:rsidP="008170C8">
            <w:r w:rsidRPr="007751D5">
              <w:t>31.66</w:t>
            </w:r>
          </w:p>
        </w:tc>
        <w:tc>
          <w:tcPr>
            <w:tcW w:w="602" w:type="dxa"/>
            <w:noWrap/>
            <w:hideMark/>
          </w:tcPr>
          <w:p w:rsidR="008170C8" w:rsidRPr="007751D5" w:rsidRDefault="008170C8" w:rsidP="008170C8">
            <w:r w:rsidRPr="007751D5">
              <w:t>24</w:t>
            </w:r>
          </w:p>
        </w:tc>
        <w:tc>
          <w:tcPr>
            <w:tcW w:w="1053" w:type="dxa"/>
            <w:noWrap/>
            <w:hideMark/>
          </w:tcPr>
          <w:p w:rsidR="008170C8" w:rsidRPr="007751D5" w:rsidRDefault="008170C8" w:rsidP="008170C8">
            <w:r w:rsidRPr="007751D5">
              <w:t>4304.79</w:t>
            </w:r>
          </w:p>
        </w:tc>
        <w:tc>
          <w:tcPr>
            <w:tcW w:w="941" w:type="dxa"/>
            <w:noWrap/>
            <w:hideMark/>
          </w:tcPr>
          <w:p w:rsidR="008170C8" w:rsidRPr="007751D5" w:rsidRDefault="008170C8" w:rsidP="008170C8">
            <w:r w:rsidRPr="007751D5">
              <w:t>163.86</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8170C8" w:rsidP="008170C8">
            <w:r w:rsidRPr="007751D5">
              <w:t>154.62</w:t>
            </w:r>
          </w:p>
        </w:tc>
        <w:tc>
          <w:tcPr>
            <w:tcW w:w="768" w:type="dxa"/>
            <w:noWrap/>
            <w:hideMark/>
          </w:tcPr>
          <w:p w:rsidR="008170C8" w:rsidRPr="007751D5" w:rsidRDefault="008170C8" w:rsidP="008170C8">
            <w:r w:rsidRPr="007751D5">
              <w:t>47.67</w:t>
            </w:r>
          </w:p>
        </w:tc>
      </w:tr>
      <w:tr w:rsidR="008170C8" w:rsidRPr="007751D5" w:rsidTr="00A164A9">
        <w:trPr>
          <w:trHeight w:val="288"/>
        </w:trPr>
        <w:tc>
          <w:tcPr>
            <w:tcW w:w="1285" w:type="dxa"/>
            <w:noWrap/>
            <w:hideMark/>
          </w:tcPr>
          <w:p w:rsidR="008170C8" w:rsidRPr="007751D5" w:rsidRDefault="008170C8" w:rsidP="008170C8">
            <w:r w:rsidRPr="007751D5">
              <w:t>RP047</w:t>
            </w:r>
          </w:p>
        </w:tc>
        <w:tc>
          <w:tcPr>
            <w:tcW w:w="4387" w:type="dxa"/>
            <w:noWrap/>
            <w:hideMark/>
          </w:tcPr>
          <w:p w:rsidR="008170C8" w:rsidRPr="007751D5" w:rsidRDefault="008170C8" w:rsidP="008170C8">
            <w:r w:rsidRPr="007751D5">
              <w:t>BA BAI GU::IRGC 7958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66</w:t>
            </w:r>
          </w:p>
        </w:tc>
        <w:tc>
          <w:tcPr>
            <w:tcW w:w="830" w:type="dxa"/>
            <w:noWrap/>
            <w:hideMark/>
          </w:tcPr>
          <w:p w:rsidR="008170C8" w:rsidRPr="007751D5" w:rsidRDefault="008170C8" w:rsidP="008170C8">
            <w:r w:rsidRPr="007751D5">
              <w:t>77.05</w:t>
            </w:r>
          </w:p>
        </w:tc>
        <w:tc>
          <w:tcPr>
            <w:tcW w:w="718" w:type="dxa"/>
            <w:noWrap/>
            <w:hideMark/>
          </w:tcPr>
          <w:p w:rsidR="008170C8" w:rsidRPr="007751D5" w:rsidRDefault="008170C8" w:rsidP="008170C8">
            <w:r w:rsidRPr="007751D5">
              <w:t>19.09</w:t>
            </w:r>
          </w:p>
        </w:tc>
        <w:tc>
          <w:tcPr>
            <w:tcW w:w="718" w:type="dxa"/>
            <w:noWrap/>
            <w:hideMark/>
          </w:tcPr>
          <w:p w:rsidR="008170C8" w:rsidRPr="007751D5" w:rsidRDefault="008170C8" w:rsidP="008170C8">
            <w:r w:rsidRPr="007751D5">
              <w:t>34.45</w:t>
            </w:r>
          </w:p>
        </w:tc>
        <w:tc>
          <w:tcPr>
            <w:tcW w:w="602" w:type="dxa"/>
            <w:noWrap/>
            <w:hideMark/>
          </w:tcPr>
          <w:p w:rsidR="008170C8" w:rsidRPr="007751D5" w:rsidRDefault="008170C8" w:rsidP="008170C8">
            <w:r w:rsidRPr="007751D5">
              <w:t>30</w:t>
            </w:r>
          </w:p>
        </w:tc>
        <w:tc>
          <w:tcPr>
            <w:tcW w:w="1053" w:type="dxa"/>
            <w:noWrap/>
            <w:hideMark/>
          </w:tcPr>
          <w:p w:rsidR="008170C8" w:rsidRPr="007751D5" w:rsidRDefault="008170C8" w:rsidP="008170C8">
            <w:r w:rsidRPr="007751D5">
              <w:t>3731.36</w:t>
            </w:r>
          </w:p>
        </w:tc>
        <w:tc>
          <w:tcPr>
            <w:tcW w:w="941" w:type="dxa"/>
            <w:noWrap/>
            <w:hideMark/>
          </w:tcPr>
          <w:p w:rsidR="008170C8" w:rsidRPr="007751D5" w:rsidRDefault="008170C8" w:rsidP="008170C8">
            <w:r w:rsidRPr="007751D5">
              <w:t>459.89</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137.48</w:t>
            </w:r>
          </w:p>
        </w:tc>
        <w:tc>
          <w:tcPr>
            <w:tcW w:w="768" w:type="dxa"/>
            <w:noWrap/>
            <w:hideMark/>
          </w:tcPr>
          <w:p w:rsidR="008170C8" w:rsidRPr="007751D5" w:rsidRDefault="008170C8" w:rsidP="008170C8">
            <w:r w:rsidRPr="007751D5">
              <w:t>51.73</w:t>
            </w:r>
          </w:p>
        </w:tc>
      </w:tr>
      <w:tr w:rsidR="008170C8" w:rsidRPr="007751D5" w:rsidTr="00A164A9">
        <w:trPr>
          <w:trHeight w:val="288"/>
        </w:trPr>
        <w:tc>
          <w:tcPr>
            <w:tcW w:w="1285" w:type="dxa"/>
            <w:noWrap/>
            <w:hideMark/>
          </w:tcPr>
          <w:p w:rsidR="008170C8" w:rsidRPr="007751D5" w:rsidRDefault="008170C8" w:rsidP="008170C8">
            <w:r w:rsidRPr="007751D5">
              <w:t>RP048</w:t>
            </w:r>
          </w:p>
        </w:tc>
        <w:tc>
          <w:tcPr>
            <w:tcW w:w="4387" w:type="dxa"/>
            <w:noWrap/>
            <w:hideMark/>
          </w:tcPr>
          <w:p w:rsidR="008170C8" w:rsidRPr="007751D5" w:rsidRDefault="008170C8" w:rsidP="008170C8">
            <w:r w:rsidRPr="007751D5">
              <w:t>BA SHI ZAO::IRGC 6790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78.48</w:t>
            </w:r>
          </w:p>
        </w:tc>
        <w:tc>
          <w:tcPr>
            <w:tcW w:w="718" w:type="dxa"/>
            <w:noWrap/>
            <w:hideMark/>
          </w:tcPr>
          <w:p w:rsidR="008170C8" w:rsidRPr="007751D5" w:rsidRDefault="008170C8" w:rsidP="008170C8">
            <w:r w:rsidRPr="007751D5">
              <w:t>17.73</w:t>
            </w:r>
          </w:p>
        </w:tc>
        <w:tc>
          <w:tcPr>
            <w:tcW w:w="718" w:type="dxa"/>
            <w:noWrap/>
            <w:hideMark/>
          </w:tcPr>
          <w:p w:rsidR="008170C8" w:rsidRPr="007751D5" w:rsidRDefault="008170C8" w:rsidP="008170C8">
            <w:r w:rsidRPr="007751D5">
              <w:t>34.29</w:t>
            </w:r>
          </w:p>
        </w:tc>
        <w:tc>
          <w:tcPr>
            <w:tcW w:w="602" w:type="dxa"/>
            <w:noWrap/>
            <w:hideMark/>
          </w:tcPr>
          <w:p w:rsidR="008170C8" w:rsidRPr="007751D5" w:rsidRDefault="008170C8" w:rsidP="008170C8">
            <w:r w:rsidRPr="007751D5">
              <w:t>9</w:t>
            </w:r>
          </w:p>
        </w:tc>
        <w:tc>
          <w:tcPr>
            <w:tcW w:w="1053" w:type="dxa"/>
            <w:noWrap/>
            <w:hideMark/>
          </w:tcPr>
          <w:p w:rsidR="008170C8" w:rsidRPr="007751D5" w:rsidRDefault="008170C8" w:rsidP="008170C8">
            <w:r w:rsidRPr="007751D5">
              <w:t>3335.62</w:t>
            </w:r>
          </w:p>
        </w:tc>
        <w:tc>
          <w:tcPr>
            <w:tcW w:w="941" w:type="dxa"/>
            <w:noWrap/>
            <w:hideMark/>
          </w:tcPr>
          <w:p w:rsidR="008170C8" w:rsidRPr="007751D5" w:rsidRDefault="008170C8" w:rsidP="008170C8">
            <w:r w:rsidRPr="007751D5">
              <w:t>76.52</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46.05</w:t>
            </w:r>
          </w:p>
        </w:tc>
        <w:tc>
          <w:tcPr>
            <w:tcW w:w="768" w:type="dxa"/>
            <w:noWrap/>
            <w:hideMark/>
          </w:tcPr>
          <w:p w:rsidR="008170C8" w:rsidRPr="007751D5" w:rsidRDefault="008170C8" w:rsidP="008170C8">
            <w:r w:rsidRPr="007751D5">
              <w:t>55.49</w:t>
            </w:r>
          </w:p>
        </w:tc>
      </w:tr>
      <w:tr w:rsidR="008170C8" w:rsidRPr="007751D5" w:rsidTr="00A164A9">
        <w:trPr>
          <w:trHeight w:val="288"/>
        </w:trPr>
        <w:tc>
          <w:tcPr>
            <w:tcW w:w="1285" w:type="dxa"/>
            <w:noWrap/>
            <w:hideMark/>
          </w:tcPr>
          <w:p w:rsidR="008170C8" w:rsidRPr="007751D5" w:rsidRDefault="008170C8" w:rsidP="008170C8">
            <w:r w:rsidRPr="007751D5">
              <w:t>RP049</w:t>
            </w:r>
          </w:p>
        </w:tc>
        <w:tc>
          <w:tcPr>
            <w:tcW w:w="4387" w:type="dxa"/>
            <w:noWrap/>
            <w:hideMark/>
          </w:tcPr>
          <w:p w:rsidR="008170C8" w:rsidRPr="007751D5" w:rsidRDefault="008170C8" w:rsidP="008170C8">
            <w:r w:rsidRPr="007751D5">
              <w:t>BADAL 1163::IRGC 3279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86.73</w:t>
            </w:r>
          </w:p>
        </w:tc>
        <w:tc>
          <w:tcPr>
            <w:tcW w:w="718" w:type="dxa"/>
            <w:noWrap/>
            <w:hideMark/>
          </w:tcPr>
          <w:p w:rsidR="008170C8" w:rsidRPr="007751D5" w:rsidRDefault="008170C8" w:rsidP="008170C8">
            <w:r w:rsidRPr="007751D5">
              <w:t>20.70</w:t>
            </w:r>
          </w:p>
        </w:tc>
        <w:tc>
          <w:tcPr>
            <w:tcW w:w="718" w:type="dxa"/>
            <w:noWrap/>
            <w:hideMark/>
          </w:tcPr>
          <w:p w:rsidR="008170C8" w:rsidRPr="007751D5" w:rsidRDefault="008170C8" w:rsidP="008170C8">
            <w:r w:rsidRPr="007751D5">
              <w:t>35.66</w:t>
            </w:r>
          </w:p>
        </w:tc>
        <w:tc>
          <w:tcPr>
            <w:tcW w:w="602" w:type="dxa"/>
            <w:noWrap/>
            <w:hideMark/>
          </w:tcPr>
          <w:p w:rsidR="008170C8" w:rsidRPr="007751D5" w:rsidRDefault="008170C8" w:rsidP="008170C8">
            <w:r w:rsidRPr="007751D5">
              <w:t>13</w:t>
            </w:r>
          </w:p>
        </w:tc>
        <w:tc>
          <w:tcPr>
            <w:tcW w:w="1053" w:type="dxa"/>
            <w:noWrap/>
            <w:hideMark/>
          </w:tcPr>
          <w:p w:rsidR="008170C8" w:rsidRPr="007751D5" w:rsidRDefault="008170C8" w:rsidP="008170C8">
            <w:r w:rsidRPr="007751D5">
              <w:t>4193.72</w:t>
            </w:r>
          </w:p>
        </w:tc>
        <w:tc>
          <w:tcPr>
            <w:tcW w:w="941" w:type="dxa"/>
            <w:noWrap/>
            <w:hideMark/>
          </w:tcPr>
          <w:p w:rsidR="008170C8" w:rsidRPr="007751D5" w:rsidRDefault="008170C8" w:rsidP="008170C8">
            <w:r w:rsidRPr="007751D5">
              <w:t>143.99</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54.62</w:t>
            </w:r>
          </w:p>
        </w:tc>
        <w:tc>
          <w:tcPr>
            <w:tcW w:w="768" w:type="dxa"/>
            <w:noWrap/>
            <w:hideMark/>
          </w:tcPr>
          <w:p w:rsidR="008170C8" w:rsidRPr="007751D5" w:rsidRDefault="008170C8" w:rsidP="008170C8">
            <w:r w:rsidRPr="007751D5">
              <w:t>39.96</w:t>
            </w:r>
          </w:p>
        </w:tc>
      </w:tr>
      <w:tr w:rsidR="008170C8" w:rsidRPr="007751D5" w:rsidTr="00A164A9">
        <w:trPr>
          <w:trHeight w:val="288"/>
        </w:trPr>
        <w:tc>
          <w:tcPr>
            <w:tcW w:w="1285" w:type="dxa"/>
            <w:noWrap/>
            <w:hideMark/>
          </w:tcPr>
          <w:p w:rsidR="008170C8" w:rsidRPr="007751D5" w:rsidRDefault="008170C8" w:rsidP="008170C8">
            <w:r w:rsidRPr="007751D5">
              <w:t>RP050</w:t>
            </w:r>
          </w:p>
        </w:tc>
        <w:tc>
          <w:tcPr>
            <w:tcW w:w="4387" w:type="dxa"/>
            <w:noWrap/>
            <w:hideMark/>
          </w:tcPr>
          <w:p w:rsidR="008170C8" w:rsidRPr="007751D5" w:rsidRDefault="008170C8" w:rsidP="008170C8">
            <w:r w:rsidRPr="007751D5">
              <w:t>BADUIE::IRGC 5371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8</w:t>
            </w:r>
          </w:p>
        </w:tc>
        <w:tc>
          <w:tcPr>
            <w:tcW w:w="830" w:type="dxa"/>
            <w:noWrap/>
            <w:hideMark/>
          </w:tcPr>
          <w:p w:rsidR="008170C8" w:rsidRPr="007751D5" w:rsidRDefault="008170C8" w:rsidP="008170C8">
            <w:r w:rsidRPr="007751D5">
              <w:t>73.82</w:t>
            </w:r>
          </w:p>
        </w:tc>
        <w:tc>
          <w:tcPr>
            <w:tcW w:w="718" w:type="dxa"/>
            <w:noWrap/>
            <w:hideMark/>
          </w:tcPr>
          <w:p w:rsidR="008170C8" w:rsidRPr="007751D5" w:rsidRDefault="008170C8" w:rsidP="008170C8">
            <w:r w:rsidRPr="007751D5">
              <w:t>17.93</w:t>
            </w:r>
          </w:p>
        </w:tc>
        <w:tc>
          <w:tcPr>
            <w:tcW w:w="718" w:type="dxa"/>
            <w:noWrap/>
            <w:hideMark/>
          </w:tcPr>
          <w:p w:rsidR="008170C8" w:rsidRPr="007751D5" w:rsidRDefault="008170C8" w:rsidP="008170C8">
            <w:r w:rsidRPr="007751D5">
              <w:t>25.61</w:t>
            </w:r>
          </w:p>
        </w:tc>
        <w:tc>
          <w:tcPr>
            <w:tcW w:w="602" w:type="dxa"/>
            <w:noWrap/>
            <w:hideMark/>
          </w:tcPr>
          <w:p w:rsidR="008170C8" w:rsidRPr="007751D5" w:rsidRDefault="008170C8" w:rsidP="008170C8">
            <w:r w:rsidRPr="007751D5">
              <w:t>11</w:t>
            </w:r>
          </w:p>
        </w:tc>
        <w:tc>
          <w:tcPr>
            <w:tcW w:w="1053" w:type="dxa"/>
            <w:noWrap/>
            <w:hideMark/>
          </w:tcPr>
          <w:p w:rsidR="008170C8" w:rsidRPr="007751D5" w:rsidRDefault="008170C8" w:rsidP="008170C8">
            <w:r w:rsidRPr="007751D5">
              <w:t>3507.68</w:t>
            </w:r>
          </w:p>
        </w:tc>
        <w:tc>
          <w:tcPr>
            <w:tcW w:w="941" w:type="dxa"/>
            <w:noWrap/>
            <w:hideMark/>
          </w:tcPr>
          <w:p w:rsidR="008170C8" w:rsidRPr="007751D5" w:rsidRDefault="008170C8" w:rsidP="008170C8">
            <w:r w:rsidRPr="007751D5">
              <w:t>62.98</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0.34</w:t>
            </w:r>
          </w:p>
        </w:tc>
        <w:tc>
          <w:tcPr>
            <w:tcW w:w="768" w:type="dxa"/>
            <w:noWrap/>
            <w:hideMark/>
          </w:tcPr>
          <w:p w:rsidR="008170C8" w:rsidRPr="007751D5" w:rsidRDefault="008170C8" w:rsidP="008170C8">
            <w:r w:rsidRPr="007751D5">
              <w:t>27.41</w:t>
            </w:r>
          </w:p>
        </w:tc>
      </w:tr>
      <w:tr w:rsidR="008170C8" w:rsidRPr="007751D5" w:rsidTr="00A164A9">
        <w:trPr>
          <w:trHeight w:val="288"/>
        </w:trPr>
        <w:tc>
          <w:tcPr>
            <w:tcW w:w="1285" w:type="dxa"/>
            <w:noWrap/>
            <w:hideMark/>
          </w:tcPr>
          <w:p w:rsidR="008170C8" w:rsidRPr="007751D5" w:rsidRDefault="008170C8" w:rsidP="008170C8">
            <w:r w:rsidRPr="007751D5">
              <w:t>RP051</w:t>
            </w:r>
          </w:p>
        </w:tc>
        <w:tc>
          <w:tcPr>
            <w:tcW w:w="4387" w:type="dxa"/>
            <w:noWrap/>
            <w:hideMark/>
          </w:tcPr>
          <w:p w:rsidR="008170C8" w:rsidRPr="007751D5" w:rsidRDefault="008170C8" w:rsidP="008170C8">
            <w:r w:rsidRPr="007751D5">
              <w:t>BAI HE::IRGC 7643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60.39</w:t>
            </w:r>
          </w:p>
        </w:tc>
        <w:tc>
          <w:tcPr>
            <w:tcW w:w="718" w:type="dxa"/>
            <w:noWrap/>
            <w:hideMark/>
          </w:tcPr>
          <w:p w:rsidR="008170C8" w:rsidRPr="007751D5" w:rsidRDefault="008170C8" w:rsidP="008170C8">
            <w:r w:rsidRPr="007751D5">
              <w:t>15.91</w:t>
            </w:r>
          </w:p>
        </w:tc>
        <w:tc>
          <w:tcPr>
            <w:tcW w:w="718" w:type="dxa"/>
            <w:noWrap/>
            <w:hideMark/>
          </w:tcPr>
          <w:p w:rsidR="008170C8" w:rsidRPr="007751D5" w:rsidRDefault="008170C8" w:rsidP="008170C8">
            <w:r w:rsidRPr="007751D5">
              <w:t>25.24</w:t>
            </w:r>
          </w:p>
        </w:tc>
        <w:tc>
          <w:tcPr>
            <w:tcW w:w="602" w:type="dxa"/>
            <w:noWrap/>
            <w:hideMark/>
          </w:tcPr>
          <w:p w:rsidR="008170C8" w:rsidRPr="007751D5" w:rsidRDefault="008170C8" w:rsidP="008170C8">
            <w:r w:rsidRPr="007751D5">
              <w:t>13</w:t>
            </w:r>
          </w:p>
        </w:tc>
        <w:tc>
          <w:tcPr>
            <w:tcW w:w="1053" w:type="dxa"/>
            <w:noWrap/>
            <w:hideMark/>
          </w:tcPr>
          <w:p w:rsidR="008170C8" w:rsidRPr="007751D5" w:rsidRDefault="008170C8" w:rsidP="008170C8">
            <w:r w:rsidRPr="007751D5">
              <w:t>3239.16</w:t>
            </w:r>
          </w:p>
        </w:tc>
        <w:tc>
          <w:tcPr>
            <w:tcW w:w="941" w:type="dxa"/>
            <w:noWrap/>
            <w:hideMark/>
          </w:tcPr>
          <w:p w:rsidR="008170C8" w:rsidRPr="007751D5" w:rsidRDefault="008170C8" w:rsidP="008170C8">
            <w:r w:rsidRPr="007751D5">
              <w:t>90.37</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26.05</w:t>
            </w:r>
          </w:p>
        </w:tc>
        <w:tc>
          <w:tcPr>
            <w:tcW w:w="768" w:type="dxa"/>
            <w:noWrap/>
            <w:hideMark/>
          </w:tcPr>
          <w:p w:rsidR="008170C8" w:rsidRPr="007751D5" w:rsidRDefault="008170C8" w:rsidP="008170C8">
            <w:r w:rsidRPr="007751D5">
              <w:t>50.56</w:t>
            </w:r>
          </w:p>
        </w:tc>
      </w:tr>
      <w:tr w:rsidR="008170C8" w:rsidRPr="007751D5" w:rsidTr="00A164A9">
        <w:trPr>
          <w:trHeight w:val="288"/>
        </w:trPr>
        <w:tc>
          <w:tcPr>
            <w:tcW w:w="1285" w:type="dxa"/>
            <w:noWrap/>
            <w:hideMark/>
          </w:tcPr>
          <w:p w:rsidR="008170C8" w:rsidRPr="007751D5" w:rsidRDefault="008170C8" w:rsidP="008170C8">
            <w:r w:rsidRPr="007751D5">
              <w:t>RP052</w:t>
            </w:r>
          </w:p>
        </w:tc>
        <w:tc>
          <w:tcPr>
            <w:tcW w:w="4387" w:type="dxa"/>
            <w:noWrap/>
            <w:hideMark/>
          </w:tcPr>
          <w:p w:rsidR="008170C8" w:rsidRPr="007751D5" w:rsidRDefault="008170C8" w:rsidP="008170C8">
            <w:r w:rsidRPr="007751D5">
              <w:t>BAIANG 6::IRGC 612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3</w:t>
            </w:r>
          </w:p>
        </w:tc>
        <w:tc>
          <w:tcPr>
            <w:tcW w:w="830" w:type="dxa"/>
            <w:noWrap/>
            <w:hideMark/>
          </w:tcPr>
          <w:p w:rsidR="008170C8" w:rsidRPr="007751D5" w:rsidRDefault="008170C8" w:rsidP="008170C8">
            <w:r w:rsidRPr="007751D5">
              <w:t>70.75</w:t>
            </w:r>
          </w:p>
        </w:tc>
        <w:tc>
          <w:tcPr>
            <w:tcW w:w="718" w:type="dxa"/>
            <w:noWrap/>
            <w:hideMark/>
          </w:tcPr>
          <w:p w:rsidR="008170C8" w:rsidRPr="007751D5" w:rsidRDefault="008170C8" w:rsidP="008170C8">
            <w:r w:rsidRPr="007751D5">
              <w:t>18.05</w:t>
            </w:r>
          </w:p>
        </w:tc>
        <w:tc>
          <w:tcPr>
            <w:tcW w:w="718" w:type="dxa"/>
            <w:noWrap/>
            <w:hideMark/>
          </w:tcPr>
          <w:p w:rsidR="008170C8" w:rsidRPr="007751D5" w:rsidRDefault="008170C8" w:rsidP="008170C8">
            <w:r w:rsidRPr="007751D5">
              <w:t>26.77</w:t>
            </w:r>
          </w:p>
        </w:tc>
        <w:tc>
          <w:tcPr>
            <w:tcW w:w="602" w:type="dxa"/>
            <w:noWrap/>
            <w:hideMark/>
          </w:tcPr>
          <w:p w:rsidR="008170C8" w:rsidRPr="007751D5" w:rsidRDefault="008170C8" w:rsidP="008170C8">
            <w:r w:rsidRPr="007751D5">
              <w:t>10</w:t>
            </w:r>
          </w:p>
        </w:tc>
        <w:tc>
          <w:tcPr>
            <w:tcW w:w="1053" w:type="dxa"/>
            <w:noWrap/>
            <w:hideMark/>
          </w:tcPr>
          <w:p w:rsidR="008170C8" w:rsidRPr="007751D5" w:rsidRDefault="008170C8" w:rsidP="008170C8">
            <w:r w:rsidRPr="007751D5">
              <w:t>5067.18</w:t>
            </w:r>
          </w:p>
        </w:tc>
        <w:tc>
          <w:tcPr>
            <w:tcW w:w="941" w:type="dxa"/>
            <w:noWrap/>
            <w:hideMark/>
          </w:tcPr>
          <w:p w:rsidR="008170C8" w:rsidRPr="007751D5" w:rsidRDefault="008170C8" w:rsidP="008170C8">
            <w:r w:rsidRPr="007751D5">
              <w:t>78.06</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7.06</w:t>
            </w:r>
          </w:p>
        </w:tc>
        <w:tc>
          <w:tcPr>
            <w:tcW w:w="768" w:type="dxa"/>
            <w:noWrap/>
            <w:hideMark/>
          </w:tcPr>
          <w:p w:rsidR="008170C8" w:rsidRPr="007751D5" w:rsidRDefault="008170C8" w:rsidP="008170C8">
            <w:r w:rsidRPr="007751D5">
              <w:t>54.02</w:t>
            </w:r>
          </w:p>
        </w:tc>
      </w:tr>
      <w:tr w:rsidR="008170C8" w:rsidRPr="007751D5" w:rsidTr="00A164A9">
        <w:trPr>
          <w:trHeight w:val="288"/>
        </w:trPr>
        <w:tc>
          <w:tcPr>
            <w:tcW w:w="1285" w:type="dxa"/>
            <w:noWrap/>
            <w:hideMark/>
          </w:tcPr>
          <w:p w:rsidR="008170C8" w:rsidRPr="007751D5" w:rsidRDefault="008170C8" w:rsidP="008170C8">
            <w:r w:rsidRPr="007751D5">
              <w:t>RP053</w:t>
            </w:r>
          </w:p>
        </w:tc>
        <w:tc>
          <w:tcPr>
            <w:tcW w:w="4387" w:type="dxa"/>
            <w:noWrap/>
            <w:hideMark/>
          </w:tcPr>
          <w:p w:rsidR="008170C8" w:rsidRPr="007751D5" w:rsidRDefault="008170C8" w:rsidP="008170C8">
            <w:r w:rsidRPr="007751D5">
              <w:t>BAK TULSI::IRGC 3483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2</w:t>
            </w:r>
          </w:p>
        </w:tc>
        <w:tc>
          <w:tcPr>
            <w:tcW w:w="830" w:type="dxa"/>
            <w:noWrap/>
            <w:hideMark/>
          </w:tcPr>
          <w:p w:rsidR="008170C8" w:rsidRPr="007751D5" w:rsidRDefault="008170C8" w:rsidP="008170C8">
            <w:r w:rsidRPr="007751D5">
              <w:t>64.68</w:t>
            </w:r>
          </w:p>
        </w:tc>
        <w:tc>
          <w:tcPr>
            <w:tcW w:w="718" w:type="dxa"/>
            <w:noWrap/>
            <w:hideMark/>
          </w:tcPr>
          <w:p w:rsidR="008170C8" w:rsidRPr="007751D5" w:rsidRDefault="008170C8" w:rsidP="008170C8">
            <w:r w:rsidRPr="007751D5">
              <w:t>18.10</w:t>
            </w:r>
          </w:p>
        </w:tc>
        <w:tc>
          <w:tcPr>
            <w:tcW w:w="718" w:type="dxa"/>
            <w:noWrap/>
            <w:hideMark/>
          </w:tcPr>
          <w:p w:rsidR="008170C8" w:rsidRPr="007751D5" w:rsidRDefault="008170C8" w:rsidP="008170C8">
            <w:r w:rsidRPr="007751D5">
              <w:t>33.44</w:t>
            </w:r>
          </w:p>
        </w:tc>
        <w:tc>
          <w:tcPr>
            <w:tcW w:w="602" w:type="dxa"/>
            <w:noWrap/>
            <w:hideMark/>
          </w:tcPr>
          <w:p w:rsidR="008170C8" w:rsidRPr="007751D5" w:rsidRDefault="008170C8" w:rsidP="008170C8">
            <w:r w:rsidRPr="007751D5">
              <w:t>17</w:t>
            </w:r>
          </w:p>
        </w:tc>
        <w:tc>
          <w:tcPr>
            <w:tcW w:w="1053" w:type="dxa"/>
            <w:noWrap/>
            <w:hideMark/>
          </w:tcPr>
          <w:p w:rsidR="008170C8" w:rsidRPr="007751D5" w:rsidRDefault="008170C8" w:rsidP="008170C8">
            <w:r w:rsidRPr="007751D5">
              <w:t>3500.89</w:t>
            </w:r>
          </w:p>
        </w:tc>
        <w:tc>
          <w:tcPr>
            <w:tcW w:w="941" w:type="dxa"/>
            <w:noWrap/>
            <w:hideMark/>
          </w:tcPr>
          <w:p w:rsidR="008170C8" w:rsidRPr="007751D5" w:rsidRDefault="008170C8" w:rsidP="008170C8">
            <w:r w:rsidRPr="007751D5">
              <w:t>205.11</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154.62</w:t>
            </w:r>
          </w:p>
        </w:tc>
        <w:tc>
          <w:tcPr>
            <w:tcW w:w="768" w:type="dxa"/>
            <w:noWrap/>
            <w:hideMark/>
          </w:tcPr>
          <w:p w:rsidR="008170C8" w:rsidRPr="007751D5" w:rsidRDefault="008170C8" w:rsidP="008170C8">
            <w:r w:rsidRPr="007751D5">
              <w:t>52.47</w:t>
            </w:r>
          </w:p>
        </w:tc>
      </w:tr>
      <w:tr w:rsidR="008170C8" w:rsidRPr="007751D5" w:rsidTr="00A164A9">
        <w:trPr>
          <w:trHeight w:val="288"/>
        </w:trPr>
        <w:tc>
          <w:tcPr>
            <w:tcW w:w="1285" w:type="dxa"/>
            <w:noWrap/>
            <w:hideMark/>
          </w:tcPr>
          <w:p w:rsidR="008170C8" w:rsidRPr="007751D5" w:rsidRDefault="008170C8" w:rsidP="008170C8">
            <w:r w:rsidRPr="007751D5">
              <w:t>RP054</w:t>
            </w:r>
          </w:p>
        </w:tc>
        <w:tc>
          <w:tcPr>
            <w:tcW w:w="4387" w:type="dxa"/>
            <w:noWrap/>
            <w:hideMark/>
          </w:tcPr>
          <w:p w:rsidR="008170C8" w:rsidRPr="007751D5" w:rsidRDefault="008170C8" w:rsidP="008170C8">
            <w:r w:rsidRPr="007751D5">
              <w:t>BAKASI::IRGC 2707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67.74</w:t>
            </w:r>
          </w:p>
        </w:tc>
        <w:tc>
          <w:tcPr>
            <w:tcW w:w="718" w:type="dxa"/>
            <w:noWrap/>
            <w:hideMark/>
          </w:tcPr>
          <w:p w:rsidR="008170C8" w:rsidRPr="007751D5" w:rsidRDefault="008170C8" w:rsidP="008170C8">
            <w:r w:rsidRPr="007751D5">
              <w:t>16.74</w:t>
            </w:r>
          </w:p>
        </w:tc>
        <w:tc>
          <w:tcPr>
            <w:tcW w:w="718" w:type="dxa"/>
            <w:noWrap/>
            <w:hideMark/>
          </w:tcPr>
          <w:p w:rsidR="008170C8" w:rsidRPr="007751D5" w:rsidRDefault="008170C8" w:rsidP="008170C8">
            <w:r w:rsidRPr="007751D5">
              <w:t>28.08</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4382.83</w:t>
            </w:r>
          </w:p>
        </w:tc>
        <w:tc>
          <w:tcPr>
            <w:tcW w:w="941" w:type="dxa"/>
            <w:noWrap/>
            <w:hideMark/>
          </w:tcPr>
          <w:p w:rsidR="008170C8" w:rsidRPr="007751D5" w:rsidRDefault="008170C8" w:rsidP="008170C8">
            <w:r w:rsidRPr="007751D5">
              <w:t>66.62</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23.19</w:t>
            </w:r>
          </w:p>
        </w:tc>
        <w:tc>
          <w:tcPr>
            <w:tcW w:w="768" w:type="dxa"/>
            <w:noWrap/>
            <w:hideMark/>
          </w:tcPr>
          <w:p w:rsidR="008170C8" w:rsidRPr="007751D5" w:rsidRDefault="008170C8" w:rsidP="008170C8">
            <w:r w:rsidRPr="007751D5">
              <w:t>27.45</w:t>
            </w:r>
          </w:p>
        </w:tc>
      </w:tr>
      <w:tr w:rsidR="008170C8" w:rsidRPr="007751D5" w:rsidTr="00A164A9">
        <w:trPr>
          <w:trHeight w:val="288"/>
        </w:trPr>
        <w:tc>
          <w:tcPr>
            <w:tcW w:w="1285" w:type="dxa"/>
            <w:noWrap/>
            <w:hideMark/>
          </w:tcPr>
          <w:p w:rsidR="008170C8" w:rsidRPr="007751D5" w:rsidRDefault="008170C8" w:rsidP="008170C8">
            <w:r w:rsidRPr="007751D5">
              <w:t>RP055</w:t>
            </w:r>
          </w:p>
        </w:tc>
        <w:tc>
          <w:tcPr>
            <w:tcW w:w="4387" w:type="dxa"/>
            <w:noWrap/>
            <w:hideMark/>
          </w:tcPr>
          <w:p w:rsidR="008170C8" w:rsidRPr="007751D5" w:rsidRDefault="008170C8" w:rsidP="008170C8">
            <w:r w:rsidRPr="007751D5">
              <w:t>BALASURIYA A::IRGC 6650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75.52</w:t>
            </w:r>
          </w:p>
        </w:tc>
        <w:tc>
          <w:tcPr>
            <w:tcW w:w="718" w:type="dxa"/>
            <w:noWrap/>
            <w:hideMark/>
          </w:tcPr>
          <w:p w:rsidR="008170C8" w:rsidRPr="007751D5" w:rsidRDefault="008170C8" w:rsidP="008170C8">
            <w:r w:rsidRPr="007751D5">
              <w:t>18.59</w:t>
            </w:r>
          </w:p>
        </w:tc>
        <w:tc>
          <w:tcPr>
            <w:tcW w:w="718" w:type="dxa"/>
            <w:noWrap/>
            <w:hideMark/>
          </w:tcPr>
          <w:p w:rsidR="008170C8" w:rsidRPr="007751D5" w:rsidRDefault="008170C8" w:rsidP="008170C8">
            <w:r w:rsidRPr="007751D5">
              <w:t>23.71</w:t>
            </w:r>
          </w:p>
        </w:tc>
        <w:tc>
          <w:tcPr>
            <w:tcW w:w="602" w:type="dxa"/>
            <w:noWrap/>
            <w:hideMark/>
          </w:tcPr>
          <w:p w:rsidR="008170C8" w:rsidRPr="007751D5" w:rsidRDefault="008170C8" w:rsidP="008170C8">
            <w:r w:rsidRPr="007751D5">
              <w:t>9</w:t>
            </w:r>
          </w:p>
        </w:tc>
        <w:tc>
          <w:tcPr>
            <w:tcW w:w="1053" w:type="dxa"/>
            <w:noWrap/>
            <w:hideMark/>
          </w:tcPr>
          <w:p w:rsidR="008170C8" w:rsidRPr="007751D5" w:rsidRDefault="008170C8" w:rsidP="008170C8">
            <w:r w:rsidRPr="007751D5">
              <w:t>4678.11</w:t>
            </w:r>
          </w:p>
        </w:tc>
        <w:tc>
          <w:tcPr>
            <w:tcW w:w="941" w:type="dxa"/>
            <w:noWrap/>
            <w:hideMark/>
          </w:tcPr>
          <w:p w:rsidR="008170C8" w:rsidRPr="007751D5" w:rsidRDefault="008170C8" w:rsidP="008170C8">
            <w:r w:rsidRPr="007751D5">
              <w:t>59.06</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30.39</w:t>
            </w:r>
          </w:p>
        </w:tc>
        <w:tc>
          <w:tcPr>
            <w:tcW w:w="768" w:type="dxa"/>
            <w:noWrap/>
            <w:hideMark/>
          </w:tcPr>
          <w:p w:rsidR="008170C8" w:rsidRPr="007751D5" w:rsidRDefault="008170C8" w:rsidP="008170C8">
            <w:r w:rsidRPr="007751D5">
              <w:t>23.66</w:t>
            </w:r>
          </w:p>
        </w:tc>
      </w:tr>
      <w:tr w:rsidR="008170C8" w:rsidRPr="007751D5" w:rsidTr="00A164A9">
        <w:trPr>
          <w:trHeight w:val="288"/>
        </w:trPr>
        <w:tc>
          <w:tcPr>
            <w:tcW w:w="1285" w:type="dxa"/>
            <w:noWrap/>
            <w:hideMark/>
          </w:tcPr>
          <w:p w:rsidR="008170C8" w:rsidRPr="007751D5" w:rsidRDefault="008170C8" w:rsidP="008170C8">
            <w:r w:rsidRPr="007751D5">
              <w:t>RP056</w:t>
            </w:r>
          </w:p>
        </w:tc>
        <w:tc>
          <w:tcPr>
            <w:tcW w:w="4387" w:type="dxa"/>
            <w:noWrap/>
            <w:hideMark/>
          </w:tcPr>
          <w:p w:rsidR="008170C8" w:rsidRPr="007751D5" w:rsidRDefault="008170C8" w:rsidP="008170C8">
            <w:r w:rsidRPr="007751D5">
              <w:t>BAMOA A 75::IRGC 5110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61.74</w:t>
            </w:r>
          </w:p>
        </w:tc>
        <w:tc>
          <w:tcPr>
            <w:tcW w:w="718" w:type="dxa"/>
            <w:noWrap/>
            <w:hideMark/>
          </w:tcPr>
          <w:p w:rsidR="008170C8" w:rsidRPr="007751D5" w:rsidRDefault="008170C8" w:rsidP="008170C8">
            <w:r w:rsidRPr="007751D5">
              <w:t>19.30</w:t>
            </w:r>
          </w:p>
        </w:tc>
        <w:tc>
          <w:tcPr>
            <w:tcW w:w="718" w:type="dxa"/>
            <w:noWrap/>
            <w:hideMark/>
          </w:tcPr>
          <w:p w:rsidR="008170C8" w:rsidRPr="007751D5" w:rsidRDefault="008170C8" w:rsidP="008170C8">
            <w:r w:rsidRPr="007751D5">
              <w:t>27.75</w:t>
            </w:r>
          </w:p>
        </w:tc>
        <w:tc>
          <w:tcPr>
            <w:tcW w:w="602" w:type="dxa"/>
            <w:noWrap/>
            <w:hideMark/>
          </w:tcPr>
          <w:p w:rsidR="008170C8" w:rsidRPr="007751D5" w:rsidRDefault="008170C8" w:rsidP="008170C8">
            <w:r w:rsidRPr="007751D5">
              <w:t>23</w:t>
            </w:r>
          </w:p>
        </w:tc>
        <w:tc>
          <w:tcPr>
            <w:tcW w:w="1053" w:type="dxa"/>
            <w:noWrap/>
            <w:hideMark/>
          </w:tcPr>
          <w:p w:rsidR="008170C8" w:rsidRPr="007751D5" w:rsidRDefault="008170C8" w:rsidP="008170C8">
            <w:r w:rsidRPr="007751D5">
              <w:t>3833.21</w:t>
            </w:r>
          </w:p>
        </w:tc>
        <w:tc>
          <w:tcPr>
            <w:tcW w:w="941" w:type="dxa"/>
            <w:noWrap/>
            <w:hideMark/>
          </w:tcPr>
          <w:p w:rsidR="008170C8" w:rsidRPr="007751D5" w:rsidRDefault="008170C8" w:rsidP="008170C8">
            <w:r w:rsidRPr="007751D5">
              <w:t>78.14</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63.19</w:t>
            </w:r>
          </w:p>
        </w:tc>
        <w:tc>
          <w:tcPr>
            <w:tcW w:w="768" w:type="dxa"/>
            <w:noWrap/>
            <w:hideMark/>
          </w:tcPr>
          <w:p w:rsidR="008170C8" w:rsidRPr="007751D5" w:rsidRDefault="008170C8" w:rsidP="008170C8">
            <w:r w:rsidRPr="007751D5">
              <w:t>33.81</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057</w:t>
            </w:r>
          </w:p>
        </w:tc>
        <w:tc>
          <w:tcPr>
            <w:tcW w:w="4387" w:type="dxa"/>
            <w:noWrap/>
            <w:hideMark/>
          </w:tcPr>
          <w:p w:rsidR="008170C8" w:rsidRPr="007751D5" w:rsidRDefault="008170C8" w:rsidP="008170C8">
            <w:r w:rsidRPr="007751D5">
              <w:t>BANDI::IRGC 1721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058</w:t>
            </w:r>
          </w:p>
        </w:tc>
        <w:tc>
          <w:tcPr>
            <w:tcW w:w="4387" w:type="dxa"/>
            <w:noWrap/>
            <w:hideMark/>
          </w:tcPr>
          <w:p w:rsidR="008170C8" w:rsidRPr="007751D5" w:rsidRDefault="008170C8" w:rsidP="008170C8">
            <w:r w:rsidRPr="007751D5">
              <w:t>BANGKOUY::IRGC 9403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5</w:t>
            </w:r>
          </w:p>
        </w:tc>
        <w:tc>
          <w:tcPr>
            <w:tcW w:w="830" w:type="dxa"/>
            <w:noWrap/>
            <w:hideMark/>
          </w:tcPr>
          <w:p w:rsidR="008170C8" w:rsidRPr="007751D5" w:rsidRDefault="008170C8" w:rsidP="008170C8">
            <w:r w:rsidRPr="007751D5">
              <w:t>86.87</w:t>
            </w:r>
          </w:p>
        </w:tc>
        <w:tc>
          <w:tcPr>
            <w:tcW w:w="718" w:type="dxa"/>
            <w:noWrap/>
            <w:hideMark/>
          </w:tcPr>
          <w:p w:rsidR="008170C8" w:rsidRPr="007751D5" w:rsidRDefault="008170C8" w:rsidP="008170C8">
            <w:r w:rsidRPr="007751D5">
              <w:t>20.91</w:t>
            </w:r>
          </w:p>
        </w:tc>
        <w:tc>
          <w:tcPr>
            <w:tcW w:w="718" w:type="dxa"/>
            <w:noWrap/>
            <w:hideMark/>
          </w:tcPr>
          <w:p w:rsidR="008170C8" w:rsidRPr="007751D5" w:rsidRDefault="008170C8" w:rsidP="008170C8">
            <w:r w:rsidRPr="007751D5">
              <w:t>27.04</w:t>
            </w:r>
          </w:p>
        </w:tc>
        <w:tc>
          <w:tcPr>
            <w:tcW w:w="602" w:type="dxa"/>
            <w:noWrap/>
            <w:hideMark/>
          </w:tcPr>
          <w:p w:rsidR="008170C8" w:rsidRPr="007751D5" w:rsidRDefault="008170C8" w:rsidP="008170C8">
            <w:r w:rsidRPr="007751D5">
              <w:t>15</w:t>
            </w:r>
          </w:p>
        </w:tc>
        <w:tc>
          <w:tcPr>
            <w:tcW w:w="1053" w:type="dxa"/>
            <w:noWrap/>
            <w:hideMark/>
          </w:tcPr>
          <w:p w:rsidR="008170C8" w:rsidRPr="007751D5" w:rsidRDefault="008170C8" w:rsidP="008170C8">
            <w:r w:rsidRPr="007751D5">
              <w:t>3354.33</w:t>
            </w:r>
          </w:p>
        </w:tc>
        <w:tc>
          <w:tcPr>
            <w:tcW w:w="941" w:type="dxa"/>
            <w:noWrap/>
            <w:hideMark/>
          </w:tcPr>
          <w:p w:rsidR="008170C8" w:rsidRPr="007751D5" w:rsidRDefault="008170C8" w:rsidP="008170C8">
            <w:r w:rsidRPr="007751D5">
              <w:t>67.66</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157.48</w:t>
            </w:r>
          </w:p>
        </w:tc>
        <w:tc>
          <w:tcPr>
            <w:tcW w:w="768" w:type="dxa"/>
            <w:noWrap/>
            <w:hideMark/>
          </w:tcPr>
          <w:p w:rsidR="008170C8" w:rsidRPr="007751D5" w:rsidRDefault="008170C8" w:rsidP="008170C8">
            <w:r w:rsidRPr="007751D5">
              <w:t>35.94</w:t>
            </w:r>
          </w:p>
        </w:tc>
      </w:tr>
      <w:tr w:rsidR="008170C8" w:rsidRPr="007751D5" w:rsidTr="00A164A9">
        <w:trPr>
          <w:trHeight w:val="288"/>
        </w:trPr>
        <w:tc>
          <w:tcPr>
            <w:tcW w:w="1285" w:type="dxa"/>
            <w:noWrap/>
            <w:hideMark/>
          </w:tcPr>
          <w:p w:rsidR="008170C8" w:rsidRPr="007751D5" w:rsidRDefault="008170C8" w:rsidP="008170C8">
            <w:r w:rsidRPr="007751D5">
              <w:t>RP059</w:t>
            </w:r>
          </w:p>
        </w:tc>
        <w:tc>
          <w:tcPr>
            <w:tcW w:w="4387" w:type="dxa"/>
            <w:noWrap/>
            <w:hideMark/>
          </w:tcPr>
          <w:p w:rsidR="008170C8" w:rsidRPr="007751D5" w:rsidRDefault="008170C8" w:rsidP="008170C8">
            <w:r w:rsidRPr="007751D5">
              <w:t>BARIK KUDI::IRGC 5280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0</w:t>
            </w:r>
          </w:p>
        </w:tc>
        <w:tc>
          <w:tcPr>
            <w:tcW w:w="830" w:type="dxa"/>
            <w:noWrap/>
            <w:hideMark/>
          </w:tcPr>
          <w:p w:rsidR="008170C8" w:rsidRPr="007751D5" w:rsidRDefault="008170C8" w:rsidP="008170C8">
            <w:r w:rsidRPr="007751D5">
              <w:t>74.11</w:t>
            </w:r>
          </w:p>
        </w:tc>
        <w:tc>
          <w:tcPr>
            <w:tcW w:w="718" w:type="dxa"/>
            <w:noWrap/>
            <w:hideMark/>
          </w:tcPr>
          <w:p w:rsidR="008170C8" w:rsidRPr="007751D5" w:rsidRDefault="008170C8" w:rsidP="008170C8">
            <w:r w:rsidRPr="007751D5">
              <w:t>18.98</w:t>
            </w:r>
          </w:p>
        </w:tc>
        <w:tc>
          <w:tcPr>
            <w:tcW w:w="718" w:type="dxa"/>
            <w:noWrap/>
            <w:hideMark/>
          </w:tcPr>
          <w:p w:rsidR="008170C8" w:rsidRPr="007751D5" w:rsidRDefault="008170C8" w:rsidP="008170C8">
            <w:r w:rsidRPr="007751D5">
              <w:t>30.40</w:t>
            </w:r>
          </w:p>
        </w:tc>
        <w:tc>
          <w:tcPr>
            <w:tcW w:w="602" w:type="dxa"/>
            <w:noWrap/>
            <w:hideMark/>
          </w:tcPr>
          <w:p w:rsidR="008170C8" w:rsidRPr="007751D5" w:rsidRDefault="008170C8" w:rsidP="008170C8">
            <w:r w:rsidRPr="007751D5">
              <w:t>18</w:t>
            </w:r>
          </w:p>
        </w:tc>
        <w:tc>
          <w:tcPr>
            <w:tcW w:w="1053" w:type="dxa"/>
            <w:noWrap/>
            <w:hideMark/>
          </w:tcPr>
          <w:p w:rsidR="008170C8" w:rsidRPr="007751D5" w:rsidRDefault="008170C8" w:rsidP="008170C8">
            <w:r w:rsidRPr="007751D5">
              <w:t>3082.86</w:t>
            </w:r>
          </w:p>
        </w:tc>
        <w:tc>
          <w:tcPr>
            <w:tcW w:w="941" w:type="dxa"/>
            <w:noWrap/>
            <w:hideMark/>
          </w:tcPr>
          <w:p w:rsidR="008170C8" w:rsidRPr="007751D5" w:rsidRDefault="008170C8" w:rsidP="008170C8">
            <w:r w:rsidRPr="007751D5">
              <w:t>135.70</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26.05</w:t>
            </w:r>
          </w:p>
        </w:tc>
        <w:tc>
          <w:tcPr>
            <w:tcW w:w="768" w:type="dxa"/>
            <w:noWrap/>
            <w:hideMark/>
          </w:tcPr>
          <w:p w:rsidR="008170C8" w:rsidRPr="007751D5" w:rsidRDefault="008170C8" w:rsidP="008170C8">
            <w:r w:rsidRPr="007751D5">
              <w:t>39.11</w:t>
            </w:r>
          </w:p>
        </w:tc>
      </w:tr>
      <w:tr w:rsidR="008170C8" w:rsidRPr="007751D5" w:rsidTr="00A164A9">
        <w:trPr>
          <w:trHeight w:val="288"/>
        </w:trPr>
        <w:tc>
          <w:tcPr>
            <w:tcW w:w="1285" w:type="dxa"/>
            <w:noWrap/>
            <w:hideMark/>
          </w:tcPr>
          <w:p w:rsidR="008170C8" w:rsidRPr="007751D5" w:rsidRDefault="008170C8" w:rsidP="008170C8">
            <w:r w:rsidRPr="007751D5">
              <w:t>RP060</w:t>
            </w:r>
          </w:p>
        </w:tc>
        <w:tc>
          <w:tcPr>
            <w:tcW w:w="4387" w:type="dxa"/>
            <w:noWrap/>
            <w:hideMark/>
          </w:tcPr>
          <w:p w:rsidR="008170C8" w:rsidRPr="007751D5" w:rsidRDefault="008170C8" w:rsidP="008170C8">
            <w:r w:rsidRPr="007751D5">
              <w:t>BAT DO::IRGC 701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1</w:t>
            </w:r>
          </w:p>
        </w:tc>
        <w:tc>
          <w:tcPr>
            <w:tcW w:w="830" w:type="dxa"/>
            <w:noWrap/>
            <w:hideMark/>
          </w:tcPr>
          <w:p w:rsidR="008170C8" w:rsidRPr="007751D5" w:rsidRDefault="008170C8" w:rsidP="008170C8">
            <w:r w:rsidRPr="007751D5">
              <w:t>87.14</w:t>
            </w:r>
          </w:p>
        </w:tc>
        <w:tc>
          <w:tcPr>
            <w:tcW w:w="718" w:type="dxa"/>
            <w:noWrap/>
            <w:hideMark/>
          </w:tcPr>
          <w:p w:rsidR="008170C8" w:rsidRPr="007751D5" w:rsidRDefault="008170C8" w:rsidP="008170C8">
            <w:r w:rsidRPr="007751D5">
              <w:t>19.61</w:t>
            </w:r>
          </w:p>
        </w:tc>
        <w:tc>
          <w:tcPr>
            <w:tcW w:w="718" w:type="dxa"/>
            <w:noWrap/>
            <w:hideMark/>
          </w:tcPr>
          <w:p w:rsidR="008170C8" w:rsidRPr="007751D5" w:rsidRDefault="008170C8" w:rsidP="008170C8">
            <w:r w:rsidRPr="007751D5">
              <w:t>30.23</w:t>
            </w:r>
          </w:p>
        </w:tc>
        <w:tc>
          <w:tcPr>
            <w:tcW w:w="602" w:type="dxa"/>
            <w:noWrap/>
            <w:hideMark/>
          </w:tcPr>
          <w:p w:rsidR="008170C8" w:rsidRPr="007751D5" w:rsidRDefault="008170C8" w:rsidP="008170C8">
            <w:r w:rsidRPr="007751D5">
              <w:t>39</w:t>
            </w:r>
          </w:p>
        </w:tc>
        <w:tc>
          <w:tcPr>
            <w:tcW w:w="1053" w:type="dxa"/>
            <w:noWrap/>
            <w:hideMark/>
          </w:tcPr>
          <w:p w:rsidR="008170C8" w:rsidRPr="007751D5" w:rsidRDefault="008170C8" w:rsidP="008170C8">
            <w:r w:rsidRPr="007751D5">
              <w:t>3634.89</w:t>
            </w:r>
          </w:p>
        </w:tc>
        <w:tc>
          <w:tcPr>
            <w:tcW w:w="941" w:type="dxa"/>
            <w:noWrap/>
            <w:hideMark/>
          </w:tcPr>
          <w:p w:rsidR="008170C8" w:rsidRPr="007751D5" w:rsidRDefault="008170C8" w:rsidP="008170C8">
            <w:r w:rsidRPr="007751D5">
              <w:t>446.97</w:t>
            </w:r>
          </w:p>
        </w:tc>
        <w:tc>
          <w:tcPr>
            <w:tcW w:w="607" w:type="dxa"/>
            <w:noWrap/>
            <w:hideMark/>
          </w:tcPr>
          <w:p w:rsidR="008170C8" w:rsidRPr="007751D5" w:rsidRDefault="008170C8" w:rsidP="008170C8">
            <w:r w:rsidRPr="007751D5">
              <w:t>0.11</w:t>
            </w:r>
          </w:p>
        </w:tc>
        <w:tc>
          <w:tcPr>
            <w:tcW w:w="991" w:type="dxa"/>
            <w:noWrap/>
            <w:hideMark/>
          </w:tcPr>
          <w:p w:rsidR="008170C8" w:rsidRPr="007751D5" w:rsidRDefault="008170C8" w:rsidP="008170C8">
            <w:r w:rsidRPr="007751D5">
              <w:t>140.34</w:t>
            </w:r>
          </w:p>
        </w:tc>
        <w:tc>
          <w:tcPr>
            <w:tcW w:w="768" w:type="dxa"/>
            <w:noWrap/>
            <w:hideMark/>
          </w:tcPr>
          <w:p w:rsidR="008170C8" w:rsidRPr="007751D5" w:rsidRDefault="008170C8" w:rsidP="008170C8">
            <w:r w:rsidRPr="007751D5">
              <w:t>51.98</w:t>
            </w:r>
          </w:p>
        </w:tc>
      </w:tr>
      <w:tr w:rsidR="008170C8" w:rsidRPr="007751D5" w:rsidTr="00A164A9">
        <w:trPr>
          <w:trHeight w:val="288"/>
        </w:trPr>
        <w:tc>
          <w:tcPr>
            <w:tcW w:w="1285" w:type="dxa"/>
            <w:noWrap/>
            <w:hideMark/>
          </w:tcPr>
          <w:p w:rsidR="008170C8" w:rsidRPr="007751D5" w:rsidRDefault="008170C8" w:rsidP="008170C8">
            <w:r w:rsidRPr="007751D5">
              <w:t>RP061</w:t>
            </w:r>
          </w:p>
        </w:tc>
        <w:tc>
          <w:tcPr>
            <w:tcW w:w="4387" w:type="dxa"/>
            <w:noWrap/>
            <w:hideMark/>
          </w:tcPr>
          <w:p w:rsidR="008170C8" w:rsidRPr="007751D5" w:rsidRDefault="008170C8" w:rsidP="008170C8">
            <w:r w:rsidRPr="007751D5">
              <w:t>BATHURI::IRGC 2583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73.30</w:t>
            </w:r>
          </w:p>
        </w:tc>
        <w:tc>
          <w:tcPr>
            <w:tcW w:w="718" w:type="dxa"/>
            <w:noWrap/>
            <w:hideMark/>
          </w:tcPr>
          <w:p w:rsidR="008170C8" w:rsidRPr="007751D5" w:rsidRDefault="008170C8" w:rsidP="008170C8">
            <w:r w:rsidRPr="007751D5">
              <w:t>17.27</w:t>
            </w:r>
          </w:p>
        </w:tc>
        <w:tc>
          <w:tcPr>
            <w:tcW w:w="718" w:type="dxa"/>
            <w:noWrap/>
            <w:hideMark/>
          </w:tcPr>
          <w:p w:rsidR="008170C8" w:rsidRPr="007751D5" w:rsidRDefault="008170C8" w:rsidP="008170C8">
            <w:r w:rsidRPr="007751D5">
              <w:t>37.18</w:t>
            </w:r>
          </w:p>
        </w:tc>
        <w:tc>
          <w:tcPr>
            <w:tcW w:w="602" w:type="dxa"/>
            <w:noWrap/>
            <w:hideMark/>
          </w:tcPr>
          <w:p w:rsidR="008170C8" w:rsidRPr="007751D5" w:rsidRDefault="008170C8" w:rsidP="008170C8">
            <w:r w:rsidRPr="007751D5">
              <w:t>15</w:t>
            </w:r>
          </w:p>
        </w:tc>
        <w:tc>
          <w:tcPr>
            <w:tcW w:w="1053" w:type="dxa"/>
            <w:noWrap/>
            <w:hideMark/>
          </w:tcPr>
          <w:p w:rsidR="008170C8" w:rsidRPr="007751D5" w:rsidRDefault="008170C8" w:rsidP="008170C8">
            <w:r w:rsidRPr="007751D5">
              <w:t>3235.44</w:t>
            </w:r>
          </w:p>
        </w:tc>
        <w:tc>
          <w:tcPr>
            <w:tcW w:w="941" w:type="dxa"/>
            <w:noWrap/>
            <w:hideMark/>
          </w:tcPr>
          <w:p w:rsidR="008170C8" w:rsidRPr="007751D5" w:rsidRDefault="008170C8" w:rsidP="008170C8">
            <w:r w:rsidRPr="007751D5">
              <w:t>143.44</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54.62</w:t>
            </w:r>
          </w:p>
        </w:tc>
        <w:tc>
          <w:tcPr>
            <w:tcW w:w="768" w:type="dxa"/>
            <w:noWrap/>
            <w:hideMark/>
          </w:tcPr>
          <w:p w:rsidR="008170C8" w:rsidRPr="007751D5" w:rsidRDefault="008170C8" w:rsidP="008170C8">
            <w:r w:rsidRPr="007751D5">
              <w:t>35.32</w:t>
            </w:r>
          </w:p>
        </w:tc>
      </w:tr>
      <w:tr w:rsidR="008170C8" w:rsidRPr="007751D5" w:rsidTr="00A164A9">
        <w:trPr>
          <w:trHeight w:val="288"/>
        </w:trPr>
        <w:tc>
          <w:tcPr>
            <w:tcW w:w="1285" w:type="dxa"/>
            <w:noWrap/>
            <w:hideMark/>
          </w:tcPr>
          <w:p w:rsidR="008170C8" w:rsidRPr="007751D5" w:rsidRDefault="008170C8" w:rsidP="008170C8">
            <w:r w:rsidRPr="007751D5">
              <w:t>RP062</w:t>
            </w:r>
          </w:p>
        </w:tc>
        <w:tc>
          <w:tcPr>
            <w:tcW w:w="4387" w:type="dxa"/>
            <w:noWrap/>
            <w:hideMark/>
          </w:tcPr>
          <w:p w:rsidR="008170C8" w:rsidRPr="007751D5" w:rsidRDefault="008170C8" w:rsidP="008170C8">
            <w:r w:rsidRPr="007751D5">
              <w:t>BAZAIL::IRGC 2752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60.38</w:t>
            </w:r>
          </w:p>
        </w:tc>
        <w:tc>
          <w:tcPr>
            <w:tcW w:w="718" w:type="dxa"/>
            <w:noWrap/>
            <w:hideMark/>
          </w:tcPr>
          <w:p w:rsidR="008170C8" w:rsidRPr="007751D5" w:rsidRDefault="008170C8" w:rsidP="008170C8">
            <w:r w:rsidRPr="007751D5">
              <w:t>19.15</w:t>
            </w:r>
          </w:p>
        </w:tc>
        <w:tc>
          <w:tcPr>
            <w:tcW w:w="718" w:type="dxa"/>
            <w:noWrap/>
            <w:hideMark/>
          </w:tcPr>
          <w:p w:rsidR="008170C8" w:rsidRPr="007751D5" w:rsidRDefault="008170C8" w:rsidP="008170C8">
            <w:r w:rsidRPr="007751D5">
              <w:t>28.27</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3265.03</w:t>
            </w:r>
          </w:p>
        </w:tc>
        <w:tc>
          <w:tcPr>
            <w:tcW w:w="941" w:type="dxa"/>
            <w:noWrap/>
            <w:hideMark/>
          </w:tcPr>
          <w:p w:rsidR="008170C8" w:rsidRPr="007751D5" w:rsidRDefault="008170C8" w:rsidP="008170C8">
            <w:r w:rsidRPr="007751D5">
              <w:t>61.56</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33.73</w:t>
            </w:r>
          </w:p>
        </w:tc>
        <w:tc>
          <w:tcPr>
            <w:tcW w:w="768" w:type="dxa"/>
            <w:noWrap/>
            <w:hideMark/>
          </w:tcPr>
          <w:p w:rsidR="008170C8" w:rsidRPr="007751D5" w:rsidRDefault="008170C8" w:rsidP="008170C8">
            <w:r w:rsidRPr="007751D5">
              <w:t>40.84</w:t>
            </w:r>
          </w:p>
        </w:tc>
      </w:tr>
      <w:tr w:rsidR="008170C8" w:rsidRPr="007751D5" w:rsidTr="00A164A9">
        <w:trPr>
          <w:trHeight w:val="288"/>
        </w:trPr>
        <w:tc>
          <w:tcPr>
            <w:tcW w:w="1285" w:type="dxa"/>
            <w:noWrap/>
            <w:hideMark/>
          </w:tcPr>
          <w:p w:rsidR="008170C8" w:rsidRPr="007751D5" w:rsidRDefault="008170C8" w:rsidP="008170C8">
            <w:r w:rsidRPr="007751D5">
              <w:t>RP063</w:t>
            </w:r>
          </w:p>
        </w:tc>
        <w:tc>
          <w:tcPr>
            <w:tcW w:w="4387" w:type="dxa"/>
            <w:noWrap/>
            <w:hideMark/>
          </w:tcPr>
          <w:p w:rsidR="008170C8" w:rsidRPr="007751D5" w:rsidRDefault="008170C8" w:rsidP="008170C8">
            <w:r w:rsidRPr="007751D5">
              <w:t>BENGALY MORIMO::IRGC 1097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61.44</w:t>
            </w:r>
          </w:p>
        </w:tc>
        <w:tc>
          <w:tcPr>
            <w:tcW w:w="718" w:type="dxa"/>
            <w:noWrap/>
            <w:hideMark/>
          </w:tcPr>
          <w:p w:rsidR="008170C8" w:rsidRPr="007751D5" w:rsidRDefault="008170C8" w:rsidP="008170C8">
            <w:r w:rsidRPr="007751D5">
              <w:t>16.89</w:t>
            </w:r>
          </w:p>
        </w:tc>
        <w:tc>
          <w:tcPr>
            <w:tcW w:w="718" w:type="dxa"/>
            <w:noWrap/>
            <w:hideMark/>
          </w:tcPr>
          <w:p w:rsidR="008170C8" w:rsidRPr="007751D5" w:rsidRDefault="008170C8" w:rsidP="008170C8">
            <w:r w:rsidRPr="007751D5">
              <w:t>27.07</w:t>
            </w:r>
          </w:p>
        </w:tc>
        <w:tc>
          <w:tcPr>
            <w:tcW w:w="602" w:type="dxa"/>
            <w:noWrap/>
            <w:hideMark/>
          </w:tcPr>
          <w:p w:rsidR="008170C8" w:rsidRPr="007751D5" w:rsidRDefault="008170C8" w:rsidP="008170C8">
            <w:r w:rsidRPr="007751D5">
              <w:t>4</w:t>
            </w:r>
          </w:p>
        </w:tc>
        <w:tc>
          <w:tcPr>
            <w:tcW w:w="1053" w:type="dxa"/>
            <w:noWrap/>
            <w:hideMark/>
          </w:tcPr>
          <w:p w:rsidR="008170C8" w:rsidRPr="007751D5" w:rsidRDefault="008170C8" w:rsidP="008170C8">
            <w:r w:rsidRPr="007751D5">
              <w:t>3874.88</w:t>
            </w:r>
          </w:p>
        </w:tc>
        <w:tc>
          <w:tcPr>
            <w:tcW w:w="941" w:type="dxa"/>
            <w:noWrap/>
            <w:hideMark/>
          </w:tcPr>
          <w:p w:rsidR="008170C8" w:rsidRPr="007751D5" w:rsidRDefault="008170C8" w:rsidP="008170C8">
            <w:r w:rsidRPr="007751D5">
              <w:t>82.82</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29.43</w:t>
            </w:r>
          </w:p>
        </w:tc>
      </w:tr>
      <w:tr w:rsidR="008170C8" w:rsidRPr="007751D5" w:rsidTr="00A164A9">
        <w:trPr>
          <w:trHeight w:val="288"/>
        </w:trPr>
        <w:tc>
          <w:tcPr>
            <w:tcW w:w="1285" w:type="dxa"/>
            <w:noWrap/>
            <w:hideMark/>
          </w:tcPr>
          <w:p w:rsidR="008170C8" w:rsidRPr="007751D5" w:rsidRDefault="008170C8" w:rsidP="008170C8">
            <w:r w:rsidRPr="007751D5">
              <w:t>RP065</w:t>
            </w:r>
          </w:p>
        </w:tc>
        <w:tc>
          <w:tcPr>
            <w:tcW w:w="4387" w:type="dxa"/>
            <w:noWrap/>
            <w:hideMark/>
          </w:tcPr>
          <w:p w:rsidR="008170C8" w:rsidRPr="007751D5" w:rsidRDefault="008170C8" w:rsidP="008170C8">
            <w:r w:rsidRPr="007751D5">
              <w:t>BHADOIA 303::IRGC 658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69</w:t>
            </w:r>
          </w:p>
        </w:tc>
        <w:tc>
          <w:tcPr>
            <w:tcW w:w="830" w:type="dxa"/>
            <w:noWrap/>
            <w:hideMark/>
          </w:tcPr>
          <w:p w:rsidR="008170C8" w:rsidRPr="007751D5" w:rsidRDefault="008170C8" w:rsidP="008170C8">
            <w:r w:rsidRPr="007751D5">
              <w:t>81.64</w:t>
            </w:r>
          </w:p>
        </w:tc>
        <w:tc>
          <w:tcPr>
            <w:tcW w:w="718" w:type="dxa"/>
            <w:noWrap/>
            <w:hideMark/>
          </w:tcPr>
          <w:p w:rsidR="008170C8" w:rsidRPr="007751D5" w:rsidRDefault="008170C8" w:rsidP="008170C8">
            <w:r w:rsidRPr="007751D5">
              <w:t>18.52</w:t>
            </w:r>
          </w:p>
        </w:tc>
        <w:tc>
          <w:tcPr>
            <w:tcW w:w="718" w:type="dxa"/>
            <w:noWrap/>
            <w:hideMark/>
          </w:tcPr>
          <w:p w:rsidR="008170C8" w:rsidRPr="007751D5" w:rsidRDefault="008170C8" w:rsidP="008170C8">
            <w:r w:rsidRPr="007751D5">
              <w:t>28.97</w:t>
            </w:r>
          </w:p>
        </w:tc>
        <w:tc>
          <w:tcPr>
            <w:tcW w:w="602" w:type="dxa"/>
            <w:noWrap/>
            <w:hideMark/>
          </w:tcPr>
          <w:p w:rsidR="008170C8" w:rsidRPr="007751D5" w:rsidRDefault="008170C8" w:rsidP="008170C8">
            <w:r w:rsidRPr="007751D5">
              <w:t>25</w:t>
            </w:r>
          </w:p>
        </w:tc>
        <w:tc>
          <w:tcPr>
            <w:tcW w:w="1053" w:type="dxa"/>
            <w:noWrap/>
            <w:hideMark/>
          </w:tcPr>
          <w:p w:rsidR="008170C8" w:rsidRPr="007751D5" w:rsidRDefault="008170C8" w:rsidP="008170C8">
            <w:r w:rsidRPr="007751D5">
              <w:t>4336.05</w:t>
            </w:r>
          </w:p>
        </w:tc>
        <w:tc>
          <w:tcPr>
            <w:tcW w:w="941" w:type="dxa"/>
            <w:noWrap/>
            <w:hideMark/>
          </w:tcPr>
          <w:p w:rsidR="008170C8" w:rsidRPr="007751D5" w:rsidRDefault="008170C8" w:rsidP="008170C8">
            <w:r w:rsidRPr="007751D5">
              <w:t>336.47</w:t>
            </w:r>
          </w:p>
        </w:tc>
        <w:tc>
          <w:tcPr>
            <w:tcW w:w="607" w:type="dxa"/>
            <w:noWrap/>
            <w:hideMark/>
          </w:tcPr>
          <w:p w:rsidR="008170C8" w:rsidRPr="007751D5" w:rsidRDefault="008170C8" w:rsidP="008170C8">
            <w:r w:rsidRPr="007751D5">
              <w:t>0.11</w:t>
            </w:r>
          </w:p>
        </w:tc>
        <w:tc>
          <w:tcPr>
            <w:tcW w:w="991" w:type="dxa"/>
            <w:noWrap/>
            <w:hideMark/>
          </w:tcPr>
          <w:p w:rsidR="008170C8" w:rsidRPr="007751D5" w:rsidRDefault="008170C8" w:rsidP="008170C8">
            <w:r w:rsidRPr="007751D5">
              <w:t>148.91</w:t>
            </w:r>
          </w:p>
        </w:tc>
        <w:tc>
          <w:tcPr>
            <w:tcW w:w="768" w:type="dxa"/>
            <w:noWrap/>
            <w:hideMark/>
          </w:tcPr>
          <w:p w:rsidR="008170C8" w:rsidRPr="007751D5" w:rsidRDefault="008170C8" w:rsidP="008170C8">
            <w:r w:rsidRPr="007751D5">
              <w:t>54.10</w:t>
            </w:r>
          </w:p>
        </w:tc>
      </w:tr>
      <w:tr w:rsidR="008170C8" w:rsidRPr="007751D5" w:rsidTr="00A164A9">
        <w:trPr>
          <w:trHeight w:val="288"/>
        </w:trPr>
        <w:tc>
          <w:tcPr>
            <w:tcW w:w="1285" w:type="dxa"/>
            <w:noWrap/>
            <w:hideMark/>
          </w:tcPr>
          <w:p w:rsidR="008170C8" w:rsidRPr="007751D5" w:rsidRDefault="008170C8" w:rsidP="008170C8">
            <w:r w:rsidRPr="007751D5">
              <w:t>RP066</w:t>
            </w:r>
          </w:p>
        </w:tc>
        <w:tc>
          <w:tcPr>
            <w:tcW w:w="4387" w:type="dxa"/>
            <w:noWrap/>
            <w:hideMark/>
          </w:tcPr>
          <w:p w:rsidR="008170C8" w:rsidRPr="007751D5" w:rsidRDefault="008170C8" w:rsidP="008170C8">
            <w:r w:rsidRPr="007751D5">
              <w:t>BK 26::IRGC 4519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77.23</w:t>
            </w:r>
          </w:p>
        </w:tc>
        <w:tc>
          <w:tcPr>
            <w:tcW w:w="718" w:type="dxa"/>
            <w:noWrap/>
            <w:hideMark/>
          </w:tcPr>
          <w:p w:rsidR="008170C8" w:rsidRPr="007751D5" w:rsidRDefault="008170C8" w:rsidP="008170C8">
            <w:r w:rsidRPr="007751D5">
              <w:t>19.32</w:t>
            </w:r>
          </w:p>
        </w:tc>
        <w:tc>
          <w:tcPr>
            <w:tcW w:w="718" w:type="dxa"/>
            <w:noWrap/>
            <w:hideMark/>
          </w:tcPr>
          <w:p w:rsidR="008170C8" w:rsidRPr="007751D5" w:rsidRDefault="008170C8" w:rsidP="008170C8">
            <w:r w:rsidRPr="007751D5">
              <w:t>32.39</w:t>
            </w:r>
          </w:p>
        </w:tc>
        <w:tc>
          <w:tcPr>
            <w:tcW w:w="602" w:type="dxa"/>
            <w:noWrap/>
            <w:hideMark/>
          </w:tcPr>
          <w:p w:rsidR="008170C8" w:rsidRPr="007751D5" w:rsidRDefault="008170C8" w:rsidP="008170C8">
            <w:r w:rsidRPr="007751D5">
              <w:t>4</w:t>
            </w:r>
          </w:p>
        </w:tc>
        <w:tc>
          <w:tcPr>
            <w:tcW w:w="1053" w:type="dxa"/>
            <w:noWrap/>
            <w:hideMark/>
          </w:tcPr>
          <w:p w:rsidR="008170C8" w:rsidRPr="007751D5" w:rsidRDefault="008170C8" w:rsidP="008170C8">
            <w:r w:rsidRPr="007751D5">
              <w:t>4088.29</w:t>
            </w:r>
          </w:p>
        </w:tc>
        <w:tc>
          <w:tcPr>
            <w:tcW w:w="941" w:type="dxa"/>
            <w:noWrap/>
            <w:hideMark/>
          </w:tcPr>
          <w:p w:rsidR="008170C8" w:rsidRPr="007751D5" w:rsidRDefault="008170C8" w:rsidP="008170C8">
            <w:r w:rsidRPr="007751D5">
              <w:t>82.82</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0.39</w:t>
            </w:r>
          </w:p>
        </w:tc>
        <w:tc>
          <w:tcPr>
            <w:tcW w:w="768" w:type="dxa"/>
            <w:noWrap/>
            <w:hideMark/>
          </w:tcPr>
          <w:p w:rsidR="008170C8" w:rsidRPr="007751D5" w:rsidRDefault="008170C8" w:rsidP="008170C8">
            <w:r w:rsidRPr="007751D5">
              <w:t>NA</w:t>
            </w:r>
          </w:p>
        </w:tc>
      </w:tr>
      <w:tr w:rsidR="008170C8" w:rsidRPr="007751D5" w:rsidTr="00A164A9">
        <w:trPr>
          <w:trHeight w:val="288"/>
        </w:trPr>
        <w:tc>
          <w:tcPr>
            <w:tcW w:w="1285" w:type="dxa"/>
            <w:noWrap/>
            <w:hideMark/>
          </w:tcPr>
          <w:p w:rsidR="008170C8" w:rsidRPr="007751D5" w:rsidRDefault="008170C8" w:rsidP="008170C8">
            <w:r w:rsidRPr="007751D5">
              <w:t>RP067</w:t>
            </w:r>
          </w:p>
        </w:tc>
        <w:tc>
          <w:tcPr>
            <w:tcW w:w="4387" w:type="dxa"/>
            <w:noWrap/>
            <w:hideMark/>
          </w:tcPr>
          <w:p w:rsidR="008170C8" w:rsidRPr="007751D5" w:rsidRDefault="008170C8" w:rsidP="008170C8">
            <w:r w:rsidRPr="007751D5">
              <w:t>BKN BR 1031-78-5-4::IRGC 5592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068</w:t>
            </w:r>
          </w:p>
        </w:tc>
        <w:tc>
          <w:tcPr>
            <w:tcW w:w="4387" w:type="dxa"/>
            <w:noWrap/>
            <w:hideMark/>
          </w:tcPr>
          <w:p w:rsidR="008170C8" w:rsidRPr="007751D5" w:rsidRDefault="008170C8" w:rsidP="008170C8">
            <w:r w:rsidRPr="007751D5">
              <w:t>BONG SEN::IRGC 701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4</w:t>
            </w:r>
          </w:p>
        </w:tc>
        <w:tc>
          <w:tcPr>
            <w:tcW w:w="830" w:type="dxa"/>
            <w:noWrap/>
            <w:hideMark/>
          </w:tcPr>
          <w:p w:rsidR="008170C8" w:rsidRPr="007751D5" w:rsidRDefault="008170C8" w:rsidP="008170C8">
            <w:r w:rsidRPr="007751D5">
              <w:t>81.50</w:t>
            </w:r>
          </w:p>
        </w:tc>
        <w:tc>
          <w:tcPr>
            <w:tcW w:w="718" w:type="dxa"/>
            <w:noWrap/>
            <w:hideMark/>
          </w:tcPr>
          <w:p w:rsidR="008170C8" w:rsidRPr="007751D5" w:rsidRDefault="008170C8" w:rsidP="008170C8">
            <w:r w:rsidRPr="007751D5">
              <w:t>20.18</w:t>
            </w:r>
          </w:p>
        </w:tc>
        <w:tc>
          <w:tcPr>
            <w:tcW w:w="718" w:type="dxa"/>
            <w:noWrap/>
            <w:hideMark/>
          </w:tcPr>
          <w:p w:rsidR="008170C8" w:rsidRPr="007751D5" w:rsidRDefault="008170C8" w:rsidP="008170C8">
            <w:r w:rsidRPr="007751D5">
              <w:t>34.34</w:t>
            </w:r>
          </w:p>
        </w:tc>
        <w:tc>
          <w:tcPr>
            <w:tcW w:w="602" w:type="dxa"/>
            <w:noWrap/>
            <w:hideMark/>
          </w:tcPr>
          <w:p w:rsidR="008170C8" w:rsidRPr="007751D5" w:rsidRDefault="008170C8" w:rsidP="008170C8">
            <w:r w:rsidRPr="007751D5">
              <w:t>17</w:t>
            </w:r>
          </w:p>
        </w:tc>
        <w:tc>
          <w:tcPr>
            <w:tcW w:w="1053" w:type="dxa"/>
            <w:noWrap/>
            <w:hideMark/>
          </w:tcPr>
          <w:p w:rsidR="008170C8" w:rsidRPr="007751D5" w:rsidRDefault="008170C8" w:rsidP="008170C8">
            <w:r w:rsidRPr="007751D5">
              <w:t>4052.41</w:t>
            </w:r>
          </w:p>
        </w:tc>
        <w:tc>
          <w:tcPr>
            <w:tcW w:w="941" w:type="dxa"/>
            <w:noWrap/>
            <w:hideMark/>
          </w:tcPr>
          <w:p w:rsidR="008170C8" w:rsidRPr="007751D5" w:rsidRDefault="008170C8" w:rsidP="008170C8">
            <w:r w:rsidRPr="007751D5">
              <w:t>453.96</w:t>
            </w:r>
          </w:p>
        </w:tc>
        <w:tc>
          <w:tcPr>
            <w:tcW w:w="607" w:type="dxa"/>
            <w:noWrap/>
            <w:hideMark/>
          </w:tcPr>
          <w:p w:rsidR="008170C8" w:rsidRPr="007751D5" w:rsidRDefault="008170C8" w:rsidP="008170C8">
            <w:r w:rsidRPr="007751D5">
              <w:t>0.10</w:t>
            </w:r>
          </w:p>
        </w:tc>
        <w:tc>
          <w:tcPr>
            <w:tcW w:w="991" w:type="dxa"/>
            <w:noWrap/>
            <w:hideMark/>
          </w:tcPr>
          <w:p w:rsidR="008170C8" w:rsidRPr="007751D5" w:rsidRDefault="008170C8" w:rsidP="008170C8">
            <w:r w:rsidRPr="007751D5">
              <w:t>146.05</w:t>
            </w:r>
          </w:p>
        </w:tc>
        <w:tc>
          <w:tcPr>
            <w:tcW w:w="768" w:type="dxa"/>
            <w:noWrap/>
            <w:hideMark/>
          </w:tcPr>
          <w:p w:rsidR="008170C8" w:rsidRPr="007751D5" w:rsidRDefault="008170C8" w:rsidP="008170C8">
            <w:r w:rsidRPr="007751D5">
              <w:t>56.66</w:t>
            </w:r>
          </w:p>
        </w:tc>
      </w:tr>
      <w:tr w:rsidR="008170C8" w:rsidRPr="007751D5" w:rsidTr="00A164A9">
        <w:trPr>
          <w:trHeight w:val="288"/>
        </w:trPr>
        <w:tc>
          <w:tcPr>
            <w:tcW w:w="1285" w:type="dxa"/>
            <w:noWrap/>
            <w:hideMark/>
          </w:tcPr>
          <w:p w:rsidR="008170C8" w:rsidRPr="007751D5" w:rsidRDefault="008170C8" w:rsidP="008170C8">
            <w:r w:rsidRPr="007751D5">
              <w:t>RP070</w:t>
            </w:r>
          </w:p>
        </w:tc>
        <w:tc>
          <w:tcPr>
            <w:tcW w:w="4387" w:type="dxa"/>
            <w:noWrap/>
            <w:hideMark/>
          </w:tcPr>
          <w:p w:rsidR="008170C8" w:rsidRPr="007751D5" w:rsidRDefault="008170C8" w:rsidP="008170C8">
            <w:r w:rsidRPr="007751D5">
              <w:t>BPI 76 NON SENSITIVE (GREEN)::IRGC 979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66.82</w:t>
            </w:r>
          </w:p>
        </w:tc>
        <w:tc>
          <w:tcPr>
            <w:tcW w:w="718" w:type="dxa"/>
            <w:noWrap/>
            <w:hideMark/>
          </w:tcPr>
          <w:p w:rsidR="008170C8" w:rsidRPr="007751D5" w:rsidRDefault="008170C8" w:rsidP="008170C8">
            <w:r w:rsidRPr="007751D5">
              <w:t>16.89</w:t>
            </w:r>
          </w:p>
        </w:tc>
        <w:tc>
          <w:tcPr>
            <w:tcW w:w="718" w:type="dxa"/>
            <w:noWrap/>
            <w:hideMark/>
          </w:tcPr>
          <w:p w:rsidR="008170C8" w:rsidRPr="007751D5" w:rsidRDefault="008170C8" w:rsidP="008170C8">
            <w:r w:rsidRPr="007751D5">
              <w:t>29.37</w:t>
            </w:r>
          </w:p>
        </w:tc>
        <w:tc>
          <w:tcPr>
            <w:tcW w:w="602" w:type="dxa"/>
            <w:noWrap/>
            <w:hideMark/>
          </w:tcPr>
          <w:p w:rsidR="008170C8" w:rsidRPr="007751D5" w:rsidRDefault="008170C8" w:rsidP="008170C8">
            <w:r w:rsidRPr="007751D5">
              <w:t>8</w:t>
            </w:r>
          </w:p>
        </w:tc>
        <w:tc>
          <w:tcPr>
            <w:tcW w:w="1053" w:type="dxa"/>
            <w:noWrap/>
            <w:hideMark/>
          </w:tcPr>
          <w:p w:rsidR="008170C8" w:rsidRPr="007751D5" w:rsidRDefault="008170C8" w:rsidP="008170C8">
            <w:r w:rsidRPr="007751D5">
              <w:t>3327.14</w:t>
            </w:r>
          </w:p>
        </w:tc>
        <w:tc>
          <w:tcPr>
            <w:tcW w:w="941" w:type="dxa"/>
            <w:noWrap/>
            <w:hideMark/>
          </w:tcPr>
          <w:p w:rsidR="008170C8" w:rsidRPr="007751D5" w:rsidRDefault="008170C8" w:rsidP="008170C8">
            <w:r w:rsidRPr="007751D5">
              <w:t>67.92</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51.77</w:t>
            </w:r>
          </w:p>
        </w:tc>
        <w:tc>
          <w:tcPr>
            <w:tcW w:w="768" w:type="dxa"/>
            <w:noWrap/>
            <w:hideMark/>
          </w:tcPr>
          <w:p w:rsidR="008170C8" w:rsidRPr="007751D5" w:rsidRDefault="008170C8" w:rsidP="008170C8">
            <w:r w:rsidRPr="007751D5">
              <w:t>48.62</w:t>
            </w:r>
          </w:p>
        </w:tc>
      </w:tr>
      <w:tr w:rsidR="008170C8" w:rsidRPr="007751D5" w:rsidTr="00A164A9">
        <w:trPr>
          <w:trHeight w:val="288"/>
        </w:trPr>
        <w:tc>
          <w:tcPr>
            <w:tcW w:w="1285" w:type="dxa"/>
            <w:noWrap/>
            <w:hideMark/>
          </w:tcPr>
          <w:p w:rsidR="008170C8" w:rsidRPr="007751D5" w:rsidRDefault="008170C8" w:rsidP="008170C8">
            <w:r w:rsidRPr="007751D5">
              <w:t>RP071</w:t>
            </w:r>
          </w:p>
        </w:tc>
        <w:tc>
          <w:tcPr>
            <w:tcW w:w="4387" w:type="dxa"/>
            <w:noWrap/>
            <w:hideMark/>
          </w:tcPr>
          <w:p w:rsidR="008170C8" w:rsidRPr="007751D5" w:rsidRDefault="008170C8" w:rsidP="008170C8">
            <w:r w:rsidRPr="007751D5">
              <w:t>BR 51-115-4::IRGC 4399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9</w:t>
            </w:r>
          </w:p>
        </w:tc>
        <w:tc>
          <w:tcPr>
            <w:tcW w:w="830" w:type="dxa"/>
            <w:noWrap/>
            <w:hideMark/>
          </w:tcPr>
          <w:p w:rsidR="008170C8" w:rsidRPr="007751D5" w:rsidRDefault="008170C8" w:rsidP="008170C8">
            <w:r w:rsidRPr="007751D5">
              <w:t>60.78</w:t>
            </w:r>
          </w:p>
        </w:tc>
        <w:tc>
          <w:tcPr>
            <w:tcW w:w="718" w:type="dxa"/>
            <w:noWrap/>
            <w:hideMark/>
          </w:tcPr>
          <w:p w:rsidR="008170C8" w:rsidRPr="007751D5" w:rsidRDefault="008170C8" w:rsidP="008170C8">
            <w:r w:rsidRPr="007751D5">
              <w:t>17.04</w:t>
            </w:r>
          </w:p>
        </w:tc>
        <w:tc>
          <w:tcPr>
            <w:tcW w:w="718" w:type="dxa"/>
            <w:noWrap/>
            <w:hideMark/>
          </w:tcPr>
          <w:p w:rsidR="008170C8" w:rsidRPr="007751D5" w:rsidRDefault="008170C8" w:rsidP="008170C8">
            <w:r w:rsidRPr="007751D5">
              <w:t>25.05</w:t>
            </w:r>
          </w:p>
        </w:tc>
        <w:tc>
          <w:tcPr>
            <w:tcW w:w="602" w:type="dxa"/>
            <w:noWrap/>
            <w:hideMark/>
          </w:tcPr>
          <w:p w:rsidR="008170C8" w:rsidRPr="007751D5" w:rsidRDefault="008170C8" w:rsidP="008170C8">
            <w:r w:rsidRPr="007751D5">
              <w:t>22</w:t>
            </w:r>
          </w:p>
        </w:tc>
        <w:tc>
          <w:tcPr>
            <w:tcW w:w="1053" w:type="dxa"/>
            <w:noWrap/>
            <w:hideMark/>
          </w:tcPr>
          <w:p w:rsidR="008170C8" w:rsidRPr="007751D5" w:rsidRDefault="008170C8" w:rsidP="008170C8">
            <w:r w:rsidRPr="007751D5">
              <w:t>4521.68</w:t>
            </w:r>
          </w:p>
        </w:tc>
        <w:tc>
          <w:tcPr>
            <w:tcW w:w="941" w:type="dxa"/>
            <w:noWrap/>
            <w:hideMark/>
          </w:tcPr>
          <w:p w:rsidR="008170C8" w:rsidRPr="007751D5" w:rsidRDefault="008170C8" w:rsidP="008170C8">
            <w:r w:rsidRPr="007751D5">
              <w:t>100.41</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144.20</w:t>
            </w:r>
          </w:p>
        </w:tc>
        <w:tc>
          <w:tcPr>
            <w:tcW w:w="768" w:type="dxa"/>
            <w:noWrap/>
            <w:hideMark/>
          </w:tcPr>
          <w:p w:rsidR="008170C8" w:rsidRPr="007751D5" w:rsidRDefault="008170C8" w:rsidP="008170C8">
            <w:r w:rsidRPr="007751D5">
              <w:t>48.08</w:t>
            </w:r>
          </w:p>
        </w:tc>
      </w:tr>
      <w:tr w:rsidR="008170C8" w:rsidRPr="007751D5" w:rsidTr="00A164A9">
        <w:trPr>
          <w:trHeight w:val="288"/>
        </w:trPr>
        <w:tc>
          <w:tcPr>
            <w:tcW w:w="1285" w:type="dxa"/>
            <w:noWrap/>
            <w:hideMark/>
          </w:tcPr>
          <w:p w:rsidR="008170C8" w:rsidRPr="007751D5" w:rsidRDefault="008170C8" w:rsidP="008170C8">
            <w:r w:rsidRPr="007751D5">
              <w:t>RP072</w:t>
            </w:r>
          </w:p>
        </w:tc>
        <w:tc>
          <w:tcPr>
            <w:tcW w:w="4387" w:type="dxa"/>
            <w:noWrap/>
            <w:hideMark/>
          </w:tcPr>
          <w:p w:rsidR="008170C8" w:rsidRPr="007751D5" w:rsidRDefault="008170C8" w:rsidP="008170C8">
            <w:r w:rsidRPr="007751D5">
              <w:t>BR 5230-46-4::IRGC 11731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3</w:t>
            </w:r>
          </w:p>
        </w:tc>
        <w:tc>
          <w:tcPr>
            <w:tcW w:w="830" w:type="dxa"/>
            <w:noWrap/>
            <w:hideMark/>
          </w:tcPr>
          <w:p w:rsidR="008170C8" w:rsidRPr="007751D5" w:rsidRDefault="008170C8" w:rsidP="008170C8">
            <w:r w:rsidRPr="007751D5">
              <w:t>58.38</w:t>
            </w:r>
          </w:p>
        </w:tc>
        <w:tc>
          <w:tcPr>
            <w:tcW w:w="718" w:type="dxa"/>
            <w:noWrap/>
            <w:hideMark/>
          </w:tcPr>
          <w:p w:rsidR="008170C8" w:rsidRPr="007751D5" w:rsidRDefault="008170C8" w:rsidP="008170C8">
            <w:r w:rsidRPr="007751D5">
              <w:t>18.10</w:t>
            </w:r>
          </w:p>
        </w:tc>
        <w:tc>
          <w:tcPr>
            <w:tcW w:w="718" w:type="dxa"/>
            <w:noWrap/>
            <w:hideMark/>
          </w:tcPr>
          <w:p w:rsidR="008170C8" w:rsidRPr="007751D5" w:rsidRDefault="008170C8" w:rsidP="008170C8">
            <w:r w:rsidRPr="007751D5">
              <w:t>27.51</w:t>
            </w:r>
          </w:p>
        </w:tc>
        <w:tc>
          <w:tcPr>
            <w:tcW w:w="602" w:type="dxa"/>
            <w:noWrap/>
            <w:hideMark/>
          </w:tcPr>
          <w:p w:rsidR="008170C8" w:rsidRPr="007751D5" w:rsidRDefault="008170C8" w:rsidP="008170C8">
            <w:r w:rsidRPr="007751D5">
              <w:t>13</w:t>
            </w:r>
          </w:p>
        </w:tc>
        <w:tc>
          <w:tcPr>
            <w:tcW w:w="1053" w:type="dxa"/>
            <w:noWrap/>
            <w:hideMark/>
          </w:tcPr>
          <w:p w:rsidR="008170C8" w:rsidRPr="007751D5" w:rsidRDefault="008170C8" w:rsidP="008170C8">
            <w:r w:rsidRPr="007751D5">
              <w:t>2965.25</w:t>
            </w:r>
          </w:p>
        </w:tc>
        <w:tc>
          <w:tcPr>
            <w:tcW w:w="941" w:type="dxa"/>
            <w:noWrap/>
            <w:hideMark/>
          </w:tcPr>
          <w:p w:rsidR="008170C8" w:rsidRPr="007751D5" w:rsidRDefault="008170C8" w:rsidP="008170C8">
            <w:r w:rsidRPr="007751D5">
              <w:t>77.19</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50.86</w:t>
            </w:r>
          </w:p>
        </w:tc>
        <w:tc>
          <w:tcPr>
            <w:tcW w:w="768" w:type="dxa"/>
            <w:noWrap/>
            <w:hideMark/>
          </w:tcPr>
          <w:p w:rsidR="008170C8" w:rsidRPr="007751D5" w:rsidRDefault="008170C8" w:rsidP="008170C8">
            <w:r w:rsidRPr="007751D5">
              <w:t>47.01</w:t>
            </w:r>
          </w:p>
        </w:tc>
      </w:tr>
      <w:tr w:rsidR="008170C8" w:rsidRPr="007751D5" w:rsidTr="00A164A9">
        <w:trPr>
          <w:trHeight w:val="288"/>
        </w:trPr>
        <w:tc>
          <w:tcPr>
            <w:tcW w:w="1285" w:type="dxa"/>
            <w:noWrap/>
            <w:hideMark/>
          </w:tcPr>
          <w:p w:rsidR="008170C8" w:rsidRPr="007751D5" w:rsidRDefault="008170C8" w:rsidP="008170C8">
            <w:r w:rsidRPr="007751D5">
              <w:t>RP073</w:t>
            </w:r>
          </w:p>
        </w:tc>
        <w:tc>
          <w:tcPr>
            <w:tcW w:w="4387" w:type="dxa"/>
            <w:noWrap/>
            <w:hideMark/>
          </w:tcPr>
          <w:p w:rsidR="008170C8" w:rsidRPr="007751D5" w:rsidRDefault="008170C8" w:rsidP="008170C8">
            <w:r w:rsidRPr="007751D5">
              <w:t>BR IRGA 409::IRGC 5591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64.16</w:t>
            </w:r>
          </w:p>
        </w:tc>
        <w:tc>
          <w:tcPr>
            <w:tcW w:w="718" w:type="dxa"/>
            <w:noWrap/>
            <w:hideMark/>
          </w:tcPr>
          <w:p w:rsidR="008170C8" w:rsidRPr="007751D5" w:rsidRDefault="008170C8" w:rsidP="008170C8">
            <w:r w:rsidRPr="007751D5">
              <w:t>17.21</w:t>
            </w:r>
          </w:p>
        </w:tc>
        <w:tc>
          <w:tcPr>
            <w:tcW w:w="718" w:type="dxa"/>
            <w:noWrap/>
            <w:hideMark/>
          </w:tcPr>
          <w:p w:rsidR="008170C8" w:rsidRPr="007751D5" w:rsidRDefault="008170C8" w:rsidP="008170C8">
            <w:r w:rsidRPr="007751D5">
              <w:t>21.57</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4015.90</w:t>
            </w:r>
          </w:p>
        </w:tc>
        <w:tc>
          <w:tcPr>
            <w:tcW w:w="941" w:type="dxa"/>
            <w:noWrap/>
            <w:hideMark/>
          </w:tcPr>
          <w:p w:rsidR="008170C8" w:rsidRPr="007751D5" w:rsidRDefault="008170C8" w:rsidP="008170C8">
            <w:r w:rsidRPr="007751D5">
              <w:t>97.95</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48.91</w:t>
            </w:r>
          </w:p>
        </w:tc>
        <w:tc>
          <w:tcPr>
            <w:tcW w:w="768" w:type="dxa"/>
            <w:noWrap/>
            <w:hideMark/>
          </w:tcPr>
          <w:p w:rsidR="008170C8" w:rsidRPr="007751D5" w:rsidRDefault="008170C8" w:rsidP="008170C8">
            <w:r w:rsidRPr="007751D5">
              <w:t>36.69</w:t>
            </w:r>
          </w:p>
        </w:tc>
      </w:tr>
      <w:tr w:rsidR="008170C8" w:rsidRPr="007751D5" w:rsidTr="00A164A9">
        <w:trPr>
          <w:trHeight w:val="288"/>
        </w:trPr>
        <w:tc>
          <w:tcPr>
            <w:tcW w:w="1285" w:type="dxa"/>
            <w:noWrap/>
            <w:hideMark/>
          </w:tcPr>
          <w:p w:rsidR="008170C8" w:rsidRPr="007751D5" w:rsidRDefault="008170C8" w:rsidP="008170C8">
            <w:r w:rsidRPr="007751D5">
              <w:t>RP074</w:t>
            </w:r>
          </w:p>
        </w:tc>
        <w:tc>
          <w:tcPr>
            <w:tcW w:w="4387" w:type="dxa"/>
            <w:noWrap/>
            <w:hideMark/>
          </w:tcPr>
          <w:p w:rsidR="008170C8" w:rsidRPr="007751D5" w:rsidRDefault="008170C8" w:rsidP="008170C8">
            <w:r w:rsidRPr="007751D5">
              <w:t>BW 295-5::IRGC 6309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2</w:t>
            </w:r>
          </w:p>
        </w:tc>
        <w:tc>
          <w:tcPr>
            <w:tcW w:w="830" w:type="dxa"/>
            <w:noWrap/>
            <w:hideMark/>
          </w:tcPr>
          <w:p w:rsidR="008170C8" w:rsidRPr="007751D5" w:rsidRDefault="008170C8" w:rsidP="008170C8">
            <w:r w:rsidRPr="007751D5">
              <w:t>62.57</w:t>
            </w:r>
          </w:p>
        </w:tc>
        <w:tc>
          <w:tcPr>
            <w:tcW w:w="718" w:type="dxa"/>
            <w:noWrap/>
            <w:hideMark/>
          </w:tcPr>
          <w:p w:rsidR="008170C8" w:rsidRPr="007751D5" w:rsidRDefault="008170C8" w:rsidP="008170C8">
            <w:r w:rsidRPr="007751D5">
              <w:t>16.48</w:t>
            </w:r>
          </w:p>
        </w:tc>
        <w:tc>
          <w:tcPr>
            <w:tcW w:w="718" w:type="dxa"/>
            <w:noWrap/>
            <w:hideMark/>
          </w:tcPr>
          <w:p w:rsidR="008170C8" w:rsidRPr="007751D5" w:rsidRDefault="008170C8" w:rsidP="008170C8">
            <w:r w:rsidRPr="007751D5">
              <w:t>20.35</w:t>
            </w:r>
          </w:p>
        </w:tc>
        <w:tc>
          <w:tcPr>
            <w:tcW w:w="602" w:type="dxa"/>
            <w:noWrap/>
            <w:hideMark/>
          </w:tcPr>
          <w:p w:rsidR="008170C8" w:rsidRPr="007751D5" w:rsidRDefault="008170C8" w:rsidP="008170C8">
            <w:r w:rsidRPr="007751D5">
              <w:t>10</w:t>
            </w:r>
          </w:p>
        </w:tc>
        <w:tc>
          <w:tcPr>
            <w:tcW w:w="1053" w:type="dxa"/>
            <w:noWrap/>
            <w:hideMark/>
          </w:tcPr>
          <w:p w:rsidR="008170C8" w:rsidRPr="007751D5" w:rsidRDefault="008170C8" w:rsidP="008170C8">
            <w:r w:rsidRPr="007751D5">
              <w:t>3833.34</w:t>
            </w:r>
          </w:p>
        </w:tc>
        <w:tc>
          <w:tcPr>
            <w:tcW w:w="941" w:type="dxa"/>
            <w:noWrap/>
            <w:hideMark/>
          </w:tcPr>
          <w:p w:rsidR="008170C8" w:rsidRPr="007751D5" w:rsidRDefault="008170C8" w:rsidP="008170C8">
            <w:r w:rsidRPr="007751D5">
              <w:t>61.68</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28.91</w:t>
            </w:r>
          </w:p>
        </w:tc>
        <w:tc>
          <w:tcPr>
            <w:tcW w:w="768" w:type="dxa"/>
            <w:noWrap/>
            <w:hideMark/>
          </w:tcPr>
          <w:p w:rsidR="008170C8" w:rsidRPr="007751D5" w:rsidRDefault="008170C8" w:rsidP="008170C8">
            <w:r w:rsidRPr="007751D5">
              <w:t>42.13</w:t>
            </w:r>
          </w:p>
        </w:tc>
      </w:tr>
      <w:tr w:rsidR="008170C8" w:rsidRPr="007751D5" w:rsidTr="00A164A9">
        <w:trPr>
          <w:trHeight w:val="288"/>
        </w:trPr>
        <w:tc>
          <w:tcPr>
            <w:tcW w:w="1285" w:type="dxa"/>
            <w:noWrap/>
            <w:hideMark/>
          </w:tcPr>
          <w:p w:rsidR="008170C8" w:rsidRPr="007751D5" w:rsidRDefault="008170C8" w:rsidP="008170C8">
            <w:r w:rsidRPr="007751D5">
              <w:t>RP075</w:t>
            </w:r>
          </w:p>
        </w:tc>
        <w:tc>
          <w:tcPr>
            <w:tcW w:w="4387" w:type="dxa"/>
            <w:noWrap/>
            <w:hideMark/>
          </w:tcPr>
          <w:p w:rsidR="008170C8" w:rsidRPr="007751D5" w:rsidRDefault="008170C8" w:rsidP="008170C8">
            <w:r w:rsidRPr="007751D5">
              <w:t>C 1016-1::IRGC 5036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7</w:t>
            </w:r>
          </w:p>
        </w:tc>
        <w:tc>
          <w:tcPr>
            <w:tcW w:w="830" w:type="dxa"/>
            <w:noWrap/>
            <w:hideMark/>
          </w:tcPr>
          <w:p w:rsidR="008170C8" w:rsidRPr="007751D5" w:rsidRDefault="008170C8" w:rsidP="008170C8">
            <w:r w:rsidRPr="007751D5">
              <w:t>68.85</w:t>
            </w:r>
          </w:p>
        </w:tc>
        <w:tc>
          <w:tcPr>
            <w:tcW w:w="718" w:type="dxa"/>
            <w:noWrap/>
            <w:hideMark/>
          </w:tcPr>
          <w:p w:rsidR="008170C8" w:rsidRPr="007751D5" w:rsidRDefault="008170C8" w:rsidP="008170C8">
            <w:r w:rsidRPr="007751D5">
              <w:t>19.60</w:t>
            </w:r>
          </w:p>
        </w:tc>
        <w:tc>
          <w:tcPr>
            <w:tcW w:w="718" w:type="dxa"/>
            <w:noWrap/>
            <w:hideMark/>
          </w:tcPr>
          <w:p w:rsidR="008170C8" w:rsidRPr="007751D5" w:rsidRDefault="008170C8" w:rsidP="008170C8">
            <w:r w:rsidRPr="007751D5">
              <w:t>36.91</w:t>
            </w:r>
          </w:p>
        </w:tc>
        <w:tc>
          <w:tcPr>
            <w:tcW w:w="602" w:type="dxa"/>
            <w:noWrap/>
            <w:hideMark/>
          </w:tcPr>
          <w:p w:rsidR="008170C8" w:rsidRPr="007751D5" w:rsidRDefault="008170C8" w:rsidP="008170C8">
            <w:r w:rsidRPr="007751D5">
              <w:t>10</w:t>
            </w:r>
          </w:p>
        </w:tc>
        <w:tc>
          <w:tcPr>
            <w:tcW w:w="1053" w:type="dxa"/>
            <w:noWrap/>
            <w:hideMark/>
          </w:tcPr>
          <w:p w:rsidR="008170C8" w:rsidRPr="007751D5" w:rsidRDefault="008170C8" w:rsidP="008170C8">
            <w:r w:rsidRPr="007751D5">
              <w:t>3474.50</w:t>
            </w:r>
          </w:p>
        </w:tc>
        <w:tc>
          <w:tcPr>
            <w:tcW w:w="941" w:type="dxa"/>
            <w:noWrap/>
            <w:hideMark/>
          </w:tcPr>
          <w:p w:rsidR="008170C8" w:rsidRPr="007751D5" w:rsidRDefault="008170C8" w:rsidP="008170C8">
            <w:r w:rsidRPr="007751D5">
              <w:t>79.46</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31.77</w:t>
            </w:r>
          </w:p>
        </w:tc>
        <w:tc>
          <w:tcPr>
            <w:tcW w:w="768" w:type="dxa"/>
            <w:noWrap/>
            <w:hideMark/>
          </w:tcPr>
          <w:p w:rsidR="008170C8" w:rsidRPr="007751D5" w:rsidRDefault="008170C8" w:rsidP="008170C8">
            <w:r w:rsidRPr="007751D5">
              <w:t>33.12</w:t>
            </w:r>
          </w:p>
        </w:tc>
      </w:tr>
      <w:tr w:rsidR="008170C8" w:rsidRPr="007751D5" w:rsidTr="00A164A9">
        <w:trPr>
          <w:trHeight w:val="288"/>
        </w:trPr>
        <w:tc>
          <w:tcPr>
            <w:tcW w:w="1285" w:type="dxa"/>
            <w:noWrap/>
            <w:hideMark/>
          </w:tcPr>
          <w:p w:rsidR="008170C8" w:rsidRPr="007751D5" w:rsidRDefault="008170C8" w:rsidP="008170C8">
            <w:r w:rsidRPr="007751D5">
              <w:t>RP076</w:t>
            </w:r>
          </w:p>
        </w:tc>
        <w:tc>
          <w:tcPr>
            <w:tcW w:w="4387" w:type="dxa"/>
            <w:noWrap/>
            <w:hideMark/>
          </w:tcPr>
          <w:p w:rsidR="008170C8" w:rsidRPr="007751D5" w:rsidRDefault="008170C8" w:rsidP="008170C8">
            <w:r w:rsidRPr="007751D5">
              <w:t>C 166-135::IRGC 5063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63.60</w:t>
            </w:r>
          </w:p>
        </w:tc>
        <w:tc>
          <w:tcPr>
            <w:tcW w:w="718" w:type="dxa"/>
            <w:noWrap/>
            <w:hideMark/>
          </w:tcPr>
          <w:p w:rsidR="008170C8" w:rsidRPr="007751D5" w:rsidRDefault="008170C8" w:rsidP="008170C8">
            <w:r w:rsidRPr="007751D5">
              <w:t>17.92</w:t>
            </w:r>
          </w:p>
        </w:tc>
        <w:tc>
          <w:tcPr>
            <w:tcW w:w="718" w:type="dxa"/>
            <w:noWrap/>
            <w:hideMark/>
          </w:tcPr>
          <w:p w:rsidR="008170C8" w:rsidRPr="007751D5" w:rsidRDefault="008170C8" w:rsidP="008170C8">
            <w:r w:rsidRPr="007751D5">
              <w:t>28.41</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2923.83</w:t>
            </w:r>
          </w:p>
        </w:tc>
        <w:tc>
          <w:tcPr>
            <w:tcW w:w="941" w:type="dxa"/>
            <w:noWrap/>
            <w:hideMark/>
          </w:tcPr>
          <w:p w:rsidR="008170C8" w:rsidRPr="007751D5" w:rsidRDefault="008170C8" w:rsidP="008170C8">
            <w:r w:rsidRPr="007751D5">
              <w:t>80.35</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NA</w:t>
            </w:r>
          </w:p>
        </w:tc>
      </w:tr>
      <w:tr w:rsidR="008170C8" w:rsidRPr="007751D5" w:rsidTr="00A164A9">
        <w:trPr>
          <w:trHeight w:val="288"/>
        </w:trPr>
        <w:tc>
          <w:tcPr>
            <w:tcW w:w="1285" w:type="dxa"/>
            <w:noWrap/>
            <w:hideMark/>
          </w:tcPr>
          <w:p w:rsidR="008170C8" w:rsidRPr="007751D5" w:rsidRDefault="008170C8" w:rsidP="008170C8">
            <w:r w:rsidRPr="007751D5">
              <w:t>RP077</w:t>
            </w:r>
          </w:p>
        </w:tc>
        <w:tc>
          <w:tcPr>
            <w:tcW w:w="4387" w:type="dxa"/>
            <w:noWrap/>
            <w:hideMark/>
          </w:tcPr>
          <w:p w:rsidR="008170C8" w:rsidRPr="007751D5" w:rsidRDefault="008170C8" w:rsidP="008170C8">
            <w:r w:rsidRPr="007751D5">
              <w:t>C 662083::IRGC 6210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0</w:t>
            </w:r>
          </w:p>
        </w:tc>
        <w:tc>
          <w:tcPr>
            <w:tcW w:w="830" w:type="dxa"/>
            <w:noWrap/>
            <w:hideMark/>
          </w:tcPr>
          <w:p w:rsidR="008170C8" w:rsidRPr="007751D5" w:rsidRDefault="008170C8" w:rsidP="008170C8">
            <w:r w:rsidRPr="007751D5">
              <w:t>95.39</w:t>
            </w:r>
          </w:p>
        </w:tc>
        <w:tc>
          <w:tcPr>
            <w:tcW w:w="718" w:type="dxa"/>
            <w:noWrap/>
            <w:hideMark/>
          </w:tcPr>
          <w:p w:rsidR="008170C8" w:rsidRPr="007751D5" w:rsidRDefault="008170C8" w:rsidP="008170C8">
            <w:r w:rsidRPr="007751D5">
              <w:t>20.11</w:t>
            </w:r>
          </w:p>
        </w:tc>
        <w:tc>
          <w:tcPr>
            <w:tcW w:w="718" w:type="dxa"/>
            <w:noWrap/>
            <w:hideMark/>
          </w:tcPr>
          <w:p w:rsidR="008170C8" w:rsidRPr="007751D5" w:rsidRDefault="008170C8" w:rsidP="008170C8">
            <w:r w:rsidRPr="007751D5">
              <w:t>34.87</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5081.02</w:t>
            </w:r>
          </w:p>
        </w:tc>
        <w:tc>
          <w:tcPr>
            <w:tcW w:w="941" w:type="dxa"/>
            <w:noWrap/>
            <w:hideMark/>
          </w:tcPr>
          <w:p w:rsidR="008170C8" w:rsidRPr="007751D5" w:rsidRDefault="008170C8" w:rsidP="008170C8">
            <w:r w:rsidRPr="007751D5">
              <w:t>140.55</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0.39</w:t>
            </w:r>
          </w:p>
        </w:tc>
        <w:tc>
          <w:tcPr>
            <w:tcW w:w="768" w:type="dxa"/>
            <w:noWrap/>
            <w:hideMark/>
          </w:tcPr>
          <w:p w:rsidR="008170C8" w:rsidRPr="007751D5" w:rsidRDefault="008170C8" w:rsidP="008170C8">
            <w:r w:rsidRPr="007751D5">
              <w:t>35.34</w:t>
            </w:r>
          </w:p>
        </w:tc>
      </w:tr>
      <w:tr w:rsidR="008170C8" w:rsidRPr="007751D5" w:rsidTr="00A164A9">
        <w:trPr>
          <w:trHeight w:val="288"/>
        </w:trPr>
        <w:tc>
          <w:tcPr>
            <w:tcW w:w="1285" w:type="dxa"/>
            <w:noWrap/>
            <w:hideMark/>
          </w:tcPr>
          <w:p w:rsidR="008170C8" w:rsidRPr="007751D5" w:rsidRDefault="008170C8" w:rsidP="008170C8">
            <w:r w:rsidRPr="007751D5">
              <w:t>RP079</w:t>
            </w:r>
          </w:p>
        </w:tc>
        <w:tc>
          <w:tcPr>
            <w:tcW w:w="4387" w:type="dxa"/>
            <w:noWrap/>
            <w:hideMark/>
          </w:tcPr>
          <w:p w:rsidR="008170C8" w:rsidRPr="007751D5" w:rsidRDefault="008170C8" w:rsidP="008170C8">
            <w:r w:rsidRPr="007751D5">
              <w:t>CAUVERY::IRGC 4525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52.32</w:t>
            </w:r>
          </w:p>
        </w:tc>
        <w:tc>
          <w:tcPr>
            <w:tcW w:w="718" w:type="dxa"/>
            <w:noWrap/>
            <w:hideMark/>
          </w:tcPr>
          <w:p w:rsidR="008170C8" w:rsidRPr="007751D5" w:rsidRDefault="008170C8" w:rsidP="008170C8">
            <w:r w:rsidRPr="007751D5">
              <w:t>17.06</w:t>
            </w:r>
          </w:p>
        </w:tc>
        <w:tc>
          <w:tcPr>
            <w:tcW w:w="718" w:type="dxa"/>
            <w:noWrap/>
            <w:hideMark/>
          </w:tcPr>
          <w:p w:rsidR="008170C8" w:rsidRPr="007751D5" w:rsidRDefault="008170C8" w:rsidP="008170C8">
            <w:r w:rsidRPr="007751D5">
              <w:t>29.77</w:t>
            </w:r>
          </w:p>
        </w:tc>
        <w:tc>
          <w:tcPr>
            <w:tcW w:w="602" w:type="dxa"/>
            <w:noWrap/>
            <w:hideMark/>
          </w:tcPr>
          <w:p w:rsidR="008170C8" w:rsidRPr="007751D5" w:rsidRDefault="008170C8" w:rsidP="008170C8">
            <w:r w:rsidRPr="007751D5">
              <w:t>22</w:t>
            </w:r>
          </w:p>
        </w:tc>
        <w:tc>
          <w:tcPr>
            <w:tcW w:w="1053" w:type="dxa"/>
            <w:noWrap/>
            <w:hideMark/>
          </w:tcPr>
          <w:p w:rsidR="008170C8" w:rsidRPr="007751D5" w:rsidRDefault="008170C8" w:rsidP="008170C8">
            <w:r w:rsidRPr="007751D5">
              <w:t>3126.03</w:t>
            </w:r>
          </w:p>
        </w:tc>
        <w:tc>
          <w:tcPr>
            <w:tcW w:w="941" w:type="dxa"/>
            <w:noWrap/>
            <w:hideMark/>
          </w:tcPr>
          <w:p w:rsidR="008170C8" w:rsidRPr="007751D5" w:rsidRDefault="008170C8" w:rsidP="008170C8">
            <w:r w:rsidRPr="007751D5">
              <w:t>75.34</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29.24</w:t>
            </w:r>
          </w:p>
        </w:tc>
      </w:tr>
      <w:tr w:rsidR="008170C8" w:rsidRPr="007751D5" w:rsidTr="00A164A9">
        <w:trPr>
          <w:trHeight w:val="288"/>
        </w:trPr>
        <w:tc>
          <w:tcPr>
            <w:tcW w:w="1285" w:type="dxa"/>
            <w:noWrap/>
            <w:hideMark/>
          </w:tcPr>
          <w:p w:rsidR="008170C8" w:rsidRPr="007751D5" w:rsidRDefault="008170C8" w:rsidP="008170C8">
            <w:r w:rsidRPr="007751D5">
              <w:t>RP080</w:t>
            </w:r>
          </w:p>
        </w:tc>
        <w:tc>
          <w:tcPr>
            <w:tcW w:w="4387" w:type="dxa"/>
            <w:noWrap/>
            <w:hideMark/>
          </w:tcPr>
          <w:p w:rsidR="008170C8" w:rsidRPr="007751D5" w:rsidRDefault="008170C8" w:rsidP="008170C8">
            <w:r w:rsidRPr="007751D5">
              <w:t>CE IN TSAN::IRGC 436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081</w:t>
            </w:r>
          </w:p>
        </w:tc>
        <w:tc>
          <w:tcPr>
            <w:tcW w:w="4387" w:type="dxa"/>
            <w:noWrap/>
            <w:hideMark/>
          </w:tcPr>
          <w:p w:rsidR="008170C8" w:rsidRPr="007751D5" w:rsidRDefault="008170C8" w:rsidP="008170C8">
            <w:r w:rsidRPr="007751D5">
              <w:t>CEA 3::IRGC 11696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2.09</w:t>
            </w:r>
          </w:p>
        </w:tc>
        <w:tc>
          <w:tcPr>
            <w:tcW w:w="718" w:type="dxa"/>
            <w:noWrap/>
            <w:hideMark/>
          </w:tcPr>
          <w:p w:rsidR="008170C8" w:rsidRPr="007751D5" w:rsidRDefault="008170C8" w:rsidP="008170C8">
            <w:r w:rsidRPr="007751D5">
              <w:t>16.21</w:t>
            </w:r>
          </w:p>
        </w:tc>
        <w:tc>
          <w:tcPr>
            <w:tcW w:w="718" w:type="dxa"/>
            <w:noWrap/>
            <w:hideMark/>
          </w:tcPr>
          <w:p w:rsidR="008170C8" w:rsidRPr="007751D5" w:rsidRDefault="008170C8" w:rsidP="008170C8">
            <w:r w:rsidRPr="007751D5">
              <w:t>24.67</w:t>
            </w:r>
          </w:p>
        </w:tc>
        <w:tc>
          <w:tcPr>
            <w:tcW w:w="602" w:type="dxa"/>
            <w:noWrap/>
            <w:hideMark/>
          </w:tcPr>
          <w:p w:rsidR="008170C8" w:rsidRPr="007751D5" w:rsidRDefault="008170C8" w:rsidP="008170C8">
            <w:r w:rsidRPr="007751D5">
              <w:t>4</w:t>
            </w:r>
          </w:p>
        </w:tc>
        <w:tc>
          <w:tcPr>
            <w:tcW w:w="1053" w:type="dxa"/>
            <w:noWrap/>
            <w:hideMark/>
          </w:tcPr>
          <w:p w:rsidR="008170C8" w:rsidRPr="007751D5" w:rsidRDefault="008170C8" w:rsidP="008170C8">
            <w:r w:rsidRPr="007751D5">
              <w:t>3996.05</w:t>
            </w:r>
          </w:p>
        </w:tc>
        <w:tc>
          <w:tcPr>
            <w:tcW w:w="941" w:type="dxa"/>
            <w:noWrap/>
            <w:hideMark/>
          </w:tcPr>
          <w:p w:rsidR="008170C8" w:rsidRPr="007751D5" w:rsidRDefault="008170C8" w:rsidP="008170C8">
            <w:r w:rsidRPr="007751D5">
              <w:t>83.14</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NA</w:t>
            </w:r>
          </w:p>
        </w:tc>
      </w:tr>
      <w:tr w:rsidR="008170C8" w:rsidRPr="007751D5" w:rsidTr="00A164A9">
        <w:trPr>
          <w:trHeight w:val="288"/>
        </w:trPr>
        <w:tc>
          <w:tcPr>
            <w:tcW w:w="1285" w:type="dxa"/>
            <w:noWrap/>
            <w:hideMark/>
          </w:tcPr>
          <w:p w:rsidR="008170C8" w:rsidRPr="007751D5" w:rsidRDefault="008170C8" w:rsidP="008170C8">
            <w:r w:rsidRPr="007751D5">
              <w:t>RP082</w:t>
            </w:r>
          </w:p>
        </w:tc>
        <w:tc>
          <w:tcPr>
            <w:tcW w:w="4387" w:type="dxa"/>
            <w:noWrap/>
            <w:hideMark/>
          </w:tcPr>
          <w:p w:rsidR="008170C8" w:rsidRPr="007751D5" w:rsidRDefault="008170C8" w:rsidP="008170C8">
            <w:r w:rsidRPr="007751D5">
              <w:t>CEMPO MANGGAR::IRGC 2710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083</w:t>
            </w:r>
          </w:p>
        </w:tc>
        <w:tc>
          <w:tcPr>
            <w:tcW w:w="4387" w:type="dxa"/>
            <w:noWrap/>
            <w:hideMark/>
          </w:tcPr>
          <w:p w:rsidR="008170C8" w:rsidRPr="007751D5" w:rsidRDefault="008170C8" w:rsidP="008170C8">
            <w:r w:rsidRPr="007751D5">
              <w:t>CHAKOL::IRGC 7722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8.85</w:t>
            </w:r>
          </w:p>
        </w:tc>
        <w:tc>
          <w:tcPr>
            <w:tcW w:w="718" w:type="dxa"/>
            <w:noWrap/>
            <w:hideMark/>
          </w:tcPr>
          <w:p w:rsidR="008170C8" w:rsidRPr="007751D5" w:rsidRDefault="008170C8" w:rsidP="008170C8">
            <w:r w:rsidRPr="007751D5">
              <w:t>15.76</w:t>
            </w:r>
          </w:p>
        </w:tc>
        <w:tc>
          <w:tcPr>
            <w:tcW w:w="718" w:type="dxa"/>
            <w:noWrap/>
            <w:hideMark/>
          </w:tcPr>
          <w:p w:rsidR="008170C8" w:rsidRPr="007751D5" w:rsidRDefault="008170C8" w:rsidP="008170C8">
            <w:r w:rsidRPr="007751D5">
              <w:t>46.38</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4544.82</w:t>
            </w:r>
          </w:p>
        </w:tc>
        <w:tc>
          <w:tcPr>
            <w:tcW w:w="941" w:type="dxa"/>
            <w:noWrap/>
            <w:hideMark/>
          </w:tcPr>
          <w:p w:rsidR="008170C8" w:rsidRPr="007751D5" w:rsidRDefault="008170C8" w:rsidP="008170C8">
            <w:r w:rsidRPr="007751D5">
              <w:t>84.56</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NA</w:t>
            </w:r>
          </w:p>
        </w:tc>
      </w:tr>
      <w:tr w:rsidR="008170C8" w:rsidRPr="007751D5" w:rsidTr="00A164A9">
        <w:trPr>
          <w:trHeight w:val="288"/>
        </w:trPr>
        <w:tc>
          <w:tcPr>
            <w:tcW w:w="1285" w:type="dxa"/>
            <w:noWrap/>
            <w:hideMark/>
          </w:tcPr>
          <w:p w:rsidR="008170C8" w:rsidRPr="007751D5" w:rsidRDefault="008170C8" w:rsidP="008170C8">
            <w:r w:rsidRPr="007751D5">
              <w:t>RP084</w:t>
            </w:r>
          </w:p>
        </w:tc>
        <w:tc>
          <w:tcPr>
            <w:tcW w:w="4387" w:type="dxa"/>
            <w:noWrap/>
            <w:hideMark/>
          </w:tcPr>
          <w:p w:rsidR="008170C8" w:rsidRPr="007751D5" w:rsidRDefault="008170C8" w:rsidP="008170C8">
            <w:r w:rsidRPr="007751D5">
              <w:t>CHAM LEK::IRGC 8938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79.88</w:t>
            </w:r>
          </w:p>
        </w:tc>
        <w:tc>
          <w:tcPr>
            <w:tcW w:w="718" w:type="dxa"/>
            <w:noWrap/>
            <w:hideMark/>
          </w:tcPr>
          <w:p w:rsidR="008170C8" w:rsidRPr="007751D5" w:rsidRDefault="008170C8" w:rsidP="008170C8">
            <w:r w:rsidRPr="007751D5">
              <w:t>18.93</w:t>
            </w:r>
          </w:p>
        </w:tc>
        <w:tc>
          <w:tcPr>
            <w:tcW w:w="718" w:type="dxa"/>
            <w:noWrap/>
            <w:hideMark/>
          </w:tcPr>
          <w:p w:rsidR="008170C8" w:rsidRPr="007751D5" w:rsidRDefault="008170C8" w:rsidP="008170C8">
            <w:r w:rsidRPr="007751D5">
              <w:t>31.49</w:t>
            </w:r>
          </w:p>
        </w:tc>
        <w:tc>
          <w:tcPr>
            <w:tcW w:w="602" w:type="dxa"/>
            <w:noWrap/>
            <w:hideMark/>
          </w:tcPr>
          <w:p w:rsidR="008170C8" w:rsidRPr="007751D5" w:rsidRDefault="008170C8" w:rsidP="008170C8">
            <w:r w:rsidRPr="007751D5">
              <w:t>15</w:t>
            </w:r>
          </w:p>
        </w:tc>
        <w:tc>
          <w:tcPr>
            <w:tcW w:w="1053" w:type="dxa"/>
            <w:noWrap/>
            <w:hideMark/>
          </w:tcPr>
          <w:p w:rsidR="008170C8" w:rsidRPr="007751D5" w:rsidRDefault="008170C8" w:rsidP="008170C8">
            <w:r w:rsidRPr="007751D5">
              <w:t>3702.28</w:t>
            </w:r>
          </w:p>
        </w:tc>
        <w:tc>
          <w:tcPr>
            <w:tcW w:w="941" w:type="dxa"/>
            <w:noWrap/>
            <w:hideMark/>
          </w:tcPr>
          <w:p w:rsidR="008170C8" w:rsidRPr="007751D5" w:rsidRDefault="008170C8" w:rsidP="008170C8">
            <w:r w:rsidRPr="007751D5">
              <w:t>68.24</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48.91</w:t>
            </w:r>
          </w:p>
        </w:tc>
        <w:tc>
          <w:tcPr>
            <w:tcW w:w="768" w:type="dxa"/>
            <w:noWrap/>
            <w:hideMark/>
          </w:tcPr>
          <w:p w:rsidR="008170C8" w:rsidRPr="007751D5" w:rsidRDefault="008170C8" w:rsidP="008170C8">
            <w:r w:rsidRPr="007751D5">
              <w:t>26.27</w:t>
            </w:r>
          </w:p>
        </w:tc>
      </w:tr>
      <w:tr w:rsidR="008170C8" w:rsidRPr="007751D5" w:rsidTr="00A164A9">
        <w:trPr>
          <w:trHeight w:val="288"/>
        </w:trPr>
        <w:tc>
          <w:tcPr>
            <w:tcW w:w="1285" w:type="dxa"/>
            <w:noWrap/>
            <w:hideMark/>
          </w:tcPr>
          <w:p w:rsidR="008170C8" w:rsidRPr="007751D5" w:rsidRDefault="008170C8" w:rsidP="008170C8">
            <w:r w:rsidRPr="007751D5">
              <w:t>RP085</w:t>
            </w:r>
          </w:p>
        </w:tc>
        <w:tc>
          <w:tcPr>
            <w:tcW w:w="4387" w:type="dxa"/>
            <w:noWrap/>
            <w:hideMark/>
          </w:tcPr>
          <w:p w:rsidR="008170C8" w:rsidRPr="007751D5" w:rsidRDefault="008170C8" w:rsidP="008170C8">
            <w:r w:rsidRPr="007751D5">
              <w:t>CHAMA (DWARF)::IRGC 6948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2.08</w:t>
            </w:r>
          </w:p>
        </w:tc>
        <w:tc>
          <w:tcPr>
            <w:tcW w:w="718" w:type="dxa"/>
            <w:noWrap/>
            <w:hideMark/>
          </w:tcPr>
          <w:p w:rsidR="008170C8" w:rsidRPr="007751D5" w:rsidRDefault="008170C8" w:rsidP="008170C8">
            <w:r w:rsidRPr="007751D5">
              <w:t>15.60</w:t>
            </w:r>
          </w:p>
        </w:tc>
        <w:tc>
          <w:tcPr>
            <w:tcW w:w="718" w:type="dxa"/>
            <w:noWrap/>
            <w:hideMark/>
          </w:tcPr>
          <w:p w:rsidR="008170C8" w:rsidRPr="007751D5" w:rsidRDefault="008170C8" w:rsidP="008170C8">
            <w:r w:rsidRPr="007751D5">
              <w:t>22.77</w:t>
            </w:r>
          </w:p>
        </w:tc>
        <w:tc>
          <w:tcPr>
            <w:tcW w:w="602" w:type="dxa"/>
            <w:noWrap/>
            <w:hideMark/>
          </w:tcPr>
          <w:p w:rsidR="008170C8" w:rsidRPr="007751D5" w:rsidRDefault="008170C8" w:rsidP="008170C8">
            <w:r w:rsidRPr="007751D5">
              <w:t>18</w:t>
            </w:r>
          </w:p>
        </w:tc>
        <w:tc>
          <w:tcPr>
            <w:tcW w:w="1053" w:type="dxa"/>
            <w:noWrap/>
            <w:hideMark/>
          </w:tcPr>
          <w:p w:rsidR="008170C8" w:rsidRPr="007751D5" w:rsidRDefault="008170C8" w:rsidP="008170C8">
            <w:r w:rsidRPr="007751D5">
              <w:t>3913.02</w:t>
            </w:r>
          </w:p>
        </w:tc>
        <w:tc>
          <w:tcPr>
            <w:tcW w:w="941" w:type="dxa"/>
            <w:noWrap/>
            <w:hideMark/>
          </w:tcPr>
          <w:p w:rsidR="008170C8" w:rsidRPr="007751D5" w:rsidRDefault="008170C8" w:rsidP="008170C8">
            <w:r w:rsidRPr="007751D5">
              <w:t>58.54</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30.39</w:t>
            </w:r>
          </w:p>
        </w:tc>
        <w:tc>
          <w:tcPr>
            <w:tcW w:w="768" w:type="dxa"/>
            <w:noWrap/>
            <w:hideMark/>
          </w:tcPr>
          <w:p w:rsidR="008170C8" w:rsidRPr="007751D5" w:rsidRDefault="008170C8" w:rsidP="008170C8">
            <w:r w:rsidRPr="007751D5">
              <w:t>21.07</w:t>
            </w:r>
          </w:p>
        </w:tc>
      </w:tr>
      <w:tr w:rsidR="008170C8" w:rsidRPr="007751D5" w:rsidTr="00A164A9">
        <w:trPr>
          <w:trHeight w:val="288"/>
        </w:trPr>
        <w:tc>
          <w:tcPr>
            <w:tcW w:w="1285" w:type="dxa"/>
            <w:noWrap/>
            <w:hideMark/>
          </w:tcPr>
          <w:p w:rsidR="008170C8" w:rsidRPr="007751D5" w:rsidRDefault="008170C8" w:rsidP="008170C8">
            <w:r w:rsidRPr="007751D5">
              <w:t>RP086</w:t>
            </w:r>
          </w:p>
        </w:tc>
        <w:tc>
          <w:tcPr>
            <w:tcW w:w="4387" w:type="dxa"/>
            <w:noWrap/>
            <w:hideMark/>
          </w:tcPr>
          <w:p w:rsidR="008170C8" w:rsidRPr="007751D5" w:rsidRDefault="008170C8" w:rsidP="008170C8">
            <w:r w:rsidRPr="007751D5">
              <w:t>CHANDARHAT::IRGC 2584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4</w:t>
            </w:r>
          </w:p>
        </w:tc>
        <w:tc>
          <w:tcPr>
            <w:tcW w:w="830" w:type="dxa"/>
            <w:noWrap/>
            <w:hideMark/>
          </w:tcPr>
          <w:p w:rsidR="008170C8" w:rsidRPr="007751D5" w:rsidRDefault="008170C8" w:rsidP="008170C8">
            <w:r w:rsidRPr="007751D5">
              <w:t>74.76</w:t>
            </w:r>
          </w:p>
        </w:tc>
        <w:tc>
          <w:tcPr>
            <w:tcW w:w="718" w:type="dxa"/>
            <w:noWrap/>
            <w:hideMark/>
          </w:tcPr>
          <w:p w:rsidR="008170C8" w:rsidRPr="007751D5" w:rsidRDefault="008170C8" w:rsidP="008170C8">
            <w:r w:rsidRPr="007751D5">
              <w:t>19.14</w:t>
            </w:r>
          </w:p>
        </w:tc>
        <w:tc>
          <w:tcPr>
            <w:tcW w:w="718" w:type="dxa"/>
            <w:noWrap/>
            <w:hideMark/>
          </w:tcPr>
          <w:p w:rsidR="008170C8" w:rsidRPr="007751D5" w:rsidRDefault="008170C8" w:rsidP="008170C8">
            <w:r w:rsidRPr="007751D5">
              <w:t>29.99</w:t>
            </w:r>
          </w:p>
        </w:tc>
        <w:tc>
          <w:tcPr>
            <w:tcW w:w="602" w:type="dxa"/>
            <w:noWrap/>
            <w:hideMark/>
          </w:tcPr>
          <w:p w:rsidR="008170C8" w:rsidRPr="007751D5" w:rsidRDefault="008170C8" w:rsidP="008170C8">
            <w:r w:rsidRPr="007751D5">
              <w:t>27</w:t>
            </w:r>
          </w:p>
        </w:tc>
        <w:tc>
          <w:tcPr>
            <w:tcW w:w="1053" w:type="dxa"/>
            <w:noWrap/>
            <w:hideMark/>
          </w:tcPr>
          <w:p w:rsidR="008170C8" w:rsidRPr="007751D5" w:rsidRDefault="008170C8" w:rsidP="008170C8">
            <w:r w:rsidRPr="007751D5">
              <w:t>3845.76</w:t>
            </w:r>
          </w:p>
        </w:tc>
        <w:tc>
          <w:tcPr>
            <w:tcW w:w="941" w:type="dxa"/>
            <w:noWrap/>
            <w:hideMark/>
          </w:tcPr>
          <w:p w:rsidR="008170C8" w:rsidRPr="007751D5" w:rsidRDefault="008170C8" w:rsidP="008170C8">
            <w:r w:rsidRPr="007751D5">
              <w:t>203.28</w:t>
            </w:r>
          </w:p>
        </w:tc>
        <w:tc>
          <w:tcPr>
            <w:tcW w:w="607" w:type="dxa"/>
            <w:noWrap/>
            <w:hideMark/>
          </w:tcPr>
          <w:p w:rsidR="008170C8" w:rsidRPr="007751D5" w:rsidRDefault="008170C8" w:rsidP="008170C8">
            <w:r w:rsidRPr="007751D5">
              <w:t>0.14</w:t>
            </w:r>
          </w:p>
        </w:tc>
        <w:tc>
          <w:tcPr>
            <w:tcW w:w="991" w:type="dxa"/>
            <w:noWrap/>
            <w:hideMark/>
          </w:tcPr>
          <w:p w:rsidR="008170C8" w:rsidRPr="007751D5" w:rsidRDefault="008170C8" w:rsidP="008170C8">
            <w:r w:rsidRPr="007751D5">
              <w:t>157.48</w:t>
            </w:r>
          </w:p>
        </w:tc>
        <w:tc>
          <w:tcPr>
            <w:tcW w:w="768" w:type="dxa"/>
            <w:noWrap/>
            <w:hideMark/>
          </w:tcPr>
          <w:p w:rsidR="008170C8" w:rsidRPr="007751D5" w:rsidRDefault="008170C8" w:rsidP="008170C8">
            <w:r w:rsidRPr="007751D5">
              <w:t>58.80</w:t>
            </w:r>
          </w:p>
        </w:tc>
      </w:tr>
      <w:tr w:rsidR="008170C8" w:rsidRPr="007751D5" w:rsidTr="00A164A9">
        <w:trPr>
          <w:trHeight w:val="288"/>
        </w:trPr>
        <w:tc>
          <w:tcPr>
            <w:tcW w:w="1285" w:type="dxa"/>
            <w:noWrap/>
            <w:hideMark/>
          </w:tcPr>
          <w:p w:rsidR="008170C8" w:rsidRPr="007751D5" w:rsidRDefault="008170C8" w:rsidP="008170C8">
            <w:r w:rsidRPr="007751D5">
              <w:t>RP087</w:t>
            </w:r>
          </w:p>
        </w:tc>
        <w:tc>
          <w:tcPr>
            <w:tcW w:w="4387" w:type="dxa"/>
            <w:noWrap/>
            <w:hideMark/>
          </w:tcPr>
          <w:p w:rsidR="008170C8" w:rsidRPr="007751D5" w:rsidRDefault="008170C8" w:rsidP="008170C8">
            <w:r w:rsidRPr="007751D5">
              <w:t>CHANDINA::IRGC 3642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52.46</w:t>
            </w:r>
          </w:p>
        </w:tc>
        <w:tc>
          <w:tcPr>
            <w:tcW w:w="718" w:type="dxa"/>
            <w:noWrap/>
            <w:hideMark/>
          </w:tcPr>
          <w:p w:rsidR="008170C8" w:rsidRPr="007751D5" w:rsidRDefault="008170C8" w:rsidP="008170C8">
            <w:r w:rsidRPr="007751D5">
              <w:t>18.05</w:t>
            </w:r>
          </w:p>
        </w:tc>
        <w:tc>
          <w:tcPr>
            <w:tcW w:w="718" w:type="dxa"/>
            <w:noWrap/>
            <w:hideMark/>
          </w:tcPr>
          <w:p w:rsidR="008170C8" w:rsidRPr="007751D5" w:rsidRDefault="008170C8" w:rsidP="008170C8">
            <w:r w:rsidRPr="007751D5">
              <w:t>23.47</w:t>
            </w:r>
          </w:p>
        </w:tc>
        <w:tc>
          <w:tcPr>
            <w:tcW w:w="602" w:type="dxa"/>
            <w:noWrap/>
            <w:hideMark/>
          </w:tcPr>
          <w:p w:rsidR="008170C8" w:rsidRPr="007751D5" w:rsidRDefault="008170C8" w:rsidP="008170C8">
            <w:r w:rsidRPr="007751D5">
              <w:t>18</w:t>
            </w:r>
          </w:p>
        </w:tc>
        <w:tc>
          <w:tcPr>
            <w:tcW w:w="1053" w:type="dxa"/>
            <w:noWrap/>
            <w:hideMark/>
          </w:tcPr>
          <w:p w:rsidR="008170C8" w:rsidRPr="007751D5" w:rsidRDefault="008170C8" w:rsidP="008170C8">
            <w:r w:rsidRPr="007751D5">
              <w:t>3060.31</w:t>
            </w:r>
          </w:p>
        </w:tc>
        <w:tc>
          <w:tcPr>
            <w:tcW w:w="941" w:type="dxa"/>
            <w:noWrap/>
            <w:hideMark/>
          </w:tcPr>
          <w:p w:rsidR="008170C8" w:rsidRPr="007751D5" w:rsidRDefault="008170C8" w:rsidP="008170C8">
            <w:r w:rsidRPr="007751D5">
              <w:t>69.26</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33.14</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088</w:t>
            </w:r>
          </w:p>
        </w:tc>
        <w:tc>
          <w:tcPr>
            <w:tcW w:w="4387" w:type="dxa"/>
            <w:noWrap/>
            <w:hideMark/>
          </w:tcPr>
          <w:p w:rsidR="008170C8" w:rsidRPr="007751D5" w:rsidRDefault="008170C8" w:rsidP="008170C8">
            <w:r w:rsidRPr="007751D5">
              <w:t>CHANG LE SAN SHU ZAO::IRGC 6356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55.00</w:t>
            </w:r>
          </w:p>
        </w:tc>
        <w:tc>
          <w:tcPr>
            <w:tcW w:w="718" w:type="dxa"/>
            <w:noWrap/>
            <w:hideMark/>
          </w:tcPr>
          <w:p w:rsidR="008170C8" w:rsidRPr="007751D5" w:rsidRDefault="008170C8" w:rsidP="008170C8">
            <w:r w:rsidRPr="007751D5">
              <w:t>17.89</w:t>
            </w:r>
          </w:p>
        </w:tc>
        <w:tc>
          <w:tcPr>
            <w:tcW w:w="718" w:type="dxa"/>
            <w:noWrap/>
            <w:hideMark/>
          </w:tcPr>
          <w:p w:rsidR="008170C8" w:rsidRPr="007751D5" w:rsidRDefault="008170C8" w:rsidP="008170C8">
            <w:r w:rsidRPr="007751D5">
              <w:t>30.43</w:t>
            </w:r>
          </w:p>
        </w:tc>
        <w:tc>
          <w:tcPr>
            <w:tcW w:w="602" w:type="dxa"/>
            <w:noWrap/>
            <w:hideMark/>
          </w:tcPr>
          <w:p w:rsidR="008170C8" w:rsidRPr="007751D5" w:rsidRDefault="008170C8" w:rsidP="008170C8">
            <w:r w:rsidRPr="007751D5">
              <w:t>42</w:t>
            </w:r>
          </w:p>
        </w:tc>
        <w:tc>
          <w:tcPr>
            <w:tcW w:w="1053" w:type="dxa"/>
            <w:noWrap/>
            <w:hideMark/>
          </w:tcPr>
          <w:p w:rsidR="008170C8" w:rsidRPr="007751D5" w:rsidRDefault="008170C8" w:rsidP="008170C8">
            <w:r w:rsidRPr="007751D5">
              <w:t>3540.09</w:t>
            </w:r>
          </w:p>
        </w:tc>
        <w:tc>
          <w:tcPr>
            <w:tcW w:w="941" w:type="dxa"/>
            <w:noWrap/>
            <w:hideMark/>
          </w:tcPr>
          <w:p w:rsidR="008170C8" w:rsidRPr="007751D5" w:rsidRDefault="008170C8" w:rsidP="008170C8">
            <w:r w:rsidRPr="007751D5">
              <w:t>296.39</w:t>
            </w:r>
          </w:p>
        </w:tc>
        <w:tc>
          <w:tcPr>
            <w:tcW w:w="607" w:type="dxa"/>
            <w:noWrap/>
            <w:hideMark/>
          </w:tcPr>
          <w:p w:rsidR="008170C8" w:rsidRPr="007751D5" w:rsidRDefault="008170C8" w:rsidP="008170C8">
            <w:r w:rsidRPr="007751D5">
              <w:t>0.11</w:t>
            </w:r>
          </w:p>
        </w:tc>
        <w:tc>
          <w:tcPr>
            <w:tcW w:w="991" w:type="dxa"/>
            <w:noWrap/>
            <w:hideMark/>
          </w:tcPr>
          <w:p w:rsidR="008170C8" w:rsidRPr="007751D5" w:rsidRDefault="008170C8" w:rsidP="008170C8">
            <w:r w:rsidRPr="007751D5">
              <w:t>144.20</w:t>
            </w:r>
          </w:p>
        </w:tc>
        <w:tc>
          <w:tcPr>
            <w:tcW w:w="768" w:type="dxa"/>
            <w:noWrap/>
            <w:hideMark/>
          </w:tcPr>
          <w:p w:rsidR="008170C8" w:rsidRPr="007751D5" w:rsidRDefault="008170C8" w:rsidP="008170C8">
            <w:r w:rsidRPr="007751D5">
              <w:t>55.00</w:t>
            </w:r>
          </w:p>
        </w:tc>
      </w:tr>
      <w:tr w:rsidR="008170C8" w:rsidRPr="007751D5" w:rsidTr="00A164A9">
        <w:trPr>
          <w:trHeight w:val="288"/>
        </w:trPr>
        <w:tc>
          <w:tcPr>
            <w:tcW w:w="1285" w:type="dxa"/>
            <w:noWrap/>
            <w:hideMark/>
          </w:tcPr>
          <w:p w:rsidR="008170C8" w:rsidRPr="007751D5" w:rsidRDefault="008170C8" w:rsidP="008170C8">
            <w:r w:rsidRPr="007751D5">
              <w:t>RP089</w:t>
            </w:r>
          </w:p>
        </w:tc>
        <w:tc>
          <w:tcPr>
            <w:tcW w:w="4387" w:type="dxa"/>
            <w:noWrap/>
            <w:hideMark/>
          </w:tcPr>
          <w:p w:rsidR="008170C8" w:rsidRPr="007751D5" w:rsidRDefault="008170C8" w:rsidP="008170C8">
            <w:r w:rsidRPr="007751D5">
              <w:t>CHAO PEUAK DENG::IRGC 1160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3</w:t>
            </w:r>
          </w:p>
        </w:tc>
        <w:tc>
          <w:tcPr>
            <w:tcW w:w="830" w:type="dxa"/>
            <w:noWrap/>
            <w:hideMark/>
          </w:tcPr>
          <w:p w:rsidR="008170C8" w:rsidRPr="007751D5" w:rsidRDefault="008170C8" w:rsidP="008170C8">
            <w:r w:rsidRPr="007751D5">
              <w:t>81.09</w:t>
            </w:r>
          </w:p>
        </w:tc>
        <w:tc>
          <w:tcPr>
            <w:tcW w:w="718" w:type="dxa"/>
            <w:noWrap/>
            <w:hideMark/>
          </w:tcPr>
          <w:p w:rsidR="008170C8" w:rsidRPr="007751D5" w:rsidRDefault="008170C8" w:rsidP="008170C8">
            <w:r w:rsidRPr="007751D5">
              <w:t>20.50</w:t>
            </w:r>
          </w:p>
        </w:tc>
        <w:tc>
          <w:tcPr>
            <w:tcW w:w="718" w:type="dxa"/>
            <w:noWrap/>
            <w:hideMark/>
          </w:tcPr>
          <w:p w:rsidR="008170C8" w:rsidRPr="007751D5" w:rsidRDefault="008170C8" w:rsidP="008170C8">
            <w:r w:rsidRPr="007751D5">
              <w:t>27.53</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3703.69</w:t>
            </w:r>
          </w:p>
        </w:tc>
        <w:tc>
          <w:tcPr>
            <w:tcW w:w="941" w:type="dxa"/>
            <w:noWrap/>
            <w:hideMark/>
          </w:tcPr>
          <w:p w:rsidR="008170C8" w:rsidRPr="007751D5" w:rsidRDefault="008170C8" w:rsidP="008170C8">
            <w:r w:rsidRPr="007751D5">
              <w:t>59.27</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47.06</w:t>
            </w:r>
          </w:p>
        </w:tc>
        <w:tc>
          <w:tcPr>
            <w:tcW w:w="768" w:type="dxa"/>
            <w:noWrap/>
            <w:hideMark/>
          </w:tcPr>
          <w:p w:rsidR="008170C8" w:rsidRPr="007751D5" w:rsidRDefault="008170C8" w:rsidP="008170C8">
            <w:r w:rsidRPr="007751D5">
              <w:t>41.36</w:t>
            </w:r>
          </w:p>
        </w:tc>
      </w:tr>
      <w:tr w:rsidR="008170C8" w:rsidRPr="007751D5" w:rsidTr="00A164A9">
        <w:trPr>
          <w:trHeight w:val="288"/>
        </w:trPr>
        <w:tc>
          <w:tcPr>
            <w:tcW w:w="1285" w:type="dxa"/>
            <w:noWrap/>
            <w:hideMark/>
          </w:tcPr>
          <w:p w:rsidR="008170C8" w:rsidRPr="007751D5" w:rsidRDefault="008170C8" w:rsidP="008170C8">
            <w:r w:rsidRPr="007751D5">
              <w:t>RP090</w:t>
            </w:r>
          </w:p>
        </w:tc>
        <w:tc>
          <w:tcPr>
            <w:tcW w:w="4387" w:type="dxa"/>
            <w:noWrap/>
            <w:hideMark/>
          </w:tcPr>
          <w:p w:rsidR="008170C8" w:rsidRPr="007751D5" w:rsidRDefault="008170C8" w:rsidP="008170C8">
            <w:r w:rsidRPr="007751D5">
              <w:t>CHI SHENG TAO::IRGC 460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63.75</w:t>
            </w:r>
          </w:p>
        </w:tc>
        <w:tc>
          <w:tcPr>
            <w:tcW w:w="718" w:type="dxa"/>
            <w:noWrap/>
            <w:hideMark/>
          </w:tcPr>
          <w:p w:rsidR="008170C8" w:rsidRPr="007751D5" w:rsidRDefault="008170C8" w:rsidP="008170C8">
            <w:r w:rsidRPr="007751D5">
              <w:t>17.06</w:t>
            </w:r>
          </w:p>
        </w:tc>
        <w:tc>
          <w:tcPr>
            <w:tcW w:w="718" w:type="dxa"/>
            <w:noWrap/>
            <w:hideMark/>
          </w:tcPr>
          <w:p w:rsidR="008170C8" w:rsidRPr="007751D5" w:rsidRDefault="008170C8" w:rsidP="008170C8">
            <w:r w:rsidRPr="007751D5">
              <w:t>27.80</w:t>
            </w:r>
          </w:p>
        </w:tc>
        <w:tc>
          <w:tcPr>
            <w:tcW w:w="602" w:type="dxa"/>
            <w:noWrap/>
            <w:hideMark/>
          </w:tcPr>
          <w:p w:rsidR="008170C8" w:rsidRPr="007751D5" w:rsidRDefault="008170C8" w:rsidP="008170C8">
            <w:r w:rsidRPr="007751D5">
              <w:t>6</w:t>
            </w:r>
          </w:p>
        </w:tc>
        <w:tc>
          <w:tcPr>
            <w:tcW w:w="1053" w:type="dxa"/>
            <w:noWrap/>
            <w:hideMark/>
          </w:tcPr>
          <w:p w:rsidR="008170C8" w:rsidRPr="007751D5" w:rsidRDefault="008170C8" w:rsidP="008170C8">
            <w:r w:rsidRPr="007751D5">
              <w:t>3275.67</w:t>
            </w:r>
          </w:p>
        </w:tc>
        <w:tc>
          <w:tcPr>
            <w:tcW w:w="941" w:type="dxa"/>
            <w:noWrap/>
            <w:hideMark/>
          </w:tcPr>
          <w:p w:rsidR="008170C8" w:rsidRPr="007751D5" w:rsidRDefault="008170C8" w:rsidP="008170C8">
            <w:r w:rsidRPr="007751D5">
              <w:t>69.85</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57.48</w:t>
            </w:r>
          </w:p>
        </w:tc>
        <w:tc>
          <w:tcPr>
            <w:tcW w:w="768" w:type="dxa"/>
            <w:noWrap/>
            <w:hideMark/>
          </w:tcPr>
          <w:p w:rsidR="008170C8" w:rsidRPr="007751D5" w:rsidRDefault="008170C8" w:rsidP="008170C8">
            <w:r w:rsidRPr="007751D5">
              <w:t>39.55</w:t>
            </w:r>
          </w:p>
        </w:tc>
      </w:tr>
      <w:tr w:rsidR="008170C8" w:rsidRPr="007751D5" w:rsidTr="00A164A9">
        <w:trPr>
          <w:trHeight w:val="288"/>
        </w:trPr>
        <w:tc>
          <w:tcPr>
            <w:tcW w:w="1285" w:type="dxa"/>
            <w:noWrap/>
            <w:hideMark/>
          </w:tcPr>
          <w:p w:rsidR="008170C8" w:rsidRPr="007751D5" w:rsidRDefault="008170C8" w:rsidP="008170C8">
            <w:r w:rsidRPr="007751D5">
              <w:t>RP091</w:t>
            </w:r>
          </w:p>
        </w:tc>
        <w:tc>
          <w:tcPr>
            <w:tcW w:w="4387" w:type="dxa"/>
            <w:noWrap/>
            <w:hideMark/>
          </w:tcPr>
          <w:p w:rsidR="008170C8" w:rsidRPr="007751D5" w:rsidRDefault="008170C8" w:rsidP="008170C8">
            <w:r w:rsidRPr="007751D5">
              <w:t>CHIAYI WU-K'O::IRGC 6497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8</w:t>
            </w:r>
          </w:p>
        </w:tc>
        <w:tc>
          <w:tcPr>
            <w:tcW w:w="830" w:type="dxa"/>
            <w:noWrap/>
            <w:hideMark/>
          </w:tcPr>
          <w:p w:rsidR="008170C8" w:rsidRPr="007751D5" w:rsidRDefault="008170C8" w:rsidP="008170C8">
            <w:r w:rsidRPr="007751D5">
              <w:t>76.14</w:t>
            </w:r>
          </w:p>
        </w:tc>
        <w:tc>
          <w:tcPr>
            <w:tcW w:w="718" w:type="dxa"/>
            <w:noWrap/>
            <w:hideMark/>
          </w:tcPr>
          <w:p w:rsidR="008170C8" w:rsidRPr="007751D5" w:rsidRDefault="008170C8" w:rsidP="008170C8">
            <w:r w:rsidRPr="007751D5">
              <w:t>20.08</w:t>
            </w:r>
          </w:p>
        </w:tc>
        <w:tc>
          <w:tcPr>
            <w:tcW w:w="718" w:type="dxa"/>
            <w:noWrap/>
            <w:hideMark/>
          </w:tcPr>
          <w:p w:rsidR="008170C8" w:rsidRPr="007751D5" w:rsidRDefault="008170C8" w:rsidP="008170C8">
            <w:r w:rsidRPr="007751D5">
              <w:t>34.78</w:t>
            </w:r>
          </w:p>
        </w:tc>
        <w:tc>
          <w:tcPr>
            <w:tcW w:w="602" w:type="dxa"/>
            <w:noWrap/>
            <w:hideMark/>
          </w:tcPr>
          <w:p w:rsidR="008170C8" w:rsidRPr="007751D5" w:rsidRDefault="008170C8" w:rsidP="008170C8">
            <w:r w:rsidRPr="007751D5">
              <w:t>17</w:t>
            </w:r>
          </w:p>
        </w:tc>
        <w:tc>
          <w:tcPr>
            <w:tcW w:w="1053" w:type="dxa"/>
            <w:noWrap/>
            <w:hideMark/>
          </w:tcPr>
          <w:p w:rsidR="008170C8" w:rsidRPr="007751D5" w:rsidRDefault="008170C8" w:rsidP="008170C8">
            <w:r w:rsidRPr="007751D5">
              <w:t>3746.73</w:t>
            </w:r>
          </w:p>
        </w:tc>
        <w:tc>
          <w:tcPr>
            <w:tcW w:w="941" w:type="dxa"/>
            <w:noWrap/>
            <w:hideMark/>
          </w:tcPr>
          <w:p w:rsidR="008170C8" w:rsidRPr="007751D5" w:rsidRDefault="008170C8" w:rsidP="008170C8">
            <w:r w:rsidRPr="007751D5">
              <w:t>199.30</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154.62</w:t>
            </w:r>
          </w:p>
        </w:tc>
        <w:tc>
          <w:tcPr>
            <w:tcW w:w="768" w:type="dxa"/>
            <w:noWrap/>
            <w:hideMark/>
          </w:tcPr>
          <w:p w:rsidR="008170C8" w:rsidRPr="007751D5" w:rsidRDefault="008170C8" w:rsidP="008170C8">
            <w:r w:rsidRPr="007751D5">
              <w:t>43.78</w:t>
            </w:r>
          </w:p>
        </w:tc>
      </w:tr>
      <w:tr w:rsidR="008170C8" w:rsidRPr="007751D5" w:rsidTr="00A164A9">
        <w:trPr>
          <w:trHeight w:val="288"/>
        </w:trPr>
        <w:tc>
          <w:tcPr>
            <w:tcW w:w="1285" w:type="dxa"/>
            <w:noWrap/>
            <w:hideMark/>
          </w:tcPr>
          <w:p w:rsidR="008170C8" w:rsidRPr="007751D5" w:rsidRDefault="008170C8" w:rsidP="008170C8">
            <w:r w:rsidRPr="007751D5">
              <w:t>RP092</w:t>
            </w:r>
          </w:p>
        </w:tc>
        <w:tc>
          <w:tcPr>
            <w:tcW w:w="4387" w:type="dxa"/>
            <w:noWrap/>
            <w:hideMark/>
          </w:tcPr>
          <w:p w:rsidR="008170C8" w:rsidRPr="007751D5" w:rsidRDefault="008170C8" w:rsidP="008170C8">
            <w:r w:rsidRPr="007751D5">
              <w:t>CHIH SHEN LI::IRGC 130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69.67</w:t>
            </w:r>
          </w:p>
        </w:tc>
        <w:tc>
          <w:tcPr>
            <w:tcW w:w="718" w:type="dxa"/>
            <w:noWrap/>
            <w:hideMark/>
          </w:tcPr>
          <w:p w:rsidR="008170C8" w:rsidRPr="007751D5" w:rsidRDefault="008170C8" w:rsidP="008170C8">
            <w:r w:rsidRPr="007751D5">
              <w:t>18.32</w:t>
            </w:r>
          </w:p>
        </w:tc>
        <w:tc>
          <w:tcPr>
            <w:tcW w:w="718" w:type="dxa"/>
            <w:noWrap/>
            <w:hideMark/>
          </w:tcPr>
          <w:p w:rsidR="008170C8" w:rsidRPr="007751D5" w:rsidRDefault="008170C8" w:rsidP="008170C8">
            <w:r w:rsidRPr="007751D5">
              <w:t>34.53</w:t>
            </w:r>
          </w:p>
        </w:tc>
        <w:tc>
          <w:tcPr>
            <w:tcW w:w="602" w:type="dxa"/>
            <w:noWrap/>
            <w:hideMark/>
          </w:tcPr>
          <w:p w:rsidR="008170C8" w:rsidRPr="007751D5" w:rsidRDefault="008170C8" w:rsidP="008170C8">
            <w:r w:rsidRPr="007751D5">
              <w:t>13</w:t>
            </w:r>
          </w:p>
        </w:tc>
        <w:tc>
          <w:tcPr>
            <w:tcW w:w="1053" w:type="dxa"/>
            <w:noWrap/>
            <w:hideMark/>
          </w:tcPr>
          <w:p w:rsidR="008170C8" w:rsidRPr="007751D5" w:rsidRDefault="008170C8" w:rsidP="008170C8">
            <w:r w:rsidRPr="007751D5">
              <w:t>4740.50</w:t>
            </w:r>
          </w:p>
        </w:tc>
        <w:tc>
          <w:tcPr>
            <w:tcW w:w="941" w:type="dxa"/>
            <w:noWrap/>
            <w:hideMark/>
          </w:tcPr>
          <w:p w:rsidR="008170C8" w:rsidRPr="007751D5" w:rsidRDefault="008170C8" w:rsidP="008170C8">
            <w:r w:rsidRPr="007751D5">
              <w:t>63.84</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31.77</w:t>
            </w:r>
          </w:p>
        </w:tc>
        <w:tc>
          <w:tcPr>
            <w:tcW w:w="768" w:type="dxa"/>
            <w:noWrap/>
            <w:hideMark/>
          </w:tcPr>
          <w:p w:rsidR="008170C8" w:rsidRPr="007751D5" w:rsidRDefault="008170C8" w:rsidP="008170C8">
            <w:r w:rsidRPr="007751D5">
              <w:t>32.99</w:t>
            </w:r>
          </w:p>
        </w:tc>
      </w:tr>
      <w:tr w:rsidR="008170C8" w:rsidRPr="007751D5" w:rsidTr="00A164A9">
        <w:trPr>
          <w:trHeight w:val="288"/>
        </w:trPr>
        <w:tc>
          <w:tcPr>
            <w:tcW w:w="1285" w:type="dxa"/>
            <w:noWrap/>
            <w:hideMark/>
          </w:tcPr>
          <w:p w:rsidR="008170C8" w:rsidRPr="007751D5" w:rsidRDefault="008170C8" w:rsidP="008170C8">
            <w:r w:rsidRPr="007751D5">
              <w:t>RP093</w:t>
            </w:r>
          </w:p>
        </w:tc>
        <w:tc>
          <w:tcPr>
            <w:tcW w:w="4387" w:type="dxa"/>
            <w:noWrap/>
            <w:hideMark/>
          </w:tcPr>
          <w:p w:rsidR="008170C8" w:rsidRPr="007751D5" w:rsidRDefault="008170C8" w:rsidP="008170C8">
            <w:r w:rsidRPr="007751D5">
              <w:t>CHNNOR::IRGC 6748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82.99</w:t>
            </w:r>
          </w:p>
        </w:tc>
        <w:tc>
          <w:tcPr>
            <w:tcW w:w="718" w:type="dxa"/>
            <w:noWrap/>
            <w:hideMark/>
          </w:tcPr>
          <w:p w:rsidR="008170C8" w:rsidRPr="007751D5" w:rsidRDefault="008170C8" w:rsidP="008170C8">
            <w:r w:rsidRPr="007751D5">
              <w:t>17.99</w:t>
            </w:r>
          </w:p>
        </w:tc>
        <w:tc>
          <w:tcPr>
            <w:tcW w:w="718" w:type="dxa"/>
            <w:noWrap/>
            <w:hideMark/>
          </w:tcPr>
          <w:p w:rsidR="008170C8" w:rsidRPr="007751D5" w:rsidRDefault="008170C8" w:rsidP="008170C8">
            <w:r w:rsidRPr="007751D5">
              <w:t>27.54</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3363.81</w:t>
            </w:r>
          </w:p>
        </w:tc>
        <w:tc>
          <w:tcPr>
            <w:tcW w:w="941" w:type="dxa"/>
            <w:noWrap/>
            <w:hideMark/>
          </w:tcPr>
          <w:p w:rsidR="008170C8" w:rsidRPr="007751D5" w:rsidRDefault="008170C8" w:rsidP="008170C8">
            <w:r w:rsidRPr="007751D5">
              <w:t>82.61</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34.62</w:t>
            </w:r>
          </w:p>
        </w:tc>
        <w:tc>
          <w:tcPr>
            <w:tcW w:w="768" w:type="dxa"/>
            <w:noWrap/>
            <w:hideMark/>
          </w:tcPr>
          <w:p w:rsidR="008170C8" w:rsidRPr="007751D5" w:rsidRDefault="008170C8" w:rsidP="008170C8">
            <w:r w:rsidRPr="007751D5">
              <w:t>29.87</w:t>
            </w:r>
          </w:p>
        </w:tc>
      </w:tr>
      <w:tr w:rsidR="008170C8" w:rsidRPr="007751D5" w:rsidTr="00A164A9">
        <w:trPr>
          <w:trHeight w:val="288"/>
        </w:trPr>
        <w:tc>
          <w:tcPr>
            <w:tcW w:w="1285" w:type="dxa"/>
            <w:noWrap/>
            <w:hideMark/>
          </w:tcPr>
          <w:p w:rsidR="008170C8" w:rsidRPr="007751D5" w:rsidRDefault="008170C8" w:rsidP="008170C8">
            <w:r w:rsidRPr="007751D5">
              <w:t>RP094</w:t>
            </w:r>
          </w:p>
        </w:tc>
        <w:tc>
          <w:tcPr>
            <w:tcW w:w="4387" w:type="dxa"/>
            <w:noWrap/>
            <w:hideMark/>
          </w:tcPr>
          <w:p w:rsidR="008170C8" w:rsidRPr="007751D5" w:rsidRDefault="008170C8" w:rsidP="008170C8">
            <w:r w:rsidRPr="007751D5">
              <w:t>CHUA DAU::IRGC 478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4</w:t>
            </w:r>
          </w:p>
        </w:tc>
        <w:tc>
          <w:tcPr>
            <w:tcW w:w="830" w:type="dxa"/>
            <w:noWrap/>
            <w:hideMark/>
          </w:tcPr>
          <w:p w:rsidR="008170C8" w:rsidRPr="007751D5" w:rsidRDefault="008170C8" w:rsidP="008170C8">
            <w:r w:rsidRPr="007751D5">
              <w:t>80.84</w:t>
            </w:r>
          </w:p>
        </w:tc>
        <w:tc>
          <w:tcPr>
            <w:tcW w:w="718" w:type="dxa"/>
            <w:noWrap/>
            <w:hideMark/>
          </w:tcPr>
          <w:p w:rsidR="008170C8" w:rsidRPr="007751D5" w:rsidRDefault="008170C8" w:rsidP="008170C8">
            <w:r w:rsidRPr="007751D5">
              <w:t>19.45</w:t>
            </w:r>
          </w:p>
        </w:tc>
        <w:tc>
          <w:tcPr>
            <w:tcW w:w="718" w:type="dxa"/>
            <w:noWrap/>
            <w:hideMark/>
          </w:tcPr>
          <w:p w:rsidR="008170C8" w:rsidRPr="007751D5" w:rsidRDefault="008170C8" w:rsidP="008170C8">
            <w:r w:rsidRPr="007751D5">
              <w:t>30.74</w:t>
            </w:r>
          </w:p>
        </w:tc>
        <w:tc>
          <w:tcPr>
            <w:tcW w:w="602" w:type="dxa"/>
            <w:noWrap/>
            <w:hideMark/>
          </w:tcPr>
          <w:p w:rsidR="008170C8" w:rsidRPr="007751D5" w:rsidRDefault="008170C8" w:rsidP="008170C8">
            <w:r w:rsidRPr="007751D5">
              <w:t>27</w:t>
            </w:r>
          </w:p>
        </w:tc>
        <w:tc>
          <w:tcPr>
            <w:tcW w:w="1053" w:type="dxa"/>
            <w:noWrap/>
            <w:hideMark/>
          </w:tcPr>
          <w:p w:rsidR="008170C8" w:rsidRPr="007751D5" w:rsidRDefault="008170C8" w:rsidP="008170C8">
            <w:r w:rsidRPr="007751D5">
              <w:t>4139.01</w:t>
            </w:r>
          </w:p>
        </w:tc>
        <w:tc>
          <w:tcPr>
            <w:tcW w:w="941" w:type="dxa"/>
            <w:noWrap/>
            <w:hideMark/>
          </w:tcPr>
          <w:p w:rsidR="008170C8" w:rsidRPr="007751D5" w:rsidRDefault="008170C8" w:rsidP="008170C8">
            <w:r w:rsidRPr="007751D5">
              <w:t>126.87</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146.05</w:t>
            </w:r>
          </w:p>
        </w:tc>
        <w:tc>
          <w:tcPr>
            <w:tcW w:w="768" w:type="dxa"/>
            <w:noWrap/>
            <w:hideMark/>
          </w:tcPr>
          <w:p w:rsidR="008170C8" w:rsidRPr="007751D5" w:rsidRDefault="008170C8" w:rsidP="008170C8">
            <w:r w:rsidRPr="007751D5">
              <w:t>48.60</w:t>
            </w:r>
          </w:p>
        </w:tc>
      </w:tr>
      <w:tr w:rsidR="008170C8" w:rsidRPr="007751D5" w:rsidTr="00A164A9">
        <w:trPr>
          <w:trHeight w:val="288"/>
        </w:trPr>
        <w:tc>
          <w:tcPr>
            <w:tcW w:w="1285" w:type="dxa"/>
            <w:noWrap/>
            <w:hideMark/>
          </w:tcPr>
          <w:p w:rsidR="008170C8" w:rsidRPr="007751D5" w:rsidRDefault="008170C8" w:rsidP="008170C8">
            <w:r w:rsidRPr="007751D5">
              <w:t>RP095</w:t>
            </w:r>
          </w:p>
        </w:tc>
        <w:tc>
          <w:tcPr>
            <w:tcW w:w="4387" w:type="dxa"/>
            <w:noWrap/>
            <w:hideMark/>
          </w:tcPr>
          <w:p w:rsidR="008170C8" w:rsidRPr="007751D5" w:rsidRDefault="008170C8" w:rsidP="008170C8">
            <w:r w:rsidRPr="007751D5">
              <w:t>CHUNGUR BALI::IRGC 2585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0</w:t>
            </w:r>
          </w:p>
        </w:tc>
        <w:tc>
          <w:tcPr>
            <w:tcW w:w="830" w:type="dxa"/>
            <w:noWrap/>
            <w:hideMark/>
          </w:tcPr>
          <w:p w:rsidR="008170C8" w:rsidRPr="007751D5" w:rsidRDefault="008170C8" w:rsidP="008170C8">
            <w:r w:rsidRPr="007751D5">
              <w:t>79.24</w:t>
            </w:r>
          </w:p>
        </w:tc>
        <w:tc>
          <w:tcPr>
            <w:tcW w:w="718" w:type="dxa"/>
            <w:noWrap/>
            <w:hideMark/>
          </w:tcPr>
          <w:p w:rsidR="008170C8" w:rsidRPr="007751D5" w:rsidRDefault="008170C8" w:rsidP="008170C8">
            <w:r w:rsidRPr="007751D5">
              <w:t>19.40</w:t>
            </w:r>
          </w:p>
        </w:tc>
        <w:tc>
          <w:tcPr>
            <w:tcW w:w="718" w:type="dxa"/>
            <w:noWrap/>
            <w:hideMark/>
          </w:tcPr>
          <w:p w:rsidR="008170C8" w:rsidRPr="007751D5" w:rsidRDefault="008170C8" w:rsidP="008170C8">
            <w:r w:rsidRPr="007751D5">
              <w:t>30.27</w:t>
            </w:r>
          </w:p>
        </w:tc>
        <w:tc>
          <w:tcPr>
            <w:tcW w:w="602" w:type="dxa"/>
            <w:noWrap/>
            <w:hideMark/>
          </w:tcPr>
          <w:p w:rsidR="008170C8" w:rsidRPr="007751D5" w:rsidRDefault="008170C8" w:rsidP="008170C8">
            <w:r w:rsidRPr="007751D5">
              <w:t>37</w:t>
            </w:r>
          </w:p>
        </w:tc>
        <w:tc>
          <w:tcPr>
            <w:tcW w:w="1053" w:type="dxa"/>
            <w:noWrap/>
            <w:hideMark/>
          </w:tcPr>
          <w:p w:rsidR="008170C8" w:rsidRPr="007751D5" w:rsidRDefault="008170C8" w:rsidP="008170C8">
            <w:r w:rsidRPr="007751D5">
              <w:t>4064.45</w:t>
            </w:r>
          </w:p>
        </w:tc>
        <w:tc>
          <w:tcPr>
            <w:tcW w:w="941" w:type="dxa"/>
            <w:noWrap/>
            <w:hideMark/>
          </w:tcPr>
          <w:p w:rsidR="008170C8" w:rsidRPr="007751D5" w:rsidRDefault="008170C8" w:rsidP="008170C8">
            <w:r w:rsidRPr="007751D5">
              <w:t>572.18</w:t>
            </w:r>
          </w:p>
        </w:tc>
        <w:tc>
          <w:tcPr>
            <w:tcW w:w="607" w:type="dxa"/>
            <w:noWrap/>
            <w:hideMark/>
          </w:tcPr>
          <w:p w:rsidR="008170C8" w:rsidRPr="007751D5" w:rsidRDefault="008170C8" w:rsidP="008170C8">
            <w:r w:rsidRPr="007751D5">
              <w:t>0.19</w:t>
            </w:r>
          </w:p>
        </w:tc>
        <w:tc>
          <w:tcPr>
            <w:tcW w:w="991" w:type="dxa"/>
            <w:noWrap/>
            <w:hideMark/>
          </w:tcPr>
          <w:p w:rsidR="008170C8" w:rsidRPr="007751D5" w:rsidRDefault="008170C8" w:rsidP="008170C8">
            <w:r w:rsidRPr="007751D5">
              <w:t>140.34</w:t>
            </w:r>
          </w:p>
        </w:tc>
        <w:tc>
          <w:tcPr>
            <w:tcW w:w="768" w:type="dxa"/>
            <w:noWrap/>
            <w:hideMark/>
          </w:tcPr>
          <w:p w:rsidR="008170C8" w:rsidRPr="007751D5" w:rsidRDefault="008170C8" w:rsidP="008170C8">
            <w:r w:rsidRPr="007751D5">
              <w:t>64.77</w:t>
            </w:r>
          </w:p>
        </w:tc>
      </w:tr>
      <w:tr w:rsidR="008170C8" w:rsidRPr="007751D5" w:rsidTr="00A164A9">
        <w:trPr>
          <w:trHeight w:val="288"/>
        </w:trPr>
        <w:tc>
          <w:tcPr>
            <w:tcW w:w="1285" w:type="dxa"/>
            <w:noWrap/>
            <w:hideMark/>
          </w:tcPr>
          <w:p w:rsidR="008170C8" w:rsidRPr="007751D5" w:rsidRDefault="008170C8" w:rsidP="008170C8">
            <w:r w:rsidRPr="007751D5">
              <w:t>RP096</w:t>
            </w:r>
          </w:p>
        </w:tc>
        <w:tc>
          <w:tcPr>
            <w:tcW w:w="4387" w:type="dxa"/>
            <w:noWrap/>
            <w:hideMark/>
          </w:tcPr>
          <w:p w:rsidR="008170C8" w:rsidRPr="007751D5" w:rsidRDefault="008170C8" w:rsidP="008170C8">
            <w:r w:rsidRPr="007751D5">
              <w:t>CICA 9::IRGC 5307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097</w:t>
            </w:r>
          </w:p>
        </w:tc>
        <w:tc>
          <w:tcPr>
            <w:tcW w:w="4387" w:type="dxa"/>
            <w:noWrap/>
            <w:hideMark/>
          </w:tcPr>
          <w:p w:rsidR="008170C8" w:rsidRPr="007751D5" w:rsidRDefault="008170C8" w:rsidP="008170C8">
            <w:r w:rsidRPr="007751D5">
              <w:t>CN 44-40-7::IRGC 4536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4</w:t>
            </w:r>
          </w:p>
        </w:tc>
        <w:tc>
          <w:tcPr>
            <w:tcW w:w="830" w:type="dxa"/>
            <w:noWrap/>
            <w:hideMark/>
          </w:tcPr>
          <w:p w:rsidR="008170C8" w:rsidRPr="007751D5" w:rsidRDefault="008170C8" w:rsidP="008170C8">
            <w:r w:rsidRPr="007751D5">
              <w:t>57.98</w:t>
            </w:r>
          </w:p>
        </w:tc>
        <w:tc>
          <w:tcPr>
            <w:tcW w:w="718" w:type="dxa"/>
            <w:noWrap/>
            <w:hideMark/>
          </w:tcPr>
          <w:p w:rsidR="008170C8" w:rsidRPr="007751D5" w:rsidRDefault="008170C8" w:rsidP="008170C8">
            <w:r w:rsidRPr="007751D5">
              <w:t>16.33</w:t>
            </w:r>
          </w:p>
        </w:tc>
        <w:tc>
          <w:tcPr>
            <w:tcW w:w="718" w:type="dxa"/>
            <w:noWrap/>
            <w:hideMark/>
          </w:tcPr>
          <w:p w:rsidR="008170C8" w:rsidRPr="007751D5" w:rsidRDefault="008170C8" w:rsidP="008170C8">
            <w:r w:rsidRPr="007751D5">
              <w:t>23.00</w:t>
            </w:r>
          </w:p>
        </w:tc>
        <w:tc>
          <w:tcPr>
            <w:tcW w:w="602" w:type="dxa"/>
            <w:noWrap/>
            <w:hideMark/>
          </w:tcPr>
          <w:p w:rsidR="008170C8" w:rsidRPr="007751D5" w:rsidRDefault="008170C8" w:rsidP="008170C8">
            <w:r w:rsidRPr="007751D5">
              <w:t>15</w:t>
            </w:r>
          </w:p>
        </w:tc>
        <w:tc>
          <w:tcPr>
            <w:tcW w:w="1053" w:type="dxa"/>
            <w:noWrap/>
            <w:hideMark/>
          </w:tcPr>
          <w:p w:rsidR="008170C8" w:rsidRPr="007751D5" w:rsidRDefault="008170C8" w:rsidP="008170C8">
            <w:r w:rsidRPr="007751D5">
              <w:t>3924.17</w:t>
            </w:r>
          </w:p>
        </w:tc>
        <w:tc>
          <w:tcPr>
            <w:tcW w:w="941" w:type="dxa"/>
            <w:noWrap/>
            <w:hideMark/>
          </w:tcPr>
          <w:p w:rsidR="008170C8" w:rsidRPr="007751D5" w:rsidRDefault="008170C8" w:rsidP="008170C8">
            <w:r w:rsidRPr="007751D5">
              <w:t>58.30</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28.91</w:t>
            </w:r>
          </w:p>
        </w:tc>
        <w:tc>
          <w:tcPr>
            <w:tcW w:w="768" w:type="dxa"/>
            <w:noWrap/>
            <w:hideMark/>
          </w:tcPr>
          <w:p w:rsidR="008170C8" w:rsidRPr="007751D5" w:rsidRDefault="008170C8" w:rsidP="008170C8">
            <w:r w:rsidRPr="007751D5">
              <w:t>43.73</w:t>
            </w:r>
          </w:p>
        </w:tc>
      </w:tr>
      <w:tr w:rsidR="008170C8" w:rsidRPr="007751D5" w:rsidTr="00A164A9">
        <w:trPr>
          <w:trHeight w:val="288"/>
        </w:trPr>
        <w:tc>
          <w:tcPr>
            <w:tcW w:w="1285" w:type="dxa"/>
            <w:noWrap/>
            <w:hideMark/>
          </w:tcPr>
          <w:p w:rsidR="008170C8" w:rsidRPr="007751D5" w:rsidRDefault="008170C8" w:rsidP="008170C8">
            <w:r w:rsidRPr="007751D5">
              <w:t>RP098</w:t>
            </w:r>
          </w:p>
        </w:tc>
        <w:tc>
          <w:tcPr>
            <w:tcW w:w="4387" w:type="dxa"/>
            <w:noWrap/>
            <w:hideMark/>
          </w:tcPr>
          <w:p w:rsidR="008170C8" w:rsidRPr="007751D5" w:rsidRDefault="008170C8" w:rsidP="008170C8">
            <w:r w:rsidRPr="007751D5">
              <w:t>CO 39::IRGC 5123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63</w:t>
            </w:r>
          </w:p>
        </w:tc>
        <w:tc>
          <w:tcPr>
            <w:tcW w:w="830" w:type="dxa"/>
            <w:noWrap/>
            <w:hideMark/>
          </w:tcPr>
          <w:p w:rsidR="008170C8" w:rsidRPr="007751D5" w:rsidRDefault="008170C8" w:rsidP="008170C8">
            <w:r w:rsidRPr="007751D5">
              <w:t>53.39</w:t>
            </w:r>
          </w:p>
        </w:tc>
        <w:tc>
          <w:tcPr>
            <w:tcW w:w="718" w:type="dxa"/>
            <w:noWrap/>
            <w:hideMark/>
          </w:tcPr>
          <w:p w:rsidR="008170C8" w:rsidRPr="007751D5" w:rsidRDefault="008170C8" w:rsidP="008170C8">
            <w:r w:rsidRPr="007751D5">
              <w:t>18.31</w:t>
            </w:r>
          </w:p>
        </w:tc>
        <w:tc>
          <w:tcPr>
            <w:tcW w:w="718" w:type="dxa"/>
            <w:noWrap/>
            <w:hideMark/>
          </w:tcPr>
          <w:p w:rsidR="008170C8" w:rsidRPr="007751D5" w:rsidRDefault="008170C8" w:rsidP="008170C8">
            <w:r w:rsidRPr="007751D5">
              <w:t>22.48</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3545.09</w:t>
            </w:r>
          </w:p>
        </w:tc>
        <w:tc>
          <w:tcPr>
            <w:tcW w:w="941" w:type="dxa"/>
            <w:noWrap/>
            <w:hideMark/>
          </w:tcPr>
          <w:p w:rsidR="008170C8" w:rsidRPr="007751D5" w:rsidRDefault="008170C8" w:rsidP="008170C8">
            <w:r w:rsidRPr="007751D5">
              <w:t>554.26</w:t>
            </w:r>
          </w:p>
        </w:tc>
        <w:tc>
          <w:tcPr>
            <w:tcW w:w="607" w:type="dxa"/>
            <w:noWrap/>
            <w:hideMark/>
          </w:tcPr>
          <w:p w:rsidR="008170C8" w:rsidRPr="007751D5" w:rsidRDefault="008170C8" w:rsidP="008170C8">
            <w:r w:rsidRPr="007751D5">
              <w:t>0.23</w:t>
            </w:r>
          </w:p>
        </w:tc>
        <w:tc>
          <w:tcPr>
            <w:tcW w:w="991" w:type="dxa"/>
            <w:noWrap/>
            <w:hideMark/>
          </w:tcPr>
          <w:p w:rsidR="008170C8" w:rsidRPr="007751D5" w:rsidRDefault="008170C8" w:rsidP="008170C8">
            <w:r w:rsidRPr="007751D5">
              <w:t>140.34</w:t>
            </w:r>
          </w:p>
        </w:tc>
        <w:tc>
          <w:tcPr>
            <w:tcW w:w="768" w:type="dxa"/>
            <w:noWrap/>
            <w:hideMark/>
          </w:tcPr>
          <w:p w:rsidR="008170C8" w:rsidRPr="007751D5" w:rsidRDefault="008170C8" w:rsidP="008170C8">
            <w:r w:rsidRPr="007751D5">
              <w:t>54.95</w:t>
            </w:r>
          </w:p>
        </w:tc>
      </w:tr>
      <w:tr w:rsidR="008170C8" w:rsidRPr="007751D5" w:rsidTr="00A164A9">
        <w:trPr>
          <w:trHeight w:val="288"/>
        </w:trPr>
        <w:tc>
          <w:tcPr>
            <w:tcW w:w="1285" w:type="dxa"/>
            <w:noWrap/>
            <w:hideMark/>
          </w:tcPr>
          <w:p w:rsidR="008170C8" w:rsidRPr="007751D5" w:rsidRDefault="008170C8" w:rsidP="008170C8">
            <w:r w:rsidRPr="007751D5">
              <w:t>RP099</w:t>
            </w:r>
          </w:p>
        </w:tc>
        <w:tc>
          <w:tcPr>
            <w:tcW w:w="4387" w:type="dxa"/>
            <w:noWrap/>
            <w:hideMark/>
          </w:tcPr>
          <w:p w:rsidR="008170C8" w:rsidRPr="007751D5" w:rsidRDefault="008170C8" w:rsidP="008170C8">
            <w:r w:rsidRPr="007751D5">
              <w:t>CR 60-10::IRGC 1577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47.51</w:t>
            </w:r>
          </w:p>
        </w:tc>
        <w:tc>
          <w:tcPr>
            <w:tcW w:w="718" w:type="dxa"/>
            <w:noWrap/>
            <w:hideMark/>
          </w:tcPr>
          <w:p w:rsidR="008170C8" w:rsidRPr="007751D5" w:rsidRDefault="008170C8" w:rsidP="008170C8">
            <w:r w:rsidRPr="007751D5">
              <w:t>15.86</w:t>
            </w:r>
          </w:p>
        </w:tc>
        <w:tc>
          <w:tcPr>
            <w:tcW w:w="718" w:type="dxa"/>
            <w:noWrap/>
            <w:hideMark/>
          </w:tcPr>
          <w:p w:rsidR="008170C8" w:rsidRPr="007751D5" w:rsidRDefault="008170C8" w:rsidP="008170C8">
            <w:r w:rsidRPr="007751D5">
              <w:t>22.20</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2760.79</w:t>
            </w:r>
          </w:p>
        </w:tc>
        <w:tc>
          <w:tcPr>
            <w:tcW w:w="941" w:type="dxa"/>
            <w:noWrap/>
            <w:hideMark/>
          </w:tcPr>
          <w:p w:rsidR="008170C8" w:rsidRPr="007751D5" w:rsidRDefault="008170C8" w:rsidP="008170C8">
            <w:r w:rsidRPr="007751D5">
              <w:t>65.97</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31.77</w:t>
            </w:r>
          </w:p>
        </w:tc>
        <w:tc>
          <w:tcPr>
            <w:tcW w:w="768" w:type="dxa"/>
            <w:noWrap/>
            <w:hideMark/>
          </w:tcPr>
          <w:p w:rsidR="008170C8" w:rsidRPr="007751D5" w:rsidRDefault="008170C8" w:rsidP="008170C8">
            <w:r w:rsidRPr="007751D5">
              <w:t>39.39</w:t>
            </w:r>
          </w:p>
        </w:tc>
      </w:tr>
      <w:tr w:rsidR="008170C8" w:rsidRPr="007751D5" w:rsidTr="00A164A9">
        <w:trPr>
          <w:trHeight w:val="288"/>
        </w:trPr>
        <w:tc>
          <w:tcPr>
            <w:tcW w:w="1285" w:type="dxa"/>
            <w:noWrap/>
            <w:hideMark/>
          </w:tcPr>
          <w:p w:rsidR="008170C8" w:rsidRPr="007751D5" w:rsidRDefault="008170C8" w:rsidP="008170C8">
            <w:r w:rsidRPr="007751D5">
              <w:t>RP100</w:t>
            </w:r>
          </w:p>
        </w:tc>
        <w:tc>
          <w:tcPr>
            <w:tcW w:w="4387" w:type="dxa"/>
            <w:noWrap/>
            <w:hideMark/>
          </w:tcPr>
          <w:p w:rsidR="008170C8" w:rsidRPr="007751D5" w:rsidRDefault="008170C8" w:rsidP="008170C8">
            <w:r w:rsidRPr="007751D5">
              <w:t>CRILLO LA FRIA::IRGC 1079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58.27</w:t>
            </w:r>
          </w:p>
        </w:tc>
        <w:tc>
          <w:tcPr>
            <w:tcW w:w="718" w:type="dxa"/>
            <w:noWrap/>
            <w:hideMark/>
          </w:tcPr>
          <w:p w:rsidR="008170C8" w:rsidRPr="007751D5" w:rsidRDefault="008170C8" w:rsidP="008170C8">
            <w:r w:rsidRPr="007751D5">
              <w:t>15.39</w:t>
            </w:r>
          </w:p>
        </w:tc>
        <w:tc>
          <w:tcPr>
            <w:tcW w:w="718" w:type="dxa"/>
            <w:noWrap/>
            <w:hideMark/>
          </w:tcPr>
          <w:p w:rsidR="008170C8" w:rsidRPr="007751D5" w:rsidRDefault="008170C8" w:rsidP="008170C8">
            <w:r w:rsidRPr="007751D5">
              <w:t>24.14</w:t>
            </w:r>
          </w:p>
        </w:tc>
        <w:tc>
          <w:tcPr>
            <w:tcW w:w="602" w:type="dxa"/>
            <w:noWrap/>
            <w:hideMark/>
          </w:tcPr>
          <w:p w:rsidR="008170C8" w:rsidRPr="007751D5" w:rsidRDefault="008170C8" w:rsidP="008170C8">
            <w:r w:rsidRPr="007751D5">
              <w:t>10</w:t>
            </w:r>
          </w:p>
        </w:tc>
        <w:tc>
          <w:tcPr>
            <w:tcW w:w="1053" w:type="dxa"/>
            <w:noWrap/>
            <w:hideMark/>
          </w:tcPr>
          <w:p w:rsidR="008170C8" w:rsidRPr="007751D5" w:rsidRDefault="008170C8" w:rsidP="008170C8">
            <w:r w:rsidRPr="007751D5">
              <w:t>3235.95</w:t>
            </w:r>
          </w:p>
        </w:tc>
        <w:tc>
          <w:tcPr>
            <w:tcW w:w="941" w:type="dxa"/>
            <w:noWrap/>
            <w:hideMark/>
          </w:tcPr>
          <w:p w:rsidR="008170C8" w:rsidRPr="007751D5" w:rsidRDefault="008170C8" w:rsidP="008170C8">
            <w:r w:rsidRPr="007751D5">
              <w:t>55.01</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40.39</w:t>
            </w:r>
          </w:p>
        </w:tc>
        <w:tc>
          <w:tcPr>
            <w:tcW w:w="768" w:type="dxa"/>
            <w:noWrap/>
            <w:hideMark/>
          </w:tcPr>
          <w:p w:rsidR="008170C8" w:rsidRPr="007751D5" w:rsidRDefault="008170C8" w:rsidP="008170C8">
            <w:r w:rsidRPr="007751D5">
              <w:t>26.93</w:t>
            </w:r>
          </w:p>
        </w:tc>
      </w:tr>
      <w:tr w:rsidR="008170C8" w:rsidRPr="007751D5" w:rsidTr="00A164A9">
        <w:trPr>
          <w:trHeight w:val="288"/>
        </w:trPr>
        <w:tc>
          <w:tcPr>
            <w:tcW w:w="1285" w:type="dxa"/>
            <w:noWrap/>
            <w:hideMark/>
          </w:tcPr>
          <w:p w:rsidR="008170C8" w:rsidRPr="007751D5" w:rsidRDefault="008170C8" w:rsidP="008170C8">
            <w:r w:rsidRPr="007751D5">
              <w:t>RP101</w:t>
            </w:r>
          </w:p>
        </w:tc>
        <w:tc>
          <w:tcPr>
            <w:tcW w:w="4387" w:type="dxa"/>
            <w:noWrap/>
            <w:hideMark/>
          </w:tcPr>
          <w:p w:rsidR="008170C8" w:rsidRPr="007751D5" w:rsidRDefault="008170C8" w:rsidP="008170C8">
            <w:r w:rsidRPr="007751D5">
              <w:t>CSR-90 IR-2::IRGC 11732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53.01</w:t>
            </w:r>
          </w:p>
        </w:tc>
        <w:tc>
          <w:tcPr>
            <w:tcW w:w="718" w:type="dxa"/>
            <w:noWrap/>
            <w:hideMark/>
          </w:tcPr>
          <w:p w:rsidR="008170C8" w:rsidRPr="007751D5" w:rsidRDefault="008170C8" w:rsidP="008170C8">
            <w:r w:rsidRPr="007751D5">
              <w:t>15.88</w:t>
            </w:r>
          </w:p>
        </w:tc>
        <w:tc>
          <w:tcPr>
            <w:tcW w:w="718" w:type="dxa"/>
            <w:noWrap/>
            <w:hideMark/>
          </w:tcPr>
          <w:p w:rsidR="008170C8" w:rsidRPr="007751D5" w:rsidRDefault="008170C8" w:rsidP="008170C8">
            <w:r w:rsidRPr="007751D5">
              <w:t>22.68</w:t>
            </w:r>
          </w:p>
        </w:tc>
        <w:tc>
          <w:tcPr>
            <w:tcW w:w="602" w:type="dxa"/>
            <w:noWrap/>
            <w:hideMark/>
          </w:tcPr>
          <w:p w:rsidR="008170C8" w:rsidRPr="007751D5" w:rsidRDefault="008170C8" w:rsidP="008170C8">
            <w:r w:rsidRPr="007751D5">
              <w:t>10</w:t>
            </w:r>
          </w:p>
        </w:tc>
        <w:tc>
          <w:tcPr>
            <w:tcW w:w="1053" w:type="dxa"/>
            <w:noWrap/>
            <w:hideMark/>
          </w:tcPr>
          <w:p w:rsidR="008170C8" w:rsidRPr="007751D5" w:rsidRDefault="008170C8" w:rsidP="008170C8">
            <w:r w:rsidRPr="007751D5">
              <w:t>3293.99</w:t>
            </w:r>
          </w:p>
        </w:tc>
        <w:tc>
          <w:tcPr>
            <w:tcW w:w="941" w:type="dxa"/>
            <w:noWrap/>
            <w:hideMark/>
          </w:tcPr>
          <w:p w:rsidR="008170C8" w:rsidRPr="007751D5" w:rsidRDefault="008170C8" w:rsidP="008170C8">
            <w:r w:rsidRPr="007751D5">
              <w:t>49.55</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40.39</w:t>
            </w:r>
          </w:p>
        </w:tc>
        <w:tc>
          <w:tcPr>
            <w:tcW w:w="768" w:type="dxa"/>
            <w:noWrap/>
            <w:hideMark/>
          </w:tcPr>
          <w:p w:rsidR="008170C8" w:rsidRPr="007751D5" w:rsidRDefault="008170C8" w:rsidP="008170C8">
            <w:r w:rsidRPr="007751D5">
              <w:t>33.50</w:t>
            </w:r>
          </w:p>
        </w:tc>
      </w:tr>
      <w:tr w:rsidR="008170C8" w:rsidRPr="007751D5" w:rsidTr="00A164A9">
        <w:trPr>
          <w:trHeight w:val="288"/>
        </w:trPr>
        <w:tc>
          <w:tcPr>
            <w:tcW w:w="1285" w:type="dxa"/>
            <w:noWrap/>
            <w:hideMark/>
          </w:tcPr>
          <w:p w:rsidR="008170C8" w:rsidRPr="007751D5" w:rsidRDefault="008170C8" w:rsidP="008170C8">
            <w:r w:rsidRPr="007751D5">
              <w:t>RP102</w:t>
            </w:r>
          </w:p>
        </w:tc>
        <w:tc>
          <w:tcPr>
            <w:tcW w:w="4387" w:type="dxa"/>
            <w:noWrap/>
            <w:hideMark/>
          </w:tcPr>
          <w:p w:rsidR="008170C8" w:rsidRPr="007751D5" w:rsidRDefault="008170C8" w:rsidP="008170C8">
            <w:r w:rsidRPr="007751D5">
              <w:t>CT 9737-6-1-1-2-2P-M::IRGC 11733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48.03</w:t>
            </w:r>
          </w:p>
        </w:tc>
        <w:tc>
          <w:tcPr>
            <w:tcW w:w="718" w:type="dxa"/>
            <w:noWrap/>
            <w:hideMark/>
          </w:tcPr>
          <w:p w:rsidR="008170C8" w:rsidRPr="007751D5" w:rsidRDefault="008170C8" w:rsidP="008170C8">
            <w:r w:rsidRPr="007751D5">
              <w:t>16.75</w:t>
            </w:r>
          </w:p>
        </w:tc>
        <w:tc>
          <w:tcPr>
            <w:tcW w:w="718" w:type="dxa"/>
            <w:noWrap/>
            <w:hideMark/>
          </w:tcPr>
          <w:p w:rsidR="008170C8" w:rsidRPr="007751D5" w:rsidRDefault="008170C8" w:rsidP="008170C8">
            <w:r w:rsidRPr="007751D5">
              <w:t>22.90</w:t>
            </w:r>
          </w:p>
        </w:tc>
        <w:tc>
          <w:tcPr>
            <w:tcW w:w="602" w:type="dxa"/>
            <w:noWrap/>
            <w:hideMark/>
          </w:tcPr>
          <w:p w:rsidR="008170C8" w:rsidRPr="007751D5" w:rsidRDefault="008170C8" w:rsidP="008170C8">
            <w:r w:rsidRPr="007751D5">
              <w:t>9</w:t>
            </w:r>
          </w:p>
        </w:tc>
        <w:tc>
          <w:tcPr>
            <w:tcW w:w="1053" w:type="dxa"/>
            <w:noWrap/>
            <w:hideMark/>
          </w:tcPr>
          <w:p w:rsidR="008170C8" w:rsidRPr="007751D5" w:rsidRDefault="008170C8" w:rsidP="008170C8">
            <w:r w:rsidRPr="007751D5">
              <w:t>3352.41</w:t>
            </w:r>
          </w:p>
        </w:tc>
        <w:tc>
          <w:tcPr>
            <w:tcW w:w="941" w:type="dxa"/>
            <w:noWrap/>
            <w:hideMark/>
          </w:tcPr>
          <w:p w:rsidR="008170C8" w:rsidRPr="007751D5" w:rsidRDefault="008170C8" w:rsidP="008170C8">
            <w:r w:rsidRPr="007751D5">
              <w:t>45.71</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20.86</w:t>
            </w:r>
          </w:p>
        </w:tc>
        <w:tc>
          <w:tcPr>
            <w:tcW w:w="768" w:type="dxa"/>
            <w:noWrap/>
            <w:hideMark/>
          </w:tcPr>
          <w:p w:rsidR="008170C8" w:rsidRPr="007751D5" w:rsidRDefault="008170C8" w:rsidP="008170C8">
            <w:r w:rsidRPr="007751D5">
              <w:t>20.37</w:t>
            </w:r>
          </w:p>
        </w:tc>
      </w:tr>
      <w:tr w:rsidR="008170C8" w:rsidRPr="007751D5" w:rsidTr="00A164A9">
        <w:trPr>
          <w:trHeight w:val="288"/>
        </w:trPr>
        <w:tc>
          <w:tcPr>
            <w:tcW w:w="1285" w:type="dxa"/>
            <w:noWrap/>
            <w:hideMark/>
          </w:tcPr>
          <w:p w:rsidR="008170C8" w:rsidRPr="007751D5" w:rsidRDefault="008170C8" w:rsidP="008170C8">
            <w:r w:rsidRPr="007751D5">
              <w:t>RP103</w:t>
            </w:r>
          </w:p>
        </w:tc>
        <w:tc>
          <w:tcPr>
            <w:tcW w:w="4387" w:type="dxa"/>
            <w:noWrap/>
            <w:hideMark/>
          </w:tcPr>
          <w:p w:rsidR="008170C8" w:rsidRPr="007751D5" w:rsidRDefault="008170C8" w:rsidP="008170C8">
            <w:r w:rsidRPr="007751D5">
              <w:t>CUN GU NUO::IRGC 6357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1.52</w:t>
            </w:r>
          </w:p>
        </w:tc>
        <w:tc>
          <w:tcPr>
            <w:tcW w:w="718" w:type="dxa"/>
            <w:noWrap/>
            <w:hideMark/>
          </w:tcPr>
          <w:p w:rsidR="008170C8" w:rsidRPr="007751D5" w:rsidRDefault="008170C8" w:rsidP="008170C8">
            <w:r w:rsidRPr="007751D5">
              <w:t>15.70</w:t>
            </w:r>
          </w:p>
        </w:tc>
        <w:tc>
          <w:tcPr>
            <w:tcW w:w="718" w:type="dxa"/>
            <w:noWrap/>
            <w:hideMark/>
          </w:tcPr>
          <w:p w:rsidR="008170C8" w:rsidRPr="007751D5" w:rsidRDefault="008170C8" w:rsidP="008170C8">
            <w:r w:rsidRPr="007751D5">
              <w:t>25.49</w:t>
            </w:r>
          </w:p>
        </w:tc>
        <w:tc>
          <w:tcPr>
            <w:tcW w:w="602" w:type="dxa"/>
            <w:noWrap/>
            <w:hideMark/>
          </w:tcPr>
          <w:p w:rsidR="008170C8" w:rsidRPr="007751D5" w:rsidRDefault="008170C8" w:rsidP="008170C8">
            <w:r w:rsidRPr="007751D5">
              <w:t>11</w:t>
            </w:r>
          </w:p>
        </w:tc>
        <w:tc>
          <w:tcPr>
            <w:tcW w:w="1053" w:type="dxa"/>
            <w:noWrap/>
            <w:hideMark/>
          </w:tcPr>
          <w:p w:rsidR="008170C8" w:rsidRPr="007751D5" w:rsidRDefault="008170C8" w:rsidP="008170C8">
            <w:r w:rsidRPr="007751D5">
              <w:t>3899.31</w:t>
            </w:r>
          </w:p>
        </w:tc>
        <w:tc>
          <w:tcPr>
            <w:tcW w:w="941" w:type="dxa"/>
            <w:noWrap/>
            <w:hideMark/>
          </w:tcPr>
          <w:p w:rsidR="008170C8" w:rsidRPr="007751D5" w:rsidRDefault="008170C8" w:rsidP="008170C8">
            <w:r w:rsidRPr="007751D5">
              <w:t>60.40</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46.05</w:t>
            </w:r>
          </w:p>
        </w:tc>
        <w:tc>
          <w:tcPr>
            <w:tcW w:w="768" w:type="dxa"/>
            <w:noWrap/>
            <w:hideMark/>
          </w:tcPr>
          <w:p w:rsidR="008170C8" w:rsidRPr="007751D5" w:rsidRDefault="008170C8" w:rsidP="008170C8">
            <w:r w:rsidRPr="007751D5">
              <w:t>29.43</w:t>
            </w:r>
          </w:p>
        </w:tc>
      </w:tr>
      <w:tr w:rsidR="008170C8" w:rsidRPr="007751D5" w:rsidTr="00A164A9">
        <w:trPr>
          <w:trHeight w:val="288"/>
        </w:trPr>
        <w:tc>
          <w:tcPr>
            <w:tcW w:w="1285" w:type="dxa"/>
            <w:noWrap/>
            <w:hideMark/>
          </w:tcPr>
          <w:p w:rsidR="008170C8" w:rsidRPr="007751D5" w:rsidRDefault="008170C8" w:rsidP="008170C8">
            <w:r w:rsidRPr="007751D5">
              <w:t>RP104</w:t>
            </w:r>
          </w:p>
        </w:tc>
        <w:tc>
          <w:tcPr>
            <w:tcW w:w="4387" w:type="dxa"/>
            <w:noWrap/>
            <w:hideMark/>
          </w:tcPr>
          <w:p w:rsidR="008170C8" w:rsidRPr="007751D5" w:rsidRDefault="008170C8" w:rsidP="008170C8">
            <w:r w:rsidRPr="007751D5">
              <w:t>CUYAMEL 3820::IRGC 11697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05</w:t>
            </w:r>
          </w:p>
        </w:tc>
        <w:tc>
          <w:tcPr>
            <w:tcW w:w="4387" w:type="dxa"/>
            <w:noWrap/>
            <w:hideMark/>
          </w:tcPr>
          <w:p w:rsidR="008170C8" w:rsidRPr="007751D5" w:rsidRDefault="008170C8" w:rsidP="008170C8">
            <w:r w:rsidRPr="007751D5">
              <w:t>DA 11::IRGC 604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06</w:t>
            </w:r>
          </w:p>
        </w:tc>
        <w:tc>
          <w:tcPr>
            <w:tcW w:w="4387" w:type="dxa"/>
            <w:noWrap/>
            <w:hideMark/>
          </w:tcPr>
          <w:p w:rsidR="008170C8" w:rsidRPr="007751D5" w:rsidRDefault="008170C8" w:rsidP="008170C8">
            <w:r w:rsidRPr="007751D5">
              <w:t>DA GANG ZHAN::IRGC 6710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1</w:t>
            </w:r>
          </w:p>
        </w:tc>
        <w:tc>
          <w:tcPr>
            <w:tcW w:w="830" w:type="dxa"/>
            <w:noWrap/>
            <w:hideMark/>
          </w:tcPr>
          <w:p w:rsidR="008170C8" w:rsidRPr="007751D5" w:rsidRDefault="008170C8" w:rsidP="008170C8">
            <w:r w:rsidRPr="007751D5">
              <w:t>78.05</w:t>
            </w:r>
          </w:p>
        </w:tc>
        <w:tc>
          <w:tcPr>
            <w:tcW w:w="718" w:type="dxa"/>
            <w:noWrap/>
            <w:hideMark/>
          </w:tcPr>
          <w:p w:rsidR="008170C8" w:rsidRPr="007751D5" w:rsidRDefault="008170C8" w:rsidP="008170C8">
            <w:r w:rsidRPr="007751D5">
              <w:t>20.29</w:t>
            </w:r>
          </w:p>
        </w:tc>
        <w:tc>
          <w:tcPr>
            <w:tcW w:w="718" w:type="dxa"/>
            <w:noWrap/>
            <w:hideMark/>
          </w:tcPr>
          <w:p w:rsidR="008170C8" w:rsidRPr="007751D5" w:rsidRDefault="008170C8" w:rsidP="008170C8">
            <w:r w:rsidRPr="007751D5">
              <w:t>28.89</w:t>
            </w:r>
          </w:p>
        </w:tc>
        <w:tc>
          <w:tcPr>
            <w:tcW w:w="602" w:type="dxa"/>
            <w:noWrap/>
            <w:hideMark/>
          </w:tcPr>
          <w:p w:rsidR="008170C8" w:rsidRPr="007751D5" w:rsidRDefault="008170C8" w:rsidP="008170C8">
            <w:r w:rsidRPr="007751D5">
              <w:t>30</w:t>
            </w:r>
          </w:p>
        </w:tc>
        <w:tc>
          <w:tcPr>
            <w:tcW w:w="1053" w:type="dxa"/>
            <w:noWrap/>
            <w:hideMark/>
          </w:tcPr>
          <w:p w:rsidR="008170C8" w:rsidRPr="007751D5" w:rsidRDefault="008170C8" w:rsidP="008170C8">
            <w:r w:rsidRPr="007751D5">
              <w:t>3706.76</w:t>
            </w:r>
          </w:p>
        </w:tc>
        <w:tc>
          <w:tcPr>
            <w:tcW w:w="941" w:type="dxa"/>
            <w:noWrap/>
            <w:hideMark/>
          </w:tcPr>
          <w:p w:rsidR="008170C8" w:rsidRPr="007751D5" w:rsidRDefault="008170C8" w:rsidP="008170C8">
            <w:r w:rsidRPr="007751D5">
              <w:t>373.20</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137.48</w:t>
            </w:r>
          </w:p>
        </w:tc>
        <w:tc>
          <w:tcPr>
            <w:tcW w:w="768" w:type="dxa"/>
            <w:noWrap/>
            <w:hideMark/>
          </w:tcPr>
          <w:p w:rsidR="008170C8" w:rsidRPr="007751D5" w:rsidRDefault="008170C8" w:rsidP="008170C8">
            <w:r w:rsidRPr="007751D5">
              <w:t>45.29</w:t>
            </w:r>
          </w:p>
        </w:tc>
      </w:tr>
      <w:tr w:rsidR="008170C8" w:rsidRPr="007751D5" w:rsidTr="00A164A9">
        <w:trPr>
          <w:trHeight w:val="288"/>
        </w:trPr>
        <w:tc>
          <w:tcPr>
            <w:tcW w:w="1285" w:type="dxa"/>
            <w:noWrap/>
            <w:hideMark/>
          </w:tcPr>
          <w:p w:rsidR="008170C8" w:rsidRPr="007751D5" w:rsidRDefault="008170C8" w:rsidP="008170C8">
            <w:r w:rsidRPr="007751D5">
              <w:t>RP107</w:t>
            </w:r>
          </w:p>
        </w:tc>
        <w:tc>
          <w:tcPr>
            <w:tcW w:w="4387" w:type="dxa"/>
            <w:noWrap/>
            <w:hideMark/>
          </w:tcPr>
          <w:p w:rsidR="008170C8" w:rsidRPr="007751D5" w:rsidRDefault="008170C8" w:rsidP="008170C8">
            <w:r w:rsidRPr="007751D5">
              <w:t>DA NUO (ZHAN)::IRGC 7202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2</w:t>
            </w:r>
          </w:p>
        </w:tc>
        <w:tc>
          <w:tcPr>
            <w:tcW w:w="830" w:type="dxa"/>
            <w:noWrap/>
            <w:hideMark/>
          </w:tcPr>
          <w:p w:rsidR="008170C8" w:rsidRPr="007751D5" w:rsidRDefault="008170C8" w:rsidP="008170C8">
            <w:r w:rsidRPr="007751D5">
              <w:t>66.08</w:t>
            </w:r>
          </w:p>
        </w:tc>
        <w:tc>
          <w:tcPr>
            <w:tcW w:w="718" w:type="dxa"/>
            <w:noWrap/>
            <w:hideMark/>
          </w:tcPr>
          <w:p w:rsidR="008170C8" w:rsidRPr="007751D5" w:rsidRDefault="008170C8" w:rsidP="008170C8">
            <w:r w:rsidRPr="007751D5">
              <w:t>16.75</w:t>
            </w:r>
          </w:p>
        </w:tc>
        <w:tc>
          <w:tcPr>
            <w:tcW w:w="718" w:type="dxa"/>
            <w:noWrap/>
            <w:hideMark/>
          </w:tcPr>
          <w:p w:rsidR="008170C8" w:rsidRPr="007751D5" w:rsidRDefault="008170C8" w:rsidP="008170C8">
            <w:r w:rsidRPr="007751D5">
              <w:t>24.73</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3551.11</w:t>
            </w:r>
          </w:p>
        </w:tc>
        <w:tc>
          <w:tcPr>
            <w:tcW w:w="941" w:type="dxa"/>
            <w:noWrap/>
            <w:hideMark/>
          </w:tcPr>
          <w:p w:rsidR="008170C8" w:rsidRPr="007751D5" w:rsidRDefault="008170C8" w:rsidP="008170C8">
            <w:r w:rsidRPr="007751D5">
              <w:t>61.27</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38.15</w:t>
            </w:r>
          </w:p>
        </w:tc>
      </w:tr>
      <w:tr w:rsidR="008170C8" w:rsidRPr="007751D5" w:rsidTr="00A164A9">
        <w:trPr>
          <w:trHeight w:val="288"/>
        </w:trPr>
        <w:tc>
          <w:tcPr>
            <w:tcW w:w="1285" w:type="dxa"/>
            <w:noWrap/>
            <w:hideMark/>
          </w:tcPr>
          <w:p w:rsidR="008170C8" w:rsidRPr="007751D5" w:rsidRDefault="008170C8" w:rsidP="008170C8">
            <w:r w:rsidRPr="007751D5">
              <w:t>RP108</w:t>
            </w:r>
          </w:p>
        </w:tc>
        <w:tc>
          <w:tcPr>
            <w:tcW w:w="4387" w:type="dxa"/>
            <w:noWrap/>
            <w:hideMark/>
          </w:tcPr>
          <w:p w:rsidR="008170C8" w:rsidRPr="007751D5" w:rsidRDefault="008170C8" w:rsidP="008170C8">
            <w:r w:rsidRPr="007751D5">
              <w:t>DAA MANSA::IRGC 6755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69.75</w:t>
            </w:r>
          </w:p>
        </w:tc>
        <w:tc>
          <w:tcPr>
            <w:tcW w:w="718" w:type="dxa"/>
            <w:noWrap/>
            <w:hideMark/>
          </w:tcPr>
          <w:p w:rsidR="008170C8" w:rsidRPr="007751D5" w:rsidRDefault="008170C8" w:rsidP="008170C8">
            <w:r w:rsidRPr="007751D5">
              <w:t>17.58</w:t>
            </w:r>
          </w:p>
        </w:tc>
        <w:tc>
          <w:tcPr>
            <w:tcW w:w="718" w:type="dxa"/>
            <w:noWrap/>
            <w:hideMark/>
          </w:tcPr>
          <w:p w:rsidR="008170C8" w:rsidRPr="007751D5" w:rsidRDefault="008170C8" w:rsidP="008170C8">
            <w:r w:rsidRPr="007751D5">
              <w:t>30.40</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3489.22</w:t>
            </w:r>
          </w:p>
        </w:tc>
        <w:tc>
          <w:tcPr>
            <w:tcW w:w="941" w:type="dxa"/>
            <w:noWrap/>
            <w:hideMark/>
          </w:tcPr>
          <w:p w:rsidR="008170C8" w:rsidRPr="007751D5" w:rsidRDefault="008170C8" w:rsidP="008170C8">
            <w:r w:rsidRPr="007751D5">
              <w:t>79.37</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29.06</w:t>
            </w:r>
          </w:p>
        </w:tc>
      </w:tr>
      <w:tr w:rsidR="008170C8" w:rsidRPr="007751D5" w:rsidTr="00A164A9">
        <w:trPr>
          <w:trHeight w:val="288"/>
        </w:trPr>
        <w:tc>
          <w:tcPr>
            <w:tcW w:w="1285" w:type="dxa"/>
            <w:noWrap/>
            <w:hideMark/>
          </w:tcPr>
          <w:p w:rsidR="008170C8" w:rsidRPr="007751D5" w:rsidRDefault="008170C8" w:rsidP="008170C8">
            <w:r w:rsidRPr="007751D5">
              <w:t>RP109</w:t>
            </w:r>
          </w:p>
        </w:tc>
        <w:tc>
          <w:tcPr>
            <w:tcW w:w="4387" w:type="dxa"/>
            <w:noWrap/>
            <w:hideMark/>
          </w:tcPr>
          <w:p w:rsidR="008170C8" w:rsidRPr="007751D5" w:rsidRDefault="008170C8" w:rsidP="008170C8">
            <w:r w:rsidRPr="007751D5">
              <w:t>DANGAR::IRGC 7629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0</w:t>
            </w:r>
          </w:p>
        </w:tc>
        <w:tc>
          <w:tcPr>
            <w:tcW w:w="830" w:type="dxa"/>
            <w:noWrap/>
            <w:hideMark/>
          </w:tcPr>
          <w:p w:rsidR="008170C8" w:rsidRPr="007751D5" w:rsidRDefault="008170C8" w:rsidP="008170C8">
            <w:r w:rsidRPr="007751D5">
              <w:t>84.48</w:t>
            </w:r>
          </w:p>
        </w:tc>
        <w:tc>
          <w:tcPr>
            <w:tcW w:w="718" w:type="dxa"/>
            <w:noWrap/>
            <w:hideMark/>
          </w:tcPr>
          <w:p w:rsidR="008170C8" w:rsidRPr="007751D5" w:rsidRDefault="008170C8" w:rsidP="008170C8">
            <w:r w:rsidRPr="007751D5">
              <w:t>18.05</w:t>
            </w:r>
          </w:p>
        </w:tc>
        <w:tc>
          <w:tcPr>
            <w:tcW w:w="718" w:type="dxa"/>
            <w:noWrap/>
            <w:hideMark/>
          </w:tcPr>
          <w:p w:rsidR="008170C8" w:rsidRPr="007751D5" w:rsidRDefault="008170C8" w:rsidP="008170C8">
            <w:r w:rsidRPr="007751D5">
              <w:t>31.96</w:t>
            </w:r>
          </w:p>
        </w:tc>
        <w:tc>
          <w:tcPr>
            <w:tcW w:w="602" w:type="dxa"/>
            <w:noWrap/>
            <w:hideMark/>
          </w:tcPr>
          <w:p w:rsidR="008170C8" w:rsidRPr="007751D5" w:rsidRDefault="008170C8" w:rsidP="008170C8">
            <w:r w:rsidRPr="007751D5">
              <w:t>24</w:t>
            </w:r>
          </w:p>
        </w:tc>
        <w:tc>
          <w:tcPr>
            <w:tcW w:w="1053" w:type="dxa"/>
            <w:noWrap/>
            <w:hideMark/>
          </w:tcPr>
          <w:p w:rsidR="008170C8" w:rsidRPr="007751D5" w:rsidRDefault="008170C8" w:rsidP="008170C8">
            <w:r w:rsidRPr="007751D5">
              <w:t>3943.64</w:t>
            </w:r>
          </w:p>
        </w:tc>
        <w:tc>
          <w:tcPr>
            <w:tcW w:w="941" w:type="dxa"/>
            <w:noWrap/>
            <w:hideMark/>
          </w:tcPr>
          <w:p w:rsidR="008170C8" w:rsidRPr="007751D5" w:rsidRDefault="008170C8" w:rsidP="008170C8">
            <w:r w:rsidRPr="007751D5">
              <w:t>571.72</w:t>
            </w:r>
          </w:p>
        </w:tc>
        <w:tc>
          <w:tcPr>
            <w:tcW w:w="607" w:type="dxa"/>
            <w:noWrap/>
            <w:hideMark/>
          </w:tcPr>
          <w:p w:rsidR="008170C8" w:rsidRPr="007751D5" w:rsidRDefault="008170C8" w:rsidP="008170C8">
            <w:r w:rsidRPr="007751D5">
              <w:t>0.15</w:t>
            </w:r>
          </w:p>
        </w:tc>
        <w:tc>
          <w:tcPr>
            <w:tcW w:w="991" w:type="dxa"/>
            <w:noWrap/>
            <w:hideMark/>
          </w:tcPr>
          <w:p w:rsidR="008170C8" w:rsidRPr="007751D5" w:rsidRDefault="008170C8" w:rsidP="008170C8">
            <w:r w:rsidRPr="007751D5">
              <w:t>154.62</w:t>
            </w:r>
          </w:p>
        </w:tc>
        <w:tc>
          <w:tcPr>
            <w:tcW w:w="768" w:type="dxa"/>
            <w:noWrap/>
            <w:hideMark/>
          </w:tcPr>
          <w:p w:rsidR="008170C8" w:rsidRPr="007751D5" w:rsidRDefault="008170C8" w:rsidP="008170C8">
            <w:r w:rsidRPr="007751D5">
              <w:t>57.90</w:t>
            </w:r>
          </w:p>
        </w:tc>
      </w:tr>
      <w:tr w:rsidR="008170C8" w:rsidRPr="007751D5" w:rsidTr="00A164A9">
        <w:trPr>
          <w:trHeight w:val="288"/>
        </w:trPr>
        <w:tc>
          <w:tcPr>
            <w:tcW w:w="1285" w:type="dxa"/>
            <w:noWrap/>
            <w:hideMark/>
          </w:tcPr>
          <w:p w:rsidR="008170C8" w:rsidRPr="007751D5" w:rsidRDefault="008170C8" w:rsidP="008170C8">
            <w:r w:rsidRPr="007751D5">
              <w:t>RP110</w:t>
            </w:r>
          </w:p>
        </w:tc>
        <w:tc>
          <w:tcPr>
            <w:tcW w:w="4387" w:type="dxa"/>
            <w:noWrap/>
            <w:hideMark/>
          </w:tcPr>
          <w:p w:rsidR="008170C8" w:rsidRPr="007751D5" w:rsidRDefault="008170C8" w:rsidP="008170C8">
            <w:r w:rsidRPr="007751D5">
              <w:t>DHANE BURWA::IRGC 1010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3</w:t>
            </w:r>
          </w:p>
        </w:tc>
        <w:tc>
          <w:tcPr>
            <w:tcW w:w="830" w:type="dxa"/>
            <w:noWrap/>
            <w:hideMark/>
          </w:tcPr>
          <w:p w:rsidR="008170C8" w:rsidRPr="007751D5" w:rsidRDefault="008170C8" w:rsidP="008170C8">
            <w:r w:rsidRPr="007751D5">
              <w:t>71.41</w:t>
            </w:r>
          </w:p>
        </w:tc>
        <w:tc>
          <w:tcPr>
            <w:tcW w:w="718" w:type="dxa"/>
            <w:noWrap/>
            <w:hideMark/>
          </w:tcPr>
          <w:p w:rsidR="008170C8" w:rsidRPr="007751D5" w:rsidRDefault="008170C8" w:rsidP="008170C8">
            <w:r w:rsidRPr="007751D5">
              <w:t>19.51</w:t>
            </w:r>
          </w:p>
        </w:tc>
        <w:tc>
          <w:tcPr>
            <w:tcW w:w="718" w:type="dxa"/>
            <w:noWrap/>
            <w:hideMark/>
          </w:tcPr>
          <w:p w:rsidR="008170C8" w:rsidRPr="007751D5" w:rsidRDefault="008170C8" w:rsidP="008170C8">
            <w:r w:rsidRPr="007751D5">
              <w:t>27.49</w:t>
            </w:r>
          </w:p>
        </w:tc>
        <w:tc>
          <w:tcPr>
            <w:tcW w:w="602" w:type="dxa"/>
            <w:noWrap/>
            <w:hideMark/>
          </w:tcPr>
          <w:p w:rsidR="008170C8" w:rsidRPr="007751D5" w:rsidRDefault="008170C8" w:rsidP="008170C8">
            <w:r w:rsidRPr="007751D5">
              <w:t>10</w:t>
            </w:r>
          </w:p>
        </w:tc>
        <w:tc>
          <w:tcPr>
            <w:tcW w:w="1053" w:type="dxa"/>
            <w:noWrap/>
            <w:hideMark/>
          </w:tcPr>
          <w:p w:rsidR="008170C8" w:rsidRPr="007751D5" w:rsidRDefault="008170C8" w:rsidP="008170C8">
            <w:r w:rsidRPr="007751D5">
              <w:t>3726.75</w:t>
            </w:r>
          </w:p>
        </w:tc>
        <w:tc>
          <w:tcPr>
            <w:tcW w:w="941" w:type="dxa"/>
            <w:noWrap/>
            <w:hideMark/>
          </w:tcPr>
          <w:p w:rsidR="008170C8" w:rsidRPr="007751D5" w:rsidRDefault="008170C8" w:rsidP="008170C8">
            <w:r w:rsidRPr="007751D5">
              <w:t>95.12</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59.80</w:t>
            </w:r>
          </w:p>
        </w:tc>
      </w:tr>
      <w:tr w:rsidR="008170C8" w:rsidRPr="007751D5" w:rsidTr="00A164A9">
        <w:trPr>
          <w:trHeight w:val="288"/>
        </w:trPr>
        <w:tc>
          <w:tcPr>
            <w:tcW w:w="1285" w:type="dxa"/>
            <w:noWrap/>
            <w:hideMark/>
          </w:tcPr>
          <w:p w:rsidR="008170C8" w:rsidRPr="007751D5" w:rsidRDefault="008170C8" w:rsidP="008170C8">
            <w:r w:rsidRPr="007751D5">
              <w:t>RP111</w:t>
            </w:r>
          </w:p>
        </w:tc>
        <w:tc>
          <w:tcPr>
            <w:tcW w:w="4387" w:type="dxa"/>
            <w:noWrap/>
            <w:hideMark/>
          </w:tcPr>
          <w:p w:rsidR="008170C8" w:rsidRPr="007751D5" w:rsidRDefault="008170C8" w:rsidP="008170C8">
            <w:r w:rsidRPr="007751D5">
              <w:t>DISSI::IRGC 10134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70.02</w:t>
            </w:r>
          </w:p>
        </w:tc>
        <w:tc>
          <w:tcPr>
            <w:tcW w:w="718" w:type="dxa"/>
            <w:noWrap/>
            <w:hideMark/>
          </w:tcPr>
          <w:p w:rsidR="008170C8" w:rsidRPr="007751D5" w:rsidRDefault="008170C8" w:rsidP="008170C8">
            <w:r w:rsidRPr="007751D5">
              <w:t>17.69</w:t>
            </w:r>
          </w:p>
        </w:tc>
        <w:tc>
          <w:tcPr>
            <w:tcW w:w="718" w:type="dxa"/>
            <w:noWrap/>
            <w:hideMark/>
          </w:tcPr>
          <w:p w:rsidR="008170C8" w:rsidRPr="007751D5" w:rsidRDefault="008170C8" w:rsidP="008170C8">
            <w:r w:rsidRPr="007751D5">
              <w:t>40.56</w:t>
            </w:r>
          </w:p>
        </w:tc>
        <w:tc>
          <w:tcPr>
            <w:tcW w:w="602" w:type="dxa"/>
            <w:noWrap/>
            <w:hideMark/>
          </w:tcPr>
          <w:p w:rsidR="008170C8" w:rsidRPr="007751D5" w:rsidRDefault="008170C8" w:rsidP="008170C8">
            <w:r w:rsidRPr="007751D5">
              <w:t>4</w:t>
            </w:r>
          </w:p>
        </w:tc>
        <w:tc>
          <w:tcPr>
            <w:tcW w:w="1053" w:type="dxa"/>
            <w:noWrap/>
            <w:hideMark/>
          </w:tcPr>
          <w:p w:rsidR="008170C8" w:rsidRPr="007751D5" w:rsidRDefault="008170C8" w:rsidP="008170C8">
            <w:r w:rsidRPr="007751D5">
              <w:t>4547.92</w:t>
            </w:r>
          </w:p>
        </w:tc>
        <w:tc>
          <w:tcPr>
            <w:tcW w:w="941" w:type="dxa"/>
            <w:noWrap/>
            <w:hideMark/>
          </w:tcPr>
          <w:p w:rsidR="008170C8" w:rsidRPr="007751D5" w:rsidRDefault="008170C8" w:rsidP="008170C8">
            <w:r w:rsidRPr="007751D5">
              <w:t>78.85</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NA</w:t>
            </w:r>
          </w:p>
        </w:tc>
      </w:tr>
      <w:tr w:rsidR="008170C8" w:rsidRPr="007751D5" w:rsidTr="00A164A9">
        <w:trPr>
          <w:trHeight w:val="288"/>
        </w:trPr>
        <w:tc>
          <w:tcPr>
            <w:tcW w:w="1285" w:type="dxa"/>
            <w:noWrap/>
            <w:hideMark/>
          </w:tcPr>
          <w:p w:rsidR="008170C8" w:rsidRPr="007751D5" w:rsidRDefault="008170C8" w:rsidP="008170C8">
            <w:r w:rsidRPr="007751D5">
              <w:t>RP112</w:t>
            </w:r>
          </w:p>
        </w:tc>
        <w:tc>
          <w:tcPr>
            <w:tcW w:w="4387" w:type="dxa"/>
            <w:noWrap/>
            <w:hideMark/>
          </w:tcPr>
          <w:p w:rsidR="008170C8" w:rsidRPr="007751D5" w:rsidRDefault="008170C8" w:rsidP="008170C8">
            <w:r w:rsidRPr="007751D5">
              <w:t>DUDH KADAR::IRGC 6770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5</w:t>
            </w:r>
          </w:p>
        </w:tc>
        <w:tc>
          <w:tcPr>
            <w:tcW w:w="830" w:type="dxa"/>
            <w:noWrap/>
            <w:hideMark/>
          </w:tcPr>
          <w:p w:rsidR="008170C8" w:rsidRPr="007751D5" w:rsidRDefault="008170C8" w:rsidP="008170C8">
            <w:r w:rsidRPr="007751D5">
              <w:t>65.38</w:t>
            </w:r>
          </w:p>
        </w:tc>
        <w:tc>
          <w:tcPr>
            <w:tcW w:w="718" w:type="dxa"/>
            <w:noWrap/>
            <w:hideMark/>
          </w:tcPr>
          <w:p w:rsidR="008170C8" w:rsidRPr="007751D5" w:rsidRDefault="008170C8" w:rsidP="008170C8">
            <w:r w:rsidRPr="007751D5">
              <w:t>17.76</w:t>
            </w:r>
          </w:p>
        </w:tc>
        <w:tc>
          <w:tcPr>
            <w:tcW w:w="718" w:type="dxa"/>
            <w:noWrap/>
            <w:hideMark/>
          </w:tcPr>
          <w:p w:rsidR="008170C8" w:rsidRPr="007751D5" w:rsidRDefault="008170C8" w:rsidP="008170C8">
            <w:r w:rsidRPr="007751D5">
              <w:t>33.69</w:t>
            </w:r>
          </w:p>
        </w:tc>
        <w:tc>
          <w:tcPr>
            <w:tcW w:w="602" w:type="dxa"/>
            <w:noWrap/>
            <w:hideMark/>
          </w:tcPr>
          <w:p w:rsidR="008170C8" w:rsidRPr="007751D5" w:rsidRDefault="008170C8" w:rsidP="008170C8">
            <w:r w:rsidRPr="007751D5">
              <w:t>9</w:t>
            </w:r>
          </w:p>
        </w:tc>
        <w:tc>
          <w:tcPr>
            <w:tcW w:w="1053" w:type="dxa"/>
            <w:noWrap/>
            <w:hideMark/>
          </w:tcPr>
          <w:p w:rsidR="008170C8" w:rsidRPr="007751D5" w:rsidRDefault="008170C8" w:rsidP="008170C8">
            <w:r w:rsidRPr="007751D5">
              <w:t>2915.42</w:t>
            </w:r>
          </w:p>
        </w:tc>
        <w:tc>
          <w:tcPr>
            <w:tcW w:w="941" w:type="dxa"/>
            <w:noWrap/>
            <w:hideMark/>
          </w:tcPr>
          <w:p w:rsidR="008170C8" w:rsidRPr="007751D5" w:rsidRDefault="008170C8" w:rsidP="008170C8">
            <w:r w:rsidRPr="007751D5">
              <w:t>58.88</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26.05</w:t>
            </w:r>
          </w:p>
        </w:tc>
        <w:tc>
          <w:tcPr>
            <w:tcW w:w="768" w:type="dxa"/>
            <w:noWrap/>
            <w:hideMark/>
          </w:tcPr>
          <w:p w:rsidR="008170C8" w:rsidRPr="007751D5" w:rsidRDefault="008170C8" w:rsidP="008170C8">
            <w:r w:rsidRPr="007751D5">
              <w:t>28.89</w:t>
            </w:r>
          </w:p>
        </w:tc>
      </w:tr>
      <w:tr w:rsidR="008170C8" w:rsidRPr="007751D5" w:rsidTr="00A164A9">
        <w:trPr>
          <w:trHeight w:val="288"/>
        </w:trPr>
        <w:tc>
          <w:tcPr>
            <w:tcW w:w="1285" w:type="dxa"/>
            <w:noWrap/>
            <w:hideMark/>
          </w:tcPr>
          <w:p w:rsidR="008170C8" w:rsidRPr="007751D5" w:rsidRDefault="008170C8" w:rsidP="008170C8">
            <w:r w:rsidRPr="007751D5">
              <w:t>RP113</w:t>
            </w:r>
          </w:p>
        </w:tc>
        <w:tc>
          <w:tcPr>
            <w:tcW w:w="4387" w:type="dxa"/>
            <w:noWrap/>
            <w:hideMark/>
          </w:tcPr>
          <w:p w:rsidR="008170C8" w:rsidRPr="007751D5" w:rsidRDefault="008170C8" w:rsidP="008170C8">
            <w:r w:rsidRPr="007751D5">
              <w:t>E 2024::IRGC 6795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7</w:t>
            </w:r>
          </w:p>
        </w:tc>
        <w:tc>
          <w:tcPr>
            <w:tcW w:w="830" w:type="dxa"/>
            <w:noWrap/>
            <w:hideMark/>
          </w:tcPr>
          <w:p w:rsidR="008170C8" w:rsidRPr="007751D5" w:rsidRDefault="008170C8" w:rsidP="008170C8">
            <w:r w:rsidRPr="007751D5">
              <w:t>48.32</w:t>
            </w:r>
          </w:p>
        </w:tc>
        <w:tc>
          <w:tcPr>
            <w:tcW w:w="718" w:type="dxa"/>
            <w:noWrap/>
            <w:hideMark/>
          </w:tcPr>
          <w:p w:rsidR="008170C8" w:rsidRPr="007751D5" w:rsidRDefault="008170C8" w:rsidP="008170C8">
            <w:r w:rsidRPr="007751D5">
              <w:t>15.65</w:t>
            </w:r>
          </w:p>
        </w:tc>
        <w:tc>
          <w:tcPr>
            <w:tcW w:w="718" w:type="dxa"/>
            <w:noWrap/>
            <w:hideMark/>
          </w:tcPr>
          <w:p w:rsidR="008170C8" w:rsidRPr="007751D5" w:rsidRDefault="008170C8" w:rsidP="008170C8">
            <w:r w:rsidRPr="007751D5">
              <w:t>21.28</w:t>
            </w:r>
          </w:p>
        </w:tc>
        <w:tc>
          <w:tcPr>
            <w:tcW w:w="602" w:type="dxa"/>
            <w:noWrap/>
            <w:hideMark/>
          </w:tcPr>
          <w:p w:rsidR="008170C8" w:rsidRPr="007751D5" w:rsidRDefault="008170C8" w:rsidP="008170C8">
            <w:r w:rsidRPr="007751D5">
              <w:t>25</w:t>
            </w:r>
          </w:p>
        </w:tc>
        <w:tc>
          <w:tcPr>
            <w:tcW w:w="1053" w:type="dxa"/>
            <w:noWrap/>
            <w:hideMark/>
          </w:tcPr>
          <w:p w:rsidR="008170C8" w:rsidRPr="007751D5" w:rsidRDefault="008170C8" w:rsidP="008170C8">
            <w:r w:rsidRPr="007751D5">
              <w:t>3476.93</w:t>
            </w:r>
          </w:p>
        </w:tc>
        <w:tc>
          <w:tcPr>
            <w:tcW w:w="941" w:type="dxa"/>
            <w:noWrap/>
            <w:hideMark/>
          </w:tcPr>
          <w:p w:rsidR="008170C8" w:rsidRPr="007751D5" w:rsidRDefault="008170C8" w:rsidP="008170C8">
            <w:r w:rsidRPr="007751D5">
              <w:t>64.99</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31.77</w:t>
            </w:r>
          </w:p>
        </w:tc>
        <w:tc>
          <w:tcPr>
            <w:tcW w:w="768" w:type="dxa"/>
            <w:noWrap/>
            <w:hideMark/>
          </w:tcPr>
          <w:p w:rsidR="008170C8" w:rsidRPr="007751D5" w:rsidRDefault="008170C8" w:rsidP="008170C8">
            <w:r w:rsidRPr="007751D5">
              <w:t>39.00</w:t>
            </w:r>
          </w:p>
        </w:tc>
      </w:tr>
      <w:tr w:rsidR="008170C8" w:rsidRPr="007751D5" w:rsidTr="00A164A9">
        <w:trPr>
          <w:trHeight w:val="288"/>
        </w:trPr>
        <w:tc>
          <w:tcPr>
            <w:tcW w:w="1285" w:type="dxa"/>
            <w:noWrap/>
            <w:hideMark/>
          </w:tcPr>
          <w:p w:rsidR="008170C8" w:rsidRPr="007751D5" w:rsidRDefault="008170C8" w:rsidP="008170C8">
            <w:r w:rsidRPr="007751D5">
              <w:t>RP114</w:t>
            </w:r>
          </w:p>
        </w:tc>
        <w:tc>
          <w:tcPr>
            <w:tcW w:w="4387" w:type="dxa"/>
            <w:noWrap/>
            <w:hideMark/>
          </w:tcPr>
          <w:p w:rsidR="008170C8" w:rsidRPr="007751D5" w:rsidRDefault="008170C8" w:rsidP="008170C8">
            <w:r w:rsidRPr="007751D5">
              <w:t>E 2040::IRGC 6796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46.44</w:t>
            </w:r>
          </w:p>
        </w:tc>
        <w:tc>
          <w:tcPr>
            <w:tcW w:w="718" w:type="dxa"/>
            <w:noWrap/>
            <w:hideMark/>
          </w:tcPr>
          <w:p w:rsidR="008170C8" w:rsidRPr="007751D5" w:rsidRDefault="008170C8" w:rsidP="008170C8">
            <w:r w:rsidRPr="007751D5">
              <w:t>14.94</w:t>
            </w:r>
          </w:p>
        </w:tc>
        <w:tc>
          <w:tcPr>
            <w:tcW w:w="718" w:type="dxa"/>
            <w:noWrap/>
            <w:hideMark/>
          </w:tcPr>
          <w:p w:rsidR="008170C8" w:rsidRPr="007751D5" w:rsidRDefault="008170C8" w:rsidP="008170C8">
            <w:r w:rsidRPr="007751D5">
              <w:t>24.62</w:t>
            </w:r>
          </w:p>
        </w:tc>
        <w:tc>
          <w:tcPr>
            <w:tcW w:w="602" w:type="dxa"/>
            <w:noWrap/>
            <w:hideMark/>
          </w:tcPr>
          <w:p w:rsidR="008170C8" w:rsidRPr="007751D5" w:rsidRDefault="008170C8" w:rsidP="008170C8">
            <w:r w:rsidRPr="007751D5">
              <w:t>14</w:t>
            </w:r>
          </w:p>
        </w:tc>
        <w:tc>
          <w:tcPr>
            <w:tcW w:w="1053" w:type="dxa"/>
            <w:noWrap/>
            <w:hideMark/>
          </w:tcPr>
          <w:p w:rsidR="008170C8" w:rsidRPr="007751D5" w:rsidRDefault="008170C8" w:rsidP="008170C8">
            <w:r w:rsidRPr="007751D5">
              <w:t>2817.16</w:t>
            </w:r>
          </w:p>
        </w:tc>
        <w:tc>
          <w:tcPr>
            <w:tcW w:w="941" w:type="dxa"/>
            <w:noWrap/>
            <w:hideMark/>
          </w:tcPr>
          <w:p w:rsidR="008170C8" w:rsidRPr="007751D5" w:rsidRDefault="008170C8" w:rsidP="008170C8">
            <w:r w:rsidRPr="007751D5">
              <w:t>312.17</w:t>
            </w:r>
          </w:p>
        </w:tc>
        <w:tc>
          <w:tcPr>
            <w:tcW w:w="607" w:type="dxa"/>
            <w:noWrap/>
            <w:hideMark/>
          </w:tcPr>
          <w:p w:rsidR="008170C8" w:rsidRPr="007751D5" w:rsidRDefault="008170C8" w:rsidP="008170C8">
            <w:r w:rsidRPr="007751D5">
              <w:t>0.10</w:t>
            </w:r>
          </w:p>
        </w:tc>
        <w:tc>
          <w:tcPr>
            <w:tcW w:w="991" w:type="dxa"/>
            <w:noWrap/>
            <w:hideMark/>
          </w:tcPr>
          <w:p w:rsidR="008170C8" w:rsidRPr="007751D5" w:rsidRDefault="008170C8" w:rsidP="008170C8">
            <w:r w:rsidRPr="007751D5">
              <w:t>134.62</w:t>
            </w:r>
          </w:p>
        </w:tc>
        <w:tc>
          <w:tcPr>
            <w:tcW w:w="768" w:type="dxa"/>
            <w:noWrap/>
            <w:hideMark/>
          </w:tcPr>
          <w:p w:rsidR="008170C8" w:rsidRPr="007751D5" w:rsidRDefault="008170C8" w:rsidP="008170C8">
            <w:r w:rsidRPr="007751D5">
              <w:t>39.85</w:t>
            </w:r>
          </w:p>
        </w:tc>
      </w:tr>
      <w:tr w:rsidR="008170C8" w:rsidRPr="007751D5" w:rsidTr="00A164A9">
        <w:trPr>
          <w:trHeight w:val="288"/>
        </w:trPr>
        <w:tc>
          <w:tcPr>
            <w:tcW w:w="1285" w:type="dxa"/>
            <w:noWrap/>
            <w:hideMark/>
          </w:tcPr>
          <w:p w:rsidR="008170C8" w:rsidRPr="007751D5" w:rsidRDefault="008170C8" w:rsidP="008170C8">
            <w:r w:rsidRPr="007751D5">
              <w:t>RP115</w:t>
            </w:r>
          </w:p>
        </w:tc>
        <w:tc>
          <w:tcPr>
            <w:tcW w:w="4387" w:type="dxa"/>
            <w:noWrap/>
            <w:hideMark/>
          </w:tcPr>
          <w:p w:rsidR="008170C8" w:rsidRPr="007751D5" w:rsidRDefault="008170C8" w:rsidP="008170C8">
            <w:r w:rsidRPr="007751D5">
              <w:t>E DAW HAWM::IRGC 4793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116</w:t>
            </w:r>
          </w:p>
        </w:tc>
        <w:tc>
          <w:tcPr>
            <w:tcW w:w="4387" w:type="dxa"/>
            <w:noWrap/>
            <w:hideMark/>
          </w:tcPr>
          <w:p w:rsidR="008170C8" w:rsidRPr="007751D5" w:rsidRDefault="008170C8" w:rsidP="008170C8">
            <w:r w:rsidRPr="007751D5">
              <w:t>ELONI::IRGC 11698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7</w:t>
            </w:r>
          </w:p>
        </w:tc>
        <w:tc>
          <w:tcPr>
            <w:tcW w:w="830" w:type="dxa"/>
            <w:noWrap/>
            <w:hideMark/>
          </w:tcPr>
          <w:p w:rsidR="008170C8" w:rsidRPr="007751D5" w:rsidRDefault="008170C8" w:rsidP="008170C8">
            <w:r w:rsidRPr="007751D5">
              <w:t>49.12</w:t>
            </w:r>
          </w:p>
        </w:tc>
        <w:tc>
          <w:tcPr>
            <w:tcW w:w="718" w:type="dxa"/>
            <w:noWrap/>
            <w:hideMark/>
          </w:tcPr>
          <w:p w:rsidR="008170C8" w:rsidRPr="007751D5" w:rsidRDefault="008170C8" w:rsidP="008170C8">
            <w:r w:rsidRPr="007751D5">
              <w:t>16.52</w:t>
            </w:r>
          </w:p>
        </w:tc>
        <w:tc>
          <w:tcPr>
            <w:tcW w:w="718" w:type="dxa"/>
            <w:noWrap/>
            <w:hideMark/>
          </w:tcPr>
          <w:p w:rsidR="008170C8" w:rsidRPr="007751D5" w:rsidRDefault="008170C8" w:rsidP="008170C8">
            <w:r w:rsidRPr="007751D5">
              <w:t>23.90</w:t>
            </w:r>
          </w:p>
        </w:tc>
        <w:tc>
          <w:tcPr>
            <w:tcW w:w="602" w:type="dxa"/>
            <w:noWrap/>
            <w:hideMark/>
          </w:tcPr>
          <w:p w:rsidR="008170C8" w:rsidRPr="007751D5" w:rsidRDefault="008170C8" w:rsidP="008170C8">
            <w:r w:rsidRPr="007751D5">
              <w:t>18</w:t>
            </w:r>
          </w:p>
        </w:tc>
        <w:tc>
          <w:tcPr>
            <w:tcW w:w="1053" w:type="dxa"/>
            <w:noWrap/>
            <w:hideMark/>
          </w:tcPr>
          <w:p w:rsidR="008170C8" w:rsidRPr="007751D5" w:rsidRDefault="008170C8" w:rsidP="008170C8">
            <w:r w:rsidRPr="007751D5">
              <w:t>3627.46</w:t>
            </w:r>
          </w:p>
        </w:tc>
        <w:tc>
          <w:tcPr>
            <w:tcW w:w="941" w:type="dxa"/>
            <w:noWrap/>
            <w:hideMark/>
          </w:tcPr>
          <w:p w:rsidR="008170C8" w:rsidRPr="007751D5" w:rsidRDefault="008170C8" w:rsidP="008170C8">
            <w:r w:rsidRPr="007751D5">
              <w:t>83.30</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49.21</w:t>
            </w:r>
          </w:p>
        </w:tc>
      </w:tr>
      <w:tr w:rsidR="008170C8" w:rsidRPr="007751D5" w:rsidTr="00A164A9">
        <w:trPr>
          <w:trHeight w:val="288"/>
        </w:trPr>
        <w:tc>
          <w:tcPr>
            <w:tcW w:w="1285" w:type="dxa"/>
            <w:noWrap/>
            <w:hideMark/>
          </w:tcPr>
          <w:p w:rsidR="008170C8" w:rsidRPr="007751D5" w:rsidRDefault="008170C8" w:rsidP="008170C8">
            <w:r w:rsidRPr="007751D5">
              <w:t>RP117</w:t>
            </w:r>
          </w:p>
        </w:tc>
        <w:tc>
          <w:tcPr>
            <w:tcW w:w="4387" w:type="dxa"/>
            <w:noWrap/>
            <w:hideMark/>
          </w:tcPr>
          <w:p w:rsidR="008170C8" w:rsidRPr="007751D5" w:rsidRDefault="008170C8" w:rsidP="008170C8">
            <w:r w:rsidRPr="007751D5">
              <w:t>EPEAL 102::IRGC 7869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46.66</w:t>
            </w:r>
          </w:p>
        </w:tc>
        <w:tc>
          <w:tcPr>
            <w:tcW w:w="718" w:type="dxa"/>
            <w:noWrap/>
            <w:hideMark/>
          </w:tcPr>
          <w:p w:rsidR="008170C8" w:rsidRPr="007751D5" w:rsidRDefault="008170C8" w:rsidP="008170C8">
            <w:r w:rsidRPr="007751D5">
              <w:t>15.13</w:t>
            </w:r>
          </w:p>
        </w:tc>
        <w:tc>
          <w:tcPr>
            <w:tcW w:w="718" w:type="dxa"/>
            <w:noWrap/>
            <w:hideMark/>
          </w:tcPr>
          <w:p w:rsidR="008170C8" w:rsidRPr="007751D5" w:rsidRDefault="008170C8" w:rsidP="008170C8">
            <w:r w:rsidRPr="007751D5">
              <w:t>22.27</w:t>
            </w:r>
          </w:p>
        </w:tc>
        <w:tc>
          <w:tcPr>
            <w:tcW w:w="602" w:type="dxa"/>
            <w:noWrap/>
            <w:hideMark/>
          </w:tcPr>
          <w:p w:rsidR="008170C8" w:rsidRPr="007751D5" w:rsidRDefault="008170C8" w:rsidP="008170C8">
            <w:r w:rsidRPr="007751D5">
              <w:t>11</w:t>
            </w:r>
          </w:p>
        </w:tc>
        <w:tc>
          <w:tcPr>
            <w:tcW w:w="1053" w:type="dxa"/>
            <w:noWrap/>
            <w:hideMark/>
          </w:tcPr>
          <w:p w:rsidR="008170C8" w:rsidRPr="007751D5" w:rsidRDefault="008170C8" w:rsidP="008170C8">
            <w:r w:rsidRPr="007751D5">
              <w:t>3306.16</w:t>
            </w:r>
          </w:p>
        </w:tc>
        <w:tc>
          <w:tcPr>
            <w:tcW w:w="941" w:type="dxa"/>
            <w:noWrap/>
            <w:hideMark/>
          </w:tcPr>
          <w:p w:rsidR="008170C8" w:rsidRPr="007751D5" w:rsidRDefault="008170C8" w:rsidP="008170C8">
            <w:r w:rsidRPr="007751D5">
              <w:t>58.54</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24.61</w:t>
            </w:r>
          </w:p>
        </w:tc>
      </w:tr>
      <w:tr w:rsidR="008170C8" w:rsidRPr="007751D5" w:rsidTr="00A164A9">
        <w:trPr>
          <w:trHeight w:val="288"/>
        </w:trPr>
        <w:tc>
          <w:tcPr>
            <w:tcW w:w="1285" w:type="dxa"/>
            <w:noWrap/>
            <w:hideMark/>
          </w:tcPr>
          <w:p w:rsidR="008170C8" w:rsidRPr="007751D5" w:rsidRDefault="008170C8" w:rsidP="008170C8">
            <w:r w:rsidRPr="007751D5">
              <w:t>RP118</w:t>
            </w:r>
          </w:p>
        </w:tc>
        <w:tc>
          <w:tcPr>
            <w:tcW w:w="4387" w:type="dxa"/>
            <w:noWrap/>
            <w:hideMark/>
          </w:tcPr>
          <w:p w:rsidR="008170C8" w:rsidRPr="007751D5" w:rsidRDefault="008170C8" w:rsidP="008170C8">
            <w:r w:rsidRPr="007751D5">
              <w:t>ES 21::IRGC 5617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8</w:t>
            </w:r>
          </w:p>
        </w:tc>
        <w:tc>
          <w:tcPr>
            <w:tcW w:w="830" w:type="dxa"/>
            <w:noWrap/>
            <w:hideMark/>
          </w:tcPr>
          <w:p w:rsidR="008170C8" w:rsidRPr="007751D5" w:rsidRDefault="008170C8" w:rsidP="008170C8">
            <w:r w:rsidRPr="007751D5">
              <w:t>86.22</w:t>
            </w:r>
          </w:p>
        </w:tc>
        <w:tc>
          <w:tcPr>
            <w:tcW w:w="718" w:type="dxa"/>
            <w:noWrap/>
            <w:hideMark/>
          </w:tcPr>
          <w:p w:rsidR="008170C8" w:rsidRPr="007751D5" w:rsidRDefault="008170C8" w:rsidP="008170C8">
            <w:r w:rsidRPr="007751D5">
              <w:t>20.91</w:t>
            </w:r>
          </w:p>
        </w:tc>
        <w:tc>
          <w:tcPr>
            <w:tcW w:w="718" w:type="dxa"/>
            <w:noWrap/>
            <w:hideMark/>
          </w:tcPr>
          <w:p w:rsidR="008170C8" w:rsidRPr="007751D5" w:rsidRDefault="008170C8" w:rsidP="008170C8">
            <w:r w:rsidRPr="007751D5">
              <w:t>42.29</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5250.43</w:t>
            </w:r>
          </w:p>
        </w:tc>
        <w:tc>
          <w:tcPr>
            <w:tcW w:w="941" w:type="dxa"/>
            <w:noWrap/>
            <w:hideMark/>
          </w:tcPr>
          <w:p w:rsidR="008170C8" w:rsidRPr="007751D5" w:rsidRDefault="008170C8" w:rsidP="008170C8">
            <w:r w:rsidRPr="007751D5">
              <w:t>235.86</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8170C8" w:rsidP="008170C8">
            <w:r w:rsidRPr="007751D5">
              <w:t>167.53</w:t>
            </w:r>
          </w:p>
        </w:tc>
        <w:tc>
          <w:tcPr>
            <w:tcW w:w="768" w:type="dxa"/>
            <w:noWrap/>
            <w:hideMark/>
          </w:tcPr>
          <w:p w:rsidR="008170C8" w:rsidRPr="007751D5" w:rsidRDefault="008170C8" w:rsidP="008170C8">
            <w:r w:rsidRPr="007751D5">
              <w:t>58.36</w:t>
            </w:r>
          </w:p>
        </w:tc>
      </w:tr>
      <w:tr w:rsidR="008170C8" w:rsidRPr="007751D5" w:rsidTr="00A164A9">
        <w:trPr>
          <w:trHeight w:val="288"/>
        </w:trPr>
        <w:tc>
          <w:tcPr>
            <w:tcW w:w="1285" w:type="dxa"/>
            <w:noWrap/>
            <w:hideMark/>
          </w:tcPr>
          <w:p w:rsidR="008170C8" w:rsidRPr="007751D5" w:rsidRDefault="008170C8" w:rsidP="008170C8">
            <w:r w:rsidRPr="007751D5">
              <w:t>RP119</w:t>
            </w:r>
          </w:p>
        </w:tc>
        <w:tc>
          <w:tcPr>
            <w:tcW w:w="4387" w:type="dxa"/>
            <w:noWrap/>
            <w:hideMark/>
          </w:tcPr>
          <w:p w:rsidR="008170C8" w:rsidRPr="007751D5" w:rsidRDefault="008170C8" w:rsidP="008170C8">
            <w:r w:rsidRPr="007751D5">
              <w:t>EX FOILAEIN (NAPUTO)::IRGC 8167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74.15</w:t>
            </w:r>
          </w:p>
        </w:tc>
        <w:tc>
          <w:tcPr>
            <w:tcW w:w="718" w:type="dxa"/>
            <w:noWrap/>
            <w:hideMark/>
          </w:tcPr>
          <w:p w:rsidR="008170C8" w:rsidRPr="007751D5" w:rsidRDefault="008170C8" w:rsidP="008170C8">
            <w:r w:rsidRPr="007751D5">
              <w:t>17.70</w:t>
            </w:r>
          </w:p>
        </w:tc>
        <w:tc>
          <w:tcPr>
            <w:tcW w:w="718" w:type="dxa"/>
            <w:noWrap/>
            <w:hideMark/>
          </w:tcPr>
          <w:p w:rsidR="008170C8" w:rsidRPr="007751D5" w:rsidRDefault="008170C8" w:rsidP="008170C8">
            <w:r w:rsidRPr="007751D5">
              <w:t>24.46</w:t>
            </w:r>
          </w:p>
        </w:tc>
        <w:tc>
          <w:tcPr>
            <w:tcW w:w="602" w:type="dxa"/>
            <w:noWrap/>
            <w:hideMark/>
          </w:tcPr>
          <w:p w:rsidR="008170C8" w:rsidRPr="007751D5" w:rsidRDefault="008170C8" w:rsidP="008170C8">
            <w:r w:rsidRPr="007751D5">
              <w:t>6</w:t>
            </w:r>
          </w:p>
        </w:tc>
        <w:tc>
          <w:tcPr>
            <w:tcW w:w="1053" w:type="dxa"/>
            <w:noWrap/>
            <w:hideMark/>
          </w:tcPr>
          <w:p w:rsidR="008170C8" w:rsidRPr="007751D5" w:rsidRDefault="008170C8" w:rsidP="008170C8">
            <w:r w:rsidRPr="007751D5">
              <w:t>4410.99</w:t>
            </w:r>
          </w:p>
        </w:tc>
        <w:tc>
          <w:tcPr>
            <w:tcW w:w="941" w:type="dxa"/>
            <w:noWrap/>
            <w:hideMark/>
          </w:tcPr>
          <w:p w:rsidR="008170C8" w:rsidRPr="007751D5" w:rsidRDefault="008170C8" w:rsidP="008170C8">
            <w:r w:rsidRPr="007751D5">
              <w:t>64.14</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37.53</w:t>
            </w:r>
          </w:p>
        </w:tc>
        <w:tc>
          <w:tcPr>
            <w:tcW w:w="768" w:type="dxa"/>
            <w:noWrap/>
            <w:hideMark/>
          </w:tcPr>
          <w:p w:rsidR="008170C8" w:rsidRPr="007751D5" w:rsidRDefault="008170C8" w:rsidP="008170C8">
            <w:r w:rsidRPr="007751D5">
              <w:t>40.89</w:t>
            </w:r>
          </w:p>
        </w:tc>
      </w:tr>
      <w:tr w:rsidR="008170C8" w:rsidRPr="007751D5" w:rsidTr="00A164A9">
        <w:trPr>
          <w:trHeight w:val="288"/>
        </w:trPr>
        <w:tc>
          <w:tcPr>
            <w:tcW w:w="1285" w:type="dxa"/>
            <w:noWrap/>
            <w:hideMark/>
          </w:tcPr>
          <w:p w:rsidR="008170C8" w:rsidRPr="007751D5" w:rsidRDefault="008170C8" w:rsidP="008170C8">
            <w:r w:rsidRPr="007751D5">
              <w:t>RP120</w:t>
            </w:r>
          </w:p>
        </w:tc>
        <w:tc>
          <w:tcPr>
            <w:tcW w:w="4387" w:type="dxa"/>
            <w:noWrap/>
            <w:hideMark/>
          </w:tcPr>
          <w:p w:rsidR="008170C8" w:rsidRPr="007751D5" w:rsidRDefault="008170C8" w:rsidP="008170C8">
            <w:r w:rsidRPr="007751D5">
              <w:t>FEI GAI 122::IRGC 6359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49.23</w:t>
            </w:r>
          </w:p>
        </w:tc>
        <w:tc>
          <w:tcPr>
            <w:tcW w:w="718" w:type="dxa"/>
            <w:noWrap/>
            <w:hideMark/>
          </w:tcPr>
          <w:p w:rsidR="008170C8" w:rsidRPr="007751D5" w:rsidRDefault="008170C8" w:rsidP="008170C8">
            <w:r w:rsidRPr="007751D5">
              <w:t>16.14</w:t>
            </w:r>
          </w:p>
        </w:tc>
        <w:tc>
          <w:tcPr>
            <w:tcW w:w="718" w:type="dxa"/>
            <w:noWrap/>
            <w:hideMark/>
          </w:tcPr>
          <w:p w:rsidR="008170C8" w:rsidRPr="007751D5" w:rsidRDefault="008170C8" w:rsidP="008170C8">
            <w:r w:rsidRPr="007751D5">
              <w:t>27.41</w:t>
            </w:r>
          </w:p>
        </w:tc>
        <w:tc>
          <w:tcPr>
            <w:tcW w:w="602" w:type="dxa"/>
            <w:noWrap/>
            <w:hideMark/>
          </w:tcPr>
          <w:p w:rsidR="008170C8" w:rsidRPr="007751D5" w:rsidRDefault="008170C8" w:rsidP="008170C8">
            <w:r w:rsidRPr="007751D5">
              <w:t>13</w:t>
            </w:r>
          </w:p>
        </w:tc>
        <w:tc>
          <w:tcPr>
            <w:tcW w:w="1053" w:type="dxa"/>
            <w:noWrap/>
            <w:hideMark/>
          </w:tcPr>
          <w:p w:rsidR="008170C8" w:rsidRPr="007751D5" w:rsidRDefault="008170C8" w:rsidP="008170C8">
            <w:r w:rsidRPr="007751D5">
              <w:t>3500.89</w:t>
            </w:r>
          </w:p>
        </w:tc>
        <w:tc>
          <w:tcPr>
            <w:tcW w:w="941" w:type="dxa"/>
            <w:noWrap/>
            <w:hideMark/>
          </w:tcPr>
          <w:p w:rsidR="008170C8" w:rsidRPr="007751D5" w:rsidRDefault="008170C8" w:rsidP="008170C8">
            <w:r w:rsidRPr="007751D5">
              <w:t>60.71</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51.77</w:t>
            </w:r>
          </w:p>
        </w:tc>
        <w:tc>
          <w:tcPr>
            <w:tcW w:w="768" w:type="dxa"/>
            <w:noWrap/>
            <w:hideMark/>
          </w:tcPr>
          <w:p w:rsidR="008170C8" w:rsidRPr="007751D5" w:rsidRDefault="008170C8" w:rsidP="008170C8">
            <w:r w:rsidRPr="007751D5">
              <w:t>48.03</w:t>
            </w:r>
          </w:p>
        </w:tc>
      </w:tr>
      <w:tr w:rsidR="008170C8" w:rsidRPr="007751D5" w:rsidTr="00A164A9">
        <w:trPr>
          <w:trHeight w:val="288"/>
        </w:trPr>
        <w:tc>
          <w:tcPr>
            <w:tcW w:w="1285" w:type="dxa"/>
            <w:noWrap/>
            <w:hideMark/>
          </w:tcPr>
          <w:p w:rsidR="008170C8" w:rsidRPr="007751D5" w:rsidRDefault="008170C8" w:rsidP="008170C8">
            <w:r w:rsidRPr="007751D5">
              <w:t>RP121</w:t>
            </w:r>
          </w:p>
        </w:tc>
        <w:tc>
          <w:tcPr>
            <w:tcW w:w="4387" w:type="dxa"/>
            <w:noWrap/>
            <w:hideMark/>
          </w:tcPr>
          <w:p w:rsidR="008170C8" w:rsidRPr="007751D5" w:rsidRDefault="008170C8" w:rsidP="008170C8">
            <w:r w:rsidRPr="007751D5">
              <w:t>FONAIAP 2::IRGC 11698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63.95</w:t>
            </w:r>
          </w:p>
        </w:tc>
        <w:tc>
          <w:tcPr>
            <w:tcW w:w="718" w:type="dxa"/>
            <w:noWrap/>
            <w:hideMark/>
          </w:tcPr>
          <w:p w:rsidR="008170C8" w:rsidRPr="007751D5" w:rsidRDefault="008170C8" w:rsidP="008170C8">
            <w:r w:rsidRPr="007751D5">
              <w:t>20.12</w:t>
            </w:r>
          </w:p>
        </w:tc>
        <w:tc>
          <w:tcPr>
            <w:tcW w:w="718" w:type="dxa"/>
            <w:noWrap/>
            <w:hideMark/>
          </w:tcPr>
          <w:p w:rsidR="008170C8" w:rsidRPr="007751D5" w:rsidRDefault="008170C8" w:rsidP="008170C8">
            <w:r w:rsidRPr="007751D5">
              <w:t>26.10</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5129.59</w:t>
            </w:r>
          </w:p>
        </w:tc>
        <w:tc>
          <w:tcPr>
            <w:tcW w:w="941" w:type="dxa"/>
            <w:noWrap/>
            <w:hideMark/>
          </w:tcPr>
          <w:p w:rsidR="008170C8" w:rsidRPr="007751D5" w:rsidRDefault="008170C8" w:rsidP="008170C8">
            <w:r w:rsidRPr="007751D5">
              <w:t>88.90</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47.06</w:t>
            </w:r>
          </w:p>
        </w:tc>
        <w:tc>
          <w:tcPr>
            <w:tcW w:w="768" w:type="dxa"/>
            <w:noWrap/>
            <w:hideMark/>
          </w:tcPr>
          <w:p w:rsidR="008170C8" w:rsidRPr="007751D5" w:rsidRDefault="008170C8" w:rsidP="008170C8">
            <w:r w:rsidRPr="007751D5">
              <w:t>44.36</w:t>
            </w:r>
          </w:p>
        </w:tc>
      </w:tr>
      <w:tr w:rsidR="008170C8" w:rsidRPr="007751D5" w:rsidTr="00A164A9">
        <w:trPr>
          <w:trHeight w:val="288"/>
        </w:trPr>
        <w:tc>
          <w:tcPr>
            <w:tcW w:w="1285" w:type="dxa"/>
            <w:noWrap/>
            <w:hideMark/>
          </w:tcPr>
          <w:p w:rsidR="008170C8" w:rsidRPr="007751D5" w:rsidRDefault="008170C8" w:rsidP="008170C8">
            <w:r w:rsidRPr="007751D5">
              <w:t>RP122</w:t>
            </w:r>
          </w:p>
        </w:tc>
        <w:tc>
          <w:tcPr>
            <w:tcW w:w="4387" w:type="dxa"/>
            <w:noWrap/>
            <w:hideMark/>
          </w:tcPr>
          <w:p w:rsidR="008170C8" w:rsidRPr="007751D5" w:rsidRDefault="008170C8" w:rsidP="008170C8">
            <w:r w:rsidRPr="007751D5">
              <w:t>FU ZAO XIAN::IRGC 6361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1</w:t>
            </w:r>
          </w:p>
        </w:tc>
        <w:tc>
          <w:tcPr>
            <w:tcW w:w="830" w:type="dxa"/>
            <w:noWrap/>
            <w:hideMark/>
          </w:tcPr>
          <w:p w:rsidR="008170C8" w:rsidRPr="007751D5" w:rsidRDefault="008170C8" w:rsidP="008170C8">
            <w:r w:rsidRPr="007751D5">
              <w:t>56.12</w:t>
            </w:r>
          </w:p>
        </w:tc>
        <w:tc>
          <w:tcPr>
            <w:tcW w:w="718" w:type="dxa"/>
            <w:noWrap/>
            <w:hideMark/>
          </w:tcPr>
          <w:p w:rsidR="008170C8" w:rsidRPr="007751D5" w:rsidRDefault="008170C8" w:rsidP="008170C8">
            <w:r w:rsidRPr="007751D5">
              <w:t>18.31</w:t>
            </w:r>
          </w:p>
        </w:tc>
        <w:tc>
          <w:tcPr>
            <w:tcW w:w="718" w:type="dxa"/>
            <w:noWrap/>
            <w:hideMark/>
          </w:tcPr>
          <w:p w:rsidR="008170C8" w:rsidRPr="007751D5" w:rsidRDefault="008170C8" w:rsidP="008170C8">
            <w:r w:rsidRPr="007751D5">
              <w:t>28.26</w:t>
            </w:r>
          </w:p>
        </w:tc>
        <w:tc>
          <w:tcPr>
            <w:tcW w:w="602" w:type="dxa"/>
            <w:noWrap/>
            <w:hideMark/>
          </w:tcPr>
          <w:p w:rsidR="008170C8" w:rsidRPr="007751D5" w:rsidRDefault="008170C8" w:rsidP="008170C8">
            <w:r w:rsidRPr="007751D5">
              <w:t>14</w:t>
            </w:r>
          </w:p>
        </w:tc>
        <w:tc>
          <w:tcPr>
            <w:tcW w:w="1053" w:type="dxa"/>
            <w:noWrap/>
            <w:hideMark/>
          </w:tcPr>
          <w:p w:rsidR="008170C8" w:rsidRPr="007751D5" w:rsidRDefault="008170C8" w:rsidP="008170C8">
            <w:r w:rsidRPr="007751D5">
              <w:t>3285.02</w:t>
            </w:r>
          </w:p>
        </w:tc>
        <w:tc>
          <w:tcPr>
            <w:tcW w:w="941" w:type="dxa"/>
            <w:noWrap/>
            <w:hideMark/>
          </w:tcPr>
          <w:p w:rsidR="008170C8" w:rsidRPr="007751D5" w:rsidRDefault="008170C8" w:rsidP="008170C8">
            <w:r w:rsidRPr="007751D5">
              <w:t>92.89</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51.77</w:t>
            </w:r>
          </w:p>
        </w:tc>
        <w:tc>
          <w:tcPr>
            <w:tcW w:w="768" w:type="dxa"/>
            <w:noWrap/>
            <w:hideMark/>
          </w:tcPr>
          <w:p w:rsidR="008170C8" w:rsidRPr="007751D5" w:rsidRDefault="008170C8" w:rsidP="008170C8">
            <w:r w:rsidRPr="007751D5">
              <w:t>38.71</w:t>
            </w:r>
          </w:p>
        </w:tc>
      </w:tr>
      <w:tr w:rsidR="008170C8" w:rsidRPr="007751D5" w:rsidTr="00A164A9">
        <w:trPr>
          <w:trHeight w:val="288"/>
        </w:trPr>
        <w:tc>
          <w:tcPr>
            <w:tcW w:w="1285" w:type="dxa"/>
            <w:noWrap/>
            <w:hideMark/>
          </w:tcPr>
          <w:p w:rsidR="008170C8" w:rsidRPr="007751D5" w:rsidRDefault="008170C8" w:rsidP="008170C8">
            <w:r w:rsidRPr="007751D5">
              <w:t>RP123</w:t>
            </w:r>
          </w:p>
        </w:tc>
        <w:tc>
          <w:tcPr>
            <w:tcW w:w="4387" w:type="dxa"/>
            <w:noWrap/>
            <w:hideMark/>
          </w:tcPr>
          <w:p w:rsidR="008170C8" w:rsidRPr="007751D5" w:rsidRDefault="008170C8" w:rsidP="008170C8">
            <w:r w:rsidRPr="007751D5">
              <w:t>G 25::IRGC 4573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24</w:t>
            </w:r>
          </w:p>
        </w:tc>
        <w:tc>
          <w:tcPr>
            <w:tcW w:w="4387" w:type="dxa"/>
            <w:noWrap/>
            <w:hideMark/>
          </w:tcPr>
          <w:p w:rsidR="008170C8" w:rsidRPr="007751D5" w:rsidRDefault="008170C8" w:rsidP="008170C8">
            <w:r w:rsidRPr="007751D5">
              <w:t>GAO JIAO BAI::IRGC 6804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60</w:t>
            </w:r>
          </w:p>
        </w:tc>
        <w:tc>
          <w:tcPr>
            <w:tcW w:w="830" w:type="dxa"/>
            <w:noWrap/>
            <w:hideMark/>
          </w:tcPr>
          <w:p w:rsidR="008170C8" w:rsidRPr="007751D5" w:rsidRDefault="008170C8" w:rsidP="008170C8">
            <w:r w:rsidRPr="007751D5">
              <w:t>70.05</w:t>
            </w:r>
          </w:p>
        </w:tc>
        <w:tc>
          <w:tcPr>
            <w:tcW w:w="718" w:type="dxa"/>
            <w:noWrap/>
            <w:hideMark/>
          </w:tcPr>
          <w:p w:rsidR="008170C8" w:rsidRPr="007751D5" w:rsidRDefault="008170C8" w:rsidP="008170C8">
            <w:r w:rsidRPr="007751D5">
              <w:t>19.09</w:t>
            </w:r>
          </w:p>
        </w:tc>
        <w:tc>
          <w:tcPr>
            <w:tcW w:w="718" w:type="dxa"/>
            <w:noWrap/>
            <w:hideMark/>
          </w:tcPr>
          <w:p w:rsidR="008170C8" w:rsidRPr="007751D5" w:rsidRDefault="008170C8" w:rsidP="008170C8">
            <w:r w:rsidRPr="007751D5">
              <w:t>27.84</w:t>
            </w:r>
          </w:p>
        </w:tc>
        <w:tc>
          <w:tcPr>
            <w:tcW w:w="602" w:type="dxa"/>
            <w:noWrap/>
            <w:hideMark/>
          </w:tcPr>
          <w:p w:rsidR="008170C8" w:rsidRPr="007751D5" w:rsidRDefault="008170C8" w:rsidP="008170C8">
            <w:r w:rsidRPr="007751D5">
              <w:t>34</w:t>
            </w:r>
          </w:p>
        </w:tc>
        <w:tc>
          <w:tcPr>
            <w:tcW w:w="1053" w:type="dxa"/>
            <w:noWrap/>
            <w:hideMark/>
          </w:tcPr>
          <w:p w:rsidR="008170C8" w:rsidRPr="007751D5" w:rsidRDefault="008170C8" w:rsidP="008170C8">
            <w:r w:rsidRPr="007751D5">
              <w:t>3623.23</w:t>
            </w:r>
          </w:p>
        </w:tc>
        <w:tc>
          <w:tcPr>
            <w:tcW w:w="941" w:type="dxa"/>
            <w:noWrap/>
            <w:hideMark/>
          </w:tcPr>
          <w:p w:rsidR="008170C8" w:rsidRPr="007751D5" w:rsidRDefault="008170C8" w:rsidP="008170C8">
            <w:r w:rsidRPr="007751D5">
              <w:t>659.45</w:t>
            </w:r>
          </w:p>
        </w:tc>
        <w:tc>
          <w:tcPr>
            <w:tcW w:w="607" w:type="dxa"/>
            <w:noWrap/>
            <w:hideMark/>
          </w:tcPr>
          <w:p w:rsidR="008170C8" w:rsidRPr="007751D5" w:rsidRDefault="008170C8" w:rsidP="008170C8">
            <w:r w:rsidRPr="007751D5">
              <w:t>0.20</w:t>
            </w:r>
          </w:p>
        </w:tc>
        <w:tc>
          <w:tcPr>
            <w:tcW w:w="991" w:type="dxa"/>
            <w:noWrap/>
            <w:hideMark/>
          </w:tcPr>
          <w:p w:rsidR="008170C8" w:rsidRPr="007751D5" w:rsidRDefault="008170C8" w:rsidP="008170C8">
            <w:r w:rsidRPr="007751D5">
              <w:t>157.48</w:t>
            </w:r>
          </w:p>
        </w:tc>
        <w:tc>
          <w:tcPr>
            <w:tcW w:w="768" w:type="dxa"/>
            <w:noWrap/>
            <w:hideMark/>
          </w:tcPr>
          <w:p w:rsidR="008170C8" w:rsidRPr="007751D5" w:rsidRDefault="008170C8" w:rsidP="008170C8">
            <w:r w:rsidRPr="007751D5">
              <w:t>61.23</w:t>
            </w:r>
          </w:p>
        </w:tc>
      </w:tr>
      <w:tr w:rsidR="008170C8" w:rsidRPr="007751D5" w:rsidTr="00A164A9">
        <w:trPr>
          <w:trHeight w:val="288"/>
        </w:trPr>
        <w:tc>
          <w:tcPr>
            <w:tcW w:w="1285" w:type="dxa"/>
            <w:noWrap/>
            <w:hideMark/>
          </w:tcPr>
          <w:p w:rsidR="008170C8" w:rsidRPr="007751D5" w:rsidRDefault="008170C8" w:rsidP="008170C8">
            <w:r w:rsidRPr="007751D5">
              <w:t>RP125</w:t>
            </w:r>
          </w:p>
        </w:tc>
        <w:tc>
          <w:tcPr>
            <w:tcW w:w="4387" w:type="dxa"/>
            <w:noWrap/>
            <w:hideMark/>
          </w:tcPr>
          <w:p w:rsidR="008170C8" w:rsidRPr="007751D5" w:rsidRDefault="008170C8" w:rsidP="008170C8">
            <w:r w:rsidRPr="007751D5">
              <w:t>GENIT::IRGC 327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69.51</w:t>
            </w:r>
          </w:p>
        </w:tc>
        <w:tc>
          <w:tcPr>
            <w:tcW w:w="718" w:type="dxa"/>
            <w:noWrap/>
            <w:hideMark/>
          </w:tcPr>
          <w:p w:rsidR="008170C8" w:rsidRPr="007751D5" w:rsidRDefault="008170C8" w:rsidP="008170C8">
            <w:r w:rsidRPr="007751D5">
              <w:t>18.26</w:t>
            </w:r>
          </w:p>
        </w:tc>
        <w:tc>
          <w:tcPr>
            <w:tcW w:w="718" w:type="dxa"/>
            <w:noWrap/>
            <w:hideMark/>
          </w:tcPr>
          <w:p w:rsidR="008170C8" w:rsidRPr="007751D5" w:rsidRDefault="008170C8" w:rsidP="008170C8">
            <w:r w:rsidRPr="007751D5">
              <w:t>31.04</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2828.81</w:t>
            </w:r>
          </w:p>
        </w:tc>
        <w:tc>
          <w:tcPr>
            <w:tcW w:w="941" w:type="dxa"/>
            <w:noWrap/>
            <w:hideMark/>
          </w:tcPr>
          <w:p w:rsidR="008170C8" w:rsidRPr="007751D5" w:rsidRDefault="008170C8" w:rsidP="008170C8">
            <w:r w:rsidRPr="007751D5">
              <w:t>76.36</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148.91</w:t>
            </w:r>
          </w:p>
        </w:tc>
        <w:tc>
          <w:tcPr>
            <w:tcW w:w="768" w:type="dxa"/>
            <w:noWrap/>
            <w:hideMark/>
          </w:tcPr>
          <w:p w:rsidR="008170C8" w:rsidRPr="007751D5" w:rsidRDefault="008170C8" w:rsidP="008170C8">
            <w:r w:rsidRPr="007751D5">
              <w:t>62.81</w:t>
            </w:r>
          </w:p>
        </w:tc>
      </w:tr>
      <w:tr w:rsidR="008170C8" w:rsidRPr="007751D5" w:rsidTr="00A164A9">
        <w:trPr>
          <w:trHeight w:val="288"/>
        </w:trPr>
        <w:tc>
          <w:tcPr>
            <w:tcW w:w="1285" w:type="dxa"/>
            <w:noWrap/>
            <w:hideMark/>
          </w:tcPr>
          <w:p w:rsidR="008170C8" w:rsidRPr="007751D5" w:rsidRDefault="008170C8" w:rsidP="008170C8">
            <w:r w:rsidRPr="007751D5">
              <w:t>RP126</w:t>
            </w:r>
          </w:p>
        </w:tc>
        <w:tc>
          <w:tcPr>
            <w:tcW w:w="4387" w:type="dxa"/>
            <w:noWrap/>
            <w:hideMark/>
          </w:tcPr>
          <w:p w:rsidR="008170C8" w:rsidRPr="007751D5" w:rsidRDefault="008170C8" w:rsidP="008170C8">
            <w:r w:rsidRPr="007751D5">
              <w:t>GOJOL GORIA::IRGC 2662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27</w:t>
            </w:r>
          </w:p>
        </w:tc>
        <w:tc>
          <w:tcPr>
            <w:tcW w:w="4387" w:type="dxa"/>
            <w:noWrap/>
            <w:hideMark/>
          </w:tcPr>
          <w:p w:rsidR="008170C8" w:rsidRPr="007751D5" w:rsidRDefault="008170C8" w:rsidP="008170C8">
            <w:r w:rsidRPr="007751D5">
              <w:t>GOKULGANJA::IRGC 4570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28</w:t>
            </w:r>
          </w:p>
        </w:tc>
        <w:tc>
          <w:tcPr>
            <w:tcW w:w="4387" w:type="dxa"/>
            <w:noWrap/>
            <w:hideMark/>
          </w:tcPr>
          <w:p w:rsidR="008170C8" w:rsidRPr="007751D5" w:rsidRDefault="008170C8" w:rsidP="008170C8">
            <w:r w:rsidRPr="007751D5">
              <w:t>GUI HUA ZAO::IRGC 6806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65</w:t>
            </w:r>
          </w:p>
        </w:tc>
        <w:tc>
          <w:tcPr>
            <w:tcW w:w="830" w:type="dxa"/>
            <w:noWrap/>
            <w:hideMark/>
          </w:tcPr>
          <w:p w:rsidR="008170C8" w:rsidRPr="007751D5" w:rsidRDefault="008170C8" w:rsidP="008170C8">
            <w:r w:rsidRPr="007751D5">
              <w:t>79.87</w:t>
            </w:r>
          </w:p>
        </w:tc>
        <w:tc>
          <w:tcPr>
            <w:tcW w:w="718" w:type="dxa"/>
            <w:noWrap/>
            <w:hideMark/>
          </w:tcPr>
          <w:p w:rsidR="008170C8" w:rsidRPr="007751D5" w:rsidRDefault="008170C8" w:rsidP="008170C8">
            <w:r w:rsidRPr="007751D5">
              <w:t>18.83</w:t>
            </w:r>
          </w:p>
        </w:tc>
        <w:tc>
          <w:tcPr>
            <w:tcW w:w="718" w:type="dxa"/>
            <w:noWrap/>
            <w:hideMark/>
          </w:tcPr>
          <w:p w:rsidR="008170C8" w:rsidRPr="007751D5" w:rsidRDefault="008170C8" w:rsidP="008170C8">
            <w:r w:rsidRPr="007751D5">
              <w:t>31.97</w:t>
            </w:r>
          </w:p>
        </w:tc>
        <w:tc>
          <w:tcPr>
            <w:tcW w:w="602" w:type="dxa"/>
            <w:noWrap/>
            <w:hideMark/>
          </w:tcPr>
          <w:p w:rsidR="008170C8" w:rsidRPr="007751D5" w:rsidRDefault="008170C8" w:rsidP="008170C8">
            <w:r w:rsidRPr="007751D5">
              <w:t>33</w:t>
            </w:r>
          </w:p>
        </w:tc>
        <w:tc>
          <w:tcPr>
            <w:tcW w:w="1053" w:type="dxa"/>
            <w:noWrap/>
            <w:hideMark/>
          </w:tcPr>
          <w:p w:rsidR="008170C8" w:rsidRPr="007751D5" w:rsidRDefault="008170C8" w:rsidP="008170C8">
            <w:r w:rsidRPr="007751D5">
              <w:t>3910.59</w:t>
            </w:r>
          </w:p>
        </w:tc>
        <w:tc>
          <w:tcPr>
            <w:tcW w:w="941" w:type="dxa"/>
            <w:noWrap/>
            <w:hideMark/>
          </w:tcPr>
          <w:p w:rsidR="008170C8" w:rsidRPr="007751D5" w:rsidRDefault="008170C8" w:rsidP="008170C8">
            <w:r w:rsidRPr="007751D5">
              <w:t>608.03</w:t>
            </w:r>
          </w:p>
        </w:tc>
        <w:tc>
          <w:tcPr>
            <w:tcW w:w="607" w:type="dxa"/>
            <w:noWrap/>
            <w:hideMark/>
          </w:tcPr>
          <w:p w:rsidR="008170C8" w:rsidRPr="007751D5" w:rsidRDefault="008170C8" w:rsidP="008170C8">
            <w:r w:rsidRPr="007751D5">
              <w:t>0.19</w:t>
            </w:r>
          </w:p>
        </w:tc>
        <w:tc>
          <w:tcPr>
            <w:tcW w:w="991" w:type="dxa"/>
            <w:noWrap/>
            <w:hideMark/>
          </w:tcPr>
          <w:p w:rsidR="008170C8" w:rsidRPr="007751D5" w:rsidRDefault="008170C8" w:rsidP="008170C8">
            <w:r w:rsidRPr="007751D5">
              <w:t>154.62</w:t>
            </w:r>
          </w:p>
        </w:tc>
        <w:tc>
          <w:tcPr>
            <w:tcW w:w="768" w:type="dxa"/>
            <w:noWrap/>
            <w:hideMark/>
          </w:tcPr>
          <w:p w:rsidR="008170C8" w:rsidRPr="007751D5" w:rsidRDefault="008170C8" w:rsidP="008170C8">
            <w:r w:rsidRPr="007751D5">
              <w:t>59.11</w:t>
            </w:r>
          </w:p>
        </w:tc>
      </w:tr>
      <w:tr w:rsidR="008170C8" w:rsidRPr="007751D5" w:rsidTr="00A164A9">
        <w:trPr>
          <w:trHeight w:val="288"/>
        </w:trPr>
        <w:tc>
          <w:tcPr>
            <w:tcW w:w="1285" w:type="dxa"/>
            <w:noWrap/>
            <w:hideMark/>
          </w:tcPr>
          <w:p w:rsidR="008170C8" w:rsidRPr="007751D5" w:rsidRDefault="008170C8" w:rsidP="008170C8">
            <w:r w:rsidRPr="007751D5">
              <w:t>RP130</w:t>
            </w:r>
          </w:p>
        </w:tc>
        <w:tc>
          <w:tcPr>
            <w:tcW w:w="4387" w:type="dxa"/>
            <w:noWrap/>
            <w:hideMark/>
          </w:tcPr>
          <w:p w:rsidR="008170C8" w:rsidRPr="007751D5" w:rsidRDefault="008170C8" w:rsidP="008170C8">
            <w:r w:rsidRPr="007751D5">
              <w:t>HAWM KRUA::IRGC 6433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1</w:t>
            </w:r>
          </w:p>
        </w:tc>
        <w:tc>
          <w:tcPr>
            <w:tcW w:w="830" w:type="dxa"/>
            <w:noWrap/>
            <w:hideMark/>
          </w:tcPr>
          <w:p w:rsidR="008170C8" w:rsidRPr="007751D5" w:rsidRDefault="008170C8" w:rsidP="008170C8">
            <w:r w:rsidRPr="007751D5">
              <w:t>75.49</w:t>
            </w:r>
          </w:p>
        </w:tc>
        <w:tc>
          <w:tcPr>
            <w:tcW w:w="718" w:type="dxa"/>
            <w:noWrap/>
            <w:hideMark/>
          </w:tcPr>
          <w:p w:rsidR="008170C8" w:rsidRPr="007751D5" w:rsidRDefault="008170C8" w:rsidP="008170C8">
            <w:r w:rsidRPr="007751D5">
              <w:t>18.10</w:t>
            </w:r>
          </w:p>
        </w:tc>
        <w:tc>
          <w:tcPr>
            <w:tcW w:w="718" w:type="dxa"/>
            <w:noWrap/>
            <w:hideMark/>
          </w:tcPr>
          <w:p w:rsidR="008170C8" w:rsidRPr="007751D5" w:rsidRDefault="008170C8" w:rsidP="008170C8">
            <w:r w:rsidRPr="007751D5">
              <w:t>28.85</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3735.08</w:t>
            </w:r>
          </w:p>
        </w:tc>
        <w:tc>
          <w:tcPr>
            <w:tcW w:w="941" w:type="dxa"/>
            <w:noWrap/>
            <w:hideMark/>
          </w:tcPr>
          <w:p w:rsidR="008170C8" w:rsidRPr="007751D5" w:rsidRDefault="008170C8" w:rsidP="008170C8">
            <w:r w:rsidRPr="007751D5">
              <w:t>57.59</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20.86</w:t>
            </w:r>
          </w:p>
        </w:tc>
        <w:tc>
          <w:tcPr>
            <w:tcW w:w="768" w:type="dxa"/>
            <w:noWrap/>
            <w:hideMark/>
          </w:tcPr>
          <w:p w:rsidR="008170C8" w:rsidRPr="007751D5" w:rsidRDefault="008170C8" w:rsidP="008170C8">
            <w:r w:rsidRPr="007751D5">
              <w:t>29.62</w:t>
            </w:r>
          </w:p>
        </w:tc>
      </w:tr>
      <w:tr w:rsidR="008170C8" w:rsidRPr="007751D5" w:rsidTr="00A164A9">
        <w:trPr>
          <w:trHeight w:val="288"/>
        </w:trPr>
        <w:tc>
          <w:tcPr>
            <w:tcW w:w="1285" w:type="dxa"/>
            <w:noWrap/>
            <w:hideMark/>
          </w:tcPr>
          <w:p w:rsidR="008170C8" w:rsidRPr="007751D5" w:rsidRDefault="008170C8" w:rsidP="008170C8">
            <w:r w:rsidRPr="007751D5">
              <w:t>RP131</w:t>
            </w:r>
          </w:p>
        </w:tc>
        <w:tc>
          <w:tcPr>
            <w:tcW w:w="4387" w:type="dxa"/>
            <w:noWrap/>
            <w:hideMark/>
          </w:tcPr>
          <w:p w:rsidR="008170C8" w:rsidRPr="007751D5" w:rsidRDefault="008170C8" w:rsidP="008170C8">
            <w:r w:rsidRPr="007751D5">
              <w:t>HD 10::IRGC 663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86.60</w:t>
            </w:r>
          </w:p>
        </w:tc>
        <w:tc>
          <w:tcPr>
            <w:tcW w:w="718" w:type="dxa"/>
            <w:noWrap/>
            <w:hideMark/>
          </w:tcPr>
          <w:p w:rsidR="008170C8" w:rsidRPr="007751D5" w:rsidRDefault="008170C8" w:rsidP="008170C8">
            <w:r w:rsidRPr="007751D5">
              <w:t>20.16</w:t>
            </w:r>
          </w:p>
        </w:tc>
        <w:tc>
          <w:tcPr>
            <w:tcW w:w="718" w:type="dxa"/>
            <w:noWrap/>
            <w:hideMark/>
          </w:tcPr>
          <w:p w:rsidR="008170C8" w:rsidRPr="007751D5" w:rsidRDefault="008170C8" w:rsidP="008170C8">
            <w:r w:rsidRPr="007751D5">
              <w:t>34.64</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3896.88</w:t>
            </w:r>
          </w:p>
        </w:tc>
        <w:tc>
          <w:tcPr>
            <w:tcW w:w="941" w:type="dxa"/>
            <w:noWrap/>
            <w:hideMark/>
          </w:tcPr>
          <w:p w:rsidR="008170C8" w:rsidRPr="007751D5" w:rsidRDefault="008170C8" w:rsidP="008170C8">
            <w:r w:rsidRPr="007751D5">
              <w:t>41.34</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11.77</w:t>
            </w:r>
          </w:p>
        </w:tc>
        <w:tc>
          <w:tcPr>
            <w:tcW w:w="768" w:type="dxa"/>
            <w:noWrap/>
            <w:hideMark/>
          </w:tcPr>
          <w:p w:rsidR="008170C8" w:rsidRPr="007751D5" w:rsidRDefault="008170C8" w:rsidP="008170C8">
            <w:r w:rsidRPr="007751D5">
              <w:t>42.19</w:t>
            </w:r>
          </w:p>
        </w:tc>
      </w:tr>
      <w:tr w:rsidR="008170C8" w:rsidRPr="007751D5" w:rsidTr="00A164A9">
        <w:trPr>
          <w:trHeight w:val="288"/>
        </w:trPr>
        <w:tc>
          <w:tcPr>
            <w:tcW w:w="1285" w:type="dxa"/>
            <w:noWrap/>
            <w:hideMark/>
          </w:tcPr>
          <w:p w:rsidR="008170C8" w:rsidRPr="007751D5" w:rsidRDefault="008170C8" w:rsidP="008170C8">
            <w:r w:rsidRPr="007751D5">
              <w:t>RP132</w:t>
            </w:r>
          </w:p>
        </w:tc>
        <w:tc>
          <w:tcPr>
            <w:tcW w:w="4387" w:type="dxa"/>
            <w:noWrap/>
            <w:hideMark/>
          </w:tcPr>
          <w:p w:rsidR="008170C8" w:rsidRPr="007751D5" w:rsidRDefault="008170C8" w:rsidP="008170C8">
            <w:r w:rsidRPr="007751D5">
              <w:t>HE GU TSAO::IRGC 5130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68</w:t>
            </w:r>
          </w:p>
        </w:tc>
        <w:tc>
          <w:tcPr>
            <w:tcW w:w="830" w:type="dxa"/>
            <w:noWrap/>
            <w:hideMark/>
          </w:tcPr>
          <w:p w:rsidR="008170C8" w:rsidRPr="007751D5" w:rsidRDefault="008170C8" w:rsidP="008170C8">
            <w:r w:rsidRPr="007751D5">
              <w:t>79.47</w:t>
            </w:r>
          </w:p>
        </w:tc>
        <w:tc>
          <w:tcPr>
            <w:tcW w:w="718" w:type="dxa"/>
            <w:noWrap/>
            <w:hideMark/>
          </w:tcPr>
          <w:p w:rsidR="008170C8" w:rsidRPr="007751D5" w:rsidRDefault="008170C8" w:rsidP="008170C8">
            <w:r w:rsidRPr="007751D5">
              <w:t>20.91</w:t>
            </w:r>
          </w:p>
        </w:tc>
        <w:tc>
          <w:tcPr>
            <w:tcW w:w="718" w:type="dxa"/>
            <w:noWrap/>
            <w:hideMark/>
          </w:tcPr>
          <w:p w:rsidR="008170C8" w:rsidRPr="007751D5" w:rsidRDefault="008170C8" w:rsidP="008170C8">
            <w:r w:rsidRPr="007751D5">
              <w:t>38.59</w:t>
            </w:r>
          </w:p>
        </w:tc>
        <w:tc>
          <w:tcPr>
            <w:tcW w:w="602" w:type="dxa"/>
            <w:noWrap/>
            <w:hideMark/>
          </w:tcPr>
          <w:p w:rsidR="008170C8" w:rsidRPr="007751D5" w:rsidRDefault="008170C8" w:rsidP="008170C8">
            <w:r w:rsidRPr="007751D5">
              <w:t>23</w:t>
            </w:r>
          </w:p>
        </w:tc>
        <w:tc>
          <w:tcPr>
            <w:tcW w:w="1053" w:type="dxa"/>
            <w:noWrap/>
            <w:hideMark/>
          </w:tcPr>
          <w:p w:rsidR="008170C8" w:rsidRPr="007751D5" w:rsidRDefault="008170C8" w:rsidP="008170C8">
            <w:r w:rsidRPr="007751D5">
              <w:t>3872.54</w:t>
            </w:r>
          </w:p>
        </w:tc>
        <w:tc>
          <w:tcPr>
            <w:tcW w:w="941" w:type="dxa"/>
            <w:noWrap/>
            <w:hideMark/>
          </w:tcPr>
          <w:p w:rsidR="008170C8" w:rsidRPr="007751D5" w:rsidRDefault="008170C8" w:rsidP="008170C8">
            <w:r w:rsidRPr="007751D5">
              <w:t>503.05</w:t>
            </w:r>
          </w:p>
        </w:tc>
        <w:tc>
          <w:tcPr>
            <w:tcW w:w="607" w:type="dxa"/>
            <w:noWrap/>
            <w:hideMark/>
          </w:tcPr>
          <w:p w:rsidR="008170C8" w:rsidRPr="007751D5" w:rsidRDefault="008170C8" w:rsidP="008170C8">
            <w:r w:rsidRPr="007751D5">
              <w:t>0.13</w:t>
            </w:r>
          </w:p>
        </w:tc>
        <w:tc>
          <w:tcPr>
            <w:tcW w:w="991" w:type="dxa"/>
            <w:noWrap/>
            <w:hideMark/>
          </w:tcPr>
          <w:p w:rsidR="008170C8" w:rsidRPr="007751D5" w:rsidRDefault="008170C8" w:rsidP="008170C8">
            <w:r w:rsidRPr="007751D5">
              <w:t>151.77</w:t>
            </w:r>
          </w:p>
        </w:tc>
        <w:tc>
          <w:tcPr>
            <w:tcW w:w="768" w:type="dxa"/>
            <w:noWrap/>
            <w:hideMark/>
          </w:tcPr>
          <w:p w:rsidR="008170C8" w:rsidRPr="007751D5" w:rsidRDefault="008170C8" w:rsidP="008170C8">
            <w:r w:rsidRPr="007751D5">
              <w:t>57.88</w:t>
            </w:r>
          </w:p>
        </w:tc>
      </w:tr>
      <w:tr w:rsidR="008170C8" w:rsidRPr="007751D5" w:rsidTr="00A164A9">
        <w:trPr>
          <w:trHeight w:val="288"/>
        </w:trPr>
        <w:tc>
          <w:tcPr>
            <w:tcW w:w="1285" w:type="dxa"/>
            <w:noWrap/>
            <w:hideMark/>
          </w:tcPr>
          <w:p w:rsidR="008170C8" w:rsidRPr="007751D5" w:rsidRDefault="008170C8" w:rsidP="008170C8">
            <w:r w:rsidRPr="007751D5">
              <w:t>RP133</w:t>
            </w:r>
          </w:p>
        </w:tc>
        <w:tc>
          <w:tcPr>
            <w:tcW w:w="4387" w:type="dxa"/>
            <w:noWrap/>
            <w:hideMark/>
          </w:tcPr>
          <w:p w:rsidR="008170C8" w:rsidRPr="007751D5" w:rsidRDefault="008170C8" w:rsidP="008170C8">
            <w:r w:rsidRPr="007751D5">
              <w:t>HODARAWALA::IRGC 6763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74.39</w:t>
            </w:r>
          </w:p>
        </w:tc>
        <w:tc>
          <w:tcPr>
            <w:tcW w:w="718" w:type="dxa"/>
            <w:noWrap/>
            <w:hideMark/>
          </w:tcPr>
          <w:p w:rsidR="008170C8" w:rsidRPr="007751D5" w:rsidRDefault="008170C8" w:rsidP="008170C8">
            <w:r w:rsidRPr="007751D5">
              <w:t>20.21</w:t>
            </w:r>
          </w:p>
        </w:tc>
        <w:tc>
          <w:tcPr>
            <w:tcW w:w="718" w:type="dxa"/>
            <w:noWrap/>
            <w:hideMark/>
          </w:tcPr>
          <w:p w:rsidR="008170C8" w:rsidRPr="007751D5" w:rsidRDefault="008170C8" w:rsidP="008170C8">
            <w:r w:rsidRPr="007751D5">
              <w:t>33.72</w:t>
            </w:r>
          </w:p>
        </w:tc>
        <w:tc>
          <w:tcPr>
            <w:tcW w:w="602" w:type="dxa"/>
            <w:noWrap/>
            <w:hideMark/>
          </w:tcPr>
          <w:p w:rsidR="008170C8" w:rsidRPr="007751D5" w:rsidRDefault="008170C8" w:rsidP="008170C8">
            <w:r w:rsidRPr="007751D5">
              <w:t>16</w:t>
            </w:r>
          </w:p>
        </w:tc>
        <w:tc>
          <w:tcPr>
            <w:tcW w:w="1053" w:type="dxa"/>
            <w:noWrap/>
            <w:hideMark/>
          </w:tcPr>
          <w:p w:rsidR="008170C8" w:rsidRPr="007751D5" w:rsidRDefault="008170C8" w:rsidP="008170C8">
            <w:r w:rsidRPr="007751D5">
              <w:t>3527.66</w:t>
            </w:r>
          </w:p>
        </w:tc>
        <w:tc>
          <w:tcPr>
            <w:tcW w:w="941" w:type="dxa"/>
            <w:noWrap/>
            <w:hideMark/>
          </w:tcPr>
          <w:p w:rsidR="008170C8" w:rsidRPr="007751D5" w:rsidRDefault="008170C8" w:rsidP="008170C8">
            <w:r w:rsidRPr="007751D5">
              <w:t>161.42</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34.62</w:t>
            </w:r>
          </w:p>
        </w:tc>
        <w:tc>
          <w:tcPr>
            <w:tcW w:w="768" w:type="dxa"/>
            <w:noWrap/>
            <w:hideMark/>
          </w:tcPr>
          <w:p w:rsidR="008170C8" w:rsidRPr="007751D5" w:rsidRDefault="008170C8" w:rsidP="008170C8">
            <w:r w:rsidRPr="007751D5">
              <w:t>42.59</w:t>
            </w:r>
          </w:p>
        </w:tc>
      </w:tr>
      <w:tr w:rsidR="008170C8" w:rsidRPr="007751D5" w:rsidTr="00A164A9">
        <w:trPr>
          <w:trHeight w:val="288"/>
        </w:trPr>
        <w:tc>
          <w:tcPr>
            <w:tcW w:w="1285" w:type="dxa"/>
            <w:noWrap/>
            <w:hideMark/>
          </w:tcPr>
          <w:p w:rsidR="008170C8" w:rsidRPr="007751D5" w:rsidRDefault="008170C8" w:rsidP="008170C8">
            <w:r w:rsidRPr="007751D5">
              <w:t>RP134</w:t>
            </w:r>
          </w:p>
        </w:tc>
        <w:tc>
          <w:tcPr>
            <w:tcW w:w="4387" w:type="dxa"/>
            <w:noWrap/>
            <w:hideMark/>
          </w:tcPr>
          <w:p w:rsidR="008170C8" w:rsidRPr="007751D5" w:rsidRDefault="008170C8" w:rsidP="008170C8">
            <w:r w:rsidRPr="007751D5">
              <w:t>HOLOI BASH (SOLOI BASH)::IRGC 6477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9.15</w:t>
            </w:r>
          </w:p>
        </w:tc>
        <w:tc>
          <w:tcPr>
            <w:tcW w:w="718" w:type="dxa"/>
            <w:noWrap/>
            <w:hideMark/>
          </w:tcPr>
          <w:p w:rsidR="008170C8" w:rsidRPr="007751D5" w:rsidRDefault="008170C8" w:rsidP="008170C8">
            <w:r w:rsidRPr="007751D5">
              <w:t>15.87</w:t>
            </w:r>
          </w:p>
        </w:tc>
        <w:tc>
          <w:tcPr>
            <w:tcW w:w="718" w:type="dxa"/>
            <w:noWrap/>
            <w:hideMark/>
          </w:tcPr>
          <w:p w:rsidR="008170C8" w:rsidRPr="007751D5" w:rsidRDefault="008170C8" w:rsidP="008170C8">
            <w:r w:rsidRPr="007751D5">
              <w:t>30.49</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3350.48</w:t>
            </w:r>
          </w:p>
        </w:tc>
        <w:tc>
          <w:tcPr>
            <w:tcW w:w="941" w:type="dxa"/>
            <w:noWrap/>
            <w:hideMark/>
          </w:tcPr>
          <w:p w:rsidR="008170C8" w:rsidRPr="007751D5" w:rsidRDefault="008170C8" w:rsidP="008170C8">
            <w:r w:rsidRPr="007751D5">
              <w:t>78.07</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40.39</w:t>
            </w:r>
          </w:p>
        </w:tc>
        <w:tc>
          <w:tcPr>
            <w:tcW w:w="768" w:type="dxa"/>
            <w:noWrap/>
            <w:hideMark/>
          </w:tcPr>
          <w:p w:rsidR="008170C8" w:rsidRPr="007751D5" w:rsidRDefault="008170C8" w:rsidP="008170C8">
            <w:r w:rsidRPr="007751D5">
              <w:t>39.79</w:t>
            </w:r>
          </w:p>
        </w:tc>
      </w:tr>
      <w:tr w:rsidR="008170C8" w:rsidRPr="007751D5" w:rsidTr="00A164A9">
        <w:trPr>
          <w:trHeight w:val="288"/>
        </w:trPr>
        <w:tc>
          <w:tcPr>
            <w:tcW w:w="1285" w:type="dxa"/>
            <w:noWrap/>
            <w:hideMark/>
          </w:tcPr>
          <w:p w:rsidR="008170C8" w:rsidRPr="007751D5" w:rsidRDefault="008170C8" w:rsidP="008170C8">
            <w:r w:rsidRPr="007751D5">
              <w:t>RP135</w:t>
            </w:r>
          </w:p>
        </w:tc>
        <w:tc>
          <w:tcPr>
            <w:tcW w:w="4387" w:type="dxa"/>
            <w:noWrap/>
            <w:hideMark/>
          </w:tcPr>
          <w:p w:rsidR="008170C8" w:rsidRPr="007751D5" w:rsidRDefault="008170C8" w:rsidP="008170C8">
            <w:r w:rsidRPr="007751D5">
              <w:t>HTA 22::IRGC 4582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5</w:t>
            </w:r>
          </w:p>
        </w:tc>
        <w:tc>
          <w:tcPr>
            <w:tcW w:w="830" w:type="dxa"/>
            <w:noWrap/>
            <w:hideMark/>
          </w:tcPr>
          <w:p w:rsidR="008170C8" w:rsidRPr="007751D5" w:rsidRDefault="008170C8" w:rsidP="008170C8">
            <w:r w:rsidRPr="007751D5">
              <w:t>91.20</w:t>
            </w:r>
          </w:p>
        </w:tc>
        <w:tc>
          <w:tcPr>
            <w:tcW w:w="718" w:type="dxa"/>
            <w:noWrap/>
            <w:hideMark/>
          </w:tcPr>
          <w:p w:rsidR="008170C8" w:rsidRPr="007751D5" w:rsidRDefault="008170C8" w:rsidP="008170C8">
            <w:r w:rsidRPr="007751D5">
              <w:t>18.36</w:t>
            </w:r>
          </w:p>
        </w:tc>
        <w:tc>
          <w:tcPr>
            <w:tcW w:w="718" w:type="dxa"/>
            <w:noWrap/>
            <w:hideMark/>
          </w:tcPr>
          <w:p w:rsidR="008170C8" w:rsidRPr="007751D5" w:rsidRDefault="008170C8" w:rsidP="008170C8">
            <w:r w:rsidRPr="007751D5">
              <w:t>37.24</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4403.82</w:t>
            </w:r>
          </w:p>
        </w:tc>
        <w:tc>
          <w:tcPr>
            <w:tcW w:w="941" w:type="dxa"/>
            <w:noWrap/>
            <w:hideMark/>
          </w:tcPr>
          <w:p w:rsidR="008170C8" w:rsidRPr="007751D5" w:rsidRDefault="008170C8" w:rsidP="008170C8">
            <w:r w:rsidRPr="007751D5">
              <w:t>129.26</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8.91</w:t>
            </w:r>
          </w:p>
        </w:tc>
        <w:tc>
          <w:tcPr>
            <w:tcW w:w="768" w:type="dxa"/>
            <w:noWrap/>
            <w:hideMark/>
          </w:tcPr>
          <w:p w:rsidR="008170C8" w:rsidRPr="007751D5" w:rsidRDefault="008170C8" w:rsidP="008170C8">
            <w:r w:rsidRPr="007751D5">
              <w:t>48.08</w:t>
            </w:r>
          </w:p>
        </w:tc>
      </w:tr>
      <w:tr w:rsidR="008170C8" w:rsidRPr="007751D5" w:rsidTr="00A164A9">
        <w:trPr>
          <w:trHeight w:val="288"/>
        </w:trPr>
        <w:tc>
          <w:tcPr>
            <w:tcW w:w="1285" w:type="dxa"/>
            <w:noWrap/>
            <w:hideMark/>
          </w:tcPr>
          <w:p w:rsidR="008170C8" w:rsidRPr="007751D5" w:rsidRDefault="008170C8" w:rsidP="008170C8">
            <w:r w:rsidRPr="007751D5">
              <w:t>RP136</w:t>
            </w:r>
          </w:p>
        </w:tc>
        <w:tc>
          <w:tcPr>
            <w:tcW w:w="4387" w:type="dxa"/>
            <w:noWrap/>
            <w:hideMark/>
          </w:tcPr>
          <w:p w:rsidR="008170C8" w:rsidRPr="007751D5" w:rsidRDefault="008170C8" w:rsidP="008170C8">
            <w:r w:rsidRPr="007751D5">
              <w:t>HUA LI ZAO::IRGC 8095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37</w:t>
            </w:r>
          </w:p>
        </w:tc>
        <w:tc>
          <w:tcPr>
            <w:tcW w:w="4387" w:type="dxa"/>
            <w:noWrap/>
            <w:hideMark/>
          </w:tcPr>
          <w:p w:rsidR="008170C8" w:rsidRPr="007751D5" w:rsidRDefault="008170C8" w:rsidP="008170C8">
            <w:r w:rsidRPr="007751D5">
              <w:t>I KUNG PAO::IRGC 11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0</w:t>
            </w:r>
          </w:p>
        </w:tc>
        <w:tc>
          <w:tcPr>
            <w:tcW w:w="830" w:type="dxa"/>
            <w:noWrap/>
            <w:hideMark/>
          </w:tcPr>
          <w:p w:rsidR="008170C8" w:rsidRPr="007751D5" w:rsidRDefault="008170C8" w:rsidP="008170C8">
            <w:r w:rsidRPr="007751D5">
              <w:t>59.32</w:t>
            </w:r>
          </w:p>
        </w:tc>
        <w:tc>
          <w:tcPr>
            <w:tcW w:w="718" w:type="dxa"/>
            <w:noWrap/>
            <w:hideMark/>
          </w:tcPr>
          <w:p w:rsidR="008170C8" w:rsidRPr="007751D5" w:rsidRDefault="008170C8" w:rsidP="008170C8">
            <w:r w:rsidRPr="007751D5">
              <w:t>14.82</w:t>
            </w:r>
          </w:p>
        </w:tc>
        <w:tc>
          <w:tcPr>
            <w:tcW w:w="718" w:type="dxa"/>
            <w:noWrap/>
            <w:hideMark/>
          </w:tcPr>
          <w:p w:rsidR="008170C8" w:rsidRPr="007751D5" w:rsidRDefault="008170C8" w:rsidP="008170C8">
            <w:r w:rsidRPr="007751D5">
              <w:t>30.04</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3733.28</w:t>
            </w:r>
          </w:p>
        </w:tc>
        <w:tc>
          <w:tcPr>
            <w:tcW w:w="941" w:type="dxa"/>
            <w:noWrap/>
            <w:hideMark/>
          </w:tcPr>
          <w:p w:rsidR="008170C8" w:rsidRPr="007751D5" w:rsidRDefault="008170C8" w:rsidP="008170C8">
            <w:r w:rsidRPr="007751D5">
              <w:t>57.13</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23.73</w:t>
            </w:r>
          </w:p>
        </w:tc>
        <w:tc>
          <w:tcPr>
            <w:tcW w:w="768" w:type="dxa"/>
            <w:noWrap/>
            <w:hideMark/>
          </w:tcPr>
          <w:p w:rsidR="008170C8" w:rsidRPr="007751D5" w:rsidRDefault="008170C8" w:rsidP="008170C8">
            <w:r w:rsidRPr="007751D5">
              <w:t>20.84</w:t>
            </w:r>
          </w:p>
        </w:tc>
      </w:tr>
      <w:tr w:rsidR="008170C8" w:rsidRPr="007751D5" w:rsidTr="00A164A9">
        <w:trPr>
          <w:trHeight w:val="288"/>
        </w:trPr>
        <w:tc>
          <w:tcPr>
            <w:tcW w:w="1285" w:type="dxa"/>
            <w:noWrap/>
            <w:hideMark/>
          </w:tcPr>
          <w:p w:rsidR="008170C8" w:rsidRPr="007751D5" w:rsidRDefault="008170C8" w:rsidP="008170C8">
            <w:r w:rsidRPr="007751D5">
              <w:t>RP138</w:t>
            </w:r>
          </w:p>
        </w:tc>
        <w:tc>
          <w:tcPr>
            <w:tcW w:w="4387" w:type="dxa"/>
            <w:noWrap/>
            <w:hideMark/>
          </w:tcPr>
          <w:p w:rsidR="008170C8" w:rsidRPr="007751D5" w:rsidRDefault="008170C8" w:rsidP="008170C8">
            <w:r w:rsidRPr="007751D5">
              <w:t>IA CUBA 17::IRGC 11699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4.64</w:t>
            </w:r>
          </w:p>
        </w:tc>
        <w:tc>
          <w:tcPr>
            <w:tcW w:w="718" w:type="dxa"/>
            <w:noWrap/>
            <w:hideMark/>
          </w:tcPr>
          <w:p w:rsidR="008170C8" w:rsidRPr="007751D5" w:rsidRDefault="008170C8" w:rsidP="008170C8">
            <w:r w:rsidRPr="007751D5">
              <w:t>16.12</w:t>
            </w:r>
          </w:p>
        </w:tc>
        <w:tc>
          <w:tcPr>
            <w:tcW w:w="718" w:type="dxa"/>
            <w:noWrap/>
            <w:hideMark/>
          </w:tcPr>
          <w:p w:rsidR="008170C8" w:rsidRPr="007751D5" w:rsidRDefault="008170C8" w:rsidP="008170C8">
            <w:r w:rsidRPr="007751D5">
              <w:t>28.16</w:t>
            </w:r>
          </w:p>
        </w:tc>
        <w:tc>
          <w:tcPr>
            <w:tcW w:w="602" w:type="dxa"/>
            <w:noWrap/>
            <w:hideMark/>
          </w:tcPr>
          <w:p w:rsidR="008170C8" w:rsidRPr="007751D5" w:rsidRDefault="008170C8" w:rsidP="008170C8">
            <w:r w:rsidRPr="007751D5">
              <w:t>15</w:t>
            </w:r>
          </w:p>
        </w:tc>
        <w:tc>
          <w:tcPr>
            <w:tcW w:w="1053" w:type="dxa"/>
            <w:noWrap/>
            <w:hideMark/>
          </w:tcPr>
          <w:p w:rsidR="008170C8" w:rsidRPr="007751D5" w:rsidRDefault="008170C8" w:rsidP="008170C8">
            <w:r w:rsidRPr="007751D5">
              <w:t>4681.05</w:t>
            </w:r>
          </w:p>
        </w:tc>
        <w:tc>
          <w:tcPr>
            <w:tcW w:w="941" w:type="dxa"/>
            <w:noWrap/>
            <w:hideMark/>
          </w:tcPr>
          <w:p w:rsidR="008170C8" w:rsidRPr="007751D5" w:rsidRDefault="008170C8" w:rsidP="008170C8">
            <w:r w:rsidRPr="007751D5">
              <w:t>68.83</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54.20</w:t>
            </w:r>
          </w:p>
        </w:tc>
        <w:tc>
          <w:tcPr>
            <w:tcW w:w="768" w:type="dxa"/>
            <w:noWrap/>
            <w:hideMark/>
          </w:tcPr>
          <w:p w:rsidR="008170C8" w:rsidRPr="007751D5" w:rsidRDefault="008170C8" w:rsidP="008170C8">
            <w:r w:rsidRPr="007751D5">
              <w:t>45.73</w:t>
            </w:r>
          </w:p>
        </w:tc>
      </w:tr>
      <w:tr w:rsidR="008170C8" w:rsidRPr="007751D5" w:rsidTr="00A164A9">
        <w:trPr>
          <w:trHeight w:val="288"/>
        </w:trPr>
        <w:tc>
          <w:tcPr>
            <w:tcW w:w="1285" w:type="dxa"/>
            <w:noWrap/>
            <w:hideMark/>
          </w:tcPr>
          <w:p w:rsidR="008170C8" w:rsidRPr="007751D5" w:rsidRDefault="008170C8" w:rsidP="008170C8">
            <w:r w:rsidRPr="007751D5">
              <w:t>RP139</w:t>
            </w:r>
          </w:p>
        </w:tc>
        <w:tc>
          <w:tcPr>
            <w:tcW w:w="4387" w:type="dxa"/>
            <w:noWrap/>
            <w:hideMark/>
          </w:tcPr>
          <w:p w:rsidR="008170C8" w:rsidRPr="007751D5" w:rsidRDefault="008170C8" w:rsidP="008170C8">
            <w:r w:rsidRPr="007751D5">
              <w:t>ICTA CRISPO 38::IRGC 11699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51.81</w:t>
            </w:r>
          </w:p>
        </w:tc>
        <w:tc>
          <w:tcPr>
            <w:tcW w:w="718" w:type="dxa"/>
            <w:noWrap/>
            <w:hideMark/>
          </w:tcPr>
          <w:p w:rsidR="008170C8" w:rsidRPr="007751D5" w:rsidRDefault="008170C8" w:rsidP="008170C8">
            <w:r w:rsidRPr="007751D5">
              <w:t>17.39</w:t>
            </w:r>
          </w:p>
        </w:tc>
        <w:tc>
          <w:tcPr>
            <w:tcW w:w="718" w:type="dxa"/>
            <w:noWrap/>
            <w:hideMark/>
          </w:tcPr>
          <w:p w:rsidR="008170C8" w:rsidRPr="007751D5" w:rsidRDefault="008170C8" w:rsidP="008170C8">
            <w:r w:rsidRPr="007751D5">
              <w:t>26.21</w:t>
            </w:r>
          </w:p>
        </w:tc>
        <w:tc>
          <w:tcPr>
            <w:tcW w:w="602" w:type="dxa"/>
            <w:noWrap/>
            <w:hideMark/>
          </w:tcPr>
          <w:p w:rsidR="008170C8" w:rsidRPr="007751D5" w:rsidRDefault="008170C8" w:rsidP="008170C8">
            <w:r w:rsidRPr="007751D5">
              <w:t>29</w:t>
            </w:r>
          </w:p>
        </w:tc>
        <w:tc>
          <w:tcPr>
            <w:tcW w:w="1053" w:type="dxa"/>
            <w:noWrap/>
            <w:hideMark/>
          </w:tcPr>
          <w:p w:rsidR="008170C8" w:rsidRPr="007751D5" w:rsidRDefault="008170C8" w:rsidP="008170C8">
            <w:r w:rsidRPr="007751D5">
              <w:t>3555.33</w:t>
            </w:r>
          </w:p>
        </w:tc>
        <w:tc>
          <w:tcPr>
            <w:tcW w:w="941" w:type="dxa"/>
            <w:noWrap/>
            <w:hideMark/>
          </w:tcPr>
          <w:p w:rsidR="008170C8" w:rsidRPr="007751D5" w:rsidRDefault="008170C8" w:rsidP="008170C8">
            <w:r w:rsidRPr="007751D5">
              <w:t>204.19</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128.91</w:t>
            </w:r>
          </w:p>
        </w:tc>
        <w:tc>
          <w:tcPr>
            <w:tcW w:w="768" w:type="dxa"/>
            <w:noWrap/>
            <w:hideMark/>
          </w:tcPr>
          <w:p w:rsidR="008170C8" w:rsidRPr="007751D5" w:rsidRDefault="008170C8" w:rsidP="008170C8">
            <w:r w:rsidRPr="007751D5">
              <w:t>45.72</w:t>
            </w:r>
          </w:p>
        </w:tc>
      </w:tr>
      <w:tr w:rsidR="008170C8" w:rsidRPr="007751D5" w:rsidTr="00A164A9">
        <w:trPr>
          <w:trHeight w:val="288"/>
        </w:trPr>
        <w:tc>
          <w:tcPr>
            <w:tcW w:w="1285" w:type="dxa"/>
            <w:noWrap/>
            <w:hideMark/>
          </w:tcPr>
          <w:p w:rsidR="008170C8" w:rsidRPr="007751D5" w:rsidRDefault="008170C8" w:rsidP="008170C8">
            <w:r w:rsidRPr="007751D5">
              <w:t>RP140</w:t>
            </w:r>
          </w:p>
        </w:tc>
        <w:tc>
          <w:tcPr>
            <w:tcW w:w="4387" w:type="dxa"/>
            <w:noWrap/>
            <w:hideMark/>
          </w:tcPr>
          <w:p w:rsidR="008170C8" w:rsidRPr="007751D5" w:rsidRDefault="008170C8" w:rsidP="008170C8">
            <w:r w:rsidRPr="007751D5">
              <w:t>ICTA MOTAGUA::IRGC 11699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63.21</w:t>
            </w:r>
          </w:p>
        </w:tc>
        <w:tc>
          <w:tcPr>
            <w:tcW w:w="718" w:type="dxa"/>
            <w:noWrap/>
            <w:hideMark/>
          </w:tcPr>
          <w:p w:rsidR="008170C8" w:rsidRPr="007751D5" w:rsidRDefault="008170C8" w:rsidP="008170C8">
            <w:r w:rsidRPr="007751D5">
              <w:t>16.93</w:t>
            </w:r>
          </w:p>
        </w:tc>
        <w:tc>
          <w:tcPr>
            <w:tcW w:w="718" w:type="dxa"/>
            <w:noWrap/>
            <w:hideMark/>
          </w:tcPr>
          <w:p w:rsidR="008170C8" w:rsidRPr="007751D5" w:rsidRDefault="008170C8" w:rsidP="008170C8">
            <w:r w:rsidRPr="007751D5">
              <w:t>24.47</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4145.90</w:t>
            </w:r>
          </w:p>
        </w:tc>
        <w:tc>
          <w:tcPr>
            <w:tcW w:w="941" w:type="dxa"/>
            <w:noWrap/>
            <w:hideMark/>
          </w:tcPr>
          <w:p w:rsidR="008170C8" w:rsidRPr="007751D5" w:rsidRDefault="008170C8" w:rsidP="008170C8">
            <w:r w:rsidRPr="007751D5">
              <w:t>82.09</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3.73</w:t>
            </w:r>
          </w:p>
        </w:tc>
        <w:tc>
          <w:tcPr>
            <w:tcW w:w="768" w:type="dxa"/>
            <w:noWrap/>
            <w:hideMark/>
          </w:tcPr>
          <w:p w:rsidR="008170C8" w:rsidRPr="007751D5" w:rsidRDefault="008170C8" w:rsidP="008170C8">
            <w:r w:rsidRPr="007751D5">
              <w:t>26.70</w:t>
            </w:r>
          </w:p>
        </w:tc>
      </w:tr>
      <w:tr w:rsidR="008170C8" w:rsidRPr="007751D5" w:rsidTr="00A164A9">
        <w:trPr>
          <w:trHeight w:val="288"/>
        </w:trPr>
        <w:tc>
          <w:tcPr>
            <w:tcW w:w="1285" w:type="dxa"/>
            <w:noWrap/>
            <w:hideMark/>
          </w:tcPr>
          <w:p w:rsidR="008170C8" w:rsidRPr="007751D5" w:rsidRDefault="008170C8" w:rsidP="008170C8">
            <w:r w:rsidRPr="007751D5">
              <w:t>RP141</w:t>
            </w:r>
          </w:p>
        </w:tc>
        <w:tc>
          <w:tcPr>
            <w:tcW w:w="4387" w:type="dxa"/>
            <w:noWrap/>
            <w:hideMark/>
          </w:tcPr>
          <w:p w:rsidR="008170C8" w:rsidRPr="007751D5" w:rsidRDefault="008170C8" w:rsidP="008170C8">
            <w:r w:rsidRPr="007751D5">
              <w:t>INIAP 6::IRGC 11700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0.08</w:t>
            </w:r>
          </w:p>
        </w:tc>
        <w:tc>
          <w:tcPr>
            <w:tcW w:w="718" w:type="dxa"/>
            <w:noWrap/>
            <w:hideMark/>
          </w:tcPr>
          <w:p w:rsidR="008170C8" w:rsidRPr="007751D5" w:rsidRDefault="008170C8" w:rsidP="008170C8">
            <w:r w:rsidRPr="007751D5">
              <w:t>16.70</w:t>
            </w:r>
          </w:p>
        </w:tc>
        <w:tc>
          <w:tcPr>
            <w:tcW w:w="718" w:type="dxa"/>
            <w:noWrap/>
            <w:hideMark/>
          </w:tcPr>
          <w:p w:rsidR="008170C8" w:rsidRPr="007751D5" w:rsidRDefault="008170C8" w:rsidP="008170C8">
            <w:r w:rsidRPr="007751D5">
              <w:t>26.32</w:t>
            </w:r>
          </w:p>
        </w:tc>
        <w:tc>
          <w:tcPr>
            <w:tcW w:w="602" w:type="dxa"/>
            <w:noWrap/>
            <w:hideMark/>
          </w:tcPr>
          <w:p w:rsidR="008170C8" w:rsidRPr="007751D5" w:rsidRDefault="008170C8" w:rsidP="008170C8">
            <w:r w:rsidRPr="007751D5">
              <w:t>10</w:t>
            </w:r>
          </w:p>
        </w:tc>
        <w:tc>
          <w:tcPr>
            <w:tcW w:w="1053" w:type="dxa"/>
            <w:noWrap/>
            <w:hideMark/>
          </w:tcPr>
          <w:p w:rsidR="008170C8" w:rsidRPr="007751D5" w:rsidRDefault="008170C8" w:rsidP="008170C8">
            <w:r w:rsidRPr="007751D5">
              <w:t>3683.08</w:t>
            </w:r>
          </w:p>
        </w:tc>
        <w:tc>
          <w:tcPr>
            <w:tcW w:w="941" w:type="dxa"/>
            <w:noWrap/>
            <w:hideMark/>
          </w:tcPr>
          <w:p w:rsidR="008170C8" w:rsidRPr="007751D5" w:rsidRDefault="008170C8" w:rsidP="008170C8">
            <w:r w:rsidRPr="007751D5">
              <w:t>89.86</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28.07</w:t>
            </w:r>
          </w:p>
        </w:tc>
      </w:tr>
      <w:tr w:rsidR="008170C8" w:rsidRPr="007751D5" w:rsidTr="00A164A9">
        <w:trPr>
          <w:trHeight w:val="288"/>
        </w:trPr>
        <w:tc>
          <w:tcPr>
            <w:tcW w:w="1285" w:type="dxa"/>
            <w:noWrap/>
            <w:hideMark/>
          </w:tcPr>
          <w:p w:rsidR="008170C8" w:rsidRPr="007751D5" w:rsidRDefault="008170C8" w:rsidP="008170C8">
            <w:r w:rsidRPr="007751D5">
              <w:t>RP142</w:t>
            </w:r>
          </w:p>
        </w:tc>
        <w:tc>
          <w:tcPr>
            <w:tcW w:w="4387" w:type="dxa"/>
            <w:noWrap/>
            <w:hideMark/>
          </w:tcPr>
          <w:p w:rsidR="008170C8" w:rsidRPr="007751D5" w:rsidRDefault="008170C8" w:rsidP="008170C8">
            <w:r w:rsidRPr="007751D5">
              <w:t>IR 13429-109-2-2-1::IRGC 6349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55.55</w:t>
            </w:r>
          </w:p>
        </w:tc>
        <w:tc>
          <w:tcPr>
            <w:tcW w:w="718" w:type="dxa"/>
            <w:noWrap/>
            <w:hideMark/>
          </w:tcPr>
          <w:p w:rsidR="008170C8" w:rsidRPr="007751D5" w:rsidRDefault="008170C8" w:rsidP="008170C8">
            <w:r w:rsidRPr="007751D5">
              <w:t>17.01</w:t>
            </w:r>
          </w:p>
        </w:tc>
        <w:tc>
          <w:tcPr>
            <w:tcW w:w="718" w:type="dxa"/>
            <w:noWrap/>
            <w:hideMark/>
          </w:tcPr>
          <w:p w:rsidR="008170C8" w:rsidRPr="007751D5" w:rsidRDefault="008170C8" w:rsidP="008170C8">
            <w:r w:rsidRPr="007751D5">
              <w:t>25.74</w:t>
            </w:r>
          </w:p>
        </w:tc>
        <w:tc>
          <w:tcPr>
            <w:tcW w:w="602" w:type="dxa"/>
            <w:noWrap/>
            <w:hideMark/>
          </w:tcPr>
          <w:p w:rsidR="008170C8" w:rsidRPr="007751D5" w:rsidRDefault="008170C8" w:rsidP="008170C8">
            <w:r w:rsidRPr="007751D5">
              <w:t>21</w:t>
            </w:r>
          </w:p>
        </w:tc>
        <w:tc>
          <w:tcPr>
            <w:tcW w:w="1053" w:type="dxa"/>
            <w:noWrap/>
            <w:hideMark/>
          </w:tcPr>
          <w:p w:rsidR="008170C8" w:rsidRPr="007751D5" w:rsidRDefault="008170C8" w:rsidP="008170C8">
            <w:r w:rsidRPr="007751D5">
              <w:t>3731.87</w:t>
            </w:r>
          </w:p>
        </w:tc>
        <w:tc>
          <w:tcPr>
            <w:tcW w:w="941" w:type="dxa"/>
            <w:noWrap/>
            <w:hideMark/>
          </w:tcPr>
          <w:p w:rsidR="008170C8" w:rsidRPr="007751D5" w:rsidRDefault="008170C8" w:rsidP="008170C8">
            <w:r w:rsidRPr="007751D5">
              <w:t>84.05</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46.58</w:t>
            </w:r>
          </w:p>
        </w:tc>
      </w:tr>
      <w:tr w:rsidR="008170C8" w:rsidRPr="007751D5" w:rsidTr="00A164A9">
        <w:trPr>
          <w:trHeight w:val="288"/>
        </w:trPr>
        <w:tc>
          <w:tcPr>
            <w:tcW w:w="1285" w:type="dxa"/>
            <w:noWrap/>
            <w:hideMark/>
          </w:tcPr>
          <w:p w:rsidR="008170C8" w:rsidRPr="007751D5" w:rsidRDefault="008170C8" w:rsidP="008170C8">
            <w:r w:rsidRPr="007751D5">
              <w:t>RP143</w:t>
            </w:r>
          </w:p>
        </w:tc>
        <w:tc>
          <w:tcPr>
            <w:tcW w:w="4387" w:type="dxa"/>
            <w:noWrap/>
            <w:hideMark/>
          </w:tcPr>
          <w:p w:rsidR="008170C8" w:rsidRPr="007751D5" w:rsidRDefault="008170C8" w:rsidP="008170C8">
            <w:r w:rsidRPr="007751D5">
              <w:t>IR 21015-72-3-3-3-1::IRGC 11700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66.48</w:t>
            </w:r>
          </w:p>
        </w:tc>
        <w:tc>
          <w:tcPr>
            <w:tcW w:w="718" w:type="dxa"/>
            <w:noWrap/>
            <w:hideMark/>
          </w:tcPr>
          <w:p w:rsidR="008170C8" w:rsidRPr="007751D5" w:rsidRDefault="008170C8" w:rsidP="008170C8">
            <w:r w:rsidRPr="007751D5">
              <w:t>16.80</w:t>
            </w:r>
          </w:p>
        </w:tc>
        <w:tc>
          <w:tcPr>
            <w:tcW w:w="718" w:type="dxa"/>
            <w:noWrap/>
            <w:hideMark/>
          </w:tcPr>
          <w:p w:rsidR="008170C8" w:rsidRPr="007751D5" w:rsidRDefault="008170C8" w:rsidP="008170C8">
            <w:r w:rsidRPr="007751D5">
              <w:t>28.22</w:t>
            </w:r>
          </w:p>
        </w:tc>
        <w:tc>
          <w:tcPr>
            <w:tcW w:w="602" w:type="dxa"/>
            <w:noWrap/>
            <w:hideMark/>
          </w:tcPr>
          <w:p w:rsidR="008170C8" w:rsidRPr="007751D5" w:rsidRDefault="008170C8" w:rsidP="008170C8">
            <w:r w:rsidRPr="007751D5">
              <w:t>20</w:t>
            </w:r>
          </w:p>
        </w:tc>
        <w:tc>
          <w:tcPr>
            <w:tcW w:w="1053" w:type="dxa"/>
            <w:noWrap/>
            <w:hideMark/>
          </w:tcPr>
          <w:p w:rsidR="008170C8" w:rsidRPr="007751D5" w:rsidRDefault="008170C8" w:rsidP="008170C8">
            <w:r w:rsidRPr="007751D5">
              <w:t>3681.52</w:t>
            </w:r>
          </w:p>
        </w:tc>
        <w:tc>
          <w:tcPr>
            <w:tcW w:w="941" w:type="dxa"/>
            <w:noWrap/>
            <w:hideMark/>
          </w:tcPr>
          <w:p w:rsidR="008170C8" w:rsidRPr="007751D5" w:rsidRDefault="008170C8" w:rsidP="008170C8">
            <w:r w:rsidRPr="007751D5">
              <w:t>154.25</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140.34</w:t>
            </w:r>
          </w:p>
        </w:tc>
        <w:tc>
          <w:tcPr>
            <w:tcW w:w="768" w:type="dxa"/>
            <w:noWrap/>
            <w:hideMark/>
          </w:tcPr>
          <w:p w:rsidR="008170C8" w:rsidRPr="007751D5" w:rsidRDefault="008170C8" w:rsidP="008170C8">
            <w:r w:rsidRPr="007751D5">
              <w:t>45.42</w:t>
            </w:r>
          </w:p>
        </w:tc>
      </w:tr>
      <w:tr w:rsidR="008170C8" w:rsidRPr="007751D5" w:rsidTr="00A164A9">
        <w:trPr>
          <w:trHeight w:val="288"/>
        </w:trPr>
        <w:tc>
          <w:tcPr>
            <w:tcW w:w="1285" w:type="dxa"/>
            <w:noWrap/>
            <w:hideMark/>
          </w:tcPr>
          <w:p w:rsidR="008170C8" w:rsidRPr="007751D5" w:rsidRDefault="008170C8" w:rsidP="008170C8">
            <w:r w:rsidRPr="007751D5">
              <w:t>RP144</w:t>
            </w:r>
          </w:p>
        </w:tc>
        <w:tc>
          <w:tcPr>
            <w:tcW w:w="4387" w:type="dxa"/>
            <w:noWrap/>
            <w:hideMark/>
          </w:tcPr>
          <w:p w:rsidR="008170C8" w:rsidRPr="007751D5" w:rsidRDefault="008170C8" w:rsidP="008170C8">
            <w:r w:rsidRPr="007751D5">
              <w:t>IR 2344-P1 PB-9-3-2B::IRGC 39317-C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65</w:t>
            </w:r>
          </w:p>
        </w:tc>
        <w:tc>
          <w:tcPr>
            <w:tcW w:w="830" w:type="dxa"/>
            <w:noWrap/>
            <w:hideMark/>
          </w:tcPr>
          <w:p w:rsidR="008170C8" w:rsidRPr="007751D5" w:rsidRDefault="008170C8" w:rsidP="008170C8">
            <w:r w:rsidRPr="007751D5">
              <w:t>87.00</w:t>
            </w:r>
          </w:p>
        </w:tc>
        <w:tc>
          <w:tcPr>
            <w:tcW w:w="718" w:type="dxa"/>
            <w:noWrap/>
            <w:hideMark/>
          </w:tcPr>
          <w:p w:rsidR="008170C8" w:rsidRPr="007751D5" w:rsidRDefault="008170C8" w:rsidP="008170C8">
            <w:r w:rsidRPr="007751D5">
              <w:t>20.29</w:t>
            </w:r>
          </w:p>
        </w:tc>
        <w:tc>
          <w:tcPr>
            <w:tcW w:w="718" w:type="dxa"/>
            <w:noWrap/>
            <w:hideMark/>
          </w:tcPr>
          <w:p w:rsidR="008170C8" w:rsidRPr="007751D5" w:rsidRDefault="008170C8" w:rsidP="008170C8">
            <w:r w:rsidRPr="007751D5">
              <w:t>28.86</w:t>
            </w:r>
          </w:p>
        </w:tc>
        <w:tc>
          <w:tcPr>
            <w:tcW w:w="602" w:type="dxa"/>
            <w:noWrap/>
            <w:hideMark/>
          </w:tcPr>
          <w:p w:rsidR="008170C8" w:rsidRPr="007751D5" w:rsidRDefault="008170C8" w:rsidP="008170C8">
            <w:r w:rsidRPr="007751D5">
              <w:t>41</w:t>
            </w:r>
          </w:p>
        </w:tc>
        <w:tc>
          <w:tcPr>
            <w:tcW w:w="1053" w:type="dxa"/>
            <w:noWrap/>
            <w:hideMark/>
          </w:tcPr>
          <w:p w:rsidR="008170C8" w:rsidRPr="007751D5" w:rsidRDefault="008170C8" w:rsidP="008170C8">
            <w:r w:rsidRPr="007751D5">
              <w:t>4667.98</w:t>
            </w:r>
          </w:p>
        </w:tc>
        <w:tc>
          <w:tcPr>
            <w:tcW w:w="941" w:type="dxa"/>
            <w:noWrap/>
            <w:hideMark/>
          </w:tcPr>
          <w:p w:rsidR="008170C8" w:rsidRPr="007751D5" w:rsidRDefault="008170C8" w:rsidP="008170C8">
            <w:r w:rsidRPr="007751D5">
              <w:t>849.28</w:t>
            </w:r>
          </w:p>
        </w:tc>
        <w:tc>
          <w:tcPr>
            <w:tcW w:w="607" w:type="dxa"/>
            <w:noWrap/>
            <w:hideMark/>
          </w:tcPr>
          <w:p w:rsidR="008170C8" w:rsidRPr="007751D5" w:rsidRDefault="008170C8" w:rsidP="008170C8">
            <w:r w:rsidRPr="007751D5">
              <w:t>0.20</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61.41</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146</w:t>
            </w:r>
          </w:p>
        </w:tc>
        <w:tc>
          <w:tcPr>
            <w:tcW w:w="4387" w:type="dxa"/>
            <w:noWrap/>
            <w:hideMark/>
          </w:tcPr>
          <w:p w:rsidR="008170C8" w:rsidRPr="007751D5" w:rsidRDefault="008170C8" w:rsidP="008170C8">
            <w:r w:rsidRPr="007751D5">
              <w:t>IR 63295-AC 209-7::IRGC 11736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6.11</w:t>
            </w:r>
          </w:p>
        </w:tc>
        <w:tc>
          <w:tcPr>
            <w:tcW w:w="718" w:type="dxa"/>
            <w:noWrap/>
            <w:hideMark/>
          </w:tcPr>
          <w:p w:rsidR="008170C8" w:rsidRPr="007751D5" w:rsidRDefault="008170C8" w:rsidP="008170C8">
            <w:r w:rsidRPr="007751D5">
              <w:t>17.87</w:t>
            </w:r>
          </w:p>
        </w:tc>
        <w:tc>
          <w:tcPr>
            <w:tcW w:w="718" w:type="dxa"/>
            <w:noWrap/>
            <w:hideMark/>
          </w:tcPr>
          <w:p w:rsidR="008170C8" w:rsidRPr="007751D5" w:rsidRDefault="008170C8" w:rsidP="008170C8">
            <w:r w:rsidRPr="007751D5">
              <w:t>23.74</w:t>
            </w:r>
          </w:p>
        </w:tc>
        <w:tc>
          <w:tcPr>
            <w:tcW w:w="602" w:type="dxa"/>
            <w:noWrap/>
            <w:hideMark/>
          </w:tcPr>
          <w:p w:rsidR="008170C8" w:rsidRPr="007751D5" w:rsidRDefault="008170C8" w:rsidP="008170C8">
            <w:r w:rsidRPr="007751D5">
              <w:t>6</w:t>
            </w:r>
          </w:p>
        </w:tc>
        <w:tc>
          <w:tcPr>
            <w:tcW w:w="1053" w:type="dxa"/>
            <w:noWrap/>
            <w:hideMark/>
          </w:tcPr>
          <w:p w:rsidR="008170C8" w:rsidRPr="007751D5" w:rsidRDefault="008170C8" w:rsidP="008170C8">
            <w:r w:rsidRPr="007751D5">
              <w:t>3106.18</w:t>
            </w:r>
          </w:p>
        </w:tc>
        <w:tc>
          <w:tcPr>
            <w:tcW w:w="941" w:type="dxa"/>
            <w:noWrap/>
            <w:hideMark/>
          </w:tcPr>
          <w:p w:rsidR="008170C8" w:rsidRPr="007751D5" w:rsidRDefault="008170C8" w:rsidP="008170C8">
            <w:r w:rsidRPr="007751D5">
              <w:t>51.08</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33.73</w:t>
            </w:r>
          </w:p>
        </w:tc>
        <w:tc>
          <w:tcPr>
            <w:tcW w:w="768" w:type="dxa"/>
            <w:noWrap/>
            <w:hideMark/>
          </w:tcPr>
          <w:p w:rsidR="008170C8" w:rsidRPr="007751D5" w:rsidRDefault="008170C8" w:rsidP="008170C8">
            <w:r w:rsidRPr="007751D5">
              <w:t>28.07</w:t>
            </w:r>
          </w:p>
        </w:tc>
      </w:tr>
      <w:tr w:rsidR="008170C8" w:rsidRPr="007751D5" w:rsidTr="00A164A9">
        <w:trPr>
          <w:trHeight w:val="288"/>
        </w:trPr>
        <w:tc>
          <w:tcPr>
            <w:tcW w:w="1285" w:type="dxa"/>
            <w:noWrap/>
            <w:hideMark/>
          </w:tcPr>
          <w:p w:rsidR="008170C8" w:rsidRPr="007751D5" w:rsidRDefault="008170C8" w:rsidP="008170C8">
            <w:r w:rsidRPr="007751D5">
              <w:t>RP147</w:t>
            </w:r>
          </w:p>
        </w:tc>
        <w:tc>
          <w:tcPr>
            <w:tcW w:w="4387" w:type="dxa"/>
            <w:noWrap/>
            <w:hideMark/>
          </w:tcPr>
          <w:p w:rsidR="008170C8" w:rsidRPr="007751D5" w:rsidRDefault="008170C8" w:rsidP="008170C8">
            <w:r w:rsidRPr="007751D5">
              <w:t>IR 69502-6-SRN-3-UBN-1-B::IRGC 11729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9</w:t>
            </w:r>
          </w:p>
        </w:tc>
        <w:tc>
          <w:tcPr>
            <w:tcW w:w="830" w:type="dxa"/>
            <w:noWrap/>
            <w:hideMark/>
          </w:tcPr>
          <w:p w:rsidR="008170C8" w:rsidRPr="007751D5" w:rsidRDefault="008170C8" w:rsidP="008170C8">
            <w:r w:rsidRPr="007751D5">
              <w:t>59.75</w:t>
            </w:r>
          </w:p>
        </w:tc>
        <w:tc>
          <w:tcPr>
            <w:tcW w:w="718" w:type="dxa"/>
            <w:noWrap/>
            <w:hideMark/>
          </w:tcPr>
          <w:p w:rsidR="008170C8" w:rsidRPr="007751D5" w:rsidRDefault="008170C8" w:rsidP="008170C8">
            <w:r w:rsidRPr="007751D5">
              <w:t>16.07</w:t>
            </w:r>
          </w:p>
        </w:tc>
        <w:tc>
          <w:tcPr>
            <w:tcW w:w="718" w:type="dxa"/>
            <w:noWrap/>
            <w:hideMark/>
          </w:tcPr>
          <w:p w:rsidR="008170C8" w:rsidRPr="007751D5" w:rsidRDefault="008170C8" w:rsidP="008170C8">
            <w:r w:rsidRPr="007751D5">
              <w:t>21.08</w:t>
            </w:r>
          </w:p>
        </w:tc>
        <w:tc>
          <w:tcPr>
            <w:tcW w:w="602" w:type="dxa"/>
            <w:noWrap/>
            <w:hideMark/>
          </w:tcPr>
          <w:p w:rsidR="008170C8" w:rsidRPr="007751D5" w:rsidRDefault="008170C8" w:rsidP="008170C8">
            <w:r w:rsidRPr="007751D5">
              <w:t>17</w:t>
            </w:r>
          </w:p>
        </w:tc>
        <w:tc>
          <w:tcPr>
            <w:tcW w:w="1053" w:type="dxa"/>
            <w:noWrap/>
            <w:hideMark/>
          </w:tcPr>
          <w:p w:rsidR="008170C8" w:rsidRPr="007751D5" w:rsidRDefault="008170C8" w:rsidP="008170C8">
            <w:r w:rsidRPr="007751D5">
              <w:t>3526.38</w:t>
            </w:r>
          </w:p>
        </w:tc>
        <w:tc>
          <w:tcPr>
            <w:tcW w:w="941" w:type="dxa"/>
            <w:noWrap/>
            <w:hideMark/>
          </w:tcPr>
          <w:p w:rsidR="008170C8" w:rsidRPr="007751D5" w:rsidRDefault="008170C8" w:rsidP="008170C8">
            <w:r w:rsidRPr="007751D5">
              <w:t>67.00</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8.91</w:t>
            </w:r>
          </w:p>
        </w:tc>
        <w:tc>
          <w:tcPr>
            <w:tcW w:w="768" w:type="dxa"/>
            <w:noWrap/>
            <w:hideMark/>
          </w:tcPr>
          <w:p w:rsidR="008170C8" w:rsidRPr="007751D5" w:rsidRDefault="008170C8" w:rsidP="008170C8">
            <w:r w:rsidRPr="007751D5">
              <w:t>30.17</w:t>
            </w:r>
          </w:p>
        </w:tc>
      </w:tr>
      <w:tr w:rsidR="008170C8" w:rsidRPr="007751D5" w:rsidTr="00A164A9">
        <w:trPr>
          <w:trHeight w:val="288"/>
        </w:trPr>
        <w:tc>
          <w:tcPr>
            <w:tcW w:w="1285" w:type="dxa"/>
            <w:noWrap/>
            <w:hideMark/>
          </w:tcPr>
          <w:p w:rsidR="008170C8" w:rsidRPr="007751D5" w:rsidRDefault="008170C8" w:rsidP="008170C8">
            <w:r w:rsidRPr="007751D5">
              <w:t>RP148</w:t>
            </w:r>
          </w:p>
        </w:tc>
        <w:tc>
          <w:tcPr>
            <w:tcW w:w="4387" w:type="dxa"/>
            <w:noWrap/>
            <w:hideMark/>
          </w:tcPr>
          <w:p w:rsidR="008170C8" w:rsidRPr="007751D5" w:rsidRDefault="008170C8" w:rsidP="008170C8">
            <w:r w:rsidRPr="007751D5">
              <w:t>IR 75870-5-8-5-B-1::IRGC 11729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62.42</w:t>
            </w:r>
          </w:p>
        </w:tc>
        <w:tc>
          <w:tcPr>
            <w:tcW w:w="718" w:type="dxa"/>
            <w:noWrap/>
            <w:hideMark/>
          </w:tcPr>
          <w:p w:rsidR="008170C8" w:rsidRPr="007751D5" w:rsidRDefault="008170C8" w:rsidP="008170C8">
            <w:r w:rsidRPr="007751D5">
              <w:t>17.32</w:t>
            </w:r>
          </w:p>
        </w:tc>
        <w:tc>
          <w:tcPr>
            <w:tcW w:w="718" w:type="dxa"/>
            <w:noWrap/>
            <w:hideMark/>
          </w:tcPr>
          <w:p w:rsidR="008170C8" w:rsidRPr="007751D5" w:rsidRDefault="008170C8" w:rsidP="008170C8">
            <w:r w:rsidRPr="007751D5">
              <w:t>25.30</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3706.63</w:t>
            </w:r>
          </w:p>
        </w:tc>
        <w:tc>
          <w:tcPr>
            <w:tcW w:w="941" w:type="dxa"/>
            <w:noWrap/>
            <w:hideMark/>
          </w:tcPr>
          <w:p w:rsidR="008170C8" w:rsidRPr="007751D5" w:rsidRDefault="008170C8" w:rsidP="008170C8">
            <w:r w:rsidRPr="007751D5">
              <w:t>112.14</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44.20</w:t>
            </w:r>
          </w:p>
        </w:tc>
        <w:tc>
          <w:tcPr>
            <w:tcW w:w="768" w:type="dxa"/>
            <w:noWrap/>
            <w:hideMark/>
          </w:tcPr>
          <w:p w:rsidR="008170C8" w:rsidRPr="007751D5" w:rsidRDefault="008170C8" w:rsidP="008170C8">
            <w:r w:rsidRPr="007751D5">
              <w:t>53.54</w:t>
            </w:r>
          </w:p>
        </w:tc>
      </w:tr>
      <w:tr w:rsidR="008170C8" w:rsidRPr="007751D5" w:rsidTr="00A164A9">
        <w:trPr>
          <w:trHeight w:val="288"/>
        </w:trPr>
        <w:tc>
          <w:tcPr>
            <w:tcW w:w="1285" w:type="dxa"/>
            <w:noWrap/>
            <w:hideMark/>
          </w:tcPr>
          <w:p w:rsidR="008170C8" w:rsidRPr="007751D5" w:rsidRDefault="008170C8" w:rsidP="008170C8">
            <w:r w:rsidRPr="007751D5">
              <w:t>RP149</w:t>
            </w:r>
          </w:p>
        </w:tc>
        <w:tc>
          <w:tcPr>
            <w:tcW w:w="4387" w:type="dxa"/>
            <w:noWrap/>
            <w:hideMark/>
          </w:tcPr>
          <w:p w:rsidR="008170C8" w:rsidRPr="007751D5" w:rsidRDefault="008170C8" w:rsidP="008170C8">
            <w:r w:rsidRPr="007751D5">
              <w:t>IR 77390-1-6-4-19-1-B::IRGC 11730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50</w:t>
            </w:r>
          </w:p>
        </w:tc>
        <w:tc>
          <w:tcPr>
            <w:tcW w:w="4387" w:type="dxa"/>
            <w:noWrap/>
            <w:hideMark/>
          </w:tcPr>
          <w:p w:rsidR="008170C8" w:rsidRPr="007751D5" w:rsidRDefault="008170C8" w:rsidP="008170C8">
            <w:r w:rsidRPr="007751D5">
              <w:t>IR 80310-12-B-1-3-B::IRGC 11730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1</w:t>
            </w:r>
          </w:p>
        </w:tc>
        <w:tc>
          <w:tcPr>
            <w:tcW w:w="830" w:type="dxa"/>
            <w:noWrap/>
            <w:hideMark/>
          </w:tcPr>
          <w:p w:rsidR="008170C8" w:rsidRPr="007751D5" w:rsidRDefault="008170C8" w:rsidP="008170C8">
            <w:r w:rsidRPr="007751D5">
              <w:t>62.98</w:t>
            </w:r>
          </w:p>
        </w:tc>
        <w:tc>
          <w:tcPr>
            <w:tcW w:w="718" w:type="dxa"/>
            <w:noWrap/>
            <w:hideMark/>
          </w:tcPr>
          <w:p w:rsidR="008170C8" w:rsidRPr="007751D5" w:rsidRDefault="008170C8" w:rsidP="008170C8">
            <w:r w:rsidRPr="007751D5">
              <w:t>17.53</w:t>
            </w:r>
          </w:p>
        </w:tc>
        <w:tc>
          <w:tcPr>
            <w:tcW w:w="718" w:type="dxa"/>
            <w:noWrap/>
            <w:hideMark/>
          </w:tcPr>
          <w:p w:rsidR="008170C8" w:rsidRPr="007751D5" w:rsidRDefault="008170C8" w:rsidP="008170C8">
            <w:r w:rsidRPr="007751D5">
              <w:t>24.95</w:t>
            </w:r>
          </w:p>
        </w:tc>
        <w:tc>
          <w:tcPr>
            <w:tcW w:w="602" w:type="dxa"/>
            <w:noWrap/>
            <w:hideMark/>
          </w:tcPr>
          <w:p w:rsidR="008170C8" w:rsidRPr="007751D5" w:rsidRDefault="008170C8" w:rsidP="008170C8">
            <w:r w:rsidRPr="007751D5">
              <w:t>13</w:t>
            </w:r>
          </w:p>
        </w:tc>
        <w:tc>
          <w:tcPr>
            <w:tcW w:w="1053" w:type="dxa"/>
            <w:noWrap/>
            <w:hideMark/>
          </w:tcPr>
          <w:p w:rsidR="008170C8" w:rsidRPr="007751D5" w:rsidRDefault="008170C8" w:rsidP="008170C8">
            <w:r w:rsidRPr="007751D5">
              <w:t>3199.57</w:t>
            </w:r>
          </w:p>
        </w:tc>
        <w:tc>
          <w:tcPr>
            <w:tcW w:w="941" w:type="dxa"/>
            <w:noWrap/>
            <w:hideMark/>
          </w:tcPr>
          <w:p w:rsidR="008170C8" w:rsidRPr="007751D5" w:rsidRDefault="008170C8" w:rsidP="008170C8">
            <w:r w:rsidRPr="007751D5">
              <w:t>89.26</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131.77</w:t>
            </w:r>
          </w:p>
        </w:tc>
        <w:tc>
          <w:tcPr>
            <w:tcW w:w="768" w:type="dxa"/>
            <w:noWrap/>
            <w:hideMark/>
          </w:tcPr>
          <w:p w:rsidR="008170C8" w:rsidRPr="007751D5" w:rsidRDefault="008170C8" w:rsidP="008170C8">
            <w:r w:rsidRPr="007751D5">
              <w:t>44.75</w:t>
            </w:r>
          </w:p>
        </w:tc>
      </w:tr>
      <w:tr w:rsidR="008170C8" w:rsidRPr="007751D5" w:rsidTr="00A164A9">
        <w:trPr>
          <w:trHeight w:val="288"/>
        </w:trPr>
        <w:tc>
          <w:tcPr>
            <w:tcW w:w="1285" w:type="dxa"/>
            <w:noWrap/>
            <w:hideMark/>
          </w:tcPr>
          <w:p w:rsidR="008170C8" w:rsidRPr="007751D5" w:rsidRDefault="008170C8" w:rsidP="008170C8">
            <w:r w:rsidRPr="007751D5">
              <w:t>RP151</w:t>
            </w:r>
          </w:p>
        </w:tc>
        <w:tc>
          <w:tcPr>
            <w:tcW w:w="4387" w:type="dxa"/>
            <w:noWrap/>
            <w:hideMark/>
          </w:tcPr>
          <w:p w:rsidR="008170C8" w:rsidRPr="007751D5" w:rsidRDefault="008170C8" w:rsidP="008170C8">
            <w:r w:rsidRPr="007751D5">
              <w:t>IR 80340-23-B-12-6-B::IRGC 11730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57.44</w:t>
            </w:r>
          </w:p>
        </w:tc>
        <w:tc>
          <w:tcPr>
            <w:tcW w:w="718" w:type="dxa"/>
            <w:noWrap/>
            <w:hideMark/>
          </w:tcPr>
          <w:p w:rsidR="008170C8" w:rsidRPr="007751D5" w:rsidRDefault="008170C8" w:rsidP="008170C8">
            <w:r w:rsidRPr="007751D5">
              <w:t>15.60</w:t>
            </w:r>
          </w:p>
        </w:tc>
        <w:tc>
          <w:tcPr>
            <w:tcW w:w="718" w:type="dxa"/>
            <w:noWrap/>
            <w:hideMark/>
          </w:tcPr>
          <w:p w:rsidR="008170C8" w:rsidRPr="007751D5" w:rsidRDefault="008170C8" w:rsidP="008170C8">
            <w:r w:rsidRPr="007751D5">
              <w:t>23.85</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3367.65</w:t>
            </w:r>
          </w:p>
        </w:tc>
        <w:tc>
          <w:tcPr>
            <w:tcW w:w="941" w:type="dxa"/>
            <w:noWrap/>
            <w:hideMark/>
          </w:tcPr>
          <w:p w:rsidR="008170C8" w:rsidRPr="007751D5" w:rsidRDefault="008170C8" w:rsidP="008170C8">
            <w:r w:rsidRPr="007751D5">
              <w:t>75.04</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47.53</w:t>
            </w:r>
          </w:p>
        </w:tc>
        <w:tc>
          <w:tcPr>
            <w:tcW w:w="768" w:type="dxa"/>
            <w:noWrap/>
            <w:hideMark/>
          </w:tcPr>
          <w:p w:rsidR="008170C8" w:rsidRPr="007751D5" w:rsidRDefault="008170C8" w:rsidP="008170C8">
            <w:r w:rsidRPr="007751D5">
              <w:t>49.43</w:t>
            </w:r>
          </w:p>
        </w:tc>
      </w:tr>
      <w:tr w:rsidR="008170C8" w:rsidRPr="007751D5" w:rsidTr="00A164A9">
        <w:trPr>
          <w:trHeight w:val="288"/>
        </w:trPr>
        <w:tc>
          <w:tcPr>
            <w:tcW w:w="1285" w:type="dxa"/>
            <w:noWrap/>
            <w:hideMark/>
          </w:tcPr>
          <w:p w:rsidR="008170C8" w:rsidRPr="007751D5" w:rsidRDefault="008170C8" w:rsidP="008170C8">
            <w:r w:rsidRPr="007751D5">
              <w:t>RP152</w:t>
            </w:r>
          </w:p>
        </w:tc>
        <w:tc>
          <w:tcPr>
            <w:tcW w:w="4387" w:type="dxa"/>
            <w:noWrap/>
            <w:hideMark/>
          </w:tcPr>
          <w:p w:rsidR="008170C8" w:rsidRPr="007751D5" w:rsidRDefault="008170C8" w:rsidP="008170C8">
            <w:r w:rsidRPr="007751D5">
              <w:t>IRGA 318-11-6-9-2B::IRGC 11733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0.85</w:t>
            </w:r>
          </w:p>
        </w:tc>
        <w:tc>
          <w:tcPr>
            <w:tcW w:w="718" w:type="dxa"/>
            <w:noWrap/>
            <w:hideMark/>
          </w:tcPr>
          <w:p w:rsidR="008170C8" w:rsidRPr="007751D5" w:rsidRDefault="008170C8" w:rsidP="008170C8">
            <w:r w:rsidRPr="007751D5">
              <w:t>15.60</w:t>
            </w:r>
          </w:p>
        </w:tc>
        <w:tc>
          <w:tcPr>
            <w:tcW w:w="718" w:type="dxa"/>
            <w:noWrap/>
            <w:hideMark/>
          </w:tcPr>
          <w:p w:rsidR="008170C8" w:rsidRPr="007751D5" w:rsidRDefault="008170C8" w:rsidP="008170C8">
            <w:r w:rsidRPr="007751D5">
              <w:t>20.82</w:t>
            </w:r>
          </w:p>
        </w:tc>
        <w:tc>
          <w:tcPr>
            <w:tcW w:w="602" w:type="dxa"/>
            <w:noWrap/>
            <w:hideMark/>
          </w:tcPr>
          <w:p w:rsidR="008170C8" w:rsidRPr="007751D5" w:rsidRDefault="008170C8" w:rsidP="008170C8">
            <w:r w:rsidRPr="007751D5">
              <w:t>19</w:t>
            </w:r>
          </w:p>
        </w:tc>
        <w:tc>
          <w:tcPr>
            <w:tcW w:w="1053" w:type="dxa"/>
            <w:noWrap/>
            <w:hideMark/>
          </w:tcPr>
          <w:p w:rsidR="008170C8" w:rsidRPr="007751D5" w:rsidRDefault="008170C8" w:rsidP="008170C8">
            <w:r w:rsidRPr="007751D5">
              <w:t>3268.62</w:t>
            </w:r>
          </w:p>
        </w:tc>
        <w:tc>
          <w:tcPr>
            <w:tcW w:w="941" w:type="dxa"/>
            <w:noWrap/>
            <w:hideMark/>
          </w:tcPr>
          <w:p w:rsidR="008170C8" w:rsidRPr="007751D5" w:rsidRDefault="008170C8" w:rsidP="008170C8">
            <w:r w:rsidRPr="007751D5">
              <w:t>48.77</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26.05</w:t>
            </w:r>
          </w:p>
        </w:tc>
        <w:tc>
          <w:tcPr>
            <w:tcW w:w="768" w:type="dxa"/>
            <w:noWrap/>
            <w:hideMark/>
          </w:tcPr>
          <w:p w:rsidR="008170C8" w:rsidRPr="007751D5" w:rsidRDefault="008170C8" w:rsidP="008170C8">
            <w:r w:rsidRPr="007751D5">
              <w:t>24.84</w:t>
            </w:r>
          </w:p>
        </w:tc>
      </w:tr>
      <w:tr w:rsidR="008170C8" w:rsidRPr="007751D5" w:rsidTr="00A164A9">
        <w:trPr>
          <w:trHeight w:val="288"/>
        </w:trPr>
        <w:tc>
          <w:tcPr>
            <w:tcW w:w="1285" w:type="dxa"/>
            <w:noWrap/>
            <w:hideMark/>
          </w:tcPr>
          <w:p w:rsidR="008170C8" w:rsidRPr="007751D5" w:rsidRDefault="008170C8" w:rsidP="008170C8">
            <w:r w:rsidRPr="007751D5">
              <w:t>RP153</w:t>
            </w:r>
          </w:p>
        </w:tc>
        <w:tc>
          <w:tcPr>
            <w:tcW w:w="4387" w:type="dxa"/>
            <w:noWrap/>
            <w:hideMark/>
          </w:tcPr>
          <w:p w:rsidR="008170C8" w:rsidRPr="007751D5" w:rsidRDefault="008170C8" w:rsidP="008170C8">
            <w:r w:rsidRPr="007751D5">
              <w:t>IRGA 370-38-1-1F-C4-2::IRGC 11734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2</w:t>
            </w:r>
          </w:p>
        </w:tc>
        <w:tc>
          <w:tcPr>
            <w:tcW w:w="830" w:type="dxa"/>
            <w:noWrap/>
            <w:hideMark/>
          </w:tcPr>
          <w:p w:rsidR="008170C8" w:rsidRPr="007751D5" w:rsidRDefault="008170C8" w:rsidP="008170C8">
            <w:r w:rsidRPr="007751D5">
              <w:t>54.88</w:t>
            </w:r>
          </w:p>
        </w:tc>
        <w:tc>
          <w:tcPr>
            <w:tcW w:w="718" w:type="dxa"/>
            <w:noWrap/>
            <w:hideMark/>
          </w:tcPr>
          <w:p w:rsidR="008170C8" w:rsidRPr="007751D5" w:rsidRDefault="008170C8" w:rsidP="008170C8">
            <w:r w:rsidRPr="007751D5">
              <w:t>17.68</w:t>
            </w:r>
          </w:p>
        </w:tc>
        <w:tc>
          <w:tcPr>
            <w:tcW w:w="718" w:type="dxa"/>
            <w:noWrap/>
            <w:hideMark/>
          </w:tcPr>
          <w:p w:rsidR="008170C8" w:rsidRPr="007751D5" w:rsidRDefault="008170C8" w:rsidP="008170C8">
            <w:r w:rsidRPr="007751D5">
              <w:t>27.24</w:t>
            </w:r>
          </w:p>
        </w:tc>
        <w:tc>
          <w:tcPr>
            <w:tcW w:w="602" w:type="dxa"/>
            <w:noWrap/>
            <w:hideMark/>
          </w:tcPr>
          <w:p w:rsidR="008170C8" w:rsidRPr="007751D5" w:rsidRDefault="008170C8" w:rsidP="008170C8">
            <w:r w:rsidRPr="007751D5">
              <w:t>18</w:t>
            </w:r>
          </w:p>
        </w:tc>
        <w:tc>
          <w:tcPr>
            <w:tcW w:w="1053" w:type="dxa"/>
            <w:noWrap/>
            <w:hideMark/>
          </w:tcPr>
          <w:p w:rsidR="008170C8" w:rsidRPr="007751D5" w:rsidRDefault="008170C8" w:rsidP="008170C8">
            <w:r w:rsidRPr="007751D5">
              <w:t>2847.01</w:t>
            </w:r>
          </w:p>
        </w:tc>
        <w:tc>
          <w:tcPr>
            <w:tcW w:w="941" w:type="dxa"/>
            <w:noWrap/>
            <w:hideMark/>
          </w:tcPr>
          <w:p w:rsidR="008170C8" w:rsidRPr="007751D5" w:rsidRDefault="008170C8" w:rsidP="008170C8">
            <w:r w:rsidRPr="007751D5">
              <w:t>136.19</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48.91</w:t>
            </w:r>
          </w:p>
        </w:tc>
        <w:tc>
          <w:tcPr>
            <w:tcW w:w="768" w:type="dxa"/>
            <w:noWrap/>
            <w:hideMark/>
          </w:tcPr>
          <w:p w:rsidR="008170C8" w:rsidRPr="007751D5" w:rsidRDefault="008170C8" w:rsidP="008170C8">
            <w:r w:rsidRPr="007751D5">
              <w:t>32.87</w:t>
            </w:r>
          </w:p>
        </w:tc>
      </w:tr>
      <w:tr w:rsidR="008170C8" w:rsidRPr="007751D5" w:rsidTr="00A164A9">
        <w:trPr>
          <w:trHeight w:val="288"/>
        </w:trPr>
        <w:tc>
          <w:tcPr>
            <w:tcW w:w="1285" w:type="dxa"/>
            <w:noWrap/>
            <w:hideMark/>
          </w:tcPr>
          <w:p w:rsidR="008170C8" w:rsidRPr="007751D5" w:rsidRDefault="008170C8" w:rsidP="008170C8">
            <w:r w:rsidRPr="007751D5">
              <w:t>RP154</w:t>
            </w:r>
          </w:p>
        </w:tc>
        <w:tc>
          <w:tcPr>
            <w:tcW w:w="4387" w:type="dxa"/>
            <w:noWrap/>
            <w:hideMark/>
          </w:tcPr>
          <w:p w:rsidR="008170C8" w:rsidRPr="007751D5" w:rsidRDefault="008170C8" w:rsidP="008170C8">
            <w:r w:rsidRPr="007751D5">
              <w:t>IRGA 370-42-1-1F-C-1::IRGC 11734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0.71</w:t>
            </w:r>
          </w:p>
        </w:tc>
        <w:tc>
          <w:tcPr>
            <w:tcW w:w="718" w:type="dxa"/>
            <w:noWrap/>
            <w:hideMark/>
          </w:tcPr>
          <w:p w:rsidR="008170C8" w:rsidRPr="007751D5" w:rsidRDefault="008170C8" w:rsidP="008170C8">
            <w:r w:rsidRPr="007751D5">
              <w:t>16.59</w:t>
            </w:r>
          </w:p>
        </w:tc>
        <w:tc>
          <w:tcPr>
            <w:tcW w:w="718" w:type="dxa"/>
            <w:noWrap/>
            <w:hideMark/>
          </w:tcPr>
          <w:p w:rsidR="008170C8" w:rsidRPr="007751D5" w:rsidRDefault="008170C8" w:rsidP="008170C8">
            <w:r w:rsidRPr="007751D5">
              <w:t>23.55</w:t>
            </w:r>
          </w:p>
        </w:tc>
        <w:tc>
          <w:tcPr>
            <w:tcW w:w="602" w:type="dxa"/>
            <w:noWrap/>
            <w:hideMark/>
          </w:tcPr>
          <w:p w:rsidR="008170C8" w:rsidRPr="007751D5" w:rsidRDefault="008170C8" w:rsidP="008170C8">
            <w:r w:rsidRPr="007751D5">
              <w:t>13</w:t>
            </w:r>
          </w:p>
        </w:tc>
        <w:tc>
          <w:tcPr>
            <w:tcW w:w="1053" w:type="dxa"/>
            <w:noWrap/>
            <w:hideMark/>
          </w:tcPr>
          <w:p w:rsidR="008170C8" w:rsidRPr="007751D5" w:rsidRDefault="008170C8" w:rsidP="008170C8">
            <w:r w:rsidRPr="007751D5">
              <w:t>3741.74</w:t>
            </w:r>
          </w:p>
        </w:tc>
        <w:tc>
          <w:tcPr>
            <w:tcW w:w="941" w:type="dxa"/>
            <w:noWrap/>
            <w:hideMark/>
          </w:tcPr>
          <w:p w:rsidR="008170C8" w:rsidRPr="007751D5" w:rsidRDefault="008170C8" w:rsidP="008170C8">
            <w:r w:rsidRPr="007751D5">
              <w:t>66.44</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28.91</w:t>
            </w:r>
          </w:p>
        </w:tc>
        <w:tc>
          <w:tcPr>
            <w:tcW w:w="768" w:type="dxa"/>
            <w:noWrap/>
            <w:hideMark/>
          </w:tcPr>
          <w:p w:rsidR="008170C8" w:rsidRPr="007751D5" w:rsidRDefault="008170C8" w:rsidP="008170C8">
            <w:r w:rsidRPr="007751D5">
              <w:t>36.05</w:t>
            </w:r>
          </w:p>
        </w:tc>
      </w:tr>
      <w:tr w:rsidR="008170C8" w:rsidRPr="007751D5" w:rsidTr="00A164A9">
        <w:trPr>
          <w:trHeight w:val="288"/>
        </w:trPr>
        <w:tc>
          <w:tcPr>
            <w:tcW w:w="1285" w:type="dxa"/>
            <w:noWrap/>
            <w:hideMark/>
          </w:tcPr>
          <w:p w:rsidR="008170C8" w:rsidRPr="007751D5" w:rsidRDefault="008170C8" w:rsidP="008170C8">
            <w:r w:rsidRPr="007751D5">
              <w:t>RP155</w:t>
            </w:r>
          </w:p>
        </w:tc>
        <w:tc>
          <w:tcPr>
            <w:tcW w:w="4387" w:type="dxa"/>
            <w:noWrap/>
            <w:hideMark/>
          </w:tcPr>
          <w:p w:rsidR="008170C8" w:rsidRPr="007751D5" w:rsidRDefault="008170C8" w:rsidP="008170C8">
            <w:r w:rsidRPr="007751D5">
              <w:t>IRGA 659-1-2-2-2::IRGC 11734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56</w:t>
            </w:r>
          </w:p>
        </w:tc>
        <w:tc>
          <w:tcPr>
            <w:tcW w:w="4387" w:type="dxa"/>
            <w:noWrap/>
            <w:hideMark/>
          </w:tcPr>
          <w:p w:rsidR="008170C8" w:rsidRPr="007751D5" w:rsidRDefault="008170C8" w:rsidP="008170C8">
            <w:r w:rsidRPr="007751D5">
              <w:t>IRGA 959-1-2-2F-4-1-4A-6-CA-6X::IRGC 11700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8</w:t>
            </w:r>
          </w:p>
        </w:tc>
        <w:tc>
          <w:tcPr>
            <w:tcW w:w="830" w:type="dxa"/>
            <w:noWrap/>
            <w:hideMark/>
          </w:tcPr>
          <w:p w:rsidR="008170C8" w:rsidRPr="007751D5" w:rsidRDefault="008170C8" w:rsidP="008170C8">
            <w:r w:rsidRPr="007751D5">
              <w:t>53.68</w:t>
            </w:r>
          </w:p>
        </w:tc>
        <w:tc>
          <w:tcPr>
            <w:tcW w:w="718" w:type="dxa"/>
            <w:noWrap/>
            <w:hideMark/>
          </w:tcPr>
          <w:p w:rsidR="008170C8" w:rsidRPr="007751D5" w:rsidRDefault="008170C8" w:rsidP="008170C8">
            <w:r w:rsidRPr="007751D5">
              <w:t>17.21</w:t>
            </w:r>
          </w:p>
        </w:tc>
        <w:tc>
          <w:tcPr>
            <w:tcW w:w="718" w:type="dxa"/>
            <w:noWrap/>
            <w:hideMark/>
          </w:tcPr>
          <w:p w:rsidR="008170C8" w:rsidRPr="007751D5" w:rsidRDefault="008170C8" w:rsidP="008170C8">
            <w:r w:rsidRPr="007751D5">
              <w:t>34.90</w:t>
            </w:r>
          </w:p>
        </w:tc>
        <w:tc>
          <w:tcPr>
            <w:tcW w:w="602" w:type="dxa"/>
            <w:noWrap/>
            <w:hideMark/>
          </w:tcPr>
          <w:p w:rsidR="008170C8" w:rsidRPr="007751D5" w:rsidRDefault="008170C8" w:rsidP="008170C8">
            <w:r w:rsidRPr="007751D5">
              <w:t>13</w:t>
            </w:r>
          </w:p>
        </w:tc>
        <w:tc>
          <w:tcPr>
            <w:tcW w:w="1053" w:type="dxa"/>
            <w:noWrap/>
            <w:hideMark/>
          </w:tcPr>
          <w:p w:rsidR="008170C8" w:rsidRPr="007751D5" w:rsidRDefault="008170C8" w:rsidP="008170C8">
            <w:r w:rsidRPr="007751D5">
              <w:t>2773.21</w:t>
            </w:r>
          </w:p>
        </w:tc>
        <w:tc>
          <w:tcPr>
            <w:tcW w:w="941" w:type="dxa"/>
            <w:noWrap/>
            <w:hideMark/>
          </w:tcPr>
          <w:p w:rsidR="008170C8" w:rsidRPr="007751D5" w:rsidRDefault="008170C8" w:rsidP="008170C8">
            <w:r w:rsidRPr="007751D5">
              <w:t>58.13</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17.48</w:t>
            </w:r>
          </w:p>
        </w:tc>
        <w:tc>
          <w:tcPr>
            <w:tcW w:w="768" w:type="dxa"/>
            <w:noWrap/>
            <w:hideMark/>
          </w:tcPr>
          <w:p w:rsidR="008170C8" w:rsidRPr="007751D5" w:rsidRDefault="008170C8" w:rsidP="008170C8">
            <w:r w:rsidRPr="007751D5">
              <w:t>39.48</w:t>
            </w:r>
          </w:p>
        </w:tc>
      </w:tr>
      <w:tr w:rsidR="008170C8" w:rsidRPr="007751D5" w:rsidTr="00A164A9">
        <w:trPr>
          <w:trHeight w:val="288"/>
        </w:trPr>
        <w:tc>
          <w:tcPr>
            <w:tcW w:w="1285" w:type="dxa"/>
            <w:noWrap/>
            <w:hideMark/>
          </w:tcPr>
          <w:p w:rsidR="008170C8" w:rsidRPr="007751D5" w:rsidRDefault="008170C8" w:rsidP="008170C8">
            <w:r w:rsidRPr="007751D5">
              <w:t>RP157</w:t>
            </w:r>
          </w:p>
        </w:tc>
        <w:tc>
          <w:tcPr>
            <w:tcW w:w="4387" w:type="dxa"/>
            <w:noWrap/>
            <w:hideMark/>
          </w:tcPr>
          <w:p w:rsidR="008170C8" w:rsidRPr="007751D5" w:rsidRDefault="008170C8" w:rsidP="008170C8">
            <w:r w:rsidRPr="007751D5">
              <w:t>IRI 339::IRGC 4695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6</w:t>
            </w:r>
          </w:p>
        </w:tc>
        <w:tc>
          <w:tcPr>
            <w:tcW w:w="830" w:type="dxa"/>
            <w:noWrap/>
            <w:hideMark/>
          </w:tcPr>
          <w:p w:rsidR="008170C8" w:rsidRPr="007751D5" w:rsidRDefault="008170C8" w:rsidP="008170C8">
            <w:r w:rsidRPr="007751D5">
              <w:t>53.27</w:t>
            </w:r>
          </w:p>
        </w:tc>
        <w:tc>
          <w:tcPr>
            <w:tcW w:w="718" w:type="dxa"/>
            <w:noWrap/>
            <w:hideMark/>
          </w:tcPr>
          <w:p w:rsidR="008170C8" w:rsidRPr="007751D5" w:rsidRDefault="008170C8" w:rsidP="008170C8">
            <w:r w:rsidRPr="007751D5">
              <w:t>17.63</w:t>
            </w:r>
          </w:p>
        </w:tc>
        <w:tc>
          <w:tcPr>
            <w:tcW w:w="718" w:type="dxa"/>
            <w:noWrap/>
            <w:hideMark/>
          </w:tcPr>
          <w:p w:rsidR="008170C8" w:rsidRPr="007751D5" w:rsidRDefault="008170C8" w:rsidP="008170C8">
            <w:r w:rsidRPr="007751D5">
              <w:t>18.68</w:t>
            </w:r>
          </w:p>
        </w:tc>
        <w:tc>
          <w:tcPr>
            <w:tcW w:w="602" w:type="dxa"/>
            <w:noWrap/>
            <w:hideMark/>
          </w:tcPr>
          <w:p w:rsidR="008170C8" w:rsidRPr="007751D5" w:rsidRDefault="008170C8" w:rsidP="008170C8">
            <w:r w:rsidRPr="007751D5">
              <w:t>13</w:t>
            </w:r>
          </w:p>
        </w:tc>
        <w:tc>
          <w:tcPr>
            <w:tcW w:w="1053" w:type="dxa"/>
            <w:noWrap/>
            <w:hideMark/>
          </w:tcPr>
          <w:p w:rsidR="008170C8" w:rsidRPr="007751D5" w:rsidRDefault="008170C8" w:rsidP="008170C8">
            <w:r w:rsidRPr="007751D5">
              <w:t>2454.86</w:t>
            </w:r>
          </w:p>
        </w:tc>
        <w:tc>
          <w:tcPr>
            <w:tcW w:w="941" w:type="dxa"/>
            <w:noWrap/>
            <w:hideMark/>
          </w:tcPr>
          <w:p w:rsidR="008170C8" w:rsidRPr="007751D5" w:rsidRDefault="008170C8" w:rsidP="008170C8">
            <w:r w:rsidRPr="007751D5">
              <w:t>87.92</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39.75</w:t>
            </w:r>
          </w:p>
        </w:tc>
      </w:tr>
      <w:tr w:rsidR="008170C8" w:rsidRPr="007751D5" w:rsidTr="00A164A9">
        <w:trPr>
          <w:trHeight w:val="288"/>
        </w:trPr>
        <w:tc>
          <w:tcPr>
            <w:tcW w:w="1285" w:type="dxa"/>
            <w:noWrap/>
            <w:hideMark/>
          </w:tcPr>
          <w:p w:rsidR="008170C8" w:rsidRPr="007751D5" w:rsidRDefault="008170C8" w:rsidP="008170C8">
            <w:r w:rsidRPr="007751D5">
              <w:t>RP158</w:t>
            </w:r>
          </w:p>
        </w:tc>
        <w:tc>
          <w:tcPr>
            <w:tcW w:w="4387" w:type="dxa"/>
            <w:noWrap/>
            <w:hideMark/>
          </w:tcPr>
          <w:p w:rsidR="008170C8" w:rsidRPr="007751D5" w:rsidRDefault="008170C8" w:rsidP="008170C8">
            <w:r w:rsidRPr="007751D5">
              <w:t>IRRIBINI::IRGC 4909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59</w:t>
            </w:r>
          </w:p>
        </w:tc>
        <w:tc>
          <w:tcPr>
            <w:tcW w:w="4387" w:type="dxa"/>
            <w:noWrap/>
            <w:hideMark/>
          </w:tcPr>
          <w:p w:rsidR="008170C8" w:rsidRPr="007751D5" w:rsidRDefault="008170C8" w:rsidP="008170C8">
            <w:r w:rsidRPr="007751D5">
              <w:t>JABOR SAIL::IRGC 6683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72.88</w:t>
            </w:r>
          </w:p>
        </w:tc>
        <w:tc>
          <w:tcPr>
            <w:tcW w:w="718" w:type="dxa"/>
            <w:noWrap/>
            <w:hideMark/>
          </w:tcPr>
          <w:p w:rsidR="008170C8" w:rsidRPr="007751D5" w:rsidRDefault="008170C8" w:rsidP="008170C8">
            <w:r w:rsidRPr="007751D5">
              <w:t>17.22</w:t>
            </w:r>
          </w:p>
        </w:tc>
        <w:tc>
          <w:tcPr>
            <w:tcW w:w="718" w:type="dxa"/>
            <w:noWrap/>
            <w:hideMark/>
          </w:tcPr>
          <w:p w:rsidR="008170C8" w:rsidRPr="007751D5" w:rsidRDefault="008170C8" w:rsidP="008170C8">
            <w:r w:rsidRPr="007751D5">
              <w:t>33.37</w:t>
            </w:r>
          </w:p>
        </w:tc>
        <w:tc>
          <w:tcPr>
            <w:tcW w:w="602" w:type="dxa"/>
            <w:noWrap/>
            <w:hideMark/>
          </w:tcPr>
          <w:p w:rsidR="008170C8" w:rsidRPr="007751D5" w:rsidRDefault="008170C8" w:rsidP="008170C8">
            <w:r w:rsidRPr="007751D5">
              <w:t>14</w:t>
            </w:r>
          </w:p>
        </w:tc>
        <w:tc>
          <w:tcPr>
            <w:tcW w:w="1053" w:type="dxa"/>
            <w:noWrap/>
            <w:hideMark/>
          </w:tcPr>
          <w:p w:rsidR="008170C8" w:rsidRPr="007751D5" w:rsidRDefault="008170C8" w:rsidP="008170C8">
            <w:r w:rsidRPr="007751D5">
              <w:t>3555.98</w:t>
            </w:r>
          </w:p>
        </w:tc>
        <w:tc>
          <w:tcPr>
            <w:tcW w:w="941" w:type="dxa"/>
            <w:noWrap/>
            <w:hideMark/>
          </w:tcPr>
          <w:p w:rsidR="008170C8" w:rsidRPr="007751D5" w:rsidRDefault="008170C8" w:rsidP="008170C8">
            <w:r w:rsidRPr="007751D5">
              <w:t>81.27</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37.75</w:t>
            </w:r>
          </w:p>
        </w:tc>
      </w:tr>
      <w:tr w:rsidR="008170C8" w:rsidRPr="007751D5" w:rsidTr="00A164A9">
        <w:trPr>
          <w:trHeight w:val="288"/>
        </w:trPr>
        <w:tc>
          <w:tcPr>
            <w:tcW w:w="1285" w:type="dxa"/>
            <w:noWrap/>
            <w:hideMark/>
          </w:tcPr>
          <w:p w:rsidR="008170C8" w:rsidRPr="007751D5" w:rsidRDefault="008170C8" w:rsidP="008170C8">
            <w:r w:rsidRPr="007751D5">
              <w:t>RP160</w:t>
            </w:r>
          </w:p>
        </w:tc>
        <w:tc>
          <w:tcPr>
            <w:tcW w:w="4387" w:type="dxa"/>
            <w:noWrap/>
            <w:hideMark/>
          </w:tcPr>
          <w:p w:rsidR="008170C8" w:rsidRPr="007751D5" w:rsidRDefault="008170C8" w:rsidP="008170C8">
            <w:r w:rsidRPr="007751D5">
              <w:t>JAGLI BORO::IRGC 27516-2</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68.88</w:t>
            </w:r>
          </w:p>
        </w:tc>
        <w:tc>
          <w:tcPr>
            <w:tcW w:w="718" w:type="dxa"/>
            <w:noWrap/>
            <w:hideMark/>
          </w:tcPr>
          <w:p w:rsidR="008170C8" w:rsidRPr="007751D5" w:rsidRDefault="008170C8" w:rsidP="008170C8">
            <w:r w:rsidRPr="007751D5">
              <w:t>15.97</w:t>
            </w:r>
          </w:p>
        </w:tc>
        <w:tc>
          <w:tcPr>
            <w:tcW w:w="718" w:type="dxa"/>
            <w:noWrap/>
            <w:hideMark/>
          </w:tcPr>
          <w:p w:rsidR="008170C8" w:rsidRPr="007751D5" w:rsidRDefault="008170C8" w:rsidP="008170C8">
            <w:r w:rsidRPr="007751D5">
              <w:t>26.39</w:t>
            </w:r>
          </w:p>
        </w:tc>
        <w:tc>
          <w:tcPr>
            <w:tcW w:w="602" w:type="dxa"/>
            <w:noWrap/>
            <w:hideMark/>
          </w:tcPr>
          <w:p w:rsidR="008170C8" w:rsidRPr="007751D5" w:rsidRDefault="008170C8" w:rsidP="008170C8">
            <w:r w:rsidRPr="007751D5">
              <w:t>20</w:t>
            </w:r>
          </w:p>
        </w:tc>
        <w:tc>
          <w:tcPr>
            <w:tcW w:w="1053" w:type="dxa"/>
            <w:noWrap/>
            <w:hideMark/>
          </w:tcPr>
          <w:p w:rsidR="008170C8" w:rsidRPr="007751D5" w:rsidRDefault="008170C8" w:rsidP="008170C8">
            <w:r w:rsidRPr="007751D5">
              <w:t>4452.37</w:t>
            </w:r>
          </w:p>
        </w:tc>
        <w:tc>
          <w:tcPr>
            <w:tcW w:w="941" w:type="dxa"/>
            <w:noWrap/>
            <w:hideMark/>
          </w:tcPr>
          <w:p w:rsidR="008170C8" w:rsidRPr="007751D5" w:rsidRDefault="008170C8" w:rsidP="008170C8">
            <w:r w:rsidRPr="007751D5">
              <w:t>69.81</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31.77</w:t>
            </w:r>
          </w:p>
        </w:tc>
        <w:tc>
          <w:tcPr>
            <w:tcW w:w="768" w:type="dxa"/>
            <w:noWrap/>
            <w:hideMark/>
          </w:tcPr>
          <w:p w:rsidR="008170C8" w:rsidRPr="007751D5" w:rsidRDefault="008170C8" w:rsidP="008170C8">
            <w:r w:rsidRPr="007751D5">
              <w:t>45.07</w:t>
            </w:r>
          </w:p>
        </w:tc>
      </w:tr>
      <w:tr w:rsidR="008170C8" w:rsidRPr="007751D5" w:rsidTr="00A164A9">
        <w:trPr>
          <w:trHeight w:val="288"/>
        </w:trPr>
        <w:tc>
          <w:tcPr>
            <w:tcW w:w="1285" w:type="dxa"/>
            <w:noWrap/>
            <w:hideMark/>
          </w:tcPr>
          <w:p w:rsidR="008170C8" w:rsidRPr="007751D5" w:rsidRDefault="008170C8" w:rsidP="008170C8">
            <w:r w:rsidRPr="007751D5">
              <w:t>RP161</w:t>
            </w:r>
          </w:p>
        </w:tc>
        <w:tc>
          <w:tcPr>
            <w:tcW w:w="4387" w:type="dxa"/>
            <w:noWrap/>
            <w:hideMark/>
          </w:tcPr>
          <w:p w:rsidR="008170C8" w:rsidRPr="007751D5" w:rsidRDefault="008170C8" w:rsidP="008170C8">
            <w:r w:rsidRPr="007751D5">
              <w:t>JAMBALI::IRGC 7310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71.12</w:t>
            </w:r>
          </w:p>
        </w:tc>
        <w:tc>
          <w:tcPr>
            <w:tcW w:w="718" w:type="dxa"/>
            <w:noWrap/>
            <w:hideMark/>
          </w:tcPr>
          <w:p w:rsidR="008170C8" w:rsidRPr="007751D5" w:rsidRDefault="008170C8" w:rsidP="008170C8">
            <w:r w:rsidRPr="007751D5">
              <w:t>17.37</w:t>
            </w:r>
          </w:p>
        </w:tc>
        <w:tc>
          <w:tcPr>
            <w:tcW w:w="718" w:type="dxa"/>
            <w:noWrap/>
            <w:hideMark/>
          </w:tcPr>
          <w:p w:rsidR="008170C8" w:rsidRPr="007751D5" w:rsidRDefault="008170C8" w:rsidP="008170C8">
            <w:r w:rsidRPr="007751D5">
              <w:t>28.67</w:t>
            </w:r>
          </w:p>
        </w:tc>
        <w:tc>
          <w:tcPr>
            <w:tcW w:w="602" w:type="dxa"/>
            <w:noWrap/>
            <w:hideMark/>
          </w:tcPr>
          <w:p w:rsidR="008170C8" w:rsidRPr="007751D5" w:rsidRDefault="008170C8" w:rsidP="008170C8">
            <w:r w:rsidRPr="007751D5">
              <w:t>15</w:t>
            </w:r>
          </w:p>
        </w:tc>
        <w:tc>
          <w:tcPr>
            <w:tcW w:w="1053" w:type="dxa"/>
            <w:noWrap/>
            <w:hideMark/>
          </w:tcPr>
          <w:p w:rsidR="008170C8" w:rsidRPr="007751D5" w:rsidRDefault="008170C8" w:rsidP="008170C8">
            <w:r w:rsidRPr="007751D5">
              <w:t>3780.17</w:t>
            </w:r>
          </w:p>
        </w:tc>
        <w:tc>
          <w:tcPr>
            <w:tcW w:w="941" w:type="dxa"/>
            <w:noWrap/>
            <w:hideMark/>
          </w:tcPr>
          <w:p w:rsidR="008170C8" w:rsidRPr="007751D5" w:rsidRDefault="008170C8" w:rsidP="008170C8">
            <w:r w:rsidRPr="007751D5">
              <w:t>171.45</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137.48</w:t>
            </w:r>
          </w:p>
        </w:tc>
        <w:tc>
          <w:tcPr>
            <w:tcW w:w="768" w:type="dxa"/>
            <w:noWrap/>
            <w:hideMark/>
          </w:tcPr>
          <w:p w:rsidR="008170C8" w:rsidRPr="007751D5" w:rsidRDefault="008170C8" w:rsidP="008170C8">
            <w:r w:rsidRPr="007751D5">
              <w:t>59.46</w:t>
            </w:r>
          </w:p>
        </w:tc>
      </w:tr>
      <w:tr w:rsidR="008170C8" w:rsidRPr="007751D5" w:rsidTr="00A164A9">
        <w:trPr>
          <w:trHeight w:val="288"/>
        </w:trPr>
        <w:tc>
          <w:tcPr>
            <w:tcW w:w="1285" w:type="dxa"/>
            <w:noWrap/>
            <w:hideMark/>
          </w:tcPr>
          <w:p w:rsidR="008170C8" w:rsidRPr="007751D5" w:rsidRDefault="008170C8" w:rsidP="008170C8">
            <w:r w:rsidRPr="007751D5">
              <w:t>RP162</w:t>
            </w:r>
          </w:p>
        </w:tc>
        <w:tc>
          <w:tcPr>
            <w:tcW w:w="4387" w:type="dxa"/>
            <w:noWrap/>
            <w:hideMark/>
          </w:tcPr>
          <w:p w:rsidR="008170C8" w:rsidRPr="007751D5" w:rsidRDefault="008170C8" w:rsidP="008170C8">
            <w:r w:rsidRPr="007751D5">
              <w:t>JAO LEUANG::IRGC 6586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85.00</w:t>
            </w:r>
          </w:p>
        </w:tc>
        <w:tc>
          <w:tcPr>
            <w:tcW w:w="718" w:type="dxa"/>
            <w:noWrap/>
            <w:hideMark/>
          </w:tcPr>
          <w:p w:rsidR="008170C8" w:rsidRPr="007751D5" w:rsidRDefault="008170C8" w:rsidP="008170C8">
            <w:r w:rsidRPr="007751D5">
              <w:t>17.39</w:t>
            </w:r>
          </w:p>
        </w:tc>
        <w:tc>
          <w:tcPr>
            <w:tcW w:w="718" w:type="dxa"/>
            <w:noWrap/>
            <w:hideMark/>
          </w:tcPr>
          <w:p w:rsidR="008170C8" w:rsidRPr="007751D5" w:rsidRDefault="008170C8" w:rsidP="008170C8">
            <w:r w:rsidRPr="007751D5">
              <w:t>28.69</w:t>
            </w:r>
          </w:p>
        </w:tc>
        <w:tc>
          <w:tcPr>
            <w:tcW w:w="602" w:type="dxa"/>
            <w:noWrap/>
            <w:hideMark/>
          </w:tcPr>
          <w:p w:rsidR="008170C8" w:rsidRPr="007751D5" w:rsidRDefault="008170C8" w:rsidP="008170C8">
            <w:r w:rsidRPr="007751D5">
              <w:t>4</w:t>
            </w:r>
          </w:p>
        </w:tc>
        <w:tc>
          <w:tcPr>
            <w:tcW w:w="1053" w:type="dxa"/>
            <w:noWrap/>
            <w:hideMark/>
          </w:tcPr>
          <w:p w:rsidR="008170C8" w:rsidRPr="007751D5" w:rsidRDefault="008170C8" w:rsidP="008170C8">
            <w:r w:rsidRPr="007751D5">
              <w:t>4061.12</w:t>
            </w:r>
          </w:p>
        </w:tc>
        <w:tc>
          <w:tcPr>
            <w:tcW w:w="941" w:type="dxa"/>
            <w:noWrap/>
            <w:hideMark/>
          </w:tcPr>
          <w:p w:rsidR="008170C8" w:rsidRPr="007751D5" w:rsidRDefault="008170C8" w:rsidP="008170C8">
            <w:r w:rsidRPr="007751D5">
              <w:t>58.80</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30.86</w:t>
            </w:r>
          </w:p>
        </w:tc>
        <w:tc>
          <w:tcPr>
            <w:tcW w:w="768" w:type="dxa"/>
            <w:noWrap/>
            <w:hideMark/>
          </w:tcPr>
          <w:p w:rsidR="008170C8" w:rsidRPr="007751D5" w:rsidRDefault="008170C8" w:rsidP="008170C8">
            <w:r w:rsidRPr="007751D5">
              <w:t>NA</w:t>
            </w:r>
          </w:p>
        </w:tc>
      </w:tr>
      <w:tr w:rsidR="008170C8" w:rsidRPr="007751D5" w:rsidTr="00A164A9">
        <w:trPr>
          <w:trHeight w:val="288"/>
        </w:trPr>
        <w:tc>
          <w:tcPr>
            <w:tcW w:w="1285" w:type="dxa"/>
            <w:noWrap/>
            <w:hideMark/>
          </w:tcPr>
          <w:p w:rsidR="008170C8" w:rsidRPr="007751D5" w:rsidRDefault="008170C8" w:rsidP="008170C8">
            <w:r w:rsidRPr="007751D5">
              <w:t>RP164</w:t>
            </w:r>
          </w:p>
        </w:tc>
        <w:tc>
          <w:tcPr>
            <w:tcW w:w="4387" w:type="dxa"/>
            <w:noWrap/>
            <w:hideMark/>
          </w:tcPr>
          <w:p w:rsidR="008170C8" w:rsidRPr="007751D5" w:rsidRDefault="008170C8" w:rsidP="008170C8">
            <w:r w:rsidRPr="007751D5">
              <w:t>JHODI BIRUN::IRGC 3181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1</w:t>
            </w:r>
          </w:p>
        </w:tc>
        <w:tc>
          <w:tcPr>
            <w:tcW w:w="830" w:type="dxa"/>
            <w:noWrap/>
            <w:hideMark/>
          </w:tcPr>
          <w:p w:rsidR="008170C8" w:rsidRPr="007751D5" w:rsidRDefault="008170C8" w:rsidP="008170C8">
            <w:r w:rsidRPr="007751D5">
              <w:t>62.28</w:t>
            </w:r>
          </w:p>
        </w:tc>
        <w:tc>
          <w:tcPr>
            <w:tcW w:w="718" w:type="dxa"/>
            <w:noWrap/>
            <w:hideMark/>
          </w:tcPr>
          <w:p w:rsidR="008170C8" w:rsidRPr="007751D5" w:rsidRDefault="008170C8" w:rsidP="008170C8">
            <w:r w:rsidRPr="007751D5">
              <w:t>17.58</w:t>
            </w:r>
          </w:p>
        </w:tc>
        <w:tc>
          <w:tcPr>
            <w:tcW w:w="718" w:type="dxa"/>
            <w:noWrap/>
            <w:hideMark/>
          </w:tcPr>
          <w:p w:rsidR="008170C8" w:rsidRPr="007751D5" w:rsidRDefault="008170C8" w:rsidP="008170C8">
            <w:r w:rsidRPr="007751D5">
              <w:t>31.16</w:t>
            </w:r>
          </w:p>
        </w:tc>
        <w:tc>
          <w:tcPr>
            <w:tcW w:w="602" w:type="dxa"/>
            <w:noWrap/>
            <w:hideMark/>
          </w:tcPr>
          <w:p w:rsidR="008170C8" w:rsidRPr="007751D5" w:rsidRDefault="008170C8" w:rsidP="008170C8">
            <w:r w:rsidRPr="007751D5">
              <w:t>15</w:t>
            </w:r>
          </w:p>
        </w:tc>
        <w:tc>
          <w:tcPr>
            <w:tcW w:w="1053" w:type="dxa"/>
            <w:noWrap/>
            <w:hideMark/>
          </w:tcPr>
          <w:p w:rsidR="008170C8" w:rsidRPr="007751D5" w:rsidRDefault="008170C8" w:rsidP="008170C8">
            <w:r w:rsidRPr="007751D5">
              <w:t>4554.73</w:t>
            </w:r>
          </w:p>
        </w:tc>
        <w:tc>
          <w:tcPr>
            <w:tcW w:w="941" w:type="dxa"/>
            <w:noWrap/>
            <w:hideMark/>
          </w:tcPr>
          <w:p w:rsidR="008170C8" w:rsidRPr="007751D5" w:rsidRDefault="008170C8" w:rsidP="008170C8">
            <w:r w:rsidRPr="007751D5">
              <w:t>60.79</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34.62</w:t>
            </w:r>
          </w:p>
        </w:tc>
        <w:tc>
          <w:tcPr>
            <w:tcW w:w="768" w:type="dxa"/>
            <w:noWrap/>
            <w:hideMark/>
          </w:tcPr>
          <w:p w:rsidR="008170C8" w:rsidRPr="007751D5" w:rsidRDefault="008170C8" w:rsidP="008170C8">
            <w:r w:rsidRPr="007751D5">
              <w:t>27.23</w:t>
            </w:r>
          </w:p>
        </w:tc>
      </w:tr>
      <w:tr w:rsidR="008170C8" w:rsidRPr="007751D5" w:rsidTr="00A164A9">
        <w:trPr>
          <w:trHeight w:val="288"/>
        </w:trPr>
        <w:tc>
          <w:tcPr>
            <w:tcW w:w="1285" w:type="dxa"/>
            <w:noWrap/>
            <w:hideMark/>
          </w:tcPr>
          <w:p w:rsidR="008170C8" w:rsidRPr="007751D5" w:rsidRDefault="008170C8" w:rsidP="008170C8">
            <w:r w:rsidRPr="007751D5">
              <w:t>RP165</w:t>
            </w:r>
          </w:p>
        </w:tc>
        <w:tc>
          <w:tcPr>
            <w:tcW w:w="4387" w:type="dxa"/>
            <w:noWrap/>
            <w:hideMark/>
          </w:tcPr>
          <w:p w:rsidR="008170C8" w:rsidRPr="007751D5" w:rsidRDefault="008170C8" w:rsidP="008170C8">
            <w:r w:rsidRPr="007751D5">
              <w:t>JIN JUN DAO::IRGC 5971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59</w:t>
            </w:r>
          </w:p>
        </w:tc>
        <w:tc>
          <w:tcPr>
            <w:tcW w:w="830" w:type="dxa"/>
            <w:noWrap/>
            <w:hideMark/>
          </w:tcPr>
          <w:p w:rsidR="008170C8" w:rsidRPr="007751D5" w:rsidRDefault="008170C8" w:rsidP="008170C8">
            <w:r w:rsidRPr="007751D5">
              <w:t>68.61</w:t>
            </w:r>
          </w:p>
        </w:tc>
        <w:tc>
          <w:tcPr>
            <w:tcW w:w="718" w:type="dxa"/>
            <w:noWrap/>
            <w:hideMark/>
          </w:tcPr>
          <w:p w:rsidR="008170C8" w:rsidRPr="007751D5" w:rsidRDefault="008170C8" w:rsidP="008170C8">
            <w:r w:rsidRPr="007751D5">
              <w:t>18.20</w:t>
            </w:r>
          </w:p>
        </w:tc>
        <w:tc>
          <w:tcPr>
            <w:tcW w:w="718" w:type="dxa"/>
            <w:noWrap/>
            <w:hideMark/>
          </w:tcPr>
          <w:p w:rsidR="008170C8" w:rsidRPr="007751D5" w:rsidRDefault="008170C8" w:rsidP="008170C8">
            <w:r w:rsidRPr="007751D5">
              <w:t>26.23</w:t>
            </w:r>
          </w:p>
        </w:tc>
        <w:tc>
          <w:tcPr>
            <w:tcW w:w="602" w:type="dxa"/>
            <w:noWrap/>
            <w:hideMark/>
          </w:tcPr>
          <w:p w:rsidR="008170C8" w:rsidRPr="007751D5" w:rsidRDefault="008170C8" w:rsidP="008170C8">
            <w:r w:rsidRPr="007751D5">
              <w:t>34</w:t>
            </w:r>
          </w:p>
        </w:tc>
        <w:tc>
          <w:tcPr>
            <w:tcW w:w="1053" w:type="dxa"/>
            <w:noWrap/>
            <w:hideMark/>
          </w:tcPr>
          <w:p w:rsidR="008170C8" w:rsidRPr="007751D5" w:rsidRDefault="008170C8" w:rsidP="008170C8">
            <w:r w:rsidRPr="007751D5">
              <w:t>3850.12</w:t>
            </w:r>
          </w:p>
        </w:tc>
        <w:tc>
          <w:tcPr>
            <w:tcW w:w="941" w:type="dxa"/>
            <w:noWrap/>
            <w:hideMark/>
          </w:tcPr>
          <w:p w:rsidR="008170C8" w:rsidRPr="007751D5" w:rsidRDefault="008170C8" w:rsidP="008170C8">
            <w:r w:rsidRPr="007751D5">
              <w:t>720.01</w:t>
            </w:r>
          </w:p>
        </w:tc>
        <w:tc>
          <w:tcPr>
            <w:tcW w:w="607" w:type="dxa"/>
            <w:noWrap/>
            <w:hideMark/>
          </w:tcPr>
          <w:p w:rsidR="008170C8" w:rsidRPr="007751D5" w:rsidRDefault="008170C8" w:rsidP="008170C8">
            <w:r w:rsidRPr="007751D5">
              <w:t>0.27</w:t>
            </w:r>
          </w:p>
        </w:tc>
        <w:tc>
          <w:tcPr>
            <w:tcW w:w="991" w:type="dxa"/>
            <w:noWrap/>
            <w:hideMark/>
          </w:tcPr>
          <w:p w:rsidR="008170C8" w:rsidRPr="007751D5" w:rsidRDefault="008170C8" w:rsidP="008170C8">
            <w:r w:rsidRPr="007751D5">
              <w:t>146.05</w:t>
            </w:r>
          </w:p>
        </w:tc>
        <w:tc>
          <w:tcPr>
            <w:tcW w:w="768" w:type="dxa"/>
            <w:noWrap/>
            <w:hideMark/>
          </w:tcPr>
          <w:p w:rsidR="008170C8" w:rsidRPr="007751D5" w:rsidRDefault="008170C8" w:rsidP="008170C8">
            <w:r w:rsidRPr="007751D5">
              <w:t>61.66</w:t>
            </w:r>
          </w:p>
        </w:tc>
      </w:tr>
      <w:tr w:rsidR="008170C8" w:rsidRPr="007751D5" w:rsidTr="00A164A9">
        <w:trPr>
          <w:trHeight w:val="288"/>
        </w:trPr>
        <w:tc>
          <w:tcPr>
            <w:tcW w:w="1285" w:type="dxa"/>
            <w:noWrap/>
            <w:hideMark/>
          </w:tcPr>
          <w:p w:rsidR="008170C8" w:rsidRPr="007751D5" w:rsidRDefault="008170C8" w:rsidP="008170C8">
            <w:r w:rsidRPr="007751D5">
              <w:t>RP166</w:t>
            </w:r>
          </w:p>
        </w:tc>
        <w:tc>
          <w:tcPr>
            <w:tcW w:w="4387" w:type="dxa"/>
            <w:noWrap/>
            <w:hideMark/>
          </w:tcPr>
          <w:p w:rsidR="008170C8" w:rsidRPr="007751D5" w:rsidRDefault="008170C8" w:rsidP="008170C8">
            <w:r w:rsidRPr="007751D5">
              <w:t>JUMA 62::IRGC 11701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67</w:t>
            </w:r>
          </w:p>
        </w:tc>
        <w:tc>
          <w:tcPr>
            <w:tcW w:w="4387" w:type="dxa"/>
            <w:noWrap/>
            <w:hideMark/>
          </w:tcPr>
          <w:p w:rsidR="008170C8" w:rsidRPr="007751D5" w:rsidRDefault="008170C8" w:rsidP="008170C8">
            <w:r w:rsidRPr="007751D5">
              <w:t>KALABAIL::IRGC 2587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68</w:t>
            </w:r>
          </w:p>
        </w:tc>
        <w:tc>
          <w:tcPr>
            <w:tcW w:w="4387" w:type="dxa"/>
            <w:noWrap/>
            <w:hideMark/>
          </w:tcPr>
          <w:p w:rsidR="008170C8" w:rsidRPr="007751D5" w:rsidRDefault="008170C8" w:rsidP="008170C8">
            <w:r w:rsidRPr="007751D5">
              <w:t>KALIA::IRGC 3469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1</w:t>
            </w:r>
          </w:p>
        </w:tc>
        <w:tc>
          <w:tcPr>
            <w:tcW w:w="830" w:type="dxa"/>
            <w:noWrap/>
            <w:hideMark/>
          </w:tcPr>
          <w:p w:rsidR="008170C8" w:rsidRPr="007751D5" w:rsidRDefault="008170C8" w:rsidP="008170C8">
            <w:r w:rsidRPr="007751D5">
              <w:t>74.89</w:t>
            </w:r>
          </w:p>
        </w:tc>
        <w:tc>
          <w:tcPr>
            <w:tcW w:w="718" w:type="dxa"/>
            <w:noWrap/>
            <w:hideMark/>
          </w:tcPr>
          <w:p w:rsidR="008170C8" w:rsidRPr="007751D5" w:rsidRDefault="008170C8" w:rsidP="008170C8">
            <w:r w:rsidRPr="007751D5">
              <w:t>15.65</w:t>
            </w:r>
          </w:p>
        </w:tc>
        <w:tc>
          <w:tcPr>
            <w:tcW w:w="718" w:type="dxa"/>
            <w:noWrap/>
            <w:hideMark/>
          </w:tcPr>
          <w:p w:rsidR="008170C8" w:rsidRPr="007751D5" w:rsidRDefault="008170C8" w:rsidP="008170C8">
            <w:r w:rsidRPr="007751D5">
              <w:t>26.98</w:t>
            </w:r>
          </w:p>
        </w:tc>
        <w:tc>
          <w:tcPr>
            <w:tcW w:w="602" w:type="dxa"/>
            <w:noWrap/>
            <w:hideMark/>
          </w:tcPr>
          <w:p w:rsidR="008170C8" w:rsidRPr="007751D5" w:rsidRDefault="008170C8" w:rsidP="008170C8">
            <w:r w:rsidRPr="007751D5">
              <w:t>23</w:t>
            </w:r>
          </w:p>
        </w:tc>
        <w:tc>
          <w:tcPr>
            <w:tcW w:w="1053" w:type="dxa"/>
            <w:noWrap/>
            <w:hideMark/>
          </w:tcPr>
          <w:p w:rsidR="008170C8" w:rsidRPr="007751D5" w:rsidRDefault="008170C8" w:rsidP="008170C8">
            <w:r w:rsidRPr="007751D5">
              <w:t>3485.00</w:t>
            </w:r>
          </w:p>
        </w:tc>
        <w:tc>
          <w:tcPr>
            <w:tcW w:w="941" w:type="dxa"/>
            <w:noWrap/>
            <w:hideMark/>
          </w:tcPr>
          <w:p w:rsidR="008170C8" w:rsidRPr="007751D5" w:rsidRDefault="008170C8" w:rsidP="008170C8">
            <w:r w:rsidRPr="007751D5">
              <w:t>227.04</w:t>
            </w:r>
          </w:p>
        </w:tc>
        <w:tc>
          <w:tcPr>
            <w:tcW w:w="607" w:type="dxa"/>
            <w:noWrap/>
            <w:hideMark/>
          </w:tcPr>
          <w:p w:rsidR="008170C8" w:rsidRPr="007751D5" w:rsidRDefault="008170C8" w:rsidP="008170C8">
            <w:r w:rsidRPr="007751D5">
              <w:t>0.13</w:t>
            </w:r>
          </w:p>
        </w:tc>
        <w:tc>
          <w:tcPr>
            <w:tcW w:w="991" w:type="dxa"/>
            <w:noWrap/>
            <w:hideMark/>
          </w:tcPr>
          <w:p w:rsidR="008170C8" w:rsidRPr="007751D5" w:rsidRDefault="008170C8" w:rsidP="008170C8">
            <w:r w:rsidRPr="007751D5">
              <w:t>140.34</w:t>
            </w:r>
          </w:p>
        </w:tc>
        <w:tc>
          <w:tcPr>
            <w:tcW w:w="768" w:type="dxa"/>
            <w:noWrap/>
            <w:hideMark/>
          </w:tcPr>
          <w:p w:rsidR="008170C8" w:rsidRPr="007751D5" w:rsidRDefault="008170C8" w:rsidP="008170C8">
            <w:r w:rsidRPr="007751D5">
              <w:t>56.43</w:t>
            </w:r>
          </w:p>
        </w:tc>
      </w:tr>
      <w:tr w:rsidR="008170C8" w:rsidRPr="007751D5" w:rsidTr="00A164A9">
        <w:trPr>
          <w:trHeight w:val="288"/>
        </w:trPr>
        <w:tc>
          <w:tcPr>
            <w:tcW w:w="1285" w:type="dxa"/>
            <w:noWrap/>
            <w:hideMark/>
          </w:tcPr>
          <w:p w:rsidR="008170C8" w:rsidRPr="007751D5" w:rsidRDefault="008170C8" w:rsidP="008170C8">
            <w:r w:rsidRPr="007751D5">
              <w:t>RP169</w:t>
            </w:r>
          </w:p>
        </w:tc>
        <w:tc>
          <w:tcPr>
            <w:tcW w:w="4387" w:type="dxa"/>
            <w:noWrap/>
            <w:hideMark/>
          </w:tcPr>
          <w:p w:rsidR="008170C8" w:rsidRPr="007751D5" w:rsidRDefault="008170C8" w:rsidP="008170C8">
            <w:r w:rsidRPr="007751D5">
              <w:t>KALO CHAKOL::IRGC 7725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70</w:t>
            </w:r>
          </w:p>
        </w:tc>
        <w:tc>
          <w:tcPr>
            <w:tcW w:w="4387" w:type="dxa"/>
            <w:noWrap/>
            <w:hideMark/>
          </w:tcPr>
          <w:p w:rsidR="008170C8" w:rsidRPr="007751D5" w:rsidRDefault="008170C8" w:rsidP="008170C8">
            <w:r w:rsidRPr="007751D5">
              <w:t>KALU ILANKALAYAN::IRGC 3627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74.20</w:t>
            </w:r>
          </w:p>
        </w:tc>
        <w:tc>
          <w:tcPr>
            <w:tcW w:w="718" w:type="dxa"/>
            <w:noWrap/>
            <w:hideMark/>
          </w:tcPr>
          <w:p w:rsidR="008170C8" w:rsidRPr="007751D5" w:rsidRDefault="008170C8" w:rsidP="008170C8">
            <w:r w:rsidRPr="007751D5">
              <w:t>16.96</w:t>
            </w:r>
          </w:p>
        </w:tc>
        <w:tc>
          <w:tcPr>
            <w:tcW w:w="718" w:type="dxa"/>
            <w:noWrap/>
            <w:hideMark/>
          </w:tcPr>
          <w:p w:rsidR="008170C8" w:rsidRPr="007751D5" w:rsidRDefault="008170C8" w:rsidP="008170C8">
            <w:r w:rsidRPr="007751D5">
              <w:t>30.03</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4110.42</w:t>
            </w:r>
          </w:p>
        </w:tc>
        <w:tc>
          <w:tcPr>
            <w:tcW w:w="941" w:type="dxa"/>
            <w:noWrap/>
            <w:hideMark/>
          </w:tcPr>
          <w:p w:rsidR="008170C8" w:rsidRPr="007751D5" w:rsidRDefault="008170C8" w:rsidP="008170C8">
            <w:r w:rsidRPr="007751D5">
              <w:t>89.85</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26.05</w:t>
            </w:r>
          </w:p>
        </w:tc>
        <w:tc>
          <w:tcPr>
            <w:tcW w:w="768" w:type="dxa"/>
            <w:noWrap/>
            <w:hideMark/>
          </w:tcPr>
          <w:p w:rsidR="008170C8" w:rsidRPr="007751D5" w:rsidRDefault="008170C8" w:rsidP="008170C8">
            <w:r w:rsidRPr="007751D5">
              <w:t>43.63</w:t>
            </w:r>
          </w:p>
        </w:tc>
      </w:tr>
      <w:tr w:rsidR="008170C8" w:rsidRPr="007751D5" w:rsidTr="00A164A9">
        <w:trPr>
          <w:trHeight w:val="288"/>
        </w:trPr>
        <w:tc>
          <w:tcPr>
            <w:tcW w:w="1285" w:type="dxa"/>
            <w:noWrap/>
            <w:hideMark/>
          </w:tcPr>
          <w:p w:rsidR="008170C8" w:rsidRPr="007751D5" w:rsidRDefault="008170C8" w:rsidP="008170C8">
            <w:r w:rsidRPr="007751D5">
              <w:t>RP171</w:t>
            </w:r>
          </w:p>
        </w:tc>
        <w:tc>
          <w:tcPr>
            <w:tcW w:w="4387" w:type="dxa"/>
            <w:noWrap/>
            <w:hideMark/>
          </w:tcPr>
          <w:p w:rsidR="008170C8" w:rsidRPr="007751D5" w:rsidRDefault="008170C8" w:rsidP="008170C8">
            <w:r w:rsidRPr="007751D5">
              <w:t>KAM PAI::IRGC 7824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72</w:t>
            </w:r>
          </w:p>
        </w:tc>
        <w:tc>
          <w:tcPr>
            <w:tcW w:w="4387" w:type="dxa"/>
            <w:noWrap/>
            <w:hideMark/>
          </w:tcPr>
          <w:p w:rsidR="008170C8" w:rsidRPr="007751D5" w:rsidRDefault="008170C8" w:rsidP="008170C8">
            <w:r w:rsidRPr="007751D5">
              <w:t>KEERIPALA CHILL PADDY::IRGC 4979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65.92</w:t>
            </w:r>
          </w:p>
        </w:tc>
        <w:tc>
          <w:tcPr>
            <w:tcW w:w="718" w:type="dxa"/>
            <w:noWrap/>
            <w:hideMark/>
          </w:tcPr>
          <w:p w:rsidR="008170C8" w:rsidRPr="007751D5" w:rsidRDefault="008170C8" w:rsidP="008170C8">
            <w:r w:rsidRPr="007751D5">
              <w:t>17.89</w:t>
            </w:r>
          </w:p>
        </w:tc>
        <w:tc>
          <w:tcPr>
            <w:tcW w:w="718" w:type="dxa"/>
            <w:noWrap/>
            <w:hideMark/>
          </w:tcPr>
          <w:p w:rsidR="008170C8" w:rsidRPr="007751D5" w:rsidRDefault="008170C8" w:rsidP="008170C8">
            <w:r w:rsidRPr="007751D5">
              <w:t>35.56</w:t>
            </w:r>
          </w:p>
        </w:tc>
        <w:tc>
          <w:tcPr>
            <w:tcW w:w="602" w:type="dxa"/>
            <w:noWrap/>
            <w:hideMark/>
          </w:tcPr>
          <w:p w:rsidR="008170C8" w:rsidRPr="007751D5" w:rsidRDefault="008170C8" w:rsidP="008170C8">
            <w:r w:rsidRPr="007751D5">
              <w:t>26</w:t>
            </w:r>
          </w:p>
        </w:tc>
        <w:tc>
          <w:tcPr>
            <w:tcW w:w="1053" w:type="dxa"/>
            <w:noWrap/>
            <w:hideMark/>
          </w:tcPr>
          <w:p w:rsidR="008170C8" w:rsidRPr="007751D5" w:rsidRDefault="008170C8" w:rsidP="008170C8">
            <w:r w:rsidRPr="007751D5">
              <w:t>3993.99</w:t>
            </w:r>
          </w:p>
        </w:tc>
        <w:tc>
          <w:tcPr>
            <w:tcW w:w="941" w:type="dxa"/>
            <w:noWrap/>
            <w:hideMark/>
          </w:tcPr>
          <w:p w:rsidR="008170C8" w:rsidRPr="007751D5" w:rsidRDefault="008170C8" w:rsidP="008170C8">
            <w:r w:rsidRPr="007751D5">
              <w:t>89.05</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45.26</w:t>
            </w:r>
          </w:p>
        </w:tc>
      </w:tr>
      <w:tr w:rsidR="008170C8" w:rsidRPr="007751D5" w:rsidTr="00A164A9">
        <w:trPr>
          <w:trHeight w:val="288"/>
        </w:trPr>
        <w:tc>
          <w:tcPr>
            <w:tcW w:w="1285" w:type="dxa"/>
            <w:noWrap/>
            <w:hideMark/>
          </w:tcPr>
          <w:p w:rsidR="008170C8" w:rsidRPr="007751D5" w:rsidRDefault="008170C8" w:rsidP="008170C8">
            <w:r w:rsidRPr="007751D5">
              <w:t>RP173</w:t>
            </w:r>
          </w:p>
        </w:tc>
        <w:tc>
          <w:tcPr>
            <w:tcW w:w="4387" w:type="dxa"/>
            <w:noWrap/>
            <w:hideMark/>
          </w:tcPr>
          <w:p w:rsidR="008170C8" w:rsidRPr="007751D5" w:rsidRDefault="008170C8" w:rsidP="008170C8">
            <w:r w:rsidRPr="007751D5">
              <w:t>KETAN SERANG::IRGC 1461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9.16</w:t>
            </w:r>
          </w:p>
        </w:tc>
        <w:tc>
          <w:tcPr>
            <w:tcW w:w="718" w:type="dxa"/>
            <w:noWrap/>
            <w:hideMark/>
          </w:tcPr>
          <w:p w:rsidR="008170C8" w:rsidRPr="007751D5" w:rsidRDefault="008170C8" w:rsidP="008170C8">
            <w:r w:rsidRPr="007751D5">
              <w:t>15.45</w:t>
            </w:r>
          </w:p>
        </w:tc>
        <w:tc>
          <w:tcPr>
            <w:tcW w:w="718" w:type="dxa"/>
            <w:noWrap/>
            <w:hideMark/>
          </w:tcPr>
          <w:p w:rsidR="008170C8" w:rsidRPr="007751D5" w:rsidRDefault="008170C8" w:rsidP="008170C8">
            <w:r w:rsidRPr="007751D5">
              <w:t>24.97</w:t>
            </w:r>
          </w:p>
        </w:tc>
        <w:tc>
          <w:tcPr>
            <w:tcW w:w="602" w:type="dxa"/>
            <w:noWrap/>
            <w:hideMark/>
          </w:tcPr>
          <w:p w:rsidR="008170C8" w:rsidRPr="007751D5" w:rsidRDefault="008170C8" w:rsidP="008170C8">
            <w:r w:rsidRPr="007751D5">
              <w:t>4</w:t>
            </w:r>
          </w:p>
        </w:tc>
        <w:tc>
          <w:tcPr>
            <w:tcW w:w="1053" w:type="dxa"/>
            <w:noWrap/>
            <w:hideMark/>
          </w:tcPr>
          <w:p w:rsidR="008170C8" w:rsidRPr="007751D5" w:rsidRDefault="008170C8" w:rsidP="008170C8">
            <w:r w:rsidRPr="007751D5">
              <w:t>3642.87</w:t>
            </w:r>
          </w:p>
        </w:tc>
        <w:tc>
          <w:tcPr>
            <w:tcW w:w="941" w:type="dxa"/>
            <w:noWrap/>
            <w:hideMark/>
          </w:tcPr>
          <w:p w:rsidR="008170C8" w:rsidRPr="007751D5" w:rsidRDefault="008170C8" w:rsidP="008170C8">
            <w:r w:rsidRPr="007751D5">
              <w:t>82.04</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20.39</w:t>
            </w:r>
          </w:p>
        </w:tc>
        <w:tc>
          <w:tcPr>
            <w:tcW w:w="768" w:type="dxa"/>
            <w:noWrap/>
            <w:hideMark/>
          </w:tcPr>
          <w:p w:rsidR="008170C8" w:rsidRPr="007751D5" w:rsidRDefault="008170C8" w:rsidP="008170C8">
            <w:r w:rsidRPr="007751D5">
              <w:t>NA</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174</w:t>
            </w:r>
          </w:p>
        </w:tc>
        <w:tc>
          <w:tcPr>
            <w:tcW w:w="4387" w:type="dxa"/>
            <w:noWrap/>
            <w:hideMark/>
          </w:tcPr>
          <w:p w:rsidR="008170C8" w:rsidRPr="007751D5" w:rsidRDefault="008170C8" w:rsidP="008170C8">
            <w:r w:rsidRPr="007751D5">
              <w:t>KHAO DAWK MALI 105::IRGC 27748-2</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65.34</w:t>
            </w:r>
          </w:p>
        </w:tc>
        <w:tc>
          <w:tcPr>
            <w:tcW w:w="718" w:type="dxa"/>
            <w:noWrap/>
            <w:hideMark/>
          </w:tcPr>
          <w:p w:rsidR="008170C8" w:rsidRPr="007751D5" w:rsidRDefault="008170C8" w:rsidP="008170C8">
            <w:r w:rsidRPr="007751D5">
              <w:t>18.80</w:t>
            </w:r>
          </w:p>
        </w:tc>
        <w:tc>
          <w:tcPr>
            <w:tcW w:w="718" w:type="dxa"/>
            <w:noWrap/>
            <w:hideMark/>
          </w:tcPr>
          <w:p w:rsidR="008170C8" w:rsidRPr="007751D5" w:rsidRDefault="008170C8" w:rsidP="008170C8">
            <w:r w:rsidRPr="007751D5">
              <w:t>38.40</w:t>
            </w:r>
          </w:p>
        </w:tc>
        <w:tc>
          <w:tcPr>
            <w:tcW w:w="602" w:type="dxa"/>
            <w:noWrap/>
            <w:hideMark/>
          </w:tcPr>
          <w:p w:rsidR="008170C8" w:rsidRPr="007751D5" w:rsidRDefault="008170C8" w:rsidP="008170C8">
            <w:r w:rsidRPr="007751D5">
              <w:t>4</w:t>
            </w:r>
          </w:p>
        </w:tc>
        <w:tc>
          <w:tcPr>
            <w:tcW w:w="1053" w:type="dxa"/>
            <w:noWrap/>
            <w:hideMark/>
          </w:tcPr>
          <w:p w:rsidR="008170C8" w:rsidRPr="007751D5" w:rsidRDefault="008170C8" w:rsidP="008170C8">
            <w:r w:rsidRPr="007751D5">
              <w:t>3981.56</w:t>
            </w:r>
          </w:p>
        </w:tc>
        <w:tc>
          <w:tcPr>
            <w:tcW w:w="941" w:type="dxa"/>
            <w:noWrap/>
            <w:hideMark/>
          </w:tcPr>
          <w:p w:rsidR="008170C8" w:rsidRPr="007751D5" w:rsidRDefault="008170C8" w:rsidP="008170C8">
            <w:r w:rsidRPr="007751D5">
              <w:t>42.96</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NA</w:t>
            </w:r>
          </w:p>
        </w:tc>
      </w:tr>
      <w:tr w:rsidR="008170C8" w:rsidRPr="007751D5" w:rsidTr="00A164A9">
        <w:trPr>
          <w:trHeight w:val="288"/>
        </w:trPr>
        <w:tc>
          <w:tcPr>
            <w:tcW w:w="1285" w:type="dxa"/>
            <w:noWrap/>
            <w:hideMark/>
          </w:tcPr>
          <w:p w:rsidR="008170C8" w:rsidRPr="007751D5" w:rsidRDefault="008170C8" w:rsidP="008170C8">
            <w:r w:rsidRPr="007751D5">
              <w:t>RP175</w:t>
            </w:r>
          </w:p>
        </w:tc>
        <w:tc>
          <w:tcPr>
            <w:tcW w:w="4387" w:type="dxa"/>
            <w:noWrap/>
            <w:hideMark/>
          </w:tcPr>
          <w:p w:rsidR="008170C8" w:rsidRPr="007751D5" w:rsidRDefault="008170C8" w:rsidP="008170C8">
            <w:r w:rsidRPr="007751D5">
              <w:t>KHAO GRADOOK CHAHNG::IRGC 1711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84.85</w:t>
            </w:r>
          </w:p>
        </w:tc>
        <w:tc>
          <w:tcPr>
            <w:tcW w:w="718" w:type="dxa"/>
            <w:noWrap/>
            <w:hideMark/>
          </w:tcPr>
          <w:p w:rsidR="008170C8" w:rsidRPr="007751D5" w:rsidRDefault="008170C8" w:rsidP="008170C8">
            <w:r w:rsidRPr="007751D5">
              <w:t>19.56</w:t>
            </w:r>
          </w:p>
        </w:tc>
        <w:tc>
          <w:tcPr>
            <w:tcW w:w="718" w:type="dxa"/>
            <w:noWrap/>
            <w:hideMark/>
          </w:tcPr>
          <w:p w:rsidR="008170C8" w:rsidRPr="007751D5" w:rsidRDefault="008170C8" w:rsidP="008170C8">
            <w:r w:rsidRPr="007751D5">
              <w:t>31.79</w:t>
            </w:r>
          </w:p>
        </w:tc>
        <w:tc>
          <w:tcPr>
            <w:tcW w:w="602" w:type="dxa"/>
            <w:noWrap/>
            <w:hideMark/>
          </w:tcPr>
          <w:p w:rsidR="008170C8" w:rsidRPr="007751D5" w:rsidRDefault="008170C8" w:rsidP="008170C8">
            <w:r w:rsidRPr="007751D5">
              <w:t>14</w:t>
            </w:r>
          </w:p>
        </w:tc>
        <w:tc>
          <w:tcPr>
            <w:tcW w:w="1053" w:type="dxa"/>
            <w:noWrap/>
            <w:hideMark/>
          </w:tcPr>
          <w:p w:rsidR="008170C8" w:rsidRPr="007751D5" w:rsidRDefault="008170C8" w:rsidP="008170C8">
            <w:r w:rsidRPr="007751D5">
              <w:t>6520.09</w:t>
            </w:r>
          </w:p>
        </w:tc>
        <w:tc>
          <w:tcPr>
            <w:tcW w:w="941" w:type="dxa"/>
            <w:noWrap/>
            <w:hideMark/>
          </w:tcPr>
          <w:p w:rsidR="008170C8" w:rsidRPr="007751D5" w:rsidRDefault="008170C8" w:rsidP="008170C8">
            <w:r w:rsidRPr="007751D5">
              <w:t>112.71</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53.73</w:t>
            </w:r>
          </w:p>
        </w:tc>
        <w:tc>
          <w:tcPr>
            <w:tcW w:w="768" w:type="dxa"/>
            <w:noWrap/>
            <w:hideMark/>
          </w:tcPr>
          <w:p w:rsidR="008170C8" w:rsidRPr="007751D5" w:rsidRDefault="008170C8" w:rsidP="008170C8">
            <w:r w:rsidRPr="007751D5">
              <w:t>30.37</w:t>
            </w:r>
          </w:p>
        </w:tc>
      </w:tr>
      <w:tr w:rsidR="008170C8" w:rsidRPr="007751D5" w:rsidTr="00A164A9">
        <w:trPr>
          <w:trHeight w:val="288"/>
        </w:trPr>
        <w:tc>
          <w:tcPr>
            <w:tcW w:w="1285" w:type="dxa"/>
            <w:noWrap/>
            <w:hideMark/>
          </w:tcPr>
          <w:p w:rsidR="008170C8" w:rsidRPr="007751D5" w:rsidRDefault="008170C8" w:rsidP="008170C8">
            <w:r w:rsidRPr="007751D5">
              <w:t>RP176</w:t>
            </w:r>
          </w:p>
        </w:tc>
        <w:tc>
          <w:tcPr>
            <w:tcW w:w="4387" w:type="dxa"/>
            <w:noWrap/>
            <w:hideMark/>
          </w:tcPr>
          <w:p w:rsidR="008170C8" w:rsidRPr="007751D5" w:rsidRDefault="008170C8" w:rsidP="008170C8">
            <w:r w:rsidRPr="007751D5">
              <w:t>KHAO' HAWM::IRGC 7825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77</w:t>
            </w:r>
          </w:p>
        </w:tc>
        <w:tc>
          <w:tcPr>
            <w:tcW w:w="4387" w:type="dxa"/>
            <w:noWrap/>
            <w:hideMark/>
          </w:tcPr>
          <w:p w:rsidR="008170C8" w:rsidRPr="007751D5" w:rsidRDefault="008170C8" w:rsidP="008170C8">
            <w:r w:rsidRPr="007751D5">
              <w:t>KHAO THI RATE::IRGC 5804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6</w:t>
            </w:r>
          </w:p>
        </w:tc>
        <w:tc>
          <w:tcPr>
            <w:tcW w:w="830" w:type="dxa"/>
            <w:noWrap/>
            <w:hideMark/>
          </w:tcPr>
          <w:p w:rsidR="008170C8" w:rsidRPr="007751D5" w:rsidRDefault="008170C8" w:rsidP="008170C8">
            <w:r w:rsidRPr="007751D5">
              <w:t>88.09</w:t>
            </w:r>
          </w:p>
        </w:tc>
        <w:tc>
          <w:tcPr>
            <w:tcW w:w="718" w:type="dxa"/>
            <w:noWrap/>
            <w:hideMark/>
          </w:tcPr>
          <w:p w:rsidR="008170C8" w:rsidRPr="007751D5" w:rsidRDefault="008170C8" w:rsidP="008170C8">
            <w:r w:rsidRPr="007751D5">
              <w:t>21.12</w:t>
            </w:r>
          </w:p>
        </w:tc>
        <w:tc>
          <w:tcPr>
            <w:tcW w:w="718" w:type="dxa"/>
            <w:noWrap/>
            <w:hideMark/>
          </w:tcPr>
          <w:p w:rsidR="008170C8" w:rsidRPr="007751D5" w:rsidRDefault="008170C8" w:rsidP="008170C8">
            <w:r w:rsidRPr="007751D5">
              <w:t>38.80</w:t>
            </w:r>
          </w:p>
        </w:tc>
        <w:tc>
          <w:tcPr>
            <w:tcW w:w="602" w:type="dxa"/>
            <w:noWrap/>
            <w:hideMark/>
          </w:tcPr>
          <w:p w:rsidR="008170C8" w:rsidRPr="007751D5" w:rsidRDefault="008170C8" w:rsidP="008170C8">
            <w:r w:rsidRPr="007751D5">
              <w:t>9</w:t>
            </w:r>
          </w:p>
        </w:tc>
        <w:tc>
          <w:tcPr>
            <w:tcW w:w="1053" w:type="dxa"/>
            <w:noWrap/>
            <w:hideMark/>
          </w:tcPr>
          <w:p w:rsidR="008170C8" w:rsidRPr="007751D5" w:rsidRDefault="008170C8" w:rsidP="008170C8">
            <w:r w:rsidRPr="007751D5">
              <w:t>4231.12</w:t>
            </w:r>
          </w:p>
        </w:tc>
        <w:tc>
          <w:tcPr>
            <w:tcW w:w="941" w:type="dxa"/>
            <w:noWrap/>
            <w:hideMark/>
          </w:tcPr>
          <w:p w:rsidR="008170C8" w:rsidRPr="007751D5" w:rsidRDefault="008170C8" w:rsidP="008170C8">
            <w:r w:rsidRPr="007751D5">
              <w:t>177.72</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66.05</w:t>
            </w:r>
          </w:p>
        </w:tc>
        <w:tc>
          <w:tcPr>
            <w:tcW w:w="768" w:type="dxa"/>
            <w:noWrap/>
            <w:hideMark/>
          </w:tcPr>
          <w:p w:rsidR="008170C8" w:rsidRPr="007751D5" w:rsidRDefault="008170C8" w:rsidP="008170C8">
            <w:r w:rsidRPr="007751D5">
              <w:t>53.91</w:t>
            </w:r>
          </w:p>
        </w:tc>
      </w:tr>
      <w:tr w:rsidR="008170C8" w:rsidRPr="007751D5" w:rsidTr="00A164A9">
        <w:trPr>
          <w:trHeight w:val="288"/>
        </w:trPr>
        <w:tc>
          <w:tcPr>
            <w:tcW w:w="1285" w:type="dxa"/>
            <w:noWrap/>
            <w:hideMark/>
          </w:tcPr>
          <w:p w:rsidR="008170C8" w:rsidRPr="007751D5" w:rsidRDefault="008170C8" w:rsidP="008170C8">
            <w:r w:rsidRPr="007751D5">
              <w:t>RP178</w:t>
            </w:r>
          </w:p>
        </w:tc>
        <w:tc>
          <w:tcPr>
            <w:tcW w:w="4387" w:type="dxa"/>
            <w:noWrap/>
            <w:hideMark/>
          </w:tcPr>
          <w:p w:rsidR="008170C8" w:rsidRPr="007751D5" w:rsidRDefault="008170C8" w:rsidP="008170C8">
            <w:r w:rsidRPr="007751D5">
              <w:t>KHARSU 80::IRGC 2801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63</w:t>
            </w:r>
          </w:p>
        </w:tc>
        <w:tc>
          <w:tcPr>
            <w:tcW w:w="830" w:type="dxa"/>
            <w:noWrap/>
            <w:hideMark/>
          </w:tcPr>
          <w:p w:rsidR="008170C8" w:rsidRPr="007751D5" w:rsidRDefault="008170C8" w:rsidP="008170C8">
            <w:r w:rsidRPr="007751D5">
              <w:t>63.05</w:t>
            </w:r>
          </w:p>
        </w:tc>
        <w:tc>
          <w:tcPr>
            <w:tcW w:w="718" w:type="dxa"/>
            <w:noWrap/>
            <w:hideMark/>
          </w:tcPr>
          <w:p w:rsidR="008170C8" w:rsidRPr="007751D5" w:rsidRDefault="008170C8" w:rsidP="008170C8">
            <w:r w:rsidRPr="007751D5">
              <w:t>18.26</w:t>
            </w:r>
          </w:p>
        </w:tc>
        <w:tc>
          <w:tcPr>
            <w:tcW w:w="718" w:type="dxa"/>
            <w:noWrap/>
            <w:hideMark/>
          </w:tcPr>
          <w:p w:rsidR="008170C8" w:rsidRPr="007751D5" w:rsidRDefault="008170C8" w:rsidP="008170C8">
            <w:r w:rsidRPr="007751D5">
              <w:t>32.21</w:t>
            </w:r>
          </w:p>
        </w:tc>
        <w:tc>
          <w:tcPr>
            <w:tcW w:w="602" w:type="dxa"/>
            <w:noWrap/>
            <w:hideMark/>
          </w:tcPr>
          <w:p w:rsidR="008170C8" w:rsidRPr="007751D5" w:rsidRDefault="008170C8" w:rsidP="008170C8">
            <w:r w:rsidRPr="007751D5">
              <w:t>27</w:t>
            </w:r>
          </w:p>
        </w:tc>
        <w:tc>
          <w:tcPr>
            <w:tcW w:w="1053" w:type="dxa"/>
            <w:noWrap/>
            <w:hideMark/>
          </w:tcPr>
          <w:p w:rsidR="008170C8" w:rsidRPr="007751D5" w:rsidRDefault="008170C8" w:rsidP="008170C8">
            <w:r w:rsidRPr="007751D5">
              <w:t>3361.37</w:t>
            </w:r>
          </w:p>
        </w:tc>
        <w:tc>
          <w:tcPr>
            <w:tcW w:w="941" w:type="dxa"/>
            <w:noWrap/>
            <w:hideMark/>
          </w:tcPr>
          <w:p w:rsidR="008170C8" w:rsidRPr="007751D5" w:rsidRDefault="008170C8" w:rsidP="008170C8">
            <w:r w:rsidRPr="007751D5">
              <w:t>399.37</w:t>
            </w:r>
          </w:p>
        </w:tc>
        <w:tc>
          <w:tcPr>
            <w:tcW w:w="607" w:type="dxa"/>
            <w:noWrap/>
            <w:hideMark/>
          </w:tcPr>
          <w:p w:rsidR="008170C8" w:rsidRPr="007751D5" w:rsidRDefault="008170C8" w:rsidP="008170C8">
            <w:r w:rsidRPr="007751D5">
              <w:t>0.21</w:t>
            </w:r>
          </w:p>
        </w:tc>
        <w:tc>
          <w:tcPr>
            <w:tcW w:w="991" w:type="dxa"/>
            <w:noWrap/>
            <w:hideMark/>
          </w:tcPr>
          <w:p w:rsidR="008170C8" w:rsidRPr="007751D5" w:rsidRDefault="008170C8" w:rsidP="008170C8">
            <w:r w:rsidRPr="007751D5">
              <w:t>151.77</w:t>
            </w:r>
          </w:p>
        </w:tc>
        <w:tc>
          <w:tcPr>
            <w:tcW w:w="768" w:type="dxa"/>
            <w:noWrap/>
            <w:hideMark/>
          </w:tcPr>
          <w:p w:rsidR="008170C8" w:rsidRPr="007751D5" w:rsidRDefault="008170C8" w:rsidP="008170C8">
            <w:r w:rsidRPr="007751D5">
              <w:t>56.81</w:t>
            </w:r>
          </w:p>
        </w:tc>
      </w:tr>
      <w:tr w:rsidR="008170C8" w:rsidRPr="007751D5" w:rsidTr="00A164A9">
        <w:trPr>
          <w:trHeight w:val="288"/>
        </w:trPr>
        <w:tc>
          <w:tcPr>
            <w:tcW w:w="1285" w:type="dxa"/>
            <w:noWrap/>
            <w:hideMark/>
          </w:tcPr>
          <w:p w:rsidR="008170C8" w:rsidRPr="007751D5" w:rsidRDefault="008170C8" w:rsidP="008170C8">
            <w:r w:rsidRPr="007751D5">
              <w:t>RP179</w:t>
            </w:r>
          </w:p>
        </w:tc>
        <w:tc>
          <w:tcPr>
            <w:tcW w:w="4387" w:type="dxa"/>
            <w:noWrap/>
            <w:hideMark/>
          </w:tcPr>
          <w:p w:rsidR="008170C8" w:rsidRPr="007751D5" w:rsidRDefault="008170C8" w:rsidP="008170C8">
            <w:r w:rsidRPr="007751D5">
              <w:t>KITRANA 1007::IRGC 6851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80</w:t>
            </w:r>
          </w:p>
        </w:tc>
        <w:tc>
          <w:tcPr>
            <w:tcW w:w="4387" w:type="dxa"/>
            <w:noWrap/>
            <w:hideMark/>
          </w:tcPr>
          <w:p w:rsidR="008170C8" w:rsidRPr="007751D5" w:rsidRDefault="008170C8" w:rsidP="008170C8">
            <w:r w:rsidRPr="007751D5">
              <w:t>KN 1 B 361-1-8-6-9::IRGC 4697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5</w:t>
            </w:r>
          </w:p>
        </w:tc>
        <w:tc>
          <w:tcPr>
            <w:tcW w:w="830" w:type="dxa"/>
            <w:noWrap/>
            <w:hideMark/>
          </w:tcPr>
          <w:p w:rsidR="008170C8" w:rsidRPr="007751D5" w:rsidRDefault="008170C8" w:rsidP="008170C8">
            <w:r w:rsidRPr="007751D5">
              <w:t>73.15</w:t>
            </w:r>
          </w:p>
        </w:tc>
        <w:tc>
          <w:tcPr>
            <w:tcW w:w="718" w:type="dxa"/>
            <w:noWrap/>
            <w:hideMark/>
          </w:tcPr>
          <w:p w:rsidR="008170C8" w:rsidRPr="007751D5" w:rsidRDefault="008170C8" w:rsidP="008170C8">
            <w:r w:rsidRPr="007751D5">
              <w:t>18.10</w:t>
            </w:r>
          </w:p>
        </w:tc>
        <w:tc>
          <w:tcPr>
            <w:tcW w:w="718" w:type="dxa"/>
            <w:noWrap/>
            <w:hideMark/>
          </w:tcPr>
          <w:p w:rsidR="008170C8" w:rsidRPr="007751D5" w:rsidRDefault="008170C8" w:rsidP="008170C8">
            <w:r w:rsidRPr="007751D5">
              <w:t>28.30</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3519.34</w:t>
            </w:r>
          </w:p>
        </w:tc>
        <w:tc>
          <w:tcPr>
            <w:tcW w:w="941" w:type="dxa"/>
            <w:noWrap/>
            <w:hideMark/>
          </w:tcPr>
          <w:p w:rsidR="008170C8" w:rsidRPr="007751D5" w:rsidRDefault="008170C8" w:rsidP="008170C8">
            <w:r w:rsidRPr="007751D5">
              <w:t>61.25</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31.77</w:t>
            </w:r>
          </w:p>
        </w:tc>
        <w:tc>
          <w:tcPr>
            <w:tcW w:w="768" w:type="dxa"/>
            <w:noWrap/>
            <w:hideMark/>
          </w:tcPr>
          <w:p w:rsidR="008170C8" w:rsidRPr="007751D5" w:rsidRDefault="008170C8" w:rsidP="008170C8">
            <w:r w:rsidRPr="007751D5">
              <w:t>38.02</w:t>
            </w:r>
          </w:p>
        </w:tc>
      </w:tr>
      <w:tr w:rsidR="008170C8" w:rsidRPr="007751D5" w:rsidTr="00A164A9">
        <w:trPr>
          <w:trHeight w:val="288"/>
        </w:trPr>
        <w:tc>
          <w:tcPr>
            <w:tcW w:w="1285" w:type="dxa"/>
            <w:noWrap/>
            <w:hideMark/>
          </w:tcPr>
          <w:p w:rsidR="008170C8" w:rsidRPr="007751D5" w:rsidRDefault="008170C8" w:rsidP="008170C8">
            <w:r w:rsidRPr="007751D5">
              <w:t>RP181</w:t>
            </w:r>
          </w:p>
        </w:tc>
        <w:tc>
          <w:tcPr>
            <w:tcW w:w="4387" w:type="dxa"/>
            <w:noWrap/>
            <w:hideMark/>
          </w:tcPr>
          <w:p w:rsidR="008170C8" w:rsidRPr="007751D5" w:rsidRDefault="008170C8" w:rsidP="008170C8">
            <w:r w:rsidRPr="007751D5">
              <w:t>KORASISI::IRGC 528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71.80</w:t>
            </w:r>
          </w:p>
        </w:tc>
        <w:tc>
          <w:tcPr>
            <w:tcW w:w="718" w:type="dxa"/>
            <w:noWrap/>
            <w:hideMark/>
          </w:tcPr>
          <w:p w:rsidR="008170C8" w:rsidRPr="007751D5" w:rsidRDefault="008170C8" w:rsidP="008170C8">
            <w:r w:rsidRPr="007751D5">
              <w:t>17.87</w:t>
            </w:r>
          </w:p>
        </w:tc>
        <w:tc>
          <w:tcPr>
            <w:tcW w:w="718" w:type="dxa"/>
            <w:noWrap/>
            <w:hideMark/>
          </w:tcPr>
          <w:p w:rsidR="008170C8" w:rsidRPr="007751D5" w:rsidRDefault="008170C8" w:rsidP="008170C8">
            <w:r w:rsidRPr="007751D5">
              <w:t>28.33</w:t>
            </w:r>
          </w:p>
        </w:tc>
        <w:tc>
          <w:tcPr>
            <w:tcW w:w="602" w:type="dxa"/>
            <w:noWrap/>
            <w:hideMark/>
          </w:tcPr>
          <w:p w:rsidR="008170C8" w:rsidRPr="007751D5" w:rsidRDefault="008170C8" w:rsidP="008170C8">
            <w:r w:rsidRPr="007751D5">
              <w:t>6</w:t>
            </w:r>
          </w:p>
        </w:tc>
        <w:tc>
          <w:tcPr>
            <w:tcW w:w="1053" w:type="dxa"/>
            <w:noWrap/>
            <w:hideMark/>
          </w:tcPr>
          <w:p w:rsidR="008170C8" w:rsidRPr="007751D5" w:rsidRDefault="008170C8" w:rsidP="008170C8">
            <w:r w:rsidRPr="007751D5">
              <w:t>3121.68</w:t>
            </w:r>
          </w:p>
        </w:tc>
        <w:tc>
          <w:tcPr>
            <w:tcW w:w="941" w:type="dxa"/>
            <w:noWrap/>
            <w:hideMark/>
          </w:tcPr>
          <w:p w:rsidR="008170C8" w:rsidRPr="007751D5" w:rsidRDefault="008170C8" w:rsidP="008170C8">
            <w:r w:rsidRPr="007751D5">
              <w:t>58.93</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17.48</w:t>
            </w:r>
          </w:p>
        </w:tc>
        <w:tc>
          <w:tcPr>
            <w:tcW w:w="768" w:type="dxa"/>
            <w:noWrap/>
            <w:hideMark/>
          </w:tcPr>
          <w:p w:rsidR="008170C8" w:rsidRPr="007751D5" w:rsidRDefault="008170C8" w:rsidP="008170C8">
            <w:r w:rsidRPr="007751D5">
              <w:t>39.36</w:t>
            </w:r>
          </w:p>
        </w:tc>
      </w:tr>
      <w:tr w:rsidR="008170C8" w:rsidRPr="007751D5" w:rsidTr="00A164A9">
        <w:trPr>
          <w:trHeight w:val="288"/>
        </w:trPr>
        <w:tc>
          <w:tcPr>
            <w:tcW w:w="1285" w:type="dxa"/>
            <w:noWrap/>
            <w:hideMark/>
          </w:tcPr>
          <w:p w:rsidR="008170C8" w:rsidRPr="007751D5" w:rsidRDefault="008170C8" w:rsidP="008170C8">
            <w:r w:rsidRPr="007751D5">
              <w:t>RP182</w:t>
            </w:r>
          </w:p>
        </w:tc>
        <w:tc>
          <w:tcPr>
            <w:tcW w:w="4387" w:type="dxa"/>
            <w:noWrap/>
            <w:hideMark/>
          </w:tcPr>
          <w:p w:rsidR="008170C8" w:rsidRPr="007751D5" w:rsidRDefault="008170C8" w:rsidP="008170C8">
            <w:r w:rsidRPr="007751D5">
              <w:t>KOTTEYARAN::IRGC 4738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2</w:t>
            </w:r>
          </w:p>
        </w:tc>
        <w:tc>
          <w:tcPr>
            <w:tcW w:w="830" w:type="dxa"/>
            <w:noWrap/>
            <w:hideMark/>
          </w:tcPr>
          <w:p w:rsidR="008170C8" w:rsidRPr="007751D5" w:rsidRDefault="008170C8" w:rsidP="008170C8">
            <w:r w:rsidRPr="007751D5">
              <w:t>83.10</w:t>
            </w:r>
          </w:p>
        </w:tc>
        <w:tc>
          <w:tcPr>
            <w:tcW w:w="718" w:type="dxa"/>
            <w:noWrap/>
            <w:hideMark/>
          </w:tcPr>
          <w:p w:rsidR="008170C8" w:rsidRPr="007751D5" w:rsidRDefault="008170C8" w:rsidP="008170C8">
            <w:r w:rsidRPr="007751D5">
              <w:t>21.64</w:t>
            </w:r>
          </w:p>
        </w:tc>
        <w:tc>
          <w:tcPr>
            <w:tcW w:w="718" w:type="dxa"/>
            <w:noWrap/>
            <w:hideMark/>
          </w:tcPr>
          <w:p w:rsidR="008170C8" w:rsidRPr="007751D5" w:rsidRDefault="008170C8" w:rsidP="008170C8">
            <w:r w:rsidRPr="007751D5">
              <w:t>32.06</w:t>
            </w:r>
          </w:p>
        </w:tc>
        <w:tc>
          <w:tcPr>
            <w:tcW w:w="602" w:type="dxa"/>
            <w:noWrap/>
            <w:hideMark/>
          </w:tcPr>
          <w:p w:rsidR="008170C8" w:rsidRPr="007751D5" w:rsidRDefault="008170C8" w:rsidP="008170C8">
            <w:r w:rsidRPr="007751D5">
              <w:t>21</w:t>
            </w:r>
          </w:p>
        </w:tc>
        <w:tc>
          <w:tcPr>
            <w:tcW w:w="1053" w:type="dxa"/>
            <w:noWrap/>
            <w:hideMark/>
          </w:tcPr>
          <w:p w:rsidR="008170C8" w:rsidRPr="007751D5" w:rsidRDefault="008170C8" w:rsidP="008170C8">
            <w:r w:rsidRPr="007751D5">
              <w:t>4567.93</w:t>
            </w:r>
          </w:p>
        </w:tc>
        <w:tc>
          <w:tcPr>
            <w:tcW w:w="941" w:type="dxa"/>
            <w:noWrap/>
            <w:hideMark/>
          </w:tcPr>
          <w:p w:rsidR="008170C8" w:rsidRPr="007751D5" w:rsidRDefault="008170C8" w:rsidP="008170C8">
            <w:r w:rsidRPr="007751D5">
              <w:t>553.33</w:t>
            </w:r>
          </w:p>
        </w:tc>
        <w:tc>
          <w:tcPr>
            <w:tcW w:w="607" w:type="dxa"/>
            <w:noWrap/>
            <w:hideMark/>
          </w:tcPr>
          <w:p w:rsidR="008170C8" w:rsidRPr="007751D5" w:rsidRDefault="008170C8" w:rsidP="008170C8">
            <w:r w:rsidRPr="007751D5">
              <w:t>0.15</w:t>
            </w:r>
          </w:p>
        </w:tc>
        <w:tc>
          <w:tcPr>
            <w:tcW w:w="991" w:type="dxa"/>
            <w:noWrap/>
            <w:hideMark/>
          </w:tcPr>
          <w:p w:rsidR="008170C8" w:rsidRPr="007751D5" w:rsidRDefault="008170C8" w:rsidP="008170C8">
            <w:r w:rsidRPr="007751D5">
              <w:t>154.62</w:t>
            </w:r>
          </w:p>
        </w:tc>
        <w:tc>
          <w:tcPr>
            <w:tcW w:w="768" w:type="dxa"/>
            <w:noWrap/>
            <w:hideMark/>
          </w:tcPr>
          <w:p w:rsidR="008170C8" w:rsidRPr="007751D5" w:rsidRDefault="008170C8" w:rsidP="008170C8">
            <w:r w:rsidRPr="007751D5">
              <w:t>57.99</w:t>
            </w:r>
          </w:p>
        </w:tc>
      </w:tr>
      <w:tr w:rsidR="008170C8" w:rsidRPr="007751D5" w:rsidTr="00A164A9">
        <w:trPr>
          <w:trHeight w:val="288"/>
        </w:trPr>
        <w:tc>
          <w:tcPr>
            <w:tcW w:w="1285" w:type="dxa"/>
            <w:noWrap/>
            <w:hideMark/>
          </w:tcPr>
          <w:p w:rsidR="008170C8" w:rsidRPr="007751D5" w:rsidRDefault="008170C8" w:rsidP="008170C8">
            <w:r w:rsidRPr="007751D5">
              <w:t>RP183</w:t>
            </w:r>
          </w:p>
        </w:tc>
        <w:tc>
          <w:tcPr>
            <w:tcW w:w="4387" w:type="dxa"/>
            <w:noWrap/>
            <w:hideMark/>
          </w:tcPr>
          <w:p w:rsidR="008170C8" w:rsidRPr="007751D5" w:rsidRDefault="008170C8" w:rsidP="008170C8">
            <w:r w:rsidRPr="007751D5">
              <w:t>KOYRA::IRGC 7726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74.48</w:t>
            </w:r>
          </w:p>
        </w:tc>
        <w:tc>
          <w:tcPr>
            <w:tcW w:w="718" w:type="dxa"/>
            <w:noWrap/>
            <w:hideMark/>
          </w:tcPr>
          <w:p w:rsidR="008170C8" w:rsidRPr="007751D5" w:rsidRDefault="008170C8" w:rsidP="008170C8">
            <w:r w:rsidRPr="007751D5">
              <w:t>18.93</w:t>
            </w:r>
          </w:p>
        </w:tc>
        <w:tc>
          <w:tcPr>
            <w:tcW w:w="718" w:type="dxa"/>
            <w:noWrap/>
            <w:hideMark/>
          </w:tcPr>
          <w:p w:rsidR="008170C8" w:rsidRPr="007751D5" w:rsidRDefault="008170C8" w:rsidP="008170C8">
            <w:r w:rsidRPr="007751D5">
              <w:t>31.12</w:t>
            </w:r>
          </w:p>
        </w:tc>
        <w:tc>
          <w:tcPr>
            <w:tcW w:w="602" w:type="dxa"/>
            <w:noWrap/>
            <w:hideMark/>
          </w:tcPr>
          <w:p w:rsidR="008170C8" w:rsidRPr="007751D5" w:rsidRDefault="008170C8" w:rsidP="008170C8">
            <w:r w:rsidRPr="007751D5">
              <w:t>14</w:t>
            </w:r>
          </w:p>
        </w:tc>
        <w:tc>
          <w:tcPr>
            <w:tcW w:w="1053" w:type="dxa"/>
            <w:noWrap/>
            <w:hideMark/>
          </w:tcPr>
          <w:p w:rsidR="008170C8" w:rsidRPr="007751D5" w:rsidRDefault="008170C8" w:rsidP="008170C8">
            <w:r w:rsidRPr="007751D5">
              <w:t>5211.56</w:t>
            </w:r>
          </w:p>
        </w:tc>
        <w:tc>
          <w:tcPr>
            <w:tcW w:w="941" w:type="dxa"/>
            <w:noWrap/>
            <w:hideMark/>
          </w:tcPr>
          <w:p w:rsidR="008170C8" w:rsidRPr="007751D5" w:rsidRDefault="008170C8" w:rsidP="008170C8">
            <w:r w:rsidRPr="007751D5">
              <w:t>110.02</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37.48</w:t>
            </w:r>
          </w:p>
        </w:tc>
        <w:tc>
          <w:tcPr>
            <w:tcW w:w="768" w:type="dxa"/>
            <w:noWrap/>
            <w:hideMark/>
          </w:tcPr>
          <w:p w:rsidR="008170C8" w:rsidRPr="007751D5" w:rsidRDefault="008170C8" w:rsidP="008170C8">
            <w:r w:rsidRPr="007751D5">
              <w:t>38.88</w:t>
            </w:r>
          </w:p>
        </w:tc>
      </w:tr>
      <w:tr w:rsidR="008170C8" w:rsidRPr="007751D5" w:rsidTr="00A164A9">
        <w:trPr>
          <w:trHeight w:val="288"/>
        </w:trPr>
        <w:tc>
          <w:tcPr>
            <w:tcW w:w="1285" w:type="dxa"/>
            <w:noWrap/>
            <w:hideMark/>
          </w:tcPr>
          <w:p w:rsidR="008170C8" w:rsidRPr="007751D5" w:rsidRDefault="008170C8" w:rsidP="008170C8">
            <w:r w:rsidRPr="007751D5">
              <w:t>RP184</w:t>
            </w:r>
          </w:p>
        </w:tc>
        <w:tc>
          <w:tcPr>
            <w:tcW w:w="4387" w:type="dxa"/>
            <w:noWrap/>
            <w:hideMark/>
          </w:tcPr>
          <w:p w:rsidR="008170C8" w:rsidRPr="007751D5" w:rsidRDefault="008170C8" w:rsidP="008170C8">
            <w:r w:rsidRPr="007751D5">
              <w:t>KULA KARUPPAN::IRGC 5532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76.42</w:t>
            </w:r>
          </w:p>
        </w:tc>
        <w:tc>
          <w:tcPr>
            <w:tcW w:w="718" w:type="dxa"/>
            <w:noWrap/>
            <w:hideMark/>
          </w:tcPr>
          <w:p w:rsidR="008170C8" w:rsidRPr="007751D5" w:rsidRDefault="008170C8" w:rsidP="008170C8">
            <w:r w:rsidRPr="007751D5">
              <w:t>18.04</w:t>
            </w:r>
          </w:p>
        </w:tc>
        <w:tc>
          <w:tcPr>
            <w:tcW w:w="718" w:type="dxa"/>
            <w:noWrap/>
            <w:hideMark/>
          </w:tcPr>
          <w:p w:rsidR="008170C8" w:rsidRPr="007751D5" w:rsidRDefault="008170C8" w:rsidP="008170C8">
            <w:r w:rsidRPr="007751D5">
              <w:t>27.44</w:t>
            </w:r>
          </w:p>
        </w:tc>
        <w:tc>
          <w:tcPr>
            <w:tcW w:w="602" w:type="dxa"/>
            <w:noWrap/>
            <w:hideMark/>
          </w:tcPr>
          <w:p w:rsidR="008170C8" w:rsidRPr="007751D5" w:rsidRDefault="008170C8" w:rsidP="008170C8">
            <w:r w:rsidRPr="007751D5">
              <w:t>8</w:t>
            </w:r>
          </w:p>
        </w:tc>
        <w:tc>
          <w:tcPr>
            <w:tcW w:w="1053" w:type="dxa"/>
            <w:noWrap/>
            <w:hideMark/>
          </w:tcPr>
          <w:p w:rsidR="008170C8" w:rsidRPr="007751D5" w:rsidRDefault="008170C8" w:rsidP="008170C8">
            <w:r w:rsidRPr="007751D5">
              <w:t>4130.23</w:t>
            </w:r>
          </w:p>
        </w:tc>
        <w:tc>
          <w:tcPr>
            <w:tcW w:w="941" w:type="dxa"/>
            <w:noWrap/>
            <w:hideMark/>
          </w:tcPr>
          <w:p w:rsidR="008170C8" w:rsidRPr="007751D5" w:rsidRDefault="008170C8" w:rsidP="008170C8">
            <w:r w:rsidRPr="007751D5">
              <w:t>85.14</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42.14</w:t>
            </w:r>
          </w:p>
        </w:tc>
      </w:tr>
      <w:tr w:rsidR="008170C8" w:rsidRPr="007751D5" w:rsidTr="00A164A9">
        <w:trPr>
          <w:trHeight w:val="288"/>
        </w:trPr>
        <w:tc>
          <w:tcPr>
            <w:tcW w:w="1285" w:type="dxa"/>
            <w:noWrap/>
            <w:hideMark/>
          </w:tcPr>
          <w:p w:rsidR="008170C8" w:rsidRPr="007751D5" w:rsidRDefault="008170C8" w:rsidP="008170C8">
            <w:r w:rsidRPr="007751D5">
              <w:t>RP185</w:t>
            </w:r>
          </w:p>
        </w:tc>
        <w:tc>
          <w:tcPr>
            <w:tcW w:w="4387" w:type="dxa"/>
            <w:noWrap/>
            <w:hideMark/>
          </w:tcPr>
          <w:p w:rsidR="008170C8" w:rsidRPr="007751D5" w:rsidRDefault="008170C8" w:rsidP="008170C8">
            <w:r w:rsidRPr="007751D5">
              <w:t>KUNENG::IRGC 7154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86</w:t>
            </w:r>
          </w:p>
        </w:tc>
        <w:tc>
          <w:tcPr>
            <w:tcW w:w="4387" w:type="dxa"/>
            <w:noWrap/>
            <w:hideMark/>
          </w:tcPr>
          <w:p w:rsidR="008170C8" w:rsidRPr="007751D5" w:rsidRDefault="008170C8" w:rsidP="008170C8">
            <w:r w:rsidRPr="007751D5">
              <w:t>KURULU WEE (WHITE)::IRGC 6651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5</w:t>
            </w:r>
          </w:p>
        </w:tc>
        <w:tc>
          <w:tcPr>
            <w:tcW w:w="830" w:type="dxa"/>
            <w:noWrap/>
            <w:hideMark/>
          </w:tcPr>
          <w:p w:rsidR="008170C8" w:rsidRPr="007751D5" w:rsidRDefault="008170C8" w:rsidP="008170C8">
            <w:r w:rsidRPr="007751D5">
              <w:t>82.15</w:t>
            </w:r>
          </w:p>
        </w:tc>
        <w:tc>
          <w:tcPr>
            <w:tcW w:w="718" w:type="dxa"/>
            <w:noWrap/>
            <w:hideMark/>
          </w:tcPr>
          <w:p w:rsidR="008170C8" w:rsidRPr="007751D5" w:rsidRDefault="008170C8" w:rsidP="008170C8">
            <w:r w:rsidRPr="007751D5">
              <w:t>22.06</w:t>
            </w:r>
          </w:p>
        </w:tc>
        <w:tc>
          <w:tcPr>
            <w:tcW w:w="718" w:type="dxa"/>
            <w:noWrap/>
            <w:hideMark/>
          </w:tcPr>
          <w:p w:rsidR="008170C8" w:rsidRPr="007751D5" w:rsidRDefault="008170C8" w:rsidP="008170C8">
            <w:r w:rsidRPr="007751D5">
              <w:t>36.29</w:t>
            </w:r>
          </w:p>
        </w:tc>
        <w:tc>
          <w:tcPr>
            <w:tcW w:w="602" w:type="dxa"/>
            <w:noWrap/>
            <w:hideMark/>
          </w:tcPr>
          <w:p w:rsidR="008170C8" w:rsidRPr="007751D5" w:rsidRDefault="008170C8" w:rsidP="008170C8">
            <w:r w:rsidRPr="007751D5">
              <w:t>19</w:t>
            </w:r>
          </w:p>
        </w:tc>
        <w:tc>
          <w:tcPr>
            <w:tcW w:w="1053" w:type="dxa"/>
            <w:noWrap/>
            <w:hideMark/>
          </w:tcPr>
          <w:p w:rsidR="008170C8" w:rsidRPr="007751D5" w:rsidRDefault="008170C8" w:rsidP="008170C8">
            <w:r w:rsidRPr="007751D5">
              <w:t>3463.61</w:t>
            </w:r>
          </w:p>
        </w:tc>
        <w:tc>
          <w:tcPr>
            <w:tcW w:w="941" w:type="dxa"/>
            <w:noWrap/>
            <w:hideMark/>
          </w:tcPr>
          <w:p w:rsidR="008170C8" w:rsidRPr="007751D5" w:rsidRDefault="008170C8" w:rsidP="008170C8">
            <w:r w:rsidRPr="007751D5">
              <w:t>248.46</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8170C8" w:rsidP="008170C8">
            <w:r w:rsidRPr="007751D5">
              <w:t>123.19</w:t>
            </w:r>
          </w:p>
        </w:tc>
        <w:tc>
          <w:tcPr>
            <w:tcW w:w="768" w:type="dxa"/>
            <w:noWrap/>
            <w:hideMark/>
          </w:tcPr>
          <w:p w:rsidR="008170C8" w:rsidRPr="007751D5" w:rsidRDefault="008170C8" w:rsidP="008170C8">
            <w:r w:rsidRPr="007751D5">
              <w:t>48.30</w:t>
            </w:r>
          </w:p>
        </w:tc>
      </w:tr>
      <w:tr w:rsidR="008170C8" w:rsidRPr="007751D5" w:rsidTr="00A164A9">
        <w:trPr>
          <w:trHeight w:val="288"/>
        </w:trPr>
        <w:tc>
          <w:tcPr>
            <w:tcW w:w="1285" w:type="dxa"/>
            <w:noWrap/>
            <w:hideMark/>
          </w:tcPr>
          <w:p w:rsidR="008170C8" w:rsidRPr="007751D5" w:rsidRDefault="008170C8" w:rsidP="008170C8">
            <w:r w:rsidRPr="007751D5">
              <w:t>RP188</w:t>
            </w:r>
          </w:p>
        </w:tc>
        <w:tc>
          <w:tcPr>
            <w:tcW w:w="4387" w:type="dxa"/>
            <w:noWrap/>
            <w:hideMark/>
          </w:tcPr>
          <w:p w:rsidR="008170C8" w:rsidRPr="007751D5" w:rsidRDefault="008170C8" w:rsidP="008170C8">
            <w:r w:rsidRPr="007751D5">
              <w:t>KUSHIARA::IRGC 3470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89</w:t>
            </w:r>
          </w:p>
        </w:tc>
        <w:tc>
          <w:tcPr>
            <w:tcW w:w="4387" w:type="dxa"/>
            <w:noWrap/>
            <w:hideMark/>
          </w:tcPr>
          <w:p w:rsidR="008170C8" w:rsidRPr="007751D5" w:rsidRDefault="008170C8" w:rsidP="008170C8">
            <w:r w:rsidRPr="007751D5">
              <w:t>KUTTA::IRGC 5218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90</w:t>
            </w:r>
          </w:p>
        </w:tc>
        <w:tc>
          <w:tcPr>
            <w:tcW w:w="4387" w:type="dxa"/>
            <w:noWrap/>
            <w:hideMark/>
          </w:tcPr>
          <w:p w:rsidR="008170C8" w:rsidRPr="007751D5" w:rsidRDefault="008170C8" w:rsidP="008170C8">
            <w:r w:rsidRPr="007751D5">
              <w:t>LABRA::IRGC 7475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77.86</w:t>
            </w:r>
          </w:p>
        </w:tc>
        <w:tc>
          <w:tcPr>
            <w:tcW w:w="718" w:type="dxa"/>
            <w:noWrap/>
            <w:hideMark/>
          </w:tcPr>
          <w:p w:rsidR="008170C8" w:rsidRPr="007751D5" w:rsidRDefault="008170C8" w:rsidP="008170C8">
            <w:r w:rsidRPr="007751D5">
              <w:t>17.63</w:t>
            </w:r>
          </w:p>
        </w:tc>
        <w:tc>
          <w:tcPr>
            <w:tcW w:w="718" w:type="dxa"/>
            <w:noWrap/>
            <w:hideMark/>
          </w:tcPr>
          <w:p w:rsidR="008170C8" w:rsidRPr="007751D5" w:rsidRDefault="008170C8" w:rsidP="008170C8">
            <w:r w:rsidRPr="007751D5">
              <w:t>33.64</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3968.49</w:t>
            </w:r>
          </w:p>
        </w:tc>
        <w:tc>
          <w:tcPr>
            <w:tcW w:w="941" w:type="dxa"/>
            <w:noWrap/>
            <w:hideMark/>
          </w:tcPr>
          <w:p w:rsidR="008170C8" w:rsidRPr="007751D5" w:rsidRDefault="008170C8" w:rsidP="008170C8">
            <w:r w:rsidRPr="007751D5">
              <w:t>82.34</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40.34</w:t>
            </w:r>
          </w:p>
        </w:tc>
        <w:tc>
          <w:tcPr>
            <w:tcW w:w="768" w:type="dxa"/>
            <w:noWrap/>
            <w:hideMark/>
          </w:tcPr>
          <w:p w:rsidR="008170C8" w:rsidRPr="007751D5" w:rsidRDefault="008170C8" w:rsidP="008170C8">
            <w:r w:rsidRPr="007751D5">
              <w:t>26.48</w:t>
            </w:r>
          </w:p>
        </w:tc>
      </w:tr>
      <w:tr w:rsidR="008170C8" w:rsidRPr="007751D5" w:rsidTr="00A164A9">
        <w:trPr>
          <w:trHeight w:val="288"/>
        </w:trPr>
        <w:tc>
          <w:tcPr>
            <w:tcW w:w="1285" w:type="dxa"/>
            <w:noWrap/>
            <w:hideMark/>
          </w:tcPr>
          <w:p w:rsidR="008170C8" w:rsidRPr="007751D5" w:rsidRDefault="008170C8" w:rsidP="008170C8">
            <w:r w:rsidRPr="007751D5">
              <w:t>RP191</w:t>
            </w:r>
          </w:p>
        </w:tc>
        <w:tc>
          <w:tcPr>
            <w:tcW w:w="4387" w:type="dxa"/>
            <w:noWrap/>
            <w:hideMark/>
          </w:tcPr>
          <w:p w:rsidR="008170C8" w:rsidRPr="007751D5" w:rsidRDefault="008170C8" w:rsidP="008170C8">
            <w:r w:rsidRPr="007751D5">
              <w:t>LAI YIP ZIM::IRGC 495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3</w:t>
            </w:r>
          </w:p>
        </w:tc>
        <w:tc>
          <w:tcPr>
            <w:tcW w:w="830" w:type="dxa"/>
            <w:noWrap/>
            <w:hideMark/>
          </w:tcPr>
          <w:p w:rsidR="008170C8" w:rsidRPr="007751D5" w:rsidRDefault="008170C8" w:rsidP="008170C8">
            <w:r w:rsidRPr="007751D5">
              <w:t>64.53</w:t>
            </w:r>
          </w:p>
        </w:tc>
        <w:tc>
          <w:tcPr>
            <w:tcW w:w="718" w:type="dxa"/>
            <w:noWrap/>
            <w:hideMark/>
          </w:tcPr>
          <w:p w:rsidR="008170C8" w:rsidRPr="007751D5" w:rsidRDefault="008170C8" w:rsidP="008170C8">
            <w:r w:rsidRPr="007751D5">
              <w:t>16.22</w:t>
            </w:r>
          </w:p>
        </w:tc>
        <w:tc>
          <w:tcPr>
            <w:tcW w:w="718" w:type="dxa"/>
            <w:noWrap/>
            <w:hideMark/>
          </w:tcPr>
          <w:p w:rsidR="008170C8" w:rsidRPr="007751D5" w:rsidRDefault="008170C8" w:rsidP="008170C8">
            <w:r w:rsidRPr="007751D5">
              <w:t>30.26</w:t>
            </w:r>
          </w:p>
        </w:tc>
        <w:tc>
          <w:tcPr>
            <w:tcW w:w="602" w:type="dxa"/>
            <w:noWrap/>
            <w:hideMark/>
          </w:tcPr>
          <w:p w:rsidR="008170C8" w:rsidRPr="007751D5" w:rsidRDefault="008170C8" w:rsidP="008170C8">
            <w:r w:rsidRPr="007751D5">
              <w:t>8</w:t>
            </w:r>
          </w:p>
        </w:tc>
        <w:tc>
          <w:tcPr>
            <w:tcW w:w="1053" w:type="dxa"/>
            <w:noWrap/>
            <w:hideMark/>
          </w:tcPr>
          <w:p w:rsidR="008170C8" w:rsidRPr="007751D5" w:rsidRDefault="008170C8" w:rsidP="008170C8">
            <w:r w:rsidRPr="007751D5">
              <w:t>3403.01</w:t>
            </w:r>
          </w:p>
        </w:tc>
        <w:tc>
          <w:tcPr>
            <w:tcW w:w="941" w:type="dxa"/>
            <w:noWrap/>
            <w:hideMark/>
          </w:tcPr>
          <w:p w:rsidR="008170C8" w:rsidRPr="007751D5" w:rsidRDefault="008170C8" w:rsidP="008170C8">
            <w:r w:rsidRPr="007751D5">
              <w:t>42.72</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30.39</w:t>
            </w:r>
          </w:p>
        </w:tc>
        <w:tc>
          <w:tcPr>
            <w:tcW w:w="768" w:type="dxa"/>
            <w:noWrap/>
            <w:hideMark/>
          </w:tcPr>
          <w:p w:rsidR="008170C8" w:rsidRPr="007751D5" w:rsidRDefault="008170C8" w:rsidP="008170C8">
            <w:r w:rsidRPr="007751D5">
              <w:t>36.39</w:t>
            </w:r>
          </w:p>
        </w:tc>
      </w:tr>
      <w:tr w:rsidR="008170C8" w:rsidRPr="007751D5" w:rsidTr="00A164A9">
        <w:trPr>
          <w:trHeight w:val="288"/>
        </w:trPr>
        <w:tc>
          <w:tcPr>
            <w:tcW w:w="1285" w:type="dxa"/>
            <w:noWrap/>
            <w:hideMark/>
          </w:tcPr>
          <w:p w:rsidR="008170C8" w:rsidRPr="007751D5" w:rsidRDefault="008170C8" w:rsidP="008170C8">
            <w:r w:rsidRPr="007751D5">
              <w:t>RP192</w:t>
            </w:r>
          </w:p>
        </w:tc>
        <w:tc>
          <w:tcPr>
            <w:tcW w:w="4387" w:type="dxa"/>
            <w:noWrap/>
            <w:hideMark/>
          </w:tcPr>
          <w:p w:rsidR="008170C8" w:rsidRPr="007751D5" w:rsidRDefault="008170C8" w:rsidP="008170C8">
            <w:r w:rsidRPr="007751D5">
              <w:t>LALKA (LAL DHAN)::IRGC 6494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193</w:t>
            </w:r>
          </w:p>
        </w:tc>
        <w:tc>
          <w:tcPr>
            <w:tcW w:w="4387" w:type="dxa"/>
            <w:noWrap/>
            <w:hideMark/>
          </w:tcPr>
          <w:p w:rsidR="008170C8" w:rsidRPr="007751D5" w:rsidRDefault="008170C8" w:rsidP="008170C8">
            <w:r w:rsidRPr="007751D5">
              <w:t>LALSAITA::IRGC 4391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4</w:t>
            </w:r>
          </w:p>
        </w:tc>
        <w:tc>
          <w:tcPr>
            <w:tcW w:w="830" w:type="dxa"/>
            <w:noWrap/>
            <w:hideMark/>
          </w:tcPr>
          <w:p w:rsidR="008170C8" w:rsidRPr="007751D5" w:rsidRDefault="008170C8" w:rsidP="008170C8">
            <w:r w:rsidRPr="007751D5">
              <w:t>75.83</w:t>
            </w:r>
          </w:p>
        </w:tc>
        <w:tc>
          <w:tcPr>
            <w:tcW w:w="718" w:type="dxa"/>
            <w:noWrap/>
            <w:hideMark/>
          </w:tcPr>
          <w:p w:rsidR="008170C8" w:rsidRPr="007751D5" w:rsidRDefault="008170C8" w:rsidP="008170C8">
            <w:r w:rsidRPr="007751D5">
              <w:t>18.67</w:t>
            </w:r>
          </w:p>
        </w:tc>
        <w:tc>
          <w:tcPr>
            <w:tcW w:w="718" w:type="dxa"/>
            <w:noWrap/>
            <w:hideMark/>
          </w:tcPr>
          <w:p w:rsidR="008170C8" w:rsidRPr="007751D5" w:rsidRDefault="008170C8" w:rsidP="008170C8">
            <w:r w:rsidRPr="007751D5">
              <w:t>35.08</w:t>
            </w:r>
          </w:p>
        </w:tc>
        <w:tc>
          <w:tcPr>
            <w:tcW w:w="602" w:type="dxa"/>
            <w:noWrap/>
            <w:hideMark/>
          </w:tcPr>
          <w:p w:rsidR="008170C8" w:rsidRPr="007751D5" w:rsidRDefault="008170C8" w:rsidP="008170C8">
            <w:r w:rsidRPr="007751D5">
              <w:t>23</w:t>
            </w:r>
          </w:p>
        </w:tc>
        <w:tc>
          <w:tcPr>
            <w:tcW w:w="1053" w:type="dxa"/>
            <w:noWrap/>
            <w:hideMark/>
          </w:tcPr>
          <w:p w:rsidR="008170C8" w:rsidRPr="007751D5" w:rsidRDefault="008170C8" w:rsidP="008170C8">
            <w:r w:rsidRPr="007751D5">
              <w:t>3943.90</w:t>
            </w:r>
          </w:p>
        </w:tc>
        <w:tc>
          <w:tcPr>
            <w:tcW w:w="941" w:type="dxa"/>
            <w:noWrap/>
            <w:hideMark/>
          </w:tcPr>
          <w:p w:rsidR="008170C8" w:rsidRPr="007751D5" w:rsidRDefault="008170C8" w:rsidP="008170C8">
            <w:r w:rsidRPr="007751D5">
              <w:t>453.25</w:t>
            </w:r>
          </w:p>
        </w:tc>
        <w:tc>
          <w:tcPr>
            <w:tcW w:w="607" w:type="dxa"/>
            <w:noWrap/>
            <w:hideMark/>
          </w:tcPr>
          <w:p w:rsidR="008170C8" w:rsidRPr="007751D5" w:rsidRDefault="008170C8" w:rsidP="008170C8">
            <w:r w:rsidRPr="007751D5">
              <w:t>0.15</w:t>
            </w:r>
          </w:p>
        </w:tc>
        <w:tc>
          <w:tcPr>
            <w:tcW w:w="991" w:type="dxa"/>
            <w:noWrap/>
            <w:hideMark/>
          </w:tcPr>
          <w:p w:rsidR="008170C8" w:rsidRPr="007751D5" w:rsidRDefault="008170C8" w:rsidP="008170C8">
            <w:r w:rsidRPr="007751D5">
              <w:t>154.62</w:t>
            </w:r>
          </w:p>
        </w:tc>
        <w:tc>
          <w:tcPr>
            <w:tcW w:w="768" w:type="dxa"/>
            <w:noWrap/>
            <w:hideMark/>
          </w:tcPr>
          <w:p w:rsidR="008170C8" w:rsidRPr="007751D5" w:rsidRDefault="008170C8" w:rsidP="008170C8">
            <w:r w:rsidRPr="007751D5">
              <w:t>57.20</w:t>
            </w:r>
          </w:p>
        </w:tc>
      </w:tr>
      <w:tr w:rsidR="008170C8" w:rsidRPr="007751D5" w:rsidTr="00A164A9">
        <w:trPr>
          <w:trHeight w:val="288"/>
        </w:trPr>
        <w:tc>
          <w:tcPr>
            <w:tcW w:w="1285" w:type="dxa"/>
            <w:noWrap/>
            <w:hideMark/>
          </w:tcPr>
          <w:p w:rsidR="008170C8" w:rsidRPr="007751D5" w:rsidRDefault="008170C8" w:rsidP="008170C8">
            <w:r w:rsidRPr="007751D5">
              <w:t>RP194</w:t>
            </w:r>
          </w:p>
        </w:tc>
        <w:tc>
          <w:tcPr>
            <w:tcW w:w="4387" w:type="dxa"/>
            <w:noWrap/>
            <w:hideMark/>
          </w:tcPr>
          <w:p w:rsidR="008170C8" w:rsidRPr="007751D5" w:rsidRDefault="008170C8" w:rsidP="008170C8">
            <w:r w:rsidRPr="007751D5">
              <w:t>LARHA MUGAD::IRGC 5233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8</w:t>
            </w:r>
          </w:p>
        </w:tc>
        <w:tc>
          <w:tcPr>
            <w:tcW w:w="830" w:type="dxa"/>
            <w:noWrap/>
            <w:hideMark/>
          </w:tcPr>
          <w:p w:rsidR="008170C8" w:rsidRPr="007751D5" w:rsidRDefault="008170C8" w:rsidP="008170C8">
            <w:r w:rsidRPr="007751D5">
              <w:t>67.76</w:t>
            </w:r>
          </w:p>
        </w:tc>
        <w:tc>
          <w:tcPr>
            <w:tcW w:w="718" w:type="dxa"/>
            <w:noWrap/>
            <w:hideMark/>
          </w:tcPr>
          <w:p w:rsidR="008170C8" w:rsidRPr="007751D5" w:rsidRDefault="008170C8" w:rsidP="008170C8">
            <w:r w:rsidRPr="007751D5">
              <w:t>18.93</w:t>
            </w:r>
          </w:p>
        </w:tc>
        <w:tc>
          <w:tcPr>
            <w:tcW w:w="718" w:type="dxa"/>
            <w:noWrap/>
            <w:hideMark/>
          </w:tcPr>
          <w:p w:rsidR="008170C8" w:rsidRPr="007751D5" w:rsidRDefault="008170C8" w:rsidP="008170C8">
            <w:r w:rsidRPr="007751D5">
              <w:t>32.48</w:t>
            </w:r>
          </w:p>
        </w:tc>
        <w:tc>
          <w:tcPr>
            <w:tcW w:w="602" w:type="dxa"/>
            <w:noWrap/>
            <w:hideMark/>
          </w:tcPr>
          <w:p w:rsidR="008170C8" w:rsidRPr="007751D5" w:rsidRDefault="008170C8" w:rsidP="008170C8">
            <w:r w:rsidRPr="007751D5">
              <w:t>24</w:t>
            </w:r>
          </w:p>
        </w:tc>
        <w:tc>
          <w:tcPr>
            <w:tcW w:w="1053" w:type="dxa"/>
            <w:noWrap/>
            <w:hideMark/>
          </w:tcPr>
          <w:p w:rsidR="008170C8" w:rsidRPr="007751D5" w:rsidRDefault="008170C8" w:rsidP="008170C8">
            <w:r w:rsidRPr="007751D5">
              <w:t>3281.82</w:t>
            </w:r>
          </w:p>
        </w:tc>
        <w:tc>
          <w:tcPr>
            <w:tcW w:w="941" w:type="dxa"/>
            <w:noWrap/>
            <w:hideMark/>
          </w:tcPr>
          <w:p w:rsidR="008170C8" w:rsidRPr="007751D5" w:rsidRDefault="008170C8" w:rsidP="008170C8">
            <w:r w:rsidRPr="007751D5">
              <w:t>142.92</w:t>
            </w:r>
          </w:p>
        </w:tc>
        <w:tc>
          <w:tcPr>
            <w:tcW w:w="607" w:type="dxa"/>
            <w:noWrap/>
            <w:hideMark/>
          </w:tcPr>
          <w:p w:rsidR="008170C8" w:rsidRPr="007751D5" w:rsidRDefault="008170C8" w:rsidP="008170C8">
            <w:r w:rsidRPr="007751D5">
              <w:t>0.12</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53.95</w:t>
            </w:r>
          </w:p>
        </w:tc>
      </w:tr>
      <w:tr w:rsidR="008170C8" w:rsidRPr="007751D5" w:rsidTr="00A164A9">
        <w:trPr>
          <w:trHeight w:val="288"/>
        </w:trPr>
        <w:tc>
          <w:tcPr>
            <w:tcW w:w="1285" w:type="dxa"/>
            <w:noWrap/>
            <w:hideMark/>
          </w:tcPr>
          <w:p w:rsidR="008170C8" w:rsidRPr="007751D5" w:rsidRDefault="008170C8" w:rsidP="008170C8">
            <w:r w:rsidRPr="007751D5">
              <w:t>RP196</w:t>
            </w:r>
          </w:p>
        </w:tc>
        <w:tc>
          <w:tcPr>
            <w:tcW w:w="4387" w:type="dxa"/>
            <w:noWrap/>
            <w:hideMark/>
          </w:tcPr>
          <w:p w:rsidR="008170C8" w:rsidRPr="007751D5" w:rsidRDefault="008170C8" w:rsidP="008170C8">
            <w:r w:rsidRPr="007751D5">
              <w:t>LENJA MURALI::IRGC 6681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4</w:t>
            </w:r>
          </w:p>
        </w:tc>
        <w:tc>
          <w:tcPr>
            <w:tcW w:w="830" w:type="dxa"/>
            <w:noWrap/>
            <w:hideMark/>
          </w:tcPr>
          <w:p w:rsidR="008170C8" w:rsidRPr="007751D5" w:rsidRDefault="008170C8" w:rsidP="008170C8">
            <w:r w:rsidRPr="007751D5">
              <w:t>76.28</w:t>
            </w:r>
          </w:p>
        </w:tc>
        <w:tc>
          <w:tcPr>
            <w:tcW w:w="718" w:type="dxa"/>
            <w:noWrap/>
            <w:hideMark/>
          </w:tcPr>
          <w:p w:rsidR="008170C8" w:rsidRPr="007751D5" w:rsidRDefault="008170C8" w:rsidP="008170C8">
            <w:r w:rsidRPr="007751D5">
              <w:t>18.64</w:t>
            </w:r>
          </w:p>
        </w:tc>
        <w:tc>
          <w:tcPr>
            <w:tcW w:w="718" w:type="dxa"/>
            <w:noWrap/>
            <w:hideMark/>
          </w:tcPr>
          <w:p w:rsidR="008170C8" w:rsidRPr="007751D5" w:rsidRDefault="008170C8" w:rsidP="008170C8">
            <w:r w:rsidRPr="007751D5">
              <w:t>41.04</w:t>
            </w:r>
          </w:p>
        </w:tc>
        <w:tc>
          <w:tcPr>
            <w:tcW w:w="602" w:type="dxa"/>
            <w:noWrap/>
            <w:hideMark/>
          </w:tcPr>
          <w:p w:rsidR="008170C8" w:rsidRPr="007751D5" w:rsidRDefault="008170C8" w:rsidP="008170C8">
            <w:r w:rsidRPr="007751D5">
              <w:t>9</w:t>
            </w:r>
          </w:p>
        </w:tc>
        <w:tc>
          <w:tcPr>
            <w:tcW w:w="1053" w:type="dxa"/>
            <w:noWrap/>
            <w:hideMark/>
          </w:tcPr>
          <w:p w:rsidR="008170C8" w:rsidRPr="007751D5" w:rsidRDefault="008170C8" w:rsidP="008170C8">
            <w:r w:rsidRPr="007751D5">
              <w:t>4046.09</w:t>
            </w:r>
          </w:p>
        </w:tc>
        <w:tc>
          <w:tcPr>
            <w:tcW w:w="941" w:type="dxa"/>
            <w:noWrap/>
            <w:hideMark/>
          </w:tcPr>
          <w:p w:rsidR="008170C8" w:rsidRPr="007751D5" w:rsidRDefault="008170C8" w:rsidP="008170C8">
            <w:r w:rsidRPr="007751D5">
              <w:t>127.97</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37.48</w:t>
            </w:r>
          </w:p>
        </w:tc>
        <w:tc>
          <w:tcPr>
            <w:tcW w:w="768" w:type="dxa"/>
            <w:noWrap/>
            <w:hideMark/>
          </w:tcPr>
          <w:p w:rsidR="008170C8" w:rsidRPr="007751D5" w:rsidRDefault="008170C8" w:rsidP="008170C8">
            <w:r w:rsidRPr="007751D5">
              <w:t>33.02</w:t>
            </w:r>
          </w:p>
        </w:tc>
      </w:tr>
      <w:tr w:rsidR="008170C8" w:rsidRPr="007751D5" w:rsidTr="00A164A9">
        <w:trPr>
          <w:trHeight w:val="288"/>
        </w:trPr>
        <w:tc>
          <w:tcPr>
            <w:tcW w:w="1285" w:type="dxa"/>
            <w:noWrap/>
            <w:hideMark/>
          </w:tcPr>
          <w:p w:rsidR="008170C8" w:rsidRPr="007751D5" w:rsidRDefault="008170C8" w:rsidP="008170C8">
            <w:r w:rsidRPr="007751D5">
              <w:t>RP197</w:t>
            </w:r>
          </w:p>
        </w:tc>
        <w:tc>
          <w:tcPr>
            <w:tcW w:w="4387" w:type="dxa"/>
            <w:noWrap/>
            <w:hideMark/>
          </w:tcPr>
          <w:p w:rsidR="008170C8" w:rsidRPr="007751D5" w:rsidRDefault="008170C8" w:rsidP="008170C8">
            <w:r w:rsidRPr="007751D5">
              <w:t>LEUANG YAI 29-12-2::IRGC 88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65.71</w:t>
            </w:r>
          </w:p>
        </w:tc>
        <w:tc>
          <w:tcPr>
            <w:tcW w:w="718" w:type="dxa"/>
            <w:noWrap/>
            <w:hideMark/>
          </w:tcPr>
          <w:p w:rsidR="008170C8" w:rsidRPr="007751D5" w:rsidRDefault="008170C8" w:rsidP="008170C8">
            <w:r w:rsidRPr="007751D5">
              <w:t>15.30</w:t>
            </w:r>
          </w:p>
        </w:tc>
        <w:tc>
          <w:tcPr>
            <w:tcW w:w="718" w:type="dxa"/>
            <w:noWrap/>
            <w:hideMark/>
          </w:tcPr>
          <w:p w:rsidR="008170C8" w:rsidRPr="007751D5" w:rsidRDefault="008170C8" w:rsidP="008170C8">
            <w:r w:rsidRPr="007751D5">
              <w:t>36.29</w:t>
            </w:r>
          </w:p>
        </w:tc>
        <w:tc>
          <w:tcPr>
            <w:tcW w:w="602" w:type="dxa"/>
            <w:noWrap/>
            <w:hideMark/>
          </w:tcPr>
          <w:p w:rsidR="008170C8" w:rsidRPr="007751D5" w:rsidRDefault="008170C8" w:rsidP="008170C8">
            <w:r w:rsidRPr="007751D5">
              <w:t>4</w:t>
            </w:r>
          </w:p>
        </w:tc>
        <w:tc>
          <w:tcPr>
            <w:tcW w:w="1053" w:type="dxa"/>
            <w:noWrap/>
            <w:hideMark/>
          </w:tcPr>
          <w:p w:rsidR="008170C8" w:rsidRPr="007751D5" w:rsidRDefault="008170C8" w:rsidP="008170C8">
            <w:r w:rsidRPr="007751D5">
              <w:t>5257.83</w:t>
            </w:r>
          </w:p>
        </w:tc>
        <w:tc>
          <w:tcPr>
            <w:tcW w:w="941" w:type="dxa"/>
            <w:noWrap/>
            <w:hideMark/>
          </w:tcPr>
          <w:p w:rsidR="008170C8" w:rsidRPr="007751D5" w:rsidRDefault="008170C8" w:rsidP="008170C8">
            <w:r w:rsidRPr="007751D5">
              <w:t>76.13</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29.49</w:t>
            </w:r>
          </w:p>
        </w:tc>
      </w:tr>
      <w:tr w:rsidR="008170C8" w:rsidRPr="007751D5" w:rsidTr="00A164A9">
        <w:trPr>
          <w:trHeight w:val="288"/>
        </w:trPr>
        <w:tc>
          <w:tcPr>
            <w:tcW w:w="1285" w:type="dxa"/>
            <w:noWrap/>
            <w:hideMark/>
          </w:tcPr>
          <w:p w:rsidR="008170C8" w:rsidRPr="007751D5" w:rsidRDefault="008170C8" w:rsidP="008170C8">
            <w:r w:rsidRPr="007751D5">
              <w:t>RP198</w:t>
            </w:r>
          </w:p>
        </w:tc>
        <w:tc>
          <w:tcPr>
            <w:tcW w:w="4387" w:type="dxa"/>
            <w:noWrap/>
            <w:hideMark/>
          </w:tcPr>
          <w:p w:rsidR="008170C8" w:rsidRPr="007751D5" w:rsidRDefault="008170C8" w:rsidP="008170C8">
            <w:r w:rsidRPr="007751D5">
              <w:t>LU MAO ZHAN::IRGC 6815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60</w:t>
            </w:r>
          </w:p>
        </w:tc>
        <w:tc>
          <w:tcPr>
            <w:tcW w:w="830" w:type="dxa"/>
            <w:noWrap/>
            <w:hideMark/>
          </w:tcPr>
          <w:p w:rsidR="008170C8" w:rsidRPr="007751D5" w:rsidRDefault="008170C8" w:rsidP="008170C8">
            <w:r w:rsidRPr="007751D5">
              <w:t>74.63</w:t>
            </w:r>
          </w:p>
        </w:tc>
        <w:tc>
          <w:tcPr>
            <w:tcW w:w="718" w:type="dxa"/>
            <w:noWrap/>
            <w:hideMark/>
          </w:tcPr>
          <w:p w:rsidR="008170C8" w:rsidRPr="007751D5" w:rsidRDefault="008170C8" w:rsidP="008170C8">
            <w:r w:rsidRPr="007751D5">
              <w:t>19.35</w:t>
            </w:r>
          </w:p>
        </w:tc>
        <w:tc>
          <w:tcPr>
            <w:tcW w:w="718" w:type="dxa"/>
            <w:noWrap/>
            <w:hideMark/>
          </w:tcPr>
          <w:p w:rsidR="008170C8" w:rsidRPr="007751D5" w:rsidRDefault="008170C8" w:rsidP="008170C8">
            <w:r w:rsidRPr="007751D5">
              <w:t>26.19</w:t>
            </w:r>
          </w:p>
        </w:tc>
        <w:tc>
          <w:tcPr>
            <w:tcW w:w="602" w:type="dxa"/>
            <w:noWrap/>
            <w:hideMark/>
          </w:tcPr>
          <w:p w:rsidR="008170C8" w:rsidRPr="007751D5" w:rsidRDefault="008170C8" w:rsidP="008170C8">
            <w:r w:rsidRPr="007751D5">
              <w:t>23</w:t>
            </w:r>
          </w:p>
        </w:tc>
        <w:tc>
          <w:tcPr>
            <w:tcW w:w="1053" w:type="dxa"/>
            <w:noWrap/>
            <w:hideMark/>
          </w:tcPr>
          <w:p w:rsidR="008170C8" w:rsidRPr="007751D5" w:rsidRDefault="008170C8" w:rsidP="008170C8">
            <w:r w:rsidRPr="007751D5">
              <w:t>3521.26</w:t>
            </w:r>
          </w:p>
        </w:tc>
        <w:tc>
          <w:tcPr>
            <w:tcW w:w="941" w:type="dxa"/>
            <w:noWrap/>
            <w:hideMark/>
          </w:tcPr>
          <w:p w:rsidR="008170C8" w:rsidRPr="007751D5" w:rsidRDefault="008170C8" w:rsidP="008170C8">
            <w:r w:rsidRPr="007751D5">
              <w:t>353.75</w:t>
            </w:r>
          </w:p>
        </w:tc>
        <w:tc>
          <w:tcPr>
            <w:tcW w:w="607" w:type="dxa"/>
            <w:noWrap/>
            <w:hideMark/>
          </w:tcPr>
          <w:p w:rsidR="008170C8" w:rsidRPr="007751D5" w:rsidRDefault="008170C8" w:rsidP="008170C8">
            <w:r w:rsidRPr="007751D5">
              <w:t>0.18</w:t>
            </w:r>
          </w:p>
        </w:tc>
        <w:tc>
          <w:tcPr>
            <w:tcW w:w="991" w:type="dxa"/>
            <w:noWrap/>
            <w:hideMark/>
          </w:tcPr>
          <w:p w:rsidR="008170C8" w:rsidRPr="007751D5" w:rsidRDefault="008170C8" w:rsidP="008170C8">
            <w:r w:rsidRPr="007751D5">
              <w:t>154.62</w:t>
            </w:r>
          </w:p>
        </w:tc>
        <w:tc>
          <w:tcPr>
            <w:tcW w:w="768" w:type="dxa"/>
            <w:noWrap/>
            <w:hideMark/>
          </w:tcPr>
          <w:p w:rsidR="008170C8" w:rsidRPr="007751D5" w:rsidRDefault="008170C8" w:rsidP="008170C8">
            <w:r w:rsidRPr="007751D5">
              <w:t>58.06</w:t>
            </w:r>
          </w:p>
        </w:tc>
      </w:tr>
      <w:tr w:rsidR="008170C8" w:rsidRPr="007751D5" w:rsidTr="00A164A9">
        <w:trPr>
          <w:trHeight w:val="288"/>
        </w:trPr>
        <w:tc>
          <w:tcPr>
            <w:tcW w:w="1285" w:type="dxa"/>
            <w:noWrap/>
            <w:hideMark/>
          </w:tcPr>
          <w:p w:rsidR="008170C8" w:rsidRPr="007751D5" w:rsidRDefault="008170C8" w:rsidP="008170C8">
            <w:r w:rsidRPr="007751D5">
              <w:t>RP199</w:t>
            </w:r>
          </w:p>
        </w:tc>
        <w:tc>
          <w:tcPr>
            <w:tcW w:w="4387" w:type="dxa"/>
            <w:noWrap/>
            <w:hideMark/>
          </w:tcPr>
          <w:p w:rsidR="008170C8" w:rsidRPr="007751D5" w:rsidRDefault="008170C8" w:rsidP="008170C8">
            <w:r w:rsidRPr="007751D5">
              <w:t>LUA CHAN HUONG::IRGC 1680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00</w:t>
            </w:r>
          </w:p>
        </w:tc>
        <w:tc>
          <w:tcPr>
            <w:tcW w:w="4387" w:type="dxa"/>
            <w:noWrap/>
            <w:hideMark/>
          </w:tcPr>
          <w:p w:rsidR="008170C8" w:rsidRPr="007751D5" w:rsidRDefault="008170C8" w:rsidP="008170C8">
            <w:r w:rsidRPr="007751D5">
              <w:t>MAKALIOKA::IRGC 37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74.90</w:t>
            </w:r>
          </w:p>
        </w:tc>
        <w:tc>
          <w:tcPr>
            <w:tcW w:w="718" w:type="dxa"/>
            <w:noWrap/>
            <w:hideMark/>
          </w:tcPr>
          <w:p w:rsidR="008170C8" w:rsidRPr="007751D5" w:rsidRDefault="008170C8" w:rsidP="008170C8">
            <w:r w:rsidRPr="007751D5">
              <w:t>20.36</w:t>
            </w:r>
          </w:p>
        </w:tc>
        <w:tc>
          <w:tcPr>
            <w:tcW w:w="718" w:type="dxa"/>
            <w:noWrap/>
            <w:hideMark/>
          </w:tcPr>
          <w:p w:rsidR="008170C8" w:rsidRPr="007751D5" w:rsidRDefault="008170C8" w:rsidP="008170C8">
            <w:r w:rsidRPr="007751D5">
              <w:t>29.42</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3508.19</w:t>
            </w:r>
          </w:p>
        </w:tc>
        <w:tc>
          <w:tcPr>
            <w:tcW w:w="941" w:type="dxa"/>
            <w:noWrap/>
            <w:hideMark/>
          </w:tcPr>
          <w:p w:rsidR="008170C8" w:rsidRPr="007751D5" w:rsidRDefault="008170C8" w:rsidP="008170C8">
            <w:r w:rsidRPr="007751D5">
              <w:t>203.41</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137.48</w:t>
            </w:r>
          </w:p>
        </w:tc>
        <w:tc>
          <w:tcPr>
            <w:tcW w:w="768" w:type="dxa"/>
            <w:noWrap/>
            <w:hideMark/>
          </w:tcPr>
          <w:p w:rsidR="008170C8" w:rsidRPr="007751D5" w:rsidRDefault="008170C8" w:rsidP="008170C8">
            <w:r w:rsidRPr="007751D5">
              <w:t>50.02</w:t>
            </w:r>
          </w:p>
        </w:tc>
      </w:tr>
      <w:tr w:rsidR="008170C8" w:rsidRPr="007751D5" w:rsidTr="00A164A9">
        <w:trPr>
          <w:trHeight w:val="288"/>
        </w:trPr>
        <w:tc>
          <w:tcPr>
            <w:tcW w:w="1285" w:type="dxa"/>
            <w:noWrap/>
            <w:hideMark/>
          </w:tcPr>
          <w:p w:rsidR="008170C8" w:rsidRPr="007751D5" w:rsidRDefault="008170C8" w:rsidP="008170C8">
            <w:r w:rsidRPr="007751D5">
              <w:t>RP201</w:t>
            </w:r>
          </w:p>
        </w:tc>
        <w:tc>
          <w:tcPr>
            <w:tcW w:w="4387" w:type="dxa"/>
            <w:noWrap/>
            <w:hideMark/>
          </w:tcPr>
          <w:p w:rsidR="008170C8" w:rsidRPr="007751D5" w:rsidRDefault="008170C8" w:rsidP="008170C8">
            <w:r w:rsidRPr="007751D5">
              <w:t>MAKRO::IRGC 7476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79.23</w:t>
            </w:r>
          </w:p>
        </w:tc>
        <w:tc>
          <w:tcPr>
            <w:tcW w:w="718" w:type="dxa"/>
            <w:noWrap/>
            <w:hideMark/>
          </w:tcPr>
          <w:p w:rsidR="008170C8" w:rsidRPr="007751D5" w:rsidRDefault="008170C8" w:rsidP="008170C8">
            <w:r w:rsidRPr="007751D5">
              <w:t>18.29</w:t>
            </w:r>
          </w:p>
        </w:tc>
        <w:tc>
          <w:tcPr>
            <w:tcW w:w="718" w:type="dxa"/>
            <w:noWrap/>
            <w:hideMark/>
          </w:tcPr>
          <w:p w:rsidR="008170C8" w:rsidRPr="007751D5" w:rsidRDefault="008170C8" w:rsidP="008170C8">
            <w:r w:rsidRPr="007751D5">
              <w:t>33.72</w:t>
            </w:r>
          </w:p>
        </w:tc>
        <w:tc>
          <w:tcPr>
            <w:tcW w:w="602" w:type="dxa"/>
            <w:noWrap/>
            <w:hideMark/>
          </w:tcPr>
          <w:p w:rsidR="008170C8" w:rsidRPr="007751D5" w:rsidRDefault="008170C8" w:rsidP="008170C8">
            <w:r w:rsidRPr="007751D5">
              <w:t>4</w:t>
            </w:r>
          </w:p>
        </w:tc>
        <w:tc>
          <w:tcPr>
            <w:tcW w:w="1053" w:type="dxa"/>
            <w:noWrap/>
            <w:hideMark/>
          </w:tcPr>
          <w:p w:rsidR="008170C8" w:rsidRPr="007751D5" w:rsidRDefault="008170C8" w:rsidP="008170C8">
            <w:r w:rsidRPr="007751D5">
              <w:t>3980.29</w:t>
            </w:r>
          </w:p>
        </w:tc>
        <w:tc>
          <w:tcPr>
            <w:tcW w:w="941" w:type="dxa"/>
            <w:noWrap/>
            <w:hideMark/>
          </w:tcPr>
          <w:p w:rsidR="008170C8" w:rsidRPr="007751D5" w:rsidRDefault="008170C8" w:rsidP="008170C8">
            <w:r w:rsidRPr="007751D5">
              <w:t>57.99</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20.86</w:t>
            </w:r>
          </w:p>
        </w:tc>
        <w:tc>
          <w:tcPr>
            <w:tcW w:w="768" w:type="dxa"/>
            <w:noWrap/>
            <w:hideMark/>
          </w:tcPr>
          <w:p w:rsidR="008170C8" w:rsidRPr="007751D5" w:rsidRDefault="008170C8" w:rsidP="008170C8">
            <w:r w:rsidRPr="007751D5">
              <w:t>NA</w:t>
            </w:r>
          </w:p>
        </w:tc>
      </w:tr>
      <w:tr w:rsidR="008170C8" w:rsidRPr="007751D5" w:rsidTr="00A164A9">
        <w:trPr>
          <w:trHeight w:val="288"/>
        </w:trPr>
        <w:tc>
          <w:tcPr>
            <w:tcW w:w="1285" w:type="dxa"/>
            <w:noWrap/>
            <w:hideMark/>
          </w:tcPr>
          <w:p w:rsidR="008170C8" w:rsidRPr="007751D5" w:rsidRDefault="008170C8" w:rsidP="008170C8">
            <w:r w:rsidRPr="007751D5">
              <w:t>RP202</w:t>
            </w:r>
          </w:p>
        </w:tc>
        <w:tc>
          <w:tcPr>
            <w:tcW w:w="4387" w:type="dxa"/>
            <w:noWrap/>
            <w:hideMark/>
          </w:tcPr>
          <w:p w:rsidR="008170C8" w:rsidRPr="007751D5" w:rsidRDefault="008170C8" w:rsidP="008170C8">
            <w:r w:rsidRPr="007751D5">
              <w:t>MAMORIAKA::IRGC 6867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78.94</w:t>
            </w:r>
          </w:p>
        </w:tc>
        <w:tc>
          <w:tcPr>
            <w:tcW w:w="718" w:type="dxa"/>
            <w:noWrap/>
            <w:hideMark/>
          </w:tcPr>
          <w:p w:rsidR="008170C8" w:rsidRPr="007751D5" w:rsidRDefault="008170C8" w:rsidP="008170C8">
            <w:r w:rsidRPr="007751D5">
              <w:t>18.60</w:t>
            </w:r>
          </w:p>
        </w:tc>
        <w:tc>
          <w:tcPr>
            <w:tcW w:w="718" w:type="dxa"/>
            <w:noWrap/>
            <w:hideMark/>
          </w:tcPr>
          <w:p w:rsidR="008170C8" w:rsidRPr="007751D5" w:rsidRDefault="008170C8" w:rsidP="008170C8">
            <w:r w:rsidRPr="007751D5">
              <w:t>28.33</w:t>
            </w:r>
          </w:p>
        </w:tc>
        <w:tc>
          <w:tcPr>
            <w:tcW w:w="602" w:type="dxa"/>
            <w:noWrap/>
            <w:hideMark/>
          </w:tcPr>
          <w:p w:rsidR="008170C8" w:rsidRPr="007751D5" w:rsidRDefault="008170C8" w:rsidP="008170C8">
            <w:r w:rsidRPr="007751D5">
              <w:t>4</w:t>
            </w:r>
          </w:p>
        </w:tc>
        <w:tc>
          <w:tcPr>
            <w:tcW w:w="1053" w:type="dxa"/>
            <w:noWrap/>
            <w:hideMark/>
          </w:tcPr>
          <w:p w:rsidR="008170C8" w:rsidRPr="007751D5" w:rsidRDefault="008170C8" w:rsidP="008170C8">
            <w:r w:rsidRPr="007751D5">
              <w:t>3453.40</w:t>
            </w:r>
          </w:p>
        </w:tc>
        <w:tc>
          <w:tcPr>
            <w:tcW w:w="941" w:type="dxa"/>
            <w:noWrap/>
            <w:hideMark/>
          </w:tcPr>
          <w:p w:rsidR="008170C8" w:rsidRPr="007751D5" w:rsidRDefault="008170C8" w:rsidP="008170C8">
            <w:r w:rsidRPr="007751D5">
              <w:t>81.82</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31.77</w:t>
            </w:r>
          </w:p>
        </w:tc>
        <w:tc>
          <w:tcPr>
            <w:tcW w:w="768" w:type="dxa"/>
            <w:noWrap/>
            <w:hideMark/>
          </w:tcPr>
          <w:p w:rsidR="008170C8" w:rsidRPr="007751D5" w:rsidRDefault="008170C8" w:rsidP="008170C8">
            <w:r w:rsidRPr="007751D5">
              <w:t>NA</w:t>
            </w:r>
          </w:p>
        </w:tc>
      </w:tr>
      <w:tr w:rsidR="008170C8" w:rsidRPr="007751D5" w:rsidTr="00A164A9">
        <w:trPr>
          <w:trHeight w:val="288"/>
        </w:trPr>
        <w:tc>
          <w:tcPr>
            <w:tcW w:w="1285" w:type="dxa"/>
            <w:noWrap/>
            <w:hideMark/>
          </w:tcPr>
          <w:p w:rsidR="008170C8" w:rsidRPr="007751D5" w:rsidRDefault="008170C8" w:rsidP="008170C8">
            <w:r w:rsidRPr="007751D5">
              <w:t>RP203</w:t>
            </w:r>
          </w:p>
        </w:tc>
        <w:tc>
          <w:tcPr>
            <w:tcW w:w="4387" w:type="dxa"/>
            <w:noWrap/>
            <w:hideMark/>
          </w:tcPr>
          <w:p w:rsidR="008170C8" w:rsidRPr="007751D5" w:rsidRDefault="008170C8" w:rsidP="008170C8">
            <w:r w:rsidRPr="007751D5">
              <w:t>MEI FENG 9::IRGC 6373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53.11</w:t>
            </w:r>
          </w:p>
        </w:tc>
        <w:tc>
          <w:tcPr>
            <w:tcW w:w="718" w:type="dxa"/>
            <w:noWrap/>
            <w:hideMark/>
          </w:tcPr>
          <w:p w:rsidR="008170C8" w:rsidRPr="007751D5" w:rsidRDefault="008170C8" w:rsidP="008170C8">
            <w:r w:rsidRPr="007751D5">
              <w:t>19.14</w:t>
            </w:r>
          </w:p>
        </w:tc>
        <w:tc>
          <w:tcPr>
            <w:tcW w:w="718" w:type="dxa"/>
            <w:noWrap/>
            <w:hideMark/>
          </w:tcPr>
          <w:p w:rsidR="008170C8" w:rsidRPr="007751D5" w:rsidRDefault="008170C8" w:rsidP="008170C8">
            <w:r w:rsidRPr="007751D5">
              <w:t>30.60</w:t>
            </w:r>
          </w:p>
        </w:tc>
        <w:tc>
          <w:tcPr>
            <w:tcW w:w="602" w:type="dxa"/>
            <w:noWrap/>
            <w:hideMark/>
          </w:tcPr>
          <w:p w:rsidR="008170C8" w:rsidRPr="007751D5" w:rsidRDefault="008170C8" w:rsidP="008170C8">
            <w:r w:rsidRPr="007751D5">
              <w:t>24</w:t>
            </w:r>
          </w:p>
        </w:tc>
        <w:tc>
          <w:tcPr>
            <w:tcW w:w="1053" w:type="dxa"/>
            <w:noWrap/>
            <w:hideMark/>
          </w:tcPr>
          <w:p w:rsidR="008170C8" w:rsidRPr="007751D5" w:rsidRDefault="008170C8" w:rsidP="008170C8">
            <w:r w:rsidRPr="007751D5">
              <w:t>3336.14</w:t>
            </w:r>
          </w:p>
        </w:tc>
        <w:tc>
          <w:tcPr>
            <w:tcW w:w="941" w:type="dxa"/>
            <w:noWrap/>
            <w:hideMark/>
          </w:tcPr>
          <w:p w:rsidR="008170C8" w:rsidRPr="007751D5" w:rsidRDefault="008170C8" w:rsidP="008170C8">
            <w:r w:rsidRPr="007751D5">
              <w:t>238.21</w:t>
            </w:r>
          </w:p>
        </w:tc>
        <w:tc>
          <w:tcPr>
            <w:tcW w:w="607" w:type="dxa"/>
            <w:noWrap/>
            <w:hideMark/>
          </w:tcPr>
          <w:p w:rsidR="008170C8" w:rsidRPr="007751D5" w:rsidRDefault="008170C8" w:rsidP="008170C8">
            <w:r w:rsidRPr="007751D5">
              <w:t>0.13</w:t>
            </w:r>
          </w:p>
        </w:tc>
        <w:tc>
          <w:tcPr>
            <w:tcW w:w="991" w:type="dxa"/>
            <w:noWrap/>
            <w:hideMark/>
          </w:tcPr>
          <w:p w:rsidR="008170C8" w:rsidRPr="007751D5" w:rsidRDefault="008170C8" w:rsidP="008170C8">
            <w:r w:rsidRPr="007751D5">
              <w:t>174.62</w:t>
            </w:r>
          </w:p>
        </w:tc>
        <w:tc>
          <w:tcPr>
            <w:tcW w:w="768" w:type="dxa"/>
            <w:noWrap/>
            <w:hideMark/>
          </w:tcPr>
          <w:p w:rsidR="008170C8" w:rsidRPr="007751D5" w:rsidRDefault="008170C8" w:rsidP="008170C8">
            <w:r w:rsidRPr="007751D5">
              <w:t>57.43</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204</w:t>
            </w:r>
          </w:p>
        </w:tc>
        <w:tc>
          <w:tcPr>
            <w:tcW w:w="4387" w:type="dxa"/>
            <w:noWrap/>
            <w:hideMark/>
          </w:tcPr>
          <w:p w:rsidR="008170C8" w:rsidRPr="007751D5" w:rsidRDefault="008170C8" w:rsidP="008170C8">
            <w:r w:rsidRPr="007751D5">
              <w:t>MEKENZIE SMALL::IRGC 4989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69.30</w:t>
            </w:r>
          </w:p>
        </w:tc>
        <w:tc>
          <w:tcPr>
            <w:tcW w:w="718" w:type="dxa"/>
            <w:noWrap/>
            <w:hideMark/>
          </w:tcPr>
          <w:p w:rsidR="008170C8" w:rsidRPr="007751D5" w:rsidRDefault="008170C8" w:rsidP="008170C8">
            <w:r w:rsidRPr="007751D5">
              <w:t>19.62</w:t>
            </w:r>
          </w:p>
        </w:tc>
        <w:tc>
          <w:tcPr>
            <w:tcW w:w="718" w:type="dxa"/>
            <w:noWrap/>
            <w:hideMark/>
          </w:tcPr>
          <w:p w:rsidR="008170C8" w:rsidRPr="007751D5" w:rsidRDefault="008170C8" w:rsidP="008170C8">
            <w:r w:rsidRPr="007751D5">
              <w:t>30.04</w:t>
            </w:r>
          </w:p>
        </w:tc>
        <w:tc>
          <w:tcPr>
            <w:tcW w:w="602" w:type="dxa"/>
            <w:noWrap/>
            <w:hideMark/>
          </w:tcPr>
          <w:p w:rsidR="008170C8" w:rsidRPr="007751D5" w:rsidRDefault="008170C8" w:rsidP="008170C8">
            <w:r w:rsidRPr="007751D5">
              <w:t>4</w:t>
            </w:r>
          </w:p>
        </w:tc>
        <w:tc>
          <w:tcPr>
            <w:tcW w:w="1053" w:type="dxa"/>
            <w:noWrap/>
            <w:hideMark/>
          </w:tcPr>
          <w:p w:rsidR="008170C8" w:rsidRPr="007751D5" w:rsidRDefault="008170C8" w:rsidP="008170C8">
            <w:r w:rsidRPr="007751D5">
              <w:t>3406.11</w:t>
            </w:r>
          </w:p>
        </w:tc>
        <w:tc>
          <w:tcPr>
            <w:tcW w:w="941" w:type="dxa"/>
            <w:noWrap/>
            <w:hideMark/>
          </w:tcPr>
          <w:p w:rsidR="008170C8" w:rsidRPr="007751D5" w:rsidRDefault="008170C8" w:rsidP="008170C8">
            <w:r w:rsidRPr="007751D5">
              <w:t>107.17</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50.39</w:t>
            </w:r>
          </w:p>
        </w:tc>
        <w:tc>
          <w:tcPr>
            <w:tcW w:w="768" w:type="dxa"/>
            <w:noWrap/>
            <w:hideMark/>
          </w:tcPr>
          <w:p w:rsidR="008170C8" w:rsidRPr="007751D5" w:rsidRDefault="008170C8" w:rsidP="008170C8">
            <w:r w:rsidRPr="007751D5">
              <w:t>NA</w:t>
            </w:r>
          </w:p>
        </w:tc>
      </w:tr>
      <w:tr w:rsidR="008170C8" w:rsidRPr="007751D5" w:rsidTr="00A164A9">
        <w:trPr>
          <w:trHeight w:val="288"/>
        </w:trPr>
        <w:tc>
          <w:tcPr>
            <w:tcW w:w="1285" w:type="dxa"/>
            <w:noWrap/>
            <w:hideMark/>
          </w:tcPr>
          <w:p w:rsidR="008170C8" w:rsidRPr="007751D5" w:rsidRDefault="008170C8" w:rsidP="008170C8">
            <w:r w:rsidRPr="007751D5">
              <w:t>RP205</w:t>
            </w:r>
          </w:p>
        </w:tc>
        <w:tc>
          <w:tcPr>
            <w:tcW w:w="4387" w:type="dxa"/>
            <w:noWrap/>
            <w:hideMark/>
          </w:tcPr>
          <w:p w:rsidR="008170C8" w:rsidRPr="007751D5" w:rsidRDefault="008170C8" w:rsidP="008170C8">
            <w:r w:rsidRPr="007751D5">
              <w:t>MELEKE::IRGC 5682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70.47</w:t>
            </w:r>
          </w:p>
        </w:tc>
        <w:tc>
          <w:tcPr>
            <w:tcW w:w="718" w:type="dxa"/>
            <w:noWrap/>
            <w:hideMark/>
          </w:tcPr>
          <w:p w:rsidR="008170C8" w:rsidRPr="007751D5" w:rsidRDefault="008170C8" w:rsidP="008170C8">
            <w:r w:rsidRPr="007751D5">
              <w:t>18.71</w:t>
            </w:r>
          </w:p>
        </w:tc>
        <w:tc>
          <w:tcPr>
            <w:tcW w:w="718" w:type="dxa"/>
            <w:noWrap/>
            <w:hideMark/>
          </w:tcPr>
          <w:p w:rsidR="008170C8" w:rsidRPr="007751D5" w:rsidRDefault="008170C8" w:rsidP="008170C8">
            <w:r w:rsidRPr="007751D5">
              <w:t>34.73</w:t>
            </w:r>
          </w:p>
        </w:tc>
        <w:tc>
          <w:tcPr>
            <w:tcW w:w="602" w:type="dxa"/>
            <w:noWrap/>
            <w:hideMark/>
          </w:tcPr>
          <w:p w:rsidR="008170C8" w:rsidRPr="007751D5" w:rsidRDefault="008170C8" w:rsidP="008170C8">
            <w:r w:rsidRPr="007751D5">
              <w:t>4</w:t>
            </w:r>
          </w:p>
        </w:tc>
        <w:tc>
          <w:tcPr>
            <w:tcW w:w="1053" w:type="dxa"/>
            <w:noWrap/>
            <w:hideMark/>
          </w:tcPr>
          <w:p w:rsidR="008170C8" w:rsidRPr="007751D5" w:rsidRDefault="008170C8" w:rsidP="008170C8">
            <w:r w:rsidRPr="007751D5">
              <w:t>3902.95</w:t>
            </w:r>
          </w:p>
        </w:tc>
        <w:tc>
          <w:tcPr>
            <w:tcW w:w="941" w:type="dxa"/>
            <w:noWrap/>
            <w:hideMark/>
          </w:tcPr>
          <w:p w:rsidR="008170C8" w:rsidRPr="007751D5" w:rsidRDefault="008170C8" w:rsidP="008170C8">
            <w:r w:rsidRPr="007751D5">
              <w:t>79.60</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NA</w:t>
            </w:r>
          </w:p>
        </w:tc>
      </w:tr>
      <w:tr w:rsidR="008170C8" w:rsidRPr="007751D5" w:rsidTr="00A164A9">
        <w:trPr>
          <w:trHeight w:val="288"/>
        </w:trPr>
        <w:tc>
          <w:tcPr>
            <w:tcW w:w="1285" w:type="dxa"/>
            <w:noWrap/>
            <w:hideMark/>
          </w:tcPr>
          <w:p w:rsidR="008170C8" w:rsidRPr="007751D5" w:rsidRDefault="008170C8" w:rsidP="008170C8">
            <w:r w:rsidRPr="007751D5">
              <w:t>RP206</w:t>
            </w:r>
          </w:p>
        </w:tc>
        <w:tc>
          <w:tcPr>
            <w:tcW w:w="4387" w:type="dxa"/>
            <w:noWrap/>
            <w:hideMark/>
          </w:tcPr>
          <w:p w:rsidR="008170C8" w:rsidRPr="007751D5" w:rsidRDefault="008170C8" w:rsidP="008170C8">
            <w:r w:rsidRPr="007751D5">
              <w:t>MENTIK TJERE BELUT::IRGC 1825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07</w:t>
            </w:r>
          </w:p>
        </w:tc>
        <w:tc>
          <w:tcPr>
            <w:tcW w:w="4387" w:type="dxa"/>
            <w:noWrap/>
            <w:hideMark/>
          </w:tcPr>
          <w:p w:rsidR="008170C8" w:rsidRPr="007751D5" w:rsidRDefault="008170C8" w:rsidP="008170C8">
            <w:r w:rsidRPr="007751D5">
              <w:t>MILYANG 30::IRGC 4697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2</w:t>
            </w:r>
          </w:p>
        </w:tc>
        <w:tc>
          <w:tcPr>
            <w:tcW w:w="830" w:type="dxa"/>
            <w:noWrap/>
            <w:hideMark/>
          </w:tcPr>
          <w:p w:rsidR="008170C8" w:rsidRPr="007751D5" w:rsidRDefault="008170C8" w:rsidP="008170C8">
            <w:r w:rsidRPr="007751D5">
              <w:t>46.83</w:t>
            </w:r>
          </w:p>
        </w:tc>
        <w:tc>
          <w:tcPr>
            <w:tcW w:w="718" w:type="dxa"/>
            <w:noWrap/>
            <w:hideMark/>
          </w:tcPr>
          <w:p w:rsidR="008170C8" w:rsidRPr="007751D5" w:rsidRDefault="008170C8" w:rsidP="008170C8">
            <w:r w:rsidRPr="007751D5">
              <w:t>14.64</w:t>
            </w:r>
          </w:p>
        </w:tc>
        <w:tc>
          <w:tcPr>
            <w:tcW w:w="718" w:type="dxa"/>
            <w:noWrap/>
            <w:hideMark/>
          </w:tcPr>
          <w:p w:rsidR="008170C8" w:rsidRPr="007751D5" w:rsidRDefault="008170C8" w:rsidP="008170C8">
            <w:r w:rsidRPr="007751D5">
              <w:t>18.68</w:t>
            </w:r>
          </w:p>
        </w:tc>
        <w:tc>
          <w:tcPr>
            <w:tcW w:w="602" w:type="dxa"/>
            <w:noWrap/>
            <w:hideMark/>
          </w:tcPr>
          <w:p w:rsidR="008170C8" w:rsidRPr="007751D5" w:rsidRDefault="008170C8" w:rsidP="008170C8">
            <w:r w:rsidRPr="007751D5">
              <w:t>19</w:t>
            </w:r>
          </w:p>
        </w:tc>
        <w:tc>
          <w:tcPr>
            <w:tcW w:w="1053" w:type="dxa"/>
            <w:noWrap/>
            <w:hideMark/>
          </w:tcPr>
          <w:p w:rsidR="008170C8" w:rsidRPr="007751D5" w:rsidRDefault="008170C8" w:rsidP="008170C8">
            <w:r w:rsidRPr="007751D5">
              <w:t>2939.63</w:t>
            </w:r>
          </w:p>
        </w:tc>
        <w:tc>
          <w:tcPr>
            <w:tcW w:w="941" w:type="dxa"/>
            <w:noWrap/>
            <w:hideMark/>
          </w:tcPr>
          <w:p w:rsidR="008170C8" w:rsidRPr="007751D5" w:rsidRDefault="008170C8" w:rsidP="008170C8">
            <w:r w:rsidRPr="007751D5">
              <w:t>49.03</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34.20</w:t>
            </w:r>
          </w:p>
        </w:tc>
        <w:tc>
          <w:tcPr>
            <w:tcW w:w="768" w:type="dxa"/>
            <w:noWrap/>
            <w:hideMark/>
          </w:tcPr>
          <w:p w:rsidR="008170C8" w:rsidRPr="007751D5" w:rsidRDefault="008170C8" w:rsidP="008170C8">
            <w:r w:rsidRPr="007751D5">
              <w:t>25.28</w:t>
            </w:r>
          </w:p>
        </w:tc>
      </w:tr>
      <w:tr w:rsidR="008170C8" w:rsidRPr="007751D5" w:rsidTr="00A164A9">
        <w:trPr>
          <w:trHeight w:val="288"/>
        </w:trPr>
        <w:tc>
          <w:tcPr>
            <w:tcW w:w="1285" w:type="dxa"/>
            <w:noWrap/>
            <w:hideMark/>
          </w:tcPr>
          <w:p w:rsidR="008170C8" w:rsidRPr="007751D5" w:rsidRDefault="008170C8" w:rsidP="008170C8">
            <w:r w:rsidRPr="007751D5">
              <w:t>RP208</w:t>
            </w:r>
          </w:p>
        </w:tc>
        <w:tc>
          <w:tcPr>
            <w:tcW w:w="4387" w:type="dxa"/>
            <w:noWrap/>
            <w:hideMark/>
          </w:tcPr>
          <w:p w:rsidR="008170C8" w:rsidRPr="007751D5" w:rsidRDefault="008170C8" w:rsidP="008170C8">
            <w:r w:rsidRPr="007751D5">
              <w:t>MILYANG 77::IRGC 6934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6</w:t>
            </w:r>
          </w:p>
        </w:tc>
        <w:tc>
          <w:tcPr>
            <w:tcW w:w="830" w:type="dxa"/>
            <w:noWrap/>
            <w:hideMark/>
          </w:tcPr>
          <w:p w:rsidR="008170C8" w:rsidRPr="007751D5" w:rsidRDefault="008170C8" w:rsidP="008170C8">
            <w:r w:rsidRPr="007751D5">
              <w:t>54.09</w:t>
            </w:r>
          </w:p>
        </w:tc>
        <w:tc>
          <w:tcPr>
            <w:tcW w:w="718" w:type="dxa"/>
            <w:noWrap/>
            <w:hideMark/>
          </w:tcPr>
          <w:p w:rsidR="008170C8" w:rsidRPr="007751D5" w:rsidRDefault="008170C8" w:rsidP="008170C8">
            <w:r w:rsidRPr="007751D5">
              <w:t>18.10</w:t>
            </w:r>
          </w:p>
        </w:tc>
        <w:tc>
          <w:tcPr>
            <w:tcW w:w="718" w:type="dxa"/>
            <w:noWrap/>
            <w:hideMark/>
          </w:tcPr>
          <w:p w:rsidR="008170C8" w:rsidRPr="007751D5" w:rsidRDefault="008170C8" w:rsidP="008170C8">
            <w:r w:rsidRPr="007751D5">
              <w:t>25.45</w:t>
            </w:r>
          </w:p>
        </w:tc>
        <w:tc>
          <w:tcPr>
            <w:tcW w:w="602" w:type="dxa"/>
            <w:noWrap/>
            <w:hideMark/>
          </w:tcPr>
          <w:p w:rsidR="008170C8" w:rsidRPr="007751D5" w:rsidRDefault="008170C8" w:rsidP="008170C8">
            <w:r w:rsidRPr="007751D5">
              <w:t>31</w:t>
            </w:r>
          </w:p>
        </w:tc>
        <w:tc>
          <w:tcPr>
            <w:tcW w:w="1053" w:type="dxa"/>
            <w:noWrap/>
            <w:hideMark/>
          </w:tcPr>
          <w:p w:rsidR="008170C8" w:rsidRPr="007751D5" w:rsidRDefault="008170C8" w:rsidP="008170C8">
            <w:r w:rsidRPr="007751D5">
              <w:t>3979.51</w:t>
            </w:r>
          </w:p>
        </w:tc>
        <w:tc>
          <w:tcPr>
            <w:tcW w:w="941" w:type="dxa"/>
            <w:noWrap/>
            <w:hideMark/>
          </w:tcPr>
          <w:p w:rsidR="008170C8" w:rsidRPr="007751D5" w:rsidRDefault="008170C8" w:rsidP="008170C8">
            <w:r w:rsidRPr="007751D5">
              <w:t>95.02</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45.86</w:t>
            </w:r>
          </w:p>
        </w:tc>
      </w:tr>
      <w:tr w:rsidR="008170C8" w:rsidRPr="007751D5" w:rsidTr="00A164A9">
        <w:trPr>
          <w:trHeight w:val="288"/>
        </w:trPr>
        <w:tc>
          <w:tcPr>
            <w:tcW w:w="1285" w:type="dxa"/>
            <w:noWrap/>
            <w:hideMark/>
          </w:tcPr>
          <w:p w:rsidR="008170C8" w:rsidRPr="007751D5" w:rsidRDefault="008170C8" w:rsidP="008170C8">
            <w:r w:rsidRPr="007751D5">
              <w:t>RP209</w:t>
            </w:r>
          </w:p>
        </w:tc>
        <w:tc>
          <w:tcPr>
            <w:tcW w:w="4387" w:type="dxa"/>
            <w:noWrap/>
            <w:hideMark/>
          </w:tcPr>
          <w:p w:rsidR="008170C8" w:rsidRPr="007751D5" w:rsidRDefault="008170C8" w:rsidP="008170C8">
            <w:r w:rsidRPr="007751D5">
              <w:t>MIN KE ZHAN::IRGC 7223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3</w:t>
            </w:r>
          </w:p>
        </w:tc>
        <w:tc>
          <w:tcPr>
            <w:tcW w:w="830" w:type="dxa"/>
            <w:noWrap/>
            <w:hideMark/>
          </w:tcPr>
          <w:p w:rsidR="008170C8" w:rsidRPr="007751D5" w:rsidRDefault="008170C8" w:rsidP="008170C8">
            <w:r w:rsidRPr="007751D5">
              <w:t>62.30</w:t>
            </w:r>
          </w:p>
        </w:tc>
        <w:tc>
          <w:tcPr>
            <w:tcW w:w="718" w:type="dxa"/>
            <w:noWrap/>
            <w:hideMark/>
          </w:tcPr>
          <w:p w:rsidR="008170C8" w:rsidRPr="007751D5" w:rsidRDefault="008170C8" w:rsidP="008170C8">
            <w:r w:rsidRPr="007751D5">
              <w:t>21.12</w:t>
            </w:r>
          </w:p>
        </w:tc>
        <w:tc>
          <w:tcPr>
            <w:tcW w:w="718" w:type="dxa"/>
            <w:noWrap/>
            <w:hideMark/>
          </w:tcPr>
          <w:p w:rsidR="008170C8" w:rsidRPr="007751D5" w:rsidRDefault="008170C8" w:rsidP="008170C8">
            <w:r w:rsidRPr="007751D5">
              <w:t>26.73</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4090.07</w:t>
            </w:r>
          </w:p>
        </w:tc>
        <w:tc>
          <w:tcPr>
            <w:tcW w:w="941" w:type="dxa"/>
            <w:noWrap/>
            <w:hideMark/>
          </w:tcPr>
          <w:p w:rsidR="008170C8" w:rsidRPr="007751D5" w:rsidRDefault="008170C8" w:rsidP="008170C8">
            <w:r w:rsidRPr="007751D5">
              <w:t>819.38</w:t>
            </w:r>
          </w:p>
        </w:tc>
        <w:tc>
          <w:tcPr>
            <w:tcW w:w="607" w:type="dxa"/>
            <w:noWrap/>
            <w:hideMark/>
          </w:tcPr>
          <w:p w:rsidR="008170C8" w:rsidRPr="007751D5" w:rsidRDefault="008170C8" w:rsidP="008170C8">
            <w:r w:rsidRPr="007751D5">
              <w:t>0.22</w:t>
            </w:r>
          </w:p>
        </w:tc>
        <w:tc>
          <w:tcPr>
            <w:tcW w:w="991" w:type="dxa"/>
            <w:noWrap/>
            <w:hideMark/>
          </w:tcPr>
          <w:p w:rsidR="008170C8" w:rsidRPr="007751D5" w:rsidRDefault="008170C8" w:rsidP="008170C8">
            <w:r w:rsidRPr="007751D5">
              <w:t>140.34</w:t>
            </w:r>
          </w:p>
        </w:tc>
        <w:tc>
          <w:tcPr>
            <w:tcW w:w="768" w:type="dxa"/>
            <w:noWrap/>
            <w:hideMark/>
          </w:tcPr>
          <w:p w:rsidR="008170C8" w:rsidRPr="007751D5" w:rsidRDefault="008170C8" w:rsidP="008170C8">
            <w:r w:rsidRPr="007751D5">
              <w:t>58.70</w:t>
            </w:r>
          </w:p>
        </w:tc>
      </w:tr>
      <w:tr w:rsidR="008170C8" w:rsidRPr="007751D5" w:rsidTr="00A164A9">
        <w:trPr>
          <w:trHeight w:val="288"/>
        </w:trPr>
        <w:tc>
          <w:tcPr>
            <w:tcW w:w="1285" w:type="dxa"/>
            <w:noWrap/>
            <w:hideMark/>
          </w:tcPr>
          <w:p w:rsidR="008170C8" w:rsidRPr="007751D5" w:rsidRDefault="008170C8" w:rsidP="008170C8">
            <w:r w:rsidRPr="007751D5">
              <w:t>RP210</w:t>
            </w:r>
          </w:p>
        </w:tc>
        <w:tc>
          <w:tcPr>
            <w:tcW w:w="4387" w:type="dxa"/>
            <w:noWrap/>
            <w:hideMark/>
          </w:tcPr>
          <w:p w:rsidR="008170C8" w:rsidRPr="007751D5" w:rsidRDefault="008170C8" w:rsidP="008170C8">
            <w:r w:rsidRPr="007751D5">
              <w:t>MIN ZAO 6::IRGC 6377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48.71</w:t>
            </w:r>
          </w:p>
        </w:tc>
        <w:tc>
          <w:tcPr>
            <w:tcW w:w="718" w:type="dxa"/>
            <w:noWrap/>
            <w:hideMark/>
          </w:tcPr>
          <w:p w:rsidR="008170C8" w:rsidRPr="007751D5" w:rsidRDefault="008170C8" w:rsidP="008170C8">
            <w:r w:rsidRPr="007751D5">
              <w:t>17.16</w:t>
            </w:r>
          </w:p>
        </w:tc>
        <w:tc>
          <w:tcPr>
            <w:tcW w:w="718" w:type="dxa"/>
            <w:noWrap/>
            <w:hideMark/>
          </w:tcPr>
          <w:p w:rsidR="008170C8" w:rsidRPr="007751D5" w:rsidRDefault="008170C8" w:rsidP="008170C8">
            <w:r w:rsidRPr="007751D5">
              <w:t>30.89</w:t>
            </w:r>
          </w:p>
        </w:tc>
        <w:tc>
          <w:tcPr>
            <w:tcW w:w="602" w:type="dxa"/>
            <w:noWrap/>
            <w:hideMark/>
          </w:tcPr>
          <w:p w:rsidR="008170C8" w:rsidRPr="007751D5" w:rsidRDefault="008170C8" w:rsidP="008170C8">
            <w:r w:rsidRPr="007751D5">
              <w:t>10</w:t>
            </w:r>
          </w:p>
        </w:tc>
        <w:tc>
          <w:tcPr>
            <w:tcW w:w="1053" w:type="dxa"/>
            <w:noWrap/>
            <w:hideMark/>
          </w:tcPr>
          <w:p w:rsidR="008170C8" w:rsidRPr="007751D5" w:rsidRDefault="008170C8" w:rsidP="008170C8">
            <w:r w:rsidRPr="007751D5">
              <w:t>2843.67</w:t>
            </w:r>
          </w:p>
        </w:tc>
        <w:tc>
          <w:tcPr>
            <w:tcW w:w="941" w:type="dxa"/>
            <w:noWrap/>
            <w:hideMark/>
          </w:tcPr>
          <w:p w:rsidR="008170C8" w:rsidRPr="007751D5" w:rsidRDefault="008170C8" w:rsidP="008170C8">
            <w:r w:rsidRPr="007751D5">
              <w:t>68.90</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8170C8" w:rsidP="008170C8">
            <w:r w:rsidRPr="007751D5">
              <w:t>128.91</w:t>
            </w:r>
          </w:p>
        </w:tc>
        <w:tc>
          <w:tcPr>
            <w:tcW w:w="768" w:type="dxa"/>
            <w:noWrap/>
            <w:hideMark/>
          </w:tcPr>
          <w:p w:rsidR="008170C8" w:rsidRPr="007751D5" w:rsidRDefault="008170C8" w:rsidP="008170C8">
            <w:r w:rsidRPr="007751D5">
              <w:t>60.41</w:t>
            </w:r>
          </w:p>
        </w:tc>
      </w:tr>
      <w:tr w:rsidR="008170C8" w:rsidRPr="007751D5" w:rsidTr="00A164A9">
        <w:trPr>
          <w:trHeight w:val="288"/>
        </w:trPr>
        <w:tc>
          <w:tcPr>
            <w:tcW w:w="1285" w:type="dxa"/>
            <w:noWrap/>
            <w:hideMark/>
          </w:tcPr>
          <w:p w:rsidR="008170C8" w:rsidRPr="007751D5" w:rsidRDefault="008170C8" w:rsidP="008170C8">
            <w:r w:rsidRPr="007751D5">
              <w:t>RP211</w:t>
            </w:r>
          </w:p>
        </w:tc>
        <w:tc>
          <w:tcPr>
            <w:tcW w:w="4387" w:type="dxa"/>
            <w:noWrap/>
            <w:hideMark/>
          </w:tcPr>
          <w:p w:rsidR="008170C8" w:rsidRPr="007751D5" w:rsidRDefault="008170C8" w:rsidP="008170C8">
            <w:r w:rsidRPr="007751D5">
              <w:t>MODDAI KARUPPAN::IRGC 1546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2</w:t>
            </w:r>
          </w:p>
        </w:tc>
        <w:tc>
          <w:tcPr>
            <w:tcW w:w="830" w:type="dxa"/>
            <w:noWrap/>
            <w:hideMark/>
          </w:tcPr>
          <w:p w:rsidR="008170C8" w:rsidRPr="007751D5" w:rsidRDefault="008170C8" w:rsidP="008170C8">
            <w:r w:rsidRPr="007751D5">
              <w:t>88.49</w:t>
            </w:r>
          </w:p>
        </w:tc>
        <w:tc>
          <w:tcPr>
            <w:tcW w:w="718" w:type="dxa"/>
            <w:noWrap/>
            <w:hideMark/>
          </w:tcPr>
          <w:p w:rsidR="008170C8" w:rsidRPr="007751D5" w:rsidRDefault="008170C8" w:rsidP="008170C8">
            <w:r w:rsidRPr="007751D5">
              <w:t>19.14</w:t>
            </w:r>
          </w:p>
        </w:tc>
        <w:tc>
          <w:tcPr>
            <w:tcW w:w="718" w:type="dxa"/>
            <w:noWrap/>
            <w:hideMark/>
          </w:tcPr>
          <w:p w:rsidR="008170C8" w:rsidRPr="007751D5" w:rsidRDefault="008170C8" w:rsidP="008170C8">
            <w:r w:rsidRPr="007751D5">
              <w:t>28.09</w:t>
            </w:r>
          </w:p>
        </w:tc>
        <w:tc>
          <w:tcPr>
            <w:tcW w:w="602" w:type="dxa"/>
            <w:noWrap/>
            <w:hideMark/>
          </w:tcPr>
          <w:p w:rsidR="008170C8" w:rsidRPr="007751D5" w:rsidRDefault="008170C8" w:rsidP="008170C8">
            <w:r w:rsidRPr="007751D5">
              <w:t>15</w:t>
            </w:r>
          </w:p>
        </w:tc>
        <w:tc>
          <w:tcPr>
            <w:tcW w:w="1053" w:type="dxa"/>
            <w:noWrap/>
            <w:hideMark/>
          </w:tcPr>
          <w:p w:rsidR="008170C8" w:rsidRPr="007751D5" w:rsidRDefault="008170C8" w:rsidP="008170C8">
            <w:r w:rsidRPr="007751D5">
              <w:t>5214.00</w:t>
            </w:r>
          </w:p>
        </w:tc>
        <w:tc>
          <w:tcPr>
            <w:tcW w:w="941" w:type="dxa"/>
            <w:noWrap/>
            <w:hideMark/>
          </w:tcPr>
          <w:p w:rsidR="008170C8" w:rsidRPr="007751D5" w:rsidRDefault="008170C8" w:rsidP="008170C8">
            <w:r w:rsidRPr="007751D5">
              <w:t>69.22</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60.34</w:t>
            </w:r>
          </w:p>
        </w:tc>
        <w:tc>
          <w:tcPr>
            <w:tcW w:w="768" w:type="dxa"/>
            <w:noWrap/>
            <w:hideMark/>
          </w:tcPr>
          <w:p w:rsidR="008170C8" w:rsidRPr="007751D5" w:rsidRDefault="008170C8" w:rsidP="008170C8">
            <w:r w:rsidRPr="007751D5">
              <w:t>36.77</w:t>
            </w:r>
          </w:p>
        </w:tc>
      </w:tr>
      <w:tr w:rsidR="008170C8" w:rsidRPr="007751D5" w:rsidTr="00A164A9">
        <w:trPr>
          <w:trHeight w:val="288"/>
        </w:trPr>
        <w:tc>
          <w:tcPr>
            <w:tcW w:w="1285" w:type="dxa"/>
            <w:noWrap/>
            <w:hideMark/>
          </w:tcPr>
          <w:p w:rsidR="008170C8" w:rsidRPr="007751D5" w:rsidRDefault="008170C8" w:rsidP="008170C8">
            <w:r w:rsidRPr="007751D5">
              <w:t>RP212</w:t>
            </w:r>
          </w:p>
        </w:tc>
        <w:tc>
          <w:tcPr>
            <w:tcW w:w="4387" w:type="dxa"/>
            <w:noWrap/>
            <w:hideMark/>
          </w:tcPr>
          <w:p w:rsidR="008170C8" w:rsidRPr="007751D5" w:rsidRDefault="008170C8" w:rsidP="008170C8">
            <w:r w:rsidRPr="007751D5">
              <w:t>MUKKALA BAZAL::IRGC 7727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13</w:t>
            </w:r>
          </w:p>
        </w:tc>
        <w:tc>
          <w:tcPr>
            <w:tcW w:w="4387" w:type="dxa"/>
            <w:noWrap/>
            <w:hideMark/>
          </w:tcPr>
          <w:p w:rsidR="008170C8" w:rsidRPr="007751D5" w:rsidRDefault="008170C8" w:rsidP="008170C8">
            <w:r w:rsidRPr="007751D5">
              <w:t>MULLIKURUVA::IRGC 7752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79.49</w:t>
            </w:r>
          </w:p>
        </w:tc>
        <w:tc>
          <w:tcPr>
            <w:tcW w:w="718" w:type="dxa"/>
            <w:noWrap/>
            <w:hideMark/>
          </w:tcPr>
          <w:p w:rsidR="008170C8" w:rsidRPr="007751D5" w:rsidRDefault="008170C8" w:rsidP="008170C8">
            <w:r w:rsidRPr="007751D5">
              <w:t>20.49</w:t>
            </w:r>
          </w:p>
        </w:tc>
        <w:tc>
          <w:tcPr>
            <w:tcW w:w="718" w:type="dxa"/>
            <w:noWrap/>
            <w:hideMark/>
          </w:tcPr>
          <w:p w:rsidR="008170C8" w:rsidRPr="007751D5" w:rsidRDefault="008170C8" w:rsidP="008170C8">
            <w:r w:rsidRPr="007751D5">
              <w:t>40.05</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4523.55</w:t>
            </w:r>
          </w:p>
        </w:tc>
        <w:tc>
          <w:tcPr>
            <w:tcW w:w="941" w:type="dxa"/>
            <w:noWrap/>
            <w:hideMark/>
          </w:tcPr>
          <w:p w:rsidR="008170C8" w:rsidRPr="007751D5" w:rsidRDefault="008170C8" w:rsidP="008170C8">
            <w:r w:rsidRPr="007751D5">
              <w:t>79.60</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28.54</w:t>
            </w:r>
          </w:p>
        </w:tc>
      </w:tr>
      <w:tr w:rsidR="008170C8" w:rsidRPr="007751D5" w:rsidTr="00A164A9">
        <w:trPr>
          <w:trHeight w:val="288"/>
        </w:trPr>
        <w:tc>
          <w:tcPr>
            <w:tcW w:w="1285" w:type="dxa"/>
            <w:noWrap/>
            <w:hideMark/>
          </w:tcPr>
          <w:p w:rsidR="008170C8" w:rsidRPr="007751D5" w:rsidRDefault="008170C8" w:rsidP="008170C8">
            <w:r w:rsidRPr="007751D5">
              <w:t>RP214</w:t>
            </w:r>
          </w:p>
        </w:tc>
        <w:tc>
          <w:tcPr>
            <w:tcW w:w="4387" w:type="dxa"/>
            <w:noWrap/>
            <w:hideMark/>
          </w:tcPr>
          <w:p w:rsidR="008170C8" w:rsidRPr="007751D5" w:rsidRDefault="008170C8" w:rsidP="008170C8">
            <w:r w:rsidRPr="007751D5">
              <w:t>MUTA GANJE::IRGC 2674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15</w:t>
            </w:r>
          </w:p>
        </w:tc>
        <w:tc>
          <w:tcPr>
            <w:tcW w:w="4387" w:type="dxa"/>
            <w:noWrap/>
            <w:hideMark/>
          </w:tcPr>
          <w:p w:rsidR="008170C8" w:rsidRPr="007751D5" w:rsidRDefault="008170C8" w:rsidP="008170C8">
            <w:r w:rsidRPr="007751D5">
              <w:t>MUTTU SAMBA::IRGC 3633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5</w:t>
            </w:r>
          </w:p>
        </w:tc>
        <w:tc>
          <w:tcPr>
            <w:tcW w:w="830" w:type="dxa"/>
            <w:noWrap/>
            <w:hideMark/>
          </w:tcPr>
          <w:p w:rsidR="008170C8" w:rsidRPr="007751D5" w:rsidRDefault="008170C8" w:rsidP="008170C8">
            <w:r w:rsidRPr="007751D5">
              <w:t>92.38</w:t>
            </w:r>
          </w:p>
        </w:tc>
        <w:tc>
          <w:tcPr>
            <w:tcW w:w="718" w:type="dxa"/>
            <w:noWrap/>
            <w:hideMark/>
          </w:tcPr>
          <w:p w:rsidR="008170C8" w:rsidRPr="007751D5" w:rsidRDefault="008170C8" w:rsidP="008170C8">
            <w:r w:rsidRPr="007751D5">
              <w:t>16.96</w:t>
            </w:r>
          </w:p>
        </w:tc>
        <w:tc>
          <w:tcPr>
            <w:tcW w:w="718" w:type="dxa"/>
            <w:noWrap/>
            <w:hideMark/>
          </w:tcPr>
          <w:p w:rsidR="008170C8" w:rsidRPr="007751D5" w:rsidRDefault="008170C8" w:rsidP="008170C8">
            <w:r w:rsidRPr="007751D5">
              <w:t>35.71</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3687.42</w:t>
            </w:r>
          </w:p>
        </w:tc>
        <w:tc>
          <w:tcPr>
            <w:tcW w:w="941" w:type="dxa"/>
            <w:noWrap/>
            <w:hideMark/>
          </w:tcPr>
          <w:p w:rsidR="008170C8" w:rsidRPr="007751D5" w:rsidRDefault="008170C8" w:rsidP="008170C8">
            <w:r w:rsidRPr="007751D5">
              <w:t>48.62</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31.77</w:t>
            </w:r>
          </w:p>
        </w:tc>
        <w:tc>
          <w:tcPr>
            <w:tcW w:w="768" w:type="dxa"/>
            <w:noWrap/>
            <w:hideMark/>
          </w:tcPr>
          <w:p w:rsidR="008170C8" w:rsidRPr="007751D5" w:rsidRDefault="008170C8" w:rsidP="008170C8">
            <w:r w:rsidRPr="007751D5">
              <w:t>55.14</w:t>
            </w:r>
          </w:p>
        </w:tc>
      </w:tr>
      <w:tr w:rsidR="008170C8" w:rsidRPr="007751D5" w:rsidTr="00A164A9">
        <w:trPr>
          <w:trHeight w:val="288"/>
        </w:trPr>
        <w:tc>
          <w:tcPr>
            <w:tcW w:w="1285" w:type="dxa"/>
            <w:noWrap/>
            <w:hideMark/>
          </w:tcPr>
          <w:p w:rsidR="008170C8" w:rsidRPr="007751D5" w:rsidRDefault="008170C8" w:rsidP="008170C8">
            <w:r w:rsidRPr="007751D5">
              <w:t>RP216</w:t>
            </w:r>
          </w:p>
        </w:tc>
        <w:tc>
          <w:tcPr>
            <w:tcW w:w="4387" w:type="dxa"/>
            <w:noWrap/>
            <w:hideMark/>
          </w:tcPr>
          <w:p w:rsidR="008170C8" w:rsidRPr="007751D5" w:rsidRDefault="008170C8" w:rsidP="008170C8">
            <w:r w:rsidRPr="007751D5">
              <w:t>N 22::IRGC 4645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63.74</w:t>
            </w:r>
          </w:p>
        </w:tc>
        <w:tc>
          <w:tcPr>
            <w:tcW w:w="718" w:type="dxa"/>
            <w:noWrap/>
            <w:hideMark/>
          </w:tcPr>
          <w:p w:rsidR="008170C8" w:rsidRPr="007751D5" w:rsidRDefault="008170C8" w:rsidP="008170C8">
            <w:r w:rsidRPr="007751D5">
              <w:t>15.60</w:t>
            </w:r>
          </w:p>
        </w:tc>
        <w:tc>
          <w:tcPr>
            <w:tcW w:w="718" w:type="dxa"/>
            <w:noWrap/>
            <w:hideMark/>
          </w:tcPr>
          <w:p w:rsidR="008170C8" w:rsidRPr="007751D5" w:rsidRDefault="008170C8" w:rsidP="008170C8">
            <w:r w:rsidRPr="007751D5">
              <w:t>25.27</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4139.52</w:t>
            </w:r>
          </w:p>
        </w:tc>
        <w:tc>
          <w:tcPr>
            <w:tcW w:w="941" w:type="dxa"/>
            <w:noWrap/>
            <w:hideMark/>
          </w:tcPr>
          <w:p w:rsidR="008170C8" w:rsidRPr="007751D5" w:rsidRDefault="008170C8" w:rsidP="008170C8">
            <w:r w:rsidRPr="007751D5">
              <w:t>171.00</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26.05</w:t>
            </w:r>
          </w:p>
        </w:tc>
        <w:tc>
          <w:tcPr>
            <w:tcW w:w="768" w:type="dxa"/>
            <w:noWrap/>
            <w:hideMark/>
          </w:tcPr>
          <w:p w:rsidR="008170C8" w:rsidRPr="007751D5" w:rsidRDefault="008170C8" w:rsidP="008170C8">
            <w:r w:rsidRPr="007751D5">
              <w:t>31.42</w:t>
            </w:r>
          </w:p>
        </w:tc>
      </w:tr>
      <w:tr w:rsidR="008170C8" w:rsidRPr="007751D5" w:rsidTr="00A164A9">
        <w:trPr>
          <w:trHeight w:val="288"/>
        </w:trPr>
        <w:tc>
          <w:tcPr>
            <w:tcW w:w="1285" w:type="dxa"/>
            <w:noWrap/>
            <w:hideMark/>
          </w:tcPr>
          <w:p w:rsidR="008170C8" w:rsidRPr="007751D5" w:rsidRDefault="008170C8" w:rsidP="008170C8">
            <w:r w:rsidRPr="007751D5">
              <w:t>RP217</w:t>
            </w:r>
          </w:p>
        </w:tc>
        <w:tc>
          <w:tcPr>
            <w:tcW w:w="4387" w:type="dxa"/>
            <w:noWrap/>
            <w:hideMark/>
          </w:tcPr>
          <w:p w:rsidR="008170C8" w:rsidRPr="007751D5" w:rsidRDefault="008170C8" w:rsidP="008170C8">
            <w:r w:rsidRPr="007751D5">
              <w:t>Na souan::IRGC 1188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75.72</w:t>
            </w:r>
          </w:p>
        </w:tc>
        <w:tc>
          <w:tcPr>
            <w:tcW w:w="718" w:type="dxa"/>
            <w:noWrap/>
            <w:hideMark/>
          </w:tcPr>
          <w:p w:rsidR="008170C8" w:rsidRPr="007751D5" w:rsidRDefault="008170C8" w:rsidP="008170C8">
            <w:r w:rsidRPr="007751D5">
              <w:t>16.93</w:t>
            </w:r>
          </w:p>
        </w:tc>
        <w:tc>
          <w:tcPr>
            <w:tcW w:w="718" w:type="dxa"/>
            <w:noWrap/>
            <w:hideMark/>
          </w:tcPr>
          <w:p w:rsidR="008170C8" w:rsidRPr="007751D5" w:rsidRDefault="008170C8" w:rsidP="008170C8">
            <w:r w:rsidRPr="007751D5">
              <w:t>30.11</w:t>
            </w:r>
          </w:p>
        </w:tc>
        <w:tc>
          <w:tcPr>
            <w:tcW w:w="602" w:type="dxa"/>
            <w:noWrap/>
            <w:hideMark/>
          </w:tcPr>
          <w:p w:rsidR="008170C8" w:rsidRPr="007751D5" w:rsidRDefault="008170C8" w:rsidP="008170C8">
            <w:r w:rsidRPr="007751D5">
              <w:t>6</w:t>
            </w:r>
          </w:p>
        </w:tc>
        <w:tc>
          <w:tcPr>
            <w:tcW w:w="1053" w:type="dxa"/>
            <w:noWrap/>
            <w:hideMark/>
          </w:tcPr>
          <w:p w:rsidR="008170C8" w:rsidRPr="007751D5" w:rsidRDefault="008170C8" w:rsidP="008170C8">
            <w:r w:rsidRPr="007751D5">
              <w:t>2922.79</w:t>
            </w:r>
          </w:p>
        </w:tc>
        <w:tc>
          <w:tcPr>
            <w:tcW w:w="941" w:type="dxa"/>
            <w:noWrap/>
            <w:hideMark/>
          </w:tcPr>
          <w:p w:rsidR="008170C8" w:rsidRPr="007751D5" w:rsidRDefault="008170C8" w:rsidP="008170C8">
            <w:r w:rsidRPr="007751D5">
              <w:t>82.64</w:t>
            </w:r>
          </w:p>
        </w:tc>
        <w:tc>
          <w:tcPr>
            <w:tcW w:w="607" w:type="dxa"/>
            <w:noWrap/>
            <w:hideMark/>
          </w:tcPr>
          <w:p w:rsidR="008170C8" w:rsidRPr="007751D5" w:rsidRDefault="008170C8" w:rsidP="008170C8">
            <w:r w:rsidRPr="007751D5">
              <w:t>NA</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NA</w:t>
            </w:r>
          </w:p>
        </w:tc>
      </w:tr>
      <w:tr w:rsidR="008170C8" w:rsidRPr="007751D5" w:rsidTr="00A164A9">
        <w:trPr>
          <w:trHeight w:val="288"/>
        </w:trPr>
        <w:tc>
          <w:tcPr>
            <w:tcW w:w="1285" w:type="dxa"/>
            <w:noWrap/>
            <w:hideMark/>
          </w:tcPr>
          <w:p w:rsidR="008170C8" w:rsidRPr="007751D5" w:rsidRDefault="008170C8" w:rsidP="008170C8">
            <w:r w:rsidRPr="007751D5">
              <w:t>RP218</w:t>
            </w:r>
          </w:p>
        </w:tc>
        <w:tc>
          <w:tcPr>
            <w:tcW w:w="4387" w:type="dxa"/>
            <w:noWrap/>
            <w:hideMark/>
          </w:tcPr>
          <w:p w:rsidR="008170C8" w:rsidRPr="007751D5" w:rsidRDefault="008170C8" w:rsidP="008170C8">
            <w:r w:rsidRPr="007751D5">
              <w:t>NAZIRA SAIL::IRGC 7728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19</w:t>
            </w:r>
          </w:p>
        </w:tc>
        <w:tc>
          <w:tcPr>
            <w:tcW w:w="4387" w:type="dxa"/>
            <w:noWrap/>
            <w:hideMark/>
          </w:tcPr>
          <w:p w:rsidR="008170C8" w:rsidRPr="007751D5" w:rsidRDefault="008170C8" w:rsidP="008170C8">
            <w:r w:rsidRPr="007751D5">
              <w:t>NCS 194::IRGC 5193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1</w:t>
            </w:r>
          </w:p>
        </w:tc>
        <w:tc>
          <w:tcPr>
            <w:tcW w:w="830" w:type="dxa"/>
            <w:noWrap/>
            <w:hideMark/>
          </w:tcPr>
          <w:p w:rsidR="008170C8" w:rsidRPr="007751D5" w:rsidRDefault="008170C8" w:rsidP="008170C8">
            <w:r w:rsidRPr="007751D5">
              <w:t>66.32</w:t>
            </w:r>
          </w:p>
        </w:tc>
        <w:tc>
          <w:tcPr>
            <w:tcW w:w="718" w:type="dxa"/>
            <w:noWrap/>
            <w:hideMark/>
          </w:tcPr>
          <w:p w:rsidR="008170C8" w:rsidRPr="007751D5" w:rsidRDefault="008170C8" w:rsidP="008170C8">
            <w:r w:rsidRPr="007751D5">
              <w:t>15.76</w:t>
            </w:r>
          </w:p>
        </w:tc>
        <w:tc>
          <w:tcPr>
            <w:tcW w:w="718" w:type="dxa"/>
            <w:noWrap/>
            <w:hideMark/>
          </w:tcPr>
          <w:p w:rsidR="008170C8" w:rsidRPr="007751D5" w:rsidRDefault="008170C8" w:rsidP="008170C8">
            <w:r w:rsidRPr="007751D5">
              <w:t>29.85</w:t>
            </w:r>
          </w:p>
        </w:tc>
        <w:tc>
          <w:tcPr>
            <w:tcW w:w="602" w:type="dxa"/>
            <w:noWrap/>
            <w:hideMark/>
          </w:tcPr>
          <w:p w:rsidR="008170C8" w:rsidRPr="007751D5" w:rsidRDefault="008170C8" w:rsidP="008170C8">
            <w:r w:rsidRPr="007751D5">
              <w:t>17</w:t>
            </w:r>
          </w:p>
        </w:tc>
        <w:tc>
          <w:tcPr>
            <w:tcW w:w="1053" w:type="dxa"/>
            <w:noWrap/>
            <w:hideMark/>
          </w:tcPr>
          <w:p w:rsidR="008170C8" w:rsidRPr="007751D5" w:rsidRDefault="008170C8" w:rsidP="008170C8">
            <w:r w:rsidRPr="007751D5">
              <w:t>4334.51</w:t>
            </w:r>
          </w:p>
        </w:tc>
        <w:tc>
          <w:tcPr>
            <w:tcW w:w="941" w:type="dxa"/>
            <w:noWrap/>
            <w:hideMark/>
          </w:tcPr>
          <w:p w:rsidR="008170C8" w:rsidRPr="007751D5" w:rsidRDefault="008170C8" w:rsidP="008170C8">
            <w:r w:rsidRPr="007751D5">
              <w:t>57.51</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27.53</w:t>
            </w:r>
          </w:p>
        </w:tc>
        <w:tc>
          <w:tcPr>
            <w:tcW w:w="768" w:type="dxa"/>
            <w:noWrap/>
            <w:hideMark/>
          </w:tcPr>
          <w:p w:rsidR="008170C8" w:rsidRPr="007751D5" w:rsidRDefault="008170C8" w:rsidP="008170C8">
            <w:r w:rsidRPr="007751D5">
              <w:t>29.49</w:t>
            </w:r>
          </w:p>
        </w:tc>
      </w:tr>
      <w:tr w:rsidR="008170C8" w:rsidRPr="007751D5" w:rsidTr="00A164A9">
        <w:trPr>
          <w:trHeight w:val="288"/>
        </w:trPr>
        <w:tc>
          <w:tcPr>
            <w:tcW w:w="1285" w:type="dxa"/>
            <w:noWrap/>
            <w:hideMark/>
          </w:tcPr>
          <w:p w:rsidR="008170C8" w:rsidRPr="007751D5" w:rsidRDefault="008170C8" w:rsidP="008170C8">
            <w:r w:rsidRPr="007751D5">
              <w:t>RP220</w:t>
            </w:r>
          </w:p>
        </w:tc>
        <w:tc>
          <w:tcPr>
            <w:tcW w:w="4387" w:type="dxa"/>
            <w:noWrap/>
            <w:hideMark/>
          </w:tcPr>
          <w:p w:rsidR="008170C8" w:rsidRPr="007751D5" w:rsidRDefault="008170C8" w:rsidP="008170C8">
            <w:r w:rsidRPr="007751D5">
              <w:t>NCS 237::IRGC 6220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70.22</w:t>
            </w:r>
          </w:p>
        </w:tc>
        <w:tc>
          <w:tcPr>
            <w:tcW w:w="718" w:type="dxa"/>
            <w:noWrap/>
            <w:hideMark/>
          </w:tcPr>
          <w:p w:rsidR="008170C8" w:rsidRPr="007751D5" w:rsidRDefault="008170C8" w:rsidP="008170C8">
            <w:r w:rsidRPr="007751D5">
              <w:t>18.11</w:t>
            </w:r>
          </w:p>
        </w:tc>
        <w:tc>
          <w:tcPr>
            <w:tcW w:w="718" w:type="dxa"/>
            <w:noWrap/>
            <w:hideMark/>
          </w:tcPr>
          <w:p w:rsidR="008170C8" w:rsidRPr="007751D5" w:rsidRDefault="008170C8" w:rsidP="008170C8">
            <w:r w:rsidRPr="007751D5">
              <w:t>30.28</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3919.66</w:t>
            </w:r>
          </w:p>
        </w:tc>
        <w:tc>
          <w:tcPr>
            <w:tcW w:w="941" w:type="dxa"/>
            <w:noWrap/>
            <w:hideMark/>
          </w:tcPr>
          <w:p w:rsidR="008170C8" w:rsidRPr="007751D5" w:rsidRDefault="008170C8" w:rsidP="008170C8">
            <w:r w:rsidRPr="007751D5">
              <w:t>82.95</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7.53</w:t>
            </w:r>
          </w:p>
        </w:tc>
        <w:tc>
          <w:tcPr>
            <w:tcW w:w="768" w:type="dxa"/>
            <w:noWrap/>
            <w:hideMark/>
          </w:tcPr>
          <w:p w:rsidR="008170C8" w:rsidRPr="007751D5" w:rsidRDefault="008170C8" w:rsidP="008170C8">
            <w:r w:rsidRPr="007751D5">
              <w:t>28.82</w:t>
            </w:r>
          </w:p>
        </w:tc>
      </w:tr>
      <w:tr w:rsidR="008170C8" w:rsidRPr="007751D5" w:rsidTr="00A164A9">
        <w:trPr>
          <w:trHeight w:val="288"/>
        </w:trPr>
        <w:tc>
          <w:tcPr>
            <w:tcW w:w="1285" w:type="dxa"/>
            <w:noWrap/>
            <w:hideMark/>
          </w:tcPr>
          <w:p w:rsidR="008170C8" w:rsidRPr="007751D5" w:rsidRDefault="008170C8" w:rsidP="008170C8">
            <w:r w:rsidRPr="007751D5">
              <w:t>RP222</w:t>
            </w:r>
          </w:p>
        </w:tc>
        <w:tc>
          <w:tcPr>
            <w:tcW w:w="4387" w:type="dxa"/>
            <w:noWrap/>
            <w:hideMark/>
          </w:tcPr>
          <w:p w:rsidR="008170C8" w:rsidRPr="007751D5" w:rsidRDefault="008170C8" w:rsidP="008170C8">
            <w:r w:rsidRPr="007751D5">
              <w:t>NCS 964 C::IRGC 6260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23</w:t>
            </w:r>
          </w:p>
        </w:tc>
        <w:tc>
          <w:tcPr>
            <w:tcW w:w="4387" w:type="dxa"/>
            <w:noWrap/>
            <w:hideMark/>
          </w:tcPr>
          <w:p w:rsidR="008170C8" w:rsidRPr="007751D5" w:rsidRDefault="008170C8" w:rsidP="008170C8">
            <w:r w:rsidRPr="007751D5">
              <w:t>NIAO YAO::IRGC 549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58.39</w:t>
            </w:r>
          </w:p>
        </w:tc>
        <w:tc>
          <w:tcPr>
            <w:tcW w:w="718" w:type="dxa"/>
            <w:noWrap/>
            <w:hideMark/>
          </w:tcPr>
          <w:p w:rsidR="008170C8" w:rsidRPr="007751D5" w:rsidRDefault="008170C8" w:rsidP="008170C8">
            <w:r w:rsidRPr="007751D5">
              <w:t>16.07</w:t>
            </w:r>
          </w:p>
        </w:tc>
        <w:tc>
          <w:tcPr>
            <w:tcW w:w="718" w:type="dxa"/>
            <w:noWrap/>
            <w:hideMark/>
          </w:tcPr>
          <w:p w:rsidR="008170C8" w:rsidRPr="007751D5" w:rsidRDefault="008170C8" w:rsidP="008170C8">
            <w:r w:rsidRPr="007751D5">
              <w:t>25.33</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3481.29</w:t>
            </w:r>
          </w:p>
        </w:tc>
        <w:tc>
          <w:tcPr>
            <w:tcW w:w="941" w:type="dxa"/>
            <w:noWrap/>
            <w:hideMark/>
          </w:tcPr>
          <w:p w:rsidR="008170C8" w:rsidRPr="007751D5" w:rsidRDefault="008170C8" w:rsidP="008170C8">
            <w:r w:rsidRPr="007751D5">
              <w:t>60.66</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23.19</w:t>
            </w:r>
          </w:p>
        </w:tc>
        <w:tc>
          <w:tcPr>
            <w:tcW w:w="768" w:type="dxa"/>
            <w:noWrap/>
            <w:hideMark/>
          </w:tcPr>
          <w:p w:rsidR="008170C8" w:rsidRPr="007751D5" w:rsidRDefault="008170C8" w:rsidP="008170C8">
            <w:r w:rsidRPr="007751D5">
              <w:t>41.25</w:t>
            </w:r>
          </w:p>
        </w:tc>
      </w:tr>
      <w:tr w:rsidR="008170C8" w:rsidRPr="007751D5" w:rsidTr="00A164A9">
        <w:trPr>
          <w:trHeight w:val="288"/>
        </w:trPr>
        <w:tc>
          <w:tcPr>
            <w:tcW w:w="1285" w:type="dxa"/>
            <w:noWrap/>
            <w:hideMark/>
          </w:tcPr>
          <w:p w:rsidR="008170C8" w:rsidRPr="007751D5" w:rsidRDefault="008170C8" w:rsidP="008170C8">
            <w:r w:rsidRPr="007751D5">
              <w:t>RP224</w:t>
            </w:r>
          </w:p>
        </w:tc>
        <w:tc>
          <w:tcPr>
            <w:tcW w:w="4387" w:type="dxa"/>
            <w:noWrap/>
            <w:hideMark/>
          </w:tcPr>
          <w:p w:rsidR="008170C8" w:rsidRPr="007751D5" w:rsidRDefault="008170C8" w:rsidP="008170C8">
            <w:r w:rsidRPr="007751D5">
              <w:t>NIBARI::IRGC 6774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90.51</w:t>
            </w:r>
          </w:p>
        </w:tc>
        <w:tc>
          <w:tcPr>
            <w:tcW w:w="718" w:type="dxa"/>
            <w:noWrap/>
            <w:hideMark/>
          </w:tcPr>
          <w:p w:rsidR="008170C8" w:rsidRPr="007751D5" w:rsidRDefault="008170C8" w:rsidP="008170C8">
            <w:r w:rsidRPr="007751D5">
              <w:t>20.08</w:t>
            </w:r>
          </w:p>
        </w:tc>
        <w:tc>
          <w:tcPr>
            <w:tcW w:w="718" w:type="dxa"/>
            <w:noWrap/>
            <w:hideMark/>
          </w:tcPr>
          <w:p w:rsidR="008170C8" w:rsidRPr="007751D5" w:rsidRDefault="008170C8" w:rsidP="008170C8">
            <w:r w:rsidRPr="007751D5">
              <w:t>38.04</w:t>
            </w:r>
          </w:p>
        </w:tc>
        <w:tc>
          <w:tcPr>
            <w:tcW w:w="602" w:type="dxa"/>
            <w:noWrap/>
            <w:hideMark/>
          </w:tcPr>
          <w:p w:rsidR="008170C8" w:rsidRPr="007751D5" w:rsidRDefault="008170C8" w:rsidP="008170C8">
            <w:r w:rsidRPr="007751D5">
              <w:t>16</w:t>
            </w:r>
          </w:p>
        </w:tc>
        <w:tc>
          <w:tcPr>
            <w:tcW w:w="1053" w:type="dxa"/>
            <w:noWrap/>
            <w:hideMark/>
          </w:tcPr>
          <w:p w:rsidR="008170C8" w:rsidRPr="007751D5" w:rsidRDefault="008170C8" w:rsidP="008170C8">
            <w:r w:rsidRPr="007751D5">
              <w:t>4345.27</w:t>
            </w:r>
          </w:p>
        </w:tc>
        <w:tc>
          <w:tcPr>
            <w:tcW w:w="941" w:type="dxa"/>
            <w:noWrap/>
            <w:hideMark/>
          </w:tcPr>
          <w:p w:rsidR="008170C8" w:rsidRPr="007751D5" w:rsidRDefault="008170C8" w:rsidP="008170C8">
            <w:r w:rsidRPr="007751D5">
              <w:t>415.47</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154.62</w:t>
            </w:r>
          </w:p>
        </w:tc>
        <w:tc>
          <w:tcPr>
            <w:tcW w:w="768" w:type="dxa"/>
            <w:noWrap/>
            <w:hideMark/>
          </w:tcPr>
          <w:p w:rsidR="008170C8" w:rsidRPr="007751D5" w:rsidRDefault="008170C8" w:rsidP="008170C8">
            <w:r w:rsidRPr="007751D5">
              <w:t>51.99</w:t>
            </w:r>
          </w:p>
        </w:tc>
      </w:tr>
      <w:tr w:rsidR="008170C8" w:rsidRPr="007751D5" w:rsidTr="00A164A9">
        <w:trPr>
          <w:trHeight w:val="288"/>
        </w:trPr>
        <w:tc>
          <w:tcPr>
            <w:tcW w:w="1285" w:type="dxa"/>
            <w:noWrap/>
            <w:hideMark/>
          </w:tcPr>
          <w:p w:rsidR="008170C8" w:rsidRPr="007751D5" w:rsidRDefault="008170C8" w:rsidP="008170C8">
            <w:r w:rsidRPr="007751D5">
              <w:t>RP225</w:t>
            </w:r>
          </w:p>
        </w:tc>
        <w:tc>
          <w:tcPr>
            <w:tcW w:w="4387" w:type="dxa"/>
            <w:noWrap/>
            <w:hideMark/>
          </w:tcPr>
          <w:p w:rsidR="008170C8" w:rsidRPr="007751D5" w:rsidRDefault="008170C8" w:rsidP="008170C8">
            <w:r w:rsidRPr="007751D5">
              <w:t>NONA BOKRA::IRGC 22710-C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4</w:t>
            </w:r>
          </w:p>
        </w:tc>
        <w:tc>
          <w:tcPr>
            <w:tcW w:w="830" w:type="dxa"/>
            <w:noWrap/>
            <w:hideMark/>
          </w:tcPr>
          <w:p w:rsidR="008170C8" w:rsidRPr="007751D5" w:rsidRDefault="008170C8" w:rsidP="008170C8">
            <w:r w:rsidRPr="007751D5">
              <w:t>81.39</w:t>
            </w:r>
          </w:p>
        </w:tc>
        <w:tc>
          <w:tcPr>
            <w:tcW w:w="718" w:type="dxa"/>
            <w:noWrap/>
            <w:hideMark/>
          </w:tcPr>
          <w:p w:rsidR="008170C8" w:rsidRPr="007751D5" w:rsidRDefault="008170C8" w:rsidP="008170C8">
            <w:r w:rsidRPr="007751D5">
              <w:t>21.02</w:t>
            </w:r>
          </w:p>
        </w:tc>
        <w:tc>
          <w:tcPr>
            <w:tcW w:w="718" w:type="dxa"/>
            <w:noWrap/>
            <w:hideMark/>
          </w:tcPr>
          <w:p w:rsidR="008170C8" w:rsidRPr="007751D5" w:rsidRDefault="008170C8" w:rsidP="008170C8">
            <w:r w:rsidRPr="007751D5">
              <w:t>35.11</w:t>
            </w:r>
          </w:p>
        </w:tc>
        <w:tc>
          <w:tcPr>
            <w:tcW w:w="602" w:type="dxa"/>
            <w:noWrap/>
            <w:hideMark/>
          </w:tcPr>
          <w:p w:rsidR="008170C8" w:rsidRPr="007751D5" w:rsidRDefault="008170C8" w:rsidP="008170C8">
            <w:r w:rsidRPr="007751D5">
              <w:t>26</w:t>
            </w:r>
          </w:p>
        </w:tc>
        <w:tc>
          <w:tcPr>
            <w:tcW w:w="1053" w:type="dxa"/>
            <w:noWrap/>
            <w:hideMark/>
          </w:tcPr>
          <w:p w:rsidR="008170C8" w:rsidRPr="007751D5" w:rsidRDefault="008170C8" w:rsidP="008170C8">
            <w:r w:rsidRPr="007751D5">
              <w:t>4346.81</w:t>
            </w:r>
          </w:p>
        </w:tc>
        <w:tc>
          <w:tcPr>
            <w:tcW w:w="941" w:type="dxa"/>
            <w:noWrap/>
            <w:hideMark/>
          </w:tcPr>
          <w:p w:rsidR="008170C8" w:rsidRPr="007751D5" w:rsidRDefault="008170C8" w:rsidP="008170C8">
            <w:r w:rsidRPr="007751D5">
              <w:t>227.18</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160.34</w:t>
            </w:r>
          </w:p>
        </w:tc>
        <w:tc>
          <w:tcPr>
            <w:tcW w:w="768" w:type="dxa"/>
            <w:noWrap/>
            <w:hideMark/>
          </w:tcPr>
          <w:p w:rsidR="008170C8" w:rsidRPr="007751D5" w:rsidRDefault="008170C8" w:rsidP="008170C8">
            <w:r w:rsidRPr="007751D5">
              <w:t>51.66</w:t>
            </w:r>
          </w:p>
        </w:tc>
      </w:tr>
      <w:tr w:rsidR="008170C8" w:rsidRPr="007751D5" w:rsidTr="00A164A9">
        <w:trPr>
          <w:trHeight w:val="288"/>
        </w:trPr>
        <w:tc>
          <w:tcPr>
            <w:tcW w:w="1285" w:type="dxa"/>
            <w:noWrap/>
            <w:hideMark/>
          </w:tcPr>
          <w:p w:rsidR="008170C8" w:rsidRPr="007751D5" w:rsidRDefault="008170C8" w:rsidP="008170C8">
            <w:r w:rsidRPr="007751D5">
              <w:t>RP226</w:t>
            </w:r>
          </w:p>
        </w:tc>
        <w:tc>
          <w:tcPr>
            <w:tcW w:w="4387" w:type="dxa"/>
            <w:noWrap/>
            <w:hideMark/>
          </w:tcPr>
          <w:p w:rsidR="008170C8" w:rsidRPr="007751D5" w:rsidRDefault="008170C8" w:rsidP="008170C8">
            <w:r w:rsidRPr="007751D5">
              <w:t>NOROI::IRGC 3161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65</w:t>
            </w:r>
          </w:p>
        </w:tc>
        <w:tc>
          <w:tcPr>
            <w:tcW w:w="830" w:type="dxa"/>
            <w:noWrap/>
            <w:hideMark/>
          </w:tcPr>
          <w:p w:rsidR="008170C8" w:rsidRPr="007751D5" w:rsidRDefault="008170C8" w:rsidP="008170C8">
            <w:r w:rsidRPr="007751D5">
              <w:t>95.87</w:t>
            </w:r>
          </w:p>
        </w:tc>
        <w:tc>
          <w:tcPr>
            <w:tcW w:w="718" w:type="dxa"/>
            <w:noWrap/>
            <w:hideMark/>
          </w:tcPr>
          <w:p w:rsidR="008170C8" w:rsidRPr="007751D5" w:rsidRDefault="008170C8" w:rsidP="008170C8">
            <w:r w:rsidRPr="007751D5">
              <w:t>20.19</w:t>
            </w:r>
          </w:p>
        </w:tc>
        <w:tc>
          <w:tcPr>
            <w:tcW w:w="718" w:type="dxa"/>
            <w:noWrap/>
            <w:hideMark/>
          </w:tcPr>
          <w:p w:rsidR="008170C8" w:rsidRPr="007751D5" w:rsidRDefault="008170C8" w:rsidP="008170C8">
            <w:r w:rsidRPr="007751D5">
              <w:t>35.40</w:t>
            </w:r>
          </w:p>
        </w:tc>
        <w:tc>
          <w:tcPr>
            <w:tcW w:w="602" w:type="dxa"/>
            <w:noWrap/>
            <w:hideMark/>
          </w:tcPr>
          <w:p w:rsidR="008170C8" w:rsidRPr="007751D5" w:rsidRDefault="008170C8" w:rsidP="008170C8">
            <w:r w:rsidRPr="007751D5">
              <w:t>29</w:t>
            </w:r>
          </w:p>
        </w:tc>
        <w:tc>
          <w:tcPr>
            <w:tcW w:w="1053" w:type="dxa"/>
            <w:noWrap/>
            <w:hideMark/>
          </w:tcPr>
          <w:p w:rsidR="008170C8" w:rsidRPr="007751D5" w:rsidRDefault="008170C8" w:rsidP="008170C8">
            <w:r w:rsidRPr="007751D5">
              <w:t>4258.92</w:t>
            </w:r>
          </w:p>
        </w:tc>
        <w:tc>
          <w:tcPr>
            <w:tcW w:w="941" w:type="dxa"/>
            <w:noWrap/>
            <w:hideMark/>
          </w:tcPr>
          <w:p w:rsidR="008170C8" w:rsidRPr="007751D5" w:rsidRDefault="008170C8" w:rsidP="008170C8">
            <w:r w:rsidRPr="007751D5">
              <w:t>307.74</w:t>
            </w:r>
          </w:p>
        </w:tc>
        <w:tc>
          <w:tcPr>
            <w:tcW w:w="607" w:type="dxa"/>
            <w:noWrap/>
            <w:hideMark/>
          </w:tcPr>
          <w:p w:rsidR="008170C8" w:rsidRPr="007751D5" w:rsidRDefault="008170C8" w:rsidP="008170C8">
            <w:r w:rsidRPr="007751D5">
              <w:t>0.11</w:t>
            </w:r>
          </w:p>
        </w:tc>
        <w:tc>
          <w:tcPr>
            <w:tcW w:w="991" w:type="dxa"/>
            <w:noWrap/>
            <w:hideMark/>
          </w:tcPr>
          <w:p w:rsidR="008170C8" w:rsidRPr="007751D5" w:rsidRDefault="008170C8" w:rsidP="008170C8">
            <w:r w:rsidRPr="007751D5">
              <w:t>166.05</w:t>
            </w:r>
          </w:p>
        </w:tc>
        <w:tc>
          <w:tcPr>
            <w:tcW w:w="768" w:type="dxa"/>
            <w:noWrap/>
            <w:hideMark/>
          </w:tcPr>
          <w:p w:rsidR="008170C8" w:rsidRPr="007751D5" w:rsidRDefault="008170C8" w:rsidP="008170C8">
            <w:r w:rsidRPr="007751D5">
              <w:t>51.45</w:t>
            </w:r>
          </w:p>
        </w:tc>
      </w:tr>
      <w:tr w:rsidR="008170C8" w:rsidRPr="007751D5" w:rsidTr="00A164A9">
        <w:trPr>
          <w:trHeight w:val="288"/>
        </w:trPr>
        <w:tc>
          <w:tcPr>
            <w:tcW w:w="1285" w:type="dxa"/>
            <w:noWrap/>
            <w:hideMark/>
          </w:tcPr>
          <w:p w:rsidR="008170C8" w:rsidRPr="007751D5" w:rsidRDefault="008170C8" w:rsidP="008170C8">
            <w:r w:rsidRPr="007751D5">
              <w:t>RP228</w:t>
            </w:r>
          </w:p>
        </w:tc>
        <w:tc>
          <w:tcPr>
            <w:tcW w:w="4387" w:type="dxa"/>
            <w:noWrap/>
            <w:hideMark/>
          </w:tcPr>
          <w:p w:rsidR="008170C8" w:rsidRPr="007751D5" w:rsidRDefault="008170C8" w:rsidP="008170C8">
            <w:r w:rsidRPr="007751D5">
              <w:t>NX 3533::IRGC 6379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2</w:t>
            </w:r>
          </w:p>
        </w:tc>
        <w:tc>
          <w:tcPr>
            <w:tcW w:w="830" w:type="dxa"/>
            <w:noWrap/>
            <w:hideMark/>
          </w:tcPr>
          <w:p w:rsidR="008170C8" w:rsidRPr="007751D5" w:rsidRDefault="008170C8" w:rsidP="008170C8">
            <w:r w:rsidRPr="007751D5">
              <w:t>48.70</w:t>
            </w:r>
          </w:p>
        </w:tc>
        <w:tc>
          <w:tcPr>
            <w:tcW w:w="718" w:type="dxa"/>
            <w:noWrap/>
            <w:hideMark/>
          </w:tcPr>
          <w:p w:rsidR="008170C8" w:rsidRPr="007751D5" w:rsidRDefault="008170C8" w:rsidP="008170C8">
            <w:r w:rsidRPr="007751D5">
              <w:t>16.56</w:t>
            </w:r>
          </w:p>
        </w:tc>
        <w:tc>
          <w:tcPr>
            <w:tcW w:w="718" w:type="dxa"/>
            <w:noWrap/>
            <w:hideMark/>
          </w:tcPr>
          <w:p w:rsidR="008170C8" w:rsidRPr="007751D5" w:rsidRDefault="008170C8" w:rsidP="008170C8">
            <w:r w:rsidRPr="007751D5">
              <w:t>26.99</w:t>
            </w:r>
          </w:p>
        </w:tc>
        <w:tc>
          <w:tcPr>
            <w:tcW w:w="602" w:type="dxa"/>
            <w:noWrap/>
            <w:hideMark/>
          </w:tcPr>
          <w:p w:rsidR="008170C8" w:rsidRPr="007751D5" w:rsidRDefault="008170C8" w:rsidP="008170C8">
            <w:r w:rsidRPr="007751D5">
              <w:t>22</w:t>
            </w:r>
          </w:p>
        </w:tc>
        <w:tc>
          <w:tcPr>
            <w:tcW w:w="1053" w:type="dxa"/>
            <w:noWrap/>
            <w:hideMark/>
          </w:tcPr>
          <w:p w:rsidR="008170C8" w:rsidRPr="007751D5" w:rsidRDefault="008170C8" w:rsidP="008170C8">
            <w:r w:rsidRPr="007751D5">
              <w:t>3584.93</w:t>
            </w:r>
          </w:p>
        </w:tc>
        <w:tc>
          <w:tcPr>
            <w:tcW w:w="941" w:type="dxa"/>
            <w:noWrap/>
            <w:hideMark/>
          </w:tcPr>
          <w:p w:rsidR="008170C8" w:rsidRPr="007751D5" w:rsidRDefault="008170C8" w:rsidP="008170C8">
            <w:r w:rsidRPr="007751D5">
              <w:t>100.11</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134.62</w:t>
            </w:r>
          </w:p>
        </w:tc>
        <w:tc>
          <w:tcPr>
            <w:tcW w:w="768" w:type="dxa"/>
            <w:noWrap/>
            <w:hideMark/>
          </w:tcPr>
          <w:p w:rsidR="008170C8" w:rsidRPr="007751D5" w:rsidRDefault="008170C8" w:rsidP="008170C8">
            <w:r w:rsidRPr="007751D5">
              <w:t>42.78</w:t>
            </w:r>
          </w:p>
        </w:tc>
      </w:tr>
      <w:tr w:rsidR="008170C8" w:rsidRPr="007751D5" w:rsidTr="00A164A9">
        <w:trPr>
          <w:trHeight w:val="288"/>
        </w:trPr>
        <w:tc>
          <w:tcPr>
            <w:tcW w:w="1285" w:type="dxa"/>
            <w:noWrap/>
            <w:hideMark/>
          </w:tcPr>
          <w:p w:rsidR="008170C8" w:rsidRPr="007751D5" w:rsidRDefault="008170C8" w:rsidP="008170C8">
            <w:r w:rsidRPr="007751D5">
              <w:t>RP229</w:t>
            </w:r>
          </w:p>
        </w:tc>
        <w:tc>
          <w:tcPr>
            <w:tcW w:w="4387" w:type="dxa"/>
            <w:noWrap/>
            <w:hideMark/>
          </w:tcPr>
          <w:p w:rsidR="008170C8" w:rsidRPr="007751D5" w:rsidRDefault="008170C8" w:rsidP="008170C8">
            <w:r w:rsidRPr="007751D5">
              <w:t>O. SATIVA::IRGC 1708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6</w:t>
            </w:r>
          </w:p>
        </w:tc>
        <w:tc>
          <w:tcPr>
            <w:tcW w:w="830" w:type="dxa"/>
            <w:noWrap/>
            <w:hideMark/>
          </w:tcPr>
          <w:p w:rsidR="008170C8" w:rsidRPr="007751D5" w:rsidRDefault="008170C8" w:rsidP="008170C8">
            <w:r w:rsidRPr="007751D5">
              <w:t>81.79</w:t>
            </w:r>
          </w:p>
        </w:tc>
        <w:tc>
          <w:tcPr>
            <w:tcW w:w="718" w:type="dxa"/>
            <w:noWrap/>
            <w:hideMark/>
          </w:tcPr>
          <w:p w:rsidR="008170C8" w:rsidRPr="007751D5" w:rsidRDefault="008170C8" w:rsidP="008170C8">
            <w:r w:rsidRPr="007751D5">
              <w:t>22.16</w:t>
            </w:r>
          </w:p>
        </w:tc>
        <w:tc>
          <w:tcPr>
            <w:tcW w:w="718" w:type="dxa"/>
            <w:noWrap/>
            <w:hideMark/>
          </w:tcPr>
          <w:p w:rsidR="008170C8" w:rsidRPr="007751D5" w:rsidRDefault="008170C8" w:rsidP="008170C8">
            <w:r w:rsidRPr="007751D5">
              <w:t>42.49</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4128.76</w:t>
            </w:r>
          </w:p>
        </w:tc>
        <w:tc>
          <w:tcPr>
            <w:tcW w:w="941" w:type="dxa"/>
            <w:noWrap/>
            <w:hideMark/>
          </w:tcPr>
          <w:p w:rsidR="008170C8" w:rsidRPr="007751D5" w:rsidRDefault="008170C8" w:rsidP="008170C8">
            <w:r w:rsidRPr="007751D5">
              <w:t>282.51</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8170C8" w:rsidP="008170C8">
            <w:r w:rsidRPr="007751D5">
              <w:t>151.77</w:t>
            </w:r>
          </w:p>
        </w:tc>
        <w:tc>
          <w:tcPr>
            <w:tcW w:w="768" w:type="dxa"/>
            <w:noWrap/>
            <w:hideMark/>
          </w:tcPr>
          <w:p w:rsidR="008170C8" w:rsidRPr="007751D5" w:rsidRDefault="008170C8" w:rsidP="008170C8">
            <w:r w:rsidRPr="007751D5">
              <w:t>49.91</w:t>
            </w:r>
          </w:p>
        </w:tc>
      </w:tr>
      <w:tr w:rsidR="008170C8" w:rsidRPr="007751D5" w:rsidTr="00A164A9">
        <w:trPr>
          <w:trHeight w:val="288"/>
        </w:trPr>
        <w:tc>
          <w:tcPr>
            <w:tcW w:w="1285" w:type="dxa"/>
            <w:noWrap/>
            <w:hideMark/>
          </w:tcPr>
          <w:p w:rsidR="008170C8" w:rsidRPr="007751D5" w:rsidRDefault="008170C8" w:rsidP="008170C8">
            <w:r w:rsidRPr="007751D5">
              <w:t>RP230</w:t>
            </w:r>
          </w:p>
        </w:tc>
        <w:tc>
          <w:tcPr>
            <w:tcW w:w="4387" w:type="dxa"/>
            <w:noWrap/>
            <w:hideMark/>
          </w:tcPr>
          <w:p w:rsidR="008170C8" w:rsidRPr="007751D5" w:rsidRDefault="008170C8" w:rsidP="008170C8">
            <w:r w:rsidRPr="007751D5">
              <w:t>PAH WEAN::IRGC 7827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31</w:t>
            </w:r>
          </w:p>
        </w:tc>
        <w:tc>
          <w:tcPr>
            <w:tcW w:w="4387" w:type="dxa"/>
            <w:noWrap/>
            <w:hideMark/>
          </w:tcPr>
          <w:p w:rsidR="008170C8" w:rsidRPr="007751D5" w:rsidRDefault="008170C8" w:rsidP="008170C8">
            <w:r w:rsidRPr="007751D5">
              <w:t>PAI CHUEH CHIU LIU::IRGC 3425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4</w:t>
            </w:r>
          </w:p>
        </w:tc>
        <w:tc>
          <w:tcPr>
            <w:tcW w:w="830" w:type="dxa"/>
            <w:noWrap/>
            <w:hideMark/>
          </w:tcPr>
          <w:p w:rsidR="008170C8" w:rsidRPr="007751D5" w:rsidRDefault="008170C8" w:rsidP="008170C8">
            <w:r w:rsidRPr="007751D5">
              <w:t>54.35</w:t>
            </w:r>
          </w:p>
        </w:tc>
        <w:tc>
          <w:tcPr>
            <w:tcW w:w="718" w:type="dxa"/>
            <w:noWrap/>
            <w:hideMark/>
          </w:tcPr>
          <w:p w:rsidR="008170C8" w:rsidRPr="007751D5" w:rsidRDefault="008170C8" w:rsidP="008170C8">
            <w:r w:rsidRPr="007751D5">
              <w:t>17.13</w:t>
            </w:r>
          </w:p>
        </w:tc>
        <w:tc>
          <w:tcPr>
            <w:tcW w:w="718" w:type="dxa"/>
            <w:noWrap/>
            <w:hideMark/>
          </w:tcPr>
          <w:p w:rsidR="008170C8" w:rsidRPr="007751D5" w:rsidRDefault="008170C8" w:rsidP="008170C8">
            <w:r w:rsidRPr="007751D5">
              <w:t>39.54</w:t>
            </w:r>
          </w:p>
        </w:tc>
        <w:tc>
          <w:tcPr>
            <w:tcW w:w="602" w:type="dxa"/>
            <w:noWrap/>
            <w:hideMark/>
          </w:tcPr>
          <w:p w:rsidR="008170C8" w:rsidRPr="007751D5" w:rsidRDefault="008170C8" w:rsidP="008170C8">
            <w:r w:rsidRPr="007751D5">
              <w:t>20</w:t>
            </w:r>
          </w:p>
        </w:tc>
        <w:tc>
          <w:tcPr>
            <w:tcW w:w="1053" w:type="dxa"/>
            <w:noWrap/>
            <w:hideMark/>
          </w:tcPr>
          <w:p w:rsidR="008170C8" w:rsidRPr="007751D5" w:rsidRDefault="008170C8" w:rsidP="008170C8">
            <w:r w:rsidRPr="007751D5">
              <w:t>4354.37</w:t>
            </w:r>
          </w:p>
        </w:tc>
        <w:tc>
          <w:tcPr>
            <w:tcW w:w="941" w:type="dxa"/>
            <w:noWrap/>
            <w:hideMark/>
          </w:tcPr>
          <w:p w:rsidR="008170C8" w:rsidRPr="007751D5" w:rsidRDefault="008170C8" w:rsidP="008170C8">
            <w:r w:rsidRPr="007751D5">
              <w:t>96.11</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128.91</w:t>
            </w:r>
          </w:p>
        </w:tc>
        <w:tc>
          <w:tcPr>
            <w:tcW w:w="768" w:type="dxa"/>
            <w:noWrap/>
            <w:hideMark/>
          </w:tcPr>
          <w:p w:rsidR="008170C8" w:rsidRPr="007751D5" w:rsidRDefault="008170C8" w:rsidP="008170C8">
            <w:r w:rsidRPr="007751D5">
              <w:t>53.23</w:t>
            </w:r>
          </w:p>
        </w:tc>
      </w:tr>
      <w:tr w:rsidR="008170C8" w:rsidRPr="007751D5" w:rsidTr="00A164A9">
        <w:trPr>
          <w:trHeight w:val="288"/>
        </w:trPr>
        <w:tc>
          <w:tcPr>
            <w:tcW w:w="1285" w:type="dxa"/>
            <w:noWrap/>
            <w:hideMark/>
          </w:tcPr>
          <w:p w:rsidR="008170C8" w:rsidRPr="007751D5" w:rsidRDefault="008170C8" w:rsidP="008170C8">
            <w:r w:rsidRPr="007751D5">
              <w:t>RP232</w:t>
            </w:r>
          </w:p>
        </w:tc>
        <w:tc>
          <w:tcPr>
            <w:tcW w:w="4387" w:type="dxa"/>
            <w:noWrap/>
            <w:hideMark/>
          </w:tcPr>
          <w:p w:rsidR="008170C8" w:rsidRPr="007751D5" w:rsidRDefault="008170C8" w:rsidP="008170C8">
            <w:r w:rsidRPr="007751D5">
              <w:t>PAI YI PING::IRGC 136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64.42</w:t>
            </w:r>
          </w:p>
        </w:tc>
        <w:tc>
          <w:tcPr>
            <w:tcW w:w="718" w:type="dxa"/>
            <w:noWrap/>
            <w:hideMark/>
          </w:tcPr>
          <w:p w:rsidR="008170C8" w:rsidRPr="007751D5" w:rsidRDefault="008170C8" w:rsidP="008170C8">
            <w:r w:rsidRPr="007751D5">
              <w:t>19.35</w:t>
            </w:r>
          </w:p>
        </w:tc>
        <w:tc>
          <w:tcPr>
            <w:tcW w:w="718" w:type="dxa"/>
            <w:noWrap/>
            <w:hideMark/>
          </w:tcPr>
          <w:p w:rsidR="008170C8" w:rsidRPr="007751D5" w:rsidRDefault="008170C8" w:rsidP="008170C8">
            <w:r w:rsidRPr="007751D5">
              <w:t>28.37</w:t>
            </w:r>
          </w:p>
        </w:tc>
        <w:tc>
          <w:tcPr>
            <w:tcW w:w="602" w:type="dxa"/>
            <w:noWrap/>
            <w:hideMark/>
          </w:tcPr>
          <w:p w:rsidR="008170C8" w:rsidRPr="007751D5" w:rsidRDefault="008170C8" w:rsidP="008170C8">
            <w:r w:rsidRPr="007751D5">
              <w:t>13</w:t>
            </w:r>
          </w:p>
        </w:tc>
        <w:tc>
          <w:tcPr>
            <w:tcW w:w="1053" w:type="dxa"/>
            <w:noWrap/>
            <w:hideMark/>
          </w:tcPr>
          <w:p w:rsidR="008170C8" w:rsidRPr="007751D5" w:rsidRDefault="008170C8" w:rsidP="008170C8">
            <w:r w:rsidRPr="007751D5">
              <w:t>3363.81</w:t>
            </w:r>
          </w:p>
        </w:tc>
        <w:tc>
          <w:tcPr>
            <w:tcW w:w="941" w:type="dxa"/>
            <w:noWrap/>
            <w:hideMark/>
          </w:tcPr>
          <w:p w:rsidR="008170C8" w:rsidRPr="007751D5" w:rsidRDefault="008170C8" w:rsidP="008170C8">
            <w:r w:rsidRPr="007751D5">
              <w:t>72.53</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144.20</w:t>
            </w:r>
          </w:p>
        </w:tc>
        <w:tc>
          <w:tcPr>
            <w:tcW w:w="768" w:type="dxa"/>
            <w:noWrap/>
            <w:hideMark/>
          </w:tcPr>
          <w:p w:rsidR="008170C8" w:rsidRPr="007751D5" w:rsidRDefault="008170C8" w:rsidP="008170C8">
            <w:r w:rsidRPr="007751D5">
              <w:t>58.02</w:t>
            </w:r>
          </w:p>
        </w:tc>
      </w:tr>
      <w:tr w:rsidR="008170C8" w:rsidRPr="007751D5" w:rsidTr="00A164A9">
        <w:trPr>
          <w:trHeight w:val="288"/>
        </w:trPr>
        <w:tc>
          <w:tcPr>
            <w:tcW w:w="1285" w:type="dxa"/>
            <w:noWrap/>
            <w:hideMark/>
          </w:tcPr>
          <w:p w:rsidR="008170C8" w:rsidRPr="007751D5" w:rsidRDefault="008170C8" w:rsidP="008170C8">
            <w:r w:rsidRPr="007751D5">
              <w:t>RP233</w:t>
            </w:r>
          </w:p>
        </w:tc>
        <w:tc>
          <w:tcPr>
            <w:tcW w:w="4387" w:type="dxa"/>
            <w:noWrap/>
            <w:hideMark/>
          </w:tcPr>
          <w:p w:rsidR="008170C8" w:rsidRPr="007751D5" w:rsidRDefault="008170C8" w:rsidP="008170C8">
            <w:r w:rsidRPr="007751D5">
              <w:t>PALEPYU::IRGC 3354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4</w:t>
            </w:r>
          </w:p>
        </w:tc>
        <w:tc>
          <w:tcPr>
            <w:tcW w:w="830" w:type="dxa"/>
            <w:noWrap/>
            <w:hideMark/>
          </w:tcPr>
          <w:p w:rsidR="008170C8" w:rsidRPr="007751D5" w:rsidRDefault="008170C8" w:rsidP="008170C8">
            <w:r w:rsidRPr="007751D5">
              <w:t>83.24</w:t>
            </w:r>
          </w:p>
        </w:tc>
        <w:tc>
          <w:tcPr>
            <w:tcW w:w="718" w:type="dxa"/>
            <w:noWrap/>
            <w:hideMark/>
          </w:tcPr>
          <w:p w:rsidR="008170C8" w:rsidRPr="007751D5" w:rsidRDefault="008170C8" w:rsidP="008170C8">
            <w:r w:rsidRPr="007751D5">
              <w:t>20.15</w:t>
            </w:r>
          </w:p>
        </w:tc>
        <w:tc>
          <w:tcPr>
            <w:tcW w:w="718" w:type="dxa"/>
            <w:noWrap/>
            <w:hideMark/>
          </w:tcPr>
          <w:p w:rsidR="008170C8" w:rsidRPr="007751D5" w:rsidRDefault="008170C8" w:rsidP="008170C8">
            <w:r w:rsidRPr="007751D5">
              <w:t>35.55</w:t>
            </w:r>
          </w:p>
        </w:tc>
        <w:tc>
          <w:tcPr>
            <w:tcW w:w="602" w:type="dxa"/>
            <w:noWrap/>
            <w:hideMark/>
          </w:tcPr>
          <w:p w:rsidR="008170C8" w:rsidRPr="007751D5" w:rsidRDefault="008170C8" w:rsidP="008170C8">
            <w:r w:rsidRPr="007751D5">
              <w:t>32</w:t>
            </w:r>
          </w:p>
        </w:tc>
        <w:tc>
          <w:tcPr>
            <w:tcW w:w="1053" w:type="dxa"/>
            <w:noWrap/>
            <w:hideMark/>
          </w:tcPr>
          <w:p w:rsidR="008170C8" w:rsidRPr="007751D5" w:rsidRDefault="008170C8" w:rsidP="008170C8">
            <w:r w:rsidRPr="007751D5">
              <w:t>4874.63</w:t>
            </w:r>
          </w:p>
        </w:tc>
        <w:tc>
          <w:tcPr>
            <w:tcW w:w="941" w:type="dxa"/>
            <w:noWrap/>
            <w:hideMark/>
          </w:tcPr>
          <w:p w:rsidR="008170C8" w:rsidRPr="007751D5" w:rsidRDefault="008170C8" w:rsidP="008170C8">
            <w:r w:rsidRPr="007751D5">
              <w:t>353.29</w:t>
            </w:r>
          </w:p>
        </w:tc>
        <w:tc>
          <w:tcPr>
            <w:tcW w:w="607" w:type="dxa"/>
            <w:noWrap/>
            <w:hideMark/>
          </w:tcPr>
          <w:p w:rsidR="008170C8" w:rsidRPr="007751D5" w:rsidRDefault="008170C8" w:rsidP="008170C8">
            <w:r w:rsidRPr="007751D5">
              <w:t>0.11</w:t>
            </w:r>
          </w:p>
        </w:tc>
        <w:tc>
          <w:tcPr>
            <w:tcW w:w="991" w:type="dxa"/>
            <w:noWrap/>
            <w:hideMark/>
          </w:tcPr>
          <w:p w:rsidR="008170C8" w:rsidRPr="007751D5" w:rsidRDefault="008170C8" w:rsidP="008170C8">
            <w:r w:rsidRPr="007751D5">
              <w:t>151.77</w:t>
            </w:r>
          </w:p>
        </w:tc>
        <w:tc>
          <w:tcPr>
            <w:tcW w:w="768" w:type="dxa"/>
            <w:noWrap/>
            <w:hideMark/>
          </w:tcPr>
          <w:p w:rsidR="008170C8" w:rsidRPr="007751D5" w:rsidRDefault="008170C8" w:rsidP="008170C8">
            <w:r w:rsidRPr="007751D5">
              <w:t>48.96</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234</w:t>
            </w:r>
          </w:p>
        </w:tc>
        <w:tc>
          <w:tcPr>
            <w:tcW w:w="4387" w:type="dxa"/>
            <w:noWrap/>
            <w:hideMark/>
          </w:tcPr>
          <w:p w:rsidR="008170C8" w:rsidRPr="007751D5" w:rsidRDefault="008170C8" w:rsidP="008170C8">
            <w:r w:rsidRPr="007751D5">
              <w:t>PARA NELLU::IRGC 5000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68</w:t>
            </w:r>
          </w:p>
        </w:tc>
        <w:tc>
          <w:tcPr>
            <w:tcW w:w="830" w:type="dxa"/>
            <w:noWrap/>
            <w:hideMark/>
          </w:tcPr>
          <w:p w:rsidR="008170C8" w:rsidRPr="007751D5" w:rsidRDefault="008170C8" w:rsidP="008170C8">
            <w:r w:rsidRPr="007751D5">
              <w:t>89.83</w:t>
            </w:r>
          </w:p>
        </w:tc>
        <w:tc>
          <w:tcPr>
            <w:tcW w:w="718" w:type="dxa"/>
            <w:noWrap/>
            <w:hideMark/>
          </w:tcPr>
          <w:p w:rsidR="008170C8" w:rsidRPr="007751D5" w:rsidRDefault="008170C8" w:rsidP="008170C8">
            <w:r w:rsidRPr="007751D5">
              <w:t>19.40</w:t>
            </w:r>
          </w:p>
        </w:tc>
        <w:tc>
          <w:tcPr>
            <w:tcW w:w="718" w:type="dxa"/>
            <w:noWrap/>
            <w:hideMark/>
          </w:tcPr>
          <w:p w:rsidR="008170C8" w:rsidRPr="007751D5" w:rsidRDefault="008170C8" w:rsidP="008170C8">
            <w:r w:rsidRPr="007751D5">
              <w:t>33.80</w:t>
            </w:r>
          </w:p>
        </w:tc>
        <w:tc>
          <w:tcPr>
            <w:tcW w:w="602" w:type="dxa"/>
            <w:noWrap/>
            <w:hideMark/>
          </w:tcPr>
          <w:p w:rsidR="008170C8" w:rsidRPr="007751D5" w:rsidRDefault="008170C8" w:rsidP="008170C8">
            <w:r w:rsidRPr="007751D5">
              <w:t>20</w:t>
            </w:r>
          </w:p>
        </w:tc>
        <w:tc>
          <w:tcPr>
            <w:tcW w:w="1053" w:type="dxa"/>
            <w:noWrap/>
            <w:hideMark/>
          </w:tcPr>
          <w:p w:rsidR="008170C8" w:rsidRPr="007751D5" w:rsidRDefault="008170C8" w:rsidP="008170C8">
            <w:r w:rsidRPr="007751D5">
              <w:t>3739.18</w:t>
            </w:r>
          </w:p>
        </w:tc>
        <w:tc>
          <w:tcPr>
            <w:tcW w:w="941" w:type="dxa"/>
            <w:noWrap/>
            <w:hideMark/>
          </w:tcPr>
          <w:p w:rsidR="008170C8" w:rsidRPr="007751D5" w:rsidRDefault="008170C8" w:rsidP="008170C8">
            <w:r w:rsidRPr="007751D5">
              <w:t>635.06</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148.91</w:t>
            </w:r>
          </w:p>
        </w:tc>
        <w:tc>
          <w:tcPr>
            <w:tcW w:w="768" w:type="dxa"/>
            <w:noWrap/>
            <w:hideMark/>
          </w:tcPr>
          <w:p w:rsidR="008170C8" w:rsidRPr="007751D5" w:rsidRDefault="008170C8" w:rsidP="008170C8">
            <w:r w:rsidRPr="007751D5">
              <w:t>44.98</w:t>
            </w:r>
          </w:p>
        </w:tc>
      </w:tr>
      <w:tr w:rsidR="008170C8" w:rsidRPr="007751D5" w:rsidTr="00A164A9">
        <w:trPr>
          <w:trHeight w:val="288"/>
        </w:trPr>
        <w:tc>
          <w:tcPr>
            <w:tcW w:w="1285" w:type="dxa"/>
            <w:noWrap/>
            <w:hideMark/>
          </w:tcPr>
          <w:p w:rsidR="008170C8" w:rsidRPr="007751D5" w:rsidRDefault="008170C8" w:rsidP="008170C8">
            <w:r w:rsidRPr="007751D5">
              <w:t>RP235</w:t>
            </w:r>
          </w:p>
        </w:tc>
        <w:tc>
          <w:tcPr>
            <w:tcW w:w="4387" w:type="dxa"/>
            <w:noWrap/>
            <w:hideMark/>
          </w:tcPr>
          <w:p w:rsidR="008170C8" w:rsidRPr="007751D5" w:rsidRDefault="008170C8" w:rsidP="008170C8">
            <w:r w:rsidRPr="007751D5">
              <w:t>PATISAIL::IRGC 3756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37</w:t>
            </w:r>
          </w:p>
        </w:tc>
        <w:tc>
          <w:tcPr>
            <w:tcW w:w="4387" w:type="dxa"/>
            <w:noWrap/>
            <w:hideMark/>
          </w:tcPr>
          <w:p w:rsidR="008170C8" w:rsidRPr="007751D5" w:rsidRDefault="008170C8" w:rsidP="008170C8">
            <w:r w:rsidRPr="007751D5">
              <w:t>PERUNEL::IRGC 6311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6</w:t>
            </w:r>
          </w:p>
        </w:tc>
        <w:tc>
          <w:tcPr>
            <w:tcW w:w="830" w:type="dxa"/>
            <w:noWrap/>
            <w:hideMark/>
          </w:tcPr>
          <w:p w:rsidR="008170C8" w:rsidRPr="007751D5" w:rsidRDefault="008170C8" w:rsidP="008170C8">
            <w:r w:rsidRPr="007751D5">
              <w:t>90.90</w:t>
            </w:r>
          </w:p>
        </w:tc>
        <w:tc>
          <w:tcPr>
            <w:tcW w:w="718" w:type="dxa"/>
            <w:noWrap/>
            <w:hideMark/>
          </w:tcPr>
          <w:p w:rsidR="008170C8" w:rsidRPr="007751D5" w:rsidRDefault="008170C8" w:rsidP="008170C8">
            <w:r w:rsidRPr="007751D5">
              <w:t>21.43</w:t>
            </w:r>
          </w:p>
        </w:tc>
        <w:tc>
          <w:tcPr>
            <w:tcW w:w="718" w:type="dxa"/>
            <w:noWrap/>
            <w:hideMark/>
          </w:tcPr>
          <w:p w:rsidR="008170C8" w:rsidRPr="007751D5" w:rsidRDefault="008170C8" w:rsidP="008170C8">
            <w:r w:rsidRPr="007751D5">
              <w:t>39.23</w:t>
            </w:r>
          </w:p>
        </w:tc>
        <w:tc>
          <w:tcPr>
            <w:tcW w:w="602" w:type="dxa"/>
            <w:noWrap/>
            <w:hideMark/>
          </w:tcPr>
          <w:p w:rsidR="008170C8" w:rsidRPr="007751D5" w:rsidRDefault="008170C8" w:rsidP="008170C8">
            <w:r w:rsidRPr="007751D5">
              <w:t>28</w:t>
            </w:r>
          </w:p>
        </w:tc>
        <w:tc>
          <w:tcPr>
            <w:tcW w:w="1053" w:type="dxa"/>
            <w:noWrap/>
            <w:hideMark/>
          </w:tcPr>
          <w:p w:rsidR="008170C8" w:rsidRPr="007751D5" w:rsidRDefault="008170C8" w:rsidP="008170C8">
            <w:r w:rsidRPr="007751D5">
              <w:t>4761.25</w:t>
            </w:r>
          </w:p>
        </w:tc>
        <w:tc>
          <w:tcPr>
            <w:tcW w:w="941" w:type="dxa"/>
            <w:noWrap/>
            <w:hideMark/>
          </w:tcPr>
          <w:p w:rsidR="008170C8" w:rsidRPr="007751D5" w:rsidRDefault="008170C8" w:rsidP="008170C8">
            <w:r w:rsidRPr="007751D5">
              <w:t>211.43</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157.48</w:t>
            </w:r>
          </w:p>
        </w:tc>
        <w:tc>
          <w:tcPr>
            <w:tcW w:w="768" w:type="dxa"/>
            <w:noWrap/>
            <w:hideMark/>
          </w:tcPr>
          <w:p w:rsidR="008170C8" w:rsidRPr="007751D5" w:rsidRDefault="008170C8" w:rsidP="008170C8">
            <w:r w:rsidRPr="007751D5">
              <w:t>53.91</w:t>
            </w:r>
          </w:p>
        </w:tc>
      </w:tr>
      <w:tr w:rsidR="008170C8" w:rsidRPr="007751D5" w:rsidTr="00A164A9">
        <w:trPr>
          <w:trHeight w:val="288"/>
        </w:trPr>
        <w:tc>
          <w:tcPr>
            <w:tcW w:w="1285" w:type="dxa"/>
            <w:noWrap/>
            <w:hideMark/>
          </w:tcPr>
          <w:p w:rsidR="008170C8" w:rsidRPr="007751D5" w:rsidRDefault="008170C8" w:rsidP="008170C8">
            <w:r w:rsidRPr="007751D5">
              <w:t>RP238</w:t>
            </w:r>
          </w:p>
        </w:tc>
        <w:tc>
          <w:tcPr>
            <w:tcW w:w="4387" w:type="dxa"/>
            <w:noWrap/>
            <w:hideMark/>
          </w:tcPr>
          <w:p w:rsidR="008170C8" w:rsidRPr="007751D5" w:rsidRDefault="008170C8" w:rsidP="008170C8">
            <w:r w:rsidRPr="007751D5">
              <w:t>PICO NEGRO::IRGC 5584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39</w:t>
            </w:r>
          </w:p>
        </w:tc>
        <w:tc>
          <w:tcPr>
            <w:tcW w:w="4387" w:type="dxa"/>
            <w:noWrap/>
            <w:hideMark/>
          </w:tcPr>
          <w:p w:rsidR="008170C8" w:rsidRPr="007751D5" w:rsidRDefault="008170C8" w:rsidP="008170C8">
            <w:r w:rsidRPr="007751D5">
              <w:t>PLI KHAO::IRGC 6459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40</w:t>
            </w:r>
          </w:p>
        </w:tc>
        <w:tc>
          <w:tcPr>
            <w:tcW w:w="4387" w:type="dxa"/>
            <w:noWrap/>
            <w:hideMark/>
          </w:tcPr>
          <w:p w:rsidR="008170C8" w:rsidRPr="007751D5" w:rsidRDefault="008170C8" w:rsidP="008170C8">
            <w:r w:rsidRPr="007751D5">
              <w:t>PODI HEENATI::IRGC 3634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4</w:t>
            </w:r>
          </w:p>
        </w:tc>
        <w:tc>
          <w:tcPr>
            <w:tcW w:w="830" w:type="dxa"/>
            <w:noWrap/>
            <w:hideMark/>
          </w:tcPr>
          <w:p w:rsidR="008170C8" w:rsidRPr="007751D5" w:rsidRDefault="008170C8" w:rsidP="008170C8">
            <w:r w:rsidRPr="007751D5">
              <w:t>62.52</w:t>
            </w:r>
          </w:p>
        </w:tc>
        <w:tc>
          <w:tcPr>
            <w:tcW w:w="718" w:type="dxa"/>
            <w:noWrap/>
            <w:hideMark/>
          </w:tcPr>
          <w:p w:rsidR="008170C8" w:rsidRPr="007751D5" w:rsidRDefault="008170C8" w:rsidP="008170C8">
            <w:r w:rsidRPr="007751D5">
              <w:t>15.51</w:t>
            </w:r>
          </w:p>
        </w:tc>
        <w:tc>
          <w:tcPr>
            <w:tcW w:w="718" w:type="dxa"/>
            <w:noWrap/>
            <w:hideMark/>
          </w:tcPr>
          <w:p w:rsidR="008170C8" w:rsidRPr="007751D5" w:rsidRDefault="008170C8" w:rsidP="008170C8">
            <w:r w:rsidRPr="007751D5">
              <w:t>28.03</w:t>
            </w:r>
          </w:p>
        </w:tc>
        <w:tc>
          <w:tcPr>
            <w:tcW w:w="602" w:type="dxa"/>
            <w:noWrap/>
            <w:hideMark/>
          </w:tcPr>
          <w:p w:rsidR="008170C8" w:rsidRPr="007751D5" w:rsidRDefault="008170C8" w:rsidP="008170C8">
            <w:r w:rsidRPr="007751D5">
              <w:t>24</w:t>
            </w:r>
          </w:p>
        </w:tc>
        <w:tc>
          <w:tcPr>
            <w:tcW w:w="1053" w:type="dxa"/>
            <w:noWrap/>
            <w:hideMark/>
          </w:tcPr>
          <w:p w:rsidR="008170C8" w:rsidRPr="007751D5" w:rsidRDefault="008170C8" w:rsidP="008170C8">
            <w:r w:rsidRPr="007751D5">
              <w:t>4805.96</w:t>
            </w:r>
          </w:p>
        </w:tc>
        <w:tc>
          <w:tcPr>
            <w:tcW w:w="941" w:type="dxa"/>
            <w:noWrap/>
            <w:hideMark/>
          </w:tcPr>
          <w:p w:rsidR="008170C8" w:rsidRPr="007751D5" w:rsidRDefault="008170C8" w:rsidP="008170C8">
            <w:r w:rsidRPr="007751D5">
              <w:t>148.82</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134.62</w:t>
            </w:r>
          </w:p>
        </w:tc>
        <w:tc>
          <w:tcPr>
            <w:tcW w:w="768" w:type="dxa"/>
            <w:noWrap/>
            <w:hideMark/>
          </w:tcPr>
          <w:p w:rsidR="008170C8" w:rsidRPr="007751D5" w:rsidRDefault="008170C8" w:rsidP="008170C8">
            <w:r w:rsidRPr="007751D5">
              <w:t>50.86</w:t>
            </w:r>
          </w:p>
        </w:tc>
      </w:tr>
      <w:tr w:rsidR="008170C8" w:rsidRPr="007751D5" w:rsidTr="00A164A9">
        <w:trPr>
          <w:trHeight w:val="288"/>
        </w:trPr>
        <w:tc>
          <w:tcPr>
            <w:tcW w:w="1285" w:type="dxa"/>
            <w:noWrap/>
            <w:hideMark/>
          </w:tcPr>
          <w:p w:rsidR="008170C8" w:rsidRPr="007751D5" w:rsidRDefault="008170C8" w:rsidP="008170C8">
            <w:r w:rsidRPr="007751D5">
              <w:t>RP241</w:t>
            </w:r>
          </w:p>
        </w:tc>
        <w:tc>
          <w:tcPr>
            <w:tcW w:w="4387" w:type="dxa"/>
            <w:noWrap/>
            <w:hideMark/>
          </w:tcPr>
          <w:p w:rsidR="008170C8" w:rsidRPr="007751D5" w:rsidRDefault="008170C8" w:rsidP="008170C8">
            <w:r w:rsidRPr="007751D5">
              <w:t>PSBRC 50::IRGC 9970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2.43</w:t>
            </w:r>
          </w:p>
        </w:tc>
        <w:tc>
          <w:tcPr>
            <w:tcW w:w="718" w:type="dxa"/>
            <w:noWrap/>
            <w:hideMark/>
          </w:tcPr>
          <w:p w:rsidR="008170C8" w:rsidRPr="007751D5" w:rsidRDefault="008170C8" w:rsidP="008170C8">
            <w:r w:rsidRPr="007751D5">
              <w:t>15.60</w:t>
            </w:r>
          </w:p>
        </w:tc>
        <w:tc>
          <w:tcPr>
            <w:tcW w:w="718" w:type="dxa"/>
            <w:noWrap/>
            <w:hideMark/>
          </w:tcPr>
          <w:p w:rsidR="008170C8" w:rsidRPr="007751D5" w:rsidRDefault="008170C8" w:rsidP="008170C8">
            <w:r w:rsidRPr="007751D5">
              <w:t>20.76</w:t>
            </w:r>
          </w:p>
        </w:tc>
        <w:tc>
          <w:tcPr>
            <w:tcW w:w="602" w:type="dxa"/>
            <w:noWrap/>
            <w:hideMark/>
          </w:tcPr>
          <w:p w:rsidR="008170C8" w:rsidRPr="007751D5" w:rsidRDefault="008170C8" w:rsidP="008170C8">
            <w:r w:rsidRPr="007751D5">
              <w:t>9</w:t>
            </w:r>
          </w:p>
        </w:tc>
        <w:tc>
          <w:tcPr>
            <w:tcW w:w="1053" w:type="dxa"/>
            <w:noWrap/>
            <w:hideMark/>
          </w:tcPr>
          <w:p w:rsidR="008170C8" w:rsidRPr="007751D5" w:rsidRDefault="008170C8" w:rsidP="008170C8">
            <w:r w:rsidRPr="007751D5">
              <w:t>3206.49</w:t>
            </w:r>
          </w:p>
        </w:tc>
        <w:tc>
          <w:tcPr>
            <w:tcW w:w="941" w:type="dxa"/>
            <w:noWrap/>
            <w:hideMark/>
          </w:tcPr>
          <w:p w:rsidR="008170C8" w:rsidRPr="007751D5" w:rsidRDefault="008170C8" w:rsidP="008170C8">
            <w:r w:rsidRPr="007751D5">
              <w:t>40.19</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29.91</w:t>
            </w:r>
          </w:p>
        </w:tc>
      </w:tr>
      <w:tr w:rsidR="008170C8" w:rsidRPr="007751D5" w:rsidTr="00A164A9">
        <w:trPr>
          <w:trHeight w:val="288"/>
        </w:trPr>
        <w:tc>
          <w:tcPr>
            <w:tcW w:w="1285" w:type="dxa"/>
            <w:noWrap/>
            <w:hideMark/>
          </w:tcPr>
          <w:p w:rsidR="008170C8" w:rsidRPr="007751D5" w:rsidRDefault="008170C8" w:rsidP="008170C8">
            <w:r w:rsidRPr="007751D5">
              <w:t>RP242</w:t>
            </w:r>
          </w:p>
        </w:tc>
        <w:tc>
          <w:tcPr>
            <w:tcW w:w="4387" w:type="dxa"/>
            <w:noWrap/>
            <w:hideMark/>
          </w:tcPr>
          <w:p w:rsidR="008170C8" w:rsidRPr="007751D5" w:rsidRDefault="008170C8" w:rsidP="008170C8">
            <w:r w:rsidRPr="007751D5">
              <w:t>PSBRC 68::IRGC 9971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67.90</w:t>
            </w:r>
          </w:p>
        </w:tc>
        <w:tc>
          <w:tcPr>
            <w:tcW w:w="718" w:type="dxa"/>
            <w:noWrap/>
            <w:hideMark/>
          </w:tcPr>
          <w:p w:rsidR="008170C8" w:rsidRPr="007751D5" w:rsidRDefault="008170C8" w:rsidP="008170C8">
            <w:r w:rsidRPr="007751D5">
              <w:t>16.90</w:t>
            </w:r>
          </w:p>
        </w:tc>
        <w:tc>
          <w:tcPr>
            <w:tcW w:w="718" w:type="dxa"/>
            <w:noWrap/>
            <w:hideMark/>
          </w:tcPr>
          <w:p w:rsidR="008170C8" w:rsidRPr="007751D5" w:rsidRDefault="008170C8" w:rsidP="008170C8">
            <w:r w:rsidRPr="007751D5">
              <w:t>29.39</w:t>
            </w:r>
          </w:p>
        </w:tc>
        <w:tc>
          <w:tcPr>
            <w:tcW w:w="602" w:type="dxa"/>
            <w:noWrap/>
            <w:hideMark/>
          </w:tcPr>
          <w:p w:rsidR="008170C8" w:rsidRPr="007751D5" w:rsidRDefault="008170C8" w:rsidP="008170C8">
            <w:r w:rsidRPr="007751D5">
              <w:t>19</w:t>
            </w:r>
          </w:p>
        </w:tc>
        <w:tc>
          <w:tcPr>
            <w:tcW w:w="1053" w:type="dxa"/>
            <w:noWrap/>
            <w:hideMark/>
          </w:tcPr>
          <w:p w:rsidR="008170C8" w:rsidRPr="007751D5" w:rsidRDefault="008170C8" w:rsidP="008170C8">
            <w:r w:rsidRPr="007751D5">
              <w:t>4499.39</w:t>
            </w:r>
          </w:p>
        </w:tc>
        <w:tc>
          <w:tcPr>
            <w:tcW w:w="941" w:type="dxa"/>
            <w:noWrap/>
            <w:hideMark/>
          </w:tcPr>
          <w:p w:rsidR="008170C8" w:rsidRPr="007751D5" w:rsidRDefault="008170C8" w:rsidP="008170C8">
            <w:r w:rsidRPr="007751D5">
              <w:t>223.90</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148.91</w:t>
            </w:r>
          </w:p>
        </w:tc>
        <w:tc>
          <w:tcPr>
            <w:tcW w:w="768" w:type="dxa"/>
            <w:noWrap/>
            <w:hideMark/>
          </w:tcPr>
          <w:p w:rsidR="008170C8" w:rsidRPr="007751D5" w:rsidRDefault="008170C8" w:rsidP="008170C8">
            <w:r w:rsidRPr="007751D5">
              <w:t>36.00</w:t>
            </w:r>
          </w:p>
        </w:tc>
      </w:tr>
      <w:tr w:rsidR="008170C8" w:rsidRPr="007751D5" w:rsidTr="00A164A9">
        <w:trPr>
          <w:trHeight w:val="288"/>
        </w:trPr>
        <w:tc>
          <w:tcPr>
            <w:tcW w:w="1285" w:type="dxa"/>
            <w:noWrap/>
            <w:hideMark/>
          </w:tcPr>
          <w:p w:rsidR="008170C8" w:rsidRPr="007751D5" w:rsidRDefault="008170C8" w:rsidP="008170C8">
            <w:r w:rsidRPr="007751D5">
              <w:t>RP243</w:t>
            </w:r>
          </w:p>
        </w:tc>
        <w:tc>
          <w:tcPr>
            <w:tcW w:w="4387" w:type="dxa"/>
            <w:noWrap/>
            <w:hideMark/>
          </w:tcPr>
          <w:p w:rsidR="008170C8" w:rsidRPr="007751D5" w:rsidRDefault="008170C8" w:rsidP="008170C8">
            <w:r w:rsidRPr="007751D5">
              <w:t>PSBRC 88::IRGC 9971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44</w:t>
            </w:r>
          </w:p>
        </w:tc>
        <w:tc>
          <w:tcPr>
            <w:tcW w:w="4387" w:type="dxa"/>
            <w:noWrap/>
            <w:hideMark/>
          </w:tcPr>
          <w:p w:rsidR="008170C8" w:rsidRPr="007751D5" w:rsidRDefault="008170C8" w:rsidP="008170C8">
            <w:r w:rsidRPr="007751D5">
              <w:t>PULUT BARAYA::IRGC 2739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45</w:t>
            </w:r>
          </w:p>
        </w:tc>
        <w:tc>
          <w:tcPr>
            <w:tcW w:w="4387" w:type="dxa"/>
            <w:noWrap/>
            <w:hideMark/>
          </w:tcPr>
          <w:p w:rsidR="008170C8" w:rsidRPr="007751D5" w:rsidRDefault="008170C8" w:rsidP="008170C8">
            <w:r w:rsidRPr="007751D5">
              <w:t>PURA BINNI::IRGC 2677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47</w:t>
            </w:r>
          </w:p>
        </w:tc>
        <w:tc>
          <w:tcPr>
            <w:tcW w:w="4387" w:type="dxa"/>
            <w:noWrap/>
            <w:hideMark/>
          </w:tcPr>
          <w:p w:rsidR="008170C8" w:rsidRPr="007751D5" w:rsidRDefault="008170C8" w:rsidP="008170C8">
            <w:r w:rsidRPr="007751D5">
              <w:t>QUERO ASSAN::IRGC 2886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48</w:t>
            </w:r>
          </w:p>
        </w:tc>
        <w:tc>
          <w:tcPr>
            <w:tcW w:w="4387" w:type="dxa"/>
            <w:noWrap/>
            <w:hideMark/>
          </w:tcPr>
          <w:p w:rsidR="008170C8" w:rsidRPr="007751D5" w:rsidRDefault="008170C8" w:rsidP="008170C8">
            <w:r w:rsidRPr="007751D5">
              <w:t>RACE PERUMAL::IRGC 5534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1</w:t>
            </w:r>
          </w:p>
        </w:tc>
        <w:tc>
          <w:tcPr>
            <w:tcW w:w="830" w:type="dxa"/>
            <w:noWrap/>
            <w:hideMark/>
          </w:tcPr>
          <w:p w:rsidR="008170C8" w:rsidRPr="007751D5" w:rsidRDefault="008170C8" w:rsidP="008170C8">
            <w:r w:rsidRPr="007751D5">
              <w:t>69.56</w:t>
            </w:r>
          </w:p>
        </w:tc>
        <w:tc>
          <w:tcPr>
            <w:tcW w:w="718" w:type="dxa"/>
            <w:noWrap/>
            <w:hideMark/>
          </w:tcPr>
          <w:p w:rsidR="008170C8" w:rsidRPr="007751D5" w:rsidRDefault="008170C8" w:rsidP="008170C8">
            <w:r w:rsidRPr="007751D5">
              <w:t>18.20</w:t>
            </w:r>
          </w:p>
        </w:tc>
        <w:tc>
          <w:tcPr>
            <w:tcW w:w="718" w:type="dxa"/>
            <w:noWrap/>
            <w:hideMark/>
          </w:tcPr>
          <w:p w:rsidR="008170C8" w:rsidRPr="007751D5" w:rsidRDefault="008170C8" w:rsidP="008170C8">
            <w:r w:rsidRPr="007751D5">
              <w:t>28.37</w:t>
            </w:r>
          </w:p>
        </w:tc>
        <w:tc>
          <w:tcPr>
            <w:tcW w:w="602" w:type="dxa"/>
            <w:noWrap/>
            <w:hideMark/>
          </w:tcPr>
          <w:p w:rsidR="008170C8" w:rsidRPr="007751D5" w:rsidRDefault="008170C8" w:rsidP="008170C8">
            <w:r w:rsidRPr="007751D5">
              <w:t>27</w:t>
            </w:r>
          </w:p>
        </w:tc>
        <w:tc>
          <w:tcPr>
            <w:tcW w:w="1053" w:type="dxa"/>
            <w:noWrap/>
            <w:hideMark/>
          </w:tcPr>
          <w:p w:rsidR="008170C8" w:rsidRPr="007751D5" w:rsidRDefault="008170C8" w:rsidP="008170C8">
            <w:r w:rsidRPr="007751D5">
              <w:t>3297.45</w:t>
            </w:r>
          </w:p>
        </w:tc>
        <w:tc>
          <w:tcPr>
            <w:tcW w:w="941" w:type="dxa"/>
            <w:noWrap/>
            <w:hideMark/>
          </w:tcPr>
          <w:p w:rsidR="008170C8" w:rsidRPr="007751D5" w:rsidRDefault="008170C8" w:rsidP="008170C8">
            <w:r w:rsidRPr="007751D5">
              <w:t>225.42</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8170C8" w:rsidP="008170C8">
            <w:r w:rsidRPr="007751D5">
              <w:t>151.77</w:t>
            </w:r>
          </w:p>
        </w:tc>
        <w:tc>
          <w:tcPr>
            <w:tcW w:w="768" w:type="dxa"/>
            <w:noWrap/>
            <w:hideMark/>
          </w:tcPr>
          <w:p w:rsidR="008170C8" w:rsidRPr="007751D5" w:rsidRDefault="008170C8" w:rsidP="008170C8">
            <w:r w:rsidRPr="007751D5">
              <w:t>45.23</w:t>
            </w:r>
          </w:p>
        </w:tc>
      </w:tr>
      <w:tr w:rsidR="008170C8" w:rsidRPr="007751D5" w:rsidTr="00A164A9">
        <w:trPr>
          <w:trHeight w:val="288"/>
        </w:trPr>
        <w:tc>
          <w:tcPr>
            <w:tcW w:w="1285" w:type="dxa"/>
            <w:noWrap/>
            <w:hideMark/>
          </w:tcPr>
          <w:p w:rsidR="008170C8" w:rsidRPr="007751D5" w:rsidRDefault="008170C8" w:rsidP="008170C8">
            <w:r w:rsidRPr="007751D5">
              <w:t>RP250</w:t>
            </w:r>
          </w:p>
        </w:tc>
        <w:tc>
          <w:tcPr>
            <w:tcW w:w="4387" w:type="dxa"/>
            <w:noWrap/>
            <w:hideMark/>
          </w:tcPr>
          <w:p w:rsidR="008170C8" w:rsidRPr="007751D5" w:rsidRDefault="008170C8" w:rsidP="008170C8">
            <w:r w:rsidRPr="007751D5">
              <w:t>RELLY::IRGC 1462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51</w:t>
            </w:r>
          </w:p>
        </w:tc>
        <w:tc>
          <w:tcPr>
            <w:tcW w:w="4387" w:type="dxa"/>
            <w:noWrap/>
            <w:hideMark/>
          </w:tcPr>
          <w:p w:rsidR="008170C8" w:rsidRPr="007751D5" w:rsidRDefault="008170C8" w:rsidP="008170C8">
            <w:r w:rsidRPr="007751D5">
              <w:t>RIZ TYPE SORGHO::IRGC 6901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67.01</w:t>
            </w:r>
          </w:p>
        </w:tc>
        <w:tc>
          <w:tcPr>
            <w:tcW w:w="718" w:type="dxa"/>
            <w:noWrap/>
            <w:hideMark/>
          </w:tcPr>
          <w:p w:rsidR="008170C8" w:rsidRPr="007751D5" w:rsidRDefault="008170C8" w:rsidP="008170C8">
            <w:r w:rsidRPr="007751D5">
              <w:t>17.63</w:t>
            </w:r>
          </w:p>
        </w:tc>
        <w:tc>
          <w:tcPr>
            <w:tcW w:w="718" w:type="dxa"/>
            <w:noWrap/>
            <w:hideMark/>
          </w:tcPr>
          <w:p w:rsidR="008170C8" w:rsidRPr="007751D5" w:rsidRDefault="008170C8" w:rsidP="008170C8">
            <w:r w:rsidRPr="007751D5">
              <w:t>30.17</w:t>
            </w:r>
          </w:p>
        </w:tc>
        <w:tc>
          <w:tcPr>
            <w:tcW w:w="602" w:type="dxa"/>
            <w:noWrap/>
            <w:hideMark/>
          </w:tcPr>
          <w:p w:rsidR="008170C8" w:rsidRPr="007751D5" w:rsidRDefault="008170C8" w:rsidP="008170C8">
            <w:r w:rsidRPr="007751D5">
              <w:t>10</w:t>
            </w:r>
          </w:p>
        </w:tc>
        <w:tc>
          <w:tcPr>
            <w:tcW w:w="1053" w:type="dxa"/>
            <w:noWrap/>
            <w:hideMark/>
          </w:tcPr>
          <w:p w:rsidR="008170C8" w:rsidRPr="007751D5" w:rsidRDefault="008170C8" w:rsidP="008170C8">
            <w:r w:rsidRPr="007751D5">
              <w:t>3393.40</w:t>
            </w:r>
          </w:p>
        </w:tc>
        <w:tc>
          <w:tcPr>
            <w:tcW w:w="941" w:type="dxa"/>
            <w:noWrap/>
            <w:hideMark/>
          </w:tcPr>
          <w:p w:rsidR="008170C8" w:rsidRPr="007751D5" w:rsidRDefault="008170C8" w:rsidP="008170C8">
            <w:r w:rsidRPr="007751D5">
              <w:t>80.97</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57.48</w:t>
            </w:r>
          </w:p>
        </w:tc>
        <w:tc>
          <w:tcPr>
            <w:tcW w:w="768" w:type="dxa"/>
            <w:noWrap/>
            <w:hideMark/>
          </w:tcPr>
          <w:p w:rsidR="008170C8" w:rsidRPr="007751D5" w:rsidRDefault="008170C8" w:rsidP="008170C8">
            <w:r w:rsidRPr="007751D5">
              <w:t>43.10</w:t>
            </w:r>
          </w:p>
        </w:tc>
      </w:tr>
      <w:tr w:rsidR="008170C8" w:rsidRPr="007751D5" w:rsidTr="00A164A9">
        <w:trPr>
          <w:trHeight w:val="288"/>
        </w:trPr>
        <w:tc>
          <w:tcPr>
            <w:tcW w:w="1285" w:type="dxa"/>
            <w:noWrap/>
            <w:hideMark/>
          </w:tcPr>
          <w:p w:rsidR="008170C8" w:rsidRPr="007751D5" w:rsidRDefault="008170C8" w:rsidP="008170C8">
            <w:r w:rsidRPr="007751D5">
              <w:t>RP252</w:t>
            </w:r>
          </w:p>
        </w:tc>
        <w:tc>
          <w:tcPr>
            <w:tcW w:w="4387" w:type="dxa"/>
            <w:noWrap/>
            <w:hideMark/>
          </w:tcPr>
          <w:p w:rsidR="008170C8" w:rsidRPr="007751D5" w:rsidRDefault="008170C8" w:rsidP="008170C8">
            <w:r w:rsidRPr="007751D5">
              <w:t>ROJOFOTSY::IRGC 6940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53</w:t>
            </w:r>
          </w:p>
        </w:tc>
        <w:tc>
          <w:tcPr>
            <w:tcW w:w="4387" w:type="dxa"/>
            <w:noWrap/>
            <w:hideMark/>
          </w:tcPr>
          <w:p w:rsidR="008170C8" w:rsidRPr="007751D5" w:rsidRDefault="008170C8" w:rsidP="008170C8">
            <w:r w:rsidRPr="007751D5">
              <w:t>RPA 5929 (K 45)::IRGC 3396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1.94</w:t>
            </w:r>
          </w:p>
        </w:tc>
        <w:tc>
          <w:tcPr>
            <w:tcW w:w="718" w:type="dxa"/>
            <w:noWrap/>
            <w:hideMark/>
          </w:tcPr>
          <w:p w:rsidR="008170C8" w:rsidRPr="007751D5" w:rsidRDefault="008170C8" w:rsidP="008170C8">
            <w:r w:rsidRPr="007751D5">
              <w:t>15.72</w:t>
            </w:r>
          </w:p>
        </w:tc>
        <w:tc>
          <w:tcPr>
            <w:tcW w:w="718" w:type="dxa"/>
            <w:noWrap/>
            <w:hideMark/>
          </w:tcPr>
          <w:p w:rsidR="008170C8" w:rsidRPr="007751D5" w:rsidRDefault="008170C8" w:rsidP="008170C8">
            <w:r w:rsidRPr="007751D5">
              <w:t>21.07</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3090.93</w:t>
            </w:r>
          </w:p>
        </w:tc>
        <w:tc>
          <w:tcPr>
            <w:tcW w:w="941" w:type="dxa"/>
            <w:noWrap/>
            <w:hideMark/>
          </w:tcPr>
          <w:p w:rsidR="008170C8" w:rsidRPr="007751D5" w:rsidRDefault="008170C8" w:rsidP="008170C8">
            <w:r w:rsidRPr="007751D5">
              <w:t>59.22</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20.86</w:t>
            </w:r>
          </w:p>
        </w:tc>
        <w:tc>
          <w:tcPr>
            <w:tcW w:w="768" w:type="dxa"/>
            <w:noWrap/>
            <w:hideMark/>
          </w:tcPr>
          <w:p w:rsidR="008170C8" w:rsidRPr="007751D5" w:rsidRDefault="008170C8" w:rsidP="008170C8">
            <w:r w:rsidRPr="007751D5">
              <w:t>58.11</w:t>
            </w:r>
          </w:p>
        </w:tc>
      </w:tr>
      <w:tr w:rsidR="008170C8" w:rsidRPr="007751D5" w:rsidTr="00A164A9">
        <w:trPr>
          <w:trHeight w:val="288"/>
        </w:trPr>
        <w:tc>
          <w:tcPr>
            <w:tcW w:w="1285" w:type="dxa"/>
            <w:noWrap/>
            <w:hideMark/>
          </w:tcPr>
          <w:p w:rsidR="008170C8" w:rsidRPr="007751D5" w:rsidRDefault="008170C8" w:rsidP="008170C8">
            <w:r w:rsidRPr="007751D5">
              <w:t>RP254</w:t>
            </w:r>
          </w:p>
        </w:tc>
        <w:tc>
          <w:tcPr>
            <w:tcW w:w="4387" w:type="dxa"/>
            <w:noWrap/>
            <w:hideMark/>
          </w:tcPr>
          <w:p w:rsidR="008170C8" w:rsidRPr="007751D5" w:rsidRDefault="008170C8" w:rsidP="008170C8">
            <w:r w:rsidRPr="007751D5">
              <w:t>RPW 9-4 (SS 1)::IRGC 5069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5</w:t>
            </w:r>
          </w:p>
        </w:tc>
        <w:tc>
          <w:tcPr>
            <w:tcW w:w="830" w:type="dxa"/>
            <w:noWrap/>
            <w:hideMark/>
          </w:tcPr>
          <w:p w:rsidR="008170C8" w:rsidRPr="007751D5" w:rsidRDefault="008170C8" w:rsidP="008170C8">
            <w:r w:rsidRPr="007751D5">
              <w:t>49.24</w:t>
            </w:r>
          </w:p>
        </w:tc>
        <w:tc>
          <w:tcPr>
            <w:tcW w:w="718" w:type="dxa"/>
            <w:noWrap/>
            <w:hideMark/>
          </w:tcPr>
          <w:p w:rsidR="008170C8" w:rsidRPr="007751D5" w:rsidRDefault="008170C8" w:rsidP="008170C8">
            <w:r w:rsidRPr="007751D5">
              <w:t>15.54</w:t>
            </w:r>
          </w:p>
        </w:tc>
        <w:tc>
          <w:tcPr>
            <w:tcW w:w="718" w:type="dxa"/>
            <w:noWrap/>
            <w:hideMark/>
          </w:tcPr>
          <w:p w:rsidR="008170C8" w:rsidRPr="007751D5" w:rsidRDefault="008170C8" w:rsidP="008170C8">
            <w:r w:rsidRPr="007751D5">
              <w:t>20.28</w:t>
            </w:r>
          </w:p>
        </w:tc>
        <w:tc>
          <w:tcPr>
            <w:tcW w:w="602" w:type="dxa"/>
            <w:noWrap/>
            <w:hideMark/>
          </w:tcPr>
          <w:p w:rsidR="008170C8" w:rsidRPr="007751D5" w:rsidRDefault="008170C8" w:rsidP="008170C8">
            <w:r w:rsidRPr="007751D5">
              <w:t>6</w:t>
            </w:r>
          </w:p>
        </w:tc>
        <w:tc>
          <w:tcPr>
            <w:tcW w:w="1053" w:type="dxa"/>
            <w:noWrap/>
            <w:hideMark/>
          </w:tcPr>
          <w:p w:rsidR="008170C8" w:rsidRPr="007751D5" w:rsidRDefault="008170C8" w:rsidP="008170C8">
            <w:r w:rsidRPr="007751D5">
              <w:t>2729.66</w:t>
            </w:r>
          </w:p>
        </w:tc>
        <w:tc>
          <w:tcPr>
            <w:tcW w:w="941" w:type="dxa"/>
            <w:noWrap/>
            <w:hideMark/>
          </w:tcPr>
          <w:p w:rsidR="008170C8" w:rsidRPr="007751D5" w:rsidRDefault="008170C8" w:rsidP="008170C8">
            <w:r w:rsidRPr="007751D5">
              <w:t>56.17</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45.04</w:t>
            </w:r>
          </w:p>
        </w:tc>
      </w:tr>
      <w:tr w:rsidR="008170C8" w:rsidRPr="007751D5" w:rsidTr="00A164A9">
        <w:trPr>
          <w:trHeight w:val="288"/>
        </w:trPr>
        <w:tc>
          <w:tcPr>
            <w:tcW w:w="1285" w:type="dxa"/>
            <w:noWrap/>
            <w:hideMark/>
          </w:tcPr>
          <w:p w:rsidR="008170C8" w:rsidRPr="007751D5" w:rsidRDefault="008170C8" w:rsidP="008170C8">
            <w:r w:rsidRPr="007751D5">
              <w:t>RP255</w:t>
            </w:r>
          </w:p>
        </w:tc>
        <w:tc>
          <w:tcPr>
            <w:tcW w:w="4387" w:type="dxa"/>
            <w:noWrap/>
            <w:hideMark/>
          </w:tcPr>
          <w:p w:rsidR="008170C8" w:rsidRPr="007751D5" w:rsidRDefault="008170C8" w:rsidP="008170C8">
            <w:r w:rsidRPr="007751D5">
              <w:t>RR 272-17-829::IRGC 11735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7</w:t>
            </w:r>
          </w:p>
        </w:tc>
        <w:tc>
          <w:tcPr>
            <w:tcW w:w="830" w:type="dxa"/>
            <w:noWrap/>
            <w:hideMark/>
          </w:tcPr>
          <w:p w:rsidR="008170C8" w:rsidRPr="007751D5" w:rsidRDefault="008170C8" w:rsidP="008170C8">
            <w:r w:rsidRPr="007751D5">
              <w:t>53.68</w:t>
            </w:r>
          </w:p>
        </w:tc>
        <w:tc>
          <w:tcPr>
            <w:tcW w:w="718" w:type="dxa"/>
            <w:noWrap/>
            <w:hideMark/>
          </w:tcPr>
          <w:p w:rsidR="008170C8" w:rsidRPr="007751D5" w:rsidRDefault="008170C8" w:rsidP="008170C8">
            <w:r w:rsidRPr="007751D5">
              <w:t>16.54</w:t>
            </w:r>
          </w:p>
        </w:tc>
        <w:tc>
          <w:tcPr>
            <w:tcW w:w="718" w:type="dxa"/>
            <w:noWrap/>
            <w:hideMark/>
          </w:tcPr>
          <w:p w:rsidR="008170C8" w:rsidRPr="007751D5" w:rsidRDefault="008170C8" w:rsidP="008170C8">
            <w:r w:rsidRPr="007751D5">
              <w:t>32.25</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2944.11</w:t>
            </w:r>
          </w:p>
        </w:tc>
        <w:tc>
          <w:tcPr>
            <w:tcW w:w="941" w:type="dxa"/>
            <w:noWrap/>
            <w:hideMark/>
          </w:tcPr>
          <w:p w:rsidR="008170C8" w:rsidRPr="007751D5" w:rsidRDefault="008170C8" w:rsidP="008170C8">
            <w:r w:rsidRPr="007751D5">
              <w:t>102.84</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23.19</w:t>
            </w:r>
          </w:p>
        </w:tc>
        <w:tc>
          <w:tcPr>
            <w:tcW w:w="768" w:type="dxa"/>
            <w:noWrap/>
            <w:hideMark/>
          </w:tcPr>
          <w:p w:rsidR="008170C8" w:rsidRPr="007751D5" w:rsidRDefault="008170C8" w:rsidP="008170C8">
            <w:r w:rsidRPr="007751D5">
              <w:t>33.93</w:t>
            </w:r>
          </w:p>
        </w:tc>
      </w:tr>
      <w:tr w:rsidR="008170C8" w:rsidRPr="007751D5" w:rsidTr="00A164A9">
        <w:trPr>
          <w:trHeight w:val="288"/>
        </w:trPr>
        <w:tc>
          <w:tcPr>
            <w:tcW w:w="1285" w:type="dxa"/>
            <w:noWrap/>
            <w:hideMark/>
          </w:tcPr>
          <w:p w:rsidR="008170C8" w:rsidRPr="007751D5" w:rsidRDefault="008170C8" w:rsidP="008170C8">
            <w:r w:rsidRPr="007751D5">
              <w:t>RP256</w:t>
            </w:r>
          </w:p>
        </w:tc>
        <w:tc>
          <w:tcPr>
            <w:tcW w:w="4387" w:type="dxa"/>
            <w:noWrap/>
            <w:hideMark/>
          </w:tcPr>
          <w:p w:rsidR="008170C8" w:rsidRPr="007751D5" w:rsidRDefault="008170C8" w:rsidP="008170C8">
            <w:r w:rsidRPr="007751D5">
              <w:t>RTS 16::IRGC 823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71.67</w:t>
            </w:r>
          </w:p>
        </w:tc>
        <w:tc>
          <w:tcPr>
            <w:tcW w:w="718" w:type="dxa"/>
            <w:noWrap/>
            <w:hideMark/>
          </w:tcPr>
          <w:p w:rsidR="008170C8" w:rsidRPr="007751D5" w:rsidRDefault="008170C8" w:rsidP="008170C8">
            <w:r w:rsidRPr="007751D5">
              <w:t>18.57</w:t>
            </w:r>
          </w:p>
        </w:tc>
        <w:tc>
          <w:tcPr>
            <w:tcW w:w="718" w:type="dxa"/>
            <w:noWrap/>
            <w:hideMark/>
          </w:tcPr>
          <w:p w:rsidR="008170C8" w:rsidRPr="007751D5" w:rsidRDefault="008170C8" w:rsidP="008170C8">
            <w:r w:rsidRPr="007751D5">
              <w:t>33.01</w:t>
            </w:r>
          </w:p>
        </w:tc>
        <w:tc>
          <w:tcPr>
            <w:tcW w:w="602" w:type="dxa"/>
            <w:noWrap/>
            <w:hideMark/>
          </w:tcPr>
          <w:p w:rsidR="008170C8" w:rsidRPr="007751D5" w:rsidRDefault="008170C8" w:rsidP="008170C8">
            <w:r w:rsidRPr="007751D5">
              <w:t>18</w:t>
            </w:r>
          </w:p>
        </w:tc>
        <w:tc>
          <w:tcPr>
            <w:tcW w:w="1053" w:type="dxa"/>
            <w:noWrap/>
            <w:hideMark/>
          </w:tcPr>
          <w:p w:rsidR="008170C8" w:rsidRPr="007751D5" w:rsidRDefault="008170C8" w:rsidP="008170C8">
            <w:r w:rsidRPr="007751D5">
              <w:t>3430.04</w:t>
            </w:r>
          </w:p>
        </w:tc>
        <w:tc>
          <w:tcPr>
            <w:tcW w:w="941" w:type="dxa"/>
            <w:noWrap/>
            <w:hideMark/>
          </w:tcPr>
          <w:p w:rsidR="008170C8" w:rsidRPr="007751D5" w:rsidRDefault="008170C8" w:rsidP="008170C8">
            <w:r w:rsidRPr="007751D5">
              <w:t>95.86</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20.34</w:t>
            </w:r>
          </w:p>
        </w:tc>
        <w:tc>
          <w:tcPr>
            <w:tcW w:w="768" w:type="dxa"/>
            <w:noWrap/>
            <w:hideMark/>
          </w:tcPr>
          <w:p w:rsidR="008170C8" w:rsidRPr="007751D5" w:rsidRDefault="008170C8" w:rsidP="008170C8">
            <w:r w:rsidRPr="007751D5">
              <w:t>30.87</w:t>
            </w:r>
          </w:p>
        </w:tc>
      </w:tr>
      <w:tr w:rsidR="008170C8" w:rsidRPr="007751D5" w:rsidTr="00A164A9">
        <w:trPr>
          <w:trHeight w:val="288"/>
        </w:trPr>
        <w:tc>
          <w:tcPr>
            <w:tcW w:w="1285" w:type="dxa"/>
            <w:noWrap/>
            <w:hideMark/>
          </w:tcPr>
          <w:p w:rsidR="008170C8" w:rsidRPr="007751D5" w:rsidRDefault="008170C8" w:rsidP="008170C8">
            <w:r w:rsidRPr="007751D5">
              <w:t>RP257</w:t>
            </w:r>
          </w:p>
        </w:tc>
        <w:tc>
          <w:tcPr>
            <w:tcW w:w="4387" w:type="dxa"/>
            <w:noWrap/>
            <w:hideMark/>
          </w:tcPr>
          <w:p w:rsidR="008170C8" w:rsidRPr="007751D5" w:rsidRDefault="008170C8" w:rsidP="008170C8">
            <w:r w:rsidRPr="007751D5">
              <w:t>RUSTIC::IRGC 11702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49.28</w:t>
            </w:r>
          </w:p>
        </w:tc>
        <w:tc>
          <w:tcPr>
            <w:tcW w:w="718" w:type="dxa"/>
            <w:noWrap/>
            <w:hideMark/>
          </w:tcPr>
          <w:p w:rsidR="008170C8" w:rsidRPr="007751D5" w:rsidRDefault="008170C8" w:rsidP="008170C8">
            <w:r w:rsidRPr="007751D5">
              <w:t>17.35</w:t>
            </w:r>
          </w:p>
        </w:tc>
        <w:tc>
          <w:tcPr>
            <w:tcW w:w="718" w:type="dxa"/>
            <w:noWrap/>
            <w:hideMark/>
          </w:tcPr>
          <w:p w:rsidR="008170C8" w:rsidRPr="007751D5" w:rsidRDefault="008170C8" w:rsidP="008170C8">
            <w:r w:rsidRPr="007751D5">
              <w:t>23.61</w:t>
            </w:r>
          </w:p>
        </w:tc>
        <w:tc>
          <w:tcPr>
            <w:tcW w:w="602" w:type="dxa"/>
            <w:noWrap/>
            <w:hideMark/>
          </w:tcPr>
          <w:p w:rsidR="008170C8" w:rsidRPr="007751D5" w:rsidRDefault="008170C8" w:rsidP="008170C8">
            <w:r w:rsidRPr="007751D5">
              <w:t>13</w:t>
            </w:r>
          </w:p>
        </w:tc>
        <w:tc>
          <w:tcPr>
            <w:tcW w:w="1053" w:type="dxa"/>
            <w:noWrap/>
            <w:hideMark/>
          </w:tcPr>
          <w:p w:rsidR="008170C8" w:rsidRPr="007751D5" w:rsidRDefault="008170C8" w:rsidP="008170C8">
            <w:r w:rsidRPr="007751D5">
              <w:t>3364.35</w:t>
            </w:r>
          </w:p>
        </w:tc>
        <w:tc>
          <w:tcPr>
            <w:tcW w:w="941" w:type="dxa"/>
            <w:noWrap/>
            <w:hideMark/>
          </w:tcPr>
          <w:p w:rsidR="008170C8" w:rsidRPr="007751D5" w:rsidRDefault="008170C8" w:rsidP="008170C8">
            <w:r w:rsidRPr="007751D5">
              <w:t>81.72</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30.86</w:t>
            </w:r>
          </w:p>
        </w:tc>
        <w:tc>
          <w:tcPr>
            <w:tcW w:w="768" w:type="dxa"/>
            <w:noWrap/>
            <w:hideMark/>
          </w:tcPr>
          <w:p w:rsidR="008170C8" w:rsidRPr="007751D5" w:rsidRDefault="008170C8" w:rsidP="008170C8">
            <w:r w:rsidRPr="007751D5">
              <w:t>30.67</w:t>
            </w:r>
          </w:p>
        </w:tc>
      </w:tr>
      <w:tr w:rsidR="008170C8" w:rsidRPr="007751D5" w:rsidTr="00A164A9">
        <w:trPr>
          <w:trHeight w:val="288"/>
        </w:trPr>
        <w:tc>
          <w:tcPr>
            <w:tcW w:w="1285" w:type="dxa"/>
            <w:noWrap/>
            <w:hideMark/>
          </w:tcPr>
          <w:p w:rsidR="008170C8" w:rsidRPr="007751D5" w:rsidRDefault="008170C8" w:rsidP="008170C8">
            <w:r w:rsidRPr="007751D5">
              <w:t>RP258</w:t>
            </w:r>
          </w:p>
        </w:tc>
        <w:tc>
          <w:tcPr>
            <w:tcW w:w="4387" w:type="dxa"/>
            <w:noWrap/>
            <w:hideMark/>
          </w:tcPr>
          <w:p w:rsidR="008170C8" w:rsidRPr="007751D5" w:rsidRDefault="008170C8" w:rsidP="008170C8">
            <w:r w:rsidRPr="007751D5">
              <w:t>SADA RUPA::IRGC 7729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8</w:t>
            </w:r>
          </w:p>
        </w:tc>
        <w:tc>
          <w:tcPr>
            <w:tcW w:w="830" w:type="dxa"/>
            <w:noWrap/>
            <w:hideMark/>
          </w:tcPr>
          <w:p w:rsidR="008170C8" w:rsidRPr="007751D5" w:rsidRDefault="008170C8" w:rsidP="008170C8">
            <w:r w:rsidRPr="007751D5">
              <w:t>69.58</w:t>
            </w:r>
          </w:p>
        </w:tc>
        <w:tc>
          <w:tcPr>
            <w:tcW w:w="718" w:type="dxa"/>
            <w:noWrap/>
            <w:hideMark/>
          </w:tcPr>
          <w:p w:rsidR="008170C8" w:rsidRPr="007751D5" w:rsidRDefault="008170C8" w:rsidP="008170C8">
            <w:r w:rsidRPr="007751D5">
              <w:t>16.74</w:t>
            </w:r>
          </w:p>
        </w:tc>
        <w:tc>
          <w:tcPr>
            <w:tcW w:w="718" w:type="dxa"/>
            <w:noWrap/>
            <w:hideMark/>
          </w:tcPr>
          <w:p w:rsidR="008170C8" w:rsidRPr="007751D5" w:rsidRDefault="008170C8" w:rsidP="008170C8">
            <w:r w:rsidRPr="007751D5">
              <w:t>28.73</w:t>
            </w:r>
          </w:p>
        </w:tc>
        <w:tc>
          <w:tcPr>
            <w:tcW w:w="602" w:type="dxa"/>
            <w:noWrap/>
            <w:hideMark/>
          </w:tcPr>
          <w:p w:rsidR="008170C8" w:rsidRPr="007751D5" w:rsidRDefault="008170C8" w:rsidP="008170C8">
            <w:r w:rsidRPr="007751D5">
              <w:t>9</w:t>
            </w:r>
          </w:p>
        </w:tc>
        <w:tc>
          <w:tcPr>
            <w:tcW w:w="1053" w:type="dxa"/>
            <w:noWrap/>
            <w:hideMark/>
          </w:tcPr>
          <w:p w:rsidR="008170C8" w:rsidRPr="007751D5" w:rsidRDefault="008170C8" w:rsidP="008170C8">
            <w:r w:rsidRPr="007751D5">
              <w:t>3675.59</w:t>
            </w:r>
          </w:p>
        </w:tc>
        <w:tc>
          <w:tcPr>
            <w:tcW w:w="941" w:type="dxa"/>
            <w:noWrap/>
            <w:hideMark/>
          </w:tcPr>
          <w:p w:rsidR="008170C8" w:rsidRPr="007751D5" w:rsidRDefault="008170C8" w:rsidP="008170C8">
            <w:r w:rsidRPr="007751D5">
              <w:t>93.94</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7.53</w:t>
            </w:r>
          </w:p>
        </w:tc>
        <w:tc>
          <w:tcPr>
            <w:tcW w:w="768" w:type="dxa"/>
            <w:noWrap/>
            <w:hideMark/>
          </w:tcPr>
          <w:p w:rsidR="008170C8" w:rsidRPr="007751D5" w:rsidRDefault="008170C8" w:rsidP="008170C8">
            <w:r w:rsidRPr="007751D5">
              <w:t>33.25</w:t>
            </w:r>
          </w:p>
        </w:tc>
      </w:tr>
      <w:tr w:rsidR="008170C8" w:rsidRPr="007751D5" w:rsidTr="00A164A9">
        <w:trPr>
          <w:trHeight w:val="288"/>
        </w:trPr>
        <w:tc>
          <w:tcPr>
            <w:tcW w:w="1285" w:type="dxa"/>
            <w:noWrap/>
            <w:hideMark/>
          </w:tcPr>
          <w:p w:rsidR="008170C8" w:rsidRPr="007751D5" w:rsidRDefault="008170C8" w:rsidP="008170C8">
            <w:r w:rsidRPr="007751D5">
              <w:t>RP259</w:t>
            </w:r>
          </w:p>
        </w:tc>
        <w:tc>
          <w:tcPr>
            <w:tcW w:w="4387" w:type="dxa"/>
            <w:noWrap/>
            <w:hideMark/>
          </w:tcPr>
          <w:p w:rsidR="008170C8" w:rsidRPr="007751D5" w:rsidRDefault="008170C8" w:rsidP="008170C8">
            <w:r w:rsidRPr="007751D5">
              <w:t>SAN CHIAO TSWEN::IRGC 156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60</w:t>
            </w:r>
          </w:p>
        </w:tc>
        <w:tc>
          <w:tcPr>
            <w:tcW w:w="4387" w:type="dxa"/>
            <w:noWrap/>
            <w:hideMark/>
          </w:tcPr>
          <w:p w:rsidR="008170C8" w:rsidRPr="007751D5" w:rsidRDefault="008170C8" w:rsidP="008170C8">
            <w:r w:rsidRPr="007751D5">
              <w:t>SAN SHIH TSI::IRGC 103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58.80</w:t>
            </w:r>
          </w:p>
        </w:tc>
        <w:tc>
          <w:tcPr>
            <w:tcW w:w="718" w:type="dxa"/>
            <w:noWrap/>
            <w:hideMark/>
          </w:tcPr>
          <w:p w:rsidR="008170C8" w:rsidRPr="007751D5" w:rsidRDefault="008170C8" w:rsidP="008170C8">
            <w:r w:rsidRPr="007751D5">
              <w:t>15.03</w:t>
            </w:r>
          </w:p>
        </w:tc>
        <w:tc>
          <w:tcPr>
            <w:tcW w:w="718" w:type="dxa"/>
            <w:noWrap/>
            <w:hideMark/>
          </w:tcPr>
          <w:p w:rsidR="008170C8" w:rsidRPr="007751D5" w:rsidRDefault="008170C8" w:rsidP="008170C8">
            <w:r w:rsidRPr="007751D5">
              <w:t>26.08</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3228.39</w:t>
            </w:r>
          </w:p>
        </w:tc>
        <w:tc>
          <w:tcPr>
            <w:tcW w:w="941" w:type="dxa"/>
            <w:noWrap/>
            <w:hideMark/>
          </w:tcPr>
          <w:p w:rsidR="008170C8" w:rsidRPr="007751D5" w:rsidRDefault="008170C8" w:rsidP="008170C8">
            <w:r w:rsidRPr="007751D5">
              <w:t>59.35</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20.39</w:t>
            </w:r>
          </w:p>
        </w:tc>
        <w:tc>
          <w:tcPr>
            <w:tcW w:w="768" w:type="dxa"/>
            <w:noWrap/>
            <w:hideMark/>
          </w:tcPr>
          <w:p w:rsidR="008170C8" w:rsidRPr="007751D5" w:rsidRDefault="008170C8" w:rsidP="008170C8">
            <w:r w:rsidRPr="007751D5">
              <w:t>36.57</w:t>
            </w:r>
          </w:p>
        </w:tc>
      </w:tr>
      <w:tr w:rsidR="008170C8" w:rsidRPr="007751D5" w:rsidTr="00A164A9">
        <w:trPr>
          <w:trHeight w:val="288"/>
        </w:trPr>
        <w:tc>
          <w:tcPr>
            <w:tcW w:w="1285" w:type="dxa"/>
            <w:noWrap/>
            <w:hideMark/>
          </w:tcPr>
          <w:p w:rsidR="008170C8" w:rsidRPr="007751D5" w:rsidRDefault="008170C8" w:rsidP="008170C8">
            <w:r w:rsidRPr="007751D5">
              <w:t>RP261</w:t>
            </w:r>
          </w:p>
        </w:tc>
        <w:tc>
          <w:tcPr>
            <w:tcW w:w="4387" w:type="dxa"/>
            <w:noWrap/>
            <w:hideMark/>
          </w:tcPr>
          <w:p w:rsidR="008170C8" w:rsidRPr="007751D5" w:rsidRDefault="008170C8" w:rsidP="008170C8">
            <w:r w:rsidRPr="007751D5">
              <w:t>SIGARDIS::IRGC 1555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62</w:t>
            </w:r>
          </w:p>
        </w:tc>
        <w:tc>
          <w:tcPr>
            <w:tcW w:w="4387" w:type="dxa"/>
            <w:noWrap/>
            <w:hideMark/>
          </w:tcPr>
          <w:p w:rsidR="008170C8" w:rsidRPr="007751D5" w:rsidRDefault="008170C8" w:rsidP="008170C8">
            <w:r w:rsidRPr="007751D5">
              <w:t>SIMET 2::IRGC 2573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63</w:t>
            </w:r>
          </w:p>
        </w:tc>
        <w:tc>
          <w:tcPr>
            <w:tcW w:w="4387" w:type="dxa"/>
            <w:noWrap/>
            <w:hideMark/>
          </w:tcPr>
          <w:p w:rsidR="008170C8" w:rsidRPr="007751D5" w:rsidRDefault="008170C8" w:rsidP="008170C8">
            <w:r w:rsidRPr="007751D5">
              <w:t>SIMUL KHURI::IRGC 3515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6</w:t>
            </w:r>
          </w:p>
        </w:tc>
        <w:tc>
          <w:tcPr>
            <w:tcW w:w="830" w:type="dxa"/>
            <w:noWrap/>
            <w:hideMark/>
          </w:tcPr>
          <w:p w:rsidR="008170C8" w:rsidRPr="007751D5" w:rsidRDefault="008170C8" w:rsidP="008170C8">
            <w:r w:rsidRPr="007751D5">
              <w:t>79.10</w:t>
            </w:r>
          </w:p>
        </w:tc>
        <w:tc>
          <w:tcPr>
            <w:tcW w:w="718" w:type="dxa"/>
            <w:noWrap/>
            <w:hideMark/>
          </w:tcPr>
          <w:p w:rsidR="008170C8" w:rsidRPr="007751D5" w:rsidRDefault="008170C8" w:rsidP="008170C8">
            <w:r w:rsidRPr="007751D5">
              <w:t>17.37</w:t>
            </w:r>
          </w:p>
        </w:tc>
        <w:tc>
          <w:tcPr>
            <w:tcW w:w="718" w:type="dxa"/>
            <w:noWrap/>
            <w:hideMark/>
          </w:tcPr>
          <w:p w:rsidR="008170C8" w:rsidRPr="007751D5" w:rsidRDefault="008170C8" w:rsidP="008170C8">
            <w:r w:rsidRPr="007751D5">
              <w:t>36.03</w:t>
            </w:r>
          </w:p>
        </w:tc>
        <w:tc>
          <w:tcPr>
            <w:tcW w:w="602" w:type="dxa"/>
            <w:noWrap/>
            <w:hideMark/>
          </w:tcPr>
          <w:p w:rsidR="008170C8" w:rsidRPr="007751D5" w:rsidRDefault="008170C8" w:rsidP="008170C8">
            <w:r w:rsidRPr="007751D5">
              <w:t>22</w:t>
            </w:r>
          </w:p>
        </w:tc>
        <w:tc>
          <w:tcPr>
            <w:tcW w:w="1053" w:type="dxa"/>
            <w:noWrap/>
            <w:hideMark/>
          </w:tcPr>
          <w:p w:rsidR="008170C8" w:rsidRPr="007751D5" w:rsidRDefault="008170C8" w:rsidP="008170C8">
            <w:r w:rsidRPr="007751D5">
              <w:t>3536.12</w:t>
            </w:r>
          </w:p>
        </w:tc>
        <w:tc>
          <w:tcPr>
            <w:tcW w:w="941" w:type="dxa"/>
            <w:noWrap/>
            <w:hideMark/>
          </w:tcPr>
          <w:p w:rsidR="008170C8" w:rsidRPr="007751D5" w:rsidRDefault="008170C8" w:rsidP="008170C8">
            <w:r w:rsidRPr="007751D5">
              <w:t>343.7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62.84</w:t>
            </w:r>
          </w:p>
        </w:tc>
      </w:tr>
      <w:tr w:rsidR="008170C8" w:rsidRPr="007751D5" w:rsidTr="00A164A9">
        <w:trPr>
          <w:trHeight w:val="288"/>
        </w:trPr>
        <w:tc>
          <w:tcPr>
            <w:tcW w:w="1285" w:type="dxa"/>
            <w:noWrap/>
            <w:hideMark/>
          </w:tcPr>
          <w:p w:rsidR="008170C8" w:rsidRPr="007751D5" w:rsidRDefault="008170C8" w:rsidP="008170C8">
            <w:r w:rsidRPr="007751D5">
              <w:t>RP264</w:t>
            </w:r>
          </w:p>
        </w:tc>
        <w:tc>
          <w:tcPr>
            <w:tcW w:w="4387" w:type="dxa"/>
            <w:noWrap/>
            <w:hideMark/>
          </w:tcPr>
          <w:p w:rsidR="008170C8" w:rsidRPr="007751D5" w:rsidRDefault="008170C8" w:rsidP="008170C8">
            <w:r w:rsidRPr="007751D5">
              <w:t>SINNA SITHIRA KALI::IRGC 5106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69.48</w:t>
            </w:r>
          </w:p>
        </w:tc>
        <w:tc>
          <w:tcPr>
            <w:tcW w:w="718" w:type="dxa"/>
            <w:noWrap/>
            <w:hideMark/>
          </w:tcPr>
          <w:p w:rsidR="008170C8" w:rsidRPr="007751D5" w:rsidRDefault="008170C8" w:rsidP="008170C8">
            <w:r w:rsidRPr="007751D5">
              <w:t>16.36</w:t>
            </w:r>
          </w:p>
        </w:tc>
        <w:tc>
          <w:tcPr>
            <w:tcW w:w="718" w:type="dxa"/>
            <w:noWrap/>
            <w:hideMark/>
          </w:tcPr>
          <w:p w:rsidR="008170C8" w:rsidRPr="007751D5" w:rsidRDefault="008170C8" w:rsidP="008170C8">
            <w:r w:rsidRPr="007751D5">
              <w:t>23.80</w:t>
            </w:r>
          </w:p>
        </w:tc>
        <w:tc>
          <w:tcPr>
            <w:tcW w:w="602" w:type="dxa"/>
            <w:noWrap/>
            <w:hideMark/>
          </w:tcPr>
          <w:p w:rsidR="008170C8" w:rsidRPr="007751D5" w:rsidRDefault="008170C8" w:rsidP="008170C8">
            <w:r w:rsidRPr="007751D5">
              <w:t>6</w:t>
            </w:r>
          </w:p>
        </w:tc>
        <w:tc>
          <w:tcPr>
            <w:tcW w:w="1053" w:type="dxa"/>
            <w:noWrap/>
            <w:hideMark/>
          </w:tcPr>
          <w:p w:rsidR="008170C8" w:rsidRPr="007751D5" w:rsidRDefault="008170C8" w:rsidP="008170C8">
            <w:r w:rsidRPr="007751D5">
              <w:t>3005.48</w:t>
            </w:r>
          </w:p>
        </w:tc>
        <w:tc>
          <w:tcPr>
            <w:tcW w:w="941" w:type="dxa"/>
            <w:noWrap/>
            <w:hideMark/>
          </w:tcPr>
          <w:p w:rsidR="008170C8" w:rsidRPr="007751D5" w:rsidRDefault="008170C8" w:rsidP="008170C8">
            <w:r w:rsidRPr="007751D5">
              <w:t>55.03</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34.62</w:t>
            </w:r>
          </w:p>
        </w:tc>
        <w:tc>
          <w:tcPr>
            <w:tcW w:w="768" w:type="dxa"/>
            <w:noWrap/>
            <w:hideMark/>
          </w:tcPr>
          <w:p w:rsidR="008170C8" w:rsidRPr="007751D5" w:rsidRDefault="008170C8" w:rsidP="008170C8">
            <w:r w:rsidRPr="007751D5">
              <w:t>42.46</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266</w:t>
            </w:r>
          </w:p>
        </w:tc>
        <w:tc>
          <w:tcPr>
            <w:tcW w:w="4387" w:type="dxa"/>
            <w:noWrap/>
            <w:hideMark/>
          </w:tcPr>
          <w:p w:rsidR="008170C8" w:rsidRPr="007751D5" w:rsidRDefault="008170C8" w:rsidP="008170C8">
            <w:r w:rsidRPr="007751D5">
              <w:t>SITHAIYAN KOTTAI SAMBA::IRGC 5015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67</w:t>
            </w:r>
          </w:p>
        </w:tc>
        <w:tc>
          <w:tcPr>
            <w:tcW w:w="4387" w:type="dxa"/>
            <w:noWrap/>
            <w:hideMark/>
          </w:tcPr>
          <w:p w:rsidR="008170C8" w:rsidRPr="007751D5" w:rsidRDefault="008170C8" w:rsidP="008170C8">
            <w:r w:rsidRPr="007751D5">
              <w:t>SML AWINI::IRGC 1339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53.79</w:t>
            </w:r>
          </w:p>
        </w:tc>
        <w:tc>
          <w:tcPr>
            <w:tcW w:w="718" w:type="dxa"/>
            <w:noWrap/>
            <w:hideMark/>
          </w:tcPr>
          <w:p w:rsidR="008170C8" w:rsidRPr="007751D5" w:rsidRDefault="008170C8" w:rsidP="008170C8">
            <w:r w:rsidRPr="007751D5">
              <w:t>16.13</w:t>
            </w:r>
          </w:p>
        </w:tc>
        <w:tc>
          <w:tcPr>
            <w:tcW w:w="718" w:type="dxa"/>
            <w:noWrap/>
            <w:hideMark/>
          </w:tcPr>
          <w:p w:rsidR="008170C8" w:rsidRPr="007751D5" w:rsidRDefault="008170C8" w:rsidP="008170C8">
            <w:r w:rsidRPr="007751D5">
              <w:t>29.73</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3158.51</w:t>
            </w:r>
          </w:p>
        </w:tc>
        <w:tc>
          <w:tcPr>
            <w:tcW w:w="941" w:type="dxa"/>
            <w:noWrap/>
            <w:hideMark/>
          </w:tcPr>
          <w:p w:rsidR="008170C8" w:rsidRPr="007751D5" w:rsidRDefault="008170C8" w:rsidP="008170C8">
            <w:r w:rsidRPr="007751D5">
              <w:t>78.13</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34.20</w:t>
            </w:r>
          </w:p>
        </w:tc>
        <w:tc>
          <w:tcPr>
            <w:tcW w:w="768" w:type="dxa"/>
            <w:noWrap/>
            <w:hideMark/>
          </w:tcPr>
          <w:p w:rsidR="008170C8" w:rsidRPr="007751D5" w:rsidRDefault="008170C8" w:rsidP="008170C8">
            <w:r w:rsidRPr="007751D5">
              <w:t>30.15</w:t>
            </w:r>
          </w:p>
        </w:tc>
      </w:tr>
      <w:tr w:rsidR="008170C8" w:rsidRPr="007751D5" w:rsidTr="00A164A9">
        <w:trPr>
          <w:trHeight w:val="288"/>
        </w:trPr>
        <w:tc>
          <w:tcPr>
            <w:tcW w:w="1285" w:type="dxa"/>
            <w:noWrap/>
            <w:hideMark/>
          </w:tcPr>
          <w:p w:rsidR="008170C8" w:rsidRPr="007751D5" w:rsidRDefault="008170C8" w:rsidP="008170C8">
            <w:r w:rsidRPr="007751D5">
              <w:t>RP268</w:t>
            </w:r>
          </w:p>
        </w:tc>
        <w:tc>
          <w:tcPr>
            <w:tcW w:w="4387" w:type="dxa"/>
            <w:noWrap/>
            <w:hideMark/>
          </w:tcPr>
          <w:p w:rsidR="008170C8" w:rsidRPr="007751D5" w:rsidRDefault="008170C8" w:rsidP="008170C8">
            <w:r w:rsidRPr="007751D5">
              <w:t>SOLOMON RED RICE::IRGC 5095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76.17</w:t>
            </w:r>
          </w:p>
        </w:tc>
        <w:tc>
          <w:tcPr>
            <w:tcW w:w="718" w:type="dxa"/>
            <w:noWrap/>
            <w:hideMark/>
          </w:tcPr>
          <w:p w:rsidR="008170C8" w:rsidRPr="007751D5" w:rsidRDefault="008170C8" w:rsidP="008170C8">
            <w:r w:rsidRPr="007751D5">
              <w:t>18.02</w:t>
            </w:r>
          </w:p>
        </w:tc>
        <w:tc>
          <w:tcPr>
            <w:tcW w:w="718" w:type="dxa"/>
            <w:noWrap/>
            <w:hideMark/>
          </w:tcPr>
          <w:p w:rsidR="008170C8" w:rsidRPr="007751D5" w:rsidRDefault="008170C8" w:rsidP="008170C8">
            <w:r w:rsidRPr="007751D5">
              <w:t>30.15</w:t>
            </w:r>
          </w:p>
        </w:tc>
        <w:tc>
          <w:tcPr>
            <w:tcW w:w="602" w:type="dxa"/>
            <w:noWrap/>
            <w:hideMark/>
          </w:tcPr>
          <w:p w:rsidR="008170C8" w:rsidRPr="007751D5" w:rsidRDefault="008170C8" w:rsidP="008170C8">
            <w:r w:rsidRPr="007751D5">
              <w:t>12</w:t>
            </w:r>
          </w:p>
        </w:tc>
        <w:tc>
          <w:tcPr>
            <w:tcW w:w="1053" w:type="dxa"/>
            <w:noWrap/>
            <w:hideMark/>
          </w:tcPr>
          <w:p w:rsidR="008170C8" w:rsidRPr="007751D5" w:rsidRDefault="008170C8" w:rsidP="008170C8">
            <w:r w:rsidRPr="007751D5">
              <w:t>4206.01</w:t>
            </w:r>
          </w:p>
        </w:tc>
        <w:tc>
          <w:tcPr>
            <w:tcW w:w="941" w:type="dxa"/>
            <w:noWrap/>
            <w:hideMark/>
          </w:tcPr>
          <w:p w:rsidR="008170C8" w:rsidRPr="007751D5" w:rsidRDefault="008170C8" w:rsidP="008170C8">
            <w:r w:rsidRPr="007751D5">
              <w:t>58.51</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43.73</w:t>
            </w:r>
          </w:p>
        </w:tc>
        <w:tc>
          <w:tcPr>
            <w:tcW w:w="768" w:type="dxa"/>
            <w:noWrap/>
            <w:hideMark/>
          </w:tcPr>
          <w:p w:rsidR="008170C8" w:rsidRPr="007751D5" w:rsidRDefault="008170C8" w:rsidP="008170C8">
            <w:r w:rsidRPr="007751D5">
              <w:t>27.51</w:t>
            </w:r>
          </w:p>
        </w:tc>
      </w:tr>
      <w:tr w:rsidR="008170C8" w:rsidRPr="007751D5" w:rsidTr="00A164A9">
        <w:trPr>
          <w:trHeight w:val="288"/>
        </w:trPr>
        <w:tc>
          <w:tcPr>
            <w:tcW w:w="1285" w:type="dxa"/>
            <w:noWrap/>
            <w:hideMark/>
          </w:tcPr>
          <w:p w:rsidR="008170C8" w:rsidRPr="007751D5" w:rsidRDefault="008170C8" w:rsidP="008170C8">
            <w:r w:rsidRPr="007751D5">
              <w:t>RP269</w:t>
            </w:r>
          </w:p>
        </w:tc>
        <w:tc>
          <w:tcPr>
            <w:tcW w:w="4387" w:type="dxa"/>
            <w:noWrap/>
            <w:hideMark/>
          </w:tcPr>
          <w:p w:rsidR="008170C8" w:rsidRPr="007751D5" w:rsidRDefault="008170C8" w:rsidP="008170C8">
            <w:r w:rsidRPr="007751D5">
              <w:t>SONA::IRGC 26971-C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9.18</w:t>
            </w:r>
          </w:p>
        </w:tc>
        <w:tc>
          <w:tcPr>
            <w:tcW w:w="718" w:type="dxa"/>
            <w:noWrap/>
            <w:hideMark/>
          </w:tcPr>
          <w:p w:rsidR="008170C8" w:rsidRPr="007751D5" w:rsidRDefault="008170C8" w:rsidP="008170C8">
            <w:r w:rsidRPr="007751D5">
              <w:t>17.80</w:t>
            </w:r>
          </w:p>
        </w:tc>
        <w:tc>
          <w:tcPr>
            <w:tcW w:w="718" w:type="dxa"/>
            <w:noWrap/>
            <w:hideMark/>
          </w:tcPr>
          <w:p w:rsidR="008170C8" w:rsidRPr="007751D5" w:rsidRDefault="008170C8" w:rsidP="008170C8">
            <w:r w:rsidRPr="007751D5">
              <w:t>24.94</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3137.76</w:t>
            </w:r>
          </w:p>
        </w:tc>
        <w:tc>
          <w:tcPr>
            <w:tcW w:w="941" w:type="dxa"/>
            <w:noWrap/>
            <w:hideMark/>
          </w:tcPr>
          <w:p w:rsidR="008170C8" w:rsidRPr="007751D5" w:rsidRDefault="008170C8" w:rsidP="008170C8">
            <w:r w:rsidRPr="007751D5">
              <w:t>75.60</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27.27</w:t>
            </w:r>
          </w:p>
        </w:tc>
      </w:tr>
      <w:tr w:rsidR="008170C8" w:rsidRPr="007751D5" w:rsidTr="00A164A9">
        <w:trPr>
          <w:trHeight w:val="288"/>
        </w:trPr>
        <w:tc>
          <w:tcPr>
            <w:tcW w:w="1285" w:type="dxa"/>
            <w:noWrap/>
            <w:hideMark/>
          </w:tcPr>
          <w:p w:rsidR="008170C8" w:rsidRPr="007751D5" w:rsidRDefault="008170C8" w:rsidP="008170C8">
            <w:r w:rsidRPr="007751D5">
              <w:t>RP270</w:t>
            </w:r>
          </w:p>
        </w:tc>
        <w:tc>
          <w:tcPr>
            <w:tcW w:w="4387" w:type="dxa"/>
            <w:noWrap/>
            <w:hideMark/>
          </w:tcPr>
          <w:p w:rsidR="008170C8" w:rsidRPr="007751D5" w:rsidRDefault="008170C8" w:rsidP="008170C8">
            <w:r w:rsidRPr="007751D5">
              <w:t>SONAMUKHI::IRGC 4669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0</w:t>
            </w:r>
          </w:p>
        </w:tc>
        <w:tc>
          <w:tcPr>
            <w:tcW w:w="830" w:type="dxa"/>
            <w:noWrap/>
            <w:hideMark/>
          </w:tcPr>
          <w:p w:rsidR="008170C8" w:rsidRPr="007751D5" w:rsidRDefault="008170C8" w:rsidP="008170C8">
            <w:r w:rsidRPr="007751D5">
              <w:t>85.52</w:t>
            </w:r>
          </w:p>
        </w:tc>
        <w:tc>
          <w:tcPr>
            <w:tcW w:w="718" w:type="dxa"/>
            <w:noWrap/>
            <w:hideMark/>
          </w:tcPr>
          <w:p w:rsidR="008170C8" w:rsidRPr="007751D5" w:rsidRDefault="008170C8" w:rsidP="008170C8">
            <w:r w:rsidRPr="007751D5">
              <w:t>19.77</w:t>
            </w:r>
          </w:p>
        </w:tc>
        <w:tc>
          <w:tcPr>
            <w:tcW w:w="718" w:type="dxa"/>
            <w:noWrap/>
            <w:hideMark/>
          </w:tcPr>
          <w:p w:rsidR="008170C8" w:rsidRPr="007751D5" w:rsidRDefault="008170C8" w:rsidP="008170C8">
            <w:r w:rsidRPr="007751D5">
              <w:t>30.96</w:t>
            </w:r>
          </w:p>
        </w:tc>
        <w:tc>
          <w:tcPr>
            <w:tcW w:w="602" w:type="dxa"/>
            <w:noWrap/>
            <w:hideMark/>
          </w:tcPr>
          <w:p w:rsidR="008170C8" w:rsidRPr="007751D5" w:rsidRDefault="008170C8" w:rsidP="008170C8">
            <w:r w:rsidRPr="007751D5">
              <w:t>30</w:t>
            </w:r>
          </w:p>
        </w:tc>
        <w:tc>
          <w:tcPr>
            <w:tcW w:w="1053" w:type="dxa"/>
            <w:noWrap/>
            <w:hideMark/>
          </w:tcPr>
          <w:p w:rsidR="008170C8" w:rsidRPr="007751D5" w:rsidRDefault="008170C8" w:rsidP="008170C8">
            <w:r w:rsidRPr="007751D5">
              <w:t>4458.65</w:t>
            </w:r>
          </w:p>
        </w:tc>
        <w:tc>
          <w:tcPr>
            <w:tcW w:w="941" w:type="dxa"/>
            <w:noWrap/>
            <w:hideMark/>
          </w:tcPr>
          <w:p w:rsidR="008170C8" w:rsidRPr="007751D5" w:rsidRDefault="008170C8" w:rsidP="008170C8">
            <w:r w:rsidRPr="007751D5">
              <w:t>544.16</w:t>
            </w:r>
          </w:p>
        </w:tc>
        <w:tc>
          <w:tcPr>
            <w:tcW w:w="607" w:type="dxa"/>
            <w:noWrap/>
            <w:hideMark/>
          </w:tcPr>
          <w:p w:rsidR="008170C8" w:rsidRPr="007751D5" w:rsidRDefault="008170C8" w:rsidP="008170C8">
            <w:r w:rsidRPr="007751D5">
              <w:t>0.14</w:t>
            </w:r>
          </w:p>
        </w:tc>
        <w:tc>
          <w:tcPr>
            <w:tcW w:w="991" w:type="dxa"/>
            <w:noWrap/>
            <w:hideMark/>
          </w:tcPr>
          <w:p w:rsidR="008170C8" w:rsidRPr="007751D5" w:rsidRDefault="008170C8" w:rsidP="008170C8">
            <w:r w:rsidRPr="007751D5">
              <w:t>140.34</w:t>
            </w:r>
          </w:p>
        </w:tc>
        <w:tc>
          <w:tcPr>
            <w:tcW w:w="768" w:type="dxa"/>
            <w:noWrap/>
            <w:hideMark/>
          </w:tcPr>
          <w:p w:rsidR="008170C8" w:rsidRPr="007751D5" w:rsidRDefault="008170C8" w:rsidP="008170C8">
            <w:r w:rsidRPr="007751D5">
              <w:t>57.21</w:t>
            </w:r>
          </w:p>
        </w:tc>
      </w:tr>
      <w:tr w:rsidR="008170C8" w:rsidRPr="007751D5" w:rsidTr="00A164A9">
        <w:trPr>
          <w:trHeight w:val="288"/>
        </w:trPr>
        <w:tc>
          <w:tcPr>
            <w:tcW w:w="1285" w:type="dxa"/>
            <w:noWrap/>
            <w:hideMark/>
          </w:tcPr>
          <w:p w:rsidR="008170C8" w:rsidRPr="007751D5" w:rsidRDefault="008170C8" w:rsidP="008170C8">
            <w:r w:rsidRPr="007751D5">
              <w:t>RP272</w:t>
            </w:r>
          </w:p>
        </w:tc>
        <w:tc>
          <w:tcPr>
            <w:tcW w:w="4387" w:type="dxa"/>
            <w:noWrap/>
            <w:hideMark/>
          </w:tcPr>
          <w:p w:rsidR="008170C8" w:rsidRPr="007751D5" w:rsidRDefault="008170C8" w:rsidP="008170C8">
            <w:r w:rsidRPr="007751D5">
              <w:t>SSANGDUJO::IRGC 5563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0</w:t>
            </w:r>
          </w:p>
        </w:tc>
        <w:tc>
          <w:tcPr>
            <w:tcW w:w="830" w:type="dxa"/>
            <w:noWrap/>
            <w:hideMark/>
          </w:tcPr>
          <w:p w:rsidR="008170C8" w:rsidRPr="007751D5" w:rsidRDefault="008170C8" w:rsidP="008170C8">
            <w:r w:rsidRPr="007751D5">
              <w:t>76.10</w:t>
            </w:r>
          </w:p>
        </w:tc>
        <w:tc>
          <w:tcPr>
            <w:tcW w:w="718" w:type="dxa"/>
            <w:noWrap/>
            <w:hideMark/>
          </w:tcPr>
          <w:p w:rsidR="008170C8" w:rsidRPr="007751D5" w:rsidRDefault="008170C8" w:rsidP="008170C8">
            <w:r w:rsidRPr="007751D5">
              <w:t>18.11</w:t>
            </w:r>
          </w:p>
        </w:tc>
        <w:tc>
          <w:tcPr>
            <w:tcW w:w="718" w:type="dxa"/>
            <w:noWrap/>
            <w:hideMark/>
          </w:tcPr>
          <w:p w:rsidR="008170C8" w:rsidRPr="007751D5" w:rsidRDefault="008170C8" w:rsidP="008170C8">
            <w:r w:rsidRPr="007751D5">
              <w:t>28.86</w:t>
            </w:r>
          </w:p>
        </w:tc>
        <w:tc>
          <w:tcPr>
            <w:tcW w:w="602" w:type="dxa"/>
            <w:noWrap/>
            <w:hideMark/>
          </w:tcPr>
          <w:p w:rsidR="008170C8" w:rsidRPr="007751D5" w:rsidRDefault="008170C8" w:rsidP="008170C8">
            <w:r w:rsidRPr="007751D5">
              <w:t>11</w:t>
            </w:r>
          </w:p>
        </w:tc>
        <w:tc>
          <w:tcPr>
            <w:tcW w:w="1053" w:type="dxa"/>
            <w:noWrap/>
            <w:hideMark/>
          </w:tcPr>
          <w:p w:rsidR="008170C8" w:rsidRPr="007751D5" w:rsidRDefault="008170C8" w:rsidP="008170C8">
            <w:r w:rsidRPr="007751D5">
              <w:t>4064.00</w:t>
            </w:r>
          </w:p>
        </w:tc>
        <w:tc>
          <w:tcPr>
            <w:tcW w:w="941" w:type="dxa"/>
            <w:noWrap/>
            <w:hideMark/>
          </w:tcPr>
          <w:p w:rsidR="008170C8" w:rsidRPr="007751D5" w:rsidRDefault="008170C8" w:rsidP="008170C8">
            <w:r w:rsidRPr="007751D5">
              <w:t>84.30</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34.20</w:t>
            </w:r>
          </w:p>
        </w:tc>
        <w:tc>
          <w:tcPr>
            <w:tcW w:w="768" w:type="dxa"/>
            <w:noWrap/>
            <w:hideMark/>
          </w:tcPr>
          <w:p w:rsidR="008170C8" w:rsidRPr="007751D5" w:rsidRDefault="008170C8" w:rsidP="008170C8">
            <w:r w:rsidRPr="007751D5">
              <w:t>34.92</w:t>
            </w:r>
          </w:p>
        </w:tc>
      </w:tr>
      <w:tr w:rsidR="008170C8" w:rsidRPr="007751D5" w:rsidTr="00A164A9">
        <w:trPr>
          <w:trHeight w:val="288"/>
        </w:trPr>
        <w:tc>
          <w:tcPr>
            <w:tcW w:w="1285" w:type="dxa"/>
            <w:noWrap/>
            <w:hideMark/>
          </w:tcPr>
          <w:p w:rsidR="008170C8" w:rsidRPr="007751D5" w:rsidRDefault="008170C8" w:rsidP="008170C8">
            <w:r w:rsidRPr="007751D5">
              <w:t>RP273</w:t>
            </w:r>
          </w:p>
        </w:tc>
        <w:tc>
          <w:tcPr>
            <w:tcW w:w="4387" w:type="dxa"/>
            <w:noWrap/>
            <w:hideMark/>
          </w:tcPr>
          <w:p w:rsidR="008170C8" w:rsidRPr="007751D5" w:rsidRDefault="008170C8" w:rsidP="008170C8">
            <w:r w:rsidRPr="007751D5">
              <w:t>SUFAID 246::IRGC 28303-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1</w:t>
            </w:r>
          </w:p>
        </w:tc>
        <w:tc>
          <w:tcPr>
            <w:tcW w:w="830" w:type="dxa"/>
            <w:noWrap/>
            <w:hideMark/>
          </w:tcPr>
          <w:p w:rsidR="008170C8" w:rsidRPr="007751D5" w:rsidRDefault="008170C8" w:rsidP="008170C8">
            <w:r w:rsidRPr="007751D5">
              <w:t>80.04</w:t>
            </w:r>
          </w:p>
        </w:tc>
        <w:tc>
          <w:tcPr>
            <w:tcW w:w="718" w:type="dxa"/>
            <w:noWrap/>
            <w:hideMark/>
          </w:tcPr>
          <w:p w:rsidR="008170C8" w:rsidRPr="007751D5" w:rsidRDefault="008170C8" w:rsidP="008170C8">
            <w:r w:rsidRPr="007751D5">
              <w:t>18.05</w:t>
            </w:r>
          </w:p>
        </w:tc>
        <w:tc>
          <w:tcPr>
            <w:tcW w:w="718" w:type="dxa"/>
            <w:noWrap/>
            <w:hideMark/>
          </w:tcPr>
          <w:p w:rsidR="008170C8" w:rsidRPr="007751D5" w:rsidRDefault="008170C8" w:rsidP="008170C8">
            <w:r w:rsidRPr="007751D5">
              <w:t>37.86</w:t>
            </w:r>
          </w:p>
        </w:tc>
        <w:tc>
          <w:tcPr>
            <w:tcW w:w="602" w:type="dxa"/>
            <w:noWrap/>
            <w:hideMark/>
          </w:tcPr>
          <w:p w:rsidR="008170C8" w:rsidRPr="007751D5" w:rsidRDefault="008170C8" w:rsidP="008170C8">
            <w:r w:rsidRPr="007751D5">
              <w:t>19</w:t>
            </w:r>
          </w:p>
        </w:tc>
        <w:tc>
          <w:tcPr>
            <w:tcW w:w="1053" w:type="dxa"/>
            <w:noWrap/>
            <w:hideMark/>
          </w:tcPr>
          <w:p w:rsidR="008170C8" w:rsidRPr="007751D5" w:rsidRDefault="008170C8" w:rsidP="008170C8">
            <w:r w:rsidRPr="007751D5">
              <w:t>3879.71</w:t>
            </w:r>
          </w:p>
        </w:tc>
        <w:tc>
          <w:tcPr>
            <w:tcW w:w="941" w:type="dxa"/>
            <w:noWrap/>
            <w:hideMark/>
          </w:tcPr>
          <w:p w:rsidR="008170C8" w:rsidRPr="007751D5" w:rsidRDefault="008170C8" w:rsidP="008170C8">
            <w:r w:rsidRPr="007751D5">
              <w:t>149.26</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53.31</w:t>
            </w:r>
          </w:p>
        </w:tc>
      </w:tr>
      <w:tr w:rsidR="008170C8" w:rsidRPr="007751D5" w:rsidTr="00A164A9">
        <w:trPr>
          <w:trHeight w:val="288"/>
        </w:trPr>
        <w:tc>
          <w:tcPr>
            <w:tcW w:w="1285" w:type="dxa"/>
            <w:noWrap/>
            <w:hideMark/>
          </w:tcPr>
          <w:p w:rsidR="008170C8" w:rsidRPr="007751D5" w:rsidRDefault="008170C8" w:rsidP="008170C8">
            <w:r w:rsidRPr="007751D5">
              <w:t>RP274</w:t>
            </w:r>
          </w:p>
        </w:tc>
        <w:tc>
          <w:tcPr>
            <w:tcW w:w="4387" w:type="dxa"/>
            <w:noWrap/>
            <w:hideMark/>
          </w:tcPr>
          <w:p w:rsidR="008170C8" w:rsidRPr="007751D5" w:rsidRDefault="008170C8" w:rsidP="008170C8">
            <w:r w:rsidRPr="007751D5">
              <w:t>SUWEON 311::IRGC 61890-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47.62</w:t>
            </w:r>
          </w:p>
        </w:tc>
        <w:tc>
          <w:tcPr>
            <w:tcW w:w="718" w:type="dxa"/>
            <w:noWrap/>
            <w:hideMark/>
          </w:tcPr>
          <w:p w:rsidR="008170C8" w:rsidRPr="007751D5" w:rsidRDefault="008170C8" w:rsidP="008170C8">
            <w:r w:rsidRPr="007751D5">
              <w:t>16.85</w:t>
            </w:r>
          </w:p>
        </w:tc>
        <w:tc>
          <w:tcPr>
            <w:tcW w:w="718" w:type="dxa"/>
            <w:noWrap/>
            <w:hideMark/>
          </w:tcPr>
          <w:p w:rsidR="008170C8" w:rsidRPr="007751D5" w:rsidRDefault="008170C8" w:rsidP="008170C8">
            <w:r w:rsidRPr="007751D5">
              <w:t>23.66</w:t>
            </w:r>
          </w:p>
        </w:tc>
        <w:tc>
          <w:tcPr>
            <w:tcW w:w="602" w:type="dxa"/>
            <w:noWrap/>
            <w:hideMark/>
          </w:tcPr>
          <w:p w:rsidR="008170C8" w:rsidRPr="007751D5" w:rsidRDefault="008170C8" w:rsidP="008170C8">
            <w:r w:rsidRPr="007751D5">
              <w:t>18</w:t>
            </w:r>
          </w:p>
        </w:tc>
        <w:tc>
          <w:tcPr>
            <w:tcW w:w="1053" w:type="dxa"/>
            <w:noWrap/>
            <w:hideMark/>
          </w:tcPr>
          <w:p w:rsidR="008170C8" w:rsidRPr="007751D5" w:rsidRDefault="008170C8" w:rsidP="008170C8">
            <w:r w:rsidRPr="007751D5">
              <w:t>2925.92</w:t>
            </w:r>
          </w:p>
        </w:tc>
        <w:tc>
          <w:tcPr>
            <w:tcW w:w="941" w:type="dxa"/>
            <w:noWrap/>
            <w:hideMark/>
          </w:tcPr>
          <w:p w:rsidR="008170C8" w:rsidRPr="007751D5" w:rsidRDefault="008170C8" w:rsidP="008170C8">
            <w:r w:rsidRPr="007751D5">
              <w:t>73.20</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45.01</w:t>
            </w:r>
          </w:p>
        </w:tc>
      </w:tr>
      <w:tr w:rsidR="008170C8" w:rsidRPr="007751D5" w:rsidTr="00A164A9">
        <w:trPr>
          <w:trHeight w:val="288"/>
        </w:trPr>
        <w:tc>
          <w:tcPr>
            <w:tcW w:w="1285" w:type="dxa"/>
            <w:noWrap/>
            <w:hideMark/>
          </w:tcPr>
          <w:p w:rsidR="008170C8" w:rsidRPr="007751D5" w:rsidRDefault="008170C8" w:rsidP="008170C8">
            <w:r w:rsidRPr="007751D5">
              <w:t>RP275</w:t>
            </w:r>
          </w:p>
        </w:tc>
        <w:tc>
          <w:tcPr>
            <w:tcW w:w="4387" w:type="dxa"/>
            <w:noWrap/>
            <w:hideMark/>
          </w:tcPr>
          <w:p w:rsidR="008170C8" w:rsidRPr="007751D5" w:rsidRDefault="008170C8" w:rsidP="008170C8">
            <w:r w:rsidRPr="007751D5">
              <w:t>T 315::IRGC 5479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84.72</w:t>
            </w:r>
          </w:p>
        </w:tc>
        <w:tc>
          <w:tcPr>
            <w:tcW w:w="718" w:type="dxa"/>
            <w:noWrap/>
            <w:hideMark/>
          </w:tcPr>
          <w:p w:rsidR="008170C8" w:rsidRPr="007751D5" w:rsidRDefault="008170C8" w:rsidP="008170C8">
            <w:r w:rsidRPr="007751D5">
              <w:t>20.08</w:t>
            </w:r>
          </w:p>
        </w:tc>
        <w:tc>
          <w:tcPr>
            <w:tcW w:w="718" w:type="dxa"/>
            <w:noWrap/>
            <w:hideMark/>
          </w:tcPr>
          <w:p w:rsidR="008170C8" w:rsidRPr="007751D5" w:rsidRDefault="008170C8" w:rsidP="008170C8">
            <w:r w:rsidRPr="007751D5">
              <w:t>34.97</w:t>
            </w:r>
          </w:p>
        </w:tc>
        <w:tc>
          <w:tcPr>
            <w:tcW w:w="602" w:type="dxa"/>
            <w:noWrap/>
            <w:hideMark/>
          </w:tcPr>
          <w:p w:rsidR="008170C8" w:rsidRPr="007751D5" w:rsidRDefault="008170C8" w:rsidP="008170C8">
            <w:r w:rsidRPr="007751D5">
              <w:t>23</w:t>
            </w:r>
          </w:p>
        </w:tc>
        <w:tc>
          <w:tcPr>
            <w:tcW w:w="1053" w:type="dxa"/>
            <w:noWrap/>
            <w:hideMark/>
          </w:tcPr>
          <w:p w:rsidR="008170C8" w:rsidRPr="007751D5" w:rsidRDefault="008170C8" w:rsidP="008170C8">
            <w:r w:rsidRPr="007751D5">
              <w:t>4759.97</w:t>
            </w:r>
          </w:p>
        </w:tc>
        <w:tc>
          <w:tcPr>
            <w:tcW w:w="941" w:type="dxa"/>
            <w:noWrap/>
            <w:hideMark/>
          </w:tcPr>
          <w:p w:rsidR="008170C8" w:rsidRPr="007751D5" w:rsidRDefault="008170C8" w:rsidP="008170C8">
            <w:r w:rsidRPr="007751D5">
              <w:t>141.60</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151.77</w:t>
            </w:r>
          </w:p>
        </w:tc>
        <w:tc>
          <w:tcPr>
            <w:tcW w:w="768" w:type="dxa"/>
            <w:noWrap/>
            <w:hideMark/>
          </w:tcPr>
          <w:p w:rsidR="008170C8" w:rsidRPr="007751D5" w:rsidRDefault="008170C8" w:rsidP="008170C8">
            <w:r w:rsidRPr="007751D5">
              <w:t>51.16</w:t>
            </w:r>
          </w:p>
        </w:tc>
      </w:tr>
      <w:tr w:rsidR="008170C8" w:rsidRPr="007751D5" w:rsidTr="00A164A9">
        <w:trPr>
          <w:trHeight w:val="288"/>
        </w:trPr>
        <w:tc>
          <w:tcPr>
            <w:tcW w:w="1285" w:type="dxa"/>
            <w:noWrap/>
            <w:hideMark/>
          </w:tcPr>
          <w:p w:rsidR="008170C8" w:rsidRPr="007751D5" w:rsidRDefault="008170C8" w:rsidP="008170C8">
            <w:r w:rsidRPr="007751D5">
              <w:t>RP276</w:t>
            </w:r>
          </w:p>
        </w:tc>
        <w:tc>
          <w:tcPr>
            <w:tcW w:w="4387" w:type="dxa"/>
            <w:noWrap/>
            <w:hideMark/>
          </w:tcPr>
          <w:p w:rsidR="008170C8" w:rsidRPr="007751D5" w:rsidRDefault="008170C8" w:rsidP="008170C8">
            <w:r w:rsidRPr="007751D5">
              <w:t>TAIPEI WOO CO::IRGC 11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77</w:t>
            </w:r>
          </w:p>
        </w:tc>
        <w:tc>
          <w:tcPr>
            <w:tcW w:w="4387" w:type="dxa"/>
            <w:noWrap/>
            <w:hideMark/>
          </w:tcPr>
          <w:p w:rsidR="008170C8" w:rsidRPr="007751D5" w:rsidRDefault="008170C8" w:rsidP="008170C8">
            <w:r w:rsidRPr="007751D5">
              <w:t>TAITUNG WOO LI::IRGC 11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0</w:t>
            </w:r>
          </w:p>
        </w:tc>
        <w:tc>
          <w:tcPr>
            <w:tcW w:w="830"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718" w:type="dxa"/>
            <w:noWrap/>
            <w:hideMark/>
          </w:tcPr>
          <w:p w:rsidR="008170C8" w:rsidRPr="007751D5" w:rsidRDefault="008170C8" w:rsidP="008170C8">
            <w:r w:rsidRPr="007751D5">
              <w:t>0.00</w:t>
            </w:r>
          </w:p>
        </w:tc>
        <w:tc>
          <w:tcPr>
            <w:tcW w:w="602" w:type="dxa"/>
            <w:noWrap/>
            <w:hideMark/>
          </w:tcPr>
          <w:p w:rsidR="008170C8" w:rsidRPr="007751D5" w:rsidRDefault="008170C8" w:rsidP="008170C8">
            <w:r w:rsidRPr="007751D5">
              <w:t>0</w:t>
            </w:r>
          </w:p>
        </w:tc>
        <w:tc>
          <w:tcPr>
            <w:tcW w:w="1053" w:type="dxa"/>
            <w:noWrap/>
            <w:hideMark/>
          </w:tcPr>
          <w:p w:rsidR="008170C8" w:rsidRPr="007751D5" w:rsidRDefault="008170C8" w:rsidP="008170C8">
            <w:r w:rsidRPr="007751D5">
              <w:t>0.00</w:t>
            </w:r>
          </w:p>
        </w:tc>
        <w:tc>
          <w:tcPr>
            <w:tcW w:w="941" w:type="dxa"/>
            <w:noWrap/>
            <w:hideMark/>
          </w:tcPr>
          <w:p w:rsidR="008170C8" w:rsidRPr="007751D5" w:rsidRDefault="008170C8" w:rsidP="008170C8">
            <w:r w:rsidRPr="007751D5">
              <w:t>0.0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0.00</w:t>
            </w:r>
          </w:p>
        </w:tc>
      </w:tr>
      <w:tr w:rsidR="008170C8" w:rsidRPr="007751D5" w:rsidTr="00A164A9">
        <w:trPr>
          <w:trHeight w:val="288"/>
        </w:trPr>
        <w:tc>
          <w:tcPr>
            <w:tcW w:w="1285" w:type="dxa"/>
            <w:noWrap/>
            <w:hideMark/>
          </w:tcPr>
          <w:p w:rsidR="008170C8" w:rsidRPr="007751D5" w:rsidRDefault="008170C8" w:rsidP="008170C8">
            <w:r w:rsidRPr="007751D5">
              <w:t>RP278</w:t>
            </w:r>
          </w:p>
        </w:tc>
        <w:tc>
          <w:tcPr>
            <w:tcW w:w="4387" w:type="dxa"/>
            <w:noWrap/>
            <w:hideMark/>
          </w:tcPr>
          <w:p w:rsidR="008170C8" w:rsidRPr="007751D5" w:rsidRDefault="008170C8" w:rsidP="008170C8">
            <w:r w:rsidRPr="007751D5">
              <w:t>TAK SUFAID::IRGC 7312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4.68</w:t>
            </w:r>
          </w:p>
        </w:tc>
        <w:tc>
          <w:tcPr>
            <w:tcW w:w="718" w:type="dxa"/>
            <w:noWrap/>
            <w:hideMark/>
          </w:tcPr>
          <w:p w:rsidR="008170C8" w:rsidRPr="007751D5" w:rsidRDefault="008170C8" w:rsidP="008170C8">
            <w:r w:rsidRPr="007751D5">
              <w:t>15.50</w:t>
            </w:r>
          </w:p>
        </w:tc>
        <w:tc>
          <w:tcPr>
            <w:tcW w:w="718" w:type="dxa"/>
            <w:noWrap/>
            <w:hideMark/>
          </w:tcPr>
          <w:p w:rsidR="008170C8" w:rsidRPr="007751D5" w:rsidRDefault="008170C8" w:rsidP="008170C8">
            <w:r w:rsidRPr="007751D5">
              <w:t>29.14</w:t>
            </w:r>
          </w:p>
        </w:tc>
        <w:tc>
          <w:tcPr>
            <w:tcW w:w="602" w:type="dxa"/>
            <w:noWrap/>
            <w:hideMark/>
          </w:tcPr>
          <w:p w:rsidR="008170C8" w:rsidRPr="007751D5" w:rsidRDefault="008170C8" w:rsidP="008170C8">
            <w:r w:rsidRPr="007751D5">
              <w:t>9</w:t>
            </w:r>
          </w:p>
        </w:tc>
        <w:tc>
          <w:tcPr>
            <w:tcW w:w="1053" w:type="dxa"/>
            <w:noWrap/>
            <w:hideMark/>
          </w:tcPr>
          <w:p w:rsidR="008170C8" w:rsidRPr="007751D5" w:rsidRDefault="008170C8" w:rsidP="008170C8">
            <w:r w:rsidRPr="007751D5">
              <w:t>3348.82</w:t>
            </w:r>
          </w:p>
        </w:tc>
        <w:tc>
          <w:tcPr>
            <w:tcW w:w="941" w:type="dxa"/>
            <w:noWrap/>
            <w:hideMark/>
          </w:tcPr>
          <w:p w:rsidR="008170C8" w:rsidRPr="007751D5" w:rsidRDefault="008170C8" w:rsidP="008170C8">
            <w:r w:rsidRPr="007751D5">
              <w:t>57.37</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20.39</w:t>
            </w:r>
          </w:p>
        </w:tc>
        <w:tc>
          <w:tcPr>
            <w:tcW w:w="768" w:type="dxa"/>
            <w:noWrap/>
            <w:hideMark/>
          </w:tcPr>
          <w:p w:rsidR="008170C8" w:rsidRPr="007751D5" w:rsidRDefault="008170C8" w:rsidP="008170C8">
            <w:r w:rsidRPr="007751D5">
              <w:t>33.59</w:t>
            </w:r>
          </w:p>
        </w:tc>
      </w:tr>
      <w:tr w:rsidR="008170C8" w:rsidRPr="007751D5" w:rsidTr="00A164A9">
        <w:trPr>
          <w:trHeight w:val="288"/>
        </w:trPr>
        <w:tc>
          <w:tcPr>
            <w:tcW w:w="1285" w:type="dxa"/>
            <w:noWrap/>
            <w:hideMark/>
          </w:tcPr>
          <w:p w:rsidR="008170C8" w:rsidRPr="007751D5" w:rsidRDefault="008170C8" w:rsidP="008170C8">
            <w:r w:rsidRPr="007751D5">
              <w:t>RP279</w:t>
            </w:r>
          </w:p>
        </w:tc>
        <w:tc>
          <w:tcPr>
            <w:tcW w:w="4387" w:type="dxa"/>
            <w:noWrap/>
            <w:hideMark/>
          </w:tcPr>
          <w:p w:rsidR="008170C8" w:rsidRPr="007751D5" w:rsidRDefault="008170C8" w:rsidP="008170C8">
            <w:r w:rsidRPr="007751D5">
              <w:t>TAK::IRGC 73124-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1</w:t>
            </w:r>
          </w:p>
        </w:tc>
        <w:tc>
          <w:tcPr>
            <w:tcW w:w="830" w:type="dxa"/>
            <w:noWrap/>
            <w:hideMark/>
          </w:tcPr>
          <w:p w:rsidR="008170C8" w:rsidRPr="007751D5" w:rsidRDefault="008170C8" w:rsidP="008170C8">
            <w:r w:rsidRPr="007751D5">
              <w:t>55.39</w:t>
            </w:r>
          </w:p>
        </w:tc>
        <w:tc>
          <w:tcPr>
            <w:tcW w:w="718" w:type="dxa"/>
            <w:noWrap/>
            <w:hideMark/>
          </w:tcPr>
          <w:p w:rsidR="008170C8" w:rsidRPr="007751D5" w:rsidRDefault="008170C8" w:rsidP="008170C8">
            <w:r w:rsidRPr="007751D5">
              <w:t>14.24</w:t>
            </w:r>
          </w:p>
        </w:tc>
        <w:tc>
          <w:tcPr>
            <w:tcW w:w="718" w:type="dxa"/>
            <w:noWrap/>
            <w:hideMark/>
          </w:tcPr>
          <w:p w:rsidR="008170C8" w:rsidRPr="007751D5" w:rsidRDefault="008170C8" w:rsidP="008170C8">
            <w:r w:rsidRPr="007751D5">
              <w:t>20.37</w:t>
            </w:r>
          </w:p>
        </w:tc>
        <w:tc>
          <w:tcPr>
            <w:tcW w:w="602" w:type="dxa"/>
            <w:noWrap/>
            <w:hideMark/>
          </w:tcPr>
          <w:p w:rsidR="008170C8" w:rsidRPr="007751D5" w:rsidRDefault="008170C8" w:rsidP="008170C8">
            <w:r w:rsidRPr="007751D5">
              <w:t>6</w:t>
            </w:r>
          </w:p>
        </w:tc>
        <w:tc>
          <w:tcPr>
            <w:tcW w:w="1053" w:type="dxa"/>
            <w:noWrap/>
            <w:hideMark/>
          </w:tcPr>
          <w:p w:rsidR="008170C8" w:rsidRPr="007751D5" w:rsidRDefault="008170C8" w:rsidP="008170C8">
            <w:r w:rsidRPr="007751D5">
              <w:t>2596.55</w:t>
            </w:r>
          </w:p>
        </w:tc>
        <w:tc>
          <w:tcPr>
            <w:tcW w:w="941" w:type="dxa"/>
            <w:noWrap/>
            <w:hideMark/>
          </w:tcPr>
          <w:p w:rsidR="008170C8" w:rsidRPr="007751D5" w:rsidRDefault="008170C8" w:rsidP="008170C8">
            <w:r w:rsidRPr="007751D5">
              <w:t>46.10</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33.73</w:t>
            </w:r>
          </w:p>
        </w:tc>
        <w:tc>
          <w:tcPr>
            <w:tcW w:w="768" w:type="dxa"/>
            <w:noWrap/>
            <w:hideMark/>
          </w:tcPr>
          <w:p w:rsidR="008170C8" w:rsidRPr="007751D5" w:rsidRDefault="008170C8" w:rsidP="008170C8">
            <w:r w:rsidRPr="007751D5">
              <w:t>18.73</w:t>
            </w:r>
          </w:p>
        </w:tc>
      </w:tr>
      <w:tr w:rsidR="008170C8" w:rsidRPr="007751D5" w:rsidTr="00A164A9">
        <w:trPr>
          <w:trHeight w:val="288"/>
        </w:trPr>
        <w:tc>
          <w:tcPr>
            <w:tcW w:w="1285" w:type="dxa"/>
            <w:noWrap/>
            <w:hideMark/>
          </w:tcPr>
          <w:p w:rsidR="008170C8" w:rsidRPr="007751D5" w:rsidRDefault="008170C8" w:rsidP="008170C8">
            <w:r w:rsidRPr="007751D5">
              <w:t>RP280</w:t>
            </w:r>
          </w:p>
        </w:tc>
        <w:tc>
          <w:tcPr>
            <w:tcW w:w="4387" w:type="dxa"/>
            <w:noWrap/>
            <w:hideMark/>
          </w:tcPr>
          <w:p w:rsidR="008170C8" w:rsidRPr="007751D5" w:rsidRDefault="008170C8" w:rsidP="008170C8">
            <w:r w:rsidRPr="007751D5">
              <w:t>TIKAL 3::IRGC 5064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3</w:t>
            </w:r>
          </w:p>
        </w:tc>
        <w:tc>
          <w:tcPr>
            <w:tcW w:w="830" w:type="dxa"/>
            <w:noWrap/>
            <w:hideMark/>
          </w:tcPr>
          <w:p w:rsidR="008170C8" w:rsidRPr="007751D5" w:rsidRDefault="008170C8" w:rsidP="008170C8">
            <w:r w:rsidRPr="007751D5">
              <w:t>57.30</w:t>
            </w:r>
          </w:p>
        </w:tc>
        <w:tc>
          <w:tcPr>
            <w:tcW w:w="718" w:type="dxa"/>
            <w:noWrap/>
            <w:hideMark/>
          </w:tcPr>
          <w:p w:rsidR="008170C8" w:rsidRPr="007751D5" w:rsidRDefault="008170C8" w:rsidP="008170C8">
            <w:r w:rsidRPr="007751D5">
              <w:t>17.22</w:t>
            </w:r>
          </w:p>
        </w:tc>
        <w:tc>
          <w:tcPr>
            <w:tcW w:w="718" w:type="dxa"/>
            <w:noWrap/>
            <w:hideMark/>
          </w:tcPr>
          <w:p w:rsidR="008170C8" w:rsidRPr="007751D5" w:rsidRDefault="008170C8" w:rsidP="008170C8">
            <w:r w:rsidRPr="007751D5">
              <w:t>23.42</w:t>
            </w:r>
          </w:p>
        </w:tc>
        <w:tc>
          <w:tcPr>
            <w:tcW w:w="602" w:type="dxa"/>
            <w:noWrap/>
            <w:hideMark/>
          </w:tcPr>
          <w:p w:rsidR="008170C8" w:rsidRPr="007751D5" w:rsidRDefault="008170C8" w:rsidP="008170C8">
            <w:r w:rsidRPr="007751D5">
              <w:t>13</w:t>
            </w:r>
          </w:p>
        </w:tc>
        <w:tc>
          <w:tcPr>
            <w:tcW w:w="1053" w:type="dxa"/>
            <w:noWrap/>
            <w:hideMark/>
          </w:tcPr>
          <w:p w:rsidR="008170C8" w:rsidRPr="007751D5" w:rsidRDefault="008170C8" w:rsidP="008170C8">
            <w:r w:rsidRPr="007751D5">
              <w:t>3911.74</w:t>
            </w:r>
          </w:p>
        </w:tc>
        <w:tc>
          <w:tcPr>
            <w:tcW w:w="941" w:type="dxa"/>
            <w:noWrap/>
            <w:hideMark/>
          </w:tcPr>
          <w:p w:rsidR="008170C8" w:rsidRPr="007751D5" w:rsidRDefault="008170C8" w:rsidP="008170C8">
            <w:r w:rsidRPr="007751D5">
              <w:t>57.45</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7.06</w:t>
            </w:r>
          </w:p>
        </w:tc>
        <w:tc>
          <w:tcPr>
            <w:tcW w:w="768" w:type="dxa"/>
            <w:noWrap/>
            <w:hideMark/>
          </w:tcPr>
          <w:p w:rsidR="008170C8" w:rsidRPr="007751D5" w:rsidRDefault="008170C8" w:rsidP="008170C8">
            <w:r w:rsidRPr="007751D5">
              <w:t>25.96</w:t>
            </w:r>
          </w:p>
        </w:tc>
      </w:tr>
      <w:tr w:rsidR="008170C8" w:rsidRPr="007751D5" w:rsidTr="00A164A9">
        <w:trPr>
          <w:trHeight w:val="288"/>
        </w:trPr>
        <w:tc>
          <w:tcPr>
            <w:tcW w:w="1285" w:type="dxa"/>
            <w:noWrap/>
            <w:hideMark/>
          </w:tcPr>
          <w:p w:rsidR="008170C8" w:rsidRPr="007751D5" w:rsidRDefault="008170C8" w:rsidP="008170C8">
            <w:r w:rsidRPr="007751D5">
              <w:t>RP281</w:t>
            </w:r>
          </w:p>
        </w:tc>
        <w:tc>
          <w:tcPr>
            <w:tcW w:w="4387" w:type="dxa"/>
            <w:noWrap/>
            <w:hideMark/>
          </w:tcPr>
          <w:p w:rsidR="008170C8" w:rsidRPr="007751D5" w:rsidRDefault="008170C8" w:rsidP="008170C8">
            <w:r w:rsidRPr="007751D5">
              <w:t>TOC 5430::IRGC 7048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83.54</w:t>
            </w:r>
          </w:p>
        </w:tc>
        <w:tc>
          <w:tcPr>
            <w:tcW w:w="718" w:type="dxa"/>
            <w:noWrap/>
            <w:hideMark/>
          </w:tcPr>
          <w:p w:rsidR="008170C8" w:rsidRPr="007751D5" w:rsidRDefault="008170C8" w:rsidP="008170C8">
            <w:r w:rsidRPr="007751D5">
              <w:t>19.70</w:t>
            </w:r>
          </w:p>
        </w:tc>
        <w:tc>
          <w:tcPr>
            <w:tcW w:w="718" w:type="dxa"/>
            <w:noWrap/>
            <w:hideMark/>
          </w:tcPr>
          <w:p w:rsidR="008170C8" w:rsidRPr="007751D5" w:rsidRDefault="008170C8" w:rsidP="008170C8">
            <w:r w:rsidRPr="007751D5">
              <w:t>36.92</w:t>
            </w:r>
          </w:p>
        </w:tc>
        <w:tc>
          <w:tcPr>
            <w:tcW w:w="602" w:type="dxa"/>
            <w:noWrap/>
            <w:hideMark/>
          </w:tcPr>
          <w:p w:rsidR="008170C8" w:rsidRPr="007751D5" w:rsidRDefault="008170C8" w:rsidP="008170C8">
            <w:r w:rsidRPr="007751D5">
              <w:t>9</w:t>
            </w:r>
          </w:p>
        </w:tc>
        <w:tc>
          <w:tcPr>
            <w:tcW w:w="1053" w:type="dxa"/>
            <w:noWrap/>
            <w:hideMark/>
          </w:tcPr>
          <w:p w:rsidR="008170C8" w:rsidRPr="007751D5" w:rsidRDefault="008170C8" w:rsidP="008170C8">
            <w:r w:rsidRPr="007751D5">
              <w:t>4272.42</w:t>
            </w:r>
          </w:p>
        </w:tc>
        <w:tc>
          <w:tcPr>
            <w:tcW w:w="941" w:type="dxa"/>
            <w:noWrap/>
            <w:hideMark/>
          </w:tcPr>
          <w:p w:rsidR="008170C8" w:rsidRPr="007751D5" w:rsidRDefault="008170C8" w:rsidP="008170C8">
            <w:r w:rsidRPr="007751D5">
              <w:t>109.92</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147.53</w:t>
            </w:r>
          </w:p>
        </w:tc>
        <w:tc>
          <w:tcPr>
            <w:tcW w:w="768" w:type="dxa"/>
            <w:noWrap/>
            <w:hideMark/>
          </w:tcPr>
          <w:p w:rsidR="008170C8" w:rsidRPr="007751D5" w:rsidRDefault="008170C8" w:rsidP="008170C8">
            <w:r w:rsidRPr="007751D5">
              <w:t>48.96</w:t>
            </w:r>
          </w:p>
        </w:tc>
      </w:tr>
      <w:tr w:rsidR="008170C8" w:rsidRPr="007751D5" w:rsidTr="00A164A9">
        <w:trPr>
          <w:trHeight w:val="288"/>
        </w:trPr>
        <w:tc>
          <w:tcPr>
            <w:tcW w:w="1285" w:type="dxa"/>
            <w:noWrap/>
            <w:hideMark/>
          </w:tcPr>
          <w:p w:rsidR="008170C8" w:rsidRPr="007751D5" w:rsidRDefault="008170C8" w:rsidP="008170C8">
            <w:r w:rsidRPr="007751D5">
              <w:t>RP282</w:t>
            </w:r>
          </w:p>
        </w:tc>
        <w:tc>
          <w:tcPr>
            <w:tcW w:w="4387" w:type="dxa"/>
            <w:noWrap/>
            <w:hideMark/>
          </w:tcPr>
          <w:p w:rsidR="008170C8" w:rsidRPr="007751D5" w:rsidRDefault="008170C8" w:rsidP="008170C8">
            <w:r w:rsidRPr="007751D5">
              <w:t>TONG GU HONG::IRGC 8102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67</w:t>
            </w:r>
          </w:p>
        </w:tc>
        <w:tc>
          <w:tcPr>
            <w:tcW w:w="830" w:type="dxa"/>
            <w:noWrap/>
            <w:hideMark/>
          </w:tcPr>
          <w:p w:rsidR="008170C8" w:rsidRPr="007751D5" w:rsidRDefault="008170C8" w:rsidP="008170C8">
            <w:r w:rsidRPr="007751D5">
              <w:t>76.94</w:t>
            </w:r>
          </w:p>
        </w:tc>
        <w:tc>
          <w:tcPr>
            <w:tcW w:w="718" w:type="dxa"/>
            <w:noWrap/>
            <w:hideMark/>
          </w:tcPr>
          <w:p w:rsidR="008170C8" w:rsidRPr="007751D5" w:rsidRDefault="008170C8" w:rsidP="008170C8">
            <w:r w:rsidRPr="007751D5">
              <w:t>20.24</w:t>
            </w:r>
          </w:p>
        </w:tc>
        <w:tc>
          <w:tcPr>
            <w:tcW w:w="718" w:type="dxa"/>
            <w:noWrap/>
            <w:hideMark/>
          </w:tcPr>
          <w:p w:rsidR="008170C8" w:rsidRPr="007751D5" w:rsidRDefault="008170C8" w:rsidP="008170C8">
            <w:r w:rsidRPr="007751D5">
              <w:t>34.33</w:t>
            </w:r>
          </w:p>
        </w:tc>
        <w:tc>
          <w:tcPr>
            <w:tcW w:w="602" w:type="dxa"/>
            <w:noWrap/>
            <w:hideMark/>
          </w:tcPr>
          <w:p w:rsidR="008170C8" w:rsidRPr="007751D5" w:rsidRDefault="008170C8" w:rsidP="008170C8">
            <w:r w:rsidRPr="007751D5">
              <w:t>36</w:t>
            </w:r>
          </w:p>
        </w:tc>
        <w:tc>
          <w:tcPr>
            <w:tcW w:w="1053" w:type="dxa"/>
            <w:noWrap/>
            <w:hideMark/>
          </w:tcPr>
          <w:p w:rsidR="008170C8" w:rsidRPr="007751D5" w:rsidRDefault="008170C8" w:rsidP="008170C8">
            <w:r w:rsidRPr="007751D5">
              <w:t>3812.97</w:t>
            </w:r>
          </w:p>
        </w:tc>
        <w:tc>
          <w:tcPr>
            <w:tcW w:w="941" w:type="dxa"/>
            <w:noWrap/>
            <w:hideMark/>
          </w:tcPr>
          <w:p w:rsidR="008170C8" w:rsidRPr="007751D5" w:rsidRDefault="008170C8" w:rsidP="008170C8">
            <w:r w:rsidRPr="007751D5">
              <w:t>433.69</w:t>
            </w:r>
          </w:p>
        </w:tc>
        <w:tc>
          <w:tcPr>
            <w:tcW w:w="607" w:type="dxa"/>
            <w:noWrap/>
            <w:hideMark/>
          </w:tcPr>
          <w:p w:rsidR="008170C8" w:rsidRPr="007751D5" w:rsidRDefault="008170C8" w:rsidP="008170C8">
            <w:r w:rsidRPr="007751D5">
              <w:t>0.11</w:t>
            </w:r>
          </w:p>
        </w:tc>
        <w:tc>
          <w:tcPr>
            <w:tcW w:w="991" w:type="dxa"/>
            <w:noWrap/>
            <w:hideMark/>
          </w:tcPr>
          <w:p w:rsidR="008170C8" w:rsidRPr="007751D5" w:rsidRDefault="008170C8" w:rsidP="008170C8">
            <w:r w:rsidRPr="007751D5">
              <w:t>146.05</w:t>
            </w:r>
          </w:p>
        </w:tc>
        <w:tc>
          <w:tcPr>
            <w:tcW w:w="768" w:type="dxa"/>
            <w:noWrap/>
            <w:hideMark/>
          </w:tcPr>
          <w:p w:rsidR="008170C8" w:rsidRPr="007751D5" w:rsidRDefault="008170C8" w:rsidP="008170C8">
            <w:r w:rsidRPr="007751D5">
              <w:t>59.09</w:t>
            </w:r>
          </w:p>
        </w:tc>
      </w:tr>
      <w:tr w:rsidR="008170C8" w:rsidRPr="007751D5" w:rsidTr="00A164A9">
        <w:trPr>
          <w:trHeight w:val="288"/>
        </w:trPr>
        <w:tc>
          <w:tcPr>
            <w:tcW w:w="1285" w:type="dxa"/>
            <w:noWrap/>
            <w:hideMark/>
          </w:tcPr>
          <w:p w:rsidR="008170C8" w:rsidRPr="007751D5" w:rsidRDefault="008170C8" w:rsidP="008170C8">
            <w:r w:rsidRPr="007751D5">
              <w:t>RP283</w:t>
            </w:r>
          </w:p>
        </w:tc>
        <w:tc>
          <w:tcPr>
            <w:tcW w:w="4387" w:type="dxa"/>
            <w:noWrap/>
            <w:hideMark/>
          </w:tcPr>
          <w:p w:rsidR="008170C8" w:rsidRPr="007751D5" w:rsidRDefault="008170C8" w:rsidP="008170C8">
            <w:r w:rsidRPr="007751D5">
              <w:t>TSAI YUAN CHON::IRGC 12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7.16</w:t>
            </w:r>
          </w:p>
        </w:tc>
        <w:tc>
          <w:tcPr>
            <w:tcW w:w="718" w:type="dxa"/>
            <w:noWrap/>
            <w:hideMark/>
          </w:tcPr>
          <w:p w:rsidR="008170C8" w:rsidRPr="007751D5" w:rsidRDefault="008170C8" w:rsidP="008170C8">
            <w:r w:rsidRPr="007751D5">
              <w:t>16.54</w:t>
            </w:r>
          </w:p>
        </w:tc>
        <w:tc>
          <w:tcPr>
            <w:tcW w:w="718" w:type="dxa"/>
            <w:noWrap/>
            <w:hideMark/>
          </w:tcPr>
          <w:p w:rsidR="008170C8" w:rsidRPr="007751D5" w:rsidRDefault="008170C8" w:rsidP="008170C8">
            <w:r w:rsidRPr="007751D5">
              <w:t>30.93</w:t>
            </w:r>
          </w:p>
        </w:tc>
        <w:tc>
          <w:tcPr>
            <w:tcW w:w="602" w:type="dxa"/>
            <w:noWrap/>
            <w:hideMark/>
          </w:tcPr>
          <w:p w:rsidR="008170C8" w:rsidRPr="007751D5" w:rsidRDefault="008170C8" w:rsidP="008170C8">
            <w:r w:rsidRPr="007751D5">
              <w:t>7</w:t>
            </w:r>
          </w:p>
        </w:tc>
        <w:tc>
          <w:tcPr>
            <w:tcW w:w="1053" w:type="dxa"/>
            <w:noWrap/>
            <w:hideMark/>
          </w:tcPr>
          <w:p w:rsidR="008170C8" w:rsidRPr="007751D5" w:rsidRDefault="008170C8" w:rsidP="008170C8">
            <w:r w:rsidRPr="007751D5">
              <w:t>3250.49</w:t>
            </w:r>
          </w:p>
        </w:tc>
        <w:tc>
          <w:tcPr>
            <w:tcW w:w="941" w:type="dxa"/>
            <w:noWrap/>
            <w:hideMark/>
          </w:tcPr>
          <w:p w:rsidR="008170C8" w:rsidRPr="007751D5" w:rsidRDefault="008170C8" w:rsidP="008170C8">
            <w:r w:rsidRPr="007751D5">
              <w:t>87.14</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40.34</w:t>
            </w:r>
          </w:p>
        </w:tc>
        <w:tc>
          <w:tcPr>
            <w:tcW w:w="768" w:type="dxa"/>
            <w:noWrap/>
            <w:hideMark/>
          </w:tcPr>
          <w:p w:rsidR="008170C8" w:rsidRPr="007751D5" w:rsidRDefault="008170C8" w:rsidP="008170C8">
            <w:r w:rsidRPr="007751D5">
              <w:t>50.15</w:t>
            </w:r>
          </w:p>
        </w:tc>
      </w:tr>
      <w:tr w:rsidR="008170C8" w:rsidRPr="007751D5" w:rsidTr="00A164A9">
        <w:trPr>
          <w:trHeight w:val="288"/>
        </w:trPr>
        <w:tc>
          <w:tcPr>
            <w:tcW w:w="1285" w:type="dxa"/>
            <w:noWrap/>
            <w:hideMark/>
          </w:tcPr>
          <w:p w:rsidR="008170C8" w:rsidRPr="007751D5" w:rsidRDefault="008170C8" w:rsidP="008170C8">
            <w:r w:rsidRPr="007751D5">
              <w:t>RP284</w:t>
            </w:r>
          </w:p>
        </w:tc>
        <w:tc>
          <w:tcPr>
            <w:tcW w:w="4387" w:type="dxa"/>
            <w:noWrap/>
            <w:hideMark/>
          </w:tcPr>
          <w:p w:rsidR="008170C8" w:rsidRPr="007751D5" w:rsidRDefault="008170C8" w:rsidP="008170C8">
            <w:r w:rsidRPr="007751D5">
              <w:t>TSAO SHENG LI 1::IRGC 1309-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5</w:t>
            </w:r>
          </w:p>
        </w:tc>
        <w:tc>
          <w:tcPr>
            <w:tcW w:w="830" w:type="dxa"/>
            <w:noWrap/>
            <w:hideMark/>
          </w:tcPr>
          <w:p w:rsidR="008170C8" w:rsidRPr="007751D5" w:rsidRDefault="008170C8" w:rsidP="008170C8">
            <w:r w:rsidRPr="007751D5">
              <w:t>69.40</w:t>
            </w:r>
          </w:p>
        </w:tc>
        <w:tc>
          <w:tcPr>
            <w:tcW w:w="718" w:type="dxa"/>
            <w:noWrap/>
            <w:hideMark/>
          </w:tcPr>
          <w:p w:rsidR="008170C8" w:rsidRPr="007751D5" w:rsidRDefault="008170C8" w:rsidP="008170C8">
            <w:r w:rsidRPr="007751D5">
              <w:t>18.00</w:t>
            </w:r>
          </w:p>
        </w:tc>
        <w:tc>
          <w:tcPr>
            <w:tcW w:w="718" w:type="dxa"/>
            <w:noWrap/>
            <w:hideMark/>
          </w:tcPr>
          <w:p w:rsidR="008170C8" w:rsidRPr="007751D5" w:rsidRDefault="008170C8" w:rsidP="008170C8">
            <w:r w:rsidRPr="007751D5">
              <w:t>33.46</w:t>
            </w:r>
          </w:p>
        </w:tc>
        <w:tc>
          <w:tcPr>
            <w:tcW w:w="602" w:type="dxa"/>
            <w:noWrap/>
            <w:hideMark/>
          </w:tcPr>
          <w:p w:rsidR="008170C8" w:rsidRPr="007751D5" w:rsidRDefault="008170C8" w:rsidP="008170C8">
            <w:r w:rsidRPr="007751D5">
              <w:t>16</w:t>
            </w:r>
          </w:p>
        </w:tc>
        <w:tc>
          <w:tcPr>
            <w:tcW w:w="1053" w:type="dxa"/>
            <w:noWrap/>
            <w:hideMark/>
          </w:tcPr>
          <w:p w:rsidR="008170C8" w:rsidRPr="007751D5" w:rsidRDefault="008170C8" w:rsidP="008170C8">
            <w:r w:rsidRPr="007751D5">
              <w:t>4714.49</w:t>
            </w:r>
          </w:p>
        </w:tc>
        <w:tc>
          <w:tcPr>
            <w:tcW w:w="941" w:type="dxa"/>
            <w:noWrap/>
            <w:hideMark/>
          </w:tcPr>
          <w:p w:rsidR="008170C8" w:rsidRPr="007751D5" w:rsidRDefault="008170C8" w:rsidP="008170C8">
            <w:r w:rsidRPr="007751D5">
              <w:t>104.40</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148.91</w:t>
            </w:r>
          </w:p>
        </w:tc>
        <w:tc>
          <w:tcPr>
            <w:tcW w:w="768" w:type="dxa"/>
            <w:noWrap/>
            <w:hideMark/>
          </w:tcPr>
          <w:p w:rsidR="008170C8" w:rsidRPr="007751D5" w:rsidRDefault="008170C8" w:rsidP="008170C8">
            <w:r w:rsidRPr="007751D5">
              <w:t>54.25</w:t>
            </w:r>
          </w:p>
        </w:tc>
      </w:tr>
      <w:tr w:rsidR="008170C8" w:rsidRPr="007751D5" w:rsidTr="00A164A9">
        <w:trPr>
          <w:trHeight w:val="288"/>
        </w:trPr>
        <w:tc>
          <w:tcPr>
            <w:tcW w:w="1285" w:type="dxa"/>
            <w:noWrap/>
            <w:hideMark/>
          </w:tcPr>
          <w:p w:rsidR="008170C8" w:rsidRPr="007751D5" w:rsidRDefault="008170C8" w:rsidP="008170C8">
            <w:r w:rsidRPr="007751D5">
              <w:t>RP285</w:t>
            </w:r>
          </w:p>
        </w:tc>
        <w:tc>
          <w:tcPr>
            <w:tcW w:w="4387" w:type="dxa"/>
            <w:noWrap/>
            <w:hideMark/>
          </w:tcPr>
          <w:p w:rsidR="008170C8" w:rsidRPr="007751D5" w:rsidRDefault="008170C8" w:rsidP="008170C8">
            <w:r w:rsidRPr="007751D5">
              <w:t>UPRH 233::IRGC 6166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5</w:t>
            </w:r>
          </w:p>
        </w:tc>
        <w:tc>
          <w:tcPr>
            <w:tcW w:w="830" w:type="dxa"/>
            <w:noWrap/>
            <w:hideMark/>
          </w:tcPr>
          <w:p w:rsidR="008170C8" w:rsidRPr="007751D5" w:rsidRDefault="008170C8" w:rsidP="008170C8">
            <w:r w:rsidRPr="007751D5">
              <w:t>52.43</w:t>
            </w:r>
          </w:p>
        </w:tc>
        <w:tc>
          <w:tcPr>
            <w:tcW w:w="718" w:type="dxa"/>
            <w:noWrap/>
            <w:hideMark/>
          </w:tcPr>
          <w:p w:rsidR="008170C8" w:rsidRPr="007751D5" w:rsidRDefault="008170C8" w:rsidP="008170C8">
            <w:r w:rsidRPr="007751D5">
              <w:t>19.30</w:t>
            </w:r>
          </w:p>
        </w:tc>
        <w:tc>
          <w:tcPr>
            <w:tcW w:w="718" w:type="dxa"/>
            <w:noWrap/>
            <w:hideMark/>
          </w:tcPr>
          <w:p w:rsidR="008170C8" w:rsidRPr="007751D5" w:rsidRDefault="008170C8" w:rsidP="008170C8">
            <w:r w:rsidRPr="007751D5">
              <w:t>31.23</w:t>
            </w:r>
          </w:p>
        </w:tc>
        <w:tc>
          <w:tcPr>
            <w:tcW w:w="602" w:type="dxa"/>
            <w:noWrap/>
            <w:hideMark/>
          </w:tcPr>
          <w:p w:rsidR="008170C8" w:rsidRPr="007751D5" w:rsidRDefault="008170C8" w:rsidP="008170C8">
            <w:r w:rsidRPr="007751D5">
              <w:t>21</w:t>
            </w:r>
          </w:p>
        </w:tc>
        <w:tc>
          <w:tcPr>
            <w:tcW w:w="1053" w:type="dxa"/>
            <w:noWrap/>
            <w:hideMark/>
          </w:tcPr>
          <w:p w:rsidR="008170C8" w:rsidRPr="007751D5" w:rsidRDefault="008170C8" w:rsidP="008170C8">
            <w:r w:rsidRPr="007751D5">
              <w:t>3484.10</w:t>
            </w:r>
          </w:p>
        </w:tc>
        <w:tc>
          <w:tcPr>
            <w:tcW w:w="941" w:type="dxa"/>
            <w:noWrap/>
            <w:hideMark/>
          </w:tcPr>
          <w:p w:rsidR="008170C8" w:rsidRPr="007751D5" w:rsidRDefault="008170C8" w:rsidP="008170C8">
            <w:r w:rsidRPr="007751D5">
              <w:t>286.02</w:t>
            </w:r>
          </w:p>
        </w:tc>
        <w:tc>
          <w:tcPr>
            <w:tcW w:w="607" w:type="dxa"/>
            <w:noWrap/>
            <w:hideMark/>
          </w:tcPr>
          <w:p w:rsidR="008170C8" w:rsidRPr="007751D5" w:rsidRDefault="008170C8" w:rsidP="008170C8">
            <w:r w:rsidRPr="007751D5">
              <w:t>0.10</w:t>
            </w:r>
          </w:p>
        </w:tc>
        <w:tc>
          <w:tcPr>
            <w:tcW w:w="991" w:type="dxa"/>
            <w:noWrap/>
            <w:hideMark/>
          </w:tcPr>
          <w:p w:rsidR="008170C8" w:rsidRPr="007751D5" w:rsidRDefault="008170C8" w:rsidP="008170C8">
            <w:r w:rsidRPr="007751D5">
              <w:t>143.19</w:t>
            </w:r>
          </w:p>
        </w:tc>
        <w:tc>
          <w:tcPr>
            <w:tcW w:w="768" w:type="dxa"/>
            <w:noWrap/>
            <w:hideMark/>
          </w:tcPr>
          <w:p w:rsidR="008170C8" w:rsidRPr="007751D5" w:rsidRDefault="008170C8" w:rsidP="008170C8">
            <w:r w:rsidRPr="007751D5">
              <w:t>52.30</w:t>
            </w:r>
          </w:p>
        </w:tc>
      </w:tr>
      <w:tr w:rsidR="008170C8" w:rsidRPr="007751D5" w:rsidTr="00A164A9">
        <w:trPr>
          <w:trHeight w:val="288"/>
        </w:trPr>
        <w:tc>
          <w:tcPr>
            <w:tcW w:w="1285" w:type="dxa"/>
            <w:noWrap/>
            <w:hideMark/>
          </w:tcPr>
          <w:p w:rsidR="008170C8" w:rsidRPr="007751D5" w:rsidRDefault="008170C8" w:rsidP="008170C8">
            <w:r w:rsidRPr="007751D5">
              <w:t>RP286</w:t>
            </w:r>
          </w:p>
        </w:tc>
        <w:tc>
          <w:tcPr>
            <w:tcW w:w="4387" w:type="dxa"/>
            <w:noWrap/>
            <w:hideMark/>
          </w:tcPr>
          <w:p w:rsidR="008170C8" w:rsidRPr="007751D5" w:rsidRDefault="008170C8" w:rsidP="008170C8">
            <w:r w:rsidRPr="007751D5">
              <w:t>UQUIHUA::IRGC 11703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1.73</w:t>
            </w:r>
          </w:p>
        </w:tc>
        <w:tc>
          <w:tcPr>
            <w:tcW w:w="718" w:type="dxa"/>
            <w:noWrap/>
            <w:hideMark/>
          </w:tcPr>
          <w:p w:rsidR="008170C8" w:rsidRPr="007751D5" w:rsidRDefault="008170C8" w:rsidP="008170C8">
            <w:r w:rsidRPr="007751D5">
              <w:t>16.25</w:t>
            </w:r>
          </w:p>
        </w:tc>
        <w:tc>
          <w:tcPr>
            <w:tcW w:w="718" w:type="dxa"/>
            <w:noWrap/>
            <w:hideMark/>
          </w:tcPr>
          <w:p w:rsidR="008170C8" w:rsidRPr="007751D5" w:rsidRDefault="008170C8" w:rsidP="008170C8">
            <w:r w:rsidRPr="007751D5">
              <w:t>23.31</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4050.49</w:t>
            </w:r>
          </w:p>
        </w:tc>
        <w:tc>
          <w:tcPr>
            <w:tcW w:w="941" w:type="dxa"/>
            <w:noWrap/>
            <w:hideMark/>
          </w:tcPr>
          <w:p w:rsidR="008170C8" w:rsidRPr="007751D5" w:rsidRDefault="008170C8" w:rsidP="008170C8">
            <w:r w:rsidRPr="007751D5">
              <w:t>51.08</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29.56</w:t>
            </w:r>
          </w:p>
        </w:tc>
      </w:tr>
      <w:tr w:rsidR="008170C8" w:rsidRPr="007751D5" w:rsidTr="00A164A9">
        <w:trPr>
          <w:trHeight w:val="288"/>
        </w:trPr>
        <w:tc>
          <w:tcPr>
            <w:tcW w:w="1285" w:type="dxa"/>
            <w:noWrap/>
            <w:hideMark/>
          </w:tcPr>
          <w:p w:rsidR="008170C8" w:rsidRPr="007751D5" w:rsidRDefault="008170C8" w:rsidP="008170C8">
            <w:r w:rsidRPr="007751D5">
              <w:t>RP287</w:t>
            </w:r>
          </w:p>
        </w:tc>
        <w:tc>
          <w:tcPr>
            <w:tcW w:w="4387" w:type="dxa"/>
            <w:noWrap/>
            <w:hideMark/>
          </w:tcPr>
          <w:p w:rsidR="008170C8" w:rsidRPr="007751D5" w:rsidRDefault="008170C8" w:rsidP="008170C8">
            <w:r w:rsidRPr="007751D5">
              <w:t>URAIBOOL::IRGC 5278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67.06</w:t>
            </w:r>
          </w:p>
        </w:tc>
        <w:tc>
          <w:tcPr>
            <w:tcW w:w="718" w:type="dxa"/>
            <w:noWrap/>
            <w:hideMark/>
          </w:tcPr>
          <w:p w:rsidR="008170C8" w:rsidRPr="007751D5" w:rsidRDefault="008170C8" w:rsidP="008170C8">
            <w:r w:rsidRPr="007751D5">
              <w:t>16.29</w:t>
            </w:r>
          </w:p>
        </w:tc>
        <w:tc>
          <w:tcPr>
            <w:tcW w:w="718" w:type="dxa"/>
            <w:noWrap/>
            <w:hideMark/>
          </w:tcPr>
          <w:p w:rsidR="008170C8" w:rsidRPr="007751D5" w:rsidRDefault="008170C8" w:rsidP="008170C8">
            <w:r w:rsidRPr="007751D5">
              <w:t>26.54</w:t>
            </w:r>
          </w:p>
        </w:tc>
        <w:tc>
          <w:tcPr>
            <w:tcW w:w="602" w:type="dxa"/>
            <w:noWrap/>
            <w:hideMark/>
          </w:tcPr>
          <w:p w:rsidR="008170C8" w:rsidRPr="007751D5" w:rsidRDefault="008170C8" w:rsidP="008170C8">
            <w:r w:rsidRPr="007751D5">
              <w:t>4</w:t>
            </w:r>
          </w:p>
        </w:tc>
        <w:tc>
          <w:tcPr>
            <w:tcW w:w="1053" w:type="dxa"/>
            <w:noWrap/>
            <w:hideMark/>
          </w:tcPr>
          <w:p w:rsidR="008170C8" w:rsidRPr="007751D5" w:rsidRDefault="008170C8" w:rsidP="008170C8">
            <w:r w:rsidRPr="007751D5">
              <w:t>3458.91</w:t>
            </w:r>
          </w:p>
        </w:tc>
        <w:tc>
          <w:tcPr>
            <w:tcW w:w="941" w:type="dxa"/>
            <w:noWrap/>
            <w:hideMark/>
          </w:tcPr>
          <w:p w:rsidR="008170C8" w:rsidRPr="007751D5" w:rsidRDefault="008170C8" w:rsidP="008170C8">
            <w:r w:rsidRPr="007751D5">
              <w:t>81.41</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30.13</w:t>
            </w:r>
          </w:p>
        </w:tc>
      </w:tr>
      <w:tr w:rsidR="008170C8" w:rsidRPr="007751D5" w:rsidTr="00A164A9">
        <w:trPr>
          <w:trHeight w:val="288"/>
        </w:trPr>
        <w:tc>
          <w:tcPr>
            <w:tcW w:w="1285" w:type="dxa"/>
            <w:noWrap/>
            <w:hideMark/>
          </w:tcPr>
          <w:p w:rsidR="008170C8" w:rsidRPr="007751D5" w:rsidRDefault="008170C8" w:rsidP="008170C8">
            <w:r w:rsidRPr="007751D5">
              <w:t>RP288</w:t>
            </w:r>
          </w:p>
        </w:tc>
        <w:tc>
          <w:tcPr>
            <w:tcW w:w="4387" w:type="dxa"/>
            <w:noWrap/>
            <w:hideMark/>
          </w:tcPr>
          <w:p w:rsidR="008170C8" w:rsidRPr="007751D5" w:rsidRDefault="008170C8" w:rsidP="008170C8">
            <w:r w:rsidRPr="007751D5">
              <w:t>VEN THAP::IRGC 5613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5</w:t>
            </w:r>
          </w:p>
        </w:tc>
        <w:tc>
          <w:tcPr>
            <w:tcW w:w="830" w:type="dxa"/>
            <w:noWrap/>
            <w:hideMark/>
          </w:tcPr>
          <w:p w:rsidR="008170C8" w:rsidRPr="007751D5" w:rsidRDefault="008170C8" w:rsidP="008170C8">
            <w:r w:rsidRPr="007751D5">
              <w:t>78.95</w:t>
            </w:r>
          </w:p>
        </w:tc>
        <w:tc>
          <w:tcPr>
            <w:tcW w:w="718" w:type="dxa"/>
            <w:noWrap/>
            <w:hideMark/>
          </w:tcPr>
          <w:p w:rsidR="008170C8" w:rsidRPr="007751D5" w:rsidRDefault="008170C8" w:rsidP="008170C8">
            <w:r w:rsidRPr="007751D5">
              <w:t>19.66</w:t>
            </w:r>
          </w:p>
        </w:tc>
        <w:tc>
          <w:tcPr>
            <w:tcW w:w="718" w:type="dxa"/>
            <w:noWrap/>
            <w:hideMark/>
          </w:tcPr>
          <w:p w:rsidR="008170C8" w:rsidRPr="007751D5" w:rsidRDefault="008170C8" w:rsidP="008170C8">
            <w:r w:rsidRPr="007751D5">
              <w:t>36.44</w:t>
            </w:r>
          </w:p>
        </w:tc>
        <w:tc>
          <w:tcPr>
            <w:tcW w:w="602" w:type="dxa"/>
            <w:noWrap/>
            <w:hideMark/>
          </w:tcPr>
          <w:p w:rsidR="008170C8" w:rsidRPr="007751D5" w:rsidRDefault="008170C8" w:rsidP="008170C8">
            <w:r w:rsidRPr="007751D5">
              <w:t>27</w:t>
            </w:r>
          </w:p>
        </w:tc>
        <w:tc>
          <w:tcPr>
            <w:tcW w:w="1053" w:type="dxa"/>
            <w:noWrap/>
            <w:hideMark/>
          </w:tcPr>
          <w:p w:rsidR="008170C8" w:rsidRPr="007751D5" w:rsidRDefault="008170C8" w:rsidP="008170C8">
            <w:r w:rsidRPr="007751D5">
              <w:t>4577.92</w:t>
            </w:r>
          </w:p>
        </w:tc>
        <w:tc>
          <w:tcPr>
            <w:tcW w:w="941" w:type="dxa"/>
            <w:noWrap/>
            <w:hideMark/>
          </w:tcPr>
          <w:p w:rsidR="008170C8" w:rsidRPr="007751D5" w:rsidRDefault="008170C8" w:rsidP="008170C8">
            <w:r w:rsidRPr="007751D5">
              <w:t>189.71</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148.91</w:t>
            </w:r>
          </w:p>
        </w:tc>
        <w:tc>
          <w:tcPr>
            <w:tcW w:w="768" w:type="dxa"/>
            <w:noWrap/>
            <w:hideMark/>
          </w:tcPr>
          <w:p w:rsidR="008170C8" w:rsidRPr="007751D5" w:rsidRDefault="008170C8" w:rsidP="008170C8">
            <w:r w:rsidRPr="007751D5">
              <w:t>49.72</w:t>
            </w:r>
          </w:p>
        </w:tc>
      </w:tr>
      <w:tr w:rsidR="008170C8" w:rsidRPr="007751D5" w:rsidTr="00A164A9">
        <w:trPr>
          <w:trHeight w:val="288"/>
        </w:trPr>
        <w:tc>
          <w:tcPr>
            <w:tcW w:w="1285" w:type="dxa"/>
            <w:noWrap/>
            <w:hideMark/>
          </w:tcPr>
          <w:p w:rsidR="008170C8" w:rsidRPr="007751D5" w:rsidRDefault="008170C8" w:rsidP="008170C8">
            <w:r w:rsidRPr="007751D5">
              <w:t>RP289</w:t>
            </w:r>
          </w:p>
        </w:tc>
        <w:tc>
          <w:tcPr>
            <w:tcW w:w="4387" w:type="dxa"/>
            <w:noWrap/>
            <w:hideMark/>
          </w:tcPr>
          <w:p w:rsidR="008170C8" w:rsidRPr="007751D5" w:rsidRDefault="008170C8" w:rsidP="008170C8">
            <w:r w:rsidRPr="007751D5">
              <w:t>WANGA BARUGULU::IRGC 5226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79.35</w:t>
            </w:r>
          </w:p>
        </w:tc>
        <w:tc>
          <w:tcPr>
            <w:tcW w:w="718" w:type="dxa"/>
            <w:noWrap/>
            <w:hideMark/>
          </w:tcPr>
          <w:p w:rsidR="008170C8" w:rsidRPr="007751D5" w:rsidRDefault="008170C8" w:rsidP="008170C8">
            <w:r w:rsidRPr="007751D5">
              <w:t>19.87</w:t>
            </w:r>
          </w:p>
        </w:tc>
        <w:tc>
          <w:tcPr>
            <w:tcW w:w="718" w:type="dxa"/>
            <w:noWrap/>
            <w:hideMark/>
          </w:tcPr>
          <w:p w:rsidR="008170C8" w:rsidRPr="007751D5" w:rsidRDefault="008170C8" w:rsidP="008170C8">
            <w:r w:rsidRPr="007751D5">
              <w:t>34.56</w:t>
            </w:r>
          </w:p>
        </w:tc>
        <w:tc>
          <w:tcPr>
            <w:tcW w:w="602" w:type="dxa"/>
            <w:noWrap/>
            <w:hideMark/>
          </w:tcPr>
          <w:p w:rsidR="008170C8" w:rsidRPr="007751D5" w:rsidRDefault="008170C8" w:rsidP="008170C8">
            <w:r w:rsidRPr="007751D5">
              <w:t>27</w:t>
            </w:r>
          </w:p>
        </w:tc>
        <w:tc>
          <w:tcPr>
            <w:tcW w:w="1053" w:type="dxa"/>
            <w:noWrap/>
            <w:hideMark/>
          </w:tcPr>
          <w:p w:rsidR="008170C8" w:rsidRPr="007751D5" w:rsidRDefault="008170C8" w:rsidP="008170C8">
            <w:r w:rsidRPr="007751D5">
              <w:t>4918.83</w:t>
            </w:r>
          </w:p>
        </w:tc>
        <w:tc>
          <w:tcPr>
            <w:tcW w:w="941" w:type="dxa"/>
            <w:noWrap/>
            <w:hideMark/>
          </w:tcPr>
          <w:p w:rsidR="008170C8" w:rsidRPr="007751D5" w:rsidRDefault="008170C8" w:rsidP="008170C8">
            <w:r w:rsidRPr="007751D5">
              <w:t>360.18</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48.91</w:t>
            </w:r>
          </w:p>
        </w:tc>
        <w:tc>
          <w:tcPr>
            <w:tcW w:w="768" w:type="dxa"/>
            <w:noWrap/>
            <w:hideMark/>
          </w:tcPr>
          <w:p w:rsidR="008170C8" w:rsidRPr="007751D5" w:rsidRDefault="008170C8" w:rsidP="008170C8">
            <w:r w:rsidRPr="007751D5">
              <w:t>61.08</w:t>
            </w:r>
          </w:p>
        </w:tc>
      </w:tr>
      <w:tr w:rsidR="008170C8" w:rsidRPr="007751D5" w:rsidTr="00A164A9">
        <w:trPr>
          <w:trHeight w:val="288"/>
        </w:trPr>
        <w:tc>
          <w:tcPr>
            <w:tcW w:w="1285" w:type="dxa"/>
            <w:noWrap/>
            <w:hideMark/>
          </w:tcPr>
          <w:p w:rsidR="008170C8" w:rsidRPr="007751D5" w:rsidRDefault="008170C8" w:rsidP="008170C8">
            <w:r w:rsidRPr="007751D5">
              <w:t>RP290</w:t>
            </w:r>
          </w:p>
        </w:tc>
        <w:tc>
          <w:tcPr>
            <w:tcW w:w="4387" w:type="dxa"/>
            <w:noWrap/>
            <w:hideMark/>
          </w:tcPr>
          <w:p w:rsidR="008170C8" w:rsidRPr="007751D5" w:rsidRDefault="008170C8" w:rsidP="008170C8">
            <w:r w:rsidRPr="007751D5">
              <w:t>WAR 72-2-1-1::IRGC 11736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2</w:t>
            </w:r>
          </w:p>
        </w:tc>
        <w:tc>
          <w:tcPr>
            <w:tcW w:w="830" w:type="dxa"/>
            <w:noWrap/>
            <w:hideMark/>
          </w:tcPr>
          <w:p w:rsidR="008170C8" w:rsidRPr="007751D5" w:rsidRDefault="008170C8" w:rsidP="008170C8">
            <w:r w:rsidRPr="007751D5">
              <w:t>65.92</w:t>
            </w:r>
          </w:p>
        </w:tc>
        <w:tc>
          <w:tcPr>
            <w:tcW w:w="718" w:type="dxa"/>
            <w:noWrap/>
            <w:hideMark/>
          </w:tcPr>
          <w:p w:rsidR="008170C8" w:rsidRPr="007751D5" w:rsidRDefault="008170C8" w:rsidP="008170C8">
            <w:r w:rsidRPr="007751D5">
              <w:t>17.68</w:t>
            </w:r>
          </w:p>
        </w:tc>
        <w:tc>
          <w:tcPr>
            <w:tcW w:w="718" w:type="dxa"/>
            <w:noWrap/>
            <w:hideMark/>
          </w:tcPr>
          <w:p w:rsidR="008170C8" w:rsidRPr="007751D5" w:rsidRDefault="008170C8" w:rsidP="008170C8">
            <w:r w:rsidRPr="007751D5">
              <w:t>34.97</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4113.39</w:t>
            </w:r>
          </w:p>
        </w:tc>
        <w:tc>
          <w:tcPr>
            <w:tcW w:w="941" w:type="dxa"/>
            <w:noWrap/>
            <w:hideMark/>
          </w:tcPr>
          <w:p w:rsidR="008170C8" w:rsidRPr="007751D5" w:rsidRDefault="008170C8" w:rsidP="008170C8">
            <w:r w:rsidRPr="007751D5">
              <w:t>76.61</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47.53</w:t>
            </w:r>
          </w:p>
        </w:tc>
        <w:tc>
          <w:tcPr>
            <w:tcW w:w="768" w:type="dxa"/>
            <w:noWrap/>
            <w:hideMark/>
          </w:tcPr>
          <w:p w:rsidR="008170C8" w:rsidRPr="007751D5" w:rsidRDefault="008170C8" w:rsidP="008170C8">
            <w:r w:rsidRPr="007751D5">
              <w:t>41.96</w:t>
            </w:r>
          </w:p>
        </w:tc>
      </w:tr>
      <w:tr w:rsidR="008170C8" w:rsidRPr="007751D5" w:rsidTr="00A164A9">
        <w:trPr>
          <w:trHeight w:val="288"/>
        </w:trPr>
        <w:tc>
          <w:tcPr>
            <w:tcW w:w="1285" w:type="dxa"/>
            <w:noWrap/>
            <w:hideMark/>
          </w:tcPr>
          <w:p w:rsidR="008170C8" w:rsidRPr="007751D5" w:rsidRDefault="008170C8" w:rsidP="008170C8">
            <w:r w:rsidRPr="007751D5">
              <w:t>RP291</w:t>
            </w:r>
          </w:p>
        </w:tc>
        <w:tc>
          <w:tcPr>
            <w:tcW w:w="4387" w:type="dxa"/>
            <w:noWrap/>
            <w:hideMark/>
          </w:tcPr>
          <w:p w:rsidR="008170C8" w:rsidRPr="007751D5" w:rsidRDefault="008170C8" w:rsidP="008170C8">
            <w:r w:rsidRPr="007751D5">
              <w:t>WI BIR SHUN::IRGC 4602-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78.95</w:t>
            </w:r>
          </w:p>
        </w:tc>
        <w:tc>
          <w:tcPr>
            <w:tcW w:w="718" w:type="dxa"/>
            <w:noWrap/>
            <w:hideMark/>
          </w:tcPr>
          <w:p w:rsidR="008170C8" w:rsidRPr="007751D5" w:rsidRDefault="008170C8" w:rsidP="008170C8">
            <w:r w:rsidRPr="007751D5">
              <w:t>16.69</w:t>
            </w:r>
          </w:p>
        </w:tc>
        <w:tc>
          <w:tcPr>
            <w:tcW w:w="718" w:type="dxa"/>
            <w:noWrap/>
            <w:hideMark/>
          </w:tcPr>
          <w:p w:rsidR="008170C8" w:rsidRPr="007751D5" w:rsidRDefault="008170C8" w:rsidP="008170C8">
            <w:r w:rsidRPr="007751D5">
              <w:t>31.54</w:t>
            </w:r>
          </w:p>
        </w:tc>
        <w:tc>
          <w:tcPr>
            <w:tcW w:w="602" w:type="dxa"/>
            <w:noWrap/>
            <w:hideMark/>
          </w:tcPr>
          <w:p w:rsidR="008170C8" w:rsidRPr="007751D5" w:rsidRDefault="008170C8" w:rsidP="008170C8">
            <w:r w:rsidRPr="007751D5">
              <w:t>13</w:t>
            </w:r>
          </w:p>
        </w:tc>
        <w:tc>
          <w:tcPr>
            <w:tcW w:w="1053" w:type="dxa"/>
            <w:noWrap/>
            <w:hideMark/>
          </w:tcPr>
          <w:p w:rsidR="008170C8" w:rsidRPr="007751D5" w:rsidRDefault="008170C8" w:rsidP="008170C8">
            <w:r w:rsidRPr="007751D5">
              <w:t>3569.17</w:t>
            </w:r>
          </w:p>
        </w:tc>
        <w:tc>
          <w:tcPr>
            <w:tcW w:w="941" w:type="dxa"/>
            <w:noWrap/>
            <w:hideMark/>
          </w:tcPr>
          <w:p w:rsidR="008170C8" w:rsidRPr="007751D5" w:rsidRDefault="008170C8" w:rsidP="008170C8">
            <w:r w:rsidRPr="007751D5">
              <w:t>60.33</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6.05</w:t>
            </w:r>
          </w:p>
        </w:tc>
        <w:tc>
          <w:tcPr>
            <w:tcW w:w="768" w:type="dxa"/>
            <w:noWrap/>
            <w:hideMark/>
          </w:tcPr>
          <w:p w:rsidR="008170C8" w:rsidRPr="007751D5" w:rsidRDefault="008170C8" w:rsidP="008170C8">
            <w:r w:rsidRPr="007751D5">
              <w:t>30.58</w:t>
            </w:r>
          </w:p>
        </w:tc>
      </w:tr>
      <w:tr w:rsidR="008170C8" w:rsidRPr="007751D5" w:rsidTr="00A164A9">
        <w:trPr>
          <w:trHeight w:val="288"/>
        </w:trPr>
        <w:tc>
          <w:tcPr>
            <w:tcW w:w="1285" w:type="dxa"/>
            <w:noWrap/>
            <w:hideMark/>
          </w:tcPr>
          <w:p w:rsidR="008170C8" w:rsidRPr="007751D5" w:rsidRDefault="008170C8" w:rsidP="008170C8">
            <w:r w:rsidRPr="007751D5">
              <w:t>RP292</w:t>
            </w:r>
          </w:p>
        </w:tc>
        <w:tc>
          <w:tcPr>
            <w:tcW w:w="4387" w:type="dxa"/>
            <w:noWrap/>
            <w:hideMark/>
          </w:tcPr>
          <w:p w:rsidR="008170C8" w:rsidRPr="007751D5" w:rsidRDefault="008170C8" w:rsidP="008170C8">
            <w:r w:rsidRPr="007751D5">
              <w:t>WP 36::IRGC 5527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3</w:t>
            </w:r>
          </w:p>
        </w:tc>
        <w:tc>
          <w:tcPr>
            <w:tcW w:w="830" w:type="dxa"/>
            <w:noWrap/>
            <w:hideMark/>
          </w:tcPr>
          <w:p w:rsidR="008170C8" w:rsidRPr="007751D5" w:rsidRDefault="008170C8" w:rsidP="008170C8">
            <w:r w:rsidRPr="007751D5">
              <w:t>67.33</w:t>
            </w:r>
          </w:p>
        </w:tc>
        <w:tc>
          <w:tcPr>
            <w:tcW w:w="718" w:type="dxa"/>
            <w:noWrap/>
            <w:hideMark/>
          </w:tcPr>
          <w:p w:rsidR="008170C8" w:rsidRPr="007751D5" w:rsidRDefault="008170C8" w:rsidP="008170C8">
            <w:r w:rsidRPr="007751D5">
              <w:t>17.20</w:t>
            </w:r>
          </w:p>
        </w:tc>
        <w:tc>
          <w:tcPr>
            <w:tcW w:w="718" w:type="dxa"/>
            <w:noWrap/>
            <w:hideMark/>
          </w:tcPr>
          <w:p w:rsidR="008170C8" w:rsidRPr="007751D5" w:rsidRDefault="008170C8" w:rsidP="008170C8">
            <w:r w:rsidRPr="007751D5">
              <w:t>23.83</w:t>
            </w:r>
          </w:p>
        </w:tc>
        <w:tc>
          <w:tcPr>
            <w:tcW w:w="602" w:type="dxa"/>
            <w:noWrap/>
            <w:hideMark/>
          </w:tcPr>
          <w:p w:rsidR="008170C8" w:rsidRPr="007751D5" w:rsidRDefault="008170C8" w:rsidP="008170C8">
            <w:r w:rsidRPr="007751D5">
              <w:t>8</w:t>
            </w:r>
          </w:p>
        </w:tc>
        <w:tc>
          <w:tcPr>
            <w:tcW w:w="1053" w:type="dxa"/>
            <w:noWrap/>
            <w:hideMark/>
          </w:tcPr>
          <w:p w:rsidR="008170C8" w:rsidRPr="007751D5" w:rsidRDefault="008170C8" w:rsidP="008170C8">
            <w:r w:rsidRPr="007751D5">
              <w:t>3976.68</w:t>
            </w:r>
          </w:p>
        </w:tc>
        <w:tc>
          <w:tcPr>
            <w:tcW w:w="941" w:type="dxa"/>
            <w:noWrap/>
            <w:hideMark/>
          </w:tcPr>
          <w:p w:rsidR="008170C8" w:rsidRPr="007751D5" w:rsidRDefault="008170C8" w:rsidP="008170C8">
            <w:r w:rsidRPr="007751D5">
              <w:t>81.48</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34.20</w:t>
            </w:r>
          </w:p>
        </w:tc>
        <w:tc>
          <w:tcPr>
            <w:tcW w:w="768" w:type="dxa"/>
            <w:noWrap/>
            <w:hideMark/>
          </w:tcPr>
          <w:p w:rsidR="008170C8" w:rsidRPr="007751D5" w:rsidRDefault="008170C8" w:rsidP="008170C8">
            <w:r w:rsidRPr="007751D5">
              <w:t>33.27</w:t>
            </w:r>
          </w:p>
        </w:tc>
      </w:tr>
      <w:tr w:rsidR="008170C8" w:rsidRPr="007751D5" w:rsidTr="00A164A9">
        <w:trPr>
          <w:trHeight w:val="288"/>
        </w:trPr>
        <w:tc>
          <w:tcPr>
            <w:tcW w:w="1285" w:type="dxa"/>
            <w:noWrap/>
            <w:hideMark/>
          </w:tcPr>
          <w:p w:rsidR="008170C8" w:rsidRPr="007751D5" w:rsidRDefault="008170C8" w:rsidP="008170C8">
            <w:r w:rsidRPr="007751D5">
              <w:t>RP293</w:t>
            </w:r>
          </w:p>
        </w:tc>
        <w:tc>
          <w:tcPr>
            <w:tcW w:w="4387" w:type="dxa"/>
            <w:noWrap/>
            <w:hideMark/>
          </w:tcPr>
          <w:p w:rsidR="008170C8" w:rsidRPr="007751D5" w:rsidRDefault="008170C8" w:rsidP="008170C8">
            <w:r w:rsidRPr="007751D5">
              <w:t>WP 65::IRGC 36526-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3.27</w:t>
            </w:r>
          </w:p>
        </w:tc>
        <w:tc>
          <w:tcPr>
            <w:tcW w:w="718" w:type="dxa"/>
            <w:noWrap/>
            <w:hideMark/>
          </w:tcPr>
          <w:p w:rsidR="008170C8" w:rsidRPr="007751D5" w:rsidRDefault="008170C8" w:rsidP="008170C8">
            <w:r w:rsidRPr="007751D5">
              <w:t>16.55</w:t>
            </w:r>
          </w:p>
        </w:tc>
        <w:tc>
          <w:tcPr>
            <w:tcW w:w="718" w:type="dxa"/>
            <w:noWrap/>
            <w:hideMark/>
          </w:tcPr>
          <w:p w:rsidR="008170C8" w:rsidRPr="007751D5" w:rsidRDefault="008170C8" w:rsidP="008170C8">
            <w:r w:rsidRPr="007751D5">
              <w:t>29.20</w:t>
            </w:r>
          </w:p>
        </w:tc>
        <w:tc>
          <w:tcPr>
            <w:tcW w:w="602" w:type="dxa"/>
            <w:noWrap/>
            <w:hideMark/>
          </w:tcPr>
          <w:p w:rsidR="008170C8" w:rsidRPr="007751D5" w:rsidRDefault="008170C8" w:rsidP="008170C8">
            <w:r w:rsidRPr="007751D5">
              <w:t>4</w:t>
            </w:r>
          </w:p>
        </w:tc>
        <w:tc>
          <w:tcPr>
            <w:tcW w:w="1053" w:type="dxa"/>
            <w:noWrap/>
            <w:hideMark/>
          </w:tcPr>
          <w:p w:rsidR="008170C8" w:rsidRPr="007751D5" w:rsidRDefault="008170C8" w:rsidP="008170C8">
            <w:r w:rsidRPr="007751D5">
              <w:t>3530.13</w:t>
            </w:r>
          </w:p>
        </w:tc>
        <w:tc>
          <w:tcPr>
            <w:tcW w:w="941" w:type="dxa"/>
            <w:noWrap/>
            <w:hideMark/>
          </w:tcPr>
          <w:p w:rsidR="008170C8" w:rsidRPr="007751D5" w:rsidRDefault="008170C8" w:rsidP="008170C8">
            <w:r w:rsidRPr="007751D5">
              <w:t>89.23</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0.00</w:t>
            </w:r>
          </w:p>
        </w:tc>
        <w:tc>
          <w:tcPr>
            <w:tcW w:w="768" w:type="dxa"/>
            <w:noWrap/>
            <w:hideMark/>
          </w:tcPr>
          <w:p w:rsidR="008170C8" w:rsidRPr="007751D5" w:rsidRDefault="008170C8" w:rsidP="008170C8">
            <w:r w:rsidRPr="007751D5">
              <w:t>NA</w:t>
            </w:r>
          </w:p>
        </w:tc>
      </w:tr>
      <w:tr w:rsidR="008170C8" w:rsidRPr="007751D5" w:rsidTr="00A164A9">
        <w:trPr>
          <w:trHeight w:val="288"/>
        </w:trPr>
        <w:tc>
          <w:tcPr>
            <w:tcW w:w="1285" w:type="dxa"/>
            <w:noWrap/>
            <w:hideMark/>
          </w:tcPr>
          <w:p w:rsidR="008170C8" w:rsidRPr="007751D5" w:rsidRDefault="008170C8" w:rsidP="008170C8">
            <w:r w:rsidRPr="007751D5">
              <w:t>RP294</w:t>
            </w:r>
          </w:p>
        </w:tc>
        <w:tc>
          <w:tcPr>
            <w:tcW w:w="4387" w:type="dxa"/>
            <w:noWrap/>
            <w:hideMark/>
          </w:tcPr>
          <w:p w:rsidR="008170C8" w:rsidRPr="007751D5" w:rsidRDefault="008170C8" w:rsidP="008170C8">
            <w:r w:rsidRPr="007751D5">
              <w:t>XI GAN JING REN::IRGC 6003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59</w:t>
            </w:r>
          </w:p>
        </w:tc>
        <w:tc>
          <w:tcPr>
            <w:tcW w:w="830" w:type="dxa"/>
            <w:noWrap/>
            <w:hideMark/>
          </w:tcPr>
          <w:p w:rsidR="008170C8" w:rsidRPr="007751D5" w:rsidRDefault="008170C8" w:rsidP="008170C8">
            <w:r w:rsidRPr="007751D5">
              <w:t>73.99</w:t>
            </w:r>
          </w:p>
        </w:tc>
        <w:tc>
          <w:tcPr>
            <w:tcW w:w="718" w:type="dxa"/>
            <w:noWrap/>
            <w:hideMark/>
          </w:tcPr>
          <w:p w:rsidR="008170C8" w:rsidRPr="007751D5" w:rsidRDefault="008170C8" w:rsidP="008170C8">
            <w:r w:rsidRPr="007751D5">
              <w:t>20.08</w:t>
            </w:r>
          </w:p>
        </w:tc>
        <w:tc>
          <w:tcPr>
            <w:tcW w:w="718" w:type="dxa"/>
            <w:noWrap/>
            <w:hideMark/>
          </w:tcPr>
          <w:p w:rsidR="008170C8" w:rsidRPr="007751D5" w:rsidRDefault="008170C8" w:rsidP="008170C8">
            <w:r w:rsidRPr="007751D5">
              <w:t>28.87</w:t>
            </w:r>
          </w:p>
        </w:tc>
        <w:tc>
          <w:tcPr>
            <w:tcW w:w="602" w:type="dxa"/>
            <w:noWrap/>
            <w:hideMark/>
          </w:tcPr>
          <w:p w:rsidR="008170C8" w:rsidRPr="007751D5" w:rsidRDefault="008170C8" w:rsidP="008170C8">
            <w:r w:rsidRPr="007751D5">
              <w:t>30</w:t>
            </w:r>
          </w:p>
        </w:tc>
        <w:tc>
          <w:tcPr>
            <w:tcW w:w="1053" w:type="dxa"/>
            <w:noWrap/>
            <w:hideMark/>
          </w:tcPr>
          <w:p w:rsidR="008170C8" w:rsidRPr="007751D5" w:rsidRDefault="008170C8" w:rsidP="008170C8">
            <w:r w:rsidRPr="007751D5">
              <w:t>3923.78</w:t>
            </w:r>
          </w:p>
        </w:tc>
        <w:tc>
          <w:tcPr>
            <w:tcW w:w="941" w:type="dxa"/>
            <w:noWrap/>
            <w:hideMark/>
          </w:tcPr>
          <w:p w:rsidR="008170C8" w:rsidRPr="007751D5" w:rsidRDefault="008170C8" w:rsidP="008170C8">
            <w:r w:rsidRPr="007751D5">
              <w:t>522.94</w:t>
            </w:r>
          </w:p>
        </w:tc>
        <w:tc>
          <w:tcPr>
            <w:tcW w:w="607" w:type="dxa"/>
            <w:noWrap/>
            <w:hideMark/>
          </w:tcPr>
          <w:p w:rsidR="008170C8" w:rsidRPr="007751D5" w:rsidRDefault="008170C8" w:rsidP="008170C8">
            <w:r w:rsidRPr="007751D5">
              <w:t>0.20</w:t>
            </w:r>
          </w:p>
        </w:tc>
        <w:tc>
          <w:tcPr>
            <w:tcW w:w="991" w:type="dxa"/>
            <w:noWrap/>
            <w:hideMark/>
          </w:tcPr>
          <w:p w:rsidR="008170C8" w:rsidRPr="007751D5" w:rsidRDefault="008170C8" w:rsidP="008170C8">
            <w:r w:rsidRPr="007751D5">
              <w:t>160.34</w:t>
            </w:r>
          </w:p>
        </w:tc>
        <w:tc>
          <w:tcPr>
            <w:tcW w:w="768" w:type="dxa"/>
            <w:noWrap/>
            <w:hideMark/>
          </w:tcPr>
          <w:p w:rsidR="008170C8" w:rsidRPr="007751D5" w:rsidRDefault="008170C8" w:rsidP="008170C8">
            <w:r w:rsidRPr="007751D5">
              <w:t>59.58</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295</w:t>
            </w:r>
          </w:p>
        </w:tc>
        <w:tc>
          <w:tcPr>
            <w:tcW w:w="4387" w:type="dxa"/>
            <w:noWrap/>
            <w:hideMark/>
          </w:tcPr>
          <w:p w:rsidR="008170C8" w:rsidRPr="007751D5" w:rsidRDefault="008170C8" w:rsidP="008170C8">
            <w:r w:rsidRPr="007751D5">
              <w:t>XIA ZHI BAI::IRGC 5343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61</w:t>
            </w:r>
          </w:p>
        </w:tc>
        <w:tc>
          <w:tcPr>
            <w:tcW w:w="830" w:type="dxa"/>
            <w:noWrap/>
            <w:hideMark/>
          </w:tcPr>
          <w:p w:rsidR="008170C8" w:rsidRPr="007751D5" w:rsidRDefault="008170C8" w:rsidP="008170C8">
            <w:r w:rsidRPr="007751D5">
              <w:t>78.14</w:t>
            </w:r>
          </w:p>
        </w:tc>
        <w:tc>
          <w:tcPr>
            <w:tcW w:w="718" w:type="dxa"/>
            <w:noWrap/>
            <w:hideMark/>
          </w:tcPr>
          <w:p w:rsidR="008170C8" w:rsidRPr="007751D5" w:rsidRDefault="008170C8" w:rsidP="008170C8">
            <w:r w:rsidRPr="007751D5">
              <w:t>17.99</w:t>
            </w:r>
          </w:p>
        </w:tc>
        <w:tc>
          <w:tcPr>
            <w:tcW w:w="718" w:type="dxa"/>
            <w:noWrap/>
            <w:hideMark/>
          </w:tcPr>
          <w:p w:rsidR="008170C8" w:rsidRPr="007751D5" w:rsidRDefault="008170C8" w:rsidP="008170C8">
            <w:r w:rsidRPr="007751D5">
              <w:t>29.99</w:t>
            </w:r>
          </w:p>
        </w:tc>
        <w:tc>
          <w:tcPr>
            <w:tcW w:w="602" w:type="dxa"/>
            <w:noWrap/>
            <w:hideMark/>
          </w:tcPr>
          <w:p w:rsidR="008170C8" w:rsidRPr="007751D5" w:rsidRDefault="008170C8" w:rsidP="008170C8">
            <w:r w:rsidRPr="007751D5">
              <w:t>41</w:t>
            </w:r>
          </w:p>
        </w:tc>
        <w:tc>
          <w:tcPr>
            <w:tcW w:w="1053" w:type="dxa"/>
            <w:noWrap/>
            <w:hideMark/>
          </w:tcPr>
          <w:p w:rsidR="008170C8" w:rsidRPr="007751D5" w:rsidRDefault="008170C8" w:rsidP="008170C8">
            <w:r w:rsidRPr="007751D5">
              <w:t>4207.29</w:t>
            </w:r>
          </w:p>
        </w:tc>
        <w:tc>
          <w:tcPr>
            <w:tcW w:w="941" w:type="dxa"/>
            <w:noWrap/>
            <w:hideMark/>
          </w:tcPr>
          <w:p w:rsidR="008170C8" w:rsidRPr="007751D5" w:rsidRDefault="008170C8" w:rsidP="008170C8">
            <w:r w:rsidRPr="007751D5">
              <w:t>580.16</w:t>
            </w:r>
          </w:p>
        </w:tc>
        <w:tc>
          <w:tcPr>
            <w:tcW w:w="607" w:type="dxa"/>
            <w:noWrap/>
            <w:hideMark/>
          </w:tcPr>
          <w:p w:rsidR="008170C8" w:rsidRPr="007751D5" w:rsidRDefault="008170C8" w:rsidP="008170C8">
            <w:r w:rsidRPr="007751D5">
              <w:t>0.21</w:t>
            </w:r>
          </w:p>
        </w:tc>
        <w:tc>
          <w:tcPr>
            <w:tcW w:w="991" w:type="dxa"/>
            <w:noWrap/>
            <w:hideMark/>
          </w:tcPr>
          <w:p w:rsidR="008170C8" w:rsidRPr="007751D5" w:rsidRDefault="008170C8" w:rsidP="008170C8">
            <w:r w:rsidRPr="007751D5">
              <w:t>137.48</w:t>
            </w:r>
          </w:p>
        </w:tc>
        <w:tc>
          <w:tcPr>
            <w:tcW w:w="768" w:type="dxa"/>
            <w:noWrap/>
            <w:hideMark/>
          </w:tcPr>
          <w:p w:rsidR="008170C8" w:rsidRPr="007751D5" w:rsidRDefault="008170C8" w:rsidP="008170C8">
            <w:r w:rsidRPr="007751D5">
              <w:t>59.70</w:t>
            </w:r>
          </w:p>
        </w:tc>
      </w:tr>
      <w:tr w:rsidR="008170C8" w:rsidRPr="007751D5" w:rsidTr="00A164A9">
        <w:trPr>
          <w:trHeight w:val="288"/>
        </w:trPr>
        <w:tc>
          <w:tcPr>
            <w:tcW w:w="1285" w:type="dxa"/>
            <w:noWrap/>
            <w:hideMark/>
          </w:tcPr>
          <w:p w:rsidR="008170C8" w:rsidRPr="007751D5" w:rsidRDefault="008170C8" w:rsidP="008170C8">
            <w:r w:rsidRPr="007751D5">
              <w:t>RP296</w:t>
            </w:r>
          </w:p>
        </w:tc>
        <w:tc>
          <w:tcPr>
            <w:tcW w:w="4387" w:type="dxa"/>
            <w:noWrap/>
            <w:hideMark/>
          </w:tcPr>
          <w:p w:rsidR="008170C8" w:rsidRPr="007751D5" w:rsidRDefault="008170C8" w:rsidP="008170C8">
            <w:r w:rsidRPr="007751D5">
              <w:t>XITTO::IRGC 667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88.89</w:t>
            </w:r>
          </w:p>
        </w:tc>
        <w:tc>
          <w:tcPr>
            <w:tcW w:w="718" w:type="dxa"/>
            <w:noWrap/>
            <w:hideMark/>
          </w:tcPr>
          <w:p w:rsidR="008170C8" w:rsidRPr="007751D5" w:rsidRDefault="008170C8" w:rsidP="008170C8">
            <w:r w:rsidRPr="007751D5">
              <w:t>22.06</w:t>
            </w:r>
          </w:p>
        </w:tc>
        <w:tc>
          <w:tcPr>
            <w:tcW w:w="718" w:type="dxa"/>
            <w:noWrap/>
            <w:hideMark/>
          </w:tcPr>
          <w:p w:rsidR="008170C8" w:rsidRPr="007751D5" w:rsidRDefault="008170C8" w:rsidP="008170C8">
            <w:r w:rsidRPr="007751D5">
              <w:t>38.19</w:t>
            </w:r>
          </w:p>
        </w:tc>
        <w:tc>
          <w:tcPr>
            <w:tcW w:w="602" w:type="dxa"/>
            <w:noWrap/>
            <w:hideMark/>
          </w:tcPr>
          <w:p w:rsidR="008170C8" w:rsidRPr="007751D5" w:rsidRDefault="008170C8" w:rsidP="008170C8">
            <w:r w:rsidRPr="007751D5">
              <w:t>19</w:t>
            </w:r>
          </w:p>
        </w:tc>
        <w:tc>
          <w:tcPr>
            <w:tcW w:w="1053" w:type="dxa"/>
            <w:noWrap/>
            <w:hideMark/>
          </w:tcPr>
          <w:p w:rsidR="008170C8" w:rsidRPr="007751D5" w:rsidRDefault="008170C8" w:rsidP="008170C8">
            <w:r w:rsidRPr="007751D5">
              <w:t>5831.75</w:t>
            </w:r>
          </w:p>
        </w:tc>
        <w:tc>
          <w:tcPr>
            <w:tcW w:w="941" w:type="dxa"/>
            <w:noWrap/>
            <w:hideMark/>
          </w:tcPr>
          <w:p w:rsidR="008170C8" w:rsidRPr="007751D5" w:rsidRDefault="008170C8" w:rsidP="008170C8">
            <w:r w:rsidRPr="007751D5">
              <w:t>179.23</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157.48</w:t>
            </w:r>
          </w:p>
        </w:tc>
        <w:tc>
          <w:tcPr>
            <w:tcW w:w="768" w:type="dxa"/>
            <w:noWrap/>
            <w:hideMark/>
          </w:tcPr>
          <w:p w:rsidR="008170C8" w:rsidRPr="007751D5" w:rsidRDefault="008170C8" w:rsidP="008170C8">
            <w:r w:rsidRPr="007751D5">
              <w:t>42.92</w:t>
            </w:r>
          </w:p>
        </w:tc>
      </w:tr>
      <w:tr w:rsidR="008170C8" w:rsidRPr="007751D5" w:rsidTr="00A164A9">
        <w:trPr>
          <w:trHeight w:val="288"/>
        </w:trPr>
        <w:tc>
          <w:tcPr>
            <w:tcW w:w="1285" w:type="dxa"/>
            <w:noWrap/>
            <w:hideMark/>
          </w:tcPr>
          <w:p w:rsidR="008170C8" w:rsidRPr="007751D5" w:rsidRDefault="008170C8" w:rsidP="008170C8">
            <w:r w:rsidRPr="007751D5">
              <w:t>RP297</w:t>
            </w:r>
          </w:p>
        </w:tc>
        <w:tc>
          <w:tcPr>
            <w:tcW w:w="4387" w:type="dxa"/>
            <w:noWrap/>
            <w:hideMark/>
          </w:tcPr>
          <w:p w:rsidR="008170C8" w:rsidRPr="007751D5" w:rsidRDefault="008170C8" w:rsidP="008170C8">
            <w:r w:rsidRPr="007751D5">
              <w:t>YA NONG ZAO 4::IRGC 63908-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55.35</w:t>
            </w:r>
          </w:p>
        </w:tc>
        <w:tc>
          <w:tcPr>
            <w:tcW w:w="718" w:type="dxa"/>
            <w:noWrap/>
            <w:hideMark/>
          </w:tcPr>
          <w:p w:rsidR="008170C8" w:rsidRPr="007751D5" w:rsidRDefault="008170C8" w:rsidP="008170C8">
            <w:r w:rsidRPr="007751D5">
              <w:t>16.86</w:t>
            </w:r>
          </w:p>
        </w:tc>
        <w:tc>
          <w:tcPr>
            <w:tcW w:w="718" w:type="dxa"/>
            <w:noWrap/>
            <w:hideMark/>
          </w:tcPr>
          <w:p w:rsidR="008170C8" w:rsidRPr="007751D5" w:rsidRDefault="008170C8" w:rsidP="008170C8">
            <w:r w:rsidRPr="007751D5">
              <w:t>29.25</w:t>
            </w:r>
          </w:p>
        </w:tc>
        <w:tc>
          <w:tcPr>
            <w:tcW w:w="602" w:type="dxa"/>
            <w:noWrap/>
            <w:hideMark/>
          </w:tcPr>
          <w:p w:rsidR="008170C8" w:rsidRPr="007751D5" w:rsidRDefault="008170C8" w:rsidP="008170C8">
            <w:r w:rsidRPr="007751D5">
              <w:t>5</w:t>
            </w:r>
          </w:p>
        </w:tc>
        <w:tc>
          <w:tcPr>
            <w:tcW w:w="1053" w:type="dxa"/>
            <w:noWrap/>
            <w:hideMark/>
          </w:tcPr>
          <w:p w:rsidR="008170C8" w:rsidRPr="007751D5" w:rsidRDefault="008170C8" w:rsidP="008170C8">
            <w:r w:rsidRPr="007751D5">
              <w:t>3120.62</w:t>
            </w:r>
          </w:p>
        </w:tc>
        <w:tc>
          <w:tcPr>
            <w:tcW w:w="941" w:type="dxa"/>
            <w:noWrap/>
            <w:hideMark/>
          </w:tcPr>
          <w:p w:rsidR="008170C8" w:rsidRPr="007751D5" w:rsidRDefault="008170C8" w:rsidP="008170C8">
            <w:r w:rsidRPr="007751D5">
              <w:t>65.90</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47.53</w:t>
            </w:r>
          </w:p>
        </w:tc>
        <w:tc>
          <w:tcPr>
            <w:tcW w:w="768" w:type="dxa"/>
            <w:noWrap/>
            <w:hideMark/>
          </w:tcPr>
          <w:p w:rsidR="008170C8" w:rsidRPr="007751D5" w:rsidRDefault="008170C8" w:rsidP="008170C8">
            <w:r w:rsidRPr="007751D5">
              <w:t>27.81</w:t>
            </w:r>
          </w:p>
        </w:tc>
      </w:tr>
      <w:tr w:rsidR="008170C8" w:rsidRPr="007751D5" w:rsidTr="00A164A9">
        <w:trPr>
          <w:trHeight w:val="288"/>
        </w:trPr>
        <w:tc>
          <w:tcPr>
            <w:tcW w:w="1285" w:type="dxa"/>
            <w:noWrap/>
            <w:hideMark/>
          </w:tcPr>
          <w:p w:rsidR="008170C8" w:rsidRPr="007751D5" w:rsidRDefault="008170C8" w:rsidP="008170C8">
            <w:r w:rsidRPr="007751D5">
              <w:t>RP298</w:t>
            </w:r>
          </w:p>
        </w:tc>
        <w:tc>
          <w:tcPr>
            <w:tcW w:w="4387" w:type="dxa"/>
            <w:noWrap/>
            <w:hideMark/>
          </w:tcPr>
          <w:p w:rsidR="008170C8" w:rsidRPr="007751D5" w:rsidRDefault="008170C8" w:rsidP="008170C8">
            <w:r w:rsidRPr="007751D5">
              <w:t>YEBAWYIN::IRGC 33885-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66</w:t>
            </w:r>
          </w:p>
        </w:tc>
        <w:tc>
          <w:tcPr>
            <w:tcW w:w="830" w:type="dxa"/>
            <w:noWrap/>
            <w:hideMark/>
          </w:tcPr>
          <w:p w:rsidR="008170C8" w:rsidRPr="007751D5" w:rsidRDefault="008170C8" w:rsidP="008170C8">
            <w:r w:rsidRPr="007751D5">
              <w:t>81.62</w:t>
            </w:r>
          </w:p>
        </w:tc>
        <w:tc>
          <w:tcPr>
            <w:tcW w:w="718" w:type="dxa"/>
            <w:noWrap/>
            <w:hideMark/>
          </w:tcPr>
          <w:p w:rsidR="008170C8" w:rsidRPr="007751D5" w:rsidRDefault="008170C8" w:rsidP="008170C8">
            <w:r w:rsidRPr="007751D5">
              <w:t>20.70</w:t>
            </w:r>
          </w:p>
        </w:tc>
        <w:tc>
          <w:tcPr>
            <w:tcW w:w="718" w:type="dxa"/>
            <w:noWrap/>
            <w:hideMark/>
          </w:tcPr>
          <w:p w:rsidR="008170C8" w:rsidRPr="007751D5" w:rsidRDefault="008170C8" w:rsidP="008170C8">
            <w:r w:rsidRPr="007751D5">
              <w:t>38.34</w:t>
            </w:r>
          </w:p>
        </w:tc>
        <w:tc>
          <w:tcPr>
            <w:tcW w:w="602" w:type="dxa"/>
            <w:noWrap/>
            <w:hideMark/>
          </w:tcPr>
          <w:p w:rsidR="008170C8" w:rsidRPr="007751D5" w:rsidRDefault="008170C8" w:rsidP="008170C8">
            <w:r w:rsidRPr="007751D5">
              <w:t>24</w:t>
            </w:r>
          </w:p>
        </w:tc>
        <w:tc>
          <w:tcPr>
            <w:tcW w:w="1053" w:type="dxa"/>
            <w:noWrap/>
            <w:hideMark/>
          </w:tcPr>
          <w:p w:rsidR="008170C8" w:rsidRPr="007751D5" w:rsidRDefault="008170C8" w:rsidP="008170C8">
            <w:r w:rsidRPr="007751D5">
              <w:t>4327.98</w:t>
            </w:r>
          </w:p>
        </w:tc>
        <w:tc>
          <w:tcPr>
            <w:tcW w:w="941" w:type="dxa"/>
            <w:noWrap/>
            <w:hideMark/>
          </w:tcPr>
          <w:p w:rsidR="008170C8" w:rsidRPr="007751D5" w:rsidRDefault="008170C8" w:rsidP="008170C8">
            <w:r w:rsidRPr="007751D5">
              <w:t>723.86</w:t>
            </w:r>
          </w:p>
        </w:tc>
        <w:tc>
          <w:tcPr>
            <w:tcW w:w="607" w:type="dxa"/>
            <w:noWrap/>
            <w:hideMark/>
          </w:tcPr>
          <w:p w:rsidR="008170C8" w:rsidRPr="007751D5" w:rsidRDefault="008170C8" w:rsidP="008170C8">
            <w:r w:rsidRPr="007751D5">
              <w:t>0.20</w:t>
            </w:r>
          </w:p>
        </w:tc>
        <w:tc>
          <w:tcPr>
            <w:tcW w:w="991" w:type="dxa"/>
            <w:noWrap/>
            <w:hideMark/>
          </w:tcPr>
          <w:p w:rsidR="008170C8" w:rsidRPr="007751D5" w:rsidRDefault="008170C8" w:rsidP="008170C8">
            <w:r w:rsidRPr="007751D5">
              <w:t>166.05</w:t>
            </w:r>
          </w:p>
        </w:tc>
        <w:tc>
          <w:tcPr>
            <w:tcW w:w="768" w:type="dxa"/>
            <w:noWrap/>
            <w:hideMark/>
          </w:tcPr>
          <w:p w:rsidR="008170C8" w:rsidRPr="007751D5" w:rsidRDefault="008170C8" w:rsidP="008170C8">
            <w:r w:rsidRPr="007751D5">
              <w:t>58.29</w:t>
            </w:r>
          </w:p>
        </w:tc>
      </w:tr>
      <w:tr w:rsidR="008170C8" w:rsidRPr="007751D5" w:rsidTr="00A164A9">
        <w:trPr>
          <w:trHeight w:val="288"/>
        </w:trPr>
        <w:tc>
          <w:tcPr>
            <w:tcW w:w="1285" w:type="dxa"/>
            <w:noWrap/>
            <w:hideMark/>
          </w:tcPr>
          <w:p w:rsidR="008170C8" w:rsidRPr="007751D5" w:rsidRDefault="008170C8" w:rsidP="008170C8">
            <w:r w:rsidRPr="007751D5">
              <w:t>RP299</w:t>
            </w:r>
          </w:p>
        </w:tc>
        <w:tc>
          <w:tcPr>
            <w:tcW w:w="4387" w:type="dxa"/>
            <w:noWrap/>
            <w:hideMark/>
          </w:tcPr>
          <w:p w:rsidR="008170C8" w:rsidRPr="007751D5" w:rsidRDefault="008170C8" w:rsidP="008170C8">
            <w:r w:rsidRPr="007751D5">
              <w:t>YONG JIN ZAO 3::IRGC 70441-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4</w:t>
            </w:r>
          </w:p>
        </w:tc>
        <w:tc>
          <w:tcPr>
            <w:tcW w:w="830" w:type="dxa"/>
            <w:noWrap/>
            <w:hideMark/>
          </w:tcPr>
          <w:p w:rsidR="008170C8" w:rsidRPr="007751D5" w:rsidRDefault="008170C8" w:rsidP="008170C8">
            <w:r w:rsidRPr="007751D5">
              <w:t>54.87</w:t>
            </w:r>
          </w:p>
        </w:tc>
        <w:tc>
          <w:tcPr>
            <w:tcW w:w="718" w:type="dxa"/>
            <w:noWrap/>
            <w:hideMark/>
          </w:tcPr>
          <w:p w:rsidR="008170C8" w:rsidRPr="007751D5" w:rsidRDefault="008170C8" w:rsidP="008170C8">
            <w:r w:rsidRPr="007751D5">
              <w:t>20.70</w:t>
            </w:r>
          </w:p>
        </w:tc>
        <w:tc>
          <w:tcPr>
            <w:tcW w:w="718" w:type="dxa"/>
            <w:noWrap/>
            <w:hideMark/>
          </w:tcPr>
          <w:p w:rsidR="008170C8" w:rsidRPr="007751D5" w:rsidRDefault="008170C8" w:rsidP="008170C8">
            <w:r w:rsidRPr="007751D5">
              <w:t>34.02</w:t>
            </w:r>
          </w:p>
        </w:tc>
        <w:tc>
          <w:tcPr>
            <w:tcW w:w="602" w:type="dxa"/>
            <w:noWrap/>
            <w:hideMark/>
          </w:tcPr>
          <w:p w:rsidR="008170C8" w:rsidRPr="007751D5" w:rsidRDefault="008170C8" w:rsidP="008170C8">
            <w:r w:rsidRPr="007751D5">
              <w:t>32</w:t>
            </w:r>
          </w:p>
        </w:tc>
        <w:tc>
          <w:tcPr>
            <w:tcW w:w="1053" w:type="dxa"/>
            <w:noWrap/>
            <w:hideMark/>
          </w:tcPr>
          <w:p w:rsidR="008170C8" w:rsidRPr="007751D5" w:rsidRDefault="008170C8" w:rsidP="008170C8">
            <w:r w:rsidRPr="007751D5">
              <w:t>3751.09</w:t>
            </w:r>
          </w:p>
        </w:tc>
        <w:tc>
          <w:tcPr>
            <w:tcW w:w="941" w:type="dxa"/>
            <w:noWrap/>
            <w:hideMark/>
          </w:tcPr>
          <w:p w:rsidR="008170C8" w:rsidRPr="007751D5" w:rsidRDefault="008170C8" w:rsidP="008170C8">
            <w:r w:rsidRPr="007751D5">
              <w:t>331.77</w:t>
            </w:r>
          </w:p>
        </w:tc>
        <w:tc>
          <w:tcPr>
            <w:tcW w:w="607" w:type="dxa"/>
            <w:noWrap/>
            <w:hideMark/>
          </w:tcPr>
          <w:p w:rsidR="008170C8" w:rsidRPr="007751D5" w:rsidRDefault="008170C8" w:rsidP="008170C8">
            <w:r w:rsidRPr="007751D5">
              <w:t>0.22</w:t>
            </w:r>
          </w:p>
        </w:tc>
        <w:tc>
          <w:tcPr>
            <w:tcW w:w="991" w:type="dxa"/>
            <w:noWrap/>
            <w:hideMark/>
          </w:tcPr>
          <w:p w:rsidR="008170C8" w:rsidRPr="007751D5" w:rsidRDefault="008170C8" w:rsidP="008170C8">
            <w:r w:rsidRPr="007751D5">
              <w:t>146.05</w:t>
            </w:r>
          </w:p>
        </w:tc>
        <w:tc>
          <w:tcPr>
            <w:tcW w:w="768" w:type="dxa"/>
            <w:noWrap/>
            <w:hideMark/>
          </w:tcPr>
          <w:p w:rsidR="008170C8" w:rsidRPr="007751D5" w:rsidRDefault="008170C8" w:rsidP="008170C8">
            <w:r w:rsidRPr="007751D5">
              <w:t>56.76</w:t>
            </w:r>
          </w:p>
        </w:tc>
      </w:tr>
      <w:tr w:rsidR="008170C8" w:rsidRPr="007751D5" w:rsidTr="00A164A9">
        <w:trPr>
          <w:trHeight w:val="288"/>
        </w:trPr>
        <w:tc>
          <w:tcPr>
            <w:tcW w:w="1285" w:type="dxa"/>
            <w:noWrap/>
            <w:hideMark/>
          </w:tcPr>
          <w:p w:rsidR="008170C8" w:rsidRPr="007751D5" w:rsidRDefault="008170C8" w:rsidP="008170C8">
            <w:r w:rsidRPr="007751D5">
              <w:t>RP300</w:t>
            </w:r>
          </w:p>
        </w:tc>
        <w:tc>
          <w:tcPr>
            <w:tcW w:w="4387" w:type="dxa"/>
            <w:noWrap/>
            <w:hideMark/>
          </w:tcPr>
          <w:p w:rsidR="008170C8" w:rsidRPr="007751D5" w:rsidRDefault="008170C8" w:rsidP="008170C8">
            <w:r w:rsidRPr="007751D5">
              <w:t>H 6::IRGC 157-1</w:t>
            </w:r>
          </w:p>
        </w:tc>
        <w:tc>
          <w:tcPr>
            <w:tcW w:w="700" w:type="dxa"/>
            <w:noWrap/>
            <w:hideMark/>
          </w:tcPr>
          <w:p w:rsidR="008170C8" w:rsidRPr="007751D5" w:rsidRDefault="008170C8" w:rsidP="008170C8">
            <w:r w:rsidRPr="007751D5">
              <w:t>LL_S</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88.73</w:t>
            </w:r>
          </w:p>
        </w:tc>
        <w:tc>
          <w:tcPr>
            <w:tcW w:w="718" w:type="dxa"/>
            <w:noWrap/>
            <w:hideMark/>
          </w:tcPr>
          <w:p w:rsidR="008170C8" w:rsidRPr="007751D5" w:rsidRDefault="008170C8" w:rsidP="008170C8">
            <w:r w:rsidRPr="007751D5">
              <w:t>20.53</w:t>
            </w:r>
          </w:p>
        </w:tc>
        <w:tc>
          <w:tcPr>
            <w:tcW w:w="718" w:type="dxa"/>
            <w:noWrap/>
            <w:hideMark/>
          </w:tcPr>
          <w:p w:rsidR="008170C8" w:rsidRPr="007751D5" w:rsidRDefault="008170C8" w:rsidP="008170C8">
            <w:r w:rsidRPr="007751D5">
              <w:t>35.30</w:t>
            </w:r>
          </w:p>
        </w:tc>
        <w:tc>
          <w:tcPr>
            <w:tcW w:w="602" w:type="dxa"/>
            <w:noWrap/>
            <w:hideMark/>
          </w:tcPr>
          <w:p w:rsidR="008170C8" w:rsidRPr="007751D5" w:rsidRDefault="008170C8" w:rsidP="008170C8">
            <w:r w:rsidRPr="007751D5">
              <w:t>6</w:t>
            </w:r>
          </w:p>
        </w:tc>
        <w:tc>
          <w:tcPr>
            <w:tcW w:w="1053" w:type="dxa"/>
            <w:noWrap/>
            <w:hideMark/>
          </w:tcPr>
          <w:p w:rsidR="008170C8" w:rsidRPr="007751D5" w:rsidRDefault="008170C8" w:rsidP="008170C8">
            <w:r w:rsidRPr="007751D5">
              <w:t>4014.05</w:t>
            </w:r>
          </w:p>
        </w:tc>
        <w:tc>
          <w:tcPr>
            <w:tcW w:w="941" w:type="dxa"/>
            <w:noWrap/>
            <w:hideMark/>
          </w:tcPr>
          <w:p w:rsidR="008170C8" w:rsidRPr="007751D5" w:rsidRDefault="008170C8" w:rsidP="008170C8">
            <w:r w:rsidRPr="007751D5">
              <w:t>74.76</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14.62</w:t>
            </w:r>
          </w:p>
        </w:tc>
        <w:tc>
          <w:tcPr>
            <w:tcW w:w="768" w:type="dxa"/>
            <w:noWrap/>
            <w:hideMark/>
          </w:tcPr>
          <w:p w:rsidR="008170C8" w:rsidRPr="007751D5" w:rsidRDefault="008170C8" w:rsidP="008170C8">
            <w:r w:rsidRPr="007751D5">
              <w:t>40.42</w:t>
            </w:r>
          </w:p>
        </w:tc>
      </w:tr>
      <w:tr w:rsidR="008170C8" w:rsidRPr="007751D5" w:rsidTr="00A164A9">
        <w:trPr>
          <w:trHeight w:val="288"/>
        </w:trPr>
        <w:tc>
          <w:tcPr>
            <w:tcW w:w="1285" w:type="dxa"/>
            <w:noWrap/>
            <w:hideMark/>
          </w:tcPr>
          <w:p w:rsidR="008170C8" w:rsidRPr="007751D5" w:rsidRDefault="008170C8" w:rsidP="008170C8">
            <w:r w:rsidRPr="007751D5">
              <w:t>RP002</w:t>
            </w:r>
          </w:p>
        </w:tc>
        <w:tc>
          <w:tcPr>
            <w:tcW w:w="4387" w:type="dxa"/>
            <w:noWrap/>
            <w:hideMark/>
          </w:tcPr>
          <w:p w:rsidR="008170C8" w:rsidRPr="007751D5" w:rsidRDefault="008170C8" w:rsidP="008170C8">
            <w:r w:rsidRPr="007751D5">
              <w:t>19::IRGC 7078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43.97</w:t>
            </w:r>
          </w:p>
        </w:tc>
        <w:tc>
          <w:tcPr>
            <w:tcW w:w="718" w:type="dxa"/>
            <w:noWrap/>
            <w:hideMark/>
          </w:tcPr>
          <w:p w:rsidR="008170C8" w:rsidRPr="007751D5" w:rsidRDefault="008170C8" w:rsidP="008170C8">
            <w:r w:rsidRPr="007751D5">
              <w:t>21.54</w:t>
            </w:r>
          </w:p>
        </w:tc>
        <w:tc>
          <w:tcPr>
            <w:tcW w:w="718" w:type="dxa"/>
            <w:noWrap/>
            <w:hideMark/>
          </w:tcPr>
          <w:p w:rsidR="008170C8" w:rsidRPr="007751D5" w:rsidRDefault="008170C8" w:rsidP="008170C8">
            <w:r w:rsidRPr="007751D5">
              <w:t>40.13</w:t>
            </w:r>
          </w:p>
        </w:tc>
        <w:tc>
          <w:tcPr>
            <w:tcW w:w="602" w:type="dxa"/>
            <w:noWrap/>
            <w:hideMark/>
          </w:tcPr>
          <w:p w:rsidR="008170C8" w:rsidRPr="007751D5" w:rsidRDefault="008170C8" w:rsidP="008170C8">
            <w:r w:rsidRPr="007751D5">
              <w:t>65</w:t>
            </w:r>
          </w:p>
        </w:tc>
        <w:tc>
          <w:tcPr>
            <w:tcW w:w="1053" w:type="dxa"/>
            <w:noWrap/>
            <w:hideMark/>
          </w:tcPr>
          <w:p w:rsidR="008170C8" w:rsidRPr="007751D5" w:rsidRDefault="008170C8" w:rsidP="008170C8">
            <w:r w:rsidRPr="007751D5">
              <w:t>18619.69</w:t>
            </w:r>
          </w:p>
        </w:tc>
        <w:tc>
          <w:tcPr>
            <w:tcW w:w="941" w:type="dxa"/>
            <w:noWrap/>
            <w:hideMark/>
          </w:tcPr>
          <w:p w:rsidR="008170C8" w:rsidRPr="007751D5" w:rsidRDefault="008170C8" w:rsidP="008170C8">
            <w:r w:rsidRPr="007751D5">
              <w:t>2081.28</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81.74</w:t>
            </w:r>
          </w:p>
        </w:tc>
      </w:tr>
      <w:tr w:rsidR="008170C8" w:rsidRPr="007751D5" w:rsidTr="00A164A9">
        <w:trPr>
          <w:trHeight w:val="288"/>
        </w:trPr>
        <w:tc>
          <w:tcPr>
            <w:tcW w:w="1285" w:type="dxa"/>
            <w:noWrap/>
            <w:hideMark/>
          </w:tcPr>
          <w:p w:rsidR="008170C8" w:rsidRPr="007751D5" w:rsidRDefault="008170C8" w:rsidP="008170C8">
            <w:r w:rsidRPr="007751D5">
              <w:t>RP003</w:t>
            </w:r>
          </w:p>
        </w:tc>
        <w:tc>
          <w:tcPr>
            <w:tcW w:w="4387" w:type="dxa"/>
            <w:noWrap/>
            <w:hideMark/>
          </w:tcPr>
          <w:p w:rsidR="008170C8" w:rsidRPr="007751D5" w:rsidRDefault="008170C8" w:rsidP="008170C8">
            <w:r w:rsidRPr="007751D5">
              <w:t>3210::IRGC 11695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81.57</w:t>
            </w:r>
          </w:p>
        </w:tc>
        <w:tc>
          <w:tcPr>
            <w:tcW w:w="718" w:type="dxa"/>
            <w:noWrap/>
            <w:hideMark/>
          </w:tcPr>
          <w:p w:rsidR="008170C8" w:rsidRPr="007751D5" w:rsidRDefault="008170C8" w:rsidP="008170C8">
            <w:r w:rsidRPr="007751D5">
              <w:t>17.96</w:t>
            </w:r>
          </w:p>
        </w:tc>
        <w:tc>
          <w:tcPr>
            <w:tcW w:w="718" w:type="dxa"/>
            <w:noWrap/>
            <w:hideMark/>
          </w:tcPr>
          <w:p w:rsidR="008170C8" w:rsidRPr="007751D5" w:rsidRDefault="008170C8" w:rsidP="008170C8">
            <w:r w:rsidRPr="007751D5">
              <w:t>37.76</w:t>
            </w:r>
          </w:p>
        </w:tc>
        <w:tc>
          <w:tcPr>
            <w:tcW w:w="602" w:type="dxa"/>
            <w:noWrap/>
            <w:hideMark/>
          </w:tcPr>
          <w:p w:rsidR="008170C8" w:rsidRPr="007751D5" w:rsidRDefault="008170C8" w:rsidP="008170C8">
            <w:r w:rsidRPr="007751D5">
              <w:t>42</w:t>
            </w:r>
          </w:p>
        </w:tc>
        <w:tc>
          <w:tcPr>
            <w:tcW w:w="1053" w:type="dxa"/>
            <w:noWrap/>
            <w:hideMark/>
          </w:tcPr>
          <w:p w:rsidR="008170C8" w:rsidRPr="007751D5" w:rsidRDefault="008170C8" w:rsidP="008170C8">
            <w:r w:rsidRPr="007751D5">
              <w:t>13643.61</w:t>
            </w:r>
          </w:p>
        </w:tc>
        <w:tc>
          <w:tcPr>
            <w:tcW w:w="941" w:type="dxa"/>
            <w:noWrap/>
            <w:hideMark/>
          </w:tcPr>
          <w:p w:rsidR="008170C8" w:rsidRPr="007751D5" w:rsidRDefault="008170C8" w:rsidP="008170C8">
            <w:r w:rsidRPr="007751D5">
              <w:t>957.65</w:t>
            </w:r>
          </w:p>
        </w:tc>
        <w:tc>
          <w:tcPr>
            <w:tcW w:w="607" w:type="dxa"/>
            <w:noWrap/>
            <w:hideMark/>
          </w:tcPr>
          <w:p w:rsidR="008170C8" w:rsidRPr="007751D5" w:rsidRDefault="008170C8" w:rsidP="008170C8">
            <w:r w:rsidRPr="007751D5">
              <w:t>0.12</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9.77</w:t>
            </w:r>
          </w:p>
        </w:tc>
      </w:tr>
      <w:tr w:rsidR="008170C8" w:rsidRPr="007751D5" w:rsidTr="00A164A9">
        <w:trPr>
          <w:trHeight w:val="288"/>
        </w:trPr>
        <w:tc>
          <w:tcPr>
            <w:tcW w:w="1285" w:type="dxa"/>
            <w:noWrap/>
            <w:hideMark/>
          </w:tcPr>
          <w:p w:rsidR="008170C8" w:rsidRPr="007751D5" w:rsidRDefault="008170C8" w:rsidP="008170C8">
            <w:r w:rsidRPr="007751D5">
              <w:t>RP004</w:t>
            </w:r>
          </w:p>
        </w:tc>
        <w:tc>
          <w:tcPr>
            <w:tcW w:w="4387" w:type="dxa"/>
            <w:noWrap/>
            <w:hideMark/>
          </w:tcPr>
          <w:p w:rsidR="008170C8" w:rsidRPr="007751D5" w:rsidRDefault="008170C8" w:rsidP="008170C8">
            <w:r w:rsidRPr="007751D5">
              <w:t>498-2A BR 8::IRGC 589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25.05</w:t>
            </w:r>
          </w:p>
        </w:tc>
        <w:tc>
          <w:tcPr>
            <w:tcW w:w="718" w:type="dxa"/>
            <w:noWrap/>
            <w:hideMark/>
          </w:tcPr>
          <w:p w:rsidR="008170C8" w:rsidRPr="007751D5" w:rsidRDefault="008170C8" w:rsidP="008170C8">
            <w:r w:rsidRPr="007751D5">
              <w:t>23.54</w:t>
            </w:r>
          </w:p>
        </w:tc>
        <w:tc>
          <w:tcPr>
            <w:tcW w:w="718" w:type="dxa"/>
            <w:noWrap/>
            <w:hideMark/>
          </w:tcPr>
          <w:p w:rsidR="008170C8" w:rsidRPr="007751D5" w:rsidRDefault="008170C8" w:rsidP="008170C8">
            <w:r w:rsidRPr="007751D5">
              <w:t>34.02</w:t>
            </w:r>
          </w:p>
        </w:tc>
        <w:tc>
          <w:tcPr>
            <w:tcW w:w="602" w:type="dxa"/>
            <w:noWrap/>
            <w:hideMark/>
          </w:tcPr>
          <w:p w:rsidR="008170C8" w:rsidRPr="007751D5" w:rsidRDefault="008170C8" w:rsidP="008170C8">
            <w:r w:rsidRPr="007751D5">
              <w:t>47</w:t>
            </w:r>
          </w:p>
        </w:tc>
        <w:tc>
          <w:tcPr>
            <w:tcW w:w="1053" w:type="dxa"/>
            <w:noWrap/>
            <w:hideMark/>
          </w:tcPr>
          <w:p w:rsidR="008170C8" w:rsidRPr="007751D5" w:rsidRDefault="008170C8" w:rsidP="008170C8">
            <w:r w:rsidRPr="007751D5">
              <w:t>14496.31</w:t>
            </w:r>
          </w:p>
        </w:tc>
        <w:tc>
          <w:tcPr>
            <w:tcW w:w="941" w:type="dxa"/>
            <w:noWrap/>
            <w:hideMark/>
          </w:tcPr>
          <w:p w:rsidR="008170C8" w:rsidRPr="007751D5" w:rsidRDefault="008170C8" w:rsidP="008170C8">
            <w:r w:rsidRPr="007751D5">
              <w:t>1704.09</w:t>
            </w:r>
          </w:p>
        </w:tc>
        <w:tc>
          <w:tcPr>
            <w:tcW w:w="607" w:type="dxa"/>
            <w:noWrap/>
            <w:hideMark/>
          </w:tcPr>
          <w:p w:rsidR="008170C8" w:rsidRPr="007751D5" w:rsidRDefault="008170C8" w:rsidP="008170C8">
            <w:r w:rsidRPr="007751D5">
              <w:t>0.17</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5.94</w:t>
            </w:r>
          </w:p>
        </w:tc>
      </w:tr>
      <w:tr w:rsidR="008170C8" w:rsidRPr="007751D5" w:rsidTr="00A164A9">
        <w:trPr>
          <w:trHeight w:val="288"/>
        </w:trPr>
        <w:tc>
          <w:tcPr>
            <w:tcW w:w="1285" w:type="dxa"/>
            <w:noWrap/>
            <w:hideMark/>
          </w:tcPr>
          <w:p w:rsidR="008170C8" w:rsidRPr="007751D5" w:rsidRDefault="008170C8" w:rsidP="008170C8">
            <w:r w:rsidRPr="007751D5">
              <w:t>RP005</w:t>
            </w:r>
          </w:p>
        </w:tc>
        <w:tc>
          <w:tcPr>
            <w:tcW w:w="4387" w:type="dxa"/>
            <w:noWrap/>
            <w:hideMark/>
          </w:tcPr>
          <w:p w:rsidR="008170C8" w:rsidRPr="007751D5" w:rsidRDefault="008170C8" w:rsidP="008170C8">
            <w:r w:rsidRPr="007751D5">
              <w:t>ADT 12::IRGC 625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58.34</w:t>
            </w:r>
          </w:p>
        </w:tc>
        <w:tc>
          <w:tcPr>
            <w:tcW w:w="718" w:type="dxa"/>
            <w:noWrap/>
            <w:hideMark/>
          </w:tcPr>
          <w:p w:rsidR="008170C8" w:rsidRPr="007751D5" w:rsidRDefault="008170C8" w:rsidP="008170C8">
            <w:r w:rsidRPr="007751D5">
              <w:t>27.13</w:t>
            </w:r>
          </w:p>
        </w:tc>
        <w:tc>
          <w:tcPr>
            <w:tcW w:w="718" w:type="dxa"/>
            <w:noWrap/>
            <w:hideMark/>
          </w:tcPr>
          <w:p w:rsidR="008170C8" w:rsidRPr="007751D5" w:rsidRDefault="008170C8" w:rsidP="008170C8">
            <w:r w:rsidRPr="007751D5">
              <w:t>52.47</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15709.32</w:t>
            </w:r>
          </w:p>
        </w:tc>
        <w:tc>
          <w:tcPr>
            <w:tcW w:w="941" w:type="dxa"/>
            <w:noWrap/>
            <w:hideMark/>
          </w:tcPr>
          <w:p w:rsidR="008170C8" w:rsidRPr="007751D5" w:rsidRDefault="008170C8" w:rsidP="008170C8">
            <w:r w:rsidRPr="007751D5">
              <w:t>2112.25</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8.28</w:t>
            </w:r>
          </w:p>
        </w:tc>
      </w:tr>
      <w:tr w:rsidR="008170C8" w:rsidRPr="007751D5" w:rsidTr="00A164A9">
        <w:trPr>
          <w:trHeight w:val="288"/>
        </w:trPr>
        <w:tc>
          <w:tcPr>
            <w:tcW w:w="1285" w:type="dxa"/>
            <w:noWrap/>
            <w:hideMark/>
          </w:tcPr>
          <w:p w:rsidR="008170C8" w:rsidRPr="007751D5" w:rsidRDefault="008170C8" w:rsidP="008170C8">
            <w:r w:rsidRPr="007751D5">
              <w:t>RP006</w:t>
            </w:r>
          </w:p>
        </w:tc>
        <w:tc>
          <w:tcPr>
            <w:tcW w:w="4387" w:type="dxa"/>
            <w:noWrap/>
            <w:hideMark/>
          </w:tcPr>
          <w:p w:rsidR="008170C8" w:rsidRPr="007751D5" w:rsidRDefault="008170C8" w:rsidP="008170C8">
            <w:r w:rsidRPr="007751D5">
              <w:t>AE NOUA::IRGC 8930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31.02</w:t>
            </w:r>
          </w:p>
        </w:tc>
        <w:tc>
          <w:tcPr>
            <w:tcW w:w="718" w:type="dxa"/>
            <w:noWrap/>
            <w:hideMark/>
          </w:tcPr>
          <w:p w:rsidR="008170C8" w:rsidRPr="007751D5" w:rsidRDefault="008170C8" w:rsidP="008170C8">
            <w:r w:rsidRPr="007751D5">
              <w:t>22.69</w:t>
            </w:r>
          </w:p>
        </w:tc>
        <w:tc>
          <w:tcPr>
            <w:tcW w:w="718" w:type="dxa"/>
            <w:noWrap/>
            <w:hideMark/>
          </w:tcPr>
          <w:p w:rsidR="008170C8" w:rsidRPr="007751D5" w:rsidRDefault="008170C8" w:rsidP="008170C8">
            <w:r w:rsidRPr="007751D5">
              <w:t>40.74</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14242.95</w:t>
            </w:r>
          </w:p>
        </w:tc>
        <w:tc>
          <w:tcPr>
            <w:tcW w:w="941" w:type="dxa"/>
            <w:noWrap/>
            <w:hideMark/>
          </w:tcPr>
          <w:p w:rsidR="008170C8" w:rsidRPr="007751D5" w:rsidRDefault="008170C8" w:rsidP="008170C8">
            <w:r w:rsidRPr="007751D5">
              <w:t>1455.54</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3.24</w:t>
            </w:r>
          </w:p>
        </w:tc>
      </w:tr>
      <w:tr w:rsidR="008170C8" w:rsidRPr="007751D5" w:rsidTr="00A164A9">
        <w:trPr>
          <w:trHeight w:val="288"/>
        </w:trPr>
        <w:tc>
          <w:tcPr>
            <w:tcW w:w="1285" w:type="dxa"/>
            <w:noWrap/>
            <w:hideMark/>
          </w:tcPr>
          <w:p w:rsidR="008170C8" w:rsidRPr="007751D5" w:rsidRDefault="008170C8" w:rsidP="008170C8">
            <w:r w:rsidRPr="007751D5">
              <w:t>RP007</w:t>
            </w:r>
          </w:p>
        </w:tc>
        <w:tc>
          <w:tcPr>
            <w:tcW w:w="4387" w:type="dxa"/>
            <w:noWrap/>
            <w:hideMark/>
          </w:tcPr>
          <w:p w:rsidR="008170C8" w:rsidRPr="007751D5" w:rsidRDefault="008170C8" w:rsidP="008170C8">
            <w:r w:rsidRPr="007751D5">
              <w:t>ALTAMIRA 9::IRGC 11695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9</w:t>
            </w:r>
          </w:p>
        </w:tc>
        <w:tc>
          <w:tcPr>
            <w:tcW w:w="830" w:type="dxa"/>
            <w:noWrap/>
            <w:hideMark/>
          </w:tcPr>
          <w:p w:rsidR="008170C8" w:rsidRPr="007751D5" w:rsidRDefault="008170C8" w:rsidP="008170C8">
            <w:r w:rsidRPr="007751D5">
              <w:t>91.66</w:t>
            </w:r>
          </w:p>
        </w:tc>
        <w:tc>
          <w:tcPr>
            <w:tcW w:w="718" w:type="dxa"/>
            <w:noWrap/>
            <w:hideMark/>
          </w:tcPr>
          <w:p w:rsidR="008170C8" w:rsidRPr="007751D5" w:rsidRDefault="008170C8" w:rsidP="008170C8">
            <w:r w:rsidRPr="007751D5">
              <w:t>16.47</w:t>
            </w:r>
          </w:p>
        </w:tc>
        <w:tc>
          <w:tcPr>
            <w:tcW w:w="718" w:type="dxa"/>
            <w:noWrap/>
            <w:hideMark/>
          </w:tcPr>
          <w:p w:rsidR="008170C8" w:rsidRPr="007751D5" w:rsidRDefault="008170C8" w:rsidP="008170C8">
            <w:r w:rsidRPr="007751D5">
              <w:t>26.48</w:t>
            </w:r>
          </w:p>
        </w:tc>
        <w:tc>
          <w:tcPr>
            <w:tcW w:w="602" w:type="dxa"/>
            <w:noWrap/>
            <w:hideMark/>
          </w:tcPr>
          <w:p w:rsidR="008170C8" w:rsidRPr="007751D5" w:rsidRDefault="008170C8" w:rsidP="008170C8">
            <w:r w:rsidRPr="007751D5">
              <w:t>23</w:t>
            </w:r>
          </w:p>
        </w:tc>
        <w:tc>
          <w:tcPr>
            <w:tcW w:w="1053" w:type="dxa"/>
            <w:noWrap/>
            <w:hideMark/>
          </w:tcPr>
          <w:p w:rsidR="008170C8" w:rsidRPr="007751D5" w:rsidRDefault="008170C8" w:rsidP="008170C8">
            <w:r w:rsidRPr="007751D5">
              <w:t>15246.97</w:t>
            </w:r>
          </w:p>
        </w:tc>
        <w:tc>
          <w:tcPr>
            <w:tcW w:w="941" w:type="dxa"/>
            <w:noWrap/>
            <w:hideMark/>
          </w:tcPr>
          <w:p w:rsidR="008170C8" w:rsidRPr="007751D5" w:rsidRDefault="008170C8" w:rsidP="008170C8">
            <w:r w:rsidRPr="007751D5">
              <w:t>747.22</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5.82</w:t>
            </w:r>
          </w:p>
        </w:tc>
      </w:tr>
      <w:tr w:rsidR="008170C8" w:rsidRPr="007751D5" w:rsidTr="00A164A9">
        <w:trPr>
          <w:trHeight w:val="288"/>
        </w:trPr>
        <w:tc>
          <w:tcPr>
            <w:tcW w:w="1285" w:type="dxa"/>
            <w:noWrap/>
            <w:hideMark/>
          </w:tcPr>
          <w:p w:rsidR="008170C8" w:rsidRPr="007751D5" w:rsidRDefault="008170C8" w:rsidP="008170C8">
            <w:r w:rsidRPr="007751D5">
              <w:t>RP008</w:t>
            </w:r>
          </w:p>
        </w:tc>
        <w:tc>
          <w:tcPr>
            <w:tcW w:w="4387" w:type="dxa"/>
            <w:noWrap/>
            <w:hideMark/>
          </w:tcPr>
          <w:p w:rsidR="008170C8" w:rsidRPr="007751D5" w:rsidRDefault="008170C8" w:rsidP="008170C8">
            <w:r w:rsidRPr="007751D5">
              <w:t>ARAURE 1::IRGC 11695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00.60</w:t>
            </w:r>
          </w:p>
        </w:tc>
        <w:tc>
          <w:tcPr>
            <w:tcW w:w="718" w:type="dxa"/>
            <w:noWrap/>
            <w:hideMark/>
          </w:tcPr>
          <w:p w:rsidR="008170C8" w:rsidRPr="007751D5" w:rsidRDefault="008170C8" w:rsidP="008170C8">
            <w:r w:rsidRPr="007751D5">
              <w:t>24.83</w:t>
            </w:r>
          </w:p>
        </w:tc>
        <w:tc>
          <w:tcPr>
            <w:tcW w:w="718" w:type="dxa"/>
            <w:noWrap/>
            <w:hideMark/>
          </w:tcPr>
          <w:p w:rsidR="008170C8" w:rsidRPr="007751D5" w:rsidRDefault="008170C8" w:rsidP="008170C8">
            <w:r w:rsidRPr="007751D5">
              <w:t>33.50</w:t>
            </w:r>
          </w:p>
        </w:tc>
        <w:tc>
          <w:tcPr>
            <w:tcW w:w="602" w:type="dxa"/>
            <w:noWrap/>
            <w:hideMark/>
          </w:tcPr>
          <w:p w:rsidR="008170C8" w:rsidRPr="007751D5" w:rsidRDefault="008170C8" w:rsidP="008170C8">
            <w:r w:rsidRPr="007751D5">
              <w:t>57</w:t>
            </w:r>
          </w:p>
        </w:tc>
        <w:tc>
          <w:tcPr>
            <w:tcW w:w="1053" w:type="dxa"/>
            <w:noWrap/>
            <w:hideMark/>
          </w:tcPr>
          <w:p w:rsidR="008170C8" w:rsidRPr="007751D5" w:rsidRDefault="008170C8" w:rsidP="008170C8">
            <w:r w:rsidRPr="007751D5">
              <w:t>25135.54</w:t>
            </w:r>
          </w:p>
        </w:tc>
        <w:tc>
          <w:tcPr>
            <w:tcW w:w="941" w:type="dxa"/>
            <w:noWrap/>
            <w:hideMark/>
          </w:tcPr>
          <w:p w:rsidR="008170C8" w:rsidRPr="007751D5" w:rsidRDefault="008170C8" w:rsidP="008170C8">
            <w:r w:rsidRPr="007751D5">
              <w:t>886.18</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270.00</w:t>
            </w:r>
          </w:p>
        </w:tc>
        <w:tc>
          <w:tcPr>
            <w:tcW w:w="768" w:type="dxa"/>
            <w:noWrap/>
            <w:hideMark/>
          </w:tcPr>
          <w:p w:rsidR="008170C8" w:rsidRPr="007751D5" w:rsidRDefault="008170C8" w:rsidP="008170C8">
            <w:r w:rsidRPr="007751D5">
              <w:t>87.15</w:t>
            </w:r>
          </w:p>
        </w:tc>
      </w:tr>
      <w:tr w:rsidR="008170C8" w:rsidRPr="007751D5" w:rsidTr="00A164A9">
        <w:trPr>
          <w:trHeight w:val="288"/>
        </w:trPr>
        <w:tc>
          <w:tcPr>
            <w:tcW w:w="1285" w:type="dxa"/>
            <w:noWrap/>
            <w:hideMark/>
          </w:tcPr>
          <w:p w:rsidR="008170C8" w:rsidRPr="007751D5" w:rsidRDefault="008170C8" w:rsidP="008170C8">
            <w:r w:rsidRPr="007751D5">
              <w:t>RP009</w:t>
            </w:r>
          </w:p>
        </w:tc>
        <w:tc>
          <w:tcPr>
            <w:tcW w:w="4387" w:type="dxa"/>
            <w:noWrap/>
            <w:hideMark/>
          </w:tcPr>
          <w:p w:rsidR="008170C8" w:rsidRPr="007751D5" w:rsidRDefault="008170C8" w:rsidP="008170C8">
            <w:r w:rsidRPr="007751D5">
              <w:t>ARC 10100::IRGC 2070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14.49</w:t>
            </w:r>
          </w:p>
        </w:tc>
        <w:tc>
          <w:tcPr>
            <w:tcW w:w="718" w:type="dxa"/>
            <w:noWrap/>
            <w:hideMark/>
          </w:tcPr>
          <w:p w:rsidR="008170C8" w:rsidRPr="007751D5" w:rsidRDefault="008170C8" w:rsidP="008170C8">
            <w:r w:rsidRPr="007751D5">
              <w:t>21.77</w:t>
            </w:r>
          </w:p>
        </w:tc>
        <w:tc>
          <w:tcPr>
            <w:tcW w:w="718" w:type="dxa"/>
            <w:noWrap/>
            <w:hideMark/>
          </w:tcPr>
          <w:p w:rsidR="008170C8" w:rsidRPr="007751D5" w:rsidRDefault="008170C8" w:rsidP="008170C8">
            <w:r w:rsidRPr="007751D5">
              <w:t>43.14</w:t>
            </w:r>
          </w:p>
        </w:tc>
        <w:tc>
          <w:tcPr>
            <w:tcW w:w="602" w:type="dxa"/>
            <w:noWrap/>
            <w:hideMark/>
          </w:tcPr>
          <w:p w:rsidR="008170C8" w:rsidRPr="007751D5" w:rsidRDefault="008170C8" w:rsidP="008170C8">
            <w:r w:rsidRPr="007751D5">
              <w:t>32</w:t>
            </w:r>
          </w:p>
        </w:tc>
        <w:tc>
          <w:tcPr>
            <w:tcW w:w="1053" w:type="dxa"/>
            <w:noWrap/>
            <w:hideMark/>
          </w:tcPr>
          <w:p w:rsidR="008170C8" w:rsidRPr="007751D5" w:rsidRDefault="008170C8" w:rsidP="008170C8">
            <w:r w:rsidRPr="007751D5">
              <w:t>15438.13</w:t>
            </w:r>
          </w:p>
        </w:tc>
        <w:tc>
          <w:tcPr>
            <w:tcW w:w="941" w:type="dxa"/>
            <w:noWrap/>
            <w:hideMark/>
          </w:tcPr>
          <w:p w:rsidR="008170C8" w:rsidRPr="007751D5" w:rsidRDefault="008170C8" w:rsidP="008170C8">
            <w:r w:rsidRPr="007751D5">
              <w:t>1861.32</w:t>
            </w:r>
          </w:p>
        </w:tc>
        <w:tc>
          <w:tcPr>
            <w:tcW w:w="607" w:type="dxa"/>
            <w:noWrap/>
            <w:hideMark/>
          </w:tcPr>
          <w:p w:rsidR="008170C8" w:rsidRPr="007751D5" w:rsidRDefault="008170C8" w:rsidP="008170C8">
            <w:r w:rsidRPr="007751D5">
              <w:t>0.14</w:t>
            </w:r>
          </w:p>
        </w:tc>
        <w:tc>
          <w:tcPr>
            <w:tcW w:w="991" w:type="dxa"/>
            <w:noWrap/>
            <w:hideMark/>
          </w:tcPr>
          <w:p w:rsidR="008170C8" w:rsidRPr="007751D5" w:rsidRDefault="008170C8" w:rsidP="008170C8">
            <w:r w:rsidRPr="007751D5">
              <w:t>160.00</w:t>
            </w:r>
          </w:p>
        </w:tc>
        <w:tc>
          <w:tcPr>
            <w:tcW w:w="768" w:type="dxa"/>
            <w:noWrap/>
            <w:hideMark/>
          </w:tcPr>
          <w:p w:rsidR="008170C8" w:rsidRPr="007751D5" w:rsidRDefault="008170C8" w:rsidP="008170C8">
            <w:r w:rsidRPr="007751D5">
              <w:t>87.52</w:t>
            </w:r>
          </w:p>
        </w:tc>
      </w:tr>
      <w:tr w:rsidR="008170C8" w:rsidRPr="007751D5" w:rsidTr="00A164A9">
        <w:trPr>
          <w:trHeight w:val="288"/>
        </w:trPr>
        <w:tc>
          <w:tcPr>
            <w:tcW w:w="1285" w:type="dxa"/>
            <w:noWrap/>
            <w:hideMark/>
          </w:tcPr>
          <w:p w:rsidR="008170C8" w:rsidRPr="007751D5" w:rsidRDefault="008170C8" w:rsidP="008170C8">
            <w:r w:rsidRPr="007751D5">
              <w:t>RP010</w:t>
            </w:r>
          </w:p>
        </w:tc>
        <w:tc>
          <w:tcPr>
            <w:tcW w:w="4387" w:type="dxa"/>
            <w:noWrap/>
            <w:hideMark/>
          </w:tcPr>
          <w:p w:rsidR="008170C8" w:rsidRPr="007751D5" w:rsidRDefault="008170C8" w:rsidP="008170C8">
            <w:r w:rsidRPr="007751D5">
              <w:t>ARC 10594::IRGC 1252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45.53</w:t>
            </w:r>
          </w:p>
        </w:tc>
        <w:tc>
          <w:tcPr>
            <w:tcW w:w="718" w:type="dxa"/>
            <w:noWrap/>
            <w:hideMark/>
          </w:tcPr>
          <w:p w:rsidR="008170C8" w:rsidRPr="007751D5" w:rsidRDefault="008170C8" w:rsidP="008170C8">
            <w:r w:rsidRPr="007751D5">
              <w:t>24.89</w:t>
            </w:r>
          </w:p>
        </w:tc>
        <w:tc>
          <w:tcPr>
            <w:tcW w:w="718" w:type="dxa"/>
            <w:noWrap/>
            <w:hideMark/>
          </w:tcPr>
          <w:p w:rsidR="008170C8" w:rsidRPr="007751D5" w:rsidRDefault="008170C8" w:rsidP="008170C8">
            <w:r w:rsidRPr="007751D5">
              <w:t>43.48</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17928.79</w:t>
            </w:r>
          </w:p>
        </w:tc>
        <w:tc>
          <w:tcPr>
            <w:tcW w:w="941" w:type="dxa"/>
            <w:noWrap/>
            <w:hideMark/>
          </w:tcPr>
          <w:p w:rsidR="008170C8" w:rsidRPr="007751D5" w:rsidRDefault="008170C8" w:rsidP="008170C8">
            <w:r w:rsidRPr="007751D5">
              <w:t>1692.86</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9.27</w:t>
            </w:r>
          </w:p>
        </w:tc>
      </w:tr>
      <w:tr w:rsidR="008170C8" w:rsidRPr="007751D5" w:rsidTr="00A164A9">
        <w:trPr>
          <w:trHeight w:val="288"/>
        </w:trPr>
        <w:tc>
          <w:tcPr>
            <w:tcW w:w="1285" w:type="dxa"/>
            <w:noWrap/>
            <w:hideMark/>
          </w:tcPr>
          <w:p w:rsidR="008170C8" w:rsidRPr="007751D5" w:rsidRDefault="008170C8" w:rsidP="008170C8">
            <w:r w:rsidRPr="007751D5">
              <w:t>RP011</w:t>
            </w:r>
          </w:p>
        </w:tc>
        <w:tc>
          <w:tcPr>
            <w:tcW w:w="4387" w:type="dxa"/>
            <w:noWrap/>
            <w:hideMark/>
          </w:tcPr>
          <w:p w:rsidR="008170C8" w:rsidRPr="007751D5" w:rsidRDefault="008170C8" w:rsidP="008170C8">
            <w:r w:rsidRPr="007751D5">
              <w:t>ARC 10754::IRGC 1260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26.66</w:t>
            </w:r>
          </w:p>
        </w:tc>
        <w:tc>
          <w:tcPr>
            <w:tcW w:w="718" w:type="dxa"/>
            <w:noWrap/>
            <w:hideMark/>
          </w:tcPr>
          <w:p w:rsidR="008170C8" w:rsidRPr="007751D5" w:rsidRDefault="008170C8" w:rsidP="008170C8">
            <w:r w:rsidRPr="007751D5">
              <w:t>26.12</w:t>
            </w:r>
          </w:p>
        </w:tc>
        <w:tc>
          <w:tcPr>
            <w:tcW w:w="718" w:type="dxa"/>
            <w:noWrap/>
            <w:hideMark/>
          </w:tcPr>
          <w:p w:rsidR="008170C8" w:rsidRPr="007751D5" w:rsidRDefault="008170C8" w:rsidP="008170C8">
            <w:r w:rsidRPr="007751D5">
              <w:t>38.55</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11794.22</w:t>
            </w:r>
          </w:p>
        </w:tc>
        <w:tc>
          <w:tcPr>
            <w:tcW w:w="941" w:type="dxa"/>
            <w:noWrap/>
            <w:hideMark/>
          </w:tcPr>
          <w:p w:rsidR="008170C8" w:rsidRPr="007751D5" w:rsidRDefault="008170C8" w:rsidP="008170C8">
            <w:r w:rsidRPr="007751D5">
              <w:t>2601.41</w:t>
            </w:r>
          </w:p>
        </w:tc>
        <w:tc>
          <w:tcPr>
            <w:tcW w:w="607" w:type="dxa"/>
            <w:noWrap/>
            <w:hideMark/>
          </w:tcPr>
          <w:p w:rsidR="008170C8" w:rsidRPr="007751D5" w:rsidRDefault="008170C8" w:rsidP="008170C8">
            <w:r w:rsidRPr="007751D5">
              <w:t>0.64</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90.04</w:t>
            </w:r>
          </w:p>
        </w:tc>
      </w:tr>
      <w:tr w:rsidR="008170C8" w:rsidRPr="007751D5" w:rsidTr="00A164A9">
        <w:trPr>
          <w:trHeight w:val="288"/>
        </w:trPr>
        <w:tc>
          <w:tcPr>
            <w:tcW w:w="1285" w:type="dxa"/>
            <w:noWrap/>
            <w:hideMark/>
          </w:tcPr>
          <w:p w:rsidR="008170C8" w:rsidRPr="007751D5" w:rsidRDefault="008170C8" w:rsidP="008170C8">
            <w:r w:rsidRPr="007751D5">
              <w:t>RP012</w:t>
            </w:r>
          </w:p>
        </w:tc>
        <w:tc>
          <w:tcPr>
            <w:tcW w:w="4387" w:type="dxa"/>
            <w:noWrap/>
            <w:hideMark/>
          </w:tcPr>
          <w:p w:rsidR="008170C8" w:rsidRPr="007751D5" w:rsidRDefault="008170C8" w:rsidP="008170C8">
            <w:r w:rsidRPr="007751D5">
              <w:t>ARC 10812::IRGC 2107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50.99</w:t>
            </w:r>
          </w:p>
        </w:tc>
        <w:tc>
          <w:tcPr>
            <w:tcW w:w="718" w:type="dxa"/>
            <w:noWrap/>
            <w:hideMark/>
          </w:tcPr>
          <w:p w:rsidR="008170C8" w:rsidRPr="007751D5" w:rsidRDefault="008170C8" w:rsidP="008170C8">
            <w:r w:rsidRPr="007751D5">
              <w:t>24.98</w:t>
            </w:r>
          </w:p>
        </w:tc>
        <w:tc>
          <w:tcPr>
            <w:tcW w:w="718" w:type="dxa"/>
            <w:noWrap/>
            <w:hideMark/>
          </w:tcPr>
          <w:p w:rsidR="008170C8" w:rsidRPr="007751D5" w:rsidRDefault="008170C8" w:rsidP="008170C8">
            <w:r w:rsidRPr="007751D5">
              <w:t>39.98</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3841.06</w:t>
            </w:r>
          </w:p>
        </w:tc>
        <w:tc>
          <w:tcPr>
            <w:tcW w:w="941" w:type="dxa"/>
            <w:noWrap/>
            <w:hideMark/>
          </w:tcPr>
          <w:p w:rsidR="008170C8" w:rsidRPr="007751D5" w:rsidRDefault="008170C8" w:rsidP="008170C8">
            <w:r w:rsidRPr="007751D5">
              <w:t>804.39</w:t>
            </w:r>
          </w:p>
        </w:tc>
        <w:tc>
          <w:tcPr>
            <w:tcW w:w="607" w:type="dxa"/>
            <w:noWrap/>
            <w:hideMark/>
          </w:tcPr>
          <w:p w:rsidR="008170C8" w:rsidRPr="007751D5" w:rsidRDefault="008170C8" w:rsidP="008170C8">
            <w:r w:rsidRPr="007751D5">
              <w:t>0.25</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7.79</w:t>
            </w:r>
          </w:p>
        </w:tc>
      </w:tr>
      <w:tr w:rsidR="008170C8" w:rsidRPr="007751D5" w:rsidTr="00A164A9">
        <w:trPr>
          <w:trHeight w:val="288"/>
        </w:trPr>
        <w:tc>
          <w:tcPr>
            <w:tcW w:w="1285" w:type="dxa"/>
            <w:noWrap/>
            <w:hideMark/>
          </w:tcPr>
          <w:p w:rsidR="008170C8" w:rsidRPr="007751D5" w:rsidRDefault="008170C8" w:rsidP="008170C8">
            <w:r w:rsidRPr="007751D5">
              <w:t>RP013</w:t>
            </w:r>
          </w:p>
        </w:tc>
        <w:tc>
          <w:tcPr>
            <w:tcW w:w="4387" w:type="dxa"/>
            <w:noWrap/>
            <w:hideMark/>
          </w:tcPr>
          <w:p w:rsidR="008170C8" w:rsidRPr="007751D5" w:rsidRDefault="008170C8" w:rsidP="008170C8">
            <w:r w:rsidRPr="007751D5">
              <w:t>ARC 11524::IRGC 4267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41.86</w:t>
            </w:r>
          </w:p>
        </w:tc>
        <w:tc>
          <w:tcPr>
            <w:tcW w:w="718" w:type="dxa"/>
            <w:noWrap/>
            <w:hideMark/>
          </w:tcPr>
          <w:p w:rsidR="008170C8" w:rsidRPr="007751D5" w:rsidRDefault="008170C8" w:rsidP="008170C8">
            <w:r w:rsidRPr="007751D5">
              <w:t>22.20</w:t>
            </w:r>
          </w:p>
        </w:tc>
        <w:tc>
          <w:tcPr>
            <w:tcW w:w="718" w:type="dxa"/>
            <w:noWrap/>
            <w:hideMark/>
          </w:tcPr>
          <w:p w:rsidR="008170C8" w:rsidRPr="007751D5" w:rsidRDefault="008170C8" w:rsidP="008170C8">
            <w:r w:rsidRPr="007751D5">
              <w:t>41.16</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13916.19</w:t>
            </w:r>
          </w:p>
        </w:tc>
        <w:tc>
          <w:tcPr>
            <w:tcW w:w="941" w:type="dxa"/>
            <w:noWrap/>
            <w:hideMark/>
          </w:tcPr>
          <w:p w:rsidR="008170C8" w:rsidRPr="007751D5" w:rsidRDefault="008170C8" w:rsidP="008170C8">
            <w:r w:rsidRPr="007751D5">
              <w:t>2402.89</w:t>
            </w:r>
          </w:p>
        </w:tc>
        <w:tc>
          <w:tcPr>
            <w:tcW w:w="607" w:type="dxa"/>
            <w:noWrap/>
            <w:hideMark/>
          </w:tcPr>
          <w:p w:rsidR="008170C8" w:rsidRPr="007751D5" w:rsidRDefault="008170C8" w:rsidP="008170C8">
            <w:r w:rsidRPr="007751D5">
              <w:t>0.25</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7.58</w:t>
            </w:r>
          </w:p>
        </w:tc>
      </w:tr>
      <w:tr w:rsidR="008170C8" w:rsidRPr="007751D5" w:rsidTr="00A164A9">
        <w:trPr>
          <w:trHeight w:val="288"/>
        </w:trPr>
        <w:tc>
          <w:tcPr>
            <w:tcW w:w="1285" w:type="dxa"/>
            <w:noWrap/>
            <w:hideMark/>
          </w:tcPr>
          <w:p w:rsidR="008170C8" w:rsidRPr="007751D5" w:rsidRDefault="008170C8" w:rsidP="008170C8">
            <w:r w:rsidRPr="007751D5">
              <w:t>RP014</w:t>
            </w:r>
          </w:p>
        </w:tc>
        <w:tc>
          <w:tcPr>
            <w:tcW w:w="4387" w:type="dxa"/>
            <w:noWrap/>
            <w:hideMark/>
          </w:tcPr>
          <w:p w:rsidR="008170C8" w:rsidRPr="007751D5" w:rsidRDefault="008170C8" w:rsidP="008170C8">
            <w:r w:rsidRPr="007751D5">
              <w:t>ARC 11857::IRGC 4097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38.69</w:t>
            </w:r>
          </w:p>
        </w:tc>
        <w:tc>
          <w:tcPr>
            <w:tcW w:w="718" w:type="dxa"/>
            <w:noWrap/>
            <w:hideMark/>
          </w:tcPr>
          <w:p w:rsidR="008170C8" w:rsidRPr="007751D5" w:rsidRDefault="008170C8" w:rsidP="008170C8">
            <w:r w:rsidRPr="007751D5">
              <w:t>23.18</w:t>
            </w:r>
          </w:p>
        </w:tc>
        <w:tc>
          <w:tcPr>
            <w:tcW w:w="718" w:type="dxa"/>
            <w:noWrap/>
            <w:hideMark/>
          </w:tcPr>
          <w:p w:rsidR="008170C8" w:rsidRPr="007751D5" w:rsidRDefault="008170C8" w:rsidP="008170C8">
            <w:r w:rsidRPr="007751D5">
              <w:t>30.46</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13272.12</w:t>
            </w:r>
          </w:p>
        </w:tc>
        <w:tc>
          <w:tcPr>
            <w:tcW w:w="941" w:type="dxa"/>
            <w:noWrap/>
            <w:hideMark/>
          </w:tcPr>
          <w:p w:rsidR="008170C8" w:rsidRPr="007751D5" w:rsidRDefault="008170C8" w:rsidP="008170C8">
            <w:r w:rsidRPr="007751D5">
              <w:t>2186.89</w:t>
            </w:r>
          </w:p>
        </w:tc>
        <w:tc>
          <w:tcPr>
            <w:tcW w:w="607" w:type="dxa"/>
            <w:noWrap/>
            <w:hideMark/>
          </w:tcPr>
          <w:p w:rsidR="008170C8" w:rsidRPr="007751D5" w:rsidRDefault="008170C8" w:rsidP="008170C8">
            <w:r w:rsidRPr="007751D5">
              <w:t>0.26</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6.98</w:t>
            </w:r>
          </w:p>
        </w:tc>
      </w:tr>
      <w:tr w:rsidR="008170C8" w:rsidRPr="007751D5" w:rsidTr="00A164A9">
        <w:trPr>
          <w:trHeight w:val="288"/>
        </w:trPr>
        <w:tc>
          <w:tcPr>
            <w:tcW w:w="1285" w:type="dxa"/>
            <w:noWrap/>
            <w:hideMark/>
          </w:tcPr>
          <w:p w:rsidR="008170C8" w:rsidRPr="007751D5" w:rsidRDefault="008170C8" w:rsidP="008170C8">
            <w:r w:rsidRPr="007751D5">
              <w:t>RP015</w:t>
            </w:r>
          </w:p>
        </w:tc>
        <w:tc>
          <w:tcPr>
            <w:tcW w:w="4387" w:type="dxa"/>
            <w:noWrap/>
            <w:hideMark/>
          </w:tcPr>
          <w:p w:rsidR="008170C8" w:rsidRPr="007751D5" w:rsidRDefault="008170C8" w:rsidP="008170C8">
            <w:r w:rsidRPr="007751D5">
              <w:t>ARC 11901::IRGC 2172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53.95</w:t>
            </w:r>
          </w:p>
        </w:tc>
        <w:tc>
          <w:tcPr>
            <w:tcW w:w="718" w:type="dxa"/>
            <w:noWrap/>
            <w:hideMark/>
          </w:tcPr>
          <w:p w:rsidR="008170C8" w:rsidRPr="007751D5" w:rsidRDefault="008170C8" w:rsidP="008170C8">
            <w:r w:rsidRPr="007751D5">
              <w:t>27.24</w:t>
            </w:r>
          </w:p>
        </w:tc>
        <w:tc>
          <w:tcPr>
            <w:tcW w:w="718" w:type="dxa"/>
            <w:noWrap/>
            <w:hideMark/>
          </w:tcPr>
          <w:p w:rsidR="008170C8" w:rsidRPr="007751D5" w:rsidRDefault="008170C8" w:rsidP="008170C8">
            <w:r w:rsidRPr="007751D5">
              <w:t>53.66</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22642.78</w:t>
            </w:r>
          </w:p>
        </w:tc>
        <w:tc>
          <w:tcPr>
            <w:tcW w:w="941" w:type="dxa"/>
            <w:noWrap/>
            <w:hideMark/>
          </w:tcPr>
          <w:p w:rsidR="008170C8" w:rsidRPr="007751D5" w:rsidRDefault="008170C8" w:rsidP="008170C8">
            <w:r w:rsidRPr="007751D5">
              <w:t>2431.47</w:t>
            </w:r>
          </w:p>
        </w:tc>
        <w:tc>
          <w:tcPr>
            <w:tcW w:w="607" w:type="dxa"/>
            <w:noWrap/>
            <w:hideMark/>
          </w:tcPr>
          <w:p w:rsidR="008170C8" w:rsidRPr="007751D5" w:rsidRDefault="008170C8" w:rsidP="008170C8">
            <w:r w:rsidRPr="007751D5">
              <w:t>0.11</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8.41</w:t>
            </w:r>
          </w:p>
        </w:tc>
      </w:tr>
      <w:tr w:rsidR="008170C8" w:rsidRPr="007751D5" w:rsidTr="00A164A9">
        <w:trPr>
          <w:trHeight w:val="288"/>
        </w:trPr>
        <w:tc>
          <w:tcPr>
            <w:tcW w:w="1285" w:type="dxa"/>
            <w:noWrap/>
            <w:hideMark/>
          </w:tcPr>
          <w:p w:rsidR="008170C8" w:rsidRPr="007751D5" w:rsidRDefault="008170C8" w:rsidP="008170C8">
            <w:r w:rsidRPr="007751D5">
              <w:t>RP018</w:t>
            </w:r>
          </w:p>
        </w:tc>
        <w:tc>
          <w:tcPr>
            <w:tcW w:w="4387" w:type="dxa"/>
            <w:noWrap/>
            <w:hideMark/>
          </w:tcPr>
          <w:p w:rsidR="008170C8" w:rsidRPr="007751D5" w:rsidRDefault="008170C8" w:rsidP="008170C8">
            <w:r w:rsidRPr="007751D5">
              <w:t>ARC 13778::IRGC 4121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43.67</w:t>
            </w:r>
          </w:p>
        </w:tc>
        <w:tc>
          <w:tcPr>
            <w:tcW w:w="718" w:type="dxa"/>
            <w:noWrap/>
            <w:hideMark/>
          </w:tcPr>
          <w:p w:rsidR="008170C8" w:rsidRPr="007751D5" w:rsidRDefault="008170C8" w:rsidP="008170C8">
            <w:r w:rsidRPr="007751D5">
              <w:t>23.18</w:t>
            </w:r>
          </w:p>
        </w:tc>
        <w:tc>
          <w:tcPr>
            <w:tcW w:w="718" w:type="dxa"/>
            <w:noWrap/>
            <w:hideMark/>
          </w:tcPr>
          <w:p w:rsidR="008170C8" w:rsidRPr="007751D5" w:rsidRDefault="008170C8" w:rsidP="008170C8">
            <w:r w:rsidRPr="007751D5">
              <w:t>40.31</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24341.55</w:t>
            </w:r>
          </w:p>
        </w:tc>
        <w:tc>
          <w:tcPr>
            <w:tcW w:w="941" w:type="dxa"/>
            <w:noWrap/>
            <w:hideMark/>
          </w:tcPr>
          <w:p w:rsidR="008170C8" w:rsidRPr="007751D5" w:rsidRDefault="008170C8" w:rsidP="008170C8">
            <w:r w:rsidRPr="007751D5">
              <w:t>1212.55</w:t>
            </w:r>
          </w:p>
        </w:tc>
        <w:tc>
          <w:tcPr>
            <w:tcW w:w="607" w:type="dxa"/>
            <w:noWrap/>
            <w:hideMark/>
          </w:tcPr>
          <w:p w:rsidR="008170C8" w:rsidRPr="007751D5" w:rsidRDefault="008170C8" w:rsidP="008170C8">
            <w:r w:rsidRPr="007751D5">
              <w:t>0.01</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0.05</w:t>
            </w:r>
          </w:p>
        </w:tc>
      </w:tr>
      <w:tr w:rsidR="008170C8" w:rsidRPr="007751D5" w:rsidTr="00A164A9">
        <w:trPr>
          <w:trHeight w:val="288"/>
        </w:trPr>
        <w:tc>
          <w:tcPr>
            <w:tcW w:w="1285" w:type="dxa"/>
            <w:noWrap/>
            <w:hideMark/>
          </w:tcPr>
          <w:p w:rsidR="008170C8" w:rsidRPr="007751D5" w:rsidRDefault="008170C8" w:rsidP="008170C8">
            <w:r w:rsidRPr="007751D5">
              <w:t>RP019</w:t>
            </w:r>
          </w:p>
        </w:tc>
        <w:tc>
          <w:tcPr>
            <w:tcW w:w="4387" w:type="dxa"/>
            <w:noWrap/>
            <w:hideMark/>
          </w:tcPr>
          <w:p w:rsidR="008170C8" w:rsidRPr="007751D5" w:rsidRDefault="008170C8" w:rsidP="008170C8">
            <w:r w:rsidRPr="007751D5">
              <w:t>ARC 14060::IRGC 4137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10.91</w:t>
            </w:r>
          </w:p>
        </w:tc>
        <w:tc>
          <w:tcPr>
            <w:tcW w:w="718" w:type="dxa"/>
            <w:noWrap/>
            <w:hideMark/>
          </w:tcPr>
          <w:p w:rsidR="008170C8" w:rsidRPr="007751D5" w:rsidRDefault="008170C8" w:rsidP="008170C8">
            <w:r w:rsidRPr="007751D5">
              <w:t>24.75</w:t>
            </w:r>
          </w:p>
        </w:tc>
        <w:tc>
          <w:tcPr>
            <w:tcW w:w="718" w:type="dxa"/>
            <w:noWrap/>
            <w:hideMark/>
          </w:tcPr>
          <w:p w:rsidR="008170C8" w:rsidRPr="007751D5" w:rsidRDefault="008170C8" w:rsidP="008170C8">
            <w:r w:rsidRPr="007751D5">
              <w:t>41.83</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15516.76</w:t>
            </w:r>
          </w:p>
        </w:tc>
        <w:tc>
          <w:tcPr>
            <w:tcW w:w="941" w:type="dxa"/>
            <w:noWrap/>
            <w:hideMark/>
          </w:tcPr>
          <w:p w:rsidR="008170C8" w:rsidRPr="007751D5" w:rsidRDefault="008170C8" w:rsidP="008170C8">
            <w:r w:rsidRPr="007751D5">
              <w:t>1537.33</w:t>
            </w:r>
          </w:p>
        </w:tc>
        <w:tc>
          <w:tcPr>
            <w:tcW w:w="607" w:type="dxa"/>
            <w:noWrap/>
            <w:hideMark/>
          </w:tcPr>
          <w:p w:rsidR="008170C8" w:rsidRPr="007751D5" w:rsidRDefault="008170C8" w:rsidP="008170C8">
            <w:r w:rsidRPr="007751D5">
              <w:t>0.14</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87.15</w:t>
            </w:r>
          </w:p>
        </w:tc>
      </w:tr>
      <w:tr w:rsidR="008170C8" w:rsidRPr="007751D5" w:rsidTr="00A164A9">
        <w:trPr>
          <w:trHeight w:val="288"/>
        </w:trPr>
        <w:tc>
          <w:tcPr>
            <w:tcW w:w="1285" w:type="dxa"/>
            <w:noWrap/>
            <w:hideMark/>
          </w:tcPr>
          <w:p w:rsidR="008170C8" w:rsidRPr="007751D5" w:rsidRDefault="008170C8" w:rsidP="008170C8">
            <w:r w:rsidRPr="007751D5">
              <w:t>RP020</w:t>
            </w:r>
          </w:p>
        </w:tc>
        <w:tc>
          <w:tcPr>
            <w:tcW w:w="4387" w:type="dxa"/>
            <w:noWrap/>
            <w:hideMark/>
          </w:tcPr>
          <w:p w:rsidR="008170C8" w:rsidRPr="007751D5" w:rsidRDefault="008170C8" w:rsidP="008170C8">
            <w:r w:rsidRPr="007751D5">
              <w:t>ARC 14064::IRGC 4137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4</w:t>
            </w:r>
          </w:p>
        </w:tc>
        <w:tc>
          <w:tcPr>
            <w:tcW w:w="830" w:type="dxa"/>
            <w:noWrap/>
            <w:hideMark/>
          </w:tcPr>
          <w:p w:rsidR="008170C8" w:rsidRPr="007751D5" w:rsidRDefault="008170C8" w:rsidP="008170C8">
            <w:r w:rsidRPr="007751D5">
              <w:t>141.80</w:t>
            </w:r>
          </w:p>
        </w:tc>
        <w:tc>
          <w:tcPr>
            <w:tcW w:w="718" w:type="dxa"/>
            <w:noWrap/>
            <w:hideMark/>
          </w:tcPr>
          <w:p w:rsidR="008170C8" w:rsidRPr="007751D5" w:rsidRDefault="008170C8" w:rsidP="008170C8">
            <w:r w:rsidRPr="007751D5">
              <w:t>26.84</w:t>
            </w:r>
          </w:p>
        </w:tc>
        <w:tc>
          <w:tcPr>
            <w:tcW w:w="718" w:type="dxa"/>
            <w:noWrap/>
            <w:hideMark/>
          </w:tcPr>
          <w:p w:rsidR="008170C8" w:rsidRPr="007751D5" w:rsidRDefault="008170C8" w:rsidP="008170C8">
            <w:r w:rsidRPr="007751D5">
              <w:t>29.19</w:t>
            </w:r>
          </w:p>
        </w:tc>
        <w:tc>
          <w:tcPr>
            <w:tcW w:w="602" w:type="dxa"/>
            <w:noWrap/>
            <w:hideMark/>
          </w:tcPr>
          <w:p w:rsidR="008170C8" w:rsidRPr="007751D5" w:rsidRDefault="008170C8" w:rsidP="008170C8">
            <w:r w:rsidRPr="007751D5">
              <w:t>34</w:t>
            </w:r>
          </w:p>
        </w:tc>
        <w:tc>
          <w:tcPr>
            <w:tcW w:w="1053" w:type="dxa"/>
            <w:noWrap/>
            <w:hideMark/>
          </w:tcPr>
          <w:p w:rsidR="008170C8" w:rsidRPr="007751D5" w:rsidRDefault="008170C8" w:rsidP="008170C8">
            <w:r w:rsidRPr="007751D5">
              <w:t>15559.74</w:t>
            </w:r>
          </w:p>
        </w:tc>
        <w:tc>
          <w:tcPr>
            <w:tcW w:w="941" w:type="dxa"/>
            <w:noWrap/>
            <w:hideMark/>
          </w:tcPr>
          <w:p w:rsidR="008170C8" w:rsidRPr="007751D5" w:rsidRDefault="008170C8" w:rsidP="008170C8">
            <w:r w:rsidRPr="007751D5">
              <w:t>2242.48</w:t>
            </w:r>
          </w:p>
        </w:tc>
        <w:tc>
          <w:tcPr>
            <w:tcW w:w="607" w:type="dxa"/>
            <w:noWrap/>
            <w:hideMark/>
          </w:tcPr>
          <w:p w:rsidR="008170C8" w:rsidRPr="007751D5" w:rsidRDefault="008170C8" w:rsidP="008170C8">
            <w:r w:rsidRPr="007751D5">
              <w:t>0.11</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6.84</w:t>
            </w:r>
          </w:p>
        </w:tc>
      </w:tr>
      <w:tr w:rsidR="008170C8" w:rsidRPr="007751D5" w:rsidTr="00A164A9">
        <w:trPr>
          <w:trHeight w:val="288"/>
        </w:trPr>
        <w:tc>
          <w:tcPr>
            <w:tcW w:w="1285" w:type="dxa"/>
            <w:noWrap/>
            <w:hideMark/>
          </w:tcPr>
          <w:p w:rsidR="008170C8" w:rsidRPr="007751D5" w:rsidRDefault="008170C8" w:rsidP="008170C8">
            <w:r w:rsidRPr="007751D5">
              <w:t>RP021</w:t>
            </w:r>
          </w:p>
        </w:tc>
        <w:tc>
          <w:tcPr>
            <w:tcW w:w="4387" w:type="dxa"/>
            <w:noWrap/>
            <w:hideMark/>
          </w:tcPr>
          <w:p w:rsidR="008170C8" w:rsidRPr="007751D5" w:rsidRDefault="008170C8" w:rsidP="008170C8">
            <w:r w:rsidRPr="007751D5">
              <w:t>ARC 14654::IRGC 4166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09.35</w:t>
            </w:r>
          </w:p>
        </w:tc>
        <w:tc>
          <w:tcPr>
            <w:tcW w:w="718" w:type="dxa"/>
            <w:noWrap/>
            <w:hideMark/>
          </w:tcPr>
          <w:p w:rsidR="008170C8" w:rsidRPr="007751D5" w:rsidRDefault="008170C8" w:rsidP="008170C8">
            <w:r w:rsidRPr="007751D5">
              <w:t>23.26</w:t>
            </w:r>
          </w:p>
        </w:tc>
        <w:tc>
          <w:tcPr>
            <w:tcW w:w="718" w:type="dxa"/>
            <w:noWrap/>
            <w:hideMark/>
          </w:tcPr>
          <w:p w:rsidR="008170C8" w:rsidRPr="007751D5" w:rsidRDefault="008170C8" w:rsidP="008170C8">
            <w:r w:rsidRPr="007751D5">
              <w:t>32.88</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16088.49</w:t>
            </w:r>
          </w:p>
        </w:tc>
        <w:tc>
          <w:tcPr>
            <w:tcW w:w="941" w:type="dxa"/>
            <w:noWrap/>
            <w:hideMark/>
          </w:tcPr>
          <w:p w:rsidR="008170C8" w:rsidRPr="007751D5" w:rsidRDefault="008170C8" w:rsidP="008170C8">
            <w:r w:rsidRPr="007751D5">
              <w:t>1644.53</w:t>
            </w:r>
          </w:p>
        </w:tc>
        <w:tc>
          <w:tcPr>
            <w:tcW w:w="607" w:type="dxa"/>
            <w:noWrap/>
            <w:hideMark/>
          </w:tcPr>
          <w:p w:rsidR="008170C8" w:rsidRPr="007751D5" w:rsidRDefault="008170C8" w:rsidP="008170C8">
            <w:r w:rsidRPr="007751D5">
              <w:t>0.15</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88.16</w:t>
            </w:r>
          </w:p>
        </w:tc>
      </w:tr>
      <w:tr w:rsidR="008170C8" w:rsidRPr="007751D5" w:rsidTr="00A164A9">
        <w:trPr>
          <w:trHeight w:val="288"/>
        </w:trPr>
        <w:tc>
          <w:tcPr>
            <w:tcW w:w="1285" w:type="dxa"/>
            <w:noWrap/>
            <w:hideMark/>
          </w:tcPr>
          <w:p w:rsidR="008170C8" w:rsidRPr="007751D5" w:rsidRDefault="008170C8" w:rsidP="008170C8">
            <w:r w:rsidRPr="007751D5">
              <w:t>RP022</w:t>
            </w:r>
          </w:p>
        </w:tc>
        <w:tc>
          <w:tcPr>
            <w:tcW w:w="4387" w:type="dxa"/>
            <w:noWrap/>
            <w:hideMark/>
          </w:tcPr>
          <w:p w:rsidR="008170C8" w:rsidRPr="007751D5" w:rsidRDefault="008170C8" w:rsidP="008170C8">
            <w:r w:rsidRPr="007751D5">
              <w:t>ARC 15873::IRGC 4325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39.30</w:t>
            </w:r>
          </w:p>
        </w:tc>
        <w:tc>
          <w:tcPr>
            <w:tcW w:w="718" w:type="dxa"/>
            <w:noWrap/>
            <w:hideMark/>
          </w:tcPr>
          <w:p w:rsidR="008170C8" w:rsidRPr="007751D5" w:rsidRDefault="008170C8" w:rsidP="008170C8">
            <w:r w:rsidRPr="007751D5">
              <w:t>24.70</w:t>
            </w:r>
          </w:p>
        </w:tc>
        <w:tc>
          <w:tcPr>
            <w:tcW w:w="718" w:type="dxa"/>
            <w:noWrap/>
            <w:hideMark/>
          </w:tcPr>
          <w:p w:rsidR="008170C8" w:rsidRPr="007751D5" w:rsidRDefault="008170C8" w:rsidP="008170C8">
            <w:r w:rsidRPr="007751D5">
              <w:t>54.74</w:t>
            </w:r>
          </w:p>
        </w:tc>
        <w:tc>
          <w:tcPr>
            <w:tcW w:w="602" w:type="dxa"/>
            <w:noWrap/>
            <w:hideMark/>
          </w:tcPr>
          <w:p w:rsidR="008170C8" w:rsidRPr="007751D5" w:rsidRDefault="008170C8" w:rsidP="008170C8">
            <w:r w:rsidRPr="007751D5">
              <w:t>65</w:t>
            </w:r>
          </w:p>
        </w:tc>
        <w:tc>
          <w:tcPr>
            <w:tcW w:w="1053" w:type="dxa"/>
            <w:noWrap/>
            <w:hideMark/>
          </w:tcPr>
          <w:p w:rsidR="008170C8" w:rsidRPr="007751D5" w:rsidRDefault="008170C8" w:rsidP="008170C8">
            <w:r w:rsidRPr="007751D5">
              <w:t>11647.09</w:t>
            </w:r>
          </w:p>
        </w:tc>
        <w:tc>
          <w:tcPr>
            <w:tcW w:w="941" w:type="dxa"/>
            <w:noWrap/>
            <w:hideMark/>
          </w:tcPr>
          <w:p w:rsidR="008170C8" w:rsidRPr="007751D5" w:rsidRDefault="008170C8" w:rsidP="008170C8">
            <w:r w:rsidRPr="007751D5">
              <w:t>806.77</w:t>
            </w:r>
          </w:p>
        </w:tc>
        <w:tc>
          <w:tcPr>
            <w:tcW w:w="607" w:type="dxa"/>
            <w:noWrap/>
            <w:hideMark/>
          </w:tcPr>
          <w:p w:rsidR="008170C8" w:rsidRPr="007751D5" w:rsidRDefault="008170C8" w:rsidP="008170C8">
            <w:r w:rsidRPr="007751D5">
              <w:t>0.15</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84.05</w:t>
            </w:r>
          </w:p>
        </w:tc>
      </w:tr>
      <w:tr w:rsidR="008170C8" w:rsidRPr="007751D5" w:rsidTr="00A164A9">
        <w:trPr>
          <w:trHeight w:val="288"/>
        </w:trPr>
        <w:tc>
          <w:tcPr>
            <w:tcW w:w="1285" w:type="dxa"/>
            <w:noWrap/>
            <w:hideMark/>
          </w:tcPr>
          <w:p w:rsidR="008170C8" w:rsidRPr="007751D5" w:rsidRDefault="008170C8" w:rsidP="008170C8">
            <w:r w:rsidRPr="007751D5">
              <w:t>RP023</w:t>
            </w:r>
          </w:p>
        </w:tc>
        <w:tc>
          <w:tcPr>
            <w:tcW w:w="4387" w:type="dxa"/>
            <w:noWrap/>
            <w:hideMark/>
          </w:tcPr>
          <w:p w:rsidR="008170C8" w:rsidRPr="007751D5" w:rsidRDefault="008170C8" w:rsidP="008170C8">
            <w:r w:rsidRPr="007751D5">
              <w:t>ARC 18092::IRGC 4225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44.59</w:t>
            </w:r>
          </w:p>
        </w:tc>
        <w:tc>
          <w:tcPr>
            <w:tcW w:w="718" w:type="dxa"/>
            <w:noWrap/>
            <w:hideMark/>
          </w:tcPr>
          <w:p w:rsidR="008170C8" w:rsidRPr="007751D5" w:rsidRDefault="008170C8" w:rsidP="008170C8">
            <w:r w:rsidRPr="007751D5">
              <w:t>22.83</w:t>
            </w:r>
          </w:p>
        </w:tc>
        <w:tc>
          <w:tcPr>
            <w:tcW w:w="718" w:type="dxa"/>
            <w:noWrap/>
            <w:hideMark/>
          </w:tcPr>
          <w:p w:rsidR="008170C8" w:rsidRPr="007751D5" w:rsidRDefault="008170C8" w:rsidP="008170C8">
            <w:r w:rsidRPr="007751D5">
              <w:t>39.93</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20111.23</w:t>
            </w:r>
          </w:p>
        </w:tc>
        <w:tc>
          <w:tcPr>
            <w:tcW w:w="941" w:type="dxa"/>
            <w:noWrap/>
            <w:hideMark/>
          </w:tcPr>
          <w:p w:rsidR="008170C8" w:rsidRPr="007751D5" w:rsidRDefault="008170C8" w:rsidP="008170C8">
            <w:r w:rsidRPr="007751D5">
              <w:t>2136.07</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8.68</w:t>
            </w:r>
          </w:p>
        </w:tc>
      </w:tr>
      <w:tr w:rsidR="008170C8" w:rsidRPr="007751D5" w:rsidTr="00A164A9">
        <w:trPr>
          <w:trHeight w:val="288"/>
        </w:trPr>
        <w:tc>
          <w:tcPr>
            <w:tcW w:w="1285" w:type="dxa"/>
            <w:noWrap/>
            <w:hideMark/>
          </w:tcPr>
          <w:p w:rsidR="008170C8" w:rsidRPr="007751D5" w:rsidRDefault="008170C8" w:rsidP="008170C8">
            <w:r w:rsidRPr="007751D5">
              <w:t>RP024</w:t>
            </w:r>
          </w:p>
        </w:tc>
        <w:tc>
          <w:tcPr>
            <w:tcW w:w="4387" w:type="dxa"/>
            <w:noWrap/>
            <w:hideMark/>
          </w:tcPr>
          <w:p w:rsidR="008170C8" w:rsidRPr="007751D5" w:rsidRDefault="008170C8" w:rsidP="008170C8">
            <w:r w:rsidRPr="007751D5">
              <w:t>ARC 18112::IRGC 4227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31.95</w:t>
            </w:r>
          </w:p>
        </w:tc>
        <w:tc>
          <w:tcPr>
            <w:tcW w:w="718" w:type="dxa"/>
            <w:noWrap/>
            <w:hideMark/>
          </w:tcPr>
          <w:p w:rsidR="008170C8" w:rsidRPr="007751D5" w:rsidRDefault="008170C8" w:rsidP="008170C8">
            <w:r w:rsidRPr="007751D5">
              <w:t>22.46</w:t>
            </w:r>
          </w:p>
        </w:tc>
        <w:tc>
          <w:tcPr>
            <w:tcW w:w="718" w:type="dxa"/>
            <w:noWrap/>
            <w:hideMark/>
          </w:tcPr>
          <w:p w:rsidR="008170C8" w:rsidRPr="007751D5" w:rsidRDefault="008170C8" w:rsidP="008170C8">
            <w:r w:rsidRPr="007751D5">
              <w:t>38.81</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16404.76</w:t>
            </w:r>
          </w:p>
        </w:tc>
        <w:tc>
          <w:tcPr>
            <w:tcW w:w="941" w:type="dxa"/>
            <w:noWrap/>
            <w:hideMark/>
          </w:tcPr>
          <w:p w:rsidR="008170C8" w:rsidRPr="007751D5" w:rsidRDefault="008170C8" w:rsidP="008170C8">
            <w:r w:rsidRPr="007751D5">
              <w:t>2402.09</w:t>
            </w:r>
          </w:p>
        </w:tc>
        <w:tc>
          <w:tcPr>
            <w:tcW w:w="607" w:type="dxa"/>
            <w:noWrap/>
            <w:hideMark/>
          </w:tcPr>
          <w:p w:rsidR="008170C8" w:rsidRPr="007751D5" w:rsidRDefault="008170C8" w:rsidP="008170C8">
            <w:r w:rsidRPr="007751D5">
              <w:t>0.22</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9.40</w:t>
            </w:r>
          </w:p>
        </w:tc>
      </w:tr>
      <w:tr w:rsidR="008170C8" w:rsidRPr="007751D5" w:rsidTr="00A164A9">
        <w:trPr>
          <w:trHeight w:val="288"/>
        </w:trPr>
        <w:tc>
          <w:tcPr>
            <w:tcW w:w="1285" w:type="dxa"/>
            <w:noWrap/>
            <w:hideMark/>
          </w:tcPr>
          <w:p w:rsidR="008170C8" w:rsidRPr="007751D5" w:rsidRDefault="008170C8" w:rsidP="008170C8">
            <w:r w:rsidRPr="007751D5">
              <w:t>RP025</w:t>
            </w:r>
          </w:p>
        </w:tc>
        <w:tc>
          <w:tcPr>
            <w:tcW w:w="4387" w:type="dxa"/>
            <w:noWrap/>
            <w:hideMark/>
          </w:tcPr>
          <w:p w:rsidR="008170C8" w:rsidRPr="007751D5" w:rsidRDefault="008170C8" w:rsidP="008170C8">
            <w:r w:rsidRPr="007751D5">
              <w:t>ARC 18202::IRGC 4232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24.02</w:t>
            </w:r>
          </w:p>
        </w:tc>
        <w:tc>
          <w:tcPr>
            <w:tcW w:w="718" w:type="dxa"/>
            <w:noWrap/>
            <w:hideMark/>
          </w:tcPr>
          <w:p w:rsidR="008170C8" w:rsidRPr="007751D5" w:rsidRDefault="008170C8" w:rsidP="008170C8">
            <w:r w:rsidRPr="007751D5">
              <w:t>23.54</w:t>
            </w:r>
          </w:p>
        </w:tc>
        <w:tc>
          <w:tcPr>
            <w:tcW w:w="718" w:type="dxa"/>
            <w:noWrap/>
            <w:hideMark/>
          </w:tcPr>
          <w:p w:rsidR="008170C8" w:rsidRPr="007751D5" w:rsidRDefault="008170C8" w:rsidP="008170C8">
            <w:r w:rsidRPr="007751D5">
              <w:t>36.03</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16875.84</w:t>
            </w:r>
          </w:p>
        </w:tc>
        <w:tc>
          <w:tcPr>
            <w:tcW w:w="941" w:type="dxa"/>
            <w:noWrap/>
            <w:hideMark/>
          </w:tcPr>
          <w:p w:rsidR="008170C8" w:rsidRPr="007751D5" w:rsidRDefault="008170C8" w:rsidP="008170C8">
            <w:r w:rsidRPr="007751D5">
              <w:t>1970.90</w:t>
            </w:r>
          </w:p>
        </w:tc>
        <w:tc>
          <w:tcPr>
            <w:tcW w:w="607" w:type="dxa"/>
            <w:noWrap/>
            <w:hideMark/>
          </w:tcPr>
          <w:p w:rsidR="008170C8" w:rsidRPr="007751D5" w:rsidRDefault="008170C8" w:rsidP="008170C8">
            <w:r w:rsidRPr="007751D5">
              <w:t>0.13</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88.16</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026</w:t>
            </w:r>
          </w:p>
        </w:tc>
        <w:tc>
          <w:tcPr>
            <w:tcW w:w="4387" w:type="dxa"/>
            <w:noWrap/>
            <w:hideMark/>
          </w:tcPr>
          <w:p w:rsidR="008170C8" w:rsidRPr="007751D5" w:rsidRDefault="008170C8" w:rsidP="008170C8">
            <w:r w:rsidRPr="007751D5">
              <w:t>ARC 18597::IRGC 4329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42.57</w:t>
            </w:r>
          </w:p>
        </w:tc>
        <w:tc>
          <w:tcPr>
            <w:tcW w:w="718" w:type="dxa"/>
            <w:noWrap/>
            <w:hideMark/>
          </w:tcPr>
          <w:p w:rsidR="008170C8" w:rsidRPr="007751D5" w:rsidRDefault="008170C8" w:rsidP="008170C8">
            <w:r w:rsidRPr="007751D5">
              <w:t>23.54</w:t>
            </w:r>
          </w:p>
        </w:tc>
        <w:tc>
          <w:tcPr>
            <w:tcW w:w="718" w:type="dxa"/>
            <w:noWrap/>
            <w:hideMark/>
          </w:tcPr>
          <w:p w:rsidR="008170C8" w:rsidRPr="007751D5" w:rsidRDefault="008170C8" w:rsidP="008170C8">
            <w:r w:rsidRPr="007751D5">
              <w:t>42.38</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3209.57</w:t>
            </w:r>
          </w:p>
        </w:tc>
        <w:tc>
          <w:tcPr>
            <w:tcW w:w="941" w:type="dxa"/>
            <w:noWrap/>
            <w:hideMark/>
          </w:tcPr>
          <w:p w:rsidR="008170C8" w:rsidRPr="007751D5" w:rsidRDefault="008170C8" w:rsidP="008170C8">
            <w:r w:rsidRPr="007751D5">
              <w:t>1407.90</w:t>
            </w:r>
          </w:p>
        </w:tc>
        <w:tc>
          <w:tcPr>
            <w:tcW w:w="607" w:type="dxa"/>
            <w:noWrap/>
            <w:hideMark/>
          </w:tcPr>
          <w:p w:rsidR="008170C8" w:rsidRPr="007751D5" w:rsidRDefault="008170C8" w:rsidP="008170C8">
            <w:r w:rsidRPr="007751D5">
              <w:t>0.12</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8.41</w:t>
            </w:r>
          </w:p>
        </w:tc>
      </w:tr>
      <w:tr w:rsidR="008170C8" w:rsidRPr="007751D5" w:rsidTr="00A164A9">
        <w:trPr>
          <w:trHeight w:val="288"/>
        </w:trPr>
        <w:tc>
          <w:tcPr>
            <w:tcW w:w="1285" w:type="dxa"/>
            <w:noWrap/>
            <w:hideMark/>
          </w:tcPr>
          <w:p w:rsidR="008170C8" w:rsidRPr="007751D5" w:rsidRDefault="008170C8" w:rsidP="008170C8">
            <w:r w:rsidRPr="007751D5">
              <w:t>RP028</w:t>
            </w:r>
          </w:p>
        </w:tc>
        <w:tc>
          <w:tcPr>
            <w:tcW w:w="4387" w:type="dxa"/>
            <w:noWrap/>
            <w:hideMark/>
          </w:tcPr>
          <w:p w:rsidR="008170C8" w:rsidRPr="007751D5" w:rsidRDefault="008170C8" w:rsidP="008170C8">
            <w:r w:rsidRPr="007751D5">
              <w:t>ASHI BINNI::IRGC 7721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131.51</w:t>
            </w:r>
          </w:p>
        </w:tc>
        <w:tc>
          <w:tcPr>
            <w:tcW w:w="718" w:type="dxa"/>
            <w:noWrap/>
            <w:hideMark/>
          </w:tcPr>
          <w:p w:rsidR="008170C8" w:rsidRPr="007751D5" w:rsidRDefault="008170C8" w:rsidP="008170C8">
            <w:r w:rsidRPr="007751D5">
              <w:t>28.33</w:t>
            </w:r>
          </w:p>
        </w:tc>
        <w:tc>
          <w:tcPr>
            <w:tcW w:w="718" w:type="dxa"/>
            <w:noWrap/>
            <w:hideMark/>
          </w:tcPr>
          <w:p w:rsidR="008170C8" w:rsidRPr="007751D5" w:rsidRDefault="008170C8" w:rsidP="008170C8">
            <w:r w:rsidRPr="007751D5">
              <w:t>48.92</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22154.92</w:t>
            </w:r>
          </w:p>
        </w:tc>
        <w:tc>
          <w:tcPr>
            <w:tcW w:w="941" w:type="dxa"/>
            <w:noWrap/>
            <w:hideMark/>
          </w:tcPr>
          <w:p w:rsidR="008170C8" w:rsidRPr="007751D5" w:rsidRDefault="008170C8" w:rsidP="008170C8">
            <w:r w:rsidRPr="007751D5">
              <w:t>3356.58</w:t>
            </w:r>
          </w:p>
        </w:tc>
        <w:tc>
          <w:tcPr>
            <w:tcW w:w="607" w:type="dxa"/>
            <w:noWrap/>
            <w:hideMark/>
          </w:tcPr>
          <w:p w:rsidR="008170C8" w:rsidRPr="007751D5" w:rsidRDefault="008170C8" w:rsidP="008170C8">
            <w:r w:rsidRPr="007751D5">
              <w:t>0.17</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90.87</w:t>
            </w:r>
          </w:p>
        </w:tc>
      </w:tr>
      <w:tr w:rsidR="008170C8" w:rsidRPr="007751D5" w:rsidTr="00A164A9">
        <w:trPr>
          <w:trHeight w:val="288"/>
        </w:trPr>
        <w:tc>
          <w:tcPr>
            <w:tcW w:w="1285" w:type="dxa"/>
            <w:noWrap/>
            <w:hideMark/>
          </w:tcPr>
          <w:p w:rsidR="008170C8" w:rsidRPr="007751D5" w:rsidRDefault="008170C8" w:rsidP="008170C8">
            <w:r w:rsidRPr="007751D5">
              <w:t>RP029</w:t>
            </w:r>
          </w:p>
        </w:tc>
        <w:tc>
          <w:tcPr>
            <w:tcW w:w="4387" w:type="dxa"/>
            <w:noWrap/>
            <w:hideMark/>
          </w:tcPr>
          <w:p w:rsidR="008170C8" w:rsidRPr="007751D5" w:rsidRDefault="008170C8" w:rsidP="008170C8">
            <w:r w:rsidRPr="007751D5">
              <w:t>ASHMBER::IRGC 2752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21.82</w:t>
            </w:r>
          </w:p>
        </w:tc>
        <w:tc>
          <w:tcPr>
            <w:tcW w:w="718" w:type="dxa"/>
            <w:noWrap/>
            <w:hideMark/>
          </w:tcPr>
          <w:p w:rsidR="008170C8" w:rsidRPr="007751D5" w:rsidRDefault="008170C8" w:rsidP="008170C8">
            <w:r w:rsidRPr="007751D5">
              <w:t>24.83</w:t>
            </w:r>
          </w:p>
        </w:tc>
        <w:tc>
          <w:tcPr>
            <w:tcW w:w="718" w:type="dxa"/>
            <w:noWrap/>
            <w:hideMark/>
          </w:tcPr>
          <w:p w:rsidR="008170C8" w:rsidRPr="007751D5" w:rsidRDefault="008170C8" w:rsidP="008170C8">
            <w:r w:rsidRPr="007751D5">
              <w:t>35.73</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14210.10</w:t>
            </w:r>
          </w:p>
        </w:tc>
        <w:tc>
          <w:tcPr>
            <w:tcW w:w="941" w:type="dxa"/>
            <w:noWrap/>
            <w:hideMark/>
          </w:tcPr>
          <w:p w:rsidR="008170C8" w:rsidRPr="007751D5" w:rsidRDefault="008170C8" w:rsidP="008170C8">
            <w:r w:rsidRPr="007751D5">
              <w:t>3346.26</w:t>
            </w:r>
          </w:p>
        </w:tc>
        <w:tc>
          <w:tcPr>
            <w:tcW w:w="607" w:type="dxa"/>
            <w:noWrap/>
            <w:hideMark/>
          </w:tcPr>
          <w:p w:rsidR="008170C8" w:rsidRPr="007751D5" w:rsidRDefault="008170C8" w:rsidP="008170C8">
            <w:r w:rsidRPr="007751D5">
              <w:t>0.43</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8.52</w:t>
            </w:r>
          </w:p>
        </w:tc>
      </w:tr>
      <w:tr w:rsidR="008170C8" w:rsidRPr="007751D5" w:rsidTr="00A164A9">
        <w:trPr>
          <w:trHeight w:val="288"/>
        </w:trPr>
        <w:tc>
          <w:tcPr>
            <w:tcW w:w="1285" w:type="dxa"/>
            <w:noWrap/>
            <w:hideMark/>
          </w:tcPr>
          <w:p w:rsidR="008170C8" w:rsidRPr="007751D5" w:rsidRDefault="008170C8" w:rsidP="008170C8">
            <w:r w:rsidRPr="007751D5">
              <w:t>RP030</w:t>
            </w:r>
          </w:p>
        </w:tc>
        <w:tc>
          <w:tcPr>
            <w:tcW w:w="4387" w:type="dxa"/>
            <w:noWrap/>
            <w:hideMark/>
          </w:tcPr>
          <w:p w:rsidR="008170C8" w:rsidRPr="007751D5" w:rsidRDefault="008170C8" w:rsidP="008170C8">
            <w:r w:rsidRPr="007751D5">
              <w:t>ASU::IRGC 6215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31.20</w:t>
            </w:r>
          </w:p>
        </w:tc>
        <w:tc>
          <w:tcPr>
            <w:tcW w:w="718" w:type="dxa"/>
            <w:noWrap/>
            <w:hideMark/>
          </w:tcPr>
          <w:p w:rsidR="008170C8" w:rsidRPr="007751D5" w:rsidRDefault="008170C8" w:rsidP="008170C8">
            <w:r w:rsidRPr="007751D5">
              <w:t>21.71</w:t>
            </w:r>
          </w:p>
        </w:tc>
        <w:tc>
          <w:tcPr>
            <w:tcW w:w="718" w:type="dxa"/>
            <w:noWrap/>
            <w:hideMark/>
          </w:tcPr>
          <w:p w:rsidR="008170C8" w:rsidRPr="007751D5" w:rsidRDefault="008170C8" w:rsidP="008170C8">
            <w:r w:rsidRPr="007751D5">
              <w:t>46.19</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6692.37</w:t>
            </w:r>
          </w:p>
        </w:tc>
        <w:tc>
          <w:tcPr>
            <w:tcW w:w="941" w:type="dxa"/>
            <w:noWrap/>
            <w:hideMark/>
          </w:tcPr>
          <w:p w:rsidR="008170C8" w:rsidRPr="007751D5" w:rsidRDefault="008170C8" w:rsidP="008170C8">
            <w:r w:rsidRPr="007751D5">
              <w:t>2110.66</w:t>
            </w:r>
          </w:p>
        </w:tc>
        <w:tc>
          <w:tcPr>
            <w:tcW w:w="607" w:type="dxa"/>
            <w:noWrap/>
            <w:hideMark/>
          </w:tcPr>
          <w:p w:rsidR="008170C8" w:rsidRPr="007751D5" w:rsidRDefault="008170C8" w:rsidP="008170C8">
            <w:r w:rsidRPr="007751D5">
              <w:t>0.19</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9.10</w:t>
            </w:r>
          </w:p>
        </w:tc>
      </w:tr>
      <w:tr w:rsidR="008170C8" w:rsidRPr="007751D5" w:rsidTr="00A164A9">
        <w:trPr>
          <w:trHeight w:val="288"/>
        </w:trPr>
        <w:tc>
          <w:tcPr>
            <w:tcW w:w="1285" w:type="dxa"/>
            <w:noWrap/>
            <w:hideMark/>
          </w:tcPr>
          <w:p w:rsidR="008170C8" w:rsidRPr="007751D5" w:rsidRDefault="008170C8" w:rsidP="008170C8">
            <w:r w:rsidRPr="007751D5">
              <w:t>RP031</w:t>
            </w:r>
          </w:p>
        </w:tc>
        <w:tc>
          <w:tcPr>
            <w:tcW w:w="4387" w:type="dxa"/>
            <w:noWrap/>
            <w:hideMark/>
          </w:tcPr>
          <w:p w:rsidR="008170C8" w:rsidRPr="007751D5" w:rsidRDefault="008170C8" w:rsidP="008170C8">
            <w:r w:rsidRPr="007751D5">
              <w:t>AUS 171::IRGC 2900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20.90</w:t>
            </w:r>
          </w:p>
        </w:tc>
        <w:tc>
          <w:tcPr>
            <w:tcW w:w="718" w:type="dxa"/>
            <w:noWrap/>
            <w:hideMark/>
          </w:tcPr>
          <w:p w:rsidR="008170C8" w:rsidRPr="007751D5" w:rsidRDefault="008170C8" w:rsidP="008170C8">
            <w:r w:rsidRPr="007751D5">
              <w:t>24.12</w:t>
            </w:r>
          </w:p>
        </w:tc>
        <w:tc>
          <w:tcPr>
            <w:tcW w:w="718" w:type="dxa"/>
            <w:noWrap/>
            <w:hideMark/>
          </w:tcPr>
          <w:p w:rsidR="008170C8" w:rsidRPr="007751D5" w:rsidRDefault="008170C8" w:rsidP="008170C8">
            <w:r w:rsidRPr="007751D5">
              <w:t>37.17</w:t>
            </w:r>
          </w:p>
        </w:tc>
        <w:tc>
          <w:tcPr>
            <w:tcW w:w="602" w:type="dxa"/>
            <w:noWrap/>
            <w:hideMark/>
          </w:tcPr>
          <w:p w:rsidR="008170C8" w:rsidRPr="007751D5" w:rsidRDefault="008170C8" w:rsidP="008170C8">
            <w:r w:rsidRPr="007751D5">
              <w:t>43</w:t>
            </w:r>
          </w:p>
        </w:tc>
        <w:tc>
          <w:tcPr>
            <w:tcW w:w="1053" w:type="dxa"/>
            <w:noWrap/>
            <w:hideMark/>
          </w:tcPr>
          <w:p w:rsidR="008170C8" w:rsidRPr="007751D5" w:rsidRDefault="008170C8" w:rsidP="008170C8">
            <w:r w:rsidRPr="007751D5">
              <w:t>12178.28</w:t>
            </w:r>
          </w:p>
        </w:tc>
        <w:tc>
          <w:tcPr>
            <w:tcW w:w="941" w:type="dxa"/>
            <w:noWrap/>
            <w:hideMark/>
          </w:tcPr>
          <w:p w:rsidR="008170C8" w:rsidRPr="007751D5" w:rsidRDefault="008170C8" w:rsidP="008170C8">
            <w:r w:rsidRPr="007751D5">
              <w:t>1785.88</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60.00</w:t>
            </w:r>
          </w:p>
        </w:tc>
        <w:tc>
          <w:tcPr>
            <w:tcW w:w="768" w:type="dxa"/>
            <w:noWrap/>
            <w:hideMark/>
          </w:tcPr>
          <w:p w:rsidR="008170C8" w:rsidRPr="007751D5" w:rsidRDefault="008170C8" w:rsidP="008170C8">
            <w:r w:rsidRPr="007751D5">
              <w:t>90.28</w:t>
            </w:r>
          </w:p>
        </w:tc>
      </w:tr>
      <w:tr w:rsidR="008170C8" w:rsidRPr="007751D5" w:rsidTr="00A164A9">
        <w:trPr>
          <w:trHeight w:val="288"/>
        </w:trPr>
        <w:tc>
          <w:tcPr>
            <w:tcW w:w="1285" w:type="dxa"/>
            <w:noWrap/>
            <w:hideMark/>
          </w:tcPr>
          <w:p w:rsidR="008170C8" w:rsidRPr="007751D5" w:rsidRDefault="008170C8" w:rsidP="008170C8">
            <w:r w:rsidRPr="007751D5">
              <w:t>RP032</w:t>
            </w:r>
          </w:p>
        </w:tc>
        <w:tc>
          <w:tcPr>
            <w:tcW w:w="4387" w:type="dxa"/>
            <w:noWrap/>
            <w:hideMark/>
          </w:tcPr>
          <w:p w:rsidR="008170C8" w:rsidRPr="007751D5" w:rsidRDefault="008170C8" w:rsidP="008170C8">
            <w:r w:rsidRPr="007751D5">
              <w:t>AUS 177::IRGC 2900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07.80</w:t>
            </w:r>
          </w:p>
        </w:tc>
        <w:tc>
          <w:tcPr>
            <w:tcW w:w="718" w:type="dxa"/>
            <w:noWrap/>
            <w:hideMark/>
          </w:tcPr>
          <w:p w:rsidR="008170C8" w:rsidRPr="007751D5" w:rsidRDefault="008170C8" w:rsidP="008170C8">
            <w:r w:rsidRPr="007751D5">
              <w:t>21.71</w:t>
            </w:r>
          </w:p>
        </w:tc>
        <w:tc>
          <w:tcPr>
            <w:tcW w:w="718" w:type="dxa"/>
            <w:noWrap/>
            <w:hideMark/>
          </w:tcPr>
          <w:p w:rsidR="008170C8" w:rsidRPr="007751D5" w:rsidRDefault="008170C8" w:rsidP="008170C8">
            <w:r w:rsidRPr="007751D5">
              <w:t>37.51</w:t>
            </w:r>
          </w:p>
        </w:tc>
        <w:tc>
          <w:tcPr>
            <w:tcW w:w="602" w:type="dxa"/>
            <w:noWrap/>
            <w:hideMark/>
          </w:tcPr>
          <w:p w:rsidR="008170C8" w:rsidRPr="007751D5" w:rsidRDefault="008170C8" w:rsidP="008170C8">
            <w:r w:rsidRPr="007751D5">
              <w:t>63</w:t>
            </w:r>
          </w:p>
        </w:tc>
        <w:tc>
          <w:tcPr>
            <w:tcW w:w="1053" w:type="dxa"/>
            <w:noWrap/>
            <w:hideMark/>
          </w:tcPr>
          <w:p w:rsidR="008170C8" w:rsidRPr="007751D5" w:rsidRDefault="008170C8" w:rsidP="008170C8">
            <w:r w:rsidRPr="007751D5">
              <w:t>19159.27</w:t>
            </w:r>
          </w:p>
        </w:tc>
        <w:tc>
          <w:tcPr>
            <w:tcW w:w="941" w:type="dxa"/>
            <w:noWrap/>
            <w:hideMark/>
          </w:tcPr>
          <w:p w:rsidR="008170C8" w:rsidRPr="007751D5" w:rsidRDefault="008170C8" w:rsidP="008170C8">
            <w:r w:rsidRPr="007751D5">
              <w:t>1118.06</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5.61</w:t>
            </w:r>
          </w:p>
        </w:tc>
      </w:tr>
      <w:tr w:rsidR="008170C8" w:rsidRPr="007751D5" w:rsidTr="00A164A9">
        <w:trPr>
          <w:trHeight w:val="288"/>
        </w:trPr>
        <w:tc>
          <w:tcPr>
            <w:tcW w:w="1285" w:type="dxa"/>
            <w:noWrap/>
            <w:hideMark/>
          </w:tcPr>
          <w:p w:rsidR="008170C8" w:rsidRPr="007751D5" w:rsidRDefault="008170C8" w:rsidP="008170C8">
            <w:r w:rsidRPr="007751D5">
              <w:t>RP033</w:t>
            </w:r>
          </w:p>
        </w:tc>
        <w:tc>
          <w:tcPr>
            <w:tcW w:w="4387" w:type="dxa"/>
            <w:noWrap/>
            <w:hideMark/>
          </w:tcPr>
          <w:p w:rsidR="008170C8" w:rsidRPr="007751D5" w:rsidRDefault="008170C8" w:rsidP="008170C8">
            <w:r w:rsidRPr="007751D5">
              <w:t>AUS 219::IRGC 2903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06.37</w:t>
            </w:r>
          </w:p>
        </w:tc>
        <w:tc>
          <w:tcPr>
            <w:tcW w:w="718" w:type="dxa"/>
            <w:noWrap/>
            <w:hideMark/>
          </w:tcPr>
          <w:p w:rsidR="008170C8" w:rsidRPr="007751D5" w:rsidRDefault="008170C8" w:rsidP="008170C8">
            <w:r w:rsidRPr="007751D5">
              <w:t>18.96</w:t>
            </w:r>
          </w:p>
        </w:tc>
        <w:tc>
          <w:tcPr>
            <w:tcW w:w="718" w:type="dxa"/>
            <w:noWrap/>
            <w:hideMark/>
          </w:tcPr>
          <w:p w:rsidR="008170C8" w:rsidRPr="007751D5" w:rsidRDefault="008170C8" w:rsidP="008170C8">
            <w:r w:rsidRPr="007751D5">
              <w:t>32.86</w:t>
            </w:r>
          </w:p>
        </w:tc>
        <w:tc>
          <w:tcPr>
            <w:tcW w:w="602" w:type="dxa"/>
            <w:noWrap/>
            <w:hideMark/>
          </w:tcPr>
          <w:p w:rsidR="008170C8" w:rsidRPr="007751D5" w:rsidRDefault="008170C8" w:rsidP="008170C8">
            <w:r w:rsidRPr="007751D5">
              <w:t>41</w:t>
            </w:r>
          </w:p>
        </w:tc>
        <w:tc>
          <w:tcPr>
            <w:tcW w:w="1053" w:type="dxa"/>
            <w:noWrap/>
            <w:hideMark/>
          </w:tcPr>
          <w:p w:rsidR="008170C8" w:rsidRPr="007751D5" w:rsidRDefault="008170C8" w:rsidP="008170C8">
            <w:r w:rsidRPr="007751D5">
              <w:t>13553.79</w:t>
            </w:r>
          </w:p>
        </w:tc>
        <w:tc>
          <w:tcPr>
            <w:tcW w:w="941" w:type="dxa"/>
            <w:noWrap/>
            <w:hideMark/>
          </w:tcPr>
          <w:p w:rsidR="008170C8" w:rsidRPr="007751D5" w:rsidRDefault="008170C8" w:rsidP="008170C8">
            <w:r w:rsidRPr="007751D5">
              <w:t>2092.40</w:t>
            </w:r>
          </w:p>
        </w:tc>
        <w:tc>
          <w:tcPr>
            <w:tcW w:w="607" w:type="dxa"/>
            <w:noWrap/>
            <w:hideMark/>
          </w:tcPr>
          <w:p w:rsidR="008170C8" w:rsidRPr="007751D5" w:rsidRDefault="008170C8" w:rsidP="008170C8">
            <w:r w:rsidRPr="007751D5">
              <w:t>0.32</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9.57</w:t>
            </w:r>
          </w:p>
        </w:tc>
      </w:tr>
      <w:tr w:rsidR="008170C8" w:rsidRPr="007751D5" w:rsidTr="00A164A9">
        <w:trPr>
          <w:trHeight w:val="288"/>
        </w:trPr>
        <w:tc>
          <w:tcPr>
            <w:tcW w:w="1285" w:type="dxa"/>
            <w:noWrap/>
            <w:hideMark/>
          </w:tcPr>
          <w:p w:rsidR="008170C8" w:rsidRPr="007751D5" w:rsidRDefault="008170C8" w:rsidP="008170C8">
            <w:r w:rsidRPr="007751D5">
              <w:t>RP034</w:t>
            </w:r>
          </w:p>
        </w:tc>
        <w:tc>
          <w:tcPr>
            <w:tcW w:w="4387" w:type="dxa"/>
            <w:noWrap/>
            <w:hideMark/>
          </w:tcPr>
          <w:p w:rsidR="008170C8" w:rsidRPr="007751D5" w:rsidRDefault="008170C8" w:rsidP="008170C8">
            <w:r w:rsidRPr="007751D5">
              <w:t>AUS 233::IRGC 2903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25.05</w:t>
            </w:r>
          </w:p>
        </w:tc>
        <w:tc>
          <w:tcPr>
            <w:tcW w:w="718" w:type="dxa"/>
            <w:noWrap/>
            <w:hideMark/>
          </w:tcPr>
          <w:p w:rsidR="008170C8" w:rsidRPr="007751D5" w:rsidRDefault="008170C8" w:rsidP="008170C8">
            <w:r w:rsidRPr="007751D5">
              <w:t>21.11</w:t>
            </w:r>
          </w:p>
        </w:tc>
        <w:tc>
          <w:tcPr>
            <w:tcW w:w="718" w:type="dxa"/>
            <w:noWrap/>
            <w:hideMark/>
          </w:tcPr>
          <w:p w:rsidR="008170C8" w:rsidRPr="007751D5" w:rsidRDefault="008170C8" w:rsidP="008170C8">
            <w:r w:rsidRPr="007751D5">
              <w:t>28.29</w:t>
            </w:r>
          </w:p>
        </w:tc>
        <w:tc>
          <w:tcPr>
            <w:tcW w:w="602" w:type="dxa"/>
            <w:noWrap/>
            <w:hideMark/>
          </w:tcPr>
          <w:p w:rsidR="008170C8" w:rsidRPr="007751D5" w:rsidRDefault="008170C8" w:rsidP="008170C8">
            <w:r w:rsidRPr="007751D5">
              <w:t>30</w:t>
            </w:r>
          </w:p>
        </w:tc>
        <w:tc>
          <w:tcPr>
            <w:tcW w:w="1053" w:type="dxa"/>
            <w:noWrap/>
            <w:hideMark/>
          </w:tcPr>
          <w:p w:rsidR="008170C8" w:rsidRPr="007751D5" w:rsidRDefault="008170C8" w:rsidP="008170C8">
            <w:r w:rsidRPr="007751D5">
              <w:t>16187.04</w:t>
            </w:r>
          </w:p>
        </w:tc>
        <w:tc>
          <w:tcPr>
            <w:tcW w:w="941" w:type="dxa"/>
            <w:noWrap/>
            <w:hideMark/>
          </w:tcPr>
          <w:p w:rsidR="008170C8" w:rsidRPr="007751D5" w:rsidRDefault="008170C8" w:rsidP="008170C8">
            <w:r w:rsidRPr="007751D5">
              <w:t>1295.14</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8.25</w:t>
            </w:r>
          </w:p>
        </w:tc>
      </w:tr>
      <w:tr w:rsidR="008170C8" w:rsidRPr="007751D5" w:rsidTr="00A164A9">
        <w:trPr>
          <w:trHeight w:val="288"/>
        </w:trPr>
        <w:tc>
          <w:tcPr>
            <w:tcW w:w="1285" w:type="dxa"/>
            <w:noWrap/>
            <w:hideMark/>
          </w:tcPr>
          <w:p w:rsidR="008170C8" w:rsidRPr="007751D5" w:rsidRDefault="008170C8" w:rsidP="008170C8">
            <w:r w:rsidRPr="007751D5">
              <w:t>RP036</w:t>
            </w:r>
          </w:p>
        </w:tc>
        <w:tc>
          <w:tcPr>
            <w:tcW w:w="4387" w:type="dxa"/>
            <w:noWrap/>
            <w:hideMark/>
          </w:tcPr>
          <w:p w:rsidR="008170C8" w:rsidRPr="007751D5" w:rsidRDefault="008170C8" w:rsidP="008170C8">
            <w:r w:rsidRPr="007751D5">
              <w:t>AUS 295::IRGC 2908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32.12</w:t>
            </w:r>
          </w:p>
        </w:tc>
        <w:tc>
          <w:tcPr>
            <w:tcW w:w="718" w:type="dxa"/>
            <w:noWrap/>
            <w:hideMark/>
          </w:tcPr>
          <w:p w:rsidR="008170C8" w:rsidRPr="007751D5" w:rsidRDefault="008170C8" w:rsidP="008170C8">
            <w:r w:rsidRPr="007751D5">
              <w:t>22.69</w:t>
            </w:r>
          </w:p>
        </w:tc>
        <w:tc>
          <w:tcPr>
            <w:tcW w:w="718" w:type="dxa"/>
            <w:noWrap/>
            <w:hideMark/>
          </w:tcPr>
          <w:p w:rsidR="008170C8" w:rsidRPr="007751D5" w:rsidRDefault="008170C8" w:rsidP="008170C8">
            <w:r w:rsidRPr="007751D5">
              <w:t>34.69</w:t>
            </w:r>
          </w:p>
        </w:tc>
        <w:tc>
          <w:tcPr>
            <w:tcW w:w="602" w:type="dxa"/>
            <w:noWrap/>
            <w:hideMark/>
          </w:tcPr>
          <w:p w:rsidR="008170C8" w:rsidRPr="007751D5" w:rsidRDefault="008170C8" w:rsidP="008170C8">
            <w:r w:rsidRPr="007751D5">
              <w:t>42</w:t>
            </w:r>
          </w:p>
        </w:tc>
        <w:tc>
          <w:tcPr>
            <w:tcW w:w="1053" w:type="dxa"/>
            <w:noWrap/>
            <w:hideMark/>
          </w:tcPr>
          <w:p w:rsidR="008170C8" w:rsidRPr="007751D5" w:rsidRDefault="008170C8" w:rsidP="008170C8">
            <w:r w:rsidRPr="007751D5">
              <w:t>18006.72</w:t>
            </w:r>
          </w:p>
        </w:tc>
        <w:tc>
          <w:tcPr>
            <w:tcW w:w="941" w:type="dxa"/>
            <w:noWrap/>
            <w:hideMark/>
          </w:tcPr>
          <w:p w:rsidR="008170C8" w:rsidRPr="007751D5" w:rsidRDefault="008170C8" w:rsidP="008170C8">
            <w:r w:rsidRPr="007751D5">
              <w:t>2714.17</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7.54</w:t>
            </w:r>
          </w:p>
        </w:tc>
      </w:tr>
      <w:tr w:rsidR="008170C8" w:rsidRPr="007751D5" w:rsidTr="00A164A9">
        <w:trPr>
          <w:trHeight w:val="288"/>
        </w:trPr>
        <w:tc>
          <w:tcPr>
            <w:tcW w:w="1285" w:type="dxa"/>
            <w:noWrap/>
            <w:hideMark/>
          </w:tcPr>
          <w:p w:rsidR="008170C8" w:rsidRPr="007751D5" w:rsidRDefault="008170C8" w:rsidP="008170C8">
            <w:r w:rsidRPr="007751D5">
              <w:t>RP037</w:t>
            </w:r>
          </w:p>
        </w:tc>
        <w:tc>
          <w:tcPr>
            <w:tcW w:w="4387" w:type="dxa"/>
            <w:noWrap/>
            <w:hideMark/>
          </w:tcPr>
          <w:p w:rsidR="008170C8" w:rsidRPr="007751D5" w:rsidRDefault="008170C8" w:rsidP="008170C8">
            <w:r w:rsidRPr="007751D5">
              <w:t>AUS 301::IRGC 2908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19.74</w:t>
            </w:r>
          </w:p>
        </w:tc>
        <w:tc>
          <w:tcPr>
            <w:tcW w:w="718" w:type="dxa"/>
            <w:noWrap/>
            <w:hideMark/>
          </w:tcPr>
          <w:p w:rsidR="008170C8" w:rsidRPr="007751D5" w:rsidRDefault="008170C8" w:rsidP="008170C8">
            <w:r w:rsidRPr="007751D5">
              <w:t>20.40</w:t>
            </w:r>
          </w:p>
        </w:tc>
        <w:tc>
          <w:tcPr>
            <w:tcW w:w="718" w:type="dxa"/>
            <w:noWrap/>
            <w:hideMark/>
          </w:tcPr>
          <w:p w:rsidR="008170C8" w:rsidRPr="007751D5" w:rsidRDefault="008170C8" w:rsidP="008170C8">
            <w:r w:rsidRPr="007751D5">
              <w:t>30.93</w:t>
            </w:r>
          </w:p>
        </w:tc>
        <w:tc>
          <w:tcPr>
            <w:tcW w:w="602" w:type="dxa"/>
            <w:noWrap/>
            <w:hideMark/>
          </w:tcPr>
          <w:p w:rsidR="008170C8" w:rsidRPr="007751D5" w:rsidRDefault="008170C8" w:rsidP="008170C8">
            <w:r w:rsidRPr="007751D5">
              <w:t>84</w:t>
            </w:r>
          </w:p>
        </w:tc>
        <w:tc>
          <w:tcPr>
            <w:tcW w:w="1053" w:type="dxa"/>
            <w:noWrap/>
            <w:hideMark/>
          </w:tcPr>
          <w:p w:rsidR="008170C8" w:rsidRPr="007751D5" w:rsidRDefault="008170C8" w:rsidP="008170C8">
            <w:r w:rsidRPr="007751D5">
              <w:t>14844.38</w:t>
            </w:r>
          </w:p>
        </w:tc>
        <w:tc>
          <w:tcPr>
            <w:tcW w:w="941" w:type="dxa"/>
            <w:noWrap/>
            <w:hideMark/>
          </w:tcPr>
          <w:p w:rsidR="008170C8" w:rsidRPr="007751D5" w:rsidRDefault="008170C8" w:rsidP="008170C8">
            <w:r w:rsidRPr="007751D5">
              <w:t>1679.47</w:t>
            </w:r>
          </w:p>
        </w:tc>
        <w:tc>
          <w:tcPr>
            <w:tcW w:w="607" w:type="dxa"/>
            <w:noWrap/>
            <w:hideMark/>
          </w:tcPr>
          <w:p w:rsidR="008170C8" w:rsidRPr="007751D5" w:rsidRDefault="008170C8" w:rsidP="008170C8">
            <w:r w:rsidRPr="007751D5">
              <w:t>0.10</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1.77</w:t>
            </w:r>
          </w:p>
        </w:tc>
      </w:tr>
      <w:tr w:rsidR="008170C8" w:rsidRPr="007751D5" w:rsidTr="00A164A9">
        <w:trPr>
          <w:trHeight w:val="288"/>
        </w:trPr>
        <w:tc>
          <w:tcPr>
            <w:tcW w:w="1285" w:type="dxa"/>
            <w:noWrap/>
            <w:hideMark/>
          </w:tcPr>
          <w:p w:rsidR="008170C8" w:rsidRPr="007751D5" w:rsidRDefault="008170C8" w:rsidP="008170C8">
            <w:r w:rsidRPr="007751D5">
              <w:t>RP038</w:t>
            </w:r>
          </w:p>
        </w:tc>
        <w:tc>
          <w:tcPr>
            <w:tcW w:w="4387" w:type="dxa"/>
            <w:noWrap/>
            <w:hideMark/>
          </w:tcPr>
          <w:p w:rsidR="008170C8" w:rsidRPr="007751D5" w:rsidRDefault="008170C8" w:rsidP="008170C8">
            <w:r w:rsidRPr="007751D5">
              <w:t>AUS 308::IRGC 2909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26.34</w:t>
            </w:r>
          </w:p>
        </w:tc>
        <w:tc>
          <w:tcPr>
            <w:tcW w:w="718" w:type="dxa"/>
            <w:noWrap/>
            <w:hideMark/>
          </w:tcPr>
          <w:p w:rsidR="008170C8" w:rsidRPr="007751D5" w:rsidRDefault="008170C8" w:rsidP="008170C8">
            <w:r w:rsidRPr="007751D5">
              <w:t>21.00</w:t>
            </w:r>
          </w:p>
        </w:tc>
        <w:tc>
          <w:tcPr>
            <w:tcW w:w="718" w:type="dxa"/>
            <w:noWrap/>
            <w:hideMark/>
          </w:tcPr>
          <w:p w:rsidR="008170C8" w:rsidRPr="007751D5" w:rsidRDefault="008170C8" w:rsidP="008170C8">
            <w:r w:rsidRPr="007751D5">
              <w:t>32.97</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15033.79</w:t>
            </w:r>
          </w:p>
        </w:tc>
        <w:tc>
          <w:tcPr>
            <w:tcW w:w="941" w:type="dxa"/>
            <w:noWrap/>
            <w:hideMark/>
          </w:tcPr>
          <w:p w:rsidR="008170C8" w:rsidRPr="007751D5" w:rsidRDefault="008170C8" w:rsidP="008170C8">
            <w:r w:rsidRPr="007751D5">
              <w:t>1808.12</w:t>
            </w:r>
          </w:p>
        </w:tc>
        <w:tc>
          <w:tcPr>
            <w:tcW w:w="607" w:type="dxa"/>
            <w:noWrap/>
            <w:hideMark/>
          </w:tcPr>
          <w:p w:rsidR="008170C8" w:rsidRPr="007751D5" w:rsidRDefault="008170C8" w:rsidP="008170C8">
            <w:r w:rsidRPr="007751D5">
              <w:t>0.18</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8.04</w:t>
            </w:r>
          </w:p>
        </w:tc>
      </w:tr>
      <w:tr w:rsidR="008170C8" w:rsidRPr="007751D5" w:rsidTr="00A164A9">
        <w:trPr>
          <w:trHeight w:val="288"/>
        </w:trPr>
        <w:tc>
          <w:tcPr>
            <w:tcW w:w="1285" w:type="dxa"/>
            <w:noWrap/>
            <w:hideMark/>
          </w:tcPr>
          <w:p w:rsidR="008170C8" w:rsidRPr="007751D5" w:rsidRDefault="008170C8" w:rsidP="008170C8">
            <w:r w:rsidRPr="007751D5">
              <w:t>RP039</w:t>
            </w:r>
          </w:p>
        </w:tc>
        <w:tc>
          <w:tcPr>
            <w:tcW w:w="4387" w:type="dxa"/>
            <w:noWrap/>
            <w:hideMark/>
          </w:tcPr>
          <w:p w:rsidR="008170C8" w:rsidRPr="007751D5" w:rsidRDefault="008170C8" w:rsidP="008170C8">
            <w:r w:rsidRPr="007751D5">
              <w:t>AUS 329::IRGC 2911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14.44</w:t>
            </w:r>
          </w:p>
        </w:tc>
        <w:tc>
          <w:tcPr>
            <w:tcW w:w="718" w:type="dxa"/>
            <w:noWrap/>
            <w:hideMark/>
          </w:tcPr>
          <w:p w:rsidR="008170C8" w:rsidRPr="007751D5" w:rsidRDefault="008170C8" w:rsidP="008170C8">
            <w:r w:rsidRPr="007751D5">
              <w:t>19.25</w:t>
            </w:r>
          </w:p>
        </w:tc>
        <w:tc>
          <w:tcPr>
            <w:tcW w:w="718" w:type="dxa"/>
            <w:noWrap/>
            <w:hideMark/>
          </w:tcPr>
          <w:p w:rsidR="008170C8" w:rsidRPr="007751D5" w:rsidRDefault="008170C8" w:rsidP="008170C8">
            <w:r w:rsidRPr="007751D5">
              <w:t>41.35</w:t>
            </w:r>
          </w:p>
        </w:tc>
        <w:tc>
          <w:tcPr>
            <w:tcW w:w="602" w:type="dxa"/>
            <w:noWrap/>
            <w:hideMark/>
          </w:tcPr>
          <w:p w:rsidR="008170C8" w:rsidRPr="007751D5" w:rsidRDefault="008170C8" w:rsidP="008170C8">
            <w:r w:rsidRPr="007751D5">
              <w:t>27</w:t>
            </w:r>
          </w:p>
        </w:tc>
        <w:tc>
          <w:tcPr>
            <w:tcW w:w="1053" w:type="dxa"/>
            <w:noWrap/>
            <w:hideMark/>
          </w:tcPr>
          <w:p w:rsidR="008170C8" w:rsidRPr="007751D5" w:rsidRDefault="008170C8" w:rsidP="008170C8">
            <w:r w:rsidRPr="007751D5">
              <w:t>14891.21</w:t>
            </w:r>
          </w:p>
        </w:tc>
        <w:tc>
          <w:tcPr>
            <w:tcW w:w="941" w:type="dxa"/>
            <w:noWrap/>
            <w:hideMark/>
          </w:tcPr>
          <w:p w:rsidR="008170C8" w:rsidRPr="007751D5" w:rsidRDefault="008170C8" w:rsidP="008170C8">
            <w:r w:rsidRPr="007751D5">
              <w:t>1171.26</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8.13</w:t>
            </w:r>
          </w:p>
        </w:tc>
      </w:tr>
      <w:tr w:rsidR="008170C8" w:rsidRPr="007751D5" w:rsidTr="00A164A9">
        <w:trPr>
          <w:trHeight w:val="288"/>
        </w:trPr>
        <w:tc>
          <w:tcPr>
            <w:tcW w:w="1285" w:type="dxa"/>
            <w:noWrap/>
            <w:hideMark/>
          </w:tcPr>
          <w:p w:rsidR="008170C8" w:rsidRPr="007751D5" w:rsidRDefault="008170C8" w:rsidP="008170C8">
            <w:r w:rsidRPr="007751D5">
              <w:t>RP040</w:t>
            </w:r>
          </w:p>
        </w:tc>
        <w:tc>
          <w:tcPr>
            <w:tcW w:w="4387" w:type="dxa"/>
            <w:noWrap/>
            <w:hideMark/>
          </w:tcPr>
          <w:p w:rsidR="008170C8" w:rsidRPr="007751D5" w:rsidRDefault="008170C8" w:rsidP="008170C8">
            <w:r w:rsidRPr="007751D5">
              <w:t>AUS 344::IRGC 2913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05.08</w:t>
            </w:r>
          </w:p>
        </w:tc>
        <w:tc>
          <w:tcPr>
            <w:tcW w:w="718" w:type="dxa"/>
            <w:noWrap/>
            <w:hideMark/>
          </w:tcPr>
          <w:p w:rsidR="008170C8" w:rsidRPr="007751D5" w:rsidRDefault="008170C8" w:rsidP="008170C8">
            <w:r w:rsidRPr="007751D5">
              <w:t>19.28</w:t>
            </w:r>
          </w:p>
        </w:tc>
        <w:tc>
          <w:tcPr>
            <w:tcW w:w="718" w:type="dxa"/>
            <w:noWrap/>
            <w:hideMark/>
          </w:tcPr>
          <w:p w:rsidR="008170C8" w:rsidRPr="007751D5" w:rsidRDefault="008170C8" w:rsidP="008170C8">
            <w:r w:rsidRPr="007751D5">
              <w:t>25.90</w:t>
            </w:r>
          </w:p>
        </w:tc>
        <w:tc>
          <w:tcPr>
            <w:tcW w:w="602" w:type="dxa"/>
            <w:noWrap/>
            <w:hideMark/>
          </w:tcPr>
          <w:p w:rsidR="008170C8" w:rsidRPr="007751D5" w:rsidRDefault="008170C8" w:rsidP="008170C8">
            <w:r w:rsidRPr="007751D5">
              <w:t>71</w:t>
            </w:r>
          </w:p>
        </w:tc>
        <w:tc>
          <w:tcPr>
            <w:tcW w:w="1053" w:type="dxa"/>
            <w:noWrap/>
            <w:hideMark/>
          </w:tcPr>
          <w:p w:rsidR="008170C8" w:rsidRPr="007751D5" w:rsidRDefault="008170C8" w:rsidP="008170C8">
            <w:r w:rsidRPr="007751D5">
              <w:t>16554.33</w:t>
            </w:r>
          </w:p>
        </w:tc>
        <w:tc>
          <w:tcPr>
            <w:tcW w:w="941" w:type="dxa"/>
            <w:noWrap/>
            <w:hideMark/>
          </w:tcPr>
          <w:p w:rsidR="008170C8" w:rsidRPr="007751D5" w:rsidRDefault="008170C8" w:rsidP="008170C8">
            <w:r w:rsidRPr="007751D5">
              <w:t>1378.52</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90.12</w:t>
            </w:r>
          </w:p>
        </w:tc>
      </w:tr>
      <w:tr w:rsidR="008170C8" w:rsidRPr="007751D5" w:rsidTr="00A164A9">
        <w:trPr>
          <w:trHeight w:val="288"/>
        </w:trPr>
        <w:tc>
          <w:tcPr>
            <w:tcW w:w="1285" w:type="dxa"/>
            <w:noWrap/>
            <w:hideMark/>
          </w:tcPr>
          <w:p w:rsidR="008170C8" w:rsidRPr="007751D5" w:rsidRDefault="008170C8" w:rsidP="008170C8">
            <w:r w:rsidRPr="007751D5">
              <w:t>RP041</w:t>
            </w:r>
          </w:p>
        </w:tc>
        <w:tc>
          <w:tcPr>
            <w:tcW w:w="4387" w:type="dxa"/>
            <w:noWrap/>
            <w:hideMark/>
          </w:tcPr>
          <w:p w:rsidR="008170C8" w:rsidRPr="007751D5" w:rsidRDefault="008170C8" w:rsidP="008170C8">
            <w:r w:rsidRPr="007751D5">
              <w:t>AUS 439::IRGC 2922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09.65</w:t>
            </w:r>
          </w:p>
        </w:tc>
        <w:tc>
          <w:tcPr>
            <w:tcW w:w="718" w:type="dxa"/>
            <w:noWrap/>
            <w:hideMark/>
          </w:tcPr>
          <w:p w:rsidR="008170C8" w:rsidRPr="007751D5" w:rsidRDefault="008170C8" w:rsidP="008170C8">
            <w:r w:rsidRPr="007751D5">
              <w:t>23.41</w:t>
            </w:r>
          </w:p>
        </w:tc>
        <w:tc>
          <w:tcPr>
            <w:tcW w:w="718" w:type="dxa"/>
            <w:noWrap/>
            <w:hideMark/>
          </w:tcPr>
          <w:p w:rsidR="008170C8" w:rsidRPr="007751D5" w:rsidRDefault="008170C8" w:rsidP="008170C8">
            <w:r w:rsidRPr="007751D5">
              <w:t>44.30</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11111.71</w:t>
            </w:r>
          </w:p>
        </w:tc>
        <w:tc>
          <w:tcPr>
            <w:tcW w:w="941" w:type="dxa"/>
            <w:noWrap/>
            <w:hideMark/>
          </w:tcPr>
          <w:p w:rsidR="008170C8" w:rsidRPr="007751D5" w:rsidRDefault="008170C8" w:rsidP="008170C8">
            <w:r w:rsidRPr="007751D5">
              <w:t>971.94</w:t>
            </w:r>
          </w:p>
        </w:tc>
        <w:tc>
          <w:tcPr>
            <w:tcW w:w="607" w:type="dxa"/>
            <w:noWrap/>
            <w:hideMark/>
          </w:tcPr>
          <w:p w:rsidR="008170C8" w:rsidRPr="007751D5" w:rsidRDefault="008170C8" w:rsidP="008170C8">
            <w:r w:rsidRPr="007751D5">
              <w:t>0.25</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6.73</w:t>
            </w:r>
          </w:p>
        </w:tc>
      </w:tr>
      <w:tr w:rsidR="008170C8" w:rsidRPr="007751D5" w:rsidTr="00A164A9">
        <w:trPr>
          <w:trHeight w:val="288"/>
        </w:trPr>
        <w:tc>
          <w:tcPr>
            <w:tcW w:w="1285" w:type="dxa"/>
            <w:noWrap/>
            <w:hideMark/>
          </w:tcPr>
          <w:p w:rsidR="008170C8" w:rsidRPr="007751D5" w:rsidRDefault="008170C8" w:rsidP="008170C8">
            <w:r w:rsidRPr="007751D5">
              <w:t>RP042</w:t>
            </w:r>
          </w:p>
        </w:tc>
        <w:tc>
          <w:tcPr>
            <w:tcW w:w="4387" w:type="dxa"/>
            <w:noWrap/>
            <w:hideMark/>
          </w:tcPr>
          <w:p w:rsidR="008170C8" w:rsidRPr="007751D5" w:rsidRDefault="008170C8" w:rsidP="008170C8">
            <w:r w:rsidRPr="007751D5">
              <w:t>AUS PADDY (RED)::IRGC 4497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05.74</w:t>
            </w:r>
          </w:p>
        </w:tc>
        <w:tc>
          <w:tcPr>
            <w:tcW w:w="718" w:type="dxa"/>
            <w:noWrap/>
            <w:hideMark/>
          </w:tcPr>
          <w:p w:rsidR="008170C8" w:rsidRPr="007751D5" w:rsidRDefault="008170C8" w:rsidP="008170C8">
            <w:r w:rsidRPr="007751D5">
              <w:t>19.88</w:t>
            </w:r>
          </w:p>
        </w:tc>
        <w:tc>
          <w:tcPr>
            <w:tcW w:w="718" w:type="dxa"/>
            <w:noWrap/>
            <w:hideMark/>
          </w:tcPr>
          <w:p w:rsidR="008170C8" w:rsidRPr="007751D5" w:rsidRDefault="008170C8" w:rsidP="008170C8">
            <w:r w:rsidRPr="007751D5">
              <w:t>29.88</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10976.11</w:t>
            </w:r>
          </w:p>
        </w:tc>
        <w:tc>
          <w:tcPr>
            <w:tcW w:w="941" w:type="dxa"/>
            <w:noWrap/>
            <w:hideMark/>
          </w:tcPr>
          <w:p w:rsidR="008170C8" w:rsidRPr="007751D5" w:rsidRDefault="008170C8" w:rsidP="008170C8">
            <w:r w:rsidRPr="007751D5">
              <w:t>2046.34</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8.28</w:t>
            </w:r>
          </w:p>
        </w:tc>
      </w:tr>
      <w:tr w:rsidR="008170C8" w:rsidRPr="007751D5" w:rsidTr="00A164A9">
        <w:trPr>
          <w:trHeight w:val="288"/>
        </w:trPr>
        <w:tc>
          <w:tcPr>
            <w:tcW w:w="1285" w:type="dxa"/>
            <w:noWrap/>
            <w:hideMark/>
          </w:tcPr>
          <w:p w:rsidR="008170C8" w:rsidRPr="007751D5" w:rsidRDefault="008170C8" w:rsidP="008170C8">
            <w:r w:rsidRPr="007751D5">
              <w:t>RP043</w:t>
            </w:r>
          </w:p>
        </w:tc>
        <w:tc>
          <w:tcPr>
            <w:tcW w:w="4387" w:type="dxa"/>
            <w:noWrap/>
            <w:hideMark/>
          </w:tcPr>
          <w:p w:rsidR="008170C8" w:rsidRPr="007751D5" w:rsidRDefault="008170C8" w:rsidP="008170C8">
            <w:r w:rsidRPr="007751D5">
              <w:t>B 4414 F-MR-6-3::IRGC 11731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99.82</w:t>
            </w:r>
          </w:p>
        </w:tc>
        <w:tc>
          <w:tcPr>
            <w:tcW w:w="718" w:type="dxa"/>
            <w:noWrap/>
            <w:hideMark/>
          </w:tcPr>
          <w:p w:rsidR="008170C8" w:rsidRPr="007751D5" w:rsidRDefault="008170C8" w:rsidP="008170C8">
            <w:r w:rsidRPr="007751D5">
              <w:t>21.11</w:t>
            </w:r>
          </w:p>
        </w:tc>
        <w:tc>
          <w:tcPr>
            <w:tcW w:w="718" w:type="dxa"/>
            <w:noWrap/>
            <w:hideMark/>
          </w:tcPr>
          <w:p w:rsidR="008170C8" w:rsidRPr="007751D5" w:rsidRDefault="008170C8" w:rsidP="008170C8">
            <w:r w:rsidRPr="007751D5">
              <w:t>43.96</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15891.04</w:t>
            </w:r>
          </w:p>
        </w:tc>
        <w:tc>
          <w:tcPr>
            <w:tcW w:w="941" w:type="dxa"/>
            <w:noWrap/>
            <w:hideMark/>
          </w:tcPr>
          <w:p w:rsidR="008170C8" w:rsidRPr="007751D5" w:rsidRDefault="008170C8" w:rsidP="008170C8">
            <w:r w:rsidRPr="007751D5">
              <w:t>1056.12</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5.92</w:t>
            </w:r>
          </w:p>
        </w:tc>
      </w:tr>
      <w:tr w:rsidR="008170C8" w:rsidRPr="007751D5" w:rsidTr="00A164A9">
        <w:trPr>
          <w:trHeight w:val="288"/>
        </w:trPr>
        <w:tc>
          <w:tcPr>
            <w:tcW w:w="1285" w:type="dxa"/>
            <w:noWrap/>
            <w:hideMark/>
          </w:tcPr>
          <w:p w:rsidR="008170C8" w:rsidRPr="007751D5" w:rsidRDefault="008170C8" w:rsidP="008170C8">
            <w:r w:rsidRPr="007751D5">
              <w:t>RP044</w:t>
            </w:r>
          </w:p>
        </w:tc>
        <w:tc>
          <w:tcPr>
            <w:tcW w:w="4387" w:type="dxa"/>
            <w:noWrap/>
            <w:hideMark/>
          </w:tcPr>
          <w:p w:rsidR="008170C8" w:rsidRPr="007751D5" w:rsidRDefault="008170C8" w:rsidP="008170C8">
            <w:r w:rsidRPr="007751D5">
              <w:t>B 6136 E-3-TB-0-1-5::IRGC 11731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01.55</w:t>
            </w:r>
          </w:p>
        </w:tc>
        <w:tc>
          <w:tcPr>
            <w:tcW w:w="718" w:type="dxa"/>
            <w:noWrap/>
            <w:hideMark/>
          </w:tcPr>
          <w:p w:rsidR="008170C8" w:rsidRPr="007751D5" w:rsidRDefault="008170C8" w:rsidP="008170C8">
            <w:r w:rsidRPr="007751D5">
              <w:t>18.02</w:t>
            </w:r>
          </w:p>
        </w:tc>
        <w:tc>
          <w:tcPr>
            <w:tcW w:w="718" w:type="dxa"/>
            <w:noWrap/>
            <w:hideMark/>
          </w:tcPr>
          <w:p w:rsidR="008170C8" w:rsidRPr="007751D5" w:rsidRDefault="008170C8" w:rsidP="008170C8">
            <w:r w:rsidRPr="007751D5">
              <w:t>26.58</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12922.30</w:t>
            </w:r>
          </w:p>
        </w:tc>
        <w:tc>
          <w:tcPr>
            <w:tcW w:w="941" w:type="dxa"/>
            <w:noWrap/>
            <w:hideMark/>
          </w:tcPr>
          <w:p w:rsidR="008170C8" w:rsidRPr="007751D5" w:rsidRDefault="008170C8" w:rsidP="008170C8">
            <w:r w:rsidRPr="007751D5">
              <w:t>1578.63</w:t>
            </w:r>
          </w:p>
        </w:tc>
        <w:tc>
          <w:tcPr>
            <w:tcW w:w="607" w:type="dxa"/>
            <w:noWrap/>
            <w:hideMark/>
          </w:tcPr>
          <w:p w:rsidR="008170C8" w:rsidRPr="007751D5" w:rsidRDefault="008170C8" w:rsidP="008170C8">
            <w:r w:rsidRPr="007751D5">
              <w:t>0.36</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8.59</w:t>
            </w:r>
          </w:p>
        </w:tc>
      </w:tr>
      <w:tr w:rsidR="008170C8" w:rsidRPr="007751D5" w:rsidTr="00A164A9">
        <w:trPr>
          <w:trHeight w:val="288"/>
        </w:trPr>
        <w:tc>
          <w:tcPr>
            <w:tcW w:w="1285" w:type="dxa"/>
            <w:noWrap/>
            <w:hideMark/>
          </w:tcPr>
          <w:p w:rsidR="008170C8" w:rsidRPr="007751D5" w:rsidRDefault="008170C8" w:rsidP="008170C8">
            <w:r w:rsidRPr="007751D5">
              <w:t>RP045</w:t>
            </w:r>
          </w:p>
        </w:tc>
        <w:tc>
          <w:tcPr>
            <w:tcW w:w="4387" w:type="dxa"/>
            <w:noWrap/>
            <w:hideMark/>
          </w:tcPr>
          <w:p w:rsidR="008170C8" w:rsidRPr="007751D5" w:rsidRDefault="008170C8" w:rsidP="008170C8">
            <w:r w:rsidRPr="007751D5">
              <w:t>B 6136-3-TB-0-1-5::IRGC 11731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99.77</w:t>
            </w:r>
          </w:p>
        </w:tc>
        <w:tc>
          <w:tcPr>
            <w:tcW w:w="718" w:type="dxa"/>
            <w:noWrap/>
            <w:hideMark/>
          </w:tcPr>
          <w:p w:rsidR="008170C8" w:rsidRPr="007751D5" w:rsidRDefault="008170C8" w:rsidP="008170C8">
            <w:r w:rsidRPr="007751D5">
              <w:t>21.26</w:t>
            </w:r>
          </w:p>
        </w:tc>
        <w:tc>
          <w:tcPr>
            <w:tcW w:w="718" w:type="dxa"/>
            <w:noWrap/>
            <w:hideMark/>
          </w:tcPr>
          <w:p w:rsidR="008170C8" w:rsidRPr="007751D5" w:rsidRDefault="008170C8" w:rsidP="008170C8">
            <w:r w:rsidRPr="007751D5">
              <w:t>37.93</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21890.02</w:t>
            </w:r>
          </w:p>
        </w:tc>
        <w:tc>
          <w:tcPr>
            <w:tcW w:w="941" w:type="dxa"/>
            <w:noWrap/>
            <w:hideMark/>
          </w:tcPr>
          <w:p w:rsidR="008170C8" w:rsidRPr="007751D5" w:rsidRDefault="008170C8" w:rsidP="008170C8">
            <w:r w:rsidRPr="007751D5">
              <w:t>2112.25</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9.80</w:t>
            </w:r>
          </w:p>
        </w:tc>
      </w:tr>
      <w:tr w:rsidR="008170C8" w:rsidRPr="007751D5" w:rsidTr="00A164A9">
        <w:trPr>
          <w:trHeight w:val="288"/>
        </w:trPr>
        <w:tc>
          <w:tcPr>
            <w:tcW w:w="1285" w:type="dxa"/>
            <w:noWrap/>
            <w:hideMark/>
          </w:tcPr>
          <w:p w:rsidR="008170C8" w:rsidRPr="007751D5" w:rsidRDefault="008170C8" w:rsidP="008170C8">
            <w:r w:rsidRPr="007751D5">
              <w:t>RP046</w:t>
            </w:r>
          </w:p>
        </w:tc>
        <w:tc>
          <w:tcPr>
            <w:tcW w:w="4387" w:type="dxa"/>
            <w:noWrap/>
            <w:hideMark/>
          </w:tcPr>
          <w:p w:rsidR="008170C8" w:rsidRPr="007751D5" w:rsidRDefault="008170C8" w:rsidP="008170C8">
            <w:r w:rsidRPr="007751D5">
              <w:t>B 6149 F-MR-7::IRGC 11731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38.51</w:t>
            </w:r>
          </w:p>
        </w:tc>
        <w:tc>
          <w:tcPr>
            <w:tcW w:w="718" w:type="dxa"/>
            <w:noWrap/>
            <w:hideMark/>
          </w:tcPr>
          <w:p w:rsidR="008170C8" w:rsidRPr="007751D5" w:rsidRDefault="008170C8" w:rsidP="008170C8">
            <w:r w:rsidRPr="007751D5">
              <w:t>25.18</w:t>
            </w:r>
          </w:p>
        </w:tc>
        <w:tc>
          <w:tcPr>
            <w:tcW w:w="718" w:type="dxa"/>
            <w:noWrap/>
            <w:hideMark/>
          </w:tcPr>
          <w:p w:rsidR="008170C8" w:rsidRPr="007751D5" w:rsidRDefault="008170C8" w:rsidP="008170C8">
            <w:r w:rsidRPr="007751D5">
              <w:t>49.88</w:t>
            </w:r>
          </w:p>
        </w:tc>
        <w:tc>
          <w:tcPr>
            <w:tcW w:w="602" w:type="dxa"/>
            <w:noWrap/>
            <w:hideMark/>
          </w:tcPr>
          <w:p w:rsidR="008170C8" w:rsidRPr="007751D5" w:rsidRDefault="008170C8" w:rsidP="008170C8">
            <w:r w:rsidRPr="007751D5">
              <w:t>32</w:t>
            </w:r>
          </w:p>
        </w:tc>
        <w:tc>
          <w:tcPr>
            <w:tcW w:w="1053" w:type="dxa"/>
            <w:noWrap/>
            <w:hideMark/>
          </w:tcPr>
          <w:p w:rsidR="008170C8" w:rsidRPr="007751D5" w:rsidRDefault="008170C8" w:rsidP="008170C8">
            <w:r w:rsidRPr="007751D5">
              <w:t>14587.17</w:t>
            </w:r>
          </w:p>
        </w:tc>
        <w:tc>
          <w:tcPr>
            <w:tcW w:w="941" w:type="dxa"/>
            <w:noWrap/>
            <w:hideMark/>
          </w:tcPr>
          <w:p w:rsidR="008170C8" w:rsidRPr="007751D5" w:rsidRDefault="008170C8" w:rsidP="008170C8">
            <w:r w:rsidRPr="007751D5">
              <w:t>1777.94</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8170C8" w:rsidP="008170C8">
            <w:r w:rsidRPr="007751D5">
              <w:t>270.00</w:t>
            </w:r>
          </w:p>
        </w:tc>
        <w:tc>
          <w:tcPr>
            <w:tcW w:w="768" w:type="dxa"/>
            <w:noWrap/>
            <w:hideMark/>
          </w:tcPr>
          <w:p w:rsidR="008170C8" w:rsidRPr="007751D5" w:rsidRDefault="008170C8" w:rsidP="008170C8">
            <w:r w:rsidRPr="007751D5">
              <w:t>85.53</w:t>
            </w:r>
          </w:p>
        </w:tc>
      </w:tr>
      <w:tr w:rsidR="008170C8" w:rsidRPr="007751D5" w:rsidTr="00A164A9">
        <w:trPr>
          <w:trHeight w:val="288"/>
        </w:trPr>
        <w:tc>
          <w:tcPr>
            <w:tcW w:w="1285" w:type="dxa"/>
            <w:noWrap/>
            <w:hideMark/>
          </w:tcPr>
          <w:p w:rsidR="008170C8" w:rsidRPr="007751D5" w:rsidRDefault="008170C8" w:rsidP="008170C8">
            <w:r w:rsidRPr="007751D5">
              <w:t>RP047</w:t>
            </w:r>
          </w:p>
        </w:tc>
        <w:tc>
          <w:tcPr>
            <w:tcW w:w="4387" w:type="dxa"/>
            <w:noWrap/>
            <w:hideMark/>
          </w:tcPr>
          <w:p w:rsidR="008170C8" w:rsidRPr="007751D5" w:rsidRDefault="008170C8" w:rsidP="008170C8">
            <w:r w:rsidRPr="007751D5">
              <w:t>BA BAI GU::IRGC 7958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30.40</w:t>
            </w:r>
          </w:p>
        </w:tc>
        <w:tc>
          <w:tcPr>
            <w:tcW w:w="718" w:type="dxa"/>
            <w:noWrap/>
            <w:hideMark/>
          </w:tcPr>
          <w:p w:rsidR="008170C8" w:rsidRPr="007751D5" w:rsidRDefault="008170C8" w:rsidP="008170C8">
            <w:r w:rsidRPr="007751D5">
              <w:t>19.97</w:t>
            </w:r>
          </w:p>
        </w:tc>
        <w:tc>
          <w:tcPr>
            <w:tcW w:w="718" w:type="dxa"/>
            <w:noWrap/>
            <w:hideMark/>
          </w:tcPr>
          <w:p w:rsidR="008170C8" w:rsidRPr="007751D5" w:rsidRDefault="008170C8" w:rsidP="008170C8">
            <w:r w:rsidRPr="007751D5">
              <w:t>26.98</w:t>
            </w:r>
          </w:p>
        </w:tc>
        <w:tc>
          <w:tcPr>
            <w:tcW w:w="602" w:type="dxa"/>
            <w:noWrap/>
            <w:hideMark/>
          </w:tcPr>
          <w:p w:rsidR="008170C8" w:rsidRPr="007751D5" w:rsidRDefault="008170C8" w:rsidP="008170C8">
            <w:r w:rsidRPr="007751D5">
              <w:t>50</w:t>
            </w:r>
          </w:p>
        </w:tc>
        <w:tc>
          <w:tcPr>
            <w:tcW w:w="1053" w:type="dxa"/>
            <w:noWrap/>
            <w:hideMark/>
          </w:tcPr>
          <w:p w:rsidR="008170C8" w:rsidRPr="007751D5" w:rsidRDefault="008170C8" w:rsidP="008170C8">
            <w:r w:rsidRPr="007751D5">
              <w:t>16937.00</w:t>
            </w:r>
          </w:p>
        </w:tc>
        <w:tc>
          <w:tcPr>
            <w:tcW w:w="941" w:type="dxa"/>
            <w:noWrap/>
            <w:hideMark/>
          </w:tcPr>
          <w:p w:rsidR="008170C8" w:rsidRPr="007751D5" w:rsidRDefault="008170C8" w:rsidP="008170C8">
            <w:r w:rsidRPr="007751D5">
              <w:t>1361.84</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170.00</w:t>
            </w:r>
          </w:p>
        </w:tc>
        <w:tc>
          <w:tcPr>
            <w:tcW w:w="768" w:type="dxa"/>
            <w:noWrap/>
            <w:hideMark/>
          </w:tcPr>
          <w:p w:rsidR="008170C8" w:rsidRPr="007751D5" w:rsidRDefault="008170C8" w:rsidP="008170C8">
            <w:r w:rsidRPr="007751D5">
              <w:t>89.40</w:t>
            </w:r>
          </w:p>
        </w:tc>
      </w:tr>
      <w:tr w:rsidR="008170C8" w:rsidRPr="007751D5" w:rsidTr="00A164A9">
        <w:trPr>
          <w:trHeight w:val="288"/>
        </w:trPr>
        <w:tc>
          <w:tcPr>
            <w:tcW w:w="1285" w:type="dxa"/>
            <w:noWrap/>
            <w:hideMark/>
          </w:tcPr>
          <w:p w:rsidR="008170C8" w:rsidRPr="007751D5" w:rsidRDefault="008170C8" w:rsidP="008170C8">
            <w:r w:rsidRPr="007751D5">
              <w:t>RP048</w:t>
            </w:r>
          </w:p>
        </w:tc>
        <w:tc>
          <w:tcPr>
            <w:tcW w:w="4387" w:type="dxa"/>
            <w:noWrap/>
            <w:hideMark/>
          </w:tcPr>
          <w:p w:rsidR="008170C8" w:rsidRPr="007751D5" w:rsidRDefault="008170C8" w:rsidP="008170C8">
            <w:r w:rsidRPr="007751D5">
              <w:t>BA SHI ZAO::IRGC 6790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20.90</w:t>
            </w:r>
          </w:p>
        </w:tc>
        <w:tc>
          <w:tcPr>
            <w:tcW w:w="718" w:type="dxa"/>
            <w:noWrap/>
            <w:hideMark/>
          </w:tcPr>
          <w:p w:rsidR="008170C8" w:rsidRPr="007751D5" w:rsidRDefault="008170C8" w:rsidP="008170C8">
            <w:r w:rsidRPr="007751D5">
              <w:t>22.69</w:t>
            </w:r>
          </w:p>
        </w:tc>
        <w:tc>
          <w:tcPr>
            <w:tcW w:w="718" w:type="dxa"/>
            <w:noWrap/>
            <w:hideMark/>
          </w:tcPr>
          <w:p w:rsidR="008170C8" w:rsidRPr="007751D5" w:rsidRDefault="008170C8" w:rsidP="008170C8">
            <w:r w:rsidRPr="007751D5">
              <w:t>26.72</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17422.06</w:t>
            </w:r>
          </w:p>
        </w:tc>
        <w:tc>
          <w:tcPr>
            <w:tcW w:w="941" w:type="dxa"/>
            <w:noWrap/>
            <w:hideMark/>
          </w:tcPr>
          <w:p w:rsidR="008170C8" w:rsidRPr="007751D5" w:rsidRDefault="008170C8" w:rsidP="008170C8">
            <w:r w:rsidRPr="007751D5">
              <w:t>1301.49</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8.06</w:t>
            </w:r>
          </w:p>
        </w:tc>
      </w:tr>
      <w:tr w:rsidR="008170C8" w:rsidRPr="007751D5" w:rsidTr="00A164A9">
        <w:trPr>
          <w:trHeight w:val="288"/>
        </w:trPr>
        <w:tc>
          <w:tcPr>
            <w:tcW w:w="1285" w:type="dxa"/>
            <w:noWrap/>
            <w:hideMark/>
          </w:tcPr>
          <w:p w:rsidR="008170C8" w:rsidRPr="007751D5" w:rsidRDefault="008170C8" w:rsidP="008170C8">
            <w:r w:rsidRPr="007751D5">
              <w:t>RP049</w:t>
            </w:r>
          </w:p>
        </w:tc>
        <w:tc>
          <w:tcPr>
            <w:tcW w:w="4387" w:type="dxa"/>
            <w:noWrap/>
            <w:hideMark/>
          </w:tcPr>
          <w:p w:rsidR="008170C8" w:rsidRPr="007751D5" w:rsidRDefault="008170C8" w:rsidP="008170C8">
            <w:r w:rsidRPr="007751D5">
              <w:t>BADAL 1163::IRGC 3279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44.92</w:t>
            </w:r>
          </w:p>
        </w:tc>
        <w:tc>
          <w:tcPr>
            <w:tcW w:w="718" w:type="dxa"/>
            <w:noWrap/>
            <w:hideMark/>
          </w:tcPr>
          <w:p w:rsidR="008170C8" w:rsidRPr="007751D5" w:rsidRDefault="008170C8" w:rsidP="008170C8">
            <w:r w:rsidRPr="007751D5">
              <w:t>21.40</w:t>
            </w:r>
          </w:p>
        </w:tc>
        <w:tc>
          <w:tcPr>
            <w:tcW w:w="718" w:type="dxa"/>
            <w:noWrap/>
            <w:hideMark/>
          </w:tcPr>
          <w:p w:rsidR="008170C8" w:rsidRPr="007751D5" w:rsidRDefault="008170C8" w:rsidP="008170C8">
            <w:r w:rsidRPr="007751D5">
              <w:t>31.11</w:t>
            </w:r>
          </w:p>
        </w:tc>
        <w:tc>
          <w:tcPr>
            <w:tcW w:w="602" w:type="dxa"/>
            <w:noWrap/>
            <w:hideMark/>
          </w:tcPr>
          <w:p w:rsidR="008170C8" w:rsidRPr="007751D5" w:rsidRDefault="008170C8" w:rsidP="008170C8">
            <w:r w:rsidRPr="007751D5">
              <w:t>69</w:t>
            </w:r>
          </w:p>
        </w:tc>
        <w:tc>
          <w:tcPr>
            <w:tcW w:w="1053" w:type="dxa"/>
            <w:noWrap/>
            <w:hideMark/>
          </w:tcPr>
          <w:p w:rsidR="008170C8" w:rsidRPr="007751D5" w:rsidRDefault="008170C8" w:rsidP="008170C8">
            <w:r w:rsidRPr="007751D5">
              <w:t>11764.16</w:t>
            </w:r>
          </w:p>
        </w:tc>
        <w:tc>
          <w:tcPr>
            <w:tcW w:w="941" w:type="dxa"/>
            <w:noWrap/>
            <w:hideMark/>
          </w:tcPr>
          <w:p w:rsidR="008170C8" w:rsidRPr="007751D5" w:rsidRDefault="008170C8" w:rsidP="008170C8">
            <w:r w:rsidRPr="007751D5">
              <w:t>1249.08</w:t>
            </w:r>
          </w:p>
        </w:tc>
        <w:tc>
          <w:tcPr>
            <w:tcW w:w="607" w:type="dxa"/>
            <w:noWrap/>
            <w:hideMark/>
          </w:tcPr>
          <w:p w:rsidR="008170C8" w:rsidRPr="007751D5" w:rsidRDefault="008170C8" w:rsidP="008170C8">
            <w:r w:rsidRPr="007751D5">
              <w:t>0.54</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5.29</w:t>
            </w:r>
          </w:p>
        </w:tc>
      </w:tr>
      <w:tr w:rsidR="008170C8" w:rsidRPr="007751D5" w:rsidTr="00A164A9">
        <w:trPr>
          <w:trHeight w:val="288"/>
        </w:trPr>
        <w:tc>
          <w:tcPr>
            <w:tcW w:w="1285" w:type="dxa"/>
            <w:noWrap/>
            <w:hideMark/>
          </w:tcPr>
          <w:p w:rsidR="008170C8" w:rsidRPr="007751D5" w:rsidRDefault="008170C8" w:rsidP="008170C8">
            <w:r w:rsidRPr="007751D5">
              <w:t>RP050</w:t>
            </w:r>
          </w:p>
        </w:tc>
        <w:tc>
          <w:tcPr>
            <w:tcW w:w="4387" w:type="dxa"/>
            <w:noWrap/>
            <w:hideMark/>
          </w:tcPr>
          <w:p w:rsidR="008170C8" w:rsidRPr="007751D5" w:rsidRDefault="008170C8" w:rsidP="008170C8">
            <w:r w:rsidRPr="007751D5">
              <w:t>BADUIE::IRGC 5371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50.84</w:t>
            </w:r>
          </w:p>
        </w:tc>
        <w:tc>
          <w:tcPr>
            <w:tcW w:w="718" w:type="dxa"/>
            <w:noWrap/>
            <w:hideMark/>
          </w:tcPr>
          <w:p w:rsidR="008170C8" w:rsidRPr="007751D5" w:rsidRDefault="008170C8" w:rsidP="008170C8">
            <w:r w:rsidRPr="007751D5">
              <w:t>27.93</w:t>
            </w:r>
          </w:p>
        </w:tc>
        <w:tc>
          <w:tcPr>
            <w:tcW w:w="718" w:type="dxa"/>
            <w:noWrap/>
            <w:hideMark/>
          </w:tcPr>
          <w:p w:rsidR="008170C8" w:rsidRPr="007751D5" w:rsidRDefault="008170C8" w:rsidP="008170C8">
            <w:r w:rsidRPr="007751D5">
              <w:t>43.13</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15318.96</w:t>
            </w:r>
          </w:p>
        </w:tc>
        <w:tc>
          <w:tcPr>
            <w:tcW w:w="941" w:type="dxa"/>
            <w:noWrap/>
            <w:hideMark/>
          </w:tcPr>
          <w:p w:rsidR="008170C8" w:rsidRPr="007751D5" w:rsidRDefault="008170C8" w:rsidP="008170C8">
            <w:r w:rsidRPr="007751D5">
              <w:t>2972.24</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170.00</w:t>
            </w:r>
          </w:p>
        </w:tc>
        <w:tc>
          <w:tcPr>
            <w:tcW w:w="768" w:type="dxa"/>
            <w:noWrap/>
            <w:hideMark/>
          </w:tcPr>
          <w:p w:rsidR="008170C8" w:rsidRPr="007751D5" w:rsidRDefault="008170C8" w:rsidP="008170C8">
            <w:r w:rsidRPr="007751D5">
              <w:t>87.98</w:t>
            </w:r>
          </w:p>
        </w:tc>
      </w:tr>
      <w:tr w:rsidR="008170C8" w:rsidRPr="007751D5" w:rsidTr="00A164A9">
        <w:trPr>
          <w:trHeight w:val="288"/>
        </w:trPr>
        <w:tc>
          <w:tcPr>
            <w:tcW w:w="1285" w:type="dxa"/>
            <w:noWrap/>
            <w:hideMark/>
          </w:tcPr>
          <w:p w:rsidR="008170C8" w:rsidRPr="007751D5" w:rsidRDefault="008170C8" w:rsidP="008170C8">
            <w:r w:rsidRPr="007751D5">
              <w:t>RP051</w:t>
            </w:r>
          </w:p>
        </w:tc>
        <w:tc>
          <w:tcPr>
            <w:tcW w:w="4387" w:type="dxa"/>
            <w:noWrap/>
            <w:hideMark/>
          </w:tcPr>
          <w:p w:rsidR="008170C8" w:rsidRPr="007751D5" w:rsidRDefault="008170C8" w:rsidP="008170C8">
            <w:r w:rsidRPr="007751D5">
              <w:t>BAI HE::IRGC 7643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20.06</w:t>
            </w:r>
          </w:p>
        </w:tc>
        <w:tc>
          <w:tcPr>
            <w:tcW w:w="718" w:type="dxa"/>
            <w:noWrap/>
            <w:hideMark/>
          </w:tcPr>
          <w:p w:rsidR="008170C8" w:rsidRPr="007751D5" w:rsidRDefault="008170C8" w:rsidP="008170C8">
            <w:r w:rsidRPr="007751D5">
              <w:t>22.17</w:t>
            </w:r>
          </w:p>
        </w:tc>
        <w:tc>
          <w:tcPr>
            <w:tcW w:w="718" w:type="dxa"/>
            <w:noWrap/>
            <w:hideMark/>
          </w:tcPr>
          <w:p w:rsidR="008170C8" w:rsidRPr="007751D5" w:rsidRDefault="008170C8" w:rsidP="008170C8">
            <w:r w:rsidRPr="007751D5">
              <w:t>35.29</w:t>
            </w:r>
          </w:p>
        </w:tc>
        <w:tc>
          <w:tcPr>
            <w:tcW w:w="602" w:type="dxa"/>
            <w:noWrap/>
            <w:hideMark/>
          </w:tcPr>
          <w:p w:rsidR="008170C8" w:rsidRPr="007751D5" w:rsidRDefault="008170C8" w:rsidP="008170C8">
            <w:r w:rsidRPr="007751D5">
              <w:t>39</w:t>
            </w:r>
          </w:p>
        </w:tc>
        <w:tc>
          <w:tcPr>
            <w:tcW w:w="1053" w:type="dxa"/>
            <w:noWrap/>
            <w:hideMark/>
          </w:tcPr>
          <w:p w:rsidR="008170C8" w:rsidRPr="007751D5" w:rsidRDefault="008170C8" w:rsidP="008170C8">
            <w:r w:rsidRPr="007751D5">
              <w:t>12420.82</w:t>
            </w:r>
          </w:p>
        </w:tc>
        <w:tc>
          <w:tcPr>
            <w:tcW w:w="941" w:type="dxa"/>
            <w:noWrap/>
            <w:hideMark/>
          </w:tcPr>
          <w:p w:rsidR="008170C8" w:rsidRPr="007751D5" w:rsidRDefault="008170C8" w:rsidP="008170C8">
            <w:r w:rsidRPr="007751D5">
              <w:t>1272.90</w:t>
            </w:r>
          </w:p>
        </w:tc>
        <w:tc>
          <w:tcPr>
            <w:tcW w:w="607" w:type="dxa"/>
            <w:noWrap/>
            <w:hideMark/>
          </w:tcPr>
          <w:p w:rsidR="008170C8" w:rsidRPr="007751D5" w:rsidRDefault="008170C8" w:rsidP="008170C8">
            <w:r w:rsidRPr="007751D5">
              <w:t>0.19</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88.04</w:t>
            </w:r>
          </w:p>
        </w:tc>
      </w:tr>
      <w:tr w:rsidR="008170C8" w:rsidRPr="007751D5" w:rsidTr="00A164A9">
        <w:trPr>
          <w:trHeight w:val="288"/>
        </w:trPr>
        <w:tc>
          <w:tcPr>
            <w:tcW w:w="1285" w:type="dxa"/>
            <w:noWrap/>
            <w:hideMark/>
          </w:tcPr>
          <w:p w:rsidR="008170C8" w:rsidRPr="007751D5" w:rsidRDefault="008170C8" w:rsidP="008170C8">
            <w:r w:rsidRPr="007751D5">
              <w:t>RP052</w:t>
            </w:r>
          </w:p>
        </w:tc>
        <w:tc>
          <w:tcPr>
            <w:tcW w:w="4387" w:type="dxa"/>
            <w:noWrap/>
            <w:hideMark/>
          </w:tcPr>
          <w:p w:rsidR="008170C8" w:rsidRPr="007751D5" w:rsidRDefault="008170C8" w:rsidP="008170C8">
            <w:r w:rsidRPr="007751D5">
              <w:t>BAIANG 6::IRGC 612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97.81</w:t>
            </w:r>
          </w:p>
        </w:tc>
        <w:tc>
          <w:tcPr>
            <w:tcW w:w="718" w:type="dxa"/>
            <w:noWrap/>
            <w:hideMark/>
          </w:tcPr>
          <w:p w:rsidR="008170C8" w:rsidRPr="007751D5" w:rsidRDefault="008170C8" w:rsidP="008170C8">
            <w:r w:rsidRPr="007751D5">
              <w:t>22.12</w:t>
            </w:r>
          </w:p>
        </w:tc>
        <w:tc>
          <w:tcPr>
            <w:tcW w:w="718" w:type="dxa"/>
            <w:noWrap/>
            <w:hideMark/>
          </w:tcPr>
          <w:p w:rsidR="008170C8" w:rsidRPr="007751D5" w:rsidRDefault="008170C8" w:rsidP="008170C8">
            <w:r w:rsidRPr="007751D5">
              <w:t>32.23</w:t>
            </w:r>
          </w:p>
        </w:tc>
        <w:tc>
          <w:tcPr>
            <w:tcW w:w="602" w:type="dxa"/>
            <w:noWrap/>
            <w:hideMark/>
          </w:tcPr>
          <w:p w:rsidR="008170C8" w:rsidRPr="007751D5" w:rsidRDefault="008170C8" w:rsidP="008170C8">
            <w:r w:rsidRPr="007751D5">
              <w:t>60</w:t>
            </w:r>
          </w:p>
        </w:tc>
        <w:tc>
          <w:tcPr>
            <w:tcW w:w="1053" w:type="dxa"/>
            <w:noWrap/>
            <w:hideMark/>
          </w:tcPr>
          <w:p w:rsidR="008170C8" w:rsidRPr="007751D5" w:rsidRDefault="008170C8" w:rsidP="008170C8">
            <w:r w:rsidRPr="007751D5">
              <w:t>21908.19</w:t>
            </w:r>
          </w:p>
        </w:tc>
        <w:tc>
          <w:tcPr>
            <w:tcW w:w="941" w:type="dxa"/>
            <w:noWrap/>
            <w:hideMark/>
          </w:tcPr>
          <w:p w:rsidR="008170C8" w:rsidRPr="007751D5" w:rsidRDefault="008170C8" w:rsidP="008170C8">
            <w:r w:rsidRPr="007751D5">
              <w:t>1487.31</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5.21</w:t>
            </w:r>
          </w:p>
        </w:tc>
      </w:tr>
      <w:tr w:rsidR="008170C8" w:rsidRPr="007751D5" w:rsidTr="00A164A9">
        <w:trPr>
          <w:trHeight w:val="288"/>
        </w:trPr>
        <w:tc>
          <w:tcPr>
            <w:tcW w:w="1285" w:type="dxa"/>
            <w:noWrap/>
            <w:hideMark/>
          </w:tcPr>
          <w:p w:rsidR="008170C8" w:rsidRPr="007751D5" w:rsidRDefault="008170C8" w:rsidP="008170C8">
            <w:r w:rsidRPr="007751D5">
              <w:t>RP053</w:t>
            </w:r>
          </w:p>
        </w:tc>
        <w:tc>
          <w:tcPr>
            <w:tcW w:w="4387" w:type="dxa"/>
            <w:noWrap/>
            <w:hideMark/>
          </w:tcPr>
          <w:p w:rsidR="008170C8" w:rsidRPr="007751D5" w:rsidRDefault="008170C8" w:rsidP="008170C8">
            <w:r w:rsidRPr="007751D5">
              <w:t>BAK TULSI::IRGC 3483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14.80</w:t>
            </w:r>
          </w:p>
        </w:tc>
        <w:tc>
          <w:tcPr>
            <w:tcW w:w="718" w:type="dxa"/>
            <w:noWrap/>
            <w:hideMark/>
          </w:tcPr>
          <w:p w:rsidR="008170C8" w:rsidRPr="007751D5" w:rsidRDefault="008170C8" w:rsidP="008170C8">
            <w:r w:rsidRPr="007751D5">
              <w:t>21.83</w:t>
            </w:r>
          </w:p>
        </w:tc>
        <w:tc>
          <w:tcPr>
            <w:tcW w:w="718" w:type="dxa"/>
            <w:noWrap/>
            <w:hideMark/>
          </w:tcPr>
          <w:p w:rsidR="008170C8" w:rsidRPr="007751D5" w:rsidRDefault="008170C8" w:rsidP="008170C8">
            <w:r w:rsidRPr="007751D5">
              <w:t>36.05</w:t>
            </w:r>
          </w:p>
        </w:tc>
        <w:tc>
          <w:tcPr>
            <w:tcW w:w="602" w:type="dxa"/>
            <w:noWrap/>
            <w:hideMark/>
          </w:tcPr>
          <w:p w:rsidR="008170C8" w:rsidRPr="007751D5" w:rsidRDefault="008170C8" w:rsidP="008170C8">
            <w:r w:rsidRPr="007751D5">
              <w:t>26</w:t>
            </w:r>
          </w:p>
        </w:tc>
        <w:tc>
          <w:tcPr>
            <w:tcW w:w="1053" w:type="dxa"/>
            <w:noWrap/>
            <w:hideMark/>
          </w:tcPr>
          <w:p w:rsidR="008170C8" w:rsidRPr="007751D5" w:rsidRDefault="008170C8" w:rsidP="008170C8">
            <w:r w:rsidRPr="007751D5">
              <w:t>12040.94</w:t>
            </w:r>
          </w:p>
        </w:tc>
        <w:tc>
          <w:tcPr>
            <w:tcW w:w="941" w:type="dxa"/>
            <w:noWrap/>
            <w:hideMark/>
          </w:tcPr>
          <w:p w:rsidR="008170C8" w:rsidRPr="007751D5" w:rsidRDefault="008170C8" w:rsidP="008170C8">
            <w:r w:rsidRPr="007751D5">
              <w:t>1596.89</w:t>
            </w:r>
          </w:p>
        </w:tc>
        <w:tc>
          <w:tcPr>
            <w:tcW w:w="607" w:type="dxa"/>
            <w:noWrap/>
            <w:hideMark/>
          </w:tcPr>
          <w:p w:rsidR="008170C8" w:rsidRPr="007751D5" w:rsidRDefault="008170C8" w:rsidP="008170C8">
            <w:r w:rsidRPr="007751D5">
              <w:t>0.31</w:t>
            </w:r>
          </w:p>
        </w:tc>
        <w:tc>
          <w:tcPr>
            <w:tcW w:w="991" w:type="dxa"/>
            <w:noWrap/>
            <w:hideMark/>
          </w:tcPr>
          <w:p w:rsidR="008170C8" w:rsidRPr="007751D5" w:rsidRDefault="008170C8" w:rsidP="008170C8">
            <w:r w:rsidRPr="007751D5">
              <w:t>280.00</w:t>
            </w:r>
          </w:p>
        </w:tc>
        <w:tc>
          <w:tcPr>
            <w:tcW w:w="768" w:type="dxa"/>
            <w:noWrap/>
            <w:hideMark/>
          </w:tcPr>
          <w:p w:rsidR="008170C8" w:rsidRPr="007751D5" w:rsidRDefault="008170C8" w:rsidP="008170C8">
            <w:r w:rsidRPr="007751D5">
              <w:t>88.58</w:t>
            </w:r>
          </w:p>
        </w:tc>
      </w:tr>
      <w:tr w:rsidR="008170C8" w:rsidRPr="007751D5" w:rsidTr="00A164A9">
        <w:trPr>
          <w:trHeight w:val="288"/>
        </w:trPr>
        <w:tc>
          <w:tcPr>
            <w:tcW w:w="1285" w:type="dxa"/>
            <w:noWrap/>
            <w:hideMark/>
          </w:tcPr>
          <w:p w:rsidR="008170C8" w:rsidRPr="007751D5" w:rsidRDefault="008170C8" w:rsidP="008170C8">
            <w:r w:rsidRPr="007751D5">
              <w:t>RP054</w:t>
            </w:r>
          </w:p>
        </w:tc>
        <w:tc>
          <w:tcPr>
            <w:tcW w:w="4387" w:type="dxa"/>
            <w:noWrap/>
            <w:hideMark/>
          </w:tcPr>
          <w:p w:rsidR="008170C8" w:rsidRPr="007751D5" w:rsidRDefault="008170C8" w:rsidP="008170C8">
            <w:r w:rsidRPr="007751D5">
              <w:t>BAKASI::IRGC 2707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09.49</w:t>
            </w:r>
          </w:p>
        </w:tc>
        <w:tc>
          <w:tcPr>
            <w:tcW w:w="718" w:type="dxa"/>
            <w:noWrap/>
            <w:hideMark/>
          </w:tcPr>
          <w:p w:rsidR="008170C8" w:rsidRPr="007751D5" w:rsidRDefault="008170C8" w:rsidP="008170C8">
            <w:r w:rsidRPr="007751D5">
              <w:t>19.11</w:t>
            </w:r>
          </w:p>
        </w:tc>
        <w:tc>
          <w:tcPr>
            <w:tcW w:w="718" w:type="dxa"/>
            <w:noWrap/>
            <w:hideMark/>
          </w:tcPr>
          <w:p w:rsidR="008170C8" w:rsidRPr="007751D5" w:rsidRDefault="008170C8" w:rsidP="008170C8">
            <w:r w:rsidRPr="007751D5">
              <w:t>40.29</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13795.98</w:t>
            </w:r>
          </w:p>
        </w:tc>
        <w:tc>
          <w:tcPr>
            <w:tcW w:w="941" w:type="dxa"/>
            <w:noWrap/>
            <w:hideMark/>
          </w:tcPr>
          <w:p w:rsidR="008170C8" w:rsidRPr="007751D5" w:rsidRDefault="008170C8" w:rsidP="008170C8">
            <w:r w:rsidRPr="007751D5">
              <w:t>1110.91</w:t>
            </w:r>
          </w:p>
        </w:tc>
        <w:tc>
          <w:tcPr>
            <w:tcW w:w="607" w:type="dxa"/>
            <w:noWrap/>
            <w:hideMark/>
          </w:tcPr>
          <w:p w:rsidR="008170C8" w:rsidRPr="007751D5" w:rsidRDefault="008170C8" w:rsidP="008170C8">
            <w:r w:rsidRPr="007751D5">
              <w:t>0.11</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7.16</w:t>
            </w:r>
          </w:p>
        </w:tc>
      </w:tr>
      <w:tr w:rsidR="008170C8" w:rsidRPr="007751D5" w:rsidTr="00A164A9">
        <w:trPr>
          <w:trHeight w:val="288"/>
        </w:trPr>
        <w:tc>
          <w:tcPr>
            <w:tcW w:w="1285" w:type="dxa"/>
            <w:noWrap/>
            <w:hideMark/>
          </w:tcPr>
          <w:p w:rsidR="008170C8" w:rsidRPr="007751D5" w:rsidRDefault="008170C8" w:rsidP="008170C8">
            <w:r w:rsidRPr="007751D5">
              <w:t>RP055</w:t>
            </w:r>
          </w:p>
        </w:tc>
        <w:tc>
          <w:tcPr>
            <w:tcW w:w="4387" w:type="dxa"/>
            <w:noWrap/>
            <w:hideMark/>
          </w:tcPr>
          <w:p w:rsidR="008170C8" w:rsidRPr="007751D5" w:rsidRDefault="008170C8" w:rsidP="008170C8">
            <w:r w:rsidRPr="007751D5">
              <w:t>BALASURIYA A::IRGC 6650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99.05</w:t>
            </w:r>
          </w:p>
        </w:tc>
        <w:tc>
          <w:tcPr>
            <w:tcW w:w="718" w:type="dxa"/>
            <w:noWrap/>
            <w:hideMark/>
          </w:tcPr>
          <w:p w:rsidR="008170C8" w:rsidRPr="007751D5" w:rsidRDefault="008170C8" w:rsidP="008170C8">
            <w:r w:rsidRPr="007751D5">
              <w:t>18.82</w:t>
            </w:r>
          </w:p>
        </w:tc>
        <w:tc>
          <w:tcPr>
            <w:tcW w:w="718" w:type="dxa"/>
            <w:noWrap/>
            <w:hideMark/>
          </w:tcPr>
          <w:p w:rsidR="008170C8" w:rsidRPr="007751D5" w:rsidRDefault="008170C8" w:rsidP="008170C8">
            <w:r w:rsidRPr="007751D5">
              <w:t>20.13</w:t>
            </w:r>
          </w:p>
        </w:tc>
        <w:tc>
          <w:tcPr>
            <w:tcW w:w="602" w:type="dxa"/>
            <w:noWrap/>
            <w:hideMark/>
          </w:tcPr>
          <w:p w:rsidR="008170C8" w:rsidRPr="007751D5" w:rsidRDefault="008170C8" w:rsidP="008170C8">
            <w:r w:rsidRPr="007751D5">
              <w:t>39</w:t>
            </w:r>
          </w:p>
        </w:tc>
        <w:tc>
          <w:tcPr>
            <w:tcW w:w="1053" w:type="dxa"/>
            <w:noWrap/>
            <w:hideMark/>
          </w:tcPr>
          <w:p w:rsidR="008170C8" w:rsidRPr="007751D5" w:rsidRDefault="008170C8" w:rsidP="008170C8">
            <w:r w:rsidRPr="007751D5">
              <w:t>12297.10</w:t>
            </w:r>
          </w:p>
        </w:tc>
        <w:tc>
          <w:tcPr>
            <w:tcW w:w="941" w:type="dxa"/>
            <w:noWrap/>
            <w:hideMark/>
          </w:tcPr>
          <w:p w:rsidR="008170C8" w:rsidRPr="007751D5" w:rsidRDefault="008170C8" w:rsidP="008170C8">
            <w:r w:rsidRPr="007751D5">
              <w:t>2522.79</w:t>
            </w:r>
          </w:p>
        </w:tc>
        <w:tc>
          <w:tcPr>
            <w:tcW w:w="607" w:type="dxa"/>
            <w:noWrap/>
            <w:hideMark/>
          </w:tcPr>
          <w:p w:rsidR="008170C8" w:rsidRPr="007751D5" w:rsidRDefault="008170C8" w:rsidP="008170C8">
            <w:r w:rsidRPr="007751D5">
              <w:t>0.53</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7.05</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056</w:t>
            </w:r>
          </w:p>
        </w:tc>
        <w:tc>
          <w:tcPr>
            <w:tcW w:w="4387" w:type="dxa"/>
            <w:noWrap/>
            <w:hideMark/>
          </w:tcPr>
          <w:p w:rsidR="008170C8" w:rsidRPr="007751D5" w:rsidRDefault="008170C8" w:rsidP="008170C8">
            <w:r w:rsidRPr="007751D5">
              <w:t>BAMOA A 75::IRGC 5110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78.92</w:t>
            </w:r>
          </w:p>
        </w:tc>
        <w:tc>
          <w:tcPr>
            <w:tcW w:w="718" w:type="dxa"/>
            <w:noWrap/>
            <w:hideMark/>
          </w:tcPr>
          <w:p w:rsidR="008170C8" w:rsidRPr="007751D5" w:rsidRDefault="008170C8" w:rsidP="008170C8">
            <w:r w:rsidRPr="007751D5">
              <w:t>16.24</w:t>
            </w:r>
          </w:p>
        </w:tc>
        <w:tc>
          <w:tcPr>
            <w:tcW w:w="718" w:type="dxa"/>
            <w:noWrap/>
            <w:hideMark/>
          </w:tcPr>
          <w:p w:rsidR="008170C8" w:rsidRPr="007751D5" w:rsidRDefault="008170C8" w:rsidP="008170C8">
            <w:r w:rsidRPr="007751D5">
              <w:t>33.50</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23902.96</w:t>
            </w:r>
          </w:p>
        </w:tc>
        <w:tc>
          <w:tcPr>
            <w:tcW w:w="941" w:type="dxa"/>
            <w:noWrap/>
            <w:hideMark/>
          </w:tcPr>
          <w:p w:rsidR="008170C8" w:rsidRPr="007751D5" w:rsidRDefault="008170C8" w:rsidP="008170C8">
            <w:r w:rsidRPr="007751D5">
              <w:t>654.31</w:t>
            </w:r>
          </w:p>
        </w:tc>
        <w:tc>
          <w:tcPr>
            <w:tcW w:w="607" w:type="dxa"/>
            <w:noWrap/>
            <w:hideMark/>
          </w:tcPr>
          <w:p w:rsidR="008170C8" w:rsidRPr="007751D5" w:rsidRDefault="008170C8" w:rsidP="008170C8">
            <w:r w:rsidRPr="007751D5">
              <w:t>0.01</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6.85</w:t>
            </w:r>
          </w:p>
        </w:tc>
      </w:tr>
      <w:tr w:rsidR="008170C8" w:rsidRPr="007751D5" w:rsidTr="00A164A9">
        <w:trPr>
          <w:trHeight w:val="288"/>
        </w:trPr>
        <w:tc>
          <w:tcPr>
            <w:tcW w:w="1285" w:type="dxa"/>
            <w:noWrap/>
            <w:hideMark/>
          </w:tcPr>
          <w:p w:rsidR="008170C8" w:rsidRPr="007751D5" w:rsidRDefault="008170C8" w:rsidP="008170C8">
            <w:r w:rsidRPr="007751D5">
              <w:t>RP057</w:t>
            </w:r>
          </w:p>
        </w:tc>
        <w:tc>
          <w:tcPr>
            <w:tcW w:w="4387" w:type="dxa"/>
            <w:noWrap/>
            <w:hideMark/>
          </w:tcPr>
          <w:p w:rsidR="008170C8" w:rsidRPr="007751D5" w:rsidRDefault="008170C8" w:rsidP="008170C8">
            <w:r w:rsidRPr="007751D5">
              <w:t>BANDI::IRGC 1721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109.65</w:t>
            </w:r>
          </w:p>
        </w:tc>
        <w:tc>
          <w:tcPr>
            <w:tcW w:w="718" w:type="dxa"/>
            <w:noWrap/>
            <w:hideMark/>
          </w:tcPr>
          <w:p w:rsidR="008170C8" w:rsidRPr="007751D5" w:rsidRDefault="008170C8" w:rsidP="008170C8">
            <w:r w:rsidRPr="007751D5">
              <w:t>19.97</w:t>
            </w:r>
          </w:p>
        </w:tc>
        <w:tc>
          <w:tcPr>
            <w:tcW w:w="718" w:type="dxa"/>
            <w:noWrap/>
            <w:hideMark/>
          </w:tcPr>
          <w:p w:rsidR="008170C8" w:rsidRPr="007751D5" w:rsidRDefault="008170C8" w:rsidP="008170C8">
            <w:r w:rsidRPr="007751D5">
              <w:t>38.33</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18295.74</w:t>
            </w:r>
          </w:p>
        </w:tc>
        <w:tc>
          <w:tcPr>
            <w:tcW w:w="941" w:type="dxa"/>
            <w:noWrap/>
            <w:hideMark/>
          </w:tcPr>
          <w:p w:rsidR="008170C8" w:rsidRPr="007751D5" w:rsidRDefault="008170C8" w:rsidP="008170C8">
            <w:r w:rsidRPr="007751D5">
              <w:t>568.55</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3.77</w:t>
            </w:r>
          </w:p>
        </w:tc>
      </w:tr>
      <w:tr w:rsidR="008170C8" w:rsidRPr="007751D5" w:rsidTr="00A164A9">
        <w:trPr>
          <w:trHeight w:val="288"/>
        </w:trPr>
        <w:tc>
          <w:tcPr>
            <w:tcW w:w="1285" w:type="dxa"/>
            <w:noWrap/>
            <w:hideMark/>
          </w:tcPr>
          <w:p w:rsidR="008170C8" w:rsidRPr="007751D5" w:rsidRDefault="008170C8" w:rsidP="008170C8">
            <w:r w:rsidRPr="007751D5">
              <w:t>RP058</w:t>
            </w:r>
          </w:p>
        </w:tc>
        <w:tc>
          <w:tcPr>
            <w:tcW w:w="4387" w:type="dxa"/>
            <w:noWrap/>
            <w:hideMark/>
          </w:tcPr>
          <w:p w:rsidR="008170C8" w:rsidRPr="007751D5" w:rsidRDefault="008170C8" w:rsidP="008170C8">
            <w:r w:rsidRPr="007751D5">
              <w:t>BANGKOUY::IRGC 9403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27.85</w:t>
            </w:r>
          </w:p>
        </w:tc>
        <w:tc>
          <w:tcPr>
            <w:tcW w:w="718" w:type="dxa"/>
            <w:noWrap/>
            <w:hideMark/>
          </w:tcPr>
          <w:p w:rsidR="008170C8" w:rsidRPr="007751D5" w:rsidRDefault="008170C8" w:rsidP="008170C8">
            <w:r w:rsidRPr="007751D5">
              <w:t>25.41</w:t>
            </w:r>
          </w:p>
        </w:tc>
        <w:tc>
          <w:tcPr>
            <w:tcW w:w="718" w:type="dxa"/>
            <w:noWrap/>
            <w:hideMark/>
          </w:tcPr>
          <w:p w:rsidR="008170C8" w:rsidRPr="007751D5" w:rsidRDefault="008170C8" w:rsidP="008170C8">
            <w:r w:rsidRPr="007751D5">
              <w:t>53.71</w:t>
            </w:r>
          </w:p>
        </w:tc>
        <w:tc>
          <w:tcPr>
            <w:tcW w:w="602" w:type="dxa"/>
            <w:noWrap/>
            <w:hideMark/>
          </w:tcPr>
          <w:p w:rsidR="008170C8" w:rsidRPr="007751D5" w:rsidRDefault="008170C8" w:rsidP="008170C8">
            <w:r w:rsidRPr="007751D5">
              <w:t>38</w:t>
            </w:r>
          </w:p>
        </w:tc>
        <w:tc>
          <w:tcPr>
            <w:tcW w:w="1053" w:type="dxa"/>
            <w:noWrap/>
            <w:hideMark/>
          </w:tcPr>
          <w:p w:rsidR="008170C8" w:rsidRPr="007751D5" w:rsidRDefault="008170C8" w:rsidP="008170C8">
            <w:r w:rsidRPr="007751D5">
              <w:t>15270.03</w:t>
            </w:r>
          </w:p>
        </w:tc>
        <w:tc>
          <w:tcPr>
            <w:tcW w:w="941" w:type="dxa"/>
            <w:noWrap/>
            <w:hideMark/>
          </w:tcPr>
          <w:p w:rsidR="008170C8" w:rsidRPr="007751D5" w:rsidRDefault="008170C8" w:rsidP="008170C8">
            <w:r w:rsidRPr="007751D5">
              <w:t>1542.1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350.00</w:t>
            </w:r>
          </w:p>
        </w:tc>
        <w:tc>
          <w:tcPr>
            <w:tcW w:w="768" w:type="dxa"/>
            <w:noWrap/>
            <w:hideMark/>
          </w:tcPr>
          <w:p w:rsidR="008170C8" w:rsidRPr="007751D5" w:rsidRDefault="008170C8" w:rsidP="008170C8">
            <w:r w:rsidRPr="007751D5">
              <w:t>84.34</w:t>
            </w:r>
          </w:p>
        </w:tc>
      </w:tr>
      <w:tr w:rsidR="008170C8" w:rsidRPr="007751D5" w:rsidTr="00A164A9">
        <w:trPr>
          <w:trHeight w:val="288"/>
        </w:trPr>
        <w:tc>
          <w:tcPr>
            <w:tcW w:w="1285" w:type="dxa"/>
            <w:noWrap/>
            <w:hideMark/>
          </w:tcPr>
          <w:p w:rsidR="008170C8" w:rsidRPr="007751D5" w:rsidRDefault="008170C8" w:rsidP="008170C8">
            <w:r w:rsidRPr="007751D5">
              <w:t>RP059</w:t>
            </w:r>
          </w:p>
        </w:tc>
        <w:tc>
          <w:tcPr>
            <w:tcW w:w="4387" w:type="dxa"/>
            <w:noWrap/>
            <w:hideMark/>
          </w:tcPr>
          <w:p w:rsidR="008170C8" w:rsidRPr="007751D5" w:rsidRDefault="008170C8" w:rsidP="008170C8">
            <w:r w:rsidRPr="007751D5">
              <w:t>BARIK KUDI::IRGC 5280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97.18</w:t>
            </w:r>
          </w:p>
        </w:tc>
        <w:tc>
          <w:tcPr>
            <w:tcW w:w="718" w:type="dxa"/>
            <w:noWrap/>
            <w:hideMark/>
          </w:tcPr>
          <w:p w:rsidR="008170C8" w:rsidRPr="007751D5" w:rsidRDefault="008170C8" w:rsidP="008170C8">
            <w:r w:rsidRPr="007751D5">
              <w:t>17.99</w:t>
            </w:r>
          </w:p>
        </w:tc>
        <w:tc>
          <w:tcPr>
            <w:tcW w:w="718" w:type="dxa"/>
            <w:noWrap/>
            <w:hideMark/>
          </w:tcPr>
          <w:p w:rsidR="008170C8" w:rsidRPr="007751D5" w:rsidRDefault="008170C8" w:rsidP="008170C8">
            <w:r w:rsidRPr="007751D5">
              <w:t>27.23</w:t>
            </w:r>
          </w:p>
        </w:tc>
        <w:tc>
          <w:tcPr>
            <w:tcW w:w="602" w:type="dxa"/>
            <w:noWrap/>
            <w:hideMark/>
          </w:tcPr>
          <w:p w:rsidR="008170C8" w:rsidRPr="007751D5" w:rsidRDefault="008170C8" w:rsidP="008170C8">
            <w:r w:rsidRPr="007751D5">
              <w:t>42</w:t>
            </w:r>
          </w:p>
        </w:tc>
        <w:tc>
          <w:tcPr>
            <w:tcW w:w="1053" w:type="dxa"/>
            <w:noWrap/>
            <w:hideMark/>
          </w:tcPr>
          <w:p w:rsidR="008170C8" w:rsidRPr="007751D5" w:rsidRDefault="008170C8" w:rsidP="008170C8">
            <w:r w:rsidRPr="007751D5">
              <w:t>18914.99</w:t>
            </w:r>
          </w:p>
        </w:tc>
        <w:tc>
          <w:tcPr>
            <w:tcW w:w="941" w:type="dxa"/>
            <w:noWrap/>
            <w:hideMark/>
          </w:tcPr>
          <w:p w:rsidR="008170C8" w:rsidRPr="007751D5" w:rsidRDefault="008170C8" w:rsidP="008170C8">
            <w:r w:rsidRPr="007751D5">
              <w:t>586.81</w:t>
            </w:r>
          </w:p>
        </w:tc>
        <w:tc>
          <w:tcPr>
            <w:tcW w:w="607" w:type="dxa"/>
            <w:noWrap/>
            <w:hideMark/>
          </w:tcPr>
          <w:p w:rsidR="008170C8" w:rsidRPr="007751D5" w:rsidRDefault="008170C8" w:rsidP="008170C8">
            <w:r w:rsidRPr="007751D5">
              <w:t>0.01</w:t>
            </w:r>
          </w:p>
        </w:tc>
        <w:tc>
          <w:tcPr>
            <w:tcW w:w="991" w:type="dxa"/>
            <w:noWrap/>
            <w:hideMark/>
          </w:tcPr>
          <w:p w:rsidR="008170C8" w:rsidRPr="007751D5" w:rsidRDefault="008170C8" w:rsidP="008170C8">
            <w:r w:rsidRPr="007751D5">
              <w:t>100.00</w:t>
            </w:r>
          </w:p>
        </w:tc>
        <w:tc>
          <w:tcPr>
            <w:tcW w:w="768" w:type="dxa"/>
            <w:noWrap/>
            <w:hideMark/>
          </w:tcPr>
          <w:p w:rsidR="008170C8" w:rsidRPr="007751D5" w:rsidRDefault="008170C8" w:rsidP="008170C8">
            <w:r w:rsidRPr="007751D5">
              <w:t>85.23</w:t>
            </w:r>
          </w:p>
        </w:tc>
      </w:tr>
      <w:tr w:rsidR="008170C8" w:rsidRPr="007751D5" w:rsidTr="00A164A9">
        <w:trPr>
          <w:trHeight w:val="288"/>
        </w:trPr>
        <w:tc>
          <w:tcPr>
            <w:tcW w:w="1285" w:type="dxa"/>
            <w:noWrap/>
            <w:hideMark/>
          </w:tcPr>
          <w:p w:rsidR="008170C8" w:rsidRPr="007751D5" w:rsidRDefault="008170C8" w:rsidP="008170C8">
            <w:r w:rsidRPr="007751D5">
              <w:t>RP060</w:t>
            </w:r>
          </w:p>
        </w:tc>
        <w:tc>
          <w:tcPr>
            <w:tcW w:w="4387" w:type="dxa"/>
            <w:noWrap/>
            <w:hideMark/>
          </w:tcPr>
          <w:p w:rsidR="008170C8" w:rsidRPr="007751D5" w:rsidRDefault="008170C8" w:rsidP="008170C8">
            <w:r w:rsidRPr="007751D5">
              <w:t>BAT DO::IRGC 701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35.88</w:t>
            </w:r>
          </w:p>
        </w:tc>
        <w:tc>
          <w:tcPr>
            <w:tcW w:w="718" w:type="dxa"/>
            <w:noWrap/>
            <w:hideMark/>
          </w:tcPr>
          <w:p w:rsidR="008170C8" w:rsidRPr="007751D5" w:rsidRDefault="008170C8" w:rsidP="008170C8">
            <w:r w:rsidRPr="007751D5">
              <w:t>21.40</w:t>
            </w:r>
          </w:p>
        </w:tc>
        <w:tc>
          <w:tcPr>
            <w:tcW w:w="718" w:type="dxa"/>
            <w:noWrap/>
            <w:hideMark/>
          </w:tcPr>
          <w:p w:rsidR="008170C8" w:rsidRPr="007751D5" w:rsidRDefault="008170C8" w:rsidP="008170C8">
            <w:r w:rsidRPr="007751D5">
              <w:t>39.36</w:t>
            </w:r>
          </w:p>
        </w:tc>
        <w:tc>
          <w:tcPr>
            <w:tcW w:w="602" w:type="dxa"/>
            <w:noWrap/>
            <w:hideMark/>
          </w:tcPr>
          <w:p w:rsidR="008170C8" w:rsidRPr="007751D5" w:rsidRDefault="008170C8" w:rsidP="008170C8">
            <w:r w:rsidRPr="007751D5">
              <w:t>41</w:t>
            </w:r>
          </w:p>
        </w:tc>
        <w:tc>
          <w:tcPr>
            <w:tcW w:w="1053" w:type="dxa"/>
            <w:noWrap/>
            <w:hideMark/>
          </w:tcPr>
          <w:p w:rsidR="008170C8" w:rsidRPr="007751D5" w:rsidRDefault="008170C8" w:rsidP="008170C8">
            <w:r w:rsidRPr="007751D5">
              <w:t>11819.03</w:t>
            </w:r>
          </w:p>
        </w:tc>
        <w:tc>
          <w:tcPr>
            <w:tcW w:w="941" w:type="dxa"/>
            <w:noWrap/>
            <w:hideMark/>
          </w:tcPr>
          <w:p w:rsidR="008170C8" w:rsidRPr="007751D5" w:rsidRDefault="008170C8" w:rsidP="008170C8">
            <w:r w:rsidRPr="007751D5">
              <w:t>1708.86</w:t>
            </w:r>
          </w:p>
        </w:tc>
        <w:tc>
          <w:tcPr>
            <w:tcW w:w="607" w:type="dxa"/>
            <w:noWrap/>
            <w:hideMark/>
          </w:tcPr>
          <w:p w:rsidR="008170C8" w:rsidRPr="007751D5" w:rsidRDefault="008170C8" w:rsidP="008170C8">
            <w:r w:rsidRPr="007751D5">
              <w:t>0.24</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87.91</w:t>
            </w:r>
          </w:p>
        </w:tc>
      </w:tr>
      <w:tr w:rsidR="008170C8" w:rsidRPr="007751D5" w:rsidTr="00A164A9">
        <w:trPr>
          <w:trHeight w:val="288"/>
        </w:trPr>
        <w:tc>
          <w:tcPr>
            <w:tcW w:w="1285" w:type="dxa"/>
            <w:noWrap/>
            <w:hideMark/>
          </w:tcPr>
          <w:p w:rsidR="008170C8" w:rsidRPr="007751D5" w:rsidRDefault="008170C8" w:rsidP="008170C8">
            <w:r w:rsidRPr="007751D5">
              <w:t>RP061</w:t>
            </w:r>
          </w:p>
        </w:tc>
        <w:tc>
          <w:tcPr>
            <w:tcW w:w="4387" w:type="dxa"/>
            <w:noWrap/>
            <w:hideMark/>
          </w:tcPr>
          <w:p w:rsidR="008170C8" w:rsidRPr="007751D5" w:rsidRDefault="008170C8" w:rsidP="008170C8">
            <w:r w:rsidRPr="007751D5">
              <w:t>BATHURI::IRGC 2583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15.42</w:t>
            </w:r>
          </w:p>
        </w:tc>
        <w:tc>
          <w:tcPr>
            <w:tcW w:w="718" w:type="dxa"/>
            <w:noWrap/>
            <w:hideMark/>
          </w:tcPr>
          <w:p w:rsidR="008170C8" w:rsidRPr="007751D5" w:rsidRDefault="008170C8" w:rsidP="008170C8">
            <w:r w:rsidRPr="007751D5">
              <w:t>19.16</w:t>
            </w:r>
          </w:p>
        </w:tc>
        <w:tc>
          <w:tcPr>
            <w:tcW w:w="718" w:type="dxa"/>
            <w:noWrap/>
            <w:hideMark/>
          </w:tcPr>
          <w:p w:rsidR="008170C8" w:rsidRPr="007751D5" w:rsidRDefault="008170C8" w:rsidP="008170C8">
            <w:r w:rsidRPr="007751D5">
              <w:t>35.83</w:t>
            </w:r>
          </w:p>
        </w:tc>
        <w:tc>
          <w:tcPr>
            <w:tcW w:w="602" w:type="dxa"/>
            <w:noWrap/>
            <w:hideMark/>
          </w:tcPr>
          <w:p w:rsidR="008170C8" w:rsidRPr="007751D5" w:rsidRDefault="008170C8" w:rsidP="008170C8">
            <w:r w:rsidRPr="007751D5">
              <w:t>63</w:t>
            </w:r>
          </w:p>
        </w:tc>
        <w:tc>
          <w:tcPr>
            <w:tcW w:w="1053" w:type="dxa"/>
            <w:noWrap/>
            <w:hideMark/>
          </w:tcPr>
          <w:p w:rsidR="008170C8" w:rsidRPr="007751D5" w:rsidRDefault="008170C8" w:rsidP="008170C8">
            <w:r w:rsidRPr="007751D5">
              <w:t>14326.47</w:t>
            </w:r>
          </w:p>
        </w:tc>
        <w:tc>
          <w:tcPr>
            <w:tcW w:w="941" w:type="dxa"/>
            <w:noWrap/>
            <w:hideMark/>
          </w:tcPr>
          <w:p w:rsidR="008170C8" w:rsidRPr="007751D5" w:rsidRDefault="008170C8" w:rsidP="008170C8">
            <w:r w:rsidRPr="007751D5">
              <w:t>2600.61</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9.23</w:t>
            </w:r>
          </w:p>
        </w:tc>
      </w:tr>
      <w:tr w:rsidR="008170C8" w:rsidRPr="007751D5" w:rsidTr="00A164A9">
        <w:trPr>
          <w:trHeight w:val="288"/>
        </w:trPr>
        <w:tc>
          <w:tcPr>
            <w:tcW w:w="1285" w:type="dxa"/>
            <w:noWrap/>
            <w:hideMark/>
          </w:tcPr>
          <w:p w:rsidR="008170C8" w:rsidRPr="007751D5" w:rsidRDefault="008170C8" w:rsidP="008170C8">
            <w:r w:rsidRPr="007751D5">
              <w:t>RP062</w:t>
            </w:r>
          </w:p>
        </w:tc>
        <w:tc>
          <w:tcPr>
            <w:tcW w:w="4387" w:type="dxa"/>
            <w:noWrap/>
            <w:hideMark/>
          </w:tcPr>
          <w:p w:rsidR="008170C8" w:rsidRPr="007751D5" w:rsidRDefault="008170C8" w:rsidP="008170C8">
            <w:r w:rsidRPr="007751D5">
              <w:t>BAZAIL::IRGC 2752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91.09</w:t>
            </w:r>
          </w:p>
        </w:tc>
        <w:tc>
          <w:tcPr>
            <w:tcW w:w="718" w:type="dxa"/>
            <w:noWrap/>
            <w:hideMark/>
          </w:tcPr>
          <w:p w:rsidR="008170C8" w:rsidRPr="007751D5" w:rsidRDefault="008170C8" w:rsidP="008170C8">
            <w:r w:rsidRPr="007751D5">
              <w:t>23.11</w:t>
            </w:r>
          </w:p>
        </w:tc>
        <w:tc>
          <w:tcPr>
            <w:tcW w:w="718" w:type="dxa"/>
            <w:noWrap/>
            <w:hideMark/>
          </w:tcPr>
          <w:p w:rsidR="008170C8" w:rsidRPr="007751D5" w:rsidRDefault="008170C8" w:rsidP="008170C8">
            <w:r w:rsidRPr="007751D5">
              <w:t>39.68</w:t>
            </w:r>
          </w:p>
        </w:tc>
        <w:tc>
          <w:tcPr>
            <w:tcW w:w="602" w:type="dxa"/>
            <w:noWrap/>
            <w:hideMark/>
          </w:tcPr>
          <w:p w:rsidR="008170C8" w:rsidRPr="007751D5" w:rsidRDefault="008170C8" w:rsidP="008170C8">
            <w:r w:rsidRPr="007751D5">
              <w:t>50</w:t>
            </w:r>
          </w:p>
        </w:tc>
        <w:tc>
          <w:tcPr>
            <w:tcW w:w="1053" w:type="dxa"/>
            <w:noWrap/>
            <w:hideMark/>
          </w:tcPr>
          <w:p w:rsidR="008170C8" w:rsidRPr="007751D5" w:rsidRDefault="008170C8" w:rsidP="008170C8">
            <w:r w:rsidRPr="007751D5">
              <w:t>16779.39</w:t>
            </w:r>
          </w:p>
        </w:tc>
        <w:tc>
          <w:tcPr>
            <w:tcW w:w="941" w:type="dxa"/>
            <w:noWrap/>
            <w:hideMark/>
          </w:tcPr>
          <w:p w:rsidR="008170C8" w:rsidRPr="007751D5" w:rsidRDefault="008170C8" w:rsidP="008170C8">
            <w:r w:rsidRPr="007751D5">
              <w:t>2077.31</w:t>
            </w:r>
          </w:p>
        </w:tc>
        <w:tc>
          <w:tcPr>
            <w:tcW w:w="607" w:type="dxa"/>
            <w:noWrap/>
            <w:hideMark/>
          </w:tcPr>
          <w:p w:rsidR="008170C8" w:rsidRPr="007751D5" w:rsidRDefault="008170C8" w:rsidP="008170C8">
            <w:r w:rsidRPr="007751D5">
              <w:t>0.14</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7.83</w:t>
            </w:r>
          </w:p>
        </w:tc>
      </w:tr>
      <w:tr w:rsidR="008170C8" w:rsidRPr="007751D5" w:rsidTr="00A164A9">
        <w:trPr>
          <w:trHeight w:val="288"/>
        </w:trPr>
        <w:tc>
          <w:tcPr>
            <w:tcW w:w="1285" w:type="dxa"/>
            <w:noWrap/>
            <w:hideMark/>
          </w:tcPr>
          <w:p w:rsidR="008170C8" w:rsidRPr="007751D5" w:rsidRDefault="008170C8" w:rsidP="008170C8">
            <w:r w:rsidRPr="007751D5">
              <w:t>RP063</w:t>
            </w:r>
          </w:p>
        </w:tc>
        <w:tc>
          <w:tcPr>
            <w:tcW w:w="4387" w:type="dxa"/>
            <w:noWrap/>
            <w:hideMark/>
          </w:tcPr>
          <w:p w:rsidR="008170C8" w:rsidRPr="007751D5" w:rsidRDefault="008170C8" w:rsidP="008170C8">
            <w:r w:rsidRPr="007751D5">
              <w:t>BENGALY MORIMO::IRGC 1097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93.74</w:t>
            </w:r>
          </w:p>
        </w:tc>
        <w:tc>
          <w:tcPr>
            <w:tcW w:w="718" w:type="dxa"/>
            <w:noWrap/>
            <w:hideMark/>
          </w:tcPr>
          <w:p w:rsidR="008170C8" w:rsidRPr="007751D5" w:rsidRDefault="008170C8" w:rsidP="008170C8">
            <w:r w:rsidRPr="007751D5">
              <w:t>20.94</w:t>
            </w:r>
          </w:p>
        </w:tc>
        <w:tc>
          <w:tcPr>
            <w:tcW w:w="718" w:type="dxa"/>
            <w:noWrap/>
            <w:hideMark/>
          </w:tcPr>
          <w:p w:rsidR="008170C8" w:rsidRPr="007751D5" w:rsidRDefault="008170C8" w:rsidP="008170C8">
            <w:r w:rsidRPr="007751D5">
              <w:t>36.35</w:t>
            </w:r>
          </w:p>
        </w:tc>
        <w:tc>
          <w:tcPr>
            <w:tcW w:w="602" w:type="dxa"/>
            <w:noWrap/>
            <w:hideMark/>
          </w:tcPr>
          <w:p w:rsidR="008170C8" w:rsidRPr="007751D5" w:rsidRDefault="008170C8" w:rsidP="008170C8">
            <w:r w:rsidRPr="007751D5">
              <w:t>53</w:t>
            </w:r>
          </w:p>
        </w:tc>
        <w:tc>
          <w:tcPr>
            <w:tcW w:w="1053" w:type="dxa"/>
            <w:noWrap/>
            <w:hideMark/>
          </w:tcPr>
          <w:p w:rsidR="008170C8" w:rsidRPr="007751D5" w:rsidRDefault="008170C8" w:rsidP="008170C8">
            <w:r w:rsidRPr="007751D5">
              <w:t>15867.63</w:t>
            </w:r>
          </w:p>
        </w:tc>
        <w:tc>
          <w:tcPr>
            <w:tcW w:w="941" w:type="dxa"/>
            <w:noWrap/>
            <w:hideMark/>
          </w:tcPr>
          <w:p w:rsidR="008170C8" w:rsidRPr="007751D5" w:rsidRDefault="008170C8" w:rsidP="008170C8">
            <w:r w:rsidRPr="007751D5">
              <w:t>1219.70</w:t>
            </w:r>
          </w:p>
        </w:tc>
        <w:tc>
          <w:tcPr>
            <w:tcW w:w="607" w:type="dxa"/>
            <w:noWrap/>
            <w:hideMark/>
          </w:tcPr>
          <w:p w:rsidR="008170C8" w:rsidRPr="007751D5" w:rsidRDefault="008170C8" w:rsidP="008170C8">
            <w:r w:rsidRPr="007751D5">
              <w:t>0.17</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6.62</w:t>
            </w:r>
          </w:p>
        </w:tc>
      </w:tr>
      <w:tr w:rsidR="008170C8" w:rsidRPr="007751D5" w:rsidTr="00A164A9">
        <w:trPr>
          <w:trHeight w:val="288"/>
        </w:trPr>
        <w:tc>
          <w:tcPr>
            <w:tcW w:w="1285" w:type="dxa"/>
            <w:noWrap/>
            <w:hideMark/>
          </w:tcPr>
          <w:p w:rsidR="008170C8" w:rsidRPr="007751D5" w:rsidRDefault="008170C8" w:rsidP="008170C8">
            <w:r w:rsidRPr="007751D5">
              <w:t>RP065</w:t>
            </w:r>
          </w:p>
        </w:tc>
        <w:tc>
          <w:tcPr>
            <w:tcW w:w="4387" w:type="dxa"/>
            <w:noWrap/>
            <w:hideMark/>
          </w:tcPr>
          <w:p w:rsidR="008170C8" w:rsidRPr="007751D5" w:rsidRDefault="008170C8" w:rsidP="008170C8">
            <w:r w:rsidRPr="007751D5">
              <w:t>BHADOIA 303::IRGC 658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23.39</w:t>
            </w:r>
          </w:p>
        </w:tc>
        <w:tc>
          <w:tcPr>
            <w:tcW w:w="718" w:type="dxa"/>
            <w:noWrap/>
            <w:hideMark/>
          </w:tcPr>
          <w:p w:rsidR="008170C8" w:rsidRPr="007751D5" w:rsidRDefault="008170C8" w:rsidP="008170C8">
            <w:r w:rsidRPr="007751D5">
              <w:t>16.96</w:t>
            </w:r>
          </w:p>
        </w:tc>
        <w:tc>
          <w:tcPr>
            <w:tcW w:w="718" w:type="dxa"/>
            <w:noWrap/>
            <w:hideMark/>
          </w:tcPr>
          <w:p w:rsidR="008170C8" w:rsidRPr="007751D5" w:rsidRDefault="008170C8" w:rsidP="008170C8">
            <w:r w:rsidRPr="007751D5">
              <w:t>21.83</w:t>
            </w:r>
          </w:p>
        </w:tc>
        <w:tc>
          <w:tcPr>
            <w:tcW w:w="602" w:type="dxa"/>
            <w:noWrap/>
            <w:hideMark/>
          </w:tcPr>
          <w:p w:rsidR="008170C8" w:rsidRPr="007751D5" w:rsidRDefault="008170C8" w:rsidP="008170C8">
            <w:r w:rsidRPr="007751D5">
              <w:t>NA</w:t>
            </w:r>
          </w:p>
        </w:tc>
        <w:tc>
          <w:tcPr>
            <w:tcW w:w="1053" w:type="dxa"/>
            <w:noWrap/>
            <w:hideMark/>
          </w:tcPr>
          <w:p w:rsidR="008170C8" w:rsidRPr="007751D5" w:rsidRDefault="008170C8" w:rsidP="008170C8">
            <w:r w:rsidRPr="007751D5">
              <w:t>15402.00</w:t>
            </w:r>
          </w:p>
        </w:tc>
        <w:tc>
          <w:tcPr>
            <w:tcW w:w="941" w:type="dxa"/>
            <w:noWrap/>
            <w:hideMark/>
          </w:tcPr>
          <w:p w:rsidR="008170C8" w:rsidRPr="007751D5" w:rsidRDefault="008170C8" w:rsidP="008170C8">
            <w:r w:rsidRPr="007751D5">
              <w:t>1692.86</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6.85</w:t>
            </w:r>
          </w:p>
        </w:tc>
      </w:tr>
      <w:tr w:rsidR="008170C8" w:rsidRPr="007751D5" w:rsidTr="00A164A9">
        <w:trPr>
          <w:trHeight w:val="288"/>
        </w:trPr>
        <w:tc>
          <w:tcPr>
            <w:tcW w:w="1285" w:type="dxa"/>
            <w:noWrap/>
            <w:hideMark/>
          </w:tcPr>
          <w:p w:rsidR="008170C8" w:rsidRPr="007751D5" w:rsidRDefault="008170C8" w:rsidP="008170C8">
            <w:r w:rsidRPr="007751D5">
              <w:t>RP066</w:t>
            </w:r>
          </w:p>
        </w:tc>
        <w:tc>
          <w:tcPr>
            <w:tcW w:w="4387" w:type="dxa"/>
            <w:noWrap/>
            <w:hideMark/>
          </w:tcPr>
          <w:p w:rsidR="008170C8" w:rsidRPr="007751D5" w:rsidRDefault="008170C8" w:rsidP="008170C8">
            <w:r w:rsidRPr="007751D5">
              <w:t>BK 26::IRGC 4519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20.88</w:t>
            </w:r>
          </w:p>
        </w:tc>
        <w:tc>
          <w:tcPr>
            <w:tcW w:w="718" w:type="dxa"/>
            <w:noWrap/>
            <w:hideMark/>
          </w:tcPr>
          <w:p w:rsidR="008170C8" w:rsidRPr="007751D5" w:rsidRDefault="008170C8" w:rsidP="008170C8">
            <w:r w:rsidRPr="007751D5">
              <w:t>23.69</w:t>
            </w:r>
          </w:p>
        </w:tc>
        <w:tc>
          <w:tcPr>
            <w:tcW w:w="718" w:type="dxa"/>
            <w:noWrap/>
            <w:hideMark/>
          </w:tcPr>
          <w:p w:rsidR="008170C8" w:rsidRPr="007751D5" w:rsidRDefault="008170C8" w:rsidP="008170C8">
            <w:r w:rsidRPr="007751D5">
              <w:t>39.26</w:t>
            </w:r>
          </w:p>
        </w:tc>
        <w:tc>
          <w:tcPr>
            <w:tcW w:w="602" w:type="dxa"/>
            <w:noWrap/>
            <w:hideMark/>
          </w:tcPr>
          <w:p w:rsidR="008170C8" w:rsidRPr="007751D5" w:rsidRDefault="008170C8" w:rsidP="008170C8">
            <w:r w:rsidRPr="007751D5">
              <w:t>60</w:t>
            </w:r>
          </w:p>
        </w:tc>
        <w:tc>
          <w:tcPr>
            <w:tcW w:w="1053" w:type="dxa"/>
            <w:noWrap/>
            <w:hideMark/>
          </w:tcPr>
          <w:p w:rsidR="008170C8" w:rsidRPr="007751D5" w:rsidRDefault="008170C8" w:rsidP="008170C8">
            <w:r w:rsidRPr="007751D5">
              <w:t>15559.74</w:t>
            </w:r>
          </w:p>
        </w:tc>
        <w:tc>
          <w:tcPr>
            <w:tcW w:w="941" w:type="dxa"/>
            <w:noWrap/>
            <w:hideMark/>
          </w:tcPr>
          <w:p w:rsidR="008170C8" w:rsidRPr="007751D5" w:rsidRDefault="008170C8" w:rsidP="008170C8">
            <w:r w:rsidRPr="007751D5">
              <w:t>2209.13</w:t>
            </w:r>
          </w:p>
        </w:tc>
        <w:tc>
          <w:tcPr>
            <w:tcW w:w="607" w:type="dxa"/>
            <w:noWrap/>
            <w:hideMark/>
          </w:tcPr>
          <w:p w:rsidR="008170C8" w:rsidRPr="007751D5" w:rsidRDefault="008170C8" w:rsidP="008170C8">
            <w:r w:rsidRPr="007751D5">
              <w:t>0.17</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88.52</w:t>
            </w:r>
          </w:p>
        </w:tc>
      </w:tr>
      <w:tr w:rsidR="008170C8" w:rsidRPr="007751D5" w:rsidTr="00A164A9">
        <w:trPr>
          <w:trHeight w:val="288"/>
        </w:trPr>
        <w:tc>
          <w:tcPr>
            <w:tcW w:w="1285" w:type="dxa"/>
            <w:noWrap/>
            <w:hideMark/>
          </w:tcPr>
          <w:p w:rsidR="008170C8" w:rsidRPr="007751D5" w:rsidRDefault="008170C8" w:rsidP="008170C8">
            <w:r w:rsidRPr="007751D5">
              <w:t>RP067</w:t>
            </w:r>
          </w:p>
        </w:tc>
        <w:tc>
          <w:tcPr>
            <w:tcW w:w="4387" w:type="dxa"/>
            <w:noWrap/>
            <w:hideMark/>
          </w:tcPr>
          <w:p w:rsidR="008170C8" w:rsidRPr="007751D5" w:rsidRDefault="008170C8" w:rsidP="008170C8">
            <w:r w:rsidRPr="007751D5">
              <w:t>BKN BR 1031-78-5-4::IRGC 5592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50.54</w:t>
            </w:r>
          </w:p>
        </w:tc>
        <w:tc>
          <w:tcPr>
            <w:tcW w:w="718" w:type="dxa"/>
            <w:noWrap/>
            <w:hideMark/>
          </w:tcPr>
          <w:p w:rsidR="008170C8" w:rsidRPr="007751D5" w:rsidRDefault="008170C8" w:rsidP="008170C8">
            <w:r w:rsidRPr="007751D5">
              <w:t>27.21</w:t>
            </w:r>
          </w:p>
        </w:tc>
        <w:tc>
          <w:tcPr>
            <w:tcW w:w="718" w:type="dxa"/>
            <w:noWrap/>
            <w:hideMark/>
          </w:tcPr>
          <w:p w:rsidR="008170C8" w:rsidRPr="007751D5" w:rsidRDefault="008170C8" w:rsidP="008170C8">
            <w:r w:rsidRPr="007751D5">
              <w:t>38.71</w:t>
            </w:r>
          </w:p>
        </w:tc>
        <w:tc>
          <w:tcPr>
            <w:tcW w:w="602" w:type="dxa"/>
            <w:noWrap/>
            <w:hideMark/>
          </w:tcPr>
          <w:p w:rsidR="008170C8" w:rsidRPr="007751D5" w:rsidRDefault="008170C8" w:rsidP="008170C8">
            <w:r w:rsidRPr="007751D5">
              <w:t>74</w:t>
            </w:r>
          </w:p>
        </w:tc>
        <w:tc>
          <w:tcPr>
            <w:tcW w:w="1053" w:type="dxa"/>
            <w:noWrap/>
            <w:hideMark/>
          </w:tcPr>
          <w:p w:rsidR="008170C8" w:rsidRPr="007751D5" w:rsidRDefault="008170C8" w:rsidP="008170C8">
            <w:r w:rsidRPr="007751D5">
              <w:t>13374.87</w:t>
            </w:r>
          </w:p>
        </w:tc>
        <w:tc>
          <w:tcPr>
            <w:tcW w:w="941" w:type="dxa"/>
            <w:noWrap/>
            <w:hideMark/>
          </w:tcPr>
          <w:p w:rsidR="008170C8" w:rsidRPr="007751D5" w:rsidRDefault="008170C8" w:rsidP="008170C8">
            <w:r w:rsidRPr="007751D5">
              <w:t>3709.95</w:t>
            </w:r>
          </w:p>
        </w:tc>
        <w:tc>
          <w:tcPr>
            <w:tcW w:w="607" w:type="dxa"/>
            <w:noWrap/>
            <w:hideMark/>
          </w:tcPr>
          <w:p w:rsidR="008170C8" w:rsidRPr="007751D5" w:rsidRDefault="008170C8" w:rsidP="008170C8">
            <w:r w:rsidRPr="007751D5">
              <w:t>0.45</w:t>
            </w:r>
          </w:p>
        </w:tc>
        <w:tc>
          <w:tcPr>
            <w:tcW w:w="991" w:type="dxa"/>
            <w:noWrap/>
            <w:hideMark/>
          </w:tcPr>
          <w:p w:rsidR="008170C8" w:rsidRPr="007751D5" w:rsidRDefault="008170C8" w:rsidP="008170C8">
            <w:r w:rsidRPr="007751D5">
              <w:t>270.00</w:t>
            </w:r>
          </w:p>
        </w:tc>
        <w:tc>
          <w:tcPr>
            <w:tcW w:w="768" w:type="dxa"/>
            <w:noWrap/>
            <w:hideMark/>
          </w:tcPr>
          <w:p w:rsidR="008170C8" w:rsidRPr="007751D5" w:rsidRDefault="008170C8" w:rsidP="008170C8">
            <w:r w:rsidRPr="007751D5">
              <w:t>90.29</w:t>
            </w:r>
          </w:p>
        </w:tc>
      </w:tr>
      <w:tr w:rsidR="008170C8" w:rsidRPr="007751D5" w:rsidTr="00A164A9">
        <w:trPr>
          <w:trHeight w:val="288"/>
        </w:trPr>
        <w:tc>
          <w:tcPr>
            <w:tcW w:w="1285" w:type="dxa"/>
            <w:noWrap/>
            <w:hideMark/>
          </w:tcPr>
          <w:p w:rsidR="008170C8" w:rsidRPr="007751D5" w:rsidRDefault="008170C8" w:rsidP="008170C8">
            <w:r w:rsidRPr="007751D5">
              <w:t>RP068</w:t>
            </w:r>
          </w:p>
        </w:tc>
        <w:tc>
          <w:tcPr>
            <w:tcW w:w="4387" w:type="dxa"/>
            <w:noWrap/>
            <w:hideMark/>
          </w:tcPr>
          <w:p w:rsidR="008170C8" w:rsidRPr="007751D5" w:rsidRDefault="008170C8" w:rsidP="008170C8">
            <w:r w:rsidRPr="007751D5">
              <w:t>BONG SEN::IRGC 701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41.59</w:t>
            </w:r>
          </w:p>
        </w:tc>
        <w:tc>
          <w:tcPr>
            <w:tcW w:w="718" w:type="dxa"/>
            <w:noWrap/>
            <w:hideMark/>
          </w:tcPr>
          <w:p w:rsidR="008170C8" w:rsidRPr="007751D5" w:rsidRDefault="008170C8" w:rsidP="008170C8">
            <w:r w:rsidRPr="007751D5">
              <w:t>21.54</w:t>
            </w:r>
          </w:p>
        </w:tc>
        <w:tc>
          <w:tcPr>
            <w:tcW w:w="718" w:type="dxa"/>
            <w:noWrap/>
            <w:hideMark/>
          </w:tcPr>
          <w:p w:rsidR="008170C8" w:rsidRPr="007751D5" w:rsidRDefault="008170C8" w:rsidP="008170C8">
            <w:r w:rsidRPr="007751D5">
              <w:t>43.14</w:t>
            </w:r>
          </w:p>
        </w:tc>
        <w:tc>
          <w:tcPr>
            <w:tcW w:w="602" w:type="dxa"/>
            <w:noWrap/>
            <w:hideMark/>
          </w:tcPr>
          <w:p w:rsidR="008170C8" w:rsidRPr="007751D5" w:rsidRDefault="008170C8" w:rsidP="008170C8">
            <w:r w:rsidRPr="007751D5">
              <w:t>60</w:t>
            </w:r>
          </w:p>
        </w:tc>
        <w:tc>
          <w:tcPr>
            <w:tcW w:w="1053" w:type="dxa"/>
            <w:noWrap/>
            <w:hideMark/>
          </w:tcPr>
          <w:p w:rsidR="008170C8" w:rsidRPr="007751D5" w:rsidRDefault="008170C8" w:rsidP="008170C8">
            <w:r w:rsidRPr="007751D5">
              <w:t>16256.24</w:t>
            </w:r>
          </w:p>
        </w:tc>
        <w:tc>
          <w:tcPr>
            <w:tcW w:w="941" w:type="dxa"/>
            <w:noWrap/>
            <w:hideMark/>
          </w:tcPr>
          <w:p w:rsidR="008170C8" w:rsidRPr="007751D5" w:rsidRDefault="008170C8" w:rsidP="008170C8">
            <w:r w:rsidRPr="007751D5">
              <w:t>1560.36</w:t>
            </w:r>
          </w:p>
        </w:tc>
        <w:tc>
          <w:tcPr>
            <w:tcW w:w="607" w:type="dxa"/>
            <w:noWrap/>
            <w:hideMark/>
          </w:tcPr>
          <w:p w:rsidR="008170C8" w:rsidRPr="007751D5" w:rsidRDefault="008170C8" w:rsidP="008170C8">
            <w:r w:rsidRPr="007751D5">
              <w:t>0.20</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6.79</w:t>
            </w:r>
          </w:p>
        </w:tc>
      </w:tr>
      <w:tr w:rsidR="008170C8" w:rsidRPr="007751D5" w:rsidTr="00A164A9">
        <w:trPr>
          <w:trHeight w:val="288"/>
        </w:trPr>
        <w:tc>
          <w:tcPr>
            <w:tcW w:w="1285" w:type="dxa"/>
            <w:noWrap/>
            <w:hideMark/>
          </w:tcPr>
          <w:p w:rsidR="008170C8" w:rsidRPr="007751D5" w:rsidRDefault="008170C8" w:rsidP="008170C8">
            <w:r w:rsidRPr="007751D5">
              <w:t>RP070</w:t>
            </w:r>
          </w:p>
        </w:tc>
        <w:tc>
          <w:tcPr>
            <w:tcW w:w="4387" w:type="dxa"/>
            <w:noWrap/>
            <w:hideMark/>
          </w:tcPr>
          <w:p w:rsidR="008170C8" w:rsidRPr="007751D5" w:rsidRDefault="008170C8" w:rsidP="008170C8">
            <w:r w:rsidRPr="007751D5">
              <w:t>BPI 76 NON SENSITIVE (GREEN)::IRGC 979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19.96</w:t>
            </w:r>
          </w:p>
        </w:tc>
        <w:tc>
          <w:tcPr>
            <w:tcW w:w="718" w:type="dxa"/>
            <w:noWrap/>
            <w:hideMark/>
          </w:tcPr>
          <w:p w:rsidR="008170C8" w:rsidRPr="007751D5" w:rsidRDefault="008170C8" w:rsidP="008170C8">
            <w:r w:rsidRPr="007751D5">
              <w:t>25.41</w:t>
            </w:r>
          </w:p>
        </w:tc>
        <w:tc>
          <w:tcPr>
            <w:tcW w:w="718" w:type="dxa"/>
            <w:noWrap/>
            <w:hideMark/>
          </w:tcPr>
          <w:p w:rsidR="008170C8" w:rsidRPr="007751D5" w:rsidRDefault="008170C8" w:rsidP="008170C8">
            <w:r w:rsidRPr="007751D5">
              <w:t>35.17</w:t>
            </w:r>
          </w:p>
        </w:tc>
        <w:tc>
          <w:tcPr>
            <w:tcW w:w="602" w:type="dxa"/>
            <w:noWrap/>
            <w:hideMark/>
          </w:tcPr>
          <w:p w:rsidR="008170C8" w:rsidRPr="007751D5" w:rsidRDefault="008170C8" w:rsidP="008170C8">
            <w:r w:rsidRPr="007751D5">
              <w:t>33</w:t>
            </w:r>
          </w:p>
        </w:tc>
        <w:tc>
          <w:tcPr>
            <w:tcW w:w="1053" w:type="dxa"/>
            <w:noWrap/>
            <w:hideMark/>
          </w:tcPr>
          <w:p w:rsidR="008170C8" w:rsidRPr="007751D5" w:rsidRDefault="008170C8" w:rsidP="008170C8">
            <w:r w:rsidRPr="007751D5">
              <w:t>15767.68</w:t>
            </w:r>
          </w:p>
        </w:tc>
        <w:tc>
          <w:tcPr>
            <w:tcW w:w="941" w:type="dxa"/>
            <w:noWrap/>
            <w:hideMark/>
          </w:tcPr>
          <w:p w:rsidR="008170C8" w:rsidRPr="007751D5" w:rsidRDefault="008170C8" w:rsidP="008170C8">
            <w:r w:rsidRPr="007751D5">
              <w:t>1574.66</w:t>
            </w:r>
          </w:p>
        </w:tc>
        <w:tc>
          <w:tcPr>
            <w:tcW w:w="607" w:type="dxa"/>
            <w:noWrap/>
            <w:hideMark/>
          </w:tcPr>
          <w:p w:rsidR="008170C8" w:rsidRPr="007751D5" w:rsidRDefault="008170C8" w:rsidP="008170C8">
            <w:r w:rsidRPr="007751D5">
              <w:t>0.15</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89.09</w:t>
            </w:r>
          </w:p>
        </w:tc>
      </w:tr>
      <w:tr w:rsidR="008170C8" w:rsidRPr="007751D5" w:rsidTr="00A164A9">
        <w:trPr>
          <w:trHeight w:val="288"/>
        </w:trPr>
        <w:tc>
          <w:tcPr>
            <w:tcW w:w="1285" w:type="dxa"/>
            <w:noWrap/>
            <w:hideMark/>
          </w:tcPr>
          <w:p w:rsidR="008170C8" w:rsidRPr="007751D5" w:rsidRDefault="008170C8" w:rsidP="008170C8">
            <w:r w:rsidRPr="007751D5">
              <w:t>RP071</w:t>
            </w:r>
          </w:p>
        </w:tc>
        <w:tc>
          <w:tcPr>
            <w:tcW w:w="4387" w:type="dxa"/>
            <w:noWrap/>
            <w:hideMark/>
          </w:tcPr>
          <w:p w:rsidR="008170C8" w:rsidRPr="007751D5" w:rsidRDefault="008170C8" w:rsidP="008170C8">
            <w:r w:rsidRPr="007751D5">
              <w:t>BR 51-115-4::IRGC 4399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12.62</w:t>
            </w:r>
          </w:p>
        </w:tc>
        <w:tc>
          <w:tcPr>
            <w:tcW w:w="718" w:type="dxa"/>
            <w:noWrap/>
            <w:hideMark/>
          </w:tcPr>
          <w:p w:rsidR="008170C8" w:rsidRPr="007751D5" w:rsidRDefault="008170C8" w:rsidP="008170C8">
            <w:r w:rsidRPr="007751D5">
              <w:t>21.54</w:t>
            </w:r>
          </w:p>
        </w:tc>
        <w:tc>
          <w:tcPr>
            <w:tcW w:w="718" w:type="dxa"/>
            <w:noWrap/>
            <w:hideMark/>
          </w:tcPr>
          <w:p w:rsidR="008170C8" w:rsidRPr="007751D5" w:rsidRDefault="008170C8" w:rsidP="008170C8">
            <w:r w:rsidRPr="007751D5">
              <w:t>47.47</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6889.47</w:t>
            </w:r>
          </w:p>
        </w:tc>
        <w:tc>
          <w:tcPr>
            <w:tcW w:w="941" w:type="dxa"/>
            <w:noWrap/>
            <w:hideMark/>
          </w:tcPr>
          <w:p w:rsidR="008170C8" w:rsidRPr="007751D5" w:rsidRDefault="008170C8" w:rsidP="008170C8">
            <w:r w:rsidRPr="007751D5">
              <w:t>2459.27</w:t>
            </w:r>
          </w:p>
        </w:tc>
        <w:tc>
          <w:tcPr>
            <w:tcW w:w="607" w:type="dxa"/>
            <w:noWrap/>
            <w:hideMark/>
          </w:tcPr>
          <w:p w:rsidR="008170C8" w:rsidRPr="007751D5" w:rsidRDefault="008170C8" w:rsidP="008170C8">
            <w:r w:rsidRPr="007751D5">
              <w:t>0.22</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87.15</w:t>
            </w:r>
          </w:p>
        </w:tc>
      </w:tr>
      <w:tr w:rsidR="008170C8" w:rsidRPr="007751D5" w:rsidTr="00A164A9">
        <w:trPr>
          <w:trHeight w:val="288"/>
        </w:trPr>
        <w:tc>
          <w:tcPr>
            <w:tcW w:w="1285" w:type="dxa"/>
            <w:noWrap/>
            <w:hideMark/>
          </w:tcPr>
          <w:p w:rsidR="008170C8" w:rsidRPr="007751D5" w:rsidRDefault="008170C8" w:rsidP="008170C8">
            <w:r w:rsidRPr="007751D5">
              <w:t>RP072</w:t>
            </w:r>
          </w:p>
        </w:tc>
        <w:tc>
          <w:tcPr>
            <w:tcW w:w="4387" w:type="dxa"/>
            <w:noWrap/>
            <w:hideMark/>
          </w:tcPr>
          <w:p w:rsidR="008170C8" w:rsidRPr="007751D5" w:rsidRDefault="008170C8" w:rsidP="008170C8">
            <w:r w:rsidRPr="007751D5">
              <w:t>BR 5230-46-4::IRGC 11731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95.00</w:t>
            </w:r>
          </w:p>
        </w:tc>
        <w:tc>
          <w:tcPr>
            <w:tcW w:w="718" w:type="dxa"/>
            <w:noWrap/>
            <w:hideMark/>
          </w:tcPr>
          <w:p w:rsidR="008170C8" w:rsidRPr="007751D5" w:rsidRDefault="008170C8" w:rsidP="008170C8">
            <w:r w:rsidRPr="007751D5">
              <w:t>20.11</w:t>
            </w:r>
          </w:p>
        </w:tc>
        <w:tc>
          <w:tcPr>
            <w:tcW w:w="718" w:type="dxa"/>
            <w:noWrap/>
            <w:hideMark/>
          </w:tcPr>
          <w:p w:rsidR="008170C8" w:rsidRPr="007751D5" w:rsidRDefault="008170C8" w:rsidP="008170C8">
            <w:r w:rsidRPr="007751D5">
              <w:t>35.04</w:t>
            </w:r>
          </w:p>
        </w:tc>
        <w:tc>
          <w:tcPr>
            <w:tcW w:w="602" w:type="dxa"/>
            <w:noWrap/>
            <w:hideMark/>
          </w:tcPr>
          <w:p w:rsidR="008170C8" w:rsidRPr="007751D5" w:rsidRDefault="008170C8" w:rsidP="008170C8">
            <w:r w:rsidRPr="007751D5">
              <w:t>36</w:t>
            </w:r>
          </w:p>
        </w:tc>
        <w:tc>
          <w:tcPr>
            <w:tcW w:w="1053" w:type="dxa"/>
            <w:noWrap/>
            <w:hideMark/>
          </w:tcPr>
          <w:p w:rsidR="008170C8" w:rsidRPr="007751D5" w:rsidRDefault="008170C8" w:rsidP="008170C8">
            <w:r w:rsidRPr="007751D5">
              <w:t>13099.48</w:t>
            </w:r>
          </w:p>
        </w:tc>
        <w:tc>
          <w:tcPr>
            <w:tcW w:w="941" w:type="dxa"/>
            <w:noWrap/>
            <w:hideMark/>
          </w:tcPr>
          <w:p w:rsidR="008170C8" w:rsidRPr="007751D5" w:rsidRDefault="008170C8" w:rsidP="008170C8">
            <w:r w:rsidRPr="007751D5">
              <w:t>1308.64</w:t>
            </w:r>
          </w:p>
        </w:tc>
        <w:tc>
          <w:tcPr>
            <w:tcW w:w="607" w:type="dxa"/>
            <w:noWrap/>
            <w:hideMark/>
          </w:tcPr>
          <w:p w:rsidR="008170C8" w:rsidRPr="007751D5" w:rsidRDefault="008170C8" w:rsidP="008170C8">
            <w:r w:rsidRPr="007751D5">
              <w:t>0.29</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79.59</w:t>
            </w:r>
          </w:p>
        </w:tc>
      </w:tr>
      <w:tr w:rsidR="008170C8" w:rsidRPr="007751D5" w:rsidTr="00A164A9">
        <w:trPr>
          <w:trHeight w:val="288"/>
        </w:trPr>
        <w:tc>
          <w:tcPr>
            <w:tcW w:w="1285" w:type="dxa"/>
            <w:noWrap/>
            <w:hideMark/>
          </w:tcPr>
          <w:p w:rsidR="008170C8" w:rsidRPr="007751D5" w:rsidRDefault="008170C8" w:rsidP="008170C8">
            <w:r w:rsidRPr="007751D5">
              <w:t>RP073</w:t>
            </w:r>
          </w:p>
        </w:tc>
        <w:tc>
          <w:tcPr>
            <w:tcW w:w="4387" w:type="dxa"/>
            <w:noWrap/>
            <w:hideMark/>
          </w:tcPr>
          <w:p w:rsidR="008170C8" w:rsidRPr="007751D5" w:rsidRDefault="008170C8" w:rsidP="008170C8">
            <w:r w:rsidRPr="007751D5">
              <w:t>BR IRGA 409::IRGC 5591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91.39</w:t>
            </w:r>
          </w:p>
        </w:tc>
        <w:tc>
          <w:tcPr>
            <w:tcW w:w="718" w:type="dxa"/>
            <w:noWrap/>
            <w:hideMark/>
          </w:tcPr>
          <w:p w:rsidR="008170C8" w:rsidRPr="007751D5" w:rsidRDefault="008170C8" w:rsidP="008170C8">
            <w:r w:rsidRPr="007751D5">
              <w:t>23.95</w:t>
            </w:r>
          </w:p>
        </w:tc>
        <w:tc>
          <w:tcPr>
            <w:tcW w:w="718" w:type="dxa"/>
            <w:noWrap/>
            <w:hideMark/>
          </w:tcPr>
          <w:p w:rsidR="008170C8" w:rsidRPr="007751D5" w:rsidRDefault="008170C8" w:rsidP="008170C8">
            <w:r w:rsidRPr="007751D5">
              <w:t>22.19</w:t>
            </w:r>
          </w:p>
        </w:tc>
        <w:tc>
          <w:tcPr>
            <w:tcW w:w="602" w:type="dxa"/>
            <w:noWrap/>
            <w:hideMark/>
          </w:tcPr>
          <w:p w:rsidR="008170C8" w:rsidRPr="007751D5" w:rsidRDefault="008170C8" w:rsidP="008170C8">
            <w:r w:rsidRPr="007751D5">
              <w:t>36</w:t>
            </w:r>
          </w:p>
        </w:tc>
        <w:tc>
          <w:tcPr>
            <w:tcW w:w="1053" w:type="dxa"/>
            <w:noWrap/>
            <w:hideMark/>
          </w:tcPr>
          <w:p w:rsidR="008170C8" w:rsidRPr="007751D5" w:rsidRDefault="008170C8" w:rsidP="008170C8">
            <w:r w:rsidRPr="007751D5">
              <w:t>15361.95</w:t>
            </w:r>
          </w:p>
        </w:tc>
        <w:tc>
          <w:tcPr>
            <w:tcW w:w="941" w:type="dxa"/>
            <w:noWrap/>
            <w:hideMark/>
          </w:tcPr>
          <w:p w:rsidR="008170C8" w:rsidRPr="007751D5" w:rsidRDefault="008170C8" w:rsidP="008170C8">
            <w:r w:rsidRPr="007751D5">
              <w:t>1338.81</w:t>
            </w:r>
          </w:p>
        </w:tc>
        <w:tc>
          <w:tcPr>
            <w:tcW w:w="607" w:type="dxa"/>
            <w:noWrap/>
            <w:hideMark/>
          </w:tcPr>
          <w:p w:rsidR="008170C8" w:rsidRPr="007751D5" w:rsidRDefault="008170C8" w:rsidP="008170C8">
            <w:r w:rsidRPr="007751D5">
              <w:t>0.15</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83.82</w:t>
            </w:r>
          </w:p>
        </w:tc>
      </w:tr>
      <w:tr w:rsidR="008170C8" w:rsidRPr="007751D5" w:rsidTr="00A164A9">
        <w:trPr>
          <w:trHeight w:val="288"/>
        </w:trPr>
        <w:tc>
          <w:tcPr>
            <w:tcW w:w="1285" w:type="dxa"/>
            <w:noWrap/>
            <w:hideMark/>
          </w:tcPr>
          <w:p w:rsidR="008170C8" w:rsidRPr="007751D5" w:rsidRDefault="008170C8" w:rsidP="008170C8">
            <w:r w:rsidRPr="007751D5">
              <w:t>RP074</w:t>
            </w:r>
          </w:p>
        </w:tc>
        <w:tc>
          <w:tcPr>
            <w:tcW w:w="4387" w:type="dxa"/>
            <w:noWrap/>
            <w:hideMark/>
          </w:tcPr>
          <w:p w:rsidR="008170C8" w:rsidRPr="007751D5" w:rsidRDefault="008170C8" w:rsidP="008170C8">
            <w:r w:rsidRPr="007751D5">
              <w:t>BW 295-5::IRGC 6309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92.50</w:t>
            </w:r>
          </w:p>
        </w:tc>
        <w:tc>
          <w:tcPr>
            <w:tcW w:w="718" w:type="dxa"/>
            <w:noWrap/>
            <w:hideMark/>
          </w:tcPr>
          <w:p w:rsidR="008170C8" w:rsidRPr="007751D5" w:rsidRDefault="008170C8" w:rsidP="008170C8">
            <w:r w:rsidRPr="007751D5">
              <w:t>20.40</w:t>
            </w:r>
          </w:p>
        </w:tc>
        <w:tc>
          <w:tcPr>
            <w:tcW w:w="718" w:type="dxa"/>
            <w:noWrap/>
            <w:hideMark/>
          </w:tcPr>
          <w:p w:rsidR="008170C8" w:rsidRPr="007751D5" w:rsidRDefault="008170C8" w:rsidP="008170C8">
            <w:r w:rsidRPr="007751D5">
              <w:t>32.04</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14534.75</w:t>
            </w:r>
          </w:p>
        </w:tc>
        <w:tc>
          <w:tcPr>
            <w:tcW w:w="941" w:type="dxa"/>
            <w:noWrap/>
            <w:hideMark/>
          </w:tcPr>
          <w:p w:rsidR="008170C8" w:rsidRPr="007751D5" w:rsidRDefault="008170C8" w:rsidP="008170C8">
            <w:r w:rsidRPr="007751D5">
              <w:t>1639.77</w:t>
            </w:r>
          </w:p>
        </w:tc>
        <w:tc>
          <w:tcPr>
            <w:tcW w:w="607" w:type="dxa"/>
            <w:noWrap/>
            <w:hideMark/>
          </w:tcPr>
          <w:p w:rsidR="008170C8" w:rsidRPr="007751D5" w:rsidRDefault="008170C8" w:rsidP="008170C8">
            <w:r w:rsidRPr="007751D5">
              <w:t>0.24</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7.46</w:t>
            </w:r>
          </w:p>
        </w:tc>
      </w:tr>
      <w:tr w:rsidR="008170C8" w:rsidRPr="007751D5" w:rsidTr="00A164A9">
        <w:trPr>
          <w:trHeight w:val="288"/>
        </w:trPr>
        <w:tc>
          <w:tcPr>
            <w:tcW w:w="1285" w:type="dxa"/>
            <w:noWrap/>
            <w:hideMark/>
          </w:tcPr>
          <w:p w:rsidR="008170C8" w:rsidRPr="007751D5" w:rsidRDefault="008170C8" w:rsidP="008170C8">
            <w:r w:rsidRPr="007751D5">
              <w:t>RP075</w:t>
            </w:r>
          </w:p>
        </w:tc>
        <w:tc>
          <w:tcPr>
            <w:tcW w:w="4387" w:type="dxa"/>
            <w:noWrap/>
            <w:hideMark/>
          </w:tcPr>
          <w:p w:rsidR="008170C8" w:rsidRPr="007751D5" w:rsidRDefault="008170C8" w:rsidP="008170C8">
            <w:r w:rsidRPr="007751D5">
              <w:t>C 1016-1::IRGC 5036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25.26</w:t>
            </w:r>
          </w:p>
        </w:tc>
        <w:tc>
          <w:tcPr>
            <w:tcW w:w="718" w:type="dxa"/>
            <w:noWrap/>
            <w:hideMark/>
          </w:tcPr>
          <w:p w:rsidR="008170C8" w:rsidRPr="007751D5" w:rsidRDefault="008170C8" w:rsidP="008170C8">
            <w:r w:rsidRPr="007751D5">
              <w:t>23.20</w:t>
            </w:r>
          </w:p>
        </w:tc>
        <w:tc>
          <w:tcPr>
            <w:tcW w:w="718" w:type="dxa"/>
            <w:noWrap/>
            <w:hideMark/>
          </w:tcPr>
          <w:p w:rsidR="008170C8" w:rsidRPr="007751D5" w:rsidRDefault="008170C8" w:rsidP="008170C8">
            <w:r w:rsidRPr="007751D5">
              <w:t>40.06</w:t>
            </w:r>
          </w:p>
        </w:tc>
        <w:tc>
          <w:tcPr>
            <w:tcW w:w="602" w:type="dxa"/>
            <w:noWrap/>
            <w:hideMark/>
          </w:tcPr>
          <w:p w:rsidR="008170C8" w:rsidRPr="007751D5" w:rsidRDefault="008170C8" w:rsidP="008170C8">
            <w:r w:rsidRPr="007751D5">
              <w:t>45</w:t>
            </w:r>
          </w:p>
        </w:tc>
        <w:tc>
          <w:tcPr>
            <w:tcW w:w="1053" w:type="dxa"/>
            <w:noWrap/>
            <w:hideMark/>
          </w:tcPr>
          <w:p w:rsidR="008170C8" w:rsidRPr="007751D5" w:rsidRDefault="008170C8" w:rsidP="008170C8">
            <w:r w:rsidRPr="007751D5">
              <w:t>13339.92</w:t>
            </w:r>
          </w:p>
        </w:tc>
        <w:tc>
          <w:tcPr>
            <w:tcW w:w="941" w:type="dxa"/>
            <w:noWrap/>
            <w:hideMark/>
          </w:tcPr>
          <w:p w:rsidR="008170C8" w:rsidRPr="007751D5" w:rsidRDefault="008170C8" w:rsidP="008170C8">
            <w:r w:rsidRPr="007751D5">
              <w:t>2885.69</w:t>
            </w:r>
          </w:p>
        </w:tc>
        <w:tc>
          <w:tcPr>
            <w:tcW w:w="607" w:type="dxa"/>
            <w:noWrap/>
            <w:hideMark/>
          </w:tcPr>
          <w:p w:rsidR="008170C8" w:rsidRPr="007751D5" w:rsidRDefault="008170C8" w:rsidP="008170C8">
            <w:r w:rsidRPr="007751D5">
              <w:t>0.52</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9.08</w:t>
            </w:r>
          </w:p>
        </w:tc>
      </w:tr>
      <w:tr w:rsidR="008170C8" w:rsidRPr="007751D5" w:rsidTr="00A164A9">
        <w:trPr>
          <w:trHeight w:val="288"/>
        </w:trPr>
        <w:tc>
          <w:tcPr>
            <w:tcW w:w="1285" w:type="dxa"/>
            <w:noWrap/>
            <w:hideMark/>
          </w:tcPr>
          <w:p w:rsidR="008170C8" w:rsidRPr="007751D5" w:rsidRDefault="008170C8" w:rsidP="008170C8">
            <w:r w:rsidRPr="007751D5">
              <w:t>RP076</w:t>
            </w:r>
          </w:p>
        </w:tc>
        <w:tc>
          <w:tcPr>
            <w:tcW w:w="4387" w:type="dxa"/>
            <w:noWrap/>
            <w:hideMark/>
          </w:tcPr>
          <w:p w:rsidR="008170C8" w:rsidRPr="007751D5" w:rsidRDefault="008170C8" w:rsidP="008170C8">
            <w:r w:rsidRPr="007751D5">
              <w:t>C 166-135::IRGC 5063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20.89</w:t>
            </w:r>
          </w:p>
        </w:tc>
        <w:tc>
          <w:tcPr>
            <w:tcW w:w="718" w:type="dxa"/>
            <w:noWrap/>
            <w:hideMark/>
          </w:tcPr>
          <w:p w:rsidR="008170C8" w:rsidRPr="007751D5" w:rsidRDefault="008170C8" w:rsidP="008170C8">
            <w:r w:rsidRPr="007751D5">
              <w:t>24.15</w:t>
            </w:r>
          </w:p>
        </w:tc>
        <w:tc>
          <w:tcPr>
            <w:tcW w:w="718" w:type="dxa"/>
            <w:noWrap/>
            <w:hideMark/>
          </w:tcPr>
          <w:p w:rsidR="008170C8" w:rsidRPr="007751D5" w:rsidRDefault="008170C8" w:rsidP="008170C8">
            <w:r w:rsidRPr="007751D5">
              <w:t>44.07</w:t>
            </w:r>
          </w:p>
        </w:tc>
        <w:tc>
          <w:tcPr>
            <w:tcW w:w="602" w:type="dxa"/>
            <w:noWrap/>
            <w:hideMark/>
          </w:tcPr>
          <w:p w:rsidR="008170C8" w:rsidRPr="007751D5" w:rsidRDefault="008170C8" w:rsidP="008170C8">
            <w:r w:rsidRPr="007751D5">
              <w:t>39</w:t>
            </w:r>
          </w:p>
        </w:tc>
        <w:tc>
          <w:tcPr>
            <w:tcW w:w="1053" w:type="dxa"/>
            <w:noWrap/>
            <w:hideMark/>
          </w:tcPr>
          <w:p w:rsidR="008170C8" w:rsidRPr="007751D5" w:rsidRDefault="008170C8" w:rsidP="008170C8">
            <w:r w:rsidRPr="007751D5">
              <w:t>15402.00</w:t>
            </w:r>
          </w:p>
        </w:tc>
        <w:tc>
          <w:tcPr>
            <w:tcW w:w="941" w:type="dxa"/>
            <w:noWrap/>
            <w:hideMark/>
          </w:tcPr>
          <w:p w:rsidR="008170C8" w:rsidRPr="007751D5" w:rsidRDefault="008170C8" w:rsidP="008170C8">
            <w:r w:rsidRPr="007751D5">
              <w:t>2005.05</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9.83</w:t>
            </w:r>
          </w:p>
        </w:tc>
      </w:tr>
      <w:tr w:rsidR="008170C8" w:rsidRPr="007751D5" w:rsidTr="00A164A9">
        <w:trPr>
          <w:trHeight w:val="288"/>
        </w:trPr>
        <w:tc>
          <w:tcPr>
            <w:tcW w:w="1285" w:type="dxa"/>
            <w:noWrap/>
            <w:hideMark/>
          </w:tcPr>
          <w:p w:rsidR="008170C8" w:rsidRPr="007751D5" w:rsidRDefault="008170C8" w:rsidP="008170C8">
            <w:r w:rsidRPr="007751D5">
              <w:t>RP077</w:t>
            </w:r>
          </w:p>
        </w:tc>
        <w:tc>
          <w:tcPr>
            <w:tcW w:w="4387" w:type="dxa"/>
            <w:noWrap/>
            <w:hideMark/>
          </w:tcPr>
          <w:p w:rsidR="008170C8" w:rsidRPr="007751D5" w:rsidRDefault="008170C8" w:rsidP="008170C8">
            <w:r w:rsidRPr="007751D5">
              <w:t>C 662083::IRGC 6210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47.25</w:t>
            </w:r>
          </w:p>
        </w:tc>
        <w:tc>
          <w:tcPr>
            <w:tcW w:w="718" w:type="dxa"/>
            <w:noWrap/>
            <w:hideMark/>
          </w:tcPr>
          <w:p w:rsidR="008170C8" w:rsidRPr="007751D5" w:rsidRDefault="008170C8" w:rsidP="008170C8">
            <w:r w:rsidRPr="007751D5">
              <w:t>28.70</w:t>
            </w:r>
          </w:p>
        </w:tc>
        <w:tc>
          <w:tcPr>
            <w:tcW w:w="718" w:type="dxa"/>
            <w:noWrap/>
            <w:hideMark/>
          </w:tcPr>
          <w:p w:rsidR="008170C8" w:rsidRPr="007751D5" w:rsidRDefault="008170C8" w:rsidP="008170C8">
            <w:r w:rsidRPr="007751D5">
              <w:t>34.72</w:t>
            </w:r>
          </w:p>
        </w:tc>
        <w:tc>
          <w:tcPr>
            <w:tcW w:w="602" w:type="dxa"/>
            <w:noWrap/>
            <w:hideMark/>
          </w:tcPr>
          <w:p w:rsidR="008170C8" w:rsidRPr="007751D5" w:rsidRDefault="008170C8" w:rsidP="008170C8">
            <w:r w:rsidRPr="007751D5">
              <w:t>53</w:t>
            </w:r>
          </w:p>
        </w:tc>
        <w:tc>
          <w:tcPr>
            <w:tcW w:w="1053" w:type="dxa"/>
            <w:noWrap/>
            <w:hideMark/>
          </w:tcPr>
          <w:p w:rsidR="008170C8" w:rsidRPr="007751D5" w:rsidRDefault="008170C8" w:rsidP="008170C8">
            <w:r w:rsidRPr="007751D5">
              <w:t>14540.34</w:t>
            </w:r>
          </w:p>
        </w:tc>
        <w:tc>
          <w:tcPr>
            <w:tcW w:w="941" w:type="dxa"/>
            <w:noWrap/>
            <w:hideMark/>
          </w:tcPr>
          <w:p w:rsidR="008170C8" w:rsidRPr="007751D5" w:rsidRDefault="008170C8" w:rsidP="008170C8">
            <w:r w:rsidRPr="007751D5">
              <w:t>3445.52</w:t>
            </w:r>
          </w:p>
        </w:tc>
        <w:tc>
          <w:tcPr>
            <w:tcW w:w="607" w:type="dxa"/>
            <w:noWrap/>
            <w:hideMark/>
          </w:tcPr>
          <w:p w:rsidR="008170C8" w:rsidRPr="007751D5" w:rsidRDefault="008170C8" w:rsidP="008170C8">
            <w:r w:rsidRPr="007751D5">
              <w:t>0.27</w:t>
            </w:r>
          </w:p>
        </w:tc>
        <w:tc>
          <w:tcPr>
            <w:tcW w:w="991" w:type="dxa"/>
            <w:noWrap/>
            <w:hideMark/>
          </w:tcPr>
          <w:p w:rsidR="008170C8" w:rsidRPr="007751D5" w:rsidRDefault="008170C8" w:rsidP="008170C8">
            <w:r w:rsidRPr="007751D5">
              <w:t>160.00</w:t>
            </w:r>
          </w:p>
        </w:tc>
        <w:tc>
          <w:tcPr>
            <w:tcW w:w="768" w:type="dxa"/>
            <w:noWrap/>
            <w:hideMark/>
          </w:tcPr>
          <w:p w:rsidR="008170C8" w:rsidRPr="007751D5" w:rsidRDefault="008170C8" w:rsidP="008170C8">
            <w:r w:rsidRPr="007751D5">
              <w:t>89.42</w:t>
            </w:r>
          </w:p>
        </w:tc>
      </w:tr>
      <w:tr w:rsidR="008170C8" w:rsidRPr="007751D5" w:rsidTr="00A164A9">
        <w:trPr>
          <w:trHeight w:val="288"/>
        </w:trPr>
        <w:tc>
          <w:tcPr>
            <w:tcW w:w="1285" w:type="dxa"/>
            <w:noWrap/>
            <w:hideMark/>
          </w:tcPr>
          <w:p w:rsidR="008170C8" w:rsidRPr="007751D5" w:rsidRDefault="008170C8" w:rsidP="008170C8">
            <w:r w:rsidRPr="007751D5">
              <w:t>RP079</w:t>
            </w:r>
          </w:p>
        </w:tc>
        <w:tc>
          <w:tcPr>
            <w:tcW w:w="4387" w:type="dxa"/>
            <w:noWrap/>
            <w:hideMark/>
          </w:tcPr>
          <w:p w:rsidR="008170C8" w:rsidRPr="007751D5" w:rsidRDefault="008170C8" w:rsidP="008170C8">
            <w:r w:rsidRPr="007751D5">
              <w:t>CAUVERY::IRGC 4525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78.15</w:t>
            </w:r>
          </w:p>
        </w:tc>
        <w:tc>
          <w:tcPr>
            <w:tcW w:w="718" w:type="dxa"/>
            <w:noWrap/>
            <w:hideMark/>
          </w:tcPr>
          <w:p w:rsidR="008170C8" w:rsidRPr="007751D5" w:rsidRDefault="008170C8" w:rsidP="008170C8">
            <w:r w:rsidRPr="007751D5">
              <w:t>18.39</w:t>
            </w:r>
          </w:p>
        </w:tc>
        <w:tc>
          <w:tcPr>
            <w:tcW w:w="718" w:type="dxa"/>
            <w:noWrap/>
            <w:hideMark/>
          </w:tcPr>
          <w:p w:rsidR="008170C8" w:rsidRPr="007751D5" w:rsidRDefault="008170C8" w:rsidP="008170C8">
            <w:r w:rsidRPr="007751D5">
              <w:t>25.34</w:t>
            </w:r>
          </w:p>
        </w:tc>
        <w:tc>
          <w:tcPr>
            <w:tcW w:w="602" w:type="dxa"/>
            <w:noWrap/>
            <w:hideMark/>
          </w:tcPr>
          <w:p w:rsidR="008170C8" w:rsidRPr="007751D5" w:rsidRDefault="008170C8" w:rsidP="008170C8">
            <w:r w:rsidRPr="007751D5">
              <w:t>71</w:t>
            </w:r>
          </w:p>
        </w:tc>
        <w:tc>
          <w:tcPr>
            <w:tcW w:w="1053" w:type="dxa"/>
            <w:noWrap/>
            <w:hideMark/>
          </w:tcPr>
          <w:p w:rsidR="008170C8" w:rsidRPr="007751D5" w:rsidRDefault="008170C8" w:rsidP="008170C8">
            <w:r w:rsidRPr="007751D5">
              <w:t>12715.42</w:t>
            </w:r>
          </w:p>
        </w:tc>
        <w:tc>
          <w:tcPr>
            <w:tcW w:w="941" w:type="dxa"/>
            <w:noWrap/>
            <w:hideMark/>
          </w:tcPr>
          <w:p w:rsidR="008170C8" w:rsidRPr="007751D5" w:rsidRDefault="008170C8" w:rsidP="008170C8">
            <w:r w:rsidRPr="007751D5">
              <w:t>1800.18</w:t>
            </w:r>
          </w:p>
        </w:tc>
        <w:tc>
          <w:tcPr>
            <w:tcW w:w="607" w:type="dxa"/>
            <w:noWrap/>
            <w:hideMark/>
          </w:tcPr>
          <w:p w:rsidR="008170C8" w:rsidRPr="007751D5" w:rsidRDefault="008170C8" w:rsidP="008170C8">
            <w:r w:rsidRPr="007751D5">
              <w:t>0.20</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5.06</w:t>
            </w:r>
          </w:p>
        </w:tc>
      </w:tr>
      <w:tr w:rsidR="008170C8" w:rsidRPr="007751D5" w:rsidTr="00A164A9">
        <w:trPr>
          <w:trHeight w:val="288"/>
        </w:trPr>
        <w:tc>
          <w:tcPr>
            <w:tcW w:w="1285" w:type="dxa"/>
            <w:noWrap/>
            <w:hideMark/>
          </w:tcPr>
          <w:p w:rsidR="008170C8" w:rsidRPr="007751D5" w:rsidRDefault="008170C8" w:rsidP="008170C8">
            <w:r w:rsidRPr="007751D5">
              <w:t>RP080</w:t>
            </w:r>
          </w:p>
        </w:tc>
        <w:tc>
          <w:tcPr>
            <w:tcW w:w="4387" w:type="dxa"/>
            <w:noWrap/>
            <w:hideMark/>
          </w:tcPr>
          <w:p w:rsidR="008170C8" w:rsidRPr="007751D5" w:rsidRDefault="008170C8" w:rsidP="008170C8">
            <w:r w:rsidRPr="007751D5">
              <w:t>CE IN TSAN::IRGC 436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16.98</w:t>
            </w:r>
          </w:p>
        </w:tc>
        <w:tc>
          <w:tcPr>
            <w:tcW w:w="718" w:type="dxa"/>
            <w:noWrap/>
            <w:hideMark/>
          </w:tcPr>
          <w:p w:rsidR="008170C8" w:rsidRPr="007751D5" w:rsidRDefault="008170C8" w:rsidP="008170C8">
            <w:r w:rsidRPr="007751D5">
              <w:t>19.82</w:t>
            </w:r>
          </w:p>
        </w:tc>
        <w:tc>
          <w:tcPr>
            <w:tcW w:w="718" w:type="dxa"/>
            <w:noWrap/>
            <w:hideMark/>
          </w:tcPr>
          <w:p w:rsidR="008170C8" w:rsidRPr="007751D5" w:rsidRDefault="008170C8" w:rsidP="008170C8">
            <w:r w:rsidRPr="007751D5">
              <w:t>45.75</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3487.39</w:t>
            </w:r>
          </w:p>
        </w:tc>
        <w:tc>
          <w:tcPr>
            <w:tcW w:w="941" w:type="dxa"/>
            <w:noWrap/>
            <w:hideMark/>
          </w:tcPr>
          <w:p w:rsidR="008170C8" w:rsidRPr="007751D5" w:rsidRDefault="008170C8" w:rsidP="008170C8">
            <w:r w:rsidRPr="007751D5">
              <w:t>823.45</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84.19</w:t>
            </w:r>
          </w:p>
        </w:tc>
      </w:tr>
      <w:tr w:rsidR="008170C8" w:rsidRPr="007751D5" w:rsidTr="00A164A9">
        <w:trPr>
          <w:trHeight w:val="288"/>
        </w:trPr>
        <w:tc>
          <w:tcPr>
            <w:tcW w:w="1285" w:type="dxa"/>
            <w:noWrap/>
            <w:hideMark/>
          </w:tcPr>
          <w:p w:rsidR="008170C8" w:rsidRPr="007751D5" w:rsidRDefault="008170C8" w:rsidP="008170C8">
            <w:r w:rsidRPr="007751D5">
              <w:t>RP081</w:t>
            </w:r>
          </w:p>
        </w:tc>
        <w:tc>
          <w:tcPr>
            <w:tcW w:w="4387" w:type="dxa"/>
            <w:noWrap/>
            <w:hideMark/>
          </w:tcPr>
          <w:p w:rsidR="008170C8" w:rsidRPr="007751D5" w:rsidRDefault="008170C8" w:rsidP="008170C8">
            <w:r w:rsidRPr="007751D5">
              <w:t>CEA 3::IRGC 11696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67.95</w:t>
            </w:r>
          </w:p>
        </w:tc>
        <w:tc>
          <w:tcPr>
            <w:tcW w:w="718" w:type="dxa"/>
            <w:noWrap/>
            <w:hideMark/>
          </w:tcPr>
          <w:p w:rsidR="008170C8" w:rsidRPr="007751D5" w:rsidRDefault="008170C8" w:rsidP="008170C8">
            <w:r w:rsidRPr="007751D5">
              <w:t>14.75</w:t>
            </w:r>
          </w:p>
        </w:tc>
        <w:tc>
          <w:tcPr>
            <w:tcW w:w="718" w:type="dxa"/>
            <w:noWrap/>
            <w:hideMark/>
          </w:tcPr>
          <w:p w:rsidR="008170C8" w:rsidRPr="007751D5" w:rsidRDefault="008170C8" w:rsidP="008170C8">
            <w:r w:rsidRPr="007751D5">
              <w:t>23.72</w:t>
            </w:r>
          </w:p>
        </w:tc>
        <w:tc>
          <w:tcPr>
            <w:tcW w:w="602" w:type="dxa"/>
            <w:noWrap/>
            <w:hideMark/>
          </w:tcPr>
          <w:p w:rsidR="008170C8" w:rsidRPr="007751D5" w:rsidRDefault="008170C8" w:rsidP="008170C8">
            <w:r w:rsidRPr="007751D5">
              <w:t>66</w:t>
            </w:r>
          </w:p>
        </w:tc>
        <w:tc>
          <w:tcPr>
            <w:tcW w:w="1053" w:type="dxa"/>
            <w:noWrap/>
            <w:hideMark/>
          </w:tcPr>
          <w:p w:rsidR="008170C8" w:rsidRPr="007751D5" w:rsidRDefault="008170C8" w:rsidP="008170C8">
            <w:r w:rsidRPr="007751D5">
              <w:t>12829.69</w:t>
            </w:r>
          </w:p>
        </w:tc>
        <w:tc>
          <w:tcPr>
            <w:tcW w:w="941" w:type="dxa"/>
            <w:noWrap/>
            <w:hideMark/>
          </w:tcPr>
          <w:p w:rsidR="008170C8" w:rsidRPr="007751D5" w:rsidRDefault="008170C8" w:rsidP="008170C8">
            <w:r w:rsidRPr="007751D5">
              <w:t>964.00</w:t>
            </w:r>
          </w:p>
        </w:tc>
        <w:tc>
          <w:tcPr>
            <w:tcW w:w="607" w:type="dxa"/>
            <w:noWrap/>
            <w:hideMark/>
          </w:tcPr>
          <w:p w:rsidR="008170C8" w:rsidRPr="007751D5" w:rsidRDefault="008170C8" w:rsidP="008170C8">
            <w:r w:rsidRPr="007751D5">
              <w:t>0.18</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80.35</w:t>
            </w:r>
          </w:p>
        </w:tc>
      </w:tr>
      <w:tr w:rsidR="008170C8" w:rsidRPr="007751D5" w:rsidTr="00A164A9">
        <w:trPr>
          <w:trHeight w:val="288"/>
        </w:trPr>
        <w:tc>
          <w:tcPr>
            <w:tcW w:w="1285" w:type="dxa"/>
            <w:noWrap/>
            <w:hideMark/>
          </w:tcPr>
          <w:p w:rsidR="008170C8" w:rsidRPr="007751D5" w:rsidRDefault="008170C8" w:rsidP="008170C8">
            <w:r w:rsidRPr="007751D5">
              <w:t>RP082</w:t>
            </w:r>
          </w:p>
        </w:tc>
        <w:tc>
          <w:tcPr>
            <w:tcW w:w="4387" w:type="dxa"/>
            <w:noWrap/>
            <w:hideMark/>
          </w:tcPr>
          <w:p w:rsidR="008170C8" w:rsidRPr="007751D5" w:rsidRDefault="008170C8" w:rsidP="008170C8">
            <w:r w:rsidRPr="007751D5">
              <w:t>CEMPO MANGGAR::IRGC 2710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9</w:t>
            </w:r>
          </w:p>
        </w:tc>
        <w:tc>
          <w:tcPr>
            <w:tcW w:w="830" w:type="dxa"/>
            <w:noWrap/>
            <w:hideMark/>
          </w:tcPr>
          <w:p w:rsidR="008170C8" w:rsidRPr="007751D5" w:rsidRDefault="008170C8" w:rsidP="008170C8">
            <w:r w:rsidRPr="007751D5">
              <w:t>117.47</w:t>
            </w:r>
          </w:p>
        </w:tc>
        <w:tc>
          <w:tcPr>
            <w:tcW w:w="718" w:type="dxa"/>
            <w:noWrap/>
            <w:hideMark/>
          </w:tcPr>
          <w:p w:rsidR="008170C8" w:rsidRPr="007751D5" w:rsidRDefault="008170C8" w:rsidP="008170C8">
            <w:r w:rsidRPr="007751D5">
              <w:t>19.82</w:t>
            </w:r>
          </w:p>
        </w:tc>
        <w:tc>
          <w:tcPr>
            <w:tcW w:w="718" w:type="dxa"/>
            <w:noWrap/>
            <w:hideMark/>
          </w:tcPr>
          <w:p w:rsidR="008170C8" w:rsidRPr="007751D5" w:rsidRDefault="008170C8" w:rsidP="008170C8">
            <w:r w:rsidRPr="007751D5">
              <w:t>44.05</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15235.09</w:t>
            </w:r>
          </w:p>
        </w:tc>
        <w:tc>
          <w:tcPr>
            <w:tcW w:w="941" w:type="dxa"/>
            <w:noWrap/>
            <w:hideMark/>
          </w:tcPr>
          <w:p w:rsidR="008170C8" w:rsidRPr="007751D5" w:rsidRDefault="008170C8" w:rsidP="008170C8">
            <w:r w:rsidRPr="007751D5">
              <w:t>836.16</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50.00</w:t>
            </w:r>
          </w:p>
        </w:tc>
        <w:tc>
          <w:tcPr>
            <w:tcW w:w="768" w:type="dxa"/>
            <w:noWrap/>
            <w:hideMark/>
          </w:tcPr>
          <w:p w:rsidR="008170C8" w:rsidRPr="007751D5" w:rsidRDefault="008170C8" w:rsidP="008170C8">
            <w:r w:rsidRPr="007751D5">
              <w:t>86.85</w:t>
            </w:r>
          </w:p>
        </w:tc>
      </w:tr>
      <w:tr w:rsidR="008170C8" w:rsidRPr="007751D5" w:rsidTr="00A164A9">
        <w:trPr>
          <w:trHeight w:val="288"/>
        </w:trPr>
        <w:tc>
          <w:tcPr>
            <w:tcW w:w="1285" w:type="dxa"/>
            <w:noWrap/>
            <w:hideMark/>
          </w:tcPr>
          <w:p w:rsidR="008170C8" w:rsidRPr="007751D5" w:rsidRDefault="008170C8" w:rsidP="008170C8">
            <w:r w:rsidRPr="007751D5">
              <w:t>RP083</w:t>
            </w:r>
          </w:p>
        </w:tc>
        <w:tc>
          <w:tcPr>
            <w:tcW w:w="4387" w:type="dxa"/>
            <w:noWrap/>
            <w:hideMark/>
          </w:tcPr>
          <w:p w:rsidR="008170C8" w:rsidRPr="007751D5" w:rsidRDefault="008170C8" w:rsidP="008170C8">
            <w:r w:rsidRPr="007751D5">
              <w:t>CHAKOL::IRGC 7722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16.22</w:t>
            </w:r>
          </w:p>
        </w:tc>
        <w:tc>
          <w:tcPr>
            <w:tcW w:w="718" w:type="dxa"/>
            <w:noWrap/>
            <w:hideMark/>
          </w:tcPr>
          <w:p w:rsidR="008170C8" w:rsidRPr="007751D5" w:rsidRDefault="008170C8" w:rsidP="008170C8">
            <w:r w:rsidRPr="007751D5">
              <w:t>24.98</w:t>
            </w:r>
          </w:p>
        </w:tc>
        <w:tc>
          <w:tcPr>
            <w:tcW w:w="718" w:type="dxa"/>
            <w:noWrap/>
            <w:hideMark/>
          </w:tcPr>
          <w:p w:rsidR="008170C8" w:rsidRPr="007751D5" w:rsidRDefault="008170C8" w:rsidP="008170C8">
            <w:r w:rsidRPr="007751D5">
              <w:t>44.49</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6012.31</w:t>
            </w:r>
          </w:p>
        </w:tc>
        <w:tc>
          <w:tcPr>
            <w:tcW w:w="941" w:type="dxa"/>
            <w:noWrap/>
            <w:hideMark/>
          </w:tcPr>
          <w:p w:rsidR="008170C8" w:rsidRPr="007751D5" w:rsidRDefault="008170C8" w:rsidP="008170C8">
            <w:r w:rsidRPr="007751D5">
              <w:t>552.67</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20.00</w:t>
            </w:r>
          </w:p>
        </w:tc>
        <w:tc>
          <w:tcPr>
            <w:tcW w:w="768" w:type="dxa"/>
            <w:noWrap/>
            <w:hideMark/>
          </w:tcPr>
          <w:p w:rsidR="008170C8" w:rsidRPr="007751D5" w:rsidRDefault="008170C8" w:rsidP="008170C8">
            <w:r w:rsidRPr="007751D5">
              <w:t>86.85</w:t>
            </w:r>
          </w:p>
        </w:tc>
      </w:tr>
      <w:tr w:rsidR="008170C8" w:rsidRPr="007751D5" w:rsidTr="00A164A9">
        <w:trPr>
          <w:trHeight w:val="288"/>
        </w:trPr>
        <w:tc>
          <w:tcPr>
            <w:tcW w:w="1285" w:type="dxa"/>
            <w:noWrap/>
            <w:hideMark/>
          </w:tcPr>
          <w:p w:rsidR="008170C8" w:rsidRPr="007751D5" w:rsidRDefault="008170C8" w:rsidP="008170C8">
            <w:r w:rsidRPr="007751D5">
              <w:t>RP084</w:t>
            </w:r>
          </w:p>
        </w:tc>
        <w:tc>
          <w:tcPr>
            <w:tcW w:w="4387" w:type="dxa"/>
            <w:noWrap/>
            <w:hideMark/>
          </w:tcPr>
          <w:p w:rsidR="008170C8" w:rsidRPr="007751D5" w:rsidRDefault="008170C8" w:rsidP="008170C8">
            <w:r w:rsidRPr="007751D5">
              <w:t>CHAM LEK::IRGC 8938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48.76</w:t>
            </w:r>
          </w:p>
        </w:tc>
        <w:tc>
          <w:tcPr>
            <w:tcW w:w="718" w:type="dxa"/>
            <w:noWrap/>
            <w:hideMark/>
          </w:tcPr>
          <w:p w:rsidR="008170C8" w:rsidRPr="007751D5" w:rsidRDefault="008170C8" w:rsidP="008170C8">
            <w:r w:rsidRPr="007751D5">
              <w:t>25.13</w:t>
            </w:r>
          </w:p>
        </w:tc>
        <w:tc>
          <w:tcPr>
            <w:tcW w:w="718" w:type="dxa"/>
            <w:noWrap/>
            <w:hideMark/>
          </w:tcPr>
          <w:p w:rsidR="008170C8" w:rsidRPr="007751D5" w:rsidRDefault="008170C8" w:rsidP="008170C8">
            <w:r w:rsidRPr="007751D5">
              <w:t>31.10</w:t>
            </w:r>
          </w:p>
        </w:tc>
        <w:tc>
          <w:tcPr>
            <w:tcW w:w="602" w:type="dxa"/>
            <w:noWrap/>
            <w:hideMark/>
          </w:tcPr>
          <w:p w:rsidR="008170C8" w:rsidRPr="007751D5" w:rsidRDefault="008170C8" w:rsidP="008170C8">
            <w:r w:rsidRPr="007751D5">
              <w:t>43</w:t>
            </w:r>
          </w:p>
        </w:tc>
        <w:tc>
          <w:tcPr>
            <w:tcW w:w="1053" w:type="dxa"/>
            <w:noWrap/>
            <w:hideMark/>
          </w:tcPr>
          <w:p w:rsidR="008170C8" w:rsidRPr="007751D5" w:rsidRDefault="008170C8" w:rsidP="008170C8">
            <w:r w:rsidRPr="007751D5">
              <w:t>23026.14</w:t>
            </w:r>
          </w:p>
        </w:tc>
        <w:tc>
          <w:tcPr>
            <w:tcW w:w="941" w:type="dxa"/>
            <w:noWrap/>
            <w:hideMark/>
          </w:tcPr>
          <w:p w:rsidR="008170C8" w:rsidRPr="007751D5" w:rsidRDefault="008170C8" w:rsidP="008170C8">
            <w:r w:rsidRPr="007751D5">
              <w:t>1880.38</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7.94</w:t>
            </w:r>
          </w:p>
        </w:tc>
      </w:tr>
      <w:tr w:rsidR="008170C8" w:rsidRPr="007751D5" w:rsidTr="00A164A9">
        <w:trPr>
          <w:trHeight w:val="288"/>
        </w:trPr>
        <w:tc>
          <w:tcPr>
            <w:tcW w:w="1285" w:type="dxa"/>
            <w:noWrap/>
            <w:hideMark/>
          </w:tcPr>
          <w:p w:rsidR="008170C8" w:rsidRPr="007751D5" w:rsidRDefault="008170C8" w:rsidP="008170C8">
            <w:r w:rsidRPr="007751D5">
              <w:t>RP085</w:t>
            </w:r>
          </w:p>
        </w:tc>
        <w:tc>
          <w:tcPr>
            <w:tcW w:w="4387" w:type="dxa"/>
            <w:noWrap/>
            <w:hideMark/>
          </w:tcPr>
          <w:p w:rsidR="008170C8" w:rsidRPr="007751D5" w:rsidRDefault="008170C8" w:rsidP="008170C8">
            <w:r w:rsidRPr="007751D5">
              <w:t>CHAMA (DWARF)::IRGC 6948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76.58</w:t>
            </w:r>
          </w:p>
        </w:tc>
        <w:tc>
          <w:tcPr>
            <w:tcW w:w="718" w:type="dxa"/>
            <w:noWrap/>
            <w:hideMark/>
          </w:tcPr>
          <w:p w:rsidR="008170C8" w:rsidRPr="007751D5" w:rsidRDefault="008170C8" w:rsidP="008170C8">
            <w:r w:rsidRPr="007751D5">
              <w:t>20.25</w:t>
            </w:r>
          </w:p>
        </w:tc>
        <w:tc>
          <w:tcPr>
            <w:tcW w:w="718" w:type="dxa"/>
            <w:noWrap/>
            <w:hideMark/>
          </w:tcPr>
          <w:p w:rsidR="008170C8" w:rsidRPr="007751D5" w:rsidRDefault="008170C8" w:rsidP="008170C8">
            <w:r w:rsidRPr="007751D5">
              <w:t>38.77</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13134.43</w:t>
            </w:r>
          </w:p>
        </w:tc>
        <w:tc>
          <w:tcPr>
            <w:tcW w:w="941" w:type="dxa"/>
            <w:noWrap/>
            <w:hideMark/>
          </w:tcPr>
          <w:p w:rsidR="008170C8" w:rsidRPr="007751D5" w:rsidRDefault="008170C8" w:rsidP="008170C8">
            <w:r w:rsidRPr="007751D5">
              <w:t>1048.18</w:t>
            </w:r>
          </w:p>
        </w:tc>
        <w:tc>
          <w:tcPr>
            <w:tcW w:w="607" w:type="dxa"/>
            <w:noWrap/>
            <w:hideMark/>
          </w:tcPr>
          <w:p w:rsidR="008170C8" w:rsidRPr="007751D5" w:rsidRDefault="008170C8" w:rsidP="008170C8">
            <w:r w:rsidRPr="007751D5">
              <w:t>0.22</w:t>
            </w:r>
          </w:p>
        </w:tc>
        <w:tc>
          <w:tcPr>
            <w:tcW w:w="991" w:type="dxa"/>
            <w:noWrap/>
            <w:hideMark/>
          </w:tcPr>
          <w:p w:rsidR="008170C8" w:rsidRPr="007751D5" w:rsidRDefault="008170C8" w:rsidP="008170C8">
            <w:r w:rsidRPr="007751D5">
              <w:t>160.00</w:t>
            </w:r>
          </w:p>
        </w:tc>
        <w:tc>
          <w:tcPr>
            <w:tcW w:w="768" w:type="dxa"/>
            <w:noWrap/>
            <w:hideMark/>
          </w:tcPr>
          <w:p w:rsidR="008170C8" w:rsidRPr="007751D5" w:rsidRDefault="008170C8" w:rsidP="008170C8">
            <w:r w:rsidRPr="007751D5">
              <w:t>90.15</w:t>
            </w:r>
          </w:p>
        </w:tc>
      </w:tr>
      <w:tr w:rsidR="008170C8" w:rsidRPr="007751D5" w:rsidTr="00A164A9">
        <w:trPr>
          <w:trHeight w:val="288"/>
        </w:trPr>
        <w:tc>
          <w:tcPr>
            <w:tcW w:w="1285" w:type="dxa"/>
            <w:noWrap/>
            <w:hideMark/>
          </w:tcPr>
          <w:p w:rsidR="008170C8" w:rsidRPr="007751D5" w:rsidRDefault="008170C8" w:rsidP="008170C8">
            <w:r w:rsidRPr="007751D5">
              <w:t>RP086</w:t>
            </w:r>
          </w:p>
        </w:tc>
        <w:tc>
          <w:tcPr>
            <w:tcW w:w="4387" w:type="dxa"/>
            <w:noWrap/>
            <w:hideMark/>
          </w:tcPr>
          <w:p w:rsidR="008170C8" w:rsidRPr="007751D5" w:rsidRDefault="008170C8" w:rsidP="008170C8">
            <w:r w:rsidRPr="007751D5">
              <w:t>CHANDARHAT::IRGC 2584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19.95</w:t>
            </w:r>
          </w:p>
        </w:tc>
        <w:tc>
          <w:tcPr>
            <w:tcW w:w="718" w:type="dxa"/>
            <w:noWrap/>
            <w:hideMark/>
          </w:tcPr>
          <w:p w:rsidR="008170C8" w:rsidRPr="007751D5" w:rsidRDefault="008170C8" w:rsidP="008170C8">
            <w:r w:rsidRPr="007751D5">
              <w:t>22.26</w:t>
            </w:r>
          </w:p>
        </w:tc>
        <w:tc>
          <w:tcPr>
            <w:tcW w:w="718" w:type="dxa"/>
            <w:noWrap/>
            <w:hideMark/>
          </w:tcPr>
          <w:p w:rsidR="008170C8" w:rsidRPr="007751D5" w:rsidRDefault="008170C8" w:rsidP="008170C8">
            <w:r w:rsidRPr="007751D5">
              <w:t>56.25</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12852.06</w:t>
            </w:r>
          </w:p>
        </w:tc>
        <w:tc>
          <w:tcPr>
            <w:tcW w:w="941" w:type="dxa"/>
            <w:noWrap/>
            <w:hideMark/>
          </w:tcPr>
          <w:p w:rsidR="008170C8" w:rsidRPr="007751D5" w:rsidRDefault="008170C8" w:rsidP="008170C8">
            <w:r w:rsidRPr="007751D5">
              <w:t>1692.86</w:t>
            </w:r>
          </w:p>
        </w:tc>
        <w:tc>
          <w:tcPr>
            <w:tcW w:w="607" w:type="dxa"/>
            <w:noWrap/>
            <w:hideMark/>
          </w:tcPr>
          <w:p w:rsidR="008170C8" w:rsidRPr="007751D5" w:rsidRDefault="008170C8" w:rsidP="008170C8">
            <w:r w:rsidRPr="007751D5">
              <w:t>0.17</w:t>
            </w:r>
          </w:p>
        </w:tc>
        <w:tc>
          <w:tcPr>
            <w:tcW w:w="991" w:type="dxa"/>
            <w:noWrap/>
            <w:hideMark/>
          </w:tcPr>
          <w:p w:rsidR="008170C8" w:rsidRPr="007751D5" w:rsidRDefault="008170C8" w:rsidP="008170C8">
            <w:r w:rsidRPr="007751D5">
              <w:t>270.00</w:t>
            </w:r>
          </w:p>
        </w:tc>
        <w:tc>
          <w:tcPr>
            <w:tcW w:w="768" w:type="dxa"/>
            <w:noWrap/>
            <w:hideMark/>
          </w:tcPr>
          <w:p w:rsidR="008170C8" w:rsidRPr="007751D5" w:rsidRDefault="008170C8" w:rsidP="008170C8">
            <w:r w:rsidRPr="007751D5">
              <w:t>86.69</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087</w:t>
            </w:r>
          </w:p>
        </w:tc>
        <w:tc>
          <w:tcPr>
            <w:tcW w:w="4387" w:type="dxa"/>
            <w:noWrap/>
            <w:hideMark/>
          </w:tcPr>
          <w:p w:rsidR="008170C8" w:rsidRPr="007751D5" w:rsidRDefault="008170C8" w:rsidP="008170C8">
            <w:r w:rsidRPr="007751D5">
              <w:t>CHANDINA::IRGC 3642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67.37</w:t>
            </w:r>
          </w:p>
        </w:tc>
        <w:tc>
          <w:tcPr>
            <w:tcW w:w="718" w:type="dxa"/>
            <w:noWrap/>
            <w:hideMark/>
          </w:tcPr>
          <w:p w:rsidR="008170C8" w:rsidRPr="007751D5" w:rsidRDefault="008170C8" w:rsidP="008170C8">
            <w:r w:rsidRPr="007751D5">
              <w:t>19.25</w:t>
            </w:r>
          </w:p>
        </w:tc>
        <w:tc>
          <w:tcPr>
            <w:tcW w:w="718" w:type="dxa"/>
            <w:noWrap/>
            <w:hideMark/>
          </w:tcPr>
          <w:p w:rsidR="008170C8" w:rsidRPr="007751D5" w:rsidRDefault="008170C8" w:rsidP="008170C8">
            <w:r w:rsidRPr="007751D5">
              <w:t>26.34</w:t>
            </w:r>
          </w:p>
        </w:tc>
        <w:tc>
          <w:tcPr>
            <w:tcW w:w="602" w:type="dxa"/>
            <w:noWrap/>
            <w:hideMark/>
          </w:tcPr>
          <w:p w:rsidR="008170C8" w:rsidRPr="007751D5" w:rsidRDefault="008170C8" w:rsidP="008170C8">
            <w:r w:rsidRPr="007751D5">
              <w:t>36</w:t>
            </w:r>
          </w:p>
        </w:tc>
        <w:tc>
          <w:tcPr>
            <w:tcW w:w="1053" w:type="dxa"/>
            <w:noWrap/>
            <w:hideMark/>
          </w:tcPr>
          <w:p w:rsidR="008170C8" w:rsidRPr="007751D5" w:rsidRDefault="008170C8" w:rsidP="008170C8">
            <w:r w:rsidRPr="007751D5">
              <w:t>12463.45</w:t>
            </w:r>
          </w:p>
        </w:tc>
        <w:tc>
          <w:tcPr>
            <w:tcW w:w="941" w:type="dxa"/>
            <w:noWrap/>
            <w:hideMark/>
          </w:tcPr>
          <w:p w:rsidR="008170C8" w:rsidRPr="007751D5" w:rsidRDefault="008170C8" w:rsidP="008170C8">
            <w:r w:rsidRPr="007751D5">
              <w:t>1190.32</w:t>
            </w:r>
          </w:p>
        </w:tc>
        <w:tc>
          <w:tcPr>
            <w:tcW w:w="607" w:type="dxa"/>
            <w:noWrap/>
            <w:hideMark/>
          </w:tcPr>
          <w:p w:rsidR="008170C8" w:rsidRPr="007751D5" w:rsidRDefault="008170C8" w:rsidP="008170C8">
            <w:r w:rsidRPr="007751D5">
              <w:t>0.12</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87.48</w:t>
            </w:r>
          </w:p>
        </w:tc>
      </w:tr>
      <w:tr w:rsidR="008170C8" w:rsidRPr="007751D5" w:rsidTr="00A164A9">
        <w:trPr>
          <w:trHeight w:val="288"/>
        </w:trPr>
        <w:tc>
          <w:tcPr>
            <w:tcW w:w="1285" w:type="dxa"/>
            <w:noWrap/>
            <w:hideMark/>
          </w:tcPr>
          <w:p w:rsidR="008170C8" w:rsidRPr="007751D5" w:rsidRDefault="008170C8" w:rsidP="008170C8">
            <w:r w:rsidRPr="007751D5">
              <w:t>RP088</w:t>
            </w:r>
          </w:p>
        </w:tc>
        <w:tc>
          <w:tcPr>
            <w:tcW w:w="4387" w:type="dxa"/>
            <w:noWrap/>
            <w:hideMark/>
          </w:tcPr>
          <w:p w:rsidR="008170C8" w:rsidRPr="007751D5" w:rsidRDefault="008170C8" w:rsidP="008170C8">
            <w:r w:rsidRPr="007751D5">
              <w:t>CHANG LE SAN SHU ZAO::IRGC 6356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68.16</w:t>
            </w:r>
          </w:p>
        </w:tc>
        <w:tc>
          <w:tcPr>
            <w:tcW w:w="718" w:type="dxa"/>
            <w:noWrap/>
            <w:hideMark/>
          </w:tcPr>
          <w:p w:rsidR="008170C8" w:rsidRPr="007751D5" w:rsidRDefault="008170C8" w:rsidP="008170C8">
            <w:r w:rsidRPr="007751D5">
              <w:t>16.10</w:t>
            </w:r>
          </w:p>
        </w:tc>
        <w:tc>
          <w:tcPr>
            <w:tcW w:w="718" w:type="dxa"/>
            <w:noWrap/>
            <w:hideMark/>
          </w:tcPr>
          <w:p w:rsidR="008170C8" w:rsidRPr="007751D5" w:rsidRDefault="008170C8" w:rsidP="008170C8">
            <w:r w:rsidRPr="007751D5">
              <w:t>28.04</w:t>
            </w:r>
          </w:p>
        </w:tc>
        <w:tc>
          <w:tcPr>
            <w:tcW w:w="602" w:type="dxa"/>
            <w:noWrap/>
            <w:hideMark/>
          </w:tcPr>
          <w:p w:rsidR="008170C8" w:rsidRPr="007751D5" w:rsidRDefault="008170C8" w:rsidP="008170C8">
            <w:r w:rsidRPr="007751D5">
              <w:t>63</w:t>
            </w:r>
          </w:p>
        </w:tc>
        <w:tc>
          <w:tcPr>
            <w:tcW w:w="1053" w:type="dxa"/>
            <w:noWrap/>
            <w:hideMark/>
          </w:tcPr>
          <w:p w:rsidR="008170C8" w:rsidRPr="007751D5" w:rsidRDefault="008170C8" w:rsidP="008170C8">
            <w:r w:rsidRPr="007751D5">
              <w:t>11868.31</w:t>
            </w:r>
          </w:p>
        </w:tc>
        <w:tc>
          <w:tcPr>
            <w:tcW w:w="941" w:type="dxa"/>
            <w:noWrap/>
            <w:hideMark/>
          </w:tcPr>
          <w:p w:rsidR="008170C8" w:rsidRPr="007751D5" w:rsidRDefault="008170C8" w:rsidP="008170C8">
            <w:r w:rsidRPr="007751D5">
              <w:t>983.86</w:t>
            </w:r>
          </w:p>
        </w:tc>
        <w:tc>
          <w:tcPr>
            <w:tcW w:w="607" w:type="dxa"/>
            <w:noWrap/>
            <w:hideMark/>
          </w:tcPr>
          <w:p w:rsidR="008170C8" w:rsidRPr="007751D5" w:rsidRDefault="008170C8" w:rsidP="008170C8">
            <w:r w:rsidRPr="007751D5">
              <w:t>0.24</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2.43</w:t>
            </w:r>
          </w:p>
        </w:tc>
      </w:tr>
      <w:tr w:rsidR="008170C8" w:rsidRPr="007751D5" w:rsidTr="00A164A9">
        <w:trPr>
          <w:trHeight w:val="288"/>
        </w:trPr>
        <w:tc>
          <w:tcPr>
            <w:tcW w:w="1285" w:type="dxa"/>
            <w:noWrap/>
            <w:hideMark/>
          </w:tcPr>
          <w:p w:rsidR="008170C8" w:rsidRPr="007751D5" w:rsidRDefault="008170C8" w:rsidP="008170C8">
            <w:r w:rsidRPr="007751D5">
              <w:t>RP089</w:t>
            </w:r>
          </w:p>
        </w:tc>
        <w:tc>
          <w:tcPr>
            <w:tcW w:w="4387" w:type="dxa"/>
            <w:noWrap/>
            <w:hideMark/>
          </w:tcPr>
          <w:p w:rsidR="008170C8" w:rsidRPr="007751D5" w:rsidRDefault="008170C8" w:rsidP="008170C8">
            <w:r w:rsidRPr="007751D5">
              <w:t>CHAO PEUAK DENG::IRGC 1160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58.34</w:t>
            </w:r>
          </w:p>
        </w:tc>
        <w:tc>
          <w:tcPr>
            <w:tcW w:w="718" w:type="dxa"/>
            <w:noWrap/>
            <w:hideMark/>
          </w:tcPr>
          <w:p w:rsidR="008170C8" w:rsidRPr="007751D5" w:rsidRDefault="008170C8" w:rsidP="008170C8">
            <w:r w:rsidRPr="007751D5">
              <w:t>27.13</w:t>
            </w:r>
          </w:p>
        </w:tc>
        <w:tc>
          <w:tcPr>
            <w:tcW w:w="718" w:type="dxa"/>
            <w:noWrap/>
            <w:hideMark/>
          </w:tcPr>
          <w:p w:rsidR="008170C8" w:rsidRPr="007751D5" w:rsidRDefault="008170C8" w:rsidP="008170C8">
            <w:r w:rsidRPr="007751D5">
              <w:t>47.65</w:t>
            </w:r>
          </w:p>
        </w:tc>
        <w:tc>
          <w:tcPr>
            <w:tcW w:w="602" w:type="dxa"/>
            <w:noWrap/>
            <w:hideMark/>
          </w:tcPr>
          <w:p w:rsidR="008170C8" w:rsidRPr="007751D5" w:rsidRDefault="008170C8" w:rsidP="008170C8">
            <w:r w:rsidRPr="007751D5">
              <w:t>40</w:t>
            </w:r>
          </w:p>
        </w:tc>
        <w:tc>
          <w:tcPr>
            <w:tcW w:w="1053" w:type="dxa"/>
            <w:noWrap/>
            <w:hideMark/>
          </w:tcPr>
          <w:p w:rsidR="008170C8" w:rsidRPr="007751D5" w:rsidRDefault="008170C8" w:rsidP="008170C8">
            <w:r w:rsidRPr="007751D5">
              <w:t>14849.27</w:t>
            </w:r>
          </w:p>
        </w:tc>
        <w:tc>
          <w:tcPr>
            <w:tcW w:w="941" w:type="dxa"/>
            <w:noWrap/>
            <w:hideMark/>
          </w:tcPr>
          <w:p w:rsidR="008170C8" w:rsidRPr="007751D5" w:rsidRDefault="008170C8" w:rsidP="008170C8">
            <w:r w:rsidRPr="007751D5">
              <w:t>2968.27</w:t>
            </w:r>
          </w:p>
        </w:tc>
        <w:tc>
          <w:tcPr>
            <w:tcW w:w="607" w:type="dxa"/>
            <w:noWrap/>
            <w:hideMark/>
          </w:tcPr>
          <w:p w:rsidR="008170C8" w:rsidRPr="007751D5" w:rsidRDefault="008170C8" w:rsidP="008170C8">
            <w:r w:rsidRPr="007751D5">
              <w:t>0.26</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8.46</w:t>
            </w:r>
          </w:p>
        </w:tc>
      </w:tr>
      <w:tr w:rsidR="008170C8" w:rsidRPr="007751D5" w:rsidTr="00A164A9">
        <w:trPr>
          <w:trHeight w:val="288"/>
        </w:trPr>
        <w:tc>
          <w:tcPr>
            <w:tcW w:w="1285" w:type="dxa"/>
            <w:noWrap/>
            <w:hideMark/>
          </w:tcPr>
          <w:p w:rsidR="008170C8" w:rsidRPr="007751D5" w:rsidRDefault="008170C8" w:rsidP="008170C8">
            <w:r w:rsidRPr="007751D5">
              <w:t>RP090</w:t>
            </w:r>
          </w:p>
        </w:tc>
        <w:tc>
          <w:tcPr>
            <w:tcW w:w="4387" w:type="dxa"/>
            <w:noWrap/>
            <w:hideMark/>
          </w:tcPr>
          <w:p w:rsidR="008170C8" w:rsidRPr="007751D5" w:rsidRDefault="008170C8" w:rsidP="008170C8">
            <w:r w:rsidRPr="007751D5">
              <w:t>CHI SHENG TAO::IRGC 460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07.62</w:t>
            </w:r>
          </w:p>
        </w:tc>
        <w:tc>
          <w:tcPr>
            <w:tcW w:w="718" w:type="dxa"/>
            <w:noWrap/>
            <w:hideMark/>
          </w:tcPr>
          <w:p w:rsidR="008170C8" w:rsidRPr="007751D5" w:rsidRDefault="008170C8" w:rsidP="008170C8">
            <w:r w:rsidRPr="007751D5">
              <w:t>17.01</w:t>
            </w:r>
          </w:p>
        </w:tc>
        <w:tc>
          <w:tcPr>
            <w:tcW w:w="718" w:type="dxa"/>
            <w:noWrap/>
            <w:hideMark/>
          </w:tcPr>
          <w:p w:rsidR="008170C8" w:rsidRPr="007751D5" w:rsidRDefault="008170C8" w:rsidP="008170C8">
            <w:r w:rsidRPr="007751D5">
              <w:t>28.80</w:t>
            </w:r>
          </w:p>
        </w:tc>
        <w:tc>
          <w:tcPr>
            <w:tcW w:w="602" w:type="dxa"/>
            <w:noWrap/>
            <w:hideMark/>
          </w:tcPr>
          <w:p w:rsidR="008170C8" w:rsidRPr="007751D5" w:rsidRDefault="008170C8" w:rsidP="008170C8">
            <w:r w:rsidRPr="007751D5">
              <w:t>63</w:t>
            </w:r>
          </w:p>
        </w:tc>
        <w:tc>
          <w:tcPr>
            <w:tcW w:w="1053" w:type="dxa"/>
            <w:noWrap/>
            <w:hideMark/>
          </w:tcPr>
          <w:p w:rsidR="008170C8" w:rsidRPr="007751D5" w:rsidRDefault="008170C8" w:rsidP="008170C8">
            <w:r w:rsidRPr="007751D5">
              <w:t>13425.19</w:t>
            </w:r>
          </w:p>
        </w:tc>
        <w:tc>
          <w:tcPr>
            <w:tcW w:w="941" w:type="dxa"/>
            <w:noWrap/>
            <w:hideMark/>
          </w:tcPr>
          <w:p w:rsidR="008170C8" w:rsidRPr="007751D5" w:rsidRDefault="008170C8" w:rsidP="008170C8">
            <w:r w:rsidRPr="007751D5">
              <w:t>2853.93</w:t>
            </w:r>
          </w:p>
        </w:tc>
        <w:tc>
          <w:tcPr>
            <w:tcW w:w="607" w:type="dxa"/>
            <w:noWrap/>
            <w:hideMark/>
          </w:tcPr>
          <w:p w:rsidR="008170C8" w:rsidRPr="007751D5" w:rsidRDefault="008170C8" w:rsidP="008170C8">
            <w:r w:rsidRPr="007751D5">
              <w:t>0.28</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7.13</w:t>
            </w:r>
          </w:p>
        </w:tc>
      </w:tr>
      <w:tr w:rsidR="008170C8" w:rsidRPr="007751D5" w:rsidTr="00A164A9">
        <w:trPr>
          <w:trHeight w:val="288"/>
        </w:trPr>
        <w:tc>
          <w:tcPr>
            <w:tcW w:w="1285" w:type="dxa"/>
            <w:noWrap/>
            <w:hideMark/>
          </w:tcPr>
          <w:p w:rsidR="008170C8" w:rsidRPr="007751D5" w:rsidRDefault="008170C8" w:rsidP="008170C8">
            <w:r w:rsidRPr="007751D5">
              <w:t>RP091</w:t>
            </w:r>
          </w:p>
        </w:tc>
        <w:tc>
          <w:tcPr>
            <w:tcW w:w="4387" w:type="dxa"/>
            <w:noWrap/>
            <w:hideMark/>
          </w:tcPr>
          <w:p w:rsidR="008170C8" w:rsidRPr="007751D5" w:rsidRDefault="008170C8" w:rsidP="008170C8">
            <w:r w:rsidRPr="007751D5">
              <w:t>CHIAYI WU-K'O::IRGC 6497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48.96</w:t>
            </w:r>
          </w:p>
        </w:tc>
        <w:tc>
          <w:tcPr>
            <w:tcW w:w="718" w:type="dxa"/>
            <w:noWrap/>
            <w:hideMark/>
          </w:tcPr>
          <w:p w:rsidR="008170C8" w:rsidRPr="007751D5" w:rsidRDefault="008170C8" w:rsidP="008170C8">
            <w:r w:rsidRPr="007751D5">
              <w:t>21.34</w:t>
            </w:r>
          </w:p>
        </w:tc>
        <w:tc>
          <w:tcPr>
            <w:tcW w:w="718" w:type="dxa"/>
            <w:noWrap/>
            <w:hideMark/>
          </w:tcPr>
          <w:p w:rsidR="008170C8" w:rsidRPr="007751D5" w:rsidRDefault="008170C8" w:rsidP="008170C8">
            <w:r w:rsidRPr="007751D5">
              <w:t>33.41</w:t>
            </w:r>
          </w:p>
        </w:tc>
        <w:tc>
          <w:tcPr>
            <w:tcW w:w="602" w:type="dxa"/>
            <w:noWrap/>
            <w:hideMark/>
          </w:tcPr>
          <w:p w:rsidR="008170C8" w:rsidRPr="007751D5" w:rsidRDefault="008170C8" w:rsidP="008170C8">
            <w:r w:rsidRPr="007751D5">
              <w:t>39</w:t>
            </w:r>
          </w:p>
        </w:tc>
        <w:tc>
          <w:tcPr>
            <w:tcW w:w="1053" w:type="dxa"/>
            <w:noWrap/>
            <w:hideMark/>
          </w:tcPr>
          <w:p w:rsidR="008170C8" w:rsidRPr="007751D5" w:rsidRDefault="008170C8" w:rsidP="008170C8">
            <w:r w:rsidRPr="007751D5">
              <w:t>11540.15</w:t>
            </w:r>
          </w:p>
        </w:tc>
        <w:tc>
          <w:tcPr>
            <w:tcW w:w="941" w:type="dxa"/>
            <w:noWrap/>
            <w:hideMark/>
          </w:tcPr>
          <w:p w:rsidR="008170C8" w:rsidRPr="007751D5" w:rsidRDefault="008170C8" w:rsidP="008170C8">
            <w:r w:rsidRPr="007751D5">
              <w:t>1588.15</w:t>
            </w:r>
          </w:p>
        </w:tc>
        <w:tc>
          <w:tcPr>
            <w:tcW w:w="607" w:type="dxa"/>
            <w:noWrap/>
            <w:hideMark/>
          </w:tcPr>
          <w:p w:rsidR="008170C8" w:rsidRPr="007751D5" w:rsidRDefault="008170C8" w:rsidP="008170C8">
            <w:r w:rsidRPr="007751D5">
              <w:t>0.60</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8.25</w:t>
            </w:r>
          </w:p>
        </w:tc>
      </w:tr>
      <w:tr w:rsidR="008170C8" w:rsidRPr="007751D5" w:rsidTr="00A164A9">
        <w:trPr>
          <w:trHeight w:val="288"/>
        </w:trPr>
        <w:tc>
          <w:tcPr>
            <w:tcW w:w="1285" w:type="dxa"/>
            <w:noWrap/>
            <w:hideMark/>
          </w:tcPr>
          <w:p w:rsidR="008170C8" w:rsidRPr="007751D5" w:rsidRDefault="008170C8" w:rsidP="008170C8">
            <w:r w:rsidRPr="007751D5">
              <w:t>RP092</w:t>
            </w:r>
          </w:p>
        </w:tc>
        <w:tc>
          <w:tcPr>
            <w:tcW w:w="4387" w:type="dxa"/>
            <w:noWrap/>
            <w:hideMark/>
          </w:tcPr>
          <w:p w:rsidR="008170C8" w:rsidRPr="007751D5" w:rsidRDefault="008170C8" w:rsidP="008170C8">
            <w:r w:rsidRPr="007751D5">
              <w:t>CHIH SHEN LI::IRGC 130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33.99</w:t>
            </w:r>
          </w:p>
        </w:tc>
        <w:tc>
          <w:tcPr>
            <w:tcW w:w="718" w:type="dxa"/>
            <w:noWrap/>
            <w:hideMark/>
          </w:tcPr>
          <w:p w:rsidR="008170C8" w:rsidRPr="007751D5" w:rsidRDefault="008170C8" w:rsidP="008170C8">
            <w:r w:rsidRPr="007751D5">
              <w:t>24.38</w:t>
            </w:r>
          </w:p>
        </w:tc>
        <w:tc>
          <w:tcPr>
            <w:tcW w:w="718" w:type="dxa"/>
            <w:noWrap/>
            <w:hideMark/>
          </w:tcPr>
          <w:p w:rsidR="008170C8" w:rsidRPr="007751D5" w:rsidRDefault="008170C8" w:rsidP="008170C8">
            <w:r w:rsidRPr="007751D5">
              <w:t>44.24</w:t>
            </w:r>
          </w:p>
        </w:tc>
        <w:tc>
          <w:tcPr>
            <w:tcW w:w="602" w:type="dxa"/>
            <w:noWrap/>
            <w:hideMark/>
          </w:tcPr>
          <w:p w:rsidR="008170C8" w:rsidRPr="007751D5" w:rsidRDefault="008170C8" w:rsidP="008170C8">
            <w:r w:rsidRPr="007751D5">
              <w:t>57</w:t>
            </w:r>
          </w:p>
        </w:tc>
        <w:tc>
          <w:tcPr>
            <w:tcW w:w="1053" w:type="dxa"/>
            <w:noWrap/>
            <w:hideMark/>
          </w:tcPr>
          <w:p w:rsidR="008170C8" w:rsidRPr="007751D5" w:rsidRDefault="008170C8" w:rsidP="008170C8">
            <w:r w:rsidRPr="007751D5">
              <w:t>12278.93</w:t>
            </w:r>
          </w:p>
        </w:tc>
        <w:tc>
          <w:tcPr>
            <w:tcW w:w="941" w:type="dxa"/>
            <w:noWrap/>
            <w:hideMark/>
          </w:tcPr>
          <w:p w:rsidR="008170C8" w:rsidRPr="007751D5" w:rsidRDefault="008170C8" w:rsidP="008170C8">
            <w:r w:rsidRPr="007751D5">
              <w:t>1335.64</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7.49</w:t>
            </w:r>
          </w:p>
        </w:tc>
      </w:tr>
      <w:tr w:rsidR="008170C8" w:rsidRPr="007751D5" w:rsidTr="00A164A9">
        <w:trPr>
          <w:trHeight w:val="288"/>
        </w:trPr>
        <w:tc>
          <w:tcPr>
            <w:tcW w:w="1285" w:type="dxa"/>
            <w:noWrap/>
            <w:hideMark/>
          </w:tcPr>
          <w:p w:rsidR="008170C8" w:rsidRPr="007751D5" w:rsidRDefault="008170C8" w:rsidP="008170C8">
            <w:r w:rsidRPr="007751D5">
              <w:t>RP093</w:t>
            </w:r>
          </w:p>
        </w:tc>
        <w:tc>
          <w:tcPr>
            <w:tcW w:w="4387" w:type="dxa"/>
            <w:noWrap/>
            <w:hideMark/>
          </w:tcPr>
          <w:p w:rsidR="008170C8" w:rsidRPr="007751D5" w:rsidRDefault="008170C8" w:rsidP="008170C8">
            <w:r w:rsidRPr="007751D5">
              <w:t>CHNNOR::IRGC 6748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37.73</w:t>
            </w:r>
          </w:p>
        </w:tc>
        <w:tc>
          <w:tcPr>
            <w:tcW w:w="718" w:type="dxa"/>
            <w:noWrap/>
            <w:hideMark/>
          </w:tcPr>
          <w:p w:rsidR="008170C8" w:rsidRPr="007751D5" w:rsidRDefault="008170C8" w:rsidP="008170C8">
            <w:r w:rsidRPr="007751D5">
              <w:t>24.70</w:t>
            </w:r>
          </w:p>
        </w:tc>
        <w:tc>
          <w:tcPr>
            <w:tcW w:w="718" w:type="dxa"/>
            <w:noWrap/>
            <w:hideMark/>
          </w:tcPr>
          <w:p w:rsidR="008170C8" w:rsidRPr="007751D5" w:rsidRDefault="008170C8" w:rsidP="008170C8">
            <w:r w:rsidRPr="007751D5">
              <w:t>45.73</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15133.04</w:t>
            </w:r>
          </w:p>
        </w:tc>
        <w:tc>
          <w:tcPr>
            <w:tcW w:w="941" w:type="dxa"/>
            <w:noWrap/>
            <w:hideMark/>
          </w:tcPr>
          <w:p w:rsidR="008170C8" w:rsidRPr="007751D5" w:rsidRDefault="008170C8" w:rsidP="008170C8">
            <w:r w:rsidRPr="007751D5">
              <w:t>1280.05</w:t>
            </w:r>
          </w:p>
        </w:tc>
        <w:tc>
          <w:tcPr>
            <w:tcW w:w="607" w:type="dxa"/>
            <w:noWrap/>
            <w:hideMark/>
          </w:tcPr>
          <w:p w:rsidR="008170C8" w:rsidRPr="007751D5" w:rsidRDefault="008170C8" w:rsidP="008170C8">
            <w:r w:rsidRPr="007751D5">
              <w:t>0.11</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90.35</w:t>
            </w:r>
          </w:p>
        </w:tc>
      </w:tr>
      <w:tr w:rsidR="008170C8" w:rsidRPr="007751D5" w:rsidTr="00A164A9">
        <w:trPr>
          <w:trHeight w:val="288"/>
        </w:trPr>
        <w:tc>
          <w:tcPr>
            <w:tcW w:w="1285" w:type="dxa"/>
            <w:noWrap/>
            <w:hideMark/>
          </w:tcPr>
          <w:p w:rsidR="008170C8" w:rsidRPr="007751D5" w:rsidRDefault="008170C8" w:rsidP="008170C8">
            <w:r w:rsidRPr="007751D5">
              <w:t>RP094</w:t>
            </w:r>
          </w:p>
        </w:tc>
        <w:tc>
          <w:tcPr>
            <w:tcW w:w="4387" w:type="dxa"/>
            <w:noWrap/>
            <w:hideMark/>
          </w:tcPr>
          <w:p w:rsidR="008170C8" w:rsidRPr="007751D5" w:rsidRDefault="008170C8" w:rsidP="008170C8">
            <w:r w:rsidRPr="007751D5">
              <w:t>CHUA DAU::IRGC 478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35.97</w:t>
            </w:r>
          </w:p>
        </w:tc>
        <w:tc>
          <w:tcPr>
            <w:tcW w:w="718" w:type="dxa"/>
            <w:noWrap/>
            <w:hideMark/>
          </w:tcPr>
          <w:p w:rsidR="008170C8" w:rsidRPr="007751D5" w:rsidRDefault="008170C8" w:rsidP="008170C8">
            <w:r w:rsidRPr="007751D5">
              <w:t>19.68</w:t>
            </w:r>
          </w:p>
        </w:tc>
        <w:tc>
          <w:tcPr>
            <w:tcW w:w="718" w:type="dxa"/>
            <w:noWrap/>
            <w:hideMark/>
          </w:tcPr>
          <w:p w:rsidR="008170C8" w:rsidRPr="007751D5" w:rsidRDefault="008170C8" w:rsidP="008170C8">
            <w:r w:rsidRPr="007751D5">
              <w:t>26.04</w:t>
            </w:r>
          </w:p>
        </w:tc>
        <w:tc>
          <w:tcPr>
            <w:tcW w:w="602" w:type="dxa"/>
            <w:noWrap/>
            <w:hideMark/>
          </w:tcPr>
          <w:p w:rsidR="008170C8" w:rsidRPr="007751D5" w:rsidRDefault="008170C8" w:rsidP="008170C8">
            <w:r w:rsidRPr="007751D5">
              <w:t>38</w:t>
            </w:r>
          </w:p>
        </w:tc>
        <w:tc>
          <w:tcPr>
            <w:tcW w:w="1053" w:type="dxa"/>
            <w:noWrap/>
            <w:hideMark/>
          </w:tcPr>
          <w:p w:rsidR="008170C8" w:rsidRPr="007751D5" w:rsidRDefault="008170C8" w:rsidP="008170C8">
            <w:r w:rsidRPr="007751D5">
              <w:t>18327.54</w:t>
            </w:r>
          </w:p>
        </w:tc>
        <w:tc>
          <w:tcPr>
            <w:tcW w:w="941" w:type="dxa"/>
            <w:noWrap/>
            <w:hideMark/>
          </w:tcPr>
          <w:p w:rsidR="008170C8" w:rsidRPr="007751D5" w:rsidRDefault="008170C8" w:rsidP="008170C8">
            <w:r w:rsidRPr="007751D5">
              <w:t>1601.65</w:t>
            </w:r>
          </w:p>
        </w:tc>
        <w:tc>
          <w:tcPr>
            <w:tcW w:w="607" w:type="dxa"/>
            <w:noWrap/>
            <w:hideMark/>
          </w:tcPr>
          <w:p w:rsidR="008170C8" w:rsidRPr="007751D5" w:rsidRDefault="008170C8" w:rsidP="008170C8">
            <w:r w:rsidRPr="007751D5">
              <w:t>0.10</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8.72</w:t>
            </w:r>
          </w:p>
        </w:tc>
      </w:tr>
      <w:tr w:rsidR="008170C8" w:rsidRPr="007751D5" w:rsidTr="00A164A9">
        <w:trPr>
          <w:trHeight w:val="288"/>
        </w:trPr>
        <w:tc>
          <w:tcPr>
            <w:tcW w:w="1285" w:type="dxa"/>
            <w:noWrap/>
            <w:hideMark/>
          </w:tcPr>
          <w:p w:rsidR="008170C8" w:rsidRPr="007751D5" w:rsidRDefault="008170C8" w:rsidP="008170C8">
            <w:r w:rsidRPr="007751D5">
              <w:t>RP095</w:t>
            </w:r>
          </w:p>
        </w:tc>
        <w:tc>
          <w:tcPr>
            <w:tcW w:w="4387" w:type="dxa"/>
            <w:noWrap/>
            <w:hideMark/>
          </w:tcPr>
          <w:p w:rsidR="008170C8" w:rsidRPr="007751D5" w:rsidRDefault="008170C8" w:rsidP="008170C8">
            <w:r w:rsidRPr="007751D5">
              <w:t>CHUNGUR BALI::IRGC 2585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23.71</w:t>
            </w:r>
          </w:p>
        </w:tc>
        <w:tc>
          <w:tcPr>
            <w:tcW w:w="718" w:type="dxa"/>
            <w:noWrap/>
            <w:hideMark/>
          </w:tcPr>
          <w:p w:rsidR="008170C8" w:rsidRPr="007751D5" w:rsidRDefault="008170C8" w:rsidP="008170C8">
            <w:r w:rsidRPr="007751D5">
              <w:t>22.69</w:t>
            </w:r>
          </w:p>
        </w:tc>
        <w:tc>
          <w:tcPr>
            <w:tcW w:w="718" w:type="dxa"/>
            <w:noWrap/>
            <w:hideMark/>
          </w:tcPr>
          <w:p w:rsidR="008170C8" w:rsidRPr="007751D5" w:rsidRDefault="008170C8" w:rsidP="008170C8">
            <w:r w:rsidRPr="007751D5">
              <w:t>28.45</w:t>
            </w:r>
          </w:p>
        </w:tc>
        <w:tc>
          <w:tcPr>
            <w:tcW w:w="602" w:type="dxa"/>
            <w:noWrap/>
            <w:hideMark/>
          </w:tcPr>
          <w:p w:rsidR="008170C8" w:rsidRPr="007751D5" w:rsidRDefault="008170C8" w:rsidP="008170C8">
            <w:r w:rsidRPr="007751D5">
              <w:t>78</w:t>
            </w:r>
          </w:p>
        </w:tc>
        <w:tc>
          <w:tcPr>
            <w:tcW w:w="1053" w:type="dxa"/>
            <w:noWrap/>
            <w:hideMark/>
          </w:tcPr>
          <w:p w:rsidR="008170C8" w:rsidRPr="007751D5" w:rsidRDefault="008170C8" w:rsidP="008170C8">
            <w:r w:rsidRPr="007751D5">
              <w:t>15531.44</w:t>
            </w:r>
          </w:p>
        </w:tc>
        <w:tc>
          <w:tcPr>
            <w:tcW w:w="941" w:type="dxa"/>
            <w:noWrap/>
            <w:hideMark/>
          </w:tcPr>
          <w:p w:rsidR="008170C8" w:rsidRPr="007751D5" w:rsidRDefault="008170C8" w:rsidP="008170C8">
            <w:r w:rsidRPr="007751D5">
              <w:t>1083.12</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90.73</w:t>
            </w:r>
          </w:p>
        </w:tc>
      </w:tr>
      <w:tr w:rsidR="008170C8" w:rsidRPr="007751D5" w:rsidTr="00A164A9">
        <w:trPr>
          <w:trHeight w:val="288"/>
        </w:trPr>
        <w:tc>
          <w:tcPr>
            <w:tcW w:w="1285" w:type="dxa"/>
            <w:noWrap/>
            <w:hideMark/>
          </w:tcPr>
          <w:p w:rsidR="008170C8" w:rsidRPr="007751D5" w:rsidRDefault="008170C8" w:rsidP="008170C8">
            <w:r w:rsidRPr="007751D5">
              <w:t>RP096</w:t>
            </w:r>
          </w:p>
        </w:tc>
        <w:tc>
          <w:tcPr>
            <w:tcW w:w="4387" w:type="dxa"/>
            <w:noWrap/>
            <w:hideMark/>
          </w:tcPr>
          <w:p w:rsidR="008170C8" w:rsidRPr="007751D5" w:rsidRDefault="008170C8" w:rsidP="008170C8">
            <w:r w:rsidRPr="007751D5">
              <w:t>CICA 9::IRGC 5307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99.19</w:t>
            </w:r>
          </w:p>
        </w:tc>
        <w:tc>
          <w:tcPr>
            <w:tcW w:w="718" w:type="dxa"/>
            <w:noWrap/>
            <w:hideMark/>
          </w:tcPr>
          <w:p w:rsidR="008170C8" w:rsidRPr="007751D5" w:rsidRDefault="008170C8" w:rsidP="008170C8">
            <w:r w:rsidRPr="007751D5">
              <w:t>21.14</w:t>
            </w:r>
          </w:p>
        </w:tc>
        <w:tc>
          <w:tcPr>
            <w:tcW w:w="718" w:type="dxa"/>
            <w:noWrap/>
            <w:hideMark/>
          </w:tcPr>
          <w:p w:rsidR="008170C8" w:rsidRPr="007751D5" w:rsidRDefault="008170C8" w:rsidP="008170C8">
            <w:r w:rsidRPr="007751D5">
              <w:t>49.32</w:t>
            </w:r>
          </w:p>
        </w:tc>
        <w:tc>
          <w:tcPr>
            <w:tcW w:w="602" w:type="dxa"/>
            <w:noWrap/>
            <w:hideMark/>
          </w:tcPr>
          <w:p w:rsidR="008170C8" w:rsidRPr="007751D5" w:rsidRDefault="008170C8" w:rsidP="008170C8">
            <w:r w:rsidRPr="007751D5">
              <w:t>50</w:t>
            </w:r>
          </w:p>
        </w:tc>
        <w:tc>
          <w:tcPr>
            <w:tcW w:w="1053" w:type="dxa"/>
            <w:noWrap/>
            <w:hideMark/>
          </w:tcPr>
          <w:p w:rsidR="008170C8" w:rsidRPr="007751D5" w:rsidRDefault="008170C8" w:rsidP="008170C8">
            <w:r w:rsidRPr="007751D5">
              <w:t>15480.42</w:t>
            </w:r>
          </w:p>
        </w:tc>
        <w:tc>
          <w:tcPr>
            <w:tcW w:w="941" w:type="dxa"/>
            <w:noWrap/>
            <w:hideMark/>
          </w:tcPr>
          <w:p w:rsidR="008170C8" w:rsidRPr="007751D5" w:rsidRDefault="008170C8" w:rsidP="008170C8">
            <w:r w:rsidRPr="007751D5">
              <w:t>2373.50</w:t>
            </w:r>
          </w:p>
        </w:tc>
        <w:tc>
          <w:tcPr>
            <w:tcW w:w="607" w:type="dxa"/>
            <w:noWrap/>
            <w:hideMark/>
          </w:tcPr>
          <w:p w:rsidR="008170C8" w:rsidRPr="007751D5" w:rsidRDefault="008170C8" w:rsidP="008170C8">
            <w:r w:rsidRPr="007751D5">
              <w:t>0.24</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6.37</w:t>
            </w:r>
          </w:p>
        </w:tc>
      </w:tr>
      <w:tr w:rsidR="008170C8" w:rsidRPr="007751D5" w:rsidTr="00A164A9">
        <w:trPr>
          <w:trHeight w:val="288"/>
        </w:trPr>
        <w:tc>
          <w:tcPr>
            <w:tcW w:w="1285" w:type="dxa"/>
            <w:noWrap/>
            <w:hideMark/>
          </w:tcPr>
          <w:p w:rsidR="008170C8" w:rsidRPr="007751D5" w:rsidRDefault="008170C8" w:rsidP="008170C8">
            <w:r w:rsidRPr="007751D5">
              <w:t>RP097</w:t>
            </w:r>
          </w:p>
        </w:tc>
        <w:tc>
          <w:tcPr>
            <w:tcW w:w="4387" w:type="dxa"/>
            <w:noWrap/>
            <w:hideMark/>
          </w:tcPr>
          <w:p w:rsidR="008170C8" w:rsidRPr="007751D5" w:rsidRDefault="008170C8" w:rsidP="008170C8">
            <w:r w:rsidRPr="007751D5">
              <w:t>CN 44-40-7::IRGC 4536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82.83</w:t>
            </w:r>
          </w:p>
        </w:tc>
        <w:tc>
          <w:tcPr>
            <w:tcW w:w="718" w:type="dxa"/>
            <w:noWrap/>
            <w:hideMark/>
          </w:tcPr>
          <w:p w:rsidR="008170C8" w:rsidRPr="007751D5" w:rsidRDefault="008170C8" w:rsidP="008170C8">
            <w:r w:rsidRPr="007751D5">
              <w:t>17.31</w:t>
            </w:r>
          </w:p>
        </w:tc>
        <w:tc>
          <w:tcPr>
            <w:tcW w:w="718" w:type="dxa"/>
            <w:noWrap/>
            <w:hideMark/>
          </w:tcPr>
          <w:p w:rsidR="008170C8" w:rsidRPr="007751D5" w:rsidRDefault="008170C8" w:rsidP="008170C8">
            <w:r w:rsidRPr="007751D5">
              <w:t>25.52</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15402.00</w:t>
            </w:r>
          </w:p>
        </w:tc>
        <w:tc>
          <w:tcPr>
            <w:tcW w:w="941" w:type="dxa"/>
            <w:noWrap/>
            <w:hideMark/>
          </w:tcPr>
          <w:p w:rsidR="008170C8" w:rsidRPr="007751D5" w:rsidRDefault="008170C8" w:rsidP="008170C8">
            <w:r w:rsidRPr="007751D5">
              <w:t>1252.26</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89.66</w:t>
            </w:r>
          </w:p>
        </w:tc>
      </w:tr>
      <w:tr w:rsidR="008170C8" w:rsidRPr="007751D5" w:rsidTr="00A164A9">
        <w:trPr>
          <w:trHeight w:val="288"/>
        </w:trPr>
        <w:tc>
          <w:tcPr>
            <w:tcW w:w="1285" w:type="dxa"/>
            <w:noWrap/>
            <w:hideMark/>
          </w:tcPr>
          <w:p w:rsidR="008170C8" w:rsidRPr="007751D5" w:rsidRDefault="008170C8" w:rsidP="008170C8">
            <w:r w:rsidRPr="007751D5">
              <w:t>RP098</w:t>
            </w:r>
          </w:p>
        </w:tc>
        <w:tc>
          <w:tcPr>
            <w:tcW w:w="4387" w:type="dxa"/>
            <w:noWrap/>
            <w:hideMark/>
          </w:tcPr>
          <w:p w:rsidR="008170C8" w:rsidRPr="007751D5" w:rsidRDefault="008170C8" w:rsidP="008170C8">
            <w:r w:rsidRPr="007751D5">
              <w:t>CO 39::IRGC 5123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79.49</w:t>
            </w:r>
          </w:p>
        </w:tc>
        <w:tc>
          <w:tcPr>
            <w:tcW w:w="718" w:type="dxa"/>
            <w:noWrap/>
            <w:hideMark/>
          </w:tcPr>
          <w:p w:rsidR="008170C8" w:rsidRPr="007751D5" w:rsidRDefault="008170C8" w:rsidP="008170C8">
            <w:r w:rsidRPr="007751D5">
              <w:t>20.54</w:t>
            </w:r>
          </w:p>
        </w:tc>
        <w:tc>
          <w:tcPr>
            <w:tcW w:w="718" w:type="dxa"/>
            <w:noWrap/>
            <w:hideMark/>
          </w:tcPr>
          <w:p w:rsidR="008170C8" w:rsidRPr="007751D5" w:rsidRDefault="008170C8" w:rsidP="008170C8">
            <w:r w:rsidRPr="007751D5">
              <w:t>24.97</w:t>
            </w:r>
          </w:p>
        </w:tc>
        <w:tc>
          <w:tcPr>
            <w:tcW w:w="602" w:type="dxa"/>
            <w:noWrap/>
            <w:hideMark/>
          </w:tcPr>
          <w:p w:rsidR="008170C8" w:rsidRPr="007751D5" w:rsidRDefault="008170C8" w:rsidP="008170C8">
            <w:r w:rsidRPr="007751D5">
              <w:t>28</w:t>
            </w:r>
          </w:p>
        </w:tc>
        <w:tc>
          <w:tcPr>
            <w:tcW w:w="1053" w:type="dxa"/>
            <w:noWrap/>
            <w:hideMark/>
          </w:tcPr>
          <w:p w:rsidR="008170C8" w:rsidRPr="007751D5" w:rsidRDefault="008170C8" w:rsidP="008170C8">
            <w:r w:rsidRPr="007751D5">
              <w:t>11755.08</w:t>
            </w:r>
          </w:p>
        </w:tc>
        <w:tc>
          <w:tcPr>
            <w:tcW w:w="941" w:type="dxa"/>
            <w:noWrap/>
            <w:hideMark/>
          </w:tcPr>
          <w:p w:rsidR="008170C8" w:rsidRPr="007751D5" w:rsidRDefault="008170C8" w:rsidP="008170C8">
            <w:r w:rsidRPr="007751D5">
              <w:t>876.65</w:t>
            </w:r>
          </w:p>
        </w:tc>
        <w:tc>
          <w:tcPr>
            <w:tcW w:w="607" w:type="dxa"/>
            <w:noWrap/>
            <w:hideMark/>
          </w:tcPr>
          <w:p w:rsidR="008170C8" w:rsidRPr="007751D5" w:rsidRDefault="008170C8" w:rsidP="008170C8">
            <w:r w:rsidRPr="007751D5">
              <w:t>0.13</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8.80</w:t>
            </w:r>
          </w:p>
        </w:tc>
      </w:tr>
      <w:tr w:rsidR="008170C8" w:rsidRPr="007751D5" w:rsidTr="00A164A9">
        <w:trPr>
          <w:trHeight w:val="288"/>
        </w:trPr>
        <w:tc>
          <w:tcPr>
            <w:tcW w:w="1285" w:type="dxa"/>
            <w:noWrap/>
            <w:hideMark/>
          </w:tcPr>
          <w:p w:rsidR="008170C8" w:rsidRPr="007751D5" w:rsidRDefault="008170C8" w:rsidP="008170C8">
            <w:r w:rsidRPr="007751D5">
              <w:t>RP099</w:t>
            </w:r>
          </w:p>
        </w:tc>
        <w:tc>
          <w:tcPr>
            <w:tcW w:w="4387" w:type="dxa"/>
            <w:noWrap/>
            <w:hideMark/>
          </w:tcPr>
          <w:p w:rsidR="008170C8" w:rsidRPr="007751D5" w:rsidRDefault="008170C8" w:rsidP="008170C8">
            <w:r w:rsidRPr="007751D5">
              <w:t>CR 60-10::IRGC 1577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86.56</w:t>
            </w:r>
          </w:p>
        </w:tc>
        <w:tc>
          <w:tcPr>
            <w:tcW w:w="718" w:type="dxa"/>
            <w:noWrap/>
            <w:hideMark/>
          </w:tcPr>
          <w:p w:rsidR="008170C8" w:rsidRPr="007751D5" w:rsidRDefault="008170C8" w:rsidP="008170C8">
            <w:r w:rsidRPr="007751D5">
              <w:t>21.11</w:t>
            </w:r>
          </w:p>
        </w:tc>
        <w:tc>
          <w:tcPr>
            <w:tcW w:w="718" w:type="dxa"/>
            <w:noWrap/>
            <w:hideMark/>
          </w:tcPr>
          <w:p w:rsidR="008170C8" w:rsidRPr="007751D5" w:rsidRDefault="008170C8" w:rsidP="008170C8">
            <w:r w:rsidRPr="007751D5">
              <w:t>38.22</w:t>
            </w:r>
          </w:p>
        </w:tc>
        <w:tc>
          <w:tcPr>
            <w:tcW w:w="602" w:type="dxa"/>
            <w:noWrap/>
            <w:hideMark/>
          </w:tcPr>
          <w:p w:rsidR="008170C8" w:rsidRPr="007751D5" w:rsidRDefault="008170C8" w:rsidP="008170C8">
            <w:r w:rsidRPr="007751D5">
              <w:t>53</w:t>
            </w:r>
          </w:p>
        </w:tc>
        <w:tc>
          <w:tcPr>
            <w:tcW w:w="1053" w:type="dxa"/>
            <w:noWrap/>
            <w:hideMark/>
          </w:tcPr>
          <w:p w:rsidR="008170C8" w:rsidRPr="007751D5" w:rsidRDefault="008170C8" w:rsidP="008170C8">
            <w:r w:rsidRPr="007751D5">
              <w:t>12663.35</w:t>
            </w:r>
          </w:p>
        </w:tc>
        <w:tc>
          <w:tcPr>
            <w:tcW w:w="941" w:type="dxa"/>
            <w:noWrap/>
            <w:hideMark/>
          </w:tcPr>
          <w:p w:rsidR="008170C8" w:rsidRPr="007751D5" w:rsidRDefault="008170C8" w:rsidP="008170C8">
            <w:r w:rsidRPr="007751D5">
              <w:t>1426.96</w:t>
            </w:r>
          </w:p>
        </w:tc>
        <w:tc>
          <w:tcPr>
            <w:tcW w:w="607" w:type="dxa"/>
            <w:noWrap/>
            <w:hideMark/>
          </w:tcPr>
          <w:p w:rsidR="008170C8" w:rsidRPr="007751D5" w:rsidRDefault="008170C8" w:rsidP="008170C8">
            <w:r w:rsidRPr="007751D5">
              <w:t>0.27</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7.41</w:t>
            </w:r>
          </w:p>
        </w:tc>
      </w:tr>
      <w:tr w:rsidR="008170C8" w:rsidRPr="007751D5" w:rsidTr="00A164A9">
        <w:trPr>
          <w:trHeight w:val="288"/>
        </w:trPr>
        <w:tc>
          <w:tcPr>
            <w:tcW w:w="1285" w:type="dxa"/>
            <w:noWrap/>
            <w:hideMark/>
          </w:tcPr>
          <w:p w:rsidR="008170C8" w:rsidRPr="007751D5" w:rsidRDefault="008170C8" w:rsidP="008170C8">
            <w:r w:rsidRPr="007751D5">
              <w:t>RP100</w:t>
            </w:r>
          </w:p>
        </w:tc>
        <w:tc>
          <w:tcPr>
            <w:tcW w:w="4387" w:type="dxa"/>
            <w:noWrap/>
            <w:hideMark/>
          </w:tcPr>
          <w:p w:rsidR="008170C8" w:rsidRPr="007751D5" w:rsidRDefault="008170C8" w:rsidP="008170C8">
            <w:r w:rsidRPr="007751D5">
              <w:t>CRILLO LA FRIA::IRGC 1079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27.29</w:t>
            </w:r>
          </w:p>
        </w:tc>
        <w:tc>
          <w:tcPr>
            <w:tcW w:w="718" w:type="dxa"/>
            <w:noWrap/>
            <w:hideMark/>
          </w:tcPr>
          <w:p w:rsidR="008170C8" w:rsidRPr="007751D5" w:rsidRDefault="008170C8" w:rsidP="008170C8">
            <w:r w:rsidRPr="007751D5">
              <w:t>20.02</w:t>
            </w:r>
          </w:p>
        </w:tc>
        <w:tc>
          <w:tcPr>
            <w:tcW w:w="718" w:type="dxa"/>
            <w:noWrap/>
            <w:hideMark/>
          </w:tcPr>
          <w:p w:rsidR="008170C8" w:rsidRPr="007751D5" w:rsidRDefault="008170C8" w:rsidP="008170C8">
            <w:r w:rsidRPr="007751D5">
              <w:t>31.05</w:t>
            </w:r>
          </w:p>
        </w:tc>
        <w:tc>
          <w:tcPr>
            <w:tcW w:w="602" w:type="dxa"/>
            <w:noWrap/>
            <w:hideMark/>
          </w:tcPr>
          <w:p w:rsidR="008170C8" w:rsidRPr="007751D5" w:rsidRDefault="008170C8" w:rsidP="008170C8">
            <w:r w:rsidRPr="007751D5">
              <w:t>47</w:t>
            </w:r>
          </w:p>
        </w:tc>
        <w:tc>
          <w:tcPr>
            <w:tcW w:w="1053" w:type="dxa"/>
            <w:noWrap/>
            <w:hideMark/>
          </w:tcPr>
          <w:p w:rsidR="008170C8" w:rsidRPr="007751D5" w:rsidRDefault="008170C8" w:rsidP="008170C8">
            <w:r w:rsidRPr="007751D5">
              <w:t>13166.58</w:t>
            </w:r>
          </w:p>
        </w:tc>
        <w:tc>
          <w:tcPr>
            <w:tcW w:w="941" w:type="dxa"/>
            <w:noWrap/>
            <w:hideMark/>
          </w:tcPr>
          <w:p w:rsidR="008170C8" w:rsidRPr="007751D5" w:rsidRDefault="008170C8" w:rsidP="008170C8">
            <w:r w:rsidRPr="007751D5">
              <w:t>1448.40</w:t>
            </w:r>
          </w:p>
        </w:tc>
        <w:tc>
          <w:tcPr>
            <w:tcW w:w="607" w:type="dxa"/>
            <w:noWrap/>
            <w:hideMark/>
          </w:tcPr>
          <w:p w:rsidR="008170C8" w:rsidRPr="007751D5" w:rsidRDefault="008170C8" w:rsidP="008170C8">
            <w:r w:rsidRPr="007751D5">
              <w:t>0.15</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6.95</w:t>
            </w:r>
          </w:p>
        </w:tc>
      </w:tr>
      <w:tr w:rsidR="008170C8" w:rsidRPr="007751D5" w:rsidTr="00A164A9">
        <w:trPr>
          <w:trHeight w:val="288"/>
        </w:trPr>
        <w:tc>
          <w:tcPr>
            <w:tcW w:w="1285" w:type="dxa"/>
            <w:noWrap/>
            <w:hideMark/>
          </w:tcPr>
          <w:p w:rsidR="008170C8" w:rsidRPr="007751D5" w:rsidRDefault="008170C8" w:rsidP="008170C8">
            <w:r w:rsidRPr="007751D5">
              <w:t>RP101</w:t>
            </w:r>
          </w:p>
        </w:tc>
        <w:tc>
          <w:tcPr>
            <w:tcW w:w="4387" w:type="dxa"/>
            <w:noWrap/>
            <w:hideMark/>
          </w:tcPr>
          <w:p w:rsidR="008170C8" w:rsidRPr="007751D5" w:rsidRDefault="008170C8" w:rsidP="008170C8">
            <w:r w:rsidRPr="007751D5">
              <w:t>CSR-90 IR-2::IRGC 11732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11.85</w:t>
            </w:r>
          </w:p>
        </w:tc>
        <w:tc>
          <w:tcPr>
            <w:tcW w:w="718" w:type="dxa"/>
            <w:noWrap/>
            <w:hideMark/>
          </w:tcPr>
          <w:p w:rsidR="008170C8" w:rsidRPr="007751D5" w:rsidRDefault="008170C8" w:rsidP="008170C8">
            <w:r w:rsidRPr="007751D5">
              <w:t>23.69</w:t>
            </w:r>
          </w:p>
        </w:tc>
        <w:tc>
          <w:tcPr>
            <w:tcW w:w="718" w:type="dxa"/>
            <w:noWrap/>
            <w:hideMark/>
          </w:tcPr>
          <w:p w:rsidR="008170C8" w:rsidRPr="007751D5" w:rsidRDefault="008170C8" w:rsidP="008170C8">
            <w:r w:rsidRPr="007751D5">
              <w:t>34.67</w:t>
            </w:r>
          </w:p>
        </w:tc>
        <w:tc>
          <w:tcPr>
            <w:tcW w:w="602" w:type="dxa"/>
            <w:noWrap/>
            <w:hideMark/>
          </w:tcPr>
          <w:p w:rsidR="008170C8" w:rsidRPr="007751D5" w:rsidRDefault="008170C8" w:rsidP="008170C8">
            <w:r w:rsidRPr="007751D5">
              <w:t>63</w:t>
            </w:r>
          </w:p>
        </w:tc>
        <w:tc>
          <w:tcPr>
            <w:tcW w:w="1053" w:type="dxa"/>
            <w:noWrap/>
            <w:hideMark/>
          </w:tcPr>
          <w:p w:rsidR="008170C8" w:rsidRPr="007751D5" w:rsidRDefault="008170C8" w:rsidP="008170C8">
            <w:r w:rsidRPr="007751D5">
              <w:t>17916.56</w:t>
            </w:r>
          </w:p>
        </w:tc>
        <w:tc>
          <w:tcPr>
            <w:tcW w:w="941" w:type="dxa"/>
            <w:noWrap/>
            <w:hideMark/>
          </w:tcPr>
          <w:p w:rsidR="008170C8" w:rsidRPr="007751D5" w:rsidRDefault="008170C8" w:rsidP="008170C8">
            <w:r w:rsidRPr="007751D5">
              <w:t>1146.64</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300.00</w:t>
            </w:r>
          </w:p>
        </w:tc>
        <w:tc>
          <w:tcPr>
            <w:tcW w:w="768" w:type="dxa"/>
            <w:noWrap/>
            <w:hideMark/>
          </w:tcPr>
          <w:p w:rsidR="008170C8" w:rsidRPr="007751D5" w:rsidRDefault="008170C8" w:rsidP="008170C8">
            <w:r w:rsidRPr="007751D5">
              <w:t>79.93</w:t>
            </w:r>
          </w:p>
        </w:tc>
      </w:tr>
      <w:tr w:rsidR="008170C8" w:rsidRPr="007751D5" w:rsidTr="00A164A9">
        <w:trPr>
          <w:trHeight w:val="288"/>
        </w:trPr>
        <w:tc>
          <w:tcPr>
            <w:tcW w:w="1285" w:type="dxa"/>
            <w:noWrap/>
            <w:hideMark/>
          </w:tcPr>
          <w:p w:rsidR="008170C8" w:rsidRPr="007751D5" w:rsidRDefault="008170C8" w:rsidP="008170C8">
            <w:r w:rsidRPr="007751D5">
              <w:t>RP102</w:t>
            </w:r>
          </w:p>
        </w:tc>
        <w:tc>
          <w:tcPr>
            <w:tcW w:w="4387" w:type="dxa"/>
            <w:noWrap/>
            <w:hideMark/>
          </w:tcPr>
          <w:p w:rsidR="008170C8" w:rsidRPr="007751D5" w:rsidRDefault="008170C8" w:rsidP="008170C8">
            <w:r w:rsidRPr="007751D5">
              <w:t>CT 9737-6-1-1-2-2P-M::IRGC 11733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90.41</w:t>
            </w:r>
          </w:p>
        </w:tc>
        <w:tc>
          <w:tcPr>
            <w:tcW w:w="718" w:type="dxa"/>
            <w:noWrap/>
            <w:hideMark/>
          </w:tcPr>
          <w:p w:rsidR="008170C8" w:rsidRPr="007751D5" w:rsidRDefault="008170C8" w:rsidP="008170C8">
            <w:r w:rsidRPr="007751D5">
              <w:t>19.97</w:t>
            </w:r>
          </w:p>
        </w:tc>
        <w:tc>
          <w:tcPr>
            <w:tcW w:w="718" w:type="dxa"/>
            <w:noWrap/>
            <w:hideMark/>
          </w:tcPr>
          <w:p w:rsidR="008170C8" w:rsidRPr="007751D5" w:rsidRDefault="008170C8" w:rsidP="008170C8">
            <w:r w:rsidRPr="007751D5">
              <w:t>31.30</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1558.68</w:t>
            </w:r>
          </w:p>
        </w:tc>
        <w:tc>
          <w:tcPr>
            <w:tcW w:w="941" w:type="dxa"/>
            <w:noWrap/>
            <w:hideMark/>
          </w:tcPr>
          <w:p w:rsidR="008170C8" w:rsidRPr="007751D5" w:rsidRDefault="008170C8" w:rsidP="008170C8">
            <w:r w:rsidRPr="007751D5">
              <w:t>1074.38</w:t>
            </w:r>
          </w:p>
        </w:tc>
        <w:tc>
          <w:tcPr>
            <w:tcW w:w="607" w:type="dxa"/>
            <w:noWrap/>
            <w:hideMark/>
          </w:tcPr>
          <w:p w:rsidR="008170C8" w:rsidRPr="007751D5" w:rsidRDefault="008170C8" w:rsidP="008170C8">
            <w:r w:rsidRPr="007751D5">
              <w:t>0.18</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7.58</w:t>
            </w:r>
          </w:p>
        </w:tc>
      </w:tr>
      <w:tr w:rsidR="008170C8" w:rsidRPr="007751D5" w:rsidTr="00A164A9">
        <w:trPr>
          <w:trHeight w:val="288"/>
        </w:trPr>
        <w:tc>
          <w:tcPr>
            <w:tcW w:w="1285" w:type="dxa"/>
            <w:noWrap/>
            <w:hideMark/>
          </w:tcPr>
          <w:p w:rsidR="008170C8" w:rsidRPr="007751D5" w:rsidRDefault="008170C8" w:rsidP="008170C8">
            <w:r w:rsidRPr="007751D5">
              <w:t>RP103</w:t>
            </w:r>
          </w:p>
        </w:tc>
        <w:tc>
          <w:tcPr>
            <w:tcW w:w="4387" w:type="dxa"/>
            <w:noWrap/>
            <w:hideMark/>
          </w:tcPr>
          <w:p w:rsidR="008170C8" w:rsidRPr="007751D5" w:rsidRDefault="008170C8" w:rsidP="008170C8">
            <w:r w:rsidRPr="007751D5">
              <w:t>CUN GU NUO::IRGC 6357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92.50</w:t>
            </w:r>
          </w:p>
        </w:tc>
        <w:tc>
          <w:tcPr>
            <w:tcW w:w="718" w:type="dxa"/>
            <w:noWrap/>
            <w:hideMark/>
          </w:tcPr>
          <w:p w:rsidR="008170C8" w:rsidRPr="007751D5" w:rsidRDefault="008170C8" w:rsidP="008170C8">
            <w:r w:rsidRPr="007751D5">
              <w:t>23.18</w:t>
            </w:r>
          </w:p>
        </w:tc>
        <w:tc>
          <w:tcPr>
            <w:tcW w:w="718" w:type="dxa"/>
            <w:noWrap/>
            <w:hideMark/>
          </w:tcPr>
          <w:p w:rsidR="008170C8" w:rsidRPr="007751D5" w:rsidRDefault="008170C8" w:rsidP="008170C8">
            <w:r w:rsidRPr="007751D5">
              <w:t>35.73</w:t>
            </w:r>
          </w:p>
        </w:tc>
        <w:tc>
          <w:tcPr>
            <w:tcW w:w="602" w:type="dxa"/>
            <w:noWrap/>
            <w:hideMark/>
          </w:tcPr>
          <w:p w:rsidR="008170C8" w:rsidRPr="007751D5" w:rsidRDefault="008170C8" w:rsidP="008170C8">
            <w:r w:rsidRPr="007751D5">
              <w:t>28</w:t>
            </w:r>
          </w:p>
        </w:tc>
        <w:tc>
          <w:tcPr>
            <w:tcW w:w="1053" w:type="dxa"/>
            <w:noWrap/>
            <w:hideMark/>
          </w:tcPr>
          <w:p w:rsidR="008170C8" w:rsidRPr="007751D5" w:rsidRDefault="008170C8" w:rsidP="008170C8">
            <w:r w:rsidRPr="007751D5">
              <w:t>21947.33</w:t>
            </w:r>
          </w:p>
        </w:tc>
        <w:tc>
          <w:tcPr>
            <w:tcW w:w="941" w:type="dxa"/>
            <w:noWrap/>
            <w:hideMark/>
          </w:tcPr>
          <w:p w:rsidR="008170C8" w:rsidRPr="007751D5" w:rsidRDefault="008170C8" w:rsidP="008170C8">
            <w:r w:rsidRPr="007751D5">
              <w:t>808.36</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70.00</w:t>
            </w:r>
          </w:p>
        </w:tc>
        <w:tc>
          <w:tcPr>
            <w:tcW w:w="768" w:type="dxa"/>
            <w:noWrap/>
            <w:hideMark/>
          </w:tcPr>
          <w:p w:rsidR="008170C8" w:rsidRPr="007751D5" w:rsidRDefault="008170C8" w:rsidP="008170C8">
            <w:r w:rsidRPr="007751D5">
              <w:t>84.97</w:t>
            </w:r>
          </w:p>
        </w:tc>
      </w:tr>
      <w:tr w:rsidR="008170C8" w:rsidRPr="007751D5" w:rsidTr="00A164A9">
        <w:trPr>
          <w:trHeight w:val="288"/>
        </w:trPr>
        <w:tc>
          <w:tcPr>
            <w:tcW w:w="1285" w:type="dxa"/>
            <w:noWrap/>
            <w:hideMark/>
          </w:tcPr>
          <w:p w:rsidR="008170C8" w:rsidRPr="007751D5" w:rsidRDefault="008170C8" w:rsidP="008170C8">
            <w:r w:rsidRPr="007751D5">
              <w:t>RP104</w:t>
            </w:r>
          </w:p>
        </w:tc>
        <w:tc>
          <w:tcPr>
            <w:tcW w:w="4387" w:type="dxa"/>
            <w:noWrap/>
            <w:hideMark/>
          </w:tcPr>
          <w:p w:rsidR="008170C8" w:rsidRPr="007751D5" w:rsidRDefault="008170C8" w:rsidP="008170C8">
            <w:r w:rsidRPr="007751D5">
              <w:t>CUYAMEL 3820::IRGC 11697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102.02</w:t>
            </w:r>
          </w:p>
        </w:tc>
        <w:tc>
          <w:tcPr>
            <w:tcW w:w="718" w:type="dxa"/>
            <w:noWrap/>
            <w:hideMark/>
          </w:tcPr>
          <w:p w:rsidR="008170C8" w:rsidRPr="007751D5" w:rsidRDefault="008170C8" w:rsidP="008170C8">
            <w:r w:rsidRPr="007751D5">
              <w:t>22.26</w:t>
            </w:r>
          </w:p>
        </w:tc>
        <w:tc>
          <w:tcPr>
            <w:tcW w:w="718" w:type="dxa"/>
            <w:noWrap/>
            <w:hideMark/>
          </w:tcPr>
          <w:p w:rsidR="008170C8" w:rsidRPr="007751D5" w:rsidRDefault="008170C8" w:rsidP="008170C8">
            <w:r w:rsidRPr="007751D5">
              <w:t>34.95</w:t>
            </w:r>
          </w:p>
        </w:tc>
        <w:tc>
          <w:tcPr>
            <w:tcW w:w="602" w:type="dxa"/>
            <w:noWrap/>
            <w:hideMark/>
          </w:tcPr>
          <w:p w:rsidR="008170C8" w:rsidRPr="007751D5" w:rsidRDefault="008170C8" w:rsidP="008170C8">
            <w:r w:rsidRPr="007751D5">
              <w:t>41</w:t>
            </w:r>
          </w:p>
        </w:tc>
        <w:tc>
          <w:tcPr>
            <w:tcW w:w="1053" w:type="dxa"/>
            <w:noWrap/>
            <w:hideMark/>
          </w:tcPr>
          <w:p w:rsidR="008170C8" w:rsidRPr="007751D5" w:rsidRDefault="008170C8" w:rsidP="008170C8">
            <w:r w:rsidRPr="007751D5">
              <w:t>18004.28</w:t>
            </w:r>
          </w:p>
        </w:tc>
        <w:tc>
          <w:tcPr>
            <w:tcW w:w="941" w:type="dxa"/>
            <w:noWrap/>
            <w:hideMark/>
          </w:tcPr>
          <w:p w:rsidR="008170C8" w:rsidRPr="007751D5" w:rsidRDefault="008170C8" w:rsidP="008170C8">
            <w:r w:rsidRPr="007751D5">
              <w:t>652.72</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83.92</w:t>
            </w:r>
          </w:p>
        </w:tc>
      </w:tr>
      <w:tr w:rsidR="008170C8" w:rsidRPr="007751D5" w:rsidTr="00A164A9">
        <w:trPr>
          <w:trHeight w:val="288"/>
        </w:trPr>
        <w:tc>
          <w:tcPr>
            <w:tcW w:w="1285" w:type="dxa"/>
            <w:noWrap/>
            <w:hideMark/>
          </w:tcPr>
          <w:p w:rsidR="008170C8" w:rsidRPr="007751D5" w:rsidRDefault="008170C8" w:rsidP="008170C8">
            <w:r w:rsidRPr="007751D5">
              <w:t>RP105</w:t>
            </w:r>
          </w:p>
        </w:tc>
        <w:tc>
          <w:tcPr>
            <w:tcW w:w="4387" w:type="dxa"/>
            <w:noWrap/>
            <w:hideMark/>
          </w:tcPr>
          <w:p w:rsidR="008170C8" w:rsidRPr="007751D5" w:rsidRDefault="008170C8" w:rsidP="008170C8">
            <w:r w:rsidRPr="007751D5">
              <w:t>DA 11::IRGC 604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100.92</w:t>
            </w:r>
          </w:p>
        </w:tc>
        <w:tc>
          <w:tcPr>
            <w:tcW w:w="718" w:type="dxa"/>
            <w:noWrap/>
            <w:hideMark/>
          </w:tcPr>
          <w:p w:rsidR="008170C8" w:rsidRPr="007751D5" w:rsidRDefault="008170C8" w:rsidP="008170C8">
            <w:r w:rsidRPr="007751D5">
              <w:t>20.83</w:t>
            </w:r>
          </w:p>
        </w:tc>
        <w:tc>
          <w:tcPr>
            <w:tcW w:w="718" w:type="dxa"/>
            <w:noWrap/>
            <w:hideMark/>
          </w:tcPr>
          <w:p w:rsidR="008170C8" w:rsidRPr="007751D5" w:rsidRDefault="008170C8" w:rsidP="008170C8">
            <w:r w:rsidRPr="007751D5">
              <w:t>27.95</w:t>
            </w:r>
          </w:p>
        </w:tc>
        <w:tc>
          <w:tcPr>
            <w:tcW w:w="602" w:type="dxa"/>
            <w:noWrap/>
            <w:hideMark/>
          </w:tcPr>
          <w:p w:rsidR="008170C8" w:rsidRPr="007751D5" w:rsidRDefault="008170C8" w:rsidP="008170C8">
            <w:r w:rsidRPr="007751D5">
              <w:t>30</w:t>
            </w:r>
          </w:p>
        </w:tc>
        <w:tc>
          <w:tcPr>
            <w:tcW w:w="1053" w:type="dxa"/>
            <w:noWrap/>
            <w:hideMark/>
          </w:tcPr>
          <w:p w:rsidR="008170C8" w:rsidRPr="007751D5" w:rsidRDefault="008170C8" w:rsidP="008170C8">
            <w:r w:rsidRPr="007751D5">
              <w:t>20557.15</w:t>
            </w:r>
          </w:p>
        </w:tc>
        <w:tc>
          <w:tcPr>
            <w:tcW w:w="941" w:type="dxa"/>
            <w:noWrap/>
            <w:hideMark/>
          </w:tcPr>
          <w:p w:rsidR="008170C8" w:rsidRPr="007751D5" w:rsidRDefault="008170C8" w:rsidP="008170C8">
            <w:r w:rsidRPr="007751D5">
              <w:t>970.36</w:t>
            </w:r>
          </w:p>
        </w:tc>
        <w:tc>
          <w:tcPr>
            <w:tcW w:w="607" w:type="dxa"/>
            <w:noWrap/>
            <w:hideMark/>
          </w:tcPr>
          <w:p w:rsidR="008170C8" w:rsidRPr="007751D5" w:rsidRDefault="008170C8" w:rsidP="008170C8">
            <w:r w:rsidRPr="007751D5">
              <w:t>0.01</w:t>
            </w:r>
          </w:p>
        </w:tc>
        <w:tc>
          <w:tcPr>
            <w:tcW w:w="991" w:type="dxa"/>
            <w:noWrap/>
            <w:hideMark/>
          </w:tcPr>
          <w:p w:rsidR="008170C8" w:rsidRPr="007751D5" w:rsidRDefault="008170C8" w:rsidP="008170C8">
            <w:r w:rsidRPr="007751D5">
              <w:t>150.00</w:t>
            </w:r>
          </w:p>
        </w:tc>
        <w:tc>
          <w:tcPr>
            <w:tcW w:w="768" w:type="dxa"/>
            <w:noWrap/>
            <w:hideMark/>
          </w:tcPr>
          <w:p w:rsidR="008170C8" w:rsidRPr="007751D5" w:rsidRDefault="008170C8" w:rsidP="008170C8">
            <w:r w:rsidRPr="007751D5">
              <w:t>82.68</w:t>
            </w:r>
          </w:p>
        </w:tc>
      </w:tr>
      <w:tr w:rsidR="008170C8" w:rsidRPr="007751D5" w:rsidTr="00A164A9">
        <w:trPr>
          <w:trHeight w:val="288"/>
        </w:trPr>
        <w:tc>
          <w:tcPr>
            <w:tcW w:w="1285" w:type="dxa"/>
            <w:noWrap/>
            <w:hideMark/>
          </w:tcPr>
          <w:p w:rsidR="008170C8" w:rsidRPr="007751D5" w:rsidRDefault="008170C8" w:rsidP="008170C8">
            <w:r w:rsidRPr="007751D5">
              <w:t>RP106</w:t>
            </w:r>
          </w:p>
        </w:tc>
        <w:tc>
          <w:tcPr>
            <w:tcW w:w="4387" w:type="dxa"/>
            <w:noWrap/>
            <w:hideMark/>
          </w:tcPr>
          <w:p w:rsidR="008170C8" w:rsidRPr="007751D5" w:rsidRDefault="008170C8" w:rsidP="008170C8">
            <w:r w:rsidRPr="007751D5">
              <w:t>DA GANG ZHAN::IRGC 6710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50.21</w:t>
            </w:r>
          </w:p>
        </w:tc>
        <w:tc>
          <w:tcPr>
            <w:tcW w:w="718" w:type="dxa"/>
            <w:noWrap/>
            <w:hideMark/>
          </w:tcPr>
          <w:p w:rsidR="008170C8" w:rsidRPr="007751D5" w:rsidRDefault="008170C8" w:rsidP="008170C8">
            <w:r w:rsidRPr="007751D5">
              <w:t>19.97</w:t>
            </w:r>
          </w:p>
        </w:tc>
        <w:tc>
          <w:tcPr>
            <w:tcW w:w="718" w:type="dxa"/>
            <w:noWrap/>
            <w:hideMark/>
          </w:tcPr>
          <w:p w:rsidR="008170C8" w:rsidRPr="007751D5" w:rsidRDefault="008170C8" w:rsidP="008170C8">
            <w:r w:rsidRPr="007751D5">
              <w:t>29.25</w:t>
            </w:r>
          </w:p>
        </w:tc>
        <w:tc>
          <w:tcPr>
            <w:tcW w:w="602" w:type="dxa"/>
            <w:noWrap/>
            <w:hideMark/>
          </w:tcPr>
          <w:p w:rsidR="008170C8" w:rsidRPr="007751D5" w:rsidRDefault="008170C8" w:rsidP="008170C8">
            <w:r w:rsidRPr="007751D5">
              <w:t>31</w:t>
            </w:r>
          </w:p>
        </w:tc>
        <w:tc>
          <w:tcPr>
            <w:tcW w:w="1053" w:type="dxa"/>
            <w:noWrap/>
            <w:hideMark/>
          </w:tcPr>
          <w:p w:rsidR="008170C8" w:rsidRPr="007751D5" w:rsidRDefault="008170C8" w:rsidP="008170C8">
            <w:r w:rsidRPr="007751D5">
              <w:t>14217.78</w:t>
            </w:r>
          </w:p>
        </w:tc>
        <w:tc>
          <w:tcPr>
            <w:tcW w:w="941" w:type="dxa"/>
            <w:noWrap/>
            <w:hideMark/>
          </w:tcPr>
          <w:p w:rsidR="008170C8" w:rsidRPr="007751D5" w:rsidRDefault="008170C8" w:rsidP="008170C8">
            <w:r w:rsidRPr="007751D5">
              <w:t>2198.81</w:t>
            </w:r>
          </w:p>
        </w:tc>
        <w:tc>
          <w:tcPr>
            <w:tcW w:w="607" w:type="dxa"/>
            <w:noWrap/>
            <w:hideMark/>
          </w:tcPr>
          <w:p w:rsidR="008170C8" w:rsidRPr="007751D5" w:rsidRDefault="008170C8" w:rsidP="008170C8">
            <w:r w:rsidRPr="007751D5">
              <w:t>0.19</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9.26</w:t>
            </w:r>
          </w:p>
        </w:tc>
      </w:tr>
      <w:tr w:rsidR="008170C8" w:rsidRPr="007751D5" w:rsidTr="00A164A9">
        <w:trPr>
          <w:trHeight w:val="288"/>
        </w:trPr>
        <w:tc>
          <w:tcPr>
            <w:tcW w:w="1285" w:type="dxa"/>
            <w:noWrap/>
            <w:hideMark/>
          </w:tcPr>
          <w:p w:rsidR="008170C8" w:rsidRPr="007751D5" w:rsidRDefault="008170C8" w:rsidP="008170C8">
            <w:r w:rsidRPr="007751D5">
              <w:t>RP107</w:t>
            </w:r>
          </w:p>
        </w:tc>
        <w:tc>
          <w:tcPr>
            <w:tcW w:w="4387" w:type="dxa"/>
            <w:noWrap/>
            <w:hideMark/>
          </w:tcPr>
          <w:p w:rsidR="008170C8" w:rsidRPr="007751D5" w:rsidRDefault="008170C8" w:rsidP="008170C8">
            <w:r w:rsidRPr="007751D5">
              <w:t>DA NUO (ZHAN)::IRGC 7202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42.74</w:t>
            </w:r>
          </w:p>
        </w:tc>
        <w:tc>
          <w:tcPr>
            <w:tcW w:w="718" w:type="dxa"/>
            <w:noWrap/>
            <w:hideMark/>
          </w:tcPr>
          <w:p w:rsidR="008170C8" w:rsidRPr="007751D5" w:rsidRDefault="008170C8" w:rsidP="008170C8">
            <w:r w:rsidRPr="007751D5">
              <w:t>21.11</w:t>
            </w:r>
          </w:p>
        </w:tc>
        <w:tc>
          <w:tcPr>
            <w:tcW w:w="718" w:type="dxa"/>
            <w:noWrap/>
            <w:hideMark/>
          </w:tcPr>
          <w:p w:rsidR="008170C8" w:rsidRPr="007751D5" w:rsidRDefault="008170C8" w:rsidP="008170C8">
            <w:r w:rsidRPr="007751D5">
              <w:t>41.90</w:t>
            </w:r>
          </w:p>
        </w:tc>
        <w:tc>
          <w:tcPr>
            <w:tcW w:w="602" w:type="dxa"/>
            <w:noWrap/>
            <w:hideMark/>
          </w:tcPr>
          <w:p w:rsidR="008170C8" w:rsidRPr="007751D5" w:rsidRDefault="008170C8" w:rsidP="008170C8">
            <w:r w:rsidRPr="007751D5">
              <w:t>41</w:t>
            </w:r>
          </w:p>
        </w:tc>
        <w:tc>
          <w:tcPr>
            <w:tcW w:w="1053" w:type="dxa"/>
            <w:noWrap/>
            <w:hideMark/>
          </w:tcPr>
          <w:p w:rsidR="008170C8" w:rsidRPr="007751D5" w:rsidRDefault="008170C8" w:rsidP="008170C8">
            <w:r w:rsidRPr="007751D5">
              <w:t>13248.01</w:t>
            </w:r>
          </w:p>
        </w:tc>
        <w:tc>
          <w:tcPr>
            <w:tcW w:w="941" w:type="dxa"/>
            <w:noWrap/>
            <w:hideMark/>
          </w:tcPr>
          <w:p w:rsidR="008170C8" w:rsidRPr="007751D5" w:rsidRDefault="008170C8" w:rsidP="008170C8">
            <w:r w:rsidRPr="007751D5">
              <w:t>1197.46</w:t>
            </w:r>
          </w:p>
        </w:tc>
        <w:tc>
          <w:tcPr>
            <w:tcW w:w="607" w:type="dxa"/>
            <w:noWrap/>
            <w:hideMark/>
          </w:tcPr>
          <w:p w:rsidR="008170C8" w:rsidRPr="007751D5" w:rsidRDefault="008170C8" w:rsidP="008170C8">
            <w:r w:rsidRPr="007751D5">
              <w:t>0.15</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88.66</w:t>
            </w:r>
          </w:p>
        </w:tc>
      </w:tr>
      <w:tr w:rsidR="008170C8" w:rsidRPr="007751D5" w:rsidTr="00A164A9">
        <w:trPr>
          <w:trHeight w:val="288"/>
        </w:trPr>
        <w:tc>
          <w:tcPr>
            <w:tcW w:w="1285" w:type="dxa"/>
            <w:noWrap/>
            <w:hideMark/>
          </w:tcPr>
          <w:p w:rsidR="008170C8" w:rsidRPr="007751D5" w:rsidRDefault="008170C8" w:rsidP="008170C8">
            <w:r w:rsidRPr="007751D5">
              <w:t>RP108</w:t>
            </w:r>
          </w:p>
        </w:tc>
        <w:tc>
          <w:tcPr>
            <w:tcW w:w="4387" w:type="dxa"/>
            <w:noWrap/>
            <w:hideMark/>
          </w:tcPr>
          <w:p w:rsidR="008170C8" w:rsidRPr="007751D5" w:rsidRDefault="008170C8" w:rsidP="008170C8">
            <w:r w:rsidRPr="007751D5">
              <w:t>DAA MANSA::IRGC 6755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91.88</w:t>
            </w:r>
          </w:p>
        </w:tc>
        <w:tc>
          <w:tcPr>
            <w:tcW w:w="718" w:type="dxa"/>
            <w:noWrap/>
            <w:hideMark/>
          </w:tcPr>
          <w:p w:rsidR="008170C8" w:rsidRPr="007751D5" w:rsidRDefault="008170C8" w:rsidP="008170C8">
            <w:r w:rsidRPr="007751D5">
              <w:t>18.53</w:t>
            </w:r>
          </w:p>
        </w:tc>
        <w:tc>
          <w:tcPr>
            <w:tcW w:w="718" w:type="dxa"/>
            <w:noWrap/>
            <w:hideMark/>
          </w:tcPr>
          <w:p w:rsidR="008170C8" w:rsidRPr="007751D5" w:rsidRDefault="008170C8" w:rsidP="008170C8">
            <w:r w:rsidRPr="007751D5">
              <w:t>33.81</w:t>
            </w:r>
          </w:p>
        </w:tc>
        <w:tc>
          <w:tcPr>
            <w:tcW w:w="602" w:type="dxa"/>
            <w:noWrap/>
            <w:hideMark/>
          </w:tcPr>
          <w:p w:rsidR="008170C8" w:rsidRPr="007751D5" w:rsidRDefault="008170C8" w:rsidP="008170C8">
            <w:r w:rsidRPr="007751D5">
              <w:t>43</w:t>
            </w:r>
          </w:p>
        </w:tc>
        <w:tc>
          <w:tcPr>
            <w:tcW w:w="1053" w:type="dxa"/>
            <w:noWrap/>
            <w:hideMark/>
          </w:tcPr>
          <w:p w:rsidR="008170C8" w:rsidRPr="007751D5" w:rsidRDefault="008170C8" w:rsidP="008170C8">
            <w:r w:rsidRPr="007751D5">
              <w:t>12130.41</w:t>
            </w:r>
          </w:p>
        </w:tc>
        <w:tc>
          <w:tcPr>
            <w:tcW w:w="941" w:type="dxa"/>
            <w:noWrap/>
            <w:hideMark/>
          </w:tcPr>
          <w:p w:rsidR="008170C8" w:rsidRPr="007751D5" w:rsidRDefault="008170C8" w:rsidP="008170C8">
            <w:r w:rsidRPr="007751D5">
              <w:t>1390.43</w:t>
            </w:r>
          </w:p>
        </w:tc>
        <w:tc>
          <w:tcPr>
            <w:tcW w:w="607" w:type="dxa"/>
            <w:noWrap/>
            <w:hideMark/>
          </w:tcPr>
          <w:p w:rsidR="008170C8" w:rsidRPr="007751D5" w:rsidRDefault="008170C8" w:rsidP="008170C8">
            <w:r w:rsidRPr="007751D5">
              <w:t>0.14</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9.65</w:t>
            </w:r>
          </w:p>
        </w:tc>
      </w:tr>
      <w:tr w:rsidR="008170C8" w:rsidRPr="007751D5" w:rsidTr="00A164A9">
        <w:trPr>
          <w:trHeight w:val="288"/>
        </w:trPr>
        <w:tc>
          <w:tcPr>
            <w:tcW w:w="1285" w:type="dxa"/>
            <w:noWrap/>
            <w:hideMark/>
          </w:tcPr>
          <w:p w:rsidR="008170C8" w:rsidRPr="007751D5" w:rsidRDefault="008170C8" w:rsidP="008170C8">
            <w:r w:rsidRPr="007751D5">
              <w:t>RP109</w:t>
            </w:r>
          </w:p>
        </w:tc>
        <w:tc>
          <w:tcPr>
            <w:tcW w:w="4387" w:type="dxa"/>
            <w:noWrap/>
            <w:hideMark/>
          </w:tcPr>
          <w:p w:rsidR="008170C8" w:rsidRPr="007751D5" w:rsidRDefault="008170C8" w:rsidP="008170C8">
            <w:r w:rsidRPr="007751D5">
              <w:t>DANGAR::IRGC 7629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25.35</w:t>
            </w:r>
          </w:p>
        </w:tc>
        <w:tc>
          <w:tcPr>
            <w:tcW w:w="718" w:type="dxa"/>
            <w:noWrap/>
            <w:hideMark/>
          </w:tcPr>
          <w:p w:rsidR="008170C8" w:rsidRPr="007751D5" w:rsidRDefault="008170C8" w:rsidP="008170C8">
            <w:r w:rsidRPr="007751D5">
              <w:t>22.83</w:t>
            </w:r>
          </w:p>
        </w:tc>
        <w:tc>
          <w:tcPr>
            <w:tcW w:w="718" w:type="dxa"/>
            <w:noWrap/>
            <w:hideMark/>
          </w:tcPr>
          <w:p w:rsidR="008170C8" w:rsidRPr="007751D5" w:rsidRDefault="008170C8" w:rsidP="008170C8">
            <w:r w:rsidRPr="007751D5">
              <w:t>32.57</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13519.55</w:t>
            </w:r>
          </w:p>
        </w:tc>
        <w:tc>
          <w:tcPr>
            <w:tcW w:w="941" w:type="dxa"/>
            <w:noWrap/>
            <w:hideMark/>
          </w:tcPr>
          <w:p w:rsidR="008170C8" w:rsidRPr="007751D5" w:rsidRDefault="008170C8" w:rsidP="008170C8">
            <w:r w:rsidRPr="007751D5">
              <w:t>1785.09</w:t>
            </w:r>
          </w:p>
        </w:tc>
        <w:tc>
          <w:tcPr>
            <w:tcW w:w="607" w:type="dxa"/>
            <w:noWrap/>
            <w:hideMark/>
          </w:tcPr>
          <w:p w:rsidR="008170C8" w:rsidRPr="007751D5" w:rsidRDefault="008170C8" w:rsidP="008170C8">
            <w:r w:rsidRPr="007751D5">
              <w:t>0.24</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4.03</w:t>
            </w:r>
          </w:p>
        </w:tc>
      </w:tr>
      <w:tr w:rsidR="008170C8" w:rsidRPr="007751D5" w:rsidTr="00A164A9">
        <w:trPr>
          <w:trHeight w:val="288"/>
        </w:trPr>
        <w:tc>
          <w:tcPr>
            <w:tcW w:w="1285" w:type="dxa"/>
            <w:noWrap/>
            <w:hideMark/>
          </w:tcPr>
          <w:p w:rsidR="008170C8" w:rsidRPr="007751D5" w:rsidRDefault="008170C8" w:rsidP="008170C8">
            <w:r w:rsidRPr="007751D5">
              <w:t>RP110</w:t>
            </w:r>
          </w:p>
        </w:tc>
        <w:tc>
          <w:tcPr>
            <w:tcW w:w="4387" w:type="dxa"/>
            <w:noWrap/>
            <w:hideMark/>
          </w:tcPr>
          <w:p w:rsidR="008170C8" w:rsidRPr="007751D5" w:rsidRDefault="008170C8" w:rsidP="008170C8">
            <w:r w:rsidRPr="007751D5">
              <w:t>DHANE BURWA::IRGC 1010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25.72</w:t>
            </w:r>
          </w:p>
        </w:tc>
        <w:tc>
          <w:tcPr>
            <w:tcW w:w="718" w:type="dxa"/>
            <w:noWrap/>
            <w:hideMark/>
          </w:tcPr>
          <w:p w:rsidR="008170C8" w:rsidRPr="007751D5" w:rsidRDefault="008170C8" w:rsidP="008170C8">
            <w:r w:rsidRPr="007751D5">
              <w:t>26.55</w:t>
            </w:r>
          </w:p>
        </w:tc>
        <w:tc>
          <w:tcPr>
            <w:tcW w:w="718" w:type="dxa"/>
            <w:noWrap/>
            <w:hideMark/>
          </w:tcPr>
          <w:p w:rsidR="008170C8" w:rsidRPr="007751D5" w:rsidRDefault="008170C8" w:rsidP="008170C8">
            <w:r w:rsidRPr="007751D5">
              <w:t>49.36</w:t>
            </w:r>
          </w:p>
        </w:tc>
        <w:tc>
          <w:tcPr>
            <w:tcW w:w="602" w:type="dxa"/>
            <w:noWrap/>
            <w:hideMark/>
          </w:tcPr>
          <w:p w:rsidR="008170C8" w:rsidRPr="007751D5" w:rsidRDefault="008170C8" w:rsidP="008170C8">
            <w:r w:rsidRPr="007751D5">
              <w:t>38</w:t>
            </w:r>
          </w:p>
        </w:tc>
        <w:tc>
          <w:tcPr>
            <w:tcW w:w="1053" w:type="dxa"/>
            <w:noWrap/>
            <w:hideMark/>
          </w:tcPr>
          <w:p w:rsidR="008170C8" w:rsidRPr="007751D5" w:rsidRDefault="008170C8" w:rsidP="008170C8">
            <w:r w:rsidRPr="007751D5">
              <w:t>10900.98</w:t>
            </w:r>
          </w:p>
        </w:tc>
        <w:tc>
          <w:tcPr>
            <w:tcW w:w="941" w:type="dxa"/>
            <w:noWrap/>
            <w:hideMark/>
          </w:tcPr>
          <w:p w:rsidR="008170C8" w:rsidRPr="007751D5" w:rsidRDefault="008170C8" w:rsidP="008170C8">
            <w:r w:rsidRPr="007751D5">
              <w:t>2131.31</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7.71</w:t>
            </w:r>
          </w:p>
        </w:tc>
      </w:tr>
      <w:tr w:rsidR="008170C8" w:rsidRPr="007751D5" w:rsidTr="00A164A9">
        <w:trPr>
          <w:trHeight w:val="288"/>
        </w:trPr>
        <w:tc>
          <w:tcPr>
            <w:tcW w:w="1285" w:type="dxa"/>
            <w:noWrap/>
            <w:hideMark/>
          </w:tcPr>
          <w:p w:rsidR="008170C8" w:rsidRPr="007751D5" w:rsidRDefault="008170C8" w:rsidP="008170C8">
            <w:r w:rsidRPr="007751D5">
              <w:t>RP111</w:t>
            </w:r>
          </w:p>
        </w:tc>
        <w:tc>
          <w:tcPr>
            <w:tcW w:w="4387" w:type="dxa"/>
            <w:noWrap/>
            <w:hideMark/>
          </w:tcPr>
          <w:p w:rsidR="008170C8" w:rsidRPr="007751D5" w:rsidRDefault="008170C8" w:rsidP="008170C8">
            <w:r w:rsidRPr="007751D5">
              <w:t>DISSI::IRGC 10134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22.75</w:t>
            </w:r>
          </w:p>
        </w:tc>
        <w:tc>
          <w:tcPr>
            <w:tcW w:w="718" w:type="dxa"/>
            <w:noWrap/>
            <w:hideMark/>
          </w:tcPr>
          <w:p w:rsidR="008170C8" w:rsidRPr="007751D5" w:rsidRDefault="008170C8" w:rsidP="008170C8">
            <w:r w:rsidRPr="007751D5">
              <w:t>23.89</w:t>
            </w:r>
          </w:p>
        </w:tc>
        <w:tc>
          <w:tcPr>
            <w:tcW w:w="718" w:type="dxa"/>
            <w:noWrap/>
            <w:hideMark/>
          </w:tcPr>
          <w:p w:rsidR="008170C8" w:rsidRPr="007751D5" w:rsidRDefault="008170C8" w:rsidP="008170C8">
            <w:r w:rsidRPr="007751D5">
              <w:t>49.77</w:t>
            </w:r>
          </w:p>
        </w:tc>
        <w:tc>
          <w:tcPr>
            <w:tcW w:w="602" w:type="dxa"/>
            <w:noWrap/>
            <w:hideMark/>
          </w:tcPr>
          <w:p w:rsidR="008170C8" w:rsidRPr="007751D5" w:rsidRDefault="008170C8" w:rsidP="008170C8">
            <w:r w:rsidRPr="007751D5">
              <w:t>53</w:t>
            </w:r>
          </w:p>
        </w:tc>
        <w:tc>
          <w:tcPr>
            <w:tcW w:w="1053" w:type="dxa"/>
            <w:noWrap/>
            <w:hideMark/>
          </w:tcPr>
          <w:p w:rsidR="008170C8" w:rsidRPr="007751D5" w:rsidRDefault="008170C8" w:rsidP="008170C8">
            <w:r w:rsidRPr="007751D5">
              <w:t>10669.63</w:t>
            </w:r>
          </w:p>
        </w:tc>
        <w:tc>
          <w:tcPr>
            <w:tcW w:w="941" w:type="dxa"/>
            <w:noWrap/>
            <w:hideMark/>
          </w:tcPr>
          <w:p w:rsidR="008170C8" w:rsidRPr="007751D5" w:rsidRDefault="008170C8" w:rsidP="008170C8">
            <w:r w:rsidRPr="007751D5">
              <w:t>1895.47</w:t>
            </w:r>
          </w:p>
        </w:tc>
        <w:tc>
          <w:tcPr>
            <w:tcW w:w="607" w:type="dxa"/>
            <w:noWrap/>
            <w:hideMark/>
          </w:tcPr>
          <w:p w:rsidR="008170C8" w:rsidRPr="007751D5" w:rsidRDefault="008170C8" w:rsidP="008170C8">
            <w:r w:rsidRPr="007751D5">
              <w:t>0.52</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5.67</w:t>
            </w:r>
          </w:p>
        </w:tc>
      </w:tr>
      <w:tr w:rsidR="008170C8" w:rsidRPr="007751D5" w:rsidTr="00A164A9">
        <w:trPr>
          <w:trHeight w:val="288"/>
        </w:trPr>
        <w:tc>
          <w:tcPr>
            <w:tcW w:w="1285" w:type="dxa"/>
            <w:noWrap/>
            <w:hideMark/>
          </w:tcPr>
          <w:p w:rsidR="008170C8" w:rsidRPr="007751D5" w:rsidRDefault="008170C8" w:rsidP="008170C8">
            <w:r w:rsidRPr="007751D5">
              <w:t>RP112</w:t>
            </w:r>
          </w:p>
        </w:tc>
        <w:tc>
          <w:tcPr>
            <w:tcW w:w="4387" w:type="dxa"/>
            <w:noWrap/>
            <w:hideMark/>
          </w:tcPr>
          <w:p w:rsidR="008170C8" w:rsidRPr="007751D5" w:rsidRDefault="008170C8" w:rsidP="008170C8">
            <w:r w:rsidRPr="007751D5">
              <w:t>DUDH KADAR::IRGC 6770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31.81</w:t>
            </w:r>
          </w:p>
        </w:tc>
        <w:tc>
          <w:tcPr>
            <w:tcW w:w="718" w:type="dxa"/>
            <w:noWrap/>
            <w:hideMark/>
          </w:tcPr>
          <w:p w:rsidR="008170C8" w:rsidRPr="007751D5" w:rsidRDefault="008170C8" w:rsidP="008170C8">
            <w:r w:rsidRPr="007751D5">
              <w:t>21.97</w:t>
            </w:r>
          </w:p>
        </w:tc>
        <w:tc>
          <w:tcPr>
            <w:tcW w:w="718" w:type="dxa"/>
            <w:noWrap/>
            <w:hideMark/>
          </w:tcPr>
          <w:p w:rsidR="008170C8" w:rsidRPr="007751D5" w:rsidRDefault="008170C8" w:rsidP="008170C8">
            <w:r w:rsidRPr="007751D5">
              <w:t>31.60</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12540.68</w:t>
            </w:r>
          </w:p>
        </w:tc>
        <w:tc>
          <w:tcPr>
            <w:tcW w:w="941" w:type="dxa"/>
            <w:noWrap/>
            <w:hideMark/>
          </w:tcPr>
          <w:p w:rsidR="008170C8" w:rsidRPr="007751D5" w:rsidRDefault="008170C8" w:rsidP="008170C8">
            <w:r w:rsidRPr="007751D5">
              <w:t>2130.51</w:t>
            </w:r>
          </w:p>
        </w:tc>
        <w:tc>
          <w:tcPr>
            <w:tcW w:w="607" w:type="dxa"/>
            <w:noWrap/>
            <w:hideMark/>
          </w:tcPr>
          <w:p w:rsidR="008170C8" w:rsidRPr="007751D5" w:rsidRDefault="008170C8" w:rsidP="008170C8">
            <w:r w:rsidRPr="007751D5">
              <w:t>0.25</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5.71</w:t>
            </w:r>
          </w:p>
        </w:tc>
      </w:tr>
      <w:tr w:rsidR="008170C8" w:rsidRPr="007751D5" w:rsidTr="00A164A9">
        <w:trPr>
          <w:trHeight w:val="288"/>
        </w:trPr>
        <w:tc>
          <w:tcPr>
            <w:tcW w:w="1285" w:type="dxa"/>
            <w:noWrap/>
            <w:hideMark/>
          </w:tcPr>
          <w:p w:rsidR="008170C8" w:rsidRPr="007751D5" w:rsidRDefault="008170C8" w:rsidP="008170C8">
            <w:r w:rsidRPr="007751D5">
              <w:t>RP113</w:t>
            </w:r>
          </w:p>
        </w:tc>
        <w:tc>
          <w:tcPr>
            <w:tcW w:w="4387" w:type="dxa"/>
            <w:noWrap/>
            <w:hideMark/>
          </w:tcPr>
          <w:p w:rsidR="008170C8" w:rsidRPr="007751D5" w:rsidRDefault="008170C8" w:rsidP="008170C8">
            <w:r w:rsidRPr="007751D5">
              <w:t>E 2024::IRGC 6795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66.38</w:t>
            </w:r>
          </w:p>
        </w:tc>
        <w:tc>
          <w:tcPr>
            <w:tcW w:w="718" w:type="dxa"/>
            <w:noWrap/>
            <w:hideMark/>
          </w:tcPr>
          <w:p w:rsidR="008170C8" w:rsidRPr="007751D5" w:rsidRDefault="008170C8" w:rsidP="008170C8">
            <w:r w:rsidRPr="007751D5">
              <w:t>14.95</w:t>
            </w:r>
          </w:p>
        </w:tc>
        <w:tc>
          <w:tcPr>
            <w:tcW w:w="718" w:type="dxa"/>
            <w:noWrap/>
            <w:hideMark/>
          </w:tcPr>
          <w:p w:rsidR="008170C8" w:rsidRPr="007751D5" w:rsidRDefault="008170C8" w:rsidP="008170C8">
            <w:r w:rsidRPr="007751D5">
              <w:t>22.55</w:t>
            </w:r>
          </w:p>
        </w:tc>
        <w:tc>
          <w:tcPr>
            <w:tcW w:w="602" w:type="dxa"/>
            <w:noWrap/>
            <w:hideMark/>
          </w:tcPr>
          <w:p w:rsidR="008170C8" w:rsidRPr="007751D5" w:rsidRDefault="008170C8" w:rsidP="008170C8">
            <w:r w:rsidRPr="007751D5">
              <w:t>62</w:t>
            </w:r>
          </w:p>
        </w:tc>
        <w:tc>
          <w:tcPr>
            <w:tcW w:w="1053" w:type="dxa"/>
            <w:noWrap/>
            <w:hideMark/>
          </w:tcPr>
          <w:p w:rsidR="008170C8" w:rsidRPr="007751D5" w:rsidRDefault="008170C8" w:rsidP="008170C8">
            <w:r w:rsidRPr="007751D5">
              <w:t>11095.63</w:t>
            </w:r>
          </w:p>
        </w:tc>
        <w:tc>
          <w:tcPr>
            <w:tcW w:w="941" w:type="dxa"/>
            <w:noWrap/>
            <w:hideMark/>
          </w:tcPr>
          <w:p w:rsidR="008170C8" w:rsidRPr="007751D5" w:rsidRDefault="008170C8" w:rsidP="008170C8">
            <w:r w:rsidRPr="007751D5">
              <w:t>944.15</w:t>
            </w:r>
          </w:p>
        </w:tc>
        <w:tc>
          <w:tcPr>
            <w:tcW w:w="607" w:type="dxa"/>
            <w:noWrap/>
            <w:hideMark/>
          </w:tcPr>
          <w:p w:rsidR="008170C8" w:rsidRPr="007751D5" w:rsidRDefault="008170C8" w:rsidP="008170C8">
            <w:r w:rsidRPr="007751D5">
              <w:t>0.12</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86.54</w:t>
            </w:r>
          </w:p>
        </w:tc>
      </w:tr>
      <w:tr w:rsidR="008170C8" w:rsidRPr="007751D5" w:rsidTr="00A164A9">
        <w:trPr>
          <w:trHeight w:val="288"/>
        </w:trPr>
        <w:tc>
          <w:tcPr>
            <w:tcW w:w="1285" w:type="dxa"/>
            <w:noWrap/>
            <w:hideMark/>
          </w:tcPr>
          <w:p w:rsidR="008170C8" w:rsidRPr="007751D5" w:rsidRDefault="008170C8" w:rsidP="008170C8">
            <w:r w:rsidRPr="007751D5">
              <w:t>RP114</w:t>
            </w:r>
          </w:p>
        </w:tc>
        <w:tc>
          <w:tcPr>
            <w:tcW w:w="4387" w:type="dxa"/>
            <w:noWrap/>
            <w:hideMark/>
          </w:tcPr>
          <w:p w:rsidR="008170C8" w:rsidRPr="007751D5" w:rsidRDefault="008170C8" w:rsidP="008170C8">
            <w:r w:rsidRPr="007751D5">
              <w:t>E 2040::IRGC 6796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81.05</w:t>
            </w:r>
          </w:p>
        </w:tc>
        <w:tc>
          <w:tcPr>
            <w:tcW w:w="718" w:type="dxa"/>
            <w:noWrap/>
            <w:hideMark/>
          </w:tcPr>
          <w:p w:rsidR="008170C8" w:rsidRPr="007751D5" w:rsidRDefault="008170C8" w:rsidP="008170C8">
            <w:r w:rsidRPr="007751D5">
              <w:t>21.11</w:t>
            </w:r>
          </w:p>
        </w:tc>
        <w:tc>
          <w:tcPr>
            <w:tcW w:w="718" w:type="dxa"/>
            <w:noWrap/>
            <w:hideMark/>
          </w:tcPr>
          <w:p w:rsidR="008170C8" w:rsidRPr="007751D5" w:rsidRDefault="008170C8" w:rsidP="008170C8">
            <w:r w:rsidRPr="007751D5">
              <w:t>32.42</w:t>
            </w:r>
          </w:p>
        </w:tc>
        <w:tc>
          <w:tcPr>
            <w:tcW w:w="602" w:type="dxa"/>
            <w:noWrap/>
            <w:hideMark/>
          </w:tcPr>
          <w:p w:rsidR="008170C8" w:rsidRPr="007751D5" w:rsidRDefault="008170C8" w:rsidP="008170C8">
            <w:r w:rsidRPr="007751D5">
              <w:t>34</w:t>
            </w:r>
          </w:p>
        </w:tc>
        <w:tc>
          <w:tcPr>
            <w:tcW w:w="1053" w:type="dxa"/>
            <w:noWrap/>
            <w:hideMark/>
          </w:tcPr>
          <w:p w:rsidR="008170C8" w:rsidRPr="007751D5" w:rsidRDefault="008170C8" w:rsidP="008170C8">
            <w:r w:rsidRPr="007751D5">
              <w:t>17250.82</w:t>
            </w:r>
          </w:p>
        </w:tc>
        <w:tc>
          <w:tcPr>
            <w:tcW w:w="941" w:type="dxa"/>
            <w:noWrap/>
            <w:hideMark/>
          </w:tcPr>
          <w:p w:rsidR="008170C8" w:rsidRPr="007751D5" w:rsidRDefault="008170C8" w:rsidP="008170C8">
            <w:r w:rsidRPr="007751D5">
              <w:t>881.42</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90.26</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115</w:t>
            </w:r>
          </w:p>
        </w:tc>
        <w:tc>
          <w:tcPr>
            <w:tcW w:w="4387" w:type="dxa"/>
            <w:noWrap/>
            <w:hideMark/>
          </w:tcPr>
          <w:p w:rsidR="008170C8" w:rsidRPr="007751D5" w:rsidRDefault="008170C8" w:rsidP="008170C8">
            <w:r w:rsidRPr="007751D5">
              <w:t>E DAW HAWM::IRGC 4793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145.38</w:t>
            </w:r>
          </w:p>
        </w:tc>
        <w:tc>
          <w:tcPr>
            <w:tcW w:w="718" w:type="dxa"/>
            <w:noWrap/>
            <w:hideMark/>
          </w:tcPr>
          <w:p w:rsidR="008170C8" w:rsidRPr="007751D5" w:rsidRDefault="008170C8" w:rsidP="008170C8">
            <w:r w:rsidRPr="007751D5">
              <w:t>24.61</w:t>
            </w:r>
          </w:p>
        </w:tc>
        <w:tc>
          <w:tcPr>
            <w:tcW w:w="718" w:type="dxa"/>
            <w:noWrap/>
            <w:hideMark/>
          </w:tcPr>
          <w:p w:rsidR="008170C8" w:rsidRPr="007751D5" w:rsidRDefault="008170C8" w:rsidP="008170C8">
            <w:r w:rsidRPr="007751D5">
              <w:t>43.06</w:t>
            </w:r>
          </w:p>
        </w:tc>
        <w:tc>
          <w:tcPr>
            <w:tcW w:w="602" w:type="dxa"/>
            <w:noWrap/>
            <w:hideMark/>
          </w:tcPr>
          <w:p w:rsidR="008170C8" w:rsidRPr="007751D5" w:rsidRDefault="008170C8" w:rsidP="008170C8">
            <w:r w:rsidRPr="007751D5">
              <w:t>39</w:t>
            </w:r>
          </w:p>
        </w:tc>
        <w:tc>
          <w:tcPr>
            <w:tcW w:w="1053" w:type="dxa"/>
            <w:noWrap/>
            <w:hideMark/>
          </w:tcPr>
          <w:p w:rsidR="008170C8" w:rsidRPr="007751D5" w:rsidRDefault="008170C8" w:rsidP="008170C8">
            <w:r w:rsidRPr="007751D5">
              <w:t>14217.43</w:t>
            </w:r>
          </w:p>
        </w:tc>
        <w:tc>
          <w:tcPr>
            <w:tcW w:w="941" w:type="dxa"/>
            <w:noWrap/>
            <w:hideMark/>
          </w:tcPr>
          <w:p w:rsidR="008170C8" w:rsidRPr="007751D5" w:rsidRDefault="008170C8" w:rsidP="008170C8">
            <w:r w:rsidRPr="007751D5">
              <w:t>1248.29</w:t>
            </w:r>
          </w:p>
        </w:tc>
        <w:tc>
          <w:tcPr>
            <w:tcW w:w="607" w:type="dxa"/>
            <w:noWrap/>
            <w:hideMark/>
          </w:tcPr>
          <w:p w:rsidR="008170C8" w:rsidRPr="007751D5" w:rsidRDefault="008170C8" w:rsidP="008170C8">
            <w:r w:rsidRPr="007751D5">
              <w:t>0.23</w:t>
            </w:r>
          </w:p>
        </w:tc>
        <w:tc>
          <w:tcPr>
            <w:tcW w:w="991" w:type="dxa"/>
            <w:noWrap/>
            <w:hideMark/>
          </w:tcPr>
          <w:p w:rsidR="008170C8" w:rsidRPr="007751D5" w:rsidRDefault="008170C8" w:rsidP="008170C8">
            <w:r w:rsidRPr="007751D5">
              <w:t>280.00</w:t>
            </w:r>
          </w:p>
        </w:tc>
        <w:tc>
          <w:tcPr>
            <w:tcW w:w="768" w:type="dxa"/>
            <w:noWrap/>
            <w:hideMark/>
          </w:tcPr>
          <w:p w:rsidR="008170C8" w:rsidRPr="007751D5" w:rsidRDefault="008170C8" w:rsidP="008170C8">
            <w:r w:rsidRPr="007751D5">
              <w:t>87.17</w:t>
            </w:r>
          </w:p>
        </w:tc>
      </w:tr>
      <w:tr w:rsidR="008170C8" w:rsidRPr="007751D5" w:rsidTr="00A164A9">
        <w:trPr>
          <w:trHeight w:val="288"/>
        </w:trPr>
        <w:tc>
          <w:tcPr>
            <w:tcW w:w="1285" w:type="dxa"/>
            <w:noWrap/>
            <w:hideMark/>
          </w:tcPr>
          <w:p w:rsidR="008170C8" w:rsidRPr="007751D5" w:rsidRDefault="008170C8" w:rsidP="008170C8">
            <w:r w:rsidRPr="007751D5">
              <w:t>RP116</w:t>
            </w:r>
          </w:p>
        </w:tc>
        <w:tc>
          <w:tcPr>
            <w:tcW w:w="4387" w:type="dxa"/>
            <w:noWrap/>
            <w:hideMark/>
          </w:tcPr>
          <w:p w:rsidR="008170C8" w:rsidRPr="007751D5" w:rsidRDefault="008170C8" w:rsidP="008170C8">
            <w:r w:rsidRPr="007751D5">
              <w:t>ELONI::IRGC 11698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86.98</w:t>
            </w:r>
          </w:p>
        </w:tc>
        <w:tc>
          <w:tcPr>
            <w:tcW w:w="718" w:type="dxa"/>
            <w:noWrap/>
            <w:hideMark/>
          </w:tcPr>
          <w:p w:rsidR="008170C8" w:rsidRPr="007751D5" w:rsidRDefault="008170C8" w:rsidP="008170C8">
            <w:r w:rsidRPr="007751D5">
              <w:t>20.25</w:t>
            </w:r>
          </w:p>
        </w:tc>
        <w:tc>
          <w:tcPr>
            <w:tcW w:w="718" w:type="dxa"/>
            <w:noWrap/>
            <w:hideMark/>
          </w:tcPr>
          <w:p w:rsidR="008170C8" w:rsidRPr="007751D5" w:rsidRDefault="008170C8" w:rsidP="008170C8">
            <w:r w:rsidRPr="007751D5">
              <w:t>28.28</w:t>
            </w:r>
          </w:p>
        </w:tc>
        <w:tc>
          <w:tcPr>
            <w:tcW w:w="602" w:type="dxa"/>
            <w:noWrap/>
            <w:hideMark/>
          </w:tcPr>
          <w:p w:rsidR="008170C8" w:rsidRPr="007751D5" w:rsidRDefault="008170C8" w:rsidP="008170C8">
            <w:r w:rsidRPr="007751D5">
              <w:t>47</w:t>
            </w:r>
          </w:p>
        </w:tc>
        <w:tc>
          <w:tcPr>
            <w:tcW w:w="1053" w:type="dxa"/>
            <w:noWrap/>
            <w:hideMark/>
          </w:tcPr>
          <w:p w:rsidR="008170C8" w:rsidRPr="007751D5" w:rsidRDefault="008170C8" w:rsidP="008170C8">
            <w:r w:rsidRPr="007751D5">
              <w:t>15587.00</w:t>
            </w:r>
          </w:p>
        </w:tc>
        <w:tc>
          <w:tcPr>
            <w:tcW w:w="941" w:type="dxa"/>
            <w:noWrap/>
            <w:hideMark/>
          </w:tcPr>
          <w:p w:rsidR="008170C8" w:rsidRPr="007751D5" w:rsidRDefault="008170C8" w:rsidP="008170C8">
            <w:r w:rsidRPr="007751D5">
              <w:t>1396.78</w:t>
            </w:r>
          </w:p>
        </w:tc>
        <w:tc>
          <w:tcPr>
            <w:tcW w:w="607" w:type="dxa"/>
            <w:noWrap/>
            <w:hideMark/>
          </w:tcPr>
          <w:p w:rsidR="008170C8" w:rsidRPr="007751D5" w:rsidRDefault="008170C8" w:rsidP="008170C8">
            <w:r w:rsidRPr="007751D5">
              <w:t>0.11</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8.73</w:t>
            </w:r>
          </w:p>
        </w:tc>
      </w:tr>
      <w:tr w:rsidR="008170C8" w:rsidRPr="007751D5" w:rsidTr="00A164A9">
        <w:trPr>
          <w:trHeight w:val="288"/>
        </w:trPr>
        <w:tc>
          <w:tcPr>
            <w:tcW w:w="1285" w:type="dxa"/>
            <w:noWrap/>
            <w:hideMark/>
          </w:tcPr>
          <w:p w:rsidR="008170C8" w:rsidRPr="007751D5" w:rsidRDefault="008170C8" w:rsidP="008170C8">
            <w:r w:rsidRPr="007751D5">
              <w:t>RP117</w:t>
            </w:r>
          </w:p>
        </w:tc>
        <w:tc>
          <w:tcPr>
            <w:tcW w:w="4387" w:type="dxa"/>
            <w:noWrap/>
            <w:hideMark/>
          </w:tcPr>
          <w:p w:rsidR="008170C8" w:rsidRPr="007751D5" w:rsidRDefault="008170C8" w:rsidP="008170C8">
            <w:r w:rsidRPr="007751D5">
              <w:t>EPEAL 102::IRGC 7869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84.08</w:t>
            </w:r>
          </w:p>
        </w:tc>
        <w:tc>
          <w:tcPr>
            <w:tcW w:w="718" w:type="dxa"/>
            <w:noWrap/>
            <w:hideMark/>
          </w:tcPr>
          <w:p w:rsidR="008170C8" w:rsidRPr="007751D5" w:rsidRDefault="008170C8" w:rsidP="008170C8">
            <w:r w:rsidRPr="007751D5">
              <w:t>18.82</w:t>
            </w:r>
          </w:p>
        </w:tc>
        <w:tc>
          <w:tcPr>
            <w:tcW w:w="718" w:type="dxa"/>
            <w:noWrap/>
            <w:hideMark/>
          </w:tcPr>
          <w:p w:rsidR="008170C8" w:rsidRPr="007751D5" w:rsidRDefault="008170C8" w:rsidP="008170C8">
            <w:r w:rsidRPr="007751D5">
              <w:t>31.17</w:t>
            </w:r>
          </w:p>
        </w:tc>
        <w:tc>
          <w:tcPr>
            <w:tcW w:w="602" w:type="dxa"/>
            <w:noWrap/>
            <w:hideMark/>
          </w:tcPr>
          <w:p w:rsidR="008170C8" w:rsidRPr="007751D5" w:rsidRDefault="008170C8" w:rsidP="008170C8">
            <w:r w:rsidRPr="007751D5">
              <w:t>53</w:t>
            </w:r>
          </w:p>
        </w:tc>
        <w:tc>
          <w:tcPr>
            <w:tcW w:w="1053" w:type="dxa"/>
            <w:noWrap/>
            <w:hideMark/>
          </w:tcPr>
          <w:p w:rsidR="008170C8" w:rsidRPr="007751D5" w:rsidRDefault="008170C8" w:rsidP="008170C8">
            <w:r w:rsidRPr="007751D5">
              <w:t>12524.26</w:t>
            </w:r>
          </w:p>
        </w:tc>
        <w:tc>
          <w:tcPr>
            <w:tcW w:w="941" w:type="dxa"/>
            <w:noWrap/>
            <w:hideMark/>
          </w:tcPr>
          <w:p w:rsidR="008170C8" w:rsidRPr="007751D5" w:rsidRDefault="008170C8" w:rsidP="008170C8">
            <w:r w:rsidRPr="007751D5">
              <w:t>637.63</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170.00</w:t>
            </w:r>
          </w:p>
        </w:tc>
        <w:tc>
          <w:tcPr>
            <w:tcW w:w="768" w:type="dxa"/>
            <w:noWrap/>
            <w:hideMark/>
          </w:tcPr>
          <w:p w:rsidR="008170C8" w:rsidRPr="007751D5" w:rsidRDefault="008170C8" w:rsidP="008170C8">
            <w:r w:rsidRPr="007751D5">
              <w:t>83.94</w:t>
            </w:r>
          </w:p>
        </w:tc>
      </w:tr>
      <w:tr w:rsidR="008170C8" w:rsidRPr="007751D5" w:rsidTr="00A164A9">
        <w:trPr>
          <w:trHeight w:val="288"/>
        </w:trPr>
        <w:tc>
          <w:tcPr>
            <w:tcW w:w="1285" w:type="dxa"/>
            <w:noWrap/>
            <w:hideMark/>
          </w:tcPr>
          <w:p w:rsidR="008170C8" w:rsidRPr="007751D5" w:rsidRDefault="008170C8" w:rsidP="008170C8">
            <w:r w:rsidRPr="007751D5">
              <w:t>RP118</w:t>
            </w:r>
          </w:p>
        </w:tc>
        <w:tc>
          <w:tcPr>
            <w:tcW w:w="4387" w:type="dxa"/>
            <w:noWrap/>
            <w:hideMark/>
          </w:tcPr>
          <w:p w:rsidR="008170C8" w:rsidRPr="007751D5" w:rsidRDefault="008170C8" w:rsidP="008170C8">
            <w:r w:rsidRPr="007751D5">
              <w:t>ES 21::IRGC 5617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35.70</w:t>
            </w:r>
          </w:p>
        </w:tc>
        <w:tc>
          <w:tcPr>
            <w:tcW w:w="718" w:type="dxa"/>
            <w:noWrap/>
            <w:hideMark/>
          </w:tcPr>
          <w:p w:rsidR="008170C8" w:rsidRPr="007751D5" w:rsidRDefault="008170C8" w:rsidP="008170C8">
            <w:r w:rsidRPr="007751D5">
              <w:t>27.13</w:t>
            </w:r>
          </w:p>
        </w:tc>
        <w:tc>
          <w:tcPr>
            <w:tcW w:w="718" w:type="dxa"/>
            <w:noWrap/>
            <w:hideMark/>
          </w:tcPr>
          <w:p w:rsidR="008170C8" w:rsidRPr="007751D5" w:rsidRDefault="008170C8" w:rsidP="008170C8">
            <w:r w:rsidRPr="007751D5">
              <w:t>46.67</w:t>
            </w:r>
          </w:p>
        </w:tc>
        <w:tc>
          <w:tcPr>
            <w:tcW w:w="602" w:type="dxa"/>
            <w:noWrap/>
            <w:hideMark/>
          </w:tcPr>
          <w:p w:rsidR="008170C8" w:rsidRPr="007751D5" w:rsidRDefault="008170C8" w:rsidP="008170C8">
            <w:r w:rsidRPr="007751D5">
              <w:t>47</w:t>
            </w:r>
          </w:p>
        </w:tc>
        <w:tc>
          <w:tcPr>
            <w:tcW w:w="1053" w:type="dxa"/>
            <w:noWrap/>
            <w:hideMark/>
          </w:tcPr>
          <w:p w:rsidR="008170C8" w:rsidRPr="007751D5" w:rsidRDefault="008170C8" w:rsidP="008170C8">
            <w:r w:rsidRPr="007751D5">
              <w:t>18368.43</w:t>
            </w:r>
          </w:p>
        </w:tc>
        <w:tc>
          <w:tcPr>
            <w:tcW w:w="941" w:type="dxa"/>
            <w:noWrap/>
            <w:hideMark/>
          </w:tcPr>
          <w:p w:rsidR="008170C8" w:rsidRPr="007751D5" w:rsidRDefault="008170C8" w:rsidP="008170C8">
            <w:r w:rsidRPr="007751D5">
              <w:t>545.52</w:t>
            </w:r>
          </w:p>
        </w:tc>
        <w:tc>
          <w:tcPr>
            <w:tcW w:w="607" w:type="dxa"/>
            <w:noWrap/>
            <w:hideMark/>
          </w:tcPr>
          <w:p w:rsidR="008170C8" w:rsidRPr="007751D5" w:rsidRDefault="008170C8" w:rsidP="008170C8">
            <w:r w:rsidRPr="007751D5">
              <w:t>0.01</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78.76</w:t>
            </w:r>
          </w:p>
        </w:tc>
      </w:tr>
      <w:tr w:rsidR="008170C8" w:rsidRPr="007751D5" w:rsidTr="00A164A9">
        <w:trPr>
          <w:trHeight w:val="288"/>
        </w:trPr>
        <w:tc>
          <w:tcPr>
            <w:tcW w:w="1285" w:type="dxa"/>
            <w:noWrap/>
            <w:hideMark/>
          </w:tcPr>
          <w:p w:rsidR="008170C8" w:rsidRPr="007751D5" w:rsidRDefault="008170C8" w:rsidP="008170C8">
            <w:r w:rsidRPr="007751D5">
              <w:t>RP119</w:t>
            </w:r>
          </w:p>
        </w:tc>
        <w:tc>
          <w:tcPr>
            <w:tcW w:w="4387" w:type="dxa"/>
            <w:noWrap/>
            <w:hideMark/>
          </w:tcPr>
          <w:p w:rsidR="008170C8" w:rsidRPr="007751D5" w:rsidRDefault="008170C8" w:rsidP="008170C8">
            <w:r w:rsidRPr="007751D5">
              <w:t>EX FOILAEIN (NAPUTO)::IRGC 8167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04.14</w:t>
            </w:r>
          </w:p>
        </w:tc>
        <w:tc>
          <w:tcPr>
            <w:tcW w:w="718" w:type="dxa"/>
            <w:noWrap/>
            <w:hideMark/>
          </w:tcPr>
          <w:p w:rsidR="008170C8" w:rsidRPr="007751D5" w:rsidRDefault="008170C8" w:rsidP="008170C8">
            <w:r w:rsidRPr="007751D5">
              <w:t>18.11</w:t>
            </w:r>
          </w:p>
        </w:tc>
        <w:tc>
          <w:tcPr>
            <w:tcW w:w="718" w:type="dxa"/>
            <w:noWrap/>
            <w:hideMark/>
          </w:tcPr>
          <w:p w:rsidR="008170C8" w:rsidRPr="007751D5" w:rsidRDefault="008170C8" w:rsidP="008170C8">
            <w:r w:rsidRPr="007751D5">
              <w:t>34.43</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20593.49</w:t>
            </w:r>
          </w:p>
        </w:tc>
        <w:tc>
          <w:tcPr>
            <w:tcW w:w="941" w:type="dxa"/>
            <w:noWrap/>
            <w:hideMark/>
          </w:tcPr>
          <w:p w:rsidR="008170C8" w:rsidRPr="007751D5" w:rsidRDefault="008170C8" w:rsidP="008170C8">
            <w:r w:rsidRPr="007751D5">
              <w:t>1253.05</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7.25</w:t>
            </w:r>
          </w:p>
        </w:tc>
      </w:tr>
      <w:tr w:rsidR="008170C8" w:rsidRPr="007751D5" w:rsidTr="00A164A9">
        <w:trPr>
          <w:trHeight w:val="288"/>
        </w:trPr>
        <w:tc>
          <w:tcPr>
            <w:tcW w:w="1285" w:type="dxa"/>
            <w:noWrap/>
            <w:hideMark/>
          </w:tcPr>
          <w:p w:rsidR="008170C8" w:rsidRPr="007751D5" w:rsidRDefault="008170C8" w:rsidP="008170C8">
            <w:r w:rsidRPr="007751D5">
              <w:t>RP120</w:t>
            </w:r>
          </w:p>
        </w:tc>
        <w:tc>
          <w:tcPr>
            <w:tcW w:w="4387" w:type="dxa"/>
            <w:noWrap/>
            <w:hideMark/>
          </w:tcPr>
          <w:p w:rsidR="008170C8" w:rsidRPr="007751D5" w:rsidRDefault="008170C8" w:rsidP="008170C8">
            <w:r w:rsidRPr="007751D5">
              <w:t>FEI GAI 122::IRGC 6359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84.99</w:t>
            </w:r>
          </w:p>
        </w:tc>
        <w:tc>
          <w:tcPr>
            <w:tcW w:w="718" w:type="dxa"/>
            <w:noWrap/>
            <w:hideMark/>
          </w:tcPr>
          <w:p w:rsidR="008170C8" w:rsidRPr="007751D5" w:rsidRDefault="008170C8" w:rsidP="008170C8">
            <w:r w:rsidRPr="007751D5">
              <w:t>20.97</w:t>
            </w:r>
          </w:p>
        </w:tc>
        <w:tc>
          <w:tcPr>
            <w:tcW w:w="718" w:type="dxa"/>
            <w:noWrap/>
            <w:hideMark/>
          </w:tcPr>
          <w:p w:rsidR="008170C8" w:rsidRPr="007751D5" w:rsidRDefault="008170C8" w:rsidP="008170C8">
            <w:r w:rsidRPr="007751D5">
              <w:t>41.59</w:t>
            </w:r>
          </w:p>
        </w:tc>
        <w:tc>
          <w:tcPr>
            <w:tcW w:w="602" w:type="dxa"/>
            <w:noWrap/>
            <w:hideMark/>
          </w:tcPr>
          <w:p w:rsidR="008170C8" w:rsidRPr="007751D5" w:rsidRDefault="008170C8" w:rsidP="008170C8">
            <w:r w:rsidRPr="007751D5">
              <w:t>NA</w:t>
            </w:r>
          </w:p>
        </w:tc>
        <w:tc>
          <w:tcPr>
            <w:tcW w:w="1053" w:type="dxa"/>
            <w:noWrap/>
            <w:hideMark/>
          </w:tcPr>
          <w:p w:rsidR="008170C8" w:rsidRPr="007751D5" w:rsidRDefault="008170C8" w:rsidP="008170C8">
            <w:r w:rsidRPr="007751D5">
              <w:t>15402.00</w:t>
            </w:r>
          </w:p>
        </w:tc>
        <w:tc>
          <w:tcPr>
            <w:tcW w:w="941" w:type="dxa"/>
            <w:noWrap/>
            <w:hideMark/>
          </w:tcPr>
          <w:p w:rsidR="008170C8" w:rsidRPr="007751D5" w:rsidRDefault="008170C8" w:rsidP="008170C8">
            <w:r w:rsidRPr="007751D5">
              <w:t>1692.86</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6.85</w:t>
            </w:r>
          </w:p>
        </w:tc>
      </w:tr>
      <w:tr w:rsidR="008170C8" w:rsidRPr="007751D5" w:rsidTr="00A164A9">
        <w:trPr>
          <w:trHeight w:val="288"/>
        </w:trPr>
        <w:tc>
          <w:tcPr>
            <w:tcW w:w="1285" w:type="dxa"/>
            <w:noWrap/>
            <w:hideMark/>
          </w:tcPr>
          <w:p w:rsidR="008170C8" w:rsidRPr="007751D5" w:rsidRDefault="008170C8" w:rsidP="008170C8">
            <w:r w:rsidRPr="007751D5">
              <w:t>RP121</w:t>
            </w:r>
          </w:p>
        </w:tc>
        <w:tc>
          <w:tcPr>
            <w:tcW w:w="4387" w:type="dxa"/>
            <w:noWrap/>
            <w:hideMark/>
          </w:tcPr>
          <w:p w:rsidR="008170C8" w:rsidRPr="007751D5" w:rsidRDefault="008170C8" w:rsidP="008170C8">
            <w:r w:rsidRPr="007751D5">
              <w:t>FONAIAP 2::IRGC 11698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24.63</w:t>
            </w:r>
          </w:p>
        </w:tc>
        <w:tc>
          <w:tcPr>
            <w:tcW w:w="718" w:type="dxa"/>
            <w:noWrap/>
            <w:hideMark/>
          </w:tcPr>
          <w:p w:rsidR="008170C8" w:rsidRPr="007751D5" w:rsidRDefault="008170C8" w:rsidP="008170C8">
            <w:r w:rsidRPr="007751D5">
              <w:t>23.89</w:t>
            </w:r>
          </w:p>
        </w:tc>
        <w:tc>
          <w:tcPr>
            <w:tcW w:w="718" w:type="dxa"/>
            <w:noWrap/>
            <w:hideMark/>
          </w:tcPr>
          <w:p w:rsidR="008170C8" w:rsidRPr="007751D5" w:rsidRDefault="008170C8" w:rsidP="008170C8">
            <w:r w:rsidRPr="007751D5">
              <w:t>49.50</w:t>
            </w:r>
          </w:p>
        </w:tc>
        <w:tc>
          <w:tcPr>
            <w:tcW w:w="602" w:type="dxa"/>
            <w:noWrap/>
            <w:hideMark/>
          </w:tcPr>
          <w:p w:rsidR="008170C8" w:rsidRPr="007751D5" w:rsidRDefault="008170C8" w:rsidP="008170C8">
            <w:r w:rsidRPr="007751D5">
              <w:t>41</w:t>
            </w:r>
          </w:p>
        </w:tc>
        <w:tc>
          <w:tcPr>
            <w:tcW w:w="1053" w:type="dxa"/>
            <w:noWrap/>
            <w:hideMark/>
          </w:tcPr>
          <w:p w:rsidR="008170C8" w:rsidRPr="007751D5" w:rsidRDefault="008170C8" w:rsidP="008170C8">
            <w:r w:rsidRPr="007751D5">
              <w:t>14166.76</w:t>
            </w:r>
          </w:p>
        </w:tc>
        <w:tc>
          <w:tcPr>
            <w:tcW w:w="941" w:type="dxa"/>
            <w:noWrap/>
            <w:hideMark/>
          </w:tcPr>
          <w:p w:rsidR="008170C8" w:rsidRPr="007751D5" w:rsidRDefault="008170C8" w:rsidP="008170C8">
            <w:r w:rsidRPr="007751D5">
              <w:t>1310.22</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4.67</w:t>
            </w:r>
          </w:p>
        </w:tc>
      </w:tr>
      <w:tr w:rsidR="008170C8" w:rsidRPr="007751D5" w:rsidTr="00A164A9">
        <w:trPr>
          <w:trHeight w:val="288"/>
        </w:trPr>
        <w:tc>
          <w:tcPr>
            <w:tcW w:w="1285" w:type="dxa"/>
            <w:noWrap/>
            <w:hideMark/>
          </w:tcPr>
          <w:p w:rsidR="008170C8" w:rsidRPr="007751D5" w:rsidRDefault="008170C8" w:rsidP="008170C8">
            <w:r w:rsidRPr="007751D5">
              <w:t>RP122</w:t>
            </w:r>
          </w:p>
        </w:tc>
        <w:tc>
          <w:tcPr>
            <w:tcW w:w="4387" w:type="dxa"/>
            <w:noWrap/>
            <w:hideMark/>
          </w:tcPr>
          <w:p w:rsidR="008170C8" w:rsidRPr="007751D5" w:rsidRDefault="008170C8" w:rsidP="008170C8">
            <w:r w:rsidRPr="007751D5">
              <w:t>FU ZAO XIAN::IRGC 6361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72.98</w:t>
            </w:r>
          </w:p>
        </w:tc>
        <w:tc>
          <w:tcPr>
            <w:tcW w:w="718" w:type="dxa"/>
            <w:noWrap/>
            <w:hideMark/>
          </w:tcPr>
          <w:p w:rsidR="008170C8" w:rsidRPr="007751D5" w:rsidRDefault="008170C8" w:rsidP="008170C8">
            <w:r w:rsidRPr="007751D5">
              <w:t>15.96</w:t>
            </w:r>
          </w:p>
        </w:tc>
        <w:tc>
          <w:tcPr>
            <w:tcW w:w="718" w:type="dxa"/>
            <w:noWrap/>
            <w:hideMark/>
          </w:tcPr>
          <w:p w:rsidR="008170C8" w:rsidRPr="007751D5" w:rsidRDefault="008170C8" w:rsidP="008170C8">
            <w:r w:rsidRPr="007751D5">
              <w:t>29.25</w:t>
            </w:r>
          </w:p>
        </w:tc>
        <w:tc>
          <w:tcPr>
            <w:tcW w:w="602" w:type="dxa"/>
            <w:noWrap/>
            <w:hideMark/>
          </w:tcPr>
          <w:p w:rsidR="008170C8" w:rsidRPr="007751D5" w:rsidRDefault="008170C8" w:rsidP="008170C8">
            <w:r w:rsidRPr="007751D5">
              <w:t>29</w:t>
            </w:r>
          </w:p>
        </w:tc>
        <w:tc>
          <w:tcPr>
            <w:tcW w:w="1053" w:type="dxa"/>
            <w:noWrap/>
            <w:hideMark/>
          </w:tcPr>
          <w:p w:rsidR="008170C8" w:rsidRPr="007751D5" w:rsidRDefault="008170C8" w:rsidP="008170C8">
            <w:r w:rsidRPr="007751D5">
              <w:t>15402.00</w:t>
            </w:r>
          </w:p>
        </w:tc>
        <w:tc>
          <w:tcPr>
            <w:tcW w:w="941" w:type="dxa"/>
            <w:noWrap/>
            <w:hideMark/>
          </w:tcPr>
          <w:p w:rsidR="008170C8" w:rsidRPr="007751D5" w:rsidRDefault="008170C8" w:rsidP="008170C8">
            <w:r w:rsidRPr="007751D5">
              <w:t>1692.86</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5.11</w:t>
            </w:r>
          </w:p>
        </w:tc>
      </w:tr>
      <w:tr w:rsidR="008170C8" w:rsidRPr="007751D5" w:rsidTr="00A164A9">
        <w:trPr>
          <w:trHeight w:val="288"/>
        </w:trPr>
        <w:tc>
          <w:tcPr>
            <w:tcW w:w="1285" w:type="dxa"/>
            <w:noWrap/>
            <w:hideMark/>
          </w:tcPr>
          <w:p w:rsidR="008170C8" w:rsidRPr="007751D5" w:rsidRDefault="008170C8" w:rsidP="008170C8">
            <w:r w:rsidRPr="007751D5">
              <w:t>RP123</w:t>
            </w:r>
          </w:p>
        </w:tc>
        <w:tc>
          <w:tcPr>
            <w:tcW w:w="4387" w:type="dxa"/>
            <w:noWrap/>
            <w:hideMark/>
          </w:tcPr>
          <w:p w:rsidR="008170C8" w:rsidRPr="007751D5" w:rsidRDefault="008170C8" w:rsidP="008170C8">
            <w:r w:rsidRPr="007751D5">
              <w:t>G 25::IRGC 4573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18.71</w:t>
            </w:r>
          </w:p>
        </w:tc>
        <w:tc>
          <w:tcPr>
            <w:tcW w:w="718" w:type="dxa"/>
            <w:noWrap/>
            <w:hideMark/>
          </w:tcPr>
          <w:p w:rsidR="008170C8" w:rsidRPr="007751D5" w:rsidRDefault="008170C8" w:rsidP="008170C8">
            <w:r w:rsidRPr="007751D5">
              <w:t>23.78</w:t>
            </w:r>
          </w:p>
        </w:tc>
        <w:tc>
          <w:tcPr>
            <w:tcW w:w="718" w:type="dxa"/>
            <w:noWrap/>
            <w:hideMark/>
          </w:tcPr>
          <w:p w:rsidR="008170C8" w:rsidRPr="007751D5" w:rsidRDefault="008170C8" w:rsidP="008170C8">
            <w:r w:rsidRPr="007751D5">
              <w:t>40.61</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19357.07</w:t>
            </w:r>
          </w:p>
        </w:tc>
        <w:tc>
          <w:tcPr>
            <w:tcW w:w="941" w:type="dxa"/>
            <w:noWrap/>
            <w:hideMark/>
          </w:tcPr>
          <w:p w:rsidR="008170C8" w:rsidRPr="007751D5" w:rsidRDefault="008170C8" w:rsidP="008170C8">
            <w:r w:rsidRPr="007751D5">
              <w:t>2104.31</w:t>
            </w:r>
          </w:p>
        </w:tc>
        <w:tc>
          <w:tcPr>
            <w:tcW w:w="607" w:type="dxa"/>
            <w:noWrap/>
            <w:hideMark/>
          </w:tcPr>
          <w:p w:rsidR="008170C8" w:rsidRPr="007751D5" w:rsidRDefault="008170C8" w:rsidP="008170C8">
            <w:r w:rsidRPr="007751D5">
              <w:t>0.17</w:t>
            </w:r>
          </w:p>
        </w:tc>
        <w:tc>
          <w:tcPr>
            <w:tcW w:w="991" w:type="dxa"/>
            <w:noWrap/>
            <w:hideMark/>
          </w:tcPr>
          <w:p w:rsidR="008170C8" w:rsidRPr="007751D5" w:rsidRDefault="008170C8" w:rsidP="008170C8">
            <w:r w:rsidRPr="007751D5">
              <w:t>280.00</w:t>
            </w:r>
          </w:p>
        </w:tc>
        <w:tc>
          <w:tcPr>
            <w:tcW w:w="768" w:type="dxa"/>
            <w:noWrap/>
            <w:hideMark/>
          </w:tcPr>
          <w:p w:rsidR="008170C8" w:rsidRPr="007751D5" w:rsidRDefault="008170C8" w:rsidP="008170C8">
            <w:r w:rsidRPr="007751D5">
              <w:t>90.52</w:t>
            </w:r>
          </w:p>
        </w:tc>
      </w:tr>
      <w:tr w:rsidR="008170C8" w:rsidRPr="007751D5" w:rsidTr="00A164A9">
        <w:trPr>
          <w:trHeight w:val="288"/>
        </w:trPr>
        <w:tc>
          <w:tcPr>
            <w:tcW w:w="1285" w:type="dxa"/>
            <w:noWrap/>
            <w:hideMark/>
          </w:tcPr>
          <w:p w:rsidR="008170C8" w:rsidRPr="007751D5" w:rsidRDefault="008170C8" w:rsidP="008170C8">
            <w:r w:rsidRPr="007751D5">
              <w:t>RP124</w:t>
            </w:r>
          </w:p>
        </w:tc>
        <w:tc>
          <w:tcPr>
            <w:tcW w:w="4387" w:type="dxa"/>
            <w:noWrap/>
            <w:hideMark/>
          </w:tcPr>
          <w:p w:rsidR="008170C8" w:rsidRPr="007751D5" w:rsidRDefault="008170C8" w:rsidP="008170C8">
            <w:r w:rsidRPr="007751D5">
              <w:t>GAO JIAO BAI::IRGC 6804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4</w:t>
            </w:r>
          </w:p>
        </w:tc>
        <w:tc>
          <w:tcPr>
            <w:tcW w:w="830" w:type="dxa"/>
            <w:noWrap/>
            <w:hideMark/>
          </w:tcPr>
          <w:p w:rsidR="008170C8" w:rsidRPr="007751D5" w:rsidRDefault="008170C8" w:rsidP="008170C8">
            <w:r w:rsidRPr="007751D5">
              <w:t>99.04</w:t>
            </w:r>
          </w:p>
        </w:tc>
        <w:tc>
          <w:tcPr>
            <w:tcW w:w="718" w:type="dxa"/>
            <w:noWrap/>
            <w:hideMark/>
          </w:tcPr>
          <w:p w:rsidR="008170C8" w:rsidRPr="007751D5" w:rsidRDefault="008170C8" w:rsidP="008170C8">
            <w:r w:rsidRPr="007751D5">
              <w:t>18.82</w:t>
            </w:r>
          </w:p>
        </w:tc>
        <w:tc>
          <w:tcPr>
            <w:tcW w:w="718" w:type="dxa"/>
            <w:noWrap/>
            <w:hideMark/>
          </w:tcPr>
          <w:p w:rsidR="008170C8" w:rsidRPr="007751D5" w:rsidRDefault="008170C8" w:rsidP="008170C8">
            <w:r w:rsidRPr="007751D5">
              <w:t>26.78</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11666.31</w:t>
            </w:r>
          </w:p>
        </w:tc>
        <w:tc>
          <w:tcPr>
            <w:tcW w:w="941" w:type="dxa"/>
            <w:noWrap/>
            <w:hideMark/>
          </w:tcPr>
          <w:p w:rsidR="008170C8" w:rsidRPr="007751D5" w:rsidRDefault="008170C8" w:rsidP="008170C8">
            <w:r w:rsidRPr="007751D5">
              <w:t>1011.65</w:t>
            </w:r>
          </w:p>
        </w:tc>
        <w:tc>
          <w:tcPr>
            <w:tcW w:w="607" w:type="dxa"/>
            <w:noWrap/>
            <w:hideMark/>
          </w:tcPr>
          <w:p w:rsidR="008170C8" w:rsidRPr="007751D5" w:rsidRDefault="008170C8" w:rsidP="008170C8">
            <w:r w:rsidRPr="007751D5">
              <w:t>0.18</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8.13</w:t>
            </w:r>
          </w:p>
        </w:tc>
      </w:tr>
      <w:tr w:rsidR="008170C8" w:rsidRPr="007751D5" w:rsidTr="00A164A9">
        <w:trPr>
          <w:trHeight w:val="288"/>
        </w:trPr>
        <w:tc>
          <w:tcPr>
            <w:tcW w:w="1285" w:type="dxa"/>
            <w:noWrap/>
            <w:hideMark/>
          </w:tcPr>
          <w:p w:rsidR="008170C8" w:rsidRPr="007751D5" w:rsidRDefault="008170C8" w:rsidP="008170C8">
            <w:r w:rsidRPr="007751D5">
              <w:t>RP125</w:t>
            </w:r>
          </w:p>
        </w:tc>
        <w:tc>
          <w:tcPr>
            <w:tcW w:w="4387" w:type="dxa"/>
            <w:noWrap/>
            <w:hideMark/>
          </w:tcPr>
          <w:p w:rsidR="008170C8" w:rsidRPr="007751D5" w:rsidRDefault="008170C8" w:rsidP="008170C8">
            <w:r w:rsidRPr="007751D5">
              <w:t>GENIT::IRGC 327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27.74</w:t>
            </w:r>
          </w:p>
        </w:tc>
        <w:tc>
          <w:tcPr>
            <w:tcW w:w="718" w:type="dxa"/>
            <w:noWrap/>
            <w:hideMark/>
          </w:tcPr>
          <w:p w:rsidR="008170C8" w:rsidRPr="007751D5" w:rsidRDefault="008170C8" w:rsidP="008170C8">
            <w:r w:rsidRPr="007751D5">
              <w:t>21.26</w:t>
            </w:r>
          </w:p>
        </w:tc>
        <w:tc>
          <w:tcPr>
            <w:tcW w:w="718" w:type="dxa"/>
            <w:noWrap/>
            <w:hideMark/>
          </w:tcPr>
          <w:p w:rsidR="008170C8" w:rsidRPr="007751D5" w:rsidRDefault="008170C8" w:rsidP="008170C8">
            <w:r w:rsidRPr="007751D5">
              <w:t>35.85</w:t>
            </w:r>
          </w:p>
        </w:tc>
        <w:tc>
          <w:tcPr>
            <w:tcW w:w="602" w:type="dxa"/>
            <w:noWrap/>
            <w:hideMark/>
          </w:tcPr>
          <w:p w:rsidR="008170C8" w:rsidRPr="007751D5" w:rsidRDefault="008170C8" w:rsidP="008170C8">
            <w:r w:rsidRPr="007751D5">
              <w:t>38</w:t>
            </w:r>
          </w:p>
        </w:tc>
        <w:tc>
          <w:tcPr>
            <w:tcW w:w="1053" w:type="dxa"/>
            <w:noWrap/>
            <w:hideMark/>
          </w:tcPr>
          <w:p w:rsidR="008170C8" w:rsidRPr="007751D5" w:rsidRDefault="008170C8" w:rsidP="008170C8">
            <w:r w:rsidRPr="007751D5">
              <w:t>17899.09</w:t>
            </w:r>
          </w:p>
        </w:tc>
        <w:tc>
          <w:tcPr>
            <w:tcW w:w="941" w:type="dxa"/>
            <w:noWrap/>
            <w:hideMark/>
          </w:tcPr>
          <w:p w:rsidR="008170C8" w:rsidRPr="007751D5" w:rsidRDefault="008170C8" w:rsidP="008170C8">
            <w:r w:rsidRPr="007751D5">
              <w:t>1115.67</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7.58</w:t>
            </w:r>
          </w:p>
        </w:tc>
      </w:tr>
      <w:tr w:rsidR="008170C8" w:rsidRPr="007751D5" w:rsidTr="00A164A9">
        <w:trPr>
          <w:trHeight w:val="288"/>
        </w:trPr>
        <w:tc>
          <w:tcPr>
            <w:tcW w:w="1285" w:type="dxa"/>
            <w:noWrap/>
            <w:hideMark/>
          </w:tcPr>
          <w:p w:rsidR="008170C8" w:rsidRPr="007751D5" w:rsidRDefault="008170C8" w:rsidP="008170C8">
            <w:r w:rsidRPr="007751D5">
              <w:t>RP126</w:t>
            </w:r>
          </w:p>
        </w:tc>
        <w:tc>
          <w:tcPr>
            <w:tcW w:w="4387" w:type="dxa"/>
            <w:noWrap/>
            <w:hideMark/>
          </w:tcPr>
          <w:p w:rsidR="008170C8" w:rsidRPr="007751D5" w:rsidRDefault="008170C8" w:rsidP="008170C8">
            <w:r w:rsidRPr="007751D5">
              <w:t>GOJOL GORIA::IRGC 2662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23.22</w:t>
            </w:r>
          </w:p>
        </w:tc>
        <w:tc>
          <w:tcPr>
            <w:tcW w:w="718" w:type="dxa"/>
            <w:noWrap/>
            <w:hideMark/>
          </w:tcPr>
          <w:p w:rsidR="008170C8" w:rsidRPr="007751D5" w:rsidRDefault="008170C8" w:rsidP="008170C8">
            <w:r w:rsidRPr="007751D5">
              <w:t>27.84</w:t>
            </w:r>
          </w:p>
        </w:tc>
        <w:tc>
          <w:tcPr>
            <w:tcW w:w="718" w:type="dxa"/>
            <w:noWrap/>
            <w:hideMark/>
          </w:tcPr>
          <w:p w:rsidR="008170C8" w:rsidRPr="007751D5" w:rsidRDefault="008170C8" w:rsidP="008170C8">
            <w:r w:rsidRPr="007751D5">
              <w:t>39.79</w:t>
            </w:r>
          </w:p>
        </w:tc>
        <w:tc>
          <w:tcPr>
            <w:tcW w:w="602" w:type="dxa"/>
            <w:noWrap/>
            <w:hideMark/>
          </w:tcPr>
          <w:p w:rsidR="008170C8" w:rsidRPr="007751D5" w:rsidRDefault="008170C8" w:rsidP="008170C8">
            <w:r w:rsidRPr="007751D5">
              <w:t>72</w:t>
            </w:r>
          </w:p>
        </w:tc>
        <w:tc>
          <w:tcPr>
            <w:tcW w:w="1053" w:type="dxa"/>
            <w:noWrap/>
            <w:hideMark/>
          </w:tcPr>
          <w:p w:rsidR="008170C8" w:rsidRPr="007751D5" w:rsidRDefault="008170C8" w:rsidP="008170C8">
            <w:r w:rsidRPr="007751D5">
              <w:t>20696.94</w:t>
            </w:r>
          </w:p>
        </w:tc>
        <w:tc>
          <w:tcPr>
            <w:tcW w:w="941" w:type="dxa"/>
            <w:noWrap/>
            <w:hideMark/>
          </w:tcPr>
          <w:p w:rsidR="008170C8" w:rsidRPr="007751D5" w:rsidRDefault="008170C8" w:rsidP="008170C8">
            <w:r w:rsidRPr="007751D5">
              <w:t>1245.11</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82.02</w:t>
            </w:r>
          </w:p>
        </w:tc>
      </w:tr>
      <w:tr w:rsidR="008170C8" w:rsidRPr="007751D5" w:rsidTr="00A164A9">
        <w:trPr>
          <w:trHeight w:val="288"/>
        </w:trPr>
        <w:tc>
          <w:tcPr>
            <w:tcW w:w="1285" w:type="dxa"/>
            <w:noWrap/>
            <w:hideMark/>
          </w:tcPr>
          <w:p w:rsidR="008170C8" w:rsidRPr="007751D5" w:rsidRDefault="008170C8" w:rsidP="008170C8">
            <w:r w:rsidRPr="007751D5">
              <w:t>RP127</w:t>
            </w:r>
          </w:p>
        </w:tc>
        <w:tc>
          <w:tcPr>
            <w:tcW w:w="4387" w:type="dxa"/>
            <w:noWrap/>
            <w:hideMark/>
          </w:tcPr>
          <w:p w:rsidR="008170C8" w:rsidRPr="007751D5" w:rsidRDefault="008170C8" w:rsidP="008170C8">
            <w:r w:rsidRPr="007751D5">
              <w:t>GOKULGANJA::IRGC 4570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7</w:t>
            </w:r>
          </w:p>
        </w:tc>
        <w:tc>
          <w:tcPr>
            <w:tcW w:w="830" w:type="dxa"/>
            <w:noWrap/>
            <w:hideMark/>
          </w:tcPr>
          <w:p w:rsidR="008170C8" w:rsidRPr="007751D5" w:rsidRDefault="008170C8" w:rsidP="008170C8">
            <w:r w:rsidRPr="007751D5">
              <w:t>68.79</w:t>
            </w:r>
          </w:p>
        </w:tc>
        <w:tc>
          <w:tcPr>
            <w:tcW w:w="718" w:type="dxa"/>
            <w:noWrap/>
            <w:hideMark/>
          </w:tcPr>
          <w:p w:rsidR="008170C8" w:rsidRPr="007751D5" w:rsidRDefault="008170C8" w:rsidP="008170C8">
            <w:r w:rsidRPr="007751D5">
              <w:t>19.68</w:t>
            </w:r>
          </w:p>
        </w:tc>
        <w:tc>
          <w:tcPr>
            <w:tcW w:w="718" w:type="dxa"/>
            <w:noWrap/>
            <w:hideMark/>
          </w:tcPr>
          <w:p w:rsidR="008170C8" w:rsidRPr="007751D5" w:rsidRDefault="008170C8" w:rsidP="008170C8">
            <w:r w:rsidRPr="007751D5">
              <w:t>23.87</w:t>
            </w:r>
          </w:p>
        </w:tc>
        <w:tc>
          <w:tcPr>
            <w:tcW w:w="602" w:type="dxa"/>
            <w:noWrap/>
            <w:hideMark/>
          </w:tcPr>
          <w:p w:rsidR="008170C8" w:rsidRPr="007751D5" w:rsidRDefault="008170C8" w:rsidP="008170C8">
            <w:r w:rsidRPr="007751D5">
              <w:t>37</w:t>
            </w:r>
          </w:p>
        </w:tc>
        <w:tc>
          <w:tcPr>
            <w:tcW w:w="1053" w:type="dxa"/>
            <w:noWrap/>
            <w:hideMark/>
          </w:tcPr>
          <w:p w:rsidR="008170C8" w:rsidRPr="007751D5" w:rsidRDefault="008170C8" w:rsidP="008170C8">
            <w:r w:rsidRPr="007751D5">
              <w:t>21866.61</w:t>
            </w:r>
          </w:p>
        </w:tc>
        <w:tc>
          <w:tcPr>
            <w:tcW w:w="941" w:type="dxa"/>
            <w:noWrap/>
            <w:hideMark/>
          </w:tcPr>
          <w:p w:rsidR="008170C8" w:rsidRPr="007751D5" w:rsidRDefault="008170C8" w:rsidP="008170C8">
            <w:r w:rsidRPr="007751D5">
              <w:t>3987.88</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300.00</w:t>
            </w:r>
          </w:p>
        </w:tc>
        <w:tc>
          <w:tcPr>
            <w:tcW w:w="768" w:type="dxa"/>
            <w:noWrap/>
            <w:hideMark/>
          </w:tcPr>
          <w:p w:rsidR="008170C8" w:rsidRPr="007751D5" w:rsidRDefault="008170C8" w:rsidP="008170C8">
            <w:r w:rsidRPr="007751D5">
              <w:t>88.48</w:t>
            </w:r>
          </w:p>
        </w:tc>
      </w:tr>
      <w:tr w:rsidR="008170C8" w:rsidRPr="007751D5" w:rsidTr="00A164A9">
        <w:trPr>
          <w:trHeight w:val="288"/>
        </w:trPr>
        <w:tc>
          <w:tcPr>
            <w:tcW w:w="1285" w:type="dxa"/>
            <w:noWrap/>
            <w:hideMark/>
          </w:tcPr>
          <w:p w:rsidR="008170C8" w:rsidRPr="007751D5" w:rsidRDefault="008170C8" w:rsidP="008170C8">
            <w:r w:rsidRPr="007751D5">
              <w:t>RP128</w:t>
            </w:r>
          </w:p>
        </w:tc>
        <w:tc>
          <w:tcPr>
            <w:tcW w:w="4387" w:type="dxa"/>
            <w:noWrap/>
            <w:hideMark/>
          </w:tcPr>
          <w:p w:rsidR="008170C8" w:rsidRPr="007751D5" w:rsidRDefault="008170C8" w:rsidP="008170C8">
            <w:r w:rsidRPr="007751D5">
              <w:t>GUI HUA ZAO::IRGC 6806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28.70</w:t>
            </w:r>
          </w:p>
        </w:tc>
        <w:tc>
          <w:tcPr>
            <w:tcW w:w="718" w:type="dxa"/>
            <w:noWrap/>
            <w:hideMark/>
          </w:tcPr>
          <w:p w:rsidR="008170C8" w:rsidRPr="007751D5" w:rsidRDefault="008170C8" w:rsidP="008170C8">
            <w:r w:rsidRPr="007751D5">
              <w:t>22.17</w:t>
            </w:r>
          </w:p>
        </w:tc>
        <w:tc>
          <w:tcPr>
            <w:tcW w:w="718" w:type="dxa"/>
            <w:noWrap/>
            <w:hideMark/>
          </w:tcPr>
          <w:p w:rsidR="008170C8" w:rsidRPr="007751D5" w:rsidRDefault="008170C8" w:rsidP="008170C8">
            <w:r w:rsidRPr="007751D5">
              <w:t>28.53</w:t>
            </w:r>
          </w:p>
        </w:tc>
        <w:tc>
          <w:tcPr>
            <w:tcW w:w="602" w:type="dxa"/>
            <w:noWrap/>
            <w:hideMark/>
          </w:tcPr>
          <w:p w:rsidR="008170C8" w:rsidRPr="007751D5" w:rsidRDefault="008170C8" w:rsidP="008170C8">
            <w:r w:rsidRPr="007751D5">
              <w:t>21</w:t>
            </w:r>
          </w:p>
        </w:tc>
        <w:tc>
          <w:tcPr>
            <w:tcW w:w="1053" w:type="dxa"/>
            <w:noWrap/>
            <w:hideMark/>
          </w:tcPr>
          <w:p w:rsidR="008170C8" w:rsidRPr="007751D5" w:rsidRDefault="008170C8" w:rsidP="008170C8">
            <w:r w:rsidRPr="007751D5">
              <w:t>11846.64</w:t>
            </w:r>
          </w:p>
        </w:tc>
        <w:tc>
          <w:tcPr>
            <w:tcW w:w="941" w:type="dxa"/>
            <w:noWrap/>
            <w:hideMark/>
          </w:tcPr>
          <w:p w:rsidR="008170C8" w:rsidRPr="007751D5" w:rsidRDefault="008170C8" w:rsidP="008170C8">
            <w:r w:rsidRPr="007751D5">
              <w:t>840.92</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5.70</w:t>
            </w:r>
          </w:p>
        </w:tc>
      </w:tr>
      <w:tr w:rsidR="008170C8" w:rsidRPr="007751D5" w:rsidTr="00A164A9">
        <w:trPr>
          <w:trHeight w:val="288"/>
        </w:trPr>
        <w:tc>
          <w:tcPr>
            <w:tcW w:w="1285" w:type="dxa"/>
            <w:noWrap/>
            <w:hideMark/>
          </w:tcPr>
          <w:p w:rsidR="008170C8" w:rsidRPr="007751D5" w:rsidRDefault="008170C8" w:rsidP="008170C8">
            <w:r w:rsidRPr="007751D5">
              <w:t>RP130</w:t>
            </w:r>
          </w:p>
        </w:tc>
        <w:tc>
          <w:tcPr>
            <w:tcW w:w="4387" w:type="dxa"/>
            <w:noWrap/>
            <w:hideMark/>
          </w:tcPr>
          <w:p w:rsidR="008170C8" w:rsidRPr="007751D5" w:rsidRDefault="008170C8" w:rsidP="008170C8">
            <w:r w:rsidRPr="007751D5">
              <w:t>HAWM KRUA::IRGC 6433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58.48</w:t>
            </w:r>
          </w:p>
        </w:tc>
        <w:tc>
          <w:tcPr>
            <w:tcW w:w="718" w:type="dxa"/>
            <w:noWrap/>
            <w:hideMark/>
          </w:tcPr>
          <w:p w:rsidR="008170C8" w:rsidRPr="007751D5" w:rsidRDefault="008170C8" w:rsidP="008170C8">
            <w:r w:rsidRPr="007751D5">
              <w:t>22.40</w:t>
            </w:r>
          </w:p>
        </w:tc>
        <w:tc>
          <w:tcPr>
            <w:tcW w:w="718" w:type="dxa"/>
            <w:noWrap/>
            <w:hideMark/>
          </w:tcPr>
          <w:p w:rsidR="008170C8" w:rsidRPr="007751D5" w:rsidRDefault="008170C8" w:rsidP="008170C8">
            <w:r w:rsidRPr="007751D5">
              <w:t>36.46</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9905.04</w:t>
            </w:r>
          </w:p>
        </w:tc>
        <w:tc>
          <w:tcPr>
            <w:tcW w:w="941" w:type="dxa"/>
            <w:noWrap/>
            <w:hideMark/>
          </w:tcPr>
          <w:p w:rsidR="008170C8" w:rsidRPr="007751D5" w:rsidRDefault="008170C8" w:rsidP="008170C8">
            <w:r w:rsidRPr="007751D5">
              <w:t>2565.67</w:t>
            </w:r>
          </w:p>
        </w:tc>
        <w:tc>
          <w:tcPr>
            <w:tcW w:w="607" w:type="dxa"/>
            <w:noWrap/>
            <w:hideMark/>
          </w:tcPr>
          <w:p w:rsidR="008170C8" w:rsidRPr="007751D5" w:rsidRDefault="008170C8" w:rsidP="008170C8">
            <w:r w:rsidRPr="007751D5">
              <w:t>0.11</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8.84</w:t>
            </w:r>
          </w:p>
        </w:tc>
      </w:tr>
      <w:tr w:rsidR="008170C8" w:rsidRPr="007751D5" w:rsidTr="00A164A9">
        <w:trPr>
          <w:trHeight w:val="288"/>
        </w:trPr>
        <w:tc>
          <w:tcPr>
            <w:tcW w:w="1285" w:type="dxa"/>
            <w:noWrap/>
            <w:hideMark/>
          </w:tcPr>
          <w:p w:rsidR="008170C8" w:rsidRPr="007751D5" w:rsidRDefault="008170C8" w:rsidP="008170C8">
            <w:r w:rsidRPr="007751D5">
              <w:t>RP131</w:t>
            </w:r>
          </w:p>
        </w:tc>
        <w:tc>
          <w:tcPr>
            <w:tcW w:w="4387" w:type="dxa"/>
            <w:noWrap/>
            <w:hideMark/>
          </w:tcPr>
          <w:p w:rsidR="008170C8" w:rsidRPr="007751D5" w:rsidRDefault="008170C8" w:rsidP="008170C8">
            <w:r w:rsidRPr="007751D5">
              <w:t>HD 10::IRGC 663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50.63</w:t>
            </w:r>
          </w:p>
        </w:tc>
        <w:tc>
          <w:tcPr>
            <w:tcW w:w="718" w:type="dxa"/>
            <w:noWrap/>
            <w:hideMark/>
          </w:tcPr>
          <w:p w:rsidR="008170C8" w:rsidRPr="007751D5" w:rsidRDefault="008170C8" w:rsidP="008170C8">
            <w:r w:rsidRPr="007751D5">
              <w:t>21.46</w:t>
            </w:r>
          </w:p>
        </w:tc>
        <w:tc>
          <w:tcPr>
            <w:tcW w:w="718" w:type="dxa"/>
            <w:noWrap/>
            <w:hideMark/>
          </w:tcPr>
          <w:p w:rsidR="008170C8" w:rsidRPr="007751D5" w:rsidRDefault="008170C8" w:rsidP="008170C8">
            <w:r w:rsidRPr="007751D5">
              <w:t>28.65</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11940.65</w:t>
            </w:r>
          </w:p>
        </w:tc>
        <w:tc>
          <w:tcPr>
            <w:tcW w:w="941" w:type="dxa"/>
            <w:noWrap/>
            <w:hideMark/>
          </w:tcPr>
          <w:p w:rsidR="008170C8" w:rsidRPr="007751D5" w:rsidRDefault="008170C8" w:rsidP="008170C8">
            <w:r w:rsidRPr="007751D5">
              <w:t>3332.76</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90.42</w:t>
            </w:r>
          </w:p>
        </w:tc>
      </w:tr>
      <w:tr w:rsidR="008170C8" w:rsidRPr="007751D5" w:rsidTr="00A164A9">
        <w:trPr>
          <w:trHeight w:val="288"/>
        </w:trPr>
        <w:tc>
          <w:tcPr>
            <w:tcW w:w="1285" w:type="dxa"/>
            <w:noWrap/>
            <w:hideMark/>
          </w:tcPr>
          <w:p w:rsidR="008170C8" w:rsidRPr="007751D5" w:rsidRDefault="008170C8" w:rsidP="008170C8">
            <w:r w:rsidRPr="007751D5">
              <w:t>RP132</w:t>
            </w:r>
          </w:p>
        </w:tc>
        <w:tc>
          <w:tcPr>
            <w:tcW w:w="4387" w:type="dxa"/>
            <w:noWrap/>
            <w:hideMark/>
          </w:tcPr>
          <w:p w:rsidR="008170C8" w:rsidRPr="007751D5" w:rsidRDefault="008170C8" w:rsidP="008170C8">
            <w:r w:rsidRPr="007751D5">
              <w:t>HE GU TSAO::IRGC 5130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28.70</w:t>
            </w:r>
          </w:p>
        </w:tc>
        <w:tc>
          <w:tcPr>
            <w:tcW w:w="718" w:type="dxa"/>
            <w:noWrap/>
            <w:hideMark/>
          </w:tcPr>
          <w:p w:rsidR="008170C8" w:rsidRPr="007751D5" w:rsidRDefault="008170C8" w:rsidP="008170C8">
            <w:r w:rsidRPr="007751D5">
              <w:t>20.83</w:t>
            </w:r>
          </w:p>
        </w:tc>
        <w:tc>
          <w:tcPr>
            <w:tcW w:w="718" w:type="dxa"/>
            <w:noWrap/>
            <w:hideMark/>
          </w:tcPr>
          <w:p w:rsidR="008170C8" w:rsidRPr="007751D5" w:rsidRDefault="008170C8" w:rsidP="008170C8">
            <w:r w:rsidRPr="007751D5">
              <w:t>40.47</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9279.49</w:t>
            </w:r>
          </w:p>
        </w:tc>
        <w:tc>
          <w:tcPr>
            <w:tcW w:w="941" w:type="dxa"/>
            <w:noWrap/>
            <w:hideMark/>
          </w:tcPr>
          <w:p w:rsidR="008170C8" w:rsidRPr="007751D5" w:rsidRDefault="008170C8" w:rsidP="008170C8">
            <w:r w:rsidRPr="007751D5">
              <w:t>873.48</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86.18</w:t>
            </w:r>
          </w:p>
        </w:tc>
      </w:tr>
      <w:tr w:rsidR="008170C8" w:rsidRPr="007751D5" w:rsidTr="00A164A9">
        <w:trPr>
          <w:trHeight w:val="288"/>
        </w:trPr>
        <w:tc>
          <w:tcPr>
            <w:tcW w:w="1285" w:type="dxa"/>
            <w:noWrap/>
            <w:hideMark/>
          </w:tcPr>
          <w:p w:rsidR="008170C8" w:rsidRPr="007751D5" w:rsidRDefault="008170C8" w:rsidP="008170C8">
            <w:r w:rsidRPr="007751D5">
              <w:t>RP133</w:t>
            </w:r>
          </w:p>
        </w:tc>
        <w:tc>
          <w:tcPr>
            <w:tcW w:w="4387" w:type="dxa"/>
            <w:noWrap/>
            <w:hideMark/>
          </w:tcPr>
          <w:p w:rsidR="008170C8" w:rsidRPr="007751D5" w:rsidRDefault="008170C8" w:rsidP="008170C8">
            <w:r w:rsidRPr="007751D5">
              <w:t>HODARAWALA::IRGC 6763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31.65</w:t>
            </w:r>
          </w:p>
        </w:tc>
        <w:tc>
          <w:tcPr>
            <w:tcW w:w="718" w:type="dxa"/>
            <w:noWrap/>
            <w:hideMark/>
          </w:tcPr>
          <w:p w:rsidR="008170C8" w:rsidRPr="007751D5" w:rsidRDefault="008170C8" w:rsidP="008170C8">
            <w:r w:rsidRPr="007751D5">
              <w:t>21.97</w:t>
            </w:r>
          </w:p>
        </w:tc>
        <w:tc>
          <w:tcPr>
            <w:tcW w:w="718" w:type="dxa"/>
            <w:noWrap/>
            <w:hideMark/>
          </w:tcPr>
          <w:p w:rsidR="008170C8" w:rsidRPr="007751D5" w:rsidRDefault="008170C8" w:rsidP="008170C8">
            <w:r w:rsidRPr="007751D5">
              <w:t>35.02</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13078.17</w:t>
            </w:r>
          </w:p>
        </w:tc>
        <w:tc>
          <w:tcPr>
            <w:tcW w:w="941" w:type="dxa"/>
            <w:noWrap/>
            <w:hideMark/>
          </w:tcPr>
          <w:p w:rsidR="008170C8" w:rsidRPr="007751D5" w:rsidRDefault="008170C8" w:rsidP="008170C8">
            <w:r w:rsidRPr="007751D5">
              <w:t>2122.57</w:t>
            </w:r>
          </w:p>
        </w:tc>
        <w:tc>
          <w:tcPr>
            <w:tcW w:w="607" w:type="dxa"/>
            <w:noWrap/>
            <w:hideMark/>
          </w:tcPr>
          <w:p w:rsidR="008170C8" w:rsidRPr="007751D5" w:rsidRDefault="008170C8" w:rsidP="008170C8">
            <w:r w:rsidRPr="007751D5">
              <w:t>0.27</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89.79</w:t>
            </w:r>
          </w:p>
        </w:tc>
      </w:tr>
      <w:tr w:rsidR="008170C8" w:rsidRPr="007751D5" w:rsidTr="00A164A9">
        <w:trPr>
          <w:trHeight w:val="288"/>
        </w:trPr>
        <w:tc>
          <w:tcPr>
            <w:tcW w:w="1285" w:type="dxa"/>
            <w:noWrap/>
            <w:hideMark/>
          </w:tcPr>
          <w:p w:rsidR="008170C8" w:rsidRPr="007751D5" w:rsidRDefault="008170C8" w:rsidP="008170C8">
            <w:r w:rsidRPr="007751D5">
              <w:t>RP134</w:t>
            </w:r>
          </w:p>
        </w:tc>
        <w:tc>
          <w:tcPr>
            <w:tcW w:w="4387" w:type="dxa"/>
            <w:noWrap/>
            <w:hideMark/>
          </w:tcPr>
          <w:p w:rsidR="008170C8" w:rsidRPr="007751D5" w:rsidRDefault="008170C8" w:rsidP="008170C8">
            <w:r w:rsidRPr="007751D5">
              <w:t>HOLOI BASH (SOLOI BASH)::IRGC 6477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24.78</w:t>
            </w:r>
          </w:p>
        </w:tc>
        <w:tc>
          <w:tcPr>
            <w:tcW w:w="718" w:type="dxa"/>
            <w:noWrap/>
            <w:hideMark/>
          </w:tcPr>
          <w:p w:rsidR="008170C8" w:rsidRPr="007751D5" w:rsidRDefault="008170C8" w:rsidP="008170C8">
            <w:r w:rsidRPr="007751D5">
              <w:t>19.97</w:t>
            </w:r>
          </w:p>
        </w:tc>
        <w:tc>
          <w:tcPr>
            <w:tcW w:w="718" w:type="dxa"/>
            <w:noWrap/>
            <w:hideMark/>
          </w:tcPr>
          <w:p w:rsidR="008170C8" w:rsidRPr="007751D5" w:rsidRDefault="008170C8" w:rsidP="008170C8">
            <w:r w:rsidRPr="007751D5">
              <w:t>36.15</w:t>
            </w:r>
          </w:p>
        </w:tc>
        <w:tc>
          <w:tcPr>
            <w:tcW w:w="602" w:type="dxa"/>
            <w:noWrap/>
            <w:hideMark/>
          </w:tcPr>
          <w:p w:rsidR="008170C8" w:rsidRPr="007751D5" w:rsidRDefault="008170C8" w:rsidP="008170C8">
            <w:r w:rsidRPr="007751D5">
              <w:t>75</w:t>
            </w:r>
          </w:p>
        </w:tc>
        <w:tc>
          <w:tcPr>
            <w:tcW w:w="1053" w:type="dxa"/>
            <w:noWrap/>
            <w:hideMark/>
          </w:tcPr>
          <w:p w:rsidR="008170C8" w:rsidRPr="007751D5" w:rsidRDefault="008170C8" w:rsidP="008170C8">
            <w:r w:rsidRPr="007751D5">
              <w:t>18098.98</w:t>
            </w:r>
          </w:p>
        </w:tc>
        <w:tc>
          <w:tcPr>
            <w:tcW w:w="941" w:type="dxa"/>
            <w:noWrap/>
            <w:hideMark/>
          </w:tcPr>
          <w:p w:rsidR="008170C8" w:rsidRPr="007751D5" w:rsidRDefault="008170C8" w:rsidP="008170C8">
            <w:r w:rsidRPr="007751D5">
              <w:t>1692.86</w:t>
            </w:r>
          </w:p>
        </w:tc>
        <w:tc>
          <w:tcPr>
            <w:tcW w:w="607" w:type="dxa"/>
            <w:noWrap/>
            <w:hideMark/>
          </w:tcPr>
          <w:p w:rsidR="008170C8" w:rsidRPr="007751D5" w:rsidRDefault="008170C8" w:rsidP="008170C8">
            <w:r w:rsidRPr="007751D5">
              <w:t>0.32</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8.68</w:t>
            </w:r>
          </w:p>
        </w:tc>
      </w:tr>
      <w:tr w:rsidR="008170C8" w:rsidRPr="007751D5" w:rsidTr="00A164A9">
        <w:trPr>
          <w:trHeight w:val="288"/>
        </w:trPr>
        <w:tc>
          <w:tcPr>
            <w:tcW w:w="1285" w:type="dxa"/>
            <w:noWrap/>
            <w:hideMark/>
          </w:tcPr>
          <w:p w:rsidR="008170C8" w:rsidRPr="007751D5" w:rsidRDefault="008170C8" w:rsidP="008170C8">
            <w:r w:rsidRPr="007751D5">
              <w:t>RP135</w:t>
            </w:r>
          </w:p>
        </w:tc>
        <w:tc>
          <w:tcPr>
            <w:tcW w:w="4387" w:type="dxa"/>
            <w:noWrap/>
            <w:hideMark/>
          </w:tcPr>
          <w:p w:rsidR="008170C8" w:rsidRPr="007751D5" w:rsidRDefault="008170C8" w:rsidP="008170C8">
            <w:r w:rsidRPr="007751D5">
              <w:t>HTA 22::IRGC 4582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36.18</w:t>
            </w:r>
          </w:p>
        </w:tc>
        <w:tc>
          <w:tcPr>
            <w:tcW w:w="718" w:type="dxa"/>
            <w:noWrap/>
            <w:hideMark/>
          </w:tcPr>
          <w:p w:rsidR="008170C8" w:rsidRPr="007751D5" w:rsidRDefault="008170C8" w:rsidP="008170C8">
            <w:r w:rsidRPr="007751D5">
              <w:t>22.40</w:t>
            </w:r>
          </w:p>
        </w:tc>
        <w:tc>
          <w:tcPr>
            <w:tcW w:w="718" w:type="dxa"/>
            <w:noWrap/>
            <w:hideMark/>
          </w:tcPr>
          <w:p w:rsidR="008170C8" w:rsidRPr="007751D5" w:rsidRDefault="008170C8" w:rsidP="008170C8">
            <w:r w:rsidRPr="007751D5">
              <w:t>35.39</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22072.44</w:t>
            </w:r>
          </w:p>
        </w:tc>
        <w:tc>
          <w:tcPr>
            <w:tcW w:w="941" w:type="dxa"/>
            <w:noWrap/>
            <w:hideMark/>
          </w:tcPr>
          <w:p w:rsidR="008170C8" w:rsidRPr="007751D5" w:rsidRDefault="008170C8" w:rsidP="008170C8">
            <w:r w:rsidRPr="007751D5">
              <w:t>1761.27</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280.00</w:t>
            </w:r>
          </w:p>
        </w:tc>
        <w:tc>
          <w:tcPr>
            <w:tcW w:w="768" w:type="dxa"/>
            <w:noWrap/>
            <w:hideMark/>
          </w:tcPr>
          <w:p w:rsidR="008170C8" w:rsidRPr="007751D5" w:rsidRDefault="008170C8" w:rsidP="008170C8">
            <w:r w:rsidRPr="007751D5">
              <w:t>85.80</w:t>
            </w:r>
          </w:p>
        </w:tc>
      </w:tr>
      <w:tr w:rsidR="008170C8" w:rsidRPr="007751D5" w:rsidTr="00A164A9">
        <w:trPr>
          <w:trHeight w:val="288"/>
        </w:trPr>
        <w:tc>
          <w:tcPr>
            <w:tcW w:w="1285" w:type="dxa"/>
            <w:noWrap/>
            <w:hideMark/>
          </w:tcPr>
          <w:p w:rsidR="008170C8" w:rsidRPr="007751D5" w:rsidRDefault="008170C8" w:rsidP="008170C8">
            <w:r w:rsidRPr="007751D5">
              <w:t>RP136</w:t>
            </w:r>
          </w:p>
        </w:tc>
        <w:tc>
          <w:tcPr>
            <w:tcW w:w="4387" w:type="dxa"/>
            <w:noWrap/>
            <w:hideMark/>
          </w:tcPr>
          <w:p w:rsidR="008170C8" w:rsidRPr="007751D5" w:rsidRDefault="008170C8" w:rsidP="008170C8">
            <w:r w:rsidRPr="007751D5">
              <w:t>HUA LI ZAO::IRGC 8095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30.86</w:t>
            </w:r>
          </w:p>
        </w:tc>
        <w:tc>
          <w:tcPr>
            <w:tcW w:w="718" w:type="dxa"/>
            <w:noWrap/>
            <w:hideMark/>
          </w:tcPr>
          <w:p w:rsidR="008170C8" w:rsidRPr="007751D5" w:rsidRDefault="008170C8" w:rsidP="008170C8">
            <w:r w:rsidRPr="007751D5">
              <w:t>21.26</w:t>
            </w:r>
          </w:p>
        </w:tc>
        <w:tc>
          <w:tcPr>
            <w:tcW w:w="718" w:type="dxa"/>
            <w:noWrap/>
            <w:hideMark/>
          </w:tcPr>
          <w:p w:rsidR="008170C8" w:rsidRPr="007751D5" w:rsidRDefault="008170C8" w:rsidP="008170C8">
            <w:r w:rsidRPr="007751D5">
              <w:t>36.87</w:t>
            </w:r>
          </w:p>
        </w:tc>
        <w:tc>
          <w:tcPr>
            <w:tcW w:w="602" w:type="dxa"/>
            <w:noWrap/>
            <w:hideMark/>
          </w:tcPr>
          <w:p w:rsidR="008170C8" w:rsidRPr="007751D5" w:rsidRDefault="008170C8" w:rsidP="008170C8">
            <w:r w:rsidRPr="007751D5">
              <w:t>54</w:t>
            </w:r>
          </w:p>
        </w:tc>
        <w:tc>
          <w:tcPr>
            <w:tcW w:w="1053" w:type="dxa"/>
            <w:noWrap/>
            <w:hideMark/>
          </w:tcPr>
          <w:p w:rsidR="008170C8" w:rsidRPr="007751D5" w:rsidRDefault="008170C8" w:rsidP="008170C8">
            <w:r w:rsidRPr="007751D5">
              <w:t>15646.76</w:t>
            </w:r>
          </w:p>
        </w:tc>
        <w:tc>
          <w:tcPr>
            <w:tcW w:w="941" w:type="dxa"/>
            <w:noWrap/>
            <w:hideMark/>
          </w:tcPr>
          <w:p w:rsidR="008170C8" w:rsidRPr="007751D5" w:rsidRDefault="008170C8" w:rsidP="008170C8">
            <w:r w:rsidRPr="007751D5">
              <w:t>1789.85</w:t>
            </w:r>
          </w:p>
        </w:tc>
        <w:tc>
          <w:tcPr>
            <w:tcW w:w="607" w:type="dxa"/>
            <w:noWrap/>
            <w:hideMark/>
          </w:tcPr>
          <w:p w:rsidR="008170C8" w:rsidRPr="007751D5" w:rsidRDefault="008170C8" w:rsidP="008170C8">
            <w:r w:rsidRPr="007751D5">
              <w:t>0.11</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7.35</w:t>
            </w:r>
          </w:p>
        </w:tc>
      </w:tr>
      <w:tr w:rsidR="008170C8" w:rsidRPr="007751D5" w:rsidTr="00A164A9">
        <w:trPr>
          <w:trHeight w:val="288"/>
        </w:trPr>
        <w:tc>
          <w:tcPr>
            <w:tcW w:w="1285" w:type="dxa"/>
            <w:noWrap/>
            <w:hideMark/>
          </w:tcPr>
          <w:p w:rsidR="008170C8" w:rsidRPr="007751D5" w:rsidRDefault="008170C8" w:rsidP="008170C8">
            <w:r w:rsidRPr="007751D5">
              <w:t>RP137</w:t>
            </w:r>
          </w:p>
        </w:tc>
        <w:tc>
          <w:tcPr>
            <w:tcW w:w="4387" w:type="dxa"/>
            <w:noWrap/>
            <w:hideMark/>
          </w:tcPr>
          <w:p w:rsidR="008170C8" w:rsidRPr="007751D5" w:rsidRDefault="008170C8" w:rsidP="008170C8">
            <w:r w:rsidRPr="007751D5">
              <w:t>I KUNG PAO::IRGC 11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99.36</w:t>
            </w:r>
          </w:p>
        </w:tc>
        <w:tc>
          <w:tcPr>
            <w:tcW w:w="718" w:type="dxa"/>
            <w:noWrap/>
            <w:hideMark/>
          </w:tcPr>
          <w:p w:rsidR="008170C8" w:rsidRPr="007751D5" w:rsidRDefault="008170C8" w:rsidP="008170C8">
            <w:r w:rsidRPr="007751D5">
              <w:t>19.11</w:t>
            </w:r>
          </w:p>
        </w:tc>
        <w:tc>
          <w:tcPr>
            <w:tcW w:w="718" w:type="dxa"/>
            <w:noWrap/>
            <w:hideMark/>
          </w:tcPr>
          <w:p w:rsidR="008170C8" w:rsidRPr="007751D5" w:rsidRDefault="008170C8" w:rsidP="008170C8">
            <w:r w:rsidRPr="007751D5">
              <w:t>30.61</w:t>
            </w:r>
          </w:p>
        </w:tc>
        <w:tc>
          <w:tcPr>
            <w:tcW w:w="602" w:type="dxa"/>
            <w:noWrap/>
            <w:hideMark/>
          </w:tcPr>
          <w:p w:rsidR="008170C8" w:rsidRPr="007751D5" w:rsidRDefault="008170C8" w:rsidP="008170C8">
            <w:r w:rsidRPr="007751D5">
              <w:t>47</w:t>
            </w:r>
          </w:p>
        </w:tc>
        <w:tc>
          <w:tcPr>
            <w:tcW w:w="1053" w:type="dxa"/>
            <w:noWrap/>
            <w:hideMark/>
          </w:tcPr>
          <w:p w:rsidR="008170C8" w:rsidRPr="007751D5" w:rsidRDefault="008170C8" w:rsidP="008170C8">
            <w:r w:rsidRPr="007751D5">
              <w:t>14307.95</w:t>
            </w:r>
          </w:p>
        </w:tc>
        <w:tc>
          <w:tcPr>
            <w:tcW w:w="941" w:type="dxa"/>
            <w:noWrap/>
            <w:hideMark/>
          </w:tcPr>
          <w:p w:rsidR="008170C8" w:rsidRPr="007751D5" w:rsidRDefault="008170C8" w:rsidP="008170C8">
            <w:r w:rsidRPr="007751D5">
              <w:t>1291.96</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86.03</w:t>
            </w:r>
          </w:p>
        </w:tc>
      </w:tr>
      <w:tr w:rsidR="008170C8" w:rsidRPr="007751D5" w:rsidTr="00A164A9">
        <w:trPr>
          <w:trHeight w:val="288"/>
        </w:trPr>
        <w:tc>
          <w:tcPr>
            <w:tcW w:w="1285" w:type="dxa"/>
            <w:noWrap/>
            <w:hideMark/>
          </w:tcPr>
          <w:p w:rsidR="008170C8" w:rsidRPr="007751D5" w:rsidRDefault="008170C8" w:rsidP="008170C8">
            <w:r w:rsidRPr="007751D5">
              <w:t>RP138</w:t>
            </w:r>
          </w:p>
        </w:tc>
        <w:tc>
          <w:tcPr>
            <w:tcW w:w="4387" w:type="dxa"/>
            <w:noWrap/>
            <w:hideMark/>
          </w:tcPr>
          <w:p w:rsidR="008170C8" w:rsidRPr="007751D5" w:rsidRDefault="008170C8" w:rsidP="008170C8">
            <w:r w:rsidRPr="007751D5">
              <w:t>IA CUBA 17::IRGC 11699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84.80</w:t>
            </w:r>
          </w:p>
        </w:tc>
        <w:tc>
          <w:tcPr>
            <w:tcW w:w="718" w:type="dxa"/>
            <w:noWrap/>
            <w:hideMark/>
          </w:tcPr>
          <w:p w:rsidR="008170C8" w:rsidRPr="007751D5" w:rsidRDefault="008170C8" w:rsidP="008170C8">
            <w:r w:rsidRPr="007751D5">
              <w:t>18.82</w:t>
            </w:r>
          </w:p>
        </w:tc>
        <w:tc>
          <w:tcPr>
            <w:tcW w:w="718" w:type="dxa"/>
            <w:noWrap/>
            <w:hideMark/>
          </w:tcPr>
          <w:p w:rsidR="008170C8" w:rsidRPr="007751D5" w:rsidRDefault="008170C8" w:rsidP="008170C8">
            <w:r w:rsidRPr="007751D5">
              <w:t>29.73</w:t>
            </w:r>
          </w:p>
        </w:tc>
        <w:tc>
          <w:tcPr>
            <w:tcW w:w="602" w:type="dxa"/>
            <w:noWrap/>
            <w:hideMark/>
          </w:tcPr>
          <w:p w:rsidR="008170C8" w:rsidRPr="007751D5" w:rsidRDefault="008170C8" w:rsidP="008170C8">
            <w:r w:rsidRPr="007751D5">
              <w:t>70</w:t>
            </w:r>
          </w:p>
        </w:tc>
        <w:tc>
          <w:tcPr>
            <w:tcW w:w="1053" w:type="dxa"/>
            <w:noWrap/>
            <w:hideMark/>
          </w:tcPr>
          <w:p w:rsidR="008170C8" w:rsidRPr="007751D5" w:rsidRDefault="008170C8" w:rsidP="008170C8">
            <w:r w:rsidRPr="007751D5">
              <w:t>16485.84</w:t>
            </w:r>
          </w:p>
        </w:tc>
        <w:tc>
          <w:tcPr>
            <w:tcW w:w="941" w:type="dxa"/>
            <w:noWrap/>
            <w:hideMark/>
          </w:tcPr>
          <w:p w:rsidR="008170C8" w:rsidRPr="007751D5" w:rsidRDefault="008170C8" w:rsidP="008170C8">
            <w:r w:rsidRPr="007751D5">
              <w:t>1147.44</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9.09</w:t>
            </w:r>
          </w:p>
        </w:tc>
      </w:tr>
      <w:tr w:rsidR="008170C8" w:rsidRPr="007751D5" w:rsidTr="00A164A9">
        <w:trPr>
          <w:trHeight w:val="288"/>
        </w:trPr>
        <w:tc>
          <w:tcPr>
            <w:tcW w:w="1285" w:type="dxa"/>
            <w:noWrap/>
            <w:hideMark/>
          </w:tcPr>
          <w:p w:rsidR="008170C8" w:rsidRPr="007751D5" w:rsidRDefault="008170C8" w:rsidP="008170C8">
            <w:r w:rsidRPr="007751D5">
              <w:t>RP139</w:t>
            </w:r>
          </w:p>
        </w:tc>
        <w:tc>
          <w:tcPr>
            <w:tcW w:w="4387" w:type="dxa"/>
            <w:noWrap/>
            <w:hideMark/>
          </w:tcPr>
          <w:p w:rsidR="008170C8" w:rsidRPr="007751D5" w:rsidRDefault="008170C8" w:rsidP="008170C8">
            <w:r w:rsidRPr="007751D5">
              <w:t>ICTA CRISPO 38::IRGC 11699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72.67</w:t>
            </w:r>
          </w:p>
        </w:tc>
        <w:tc>
          <w:tcPr>
            <w:tcW w:w="718" w:type="dxa"/>
            <w:noWrap/>
            <w:hideMark/>
          </w:tcPr>
          <w:p w:rsidR="008170C8" w:rsidRPr="007751D5" w:rsidRDefault="008170C8" w:rsidP="008170C8">
            <w:r w:rsidRPr="007751D5">
              <w:t>18.53</w:t>
            </w:r>
          </w:p>
        </w:tc>
        <w:tc>
          <w:tcPr>
            <w:tcW w:w="718" w:type="dxa"/>
            <w:noWrap/>
            <w:hideMark/>
          </w:tcPr>
          <w:p w:rsidR="008170C8" w:rsidRPr="007751D5" w:rsidRDefault="008170C8" w:rsidP="008170C8">
            <w:r w:rsidRPr="007751D5">
              <w:t>26.13</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1548.54</w:t>
            </w:r>
          </w:p>
        </w:tc>
        <w:tc>
          <w:tcPr>
            <w:tcW w:w="941" w:type="dxa"/>
            <w:noWrap/>
            <w:hideMark/>
          </w:tcPr>
          <w:p w:rsidR="008170C8" w:rsidRPr="007751D5" w:rsidRDefault="008170C8" w:rsidP="008170C8">
            <w:r w:rsidRPr="007751D5">
              <w:t>1095.03</w:t>
            </w:r>
          </w:p>
        </w:tc>
        <w:tc>
          <w:tcPr>
            <w:tcW w:w="607" w:type="dxa"/>
            <w:noWrap/>
            <w:hideMark/>
          </w:tcPr>
          <w:p w:rsidR="008170C8" w:rsidRPr="007751D5" w:rsidRDefault="008170C8" w:rsidP="008170C8">
            <w:r w:rsidRPr="007751D5">
              <w:t>0.26</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85.95</w:t>
            </w:r>
          </w:p>
        </w:tc>
      </w:tr>
      <w:tr w:rsidR="008170C8" w:rsidRPr="007751D5" w:rsidTr="00A164A9">
        <w:trPr>
          <w:trHeight w:val="288"/>
        </w:trPr>
        <w:tc>
          <w:tcPr>
            <w:tcW w:w="1285" w:type="dxa"/>
            <w:noWrap/>
            <w:hideMark/>
          </w:tcPr>
          <w:p w:rsidR="008170C8" w:rsidRPr="007751D5" w:rsidRDefault="008170C8" w:rsidP="008170C8">
            <w:r w:rsidRPr="007751D5">
              <w:t>RP140</w:t>
            </w:r>
          </w:p>
        </w:tc>
        <w:tc>
          <w:tcPr>
            <w:tcW w:w="4387" w:type="dxa"/>
            <w:noWrap/>
            <w:hideMark/>
          </w:tcPr>
          <w:p w:rsidR="008170C8" w:rsidRPr="007751D5" w:rsidRDefault="008170C8" w:rsidP="008170C8">
            <w:r w:rsidRPr="007751D5">
              <w:t>ICTA MOTAGUA::IRGC 11699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88.45</w:t>
            </w:r>
          </w:p>
        </w:tc>
        <w:tc>
          <w:tcPr>
            <w:tcW w:w="718" w:type="dxa"/>
            <w:noWrap/>
            <w:hideMark/>
          </w:tcPr>
          <w:p w:rsidR="008170C8" w:rsidRPr="007751D5" w:rsidRDefault="008170C8" w:rsidP="008170C8">
            <w:r w:rsidRPr="007751D5">
              <w:t>17.10</w:t>
            </w:r>
          </w:p>
        </w:tc>
        <w:tc>
          <w:tcPr>
            <w:tcW w:w="718" w:type="dxa"/>
            <w:noWrap/>
            <w:hideMark/>
          </w:tcPr>
          <w:p w:rsidR="008170C8" w:rsidRPr="007751D5" w:rsidRDefault="008170C8" w:rsidP="008170C8">
            <w:r w:rsidRPr="007751D5">
              <w:t>32.29</w:t>
            </w:r>
          </w:p>
        </w:tc>
        <w:tc>
          <w:tcPr>
            <w:tcW w:w="602" w:type="dxa"/>
            <w:noWrap/>
            <w:hideMark/>
          </w:tcPr>
          <w:p w:rsidR="008170C8" w:rsidRPr="007751D5" w:rsidRDefault="008170C8" w:rsidP="008170C8">
            <w:r w:rsidRPr="007751D5">
              <w:t>36</w:t>
            </w:r>
          </w:p>
        </w:tc>
        <w:tc>
          <w:tcPr>
            <w:tcW w:w="1053" w:type="dxa"/>
            <w:noWrap/>
            <w:hideMark/>
          </w:tcPr>
          <w:p w:rsidR="008170C8" w:rsidRPr="007751D5" w:rsidRDefault="008170C8" w:rsidP="008170C8">
            <w:r w:rsidRPr="007751D5">
              <w:t>14823.76</w:t>
            </w:r>
          </w:p>
        </w:tc>
        <w:tc>
          <w:tcPr>
            <w:tcW w:w="941" w:type="dxa"/>
            <w:noWrap/>
            <w:hideMark/>
          </w:tcPr>
          <w:p w:rsidR="008170C8" w:rsidRPr="007751D5" w:rsidRDefault="008170C8" w:rsidP="008170C8">
            <w:r w:rsidRPr="007751D5">
              <w:t>552.67</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82.46</w:t>
            </w:r>
          </w:p>
        </w:tc>
      </w:tr>
      <w:tr w:rsidR="008170C8" w:rsidRPr="007751D5" w:rsidTr="00A164A9">
        <w:trPr>
          <w:trHeight w:val="288"/>
        </w:trPr>
        <w:tc>
          <w:tcPr>
            <w:tcW w:w="1285" w:type="dxa"/>
            <w:noWrap/>
            <w:hideMark/>
          </w:tcPr>
          <w:p w:rsidR="008170C8" w:rsidRPr="007751D5" w:rsidRDefault="008170C8" w:rsidP="008170C8">
            <w:r w:rsidRPr="007751D5">
              <w:t>RP141</w:t>
            </w:r>
          </w:p>
        </w:tc>
        <w:tc>
          <w:tcPr>
            <w:tcW w:w="4387" w:type="dxa"/>
            <w:noWrap/>
            <w:hideMark/>
          </w:tcPr>
          <w:p w:rsidR="008170C8" w:rsidRPr="007751D5" w:rsidRDefault="008170C8" w:rsidP="008170C8">
            <w:r w:rsidRPr="007751D5">
              <w:t>INIAP 6::IRGC 11700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91.39</w:t>
            </w:r>
          </w:p>
        </w:tc>
        <w:tc>
          <w:tcPr>
            <w:tcW w:w="718" w:type="dxa"/>
            <w:noWrap/>
            <w:hideMark/>
          </w:tcPr>
          <w:p w:rsidR="008170C8" w:rsidRPr="007751D5" w:rsidRDefault="008170C8" w:rsidP="008170C8">
            <w:r w:rsidRPr="007751D5">
              <w:t>20.40</w:t>
            </w:r>
          </w:p>
        </w:tc>
        <w:tc>
          <w:tcPr>
            <w:tcW w:w="718" w:type="dxa"/>
            <w:noWrap/>
            <w:hideMark/>
          </w:tcPr>
          <w:p w:rsidR="008170C8" w:rsidRPr="007751D5" w:rsidRDefault="008170C8" w:rsidP="008170C8">
            <w:r w:rsidRPr="007751D5">
              <w:t>38.53</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15918.65</w:t>
            </w:r>
          </w:p>
        </w:tc>
        <w:tc>
          <w:tcPr>
            <w:tcW w:w="941" w:type="dxa"/>
            <w:noWrap/>
            <w:hideMark/>
          </w:tcPr>
          <w:p w:rsidR="008170C8" w:rsidRPr="007751D5" w:rsidRDefault="008170C8" w:rsidP="008170C8">
            <w:r w:rsidRPr="007751D5">
              <w:t>1202.23</w:t>
            </w:r>
          </w:p>
        </w:tc>
        <w:tc>
          <w:tcPr>
            <w:tcW w:w="607" w:type="dxa"/>
            <w:noWrap/>
            <w:hideMark/>
          </w:tcPr>
          <w:p w:rsidR="008170C8" w:rsidRPr="007751D5" w:rsidRDefault="008170C8" w:rsidP="008170C8">
            <w:r w:rsidRPr="007751D5">
              <w:t>0.10</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9.42</w:t>
            </w:r>
          </w:p>
        </w:tc>
      </w:tr>
      <w:tr w:rsidR="008170C8" w:rsidRPr="007751D5" w:rsidTr="00A164A9">
        <w:trPr>
          <w:trHeight w:val="288"/>
        </w:trPr>
        <w:tc>
          <w:tcPr>
            <w:tcW w:w="1285" w:type="dxa"/>
            <w:noWrap/>
            <w:hideMark/>
          </w:tcPr>
          <w:p w:rsidR="008170C8" w:rsidRPr="007751D5" w:rsidRDefault="008170C8" w:rsidP="008170C8">
            <w:r w:rsidRPr="007751D5">
              <w:t>RP142</w:t>
            </w:r>
          </w:p>
        </w:tc>
        <w:tc>
          <w:tcPr>
            <w:tcW w:w="4387" w:type="dxa"/>
            <w:noWrap/>
            <w:hideMark/>
          </w:tcPr>
          <w:p w:rsidR="008170C8" w:rsidRPr="007751D5" w:rsidRDefault="008170C8" w:rsidP="008170C8">
            <w:r w:rsidRPr="007751D5">
              <w:t>IR 13429-109-2-2-1::IRGC 6349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87.49</w:t>
            </w:r>
          </w:p>
        </w:tc>
        <w:tc>
          <w:tcPr>
            <w:tcW w:w="718" w:type="dxa"/>
            <w:noWrap/>
            <w:hideMark/>
          </w:tcPr>
          <w:p w:rsidR="008170C8" w:rsidRPr="007751D5" w:rsidRDefault="008170C8" w:rsidP="008170C8">
            <w:r w:rsidRPr="007751D5">
              <w:t>19.97</w:t>
            </w:r>
          </w:p>
        </w:tc>
        <w:tc>
          <w:tcPr>
            <w:tcW w:w="718" w:type="dxa"/>
            <w:noWrap/>
            <w:hideMark/>
          </w:tcPr>
          <w:p w:rsidR="008170C8" w:rsidRPr="007751D5" w:rsidRDefault="008170C8" w:rsidP="008170C8">
            <w:r w:rsidRPr="007751D5">
              <w:t>20.76</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11741.10</w:t>
            </w:r>
          </w:p>
        </w:tc>
        <w:tc>
          <w:tcPr>
            <w:tcW w:w="941" w:type="dxa"/>
            <w:noWrap/>
            <w:hideMark/>
          </w:tcPr>
          <w:p w:rsidR="008170C8" w:rsidRPr="007751D5" w:rsidRDefault="008170C8" w:rsidP="008170C8">
            <w:r w:rsidRPr="007751D5">
              <w:t>1448.40</w:t>
            </w:r>
          </w:p>
        </w:tc>
        <w:tc>
          <w:tcPr>
            <w:tcW w:w="607" w:type="dxa"/>
            <w:noWrap/>
            <w:hideMark/>
          </w:tcPr>
          <w:p w:rsidR="008170C8" w:rsidRPr="007751D5" w:rsidRDefault="008170C8" w:rsidP="008170C8">
            <w:r w:rsidRPr="007751D5">
              <w:t>0.28</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8.09</w:t>
            </w:r>
          </w:p>
        </w:tc>
      </w:tr>
      <w:tr w:rsidR="008170C8" w:rsidRPr="007751D5" w:rsidTr="00A164A9">
        <w:trPr>
          <w:trHeight w:val="288"/>
        </w:trPr>
        <w:tc>
          <w:tcPr>
            <w:tcW w:w="1285" w:type="dxa"/>
            <w:noWrap/>
            <w:hideMark/>
          </w:tcPr>
          <w:p w:rsidR="008170C8" w:rsidRPr="007751D5" w:rsidRDefault="008170C8" w:rsidP="008170C8">
            <w:r w:rsidRPr="007751D5">
              <w:t>RP143</w:t>
            </w:r>
          </w:p>
        </w:tc>
        <w:tc>
          <w:tcPr>
            <w:tcW w:w="4387" w:type="dxa"/>
            <w:noWrap/>
            <w:hideMark/>
          </w:tcPr>
          <w:p w:rsidR="008170C8" w:rsidRPr="007751D5" w:rsidRDefault="008170C8" w:rsidP="008170C8">
            <w:r w:rsidRPr="007751D5">
              <w:t>IR 21015-72-3-3-3-1::IRGC 11700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83.60</w:t>
            </w:r>
          </w:p>
        </w:tc>
        <w:tc>
          <w:tcPr>
            <w:tcW w:w="718" w:type="dxa"/>
            <w:noWrap/>
            <w:hideMark/>
          </w:tcPr>
          <w:p w:rsidR="008170C8" w:rsidRPr="007751D5" w:rsidRDefault="008170C8" w:rsidP="008170C8">
            <w:r w:rsidRPr="007751D5">
              <w:t>22.12</w:t>
            </w:r>
          </w:p>
        </w:tc>
        <w:tc>
          <w:tcPr>
            <w:tcW w:w="718" w:type="dxa"/>
            <w:noWrap/>
            <w:hideMark/>
          </w:tcPr>
          <w:p w:rsidR="008170C8" w:rsidRPr="007751D5" w:rsidRDefault="008170C8" w:rsidP="008170C8">
            <w:r w:rsidRPr="007751D5">
              <w:t>37.60</w:t>
            </w:r>
          </w:p>
        </w:tc>
        <w:tc>
          <w:tcPr>
            <w:tcW w:w="602" w:type="dxa"/>
            <w:noWrap/>
            <w:hideMark/>
          </w:tcPr>
          <w:p w:rsidR="008170C8" w:rsidRPr="007751D5" w:rsidRDefault="008170C8" w:rsidP="008170C8">
            <w:r w:rsidRPr="007751D5">
              <w:t>24</w:t>
            </w:r>
          </w:p>
        </w:tc>
        <w:tc>
          <w:tcPr>
            <w:tcW w:w="1053" w:type="dxa"/>
            <w:noWrap/>
            <w:hideMark/>
          </w:tcPr>
          <w:p w:rsidR="008170C8" w:rsidRPr="007751D5" w:rsidRDefault="008170C8" w:rsidP="008170C8">
            <w:r w:rsidRPr="007751D5">
              <w:t>22868.53</w:t>
            </w:r>
          </w:p>
        </w:tc>
        <w:tc>
          <w:tcPr>
            <w:tcW w:w="941" w:type="dxa"/>
            <w:noWrap/>
            <w:hideMark/>
          </w:tcPr>
          <w:p w:rsidR="008170C8" w:rsidRPr="007751D5" w:rsidRDefault="008170C8" w:rsidP="008170C8">
            <w:r w:rsidRPr="007751D5">
              <w:t>759.92</w:t>
            </w:r>
          </w:p>
        </w:tc>
        <w:tc>
          <w:tcPr>
            <w:tcW w:w="607" w:type="dxa"/>
            <w:noWrap/>
            <w:hideMark/>
          </w:tcPr>
          <w:p w:rsidR="008170C8" w:rsidRPr="007751D5" w:rsidRDefault="008170C8" w:rsidP="008170C8">
            <w:r w:rsidRPr="007751D5">
              <w:t>0.01</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86.79</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144</w:t>
            </w:r>
          </w:p>
        </w:tc>
        <w:tc>
          <w:tcPr>
            <w:tcW w:w="4387" w:type="dxa"/>
            <w:noWrap/>
            <w:hideMark/>
          </w:tcPr>
          <w:p w:rsidR="008170C8" w:rsidRPr="007751D5" w:rsidRDefault="008170C8" w:rsidP="008170C8">
            <w:r w:rsidRPr="007751D5">
              <w:t>IR 2344-P1 PB-9-3-2B::IRGC 39317-C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27.23</w:t>
            </w:r>
          </w:p>
        </w:tc>
        <w:tc>
          <w:tcPr>
            <w:tcW w:w="718" w:type="dxa"/>
            <w:noWrap/>
            <w:hideMark/>
          </w:tcPr>
          <w:p w:rsidR="008170C8" w:rsidRPr="007751D5" w:rsidRDefault="008170C8" w:rsidP="008170C8">
            <w:r w:rsidRPr="007751D5">
              <w:t>24.55</w:t>
            </w:r>
          </w:p>
        </w:tc>
        <w:tc>
          <w:tcPr>
            <w:tcW w:w="718" w:type="dxa"/>
            <w:noWrap/>
            <w:hideMark/>
          </w:tcPr>
          <w:p w:rsidR="008170C8" w:rsidRPr="007751D5" w:rsidRDefault="008170C8" w:rsidP="008170C8">
            <w:r w:rsidRPr="007751D5">
              <w:t>26.51</w:t>
            </w:r>
          </w:p>
        </w:tc>
        <w:tc>
          <w:tcPr>
            <w:tcW w:w="602" w:type="dxa"/>
            <w:noWrap/>
            <w:hideMark/>
          </w:tcPr>
          <w:p w:rsidR="008170C8" w:rsidRPr="007751D5" w:rsidRDefault="008170C8" w:rsidP="008170C8">
            <w:r w:rsidRPr="007751D5">
              <w:t>41</w:t>
            </w:r>
          </w:p>
        </w:tc>
        <w:tc>
          <w:tcPr>
            <w:tcW w:w="1053" w:type="dxa"/>
            <w:noWrap/>
            <w:hideMark/>
          </w:tcPr>
          <w:p w:rsidR="008170C8" w:rsidRPr="007751D5" w:rsidRDefault="008170C8" w:rsidP="008170C8">
            <w:r w:rsidRPr="007751D5">
              <w:t>12232.80</w:t>
            </w:r>
          </w:p>
        </w:tc>
        <w:tc>
          <w:tcPr>
            <w:tcW w:w="941" w:type="dxa"/>
            <w:noWrap/>
            <w:hideMark/>
          </w:tcPr>
          <w:p w:rsidR="008170C8" w:rsidRPr="007751D5" w:rsidRDefault="008170C8" w:rsidP="008170C8">
            <w:r w:rsidRPr="007751D5">
              <w:t>1157.76</w:t>
            </w:r>
          </w:p>
        </w:tc>
        <w:tc>
          <w:tcPr>
            <w:tcW w:w="607" w:type="dxa"/>
            <w:noWrap/>
            <w:hideMark/>
          </w:tcPr>
          <w:p w:rsidR="008170C8" w:rsidRPr="007751D5" w:rsidRDefault="008170C8" w:rsidP="008170C8">
            <w:r w:rsidRPr="007751D5">
              <w:t>0.50</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89.48</w:t>
            </w:r>
          </w:p>
        </w:tc>
      </w:tr>
      <w:tr w:rsidR="008170C8" w:rsidRPr="007751D5" w:rsidTr="00A164A9">
        <w:trPr>
          <w:trHeight w:val="288"/>
        </w:trPr>
        <w:tc>
          <w:tcPr>
            <w:tcW w:w="1285" w:type="dxa"/>
            <w:noWrap/>
            <w:hideMark/>
          </w:tcPr>
          <w:p w:rsidR="008170C8" w:rsidRPr="007751D5" w:rsidRDefault="008170C8" w:rsidP="008170C8">
            <w:r w:rsidRPr="007751D5">
              <w:t>RP146</w:t>
            </w:r>
          </w:p>
        </w:tc>
        <w:tc>
          <w:tcPr>
            <w:tcW w:w="4387" w:type="dxa"/>
            <w:noWrap/>
            <w:hideMark/>
          </w:tcPr>
          <w:p w:rsidR="008170C8" w:rsidRPr="007751D5" w:rsidRDefault="008170C8" w:rsidP="008170C8">
            <w:r w:rsidRPr="007751D5">
              <w:t>IR 63295-AC 209-7::IRGC 11736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99.35</w:t>
            </w:r>
          </w:p>
        </w:tc>
        <w:tc>
          <w:tcPr>
            <w:tcW w:w="718" w:type="dxa"/>
            <w:noWrap/>
            <w:hideMark/>
          </w:tcPr>
          <w:p w:rsidR="008170C8" w:rsidRPr="007751D5" w:rsidRDefault="008170C8" w:rsidP="008170C8">
            <w:r w:rsidRPr="007751D5">
              <w:t>20.79</w:t>
            </w:r>
          </w:p>
        </w:tc>
        <w:tc>
          <w:tcPr>
            <w:tcW w:w="718" w:type="dxa"/>
            <w:noWrap/>
            <w:hideMark/>
          </w:tcPr>
          <w:p w:rsidR="008170C8" w:rsidRPr="007751D5" w:rsidRDefault="008170C8" w:rsidP="008170C8">
            <w:r w:rsidRPr="007751D5">
              <w:t>32.28</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21705.50</w:t>
            </w:r>
          </w:p>
        </w:tc>
        <w:tc>
          <w:tcPr>
            <w:tcW w:w="941" w:type="dxa"/>
            <w:noWrap/>
            <w:hideMark/>
          </w:tcPr>
          <w:p w:rsidR="008170C8" w:rsidRPr="007751D5" w:rsidRDefault="008170C8" w:rsidP="008170C8">
            <w:r w:rsidRPr="007751D5">
              <w:t>697.99</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9.28</w:t>
            </w:r>
          </w:p>
        </w:tc>
      </w:tr>
      <w:tr w:rsidR="008170C8" w:rsidRPr="007751D5" w:rsidTr="00A164A9">
        <w:trPr>
          <w:trHeight w:val="288"/>
        </w:trPr>
        <w:tc>
          <w:tcPr>
            <w:tcW w:w="1285" w:type="dxa"/>
            <w:noWrap/>
            <w:hideMark/>
          </w:tcPr>
          <w:p w:rsidR="008170C8" w:rsidRPr="007751D5" w:rsidRDefault="008170C8" w:rsidP="008170C8">
            <w:r w:rsidRPr="007751D5">
              <w:t>RP147</w:t>
            </w:r>
          </w:p>
        </w:tc>
        <w:tc>
          <w:tcPr>
            <w:tcW w:w="4387" w:type="dxa"/>
            <w:noWrap/>
            <w:hideMark/>
          </w:tcPr>
          <w:p w:rsidR="008170C8" w:rsidRPr="007751D5" w:rsidRDefault="008170C8" w:rsidP="008170C8">
            <w:r w:rsidRPr="007751D5">
              <w:t>IR 69502-6-SRN-3-UBN-1-B::IRGC 11729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95.92</w:t>
            </w:r>
          </w:p>
        </w:tc>
        <w:tc>
          <w:tcPr>
            <w:tcW w:w="718" w:type="dxa"/>
            <w:noWrap/>
            <w:hideMark/>
          </w:tcPr>
          <w:p w:rsidR="008170C8" w:rsidRPr="007751D5" w:rsidRDefault="008170C8" w:rsidP="008170C8">
            <w:r w:rsidRPr="007751D5">
              <w:t>20.68</w:t>
            </w:r>
          </w:p>
        </w:tc>
        <w:tc>
          <w:tcPr>
            <w:tcW w:w="718" w:type="dxa"/>
            <w:noWrap/>
            <w:hideMark/>
          </w:tcPr>
          <w:p w:rsidR="008170C8" w:rsidRPr="007751D5" w:rsidRDefault="008170C8" w:rsidP="008170C8">
            <w:r w:rsidRPr="007751D5">
              <w:t>38.14</w:t>
            </w:r>
          </w:p>
        </w:tc>
        <w:tc>
          <w:tcPr>
            <w:tcW w:w="602" w:type="dxa"/>
            <w:noWrap/>
            <w:hideMark/>
          </w:tcPr>
          <w:p w:rsidR="008170C8" w:rsidRPr="007751D5" w:rsidRDefault="008170C8" w:rsidP="008170C8">
            <w:r w:rsidRPr="007751D5">
              <w:t>42</w:t>
            </w:r>
          </w:p>
        </w:tc>
        <w:tc>
          <w:tcPr>
            <w:tcW w:w="1053" w:type="dxa"/>
            <w:noWrap/>
            <w:hideMark/>
          </w:tcPr>
          <w:p w:rsidR="008170C8" w:rsidRPr="007751D5" w:rsidRDefault="008170C8" w:rsidP="008170C8">
            <w:r w:rsidRPr="007751D5">
              <w:t>12429.20</w:t>
            </w:r>
          </w:p>
        </w:tc>
        <w:tc>
          <w:tcPr>
            <w:tcW w:w="941" w:type="dxa"/>
            <w:noWrap/>
            <w:hideMark/>
          </w:tcPr>
          <w:p w:rsidR="008170C8" w:rsidRPr="007751D5" w:rsidRDefault="008170C8" w:rsidP="008170C8">
            <w:r w:rsidRPr="007751D5">
              <w:t>1397.57</w:t>
            </w:r>
          </w:p>
        </w:tc>
        <w:tc>
          <w:tcPr>
            <w:tcW w:w="607" w:type="dxa"/>
            <w:noWrap/>
            <w:hideMark/>
          </w:tcPr>
          <w:p w:rsidR="008170C8" w:rsidRPr="007751D5" w:rsidRDefault="008170C8" w:rsidP="008170C8">
            <w:r w:rsidRPr="007751D5">
              <w:t>0.27</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7.38</w:t>
            </w:r>
          </w:p>
        </w:tc>
      </w:tr>
      <w:tr w:rsidR="008170C8" w:rsidRPr="007751D5" w:rsidTr="00A164A9">
        <w:trPr>
          <w:trHeight w:val="288"/>
        </w:trPr>
        <w:tc>
          <w:tcPr>
            <w:tcW w:w="1285" w:type="dxa"/>
            <w:noWrap/>
            <w:hideMark/>
          </w:tcPr>
          <w:p w:rsidR="008170C8" w:rsidRPr="007751D5" w:rsidRDefault="008170C8" w:rsidP="008170C8">
            <w:r w:rsidRPr="007751D5">
              <w:t>RP148</w:t>
            </w:r>
          </w:p>
        </w:tc>
        <w:tc>
          <w:tcPr>
            <w:tcW w:w="4387" w:type="dxa"/>
            <w:noWrap/>
            <w:hideMark/>
          </w:tcPr>
          <w:p w:rsidR="008170C8" w:rsidRPr="007751D5" w:rsidRDefault="008170C8" w:rsidP="008170C8">
            <w:r w:rsidRPr="007751D5">
              <w:t>IR 75870-5-8-5-B-1::IRGC 11729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04.04</w:t>
            </w:r>
          </w:p>
        </w:tc>
        <w:tc>
          <w:tcPr>
            <w:tcW w:w="718" w:type="dxa"/>
            <w:noWrap/>
            <w:hideMark/>
          </w:tcPr>
          <w:p w:rsidR="008170C8" w:rsidRPr="007751D5" w:rsidRDefault="008170C8" w:rsidP="008170C8">
            <w:r w:rsidRPr="007751D5">
              <w:t>24.55</w:t>
            </w:r>
          </w:p>
        </w:tc>
        <w:tc>
          <w:tcPr>
            <w:tcW w:w="718" w:type="dxa"/>
            <w:noWrap/>
            <w:hideMark/>
          </w:tcPr>
          <w:p w:rsidR="008170C8" w:rsidRPr="007751D5" w:rsidRDefault="008170C8" w:rsidP="008170C8">
            <w:r w:rsidRPr="007751D5">
              <w:t>34.13</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3669.82</w:t>
            </w:r>
          </w:p>
        </w:tc>
        <w:tc>
          <w:tcPr>
            <w:tcW w:w="941" w:type="dxa"/>
            <w:noWrap/>
            <w:hideMark/>
          </w:tcPr>
          <w:p w:rsidR="008170C8" w:rsidRPr="007751D5" w:rsidRDefault="008170C8" w:rsidP="008170C8">
            <w:r w:rsidRPr="007751D5">
              <w:t>1671.53</w:t>
            </w:r>
          </w:p>
        </w:tc>
        <w:tc>
          <w:tcPr>
            <w:tcW w:w="607" w:type="dxa"/>
            <w:noWrap/>
            <w:hideMark/>
          </w:tcPr>
          <w:p w:rsidR="008170C8" w:rsidRPr="007751D5" w:rsidRDefault="008170C8" w:rsidP="008170C8">
            <w:r w:rsidRPr="007751D5">
              <w:t>0.31</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87.63</w:t>
            </w:r>
          </w:p>
        </w:tc>
      </w:tr>
      <w:tr w:rsidR="008170C8" w:rsidRPr="007751D5" w:rsidTr="00A164A9">
        <w:trPr>
          <w:trHeight w:val="288"/>
        </w:trPr>
        <w:tc>
          <w:tcPr>
            <w:tcW w:w="1285" w:type="dxa"/>
            <w:noWrap/>
            <w:hideMark/>
          </w:tcPr>
          <w:p w:rsidR="008170C8" w:rsidRPr="007751D5" w:rsidRDefault="008170C8" w:rsidP="008170C8">
            <w:r w:rsidRPr="007751D5">
              <w:t>RP149</w:t>
            </w:r>
          </w:p>
        </w:tc>
        <w:tc>
          <w:tcPr>
            <w:tcW w:w="4387" w:type="dxa"/>
            <w:noWrap/>
            <w:hideMark/>
          </w:tcPr>
          <w:p w:rsidR="008170C8" w:rsidRPr="007751D5" w:rsidRDefault="008170C8" w:rsidP="008170C8">
            <w:r w:rsidRPr="007751D5">
              <w:t>IR 77390-1-6-4-19-1-B::IRGC 11730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7</w:t>
            </w:r>
          </w:p>
        </w:tc>
        <w:tc>
          <w:tcPr>
            <w:tcW w:w="830" w:type="dxa"/>
            <w:noWrap/>
            <w:hideMark/>
          </w:tcPr>
          <w:p w:rsidR="008170C8" w:rsidRPr="007751D5" w:rsidRDefault="008170C8" w:rsidP="008170C8">
            <w:r w:rsidRPr="007751D5">
              <w:t>92.81</w:t>
            </w:r>
          </w:p>
        </w:tc>
        <w:tc>
          <w:tcPr>
            <w:tcW w:w="718" w:type="dxa"/>
            <w:noWrap/>
            <w:hideMark/>
          </w:tcPr>
          <w:p w:rsidR="008170C8" w:rsidRPr="007751D5" w:rsidRDefault="008170C8" w:rsidP="008170C8">
            <w:r w:rsidRPr="007751D5">
              <w:t>16.47</w:t>
            </w:r>
          </w:p>
        </w:tc>
        <w:tc>
          <w:tcPr>
            <w:tcW w:w="718" w:type="dxa"/>
            <w:noWrap/>
            <w:hideMark/>
          </w:tcPr>
          <w:p w:rsidR="008170C8" w:rsidRPr="007751D5" w:rsidRDefault="008170C8" w:rsidP="008170C8">
            <w:r w:rsidRPr="007751D5">
              <w:t>26.48</w:t>
            </w:r>
          </w:p>
        </w:tc>
        <w:tc>
          <w:tcPr>
            <w:tcW w:w="602" w:type="dxa"/>
            <w:noWrap/>
            <w:hideMark/>
          </w:tcPr>
          <w:p w:rsidR="008170C8" w:rsidRPr="007751D5" w:rsidRDefault="008170C8" w:rsidP="008170C8">
            <w:r w:rsidRPr="007751D5">
              <w:t>38</w:t>
            </w:r>
          </w:p>
        </w:tc>
        <w:tc>
          <w:tcPr>
            <w:tcW w:w="1053" w:type="dxa"/>
            <w:noWrap/>
            <w:hideMark/>
          </w:tcPr>
          <w:p w:rsidR="008170C8" w:rsidRPr="007751D5" w:rsidRDefault="008170C8" w:rsidP="008170C8">
            <w:r w:rsidRPr="007751D5">
              <w:t>14838.79</w:t>
            </w:r>
          </w:p>
        </w:tc>
        <w:tc>
          <w:tcPr>
            <w:tcW w:w="941" w:type="dxa"/>
            <w:noWrap/>
            <w:hideMark/>
          </w:tcPr>
          <w:p w:rsidR="008170C8" w:rsidRPr="007751D5" w:rsidRDefault="008170C8" w:rsidP="008170C8">
            <w:r w:rsidRPr="007751D5">
              <w:t>1044.21</w:t>
            </w:r>
          </w:p>
        </w:tc>
        <w:tc>
          <w:tcPr>
            <w:tcW w:w="607" w:type="dxa"/>
            <w:noWrap/>
            <w:hideMark/>
          </w:tcPr>
          <w:p w:rsidR="008170C8" w:rsidRPr="007751D5" w:rsidRDefault="008170C8" w:rsidP="008170C8">
            <w:r w:rsidRPr="007751D5">
              <w:t>0.13</w:t>
            </w:r>
          </w:p>
        </w:tc>
        <w:tc>
          <w:tcPr>
            <w:tcW w:w="991" w:type="dxa"/>
            <w:noWrap/>
            <w:hideMark/>
          </w:tcPr>
          <w:p w:rsidR="008170C8" w:rsidRPr="007751D5" w:rsidRDefault="008170C8" w:rsidP="008170C8">
            <w:r w:rsidRPr="007751D5">
              <w:t>360.00</w:t>
            </w:r>
          </w:p>
        </w:tc>
        <w:tc>
          <w:tcPr>
            <w:tcW w:w="768" w:type="dxa"/>
            <w:noWrap/>
            <w:hideMark/>
          </w:tcPr>
          <w:p w:rsidR="008170C8" w:rsidRPr="007751D5" w:rsidRDefault="008170C8" w:rsidP="008170C8">
            <w:r w:rsidRPr="007751D5">
              <w:t>85.71</w:t>
            </w:r>
          </w:p>
        </w:tc>
      </w:tr>
      <w:tr w:rsidR="008170C8" w:rsidRPr="007751D5" w:rsidTr="00A164A9">
        <w:trPr>
          <w:trHeight w:val="288"/>
        </w:trPr>
        <w:tc>
          <w:tcPr>
            <w:tcW w:w="1285" w:type="dxa"/>
            <w:noWrap/>
            <w:hideMark/>
          </w:tcPr>
          <w:p w:rsidR="008170C8" w:rsidRPr="007751D5" w:rsidRDefault="008170C8" w:rsidP="008170C8">
            <w:r w:rsidRPr="007751D5">
              <w:t>RP150</w:t>
            </w:r>
          </w:p>
        </w:tc>
        <w:tc>
          <w:tcPr>
            <w:tcW w:w="4387" w:type="dxa"/>
            <w:noWrap/>
            <w:hideMark/>
          </w:tcPr>
          <w:p w:rsidR="008170C8" w:rsidRPr="007751D5" w:rsidRDefault="008170C8" w:rsidP="008170C8">
            <w:r w:rsidRPr="007751D5">
              <w:t>IR 80310-12-B-1-3-B::IRGC 11730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20.90</w:t>
            </w:r>
          </w:p>
        </w:tc>
        <w:tc>
          <w:tcPr>
            <w:tcW w:w="718" w:type="dxa"/>
            <w:noWrap/>
            <w:hideMark/>
          </w:tcPr>
          <w:p w:rsidR="008170C8" w:rsidRPr="007751D5" w:rsidRDefault="008170C8" w:rsidP="008170C8">
            <w:r w:rsidRPr="007751D5">
              <w:t>21.83</w:t>
            </w:r>
          </w:p>
        </w:tc>
        <w:tc>
          <w:tcPr>
            <w:tcW w:w="718" w:type="dxa"/>
            <w:noWrap/>
            <w:hideMark/>
          </w:tcPr>
          <w:p w:rsidR="008170C8" w:rsidRPr="007751D5" w:rsidRDefault="008170C8" w:rsidP="008170C8">
            <w:r w:rsidRPr="007751D5">
              <w:t>48.11</w:t>
            </w:r>
          </w:p>
        </w:tc>
        <w:tc>
          <w:tcPr>
            <w:tcW w:w="602" w:type="dxa"/>
            <w:noWrap/>
            <w:hideMark/>
          </w:tcPr>
          <w:p w:rsidR="008170C8" w:rsidRPr="007751D5" w:rsidRDefault="008170C8" w:rsidP="008170C8">
            <w:r w:rsidRPr="007751D5">
              <w:t>38</w:t>
            </w:r>
          </w:p>
        </w:tc>
        <w:tc>
          <w:tcPr>
            <w:tcW w:w="1053" w:type="dxa"/>
            <w:noWrap/>
            <w:hideMark/>
          </w:tcPr>
          <w:p w:rsidR="008170C8" w:rsidRPr="007751D5" w:rsidRDefault="008170C8" w:rsidP="008170C8">
            <w:r w:rsidRPr="007751D5">
              <w:t>11154.69</w:t>
            </w:r>
          </w:p>
        </w:tc>
        <w:tc>
          <w:tcPr>
            <w:tcW w:w="941" w:type="dxa"/>
            <w:noWrap/>
            <w:hideMark/>
          </w:tcPr>
          <w:p w:rsidR="008170C8" w:rsidRPr="007751D5" w:rsidRDefault="008170C8" w:rsidP="008170C8">
            <w:r w:rsidRPr="007751D5">
              <w:t>1427.75</w:t>
            </w:r>
          </w:p>
        </w:tc>
        <w:tc>
          <w:tcPr>
            <w:tcW w:w="607" w:type="dxa"/>
            <w:noWrap/>
            <w:hideMark/>
          </w:tcPr>
          <w:p w:rsidR="008170C8" w:rsidRPr="007751D5" w:rsidRDefault="008170C8" w:rsidP="008170C8">
            <w:r w:rsidRPr="007751D5">
              <w:t>0.65</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7.07</w:t>
            </w:r>
          </w:p>
        </w:tc>
      </w:tr>
      <w:tr w:rsidR="008170C8" w:rsidRPr="007751D5" w:rsidTr="00A164A9">
        <w:trPr>
          <w:trHeight w:val="288"/>
        </w:trPr>
        <w:tc>
          <w:tcPr>
            <w:tcW w:w="1285" w:type="dxa"/>
            <w:noWrap/>
            <w:hideMark/>
          </w:tcPr>
          <w:p w:rsidR="008170C8" w:rsidRPr="007751D5" w:rsidRDefault="008170C8" w:rsidP="008170C8">
            <w:r w:rsidRPr="007751D5">
              <w:t>RP151</w:t>
            </w:r>
          </w:p>
        </w:tc>
        <w:tc>
          <w:tcPr>
            <w:tcW w:w="4387" w:type="dxa"/>
            <w:noWrap/>
            <w:hideMark/>
          </w:tcPr>
          <w:p w:rsidR="008170C8" w:rsidRPr="007751D5" w:rsidRDefault="008170C8" w:rsidP="008170C8">
            <w:r w:rsidRPr="007751D5">
              <w:t>IR 80340-23-B-12-6-B::IRGC 11730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07.48</w:t>
            </w:r>
          </w:p>
        </w:tc>
        <w:tc>
          <w:tcPr>
            <w:tcW w:w="718" w:type="dxa"/>
            <w:noWrap/>
            <w:hideMark/>
          </w:tcPr>
          <w:p w:rsidR="008170C8" w:rsidRPr="007751D5" w:rsidRDefault="008170C8" w:rsidP="008170C8">
            <w:r w:rsidRPr="007751D5">
              <w:t>19.97</w:t>
            </w:r>
          </w:p>
        </w:tc>
        <w:tc>
          <w:tcPr>
            <w:tcW w:w="718" w:type="dxa"/>
            <w:noWrap/>
            <w:hideMark/>
          </w:tcPr>
          <w:p w:rsidR="008170C8" w:rsidRPr="007751D5" w:rsidRDefault="008170C8" w:rsidP="008170C8">
            <w:r w:rsidRPr="007751D5">
              <w:t>29.51</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14482.33</w:t>
            </w:r>
          </w:p>
        </w:tc>
        <w:tc>
          <w:tcPr>
            <w:tcW w:w="941" w:type="dxa"/>
            <w:noWrap/>
            <w:hideMark/>
          </w:tcPr>
          <w:p w:rsidR="008170C8" w:rsidRPr="007751D5" w:rsidRDefault="008170C8" w:rsidP="008170C8">
            <w:r w:rsidRPr="007751D5">
              <w:t>1006.88</w:t>
            </w:r>
          </w:p>
        </w:tc>
        <w:tc>
          <w:tcPr>
            <w:tcW w:w="607" w:type="dxa"/>
            <w:noWrap/>
            <w:hideMark/>
          </w:tcPr>
          <w:p w:rsidR="008170C8" w:rsidRPr="007751D5" w:rsidRDefault="008170C8" w:rsidP="008170C8">
            <w:r w:rsidRPr="007751D5">
              <w:t>0.12</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9.73</w:t>
            </w:r>
          </w:p>
        </w:tc>
      </w:tr>
      <w:tr w:rsidR="008170C8" w:rsidRPr="007751D5" w:rsidTr="00A164A9">
        <w:trPr>
          <w:trHeight w:val="288"/>
        </w:trPr>
        <w:tc>
          <w:tcPr>
            <w:tcW w:w="1285" w:type="dxa"/>
            <w:noWrap/>
            <w:hideMark/>
          </w:tcPr>
          <w:p w:rsidR="008170C8" w:rsidRPr="007751D5" w:rsidRDefault="008170C8" w:rsidP="008170C8">
            <w:r w:rsidRPr="007751D5">
              <w:t>RP152</w:t>
            </w:r>
          </w:p>
        </w:tc>
        <w:tc>
          <w:tcPr>
            <w:tcW w:w="4387" w:type="dxa"/>
            <w:noWrap/>
            <w:hideMark/>
          </w:tcPr>
          <w:p w:rsidR="008170C8" w:rsidRPr="007751D5" w:rsidRDefault="008170C8" w:rsidP="008170C8">
            <w:r w:rsidRPr="007751D5">
              <w:t>IRGA 318-11-6-9-2B::IRGC 11733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74.08</w:t>
            </w:r>
          </w:p>
        </w:tc>
        <w:tc>
          <w:tcPr>
            <w:tcW w:w="718" w:type="dxa"/>
            <w:noWrap/>
            <w:hideMark/>
          </w:tcPr>
          <w:p w:rsidR="008170C8" w:rsidRPr="007751D5" w:rsidRDefault="008170C8" w:rsidP="008170C8">
            <w:r w:rsidRPr="007751D5">
              <w:t>19.74</w:t>
            </w:r>
          </w:p>
        </w:tc>
        <w:tc>
          <w:tcPr>
            <w:tcW w:w="718" w:type="dxa"/>
            <w:noWrap/>
            <w:hideMark/>
          </w:tcPr>
          <w:p w:rsidR="008170C8" w:rsidRPr="007751D5" w:rsidRDefault="008170C8" w:rsidP="008170C8">
            <w:r w:rsidRPr="007751D5">
              <w:t>30.16</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13981.54</w:t>
            </w:r>
          </w:p>
        </w:tc>
        <w:tc>
          <w:tcPr>
            <w:tcW w:w="941" w:type="dxa"/>
            <w:noWrap/>
            <w:hideMark/>
          </w:tcPr>
          <w:p w:rsidR="008170C8" w:rsidRPr="007751D5" w:rsidRDefault="008170C8" w:rsidP="008170C8">
            <w:r w:rsidRPr="007751D5">
              <w:t>1219.70</w:t>
            </w:r>
          </w:p>
        </w:tc>
        <w:tc>
          <w:tcPr>
            <w:tcW w:w="607" w:type="dxa"/>
            <w:noWrap/>
            <w:hideMark/>
          </w:tcPr>
          <w:p w:rsidR="008170C8" w:rsidRPr="007751D5" w:rsidRDefault="008170C8" w:rsidP="008170C8">
            <w:r w:rsidRPr="007751D5">
              <w:t>0.12</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7.67</w:t>
            </w:r>
          </w:p>
        </w:tc>
      </w:tr>
      <w:tr w:rsidR="008170C8" w:rsidRPr="007751D5" w:rsidTr="00A164A9">
        <w:trPr>
          <w:trHeight w:val="288"/>
        </w:trPr>
        <w:tc>
          <w:tcPr>
            <w:tcW w:w="1285" w:type="dxa"/>
            <w:noWrap/>
            <w:hideMark/>
          </w:tcPr>
          <w:p w:rsidR="008170C8" w:rsidRPr="007751D5" w:rsidRDefault="008170C8" w:rsidP="008170C8">
            <w:r w:rsidRPr="007751D5">
              <w:t>RP153</w:t>
            </w:r>
          </w:p>
        </w:tc>
        <w:tc>
          <w:tcPr>
            <w:tcW w:w="4387" w:type="dxa"/>
            <w:noWrap/>
            <w:hideMark/>
          </w:tcPr>
          <w:p w:rsidR="008170C8" w:rsidRPr="007751D5" w:rsidRDefault="008170C8" w:rsidP="008170C8">
            <w:r w:rsidRPr="007751D5">
              <w:t>IRGA 370-38-1-1F-C4-2::IRGC 11734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91.55</w:t>
            </w:r>
          </w:p>
        </w:tc>
        <w:tc>
          <w:tcPr>
            <w:tcW w:w="718" w:type="dxa"/>
            <w:noWrap/>
            <w:hideMark/>
          </w:tcPr>
          <w:p w:rsidR="008170C8" w:rsidRPr="007751D5" w:rsidRDefault="008170C8" w:rsidP="008170C8">
            <w:r w:rsidRPr="007751D5">
              <w:t>19.25</w:t>
            </w:r>
          </w:p>
        </w:tc>
        <w:tc>
          <w:tcPr>
            <w:tcW w:w="718" w:type="dxa"/>
            <w:noWrap/>
            <w:hideMark/>
          </w:tcPr>
          <w:p w:rsidR="008170C8" w:rsidRPr="007751D5" w:rsidRDefault="008170C8" w:rsidP="008170C8">
            <w:r w:rsidRPr="007751D5">
              <w:t>34.66</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5402.00</w:t>
            </w:r>
          </w:p>
        </w:tc>
        <w:tc>
          <w:tcPr>
            <w:tcW w:w="941" w:type="dxa"/>
            <w:noWrap/>
            <w:hideMark/>
          </w:tcPr>
          <w:p w:rsidR="008170C8" w:rsidRPr="007751D5" w:rsidRDefault="008170C8" w:rsidP="008170C8">
            <w:r w:rsidRPr="007751D5">
              <w:t>1543.69</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7.42</w:t>
            </w:r>
          </w:p>
        </w:tc>
      </w:tr>
      <w:tr w:rsidR="008170C8" w:rsidRPr="007751D5" w:rsidTr="00A164A9">
        <w:trPr>
          <w:trHeight w:val="288"/>
        </w:trPr>
        <w:tc>
          <w:tcPr>
            <w:tcW w:w="1285" w:type="dxa"/>
            <w:noWrap/>
            <w:hideMark/>
          </w:tcPr>
          <w:p w:rsidR="008170C8" w:rsidRPr="007751D5" w:rsidRDefault="008170C8" w:rsidP="008170C8">
            <w:r w:rsidRPr="007751D5">
              <w:t>RP154</w:t>
            </w:r>
          </w:p>
        </w:tc>
        <w:tc>
          <w:tcPr>
            <w:tcW w:w="4387" w:type="dxa"/>
            <w:noWrap/>
            <w:hideMark/>
          </w:tcPr>
          <w:p w:rsidR="008170C8" w:rsidRPr="007751D5" w:rsidRDefault="008170C8" w:rsidP="008170C8">
            <w:r w:rsidRPr="007751D5">
              <w:t>IRGA 370-42-1-1F-C-1::IRGC 11734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81.25</w:t>
            </w:r>
          </w:p>
        </w:tc>
        <w:tc>
          <w:tcPr>
            <w:tcW w:w="718" w:type="dxa"/>
            <w:noWrap/>
            <w:hideMark/>
          </w:tcPr>
          <w:p w:rsidR="008170C8" w:rsidRPr="007751D5" w:rsidRDefault="008170C8" w:rsidP="008170C8">
            <w:r w:rsidRPr="007751D5">
              <w:t>20.97</w:t>
            </w:r>
          </w:p>
        </w:tc>
        <w:tc>
          <w:tcPr>
            <w:tcW w:w="718" w:type="dxa"/>
            <w:noWrap/>
            <w:hideMark/>
          </w:tcPr>
          <w:p w:rsidR="008170C8" w:rsidRPr="007751D5" w:rsidRDefault="008170C8" w:rsidP="008170C8">
            <w:r w:rsidRPr="007751D5">
              <w:t>28.62</w:t>
            </w:r>
          </w:p>
        </w:tc>
        <w:tc>
          <w:tcPr>
            <w:tcW w:w="602" w:type="dxa"/>
            <w:noWrap/>
            <w:hideMark/>
          </w:tcPr>
          <w:p w:rsidR="008170C8" w:rsidRPr="007751D5" w:rsidRDefault="008170C8" w:rsidP="008170C8">
            <w:r w:rsidRPr="007751D5">
              <w:t>47</w:t>
            </w:r>
          </w:p>
        </w:tc>
        <w:tc>
          <w:tcPr>
            <w:tcW w:w="1053" w:type="dxa"/>
            <w:noWrap/>
            <w:hideMark/>
          </w:tcPr>
          <w:p w:rsidR="008170C8" w:rsidRPr="007751D5" w:rsidRDefault="008170C8" w:rsidP="008170C8">
            <w:r w:rsidRPr="007751D5">
              <w:t>15402.00</w:t>
            </w:r>
          </w:p>
        </w:tc>
        <w:tc>
          <w:tcPr>
            <w:tcW w:w="941" w:type="dxa"/>
            <w:noWrap/>
            <w:hideMark/>
          </w:tcPr>
          <w:p w:rsidR="008170C8" w:rsidRPr="007751D5" w:rsidRDefault="008170C8" w:rsidP="008170C8">
            <w:r w:rsidRPr="007751D5">
              <w:t>1584.18</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7.61</w:t>
            </w:r>
          </w:p>
        </w:tc>
      </w:tr>
      <w:tr w:rsidR="008170C8" w:rsidRPr="007751D5" w:rsidTr="00A164A9">
        <w:trPr>
          <w:trHeight w:val="288"/>
        </w:trPr>
        <w:tc>
          <w:tcPr>
            <w:tcW w:w="1285" w:type="dxa"/>
            <w:noWrap/>
            <w:hideMark/>
          </w:tcPr>
          <w:p w:rsidR="008170C8" w:rsidRPr="007751D5" w:rsidRDefault="008170C8" w:rsidP="008170C8">
            <w:r w:rsidRPr="007751D5">
              <w:t>RP155</w:t>
            </w:r>
          </w:p>
        </w:tc>
        <w:tc>
          <w:tcPr>
            <w:tcW w:w="4387" w:type="dxa"/>
            <w:noWrap/>
            <w:hideMark/>
          </w:tcPr>
          <w:p w:rsidR="008170C8" w:rsidRPr="007751D5" w:rsidRDefault="008170C8" w:rsidP="008170C8">
            <w:r w:rsidRPr="007751D5">
              <w:t>IRGA 659-1-2-2-2::IRGC 11734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01.24</w:t>
            </w:r>
          </w:p>
        </w:tc>
        <w:tc>
          <w:tcPr>
            <w:tcW w:w="718" w:type="dxa"/>
            <w:noWrap/>
            <w:hideMark/>
          </w:tcPr>
          <w:p w:rsidR="008170C8" w:rsidRPr="007751D5" w:rsidRDefault="008170C8" w:rsidP="008170C8">
            <w:r w:rsidRPr="007751D5">
              <w:t>20.83</w:t>
            </w:r>
          </w:p>
        </w:tc>
        <w:tc>
          <w:tcPr>
            <w:tcW w:w="718" w:type="dxa"/>
            <w:noWrap/>
            <w:hideMark/>
          </w:tcPr>
          <w:p w:rsidR="008170C8" w:rsidRPr="007751D5" w:rsidRDefault="008170C8" w:rsidP="008170C8">
            <w:r w:rsidRPr="007751D5">
              <w:t>41.23</w:t>
            </w:r>
          </w:p>
        </w:tc>
        <w:tc>
          <w:tcPr>
            <w:tcW w:w="602" w:type="dxa"/>
            <w:noWrap/>
            <w:hideMark/>
          </w:tcPr>
          <w:p w:rsidR="008170C8" w:rsidRPr="007751D5" w:rsidRDefault="008170C8" w:rsidP="008170C8">
            <w:r w:rsidRPr="007751D5">
              <w:t>39</w:t>
            </w:r>
          </w:p>
        </w:tc>
        <w:tc>
          <w:tcPr>
            <w:tcW w:w="1053" w:type="dxa"/>
            <w:noWrap/>
            <w:hideMark/>
          </w:tcPr>
          <w:p w:rsidR="008170C8" w:rsidRPr="007751D5" w:rsidRDefault="008170C8" w:rsidP="008170C8">
            <w:r w:rsidRPr="007751D5">
              <w:t>15204.33</w:t>
            </w:r>
          </w:p>
        </w:tc>
        <w:tc>
          <w:tcPr>
            <w:tcW w:w="941" w:type="dxa"/>
            <w:noWrap/>
            <w:hideMark/>
          </w:tcPr>
          <w:p w:rsidR="008170C8" w:rsidRPr="007751D5" w:rsidRDefault="008170C8" w:rsidP="008170C8">
            <w:r w:rsidRPr="007751D5">
              <w:t>1339.61</w:t>
            </w:r>
          </w:p>
        </w:tc>
        <w:tc>
          <w:tcPr>
            <w:tcW w:w="607" w:type="dxa"/>
            <w:noWrap/>
            <w:hideMark/>
          </w:tcPr>
          <w:p w:rsidR="008170C8" w:rsidRPr="007751D5" w:rsidRDefault="008170C8" w:rsidP="008170C8">
            <w:r w:rsidRPr="007751D5">
              <w:t>0.14</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9.88</w:t>
            </w:r>
          </w:p>
        </w:tc>
      </w:tr>
      <w:tr w:rsidR="008170C8" w:rsidRPr="007751D5" w:rsidTr="00A164A9">
        <w:trPr>
          <w:trHeight w:val="288"/>
        </w:trPr>
        <w:tc>
          <w:tcPr>
            <w:tcW w:w="1285" w:type="dxa"/>
            <w:noWrap/>
            <w:hideMark/>
          </w:tcPr>
          <w:p w:rsidR="008170C8" w:rsidRPr="007751D5" w:rsidRDefault="008170C8" w:rsidP="008170C8">
            <w:r w:rsidRPr="007751D5">
              <w:t>RP156</w:t>
            </w:r>
          </w:p>
        </w:tc>
        <w:tc>
          <w:tcPr>
            <w:tcW w:w="4387" w:type="dxa"/>
            <w:noWrap/>
            <w:hideMark/>
          </w:tcPr>
          <w:p w:rsidR="008170C8" w:rsidRPr="007751D5" w:rsidRDefault="008170C8" w:rsidP="008170C8">
            <w:r w:rsidRPr="007751D5">
              <w:t>IRGA 959-1-2-2F-4-1-4A-6-CA-6X::IRGC 11700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83.30</w:t>
            </w:r>
          </w:p>
        </w:tc>
        <w:tc>
          <w:tcPr>
            <w:tcW w:w="718" w:type="dxa"/>
            <w:noWrap/>
            <w:hideMark/>
          </w:tcPr>
          <w:p w:rsidR="008170C8" w:rsidRPr="007751D5" w:rsidRDefault="008170C8" w:rsidP="008170C8">
            <w:r w:rsidRPr="007751D5">
              <w:t>19.11</w:t>
            </w:r>
          </w:p>
        </w:tc>
        <w:tc>
          <w:tcPr>
            <w:tcW w:w="718" w:type="dxa"/>
            <w:noWrap/>
            <w:hideMark/>
          </w:tcPr>
          <w:p w:rsidR="008170C8" w:rsidRPr="007751D5" w:rsidRDefault="008170C8" w:rsidP="008170C8">
            <w:r w:rsidRPr="007751D5">
              <w:t>28.89</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11872.50</w:t>
            </w:r>
          </w:p>
        </w:tc>
        <w:tc>
          <w:tcPr>
            <w:tcW w:w="941" w:type="dxa"/>
            <w:noWrap/>
            <w:hideMark/>
          </w:tcPr>
          <w:p w:rsidR="008170C8" w:rsidRPr="007751D5" w:rsidRDefault="008170C8" w:rsidP="008170C8">
            <w:r w:rsidRPr="007751D5">
              <w:t>818.69</w:t>
            </w:r>
          </w:p>
        </w:tc>
        <w:tc>
          <w:tcPr>
            <w:tcW w:w="607" w:type="dxa"/>
            <w:noWrap/>
            <w:hideMark/>
          </w:tcPr>
          <w:p w:rsidR="008170C8" w:rsidRPr="007751D5" w:rsidRDefault="008170C8" w:rsidP="008170C8">
            <w:r w:rsidRPr="007751D5">
              <w:t>0.28</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5.57</w:t>
            </w:r>
          </w:p>
        </w:tc>
      </w:tr>
      <w:tr w:rsidR="008170C8" w:rsidRPr="007751D5" w:rsidTr="00A164A9">
        <w:trPr>
          <w:trHeight w:val="288"/>
        </w:trPr>
        <w:tc>
          <w:tcPr>
            <w:tcW w:w="1285" w:type="dxa"/>
            <w:noWrap/>
            <w:hideMark/>
          </w:tcPr>
          <w:p w:rsidR="008170C8" w:rsidRPr="007751D5" w:rsidRDefault="008170C8" w:rsidP="008170C8">
            <w:r w:rsidRPr="007751D5">
              <w:t>RP157</w:t>
            </w:r>
          </w:p>
        </w:tc>
        <w:tc>
          <w:tcPr>
            <w:tcW w:w="4387" w:type="dxa"/>
            <w:noWrap/>
            <w:hideMark/>
          </w:tcPr>
          <w:p w:rsidR="008170C8" w:rsidRPr="007751D5" w:rsidRDefault="008170C8" w:rsidP="008170C8">
            <w:r w:rsidRPr="007751D5">
              <w:t>IRI 339::IRGC 4695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81.57</w:t>
            </w:r>
          </w:p>
        </w:tc>
        <w:tc>
          <w:tcPr>
            <w:tcW w:w="718" w:type="dxa"/>
            <w:noWrap/>
            <w:hideMark/>
          </w:tcPr>
          <w:p w:rsidR="008170C8" w:rsidRPr="007751D5" w:rsidRDefault="008170C8" w:rsidP="008170C8">
            <w:r w:rsidRPr="007751D5">
              <w:t>19.25</w:t>
            </w:r>
          </w:p>
        </w:tc>
        <w:tc>
          <w:tcPr>
            <w:tcW w:w="718" w:type="dxa"/>
            <w:noWrap/>
            <w:hideMark/>
          </w:tcPr>
          <w:p w:rsidR="008170C8" w:rsidRPr="007751D5" w:rsidRDefault="008170C8" w:rsidP="008170C8">
            <w:r w:rsidRPr="007751D5">
              <w:t>23.95</w:t>
            </w:r>
          </w:p>
        </w:tc>
        <w:tc>
          <w:tcPr>
            <w:tcW w:w="602" w:type="dxa"/>
            <w:noWrap/>
            <w:hideMark/>
          </w:tcPr>
          <w:p w:rsidR="008170C8" w:rsidRPr="007751D5" w:rsidRDefault="008170C8" w:rsidP="008170C8">
            <w:r w:rsidRPr="007751D5">
              <w:t>42</w:t>
            </w:r>
          </w:p>
        </w:tc>
        <w:tc>
          <w:tcPr>
            <w:tcW w:w="1053" w:type="dxa"/>
            <w:noWrap/>
            <w:hideMark/>
          </w:tcPr>
          <w:p w:rsidR="008170C8" w:rsidRPr="007751D5" w:rsidRDefault="008170C8" w:rsidP="008170C8">
            <w:r w:rsidRPr="007751D5">
              <w:t>12144.04</w:t>
            </w:r>
          </w:p>
        </w:tc>
        <w:tc>
          <w:tcPr>
            <w:tcW w:w="941" w:type="dxa"/>
            <w:noWrap/>
            <w:hideMark/>
          </w:tcPr>
          <w:p w:rsidR="008170C8" w:rsidRPr="007751D5" w:rsidRDefault="008170C8" w:rsidP="008170C8">
            <w:r w:rsidRPr="007751D5">
              <w:t>784.54</w:t>
            </w:r>
          </w:p>
        </w:tc>
        <w:tc>
          <w:tcPr>
            <w:tcW w:w="607" w:type="dxa"/>
            <w:noWrap/>
            <w:hideMark/>
          </w:tcPr>
          <w:p w:rsidR="008170C8" w:rsidRPr="007751D5" w:rsidRDefault="008170C8" w:rsidP="008170C8">
            <w:r w:rsidRPr="007751D5">
              <w:t>0.17</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7.51</w:t>
            </w:r>
          </w:p>
        </w:tc>
      </w:tr>
      <w:tr w:rsidR="008170C8" w:rsidRPr="007751D5" w:rsidTr="00A164A9">
        <w:trPr>
          <w:trHeight w:val="288"/>
        </w:trPr>
        <w:tc>
          <w:tcPr>
            <w:tcW w:w="1285" w:type="dxa"/>
            <w:noWrap/>
            <w:hideMark/>
          </w:tcPr>
          <w:p w:rsidR="008170C8" w:rsidRPr="007751D5" w:rsidRDefault="008170C8" w:rsidP="008170C8">
            <w:r w:rsidRPr="007751D5">
              <w:t>RP158</w:t>
            </w:r>
          </w:p>
        </w:tc>
        <w:tc>
          <w:tcPr>
            <w:tcW w:w="4387" w:type="dxa"/>
            <w:noWrap/>
            <w:hideMark/>
          </w:tcPr>
          <w:p w:rsidR="008170C8" w:rsidRPr="007751D5" w:rsidRDefault="008170C8" w:rsidP="008170C8">
            <w:r w:rsidRPr="007751D5">
              <w:t>IRRIBINI::IRGC 4909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29.93</w:t>
            </w:r>
          </w:p>
        </w:tc>
        <w:tc>
          <w:tcPr>
            <w:tcW w:w="718" w:type="dxa"/>
            <w:noWrap/>
            <w:hideMark/>
          </w:tcPr>
          <w:p w:rsidR="008170C8" w:rsidRPr="007751D5" w:rsidRDefault="008170C8" w:rsidP="008170C8">
            <w:r w:rsidRPr="007751D5">
              <w:t>27.90</w:t>
            </w:r>
          </w:p>
        </w:tc>
        <w:tc>
          <w:tcPr>
            <w:tcW w:w="718" w:type="dxa"/>
            <w:noWrap/>
            <w:hideMark/>
          </w:tcPr>
          <w:p w:rsidR="008170C8" w:rsidRPr="007751D5" w:rsidRDefault="008170C8" w:rsidP="008170C8">
            <w:r w:rsidRPr="007751D5">
              <w:t>52.17</w:t>
            </w:r>
          </w:p>
        </w:tc>
        <w:tc>
          <w:tcPr>
            <w:tcW w:w="602" w:type="dxa"/>
            <w:noWrap/>
            <w:hideMark/>
          </w:tcPr>
          <w:p w:rsidR="008170C8" w:rsidRPr="007751D5" w:rsidRDefault="008170C8" w:rsidP="008170C8">
            <w:r w:rsidRPr="007751D5">
              <w:t>41</w:t>
            </w:r>
          </w:p>
        </w:tc>
        <w:tc>
          <w:tcPr>
            <w:tcW w:w="1053" w:type="dxa"/>
            <w:noWrap/>
            <w:hideMark/>
          </w:tcPr>
          <w:p w:rsidR="008170C8" w:rsidRPr="007751D5" w:rsidRDefault="008170C8" w:rsidP="008170C8">
            <w:r w:rsidRPr="007751D5">
              <w:t>19994.15</w:t>
            </w:r>
          </w:p>
        </w:tc>
        <w:tc>
          <w:tcPr>
            <w:tcW w:w="941" w:type="dxa"/>
            <w:noWrap/>
            <w:hideMark/>
          </w:tcPr>
          <w:p w:rsidR="008170C8" w:rsidRPr="007751D5" w:rsidRDefault="008170C8" w:rsidP="008170C8">
            <w:r w:rsidRPr="007751D5">
              <w:t>1960.58</w:t>
            </w:r>
          </w:p>
        </w:tc>
        <w:tc>
          <w:tcPr>
            <w:tcW w:w="607" w:type="dxa"/>
            <w:noWrap/>
            <w:hideMark/>
          </w:tcPr>
          <w:p w:rsidR="008170C8" w:rsidRPr="007751D5" w:rsidRDefault="008170C8" w:rsidP="008170C8">
            <w:r w:rsidRPr="007751D5">
              <w:t>0.14</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7.35</w:t>
            </w:r>
          </w:p>
        </w:tc>
      </w:tr>
      <w:tr w:rsidR="008170C8" w:rsidRPr="007751D5" w:rsidTr="00A164A9">
        <w:trPr>
          <w:trHeight w:val="288"/>
        </w:trPr>
        <w:tc>
          <w:tcPr>
            <w:tcW w:w="1285" w:type="dxa"/>
            <w:noWrap/>
            <w:hideMark/>
          </w:tcPr>
          <w:p w:rsidR="008170C8" w:rsidRPr="007751D5" w:rsidRDefault="008170C8" w:rsidP="008170C8">
            <w:r w:rsidRPr="007751D5">
              <w:t>RP159</w:t>
            </w:r>
          </w:p>
        </w:tc>
        <w:tc>
          <w:tcPr>
            <w:tcW w:w="4387" w:type="dxa"/>
            <w:noWrap/>
            <w:hideMark/>
          </w:tcPr>
          <w:p w:rsidR="008170C8" w:rsidRPr="007751D5" w:rsidRDefault="008170C8" w:rsidP="008170C8">
            <w:r w:rsidRPr="007751D5">
              <w:t>JABOR SAIL::IRGC 6683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14.03</w:t>
            </w:r>
          </w:p>
        </w:tc>
        <w:tc>
          <w:tcPr>
            <w:tcW w:w="718" w:type="dxa"/>
            <w:noWrap/>
            <w:hideMark/>
          </w:tcPr>
          <w:p w:rsidR="008170C8" w:rsidRPr="007751D5" w:rsidRDefault="008170C8" w:rsidP="008170C8">
            <w:r w:rsidRPr="007751D5">
              <w:t>19.68</w:t>
            </w:r>
          </w:p>
        </w:tc>
        <w:tc>
          <w:tcPr>
            <w:tcW w:w="718" w:type="dxa"/>
            <w:noWrap/>
            <w:hideMark/>
          </w:tcPr>
          <w:p w:rsidR="008170C8" w:rsidRPr="007751D5" w:rsidRDefault="008170C8" w:rsidP="008170C8">
            <w:r w:rsidRPr="007751D5">
              <w:t>54.87</w:t>
            </w:r>
          </w:p>
        </w:tc>
        <w:tc>
          <w:tcPr>
            <w:tcW w:w="602" w:type="dxa"/>
            <w:noWrap/>
            <w:hideMark/>
          </w:tcPr>
          <w:p w:rsidR="008170C8" w:rsidRPr="007751D5" w:rsidRDefault="008170C8" w:rsidP="008170C8">
            <w:r w:rsidRPr="007751D5">
              <w:t>39</w:t>
            </w:r>
          </w:p>
        </w:tc>
        <w:tc>
          <w:tcPr>
            <w:tcW w:w="1053" w:type="dxa"/>
            <w:noWrap/>
            <w:hideMark/>
          </w:tcPr>
          <w:p w:rsidR="008170C8" w:rsidRPr="007751D5" w:rsidRDefault="008170C8" w:rsidP="008170C8">
            <w:r w:rsidRPr="007751D5">
              <w:t>12844.02</w:t>
            </w:r>
          </w:p>
        </w:tc>
        <w:tc>
          <w:tcPr>
            <w:tcW w:w="941" w:type="dxa"/>
            <w:noWrap/>
            <w:hideMark/>
          </w:tcPr>
          <w:p w:rsidR="008170C8" w:rsidRPr="007751D5" w:rsidRDefault="008170C8" w:rsidP="008170C8">
            <w:r w:rsidRPr="007751D5">
              <w:t>1615.95</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5.63</w:t>
            </w:r>
          </w:p>
        </w:tc>
      </w:tr>
      <w:tr w:rsidR="008170C8" w:rsidRPr="007751D5" w:rsidTr="00A164A9">
        <w:trPr>
          <w:trHeight w:val="288"/>
        </w:trPr>
        <w:tc>
          <w:tcPr>
            <w:tcW w:w="1285" w:type="dxa"/>
            <w:noWrap/>
            <w:hideMark/>
          </w:tcPr>
          <w:p w:rsidR="008170C8" w:rsidRPr="007751D5" w:rsidRDefault="008170C8" w:rsidP="008170C8">
            <w:r w:rsidRPr="007751D5">
              <w:t>RP160</w:t>
            </w:r>
          </w:p>
        </w:tc>
        <w:tc>
          <w:tcPr>
            <w:tcW w:w="4387" w:type="dxa"/>
            <w:noWrap/>
            <w:hideMark/>
          </w:tcPr>
          <w:p w:rsidR="008170C8" w:rsidRPr="007751D5" w:rsidRDefault="008170C8" w:rsidP="008170C8">
            <w:r w:rsidRPr="007751D5">
              <w:t>JAGLI BORO::IRGC 27516-2</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25.35</w:t>
            </w:r>
          </w:p>
        </w:tc>
        <w:tc>
          <w:tcPr>
            <w:tcW w:w="718" w:type="dxa"/>
            <w:noWrap/>
            <w:hideMark/>
          </w:tcPr>
          <w:p w:rsidR="008170C8" w:rsidRPr="007751D5" w:rsidRDefault="008170C8" w:rsidP="008170C8">
            <w:r w:rsidRPr="007751D5">
              <w:t>18.82</w:t>
            </w:r>
          </w:p>
        </w:tc>
        <w:tc>
          <w:tcPr>
            <w:tcW w:w="718" w:type="dxa"/>
            <w:noWrap/>
            <w:hideMark/>
          </w:tcPr>
          <w:p w:rsidR="008170C8" w:rsidRPr="007751D5" w:rsidRDefault="008170C8" w:rsidP="008170C8">
            <w:r w:rsidRPr="007751D5">
              <w:t>25.21</w:t>
            </w:r>
          </w:p>
        </w:tc>
        <w:tc>
          <w:tcPr>
            <w:tcW w:w="602" w:type="dxa"/>
            <w:noWrap/>
            <w:hideMark/>
          </w:tcPr>
          <w:p w:rsidR="008170C8" w:rsidRPr="007751D5" w:rsidRDefault="008170C8" w:rsidP="008170C8">
            <w:r w:rsidRPr="007751D5">
              <w:t>80</w:t>
            </w:r>
          </w:p>
        </w:tc>
        <w:tc>
          <w:tcPr>
            <w:tcW w:w="1053" w:type="dxa"/>
            <w:noWrap/>
            <w:hideMark/>
          </w:tcPr>
          <w:p w:rsidR="008170C8" w:rsidRPr="007751D5" w:rsidRDefault="008170C8" w:rsidP="008170C8">
            <w:r w:rsidRPr="007751D5">
              <w:t>14390.42</w:t>
            </w:r>
          </w:p>
        </w:tc>
        <w:tc>
          <w:tcPr>
            <w:tcW w:w="941" w:type="dxa"/>
            <w:noWrap/>
            <w:hideMark/>
          </w:tcPr>
          <w:p w:rsidR="008170C8" w:rsidRPr="007751D5" w:rsidRDefault="008170C8" w:rsidP="008170C8">
            <w:r w:rsidRPr="007751D5">
              <w:t>3936.26</w:t>
            </w:r>
          </w:p>
        </w:tc>
        <w:tc>
          <w:tcPr>
            <w:tcW w:w="607" w:type="dxa"/>
            <w:noWrap/>
            <w:hideMark/>
          </w:tcPr>
          <w:p w:rsidR="008170C8" w:rsidRPr="007751D5" w:rsidRDefault="008170C8" w:rsidP="008170C8">
            <w:r w:rsidRPr="007751D5">
              <w:t>0.34</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8.98</w:t>
            </w:r>
          </w:p>
        </w:tc>
      </w:tr>
      <w:tr w:rsidR="008170C8" w:rsidRPr="007751D5" w:rsidTr="00A164A9">
        <w:trPr>
          <w:trHeight w:val="288"/>
        </w:trPr>
        <w:tc>
          <w:tcPr>
            <w:tcW w:w="1285" w:type="dxa"/>
            <w:noWrap/>
            <w:hideMark/>
          </w:tcPr>
          <w:p w:rsidR="008170C8" w:rsidRPr="007751D5" w:rsidRDefault="008170C8" w:rsidP="008170C8">
            <w:r w:rsidRPr="007751D5">
              <w:t>RP161</w:t>
            </w:r>
          </w:p>
        </w:tc>
        <w:tc>
          <w:tcPr>
            <w:tcW w:w="4387" w:type="dxa"/>
            <w:noWrap/>
            <w:hideMark/>
          </w:tcPr>
          <w:p w:rsidR="008170C8" w:rsidRPr="007751D5" w:rsidRDefault="008170C8" w:rsidP="008170C8">
            <w:r w:rsidRPr="007751D5">
              <w:t>JAMBALI::IRGC 7310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09.02</w:t>
            </w:r>
          </w:p>
        </w:tc>
        <w:tc>
          <w:tcPr>
            <w:tcW w:w="718" w:type="dxa"/>
            <w:noWrap/>
            <w:hideMark/>
          </w:tcPr>
          <w:p w:rsidR="008170C8" w:rsidRPr="007751D5" w:rsidRDefault="008170C8" w:rsidP="008170C8">
            <w:r w:rsidRPr="007751D5">
              <w:t>17.25</w:t>
            </w:r>
          </w:p>
        </w:tc>
        <w:tc>
          <w:tcPr>
            <w:tcW w:w="718" w:type="dxa"/>
            <w:noWrap/>
            <w:hideMark/>
          </w:tcPr>
          <w:p w:rsidR="008170C8" w:rsidRPr="007751D5" w:rsidRDefault="008170C8" w:rsidP="008170C8">
            <w:r w:rsidRPr="007751D5">
              <w:t>29.29</w:t>
            </w:r>
          </w:p>
        </w:tc>
        <w:tc>
          <w:tcPr>
            <w:tcW w:w="602" w:type="dxa"/>
            <w:noWrap/>
            <w:hideMark/>
          </w:tcPr>
          <w:p w:rsidR="008170C8" w:rsidRPr="007751D5" w:rsidRDefault="008170C8" w:rsidP="008170C8">
            <w:r w:rsidRPr="007751D5">
              <w:t>28</w:t>
            </w:r>
          </w:p>
        </w:tc>
        <w:tc>
          <w:tcPr>
            <w:tcW w:w="1053" w:type="dxa"/>
            <w:noWrap/>
            <w:hideMark/>
          </w:tcPr>
          <w:p w:rsidR="008170C8" w:rsidRPr="007751D5" w:rsidRDefault="008170C8" w:rsidP="008170C8">
            <w:r w:rsidRPr="007751D5">
              <w:t>16882.13</w:t>
            </w:r>
          </w:p>
        </w:tc>
        <w:tc>
          <w:tcPr>
            <w:tcW w:w="941" w:type="dxa"/>
            <w:noWrap/>
            <w:hideMark/>
          </w:tcPr>
          <w:p w:rsidR="008170C8" w:rsidRPr="007751D5" w:rsidRDefault="008170C8" w:rsidP="008170C8">
            <w:r w:rsidRPr="007751D5">
              <w:t>1257.02</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8.79</w:t>
            </w:r>
          </w:p>
        </w:tc>
      </w:tr>
      <w:tr w:rsidR="008170C8" w:rsidRPr="007751D5" w:rsidTr="00A164A9">
        <w:trPr>
          <w:trHeight w:val="288"/>
        </w:trPr>
        <w:tc>
          <w:tcPr>
            <w:tcW w:w="1285" w:type="dxa"/>
            <w:noWrap/>
            <w:hideMark/>
          </w:tcPr>
          <w:p w:rsidR="008170C8" w:rsidRPr="007751D5" w:rsidRDefault="008170C8" w:rsidP="008170C8">
            <w:r w:rsidRPr="007751D5">
              <w:t>RP162</w:t>
            </w:r>
          </w:p>
        </w:tc>
        <w:tc>
          <w:tcPr>
            <w:tcW w:w="4387" w:type="dxa"/>
            <w:noWrap/>
            <w:hideMark/>
          </w:tcPr>
          <w:p w:rsidR="008170C8" w:rsidRPr="007751D5" w:rsidRDefault="008170C8" w:rsidP="008170C8">
            <w:r w:rsidRPr="007751D5">
              <w:t>JAO LEUANG::IRGC 6586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33.47</w:t>
            </w:r>
          </w:p>
        </w:tc>
        <w:tc>
          <w:tcPr>
            <w:tcW w:w="718" w:type="dxa"/>
            <w:noWrap/>
            <w:hideMark/>
          </w:tcPr>
          <w:p w:rsidR="008170C8" w:rsidRPr="007751D5" w:rsidRDefault="008170C8" w:rsidP="008170C8">
            <w:r w:rsidRPr="007751D5">
              <w:t>25.32</w:t>
            </w:r>
          </w:p>
        </w:tc>
        <w:tc>
          <w:tcPr>
            <w:tcW w:w="718" w:type="dxa"/>
            <w:noWrap/>
            <w:hideMark/>
          </w:tcPr>
          <w:p w:rsidR="008170C8" w:rsidRPr="007751D5" w:rsidRDefault="008170C8" w:rsidP="008170C8">
            <w:r w:rsidRPr="007751D5">
              <w:t>33.25</w:t>
            </w:r>
          </w:p>
        </w:tc>
        <w:tc>
          <w:tcPr>
            <w:tcW w:w="602" w:type="dxa"/>
            <w:noWrap/>
            <w:hideMark/>
          </w:tcPr>
          <w:p w:rsidR="008170C8" w:rsidRPr="007751D5" w:rsidRDefault="008170C8" w:rsidP="008170C8">
            <w:r w:rsidRPr="007751D5">
              <w:t>27</w:t>
            </w:r>
          </w:p>
        </w:tc>
        <w:tc>
          <w:tcPr>
            <w:tcW w:w="1053" w:type="dxa"/>
            <w:noWrap/>
            <w:hideMark/>
          </w:tcPr>
          <w:p w:rsidR="008170C8" w:rsidRPr="007751D5" w:rsidRDefault="008170C8" w:rsidP="008170C8">
            <w:r w:rsidRPr="007751D5">
              <w:t>17125.02</w:t>
            </w:r>
          </w:p>
        </w:tc>
        <w:tc>
          <w:tcPr>
            <w:tcW w:w="941" w:type="dxa"/>
            <w:noWrap/>
            <w:hideMark/>
          </w:tcPr>
          <w:p w:rsidR="008170C8" w:rsidRPr="007751D5" w:rsidRDefault="008170C8" w:rsidP="008170C8">
            <w:r w:rsidRPr="007751D5">
              <w:t>569.34</w:t>
            </w:r>
          </w:p>
        </w:tc>
        <w:tc>
          <w:tcPr>
            <w:tcW w:w="607" w:type="dxa"/>
            <w:noWrap/>
            <w:hideMark/>
          </w:tcPr>
          <w:p w:rsidR="008170C8" w:rsidRPr="007751D5" w:rsidRDefault="008170C8" w:rsidP="008170C8">
            <w:r w:rsidRPr="007751D5">
              <w:t>0.01</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77.19</w:t>
            </w:r>
          </w:p>
        </w:tc>
      </w:tr>
      <w:tr w:rsidR="008170C8" w:rsidRPr="007751D5" w:rsidTr="00A164A9">
        <w:trPr>
          <w:trHeight w:val="288"/>
        </w:trPr>
        <w:tc>
          <w:tcPr>
            <w:tcW w:w="1285" w:type="dxa"/>
            <w:noWrap/>
            <w:hideMark/>
          </w:tcPr>
          <w:p w:rsidR="008170C8" w:rsidRPr="007751D5" w:rsidRDefault="008170C8" w:rsidP="008170C8">
            <w:r w:rsidRPr="007751D5">
              <w:t>RP164</w:t>
            </w:r>
          </w:p>
        </w:tc>
        <w:tc>
          <w:tcPr>
            <w:tcW w:w="4387" w:type="dxa"/>
            <w:noWrap/>
            <w:hideMark/>
          </w:tcPr>
          <w:p w:rsidR="008170C8" w:rsidRPr="007751D5" w:rsidRDefault="008170C8" w:rsidP="008170C8">
            <w:r w:rsidRPr="007751D5">
              <w:t>JHODI BIRUN::IRGC 3181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13.70</w:t>
            </w:r>
          </w:p>
        </w:tc>
        <w:tc>
          <w:tcPr>
            <w:tcW w:w="718" w:type="dxa"/>
            <w:noWrap/>
            <w:hideMark/>
          </w:tcPr>
          <w:p w:rsidR="008170C8" w:rsidRPr="007751D5" w:rsidRDefault="008170C8" w:rsidP="008170C8">
            <w:r w:rsidRPr="007751D5">
              <w:t>28.13</w:t>
            </w:r>
          </w:p>
        </w:tc>
        <w:tc>
          <w:tcPr>
            <w:tcW w:w="718" w:type="dxa"/>
            <w:noWrap/>
            <w:hideMark/>
          </w:tcPr>
          <w:p w:rsidR="008170C8" w:rsidRPr="007751D5" w:rsidRDefault="008170C8" w:rsidP="008170C8">
            <w:r w:rsidRPr="007751D5">
              <w:t>38.27</w:t>
            </w:r>
          </w:p>
        </w:tc>
        <w:tc>
          <w:tcPr>
            <w:tcW w:w="602" w:type="dxa"/>
            <w:noWrap/>
            <w:hideMark/>
          </w:tcPr>
          <w:p w:rsidR="008170C8" w:rsidRPr="007751D5" w:rsidRDefault="008170C8" w:rsidP="008170C8">
            <w:r w:rsidRPr="007751D5">
              <w:t>67</w:t>
            </w:r>
          </w:p>
        </w:tc>
        <w:tc>
          <w:tcPr>
            <w:tcW w:w="1053" w:type="dxa"/>
            <w:noWrap/>
            <w:hideMark/>
          </w:tcPr>
          <w:p w:rsidR="008170C8" w:rsidRPr="007751D5" w:rsidRDefault="008170C8" w:rsidP="008170C8">
            <w:r w:rsidRPr="007751D5">
              <w:t>21652.03</w:t>
            </w:r>
          </w:p>
        </w:tc>
        <w:tc>
          <w:tcPr>
            <w:tcW w:w="941" w:type="dxa"/>
            <w:noWrap/>
            <w:hideMark/>
          </w:tcPr>
          <w:p w:rsidR="008170C8" w:rsidRPr="007751D5" w:rsidRDefault="008170C8" w:rsidP="008170C8">
            <w:r w:rsidRPr="007751D5">
              <w:t>1515.89</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5.50</w:t>
            </w:r>
          </w:p>
        </w:tc>
      </w:tr>
      <w:tr w:rsidR="008170C8" w:rsidRPr="007751D5" w:rsidTr="00A164A9">
        <w:trPr>
          <w:trHeight w:val="288"/>
        </w:trPr>
        <w:tc>
          <w:tcPr>
            <w:tcW w:w="1285" w:type="dxa"/>
            <w:noWrap/>
            <w:hideMark/>
          </w:tcPr>
          <w:p w:rsidR="008170C8" w:rsidRPr="007751D5" w:rsidRDefault="008170C8" w:rsidP="008170C8">
            <w:r w:rsidRPr="007751D5">
              <w:t>RP165</w:t>
            </w:r>
          </w:p>
        </w:tc>
        <w:tc>
          <w:tcPr>
            <w:tcW w:w="4387" w:type="dxa"/>
            <w:noWrap/>
            <w:hideMark/>
          </w:tcPr>
          <w:p w:rsidR="008170C8" w:rsidRPr="007751D5" w:rsidRDefault="008170C8" w:rsidP="008170C8">
            <w:r w:rsidRPr="007751D5">
              <w:t>JIN JUN DAO::IRGC 5971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09.96</w:t>
            </w:r>
          </w:p>
        </w:tc>
        <w:tc>
          <w:tcPr>
            <w:tcW w:w="718" w:type="dxa"/>
            <w:noWrap/>
            <w:hideMark/>
          </w:tcPr>
          <w:p w:rsidR="008170C8" w:rsidRPr="007751D5" w:rsidRDefault="008170C8" w:rsidP="008170C8">
            <w:r w:rsidRPr="007751D5">
              <w:t>22.83</w:t>
            </w:r>
          </w:p>
        </w:tc>
        <w:tc>
          <w:tcPr>
            <w:tcW w:w="718" w:type="dxa"/>
            <w:noWrap/>
            <w:hideMark/>
          </w:tcPr>
          <w:p w:rsidR="008170C8" w:rsidRPr="007751D5" w:rsidRDefault="008170C8" w:rsidP="008170C8">
            <w:r w:rsidRPr="007751D5">
              <w:t>30.81</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13172.52</w:t>
            </w:r>
          </w:p>
        </w:tc>
        <w:tc>
          <w:tcPr>
            <w:tcW w:w="941" w:type="dxa"/>
            <w:noWrap/>
            <w:hideMark/>
          </w:tcPr>
          <w:p w:rsidR="008170C8" w:rsidRPr="007751D5" w:rsidRDefault="008170C8" w:rsidP="008170C8">
            <w:r w:rsidRPr="007751D5">
              <w:t>875.86</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87.55</w:t>
            </w:r>
          </w:p>
        </w:tc>
      </w:tr>
      <w:tr w:rsidR="008170C8" w:rsidRPr="007751D5" w:rsidTr="00A164A9">
        <w:trPr>
          <w:trHeight w:val="288"/>
        </w:trPr>
        <w:tc>
          <w:tcPr>
            <w:tcW w:w="1285" w:type="dxa"/>
            <w:noWrap/>
            <w:hideMark/>
          </w:tcPr>
          <w:p w:rsidR="008170C8" w:rsidRPr="007751D5" w:rsidRDefault="008170C8" w:rsidP="008170C8">
            <w:r w:rsidRPr="007751D5">
              <w:t>RP166</w:t>
            </w:r>
          </w:p>
        </w:tc>
        <w:tc>
          <w:tcPr>
            <w:tcW w:w="4387" w:type="dxa"/>
            <w:noWrap/>
            <w:hideMark/>
          </w:tcPr>
          <w:p w:rsidR="008170C8" w:rsidRPr="007751D5" w:rsidRDefault="008170C8" w:rsidP="008170C8">
            <w:r w:rsidRPr="007751D5">
              <w:t>JUMA 62::IRGC 11701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92.59</w:t>
            </w:r>
          </w:p>
        </w:tc>
        <w:tc>
          <w:tcPr>
            <w:tcW w:w="718" w:type="dxa"/>
            <w:noWrap/>
            <w:hideMark/>
          </w:tcPr>
          <w:p w:rsidR="008170C8" w:rsidRPr="007751D5" w:rsidRDefault="008170C8" w:rsidP="008170C8">
            <w:r w:rsidRPr="007751D5">
              <w:t>22.83</w:t>
            </w:r>
          </w:p>
        </w:tc>
        <w:tc>
          <w:tcPr>
            <w:tcW w:w="718" w:type="dxa"/>
            <w:noWrap/>
            <w:hideMark/>
          </w:tcPr>
          <w:p w:rsidR="008170C8" w:rsidRPr="007751D5" w:rsidRDefault="008170C8" w:rsidP="008170C8">
            <w:r w:rsidRPr="007751D5">
              <w:t>41.35</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3735.17</w:t>
            </w:r>
          </w:p>
        </w:tc>
        <w:tc>
          <w:tcPr>
            <w:tcW w:w="941" w:type="dxa"/>
            <w:noWrap/>
            <w:hideMark/>
          </w:tcPr>
          <w:p w:rsidR="008170C8" w:rsidRPr="007751D5" w:rsidRDefault="008170C8" w:rsidP="008170C8">
            <w:r w:rsidRPr="007751D5">
              <w:t>710.69</w:t>
            </w:r>
          </w:p>
        </w:tc>
        <w:tc>
          <w:tcPr>
            <w:tcW w:w="607" w:type="dxa"/>
            <w:noWrap/>
            <w:hideMark/>
          </w:tcPr>
          <w:p w:rsidR="008170C8" w:rsidRPr="007751D5" w:rsidRDefault="008170C8" w:rsidP="008170C8">
            <w:r w:rsidRPr="007751D5">
              <w:t>0.10</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4.79</w:t>
            </w:r>
          </w:p>
        </w:tc>
      </w:tr>
      <w:tr w:rsidR="008170C8" w:rsidRPr="007751D5" w:rsidTr="00A164A9">
        <w:trPr>
          <w:trHeight w:val="288"/>
        </w:trPr>
        <w:tc>
          <w:tcPr>
            <w:tcW w:w="1285" w:type="dxa"/>
            <w:noWrap/>
            <w:hideMark/>
          </w:tcPr>
          <w:p w:rsidR="008170C8" w:rsidRPr="007751D5" w:rsidRDefault="008170C8" w:rsidP="008170C8">
            <w:r w:rsidRPr="007751D5">
              <w:t>RP167</w:t>
            </w:r>
          </w:p>
        </w:tc>
        <w:tc>
          <w:tcPr>
            <w:tcW w:w="4387" w:type="dxa"/>
            <w:noWrap/>
            <w:hideMark/>
          </w:tcPr>
          <w:p w:rsidR="008170C8" w:rsidRPr="007751D5" w:rsidRDefault="008170C8" w:rsidP="008170C8">
            <w:r w:rsidRPr="007751D5">
              <w:t>KALABAIL::IRGC 2587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30.57</w:t>
            </w:r>
          </w:p>
        </w:tc>
        <w:tc>
          <w:tcPr>
            <w:tcW w:w="718" w:type="dxa"/>
            <w:noWrap/>
            <w:hideMark/>
          </w:tcPr>
          <w:p w:rsidR="008170C8" w:rsidRPr="007751D5" w:rsidRDefault="008170C8" w:rsidP="008170C8">
            <w:r w:rsidRPr="007751D5">
              <w:t>23.41</w:t>
            </w:r>
          </w:p>
        </w:tc>
        <w:tc>
          <w:tcPr>
            <w:tcW w:w="718" w:type="dxa"/>
            <w:noWrap/>
            <w:hideMark/>
          </w:tcPr>
          <w:p w:rsidR="008170C8" w:rsidRPr="007751D5" w:rsidRDefault="008170C8" w:rsidP="008170C8">
            <w:r w:rsidRPr="007751D5">
              <w:t>48.85</w:t>
            </w:r>
          </w:p>
        </w:tc>
        <w:tc>
          <w:tcPr>
            <w:tcW w:w="602" w:type="dxa"/>
            <w:noWrap/>
            <w:hideMark/>
          </w:tcPr>
          <w:p w:rsidR="008170C8" w:rsidRPr="007751D5" w:rsidRDefault="008170C8" w:rsidP="008170C8">
            <w:r w:rsidRPr="007751D5">
              <w:t>39</w:t>
            </w:r>
          </w:p>
        </w:tc>
        <w:tc>
          <w:tcPr>
            <w:tcW w:w="1053" w:type="dxa"/>
            <w:noWrap/>
            <w:hideMark/>
          </w:tcPr>
          <w:p w:rsidR="008170C8" w:rsidRPr="007751D5" w:rsidRDefault="008170C8" w:rsidP="008170C8">
            <w:r w:rsidRPr="007751D5">
              <w:t>11737.26</w:t>
            </w:r>
          </w:p>
        </w:tc>
        <w:tc>
          <w:tcPr>
            <w:tcW w:w="941" w:type="dxa"/>
            <w:noWrap/>
            <w:hideMark/>
          </w:tcPr>
          <w:p w:rsidR="008170C8" w:rsidRPr="007751D5" w:rsidRDefault="008170C8" w:rsidP="008170C8">
            <w:r w:rsidRPr="007751D5">
              <w:t>2477.53</w:t>
            </w:r>
          </w:p>
        </w:tc>
        <w:tc>
          <w:tcPr>
            <w:tcW w:w="607" w:type="dxa"/>
            <w:noWrap/>
            <w:hideMark/>
          </w:tcPr>
          <w:p w:rsidR="008170C8" w:rsidRPr="007751D5" w:rsidRDefault="008170C8" w:rsidP="008170C8">
            <w:r w:rsidRPr="007751D5">
              <w:t>0.36</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3.65</w:t>
            </w:r>
          </w:p>
        </w:tc>
      </w:tr>
      <w:tr w:rsidR="008170C8" w:rsidRPr="007751D5" w:rsidTr="00A164A9">
        <w:trPr>
          <w:trHeight w:val="288"/>
        </w:trPr>
        <w:tc>
          <w:tcPr>
            <w:tcW w:w="1285" w:type="dxa"/>
            <w:noWrap/>
            <w:hideMark/>
          </w:tcPr>
          <w:p w:rsidR="008170C8" w:rsidRPr="007751D5" w:rsidRDefault="008170C8" w:rsidP="008170C8">
            <w:r w:rsidRPr="007751D5">
              <w:t>RP168</w:t>
            </w:r>
          </w:p>
        </w:tc>
        <w:tc>
          <w:tcPr>
            <w:tcW w:w="4387" w:type="dxa"/>
            <w:noWrap/>
            <w:hideMark/>
          </w:tcPr>
          <w:p w:rsidR="008170C8" w:rsidRPr="007751D5" w:rsidRDefault="008170C8" w:rsidP="008170C8">
            <w:r w:rsidRPr="007751D5">
              <w:t>KALIA::IRGC 3469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12.14</w:t>
            </w:r>
          </w:p>
        </w:tc>
        <w:tc>
          <w:tcPr>
            <w:tcW w:w="718" w:type="dxa"/>
            <w:noWrap/>
            <w:hideMark/>
          </w:tcPr>
          <w:p w:rsidR="008170C8" w:rsidRPr="007751D5" w:rsidRDefault="008170C8" w:rsidP="008170C8">
            <w:r w:rsidRPr="007751D5">
              <w:t>16.39</w:t>
            </w:r>
          </w:p>
        </w:tc>
        <w:tc>
          <w:tcPr>
            <w:tcW w:w="718" w:type="dxa"/>
            <w:noWrap/>
            <w:hideMark/>
          </w:tcPr>
          <w:p w:rsidR="008170C8" w:rsidRPr="007751D5" w:rsidRDefault="008170C8" w:rsidP="008170C8">
            <w:r w:rsidRPr="007751D5">
              <w:t>30.61</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3760.33</w:t>
            </w:r>
          </w:p>
        </w:tc>
        <w:tc>
          <w:tcPr>
            <w:tcW w:w="941" w:type="dxa"/>
            <w:noWrap/>
            <w:hideMark/>
          </w:tcPr>
          <w:p w:rsidR="008170C8" w:rsidRPr="007751D5" w:rsidRDefault="008170C8" w:rsidP="008170C8">
            <w:r w:rsidRPr="007751D5">
              <w:t>1015.62</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8.77</w:t>
            </w:r>
          </w:p>
        </w:tc>
      </w:tr>
      <w:tr w:rsidR="008170C8" w:rsidRPr="007751D5" w:rsidTr="00A164A9">
        <w:trPr>
          <w:trHeight w:val="288"/>
        </w:trPr>
        <w:tc>
          <w:tcPr>
            <w:tcW w:w="1285" w:type="dxa"/>
            <w:noWrap/>
            <w:hideMark/>
          </w:tcPr>
          <w:p w:rsidR="008170C8" w:rsidRPr="007751D5" w:rsidRDefault="008170C8" w:rsidP="008170C8">
            <w:r w:rsidRPr="007751D5">
              <w:t>RP169</w:t>
            </w:r>
          </w:p>
        </w:tc>
        <w:tc>
          <w:tcPr>
            <w:tcW w:w="4387" w:type="dxa"/>
            <w:noWrap/>
            <w:hideMark/>
          </w:tcPr>
          <w:p w:rsidR="008170C8" w:rsidRPr="007751D5" w:rsidRDefault="008170C8" w:rsidP="008170C8">
            <w:r w:rsidRPr="007751D5">
              <w:t>KALO CHAKOL::IRGC 7725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87.49</w:t>
            </w:r>
          </w:p>
        </w:tc>
        <w:tc>
          <w:tcPr>
            <w:tcW w:w="718" w:type="dxa"/>
            <w:noWrap/>
            <w:hideMark/>
          </w:tcPr>
          <w:p w:rsidR="008170C8" w:rsidRPr="007751D5" w:rsidRDefault="008170C8" w:rsidP="008170C8">
            <w:r w:rsidRPr="007751D5">
              <w:t>23.26</w:t>
            </w:r>
          </w:p>
        </w:tc>
        <w:tc>
          <w:tcPr>
            <w:tcW w:w="718" w:type="dxa"/>
            <w:noWrap/>
            <w:hideMark/>
          </w:tcPr>
          <w:p w:rsidR="008170C8" w:rsidRPr="007751D5" w:rsidRDefault="008170C8" w:rsidP="008170C8">
            <w:r w:rsidRPr="007751D5">
              <w:t>31.33</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14090.93</w:t>
            </w:r>
          </w:p>
        </w:tc>
        <w:tc>
          <w:tcPr>
            <w:tcW w:w="941" w:type="dxa"/>
            <w:noWrap/>
            <w:hideMark/>
          </w:tcPr>
          <w:p w:rsidR="008170C8" w:rsidRPr="007751D5" w:rsidRDefault="008170C8" w:rsidP="008170C8">
            <w:r w:rsidRPr="007751D5">
              <w:t>2918.25</w:t>
            </w:r>
          </w:p>
        </w:tc>
        <w:tc>
          <w:tcPr>
            <w:tcW w:w="607" w:type="dxa"/>
            <w:noWrap/>
            <w:hideMark/>
          </w:tcPr>
          <w:p w:rsidR="008170C8" w:rsidRPr="007751D5" w:rsidRDefault="008170C8" w:rsidP="008170C8">
            <w:r w:rsidRPr="007751D5">
              <w:t>0.21</w:t>
            </w:r>
          </w:p>
        </w:tc>
        <w:tc>
          <w:tcPr>
            <w:tcW w:w="991" w:type="dxa"/>
            <w:noWrap/>
            <w:hideMark/>
          </w:tcPr>
          <w:p w:rsidR="008170C8" w:rsidRPr="007751D5" w:rsidRDefault="008170C8" w:rsidP="008170C8">
            <w:r w:rsidRPr="007751D5">
              <w:t>290.00</w:t>
            </w:r>
          </w:p>
        </w:tc>
        <w:tc>
          <w:tcPr>
            <w:tcW w:w="768" w:type="dxa"/>
            <w:noWrap/>
            <w:hideMark/>
          </w:tcPr>
          <w:p w:rsidR="008170C8" w:rsidRPr="007751D5" w:rsidRDefault="008170C8" w:rsidP="008170C8">
            <w:r w:rsidRPr="007751D5">
              <w:t>85.21</w:t>
            </w:r>
          </w:p>
        </w:tc>
      </w:tr>
      <w:tr w:rsidR="008170C8" w:rsidRPr="007751D5" w:rsidTr="00A164A9">
        <w:trPr>
          <w:trHeight w:val="288"/>
        </w:trPr>
        <w:tc>
          <w:tcPr>
            <w:tcW w:w="1285" w:type="dxa"/>
            <w:noWrap/>
            <w:hideMark/>
          </w:tcPr>
          <w:p w:rsidR="008170C8" w:rsidRPr="007751D5" w:rsidRDefault="008170C8" w:rsidP="008170C8">
            <w:r w:rsidRPr="007751D5">
              <w:t>RP170</w:t>
            </w:r>
          </w:p>
        </w:tc>
        <w:tc>
          <w:tcPr>
            <w:tcW w:w="4387" w:type="dxa"/>
            <w:noWrap/>
            <w:hideMark/>
          </w:tcPr>
          <w:p w:rsidR="008170C8" w:rsidRPr="007751D5" w:rsidRDefault="008170C8" w:rsidP="008170C8">
            <w:r w:rsidRPr="007751D5">
              <w:t>KALU ILANKALAYAN::IRGC 3627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99.99</w:t>
            </w:r>
          </w:p>
        </w:tc>
        <w:tc>
          <w:tcPr>
            <w:tcW w:w="718" w:type="dxa"/>
            <w:noWrap/>
            <w:hideMark/>
          </w:tcPr>
          <w:p w:rsidR="008170C8" w:rsidRPr="007751D5" w:rsidRDefault="008170C8" w:rsidP="008170C8">
            <w:r w:rsidRPr="007751D5">
              <w:t>16.30</w:t>
            </w:r>
          </w:p>
        </w:tc>
        <w:tc>
          <w:tcPr>
            <w:tcW w:w="718" w:type="dxa"/>
            <w:noWrap/>
            <w:hideMark/>
          </w:tcPr>
          <w:p w:rsidR="008170C8" w:rsidRPr="007751D5" w:rsidRDefault="008170C8" w:rsidP="008170C8">
            <w:r w:rsidRPr="007751D5">
              <w:t>31.69</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8400.58</w:t>
            </w:r>
          </w:p>
        </w:tc>
        <w:tc>
          <w:tcPr>
            <w:tcW w:w="941" w:type="dxa"/>
            <w:noWrap/>
            <w:hideMark/>
          </w:tcPr>
          <w:p w:rsidR="008170C8" w:rsidRPr="007751D5" w:rsidRDefault="008170C8" w:rsidP="008170C8">
            <w:r w:rsidRPr="007751D5">
              <w:t>1883.55</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9.27</w:t>
            </w:r>
          </w:p>
        </w:tc>
      </w:tr>
      <w:tr w:rsidR="008170C8" w:rsidRPr="007751D5" w:rsidTr="00A164A9">
        <w:trPr>
          <w:trHeight w:val="288"/>
        </w:trPr>
        <w:tc>
          <w:tcPr>
            <w:tcW w:w="1285" w:type="dxa"/>
            <w:noWrap/>
            <w:hideMark/>
          </w:tcPr>
          <w:p w:rsidR="008170C8" w:rsidRPr="007751D5" w:rsidRDefault="008170C8" w:rsidP="008170C8">
            <w:r w:rsidRPr="007751D5">
              <w:t>RP171</w:t>
            </w:r>
          </w:p>
        </w:tc>
        <w:tc>
          <w:tcPr>
            <w:tcW w:w="4387" w:type="dxa"/>
            <w:noWrap/>
            <w:hideMark/>
          </w:tcPr>
          <w:p w:rsidR="008170C8" w:rsidRPr="007751D5" w:rsidRDefault="008170C8" w:rsidP="008170C8">
            <w:r w:rsidRPr="007751D5">
              <w:t>KAM PAI::IRGC 7824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37.84</w:t>
            </w:r>
          </w:p>
        </w:tc>
        <w:tc>
          <w:tcPr>
            <w:tcW w:w="718" w:type="dxa"/>
            <w:noWrap/>
            <w:hideMark/>
          </w:tcPr>
          <w:p w:rsidR="008170C8" w:rsidRPr="007751D5" w:rsidRDefault="008170C8" w:rsidP="008170C8">
            <w:r w:rsidRPr="007751D5">
              <w:t>27.13</w:t>
            </w:r>
          </w:p>
        </w:tc>
        <w:tc>
          <w:tcPr>
            <w:tcW w:w="718" w:type="dxa"/>
            <w:noWrap/>
            <w:hideMark/>
          </w:tcPr>
          <w:p w:rsidR="008170C8" w:rsidRPr="007751D5" w:rsidRDefault="008170C8" w:rsidP="008170C8">
            <w:r w:rsidRPr="007751D5">
              <w:t>56.15</w:t>
            </w:r>
          </w:p>
        </w:tc>
        <w:tc>
          <w:tcPr>
            <w:tcW w:w="602" w:type="dxa"/>
            <w:noWrap/>
            <w:hideMark/>
          </w:tcPr>
          <w:p w:rsidR="008170C8" w:rsidRPr="007751D5" w:rsidRDefault="008170C8" w:rsidP="008170C8">
            <w:r w:rsidRPr="007751D5">
              <w:t>23</w:t>
            </w:r>
          </w:p>
        </w:tc>
        <w:tc>
          <w:tcPr>
            <w:tcW w:w="1053" w:type="dxa"/>
            <w:noWrap/>
            <w:hideMark/>
          </w:tcPr>
          <w:p w:rsidR="008170C8" w:rsidRPr="007751D5" w:rsidRDefault="008170C8" w:rsidP="008170C8">
            <w:r w:rsidRPr="007751D5">
              <w:t>12970.88</w:t>
            </w:r>
          </w:p>
        </w:tc>
        <w:tc>
          <w:tcPr>
            <w:tcW w:w="941" w:type="dxa"/>
            <w:noWrap/>
            <w:hideMark/>
          </w:tcPr>
          <w:p w:rsidR="008170C8" w:rsidRPr="007751D5" w:rsidRDefault="008170C8" w:rsidP="008170C8">
            <w:r w:rsidRPr="007751D5">
              <w:t>1261.79</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77.83</w:t>
            </w:r>
          </w:p>
        </w:tc>
      </w:tr>
      <w:tr w:rsidR="008170C8" w:rsidRPr="007751D5" w:rsidTr="00A164A9">
        <w:trPr>
          <w:trHeight w:val="288"/>
        </w:trPr>
        <w:tc>
          <w:tcPr>
            <w:tcW w:w="1285" w:type="dxa"/>
            <w:noWrap/>
            <w:hideMark/>
          </w:tcPr>
          <w:p w:rsidR="008170C8" w:rsidRPr="007751D5" w:rsidRDefault="008170C8" w:rsidP="008170C8">
            <w:r w:rsidRPr="007751D5">
              <w:t>RP172</w:t>
            </w:r>
          </w:p>
        </w:tc>
        <w:tc>
          <w:tcPr>
            <w:tcW w:w="4387" w:type="dxa"/>
            <w:noWrap/>
            <w:hideMark/>
          </w:tcPr>
          <w:p w:rsidR="008170C8" w:rsidRPr="007751D5" w:rsidRDefault="008170C8" w:rsidP="008170C8">
            <w:r w:rsidRPr="007751D5">
              <w:t>KEERIPALA CHILL PADDY::IRGC 4979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27.13</w:t>
            </w:r>
          </w:p>
        </w:tc>
        <w:tc>
          <w:tcPr>
            <w:tcW w:w="718" w:type="dxa"/>
            <w:noWrap/>
            <w:hideMark/>
          </w:tcPr>
          <w:p w:rsidR="008170C8" w:rsidRPr="007751D5" w:rsidRDefault="008170C8" w:rsidP="008170C8">
            <w:r w:rsidRPr="007751D5">
              <w:t>22.00</w:t>
            </w:r>
          </w:p>
        </w:tc>
        <w:tc>
          <w:tcPr>
            <w:tcW w:w="718" w:type="dxa"/>
            <w:noWrap/>
            <w:hideMark/>
          </w:tcPr>
          <w:p w:rsidR="008170C8" w:rsidRPr="007751D5" w:rsidRDefault="008170C8" w:rsidP="008170C8">
            <w:r w:rsidRPr="007751D5">
              <w:t>34.76</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13477.96</w:t>
            </w:r>
          </w:p>
        </w:tc>
        <w:tc>
          <w:tcPr>
            <w:tcW w:w="941" w:type="dxa"/>
            <w:noWrap/>
            <w:hideMark/>
          </w:tcPr>
          <w:p w:rsidR="008170C8" w:rsidRPr="007751D5" w:rsidRDefault="008170C8" w:rsidP="008170C8">
            <w:r w:rsidRPr="007751D5">
              <w:t>1829.56</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90.82</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173</w:t>
            </w:r>
          </w:p>
        </w:tc>
        <w:tc>
          <w:tcPr>
            <w:tcW w:w="4387" w:type="dxa"/>
            <w:noWrap/>
            <w:hideMark/>
          </w:tcPr>
          <w:p w:rsidR="008170C8" w:rsidRPr="007751D5" w:rsidRDefault="008170C8" w:rsidP="008170C8">
            <w:r w:rsidRPr="007751D5">
              <w:t>KETAN SERANG::IRGC 1461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154.58</w:t>
            </w:r>
          </w:p>
        </w:tc>
        <w:tc>
          <w:tcPr>
            <w:tcW w:w="718" w:type="dxa"/>
            <w:noWrap/>
            <w:hideMark/>
          </w:tcPr>
          <w:p w:rsidR="008170C8" w:rsidRPr="007751D5" w:rsidRDefault="008170C8" w:rsidP="008170C8">
            <w:r w:rsidRPr="007751D5">
              <w:t>26.98</w:t>
            </w:r>
          </w:p>
        </w:tc>
        <w:tc>
          <w:tcPr>
            <w:tcW w:w="718" w:type="dxa"/>
            <w:noWrap/>
            <w:hideMark/>
          </w:tcPr>
          <w:p w:rsidR="008170C8" w:rsidRPr="007751D5" w:rsidRDefault="008170C8" w:rsidP="008170C8">
            <w:r w:rsidRPr="007751D5">
              <w:t>47.08</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17276.68</w:t>
            </w:r>
          </w:p>
        </w:tc>
        <w:tc>
          <w:tcPr>
            <w:tcW w:w="941" w:type="dxa"/>
            <w:noWrap/>
            <w:hideMark/>
          </w:tcPr>
          <w:p w:rsidR="008170C8" w:rsidRPr="007751D5" w:rsidRDefault="008170C8" w:rsidP="008170C8">
            <w:r w:rsidRPr="007751D5">
              <w:t>1702.50</w:t>
            </w:r>
          </w:p>
        </w:tc>
        <w:tc>
          <w:tcPr>
            <w:tcW w:w="607" w:type="dxa"/>
            <w:noWrap/>
            <w:hideMark/>
          </w:tcPr>
          <w:p w:rsidR="008170C8" w:rsidRPr="007751D5" w:rsidRDefault="008170C8" w:rsidP="008170C8">
            <w:r w:rsidRPr="007751D5">
              <w:t>0.12</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5.52</w:t>
            </w:r>
          </w:p>
        </w:tc>
      </w:tr>
      <w:tr w:rsidR="008170C8" w:rsidRPr="007751D5" w:rsidTr="00A164A9">
        <w:trPr>
          <w:trHeight w:val="288"/>
        </w:trPr>
        <w:tc>
          <w:tcPr>
            <w:tcW w:w="1285" w:type="dxa"/>
            <w:noWrap/>
            <w:hideMark/>
          </w:tcPr>
          <w:p w:rsidR="008170C8" w:rsidRPr="007751D5" w:rsidRDefault="008170C8" w:rsidP="008170C8">
            <w:r w:rsidRPr="007751D5">
              <w:t>RP174</w:t>
            </w:r>
          </w:p>
        </w:tc>
        <w:tc>
          <w:tcPr>
            <w:tcW w:w="4387" w:type="dxa"/>
            <w:noWrap/>
            <w:hideMark/>
          </w:tcPr>
          <w:p w:rsidR="008170C8" w:rsidRPr="007751D5" w:rsidRDefault="008170C8" w:rsidP="008170C8">
            <w:r w:rsidRPr="007751D5">
              <w:t>KHAO DAWK MALI 105::IRGC 27748-2</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36.02</w:t>
            </w:r>
          </w:p>
        </w:tc>
        <w:tc>
          <w:tcPr>
            <w:tcW w:w="718" w:type="dxa"/>
            <w:noWrap/>
            <w:hideMark/>
          </w:tcPr>
          <w:p w:rsidR="008170C8" w:rsidRPr="007751D5" w:rsidRDefault="008170C8" w:rsidP="008170C8">
            <w:r w:rsidRPr="007751D5">
              <w:t>23.97</w:t>
            </w:r>
          </w:p>
        </w:tc>
        <w:tc>
          <w:tcPr>
            <w:tcW w:w="718" w:type="dxa"/>
            <w:noWrap/>
            <w:hideMark/>
          </w:tcPr>
          <w:p w:rsidR="008170C8" w:rsidRPr="007751D5" w:rsidRDefault="008170C8" w:rsidP="008170C8">
            <w:r w:rsidRPr="007751D5">
              <w:t>46.46</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7977.72</w:t>
            </w:r>
          </w:p>
        </w:tc>
        <w:tc>
          <w:tcPr>
            <w:tcW w:w="941" w:type="dxa"/>
            <w:noWrap/>
            <w:hideMark/>
          </w:tcPr>
          <w:p w:rsidR="008170C8" w:rsidRPr="007751D5" w:rsidRDefault="008170C8" w:rsidP="008170C8">
            <w:r w:rsidRPr="007751D5">
              <w:t>993.38</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320.00</w:t>
            </w:r>
          </w:p>
        </w:tc>
        <w:tc>
          <w:tcPr>
            <w:tcW w:w="768" w:type="dxa"/>
            <w:noWrap/>
            <w:hideMark/>
          </w:tcPr>
          <w:p w:rsidR="008170C8" w:rsidRPr="007751D5" w:rsidRDefault="008170C8" w:rsidP="008170C8">
            <w:r w:rsidRPr="007751D5">
              <w:t>86.85</w:t>
            </w:r>
          </w:p>
        </w:tc>
      </w:tr>
      <w:tr w:rsidR="008170C8" w:rsidRPr="007751D5" w:rsidTr="00A164A9">
        <w:trPr>
          <w:trHeight w:val="288"/>
        </w:trPr>
        <w:tc>
          <w:tcPr>
            <w:tcW w:w="1285" w:type="dxa"/>
            <w:noWrap/>
            <w:hideMark/>
          </w:tcPr>
          <w:p w:rsidR="008170C8" w:rsidRPr="007751D5" w:rsidRDefault="008170C8" w:rsidP="008170C8">
            <w:r w:rsidRPr="007751D5">
              <w:t>RP175</w:t>
            </w:r>
          </w:p>
        </w:tc>
        <w:tc>
          <w:tcPr>
            <w:tcW w:w="4387" w:type="dxa"/>
            <w:noWrap/>
            <w:hideMark/>
          </w:tcPr>
          <w:p w:rsidR="008170C8" w:rsidRPr="007751D5" w:rsidRDefault="008170C8" w:rsidP="008170C8">
            <w:r w:rsidRPr="007751D5">
              <w:t>KHAO GRADOOK CHAHNG::IRGC 1711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83.44</w:t>
            </w:r>
          </w:p>
        </w:tc>
        <w:tc>
          <w:tcPr>
            <w:tcW w:w="718" w:type="dxa"/>
            <w:noWrap/>
            <w:hideMark/>
          </w:tcPr>
          <w:p w:rsidR="008170C8" w:rsidRPr="007751D5" w:rsidRDefault="008170C8" w:rsidP="008170C8">
            <w:r w:rsidRPr="007751D5">
              <w:t>19.54</w:t>
            </w:r>
          </w:p>
        </w:tc>
        <w:tc>
          <w:tcPr>
            <w:tcW w:w="718" w:type="dxa"/>
            <w:noWrap/>
            <w:hideMark/>
          </w:tcPr>
          <w:p w:rsidR="008170C8" w:rsidRPr="007751D5" w:rsidRDefault="008170C8" w:rsidP="008170C8">
            <w:r w:rsidRPr="007751D5">
              <w:t>22.91</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15068.39</w:t>
            </w:r>
          </w:p>
        </w:tc>
        <w:tc>
          <w:tcPr>
            <w:tcW w:w="941" w:type="dxa"/>
            <w:noWrap/>
            <w:hideMark/>
          </w:tcPr>
          <w:p w:rsidR="008170C8" w:rsidRPr="007751D5" w:rsidRDefault="008170C8" w:rsidP="008170C8">
            <w:r w:rsidRPr="007751D5">
              <w:t>1900.23</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9.08</w:t>
            </w:r>
          </w:p>
        </w:tc>
      </w:tr>
      <w:tr w:rsidR="008170C8" w:rsidRPr="007751D5" w:rsidTr="00A164A9">
        <w:trPr>
          <w:trHeight w:val="288"/>
        </w:trPr>
        <w:tc>
          <w:tcPr>
            <w:tcW w:w="1285" w:type="dxa"/>
            <w:noWrap/>
            <w:hideMark/>
          </w:tcPr>
          <w:p w:rsidR="008170C8" w:rsidRPr="007751D5" w:rsidRDefault="008170C8" w:rsidP="008170C8">
            <w:r w:rsidRPr="007751D5">
              <w:t>RP176</w:t>
            </w:r>
          </w:p>
        </w:tc>
        <w:tc>
          <w:tcPr>
            <w:tcW w:w="4387" w:type="dxa"/>
            <w:noWrap/>
            <w:hideMark/>
          </w:tcPr>
          <w:p w:rsidR="008170C8" w:rsidRPr="007751D5" w:rsidRDefault="008170C8" w:rsidP="008170C8">
            <w:r w:rsidRPr="007751D5">
              <w:t>KHAO' HAWM::IRGC 7825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87.49</w:t>
            </w:r>
          </w:p>
        </w:tc>
        <w:tc>
          <w:tcPr>
            <w:tcW w:w="718" w:type="dxa"/>
            <w:noWrap/>
            <w:hideMark/>
          </w:tcPr>
          <w:p w:rsidR="008170C8" w:rsidRPr="007751D5" w:rsidRDefault="008170C8" w:rsidP="008170C8">
            <w:r w:rsidRPr="007751D5">
              <w:t>23.26</w:t>
            </w:r>
          </w:p>
        </w:tc>
        <w:tc>
          <w:tcPr>
            <w:tcW w:w="718" w:type="dxa"/>
            <w:noWrap/>
            <w:hideMark/>
          </w:tcPr>
          <w:p w:rsidR="008170C8" w:rsidRPr="007751D5" w:rsidRDefault="008170C8" w:rsidP="008170C8">
            <w:r w:rsidRPr="007751D5">
              <w:t>31.33</w:t>
            </w:r>
          </w:p>
        </w:tc>
        <w:tc>
          <w:tcPr>
            <w:tcW w:w="602" w:type="dxa"/>
            <w:noWrap/>
            <w:hideMark/>
          </w:tcPr>
          <w:p w:rsidR="008170C8" w:rsidRPr="007751D5" w:rsidRDefault="008170C8" w:rsidP="008170C8">
            <w:r w:rsidRPr="007751D5">
              <w:t>27</w:t>
            </w:r>
          </w:p>
        </w:tc>
        <w:tc>
          <w:tcPr>
            <w:tcW w:w="1053" w:type="dxa"/>
            <w:noWrap/>
            <w:hideMark/>
          </w:tcPr>
          <w:p w:rsidR="008170C8" w:rsidRPr="007751D5" w:rsidRDefault="008170C8" w:rsidP="008170C8">
            <w:r w:rsidRPr="007751D5">
              <w:t>13937.51</w:t>
            </w:r>
          </w:p>
        </w:tc>
        <w:tc>
          <w:tcPr>
            <w:tcW w:w="941" w:type="dxa"/>
            <w:noWrap/>
            <w:hideMark/>
          </w:tcPr>
          <w:p w:rsidR="008170C8" w:rsidRPr="007751D5" w:rsidRDefault="008170C8" w:rsidP="008170C8">
            <w:r w:rsidRPr="007751D5">
              <w:t>1692.86</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6.85</w:t>
            </w:r>
          </w:p>
        </w:tc>
      </w:tr>
      <w:tr w:rsidR="008170C8" w:rsidRPr="007751D5" w:rsidTr="00A164A9">
        <w:trPr>
          <w:trHeight w:val="288"/>
        </w:trPr>
        <w:tc>
          <w:tcPr>
            <w:tcW w:w="1285" w:type="dxa"/>
            <w:noWrap/>
            <w:hideMark/>
          </w:tcPr>
          <w:p w:rsidR="008170C8" w:rsidRPr="007751D5" w:rsidRDefault="008170C8" w:rsidP="008170C8">
            <w:r w:rsidRPr="007751D5">
              <w:t>RP177</w:t>
            </w:r>
          </w:p>
        </w:tc>
        <w:tc>
          <w:tcPr>
            <w:tcW w:w="4387" w:type="dxa"/>
            <w:noWrap/>
            <w:hideMark/>
          </w:tcPr>
          <w:p w:rsidR="008170C8" w:rsidRPr="007751D5" w:rsidRDefault="008170C8" w:rsidP="008170C8">
            <w:r w:rsidRPr="007751D5">
              <w:t>KHAO THI RATE::IRGC 5804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96.03</w:t>
            </w:r>
          </w:p>
        </w:tc>
        <w:tc>
          <w:tcPr>
            <w:tcW w:w="718" w:type="dxa"/>
            <w:noWrap/>
            <w:hideMark/>
          </w:tcPr>
          <w:p w:rsidR="008170C8" w:rsidRPr="007751D5" w:rsidRDefault="008170C8" w:rsidP="008170C8">
            <w:r w:rsidRPr="007751D5">
              <w:t>17.96</w:t>
            </w:r>
          </w:p>
        </w:tc>
        <w:tc>
          <w:tcPr>
            <w:tcW w:w="718" w:type="dxa"/>
            <w:noWrap/>
            <w:hideMark/>
          </w:tcPr>
          <w:p w:rsidR="008170C8" w:rsidRPr="007751D5" w:rsidRDefault="008170C8" w:rsidP="008170C8">
            <w:r w:rsidRPr="007751D5">
              <w:t>27.89</w:t>
            </w:r>
          </w:p>
        </w:tc>
        <w:tc>
          <w:tcPr>
            <w:tcW w:w="602" w:type="dxa"/>
            <w:noWrap/>
            <w:hideMark/>
          </w:tcPr>
          <w:p w:rsidR="008170C8" w:rsidRPr="007751D5" w:rsidRDefault="008170C8" w:rsidP="008170C8">
            <w:r w:rsidRPr="007751D5">
              <w:t>32</w:t>
            </w:r>
          </w:p>
        </w:tc>
        <w:tc>
          <w:tcPr>
            <w:tcW w:w="1053" w:type="dxa"/>
            <w:noWrap/>
            <w:hideMark/>
          </w:tcPr>
          <w:p w:rsidR="008170C8" w:rsidRPr="007751D5" w:rsidRDefault="008170C8" w:rsidP="008170C8">
            <w:r w:rsidRPr="007751D5">
              <w:t>11954.28</w:t>
            </w:r>
          </w:p>
        </w:tc>
        <w:tc>
          <w:tcPr>
            <w:tcW w:w="941" w:type="dxa"/>
            <w:noWrap/>
            <w:hideMark/>
          </w:tcPr>
          <w:p w:rsidR="008170C8" w:rsidRPr="007751D5" w:rsidRDefault="008170C8" w:rsidP="008170C8">
            <w:r w:rsidRPr="007751D5">
              <w:t>751.98</w:t>
            </w:r>
          </w:p>
        </w:tc>
        <w:tc>
          <w:tcPr>
            <w:tcW w:w="607" w:type="dxa"/>
            <w:noWrap/>
            <w:hideMark/>
          </w:tcPr>
          <w:p w:rsidR="008170C8" w:rsidRPr="007751D5" w:rsidRDefault="008170C8" w:rsidP="008170C8">
            <w:r w:rsidRPr="007751D5">
              <w:t>0.12</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78.65</w:t>
            </w:r>
          </w:p>
        </w:tc>
      </w:tr>
      <w:tr w:rsidR="008170C8" w:rsidRPr="007751D5" w:rsidTr="00A164A9">
        <w:trPr>
          <w:trHeight w:val="288"/>
        </w:trPr>
        <w:tc>
          <w:tcPr>
            <w:tcW w:w="1285" w:type="dxa"/>
            <w:noWrap/>
            <w:hideMark/>
          </w:tcPr>
          <w:p w:rsidR="008170C8" w:rsidRPr="007751D5" w:rsidRDefault="008170C8" w:rsidP="008170C8">
            <w:r w:rsidRPr="007751D5">
              <w:t>RP178</w:t>
            </w:r>
          </w:p>
        </w:tc>
        <w:tc>
          <w:tcPr>
            <w:tcW w:w="4387" w:type="dxa"/>
            <w:noWrap/>
            <w:hideMark/>
          </w:tcPr>
          <w:p w:rsidR="008170C8" w:rsidRPr="007751D5" w:rsidRDefault="008170C8" w:rsidP="008170C8">
            <w:r w:rsidRPr="007751D5">
              <w:t>KHARSU 80::IRGC 2801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98.42</w:t>
            </w:r>
          </w:p>
        </w:tc>
        <w:tc>
          <w:tcPr>
            <w:tcW w:w="718" w:type="dxa"/>
            <w:noWrap/>
            <w:hideMark/>
          </w:tcPr>
          <w:p w:rsidR="008170C8" w:rsidRPr="007751D5" w:rsidRDefault="008170C8" w:rsidP="008170C8">
            <w:r w:rsidRPr="007751D5">
              <w:t>18.60</w:t>
            </w:r>
          </w:p>
        </w:tc>
        <w:tc>
          <w:tcPr>
            <w:tcW w:w="718" w:type="dxa"/>
            <w:noWrap/>
            <w:hideMark/>
          </w:tcPr>
          <w:p w:rsidR="008170C8" w:rsidRPr="007751D5" w:rsidRDefault="008170C8" w:rsidP="008170C8">
            <w:r w:rsidRPr="007751D5">
              <w:t>26.79</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11655.48</w:t>
            </w:r>
          </w:p>
        </w:tc>
        <w:tc>
          <w:tcPr>
            <w:tcW w:w="941" w:type="dxa"/>
            <w:noWrap/>
            <w:hideMark/>
          </w:tcPr>
          <w:p w:rsidR="008170C8" w:rsidRPr="007751D5" w:rsidRDefault="008170C8" w:rsidP="008170C8">
            <w:r w:rsidRPr="007751D5">
              <w:t>1272.11</w:t>
            </w:r>
          </w:p>
        </w:tc>
        <w:tc>
          <w:tcPr>
            <w:tcW w:w="607" w:type="dxa"/>
            <w:noWrap/>
            <w:hideMark/>
          </w:tcPr>
          <w:p w:rsidR="008170C8" w:rsidRPr="007751D5" w:rsidRDefault="008170C8" w:rsidP="008170C8">
            <w:r w:rsidRPr="007751D5">
              <w:t>0.19</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4.95</w:t>
            </w:r>
          </w:p>
        </w:tc>
      </w:tr>
      <w:tr w:rsidR="008170C8" w:rsidRPr="007751D5" w:rsidTr="00A164A9">
        <w:trPr>
          <w:trHeight w:val="288"/>
        </w:trPr>
        <w:tc>
          <w:tcPr>
            <w:tcW w:w="1285" w:type="dxa"/>
            <w:noWrap/>
            <w:hideMark/>
          </w:tcPr>
          <w:p w:rsidR="008170C8" w:rsidRPr="007751D5" w:rsidRDefault="008170C8" w:rsidP="008170C8">
            <w:r w:rsidRPr="007751D5">
              <w:t>RP179</w:t>
            </w:r>
          </w:p>
        </w:tc>
        <w:tc>
          <w:tcPr>
            <w:tcW w:w="4387" w:type="dxa"/>
            <w:noWrap/>
            <w:hideMark/>
          </w:tcPr>
          <w:p w:rsidR="008170C8" w:rsidRPr="007751D5" w:rsidRDefault="008170C8" w:rsidP="008170C8">
            <w:r w:rsidRPr="007751D5">
              <w:t>KITRANA 1007::IRGC 6851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36.33</w:t>
            </w:r>
          </w:p>
        </w:tc>
        <w:tc>
          <w:tcPr>
            <w:tcW w:w="718" w:type="dxa"/>
            <w:noWrap/>
            <w:hideMark/>
          </w:tcPr>
          <w:p w:rsidR="008170C8" w:rsidRPr="007751D5" w:rsidRDefault="008170C8" w:rsidP="008170C8">
            <w:r w:rsidRPr="007751D5">
              <w:t>22.77</w:t>
            </w:r>
          </w:p>
        </w:tc>
        <w:tc>
          <w:tcPr>
            <w:tcW w:w="718" w:type="dxa"/>
            <w:noWrap/>
            <w:hideMark/>
          </w:tcPr>
          <w:p w:rsidR="008170C8" w:rsidRPr="007751D5" w:rsidRDefault="008170C8" w:rsidP="008170C8">
            <w:r w:rsidRPr="007751D5">
              <w:t>34.05</w:t>
            </w:r>
          </w:p>
        </w:tc>
        <w:tc>
          <w:tcPr>
            <w:tcW w:w="602" w:type="dxa"/>
            <w:noWrap/>
            <w:hideMark/>
          </w:tcPr>
          <w:p w:rsidR="008170C8" w:rsidRPr="007751D5" w:rsidRDefault="008170C8" w:rsidP="008170C8">
            <w:r w:rsidRPr="007751D5">
              <w:t>68</w:t>
            </w:r>
          </w:p>
        </w:tc>
        <w:tc>
          <w:tcPr>
            <w:tcW w:w="1053" w:type="dxa"/>
            <w:noWrap/>
            <w:hideMark/>
          </w:tcPr>
          <w:p w:rsidR="008170C8" w:rsidRPr="007751D5" w:rsidRDefault="008170C8" w:rsidP="008170C8">
            <w:r w:rsidRPr="007751D5">
              <w:t>22562.05</w:t>
            </w:r>
          </w:p>
        </w:tc>
        <w:tc>
          <w:tcPr>
            <w:tcW w:w="941" w:type="dxa"/>
            <w:noWrap/>
            <w:hideMark/>
          </w:tcPr>
          <w:p w:rsidR="008170C8" w:rsidRPr="007751D5" w:rsidRDefault="008170C8" w:rsidP="008170C8">
            <w:r w:rsidRPr="007751D5">
              <w:t>1851.00</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290.00</w:t>
            </w:r>
          </w:p>
        </w:tc>
        <w:tc>
          <w:tcPr>
            <w:tcW w:w="768" w:type="dxa"/>
            <w:noWrap/>
            <w:hideMark/>
          </w:tcPr>
          <w:p w:rsidR="008170C8" w:rsidRPr="007751D5" w:rsidRDefault="008170C8" w:rsidP="008170C8">
            <w:r w:rsidRPr="007751D5">
              <w:t>87.43</w:t>
            </w:r>
          </w:p>
        </w:tc>
      </w:tr>
      <w:tr w:rsidR="008170C8" w:rsidRPr="007751D5" w:rsidTr="00A164A9">
        <w:trPr>
          <w:trHeight w:val="288"/>
        </w:trPr>
        <w:tc>
          <w:tcPr>
            <w:tcW w:w="1285" w:type="dxa"/>
            <w:noWrap/>
            <w:hideMark/>
          </w:tcPr>
          <w:p w:rsidR="008170C8" w:rsidRPr="007751D5" w:rsidRDefault="008170C8" w:rsidP="008170C8">
            <w:r w:rsidRPr="007751D5">
              <w:t>RP180</w:t>
            </w:r>
          </w:p>
        </w:tc>
        <w:tc>
          <w:tcPr>
            <w:tcW w:w="4387" w:type="dxa"/>
            <w:noWrap/>
            <w:hideMark/>
          </w:tcPr>
          <w:p w:rsidR="008170C8" w:rsidRPr="007751D5" w:rsidRDefault="008170C8" w:rsidP="008170C8">
            <w:r w:rsidRPr="007751D5">
              <w:t>KN 1 B 361-1-8-6-9::IRGC 4697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34.41</w:t>
            </w:r>
          </w:p>
        </w:tc>
        <w:tc>
          <w:tcPr>
            <w:tcW w:w="718" w:type="dxa"/>
            <w:noWrap/>
            <w:hideMark/>
          </w:tcPr>
          <w:p w:rsidR="008170C8" w:rsidRPr="007751D5" w:rsidRDefault="008170C8" w:rsidP="008170C8">
            <w:r w:rsidRPr="007751D5">
              <w:t>24.27</w:t>
            </w:r>
          </w:p>
        </w:tc>
        <w:tc>
          <w:tcPr>
            <w:tcW w:w="718" w:type="dxa"/>
            <w:noWrap/>
            <w:hideMark/>
          </w:tcPr>
          <w:p w:rsidR="008170C8" w:rsidRPr="007751D5" w:rsidRDefault="008170C8" w:rsidP="008170C8">
            <w:r w:rsidRPr="007751D5">
              <w:t>51.27</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14926.86</w:t>
            </w:r>
          </w:p>
        </w:tc>
        <w:tc>
          <w:tcPr>
            <w:tcW w:w="941" w:type="dxa"/>
            <w:noWrap/>
            <w:hideMark/>
          </w:tcPr>
          <w:p w:rsidR="008170C8" w:rsidRPr="007751D5" w:rsidRDefault="008170C8" w:rsidP="008170C8">
            <w:r w:rsidRPr="007751D5">
              <w:t>2751.49</w:t>
            </w:r>
          </w:p>
        </w:tc>
        <w:tc>
          <w:tcPr>
            <w:tcW w:w="607" w:type="dxa"/>
            <w:noWrap/>
            <w:hideMark/>
          </w:tcPr>
          <w:p w:rsidR="008170C8" w:rsidRPr="007751D5" w:rsidRDefault="008170C8" w:rsidP="008170C8">
            <w:r w:rsidRPr="007751D5">
              <w:t>0.38</w:t>
            </w:r>
          </w:p>
        </w:tc>
        <w:tc>
          <w:tcPr>
            <w:tcW w:w="991" w:type="dxa"/>
            <w:noWrap/>
            <w:hideMark/>
          </w:tcPr>
          <w:p w:rsidR="008170C8" w:rsidRPr="007751D5" w:rsidRDefault="008170C8" w:rsidP="008170C8">
            <w:r w:rsidRPr="007751D5">
              <w:t>280.00</w:t>
            </w:r>
          </w:p>
        </w:tc>
        <w:tc>
          <w:tcPr>
            <w:tcW w:w="768" w:type="dxa"/>
            <w:noWrap/>
            <w:hideMark/>
          </w:tcPr>
          <w:p w:rsidR="008170C8" w:rsidRPr="007751D5" w:rsidRDefault="008170C8" w:rsidP="008170C8">
            <w:r w:rsidRPr="007751D5">
              <w:t>89.15</w:t>
            </w:r>
          </w:p>
        </w:tc>
      </w:tr>
      <w:tr w:rsidR="008170C8" w:rsidRPr="007751D5" w:rsidTr="00A164A9">
        <w:trPr>
          <w:trHeight w:val="288"/>
        </w:trPr>
        <w:tc>
          <w:tcPr>
            <w:tcW w:w="1285" w:type="dxa"/>
            <w:noWrap/>
            <w:hideMark/>
          </w:tcPr>
          <w:p w:rsidR="008170C8" w:rsidRPr="007751D5" w:rsidRDefault="008170C8" w:rsidP="008170C8">
            <w:r w:rsidRPr="007751D5">
              <w:t>RP181</w:t>
            </w:r>
          </w:p>
        </w:tc>
        <w:tc>
          <w:tcPr>
            <w:tcW w:w="4387" w:type="dxa"/>
            <w:noWrap/>
            <w:hideMark/>
          </w:tcPr>
          <w:p w:rsidR="008170C8" w:rsidRPr="007751D5" w:rsidRDefault="008170C8" w:rsidP="008170C8">
            <w:r w:rsidRPr="007751D5">
              <w:t>KORASISI::IRGC 528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51.92</w:t>
            </w:r>
          </w:p>
        </w:tc>
        <w:tc>
          <w:tcPr>
            <w:tcW w:w="718" w:type="dxa"/>
            <w:noWrap/>
            <w:hideMark/>
          </w:tcPr>
          <w:p w:rsidR="008170C8" w:rsidRPr="007751D5" w:rsidRDefault="008170C8" w:rsidP="008170C8">
            <w:r w:rsidRPr="007751D5">
              <w:t>24.55</w:t>
            </w:r>
          </w:p>
        </w:tc>
        <w:tc>
          <w:tcPr>
            <w:tcW w:w="718" w:type="dxa"/>
            <w:noWrap/>
            <w:hideMark/>
          </w:tcPr>
          <w:p w:rsidR="008170C8" w:rsidRPr="007751D5" w:rsidRDefault="008170C8" w:rsidP="008170C8">
            <w:r w:rsidRPr="007751D5">
              <w:t>40.16</w:t>
            </w:r>
          </w:p>
        </w:tc>
        <w:tc>
          <w:tcPr>
            <w:tcW w:w="602" w:type="dxa"/>
            <w:noWrap/>
            <w:hideMark/>
          </w:tcPr>
          <w:p w:rsidR="008170C8" w:rsidRPr="007751D5" w:rsidRDefault="008170C8" w:rsidP="008170C8">
            <w:r w:rsidRPr="007751D5">
              <w:t>54</w:t>
            </w:r>
          </w:p>
        </w:tc>
        <w:tc>
          <w:tcPr>
            <w:tcW w:w="1053" w:type="dxa"/>
            <w:noWrap/>
            <w:hideMark/>
          </w:tcPr>
          <w:p w:rsidR="008170C8" w:rsidRPr="007751D5" w:rsidRDefault="008170C8" w:rsidP="008170C8">
            <w:r w:rsidRPr="007751D5">
              <w:t>22820.66</w:t>
            </w:r>
          </w:p>
        </w:tc>
        <w:tc>
          <w:tcPr>
            <w:tcW w:w="941" w:type="dxa"/>
            <w:noWrap/>
            <w:hideMark/>
          </w:tcPr>
          <w:p w:rsidR="008170C8" w:rsidRPr="007751D5" w:rsidRDefault="008170C8" w:rsidP="008170C8">
            <w:r w:rsidRPr="007751D5">
              <w:t>957.65</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6.37</w:t>
            </w:r>
          </w:p>
        </w:tc>
      </w:tr>
      <w:tr w:rsidR="008170C8" w:rsidRPr="007751D5" w:rsidTr="00A164A9">
        <w:trPr>
          <w:trHeight w:val="288"/>
        </w:trPr>
        <w:tc>
          <w:tcPr>
            <w:tcW w:w="1285" w:type="dxa"/>
            <w:noWrap/>
            <w:hideMark/>
          </w:tcPr>
          <w:p w:rsidR="008170C8" w:rsidRPr="007751D5" w:rsidRDefault="008170C8" w:rsidP="008170C8">
            <w:r w:rsidRPr="007751D5">
              <w:t>RP182</w:t>
            </w:r>
          </w:p>
        </w:tc>
        <w:tc>
          <w:tcPr>
            <w:tcW w:w="4387" w:type="dxa"/>
            <w:noWrap/>
            <w:hideMark/>
          </w:tcPr>
          <w:p w:rsidR="008170C8" w:rsidRPr="007751D5" w:rsidRDefault="008170C8" w:rsidP="008170C8">
            <w:r w:rsidRPr="007751D5">
              <w:t>KOTTEYARAN::IRGC 4738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28.05</w:t>
            </w:r>
          </w:p>
        </w:tc>
        <w:tc>
          <w:tcPr>
            <w:tcW w:w="718" w:type="dxa"/>
            <w:noWrap/>
            <w:hideMark/>
          </w:tcPr>
          <w:p w:rsidR="008170C8" w:rsidRPr="007751D5" w:rsidRDefault="008170C8" w:rsidP="008170C8">
            <w:r w:rsidRPr="007751D5">
              <w:t>23.46</w:t>
            </w:r>
          </w:p>
        </w:tc>
        <w:tc>
          <w:tcPr>
            <w:tcW w:w="718" w:type="dxa"/>
            <w:noWrap/>
            <w:hideMark/>
          </w:tcPr>
          <w:p w:rsidR="008170C8" w:rsidRPr="007751D5" w:rsidRDefault="008170C8" w:rsidP="008170C8">
            <w:r w:rsidRPr="007751D5">
              <w:t>37.42</w:t>
            </w:r>
          </w:p>
        </w:tc>
        <w:tc>
          <w:tcPr>
            <w:tcW w:w="602" w:type="dxa"/>
            <w:noWrap/>
            <w:hideMark/>
          </w:tcPr>
          <w:p w:rsidR="008170C8" w:rsidRPr="007751D5" w:rsidRDefault="008170C8" w:rsidP="008170C8">
            <w:r w:rsidRPr="007751D5">
              <w:t>47</w:t>
            </w:r>
          </w:p>
        </w:tc>
        <w:tc>
          <w:tcPr>
            <w:tcW w:w="1053" w:type="dxa"/>
            <w:noWrap/>
            <w:hideMark/>
          </w:tcPr>
          <w:p w:rsidR="008170C8" w:rsidRPr="007751D5" w:rsidRDefault="008170C8" w:rsidP="008170C8">
            <w:r w:rsidRPr="007751D5">
              <w:t>19799.15</w:t>
            </w:r>
          </w:p>
        </w:tc>
        <w:tc>
          <w:tcPr>
            <w:tcW w:w="941" w:type="dxa"/>
            <w:noWrap/>
            <w:hideMark/>
          </w:tcPr>
          <w:p w:rsidR="008170C8" w:rsidRPr="007751D5" w:rsidRDefault="008170C8" w:rsidP="008170C8">
            <w:r w:rsidRPr="007751D5">
              <w:t>1834.32</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5.71</w:t>
            </w:r>
          </w:p>
        </w:tc>
      </w:tr>
      <w:tr w:rsidR="008170C8" w:rsidRPr="007751D5" w:rsidTr="00A164A9">
        <w:trPr>
          <w:trHeight w:val="288"/>
        </w:trPr>
        <w:tc>
          <w:tcPr>
            <w:tcW w:w="1285" w:type="dxa"/>
            <w:noWrap/>
            <w:hideMark/>
          </w:tcPr>
          <w:p w:rsidR="008170C8" w:rsidRPr="007751D5" w:rsidRDefault="008170C8" w:rsidP="008170C8">
            <w:r w:rsidRPr="007751D5">
              <w:t>RP183</w:t>
            </w:r>
          </w:p>
        </w:tc>
        <w:tc>
          <w:tcPr>
            <w:tcW w:w="4387" w:type="dxa"/>
            <w:noWrap/>
            <w:hideMark/>
          </w:tcPr>
          <w:p w:rsidR="008170C8" w:rsidRPr="007751D5" w:rsidRDefault="008170C8" w:rsidP="008170C8">
            <w:r w:rsidRPr="007751D5">
              <w:t>KOYRA::IRGC 7726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09.44</w:t>
            </w:r>
          </w:p>
        </w:tc>
        <w:tc>
          <w:tcPr>
            <w:tcW w:w="718" w:type="dxa"/>
            <w:noWrap/>
            <w:hideMark/>
          </w:tcPr>
          <w:p w:rsidR="008170C8" w:rsidRPr="007751D5" w:rsidRDefault="008170C8" w:rsidP="008170C8">
            <w:r w:rsidRPr="007751D5">
              <w:t>20.68</w:t>
            </w:r>
          </w:p>
        </w:tc>
        <w:tc>
          <w:tcPr>
            <w:tcW w:w="718" w:type="dxa"/>
            <w:noWrap/>
            <w:hideMark/>
          </w:tcPr>
          <w:p w:rsidR="008170C8" w:rsidRPr="007751D5" w:rsidRDefault="008170C8" w:rsidP="008170C8">
            <w:r w:rsidRPr="007751D5">
              <w:t>41.26</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13589.44</w:t>
            </w:r>
          </w:p>
        </w:tc>
        <w:tc>
          <w:tcPr>
            <w:tcW w:w="941" w:type="dxa"/>
            <w:noWrap/>
            <w:hideMark/>
          </w:tcPr>
          <w:p w:rsidR="008170C8" w:rsidRPr="007751D5" w:rsidRDefault="008170C8" w:rsidP="008170C8">
            <w:r w:rsidRPr="007751D5">
              <w:t>3001.63</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89.27</w:t>
            </w:r>
          </w:p>
        </w:tc>
      </w:tr>
      <w:tr w:rsidR="008170C8" w:rsidRPr="007751D5" w:rsidTr="00A164A9">
        <w:trPr>
          <w:trHeight w:val="288"/>
        </w:trPr>
        <w:tc>
          <w:tcPr>
            <w:tcW w:w="1285" w:type="dxa"/>
            <w:noWrap/>
            <w:hideMark/>
          </w:tcPr>
          <w:p w:rsidR="008170C8" w:rsidRPr="007751D5" w:rsidRDefault="008170C8" w:rsidP="008170C8">
            <w:r w:rsidRPr="007751D5">
              <w:t>RP184</w:t>
            </w:r>
          </w:p>
        </w:tc>
        <w:tc>
          <w:tcPr>
            <w:tcW w:w="4387" w:type="dxa"/>
            <w:noWrap/>
            <w:hideMark/>
          </w:tcPr>
          <w:p w:rsidR="008170C8" w:rsidRPr="007751D5" w:rsidRDefault="008170C8" w:rsidP="008170C8">
            <w:r w:rsidRPr="007751D5">
              <w:t>KULA KARUPPAN::IRGC 5532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41.80</w:t>
            </w:r>
          </w:p>
        </w:tc>
        <w:tc>
          <w:tcPr>
            <w:tcW w:w="718" w:type="dxa"/>
            <w:noWrap/>
            <w:hideMark/>
          </w:tcPr>
          <w:p w:rsidR="008170C8" w:rsidRPr="007751D5" w:rsidRDefault="008170C8" w:rsidP="008170C8">
            <w:r w:rsidRPr="007751D5">
              <w:t>23.46</w:t>
            </w:r>
          </w:p>
        </w:tc>
        <w:tc>
          <w:tcPr>
            <w:tcW w:w="718" w:type="dxa"/>
            <w:noWrap/>
            <w:hideMark/>
          </w:tcPr>
          <w:p w:rsidR="008170C8" w:rsidRPr="007751D5" w:rsidRDefault="008170C8" w:rsidP="008170C8">
            <w:r w:rsidRPr="007751D5">
              <w:t>44.58</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20386.96</w:t>
            </w:r>
          </w:p>
        </w:tc>
        <w:tc>
          <w:tcPr>
            <w:tcW w:w="941" w:type="dxa"/>
            <w:noWrap/>
            <w:hideMark/>
          </w:tcPr>
          <w:p w:rsidR="008170C8" w:rsidRPr="007751D5" w:rsidRDefault="008170C8" w:rsidP="008170C8">
            <w:r w:rsidRPr="007751D5">
              <w:t>4253.10</w:t>
            </w:r>
          </w:p>
        </w:tc>
        <w:tc>
          <w:tcPr>
            <w:tcW w:w="607" w:type="dxa"/>
            <w:noWrap/>
            <w:hideMark/>
          </w:tcPr>
          <w:p w:rsidR="008170C8" w:rsidRPr="007751D5" w:rsidRDefault="008170C8" w:rsidP="008170C8">
            <w:r w:rsidRPr="007751D5">
              <w:t>0.14</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9.86</w:t>
            </w:r>
          </w:p>
        </w:tc>
      </w:tr>
      <w:tr w:rsidR="008170C8" w:rsidRPr="007751D5" w:rsidTr="00A164A9">
        <w:trPr>
          <w:trHeight w:val="288"/>
        </w:trPr>
        <w:tc>
          <w:tcPr>
            <w:tcW w:w="1285" w:type="dxa"/>
            <w:noWrap/>
            <w:hideMark/>
          </w:tcPr>
          <w:p w:rsidR="008170C8" w:rsidRPr="007751D5" w:rsidRDefault="008170C8" w:rsidP="008170C8">
            <w:r w:rsidRPr="007751D5">
              <w:t>RP185</w:t>
            </w:r>
          </w:p>
        </w:tc>
        <w:tc>
          <w:tcPr>
            <w:tcW w:w="4387" w:type="dxa"/>
            <w:noWrap/>
            <w:hideMark/>
          </w:tcPr>
          <w:p w:rsidR="008170C8" w:rsidRPr="007751D5" w:rsidRDefault="008170C8" w:rsidP="008170C8">
            <w:r w:rsidRPr="007751D5">
              <w:t>KUNENG::IRGC 7154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81.57</w:t>
            </w:r>
          </w:p>
        </w:tc>
        <w:tc>
          <w:tcPr>
            <w:tcW w:w="718" w:type="dxa"/>
            <w:noWrap/>
            <w:hideMark/>
          </w:tcPr>
          <w:p w:rsidR="008170C8" w:rsidRPr="007751D5" w:rsidRDefault="008170C8" w:rsidP="008170C8">
            <w:r w:rsidRPr="007751D5">
              <w:t>17.96</w:t>
            </w:r>
          </w:p>
        </w:tc>
        <w:tc>
          <w:tcPr>
            <w:tcW w:w="718" w:type="dxa"/>
            <w:noWrap/>
            <w:hideMark/>
          </w:tcPr>
          <w:p w:rsidR="008170C8" w:rsidRPr="007751D5" w:rsidRDefault="008170C8" w:rsidP="008170C8">
            <w:r w:rsidRPr="007751D5">
              <w:t>37.76</w:t>
            </w:r>
          </w:p>
        </w:tc>
        <w:tc>
          <w:tcPr>
            <w:tcW w:w="602" w:type="dxa"/>
            <w:noWrap/>
            <w:hideMark/>
          </w:tcPr>
          <w:p w:rsidR="008170C8" w:rsidRPr="007751D5" w:rsidRDefault="008170C8" w:rsidP="008170C8">
            <w:r w:rsidRPr="007751D5">
              <w:t>NA</w:t>
            </w:r>
          </w:p>
        </w:tc>
        <w:tc>
          <w:tcPr>
            <w:tcW w:w="1053" w:type="dxa"/>
            <w:noWrap/>
            <w:hideMark/>
          </w:tcPr>
          <w:p w:rsidR="008170C8" w:rsidRPr="007751D5" w:rsidRDefault="008170C8" w:rsidP="008170C8">
            <w:r w:rsidRPr="007751D5">
              <w:t>15402.00</w:t>
            </w:r>
          </w:p>
        </w:tc>
        <w:tc>
          <w:tcPr>
            <w:tcW w:w="941" w:type="dxa"/>
            <w:noWrap/>
            <w:hideMark/>
          </w:tcPr>
          <w:p w:rsidR="008170C8" w:rsidRPr="007751D5" w:rsidRDefault="008170C8" w:rsidP="008170C8">
            <w:r w:rsidRPr="007751D5">
              <w:t>1692.86</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6.85</w:t>
            </w:r>
          </w:p>
        </w:tc>
      </w:tr>
      <w:tr w:rsidR="008170C8" w:rsidRPr="007751D5" w:rsidTr="00A164A9">
        <w:trPr>
          <w:trHeight w:val="288"/>
        </w:trPr>
        <w:tc>
          <w:tcPr>
            <w:tcW w:w="1285" w:type="dxa"/>
            <w:noWrap/>
            <w:hideMark/>
          </w:tcPr>
          <w:p w:rsidR="008170C8" w:rsidRPr="007751D5" w:rsidRDefault="008170C8" w:rsidP="008170C8">
            <w:r w:rsidRPr="007751D5">
              <w:t>RP186</w:t>
            </w:r>
          </w:p>
        </w:tc>
        <w:tc>
          <w:tcPr>
            <w:tcW w:w="4387" w:type="dxa"/>
            <w:noWrap/>
            <w:hideMark/>
          </w:tcPr>
          <w:p w:rsidR="008170C8" w:rsidRPr="007751D5" w:rsidRDefault="008170C8" w:rsidP="008170C8">
            <w:r w:rsidRPr="007751D5">
              <w:t>KURULU WEE (WHITE)::IRGC 6651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07.80</w:t>
            </w:r>
          </w:p>
        </w:tc>
        <w:tc>
          <w:tcPr>
            <w:tcW w:w="718" w:type="dxa"/>
            <w:noWrap/>
            <w:hideMark/>
          </w:tcPr>
          <w:p w:rsidR="008170C8" w:rsidRPr="007751D5" w:rsidRDefault="008170C8" w:rsidP="008170C8">
            <w:r w:rsidRPr="007751D5">
              <w:t>21.54</w:t>
            </w:r>
          </w:p>
        </w:tc>
        <w:tc>
          <w:tcPr>
            <w:tcW w:w="718" w:type="dxa"/>
            <w:noWrap/>
            <w:hideMark/>
          </w:tcPr>
          <w:p w:rsidR="008170C8" w:rsidRPr="007751D5" w:rsidRDefault="008170C8" w:rsidP="008170C8">
            <w:r w:rsidRPr="007751D5">
              <w:t>33.18</w:t>
            </w:r>
          </w:p>
        </w:tc>
        <w:tc>
          <w:tcPr>
            <w:tcW w:w="602" w:type="dxa"/>
            <w:noWrap/>
            <w:hideMark/>
          </w:tcPr>
          <w:p w:rsidR="008170C8" w:rsidRPr="007751D5" w:rsidRDefault="008170C8" w:rsidP="008170C8">
            <w:r w:rsidRPr="007751D5">
              <w:t>47</w:t>
            </w:r>
          </w:p>
        </w:tc>
        <w:tc>
          <w:tcPr>
            <w:tcW w:w="1053" w:type="dxa"/>
            <w:noWrap/>
            <w:hideMark/>
          </w:tcPr>
          <w:p w:rsidR="008170C8" w:rsidRPr="007751D5" w:rsidRDefault="008170C8" w:rsidP="008170C8">
            <w:r w:rsidRPr="007751D5">
              <w:t>16677.70</w:t>
            </w:r>
          </w:p>
        </w:tc>
        <w:tc>
          <w:tcPr>
            <w:tcW w:w="941" w:type="dxa"/>
            <w:noWrap/>
            <w:hideMark/>
          </w:tcPr>
          <w:p w:rsidR="008170C8" w:rsidRPr="007751D5" w:rsidRDefault="008170C8" w:rsidP="008170C8">
            <w:r w:rsidRPr="007751D5">
              <w:t>1051.35</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90.00</w:t>
            </w:r>
          </w:p>
        </w:tc>
        <w:tc>
          <w:tcPr>
            <w:tcW w:w="768" w:type="dxa"/>
            <w:noWrap/>
            <w:hideMark/>
          </w:tcPr>
          <w:p w:rsidR="008170C8" w:rsidRPr="007751D5" w:rsidRDefault="008170C8" w:rsidP="008170C8">
            <w:r w:rsidRPr="007751D5">
              <w:t>88.08</w:t>
            </w:r>
          </w:p>
        </w:tc>
      </w:tr>
      <w:tr w:rsidR="008170C8" w:rsidRPr="007751D5" w:rsidTr="00A164A9">
        <w:trPr>
          <w:trHeight w:val="288"/>
        </w:trPr>
        <w:tc>
          <w:tcPr>
            <w:tcW w:w="1285" w:type="dxa"/>
            <w:noWrap/>
            <w:hideMark/>
          </w:tcPr>
          <w:p w:rsidR="008170C8" w:rsidRPr="007751D5" w:rsidRDefault="008170C8" w:rsidP="008170C8">
            <w:r w:rsidRPr="007751D5">
              <w:t>RP188</w:t>
            </w:r>
          </w:p>
        </w:tc>
        <w:tc>
          <w:tcPr>
            <w:tcW w:w="4387" w:type="dxa"/>
            <w:noWrap/>
            <w:hideMark/>
          </w:tcPr>
          <w:p w:rsidR="008170C8" w:rsidRPr="007751D5" w:rsidRDefault="008170C8" w:rsidP="008170C8">
            <w:r w:rsidRPr="007751D5">
              <w:t>KUSHIARA::IRGC 3470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26.82</w:t>
            </w:r>
          </w:p>
        </w:tc>
        <w:tc>
          <w:tcPr>
            <w:tcW w:w="718" w:type="dxa"/>
            <w:noWrap/>
            <w:hideMark/>
          </w:tcPr>
          <w:p w:rsidR="008170C8" w:rsidRPr="007751D5" w:rsidRDefault="008170C8" w:rsidP="008170C8">
            <w:r w:rsidRPr="007751D5">
              <w:t>25.26</w:t>
            </w:r>
          </w:p>
        </w:tc>
        <w:tc>
          <w:tcPr>
            <w:tcW w:w="718" w:type="dxa"/>
            <w:noWrap/>
            <w:hideMark/>
          </w:tcPr>
          <w:p w:rsidR="008170C8" w:rsidRPr="007751D5" w:rsidRDefault="008170C8" w:rsidP="008170C8">
            <w:r w:rsidRPr="007751D5">
              <w:t>43.77</w:t>
            </w:r>
          </w:p>
        </w:tc>
        <w:tc>
          <w:tcPr>
            <w:tcW w:w="602" w:type="dxa"/>
            <w:noWrap/>
            <w:hideMark/>
          </w:tcPr>
          <w:p w:rsidR="008170C8" w:rsidRPr="007751D5" w:rsidRDefault="008170C8" w:rsidP="008170C8">
            <w:r w:rsidRPr="007751D5">
              <w:t>42</w:t>
            </w:r>
          </w:p>
        </w:tc>
        <w:tc>
          <w:tcPr>
            <w:tcW w:w="1053" w:type="dxa"/>
            <w:noWrap/>
            <w:hideMark/>
          </w:tcPr>
          <w:p w:rsidR="008170C8" w:rsidRPr="007751D5" w:rsidRDefault="008170C8" w:rsidP="008170C8">
            <w:r w:rsidRPr="007751D5">
              <w:t>16618.29</w:t>
            </w:r>
          </w:p>
        </w:tc>
        <w:tc>
          <w:tcPr>
            <w:tcW w:w="941" w:type="dxa"/>
            <w:noWrap/>
            <w:hideMark/>
          </w:tcPr>
          <w:p w:rsidR="008170C8" w:rsidRPr="007751D5" w:rsidRDefault="008170C8" w:rsidP="008170C8">
            <w:r w:rsidRPr="007751D5">
              <w:t>2028.87</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6.40</w:t>
            </w:r>
          </w:p>
        </w:tc>
      </w:tr>
      <w:tr w:rsidR="008170C8" w:rsidRPr="007751D5" w:rsidTr="00A164A9">
        <w:trPr>
          <w:trHeight w:val="288"/>
        </w:trPr>
        <w:tc>
          <w:tcPr>
            <w:tcW w:w="1285" w:type="dxa"/>
            <w:noWrap/>
            <w:hideMark/>
          </w:tcPr>
          <w:p w:rsidR="008170C8" w:rsidRPr="007751D5" w:rsidRDefault="008170C8" w:rsidP="008170C8">
            <w:r w:rsidRPr="007751D5">
              <w:t>RP189</w:t>
            </w:r>
          </w:p>
        </w:tc>
        <w:tc>
          <w:tcPr>
            <w:tcW w:w="4387" w:type="dxa"/>
            <w:noWrap/>
            <w:hideMark/>
          </w:tcPr>
          <w:p w:rsidR="008170C8" w:rsidRPr="007751D5" w:rsidRDefault="008170C8" w:rsidP="008170C8">
            <w:r w:rsidRPr="007751D5">
              <w:t>KUTTA::IRGC 5218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50.99</w:t>
            </w:r>
          </w:p>
        </w:tc>
        <w:tc>
          <w:tcPr>
            <w:tcW w:w="718" w:type="dxa"/>
            <w:noWrap/>
            <w:hideMark/>
          </w:tcPr>
          <w:p w:rsidR="008170C8" w:rsidRPr="007751D5" w:rsidRDefault="008170C8" w:rsidP="008170C8">
            <w:r w:rsidRPr="007751D5">
              <w:t>23.97</w:t>
            </w:r>
          </w:p>
        </w:tc>
        <w:tc>
          <w:tcPr>
            <w:tcW w:w="718" w:type="dxa"/>
            <w:noWrap/>
            <w:hideMark/>
          </w:tcPr>
          <w:p w:rsidR="008170C8" w:rsidRPr="007751D5" w:rsidRDefault="008170C8" w:rsidP="008170C8">
            <w:r w:rsidRPr="007751D5">
              <w:t>37.71</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12106.99</w:t>
            </w:r>
          </w:p>
        </w:tc>
        <w:tc>
          <w:tcPr>
            <w:tcW w:w="941" w:type="dxa"/>
            <w:noWrap/>
            <w:hideMark/>
          </w:tcPr>
          <w:p w:rsidR="008170C8" w:rsidRPr="007751D5" w:rsidRDefault="008170C8" w:rsidP="008170C8">
            <w:r w:rsidRPr="007751D5">
              <w:t>1519.86</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7.09</w:t>
            </w:r>
          </w:p>
        </w:tc>
      </w:tr>
      <w:tr w:rsidR="008170C8" w:rsidRPr="007751D5" w:rsidTr="00A164A9">
        <w:trPr>
          <w:trHeight w:val="288"/>
        </w:trPr>
        <w:tc>
          <w:tcPr>
            <w:tcW w:w="1285" w:type="dxa"/>
            <w:noWrap/>
            <w:hideMark/>
          </w:tcPr>
          <w:p w:rsidR="008170C8" w:rsidRPr="007751D5" w:rsidRDefault="008170C8" w:rsidP="008170C8">
            <w:r w:rsidRPr="007751D5">
              <w:t>RP190</w:t>
            </w:r>
          </w:p>
        </w:tc>
        <w:tc>
          <w:tcPr>
            <w:tcW w:w="4387" w:type="dxa"/>
            <w:noWrap/>
            <w:hideMark/>
          </w:tcPr>
          <w:p w:rsidR="008170C8" w:rsidRPr="007751D5" w:rsidRDefault="008170C8" w:rsidP="008170C8">
            <w:r w:rsidRPr="007751D5">
              <w:t>LABRA::IRGC 7475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29.31</w:t>
            </w:r>
          </w:p>
        </w:tc>
        <w:tc>
          <w:tcPr>
            <w:tcW w:w="718" w:type="dxa"/>
            <w:noWrap/>
            <w:hideMark/>
          </w:tcPr>
          <w:p w:rsidR="008170C8" w:rsidRPr="007751D5" w:rsidRDefault="008170C8" w:rsidP="008170C8">
            <w:r w:rsidRPr="007751D5">
              <w:t>22.86</w:t>
            </w:r>
          </w:p>
        </w:tc>
        <w:tc>
          <w:tcPr>
            <w:tcW w:w="718" w:type="dxa"/>
            <w:noWrap/>
            <w:hideMark/>
          </w:tcPr>
          <w:p w:rsidR="008170C8" w:rsidRPr="007751D5" w:rsidRDefault="008170C8" w:rsidP="008170C8">
            <w:r w:rsidRPr="007751D5">
              <w:t>47.86</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22868.18</w:t>
            </w:r>
          </w:p>
        </w:tc>
        <w:tc>
          <w:tcPr>
            <w:tcW w:w="941" w:type="dxa"/>
            <w:noWrap/>
            <w:hideMark/>
          </w:tcPr>
          <w:p w:rsidR="008170C8" w:rsidRPr="007751D5" w:rsidRDefault="008170C8" w:rsidP="008170C8">
            <w:r w:rsidRPr="007751D5">
              <w:t>940.98</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6.59</w:t>
            </w:r>
          </w:p>
        </w:tc>
      </w:tr>
      <w:tr w:rsidR="008170C8" w:rsidRPr="007751D5" w:rsidTr="00A164A9">
        <w:trPr>
          <w:trHeight w:val="288"/>
        </w:trPr>
        <w:tc>
          <w:tcPr>
            <w:tcW w:w="1285" w:type="dxa"/>
            <w:noWrap/>
            <w:hideMark/>
          </w:tcPr>
          <w:p w:rsidR="008170C8" w:rsidRPr="007751D5" w:rsidRDefault="008170C8" w:rsidP="008170C8">
            <w:r w:rsidRPr="007751D5">
              <w:t>RP191</w:t>
            </w:r>
          </w:p>
        </w:tc>
        <w:tc>
          <w:tcPr>
            <w:tcW w:w="4387" w:type="dxa"/>
            <w:noWrap/>
            <w:hideMark/>
          </w:tcPr>
          <w:p w:rsidR="008170C8" w:rsidRPr="007751D5" w:rsidRDefault="008170C8" w:rsidP="008170C8">
            <w:r w:rsidRPr="007751D5">
              <w:t>LAI YIP ZIM::IRGC 495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24.63</w:t>
            </w:r>
          </w:p>
        </w:tc>
        <w:tc>
          <w:tcPr>
            <w:tcW w:w="718" w:type="dxa"/>
            <w:noWrap/>
            <w:hideMark/>
          </w:tcPr>
          <w:p w:rsidR="008170C8" w:rsidRPr="007751D5" w:rsidRDefault="008170C8" w:rsidP="008170C8">
            <w:r w:rsidRPr="007751D5">
              <w:t>17.10</w:t>
            </w:r>
          </w:p>
        </w:tc>
        <w:tc>
          <w:tcPr>
            <w:tcW w:w="718" w:type="dxa"/>
            <w:noWrap/>
            <w:hideMark/>
          </w:tcPr>
          <w:p w:rsidR="008170C8" w:rsidRPr="007751D5" w:rsidRDefault="008170C8" w:rsidP="008170C8">
            <w:r w:rsidRPr="007751D5">
              <w:t>42.22</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16182.85</w:t>
            </w:r>
          </w:p>
        </w:tc>
        <w:tc>
          <w:tcPr>
            <w:tcW w:w="941" w:type="dxa"/>
            <w:noWrap/>
            <w:hideMark/>
          </w:tcPr>
          <w:p w:rsidR="008170C8" w:rsidRPr="007751D5" w:rsidRDefault="008170C8" w:rsidP="008170C8">
            <w:r w:rsidRPr="007751D5">
              <w:t>2103.52</w:t>
            </w:r>
          </w:p>
        </w:tc>
        <w:tc>
          <w:tcPr>
            <w:tcW w:w="607" w:type="dxa"/>
            <w:noWrap/>
            <w:hideMark/>
          </w:tcPr>
          <w:p w:rsidR="008170C8" w:rsidRPr="007751D5" w:rsidRDefault="008170C8" w:rsidP="008170C8">
            <w:r w:rsidRPr="007751D5">
              <w:t>0.13</w:t>
            </w:r>
          </w:p>
        </w:tc>
        <w:tc>
          <w:tcPr>
            <w:tcW w:w="991" w:type="dxa"/>
            <w:noWrap/>
            <w:hideMark/>
          </w:tcPr>
          <w:p w:rsidR="008170C8" w:rsidRPr="007751D5" w:rsidRDefault="00A164A9" w:rsidP="00A164A9">
            <w:r>
              <w:t>NA</w:t>
            </w:r>
          </w:p>
        </w:tc>
        <w:tc>
          <w:tcPr>
            <w:tcW w:w="768" w:type="dxa"/>
            <w:noWrap/>
            <w:hideMark/>
          </w:tcPr>
          <w:p w:rsidR="008170C8" w:rsidRPr="007751D5" w:rsidRDefault="008170C8" w:rsidP="008170C8">
            <w:r w:rsidRPr="007751D5">
              <w:t>87.13</w:t>
            </w:r>
          </w:p>
        </w:tc>
      </w:tr>
      <w:tr w:rsidR="008170C8" w:rsidRPr="007751D5" w:rsidTr="00A164A9">
        <w:trPr>
          <w:trHeight w:val="288"/>
        </w:trPr>
        <w:tc>
          <w:tcPr>
            <w:tcW w:w="1285" w:type="dxa"/>
            <w:noWrap/>
            <w:hideMark/>
          </w:tcPr>
          <w:p w:rsidR="008170C8" w:rsidRPr="007751D5" w:rsidRDefault="008170C8" w:rsidP="008170C8">
            <w:r w:rsidRPr="007751D5">
              <w:t>RP192</w:t>
            </w:r>
          </w:p>
        </w:tc>
        <w:tc>
          <w:tcPr>
            <w:tcW w:w="4387" w:type="dxa"/>
            <w:noWrap/>
            <w:hideMark/>
          </w:tcPr>
          <w:p w:rsidR="008170C8" w:rsidRPr="007751D5" w:rsidRDefault="008170C8" w:rsidP="008170C8">
            <w:r w:rsidRPr="007751D5">
              <w:t>LALKA (LAL DHAN)::IRGC 6494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38.99</w:t>
            </w:r>
          </w:p>
        </w:tc>
        <w:tc>
          <w:tcPr>
            <w:tcW w:w="718" w:type="dxa"/>
            <w:noWrap/>
            <w:hideMark/>
          </w:tcPr>
          <w:p w:rsidR="008170C8" w:rsidRPr="007751D5" w:rsidRDefault="008170C8" w:rsidP="008170C8">
            <w:r w:rsidRPr="007751D5">
              <w:t>26.33</w:t>
            </w:r>
          </w:p>
        </w:tc>
        <w:tc>
          <w:tcPr>
            <w:tcW w:w="718" w:type="dxa"/>
            <w:noWrap/>
            <w:hideMark/>
          </w:tcPr>
          <w:p w:rsidR="008170C8" w:rsidRPr="007751D5" w:rsidRDefault="008170C8" w:rsidP="008170C8">
            <w:r w:rsidRPr="007751D5">
              <w:t>48.53</w:t>
            </w:r>
          </w:p>
        </w:tc>
        <w:tc>
          <w:tcPr>
            <w:tcW w:w="602" w:type="dxa"/>
            <w:noWrap/>
            <w:hideMark/>
          </w:tcPr>
          <w:p w:rsidR="008170C8" w:rsidRPr="007751D5" w:rsidRDefault="008170C8" w:rsidP="008170C8">
            <w:r w:rsidRPr="007751D5">
              <w:t>37</w:t>
            </w:r>
          </w:p>
        </w:tc>
        <w:tc>
          <w:tcPr>
            <w:tcW w:w="1053" w:type="dxa"/>
            <w:noWrap/>
            <w:hideMark/>
          </w:tcPr>
          <w:p w:rsidR="008170C8" w:rsidRPr="007751D5" w:rsidRDefault="008170C8" w:rsidP="008170C8">
            <w:r w:rsidRPr="007751D5">
              <w:t>14378.89</w:t>
            </w:r>
          </w:p>
        </w:tc>
        <w:tc>
          <w:tcPr>
            <w:tcW w:w="941" w:type="dxa"/>
            <w:noWrap/>
            <w:hideMark/>
          </w:tcPr>
          <w:p w:rsidR="008170C8" w:rsidRPr="007751D5" w:rsidRDefault="008170C8" w:rsidP="008170C8">
            <w:r w:rsidRPr="007751D5">
              <w:t>2871.40</w:t>
            </w:r>
          </w:p>
        </w:tc>
        <w:tc>
          <w:tcPr>
            <w:tcW w:w="607" w:type="dxa"/>
            <w:noWrap/>
            <w:hideMark/>
          </w:tcPr>
          <w:p w:rsidR="008170C8" w:rsidRPr="007751D5" w:rsidRDefault="008170C8" w:rsidP="008170C8">
            <w:r w:rsidRPr="007751D5">
              <w:t>0.19</w:t>
            </w:r>
          </w:p>
        </w:tc>
        <w:tc>
          <w:tcPr>
            <w:tcW w:w="991" w:type="dxa"/>
            <w:noWrap/>
            <w:hideMark/>
          </w:tcPr>
          <w:p w:rsidR="008170C8" w:rsidRPr="007751D5" w:rsidRDefault="008170C8" w:rsidP="008170C8">
            <w:r w:rsidRPr="007751D5">
              <w:t>290.00</w:t>
            </w:r>
          </w:p>
        </w:tc>
        <w:tc>
          <w:tcPr>
            <w:tcW w:w="768" w:type="dxa"/>
            <w:noWrap/>
            <w:hideMark/>
          </w:tcPr>
          <w:p w:rsidR="008170C8" w:rsidRPr="007751D5" w:rsidRDefault="008170C8" w:rsidP="008170C8">
            <w:r w:rsidRPr="007751D5">
              <w:t>90.66</w:t>
            </w:r>
          </w:p>
        </w:tc>
      </w:tr>
      <w:tr w:rsidR="008170C8" w:rsidRPr="007751D5" w:rsidTr="00A164A9">
        <w:trPr>
          <w:trHeight w:val="288"/>
        </w:trPr>
        <w:tc>
          <w:tcPr>
            <w:tcW w:w="1285" w:type="dxa"/>
            <w:noWrap/>
            <w:hideMark/>
          </w:tcPr>
          <w:p w:rsidR="008170C8" w:rsidRPr="007751D5" w:rsidRDefault="008170C8" w:rsidP="008170C8">
            <w:r w:rsidRPr="007751D5">
              <w:t>RP193</w:t>
            </w:r>
          </w:p>
        </w:tc>
        <w:tc>
          <w:tcPr>
            <w:tcW w:w="4387" w:type="dxa"/>
            <w:noWrap/>
            <w:hideMark/>
          </w:tcPr>
          <w:p w:rsidR="008170C8" w:rsidRPr="007751D5" w:rsidRDefault="008170C8" w:rsidP="008170C8">
            <w:r w:rsidRPr="007751D5">
              <w:t>LALSAITA::IRGC 4391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09.35</w:t>
            </w:r>
          </w:p>
        </w:tc>
        <w:tc>
          <w:tcPr>
            <w:tcW w:w="718" w:type="dxa"/>
            <w:noWrap/>
            <w:hideMark/>
          </w:tcPr>
          <w:p w:rsidR="008170C8" w:rsidRPr="007751D5" w:rsidRDefault="008170C8" w:rsidP="008170C8">
            <w:r w:rsidRPr="007751D5">
              <w:t>18.45</w:t>
            </w:r>
          </w:p>
        </w:tc>
        <w:tc>
          <w:tcPr>
            <w:tcW w:w="718" w:type="dxa"/>
            <w:noWrap/>
            <w:hideMark/>
          </w:tcPr>
          <w:p w:rsidR="008170C8" w:rsidRPr="007751D5" w:rsidRDefault="008170C8" w:rsidP="008170C8">
            <w:r w:rsidRPr="007751D5">
              <w:t>39.47</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11757.52</w:t>
            </w:r>
          </w:p>
        </w:tc>
        <w:tc>
          <w:tcPr>
            <w:tcW w:w="941" w:type="dxa"/>
            <w:noWrap/>
            <w:hideMark/>
          </w:tcPr>
          <w:p w:rsidR="008170C8" w:rsidRPr="007751D5" w:rsidRDefault="008170C8" w:rsidP="008170C8">
            <w:r w:rsidRPr="007751D5">
              <w:t>3465.37</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9.33</w:t>
            </w:r>
          </w:p>
        </w:tc>
      </w:tr>
      <w:tr w:rsidR="008170C8" w:rsidRPr="007751D5" w:rsidTr="00A164A9">
        <w:trPr>
          <w:trHeight w:val="288"/>
        </w:trPr>
        <w:tc>
          <w:tcPr>
            <w:tcW w:w="1285" w:type="dxa"/>
            <w:noWrap/>
            <w:hideMark/>
          </w:tcPr>
          <w:p w:rsidR="008170C8" w:rsidRPr="007751D5" w:rsidRDefault="008170C8" w:rsidP="008170C8">
            <w:r w:rsidRPr="007751D5">
              <w:t>RP194</w:t>
            </w:r>
          </w:p>
        </w:tc>
        <w:tc>
          <w:tcPr>
            <w:tcW w:w="4387" w:type="dxa"/>
            <w:noWrap/>
            <w:hideMark/>
          </w:tcPr>
          <w:p w:rsidR="008170C8" w:rsidRPr="007751D5" w:rsidRDefault="008170C8" w:rsidP="008170C8">
            <w:r w:rsidRPr="007751D5">
              <w:t>LARHA MUGAD::IRGC 5233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27.76</w:t>
            </w:r>
          </w:p>
        </w:tc>
        <w:tc>
          <w:tcPr>
            <w:tcW w:w="718" w:type="dxa"/>
            <w:noWrap/>
            <w:hideMark/>
          </w:tcPr>
          <w:p w:rsidR="008170C8" w:rsidRPr="007751D5" w:rsidRDefault="008170C8" w:rsidP="008170C8">
            <w:r w:rsidRPr="007751D5">
              <w:t>21.40</w:t>
            </w:r>
          </w:p>
        </w:tc>
        <w:tc>
          <w:tcPr>
            <w:tcW w:w="718" w:type="dxa"/>
            <w:noWrap/>
            <w:hideMark/>
          </w:tcPr>
          <w:p w:rsidR="008170C8" w:rsidRPr="007751D5" w:rsidRDefault="008170C8" w:rsidP="008170C8">
            <w:r w:rsidRPr="007751D5">
              <w:t>32.50</w:t>
            </w:r>
          </w:p>
        </w:tc>
        <w:tc>
          <w:tcPr>
            <w:tcW w:w="602" w:type="dxa"/>
            <w:noWrap/>
            <w:hideMark/>
          </w:tcPr>
          <w:p w:rsidR="008170C8" w:rsidRPr="007751D5" w:rsidRDefault="008170C8" w:rsidP="008170C8">
            <w:r w:rsidRPr="007751D5">
              <w:t>42</w:t>
            </w:r>
          </w:p>
        </w:tc>
        <w:tc>
          <w:tcPr>
            <w:tcW w:w="1053" w:type="dxa"/>
            <w:noWrap/>
            <w:hideMark/>
          </w:tcPr>
          <w:p w:rsidR="008170C8" w:rsidRPr="007751D5" w:rsidRDefault="008170C8" w:rsidP="008170C8">
            <w:r w:rsidRPr="007751D5">
              <w:t>14072.41</w:t>
            </w:r>
          </w:p>
        </w:tc>
        <w:tc>
          <w:tcPr>
            <w:tcW w:w="941" w:type="dxa"/>
            <w:noWrap/>
            <w:hideMark/>
          </w:tcPr>
          <w:p w:rsidR="008170C8" w:rsidRPr="007751D5" w:rsidRDefault="008170C8" w:rsidP="008170C8">
            <w:r w:rsidRPr="007751D5">
              <w:t>2367.95</w:t>
            </w:r>
          </w:p>
        </w:tc>
        <w:tc>
          <w:tcPr>
            <w:tcW w:w="607" w:type="dxa"/>
            <w:noWrap/>
            <w:hideMark/>
          </w:tcPr>
          <w:p w:rsidR="008170C8" w:rsidRPr="007751D5" w:rsidRDefault="008170C8" w:rsidP="008170C8">
            <w:r w:rsidRPr="007751D5">
              <w:t>0.29</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90.05</w:t>
            </w:r>
          </w:p>
        </w:tc>
      </w:tr>
      <w:tr w:rsidR="008170C8" w:rsidRPr="007751D5" w:rsidTr="00A164A9">
        <w:trPr>
          <w:trHeight w:val="288"/>
        </w:trPr>
        <w:tc>
          <w:tcPr>
            <w:tcW w:w="1285" w:type="dxa"/>
            <w:noWrap/>
            <w:hideMark/>
          </w:tcPr>
          <w:p w:rsidR="008170C8" w:rsidRPr="007751D5" w:rsidRDefault="008170C8" w:rsidP="008170C8">
            <w:r w:rsidRPr="007751D5">
              <w:t>RP196</w:t>
            </w:r>
          </w:p>
        </w:tc>
        <w:tc>
          <w:tcPr>
            <w:tcW w:w="4387" w:type="dxa"/>
            <w:noWrap/>
            <w:hideMark/>
          </w:tcPr>
          <w:p w:rsidR="008170C8" w:rsidRPr="007751D5" w:rsidRDefault="008170C8" w:rsidP="008170C8">
            <w:r w:rsidRPr="007751D5">
              <w:t>LENJA MURALI::IRGC 6681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27.44</w:t>
            </w:r>
          </w:p>
        </w:tc>
        <w:tc>
          <w:tcPr>
            <w:tcW w:w="718" w:type="dxa"/>
            <w:noWrap/>
            <w:hideMark/>
          </w:tcPr>
          <w:p w:rsidR="008170C8" w:rsidRPr="007751D5" w:rsidRDefault="008170C8" w:rsidP="008170C8">
            <w:r w:rsidRPr="007751D5">
              <w:t>27.84</w:t>
            </w:r>
          </w:p>
        </w:tc>
        <w:tc>
          <w:tcPr>
            <w:tcW w:w="718" w:type="dxa"/>
            <w:noWrap/>
            <w:hideMark/>
          </w:tcPr>
          <w:p w:rsidR="008170C8" w:rsidRPr="007751D5" w:rsidRDefault="008170C8" w:rsidP="008170C8">
            <w:r w:rsidRPr="007751D5">
              <w:t>54.23</w:t>
            </w:r>
          </w:p>
        </w:tc>
        <w:tc>
          <w:tcPr>
            <w:tcW w:w="602" w:type="dxa"/>
            <w:noWrap/>
            <w:hideMark/>
          </w:tcPr>
          <w:p w:rsidR="008170C8" w:rsidRPr="007751D5" w:rsidRDefault="008170C8" w:rsidP="008170C8">
            <w:r w:rsidRPr="007751D5">
              <w:t>37</w:t>
            </w:r>
          </w:p>
        </w:tc>
        <w:tc>
          <w:tcPr>
            <w:tcW w:w="1053" w:type="dxa"/>
            <w:noWrap/>
            <w:hideMark/>
          </w:tcPr>
          <w:p w:rsidR="008170C8" w:rsidRPr="007751D5" w:rsidRDefault="008170C8" w:rsidP="008170C8">
            <w:r w:rsidRPr="007751D5">
              <w:t>16829.36</w:t>
            </w:r>
          </w:p>
        </w:tc>
        <w:tc>
          <w:tcPr>
            <w:tcW w:w="941" w:type="dxa"/>
            <w:noWrap/>
            <w:hideMark/>
          </w:tcPr>
          <w:p w:rsidR="008170C8" w:rsidRPr="007751D5" w:rsidRDefault="008170C8" w:rsidP="008170C8">
            <w:r w:rsidRPr="007751D5">
              <w:t>880.62</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6.22</w:t>
            </w:r>
          </w:p>
        </w:tc>
      </w:tr>
      <w:tr w:rsidR="008170C8" w:rsidRPr="007751D5" w:rsidTr="00A164A9">
        <w:trPr>
          <w:trHeight w:val="288"/>
        </w:trPr>
        <w:tc>
          <w:tcPr>
            <w:tcW w:w="1285" w:type="dxa"/>
            <w:noWrap/>
            <w:hideMark/>
          </w:tcPr>
          <w:p w:rsidR="008170C8" w:rsidRPr="007751D5" w:rsidRDefault="008170C8" w:rsidP="008170C8">
            <w:r w:rsidRPr="007751D5">
              <w:t>RP197</w:t>
            </w:r>
          </w:p>
        </w:tc>
        <w:tc>
          <w:tcPr>
            <w:tcW w:w="4387" w:type="dxa"/>
            <w:noWrap/>
            <w:hideMark/>
          </w:tcPr>
          <w:p w:rsidR="008170C8" w:rsidRPr="007751D5" w:rsidRDefault="008170C8" w:rsidP="008170C8">
            <w:r w:rsidRPr="007751D5">
              <w:t>LEUANG YAI 29-12-2::IRGC 88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28.07</w:t>
            </w:r>
          </w:p>
        </w:tc>
        <w:tc>
          <w:tcPr>
            <w:tcW w:w="718" w:type="dxa"/>
            <w:noWrap/>
            <w:hideMark/>
          </w:tcPr>
          <w:p w:rsidR="008170C8" w:rsidRPr="007751D5" w:rsidRDefault="008170C8" w:rsidP="008170C8">
            <w:r w:rsidRPr="007751D5">
              <w:t>22.26</w:t>
            </w:r>
          </w:p>
        </w:tc>
        <w:tc>
          <w:tcPr>
            <w:tcW w:w="718" w:type="dxa"/>
            <w:noWrap/>
            <w:hideMark/>
          </w:tcPr>
          <w:p w:rsidR="008170C8" w:rsidRPr="007751D5" w:rsidRDefault="008170C8" w:rsidP="008170C8">
            <w:r w:rsidRPr="007751D5">
              <w:t>39.44</w:t>
            </w:r>
          </w:p>
        </w:tc>
        <w:tc>
          <w:tcPr>
            <w:tcW w:w="602" w:type="dxa"/>
            <w:noWrap/>
            <w:hideMark/>
          </w:tcPr>
          <w:p w:rsidR="008170C8" w:rsidRPr="007751D5" w:rsidRDefault="008170C8" w:rsidP="008170C8">
            <w:r w:rsidRPr="007751D5">
              <w:t>24</w:t>
            </w:r>
          </w:p>
        </w:tc>
        <w:tc>
          <w:tcPr>
            <w:tcW w:w="1053" w:type="dxa"/>
            <w:noWrap/>
            <w:hideMark/>
          </w:tcPr>
          <w:p w:rsidR="008170C8" w:rsidRPr="007751D5" w:rsidRDefault="008170C8" w:rsidP="008170C8">
            <w:r w:rsidRPr="007751D5">
              <w:t>18797.22</w:t>
            </w:r>
          </w:p>
        </w:tc>
        <w:tc>
          <w:tcPr>
            <w:tcW w:w="941" w:type="dxa"/>
            <w:noWrap/>
            <w:hideMark/>
          </w:tcPr>
          <w:p w:rsidR="008170C8" w:rsidRPr="007751D5" w:rsidRDefault="008170C8" w:rsidP="008170C8">
            <w:r w:rsidRPr="007751D5">
              <w:t>711.48</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6.85</w:t>
            </w:r>
          </w:p>
        </w:tc>
      </w:tr>
      <w:tr w:rsidR="008170C8" w:rsidRPr="007751D5" w:rsidTr="00A164A9">
        <w:trPr>
          <w:trHeight w:val="288"/>
        </w:trPr>
        <w:tc>
          <w:tcPr>
            <w:tcW w:w="1285" w:type="dxa"/>
            <w:noWrap/>
            <w:hideMark/>
          </w:tcPr>
          <w:p w:rsidR="008170C8" w:rsidRPr="007751D5" w:rsidRDefault="008170C8" w:rsidP="008170C8">
            <w:r w:rsidRPr="007751D5">
              <w:t>RP198</w:t>
            </w:r>
          </w:p>
        </w:tc>
        <w:tc>
          <w:tcPr>
            <w:tcW w:w="4387" w:type="dxa"/>
            <w:noWrap/>
            <w:hideMark/>
          </w:tcPr>
          <w:p w:rsidR="008170C8" w:rsidRPr="007751D5" w:rsidRDefault="008170C8" w:rsidP="008170C8">
            <w:r w:rsidRPr="007751D5">
              <w:t>LU MAO ZHAN::IRGC 6815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18.18</w:t>
            </w:r>
          </w:p>
        </w:tc>
        <w:tc>
          <w:tcPr>
            <w:tcW w:w="718" w:type="dxa"/>
            <w:noWrap/>
            <w:hideMark/>
          </w:tcPr>
          <w:p w:rsidR="008170C8" w:rsidRPr="007751D5" w:rsidRDefault="008170C8" w:rsidP="008170C8">
            <w:r w:rsidRPr="007751D5">
              <w:t>19.16</w:t>
            </w:r>
          </w:p>
        </w:tc>
        <w:tc>
          <w:tcPr>
            <w:tcW w:w="718" w:type="dxa"/>
            <w:noWrap/>
            <w:hideMark/>
          </w:tcPr>
          <w:p w:rsidR="008170C8" w:rsidRPr="007751D5" w:rsidRDefault="008170C8" w:rsidP="008170C8">
            <w:r w:rsidRPr="007751D5">
              <w:t>24.36</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11466.42</w:t>
            </w:r>
          </w:p>
        </w:tc>
        <w:tc>
          <w:tcPr>
            <w:tcW w:w="941" w:type="dxa"/>
            <w:noWrap/>
            <w:hideMark/>
          </w:tcPr>
          <w:p w:rsidR="008170C8" w:rsidRPr="007751D5" w:rsidRDefault="008170C8" w:rsidP="008170C8">
            <w:r w:rsidRPr="007751D5">
              <w:t>1569.89</w:t>
            </w:r>
          </w:p>
        </w:tc>
        <w:tc>
          <w:tcPr>
            <w:tcW w:w="607" w:type="dxa"/>
            <w:noWrap/>
            <w:hideMark/>
          </w:tcPr>
          <w:p w:rsidR="008170C8" w:rsidRPr="007751D5" w:rsidRDefault="008170C8" w:rsidP="008170C8">
            <w:r w:rsidRPr="007751D5">
              <w:t>0.57</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7.94</w:t>
            </w:r>
          </w:p>
        </w:tc>
      </w:tr>
      <w:tr w:rsidR="008170C8" w:rsidRPr="007751D5" w:rsidTr="00A164A9">
        <w:trPr>
          <w:trHeight w:val="288"/>
        </w:trPr>
        <w:tc>
          <w:tcPr>
            <w:tcW w:w="1285" w:type="dxa"/>
            <w:noWrap/>
            <w:hideMark/>
          </w:tcPr>
          <w:p w:rsidR="008170C8" w:rsidRPr="007751D5" w:rsidRDefault="008170C8" w:rsidP="008170C8">
            <w:r w:rsidRPr="007751D5">
              <w:t>RP199</w:t>
            </w:r>
          </w:p>
        </w:tc>
        <w:tc>
          <w:tcPr>
            <w:tcW w:w="4387" w:type="dxa"/>
            <w:noWrap/>
            <w:hideMark/>
          </w:tcPr>
          <w:p w:rsidR="008170C8" w:rsidRPr="007751D5" w:rsidRDefault="008170C8" w:rsidP="008170C8">
            <w:r w:rsidRPr="007751D5">
              <w:t>LUA CHAN HUONG::IRGC 1680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78.92</w:t>
            </w:r>
          </w:p>
        </w:tc>
        <w:tc>
          <w:tcPr>
            <w:tcW w:w="718" w:type="dxa"/>
            <w:noWrap/>
            <w:hideMark/>
          </w:tcPr>
          <w:p w:rsidR="008170C8" w:rsidRPr="007751D5" w:rsidRDefault="008170C8" w:rsidP="008170C8">
            <w:r w:rsidRPr="007751D5">
              <w:t>18.42</w:t>
            </w:r>
          </w:p>
        </w:tc>
        <w:tc>
          <w:tcPr>
            <w:tcW w:w="718" w:type="dxa"/>
            <w:noWrap/>
            <w:hideMark/>
          </w:tcPr>
          <w:p w:rsidR="008170C8" w:rsidRPr="007751D5" w:rsidRDefault="008170C8" w:rsidP="008170C8">
            <w:r w:rsidRPr="007751D5">
              <w:t>21.11</w:t>
            </w:r>
          </w:p>
        </w:tc>
        <w:tc>
          <w:tcPr>
            <w:tcW w:w="602" w:type="dxa"/>
            <w:noWrap/>
            <w:hideMark/>
          </w:tcPr>
          <w:p w:rsidR="008170C8" w:rsidRPr="007751D5" w:rsidRDefault="008170C8" w:rsidP="008170C8">
            <w:r w:rsidRPr="007751D5">
              <w:t>NA</w:t>
            </w:r>
          </w:p>
        </w:tc>
        <w:tc>
          <w:tcPr>
            <w:tcW w:w="1053" w:type="dxa"/>
            <w:noWrap/>
            <w:hideMark/>
          </w:tcPr>
          <w:p w:rsidR="008170C8" w:rsidRPr="007751D5" w:rsidRDefault="008170C8" w:rsidP="008170C8">
            <w:r w:rsidRPr="007751D5">
              <w:t>15402.00</w:t>
            </w:r>
          </w:p>
        </w:tc>
        <w:tc>
          <w:tcPr>
            <w:tcW w:w="941" w:type="dxa"/>
            <w:noWrap/>
            <w:hideMark/>
          </w:tcPr>
          <w:p w:rsidR="008170C8" w:rsidRPr="007751D5" w:rsidRDefault="008170C8" w:rsidP="008170C8">
            <w:r w:rsidRPr="007751D5">
              <w:t>1692.86</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A164A9" w:rsidP="00A164A9">
            <w:r>
              <w:t>NA</w:t>
            </w:r>
          </w:p>
        </w:tc>
        <w:tc>
          <w:tcPr>
            <w:tcW w:w="768" w:type="dxa"/>
            <w:noWrap/>
            <w:hideMark/>
          </w:tcPr>
          <w:p w:rsidR="008170C8" w:rsidRPr="007751D5" w:rsidRDefault="008170C8" w:rsidP="008170C8">
            <w:r w:rsidRPr="007751D5">
              <w:t>86.85</w:t>
            </w:r>
          </w:p>
        </w:tc>
      </w:tr>
      <w:tr w:rsidR="008170C8" w:rsidRPr="007751D5" w:rsidTr="00A164A9">
        <w:trPr>
          <w:trHeight w:val="288"/>
        </w:trPr>
        <w:tc>
          <w:tcPr>
            <w:tcW w:w="1285" w:type="dxa"/>
            <w:noWrap/>
            <w:hideMark/>
          </w:tcPr>
          <w:p w:rsidR="008170C8" w:rsidRPr="007751D5" w:rsidRDefault="008170C8" w:rsidP="008170C8">
            <w:r w:rsidRPr="007751D5">
              <w:t>RP200</w:t>
            </w:r>
          </w:p>
        </w:tc>
        <w:tc>
          <w:tcPr>
            <w:tcW w:w="4387" w:type="dxa"/>
            <w:noWrap/>
            <w:hideMark/>
          </w:tcPr>
          <w:p w:rsidR="008170C8" w:rsidRPr="007751D5" w:rsidRDefault="008170C8" w:rsidP="008170C8">
            <w:r w:rsidRPr="007751D5">
              <w:t>MAKALIOKA::IRGC 37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08.51</w:t>
            </w:r>
          </w:p>
        </w:tc>
        <w:tc>
          <w:tcPr>
            <w:tcW w:w="718" w:type="dxa"/>
            <w:noWrap/>
            <w:hideMark/>
          </w:tcPr>
          <w:p w:rsidR="008170C8" w:rsidRPr="007751D5" w:rsidRDefault="008170C8" w:rsidP="008170C8">
            <w:r w:rsidRPr="007751D5">
              <w:t>21.54</w:t>
            </w:r>
          </w:p>
        </w:tc>
        <w:tc>
          <w:tcPr>
            <w:tcW w:w="718" w:type="dxa"/>
            <w:noWrap/>
            <w:hideMark/>
          </w:tcPr>
          <w:p w:rsidR="008170C8" w:rsidRPr="007751D5" w:rsidRDefault="008170C8" w:rsidP="008170C8">
            <w:r w:rsidRPr="007751D5">
              <w:t>34.51</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13509.76</w:t>
            </w:r>
          </w:p>
        </w:tc>
        <w:tc>
          <w:tcPr>
            <w:tcW w:w="941" w:type="dxa"/>
            <w:noWrap/>
            <w:hideMark/>
          </w:tcPr>
          <w:p w:rsidR="008170C8" w:rsidRPr="007751D5" w:rsidRDefault="008170C8" w:rsidP="008170C8">
            <w:r w:rsidRPr="007751D5">
              <w:t>2768.16</w:t>
            </w:r>
          </w:p>
        </w:tc>
        <w:tc>
          <w:tcPr>
            <w:tcW w:w="607" w:type="dxa"/>
            <w:noWrap/>
            <w:hideMark/>
          </w:tcPr>
          <w:p w:rsidR="008170C8" w:rsidRPr="007751D5" w:rsidRDefault="008170C8" w:rsidP="008170C8">
            <w:r w:rsidRPr="007751D5">
              <w:t>0.30</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7.36</w:t>
            </w:r>
          </w:p>
        </w:tc>
      </w:tr>
      <w:tr w:rsidR="008170C8" w:rsidRPr="007751D5" w:rsidTr="00A164A9">
        <w:trPr>
          <w:trHeight w:val="288"/>
        </w:trPr>
        <w:tc>
          <w:tcPr>
            <w:tcW w:w="1285" w:type="dxa"/>
            <w:noWrap/>
            <w:hideMark/>
          </w:tcPr>
          <w:p w:rsidR="008170C8" w:rsidRPr="007751D5" w:rsidRDefault="008170C8" w:rsidP="008170C8">
            <w:r w:rsidRPr="007751D5">
              <w:t>RP201</w:t>
            </w:r>
          </w:p>
        </w:tc>
        <w:tc>
          <w:tcPr>
            <w:tcW w:w="4387" w:type="dxa"/>
            <w:noWrap/>
            <w:hideMark/>
          </w:tcPr>
          <w:p w:rsidR="008170C8" w:rsidRPr="007751D5" w:rsidRDefault="008170C8" w:rsidP="008170C8">
            <w:r w:rsidRPr="007751D5">
              <w:t>MAKRO::IRGC 7476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29.31</w:t>
            </w:r>
          </w:p>
        </w:tc>
        <w:tc>
          <w:tcPr>
            <w:tcW w:w="718" w:type="dxa"/>
            <w:noWrap/>
            <w:hideMark/>
          </w:tcPr>
          <w:p w:rsidR="008170C8" w:rsidRPr="007751D5" w:rsidRDefault="008170C8" w:rsidP="008170C8">
            <w:r w:rsidRPr="007751D5">
              <w:t>22.98</w:t>
            </w:r>
          </w:p>
        </w:tc>
        <w:tc>
          <w:tcPr>
            <w:tcW w:w="718" w:type="dxa"/>
            <w:noWrap/>
            <w:hideMark/>
          </w:tcPr>
          <w:p w:rsidR="008170C8" w:rsidRPr="007751D5" w:rsidRDefault="008170C8" w:rsidP="008170C8">
            <w:r w:rsidRPr="007751D5">
              <w:t>43.93</w:t>
            </w:r>
          </w:p>
        </w:tc>
        <w:tc>
          <w:tcPr>
            <w:tcW w:w="602" w:type="dxa"/>
            <w:noWrap/>
            <w:hideMark/>
          </w:tcPr>
          <w:p w:rsidR="008170C8" w:rsidRPr="007751D5" w:rsidRDefault="008170C8" w:rsidP="008170C8">
            <w:r w:rsidRPr="007751D5">
              <w:t>45</w:t>
            </w:r>
          </w:p>
        </w:tc>
        <w:tc>
          <w:tcPr>
            <w:tcW w:w="1053" w:type="dxa"/>
            <w:noWrap/>
            <w:hideMark/>
          </w:tcPr>
          <w:p w:rsidR="008170C8" w:rsidRPr="007751D5" w:rsidRDefault="008170C8" w:rsidP="008170C8">
            <w:r w:rsidRPr="007751D5">
              <w:t>16385.19</w:t>
            </w:r>
          </w:p>
        </w:tc>
        <w:tc>
          <w:tcPr>
            <w:tcW w:w="941" w:type="dxa"/>
            <w:noWrap/>
            <w:hideMark/>
          </w:tcPr>
          <w:p w:rsidR="008170C8" w:rsidRPr="007751D5" w:rsidRDefault="008170C8" w:rsidP="008170C8">
            <w:r w:rsidRPr="007751D5">
              <w:t>2639.52</w:t>
            </w:r>
          </w:p>
        </w:tc>
        <w:tc>
          <w:tcPr>
            <w:tcW w:w="607" w:type="dxa"/>
            <w:noWrap/>
            <w:hideMark/>
          </w:tcPr>
          <w:p w:rsidR="008170C8" w:rsidRPr="007751D5" w:rsidRDefault="008170C8" w:rsidP="008170C8">
            <w:r w:rsidRPr="007751D5">
              <w:t>0.19</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8.31</w:t>
            </w:r>
          </w:p>
        </w:tc>
      </w:tr>
      <w:tr w:rsidR="008170C8" w:rsidRPr="007751D5" w:rsidTr="00A164A9">
        <w:trPr>
          <w:trHeight w:val="288"/>
        </w:trPr>
        <w:tc>
          <w:tcPr>
            <w:tcW w:w="1285" w:type="dxa"/>
            <w:noWrap/>
            <w:hideMark/>
          </w:tcPr>
          <w:p w:rsidR="008170C8" w:rsidRPr="007751D5" w:rsidRDefault="008170C8" w:rsidP="008170C8">
            <w:r w:rsidRPr="007751D5">
              <w:t>RP202</w:t>
            </w:r>
          </w:p>
        </w:tc>
        <w:tc>
          <w:tcPr>
            <w:tcW w:w="4387" w:type="dxa"/>
            <w:noWrap/>
            <w:hideMark/>
          </w:tcPr>
          <w:p w:rsidR="008170C8" w:rsidRPr="007751D5" w:rsidRDefault="008170C8" w:rsidP="008170C8">
            <w:r w:rsidRPr="007751D5">
              <w:t>MAMORIAKA::IRGC 6867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20.10</w:t>
            </w:r>
          </w:p>
        </w:tc>
        <w:tc>
          <w:tcPr>
            <w:tcW w:w="718" w:type="dxa"/>
            <w:noWrap/>
            <w:hideMark/>
          </w:tcPr>
          <w:p w:rsidR="008170C8" w:rsidRPr="007751D5" w:rsidRDefault="008170C8" w:rsidP="008170C8">
            <w:r w:rsidRPr="007751D5">
              <w:t>20.54</w:t>
            </w:r>
          </w:p>
        </w:tc>
        <w:tc>
          <w:tcPr>
            <w:tcW w:w="718" w:type="dxa"/>
            <w:noWrap/>
            <w:hideMark/>
          </w:tcPr>
          <w:p w:rsidR="008170C8" w:rsidRPr="007751D5" w:rsidRDefault="008170C8" w:rsidP="008170C8">
            <w:r w:rsidRPr="007751D5">
              <w:t>49.52</w:t>
            </w:r>
          </w:p>
        </w:tc>
        <w:tc>
          <w:tcPr>
            <w:tcW w:w="602" w:type="dxa"/>
            <w:noWrap/>
            <w:hideMark/>
          </w:tcPr>
          <w:p w:rsidR="008170C8" w:rsidRPr="007751D5" w:rsidRDefault="008170C8" w:rsidP="008170C8">
            <w:r w:rsidRPr="007751D5">
              <w:t>54</w:t>
            </w:r>
          </w:p>
        </w:tc>
        <w:tc>
          <w:tcPr>
            <w:tcW w:w="1053" w:type="dxa"/>
            <w:noWrap/>
            <w:hideMark/>
          </w:tcPr>
          <w:p w:rsidR="008170C8" w:rsidRPr="007751D5" w:rsidRDefault="008170C8" w:rsidP="008170C8">
            <w:r w:rsidRPr="007751D5">
              <w:t>16484.79</w:t>
            </w:r>
          </w:p>
        </w:tc>
        <w:tc>
          <w:tcPr>
            <w:tcW w:w="941" w:type="dxa"/>
            <w:noWrap/>
            <w:hideMark/>
          </w:tcPr>
          <w:p w:rsidR="008170C8" w:rsidRPr="007751D5" w:rsidRDefault="008170C8" w:rsidP="008170C8">
            <w:r w:rsidRPr="007751D5">
              <w:t>1125.20</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89.06</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203</w:t>
            </w:r>
          </w:p>
        </w:tc>
        <w:tc>
          <w:tcPr>
            <w:tcW w:w="4387" w:type="dxa"/>
            <w:noWrap/>
            <w:hideMark/>
          </w:tcPr>
          <w:p w:rsidR="008170C8" w:rsidRPr="007751D5" w:rsidRDefault="008170C8" w:rsidP="008170C8">
            <w:r w:rsidRPr="007751D5">
              <w:t>MEI FENG 9::IRGC 6373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77.62</w:t>
            </w:r>
          </w:p>
        </w:tc>
        <w:tc>
          <w:tcPr>
            <w:tcW w:w="718" w:type="dxa"/>
            <w:noWrap/>
            <w:hideMark/>
          </w:tcPr>
          <w:p w:rsidR="008170C8" w:rsidRPr="007751D5" w:rsidRDefault="008170C8" w:rsidP="008170C8">
            <w:r w:rsidRPr="007751D5">
              <w:t>19.54</w:t>
            </w:r>
          </w:p>
        </w:tc>
        <w:tc>
          <w:tcPr>
            <w:tcW w:w="718" w:type="dxa"/>
            <w:noWrap/>
            <w:hideMark/>
          </w:tcPr>
          <w:p w:rsidR="008170C8" w:rsidRPr="007751D5" w:rsidRDefault="008170C8" w:rsidP="008170C8">
            <w:r w:rsidRPr="007751D5">
              <w:t>33.21</w:t>
            </w:r>
          </w:p>
        </w:tc>
        <w:tc>
          <w:tcPr>
            <w:tcW w:w="602" w:type="dxa"/>
            <w:noWrap/>
            <w:hideMark/>
          </w:tcPr>
          <w:p w:rsidR="008170C8" w:rsidRPr="007751D5" w:rsidRDefault="008170C8" w:rsidP="008170C8">
            <w:r w:rsidRPr="007751D5">
              <w:t>41</w:t>
            </w:r>
          </w:p>
        </w:tc>
        <w:tc>
          <w:tcPr>
            <w:tcW w:w="1053" w:type="dxa"/>
            <w:noWrap/>
            <w:hideMark/>
          </w:tcPr>
          <w:p w:rsidR="008170C8" w:rsidRPr="007751D5" w:rsidRDefault="008170C8" w:rsidP="008170C8">
            <w:r w:rsidRPr="007751D5">
              <w:t>11692.52</w:t>
            </w:r>
          </w:p>
        </w:tc>
        <w:tc>
          <w:tcPr>
            <w:tcW w:w="941" w:type="dxa"/>
            <w:noWrap/>
            <w:hideMark/>
          </w:tcPr>
          <w:p w:rsidR="008170C8" w:rsidRPr="007751D5" w:rsidRDefault="008170C8" w:rsidP="008170C8">
            <w:r w:rsidRPr="007751D5">
              <w:t>2431.47</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8.76</w:t>
            </w:r>
          </w:p>
        </w:tc>
      </w:tr>
      <w:tr w:rsidR="008170C8" w:rsidRPr="007751D5" w:rsidTr="00A164A9">
        <w:trPr>
          <w:trHeight w:val="288"/>
        </w:trPr>
        <w:tc>
          <w:tcPr>
            <w:tcW w:w="1285" w:type="dxa"/>
            <w:noWrap/>
            <w:hideMark/>
          </w:tcPr>
          <w:p w:rsidR="008170C8" w:rsidRPr="007751D5" w:rsidRDefault="008170C8" w:rsidP="008170C8">
            <w:r w:rsidRPr="007751D5">
              <w:t>RP204</w:t>
            </w:r>
          </w:p>
        </w:tc>
        <w:tc>
          <w:tcPr>
            <w:tcW w:w="4387" w:type="dxa"/>
            <w:noWrap/>
            <w:hideMark/>
          </w:tcPr>
          <w:p w:rsidR="008170C8" w:rsidRPr="007751D5" w:rsidRDefault="008170C8" w:rsidP="008170C8">
            <w:r w:rsidRPr="007751D5">
              <w:t>MEKENZIE SMALL::IRGC 4989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91.66</w:t>
            </w:r>
          </w:p>
        </w:tc>
        <w:tc>
          <w:tcPr>
            <w:tcW w:w="718" w:type="dxa"/>
            <w:noWrap/>
            <w:hideMark/>
          </w:tcPr>
          <w:p w:rsidR="008170C8" w:rsidRPr="007751D5" w:rsidRDefault="008170C8" w:rsidP="008170C8">
            <w:r w:rsidRPr="007751D5">
              <w:t>21.26</w:t>
            </w:r>
          </w:p>
        </w:tc>
        <w:tc>
          <w:tcPr>
            <w:tcW w:w="718" w:type="dxa"/>
            <w:noWrap/>
            <w:hideMark/>
          </w:tcPr>
          <w:p w:rsidR="008170C8" w:rsidRPr="007751D5" w:rsidRDefault="008170C8" w:rsidP="008170C8">
            <w:r w:rsidRPr="007751D5">
              <w:t>31.17</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11123.94</w:t>
            </w:r>
          </w:p>
        </w:tc>
        <w:tc>
          <w:tcPr>
            <w:tcW w:w="941" w:type="dxa"/>
            <w:noWrap/>
            <w:hideMark/>
          </w:tcPr>
          <w:p w:rsidR="008170C8" w:rsidRPr="007751D5" w:rsidRDefault="008170C8" w:rsidP="008170C8">
            <w:r w:rsidRPr="007751D5">
              <w:t>4053.79</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1.35</w:t>
            </w:r>
          </w:p>
        </w:tc>
      </w:tr>
      <w:tr w:rsidR="008170C8" w:rsidRPr="007751D5" w:rsidTr="00A164A9">
        <w:trPr>
          <w:trHeight w:val="288"/>
        </w:trPr>
        <w:tc>
          <w:tcPr>
            <w:tcW w:w="1285" w:type="dxa"/>
            <w:noWrap/>
            <w:hideMark/>
          </w:tcPr>
          <w:p w:rsidR="008170C8" w:rsidRPr="007751D5" w:rsidRDefault="008170C8" w:rsidP="008170C8">
            <w:r w:rsidRPr="007751D5">
              <w:t>RP205</w:t>
            </w:r>
          </w:p>
        </w:tc>
        <w:tc>
          <w:tcPr>
            <w:tcW w:w="4387" w:type="dxa"/>
            <w:noWrap/>
            <w:hideMark/>
          </w:tcPr>
          <w:p w:rsidR="008170C8" w:rsidRPr="007751D5" w:rsidRDefault="008170C8" w:rsidP="008170C8">
            <w:r w:rsidRPr="007751D5">
              <w:t>MELEKE::IRGC 5682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20.58</w:t>
            </w:r>
          </w:p>
        </w:tc>
        <w:tc>
          <w:tcPr>
            <w:tcW w:w="718" w:type="dxa"/>
            <w:noWrap/>
            <w:hideMark/>
          </w:tcPr>
          <w:p w:rsidR="008170C8" w:rsidRPr="007751D5" w:rsidRDefault="008170C8" w:rsidP="008170C8">
            <w:r w:rsidRPr="007751D5">
              <w:t>24.70</w:t>
            </w:r>
          </w:p>
        </w:tc>
        <w:tc>
          <w:tcPr>
            <w:tcW w:w="718" w:type="dxa"/>
            <w:noWrap/>
            <w:hideMark/>
          </w:tcPr>
          <w:p w:rsidR="008170C8" w:rsidRPr="007751D5" w:rsidRDefault="008170C8" w:rsidP="008170C8">
            <w:r w:rsidRPr="007751D5">
              <w:t>44.14</w:t>
            </w:r>
          </w:p>
        </w:tc>
        <w:tc>
          <w:tcPr>
            <w:tcW w:w="602" w:type="dxa"/>
            <w:noWrap/>
            <w:hideMark/>
          </w:tcPr>
          <w:p w:rsidR="008170C8" w:rsidRPr="007751D5" w:rsidRDefault="008170C8" w:rsidP="008170C8">
            <w:r w:rsidRPr="007751D5">
              <w:t>39</w:t>
            </w:r>
          </w:p>
        </w:tc>
        <w:tc>
          <w:tcPr>
            <w:tcW w:w="1053" w:type="dxa"/>
            <w:noWrap/>
            <w:hideMark/>
          </w:tcPr>
          <w:p w:rsidR="008170C8" w:rsidRPr="007751D5" w:rsidRDefault="008170C8" w:rsidP="008170C8">
            <w:r w:rsidRPr="007751D5">
              <w:t>15711.76</w:t>
            </w:r>
          </w:p>
        </w:tc>
        <w:tc>
          <w:tcPr>
            <w:tcW w:w="941" w:type="dxa"/>
            <w:noWrap/>
            <w:hideMark/>
          </w:tcPr>
          <w:p w:rsidR="008170C8" w:rsidRPr="007751D5" w:rsidRDefault="008170C8" w:rsidP="008170C8">
            <w:r w:rsidRPr="007751D5">
              <w:t>2859.48</w:t>
            </w:r>
          </w:p>
        </w:tc>
        <w:tc>
          <w:tcPr>
            <w:tcW w:w="607" w:type="dxa"/>
            <w:noWrap/>
            <w:hideMark/>
          </w:tcPr>
          <w:p w:rsidR="008170C8" w:rsidRPr="007751D5" w:rsidRDefault="008170C8" w:rsidP="008170C8">
            <w:r w:rsidRPr="007751D5">
              <w:t>0.12</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0.80</w:t>
            </w:r>
          </w:p>
        </w:tc>
      </w:tr>
      <w:tr w:rsidR="008170C8" w:rsidRPr="007751D5" w:rsidTr="00A164A9">
        <w:trPr>
          <w:trHeight w:val="288"/>
        </w:trPr>
        <w:tc>
          <w:tcPr>
            <w:tcW w:w="1285" w:type="dxa"/>
            <w:noWrap/>
            <w:hideMark/>
          </w:tcPr>
          <w:p w:rsidR="008170C8" w:rsidRPr="007751D5" w:rsidRDefault="008170C8" w:rsidP="008170C8">
            <w:r w:rsidRPr="007751D5">
              <w:t>RP206</w:t>
            </w:r>
          </w:p>
        </w:tc>
        <w:tc>
          <w:tcPr>
            <w:tcW w:w="4387" w:type="dxa"/>
            <w:noWrap/>
            <w:hideMark/>
          </w:tcPr>
          <w:p w:rsidR="008170C8" w:rsidRPr="007751D5" w:rsidRDefault="008170C8" w:rsidP="008170C8">
            <w:r w:rsidRPr="007751D5">
              <w:t>MENTIK TJERE BELUT::IRGC 1825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51.00</w:t>
            </w:r>
          </w:p>
        </w:tc>
        <w:tc>
          <w:tcPr>
            <w:tcW w:w="718" w:type="dxa"/>
            <w:noWrap/>
            <w:hideMark/>
          </w:tcPr>
          <w:p w:rsidR="008170C8" w:rsidRPr="007751D5" w:rsidRDefault="008170C8" w:rsidP="008170C8">
            <w:r w:rsidRPr="007751D5">
              <w:t>24.55</w:t>
            </w:r>
          </w:p>
        </w:tc>
        <w:tc>
          <w:tcPr>
            <w:tcW w:w="718" w:type="dxa"/>
            <w:noWrap/>
            <w:hideMark/>
          </w:tcPr>
          <w:p w:rsidR="008170C8" w:rsidRPr="007751D5" w:rsidRDefault="008170C8" w:rsidP="008170C8">
            <w:r w:rsidRPr="007751D5">
              <w:t>51.83</w:t>
            </w:r>
          </w:p>
        </w:tc>
        <w:tc>
          <w:tcPr>
            <w:tcW w:w="602" w:type="dxa"/>
            <w:noWrap/>
            <w:hideMark/>
          </w:tcPr>
          <w:p w:rsidR="008170C8" w:rsidRPr="007751D5" w:rsidRDefault="008170C8" w:rsidP="008170C8">
            <w:r w:rsidRPr="007751D5">
              <w:t>34</w:t>
            </w:r>
          </w:p>
        </w:tc>
        <w:tc>
          <w:tcPr>
            <w:tcW w:w="1053" w:type="dxa"/>
            <w:noWrap/>
            <w:hideMark/>
          </w:tcPr>
          <w:p w:rsidR="008170C8" w:rsidRPr="007751D5" w:rsidRDefault="008170C8" w:rsidP="008170C8">
            <w:r w:rsidRPr="007751D5">
              <w:t>13735.17</w:t>
            </w:r>
          </w:p>
        </w:tc>
        <w:tc>
          <w:tcPr>
            <w:tcW w:w="941" w:type="dxa"/>
            <w:noWrap/>
            <w:hideMark/>
          </w:tcPr>
          <w:p w:rsidR="008170C8" w:rsidRPr="007751D5" w:rsidRDefault="008170C8" w:rsidP="008170C8">
            <w:r w:rsidRPr="007751D5">
              <w:t>1338.81</w:t>
            </w:r>
          </w:p>
        </w:tc>
        <w:tc>
          <w:tcPr>
            <w:tcW w:w="607" w:type="dxa"/>
            <w:noWrap/>
            <w:hideMark/>
          </w:tcPr>
          <w:p w:rsidR="008170C8" w:rsidRPr="007751D5" w:rsidRDefault="008170C8" w:rsidP="008170C8">
            <w:r w:rsidRPr="007751D5">
              <w:t>0.12</w:t>
            </w:r>
          </w:p>
        </w:tc>
        <w:tc>
          <w:tcPr>
            <w:tcW w:w="991" w:type="dxa"/>
            <w:noWrap/>
            <w:hideMark/>
          </w:tcPr>
          <w:p w:rsidR="008170C8" w:rsidRPr="007751D5" w:rsidRDefault="008170C8" w:rsidP="008170C8">
            <w:r w:rsidRPr="007751D5">
              <w:t>170.00</w:t>
            </w:r>
          </w:p>
        </w:tc>
        <w:tc>
          <w:tcPr>
            <w:tcW w:w="768" w:type="dxa"/>
            <w:noWrap/>
            <w:hideMark/>
          </w:tcPr>
          <w:p w:rsidR="008170C8" w:rsidRPr="007751D5" w:rsidRDefault="008170C8" w:rsidP="008170C8">
            <w:r w:rsidRPr="007751D5">
              <w:t>82.04</w:t>
            </w:r>
          </w:p>
        </w:tc>
      </w:tr>
      <w:tr w:rsidR="008170C8" w:rsidRPr="007751D5" w:rsidTr="00A164A9">
        <w:trPr>
          <w:trHeight w:val="288"/>
        </w:trPr>
        <w:tc>
          <w:tcPr>
            <w:tcW w:w="1285" w:type="dxa"/>
            <w:noWrap/>
            <w:hideMark/>
          </w:tcPr>
          <w:p w:rsidR="008170C8" w:rsidRPr="007751D5" w:rsidRDefault="008170C8" w:rsidP="008170C8">
            <w:r w:rsidRPr="007751D5">
              <w:t>RP207</w:t>
            </w:r>
          </w:p>
        </w:tc>
        <w:tc>
          <w:tcPr>
            <w:tcW w:w="4387" w:type="dxa"/>
            <w:noWrap/>
            <w:hideMark/>
          </w:tcPr>
          <w:p w:rsidR="008170C8" w:rsidRPr="007751D5" w:rsidRDefault="008170C8" w:rsidP="008170C8">
            <w:r w:rsidRPr="007751D5">
              <w:t>MILYANG 30::IRGC 4697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61.61</w:t>
            </w:r>
          </w:p>
        </w:tc>
        <w:tc>
          <w:tcPr>
            <w:tcW w:w="718" w:type="dxa"/>
            <w:noWrap/>
            <w:hideMark/>
          </w:tcPr>
          <w:p w:rsidR="008170C8" w:rsidRPr="007751D5" w:rsidRDefault="008170C8" w:rsidP="008170C8">
            <w:r w:rsidRPr="007751D5">
              <w:t>16.02</w:t>
            </w:r>
          </w:p>
        </w:tc>
        <w:tc>
          <w:tcPr>
            <w:tcW w:w="718" w:type="dxa"/>
            <w:noWrap/>
            <w:hideMark/>
          </w:tcPr>
          <w:p w:rsidR="008170C8" w:rsidRPr="007751D5" w:rsidRDefault="008170C8" w:rsidP="008170C8">
            <w:r w:rsidRPr="007751D5">
              <w:t>24.01</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10639.57</w:t>
            </w:r>
          </w:p>
        </w:tc>
        <w:tc>
          <w:tcPr>
            <w:tcW w:w="941" w:type="dxa"/>
            <w:noWrap/>
            <w:hideMark/>
          </w:tcPr>
          <w:p w:rsidR="008170C8" w:rsidRPr="007751D5" w:rsidRDefault="008170C8" w:rsidP="008170C8">
            <w:r w:rsidRPr="007751D5">
              <w:t>1692.86</w:t>
            </w:r>
          </w:p>
        </w:tc>
        <w:tc>
          <w:tcPr>
            <w:tcW w:w="607" w:type="dxa"/>
            <w:noWrap/>
            <w:hideMark/>
          </w:tcPr>
          <w:p w:rsidR="008170C8" w:rsidRPr="007751D5" w:rsidRDefault="008170C8" w:rsidP="008170C8">
            <w:r w:rsidRPr="007751D5">
              <w:t>0.28</w:t>
            </w:r>
          </w:p>
        </w:tc>
        <w:tc>
          <w:tcPr>
            <w:tcW w:w="991" w:type="dxa"/>
            <w:noWrap/>
            <w:hideMark/>
          </w:tcPr>
          <w:p w:rsidR="008170C8" w:rsidRPr="007751D5" w:rsidRDefault="008170C8" w:rsidP="008170C8">
            <w:r w:rsidRPr="007751D5">
              <w:t>150.00</w:t>
            </w:r>
          </w:p>
        </w:tc>
        <w:tc>
          <w:tcPr>
            <w:tcW w:w="768" w:type="dxa"/>
            <w:noWrap/>
            <w:hideMark/>
          </w:tcPr>
          <w:p w:rsidR="008170C8" w:rsidRPr="007751D5" w:rsidRDefault="008170C8" w:rsidP="008170C8">
            <w:r w:rsidRPr="007751D5">
              <w:t>82.20</w:t>
            </w:r>
          </w:p>
        </w:tc>
      </w:tr>
      <w:tr w:rsidR="008170C8" w:rsidRPr="007751D5" w:rsidTr="00A164A9">
        <w:trPr>
          <w:trHeight w:val="288"/>
        </w:trPr>
        <w:tc>
          <w:tcPr>
            <w:tcW w:w="1285" w:type="dxa"/>
            <w:noWrap/>
            <w:hideMark/>
          </w:tcPr>
          <w:p w:rsidR="008170C8" w:rsidRPr="007751D5" w:rsidRDefault="008170C8" w:rsidP="008170C8">
            <w:r w:rsidRPr="007751D5">
              <w:t>RP208</w:t>
            </w:r>
          </w:p>
        </w:tc>
        <w:tc>
          <w:tcPr>
            <w:tcW w:w="4387" w:type="dxa"/>
            <w:noWrap/>
            <w:hideMark/>
          </w:tcPr>
          <w:p w:rsidR="008170C8" w:rsidRPr="007751D5" w:rsidRDefault="008170C8" w:rsidP="008170C8">
            <w:r w:rsidRPr="007751D5">
              <w:t>MILYANG 77::IRGC 6934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79.54</w:t>
            </w:r>
          </w:p>
        </w:tc>
        <w:tc>
          <w:tcPr>
            <w:tcW w:w="718" w:type="dxa"/>
            <w:noWrap/>
            <w:hideMark/>
          </w:tcPr>
          <w:p w:rsidR="008170C8" w:rsidRPr="007751D5" w:rsidRDefault="008170C8" w:rsidP="008170C8">
            <w:r w:rsidRPr="007751D5">
              <w:t>18.25</w:t>
            </w:r>
          </w:p>
        </w:tc>
        <w:tc>
          <w:tcPr>
            <w:tcW w:w="718" w:type="dxa"/>
            <w:noWrap/>
            <w:hideMark/>
          </w:tcPr>
          <w:p w:rsidR="008170C8" w:rsidRPr="007751D5" w:rsidRDefault="008170C8" w:rsidP="008170C8">
            <w:r w:rsidRPr="007751D5">
              <w:t>24.64</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12409.98</w:t>
            </w:r>
          </w:p>
        </w:tc>
        <w:tc>
          <w:tcPr>
            <w:tcW w:w="941" w:type="dxa"/>
            <w:noWrap/>
            <w:hideMark/>
          </w:tcPr>
          <w:p w:rsidR="008170C8" w:rsidRPr="007751D5" w:rsidRDefault="008170C8" w:rsidP="008170C8">
            <w:r w:rsidRPr="007751D5">
              <w:t>1443.63</w:t>
            </w:r>
          </w:p>
        </w:tc>
        <w:tc>
          <w:tcPr>
            <w:tcW w:w="607" w:type="dxa"/>
            <w:noWrap/>
            <w:hideMark/>
          </w:tcPr>
          <w:p w:rsidR="008170C8" w:rsidRPr="007751D5" w:rsidRDefault="008170C8" w:rsidP="008170C8">
            <w:r w:rsidRPr="007751D5">
              <w:t>0.34</w:t>
            </w:r>
          </w:p>
        </w:tc>
        <w:tc>
          <w:tcPr>
            <w:tcW w:w="991" w:type="dxa"/>
            <w:noWrap/>
            <w:hideMark/>
          </w:tcPr>
          <w:p w:rsidR="008170C8" w:rsidRPr="007751D5" w:rsidRDefault="008170C8" w:rsidP="008170C8">
            <w:r w:rsidRPr="007751D5">
              <w:t>170.00</w:t>
            </w:r>
          </w:p>
        </w:tc>
        <w:tc>
          <w:tcPr>
            <w:tcW w:w="768" w:type="dxa"/>
            <w:noWrap/>
            <w:hideMark/>
          </w:tcPr>
          <w:p w:rsidR="008170C8" w:rsidRPr="007751D5" w:rsidRDefault="008170C8" w:rsidP="008170C8">
            <w:r w:rsidRPr="007751D5">
              <w:t>85.25</w:t>
            </w:r>
          </w:p>
        </w:tc>
      </w:tr>
      <w:tr w:rsidR="008170C8" w:rsidRPr="007751D5" w:rsidTr="00A164A9">
        <w:trPr>
          <w:trHeight w:val="288"/>
        </w:trPr>
        <w:tc>
          <w:tcPr>
            <w:tcW w:w="1285" w:type="dxa"/>
            <w:noWrap/>
            <w:hideMark/>
          </w:tcPr>
          <w:p w:rsidR="008170C8" w:rsidRPr="007751D5" w:rsidRDefault="008170C8" w:rsidP="008170C8">
            <w:r w:rsidRPr="007751D5">
              <w:t>RP209</w:t>
            </w:r>
          </w:p>
        </w:tc>
        <w:tc>
          <w:tcPr>
            <w:tcW w:w="4387" w:type="dxa"/>
            <w:noWrap/>
            <w:hideMark/>
          </w:tcPr>
          <w:p w:rsidR="008170C8" w:rsidRPr="007751D5" w:rsidRDefault="008170C8" w:rsidP="008170C8">
            <w:r w:rsidRPr="007751D5">
              <w:t>MIN KE ZHAN::IRGC 7223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88.76</w:t>
            </w:r>
          </w:p>
        </w:tc>
        <w:tc>
          <w:tcPr>
            <w:tcW w:w="718" w:type="dxa"/>
            <w:noWrap/>
            <w:hideMark/>
          </w:tcPr>
          <w:p w:rsidR="008170C8" w:rsidRPr="007751D5" w:rsidRDefault="008170C8" w:rsidP="008170C8">
            <w:r w:rsidRPr="007751D5">
              <w:t>21.97</w:t>
            </w:r>
          </w:p>
        </w:tc>
        <w:tc>
          <w:tcPr>
            <w:tcW w:w="718" w:type="dxa"/>
            <w:noWrap/>
            <w:hideMark/>
          </w:tcPr>
          <w:p w:rsidR="008170C8" w:rsidRPr="007751D5" w:rsidRDefault="008170C8" w:rsidP="008170C8">
            <w:r w:rsidRPr="007751D5">
              <w:t>32.90</w:t>
            </w:r>
          </w:p>
        </w:tc>
        <w:tc>
          <w:tcPr>
            <w:tcW w:w="602" w:type="dxa"/>
            <w:noWrap/>
            <w:hideMark/>
          </w:tcPr>
          <w:p w:rsidR="008170C8" w:rsidRPr="007751D5" w:rsidRDefault="008170C8" w:rsidP="008170C8">
            <w:r w:rsidRPr="007751D5">
              <w:t>38</w:t>
            </w:r>
          </w:p>
        </w:tc>
        <w:tc>
          <w:tcPr>
            <w:tcW w:w="1053" w:type="dxa"/>
            <w:noWrap/>
            <w:hideMark/>
          </w:tcPr>
          <w:p w:rsidR="008170C8" w:rsidRPr="007751D5" w:rsidRDefault="008170C8" w:rsidP="008170C8">
            <w:r w:rsidRPr="007751D5">
              <w:t>16003.22</w:t>
            </w:r>
          </w:p>
        </w:tc>
        <w:tc>
          <w:tcPr>
            <w:tcW w:w="941" w:type="dxa"/>
            <w:noWrap/>
            <w:hideMark/>
          </w:tcPr>
          <w:p w:rsidR="008170C8" w:rsidRPr="007751D5" w:rsidRDefault="008170C8" w:rsidP="008170C8">
            <w:r w:rsidRPr="007751D5">
              <w:t>695.60</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150.00</w:t>
            </w:r>
          </w:p>
        </w:tc>
        <w:tc>
          <w:tcPr>
            <w:tcW w:w="768" w:type="dxa"/>
            <w:noWrap/>
            <w:hideMark/>
          </w:tcPr>
          <w:p w:rsidR="008170C8" w:rsidRPr="007751D5" w:rsidRDefault="008170C8" w:rsidP="008170C8">
            <w:r w:rsidRPr="007751D5">
              <w:t>88.05</w:t>
            </w:r>
          </w:p>
        </w:tc>
      </w:tr>
      <w:tr w:rsidR="008170C8" w:rsidRPr="007751D5" w:rsidTr="00A164A9">
        <w:trPr>
          <w:trHeight w:val="288"/>
        </w:trPr>
        <w:tc>
          <w:tcPr>
            <w:tcW w:w="1285" w:type="dxa"/>
            <w:noWrap/>
            <w:hideMark/>
          </w:tcPr>
          <w:p w:rsidR="008170C8" w:rsidRPr="007751D5" w:rsidRDefault="008170C8" w:rsidP="008170C8">
            <w:r w:rsidRPr="007751D5">
              <w:t>RP210</w:t>
            </w:r>
          </w:p>
        </w:tc>
        <w:tc>
          <w:tcPr>
            <w:tcW w:w="4387" w:type="dxa"/>
            <w:noWrap/>
            <w:hideMark/>
          </w:tcPr>
          <w:p w:rsidR="008170C8" w:rsidRPr="007751D5" w:rsidRDefault="008170C8" w:rsidP="008170C8">
            <w:r w:rsidRPr="007751D5">
              <w:t>MIN ZAO 6::IRGC 6377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78.13</w:t>
            </w:r>
          </w:p>
        </w:tc>
        <w:tc>
          <w:tcPr>
            <w:tcW w:w="718" w:type="dxa"/>
            <w:noWrap/>
            <w:hideMark/>
          </w:tcPr>
          <w:p w:rsidR="008170C8" w:rsidRPr="007751D5" w:rsidRDefault="008170C8" w:rsidP="008170C8">
            <w:r w:rsidRPr="007751D5">
              <w:t>19.45</w:t>
            </w:r>
          </w:p>
        </w:tc>
        <w:tc>
          <w:tcPr>
            <w:tcW w:w="718" w:type="dxa"/>
            <w:noWrap/>
            <w:hideMark/>
          </w:tcPr>
          <w:p w:rsidR="008170C8" w:rsidRPr="007751D5" w:rsidRDefault="008170C8" w:rsidP="008170C8">
            <w:r w:rsidRPr="007751D5">
              <w:t>25.72</w:t>
            </w:r>
          </w:p>
        </w:tc>
        <w:tc>
          <w:tcPr>
            <w:tcW w:w="602" w:type="dxa"/>
            <w:noWrap/>
            <w:hideMark/>
          </w:tcPr>
          <w:p w:rsidR="008170C8" w:rsidRPr="007751D5" w:rsidRDefault="008170C8" w:rsidP="008170C8">
            <w:r w:rsidRPr="007751D5">
              <w:t>33</w:t>
            </w:r>
          </w:p>
        </w:tc>
        <w:tc>
          <w:tcPr>
            <w:tcW w:w="1053" w:type="dxa"/>
            <w:noWrap/>
            <w:hideMark/>
          </w:tcPr>
          <w:p w:rsidR="008170C8" w:rsidRPr="007751D5" w:rsidRDefault="008170C8" w:rsidP="008170C8">
            <w:r w:rsidRPr="007751D5">
              <w:t>18863.97</w:t>
            </w:r>
          </w:p>
        </w:tc>
        <w:tc>
          <w:tcPr>
            <w:tcW w:w="941" w:type="dxa"/>
            <w:noWrap/>
            <w:hideMark/>
          </w:tcPr>
          <w:p w:rsidR="008170C8" w:rsidRPr="007751D5" w:rsidRDefault="008170C8" w:rsidP="008170C8">
            <w:r w:rsidRPr="007751D5">
              <w:t>1160.14</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7.36</w:t>
            </w:r>
          </w:p>
        </w:tc>
      </w:tr>
      <w:tr w:rsidR="008170C8" w:rsidRPr="007751D5" w:rsidTr="00A164A9">
        <w:trPr>
          <w:trHeight w:val="288"/>
        </w:trPr>
        <w:tc>
          <w:tcPr>
            <w:tcW w:w="1285" w:type="dxa"/>
            <w:noWrap/>
            <w:hideMark/>
          </w:tcPr>
          <w:p w:rsidR="008170C8" w:rsidRPr="007751D5" w:rsidRDefault="008170C8" w:rsidP="008170C8">
            <w:r w:rsidRPr="007751D5">
              <w:t>RP211</w:t>
            </w:r>
          </w:p>
        </w:tc>
        <w:tc>
          <w:tcPr>
            <w:tcW w:w="4387" w:type="dxa"/>
            <w:noWrap/>
            <w:hideMark/>
          </w:tcPr>
          <w:p w:rsidR="008170C8" w:rsidRPr="007751D5" w:rsidRDefault="008170C8" w:rsidP="008170C8">
            <w:r w:rsidRPr="007751D5">
              <w:t>MODDAI KARUPPAN::IRGC 1546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43.97</w:t>
            </w:r>
          </w:p>
        </w:tc>
        <w:tc>
          <w:tcPr>
            <w:tcW w:w="718" w:type="dxa"/>
            <w:noWrap/>
            <w:hideMark/>
          </w:tcPr>
          <w:p w:rsidR="008170C8" w:rsidRPr="007751D5" w:rsidRDefault="008170C8" w:rsidP="008170C8">
            <w:r w:rsidRPr="007751D5">
              <w:t>25.18</w:t>
            </w:r>
          </w:p>
        </w:tc>
        <w:tc>
          <w:tcPr>
            <w:tcW w:w="718" w:type="dxa"/>
            <w:noWrap/>
            <w:hideMark/>
          </w:tcPr>
          <w:p w:rsidR="008170C8" w:rsidRPr="007751D5" w:rsidRDefault="008170C8" w:rsidP="008170C8">
            <w:r w:rsidRPr="007751D5">
              <w:t>38.61</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22846.17</w:t>
            </w:r>
          </w:p>
        </w:tc>
        <w:tc>
          <w:tcPr>
            <w:tcW w:w="941" w:type="dxa"/>
            <w:noWrap/>
            <w:hideMark/>
          </w:tcPr>
          <w:p w:rsidR="008170C8" w:rsidRPr="007751D5" w:rsidRDefault="008170C8" w:rsidP="008170C8">
            <w:r w:rsidRPr="007751D5">
              <w:t>1677.09</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290.00</w:t>
            </w:r>
          </w:p>
        </w:tc>
        <w:tc>
          <w:tcPr>
            <w:tcW w:w="768" w:type="dxa"/>
            <w:noWrap/>
            <w:hideMark/>
          </w:tcPr>
          <w:p w:rsidR="008170C8" w:rsidRPr="007751D5" w:rsidRDefault="008170C8" w:rsidP="008170C8">
            <w:r w:rsidRPr="007751D5">
              <w:t>83.86</w:t>
            </w:r>
          </w:p>
        </w:tc>
      </w:tr>
      <w:tr w:rsidR="008170C8" w:rsidRPr="007751D5" w:rsidTr="00A164A9">
        <w:trPr>
          <w:trHeight w:val="288"/>
        </w:trPr>
        <w:tc>
          <w:tcPr>
            <w:tcW w:w="1285" w:type="dxa"/>
            <w:noWrap/>
            <w:hideMark/>
          </w:tcPr>
          <w:p w:rsidR="008170C8" w:rsidRPr="007751D5" w:rsidRDefault="008170C8" w:rsidP="008170C8">
            <w:r w:rsidRPr="007751D5">
              <w:t>RP212</w:t>
            </w:r>
          </w:p>
        </w:tc>
        <w:tc>
          <w:tcPr>
            <w:tcW w:w="4387" w:type="dxa"/>
            <w:noWrap/>
            <w:hideMark/>
          </w:tcPr>
          <w:p w:rsidR="008170C8" w:rsidRPr="007751D5" w:rsidRDefault="008170C8" w:rsidP="008170C8">
            <w:r w:rsidRPr="007751D5">
              <w:t>MUKKALA BAZAL::IRGC 7727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20.27</w:t>
            </w:r>
          </w:p>
        </w:tc>
        <w:tc>
          <w:tcPr>
            <w:tcW w:w="718" w:type="dxa"/>
            <w:noWrap/>
            <w:hideMark/>
          </w:tcPr>
          <w:p w:rsidR="008170C8" w:rsidRPr="007751D5" w:rsidRDefault="008170C8" w:rsidP="008170C8">
            <w:r w:rsidRPr="007751D5">
              <w:t>20.88</w:t>
            </w:r>
          </w:p>
        </w:tc>
        <w:tc>
          <w:tcPr>
            <w:tcW w:w="718" w:type="dxa"/>
            <w:noWrap/>
            <w:hideMark/>
          </w:tcPr>
          <w:p w:rsidR="008170C8" w:rsidRPr="007751D5" w:rsidRDefault="008170C8" w:rsidP="008170C8">
            <w:r w:rsidRPr="007751D5">
              <w:t>31.14</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11580.34</w:t>
            </w:r>
          </w:p>
        </w:tc>
        <w:tc>
          <w:tcPr>
            <w:tcW w:w="941" w:type="dxa"/>
            <w:noWrap/>
            <w:hideMark/>
          </w:tcPr>
          <w:p w:rsidR="008170C8" w:rsidRPr="007751D5" w:rsidRDefault="008170C8" w:rsidP="008170C8">
            <w:r w:rsidRPr="007751D5">
              <w:t>2059.05</w:t>
            </w:r>
          </w:p>
        </w:tc>
        <w:tc>
          <w:tcPr>
            <w:tcW w:w="607" w:type="dxa"/>
            <w:noWrap/>
            <w:hideMark/>
          </w:tcPr>
          <w:p w:rsidR="008170C8" w:rsidRPr="007751D5" w:rsidRDefault="008170C8" w:rsidP="008170C8">
            <w:r w:rsidRPr="007751D5">
              <w:t>0.64</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8.32</w:t>
            </w:r>
          </w:p>
        </w:tc>
      </w:tr>
      <w:tr w:rsidR="008170C8" w:rsidRPr="007751D5" w:rsidTr="00A164A9">
        <w:trPr>
          <w:trHeight w:val="288"/>
        </w:trPr>
        <w:tc>
          <w:tcPr>
            <w:tcW w:w="1285" w:type="dxa"/>
            <w:noWrap/>
            <w:hideMark/>
          </w:tcPr>
          <w:p w:rsidR="008170C8" w:rsidRPr="007751D5" w:rsidRDefault="008170C8" w:rsidP="008170C8">
            <w:r w:rsidRPr="007751D5">
              <w:t>RP213</w:t>
            </w:r>
          </w:p>
        </w:tc>
        <w:tc>
          <w:tcPr>
            <w:tcW w:w="4387" w:type="dxa"/>
            <w:noWrap/>
            <w:hideMark/>
          </w:tcPr>
          <w:p w:rsidR="008170C8" w:rsidRPr="007751D5" w:rsidRDefault="008170C8" w:rsidP="008170C8">
            <w:r w:rsidRPr="007751D5">
              <w:t>MULLIKURUVA::IRGC 7752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52.24</w:t>
            </w:r>
          </w:p>
        </w:tc>
        <w:tc>
          <w:tcPr>
            <w:tcW w:w="718" w:type="dxa"/>
            <w:noWrap/>
            <w:hideMark/>
          </w:tcPr>
          <w:p w:rsidR="008170C8" w:rsidRPr="007751D5" w:rsidRDefault="008170C8" w:rsidP="008170C8">
            <w:r w:rsidRPr="007751D5">
              <w:t>25.13</w:t>
            </w:r>
          </w:p>
        </w:tc>
        <w:tc>
          <w:tcPr>
            <w:tcW w:w="718" w:type="dxa"/>
            <w:noWrap/>
            <w:hideMark/>
          </w:tcPr>
          <w:p w:rsidR="008170C8" w:rsidRPr="007751D5" w:rsidRDefault="008170C8" w:rsidP="008170C8">
            <w:r w:rsidRPr="007751D5">
              <w:t>35.73</w:t>
            </w:r>
          </w:p>
        </w:tc>
        <w:tc>
          <w:tcPr>
            <w:tcW w:w="602" w:type="dxa"/>
            <w:noWrap/>
            <w:hideMark/>
          </w:tcPr>
          <w:p w:rsidR="008170C8" w:rsidRPr="007751D5" w:rsidRDefault="008170C8" w:rsidP="008170C8">
            <w:r w:rsidRPr="007751D5">
              <w:t>NA</w:t>
            </w:r>
          </w:p>
        </w:tc>
        <w:tc>
          <w:tcPr>
            <w:tcW w:w="1053" w:type="dxa"/>
            <w:noWrap/>
            <w:hideMark/>
          </w:tcPr>
          <w:p w:rsidR="008170C8" w:rsidRPr="007751D5" w:rsidRDefault="008170C8" w:rsidP="008170C8">
            <w:r w:rsidRPr="007751D5">
              <w:t>14003.91</w:t>
            </w:r>
          </w:p>
        </w:tc>
        <w:tc>
          <w:tcPr>
            <w:tcW w:w="941" w:type="dxa"/>
            <w:noWrap/>
            <w:hideMark/>
          </w:tcPr>
          <w:p w:rsidR="008170C8" w:rsidRPr="007751D5" w:rsidRDefault="008170C8" w:rsidP="008170C8">
            <w:r w:rsidRPr="007751D5">
              <w:t>1692.86</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6.85</w:t>
            </w:r>
          </w:p>
        </w:tc>
      </w:tr>
      <w:tr w:rsidR="008170C8" w:rsidRPr="007751D5" w:rsidTr="00A164A9">
        <w:trPr>
          <w:trHeight w:val="288"/>
        </w:trPr>
        <w:tc>
          <w:tcPr>
            <w:tcW w:w="1285" w:type="dxa"/>
            <w:noWrap/>
            <w:hideMark/>
          </w:tcPr>
          <w:p w:rsidR="008170C8" w:rsidRPr="007751D5" w:rsidRDefault="008170C8" w:rsidP="008170C8">
            <w:r w:rsidRPr="007751D5">
              <w:t>RP214</w:t>
            </w:r>
          </w:p>
        </w:tc>
        <w:tc>
          <w:tcPr>
            <w:tcW w:w="4387" w:type="dxa"/>
            <w:noWrap/>
            <w:hideMark/>
          </w:tcPr>
          <w:p w:rsidR="008170C8" w:rsidRPr="007751D5" w:rsidRDefault="008170C8" w:rsidP="008170C8">
            <w:r w:rsidRPr="007751D5">
              <w:t>MUTA GANJE::IRGC 2674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17.56</w:t>
            </w:r>
          </w:p>
        </w:tc>
        <w:tc>
          <w:tcPr>
            <w:tcW w:w="718" w:type="dxa"/>
            <w:noWrap/>
            <w:hideMark/>
          </w:tcPr>
          <w:p w:rsidR="008170C8" w:rsidRPr="007751D5" w:rsidRDefault="008170C8" w:rsidP="008170C8">
            <w:r w:rsidRPr="007751D5">
              <w:t>25.18</w:t>
            </w:r>
          </w:p>
        </w:tc>
        <w:tc>
          <w:tcPr>
            <w:tcW w:w="718" w:type="dxa"/>
            <w:noWrap/>
            <w:hideMark/>
          </w:tcPr>
          <w:p w:rsidR="008170C8" w:rsidRPr="007751D5" w:rsidRDefault="008170C8" w:rsidP="008170C8">
            <w:r w:rsidRPr="007751D5">
              <w:t>30.93</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16506.11</w:t>
            </w:r>
          </w:p>
        </w:tc>
        <w:tc>
          <w:tcPr>
            <w:tcW w:w="941" w:type="dxa"/>
            <w:noWrap/>
            <w:hideMark/>
          </w:tcPr>
          <w:p w:rsidR="008170C8" w:rsidRPr="007751D5" w:rsidRDefault="008170C8" w:rsidP="008170C8">
            <w:r w:rsidRPr="007751D5">
              <w:t>1520.66</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84.46</w:t>
            </w:r>
          </w:p>
        </w:tc>
      </w:tr>
      <w:tr w:rsidR="008170C8" w:rsidRPr="007751D5" w:rsidTr="00A164A9">
        <w:trPr>
          <w:trHeight w:val="288"/>
        </w:trPr>
        <w:tc>
          <w:tcPr>
            <w:tcW w:w="1285" w:type="dxa"/>
            <w:noWrap/>
            <w:hideMark/>
          </w:tcPr>
          <w:p w:rsidR="008170C8" w:rsidRPr="007751D5" w:rsidRDefault="008170C8" w:rsidP="008170C8">
            <w:r w:rsidRPr="007751D5">
              <w:t>RP215</w:t>
            </w:r>
          </w:p>
        </w:tc>
        <w:tc>
          <w:tcPr>
            <w:tcW w:w="4387" w:type="dxa"/>
            <w:noWrap/>
            <w:hideMark/>
          </w:tcPr>
          <w:p w:rsidR="008170C8" w:rsidRPr="007751D5" w:rsidRDefault="008170C8" w:rsidP="008170C8">
            <w:r w:rsidRPr="007751D5">
              <w:t>MUTTU SAMBA::IRGC 3633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143.46</w:t>
            </w:r>
          </w:p>
        </w:tc>
        <w:tc>
          <w:tcPr>
            <w:tcW w:w="718" w:type="dxa"/>
            <w:noWrap/>
            <w:hideMark/>
          </w:tcPr>
          <w:p w:rsidR="008170C8" w:rsidRPr="007751D5" w:rsidRDefault="008170C8" w:rsidP="008170C8">
            <w:r w:rsidRPr="007751D5">
              <w:t>23.26</w:t>
            </w:r>
          </w:p>
        </w:tc>
        <w:tc>
          <w:tcPr>
            <w:tcW w:w="718" w:type="dxa"/>
            <w:noWrap/>
            <w:hideMark/>
          </w:tcPr>
          <w:p w:rsidR="008170C8" w:rsidRPr="007751D5" w:rsidRDefault="008170C8" w:rsidP="008170C8">
            <w:r w:rsidRPr="007751D5">
              <w:t>43.25</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17502.79</w:t>
            </w:r>
          </w:p>
        </w:tc>
        <w:tc>
          <w:tcPr>
            <w:tcW w:w="941" w:type="dxa"/>
            <w:noWrap/>
            <w:hideMark/>
          </w:tcPr>
          <w:p w:rsidR="008170C8" w:rsidRPr="007751D5" w:rsidRDefault="008170C8" w:rsidP="008170C8">
            <w:r w:rsidRPr="007751D5">
              <w:t>900.48</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120.00</w:t>
            </w:r>
          </w:p>
        </w:tc>
        <w:tc>
          <w:tcPr>
            <w:tcW w:w="768" w:type="dxa"/>
            <w:noWrap/>
            <w:hideMark/>
          </w:tcPr>
          <w:p w:rsidR="008170C8" w:rsidRPr="007751D5" w:rsidRDefault="008170C8" w:rsidP="008170C8">
            <w:r w:rsidRPr="007751D5">
              <w:t>83.37</w:t>
            </w:r>
          </w:p>
        </w:tc>
      </w:tr>
      <w:tr w:rsidR="008170C8" w:rsidRPr="007751D5" w:rsidTr="00A164A9">
        <w:trPr>
          <w:trHeight w:val="288"/>
        </w:trPr>
        <w:tc>
          <w:tcPr>
            <w:tcW w:w="1285" w:type="dxa"/>
            <w:noWrap/>
            <w:hideMark/>
          </w:tcPr>
          <w:p w:rsidR="008170C8" w:rsidRPr="007751D5" w:rsidRDefault="008170C8" w:rsidP="008170C8">
            <w:r w:rsidRPr="007751D5">
              <w:t>RP216</w:t>
            </w:r>
          </w:p>
        </w:tc>
        <w:tc>
          <w:tcPr>
            <w:tcW w:w="4387" w:type="dxa"/>
            <w:noWrap/>
            <w:hideMark/>
          </w:tcPr>
          <w:p w:rsidR="008170C8" w:rsidRPr="007751D5" w:rsidRDefault="008170C8" w:rsidP="008170C8">
            <w:r w:rsidRPr="007751D5">
              <w:t>N 22::IRGC 4645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17.46</w:t>
            </w:r>
          </w:p>
        </w:tc>
        <w:tc>
          <w:tcPr>
            <w:tcW w:w="718" w:type="dxa"/>
            <w:noWrap/>
            <w:hideMark/>
          </w:tcPr>
          <w:p w:rsidR="008170C8" w:rsidRPr="007751D5" w:rsidRDefault="008170C8" w:rsidP="008170C8">
            <w:r w:rsidRPr="007751D5">
              <w:t>18.96</w:t>
            </w:r>
          </w:p>
        </w:tc>
        <w:tc>
          <w:tcPr>
            <w:tcW w:w="718" w:type="dxa"/>
            <w:noWrap/>
            <w:hideMark/>
          </w:tcPr>
          <w:p w:rsidR="008170C8" w:rsidRPr="007751D5" w:rsidRDefault="008170C8" w:rsidP="008170C8">
            <w:r w:rsidRPr="007751D5">
              <w:t>28.74</w:t>
            </w:r>
          </w:p>
        </w:tc>
        <w:tc>
          <w:tcPr>
            <w:tcW w:w="602" w:type="dxa"/>
            <w:noWrap/>
            <w:hideMark/>
          </w:tcPr>
          <w:p w:rsidR="008170C8" w:rsidRPr="007751D5" w:rsidRDefault="008170C8" w:rsidP="008170C8">
            <w:r w:rsidRPr="007751D5">
              <w:t>53</w:t>
            </w:r>
          </w:p>
        </w:tc>
        <w:tc>
          <w:tcPr>
            <w:tcW w:w="1053" w:type="dxa"/>
            <w:noWrap/>
            <w:hideMark/>
          </w:tcPr>
          <w:p w:rsidR="008170C8" w:rsidRPr="007751D5" w:rsidRDefault="008170C8" w:rsidP="008170C8">
            <w:r w:rsidRPr="007751D5">
              <w:t>13246.26</w:t>
            </w:r>
          </w:p>
        </w:tc>
        <w:tc>
          <w:tcPr>
            <w:tcW w:w="941" w:type="dxa"/>
            <w:noWrap/>
            <w:hideMark/>
          </w:tcPr>
          <w:p w:rsidR="008170C8" w:rsidRPr="007751D5" w:rsidRDefault="008170C8" w:rsidP="008170C8">
            <w:r w:rsidRPr="007751D5">
              <w:t>2141.63</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8.78</w:t>
            </w:r>
          </w:p>
        </w:tc>
      </w:tr>
      <w:tr w:rsidR="008170C8" w:rsidRPr="007751D5" w:rsidTr="00A164A9">
        <w:trPr>
          <w:trHeight w:val="288"/>
        </w:trPr>
        <w:tc>
          <w:tcPr>
            <w:tcW w:w="1285" w:type="dxa"/>
            <w:noWrap/>
            <w:hideMark/>
          </w:tcPr>
          <w:p w:rsidR="008170C8" w:rsidRPr="007751D5" w:rsidRDefault="008170C8" w:rsidP="008170C8">
            <w:r w:rsidRPr="007751D5">
              <w:t>RP217</w:t>
            </w:r>
          </w:p>
        </w:tc>
        <w:tc>
          <w:tcPr>
            <w:tcW w:w="4387" w:type="dxa"/>
            <w:noWrap/>
            <w:hideMark/>
          </w:tcPr>
          <w:p w:rsidR="008170C8" w:rsidRPr="007751D5" w:rsidRDefault="008170C8" w:rsidP="008170C8">
            <w:r w:rsidRPr="007751D5">
              <w:t>Na souan::IRGC 1188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19.64</w:t>
            </w:r>
          </w:p>
        </w:tc>
        <w:tc>
          <w:tcPr>
            <w:tcW w:w="718" w:type="dxa"/>
            <w:noWrap/>
            <w:hideMark/>
          </w:tcPr>
          <w:p w:rsidR="008170C8" w:rsidRPr="007751D5" w:rsidRDefault="008170C8" w:rsidP="008170C8">
            <w:r w:rsidRPr="007751D5">
              <w:t>24.55</w:t>
            </w:r>
          </w:p>
        </w:tc>
        <w:tc>
          <w:tcPr>
            <w:tcW w:w="718" w:type="dxa"/>
            <w:noWrap/>
            <w:hideMark/>
          </w:tcPr>
          <w:p w:rsidR="008170C8" w:rsidRPr="007751D5" w:rsidRDefault="008170C8" w:rsidP="008170C8">
            <w:r w:rsidRPr="007751D5">
              <w:t>44.39</w:t>
            </w:r>
          </w:p>
        </w:tc>
        <w:tc>
          <w:tcPr>
            <w:tcW w:w="602" w:type="dxa"/>
            <w:noWrap/>
            <w:hideMark/>
          </w:tcPr>
          <w:p w:rsidR="008170C8" w:rsidRPr="007751D5" w:rsidRDefault="008170C8" w:rsidP="008170C8">
            <w:r w:rsidRPr="007751D5">
              <w:t>27</w:t>
            </w:r>
          </w:p>
        </w:tc>
        <w:tc>
          <w:tcPr>
            <w:tcW w:w="1053" w:type="dxa"/>
            <w:noWrap/>
            <w:hideMark/>
          </w:tcPr>
          <w:p w:rsidR="008170C8" w:rsidRPr="007751D5" w:rsidRDefault="008170C8" w:rsidP="008170C8">
            <w:r w:rsidRPr="007751D5">
              <w:t>14110.85</w:t>
            </w:r>
          </w:p>
        </w:tc>
        <w:tc>
          <w:tcPr>
            <w:tcW w:w="941" w:type="dxa"/>
            <w:noWrap/>
            <w:hideMark/>
          </w:tcPr>
          <w:p w:rsidR="008170C8" w:rsidRPr="007751D5" w:rsidRDefault="008170C8" w:rsidP="008170C8">
            <w:r w:rsidRPr="007751D5">
              <w:t>1692.86</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310.00</w:t>
            </w:r>
          </w:p>
        </w:tc>
        <w:tc>
          <w:tcPr>
            <w:tcW w:w="768" w:type="dxa"/>
            <w:noWrap/>
            <w:hideMark/>
          </w:tcPr>
          <w:p w:rsidR="008170C8" w:rsidRPr="007751D5" w:rsidRDefault="008170C8" w:rsidP="008170C8">
            <w:r w:rsidRPr="007751D5">
              <w:t>83.80</w:t>
            </w:r>
          </w:p>
        </w:tc>
      </w:tr>
      <w:tr w:rsidR="008170C8" w:rsidRPr="007751D5" w:rsidTr="00A164A9">
        <w:trPr>
          <w:trHeight w:val="288"/>
        </w:trPr>
        <w:tc>
          <w:tcPr>
            <w:tcW w:w="1285" w:type="dxa"/>
            <w:noWrap/>
            <w:hideMark/>
          </w:tcPr>
          <w:p w:rsidR="008170C8" w:rsidRPr="007751D5" w:rsidRDefault="008170C8" w:rsidP="008170C8">
            <w:r w:rsidRPr="007751D5">
              <w:t>RP218</w:t>
            </w:r>
          </w:p>
        </w:tc>
        <w:tc>
          <w:tcPr>
            <w:tcW w:w="4387" w:type="dxa"/>
            <w:noWrap/>
            <w:hideMark/>
          </w:tcPr>
          <w:p w:rsidR="008170C8" w:rsidRPr="007751D5" w:rsidRDefault="008170C8" w:rsidP="008170C8">
            <w:r w:rsidRPr="007751D5">
              <w:t>NAZIRA SAIL::IRGC 7728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21.35</w:t>
            </w:r>
          </w:p>
        </w:tc>
        <w:tc>
          <w:tcPr>
            <w:tcW w:w="718" w:type="dxa"/>
            <w:noWrap/>
            <w:hideMark/>
          </w:tcPr>
          <w:p w:rsidR="008170C8" w:rsidRPr="007751D5" w:rsidRDefault="008170C8" w:rsidP="008170C8">
            <w:r w:rsidRPr="007751D5">
              <w:t>25.47</w:t>
            </w:r>
          </w:p>
        </w:tc>
        <w:tc>
          <w:tcPr>
            <w:tcW w:w="718" w:type="dxa"/>
            <w:noWrap/>
            <w:hideMark/>
          </w:tcPr>
          <w:p w:rsidR="008170C8" w:rsidRPr="007751D5" w:rsidRDefault="008170C8" w:rsidP="008170C8">
            <w:r w:rsidRPr="007751D5">
              <w:t>45.49</w:t>
            </w:r>
          </w:p>
        </w:tc>
        <w:tc>
          <w:tcPr>
            <w:tcW w:w="602" w:type="dxa"/>
            <w:noWrap/>
            <w:hideMark/>
          </w:tcPr>
          <w:p w:rsidR="008170C8" w:rsidRPr="007751D5" w:rsidRDefault="008170C8" w:rsidP="008170C8">
            <w:r w:rsidRPr="007751D5">
              <w:t>53</w:t>
            </w:r>
          </w:p>
        </w:tc>
        <w:tc>
          <w:tcPr>
            <w:tcW w:w="1053" w:type="dxa"/>
            <w:noWrap/>
            <w:hideMark/>
          </w:tcPr>
          <w:p w:rsidR="008170C8" w:rsidRPr="007751D5" w:rsidRDefault="008170C8" w:rsidP="008170C8">
            <w:r w:rsidRPr="007751D5">
              <w:t>18311.81</w:t>
            </w:r>
          </w:p>
        </w:tc>
        <w:tc>
          <w:tcPr>
            <w:tcW w:w="941" w:type="dxa"/>
            <w:noWrap/>
            <w:hideMark/>
          </w:tcPr>
          <w:p w:rsidR="008170C8" w:rsidRPr="007751D5" w:rsidRDefault="008170C8" w:rsidP="008170C8">
            <w:r w:rsidRPr="007751D5">
              <w:t>1831.94</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8170C8" w:rsidP="008170C8">
            <w:r w:rsidRPr="007751D5">
              <w:t>160.00</w:t>
            </w:r>
          </w:p>
        </w:tc>
        <w:tc>
          <w:tcPr>
            <w:tcW w:w="768" w:type="dxa"/>
            <w:noWrap/>
            <w:hideMark/>
          </w:tcPr>
          <w:p w:rsidR="008170C8" w:rsidRPr="007751D5" w:rsidRDefault="008170C8" w:rsidP="008170C8">
            <w:r w:rsidRPr="007751D5">
              <w:t>75.43</w:t>
            </w:r>
          </w:p>
        </w:tc>
      </w:tr>
      <w:tr w:rsidR="008170C8" w:rsidRPr="007751D5" w:rsidTr="00A164A9">
        <w:trPr>
          <w:trHeight w:val="288"/>
        </w:trPr>
        <w:tc>
          <w:tcPr>
            <w:tcW w:w="1285" w:type="dxa"/>
            <w:noWrap/>
            <w:hideMark/>
          </w:tcPr>
          <w:p w:rsidR="008170C8" w:rsidRPr="007751D5" w:rsidRDefault="008170C8" w:rsidP="008170C8">
            <w:r w:rsidRPr="007751D5">
              <w:t>RP219</w:t>
            </w:r>
          </w:p>
        </w:tc>
        <w:tc>
          <w:tcPr>
            <w:tcW w:w="4387" w:type="dxa"/>
            <w:noWrap/>
            <w:hideMark/>
          </w:tcPr>
          <w:p w:rsidR="008170C8" w:rsidRPr="007751D5" w:rsidRDefault="008170C8" w:rsidP="008170C8">
            <w:r w:rsidRPr="007751D5">
              <w:t>NCS 194::IRGC 5193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34.92</w:t>
            </w:r>
          </w:p>
        </w:tc>
        <w:tc>
          <w:tcPr>
            <w:tcW w:w="718" w:type="dxa"/>
            <w:noWrap/>
            <w:hideMark/>
          </w:tcPr>
          <w:p w:rsidR="008170C8" w:rsidRPr="007751D5" w:rsidRDefault="008170C8" w:rsidP="008170C8">
            <w:r w:rsidRPr="007751D5">
              <w:t>22.49</w:t>
            </w:r>
          </w:p>
        </w:tc>
        <w:tc>
          <w:tcPr>
            <w:tcW w:w="718" w:type="dxa"/>
            <w:noWrap/>
            <w:hideMark/>
          </w:tcPr>
          <w:p w:rsidR="008170C8" w:rsidRPr="007751D5" w:rsidRDefault="008170C8" w:rsidP="008170C8">
            <w:r w:rsidRPr="007751D5">
              <w:t>49.01</w:t>
            </w:r>
          </w:p>
        </w:tc>
        <w:tc>
          <w:tcPr>
            <w:tcW w:w="602" w:type="dxa"/>
            <w:noWrap/>
            <w:hideMark/>
          </w:tcPr>
          <w:p w:rsidR="008170C8" w:rsidRPr="007751D5" w:rsidRDefault="008170C8" w:rsidP="008170C8">
            <w:r w:rsidRPr="007751D5">
              <w:t>45</w:t>
            </w:r>
          </w:p>
        </w:tc>
        <w:tc>
          <w:tcPr>
            <w:tcW w:w="1053" w:type="dxa"/>
            <w:noWrap/>
            <w:hideMark/>
          </w:tcPr>
          <w:p w:rsidR="008170C8" w:rsidRPr="007751D5" w:rsidRDefault="008170C8" w:rsidP="008170C8">
            <w:r w:rsidRPr="007751D5">
              <w:t>23888.28</w:t>
            </w:r>
          </w:p>
        </w:tc>
        <w:tc>
          <w:tcPr>
            <w:tcW w:w="941" w:type="dxa"/>
            <w:noWrap/>
            <w:hideMark/>
          </w:tcPr>
          <w:p w:rsidR="008170C8" w:rsidRPr="007751D5" w:rsidRDefault="008170C8" w:rsidP="008170C8">
            <w:r w:rsidRPr="007751D5">
              <w:t>1896.26</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9.13</w:t>
            </w:r>
          </w:p>
        </w:tc>
      </w:tr>
      <w:tr w:rsidR="008170C8" w:rsidRPr="007751D5" w:rsidTr="00A164A9">
        <w:trPr>
          <w:trHeight w:val="288"/>
        </w:trPr>
        <w:tc>
          <w:tcPr>
            <w:tcW w:w="1285" w:type="dxa"/>
            <w:noWrap/>
            <w:hideMark/>
          </w:tcPr>
          <w:p w:rsidR="008170C8" w:rsidRPr="007751D5" w:rsidRDefault="008170C8" w:rsidP="008170C8">
            <w:r w:rsidRPr="007751D5">
              <w:t>RP220</w:t>
            </w:r>
          </w:p>
        </w:tc>
        <w:tc>
          <w:tcPr>
            <w:tcW w:w="4387" w:type="dxa"/>
            <w:noWrap/>
            <w:hideMark/>
          </w:tcPr>
          <w:p w:rsidR="008170C8" w:rsidRPr="007751D5" w:rsidRDefault="008170C8" w:rsidP="008170C8">
            <w:r w:rsidRPr="007751D5">
              <w:t>NCS 237::IRGC 6220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24.74</w:t>
            </w:r>
          </w:p>
        </w:tc>
        <w:tc>
          <w:tcPr>
            <w:tcW w:w="718" w:type="dxa"/>
            <w:noWrap/>
            <w:hideMark/>
          </w:tcPr>
          <w:p w:rsidR="008170C8" w:rsidRPr="007751D5" w:rsidRDefault="008170C8" w:rsidP="008170C8">
            <w:r w:rsidRPr="007751D5">
              <w:t>20.37</w:t>
            </w:r>
          </w:p>
        </w:tc>
        <w:tc>
          <w:tcPr>
            <w:tcW w:w="718" w:type="dxa"/>
            <w:noWrap/>
            <w:hideMark/>
          </w:tcPr>
          <w:p w:rsidR="008170C8" w:rsidRPr="007751D5" w:rsidRDefault="008170C8" w:rsidP="008170C8">
            <w:r w:rsidRPr="007751D5">
              <w:t>38.18</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14614.08</w:t>
            </w:r>
          </w:p>
        </w:tc>
        <w:tc>
          <w:tcPr>
            <w:tcW w:w="941" w:type="dxa"/>
            <w:noWrap/>
            <w:hideMark/>
          </w:tcPr>
          <w:p w:rsidR="008170C8" w:rsidRPr="007751D5" w:rsidRDefault="008170C8" w:rsidP="008170C8">
            <w:r w:rsidRPr="007751D5">
              <w:t>2266.30</w:t>
            </w:r>
          </w:p>
        </w:tc>
        <w:tc>
          <w:tcPr>
            <w:tcW w:w="607" w:type="dxa"/>
            <w:noWrap/>
            <w:hideMark/>
          </w:tcPr>
          <w:p w:rsidR="008170C8" w:rsidRPr="007751D5" w:rsidRDefault="008170C8" w:rsidP="008170C8">
            <w:r w:rsidRPr="007751D5">
              <w:t>0.17</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90.41</w:t>
            </w:r>
          </w:p>
        </w:tc>
      </w:tr>
      <w:tr w:rsidR="008170C8" w:rsidRPr="007751D5" w:rsidTr="00A164A9">
        <w:trPr>
          <w:trHeight w:val="288"/>
        </w:trPr>
        <w:tc>
          <w:tcPr>
            <w:tcW w:w="1285" w:type="dxa"/>
            <w:noWrap/>
            <w:hideMark/>
          </w:tcPr>
          <w:p w:rsidR="008170C8" w:rsidRPr="007751D5" w:rsidRDefault="008170C8" w:rsidP="008170C8">
            <w:r w:rsidRPr="007751D5">
              <w:t>RP222</w:t>
            </w:r>
          </w:p>
        </w:tc>
        <w:tc>
          <w:tcPr>
            <w:tcW w:w="4387" w:type="dxa"/>
            <w:noWrap/>
            <w:hideMark/>
          </w:tcPr>
          <w:p w:rsidR="008170C8" w:rsidRPr="007751D5" w:rsidRDefault="008170C8" w:rsidP="008170C8">
            <w:r w:rsidRPr="007751D5">
              <w:t>NCS 964 C::IRGC 6260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94.98</w:t>
            </w:r>
          </w:p>
        </w:tc>
        <w:tc>
          <w:tcPr>
            <w:tcW w:w="718" w:type="dxa"/>
            <w:noWrap/>
            <w:hideMark/>
          </w:tcPr>
          <w:p w:rsidR="008170C8" w:rsidRPr="007751D5" w:rsidRDefault="008170C8" w:rsidP="008170C8">
            <w:r w:rsidRPr="007751D5">
              <w:t>16.53</w:t>
            </w:r>
          </w:p>
        </w:tc>
        <w:tc>
          <w:tcPr>
            <w:tcW w:w="718" w:type="dxa"/>
            <w:noWrap/>
            <w:hideMark/>
          </w:tcPr>
          <w:p w:rsidR="008170C8" w:rsidRPr="007751D5" w:rsidRDefault="008170C8" w:rsidP="008170C8">
            <w:r w:rsidRPr="007751D5">
              <w:t>31.25</w:t>
            </w:r>
          </w:p>
        </w:tc>
        <w:tc>
          <w:tcPr>
            <w:tcW w:w="602" w:type="dxa"/>
            <w:noWrap/>
            <w:hideMark/>
          </w:tcPr>
          <w:p w:rsidR="008170C8" w:rsidRPr="007751D5" w:rsidRDefault="008170C8" w:rsidP="008170C8">
            <w:r w:rsidRPr="007751D5">
              <w:t>25</w:t>
            </w:r>
          </w:p>
        </w:tc>
        <w:tc>
          <w:tcPr>
            <w:tcW w:w="1053" w:type="dxa"/>
            <w:noWrap/>
            <w:hideMark/>
          </w:tcPr>
          <w:p w:rsidR="008170C8" w:rsidRPr="007751D5" w:rsidRDefault="008170C8" w:rsidP="008170C8">
            <w:r w:rsidRPr="007751D5">
              <w:t>16030.13</w:t>
            </w:r>
          </w:p>
        </w:tc>
        <w:tc>
          <w:tcPr>
            <w:tcW w:w="941" w:type="dxa"/>
            <w:noWrap/>
            <w:hideMark/>
          </w:tcPr>
          <w:p w:rsidR="008170C8" w:rsidRPr="007751D5" w:rsidRDefault="008170C8" w:rsidP="008170C8">
            <w:r w:rsidRPr="007751D5">
              <w:t>1692.86</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82.55</w:t>
            </w:r>
          </w:p>
        </w:tc>
      </w:tr>
      <w:tr w:rsidR="008170C8" w:rsidRPr="007751D5" w:rsidTr="00A164A9">
        <w:trPr>
          <w:trHeight w:val="288"/>
        </w:trPr>
        <w:tc>
          <w:tcPr>
            <w:tcW w:w="1285" w:type="dxa"/>
            <w:noWrap/>
            <w:hideMark/>
          </w:tcPr>
          <w:p w:rsidR="008170C8" w:rsidRPr="007751D5" w:rsidRDefault="008170C8" w:rsidP="008170C8">
            <w:r w:rsidRPr="007751D5">
              <w:t>RP223</w:t>
            </w:r>
          </w:p>
        </w:tc>
        <w:tc>
          <w:tcPr>
            <w:tcW w:w="4387" w:type="dxa"/>
            <w:noWrap/>
            <w:hideMark/>
          </w:tcPr>
          <w:p w:rsidR="008170C8" w:rsidRPr="007751D5" w:rsidRDefault="008170C8" w:rsidP="008170C8">
            <w:r w:rsidRPr="007751D5">
              <w:t>NIAO YAO::IRGC 549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46.17</w:t>
            </w:r>
          </w:p>
        </w:tc>
        <w:tc>
          <w:tcPr>
            <w:tcW w:w="718" w:type="dxa"/>
            <w:noWrap/>
            <w:hideMark/>
          </w:tcPr>
          <w:p w:rsidR="008170C8" w:rsidRPr="007751D5" w:rsidRDefault="008170C8" w:rsidP="008170C8">
            <w:r w:rsidRPr="007751D5">
              <w:t>23.26</w:t>
            </w:r>
          </w:p>
        </w:tc>
        <w:tc>
          <w:tcPr>
            <w:tcW w:w="718" w:type="dxa"/>
            <w:noWrap/>
            <w:hideMark/>
          </w:tcPr>
          <w:p w:rsidR="008170C8" w:rsidRPr="007751D5" w:rsidRDefault="008170C8" w:rsidP="008170C8">
            <w:r w:rsidRPr="007751D5">
              <w:t>36.15</w:t>
            </w:r>
          </w:p>
        </w:tc>
        <w:tc>
          <w:tcPr>
            <w:tcW w:w="602" w:type="dxa"/>
            <w:noWrap/>
            <w:hideMark/>
          </w:tcPr>
          <w:p w:rsidR="008170C8" w:rsidRPr="007751D5" w:rsidRDefault="008170C8" w:rsidP="008170C8">
            <w:r w:rsidRPr="007751D5">
              <w:t>37</w:t>
            </w:r>
          </w:p>
        </w:tc>
        <w:tc>
          <w:tcPr>
            <w:tcW w:w="1053" w:type="dxa"/>
            <w:noWrap/>
            <w:hideMark/>
          </w:tcPr>
          <w:p w:rsidR="008170C8" w:rsidRPr="007751D5" w:rsidRDefault="008170C8" w:rsidP="008170C8">
            <w:r w:rsidRPr="007751D5">
              <w:t>16747.59</w:t>
            </w:r>
          </w:p>
        </w:tc>
        <w:tc>
          <w:tcPr>
            <w:tcW w:w="941" w:type="dxa"/>
            <w:noWrap/>
            <w:hideMark/>
          </w:tcPr>
          <w:p w:rsidR="008170C8" w:rsidRPr="007751D5" w:rsidRDefault="008170C8" w:rsidP="008170C8">
            <w:r w:rsidRPr="007751D5">
              <w:t>1463.48</w:t>
            </w:r>
          </w:p>
        </w:tc>
        <w:tc>
          <w:tcPr>
            <w:tcW w:w="607" w:type="dxa"/>
            <w:noWrap/>
            <w:hideMark/>
          </w:tcPr>
          <w:p w:rsidR="008170C8" w:rsidRPr="007751D5" w:rsidRDefault="008170C8" w:rsidP="008170C8">
            <w:r w:rsidRPr="007751D5">
              <w:t>0.12</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87.96</w:t>
            </w:r>
          </w:p>
        </w:tc>
      </w:tr>
      <w:tr w:rsidR="008170C8" w:rsidRPr="007751D5" w:rsidTr="00A164A9">
        <w:trPr>
          <w:trHeight w:val="288"/>
        </w:trPr>
        <w:tc>
          <w:tcPr>
            <w:tcW w:w="1285" w:type="dxa"/>
            <w:noWrap/>
            <w:hideMark/>
          </w:tcPr>
          <w:p w:rsidR="008170C8" w:rsidRPr="007751D5" w:rsidRDefault="008170C8" w:rsidP="008170C8">
            <w:r w:rsidRPr="007751D5">
              <w:t>RP224</w:t>
            </w:r>
          </w:p>
        </w:tc>
        <w:tc>
          <w:tcPr>
            <w:tcW w:w="4387" w:type="dxa"/>
            <w:noWrap/>
            <w:hideMark/>
          </w:tcPr>
          <w:p w:rsidR="008170C8" w:rsidRPr="007751D5" w:rsidRDefault="008170C8" w:rsidP="008170C8">
            <w:r w:rsidRPr="007751D5">
              <w:t>NIBARI::IRGC 6774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17.46</w:t>
            </w:r>
          </w:p>
        </w:tc>
        <w:tc>
          <w:tcPr>
            <w:tcW w:w="718" w:type="dxa"/>
            <w:noWrap/>
            <w:hideMark/>
          </w:tcPr>
          <w:p w:rsidR="008170C8" w:rsidRPr="007751D5" w:rsidRDefault="008170C8" w:rsidP="008170C8">
            <w:r w:rsidRPr="007751D5">
              <w:t>21.69</w:t>
            </w:r>
          </w:p>
        </w:tc>
        <w:tc>
          <w:tcPr>
            <w:tcW w:w="718" w:type="dxa"/>
            <w:noWrap/>
            <w:hideMark/>
          </w:tcPr>
          <w:p w:rsidR="008170C8" w:rsidRPr="007751D5" w:rsidRDefault="008170C8" w:rsidP="008170C8">
            <w:r w:rsidRPr="007751D5">
              <w:t>28.83</w:t>
            </w:r>
          </w:p>
        </w:tc>
        <w:tc>
          <w:tcPr>
            <w:tcW w:w="602" w:type="dxa"/>
            <w:noWrap/>
            <w:hideMark/>
          </w:tcPr>
          <w:p w:rsidR="008170C8" w:rsidRPr="007751D5" w:rsidRDefault="008170C8" w:rsidP="008170C8">
            <w:r w:rsidRPr="007751D5">
              <w:t>37</w:t>
            </w:r>
          </w:p>
        </w:tc>
        <w:tc>
          <w:tcPr>
            <w:tcW w:w="1053" w:type="dxa"/>
            <w:noWrap/>
            <w:hideMark/>
          </w:tcPr>
          <w:p w:rsidR="008170C8" w:rsidRPr="007751D5" w:rsidRDefault="008170C8" w:rsidP="008170C8">
            <w:r w:rsidRPr="007751D5">
              <w:t>12112.24</w:t>
            </w:r>
          </w:p>
        </w:tc>
        <w:tc>
          <w:tcPr>
            <w:tcW w:w="941" w:type="dxa"/>
            <w:noWrap/>
            <w:hideMark/>
          </w:tcPr>
          <w:p w:rsidR="008170C8" w:rsidRPr="007751D5" w:rsidRDefault="008170C8" w:rsidP="008170C8">
            <w:r w:rsidRPr="007751D5">
              <w:t>2155.93</w:t>
            </w:r>
          </w:p>
        </w:tc>
        <w:tc>
          <w:tcPr>
            <w:tcW w:w="607" w:type="dxa"/>
            <w:noWrap/>
            <w:hideMark/>
          </w:tcPr>
          <w:p w:rsidR="008170C8" w:rsidRPr="007751D5" w:rsidRDefault="008170C8" w:rsidP="008170C8">
            <w:r w:rsidRPr="007751D5">
              <w:t>0.27</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6.89</w:t>
            </w:r>
          </w:p>
        </w:tc>
      </w:tr>
      <w:tr w:rsidR="008170C8" w:rsidRPr="007751D5" w:rsidTr="00A164A9">
        <w:trPr>
          <w:trHeight w:val="288"/>
        </w:trPr>
        <w:tc>
          <w:tcPr>
            <w:tcW w:w="1285" w:type="dxa"/>
            <w:noWrap/>
            <w:hideMark/>
          </w:tcPr>
          <w:p w:rsidR="008170C8" w:rsidRPr="007751D5" w:rsidRDefault="008170C8" w:rsidP="008170C8">
            <w:r w:rsidRPr="007751D5">
              <w:t>RP225</w:t>
            </w:r>
          </w:p>
        </w:tc>
        <w:tc>
          <w:tcPr>
            <w:tcW w:w="4387" w:type="dxa"/>
            <w:noWrap/>
            <w:hideMark/>
          </w:tcPr>
          <w:p w:rsidR="008170C8" w:rsidRPr="007751D5" w:rsidRDefault="008170C8" w:rsidP="008170C8">
            <w:r w:rsidRPr="007751D5">
              <w:t>NONA BOKRA::IRGC 22710-C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13.55</w:t>
            </w:r>
          </w:p>
        </w:tc>
        <w:tc>
          <w:tcPr>
            <w:tcW w:w="718" w:type="dxa"/>
            <w:noWrap/>
            <w:hideMark/>
          </w:tcPr>
          <w:p w:rsidR="008170C8" w:rsidRPr="007751D5" w:rsidRDefault="008170C8" w:rsidP="008170C8">
            <w:r w:rsidRPr="007751D5">
              <w:t>28.44</w:t>
            </w:r>
          </w:p>
        </w:tc>
        <w:tc>
          <w:tcPr>
            <w:tcW w:w="718" w:type="dxa"/>
            <w:noWrap/>
            <w:hideMark/>
          </w:tcPr>
          <w:p w:rsidR="008170C8" w:rsidRPr="007751D5" w:rsidRDefault="008170C8" w:rsidP="008170C8">
            <w:r w:rsidRPr="007751D5">
              <w:t>38.66</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17181.28</w:t>
            </w:r>
          </w:p>
        </w:tc>
        <w:tc>
          <w:tcPr>
            <w:tcW w:w="941" w:type="dxa"/>
            <w:noWrap/>
            <w:hideMark/>
          </w:tcPr>
          <w:p w:rsidR="008170C8" w:rsidRPr="007751D5" w:rsidRDefault="008170C8" w:rsidP="008170C8">
            <w:r w:rsidRPr="007751D5">
              <w:t>1332.46</w:t>
            </w:r>
          </w:p>
        </w:tc>
        <w:tc>
          <w:tcPr>
            <w:tcW w:w="607" w:type="dxa"/>
            <w:noWrap/>
            <w:hideMark/>
          </w:tcPr>
          <w:p w:rsidR="008170C8" w:rsidRPr="007751D5" w:rsidRDefault="008170C8" w:rsidP="008170C8">
            <w:r w:rsidRPr="007751D5">
              <w:t>0.10</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9.36</w:t>
            </w:r>
          </w:p>
        </w:tc>
      </w:tr>
      <w:tr w:rsidR="008170C8" w:rsidRPr="007751D5" w:rsidTr="00A164A9">
        <w:trPr>
          <w:trHeight w:val="288"/>
        </w:trPr>
        <w:tc>
          <w:tcPr>
            <w:tcW w:w="1285" w:type="dxa"/>
            <w:noWrap/>
            <w:hideMark/>
          </w:tcPr>
          <w:p w:rsidR="008170C8" w:rsidRPr="007751D5" w:rsidRDefault="008170C8" w:rsidP="008170C8">
            <w:r w:rsidRPr="007751D5">
              <w:t>RP226</w:t>
            </w:r>
          </w:p>
        </w:tc>
        <w:tc>
          <w:tcPr>
            <w:tcW w:w="4387" w:type="dxa"/>
            <w:noWrap/>
            <w:hideMark/>
          </w:tcPr>
          <w:p w:rsidR="008170C8" w:rsidRPr="007751D5" w:rsidRDefault="008170C8" w:rsidP="008170C8">
            <w:r w:rsidRPr="007751D5">
              <w:t>NOROI::IRGC 3161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05.91</w:t>
            </w:r>
          </w:p>
        </w:tc>
        <w:tc>
          <w:tcPr>
            <w:tcW w:w="718" w:type="dxa"/>
            <w:noWrap/>
            <w:hideMark/>
          </w:tcPr>
          <w:p w:rsidR="008170C8" w:rsidRPr="007751D5" w:rsidRDefault="008170C8" w:rsidP="008170C8">
            <w:r w:rsidRPr="007751D5">
              <w:t>16.79</w:t>
            </w:r>
          </w:p>
        </w:tc>
        <w:tc>
          <w:tcPr>
            <w:tcW w:w="718" w:type="dxa"/>
            <w:noWrap/>
            <w:hideMark/>
          </w:tcPr>
          <w:p w:rsidR="008170C8" w:rsidRPr="007751D5" w:rsidRDefault="008170C8" w:rsidP="008170C8">
            <w:r w:rsidRPr="007751D5">
              <w:t>30.96</w:t>
            </w:r>
          </w:p>
        </w:tc>
        <w:tc>
          <w:tcPr>
            <w:tcW w:w="602" w:type="dxa"/>
            <w:noWrap/>
            <w:hideMark/>
          </w:tcPr>
          <w:p w:rsidR="008170C8" w:rsidRPr="007751D5" w:rsidRDefault="008170C8" w:rsidP="008170C8">
            <w:r w:rsidRPr="007751D5">
              <w:t>60</w:t>
            </w:r>
          </w:p>
        </w:tc>
        <w:tc>
          <w:tcPr>
            <w:tcW w:w="1053" w:type="dxa"/>
            <w:noWrap/>
            <w:hideMark/>
          </w:tcPr>
          <w:p w:rsidR="008170C8" w:rsidRPr="007751D5" w:rsidRDefault="008170C8" w:rsidP="008170C8">
            <w:r w:rsidRPr="007751D5">
              <w:t>12782.87</w:t>
            </w:r>
          </w:p>
        </w:tc>
        <w:tc>
          <w:tcPr>
            <w:tcW w:w="941" w:type="dxa"/>
            <w:noWrap/>
            <w:hideMark/>
          </w:tcPr>
          <w:p w:rsidR="008170C8" w:rsidRPr="007751D5" w:rsidRDefault="008170C8" w:rsidP="008170C8">
            <w:r w:rsidRPr="007751D5">
              <w:t>2461.65</w:t>
            </w:r>
          </w:p>
        </w:tc>
        <w:tc>
          <w:tcPr>
            <w:tcW w:w="607" w:type="dxa"/>
            <w:noWrap/>
            <w:hideMark/>
          </w:tcPr>
          <w:p w:rsidR="008170C8" w:rsidRPr="007751D5" w:rsidRDefault="008170C8" w:rsidP="008170C8">
            <w:r w:rsidRPr="007751D5">
              <w:t>0.39</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9.00</w:t>
            </w:r>
          </w:p>
        </w:tc>
      </w:tr>
      <w:tr w:rsidR="008170C8" w:rsidRPr="007751D5" w:rsidTr="00A164A9">
        <w:trPr>
          <w:trHeight w:val="288"/>
        </w:trPr>
        <w:tc>
          <w:tcPr>
            <w:tcW w:w="1285" w:type="dxa"/>
            <w:noWrap/>
            <w:hideMark/>
          </w:tcPr>
          <w:p w:rsidR="008170C8" w:rsidRPr="007751D5" w:rsidRDefault="008170C8" w:rsidP="008170C8">
            <w:r w:rsidRPr="007751D5">
              <w:t>RP228</w:t>
            </w:r>
          </w:p>
        </w:tc>
        <w:tc>
          <w:tcPr>
            <w:tcW w:w="4387" w:type="dxa"/>
            <w:noWrap/>
            <w:hideMark/>
          </w:tcPr>
          <w:p w:rsidR="008170C8" w:rsidRPr="007751D5" w:rsidRDefault="008170C8" w:rsidP="008170C8">
            <w:r w:rsidRPr="007751D5">
              <w:t>NX 3533::IRGC 6379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64.72</w:t>
            </w:r>
          </w:p>
        </w:tc>
        <w:tc>
          <w:tcPr>
            <w:tcW w:w="718" w:type="dxa"/>
            <w:noWrap/>
            <w:hideMark/>
          </w:tcPr>
          <w:p w:rsidR="008170C8" w:rsidRPr="007751D5" w:rsidRDefault="008170C8" w:rsidP="008170C8">
            <w:r w:rsidRPr="007751D5">
              <w:t>17.39</w:t>
            </w:r>
          </w:p>
        </w:tc>
        <w:tc>
          <w:tcPr>
            <w:tcW w:w="718" w:type="dxa"/>
            <w:noWrap/>
            <w:hideMark/>
          </w:tcPr>
          <w:p w:rsidR="008170C8" w:rsidRPr="007751D5" w:rsidRDefault="008170C8" w:rsidP="008170C8">
            <w:r w:rsidRPr="007751D5">
              <w:t>28.54</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11162.38</w:t>
            </w:r>
          </w:p>
        </w:tc>
        <w:tc>
          <w:tcPr>
            <w:tcW w:w="941" w:type="dxa"/>
            <w:noWrap/>
            <w:hideMark/>
          </w:tcPr>
          <w:p w:rsidR="008170C8" w:rsidRPr="007751D5" w:rsidRDefault="008170C8" w:rsidP="008170C8">
            <w:r w:rsidRPr="007751D5">
              <w:t>752.78</w:t>
            </w:r>
          </w:p>
        </w:tc>
        <w:tc>
          <w:tcPr>
            <w:tcW w:w="607" w:type="dxa"/>
            <w:noWrap/>
            <w:hideMark/>
          </w:tcPr>
          <w:p w:rsidR="008170C8" w:rsidRPr="007751D5" w:rsidRDefault="008170C8" w:rsidP="008170C8">
            <w:r w:rsidRPr="007751D5">
              <w:t>0.28</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5.34</w:t>
            </w:r>
          </w:p>
        </w:tc>
      </w:tr>
      <w:tr w:rsidR="008170C8" w:rsidRPr="007751D5" w:rsidTr="00A164A9">
        <w:trPr>
          <w:trHeight w:val="288"/>
        </w:trPr>
        <w:tc>
          <w:tcPr>
            <w:tcW w:w="1285" w:type="dxa"/>
            <w:noWrap/>
            <w:hideMark/>
          </w:tcPr>
          <w:p w:rsidR="008170C8" w:rsidRPr="007751D5" w:rsidRDefault="008170C8" w:rsidP="008170C8">
            <w:r w:rsidRPr="007751D5">
              <w:t>RP229</w:t>
            </w:r>
          </w:p>
        </w:tc>
        <w:tc>
          <w:tcPr>
            <w:tcW w:w="4387" w:type="dxa"/>
            <w:noWrap/>
            <w:hideMark/>
          </w:tcPr>
          <w:p w:rsidR="008170C8" w:rsidRPr="007751D5" w:rsidRDefault="008170C8" w:rsidP="008170C8">
            <w:r w:rsidRPr="007751D5">
              <w:t>O. SATIVA::IRGC 1708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48.66</w:t>
            </w:r>
          </w:p>
        </w:tc>
        <w:tc>
          <w:tcPr>
            <w:tcW w:w="718" w:type="dxa"/>
            <w:noWrap/>
            <w:hideMark/>
          </w:tcPr>
          <w:p w:rsidR="008170C8" w:rsidRPr="007751D5" w:rsidRDefault="008170C8" w:rsidP="008170C8">
            <w:r w:rsidRPr="007751D5">
              <w:t>29.28</w:t>
            </w:r>
          </w:p>
        </w:tc>
        <w:tc>
          <w:tcPr>
            <w:tcW w:w="718" w:type="dxa"/>
            <w:noWrap/>
            <w:hideMark/>
          </w:tcPr>
          <w:p w:rsidR="008170C8" w:rsidRPr="007751D5" w:rsidRDefault="008170C8" w:rsidP="008170C8">
            <w:r w:rsidRPr="007751D5">
              <w:t>41.65</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13609.01</w:t>
            </w:r>
          </w:p>
        </w:tc>
        <w:tc>
          <w:tcPr>
            <w:tcW w:w="941" w:type="dxa"/>
            <w:noWrap/>
            <w:hideMark/>
          </w:tcPr>
          <w:p w:rsidR="008170C8" w:rsidRPr="007751D5" w:rsidRDefault="008170C8" w:rsidP="008170C8">
            <w:r w:rsidRPr="007751D5">
              <w:t>3044.51</w:t>
            </w:r>
          </w:p>
        </w:tc>
        <w:tc>
          <w:tcPr>
            <w:tcW w:w="607" w:type="dxa"/>
            <w:noWrap/>
            <w:hideMark/>
          </w:tcPr>
          <w:p w:rsidR="008170C8" w:rsidRPr="007751D5" w:rsidRDefault="008170C8" w:rsidP="008170C8">
            <w:r w:rsidRPr="007751D5">
              <w:t>0.31</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6.65</w:t>
            </w:r>
          </w:p>
        </w:tc>
      </w:tr>
      <w:tr w:rsidR="008170C8" w:rsidRPr="007751D5" w:rsidTr="00A164A9">
        <w:trPr>
          <w:trHeight w:val="288"/>
        </w:trPr>
        <w:tc>
          <w:tcPr>
            <w:tcW w:w="1285" w:type="dxa"/>
            <w:noWrap/>
            <w:hideMark/>
          </w:tcPr>
          <w:p w:rsidR="008170C8" w:rsidRPr="007751D5" w:rsidRDefault="008170C8" w:rsidP="008170C8">
            <w:r w:rsidRPr="007751D5">
              <w:t>RP230</w:t>
            </w:r>
          </w:p>
        </w:tc>
        <w:tc>
          <w:tcPr>
            <w:tcW w:w="4387" w:type="dxa"/>
            <w:noWrap/>
            <w:hideMark/>
          </w:tcPr>
          <w:p w:rsidR="008170C8" w:rsidRPr="007751D5" w:rsidRDefault="008170C8" w:rsidP="008170C8">
            <w:r w:rsidRPr="007751D5">
              <w:t>PAH WEAN::IRGC 7827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91.66</w:t>
            </w:r>
          </w:p>
        </w:tc>
        <w:tc>
          <w:tcPr>
            <w:tcW w:w="718" w:type="dxa"/>
            <w:noWrap/>
            <w:hideMark/>
          </w:tcPr>
          <w:p w:rsidR="008170C8" w:rsidRPr="007751D5" w:rsidRDefault="008170C8" w:rsidP="008170C8">
            <w:r w:rsidRPr="007751D5">
              <w:t>16.47</w:t>
            </w:r>
          </w:p>
        </w:tc>
        <w:tc>
          <w:tcPr>
            <w:tcW w:w="718" w:type="dxa"/>
            <w:noWrap/>
            <w:hideMark/>
          </w:tcPr>
          <w:p w:rsidR="008170C8" w:rsidRPr="007751D5" w:rsidRDefault="008170C8" w:rsidP="008170C8">
            <w:r w:rsidRPr="007751D5">
              <w:t>26.48</w:t>
            </w:r>
          </w:p>
        </w:tc>
        <w:tc>
          <w:tcPr>
            <w:tcW w:w="602" w:type="dxa"/>
            <w:noWrap/>
            <w:hideMark/>
          </w:tcPr>
          <w:p w:rsidR="008170C8" w:rsidRPr="007751D5" w:rsidRDefault="008170C8" w:rsidP="008170C8">
            <w:r w:rsidRPr="007751D5">
              <w:t>36</w:t>
            </w:r>
          </w:p>
        </w:tc>
        <w:tc>
          <w:tcPr>
            <w:tcW w:w="1053" w:type="dxa"/>
            <w:noWrap/>
            <w:hideMark/>
          </w:tcPr>
          <w:p w:rsidR="008170C8" w:rsidRPr="007751D5" w:rsidRDefault="008170C8" w:rsidP="008170C8">
            <w:r w:rsidRPr="007751D5">
              <w:t>19397.96</w:t>
            </w:r>
          </w:p>
        </w:tc>
        <w:tc>
          <w:tcPr>
            <w:tcW w:w="941" w:type="dxa"/>
            <w:noWrap/>
            <w:hideMark/>
          </w:tcPr>
          <w:p w:rsidR="008170C8" w:rsidRPr="007751D5" w:rsidRDefault="008170C8" w:rsidP="008170C8">
            <w:r w:rsidRPr="007751D5">
              <w:t>566.96</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76.22</w:t>
            </w:r>
          </w:p>
        </w:tc>
      </w:tr>
      <w:tr w:rsidR="008170C8" w:rsidRPr="007751D5" w:rsidTr="00A164A9">
        <w:trPr>
          <w:trHeight w:val="288"/>
        </w:trPr>
        <w:tc>
          <w:tcPr>
            <w:tcW w:w="1285" w:type="dxa"/>
            <w:noWrap/>
            <w:hideMark/>
          </w:tcPr>
          <w:p w:rsidR="008170C8" w:rsidRPr="007751D5" w:rsidRDefault="008170C8" w:rsidP="008170C8">
            <w:r w:rsidRPr="007751D5">
              <w:t>RP231</w:t>
            </w:r>
          </w:p>
        </w:tc>
        <w:tc>
          <w:tcPr>
            <w:tcW w:w="4387" w:type="dxa"/>
            <w:noWrap/>
            <w:hideMark/>
          </w:tcPr>
          <w:p w:rsidR="008170C8" w:rsidRPr="007751D5" w:rsidRDefault="008170C8" w:rsidP="008170C8">
            <w:r w:rsidRPr="007751D5">
              <w:t>PAI CHUEH CHIU LIU::IRGC 3425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92.28</w:t>
            </w:r>
          </w:p>
        </w:tc>
        <w:tc>
          <w:tcPr>
            <w:tcW w:w="718" w:type="dxa"/>
            <w:noWrap/>
            <w:hideMark/>
          </w:tcPr>
          <w:p w:rsidR="008170C8" w:rsidRPr="007751D5" w:rsidRDefault="008170C8" w:rsidP="008170C8">
            <w:r w:rsidRPr="007751D5">
              <w:t>20.25</w:t>
            </w:r>
          </w:p>
        </w:tc>
        <w:tc>
          <w:tcPr>
            <w:tcW w:w="718" w:type="dxa"/>
            <w:noWrap/>
            <w:hideMark/>
          </w:tcPr>
          <w:p w:rsidR="008170C8" w:rsidRPr="007751D5" w:rsidRDefault="008170C8" w:rsidP="008170C8">
            <w:r w:rsidRPr="007751D5">
              <w:t>32.76</w:t>
            </w:r>
          </w:p>
        </w:tc>
        <w:tc>
          <w:tcPr>
            <w:tcW w:w="602" w:type="dxa"/>
            <w:noWrap/>
            <w:hideMark/>
          </w:tcPr>
          <w:p w:rsidR="008170C8" w:rsidRPr="007751D5" w:rsidRDefault="008170C8" w:rsidP="008170C8">
            <w:r w:rsidRPr="007751D5">
              <w:t>37</w:t>
            </w:r>
          </w:p>
        </w:tc>
        <w:tc>
          <w:tcPr>
            <w:tcW w:w="1053" w:type="dxa"/>
            <w:noWrap/>
            <w:hideMark/>
          </w:tcPr>
          <w:p w:rsidR="008170C8" w:rsidRPr="007751D5" w:rsidRDefault="008170C8" w:rsidP="008170C8">
            <w:r w:rsidRPr="007751D5">
              <w:t>22243.33</w:t>
            </w:r>
          </w:p>
        </w:tc>
        <w:tc>
          <w:tcPr>
            <w:tcW w:w="941" w:type="dxa"/>
            <w:noWrap/>
            <w:hideMark/>
          </w:tcPr>
          <w:p w:rsidR="008170C8" w:rsidRPr="007751D5" w:rsidRDefault="008170C8" w:rsidP="008170C8">
            <w:r w:rsidRPr="007751D5">
              <w:t>1817.65</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88.92</w:t>
            </w:r>
          </w:p>
        </w:tc>
      </w:tr>
      <w:tr w:rsidR="008170C8" w:rsidRPr="007751D5" w:rsidTr="00A164A9">
        <w:trPr>
          <w:trHeight w:val="288"/>
        </w:trPr>
        <w:tc>
          <w:tcPr>
            <w:tcW w:w="1285" w:type="dxa"/>
            <w:noWrap/>
            <w:hideMark/>
          </w:tcPr>
          <w:p w:rsidR="008170C8" w:rsidRPr="007751D5" w:rsidRDefault="008170C8" w:rsidP="008170C8">
            <w:r w:rsidRPr="007751D5">
              <w:t>RP232</w:t>
            </w:r>
          </w:p>
        </w:tc>
        <w:tc>
          <w:tcPr>
            <w:tcW w:w="4387" w:type="dxa"/>
            <w:noWrap/>
            <w:hideMark/>
          </w:tcPr>
          <w:p w:rsidR="008170C8" w:rsidRPr="007751D5" w:rsidRDefault="008170C8" w:rsidP="008170C8">
            <w:r w:rsidRPr="007751D5">
              <w:t>PAI YI PING::IRGC 136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01.38</w:t>
            </w:r>
          </w:p>
        </w:tc>
        <w:tc>
          <w:tcPr>
            <w:tcW w:w="718" w:type="dxa"/>
            <w:noWrap/>
            <w:hideMark/>
          </w:tcPr>
          <w:p w:rsidR="008170C8" w:rsidRPr="007751D5" w:rsidRDefault="008170C8" w:rsidP="008170C8">
            <w:r w:rsidRPr="007751D5">
              <w:t>21.69</w:t>
            </w:r>
          </w:p>
        </w:tc>
        <w:tc>
          <w:tcPr>
            <w:tcW w:w="718" w:type="dxa"/>
            <w:noWrap/>
            <w:hideMark/>
          </w:tcPr>
          <w:p w:rsidR="008170C8" w:rsidRPr="007751D5" w:rsidRDefault="008170C8" w:rsidP="008170C8">
            <w:r w:rsidRPr="007751D5">
              <w:t>26.57</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16983.48</w:t>
            </w:r>
          </w:p>
        </w:tc>
        <w:tc>
          <w:tcPr>
            <w:tcW w:w="941" w:type="dxa"/>
            <w:noWrap/>
            <w:hideMark/>
          </w:tcPr>
          <w:p w:rsidR="008170C8" w:rsidRPr="007751D5" w:rsidRDefault="008170C8" w:rsidP="008170C8">
            <w:r w:rsidRPr="007751D5">
              <w:t>1944.70</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2.91</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233</w:t>
            </w:r>
          </w:p>
        </w:tc>
        <w:tc>
          <w:tcPr>
            <w:tcW w:w="4387" w:type="dxa"/>
            <w:noWrap/>
            <w:hideMark/>
          </w:tcPr>
          <w:p w:rsidR="008170C8" w:rsidRPr="007751D5" w:rsidRDefault="008170C8" w:rsidP="008170C8">
            <w:r w:rsidRPr="007751D5">
              <w:t>PALEPYU::IRGC 3354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18.08</w:t>
            </w:r>
          </w:p>
        </w:tc>
        <w:tc>
          <w:tcPr>
            <w:tcW w:w="718" w:type="dxa"/>
            <w:noWrap/>
            <w:hideMark/>
          </w:tcPr>
          <w:p w:rsidR="008170C8" w:rsidRPr="007751D5" w:rsidRDefault="008170C8" w:rsidP="008170C8">
            <w:r w:rsidRPr="007751D5">
              <w:t>23.11</w:t>
            </w:r>
          </w:p>
        </w:tc>
        <w:tc>
          <w:tcPr>
            <w:tcW w:w="718" w:type="dxa"/>
            <w:noWrap/>
            <w:hideMark/>
          </w:tcPr>
          <w:p w:rsidR="008170C8" w:rsidRPr="007751D5" w:rsidRDefault="008170C8" w:rsidP="008170C8">
            <w:r w:rsidRPr="007751D5">
              <w:t>31.13</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14357.92</w:t>
            </w:r>
          </w:p>
        </w:tc>
        <w:tc>
          <w:tcPr>
            <w:tcW w:w="941" w:type="dxa"/>
            <w:noWrap/>
            <w:hideMark/>
          </w:tcPr>
          <w:p w:rsidR="008170C8" w:rsidRPr="007751D5" w:rsidRDefault="008170C8" w:rsidP="008170C8">
            <w:r w:rsidRPr="007751D5">
              <w:t>3721.86</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8.88</w:t>
            </w:r>
          </w:p>
        </w:tc>
      </w:tr>
      <w:tr w:rsidR="008170C8" w:rsidRPr="007751D5" w:rsidTr="00A164A9">
        <w:trPr>
          <w:trHeight w:val="288"/>
        </w:trPr>
        <w:tc>
          <w:tcPr>
            <w:tcW w:w="1285" w:type="dxa"/>
            <w:noWrap/>
            <w:hideMark/>
          </w:tcPr>
          <w:p w:rsidR="008170C8" w:rsidRPr="007751D5" w:rsidRDefault="008170C8" w:rsidP="008170C8">
            <w:r w:rsidRPr="007751D5">
              <w:t>RP234</w:t>
            </w:r>
          </w:p>
        </w:tc>
        <w:tc>
          <w:tcPr>
            <w:tcW w:w="4387" w:type="dxa"/>
            <w:noWrap/>
            <w:hideMark/>
          </w:tcPr>
          <w:p w:rsidR="008170C8" w:rsidRPr="007751D5" w:rsidRDefault="008170C8" w:rsidP="008170C8">
            <w:r w:rsidRPr="007751D5">
              <w:t>PARA NELLU::IRGC 5000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44.29</w:t>
            </w:r>
          </w:p>
        </w:tc>
        <w:tc>
          <w:tcPr>
            <w:tcW w:w="718" w:type="dxa"/>
            <w:noWrap/>
            <w:hideMark/>
          </w:tcPr>
          <w:p w:rsidR="008170C8" w:rsidRPr="007751D5" w:rsidRDefault="008170C8" w:rsidP="008170C8">
            <w:r w:rsidRPr="007751D5">
              <w:t>24.83</w:t>
            </w:r>
          </w:p>
        </w:tc>
        <w:tc>
          <w:tcPr>
            <w:tcW w:w="718" w:type="dxa"/>
            <w:noWrap/>
            <w:hideMark/>
          </w:tcPr>
          <w:p w:rsidR="008170C8" w:rsidRPr="007751D5" w:rsidRDefault="008170C8" w:rsidP="008170C8">
            <w:r w:rsidRPr="007751D5">
              <w:t>30.40</w:t>
            </w:r>
          </w:p>
        </w:tc>
        <w:tc>
          <w:tcPr>
            <w:tcW w:w="602" w:type="dxa"/>
            <w:noWrap/>
            <w:hideMark/>
          </w:tcPr>
          <w:p w:rsidR="008170C8" w:rsidRPr="007751D5" w:rsidRDefault="008170C8" w:rsidP="008170C8">
            <w:r w:rsidRPr="007751D5">
              <w:t>53</w:t>
            </w:r>
          </w:p>
        </w:tc>
        <w:tc>
          <w:tcPr>
            <w:tcW w:w="1053" w:type="dxa"/>
            <w:noWrap/>
            <w:hideMark/>
          </w:tcPr>
          <w:p w:rsidR="008170C8" w:rsidRPr="007751D5" w:rsidRDefault="008170C8" w:rsidP="008170C8">
            <w:r w:rsidRPr="007751D5">
              <w:t>14570.05</w:t>
            </w:r>
          </w:p>
        </w:tc>
        <w:tc>
          <w:tcPr>
            <w:tcW w:w="941" w:type="dxa"/>
            <w:noWrap/>
            <w:hideMark/>
          </w:tcPr>
          <w:p w:rsidR="008170C8" w:rsidRPr="007751D5" w:rsidRDefault="008170C8" w:rsidP="008170C8">
            <w:r w:rsidRPr="007751D5">
              <w:t>3719.48</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290.00</w:t>
            </w:r>
          </w:p>
        </w:tc>
        <w:tc>
          <w:tcPr>
            <w:tcW w:w="768" w:type="dxa"/>
            <w:noWrap/>
            <w:hideMark/>
          </w:tcPr>
          <w:p w:rsidR="008170C8" w:rsidRPr="007751D5" w:rsidRDefault="008170C8" w:rsidP="008170C8">
            <w:r w:rsidRPr="007751D5">
              <w:t>89.10</w:t>
            </w:r>
          </w:p>
        </w:tc>
      </w:tr>
      <w:tr w:rsidR="008170C8" w:rsidRPr="007751D5" w:rsidTr="00A164A9">
        <w:trPr>
          <w:trHeight w:val="288"/>
        </w:trPr>
        <w:tc>
          <w:tcPr>
            <w:tcW w:w="1285" w:type="dxa"/>
            <w:noWrap/>
            <w:hideMark/>
          </w:tcPr>
          <w:p w:rsidR="008170C8" w:rsidRPr="007751D5" w:rsidRDefault="008170C8" w:rsidP="008170C8">
            <w:r w:rsidRPr="007751D5">
              <w:t>RP235</w:t>
            </w:r>
          </w:p>
        </w:tc>
        <w:tc>
          <w:tcPr>
            <w:tcW w:w="4387" w:type="dxa"/>
            <w:noWrap/>
            <w:hideMark/>
          </w:tcPr>
          <w:p w:rsidR="008170C8" w:rsidRPr="007751D5" w:rsidRDefault="008170C8" w:rsidP="008170C8">
            <w:r w:rsidRPr="007751D5">
              <w:t>PATISAIL::IRGC 3756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9</w:t>
            </w:r>
          </w:p>
        </w:tc>
        <w:tc>
          <w:tcPr>
            <w:tcW w:w="830" w:type="dxa"/>
            <w:noWrap/>
            <w:hideMark/>
          </w:tcPr>
          <w:p w:rsidR="008170C8" w:rsidRPr="007751D5" w:rsidRDefault="008170C8" w:rsidP="008170C8">
            <w:r w:rsidRPr="007751D5">
              <w:t>79.54</w:t>
            </w:r>
          </w:p>
        </w:tc>
        <w:tc>
          <w:tcPr>
            <w:tcW w:w="718" w:type="dxa"/>
            <w:noWrap/>
            <w:hideMark/>
          </w:tcPr>
          <w:p w:rsidR="008170C8" w:rsidRPr="007751D5" w:rsidRDefault="008170C8" w:rsidP="008170C8">
            <w:r w:rsidRPr="007751D5">
              <w:t>23.69</w:t>
            </w:r>
          </w:p>
        </w:tc>
        <w:tc>
          <w:tcPr>
            <w:tcW w:w="718" w:type="dxa"/>
            <w:noWrap/>
            <w:hideMark/>
          </w:tcPr>
          <w:p w:rsidR="008170C8" w:rsidRPr="007751D5" w:rsidRDefault="008170C8" w:rsidP="008170C8">
            <w:r w:rsidRPr="007751D5">
              <w:t>38.99</w:t>
            </w:r>
          </w:p>
        </w:tc>
        <w:tc>
          <w:tcPr>
            <w:tcW w:w="602" w:type="dxa"/>
            <w:noWrap/>
            <w:hideMark/>
          </w:tcPr>
          <w:p w:rsidR="008170C8" w:rsidRPr="007751D5" w:rsidRDefault="008170C8" w:rsidP="008170C8">
            <w:r w:rsidRPr="007751D5">
              <w:t>72</w:t>
            </w:r>
          </w:p>
        </w:tc>
        <w:tc>
          <w:tcPr>
            <w:tcW w:w="1053" w:type="dxa"/>
            <w:noWrap/>
            <w:hideMark/>
          </w:tcPr>
          <w:p w:rsidR="008170C8" w:rsidRPr="007751D5" w:rsidRDefault="008170C8" w:rsidP="008170C8">
            <w:r w:rsidRPr="007751D5">
              <w:t>21103.72</w:t>
            </w:r>
          </w:p>
        </w:tc>
        <w:tc>
          <w:tcPr>
            <w:tcW w:w="941" w:type="dxa"/>
            <w:noWrap/>
            <w:hideMark/>
          </w:tcPr>
          <w:p w:rsidR="008170C8" w:rsidRPr="007751D5" w:rsidRDefault="008170C8" w:rsidP="008170C8">
            <w:r w:rsidRPr="007751D5">
              <w:t>3201.74</w:t>
            </w:r>
          </w:p>
        </w:tc>
        <w:tc>
          <w:tcPr>
            <w:tcW w:w="607" w:type="dxa"/>
            <w:noWrap/>
            <w:hideMark/>
          </w:tcPr>
          <w:p w:rsidR="008170C8" w:rsidRPr="007751D5" w:rsidRDefault="008170C8" w:rsidP="008170C8">
            <w:r w:rsidRPr="007751D5">
              <w:t>0.13</w:t>
            </w:r>
          </w:p>
        </w:tc>
        <w:tc>
          <w:tcPr>
            <w:tcW w:w="991" w:type="dxa"/>
            <w:noWrap/>
            <w:hideMark/>
          </w:tcPr>
          <w:p w:rsidR="008170C8" w:rsidRPr="007751D5" w:rsidRDefault="008170C8" w:rsidP="008170C8">
            <w:r w:rsidRPr="007751D5">
              <w:t>140.00</w:t>
            </w:r>
          </w:p>
        </w:tc>
        <w:tc>
          <w:tcPr>
            <w:tcW w:w="768" w:type="dxa"/>
            <w:noWrap/>
            <w:hideMark/>
          </w:tcPr>
          <w:p w:rsidR="008170C8" w:rsidRPr="007751D5" w:rsidRDefault="008170C8" w:rsidP="008170C8">
            <w:r w:rsidRPr="007751D5">
              <w:t>88.19</w:t>
            </w:r>
          </w:p>
        </w:tc>
      </w:tr>
      <w:tr w:rsidR="008170C8" w:rsidRPr="007751D5" w:rsidTr="00A164A9">
        <w:trPr>
          <w:trHeight w:val="288"/>
        </w:trPr>
        <w:tc>
          <w:tcPr>
            <w:tcW w:w="1285" w:type="dxa"/>
            <w:noWrap/>
            <w:hideMark/>
          </w:tcPr>
          <w:p w:rsidR="008170C8" w:rsidRPr="007751D5" w:rsidRDefault="008170C8" w:rsidP="008170C8">
            <w:r w:rsidRPr="007751D5">
              <w:t>RP237</w:t>
            </w:r>
          </w:p>
        </w:tc>
        <w:tc>
          <w:tcPr>
            <w:tcW w:w="4387" w:type="dxa"/>
            <w:noWrap/>
            <w:hideMark/>
          </w:tcPr>
          <w:p w:rsidR="008170C8" w:rsidRPr="007751D5" w:rsidRDefault="008170C8" w:rsidP="008170C8">
            <w:r w:rsidRPr="007751D5">
              <w:t>PERUNEL::IRGC 6311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47.82</w:t>
            </w:r>
          </w:p>
        </w:tc>
        <w:tc>
          <w:tcPr>
            <w:tcW w:w="718" w:type="dxa"/>
            <w:noWrap/>
            <w:hideMark/>
          </w:tcPr>
          <w:p w:rsidR="008170C8" w:rsidRPr="007751D5" w:rsidRDefault="008170C8" w:rsidP="008170C8">
            <w:r w:rsidRPr="007751D5">
              <w:t>25.13</w:t>
            </w:r>
          </w:p>
        </w:tc>
        <w:tc>
          <w:tcPr>
            <w:tcW w:w="718" w:type="dxa"/>
            <w:noWrap/>
            <w:hideMark/>
          </w:tcPr>
          <w:p w:rsidR="008170C8" w:rsidRPr="007751D5" w:rsidRDefault="008170C8" w:rsidP="008170C8">
            <w:r w:rsidRPr="007751D5">
              <w:t>33.18</w:t>
            </w:r>
          </w:p>
        </w:tc>
        <w:tc>
          <w:tcPr>
            <w:tcW w:w="602" w:type="dxa"/>
            <w:noWrap/>
            <w:hideMark/>
          </w:tcPr>
          <w:p w:rsidR="008170C8" w:rsidRPr="007751D5" w:rsidRDefault="008170C8" w:rsidP="008170C8">
            <w:r w:rsidRPr="007751D5">
              <w:t>37</w:t>
            </w:r>
          </w:p>
        </w:tc>
        <w:tc>
          <w:tcPr>
            <w:tcW w:w="1053" w:type="dxa"/>
            <w:noWrap/>
            <w:hideMark/>
          </w:tcPr>
          <w:p w:rsidR="008170C8" w:rsidRPr="007751D5" w:rsidRDefault="008170C8" w:rsidP="008170C8">
            <w:r w:rsidRPr="007751D5">
              <w:t>11562.52</w:t>
            </w:r>
          </w:p>
        </w:tc>
        <w:tc>
          <w:tcPr>
            <w:tcW w:w="941" w:type="dxa"/>
            <w:noWrap/>
            <w:hideMark/>
          </w:tcPr>
          <w:p w:rsidR="008170C8" w:rsidRPr="007751D5" w:rsidRDefault="008170C8" w:rsidP="008170C8">
            <w:r w:rsidRPr="007751D5">
              <w:t>2116.22</w:t>
            </w:r>
          </w:p>
        </w:tc>
        <w:tc>
          <w:tcPr>
            <w:tcW w:w="607" w:type="dxa"/>
            <w:noWrap/>
            <w:hideMark/>
          </w:tcPr>
          <w:p w:rsidR="008170C8" w:rsidRPr="007751D5" w:rsidRDefault="008170C8" w:rsidP="008170C8">
            <w:r w:rsidRPr="007751D5">
              <w:t>0.68</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90.71</w:t>
            </w:r>
          </w:p>
        </w:tc>
      </w:tr>
      <w:tr w:rsidR="008170C8" w:rsidRPr="007751D5" w:rsidTr="00A164A9">
        <w:trPr>
          <w:trHeight w:val="288"/>
        </w:trPr>
        <w:tc>
          <w:tcPr>
            <w:tcW w:w="1285" w:type="dxa"/>
            <w:noWrap/>
            <w:hideMark/>
          </w:tcPr>
          <w:p w:rsidR="008170C8" w:rsidRPr="007751D5" w:rsidRDefault="008170C8" w:rsidP="008170C8">
            <w:r w:rsidRPr="007751D5">
              <w:t>RP238</w:t>
            </w:r>
          </w:p>
        </w:tc>
        <w:tc>
          <w:tcPr>
            <w:tcW w:w="4387" w:type="dxa"/>
            <w:noWrap/>
            <w:hideMark/>
          </w:tcPr>
          <w:p w:rsidR="008170C8" w:rsidRPr="007751D5" w:rsidRDefault="008170C8" w:rsidP="008170C8">
            <w:r w:rsidRPr="007751D5">
              <w:t>PICO NEGRO::IRGC 5584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71.58</w:t>
            </w:r>
          </w:p>
        </w:tc>
        <w:tc>
          <w:tcPr>
            <w:tcW w:w="718" w:type="dxa"/>
            <w:noWrap/>
            <w:hideMark/>
          </w:tcPr>
          <w:p w:rsidR="008170C8" w:rsidRPr="007751D5" w:rsidRDefault="008170C8" w:rsidP="008170C8">
            <w:r w:rsidRPr="007751D5">
              <w:t>17.91</w:t>
            </w:r>
          </w:p>
        </w:tc>
        <w:tc>
          <w:tcPr>
            <w:tcW w:w="718" w:type="dxa"/>
            <w:noWrap/>
            <w:hideMark/>
          </w:tcPr>
          <w:p w:rsidR="008170C8" w:rsidRPr="007751D5" w:rsidRDefault="008170C8" w:rsidP="008170C8">
            <w:r w:rsidRPr="007751D5">
              <w:t>28.69</w:t>
            </w:r>
          </w:p>
        </w:tc>
        <w:tc>
          <w:tcPr>
            <w:tcW w:w="602" w:type="dxa"/>
            <w:noWrap/>
            <w:hideMark/>
          </w:tcPr>
          <w:p w:rsidR="008170C8" w:rsidRPr="007751D5" w:rsidRDefault="008170C8" w:rsidP="008170C8">
            <w:r w:rsidRPr="007751D5">
              <w:t>25</w:t>
            </w:r>
          </w:p>
        </w:tc>
        <w:tc>
          <w:tcPr>
            <w:tcW w:w="1053" w:type="dxa"/>
            <w:noWrap/>
            <w:hideMark/>
          </w:tcPr>
          <w:p w:rsidR="008170C8" w:rsidRPr="007751D5" w:rsidRDefault="008170C8" w:rsidP="008170C8">
            <w:r w:rsidRPr="007751D5">
              <w:t>15912.36</w:t>
            </w:r>
          </w:p>
        </w:tc>
        <w:tc>
          <w:tcPr>
            <w:tcW w:w="941" w:type="dxa"/>
            <w:noWrap/>
            <w:hideMark/>
          </w:tcPr>
          <w:p w:rsidR="008170C8" w:rsidRPr="007751D5" w:rsidRDefault="008170C8" w:rsidP="008170C8">
            <w:r w:rsidRPr="007751D5">
              <w:t>2144.01</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270.00</w:t>
            </w:r>
          </w:p>
        </w:tc>
        <w:tc>
          <w:tcPr>
            <w:tcW w:w="768" w:type="dxa"/>
            <w:noWrap/>
            <w:hideMark/>
          </w:tcPr>
          <w:p w:rsidR="008170C8" w:rsidRPr="007751D5" w:rsidRDefault="008170C8" w:rsidP="008170C8">
            <w:r w:rsidRPr="007751D5">
              <w:t>79.19</w:t>
            </w:r>
          </w:p>
        </w:tc>
      </w:tr>
      <w:tr w:rsidR="008170C8" w:rsidRPr="007751D5" w:rsidTr="00A164A9">
        <w:trPr>
          <w:trHeight w:val="288"/>
        </w:trPr>
        <w:tc>
          <w:tcPr>
            <w:tcW w:w="1285" w:type="dxa"/>
            <w:noWrap/>
            <w:hideMark/>
          </w:tcPr>
          <w:p w:rsidR="008170C8" w:rsidRPr="007751D5" w:rsidRDefault="008170C8" w:rsidP="008170C8">
            <w:r w:rsidRPr="007751D5">
              <w:t>RP239</w:t>
            </w:r>
          </w:p>
        </w:tc>
        <w:tc>
          <w:tcPr>
            <w:tcW w:w="4387" w:type="dxa"/>
            <w:noWrap/>
            <w:hideMark/>
          </w:tcPr>
          <w:p w:rsidR="008170C8" w:rsidRPr="007751D5" w:rsidRDefault="008170C8" w:rsidP="008170C8">
            <w:r w:rsidRPr="007751D5">
              <w:t>PLI KHAO::IRGC 6459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46.88</w:t>
            </w:r>
          </w:p>
        </w:tc>
        <w:tc>
          <w:tcPr>
            <w:tcW w:w="718" w:type="dxa"/>
            <w:noWrap/>
            <w:hideMark/>
          </w:tcPr>
          <w:p w:rsidR="008170C8" w:rsidRPr="007751D5" w:rsidRDefault="008170C8" w:rsidP="008170C8">
            <w:r w:rsidRPr="007751D5">
              <w:t>25.26</w:t>
            </w:r>
          </w:p>
        </w:tc>
        <w:tc>
          <w:tcPr>
            <w:tcW w:w="718" w:type="dxa"/>
            <w:noWrap/>
            <w:hideMark/>
          </w:tcPr>
          <w:p w:rsidR="008170C8" w:rsidRPr="007751D5" w:rsidRDefault="008170C8" w:rsidP="008170C8">
            <w:r w:rsidRPr="007751D5">
              <w:t>55.65</w:t>
            </w:r>
          </w:p>
        </w:tc>
        <w:tc>
          <w:tcPr>
            <w:tcW w:w="602" w:type="dxa"/>
            <w:noWrap/>
            <w:hideMark/>
          </w:tcPr>
          <w:p w:rsidR="008170C8" w:rsidRPr="007751D5" w:rsidRDefault="008170C8" w:rsidP="008170C8">
            <w:r w:rsidRPr="007751D5">
              <w:t>39</w:t>
            </w:r>
          </w:p>
        </w:tc>
        <w:tc>
          <w:tcPr>
            <w:tcW w:w="1053" w:type="dxa"/>
            <w:noWrap/>
            <w:hideMark/>
          </w:tcPr>
          <w:p w:rsidR="008170C8" w:rsidRPr="007751D5" w:rsidRDefault="008170C8" w:rsidP="008170C8">
            <w:r w:rsidRPr="007751D5">
              <w:t>13373.47</w:t>
            </w:r>
          </w:p>
        </w:tc>
        <w:tc>
          <w:tcPr>
            <w:tcW w:w="941" w:type="dxa"/>
            <w:noWrap/>
            <w:hideMark/>
          </w:tcPr>
          <w:p w:rsidR="008170C8" w:rsidRPr="007751D5" w:rsidRDefault="008170C8" w:rsidP="008170C8">
            <w:r w:rsidRPr="007751D5">
              <w:t>1713.62</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2.86</w:t>
            </w:r>
          </w:p>
        </w:tc>
      </w:tr>
      <w:tr w:rsidR="008170C8" w:rsidRPr="007751D5" w:rsidTr="00A164A9">
        <w:trPr>
          <w:trHeight w:val="288"/>
        </w:trPr>
        <w:tc>
          <w:tcPr>
            <w:tcW w:w="1285" w:type="dxa"/>
            <w:noWrap/>
            <w:hideMark/>
          </w:tcPr>
          <w:p w:rsidR="008170C8" w:rsidRPr="007751D5" w:rsidRDefault="008170C8" w:rsidP="008170C8">
            <w:r w:rsidRPr="007751D5">
              <w:t>RP240</w:t>
            </w:r>
          </w:p>
        </w:tc>
        <w:tc>
          <w:tcPr>
            <w:tcW w:w="4387" w:type="dxa"/>
            <w:noWrap/>
            <w:hideMark/>
          </w:tcPr>
          <w:p w:rsidR="008170C8" w:rsidRPr="007751D5" w:rsidRDefault="008170C8" w:rsidP="008170C8">
            <w:r w:rsidRPr="007751D5">
              <w:t>PODI HEENATI::IRGC 3634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16.20</w:t>
            </w:r>
          </w:p>
        </w:tc>
        <w:tc>
          <w:tcPr>
            <w:tcW w:w="718" w:type="dxa"/>
            <w:noWrap/>
            <w:hideMark/>
          </w:tcPr>
          <w:p w:rsidR="008170C8" w:rsidRPr="007751D5" w:rsidRDefault="008170C8" w:rsidP="008170C8">
            <w:r w:rsidRPr="007751D5">
              <w:t>19.80</w:t>
            </w:r>
          </w:p>
        </w:tc>
        <w:tc>
          <w:tcPr>
            <w:tcW w:w="718" w:type="dxa"/>
            <w:noWrap/>
            <w:hideMark/>
          </w:tcPr>
          <w:p w:rsidR="008170C8" w:rsidRPr="007751D5" w:rsidRDefault="008170C8" w:rsidP="008170C8">
            <w:r w:rsidRPr="007751D5">
              <w:t>30.27</w:t>
            </w:r>
          </w:p>
        </w:tc>
        <w:tc>
          <w:tcPr>
            <w:tcW w:w="602" w:type="dxa"/>
            <w:noWrap/>
            <w:hideMark/>
          </w:tcPr>
          <w:p w:rsidR="008170C8" w:rsidRPr="007751D5" w:rsidRDefault="008170C8" w:rsidP="008170C8">
            <w:r w:rsidRPr="007751D5">
              <w:t>40</w:t>
            </w:r>
          </w:p>
        </w:tc>
        <w:tc>
          <w:tcPr>
            <w:tcW w:w="1053" w:type="dxa"/>
            <w:noWrap/>
            <w:hideMark/>
          </w:tcPr>
          <w:p w:rsidR="008170C8" w:rsidRPr="007751D5" w:rsidRDefault="008170C8" w:rsidP="008170C8">
            <w:r w:rsidRPr="007751D5">
              <w:t>18890.18</w:t>
            </w:r>
          </w:p>
        </w:tc>
        <w:tc>
          <w:tcPr>
            <w:tcW w:w="941" w:type="dxa"/>
            <w:noWrap/>
            <w:hideMark/>
          </w:tcPr>
          <w:p w:rsidR="008170C8" w:rsidRPr="007751D5" w:rsidRDefault="008170C8" w:rsidP="008170C8">
            <w:r w:rsidRPr="007751D5">
              <w:t>1341.19</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150.00</w:t>
            </w:r>
          </w:p>
        </w:tc>
        <w:tc>
          <w:tcPr>
            <w:tcW w:w="768" w:type="dxa"/>
            <w:noWrap/>
            <w:hideMark/>
          </w:tcPr>
          <w:p w:rsidR="008170C8" w:rsidRPr="007751D5" w:rsidRDefault="008170C8" w:rsidP="008170C8">
            <w:r w:rsidRPr="007751D5">
              <w:t>88.59</w:t>
            </w:r>
          </w:p>
        </w:tc>
      </w:tr>
      <w:tr w:rsidR="008170C8" w:rsidRPr="007751D5" w:rsidTr="00A164A9">
        <w:trPr>
          <w:trHeight w:val="288"/>
        </w:trPr>
        <w:tc>
          <w:tcPr>
            <w:tcW w:w="1285" w:type="dxa"/>
            <w:noWrap/>
            <w:hideMark/>
          </w:tcPr>
          <w:p w:rsidR="008170C8" w:rsidRPr="007751D5" w:rsidRDefault="008170C8" w:rsidP="008170C8">
            <w:r w:rsidRPr="007751D5">
              <w:t>RP241</w:t>
            </w:r>
          </w:p>
        </w:tc>
        <w:tc>
          <w:tcPr>
            <w:tcW w:w="4387" w:type="dxa"/>
            <w:noWrap/>
            <w:hideMark/>
          </w:tcPr>
          <w:p w:rsidR="008170C8" w:rsidRPr="007751D5" w:rsidRDefault="008170C8" w:rsidP="008170C8">
            <w:r w:rsidRPr="007751D5">
              <w:t>PSBRC 50::IRGC 9970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06.86</w:t>
            </w:r>
          </w:p>
        </w:tc>
        <w:tc>
          <w:tcPr>
            <w:tcW w:w="718" w:type="dxa"/>
            <w:noWrap/>
            <w:hideMark/>
          </w:tcPr>
          <w:p w:rsidR="008170C8" w:rsidRPr="007751D5" w:rsidRDefault="008170C8" w:rsidP="008170C8">
            <w:r w:rsidRPr="007751D5">
              <w:t>20.40</w:t>
            </w:r>
          </w:p>
        </w:tc>
        <w:tc>
          <w:tcPr>
            <w:tcW w:w="718" w:type="dxa"/>
            <w:noWrap/>
            <w:hideMark/>
          </w:tcPr>
          <w:p w:rsidR="008170C8" w:rsidRPr="007751D5" w:rsidRDefault="008170C8" w:rsidP="008170C8">
            <w:r w:rsidRPr="007751D5">
              <w:t>29.05</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3636.62</w:t>
            </w:r>
          </w:p>
        </w:tc>
        <w:tc>
          <w:tcPr>
            <w:tcW w:w="941" w:type="dxa"/>
            <w:noWrap/>
            <w:hideMark/>
          </w:tcPr>
          <w:p w:rsidR="008170C8" w:rsidRPr="007751D5" w:rsidRDefault="008170C8" w:rsidP="008170C8">
            <w:r w:rsidRPr="007751D5">
              <w:t>1365.02</w:t>
            </w:r>
          </w:p>
        </w:tc>
        <w:tc>
          <w:tcPr>
            <w:tcW w:w="607" w:type="dxa"/>
            <w:noWrap/>
            <w:hideMark/>
          </w:tcPr>
          <w:p w:rsidR="008170C8" w:rsidRPr="007751D5" w:rsidRDefault="008170C8" w:rsidP="008170C8">
            <w:r w:rsidRPr="007751D5">
              <w:t>0.24</w:t>
            </w:r>
          </w:p>
        </w:tc>
        <w:tc>
          <w:tcPr>
            <w:tcW w:w="991" w:type="dxa"/>
            <w:noWrap/>
            <w:hideMark/>
          </w:tcPr>
          <w:p w:rsidR="008170C8" w:rsidRPr="007751D5" w:rsidRDefault="008170C8" w:rsidP="008170C8">
            <w:r w:rsidRPr="007751D5">
              <w:t>260.00</w:t>
            </w:r>
          </w:p>
        </w:tc>
        <w:tc>
          <w:tcPr>
            <w:tcW w:w="768" w:type="dxa"/>
            <w:noWrap/>
            <w:hideMark/>
          </w:tcPr>
          <w:p w:rsidR="008170C8" w:rsidRPr="007751D5" w:rsidRDefault="008170C8" w:rsidP="008170C8">
            <w:r w:rsidRPr="007751D5">
              <w:t>88.97</w:t>
            </w:r>
          </w:p>
        </w:tc>
      </w:tr>
      <w:tr w:rsidR="008170C8" w:rsidRPr="007751D5" w:rsidTr="00A164A9">
        <w:trPr>
          <w:trHeight w:val="288"/>
        </w:trPr>
        <w:tc>
          <w:tcPr>
            <w:tcW w:w="1285" w:type="dxa"/>
            <w:noWrap/>
            <w:hideMark/>
          </w:tcPr>
          <w:p w:rsidR="008170C8" w:rsidRPr="007751D5" w:rsidRDefault="008170C8" w:rsidP="008170C8">
            <w:r w:rsidRPr="007751D5">
              <w:t>RP242</w:t>
            </w:r>
          </w:p>
        </w:tc>
        <w:tc>
          <w:tcPr>
            <w:tcW w:w="4387" w:type="dxa"/>
            <w:noWrap/>
            <w:hideMark/>
          </w:tcPr>
          <w:p w:rsidR="008170C8" w:rsidRPr="007751D5" w:rsidRDefault="008170C8" w:rsidP="008170C8">
            <w:r w:rsidRPr="007751D5">
              <w:t>PSBRC 68::IRGC 9971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12.88</w:t>
            </w:r>
          </w:p>
        </w:tc>
        <w:tc>
          <w:tcPr>
            <w:tcW w:w="718" w:type="dxa"/>
            <w:noWrap/>
            <w:hideMark/>
          </w:tcPr>
          <w:p w:rsidR="008170C8" w:rsidRPr="007751D5" w:rsidRDefault="008170C8" w:rsidP="008170C8">
            <w:r w:rsidRPr="007751D5">
              <w:t>25.26</w:t>
            </w:r>
          </w:p>
        </w:tc>
        <w:tc>
          <w:tcPr>
            <w:tcW w:w="718" w:type="dxa"/>
            <w:noWrap/>
            <w:hideMark/>
          </w:tcPr>
          <w:p w:rsidR="008170C8" w:rsidRPr="007751D5" w:rsidRDefault="008170C8" w:rsidP="008170C8">
            <w:r w:rsidRPr="007751D5">
              <w:t>50.95</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15387.46</w:t>
            </w:r>
          </w:p>
        </w:tc>
        <w:tc>
          <w:tcPr>
            <w:tcW w:w="941" w:type="dxa"/>
            <w:noWrap/>
            <w:hideMark/>
          </w:tcPr>
          <w:p w:rsidR="008170C8" w:rsidRPr="007751D5" w:rsidRDefault="008170C8" w:rsidP="008170C8">
            <w:r w:rsidRPr="007751D5">
              <w:t>1896.26</w:t>
            </w:r>
          </w:p>
        </w:tc>
        <w:tc>
          <w:tcPr>
            <w:tcW w:w="607" w:type="dxa"/>
            <w:noWrap/>
            <w:hideMark/>
          </w:tcPr>
          <w:p w:rsidR="008170C8" w:rsidRPr="007751D5" w:rsidRDefault="008170C8" w:rsidP="008170C8">
            <w:r w:rsidRPr="007751D5">
              <w:t>0.19</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6.38</w:t>
            </w:r>
          </w:p>
        </w:tc>
      </w:tr>
      <w:tr w:rsidR="008170C8" w:rsidRPr="007751D5" w:rsidTr="00A164A9">
        <w:trPr>
          <w:trHeight w:val="288"/>
        </w:trPr>
        <w:tc>
          <w:tcPr>
            <w:tcW w:w="1285" w:type="dxa"/>
            <w:noWrap/>
            <w:hideMark/>
          </w:tcPr>
          <w:p w:rsidR="008170C8" w:rsidRPr="007751D5" w:rsidRDefault="008170C8" w:rsidP="008170C8">
            <w:r w:rsidRPr="007751D5">
              <w:t>RP243</w:t>
            </w:r>
          </w:p>
        </w:tc>
        <w:tc>
          <w:tcPr>
            <w:tcW w:w="4387" w:type="dxa"/>
            <w:noWrap/>
            <w:hideMark/>
          </w:tcPr>
          <w:p w:rsidR="008170C8" w:rsidRPr="007751D5" w:rsidRDefault="008170C8" w:rsidP="008170C8">
            <w:r w:rsidRPr="007751D5">
              <w:t>PSBRC 88::IRGC 9971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13.23</w:t>
            </w:r>
          </w:p>
        </w:tc>
        <w:tc>
          <w:tcPr>
            <w:tcW w:w="718" w:type="dxa"/>
            <w:noWrap/>
            <w:hideMark/>
          </w:tcPr>
          <w:p w:rsidR="008170C8" w:rsidRPr="007751D5" w:rsidRDefault="008170C8" w:rsidP="008170C8">
            <w:r w:rsidRPr="007751D5">
              <w:t>23.69</w:t>
            </w:r>
          </w:p>
        </w:tc>
        <w:tc>
          <w:tcPr>
            <w:tcW w:w="718" w:type="dxa"/>
            <w:noWrap/>
            <w:hideMark/>
          </w:tcPr>
          <w:p w:rsidR="008170C8" w:rsidRPr="007751D5" w:rsidRDefault="008170C8" w:rsidP="008170C8">
            <w:r w:rsidRPr="007751D5">
              <w:t>40.51</w:t>
            </w:r>
          </w:p>
        </w:tc>
        <w:tc>
          <w:tcPr>
            <w:tcW w:w="602" w:type="dxa"/>
            <w:noWrap/>
            <w:hideMark/>
          </w:tcPr>
          <w:p w:rsidR="008170C8" w:rsidRPr="007751D5" w:rsidRDefault="008170C8" w:rsidP="008170C8">
            <w:r w:rsidRPr="007751D5">
              <w:t>60</w:t>
            </w:r>
          </w:p>
        </w:tc>
        <w:tc>
          <w:tcPr>
            <w:tcW w:w="1053" w:type="dxa"/>
            <w:noWrap/>
            <w:hideMark/>
          </w:tcPr>
          <w:p w:rsidR="008170C8" w:rsidRPr="007751D5" w:rsidRDefault="008170C8" w:rsidP="008170C8">
            <w:r w:rsidRPr="007751D5">
              <w:t>17724.00</w:t>
            </w:r>
          </w:p>
        </w:tc>
        <w:tc>
          <w:tcPr>
            <w:tcW w:w="941" w:type="dxa"/>
            <w:noWrap/>
            <w:hideMark/>
          </w:tcPr>
          <w:p w:rsidR="008170C8" w:rsidRPr="007751D5" w:rsidRDefault="008170C8" w:rsidP="008170C8">
            <w:r w:rsidRPr="007751D5">
              <w:t>2225.01</w:t>
            </w:r>
          </w:p>
        </w:tc>
        <w:tc>
          <w:tcPr>
            <w:tcW w:w="607" w:type="dxa"/>
            <w:noWrap/>
            <w:hideMark/>
          </w:tcPr>
          <w:p w:rsidR="008170C8" w:rsidRPr="007751D5" w:rsidRDefault="008170C8" w:rsidP="008170C8">
            <w:r w:rsidRPr="007751D5">
              <w:t>0.12</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7.03</w:t>
            </w:r>
          </w:p>
        </w:tc>
      </w:tr>
      <w:tr w:rsidR="008170C8" w:rsidRPr="007751D5" w:rsidTr="00A164A9">
        <w:trPr>
          <w:trHeight w:val="288"/>
        </w:trPr>
        <w:tc>
          <w:tcPr>
            <w:tcW w:w="1285" w:type="dxa"/>
            <w:noWrap/>
            <w:hideMark/>
          </w:tcPr>
          <w:p w:rsidR="008170C8" w:rsidRPr="007751D5" w:rsidRDefault="008170C8" w:rsidP="008170C8">
            <w:r w:rsidRPr="007751D5">
              <w:t>RP244</w:t>
            </w:r>
          </w:p>
        </w:tc>
        <w:tc>
          <w:tcPr>
            <w:tcW w:w="4387" w:type="dxa"/>
            <w:noWrap/>
            <w:hideMark/>
          </w:tcPr>
          <w:p w:rsidR="008170C8" w:rsidRPr="007751D5" w:rsidRDefault="008170C8" w:rsidP="008170C8">
            <w:r w:rsidRPr="007751D5">
              <w:t>PULUT BARAYA::IRGC 2739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08.41</w:t>
            </w:r>
          </w:p>
        </w:tc>
        <w:tc>
          <w:tcPr>
            <w:tcW w:w="718" w:type="dxa"/>
            <w:noWrap/>
            <w:hideMark/>
          </w:tcPr>
          <w:p w:rsidR="008170C8" w:rsidRPr="007751D5" w:rsidRDefault="008170C8" w:rsidP="008170C8">
            <w:r w:rsidRPr="007751D5">
              <w:t>24.55</w:t>
            </w:r>
          </w:p>
        </w:tc>
        <w:tc>
          <w:tcPr>
            <w:tcW w:w="718" w:type="dxa"/>
            <w:noWrap/>
            <w:hideMark/>
          </w:tcPr>
          <w:p w:rsidR="008170C8" w:rsidRPr="007751D5" w:rsidRDefault="008170C8" w:rsidP="008170C8">
            <w:r w:rsidRPr="007751D5">
              <w:t>42.87</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13404.22</w:t>
            </w:r>
          </w:p>
        </w:tc>
        <w:tc>
          <w:tcPr>
            <w:tcW w:w="941" w:type="dxa"/>
            <w:noWrap/>
            <w:hideMark/>
          </w:tcPr>
          <w:p w:rsidR="008170C8" w:rsidRPr="007751D5" w:rsidRDefault="008170C8" w:rsidP="008170C8">
            <w:r w:rsidRPr="007751D5">
              <w:t>1692.86</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6.85</w:t>
            </w:r>
          </w:p>
        </w:tc>
      </w:tr>
      <w:tr w:rsidR="008170C8" w:rsidRPr="007751D5" w:rsidTr="00A164A9">
        <w:trPr>
          <w:trHeight w:val="288"/>
        </w:trPr>
        <w:tc>
          <w:tcPr>
            <w:tcW w:w="1285" w:type="dxa"/>
            <w:noWrap/>
            <w:hideMark/>
          </w:tcPr>
          <w:p w:rsidR="008170C8" w:rsidRPr="007751D5" w:rsidRDefault="008170C8" w:rsidP="008170C8">
            <w:r w:rsidRPr="007751D5">
              <w:t>RP245</w:t>
            </w:r>
          </w:p>
        </w:tc>
        <w:tc>
          <w:tcPr>
            <w:tcW w:w="4387" w:type="dxa"/>
            <w:noWrap/>
            <w:hideMark/>
          </w:tcPr>
          <w:p w:rsidR="008170C8" w:rsidRPr="007751D5" w:rsidRDefault="008170C8" w:rsidP="008170C8">
            <w:r w:rsidRPr="007751D5">
              <w:t>PURA BINNI::IRGC 2677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143.51</w:t>
            </w:r>
          </w:p>
        </w:tc>
        <w:tc>
          <w:tcPr>
            <w:tcW w:w="718" w:type="dxa"/>
            <w:noWrap/>
            <w:hideMark/>
          </w:tcPr>
          <w:p w:rsidR="008170C8" w:rsidRPr="007751D5" w:rsidRDefault="008170C8" w:rsidP="008170C8">
            <w:r w:rsidRPr="007751D5">
              <w:t>24.12</w:t>
            </w:r>
          </w:p>
        </w:tc>
        <w:tc>
          <w:tcPr>
            <w:tcW w:w="718" w:type="dxa"/>
            <w:noWrap/>
            <w:hideMark/>
          </w:tcPr>
          <w:p w:rsidR="008170C8" w:rsidRPr="007751D5" w:rsidRDefault="008170C8" w:rsidP="008170C8">
            <w:r w:rsidRPr="007751D5">
              <w:t>37.94</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5432.89</w:t>
            </w:r>
          </w:p>
        </w:tc>
        <w:tc>
          <w:tcPr>
            <w:tcW w:w="941" w:type="dxa"/>
            <w:noWrap/>
            <w:hideMark/>
          </w:tcPr>
          <w:p w:rsidR="008170C8" w:rsidRPr="007751D5" w:rsidRDefault="008170C8" w:rsidP="008170C8">
            <w:r w:rsidRPr="007751D5">
              <w:t>1686.62</w:t>
            </w:r>
          </w:p>
        </w:tc>
        <w:tc>
          <w:tcPr>
            <w:tcW w:w="607" w:type="dxa"/>
            <w:noWrap/>
            <w:hideMark/>
          </w:tcPr>
          <w:p w:rsidR="008170C8" w:rsidRPr="007751D5" w:rsidRDefault="008170C8" w:rsidP="008170C8">
            <w:r w:rsidRPr="007751D5">
              <w:t>0.17</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88.72</w:t>
            </w:r>
          </w:p>
        </w:tc>
      </w:tr>
      <w:tr w:rsidR="008170C8" w:rsidRPr="007751D5" w:rsidTr="00A164A9">
        <w:trPr>
          <w:trHeight w:val="288"/>
        </w:trPr>
        <w:tc>
          <w:tcPr>
            <w:tcW w:w="1285" w:type="dxa"/>
            <w:noWrap/>
            <w:hideMark/>
          </w:tcPr>
          <w:p w:rsidR="008170C8" w:rsidRPr="007751D5" w:rsidRDefault="008170C8" w:rsidP="008170C8">
            <w:r w:rsidRPr="007751D5">
              <w:t>RP247</w:t>
            </w:r>
          </w:p>
        </w:tc>
        <w:tc>
          <w:tcPr>
            <w:tcW w:w="4387" w:type="dxa"/>
            <w:noWrap/>
            <w:hideMark/>
          </w:tcPr>
          <w:p w:rsidR="008170C8" w:rsidRPr="007751D5" w:rsidRDefault="008170C8" w:rsidP="008170C8">
            <w:r w:rsidRPr="007751D5">
              <w:t>QUERO ASSAN::IRGC 2886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24.42</w:t>
            </w:r>
          </w:p>
        </w:tc>
        <w:tc>
          <w:tcPr>
            <w:tcW w:w="718" w:type="dxa"/>
            <w:noWrap/>
            <w:hideMark/>
          </w:tcPr>
          <w:p w:rsidR="008170C8" w:rsidRPr="007751D5" w:rsidRDefault="008170C8" w:rsidP="008170C8">
            <w:r w:rsidRPr="007751D5">
              <w:t>23.66</w:t>
            </w:r>
          </w:p>
        </w:tc>
        <w:tc>
          <w:tcPr>
            <w:tcW w:w="718" w:type="dxa"/>
            <w:noWrap/>
            <w:hideMark/>
          </w:tcPr>
          <w:p w:rsidR="008170C8" w:rsidRPr="007751D5" w:rsidRDefault="008170C8" w:rsidP="008170C8">
            <w:r w:rsidRPr="007751D5">
              <w:t>51.83</w:t>
            </w:r>
          </w:p>
        </w:tc>
        <w:tc>
          <w:tcPr>
            <w:tcW w:w="602" w:type="dxa"/>
            <w:noWrap/>
            <w:hideMark/>
          </w:tcPr>
          <w:p w:rsidR="008170C8" w:rsidRPr="007751D5" w:rsidRDefault="008170C8" w:rsidP="008170C8">
            <w:r w:rsidRPr="007751D5">
              <w:t>70</w:t>
            </w:r>
          </w:p>
        </w:tc>
        <w:tc>
          <w:tcPr>
            <w:tcW w:w="1053" w:type="dxa"/>
            <w:noWrap/>
            <w:hideMark/>
          </w:tcPr>
          <w:p w:rsidR="008170C8" w:rsidRPr="007751D5" w:rsidRDefault="008170C8" w:rsidP="008170C8">
            <w:r w:rsidRPr="007751D5">
              <w:t>18725.93</w:t>
            </w:r>
          </w:p>
        </w:tc>
        <w:tc>
          <w:tcPr>
            <w:tcW w:w="941" w:type="dxa"/>
            <w:noWrap/>
            <w:hideMark/>
          </w:tcPr>
          <w:p w:rsidR="008170C8" w:rsidRPr="007751D5" w:rsidRDefault="008170C8" w:rsidP="008170C8">
            <w:r w:rsidRPr="007751D5">
              <w:t>1264.17</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79.97</w:t>
            </w:r>
          </w:p>
        </w:tc>
      </w:tr>
      <w:tr w:rsidR="008170C8" w:rsidRPr="007751D5" w:rsidTr="00A164A9">
        <w:trPr>
          <w:trHeight w:val="288"/>
        </w:trPr>
        <w:tc>
          <w:tcPr>
            <w:tcW w:w="1285" w:type="dxa"/>
            <w:noWrap/>
            <w:hideMark/>
          </w:tcPr>
          <w:p w:rsidR="008170C8" w:rsidRPr="007751D5" w:rsidRDefault="008170C8" w:rsidP="008170C8">
            <w:r w:rsidRPr="007751D5">
              <w:t>RP248</w:t>
            </w:r>
          </w:p>
        </w:tc>
        <w:tc>
          <w:tcPr>
            <w:tcW w:w="4387" w:type="dxa"/>
            <w:noWrap/>
            <w:hideMark/>
          </w:tcPr>
          <w:p w:rsidR="008170C8" w:rsidRPr="007751D5" w:rsidRDefault="008170C8" w:rsidP="008170C8">
            <w:r w:rsidRPr="007751D5">
              <w:t>RACE PERUMAL::IRGC 5534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27.23</w:t>
            </w:r>
          </w:p>
        </w:tc>
        <w:tc>
          <w:tcPr>
            <w:tcW w:w="718" w:type="dxa"/>
            <w:noWrap/>
            <w:hideMark/>
          </w:tcPr>
          <w:p w:rsidR="008170C8" w:rsidRPr="007751D5" w:rsidRDefault="008170C8" w:rsidP="008170C8">
            <w:r w:rsidRPr="007751D5">
              <w:t>21.83</w:t>
            </w:r>
          </w:p>
        </w:tc>
        <w:tc>
          <w:tcPr>
            <w:tcW w:w="718" w:type="dxa"/>
            <w:noWrap/>
            <w:hideMark/>
          </w:tcPr>
          <w:p w:rsidR="008170C8" w:rsidRPr="007751D5" w:rsidRDefault="008170C8" w:rsidP="008170C8">
            <w:r w:rsidRPr="007751D5">
              <w:t>24.18</w:t>
            </w:r>
          </w:p>
        </w:tc>
        <w:tc>
          <w:tcPr>
            <w:tcW w:w="602" w:type="dxa"/>
            <w:noWrap/>
            <w:hideMark/>
          </w:tcPr>
          <w:p w:rsidR="008170C8" w:rsidRPr="007751D5" w:rsidRDefault="008170C8" w:rsidP="008170C8">
            <w:r w:rsidRPr="007751D5">
              <w:t>43</w:t>
            </w:r>
          </w:p>
        </w:tc>
        <w:tc>
          <w:tcPr>
            <w:tcW w:w="1053" w:type="dxa"/>
            <w:noWrap/>
            <w:hideMark/>
          </w:tcPr>
          <w:p w:rsidR="008170C8" w:rsidRPr="007751D5" w:rsidRDefault="008170C8" w:rsidP="008170C8">
            <w:r w:rsidRPr="007751D5">
              <w:t>15402.00</w:t>
            </w:r>
          </w:p>
        </w:tc>
        <w:tc>
          <w:tcPr>
            <w:tcW w:w="941" w:type="dxa"/>
            <w:noWrap/>
            <w:hideMark/>
          </w:tcPr>
          <w:p w:rsidR="008170C8" w:rsidRPr="007751D5" w:rsidRDefault="008170C8" w:rsidP="008170C8">
            <w:r w:rsidRPr="007751D5">
              <w:t>1249.87</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8.11</w:t>
            </w:r>
          </w:p>
        </w:tc>
      </w:tr>
      <w:tr w:rsidR="008170C8" w:rsidRPr="007751D5" w:rsidTr="00A164A9">
        <w:trPr>
          <w:trHeight w:val="288"/>
        </w:trPr>
        <w:tc>
          <w:tcPr>
            <w:tcW w:w="1285" w:type="dxa"/>
            <w:noWrap/>
            <w:hideMark/>
          </w:tcPr>
          <w:p w:rsidR="008170C8" w:rsidRPr="007751D5" w:rsidRDefault="008170C8" w:rsidP="008170C8">
            <w:r w:rsidRPr="007751D5">
              <w:t>RP250</w:t>
            </w:r>
          </w:p>
        </w:tc>
        <w:tc>
          <w:tcPr>
            <w:tcW w:w="4387" w:type="dxa"/>
            <w:noWrap/>
            <w:hideMark/>
          </w:tcPr>
          <w:p w:rsidR="008170C8" w:rsidRPr="007751D5" w:rsidRDefault="008170C8" w:rsidP="008170C8">
            <w:r w:rsidRPr="007751D5">
              <w:t>RELLY::IRGC 1462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9</w:t>
            </w:r>
          </w:p>
        </w:tc>
        <w:tc>
          <w:tcPr>
            <w:tcW w:w="830" w:type="dxa"/>
            <w:noWrap/>
            <w:hideMark/>
          </w:tcPr>
          <w:p w:rsidR="008170C8" w:rsidRPr="007751D5" w:rsidRDefault="008170C8" w:rsidP="008170C8">
            <w:r w:rsidRPr="007751D5">
              <w:t>67.55</w:t>
            </w:r>
          </w:p>
        </w:tc>
        <w:tc>
          <w:tcPr>
            <w:tcW w:w="718" w:type="dxa"/>
            <w:noWrap/>
            <w:hideMark/>
          </w:tcPr>
          <w:p w:rsidR="008170C8" w:rsidRPr="007751D5" w:rsidRDefault="008170C8" w:rsidP="008170C8">
            <w:r w:rsidRPr="007751D5">
              <w:t>19.68</w:t>
            </w:r>
          </w:p>
        </w:tc>
        <w:tc>
          <w:tcPr>
            <w:tcW w:w="718" w:type="dxa"/>
            <w:noWrap/>
            <w:hideMark/>
          </w:tcPr>
          <w:p w:rsidR="008170C8" w:rsidRPr="007751D5" w:rsidRDefault="008170C8" w:rsidP="008170C8">
            <w:r w:rsidRPr="007751D5">
              <w:t>23.87</w:t>
            </w:r>
          </w:p>
        </w:tc>
        <w:tc>
          <w:tcPr>
            <w:tcW w:w="602" w:type="dxa"/>
            <w:noWrap/>
            <w:hideMark/>
          </w:tcPr>
          <w:p w:rsidR="008170C8" w:rsidRPr="007751D5" w:rsidRDefault="008170C8" w:rsidP="008170C8">
            <w:r w:rsidRPr="007751D5">
              <w:t>39</w:t>
            </w:r>
          </w:p>
        </w:tc>
        <w:tc>
          <w:tcPr>
            <w:tcW w:w="1053" w:type="dxa"/>
            <w:noWrap/>
            <w:hideMark/>
          </w:tcPr>
          <w:p w:rsidR="008170C8" w:rsidRPr="007751D5" w:rsidRDefault="008170C8" w:rsidP="008170C8">
            <w:r w:rsidRPr="007751D5">
              <w:t>15369.28</w:t>
            </w:r>
          </w:p>
        </w:tc>
        <w:tc>
          <w:tcPr>
            <w:tcW w:w="941" w:type="dxa"/>
            <w:noWrap/>
            <w:hideMark/>
          </w:tcPr>
          <w:p w:rsidR="008170C8" w:rsidRPr="007751D5" w:rsidRDefault="008170C8" w:rsidP="008170C8">
            <w:r w:rsidRPr="007751D5">
              <w:t>719.43</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170.00</w:t>
            </w:r>
          </w:p>
        </w:tc>
        <w:tc>
          <w:tcPr>
            <w:tcW w:w="768" w:type="dxa"/>
            <w:noWrap/>
            <w:hideMark/>
          </w:tcPr>
          <w:p w:rsidR="008170C8" w:rsidRPr="007751D5" w:rsidRDefault="008170C8" w:rsidP="008170C8">
            <w:r w:rsidRPr="007751D5">
              <w:t>75.53</w:t>
            </w:r>
          </w:p>
        </w:tc>
      </w:tr>
      <w:tr w:rsidR="008170C8" w:rsidRPr="007751D5" w:rsidTr="00A164A9">
        <w:trPr>
          <w:trHeight w:val="288"/>
        </w:trPr>
        <w:tc>
          <w:tcPr>
            <w:tcW w:w="1285" w:type="dxa"/>
            <w:noWrap/>
            <w:hideMark/>
          </w:tcPr>
          <w:p w:rsidR="008170C8" w:rsidRPr="007751D5" w:rsidRDefault="008170C8" w:rsidP="008170C8">
            <w:r w:rsidRPr="007751D5">
              <w:t>RP251</w:t>
            </w:r>
          </w:p>
        </w:tc>
        <w:tc>
          <w:tcPr>
            <w:tcW w:w="4387" w:type="dxa"/>
            <w:noWrap/>
            <w:hideMark/>
          </w:tcPr>
          <w:p w:rsidR="008170C8" w:rsidRPr="007751D5" w:rsidRDefault="008170C8" w:rsidP="008170C8">
            <w:r w:rsidRPr="007751D5">
              <w:t>RIZ TYPE SORGHO::IRGC 6901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83.14</w:t>
            </w:r>
          </w:p>
        </w:tc>
        <w:tc>
          <w:tcPr>
            <w:tcW w:w="718" w:type="dxa"/>
            <w:noWrap/>
            <w:hideMark/>
          </w:tcPr>
          <w:p w:rsidR="008170C8" w:rsidRPr="007751D5" w:rsidRDefault="008170C8" w:rsidP="008170C8">
            <w:r w:rsidRPr="007751D5">
              <w:t>18.82</w:t>
            </w:r>
          </w:p>
        </w:tc>
        <w:tc>
          <w:tcPr>
            <w:tcW w:w="718" w:type="dxa"/>
            <w:noWrap/>
            <w:hideMark/>
          </w:tcPr>
          <w:p w:rsidR="008170C8" w:rsidRPr="007751D5" w:rsidRDefault="008170C8" w:rsidP="008170C8">
            <w:r w:rsidRPr="007751D5">
              <w:t>25.02</w:t>
            </w:r>
          </w:p>
        </w:tc>
        <w:tc>
          <w:tcPr>
            <w:tcW w:w="602" w:type="dxa"/>
            <w:noWrap/>
            <w:hideMark/>
          </w:tcPr>
          <w:p w:rsidR="008170C8" w:rsidRPr="007751D5" w:rsidRDefault="008170C8" w:rsidP="008170C8">
            <w:r w:rsidRPr="007751D5">
              <w:t>34</w:t>
            </w:r>
          </w:p>
        </w:tc>
        <w:tc>
          <w:tcPr>
            <w:tcW w:w="1053" w:type="dxa"/>
            <w:noWrap/>
            <w:hideMark/>
          </w:tcPr>
          <w:p w:rsidR="008170C8" w:rsidRPr="007751D5" w:rsidRDefault="008170C8" w:rsidP="008170C8">
            <w:r w:rsidRPr="007751D5">
              <w:t>11861.67</w:t>
            </w:r>
          </w:p>
        </w:tc>
        <w:tc>
          <w:tcPr>
            <w:tcW w:w="941" w:type="dxa"/>
            <w:noWrap/>
            <w:hideMark/>
          </w:tcPr>
          <w:p w:rsidR="008170C8" w:rsidRPr="007751D5" w:rsidRDefault="008170C8" w:rsidP="008170C8">
            <w:r w:rsidRPr="007751D5">
              <w:t>1692.86</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120.00</w:t>
            </w:r>
          </w:p>
        </w:tc>
        <w:tc>
          <w:tcPr>
            <w:tcW w:w="768" w:type="dxa"/>
            <w:noWrap/>
            <w:hideMark/>
          </w:tcPr>
          <w:p w:rsidR="008170C8" w:rsidRPr="007751D5" w:rsidRDefault="008170C8" w:rsidP="008170C8">
            <w:r w:rsidRPr="007751D5">
              <w:t>78.02</w:t>
            </w:r>
          </w:p>
        </w:tc>
      </w:tr>
      <w:tr w:rsidR="008170C8" w:rsidRPr="007751D5" w:rsidTr="00A164A9">
        <w:trPr>
          <w:trHeight w:val="288"/>
        </w:trPr>
        <w:tc>
          <w:tcPr>
            <w:tcW w:w="1285" w:type="dxa"/>
            <w:noWrap/>
            <w:hideMark/>
          </w:tcPr>
          <w:p w:rsidR="008170C8" w:rsidRPr="007751D5" w:rsidRDefault="008170C8" w:rsidP="008170C8">
            <w:r w:rsidRPr="007751D5">
              <w:t>RP252</w:t>
            </w:r>
          </w:p>
        </w:tc>
        <w:tc>
          <w:tcPr>
            <w:tcW w:w="4387" w:type="dxa"/>
            <w:noWrap/>
            <w:hideMark/>
          </w:tcPr>
          <w:p w:rsidR="008170C8" w:rsidRPr="007751D5" w:rsidRDefault="008170C8" w:rsidP="008170C8">
            <w:r w:rsidRPr="007751D5">
              <w:t>ROJOFOTSY::IRGC 6940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33.16</w:t>
            </w:r>
          </w:p>
        </w:tc>
        <w:tc>
          <w:tcPr>
            <w:tcW w:w="718" w:type="dxa"/>
            <w:noWrap/>
            <w:hideMark/>
          </w:tcPr>
          <w:p w:rsidR="008170C8" w:rsidRPr="007751D5" w:rsidRDefault="008170C8" w:rsidP="008170C8">
            <w:r w:rsidRPr="007751D5">
              <w:t>21.40</w:t>
            </w:r>
          </w:p>
        </w:tc>
        <w:tc>
          <w:tcPr>
            <w:tcW w:w="718" w:type="dxa"/>
            <w:noWrap/>
            <w:hideMark/>
          </w:tcPr>
          <w:p w:rsidR="008170C8" w:rsidRPr="007751D5" w:rsidRDefault="008170C8" w:rsidP="008170C8">
            <w:r w:rsidRPr="007751D5">
              <w:t>52.35</w:t>
            </w:r>
          </w:p>
        </w:tc>
        <w:tc>
          <w:tcPr>
            <w:tcW w:w="602" w:type="dxa"/>
            <w:noWrap/>
            <w:hideMark/>
          </w:tcPr>
          <w:p w:rsidR="008170C8" w:rsidRPr="007751D5" w:rsidRDefault="008170C8" w:rsidP="008170C8">
            <w:r w:rsidRPr="007751D5">
              <w:t>32</w:t>
            </w:r>
          </w:p>
        </w:tc>
        <w:tc>
          <w:tcPr>
            <w:tcW w:w="1053" w:type="dxa"/>
            <w:noWrap/>
            <w:hideMark/>
          </w:tcPr>
          <w:p w:rsidR="008170C8" w:rsidRPr="007751D5" w:rsidRDefault="008170C8" w:rsidP="008170C8">
            <w:r w:rsidRPr="007751D5">
              <w:t>18179.36</w:t>
            </w:r>
          </w:p>
        </w:tc>
        <w:tc>
          <w:tcPr>
            <w:tcW w:w="941" w:type="dxa"/>
            <w:noWrap/>
            <w:hideMark/>
          </w:tcPr>
          <w:p w:rsidR="008170C8" w:rsidRPr="007751D5" w:rsidRDefault="008170C8" w:rsidP="008170C8">
            <w:r w:rsidRPr="007751D5">
              <w:t>1692.86</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6.85</w:t>
            </w:r>
          </w:p>
        </w:tc>
      </w:tr>
      <w:tr w:rsidR="008170C8" w:rsidRPr="007751D5" w:rsidTr="00A164A9">
        <w:trPr>
          <w:trHeight w:val="288"/>
        </w:trPr>
        <w:tc>
          <w:tcPr>
            <w:tcW w:w="1285" w:type="dxa"/>
            <w:noWrap/>
            <w:hideMark/>
          </w:tcPr>
          <w:p w:rsidR="008170C8" w:rsidRPr="007751D5" w:rsidRDefault="008170C8" w:rsidP="008170C8">
            <w:r w:rsidRPr="007751D5">
              <w:t>RP253</w:t>
            </w:r>
          </w:p>
        </w:tc>
        <w:tc>
          <w:tcPr>
            <w:tcW w:w="4387" w:type="dxa"/>
            <w:noWrap/>
            <w:hideMark/>
          </w:tcPr>
          <w:p w:rsidR="008170C8" w:rsidRPr="007751D5" w:rsidRDefault="008170C8" w:rsidP="008170C8">
            <w:r w:rsidRPr="007751D5">
              <w:t>RPA 5929 (K 45)::IRGC 3396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88.54</w:t>
            </w:r>
          </w:p>
        </w:tc>
        <w:tc>
          <w:tcPr>
            <w:tcW w:w="718" w:type="dxa"/>
            <w:noWrap/>
            <w:hideMark/>
          </w:tcPr>
          <w:p w:rsidR="008170C8" w:rsidRPr="007751D5" w:rsidRDefault="008170C8" w:rsidP="008170C8">
            <w:r w:rsidRPr="007751D5">
              <w:t>20.97</w:t>
            </w:r>
          </w:p>
        </w:tc>
        <w:tc>
          <w:tcPr>
            <w:tcW w:w="718" w:type="dxa"/>
            <w:noWrap/>
            <w:hideMark/>
          </w:tcPr>
          <w:p w:rsidR="008170C8" w:rsidRPr="007751D5" w:rsidRDefault="008170C8" w:rsidP="008170C8">
            <w:r w:rsidRPr="007751D5">
              <w:t>49.39</w:t>
            </w:r>
          </w:p>
        </w:tc>
        <w:tc>
          <w:tcPr>
            <w:tcW w:w="602" w:type="dxa"/>
            <w:noWrap/>
            <w:hideMark/>
          </w:tcPr>
          <w:p w:rsidR="008170C8" w:rsidRPr="007751D5" w:rsidRDefault="008170C8" w:rsidP="008170C8">
            <w:r w:rsidRPr="007751D5">
              <w:t>32</w:t>
            </w:r>
          </w:p>
        </w:tc>
        <w:tc>
          <w:tcPr>
            <w:tcW w:w="1053" w:type="dxa"/>
            <w:noWrap/>
            <w:hideMark/>
          </w:tcPr>
          <w:p w:rsidR="008170C8" w:rsidRPr="007751D5" w:rsidRDefault="008170C8" w:rsidP="008170C8">
            <w:r w:rsidRPr="007751D5">
              <w:t>14920.92</w:t>
            </w:r>
          </w:p>
        </w:tc>
        <w:tc>
          <w:tcPr>
            <w:tcW w:w="941" w:type="dxa"/>
            <w:noWrap/>
            <w:hideMark/>
          </w:tcPr>
          <w:p w:rsidR="008170C8" w:rsidRPr="007751D5" w:rsidRDefault="008170C8" w:rsidP="008170C8">
            <w:r w:rsidRPr="007751D5">
              <w:t>836.95</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5.40</w:t>
            </w:r>
          </w:p>
        </w:tc>
      </w:tr>
      <w:tr w:rsidR="008170C8" w:rsidRPr="007751D5" w:rsidTr="00A164A9">
        <w:trPr>
          <w:trHeight w:val="288"/>
        </w:trPr>
        <w:tc>
          <w:tcPr>
            <w:tcW w:w="1285" w:type="dxa"/>
            <w:noWrap/>
            <w:hideMark/>
          </w:tcPr>
          <w:p w:rsidR="008170C8" w:rsidRPr="007751D5" w:rsidRDefault="008170C8" w:rsidP="008170C8">
            <w:r w:rsidRPr="007751D5">
              <w:t>RP254</w:t>
            </w:r>
          </w:p>
        </w:tc>
        <w:tc>
          <w:tcPr>
            <w:tcW w:w="4387" w:type="dxa"/>
            <w:noWrap/>
            <w:hideMark/>
          </w:tcPr>
          <w:p w:rsidR="008170C8" w:rsidRPr="007751D5" w:rsidRDefault="008170C8" w:rsidP="008170C8">
            <w:r w:rsidRPr="007751D5">
              <w:t>RPW 9-4 (SS 1)::IRGC 5069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94.98</w:t>
            </w:r>
          </w:p>
        </w:tc>
        <w:tc>
          <w:tcPr>
            <w:tcW w:w="718" w:type="dxa"/>
            <w:noWrap/>
            <w:hideMark/>
          </w:tcPr>
          <w:p w:rsidR="008170C8" w:rsidRPr="007751D5" w:rsidRDefault="008170C8" w:rsidP="008170C8">
            <w:r w:rsidRPr="007751D5">
              <w:t>20.83</w:t>
            </w:r>
          </w:p>
        </w:tc>
        <w:tc>
          <w:tcPr>
            <w:tcW w:w="718" w:type="dxa"/>
            <w:noWrap/>
            <w:hideMark/>
          </w:tcPr>
          <w:p w:rsidR="008170C8" w:rsidRPr="007751D5" w:rsidRDefault="008170C8" w:rsidP="008170C8">
            <w:r w:rsidRPr="007751D5">
              <w:t>29.13</w:t>
            </w:r>
          </w:p>
        </w:tc>
        <w:tc>
          <w:tcPr>
            <w:tcW w:w="602" w:type="dxa"/>
            <w:noWrap/>
            <w:hideMark/>
          </w:tcPr>
          <w:p w:rsidR="008170C8" w:rsidRPr="007751D5" w:rsidRDefault="008170C8" w:rsidP="008170C8">
            <w:r w:rsidRPr="007751D5">
              <w:t>60</w:t>
            </w:r>
          </w:p>
        </w:tc>
        <w:tc>
          <w:tcPr>
            <w:tcW w:w="1053" w:type="dxa"/>
            <w:noWrap/>
            <w:hideMark/>
          </w:tcPr>
          <w:p w:rsidR="008170C8" w:rsidRPr="007751D5" w:rsidRDefault="008170C8" w:rsidP="008170C8">
            <w:r w:rsidRPr="007751D5">
              <w:t>11383.59</w:t>
            </w:r>
          </w:p>
        </w:tc>
        <w:tc>
          <w:tcPr>
            <w:tcW w:w="941" w:type="dxa"/>
            <w:noWrap/>
            <w:hideMark/>
          </w:tcPr>
          <w:p w:rsidR="008170C8" w:rsidRPr="007751D5" w:rsidRDefault="008170C8" w:rsidP="008170C8">
            <w:r w:rsidRPr="007751D5">
              <w:t>937.80</w:t>
            </w:r>
          </w:p>
        </w:tc>
        <w:tc>
          <w:tcPr>
            <w:tcW w:w="607" w:type="dxa"/>
            <w:noWrap/>
            <w:hideMark/>
          </w:tcPr>
          <w:p w:rsidR="008170C8" w:rsidRPr="007751D5" w:rsidRDefault="008170C8" w:rsidP="008170C8">
            <w:r w:rsidRPr="007751D5">
              <w:t>0.54</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89.99</w:t>
            </w:r>
          </w:p>
        </w:tc>
      </w:tr>
      <w:tr w:rsidR="008170C8" w:rsidRPr="007751D5" w:rsidTr="00A164A9">
        <w:trPr>
          <w:trHeight w:val="288"/>
        </w:trPr>
        <w:tc>
          <w:tcPr>
            <w:tcW w:w="1285" w:type="dxa"/>
            <w:noWrap/>
            <w:hideMark/>
          </w:tcPr>
          <w:p w:rsidR="008170C8" w:rsidRPr="007751D5" w:rsidRDefault="008170C8" w:rsidP="008170C8">
            <w:r w:rsidRPr="007751D5">
              <w:t>RP255</w:t>
            </w:r>
          </w:p>
        </w:tc>
        <w:tc>
          <w:tcPr>
            <w:tcW w:w="4387" w:type="dxa"/>
            <w:noWrap/>
            <w:hideMark/>
          </w:tcPr>
          <w:p w:rsidR="008170C8" w:rsidRPr="007751D5" w:rsidRDefault="008170C8" w:rsidP="008170C8">
            <w:r w:rsidRPr="007751D5">
              <w:t>RR 272-17-829::IRGC 11735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04.36</w:t>
            </w:r>
          </w:p>
        </w:tc>
        <w:tc>
          <w:tcPr>
            <w:tcW w:w="718" w:type="dxa"/>
            <w:noWrap/>
            <w:hideMark/>
          </w:tcPr>
          <w:p w:rsidR="008170C8" w:rsidRPr="007751D5" w:rsidRDefault="008170C8" w:rsidP="008170C8">
            <w:r w:rsidRPr="007751D5">
              <w:t>22.77</w:t>
            </w:r>
          </w:p>
        </w:tc>
        <w:tc>
          <w:tcPr>
            <w:tcW w:w="718" w:type="dxa"/>
            <w:noWrap/>
            <w:hideMark/>
          </w:tcPr>
          <w:p w:rsidR="008170C8" w:rsidRPr="007751D5" w:rsidRDefault="008170C8" w:rsidP="008170C8">
            <w:r w:rsidRPr="007751D5">
              <w:t>34.97</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1944.49</w:t>
            </w:r>
          </w:p>
        </w:tc>
        <w:tc>
          <w:tcPr>
            <w:tcW w:w="941" w:type="dxa"/>
            <w:noWrap/>
            <w:hideMark/>
          </w:tcPr>
          <w:p w:rsidR="008170C8" w:rsidRPr="007751D5" w:rsidRDefault="008170C8" w:rsidP="008170C8">
            <w:r w:rsidRPr="007751D5">
              <w:t>2965.10</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89.35</w:t>
            </w:r>
          </w:p>
        </w:tc>
      </w:tr>
      <w:tr w:rsidR="008170C8" w:rsidRPr="007751D5" w:rsidTr="00A164A9">
        <w:trPr>
          <w:trHeight w:val="288"/>
        </w:trPr>
        <w:tc>
          <w:tcPr>
            <w:tcW w:w="1285" w:type="dxa"/>
            <w:noWrap/>
            <w:hideMark/>
          </w:tcPr>
          <w:p w:rsidR="008170C8" w:rsidRPr="007751D5" w:rsidRDefault="008170C8" w:rsidP="008170C8">
            <w:r w:rsidRPr="007751D5">
              <w:t>RP256</w:t>
            </w:r>
          </w:p>
        </w:tc>
        <w:tc>
          <w:tcPr>
            <w:tcW w:w="4387" w:type="dxa"/>
            <w:noWrap/>
            <w:hideMark/>
          </w:tcPr>
          <w:p w:rsidR="008170C8" w:rsidRPr="007751D5" w:rsidRDefault="008170C8" w:rsidP="008170C8">
            <w:r w:rsidRPr="007751D5">
              <w:t>RTS 16::IRGC 823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07.16</w:t>
            </w:r>
          </w:p>
        </w:tc>
        <w:tc>
          <w:tcPr>
            <w:tcW w:w="718" w:type="dxa"/>
            <w:noWrap/>
            <w:hideMark/>
          </w:tcPr>
          <w:p w:rsidR="008170C8" w:rsidRPr="007751D5" w:rsidRDefault="008170C8" w:rsidP="008170C8">
            <w:r w:rsidRPr="007751D5">
              <w:t>23.84</w:t>
            </w:r>
          </w:p>
        </w:tc>
        <w:tc>
          <w:tcPr>
            <w:tcW w:w="718" w:type="dxa"/>
            <w:noWrap/>
            <w:hideMark/>
          </w:tcPr>
          <w:p w:rsidR="008170C8" w:rsidRPr="007751D5" w:rsidRDefault="008170C8" w:rsidP="008170C8">
            <w:r w:rsidRPr="007751D5">
              <w:t>38.46</w:t>
            </w:r>
          </w:p>
        </w:tc>
        <w:tc>
          <w:tcPr>
            <w:tcW w:w="602" w:type="dxa"/>
            <w:noWrap/>
            <w:hideMark/>
          </w:tcPr>
          <w:p w:rsidR="008170C8" w:rsidRPr="007751D5" w:rsidRDefault="008170C8" w:rsidP="008170C8">
            <w:r w:rsidRPr="007751D5">
              <w:t>62</w:t>
            </w:r>
          </w:p>
        </w:tc>
        <w:tc>
          <w:tcPr>
            <w:tcW w:w="1053" w:type="dxa"/>
            <w:noWrap/>
            <w:hideMark/>
          </w:tcPr>
          <w:p w:rsidR="008170C8" w:rsidRPr="007751D5" w:rsidRDefault="008170C8" w:rsidP="008170C8">
            <w:r w:rsidRPr="007751D5">
              <w:t>11708.95</w:t>
            </w:r>
          </w:p>
        </w:tc>
        <w:tc>
          <w:tcPr>
            <w:tcW w:w="941" w:type="dxa"/>
            <w:noWrap/>
            <w:hideMark/>
          </w:tcPr>
          <w:p w:rsidR="008170C8" w:rsidRPr="007751D5" w:rsidRDefault="008170C8" w:rsidP="008170C8">
            <w:r w:rsidRPr="007751D5">
              <w:t>1962.17</w:t>
            </w:r>
          </w:p>
        </w:tc>
        <w:tc>
          <w:tcPr>
            <w:tcW w:w="607" w:type="dxa"/>
            <w:noWrap/>
            <w:hideMark/>
          </w:tcPr>
          <w:p w:rsidR="008170C8" w:rsidRPr="007751D5" w:rsidRDefault="008170C8" w:rsidP="008170C8">
            <w:r w:rsidRPr="007751D5">
              <w:t>0.51</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87.98</w:t>
            </w:r>
          </w:p>
        </w:tc>
      </w:tr>
      <w:tr w:rsidR="008170C8" w:rsidRPr="007751D5" w:rsidTr="00A164A9">
        <w:trPr>
          <w:trHeight w:val="288"/>
        </w:trPr>
        <w:tc>
          <w:tcPr>
            <w:tcW w:w="1285" w:type="dxa"/>
            <w:noWrap/>
            <w:hideMark/>
          </w:tcPr>
          <w:p w:rsidR="008170C8" w:rsidRPr="007751D5" w:rsidRDefault="008170C8" w:rsidP="008170C8">
            <w:r w:rsidRPr="007751D5">
              <w:t>RP257</w:t>
            </w:r>
          </w:p>
        </w:tc>
        <w:tc>
          <w:tcPr>
            <w:tcW w:w="4387" w:type="dxa"/>
            <w:noWrap/>
            <w:hideMark/>
          </w:tcPr>
          <w:p w:rsidR="008170C8" w:rsidRPr="007751D5" w:rsidRDefault="008170C8" w:rsidP="008170C8">
            <w:r w:rsidRPr="007751D5">
              <w:t>RUSTIC::IRGC 11702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79.71</w:t>
            </w:r>
          </w:p>
        </w:tc>
        <w:tc>
          <w:tcPr>
            <w:tcW w:w="718" w:type="dxa"/>
            <w:noWrap/>
            <w:hideMark/>
          </w:tcPr>
          <w:p w:rsidR="008170C8" w:rsidRPr="007751D5" w:rsidRDefault="008170C8" w:rsidP="008170C8">
            <w:r w:rsidRPr="007751D5">
              <w:t>19.97</w:t>
            </w:r>
          </w:p>
        </w:tc>
        <w:tc>
          <w:tcPr>
            <w:tcW w:w="718" w:type="dxa"/>
            <w:noWrap/>
            <w:hideMark/>
          </w:tcPr>
          <w:p w:rsidR="008170C8" w:rsidRPr="007751D5" w:rsidRDefault="008170C8" w:rsidP="008170C8">
            <w:r w:rsidRPr="007751D5">
              <w:t>21.41</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13803.66</w:t>
            </w:r>
          </w:p>
        </w:tc>
        <w:tc>
          <w:tcPr>
            <w:tcW w:w="941" w:type="dxa"/>
            <w:noWrap/>
            <w:hideMark/>
          </w:tcPr>
          <w:p w:rsidR="008170C8" w:rsidRPr="007751D5" w:rsidRDefault="008170C8" w:rsidP="008170C8">
            <w:r w:rsidRPr="007751D5">
              <w:t>697.99</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160.00</w:t>
            </w:r>
          </w:p>
        </w:tc>
        <w:tc>
          <w:tcPr>
            <w:tcW w:w="768" w:type="dxa"/>
            <w:noWrap/>
            <w:hideMark/>
          </w:tcPr>
          <w:p w:rsidR="008170C8" w:rsidRPr="007751D5" w:rsidRDefault="008170C8" w:rsidP="008170C8">
            <w:r w:rsidRPr="007751D5">
              <w:t>87.12</w:t>
            </w:r>
          </w:p>
        </w:tc>
      </w:tr>
      <w:tr w:rsidR="008170C8" w:rsidRPr="007751D5" w:rsidTr="00A164A9">
        <w:trPr>
          <w:trHeight w:val="288"/>
        </w:trPr>
        <w:tc>
          <w:tcPr>
            <w:tcW w:w="1285" w:type="dxa"/>
            <w:noWrap/>
            <w:hideMark/>
          </w:tcPr>
          <w:p w:rsidR="008170C8" w:rsidRPr="007751D5" w:rsidRDefault="008170C8" w:rsidP="008170C8">
            <w:r w:rsidRPr="007751D5">
              <w:t>RP258</w:t>
            </w:r>
          </w:p>
        </w:tc>
        <w:tc>
          <w:tcPr>
            <w:tcW w:w="4387" w:type="dxa"/>
            <w:noWrap/>
            <w:hideMark/>
          </w:tcPr>
          <w:p w:rsidR="008170C8" w:rsidRPr="007751D5" w:rsidRDefault="008170C8" w:rsidP="008170C8">
            <w:r w:rsidRPr="007751D5">
              <w:t>SADA RUPA::IRGC 7729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110.42</w:t>
            </w:r>
          </w:p>
        </w:tc>
        <w:tc>
          <w:tcPr>
            <w:tcW w:w="718" w:type="dxa"/>
            <w:noWrap/>
            <w:hideMark/>
          </w:tcPr>
          <w:p w:rsidR="008170C8" w:rsidRPr="007751D5" w:rsidRDefault="008170C8" w:rsidP="008170C8">
            <w:r w:rsidRPr="007751D5">
              <w:t>21.83</w:t>
            </w:r>
          </w:p>
        </w:tc>
        <w:tc>
          <w:tcPr>
            <w:tcW w:w="718" w:type="dxa"/>
            <w:noWrap/>
            <w:hideMark/>
          </w:tcPr>
          <w:p w:rsidR="008170C8" w:rsidRPr="007751D5" w:rsidRDefault="008170C8" w:rsidP="008170C8">
            <w:r w:rsidRPr="007751D5">
              <w:t>37.89</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8543.16</w:t>
            </w:r>
          </w:p>
        </w:tc>
        <w:tc>
          <w:tcPr>
            <w:tcW w:w="941" w:type="dxa"/>
            <w:noWrap/>
            <w:hideMark/>
          </w:tcPr>
          <w:p w:rsidR="008170C8" w:rsidRPr="007751D5" w:rsidRDefault="008170C8" w:rsidP="008170C8">
            <w:r w:rsidRPr="007751D5">
              <w:t>1762.85</w:t>
            </w:r>
          </w:p>
        </w:tc>
        <w:tc>
          <w:tcPr>
            <w:tcW w:w="607" w:type="dxa"/>
            <w:noWrap/>
            <w:hideMark/>
          </w:tcPr>
          <w:p w:rsidR="008170C8" w:rsidRPr="007751D5" w:rsidRDefault="008170C8" w:rsidP="008170C8">
            <w:r w:rsidRPr="007751D5">
              <w:t>0.12</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9.27</w:t>
            </w:r>
          </w:p>
        </w:tc>
      </w:tr>
      <w:tr w:rsidR="008170C8" w:rsidRPr="007751D5" w:rsidTr="00A164A9">
        <w:trPr>
          <w:trHeight w:val="288"/>
        </w:trPr>
        <w:tc>
          <w:tcPr>
            <w:tcW w:w="1285" w:type="dxa"/>
            <w:noWrap/>
            <w:hideMark/>
          </w:tcPr>
          <w:p w:rsidR="008170C8" w:rsidRPr="007751D5" w:rsidRDefault="008170C8" w:rsidP="008170C8">
            <w:r w:rsidRPr="007751D5">
              <w:t>RP259</w:t>
            </w:r>
          </w:p>
        </w:tc>
        <w:tc>
          <w:tcPr>
            <w:tcW w:w="4387" w:type="dxa"/>
            <w:noWrap/>
            <w:hideMark/>
          </w:tcPr>
          <w:p w:rsidR="008170C8" w:rsidRPr="007751D5" w:rsidRDefault="008170C8" w:rsidP="008170C8">
            <w:r w:rsidRPr="007751D5">
              <w:t>SAN CHIAO TSWEN::IRGC 156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43.98</w:t>
            </w:r>
          </w:p>
        </w:tc>
        <w:tc>
          <w:tcPr>
            <w:tcW w:w="718" w:type="dxa"/>
            <w:noWrap/>
            <w:hideMark/>
          </w:tcPr>
          <w:p w:rsidR="008170C8" w:rsidRPr="007751D5" w:rsidRDefault="008170C8" w:rsidP="008170C8">
            <w:r w:rsidRPr="007751D5">
              <w:t>24.70</w:t>
            </w:r>
          </w:p>
        </w:tc>
        <w:tc>
          <w:tcPr>
            <w:tcW w:w="718" w:type="dxa"/>
            <w:noWrap/>
            <w:hideMark/>
          </w:tcPr>
          <w:p w:rsidR="008170C8" w:rsidRPr="007751D5" w:rsidRDefault="008170C8" w:rsidP="008170C8">
            <w:r w:rsidRPr="007751D5">
              <w:t>37.07</w:t>
            </w:r>
          </w:p>
        </w:tc>
        <w:tc>
          <w:tcPr>
            <w:tcW w:w="602" w:type="dxa"/>
            <w:noWrap/>
            <w:hideMark/>
          </w:tcPr>
          <w:p w:rsidR="008170C8" w:rsidRPr="007751D5" w:rsidRDefault="008170C8" w:rsidP="008170C8">
            <w:r w:rsidRPr="007751D5">
              <w:t>62</w:t>
            </w:r>
          </w:p>
        </w:tc>
        <w:tc>
          <w:tcPr>
            <w:tcW w:w="1053" w:type="dxa"/>
            <w:noWrap/>
            <w:hideMark/>
          </w:tcPr>
          <w:p w:rsidR="008170C8" w:rsidRPr="007751D5" w:rsidRDefault="008170C8" w:rsidP="008170C8">
            <w:r w:rsidRPr="007751D5">
              <w:t>15402.00</w:t>
            </w:r>
          </w:p>
        </w:tc>
        <w:tc>
          <w:tcPr>
            <w:tcW w:w="941" w:type="dxa"/>
            <w:noWrap/>
            <w:hideMark/>
          </w:tcPr>
          <w:p w:rsidR="008170C8" w:rsidRPr="007751D5" w:rsidRDefault="008170C8" w:rsidP="008170C8">
            <w:r w:rsidRPr="007751D5">
              <w:t>2838.04</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8.59</w:t>
            </w:r>
          </w:p>
        </w:tc>
      </w:tr>
      <w:tr w:rsidR="008170C8" w:rsidRPr="007751D5" w:rsidTr="00A164A9">
        <w:trPr>
          <w:trHeight w:val="288"/>
        </w:trPr>
        <w:tc>
          <w:tcPr>
            <w:tcW w:w="1285" w:type="dxa"/>
            <w:noWrap/>
            <w:hideMark/>
          </w:tcPr>
          <w:p w:rsidR="008170C8" w:rsidRPr="007751D5" w:rsidRDefault="008170C8" w:rsidP="008170C8">
            <w:r w:rsidRPr="007751D5">
              <w:t>RP260</w:t>
            </w:r>
          </w:p>
        </w:tc>
        <w:tc>
          <w:tcPr>
            <w:tcW w:w="4387" w:type="dxa"/>
            <w:noWrap/>
            <w:hideMark/>
          </w:tcPr>
          <w:p w:rsidR="008170C8" w:rsidRPr="007751D5" w:rsidRDefault="008170C8" w:rsidP="008170C8">
            <w:r w:rsidRPr="007751D5">
              <w:t>SAN SHIH TSI::IRGC 103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27.13</w:t>
            </w:r>
          </w:p>
        </w:tc>
        <w:tc>
          <w:tcPr>
            <w:tcW w:w="718" w:type="dxa"/>
            <w:noWrap/>
            <w:hideMark/>
          </w:tcPr>
          <w:p w:rsidR="008170C8" w:rsidRPr="007751D5" w:rsidRDefault="008170C8" w:rsidP="008170C8">
            <w:r w:rsidRPr="007751D5">
              <w:t>19.82</w:t>
            </w:r>
          </w:p>
        </w:tc>
        <w:tc>
          <w:tcPr>
            <w:tcW w:w="718" w:type="dxa"/>
            <w:noWrap/>
            <w:hideMark/>
          </w:tcPr>
          <w:p w:rsidR="008170C8" w:rsidRPr="007751D5" w:rsidRDefault="008170C8" w:rsidP="008170C8">
            <w:r w:rsidRPr="007751D5">
              <w:t>42.45</w:t>
            </w:r>
          </w:p>
        </w:tc>
        <w:tc>
          <w:tcPr>
            <w:tcW w:w="602" w:type="dxa"/>
            <w:noWrap/>
            <w:hideMark/>
          </w:tcPr>
          <w:p w:rsidR="008170C8" w:rsidRPr="007751D5" w:rsidRDefault="008170C8" w:rsidP="008170C8">
            <w:r w:rsidRPr="007751D5">
              <w:t>39</w:t>
            </w:r>
          </w:p>
        </w:tc>
        <w:tc>
          <w:tcPr>
            <w:tcW w:w="1053" w:type="dxa"/>
            <w:noWrap/>
            <w:hideMark/>
          </w:tcPr>
          <w:p w:rsidR="008170C8" w:rsidRPr="007751D5" w:rsidRDefault="008170C8" w:rsidP="008170C8">
            <w:r w:rsidRPr="007751D5">
              <w:t>14083.24</w:t>
            </w:r>
          </w:p>
        </w:tc>
        <w:tc>
          <w:tcPr>
            <w:tcW w:w="941" w:type="dxa"/>
            <w:noWrap/>
            <w:hideMark/>
          </w:tcPr>
          <w:p w:rsidR="008170C8" w:rsidRPr="007751D5" w:rsidRDefault="008170C8" w:rsidP="008170C8">
            <w:r w:rsidRPr="007751D5">
              <w:t>1094.23</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90.17</w:t>
            </w:r>
          </w:p>
        </w:tc>
      </w:tr>
      <w:tr w:rsidR="008170C8" w:rsidRPr="007751D5" w:rsidTr="00A164A9">
        <w:trPr>
          <w:trHeight w:val="288"/>
        </w:trPr>
        <w:tc>
          <w:tcPr>
            <w:tcW w:w="1285" w:type="dxa"/>
            <w:noWrap/>
            <w:hideMark/>
          </w:tcPr>
          <w:p w:rsidR="008170C8" w:rsidRPr="007751D5" w:rsidRDefault="008170C8" w:rsidP="008170C8">
            <w:r w:rsidRPr="007751D5">
              <w:t>RP261</w:t>
            </w:r>
          </w:p>
        </w:tc>
        <w:tc>
          <w:tcPr>
            <w:tcW w:w="4387" w:type="dxa"/>
            <w:noWrap/>
            <w:hideMark/>
          </w:tcPr>
          <w:p w:rsidR="008170C8" w:rsidRPr="007751D5" w:rsidRDefault="008170C8" w:rsidP="008170C8">
            <w:r w:rsidRPr="007751D5">
              <w:t>SIGARDIS::IRGC 1555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72.84</w:t>
            </w:r>
          </w:p>
        </w:tc>
        <w:tc>
          <w:tcPr>
            <w:tcW w:w="718" w:type="dxa"/>
            <w:noWrap/>
            <w:hideMark/>
          </w:tcPr>
          <w:p w:rsidR="008170C8" w:rsidRPr="007751D5" w:rsidRDefault="008170C8" w:rsidP="008170C8">
            <w:r w:rsidRPr="007751D5">
              <w:t>17.91</w:t>
            </w:r>
          </w:p>
        </w:tc>
        <w:tc>
          <w:tcPr>
            <w:tcW w:w="718" w:type="dxa"/>
            <w:noWrap/>
            <w:hideMark/>
          </w:tcPr>
          <w:p w:rsidR="008170C8" w:rsidRPr="007751D5" w:rsidRDefault="008170C8" w:rsidP="008170C8">
            <w:r w:rsidRPr="007751D5">
              <w:t>28.69</w:t>
            </w:r>
          </w:p>
        </w:tc>
        <w:tc>
          <w:tcPr>
            <w:tcW w:w="602" w:type="dxa"/>
            <w:noWrap/>
            <w:hideMark/>
          </w:tcPr>
          <w:p w:rsidR="008170C8" w:rsidRPr="007751D5" w:rsidRDefault="008170C8" w:rsidP="008170C8">
            <w:r w:rsidRPr="007751D5">
              <w:t>30</w:t>
            </w:r>
          </w:p>
        </w:tc>
        <w:tc>
          <w:tcPr>
            <w:tcW w:w="1053" w:type="dxa"/>
            <w:noWrap/>
            <w:hideMark/>
          </w:tcPr>
          <w:p w:rsidR="008170C8" w:rsidRPr="007751D5" w:rsidRDefault="008170C8" w:rsidP="008170C8">
            <w:r w:rsidRPr="007751D5">
              <w:t>21075.06</w:t>
            </w:r>
          </w:p>
        </w:tc>
        <w:tc>
          <w:tcPr>
            <w:tcW w:w="941" w:type="dxa"/>
            <w:noWrap/>
            <w:hideMark/>
          </w:tcPr>
          <w:p w:rsidR="008170C8" w:rsidRPr="007751D5" w:rsidRDefault="008170C8" w:rsidP="008170C8">
            <w:r w:rsidRPr="007751D5">
              <w:t>2036.02</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7.58</w:t>
            </w:r>
          </w:p>
        </w:tc>
      </w:tr>
      <w:tr w:rsidR="008170C8" w:rsidRPr="007751D5" w:rsidTr="00A164A9">
        <w:trPr>
          <w:trHeight w:val="288"/>
        </w:trPr>
        <w:tc>
          <w:tcPr>
            <w:tcW w:w="1285" w:type="dxa"/>
            <w:noWrap/>
            <w:hideMark/>
          </w:tcPr>
          <w:p w:rsidR="008170C8" w:rsidRPr="007751D5" w:rsidRDefault="008170C8" w:rsidP="008170C8">
            <w:r w:rsidRPr="007751D5">
              <w:t>RP262</w:t>
            </w:r>
          </w:p>
        </w:tc>
        <w:tc>
          <w:tcPr>
            <w:tcW w:w="4387" w:type="dxa"/>
            <w:noWrap/>
            <w:hideMark/>
          </w:tcPr>
          <w:p w:rsidR="008170C8" w:rsidRPr="007751D5" w:rsidRDefault="008170C8" w:rsidP="008170C8">
            <w:r w:rsidRPr="007751D5">
              <w:t>SIMET 2::IRGC 2573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87.65</w:t>
            </w:r>
          </w:p>
        </w:tc>
        <w:tc>
          <w:tcPr>
            <w:tcW w:w="718" w:type="dxa"/>
            <w:noWrap/>
            <w:hideMark/>
          </w:tcPr>
          <w:p w:rsidR="008170C8" w:rsidRPr="007751D5" w:rsidRDefault="008170C8" w:rsidP="008170C8">
            <w:r w:rsidRPr="007751D5">
              <w:t>23.26</w:t>
            </w:r>
          </w:p>
        </w:tc>
        <w:tc>
          <w:tcPr>
            <w:tcW w:w="718" w:type="dxa"/>
            <w:noWrap/>
            <w:hideMark/>
          </w:tcPr>
          <w:p w:rsidR="008170C8" w:rsidRPr="007751D5" w:rsidRDefault="008170C8" w:rsidP="008170C8">
            <w:r w:rsidRPr="007751D5">
              <w:t>31.33</w:t>
            </w:r>
          </w:p>
        </w:tc>
        <w:tc>
          <w:tcPr>
            <w:tcW w:w="602" w:type="dxa"/>
            <w:noWrap/>
            <w:hideMark/>
          </w:tcPr>
          <w:p w:rsidR="008170C8" w:rsidRPr="007751D5" w:rsidRDefault="008170C8" w:rsidP="008170C8">
            <w:r w:rsidRPr="007751D5">
              <w:t>37</w:t>
            </w:r>
          </w:p>
        </w:tc>
        <w:tc>
          <w:tcPr>
            <w:tcW w:w="1053" w:type="dxa"/>
            <w:noWrap/>
            <w:hideMark/>
          </w:tcPr>
          <w:p w:rsidR="008170C8" w:rsidRPr="007751D5" w:rsidRDefault="008170C8" w:rsidP="008170C8">
            <w:r w:rsidRPr="007751D5">
              <w:t>15402.00</w:t>
            </w:r>
          </w:p>
        </w:tc>
        <w:tc>
          <w:tcPr>
            <w:tcW w:w="941" w:type="dxa"/>
            <w:noWrap/>
            <w:hideMark/>
          </w:tcPr>
          <w:p w:rsidR="008170C8" w:rsidRPr="007751D5" w:rsidRDefault="008170C8" w:rsidP="008170C8">
            <w:r w:rsidRPr="007751D5">
              <w:t>1692.86</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6.85</w:t>
            </w:r>
          </w:p>
        </w:tc>
      </w:tr>
      <w:tr w:rsidR="008170C8" w:rsidRPr="007751D5" w:rsidTr="00A164A9">
        <w:trPr>
          <w:trHeight w:val="288"/>
        </w:trPr>
        <w:tc>
          <w:tcPr>
            <w:tcW w:w="1285" w:type="dxa"/>
            <w:noWrap/>
            <w:hideMark/>
          </w:tcPr>
          <w:p w:rsidR="008170C8" w:rsidRPr="007751D5" w:rsidRDefault="008170C8" w:rsidP="008170C8">
            <w:r w:rsidRPr="007751D5">
              <w:t>RP263</w:t>
            </w:r>
          </w:p>
        </w:tc>
        <w:tc>
          <w:tcPr>
            <w:tcW w:w="4387" w:type="dxa"/>
            <w:noWrap/>
            <w:hideMark/>
          </w:tcPr>
          <w:p w:rsidR="008170C8" w:rsidRPr="007751D5" w:rsidRDefault="008170C8" w:rsidP="008170C8">
            <w:r w:rsidRPr="007751D5">
              <w:t>SIMUL KHURI::IRGC 3515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19.95</w:t>
            </w:r>
          </w:p>
        </w:tc>
        <w:tc>
          <w:tcPr>
            <w:tcW w:w="718" w:type="dxa"/>
            <w:noWrap/>
            <w:hideMark/>
          </w:tcPr>
          <w:p w:rsidR="008170C8" w:rsidRPr="007751D5" w:rsidRDefault="008170C8" w:rsidP="008170C8">
            <w:r w:rsidRPr="007751D5">
              <w:t>17.19</w:t>
            </w:r>
          </w:p>
        </w:tc>
        <w:tc>
          <w:tcPr>
            <w:tcW w:w="718" w:type="dxa"/>
            <w:noWrap/>
            <w:hideMark/>
          </w:tcPr>
          <w:p w:rsidR="008170C8" w:rsidRPr="007751D5" w:rsidRDefault="008170C8" w:rsidP="008170C8">
            <w:r w:rsidRPr="007751D5">
              <w:t>40.64</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15043.93</w:t>
            </w:r>
          </w:p>
        </w:tc>
        <w:tc>
          <w:tcPr>
            <w:tcW w:w="941" w:type="dxa"/>
            <w:noWrap/>
            <w:hideMark/>
          </w:tcPr>
          <w:p w:rsidR="008170C8" w:rsidRPr="007751D5" w:rsidRDefault="008170C8" w:rsidP="008170C8">
            <w:r w:rsidRPr="007751D5">
              <w:t>1173.64</w:t>
            </w:r>
          </w:p>
        </w:tc>
        <w:tc>
          <w:tcPr>
            <w:tcW w:w="607" w:type="dxa"/>
            <w:noWrap/>
            <w:hideMark/>
          </w:tcPr>
          <w:p w:rsidR="008170C8" w:rsidRPr="007751D5" w:rsidRDefault="008170C8" w:rsidP="008170C8">
            <w:r w:rsidRPr="007751D5">
              <w:t>0.12</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90.00</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264</w:t>
            </w:r>
          </w:p>
        </w:tc>
        <w:tc>
          <w:tcPr>
            <w:tcW w:w="4387" w:type="dxa"/>
            <w:noWrap/>
            <w:hideMark/>
          </w:tcPr>
          <w:p w:rsidR="008170C8" w:rsidRPr="007751D5" w:rsidRDefault="008170C8" w:rsidP="008170C8">
            <w:r w:rsidRPr="007751D5">
              <w:t>SINNA SITHIRA KALI::IRGC 5106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112.14</w:t>
            </w:r>
          </w:p>
        </w:tc>
        <w:tc>
          <w:tcPr>
            <w:tcW w:w="718" w:type="dxa"/>
            <w:noWrap/>
            <w:hideMark/>
          </w:tcPr>
          <w:p w:rsidR="008170C8" w:rsidRPr="007751D5" w:rsidRDefault="008170C8" w:rsidP="008170C8">
            <w:r w:rsidRPr="007751D5">
              <w:t>20.06</w:t>
            </w:r>
          </w:p>
        </w:tc>
        <w:tc>
          <w:tcPr>
            <w:tcW w:w="718" w:type="dxa"/>
            <w:noWrap/>
            <w:hideMark/>
          </w:tcPr>
          <w:p w:rsidR="008170C8" w:rsidRPr="007751D5" w:rsidRDefault="008170C8" w:rsidP="008170C8">
            <w:r w:rsidRPr="007751D5">
              <w:t>23.97</w:t>
            </w:r>
          </w:p>
        </w:tc>
        <w:tc>
          <w:tcPr>
            <w:tcW w:w="602" w:type="dxa"/>
            <w:noWrap/>
            <w:hideMark/>
          </w:tcPr>
          <w:p w:rsidR="008170C8" w:rsidRPr="007751D5" w:rsidRDefault="008170C8" w:rsidP="008170C8">
            <w:r w:rsidRPr="007751D5">
              <w:t>34</w:t>
            </w:r>
          </w:p>
        </w:tc>
        <w:tc>
          <w:tcPr>
            <w:tcW w:w="1053" w:type="dxa"/>
            <w:noWrap/>
            <w:hideMark/>
          </w:tcPr>
          <w:p w:rsidR="008170C8" w:rsidRPr="007751D5" w:rsidRDefault="008170C8" w:rsidP="008170C8">
            <w:r w:rsidRPr="007751D5">
              <w:t>13094.24</w:t>
            </w:r>
          </w:p>
        </w:tc>
        <w:tc>
          <w:tcPr>
            <w:tcW w:w="941" w:type="dxa"/>
            <w:noWrap/>
            <w:hideMark/>
          </w:tcPr>
          <w:p w:rsidR="008170C8" w:rsidRPr="007751D5" w:rsidRDefault="008170C8" w:rsidP="008170C8">
            <w:r w:rsidRPr="007751D5">
              <w:t>1372.96</w:t>
            </w:r>
          </w:p>
        </w:tc>
        <w:tc>
          <w:tcPr>
            <w:tcW w:w="607" w:type="dxa"/>
            <w:noWrap/>
            <w:hideMark/>
          </w:tcPr>
          <w:p w:rsidR="008170C8" w:rsidRPr="007751D5" w:rsidRDefault="008170C8" w:rsidP="008170C8">
            <w:r w:rsidRPr="007751D5">
              <w:t>0.21</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86.56</w:t>
            </w:r>
          </w:p>
        </w:tc>
      </w:tr>
      <w:tr w:rsidR="008170C8" w:rsidRPr="007751D5" w:rsidTr="00A164A9">
        <w:trPr>
          <w:trHeight w:val="288"/>
        </w:trPr>
        <w:tc>
          <w:tcPr>
            <w:tcW w:w="1285" w:type="dxa"/>
            <w:noWrap/>
            <w:hideMark/>
          </w:tcPr>
          <w:p w:rsidR="008170C8" w:rsidRPr="007751D5" w:rsidRDefault="008170C8" w:rsidP="008170C8">
            <w:r w:rsidRPr="007751D5">
              <w:t>RP266</w:t>
            </w:r>
          </w:p>
        </w:tc>
        <w:tc>
          <w:tcPr>
            <w:tcW w:w="4387" w:type="dxa"/>
            <w:noWrap/>
            <w:hideMark/>
          </w:tcPr>
          <w:p w:rsidR="008170C8" w:rsidRPr="007751D5" w:rsidRDefault="008170C8" w:rsidP="008170C8">
            <w:r w:rsidRPr="007751D5">
              <w:t>SITHAIYAN KOTTAI SAMBA::IRGC 5015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32.12</w:t>
            </w:r>
          </w:p>
        </w:tc>
        <w:tc>
          <w:tcPr>
            <w:tcW w:w="718" w:type="dxa"/>
            <w:noWrap/>
            <w:hideMark/>
          </w:tcPr>
          <w:p w:rsidR="008170C8" w:rsidRPr="007751D5" w:rsidRDefault="008170C8" w:rsidP="008170C8">
            <w:r w:rsidRPr="007751D5">
              <w:t>28.01</w:t>
            </w:r>
          </w:p>
        </w:tc>
        <w:tc>
          <w:tcPr>
            <w:tcW w:w="718" w:type="dxa"/>
            <w:noWrap/>
            <w:hideMark/>
          </w:tcPr>
          <w:p w:rsidR="008170C8" w:rsidRPr="007751D5" w:rsidRDefault="008170C8" w:rsidP="008170C8">
            <w:r w:rsidRPr="007751D5">
              <w:t>45.73</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20079.07</w:t>
            </w:r>
          </w:p>
        </w:tc>
        <w:tc>
          <w:tcPr>
            <w:tcW w:w="941" w:type="dxa"/>
            <w:noWrap/>
            <w:hideMark/>
          </w:tcPr>
          <w:p w:rsidR="008170C8" w:rsidRPr="007751D5" w:rsidRDefault="008170C8" w:rsidP="008170C8">
            <w:r w:rsidRPr="007751D5">
              <w:t>2491.82</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160.00</w:t>
            </w:r>
          </w:p>
        </w:tc>
        <w:tc>
          <w:tcPr>
            <w:tcW w:w="768" w:type="dxa"/>
            <w:noWrap/>
            <w:hideMark/>
          </w:tcPr>
          <w:p w:rsidR="008170C8" w:rsidRPr="007751D5" w:rsidRDefault="008170C8" w:rsidP="008170C8">
            <w:r w:rsidRPr="007751D5">
              <w:t>86.87</w:t>
            </w:r>
          </w:p>
        </w:tc>
      </w:tr>
      <w:tr w:rsidR="008170C8" w:rsidRPr="007751D5" w:rsidTr="00A164A9">
        <w:trPr>
          <w:trHeight w:val="288"/>
        </w:trPr>
        <w:tc>
          <w:tcPr>
            <w:tcW w:w="1285" w:type="dxa"/>
            <w:noWrap/>
            <w:hideMark/>
          </w:tcPr>
          <w:p w:rsidR="008170C8" w:rsidRPr="007751D5" w:rsidRDefault="008170C8" w:rsidP="008170C8">
            <w:r w:rsidRPr="007751D5">
              <w:t>RP267</w:t>
            </w:r>
          </w:p>
        </w:tc>
        <w:tc>
          <w:tcPr>
            <w:tcW w:w="4387" w:type="dxa"/>
            <w:noWrap/>
            <w:hideMark/>
          </w:tcPr>
          <w:p w:rsidR="008170C8" w:rsidRPr="007751D5" w:rsidRDefault="008170C8" w:rsidP="008170C8">
            <w:r w:rsidRPr="007751D5">
              <w:t>SML AWINI::IRGC 1339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89.99</w:t>
            </w:r>
          </w:p>
        </w:tc>
        <w:tc>
          <w:tcPr>
            <w:tcW w:w="718" w:type="dxa"/>
            <w:noWrap/>
            <w:hideMark/>
          </w:tcPr>
          <w:p w:rsidR="008170C8" w:rsidRPr="007751D5" w:rsidRDefault="008170C8" w:rsidP="008170C8">
            <w:r w:rsidRPr="007751D5">
              <w:t>18.53</w:t>
            </w:r>
          </w:p>
        </w:tc>
        <w:tc>
          <w:tcPr>
            <w:tcW w:w="718" w:type="dxa"/>
            <w:noWrap/>
            <w:hideMark/>
          </w:tcPr>
          <w:p w:rsidR="008170C8" w:rsidRPr="007751D5" w:rsidRDefault="008170C8" w:rsidP="008170C8">
            <w:r w:rsidRPr="007751D5">
              <w:t>25.81</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6035.37</w:t>
            </w:r>
          </w:p>
        </w:tc>
        <w:tc>
          <w:tcPr>
            <w:tcW w:w="941" w:type="dxa"/>
            <w:noWrap/>
            <w:hideMark/>
          </w:tcPr>
          <w:p w:rsidR="008170C8" w:rsidRPr="007751D5" w:rsidRDefault="008170C8" w:rsidP="008170C8">
            <w:r w:rsidRPr="007751D5">
              <w:t>670.99</w:t>
            </w:r>
          </w:p>
        </w:tc>
        <w:tc>
          <w:tcPr>
            <w:tcW w:w="607" w:type="dxa"/>
            <w:noWrap/>
            <w:hideMark/>
          </w:tcPr>
          <w:p w:rsidR="008170C8" w:rsidRPr="007751D5" w:rsidRDefault="008170C8" w:rsidP="008170C8">
            <w:r w:rsidRPr="007751D5">
              <w:t>0.07</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7.49</w:t>
            </w:r>
          </w:p>
        </w:tc>
      </w:tr>
      <w:tr w:rsidR="008170C8" w:rsidRPr="007751D5" w:rsidTr="00A164A9">
        <w:trPr>
          <w:trHeight w:val="288"/>
        </w:trPr>
        <w:tc>
          <w:tcPr>
            <w:tcW w:w="1285" w:type="dxa"/>
            <w:noWrap/>
            <w:hideMark/>
          </w:tcPr>
          <w:p w:rsidR="008170C8" w:rsidRPr="007751D5" w:rsidRDefault="008170C8" w:rsidP="008170C8">
            <w:r w:rsidRPr="007751D5">
              <w:t>RP268</w:t>
            </w:r>
          </w:p>
        </w:tc>
        <w:tc>
          <w:tcPr>
            <w:tcW w:w="4387" w:type="dxa"/>
            <w:noWrap/>
            <w:hideMark/>
          </w:tcPr>
          <w:p w:rsidR="008170C8" w:rsidRPr="007751D5" w:rsidRDefault="008170C8" w:rsidP="008170C8">
            <w:r w:rsidRPr="007751D5">
              <w:t>SOLOMON RED RICE::IRGC 5095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30.86</w:t>
            </w:r>
          </w:p>
        </w:tc>
        <w:tc>
          <w:tcPr>
            <w:tcW w:w="718" w:type="dxa"/>
            <w:noWrap/>
            <w:hideMark/>
          </w:tcPr>
          <w:p w:rsidR="008170C8" w:rsidRPr="007751D5" w:rsidRDefault="008170C8" w:rsidP="008170C8">
            <w:r w:rsidRPr="007751D5">
              <w:t>23.32</w:t>
            </w:r>
          </w:p>
        </w:tc>
        <w:tc>
          <w:tcPr>
            <w:tcW w:w="718" w:type="dxa"/>
            <w:noWrap/>
            <w:hideMark/>
          </w:tcPr>
          <w:p w:rsidR="008170C8" w:rsidRPr="007751D5" w:rsidRDefault="008170C8" w:rsidP="008170C8">
            <w:r w:rsidRPr="007751D5">
              <w:t>46.67</w:t>
            </w:r>
          </w:p>
        </w:tc>
        <w:tc>
          <w:tcPr>
            <w:tcW w:w="602" w:type="dxa"/>
            <w:noWrap/>
            <w:hideMark/>
          </w:tcPr>
          <w:p w:rsidR="008170C8" w:rsidRPr="007751D5" w:rsidRDefault="008170C8" w:rsidP="008170C8">
            <w:r w:rsidRPr="007751D5">
              <w:t>72</w:t>
            </w:r>
          </w:p>
        </w:tc>
        <w:tc>
          <w:tcPr>
            <w:tcW w:w="1053" w:type="dxa"/>
            <w:noWrap/>
            <w:hideMark/>
          </w:tcPr>
          <w:p w:rsidR="008170C8" w:rsidRPr="007751D5" w:rsidRDefault="008170C8" w:rsidP="008170C8">
            <w:r w:rsidRPr="007751D5">
              <w:t>13854.34</w:t>
            </w:r>
          </w:p>
        </w:tc>
        <w:tc>
          <w:tcPr>
            <w:tcW w:w="941" w:type="dxa"/>
            <w:noWrap/>
            <w:hideMark/>
          </w:tcPr>
          <w:p w:rsidR="008170C8" w:rsidRPr="007751D5" w:rsidRDefault="008170C8" w:rsidP="008170C8">
            <w:r w:rsidRPr="007751D5">
              <w:t>2707.81</w:t>
            </w:r>
          </w:p>
        </w:tc>
        <w:tc>
          <w:tcPr>
            <w:tcW w:w="607" w:type="dxa"/>
            <w:noWrap/>
            <w:hideMark/>
          </w:tcPr>
          <w:p w:rsidR="008170C8" w:rsidRPr="007751D5" w:rsidRDefault="008170C8" w:rsidP="008170C8">
            <w:r w:rsidRPr="007751D5">
              <w:t>0.59</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89.38</w:t>
            </w:r>
          </w:p>
        </w:tc>
      </w:tr>
      <w:tr w:rsidR="008170C8" w:rsidRPr="007751D5" w:rsidTr="00A164A9">
        <w:trPr>
          <w:trHeight w:val="288"/>
        </w:trPr>
        <w:tc>
          <w:tcPr>
            <w:tcW w:w="1285" w:type="dxa"/>
            <w:noWrap/>
            <w:hideMark/>
          </w:tcPr>
          <w:p w:rsidR="008170C8" w:rsidRPr="007751D5" w:rsidRDefault="008170C8" w:rsidP="008170C8">
            <w:r w:rsidRPr="007751D5">
              <w:t>RP269</w:t>
            </w:r>
          </w:p>
        </w:tc>
        <w:tc>
          <w:tcPr>
            <w:tcW w:w="4387" w:type="dxa"/>
            <w:noWrap/>
            <w:hideMark/>
          </w:tcPr>
          <w:p w:rsidR="008170C8" w:rsidRPr="007751D5" w:rsidRDefault="008170C8" w:rsidP="008170C8">
            <w:r w:rsidRPr="007751D5">
              <w:t>SONA::IRGC 26971-C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82.61</w:t>
            </w:r>
          </w:p>
        </w:tc>
        <w:tc>
          <w:tcPr>
            <w:tcW w:w="718" w:type="dxa"/>
            <w:noWrap/>
            <w:hideMark/>
          </w:tcPr>
          <w:p w:rsidR="008170C8" w:rsidRPr="007751D5" w:rsidRDefault="008170C8" w:rsidP="008170C8">
            <w:r w:rsidRPr="007751D5">
              <w:t>21.54</w:t>
            </w:r>
          </w:p>
        </w:tc>
        <w:tc>
          <w:tcPr>
            <w:tcW w:w="718" w:type="dxa"/>
            <w:noWrap/>
            <w:hideMark/>
          </w:tcPr>
          <w:p w:rsidR="008170C8" w:rsidRPr="007751D5" w:rsidRDefault="008170C8" w:rsidP="008170C8">
            <w:r w:rsidRPr="007751D5">
              <w:t>30.31</w:t>
            </w:r>
          </w:p>
        </w:tc>
        <w:tc>
          <w:tcPr>
            <w:tcW w:w="602" w:type="dxa"/>
            <w:noWrap/>
            <w:hideMark/>
          </w:tcPr>
          <w:p w:rsidR="008170C8" w:rsidRPr="007751D5" w:rsidRDefault="008170C8" w:rsidP="008170C8">
            <w:r w:rsidRPr="007751D5">
              <w:t>37</w:t>
            </w:r>
          </w:p>
        </w:tc>
        <w:tc>
          <w:tcPr>
            <w:tcW w:w="1053" w:type="dxa"/>
            <w:noWrap/>
            <w:hideMark/>
          </w:tcPr>
          <w:p w:rsidR="008170C8" w:rsidRPr="007751D5" w:rsidRDefault="008170C8" w:rsidP="008170C8">
            <w:r w:rsidRPr="007751D5">
              <w:t>14588.22</w:t>
            </w:r>
          </w:p>
        </w:tc>
        <w:tc>
          <w:tcPr>
            <w:tcW w:w="941" w:type="dxa"/>
            <w:noWrap/>
            <w:hideMark/>
          </w:tcPr>
          <w:p w:rsidR="008170C8" w:rsidRPr="007751D5" w:rsidRDefault="008170C8" w:rsidP="008170C8">
            <w:r w:rsidRPr="007751D5">
              <w:t>689.25</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140.00</w:t>
            </w:r>
          </w:p>
        </w:tc>
        <w:tc>
          <w:tcPr>
            <w:tcW w:w="768" w:type="dxa"/>
            <w:noWrap/>
            <w:hideMark/>
          </w:tcPr>
          <w:p w:rsidR="008170C8" w:rsidRPr="007751D5" w:rsidRDefault="008170C8" w:rsidP="008170C8">
            <w:r w:rsidRPr="007751D5">
              <w:t>87.11</w:t>
            </w:r>
          </w:p>
        </w:tc>
      </w:tr>
      <w:tr w:rsidR="008170C8" w:rsidRPr="007751D5" w:rsidTr="00A164A9">
        <w:trPr>
          <w:trHeight w:val="288"/>
        </w:trPr>
        <w:tc>
          <w:tcPr>
            <w:tcW w:w="1285" w:type="dxa"/>
            <w:noWrap/>
            <w:hideMark/>
          </w:tcPr>
          <w:p w:rsidR="008170C8" w:rsidRPr="007751D5" w:rsidRDefault="008170C8" w:rsidP="008170C8">
            <w:r w:rsidRPr="007751D5">
              <w:t>RP270</w:t>
            </w:r>
          </w:p>
        </w:tc>
        <w:tc>
          <w:tcPr>
            <w:tcW w:w="4387" w:type="dxa"/>
            <w:noWrap/>
            <w:hideMark/>
          </w:tcPr>
          <w:p w:rsidR="008170C8" w:rsidRPr="007751D5" w:rsidRDefault="008170C8" w:rsidP="008170C8">
            <w:r w:rsidRPr="007751D5">
              <w:t>SONAMUKHI::IRGC 4669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14.03</w:t>
            </w:r>
          </w:p>
        </w:tc>
        <w:tc>
          <w:tcPr>
            <w:tcW w:w="718" w:type="dxa"/>
            <w:noWrap/>
            <w:hideMark/>
          </w:tcPr>
          <w:p w:rsidR="008170C8" w:rsidRPr="007751D5" w:rsidRDefault="008170C8" w:rsidP="008170C8">
            <w:r w:rsidRPr="007751D5">
              <w:t>15.10</w:t>
            </w:r>
          </w:p>
        </w:tc>
        <w:tc>
          <w:tcPr>
            <w:tcW w:w="718" w:type="dxa"/>
            <w:noWrap/>
            <w:hideMark/>
          </w:tcPr>
          <w:p w:rsidR="008170C8" w:rsidRPr="007751D5" w:rsidRDefault="008170C8" w:rsidP="008170C8">
            <w:r w:rsidRPr="007751D5">
              <w:t>25.17</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11540.15</w:t>
            </w:r>
          </w:p>
        </w:tc>
        <w:tc>
          <w:tcPr>
            <w:tcW w:w="941" w:type="dxa"/>
            <w:noWrap/>
            <w:hideMark/>
          </w:tcPr>
          <w:p w:rsidR="008170C8" w:rsidRPr="007751D5" w:rsidRDefault="008170C8" w:rsidP="008170C8">
            <w:r w:rsidRPr="007751D5">
              <w:t>1272.11</w:t>
            </w:r>
          </w:p>
        </w:tc>
        <w:tc>
          <w:tcPr>
            <w:tcW w:w="607" w:type="dxa"/>
            <w:noWrap/>
            <w:hideMark/>
          </w:tcPr>
          <w:p w:rsidR="008170C8" w:rsidRPr="007751D5" w:rsidRDefault="008170C8" w:rsidP="008170C8">
            <w:r w:rsidRPr="007751D5">
              <w:t>0.21</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88.68</w:t>
            </w:r>
          </w:p>
        </w:tc>
      </w:tr>
      <w:tr w:rsidR="008170C8" w:rsidRPr="007751D5" w:rsidTr="00A164A9">
        <w:trPr>
          <w:trHeight w:val="288"/>
        </w:trPr>
        <w:tc>
          <w:tcPr>
            <w:tcW w:w="1285" w:type="dxa"/>
            <w:noWrap/>
            <w:hideMark/>
          </w:tcPr>
          <w:p w:rsidR="008170C8" w:rsidRPr="007751D5" w:rsidRDefault="008170C8" w:rsidP="008170C8">
            <w:r w:rsidRPr="007751D5">
              <w:t>RP272</w:t>
            </w:r>
          </w:p>
        </w:tc>
        <w:tc>
          <w:tcPr>
            <w:tcW w:w="4387" w:type="dxa"/>
            <w:noWrap/>
            <w:hideMark/>
          </w:tcPr>
          <w:p w:rsidR="008170C8" w:rsidRPr="007751D5" w:rsidRDefault="008170C8" w:rsidP="008170C8">
            <w:r w:rsidRPr="007751D5">
              <w:t>SSANGDUJO::IRGC 5563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37.89</w:t>
            </w:r>
          </w:p>
        </w:tc>
        <w:tc>
          <w:tcPr>
            <w:tcW w:w="718" w:type="dxa"/>
            <w:noWrap/>
            <w:hideMark/>
          </w:tcPr>
          <w:p w:rsidR="008170C8" w:rsidRPr="007751D5" w:rsidRDefault="008170C8" w:rsidP="008170C8">
            <w:r w:rsidRPr="007751D5">
              <w:t>22.98</w:t>
            </w:r>
          </w:p>
        </w:tc>
        <w:tc>
          <w:tcPr>
            <w:tcW w:w="718" w:type="dxa"/>
            <w:noWrap/>
            <w:hideMark/>
          </w:tcPr>
          <w:p w:rsidR="008170C8" w:rsidRPr="007751D5" w:rsidRDefault="008170C8" w:rsidP="008170C8">
            <w:r w:rsidRPr="007751D5">
              <w:t>47.83</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8228.99</w:t>
            </w:r>
          </w:p>
        </w:tc>
        <w:tc>
          <w:tcPr>
            <w:tcW w:w="941" w:type="dxa"/>
            <w:noWrap/>
            <w:hideMark/>
          </w:tcPr>
          <w:p w:rsidR="008170C8" w:rsidRPr="007751D5" w:rsidRDefault="008170C8" w:rsidP="008170C8">
            <w:r w:rsidRPr="007751D5">
              <w:t>2844.40</w:t>
            </w:r>
          </w:p>
        </w:tc>
        <w:tc>
          <w:tcPr>
            <w:tcW w:w="607" w:type="dxa"/>
            <w:noWrap/>
            <w:hideMark/>
          </w:tcPr>
          <w:p w:rsidR="008170C8" w:rsidRPr="007751D5" w:rsidRDefault="008170C8" w:rsidP="008170C8">
            <w:r w:rsidRPr="007751D5">
              <w:t>0.16</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8.33</w:t>
            </w:r>
          </w:p>
        </w:tc>
      </w:tr>
      <w:tr w:rsidR="008170C8" w:rsidRPr="007751D5" w:rsidTr="00A164A9">
        <w:trPr>
          <w:trHeight w:val="288"/>
        </w:trPr>
        <w:tc>
          <w:tcPr>
            <w:tcW w:w="1285" w:type="dxa"/>
            <w:noWrap/>
            <w:hideMark/>
          </w:tcPr>
          <w:p w:rsidR="008170C8" w:rsidRPr="007751D5" w:rsidRDefault="008170C8" w:rsidP="008170C8">
            <w:r w:rsidRPr="007751D5">
              <w:t>RP273</w:t>
            </w:r>
          </w:p>
        </w:tc>
        <w:tc>
          <w:tcPr>
            <w:tcW w:w="4387" w:type="dxa"/>
            <w:noWrap/>
            <w:hideMark/>
          </w:tcPr>
          <w:p w:rsidR="008170C8" w:rsidRPr="007751D5" w:rsidRDefault="008170C8" w:rsidP="008170C8">
            <w:r w:rsidRPr="007751D5">
              <w:t>SUFAID 246::IRGC 2830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36.19</w:t>
            </w:r>
          </w:p>
        </w:tc>
        <w:tc>
          <w:tcPr>
            <w:tcW w:w="718" w:type="dxa"/>
            <w:noWrap/>
            <w:hideMark/>
          </w:tcPr>
          <w:p w:rsidR="008170C8" w:rsidRPr="007751D5" w:rsidRDefault="008170C8" w:rsidP="008170C8">
            <w:r w:rsidRPr="007751D5">
              <w:t>23.97</w:t>
            </w:r>
          </w:p>
        </w:tc>
        <w:tc>
          <w:tcPr>
            <w:tcW w:w="718" w:type="dxa"/>
            <w:noWrap/>
            <w:hideMark/>
          </w:tcPr>
          <w:p w:rsidR="008170C8" w:rsidRPr="007751D5" w:rsidRDefault="008170C8" w:rsidP="008170C8">
            <w:r w:rsidRPr="007751D5">
              <w:t>41.44</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5513.96</w:t>
            </w:r>
          </w:p>
        </w:tc>
        <w:tc>
          <w:tcPr>
            <w:tcW w:w="941" w:type="dxa"/>
            <w:noWrap/>
            <w:hideMark/>
          </w:tcPr>
          <w:p w:rsidR="008170C8" w:rsidRPr="007751D5" w:rsidRDefault="008170C8" w:rsidP="008170C8">
            <w:r w:rsidRPr="007751D5">
              <w:t>1199.85</w:t>
            </w:r>
          </w:p>
        </w:tc>
        <w:tc>
          <w:tcPr>
            <w:tcW w:w="607" w:type="dxa"/>
            <w:noWrap/>
            <w:hideMark/>
          </w:tcPr>
          <w:p w:rsidR="008170C8" w:rsidRPr="007751D5" w:rsidRDefault="008170C8" w:rsidP="008170C8">
            <w:r w:rsidRPr="007751D5">
              <w:t>0.09</w:t>
            </w:r>
          </w:p>
        </w:tc>
        <w:tc>
          <w:tcPr>
            <w:tcW w:w="991" w:type="dxa"/>
            <w:noWrap/>
            <w:hideMark/>
          </w:tcPr>
          <w:p w:rsidR="008170C8" w:rsidRPr="007751D5" w:rsidRDefault="008170C8" w:rsidP="008170C8">
            <w:r w:rsidRPr="007751D5">
              <w:t>170.00</w:t>
            </w:r>
          </w:p>
        </w:tc>
        <w:tc>
          <w:tcPr>
            <w:tcW w:w="768" w:type="dxa"/>
            <w:noWrap/>
            <w:hideMark/>
          </w:tcPr>
          <w:p w:rsidR="008170C8" w:rsidRPr="007751D5" w:rsidRDefault="008170C8" w:rsidP="008170C8">
            <w:r w:rsidRPr="007751D5">
              <w:t>86.68</w:t>
            </w:r>
          </w:p>
        </w:tc>
      </w:tr>
      <w:tr w:rsidR="008170C8" w:rsidRPr="007751D5" w:rsidTr="00A164A9">
        <w:trPr>
          <w:trHeight w:val="288"/>
        </w:trPr>
        <w:tc>
          <w:tcPr>
            <w:tcW w:w="1285" w:type="dxa"/>
            <w:noWrap/>
            <w:hideMark/>
          </w:tcPr>
          <w:p w:rsidR="008170C8" w:rsidRPr="007751D5" w:rsidRDefault="008170C8" w:rsidP="008170C8">
            <w:r w:rsidRPr="007751D5">
              <w:t>RP274</w:t>
            </w:r>
          </w:p>
        </w:tc>
        <w:tc>
          <w:tcPr>
            <w:tcW w:w="4387" w:type="dxa"/>
            <w:noWrap/>
            <w:hideMark/>
          </w:tcPr>
          <w:p w:rsidR="008170C8" w:rsidRPr="007751D5" w:rsidRDefault="008170C8" w:rsidP="008170C8">
            <w:r w:rsidRPr="007751D5">
              <w:t>SUWEON 311::IRGC 6189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78.29</w:t>
            </w:r>
          </w:p>
        </w:tc>
        <w:tc>
          <w:tcPr>
            <w:tcW w:w="718" w:type="dxa"/>
            <w:noWrap/>
            <w:hideMark/>
          </w:tcPr>
          <w:p w:rsidR="008170C8" w:rsidRPr="007751D5" w:rsidRDefault="008170C8" w:rsidP="008170C8">
            <w:r w:rsidRPr="007751D5">
              <w:t>17.96</w:t>
            </w:r>
          </w:p>
        </w:tc>
        <w:tc>
          <w:tcPr>
            <w:tcW w:w="718" w:type="dxa"/>
            <w:noWrap/>
            <w:hideMark/>
          </w:tcPr>
          <w:p w:rsidR="008170C8" w:rsidRPr="007751D5" w:rsidRDefault="008170C8" w:rsidP="008170C8">
            <w:r w:rsidRPr="007751D5">
              <w:t>27.72</w:t>
            </w:r>
          </w:p>
        </w:tc>
        <w:tc>
          <w:tcPr>
            <w:tcW w:w="602" w:type="dxa"/>
            <w:noWrap/>
            <w:hideMark/>
          </w:tcPr>
          <w:p w:rsidR="008170C8" w:rsidRPr="007751D5" w:rsidRDefault="008170C8" w:rsidP="008170C8">
            <w:r w:rsidRPr="007751D5">
              <w:t>32</w:t>
            </w:r>
          </w:p>
        </w:tc>
        <w:tc>
          <w:tcPr>
            <w:tcW w:w="1053" w:type="dxa"/>
            <w:noWrap/>
            <w:hideMark/>
          </w:tcPr>
          <w:p w:rsidR="008170C8" w:rsidRPr="007751D5" w:rsidRDefault="008170C8" w:rsidP="008170C8">
            <w:r w:rsidRPr="007751D5">
              <w:t>14629.81</w:t>
            </w:r>
          </w:p>
        </w:tc>
        <w:tc>
          <w:tcPr>
            <w:tcW w:w="941" w:type="dxa"/>
            <w:noWrap/>
            <w:hideMark/>
          </w:tcPr>
          <w:p w:rsidR="008170C8" w:rsidRPr="007751D5" w:rsidRDefault="008170C8" w:rsidP="008170C8">
            <w:r w:rsidRPr="007751D5">
              <w:t>694.81</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5.25</w:t>
            </w:r>
          </w:p>
        </w:tc>
      </w:tr>
      <w:tr w:rsidR="008170C8" w:rsidRPr="007751D5" w:rsidTr="00A164A9">
        <w:trPr>
          <w:trHeight w:val="288"/>
        </w:trPr>
        <w:tc>
          <w:tcPr>
            <w:tcW w:w="1285" w:type="dxa"/>
            <w:noWrap/>
            <w:hideMark/>
          </w:tcPr>
          <w:p w:rsidR="008170C8" w:rsidRPr="007751D5" w:rsidRDefault="008170C8" w:rsidP="008170C8">
            <w:r w:rsidRPr="007751D5">
              <w:t>RP275</w:t>
            </w:r>
          </w:p>
        </w:tc>
        <w:tc>
          <w:tcPr>
            <w:tcW w:w="4387" w:type="dxa"/>
            <w:noWrap/>
            <w:hideMark/>
          </w:tcPr>
          <w:p w:rsidR="008170C8" w:rsidRPr="007751D5" w:rsidRDefault="008170C8" w:rsidP="008170C8">
            <w:r w:rsidRPr="007751D5">
              <w:t>T 315::IRGC 5479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41.17</w:t>
            </w:r>
          </w:p>
        </w:tc>
        <w:tc>
          <w:tcPr>
            <w:tcW w:w="718" w:type="dxa"/>
            <w:noWrap/>
            <w:hideMark/>
          </w:tcPr>
          <w:p w:rsidR="008170C8" w:rsidRPr="007751D5" w:rsidRDefault="008170C8" w:rsidP="008170C8">
            <w:r w:rsidRPr="007751D5">
              <w:t>24.70</w:t>
            </w:r>
          </w:p>
        </w:tc>
        <w:tc>
          <w:tcPr>
            <w:tcW w:w="718" w:type="dxa"/>
            <w:noWrap/>
            <w:hideMark/>
          </w:tcPr>
          <w:p w:rsidR="008170C8" w:rsidRPr="007751D5" w:rsidRDefault="008170C8" w:rsidP="008170C8">
            <w:r w:rsidRPr="007751D5">
              <w:t>45.76</w:t>
            </w:r>
          </w:p>
        </w:tc>
        <w:tc>
          <w:tcPr>
            <w:tcW w:w="602" w:type="dxa"/>
            <w:noWrap/>
            <w:hideMark/>
          </w:tcPr>
          <w:p w:rsidR="008170C8" w:rsidRPr="007751D5" w:rsidRDefault="008170C8" w:rsidP="008170C8">
            <w:r w:rsidRPr="007751D5">
              <w:t>42</w:t>
            </w:r>
          </w:p>
        </w:tc>
        <w:tc>
          <w:tcPr>
            <w:tcW w:w="1053" w:type="dxa"/>
            <w:noWrap/>
            <w:hideMark/>
          </w:tcPr>
          <w:p w:rsidR="008170C8" w:rsidRPr="007751D5" w:rsidRDefault="008170C8" w:rsidP="008170C8">
            <w:r w:rsidRPr="007751D5">
              <w:t>11565.32</w:t>
            </w:r>
          </w:p>
        </w:tc>
        <w:tc>
          <w:tcPr>
            <w:tcW w:w="941" w:type="dxa"/>
            <w:noWrap/>
            <w:hideMark/>
          </w:tcPr>
          <w:p w:rsidR="008170C8" w:rsidRPr="007751D5" w:rsidRDefault="008170C8" w:rsidP="008170C8">
            <w:r w:rsidRPr="007751D5">
              <w:t>1856.56</w:t>
            </w:r>
          </w:p>
        </w:tc>
        <w:tc>
          <w:tcPr>
            <w:tcW w:w="607" w:type="dxa"/>
            <w:noWrap/>
            <w:hideMark/>
          </w:tcPr>
          <w:p w:rsidR="008170C8" w:rsidRPr="007751D5" w:rsidRDefault="008170C8" w:rsidP="008170C8">
            <w:r w:rsidRPr="007751D5">
              <w:t>0.69</w:t>
            </w:r>
          </w:p>
        </w:tc>
        <w:tc>
          <w:tcPr>
            <w:tcW w:w="991" w:type="dxa"/>
            <w:noWrap/>
            <w:hideMark/>
          </w:tcPr>
          <w:p w:rsidR="008170C8" w:rsidRPr="007751D5" w:rsidRDefault="008170C8" w:rsidP="008170C8">
            <w:r w:rsidRPr="007751D5">
              <w:t>270.00</w:t>
            </w:r>
          </w:p>
        </w:tc>
        <w:tc>
          <w:tcPr>
            <w:tcW w:w="768" w:type="dxa"/>
            <w:noWrap/>
            <w:hideMark/>
          </w:tcPr>
          <w:p w:rsidR="008170C8" w:rsidRPr="007751D5" w:rsidRDefault="008170C8" w:rsidP="008170C8">
            <w:r w:rsidRPr="007751D5">
              <w:t>90.02</w:t>
            </w:r>
          </w:p>
        </w:tc>
      </w:tr>
      <w:tr w:rsidR="008170C8" w:rsidRPr="007751D5" w:rsidTr="00A164A9">
        <w:trPr>
          <w:trHeight w:val="288"/>
        </w:trPr>
        <w:tc>
          <w:tcPr>
            <w:tcW w:w="1285" w:type="dxa"/>
            <w:noWrap/>
            <w:hideMark/>
          </w:tcPr>
          <w:p w:rsidR="008170C8" w:rsidRPr="007751D5" w:rsidRDefault="008170C8" w:rsidP="008170C8">
            <w:r w:rsidRPr="007751D5">
              <w:t>RP276</w:t>
            </w:r>
          </w:p>
        </w:tc>
        <w:tc>
          <w:tcPr>
            <w:tcW w:w="4387" w:type="dxa"/>
            <w:noWrap/>
            <w:hideMark/>
          </w:tcPr>
          <w:p w:rsidR="008170C8" w:rsidRPr="007751D5" w:rsidRDefault="008170C8" w:rsidP="008170C8">
            <w:r w:rsidRPr="007751D5">
              <w:t>TAIPEI WOO CO::IRGC 11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36.91</w:t>
            </w:r>
          </w:p>
        </w:tc>
        <w:tc>
          <w:tcPr>
            <w:tcW w:w="718" w:type="dxa"/>
            <w:noWrap/>
            <w:hideMark/>
          </w:tcPr>
          <w:p w:rsidR="008170C8" w:rsidRPr="007751D5" w:rsidRDefault="008170C8" w:rsidP="008170C8">
            <w:r w:rsidRPr="007751D5">
              <w:t>23.11</w:t>
            </w:r>
          </w:p>
        </w:tc>
        <w:tc>
          <w:tcPr>
            <w:tcW w:w="718" w:type="dxa"/>
            <w:noWrap/>
            <w:hideMark/>
          </w:tcPr>
          <w:p w:rsidR="008170C8" w:rsidRPr="007751D5" w:rsidRDefault="008170C8" w:rsidP="008170C8">
            <w:r w:rsidRPr="007751D5">
              <w:t>49.11</w:t>
            </w:r>
          </w:p>
        </w:tc>
        <w:tc>
          <w:tcPr>
            <w:tcW w:w="602" w:type="dxa"/>
            <w:noWrap/>
            <w:hideMark/>
          </w:tcPr>
          <w:p w:rsidR="008170C8" w:rsidRPr="007751D5" w:rsidRDefault="008170C8" w:rsidP="008170C8">
            <w:r w:rsidRPr="007751D5">
              <w:t>47</w:t>
            </w:r>
          </w:p>
        </w:tc>
        <w:tc>
          <w:tcPr>
            <w:tcW w:w="1053" w:type="dxa"/>
            <w:noWrap/>
            <w:hideMark/>
          </w:tcPr>
          <w:p w:rsidR="008170C8" w:rsidRPr="007751D5" w:rsidRDefault="008170C8" w:rsidP="008170C8">
            <w:r w:rsidRPr="007751D5">
              <w:t>12624.21</w:t>
            </w:r>
          </w:p>
        </w:tc>
        <w:tc>
          <w:tcPr>
            <w:tcW w:w="941" w:type="dxa"/>
            <w:noWrap/>
            <w:hideMark/>
          </w:tcPr>
          <w:p w:rsidR="008170C8" w:rsidRPr="007751D5" w:rsidRDefault="008170C8" w:rsidP="008170C8">
            <w:r w:rsidRPr="007751D5">
              <w:t>1489.69</w:t>
            </w:r>
          </w:p>
        </w:tc>
        <w:tc>
          <w:tcPr>
            <w:tcW w:w="607" w:type="dxa"/>
            <w:noWrap/>
            <w:hideMark/>
          </w:tcPr>
          <w:p w:rsidR="008170C8" w:rsidRPr="007751D5" w:rsidRDefault="008170C8" w:rsidP="008170C8">
            <w:r w:rsidRPr="007751D5">
              <w:t>0.36</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89.97</w:t>
            </w:r>
          </w:p>
        </w:tc>
      </w:tr>
      <w:tr w:rsidR="008170C8" w:rsidRPr="007751D5" w:rsidTr="00A164A9">
        <w:trPr>
          <w:trHeight w:val="288"/>
        </w:trPr>
        <w:tc>
          <w:tcPr>
            <w:tcW w:w="1285" w:type="dxa"/>
            <w:noWrap/>
            <w:hideMark/>
          </w:tcPr>
          <w:p w:rsidR="008170C8" w:rsidRPr="007751D5" w:rsidRDefault="008170C8" w:rsidP="008170C8">
            <w:r w:rsidRPr="007751D5">
              <w:t>RP277</w:t>
            </w:r>
          </w:p>
        </w:tc>
        <w:tc>
          <w:tcPr>
            <w:tcW w:w="4387" w:type="dxa"/>
            <w:noWrap/>
            <w:hideMark/>
          </w:tcPr>
          <w:p w:rsidR="008170C8" w:rsidRPr="007751D5" w:rsidRDefault="008170C8" w:rsidP="008170C8">
            <w:r w:rsidRPr="007751D5">
              <w:t>TAITUNG WOO LI::IRGC 11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143.19</w:t>
            </w:r>
          </w:p>
        </w:tc>
        <w:tc>
          <w:tcPr>
            <w:tcW w:w="718" w:type="dxa"/>
            <w:noWrap/>
            <w:hideMark/>
          </w:tcPr>
          <w:p w:rsidR="008170C8" w:rsidRPr="007751D5" w:rsidRDefault="008170C8" w:rsidP="008170C8">
            <w:r w:rsidRPr="007751D5">
              <w:t>20.45</w:t>
            </w:r>
          </w:p>
        </w:tc>
        <w:tc>
          <w:tcPr>
            <w:tcW w:w="718" w:type="dxa"/>
            <w:noWrap/>
            <w:hideMark/>
          </w:tcPr>
          <w:p w:rsidR="008170C8" w:rsidRPr="007751D5" w:rsidRDefault="008170C8" w:rsidP="008170C8">
            <w:r w:rsidRPr="007751D5">
              <w:t>38.48</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18764.02</w:t>
            </w:r>
          </w:p>
        </w:tc>
        <w:tc>
          <w:tcPr>
            <w:tcW w:w="941" w:type="dxa"/>
            <w:noWrap/>
            <w:hideMark/>
          </w:tcPr>
          <w:p w:rsidR="008170C8" w:rsidRPr="007751D5" w:rsidRDefault="008170C8" w:rsidP="008170C8">
            <w:r w:rsidRPr="007751D5">
              <w:t>1045.79</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85.87</w:t>
            </w:r>
          </w:p>
        </w:tc>
      </w:tr>
      <w:tr w:rsidR="008170C8" w:rsidRPr="007751D5" w:rsidTr="00A164A9">
        <w:trPr>
          <w:trHeight w:val="288"/>
        </w:trPr>
        <w:tc>
          <w:tcPr>
            <w:tcW w:w="1285" w:type="dxa"/>
            <w:noWrap/>
            <w:hideMark/>
          </w:tcPr>
          <w:p w:rsidR="008170C8" w:rsidRPr="007751D5" w:rsidRDefault="008170C8" w:rsidP="008170C8">
            <w:r w:rsidRPr="007751D5">
              <w:t>RP278</w:t>
            </w:r>
          </w:p>
        </w:tc>
        <w:tc>
          <w:tcPr>
            <w:tcW w:w="4387" w:type="dxa"/>
            <w:noWrap/>
            <w:hideMark/>
          </w:tcPr>
          <w:p w:rsidR="008170C8" w:rsidRPr="007751D5" w:rsidRDefault="008170C8" w:rsidP="008170C8">
            <w:r w:rsidRPr="007751D5">
              <w:t>TAK SUFAID::IRGC 7312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20.99</w:t>
            </w:r>
          </w:p>
        </w:tc>
        <w:tc>
          <w:tcPr>
            <w:tcW w:w="718" w:type="dxa"/>
            <w:noWrap/>
            <w:hideMark/>
          </w:tcPr>
          <w:p w:rsidR="008170C8" w:rsidRPr="007751D5" w:rsidRDefault="008170C8" w:rsidP="008170C8">
            <w:r w:rsidRPr="007751D5">
              <w:t>18.96</w:t>
            </w:r>
          </w:p>
        </w:tc>
        <w:tc>
          <w:tcPr>
            <w:tcW w:w="718" w:type="dxa"/>
            <w:noWrap/>
            <w:hideMark/>
          </w:tcPr>
          <w:p w:rsidR="008170C8" w:rsidRPr="007751D5" w:rsidRDefault="008170C8" w:rsidP="008170C8">
            <w:r w:rsidRPr="007751D5">
              <w:t>37.50</w:t>
            </w:r>
          </w:p>
        </w:tc>
        <w:tc>
          <w:tcPr>
            <w:tcW w:w="602" w:type="dxa"/>
            <w:noWrap/>
            <w:hideMark/>
          </w:tcPr>
          <w:p w:rsidR="008170C8" w:rsidRPr="007751D5" w:rsidRDefault="008170C8" w:rsidP="008170C8">
            <w:r w:rsidRPr="007751D5">
              <w:t>23</w:t>
            </w:r>
          </w:p>
        </w:tc>
        <w:tc>
          <w:tcPr>
            <w:tcW w:w="1053" w:type="dxa"/>
            <w:noWrap/>
            <w:hideMark/>
          </w:tcPr>
          <w:p w:rsidR="008170C8" w:rsidRPr="007751D5" w:rsidRDefault="008170C8" w:rsidP="008170C8">
            <w:r w:rsidRPr="007751D5">
              <w:t>13417.50</w:t>
            </w:r>
          </w:p>
        </w:tc>
        <w:tc>
          <w:tcPr>
            <w:tcW w:w="941" w:type="dxa"/>
            <w:noWrap/>
            <w:hideMark/>
          </w:tcPr>
          <w:p w:rsidR="008170C8" w:rsidRPr="007751D5" w:rsidRDefault="008170C8" w:rsidP="008170C8">
            <w:r w:rsidRPr="007751D5">
              <w:t>618.58</w:t>
            </w:r>
          </w:p>
        </w:tc>
        <w:tc>
          <w:tcPr>
            <w:tcW w:w="607" w:type="dxa"/>
            <w:noWrap/>
            <w:hideMark/>
          </w:tcPr>
          <w:p w:rsidR="008170C8" w:rsidRPr="007751D5" w:rsidRDefault="008170C8" w:rsidP="008170C8">
            <w:r w:rsidRPr="007751D5">
              <w:t>0.03</w:t>
            </w:r>
          </w:p>
        </w:tc>
        <w:tc>
          <w:tcPr>
            <w:tcW w:w="991" w:type="dxa"/>
            <w:noWrap/>
            <w:hideMark/>
          </w:tcPr>
          <w:p w:rsidR="008170C8" w:rsidRPr="007751D5" w:rsidRDefault="00A164A9" w:rsidP="00A164A9">
            <w:r>
              <w:t>NA</w:t>
            </w:r>
          </w:p>
        </w:tc>
        <w:tc>
          <w:tcPr>
            <w:tcW w:w="768" w:type="dxa"/>
            <w:noWrap/>
            <w:hideMark/>
          </w:tcPr>
          <w:p w:rsidR="008170C8" w:rsidRPr="007751D5" w:rsidRDefault="008170C8" w:rsidP="008170C8">
            <w:r w:rsidRPr="007751D5">
              <w:t>88.45</w:t>
            </w:r>
          </w:p>
        </w:tc>
      </w:tr>
      <w:tr w:rsidR="008170C8" w:rsidRPr="007751D5" w:rsidTr="00A164A9">
        <w:trPr>
          <w:trHeight w:val="288"/>
        </w:trPr>
        <w:tc>
          <w:tcPr>
            <w:tcW w:w="1285" w:type="dxa"/>
            <w:noWrap/>
            <w:hideMark/>
          </w:tcPr>
          <w:p w:rsidR="008170C8" w:rsidRPr="007751D5" w:rsidRDefault="008170C8" w:rsidP="008170C8">
            <w:r w:rsidRPr="007751D5">
              <w:t>RP279</w:t>
            </w:r>
          </w:p>
        </w:tc>
        <w:tc>
          <w:tcPr>
            <w:tcW w:w="4387" w:type="dxa"/>
            <w:noWrap/>
            <w:hideMark/>
          </w:tcPr>
          <w:p w:rsidR="008170C8" w:rsidRPr="007751D5" w:rsidRDefault="008170C8" w:rsidP="008170C8">
            <w:r w:rsidRPr="007751D5">
              <w:t>TAK::IRGC 7312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12.93</w:t>
            </w:r>
          </w:p>
        </w:tc>
        <w:tc>
          <w:tcPr>
            <w:tcW w:w="718" w:type="dxa"/>
            <w:noWrap/>
            <w:hideMark/>
          </w:tcPr>
          <w:p w:rsidR="008170C8" w:rsidRPr="007751D5" w:rsidRDefault="008170C8" w:rsidP="008170C8">
            <w:r w:rsidRPr="007751D5">
              <w:t>20.83</w:t>
            </w:r>
          </w:p>
        </w:tc>
        <w:tc>
          <w:tcPr>
            <w:tcW w:w="718" w:type="dxa"/>
            <w:noWrap/>
            <w:hideMark/>
          </w:tcPr>
          <w:p w:rsidR="008170C8" w:rsidRPr="007751D5" w:rsidRDefault="008170C8" w:rsidP="008170C8">
            <w:r w:rsidRPr="007751D5">
              <w:t>35.32</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12714.72</w:t>
            </w:r>
          </w:p>
        </w:tc>
        <w:tc>
          <w:tcPr>
            <w:tcW w:w="941" w:type="dxa"/>
            <w:noWrap/>
            <w:hideMark/>
          </w:tcPr>
          <w:p w:rsidR="008170C8" w:rsidRPr="007751D5" w:rsidRDefault="008170C8" w:rsidP="008170C8">
            <w:r w:rsidRPr="007751D5">
              <w:t>937.80</w:t>
            </w:r>
          </w:p>
        </w:tc>
        <w:tc>
          <w:tcPr>
            <w:tcW w:w="607" w:type="dxa"/>
            <w:noWrap/>
            <w:hideMark/>
          </w:tcPr>
          <w:p w:rsidR="008170C8" w:rsidRPr="007751D5" w:rsidRDefault="008170C8" w:rsidP="008170C8">
            <w:r w:rsidRPr="007751D5">
              <w:t>0.12</w:t>
            </w:r>
          </w:p>
        </w:tc>
        <w:tc>
          <w:tcPr>
            <w:tcW w:w="991" w:type="dxa"/>
            <w:noWrap/>
            <w:hideMark/>
          </w:tcPr>
          <w:p w:rsidR="008170C8" w:rsidRPr="007751D5" w:rsidRDefault="008170C8" w:rsidP="008170C8">
            <w:r w:rsidRPr="007751D5">
              <w:t>130.00</w:t>
            </w:r>
          </w:p>
        </w:tc>
        <w:tc>
          <w:tcPr>
            <w:tcW w:w="768" w:type="dxa"/>
            <w:noWrap/>
            <w:hideMark/>
          </w:tcPr>
          <w:p w:rsidR="008170C8" w:rsidRPr="007751D5" w:rsidRDefault="008170C8" w:rsidP="008170C8">
            <w:r w:rsidRPr="007751D5">
              <w:t>79.73</w:t>
            </w:r>
          </w:p>
        </w:tc>
      </w:tr>
      <w:tr w:rsidR="008170C8" w:rsidRPr="007751D5" w:rsidTr="00A164A9">
        <w:trPr>
          <w:trHeight w:val="288"/>
        </w:trPr>
        <w:tc>
          <w:tcPr>
            <w:tcW w:w="1285" w:type="dxa"/>
            <w:noWrap/>
            <w:hideMark/>
          </w:tcPr>
          <w:p w:rsidR="008170C8" w:rsidRPr="007751D5" w:rsidRDefault="008170C8" w:rsidP="008170C8">
            <w:r w:rsidRPr="007751D5">
              <w:t>RP280</w:t>
            </w:r>
          </w:p>
        </w:tc>
        <w:tc>
          <w:tcPr>
            <w:tcW w:w="4387" w:type="dxa"/>
            <w:noWrap/>
            <w:hideMark/>
          </w:tcPr>
          <w:p w:rsidR="008170C8" w:rsidRPr="007751D5" w:rsidRDefault="008170C8" w:rsidP="008170C8">
            <w:r w:rsidRPr="007751D5">
              <w:t>TIKAL 3::IRGC 5064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04.04</w:t>
            </w:r>
          </w:p>
        </w:tc>
        <w:tc>
          <w:tcPr>
            <w:tcW w:w="718" w:type="dxa"/>
            <w:noWrap/>
            <w:hideMark/>
          </w:tcPr>
          <w:p w:rsidR="008170C8" w:rsidRPr="007751D5" w:rsidRDefault="008170C8" w:rsidP="008170C8">
            <w:r w:rsidRPr="007751D5">
              <w:t>22.12</w:t>
            </w:r>
          </w:p>
        </w:tc>
        <w:tc>
          <w:tcPr>
            <w:tcW w:w="718" w:type="dxa"/>
            <w:noWrap/>
            <w:hideMark/>
          </w:tcPr>
          <w:p w:rsidR="008170C8" w:rsidRPr="007751D5" w:rsidRDefault="008170C8" w:rsidP="008170C8">
            <w:r w:rsidRPr="007751D5">
              <w:t>35.17</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18778.35</w:t>
            </w:r>
          </w:p>
        </w:tc>
        <w:tc>
          <w:tcPr>
            <w:tcW w:w="941" w:type="dxa"/>
            <w:noWrap/>
            <w:hideMark/>
          </w:tcPr>
          <w:p w:rsidR="008170C8" w:rsidRPr="007751D5" w:rsidRDefault="008170C8" w:rsidP="008170C8">
            <w:r w:rsidRPr="007751D5">
              <w:t>2864.25</w:t>
            </w:r>
          </w:p>
        </w:tc>
        <w:tc>
          <w:tcPr>
            <w:tcW w:w="607" w:type="dxa"/>
            <w:noWrap/>
            <w:hideMark/>
          </w:tcPr>
          <w:p w:rsidR="008170C8" w:rsidRPr="007751D5" w:rsidRDefault="008170C8" w:rsidP="008170C8">
            <w:r w:rsidRPr="007751D5">
              <w:t>0.14</w:t>
            </w:r>
          </w:p>
        </w:tc>
        <w:tc>
          <w:tcPr>
            <w:tcW w:w="991" w:type="dxa"/>
            <w:noWrap/>
            <w:hideMark/>
          </w:tcPr>
          <w:p w:rsidR="008170C8" w:rsidRPr="007751D5" w:rsidRDefault="008170C8" w:rsidP="008170C8">
            <w:r w:rsidRPr="007751D5">
              <w:t>310.00</w:t>
            </w:r>
          </w:p>
        </w:tc>
        <w:tc>
          <w:tcPr>
            <w:tcW w:w="768" w:type="dxa"/>
            <w:noWrap/>
            <w:hideMark/>
          </w:tcPr>
          <w:p w:rsidR="008170C8" w:rsidRPr="007751D5" w:rsidRDefault="008170C8" w:rsidP="008170C8">
            <w:r w:rsidRPr="007751D5">
              <w:t>87.87</w:t>
            </w:r>
          </w:p>
        </w:tc>
      </w:tr>
      <w:tr w:rsidR="008170C8" w:rsidRPr="007751D5" w:rsidTr="00A164A9">
        <w:trPr>
          <w:trHeight w:val="288"/>
        </w:trPr>
        <w:tc>
          <w:tcPr>
            <w:tcW w:w="1285" w:type="dxa"/>
            <w:noWrap/>
            <w:hideMark/>
          </w:tcPr>
          <w:p w:rsidR="008170C8" w:rsidRPr="007751D5" w:rsidRDefault="008170C8" w:rsidP="008170C8">
            <w:r w:rsidRPr="007751D5">
              <w:t>RP281</w:t>
            </w:r>
          </w:p>
        </w:tc>
        <w:tc>
          <w:tcPr>
            <w:tcW w:w="4387" w:type="dxa"/>
            <w:noWrap/>
            <w:hideMark/>
          </w:tcPr>
          <w:p w:rsidR="008170C8" w:rsidRPr="007751D5" w:rsidRDefault="008170C8" w:rsidP="008170C8">
            <w:r w:rsidRPr="007751D5">
              <w:t>TOC 5430::IRGC 7048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86.41</w:t>
            </w:r>
          </w:p>
        </w:tc>
        <w:tc>
          <w:tcPr>
            <w:tcW w:w="718" w:type="dxa"/>
            <w:noWrap/>
            <w:hideMark/>
          </w:tcPr>
          <w:p w:rsidR="008170C8" w:rsidRPr="007751D5" w:rsidRDefault="008170C8" w:rsidP="008170C8">
            <w:r w:rsidRPr="007751D5">
              <w:t>23.18</w:t>
            </w:r>
          </w:p>
        </w:tc>
        <w:tc>
          <w:tcPr>
            <w:tcW w:w="718" w:type="dxa"/>
            <w:noWrap/>
            <w:hideMark/>
          </w:tcPr>
          <w:p w:rsidR="008170C8" w:rsidRPr="007751D5" w:rsidRDefault="008170C8" w:rsidP="008170C8">
            <w:r w:rsidRPr="007751D5">
              <w:t>30.94</w:t>
            </w:r>
          </w:p>
        </w:tc>
        <w:tc>
          <w:tcPr>
            <w:tcW w:w="602" w:type="dxa"/>
            <w:noWrap/>
            <w:hideMark/>
          </w:tcPr>
          <w:p w:rsidR="008170C8" w:rsidRPr="007751D5" w:rsidRDefault="008170C8" w:rsidP="008170C8">
            <w:r w:rsidRPr="007751D5">
              <w:t>45</w:t>
            </w:r>
          </w:p>
        </w:tc>
        <w:tc>
          <w:tcPr>
            <w:tcW w:w="1053" w:type="dxa"/>
            <w:noWrap/>
            <w:hideMark/>
          </w:tcPr>
          <w:p w:rsidR="008170C8" w:rsidRPr="007751D5" w:rsidRDefault="008170C8" w:rsidP="008170C8">
            <w:r w:rsidRPr="007751D5">
              <w:t>14555.72</w:t>
            </w:r>
          </w:p>
        </w:tc>
        <w:tc>
          <w:tcPr>
            <w:tcW w:w="941" w:type="dxa"/>
            <w:noWrap/>
            <w:hideMark/>
          </w:tcPr>
          <w:p w:rsidR="008170C8" w:rsidRPr="007751D5" w:rsidRDefault="008170C8" w:rsidP="008170C8">
            <w:r w:rsidRPr="007751D5">
              <w:t>1129.17</w:t>
            </w:r>
          </w:p>
        </w:tc>
        <w:tc>
          <w:tcPr>
            <w:tcW w:w="607" w:type="dxa"/>
            <w:noWrap/>
            <w:hideMark/>
          </w:tcPr>
          <w:p w:rsidR="008170C8" w:rsidRPr="007751D5" w:rsidRDefault="008170C8" w:rsidP="008170C8">
            <w:r w:rsidRPr="007751D5">
              <w:t>0.10</w:t>
            </w:r>
          </w:p>
        </w:tc>
        <w:tc>
          <w:tcPr>
            <w:tcW w:w="991" w:type="dxa"/>
            <w:noWrap/>
            <w:hideMark/>
          </w:tcPr>
          <w:p w:rsidR="008170C8" w:rsidRPr="007751D5" w:rsidRDefault="008170C8" w:rsidP="008170C8">
            <w:r w:rsidRPr="007751D5">
              <w:t>220.00</w:t>
            </w:r>
          </w:p>
        </w:tc>
        <w:tc>
          <w:tcPr>
            <w:tcW w:w="768" w:type="dxa"/>
            <w:noWrap/>
            <w:hideMark/>
          </w:tcPr>
          <w:p w:rsidR="008170C8" w:rsidRPr="007751D5" w:rsidRDefault="008170C8" w:rsidP="008170C8">
            <w:r w:rsidRPr="007751D5">
              <w:t>87.28</w:t>
            </w:r>
          </w:p>
        </w:tc>
      </w:tr>
      <w:tr w:rsidR="008170C8" w:rsidRPr="007751D5" w:rsidTr="00A164A9">
        <w:trPr>
          <w:trHeight w:val="288"/>
        </w:trPr>
        <w:tc>
          <w:tcPr>
            <w:tcW w:w="1285" w:type="dxa"/>
            <w:noWrap/>
            <w:hideMark/>
          </w:tcPr>
          <w:p w:rsidR="008170C8" w:rsidRPr="007751D5" w:rsidRDefault="008170C8" w:rsidP="008170C8">
            <w:r w:rsidRPr="007751D5">
              <w:t>RP282</w:t>
            </w:r>
          </w:p>
        </w:tc>
        <w:tc>
          <w:tcPr>
            <w:tcW w:w="4387" w:type="dxa"/>
            <w:noWrap/>
            <w:hideMark/>
          </w:tcPr>
          <w:p w:rsidR="008170C8" w:rsidRPr="007751D5" w:rsidRDefault="008170C8" w:rsidP="008170C8">
            <w:r w:rsidRPr="007751D5">
              <w:t>TONG GU HONG::IRGC 8102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19.43</w:t>
            </w:r>
          </w:p>
        </w:tc>
        <w:tc>
          <w:tcPr>
            <w:tcW w:w="718" w:type="dxa"/>
            <w:noWrap/>
            <w:hideMark/>
          </w:tcPr>
          <w:p w:rsidR="008170C8" w:rsidRPr="007751D5" w:rsidRDefault="008170C8" w:rsidP="008170C8">
            <w:r w:rsidRPr="007751D5">
              <w:t>22.69</w:t>
            </w:r>
          </w:p>
        </w:tc>
        <w:tc>
          <w:tcPr>
            <w:tcW w:w="718" w:type="dxa"/>
            <w:noWrap/>
            <w:hideMark/>
          </w:tcPr>
          <w:p w:rsidR="008170C8" w:rsidRPr="007751D5" w:rsidRDefault="008170C8" w:rsidP="008170C8">
            <w:r w:rsidRPr="007751D5">
              <w:t>29.68</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20371.23</w:t>
            </w:r>
          </w:p>
        </w:tc>
        <w:tc>
          <w:tcPr>
            <w:tcW w:w="941" w:type="dxa"/>
            <w:noWrap/>
            <w:hideMark/>
          </w:tcPr>
          <w:p w:rsidR="008170C8" w:rsidRPr="007751D5" w:rsidRDefault="008170C8" w:rsidP="008170C8">
            <w:r w:rsidRPr="007751D5">
              <w:t>1309.43</w:t>
            </w:r>
          </w:p>
        </w:tc>
        <w:tc>
          <w:tcPr>
            <w:tcW w:w="607" w:type="dxa"/>
            <w:noWrap/>
            <w:hideMark/>
          </w:tcPr>
          <w:p w:rsidR="008170C8" w:rsidRPr="007751D5" w:rsidRDefault="008170C8" w:rsidP="008170C8">
            <w:r w:rsidRPr="007751D5">
              <w:t>0.05</w:t>
            </w:r>
          </w:p>
        </w:tc>
        <w:tc>
          <w:tcPr>
            <w:tcW w:w="991" w:type="dxa"/>
            <w:noWrap/>
            <w:hideMark/>
          </w:tcPr>
          <w:p w:rsidR="008170C8" w:rsidRPr="007751D5" w:rsidRDefault="008170C8" w:rsidP="008170C8">
            <w:r w:rsidRPr="007751D5">
              <w:t>230.00</w:t>
            </w:r>
          </w:p>
        </w:tc>
        <w:tc>
          <w:tcPr>
            <w:tcW w:w="768" w:type="dxa"/>
            <w:noWrap/>
            <w:hideMark/>
          </w:tcPr>
          <w:p w:rsidR="008170C8" w:rsidRPr="007751D5" w:rsidRDefault="008170C8" w:rsidP="008170C8">
            <w:r w:rsidRPr="007751D5">
              <w:t>85.56</w:t>
            </w:r>
          </w:p>
        </w:tc>
      </w:tr>
      <w:tr w:rsidR="008170C8" w:rsidRPr="007751D5" w:rsidTr="00A164A9">
        <w:trPr>
          <w:trHeight w:val="288"/>
        </w:trPr>
        <w:tc>
          <w:tcPr>
            <w:tcW w:w="1285" w:type="dxa"/>
            <w:noWrap/>
            <w:hideMark/>
          </w:tcPr>
          <w:p w:rsidR="008170C8" w:rsidRPr="007751D5" w:rsidRDefault="008170C8" w:rsidP="008170C8">
            <w:r w:rsidRPr="007751D5">
              <w:t>RP283</w:t>
            </w:r>
          </w:p>
        </w:tc>
        <w:tc>
          <w:tcPr>
            <w:tcW w:w="4387" w:type="dxa"/>
            <w:noWrap/>
            <w:hideMark/>
          </w:tcPr>
          <w:p w:rsidR="008170C8" w:rsidRPr="007751D5" w:rsidRDefault="008170C8" w:rsidP="008170C8">
            <w:r w:rsidRPr="007751D5">
              <w:t>TSAI YUAN CHON::IRGC 12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30.26</w:t>
            </w:r>
          </w:p>
        </w:tc>
        <w:tc>
          <w:tcPr>
            <w:tcW w:w="718" w:type="dxa"/>
            <w:noWrap/>
            <w:hideMark/>
          </w:tcPr>
          <w:p w:rsidR="008170C8" w:rsidRPr="007751D5" w:rsidRDefault="008170C8" w:rsidP="008170C8">
            <w:r w:rsidRPr="007751D5">
              <w:t>26.55</w:t>
            </w:r>
          </w:p>
        </w:tc>
        <w:tc>
          <w:tcPr>
            <w:tcW w:w="718" w:type="dxa"/>
            <w:noWrap/>
            <w:hideMark/>
          </w:tcPr>
          <w:p w:rsidR="008170C8" w:rsidRPr="007751D5" w:rsidRDefault="008170C8" w:rsidP="008170C8">
            <w:r w:rsidRPr="007751D5">
              <w:t>45.38</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4733.25</w:t>
            </w:r>
          </w:p>
        </w:tc>
        <w:tc>
          <w:tcPr>
            <w:tcW w:w="941" w:type="dxa"/>
            <w:noWrap/>
            <w:hideMark/>
          </w:tcPr>
          <w:p w:rsidR="008170C8" w:rsidRPr="007751D5" w:rsidRDefault="008170C8" w:rsidP="008170C8">
            <w:r w:rsidRPr="007751D5">
              <w:t>2887.28</w:t>
            </w:r>
          </w:p>
        </w:tc>
        <w:tc>
          <w:tcPr>
            <w:tcW w:w="607" w:type="dxa"/>
            <w:noWrap/>
            <w:hideMark/>
          </w:tcPr>
          <w:p w:rsidR="008170C8" w:rsidRPr="007751D5" w:rsidRDefault="008170C8" w:rsidP="008170C8">
            <w:r w:rsidRPr="007751D5">
              <w:t>0.21</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9.70</w:t>
            </w:r>
          </w:p>
        </w:tc>
      </w:tr>
      <w:tr w:rsidR="008170C8" w:rsidRPr="007751D5" w:rsidTr="00A164A9">
        <w:trPr>
          <w:trHeight w:val="288"/>
        </w:trPr>
        <w:tc>
          <w:tcPr>
            <w:tcW w:w="1285" w:type="dxa"/>
            <w:noWrap/>
            <w:hideMark/>
          </w:tcPr>
          <w:p w:rsidR="008170C8" w:rsidRPr="007751D5" w:rsidRDefault="008170C8" w:rsidP="008170C8">
            <w:r w:rsidRPr="007751D5">
              <w:t>RP284</w:t>
            </w:r>
          </w:p>
        </w:tc>
        <w:tc>
          <w:tcPr>
            <w:tcW w:w="4387" w:type="dxa"/>
            <w:noWrap/>
            <w:hideMark/>
          </w:tcPr>
          <w:p w:rsidR="008170C8" w:rsidRPr="007751D5" w:rsidRDefault="008170C8" w:rsidP="008170C8">
            <w:r w:rsidRPr="007751D5">
              <w:t>TSAO SHENG LI 1::IRGC 130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23.06</w:t>
            </w:r>
          </w:p>
        </w:tc>
        <w:tc>
          <w:tcPr>
            <w:tcW w:w="718" w:type="dxa"/>
            <w:noWrap/>
            <w:hideMark/>
          </w:tcPr>
          <w:p w:rsidR="008170C8" w:rsidRPr="007751D5" w:rsidRDefault="008170C8" w:rsidP="008170C8">
            <w:r w:rsidRPr="007751D5">
              <w:t>22.69</w:t>
            </w:r>
          </w:p>
        </w:tc>
        <w:tc>
          <w:tcPr>
            <w:tcW w:w="718" w:type="dxa"/>
            <w:noWrap/>
            <w:hideMark/>
          </w:tcPr>
          <w:p w:rsidR="008170C8" w:rsidRPr="007751D5" w:rsidRDefault="008170C8" w:rsidP="008170C8">
            <w:r w:rsidRPr="007751D5">
              <w:t>47.83</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13401.08</w:t>
            </w:r>
          </w:p>
        </w:tc>
        <w:tc>
          <w:tcPr>
            <w:tcW w:w="941" w:type="dxa"/>
            <w:noWrap/>
            <w:hideMark/>
          </w:tcPr>
          <w:p w:rsidR="008170C8" w:rsidRPr="007751D5" w:rsidRDefault="008170C8" w:rsidP="008170C8">
            <w:r w:rsidRPr="007751D5">
              <w:t>1255.43</w:t>
            </w:r>
          </w:p>
        </w:tc>
        <w:tc>
          <w:tcPr>
            <w:tcW w:w="607" w:type="dxa"/>
            <w:noWrap/>
            <w:hideMark/>
          </w:tcPr>
          <w:p w:rsidR="008170C8" w:rsidRPr="007751D5" w:rsidRDefault="008170C8" w:rsidP="008170C8">
            <w:r w:rsidRPr="007751D5">
              <w:t>0.19</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9.84</w:t>
            </w:r>
          </w:p>
        </w:tc>
      </w:tr>
      <w:tr w:rsidR="008170C8" w:rsidRPr="007751D5" w:rsidTr="00A164A9">
        <w:trPr>
          <w:trHeight w:val="288"/>
        </w:trPr>
        <w:tc>
          <w:tcPr>
            <w:tcW w:w="1285" w:type="dxa"/>
            <w:noWrap/>
            <w:hideMark/>
          </w:tcPr>
          <w:p w:rsidR="008170C8" w:rsidRPr="007751D5" w:rsidRDefault="008170C8" w:rsidP="008170C8">
            <w:r w:rsidRPr="007751D5">
              <w:t>RP285</w:t>
            </w:r>
          </w:p>
        </w:tc>
        <w:tc>
          <w:tcPr>
            <w:tcW w:w="4387" w:type="dxa"/>
            <w:noWrap/>
            <w:hideMark/>
          </w:tcPr>
          <w:p w:rsidR="008170C8" w:rsidRPr="007751D5" w:rsidRDefault="008170C8" w:rsidP="008170C8">
            <w:r w:rsidRPr="007751D5">
              <w:t>UPRH 233::IRGC 6166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68.48</w:t>
            </w:r>
          </w:p>
        </w:tc>
        <w:tc>
          <w:tcPr>
            <w:tcW w:w="718" w:type="dxa"/>
            <w:noWrap/>
            <w:hideMark/>
          </w:tcPr>
          <w:p w:rsidR="008170C8" w:rsidRPr="007751D5" w:rsidRDefault="008170C8" w:rsidP="008170C8">
            <w:r w:rsidRPr="007751D5">
              <w:t>15.67</w:t>
            </w:r>
          </w:p>
        </w:tc>
        <w:tc>
          <w:tcPr>
            <w:tcW w:w="718" w:type="dxa"/>
            <w:noWrap/>
            <w:hideMark/>
          </w:tcPr>
          <w:p w:rsidR="008170C8" w:rsidRPr="007751D5" w:rsidRDefault="008170C8" w:rsidP="008170C8">
            <w:r w:rsidRPr="007751D5">
              <w:t>25.34</w:t>
            </w:r>
          </w:p>
        </w:tc>
        <w:tc>
          <w:tcPr>
            <w:tcW w:w="602" w:type="dxa"/>
            <w:noWrap/>
            <w:hideMark/>
          </w:tcPr>
          <w:p w:rsidR="008170C8" w:rsidRPr="007751D5" w:rsidRDefault="008170C8" w:rsidP="008170C8">
            <w:r w:rsidRPr="007751D5">
              <w:t>NA</w:t>
            </w:r>
          </w:p>
        </w:tc>
        <w:tc>
          <w:tcPr>
            <w:tcW w:w="1053" w:type="dxa"/>
            <w:noWrap/>
            <w:hideMark/>
          </w:tcPr>
          <w:p w:rsidR="008170C8" w:rsidRPr="007751D5" w:rsidRDefault="008170C8" w:rsidP="008170C8">
            <w:r w:rsidRPr="007751D5">
              <w:t>15402.00</w:t>
            </w:r>
          </w:p>
        </w:tc>
        <w:tc>
          <w:tcPr>
            <w:tcW w:w="941" w:type="dxa"/>
            <w:noWrap/>
            <w:hideMark/>
          </w:tcPr>
          <w:p w:rsidR="008170C8" w:rsidRPr="007751D5" w:rsidRDefault="008170C8" w:rsidP="008170C8">
            <w:r w:rsidRPr="007751D5">
              <w:t>1692.86</w:t>
            </w:r>
          </w:p>
        </w:tc>
        <w:tc>
          <w:tcPr>
            <w:tcW w:w="607" w:type="dxa"/>
            <w:noWrap/>
            <w:hideMark/>
          </w:tcPr>
          <w:p w:rsidR="008170C8" w:rsidRPr="007751D5" w:rsidRDefault="008170C8" w:rsidP="008170C8">
            <w:r w:rsidRPr="007751D5">
              <w:t>0.00</w:t>
            </w:r>
          </w:p>
        </w:tc>
        <w:tc>
          <w:tcPr>
            <w:tcW w:w="991" w:type="dxa"/>
            <w:noWrap/>
            <w:hideMark/>
          </w:tcPr>
          <w:p w:rsidR="008170C8" w:rsidRPr="007751D5" w:rsidRDefault="00A164A9" w:rsidP="00A164A9">
            <w:r>
              <w:t>NA</w:t>
            </w:r>
          </w:p>
        </w:tc>
        <w:tc>
          <w:tcPr>
            <w:tcW w:w="768" w:type="dxa"/>
            <w:noWrap/>
            <w:hideMark/>
          </w:tcPr>
          <w:p w:rsidR="008170C8" w:rsidRPr="007751D5" w:rsidRDefault="008170C8" w:rsidP="008170C8">
            <w:r w:rsidRPr="007751D5">
              <w:t>86.85</w:t>
            </w:r>
          </w:p>
        </w:tc>
      </w:tr>
      <w:tr w:rsidR="008170C8" w:rsidRPr="007751D5" w:rsidTr="00A164A9">
        <w:trPr>
          <w:trHeight w:val="288"/>
        </w:trPr>
        <w:tc>
          <w:tcPr>
            <w:tcW w:w="1285" w:type="dxa"/>
            <w:noWrap/>
            <w:hideMark/>
          </w:tcPr>
          <w:p w:rsidR="008170C8" w:rsidRPr="007751D5" w:rsidRDefault="008170C8" w:rsidP="008170C8">
            <w:r w:rsidRPr="007751D5">
              <w:t>RP286</w:t>
            </w:r>
          </w:p>
        </w:tc>
        <w:tc>
          <w:tcPr>
            <w:tcW w:w="4387" w:type="dxa"/>
            <w:noWrap/>
            <w:hideMark/>
          </w:tcPr>
          <w:p w:rsidR="008170C8" w:rsidRPr="007751D5" w:rsidRDefault="008170C8" w:rsidP="008170C8">
            <w:r w:rsidRPr="007751D5">
              <w:t>UQUIHUA::IRGC 11703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75.97</w:t>
            </w:r>
          </w:p>
        </w:tc>
        <w:tc>
          <w:tcPr>
            <w:tcW w:w="718" w:type="dxa"/>
            <w:noWrap/>
            <w:hideMark/>
          </w:tcPr>
          <w:p w:rsidR="008170C8" w:rsidRPr="007751D5" w:rsidRDefault="008170C8" w:rsidP="008170C8">
            <w:r w:rsidRPr="007751D5">
              <w:t>16.33</w:t>
            </w:r>
          </w:p>
        </w:tc>
        <w:tc>
          <w:tcPr>
            <w:tcW w:w="718" w:type="dxa"/>
            <w:noWrap/>
            <w:hideMark/>
          </w:tcPr>
          <w:p w:rsidR="008170C8" w:rsidRPr="007751D5" w:rsidRDefault="008170C8" w:rsidP="008170C8">
            <w:r w:rsidRPr="007751D5">
              <w:t>18.96</w:t>
            </w:r>
          </w:p>
        </w:tc>
        <w:tc>
          <w:tcPr>
            <w:tcW w:w="602" w:type="dxa"/>
            <w:noWrap/>
            <w:hideMark/>
          </w:tcPr>
          <w:p w:rsidR="008170C8" w:rsidRPr="007751D5" w:rsidRDefault="008170C8" w:rsidP="008170C8">
            <w:r w:rsidRPr="007751D5">
              <w:t>69</w:t>
            </w:r>
          </w:p>
        </w:tc>
        <w:tc>
          <w:tcPr>
            <w:tcW w:w="1053" w:type="dxa"/>
            <w:noWrap/>
            <w:hideMark/>
          </w:tcPr>
          <w:p w:rsidR="008170C8" w:rsidRPr="007751D5" w:rsidRDefault="008170C8" w:rsidP="008170C8">
            <w:r w:rsidRPr="007751D5">
              <w:t>16388.33</w:t>
            </w:r>
          </w:p>
        </w:tc>
        <w:tc>
          <w:tcPr>
            <w:tcW w:w="941" w:type="dxa"/>
            <w:noWrap/>
            <w:hideMark/>
          </w:tcPr>
          <w:p w:rsidR="008170C8" w:rsidRPr="007751D5" w:rsidRDefault="008170C8" w:rsidP="008170C8">
            <w:r w:rsidRPr="007751D5">
              <w:t>1064.06</w:t>
            </w:r>
          </w:p>
        </w:tc>
        <w:tc>
          <w:tcPr>
            <w:tcW w:w="607" w:type="dxa"/>
            <w:noWrap/>
            <w:hideMark/>
          </w:tcPr>
          <w:p w:rsidR="008170C8" w:rsidRPr="007751D5" w:rsidRDefault="008170C8" w:rsidP="008170C8">
            <w:r w:rsidRPr="007751D5">
              <w:t>0.06</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5.80</w:t>
            </w:r>
          </w:p>
        </w:tc>
      </w:tr>
      <w:tr w:rsidR="008170C8" w:rsidRPr="007751D5" w:rsidTr="00A164A9">
        <w:trPr>
          <w:trHeight w:val="288"/>
        </w:trPr>
        <w:tc>
          <w:tcPr>
            <w:tcW w:w="1285" w:type="dxa"/>
            <w:noWrap/>
            <w:hideMark/>
          </w:tcPr>
          <w:p w:rsidR="008170C8" w:rsidRPr="007751D5" w:rsidRDefault="008170C8" w:rsidP="008170C8">
            <w:r w:rsidRPr="007751D5">
              <w:t>RP287</w:t>
            </w:r>
          </w:p>
        </w:tc>
        <w:tc>
          <w:tcPr>
            <w:tcW w:w="4387" w:type="dxa"/>
            <w:noWrap/>
            <w:hideMark/>
          </w:tcPr>
          <w:p w:rsidR="008170C8" w:rsidRPr="007751D5" w:rsidRDefault="008170C8" w:rsidP="008170C8">
            <w:r w:rsidRPr="007751D5">
              <w:t>URAIBOOL::IRGC 5278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91.55</w:t>
            </w:r>
          </w:p>
        </w:tc>
        <w:tc>
          <w:tcPr>
            <w:tcW w:w="718" w:type="dxa"/>
            <w:noWrap/>
            <w:hideMark/>
          </w:tcPr>
          <w:p w:rsidR="008170C8" w:rsidRPr="007751D5" w:rsidRDefault="008170C8" w:rsidP="008170C8">
            <w:r w:rsidRPr="007751D5">
              <w:t>16.47</w:t>
            </w:r>
          </w:p>
        </w:tc>
        <w:tc>
          <w:tcPr>
            <w:tcW w:w="718" w:type="dxa"/>
            <w:noWrap/>
            <w:hideMark/>
          </w:tcPr>
          <w:p w:rsidR="008170C8" w:rsidRPr="007751D5" w:rsidRDefault="008170C8" w:rsidP="008170C8">
            <w:r w:rsidRPr="007751D5">
              <w:t>26.48</w:t>
            </w:r>
          </w:p>
        </w:tc>
        <w:tc>
          <w:tcPr>
            <w:tcW w:w="602" w:type="dxa"/>
            <w:noWrap/>
            <w:hideMark/>
          </w:tcPr>
          <w:p w:rsidR="008170C8" w:rsidRPr="007751D5" w:rsidRDefault="008170C8" w:rsidP="008170C8">
            <w:r w:rsidRPr="007751D5">
              <w:t>41</w:t>
            </w:r>
          </w:p>
        </w:tc>
        <w:tc>
          <w:tcPr>
            <w:tcW w:w="1053" w:type="dxa"/>
            <w:noWrap/>
            <w:hideMark/>
          </w:tcPr>
          <w:p w:rsidR="008170C8" w:rsidRPr="007751D5" w:rsidRDefault="008170C8" w:rsidP="008170C8">
            <w:r w:rsidRPr="007751D5">
              <w:t>15030.65</w:t>
            </w:r>
          </w:p>
        </w:tc>
        <w:tc>
          <w:tcPr>
            <w:tcW w:w="941" w:type="dxa"/>
            <w:noWrap/>
            <w:hideMark/>
          </w:tcPr>
          <w:p w:rsidR="008170C8" w:rsidRPr="007751D5" w:rsidRDefault="008170C8" w:rsidP="008170C8">
            <w:r w:rsidRPr="007751D5">
              <w:t>1075.97</w:t>
            </w:r>
          </w:p>
        </w:tc>
        <w:tc>
          <w:tcPr>
            <w:tcW w:w="607" w:type="dxa"/>
            <w:noWrap/>
            <w:hideMark/>
          </w:tcPr>
          <w:p w:rsidR="008170C8" w:rsidRPr="007751D5" w:rsidRDefault="008170C8" w:rsidP="008170C8">
            <w:r w:rsidRPr="007751D5">
              <w:t>0.14</w:t>
            </w:r>
          </w:p>
        </w:tc>
        <w:tc>
          <w:tcPr>
            <w:tcW w:w="991" w:type="dxa"/>
            <w:noWrap/>
            <w:hideMark/>
          </w:tcPr>
          <w:p w:rsidR="008170C8" w:rsidRPr="007751D5" w:rsidRDefault="008170C8" w:rsidP="008170C8">
            <w:r w:rsidRPr="007751D5">
              <w:t>240.00</w:t>
            </w:r>
          </w:p>
        </w:tc>
        <w:tc>
          <w:tcPr>
            <w:tcW w:w="768" w:type="dxa"/>
            <w:noWrap/>
            <w:hideMark/>
          </w:tcPr>
          <w:p w:rsidR="008170C8" w:rsidRPr="007751D5" w:rsidRDefault="008170C8" w:rsidP="008170C8">
            <w:r w:rsidRPr="007751D5">
              <w:t>85.79</w:t>
            </w:r>
          </w:p>
        </w:tc>
      </w:tr>
      <w:tr w:rsidR="008170C8" w:rsidRPr="007751D5" w:rsidTr="00A164A9">
        <w:trPr>
          <w:trHeight w:val="288"/>
        </w:trPr>
        <w:tc>
          <w:tcPr>
            <w:tcW w:w="1285" w:type="dxa"/>
            <w:noWrap/>
            <w:hideMark/>
          </w:tcPr>
          <w:p w:rsidR="008170C8" w:rsidRPr="007751D5" w:rsidRDefault="008170C8" w:rsidP="008170C8">
            <w:r w:rsidRPr="007751D5">
              <w:t>RP288</w:t>
            </w:r>
          </w:p>
        </w:tc>
        <w:tc>
          <w:tcPr>
            <w:tcW w:w="4387" w:type="dxa"/>
            <w:noWrap/>
            <w:hideMark/>
          </w:tcPr>
          <w:p w:rsidR="008170C8" w:rsidRPr="007751D5" w:rsidRDefault="008170C8" w:rsidP="008170C8">
            <w:r w:rsidRPr="007751D5">
              <w:t>VEN THAP::IRGC 5613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39.09</w:t>
            </w:r>
          </w:p>
        </w:tc>
        <w:tc>
          <w:tcPr>
            <w:tcW w:w="718" w:type="dxa"/>
            <w:noWrap/>
            <w:hideMark/>
          </w:tcPr>
          <w:p w:rsidR="008170C8" w:rsidRPr="007751D5" w:rsidRDefault="008170C8" w:rsidP="008170C8">
            <w:r w:rsidRPr="007751D5">
              <w:t>22.55</w:t>
            </w:r>
          </w:p>
        </w:tc>
        <w:tc>
          <w:tcPr>
            <w:tcW w:w="718" w:type="dxa"/>
            <w:noWrap/>
            <w:hideMark/>
          </w:tcPr>
          <w:p w:rsidR="008170C8" w:rsidRPr="007751D5" w:rsidRDefault="008170C8" w:rsidP="008170C8">
            <w:r w:rsidRPr="007751D5">
              <w:t>31.62</w:t>
            </w:r>
          </w:p>
        </w:tc>
        <w:tc>
          <w:tcPr>
            <w:tcW w:w="602" w:type="dxa"/>
            <w:noWrap/>
            <w:hideMark/>
          </w:tcPr>
          <w:p w:rsidR="008170C8" w:rsidRPr="007751D5" w:rsidRDefault="008170C8" w:rsidP="008170C8">
            <w:r w:rsidRPr="007751D5">
              <w:t>57</w:t>
            </w:r>
          </w:p>
        </w:tc>
        <w:tc>
          <w:tcPr>
            <w:tcW w:w="1053" w:type="dxa"/>
            <w:noWrap/>
            <w:hideMark/>
          </w:tcPr>
          <w:p w:rsidR="008170C8" w:rsidRPr="007751D5" w:rsidRDefault="008170C8" w:rsidP="008170C8">
            <w:r w:rsidRPr="007751D5">
              <w:t>17088.67</w:t>
            </w:r>
          </w:p>
        </w:tc>
        <w:tc>
          <w:tcPr>
            <w:tcW w:w="941" w:type="dxa"/>
            <w:noWrap/>
            <w:hideMark/>
          </w:tcPr>
          <w:p w:rsidR="008170C8" w:rsidRPr="007751D5" w:rsidRDefault="008170C8" w:rsidP="008170C8">
            <w:r w:rsidRPr="007751D5">
              <w:t>1276.87</w:t>
            </w:r>
          </w:p>
        </w:tc>
        <w:tc>
          <w:tcPr>
            <w:tcW w:w="607" w:type="dxa"/>
            <w:noWrap/>
            <w:hideMark/>
          </w:tcPr>
          <w:p w:rsidR="008170C8" w:rsidRPr="007751D5" w:rsidRDefault="008170C8" w:rsidP="008170C8">
            <w:r w:rsidRPr="007751D5">
              <w:t>0.08</w:t>
            </w:r>
          </w:p>
        </w:tc>
        <w:tc>
          <w:tcPr>
            <w:tcW w:w="991" w:type="dxa"/>
            <w:noWrap/>
            <w:hideMark/>
          </w:tcPr>
          <w:p w:rsidR="008170C8" w:rsidRPr="007751D5" w:rsidRDefault="008170C8" w:rsidP="008170C8">
            <w:r w:rsidRPr="007751D5">
              <w:t>180.00</w:t>
            </w:r>
          </w:p>
        </w:tc>
        <w:tc>
          <w:tcPr>
            <w:tcW w:w="768" w:type="dxa"/>
            <w:noWrap/>
            <w:hideMark/>
          </w:tcPr>
          <w:p w:rsidR="008170C8" w:rsidRPr="007751D5" w:rsidRDefault="008170C8" w:rsidP="008170C8">
            <w:r w:rsidRPr="007751D5">
              <w:t>88.40</w:t>
            </w:r>
          </w:p>
        </w:tc>
      </w:tr>
      <w:tr w:rsidR="008170C8" w:rsidRPr="007751D5" w:rsidTr="00A164A9">
        <w:trPr>
          <w:trHeight w:val="288"/>
        </w:trPr>
        <w:tc>
          <w:tcPr>
            <w:tcW w:w="1285" w:type="dxa"/>
            <w:noWrap/>
            <w:hideMark/>
          </w:tcPr>
          <w:p w:rsidR="008170C8" w:rsidRPr="007751D5" w:rsidRDefault="008170C8" w:rsidP="008170C8">
            <w:r w:rsidRPr="007751D5">
              <w:t>RP289</w:t>
            </w:r>
          </w:p>
        </w:tc>
        <w:tc>
          <w:tcPr>
            <w:tcW w:w="4387" w:type="dxa"/>
            <w:noWrap/>
            <w:hideMark/>
          </w:tcPr>
          <w:p w:rsidR="008170C8" w:rsidRPr="007751D5" w:rsidRDefault="008170C8" w:rsidP="008170C8">
            <w:r w:rsidRPr="007751D5">
              <w:t>WANGA BARUGULU::IRGC 5226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17.60</w:t>
            </w:r>
          </w:p>
        </w:tc>
        <w:tc>
          <w:tcPr>
            <w:tcW w:w="718" w:type="dxa"/>
            <w:noWrap/>
            <w:hideMark/>
          </w:tcPr>
          <w:p w:rsidR="008170C8" w:rsidRPr="007751D5" w:rsidRDefault="008170C8" w:rsidP="008170C8">
            <w:r w:rsidRPr="007751D5">
              <w:t>22.98</w:t>
            </w:r>
          </w:p>
        </w:tc>
        <w:tc>
          <w:tcPr>
            <w:tcW w:w="718" w:type="dxa"/>
            <w:noWrap/>
            <w:hideMark/>
          </w:tcPr>
          <w:p w:rsidR="008170C8" w:rsidRPr="007751D5" w:rsidRDefault="008170C8" w:rsidP="008170C8">
            <w:r w:rsidRPr="007751D5">
              <w:t>33.14</w:t>
            </w:r>
          </w:p>
        </w:tc>
        <w:tc>
          <w:tcPr>
            <w:tcW w:w="602" w:type="dxa"/>
            <w:noWrap/>
            <w:hideMark/>
          </w:tcPr>
          <w:p w:rsidR="008170C8" w:rsidRPr="007751D5" w:rsidRDefault="008170C8" w:rsidP="008170C8">
            <w:r w:rsidRPr="007751D5">
              <w:t>50</w:t>
            </w:r>
          </w:p>
        </w:tc>
        <w:tc>
          <w:tcPr>
            <w:tcW w:w="1053" w:type="dxa"/>
            <w:noWrap/>
            <w:hideMark/>
          </w:tcPr>
          <w:p w:rsidR="008170C8" w:rsidRPr="007751D5" w:rsidRDefault="008170C8" w:rsidP="008170C8">
            <w:r w:rsidRPr="007751D5">
              <w:t>15493.00</w:t>
            </w:r>
          </w:p>
        </w:tc>
        <w:tc>
          <w:tcPr>
            <w:tcW w:w="941" w:type="dxa"/>
            <w:noWrap/>
            <w:hideMark/>
          </w:tcPr>
          <w:p w:rsidR="008170C8" w:rsidRPr="007751D5" w:rsidRDefault="008170C8" w:rsidP="008170C8">
            <w:r w:rsidRPr="007751D5">
              <w:t>1506.36</w:t>
            </w:r>
          </w:p>
        </w:tc>
        <w:tc>
          <w:tcPr>
            <w:tcW w:w="607" w:type="dxa"/>
            <w:noWrap/>
            <w:hideMark/>
          </w:tcPr>
          <w:p w:rsidR="008170C8" w:rsidRPr="007751D5" w:rsidRDefault="008170C8" w:rsidP="008170C8">
            <w:r w:rsidRPr="007751D5">
              <w:t>0.13</w:t>
            </w:r>
          </w:p>
        </w:tc>
        <w:tc>
          <w:tcPr>
            <w:tcW w:w="991" w:type="dxa"/>
            <w:noWrap/>
            <w:hideMark/>
          </w:tcPr>
          <w:p w:rsidR="008170C8" w:rsidRPr="007751D5" w:rsidRDefault="008170C8" w:rsidP="008170C8">
            <w:r w:rsidRPr="007751D5">
              <w:t>190.00</w:t>
            </w:r>
          </w:p>
        </w:tc>
        <w:tc>
          <w:tcPr>
            <w:tcW w:w="768" w:type="dxa"/>
            <w:noWrap/>
            <w:hideMark/>
          </w:tcPr>
          <w:p w:rsidR="008170C8" w:rsidRPr="007751D5" w:rsidRDefault="008170C8" w:rsidP="008170C8">
            <w:r w:rsidRPr="007751D5">
              <w:t>86.69</w:t>
            </w:r>
          </w:p>
        </w:tc>
      </w:tr>
      <w:tr w:rsidR="008170C8" w:rsidRPr="007751D5" w:rsidTr="00A164A9">
        <w:trPr>
          <w:trHeight w:val="288"/>
        </w:trPr>
        <w:tc>
          <w:tcPr>
            <w:tcW w:w="1285" w:type="dxa"/>
            <w:noWrap/>
            <w:hideMark/>
          </w:tcPr>
          <w:p w:rsidR="008170C8" w:rsidRPr="007751D5" w:rsidRDefault="008170C8" w:rsidP="008170C8">
            <w:r w:rsidRPr="007751D5">
              <w:t>RP290</w:t>
            </w:r>
          </w:p>
        </w:tc>
        <w:tc>
          <w:tcPr>
            <w:tcW w:w="4387" w:type="dxa"/>
            <w:noWrap/>
            <w:hideMark/>
          </w:tcPr>
          <w:p w:rsidR="008170C8" w:rsidRPr="007751D5" w:rsidRDefault="008170C8" w:rsidP="008170C8">
            <w:r w:rsidRPr="007751D5">
              <w:t>WAR 72-2-1-1::IRGC 11736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15.27</w:t>
            </w:r>
          </w:p>
        </w:tc>
        <w:tc>
          <w:tcPr>
            <w:tcW w:w="718" w:type="dxa"/>
            <w:noWrap/>
            <w:hideMark/>
          </w:tcPr>
          <w:p w:rsidR="008170C8" w:rsidRPr="007751D5" w:rsidRDefault="008170C8" w:rsidP="008170C8">
            <w:r w:rsidRPr="007751D5">
              <w:t>23.84</w:t>
            </w:r>
          </w:p>
        </w:tc>
        <w:tc>
          <w:tcPr>
            <w:tcW w:w="718" w:type="dxa"/>
            <w:noWrap/>
            <w:hideMark/>
          </w:tcPr>
          <w:p w:rsidR="008170C8" w:rsidRPr="007751D5" w:rsidRDefault="008170C8" w:rsidP="008170C8">
            <w:r w:rsidRPr="007751D5">
              <w:t>35.18</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15837.22</w:t>
            </w:r>
          </w:p>
        </w:tc>
        <w:tc>
          <w:tcPr>
            <w:tcW w:w="941" w:type="dxa"/>
            <w:noWrap/>
            <w:hideMark/>
          </w:tcPr>
          <w:p w:rsidR="008170C8" w:rsidRPr="007751D5" w:rsidRDefault="008170C8" w:rsidP="008170C8">
            <w:r w:rsidRPr="007751D5">
              <w:t>1469.84</w:t>
            </w:r>
          </w:p>
        </w:tc>
        <w:tc>
          <w:tcPr>
            <w:tcW w:w="607" w:type="dxa"/>
            <w:noWrap/>
            <w:hideMark/>
          </w:tcPr>
          <w:p w:rsidR="008170C8" w:rsidRPr="007751D5" w:rsidRDefault="008170C8" w:rsidP="008170C8">
            <w:r w:rsidRPr="007751D5">
              <w:t>0.01</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8.75</w:t>
            </w:r>
          </w:p>
        </w:tc>
      </w:tr>
      <w:tr w:rsidR="008170C8" w:rsidRPr="007751D5" w:rsidTr="00A164A9">
        <w:trPr>
          <w:trHeight w:val="288"/>
        </w:trPr>
        <w:tc>
          <w:tcPr>
            <w:tcW w:w="1285" w:type="dxa"/>
            <w:noWrap/>
            <w:hideMark/>
          </w:tcPr>
          <w:p w:rsidR="008170C8" w:rsidRPr="007751D5" w:rsidRDefault="008170C8" w:rsidP="008170C8">
            <w:r w:rsidRPr="007751D5">
              <w:t>RP291</w:t>
            </w:r>
          </w:p>
        </w:tc>
        <w:tc>
          <w:tcPr>
            <w:tcW w:w="4387" w:type="dxa"/>
            <w:noWrap/>
            <w:hideMark/>
          </w:tcPr>
          <w:p w:rsidR="008170C8" w:rsidRPr="007751D5" w:rsidRDefault="008170C8" w:rsidP="008170C8">
            <w:r w:rsidRPr="007751D5">
              <w:t>WI BIR SHUN::IRGC 460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35.03</w:t>
            </w:r>
          </w:p>
        </w:tc>
        <w:tc>
          <w:tcPr>
            <w:tcW w:w="718" w:type="dxa"/>
            <w:noWrap/>
            <w:hideMark/>
          </w:tcPr>
          <w:p w:rsidR="008170C8" w:rsidRPr="007751D5" w:rsidRDefault="008170C8" w:rsidP="008170C8">
            <w:r w:rsidRPr="007751D5">
              <w:t>22.12</w:t>
            </w:r>
          </w:p>
        </w:tc>
        <w:tc>
          <w:tcPr>
            <w:tcW w:w="718" w:type="dxa"/>
            <w:noWrap/>
            <w:hideMark/>
          </w:tcPr>
          <w:p w:rsidR="008170C8" w:rsidRPr="007751D5" w:rsidRDefault="008170C8" w:rsidP="008170C8">
            <w:r w:rsidRPr="007751D5">
              <w:t>44.98</w:t>
            </w:r>
          </w:p>
        </w:tc>
        <w:tc>
          <w:tcPr>
            <w:tcW w:w="602" w:type="dxa"/>
            <w:noWrap/>
            <w:hideMark/>
          </w:tcPr>
          <w:p w:rsidR="008170C8" w:rsidRPr="007751D5" w:rsidRDefault="008170C8" w:rsidP="008170C8">
            <w:r w:rsidRPr="007751D5">
              <w:t>70</w:t>
            </w:r>
          </w:p>
        </w:tc>
        <w:tc>
          <w:tcPr>
            <w:tcW w:w="1053" w:type="dxa"/>
            <w:noWrap/>
            <w:hideMark/>
          </w:tcPr>
          <w:p w:rsidR="008170C8" w:rsidRPr="007751D5" w:rsidRDefault="008170C8" w:rsidP="008170C8">
            <w:r w:rsidRPr="007751D5">
              <w:t>17020.17</w:t>
            </w:r>
          </w:p>
        </w:tc>
        <w:tc>
          <w:tcPr>
            <w:tcW w:w="941" w:type="dxa"/>
            <w:noWrap/>
            <w:hideMark/>
          </w:tcPr>
          <w:p w:rsidR="008170C8" w:rsidRPr="007751D5" w:rsidRDefault="008170C8" w:rsidP="008170C8">
            <w:r w:rsidRPr="007751D5">
              <w:t>1838.29</w:t>
            </w:r>
          </w:p>
        </w:tc>
        <w:tc>
          <w:tcPr>
            <w:tcW w:w="607" w:type="dxa"/>
            <w:noWrap/>
            <w:hideMark/>
          </w:tcPr>
          <w:p w:rsidR="008170C8" w:rsidRPr="007751D5" w:rsidRDefault="008170C8" w:rsidP="008170C8">
            <w:r w:rsidRPr="007751D5">
              <w:t>0.14</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85.98</w:t>
            </w:r>
          </w:p>
        </w:tc>
      </w:tr>
      <w:tr w:rsidR="008170C8" w:rsidRPr="007751D5" w:rsidTr="00A164A9">
        <w:trPr>
          <w:trHeight w:val="288"/>
        </w:trPr>
        <w:tc>
          <w:tcPr>
            <w:tcW w:w="1285" w:type="dxa"/>
            <w:noWrap/>
            <w:hideMark/>
          </w:tcPr>
          <w:p w:rsidR="008170C8" w:rsidRPr="007751D5" w:rsidRDefault="008170C8" w:rsidP="008170C8">
            <w:r w:rsidRPr="007751D5">
              <w:t>RP292</w:t>
            </w:r>
          </w:p>
        </w:tc>
        <w:tc>
          <w:tcPr>
            <w:tcW w:w="4387" w:type="dxa"/>
            <w:noWrap/>
            <w:hideMark/>
          </w:tcPr>
          <w:p w:rsidR="008170C8" w:rsidRPr="007751D5" w:rsidRDefault="008170C8" w:rsidP="008170C8">
            <w:r w:rsidRPr="007751D5">
              <w:t>WP 36::IRGC 5527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9</w:t>
            </w:r>
          </w:p>
        </w:tc>
        <w:tc>
          <w:tcPr>
            <w:tcW w:w="830" w:type="dxa"/>
            <w:noWrap/>
            <w:hideMark/>
          </w:tcPr>
          <w:p w:rsidR="008170C8" w:rsidRPr="007751D5" w:rsidRDefault="008170C8" w:rsidP="008170C8">
            <w:r w:rsidRPr="007751D5">
              <w:t>91.70</w:t>
            </w:r>
          </w:p>
        </w:tc>
        <w:tc>
          <w:tcPr>
            <w:tcW w:w="718" w:type="dxa"/>
            <w:noWrap/>
            <w:hideMark/>
          </w:tcPr>
          <w:p w:rsidR="008170C8" w:rsidRPr="007751D5" w:rsidRDefault="008170C8" w:rsidP="008170C8">
            <w:r w:rsidRPr="007751D5">
              <w:t>16.96</w:t>
            </w:r>
          </w:p>
        </w:tc>
        <w:tc>
          <w:tcPr>
            <w:tcW w:w="718" w:type="dxa"/>
            <w:noWrap/>
            <w:hideMark/>
          </w:tcPr>
          <w:p w:rsidR="008170C8" w:rsidRPr="007751D5" w:rsidRDefault="008170C8" w:rsidP="008170C8">
            <w:r w:rsidRPr="007751D5">
              <w:t>21.75</w:t>
            </w:r>
          </w:p>
        </w:tc>
        <w:tc>
          <w:tcPr>
            <w:tcW w:w="602" w:type="dxa"/>
            <w:noWrap/>
            <w:hideMark/>
          </w:tcPr>
          <w:p w:rsidR="008170C8" w:rsidRPr="007751D5" w:rsidRDefault="008170C8" w:rsidP="008170C8">
            <w:r w:rsidRPr="007751D5">
              <w:t>43</w:t>
            </w:r>
          </w:p>
        </w:tc>
        <w:tc>
          <w:tcPr>
            <w:tcW w:w="1053" w:type="dxa"/>
            <w:noWrap/>
            <w:hideMark/>
          </w:tcPr>
          <w:p w:rsidR="008170C8" w:rsidRPr="007751D5" w:rsidRDefault="008170C8" w:rsidP="008170C8">
            <w:r w:rsidRPr="007751D5">
              <w:t>20805.97</w:t>
            </w:r>
          </w:p>
        </w:tc>
        <w:tc>
          <w:tcPr>
            <w:tcW w:w="941" w:type="dxa"/>
            <w:noWrap/>
            <w:hideMark/>
          </w:tcPr>
          <w:p w:rsidR="008170C8" w:rsidRPr="007751D5" w:rsidRDefault="008170C8" w:rsidP="008170C8">
            <w:r w:rsidRPr="007751D5">
              <w:t>1563.54</w:t>
            </w:r>
          </w:p>
        </w:tc>
        <w:tc>
          <w:tcPr>
            <w:tcW w:w="607" w:type="dxa"/>
            <w:noWrap/>
            <w:hideMark/>
          </w:tcPr>
          <w:p w:rsidR="008170C8" w:rsidRPr="007751D5" w:rsidRDefault="008170C8" w:rsidP="008170C8">
            <w:r w:rsidRPr="007751D5">
              <w:t>0.02</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6.85</w:t>
            </w:r>
          </w:p>
        </w:tc>
      </w:tr>
      <w:tr w:rsidR="008170C8" w:rsidRPr="007751D5" w:rsidTr="00A164A9">
        <w:trPr>
          <w:trHeight w:val="288"/>
        </w:trPr>
        <w:tc>
          <w:tcPr>
            <w:tcW w:w="1285" w:type="dxa"/>
            <w:noWrap/>
            <w:hideMark/>
          </w:tcPr>
          <w:p w:rsidR="008170C8" w:rsidRPr="007751D5" w:rsidRDefault="008170C8" w:rsidP="008170C8">
            <w:r w:rsidRPr="007751D5">
              <w:t>RP293</w:t>
            </w:r>
          </w:p>
        </w:tc>
        <w:tc>
          <w:tcPr>
            <w:tcW w:w="4387" w:type="dxa"/>
            <w:noWrap/>
            <w:hideMark/>
          </w:tcPr>
          <w:p w:rsidR="008170C8" w:rsidRPr="007751D5" w:rsidRDefault="008170C8" w:rsidP="008170C8">
            <w:r w:rsidRPr="007751D5">
              <w:t>WP 65::IRGC 3652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94.35</w:t>
            </w:r>
          </w:p>
        </w:tc>
        <w:tc>
          <w:tcPr>
            <w:tcW w:w="718" w:type="dxa"/>
            <w:noWrap/>
            <w:hideMark/>
          </w:tcPr>
          <w:p w:rsidR="008170C8" w:rsidRPr="007751D5" w:rsidRDefault="008170C8" w:rsidP="008170C8">
            <w:r w:rsidRPr="007751D5">
              <w:t>22.98</w:t>
            </w:r>
          </w:p>
        </w:tc>
        <w:tc>
          <w:tcPr>
            <w:tcW w:w="718" w:type="dxa"/>
            <w:noWrap/>
            <w:hideMark/>
          </w:tcPr>
          <w:p w:rsidR="008170C8" w:rsidRPr="007751D5" w:rsidRDefault="008170C8" w:rsidP="008170C8">
            <w:r w:rsidRPr="007751D5">
              <w:t>35.58</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12228.61</w:t>
            </w:r>
          </w:p>
        </w:tc>
        <w:tc>
          <w:tcPr>
            <w:tcW w:w="941" w:type="dxa"/>
            <w:noWrap/>
            <w:hideMark/>
          </w:tcPr>
          <w:p w:rsidR="008170C8" w:rsidRPr="007751D5" w:rsidRDefault="008170C8" w:rsidP="008170C8">
            <w:r w:rsidRPr="007751D5">
              <w:t>1108.53</w:t>
            </w:r>
          </w:p>
        </w:tc>
        <w:tc>
          <w:tcPr>
            <w:tcW w:w="607" w:type="dxa"/>
            <w:noWrap/>
            <w:hideMark/>
          </w:tcPr>
          <w:p w:rsidR="008170C8" w:rsidRPr="007751D5" w:rsidRDefault="008170C8" w:rsidP="008170C8">
            <w:r w:rsidRPr="007751D5">
              <w:t>0.25</w:t>
            </w:r>
          </w:p>
        </w:tc>
        <w:tc>
          <w:tcPr>
            <w:tcW w:w="991" w:type="dxa"/>
            <w:noWrap/>
            <w:hideMark/>
          </w:tcPr>
          <w:p w:rsidR="008170C8" w:rsidRPr="007751D5" w:rsidRDefault="008170C8" w:rsidP="008170C8">
            <w:r w:rsidRPr="007751D5">
              <w:t>280.00</w:t>
            </w:r>
          </w:p>
        </w:tc>
        <w:tc>
          <w:tcPr>
            <w:tcW w:w="768" w:type="dxa"/>
            <w:noWrap/>
            <w:hideMark/>
          </w:tcPr>
          <w:p w:rsidR="008170C8" w:rsidRPr="007751D5" w:rsidRDefault="008170C8" w:rsidP="008170C8">
            <w:r w:rsidRPr="007751D5">
              <w:t>86.52</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294</w:t>
            </w:r>
          </w:p>
        </w:tc>
        <w:tc>
          <w:tcPr>
            <w:tcW w:w="4387" w:type="dxa"/>
            <w:noWrap/>
            <w:hideMark/>
          </w:tcPr>
          <w:p w:rsidR="008170C8" w:rsidRPr="007751D5" w:rsidRDefault="008170C8" w:rsidP="008170C8">
            <w:r w:rsidRPr="007751D5">
              <w:t>XI GAN JING REN::IRGC 6003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02.27</w:t>
            </w:r>
          </w:p>
        </w:tc>
        <w:tc>
          <w:tcPr>
            <w:tcW w:w="718" w:type="dxa"/>
            <w:noWrap/>
            <w:hideMark/>
          </w:tcPr>
          <w:p w:rsidR="008170C8" w:rsidRPr="007751D5" w:rsidRDefault="008170C8" w:rsidP="008170C8">
            <w:r w:rsidRPr="007751D5">
              <w:t>21.56</w:t>
            </w:r>
          </w:p>
        </w:tc>
        <w:tc>
          <w:tcPr>
            <w:tcW w:w="718" w:type="dxa"/>
            <w:noWrap/>
            <w:hideMark/>
          </w:tcPr>
          <w:p w:rsidR="008170C8" w:rsidRPr="007751D5" w:rsidRDefault="008170C8" w:rsidP="008170C8">
            <w:r w:rsidRPr="007751D5">
              <w:t>25.40</w:t>
            </w:r>
          </w:p>
        </w:tc>
        <w:tc>
          <w:tcPr>
            <w:tcW w:w="602" w:type="dxa"/>
            <w:noWrap/>
            <w:hideMark/>
          </w:tcPr>
          <w:p w:rsidR="008170C8" w:rsidRPr="007751D5" w:rsidRDefault="008170C8" w:rsidP="008170C8">
            <w:r w:rsidRPr="007751D5">
              <w:t>36</w:t>
            </w:r>
          </w:p>
        </w:tc>
        <w:tc>
          <w:tcPr>
            <w:tcW w:w="1053" w:type="dxa"/>
            <w:noWrap/>
            <w:hideMark/>
          </w:tcPr>
          <w:p w:rsidR="008170C8" w:rsidRPr="007751D5" w:rsidRDefault="008170C8" w:rsidP="008170C8">
            <w:r w:rsidRPr="007751D5">
              <w:t>12023.82</w:t>
            </w:r>
          </w:p>
        </w:tc>
        <w:tc>
          <w:tcPr>
            <w:tcW w:w="941" w:type="dxa"/>
            <w:noWrap/>
            <w:hideMark/>
          </w:tcPr>
          <w:p w:rsidR="008170C8" w:rsidRPr="007751D5" w:rsidRDefault="008170C8" w:rsidP="008170C8">
            <w:r w:rsidRPr="007751D5">
              <w:t>1307.05</w:t>
            </w:r>
          </w:p>
        </w:tc>
        <w:tc>
          <w:tcPr>
            <w:tcW w:w="607" w:type="dxa"/>
            <w:noWrap/>
            <w:hideMark/>
          </w:tcPr>
          <w:p w:rsidR="008170C8" w:rsidRPr="007751D5" w:rsidRDefault="008170C8" w:rsidP="008170C8">
            <w:r w:rsidRPr="007751D5">
              <w:t>0.26</w:t>
            </w:r>
          </w:p>
        </w:tc>
        <w:tc>
          <w:tcPr>
            <w:tcW w:w="991" w:type="dxa"/>
            <w:noWrap/>
            <w:hideMark/>
          </w:tcPr>
          <w:p w:rsidR="008170C8" w:rsidRPr="007751D5" w:rsidRDefault="008170C8" w:rsidP="008170C8">
            <w:r w:rsidRPr="007751D5">
              <w:t>200.00</w:t>
            </w:r>
          </w:p>
        </w:tc>
        <w:tc>
          <w:tcPr>
            <w:tcW w:w="768" w:type="dxa"/>
            <w:noWrap/>
            <w:hideMark/>
          </w:tcPr>
          <w:p w:rsidR="008170C8" w:rsidRPr="007751D5" w:rsidRDefault="008170C8" w:rsidP="008170C8">
            <w:r w:rsidRPr="007751D5">
              <w:t>90.66</w:t>
            </w:r>
          </w:p>
        </w:tc>
      </w:tr>
      <w:tr w:rsidR="008170C8" w:rsidRPr="007751D5" w:rsidTr="00A164A9">
        <w:trPr>
          <w:trHeight w:val="288"/>
        </w:trPr>
        <w:tc>
          <w:tcPr>
            <w:tcW w:w="1285" w:type="dxa"/>
            <w:noWrap/>
            <w:hideMark/>
          </w:tcPr>
          <w:p w:rsidR="008170C8" w:rsidRPr="007751D5" w:rsidRDefault="008170C8" w:rsidP="008170C8">
            <w:r w:rsidRPr="007751D5">
              <w:t>RP295</w:t>
            </w:r>
          </w:p>
        </w:tc>
        <w:tc>
          <w:tcPr>
            <w:tcW w:w="4387" w:type="dxa"/>
            <w:noWrap/>
            <w:hideMark/>
          </w:tcPr>
          <w:p w:rsidR="008170C8" w:rsidRPr="007751D5" w:rsidRDefault="008170C8" w:rsidP="008170C8">
            <w:r w:rsidRPr="007751D5">
              <w:t>XIA ZHI BAI::IRGC 5343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4</w:t>
            </w:r>
          </w:p>
        </w:tc>
        <w:tc>
          <w:tcPr>
            <w:tcW w:w="830" w:type="dxa"/>
            <w:noWrap/>
            <w:hideMark/>
          </w:tcPr>
          <w:p w:rsidR="008170C8" w:rsidRPr="007751D5" w:rsidRDefault="008170C8" w:rsidP="008170C8">
            <w:r w:rsidRPr="007751D5">
              <w:t>93.74</w:t>
            </w:r>
          </w:p>
        </w:tc>
        <w:tc>
          <w:tcPr>
            <w:tcW w:w="718" w:type="dxa"/>
            <w:noWrap/>
            <w:hideMark/>
          </w:tcPr>
          <w:p w:rsidR="008170C8" w:rsidRPr="007751D5" w:rsidRDefault="008170C8" w:rsidP="008170C8">
            <w:r w:rsidRPr="007751D5">
              <w:t>17.53</w:t>
            </w:r>
          </w:p>
        </w:tc>
        <w:tc>
          <w:tcPr>
            <w:tcW w:w="718" w:type="dxa"/>
            <w:noWrap/>
            <w:hideMark/>
          </w:tcPr>
          <w:p w:rsidR="008170C8" w:rsidRPr="007751D5" w:rsidRDefault="008170C8" w:rsidP="008170C8">
            <w:r w:rsidRPr="007751D5">
              <w:t>23.26</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11377.65</w:t>
            </w:r>
          </w:p>
        </w:tc>
        <w:tc>
          <w:tcPr>
            <w:tcW w:w="941" w:type="dxa"/>
            <w:noWrap/>
            <w:hideMark/>
          </w:tcPr>
          <w:p w:rsidR="008170C8" w:rsidRPr="007751D5" w:rsidRDefault="008170C8" w:rsidP="008170C8">
            <w:r w:rsidRPr="007751D5">
              <w:t>1063.26</w:t>
            </w:r>
          </w:p>
        </w:tc>
        <w:tc>
          <w:tcPr>
            <w:tcW w:w="607" w:type="dxa"/>
            <w:noWrap/>
            <w:hideMark/>
          </w:tcPr>
          <w:p w:rsidR="008170C8" w:rsidRPr="007751D5" w:rsidRDefault="008170C8" w:rsidP="008170C8">
            <w:r w:rsidRPr="007751D5">
              <w:t>0.18</w:t>
            </w:r>
          </w:p>
        </w:tc>
        <w:tc>
          <w:tcPr>
            <w:tcW w:w="991" w:type="dxa"/>
            <w:noWrap/>
            <w:hideMark/>
          </w:tcPr>
          <w:p w:rsidR="008170C8" w:rsidRPr="007751D5" w:rsidRDefault="008170C8" w:rsidP="008170C8">
            <w:r w:rsidRPr="007751D5">
              <w:t>150.00</w:t>
            </w:r>
          </w:p>
        </w:tc>
        <w:tc>
          <w:tcPr>
            <w:tcW w:w="768" w:type="dxa"/>
            <w:noWrap/>
            <w:hideMark/>
          </w:tcPr>
          <w:p w:rsidR="008170C8" w:rsidRPr="007751D5" w:rsidRDefault="008170C8" w:rsidP="008170C8">
            <w:r w:rsidRPr="007751D5">
              <w:t>82.78</w:t>
            </w:r>
          </w:p>
        </w:tc>
      </w:tr>
      <w:tr w:rsidR="008170C8" w:rsidRPr="007751D5" w:rsidTr="00A164A9">
        <w:trPr>
          <w:trHeight w:val="288"/>
        </w:trPr>
        <w:tc>
          <w:tcPr>
            <w:tcW w:w="1285" w:type="dxa"/>
            <w:noWrap/>
            <w:hideMark/>
          </w:tcPr>
          <w:p w:rsidR="008170C8" w:rsidRPr="007751D5" w:rsidRDefault="008170C8" w:rsidP="008170C8">
            <w:r w:rsidRPr="007751D5">
              <w:t>RP296</w:t>
            </w:r>
          </w:p>
        </w:tc>
        <w:tc>
          <w:tcPr>
            <w:tcW w:w="4387" w:type="dxa"/>
            <w:noWrap/>
            <w:hideMark/>
          </w:tcPr>
          <w:p w:rsidR="008170C8" w:rsidRPr="007751D5" w:rsidRDefault="008170C8" w:rsidP="008170C8">
            <w:r w:rsidRPr="007751D5">
              <w:t>XITTO::IRGC 667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37.73</w:t>
            </w:r>
          </w:p>
        </w:tc>
        <w:tc>
          <w:tcPr>
            <w:tcW w:w="718" w:type="dxa"/>
            <w:noWrap/>
            <w:hideMark/>
          </w:tcPr>
          <w:p w:rsidR="008170C8" w:rsidRPr="007751D5" w:rsidRDefault="008170C8" w:rsidP="008170C8">
            <w:r w:rsidRPr="007751D5">
              <w:t>25.18</w:t>
            </w:r>
          </w:p>
        </w:tc>
        <w:tc>
          <w:tcPr>
            <w:tcW w:w="718" w:type="dxa"/>
            <w:noWrap/>
            <w:hideMark/>
          </w:tcPr>
          <w:p w:rsidR="008170C8" w:rsidRPr="007751D5" w:rsidRDefault="008170C8" w:rsidP="008170C8">
            <w:r w:rsidRPr="007751D5">
              <w:t>34.36</w:t>
            </w:r>
          </w:p>
        </w:tc>
        <w:tc>
          <w:tcPr>
            <w:tcW w:w="602" w:type="dxa"/>
            <w:noWrap/>
            <w:hideMark/>
          </w:tcPr>
          <w:p w:rsidR="008170C8" w:rsidRPr="007751D5" w:rsidRDefault="008170C8" w:rsidP="008170C8">
            <w:r w:rsidRPr="007751D5">
              <w:t>42</w:t>
            </w:r>
          </w:p>
        </w:tc>
        <w:tc>
          <w:tcPr>
            <w:tcW w:w="1053" w:type="dxa"/>
            <w:noWrap/>
            <w:hideMark/>
          </w:tcPr>
          <w:p w:rsidR="008170C8" w:rsidRPr="007751D5" w:rsidRDefault="008170C8" w:rsidP="008170C8">
            <w:r w:rsidRPr="007751D5">
              <w:t>12478.48</w:t>
            </w:r>
          </w:p>
        </w:tc>
        <w:tc>
          <w:tcPr>
            <w:tcW w:w="941" w:type="dxa"/>
            <w:noWrap/>
            <w:hideMark/>
          </w:tcPr>
          <w:p w:rsidR="008170C8" w:rsidRPr="007751D5" w:rsidRDefault="008170C8" w:rsidP="008170C8">
            <w:r w:rsidRPr="007751D5">
              <w:t>3709.16</w:t>
            </w:r>
          </w:p>
        </w:tc>
        <w:tc>
          <w:tcPr>
            <w:tcW w:w="607" w:type="dxa"/>
            <w:noWrap/>
            <w:hideMark/>
          </w:tcPr>
          <w:p w:rsidR="008170C8" w:rsidRPr="007751D5" w:rsidRDefault="008170C8" w:rsidP="008170C8">
            <w:r w:rsidRPr="007751D5">
              <w:t>0.70</w:t>
            </w:r>
          </w:p>
        </w:tc>
        <w:tc>
          <w:tcPr>
            <w:tcW w:w="991" w:type="dxa"/>
            <w:noWrap/>
            <w:hideMark/>
          </w:tcPr>
          <w:p w:rsidR="008170C8" w:rsidRPr="007751D5" w:rsidRDefault="008170C8" w:rsidP="008170C8">
            <w:r w:rsidRPr="007751D5">
              <w:t>330.00</w:t>
            </w:r>
          </w:p>
        </w:tc>
        <w:tc>
          <w:tcPr>
            <w:tcW w:w="768" w:type="dxa"/>
            <w:noWrap/>
            <w:hideMark/>
          </w:tcPr>
          <w:p w:rsidR="008170C8" w:rsidRPr="007751D5" w:rsidRDefault="008170C8" w:rsidP="008170C8">
            <w:r w:rsidRPr="007751D5">
              <w:t>87.87</w:t>
            </w:r>
          </w:p>
        </w:tc>
      </w:tr>
      <w:tr w:rsidR="008170C8" w:rsidRPr="007751D5" w:rsidTr="00A164A9">
        <w:trPr>
          <w:trHeight w:val="288"/>
        </w:trPr>
        <w:tc>
          <w:tcPr>
            <w:tcW w:w="1285" w:type="dxa"/>
            <w:noWrap/>
            <w:hideMark/>
          </w:tcPr>
          <w:p w:rsidR="008170C8" w:rsidRPr="007751D5" w:rsidRDefault="008170C8" w:rsidP="008170C8">
            <w:r w:rsidRPr="007751D5">
              <w:t>RP297</w:t>
            </w:r>
          </w:p>
        </w:tc>
        <w:tc>
          <w:tcPr>
            <w:tcW w:w="4387" w:type="dxa"/>
            <w:noWrap/>
            <w:hideMark/>
          </w:tcPr>
          <w:p w:rsidR="008170C8" w:rsidRPr="007751D5" w:rsidRDefault="008170C8" w:rsidP="008170C8">
            <w:r w:rsidRPr="007751D5">
              <w:t>YA NONG ZAO 4::IRGC 6390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84.70</w:t>
            </w:r>
          </w:p>
        </w:tc>
        <w:tc>
          <w:tcPr>
            <w:tcW w:w="718" w:type="dxa"/>
            <w:noWrap/>
            <w:hideMark/>
          </w:tcPr>
          <w:p w:rsidR="008170C8" w:rsidRPr="007751D5" w:rsidRDefault="008170C8" w:rsidP="008170C8">
            <w:r w:rsidRPr="007751D5">
              <w:t>20.34</w:t>
            </w:r>
          </w:p>
        </w:tc>
        <w:tc>
          <w:tcPr>
            <w:tcW w:w="718" w:type="dxa"/>
            <w:noWrap/>
            <w:hideMark/>
          </w:tcPr>
          <w:p w:rsidR="008170C8" w:rsidRPr="007751D5" w:rsidRDefault="008170C8" w:rsidP="008170C8">
            <w:r w:rsidRPr="007751D5">
              <w:t>29.19</w:t>
            </w:r>
          </w:p>
        </w:tc>
        <w:tc>
          <w:tcPr>
            <w:tcW w:w="602" w:type="dxa"/>
            <w:noWrap/>
            <w:hideMark/>
          </w:tcPr>
          <w:p w:rsidR="008170C8" w:rsidRPr="007751D5" w:rsidRDefault="008170C8" w:rsidP="008170C8">
            <w:r w:rsidRPr="007751D5">
              <w:t>42</w:t>
            </w:r>
          </w:p>
        </w:tc>
        <w:tc>
          <w:tcPr>
            <w:tcW w:w="1053" w:type="dxa"/>
            <w:noWrap/>
            <w:hideMark/>
          </w:tcPr>
          <w:p w:rsidR="008170C8" w:rsidRPr="007751D5" w:rsidRDefault="008170C8" w:rsidP="008170C8">
            <w:r w:rsidRPr="007751D5">
              <w:t>11513.25</w:t>
            </w:r>
          </w:p>
        </w:tc>
        <w:tc>
          <w:tcPr>
            <w:tcW w:w="941" w:type="dxa"/>
            <w:noWrap/>
            <w:hideMark/>
          </w:tcPr>
          <w:p w:rsidR="008170C8" w:rsidRPr="007751D5" w:rsidRDefault="008170C8" w:rsidP="008170C8">
            <w:r w:rsidRPr="007751D5">
              <w:t>832.19</w:t>
            </w:r>
          </w:p>
        </w:tc>
        <w:tc>
          <w:tcPr>
            <w:tcW w:w="607" w:type="dxa"/>
            <w:noWrap/>
            <w:hideMark/>
          </w:tcPr>
          <w:p w:rsidR="008170C8" w:rsidRPr="007751D5" w:rsidRDefault="008170C8" w:rsidP="008170C8">
            <w:r w:rsidRPr="007751D5">
              <w:t>0.19</w:t>
            </w:r>
          </w:p>
        </w:tc>
        <w:tc>
          <w:tcPr>
            <w:tcW w:w="991" w:type="dxa"/>
            <w:noWrap/>
            <w:hideMark/>
          </w:tcPr>
          <w:p w:rsidR="008170C8" w:rsidRPr="007751D5" w:rsidRDefault="008170C8" w:rsidP="008170C8">
            <w:r w:rsidRPr="007751D5">
              <w:t>210.00</w:t>
            </w:r>
          </w:p>
        </w:tc>
        <w:tc>
          <w:tcPr>
            <w:tcW w:w="768" w:type="dxa"/>
            <w:noWrap/>
            <w:hideMark/>
          </w:tcPr>
          <w:p w:rsidR="008170C8" w:rsidRPr="007751D5" w:rsidRDefault="008170C8" w:rsidP="008170C8">
            <w:r w:rsidRPr="007751D5">
              <w:t>81.85</w:t>
            </w:r>
          </w:p>
        </w:tc>
      </w:tr>
      <w:tr w:rsidR="008170C8" w:rsidRPr="007751D5" w:rsidTr="00A164A9">
        <w:trPr>
          <w:trHeight w:val="288"/>
        </w:trPr>
        <w:tc>
          <w:tcPr>
            <w:tcW w:w="1285" w:type="dxa"/>
            <w:noWrap/>
            <w:hideMark/>
          </w:tcPr>
          <w:p w:rsidR="008170C8" w:rsidRPr="007751D5" w:rsidRDefault="008170C8" w:rsidP="008170C8">
            <w:r w:rsidRPr="007751D5">
              <w:t>RP298</w:t>
            </w:r>
          </w:p>
        </w:tc>
        <w:tc>
          <w:tcPr>
            <w:tcW w:w="4387" w:type="dxa"/>
            <w:noWrap/>
            <w:hideMark/>
          </w:tcPr>
          <w:p w:rsidR="008170C8" w:rsidRPr="007751D5" w:rsidRDefault="008170C8" w:rsidP="008170C8">
            <w:r w:rsidRPr="007751D5">
              <w:t>YEBAWYIN::IRGC 3388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38.20</w:t>
            </w:r>
          </w:p>
        </w:tc>
        <w:tc>
          <w:tcPr>
            <w:tcW w:w="718" w:type="dxa"/>
            <w:noWrap/>
            <w:hideMark/>
          </w:tcPr>
          <w:p w:rsidR="008170C8" w:rsidRPr="007751D5" w:rsidRDefault="008170C8" w:rsidP="008170C8">
            <w:r w:rsidRPr="007751D5">
              <w:t>27.33</w:t>
            </w:r>
          </w:p>
        </w:tc>
        <w:tc>
          <w:tcPr>
            <w:tcW w:w="718" w:type="dxa"/>
            <w:noWrap/>
            <w:hideMark/>
          </w:tcPr>
          <w:p w:rsidR="008170C8" w:rsidRPr="007751D5" w:rsidRDefault="008170C8" w:rsidP="008170C8">
            <w:r w:rsidRPr="007751D5">
              <w:t>46.37</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18934.56</w:t>
            </w:r>
          </w:p>
        </w:tc>
        <w:tc>
          <w:tcPr>
            <w:tcW w:w="941" w:type="dxa"/>
            <w:noWrap/>
            <w:hideMark/>
          </w:tcPr>
          <w:p w:rsidR="008170C8" w:rsidRPr="007751D5" w:rsidRDefault="008170C8" w:rsidP="008170C8">
            <w:r w:rsidRPr="007751D5">
              <w:t>4747.82</w:t>
            </w:r>
          </w:p>
        </w:tc>
        <w:tc>
          <w:tcPr>
            <w:tcW w:w="607" w:type="dxa"/>
            <w:noWrap/>
            <w:hideMark/>
          </w:tcPr>
          <w:p w:rsidR="008170C8" w:rsidRPr="007751D5" w:rsidRDefault="008170C8" w:rsidP="008170C8">
            <w:r w:rsidRPr="007751D5">
              <w:t>0.23</w:t>
            </w:r>
          </w:p>
        </w:tc>
        <w:tc>
          <w:tcPr>
            <w:tcW w:w="991" w:type="dxa"/>
            <w:noWrap/>
            <w:hideMark/>
          </w:tcPr>
          <w:p w:rsidR="008170C8" w:rsidRPr="007751D5" w:rsidRDefault="008170C8" w:rsidP="008170C8">
            <w:r w:rsidRPr="007751D5">
              <w:t>290.00</w:t>
            </w:r>
          </w:p>
        </w:tc>
        <w:tc>
          <w:tcPr>
            <w:tcW w:w="768" w:type="dxa"/>
            <w:noWrap/>
            <w:hideMark/>
          </w:tcPr>
          <w:p w:rsidR="008170C8" w:rsidRPr="007751D5" w:rsidRDefault="008170C8" w:rsidP="008170C8">
            <w:r w:rsidRPr="007751D5">
              <w:t>88.83</w:t>
            </w:r>
          </w:p>
        </w:tc>
      </w:tr>
      <w:tr w:rsidR="008170C8" w:rsidRPr="007751D5" w:rsidTr="00A164A9">
        <w:trPr>
          <w:trHeight w:val="288"/>
        </w:trPr>
        <w:tc>
          <w:tcPr>
            <w:tcW w:w="1285" w:type="dxa"/>
            <w:noWrap/>
            <w:hideMark/>
          </w:tcPr>
          <w:p w:rsidR="008170C8" w:rsidRPr="007751D5" w:rsidRDefault="008170C8" w:rsidP="008170C8">
            <w:r w:rsidRPr="007751D5">
              <w:t>RP299</w:t>
            </w:r>
          </w:p>
        </w:tc>
        <w:tc>
          <w:tcPr>
            <w:tcW w:w="4387" w:type="dxa"/>
            <w:noWrap/>
            <w:hideMark/>
          </w:tcPr>
          <w:p w:rsidR="008170C8" w:rsidRPr="007751D5" w:rsidRDefault="008170C8" w:rsidP="008170C8">
            <w:r w:rsidRPr="007751D5">
              <w:t>YONG JIN ZAO 3::IRGC 7044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81.05</w:t>
            </w:r>
          </w:p>
        </w:tc>
        <w:tc>
          <w:tcPr>
            <w:tcW w:w="718" w:type="dxa"/>
            <w:noWrap/>
            <w:hideMark/>
          </w:tcPr>
          <w:p w:rsidR="008170C8" w:rsidRPr="007751D5" w:rsidRDefault="008170C8" w:rsidP="008170C8">
            <w:r w:rsidRPr="007751D5">
              <w:t>21.26</w:t>
            </w:r>
          </w:p>
        </w:tc>
        <w:tc>
          <w:tcPr>
            <w:tcW w:w="718" w:type="dxa"/>
            <w:noWrap/>
            <w:hideMark/>
          </w:tcPr>
          <w:p w:rsidR="008170C8" w:rsidRPr="007751D5" w:rsidRDefault="008170C8" w:rsidP="008170C8">
            <w:r w:rsidRPr="007751D5">
              <w:t>29.13</w:t>
            </w:r>
          </w:p>
        </w:tc>
        <w:tc>
          <w:tcPr>
            <w:tcW w:w="602" w:type="dxa"/>
            <w:noWrap/>
            <w:hideMark/>
          </w:tcPr>
          <w:p w:rsidR="008170C8" w:rsidRPr="007751D5" w:rsidRDefault="008170C8" w:rsidP="008170C8">
            <w:r w:rsidRPr="007751D5">
              <w:t>31</w:t>
            </w:r>
          </w:p>
        </w:tc>
        <w:tc>
          <w:tcPr>
            <w:tcW w:w="1053" w:type="dxa"/>
            <w:noWrap/>
            <w:hideMark/>
          </w:tcPr>
          <w:p w:rsidR="008170C8" w:rsidRPr="007751D5" w:rsidRDefault="008170C8" w:rsidP="008170C8">
            <w:r w:rsidRPr="007751D5">
              <w:t>20656.40</w:t>
            </w:r>
          </w:p>
        </w:tc>
        <w:tc>
          <w:tcPr>
            <w:tcW w:w="941" w:type="dxa"/>
            <w:noWrap/>
            <w:hideMark/>
          </w:tcPr>
          <w:p w:rsidR="008170C8" w:rsidRPr="007751D5" w:rsidRDefault="008170C8" w:rsidP="008170C8">
            <w:r w:rsidRPr="007751D5">
              <w:t>1249.87</w:t>
            </w:r>
          </w:p>
        </w:tc>
        <w:tc>
          <w:tcPr>
            <w:tcW w:w="607" w:type="dxa"/>
            <w:noWrap/>
            <w:hideMark/>
          </w:tcPr>
          <w:p w:rsidR="008170C8" w:rsidRPr="007751D5" w:rsidRDefault="008170C8" w:rsidP="008170C8">
            <w:r w:rsidRPr="007751D5">
              <w:t>0.04</w:t>
            </w:r>
          </w:p>
        </w:tc>
        <w:tc>
          <w:tcPr>
            <w:tcW w:w="991" w:type="dxa"/>
            <w:noWrap/>
            <w:hideMark/>
          </w:tcPr>
          <w:p w:rsidR="008170C8" w:rsidRPr="007751D5" w:rsidRDefault="00A164A9" w:rsidP="008170C8">
            <w:r>
              <w:t>NA</w:t>
            </w:r>
          </w:p>
        </w:tc>
        <w:tc>
          <w:tcPr>
            <w:tcW w:w="768" w:type="dxa"/>
            <w:noWrap/>
            <w:hideMark/>
          </w:tcPr>
          <w:p w:rsidR="008170C8" w:rsidRPr="007751D5" w:rsidRDefault="008170C8" w:rsidP="008170C8">
            <w:r w:rsidRPr="007751D5">
              <w:t>88.00</w:t>
            </w:r>
          </w:p>
        </w:tc>
      </w:tr>
      <w:tr w:rsidR="008170C8" w:rsidRPr="007751D5" w:rsidTr="00A164A9">
        <w:trPr>
          <w:trHeight w:val="288"/>
        </w:trPr>
        <w:tc>
          <w:tcPr>
            <w:tcW w:w="1285" w:type="dxa"/>
            <w:noWrap/>
            <w:hideMark/>
          </w:tcPr>
          <w:p w:rsidR="008170C8" w:rsidRPr="007751D5" w:rsidRDefault="008170C8" w:rsidP="008170C8">
            <w:r w:rsidRPr="007751D5">
              <w:t>RP300</w:t>
            </w:r>
          </w:p>
        </w:tc>
        <w:tc>
          <w:tcPr>
            <w:tcW w:w="4387" w:type="dxa"/>
            <w:noWrap/>
            <w:hideMark/>
          </w:tcPr>
          <w:p w:rsidR="008170C8" w:rsidRPr="007751D5" w:rsidRDefault="008170C8" w:rsidP="008170C8">
            <w:r w:rsidRPr="007751D5">
              <w:t>H 6::IRGC 15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W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40.22</w:t>
            </w:r>
          </w:p>
        </w:tc>
        <w:tc>
          <w:tcPr>
            <w:tcW w:w="718" w:type="dxa"/>
            <w:noWrap/>
            <w:hideMark/>
          </w:tcPr>
          <w:p w:rsidR="008170C8" w:rsidRPr="007751D5" w:rsidRDefault="008170C8" w:rsidP="008170C8">
            <w:r w:rsidRPr="007751D5">
              <w:t>24.40</w:t>
            </w:r>
          </w:p>
        </w:tc>
        <w:tc>
          <w:tcPr>
            <w:tcW w:w="718" w:type="dxa"/>
            <w:noWrap/>
            <w:hideMark/>
          </w:tcPr>
          <w:p w:rsidR="008170C8" w:rsidRPr="007751D5" w:rsidRDefault="008170C8" w:rsidP="008170C8">
            <w:r w:rsidRPr="007751D5">
              <w:t>37.95</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13385.00</w:t>
            </w:r>
          </w:p>
        </w:tc>
        <w:tc>
          <w:tcPr>
            <w:tcW w:w="941" w:type="dxa"/>
            <w:noWrap/>
            <w:hideMark/>
          </w:tcPr>
          <w:p w:rsidR="008170C8" w:rsidRPr="007751D5" w:rsidRDefault="008170C8" w:rsidP="008170C8">
            <w:r w:rsidRPr="007751D5">
              <w:t>2680.82</w:t>
            </w:r>
          </w:p>
        </w:tc>
        <w:tc>
          <w:tcPr>
            <w:tcW w:w="607" w:type="dxa"/>
            <w:noWrap/>
            <w:hideMark/>
          </w:tcPr>
          <w:p w:rsidR="008170C8" w:rsidRPr="007751D5" w:rsidRDefault="008170C8" w:rsidP="008170C8">
            <w:r w:rsidRPr="007751D5">
              <w:t>0.29</w:t>
            </w:r>
          </w:p>
        </w:tc>
        <w:tc>
          <w:tcPr>
            <w:tcW w:w="991" w:type="dxa"/>
            <w:noWrap/>
            <w:hideMark/>
          </w:tcPr>
          <w:p w:rsidR="008170C8" w:rsidRPr="007751D5" w:rsidRDefault="008170C8" w:rsidP="008170C8">
            <w:r w:rsidRPr="007751D5">
              <w:t>250.00</w:t>
            </w:r>
          </w:p>
        </w:tc>
        <w:tc>
          <w:tcPr>
            <w:tcW w:w="768" w:type="dxa"/>
            <w:noWrap/>
            <w:hideMark/>
          </w:tcPr>
          <w:p w:rsidR="008170C8" w:rsidRPr="007751D5" w:rsidRDefault="008170C8" w:rsidP="008170C8">
            <w:r w:rsidRPr="007751D5">
              <w:t>87.43</w:t>
            </w:r>
          </w:p>
        </w:tc>
      </w:tr>
      <w:tr w:rsidR="008170C8" w:rsidRPr="007751D5" w:rsidTr="00A164A9">
        <w:trPr>
          <w:trHeight w:val="288"/>
        </w:trPr>
        <w:tc>
          <w:tcPr>
            <w:tcW w:w="1285" w:type="dxa"/>
            <w:noWrap/>
            <w:hideMark/>
          </w:tcPr>
          <w:p w:rsidR="008170C8" w:rsidRPr="007751D5" w:rsidRDefault="008170C8" w:rsidP="008170C8">
            <w:r w:rsidRPr="007751D5">
              <w:t>RP002</w:t>
            </w:r>
          </w:p>
        </w:tc>
        <w:tc>
          <w:tcPr>
            <w:tcW w:w="4387" w:type="dxa"/>
            <w:noWrap/>
            <w:hideMark/>
          </w:tcPr>
          <w:p w:rsidR="008170C8" w:rsidRPr="007751D5" w:rsidRDefault="008170C8" w:rsidP="008170C8">
            <w:r w:rsidRPr="007751D5">
              <w:t>19::IRGC 7078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44.81</w:t>
            </w:r>
          </w:p>
        </w:tc>
        <w:tc>
          <w:tcPr>
            <w:tcW w:w="718" w:type="dxa"/>
            <w:noWrap/>
            <w:hideMark/>
          </w:tcPr>
          <w:p w:rsidR="008170C8" w:rsidRPr="007751D5" w:rsidRDefault="008170C8" w:rsidP="008170C8">
            <w:r w:rsidRPr="007751D5">
              <w:t>21.62</w:t>
            </w:r>
          </w:p>
        </w:tc>
        <w:tc>
          <w:tcPr>
            <w:tcW w:w="718" w:type="dxa"/>
            <w:noWrap/>
            <w:hideMark/>
          </w:tcPr>
          <w:p w:rsidR="008170C8" w:rsidRPr="007751D5" w:rsidRDefault="008170C8" w:rsidP="008170C8">
            <w:r w:rsidRPr="007751D5">
              <w:t>40.90</w:t>
            </w:r>
          </w:p>
        </w:tc>
        <w:tc>
          <w:tcPr>
            <w:tcW w:w="602" w:type="dxa"/>
            <w:noWrap/>
            <w:hideMark/>
          </w:tcPr>
          <w:p w:rsidR="008170C8" w:rsidRPr="007751D5" w:rsidRDefault="008170C8" w:rsidP="008170C8">
            <w:r w:rsidRPr="007751D5">
              <w:t>64</w:t>
            </w:r>
          </w:p>
        </w:tc>
        <w:tc>
          <w:tcPr>
            <w:tcW w:w="1053" w:type="dxa"/>
            <w:noWrap/>
            <w:hideMark/>
          </w:tcPr>
          <w:p w:rsidR="008170C8" w:rsidRPr="007751D5" w:rsidRDefault="008170C8" w:rsidP="008170C8">
            <w:r w:rsidRPr="007751D5">
              <w:t>22828.81</w:t>
            </w:r>
          </w:p>
        </w:tc>
        <w:tc>
          <w:tcPr>
            <w:tcW w:w="941" w:type="dxa"/>
            <w:noWrap/>
            <w:hideMark/>
          </w:tcPr>
          <w:p w:rsidR="008170C8" w:rsidRPr="007751D5" w:rsidRDefault="008170C8" w:rsidP="008170C8">
            <w:r w:rsidRPr="007751D5">
              <w:t>7364.87</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184.31</w:t>
            </w:r>
          </w:p>
        </w:tc>
        <w:tc>
          <w:tcPr>
            <w:tcW w:w="768" w:type="dxa"/>
            <w:noWrap/>
            <w:hideMark/>
          </w:tcPr>
          <w:p w:rsidR="008170C8" w:rsidRPr="007751D5" w:rsidRDefault="008170C8" w:rsidP="008170C8">
            <w:r w:rsidRPr="007751D5">
              <w:t>97.68</w:t>
            </w:r>
          </w:p>
        </w:tc>
      </w:tr>
      <w:tr w:rsidR="008170C8" w:rsidRPr="007751D5" w:rsidTr="00A164A9">
        <w:trPr>
          <w:trHeight w:val="288"/>
        </w:trPr>
        <w:tc>
          <w:tcPr>
            <w:tcW w:w="1285" w:type="dxa"/>
            <w:noWrap/>
            <w:hideMark/>
          </w:tcPr>
          <w:p w:rsidR="008170C8" w:rsidRPr="007751D5" w:rsidRDefault="008170C8" w:rsidP="008170C8">
            <w:r w:rsidRPr="007751D5">
              <w:t>RP003</w:t>
            </w:r>
          </w:p>
        </w:tc>
        <w:tc>
          <w:tcPr>
            <w:tcW w:w="4387" w:type="dxa"/>
            <w:noWrap/>
            <w:hideMark/>
          </w:tcPr>
          <w:p w:rsidR="008170C8" w:rsidRPr="007751D5" w:rsidRDefault="008170C8" w:rsidP="008170C8">
            <w:r w:rsidRPr="007751D5">
              <w:t>3210::IRGC 11695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2</w:t>
            </w:r>
          </w:p>
        </w:tc>
        <w:tc>
          <w:tcPr>
            <w:tcW w:w="830" w:type="dxa"/>
            <w:noWrap/>
            <w:hideMark/>
          </w:tcPr>
          <w:p w:rsidR="008170C8" w:rsidRPr="007751D5" w:rsidRDefault="008170C8" w:rsidP="008170C8">
            <w:r w:rsidRPr="007751D5">
              <w:t>79.52</w:t>
            </w:r>
          </w:p>
        </w:tc>
        <w:tc>
          <w:tcPr>
            <w:tcW w:w="718" w:type="dxa"/>
            <w:noWrap/>
            <w:hideMark/>
          </w:tcPr>
          <w:p w:rsidR="008170C8" w:rsidRPr="007751D5" w:rsidRDefault="008170C8" w:rsidP="008170C8">
            <w:r w:rsidRPr="007751D5">
              <w:t>18.24</w:t>
            </w:r>
          </w:p>
        </w:tc>
        <w:tc>
          <w:tcPr>
            <w:tcW w:w="718" w:type="dxa"/>
            <w:noWrap/>
            <w:hideMark/>
          </w:tcPr>
          <w:p w:rsidR="008170C8" w:rsidRPr="007751D5" w:rsidRDefault="008170C8" w:rsidP="008170C8">
            <w:r w:rsidRPr="007751D5">
              <w:t>38.11</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11327.58</w:t>
            </w:r>
          </w:p>
        </w:tc>
        <w:tc>
          <w:tcPr>
            <w:tcW w:w="941" w:type="dxa"/>
            <w:noWrap/>
            <w:hideMark/>
          </w:tcPr>
          <w:p w:rsidR="008170C8" w:rsidRPr="007751D5" w:rsidRDefault="008170C8" w:rsidP="008170C8">
            <w:r w:rsidRPr="007751D5">
              <w:t>3433.00</w:t>
            </w:r>
          </w:p>
        </w:tc>
        <w:tc>
          <w:tcPr>
            <w:tcW w:w="607" w:type="dxa"/>
            <w:noWrap/>
            <w:hideMark/>
          </w:tcPr>
          <w:p w:rsidR="008170C8" w:rsidRPr="007751D5" w:rsidRDefault="008170C8" w:rsidP="008170C8">
            <w:r w:rsidRPr="007751D5">
              <w:t>0.33</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8.49</w:t>
            </w:r>
          </w:p>
        </w:tc>
      </w:tr>
      <w:tr w:rsidR="008170C8" w:rsidRPr="007751D5" w:rsidTr="00A164A9">
        <w:trPr>
          <w:trHeight w:val="288"/>
        </w:trPr>
        <w:tc>
          <w:tcPr>
            <w:tcW w:w="1285" w:type="dxa"/>
            <w:noWrap/>
            <w:hideMark/>
          </w:tcPr>
          <w:p w:rsidR="008170C8" w:rsidRPr="007751D5" w:rsidRDefault="008170C8" w:rsidP="008170C8">
            <w:r w:rsidRPr="007751D5">
              <w:t>RP004</w:t>
            </w:r>
          </w:p>
        </w:tc>
        <w:tc>
          <w:tcPr>
            <w:tcW w:w="4387" w:type="dxa"/>
            <w:noWrap/>
            <w:hideMark/>
          </w:tcPr>
          <w:p w:rsidR="008170C8" w:rsidRPr="007751D5" w:rsidRDefault="008170C8" w:rsidP="008170C8">
            <w:r w:rsidRPr="007751D5">
              <w:t>498-2A BR 8::IRGC 589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25.66</w:t>
            </w:r>
          </w:p>
        </w:tc>
        <w:tc>
          <w:tcPr>
            <w:tcW w:w="718" w:type="dxa"/>
            <w:noWrap/>
            <w:hideMark/>
          </w:tcPr>
          <w:p w:rsidR="008170C8" w:rsidRPr="007751D5" w:rsidRDefault="008170C8" w:rsidP="008170C8">
            <w:r w:rsidRPr="007751D5">
              <w:t>23.52</w:t>
            </w:r>
          </w:p>
        </w:tc>
        <w:tc>
          <w:tcPr>
            <w:tcW w:w="718" w:type="dxa"/>
            <w:noWrap/>
            <w:hideMark/>
          </w:tcPr>
          <w:p w:rsidR="008170C8" w:rsidRPr="007751D5" w:rsidRDefault="008170C8" w:rsidP="008170C8">
            <w:r w:rsidRPr="007751D5">
              <w:t>33.73</w:t>
            </w:r>
          </w:p>
        </w:tc>
        <w:tc>
          <w:tcPr>
            <w:tcW w:w="602" w:type="dxa"/>
            <w:noWrap/>
            <w:hideMark/>
          </w:tcPr>
          <w:p w:rsidR="008170C8" w:rsidRPr="007751D5" w:rsidRDefault="008170C8" w:rsidP="008170C8">
            <w:r w:rsidRPr="007751D5">
              <w:t>50</w:t>
            </w:r>
          </w:p>
        </w:tc>
        <w:tc>
          <w:tcPr>
            <w:tcW w:w="1053" w:type="dxa"/>
            <w:noWrap/>
            <w:hideMark/>
          </w:tcPr>
          <w:p w:rsidR="008170C8" w:rsidRPr="007751D5" w:rsidRDefault="008170C8" w:rsidP="008170C8">
            <w:r w:rsidRPr="007751D5">
              <w:t>13244.79</w:t>
            </w:r>
          </w:p>
        </w:tc>
        <w:tc>
          <w:tcPr>
            <w:tcW w:w="941" w:type="dxa"/>
            <w:noWrap/>
            <w:hideMark/>
          </w:tcPr>
          <w:p w:rsidR="008170C8" w:rsidRPr="007751D5" w:rsidRDefault="008170C8" w:rsidP="008170C8">
            <w:r w:rsidRPr="007751D5">
              <w:t>6331.54</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73.69</w:t>
            </w:r>
          </w:p>
        </w:tc>
        <w:tc>
          <w:tcPr>
            <w:tcW w:w="768" w:type="dxa"/>
            <w:noWrap/>
            <w:hideMark/>
          </w:tcPr>
          <w:p w:rsidR="008170C8" w:rsidRPr="007751D5" w:rsidRDefault="008170C8" w:rsidP="008170C8">
            <w:r w:rsidRPr="007751D5">
              <w:t>97.45</w:t>
            </w:r>
          </w:p>
        </w:tc>
      </w:tr>
      <w:tr w:rsidR="008170C8" w:rsidRPr="007751D5" w:rsidTr="00A164A9">
        <w:trPr>
          <w:trHeight w:val="288"/>
        </w:trPr>
        <w:tc>
          <w:tcPr>
            <w:tcW w:w="1285" w:type="dxa"/>
            <w:noWrap/>
            <w:hideMark/>
          </w:tcPr>
          <w:p w:rsidR="008170C8" w:rsidRPr="007751D5" w:rsidRDefault="008170C8" w:rsidP="008170C8">
            <w:r w:rsidRPr="007751D5">
              <w:t>RP005</w:t>
            </w:r>
          </w:p>
        </w:tc>
        <w:tc>
          <w:tcPr>
            <w:tcW w:w="4387" w:type="dxa"/>
            <w:noWrap/>
            <w:hideMark/>
          </w:tcPr>
          <w:p w:rsidR="008170C8" w:rsidRPr="007751D5" w:rsidRDefault="008170C8" w:rsidP="008170C8">
            <w:r w:rsidRPr="007751D5">
              <w:t>ADT 12::IRGC 625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135.92</w:t>
            </w:r>
          </w:p>
        </w:tc>
        <w:tc>
          <w:tcPr>
            <w:tcW w:w="718" w:type="dxa"/>
            <w:noWrap/>
            <w:hideMark/>
          </w:tcPr>
          <w:p w:rsidR="008170C8" w:rsidRPr="007751D5" w:rsidRDefault="008170C8" w:rsidP="008170C8">
            <w:r w:rsidRPr="007751D5">
              <w:t>27.31</w:t>
            </w:r>
          </w:p>
        </w:tc>
        <w:tc>
          <w:tcPr>
            <w:tcW w:w="718" w:type="dxa"/>
            <w:noWrap/>
            <w:hideMark/>
          </w:tcPr>
          <w:p w:rsidR="008170C8" w:rsidRPr="007751D5" w:rsidRDefault="008170C8" w:rsidP="008170C8">
            <w:r w:rsidRPr="007751D5">
              <w:t>47.44</w:t>
            </w:r>
          </w:p>
        </w:tc>
        <w:tc>
          <w:tcPr>
            <w:tcW w:w="602" w:type="dxa"/>
            <w:noWrap/>
            <w:hideMark/>
          </w:tcPr>
          <w:p w:rsidR="008170C8" w:rsidRPr="007751D5" w:rsidRDefault="008170C8" w:rsidP="008170C8">
            <w:r w:rsidRPr="007751D5">
              <w:t>57</w:t>
            </w:r>
          </w:p>
        </w:tc>
        <w:tc>
          <w:tcPr>
            <w:tcW w:w="1053" w:type="dxa"/>
            <w:noWrap/>
            <w:hideMark/>
          </w:tcPr>
          <w:p w:rsidR="008170C8" w:rsidRPr="007751D5" w:rsidRDefault="008170C8" w:rsidP="008170C8">
            <w:r w:rsidRPr="007751D5">
              <w:t>16048.01</w:t>
            </w:r>
          </w:p>
        </w:tc>
        <w:tc>
          <w:tcPr>
            <w:tcW w:w="941" w:type="dxa"/>
            <w:noWrap/>
            <w:hideMark/>
          </w:tcPr>
          <w:p w:rsidR="008170C8" w:rsidRPr="007751D5" w:rsidRDefault="008170C8" w:rsidP="008170C8">
            <w:r w:rsidRPr="007751D5">
              <w:t>7463.47</w:t>
            </w:r>
          </w:p>
        </w:tc>
        <w:tc>
          <w:tcPr>
            <w:tcW w:w="607" w:type="dxa"/>
            <w:noWrap/>
            <w:hideMark/>
          </w:tcPr>
          <w:p w:rsidR="008170C8" w:rsidRPr="007751D5" w:rsidRDefault="008170C8" w:rsidP="008170C8">
            <w:r w:rsidRPr="007751D5">
              <w:t>0.45</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7.65</w:t>
            </w:r>
          </w:p>
        </w:tc>
      </w:tr>
      <w:tr w:rsidR="008170C8" w:rsidRPr="007751D5" w:rsidTr="00A164A9">
        <w:trPr>
          <w:trHeight w:val="288"/>
        </w:trPr>
        <w:tc>
          <w:tcPr>
            <w:tcW w:w="1285" w:type="dxa"/>
            <w:noWrap/>
            <w:hideMark/>
          </w:tcPr>
          <w:p w:rsidR="008170C8" w:rsidRPr="007751D5" w:rsidRDefault="008170C8" w:rsidP="008170C8">
            <w:r w:rsidRPr="007751D5">
              <w:t>RP006</w:t>
            </w:r>
          </w:p>
        </w:tc>
        <w:tc>
          <w:tcPr>
            <w:tcW w:w="4387" w:type="dxa"/>
            <w:noWrap/>
            <w:hideMark/>
          </w:tcPr>
          <w:p w:rsidR="008170C8" w:rsidRPr="007751D5" w:rsidRDefault="008170C8" w:rsidP="008170C8">
            <w:r w:rsidRPr="007751D5">
              <w:t>AE NOUA::IRGC 8930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31.75</w:t>
            </w:r>
          </w:p>
        </w:tc>
        <w:tc>
          <w:tcPr>
            <w:tcW w:w="718" w:type="dxa"/>
            <w:noWrap/>
            <w:hideMark/>
          </w:tcPr>
          <w:p w:rsidR="008170C8" w:rsidRPr="007751D5" w:rsidRDefault="008170C8" w:rsidP="008170C8">
            <w:r w:rsidRPr="007751D5">
              <w:t>22.70</w:t>
            </w:r>
          </w:p>
        </w:tc>
        <w:tc>
          <w:tcPr>
            <w:tcW w:w="718" w:type="dxa"/>
            <w:noWrap/>
            <w:hideMark/>
          </w:tcPr>
          <w:p w:rsidR="008170C8" w:rsidRPr="007751D5" w:rsidRDefault="008170C8" w:rsidP="008170C8">
            <w:r w:rsidRPr="007751D5">
              <w:t>41.61</w:t>
            </w:r>
          </w:p>
        </w:tc>
        <w:tc>
          <w:tcPr>
            <w:tcW w:w="602" w:type="dxa"/>
            <w:noWrap/>
            <w:hideMark/>
          </w:tcPr>
          <w:p w:rsidR="008170C8" w:rsidRPr="007751D5" w:rsidRDefault="008170C8" w:rsidP="008170C8">
            <w:r w:rsidRPr="007751D5">
              <w:t>43</w:t>
            </w:r>
          </w:p>
        </w:tc>
        <w:tc>
          <w:tcPr>
            <w:tcW w:w="1053" w:type="dxa"/>
            <w:noWrap/>
            <w:hideMark/>
          </w:tcPr>
          <w:p w:rsidR="008170C8" w:rsidRPr="007751D5" w:rsidRDefault="008170C8" w:rsidP="008170C8">
            <w:r w:rsidRPr="007751D5">
              <w:t>12658.79</w:t>
            </w:r>
          </w:p>
        </w:tc>
        <w:tc>
          <w:tcPr>
            <w:tcW w:w="941" w:type="dxa"/>
            <w:noWrap/>
            <w:hideMark/>
          </w:tcPr>
          <w:p w:rsidR="008170C8" w:rsidRPr="007751D5" w:rsidRDefault="008170C8" w:rsidP="008170C8">
            <w:r w:rsidRPr="007751D5">
              <w:t>6510.04</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291.56</w:t>
            </w:r>
          </w:p>
        </w:tc>
        <w:tc>
          <w:tcPr>
            <w:tcW w:w="768" w:type="dxa"/>
            <w:noWrap/>
            <w:hideMark/>
          </w:tcPr>
          <w:p w:rsidR="008170C8" w:rsidRPr="007751D5" w:rsidRDefault="008170C8" w:rsidP="008170C8">
            <w:r w:rsidRPr="007751D5">
              <w:t>97.27</w:t>
            </w:r>
          </w:p>
        </w:tc>
      </w:tr>
      <w:tr w:rsidR="008170C8" w:rsidRPr="007751D5" w:rsidTr="00A164A9">
        <w:trPr>
          <w:trHeight w:val="288"/>
        </w:trPr>
        <w:tc>
          <w:tcPr>
            <w:tcW w:w="1285" w:type="dxa"/>
            <w:noWrap/>
            <w:hideMark/>
          </w:tcPr>
          <w:p w:rsidR="008170C8" w:rsidRPr="007751D5" w:rsidRDefault="008170C8" w:rsidP="008170C8">
            <w:r w:rsidRPr="007751D5">
              <w:t>RP007</w:t>
            </w:r>
          </w:p>
        </w:tc>
        <w:tc>
          <w:tcPr>
            <w:tcW w:w="4387" w:type="dxa"/>
            <w:noWrap/>
            <w:hideMark/>
          </w:tcPr>
          <w:p w:rsidR="008170C8" w:rsidRPr="007751D5" w:rsidRDefault="008170C8" w:rsidP="008170C8">
            <w:r w:rsidRPr="007751D5">
              <w:t>ALTAMIRA 9::IRGC 11695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91.07</w:t>
            </w:r>
          </w:p>
        </w:tc>
        <w:tc>
          <w:tcPr>
            <w:tcW w:w="718" w:type="dxa"/>
            <w:noWrap/>
            <w:hideMark/>
          </w:tcPr>
          <w:p w:rsidR="008170C8" w:rsidRPr="007751D5" w:rsidRDefault="008170C8" w:rsidP="008170C8">
            <w:r w:rsidRPr="007751D5">
              <w:t>16.83</w:t>
            </w:r>
          </w:p>
        </w:tc>
        <w:tc>
          <w:tcPr>
            <w:tcW w:w="718" w:type="dxa"/>
            <w:noWrap/>
            <w:hideMark/>
          </w:tcPr>
          <w:p w:rsidR="008170C8" w:rsidRPr="007751D5" w:rsidRDefault="008170C8" w:rsidP="008170C8">
            <w:r w:rsidRPr="007751D5">
              <w:t>24.89</w:t>
            </w:r>
          </w:p>
        </w:tc>
        <w:tc>
          <w:tcPr>
            <w:tcW w:w="602" w:type="dxa"/>
            <w:noWrap/>
            <w:hideMark/>
          </w:tcPr>
          <w:p w:rsidR="008170C8" w:rsidRPr="007751D5" w:rsidRDefault="008170C8" w:rsidP="008170C8">
            <w:r w:rsidRPr="007751D5">
              <w:t>35</w:t>
            </w:r>
          </w:p>
        </w:tc>
        <w:tc>
          <w:tcPr>
            <w:tcW w:w="1053" w:type="dxa"/>
            <w:noWrap/>
            <w:hideMark/>
          </w:tcPr>
          <w:p w:rsidR="008170C8" w:rsidRPr="007751D5" w:rsidRDefault="008170C8" w:rsidP="008170C8">
            <w:r w:rsidRPr="007751D5">
              <w:t>8302.70</w:t>
            </w:r>
          </w:p>
        </w:tc>
        <w:tc>
          <w:tcPr>
            <w:tcW w:w="941" w:type="dxa"/>
            <w:noWrap/>
            <w:hideMark/>
          </w:tcPr>
          <w:p w:rsidR="008170C8" w:rsidRPr="007751D5" w:rsidRDefault="008170C8" w:rsidP="008170C8">
            <w:r w:rsidRPr="007751D5">
              <w:t>2173.89</w:t>
            </w:r>
          </w:p>
        </w:tc>
        <w:tc>
          <w:tcPr>
            <w:tcW w:w="607" w:type="dxa"/>
            <w:noWrap/>
            <w:hideMark/>
          </w:tcPr>
          <w:p w:rsidR="008170C8" w:rsidRPr="007751D5" w:rsidRDefault="008170C8" w:rsidP="008170C8">
            <w:r w:rsidRPr="007751D5">
              <w:t>0.21</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4.61</w:t>
            </w:r>
          </w:p>
        </w:tc>
      </w:tr>
      <w:tr w:rsidR="008170C8" w:rsidRPr="007751D5" w:rsidTr="00A164A9">
        <w:trPr>
          <w:trHeight w:val="288"/>
        </w:trPr>
        <w:tc>
          <w:tcPr>
            <w:tcW w:w="1285" w:type="dxa"/>
            <w:noWrap/>
            <w:hideMark/>
          </w:tcPr>
          <w:p w:rsidR="008170C8" w:rsidRPr="007751D5" w:rsidRDefault="008170C8" w:rsidP="008170C8">
            <w:r w:rsidRPr="007751D5">
              <w:t>RP008</w:t>
            </w:r>
          </w:p>
        </w:tc>
        <w:tc>
          <w:tcPr>
            <w:tcW w:w="4387" w:type="dxa"/>
            <w:noWrap/>
            <w:hideMark/>
          </w:tcPr>
          <w:p w:rsidR="008170C8" w:rsidRPr="007751D5" w:rsidRDefault="008170C8" w:rsidP="008170C8">
            <w:r w:rsidRPr="007751D5">
              <w:t>ARAURE 1::IRGC 11695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94.73</w:t>
            </w:r>
          </w:p>
        </w:tc>
        <w:tc>
          <w:tcPr>
            <w:tcW w:w="718" w:type="dxa"/>
            <w:noWrap/>
            <w:hideMark/>
          </w:tcPr>
          <w:p w:rsidR="008170C8" w:rsidRPr="007751D5" w:rsidRDefault="008170C8" w:rsidP="008170C8">
            <w:r w:rsidRPr="007751D5">
              <w:t>21.76</w:t>
            </w:r>
          </w:p>
        </w:tc>
        <w:tc>
          <w:tcPr>
            <w:tcW w:w="718" w:type="dxa"/>
            <w:noWrap/>
            <w:hideMark/>
          </w:tcPr>
          <w:p w:rsidR="008170C8" w:rsidRPr="007751D5" w:rsidRDefault="008170C8" w:rsidP="008170C8">
            <w:r w:rsidRPr="007751D5">
              <w:t>27.31</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12793.20</w:t>
            </w:r>
          </w:p>
        </w:tc>
        <w:tc>
          <w:tcPr>
            <w:tcW w:w="941" w:type="dxa"/>
            <w:noWrap/>
            <w:hideMark/>
          </w:tcPr>
          <w:p w:rsidR="008170C8" w:rsidRPr="007751D5" w:rsidRDefault="008170C8" w:rsidP="008170C8">
            <w:r w:rsidRPr="007751D5">
              <w:t>4203.27</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246.87</w:t>
            </w:r>
          </w:p>
        </w:tc>
        <w:tc>
          <w:tcPr>
            <w:tcW w:w="768" w:type="dxa"/>
            <w:noWrap/>
            <w:hideMark/>
          </w:tcPr>
          <w:p w:rsidR="008170C8" w:rsidRPr="007751D5" w:rsidRDefault="008170C8" w:rsidP="008170C8">
            <w:r w:rsidRPr="007751D5">
              <w:t>96.57</w:t>
            </w:r>
          </w:p>
        </w:tc>
      </w:tr>
      <w:tr w:rsidR="008170C8" w:rsidRPr="007751D5" w:rsidTr="00A164A9">
        <w:trPr>
          <w:trHeight w:val="288"/>
        </w:trPr>
        <w:tc>
          <w:tcPr>
            <w:tcW w:w="1285" w:type="dxa"/>
            <w:noWrap/>
            <w:hideMark/>
          </w:tcPr>
          <w:p w:rsidR="008170C8" w:rsidRPr="007751D5" w:rsidRDefault="008170C8" w:rsidP="008170C8">
            <w:r w:rsidRPr="007751D5">
              <w:t>RP009</w:t>
            </w:r>
          </w:p>
        </w:tc>
        <w:tc>
          <w:tcPr>
            <w:tcW w:w="4387" w:type="dxa"/>
            <w:noWrap/>
            <w:hideMark/>
          </w:tcPr>
          <w:p w:rsidR="008170C8" w:rsidRPr="007751D5" w:rsidRDefault="008170C8" w:rsidP="008170C8">
            <w:r w:rsidRPr="007751D5">
              <w:t>ARC 10100::IRGC 2070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23.61</w:t>
            </w:r>
          </w:p>
        </w:tc>
        <w:tc>
          <w:tcPr>
            <w:tcW w:w="718" w:type="dxa"/>
            <w:noWrap/>
            <w:hideMark/>
          </w:tcPr>
          <w:p w:rsidR="008170C8" w:rsidRPr="007751D5" w:rsidRDefault="008170C8" w:rsidP="008170C8">
            <w:r w:rsidRPr="007751D5">
              <w:t>22.30</w:t>
            </w:r>
          </w:p>
        </w:tc>
        <w:tc>
          <w:tcPr>
            <w:tcW w:w="718" w:type="dxa"/>
            <w:noWrap/>
            <w:hideMark/>
          </w:tcPr>
          <w:p w:rsidR="008170C8" w:rsidRPr="007751D5" w:rsidRDefault="008170C8" w:rsidP="008170C8">
            <w:r w:rsidRPr="007751D5">
              <w:t>48.91</w:t>
            </w:r>
          </w:p>
        </w:tc>
        <w:tc>
          <w:tcPr>
            <w:tcW w:w="602" w:type="dxa"/>
            <w:noWrap/>
            <w:hideMark/>
          </w:tcPr>
          <w:p w:rsidR="008170C8" w:rsidRPr="007751D5" w:rsidRDefault="008170C8" w:rsidP="008170C8">
            <w:r w:rsidRPr="007751D5">
              <w:t>47</w:t>
            </w:r>
          </w:p>
        </w:tc>
        <w:tc>
          <w:tcPr>
            <w:tcW w:w="1053" w:type="dxa"/>
            <w:noWrap/>
            <w:hideMark/>
          </w:tcPr>
          <w:p w:rsidR="008170C8" w:rsidRPr="007751D5" w:rsidRDefault="008170C8" w:rsidP="008170C8">
            <w:r w:rsidRPr="007751D5">
              <w:t>14865.02</w:t>
            </w:r>
          </w:p>
        </w:tc>
        <w:tc>
          <w:tcPr>
            <w:tcW w:w="941" w:type="dxa"/>
            <w:noWrap/>
            <w:hideMark/>
          </w:tcPr>
          <w:p w:rsidR="008170C8" w:rsidRPr="007751D5" w:rsidRDefault="008170C8" w:rsidP="008170C8">
            <w:r w:rsidRPr="007751D5">
              <w:t>4565.43</w:t>
            </w:r>
          </w:p>
        </w:tc>
        <w:tc>
          <w:tcPr>
            <w:tcW w:w="607" w:type="dxa"/>
            <w:noWrap/>
            <w:hideMark/>
          </w:tcPr>
          <w:p w:rsidR="008170C8" w:rsidRPr="007751D5" w:rsidRDefault="008170C8" w:rsidP="008170C8">
            <w:r w:rsidRPr="007751D5">
              <w:t>0.39</w:t>
            </w:r>
          </w:p>
        </w:tc>
        <w:tc>
          <w:tcPr>
            <w:tcW w:w="991" w:type="dxa"/>
            <w:noWrap/>
            <w:hideMark/>
          </w:tcPr>
          <w:p w:rsidR="008170C8" w:rsidRPr="007751D5" w:rsidRDefault="008170C8" w:rsidP="008170C8">
            <w:r w:rsidRPr="007751D5">
              <w:t>175.37</w:t>
            </w:r>
          </w:p>
        </w:tc>
        <w:tc>
          <w:tcPr>
            <w:tcW w:w="768" w:type="dxa"/>
            <w:noWrap/>
            <w:hideMark/>
          </w:tcPr>
          <w:p w:rsidR="008170C8" w:rsidRPr="007751D5" w:rsidRDefault="008170C8" w:rsidP="008170C8">
            <w:r w:rsidRPr="007751D5">
              <w:t>96.74</w:t>
            </w:r>
          </w:p>
        </w:tc>
      </w:tr>
      <w:tr w:rsidR="008170C8" w:rsidRPr="007751D5" w:rsidTr="00A164A9">
        <w:trPr>
          <w:trHeight w:val="288"/>
        </w:trPr>
        <w:tc>
          <w:tcPr>
            <w:tcW w:w="1285" w:type="dxa"/>
            <w:noWrap/>
            <w:hideMark/>
          </w:tcPr>
          <w:p w:rsidR="008170C8" w:rsidRPr="007751D5" w:rsidRDefault="008170C8" w:rsidP="008170C8">
            <w:r w:rsidRPr="007751D5">
              <w:t>RP010</w:t>
            </w:r>
          </w:p>
        </w:tc>
        <w:tc>
          <w:tcPr>
            <w:tcW w:w="4387" w:type="dxa"/>
            <w:noWrap/>
            <w:hideMark/>
          </w:tcPr>
          <w:p w:rsidR="008170C8" w:rsidRPr="007751D5" w:rsidRDefault="008170C8" w:rsidP="008170C8">
            <w:r w:rsidRPr="007751D5">
              <w:t>ARC 10594::IRGC 1252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4</w:t>
            </w:r>
          </w:p>
        </w:tc>
        <w:tc>
          <w:tcPr>
            <w:tcW w:w="830" w:type="dxa"/>
            <w:noWrap/>
            <w:hideMark/>
          </w:tcPr>
          <w:p w:rsidR="008170C8" w:rsidRPr="007751D5" w:rsidRDefault="008170C8" w:rsidP="008170C8">
            <w:r w:rsidRPr="007751D5">
              <w:t>150.56</w:t>
            </w:r>
          </w:p>
        </w:tc>
        <w:tc>
          <w:tcPr>
            <w:tcW w:w="718" w:type="dxa"/>
            <w:noWrap/>
            <w:hideMark/>
          </w:tcPr>
          <w:p w:rsidR="008170C8" w:rsidRPr="007751D5" w:rsidRDefault="008170C8" w:rsidP="008170C8">
            <w:r w:rsidRPr="007751D5">
              <w:t>25.42</w:t>
            </w:r>
          </w:p>
        </w:tc>
        <w:tc>
          <w:tcPr>
            <w:tcW w:w="718" w:type="dxa"/>
            <w:noWrap/>
            <w:hideMark/>
          </w:tcPr>
          <w:p w:rsidR="008170C8" w:rsidRPr="007751D5" w:rsidRDefault="008170C8" w:rsidP="008170C8">
            <w:r w:rsidRPr="007751D5">
              <w:t>35.76</w:t>
            </w:r>
          </w:p>
        </w:tc>
        <w:tc>
          <w:tcPr>
            <w:tcW w:w="602" w:type="dxa"/>
            <w:noWrap/>
            <w:hideMark/>
          </w:tcPr>
          <w:p w:rsidR="008170C8" w:rsidRPr="007751D5" w:rsidRDefault="008170C8" w:rsidP="008170C8">
            <w:r w:rsidRPr="007751D5">
              <w:t>57</w:t>
            </w:r>
          </w:p>
        </w:tc>
        <w:tc>
          <w:tcPr>
            <w:tcW w:w="1053" w:type="dxa"/>
            <w:noWrap/>
            <w:hideMark/>
          </w:tcPr>
          <w:p w:rsidR="008170C8" w:rsidRPr="007751D5" w:rsidRDefault="008170C8" w:rsidP="008170C8">
            <w:r w:rsidRPr="007751D5">
              <w:t>20621.69</w:t>
            </w:r>
          </w:p>
        </w:tc>
        <w:tc>
          <w:tcPr>
            <w:tcW w:w="941" w:type="dxa"/>
            <w:noWrap/>
            <w:hideMark/>
          </w:tcPr>
          <w:p w:rsidR="008170C8" w:rsidRPr="007751D5" w:rsidRDefault="008170C8" w:rsidP="008170C8">
            <w:r w:rsidRPr="007751D5">
              <w:t>6102.30</w:t>
            </w:r>
          </w:p>
        </w:tc>
        <w:tc>
          <w:tcPr>
            <w:tcW w:w="607" w:type="dxa"/>
            <w:noWrap/>
            <w:hideMark/>
          </w:tcPr>
          <w:p w:rsidR="008170C8" w:rsidRPr="007751D5" w:rsidRDefault="008170C8" w:rsidP="008170C8">
            <w:r w:rsidRPr="007751D5">
              <w:t>0.39</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6.64</w:t>
            </w:r>
          </w:p>
        </w:tc>
      </w:tr>
      <w:tr w:rsidR="008170C8" w:rsidRPr="007751D5" w:rsidTr="00A164A9">
        <w:trPr>
          <w:trHeight w:val="288"/>
        </w:trPr>
        <w:tc>
          <w:tcPr>
            <w:tcW w:w="1285" w:type="dxa"/>
            <w:noWrap/>
            <w:hideMark/>
          </w:tcPr>
          <w:p w:rsidR="008170C8" w:rsidRPr="007751D5" w:rsidRDefault="008170C8" w:rsidP="008170C8">
            <w:r w:rsidRPr="007751D5">
              <w:t>RP011</w:t>
            </w:r>
          </w:p>
        </w:tc>
        <w:tc>
          <w:tcPr>
            <w:tcW w:w="4387" w:type="dxa"/>
            <w:noWrap/>
            <w:hideMark/>
          </w:tcPr>
          <w:p w:rsidR="008170C8" w:rsidRPr="007751D5" w:rsidRDefault="008170C8" w:rsidP="008170C8">
            <w:r w:rsidRPr="007751D5">
              <w:t>ARC 10754::IRGC 1260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21.68</w:t>
            </w:r>
          </w:p>
        </w:tc>
        <w:tc>
          <w:tcPr>
            <w:tcW w:w="718" w:type="dxa"/>
            <w:noWrap/>
            <w:hideMark/>
          </w:tcPr>
          <w:p w:rsidR="008170C8" w:rsidRPr="007751D5" w:rsidRDefault="008170C8" w:rsidP="008170C8">
            <w:r w:rsidRPr="007751D5">
              <w:t>23.65</w:t>
            </w:r>
          </w:p>
        </w:tc>
        <w:tc>
          <w:tcPr>
            <w:tcW w:w="718" w:type="dxa"/>
            <w:noWrap/>
            <w:hideMark/>
          </w:tcPr>
          <w:p w:rsidR="008170C8" w:rsidRPr="007751D5" w:rsidRDefault="008170C8" w:rsidP="008170C8">
            <w:r w:rsidRPr="007751D5">
              <w:t>32.36</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14973.66</w:t>
            </w:r>
          </w:p>
        </w:tc>
        <w:tc>
          <w:tcPr>
            <w:tcW w:w="941" w:type="dxa"/>
            <w:noWrap/>
            <w:hideMark/>
          </w:tcPr>
          <w:p w:rsidR="008170C8" w:rsidRPr="007751D5" w:rsidRDefault="008170C8" w:rsidP="008170C8">
            <w:r w:rsidRPr="007751D5">
              <w:t>6427.47</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6.46</w:t>
            </w:r>
          </w:p>
        </w:tc>
      </w:tr>
      <w:tr w:rsidR="008170C8" w:rsidRPr="007751D5" w:rsidTr="00A164A9">
        <w:trPr>
          <w:trHeight w:val="288"/>
        </w:trPr>
        <w:tc>
          <w:tcPr>
            <w:tcW w:w="1285" w:type="dxa"/>
            <w:noWrap/>
            <w:hideMark/>
          </w:tcPr>
          <w:p w:rsidR="008170C8" w:rsidRPr="007751D5" w:rsidRDefault="008170C8" w:rsidP="008170C8">
            <w:r w:rsidRPr="007751D5">
              <w:t>RP012</w:t>
            </w:r>
          </w:p>
        </w:tc>
        <w:tc>
          <w:tcPr>
            <w:tcW w:w="4387" w:type="dxa"/>
            <w:noWrap/>
            <w:hideMark/>
          </w:tcPr>
          <w:p w:rsidR="008170C8" w:rsidRPr="007751D5" w:rsidRDefault="008170C8" w:rsidP="008170C8">
            <w:r w:rsidRPr="007751D5">
              <w:t>ARC 10812::IRGC 2107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6</w:t>
            </w:r>
          </w:p>
        </w:tc>
        <w:tc>
          <w:tcPr>
            <w:tcW w:w="830" w:type="dxa"/>
            <w:noWrap/>
            <w:hideMark/>
          </w:tcPr>
          <w:p w:rsidR="008170C8" w:rsidRPr="007751D5" w:rsidRDefault="008170C8" w:rsidP="008170C8">
            <w:r w:rsidRPr="007751D5">
              <w:t>118.79</w:t>
            </w:r>
          </w:p>
        </w:tc>
        <w:tc>
          <w:tcPr>
            <w:tcW w:w="718" w:type="dxa"/>
            <w:noWrap/>
            <w:hideMark/>
          </w:tcPr>
          <w:p w:rsidR="008170C8" w:rsidRPr="007751D5" w:rsidRDefault="008170C8" w:rsidP="008170C8">
            <w:r w:rsidRPr="007751D5">
              <w:t>23.17</w:t>
            </w:r>
          </w:p>
        </w:tc>
        <w:tc>
          <w:tcPr>
            <w:tcW w:w="718" w:type="dxa"/>
            <w:noWrap/>
            <w:hideMark/>
          </w:tcPr>
          <w:p w:rsidR="008170C8" w:rsidRPr="007751D5" w:rsidRDefault="008170C8" w:rsidP="008170C8">
            <w:r w:rsidRPr="007751D5">
              <w:t>38.62</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8158.46</w:t>
            </w:r>
          </w:p>
        </w:tc>
        <w:tc>
          <w:tcPr>
            <w:tcW w:w="941" w:type="dxa"/>
            <w:noWrap/>
            <w:hideMark/>
          </w:tcPr>
          <w:p w:rsidR="008170C8" w:rsidRPr="007751D5" w:rsidRDefault="008170C8" w:rsidP="008170C8">
            <w:r w:rsidRPr="007751D5">
              <w:t>3912.97</w:t>
            </w:r>
          </w:p>
        </w:tc>
        <w:tc>
          <w:tcPr>
            <w:tcW w:w="607" w:type="dxa"/>
            <w:noWrap/>
            <w:hideMark/>
          </w:tcPr>
          <w:p w:rsidR="008170C8" w:rsidRPr="007751D5" w:rsidRDefault="008170C8" w:rsidP="008170C8">
            <w:r w:rsidRPr="007751D5">
              <w:t>0.38</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6.22</w:t>
            </w:r>
          </w:p>
        </w:tc>
      </w:tr>
      <w:tr w:rsidR="008170C8" w:rsidRPr="007751D5" w:rsidTr="00A164A9">
        <w:trPr>
          <w:trHeight w:val="288"/>
        </w:trPr>
        <w:tc>
          <w:tcPr>
            <w:tcW w:w="1285" w:type="dxa"/>
            <w:noWrap/>
            <w:hideMark/>
          </w:tcPr>
          <w:p w:rsidR="008170C8" w:rsidRPr="007751D5" w:rsidRDefault="008170C8" w:rsidP="008170C8">
            <w:r w:rsidRPr="007751D5">
              <w:t>RP013</w:t>
            </w:r>
          </w:p>
        </w:tc>
        <w:tc>
          <w:tcPr>
            <w:tcW w:w="4387" w:type="dxa"/>
            <w:noWrap/>
            <w:hideMark/>
          </w:tcPr>
          <w:p w:rsidR="008170C8" w:rsidRPr="007751D5" w:rsidRDefault="008170C8" w:rsidP="008170C8">
            <w:r w:rsidRPr="007751D5">
              <w:t>ARC 11524::IRGC 4267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121.68</w:t>
            </w:r>
          </w:p>
        </w:tc>
        <w:tc>
          <w:tcPr>
            <w:tcW w:w="718" w:type="dxa"/>
            <w:noWrap/>
            <w:hideMark/>
          </w:tcPr>
          <w:p w:rsidR="008170C8" w:rsidRPr="007751D5" w:rsidRDefault="008170C8" w:rsidP="008170C8">
            <w:r w:rsidRPr="007751D5">
              <w:t>22.98</w:t>
            </w:r>
          </w:p>
        </w:tc>
        <w:tc>
          <w:tcPr>
            <w:tcW w:w="718" w:type="dxa"/>
            <w:noWrap/>
            <w:hideMark/>
          </w:tcPr>
          <w:p w:rsidR="008170C8" w:rsidRPr="007751D5" w:rsidRDefault="008170C8" w:rsidP="008170C8">
            <w:r w:rsidRPr="007751D5">
              <w:t>47.30</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1444.69</w:t>
            </w:r>
          </w:p>
        </w:tc>
        <w:tc>
          <w:tcPr>
            <w:tcW w:w="941" w:type="dxa"/>
            <w:noWrap/>
            <w:hideMark/>
          </w:tcPr>
          <w:p w:rsidR="008170C8" w:rsidRPr="007751D5" w:rsidRDefault="008170C8" w:rsidP="008170C8">
            <w:r w:rsidRPr="007751D5">
              <w:t>5156.70</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6.34</w:t>
            </w:r>
          </w:p>
        </w:tc>
      </w:tr>
      <w:tr w:rsidR="008170C8" w:rsidRPr="007751D5" w:rsidTr="00A164A9">
        <w:trPr>
          <w:trHeight w:val="288"/>
        </w:trPr>
        <w:tc>
          <w:tcPr>
            <w:tcW w:w="1285" w:type="dxa"/>
            <w:noWrap/>
            <w:hideMark/>
          </w:tcPr>
          <w:p w:rsidR="008170C8" w:rsidRPr="007751D5" w:rsidRDefault="008170C8" w:rsidP="008170C8">
            <w:r w:rsidRPr="007751D5">
              <w:t>RP014</w:t>
            </w:r>
          </w:p>
        </w:tc>
        <w:tc>
          <w:tcPr>
            <w:tcW w:w="4387" w:type="dxa"/>
            <w:noWrap/>
            <w:hideMark/>
          </w:tcPr>
          <w:p w:rsidR="008170C8" w:rsidRPr="007751D5" w:rsidRDefault="008170C8" w:rsidP="008170C8">
            <w:r w:rsidRPr="007751D5">
              <w:t>ARC 11857::IRGC 4097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138.96</w:t>
            </w:r>
          </w:p>
        </w:tc>
        <w:tc>
          <w:tcPr>
            <w:tcW w:w="718" w:type="dxa"/>
            <w:noWrap/>
            <w:hideMark/>
          </w:tcPr>
          <w:p w:rsidR="008170C8" w:rsidRPr="007751D5" w:rsidRDefault="008170C8" w:rsidP="008170C8">
            <w:r w:rsidRPr="007751D5">
              <w:t>23.17</w:t>
            </w:r>
          </w:p>
        </w:tc>
        <w:tc>
          <w:tcPr>
            <w:tcW w:w="718" w:type="dxa"/>
            <w:noWrap/>
            <w:hideMark/>
          </w:tcPr>
          <w:p w:rsidR="008170C8" w:rsidRPr="007751D5" w:rsidRDefault="008170C8" w:rsidP="008170C8">
            <w:r w:rsidRPr="007751D5">
              <w:t>29.56</w:t>
            </w:r>
          </w:p>
        </w:tc>
        <w:tc>
          <w:tcPr>
            <w:tcW w:w="602" w:type="dxa"/>
            <w:noWrap/>
            <w:hideMark/>
          </w:tcPr>
          <w:p w:rsidR="008170C8" w:rsidRPr="007751D5" w:rsidRDefault="008170C8" w:rsidP="008170C8">
            <w:r w:rsidRPr="007751D5">
              <w:t>57</w:t>
            </w:r>
          </w:p>
        </w:tc>
        <w:tc>
          <w:tcPr>
            <w:tcW w:w="1053" w:type="dxa"/>
            <w:noWrap/>
            <w:hideMark/>
          </w:tcPr>
          <w:p w:rsidR="008170C8" w:rsidRPr="007751D5" w:rsidRDefault="008170C8" w:rsidP="008170C8">
            <w:r w:rsidRPr="007751D5">
              <w:t>16710.09</w:t>
            </w:r>
          </w:p>
        </w:tc>
        <w:tc>
          <w:tcPr>
            <w:tcW w:w="941" w:type="dxa"/>
            <w:noWrap/>
            <w:hideMark/>
          </w:tcPr>
          <w:p w:rsidR="008170C8" w:rsidRPr="007751D5" w:rsidRDefault="008170C8" w:rsidP="008170C8">
            <w:r w:rsidRPr="007751D5">
              <w:t>5651.92</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6.75</w:t>
            </w:r>
          </w:p>
        </w:tc>
      </w:tr>
      <w:tr w:rsidR="008170C8" w:rsidRPr="007751D5" w:rsidTr="00A164A9">
        <w:trPr>
          <w:trHeight w:val="288"/>
        </w:trPr>
        <w:tc>
          <w:tcPr>
            <w:tcW w:w="1285" w:type="dxa"/>
            <w:noWrap/>
            <w:hideMark/>
          </w:tcPr>
          <w:p w:rsidR="008170C8" w:rsidRPr="007751D5" w:rsidRDefault="008170C8" w:rsidP="008170C8">
            <w:r w:rsidRPr="007751D5">
              <w:t>RP015</w:t>
            </w:r>
          </w:p>
        </w:tc>
        <w:tc>
          <w:tcPr>
            <w:tcW w:w="4387" w:type="dxa"/>
            <w:noWrap/>
            <w:hideMark/>
          </w:tcPr>
          <w:p w:rsidR="008170C8" w:rsidRPr="007751D5" w:rsidRDefault="008170C8" w:rsidP="008170C8">
            <w:r w:rsidRPr="007751D5">
              <w:t>ARC 11901::IRGC 2172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138.87</w:t>
            </w:r>
          </w:p>
        </w:tc>
        <w:tc>
          <w:tcPr>
            <w:tcW w:w="718" w:type="dxa"/>
            <w:noWrap/>
            <w:hideMark/>
          </w:tcPr>
          <w:p w:rsidR="008170C8" w:rsidRPr="007751D5" w:rsidRDefault="008170C8" w:rsidP="008170C8">
            <w:r w:rsidRPr="007751D5">
              <w:t>27.85</w:t>
            </w:r>
          </w:p>
        </w:tc>
        <w:tc>
          <w:tcPr>
            <w:tcW w:w="718" w:type="dxa"/>
            <w:noWrap/>
            <w:hideMark/>
          </w:tcPr>
          <w:p w:rsidR="008170C8" w:rsidRPr="007751D5" w:rsidRDefault="008170C8" w:rsidP="008170C8">
            <w:r w:rsidRPr="007751D5">
              <w:t>37.76</w:t>
            </w:r>
          </w:p>
        </w:tc>
        <w:tc>
          <w:tcPr>
            <w:tcW w:w="602" w:type="dxa"/>
            <w:noWrap/>
            <w:hideMark/>
          </w:tcPr>
          <w:p w:rsidR="008170C8" w:rsidRPr="007751D5" w:rsidRDefault="008170C8" w:rsidP="008170C8">
            <w:r w:rsidRPr="007751D5">
              <w:t>67</w:t>
            </w:r>
          </w:p>
        </w:tc>
        <w:tc>
          <w:tcPr>
            <w:tcW w:w="1053" w:type="dxa"/>
            <w:noWrap/>
            <w:hideMark/>
          </w:tcPr>
          <w:p w:rsidR="008170C8" w:rsidRPr="007751D5" w:rsidRDefault="008170C8" w:rsidP="008170C8">
            <w:r w:rsidRPr="007751D5">
              <w:t>16994.66</w:t>
            </w:r>
          </w:p>
        </w:tc>
        <w:tc>
          <w:tcPr>
            <w:tcW w:w="941" w:type="dxa"/>
            <w:noWrap/>
            <w:hideMark/>
          </w:tcPr>
          <w:p w:rsidR="008170C8" w:rsidRPr="007751D5" w:rsidRDefault="008170C8" w:rsidP="008170C8">
            <w:r w:rsidRPr="007751D5">
              <w:t>6721.90</w:t>
            </w:r>
          </w:p>
        </w:tc>
        <w:tc>
          <w:tcPr>
            <w:tcW w:w="607" w:type="dxa"/>
            <w:noWrap/>
            <w:hideMark/>
          </w:tcPr>
          <w:p w:rsidR="008170C8" w:rsidRPr="007751D5" w:rsidRDefault="008170C8" w:rsidP="008170C8">
            <w:r w:rsidRPr="007751D5">
              <w:t>0.36</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8.54</w:t>
            </w:r>
          </w:p>
        </w:tc>
      </w:tr>
      <w:tr w:rsidR="008170C8" w:rsidRPr="007751D5" w:rsidTr="00A164A9">
        <w:trPr>
          <w:trHeight w:val="288"/>
        </w:trPr>
        <w:tc>
          <w:tcPr>
            <w:tcW w:w="1285" w:type="dxa"/>
            <w:noWrap/>
            <w:hideMark/>
          </w:tcPr>
          <w:p w:rsidR="008170C8" w:rsidRPr="007751D5" w:rsidRDefault="008170C8" w:rsidP="008170C8">
            <w:r w:rsidRPr="007751D5">
              <w:t>RP018</w:t>
            </w:r>
          </w:p>
        </w:tc>
        <w:tc>
          <w:tcPr>
            <w:tcW w:w="4387" w:type="dxa"/>
            <w:noWrap/>
            <w:hideMark/>
          </w:tcPr>
          <w:p w:rsidR="008170C8" w:rsidRPr="007751D5" w:rsidRDefault="008170C8" w:rsidP="008170C8">
            <w:r w:rsidRPr="007751D5">
              <w:t>ARC 13778::IRGC 4121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3</w:t>
            </w:r>
          </w:p>
        </w:tc>
        <w:tc>
          <w:tcPr>
            <w:tcW w:w="830" w:type="dxa"/>
            <w:noWrap/>
            <w:hideMark/>
          </w:tcPr>
          <w:p w:rsidR="008170C8" w:rsidRPr="007751D5" w:rsidRDefault="008170C8" w:rsidP="008170C8">
            <w:r w:rsidRPr="007751D5">
              <w:t>144.09</w:t>
            </w:r>
          </w:p>
        </w:tc>
        <w:tc>
          <w:tcPr>
            <w:tcW w:w="718" w:type="dxa"/>
            <w:noWrap/>
            <w:hideMark/>
          </w:tcPr>
          <w:p w:rsidR="008170C8" w:rsidRPr="007751D5" w:rsidRDefault="008170C8" w:rsidP="008170C8">
            <w:r w:rsidRPr="007751D5">
              <w:t>23.17</w:t>
            </w:r>
          </w:p>
        </w:tc>
        <w:tc>
          <w:tcPr>
            <w:tcW w:w="718" w:type="dxa"/>
            <w:noWrap/>
            <w:hideMark/>
          </w:tcPr>
          <w:p w:rsidR="008170C8" w:rsidRPr="007751D5" w:rsidRDefault="008170C8" w:rsidP="008170C8">
            <w:r w:rsidRPr="007751D5">
              <w:t>41.10</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18299.29</w:t>
            </w:r>
          </w:p>
        </w:tc>
        <w:tc>
          <w:tcPr>
            <w:tcW w:w="941" w:type="dxa"/>
            <w:noWrap/>
            <w:hideMark/>
          </w:tcPr>
          <w:p w:rsidR="008170C8" w:rsidRPr="007751D5" w:rsidRDefault="008170C8" w:rsidP="008170C8">
            <w:r w:rsidRPr="007751D5">
              <w:t>6192.67</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7.89</w:t>
            </w:r>
          </w:p>
        </w:tc>
      </w:tr>
      <w:tr w:rsidR="008170C8" w:rsidRPr="007751D5" w:rsidTr="00A164A9">
        <w:trPr>
          <w:trHeight w:val="288"/>
        </w:trPr>
        <w:tc>
          <w:tcPr>
            <w:tcW w:w="1285" w:type="dxa"/>
            <w:noWrap/>
            <w:hideMark/>
          </w:tcPr>
          <w:p w:rsidR="008170C8" w:rsidRPr="007751D5" w:rsidRDefault="008170C8" w:rsidP="008170C8">
            <w:r w:rsidRPr="007751D5">
              <w:t>RP019</w:t>
            </w:r>
          </w:p>
        </w:tc>
        <w:tc>
          <w:tcPr>
            <w:tcW w:w="4387" w:type="dxa"/>
            <w:noWrap/>
            <w:hideMark/>
          </w:tcPr>
          <w:p w:rsidR="008170C8" w:rsidRPr="007751D5" w:rsidRDefault="008170C8" w:rsidP="008170C8">
            <w:r w:rsidRPr="007751D5">
              <w:t>ARC 14060::IRGC 4137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09.94</w:t>
            </w:r>
          </w:p>
        </w:tc>
        <w:tc>
          <w:tcPr>
            <w:tcW w:w="718" w:type="dxa"/>
            <w:noWrap/>
            <w:hideMark/>
          </w:tcPr>
          <w:p w:rsidR="008170C8" w:rsidRPr="007751D5" w:rsidRDefault="008170C8" w:rsidP="008170C8">
            <w:r w:rsidRPr="007751D5">
              <w:t>24.65</w:t>
            </w:r>
          </w:p>
        </w:tc>
        <w:tc>
          <w:tcPr>
            <w:tcW w:w="718" w:type="dxa"/>
            <w:noWrap/>
            <w:hideMark/>
          </w:tcPr>
          <w:p w:rsidR="008170C8" w:rsidRPr="007751D5" w:rsidRDefault="008170C8" w:rsidP="008170C8">
            <w:r w:rsidRPr="007751D5">
              <w:t>42.88</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15603.36</w:t>
            </w:r>
          </w:p>
        </w:tc>
        <w:tc>
          <w:tcPr>
            <w:tcW w:w="941" w:type="dxa"/>
            <w:noWrap/>
            <w:hideMark/>
          </w:tcPr>
          <w:p w:rsidR="008170C8" w:rsidRPr="007751D5" w:rsidRDefault="008170C8" w:rsidP="008170C8">
            <w:r w:rsidRPr="007751D5">
              <w:t>5949.37</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7.40</w:t>
            </w:r>
          </w:p>
        </w:tc>
      </w:tr>
      <w:tr w:rsidR="008170C8" w:rsidRPr="007751D5" w:rsidTr="00A164A9">
        <w:trPr>
          <w:trHeight w:val="288"/>
        </w:trPr>
        <w:tc>
          <w:tcPr>
            <w:tcW w:w="1285" w:type="dxa"/>
            <w:noWrap/>
            <w:hideMark/>
          </w:tcPr>
          <w:p w:rsidR="008170C8" w:rsidRPr="007751D5" w:rsidRDefault="008170C8" w:rsidP="008170C8">
            <w:r w:rsidRPr="007751D5">
              <w:t>RP020</w:t>
            </w:r>
          </w:p>
        </w:tc>
        <w:tc>
          <w:tcPr>
            <w:tcW w:w="4387" w:type="dxa"/>
            <w:noWrap/>
            <w:hideMark/>
          </w:tcPr>
          <w:p w:rsidR="008170C8" w:rsidRPr="007751D5" w:rsidRDefault="008170C8" w:rsidP="008170C8">
            <w:r w:rsidRPr="007751D5">
              <w:t>ARC 14064::IRGC 4137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141.44</w:t>
            </w:r>
          </w:p>
        </w:tc>
        <w:tc>
          <w:tcPr>
            <w:tcW w:w="718" w:type="dxa"/>
            <w:noWrap/>
            <w:hideMark/>
          </w:tcPr>
          <w:p w:rsidR="008170C8" w:rsidRPr="007751D5" w:rsidRDefault="008170C8" w:rsidP="008170C8">
            <w:r w:rsidRPr="007751D5">
              <w:t>26.64</w:t>
            </w:r>
          </w:p>
        </w:tc>
        <w:tc>
          <w:tcPr>
            <w:tcW w:w="718" w:type="dxa"/>
            <w:noWrap/>
            <w:hideMark/>
          </w:tcPr>
          <w:p w:rsidR="008170C8" w:rsidRPr="007751D5" w:rsidRDefault="008170C8" w:rsidP="008170C8">
            <w:r w:rsidRPr="007751D5">
              <w:t>28.07</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15756.75</w:t>
            </w:r>
          </w:p>
        </w:tc>
        <w:tc>
          <w:tcPr>
            <w:tcW w:w="941" w:type="dxa"/>
            <w:noWrap/>
            <w:hideMark/>
          </w:tcPr>
          <w:p w:rsidR="008170C8" w:rsidRPr="007751D5" w:rsidRDefault="008170C8" w:rsidP="008170C8">
            <w:r w:rsidRPr="007751D5">
              <w:t>6136.08</w:t>
            </w:r>
          </w:p>
        </w:tc>
        <w:tc>
          <w:tcPr>
            <w:tcW w:w="607" w:type="dxa"/>
            <w:noWrap/>
            <w:hideMark/>
          </w:tcPr>
          <w:p w:rsidR="008170C8" w:rsidRPr="007751D5" w:rsidRDefault="008170C8" w:rsidP="008170C8">
            <w:r w:rsidRPr="007751D5">
              <w:t>0.51</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7.97</w:t>
            </w:r>
          </w:p>
        </w:tc>
      </w:tr>
      <w:tr w:rsidR="008170C8" w:rsidRPr="007751D5" w:rsidTr="00A164A9">
        <w:trPr>
          <w:trHeight w:val="288"/>
        </w:trPr>
        <w:tc>
          <w:tcPr>
            <w:tcW w:w="1285" w:type="dxa"/>
            <w:noWrap/>
            <w:hideMark/>
          </w:tcPr>
          <w:p w:rsidR="008170C8" w:rsidRPr="007751D5" w:rsidRDefault="008170C8" w:rsidP="008170C8">
            <w:r w:rsidRPr="007751D5">
              <w:t>RP021</w:t>
            </w:r>
          </w:p>
        </w:tc>
        <w:tc>
          <w:tcPr>
            <w:tcW w:w="4387" w:type="dxa"/>
            <w:noWrap/>
            <w:hideMark/>
          </w:tcPr>
          <w:p w:rsidR="008170C8" w:rsidRPr="007751D5" w:rsidRDefault="008170C8" w:rsidP="008170C8">
            <w:r w:rsidRPr="007751D5">
              <w:t>ARC 14654::IRGC 4166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109.49</w:t>
            </w:r>
          </w:p>
        </w:tc>
        <w:tc>
          <w:tcPr>
            <w:tcW w:w="718" w:type="dxa"/>
            <w:noWrap/>
            <w:hideMark/>
          </w:tcPr>
          <w:p w:rsidR="008170C8" w:rsidRPr="007751D5" w:rsidRDefault="008170C8" w:rsidP="008170C8">
            <w:r w:rsidRPr="007751D5">
              <w:t>23.25</w:t>
            </w:r>
          </w:p>
        </w:tc>
        <w:tc>
          <w:tcPr>
            <w:tcW w:w="718" w:type="dxa"/>
            <w:noWrap/>
            <w:hideMark/>
          </w:tcPr>
          <w:p w:rsidR="008170C8" w:rsidRPr="007751D5" w:rsidRDefault="008170C8" w:rsidP="008170C8">
            <w:r w:rsidRPr="007751D5">
              <w:t>32.39</w:t>
            </w:r>
          </w:p>
        </w:tc>
        <w:tc>
          <w:tcPr>
            <w:tcW w:w="602" w:type="dxa"/>
            <w:noWrap/>
            <w:hideMark/>
          </w:tcPr>
          <w:p w:rsidR="008170C8" w:rsidRPr="007751D5" w:rsidRDefault="008170C8" w:rsidP="008170C8">
            <w:r w:rsidRPr="007751D5">
              <w:t>68</w:t>
            </w:r>
          </w:p>
        </w:tc>
        <w:tc>
          <w:tcPr>
            <w:tcW w:w="1053" w:type="dxa"/>
            <w:noWrap/>
            <w:hideMark/>
          </w:tcPr>
          <w:p w:rsidR="008170C8" w:rsidRPr="007751D5" w:rsidRDefault="008170C8" w:rsidP="008170C8">
            <w:r w:rsidRPr="007751D5">
              <w:t>16795.08</w:t>
            </w:r>
          </w:p>
        </w:tc>
        <w:tc>
          <w:tcPr>
            <w:tcW w:w="941" w:type="dxa"/>
            <w:noWrap/>
            <w:hideMark/>
          </w:tcPr>
          <w:p w:rsidR="008170C8" w:rsidRPr="007751D5" w:rsidRDefault="008170C8" w:rsidP="008170C8">
            <w:r w:rsidRPr="007751D5">
              <w:t>7204.38</w:t>
            </w:r>
          </w:p>
        </w:tc>
        <w:tc>
          <w:tcPr>
            <w:tcW w:w="607" w:type="dxa"/>
            <w:noWrap/>
            <w:hideMark/>
          </w:tcPr>
          <w:p w:rsidR="008170C8" w:rsidRPr="007751D5" w:rsidRDefault="008170C8" w:rsidP="008170C8">
            <w:r w:rsidRPr="007751D5">
              <w:t>0.48</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7.86</w:t>
            </w:r>
          </w:p>
        </w:tc>
      </w:tr>
      <w:tr w:rsidR="008170C8" w:rsidRPr="007751D5" w:rsidTr="00A164A9">
        <w:trPr>
          <w:trHeight w:val="288"/>
        </w:trPr>
        <w:tc>
          <w:tcPr>
            <w:tcW w:w="1285" w:type="dxa"/>
            <w:noWrap/>
            <w:hideMark/>
          </w:tcPr>
          <w:p w:rsidR="008170C8" w:rsidRPr="007751D5" w:rsidRDefault="008170C8" w:rsidP="008170C8">
            <w:r w:rsidRPr="007751D5">
              <w:t>RP022</w:t>
            </w:r>
          </w:p>
        </w:tc>
        <w:tc>
          <w:tcPr>
            <w:tcW w:w="4387" w:type="dxa"/>
            <w:noWrap/>
            <w:hideMark/>
          </w:tcPr>
          <w:p w:rsidR="008170C8" w:rsidRPr="007751D5" w:rsidRDefault="008170C8" w:rsidP="008170C8">
            <w:r w:rsidRPr="007751D5">
              <w:t>ARC 15873::IRGC 4325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139.01</w:t>
            </w:r>
          </w:p>
        </w:tc>
        <w:tc>
          <w:tcPr>
            <w:tcW w:w="718" w:type="dxa"/>
            <w:noWrap/>
            <w:hideMark/>
          </w:tcPr>
          <w:p w:rsidR="008170C8" w:rsidRPr="007751D5" w:rsidRDefault="008170C8" w:rsidP="008170C8">
            <w:r w:rsidRPr="007751D5">
              <w:t>24.61</w:t>
            </w:r>
          </w:p>
        </w:tc>
        <w:tc>
          <w:tcPr>
            <w:tcW w:w="718" w:type="dxa"/>
            <w:noWrap/>
            <w:hideMark/>
          </w:tcPr>
          <w:p w:rsidR="008170C8" w:rsidRPr="007751D5" w:rsidRDefault="008170C8" w:rsidP="008170C8">
            <w:r w:rsidRPr="007751D5">
              <w:t>58.02</w:t>
            </w:r>
          </w:p>
        </w:tc>
        <w:tc>
          <w:tcPr>
            <w:tcW w:w="602" w:type="dxa"/>
            <w:noWrap/>
            <w:hideMark/>
          </w:tcPr>
          <w:p w:rsidR="008170C8" w:rsidRPr="007751D5" w:rsidRDefault="008170C8" w:rsidP="008170C8">
            <w:r w:rsidRPr="007751D5">
              <w:t>63</w:t>
            </w:r>
          </w:p>
        </w:tc>
        <w:tc>
          <w:tcPr>
            <w:tcW w:w="1053" w:type="dxa"/>
            <w:noWrap/>
            <w:hideMark/>
          </w:tcPr>
          <w:p w:rsidR="008170C8" w:rsidRPr="007751D5" w:rsidRDefault="008170C8" w:rsidP="008170C8">
            <w:r w:rsidRPr="007751D5">
              <w:t>16659.79</w:t>
            </w:r>
          </w:p>
        </w:tc>
        <w:tc>
          <w:tcPr>
            <w:tcW w:w="941" w:type="dxa"/>
            <w:noWrap/>
            <w:hideMark/>
          </w:tcPr>
          <w:p w:rsidR="008170C8" w:rsidRPr="007751D5" w:rsidRDefault="008170C8" w:rsidP="008170C8">
            <w:r w:rsidRPr="007751D5">
              <w:t>4880.63</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7.70</w:t>
            </w:r>
          </w:p>
        </w:tc>
      </w:tr>
      <w:tr w:rsidR="008170C8" w:rsidRPr="007751D5" w:rsidTr="00A164A9">
        <w:trPr>
          <w:trHeight w:val="288"/>
        </w:trPr>
        <w:tc>
          <w:tcPr>
            <w:tcW w:w="1285" w:type="dxa"/>
            <w:noWrap/>
            <w:hideMark/>
          </w:tcPr>
          <w:p w:rsidR="008170C8" w:rsidRPr="007751D5" w:rsidRDefault="008170C8" w:rsidP="008170C8">
            <w:r w:rsidRPr="007751D5">
              <w:t>RP023</w:t>
            </w:r>
          </w:p>
        </w:tc>
        <w:tc>
          <w:tcPr>
            <w:tcW w:w="4387" w:type="dxa"/>
            <w:noWrap/>
            <w:hideMark/>
          </w:tcPr>
          <w:p w:rsidR="008170C8" w:rsidRPr="007751D5" w:rsidRDefault="008170C8" w:rsidP="008170C8">
            <w:r w:rsidRPr="007751D5">
              <w:t>ARC 18092::IRGC 4225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127.64</w:t>
            </w:r>
          </w:p>
        </w:tc>
        <w:tc>
          <w:tcPr>
            <w:tcW w:w="718" w:type="dxa"/>
            <w:noWrap/>
            <w:hideMark/>
          </w:tcPr>
          <w:p w:rsidR="008170C8" w:rsidRPr="007751D5" w:rsidRDefault="008170C8" w:rsidP="008170C8">
            <w:r w:rsidRPr="007751D5">
              <w:t>21.36</w:t>
            </w:r>
          </w:p>
        </w:tc>
        <w:tc>
          <w:tcPr>
            <w:tcW w:w="718" w:type="dxa"/>
            <w:noWrap/>
            <w:hideMark/>
          </w:tcPr>
          <w:p w:rsidR="008170C8" w:rsidRPr="007751D5" w:rsidRDefault="008170C8" w:rsidP="008170C8">
            <w:r w:rsidRPr="007751D5">
              <w:t>38.40</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13145.77</w:t>
            </w:r>
          </w:p>
        </w:tc>
        <w:tc>
          <w:tcPr>
            <w:tcW w:w="941" w:type="dxa"/>
            <w:noWrap/>
            <w:hideMark/>
          </w:tcPr>
          <w:p w:rsidR="008170C8" w:rsidRPr="007751D5" w:rsidRDefault="008170C8" w:rsidP="008170C8">
            <w:r w:rsidRPr="007751D5">
              <w:t>4595.14</w:t>
            </w:r>
          </w:p>
        </w:tc>
        <w:tc>
          <w:tcPr>
            <w:tcW w:w="607" w:type="dxa"/>
            <w:noWrap/>
            <w:hideMark/>
          </w:tcPr>
          <w:p w:rsidR="008170C8" w:rsidRPr="007751D5" w:rsidRDefault="008170C8" w:rsidP="008170C8">
            <w:r w:rsidRPr="007751D5">
              <w:t>0.43</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6.86</w:t>
            </w:r>
          </w:p>
        </w:tc>
      </w:tr>
      <w:tr w:rsidR="008170C8" w:rsidRPr="007751D5" w:rsidTr="00A164A9">
        <w:trPr>
          <w:trHeight w:val="288"/>
        </w:trPr>
        <w:tc>
          <w:tcPr>
            <w:tcW w:w="1285" w:type="dxa"/>
            <w:noWrap/>
            <w:hideMark/>
          </w:tcPr>
          <w:p w:rsidR="008170C8" w:rsidRPr="007751D5" w:rsidRDefault="008170C8" w:rsidP="008170C8">
            <w:r w:rsidRPr="007751D5">
              <w:t>RP024</w:t>
            </w:r>
          </w:p>
        </w:tc>
        <w:tc>
          <w:tcPr>
            <w:tcW w:w="4387" w:type="dxa"/>
            <w:noWrap/>
            <w:hideMark/>
          </w:tcPr>
          <w:p w:rsidR="008170C8" w:rsidRPr="007751D5" w:rsidRDefault="008170C8" w:rsidP="008170C8">
            <w:r w:rsidRPr="007751D5">
              <w:t>ARC 18112::IRGC 4227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135.98</w:t>
            </w:r>
          </w:p>
        </w:tc>
        <w:tc>
          <w:tcPr>
            <w:tcW w:w="718" w:type="dxa"/>
            <w:noWrap/>
            <w:hideMark/>
          </w:tcPr>
          <w:p w:rsidR="008170C8" w:rsidRPr="007751D5" w:rsidRDefault="008170C8" w:rsidP="008170C8">
            <w:r w:rsidRPr="007751D5">
              <w:t>22.44</w:t>
            </w:r>
          </w:p>
        </w:tc>
        <w:tc>
          <w:tcPr>
            <w:tcW w:w="718" w:type="dxa"/>
            <w:noWrap/>
            <w:hideMark/>
          </w:tcPr>
          <w:p w:rsidR="008170C8" w:rsidRPr="007751D5" w:rsidRDefault="008170C8" w:rsidP="008170C8">
            <w:r w:rsidRPr="007751D5">
              <w:t>38.09</w:t>
            </w:r>
          </w:p>
        </w:tc>
        <w:tc>
          <w:tcPr>
            <w:tcW w:w="602" w:type="dxa"/>
            <w:noWrap/>
            <w:hideMark/>
          </w:tcPr>
          <w:p w:rsidR="008170C8" w:rsidRPr="007751D5" w:rsidRDefault="008170C8" w:rsidP="008170C8">
            <w:r w:rsidRPr="007751D5">
              <w:t>59</w:t>
            </w:r>
          </w:p>
        </w:tc>
        <w:tc>
          <w:tcPr>
            <w:tcW w:w="1053" w:type="dxa"/>
            <w:noWrap/>
            <w:hideMark/>
          </w:tcPr>
          <w:p w:rsidR="008170C8" w:rsidRPr="007751D5" w:rsidRDefault="008170C8" w:rsidP="008170C8">
            <w:r w:rsidRPr="007751D5">
              <w:t>16060.52</w:t>
            </w:r>
          </w:p>
        </w:tc>
        <w:tc>
          <w:tcPr>
            <w:tcW w:w="941" w:type="dxa"/>
            <w:noWrap/>
            <w:hideMark/>
          </w:tcPr>
          <w:p w:rsidR="008170C8" w:rsidRPr="007751D5" w:rsidRDefault="008170C8" w:rsidP="008170C8">
            <w:r w:rsidRPr="007751D5">
              <w:t>5711.55</w:t>
            </w:r>
          </w:p>
        </w:tc>
        <w:tc>
          <w:tcPr>
            <w:tcW w:w="607" w:type="dxa"/>
            <w:noWrap/>
            <w:hideMark/>
          </w:tcPr>
          <w:p w:rsidR="008170C8" w:rsidRPr="007751D5" w:rsidRDefault="008170C8" w:rsidP="008170C8">
            <w:r w:rsidRPr="007751D5">
              <w:t>0.44</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7.53</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025</w:t>
            </w:r>
          </w:p>
        </w:tc>
        <w:tc>
          <w:tcPr>
            <w:tcW w:w="4387" w:type="dxa"/>
            <w:noWrap/>
            <w:hideMark/>
          </w:tcPr>
          <w:p w:rsidR="008170C8" w:rsidRPr="007751D5" w:rsidRDefault="008170C8" w:rsidP="008170C8">
            <w:r w:rsidRPr="007751D5">
              <w:t>ARC 18202::IRGC 4232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23.88</w:t>
            </w:r>
          </w:p>
        </w:tc>
        <w:tc>
          <w:tcPr>
            <w:tcW w:w="718" w:type="dxa"/>
            <w:noWrap/>
            <w:hideMark/>
          </w:tcPr>
          <w:p w:rsidR="008170C8" w:rsidRPr="007751D5" w:rsidRDefault="008170C8" w:rsidP="008170C8">
            <w:r w:rsidRPr="007751D5">
              <w:t>23.52</w:t>
            </w:r>
          </w:p>
        </w:tc>
        <w:tc>
          <w:tcPr>
            <w:tcW w:w="718" w:type="dxa"/>
            <w:noWrap/>
            <w:hideMark/>
          </w:tcPr>
          <w:p w:rsidR="008170C8" w:rsidRPr="007751D5" w:rsidRDefault="008170C8" w:rsidP="008170C8">
            <w:r w:rsidRPr="007751D5">
              <w:t>36.09</w:t>
            </w:r>
          </w:p>
        </w:tc>
        <w:tc>
          <w:tcPr>
            <w:tcW w:w="602" w:type="dxa"/>
            <w:noWrap/>
            <w:hideMark/>
          </w:tcPr>
          <w:p w:rsidR="008170C8" w:rsidRPr="007751D5" w:rsidRDefault="008170C8" w:rsidP="008170C8">
            <w:r w:rsidRPr="007751D5">
              <w:t>53</w:t>
            </w:r>
          </w:p>
        </w:tc>
        <w:tc>
          <w:tcPr>
            <w:tcW w:w="1053" w:type="dxa"/>
            <w:noWrap/>
            <w:hideMark/>
          </w:tcPr>
          <w:p w:rsidR="008170C8" w:rsidRPr="007751D5" w:rsidRDefault="008170C8" w:rsidP="008170C8">
            <w:r w:rsidRPr="007751D5">
              <w:t>15792.11</w:t>
            </w:r>
          </w:p>
        </w:tc>
        <w:tc>
          <w:tcPr>
            <w:tcW w:w="941" w:type="dxa"/>
            <w:noWrap/>
            <w:hideMark/>
          </w:tcPr>
          <w:p w:rsidR="008170C8" w:rsidRPr="007751D5" w:rsidRDefault="008170C8" w:rsidP="008170C8">
            <w:r w:rsidRPr="007751D5">
              <w:t>7405.15</w:t>
            </w:r>
          </w:p>
        </w:tc>
        <w:tc>
          <w:tcPr>
            <w:tcW w:w="607" w:type="dxa"/>
            <w:noWrap/>
            <w:hideMark/>
          </w:tcPr>
          <w:p w:rsidR="008170C8" w:rsidRPr="007751D5" w:rsidRDefault="008170C8" w:rsidP="008170C8">
            <w:r w:rsidRPr="007751D5">
              <w:t>0.43</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5.49</w:t>
            </w:r>
          </w:p>
        </w:tc>
      </w:tr>
      <w:tr w:rsidR="008170C8" w:rsidRPr="007751D5" w:rsidTr="00A164A9">
        <w:trPr>
          <w:trHeight w:val="288"/>
        </w:trPr>
        <w:tc>
          <w:tcPr>
            <w:tcW w:w="1285" w:type="dxa"/>
            <w:noWrap/>
            <w:hideMark/>
          </w:tcPr>
          <w:p w:rsidR="008170C8" w:rsidRPr="007751D5" w:rsidRDefault="008170C8" w:rsidP="008170C8">
            <w:r w:rsidRPr="007751D5">
              <w:t>RP026</w:t>
            </w:r>
          </w:p>
        </w:tc>
        <w:tc>
          <w:tcPr>
            <w:tcW w:w="4387" w:type="dxa"/>
            <w:noWrap/>
            <w:hideMark/>
          </w:tcPr>
          <w:p w:rsidR="008170C8" w:rsidRPr="007751D5" w:rsidRDefault="008170C8" w:rsidP="008170C8">
            <w:r w:rsidRPr="007751D5">
              <w:t>ARC 18597::IRGC 4329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5</w:t>
            </w:r>
          </w:p>
        </w:tc>
        <w:tc>
          <w:tcPr>
            <w:tcW w:w="830" w:type="dxa"/>
            <w:noWrap/>
            <w:hideMark/>
          </w:tcPr>
          <w:p w:rsidR="008170C8" w:rsidRPr="007751D5" w:rsidRDefault="008170C8" w:rsidP="008170C8">
            <w:r w:rsidRPr="007751D5">
              <w:t>108.53</w:t>
            </w:r>
          </w:p>
        </w:tc>
        <w:tc>
          <w:tcPr>
            <w:tcW w:w="718" w:type="dxa"/>
            <w:noWrap/>
            <w:hideMark/>
          </w:tcPr>
          <w:p w:rsidR="008170C8" w:rsidRPr="007751D5" w:rsidRDefault="008170C8" w:rsidP="008170C8">
            <w:r w:rsidRPr="007751D5">
              <w:t>19.86</w:t>
            </w:r>
          </w:p>
        </w:tc>
        <w:tc>
          <w:tcPr>
            <w:tcW w:w="718" w:type="dxa"/>
            <w:noWrap/>
            <w:hideMark/>
          </w:tcPr>
          <w:p w:rsidR="008170C8" w:rsidRPr="007751D5" w:rsidRDefault="008170C8" w:rsidP="008170C8">
            <w:r w:rsidRPr="007751D5">
              <w:t>25.72</w:t>
            </w:r>
          </w:p>
        </w:tc>
        <w:tc>
          <w:tcPr>
            <w:tcW w:w="602" w:type="dxa"/>
            <w:noWrap/>
            <w:hideMark/>
          </w:tcPr>
          <w:p w:rsidR="008170C8" w:rsidRPr="007751D5" w:rsidRDefault="008170C8" w:rsidP="008170C8">
            <w:r w:rsidRPr="007751D5">
              <w:t>53</w:t>
            </w:r>
          </w:p>
        </w:tc>
        <w:tc>
          <w:tcPr>
            <w:tcW w:w="1053" w:type="dxa"/>
            <w:noWrap/>
            <w:hideMark/>
          </w:tcPr>
          <w:p w:rsidR="008170C8" w:rsidRPr="007751D5" w:rsidRDefault="008170C8" w:rsidP="008170C8">
            <w:r w:rsidRPr="007751D5">
              <w:t>9742.01</w:t>
            </w:r>
          </w:p>
        </w:tc>
        <w:tc>
          <w:tcPr>
            <w:tcW w:w="941" w:type="dxa"/>
            <w:noWrap/>
            <w:hideMark/>
          </w:tcPr>
          <w:p w:rsidR="008170C8" w:rsidRPr="007751D5" w:rsidRDefault="008170C8" w:rsidP="008170C8">
            <w:r w:rsidRPr="007751D5">
              <w:t>4347.71</w:t>
            </w:r>
          </w:p>
        </w:tc>
        <w:tc>
          <w:tcPr>
            <w:tcW w:w="607" w:type="dxa"/>
            <w:noWrap/>
            <w:hideMark/>
          </w:tcPr>
          <w:p w:rsidR="008170C8" w:rsidRPr="007751D5" w:rsidRDefault="008170C8" w:rsidP="008170C8">
            <w:r w:rsidRPr="007751D5">
              <w:t>0.46</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6.47</w:t>
            </w:r>
          </w:p>
        </w:tc>
      </w:tr>
      <w:tr w:rsidR="008170C8" w:rsidRPr="007751D5" w:rsidTr="00A164A9">
        <w:trPr>
          <w:trHeight w:val="288"/>
        </w:trPr>
        <w:tc>
          <w:tcPr>
            <w:tcW w:w="1285" w:type="dxa"/>
            <w:noWrap/>
            <w:hideMark/>
          </w:tcPr>
          <w:p w:rsidR="008170C8" w:rsidRPr="007751D5" w:rsidRDefault="008170C8" w:rsidP="008170C8">
            <w:r w:rsidRPr="007751D5">
              <w:t>RP028</w:t>
            </w:r>
          </w:p>
        </w:tc>
        <w:tc>
          <w:tcPr>
            <w:tcW w:w="4387" w:type="dxa"/>
            <w:noWrap/>
            <w:hideMark/>
          </w:tcPr>
          <w:p w:rsidR="008170C8" w:rsidRPr="007751D5" w:rsidRDefault="008170C8" w:rsidP="008170C8">
            <w:r w:rsidRPr="007751D5">
              <w:t>ASHI BINNI::IRGC 7721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9</w:t>
            </w:r>
          </w:p>
        </w:tc>
        <w:tc>
          <w:tcPr>
            <w:tcW w:w="830" w:type="dxa"/>
            <w:noWrap/>
            <w:hideMark/>
          </w:tcPr>
          <w:p w:rsidR="008170C8" w:rsidRPr="007751D5" w:rsidRDefault="008170C8" w:rsidP="008170C8">
            <w:r w:rsidRPr="007751D5">
              <w:t>132.13</w:t>
            </w:r>
          </w:p>
        </w:tc>
        <w:tc>
          <w:tcPr>
            <w:tcW w:w="718" w:type="dxa"/>
            <w:noWrap/>
            <w:hideMark/>
          </w:tcPr>
          <w:p w:rsidR="008170C8" w:rsidRPr="007751D5" w:rsidRDefault="008170C8" w:rsidP="008170C8">
            <w:r w:rsidRPr="007751D5">
              <w:t>28.04</w:t>
            </w:r>
          </w:p>
        </w:tc>
        <w:tc>
          <w:tcPr>
            <w:tcW w:w="718" w:type="dxa"/>
            <w:noWrap/>
            <w:hideMark/>
          </w:tcPr>
          <w:p w:rsidR="008170C8" w:rsidRPr="007751D5" w:rsidRDefault="008170C8" w:rsidP="008170C8">
            <w:r w:rsidRPr="007751D5">
              <w:t>51.19</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30915.00</w:t>
            </w:r>
          </w:p>
        </w:tc>
        <w:tc>
          <w:tcPr>
            <w:tcW w:w="941" w:type="dxa"/>
            <w:noWrap/>
            <w:hideMark/>
          </w:tcPr>
          <w:p w:rsidR="008170C8" w:rsidRPr="007751D5" w:rsidRDefault="008170C8" w:rsidP="008170C8">
            <w:r w:rsidRPr="007751D5">
              <w:t>8431.68</w:t>
            </w:r>
          </w:p>
        </w:tc>
        <w:tc>
          <w:tcPr>
            <w:tcW w:w="607" w:type="dxa"/>
            <w:noWrap/>
            <w:hideMark/>
          </w:tcPr>
          <w:p w:rsidR="008170C8" w:rsidRPr="007751D5" w:rsidRDefault="008170C8" w:rsidP="008170C8">
            <w:r w:rsidRPr="007751D5">
              <w:t>0.36</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7.64</w:t>
            </w:r>
          </w:p>
        </w:tc>
      </w:tr>
      <w:tr w:rsidR="008170C8" w:rsidRPr="007751D5" w:rsidTr="00A164A9">
        <w:trPr>
          <w:trHeight w:val="288"/>
        </w:trPr>
        <w:tc>
          <w:tcPr>
            <w:tcW w:w="1285" w:type="dxa"/>
            <w:noWrap/>
            <w:hideMark/>
          </w:tcPr>
          <w:p w:rsidR="008170C8" w:rsidRPr="007751D5" w:rsidRDefault="008170C8" w:rsidP="008170C8">
            <w:r w:rsidRPr="007751D5">
              <w:t>RP029</w:t>
            </w:r>
          </w:p>
        </w:tc>
        <w:tc>
          <w:tcPr>
            <w:tcW w:w="4387" w:type="dxa"/>
            <w:noWrap/>
            <w:hideMark/>
          </w:tcPr>
          <w:p w:rsidR="008170C8" w:rsidRPr="007751D5" w:rsidRDefault="008170C8" w:rsidP="008170C8">
            <w:r w:rsidRPr="007751D5">
              <w:t>ASHMBER::IRGC 2752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22.32</w:t>
            </w:r>
          </w:p>
        </w:tc>
        <w:tc>
          <w:tcPr>
            <w:tcW w:w="718" w:type="dxa"/>
            <w:noWrap/>
            <w:hideMark/>
          </w:tcPr>
          <w:p w:rsidR="008170C8" w:rsidRPr="007751D5" w:rsidRDefault="008170C8" w:rsidP="008170C8">
            <w:r w:rsidRPr="007751D5">
              <w:t>24.74</w:t>
            </w:r>
          </w:p>
        </w:tc>
        <w:tc>
          <w:tcPr>
            <w:tcW w:w="718" w:type="dxa"/>
            <w:noWrap/>
            <w:hideMark/>
          </w:tcPr>
          <w:p w:rsidR="008170C8" w:rsidRPr="007751D5" w:rsidRDefault="008170C8" w:rsidP="008170C8">
            <w:r w:rsidRPr="007751D5">
              <w:t>35.73</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20305.87</w:t>
            </w:r>
          </w:p>
        </w:tc>
        <w:tc>
          <w:tcPr>
            <w:tcW w:w="941" w:type="dxa"/>
            <w:noWrap/>
            <w:hideMark/>
          </w:tcPr>
          <w:p w:rsidR="008170C8" w:rsidRPr="007751D5" w:rsidRDefault="008170C8" w:rsidP="008170C8">
            <w:r w:rsidRPr="007751D5">
              <w:t>7565.18</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7.36</w:t>
            </w:r>
          </w:p>
        </w:tc>
      </w:tr>
      <w:tr w:rsidR="008170C8" w:rsidRPr="007751D5" w:rsidTr="00A164A9">
        <w:trPr>
          <w:trHeight w:val="288"/>
        </w:trPr>
        <w:tc>
          <w:tcPr>
            <w:tcW w:w="1285" w:type="dxa"/>
            <w:noWrap/>
            <w:hideMark/>
          </w:tcPr>
          <w:p w:rsidR="008170C8" w:rsidRPr="007751D5" w:rsidRDefault="008170C8" w:rsidP="008170C8">
            <w:r w:rsidRPr="007751D5">
              <w:t>RP030</w:t>
            </w:r>
          </w:p>
        </w:tc>
        <w:tc>
          <w:tcPr>
            <w:tcW w:w="4387" w:type="dxa"/>
            <w:noWrap/>
            <w:hideMark/>
          </w:tcPr>
          <w:p w:rsidR="008170C8" w:rsidRPr="007751D5" w:rsidRDefault="008170C8" w:rsidP="008170C8">
            <w:r w:rsidRPr="007751D5">
              <w:t>ASU::IRGC 6215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25.21</w:t>
            </w:r>
          </w:p>
        </w:tc>
        <w:tc>
          <w:tcPr>
            <w:tcW w:w="718" w:type="dxa"/>
            <w:noWrap/>
            <w:hideMark/>
          </w:tcPr>
          <w:p w:rsidR="008170C8" w:rsidRPr="007751D5" w:rsidRDefault="008170C8" w:rsidP="008170C8">
            <w:r w:rsidRPr="007751D5">
              <w:t>23.90</w:t>
            </w:r>
          </w:p>
        </w:tc>
        <w:tc>
          <w:tcPr>
            <w:tcW w:w="718" w:type="dxa"/>
            <w:noWrap/>
            <w:hideMark/>
          </w:tcPr>
          <w:p w:rsidR="008170C8" w:rsidRPr="007751D5" w:rsidRDefault="008170C8" w:rsidP="008170C8">
            <w:r w:rsidRPr="007751D5">
              <w:t>54.61</w:t>
            </w:r>
          </w:p>
        </w:tc>
        <w:tc>
          <w:tcPr>
            <w:tcW w:w="602" w:type="dxa"/>
            <w:noWrap/>
            <w:hideMark/>
          </w:tcPr>
          <w:p w:rsidR="008170C8" w:rsidRPr="007751D5" w:rsidRDefault="008170C8" w:rsidP="008170C8">
            <w:r w:rsidRPr="007751D5">
              <w:t>53</w:t>
            </w:r>
          </w:p>
        </w:tc>
        <w:tc>
          <w:tcPr>
            <w:tcW w:w="1053" w:type="dxa"/>
            <w:noWrap/>
            <w:hideMark/>
          </w:tcPr>
          <w:p w:rsidR="008170C8" w:rsidRPr="007751D5" w:rsidRDefault="008170C8" w:rsidP="008170C8">
            <w:r w:rsidRPr="007751D5">
              <w:t>17763.55</w:t>
            </w:r>
          </w:p>
        </w:tc>
        <w:tc>
          <w:tcPr>
            <w:tcW w:w="941" w:type="dxa"/>
            <w:noWrap/>
            <w:hideMark/>
          </w:tcPr>
          <w:p w:rsidR="008170C8" w:rsidRPr="007751D5" w:rsidRDefault="008170C8" w:rsidP="008170C8">
            <w:r w:rsidRPr="007751D5">
              <w:t>7177.40</w:t>
            </w:r>
          </w:p>
        </w:tc>
        <w:tc>
          <w:tcPr>
            <w:tcW w:w="607" w:type="dxa"/>
            <w:noWrap/>
            <w:hideMark/>
          </w:tcPr>
          <w:p w:rsidR="008170C8" w:rsidRPr="007751D5" w:rsidRDefault="008170C8" w:rsidP="008170C8">
            <w:r w:rsidRPr="007751D5">
              <w:t>0.45</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7.81</w:t>
            </w:r>
          </w:p>
        </w:tc>
      </w:tr>
      <w:tr w:rsidR="008170C8" w:rsidRPr="007751D5" w:rsidTr="00A164A9">
        <w:trPr>
          <w:trHeight w:val="288"/>
        </w:trPr>
        <w:tc>
          <w:tcPr>
            <w:tcW w:w="1285" w:type="dxa"/>
            <w:noWrap/>
            <w:hideMark/>
          </w:tcPr>
          <w:p w:rsidR="008170C8" w:rsidRPr="007751D5" w:rsidRDefault="008170C8" w:rsidP="008170C8">
            <w:r w:rsidRPr="007751D5">
              <w:t>RP031</w:t>
            </w:r>
          </w:p>
        </w:tc>
        <w:tc>
          <w:tcPr>
            <w:tcW w:w="4387" w:type="dxa"/>
            <w:noWrap/>
            <w:hideMark/>
          </w:tcPr>
          <w:p w:rsidR="008170C8" w:rsidRPr="007751D5" w:rsidRDefault="008170C8" w:rsidP="008170C8">
            <w:r w:rsidRPr="007751D5">
              <w:t>AUS 171::IRGC 2900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32.13</w:t>
            </w:r>
          </w:p>
        </w:tc>
        <w:tc>
          <w:tcPr>
            <w:tcW w:w="718" w:type="dxa"/>
            <w:noWrap/>
            <w:hideMark/>
          </w:tcPr>
          <w:p w:rsidR="008170C8" w:rsidRPr="007751D5" w:rsidRDefault="008170C8" w:rsidP="008170C8">
            <w:r w:rsidRPr="007751D5">
              <w:t>22.30</w:t>
            </w:r>
          </w:p>
        </w:tc>
        <w:tc>
          <w:tcPr>
            <w:tcW w:w="718" w:type="dxa"/>
            <w:noWrap/>
            <w:hideMark/>
          </w:tcPr>
          <w:p w:rsidR="008170C8" w:rsidRPr="007751D5" w:rsidRDefault="008170C8" w:rsidP="008170C8">
            <w:r w:rsidRPr="007751D5">
              <w:t>52.19</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1439.45</w:t>
            </w:r>
          </w:p>
        </w:tc>
        <w:tc>
          <w:tcPr>
            <w:tcW w:w="941" w:type="dxa"/>
            <w:noWrap/>
            <w:hideMark/>
          </w:tcPr>
          <w:p w:rsidR="008170C8" w:rsidRPr="007751D5" w:rsidRDefault="008170C8" w:rsidP="008170C8">
            <w:r w:rsidRPr="007751D5">
              <w:t>4589.96</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7.23</w:t>
            </w:r>
          </w:p>
        </w:tc>
      </w:tr>
      <w:tr w:rsidR="008170C8" w:rsidRPr="007751D5" w:rsidTr="00A164A9">
        <w:trPr>
          <w:trHeight w:val="288"/>
        </w:trPr>
        <w:tc>
          <w:tcPr>
            <w:tcW w:w="1285" w:type="dxa"/>
            <w:noWrap/>
            <w:hideMark/>
          </w:tcPr>
          <w:p w:rsidR="008170C8" w:rsidRPr="007751D5" w:rsidRDefault="008170C8" w:rsidP="008170C8">
            <w:r w:rsidRPr="007751D5">
              <w:t>RP032</w:t>
            </w:r>
          </w:p>
        </w:tc>
        <w:tc>
          <w:tcPr>
            <w:tcW w:w="4387" w:type="dxa"/>
            <w:noWrap/>
            <w:hideMark/>
          </w:tcPr>
          <w:p w:rsidR="008170C8" w:rsidRPr="007751D5" w:rsidRDefault="008170C8" w:rsidP="008170C8">
            <w:r w:rsidRPr="007751D5">
              <w:t>AUS 177::IRGC 2900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5</w:t>
            </w:r>
          </w:p>
        </w:tc>
        <w:tc>
          <w:tcPr>
            <w:tcW w:w="830" w:type="dxa"/>
            <w:noWrap/>
            <w:hideMark/>
          </w:tcPr>
          <w:p w:rsidR="008170C8" w:rsidRPr="007751D5" w:rsidRDefault="008170C8" w:rsidP="008170C8">
            <w:r w:rsidRPr="007751D5">
              <w:t>102.62</w:t>
            </w:r>
          </w:p>
        </w:tc>
        <w:tc>
          <w:tcPr>
            <w:tcW w:w="718" w:type="dxa"/>
            <w:noWrap/>
            <w:hideMark/>
          </w:tcPr>
          <w:p w:rsidR="008170C8" w:rsidRPr="007751D5" w:rsidRDefault="008170C8" w:rsidP="008170C8">
            <w:r w:rsidRPr="007751D5">
              <w:t>22.03</w:t>
            </w:r>
          </w:p>
        </w:tc>
        <w:tc>
          <w:tcPr>
            <w:tcW w:w="718" w:type="dxa"/>
            <w:noWrap/>
            <w:hideMark/>
          </w:tcPr>
          <w:p w:rsidR="008170C8" w:rsidRPr="007751D5" w:rsidRDefault="008170C8" w:rsidP="008170C8">
            <w:r w:rsidRPr="007751D5">
              <w:t>52.04</w:t>
            </w:r>
          </w:p>
        </w:tc>
        <w:tc>
          <w:tcPr>
            <w:tcW w:w="602" w:type="dxa"/>
            <w:noWrap/>
            <w:hideMark/>
          </w:tcPr>
          <w:p w:rsidR="008170C8" w:rsidRPr="007751D5" w:rsidRDefault="008170C8" w:rsidP="008170C8">
            <w:r w:rsidRPr="007751D5">
              <w:t>62</w:t>
            </w:r>
          </w:p>
        </w:tc>
        <w:tc>
          <w:tcPr>
            <w:tcW w:w="1053" w:type="dxa"/>
            <w:noWrap/>
            <w:hideMark/>
          </w:tcPr>
          <w:p w:rsidR="008170C8" w:rsidRPr="007751D5" w:rsidRDefault="008170C8" w:rsidP="008170C8">
            <w:r w:rsidRPr="007751D5">
              <w:t>19737.30</w:t>
            </w:r>
          </w:p>
        </w:tc>
        <w:tc>
          <w:tcPr>
            <w:tcW w:w="941" w:type="dxa"/>
            <w:noWrap/>
            <w:hideMark/>
          </w:tcPr>
          <w:p w:rsidR="008170C8" w:rsidRPr="007751D5" w:rsidRDefault="008170C8" w:rsidP="008170C8">
            <w:r w:rsidRPr="007751D5">
              <w:t>5234.83</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6.34</w:t>
            </w:r>
          </w:p>
        </w:tc>
      </w:tr>
      <w:tr w:rsidR="008170C8" w:rsidRPr="007751D5" w:rsidTr="00A164A9">
        <w:trPr>
          <w:trHeight w:val="288"/>
        </w:trPr>
        <w:tc>
          <w:tcPr>
            <w:tcW w:w="1285" w:type="dxa"/>
            <w:noWrap/>
            <w:hideMark/>
          </w:tcPr>
          <w:p w:rsidR="008170C8" w:rsidRPr="007751D5" w:rsidRDefault="008170C8" w:rsidP="008170C8">
            <w:r w:rsidRPr="007751D5">
              <w:t>RP033</w:t>
            </w:r>
          </w:p>
        </w:tc>
        <w:tc>
          <w:tcPr>
            <w:tcW w:w="4387" w:type="dxa"/>
            <w:noWrap/>
            <w:hideMark/>
          </w:tcPr>
          <w:p w:rsidR="008170C8" w:rsidRPr="007751D5" w:rsidRDefault="008170C8" w:rsidP="008170C8">
            <w:r w:rsidRPr="007751D5">
              <w:t>AUS 219::IRGC 2903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114.81</w:t>
            </w:r>
          </w:p>
        </w:tc>
        <w:tc>
          <w:tcPr>
            <w:tcW w:w="718" w:type="dxa"/>
            <w:noWrap/>
            <w:hideMark/>
          </w:tcPr>
          <w:p w:rsidR="008170C8" w:rsidRPr="007751D5" w:rsidRDefault="008170C8" w:rsidP="008170C8">
            <w:r w:rsidRPr="007751D5">
              <w:t>22.17</w:t>
            </w:r>
          </w:p>
        </w:tc>
        <w:tc>
          <w:tcPr>
            <w:tcW w:w="718" w:type="dxa"/>
            <w:noWrap/>
            <w:hideMark/>
          </w:tcPr>
          <w:p w:rsidR="008170C8" w:rsidRPr="007751D5" w:rsidRDefault="008170C8" w:rsidP="008170C8">
            <w:r w:rsidRPr="007751D5">
              <w:t>35.59</w:t>
            </w:r>
          </w:p>
        </w:tc>
        <w:tc>
          <w:tcPr>
            <w:tcW w:w="602" w:type="dxa"/>
            <w:noWrap/>
            <w:hideMark/>
          </w:tcPr>
          <w:p w:rsidR="008170C8" w:rsidRPr="007751D5" w:rsidRDefault="008170C8" w:rsidP="008170C8">
            <w:r w:rsidRPr="007751D5">
              <w:t>47</w:t>
            </w:r>
          </w:p>
        </w:tc>
        <w:tc>
          <w:tcPr>
            <w:tcW w:w="1053" w:type="dxa"/>
            <w:noWrap/>
            <w:hideMark/>
          </w:tcPr>
          <w:p w:rsidR="008170C8" w:rsidRPr="007751D5" w:rsidRDefault="008170C8" w:rsidP="008170C8">
            <w:r w:rsidRPr="007751D5">
              <w:t>9211.40</w:t>
            </w:r>
          </w:p>
        </w:tc>
        <w:tc>
          <w:tcPr>
            <w:tcW w:w="941" w:type="dxa"/>
            <w:noWrap/>
            <w:hideMark/>
          </w:tcPr>
          <w:p w:rsidR="008170C8" w:rsidRPr="007751D5" w:rsidRDefault="008170C8" w:rsidP="008170C8">
            <w:r w:rsidRPr="007751D5">
              <w:t>4021.70</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7.50</w:t>
            </w:r>
          </w:p>
        </w:tc>
      </w:tr>
      <w:tr w:rsidR="008170C8" w:rsidRPr="007751D5" w:rsidTr="00A164A9">
        <w:trPr>
          <w:trHeight w:val="288"/>
        </w:trPr>
        <w:tc>
          <w:tcPr>
            <w:tcW w:w="1285" w:type="dxa"/>
            <w:noWrap/>
            <w:hideMark/>
          </w:tcPr>
          <w:p w:rsidR="008170C8" w:rsidRPr="007751D5" w:rsidRDefault="008170C8" w:rsidP="008170C8">
            <w:r w:rsidRPr="007751D5">
              <w:t>RP034</w:t>
            </w:r>
          </w:p>
        </w:tc>
        <w:tc>
          <w:tcPr>
            <w:tcW w:w="4387" w:type="dxa"/>
            <w:noWrap/>
            <w:hideMark/>
          </w:tcPr>
          <w:p w:rsidR="008170C8" w:rsidRPr="007751D5" w:rsidRDefault="008170C8" w:rsidP="008170C8">
            <w:r w:rsidRPr="007751D5">
              <w:t>AUS 233::IRGC 2903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122.51</w:t>
            </w:r>
          </w:p>
        </w:tc>
        <w:tc>
          <w:tcPr>
            <w:tcW w:w="718" w:type="dxa"/>
            <w:noWrap/>
            <w:hideMark/>
          </w:tcPr>
          <w:p w:rsidR="008170C8" w:rsidRPr="007751D5" w:rsidRDefault="008170C8" w:rsidP="008170C8">
            <w:r w:rsidRPr="007751D5">
              <w:t>25.01</w:t>
            </w:r>
          </w:p>
        </w:tc>
        <w:tc>
          <w:tcPr>
            <w:tcW w:w="718" w:type="dxa"/>
            <w:noWrap/>
            <w:hideMark/>
          </w:tcPr>
          <w:p w:rsidR="008170C8" w:rsidRPr="007751D5" w:rsidRDefault="008170C8" w:rsidP="008170C8">
            <w:r w:rsidRPr="007751D5">
              <w:t>34.51</w:t>
            </w:r>
          </w:p>
        </w:tc>
        <w:tc>
          <w:tcPr>
            <w:tcW w:w="602" w:type="dxa"/>
            <w:noWrap/>
            <w:hideMark/>
          </w:tcPr>
          <w:p w:rsidR="008170C8" w:rsidRPr="007751D5" w:rsidRDefault="008170C8" w:rsidP="008170C8">
            <w:r w:rsidRPr="007751D5">
              <w:t>68</w:t>
            </w:r>
          </w:p>
        </w:tc>
        <w:tc>
          <w:tcPr>
            <w:tcW w:w="1053" w:type="dxa"/>
            <w:noWrap/>
            <w:hideMark/>
          </w:tcPr>
          <w:p w:rsidR="008170C8" w:rsidRPr="007751D5" w:rsidRDefault="008170C8" w:rsidP="008170C8">
            <w:r w:rsidRPr="007751D5">
              <w:t>17206.62</w:t>
            </w:r>
          </w:p>
        </w:tc>
        <w:tc>
          <w:tcPr>
            <w:tcW w:w="941" w:type="dxa"/>
            <w:noWrap/>
            <w:hideMark/>
          </w:tcPr>
          <w:p w:rsidR="008170C8" w:rsidRPr="007751D5" w:rsidRDefault="008170C8" w:rsidP="008170C8">
            <w:r w:rsidRPr="007751D5">
              <w:t>8480.53</w:t>
            </w:r>
          </w:p>
        </w:tc>
        <w:tc>
          <w:tcPr>
            <w:tcW w:w="607" w:type="dxa"/>
            <w:noWrap/>
            <w:hideMark/>
          </w:tcPr>
          <w:p w:rsidR="008170C8" w:rsidRPr="007751D5" w:rsidRDefault="008170C8" w:rsidP="008170C8">
            <w:r w:rsidRPr="007751D5">
              <w:t>0.46</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8.30</w:t>
            </w:r>
          </w:p>
        </w:tc>
      </w:tr>
      <w:tr w:rsidR="008170C8" w:rsidRPr="007751D5" w:rsidTr="00A164A9">
        <w:trPr>
          <w:trHeight w:val="288"/>
        </w:trPr>
        <w:tc>
          <w:tcPr>
            <w:tcW w:w="1285" w:type="dxa"/>
            <w:noWrap/>
            <w:hideMark/>
          </w:tcPr>
          <w:p w:rsidR="008170C8" w:rsidRPr="007751D5" w:rsidRDefault="008170C8" w:rsidP="008170C8">
            <w:r w:rsidRPr="007751D5">
              <w:t>RP036</w:t>
            </w:r>
          </w:p>
        </w:tc>
        <w:tc>
          <w:tcPr>
            <w:tcW w:w="4387" w:type="dxa"/>
            <w:noWrap/>
            <w:hideMark/>
          </w:tcPr>
          <w:p w:rsidR="008170C8" w:rsidRPr="007751D5" w:rsidRDefault="008170C8" w:rsidP="008170C8">
            <w:r w:rsidRPr="007751D5">
              <w:t>AUS 295::IRGC 2908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20.20</w:t>
            </w:r>
          </w:p>
        </w:tc>
        <w:tc>
          <w:tcPr>
            <w:tcW w:w="718" w:type="dxa"/>
            <w:noWrap/>
            <w:hideMark/>
          </w:tcPr>
          <w:p w:rsidR="008170C8" w:rsidRPr="007751D5" w:rsidRDefault="008170C8" w:rsidP="008170C8">
            <w:r w:rsidRPr="007751D5">
              <w:t>25.28</w:t>
            </w:r>
          </w:p>
        </w:tc>
        <w:tc>
          <w:tcPr>
            <w:tcW w:w="718" w:type="dxa"/>
            <w:noWrap/>
            <w:hideMark/>
          </w:tcPr>
          <w:p w:rsidR="008170C8" w:rsidRPr="007751D5" w:rsidRDefault="008170C8" w:rsidP="008170C8">
            <w:r w:rsidRPr="007751D5">
              <w:t>40.36</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1805.83</w:t>
            </w:r>
          </w:p>
        </w:tc>
        <w:tc>
          <w:tcPr>
            <w:tcW w:w="941" w:type="dxa"/>
            <w:noWrap/>
            <w:hideMark/>
          </w:tcPr>
          <w:p w:rsidR="008170C8" w:rsidRPr="007751D5" w:rsidRDefault="008170C8" w:rsidP="008170C8">
            <w:r w:rsidRPr="007751D5">
              <w:t>5720.26</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7.64</w:t>
            </w:r>
          </w:p>
        </w:tc>
      </w:tr>
      <w:tr w:rsidR="008170C8" w:rsidRPr="007751D5" w:rsidTr="00A164A9">
        <w:trPr>
          <w:trHeight w:val="288"/>
        </w:trPr>
        <w:tc>
          <w:tcPr>
            <w:tcW w:w="1285" w:type="dxa"/>
            <w:noWrap/>
            <w:hideMark/>
          </w:tcPr>
          <w:p w:rsidR="008170C8" w:rsidRPr="007751D5" w:rsidRDefault="008170C8" w:rsidP="008170C8">
            <w:r w:rsidRPr="007751D5">
              <w:t>RP037</w:t>
            </w:r>
          </w:p>
        </w:tc>
        <w:tc>
          <w:tcPr>
            <w:tcW w:w="4387" w:type="dxa"/>
            <w:noWrap/>
            <w:hideMark/>
          </w:tcPr>
          <w:p w:rsidR="008170C8" w:rsidRPr="007751D5" w:rsidRDefault="008170C8" w:rsidP="008170C8">
            <w:r w:rsidRPr="007751D5">
              <w:t>AUS 301::IRGC 2908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100.96</w:t>
            </w:r>
          </w:p>
        </w:tc>
        <w:tc>
          <w:tcPr>
            <w:tcW w:w="718" w:type="dxa"/>
            <w:noWrap/>
            <w:hideMark/>
          </w:tcPr>
          <w:p w:rsidR="008170C8" w:rsidRPr="007751D5" w:rsidRDefault="008170C8" w:rsidP="008170C8">
            <w:r w:rsidRPr="007751D5">
              <w:t>21.62</w:t>
            </w:r>
          </w:p>
        </w:tc>
        <w:tc>
          <w:tcPr>
            <w:tcW w:w="718" w:type="dxa"/>
            <w:noWrap/>
            <w:hideMark/>
          </w:tcPr>
          <w:p w:rsidR="008170C8" w:rsidRPr="007751D5" w:rsidRDefault="008170C8" w:rsidP="008170C8">
            <w:r w:rsidRPr="007751D5">
              <w:t>25.70</w:t>
            </w:r>
          </w:p>
        </w:tc>
        <w:tc>
          <w:tcPr>
            <w:tcW w:w="602" w:type="dxa"/>
            <w:noWrap/>
            <w:hideMark/>
          </w:tcPr>
          <w:p w:rsidR="008170C8" w:rsidRPr="007751D5" w:rsidRDefault="008170C8" w:rsidP="008170C8">
            <w:r w:rsidRPr="007751D5">
              <w:t>63</w:t>
            </w:r>
          </w:p>
        </w:tc>
        <w:tc>
          <w:tcPr>
            <w:tcW w:w="1053" w:type="dxa"/>
            <w:noWrap/>
            <w:hideMark/>
          </w:tcPr>
          <w:p w:rsidR="008170C8" w:rsidRPr="007751D5" w:rsidRDefault="008170C8" w:rsidP="008170C8">
            <w:r w:rsidRPr="007751D5">
              <w:t>12588.11</w:t>
            </w:r>
          </w:p>
        </w:tc>
        <w:tc>
          <w:tcPr>
            <w:tcW w:w="941" w:type="dxa"/>
            <w:noWrap/>
            <w:hideMark/>
          </w:tcPr>
          <w:p w:rsidR="008170C8" w:rsidRPr="007751D5" w:rsidRDefault="008170C8" w:rsidP="008170C8">
            <w:r w:rsidRPr="007751D5">
              <w:t>4604.60</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7.46</w:t>
            </w:r>
          </w:p>
        </w:tc>
      </w:tr>
      <w:tr w:rsidR="008170C8" w:rsidRPr="007751D5" w:rsidTr="00A164A9">
        <w:trPr>
          <w:trHeight w:val="288"/>
        </w:trPr>
        <w:tc>
          <w:tcPr>
            <w:tcW w:w="1285" w:type="dxa"/>
            <w:noWrap/>
            <w:hideMark/>
          </w:tcPr>
          <w:p w:rsidR="008170C8" w:rsidRPr="007751D5" w:rsidRDefault="008170C8" w:rsidP="008170C8">
            <w:r w:rsidRPr="007751D5">
              <w:t>RP038</w:t>
            </w:r>
          </w:p>
        </w:tc>
        <w:tc>
          <w:tcPr>
            <w:tcW w:w="4387" w:type="dxa"/>
            <w:noWrap/>
            <w:hideMark/>
          </w:tcPr>
          <w:p w:rsidR="008170C8" w:rsidRPr="007751D5" w:rsidRDefault="008170C8" w:rsidP="008170C8">
            <w:r w:rsidRPr="007751D5">
              <w:t>AUS 308::IRGC 2909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126.94</w:t>
            </w:r>
          </w:p>
        </w:tc>
        <w:tc>
          <w:tcPr>
            <w:tcW w:w="718" w:type="dxa"/>
            <w:noWrap/>
            <w:hideMark/>
          </w:tcPr>
          <w:p w:rsidR="008170C8" w:rsidRPr="007751D5" w:rsidRDefault="008170C8" w:rsidP="008170C8">
            <w:r w:rsidRPr="007751D5">
              <w:t>23.39</w:t>
            </w:r>
          </w:p>
        </w:tc>
        <w:tc>
          <w:tcPr>
            <w:tcW w:w="718" w:type="dxa"/>
            <w:noWrap/>
            <w:hideMark/>
          </w:tcPr>
          <w:p w:rsidR="008170C8" w:rsidRPr="007751D5" w:rsidRDefault="008170C8" w:rsidP="008170C8">
            <w:r w:rsidRPr="007751D5">
              <w:t>34.58</w:t>
            </w:r>
          </w:p>
        </w:tc>
        <w:tc>
          <w:tcPr>
            <w:tcW w:w="602" w:type="dxa"/>
            <w:noWrap/>
            <w:hideMark/>
          </w:tcPr>
          <w:p w:rsidR="008170C8" w:rsidRPr="007751D5" w:rsidRDefault="008170C8" w:rsidP="008170C8">
            <w:r w:rsidRPr="007751D5">
              <w:t>57</w:t>
            </w:r>
          </w:p>
        </w:tc>
        <w:tc>
          <w:tcPr>
            <w:tcW w:w="1053" w:type="dxa"/>
            <w:noWrap/>
            <w:hideMark/>
          </w:tcPr>
          <w:p w:rsidR="008170C8" w:rsidRPr="007751D5" w:rsidRDefault="008170C8" w:rsidP="008170C8">
            <w:r w:rsidRPr="007751D5">
              <w:t>10865.23</w:t>
            </w:r>
          </w:p>
        </w:tc>
        <w:tc>
          <w:tcPr>
            <w:tcW w:w="941" w:type="dxa"/>
            <w:noWrap/>
            <w:hideMark/>
          </w:tcPr>
          <w:p w:rsidR="008170C8" w:rsidRPr="007751D5" w:rsidRDefault="008170C8" w:rsidP="008170C8">
            <w:r w:rsidRPr="007751D5">
              <w:t>4168.09</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7.90</w:t>
            </w:r>
          </w:p>
        </w:tc>
      </w:tr>
      <w:tr w:rsidR="008170C8" w:rsidRPr="007751D5" w:rsidTr="00A164A9">
        <w:trPr>
          <w:trHeight w:val="288"/>
        </w:trPr>
        <w:tc>
          <w:tcPr>
            <w:tcW w:w="1285" w:type="dxa"/>
            <w:noWrap/>
            <w:hideMark/>
          </w:tcPr>
          <w:p w:rsidR="008170C8" w:rsidRPr="007751D5" w:rsidRDefault="008170C8" w:rsidP="008170C8">
            <w:r w:rsidRPr="007751D5">
              <w:t>RP039</w:t>
            </w:r>
          </w:p>
        </w:tc>
        <w:tc>
          <w:tcPr>
            <w:tcW w:w="4387" w:type="dxa"/>
            <w:noWrap/>
            <w:hideMark/>
          </w:tcPr>
          <w:p w:rsidR="008170C8" w:rsidRPr="007751D5" w:rsidRDefault="008170C8" w:rsidP="008170C8">
            <w:r w:rsidRPr="007751D5">
              <w:t>AUS 329::IRGC 2911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3</w:t>
            </w:r>
          </w:p>
        </w:tc>
        <w:tc>
          <w:tcPr>
            <w:tcW w:w="830" w:type="dxa"/>
            <w:noWrap/>
            <w:hideMark/>
          </w:tcPr>
          <w:p w:rsidR="008170C8" w:rsidRPr="007751D5" w:rsidRDefault="008170C8" w:rsidP="008170C8">
            <w:r w:rsidRPr="007751D5">
              <w:t>115.77</w:t>
            </w:r>
          </w:p>
        </w:tc>
        <w:tc>
          <w:tcPr>
            <w:tcW w:w="718" w:type="dxa"/>
            <w:noWrap/>
            <w:hideMark/>
          </w:tcPr>
          <w:p w:rsidR="008170C8" w:rsidRPr="007751D5" w:rsidRDefault="008170C8" w:rsidP="008170C8">
            <w:r w:rsidRPr="007751D5">
              <w:t>20.14</w:t>
            </w:r>
          </w:p>
        </w:tc>
        <w:tc>
          <w:tcPr>
            <w:tcW w:w="718" w:type="dxa"/>
            <w:noWrap/>
            <w:hideMark/>
          </w:tcPr>
          <w:p w:rsidR="008170C8" w:rsidRPr="007751D5" w:rsidRDefault="008170C8" w:rsidP="008170C8">
            <w:r w:rsidRPr="007751D5">
              <w:t>23.26</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12460.88</w:t>
            </w:r>
          </w:p>
        </w:tc>
        <w:tc>
          <w:tcPr>
            <w:tcW w:w="941" w:type="dxa"/>
            <w:noWrap/>
            <w:hideMark/>
          </w:tcPr>
          <w:p w:rsidR="008170C8" w:rsidRPr="007751D5" w:rsidRDefault="008170C8" w:rsidP="008170C8">
            <w:r w:rsidRPr="007751D5">
              <w:t>5026.14</w:t>
            </w:r>
          </w:p>
        </w:tc>
        <w:tc>
          <w:tcPr>
            <w:tcW w:w="607" w:type="dxa"/>
            <w:noWrap/>
            <w:hideMark/>
          </w:tcPr>
          <w:p w:rsidR="008170C8" w:rsidRPr="007751D5" w:rsidRDefault="008170C8" w:rsidP="008170C8">
            <w:r w:rsidRPr="007751D5">
              <w:t>0.39</w:t>
            </w:r>
          </w:p>
        </w:tc>
        <w:tc>
          <w:tcPr>
            <w:tcW w:w="991" w:type="dxa"/>
            <w:noWrap/>
            <w:hideMark/>
          </w:tcPr>
          <w:p w:rsidR="008170C8" w:rsidRPr="007751D5" w:rsidRDefault="008170C8" w:rsidP="008170C8">
            <w:r w:rsidRPr="007751D5">
              <w:t>246.87</w:t>
            </w:r>
          </w:p>
        </w:tc>
        <w:tc>
          <w:tcPr>
            <w:tcW w:w="768" w:type="dxa"/>
            <w:noWrap/>
            <w:hideMark/>
          </w:tcPr>
          <w:p w:rsidR="008170C8" w:rsidRPr="007751D5" w:rsidRDefault="008170C8" w:rsidP="008170C8">
            <w:r w:rsidRPr="007751D5">
              <w:t>97.67</w:t>
            </w:r>
          </w:p>
        </w:tc>
      </w:tr>
      <w:tr w:rsidR="008170C8" w:rsidRPr="007751D5" w:rsidTr="00A164A9">
        <w:trPr>
          <w:trHeight w:val="288"/>
        </w:trPr>
        <w:tc>
          <w:tcPr>
            <w:tcW w:w="1285" w:type="dxa"/>
            <w:noWrap/>
            <w:hideMark/>
          </w:tcPr>
          <w:p w:rsidR="008170C8" w:rsidRPr="007751D5" w:rsidRDefault="008170C8" w:rsidP="008170C8">
            <w:r w:rsidRPr="007751D5">
              <w:t>RP040</w:t>
            </w:r>
          </w:p>
        </w:tc>
        <w:tc>
          <w:tcPr>
            <w:tcW w:w="4387" w:type="dxa"/>
            <w:noWrap/>
            <w:hideMark/>
          </w:tcPr>
          <w:p w:rsidR="008170C8" w:rsidRPr="007751D5" w:rsidRDefault="008170C8" w:rsidP="008170C8">
            <w:r w:rsidRPr="007751D5">
              <w:t>AUS 344::IRGC 2913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4</w:t>
            </w:r>
          </w:p>
        </w:tc>
        <w:tc>
          <w:tcPr>
            <w:tcW w:w="830" w:type="dxa"/>
            <w:noWrap/>
            <w:hideMark/>
          </w:tcPr>
          <w:p w:rsidR="008170C8" w:rsidRPr="007751D5" w:rsidRDefault="008170C8" w:rsidP="008170C8">
            <w:r w:rsidRPr="007751D5">
              <w:t>124.20</w:t>
            </w:r>
          </w:p>
        </w:tc>
        <w:tc>
          <w:tcPr>
            <w:tcW w:w="718" w:type="dxa"/>
            <w:noWrap/>
            <w:hideMark/>
          </w:tcPr>
          <w:p w:rsidR="008170C8" w:rsidRPr="007751D5" w:rsidRDefault="008170C8" w:rsidP="008170C8">
            <w:r w:rsidRPr="007751D5">
              <w:t>20.00</w:t>
            </w:r>
          </w:p>
        </w:tc>
        <w:tc>
          <w:tcPr>
            <w:tcW w:w="718" w:type="dxa"/>
            <w:noWrap/>
            <w:hideMark/>
          </w:tcPr>
          <w:p w:rsidR="008170C8" w:rsidRPr="007751D5" w:rsidRDefault="008170C8" w:rsidP="008170C8">
            <w:r w:rsidRPr="007751D5">
              <w:t>44.64</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13702.92</w:t>
            </w:r>
          </w:p>
        </w:tc>
        <w:tc>
          <w:tcPr>
            <w:tcW w:w="941" w:type="dxa"/>
            <w:noWrap/>
            <w:hideMark/>
          </w:tcPr>
          <w:p w:rsidR="008170C8" w:rsidRPr="007751D5" w:rsidRDefault="008170C8" w:rsidP="008170C8">
            <w:r w:rsidRPr="007751D5">
              <w:t>4918.35</w:t>
            </w:r>
          </w:p>
        </w:tc>
        <w:tc>
          <w:tcPr>
            <w:tcW w:w="607" w:type="dxa"/>
            <w:noWrap/>
            <w:hideMark/>
          </w:tcPr>
          <w:p w:rsidR="008170C8" w:rsidRPr="007751D5" w:rsidRDefault="008170C8" w:rsidP="008170C8">
            <w:r w:rsidRPr="007751D5">
              <w:t>0.34</w:t>
            </w:r>
          </w:p>
        </w:tc>
        <w:tc>
          <w:tcPr>
            <w:tcW w:w="991" w:type="dxa"/>
            <w:noWrap/>
            <w:hideMark/>
          </w:tcPr>
          <w:p w:rsidR="008170C8" w:rsidRPr="007751D5" w:rsidRDefault="008170C8" w:rsidP="008170C8">
            <w:r w:rsidRPr="007751D5">
              <w:t>246.87</w:t>
            </w:r>
          </w:p>
        </w:tc>
        <w:tc>
          <w:tcPr>
            <w:tcW w:w="768" w:type="dxa"/>
            <w:noWrap/>
            <w:hideMark/>
          </w:tcPr>
          <w:p w:rsidR="008170C8" w:rsidRPr="007751D5" w:rsidRDefault="008170C8" w:rsidP="008170C8">
            <w:r w:rsidRPr="007751D5">
              <w:t>97.53</w:t>
            </w:r>
          </w:p>
        </w:tc>
      </w:tr>
      <w:tr w:rsidR="008170C8" w:rsidRPr="007751D5" w:rsidTr="00A164A9">
        <w:trPr>
          <w:trHeight w:val="288"/>
        </w:trPr>
        <w:tc>
          <w:tcPr>
            <w:tcW w:w="1285" w:type="dxa"/>
            <w:noWrap/>
            <w:hideMark/>
          </w:tcPr>
          <w:p w:rsidR="008170C8" w:rsidRPr="007751D5" w:rsidRDefault="008170C8" w:rsidP="008170C8">
            <w:r w:rsidRPr="007751D5">
              <w:t>RP041</w:t>
            </w:r>
          </w:p>
        </w:tc>
        <w:tc>
          <w:tcPr>
            <w:tcW w:w="4387" w:type="dxa"/>
            <w:noWrap/>
            <w:hideMark/>
          </w:tcPr>
          <w:p w:rsidR="008170C8" w:rsidRPr="007751D5" w:rsidRDefault="008170C8" w:rsidP="008170C8">
            <w:r w:rsidRPr="007751D5">
              <w:t>AUS 439::IRGC 2922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11.60</w:t>
            </w:r>
          </w:p>
        </w:tc>
        <w:tc>
          <w:tcPr>
            <w:tcW w:w="718" w:type="dxa"/>
            <w:noWrap/>
            <w:hideMark/>
          </w:tcPr>
          <w:p w:rsidR="008170C8" w:rsidRPr="007751D5" w:rsidRDefault="008170C8" w:rsidP="008170C8">
            <w:r w:rsidRPr="007751D5">
              <w:t>23.11</w:t>
            </w:r>
          </w:p>
        </w:tc>
        <w:tc>
          <w:tcPr>
            <w:tcW w:w="718" w:type="dxa"/>
            <w:noWrap/>
            <w:hideMark/>
          </w:tcPr>
          <w:p w:rsidR="008170C8" w:rsidRPr="007751D5" w:rsidRDefault="008170C8" w:rsidP="008170C8">
            <w:r w:rsidRPr="007751D5">
              <w:t>54.37</w:t>
            </w:r>
          </w:p>
        </w:tc>
        <w:tc>
          <w:tcPr>
            <w:tcW w:w="602" w:type="dxa"/>
            <w:noWrap/>
            <w:hideMark/>
          </w:tcPr>
          <w:p w:rsidR="008170C8" w:rsidRPr="007751D5" w:rsidRDefault="008170C8" w:rsidP="008170C8">
            <w:r w:rsidRPr="007751D5">
              <w:t>43</w:t>
            </w:r>
          </w:p>
        </w:tc>
        <w:tc>
          <w:tcPr>
            <w:tcW w:w="1053" w:type="dxa"/>
            <w:noWrap/>
            <w:hideMark/>
          </w:tcPr>
          <w:p w:rsidR="008170C8" w:rsidRPr="007751D5" w:rsidRDefault="008170C8" w:rsidP="008170C8">
            <w:r w:rsidRPr="007751D5">
              <w:t>8036.15</w:t>
            </w:r>
          </w:p>
        </w:tc>
        <w:tc>
          <w:tcPr>
            <w:tcW w:w="941" w:type="dxa"/>
            <w:noWrap/>
            <w:hideMark/>
          </w:tcPr>
          <w:p w:rsidR="008170C8" w:rsidRPr="007751D5" w:rsidRDefault="008170C8" w:rsidP="008170C8">
            <w:r w:rsidRPr="007751D5">
              <w:t>3406.45</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157.50</w:t>
            </w:r>
          </w:p>
        </w:tc>
        <w:tc>
          <w:tcPr>
            <w:tcW w:w="768" w:type="dxa"/>
            <w:noWrap/>
            <w:hideMark/>
          </w:tcPr>
          <w:p w:rsidR="008170C8" w:rsidRPr="007751D5" w:rsidRDefault="008170C8" w:rsidP="008170C8">
            <w:r w:rsidRPr="007751D5">
              <w:t>96.00</w:t>
            </w:r>
          </w:p>
        </w:tc>
      </w:tr>
      <w:tr w:rsidR="008170C8" w:rsidRPr="007751D5" w:rsidTr="00A164A9">
        <w:trPr>
          <w:trHeight w:val="288"/>
        </w:trPr>
        <w:tc>
          <w:tcPr>
            <w:tcW w:w="1285" w:type="dxa"/>
            <w:noWrap/>
            <w:hideMark/>
          </w:tcPr>
          <w:p w:rsidR="008170C8" w:rsidRPr="007751D5" w:rsidRDefault="008170C8" w:rsidP="008170C8">
            <w:r w:rsidRPr="007751D5">
              <w:t>RP042</w:t>
            </w:r>
          </w:p>
        </w:tc>
        <w:tc>
          <w:tcPr>
            <w:tcW w:w="4387" w:type="dxa"/>
            <w:noWrap/>
            <w:hideMark/>
          </w:tcPr>
          <w:p w:rsidR="008170C8" w:rsidRPr="007751D5" w:rsidRDefault="008170C8" w:rsidP="008170C8">
            <w:r w:rsidRPr="007751D5">
              <w:t>AUS PADDY (RED)::IRGC 4497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103.26</w:t>
            </w:r>
          </w:p>
        </w:tc>
        <w:tc>
          <w:tcPr>
            <w:tcW w:w="718" w:type="dxa"/>
            <w:noWrap/>
            <w:hideMark/>
          </w:tcPr>
          <w:p w:rsidR="008170C8" w:rsidRPr="007751D5" w:rsidRDefault="008170C8" w:rsidP="008170C8">
            <w:r w:rsidRPr="007751D5">
              <w:t>20.81</w:t>
            </w:r>
          </w:p>
        </w:tc>
        <w:tc>
          <w:tcPr>
            <w:tcW w:w="718" w:type="dxa"/>
            <w:noWrap/>
            <w:hideMark/>
          </w:tcPr>
          <w:p w:rsidR="008170C8" w:rsidRPr="007751D5" w:rsidRDefault="008170C8" w:rsidP="008170C8">
            <w:r w:rsidRPr="007751D5">
              <w:t>32.63</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13702.70</w:t>
            </w:r>
          </w:p>
        </w:tc>
        <w:tc>
          <w:tcPr>
            <w:tcW w:w="941" w:type="dxa"/>
            <w:noWrap/>
            <w:hideMark/>
          </w:tcPr>
          <w:p w:rsidR="008170C8" w:rsidRPr="007751D5" w:rsidRDefault="008170C8" w:rsidP="008170C8">
            <w:r w:rsidRPr="007751D5">
              <w:t>4546.55</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8.20</w:t>
            </w:r>
          </w:p>
        </w:tc>
      </w:tr>
      <w:tr w:rsidR="008170C8" w:rsidRPr="007751D5" w:rsidTr="00A164A9">
        <w:trPr>
          <w:trHeight w:val="288"/>
        </w:trPr>
        <w:tc>
          <w:tcPr>
            <w:tcW w:w="1285" w:type="dxa"/>
            <w:noWrap/>
            <w:hideMark/>
          </w:tcPr>
          <w:p w:rsidR="008170C8" w:rsidRPr="007751D5" w:rsidRDefault="008170C8" w:rsidP="008170C8">
            <w:r w:rsidRPr="007751D5">
              <w:t>RP043</w:t>
            </w:r>
          </w:p>
        </w:tc>
        <w:tc>
          <w:tcPr>
            <w:tcW w:w="4387" w:type="dxa"/>
            <w:noWrap/>
            <w:hideMark/>
          </w:tcPr>
          <w:p w:rsidR="008170C8" w:rsidRPr="007751D5" w:rsidRDefault="008170C8" w:rsidP="008170C8">
            <w:r w:rsidRPr="007751D5">
              <w:t>B 4414 F-MR-6-3::IRGC 11731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9</w:t>
            </w:r>
          </w:p>
        </w:tc>
        <w:tc>
          <w:tcPr>
            <w:tcW w:w="830" w:type="dxa"/>
            <w:noWrap/>
            <w:hideMark/>
          </w:tcPr>
          <w:p w:rsidR="008170C8" w:rsidRPr="007751D5" w:rsidRDefault="008170C8" w:rsidP="008170C8">
            <w:r w:rsidRPr="007751D5">
              <w:t>99.41</w:t>
            </w:r>
          </w:p>
        </w:tc>
        <w:tc>
          <w:tcPr>
            <w:tcW w:w="718" w:type="dxa"/>
            <w:noWrap/>
            <w:hideMark/>
          </w:tcPr>
          <w:p w:rsidR="008170C8" w:rsidRPr="007751D5" w:rsidRDefault="008170C8" w:rsidP="008170C8">
            <w:r w:rsidRPr="007751D5">
              <w:t>21.22</w:t>
            </w:r>
          </w:p>
        </w:tc>
        <w:tc>
          <w:tcPr>
            <w:tcW w:w="718" w:type="dxa"/>
            <w:noWrap/>
            <w:hideMark/>
          </w:tcPr>
          <w:p w:rsidR="008170C8" w:rsidRPr="007751D5" w:rsidRDefault="008170C8" w:rsidP="008170C8">
            <w:r w:rsidRPr="007751D5">
              <w:t>45.38</w:t>
            </w:r>
          </w:p>
        </w:tc>
        <w:tc>
          <w:tcPr>
            <w:tcW w:w="602" w:type="dxa"/>
            <w:noWrap/>
            <w:hideMark/>
          </w:tcPr>
          <w:p w:rsidR="008170C8" w:rsidRPr="007751D5" w:rsidRDefault="008170C8" w:rsidP="008170C8">
            <w:r w:rsidRPr="007751D5">
              <w:t>53</w:t>
            </w:r>
          </w:p>
        </w:tc>
        <w:tc>
          <w:tcPr>
            <w:tcW w:w="1053" w:type="dxa"/>
            <w:noWrap/>
            <w:hideMark/>
          </w:tcPr>
          <w:p w:rsidR="008170C8" w:rsidRPr="007751D5" w:rsidRDefault="008170C8" w:rsidP="008170C8">
            <w:r w:rsidRPr="007751D5">
              <w:t>13602.20</w:t>
            </w:r>
          </w:p>
        </w:tc>
        <w:tc>
          <w:tcPr>
            <w:tcW w:w="941" w:type="dxa"/>
            <w:noWrap/>
            <w:hideMark/>
          </w:tcPr>
          <w:p w:rsidR="008170C8" w:rsidRPr="007751D5" w:rsidRDefault="008170C8" w:rsidP="008170C8">
            <w:r w:rsidRPr="007751D5">
              <w:t>5614.69</w:t>
            </w:r>
          </w:p>
        </w:tc>
        <w:tc>
          <w:tcPr>
            <w:tcW w:w="607" w:type="dxa"/>
            <w:noWrap/>
            <w:hideMark/>
          </w:tcPr>
          <w:p w:rsidR="008170C8" w:rsidRPr="007751D5" w:rsidRDefault="008170C8" w:rsidP="008170C8">
            <w:r w:rsidRPr="007751D5">
              <w:t>0.36</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8.11</w:t>
            </w:r>
          </w:p>
        </w:tc>
      </w:tr>
      <w:tr w:rsidR="008170C8" w:rsidRPr="007751D5" w:rsidTr="00A164A9">
        <w:trPr>
          <w:trHeight w:val="288"/>
        </w:trPr>
        <w:tc>
          <w:tcPr>
            <w:tcW w:w="1285" w:type="dxa"/>
            <w:noWrap/>
            <w:hideMark/>
          </w:tcPr>
          <w:p w:rsidR="008170C8" w:rsidRPr="007751D5" w:rsidRDefault="008170C8" w:rsidP="008170C8">
            <w:r w:rsidRPr="007751D5">
              <w:t>RP044</w:t>
            </w:r>
          </w:p>
        </w:tc>
        <w:tc>
          <w:tcPr>
            <w:tcW w:w="4387" w:type="dxa"/>
            <w:noWrap/>
            <w:hideMark/>
          </w:tcPr>
          <w:p w:rsidR="008170C8" w:rsidRPr="007751D5" w:rsidRDefault="008170C8" w:rsidP="008170C8">
            <w:r w:rsidRPr="007751D5">
              <w:t>B 6136 E-3-TB-0-1-5::IRGC 11731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5</w:t>
            </w:r>
          </w:p>
        </w:tc>
        <w:tc>
          <w:tcPr>
            <w:tcW w:w="830" w:type="dxa"/>
            <w:noWrap/>
            <w:hideMark/>
          </w:tcPr>
          <w:p w:rsidR="008170C8" w:rsidRPr="007751D5" w:rsidRDefault="008170C8" w:rsidP="008170C8">
            <w:r w:rsidRPr="007751D5">
              <w:t>104.86</w:t>
            </w:r>
          </w:p>
        </w:tc>
        <w:tc>
          <w:tcPr>
            <w:tcW w:w="718" w:type="dxa"/>
            <w:noWrap/>
            <w:hideMark/>
          </w:tcPr>
          <w:p w:rsidR="008170C8" w:rsidRPr="007751D5" w:rsidRDefault="008170C8" w:rsidP="008170C8">
            <w:r w:rsidRPr="007751D5">
              <w:t>18.78</w:t>
            </w:r>
          </w:p>
        </w:tc>
        <w:tc>
          <w:tcPr>
            <w:tcW w:w="718" w:type="dxa"/>
            <w:noWrap/>
            <w:hideMark/>
          </w:tcPr>
          <w:p w:rsidR="008170C8" w:rsidRPr="007751D5" w:rsidRDefault="008170C8" w:rsidP="008170C8">
            <w:r w:rsidRPr="007751D5">
              <w:t>33.54</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12192.65</w:t>
            </w:r>
          </w:p>
        </w:tc>
        <w:tc>
          <w:tcPr>
            <w:tcW w:w="941" w:type="dxa"/>
            <w:noWrap/>
            <w:hideMark/>
          </w:tcPr>
          <w:p w:rsidR="008170C8" w:rsidRPr="007751D5" w:rsidRDefault="008170C8" w:rsidP="008170C8">
            <w:r w:rsidRPr="007751D5">
              <w:t>5494.29</w:t>
            </w:r>
          </w:p>
        </w:tc>
        <w:tc>
          <w:tcPr>
            <w:tcW w:w="607" w:type="dxa"/>
            <w:noWrap/>
            <w:hideMark/>
          </w:tcPr>
          <w:p w:rsidR="008170C8" w:rsidRPr="007751D5" w:rsidRDefault="008170C8" w:rsidP="008170C8">
            <w:r w:rsidRPr="007751D5">
              <w:t>0.39</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7.19</w:t>
            </w:r>
          </w:p>
        </w:tc>
      </w:tr>
      <w:tr w:rsidR="008170C8" w:rsidRPr="007751D5" w:rsidTr="00A164A9">
        <w:trPr>
          <w:trHeight w:val="288"/>
        </w:trPr>
        <w:tc>
          <w:tcPr>
            <w:tcW w:w="1285" w:type="dxa"/>
            <w:noWrap/>
            <w:hideMark/>
          </w:tcPr>
          <w:p w:rsidR="008170C8" w:rsidRPr="007751D5" w:rsidRDefault="008170C8" w:rsidP="008170C8">
            <w:r w:rsidRPr="007751D5">
              <w:t>RP045</w:t>
            </w:r>
          </w:p>
        </w:tc>
        <w:tc>
          <w:tcPr>
            <w:tcW w:w="4387" w:type="dxa"/>
            <w:noWrap/>
            <w:hideMark/>
          </w:tcPr>
          <w:p w:rsidR="008170C8" w:rsidRPr="007751D5" w:rsidRDefault="008170C8" w:rsidP="008170C8">
            <w:r w:rsidRPr="007751D5">
              <w:t>B 6136-3-TB-0-1-5::IRGC 11731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94.86</w:t>
            </w:r>
          </w:p>
        </w:tc>
        <w:tc>
          <w:tcPr>
            <w:tcW w:w="718" w:type="dxa"/>
            <w:noWrap/>
            <w:hideMark/>
          </w:tcPr>
          <w:p w:rsidR="008170C8" w:rsidRPr="007751D5" w:rsidRDefault="008170C8" w:rsidP="008170C8">
            <w:r w:rsidRPr="007751D5">
              <w:t>21.62</w:t>
            </w:r>
          </w:p>
        </w:tc>
        <w:tc>
          <w:tcPr>
            <w:tcW w:w="718" w:type="dxa"/>
            <w:noWrap/>
            <w:hideMark/>
          </w:tcPr>
          <w:p w:rsidR="008170C8" w:rsidRPr="007751D5" w:rsidRDefault="008170C8" w:rsidP="008170C8">
            <w:r w:rsidRPr="007751D5">
              <w:t>38.49</w:t>
            </w:r>
          </w:p>
        </w:tc>
        <w:tc>
          <w:tcPr>
            <w:tcW w:w="602" w:type="dxa"/>
            <w:noWrap/>
            <w:hideMark/>
          </w:tcPr>
          <w:p w:rsidR="008170C8" w:rsidRPr="007751D5" w:rsidRDefault="008170C8" w:rsidP="008170C8">
            <w:r w:rsidRPr="007751D5">
              <w:t>47</w:t>
            </w:r>
          </w:p>
        </w:tc>
        <w:tc>
          <w:tcPr>
            <w:tcW w:w="1053" w:type="dxa"/>
            <w:noWrap/>
            <w:hideMark/>
          </w:tcPr>
          <w:p w:rsidR="008170C8" w:rsidRPr="007751D5" w:rsidRDefault="008170C8" w:rsidP="008170C8">
            <w:r w:rsidRPr="007751D5">
              <w:t>8588.65</w:t>
            </w:r>
          </w:p>
        </w:tc>
        <w:tc>
          <w:tcPr>
            <w:tcW w:w="941" w:type="dxa"/>
            <w:noWrap/>
            <w:hideMark/>
          </w:tcPr>
          <w:p w:rsidR="008170C8" w:rsidRPr="007751D5" w:rsidRDefault="008170C8" w:rsidP="008170C8">
            <w:r w:rsidRPr="007751D5">
              <w:t>3853.83</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6.49</w:t>
            </w:r>
          </w:p>
        </w:tc>
      </w:tr>
      <w:tr w:rsidR="008170C8" w:rsidRPr="007751D5" w:rsidTr="00A164A9">
        <w:trPr>
          <w:trHeight w:val="288"/>
        </w:trPr>
        <w:tc>
          <w:tcPr>
            <w:tcW w:w="1285" w:type="dxa"/>
            <w:noWrap/>
            <w:hideMark/>
          </w:tcPr>
          <w:p w:rsidR="008170C8" w:rsidRPr="007751D5" w:rsidRDefault="008170C8" w:rsidP="008170C8">
            <w:r w:rsidRPr="007751D5">
              <w:t>RP046</w:t>
            </w:r>
          </w:p>
        </w:tc>
        <w:tc>
          <w:tcPr>
            <w:tcW w:w="4387" w:type="dxa"/>
            <w:noWrap/>
            <w:hideMark/>
          </w:tcPr>
          <w:p w:rsidR="008170C8" w:rsidRPr="007751D5" w:rsidRDefault="008170C8" w:rsidP="008170C8">
            <w:r w:rsidRPr="007751D5">
              <w:t>B 6149 F-MR-7::IRGC 11731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24.57</w:t>
            </w:r>
          </w:p>
        </w:tc>
        <w:tc>
          <w:tcPr>
            <w:tcW w:w="718" w:type="dxa"/>
            <w:noWrap/>
            <w:hideMark/>
          </w:tcPr>
          <w:p w:rsidR="008170C8" w:rsidRPr="007751D5" w:rsidRDefault="008170C8" w:rsidP="008170C8">
            <w:r w:rsidRPr="007751D5">
              <w:t>24.06</w:t>
            </w:r>
          </w:p>
        </w:tc>
        <w:tc>
          <w:tcPr>
            <w:tcW w:w="718" w:type="dxa"/>
            <w:noWrap/>
            <w:hideMark/>
          </w:tcPr>
          <w:p w:rsidR="008170C8" w:rsidRPr="007751D5" w:rsidRDefault="008170C8" w:rsidP="008170C8">
            <w:r w:rsidRPr="007751D5">
              <w:t>48.96</w:t>
            </w:r>
          </w:p>
        </w:tc>
        <w:tc>
          <w:tcPr>
            <w:tcW w:w="602" w:type="dxa"/>
            <w:noWrap/>
            <w:hideMark/>
          </w:tcPr>
          <w:p w:rsidR="008170C8" w:rsidRPr="007751D5" w:rsidRDefault="008170C8" w:rsidP="008170C8">
            <w:r w:rsidRPr="007751D5">
              <w:t>42</w:t>
            </w:r>
          </w:p>
        </w:tc>
        <w:tc>
          <w:tcPr>
            <w:tcW w:w="1053" w:type="dxa"/>
            <w:noWrap/>
            <w:hideMark/>
          </w:tcPr>
          <w:p w:rsidR="008170C8" w:rsidRPr="007751D5" w:rsidRDefault="008170C8" w:rsidP="008170C8">
            <w:r w:rsidRPr="007751D5">
              <w:t>12897.80</w:t>
            </w:r>
          </w:p>
        </w:tc>
        <w:tc>
          <w:tcPr>
            <w:tcW w:w="941" w:type="dxa"/>
            <w:noWrap/>
            <w:hideMark/>
          </w:tcPr>
          <w:p w:rsidR="008170C8" w:rsidRPr="007751D5" w:rsidRDefault="008170C8" w:rsidP="008170C8">
            <w:r w:rsidRPr="007751D5">
              <w:t>5909.48</w:t>
            </w:r>
          </w:p>
        </w:tc>
        <w:tc>
          <w:tcPr>
            <w:tcW w:w="607" w:type="dxa"/>
            <w:noWrap/>
            <w:hideMark/>
          </w:tcPr>
          <w:p w:rsidR="008170C8" w:rsidRPr="007751D5" w:rsidRDefault="008170C8" w:rsidP="008170C8">
            <w:r w:rsidRPr="007751D5">
              <w:t>0.43</w:t>
            </w:r>
          </w:p>
        </w:tc>
        <w:tc>
          <w:tcPr>
            <w:tcW w:w="991" w:type="dxa"/>
            <w:noWrap/>
            <w:hideMark/>
          </w:tcPr>
          <w:p w:rsidR="008170C8" w:rsidRPr="007751D5" w:rsidRDefault="008170C8" w:rsidP="008170C8">
            <w:r w:rsidRPr="007751D5">
              <w:t>264.75</w:t>
            </w:r>
          </w:p>
        </w:tc>
        <w:tc>
          <w:tcPr>
            <w:tcW w:w="768" w:type="dxa"/>
            <w:noWrap/>
            <w:hideMark/>
          </w:tcPr>
          <w:p w:rsidR="008170C8" w:rsidRPr="007751D5" w:rsidRDefault="008170C8" w:rsidP="008170C8">
            <w:r w:rsidRPr="007751D5">
              <w:t>96.96</w:t>
            </w:r>
          </w:p>
        </w:tc>
      </w:tr>
      <w:tr w:rsidR="008170C8" w:rsidRPr="007751D5" w:rsidTr="00A164A9">
        <w:trPr>
          <w:trHeight w:val="288"/>
        </w:trPr>
        <w:tc>
          <w:tcPr>
            <w:tcW w:w="1285" w:type="dxa"/>
            <w:noWrap/>
            <w:hideMark/>
          </w:tcPr>
          <w:p w:rsidR="008170C8" w:rsidRPr="007751D5" w:rsidRDefault="008170C8" w:rsidP="008170C8">
            <w:r w:rsidRPr="007751D5">
              <w:t>RP047</w:t>
            </w:r>
          </w:p>
        </w:tc>
        <w:tc>
          <w:tcPr>
            <w:tcW w:w="4387" w:type="dxa"/>
            <w:noWrap/>
            <w:hideMark/>
          </w:tcPr>
          <w:p w:rsidR="008170C8" w:rsidRPr="007751D5" w:rsidRDefault="008170C8" w:rsidP="008170C8">
            <w:r w:rsidRPr="007751D5">
              <w:t>BA BAI GU::IRGC 7958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112.24</w:t>
            </w:r>
          </w:p>
        </w:tc>
        <w:tc>
          <w:tcPr>
            <w:tcW w:w="718" w:type="dxa"/>
            <w:noWrap/>
            <w:hideMark/>
          </w:tcPr>
          <w:p w:rsidR="008170C8" w:rsidRPr="007751D5" w:rsidRDefault="008170C8" w:rsidP="008170C8">
            <w:r w:rsidRPr="007751D5">
              <w:t>25.14</w:t>
            </w:r>
          </w:p>
        </w:tc>
        <w:tc>
          <w:tcPr>
            <w:tcW w:w="718" w:type="dxa"/>
            <w:noWrap/>
            <w:hideMark/>
          </w:tcPr>
          <w:p w:rsidR="008170C8" w:rsidRPr="007751D5" w:rsidRDefault="008170C8" w:rsidP="008170C8">
            <w:r w:rsidRPr="007751D5">
              <w:t>25.59</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8421.44</w:t>
            </w:r>
          </w:p>
        </w:tc>
        <w:tc>
          <w:tcPr>
            <w:tcW w:w="941" w:type="dxa"/>
            <w:noWrap/>
            <w:hideMark/>
          </w:tcPr>
          <w:p w:rsidR="008170C8" w:rsidRPr="007751D5" w:rsidRDefault="008170C8" w:rsidP="008170C8">
            <w:r w:rsidRPr="007751D5">
              <w:t>3743.10</w:t>
            </w:r>
          </w:p>
        </w:tc>
        <w:tc>
          <w:tcPr>
            <w:tcW w:w="607" w:type="dxa"/>
            <w:noWrap/>
            <w:hideMark/>
          </w:tcPr>
          <w:p w:rsidR="008170C8" w:rsidRPr="007751D5" w:rsidRDefault="008170C8" w:rsidP="008170C8">
            <w:r w:rsidRPr="007751D5">
              <w:t>0.45</w:t>
            </w:r>
          </w:p>
        </w:tc>
        <w:tc>
          <w:tcPr>
            <w:tcW w:w="991" w:type="dxa"/>
            <w:noWrap/>
            <w:hideMark/>
          </w:tcPr>
          <w:p w:rsidR="008170C8" w:rsidRPr="007751D5" w:rsidRDefault="008170C8" w:rsidP="008170C8">
            <w:r w:rsidRPr="007751D5">
              <w:t>166.44</w:t>
            </w:r>
          </w:p>
        </w:tc>
        <w:tc>
          <w:tcPr>
            <w:tcW w:w="768" w:type="dxa"/>
            <w:noWrap/>
            <w:hideMark/>
          </w:tcPr>
          <w:p w:rsidR="008170C8" w:rsidRPr="007751D5" w:rsidRDefault="008170C8" w:rsidP="008170C8">
            <w:r w:rsidRPr="007751D5">
              <w:t>98.60</w:t>
            </w:r>
          </w:p>
        </w:tc>
      </w:tr>
      <w:tr w:rsidR="008170C8" w:rsidRPr="007751D5" w:rsidTr="00A164A9">
        <w:trPr>
          <w:trHeight w:val="288"/>
        </w:trPr>
        <w:tc>
          <w:tcPr>
            <w:tcW w:w="1285" w:type="dxa"/>
            <w:noWrap/>
            <w:hideMark/>
          </w:tcPr>
          <w:p w:rsidR="008170C8" w:rsidRPr="007751D5" w:rsidRDefault="008170C8" w:rsidP="008170C8">
            <w:r w:rsidRPr="007751D5">
              <w:t>RP048</w:t>
            </w:r>
          </w:p>
        </w:tc>
        <w:tc>
          <w:tcPr>
            <w:tcW w:w="4387" w:type="dxa"/>
            <w:noWrap/>
            <w:hideMark/>
          </w:tcPr>
          <w:p w:rsidR="008170C8" w:rsidRPr="007751D5" w:rsidRDefault="008170C8" w:rsidP="008170C8">
            <w:r w:rsidRPr="007751D5">
              <w:t>BA SHI ZAO::IRGC 6790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2</w:t>
            </w:r>
          </w:p>
        </w:tc>
        <w:tc>
          <w:tcPr>
            <w:tcW w:w="830" w:type="dxa"/>
            <w:noWrap/>
            <w:hideMark/>
          </w:tcPr>
          <w:p w:rsidR="008170C8" w:rsidRPr="007751D5" w:rsidRDefault="008170C8" w:rsidP="008170C8">
            <w:r w:rsidRPr="007751D5">
              <w:t>126.77</w:t>
            </w:r>
          </w:p>
        </w:tc>
        <w:tc>
          <w:tcPr>
            <w:tcW w:w="718" w:type="dxa"/>
            <w:noWrap/>
            <w:hideMark/>
          </w:tcPr>
          <w:p w:rsidR="008170C8" w:rsidRPr="007751D5" w:rsidRDefault="008170C8" w:rsidP="008170C8">
            <w:r w:rsidRPr="007751D5">
              <w:t>23.17</w:t>
            </w:r>
          </w:p>
        </w:tc>
        <w:tc>
          <w:tcPr>
            <w:tcW w:w="718" w:type="dxa"/>
            <w:noWrap/>
            <w:hideMark/>
          </w:tcPr>
          <w:p w:rsidR="008170C8" w:rsidRPr="007751D5" w:rsidRDefault="008170C8" w:rsidP="008170C8">
            <w:r w:rsidRPr="007751D5">
              <w:t>34.52</w:t>
            </w:r>
          </w:p>
        </w:tc>
        <w:tc>
          <w:tcPr>
            <w:tcW w:w="602" w:type="dxa"/>
            <w:noWrap/>
            <w:hideMark/>
          </w:tcPr>
          <w:p w:rsidR="008170C8" w:rsidRPr="007751D5" w:rsidRDefault="008170C8" w:rsidP="008170C8">
            <w:r w:rsidRPr="007751D5">
              <w:t>54</w:t>
            </w:r>
          </w:p>
        </w:tc>
        <w:tc>
          <w:tcPr>
            <w:tcW w:w="1053" w:type="dxa"/>
            <w:noWrap/>
            <w:hideMark/>
          </w:tcPr>
          <w:p w:rsidR="008170C8" w:rsidRPr="007751D5" w:rsidRDefault="008170C8" w:rsidP="008170C8">
            <w:r w:rsidRPr="007751D5">
              <w:t>16656.78</w:t>
            </w:r>
          </w:p>
        </w:tc>
        <w:tc>
          <w:tcPr>
            <w:tcW w:w="941" w:type="dxa"/>
            <w:noWrap/>
            <w:hideMark/>
          </w:tcPr>
          <w:p w:rsidR="008170C8" w:rsidRPr="007751D5" w:rsidRDefault="008170C8" w:rsidP="008170C8">
            <w:r w:rsidRPr="007751D5">
              <w:t>5878.24</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55.81</w:t>
            </w:r>
          </w:p>
        </w:tc>
        <w:tc>
          <w:tcPr>
            <w:tcW w:w="768" w:type="dxa"/>
            <w:noWrap/>
            <w:hideMark/>
          </w:tcPr>
          <w:p w:rsidR="008170C8" w:rsidRPr="007751D5" w:rsidRDefault="008170C8" w:rsidP="008170C8">
            <w:r w:rsidRPr="007751D5">
              <w:t>97.82</w:t>
            </w:r>
          </w:p>
        </w:tc>
      </w:tr>
      <w:tr w:rsidR="008170C8" w:rsidRPr="007751D5" w:rsidTr="00A164A9">
        <w:trPr>
          <w:trHeight w:val="288"/>
        </w:trPr>
        <w:tc>
          <w:tcPr>
            <w:tcW w:w="1285" w:type="dxa"/>
            <w:noWrap/>
            <w:hideMark/>
          </w:tcPr>
          <w:p w:rsidR="008170C8" w:rsidRPr="007751D5" w:rsidRDefault="008170C8" w:rsidP="008170C8">
            <w:r w:rsidRPr="007751D5">
              <w:t>RP049</w:t>
            </w:r>
          </w:p>
        </w:tc>
        <w:tc>
          <w:tcPr>
            <w:tcW w:w="4387" w:type="dxa"/>
            <w:noWrap/>
            <w:hideMark/>
          </w:tcPr>
          <w:p w:rsidR="008170C8" w:rsidRPr="007751D5" w:rsidRDefault="008170C8" w:rsidP="008170C8">
            <w:r w:rsidRPr="007751D5">
              <w:t>BADAL 1163::IRGC 3279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145.37</w:t>
            </w:r>
          </w:p>
        </w:tc>
        <w:tc>
          <w:tcPr>
            <w:tcW w:w="718" w:type="dxa"/>
            <w:noWrap/>
            <w:hideMark/>
          </w:tcPr>
          <w:p w:rsidR="008170C8" w:rsidRPr="007751D5" w:rsidRDefault="008170C8" w:rsidP="008170C8">
            <w:r w:rsidRPr="007751D5">
              <w:t>21.49</w:t>
            </w:r>
          </w:p>
        </w:tc>
        <w:tc>
          <w:tcPr>
            <w:tcW w:w="718" w:type="dxa"/>
            <w:noWrap/>
            <w:hideMark/>
          </w:tcPr>
          <w:p w:rsidR="008170C8" w:rsidRPr="007751D5" w:rsidRDefault="008170C8" w:rsidP="008170C8">
            <w:r w:rsidRPr="007751D5">
              <w:t>30.31</w:t>
            </w:r>
          </w:p>
        </w:tc>
        <w:tc>
          <w:tcPr>
            <w:tcW w:w="602" w:type="dxa"/>
            <w:noWrap/>
            <w:hideMark/>
          </w:tcPr>
          <w:p w:rsidR="008170C8" w:rsidRPr="007751D5" w:rsidRDefault="008170C8" w:rsidP="008170C8">
            <w:r w:rsidRPr="007751D5">
              <w:t>66</w:t>
            </w:r>
          </w:p>
        </w:tc>
        <w:tc>
          <w:tcPr>
            <w:tcW w:w="1053" w:type="dxa"/>
            <w:noWrap/>
            <w:hideMark/>
          </w:tcPr>
          <w:p w:rsidR="008170C8" w:rsidRPr="007751D5" w:rsidRDefault="008170C8" w:rsidP="008170C8">
            <w:r w:rsidRPr="007751D5">
              <w:t>23310.84</w:t>
            </w:r>
          </w:p>
        </w:tc>
        <w:tc>
          <w:tcPr>
            <w:tcW w:w="941" w:type="dxa"/>
            <w:noWrap/>
            <w:hideMark/>
          </w:tcPr>
          <w:p w:rsidR="008170C8" w:rsidRPr="007751D5" w:rsidRDefault="008170C8" w:rsidP="008170C8">
            <w:r w:rsidRPr="007751D5">
              <w:t>9470.63</w:t>
            </w:r>
          </w:p>
        </w:tc>
        <w:tc>
          <w:tcPr>
            <w:tcW w:w="607" w:type="dxa"/>
            <w:noWrap/>
            <w:hideMark/>
          </w:tcPr>
          <w:p w:rsidR="008170C8" w:rsidRPr="007751D5" w:rsidRDefault="008170C8" w:rsidP="008170C8">
            <w:r w:rsidRPr="007751D5">
              <w:t>0.43</w:t>
            </w:r>
          </w:p>
        </w:tc>
        <w:tc>
          <w:tcPr>
            <w:tcW w:w="991" w:type="dxa"/>
            <w:noWrap/>
            <w:hideMark/>
          </w:tcPr>
          <w:p w:rsidR="008170C8" w:rsidRPr="007751D5" w:rsidRDefault="008170C8" w:rsidP="008170C8">
            <w:r w:rsidRPr="007751D5">
              <w:t>264.75</w:t>
            </w:r>
          </w:p>
        </w:tc>
        <w:tc>
          <w:tcPr>
            <w:tcW w:w="768" w:type="dxa"/>
            <w:noWrap/>
            <w:hideMark/>
          </w:tcPr>
          <w:p w:rsidR="008170C8" w:rsidRPr="007751D5" w:rsidRDefault="008170C8" w:rsidP="008170C8">
            <w:r w:rsidRPr="007751D5">
              <w:t>97.35</w:t>
            </w:r>
          </w:p>
        </w:tc>
      </w:tr>
      <w:tr w:rsidR="008170C8" w:rsidRPr="007751D5" w:rsidTr="00A164A9">
        <w:trPr>
          <w:trHeight w:val="288"/>
        </w:trPr>
        <w:tc>
          <w:tcPr>
            <w:tcW w:w="1285" w:type="dxa"/>
            <w:noWrap/>
            <w:hideMark/>
          </w:tcPr>
          <w:p w:rsidR="008170C8" w:rsidRPr="007751D5" w:rsidRDefault="008170C8" w:rsidP="008170C8">
            <w:r w:rsidRPr="007751D5">
              <w:t>RP050</w:t>
            </w:r>
          </w:p>
        </w:tc>
        <w:tc>
          <w:tcPr>
            <w:tcW w:w="4387" w:type="dxa"/>
            <w:noWrap/>
            <w:hideMark/>
          </w:tcPr>
          <w:p w:rsidR="008170C8" w:rsidRPr="007751D5" w:rsidRDefault="008170C8" w:rsidP="008170C8">
            <w:r w:rsidRPr="007751D5">
              <w:t>BADUIE::IRGC 5371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132.91</w:t>
            </w:r>
          </w:p>
        </w:tc>
        <w:tc>
          <w:tcPr>
            <w:tcW w:w="718" w:type="dxa"/>
            <w:noWrap/>
            <w:hideMark/>
          </w:tcPr>
          <w:p w:rsidR="008170C8" w:rsidRPr="007751D5" w:rsidRDefault="008170C8" w:rsidP="008170C8">
            <w:r w:rsidRPr="007751D5">
              <w:t>24.79</w:t>
            </w:r>
          </w:p>
        </w:tc>
        <w:tc>
          <w:tcPr>
            <w:tcW w:w="718" w:type="dxa"/>
            <w:noWrap/>
            <w:hideMark/>
          </w:tcPr>
          <w:p w:rsidR="008170C8" w:rsidRPr="007751D5" w:rsidRDefault="008170C8" w:rsidP="008170C8">
            <w:r w:rsidRPr="007751D5">
              <w:t>39.33</w:t>
            </w:r>
          </w:p>
        </w:tc>
        <w:tc>
          <w:tcPr>
            <w:tcW w:w="602" w:type="dxa"/>
            <w:noWrap/>
            <w:hideMark/>
          </w:tcPr>
          <w:p w:rsidR="008170C8" w:rsidRPr="007751D5" w:rsidRDefault="008170C8" w:rsidP="008170C8">
            <w:r w:rsidRPr="007751D5">
              <w:t>59</w:t>
            </w:r>
          </w:p>
        </w:tc>
        <w:tc>
          <w:tcPr>
            <w:tcW w:w="1053" w:type="dxa"/>
            <w:noWrap/>
            <w:hideMark/>
          </w:tcPr>
          <w:p w:rsidR="008170C8" w:rsidRPr="007751D5" w:rsidRDefault="008170C8" w:rsidP="008170C8">
            <w:r w:rsidRPr="007751D5">
              <w:t>14589.58</w:t>
            </w:r>
          </w:p>
        </w:tc>
        <w:tc>
          <w:tcPr>
            <w:tcW w:w="941" w:type="dxa"/>
            <w:noWrap/>
            <w:hideMark/>
          </w:tcPr>
          <w:p w:rsidR="008170C8" w:rsidRPr="007751D5" w:rsidRDefault="008170C8" w:rsidP="008170C8">
            <w:r w:rsidRPr="007751D5">
              <w:t>7183.81</w:t>
            </w:r>
          </w:p>
        </w:tc>
        <w:tc>
          <w:tcPr>
            <w:tcW w:w="607" w:type="dxa"/>
            <w:noWrap/>
            <w:hideMark/>
          </w:tcPr>
          <w:p w:rsidR="008170C8" w:rsidRPr="007751D5" w:rsidRDefault="008170C8" w:rsidP="008170C8">
            <w:r w:rsidRPr="007751D5">
              <w:t>0.38</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7.49</w:t>
            </w:r>
          </w:p>
        </w:tc>
      </w:tr>
      <w:tr w:rsidR="008170C8" w:rsidRPr="007751D5" w:rsidTr="00A164A9">
        <w:trPr>
          <w:trHeight w:val="288"/>
        </w:trPr>
        <w:tc>
          <w:tcPr>
            <w:tcW w:w="1285" w:type="dxa"/>
            <w:noWrap/>
            <w:hideMark/>
          </w:tcPr>
          <w:p w:rsidR="008170C8" w:rsidRPr="007751D5" w:rsidRDefault="008170C8" w:rsidP="008170C8">
            <w:r w:rsidRPr="007751D5">
              <w:t>RP051</w:t>
            </w:r>
          </w:p>
        </w:tc>
        <w:tc>
          <w:tcPr>
            <w:tcW w:w="4387" w:type="dxa"/>
            <w:noWrap/>
            <w:hideMark/>
          </w:tcPr>
          <w:p w:rsidR="008170C8" w:rsidRPr="007751D5" w:rsidRDefault="008170C8" w:rsidP="008170C8">
            <w:r w:rsidRPr="007751D5">
              <w:t>BAI HE::IRGC 7643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1</w:t>
            </w:r>
          </w:p>
        </w:tc>
        <w:tc>
          <w:tcPr>
            <w:tcW w:w="830" w:type="dxa"/>
            <w:noWrap/>
            <w:hideMark/>
          </w:tcPr>
          <w:p w:rsidR="008170C8" w:rsidRPr="007751D5" w:rsidRDefault="008170C8" w:rsidP="008170C8">
            <w:r w:rsidRPr="007751D5">
              <w:t>121.49</w:t>
            </w:r>
          </w:p>
        </w:tc>
        <w:tc>
          <w:tcPr>
            <w:tcW w:w="718" w:type="dxa"/>
            <w:noWrap/>
            <w:hideMark/>
          </w:tcPr>
          <w:p w:rsidR="008170C8" w:rsidRPr="007751D5" w:rsidRDefault="008170C8" w:rsidP="008170C8">
            <w:r w:rsidRPr="007751D5">
              <w:t>24.77</w:t>
            </w:r>
          </w:p>
        </w:tc>
        <w:tc>
          <w:tcPr>
            <w:tcW w:w="718" w:type="dxa"/>
            <w:noWrap/>
            <w:hideMark/>
          </w:tcPr>
          <w:p w:rsidR="008170C8" w:rsidRPr="007751D5" w:rsidRDefault="008170C8" w:rsidP="008170C8">
            <w:r w:rsidRPr="007751D5">
              <w:t>31.78</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15128.41</w:t>
            </w:r>
          </w:p>
        </w:tc>
        <w:tc>
          <w:tcPr>
            <w:tcW w:w="941" w:type="dxa"/>
            <w:noWrap/>
            <w:hideMark/>
          </w:tcPr>
          <w:p w:rsidR="008170C8" w:rsidRPr="007751D5" w:rsidRDefault="008170C8" w:rsidP="008170C8">
            <w:r w:rsidRPr="007751D5">
              <w:t>6258.88</w:t>
            </w:r>
          </w:p>
        </w:tc>
        <w:tc>
          <w:tcPr>
            <w:tcW w:w="607" w:type="dxa"/>
            <w:noWrap/>
            <w:hideMark/>
          </w:tcPr>
          <w:p w:rsidR="008170C8" w:rsidRPr="007751D5" w:rsidRDefault="008170C8" w:rsidP="008170C8">
            <w:r w:rsidRPr="007751D5">
              <w:t>0.43</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7.93</w:t>
            </w:r>
          </w:p>
        </w:tc>
      </w:tr>
      <w:tr w:rsidR="008170C8" w:rsidRPr="007751D5" w:rsidTr="00A164A9">
        <w:trPr>
          <w:trHeight w:val="288"/>
        </w:trPr>
        <w:tc>
          <w:tcPr>
            <w:tcW w:w="1285" w:type="dxa"/>
            <w:noWrap/>
            <w:hideMark/>
          </w:tcPr>
          <w:p w:rsidR="008170C8" w:rsidRPr="007751D5" w:rsidRDefault="008170C8" w:rsidP="008170C8">
            <w:r w:rsidRPr="007751D5">
              <w:t>RP052</w:t>
            </w:r>
          </w:p>
        </w:tc>
        <w:tc>
          <w:tcPr>
            <w:tcW w:w="4387" w:type="dxa"/>
            <w:noWrap/>
            <w:hideMark/>
          </w:tcPr>
          <w:p w:rsidR="008170C8" w:rsidRPr="007751D5" w:rsidRDefault="008170C8" w:rsidP="008170C8">
            <w:r w:rsidRPr="007751D5">
              <w:t>BAIANG 6::IRGC 612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97.49</w:t>
            </w:r>
          </w:p>
        </w:tc>
        <w:tc>
          <w:tcPr>
            <w:tcW w:w="718" w:type="dxa"/>
            <w:noWrap/>
            <w:hideMark/>
          </w:tcPr>
          <w:p w:rsidR="008170C8" w:rsidRPr="007751D5" w:rsidRDefault="008170C8" w:rsidP="008170C8">
            <w:r w:rsidRPr="007751D5">
              <w:t>22.17</w:t>
            </w:r>
          </w:p>
        </w:tc>
        <w:tc>
          <w:tcPr>
            <w:tcW w:w="718" w:type="dxa"/>
            <w:noWrap/>
            <w:hideMark/>
          </w:tcPr>
          <w:p w:rsidR="008170C8" w:rsidRPr="007751D5" w:rsidRDefault="008170C8" w:rsidP="008170C8">
            <w:r w:rsidRPr="007751D5">
              <w:t>31.63</w:t>
            </w:r>
          </w:p>
        </w:tc>
        <w:tc>
          <w:tcPr>
            <w:tcW w:w="602" w:type="dxa"/>
            <w:noWrap/>
            <w:hideMark/>
          </w:tcPr>
          <w:p w:rsidR="008170C8" w:rsidRPr="007751D5" w:rsidRDefault="008170C8" w:rsidP="008170C8">
            <w:r w:rsidRPr="007751D5">
              <w:t>60</w:t>
            </w:r>
          </w:p>
        </w:tc>
        <w:tc>
          <w:tcPr>
            <w:tcW w:w="1053" w:type="dxa"/>
            <w:noWrap/>
            <w:hideMark/>
          </w:tcPr>
          <w:p w:rsidR="008170C8" w:rsidRPr="007751D5" w:rsidRDefault="008170C8" w:rsidP="008170C8">
            <w:r w:rsidRPr="007751D5">
              <w:t>13309.34</w:t>
            </w:r>
          </w:p>
        </w:tc>
        <w:tc>
          <w:tcPr>
            <w:tcW w:w="941" w:type="dxa"/>
            <w:noWrap/>
            <w:hideMark/>
          </w:tcPr>
          <w:p w:rsidR="008170C8" w:rsidRPr="007751D5" w:rsidRDefault="008170C8" w:rsidP="008170C8">
            <w:r w:rsidRPr="007751D5">
              <w:t>5084.46</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8.41</w:t>
            </w:r>
          </w:p>
        </w:tc>
      </w:tr>
      <w:tr w:rsidR="008170C8" w:rsidRPr="007751D5" w:rsidTr="00A164A9">
        <w:trPr>
          <w:trHeight w:val="288"/>
        </w:trPr>
        <w:tc>
          <w:tcPr>
            <w:tcW w:w="1285" w:type="dxa"/>
            <w:noWrap/>
            <w:hideMark/>
          </w:tcPr>
          <w:p w:rsidR="008170C8" w:rsidRPr="007751D5" w:rsidRDefault="008170C8" w:rsidP="008170C8">
            <w:r w:rsidRPr="007751D5">
              <w:t>RP053</w:t>
            </w:r>
          </w:p>
        </w:tc>
        <w:tc>
          <w:tcPr>
            <w:tcW w:w="4387" w:type="dxa"/>
            <w:noWrap/>
            <w:hideMark/>
          </w:tcPr>
          <w:p w:rsidR="008170C8" w:rsidRPr="007751D5" w:rsidRDefault="008170C8" w:rsidP="008170C8">
            <w:r w:rsidRPr="007751D5">
              <w:t>BAK TULSI::IRGC 3483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86.58</w:t>
            </w:r>
          </w:p>
        </w:tc>
        <w:tc>
          <w:tcPr>
            <w:tcW w:w="718" w:type="dxa"/>
            <w:noWrap/>
            <w:hideMark/>
          </w:tcPr>
          <w:p w:rsidR="008170C8" w:rsidRPr="007751D5" w:rsidRDefault="008170C8" w:rsidP="008170C8">
            <w:r w:rsidRPr="007751D5">
              <w:t>22.17</w:t>
            </w:r>
          </w:p>
        </w:tc>
        <w:tc>
          <w:tcPr>
            <w:tcW w:w="718" w:type="dxa"/>
            <w:noWrap/>
            <w:hideMark/>
          </w:tcPr>
          <w:p w:rsidR="008170C8" w:rsidRPr="007751D5" w:rsidRDefault="008170C8" w:rsidP="008170C8">
            <w:r w:rsidRPr="007751D5">
              <w:t>42.97</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8273.15</w:t>
            </w:r>
          </w:p>
        </w:tc>
        <w:tc>
          <w:tcPr>
            <w:tcW w:w="941" w:type="dxa"/>
            <w:noWrap/>
            <w:hideMark/>
          </w:tcPr>
          <w:p w:rsidR="008170C8" w:rsidRPr="007751D5" w:rsidRDefault="008170C8" w:rsidP="008170C8">
            <w:r w:rsidRPr="007751D5">
              <w:t>3856.01</w:t>
            </w:r>
          </w:p>
        </w:tc>
        <w:tc>
          <w:tcPr>
            <w:tcW w:w="607" w:type="dxa"/>
            <w:noWrap/>
            <w:hideMark/>
          </w:tcPr>
          <w:p w:rsidR="008170C8" w:rsidRPr="007751D5" w:rsidRDefault="008170C8" w:rsidP="008170C8">
            <w:r w:rsidRPr="007751D5">
              <w:t>0.38</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7.70</w:t>
            </w:r>
          </w:p>
        </w:tc>
      </w:tr>
      <w:tr w:rsidR="008170C8" w:rsidRPr="007751D5" w:rsidTr="00A164A9">
        <w:trPr>
          <w:trHeight w:val="288"/>
        </w:trPr>
        <w:tc>
          <w:tcPr>
            <w:tcW w:w="1285" w:type="dxa"/>
            <w:noWrap/>
            <w:hideMark/>
          </w:tcPr>
          <w:p w:rsidR="008170C8" w:rsidRPr="007751D5" w:rsidRDefault="008170C8" w:rsidP="008170C8">
            <w:r w:rsidRPr="007751D5">
              <w:t>RP054</w:t>
            </w:r>
          </w:p>
        </w:tc>
        <w:tc>
          <w:tcPr>
            <w:tcW w:w="4387" w:type="dxa"/>
            <w:noWrap/>
            <w:hideMark/>
          </w:tcPr>
          <w:p w:rsidR="008170C8" w:rsidRPr="007751D5" w:rsidRDefault="008170C8" w:rsidP="008170C8">
            <w:r w:rsidRPr="007751D5">
              <w:t>BAKASI::IRGC 2707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5</w:t>
            </w:r>
          </w:p>
        </w:tc>
        <w:tc>
          <w:tcPr>
            <w:tcW w:w="830" w:type="dxa"/>
            <w:noWrap/>
            <w:hideMark/>
          </w:tcPr>
          <w:p w:rsidR="008170C8" w:rsidRPr="007751D5" w:rsidRDefault="008170C8" w:rsidP="008170C8">
            <w:r w:rsidRPr="007751D5">
              <w:t>109.49</w:t>
            </w:r>
          </w:p>
        </w:tc>
        <w:tc>
          <w:tcPr>
            <w:tcW w:w="718" w:type="dxa"/>
            <w:noWrap/>
            <w:hideMark/>
          </w:tcPr>
          <w:p w:rsidR="008170C8" w:rsidRPr="007751D5" w:rsidRDefault="008170C8" w:rsidP="008170C8">
            <w:r w:rsidRPr="007751D5">
              <w:t>19.32</w:t>
            </w:r>
          </w:p>
        </w:tc>
        <w:tc>
          <w:tcPr>
            <w:tcW w:w="718" w:type="dxa"/>
            <w:noWrap/>
            <w:hideMark/>
          </w:tcPr>
          <w:p w:rsidR="008170C8" w:rsidRPr="007751D5" w:rsidRDefault="008170C8" w:rsidP="008170C8">
            <w:r w:rsidRPr="007751D5">
              <w:t>41.07</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5727.67</w:t>
            </w:r>
          </w:p>
        </w:tc>
        <w:tc>
          <w:tcPr>
            <w:tcW w:w="941" w:type="dxa"/>
            <w:noWrap/>
            <w:hideMark/>
          </w:tcPr>
          <w:p w:rsidR="008170C8" w:rsidRPr="007751D5" w:rsidRDefault="008170C8" w:rsidP="008170C8">
            <w:r w:rsidRPr="007751D5">
              <w:t>5646.72</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7.66</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055</w:t>
            </w:r>
          </w:p>
        </w:tc>
        <w:tc>
          <w:tcPr>
            <w:tcW w:w="4387" w:type="dxa"/>
            <w:noWrap/>
            <w:hideMark/>
          </w:tcPr>
          <w:p w:rsidR="008170C8" w:rsidRPr="007751D5" w:rsidRDefault="008170C8" w:rsidP="008170C8">
            <w:r w:rsidRPr="007751D5">
              <w:t>BALASURIYA A::IRGC 6650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98.77</w:t>
            </w:r>
          </w:p>
        </w:tc>
        <w:tc>
          <w:tcPr>
            <w:tcW w:w="718" w:type="dxa"/>
            <w:noWrap/>
            <w:hideMark/>
          </w:tcPr>
          <w:p w:rsidR="008170C8" w:rsidRPr="007751D5" w:rsidRDefault="008170C8" w:rsidP="008170C8">
            <w:r w:rsidRPr="007751D5">
              <w:t>19.05</w:t>
            </w:r>
          </w:p>
        </w:tc>
        <w:tc>
          <w:tcPr>
            <w:tcW w:w="718" w:type="dxa"/>
            <w:noWrap/>
            <w:hideMark/>
          </w:tcPr>
          <w:p w:rsidR="008170C8" w:rsidRPr="007751D5" w:rsidRDefault="008170C8" w:rsidP="008170C8">
            <w:r w:rsidRPr="007751D5">
              <w:t>17.44</w:t>
            </w:r>
          </w:p>
        </w:tc>
        <w:tc>
          <w:tcPr>
            <w:tcW w:w="602" w:type="dxa"/>
            <w:noWrap/>
            <w:hideMark/>
          </w:tcPr>
          <w:p w:rsidR="008170C8" w:rsidRPr="007751D5" w:rsidRDefault="008170C8" w:rsidP="008170C8">
            <w:r w:rsidRPr="007751D5">
              <w:t>45</w:t>
            </w:r>
          </w:p>
        </w:tc>
        <w:tc>
          <w:tcPr>
            <w:tcW w:w="1053" w:type="dxa"/>
            <w:noWrap/>
            <w:hideMark/>
          </w:tcPr>
          <w:p w:rsidR="008170C8" w:rsidRPr="007751D5" w:rsidRDefault="008170C8" w:rsidP="008170C8">
            <w:r w:rsidRPr="007751D5">
              <w:t>9586.52</w:t>
            </w:r>
          </w:p>
        </w:tc>
        <w:tc>
          <w:tcPr>
            <w:tcW w:w="941" w:type="dxa"/>
            <w:noWrap/>
            <w:hideMark/>
          </w:tcPr>
          <w:p w:rsidR="008170C8" w:rsidRPr="007751D5" w:rsidRDefault="008170C8" w:rsidP="008170C8">
            <w:r w:rsidRPr="007751D5">
              <w:t>4647.03</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5.90</w:t>
            </w:r>
          </w:p>
        </w:tc>
      </w:tr>
      <w:tr w:rsidR="008170C8" w:rsidRPr="007751D5" w:rsidTr="00A164A9">
        <w:trPr>
          <w:trHeight w:val="288"/>
        </w:trPr>
        <w:tc>
          <w:tcPr>
            <w:tcW w:w="1285" w:type="dxa"/>
            <w:noWrap/>
            <w:hideMark/>
          </w:tcPr>
          <w:p w:rsidR="008170C8" w:rsidRPr="007751D5" w:rsidRDefault="008170C8" w:rsidP="008170C8">
            <w:r w:rsidRPr="007751D5">
              <w:t>RP056</w:t>
            </w:r>
          </w:p>
        </w:tc>
        <w:tc>
          <w:tcPr>
            <w:tcW w:w="4387" w:type="dxa"/>
            <w:noWrap/>
            <w:hideMark/>
          </w:tcPr>
          <w:p w:rsidR="008170C8" w:rsidRPr="007751D5" w:rsidRDefault="008170C8" w:rsidP="008170C8">
            <w:r w:rsidRPr="007751D5">
              <w:t>BAMOA A 75::IRGC 5110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5</w:t>
            </w:r>
          </w:p>
        </w:tc>
        <w:tc>
          <w:tcPr>
            <w:tcW w:w="830" w:type="dxa"/>
            <w:noWrap/>
            <w:hideMark/>
          </w:tcPr>
          <w:p w:rsidR="008170C8" w:rsidRPr="007751D5" w:rsidRDefault="008170C8" w:rsidP="008170C8">
            <w:r w:rsidRPr="007751D5">
              <w:t>88.50</w:t>
            </w:r>
          </w:p>
        </w:tc>
        <w:tc>
          <w:tcPr>
            <w:tcW w:w="718" w:type="dxa"/>
            <w:noWrap/>
            <w:hideMark/>
          </w:tcPr>
          <w:p w:rsidR="008170C8" w:rsidRPr="007751D5" w:rsidRDefault="008170C8" w:rsidP="008170C8">
            <w:r w:rsidRPr="007751D5">
              <w:t>26.23</w:t>
            </w:r>
          </w:p>
        </w:tc>
        <w:tc>
          <w:tcPr>
            <w:tcW w:w="718" w:type="dxa"/>
            <w:noWrap/>
            <w:hideMark/>
          </w:tcPr>
          <w:p w:rsidR="008170C8" w:rsidRPr="007751D5" w:rsidRDefault="008170C8" w:rsidP="008170C8">
            <w:r w:rsidRPr="007751D5">
              <w:t>32.04</w:t>
            </w:r>
          </w:p>
        </w:tc>
        <w:tc>
          <w:tcPr>
            <w:tcW w:w="602" w:type="dxa"/>
            <w:noWrap/>
            <w:hideMark/>
          </w:tcPr>
          <w:p w:rsidR="008170C8" w:rsidRPr="007751D5" w:rsidRDefault="008170C8" w:rsidP="008170C8">
            <w:r w:rsidRPr="007751D5">
              <w:t>57</w:t>
            </w:r>
          </w:p>
        </w:tc>
        <w:tc>
          <w:tcPr>
            <w:tcW w:w="1053" w:type="dxa"/>
            <w:noWrap/>
            <w:hideMark/>
          </w:tcPr>
          <w:p w:rsidR="008170C8" w:rsidRPr="007751D5" w:rsidRDefault="008170C8" w:rsidP="008170C8">
            <w:r w:rsidRPr="007751D5">
              <w:t>7471.48</w:t>
            </w:r>
          </w:p>
        </w:tc>
        <w:tc>
          <w:tcPr>
            <w:tcW w:w="941" w:type="dxa"/>
            <w:noWrap/>
            <w:hideMark/>
          </w:tcPr>
          <w:p w:rsidR="008170C8" w:rsidRPr="007751D5" w:rsidRDefault="008170C8" w:rsidP="008170C8">
            <w:r w:rsidRPr="007751D5">
              <w:t>2297.74</w:t>
            </w:r>
          </w:p>
        </w:tc>
        <w:tc>
          <w:tcPr>
            <w:tcW w:w="607" w:type="dxa"/>
            <w:noWrap/>
            <w:hideMark/>
          </w:tcPr>
          <w:p w:rsidR="008170C8" w:rsidRPr="007751D5" w:rsidRDefault="008170C8" w:rsidP="008170C8">
            <w:r w:rsidRPr="007751D5">
              <w:t>0.27</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86.83</w:t>
            </w:r>
          </w:p>
        </w:tc>
      </w:tr>
      <w:tr w:rsidR="008170C8" w:rsidRPr="007751D5" w:rsidTr="00A164A9">
        <w:trPr>
          <w:trHeight w:val="288"/>
        </w:trPr>
        <w:tc>
          <w:tcPr>
            <w:tcW w:w="1285" w:type="dxa"/>
            <w:noWrap/>
            <w:hideMark/>
          </w:tcPr>
          <w:p w:rsidR="008170C8" w:rsidRPr="007751D5" w:rsidRDefault="008170C8" w:rsidP="008170C8">
            <w:r w:rsidRPr="007751D5">
              <w:t>RP057</w:t>
            </w:r>
          </w:p>
        </w:tc>
        <w:tc>
          <w:tcPr>
            <w:tcW w:w="4387" w:type="dxa"/>
            <w:noWrap/>
            <w:hideMark/>
          </w:tcPr>
          <w:p w:rsidR="008170C8" w:rsidRPr="007751D5" w:rsidRDefault="008170C8" w:rsidP="008170C8">
            <w:r w:rsidRPr="007751D5">
              <w:t>BANDI::IRGC 1721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108.66</w:t>
            </w:r>
          </w:p>
        </w:tc>
        <w:tc>
          <w:tcPr>
            <w:tcW w:w="718" w:type="dxa"/>
            <w:noWrap/>
            <w:hideMark/>
          </w:tcPr>
          <w:p w:rsidR="008170C8" w:rsidRPr="007751D5" w:rsidRDefault="008170C8" w:rsidP="008170C8">
            <w:r w:rsidRPr="007751D5">
              <w:t>20.14</w:t>
            </w:r>
          </w:p>
        </w:tc>
        <w:tc>
          <w:tcPr>
            <w:tcW w:w="718" w:type="dxa"/>
            <w:noWrap/>
            <w:hideMark/>
          </w:tcPr>
          <w:p w:rsidR="008170C8" w:rsidRPr="007751D5" w:rsidRDefault="008170C8" w:rsidP="008170C8">
            <w:r w:rsidRPr="007751D5">
              <w:t>38.78</w:t>
            </w:r>
          </w:p>
        </w:tc>
        <w:tc>
          <w:tcPr>
            <w:tcW w:w="602" w:type="dxa"/>
            <w:noWrap/>
            <w:hideMark/>
          </w:tcPr>
          <w:p w:rsidR="008170C8" w:rsidRPr="007751D5" w:rsidRDefault="008170C8" w:rsidP="008170C8">
            <w:r w:rsidRPr="007751D5">
              <w:t>69</w:t>
            </w:r>
          </w:p>
        </w:tc>
        <w:tc>
          <w:tcPr>
            <w:tcW w:w="1053" w:type="dxa"/>
            <w:noWrap/>
            <w:hideMark/>
          </w:tcPr>
          <w:p w:rsidR="008170C8" w:rsidRPr="007751D5" w:rsidRDefault="008170C8" w:rsidP="008170C8">
            <w:r w:rsidRPr="007751D5">
              <w:t>22026.41</w:t>
            </w:r>
          </w:p>
        </w:tc>
        <w:tc>
          <w:tcPr>
            <w:tcW w:w="941" w:type="dxa"/>
            <w:noWrap/>
            <w:hideMark/>
          </w:tcPr>
          <w:p w:rsidR="008170C8" w:rsidRPr="007751D5" w:rsidRDefault="008170C8" w:rsidP="008170C8">
            <w:r w:rsidRPr="007751D5">
              <w:t>6122.27</w:t>
            </w:r>
          </w:p>
        </w:tc>
        <w:tc>
          <w:tcPr>
            <w:tcW w:w="607" w:type="dxa"/>
            <w:noWrap/>
            <w:hideMark/>
          </w:tcPr>
          <w:p w:rsidR="008170C8" w:rsidRPr="007751D5" w:rsidRDefault="008170C8" w:rsidP="008170C8">
            <w:r w:rsidRPr="007751D5">
              <w:t>0.31</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6.34</w:t>
            </w:r>
          </w:p>
        </w:tc>
      </w:tr>
      <w:tr w:rsidR="008170C8" w:rsidRPr="007751D5" w:rsidTr="00A164A9">
        <w:trPr>
          <w:trHeight w:val="288"/>
        </w:trPr>
        <w:tc>
          <w:tcPr>
            <w:tcW w:w="1285" w:type="dxa"/>
            <w:noWrap/>
            <w:hideMark/>
          </w:tcPr>
          <w:p w:rsidR="008170C8" w:rsidRPr="007751D5" w:rsidRDefault="008170C8" w:rsidP="008170C8">
            <w:r w:rsidRPr="007751D5">
              <w:t>RP058</w:t>
            </w:r>
          </w:p>
        </w:tc>
        <w:tc>
          <w:tcPr>
            <w:tcW w:w="4387" w:type="dxa"/>
            <w:noWrap/>
            <w:hideMark/>
          </w:tcPr>
          <w:p w:rsidR="008170C8" w:rsidRPr="007751D5" w:rsidRDefault="008170C8" w:rsidP="008170C8">
            <w:r w:rsidRPr="007751D5">
              <w:t>BANGKOUY::IRGC 9403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28.28</w:t>
            </w:r>
          </w:p>
        </w:tc>
        <w:tc>
          <w:tcPr>
            <w:tcW w:w="718" w:type="dxa"/>
            <w:noWrap/>
            <w:hideMark/>
          </w:tcPr>
          <w:p w:rsidR="008170C8" w:rsidRPr="007751D5" w:rsidRDefault="008170C8" w:rsidP="008170C8">
            <w:r w:rsidRPr="007751D5">
              <w:t>25.28</w:t>
            </w:r>
          </w:p>
        </w:tc>
        <w:tc>
          <w:tcPr>
            <w:tcW w:w="718" w:type="dxa"/>
            <w:noWrap/>
            <w:hideMark/>
          </w:tcPr>
          <w:p w:rsidR="008170C8" w:rsidRPr="007751D5" w:rsidRDefault="008170C8" w:rsidP="008170C8">
            <w:r w:rsidRPr="007751D5">
              <w:t>56.81</w:t>
            </w:r>
          </w:p>
        </w:tc>
        <w:tc>
          <w:tcPr>
            <w:tcW w:w="602" w:type="dxa"/>
            <w:noWrap/>
            <w:hideMark/>
          </w:tcPr>
          <w:p w:rsidR="008170C8" w:rsidRPr="007751D5" w:rsidRDefault="008170C8" w:rsidP="008170C8">
            <w:r w:rsidRPr="007751D5">
              <w:t>45</w:t>
            </w:r>
          </w:p>
        </w:tc>
        <w:tc>
          <w:tcPr>
            <w:tcW w:w="1053" w:type="dxa"/>
            <w:noWrap/>
            <w:hideMark/>
          </w:tcPr>
          <w:p w:rsidR="008170C8" w:rsidRPr="007751D5" w:rsidRDefault="008170C8" w:rsidP="008170C8">
            <w:r w:rsidRPr="007751D5">
              <w:t>15002.80</w:t>
            </w:r>
          </w:p>
        </w:tc>
        <w:tc>
          <w:tcPr>
            <w:tcW w:w="941" w:type="dxa"/>
            <w:noWrap/>
            <w:hideMark/>
          </w:tcPr>
          <w:p w:rsidR="008170C8" w:rsidRPr="007751D5" w:rsidRDefault="008170C8" w:rsidP="008170C8">
            <w:r w:rsidRPr="007751D5">
              <w:t>6896.94</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291.56</w:t>
            </w:r>
          </w:p>
        </w:tc>
        <w:tc>
          <w:tcPr>
            <w:tcW w:w="768" w:type="dxa"/>
            <w:noWrap/>
            <w:hideMark/>
          </w:tcPr>
          <w:p w:rsidR="008170C8" w:rsidRPr="007751D5" w:rsidRDefault="008170C8" w:rsidP="008170C8">
            <w:r w:rsidRPr="007751D5">
              <w:t>95.23</w:t>
            </w:r>
          </w:p>
        </w:tc>
      </w:tr>
      <w:tr w:rsidR="008170C8" w:rsidRPr="007751D5" w:rsidTr="00A164A9">
        <w:trPr>
          <w:trHeight w:val="288"/>
        </w:trPr>
        <w:tc>
          <w:tcPr>
            <w:tcW w:w="1285" w:type="dxa"/>
            <w:noWrap/>
            <w:hideMark/>
          </w:tcPr>
          <w:p w:rsidR="008170C8" w:rsidRPr="007751D5" w:rsidRDefault="008170C8" w:rsidP="008170C8">
            <w:r w:rsidRPr="007751D5">
              <w:t>RP059</w:t>
            </w:r>
          </w:p>
        </w:tc>
        <w:tc>
          <w:tcPr>
            <w:tcW w:w="4387" w:type="dxa"/>
            <w:noWrap/>
            <w:hideMark/>
          </w:tcPr>
          <w:p w:rsidR="008170C8" w:rsidRPr="007751D5" w:rsidRDefault="008170C8" w:rsidP="008170C8">
            <w:r w:rsidRPr="007751D5">
              <w:t>BARIK KUDI::IRGC 5280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105.59</w:t>
            </w:r>
          </w:p>
        </w:tc>
        <w:tc>
          <w:tcPr>
            <w:tcW w:w="718" w:type="dxa"/>
            <w:noWrap/>
            <w:hideMark/>
          </w:tcPr>
          <w:p w:rsidR="008170C8" w:rsidRPr="007751D5" w:rsidRDefault="008170C8" w:rsidP="008170C8">
            <w:r w:rsidRPr="007751D5">
              <w:t>20.54</w:t>
            </w:r>
          </w:p>
        </w:tc>
        <w:tc>
          <w:tcPr>
            <w:tcW w:w="718" w:type="dxa"/>
            <w:noWrap/>
            <w:hideMark/>
          </w:tcPr>
          <w:p w:rsidR="008170C8" w:rsidRPr="007751D5" w:rsidRDefault="008170C8" w:rsidP="008170C8">
            <w:r w:rsidRPr="007751D5">
              <w:t>22.98</w:t>
            </w:r>
          </w:p>
        </w:tc>
        <w:tc>
          <w:tcPr>
            <w:tcW w:w="602" w:type="dxa"/>
            <w:noWrap/>
            <w:hideMark/>
          </w:tcPr>
          <w:p w:rsidR="008170C8" w:rsidRPr="007751D5" w:rsidRDefault="008170C8" w:rsidP="008170C8">
            <w:r w:rsidRPr="007751D5">
              <w:t>45</w:t>
            </w:r>
          </w:p>
        </w:tc>
        <w:tc>
          <w:tcPr>
            <w:tcW w:w="1053" w:type="dxa"/>
            <w:noWrap/>
            <w:hideMark/>
          </w:tcPr>
          <w:p w:rsidR="008170C8" w:rsidRPr="007751D5" w:rsidRDefault="008170C8" w:rsidP="008170C8">
            <w:r w:rsidRPr="007751D5">
              <w:t>10348.83</w:t>
            </w:r>
          </w:p>
        </w:tc>
        <w:tc>
          <w:tcPr>
            <w:tcW w:w="941" w:type="dxa"/>
            <w:noWrap/>
            <w:hideMark/>
          </w:tcPr>
          <w:p w:rsidR="008170C8" w:rsidRPr="007751D5" w:rsidRDefault="008170C8" w:rsidP="008170C8">
            <w:r w:rsidRPr="007751D5">
              <w:t>3630.84</w:t>
            </w:r>
          </w:p>
        </w:tc>
        <w:tc>
          <w:tcPr>
            <w:tcW w:w="607" w:type="dxa"/>
            <w:noWrap/>
            <w:hideMark/>
          </w:tcPr>
          <w:p w:rsidR="008170C8" w:rsidRPr="007751D5" w:rsidRDefault="008170C8" w:rsidP="008170C8">
            <w:r w:rsidRPr="007751D5">
              <w:t>0.45</w:t>
            </w:r>
          </w:p>
        </w:tc>
        <w:tc>
          <w:tcPr>
            <w:tcW w:w="991" w:type="dxa"/>
            <w:noWrap/>
            <w:hideMark/>
          </w:tcPr>
          <w:p w:rsidR="008170C8" w:rsidRPr="007751D5" w:rsidRDefault="008170C8" w:rsidP="008170C8">
            <w:r w:rsidRPr="007751D5">
              <w:t>112.81</w:t>
            </w:r>
          </w:p>
        </w:tc>
        <w:tc>
          <w:tcPr>
            <w:tcW w:w="768" w:type="dxa"/>
            <w:noWrap/>
            <w:hideMark/>
          </w:tcPr>
          <w:p w:rsidR="008170C8" w:rsidRPr="007751D5" w:rsidRDefault="008170C8" w:rsidP="008170C8">
            <w:r w:rsidRPr="007751D5">
              <w:t>95.82</w:t>
            </w:r>
          </w:p>
        </w:tc>
      </w:tr>
      <w:tr w:rsidR="008170C8" w:rsidRPr="007751D5" w:rsidTr="00A164A9">
        <w:trPr>
          <w:trHeight w:val="288"/>
        </w:trPr>
        <w:tc>
          <w:tcPr>
            <w:tcW w:w="1285" w:type="dxa"/>
            <w:noWrap/>
            <w:hideMark/>
          </w:tcPr>
          <w:p w:rsidR="008170C8" w:rsidRPr="007751D5" w:rsidRDefault="008170C8" w:rsidP="008170C8">
            <w:r w:rsidRPr="007751D5">
              <w:t>RP060</w:t>
            </w:r>
          </w:p>
        </w:tc>
        <w:tc>
          <w:tcPr>
            <w:tcW w:w="4387" w:type="dxa"/>
            <w:noWrap/>
            <w:hideMark/>
          </w:tcPr>
          <w:p w:rsidR="008170C8" w:rsidRPr="007751D5" w:rsidRDefault="008170C8" w:rsidP="008170C8">
            <w:r w:rsidRPr="007751D5">
              <w:t>BAT DO::IRGC 701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120.35</w:t>
            </w:r>
          </w:p>
        </w:tc>
        <w:tc>
          <w:tcPr>
            <w:tcW w:w="718" w:type="dxa"/>
            <w:noWrap/>
            <w:hideMark/>
          </w:tcPr>
          <w:p w:rsidR="008170C8" w:rsidRPr="007751D5" w:rsidRDefault="008170C8" w:rsidP="008170C8">
            <w:r w:rsidRPr="007751D5">
              <w:t>21.36</w:t>
            </w:r>
          </w:p>
        </w:tc>
        <w:tc>
          <w:tcPr>
            <w:tcW w:w="718" w:type="dxa"/>
            <w:noWrap/>
            <w:hideMark/>
          </w:tcPr>
          <w:p w:rsidR="008170C8" w:rsidRPr="007751D5" w:rsidRDefault="008170C8" w:rsidP="008170C8">
            <w:r w:rsidRPr="007751D5">
              <w:t>32.17</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9523.33</w:t>
            </w:r>
          </w:p>
        </w:tc>
        <w:tc>
          <w:tcPr>
            <w:tcW w:w="941" w:type="dxa"/>
            <w:noWrap/>
            <w:hideMark/>
          </w:tcPr>
          <w:p w:rsidR="008170C8" w:rsidRPr="007751D5" w:rsidRDefault="008170C8" w:rsidP="008170C8">
            <w:r w:rsidRPr="007751D5">
              <w:t>4315.47</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184.31</w:t>
            </w:r>
          </w:p>
        </w:tc>
        <w:tc>
          <w:tcPr>
            <w:tcW w:w="768" w:type="dxa"/>
            <w:noWrap/>
            <w:hideMark/>
          </w:tcPr>
          <w:p w:rsidR="008170C8" w:rsidRPr="007751D5" w:rsidRDefault="008170C8" w:rsidP="008170C8">
            <w:r w:rsidRPr="007751D5">
              <w:t>96.99</w:t>
            </w:r>
          </w:p>
        </w:tc>
      </w:tr>
      <w:tr w:rsidR="008170C8" w:rsidRPr="007751D5" w:rsidTr="00A164A9">
        <w:trPr>
          <w:trHeight w:val="288"/>
        </w:trPr>
        <w:tc>
          <w:tcPr>
            <w:tcW w:w="1285" w:type="dxa"/>
            <w:noWrap/>
            <w:hideMark/>
          </w:tcPr>
          <w:p w:rsidR="008170C8" w:rsidRPr="007751D5" w:rsidRDefault="008170C8" w:rsidP="008170C8">
            <w:r w:rsidRPr="007751D5">
              <w:t>RP061</w:t>
            </w:r>
          </w:p>
        </w:tc>
        <w:tc>
          <w:tcPr>
            <w:tcW w:w="4387" w:type="dxa"/>
            <w:noWrap/>
            <w:hideMark/>
          </w:tcPr>
          <w:p w:rsidR="008170C8" w:rsidRPr="007751D5" w:rsidRDefault="008170C8" w:rsidP="008170C8">
            <w:r w:rsidRPr="007751D5">
              <w:t>BATHURI::IRGC 2583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117.06</w:t>
            </w:r>
          </w:p>
        </w:tc>
        <w:tc>
          <w:tcPr>
            <w:tcW w:w="718" w:type="dxa"/>
            <w:noWrap/>
            <w:hideMark/>
          </w:tcPr>
          <w:p w:rsidR="008170C8" w:rsidRPr="007751D5" w:rsidRDefault="008170C8" w:rsidP="008170C8">
            <w:r w:rsidRPr="007751D5">
              <w:t>24.87</w:t>
            </w:r>
          </w:p>
        </w:tc>
        <w:tc>
          <w:tcPr>
            <w:tcW w:w="718" w:type="dxa"/>
            <w:noWrap/>
            <w:hideMark/>
          </w:tcPr>
          <w:p w:rsidR="008170C8" w:rsidRPr="007751D5" w:rsidRDefault="008170C8" w:rsidP="008170C8">
            <w:r w:rsidRPr="007751D5">
              <w:t>52.79</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13856.64</w:t>
            </w:r>
          </w:p>
        </w:tc>
        <w:tc>
          <w:tcPr>
            <w:tcW w:w="941" w:type="dxa"/>
            <w:noWrap/>
            <w:hideMark/>
          </w:tcPr>
          <w:p w:rsidR="008170C8" w:rsidRPr="007751D5" w:rsidRDefault="008170C8" w:rsidP="008170C8">
            <w:r w:rsidRPr="007751D5">
              <w:t>5959.16</w:t>
            </w:r>
          </w:p>
        </w:tc>
        <w:tc>
          <w:tcPr>
            <w:tcW w:w="607" w:type="dxa"/>
            <w:noWrap/>
            <w:hideMark/>
          </w:tcPr>
          <w:p w:rsidR="008170C8" w:rsidRPr="007751D5" w:rsidRDefault="008170C8" w:rsidP="008170C8">
            <w:r w:rsidRPr="007751D5">
              <w:t>0.44</w:t>
            </w:r>
          </w:p>
        </w:tc>
        <w:tc>
          <w:tcPr>
            <w:tcW w:w="991" w:type="dxa"/>
            <w:noWrap/>
            <w:hideMark/>
          </w:tcPr>
          <w:p w:rsidR="008170C8" w:rsidRPr="007751D5" w:rsidRDefault="008170C8" w:rsidP="008170C8">
            <w:r w:rsidRPr="007751D5">
              <w:t>246.87</w:t>
            </w:r>
          </w:p>
        </w:tc>
        <w:tc>
          <w:tcPr>
            <w:tcW w:w="768" w:type="dxa"/>
            <w:noWrap/>
            <w:hideMark/>
          </w:tcPr>
          <w:p w:rsidR="008170C8" w:rsidRPr="007751D5" w:rsidRDefault="008170C8" w:rsidP="008170C8">
            <w:r w:rsidRPr="007751D5">
              <w:t>98.86</w:t>
            </w:r>
          </w:p>
        </w:tc>
      </w:tr>
      <w:tr w:rsidR="008170C8" w:rsidRPr="007751D5" w:rsidTr="00A164A9">
        <w:trPr>
          <w:trHeight w:val="288"/>
        </w:trPr>
        <w:tc>
          <w:tcPr>
            <w:tcW w:w="1285" w:type="dxa"/>
            <w:noWrap/>
            <w:hideMark/>
          </w:tcPr>
          <w:p w:rsidR="008170C8" w:rsidRPr="007751D5" w:rsidRDefault="008170C8" w:rsidP="008170C8">
            <w:r w:rsidRPr="007751D5">
              <w:t>RP062</w:t>
            </w:r>
          </w:p>
        </w:tc>
        <w:tc>
          <w:tcPr>
            <w:tcW w:w="4387" w:type="dxa"/>
            <w:noWrap/>
            <w:hideMark/>
          </w:tcPr>
          <w:p w:rsidR="008170C8" w:rsidRPr="007751D5" w:rsidRDefault="008170C8" w:rsidP="008170C8">
            <w:r w:rsidRPr="007751D5">
              <w:t>BAZAIL::IRGC 2752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82.41</w:t>
            </w:r>
          </w:p>
        </w:tc>
        <w:tc>
          <w:tcPr>
            <w:tcW w:w="718" w:type="dxa"/>
            <w:noWrap/>
            <w:hideMark/>
          </w:tcPr>
          <w:p w:rsidR="008170C8" w:rsidRPr="007751D5" w:rsidRDefault="008170C8" w:rsidP="008170C8">
            <w:r w:rsidRPr="007751D5">
              <w:t>21.32</w:t>
            </w:r>
          </w:p>
        </w:tc>
        <w:tc>
          <w:tcPr>
            <w:tcW w:w="718" w:type="dxa"/>
            <w:noWrap/>
            <w:hideMark/>
          </w:tcPr>
          <w:p w:rsidR="008170C8" w:rsidRPr="007751D5" w:rsidRDefault="008170C8" w:rsidP="008170C8">
            <w:r w:rsidRPr="007751D5">
              <w:t>22.48</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18575.72</w:t>
            </w:r>
          </w:p>
        </w:tc>
        <w:tc>
          <w:tcPr>
            <w:tcW w:w="941" w:type="dxa"/>
            <w:noWrap/>
            <w:hideMark/>
          </w:tcPr>
          <w:p w:rsidR="008170C8" w:rsidRPr="007751D5" w:rsidRDefault="008170C8" w:rsidP="008170C8">
            <w:r w:rsidRPr="007751D5">
              <w:t>4311.54</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6.52</w:t>
            </w:r>
          </w:p>
        </w:tc>
      </w:tr>
      <w:tr w:rsidR="008170C8" w:rsidRPr="007751D5" w:rsidTr="00A164A9">
        <w:trPr>
          <w:trHeight w:val="288"/>
        </w:trPr>
        <w:tc>
          <w:tcPr>
            <w:tcW w:w="1285" w:type="dxa"/>
            <w:noWrap/>
            <w:hideMark/>
          </w:tcPr>
          <w:p w:rsidR="008170C8" w:rsidRPr="007751D5" w:rsidRDefault="008170C8" w:rsidP="008170C8">
            <w:r w:rsidRPr="007751D5">
              <w:t>RP063</w:t>
            </w:r>
          </w:p>
        </w:tc>
        <w:tc>
          <w:tcPr>
            <w:tcW w:w="4387" w:type="dxa"/>
            <w:noWrap/>
            <w:hideMark/>
          </w:tcPr>
          <w:p w:rsidR="008170C8" w:rsidRPr="007751D5" w:rsidRDefault="008170C8" w:rsidP="008170C8">
            <w:r w:rsidRPr="007751D5">
              <w:t>BENGALY MORIMO::IRGC 1097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92.76</w:t>
            </w:r>
          </w:p>
        </w:tc>
        <w:tc>
          <w:tcPr>
            <w:tcW w:w="718" w:type="dxa"/>
            <w:noWrap/>
            <w:hideMark/>
          </w:tcPr>
          <w:p w:rsidR="008170C8" w:rsidRPr="007751D5" w:rsidRDefault="008170C8" w:rsidP="008170C8">
            <w:r w:rsidRPr="007751D5">
              <w:t>21.06</w:t>
            </w:r>
          </w:p>
        </w:tc>
        <w:tc>
          <w:tcPr>
            <w:tcW w:w="718" w:type="dxa"/>
            <w:noWrap/>
            <w:hideMark/>
          </w:tcPr>
          <w:p w:rsidR="008170C8" w:rsidRPr="007751D5" w:rsidRDefault="008170C8" w:rsidP="008170C8">
            <w:r w:rsidRPr="007751D5">
              <w:t>36.46</w:t>
            </w:r>
          </w:p>
        </w:tc>
        <w:tc>
          <w:tcPr>
            <w:tcW w:w="602" w:type="dxa"/>
            <w:noWrap/>
            <w:hideMark/>
          </w:tcPr>
          <w:p w:rsidR="008170C8" w:rsidRPr="007751D5" w:rsidRDefault="008170C8" w:rsidP="008170C8">
            <w:r w:rsidRPr="007751D5">
              <w:t>53</w:t>
            </w:r>
          </w:p>
        </w:tc>
        <w:tc>
          <w:tcPr>
            <w:tcW w:w="1053" w:type="dxa"/>
            <w:noWrap/>
            <w:hideMark/>
          </w:tcPr>
          <w:p w:rsidR="008170C8" w:rsidRPr="007751D5" w:rsidRDefault="008170C8" w:rsidP="008170C8">
            <w:r w:rsidRPr="007751D5">
              <w:t>10889.60</w:t>
            </w:r>
          </w:p>
        </w:tc>
        <w:tc>
          <w:tcPr>
            <w:tcW w:w="941" w:type="dxa"/>
            <w:noWrap/>
            <w:hideMark/>
          </w:tcPr>
          <w:p w:rsidR="008170C8" w:rsidRPr="007751D5" w:rsidRDefault="008170C8" w:rsidP="008170C8">
            <w:r w:rsidRPr="007751D5">
              <w:t>5291.89</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246.87</w:t>
            </w:r>
          </w:p>
        </w:tc>
        <w:tc>
          <w:tcPr>
            <w:tcW w:w="768" w:type="dxa"/>
            <w:noWrap/>
            <w:hideMark/>
          </w:tcPr>
          <w:p w:rsidR="008170C8" w:rsidRPr="007751D5" w:rsidRDefault="008170C8" w:rsidP="008170C8">
            <w:r w:rsidRPr="007751D5">
              <w:t>96.64</w:t>
            </w:r>
          </w:p>
        </w:tc>
      </w:tr>
      <w:tr w:rsidR="008170C8" w:rsidRPr="007751D5" w:rsidTr="00A164A9">
        <w:trPr>
          <w:trHeight w:val="288"/>
        </w:trPr>
        <w:tc>
          <w:tcPr>
            <w:tcW w:w="1285" w:type="dxa"/>
            <w:noWrap/>
            <w:hideMark/>
          </w:tcPr>
          <w:p w:rsidR="008170C8" w:rsidRPr="007751D5" w:rsidRDefault="008170C8" w:rsidP="008170C8">
            <w:r w:rsidRPr="007751D5">
              <w:t>RP065</w:t>
            </w:r>
          </w:p>
        </w:tc>
        <w:tc>
          <w:tcPr>
            <w:tcW w:w="4387" w:type="dxa"/>
            <w:noWrap/>
            <w:hideMark/>
          </w:tcPr>
          <w:p w:rsidR="008170C8" w:rsidRPr="007751D5" w:rsidRDefault="008170C8" w:rsidP="008170C8">
            <w:r w:rsidRPr="007751D5">
              <w:t>BHADOIA 303::IRGC 658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119.62</w:t>
            </w:r>
          </w:p>
        </w:tc>
        <w:tc>
          <w:tcPr>
            <w:tcW w:w="718" w:type="dxa"/>
            <w:noWrap/>
            <w:hideMark/>
          </w:tcPr>
          <w:p w:rsidR="008170C8" w:rsidRPr="007751D5" w:rsidRDefault="008170C8" w:rsidP="008170C8">
            <w:r w:rsidRPr="007751D5">
              <w:t>19.59</w:t>
            </w:r>
          </w:p>
        </w:tc>
        <w:tc>
          <w:tcPr>
            <w:tcW w:w="718" w:type="dxa"/>
            <w:noWrap/>
            <w:hideMark/>
          </w:tcPr>
          <w:p w:rsidR="008170C8" w:rsidRPr="007751D5" w:rsidRDefault="008170C8" w:rsidP="008170C8">
            <w:r w:rsidRPr="007751D5">
              <w:t>23.00</w:t>
            </w:r>
          </w:p>
        </w:tc>
        <w:tc>
          <w:tcPr>
            <w:tcW w:w="602" w:type="dxa"/>
            <w:noWrap/>
            <w:hideMark/>
          </w:tcPr>
          <w:p w:rsidR="008170C8" w:rsidRPr="007751D5" w:rsidRDefault="008170C8" w:rsidP="008170C8">
            <w:r w:rsidRPr="007751D5">
              <w:t>64</w:t>
            </w:r>
          </w:p>
        </w:tc>
        <w:tc>
          <w:tcPr>
            <w:tcW w:w="1053" w:type="dxa"/>
            <w:noWrap/>
            <w:hideMark/>
          </w:tcPr>
          <w:p w:rsidR="008170C8" w:rsidRPr="007751D5" w:rsidRDefault="008170C8" w:rsidP="008170C8">
            <w:r w:rsidRPr="007751D5">
              <w:t>16417.94</w:t>
            </w:r>
          </w:p>
        </w:tc>
        <w:tc>
          <w:tcPr>
            <w:tcW w:w="941" w:type="dxa"/>
            <w:noWrap/>
            <w:hideMark/>
          </w:tcPr>
          <w:p w:rsidR="008170C8" w:rsidRPr="007751D5" w:rsidRDefault="008170C8" w:rsidP="008170C8">
            <w:r w:rsidRPr="007751D5">
              <w:t>3636.06</w:t>
            </w:r>
          </w:p>
        </w:tc>
        <w:tc>
          <w:tcPr>
            <w:tcW w:w="607" w:type="dxa"/>
            <w:noWrap/>
            <w:hideMark/>
          </w:tcPr>
          <w:p w:rsidR="008170C8" w:rsidRPr="007751D5" w:rsidRDefault="008170C8" w:rsidP="008170C8">
            <w:r w:rsidRPr="007751D5">
              <w:t>0.34</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5.44</w:t>
            </w:r>
          </w:p>
        </w:tc>
      </w:tr>
      <w:tr w:rsidR="008170C8" w:rsidRPr="007751D5" w:rsidTr="00A164A9">
        <w:trPr>
          <w:trHeight w:val="288"/>
        </w:trPr>
        <w:tc>
          <w:tcPr>
            <w:tcW w:w="1285" w:type="dxa"/>
            <w:noWrap/>
            <w:hideMark/>
          </w:tcPr>
          <w:p w:rsidR="008170C8" w:rsidRPr="007751D5" w:rsidRDefault="008170C8" w:rsidP="008170C8">
            <w:r w:rsidRPr="007751D5">
              <w:t>RP066</w:t>
            </w:r>
          </w:p>
        </w:tc>
        <w:tc>
          <w:tcPr>
            <w:tcW w:w="4387" w:type="dxa"/>
            <w:noWrap/>
            <w:hideMark/>
          </w:tcPr>
          <w:p w:rsidR="008170C8" w:rsidRPr="007751D5" w:rsidRDefault="008170C8" w:rsidP="008170C8">
            <w:r w:rsidRPr="007751D5">
              <w:t>BK 26::IRGC 4519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21.36</w:t>
            </w:r>
          </w:p>
        </w:tc>
        <w:tc>
          <w:tcPr>
            <w:tcW w:w="718" w:type="dxa"/>
            <w:noWrap/>
            <w:hideMark/>
          </w:tcPr>
          <w:p w:rsidR="008170C8" w:rsidRPr="007751D5" w:rsidRDefault="008170C8" w:rsidP="008170C8">
            <w:r w:rsidRPr="007751D5">
              <w:t>23.65</w:t>
            </w:r>
          </w:p>
        </w:tc>
        <w:tc>
          <w:tcPr>
            <w:tcW w:w="718" w:type="dxa"/>
            <w:noWrap/>
            <w:hideMark/>
          </w:tcPr>
          <w:p w:rsidR="008170C8" w:rsidRPr="007751D5" w:rsidRDefault="008170C8" w:rsidP="008170C8">
            <w:r w:rsidRPr="007751D5">
              <w:t>39.87</w:t>
            </w:r>
          </w:p>
        </w:tc>
        <w:tc>
          <w:tcPr>
            <w:tcW w:w="602" w:type="dxa"/>
            <w:noWrap/>
            <w:hideMark/>
          </w:tcPr>
          <w:p w:rsidR="008170C8" w:rsidRPr="007751D5" w:rsidRDefault="008170C8" w:rsidP="008170C8">
            <w:r w:rsidRPr="007751D5">
              <w:t>60</w:t>
            </w:r>
          </w:p>
        </w:tc>
        <w:tc>
          <w:tcPr>
            <w:tcW w:w="1053" w:type="dxa"/>
            <w:noWrap/>
            <w:hideMark/>
          </w:tcPr>
          <w:p w:rsidR="008170C8" w:rsidRPr="007751D5" w:rsidRDefault="008170C8" w:rsidP="008170C8">
            <w:r w:rsidRPr="007751D5">
              <w:t>19140.32</w:t>
            </w:r>
          </w:p>
        </w:tc>
        <w:tc>
          <w:tcPr>
            <w:tcW w:w="941" w:type="dxa"/>
            <w:noWrap/>
            <w:hideMark/>
          </w:tcPr>
          <w:p w:rsidR="008170C8" w:rsidRPr="007751D5" w:rsidRDefault="008170C8" w:rsidP="008170C8">
            <w:r w:rsidRPr="007751D5">
              <w:t>5938.66</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4.25</w:t>
            </w:r>
          </w:p>
        </w:tc>
      </w:tr>
      <w:tr w:rsidR="008170C8" w:rsidRPr="007751D5" w:rsidTr="00A164A9">
        <w:trPr>
          <w:trHeight w:val="288"/>
        </w:trPr>
        <w:tc>
          <w:tcPr>
            <w:tcW w:w="1285" w:type="dxa"/>
            <w:noWrap/>
            <w:hideMark/>
          </w:tcPr>
          <w:p w:rsidR="008170C8" w:rsidRPr="007751D5" w:rsidRDefault="008170C8" w:rsidP="008170C8">
            <w:r w:rsidRPr="007751D5">
              <w:t>RP067</w:t>
            </w:r>
          </w:p>
        </w:tc>
        <w:tc>
          <w:tcPr>
            <w:tcW w:w="4387" w:type="dxa"/>
            <w:noWrap/>
            <w:hideMark/>
          </w:tcPr>
          <w:p w:rsidR="008170C8" w:rsidRPr="007751D5" w:rsidRDefault="008170C8" w:rsidP="008170C8">
            <w:r w:rsidRPr="007751D5">
              <w:t>BKN BR 1031-78-5-4::IRGC 5592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9</w:t>
            </w:r>
          </w:p>
        </w:tc>
        <w:tc>
          <w:tcPr>
            <w:tcW w:w="830" w:type="dxa"/>
            <w:noWrap/>
            <w:hideMark/>
          </w:tcPr>
          <w:p w:rsidR="008170C8" w:rsidRPr="007751D5" w:rsidRDefault="008170C8" w:rsidP="008170C8">
            <w:r w:rsidRPr="007751D5">
              <w:t>144.65</w:t>
            </w:r>
          </w:p>
        </w:tc>
        <w:tc>
          <w:tcPr>
            <w:tcW w:w="718" w:type="dxa"/>
            <w:noWrap/>
            <w:hideMark/>
          </w:tcPr>
          <w:p w:rsidR="008170C8" w:rsidRPr="007751D5" w:rsidRDefault="008170C8" w:rsidP="008170C8">
            <w:r w:rsidRPr="007751D5">
              <w:t>23.65</w:t>
            </w:r>
          </w:p>
        </w:tc>
        <w:tc>
          <w:tcPr>
            <w:tcW w:w="718" w:type="dxa"/>
            <w:noWrap/>
            <w:hideMark/>
          </w:tcPr>
          <w:p w:rsidR="008170C8" w:rsidRPr="007751D5" w:rsidRDefault="008170C8" w:rsidP="008170C8">
            <w:r w:rsidRPr="007751D5">
              <w:t>41.43</w:t>
            </w:r>
          </w:p>
        </w:tc>
        <w:tc>
          <w:tcPr>
            <w:tcW w:w="602" w:type="dxa"/>
            <w:noWrap/>
            <w:hideMark/>
          </w:tcPr>
          <w:p w:rsidR="008170C8" w:rsidRPr="007751D5" w:rsidRDefault="008170C8" w:rsidP="008170C8">
            <w:r w:rsidRPr="007751D5">
              <w:t>69</w:t>
            </w:r>
          </w:p>
        </w:tc>
        <w:tc>
          <w:tcPr>
            <w:tcW w:w="1053" w:type="dxa"/>
            <w:noWrap/>
            <w:hideMark/>
          </w:tcPr>
          <w:p w:rsidR="008170C8" w:rsidRPr="007751D5" w:rsidRDefault="008170C8" w:rsidP="008170C8">
            <w:r w:rsidRPr="007751D5">
              <w:t>25584.00</w:t>
            </w:r>
          </w:p>
        </w:tc>
        <w:tc>
          <w:tcPr>
            <w:tcW w:w="941" w:type="dxa"/>
            <w:noWrap/>
            <w:hideMark/>
          </w:tcPr>
          <w:p w:rsidR="008170C8" w:rsidRPr="007751D5" w:rsidRDefault="008170C8" w:rsidP="008170C8">
            <w:r w:rsidRPr="007751D5">
              <w:t>7315.06</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273.69</w:t>
            </w:r>
          </w:p>
        </w:tc>
        <w:tc>
          <w:tcPr>
            <w:tcW w:w="768" w:type="dxa"/>
            <w:noWrap/>
            <w:hideMark/>
          </w:tcPr>
          <w:p w:rsidR="008170C8" w:rsidRPr="007751D5" w:rsidRDefault="008170C8" w:rsidP="008170C8">
            <w:r w:rsidRPr="007751D5">
              <w:t>97.44</w:t>
            </w:r>
          </w:p>
        </w:tc>
      </w:tr>
      <w:tr w:rsidR="008170C8" w:rsidRPr="007751D5" w:rsidTr="00A164A9">
        <w:trPr>
          <w:trHeight w:val="288"/>
        </w:trPr>
        <w:tc>
          <w:tcPr>
            <w:tcW w:w="1285" w:type="dxa"/>
            <w:noWrap/>
            <w:hideMark/>
          </w:tcPr>
          <w:p w:rsidR="008170C8" w:rsidRPr="007751D5" w:rsidRDefault="008170C8" w:rsidP="008170C8">
            <w:r w:rsidRPr="007751D5">
              <w:t>RP068</w:t>
            </w:r>
          </w:p>
        </w:tc>
        <w:tc>
          <w:tcPr>
            <w:tcW w:w="4387" w:type="dxa"/>
            <w:noWrap/>
            <w:hideMark/>
          </w:tcPr>
          <w:p w:rsidR="008170C8" w:rsidRPr="007751D5" w:rsidRDefault="008170C8" w:rsidP="008170C8">
            <w:r w:rsidRPr="007751D5">
              <w:t>BONG SEN::IRGC 701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4</w:t>
            </w:r>
          </w:p>
        </w:tc>
        <w:tc>
          <w:tcPr>
            <w:tcW w:w="830" w:type="dxa"/>
            <w:noWrap/>
            <w:hideMark/>
          </w:tcPr>
          <w:p w:rsidR="008170C8" w:rsidRPr="007751D5" w:rsidRDefault="008170C8" w:rsidP="008170C8">
            <w:r w:rsidRPr="007751D5">
              <w:t>114.81</w:t>
            </w:r>
          </w:p>
        </w:tc>
        <w:tc>
          <w:tcPr>
            <w:tcW w:w="718" w:type="dxa"/>
            <w:noWrap/>
            <w:hideMark/>
          </w:tcPr>
          <w:p w:rsidR="008170C8" w:rsidRPr="007751D5" w:rsidRDefault="008170C8" w:rsidP="008170C8">
            <w:r w:rsidRPr="007751D5">
              <w:t>24.33</w:t>
            </w:r>
          </w:p>
        </w:tc>
        <w:tc>
          <w:tcPr>
            <w:tcW w:w="718" w:type="dxa"/>
            <w:noWrap/>
            <w:hideMark/>
          </w:tcPr>
          <w:p w:rsidR="008170C8" w:rsidRPr="007751D5" w:rsidRDefault="008170C8" w:rsidP="008170C8">
            <w:r w:rsidRPr="007751D5">
              <w:t>34.02</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2778.66</w:t>
            </w:r>
          </w:p>
        </w:tc>
        <w:tc>
          <w:tcPr>
            <w:tcW w:w="941" w:type="dxa"/>
            <w:noWrap/>
            <w:hideMark/>
          </w:tcPr>
          <w:p w:rsidR="008170C8" w:rsidRPr="007751D5" w:rsidRDefault="008170C8" w:rsidP="008170C8">
            <w:r w:rsidRPr="007751D5">
              <w:t>5331.12</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184.31</w:t>
            </w:r>
          </w:p>
        </w:tc>
        <w:tc>
          <w:tcPr>
            <w:tcW w:w="768" w:type="dxa"/>
            <w:noWrap/>
            <w:hideMark/>
          </w:tcPr>
          <w:p w:rsidR="008170C8" w:rsidRPr="007751D5" w:rsidRDefault="008170C8" w:rsidP="008170C8">
            <w:r w:rsidRPr="007751D5">
              <w:t>97.40</w:t>
            </w:r>
          </w:p>
        </w:tc>
      </w:tr>
      <w:tr w:rsidR="008170C8" w:rsidRPr="007751D5" w:rsidTr="00A164A9">
        <w:trPr>
          <w:trHeight w:val="288"/>
        </w:trPr>
        <w:tc>
          <w:tcPr>
            <w:tcW w:w="1285" w:type="dxa"/>
            <w:noWrap/>
            <w:hideMark/>
          </w:tcPr>
          <w:p w:rsidR="008170C8" w:rsidRPr="007751D5" w:rsidRDefault="008170C8" w:rsidP="008170C8">
            <w:r w:rsidRPr="007751D5">
              <w:t>RP070</w:t>
            </w:r>
          </w:p>
        </w:tc>
        <w:tc>
          <w:tcPr>
            <w:tcW w:w="4387" w:type="dxa"/>
            <w:noWrap/>
            <w:hideMark/>
          </w:tcPr>
          <w:p w:rsidR="008170C8" w:rsidRPr="007751D5" w:rsidRDefault="008170C8" w:rsidP="008170C8">
            <w:r w:rsidRPr="007751D5">
              <w:t>BPI 76 NON SENSITIVE (GREEN)::IRGC 979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115.07</w:t>
            </w:r>
          </w:p>
        </w:tc>
        <w:tc>
          <w:tcPr>
            <w:tcW w:w="718" w:type="dxa"/>
            <w:noWrap/>
            <w:hideMark/>
          </w:tcPr>
          <w:p w:rsidR="008170C8" w:rsidRPr="007751D5" w:rsidRDefault="008170C8" w:rsidP="008170C8">
            <w:r w:rsidRPr="007751D5">
              <w:t>24.55</w:t>
            </w:r>
          </w:p>
        </w:tc>
        <w:tc>
          <w:tcPr>
            <w:tcW w:w="718" w:type="dxa"/>
            <w:noWrap/>
            <w:hideMark/>
          </w:tcPr>
          <w:p w:rsidR="008170C8" w:rsidRPr="007751D5" w:rsidRDefault="008170C8" w:rsidP="008170C8">
            <w:r w:rsidRPr="007751D5">
              <w:t>56.64</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14567.04</w:t>
            </w:r>
          </w:p>
        </w:tc>
        <w:tc>
          <w:tcPr>
            <w:tcW w:w="941" w:type="dxa"/>
            <w:noWrap/>
            <w:hideMark/>
          </w:tcPr>
          <w:p w:rsidR="008170C8" w:rsidRPr="007751D5" w:rsidRDefault="008170C8" w:rsidP="008170C8">
            <w:r w:rsidRPr="007751D5">
              <w:t>4535.59</w:t>
            </w:r>
          </w:p>
        </w:tc>
        <w:tc>
          <w:tcPr>
            <w:tcW w:w="607" w:type="dxa"/>
            <w:noWrap/>
            <w:hideMark/>
          </w:tcPr>
          <w:p w:rsidR="008170C8" w:rsidRPr="007751D5" w:rsidRDefault="008170C8" w:rsidP="008170C8">
            <w:r w:rsidRPr="007751D5">
              <w:t>0.45</w:t>
            </w:r>
          </w:p>
        </w:tc>
        <w:tc>
          <w:tcPr>
            <w:tcW w:w="991" w:type="dxa"/>
            <w:noWrap/>
            <w:hideMark/>
          </w:tcPr>
          <w:p w:rsidR="008170C8" w:rsidRPr="007751D5" w:rsidRDefault="008170C8" w:rsidP="008170C8">
            <w:r w:rsidRPr="007751D5">
              <w:t>184.31</w:t>
            </w:r>
          </w:p>
        </w:tc>
        <w:tc>
          <w:tcPr>
            <w:tcW w:w="768" w:type="dxa"/>
            <w:noWrap/>
            <w:hideMark/>
          </w:tcPr>
          <w:p w:rsidR="008170C8" w:rsidRPr="007751D5" w:rsidRDefault="008170C8" w:rsidP="008170C8">
            <w:r w:rsidRPr="007751D5">
              <w:t>97.43</w:t>
            </w:r>
          </w:p>
        </w:tc>
      </w:tr>
      <w:tr w:rsidR="008170C8" w:rsidRPr="007751D5" w:rsidTr="00A164A9">
        <w:trPr>
          <w:trHeight w:val="288"/>
        </w:trPr>
        <w:tc>
          <w:tcPr>
            <w:tcW w:w="1285" w:type="dxa"/>
            <w:noWrap/>
            <w:hideMark/>
          </w:tcPr>
          <w:p w:rsidR="008170C8" w:rsidRPr="007751D5" w:rsidRDefault="008170C8" w:rsidP="008170C8">
            <w:r w:rsidRPr="007751D5">
              <w:t>RP071</w:t>
            </w:r>
          </w:p>
        </w:tc>
        <w:tc>
          <w:tcPr>
            <w:tcW w:w="4387" w:type="dxa"/>
            <w:noWrap/>
            <w:hideMark/>
          </w:tcPr>
          <w:p w:rsidR="008170C8" w:rsidRPr="007751D5" w:rsidRDefault="008170C8" w:rsidP="008170C8">
            <w:r w:rsidRPr="007751D5">
              <w:t>BR 51-115-4::IRGC 4399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12.01</w:t>
            </w:r>
          </w:p>
        </w:tc>
        <w:tc>
          <w:tcPr>
            <w:tcW w:w="718" w:type="dxa"/>
            <w:noWrap/>
            <w:hideMark/>
          </w:tcPr>
          <w:p w:rsidR="008170C8" w:rsidRPr="007751D5" w:rsidRDefault="008170C8" w:rsidP="008170C8">
            <w:r w:rsidRPr="007751D5">
              <w:t>21.62</w:t>
            </w:r>
          </w:p>
        </w:tc>
        <w:tc>
          <w:tcPr>
            <w:tcW w:w="718" w:type="dxa"/>
            <w:noWrap/>
            <w:hideMark/>
          </w:tcPr>
          <w:p w:rsidR="008170C8" w:rsidRPr="007751D5" w:rsidRDefault="008170C8" w:rsidP="008170C8">
            <w:r w:rsidRPr="007751D5">
              <w:t>49.50</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13777.63</w:t>
            </w:r>
          </w:p>
        </w:tc>
        <w:tc>
          <w:tcPr>
            <w:tcW w:w="941" w:type="dxa"/>
            <w:noWrap/>
            <w:hideMark/>
          </w:tcPr>
          <w:p w:rsidR="008170C8" w:rsidRPr="007751D5" w:rsidRDefault="008170C8" w:rsidP="008170C8">
            <w:r w:rsidRPr="007751D5">
              <w:t>4416.60</w:t>
            </w:r>
          </w:p>
        </w:tc>
        <w:tc>
          <w:tcPr>
            <w:tcW w:w="607" w:type="dxa"/>
            <w:noWrap/>
            <w:hideMark/>
          </w:tcPr>
          <w:p w:rsidR="008170C8" w:rsidRPr="007751D5" w:rsidRDefault="008170C8" w:rsidP="008170C8">
            <w:r w:rsidRPr="007751D5">
              <w:t>0.32</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6.40</w:t>
            </w:r>
          </w:p>
        </w:tc>
      </w:tr>
      <w:tr w:rsidR="008170C8" w:rsidRPr="007751D5" w:rsidTr="00A164A9">
        <w:trPr>
          <w:trHeight w:val="288"/>
        </w:trPr>
        <w:tc>
          <w:tcPr>
            <w:tcW w:w="1285" w:type="dxa"/>
            <w:noWrap/>
            <w:hideMark/>
          </w:tcPr>
          <w:p w:rsidR="008170C8" w:rsidRPr="007751D5" w:rsidRDefault="008170C8" w:rsidP="008170C8">
            <w:r w:rsidRPr="007751D5">
              <w:t>RP072</w:t>
            </w:r>
          </w:p>
        </w:tc>
        <w:tc>
          <w:tcPr>
            <w:tcW w:w="4387" w:type="dxa"/>
            <w:noWrap/>
            <w:hideMark/>
          </w:tcPr>
          <w:p w:rsidR="008170C8" w:rsidRPr="007751D5" w:rsidRDefault="008170C8" w:rsidP="008170C8">
            <w:r w:rsidRPr="007751D5">
              <w:t>BR 5230-46-4::IRGC 11731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94.73</w:t>
            </w:r>
          </w:p>
        </w:tc>
        <w:tc>
          <w:tcPr>
            <w:tcW w:w="718" w:type="dxa"/>
            <w:noWrap/>
            <w:hideMark/>
          </w:tcPr>
          <w:p w:rsidR="008170C8" w:rsidRPr="007751D5" w:rsidRDefault="008170C8" w:rsidP="008170C8">
            <w:r w:rsidRPr="007751D5">
              <w:t>20.27</w:t>
            </w:r>
          </w:p>
        </w:tc>
        <w:tc>
          <w:tcPr>
            <w:tcW w:w="718" w:type="dxa"/>
            <w:noWrap/>
            <w:hideMark/>
          </w:tcPr>
          <w:p w:rsidR="008170C8" w:rsidRPr="007751D5" w:rsidRDefault="008170C8" w:rsidP="008170C8">
            <w:r w:rsidRPr="007751D5">
              <w:t>34.92</w:t>
            </w:r>
          </w:p>
        </w:tc>
        <w:tc>
          <w:tcPr>
            <w:tcW w:w="602" w:type="dxa"/>
            <w:noWrap/>
            <w:hideMark/>
          </w:tcPr>
          <w:p w:rsidR="008170C8" w:rsidRPr="007751D5" w:rsidRDefault="008170C8" w:rsidP="008170C8">
            <w:r w:rsidRPr="007751D5">
              <w:t>50</w:t>
            </w:r>
          </w:p>
        </w:tc>
        <w:tc>
          <w:tcPr>
            <w:tcW w:w="1053" w:type="dxa"/>
            <w:noWrap/>
            <w:hideMark/>
          </w:tcPr>
          <w:p w:rsidR="008170C8" w:rsidRPr="007751D5" w:rsidRDefault="008170C8" w:rsidP="008170C8">
            <w:r w:rsidRPr="007751D5">
              <w:t>9459.30</w:t>
            </w:r>
          </w:p>
        </w:tc>
        <w:tc>
          <w:tcPr>
            <w:tcW w:w="941" w:type="dxa"/>
            <w:noWrap/>
            <w:hideMark/>
          </w:tcPr>
          <w:p w:rsidR="008170C8" w:rsidRPr="007751D5" w:rsidRDefault="008170C8" w:rsidP="008170C8">
            <w:r w:rsidRPr="007751D5">
              <w:t>3987.68</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6.45</w:t>
            </w:r>
          </w:p>
        </w:tc>
      </w:tr>
      <w:tr w:rsidR="008170C8" w:rsidRPr="007751D5" w:rsidTr="00A164A9">
        <w:trPr>
          <w:trHeight w:val="288"/>
        </w:trPr>
        <w:tc>
          <w:tcPr>
            <w:tcW w:w="1285" w:type="dxa"/>
            <w:noWrap/>
            <w:hideMark/>
          </w:tcPr>
          <w:p w:rsidR="008170C8" w:rsidRPr="007751D5" w:rsidRDefault="008170C8" w:rsidP="008170C8">
            <w:r w:rsidRPr="007751D5">
              <w:t>RP073</w:t>
            </w:r>
          </w:p>
        </w:tc>
        <w:tc>
          <w:tcPr>
            <w:tcW w:w="4387" w:type="dxa"/>
            <w:noWrap/>
            <w:hideMark/>
          </w:tcPr>
          <w:p w:rsidR="008170C8" w:rsidRPr="007751D5" w:rsidRDefault="008170C8" w:rsidP="008170C8">
            <w:r w:rsidRPr="007751D5">
              <w:t>BR IRGA 409::IRGC 5591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90.75</w:t>
            </w:r>
          </w:p>
        </w:tc>
        <w:tc>
          <w:tcPr>
            <w:tcW w:w="718" w:type="dxa"/>
            <w:noWrap/>
            <w:hideMark/>
          </w:tcPr>
          <w:p w:rsidR="008170C8" w:rsidRPr="007751D5" w:rsidRDefault="008170C8" w:rsidP="008170C8">
            <w:r w:rsidRPr="007751D5">
              <w:t>23.90</w:t>
            </w:r>
          </w:p>
        </w:tc>
        <w:tc>
          <w:tcPr>
            <w:tcW w:w="718" w:type="dxa"/>
            <w:noWrap/>
            <w:hideMark/>
          </w:tcPr>
          <w:p w:rsidR="008170C8" w:rsidRPr="007751D5" w:rsidRDefault="008170C8" w:rsidP="008170C8">
            <w:r w:rsidRPr="007751D5">
              <w:t>19.86</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6566.43</w:t>
            </w:r>
          </w:p>
        </w:tc>
        <w:tc>
          <w:tcPr>
            <w:tcW w:w="941" w:type="dxa"/>
            <w:noWrap/>
            <w:hideMark/>
          </w:tcPr>
          <w:p w:rsidR="008170C8" w:rsidRPr="007751D5" w:rsidRDefault="008170C8" w:rsidP="008170C8">
            <w:r w:rsidRPr="007751D5">
              <w:t>2662.46</w:t>
            </w:r>
          </w:p>
        </w:tc>
        <w:tc>
          <w:tcPr>
            <w:tcW w:w="607" w:type="dxa"/>
            <w:noWrap/>
            <w:hideMark/>
          </w:tcPr>
          <w:p w:rsidR="008170C8" w:rsidRPr="007751D5" w:rsidRDefault="008170C8" w:rsidP="008170C8">
            <w:r w:rsidRPr="007751D5">
              <w:t>0.27</w:t>
            </w:r>
          </w:p>
        </w:tc>
        <w:tc>
          <w:tcPr>
            <w:tcW w:w="991" w:type="dxa"/>
            <w:noWrap/>
            <w:hideMark/>
          </w:tcPr>
          <w:p w:rsidR="008170C8" w:rsidRPr="007751D5" w:rsidRDefault="008170C8" w:rsidP="008170C8">
            <w:r w:rsidRPr="007751D5">
              <w:t>184.31</w:t>
            </w:r>
          </w:p>
        </w:tc>
        <w:tc>
          <w:tcPr>
            <w:tcW w:w="768" w:type="dxa"/>
            <w:noWrap/>
            <w:hideMark/>
          </w:tcPr>
          <w:p w:rsidR="008170C8" w:rsidRPr="007751D5" w:rsidRDefault="008170C8" w:rsidP="008170C8">
            <w:r w:rsidRPr="007751D5">
              <w:t>83.19</w:t>
            </w:r>
          </w:p>
        </w:tc>
      </w:tr>
      <w:tr w:rsidR="008170C8" w:rsidRPr="007751D5" w:rsidTr="00A164A9">
        <w:trPr>
          <w:trHeight w:val="288"/>
        </w:trPr>
        <w:tc>
          <w:tcPr>
            <w:tcW w:w="1285" w:type="dxa"/>
            <w:noWrap/>
            <w:hideMark/>
          </w:tcPr>
          <w:p w:rsidR="008170C8" w:rsidRPr="007751D5" w:rsidRDefault="008170C8" w:rsidP="008170C8">
            <w:r w:rsidRPr="007751D5">
              <w:t>RP074</w:t>
            </w:r>
          </w:p>
        </w:tc>
        <w:tc>
          <w:tcPr>
            <w:tcW w:w="4387" w:type="dxa"/>
            <w:noWrap/>
            <w:hideMark/>
          </w:tcPr>
          <w:p w:rsidR="008170C8" w:rsidRPr="007751D5" w:rsidRDefault="008170C8" w:rsidP="008170C8">
            <w:r w:rsidRPr="007751D5">
              <w:t>BW 295-5::IRGC 6309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90.19</w:t>
            </w:r>
          </w:p>
        </w:tc>
        <w:tc>
          <w:tcPr>
            <w:tcW w:w="718" w:type="dxa"/>
            <w:noWrap/>
            <w:hideMark/>
          </w:tcPr>
          <w:p w:rsidR="008170C8" w:rsidRPr="007751D5" w:rsidRDefault="008170C8" w:rsidP="008170C8">
            <w:r w:rsidRPr="007751D5">
              <w:t>20.54</w:t>
            </w:r>
          </w:p>
        </w:tc>
        <w:tc>
          <w:tcPr>
            <w:tcW w:w="718" w:type="dxa"/>
            <w:noWrap/>
            <w:hideMark/>
          </w:tcPr>
          <w:p w:rsidR="008170C8" w:rsidRPr="007751D5" w:rsidRDefault="008170C8" w:rsidP="008170C8">
            <w:r w:rsidRPr="007751D5">
              <w:t>31.41</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13498.97</w:t>
            </w:r>
          </w:p>
        </w:tc>
        <w:tc>
          <w:tcPr>
            <w:tcW w:w="941" w:type="dxa"/>
            <w:noWrap/>
            <w:hideMark/>
          </w:tcPr>
          <w:p w:rsidR="008170C8" w:rsidRPr="007751D5" w:rsidRDefault="008170C8" w:rsidP="008170C8">
            <w:r w:rsidRPr="007751D5">
              <w:t>3646.80</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7.05</w:t>
            </w:r>
          </w:p>
        </w:tc>
      </w:tr>
      <w:tr w:rsidR="008170C8" w:rsidRPr="007751D5" w:rsidTr="00A164A9">
        <w:trPr>
          <w:trHeight w:val="288"/>
        </w:trPr>
        <w:tc>
          <w:tcPr>
            <w:tcW w:w="1285" w:type="dxa"/>
            <w:noWrap/>
            <w:hideMark/>
          </w:tcPr>
          <w:p w:rsidR="008170C8" w:rsidRPr="007751D5" w:rsidRDefault="008170C8" w:rsidP="008170C8">
            <w:r w:rsidRPr="007751D5">
              <w:t>RP075</w:t>
            </w:r>
          </w:p>
        </w:tc>
        <w:tc>
          <w:tcPr>
            <w:tcW w:w="4387" w:type="dxa"/>
            <w:noWrap/>
            <w:hideMark/>
          </w:tcPr>
          <w:p w:rsidR="008170C8" w:rsidRPr="007751D5" w:rsidRDefault="008170C8" w:rsidP="008170C8">
            <w:r w:rsidRPr="007751D5">
              <w:t>C 1016-1::IRGC 5036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7</w:t>
            </w:r>
          </w:p>
        </w:tc>
        <w:tc>
          <w:tcPr>
            <w:tcW w:w="830" w:type="dxa"/>
            <w:noWrap/>
            <w:hideMark/>
          </w:tcPr>
          <w:p w:rsidR="008170C8" w:rsidRPr="007751D5" w:rsidRDefault="008170C8" w:rsidP="008170C8">
            <w:r w:rsidRPr="007751D5">
              <w:t>108.39</w:t>
            </w:r>
          </w:p>
        </w:tc>
        <w:tc>
          <w:tcPr>
            <w:tcW w:w="718" w:type="dxa"/>
            <w:noWrap/>
            <w:hideMark/>
          </w:tcPr>
          <w:p w:rsidR="008170C8" w:rsidRPr="007751D5" w:rsidRDefault="008170C8" w:rsidP="008170C8">
            <w:r w:rsidRPr="007751D5">
              <w:t>20.14</w:t>
            </w:r>
          </w:p>
        </w:tc>
        <w:tc>
          <w:tcPr>
            <w:tcW w:w="718" w:type="dxa"/>
            <w:noWrap/>
            <w:hideMark/>
          </w:tcPr>
          <w:p w:rsidR="008170C8" w:rsidRPr="007751D5" w:rsidRDefault="008170C8" w:rsidP="008170C8">
            <w:r w:rsidRPr="007751D5">
              <w:t>38.78</w:t>
            </w:r>
          </w:p>
        </w:tc>
        <w:tc>
          <w:tcPr>
            <w:tcW w:w="602" w:type="dxa"/>
            <w:noWrap/>
            <w:hideMark/>
          </w:tcPr>
          <w:p w:rsidR="008170C8" w:rsidRPr="007751D5" w:rsidRDefault="008170C8" w:rsidP="008170C8">
            <w:r w:rsidRPr="007751D5">
              <w:t>50</w:t>
            </w:r>
          </w:p>
        </w:tc>
        <w:tc>
          <w:tcPr>
            <w:tcW w:w="1053" w:type="dxa"/>
            <w:noWrap/>
            <w:hideMark/>
          </w:tcPr>
          <w:p w:rsidR="008170C8" w:rsidRPr="007751D5" w:rsidRDefault="008170C8" w:rsidP="008170C8">
            <w:r w:rsidRPr="007751D5">
              <w:t>10541.32</w:t>
            </w:r>
          </w:p>
        </w:tc>
        <w:tc>
          <w:tcPr>
            <w:tcW w:w="941" w:type="dxa"/>
            <w:noWrap/>
            <w:hideMark/>
          </w:tcPr>
          <w:p w:rsidR="008170C8" w:rsidRPr="007751D5" w:rsidRDefault="008170C8" w:rsidP="008170C8">
            <w:r w:rsidRPr="007751D5">
              <w:t>4011.74</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5.61</w:t>
            </w:r>
          </w:p>
        </w:tc>
      </w:tr>
      <w:tr w:rsidR="008170C8" w:rsidRPr="007751D5" w:rsidTr="00A164A9">
        <w:trPr>
          <w:trHeight w:val="288"/>
        </w:trPr>
        <w:tc>
          <w:tcPr>
            <w:tcW w:w="1285" w:type="dxa"/>
            <w:noWrap/>
            <w:hideMark/>
          </w:tcPr>
          <w:p w:rsidR="008170C8" w:rsidRPr="007751D5" w:rsidRDefault="008170C8" w:rsidP="008170C8">
            <w:r w:rsidRPr="007751D5">
              <w:t>RP076</w:t>
            </w:r>
          </w:p>
        </w:tc>
        <w:tc>
          <w:tcPr>
            <w:tcW w:w="4387" w:type="dxa"/>
            <w:noWrap/>
            <w:hideMark/>
          </w:tcPr>
          <w:p w:rsidR="008170C8" w:rsidRPr="007751D5" w:rsidRDefault="008170C8" w:rsidP="008170C8">
            <w:r w:rsidRPr="007751D5">
              <w:t>C 166-135::IRGC 5063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17.70</w:t>
            </w:r>
          </w:p>
        </w:tc>
        <w:tc>
          <w:tcPr>
            <w:tcW w:w="718" w:type="dxa"/>
            <w:noWrap/>
            <w:hideMark/>
          </w:tcPr>
          <w:p w:rsidR="008170C8" w:rsidRPr="007751D5" w:rsidRDefault="008170C8" w:rsidP="008170C8">
            <w:r w:rsidRPr="007751D5">
              <w:t>20.00</w:t>
            </w:r>
          </w:p>
        </w:tc>
        <w:tc>
          <w:tcPr>
            <w:tcW w:w="718" w:type="dxa"/>
            <w:noWrap/>
            <w:hideMark/>
          </w:tcPr>
          <w:p w:rsidR="008170C8" w:rsidRPr="007751D5" w:rsidRDefault="008170C8" w:rsidP="008170C8">
            <w:r w:rsidRPr="007751D5">
              <w:t>45.48</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17085.93</w:t>
            </w:r>
          </w:p>
        </w:tc>
        <w:tc>
          <w:tcPr>
            <w:tcW w:w="941" w:type="dxa"/>
            <w:noWrap/>
            <w:hideMark/>
          </w:tcPr>
          <w:p w:rsidR="008170C8" w:rsidRPr="007751D5" w:rsidRDefault="008170C8" w:rsidP="008170C8">
            <w:r w:rsidRPr="007751D5">
              <w:t>9902.05</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255.81</w:t>
            </w:r>
          </w:p>
        </w:tc>
        <w:tc>
          <w:tcPr>
            <w:tcW w:w="768" w:type="dxa"/>
            <w:noWrap/>
            <w:hideMark/>
          </w:tcPr>
          <w:p w:rsidR="008170C8" w:rsidRPr="007751D5" w:rsidRDefault="008170C8" w:rsidP="008170C8">
            <w:r w:rsidRPr="007751D5">
              <w:t>98.42</w:t>
            </w:r>
          </w:p>
        </w:tc>
      </w:tr>
      <w:tr w:rsidR="008170C8" w:rsidRPr="007751D5" w:rsidTr="00A164A9">
        <w:trPr>
          <w:trHeight w:val="288"/>
        </w:trPr>
        <w:tc>
          <w:tcPr>
            <w:tcW w:w="1285" w:type="dxa"/>
            <w:noWrap/>
            <w:hideMark/>
          </w:tcPr>
          <w:p w:rsidR="008170C8" w:rsidRPr="007751D5" w:rsidRDefault="008170C8" w:rsidP="008170C8">
            <w:r w:rsidRPr="007751D5">
              <w:t>RP077</w:t>
            </w:r>
          </w:p>
        </w:tc>
        <w:tc>
          <w:tcPr>
            <w:tcW w:w="4387" w:type="dxa"/>
            <w:noWrap/>
            <w:hideMark/>
          </w:tcPr>
          <w:p w:rsidR="008170C8" w:rsidRPr="007751D5" w:rsidRDefault="008170C8" w:rsidP="008170C8">
            <w:r w:rsidRPr="007751D5">
              <w:t>C 662083::IRGC 6210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47.62</w:t>
            </w:r>
          </w:p>
        </w:tc>
        <w:tc>
          <w:tcPr>
            <w:tcW w:w="718" w:type="dxa"/>
            <w:noWrap/>
            <w:hideMark/>
          </w:tcPr>
          <w:p w:rsidR="008170C8" w:rsidRPr="007751D5" w:rsidRDefault="008170C8" w:rsidP="008170C8">
            <w:r w:rsidRPr="007751D5">
              <w:t>28.39</w:t>
            </w:r>
          </w:p>
        </w:tc>
        <w:tc>
          <w:tcPr>
            <w:tcW w:w="718" w:type="dxa"/>
            <w:noWrap/>
            <w:hideMark/>
          </w:tcPr>
          <w:p w:rsidR="008170C8" w:rsidRPr="007751D5" w:rsidRDefault="008170C8" w:rsidP="008170C8">
            <w:r w:rsidRPr="007751D5">
              <w:t>34.55</w:t>
            </w:r>
          </w:p>
        </w:tc>
        <w:tc>
          <w:tcPr>
            <w:tcW w:w="602" w:type="dxa"/>
            <w:noWrap/>
            <w:hideMark/>
          </w:tcPr>
          <w:p w:rsidR="008170C8" w:rsidRPr="007751D5" w:rsidRDefault="008170C8" w:rsidP="008170C8">
            <w:r w:rsidRPr="007751D5">
              <w:t>60</w:t>
            </w:r>
          </w:p>
        </w:tc>
        <w:tc>
          <w:tcPr>
            <w:tcW w:w="1053" w:type="dxa"/>
            <w:noWrap/>
            <w:hideMark/>
          </w:tcPr>
          <w:p w:rsidR="008170C8" w:rsidRPr="007751D5" w:rsidRDefault="008170C8" w:rsidP="008170C8">
            <w:r w:rsidRPr="007751D5">
              <w:t>21762.02</w:t>
            </w:r>
          </w:p>
        </w:tc>
        <w:tc>
          <w:tcPr>
            <w:tcW w:w="941" w:type="dxa"/>
            <w:noWrap/>
            <w:hideMark/>
          </w:tcPr>
          <w:p w:rsidR="008170C8" w:rsidRPr="007751D5" w:rsidRDefault="008170C8" w:rsidP="008170C8">
            <w:r w:rsidRPr="007751D5">
              <w:t>7029.41</w:t>
            </w:r>
          </w:p>
        </w:tc>
        <w:tc>
          <w:tcPr>
            <w:tcW w:w="607" w:type="dxa"/>
            <w:noWrap/>
            <w:hideMark/>
          </w:tcPr>
          <w:p w:rsidR="008170C8" w:rsidRPr="007751D5" w:rsidRDefault="008170C8" w:rsidP="008170C8">
            <w:r w:rsidRPr="007751D5">
              <w:t>0.30</w:t>
            </w:r>
          </w:p>
        </w:tc>
        <w:tc>
          <w:tcPr>
            <w:tcW w:w="991" w:type="dxa"/>
            <w:noWrap/>
            <w:hideMark/>
          </w:tcPr>
          <w:p w:rsidR="008170C8" w:rsidRPr="007751D5" w:rsidRDefault="008170C8" w:rsidP="008170C8">
            <w:r w:rsidRPr="007751D5">
              <w:t>175.37</w:t>
            </w:r>
          </w:p>
        </w:tc>
        <w:tc>
          <w:tcPr>
            <w:tcW w:w="768" w:type="dxa"/>
            <w:noWrap/>
            <w:hideMark/>
          </w:tcPr>
          <w:p w:rsidR="008170C8" w:rsidRPr="007751D5" w:rsidRDefault="008170C8" w:rsidP="008170C8">
            <w:r w:rsidRPr="007751D5">
              <w:t>97.39</w:t>
            </w:r>
          </w:p>
        </w:tc>
      </w:tr>
      <w:tr w:rsidR="008170C8" w:rsidRPr="007751D5" w:rsidTr="00A164A9">
        <w:trPr>
          <w:trHeight w:val="288"/>
        </w:trPr>
        <w:tc>
          <w:tcPr>
            <w:tcW w:w="1285" w:type="dxa"/>
            <w:noWrap/>
            <w:hideMark/>
          </w:tcPr>
          <w:p w:rsidR="008170C8" w:rsidRPr="007751D5" w:rsidRDefault="008170C8" w:rsidP="008170C8">
            <w:r w:rsidRPr="007751D5">
              <w:t>RP079</w:t>
            </w:r>
          </w:p>
        </w:tc>
        <w:tc>
          <w:tcPr>
            <w:tcW w:w="4387" w:type="dxa"/>
            <w:noWrap/>
            <w:hideMark/>
          </w:tcPr>
          <w:p w:rsidR="008170C8" w:rsidRPr="007751D5" w:rsidRDefault="008170C8" w:rsidP="008170C8">
            <w:r w:rsidRPr="007751D5">
              <w:t>CAUVERY::IRGC 4525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95.56</w:t>
            </w:r>
          </w:p>
        </w:tc>
        <w:tc>
          <w:tcPr>
            <w:tcW w:w="718" w:type="dxa"/>
            <w:noWrap/>
            <w:hideMark/>
          </w:tcPr>
          <w:p w:rsidR="008170C8" w:rsidRPr="007751D5" w:rsidRDefault="008170C8" w:rsidP="008170C8">
            <w:r w:rsidRPr="007751D5">
              <w:t>22.84</w:t>
            </w:r>
          </w:p>
        </w:tc>
        <w:tc>
          <w:tcPr>
            <w:tcW w:w="718" w:type="dxa"/>
            <w:noWrap/>
            <w:hideMark/>
          </w:tcPr>
          <w:p w:rsidR="008170C8" w:rsidRPr="007751D5" w:rsidRDefault="008170C8" w:rsidP="008170C8">
            <w:r w:rsidRPr="007751D5">
              <w:t>31.41</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12485.45</w:t>
            </w:r>
          </w:p>
        </w:tc>
        <w:tc>
          <w:tcPr>
            <w:tcW w:w="941" w:type="dxa"/>
            <w:noWrap/>
            <w:hideMark/>
          </w:tcPr>
          <w:p w:rsidR="008170C8" w:rsidRPr="007751D5" w:rsidRDefault="008170C8" w:rsidP="008170C8">
            <w:r w:rsidRPr="007751D5">
              <w:t>4881.68</w:t>
            </w:r>
          </w:p>
        </w:tc>
        <w:tc>
          <w:tcPr>
            <w:tcW w:w="607" w:type="dxa"/>
            <w:noWrap/>
            <w:hideMark/>
          </w:tcPr>
          <w:p w:rsidR="008170C8" w:rsidRPr="007751D5" w:rsidRDefault="008170C8" w:rsidP="008170C8">
            <w:r w:rsidRPr="007751D5">
              <w:t>NA</w:t>
            </w:r>
          </w:p>
        </w:tc>
        <w:tc>
          <w:tcPr>
            <w:tcW w:w="991" w:type="dxa"/>
            <w:noWrap/>
            <w:hideMark/>
          </w:tcPr>
          <w:p w:rsidR="008170C8" w:rsidRPr="007751D5" w:rsidRDefault="008170C8" w:rsidP="008170C8">
            <w:r w:rsidRPr="007751D5">
              <w:t>184.31</w:t>
            </w:r>
          </w:p>
        </w:tc>
        <w:tc>
          <w:tcPr>
            <w:tcW w:w="768" w:type="dxa"/>
            <w:noWrap/>
            <w:hideMark/>
          </w:tcPr>
          <w:p w:rsidR="008170C8" w:rsidRPr="007751D5" w:rsidRDefault="008170C8" w:rsidP="008170C8">
            <w:r w:rsidRPr="007751D5">
              <w:t>96.81</w:t>
            </w:r>
          </w:p>
        </w:tc>
      </w:tr>
      <w:tr w:rsidR="008170C8" w:rsidRPr="007751D5" w:rsidTr="00A164A9">
        <w:trPr>
          <w:trHeight w:val="288"/>
        </w:trPr>
        <w:tc>
          <w:tcPr>
            <w:tcW w:w="1285" w:type="dxa"/>
            <w:noWrap/>
            <w:hideMark/>
          </w:tcPr>
          <w:p w:rsidR="008170C8" w:rsidRPr="007751D5" w:rsidRDefault="008170C8" w:rsidP="008170C8">
            <w:r w:rsidRPr="007751D5">
              <w:t>RP080</w:t>
            </w:r>
          </w:p>
        </w:tc>
        <w:tc>
          <w:tcPr>
            <w:tcW w:w="4387" w:type="dxa"/>
            <w:noWrap/>
            <w:hideMark/>
          </w:tcPr>
          <w:p w:rsidR="008170C8" w:rsidRPr="007751D5" w:rsidRDefault="008170C8" w:rsidP="008170C8">
            <w:r w:rsidRPr="007751D5">
              <w:t>CE IN TSAN::IRGC 436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5</w:t>
            </w:r>
          </w:p>
        </w:tc>
        <w:tc>
          <w:tcPr>
            <w:tcW w:w="830" w:type="dxa"/>
            <w:noWrap/>
            <w:hideMark/>
          </w:tcPr>
          <w:p w:rsidR="008170C8" w:rsidRPr="007751D5" w:rsidRDefault="008170C8" w:rsidP="008170C8">
            <w:r w:rsidRPr="007751D5">
              <w:t>128.69</w:t>
            </w:r>
          </w:p>
        </w:tc>
        <w:tc>
          <w:tcPr>
            <w:tcW w:w="718" w:type="dxa"/>
            <w:noWrap/>
            <w:hideMark/>
          </w:tcPr>
          <w:p w:rsidR="008170C8" w:rsidRPr="007751D5" w:rsidRDefault="008170C8" w:rsidP="008170C8">
            <w:r w:rsidRPr="007751D5">
              <w:t>22.19</w:t>
            </w:r>
          </w:p>
        </w:tc>
        <w:tc>
          <w:tcPr>
            <w:tcW w:w="718" w:type="dxa"/>
            <w:noWrap/>
            <w:hideMark/>
          </w:tcPr>
          <w:p w:rsidR="008170C8" w:rsidRPr="007751D5" w:rsidRDefault="008170C8" w:rsidP="008170C8">
            <w:r w:rsidRPr="007751D5">
              <w:t>43.58</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12330.99</w:t>
            </w:r>
          </w:p>
        </w:tc>
        <w:tc>
          <w:tcPr>
            <w:tcW w:w="941" w:type="dxa"/>
            <w:noWrap/>
            <w:hideMark/>
          </w:tcPr>
          <w:p w:rsidR="008170C8" w:rsidRPr="007751D5" w:rsidRDefault="008170C8" w:rsidP="008170C8">
            <w:r w:rsidRPr="007751D5">
              <w:t>6024.04</w:t>
            </w:r>
          </w:p>
        </w:tc>
        <w:tc>
          <w:tcPr>
            <w:tcW w:w="607" w:type="dxa"/>
            <w:noWrap/>
            <w:hideMark/>
          </w:tcPr>
          <w:p w:rsidR="008170C8" w:rsidRPr="007751D5" w:rsidRDefault="008170C8" w:rsidP="008170C8">
            <w:r w:rsidRPr="007751D5">
              <w:t>0.45</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7.82</w:t>
            </w:r>
          </w:p>
        </w:tc>
      </w:tr>
      <w:tr w:rsidR="008170C8" w:rsidRPr="007751D5" w:rsidTr="00A164A9">
        <w:trPr>
          <w:trHeight w:val="288"/>
        </w:trPr>
        <w:tc>
          <w:tcPr>
            <w:tcW w:w="1285" w:type="dxa"/>
            <w:noWrap/>
            <w:hideMark/>
          </w:tcPr>
          <w:p w:rsidR="008170C8" w:rsidRPr="007751D5" w:rsidRDefault="008170C8" w:rsidP="008170C8">
            <w:r w:rsidRPr="007751D5">
              <w:t>RP081</w:t>
            </w:r>
          </w:p>
        </w:tc>
        <w:tc>
          <w:tcPr>
            <w:tcW w:w="4387" w:type="dxa"/>
            <w:noWrap/>
            <w:hideMark/>
          </w:tcPr>
          <w:p w:rsidR="008170C8" w:rsidRPr="007751D5" w:rsidRDefault="008170C8" w:rsidP="008170C8">
            <w:r w:rsidRPr="007751D5">
              <w:t>CEA 3::IRGC 11696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66.69</w:t>
            </w:r>
          </w:p>
        </w:tc>
        <w:tc>
          <w:tcPr>
            <w:tcW w:w="718" w:type="dxa"/>
            <w:noWrap/>
            <w:hideMark/>
          </w:tcPr>
          <w:p w:rsidR="008170C8" w:rsidRPr="007751D5" w:rsidRDefault="008170C8" w:rsidP="008170C8">
            <w:r w:rsidRPr="007751D5">
              <w:t>15.21</w:t>
            </w:r>
          </w:p>
        </w:tc>
        <w:tc>
          <w:tcPr>
            <w:tcW w:w="718" w:type="dxa"/>
            <w:noWrap/>
            <w:hideMark/>
          </w:tcPr>
          <w:p w:rsidR="008170C8" w:rsidRPr="007751D5" w:rsidRDefault="008170C8" w:rsidP="008170C8">
            <w:r w:rsidRPr="007751D5">
              <w:t>21.66</w:t>
            </w:r>
          </w:p>
        </w:tc>
        <w:tc>
          <w:tcPr>
            <w:tcW w:w="602" w:type="dxa"/>
            <w:noWrap/>
            <w:hideMark/>
          </w:tcPr>
          <w:p w:rsidR="008170C8" w:rsidRPr="007751D5" w:rsidRDefault="008170C8" w:rsidP="008170C8">
            <w:r w:rsidRPr="007751D5">
              <w:t>64</w:t>
            </w:r>
          </w:p>
        </w:tc>
        <w:tc>
          <w:tcPr>
            <w:tcW w:w="1053" w:type="dxa"/>
            <w:noWrap/>
            <w:hideMark/>
          </w:tcPr>
          <w:p w:rsidR="008170C8" w:rsidRPr="007751D5" w:rsidRDefault="008170C8" w:rsidP="008170C8">
            <w:r w:rsidRPr="007751D5">
              <w:t>17960.63</w:t>
            </w:r>
          </w:p>
        </w:tc>
        <w:tc>
          <w:tcPr>
            <w:tcW w:w="941" w:type="dxa"/>
            <w:noWrap/>
            <w:hideMark/>
          </w:tcPr>
          <w:p w:rsidR="008170C8" w:rsidRPr="007751D5" w:rsidRDefault="008170C8" w:rsidP="008170C8">
            <w:r w:rsidRPr="007751D5">
              <w:t>6059.24</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6.10</w:t>
            </w:r>
          </w:p>
        </w:tc>
      </w:tr>
      <w:tr w:rsidR="008170C8" w:rsidRPr="007751D5" w:rsidTr="00A164A9">
        <w:trPr>
          <w:trHeight w:val="288"/>
        </w:trPr>
        <w:tc>
          <w:tcPr>
            <w:tcW w:w="1285" w:type="dxa"/>
            <w:noWrap/>
            <w:hideMark/>
          </w:tcPr>
          <w:p w:rsidR="008170C8" w:rsidRPr="007751D5" w:rsidRDefault="008170C8" w:rsidP="008170C8">
            <w:r w:rsidRPr="007751D5">
              <w:t>RP082</w:t>
            </w:r>
          </w:p>
        </w:tc>
        <w:tc>
          <w:tcPr>
            <w:tcW w:w="4387" w:type="dxa"/>
            <w:noWrap/>
            <w:hideMark/>
          </w:tcPr>
          <w:p w:rsidR="008170C8" w:rsidRPr="007751D5" w:rsidRDefault="008170C8" w:rsidP="008170C8">
            <w:r w:rsidRPr="007751D5">
              <w:t>CEMPO MANGGAR::IRGC 2710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117.70</w:t>
            </w:r>
          </w:p>
        </w:tc>
        <w:tc>
          <w:tcPr>
            <w:tcW w:w="718" w:type="dxa"/>
            <w:noWrap/>
            <w:hideMark/>
          </w:tcPr>
          <w:p w:rsidR="008170C8" w:rsidRPr="007751D5" w:rsidRDefault="008170C8" w:rsidP="008170C8">
            <w:r w:rsidRPr="007751D5">
              <w:t>20.00</w:t>
            </w:r>
          </w:p>
        </w:tc>
        <w:tc>
          <w:tcPr>
            <w:tcW w:w="718" w:type="dxa"/>
            <w:noWrap/>
            <w:hideMark/>
          </w:tcPr>
          <w:p w:rsidR="008170C8" w:rsidRPr="007751D5" w:rsidRDefault="008170C8" w:rsidP="008170C8">
            <w:r w:rsidRPr="007751D5">
              <w:t>45.48</w:t>
            </w:r>
          </w:p>
        </w:tc>
        <w:tc>
          <w:tcPr>
            <w:tcW w:w="602" w:type="dxa"/>
            <w:noWrap/>
            <w:hideMark/>
          </w:tcPr>
          <w:p w:rsidR="008170C8" w:rsidRPr="007751D5" w:rsidRDefault="008170C8" w:rsidP="008170C8">
            <w:r w:rsidRPr="007751D5">
              <w:t>57</w:t>
            </w:r>
          </w:p>
        </w:tc>
        <w:tc>
          <w:tcPr>
            <w:tcW w:w="1053" w:type="dxa"/>
            <w:noWrap/>
            <w:hideMark/>
          </w:tcPr>
          <w:p w:rsidR="008170C8" w:rsidRPr="007751D5" w:rsidRDefault="008170C8" w:rsidP="008170C8">
            <w:r w:rsidRPr="007751D5">
              <w:t>35716.00</w:t>
            </w:r>
          </w:p>
        </w:tc>
        <w:tc>
          <w:tcPr>
            <w:tcW w:w="941" w:type="dxa"/>
            <w:noWrap/>
            <w:hideMark/>
          </w:tcPr>
          <w:p w:rsidR="008170C8" w:rsidRPr="007751D5" w:rsidRDefault="008170C8" w:rsidP="008170C8">
            <w:r w:rsidRPr="007751D5">
              <w:t>7512.40</w:t>
            </w:r>
          </w:p>
        </w:tc>
        <w:tc>
          <w:tcPr>
            <w:tcW w:w="607" w:type="dxa"/>
            <w:noWrap/>
            <w:hideMark/>
          </w:tcPr>
          <w:p w:rsidR="008170C8" w:rsidRPr="007751D5" w:rsidRDefault="008170C8" w:rsidP="008170C8">
            <w:r w:rsidRPr="007751D5">
              <w:t>0.30</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5.34</w:t>
            </w:r>
          </w:p>
        </w:tc>
      </w:tr>
      <w:tr w:rsidR="008170C8" w:rsidRPr="007751D5" w:rsidTr="00A164A9">
        <w:trPr>
          <w:trHeight w:val="288"/>
        </w:trPr>
        <w:tc>
          <w:tcPr>
            <w:tcW w:w="1285" w:type="dxa"/>
            <w:noWrap/>
            <w:hideMark/>
          </w:tcPr>
          <w:p w:rsidR="008170C8" w:rsidRPr="007751D5" w:rsidRDefault="008170C8" w:rsidP="008170C8">
            <w:r w:rsidRPr="007751D5">
              <w:t>RP083</w:t>
            </w:r>
          </w:p>
        </w:tc>
        <w:tc>
          <w:tcPr>
            <w:tcW w:w="4387" w:type="dxa"/>
            <w:noWrap/>
            <w:hideMark/>
          </w:tcPr>
          <w:p w:rsidR="008170C8" w:rsidRPr="007751D5" w:rsidRDefault="008170C8" w:rsidP="008170C8">
            <w:r w:rsidRPr="007751D5">
              <w:t>CHAKOL::IRGC 7722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16.55</w:t>
            </w:r>
          </w:p>
        </w:tc>
        <w:tc>
          <w:tcPr>
            <w:tcW w:w="718" w:type="dxa"/>
            <w:noWrap/>
            <w:hideMark/>
          </w:tcPr>
          <w:p w:rsidR="008170C8" w:rsidRPr="007751D5" w:rsidRDefault="008170C8" w:rsidP="008170C8">
            <w:r w:rsidRPr="007751D5">
              <w:t>24.87</w:t>
            </w:r>
          </w:p>
        </w:tc>
        <w:tc>
          <w:tcPr>
            <w:tcW w:w="718" w:type="dxa"/>
            <w:noWrap/>
            <w:hideMark/>
          </w:tcPr>
          <w:p w:rsidR="008170C8" w:rsidRPr="007751D5" w:rsidRDefault="008170C8" w:rsidP="008170C8">
            <w:r w:rsidRPr="007751D5">
              <w:t>46.01</w:t>
            </w:r>
          </w:p>
        </w:tc>
        <w:tc>
          <w:tcPr>
            <w:tcW w:w="602" w:type="dxa"/>
            <w:noWrap/>
            <w:hideMark/>
          </w:tcPr>
          <w:p w:rsidR="008170C8" w:rsidRPr="007751D5" w:rsidRDefault="008170C8" w:rsidP="008170C8">
            <w:r w:rsidRPr="007751D5">
              <w:t>65</w:t>
            </w:r>
          </w:p>
        </w:tc>
        <w:tc>
          <w:tcPr>
            <w:tcW w:w="1053" w:type="dxa"/>
            <w:noWrap/>
            <w:hideMark/>
          </w:tcPr>
          <w:p w:rsidR="008170C8" w:rsidRPr="007751D5" w:rsidRDefault="008170C8" w:rsidP="008170C8">
            <w:r w:rsidRPr="007751D5">
              <w:t>21754.53</w:t>
            </w:r>
          </w:p>
        </w:tc>
        <w:tc>
          <w:tcPr>
            <w:tcW w:w="941" w:type="dxa"/>
            <w:noWrap/>
            <w:hideMark/>
          </w:tcPr>
          <w:p w:rsidR="008170C8" w:rsidRPr="007751D5" w:rsidRDefault="008170C8" w:rsidP="008170C8">
            <w:r w:rsidRPr="007751D5">
              <w:t>7640.26</w:t>
            </w:r>
          </w:p>
        </w:tc>
        <w:tc>
          <w:tcPr>
            <w:tcW w:w="607" w:type="dxa"/>
            <w:noWrap/>
            <w:hideMark/>
          </w:tcPr>
          <w:p w:rsidR="008170C8" w:rsidRPr="007751D5" w:rsidRDefault="008170C8" w:rsidP="008170C8">
            <w:r w:rsidRPr="007751D5">
              <w:t>0.39</w:t>
            </w:r>
          </w:p>
        </w:tc>
        <w:tc>
          <w:tcPr>
            <w:tcW w:w="991" w:type="dxa"/>
            <w:noWrap/>
            <w:hideMark/>
          </w:tcPr>
          <w:p w:rsidR="008170C8" w:rsidRPr="007751D5" w:rsidRDefault="008170C8" w:rsidP="008170C8">
            <w:r w:rsidRPr="007751D5">
              <w:t>273.69</w:t>
            </w:r>
          </w:p>
        </w:tc>
        <w:tc>
          <w:tcPr>
            <w:tcW w:w="768" w:type="dxa"/>
            <w:noWrap/>
            <w:hideMark/>
          </w:tcPr>
          <w:p w:rsidR="008170C8" w:rsidRPr="007751D5" w:rsidRDefault="008170C8" w:rsidP="008170C8">
            <w:r w:rsidRPr="007751D5">
              <w:t>97.38</w:t>
            </w:r>
          </w:p>
        </w:tc>
      </w:tr>
      <w:tr w:rsidR="008170C8" w:rsidRPr="007751D5" w:rsidTr="00A164A9">
        <w:trPr>
          <w:trHeight w:val="288"/>
        </w:trPr>
        <w:tc>
          <w:tcPr>
            <w:tcW w:w="1285" w:type="dxa"/>
            <w:noWrap/>
            <w:hideMark/>
          </w:tcPr>
          <w:p w:rsidR="008170C8" w:rsidRPr="007751D5" w:rsidRDefault="008170C8" w:rsidP="008170C8">
            <w:r w:rsidRPr="007751D5">
              <w:t>RP084</w:t>
            </w:r>
          </w:p>
        </w:tc>
        <w:tc>
          <w:tcPr>
            <w:tcW w:w="4387" w:type="dxa"/>
            <w:noWrap/>
            <w:hideMark/>
          </w:tcPr>
          <w:p w:rsidR="008170C8" w:rsidRPr="007751D5" w:rsidRDefault="008170C8" w:rsidP="008170C8">
            <w:r w:rsidRPr="007751D5">
              <w:t>CHAM LEK::IRGC 8938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23.88</w:t>
            </w:r>
          </w:p>
        </w:tc>
        <w:tc>
          <w:tcPr>
            <w:tcW w:w="718" w:type="dxa"/>
            <w:noWrap/>
            <w:hideMark/>
          </w:tcPr>
          <w:p w:rsidR="008170C8" w:rsidRPr="007751D5" w:rsidRDefault="008170C8" w:rsidP="008170C8">
            <w:r w:rsidRPr="007751D5">
              <w:t>24.79</w:t>
            </w:r>
          </w:p>
        </w:tc>
        <w:tc>
          <w:tcPr>
            <w:tcW w:w="718" w:type="dxa"/>
            <w:noWrap/>
            <w:hideMark/>
          </w:tcPr>
          <w:p w:rsidR="008170C8" w:rsidRPr="007751D5" w:rsidRDefault="008170C8" w:rsidP="008170C8">
            <w:r w:rsidRPr="007751D5">
              <w:t>34.65</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4683.50</w:t>
            </w:r>
          </w:p>
        </w:tc>
        <w:tc>
          <w:tcPr>
            <w:tcW w:w="941" w:type="dxa"/>
            <w:noWrap/>
            <w:hideMark/>
          </w:tcPr>
          <w:p w:rsidR="008170C8" w:rsidRPr="007751D5" w:rsidRDefault="008170C8" w:rsidP="008170C8">
            <w:r w:rsidRPr="007751D5">
              <w:t>6152.83</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6.75</w:t>
            </w:r>
          </w:p>
        </w:tc>
      </w:tr>
      <w:tr w:rsidR="008170C8" w:rsidRPr="007751D5" w:rsidTr="00A164A9">
        <w:trPr>
          <w:trHeight w:val="288"/>
        </w:trPr>
        <w:tc>
          <w:tcPr>
            <w:tcW w:w="1285" w:type="dxa"/>
            <w:noWrap/>
            <w:hideMark/>
          </w:tcPr>
          <w:p w:rsidR="008170C8" w:rsidRPr="007751D5" w:rsidRDefault="008170C8" w:rsidP="008170C8">
            <w:r w:rsidRPr="007751D5">
              <w:t>RP085</w:t>
            </w:r>
          </w:p>
        </w:tc>
        <w:tc>
          <w:tcPr>
            <w:tcW w:w="4387" w:type="dxa"/>
            <w:noWrap/>
            <w:hideMark/>
          </w:tcPr>
          <w:p w:rsidR="008170C8" w:rsidRPr="007751D5" w:rsidRDefault="008170C8" w:rsidP="008170C8">
            <w:r w:rsidRPr="007751D5">
              <w:t>CHAMA (DWARF)::IRGC 6948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5</w:t>
            </w:r>
          </w:p>
        </w:tc>
        <w:tc>
          <w:tcPr>
            <w:tcW w:w="830" w:type="dxa"/>
            <w:noWrap/>
            <w:hideMark/>
          </w:tcPr>
          <w:p w:rsidR="008170C8" w:rsidRPr="007751D5" w:rsidRDefault="008170C8" w:rsidP="008170C8">
            <w:r w:rsidRPr="007751D5">
              <w:t>74.39</w:t>
            </w:r>
          </w:p>
        </w:tc>
        <w:tc>
          <w:tcPr>
            <w:tcW w:w="718" w:type="dxa"/>
            <w:noWrap/>
            <w:hideMark/>
          </w:tcPr>
          <w:p w:rsidR="008170C8" w:rsidRPr="007751D5" w:rsidRDefault="008170C8" w:rsidP="008170C8">
            <w:r w:rsidRPr="007751D5">
              <w:t>20.41</w:t>
            </w:r>
          </w:p>
        </w:tc>
        <w:tc>
          <w:tcPr>
            <w:tcW w:w="718" w:type="dxa"/>
            <w:noWrap/>
            <w:hideMark/>
          </w:tcPr>
          <w:p w:rsidR="008170C8" w:rsidRPr="007751D5" w:rsidRDefault="008170C8" w:rsidP="008170C8">
            <w:r w:rsidRPr="007751D5">
              <w:t>39.29</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13085.19</w:t>
            </w:r>
          </w:p>
        </w:tc>
        <w:tc>
          <w:tcPr>
            <w:tcW w:w="941" w:type="dxa"/>
            <w:noWrap/>
            <w:hideMark/>
          </w:tcPr>
          <w:p w:rsidR="008170C8" w:rsidRPr="007751D5" w:rsidRDefault="008170C8" w:rsidP="008170C8">
            <w:r w:rsidRPr="007751D5">
              <w:t>4926.50</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166.44</w:t>
            </w:r>
          </w:p>
        </w:tc>
        <w:tc>
          <w:tcPr>
            <w:tcW w:w="768" w:type="dxa"/>
            <w:noWrap/>
            <w:hideMark/>
          </w:tcPr>
          <w:p w:rsidR="008170C8" w:rsidRPr="007751D5" w:rsidRDefault="008170C8" w:rsidP="008170C8">
            <w:r w:rsidRPr="007751D5">
              <w:t>97.96</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086</w:t>
            </w:r>
          </w:p>
        </w:tc>
        <w:tc>
          <w:tcPr>
            <w:tcW w:w="4387" w:type="dxa"/>
            <w:noWrap/>
            <w:hideMark/>
          </w:tcPr>
          <w:p w:rsidR="008170C8" w:rsidRPr="007751D5" w:rsidRDefault="008170C8" w:rsidP="008170C8">
            <w:r w:rsidRPr="007751D5">
              <w:t>CHANDARHAT::IRGC 2584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90.24</w:t>
            </w:r>
          </w:p>
        </w:tc>
        <w:tc>
          <w:tcPr>
            <w:tcW w:w="718" w:type="dxa"/>
            <w:noWrap/>
            <w:hideMark/>
          </w:tcPr>
          <w:p w:rsidR="008170C8" w:rsidRPr="007751D5" w:rsidRDefault="008170C8" w:rsidP="008170C8">
            <w:r w:rsidRPr="007751D5">
              <w:t>23.11</w:t>
            </w:r>
          </w:p>
        </w:tc>
        <w:tc>
          <w:tcPr>
            <w:tcW w:w="718" w:type="dxa"/>
            <w:noWrap/>
            <w:hideMark/>
          </w:tcPr>
          <w:p w:rsidR="008170C8" w:rsidRPr="007751D5" w:rsidRDefault="008170C8" w:rsidP="008170C8">
            <w:r w:rsidRPr="007751D5">
              <w:t>27.22</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8887.43</w:t>
            </w:r>
          </w:p>
        </w:tc>
        <w:tc>
          <w:tcPr>
            <w:tcW w:w="941" w:type="dxa"/>
            <w:noWrap/>
            <w:hideMark/>
          </w:tcPr>
          <w:p w:rsidR="008170C8" w:rsidRPr="007751D5" w:rsidRDefault="008170C8" w:rsidP="008170C8">
            <w:r w:rsidRPr="007751D5">
              <w:t>2972.34</w:t>
            </w:r>
          </w:p>
        </w:tc>
        <w:tc>
          <w:tcPr>
            <w:tcW w:w="607" w:type="dxa"/>
            <w:noWrap/>
            <w:hideMark/>
          </w:tcPr>
          <w:p w:rsidR="008170C8" w:rsidRPr="007751D5" w:rsidRDefault="008170C8" w:rsidP="008170C8">
            <w:r w:rsidRPr="007751D5">
              <w:t>0.36</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7.04</w:t>
            </w:r>
          </w:p>
        </w:tc>
      </w:tr>
      <w:tr w:rsidR="008170C8" w:rsidRPr="007751D5" w:rsidTr="00A164A9">
        <w:trPr>
          <w:trHeight w:val="288"/>
        </w:trPr>
        <w:tc>
          <w:tcPr>
            <w:tcW w:w="1285" w:type="dxa"/>
            <w:noWrap/>
            <w:hideMark/>
          </w:tcPr>
          <w:p w:rsidR="008170C8" w:rsidRPr="007751D5" w:rsidRDefault="008170C8" w:rsidP="008170C8">
            <w:r w:rsidRPr="007751D5">
              <w:t>RP087</w:t>
            </w:r>
          </w:p>
        </w:tc>
        <w:tc>
          <w:tcPr>
            <w:tcW w:w="4387" w:type="dxa"/>
            <w:noWrap/>
            <w:hideMark/>
          </w:tcPr>
          <w:p w:rsidR="008170C8" w:rsidRPr="007751D5" w:rsidRDefault="008170C8" w:rsidP="008170C8">
            <w:r w:rsidRPr="007751D5">
              <w:t>CHANDINA::IRGC 3642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20.35</w:t>
            </w:r>
          </w:p>
        </w:tc>
        <w:tc>
          <w:tcPr>
            <w:tcW w:w="718" w:type="dxa"/>
            <w:noWrap/>
            <w:hideMark/>
          </w:tcPr>
          <w:p w:rsidR="008170C8" w:rsidRPr="007751D5" w:rsidRDefault="008170C8" w:rsidP="008170C8">
            <w:r w:rsidRPr="007751D5">
              <w:t>23.52</w:t>
            </w:r>
          </w:p>
        </w:tc>
        <w:tc>
          <w:tcPr>
            <w:tcW w:w="718" w:type="dxa"/>
            <w:noWrap/>
            <w:hideMark/>
          </w:tcPr>
          <w:p w:rsidR="008170C8" w:rsidRPr="007751D5" w:rsidRDefault="008170C8" w:rsidP="008170C8">
            <w:r w:rsidRPr="007751D5">
              <w:t>37.07</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8711.57</w:t>
            </w:r>
          </w:p>
        </w:tc>
        <w:tc>
          <w:tcPr>
            <w:tcW w:w="941" w:type="dxa"/>
            <w:noWrap/>
            <w:hideMark/>
          </w:tcPr>
          <w:p w:rsidR="008170C8" w:rsidRPr="007751D5" w:rsidRDefault="008170C8" w:rsidP="008170C8">
            <w:r w:rsidRPr="007751D5">
              <w:t>3310.22</w:t>
            </w:r>
          </w:p>
        </w:tc>
        <w:tc>
          <w:tcPr>
            <w:tcW w:w="607" w:type="dxa"/>
            <w:noWrap/>
            <w:hideMark/>
          </w:tcPr>
          <w:p w:rsidR="008170C8" w:rsidRPr="007751D5" w:rsidRDefault="008170C8" w:rsidP="008170C8">
            <w:r w:rsidRPr="007751D5">
              <w:t>0.32</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2.49</w:t>
            </w:r>
          </w:p>
        </w:tc>
      </w:tr>
      <w:tr w:rsidR="008170C8" w:rsidRPr="007751D5" w:rsidTr="00A164A9">
        <w:trPr>
          <w:trHeight w:val="288"/>
        </w:trPr>
        <w:tc>
          <w:tcPr>
            <w:tcW w:w="1285" w:type="dxa"/>
            <w:noWrap/>
            <w:hideMark/>
          </w:tcPr>
          <w:p w:rsidR="008170C8" w:rsidRPr="007751D5" w:rsidRDefault="008170C8" w:rsidP="008170C8">
            <w:r w:rsidRPr="007751D5">
              <w:t>RP088</w:t>
            </w:r>
          </w:p>
        </w:tc>
        <w:tc>
          <w:tcPr>
            <w:tcW w:w="4387" w:type="dxa"/>
            <w:noWrap/>
            <w:hideMark/>
          </w:tcPr>
          <w:p w:rsidR="008170C8" w:rsidRPr="007751D5" w:rsidRDefault="008170C8" w:rsidP="008170C8">
            <w:r w:rsidRPr="007751D5">
              <w:t>CHANG LE SAN SHU ZAO::IRGC 6356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3</w:t>
            </w:r>
          </w:p>
        </w:tc>
        <w:tc>
          <w:tcPr>
            <w:tcW w:w="830" w:type="dxa"/>
            <w:noWrap/>
            <w:hideMark/>
          </w:tcPr>
          <w:p w:rsidR="008170C8" w:rsidRPr="007751D5" w:rsidRDefault="008170C8" w:rsidP="008170C8">
            <w:r w:rsidRPr="007751D5">
              <w:t>82.49</w:t>
            </w:r>
          </w:p>
        </w:tc>
        <w:tc>
          <w:tcPr>
            <w:tcW w:w="718" w:type="dxa"/>
            <w:noWrap/>
            <w:hideMark/>
          </w:tcPr>
          <w:p w:rsidR="008170C8" w:rsidRPr="007751D5" w:rsidRDefault="008170C8" w:rsidP="008170C8">
            <w:r w:rsidRPr="007751D5">
              <w:t>19.45</w:t>
            </w:r>
          </w:p>
        </w:tc>
        <w:tc>
          <w:tcPr>
            <w:tcW w:w="718" w:type="dxa"/>
            <w:noWrap/>
            <w:hideMark/>
          </w:tcPr>
          <w:p w:rsidR="008170C8" w:rsidRPr="007751D5" w:rsidRDefault="008170C8" w:rsidP="008170C8">
            <w:r w:rsidRPr="007751D5">
              <w:t>34.32</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9321.80</w:t>
            </w:r>
          </w:p>
        </w:tc>
        <w:tc>
          <w:tcPr>
            <w:tcW w:w="941" w:type="dxa"/>
            <w:noWrap/>
            <w:hideMark/>
          </w:tcPr>
          <w:p w:rsidR="008170C8" w:rsidRPr="007751D5" w:rsidRDefault="008170C8" w:rsidP="008170C8">
            <w:r w:rsidRPr="007751D5">
              <w:t>4538.40</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5.87</w:t>
            </w:r>
          </w:p>
        </w:tc>
      </w:tr>
      <w:tr w:rsidR="008170C8" w:rsidRPr="007751D5" w:rsidTr="00A164A9">
        <w:trPr>
          <w:trHeight w:val="288"/>
        </w:trPr>
        <w:tc>
          <w:tcPr>
            <w:tcW w:w="1285" w:type="dxa"/>
            <w:noWrap/>
            <w:hideMark/>
          </w:tcPr>
          <w:p w:rsidR="008170C8" w:rsidRPr="007751D5" w:rsidRDefault="008170C8" w:rsidP="008170C8">
            <w:r w:rsidRPr="007751D5">
              <w:t>RP089</w:t>
            </w:r>
          </w:p>
        </w:tc>
        <w:tc>
          <w:tcPr>
            <w:tcW w:w="4387" w:type="dxa"/>
            <w:noWrap/>
            <w:hideMark/>
          </w:tcPr>
          <w:p w:rsidR="008170C8" w:rsidRPr="007751D5" w:rsidRDefault="008170C8" w:rsidP="008170C8">
            <w:r w:rsidRPr="007751D5">
              <w:t>CHAO PEUAK DENG::IRGC 1160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130.85</w:t>
            </w:r>
          </w:p>
        </w:tc>
        <w:tc>
          <w:tcPr>
            <w:tcW w:w="718" w:type="dxa"/>
            <w:noWrap/>
            <w:hideMark/>
          </w:tcPr>
          <w:p w:rsidR="008170C8" w:rsidRPr="007751D5" w:rsidRDefault="008170C8" w:rsidP="008170C8">
            <w:r w:rsidRPr="007751D5">
              <w:t>25.28</w:t>
            </w:r>
          </w:p>
        </w:tc>
        <w:tc>
          <w:tcPr>
            <w:tcW w:w="718" w:type="dxa"/>
            <w:noWrap/>
            <w:hideMark/>
          </w:tcPr>
          <w:p w:rsidR="008170C8" w:rsidRPr="007751D5" w:rsidRDefault="008170C8" w:rsidP="008170C8">
            <w:r w:rsidRPr="007751D5">
              <w:t>44.66</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23221.02</w:t>
            </w:r>
          </w:p>
        </w:tc>
        <w:tc>
          <w:tcPr>
            <w:tcW w:w="941" w:type="dxa"/>
            <w:noWrap/>
            <w:hideMark/>
          </w:tcPr>
          <w:p w:rsidR="008170C8" w:rsidRPr="007751D5" w:rsidRDefault="008170C8" w:rsidP="008170C8">
            <w:r w:rsidRPr="007751D5">
              <w:t>6694.34</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246.87</w:t>
            </w:r>
          </w:p>
        </w:tc>
        <w:tc>
          <w:tcPr>
            <w:tcW w:w="768" w:type="dxa"/>
            <w:noWrap/>
            <w:hideMark/>
          </w:tcPr>
          <w:p w:rsidR="008170C8" w:rsidRPr="007751D5" w:rsidRDefault="008170C8" w:rsidP="008170C8">
            <w:r w:rsidRPr="007751D5">
              <w:t>97.89</w:t>
            </w:r>
          </w:p>
        </w:tc>
      </w:tr>
      <w:tr w:rsidR="008170C8" w:rsidRPr="007751D5" w:rsidTr="00A164A9">
        <w:trPr>
          <w:trHeight w:val="288"/>
        </w:trPr>
        <w:tc>
          <w:tcPr>
            <w:tcW w:w="1285" w:type="dxa"/>
            <w:noWrap/>
            <w:hideMark/>
          </w:tcPr>
          <w:p w:rsidR="008170C8" w:rsidRPr="007751D5" w:rsidRDefault="008170C8" w:rsidP="008170C8">
            <w:r w:rsidRPr="007751D5">
              <w:t>RP090</w:t>
            </w:r>
          </w:p>
        </w:tc>
        <w:tc>
          <w:tcPr>
            <w:tcW w:w="4387" w:type="dxa"/>
            <w:noWrap/>
            <w:hideMark/>
          </w:tcPr>
          <w:p w:rsidR="008170C8" w:rsidRPr="007751D5" w:rsidRDefault="008170C8" w:rsidP="008170C8">
            <w:r w:rsidRPr="007751D5">
              <w:t>CHI SHENG TAO::IRGC 460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1</w:t>
            </w:r>
          </w:p>
        </w:tc>
        <w:tc>
          <w:tcPr>
            <w:tcW w:w="830" w:type="dxa"/>
            <w:noWrap/>
            <w:hideMark/>
          </w:tcPr>
          <w:p w:rsidR="008170C8" w:rsidRPr="007751D5" w:rsidRDefault="008170C8" w:rsidP="008170C8">
            <w:r w:rsidRPr="007751D5">
              <w:t>107.89</w:t>
            </w:r>
          </w:p>
        </w:tc>
        <w:tc>
          <w:tcPr>
            <w:tcW w:w="718" w:type="dxa"/>
            <w:noWrap/>
            <w:hideMark/>
          </w:tcPr>
          <w:p w:rsidR="008170C8" w:rsidRPr="007751D5" w:rsidRDefault="008170C8" w:rsidP="008170C8">
            <w:r w:rsidRPr="007751D5">
              <w:t>19.05</w:t>
            </w:r>
          </w:p>
        </w:tc>
        <w:tc>
          <w:tcPr>
            <w:tcW w:w="718" w:type="dxa"/>
            <w:noWrap/>
            <w:hideMark/>
          </w:tcPr>
          <w:p w:rsidR="008170C8" w:rsidRPr="007751D5" w:rsidRDefault="008170C8" w:rsidP="008170C8">
            <w:r w:rsidRPr="007751D5">
              <w:t>28.63</w:t>
            </w:r>
          </w:p>
        </w:tc>
        <w:tc>
          <w:tcPr>
            <w:tcW w:w="602" w:type="dxa"/>
            <w:noWrap/>
            <w:hideMark/>
          </w:tcPr>
          <w:p w:rsidR="008170C8" w:rsidRPr="007751D5" w:rsidRDefault="008170C8" w:rsidP="008170C8">
            <w:r w:rsidRPr="007751D5">
              <w:t>45</w:t>
            </w:r>
          </w:p>
        </w:tc>
        <w:tc>
          <w:tcPr>
            <w:tcW w:w="1053" w:type="dxa"/>
            <w:noWrap/>
            <w:hideMark/>
          </w:tcPr>
          <w:p w:rsidR="008170C8" w:rsidRPr="007751D5" w:rsidRDefault="008170C8" w:rsidP="008170C8">
            <w:r w:rsidRPr="007751D5">
              <w:t>11251.65</w:t>
            </w:r>
          </w:p>
        </w:tc>
        <w:tc>
          <w:tcPr>
            <w:tcW w:w="941" w:type="dxa"/>
            <w:noWrap/>
            <w:hideMark/>
          </w:tcPr>
          <w:p w:rsidR="008170C8" w:rsidRPr="007751D5" w:rsidRDefault="008170C8" w:rsidP="008170C8">
            <w:r w:rsidRPr="007751D5">
              <w:t>3611.29</w:t>
            </w:r>
          </w:p>
        </w:tc>
        <w:tc>
          <w:tcPr>
            <w:tcW w:w="607" w:type="dxa"/>
            <w:noWrap/>
            <w:hideMark/>
          </w:tcPr>
          <w:p w:rsidR="008170C8" w:rsidRPr="007751D5" w:rsidRDefault="008170C8" w:rsidP="008170C8">
            <w:r w:rsidRPr="007751D5">
              <w:t>0.39</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6.05</w:t>
            </w:r>
          </w:p>
        </w:tc>
      </w:tr>
      <w:tr w:rsidR="008170C8" w:rsidRPr="007751D5" w:rsidTr="00A164A9">
        <w:trPr>
          <w:trHeight w:val="288"/>
        </w:trPr>
        <w:tc>
          <w:tcPr>
            <w:tcW w:w="1285" w:type="dxa"/>
            <w:noWrap/>
            <w:hideMark/>
          </w:tcPr>
          <w:p w:rsidR="008170C8" w:rsidRPr="007751D5" w:rsidRDefault="008170C8" w:rsidP="008170C8">
            <w:r w:rsidRPr="007751D5">
              <w:t>RP091</w:t>
            </w:r>
          </w:p>
        </w:tc>
        <w:tc>
          <w:tcPr>
            <w:tcW w:w="4387" w:type="dxa"/>
            <w:noWrap/>
            <w:hideMark/>
          </w:tcPr>
          <w:p w:rsidR="008170C8" w:rsidRPr="007751D5" w:rsidRDefault="008170C8" w:rsidP="008170C8">
            <w:r w:rsidRPr="007751D5">
              <w:t>CHIAYI WU-K'O::IRGC 6497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4</w:t>
            </w:r>
          </w:p>
        </w:tc>
        <w:tc>
          <w:tcPr>
            <w:tcW w:w="830" w:type="dxa"/>
            <w:noWrap/>
            <w:hideMark/>
          </w:tcPr>
          <w:p w:rsidR="008170C8" w:rsidRPr="007751D5" w:rsidRDefault="008170C8" w:rsidP="008170C8">
            <w:r w:rsidRPr="007751D5">
              <w:t>101.28</w:t>
            </w:r>
          </w:p>
        </w:tc>
        <w:tc>
          <w:tcPr>
            <w:tcW w:w="718" w:type="dxa"/>
            <w:noWrap/>
            <w:hideMark/>
          </w:tcPr>
          <w:p w:rsidR="008170C8" w:rsidRPr="007751D5" w:rsidRDefault="008170C8" w:rsidP="008170C8">
            <w:r w:rsidRPr="007751D5">
              <w:t>23.65</w:t>
            </w:r>
          </w:p>
        </w:tc>
        <w:tc>
          <w:tcPr>
            <w:tcW w:w="718" w:type="dxa"/>
            <w:noWrap/>
            <w:hideMark/>
          </w:tcPr>
          <w:p w:rsidR="008170C8" w:rsidRPr="007751D5" w:rsidRDefault="008170C8" w:rsidP="008170C8">
            <w:r w:rsidRPr="007751D5">
              <w:t>40.95</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11815.52</w:t>
            </w:r>
          </w:p>
        </w:tc>
        <w:tc>
          <w:tcPr>
            <w:tcW w:w="941" w:type="dxa"/>
            <w:noWrap/>
            <w:hideMark/>
          </w:tcPr>
          <w:p w:rsidR="008170C8" w:rsidRPr="007751D5" w:rsidRDefault="008170C8" w:rsidP="008170C8">
            <w:r w:rsidRPr="007751D5">
              <w:t>4655.03</w:t>
            </w:r>
          </w:p>
        </w:tc>
        <w:tc>
          <w:tcPr>
            <w:tcW w:w="607" w:type="dxa"/>
            <w:noWrap/>
            <w:hideMark/>
          </w:tcPr>
          <w:p w:rsidR="008170C8" w:rsidRPr="007751D5" w:rsidRDefault="008170C8" w:rsidP="008170C8">
            <w:r w:rsidRPr="007751D5">
              <w:t>0.44</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6.97</w:t>
            </w:r>
          </w:p>
        </w:tc>
      </w:tr>
      <w:tr w:rsidR="008170C8" w:rsidRPr="007751D5" w:rsidTr="00A164A9">
        <w:trPr>
          <w:trHeight w:val="288"/>
        </w:trPr>
        <w:tc>
          <w:tcPr>
            <w:tcW w:w="1285" w:type="dxa"/>
            <w:noWrap/>
            <w:hideMark/>
          </w:tcPr>
          <w:p w:rsidR="008170C8" w:rsidRPr="007751D5" w:rsidRDefault="008170C8" w:rsidP="008170C8">
            <w:r w:rsidRPr="007751D5">
              <w:t>RP092</w:t>
            </w:r>
          </w:p>
        </w:tc>
        <w:tc>
          <w:tcPr>
            <w:tcW w:w="4387" w:type="dxa"/>
            <w:noWrap/>
            <w:hideMark/>
          </w:tcPr>
          <w:p w:rsidR="008170C8" w:rsidRPr="007751D5" w:rsidRDefault="008170C8" w:rsidP="008170C8">
            <w:r w:rsidRPr="007751D5">
              <w:t>CHIH SHEN LI::IRGC 130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96.84</w:t>
            </w:r>
          </w:p>
        </w:tc>
        <w:tc>
          <w:tcPr>
            <w:tcW w:w="718" w:type="dxa"/>
            <w:noWrap/>
            <w:hideMark/>
          </w:tcPr>
          <w:p w:rsidR="008170C8" w:rsidRPr="007751D5" w:rsidRDefault="008170C8" w:rsidP="008170C8">
            <w:r w:rsidRPr="007751D5">
              <w:t>22.52</w:t>
            </w:r>
          </w:p>
        </w:tc>
        <w:tc>
          <w:tcPr>
            <w:tcW w:w="718" w:type="dxa"/>
            <w:noWrap/>
            <w:hideMark/>
          </w:tcPr>
          <w:p w:rsidR="008170C8" w:rsidRPr="007751D5" w:rsidRDefault="008170C8" w:rsidP="008170C8">
            <w:r w:rsidRPr="007751D5">
              <w:t>34.25</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19284.09</w:t>
            </w:r>
          </w:p>
        </w:tc>
        <w:tc>
          <w:tcPr>
            <w:tcW w:w="941" w:type="dxa"/>
            <w:noWrap/>
            <w:hideMark/>
          </w:tcPr>
          <w:p w:rsidR="008170C8" w:rsidRPr="007751D5" w:rsidRDefault="008170C8" w:rsidP="008170C8">
            <w:r w:rsidRPr="007751D5">
              <w:t>6554.04</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6.68</w:t>
            </w:r>
          </w:p>
        </w:tc>
      </w:tr>
      <w:tr w:rsidR="008170C8" w:rsidRPr="007751D5" w:rsidTr="00A164A9">
        <w:trPr>
          <w:trHeight w:val="288"/>
        </w:trPr>
        <w:tc>
          <w:tcPr>
            <w:tcW w:w="1285" w:type="dxa"/>
            <w:noWrap/>
            <w:hideMark/>
          </w:tcPr>
          <w:p w:rsidR="008170C8" w:rsidRPr="007751D5" w:rsidRDefault="008170C8" w:rsidP="008170C8">
            <w:r w:rsidRPr="007751D5">
              <w:t>RP093</w:t>
            </w:r>
          </w:p>
        </w:tc>
        <w:tc>
          <w:tcPr>
            <w:tcW w:w="4387" w:type="dxa"/>
            <w:noWrap/>
            <w:hideMark/>
          </w:tcPr>
          <w:p w:rsidR="008170C8" w:rsidRPr="007751D5" w:rsidRDefault="008170C8" w:rsidP="008170C8">
            <w:r w:rsidRPr="007751D5">
              <w:t>CHNNOR::IRGC 6748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3</w:t>
            </w:r>
          </w:p>
        </w:tc>
        <w:tc>
          <w:tcPr>
            <w:tcW w:w="830" w:type="dxa"/>
            <w:noWrap/>
            <w:hideMark/>
          </w:tcPr>
          <w:p w:rsidR="008170C8" w:rsidRPr="007751D5" w:rsidRDefault="008170C8" w:rsidP="008170C8">
            <w:r w:rsidRPr="007751D5">
              <w:t>118.47</w:t>
            </w:r>
          </w:p>
        </w:tc>
        <w:tc>
          <w:tcPr>
            <w:tcW w:w="718" w:type="dxa"/>
            <w:noWrap/>
            <w:hideMark/>
          </w:tcPr>
          <w:p w:rsidR="008170C8" w:rsidRPr="007751D5" w:rsidRDefault="008170C8" w:rsidP="008170C8">
            <w:r w:rsidRPr="007751D5">
              <w:t>25.82</w:t>
            </w:r>
          </w:p>
        </w:tc>
        <w:tc>
          <w:tcPr>
            <w:tcW w:w="718" w:type="dxa"/>
            <w:noWrap/>
            <w:hideMark/>
          </w:tcPr>
          <w:p w:rsidR="008170C8" w:rsidRPr="007751D5" w:rsidRDefault="008170C8" w:rsidP="008170C8">
            <w:r w:rsidRPr="007751D5">
              <w:t>33.84</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19208.17</w:t>
            </w:r>
          </w:p>
        </w:tc>
        <w:tc>
          <w:tcPr>
            <w:tcW w:w="941" w:type="dxa"/>
            <w:noWrap/>
            <w:hideMark/>
          </w:tcPr>
          <w:p w:rsidR="008170C8" w:rsidRPr="007751D5" w:rsidRDefault="008170C8" w:rsidP="008170C8">
            <w:r w:rsidRPr="007751D5">
              <w:t>6695.95</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255.81</w:t>
            </w:r>
          </w:p>
        </w:tc>
        <w:tc>
          <w:tcPr>
            <w:tcW w:w="768" w:type="dxa"/>
            <w:noWrap/>
            <w:hideMark/>
          </w:tcPr>
          <w:p w:rsidR="008170C8" w:rsidRPr="007751D5" w:rsidRDefault="008170C8" w:rsidP="008170C8">
            <w:r w:rsidRPr="007751D5">
              <w:t>97.29</w:t>
            </w:r>
          </w:p>
        </w:tc>
      </w:tr>
      <w:tr w:rsidR="008170C8" w:rsidRPr="007751D5" w:rsidTr="00A164A9">
        <w:trPr>
          <w:trHeight w:val="288"/>
        </w:trPr>
        <w:tc>
          <w:tcPr>
            <w:tcW w:w="1285" w:type="dxa"/>
            <w:noWrap/>
            <w:hideMark/>
          </w:tcPr>
          <w:p w:rsidR="008170C8" w:rsidRPr="007751D5" w:rsidRDefault="008170C8" w:rsidP="008170C8">
            <w:r w:rsidRPr="007751D5">
              <w:t>RP094</w:t>
            </w:r>
          </w:p>
        </w:tc>
        <w:tc>
          <w:tcPr>
            <w:tcW w:w="4387" w:type="dxa"/>
            <w:noWrap/>
            <w:hideMark/>
          </w:tcPr>
          <w:p w:rsidR="008170C8" w:rsidRPr="007751D5" w:rsidRDefault="008170C8" w:rsidP="008170C8">
            <w:r w:rsidRPr="007751D5">
              <w:t>CHUA DAU::IRGC 478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117.06</w:t>
            </w:r>
          </w:p>
        </w:tc>
        <w:tc>
          <w:tcPr>
            <w:tcW w:w="718" w:type="dxa"/>
            <w:noWrap/>
            <w:hideMark/>
          </w:tcPr>
          <w:p w:rsidR="008170C8" w:rsidRPr="007751D5" w:rsidRDefault="008170C8" w:rsidP="008170C8">
            <w:r w:rsidRPr="007751D5">
              <w:t>21.08</w:t>
            </w:r>
          </w:p>
        </w:tc>
        <w:tc>
          <w:tcPr>
            <w:tcW w:w="718" w:type="dxa"/>
            <w:noWrap/>
            <w:hideMark/>
          </w:tcPr>
          <w:p w:rsidR="008170C8" w:rsidRPr="007751D5" w:rsidRDefault="008170C8" w:rsidP="008170C8">
            <w:r w:rsidRPr="007751D5">
              <w:t>21.38</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13345.35</w:t>
            </w:r>
          </w:p>
        </w:tc>
        <w:tc>
          <w:tcPr>
            <w:tcW w:w="941" w:type="dxa"/>
            <w:noWrap/>
            <w:hideMark/>
          </w:tcPr>
          <w:p w:rsidR="008170C8" w:rsidRPr="007751D5" w:rsidRDefault="008170C8" w:rsidP="008170C8">
            <w:r w:rsidRPr="007751D5">
              <w:t>4463.34</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7.57</w:t>
            </w:r>
          </w:p>
        </w:tc>
      </w:tr>
      <w:tr w:rsidR="008170C8" w:rsidRPr="007751D5" w:rsidTr="00A164A9">
        <w:trPr>
          <w:trHeight w:val="288"/>
        </w:trPr>
        <w:tc>
          <w:tcPr>
            <w:tcW w:w="1285" w:type="dxa"/>
            <w:noWrap/>
            <w:hideMark/>
          </w:tcPr>
          <w:p w:rsidR="008170C8" w:rsidRPr="007751D5" w:rsidRDefault="008170C8" w:rsidP="008170C8">
            <w:r w:rsidRPr="007751D5">
              <w:t>RP095</w:t>
            </w:r>
          </w:p>
        </w:tc>
        <w:tc>
          <w:tcPr>
            <w:tcW w:w="4387" w:type="dxa"/>
            <w:noWrap/>
            <w:hideMark/>
          </w:tcPr>
          <w:p w:rsidR="008170C8" w:rsidRPr="007751D5" w:rsidRDefault="008170C8" w:rsidP="008170C8">
            <w:r w:rsidRPr="007751D5">
              <w:t>CHUNGUR BALI::IRGC 2585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115.13</w:t>
            </w:r>
          </w:p>
        </w:tc>
        <w:tc>
          <w:tcPr>
            <w:tcW w:w="718" w:type="dxa"/>
            <w:noWrap/>
            <w:hideMark/>
          </w:tcPr>
          <w:p w:rsidR="008170C8" w:rsidRPr="007751D5" w:rsidRDefault="008170C8" w:rsidP="008170C8">
            <w:r w:rsidRPr="007751D5">
              <w:t>24.87</w:t>
            </w:r>
          </w:p>
        </w:tc>
        <w:tc>
          <w:tcPr>
            <w:tcW w:w="718" w:type="dxa"/>
            <w:noWrap/>
            <w:hideMark/>
          </w:tcPr>
          <w:p w:rsidR="008170C8" w:rsidRPr="007751D5" w:rsidRDefault="008170C8" w:rsidP="008170C8">
            <w:r w:rsidRPr="007751D5">
              <w:t>30.96</w:t>
            </w:r>
          </w:p>
        </w:tc>
        <w:tc>
          <w:tcPr>
            <w:tcW w:w="602" w:type="dxa"/>
            <w:noWrap/>
            <w:hideMark/>
          </w:tcPr>
          <w:p w:rsidR="008170C8" w:rsidRPr="007751D5" w:rsidRDefault="008170C8" w:rsidP="008170C8">
            <w:r w:rsidRPr="007751D5">
              <w:t>72</w:t>
            </w:r>
          </w:p>
        </w:tc>
        <w:tc>
          <w:tcPr>
            <w:tcW w:w="1053" w:type="dxa"/>
            <w:noWrap/>
            <w:hideMark/>
          </w:tcPr>
          <w:p w:rsidR="008170C8" w:rsidRPr="007751D5" w:rsidRDefault="008170C8" w:rsidP="008170C8">
            <w:r w:rsidRPr="007751D5">
              <w:t>15690.92</w:t>
            </w:r>
          </w:p>
        </w:tc>
        <w:tc>
          <w:tcPr>
            <w:tcW w:w="941" w:type="dxa"/>
            <w:noWrap/>
            <w:hideMark/>
          </w:tcPr>
          <w:p w:rsidR="008170C8" w:rsidRPr="007751D5" w:rsidRDefault="008170C8" w:rsidP="008170C8">
            <w:r w:rsidRPr="007751D5">
              <w:t>7127.70</w:t>
            </w:r>
          </w:p>
        </w:tc>
        <w:tc>
          <w:tcPr>
            <w:tcW w:w="607" w:type="dxa"/>
            <w:noWrap/>
            <w:hideMark/>
          </w:tcPr>
          <w:p w:rsidR="008170C8" w:rsidRPr="007751D5" w:rsidRDefault="008170C8" w:rsidP="008170C8">
            <w:r w:rsidRPr="007751D5">
              <w:t>0.45</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8.38</w:t>
            </w:r>
          </w:p>
        </w:tc>
      </w:tr>
      <w:tr w:rsidR="008170C8" w:rsidRPr="007751D5" w:rsidTr="00A164A9">
        <w:trPr>
          <w:trHeight w:val="288"/>
        </w:trPr>
        <w:tc>
          <w:tcPr>
            <w:tcW w:w="1285" w:type="dxa"/>
            <w:noWrap/>
            <w:hideMark/>
          </w:tcPr>
          <w:p w:rsidR="008170C8" w:rsidRPr="007751D5" w:rsidRDefault="008170C8" w:rsidP="008170C8">
            <w:r w:rsidRPr="007751D5">
              <w:t>RP096</w:t>
            </w:r>
          </w:p>
        </w:tc>
        <w:tc>
          <w:tcPr>
            <w:tcW w:w="4387" w:type="dxa"/>
            <w:noWrap/>
            <w:hideMark/>
          </w:tcPr>
          <w:p w:rsidR="008170C8" w:rsidRPr="007751D5" w:rsidRDefault="008170C8" w:rsidP="008170C8">
            <w:r w:rsidRPr="007751D5">
              <w:t>CICA 9::IRGC 5307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98.21</w:t>
            </w:r>
          </w:p>
        </w:tc>
        <w:tc>
          <w:tcPr>
            <w:tcW w:w="718" w:type="dxa"/>
            <w:noWrap/>
            <w:hideMark/>
          </w:tcPr>
          <w:p w:rsidR="008170C8" w:rsidRPr="007751D5" w:rsidRDefault="008170C8" w:rsidP="008170C8">
            <w:r w:rsidRPr="007751D5">
              <w:t>21.24</w:t>
            </w:r>
          </w:p>
        </w:tc>
        <w:tc>
          <w:tcPr>
            <w:tcW w:w="718" w:type="dxa"/>
            <w:noWrap/>
            <w:hideMark/>
          </w:tcPr>
          <w:p w:rsidR="008170C8" w:rsidRPr="007751D5" w:rsidRDefault="008170C8" w:rsidP="008170C8">
            <w:r w:rsidRPr="007751D5">
              <w:t>51.66</w:t>
            </w:r>
          </w:p>
        </w:tc>
        <w:tc>
          <w:tcPr>
            <w:tcW w:w="602" w:type="dxa"/>
            <w:noWrap/>
            <w:hideMark/>
          </w:tcPr>
          <w:p w:rsidR="008170C8" w:rsidRPr="007751D5" w:rsidRDefault="008170C8" w:rsidP="008170C8">
            <w:r w:rsidRPr="007751D5">
              <w:t>45</w:t>
            </w:r>
          </w:p>
        </w:tc>
        <w:tc>
          <w:tcPr>
            <w:tcW w:w="1053" w:type="dxa"/>
            <w:noWrap/>
            <w:hideMark/>
          </w:tcPr>
          <w:p w:rsidR="008170C8" w:rsidRPr="007751D5" w:rsidRDefault="008170C8" w:rsidP="008170C8">
            <w:r w:rsidRPr="007751D5">
              <w:t>10060.88</w:t>
            </w:r>
          </w:p>
        </w:tc>
        <w:tc>
          <w:tcPr>
            <w:tcW w:w="941" w:type="dxa"/>
            <w:noWrap/>
            <w:hideMark/>
          </w:tcPr>
          <w:p w:rsidR="008170C8" w:rsidRPr="007751D5" w:rsidRDefault="008170C8" w:rsidP="008170C8">
            <w:r w:rsidRPr="007751D5">
              <w:t>2652.30</w:t>
            </w:r>
          </w:p>
        </w:tc>
        <w:tc>
          <w:tcPr>
            <w:tcW w:w="607" w:type="dxa"/>
            <w:noWrap/>
            <w:hideMark/>
          </w:tcPr>
          <w:p w:rsidR="008170C8" w:rsidRPr="007751D5" w:rsidRDefault="008170C8" w:rsidP="008170C8">
            <w:r w:rsidRPr="007751D5">
              <w:t>0.33</w:t>
            </w:r>
          </w:p>
        </w:tc>
        <w:tc>
          <w:tcPr>
            <w:tcW w:w="991" w:type="dxa"/>
            <w:noWrap/>
            <w:hideMark/>
          </w:tcPr>
          <w:p w:rsidR="008170C8" w:rsidRPr="007751D5" w:rsidRDefault="008170C8" w:rsidP="008170C8">
            <w:r w:rsidRPr="007751D5">
              <w:t>246.87</w:t>
            </w:r>
          </w:p>
        </w:tc>
        <w:tc>
          <w:tcPr>
            <w:tcW w:w="768" w:type="dxa"/>
            <w:noWrap/>
            <w:hideMark/>
          </w:tcPr>
          <w:p w:rsidR="008170C8" w:rsidRPr="007751D5" w:rsidRDefault="008170C8" w:rsidP="008170C8">
            <w:r w:rsidRPr="007751D5">
              <w:t>94.86</w:t>
            </w:r>
          </w:p>
        </w:tc>
      </w:tr>
      <w:tr w:rsidR="008170C8" w:rsidRPr="007751D5" w:rsidTr="00A164A9">
        <w:trPr>
          <w:trHeight w:val="288"/>
        </w:trPr>
        <w:tc>
          <w:tcPr>
            <w:tcW w:w="1285" w:type="dxa"/>
            <w:noWrap/>
            <w:hideMark/>
          </w:tcPr>
          <w:p w:rsidR="008170C8" w:rsidRPr="007751D5" w:rsidRDefault="008170C8" w:rsidP="008170C8">
            <w:r w:rsidRPr="007751D5">
              <w:t>RP097</w:t>
            </w:r>
          </w:p>
        </w:tc>
        <w:tc>
          <w:tcPr>
            <w:tcW w:w="4387" w:type="dxa"/>
            <w:noWrap/>
            <w:hideMark/>
          </w:tcPr>
          <w:p w:rsidR="008170C8" w:rsidRPr="007751D5" w:rsidRDefault="008170C8" w:rsidP="008170C8">
            <w:r w:rsidRPr="007751D5">
              <w:t>CN 44-40-7::IRGC 4536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83.83</w:t>
            </w:r>
          </w:p>
        </w:tc>
        <w:tc>
          <w:tcPr>
            <w:tcW w:w="718" w:type="dxa"/>
            <w:noWrap/>
            <w:hideMark/>
          </w:tcPr>
          <w:p w:rsidR="008170C8" w:rsidRPr="007751D5" w:rsidRDefault="008170C8" w:rsidP="008170C8">
            <w:r w:rsidRPr="007751D5">
              <w:t>19.19</w:t>
            </w:r>
          </w:p>
        </w:tc>
        <w:tc>
          <w:tcPr>
            <w:tcW w:w="718" w:type="dxa"/>
            <w:noWrap/>
            <w:hideMark/>
          </w:tcPr>
          <w:p w:rsidR="008170C8" w:rsidRPr="007751D5" w:rsidRDefault="008170C8" w:rsidP="008170C8">
            <w:r w:rsidRPr="007751D5">
              <w:t>26.60</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8513.05</w:t>
            </w:r>
          </w:p>
        </w:tc>
        <w:tc>
          <w:tcPr>
            <w:tcW w:w="941" w:type="dxa"/>
            <w:noWrap/>
            <w:hideMark/>
          </w:tcPr>
          <w:p w:rsidR="008170C8" w:rsidRPr="007751D5" w:rsidRDefault="008170C8" w:rsidP="008170C8">
            <w:r w:rsidRPr="007751D5">
              <w:t>4053.85</w:t>
            </w:r>
          </w:p>
        </w:tc>
        <w:tc>
          <w:tcPr>
            <w:tcW w:w="607" w:type="dxa"/>
            <w:noWrap/>
            <w:hideMark/>
          </w:tcPr>
          <w:p w:rsidR="008170C8" w:rsidRPr="007751D5" w:rsidRDefault="008170C8" w:rsidP="008170C8">
            <w:r w:rsidRPr="007751D5">
              <w:t>0.47</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7.63</w:t>
            </w:r>
          </w:p>
        </w:tc>
      </w:tr>
      <w:tr w:rsidR="008170C8" w:rsidRPr="007751D5" w:rsidTr="00A164A9">
        <w:trPr>
          <w:trHeight w:val="288"/>
        </w:trPr>
        <w:tc>
          <w:tcPr>
            <w:tcW w:w="1285" w:type="dxa"/>
            <w:noWrap/>
            <w:hideMark/>
          </w:tcPr>
          <w:p w:rsidR="008170C8" w:rsidRPr="007751D5" w:rsidRDefault="008170C8" w:rsidP="008170C8">
            <w:r w:rsidRPr="007751D5">
              <w:t>RP098</w:t>
            </w:r>
          </w:p>
        </w:tc>
        <w:tc>
          <w:tcPr>
            <w:tcW w:w="4387" w:type="dxa"/>
            <w:noWrap/>
            <w:hideMark/>
          </w:tcPr>
          <w:p w:rsidR="008170C8" w:rsidRPr="007751D5" w:rsidRDefault="008170C8" w:rsidP="008170C8">
            <w:r w:rsidRPr="007751D5">
              <w:t>CO 39::IRGC 5123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5</w:t>
            </w:r>
          </w:p>
        </w:tc>
        <w:tc>
          <w:tcPr>
            <w:tcW w:w="830" w:type="dxa"/>
            <w:noWrap/>
            <w:hideMark/>
          </w:tcPr>
          <w:p w:rsidR="008170C8" w:rsidRPr="007751D5" w:rsidRDefault="008170C8" w:rsidP="008170C8">
            <w:r w:rsidRPr="007751D5">
              <w:t>69.57</w:t>
            </w:r>
          </w:p>
        </w:tc>
        <w:tc>
          <w:tcPr>
            <w:tcW w:w="718" w:type="dxa"/>
            <w:noWrap/>
            <w:hideMark/>
          </w:tcPr>
          <w:p w:rsidR="008170C8" w:rsidRPr="007751D5" w:rsidRDefault="008170C8" w:rsidP="008170C8">
            <w:r w:rsidRPr="007751D5">
              <w:t>19.76</w:t>
            </w:r>
          </w:p>
        </w:tc>
        <w:tc>
          <w:tcPr>
            <w:tcW w:w="718" w:type="dxa"/>
            <w:noWrap/>
            <w:hideMark/>
          </w:tcPr>
          <w:p w:rsidR="008170C8" w:rsidRPr="007751D5" w:rsidRDefault="008170C8" w:rsidP="008170C8">
            <w:r w:rsidRPr="007751D5">
              <w:t>29.33</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6542.66</w:t>
            </w:r>
          </w:p>
        </w:tc>
        <w:tc>
          <w:tcPr>
            <w:tcW w:w="941" w:type="dxa"/>
            <w:noWrap/>
            <w:hideMark/>
          </w:tcPr>
          <w:p w:rsidR="008170C8" w:rsidRPr="007751D5" w:rsidRDefault="008170C8" w:rsidP="008170C8">
            <w:r w:rsidRPr="007751D5">
              <w:t>2777.91</w:t>
            </w:r>
          </w:p>
        </w:tc>
        <w:tc>
          <w:tcPr>
            <w:tcW w:w="607" w:type="dxa"/>
            <w:noWrap/>
            <w:hideMark/>
          </w:tcPr>
          <w:p w:rsidR="008170C8" w:rsidRPr="007751D5" w:rsidRDefault="008170C8" w:rsidP="008170C8">
            <w:r w:rsidRPr="007751D5">
              <w:t>0.39</w:t>
            </w:r>
          </w:p>
        </w:tc>
        <w:tc>
          <w:tcPr>
            <w:tcW w:w="991" w:type="dxa"/>
            <w:noWrap/>
            <w:hideMark/>
          </w:tcPr>
          <w:p w:rsidR="008170C8" w:rsidRPr="007751D5" w:rsidRDefault="008170C8" w:rsidP="008170C8">
            <w:r w:rsidRPr="007751D5">
              <w:t>166.44</w:t>
            </w:r>
          </w:p>
        </w:tc>
        <w:tc>
          <w:tcPr>
            <w:tcW w:w="768" w:type="dxa"/>
            <w:noWrap/>
            <w:hideMark/>
          </w:tcPr>
          <w:p w:rsidR="008170C8" w:rsidRPr="007751D5" w:rsidRDefault="008170C8" w:rsidP="008170C8">
            <w:r w:rsidRPr="007751D5">
              <w:t>93.51</w:t>
            </w:r>
          </w:p>
        </w:tc>
      </w:tr>
      <w:tr w:rsidR="008170C8" w:rsidRPr="007751D5" w:rsidTr="00A164A9">
        <w:trPr>
          <w:trHeight w:val="288"/>
        </w:trPr>
        <w:tc>
          <w:tcPr>
            <w:tcW w:w="1285" w:type="dxa"/>
            <w:noWrap/>
            <w:hideMark/>
          </w:tcPr>
          <w:p w:rsidR="008170C8" w:rsidRPr="007751D5" w:rsidRDefault="008170C8" w:rsidP="008170C8">
            <w:r w:rsidRPr="007751D5">
              <w:t>RP099</w:t>
            </w:r>
          </w:p>
        </w:tc>
        <w:tc>
          <w:tcPr>
            <w:tcW w:w="4387" w:type="dxa"/>
            <w:noWrap/>
            <w:hideMark/>
          </w:tcPr>
          <w:p w:rsidR="008170C8" w:rsidRPr="007751D5" w:rsidRDefault="008170C8" w:rsidP="008170C8">
            <w:r w:rsidRPr="007751D5">
              <w:t>CR 60-10::IRGC 1577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2</w:t>
            </w:r>
          </w:p>
        </w:tc>
        <w:tc>
          <w:tcPr>
            <w:tcW w:w="830" w:type="dxa"/>
            <w:noWrap/>
            <w:hideMark/>
          </w:tcPr>
          <w:p w:rsidR="008170C8" w:rsidRPr="007751D5" w:rsidRDefault="008170C8" w:rsidP="008170C8">
            <w:r w:rsidRPr="007751D5">
              <w:t>62.33</w:t>
            </w:r>
          </w:p>
        </w:tc>
        <w:tc>
          <w:tcPr>
            <w:tcW w:w="718" w:type="dxa"/>
            <w:noWrap/>
            <w:hideMark/>
          </w:tcPr>
          <w:p w:rsidR="008170C8" w:rsidRPr="007751D5" w:rsidRDefault="008170C8" w:rsidP="008170C8">
            <w:r w:rsidRPr="007751D5">
              <w:t>19.19</w:t>
            </w:r>
          </w:p>
        </w:tc>
        <w:tc>
          <w:tcPr>
            <w:tcW w:w="718" w:type="dxa"/>
            <w:noWrap/>
            <w:hideMark/>
          </w:tcPr>
          <w:p w:rsidR="008170C8" w:rsidRPr="007751D5" w:rsidRDefault="008170C8" w:rsidP="008170C8">
            <w:r w:rsidRPr="007751D5">
              <w:t>22.58</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7973.49</w:t>
            </w:r>
          </w:p>
        </w:tc>
        <w:tc>
          <w:tcPr>
            <w:tcW w:w="941" w:type="dxa"/>
            <w:noWrap/>
            <w:hideMark/>
          </w:tcPr>
          <w:p w:rsidR="008170C8" w:rsidRPr="007751D5" w:rsidRDefault="008170C8" w:rsidP="008170C8">
            <w:r w:rsidRPr="007751D5">
              <w:t>4004.75</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2.23</w:t>
            </w:r>
          </w:p>
        </w:tc>
      </w:tr>
      <w:tr w:rsidR="008170C8" w:rsidRPr="007751D5" w:rsidTr="00A164A9">
        <w:trPr>
          <w:trHeight w:val="288"/>
        </w:trPr>
        <w:tc>
          <w:tcPr>
            <w:tcW w:w="1285" w:type="dxa"/>
            <w:noWrap/>
            <w:hideMark/>
          </w:tcPr>
          <w:p w:rsidR="008170C8" w:rsidRPr="007751D5" w:rsidRDefault="008170C8" w:rsidP="008170C8">
            <w:r w:rsidRPr="007751D5">
              <w:t>RP100</w:t>
            </w:r>
          </w:p>
        </w:tc>
        <w:tc>
          <w:tcPr>
            <w:tcW w:w="4387" w:type="dxa"/>
            <w:noWrap/>
            <w:hideMark/>
          </w:tcPr>
          <w:p w:rsidR="008170C8" w:rsidRPr="007751D5" w:rsidRDefault="008170C8" w:rsidP="008170C8">
            <w:r w:rsidRPr="007751D5">
              <w:t>CRILLO LA FRIA::IRGC 1079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27.73</w:t>
            </w:r>
          </w:p>
        </w:tc>
        <w:tc>
          <w:tcPr>
            <w:tcW w:w="718" w:type="dxa"/>
            <w:noWrap/>
            <w:hideMark/>
          </w:tcPr>
          <w:p w:rsidR="008170C8" w:rsidRPr="007751D5" w:rsidRDefault="008170C8" w:rsidP="008170C8">
            <w:r w:rsidRPr="007751D5">
              <w:t>21.08</w:t>
            </w:r>
          </w:p>
        </w:tc>
        <w:tc>
          <w:tcPr>
            <w:tcW w:w="718" w:type="dxa"/>
            <w:noWrap/>
            <w:hideMark/>
          </w:tcPr>
          <w:p w:rsidR="008170C8" w:rsidRPr="007751D5" w:rsidRDefault="008170C8" w:rsidP="008170C8">
            <w:r w:rsidRPr="007751D5">
              <w:t>36.44</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10336.71</w:t>
            </w:r>
          </w:p>
        </w:tc>
        <w:tc>
          <w:tcPr>
            <w:tcW w:w="941" w:type="dxa"/>
            <w:noWrap/>
            <w:hideMark/>
          </w:tcPr>
          <w:p w:rsidR="008170C8" w:rsidRPr="007751D5" w:rsidRDefault="008170C8" w:rsidP="008170C8">
            <w:r w:rsidRPr="007751D5">
              <w:t>5716.67</w:t>
            </w:r>
          </w:p>
        </w:tc>
        <w:tc>
          <w:tcPr>
            <w:tcW w:w="607" w:type="dxa"/>
            <w:noWrap/>
            <w:hideMark/>
          </w:tcPr>
          <w:p w:rsidR="008170C8" w:rsidRPr="007751D5" w:rsidRDefault="008170C8" w:rsidP="008170C8">
            <w:r w:rsidRPr="007751D5">
              <w:t>0.50</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6.75</w:t>
            </w:r>
          </w:p>
        </w:tc>
      </w:tr>
      <w:tr w:rsidR="008170C8" w:rsidRPr="007751D5" w:rsidTr="00A164A9">
        <w:trPr>
          <w:trHeight w:val="288"/>
        </w:trPr>
        <w:tc>
          <w:tcPr>
            <w:tcW w:w="1285" w:type="dxa"/>
            <w:noWrap/>
            <w:hideMark/>
          </w:tcPr>
          <w:p w:rsidR="008170C8" w:rsidRPr="007751D5" w:rsidRDefault="008170C8" w:rsidP="008170C8">
            <w:r w:rsidRPr="007751D5">
              <w:t>RP101</w:t>
            </w:r>
          </w:p>
        </w:tc>
        <w:tc>
          <w:tcPr>
            <w:tcW w:w="4387" w:type="dxa"/>
            <w:noWrap/>
            <w:hideMark/>
          </w:tcPr>
          <w:p w:rsidR="008170C8" w:rsidRPr="007751D5" w:rsidRDefault="008170C8" w:rsidP="008170C8">
            <w:r w:rsidRPr="007751D5">
              <w:t>CSR-90 IR-2::IRGC 11732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11.92</w:t>
            </w:r>
          </w:p>
        </w:tc>
        <w:tc>
          <w:tcPr>
            <w:tcW w:w="718" w:type="dxa"/>
            <w:noWrap/>
            <w:hideMark/>
          </w:tcPr>
          <w:p w:rsidR="008170C8" w:rsidRPr="007751D5" w:rsidRDefault="008170C8" w:rsidP="008170C8">
            <w:r w:rsidRPr="007751D5">
              <w:t>23.65</w:t>
            </w:r>
          </w:p>
        </w:tc>
        <w:tc>
          <w:tcPr>
            <w:tcW w:w="718" w:type="dxa"/>
            <w:noWrap/>
            <w:hideMark/>
          </w:tcPr>
          <w:p w:rsidR="008170C8" w:rsidRPr="007751D5" w:rsidRDefault="008170C8" w:rsidP="008170C8">
            <w:r w:rsidRPr="007751D5">
              <w:t>34.49</w:t>
            </w:r>
          </w:p>
        </w:tc>
        <w:tc>
          <w:tcPr>
            <w:tcW w:w="602" w:type="dxa"/>
            <w:noWrap/>
            <w:hideMark/>
          </w:tcPr>
          <w:p w:rsidR="008170C8" w:rsidRPr="007751D5" w:rsidRDefault="008170C8" w:rsidP="008170C8">
            <w:r w:rsidRPr="007751D5">
              <w:t>62</w:t>
            </w:r>
          </w:p>
        </w:tc>
        <w:tc>
          <w:tcPr>
            <w:tcW w:w="1053" w:type="dxa"/>
            <w:noWrap/>
            <w:hideMark/>
          </w:tcPr>
          <w:p w:rsidR="008170C8" w:rsidRPr="007751D5" w:rsidRDefault="008170C8" w:rsidP="008170C8">
            <w:r w:rsidRPr="007751D5">
              <w:t>15812.14</w:t>
            </w:r>
          </w:p>
        </w:tc>
        <w:tc>
          <w:tcPr>
            <w:tcW w:w="941" w:type="dxa"/>
            <w:noWrap/>
            <w:hideMark/>
          </w:tcPr>
          <w:p w:rsidR="008170C8" w:rsidRPr="007751D5" w:rsidRDefault="008170C8" w:rsidP="008170C8">
            <w:r w:rsidRPr="007751D5">
              <w:t>6657.87</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82.62</w:t>
            </w:r>
          </w:p>
        </w:tc>
        <w:tc>
          <w:tcPr>
            <w:tcW w:w="768" w:type="dxa"/>
            <w:noWrap/>
            <w:hideMark/>
          </w:tcPr>
          <w:p w:rsidR="008170C8" w:rsidRPr="007751D5" w:rsidRDefault="008170C8" w:rsidP="008170C8">
            <w:r w:rsidRPr="007751D5">
              <w:t>92.40</w:t>
            </w:r>
          </w:p>
        </w:tc>
      </w:tr>
      <w:tr w:rsidR="008170C8" w:rsidRPr="007751D5" w:rsidTr="00A164A9">
        <w:trPr>
          <w:trHeight w:val="288"/>
        </w:trPr>
        <w:tc>
          <w:tcPr>
            <w:tcW w:w="1285" w:type="dxa"/>
            <w:noWrap/>
            <w:hideMark/>
          </w:tcPr>
          <w:p w:rsidR="008170C8" w:rsidRPr="007751D5" w:rsidRDefault="008170C8" w:rsidP="008170C8">
            <w:r w:rsidRPr="007751D5">
              <w:t>RP102</w:t>
            </w:r>
          </w:p>
        </w:tc>
        <w:tc>
          <w:tcPr>
            <w:tcW w:w="4387" w:type="dxa"/>
            <w:noWrap/>
            <w:hideMark/>
          </w:tcPr>
          <w:p w:rsidR="008170C8" w:rsidRPr="007751D5" w:rsidRDefault="008170C8" w:rsidP="008170C8">
            <w:r w:rsidRPr="007751D5">
              <w:t>CT 9737-6-1-1-2-2P-M::IRGC 11733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84.47</w:t>
            </w:r>
          </w:p>
        </w:tc>
        <w:tc>
          <w:tcPr>
            <w:tcW w:w="718" w:type="dxa"/>
            <w:noWrap/>
            <w:hideMark/>
          </w:tcPr>
          <w:p w:rsidR="008170C8" w:rsidRPr="007751D5" w:rsidRDefault="008170C8" w:rsidP="008170C8">
            <w:r w:rsidRPr="007751D5">
              <w:t>21.76</w:t>
            </w:r>
          </w:p>
        </w:tc>
        <w:tc>
          <w:tcPr>
            <w:tcW w:w="718" w:type="dxa"/>
            <w:noWrap/>
            <w:hideMark/>
          </w:tcPr>
          <w:p w:rsidR="008170C8" w:rsidRPr="007751D5" w:rsidRDefault="008170C8" w:rsidP="008170C8">
            <w:r w:rsidRPr="007751D5">
              <w:t>42.55</w:t>
            </w:r>
          </w:p>
        </w:tc>
        <w:tc>
          <w:tcPr>
            <w:tcW w:w="602" w:type="dxa"/>
            <w:noWrap/>
            <w:hideMark/>
          </w:tcPr>
          <w:p w:rsidR="008170C8" w:rsidRPr="007751D5" w:rsidRDefault="008170C8" w:rsidP="008170C8">
            <w:r w:rsidRPr="007751D5">
              <w:t>53</w:t>
            </w:r>
          </w:p>
        </w:tc>
        <w:tc>
          <w:tcPr>
            <w:tcW w:w="1053" w:type="dxa"/>
            <w:noWrap/>
            <w:hideMark/>
          </w:tcPr>
          <w:p w:rsidR="008170C8" w:rsidRPr="007751D5" w:rsidRDefault="008170C8" w:rsidP="008170C8">
            <w:r w:rsidRPr="007751D5">
              <w:t>14846.84</w:t>
            </w:r>
          </w:p>
        </w:tc>
        <w:tc>
          <w:tcPr>
            <w:tcW w:w="941" w:type="dxa"/>
            <w:noWrap/>
            <w:hideMark/>
          </w:tcPr>
          <w:p w:rsidR="008170C8" w:rsidRPr="007751D5" w:rsidRDefault="008170C8" w:rsidP="008170C8">
            <w:r w:rsidRPr="007751D5">
              <w:t>4059.54</w:t>
            </w:r>
          </w:p>
        </w:tc>
        <w:tc>
          <w:tcPr>
            <w:tcW w:w="607" w:type="dxa"/>
            <w:noWrap/>
            <w:hideMark/>
          </w:tcPr>
          <w:p w:rsidR="008170C8" w:rsidRPr="007751D5" w:rsidRDefault="008170C8" w:rsidP="008170C8">
            <w:r w:rsidRPr="007751D5">
              <w:t>0.38</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5.90</w:t>
            </w:r>
          </w:p>
        </w:tc>
      </w:tr>
      <w:tr w:rsidR="008170C8" w:rsidRPr="007751D5" w:rsidTr="00A164A9">
        <w:trPr>
          <w:trHeight w:val="288"/>
        </w:trPr>
        <w:tc>
          <w:tcPr>
            <w:tcW w:w="1285" w:type="dxa"/>
            <w:noWrap/>
            <w:hideMark/>
          </w:tcPr>
          <w:p w:rsidR="008170C8" w:rsidRPr="007751D5" w:rsidRDefault="008170C8" w:rsidP="008170C8">
            <w:r w:rsidRPr="007751D5">
              <w:t>RP103</w:t>
            </w:r>
          </w:p>
        </w:tc>
        <w:tc>
          <w:tcPr>
            <w:tcW w:w="4387" w:type="dxa"/>
            <w:noWrap/>
            <w:hideMark/>
          </w:tcPr>
          <w:p w:rsidR="008170C8" w:rsidRPr="007751D5" w:rsidRDefault="008170C8" w:rsidP="008170C8">
            <w:r w:rsidRPr="007751D5">
              <w:t>CUN GU NUO::IRGC 6357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79.46</w:t>
            </w:r>
          </w:p>
        </w:tc>
        <w:tc>
          <w:tcPr>
            <w:tcW w:w="718" w:type="dxa"/>
            <w:noWrap/>
            <w:hideMark/>
          </w:tcPr>
          <w:p w:rsidR="008170C8" w:rsidRPr="007751D5" w:rsidRDefault="008170C8" w:rsidP="008170C8">
            <w:r w:rsidRPr="007751D5">
              <w:t>22.17</w:t>
            </w:r>
          </w:p>
        </w:tc>
        <w:tc>
          <w:tcPr>
            <w:tcW w:w="718" w:type="dxa"/>
            <w:noWrap/>
            <w:hideMark/>
          </w:tcPr>
          <w:p w:rsidR="008170C8" w:rsidRPr="007751D5" w:rsidRDefault="008170C8" w:rsidP="008170C8">
            <w:r w:rsidRPr="007751D5">
              <w:t>37.02</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9192.02</w:t>
            </w:r>
          </w:p>
        </w:tc>
        <w:tc>
          <w:tcPr>
            <w:tcW w:w="941" w:type="dxa"/>
            <w:noWrap/>
            <w:hideMark/>
          </w:tcPr>
          <w:p w:rsidR="008170C8" w:rsidRPr="007751D5" w:rsidRDefault="008170C8" w:rsidP="008170C8">
            <w:r w:rsidRPr="007751D5">
              <w:t>3613.70</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3.49</w:t>
            </w:r>
          </w:p>
        </w:tc>
      </w:tr>
      <w:tr w:rsidR="008170C8" w:rsidRPr="007751D5" w:rsidTr="00A164A9">
        <w:trPr>
          <w:trHeight w:val="288"/>
        </w:trPr>
        <w:tc>
          <w:tcPr>
            <w:tcW w:w="1285" w:type="dxa"/>
            <w:noWrap/>
            <w:hideMark/>
          </w:tcPr>
          <w:p w:rsidR="008170C8" w:rsidRPr="007751D5" w:rsidRDefault="008170C8" w:rsidP="008170C8">
            <w:r w:rsidRPr="007751D5">
              <w:t>RP104</w:t>
            </w:r>
          </w:p>
        </w:tc>
        <w:tc>
          <w:tcPr>
            <w:tcW w:w="4387" w:type="dxa"/>
            <w:noWrap/>
            <w:hideMark/>
          </w:tcPr>
          <w:p w:rsidR="008170C8" w:rsidRPr="007751D5" w:rsidRDefault="008170C8" w:rsidP="008170C8">
            <w:r w:rsidRPr="007751D5">
              <w:t>CUYAMEL 3820::IRGC 11697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100.53</w:t>
            </w:r>
          </w:p>
        </w:tc>
        <w:tc>
          <w:tcPr>
            <w:tcW w:w="718" w:type="dxa"/>
            <w:noWrap/>
            <w:hideMark/>
          </w:tcPr>
          <w:p w:rsidR="008170C8" w:rsidRPr="007751D5" w:rsidRDefault="008170C8" w:rsidP="008170C8">
            <w:r w:rsidRPr="007751D5">
              <w:t>22.30</w:t>
            </w:r>
          </w:p>
        </w:tc>
        <w:tc>
          <w:tcPr>
            <w:tcW w:w="718" w:type="dxa"/>
            <w:noWrap/>
            <w:hideMark/>
          </w:tcPr>
          <w:p w:rsidR="008170C8" w:rsidRPr="007751D5" w:rsidRDefault="008170C8" w:rsidP="008170C8">
            <w:r w:rsidRPr="007751D5">
              <w:t>34.82</w:t>
            </w:r>
          </w:p>
        </w:tc>
        <w:tc>
          <w:tcPr>
            <w:tcW w:w="602" w:type="dxa"/>
            <w:noWrap/>
            <w:hideMark/>
          </w:tcPr>
          <w:p w:rsidR="008170C8" w:rsidRPr="007751D5" w:rsidRDefault="008170C8" w:rsidP="008170C8">
            <w:r w:rsidRPr="007751D5">
              <w:t>38</w:t>
            </w:r>
          </w:p>
        </w:tc>
        <w:tc>
          <w:tcPr>
            <w:tcW w:w="1053" w:type="dxa"/>
            <w:noWrap/>
            <w:hideMark/>
          </w:tcPr>
          <w:p w:rsidR="008170C8" w:rsidRPr="007751D5" w:rsidRDefault="008170C8" w:rsidP="008170C8">
            <w:r w:rsidRPr="007751D5">
              <w:t>7067.62</w:t>
            </w:r>
          </w:p>
        </w:tc>
        <w:tc>
          <w:tcPr>
            <w:tcW w:w="941" w:type="dxa"/>
            <w:noWrap/>
            <w:hideMark/>
          </w:tcPr>
          <w:p w:rsidR="008170C8" w:rsidRPr="007751D5" w:rsidRDefault="008170C8" w:rsidP="008170C8">
            <w:r w:rsidRPr="007751D5">
              <w:t>1875.82</w:t>
            </w:r>
          </w:p>
        </w:tc>
        <w:tc>
          <w:tcPr>
            <w:tcW w:w="607" w:type="dxa"/>
            <w:noWrap/>
            <w:hideMark/>
          </w:tcPr>
          <w:p w:rsidR="008170C8" w:rsidRPr="007751D5" w:rsidRDefault="008170C8" w:rsidP="008170C8">
            <w:r w:rsidRPr="007751D5">
              <w:t>0.24</w:t>
            </w:r>
          </w:p>
        </w:tc>
        <w:tc>
          <w:tcPr>
            <w:tcW w:w="991" w:type="dxa"/>
            <w:noWrap/>
            <w:hideMark/>
          </w:tcPr>
          <w:p w:rsidR="008170C8" w:rsidRPr="007751D5" w:rsidRDefault="008170C8" w:rsidP="008170C8">
            <w:r w:rsidRPr="007751D5">
              <w:t>175.37</w:t>
            </w:r>
          </w:p>
        </w:tc>
        <w:tc>
          <w:tcPr>
            <w:tcW w:w="768" w:type="dxa"/>
            <w:noWrap/>
            <w:hideMark/>
          </w:tcPr>
          <w:p w:rsidR="008170C8" w:rsidRPr="007751D5" w:rsidRDefault="008170C8" w:rsidP="008170C8">
            <w:r w:rsidRPr="007751D5">
              <w:t>96.16</w:t>
            </w:r>
          </w:p>
        </w:tc>
      </w:tr>
      <w:tr w:rsidR="008170C8" w:rsidRPr="007751D5" w:rsidTr="00A164A9">
        <w:trPr>
          <w:trHeight w:val="288"/>
        </w:trPr>
        <w:tc>
          <w:tcPr>
            <w:tcW w:w="1285" w:type="dxa"/>
            <w:noWrap/>
            <w:hideMark/>
          </w:tcPr>
          <w:p w:rsidR="008170C8" w:rsidRPr="007751D5" w:rsidRDefault="008170C8" w:rsidP="008170C8">
            <w:r w:rsidRPr="007751D5">
              <w:t>RP105</w:t>
            </w:r>
          </w:p>
        </w:tc>
        <w:tc>
          <w:tcPr>
            <w:tcW w:w="4387" w:type="dxa"/>
            <w:noWrap/>
            <w:hideMark/>
          </w:tcPr>
          <w:p w:rsidR="008170C8" w:rsidRPr="007751D5" w:rsidRDefault="008170C8" w:rsidP="008170C8">
            <w:r w:rsidRPr="007751D5">
              <w:t>DA 11::IRGC 604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9</w:t>
            </w:r>
          </w:p>
        </w:tc>
        <w:tc>
          <w:tcPr>
            <w:tcW w:w="830" w:type="dxa"/>
            <w:noWrap/>
            <w:hideMark/>
          </w:tcPr>
          <w:p w:rsidR="008170C8" w:rsidRPr="007751D5" w:rsidRDefault="008170C8" w:rsidP="008170C8">
            <w:r w:rsidRPr="007751D5">
              <w:t>100.96</w:t>
            </w:r>
          </w:p>
        </w:tc>
        <w:tc>
          <w:tcPr>
            <w:tcW w:w="718" w:type="dxa"/>
            <w:noWrap/>
            <w:hideMark/>
          </w:tcPr>
          <w:p w:rsidR="008170C8" w:rsidRPr="007751D5" w:rsidRDefault="008170C8" w:rsidP="008170C8">
            <w:r w:rsidRPr="007751D5">
              <w:t>20.95</w:t>
            </w:r>
          </w:p>
        </w:tc>
        <w:tc>
          <w:tcPr>
            <w:tcW w:w="718" w:type="dxa"/>
            <w:noWrap/>
            <w:hideMark/>
          </w:tcPr>
          <w:p w:rsidR="008170C8" w:rsidRPr="007751D5" w:rsidRDefault="008170C8" w:rsidP="008170C8">
            <w:r w:rsidRPr="007751D5">
              <w:t>26.61</w:t>
            </w:r>
          </w:p>
        </w:tc>
        <w:tc>
          <w:tcPr>
            <w:tcW w:w="602" w:type="dxa"/>
            <w:noWrap/>
            <w:hideMark/>
          </w:tcPr>
          <w:p w:rsidR="008170C8" w:rsidRPr="007751D5" w:rsidRDefault="008170C8" w:rsidP="008170C8">
            <w:r w:rsidRPr="007751D5">
              <w:t>74</w:t>
            </w:r>
          </w:p>
        </w:tc>
        <w:tc>
          <w:tcPr>
            <w:tcW w:w="1053" w:type="dxa"/>
            <w:noWrap/>
            <w:hideMark/>
          </w:tcPr>
          <w:p w:rsidR="008170C8" w:rsidRPr="007751D5" w:rsidRDefault="008170C8" w:rsidP="008170C8">
            <w:r w:rsidRPr="007751D5">
              <w:t>30550.00</w:t>
            </w:r>
          </w:p>
        </w:tc>
        <w:tc>
          <w:tcPr>
            <w:tcW w:w="941" w:type="dxa"/>
            <w:noWrap/>
            <w:hideMark/>
          </w:tcPr>
          <w:p w:rsidR="008170C8" w:rsidRPr="007751D5" w:rsidRDefault="008170C8" w:rsidP="008170C8">
            <w:r w:rsidRPr="007751D5">
              <w:t>5466.25</w:t>
            </w:r>
          </w:p>
        </w:tc>
        <w:tc>
          <w:tcPr>
            <w:tcW w:w="607" w:type="dxa"/>
            <w:noWrap/>
            <w:hideMark/>
          </w:tcPr>
          <w:p w:rsidR="008170C8" w:rsidRPr="007751D5" w:rsidRDefault="008170C8" w:rsidP="008170C8">
            <w:r w:rsidRPr="007751D5">
              <w:t>0.30</w:t>
            </w:r>
          </w:p>
        </w:tc>
        <w:tc>
          <w:tcPr>
            <w:tcW w:w="991" w:type="dxa"/>
            <w:noWrap/>
            <w:hideMark/>
          </w:tcPr>
          <w:p w:rsidR="008170C8" w:rsidRPr="007751D5" w:rsidRDefault="008170C8" w:rsidP="008170C8">
            <w:r w:rsidRPr="007751D5">
              <w:t>166.44</w:t>
            </w:r>
          </w:p>
        </w:tc>
        <w:tc>
          <w:tcPr>
            <w:tcW w:w="768" w:type="dxa"/>
            <w:noWrap/>
            <w:hideMark/>
          </w:tcPr>
          <w:p w:rsidR="008170C8" w:rsidRPr="007751D5" w:rsidRDefault="008170C8" w:rsidP="008170C8">
            <w:r w:rsidRPr="007751D5">
              <w:t>95.91</w:t>
            </w:r>
          </w:p>
        </w:tc>
      </w:tr>
      <w:tr w:rsidR="008170C8" w:rsidRPr="007751D5" w:rsidTr="00A164A9">
        <w:trPr>
          <w:trHeight w:val="288"/>
        </w:trPr>
        <w:tc>
          <w:tcPr>
            <w:tcW w:w="1285" w:type="dxa"/>
            <w:noWrap/>
            <w:hideMark/>
          </w:tcPr>
          <w:p w:rsidR="008170C8" w:rsidRPr="007751D5" w:rsidRDefault="008170C8" w:rsidP="008170C8">
            <w:r w:rsidRPr="007751D5">
              <w:t>RP106</w:t>
            </w:r>
          </w:p>
        </w:tc>
        <w:tc>
          <w:tcPr>
            <w:tcW w:w="4387" w:type="dxa"/>
            <w:noWrap/>
            <w:hideMark/>
          </w:tcPr>
          <w:p w:rsidR="008170C8" w:rsidRPr="007751D5" w:rsidRDefault="008170C8" w:rsidP="008170C8">
            <w:r w:rsidRPr="007751D5">
              <w:t>DA GANG ZHAN::IRGC 6710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2</w:t>
            </w:r>
          </w:p>
        </w:tc>
        <w:tc>
          <w:tcPr>
            <w:tcW w:w="830" w:type="dxa"/>
            <w:noWrap/>
            <w:hideMark/>
          </w:tcPr>
          <w:p w:rsidR="008170C8" w:rsidRPr="007751D5" w:rsidRDefault="008170C8" w:rsidP="008170C8">
            <w:r w:rsidRPr="007751D5">
              <w:t>125.53</w:t>
            </w:r>
          </w:p>
        </w:tc>
        <w:tc>
          <w:tcPr>
            <w:tcW w:w="718" w:type="dxa"/>
            <w:noWrap/>
            <w:hideMark/>
          </w:tcPr>
          <w:p w:rsidR="008170C8" w:rsidRPr="007751D5" w:rsidRDefault="008170C8" w:rsidP="008170C8">
            <w:r w:rsidRPr="007751D5">
              <w:t>23.65</w:t>
            </w:r>
          </w:p>
        </w:tc>
        <w:tc>
          <w:tcPr>
            <w:tcW w:w="718" w:type="dxa"/>
            <w:noWrap/>
            <w:hideMark/>
          </w:tcPr>
          <w:p w:rsidR="008170C8" w:rsidRPr="007751D5" w:rsidRDefault="008170C8" w:rsidP="008170C8">
            <w:r w:rsidRPr="007751D5">
              <w:t>30.05</w:t>
            </w:r>
          </w:p>
        </w:tc>
        <w:tc>
          <w:tcPr>
            <w:tcW w:w="602" w:type="dxa"/>
            <w:noWrap/>
            <w:hideMark/>
          </w:tcPr>
          <w:p w:rsidR="008170C8" w:rsidRPr="007751D5" w:rsidRDefault="008170C8" w:rsidP="008170C8">
            <w:r w:rsidRPr="007751D5">
              <w:t>60</w:t>
            </w:r>
          </w:p>
        </w:tc>
        <w:tc>
          <w:tcPr>
            <w:tcW w:w="1053" w:type="dxa"/>
            <w:noWrap/>
            <w:hideMark/>
          </w:tcPr>
          <w:p w:rsidR="008170C8" w:rsidRPr="007751D5" w:rsidRDefault="008170C8" w:rsidP="008170C8">
            <w:r w:rsidRPr="007751D5">
              <w:t>15413.87</w:t>
            </w:r>
          </w:p>
        </w:tc>
        <w:tc>
          <w:tcPr>
            <w:tcW w:w="941" w:type="dxa"/>
            <w:noWrap/>
            <w:hideMark/>
          </w:tcPr>
          <w:p w:rsidR="008170C8" w:rsidRPr="007751D5" w:rsidRDefault="008170C8" w:rsidP="008170C8">
            <w:r w:rsidRPr="007751D5">
              <w:t>5262.00</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7.86</w:t>
            </w:r>
          </w:p>
        </w:tc>
      </w:tr>
      <w:tr w:rsidR="008170C8" w:rsidRPr="007751D5" w:rsidTr="00A164A9">
        <w:trPr>
          <w:trHeight w:val="288"/>
        </w:trPr>
        <w:tc>
          <w:tcPr>
            <w:tcW w:w="1285" w:type="dxa"/>
            <w:noWrap/>
            <w:hideMark/>
          </w:tcPr>
          <w:p w:rsidR="008170C8" w:rsidRPr="007751D5" w:rsidRDefault="008170C8" w:rsidP="008170C8">
            <w:r w:rsidRPr="007751D5">
              <w:t>RP107</w:t>
            </w:r>
          </w:p>
        </w:tc>
        <w:tc>
          <w:tcPr>
            <w:tcW w:w="4387" w:type="dxa"/>
            <w:noWrap/>
            <w:hideMark/>
          </w:tcPr>
          <w:p w:rsidR="008170C8" w:rsidRPr="007751D5" w:rsidRDefault="008170C8" w:rsidP="008170C8">
            <w:r w:rsidRPr="007751D5">
              <w:t>DA NUO (ZHAN)::IRGC 7202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40.10</w:t>
            </w:r>
          </w:p>
        </w:tc>
        <w:tc>
          <w:tcPr>
            <w:tcW w:w="718" w:type="dxa"/>
            <w:noWrap/>
            <w:hideMark/>
          </w:tcPr>
          <w:p w:rsidR="008170C8" w:rsidRPr="007751D5" w:rsidRDefault="008170C8" w:rsidP="008170C8">
            <w:r w:rsidRPr="007751D5">
              <w:t>22.70</w:t>
            </w:r>
          </w:p>
        </w:tc>
        <w:tc>
          <w:tcPr>
            <w:tcW w:w="718" w:type="dxa"/>
            <w:noWrap/>
            <w:hideMark/>
          </w:tcPr>
          <w:p w:rsidR="008170C8" w:rsidRPr="007751D5" w:rsidRDefault="008170C8" w:rsidP="008170C8">
            <w:r w:rsidRPr="007751D5">
              <w:t>50.58</w:t>
            </w:r>
          </w:p>
        </w:tc>
        <w:tc>
          <w:tcPr>
            <w:tcW w:w="602" w:type="dxa"/>
            <w:noWrap/>
            <w:hideMark/>
          </w:tcPr>
          <w:p w:rsidR="008170C8" w:rsidRPr="007751D5" w:rsidRDefault="008170C8" w:rsidP="008170C8">
            <w:r w:rsidRPr="007751D5">
              <w:t>47</w:t>
            </w:r>
          </w:p>
        </w:tc>
        <w:tc>
          <w:tcPr>
            <w:tcW w:w="1053" w:type="dxa"/>
            <w:noWrap/>
            <w:hideMark/>
          </w:tcPr>
          <w:p w:rsidR="008170C8" w:rsidRPr="007751D5" w:rsidRDefault="008170C8" w:rsidP="008170C8">
            <w:r w:rsidRPr="007751D5">
              <w:t>10359.59</w:t>
            </w:r>
          </w:p>
        </w:tc>
        <w:tc>
          <w:tcPr>
            <w:tcW w:w="941" w:type="dxa"/>
            <w:noWrap/>
            <w:hideMark/>
          </w:tcPr>
          <w:p w:rsidR="008170C8" w:rsidRPr="007751D5" w:rsidRDefault="008170C8" w:rsidP="008170C8">
            <w:r w:rsidRPr="007751D5">
              <w:t>4883.82</w:t>
            </w:r>
          </w:p>
        </w:tc>
        <w:tc>
          <w:tcPr>
            <w:tcW w:w="607" w:type="dxa"/>
            <w:noWrap/>
            <w:hideMark/>
          </w:tcPr>
          <w:p w:rsidR="008170C8" w:rsidRPr="007751D5" w:rsidRDefault="008170C8" w:rsidP="008170C8">
            <w:r w:rsidRPr="007751D5">
              <w:t>0.36</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6.59</w:t>
            </w:r>
          </w:p>
        </w:tc>
      </w:tr>
      <w:tr w:rsidR="008170C8" w:rsidRPr="007751D5" w:rsidTr="00A164A9">
        <w:trPr>
          <w:trHeight w:val="288"/>
        </w:trPr>
        <w:tc>
          <w:tcPr>
            <w:tcW w:w="1285" w:type="dxa"/>
            <w:noWrap/>
            <w:hideMark/>
          </w:tcPr>
          <w:p w:rsidR="008170C8" w:rsidRPr="007751D5" w:rsidRDefault="008170C8" w:rsidP="008170C8">
            <w:r w:rsidRPr="007751D5">
              <w:t>RP108</w:t>
            </w:r>
          </w:p>
        </w:tc>
        <w:tc>
          <w:tcPr>
            <w:tcW w:w="4387" w:type="dxa"/>
            <w:noWrap/>
            <w:hideMark/>
          </w:tcPr>
          <w:p w:rsidR="008170C8" w:rsidRPr="007751D5" w:rsidRDefault="008170C8" w:rsidP="008170C8">
            <w:r w:rsidRPr="007751D5">
              <w:t>DAA MANSA::IRGC 6755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5</w:t>
            </w:r>
          </w:p>
        </w:tc>
        <w:tc>
          <w:tcPr>
            <w:tcW w:w="830" w:type="dxa"/>
            <w:noWrap/>
            <w:hideMark/>
          </w:tcPr>
          <w:p w:rsidR="008170C8" w:rsidRPr="007751D5" w:rsidRDefault="008170C8" w:rsidP="008170C8">
            <w:r w:rsidRPr="007751D5">
              <w:t>91.39</w:t>
            </w:r>
          </w:p>
        </w:tc>
        <w:tc>
          <w:tcPr>
            <w:tcW w:w="718" w:type="dxa"/>
            <w:noWrap/>
            <w:hideMark/>
          </w:tcPr>
          <w:p w:rsidR="008170C8" w:rsidRPr="007751D5" w:rsidRDefault="008170C8" w:rsidP="008170C8">
            <w:r w:rsidRPr="007751D5">
              <w:t>18.78</w:t>
            </w:r>
          </w:p>
        </w:tc>
        <w:tc>
          <w:tcPr>
            <w:tcW w:w="718" w:type="dxa"/>
            <w:noWrap/>
            <w:hideMark/>
          </w:tcPr>
          <w:p w:rsidR="008170C8" w:rsidRPr="007751D5" w:rsidRDefault="008170C8" w:rsidP="008170C8">
            <w:r w:rsidRPr="007751D5">
              <w:t>33.48</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9147.99</w:t>
            </w:r>
          </w:p>
        </w:tc>
        <w:tc>
          <w:tcPr>
            <w:tcW w:w="941" w:type="dxa"/>
            <w:noWrap/>
            <w:hideMark/>
          </w:tcPr>
          <w:p w:rsidR="008170C8" w:rsidRPr="007751D5" w:rsidRDefault="008170C8" w:rsidP="008170C8">
            <w:r w:rsidRPr="007751D5">
              <w:t>4236.55</w:t>
            </w:r>
          </w:p>
        </w:tc>
        <w:tc>
          <w:tcPr>
            <w:tcW w:w="607" w:type="dxa"/>
            <w:noWrap/>
            <w:hideMark/>
          </w:tcPr>
          <w:p w:rsidR="008170C8" w:rsidRPr="007751D5" w:rsidRDefault="008170C8" w:rsidP="008170C8">
            <w:r w:rsidRPr="007751D5">
              <w:t>0.32</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5.92</w:t>
            </w:r>
          </w:p>
        </w:tc>
      </w:tr>
      <w:tr w:rsidR="008170C8" w:rsidRPr="007751D5" w:rsidTr="00A164A9">
        <w:trPr>
          <w:trHeight w:val="288"/>
        </w:trPr>
        <w:tc>
          <w:tcPr>
            <w:tcW w:w="1285" w:type="dxa"/>
            <w:noWrap/>
            <w:hideMark/>
          </w:tcPr>
          <w:p w:rsidR="008170C8" w:rsidRPr="007751D5" w:rsidRDefault="008170C8" w:rsidP="008170C8">
            <w:r w:rsidRPr="007751D5">
              <w:t>RP109</w:t>
            </w:r>
          </w:p>
        </w:tc>
        <w:tc>
          <w:tcPr>
            <w:tcW w:w="4387" w:type="dxa"/>
            <w:noWrap/>
            <w:hideMark/>
          </w:tcPr>
          <w:p w:rsidR="008170C8" w:rsidRPr="007751D5" w:rsidRDefault="008170C8" w:rsidP="008170C8">
            <w:r w:rsidRPr="007751D5">
              <w:t>DANGAR::IRGC 7629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5</w:t>
            </w:r>
          </w:p>
        </w:tc>
        <w:tc>
          <w:tcPr>
            <w:tcW w:w="830" w:type="dxa"/>
            <w:noWrap/>
            <w:hideMark/>
          </w:tcPr>
          <w:p w:rsidR="008170C8" w:rsidRPr="007751D5" w:rsidRDefault="008170C8" w:rsidP="008170C8">
            <w:r w:rsidRPr="007751D5">
              <w:t>105.45</w:t>
            </w:r>
          </w:p>
        </w:tc>
        <w:tc>
          <w:tcPr>
            <w:tcW w:w="718" w:type="dxa"/>
            <w:noWrap/>
            <w:hideMark/>
          </w:tcPr>
          <w:p w:rsidR="008170C8" w:rsidRPr="007751D5" w:rsidRDefault="008170C8" w:rsidP="008170C8">
            <w:r w:rsidRPr="007751D5">
              <w:t>22.98</w:t>
            </w:r>
          </w:p>
        </w:tc>
        <w:tc>
          <w:tcPr>
            <w:tcW w:w="718" w:type="dxa"/>
            <w:noWrap/>
            <w:hideMark/>
          </w:tcPr>
          <w:p w:rsidR="008170C8" w:rsidRPr="007751D5" w:rsidRDefault="008170C8" w:rsidP="008170C8">
            <w:r w:rsidRPr="007751D5">
              <w:t>35.59</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14364.30</w:t>
            </w:r>
          </w:p>
        </w:tc>
        <w:tc>
          <w:tcPr>
            <w:tcW w:w="941" w:type="dxa"/>
            <w:noWrap/>
            <w:hideMark/>
          </w:tcPr>
          <w:p w:rsidR="008170C8" w:rsidRPr="007751D5" w:rsidRDefault="008170C8" w:rsidP="008170C8">
            <w:r w:rsidRPr="007751D5">
              <w:t>5849.79</w:t>
            </w:r>
          </w:p>
        </w:tc>
        <w:tc>
          <w:tcPr>
            <w:tcW w:w="607" w:type="dxa"/>
            <w:noWrap/>
            <w:hideMark/>
          </w:tcPr>
          <w:p w:rsidR="008170C8" w:rsidRPr="007751D5" w:rsidRDefault="008170C8" w:rsidP="008170C8">
            <w:r w:rsidRPr="007751D5">
              <w:t>0.43</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7.77</w:t>
            </w:r>
          </w:p>
        </w:tc>
      </w:tr>
      <w:tr w:rsidR="008170C8" w:rsidRPr="007751D5" w:rsidTr="00A164A9">
        <w:trPr>
          <w:trHeight w:val="288"/>
        </w:trPr>
        <w:tc>
          <w:tcPr>
            <w:tcW w:w="1285" w:type="dxa"/>
            <w:noWrap/>
            <w:hideMark/>
          </w:tcPr>
          <w:p w:rsidR="008170C8" w:rsidRPr="007751D5" w:rsidRDefault="008170C8" w:rsidP="008170C8">
            <w:r w:rsidRPr="007751D5">
              <w:t>RP110</w:t>
            </w:r>
          </w:p>
        </w:tc>
        <w:tc>
          <w:tcPr>
            <w:tcW w:w="4387" w:type="dxa"/>
            <w:noWrap/>
            <w:hideMark/>
          </w:tcPr>
          <w:p w:rsidR="008170C8" w:rsidRPr="007751D5" w:rsidRDefault="008170C8" w:rsidP="008170C8">
            <w:r w:rsidRPr="007751D5">
              <w:t>DHANE BURWA::IRGC 1010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126.04</w:t>
            </w:r>
          </w:p>
        </w:tc>
        <w:tc>
          <w:tcPr>
            <w:tcW w:w="718" w:type="dxa"/>
            <w:noWrap/>
            <w:hideMark/>
          </w:tcPr>
          <w:p w:rsidR="008170C8" w:rsidRPr="007751D5" w:rsidRDefault="008170C8" w:rsidP="008170C8">
            <w:r w:rsidRPr="007751D5">
              <w:t>26.36</w:t>
            </w:r>
          </w:p>
        </w:tc>
        <w:tc>
          <w:tcPr>
            <w:tcW w:w="718" w:type="dxa"/>
            <w:noWrap/>
            <w:hideMark/>
          </w:tcPr>
          <w:p w:rsidR="008170C8" w:rsidRPr="007751D5" w:rsidRDefault="008170C8" w:rsidP="008170C8">
            <w:r w:rsidRPr="007751D5">
              <w:t>51.72</w:t>
            </w:r>
          </w:p>
        </w:tc>
        <w:tc>
          <w:tcPr>
            <w:tcW w:w="602" w:type="dxa"/>
            <w:noWrap/>
            <w:hideMark/>
          </w:tcPr>
          <w:p w:rsidR="008170C8" w:rsidRPr="007751D5" w:rsidRDefault="008170C8" w:rsidP="008170C8">
            <w:r w:rsidRPr="007751D5">
              <w:t>60</w:t>
            </w:r>
          </w:p>
        </w:tc>
        <w:tc>
          <w:tcPr>
            <w:tcW w:w="1053" w:type="dxa"/>
            <w:noWrap/>
            <w:hideMark/>
          </w:tcPr>
          <w:p w:rsidR="008170C8" w:rsidRPr="007751D5" w:rsidRDefault="008170C8" w:rsidP="008170C8">
            <w:r w:rsidRPr="007751D5">
              <w:t>21662.04</w:t>
            </w:r>
          </w:p>
        </w:tc>
        <w:tc>
          <w:tcPr>
            <w:tcW w:w="941" w:type="dxa"/>
            <w:noWrap/>
            <w:hideMark/>
          </w:tcPr>
          <w:p w:rsidR="008170C8" w:rsidRPr="007751D5" w:rsidRDefault="008170C8" w:rsidP="008170C8">
            <w:r w:rsidRPr="007751D5">
              <w:t>7927.68</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246.87</w:t>
            </w:r>
          </w:p>
        </w:tc>
        <w:tc>
          <w:tcPr>
            <w:tcW w:w="768" w:type="dxa"/>
            <w:noWrap/>
            <w:hideMark/>
          </w:tcPr>
          <w:p w:rsidR="008170C8" w:rsidRPr="007751D5" w:rsidRDefault="008170C8" w:rsidP="008170C8">
            <w:r w:rsidRPr="007751D5">
              <w:t>98.18</w:t>
            </w:r>
          </w:p>
        </w:tc>
      </w:tr>
      <w:tr w:rsidR="008170C8" w:rsidRPr="007751D5" w:rsidTr="00A164A9">
        <w:trPr>
          <w:trHeight w:val="288"/>
        </w:trPr>
        <w:tc>
          <w:tcPr>
            <w:tcW w:w="1285" w:type="dxa"/>
            <w:noWrap/>
            <w:hideMark/>
          </w:tcPr>
          <w:p w:rsidR="008170C8" w:rsidRPr="007751D5" w:rsidRDefault="008170C8" w:rsidP="008170C8">
            <w:r w:rsidRPr="007751D5">
              <w:t>RP111</w:t>
            </w:r>
          </w:p>
        </w:tc>
        <w:tc>
          <w:tcPr>
            <w:tcW w:w="4387" w:type="dxa"/>
            <w:noWrap/>
            <w:hideMark/>
          </w:tcPr>
          <w:p w:rsidR="008170C8" w:rsidRPr="007751D5" w:rsidRDefault="008170C8" w:rsidP="008170C8">
            <w:r w:rsidRPr="007751D5">
              <w:t>DISSI::IRGC 10134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23.15</w:t>
            </w:r>
          </w:p>
        </w:tc>
        <w:tc>
          <w:tcPr>
            <w:tcW w:w="718" w:type="dxa"/>
            <w:noWrap/>
            <w:hideMark/>
          </w:tcPr>
          <w:p w:rsidR="008170C8" w:rsidRPr="007751D5" w:rsidRDefault="008170C8" w:rsidP="008170C8">
            <w:r w:rsidRPr="007751D5">
              <w:t>23.84</w:t>
            </w:r>
          </w:p>
        </w:tc>
        <w:tc>
          <w:tcPr>
            <w:tcW w:w="718" w:type="dxa"/>
            <w:noWrap/>
            <w:hideMark/>
          </w:tcPr>
          <w:p w:rsidR="008170C8" w:rsidRPr="007751D5" w:rsidRDefault="008170C8" w:rsidP="008170C8">
            <w:r w:rsidRPr="007751D5">
              <w:t>52.19</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16162.70</w:t>
            </w:r>
          </w:p>
        </w:tc>
        <w:tc>
          <w:tcPr>
            <w:tcW w:w="941" w:type="dxa"/>
            <w:noWrap/>
            <w:hideMark/>
          </w:tcPr>
          <w:p w:rsidR="008170C8" w:rsidRPr="007751D5" w:rsidRDefault="008170C8" w:rsidP="008170C8">
            <w:r w:rsidRPr="007751D5">
              <w:t>7405.08</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8.01</w:t>
            </w:r>
          </w:p>
        </w:tc>
      </w:tr>
      <w:tr w:rsidR="008170C8" w:rsidRPr="007751D5" w:rsidTr="00A164A9">
        <w:trPr>
          <w:trHeight w:val="288"/>
        </w:trPr>
        <w:tc>
          <w:tcPr>
            <w:tcW w:w="1285" w:type="dxa"/>
            <w:noWrap/>
            <w:hideMark/>
          </w:tcPr>
          <w:p w:rsidR="008170C8" w:rsidRPr="007751D5" w:rsidRDefault="008170C8" w:rsidP="008170C8">
            <w:r w:rsidRPr="007751D5">
              <w:t>RP112</w:t>
            </w:r>
          </w:p>
        </w:tc>
        <w:tc>
          <w:tcPr>
            <w:tcW w:w="4387" w:type="dxa"/>
            <w:noWrap/>
            <w:hideMark/>
          </w:tcPr>
          <w:p w:rsidR="008170C8" w:rsidRPr="007751D5" w:rsidRDefault="008170C8" w:rsidP="008170C8">
            <w:r w:rsidRPr="007751D5">
              <w:t>DUDH KADAR::IRGC 6770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4</w:t>
            </w:r>
          </w:p>
        </w:tc>
        <w:tc>
          <w:tcPr>
            <w:tcW w:w="830" w:type="dxa"/>
            <w:noWrap/>
            <w:hideMark/>
          </w:tcPr>
          <w:p w:rsidR="008170C8" w:rsidRPr="007751D5" w:rsidRDefault="008170C8" w:rsidP="008170C8">
            <w:r w:rsidRPr="007751D5">
              <w:t>132.07</w:t>
            </w:r>
          </w:p>
        </w:tc>
        <w:tc>
          <w:tcPr>
            <w:tcW w:w="718" w:type="dxa"/>
            <w:noWrap/>
            <w:hideMark/>
          </w:tcPr>
          <w:p w:rsidR="008170C8" w:rsidRPr="007751D5" w:rsidRDefault="008170C8" w:rsidP="008170C8">
            <w:r w:rsidRPr="007751D5">
              <w:t>23.22</w:t>
            </w:r>
          </w:p>
        </w:tc>
        <w:tc>
          <w:tcPr>
            <w:tcW w:w="718" w:type="dxa"/>
            <w:noWrap/>
            <w:hideMark/>
          </w:tcPr>
          <w:p w:rsidR="008170C8" w:rsidRPr="007751D5" w:rsidRDefault="008170C8" w:rsidP="008170C8">
            <w:r w:rsidRPr="007751D5">
              <w:t>32.52</w:t>
            </w:r>
          </w:p>
        </w:tc>
        <w:tc>
          <w:tcPr>
            <w:tcW w:w="602" w:type="dxa"/>
            <w:noWrap/>
            <w:hideMark/>
          </w:tcPr>
          <w:p w:rsidR="008170C8" w:rsidRPr="007751D5" w:rsidRDefault="008170C8" w:rsidP="008170C8">
            <w:r w:rsidRPr="007751D5">
              <w:t>47</w:t>
            </w:r>
          </w:p>
        </w:tc>
        <w:tc>
          <w:tcPr>
            <w:tcW w:w="1053" w:type="dxa"/>
            <w:noWrap/>
            <w:hideMark/>
          </w:tcPr>
          <w:p w:rsidR="008170C8" w:rsidRPr="007751D5" w:rsidRDefault="008170C8" w:rsidP="008170C8">
            <w:r w:rsidRPr="007751D5">
              <w:t>13590.50</w:t>
            </w:r>
          </w:p>
        </w:tc>
        <w:tc>
          <w:tcPr>
            <w:tcW w:w="941" w:type="dxa"/>
            <w:noWrap/>
            <w:hideMark/>
          </w:tcPr>
          <w:p w:rsidR="008170C8" w:rsidRPr="007751D5" w:rsidRDefault="008170C8" w:rsidP="008170C8">
            <w:r w:rsidRPr="007751D5">
              <w:t>5014.44</w:t>
            </w:r>
          </w:p>
        </w:tc>
        <w:tc>
          <w:tcPr>
            <w:tcW w:w="607" w:type="dxa"/>
            <w:noWrap/>
            <w:hideMark/>
          </w:tcPr>
          <w:p w:rsidR="008170C8" w:rsidRPr="007751D5" w:rsidRDefault="008170C8" w:rsidP="008170C8">
            <w:r w:rsidRPr="007751D5">
              <w:t>0.45</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7.41</w:t>
            </w:r>
          </w:p>
        </w:tc>
      </w:tr>
      <w:tr w:rsidR="008170C8" w:rsidRPr="007751D5" w:rsidTr="00A164A9">
        <w:trPr>
          <w:trHeight w:val="288"/>
        </w:trPr>
        <w:tc>
          <w:tcPr>
            <w:tcW w:w="1285" w:type="dxa"/>
            <w:noWrap/>
            <w:hideMark/>
          </w:tcPr>
          <w:p w:rsidR="008170C8" w:rsidRPr="007751D5" w:rsidRDefault="008170C8" w:rsidP="008170C8">
            <w:r w:rsidRPr="007751D5">
              <w:t>RP113</w:t>
            </w:r>
          </w:p>
        </w:tc>
        <w:tc>
          <w:tcPr>
            <w:tcW w:w="4387" w:type="dxa"/>
            <w:noWrap/>
            <w:hideMark/>
          </w:tcPr>
          <w:p w:rsidR="008170C8" w:rsidRPr="007751D5" w:rsidRDefault="008170C8" w:rsidP="008170C8">
            <w:r w:rsidRPr="007751D5">
              <w:t>E 2024::IRGC 6795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82.22</w:t>
            </w:r>
          </w:p>
        </w:tc>
        <w:tc>
          <w:tcPr>
            <w:tcW w:w="718" w:type="dxa"/>
            <w:noWrap/>
            <w:hideMark/>
          </w:tcPr>
          <w:p w:rsidR="008170C8" w:rsidRPr="007751D5" w:rsidRDefault="008170C8" w:rsidP="008170C8">
            <w:r w:rsidRPr="007751D5">
              <w:t>18.84</w:t>
            </w:r>
          </w:p>
        </w:tc>
        <w:tc>
          <w:tcPr>
            <w:tcW w:w="718" w:type="dxa"/>
            <w:noWrap/>
            <w:hideMark/>
          </w:tcPr>
          <w:p w:rsidR="008170C8" w:rsidRPr="007751D5" w:rsidRDefault="008170C8" w:rsidP="008170C8">
            <w:r w:rsidRPr="007751D5">
              <w:t>24.72</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8665.30</w:t>
            </w:r>
          </w:p>
        </w:tc>
        <w:tc>
          <w:tcPr>
            <w:tcW w:w="941" w:type="dxa"/>
            <w:noWrap/>
            <w:hideMark/>
          </w:tcPr>
          <w:p w:rsidR="008170C8" w:rsidRPr="007751D5" w:rsidRDefault="008170C8" w:rsidP="008170C8">
            <w:r w:rsidRPr="007751D5">
              <w:t>2449.38</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166.44</w:t>
            </w:r>
          </w:p>
        </w:tc>
        <w:tc>
          <w:tcPr>
            <w:tcW w:w="768" w:type="dxa"/>
            <w:noWrap/>
            <w:hideMark/>
          </w:tcPr>
          <w:p w:rsidR="008170C8" w:rsidRPr="007751D5" w:rsidRDefault="008170C8" w:rsidP="008170C8">
            <w:r w:rsidRPr="007751D5">
              <w:t>92.20</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114</w:t>
            </w:r>
          </w:p>
        </w:tc>
        <w:tc>
          <w:tcPr>
            <w:tcW w:w="4387" w:type="dxa"/>
            <w:noWrap/>
            <w:hideMark/>
          </w:tcPr>
          <w:p w:rsidR="008170C8" w:rsidRPr="007751D5" w:rsidRDefault="008170C8" w:rsidP="008170C8">
            <w:r w:rsidRPr="007751D5">
              <w:t>E 2040::IRGC 6796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78.82</w:t>
            </w:r>
          </w:p>
        </w:tc>
        <w:tc>
          <w:tcPr>
            <w:tcW w:w="718" w:type="dxa"/>
            <w:noWrap/>
            <w:hideMark/>
          </w:tcPr>
          <w:p w:rsidR="008170C8" w:rsidRPr="007751D5" w:rsidRDefault="008170C8" w:rsidP="008170C8">
            <w:r w:rsidRPr="007751D5">
              <w:t>17.29</w:t>
            </w:r>
          </w:p>
        </w:tc>
        <w:tc>
          <w:tcPr>
            <w:tcW w:w="718" w:type="dxa"/>
            <w:noWrap/>
            <w:hideMark/>
          </w:tcPr>
          <w:p w:rsidR="008170C8" w:rsidRPr="007751D5" w:rsidRDefault="008170C8" w:rsidP="008170C8">
            <w:r w:rsidRPr="007751D5">
              <w:t>26.14</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6524.50</w:t>
            </w:r>
          </w:p>
        </w:tc>
        <w:tc>
          <w:tcPr>
            <w:tcW w:w="941" w:type="dxa"/>
            <w:noWrap/>
            <w:hideMark/>
          </w:tcPr>
          <w:p w:rsidR="008170C8" w:rsidRPr="007751D5" w:rsidRDefault="008170C8" w:rsidP="008170C8">
            <w:r w:rsidRPr="007751D5">
              <w:t>3078.77</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175.37</w:t>
            </w:r>
          </w:p>
        </w:tc>
        <w:tc>
          <w:tcPr>
            <w:tcW w:w="768" w:type="dxa"/>
            <w:noWrap/>
            <w:hideMark/>
          </w:tcPr>
          <w:p w:rsidR="008170C8" w:rsidRPr="007751D5" w:rsidRDefault="008170C8" w:rsidP="008170C8">
            <w:r w:rsidRPr="007751D5">
              <w:t>92.27</w:t>
            </w:r>
          </w:p>
        </w:tc>
      </w:tr>
      <w:tr w:rsidR="008170C8" w:rsidRPr="007751D5" w:rsidTr="00A164A9">
        <w:trPr>
          <w:trHeight w:val="288"/>
        </w:trPr>
        <w:tc>
          <w:tcPr>
            <w:tcW w:w="1285" w:type="dxa"/>
            <w:noWrap/>
            <w:hideMark/>
          </w:tcPr>
          <w:p w:rsidR="008170C8" w:rsidRPr="007751D5" w:rsidRDefault="008170C8" w:rsidP="008170C8">
            <w:r w:rsidRPr="007751D5">
              <w:t>RP115</w:t>
            </w:r>
          </w:p>
        </w:tc>
        <w:tc>
          <w:tcPr>
            <w:tcW w:w="4387" w:type="dxa"/>
            <w:noWrap/>
            <w:hideMark/>
          </w:tcPr>
          <w:p w:rsidR="008170C8" w:rsidRPr="007751D5" w:rsidRDefault="008170C8" w:rsidP="008170C8">
            <w:r w:rsidRPr="007751D5">
              <w:t>E DAW HAWM::IRGC 4793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9</w:t>
            </w:r>
          </w:p>
        </w:tc>
        <w:tc>
          <w:tcPr>
            <w:tcW w:w="830" w:type="dxa"/>
            <w:noWrap/>
            <w:hideMark/>
          </w:tcPr>
          <w:p w:rsidR="008170C8" w:rsidRPr="007751D5" w:rsidRDefault="008170C8" w:rsidP="008170C8">
            <w:r w:rsidRPr="007751D5">
              <w:t>146.51</w:t>
            </w:r>
          </w:p>
        </w:tc>
        <w:tc>
          <w:tcPr>
            <w:tcW w:w="718" w:type="dxa"/>
            <w:noWrap/>
            <w:hideMark/>
          </w:tcPr>
          <w:p w:rsidR="008170C8" w:rsidRPr="007751D5" w:rsidRDefault="008170C8" w:rsidP="008170C8">
            <w:r w:rsidRPr="007751D5">
              <w:t>24.52</w:t>
            </w:r>
          </w:p>
        </w:tc>
        <w:tc>
          <w:tcPr>
            <w:tcW w:w="718" w:type="dxa"/>
            <w:noWrap/>
            <w:hideMark/>
          </w:tcPr>
          <w:p w:rsidR="008170C8" w:rsidRPr="007751D5" w:rsidRDefault="008170C8" w:rsidP="008170C8">
            <w:r w:rsidRPr="007751D5">
              <w:t>44.32</w:t>
            </w:r>
          </w:p>
        </w:tc>
        <w:tc>
          <w:tcPr>
            <w:tcW w:w="602" w:type="dxa"/>
            <w:noWrap/>
            <w:hideMark/>
          </w:tcPr>
          <w:p w:rsidR="008170C8" w:rsidRPr="007751D5" w:rsidRDefault="008170C8" w:rsidP="008170C8">
            <w:r w:rsidRPr="007751D5">
              <w:t>65</w:t>
            </w:r>
          </w:p>
        </w:tc>
        <w:tc>
          <w:tcPr>
            <w:tcW w:w="1053" w:type="dxa"/>
            <w:noWrap/>
            <w:hideMark/>
          </w:tcPr>
          <w:p w:rsidR="008170C8" w:rsidRPr="007751D5" w:rsidRDefault="008170C8" w:rsidP="008170C8">
            <w:r w:rsidRPr="007751D5">
              <w:t>23939.10</w:t>
            </w:r>
          </w:p>
        </w:tc>
        <w:tc>
          <w:tcPr>
            <w:tcW w:w="941" w:type="dxa"/>
            <w:noWrap/>
            <w:hideMark/>
          </w:tcPr>
          <w:p w:rsidR="008170C8" w:rsidRPr="007751D5" w:rsidRDefault="008170C8" w:rsidP="008170C8">
            <w:r w:rsidRPr="007751D5">
              <w:t>8944.85</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300.50</w:t>
            </w:r>
          </w:p>
        </w:tc>
        <w:tc>
          <w:tcPr>
            <w:tcW w:w="768" w:type="dxa"/>
            <w:noWrap/>
            <w:hideMark/>
          </w:tcPr>
          <w:p w:rsidR="008170C8" w:rsidRPr="007751D5" w:rsidRDefault="008170C8" w:rsidP="008170C8">
            <w:r w:rsidRPr="007751D5">
              <w:t>97.16</w:t>
            </w:r>
          </w:p>
        </w:tc>
      </w:tr>
      <w:tr w:rsidR="008170C8" w:rsidRPr="007751D5" w:rsidTr="00A164A9">
        <w:trPr>
          <w:trHeight w:val="288"/>
        </w:trPr>
        <w:tc>
          <w:tcPr>
            <w:tcW w:w="1285" w:type="dxa"/>
            <w:noWrap/>
            <w:hideMark/>
          </w:tcPr>
          <w:p w:rsidR="008170C8" w:rsidRPr="007751D5" w:rsidRDefault="008170C8" w:rsidP="008170C8">
            <w:r w:rsidRPr="007751D5">
              <w:t>RP116</w:t>
            </w:r>
          </w:p>
        </w:tc>
        <w:tc>
          <w:tcPr>
            <w:tcW w:w="4387" w:type="dxa"/>
            <w:noWrap/>
            <w:hideMark/>
          </w:tcPr>
          <w:p w:rsidR="008170C8" w:rsidRPr="007751D5" w:rsidRDefault="008170C8" w:rsidP="008170C8">
            <w:r w:rsidRPr="007751D5">
              <w:t>ELONI::IRGC 11698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7</w:t>
            </w:r>
          </w:p>
        </w:tc>
        <w:tc>
          <w:tcPr>
            <w:tcW w:w="830" w:type="dxa"/>
            <w:noWrap/>
            <w:hideMark/>
          </w:tcPr>
          <w:p w:rsidR="008170C8" w:rsidRPr="007751D5" w:rsidRDefault="008170C8" w:rsidP="008170C8">
            <w:r w:rsidRPr="007751D5">
              <w:t>74.39</w:t>
            </w:r>
          </w:p>
        </w:tc>
        <w:tc>
          <w:tcPr>
            <w:tcW w:w="718" w:type="dxa"/>
            <w:noWrap/>
            <w:hideMark/>
          </w:tcPr>
          <w:p w:rsidR="008170C8" w:rsidRPr="007751D5" w:rsidRDefault="008170C8" w:rsidP="008170C8">
            <w:r w:rsidRPr="007751D5">
              <w:t>20.41</w:t>
            </w:r>
          </w:p>
        </w:tc>
        <w:tc>
          <w:tcPr>
            <w:tcW w:w="718" w:type="dxa"/>
            <w:noWrap/>
            <w:hideMark/>
          </w:tcPr>
          <w:p w:rsidR="008170C8" w:rsidRPr="007751D5" w:rsidRDefault="008170C8" w:rsidP="008170C8">
            <w:r w:rsidRPr="007751D5">
              <w:t>19.79</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9878.98</w:t>
            </w:r>
          </w:p>
        </w:tc>
        <w:tc>
          <w:tcPr>
            <w:tcW w:w="941" w:type="dxa"/>
            <w:noWrap/>
            <w:hideMark/>
          </w:tcPr>
          <w:p w:rsidR="008170C8" w:rsidRPr="007751D5" w:rsidRDefault="008170C8" w:rsidP="008170C8">
            <w:r w:rsidRPr="007751D5">
              <w:t>2944.46</w:t>
            </w:r>
          </w:p>
        </w:tc>
        <w:tc>
          <w:tcPr>
            <w:tcW w:w="607" w:type="dxa"/>
            <w:noWrap/>
            <w:hideMark/>
          </w:tcPr>
          <w:p w:rsidR="008170C8" w:rsidRPr="007751D5" w:rsidRDefault="008170C8" w:rsidP="008170C8">
            <w:r w:rsidRPr="007751D5">
              <w:t>0.28</w:t>
            </w:r>
          </w:p>
        </w:tc>
        <w:tc>
          <w:tcPr>
            <w:tcW w:w="991" w:type="dxa"/>
            <w:noWrap/>
            <w:hideMark/>
          </w:tcPr>
          <w:p w:rsidR="008170C8" w:rsidRPr="007751D5" w:rsidRDefault="008170C8" w:rsidP="008170C8">
            <w:r w:rsidRPr="007751D5">
              <w:t>175.37</w:t>
            </w:r>
          </w:p>
        </w:tc>
        <w:tc>
          <w:tcPr>
            <w:tcW w:w="768" w:type="dxa"/>
            <w:noWrap/>
            <w:hideMark/>
          </w:tcPr>
          <w:p w:rsidR="008170C8" w:rsidRPr="007751D5" w:rsidRDefault="008170C8" w:rsidP="008170C8">
            <w:r w:rsidRPr="007751D5">
              <w:t>92.38</w:t>
            </w:r>
          </w:p>
        </w:tc>
      </w:tr>
      <w:tr w:rsidR="008170C8" w:rsidRPr="007751D5" w:rsidTr="00A164A9">
        <w:trPr>
          <w:trHeight w:val="288"/>
        </w:trPr>
        <w:tc>
          <w:tcPr>
            <w:tcW w:w="1285" w:type="dxa"/>
            <w:noWrap/>
            <w:hideMark/>
          </w:tcPr>
          <w:p w:rsidR="008170C8" w:rsidRPr="007751D5" w:rsidRDefault="008170C8" w:rsidP="008170C8">
            <w:r w:rsidRPr="007751D5">
              <w:t>RP117</w:t>
            </w:r>
          </w:p>
        </w:tc>
        <w:tc>
          <w:tcPr>
            <w:tcW w:w="4387" w:type="dxa"/>
            <w:noWrap/>
            <w:hideMark/>
          </w:tcPr>
          <w:p w:rsidR="008170C8" w:rsidRPr="007751D5" w:rsidRDefault="008170C8" w:rsidP="008170C8">
            <w:r w:rsidRPr="007751D5">
              <w:t>EPEAL 102::IRGC 7869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1</w:t>
            </w:r>
          </w:p>
        </w:tc>
        <w:tc>
          <w:tcPr>
            <w:tcW w:w="830" w:type="dxa"/>
            <w:noWrap/>
            <w:hideMark/>
          </w:tcPr>
          <w:p w:rsidR="008170C8" w:rsidRPr="007751D5" w:rsidRDefault="008170C8" w:rsidP="008170C8">
            <w:r w:rsidRPr="007751D5">
              <w:t>81.21</w:t>
            </w:r>
          </w:p>
        </w:tc>
        <w:tc>
          <w:tcPr>
            <w:tcW w:w="718" w:type="dxa"/>
            <w:noWrap/>
            <w:hideMark/>
          </w:tcPr>
          <w:p w:rsidR="008170C8" w:rsidRPr="007751D5" w:rsidRDefault="008170C8" w:rsidP="008170C8">
            <w:r w:rsidRPr="007751D5">
              <w:t>21.89</w:t>
            </w:r>
          </w:p>
        </w:tc>
        <w:tc>
          <w:tcPr>
            <w:tcW w:w="718" w:type="dxa"/>
            <w:noWrap/>
            <w:hideMark/>
          </w:tcPr>
          <w:p w:rsidR="008170C8" w:rsidRPr="007751D5" w:rsidRDefault="008170C8" w:rsidP="008170C8">
            <w:r w:rsidRPr="007751D5">
              <w:t>38.57</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15448.01</w:t>
            </w:r>
          </w:p>
        </w:tc>
        <w:tc>
          <w:tcPr>
            <w:tcW w:w="941" w:type="dxa"/>
            <w:noWrap/>
            <w:hideMark/>
          </w:tcPr>
          <w:p w:rsidR="008170C8" w:rsidRPr="007751D5" w:rsidRDefault="008170C8" w:rsidP="008170C8">
            <w:r w:rsidRPr="007751D5">
              <w:t>4347.00</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6.88</w:t>
            </w:r>
          </w:p>
        </w:tc>
      </w:tr>
      <w:tr w:rsidR="008170C8" w:rsidRPr="007751D5" w:rsidTr="00A164A9">
        <w:trPr>
          <w:trHeight w:val="288"/>
        </w:trPr>
        <w:tc>
          <w:tcPr>
            <w:tcW w:w="1285" w:type="dxa"/>
            <w:noWrap/>
            <w:hideMark/>
          </w:tcPr>
          <w:p w:rsidR="008170C8" w:rsidRPr="007751D5" w:rsidRDefault="008170C8" w:rsidP="008170C8">
            <w:r w:rsidRPr="007751D5">
              <w:t>RP118</w:t>
            </w:r>
          </w:p>
        </w:tc>
        <w:tc>
          <w:tcPr>
            <w:tcW w:w="4387" w:type="dxa"/>
            <w:noWrap/>
            <w:hideMark/>
          </w:tcPr>
          <w:p w:rsidR="008170C8" w:rsidRPr="007751D5" w:rsidRDefault="008170C8" w:rsidP="008170C8">
            <w:r w:rsidRPr="007751D5">
              <w:t>ES 21::IRGC 5617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4</w:t>
            </w:r>
          </w:p>
        </w:tc>
        <w:tc>
          <w:tcPr>
            <w:tcW w:w="830" w:type="dxa"/>
            <w:noWrap/>
            <w:hideMark/>
          </w:tcPr>
          <w:p w:rsidR="008170C8" w:rsidRPr="007751D5" w:rsidRDefault="008170C8" w:rsidP="008170C8">
            <w:r w:rsidRPr="007751D5">
              <w:t>136.31</w:t>
            </w:r>
          </w:p>
        </w:tc>
        <w:tc>
          <w:tcPr>
            <w:tcW w:w="718" w:type="dxa"/>
            <w:noWrap/>
            <w:hideMark/>
          </w:tcPr>
          <w:p w:rsidR="008170C8" w:rsidRPr="007751D5" w:rsidRDefault="008170C8" w:rsidP="008170C8">
            <w:r w:rsidRPr="007751D5">
              <w:t>26.90</w:t>
            </w:r>
          </w:p>
        </w:tc>
        <w:tc>
          <w:tcPr>
            <w:tcW w:w="718" w:type="dxa"/>
            <w:noWrap/>
            <w:hideMark/>
          </w:tcPr>
          <w:p w:rsidR="008170C8" w:rsidRPr="007751D5" w:rsidRDefault="008170C8" w:rsidP="008170C8">
            <w:r w:rsidRPr="007751D5">
              <w:t>48.56</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14382.00</w:t>
            </w:r>
          </w:p>
        </w:tc>
        <w:tc>
          <w:tcPr>
            <w:tcW w:w="941" w:type="dxa"/>
            <w:noWrap/>
            <w:hideMark/>
          </w:tcPr>
          <w:p w:rsidR="008170C8" w:rsidRPr="007751D5" w:rsidRDefault="008170C8" w:rsidP="008170C8">
            <w:r w:rsidRPr="007751D5">
              <w:t>6211.50</w:t>
            </w:r>
          </w:p>
        </w:tc>
        <w:tc>
          <w:tcPr>
            <w:tcW w:w="607" w:type="dxa"/>
            <w:noWrap/>
            <w:hideMark/>
          </w:tcPr>
          <w:p w:rsidR="008170C8" w:rsidRPr="007751D5" w:rsidRDefault="008170C8" w:rsidP="008170C8">
            <w:r w:rsidRPr="007751D5">
              <w:t>0.44</w:t>
            </w:r>
          </w:p>
        </w:tc>
        <w:tc>
          <w:tcPr>
            <w:tcW w:w="991" w:type="dxa"/>
            <w:noWrap/>
            <w:hideMark/>
          </w:tcPr>
          <w:p w:rsidR="008170C8" w:rsidRPr="007751D5" w:rsidRDefault="008170C8" w:rsidP="008170C8">
            <w:r w:rsidRPr="007751D5">
              <w:t>327.31</w:t>
            </w:r>
          </w:p>
        </w:tc>
        <w:tc>
          <w:tcPr>
            <w:tcW w:w="768" w:type="dxa"/>
            <w:noWrap/>
            <w:hideMark/>
          </w:tcPr>
          <w:p w:rsidR="008170C8" w:rsidRPr="007751D5" w:rsidRDefault="008170C8" w:rsidP="008170C8">
            <w:r w:rsidRPr="007751D5">
              <w:t>97.76</w:t>
            </w:r>
          </w:p>
        </w:tc>
      </w:tr>
      <w:tr w:rsidR="008170C8" w:rsidRPr="007751D5" w:rsidTr="00A164A9">
        <w:trPr>
          <w:trHeight w:val="288"/>
        </w:trPr>
        <w:tc>
          <w:tcPr>
            <w:tcW w:w="1285" w:type="dxa"/>
            <w:noWrap/>
            <w:hideMark/>
          </w:tcPr>
          <w:p w:rsidR="008170C8" w:rsidRPr="007751D5" w:rsidRDefault="008170C8" w:rsidP="008170C8">
            <w:r w:rsidRPr="007751D5">
              <w:t>RP119</w:t>
            </w:r>
          </w:p>
        </w:tc>
        <w:tc>
          <w:tcPr>
            <w:tcW w:w="4387" w:type="dxa"/>
            <w:noWrap/>
            <w:hideMark/>
          </w:tcPr>
          <w:p w:rsidR="008170C8" w:rsidRPr="007751D5" w:rsidRDefault="008170C8" w:rsidP="008170C8">
            <w:r w:rsidRPr="007751D5">
              <w:t>EX FOILAEIN (NAPUTO)::IRGC 8167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2</w:t>
            </w:r>
          </w:p>
        </w:tc>
        <w:tc>
          <w:tcPr>
            <w:tcW w:w="830" w:type="dxa"/>
            <w:noWrap/>
            <w:hideMark/>
          </w:tcPr>
          <w:p w:rsidR="008170C8" w:rsidRPr="007751D5" w:rsidRDefault="008170C8" w:rsidP="008170C8">
            <w:r w:rsidRPr="007751D5">
              <w:t>96.84</w:t>
            </w:r>
          </w:p>
        </w:tc>
        <w:tc>
          <w:tcPr>
            <w:tcW w:w="718" w:type="dxa"/>
            <w:noWrap/>
            <w:hideMark/>
          </w:tcPr>
          <w:p w:rsidR="008170C8" w:rsidRPr="007751D5" w:rsidRDefault="008170C8" w:rsidP="008170C8">
            <w:r w:rsidRPr="007751D5">
              <w:t>22.14</w:t>
            </w:r>
          </w:p>
        </w:tc>
        <w:tc>
          <w:tcPr>
            <w:tcW w:w="718" w:type="dxa"/>
            <w:noWrap/>
            <w:hideMark/>
          </w:tcPr>
          <w:p w:rsidR="008170C8" w:rsidRPr="007751D5" w:rsidRDefault="008170C8" w:rsidP="008170C8">
            <w:r w:rsidRPr="007751D5">
              <w:t>20.84</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13241.55</w:t>
            </w:r>
          </w:p>
        </w:tc>
        <w:tc>
          <w:tcPr>
            <w:tcW w:w="941" w:type="dxa"/>
            <w:noWrap/>
            <w:hideMark/>
          </w:tcPr>
          <w:p w:rsidR="008170C8" w:rsidRPr="007751D5" w:rsidRDefault="008170C8" w:rsidP="008170C8">
            <w:r w:rsidRPr="007751D5">
              <w:t>3629.96</w:t>
            </w:r>
          </w:p>
        </w:tc>
        <w:tc>
          <w:tcPr>
            <w:tcW w:w="607" w:type="dxa"/>
            <w:noWrap/>
            <w:hideMark/>
          </w:tcPr>
          <w:p w:rsidR="008170C8" w:rsidRPr="007751D5" w:rsidRDefault="008170C8" w:rsidP="008170C8">
            <w:r w:rsidRPr="007751D5">
              <w:t>0.30</w:t>
            </w:r>
          </w:p>
        </w:tc>
        <w:tc>
          <w:tcPr>
            <w:tcW w:w="991" w:type="dxa"/>
            <w:noWrap/>
            <w:hideMark/>
          </w:tcPr>
          <w:p w:rsidR="008170C8" w:rsidRPr="007751D5" w:rsidRDefault="008170C8" w:rsidP="008170C8">
            <w:r w:rsidRPr="007751D5">
              <w:t>175.37</w:t>
            </w:r>
          </w:p>
        </w:tc>
        <w:tc>
          <w:tcPr>
            <w:tcW w:w="768" w:type="dxa"/>
            <w:noWrap/>
            <w:hideMark/>
          </w:tcPr>
          <w:p w:rsidR="008170C8" w:rsidRPr="007751D5" w:rsidRDefault="008170C8" w:rsidP="008170C8">
            <w:r w:rsidRPr="007751D5">
              <w:t>96.55</w:t>
            </w:r>
          </w:p>
        </w:tc>
      </w:tr>
      <w:tr w:rsidR="008170C8" w:rsidRPr="007751D5" w:rsidTr="00A164A9">
        <w:trPr>
          <w:trHeight w:val="288"/>
        </w:trPr>
        <w:tc>
          <w:tcPr>
            <w:tcW w:w="1285" w:type="dxa"/>
            <w:noWrap/>
            <w:hideMark/>
          </w:tcPr>
          <w:p w:rsidR="008170C8" w:rsidRPr="007751D5" w:rsidRDefault="008170C8" w:rsidP="008170C8">
            <w:r w:rsidRPr="007751D5">
              <w:t>RP120</w:t>
            </w:r>
          </w:p>
        </w:tc>
        <w:tc>
          <w:tcPr>
            <w:tcW w:w="4387" w:type="dxa"/>
            <w:noWrap/>
            <w:hideMark/>
          </w:tcPr>
          <w:p w:rsidR="008170C8" w:rsidRPr="007751D5" w:rsidRDefault="008170C8" w:rsidP="008170C8">
            <w:r w:rsidRPr="007751D5">
              <w:t>FEI GAI 122::IRGC 6359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85.38</w:t>
            </w:r>
          </w:p>
        </w:tc>
        <w:tc>
          <w:tcPr>
            <w:tcW w:w="718" w:type="dxa"/>
            <w:noWrap/>
            <w:hideMark/>
          </w:tcPr>
          <w:p w:rsidR="008170C8" w:rsidRPr="007751D5" w:rsidRDefault="008170C8" w:rsidP="008170C8">
            <w:r w:rsidRPr="007751D5">
              <w:t>20.62</w:t>
            </w:r>
          </w:p>
        </w:tc>
        <w:tc>
          <w:tcPr>
            <w:tcW w:w="718" w:type="dxa"/>
            <w:noWrap/>
            <w:hideMark/>
          </w:tcPr>
          <w:p w:rsidR="008170C8" w:rsidRPr="007751D5" w:rsidRDefault="008170C8" w:rsidP="008170C8">
            <w:r w:rsidRPr="007751D5">
              <w:t>34.39</w:t>
            </w:r>
          </w:p>
        </w:tc>
        <w:tc>
          <w:tcPr>
            <w:tcW w:w="602" w:type="dxa"/>
            <w:noWrap/>
            <w:hideMark/>
          </w:tcPr>
          <w:p w:rsidR="008170C8" w:rsidRPr="007751D5" w:rsidRDefault="008170C8" w:rsidP="008170C8">
            <w:r w:rsidRPr="007751D5">
              <w:t>50</w:t>
            </w:r>
          </w:p>
        </w:tc>
        <w:tc>
          <w:tcPr>
            <w:tcW w:w="1053" w:type="dxa"/>
            <w:noWrap/>
            <w:hideMark/>
          </w:tcPr>
          <w:p w:rsidR="008170C8" w:rsidRPr="007751D5" w:rsidRDefault="008170C8" w:rsidP="008170C8">
            <w:r w:rsidRPr="007751D5">
              <w:t>8161.50</w:t>
            </w:r>
          </w:p>
        </w:tc>
        <w:tc>
          <w:tcPr>
            <w:tcW w:w="941" w:type="dxa"/>
            <w:noWrap/>
            <w:hideMark/>
          </w:tcPr>
          <w:p w:rsidR="008170C8" w:rsidRPr="007751D5" w:rsidRDefault="008170C8" w:rsidP="008170C8">
            <w:r w:rsidRPr="007751D5">
              <w:t>4135.68</w:t>
            </w:r>
          </w:p>
        </w:tc>
        <w:tc>
          <w:tcPr>
            <w:tcW w:w="607" w:type="dxa"/>
            <w:noWrap/>
            <w:hideMark/>
          </w:tcPr>
          <w:p w:rsidR="008170C8" w:rsidRPr="007751D5" w:rsidRDefault="008170C8" w:rsidP="008170C8">
            <w:r w:rsidRPr="007751D5">
              <w:t>0.38</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2.72</w:t>
            </w:r>
          </w:p>
        </w:tc>
      </w:tr>
      <w:tr w:rsidR="008170C8" w:rsidRPr="007751D5" w:rsidTr="00A164A9">
        <w:trPr>
          <w:trHeight w:val="288"/>
        </w:trPr>
        <w:tc>
          <w:tcPr>
            <w:tcW w:w="1285" w:type="dxa"/>
            <w:noWrap/>
            <w:hideMark/>
          </w:tcPr>
          <w:p w:rsidR="008170C8" w:rsidRPr="007751D5" w:rsidRDefault="008170C8" w:rsidP="008170C8">
            <w:r w:rsidRPr="007751D5">
              <w:t>RP121</w:t>
            </w:r>
          </w:p>
        </w:tc>
        <w:tc>
          <w:tcPr>
            <w:tcW w:w="4387" w:type="dxa"/>
            <w:noWrap/>
            <w:hideMark/>
          </w:tcPr>
          <w:p w:rsidR="008170C8" w:rsidRPr="007751D5" w:rsidRDefault="008170C8" w:rsidP="008170C8">
            <w:r w:rsidRPr="007751D5">
              <w:t>FONAIAP 2::IRGC 11698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24.52</w:t>
            </w:r>
          </w:p>
        </w:tc>
        <w:tc>
          <w:tcPr>
            <w:tcW w:w="718" w:type="dxa"/>
            <w:noWrap/>
            <w:hideMark/>
          </w:tcPr>
          <w:p w:rsidR="008170C8" w:rsidRPr="007751D5" w:rsidRDefault="008170C8" w:rsidP="008170C8">
            <w:r w:rsidRPr="007751D5">
              <w:t>23.84</w:t>
            </w:r>
          </w:p>
        </w:tc>
        <w:tc>
          <w:tcPr>
            <w:tcW w:w="718" w:type="dxa"/>
            <w:noWrap/>
            <w:hideMark/>
          </w:tcPr>
          <w:p w:rsidR="008170C8" w:rsidRPr="007751D5" w:rsidRDefault="008170C8" w:rsidP="008170C8">
            <w:r w:rsidRPr="007751D5">
              <w:t>51.88</w:t>
            </w:r>
          </w:p>
        </w:tc>
        <w:tc>
          <w:tcPr>
            <w:tcW w:w="602" w:type="dxa"/>
            <w:noWrap/>
            <w:hideMark/>
          </w:tcPr>
          <w:p w:rsidR="008170C8" w:rsidRPr="007751D5" w:rsidRDefault="008170C8" w:rsidP="008170C8">
            <w:r w:rsidRPr="007751D5">
              <w:t>47</w:t>
            </w:r>
          </w:p>
        </w:tc>
        <w:tc>
          <w:tcPr>
            <w:tcW w:w="1053" w:type="dxa"/>
            <w:noWrap/>
            <w:hideMark/>
          </w:tcPr>
          <w:p w:rsidR="008170C8" w:rsidRPr="007751D5" w:rsidRDefault="008170C8" w:rsidP="008170C8">
            <w:r w:rsidRPr="007751D5">
              <w:t>13783.29</w:t>
            </w:r>
          </w:p>
        </w:tc>
        <w:tc>
          <w:tcPr>
            <w:tcW w:w="941" w:type="dxa"/>
            <w:noWrap/>
            <w:hideMark/>
          </w:tcPr>
          <w:p w:rsidR="008170C8" w:rsidRPr="007751D5" w:rsidRDefault="008170C8" w:rsidP="008170C8">
            <w:r w:rsidRPr="007751D5">
              <w:t>5858.97</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7.29</w:t>
            </w:r>
          </w:p>
        </w:tc>
      </w:tr>
      <w:tr w:rsidR="008170C8" w:rsidRPr="007751D5" w:rsidTr="00A164A9">
        <w:trPr>
          <w:trHeight w:val="288"/>
        </w:trPr>
        <w:tc>
          <w:tcPr>
            <w:tcW w:w="1285" w:type="dxa"/>
            <w:noWrap/>
            <w:hideMark/>
          </w:tcPr>
          <w:p w:rsidR="008170C8" w:rsidRPr="007751D5" w:rsidRDefault="008170C8" w:rsidP="008170C8">
            <w:r w:rsidRPr="007751D5">
              <w:t>RP122</w:t>
            </w:r>
          </w:p>
        </w:tc>
        <w:tc>
          <w:tcPr>
            <w:tcW w:w="4387" w:type="dxa"/>
            <w:noWrap/>
            <w:hideMark/>
          </w:tcPr>
          <w:p w:rsidR="008170C8" w:rsidRPr="007751D5" w:rsidRDefault="008170C8" w:rsidP="008170C8">
            <w:r w:rsidRPr="007751D5">
              <w:t>FU ZAO XIAN::IRGC 6361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1</w:t>
            </w:r>
          </w:p>
        </w:tc>
        <w:tc>
          <w:tcPr>
            <w:tcW w:w="830" w:type="dxa"/>
            <w:noWrap/>
            <w:hideMark/>
          </w:tcPr>
          <w:p w:rsidR="008170C8" w:rsidRPr="007751D5" w:rsidRDefault="008170C8" w:rsidP="008170C8">
            <w:r w:rsidRPr="007751D5">
              <w:t>75.99</w:t>
            </w:r>
          </w:p>
        </w:tc>
        <w:tc>
          <w:tcPr>
            <w:tcW w:w="718" w:type="dxa"/>
            <w:noWrap/>
            <w:hideMark/>
          </w:tcPr>
          <w:p w:rsidR="008170C8" w:rsidRPr="007751D5" w:rsidRDefault="008170C8" w:rsidP="008170C8">
            <w:r w:rsidRPr="007751D5">
              <w:t>20.67</w:t>
            </w:r>
          </w:p>
        </w:tc>
        <w:tc>
          <w:tcPr>
            <w:tcW w:w="718" w:type="dxa"/>
            <w:noWrap/>
            <w:hideMark/>
          </w:tcPr>
          <w:p w:rsidR="008170C8" w:rsidRPr="007751D5" w:rsidRDefault="008170C8" w:rsidP="008170C8">
            <w:r w:rsidRPr="007751D5">
              <w:t>25.84</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9356.38</w:t>
            </w:r>
          </w:p>
        </w:tc>
        <w:tc>
          <w:tcPr>
            <w:tcW w:w="941" w:type="dxa"/>
            <w:noWrap/>
            <w:hideMark/>
          </w:tcPr>
          <w:p w:rsidR="008170C8" w:rsidRPr="007751D5" w:rsidRDefault="008170C8" w:rsidP="008170C8">
            <w:r w:rsidRPr="007751D5">
              <w:t>3308.28</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157.50</w:t>
            </w:r>
          </w:p>
        </w:tc>
        <w:tc>
          <w:tcPr>
            <w:tcW w:w="768" w:type="dxa"/>
            <w:noWrap/>
            <w:hideMark/>
          </w:tcPr>
          <w:p w:rsidR="008170C8" w:rsidRPr="007751D5" w:rsidRDefault="008170C8" w:rsidP="008170C8">
            <w:r w:rsidRPr="007751D5">
              <w:t>96.83</w:t>
            </w:r>
          </w:p>
        </w:tc>
      </w:tr>
      <w:tr w:rsidR="008170C8" w:rsidRPr="007751D5" w:rsidTr="00A164A9">
        <w:trPr>
          <w:trHeight w:val="288"/>
        </w:trPr>
        <w:tc>
          <w:tcPr>
            <w:tcW w:w="1285" w:type="dxa"/>
            <w:noWrap/>
            <w:hideMark/>
          </w:tcPr>
          <w:p w:rsidR="008170C8" w:rsidRPr="007751D5" w:rsidRDefault="008170C8" w:rsidP="008170C8">
            <w:r w:rsidRPr="007751D5">
              <w:t>RP123</w:t>
            </w:r>
          </w:p>
        </w:tc>
        <w:tc>
          <w:tcPr>
            <w:tcW w:w="4387" w:type="dxa"/>
            <w:noWrap/>
            <w:hideMark/>
          </w:tcPr>
          <w:p w:rsidR="008170C8" w:rsidRPr="007751D5" w:rsidRDefault="008170C8" w:rsidP="008170C8">
            <w:r w:rsidRPr="007751D5">
              <w:t>G 25::IRGC 4573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17.14</w:t>
            </w:r>
          </w:p>
        </w:tc>
        <w:tc>
          <w:tcPr>
            <w:tcW w:w="718" w:type="dxa"/>
            <w:noWrap/>
            <w:hideMark/>
          </w:tcPr>
          <w:p w:rsidR="008170C8" w:rsidRPr="007751D5" w:rsidRDefault="008170C8" w:rsidP="008170C8">
            <w:r w:rsidRPr="007751D5">
              <w:t>23.74</w:t>
            </w:r>
          </w:p>
        </w:tc>
        <w:tc>
          <w:tcPr>
            <w:tcW w:w="718" w:type="dxa"/>
            <w:noWrap/>
            <w:hideMark/>
          </w:tcPr>
          <w:p w:rsidR="008170C8" w:rsidRPr="007751D5" w:rsidRDefault="008170C8" w:rsidP="008170C8">
            <w:r w:rsidRPr="007751D5">
              <w:t>41.46</w:t>
            </w:r>
          </w:p>
        </w:tc>
        <w:tc>
          <w:tcPr>
            <w:tcW w:w="602" w:type="dxa"/>
            <w:noWrap/>
            <w:hideMark/>
          </w:tcPr>
          <w:p w:rsidR="008170C8" w:rsidRPr="007751D5" w:rsidRDefault="008170C8" w:rsidP="008170C8">
            <w:r w:rsidRPr="007751D5">
              <w:t>54</w:t>
            </w:r>
          </w:p>
        </w:tc>
        <w:tc>
          <w:tcPr>
            <w:tcW w:w="1053" w:type="dxa"/>
            <w:noWrap/>
            <w:hideMark/>
          </w:tcPr>
          <w:p w:rsidR="008170C8" w:rsidRPr="007751D5" w:rsidRDefault="008170C8" w:rsidP="008170C8">
            <w:r w:rsidRPr="007751D5">
              <w:t>15448.82</w:t>
            </w:r>
          </w:p>
        </w:tc>
        <w:tc>
          <w:tcPr>
            <w:tcW w:w="941" w:type="dxa"/>
            <w:noWrap/>
            <w:hideMark/>
          </w:tcPr>
          <w:p w:rsidR="008170C8" w:rsidRPr="007751D5" w:rsidRDefault="008170C8" w:rsidP="008170C8">
            <w:r w:rsidRPr="007751D5">
              <w:t>6527.80</w:t>
            </w:r>
          </w:p>
        </w:tc>
        <w:tc>
          <w:tcPr>
            <w:tcW w:w="607" w:type="dxa"/>
            <w:noWrap/>
            <w:hideMark/>
          </w:tcPr>
          <w:p w:rsidR="008170C8" w:rsidRPr="007751D5" w:rsidRDefault="008170C8" w:rsidP="008170C8">
            <w:r w:rsidRPr="007751D5">
              <w:t>0.45</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7.09</w:t>
            </w:r>
          </w:p>
        </w:tc>
      </w:tr>
      <w:tr w:rsidR="008170C8" w:rsidRPr="007751D5" w:rsidTr="00A164A9">
        <w:trPr>
          <w:trHeight w:val="288"/>
        </w:trPr>
        <w:tc>
          <w:tcPr>
            <w:tcW w:w="1285" w:type="dxa"/>
            <w:noWrap/>
            <w:hideMark/>
          </w:tcPr>
          <w:p w:rsidR="008170C8" w:rsidRPr="007751D5" w:rsidRDefault="008170C8" w:rsidP="008170C8">
            <w:r w:rsidRPr="007751D5">
              <w:t>RP124</w:t>
            </w:r>
          </w:p>
        </w:tc>
        <w:tc>
          <w:tcPr>
            <w:tcW w:w="4387" w:type="dxa"/>
            <w:noWrap/>
            <w:hideMark/>
          </w:tcPr>
          <w:p w:rsidR="008170C8" w:rsidRPr="007751D5" w:rsidRDefault="008170C8" w:rsidP="008170C8">
            <w:r w:rsidRPr="007751D5">
              <w:t>GAO JIAO BAI::IRGC 6804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3</w:t>
            </w:r>
          </w:p>
        </w:tc>
        <w:tc>
          <w:tcPr>
            <w:tcW w:w="830" w:type="dxa"/>
            <w:noWrap/>
            <w:hideMark/>
          </w:tcPr>
          <w:p w:rsidR="008170C8" w:rsidRPr="007751D5" w:rsidRDefault="008170C8" w:rsidP="008170C8">
            <w:r w:rsidRPr="007751D5">
              <w:t>98.45</w:t>
            </w:r>
          </w:p>
        </w:tc>
        <w:tc>
          <w:tcPr>
            <w:tcW w:w="718" w:type="dxa"/>
            <w:noWrap/>
            <w:hideMark/>
          </w:tcPr>
          <w:p w:rsidR="008170C8" w:rsidRPr="007751D5" w:rsidRDefault="008170C8" w:rsidP="008170C8">
            <w:r w:rsidRPr="007751D5">
              <w:t>22.46</w:t>
            </w:r>
          </w:p>
        </w:tc>
        <w:tc>
          <w:tcPr>
            <w:tcW w:w="718" w:type="dxa"/>
            <w:noWrap/>
            <w:hideMark/>
          </w:tcPr>
          <w:p w:rsidR="008170C8" w:rsidRPr="007751D5" w:rsidRDefault="008170C8" w:rsidP="008170C8">
            <w:r w:rsidRPr="007751D5">
              <w:t>33.15</w:t>
            </w:r>
          </w:p>
        </w:tc>
        <w:tc>
          <w:tcPr>
            <w:tcW w:w="602" w:type="dxa"/>
            <w:noWrap/>
            <w:hideMark/>
          </w:tcPr>
          <w:p w:rsidR="008170C8" w:rsidRPr="007751D5" w:rsidRDefault="008170C8" w:rsidP="008170C8">
            <w:r w:rsidRPr="007751D5">
              <w:t>43</w:t>
            </w:r>
          </w:p>
        </w:tc>
        <w:tc>
          <w:tcPr>
            <w:tcW w:w="1053" w:type="dxa"/>
            <w:noWrap/>
            <w:hideMark/>
          </w:tcPr>
          <w:p w:rsidR="008170C8" w:rsidRPr="007751D5" w:rsidRDefault="008170C8" w:rsidP="008170C8">
            <w:r w:rsidRPr="007751D5">
              <w:t>6757.45</w:t>
            </w:r>
          </w:p>
        </w:tc>
        <w:tc>
          <w:tcPr>
            <w:tcW w:w="941" w:type="dxa"/>
            <w:noWrap/>
            <w:hideMark/>
          </w:tcPr>
          <w:p w:rsidR="008170C8" w:rsidRPr="007751D5" w:rsidRDefault="008170C8" w:rsidP="008170C8">
            <w:r w:rsidRPr="007751D5">
              <w:t>2779.34</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7.74</w:t>
            </w:r>
          </w:p>
        </w:tc>
      </w:tr>
      <w:tr w:rsidR="008170C8" w:rsidRPr="007751D5" w:rsidTr="00A164A9">
        <w:trPr>
          <w:trHeight w:val="288"/>
        </w:trPr>
        <w:tc>
          <w:tcPr>
            <w:tcW w:w="1285" w:type="dxa"/>
            <w:noWrap/>
            <w:hideMark/>
          </w:tcPr>
          <w:p w:rsidR="008170C8" w:rsidRPr="007751D5" w:rsidRDefault="008170C8" w:rsidP="008170C8">
            <w:r w:rsidRPr="007751D5">
              <w:t>RP125</w:t>
            </w:r>
          </w:p>
        </w:tc>
        <w:tc>
          <w:tcPr>
            <w:tcW w:w="4387" w:type="dxa"/>
            <w:noWrap/>
            <w:hideMark/>
          </w:tcPr>
          <w:p w:rsidR="008170C8" w:rsidRPr="007751D5" w:rsidRDefault="008170C8" w:rsidP="008170C8">
            <w:r w:rsidRPr="007751D5">
              <w:t>GENIT::IRGC 327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3</w:t>
            </w:r>
          </w:p>
        </w:tc>
        <w:tc>
          <w:tcPr>
            <w:tcW w:w="830" w:type="dxa"/>
            <w:noWrap/>
            <w:hideMark/>
          </w:tcPr>
          <w:p w:rsidR="008170C8" w:rsidRPr="007751D5" w:rsidRDefault="008170C8" w:rsidP="008170C8">
            <w:r w:rsidRPr="007751D5">
              <w:t>123.88</w:t>
            </w:r>
          </w:p>
        </w:tc>
        <w:tc>
          <w:tcPr>
            <w:tcW w:w="718" w:type="dxa"/>
            <w:noWrap/>
            <w:hideMark/>
          </w:tcPr>
          <w:p w:rsidR="008170C8" w:rsidRPr="007751D5" w:rsidRDefault="008170C8" w:rsidP="008170C8">
            <w:r w:rsidRPr="007751D5">
              <w:t>22.84</w:t>
            </w:r>
          </w:p>
        </w:tc>
        <w:tc>
          <w:tcPr>
            <w:tcW w:w="718" w:type="dxa"/>
            <w:noWrap/>
            <w:hideMark/>
          </w:tcPr>
          <w:p w:rsidR="008170C8" w:rsidRPr="007751D5" w:rsidRDefault="008170C8" w:rsidP="008170C8">
            <w:r w:rsidRPr="007751D5">
              <w:t>35.89</w:t>
            </w:r>
          </w:p>
        </w:tc>
        <w:tc>
          <w:tcPr>
            <w:tcW w:w="602" w:type="dxa"/>
            <w:noWrap/>
            <w:hideMark/>
          </w:tcPr>
          <w:p w:rsidR="008170C8" w:rsidRPr="007751D5" w:rsidRDefault="008170C8" w:rsidP="008170C8">
            <w:r w:rsidRPr="007751D5">
              <w:t>45</w:t>
            </w:r>
          </w:p>
        </w:tc>
        <w:tc>
          <w:tcPr>
            <w:tcW w:w="1053" w:type="dxa"/>
            <w:noWrap/>
            <w:hideMark/>
          </w:tcPr>
          <w:p w:rsidR="008170C8" w:rsidRPr="007751D5" w:rsidRDefault="008170C8" w:rsidP="008170C8">
            <w:r w:rsidRPr="007751D5">
              <w:t>10425.16</w:t>
            </w:r>
          </w:p>
        </w:tc>
        <w:tc>
          <w:tcPr>
            <w:tcW w:w="941" w:type="dxa"/>
            <w:noWrap/>
            <w:hideMark/>
          </w:tcPr>
          <w:p w:rsidR="008170C8" w:rsidRPr="007751D5" w:rsidRDefault="008170C8" w:rsidP="008170C8">
            <w:r w:rsidRPr="007751D5">
              <w:t>4964.39</w:t>
            </w:r>
          </w:p>
        </w:tc>
        <w:tc>
          <w:tcPr>
            <w:tcW w:w="607" w:type="dxa"/>
            <w:noWrap/>
            <w:hideMark/>
          </w:tcPr>
          <w:p w:rsidR="008170C8" w:rsidRPr="007751D5" w:rsidRDefault="008170C8" w:rsidP="008170C8">
            <w:r w:rsidRPr="007751D5">
              <w:t>0.48</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7.24</w:t>
            </w:r>
          </w:p>
        </w:tc>
      </w:tr>
      <w:tr w:rsidR="008170C8" w:rsidRPr="007751D5" w:rsidTr="00A164A9">
        <w:trPr>
          <w:trHeight w:val="288"/>
        </w:trPr>
        <w:tc>
          <w:tcPr>
            <w:tcW w:w="1285" w:type="dxa"/>
            <w:noWrap/>
            <w:hideMark/>
          </w:tcPr>
          <w:p w:rsidR="008170C8" w:rsidRPr="007751D5" w:rsidRDefault="008170C8" w:rsidP="008170C8">
            <w:r w:rsidRPr="007751D5">
              <w:t>RP126</w:t>
            </w:r>
          </w:p>
        </w:tc>
        <w:tc>
          <w:tcPr>
            <w:tcW w:w="4387" w:type="dxa"/>
            <w:noWrap/>
            <w:hideMark/>
          </w:tcPr>
          <w:p w:rsidR="008170C8" w:rsidRPr="007751D5" w:rsidRDefault="008170C8" w:rsidP="008170C8">
            <w:r w:rsidRPr="007751D5">
              <w:t>GOJOL GORIA::IRGC 2662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22.92</w:t>
            </w:r>
          </w:p>
        </w:tc>
        <w:tc>
          <w:tcPr>
            <w:tcW w:w="718" w:type="dxa"/>
            <w:noWrap/>
            <w:hideMark/>
          </w:tcPr>
          <w:p w:rsidR="008170C8" w:rsidRPr="007751D5" w:rsidRDefault="008170C8" w:rsidP="008170C8">
            <w:r w:rsidRPr="007751D5">
              <w:t>27.58</w:t>
            </w:r>
          </w:p>
        </w:tc>
        <w:tc>
          <w:tcPr>
            <w:tcW w:w="718" w:type="dxa"/>
            <w:noWrap/>
            <w:hideMark/>
          </w:tcPr>
          <w:p w:rsidR="008170C8" w:rsidRPr="007751D5" w:rsidRDefault="008170C8" w:rsidP="008170C8">
            <w:r w:rsidRPr="007751D5">
              <w:t>40.49</w:t>
            </w:r>
          </w:p>
        </w:tc>
        <w:tc>
          <w:tcPr>
            <w:tcW w:w="602" w:type="dxa"/>
            <w:noWrap/>
            <w:hideMark/>
          </w:tcPr>
          <w:p w:rsidR="008170C8" w:rsidRPr="007751D5" w:rsidRDefault="008170C8" w:rsidP="008170C8">
            <w:r w:rsidRPr="007751D5">
              <w:t>68</w:t>
            </w:r>
          </w:p>
        </w:tc>
        <w:tc>
          <w:tcPr>
            <w:tcW w:w="1053" w:type="dxa"/>
            <w:noWrap/>
            <w:hideMark/>
          </w:tcPr>
          <w:p w:rsidR="008170C8" w:rsidRPr="007751D5" w:rsidRDefault="008170C8" w:rsidP="008170C8">
            <w:r w:rsidRPr="007751D5">
              <w:t>19259.68</w:t>
            </w:r>
          </w:p>
        </w:tc>
        <w:tc>
          <w:tcPr>
            <w:tcW w:w="941" w:type="dxa"/>
            <w:noWrap/>
            <w:hideMark/>
          </w:tcPr>
          <w:p w:rsidR="008170C8" w:rsidRPr="007751D5" w:rsidRDefault="008170C8" w:rsidP="008170C8">
            <w:r w:rsidRPr="007751D5">
              <w:t>6272.94</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184.31</w:t>
            </w:r>
          </w:p>
        </w:tc>
        <w:tc>
          <w:tcPr>
            <w:tcW w:w="768" w:type="dxa"/>
            <w:noWrap/>
            <w:hideMark/>
          </w:tcPr>
          <w:p w:rsidR="008170C8" w:rsidRPr="007751D5" w:rsidRDefault="008170C8" w:rsidP="008170C8">
            <w:r w:rsidRPr="007751D5">
              <w:t>97.09</w:t>
            </w:r>
          </w:p>
        </w:tc>
      </w:tr>
      <w:tr w:rsidR="008170C8" w:rsidRPr="007751D5" w:rsidTr="00A164A9">
        <w:trPr>
          <w:trHeight w:val="288"/>
        </w:trPr>
        <w:tc>
          <w:tcPr>
            <w:tcW w:w="1285" w:type="dxa"/>
            <w:noWrap/>
            <w:hideMark/>
          </w:tcPr>
          <w:p w:rsidR="008170C8" w:rsidRPr="007751D5" w:rsidRDefault="008170C8" w:rsidP="008170C8">
            <w:r w:rsidRPr="007751D5">
              <w:t>RP127</w:t>
            </w:r>
          </w:p>
        </w:tc>
        <w:tc>
          <w:tcPr>
            <w:tcW w:w="4387" w:type="dxa"/>
            <w:noWrap/>
            <w:hideMark/>
          </w:tcPr>
          <w:p w:rsidR="008170C8" w:rsidRPr="007751D5" w:rsidRDefault="008170C8" w:rsidP="008170C8">
            <w:r w:rsidRPr="007751D5">
              <w:t>GOKULGANJA::IRGC 4570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66.50</w:t>
            </w:r>
          </w:p>
        </w:tc>
        <w:tc>
          <w:tcPr>
            <w:tcW w:w="718" w:type="dxa"/>
            <w:noWrap/>
            <w:hideMark/>
          </w:tcPr>
          <w:p w:rsidR="008170C8" w:rsidRPr="007751D5" w:rsidRDefault="008170C8" w:rsidP="008170C8">
            <w:r w:rsidRPr="007751D5">
              <w:t>19.86</w:t>
            </w:r>
          </w:p>
        </w:tc>
        <w:tc>
          <w:tcPr>
            <w:tcW w:w="718" w:type="dxa"/>
            <w:noWrap/>
            <w:hideMark/>
          </w:tcPr>
          <w:p w:rsidR="008170C8" w:rsidRPr="007751D5" w:rsidRDefault="008170C8" w:rsidP="008170C8">
            <w:r w:rsidRPr="007751D5">
              <w:t>21.83</w:t>
            </w:r>
          </w:p>
        </w:tc>
        <w:tc>
          <w:tcPr>
            <w:tcW w:w="602" w:type="dxa"/>
            <w:noWrap/>
            <w:hideMark/>
          </w:tcPr>
          <w:p w:rsidR="008170C8" w:rsidRPr="007751D5" w:rsidRDefault="008170C8" w:rsidP="008170C8">
            <w:r w:rsidRPr="007751D5">
              <w:t>68</w:t>
            </w:r>
          </w:p>
        </w:tc>
        <w:tc>
          <w:tcPr>
            <w:tcW w:w="1053" w:type="dxa"/>
            <w:noWrap/>
            <w:hideMark/>
          </w:tcPr>
          <w:p w:rsidR="008170C8" w:rsidRPr="007751D5" w:rsidRDefault="008170C8" w:rsidP="008170C8">
            <w:r w:rsidRPr="007751D5">
              <w:t>29723.00</w:t>
            </w:r>
          </w:p>
        </w:tc>
        <w:tc>
          <w:tcPr>
            <w:tcW w:w="941" w:type="dxa"/>
            <w:noWrap/>
            <w:hideMark/>
          </w:tcPr>
          <w:p w:rsidR="008170C8" w:rsidRPr="007751D5" w:rsidRDefault="008170C8" w:rsidP="008170C8">
            <w:r w:rsidRPr="007751D5">
              <w:t>6584.71</w:t>
            </w:r>
          </w:p>
        </w:tc>
        <w:tc>
          <w:tcPr>
            <w:tcW w:w="607" w:type="dxa"/>
            <w:noWrap/>
            <w:hideMark/>
          </w:tcPr>
          <w:p w:rsidR="008170C8" w:rsidRPr="007751D5" w:rsidRDefault="008170C8" w:rsidP="008170C8">
            <w:r w:rsidRPr="007751D5">
              <w:t>0.31</w:t>
            </w:r>
          </w:p>
        </w:tc>
        <w:tc>
          <w:tcPr>
            <w:tcW w:w="991" w:type="dxa"/>
            <w:noWrap/>
            <w:hideMark/>
          </w:tcPr>
          <w:p w:rsidR="008170C8" w:rsidRPr="007751D5" w:rsidRDefault="008170C8" w:rsidP="008170C8">
            <w:r w:rsidRPr="007751D5">
              <w:t>282.62</w:t>
            </w:r>
          </w:p>
        </w:tc>
        <w:tc>
          <w:tcPr>
            <w:tcW w:w="768" w:type="dxa"/>
            <w:noWrap/>
            <w:hideMark/>
          </w:tcPr>
          <w:p w:rsidR="008170C8" w:rsidRPr="007751D5" w:rsidRDefault="008170C8" w:rsidP="008170C8">
            <w:r w:rsidRPr="007751D5">
              <w:t>95.44</w:t>
            </w:r>
          </w:p>
        </w:tc>
      </w:tr>
      <w:tr w:rsidR="008170C8" w:rsidRPr="007751D5" w:rsidTr="00A164A9">
        <w:trPr>
          <w:trHeight w:val="288"/>
        </w:trPr>
        <w:tc>
          <w:tcPr>
            <w:tcW w:w="1285" w:type="dxa"/>
            <w:noWrap/>
            <w:hideMark/>
          </w:tcPr>
          <w:p w:rsidR="008170C8" w:rsidRPr="007751D5" w:rsidRDefault="008170C8" w:rsidP="008170C8">
            <w:r w:rsidRPr="007751D5">
              <w:t>RP128</w:t>
            </w:r>
          </w:p>
        </w:tc>
        <w:tc>
          <w:tcPr>
            <w:tcW w:w="4387" w:type="dxa"/>
            <w:noWrap/>
            <w:hideMark/>
          </w:tcPr>
          <w:p w:rsidR="008170C8" w:rsidRPr="007751D5" w:rsidRDefault="008170C8" w:rsidP="008170C8">
            <w:r w:rsidRPr="007751D5">
              <w:t>GUI HUA ZAO::IRGC 6806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4</w:t>
            </w:r>
          </w:p>
        </w:tc>
        <w:tc>
          <w:tcPr>
            <w:tcW w:w="830" w:type="dxa"/>
            <w:noWrap/>
            <w:hideMark/>
          </w:tcPr>
          <w:p w:rsidR="008170C8" w:rsidRPr="007751D5" w:rsidRDefault="008170C8" w:rsidP="008170C8">
            <w:r w:rsidRPr="007751D5">
              <w:t>102.70</w:t>
            </w:r>
          </w:p>
        </w:tc>
        <w:tc>
          <w:tcPr>
            <w:tcW w:w="718" w:type="dxa"/>
            <w:noWrap/>
            <w:hideMark/>
          </w:tcPr>
          <w:p w:rsidR="008170C8" w:rsidRPr="007751D5" w:rsidRDefault="008170C8" w:rsidP="008170C8">
            <w:r w:rsidRPr="007751D5">
              <w:t>21.62</w:t>
            </w:r>
          </w:p>
        </w:tc>
        <w:tc>
          <w:tcPr>
            <w:tcW w:w="718" w:type="dxa"/>
            <w:noWrap/>
            <w:hideMark/>
          </w:tcPr>
          <w:p w:rsidR="008170C8" w:rsidRPr="007751D5" w:rsidRDefault="008170C8" w:rsidP="008170C8">
            <w:r w:rsidRPr="007751D5">
              <w:t>39.62</w:t>
            </w:r>
          </w:p>
        </w:tc>
        <w:tc>
          <w:tcPr>
            <w:tcW w:w="602" w:type="dxa"/>
            <w:noWrap/>
            <w:hideMark/>
          </w:tcPr>
          <w:p w:rsidR="008170C8" w:rsidRPr="007751D5" w:rsidRDefault="008170C8" w:rsidP="008170C8">
            <w:r w:rsidRPr="007751D5">
              <w:t>45</w:t>
            </w:r>
          </w:p>
        </w:tc>
        <w:tc>
          <w:tcPr>
            <w:tcW w:w="1053" w:type="dxa"/>
            <w:noWrap/>
            <w:hideMark/>
          </w:tcPr>
          <w:p w:rsidR="008170C8" w:rsidRPr="007751D5" w:rsidRDefault="008170C8" w:rsidP="008170C8">
            <w:r w:rsidRPr="007751D5">
              <w:t>7285.93</w:t>
            </w:r>
          </w:p>
        </w:tc>
        <w:tc>
          <w:tcPr>
            <w:tcW w:w="941" w:type="dxa"/>
            <w:noWrap/>
            <w:hideMark/>
          </w:tcPr>
          <w:p w:rsidR="008170C8" w:rsidRPr="007751D5" w:rsidRDefault="008170C8" w:rsidP="008170C8">
            <w:r w:rsidRPr="007751D5">
              <w:t>2646.85</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6.44</w:t>
            </w:r>
          </w:p>
        </w:tc>
      </w:tr>
      <w:tr w:rsidR="008170C8" w:rsidRPr="007751D5" w:rsidTr="00A164A9">
        <w:trPr>
          <w:trHeight w:val="288"/>
        </w:trPr>
        <w:tc>
          <w:tcPr>
            <w:tcW w:w="1285" w:type="dxa"/>
            <w:noWrap/>
            <w:hideMark/>
          </w:tcPr>
          <w:p w:rsidR="008170C8" w:rsidRPr="007751D5" w:rsidRDefault="008170C8" w:rsidP="008170C8">
            <w:r w:rsidRPr="007751D5">
              <w:t>RP130</w:t>
            </w:r>
          </w:p>
        </w:tc>
        <w:tc>
          <w:tcPr>
            <w:tcW w:w="4387" w:type="dxa"/>
            <w:noWrap/>
            <w:hideMark/>
          </w:tcPr>
          <w:p w:rsidR="008170C8" w:rsidRPr="007751D5" w:rsidRDefault="008170C8" w:rsidP="008170C8">
            <w:r w:rsidRPr="007751D5">
              <w:t>HAWM KRUA::IRGC 6433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2</w:t>
            </w:r>
          </w:p>
        </w:tc>
        <w:tc>
          <w:tcPr>
            <w:tcW w:w="830" w:type="dxa"/>
            <w:noWrap/>
            <w:hideMark/>
          </w:tcPr>
          <w:p w:rsidR="008170C8" w:rsidRPr="007751D5" w:rsidRDefault="008170C8" w:rsidP="008170C8">
            <w:r w:rsidRPr="007751D5">
              <w:t>124.20</w:t>
            </w:r>
          </w:p>
        </w:tc>
        <w:tc>
          <w:tcPr>
            <w:tcW w:w="718" w:type="dxa"/>
            <w:noWrap/>
            <w:hideMark/>
          </w:tcPr>
          <w:p w:rsidR="008170C8" w:rsidRPr="007751D5" w:rsidRDefault="008170C8" w:rsidP="008170C8">
            <w:r w:rsidRPr="007751D5">
              <w:t>24.69</w:t>
            </w:r>
          </w:p>
        </w:tc>
        <w:tc>
          <w:tcPr>
            <w:tcW w:w="718" w:type="dxa"/>
            <w:noWrap/>
            <w:hideMark/>
          </w:tcPr>
          <w:p w:rsidR="008170C8" w:rsidRPr="007751D5" w:rsidRDefault="008170C8" w:rsidP="008170C8">
            <w:r w:rsidRPr="007751D5">
              <w:t>40.00</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17927.74</w:t>
            </w:r>
          </w:p>
        </w:tc>
        <w:tc>
          <w:tcPr>
            <w:tcW w:w="941" w:type="dxa"/>
            <w:noWrap/>
            <w:hideMark/>
          </w:tcPr>
          <w:p w:rsidR="008170C8" w:rsidRPr="007751D5" w:rsidRDefault="008170C8" w:rsidP="008170C8">
            <w:r w:rsidRPr="007751D5">
              <w:t>7777.93</w:t>
            </w:r>
          </w:p>
        </w:tc>
        <w:tc>
          <w:tcPr>
            <w:tcW w:w="607" w:type="dxa"/>
            <w:noWrap/>
            <w:hideMark/>
          </w:tcPr>
          <w:p w:rsidR="008170C8" w:rsidRPr="007751D5" w:rsidRDefault="008170C8" w:rsidP="008170C8">
            <w:r w:rsidRPr="007751D5">
              <w:t>0.43</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7.58</w:t>
            </w:r>
          </w:p>
        </w:tc>
      </w:tr>
      <w:tr w:rsidR="008170C8" w:rsidRPr="007751D5" w:rsidTr="00A164A9">
        <w:trPr>
          <w:trHeight w:val="288"/>
        </w:trPr>
        <w:tc>
          <w:tcPr>
            <w:tcW w:w="1285" w:type="dxa"/>
            <w:noWrap/>
            <w:hideMark/>
          </w:tcPr>
          <w:p w:rsidR="008170C8" w:rsidRPr="007751D5" w:rsidRDefault="008170C8" w:rsidP="008170C8">
            <w:r w:rsidRPr="007751D5">
              <w:t>RP131</w:t>
            </w:r>
          </w:p>
        </w:tc>
        <w:tc>
          <w:tcPr>
            <w:tcW w:w="4387" w:type="dxa"/>
            <w:noWrap/>
            <w:hideMark/>
          </w:tcPr>
          <w:p w:rsidR="008170C8" w:rsidRPr="007751D5" w:rsidRDefault="008170C8" w:rsidP="008170C8">
            <w:r w:rsidRPr="007751D5">
              <w:t>HD 10::IRGC 663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51.84</w:t>
            </w:r>
          </w:p>
        </w:tc>
        <w:tc>
          <w:tcPr>
            <w:tcW w:w="718" w:type="dxa"/>
            <w:noWrap/>
            <w:hideMark/>
          </w:tcPr>
          <w:p w:rsidR="008170C8" w:rsidRPr="007751D5" w:rsidRDefault="008170C8" w:rsidP="008170C8">
            <w:r w:rsidRPr="007751D5">
              <w:t>21.54</w:t>
            </w:r>
          </w:p>
        </w:tc>
        <w:tc>
          <w:tcPr>
            <w:tcW w:w="718" w:type="dxa"/>
            <w:noWrap/>
            <w:hideMark/>
          </w:tcPr>
          <w:p w:rsidR="008170C8" w:rsidRPr="007751D5" w:rsidRDefault="008170C8" w:rsidP="008170C8">
            <w:r w:rsidRPr="007751D5">
              <w:t>27.43</w:t>
            </w:r>
          </w:p>
        </w:tc>
        <w:tc>
          <w:tcPr>
            <w:tcW w:w="602" w:type="dxa"/>
            <w:noWrap/>
            <w:hideMark/>
          </w:tcPr>
          <w:p w:rsidR="008170C8" w:rsidRPr="007751D5" w:rsidRDefault="008170C8" w:rsidP="008170C8">
            <w:r w:rsidRPr="007751D5">
              <w:t>54</w:t>
            </w:r>
          </w:p>
        </w:tc>
        <w:tc>
          <w:tcPr>
            <w:tcW w:w="1053" w:type="dxa"/>
            <w:noWrap/>
            <w:hideMark/>
          </w:tcPr>
          <w:p w:rsidR="008170C8" w:rsidRPr="007751D5" w:rsidRDefault="008170C8" w:rsidP="008170C8">
            <w:r w:rsidRPr="007751D5">
              <w:t>14935.29</w:t>
            </w:r>
          </w:p>
        </w:tc>
        <w:tc>
          <w:tcPr>
            <w:tcW w:w="941" w:type="dxa"/>
            <w:noWrap/>
            <w:hideMark/>
          </w:tcPr>
          <w:p w:rsidR="008170C8" w:rsidRPr="007751D5" w:rsidRDefault="008170C8" w:rsidP="008170C8">
            <w:r w:rsidRPr="007751D5">
              <w:t>NA</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7.25</w:t>
            </w:r>
          </w:p>
        </w:tc>
      </w:tr>
      <w:tr w:rsidR="008170C8" w:rsidRPr="007751D5" w:rsidTr="00A164A9">
        <w:trPr>
          <w:trHeight w:val="288"/>
        </w:trPr>
        <w:tc>
          <w:tcPr>
            <w:tcW w:w="1285" w:type="dxa"/>
            <w:noWrap/>
            <w:hideMark/>
          </w:tcPr>
          <w:p w:rsidR="008170C8" w:rsidRPr="007751D5" w:rsidRDefault="008170C8" w:rsidP="008170C8">
            <w:r w:rsidRPr="007751D5">
              <w:t>RP132</w:t>
            </w:r>
          </w:p>
        </w:tc>
        <w:tc>
          <w:tcPr>
            <w:tcW w:w="4387" w:type="dxa"/>
            <w:noWrap/>
            <w:hideMark/>
          </w:tcPr>
          <w:p w:rsidR="008170C8" w:rsidRPr="007751D5" w:rsidRDefault="008170C8" w:rsidP="008170C8">
            <w:r w:rsidRPr="007751D5">
              <w:t>HE GU TSAO::IRGC 5130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129.33</w:t>
            </w:r>
          </w:p>
        </w:tc>
        <w:tc>
          <w:tcPr>
            <w:tcW w:w="718" w:type="dxa"/>
            <w:noWrap/>
            <w:hideMark/>
          </w:tcPr>
          <w:p w:rsidR="008170C8" w:rsidRPr="007751D5" w:rsidRDefault="008170C8" w:rsidP="008170C8">
            <w:r w:rsidRPr="007751D5">
              <w:t>22.70</w:t>
            </w:r>
          </w:p>
        </w:tc>
        <w:tc>
          <w:tcPr>
            <w:tcW w:w="718" w:type="dxa"/>
            <w:noWrap/>
            <w:hideMark/>
          </w:tcPr>
          <w:p w:rsidR="008170C8" w:rsidRPr="007751D5" w:rsidRDefault="008170C8" w:rsidP="008170C8">
            <w:r w:rsidRPr="007751D5">
              <w:t>28.96</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10663.04</w:t>
            </w:r>
          </w:p>
        </w:tc>
        <w:tc>
          <w:tcPr>
            <w:tcW w:w="941" w:type="dxa"/>
            <w:noWrap/>
            <w:hideMark/>
          </w:tcPr>
          <w:p w:rsidR="008170C8" w:rsidRPr="007751D5" w:rsidRDefault="008170C8" w:rsidP="008170C8">
            <w:r w:rsidRPr="007751D5">
              <w:t>5036.46</w:t>
            </w:r>
          </w:p>
        </w:tc>
        <w:tc>
          <w:tcPr>
            <w:tcW w:w="607" w:type="dxa"/>
            <w:noWrap/>
            <w:hideMark/>
          </w:tcPr>
          <w:p w:rsidR="008170C8" w:rsidRPr="007751D5" w:rsidRDefault="008170C8" w:rsidP="008170C8">
            <w:r w:rsidRPr="007751D5">
              <w:t>0.43</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7.52</w:t>
            </w:r>
          </w:p>
        </w:tc>
      </w:tr>
      <w:tr w:rsidR="008170C8" w:rsidRPr="007751D5" w:rsidTr="00A164A9">
        <w:trPr>
          <w:trHeight w:val="288"/>
        </w:trPr>
        <w:tc>
          <w:tcPr>
            <w:tcW w:w="1285" w:type="dxa"/>
            <w:noWrap/>
            <w:hideMark/>
          </w:tcPr>
          <w:p w:rsidR="008170C8" w:rsidRPr="007751D5" w:rsidRDefault="008170C8" w:rsidP="008170C8">
            <w:r w:rsidRPr="007751D5">
              <w:t>RP133</w:t>
            </w:r>
          </w:p>
        </w:tc>
        <w:tc>
          <w:tcPr>
            <w:tcW w:w="4387" w:type="dxa"/>
            <w:noWrap/>
            <w:hideMark/>
          </w:tcPr>
          <w:p w:rsidR="008170C8" w:rsidRPr="007751D5" w:rsidRDefault="008170C8" w:rsidP="008170C8">
            <w:r w:rsidRPr="007751D5">
              <w:t>HODARAWALA::IRGC 6763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3</w:t>
            </w:r>
          </w:p>
        </w:tc>
        <w:tc>
          <w:tcPr>
            <w:tcW w:w="830" w:type="dxa"/>
            <w:noWrap/>
            <w:hideMark/>
          </w:tcPr>
          <w:p w:rsidR="008170C8" w:rsidRPr="007751D5" w:rsidRDefault="008170C8" w:rsidP="008170C8">
            <w:r w:rsidRPr="007751D5">
              <w:t>120.99</w:t>
            </w:r>
          </w:p>
        </w:tc>
        <w:tc>
          <w:tcPr>
            <w:tcW w:w="718" w:type="dxa"/>
            <w:noWrap/>
            <w:hideMark/>
          </w:tcPr>
          <w:p w:rsidR="008170C8" w:rsidRPr="007751D5" w:rsidRDefault="008170C8" w:rsidP="008170C8">
            <w:r w:rsidRPr="007751D5">
              <w:t>25.55</w:t>
            </w:r>
          </w:p>
        </w:tc>
        <w:tc>
          <w:tcPr>
            <w:tcW w:w="718" w:type="dxa"/>
            <w:noWrap/>
            <w:hideMark/>
          </w:tcPr>
          <w:p w:rsidR="008170C8" w:rsidRPr="007751D5" w:rsidRDefault="008170C8" w:rsidP="008170C8">
            <w:r w:rsidRPr="007751D5">
              <w:t>43.21</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11398.07</w:t>
            </w:r>
          </w:p>
        </w:tc>
        <w:tc>
          <w:tcPr>
            <w:tcW w:w="941" w:type="dxa"/>
            <w:noWrap/>
            <w:hideMark/>
          </w:tcPr>
          <w:p w:rsidR="008170C8" w:rsidRPr="007751D5" w:rsidRDefault="008170C8" w:rsidP="008170C8">
            <w:r w:rsidRPr="007751D5">
              <w:t>4744.26</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7.40</w:t>
            </w:r>
          </w:p>
        </w:tc>
      </w:tr>
      <w:tr w:rsidR="008170C8" w:rsidRPr="007751D5" w:rsidTr="00A164A9">
        <w:trPr>
          <w:trHeight w:val="288"/>
        </w:trPr>
        <w:tc>
          <w:tcPr>
            <w:tcW w:w="1285" w:type="dxa"/>
            <w:noWrap/>
            <w:hideMark/>
          </w:tcPr>
          <w:p w:rsidR="008170C8" w:rsidRPr="007751D5" w:rsidRDefault="008170C8" w:rsidP="008170C8">
            <w:r w:rsidRPr="007751D5">
              <w:t>RP134</w:t>
            </w:r>
          </w:p>
        </w:tc>
        <w:tc>
          <w:tcPr>
            <w:tcW w:w="4387" w:type="dxa"/>
            <w:noWrap/>
            <w:hideMark/>
          </w:tcPr>
          <w:p w:rsidR="008170C8" w:rsidRPr="007751D5" w:rsidRDefault="008170C8" w:rsidP="008170C8">
            <w:r w:rsidRPr="007751D5">
              <w:t>HOLOI BASH (SOLOI BASH)::IRGC 6477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23.79</w:t>
            </w:r>
          </w:p>
        </w:tc>
        <w:tc>
          <w:tcPr>
            <w:tcW w:w="718" w:type="dxa"/>
            <w:noWrap/>
            <w:hideMark/>
          </w:tcPr>
          <w:p w:rsidR="008170C8" w:rsidRPr="007751D5" w:rsidRDefault="008170C8" w:rsidP="008170C8">
            <w:r w:rsidRPr="007751D5">
              <w:t>21.49</w:t>
            </w:r>
          </w:p>
        </w:tc>
        <w:tc>
          <w:tcPr>
            <w:tcW w:w="718" w:type="dxa"/>
            <w:noWrap/>
            <w:hideMark/>
          </w:tcPr>
          <w:p w:rsidR="008170C8" w:rsidRPr="007751D5" w:rsidRDefault="008170C8" w:rsidP="008170C8">
            <w:r w:rsidRPr="007751D5">
              <w:t>44.24</w:t>
            </w:r>
          </w:p>
        </w:tc>
        <w:tc>
          <w:tcPr>
            <w:tcW w:w="602" w:type="dxa"/>
            <w:noWrap/>
            <w:hideMark/>
          </w:tcPr>
          <w:p w:rsidR="008170C8" w:rsidRPr="007751D5" w:rsidRDefault="008170C8" w:rsidP="008170C8">
            <w:r w:rsidRPr="007751D5">
              <w:t>70</w:t>
            </w:r>
          </w:p>
        </w:tc>
        <w:tc>
          <w:tcPr>
            <w:tcW w:w="1053" w:type="dxa"/>
            <w:noWrap/>
            <w:hideMark/>
          </w:tcPr>
          <w:p w:rsidR="008170C8" w:rsidRPr="007751D5" w:rsidRDefault="008170C8" w:rsidP="008170C8">
            <w:r w:rsidRPr="007751D5">
              <w:t>21541.36</w:t>
            </w:r>
          </w:p>
        </w:tc>
        <w:tc>
          <w:tcPr>
            <w:tcW w:w="941" w:type="dxa"/>
            <w:noWrap/>
            <w:hideMark/>
          </w:tcPr>
          <w:p w:rsidR="008170C8" w:rsidRPr="007751D5" w:rsidRDefault="008170C8" w:rsidP="008170C8">
            <w:r w:rsidRPr="007751D5">
              <w:t>7692.59</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7.86</w:t>
            </w:r>
          </w:p>
        </w:tc>
      </w:tr>
      <w:tr w:rsidR="008170C8" w:rsidRPr="007751D5" w:rsidTr="00A164A9">
        <w:trPr>
          <w:trHeight w:val="288"/>
        </w:trPr>
        <w:tc>
          <w:tcPr>
            <w:tcW w:w="1285" w:type="dxa"/>
            <w:noWrap/>
            <w:hideMark/>
          </w:tcPr>
          <w:p w:rsidR="008170C8" w:rsidRPr="007751D5" w:rsidRDefault="008170C8" w:rsidP="008170C8">
            <w:r w:rsidRPr="007751D5">
              <w:t>RP135</w:t>
            </w:r>
          </w:p>
        </w:tc>
        <w:tc>
          <w:tcPr>
            <w:tcW w:w="4387" w:type="dxa"/>
            <w:noWrap/>
            <w:hideMark/>
          </w:tcPr>
          <w:p w:rsidR="008170C8" w:rsidRPr="007751D5" w:rsidRDefault="008170C8" w:rsidP="008170C8">
            <w:r w:rsidRPr="007751D5">
              <w:t>HTA 22::IRGC 4582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135.11</w:t>
            </w:r>
          </w:p>
        </w:tc>
        <w:tc>
          <w:tcPr>
            <w:tcW w:w="718" w:type="dxa"/>
            <w:noWrap/>
            <w:hideMark/>
          </w:tcPr>
          <w:p w:rsidR="008170C8" w:rsidRPr="007751D5" w:rsidRDefault="008170C8" w:rsidP="008170C8">
            <w:r w:rsidRPr="007751D5">
              <w:t>22.44</w:t>
            </w:r>
          </w:p>
        </w:tc>
        <w:tc>
          <w:tcPr>
            <w:tcW w:w="718" w:type="dxa"/>
            <w:noWrap/>
            <w:hideMark/>
          </w:tcPr>
          <w:p w:rsidR="008170C8" w:rsidRPr="007751D5" w:rsidRDefault="008170C8" w:rsidP="008170C8">
            <w:r w:rsidRPr="007751D5">
              <w:t>35.33</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18189.04</w:t>
            </w:r>
          </w:p>
        </w:tc>
        <w:tc>
          <w:tcPr>
            <w:tcW w:w="941" w:type="dxa"/>
            <w:noWrap/>
            <w:hideMark/>
          </w:tcPr>
          <w:p w:rsidR="008170C8" w:rsidRPr="007751D5" w:rsidRDefault="008170C8" w:rsidP="008170C8">
            <w:r w:rsidRPr="007751D5">
              <w:t>6028.31</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246.87</w:t>
            </w:r>
          </w:p>
        </w:tc>
        <w:tc>
          <w:tcPr>
            <w:tcW w:w="768" w:type="dxa"/>
            <w:noWrap/>
            <w:hideMark/>
          </w:tcPr>
          <w:p w:rsidR="008170C8" w:rsidRPr="007751D5" w:rsidRDefault="008170C8" w:rsidP="008170C8">
            <w:r w:rsidRPr="007751D5">
              <w:t>97.79</w:t>
            </w:r>
          </w:p>
        </w:tc>
      </w:tr>
      <w:tr w:rsidR="008170C8" w:rsidRPr="007751D5" w:rsidTr="00A164A9">
        <w:trPr>
          <w:trHeight w:val="288"/>
        </w:trPr>
        <w:tc>
          <w:tcPr>
            <w:tcW w:w="1285" w:type="dxa"/>
            <w:noWrap/>
            <w:hideMark/>
          </w:tcPr>
          <w:p w:rsidR="008170C8" w:rsidRPr="007751D5" w:rsidRDefault="008170C8" w:rsidP="008170C8">
            <w:r w:rsidRPr="007751D5">
              <w:t>RP136</w:t>
            </w:r>
          </w:p>
        </w:tc>
        <w:tc>
          <w:tcPr>
            <w:tcW w:w="4387" w:type="dxa"/>
            <w:noWrap/>
            <w:hideMark/>
          </w:tcPr>
          <w:p w:rsidR="008170C8" w:rsidRPr="007751D5" w:rsidRDefault="008170C8" w:rsidP="008170C8">
            <w:r w:rsidRPr="007751D5">
              <w:t>HUA LI ZAO::IRGC 8095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26.49</w:t>
            </w:r>
          </w:p>
        </w:tc>
        <w:tc>
          <w:tcPr>
            <w:tcW w:w="718" w:type="dxa"/>
            <w:noWrap/>
            <w:hideMark/>
          </w:tcPr>
          <w:p w:rsidR="008170C8" w:rsidRPr="007751D5" w:rsidRDefault="008170C8" w:rsidP="008170C8">
            <w:r w:rsidRPr="007751D5">
              <w:t>24.65</w:t>
            </w:r>
          </w:p>
        </w:tc>
        <w:tc>
          <w:tcPr>
            <w:tcW w:w="718" w:type="dxa"/>
            <w:noWrap/>
            <w:hideMark/>
          </w:tcPr>
          <w:p w:rsidR="008170C8" w:rsidRPr="007751D5" w:rsidRDefault="008170C8" w:rsidP="008170C8">
            <w:r w:rsidRPr="007751D5">
              <w:t>45.64</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16462.30</w:t>
            </w:r>
          </w:p>
        </w:tc>
        <w:tc>
          <w:tcPr>
            <w:tcW w:w="941" w:type="dxa"/>
            <w:noWrap/>
            <w:hideMark/>
          </w:tcPr>
          <w:p w:rsidR="008170C8" w:rsidRPr="007751D5" w:rsidRDefault="008170C8" w:rsidP="008170C8">
            <w:r w:rsidRPr="007751D5">
              <w:t>7920.94</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6.58</w:t>
            </w:r>
          </w:p>
        </w:tc>
      </w:tr>
      <w:tr w:rsidR="008170C8" w:rsidRPr="007751D5" w:rsidTr="00A164A9">
        <w:trPr>
          <w:trHeight w:val="288"/>
        </w:trPr>
        <w:tc>
          <w:tcPr>
            <w:tcW w:w="1285" w:type="dxa"/>
            <w:noWrap/>
            <w:hideMark/>
          </w:tcPr>
          <w:p w:rsidR="008170C8" w:rsidRPr="007751D5" w:rsidRDefault="008170C8" w:rsidP="008170C8">
            <w:r w:rsidRPr="007751D5">
              <w:t>RP137</w:t>
            </w:r>
          </w:p>
        </w:tc>
        <w:tc>
          <w:tcPr>
            <w:tcW w:w="4387" w:type="dxa"/>
            <w:noWrap/>
            <w:hideMark/>
          </w:tcPr>
          <w:p w:rsidR="008170C8" w:rsidRPr="007751D5" w:rsidRDefault="008170C8" w:rsidP="008170C8">
            <w:r w:rsidRPr="007751D5">
              <w:t>I KUNG PAO::IRGC 11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8</w:t>
            </w:r>
          </w:p>
        </w:tc>
        <w:tc>
          <w:tcPr>
            <w:tcW w:w="830" w:type="dxa"/>
            <w:noWrap/>
            <w:hideMark/>
          </w:tcPr>
          <w:p w:rsidR="008170C8" w:rsidRPr="007751D5" w:rsidRDefault="008170C8" w:rsidP="008170C8">
            <w:r w:rsidRPr="007751D5">
              <w:t>116.82</w:t>
            </w:r>
          </w:p>
        </w:tc>
        <w:tc>
          <w:tcPr>
            <w:tcW w:w="718" w:type="dxa"/>
            <w:noWrap/>
            <w:hideMark/>
          </w:tcPr>
          <w:p w:rsidR="008170C8" w:rsidRPr="007751D5" w:rsidRDefault="008170C8" w:rsidP="008170C8">
            <w:r w:rsidRPr="007751D5">
              <w:t>21.00</w:t>
            </w:r>
          </w:p>
        </w:tc>
        <w:tc>
          <w:tcPr>
            <w:tcW w:w="718" w:type="dxa"/>
            <w:noWrap/>
            <w:hideMark/>
          </w:tcPr>
          <w:p w:rsidR="008170C8" w:rsidRPr="007751D5" w:rsidRDefault="008170C8" w:rsidP="008170C8">
            <w:r w:rsidRPr="007751D5">
              <w:t>36.31</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14955.70</w:t>
            </w:r>
          </w:p>
        </w:tc>
        <w:tc>
          <w:tcPr>
            <w:tcW w:w="941" w:type="dxa"/>
            <w:noWrap/>
            <w:hideMark/>
          </w:tcPr>
          <w:p w:rsidR="008170C8" w:rsidRPr="007751D5" w:rsidRDefault="008170C8" w:rsidP="008170C8">
            <w:r w:rsidRPr="007751D5">
              <w:t>5676.82</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7.07</w:t>
            </w:r>
          </w:p>
        </w:tc>
      </w:tr>
      <w:tr w:rsidR="008170C8" w:rsidRPr="007751D5" w:rsidTr="00A164A9">
        <w:trPr>
          <w:trHeight w:val="288"/>
        </w:trPr>
        <w:tc>
          <w:tcPr>
            <w:tcW w:w="1285" w:type="dxa"/>
            <w:noWrap/>
            <w:hideMark/>
          </w:tcPr>
          <w:p w:rsidR="008170C8" w:rsidRPr="007751D5" w:rsidRDefault="008170C8" w:rsidP="008170C8">
            <w:r w:rsidRPr="007751D5">
              <w:t>RP138</w:t>
            </w:r>
          </w:p>
        </w:tc>
        <w:tc>
          <w:tcPr>
            <w:tcW w:w="4387" w:type="dxa"/>
            <w:noWrap/>
            <w:hideMark/>
          </w:tcPr>
          <w:p w:rsidR="008170C8" w:rsidRPr="007751D5" w:rsidRDefault="008170C8" w:rsidP="008170C8">
            <w:r w:rsidRPr="007751D5">
              <w:t>IA CUBA 17::IRGC 11699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85.06</w:t>
            </w:r>
          </w:p>
        </w:tc>
        <w:tc>
          <w:tcPr>
            <w:tcW w:w="718" w:type="dxa"/>
            <w:noWrap/>
            <w:hideMark/>
          </w:tcPr>
          <w:p w:rsidR="008170C8" w:rsidRPr="007751D5" w:rsidRDefault="008170C8" w:rsidP="008170C8">
            <w:r w:rsidRPr="007751D5">
              <w:t>19.19</w:t>
            </w:r>
          </w:p>
        </w:tc>
        <w:tc>
          <w:tcPr>
            <w:tcW w:w="718" w:type="dxa"/>
            <w:noWrap/>
            <w:hideMark/>
          </w:tcPr>
          <w:p w:rsidR="008170C8" w:rsidRPr="007751D5" w:rsidRDefault="008170C8" w:rsidP="008170C8">
            <w:r w:rsidRPr="007751D5">
              <w:t>46.51</w:t>
            </w:r>
          </w:p>
        </w:tc>
        <w:tc>
          <w:tcPr>
            <w:tcW w:w="602" w:type="dxa"/>
            <w:noWrap/>
            <w:hideMark/>
          </w:tcPr>
          <w:p w:rsidR="008170C8" w:rsidRPr="007751D5" w:rsidRDefault="008170C8" w:rsidP="008170C8">
            <w:r w:rsidRPr="007751D5">
              <w:t>67</w:t>
            </w:r>
          </w:p>
        </w:tc>
        <w:tc>
          <w:tcPr>
            <w:tcW w:w="1053" w:type="dxa"/>
            <w:noWrap/>
            <w:hideMark/>
          </w:tcPr>
          <w:p w:rsidR="008170C8" w:rsidRPr="007751D5" w:rsidRDefault="008170C8" w:rsidP="008170C8">
            <w:r w:rsidRPr="007751D5">
              <w:t>18008.11</w:t>
            </w:r>
          </w:p>
        </w:tc>
        <w:tc>
          <w:tcPr>
            <w:tcW w:w="941" w:type="dxa"/>
            <w:noWrap/>
            <w:hideMark/>
          </w:tcPr>
          <w:p w:rsidR="008170C8" w:rsidRPr="007751D5" w:rsidRDefault="008170C8" w:rsidP="008170C8">
            <w:r w:rsidRPr="007751D5">
              <w:t>4973.28</w:t>
            </w:r>
          </w:p>
        </w:tc>
        <w:tc>
          <w:tcPr>
            <w:tcW w:w="607" w:type="dxa"/>
            <w:noWrap/>
            <w:hideMark/>
          </w:tcPr>
          <w:p w:rsidR="008170C8" w:rsidRPr="007751D5" w:rsidRDefault="008170C8" w:rsidP="008170C8">
            <w:r w:rsidRPr="007751D5">
              <w:t>0.36</w:t>
            </w:r>
          </w:p>
        </w:tc>
        <w:tc>
          <w:tcPr>
            <w:tcW w:w="991" w:type="dxa"/>
            <w:noWrap/>
            <w:hideMark/>
          </w:tcPr>
          <w:p w:rsidR="008170C8" w:rsidRPr="007751D5" w:rsidRDefault="008170C8" w:rsidP="008170C8">
            <w:r w:rsidRPr="007751D5">
              <w:t>255.81</w:t>
            </w:r>
          </w:p>
        </w:tc>
        <w:tc>
          <w:tcPr>
            <w:tcW w:w="768" w:type="dxa"/>
            <w:noWrap/>
            <w:hideMark/>
          </w:tcPr>
          <w:p w:rsidR="008170C8" w:rsidRPr="007751D5" w:rsidRDefault="008170C8" w:rsidP="008170C8">
            <w:r w:rsidRPr="007751D5">
              <w:t>94.21</w:t>
            </w:r>
          </w:p>
        </w:tc>
      </w:tr>
      <w:tr w:rsidR="008170C8" w:rsidRPr="007751D5" w:rsidTr="00A164A9">
        <w:trPr>
          <w:trHeight w:val="288"/>
        </w:trPr>
        <w:tc>
          <w:tcPr>
            <w:tcW w:w="1285" w:type="dxa"/>
            <w:noWrap/>
            <w:hideMark/>
          </w:tcPr>
          <w:p w:rsidR="008170C8" w:rsidRPr="007751D5" w:rsidRDefault="008170C8" w:rsidP="008170C8">
            <w:r w:rsidRPr="007751D5">
              <w:t>RP139</w:t>
            </w:r>
          </w:p>
        </w:tc>
        <w:tc>
          <w:tcPr>
            <w:tcW w:w="4387" w:type="dxa"/>
            <w:noWrap/>
            <w:hideMark/>
          </w:tcPr>
          <w:p w:rsidR="008170C8" w:rsidRPr="007751D5" w:rsidRDefault="008170C8" w:rsidP="008170C8">
            <w:r w:rsidRPr="007751D5">
              <w:t>ICTA CRISPO 38::IRGC 11699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95.33</w:t>
            </w:r>
          </w:p>
        </w:tc>
        <w:tc>
          <w:tcPr>
            <w:tcW w:w="718" w:type="dxa"/>
            <w:noWrap/>
            <w:hideMark/>
          </w:tcPr>
          <w:p w:rsidR="008170C8" w:rsidRPr="007751D5" w:rsidRDefault="008170C8" w:rsidP="008170C8">
            <w:r w:rsidRPr="007751D5">
              <w:t>20.54</w:t>
            </w:r>
          </w:p>
        </w:tc>
        <w:tc>
          <w:tcPr>
            <w:tcW w:w="718" w:type="dxa"/>
            <w:noWrap/>
            <w:hideMark/>
          </w:tcPr>
          <w:p w:rsidR="008170C8" w:rsidRPr="007751D5" w:rsidRDefault="008170C8" w:rsidP="008170C8">
            <w:r w:rsidRPr="007751D5">
              <w:t>33.50</w:t>
            </w:r>
          </w:p>
        </w:tc>
        <w:tc>
          <w:tcPr>
            <w:tcW w:w="602" w:type="dxa"/>
            <w:noWrap/>
            <w:hideMark/>
          </w:tcPr>
          <w:p w:rsidR="008170C8" w:rsidRPr="007751D5" w:rsidRDefault="008170C8" w:rsidP="008170C8">
            <w:r w:rsidRPr="007751D5">
              <w:t>45</w:t>
            </w:r>
          </w:p>
        </w:tc>
        <w:tc>
          <w:tcPr>
            <w:tcW w:w="1053" w:type="dxa"/>
            <w:noWrap/>
            <w:hideMark/>
          </w:tcPr>
          <w:p w:rsidR="008170C8" w:rsidRPr="007751D5" w:rsidRDefault="008170C8" w:rsidP="008170C8">
            <w:r w:rsidRPr="007751D5">
              <w:t>8481.36</w:t>
            </w:r>
          </w:p>
        </w:tc>
        <w:tc>
          <w:tcPr>
            <w:tcW w:w="941" w:type="dxa"/>
            <w:noWrap/>
            <w:hideMark/>
          </w:tcPr>
          <w:p w:rsidR="008170C8" w:rsidRPr="007751D5" w:rsidRDefault="008170C8" w:rsidP="008170C8">
            <w:r w:rsidRPr="007751D5">
              <w:t>3485.90</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6.17</w:t>
            </w:r>
          </w:p>
        </w:tc>
      </w:tr>
      <w:tr w:rsidR="008170C8" w:rsidRPr="007751D5" w:rsidTr="00A164A9">
        <w:trPr>
          <w:trHeight w:val="288"/>
        </w:trPr>
        <w:tc>
          <w:tcPr>
            <w:tcW w:w="1285" w:type="dxa"/>
            <w:noWrap/>
            <w:hideMark/>
          </w:tcPr>
          <w:p w:rsidR="008170C8" w:rsidRPr="007751D5" w:rsidRDefault="008170C8" w:rsidP="008170C8">
            <w:r w:rsidRPr="007751D5">
              <w:t>RP140</w:t>
            </w:r>
          </w:p>
        </w:tc>
        <w:tc>
          <w:tcPr>
            <w:tcW w:w="4387" w:type="dxa"/>
            <w:noWrap/>
            <w:hideMark/>
          </w:tcPr>
          <w:p w:rsidR="008170C8" w:rsidRPr="007751D5" w:rsidRDefault="008170C8" w:rsidP="008170C8">
            <w:r w:rsidRPr="007751D5">
              <w:t>ICTA MOTAGUA::IRGC 11699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2</w:t>
            </w:r>
          </w:p>
        </w:tc>
        <w:tc>
          <w:tcPr>
            <w:tcW w:w="830" w:type="dxa"/>
            <w:noWrap/>
            <w:hideMark/>
          </w:tcPr>
          <w:p w:rsidR="008170C8" w:rsidRPr="007751D5" w:rsidRDefault="008170C8" w:rsidP="008170C8">
            <w:r w:rsidRPr="007751D5">
              <w:t>87.30</w:t>
            </w:r>
          </w:p>
        </w:tc>
        <w:tc>
          <w:tcPr>
            <w:tcW w:w="718" w:type="dxa"/>
            <w:noWrap/>
            <w:hideMark/>
          </w:tcPr>
          <w:p w:rsidR="008170C8" w:rsidRPr="007751D5" w:rsidRDefault="008170C8" w:rsidP="008170C8">
            <w:r w:rsidRPr="007751D5">
              <w:t>17.42</w:t>
            </w:r>
          </w:p>
        </w:tc>
        <w:tc>
          <w:tcPr>
            <w:tcW w:w="718" w:type="dxa"/>
            <w:noWrap/>
            <w:hideMark/>
          </w:tcPr>
          <w:p w:rsidR="008170C8" w:rsidRPr="007751D5" w:rsidRDefault="008170C8" w:rsidP="008170C8">
            <w:r w:rsidRPr="007751D5">
              <w:t>31.70</w:t>
            </w:r>
          </w:p>
        </w:tc>
        <w:tc>
          <w:tcPr>
            <w:tcW w:w="602" w:type="dxa"/>
            <w:noWrap/>
            <w:hideMark/>
          </w:tcPr>
          <w:p w:rsidR="008170C8" w:rsidRPr="007751D5" w:rsidRDefault="008170C8" w:rsidP="008170C8">
            <w:r w:rsidRPr="007751D5">
              <w:t>43</w:t>
            </w:r>
          </w:p>
        </w:tc>
        <w:tc>
          <w:tcPr>
            <w:tcW w:w="1053" w:type="dxa"/>
            <w:noWrap/>
            <w:hideMark/>
          </w:tcPr>
          <w:p w:rsidR="008170C8" w:rsidRPr="007751D5" w:rsidRDefault="008170C8" w:rsidP="008170C8">
            <w:r w:rsidRPr="007751D5">
              <w:t>9656.61</w:t>
            </w:r>
          </w:p>
        </w:tc>
        <w:tc>
          <w:tcPr>
            <w:tcW w:w="941" w:type="dxa"/>
            <w:noWrap/>
            <w:hideMark/>
          </w:tcPr>
          <w:p w:rsidR="008170C8" w:rsidRPr="007751D5" w:rsidRDefault="008170C8" w:rsidP="008170C8">
            <w:r w:rsidRPr="007751D5">
              <w:t>2451.90</w:t>
            </w:r>
          </w:p>
        </w:tc>
        <w:tc>
          <w:tcPr>
            <w:tcW w:w="607" w:type="dxa"/>
            <w:noWrap/>
            <w:hideMark/>
          </w:tcPr>
          <w:p w:rsidR="008170C8" w:rsidRPr="007751D5" w:rsidRDefault="008170C8" w:rsidP="008170C8">
            <w:r w:rsidRPr="007751D5">
              <w:t>0.34</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5.85</w:t>
            </w:r>
          </w:p>
        </w:tc>
      </w:tr>
      <w:tr w:rsidR="008170C8" w:rsidRPr="007751D5" w:rsidTr="00A164A9">
        <w:trPr>
          <w:trHeight w:val="288"/>
        </w:trPr>
        <w:tc>
          <w:tcPr>
            <w:tcW w:w="1285" w:type="dxa"/>
            <w:noWrap/>
            <w:hideMark/>
          </w:tcPr>
          <w:p w:rsidR="008170C8" w:rsidRPr="007751D5" w:rsidRDefault="008170C8" w:rsidP="008170C8">
            <w:r w:rsidRPr="007751D5">
              <w:t>RP141</w:t>
            </w:r>
          </w:p>
        </w:tc>
        <w:tc>
          <w:tcPr>
            <w:tcW w:w="4387" w:type="dxa"/>
            <w:noWrap/>
            <w:hideMark/>
          </w:tcPr>
          <w:p w:rsidR="008170C8" w:rsidRPr="007751D5" w:rsidRDefault="008170C8" w:rsidP="008170C8">
            <w:r w:rsidRPr="007751D5">
              <w:t>INIAP 6::IRGC 11700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2</w:t>
            </w:r>
          </w:p>
        </w:tc>
        <w:tc>
          <w:tcPr>
            <w:tcW w:w="830" w:type="dxa"/>
            <w:noWrap/>
            <w:hideMark/>
          </w:tcPr>
          <w:p w:rsidR="008170C8" w:rsidRPr="007751D5" w:rsidRDefault="008170C8" w:rsidP="008170C8">
            <w:r w:rsidRPr="007751D5">
              <w:t>91.65</w:t>
            </w:r>
          </w:p>
        </w:tc>
        <w:tc>
          <w:tcPr>
            <w:tcW w:w="718" w:type="dxa"/>
            <w:noWrap/>
            <w:hideMark/>
          </w:tcPr>
          <w:p w:rsidR="008170C8" w:rsidRPr="007751D5" w:rsidRDefault="008170C8" w:rsidP="008170C8">
            <w:r w:rsidRPr="007751D5">
              <w:t>20.30</w:t>
            </w:r>
          </w:p>
        </w:tc>
        <w:tc>
          <w:tcPr>
            <w:tcW w:w="718" w:type="dxa"/>
            <w:noWrap/>
            <w:hideMark/>
          </w:tcPr>
          <w:p w:rsidR="008170C8" w:rsidRPr="007751D5" w:rsidRDefault="008170C8" w:rsidP="008170C8">
            <w:r w:rsidRPr="007751D5">
              <w:t>39.95</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16532.24</w:t>
            </w:r>
          </w:p>
        </w:tc>
        <w:tc>
          <w:tcPr>
            <w:tcW w:w="941" w:type="dxa"/>
            <w:noWrap/>
            <w:hideMark/>
          </w:tcPr>
          <w:p w:rsidR="008170C8" w:rsidRPr="007751D5" w:rsidRDefault="008170C8" w:rsidP="008170C8">
            <w:r w:rsidRPr="007751D5">
              <w:t>5516.77</w:t>
            </w:r>
          </w:p>
        </w:tc>
        <w:tc>
          <w:tcPr>
            <w:tcW w:w="607" w:type="dxa"/>
            <w:noWrap/>
            <w:hideMark/>
          </w:tcPr>
          <w:p w:rsidR="008170C8" w:rsidRPr="007751D5" w:rsidRDefault="008170C8" w:rsidP="008170C8">
            <w:r w:rsidRPr="007751D5">
              <w:t>0.33</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6.31</w:t>
            </w:r>
          </w:p>
        </w:tc>
      </w:tr>
      <w:tr w:rsidR="008170C8" w:rsidRPr="007751D5" w:rsidTr="00A164A9">
        <w:trPr>
          <w:trHeight w:val="288"/>
        </w:trPr>
        <w:tc>
          <w:tcPr>
            <w:tcW w:w="1285" w:type="dxa"/>
            <w:noWrap/>
            <w:hideMark/>
          </w:tcPr>
          <w:p w:rsidR="008170C8" w:rsidRPr="007751D5" w:rsidRDefault="008170C8" w:rsidP="008170C8">
            <w:r w:rsidRPr="007751D5">
              <w:t>RP142</w:t>
            </w:r>
          </w:p>
        </w:tc>
        <w:tc>
          <w:tcPr>
            <w:tcW w:w="4387" w:type="dxa"/>
            <w:noWrap/>
            <w:hideMark/>
          </w:tcPr>
          <w:p w:rsidR="008170C8" w:rsidRPr="007751D5" w:rsidRDefault="008170C8" w:rsidP="008170C8">
            <w:r w:rsidRPr="007751D5">
              <w:t>IR 13429-109-2-2-1::IRGC 6349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76.89</w:t>
            </w:r>
          </w:p>
        </w:tc>
        <w:tc>
          <w:tcPr>
            <w:tcW w:w="718" w:type="dxa"/>
            <w:noWrap/>
            <w:hideMark/>
          </w:tcPr>
          <w:p w:rsidR="008170C8" w:rsidRPr="007751D5" w:rsidRDefault="008170C8" w:rsidP="008170C8">
            <w:r w:rsidRPr="007751D5">
              <w:t>20.54</w:t>
            </w:r>
          </w:p>
        </w:tc>
        <w:tc>
          <w:tcPr>
            <w:tcW w:w="718" w:type="dxa"/>
            <w:noWrap/>
            <w:hideMark/>
          </w:tcPr>
          <w:p w:rsidR="008170C8" w:rsidRPr="007751D5" w:rsidRDefault="008170C8" w:rsidP="008170C8">
            <w:r w:rsidRPr="007751D5">
              <w:t>25.69</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8035.36</w:t>
            </w:r>
          </w:p>
        </w:tc>
        <w:tc>
          <w:tcPr>
            <w:tcW w:w="941" w:type="dxa"/>
            <w:noWrap/>
            <w:hideMark/>
          </w:tcPr>
          <w:p w:rsidR="008170C8" w:rsidRPr="007751D5" w:rsidRDefault="008170C8" w:rsidP="008170C8">
            <w:r w:rsidRPr="007751D5">
              <w:t>2492.82</w:t>
            </w:r>
          </w:p>
        </w:tc>
        <w:tc>
          <w:tcPr>
            <w:tcW w:w="607" w:type="dxa"/>
            <w:noWrap/>
            <w:hideMark/>
          </w:tcPr>
          <w:p w:rsidR="008170C8" w:rsidRPr="007751D5" w:rsidRDefault="008170C8" w:rsidP="008170C8">
            <w:r w:rsidRPr="007751D5">
              <w:t>0.32</w:t>
            </w:r>
          </w:p>
        </w:tc>
        <w:tc>
          <w:tcPr>
            <w:tcW w:w="991" w:type="dxa"/>
            <w:noWrap/>
            <w:hideMark/>
          </w:tcPr>
          <w:p w:rsidR="008170C8" w:rsidRPr="007751D5" w:rsidRDefault="008170C8" w:rsidP="008170C8">
            <w:r w:rsidRPr="007751D5">
              <w:t>175.37</w:t>
            </w:r>
          </w:p>
        </w:tc>
        <w:tc>
          <w:tcPr>
            <w:tcW w:w="768" w:type="dxa"/>
            <w:noWrap/>
            <w:hideMark/>
          </w:tcPr>
          <w:p w:rsidR="008170C8" w:rsidRPr="007751D5" w:rsidRDefault="008170C8" w:rsidP="008170C8">
            <w:r w:rsidRPr="007751D5">
              <w:t>92.34</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143</w:t>
            </w:r>
          </w:p>
        </w:tc>
        <w:tc>
          <w:tcPr>
            <w:tcW w:w="4387" w:type="dxa"/>
            <w:noWrap/>
            <w:hideMark/>
          </w:tcPr>
          <w:p w:rsidR="008170C8" w:rsidRPr="007751D5" w:rsidRDefault="008170C8" w:rsidP="008170C8">
            <w:r w:rsidRPr="007751D5">
              <w:t>IR 21015-72-3-3-3-1::IRGC 11700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5</w:t>
            </w:r>
          </w:p>
        </w:tc>
        <w:tc>
          <w:tcPr>
            <w:tcW w:w="830" w:type="dxa"/>
            <w:noWrap/>
            <w:hideMark/>
          </w:tcPr>
          <w:p w:rsidR="008170C8" w:rsidRPr="007751D5" w:rsidRDefault="008170C8" w:rsidP="008170C8">
            <w:r w:rsidRPr="007751D5">
              <w:t>82.99</w:t>
            </w:r>
          </w:p>
        </w:tc>
        <w:tc>
          <w:tcPr>
            <w:tcW w:w="718" w:type="dxa"/>
            <w:noWrap/>
            <w:hideMark/>
          </w:tcPr>
          <w:p w:rsidR="008170C8" w:rsidRPr="007751D5" w:rsidRDefault="008170C8" w:rsidP="008170C8">
            <w:r w:rsidRPr="007751D5">
              <w:t>22.17</w:t>
            </w:r>
          </w:p>
        </w:tc>
        <w:tc>
          <w:tcPr>
            <w:tcW w:w="718" w:type="dxa"/>
            <w:noWrap/>
            <w:hideMark/>
          </w:tcPr>
          <w:p w:rsidR="008170C8" w:rsidRPr="007751D5" w:rsidRDefault="008170C8" w:rsidP="008170C8">
            <w:r w:rsidRPr="007751D5">
              <w:t>37.92</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0040.14</w:t>
            </w:r>
          </w:p>
        </w:tc>
        <w:tc>
          <w:tcPr>
            <w:tcW w:w="941" w:type="dxa"/>
            <w:noWrap/>
            <w:hideMark/>
          </w:tcPr>
          <w:p w:rsidR="008170C8" w:rsidRPr="007751D5" w:rsidRDefault="008170C8" w:rsidP="008170C8">
            <w:r w:rsidRPr="007751D5">
              <w:t>3901.27</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6.10</w:t>
            </w:r>
          </w:p>
        </w:tc>
      </w:tr>
      <w:tr w:rsidR="008170C8" w:rsidRPr="007751D5" w:rsidTr="00A164A9">
        <w:trPr>
          <w:trHeight w:val="288"/>
        </w:trPr>
        <w:tc>
          <w:tcPr>
            <w:tcW w:w="1285" w:type="dxa"/>
            <w:noWrap/>
            <w:hideMark/>
          </w:tcPr>
          <w:p w:rsidR="008170C8" w:rsidRPr="007751D5" w:rsidRDefault="008170C8" w:rsidP="008170C8">
            <w:r w:rsidRPr="007751D5">
              <w:t>RP144</w:t>
            </w:r>
          </w:p>
        </w:tc>
        <w:tc>
          <w:tcPr>
            <w:tcW w:w="4387" w:type="dxa"/>
            <w:noWrap/>
            <w:hideMark/>
          </w:tcPr>
          <w:p w:rsidR="008170C8" w:rsidRPr="007751D5" w:rsidRDefault="008170C8" w:rsidP="008170C8">
            <w:r w:rsidRPr="007751D5">
              <w:t>IR 2344-P1 PB-9-3-2B::IRGC 39317-C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107.05</w:t>
            </w:r>
          </w:p>
        </w:tc>
        <w:tc>
          <w:tcPr>
            <w:tcW w:w="718" w:type="dxa"/>
            <w:noWrap/>
            <w:hideMark/>
          </w:tcPr>
          <w:p w:rsidR="008170C8" w:rsidRPr="007751D5" w:rsidRDefault="008170C8" w:rsidP="008170C8">
            <w:r w:rsidRPr="007751D5">
              <w:t>19.86</w:t>
            </w:r>
          </w:p>
        </w:tc>
        <w:tc>
          <w:tcPr>
            <w:tcW w:w="718" w:type="dxa"/>
            <w:noWrap/>
            <w:hideMark/>
          </w:tcPr>
          <w:p w:rsidR="008170C8" w:rsidRPr="007751D5" w:rsidRDefault="008170C8" w:rsidP="008170C8">
            <w:r w:rsidRPr="007751D5">
              <w:t>31.94</w:t>
            </w:r>
          </w:p>
        </w:tc>
        <w:tc>
          <w:tcPr>
            <w:tcW w:w="602" w:type="dxa"/>
            <w:noWrap/>
            <w:hideMark/>
          </w:tcPr>
          <w:p w:rsidR="008170C8" w:rsidRPr="007751D5" w:rsidRDefault="008170C8" w:rsidP="008170C8">
            <w:r w:rsidRPr="007751D5">
              <w:t>47</w:t>
            </w:r>
          </w:p>
        </w:tc>
        <w:tc>
          <w:tcPr>
            <w:tcW w:w="1053" w:type="dxa"/>
            <w:noWrap/>
            <w:hideMark/>
          </w:tcPr>
          <w:p w:rsidR="008170C8" w:rsidRPr="007751D5" w:rsidRDefault="008170C8" w:rsidP="008170C8">
            <w:r w:rsidRPr="007751D5">
              <w:t>9386.68</w:t>
            </w:r>
          </w:p>
        </w:tc>
        <w:tc>
          <w:tcPr>
            <w:tcW w:w="941" w:type="dxa"/>
            <w:noWrap/>
            <w:hideMark/>
          </w:tcPr>
          <w:p w:rsidR="008170C8" w:rsidRPr="007751D5" w:rsidRDefault="008170C8" w:rsidP="008170C8">
            <w:r w:rsidRPr="007751D5">
              <w:t>3700.98</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5.99</w:t>
            </w:r>
          </w:p>
        </w:tc>
      </w:tr>
      <w:tr w:rsidR="008170C8" w:rsidRPr="007751D5" w:rsidTr="00A164A9">
        <w:trPr>
          <w:trHeight w:val="288"/>
        </w:trPr>
        <w:tc>
          <w:tcPr>
            <w:tcW w:w="1285" w:type="dxa"/>
            <w:noWrap/>
            <w:hideMark/>
          </w:tcPr>
          <w:p w:rsidR="008170C8" w:rsidRPr="007751D5" w:rsidRDefault="008170C8" w:rsidP="008170C8">
            <w:r w:rsidRPr="007751D5">
              <w:t>RP146</w:t>
            </w:r>
          </w:p>
        </w:tc>
        <w:tc>
          <w:tcPr>
            <w:tcW w:w="4387" w:type="dxa"/>
            <w:noWrap/>
            <w:hideMark/>
          </w:tcPr>
          <w:p w:rsidR="008170C8" w:rsidRPr="007751D5" w:rsidRDefault="008170C8" w:rsidP="008170C8">
            <w:r w:rsidRPr="007751D5">
              <w:t>IR 63295-AC 209-7::IRGC 11736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100.19</w:t>
            </w:r>
          </w:p>
        </w:tc>
        <w:tc>
          <w:tcPr>
            <w:tcW w:w="718" w:type="dxa"/>
            <w:noWrap/>
            <w:hideMark/>
          </w:tcPr>
          <w:p w:rsidR="008170C8" w:rsidRPr="007751D5" w:rsidRDefault="008170C8" w:rsidP="008170C8">
            <w:r w:rsidRPr="007751D5">
              <w:t>20.41</w:t>
            </w:r>
          </w:p>
        </w:tc>
        <w:tc>
          <w:tcPr>
            <w:tcW w:w="718" w:type="dxa"/>
            <w:noWrap/>
            <w:hideMark/>
          </w:tcPr>
          <w:p w:rsidR="008170C8" w:rsidRPr="007751D5" w:rsidRDefault="008170C8" w:rsidP="008170C8">
            <w:r w:rsidRPr="007751D5">
              <w:t>37.61</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12069.47</w:t>
            </w:r>
          </w:p>
        </w:tc>
        <w:tc>
          <w:tcPr>
            <w:tcW w:w="941" w:type="dxa"/>
            <w:noWrap/>
            <w:hideMark/>
          </w:tcPr>
          <w:p w:rsidR="008170C8" w:rsidRPr="007751D5" w:rsidRDefault="008170C8" w:rsidP="008170C8">
            <w:r w:rsidRPr="007751D5">
              <w:t>3766.40</w:t>
            </w:r>
          </w:p>
        </w:tc>
        <w:tc>
          <w:tcPr>
            <w:tcW w:w="607" w:type="dxa"/>
            <w:noWrap/>
            <w:hideMark/>
          </w:tcPr>
          <w:p w:rsidR="008170C8" w:rsidRPr="007751D5" w:rsidRDefault="008170C8" w:rsidP="008170C8">
            <w:r w:rsidRPr="007751D5">
              <w:t>0.38</w:t>
            </w:r>
          </w:p>
        </w:tc>
        <w:tc>
          <w:tcPr>
            <w:tcW w:w="991" w:type="dxa"/>
            <w:noWrap/>
            <w:hideMark/>
          </w:tcPr>
          <w:p w:rsidR="008170C8" w:rsidRPr="007751D5" w:rsidRDefault="008170C8" w:rsidP="008170C8">
            <w:r w:rsidRPr="007751D5">
              <w:t>255.81</w:t>
            </w:r>
          </w:p>
        </w:tc>
        <w:tc>
          <w:tcPr>
            <w:tcW w:w="768" w:type="dxa"/>
            <w:noWrap/>
            <w:hideMark/>
          </w:tcPr>
          <w:p w:rsidR="008170C8" w:rsidRPr="007751D5" w:rsidRDefault="008170C8" w:rsidP="008170C8">
            <w:r w:rsidRPr="007751D5">
              <w:t>96.87</w:t>
            </w:r>
          </w:p>
        </w:tc>
      </w:tr>
      <w:tr w:rsidR="008170C8" w:rsidRPr="007751D5" w:rsidTr="00A164A9">
        <w:trPr>
          <w:trHeight w:val="288"/>
        </w:trPr>
        <w:tc>
          <w:tcPr>
            <w:tcW w:w="1285" w:type="dxa"/>
            <w:noWrap/>
            <w:hideMark/>
          </w:tcPr>
          <w:p w:rsidR="008170C8" w:rsidRPr="007751D5" w:rsidRDefault="008170C8" w:rsidP="008170C8">
            <w:r w:rsidRPr="007751D5">
              <w:t>RP147</w:t>
            </w:r>
          </w:p>
        </w:tc>
        <w:tc>
          <w:tcPr>
            <w:tcW w:w="4387" w:type="dxa"/>
            <w:noWrap/>
            <w:hideMark/>
          </w:tcPr>
          <w:p w:rsidR="008170C8" w:rsidRPr="007751D5" w:rsidRDefault="008170C8" w:rsidP="008170C8">
            <w:r w:rsidRPr="007751D5">
              <w:t>IR 69502-6-SRN-3-UBN-1-B::IRGC 11729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99.03</w:t>
            </w:r>
          </w:p>
        </w:tc>
        <w:tc>
          <w:tcPr>
            <w:tcW w:w="718" w:type="dxa"/>
            <w:noWrap/>
            <w:hideMark/>
          </w:tcPr>
          <w:p w:rsidR="008170C8" w:rsidRPr="007751D5" w:rsidRDefault="008170C8" w:rsidP="008170C8">
            <w:r w:rsidRPr="007751D5">
              <w:t>22.76</w:t>
            </w:r>
          </w:p>
        </w:tc>
        <w:tc>
          <w:tcPr>
            <w:tcW w:w="718" w:type="dxa"/>
            <w:noWrap/>
            <w:hideMark/>
          </w:tcPr>
          <w:p w:rsidR="008170C8" w:rsidRPr="007751D5" w:rsidRDefault="008170C8" w:rsidP="008170C8">
            <w:r w:rsidRPr="007751D5">
              <w:t>35.12</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1643.47</w:t>
            </w:r>
          </w:p>
        </w:tc>
        <w:tc>
          <w:tcPr>
            <w:tcW w:w="941" w:type="dxa"/>
            <w:noWrap/>
            <w:hideMark/>
          </w:tcPr>
          <w:p w:rsidR="008170C8" w:rsidRPr="007751D5" w:rsidRDefault="008170C8" w:rsidP="008170C8">
            <w:r w:rsidRPr="007751D5">
              <w:t>5867.54</w:t>
            </w:r>
          </w:p>
        </w:tc>
        <w:tc>
          <w:tcPr>
            <w:tcW w:w="607" w:type="dxa"/>
            <w:noWrap/>
            <w:hideMark/>
          </w:tcPr>
          <w:p w:rsidR="008170C8" w:rsidRPr="007751D5" w:rsidRDefault="008170C8" w:rsidP="008170C8">
            <w:r w:rsidRPr="007751D5">
              <w:t>0.47</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4.13</w:t>
            </w:r>
          </w:p>
        </w:tc>
      </w:tr>
      <w:tr w:rsidR="008170C8" w:rsidRPr="007751D5" w:rsidTr="00A164A9">
        <w:trPr>
          <w:trHeight w:val="288"/>
        </w:trPr>
        <w:tc>
          <w:tcPr>
            <w:tcW w:w="1285" w:type="dxa"/>
            <w:noWrap/>
            <w:hideMark/>
          </w:tcPr>
          <w:p w:rsidR="008170C8" w:rsidRPr="007751D5" w:rsidRDefault="008170C8" w:rsidP="008170C8">
            <w:r w:rsidRPr="007751D5">
              <w:t>RP148</w:t>
            </w:r>
          </w:p>
        </w:tc>
        <w:tc>
          <w:tcPr>
            <w:tcW w:w="4387" w:type="dxa"/>
            <w:noWrap/>
            <w:hideMark/>
          </w:tcPr>
          <w:p w:rsidR="008170C8" w:rsidRPr="007751D5" w:rsidRDefault="008170C8" w:rsidP="008170C8">
            <w:r w:rsidRPr="007751D5">
              <w:t>IR 75870-5-8-5-B-1::IRGC 11729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86.90</w:t>
            </w:r>
          </w:p>
        </w:tc>
        <w:tc>
          <w:tcPr>
            <w:tcW w:w="718" w:type="dxa"/>
            <w:noWrap/>
            <w:hideMark/>
          </w:tcPr>
          <w:p w:rsidR="008170C8" w:rsidRPr="007751D5" w:rsidRDefault="008170C8" w:rsidP="008170C8">
            <w:r w:rsidRPr="007751D5">
              <w:t>23.25</w:t>
            </w:r>
          </w:p>
        </w:tc>
        <w:tc>
          <w:tcPr>
            <w:tcW w:w="718" w:type="dxa"/>
            <w:noWrap/>
            <w:hideMark/>
          </w:tcPr>
          <w:p w:rsidR="008170C8" w:rsidRPr="007751D5" w:rsidRDefault="008170C8" w:rsidP="008170C8">
            <w:r w:rsidRPr="007751D5">
              <w:t>30.57</w:t>
            </w:r>
          </w:p>
        </w:tc>
        <w:tc>
          <w:tcPr>
            <w:tcW w:w="602" w:type="dxa"/>
            <w:noWrap/>
            <w:hideMark/>
          </w:tcPr>
          <w:p w:rsidR="008170C8" w:rsidRPr="007751D5" w:rsidRDefault="008170C8" w:rsidP="008170C8">
            <w:r w:rsidRPr="007751D5">
              <w:t>63</w:t>
            </w:r>
          </w:p>
        </w:tc>
        <w:tc>
          <w:tcPr>
            <w:tcW w:w="1053" w:type="dxa"/>
            <w:noWrap/>
            <w:hideMark/>
          </w:tcPr>
          <w:p w:rsidR="008170C8" w:rsidRPr="007751D5" w:rsidRDefault="008170C8" w:rsidP="008170C8">
            <w:r w:rsidRPr="007751D5">
              <w:t>11304.22</w:t>
            </w:r>
          </w:p>
        </w:tc>
        <w:tc>
          <w:tcPr>
            <w:tcW w:w="941" w:type="dxa"/>
            <w:noWrap/>
            <w:hideMark/>
          </w:tcPr>
          <w:p w:rsidR="008170C8" w:rsidRPr="007751D5" w:rsidRDefault="008170C8" w:rsidP="008170C8">
            <w:r w:rsidRPr="007751D5">
              <w:t>3104.56</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4.39</w:t>
            </w:r>
          </w:p>
        </w:tc>
      </w:tr>
      <w:tr w:rsidR="008170C8" w:rsidRPr="007751D5" w:rsidTr="00A164A9">
        <w:trPr>
          <w:trHeight w:val="288"/>
        </w:trPr>
        <w:tc>
          <w:tcPr>
            <w:tcW w:w="1285" w:type="dxa"/>
            <w:noWrap/>
            <w:hideMark/>
          </w:tcPr>
          <w:p w:rsidR="008170C8" w:rsidRPr="007751D5" w:rsidRDefault="008170C8" w:rsidP="008170C8">
            <w:r w:rsidRPr="007751D5">
              <w:t>RP149</w:t>
            </w:r>
          </w:p>
        </w:tc>
        <w:tc>
          <w:tcPr>
            <w:tcW w:w="4387" w:type="dxa"/>
            <w:noWrap/>
            <w:hideMark/>
          </w:tcPr>
          <w:p w:rsidR="008170C8" w:rsidRPr="007751D5" w:rsidRDefault="008170C8" w:rsidP="008170C8">
            <w:r w:rsidRPr="007751D5">
              <w:t>IR 77390-1-6-4-19-1-B::IRGC 11730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90.51</w:t>
            </w:r>
          </w:p>
        </w:tc>
        <w:tc>
          <w:tcPr>
            <w:tcW w:w="718" w:type="dxa"/>
            <w:noWrap/>
            <w:hideMark/>
          </w:tcPr>
          <w:p w:rsidR="008170C8" w:rsidRPr="007751D5" w:rsidRDefault="008170C8" w:rsidP="008170C8">
            <w:r w:rsidRPr="007751D5">
              <w:t>16.83</w:t>
            </w:r>
          </w:p>
        </w:tc>
        <w:tc>
          <w:tcPr>
            <w:tcW w:w="718" w:type="dxa"/>
            <w:noWrap/>
            <w:hideMark/>
          </w:tcPr>
          <w:p w:rsidR="008170C8" w:rsidRPr="007751D5" w:rsidRDefault="008170C8" w:rsidP="008170C8">
            <w:r w:rsidRPr="007751D5">
              <w:t>24.89</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12079.79</w:t>
            </w:r>
          </w:p>
        </w:tc>
        <w:tc>
          <w:tcPr>
            <w:tcW w:w="941" w:type="dxa"/>
            <w:noWrap/>
            <w:hideMark/>
          </w:tcPr>
          <w:p w:rsidR="008170C8" w:rsidRPr="007751D5" w:rsidRDefault="008170C8" w:rsidP="008170C8">
            <w:r w:rsidRPr="007751D5">
              <w:t>2574.14</w:t>
            </w:r>
          </w:p>
        </w:tc>
        <w:tc>
          <w:tcPr>
            <w:tcW w:w="607" w:type="dxa"/>
            <w:noWrap/>
            <w:hideMark/>
          </w:tcPr>
          <w:p w:rsidR="008170C8" w:rsidRPr="007751D5" w:rsidRDefault="008170C8" w:rsidP="008170C8">
            <w:r w:rsidRPr="007751D5">
              <w:t>0.32</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4.53</w:t>
            </w:r>
          </w:p>
        </w:tc>
      </w:tr>
      <w:tr w:rsidR="008170C8" w:rsidRPr="007751D5" w:rsidTr="00A164A9">
        <w:trPr>
          <w:trHeight w:val="288"/>
        </w:trPr>
        <w:tc>
          <w:tcPr>
            <w:tcW w:w="1285" w:type="dxa"/>
            <w:noWrap/>
            <w:hideMark/>
          </w:tcPr>
          <w:p w:rsidR="008170C8" w:rsidRPr="007751D5" w:rsidRDefault="008170C8" w:rsidP="008170C8">
            <w:r w:rsidRPr="007751D5">
              <w:t>RP150</w:t>
            </w:r>
          </w:p>
        </w:tc>
        <w:tc>
          <w:tcPr>
            <w:tcW w:w="4387" w:type="dxa"/>
            <w:noWrap/>
            <w:hideMark/>
          </w:tcPr>
          <w:p w:rsidR="008170C8" w:rsidRPr="007751D5" w:rsidRDefault="008170C8" w:rsidP="008170C8">
            <w:r w:rsidRPr="007751D5">
              <w:t>IR 80310-12-B-1-3-B::IRGC 11730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5</w:t>
            </w:r>
          </w:p>
        </w:tc>
        <w:tc>
          <w:tcPr>
            <w:tcW w:w="830" w:type="dxa"/>
            <w:noWrap/>
            <w:hideMark/>
          </w:tcPr>
          <w:p w:rsidR="008170C8" w:rsidRPr="007751D5" w:rsidRDefault="008170C8" w:rsidP="008170C8">
            <w:r w:rsidRPr="007751D5">
              <w:t>111.92</w:t>
            </w:r>
          </w:p>
        </w:tc>
        <w:tc>
          <w:tcPr>
            <w:tcW w:w="718" w:type="dxa"/>
            <w:noWrap/>
            <w:hideMark/>
          </w:tcPr>
          <w:p w:rsidR="008170C8" w:rsidRPr="007751D5" w:rsidRDefault="008170C8" w:rsidP="008170C8">
            <w:r w:rsidRPr="007751D5">
              <w:t>26.90</w:t>
            </w:r>
          </w:p>
        </w:tc>
        <w:tc>
          <w:tcPr>
            <w:tcW w:w="718" w:type="dxa"/>
            <w:noWrap/>
            <w:hideMark/>
          </w:tcPr>
          <w:p w:rsidR="008170C8" w:rsidRPr="007751D5" w:rsidRDefault="008170C8" w:rsidP="008170C8">
            <w:r w:rsidRPr="007751D5">
              <w:t>52.07</w:t>
            </w:r>
          </w:p>
        </w:tc>
        <w:tc>
          <w:tcPr>
            <w:tcW w:w="602" w:type="dxa"/>
            <w:noWrap/>
            <w:hideMark/>
          </w:tcPr>
          <w:p w:rsidR="008170C8" w:rsidRPr="007751D5" w:rsidRDefault="008170C8" w:rsidP="008170C8">
            <w:r w:rsidRPr="007751D5">
              <w:t>45</w:t>
            </w:r>
          </w:p>
        </w:tc>
        <w:tc>
          <w:tcPr>
            <w:tcW w:w="1053" w:type="dxa"/>
            <w:noWrap/>
            <w:hideMark/>
          </w:tcPr>
          <w:p w:rsidR="008170C8" w:rsidRPr="007751D5" w:rsidRDefault="008170C8" w:rsidP="008170C8">
            <w:r w:rsidRPr="007751D5">
              <w:t>9275.54</w:t>
            </w:r>
          </w:p>
        </w:tc>
        <w:tc>
          <w:tcPr>
            <w:tcW w:w="941" w:type="dxa"/>
            <w:noWrap/>
            <w:hideMark/>
          </w:tcPr>
          <w:p w:rsidR="008170C8" w:rsidRPr="007751D5" w:rsidRDefault="008170C8" w:rsidP="008170C8">
            <w:r w:rsidRPr="007751D5">
              <w:t>4466.86</w:t>
            </w:r>
          </w:p>
        </w:tc>
        <w:tc>
          <w:tcPr>
            <w:tcW w:w="607" w:type="dxa"/>
            <w:noWrap/>
            <w:hideMark/>
          </w:tcPr>
          <w:p w:rsidR="008170C8" w:rsidRPr="007751D5" w:rsidRDefault="008170C8" w:rsidP="008170C8">
            <w:r w:rsidRPr="007751D5">
              <w:t>0.34</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7.28</w:t>
            </w:r>
          </w:p>
        </w:tc>
      </w:tr>
      <w:tr w:rsidR="008170C8" w:rsidRPr="007751D5" w:rsidTr="00A164A9">
        <w:trPr>
          <w:trHeight w:val="288"/>
        </w:trPr>
        <w:tc>
          <w:tcPr>
            <w:tcW w:w="1285" w:type="dxa"/>
            <w:noWrap/>
            <w:hideMark/>
          </w:tcPr>
          <w:p w:rsidR="008170C8" w:rsidRPr="007751D5" w:rsidRDefault="008170C8" w:rsidP="008170C8">
            <w:r w:rsidRPr="007751D5">
              <w:t>RP151</w:t>
            </w:r>
          </w:p>
        </w:tc>
        <w:tc>
          <w:tcPr>
            <w:tcW w:w="4387" w:type="dxa"/>
            <w:noWrap/>
            <w:hideMark/>
          </w:tcPr>
          <w:p w:rsidR="008170C8" w:rsidRPr="007751D5" w:rsidRDefault="008170C8" w:rsidP="008170C8">
            <w:r w:rsidRPr="007751D5">
              <w:t>IR 80340-23-B-12-6-B::IRGC 11730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91.39</w:t>
            </w:r>
          </w:p>
        </w:tc>
        <w:tc>
          <w:tcPr>
            <w:tcW w:w="718" w:type="dxa"/>
            <w:noWrap/>
            <w:hideMark/>
          </w:tcPr>
          <w:p w:rsidR="008170C8" w:rsidRPr="007751D5" w:rsidRDefault="008170C8" w:rsidP="008170C8">
            <w:r w:rsidRPr="007751D5">
              <w:t>21.22</w:t>
            </w:r>
          </w:p>
        </w:tc>
        <w:tc>
          <w:tcPr>
            <w:tcW w:w="718" w:type="dxa"/>
            <w:noWrap/>
            <w:hideMark/>
          </w:tcPr>
          <w:p w:rsidR="008170C8" w:rsidRPr="007751D5" w:rsidRDefault="008170C8" w:rsidP="008170C8">
            <w:r w:rsidRPr="007751D5">
              <w:t>35.76</w:t>
            </w:r>
          </w:p>
        </w:tc>
        <w:tc>
          <w:tcPr>
            <w:tcW w:w="602" w:type="dxa"/>
            <w:noWrap/>
            <w:hideMark/>
          </w:tcPr>
          <w:p w:rsidR="008170C8" w:rsidRPr="007751D5" w:rsidRDefault="008170C8" w:rsidP="008170C8">
            <w:r w:rsidRPr="007751D5">
              <w:t>54</w:t>
            </w:r>
          </w:p>
        </w:tc>
        <w:tc>
          <w:tcPr>
            <w:tcW w:w="1053" w:type="dxa"/>
            <w:noWrap/>
            <w:hideMark/>
          </w:tcPr>
          <w:p w:rsidR="008170C8" w:rsidRPr="007751D5" w:rsidRDefault="008170C8" w:rsidP="008170C8">
            <w:r w:rsidRPr="007751D5">
              <w:t>11084.11</w:t>
            </w:r>
          </w:p>
        </w:tc>
        <w:tc>
          <w:tcPr>
            <w:tcW w:w="941" w:type="dxa"/>
            <w:noWrap/>
            <w:hideMark/>
          </w:tcPr>
          <w:p w:rsidR="008170C8" w:rsidRPr="007751D5" w:rsidRDefault="008170C8" w:rsidP="008170C8">
            <w:r w:rsidRPr="007751D5">
              <w:t>4284.96</w:t>
            </w:r>
          </w:p>
        </w:tc>
        <w:tc>
          <w:tcPr>
            <w:tcW w:w="607" w:type="dxa"/>
            <w:noWrap/>
            <w:hideMark/>
          </w:tcPr>
          <w:p w:rsidR="008170C8" w:rsidRPr="007751D5" w:rsidRDefault="008170C8" w:rsidP="008170C8">
            <w:r w:rsidRPr="007751D5">
              <w:t>0.32</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3.45</w:t>
            </w:r>
          </w:p>
        </w:tc>
      </w:tr>
      <w:tr w:rsidR="008170C8" w:rsidRPr="007751D5" w:rsidTr="00A164A9">
        <w:trPr>
          <w:trHeight w:val="288"/>
        </w:trPr>
        <w:tc>
          <w:tcPr>
            <w:tcW w:w="1285" w:type="dxa"/>
            <w:noWrap/>
            <w:hideMark/>
          </w:tcPr>
          <w:p w:rsidR="008170C8" w:rsidRPr="007751D5" w:rsidRDefault="008170C8" w:rsidP="008170C8">
            <w:r w:rsidRPr="007751D5">
              <w:t>RP152</w:t>
            </w:r>
          </w:p>
        </w:tc>
        <w:tc>
          <w:tcPr>
            <w:tcW w:w="4387" w:type="dxa"/>
            <w:noWrap/>
            <w:hideMark/>
          </w:tcPr>
          <w:p w:rsidR="008170C8" w:rsidRPr="007751D5" w:rsidRDefault="008170C8" w:rsidP="008170C8">
            <w:r w:rsidRPr="007751D5">
              <w:t>IRGA 318-11-6-9-2B::IRGC 11733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87.48</w:t>
            </w:r>
          </w:p>
        </w:tc>
        <w:tc>
          <w:tcPr>
            <w:tcW w:w="718" w:type="dxa"/>
            <w:noWrap/>
            <w:hideMark/>
          </w:tcPr>
          <w:p w:rsidR="008170C8" w:rsidRPr="007751D5" w:rsidRDefault="008170C8" w:rsidP="008170C8">
            <w:r w:rsidRPr="007751D5">
              <w:t>24.87</w:t>
            </w:r>
          </w:p>
        </w:tc>
        <w:tc>
          <w:tcPr>
            <w:tcW w:w="718" w:type="dxa"/>
            <w:noWrap/>
            <w:hideMark/>
          </w:tcPr>
          <w:p w:rsidR="008170C8" w:rsidRPr="007751D5" w:rsidRDefault="008170C8" w:rsidP="008170C8">
            <w:r w:rsidRPr="007751D5">
              <w:t>33.08</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2055.01</w:t>
            </w:r>
          </w:p>
        </w:tc>
        <w:tc>
          <w:tcPr>
            <w:tcW w:w="941" w:type="dxa"/>
            <w:noWrap/>
            <w:hideMark/>
          </w:tcPr>
          <w:p w:rsidR="008170C8" w:rsidRPr="007751D5" w:rsidRDefault="008170C8" w:rsidP="008170C8">
            <w:r w:rsidRPr="007751D5">
              <w:t>5627.05</w:t>
            </w:r>
          </w:p>
        </w:tc>
        <w:tc>
          <w:tcPr>
            <w:tcW w:w="607" w:type="dxa"/>
            <w:noWrap/>
            <w:hideMark/>
          </w:tcPr>
          <w:p w:rsidR="008170C8" w:rsidRPr="007751D5" w:rsidRDefault="008170C8" w:rsidP="008170C8">
            <w:r w:rsidRPr="007751D5">
              <w:t>0.44</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7.24</w:t>
            </w:r>
          </w:p>
        </w:tc>
      </w:tr>
      <w:tr w:rsidR="008170C8" w:rsidRPr="007751D5" w:rsidTr="00A164A9">
        <w:trPr>
          <w:trHeight w:val="288"/>
        </w:trPr>
        <w:tc>
          <w:tcPr>
            <w:tcW w:w="1285" w:type="dxa"/>
            <w:noWrap/>
            <w:hideMark/>
          </w:tcPr>
          <w:p w:rsidR="008170C8" w:rsidRPr="007751D5" w:rsidRDefault="008170C8" w:rsidP="008170C8">
            <w:r w:rsidRPr="007751D5">
              <w:t>RP153</w:t>
            </w:r>
          </w:p>
        </w:tc>
        <w:tc>
          <w:tcPr>
            <w:tcW w:w="4387" w:type="dxa"/>
            <w:noWrap/>
            <w:hideMark/>
          </w:tcPr>
          <w:p w:rsidR="008170C8" w:rsidRPr="007751D5" w:rsidRDefault="008170C8" w:rsidP="008170C8">
            <w:r w:rsidRPr="007751D5">
              <w:t>IRGA 370-38-1-1F-C4-2::IRGC 11734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80.74</w:t>
            </w:r>
          </w:p>
        </w:tc>
        <w:tc>
          <w:tcPr>
            <w:tcW w:w="718" w:type="dxa"/>
            <w:noWrap/>
            <w:hideMark/>
          </w:tcPr>
          <w:p w:rsidR="008170C8" w:rsidRPr="007751D5" w:rsidRDefault="008170C8" w:rsidP="008170C8">
            <w:r w:rsidRPr="007751D5">
              <w:t>17.56</w:t>
            </w:r>
          </w:p>
        </w:tc>
        <w:tc>
          <w:tcPr>
            <w:tcW w:w="718" w:type="dxa"/>
            <w:noWrap/>
            <w:hideMark/>
          </w:tcPr>
          <w:p w:rsidR="008170C8" w:rsidRPr="007751D5" w:rsidRDefault="008170C8" w:rsidP="008170C8">
            <w:r w:rsidRPr="007751D5">
              <w:t>28.27</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7524.47</w:t>
            </w:r>
          </w:p>
        </w:tc>
        <w:tc>
          <w:tcPr>
            <w:tcW w:w="941" w:type="dxa"/>
            <w:noWrap/>
            <w:hideMark/>
          </w:tcPr>
          <w:p w:rsidR="008170C8" w:rsidRPr="007751D5" w:rsidRDefault="008170C8" w:rsidP="008170C8">
            <w:r w:rsidRPr="007751D5">
              <w:t>2715.41</w:t>
            </w:r>
          </w:p>
        </w:tc>
        <w:tc>
          <w:tcPr>
            <w:tcW w:w="607" w:type="dxa"/>
            <w:noWrap/>
            <w:hideMark/>
          </w:tcPr>
          <w:p w:rsidR="008170C8" w:rsidRPr="007751D5" w:rsidRDefault="008170C8" w:rsidP="008170C8">
            <w:r w:rsidRPr="007751D5">
              <w:t>0.31</w:t>
            </w:r>
          </w:p>
        </w:tc>
        <w:tc>
          <w:tcPr>
            <w:tcW w:w="991" w:type="dxa"/>
            <w:noWrap/>
            <w:hideMark/>
          </w:tcPr>
          <w:p w:rsidR="008170C8" w:rsidRPr="007751D5" w:rsidRDefault="008170C8" w:rsidP="008170C8">
            <w:r w:rsidRPr="007751D5">
              <w:t>184.31</w:t>
            </w:r>
          </w:p>
        </w:tc>
        <w:tc>
          <w:tcPr>
            <w:tcW w:w="768" w:type="dxa"/>
            <w:noWrap/>
            <w:hideMark/>
          </w:tcPr>
          <w:p w:rsidR="008170C8" w:rsidRPr="007751D5" w:rsidRDefault="008170C8" w:rsidP="008170C8">
            <w:r w:rsidRPr="007751D5">
              <w:t>91.47</w:t>
            </w:r>
          </w:p>
        </w:tc>
      </w:tr>
      <w:tr w:rsidR="008170C8" w:rsidRPr="007751D5" w:rsidTr="00A164A9">
        <w:trPr>
          <w:trHeight w:val="288"/>
        </w:trPr>
        <w:tc>
          <w:tcPr>
            <w:tcW w:w="1285" w:type="dxa"/>
            <w:noWrap/>
            <w:hideMark/>
          </w:tcPr>
          <w:p w:rsidR="008170C8" w:rsidRPr="007751D5" w:rsidRDefault="008170C8" w:rsidP="008170C8">
            <w:r w:rsidRPr="007751D5">
              <w:t>RP154</w:t>
            </w:r>
          </w:p>
        </w:tc>
        <w:tc>
          <w:tcPr>
            <w:tcW w:w="4387" w:type="dxa"/>
            <w:noWrap/>
            <w:hideMark/>
          </w:tcPr>
          <w:p w:rsidR="008170C8" w:rsidRPr="007751D5" w:rsidRDefault="008170C8" w:rsidP="008170C8">
            <w:r w:rsidRPr="007751D5">
              <w:t>IRGA 370-42-1-1F-C-1::IRGC 11734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81.12</w:t>
            </w:r>
          </w:p>
        </w:tc>
        <w:tc>
          <w:tcPr>
            <w:tcW w:w="718" w:type="dxa"/>
            <w:noWrap/>
            <w:hideMark/>
          </w:tcPr>
          <w:p w:rsidR="008170C8" w:rsidRPr="007751D5" w:rsidRDefault="008170C8" w:rsidP="008170C8">
            <w:r w:rsidRPr="007751D5">
              <w:t>21.22</w:t>
            </w:r>
          </w:p>
        </w:tc>
        <w:tc>
          <w:tcPr>
            <w:tcW w:w="718" w:type="dxa"/>
            <w:noWrap/>
            <w:hideMark/>
          </w:tcPr>
          <w:p w:rsidR="008170C8" w:rsidRPr="007751D5" w:rsidRDefault="008170C8" w:rsidP="008170C8">
            <w:r w:rsidRPr="007751D5">
              <w:t>34.46</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7167.04</w:t>
            </w:r>
          </w:p>
        </w:tc>
        <w:tc>
          <w:tcPr>
            <w:tcW w:w="941" w:type="dxa"/>
            <w:noWrap/>
            <w:hideMark/>
          </w:tcPr>
          <w:p w:rsidR="008170C8" w:rsidRPr="007751D5" w:rsidRDefault="008170C8" w:rsidP="008170C8">
            <w:r w:rsidRPr="007751D5">
              <w:t>3854.85</w:t>
            </w:r>
          </w:p>
        </w:tc>
        <w:tc>
          <w:tcPr>
            <w:tcW w:w="607" w:type="dxa"/>
            <w:noWrap/>
            <w:hideMark/>
          </w:tcPr>
          <w:p w:rsidR="008170C8" w:rsidRPr="007751D5" w:rsidRDefault="008170C8" w:rsidP="008170C8">
            <w:r w:rsidRPr="007751D5">
              <w:t>0.57</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4.64</w:t>
            </w:r>
          </w:p>
        </w:tc>
      </w:tr>
      <w:tr w:rsidR="008170C8" w:rsidRPr="007751D5" w:rsidTr="00A164A9">
        <w:trPr>
          <w:trHeight w:val="288"/>
        </w:trPr>
        <w:tc>
          <w:tcPr>
            <w:tcW w:w="1285" w:type="dxa"/>
            <w:noWrap/>
            <w:hideMark/>
          </w:tcPr>
          <w:p w:rsidR="008170C8" w:rsidRPr="007751D5" w:rsidRDefault="008170C8" w:rsidP="008170C8">
            <w:r w:rsidRPr="007751D5">
              <w:t>RP155</w:t>
            </w:r>
          </w:p>
        </w:tc>
        <w:tc>
          <w:tcPr>
            <w:tcW w:w="4387" w:type="dxa"/>
            <w:noWrap/>
            <w:hideMark/>
          </w:tcPr>
          <w:p w:rsidR="008170C8" w:rsidRPr="007751D5" w:rsidRDefault="008170C8" w:rsidP="008170C8">
            <w:r w:rsidRPr="007751D5">
              <w:t>IRGA 659-1-2-2-2::IRGC 11734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86.98</w:t>
            </w:r>
          </w:p>
        </w:tc>
        <w:tc>
          <w:tcPr>
            <w:tcW w:w="718" w:type="dxa"/>
            <w:noWrap/>
            <w:hideMark/>
          </w:tcPr>
          <w:p w:rsidR="008170C8" w:rsidRPr="007751D5" w:rsidRDefault="008170C8" w:rsidP="008170C8">
            <w:r w:rsidRPr="007751D5">
              <w:t>19.84</w:t>
            </w:r>
          </w:p>
        </w:tc>
        <w:tc>
          <w:tcPr>
            <w:tcW w:w="718" w:type="dxa"/>
            <w:noWrap/>
            <w:hideMark/>
          </w:tcPr>
          <w:p w:rsidR="008170C8" w:rsidRPr="007751D5" w:rsidRDefault="008170C8" w:rsidP="008170C8">
            <w:r w:rsidRPr="007751D5">
              <w:t>31.41</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11119.00</w:t>
            </w:r>
          </w:p>
        </w:tc>
        <w:tc>
          <w:tcPr>
            <w:tcW w:w="941" w:type="dxa"/>
            <w:noWrap/>
            <w:hideMark/>
          </w:tcPr>
          <w:p w:rsidR="008170C8" w:rsidRPr="007751D5" w:rsidRDefault="008170C8" w:rsidP="008170C8">
            <w:r w:rsidRPr="007751D5">
              <w:t>4778.76</w:t>
            </w:r>
          </w:p>
        </w:tc>
        <w:tc>
          <w:tcPr>
            <w:tcW w:w="607" w:type="dxa"/>
            <w:noWrap/>
            <w:hideMark/>
          </w:tcPr>
          <w:p w:rsidR="008170C8" w:rsidRPr="007751D5" w:rsidRDefault="008170C8" w:rsidP="008170C8">
            <w:r w:rsidRPr="007751D5">
              <w:t>0.38</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5.68</w:t>
            </w:r>
          </w:p>
        </w:tc>
      </w:tr>
      <w:tr w:rsidR="008170C8" w:rsidRPr="007751D5" w:rsidTr="00A164A9">
        <w:trPr>
          <w:trHeight w:val="288"/>
        </w:trPr>
        <w:tc>
          <w:tcPr>
            <w:tcW w:w="1285" w:type="dxa"/>
            <w:noWrap/>
            <w:hideMark/>
          </w:tcPr>
          <w:p w:rsidR="008170C8" w:rsidRPr="007751D5" w:rsidRDefault="008170C8" w:rsidP="008170C8">
            <w:r w:rsidRPr="007751D5">
              <w:t>RP156</w:t>
            </w:r>
          </w:p>
        </w:tc>
        <w:tc>
          <w:tcPr>
            <w:tcW w:w="4387" w:type="dxa"/>
            <w:noWrap/>
            <w:hideMark/>
          </w:tcPr>
          <w:p w:rsidR="008170C8" w:rsidRPr="007751D5" w:rsidRDefault="008170C8" w:rsidP="008170C8">
            <w:r w:rsidRPr="007751D5">
              <w:t>IRGA 959-1-2-2F-4-1-4A-6-CA-6X::IRGC 11700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78.56</w:t>
            </w:r>
          </w:p>
        </w:tc>
        <w:tc>
          <w:tcPr>
            <w:tcW w:w="718" w:type="dxa"/>
            <w:noWrap/>
            <w:hideMark/>
          </w:tcPr>
          <w:p w:rsidR="008170C8" w:rsidRPr="007751D5" w:rsidRDefault="008170C8" w:rsidP="008170C8">
            <w:r w:rsidRPr="007751D5">
              <w:t>23.65</w:t>
            </w:r>
          </w:p>
        </w:tc>
        <w:tc>
          <w:tcPr>
            <w:tcW w:w="718" w:type="dxa"/>
            <w:noWrap/>
            <w:hideMark/>
          </w:tcPr>
          <w:p w:rsidR="008170C8" w:rsidRPr="007751D5" w:rsidRDefault="008170C8" w:rsidP="008170C8">
            <w:r w:rsidRPr="007751D5">
              <w:t>39.56</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7779.63</w:t>
            </w:r>
          </w:p>
        </w:tc>
        <w:tc>
          <w:tcPr>
            <w:tcW w:w="941" w:type="dxa"/>
            <w:noWrap/>
            <w:hideMark/>
          </w:tcPr>
          <w:p w:rsidR="008170C8" w:rsidRPr="007751D5" w:rsidRDefault="008170C8" w:rsidP="008170C8">
            <w:r w:rsidRPr="007751D5">
              <w:t>2528.69</w:t>
            </w:r>
          </w:p>
        </w:tc>
        <w:tc>
          <w:tcPr>
            <w:tcW w:w="607" w:type="dxa"/>
            <w:noWrap/>
            <w:hideMark/>
          </w:tcPr>
          <w:p w:rsidR="008170C8" w:rsidRPr="007751D5" w:rsidRDefault="008170C8" w:rsidP="008170C8">
            <w:r w:rsidRPr="007751D5">
              <w:t>0.28</w:t>
            </w:r>
          </w:p>
        </w:tc>
        <w:tc>
          <w:tcPr>
            <w:tcW w:w="991" w:type="dxa"/>
            <w:noWrap/>
            <w:hideMark/>
          </w:tcPr>
          <w:p w:rsidR="008170C8" w:rsidRPr="007751D5" w:rsidRDefault="008170C8" w:rsidP="008170C8">
            <w:r w:rsidRPr="007751D5">
              <w:t>175.37</w:t>
            </w:r>
          </w:p>
        </w:tc>
        <w:tc>
          <w:tcPr>
            <w:tcW w:w="768" w:type="dxa"/>
            <w:noWrap/>
            <w:hideMark/>
          </w:tcPr>
          <w:p w:rsidR="008170C8" w:rsidRPr="007751D5" w:rsidRDefault="008170C8" w:rsidP="008170C8">
            <w:r w:rsidRPr="007751D5">
              <w:t>88.63</w:t>
            </w:r>
          </w:p>
        </w:tc>
      </w:tr>
      <w:tr w:rsidR="008170C8" w:rsidRPr="007751D5" w:rsidTr="00A164A9">
        <w:trPr>
          <w:trHeight w:val="288"/>
        </w:trPr>
        <w:tc>
          <w:tcPr>
            <w:tcW w:w="1285" w:type="dxa"/>
            <w:noWrap/>
            <w:hideMark/>
          </w:tcPr>
          <w:p w:rsidR="008170C8" w:rsidRPr="007751D5" w:rsidRDefault="008170C8" w:rsidP="008170C8">
            <w:r w:rsidRPr="007751D5">
              <w:t>RP157</w:t>
            </w:r>
          </w:p>
        </w:tc>
        <w:tc>
          <w:tcPr>
            <w:tcW w:w="4387" w:type="dxa"/>
            <w:noWrap/>
            <w:hideMark/>
          </w:tcPr>
          <w:p w:rsidR="008170C8" w:rsidRPr="007751D5" w:rsidRDefault="008170C8" w:rsidP="008170C8">
            <w:r w:rsidRPr="007751D5">
              <w:t>IRI 339::IRGC 4695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70.86</w:t>
            </w:r>
          </w:p>
        </w:tc>
        <w:tc>
          <w:tcPr>
            <w:tcW w:w="718" w:type="dxa"/>
            <w:noWrap/>
            <w:hideMark/>
          </w:tcPr>
          <w:p w:rsidR="008170C8" w:rsidRPr="007751D5" w:rsidRDefault="008170C8" w:rsidP="008170C8">
            <w:r w:rsidRPr="007751D5">
              <w:t>18.37</w:t>
            </w:r>
          </w:p>
        </w:tc>
        <w:tc>
          <w:tcPr>
            <w:tcW w:w="718" w:type="dxa"/>
            <w:noWrap/>
            <w:hideMark/>
          </w:tcPr>
          <w:p w:rsidR="008170C8" w:rsidRPr="007751D5" w:rsidRDefault="008170C8" w:rsidP="008170C8">
            <w:r w:rsidRPr="007751D5">
              <w:t>36.58</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7777.68</w:t>
            </w:r>
          </w:p>
        </w:tc>
        <w:tc>
          <w:tcPr>
            <w:tcW w:w="941" w:type="dxa"/>
            <w:noWrap/>
            <w:hideMark/>
          </w:tcPr>
          <w:p w:rsidR="008170C8" w:rsidRPr="007751D5" w:rsidRDefault="008170C8" w:rsidP="008170C8">
            <w:r w:rsidRPr="007751D5">
              <w:t>2842.42</w:t>
            </w:r>
          </w:p>
        </w:tc>
        <w:tc>
          <w:tcPr>
            <w:tcW w:w="607" w:type="dxa"/>
            <w:noWrap/>
            <w:hideMark/>
          </w:tcPr>
          <w:p w:rsidR="008170C8" w:rsidRPr="007751D5" w:rsidRDefault="008170C8" w:rsidP="008170C8">
            <w:r w:rsidRPr="007751D5">
              <w:t>0.28</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1.14</w:t>
            </w:r>
          </w:p>
        </w:tc>
      </w:tr>
      <w:tr w:rsidR="008170C8" w:rsidRPr="007751D5" w:rsidTr="00A164A9">
        <w:trPr>
          <w:trHeight w:val="288"/>
        </w:trPr>
        <w:tc>
          <w:tcPr>
            <w:tcW w:w="1285" w:type="dxa"/>
            <w:noWrap/>
            <w:hideMark/>
          </w:tcPr>
          <w:p w:rsidR="008170C8" w:rsidRPr="007751D5" w:rsidRDefault="008170C8" w:rsidP="008170C8">
            <w:r w:rsidRPr="007751D5">
              <w:t>RP158</w:t>
            </w:r>
          </w:p>
        </w:tc>
        <w:tc>
          <w:tcPr>
            <w:tcW w:w="4387" w:type="dxa"/>
            <w:noWrap/>
            <w:hideMark/>
          </w:tcPr>
          <w:p w:rsidR="008170C8" w:rsidRPr="007751D5" w:rsidRDefault="008170C8" w:rsidP="008170C8">
            <w:r w:rsidRPr="007751D5">
              <w:t>IRRIBINI::IRGC 4909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130.53</w:t>
            </w:r>
          </w:p>
        </w:tc>
        <w:tc>
          <w:tcPr>
            <w:tcW w:w="718" w:type="dxa"/>
            <w:noWrap/>
            <w:hideMark/>
          </w:tcPr>
          <w:p w:rsidR="008170C8" w:rsidRPr="007751D5" w:rsidRDefault="008170C8" w:rsidP="008170C8">
            <w:r w:rsidRPr="007751D5">
              <w:t>27.64</w:t>
            </w:r>
          </w:p>
        </w:tc>
        <w:tc>
          <w:tcPr>
            <w:tcW w:w="718" w:type="dxa"/>
            <w:noWrap/>
            <w:hideMark/>
          </w:tcPr>
          <w:p w:rsidR="008170C8" w:rsidRPr="007751D5" w:rsidRDefault="008170C8" w:rsidP="008170C8">
            <w:r w:rsidRPr="007751D5">
              <w:t>55.00</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16784.99</w:t>
            </w:r>
          </w:p>
        </w:tc>
        <w:tc>
          <w:tcPr>
            <w:tcW w:w="941" w:type="dxa"/>
            <w:noWrap/>
            <w:hideMark/>
          </w:tcPr>
          <w:p w:rsidR="008170C8" w:rsidRPr="007751D5" w:rsidRDefault="008170C8" w:rsidP="008170C8">
            <w:r w:rsidRPr="007751D5">
              <w:t>6229.29</w:t>
            </w:r>
          </w:p>
        </w:tc>
        <w:tc>
          <w:tcPr>
            <w:tcW w:w="607" w:type="dxa"/>
            <w:noWrap/>
            <w:hideMark/>
          </w:tcPr>
          <w:p w:rsidR="008170C8" w:rsidRPr="007751D5" w:rsidRDefault="008170C8" w:rsidP="008170C8">
            <w:r w:rsidRPr="007751D5">
              <w:t>0.38</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8.16</w:t>
            </w:r>
          </w:p>
        </w:tc>
      </w:tr>
      <w:tr w:rsidR="008170C8" w:rsidRPr="007751D5" w:rsidTr="00A164A9">
        <w:trPr>
          <w:trHeight w:val="288"/>
        </w:trPr>
        <w:tc>
          <w:tcPr>
            <w:tcW w:w="1285" w:type="dxa"/>
            <w:noWrap/>
            <w:hideMark/>
          </w:tcPr>
          <w:p w:rsidR="008170C8" w:rsidRPr="007751D5" w:rsidRDefault="008170C8" w:rsidP="008170C8">
            <w:r w:rsidRPr="007751D5">
              <w:t>RP159</w:t>
            </w:r>
          </w:p>
        </w:tc>
        <w:tc>
          <w:tcPr>
            <w:tcW w:w="4387" w:type="dxa"/>
            <w:noWrap/>
            <w:hideMark/>
          </w:tcPr>
          <w:p w:rsidR="008170C8" w:rsidRPr="007751D5" w:rsidRDefault="008170C8" w:rsidP="008170C8">
            <w:r w:rsidRPr="007751D5">
              <w:t>JABOR SAIL::IRGC 6683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24.25</w:t>
            </w:r>
          </w:p>
        </w:tc>
        <w:tc>
          <w:tcPr>
            <w:tcW w:w="718" w:type="dxa"/>
            <w:noWrap/>
            <w:hideMark/>
          </w:tcPr>
          <w:p w:rsidR="008170C8" w:rsidRPr="007751D5" w:rsidRDefault="008170C8" w:rsidP="008170C8">
            <w:r w:rsidRPr="007751D5">
              <w:t>23.79</w:t>
            </w:r>
          </w:p>
        </w:tc>
        <w:tc>
          <w:tcPr>
            <w:tcW w:w="718" w:type="dxa"/>
            <w:noWrap/>
            <w:hideMark/>
          </w:tcPr>
          <w:p w:rsidR="008170C8" w:rsidRPr="007751D5" w:rsidRDefault="008170C8" w:rsidP="008170C8">
            <w:r w:rsidRPr="007751D5">
              <w:t>48.09</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14393.30</w:t>
            </w:r>
          </w:p>
        </w:tc>
        <w:tc>
          <w:tcPr>
            <w:tcW w:w="941" w:type="dxa"/>
            <w:noWrap/>
            <w:hideMark/>
          </w:tcPr>
          <w:p w:rsidR="008170C8" w:rsidRPr="007751D5" w:rsidRDefault="008170C8" w:rsidP="008170C8">
            <w:r w:rsidRPr="007751D5">
              <w:t>4269.44</w:t>
            </w:r>
          </w:p>
        </w:tc>
        <w:tc>
          <w:tcPr>
            <w:tcW w:w="607" w:type="dxa"/>
            <w:noWrap/>
            <w:hideMark/>
          </w:tcPr>
          <w:p w:rsidR="008170C8" w:rsidRPr="007751D5" w:rsidRDefault="008170C8" w:rsidP="008170C8">
            <w:r w:rsidRPr="007751D5">
              <w:t>0.39</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7.40</w:t>
            </w:r>
          </w:p>
        </w:tc>
      </w:tr>
      <w:tr w:rsidR="008170C8" w:rsidRPr="007751D5" w:rsidTr="00A164A9">
        <w:trPr>
          <w:trHeight w:val="288"/>
        </w:trPr>
        <w:tc>
          <w:tcPr>
            <w:tcW w:w="1285" w:type="dxa"/>
            <w:noWrap/>
            <w:hideMark/>
          </w:tcPr>
          <w:p w:rsidR="008170C8" w:rsidRPr="007751D5" w:rsidRDefault="008170C8" w:rsidP="008170C8">
            <w:r w:rsidRPr="007751D5">
              <w:t>RP160</w:t>
            </w:r>
          </w:p>
        </w:tc>
        <w:tc>
          <w:tcPr>
            <w:tcW w:w="4387" w:type="dxa"/>
            <w:noWrap/>
            <w:hideMark/>
          </w:tcPr>
          <w:p w:rsidR="008170C8" w:rsidRPr="007751D5" w:rsidRDefault="008170C8" w:rsidP="008170C8">
            <w:r w:rsidRPr="007751D5">
              <w:t>JAGLI BORO::IRGC 27516-2</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100.69</w:t>
            </w:r>
          </w:p>
        </w:tc>
        <w:tc>
          <w:tcPr>
            <w:tcW w:w="718" w:type="dxa"/>
            <w:noWrap/>
            <w:hideMark/>
          </w:tcPr>
          <w:p w:rsidR="008170C8" w:rsidRPr="007751D5" w:rsidRDefault="008170C8" w:rsidP="008170C8">
            <w:r w:rsidRPr="007751D5">
              <w:t>20.95</w:t>
            </w:r>
          </w:p>
        </w:tc>
        <w:tc>
          <w:tcPr>
            <w:tcW w:w="718" w:type="dxa"/>
            <w:noWrap/>
            <w:hideMark/>
          </w:tcPr>
          <w:p w:rsidR="008170C8" w:rsidRPr="007751D5" w:rsidRDefault="008170C8" w:rsidP="008170C8">
            <w:r w:rsidRPr="007751D5">
              <w:t>26.61</w:t>
            </w:r>
          </w:p>
        </w:tc>
        <w:tc>
          <w:tcPr>
            <w:tcW w:w="602" w:type="dxa"/>
            <w:noWrap/>
            <w:hideMark/>
          </w:tcPr>
          <w:p w:rsidR="008170C8" w:rsidRPr="007751D5" w:rsidRDefault="008170C8" w:rsidP="008170C8">
            <w:r w:rsidRPr="007751D5">
              <w:t>78</w:t>
            </w:r>
          </w:p>
        </w:tc>
        <w:tc>
          <w:tcPr>
            <w:tcW w:w="1053" w:type="dxa"/>
            <w:noWrap/>
            <w:hideMark/>
          </w:tcPr>
          <w:p w:rsidR="008170C8" w:rsidRPr="007751D5" w:rsidRDefault="008170C8" w:rsidP="008170C8">
            <w:r w:rsidRPr="007751D5">
              <w:t>23218.13</w:t>
            </w:r>
          </w:p>
        </w:tc>
        <w:tc>
          <w:tcPr>
            <w:tcW w:w="941" w:type="dxa"/>
            <w:noWrap/>
            <w:hideMark/>
          </w:tcPr>
          <w:p w:rsidR="008170C8" w:rsidRPr="007751D5" w:rsidRDefault="008170C8" w:rsidP="008170C8">
            <w:r w:rsidRPr="007751D5">
              <w:t>9314.76</w:t>
            </w:r>
          </w:p>
        </w:tc>
        <w:tc>
          <w:tcPr>
            <w:tcW w:w="607" w:type="dxa"/>
            <w:noWrap/>
            <w:hideMark/>
          </w:tcPr>
          <w:p w:rsidR="008170C8" w:rsidRPr="007751D5" w:rsidRDefault="008170C8" w:rsidP="008170C8">
            <w:r w:rsidRPr="007751D5">
              <w:t>0.29</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6.28</w:t>
            </w:r>
          </w:p>
        </w:tc>
      </w:tr>
      <w:tr w:rsidR="008170C8" w:rsidRPr="007751D5" w:rsidTr="00A164A9">
        <w:trPr>
          <w:trHeight w:val="288"/>
        </w:trPr>
        <w:tc>
          <w:tcPr>
            <w:tcW w:w="1285" w:type="dxa"/>
            <w:noWrap/>
            <w:hideMark/>
          </w:tcPr>
          <w:p w:rsidR="008170C8" w:rsidRPr="007751D5" w:rsidRDefault="008170C8" w:rsidP="008170C8">
            <w:r w:rsidRPr="007751D5">
              <w:t>RP161</w:t>
            </w:r>
          </w:p>
        </w:tc>
        <w:tc>
          <w:tcPr>
            <w:tcW w:w="4387" w:type="dxa"/>
            <w:noWrap/>
            <w:hideMark/>
          </w:tcPr>
          <w:p w:rsidR="008170C8" w:rsidRPr="007751D5" w:rsidRDefault="008170C8" w:rsidP="008170C8">
            <w:r w:rsidRPr="007751D5">
              <w:t>JAMBALI::IRGC 7310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3</w:t>
            </w:r>
          </w:p>
        </w:tc>
        <w:tc>
          <w:tcPr>
            <w:tcW w:w="830" w:type="dxa"/>
            <w:noWrap/>
            <w:hideMark/>
          </w:tcPr>
          <w:p w:rsidR="008170C8" w:rsidRPr="007751D5" w:rsidRDefault="008170C8" w:rsidP="008170C8">
            <w:r w:rsidRPr="007751D5">
              <w:t>114.30</w:t>
            </w:r>
          </w:p>
        </w:tc>
        <w:tc>
          <w:tcPr>
            <w:tcW w:w="718" w:type="dxa"/>
            <w:noWrap/>
            <w:hideMark/>
          </w:tcPr>
          <w:p w:rsidR="008170C8" w:rsidRPr="007751D5" w:rsidRDefault="008170C8" w:rsidP="008170C8">
            <w:r w:rsidRPr="007751D5">
              <w:t>19.59</w:t>
            </w:r>
          </w:p>
        </w:tc>
        <w:tc>
          <w:tcPr>
            <w:tcW w:w="718" w:type="dxa"/>
            <w:noWrap/>
            <w:hideMark/>
          </w:tcPr>
          <w:p w:rsidR="008170C8" w:rsidRPr="007751D5" w:rsidRDefault="008170C8" w:rsidP="008170C8">
            <w:r w:rsidRPr="007751D5">
              <w:t>34.66</w:t>
            </w:r>
          </w:p>
        </w:tc>
        <w:tc>
          <w:tcPr>
            <w:tcW w:w="602" w:type="dxa"/>
            <w:noWrap/>
            <w:hideMark/>
          </w:tcPr>
          <w:p w:rsidR="008170C8" w:rsidRPr="007751D5" w:rsidRDefault="008170C8" w:rsidP="008170C8">
            <w:r w:rsidRPr="007751D5">
              <w:t>60</w:t>
            </w:r>
          </w:p>
        </w:tc>
        <w:tc>
          <w:tcPr>
            <w:tcW w:w="1053" w:type="dxa"/>
            <w:noWrap/>
            <w:hideMark/>
          </w:tcPr>
          <w:p w:rsidR="008170C8" w:rsidRPr="007751D5" w:rsidRDefault="008170C8" w:rsidP="008170C8">
            <w:r w:rsidRPr="007751D5">
              <w:t>17112.11</w:t>
            </w:r>
          </w:p>
        </w:tc>
        <w:tc>
          <w:tcPr>
            <w:tcW w:w="941" w:type="dxa"/>
            <w:noWrap/>
            <w:hideMark/>
          </w:tcPr>
          <w:p w:rsidR="008170C8" w:rsidRPr="007751D5" w:rsidRDefault="008170C8" w:rsidP="008170C8">
            <w:r w:rsidRPr="007751D5">
              <w:t>5358.06</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7.40</w:t>
            </w:r>
          </w:p>
        </w:tc>
      </w:tr>
      <w:tr w:rsidR="008170C8" w:rsidRPr="007751D5" w:rsidTr="00A164A9">
        <w:trPr>
          <w:trHeight w:val="288"/>
        </w:trPr>
        <w:tc>
          <w:tcPr>
            <w:tcW w:w="1285" w:type="dxa"/>
            <w:noWrap/>
            <w:hideMark/>
          </w:tcPr>
          <w:p w:rsidR="008170C8" w:rsidRPr="007751D5" w:rsidRDefault="008170C8" w:rsidP="008170C8">
            <w:r w:rsidRPr="007751D5">
              <w:t>RP162</w:t>
            </w:r>
          </w:p>
        </w:tc>
        <w:tc>
          <w:tcPr>
            <w:tcW w:w="4387" w:type="dxa"/>
            <w:noWrap/>
            <w:hideMark/>
          </w:tcPr>
          <w:p w:rsidR="008170C8" w:rsidRPr="007751D5" w:rsidRDefault="008170C8" w:rsidP="008170C8">
            <w:r w:rsidRPr="007751D5">
              <w:t>JAO LEUANG::IRGC 6586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34.32</w:t>
            </w:r>
          </w:p>
        </w:tc>
        <w:tc>
          <w:tcPr>
            <w:tcW w:w="718" w:type="dxa"/>
            <w:noWrap/>
            <w:hideMark/>
          </w:tcPr>
          <w:p w:rsidR="008170C8" w:rsidRPr="007751D5" w:rsidRDefault="008170C8" w:rsidP="008170C8">
            <w:r w:rsidRPr="007751D5">
              <w:t>25.20</w:t>
            </w:r>
          </w:p>
        </w:tc>
        <w:tc>
          <w:tcPr>
            <w:tcW w:w="718" w:type="dxa"/>
            <w:noWrap/>
            <w:hideMark/>
          </w:tcPr>
          <w:p w:rsidR="008170C8" w:rsidRPr="007751D5" w:rsidRDefault="008170C8" w:rsidP="008170C8">
            <w:r w:rsidRPr="007751D5">
              <w:t>32.83</w:t>
            </w:r>
          </w:p>
        </w:tc>
        <w:tc>
          <w:tcPr>
            <w:tcW w:w="602" w:type="dxa"/>
            <w:noWrap/>
            <w:hideMark/>
          </w:tcPr>
          <w:p w:rsidR="008170C8" w:rsidRPr="007751D5" w:rsidRDefault="008170C8" w:rsidP="008170C8">
            <w:r w:rsidRPr="007751D5">
              <w:t>57</w:t>
            </w:r>
          </w:p>
        </w:tc>
        <w:tc>
          <w:tcPr>
            <w:tcW w:w="1053" w:type="dxa"/>
            <w:noWrap/>
            <w:hideMark/>
          </w:tcPr>
          <w:p w:rsidR="008170C8" w:rsidRPr="007751D5" w:rsidRDefault="008170C8" w:rsidP="008170C8">
            <w:r w:rsidRPr="007751D5">
              <w:t>19320.52</w:t>
            </w:r>
          </w:p>
        </w:tc>
        <w:tc>
          <w:tcPr>
            <w:tcW w:w="941" w:type="dxa"/>
            <w:noWrap/>
            <w:hideMark/>
          </w:tcPr>
          <w:p w:rsidR="008170C8" w:rsidRPr="007751D5" w:rsidRDefault="008170C8" w:rsidP="008170C8">
            <w:r w:rsidRPr="007751D5">
              <w:t>5359.52</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309.43</w:t>
            </w:r>
          </w:p>
        </w:tc>
        <w:tc>
          <w:tcPr>
            <w:tcW w:w="768" w:type="dxa"/>
            <w:noWrap/>
            <w:hideMark/>
          </w:tcPr>
          <w:p w:rsidR="008170C8" w:rsidRPr="007751D5" w:rsidRDefault="008170C8" w:rsidP="008170C8">
            <w:r w:rsidRPr="007751D5">
              <w:t>98.02</w:t>
            </w:r>
          </w:p>
        </w:tc>
      </w:tr>
      <w:tr w:rsidR="008170C8" w:rsidRPr="007751D5" w:rsidTr="00A164A9">
        <w:trPr>
          <w:trHeight w:val="288"/>
        </w:trPr>
        <w:tc>
          <w:tcPr>
            <w:tcW w:w="1285" w:type="dxa"/>
            <w:noWrap/>
            <w:hideMark/>
          </w:tcPr>
          <w:p w:rsidR="008170C8" w:rsidRPr="007751D5" w:rsidRDefault="008170C8" w:rsidP="008170C8">
            <w:r w:rsidRPr="007751D5">
              <w:t>RP164</w:t>
            </w:r>
          </w:p>
        </w:tc>
        <w:tc>
          <w:tcPr>
            <w:tcW w:w="4387" w:type="dxa"/>
            <w:noWrap/>
            <w:hideMark/>
          </w:tcPr>
          <w:p w:rsidR="008170C8" w:rsidRPr="007751D5" w:rsidRDefault="008170C8" w:rsidP="008170C8">
            <w:r w:rsidRPr="007751D5">
              <w:t>JHODI BIRUN::IRGC 3181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113.85</w:t>
            </w:r>
          </w:p>
        </w:tc>
        <w:tc>
          <w:tcPr>
            <w:tcW w:w="718" w:type="dxa"/>
            <w:noWrap/>
            <w:hideMark/>
          </w:tcPr>
          <w:p w:rsidR="008170C8" w:rsidRPr="007751D5" w:rsidRDefault="008170C8" w:rsidP="008170C8">
            <w:r w:rsidRPr="007751D5">
              <w:t>27.85</w:t>
            </w:r>
          </w:p>
        </w:tc>
        <w:tc>
          <w:tcPr>
            <w:tcW w:w="718" w:type="dxa"/>
            <w:noWrap/>
            <w:hideMark/>
          </w:tcPr>
          <w:p w:rsidR="008170C8" w:rsidRPr="007751D5" w:rsidRDefault="008170C8" w:rsidP="008170C8">
            <w:r w:rsidRPr="007751D5">
              <w:t>38.71</w:t>
            </w:r>
          </w:p>
        </w:tc>
        <w:tc>
          <w:tcPr>
            <w:tcW w:w="602" w:type="dxa"/>
            <w:noWrap/>
            <w:hideMark/>
          </w:tcPr>
          <w:p w:rsidR="008170C8" w:rsidRPr="007751D5" w:rsidRDefault="008170C8" w:rsidP="008170C8">
            <w:r w:rsidRPr="007751D5">
              <w:t>65</w:t>
            </w:r>
          </w:p>
        </w:tc>
        <w:tc>
          <w:tcPr>
            <w:tcW w:w="1053" w:type="dxa"/>
            <w:noWrap/>
            <w:hideMark/>
          </w:tcPr>
          <w:p w:rsidR="008170C8" w:rsidRPr="007751D5" w:rsidRDefault="008170C8" w:rsidP="008170C8">
            <w:r w:rsidRPr="007751D5">
              <w:t>15864.18</w:t>
            </w:r>
          </w:p>
        </w:tc>
        <w:tc>
          <w:tcPr>
            <w:tcW w:w="941" w:type="dxa"/>
            <w:noWrap/>
            <w:hideMark/>
          </w:tcPr>
          <w:p w:rsidR="008170C8" w:rsidRPr="007751D5" w:rsidRDefault="008170C8" w:rsidP="008170C8">
            <w:r w:rsidRPr="007751D5">
              <w:t>6849.02</w:t>
            </w:r>
          </w:p>
        </w:tc>
        <w:tc>
          <w:tcPr>
            <w:tcW w:w="607" w:type="dxa"/>
            <w:noWrap/>
            <w:hideMark/>
          </w:tcPr>
          <w:p w:rsidR="008170C8" w:rsidRPr="007751D5" w:rsidRDefault="008170C8" w:rsidP="008170C8">
            <w:r w:rsidRPr="007751D5">
              <w:t>0.45</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7.42</w:t>
            </w:r>
          </w:p>
        </w:tc>
      </w:tr>
      <w:tr w:rsidR="008170C8" w:rsidRPr="007751D5" w:rsidTr="00A164A9">
        <w:trPr>
          <w:trHeight w:val="288"/>
        </w:trPr>
        <w:tc>
          <w:tcPr>
            <w:tcW w:w="1285" w:type="dxa"/>
            <w:noWrap/>
            <w:hideMark/>
          </w:tcPr>
          <w:p w:rsidR="008170C8" w:rsidRPr="007751D5" w:rsidRDefault="008170C8" w:rsidP="008170C8">
            <w:r w:rsidRPr="007751D5">
              <w:t>RP165</w:t>
            </w:r>
          </w:p>
        </w:tc>
        <w:tc>
          <w:tcPr>
            <w:tcW w:w="4387" w:type="dxa"/>
            <w:noWrap/>
            <w:hideMark/>
          </w:tcPr>
          <w:p w:rsidR="008170C8" w:rsidRPr="007751D5" w:rsidRDefault="008170C8" w:rsidP="008170C8">
            <w:r w:rsidRPr="007751D5">
              <w:t>JIN JUN DAO::IRGC 5971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4</w:t>
            </w:r>
          </w:p>
        </w:tc>
        <w:tc>
          <w:tcPr>
            <w:tcW w:w="830" w:type="dxa"/>
            <w:noWrap/>
            <w:hideMark/>
          </w:tcPr>
          <w:p w:rsidR="008170C8" w:rsidRPr="007751D5" w:rsidRDefault="008170C8" w:rsidP="008170C8">
            <w:r w:rsidRPr="007751D5">
              <w:t>77.09</w:t>
            </w:r>
          </w:p>
        </w:tc>
        <w:tc>
          <w:tcPr>
            <w:tcW w:w="718" w:type="dxa"/>
            <w:noWrap/>
            <w:hideMark/>
          </w:tcPr>
          <w:p w:rsidR="008170C8" w:rsidRPr="007751D5" w:rsidRDefault="008170C8" w:rsidP="008170C8">
            <w:r w:rsidRPr="007751D5">
              <w:t>16.77</w:t>
            </w:r>
          </w:p>
        </w:tc>
        <w:tc>
          <w:tcPr>
            <w:tcW w:w="718" w:type="dxa"/>
            <w:noWrap/>
            <w:hideMark/>
          </w:tcPr>
          <w:p w:rsidR="008170C8" w:rsidRPr="007751D5" w:rsidRDefault="008170C8" w:rsidP="008170C8">
            <w:r w:rsidRPr="007751D5">
              <w:t>21.84</w:t>
            </w:r>
          </w:p>
        </w:tc>
        <w:tc>
          <w:tcPr>
            <w:tcW w:w="602" w:type="dxa"/>
            <w:noWrap/>
            <w:hideMark/>
          </w:tcPr>
          <w:p w:rsidR="008170C8" w:rsidRPr="007751D5" w:rsidRDefault="008170C8" w:rsidP="008170C8">
            <w:r w:rsidRPr="007751D5">
              <w:t>47</w:t>
            </w:r>
          </w:p>
        </w:tc>
        <w:tc>
          <w:tcPr>
            <w:tcW w:w="1053" w:type="dxa"/>
            <w:noWrap/>
            <w:hideMark/>
          </w:tcPr>
          <w:p w:rsidR="008170C8" w:rsidRPr="007751D5" w:rsidRDefault="008170C8" w:rsidP="008170C8">
            <w:r w:rsidRPr="007751D5">
              <w:t>5208.64</w:t>
            </w:r>
          </w:p>
        </w:tc>
        <w:tc>
          <w:tcPr>
            <w:tcW w:w="941" w:type="dxa"/>
            <w:noWrap/>
            <w:hideMark/>
          </w:tcPr>
          <w:p w:rsidR="008170C8" w:rsidRPr="007751D5" w:rsidRDefault="008170C8" w:rsidP="008170C8">
            <w:r w:rsidRPr="007751D5">
              <w:t>1924.28</w:t>
            </w:r>
          </w:p>
        </w:tc>
        <w:tc>
          <w:tcPr>
            <w:tcW w:w="607" w:type="dxa"/>
            <w:noWrap/>
            <w:hideMark/>
          </w:tcPr>
          <w:p w:rsidR="008170C8" w:rsidRPr="007751D5" w:rsidRDefault="008170C8" w:rsidP="008170C8">
            <w:r w:rsidRPr="007751D5">
              <w:t>0.39</w:t>
            </w:r>
          </w:p>
        </w:tc>
        <w:tc>
          <w:tcPr>
            <w:tcW w:w="991" w:type="dxa"/>
            <w:noWrap/>
            <w:hideMark/>
          </w:tcPr>
          <w:p w:rsidR="008170C8" w:rsidRPr="007751D5" w:rsidRDefault="008170C8" w:rsidP="008170C8">
            <w:r w:rsidRPr="007751D5">
              <w:t>184.31</w:t>
            </w:r>
          </w:p>
        </w:tc>
        <w:tc>
          <w:tcPr>
            <w:tcW w:w="768" w:type="dxa"/>
            <w:noWrap/>
            <w:hideMark/>
          </w:tcPr>
          <w:p w:rsidR="008170C8" w:rsidRPr="007751D5" w:rsidRDefault="008170C8" w:rsidP="008170C8">
            <w:r w:rsidRPr="007751D5">
              <w:t>95.27</w:t>
            </w:r>
          </w:p>
        </w:tc>
      </w:tr>
      <w:tr w:rsidR="008170C8" w:rsidRPr="007751D5" w:rsidTr="00A164A9">
        <w:trPr>
          <w:trHeight w:val="288"/>
        </w:trPr>
        <w:tc>
          <w:tcPr>
            <w:tcW w:w="1285" w:type="dxa"/>
            <w:noWrap/>
            <w:hideMark/>
          </w:tcPr>
          <w:p w:rsidR="008170C8" w:rsidRPr="007751D5" w:rsidRDefault="008170C8" w:rsidP="008170C8">
            <w:r w:rsidRPr="007751D5">
              <w:t>RP166</w:t>
            </w:r>
          </w:p>
        </w:tc>
        <w:tc>
          <w:tcPr>
            <w:tcW w:w="4387" w:type="dxa"/>
            <w:noWrap/>
            <w:hideMark/>
          </w:tcPr>
          <w:p w:rsidR="008170C8" w:rsidRPr="007751D5" w:rsidRDefault="008170C8" w:rsidP="008170C8">
            <w:r w:rsidRPr="007751D5">
              <w:t>JUMA 62::IRGC 11701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69.98</w:t>
            </w:r>
          </w:p>
        </w:tc>
        <w:tc>
          <w:tcPr>
            <w:tcW w:w="718" w:type="dxa"/>
            <w:noWrap/>
            <w:hideMark/>
          </w:tcPr>
          <w:p w:rsidR="008170C8" w:rsidRPr="007751D5" w:rsidRDefault="008170C8" w:rsidP="008170C8">
            <w:r w:rsidRPr="007751D5">
              <w:t>18.19</w:t>
            </w:r>
          </w:p>
        </w:tc>
        <w:tc>
          <w:tcPr>
            <w:tcW w:w="718" w:type="dxa"/>
            <w:noWrap/>
            <w:hideMark/>
          </w:tcPr>
          <w:p w:rsidR="008170C8" w:rsidRPr="007751D5" w:rsidRDefault="008170C8" w:rsidP="008170C8">
            <w:r w:rsidRPr="007751D5">
              <w:t>27.47</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11650.48</w:t>
            </w:r>
          </w:p>
        </w:tc>
        <w:tc>
          <w:tcPr>
            <w:tcW w:w="941" w:type="dxa"/>
            <w:noWrap/>
            <w:hideMark/>
          </w:tcPr>
          <w:p w:rsidR="008170C8" w:rsidRPr="007751D5" w:rsidRDefault="008170C8" w:rsidP="008170C8">
            <w:r w:rsidRPr="007751D5">
              <w:t>3374.36</w:t>
            </w:r>
          </w:p>
        </w:tc>
        <w:tc>
          <w:tcPr>
            <w:tcW w:w="607" w:type="dxa"/>
            <w:noWrap/>
            <w:hideMark/>
          </w:tcPr>
          <w:p w:rsidR="008170C8" w:rsidRPr="007751D5" w:rsidRDefault="008170C8" w:rsidP="008170C8">
            <w:r w:rsidRPr="007751D5">
              <w:t>0.34</w:t>
            </w:r>
          </w:p>
        </w:tc>
        <w:tc>
          <w:tcPr>
            <w:tcW w:w="991" w:type="dxa"/>
            <w:noWrap/>
            <w:hideMark/>
          </w:tcPr>
          <w:p w:rsidR="008170C8" w:rsidRPr="007751D5" w:rsidRDefault="008170C8" w:rsidP="008170C8">
            <w:r w:rsidRPr="007751D5">
              <w:t>246.87</w:t>
            </w:r>
          </w:p>
        </w:tc>
        <w:tc>
          <w:tcPr>
            <w:tcW w:w="768" w:type="dxa"/>
            <w:noWrap/>
            <w:hideMark/>
          </w:tcPr>
          <w:p w:rsidR="008170C8" w:rsidRPr="007751D5" w:rsidRDefault="008170C8" w:rsidP="008170C8">
            <w:r w:rsidRPr="007751D5">
              <w:t>94.54</w:t>
            </w:r>
          </w:p>
        </w:tc>
      </w:tr>
      <w:tr w:rsidR="008170C8" w:rsidRPr="007751D5" w:rsidTr="00A164A9">
        <w:trPr>
          <w:trHeight w:val="288"/>
        </w:trPr>
        <w:tc>
          <w:tcPr>
            <w:tcW w:w="1285" w:type="dxa"/>
            <w:noWrap/>
            <w:hideMark/>
          </w:tcPr>
          <w:p w:rsidR="008170C8" w:rsidRPr="007751D5" w:rsidRDefault="008170C8" w:rsidP="008170C8">
            <w:r w:rsidRPr="007751D5">
              <w:t>RP167</w:t>
            </w:r>
          </w:p>
        </w:tc>
        <w:tc>
          <w:tcPr>
            <w:tcW w:w="4387" w:type="dxa"/>
            <w:noWrap/>
            <w:hideMark/>
          </w:tcPr>
          <w:p w:rsidR="008170C8" w:rsidRPr="007751D5" w:rsidRDefault="008170C8" w:rsidP="008170C8">
            <w:r w:rsidRPr="007751D5">
              <w:t>KALABAIL::IRGC 2587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130.62</w:t>
            </w:r>
          </w:p>
        </w:tc>
        <w:tc>
          <w:tcPr>
            <w:tcW w:w="718" w:type="dxa"/>
            <w:noWrap/>
            <w:hideMark/>
          </w:tcPr>
          <w:p w:rsidR="008170C8" w:rsidRPr="007751D5" w:rsidRDefault="008170C8" w:rsidP="008170C8">
            <w:r w:rsidRPr="007751D5">
              <w:t>23.39</w:t>
            </w:r>
          </w:p>
        </w:tc>
        <w:tc>
          <w:tcPr>
            <w:tcW w:w="718" w:type="dxa"/>
            <w:noWrap/>
            <w:hideMark/>
          </w:tcPr>
          <w:p w:rsidR="008170C8" w:rsidRPr="007751D5" w:rsidRDefault="008170C8" w:rsidP="008170C8">
            <w:r w:rsidRPr="007751D5">
              <w:t>51.11</w:t>
            </w:r>
          </w:p>
        </w:tc>
        <w:tc>
          <w:tcPr>
            <w:tcW w:w="602" w:type="dxa"/>
            <w:noWrap/>
            <w:hideMark/>
          </w:tcPr>
          <w:p w:rsidR="008170C8" w:rsidRPr="007751D5" w:rsidRDefault="008170C8" w:rsidP="008170C8">
            <w:r w:rsidRPr="007751D5">
              <w:t>70</w:t>
            </w:r>
          </w:p>
        </w:tc>
        <w:tc>
          <w:tcPr>
            <w:tcW w:w="1053" w:type="dxa"/>
            <w:noWrap/>
            <w:hideMark/>
          </w:tcPr>
          <w:p w:rsidR="008170C8" w:rsidRPr="007751D5" w:rsidRDefault="008170C8" w:rsidP="008170C8">
            <w:r w:rsidRPr="007751D5">
              <w:t>30572.00</w:t>
            </w:r>
          </w:p>
        </w:tc>
        <w:tc>
          <w:tcPr>
            <w:tcW w:w="941" w:type="dxa"/>
            <w:noWrap/>
            <w:hideMark/>
          </w:tcPr>
          <w:p w:rsidR="008170C8" w:rsidRPr="007751D5" w:rsidRDefault="008170C8" w:rsidP="008170C8">
            <w:r w:rsidRPr="007751D5">
              <w:t>5040.73</w:t>
            </w:r>
          </w:p>
        </w:tc>
        <w:tc>
          <w:tcPr>
            <w:tcW w:w="607" w:type="dxa"/>
            <w:noWrap/>
            <w:hideMark/>
          </w:tcPr>
          <w:p w:rsidR="008170C8" w:rsidRPr="007751D5" w:rsidRDefault="008170C8" w:rsidP="008170C8">
            <w:r w:rsidRPr="007751D5">
              <w:t>0.27</w:t>
            </w:r>
          </w:p>
        </w:tc>
        <w:tc>
          <w:tcPr>
            <w:tcW w:w="991" w:type="dxa"/>
            <w:noWrap/>
            <w:hideMark/>
          </w:tcPr>
          <w:p w:rsidR="008170C8" w:rsidRPr="007751D5" w:rsidRDefault="008170C8" w:rsidP="008170C8">
            <w:r w:rsidRPr="007751D5">
              <w:t>282.62</w:t>
            </w:r>
          </w:p>
        </w:tc>
        <w:tc>
          <w:tcPr>
            <w:tcW w:w="768" w:type="dxa"/>
            <w:noWrap/>
            <w:hideMark/>
          </w:tcPr>
          <w:p w:rsidR="008170C8" w:rsidRPr="007751D5" w:rsidRDefault="008170C8" w:rsidP="008170C8">
            <w:r w:rsidRPr="007751D5">
              <w:t>96.62</w:t>
            </w:r>
          </w:p>
        </w:tc>
      </w:tr>
      <w:tr w:rsidR="008170C8" w:rsidRPr="007751D5" w:rsidTr="00A164A9">
        <w:trPr>
          <w:trHeight w:val="288"/>
        </w:trPr>
        <w:tc>
          <w:tcPr>
            <w:tcW w:w="1285" w:type="dxa"/>
            <w:noWrap/>
            <w:hideMark/>
          </w:tcPr>
          <w:p w:rsidR="008170C8" w:rsidRPr="007751D5" w:rsidRDefault="008170C8" w:rsidP="008170C8">
            <w:r w:rsidRPr="007751D5">
              <w:t>RP168</w:t>
            </w:r>
          </w:p>
        </w:tc>
        <w:tc>
          <w:tcPr>
            <w:tcW w:w="4387" w:type="dxa"/>
            <w:noWrap/>
            <w:hideMark/>
          </w:tcPr>
          <w:p w:rsidR="008170C8" w:rsidRPr="007751D5" w:rsidRDefault="008170C8" w:rsidP="008170C8">
            <w:r w:rsidRPr="007751D5">
              <w:t>KALIA::IRGC 3469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87.09</w:t>
            </w:r>
          </w:p>
        </w:tc>
        <w:tc>
          <w:tcPr>
            <w:tcW w:w="718" w:type="dxa"/>
            <w:noWrap/>
            <w:hideMark/>
          </w:tcPr>
          <w:p w:rsidR="008170C8" w:rsidRPr="007751D5" w:rsidRDefault="008170C8" w:rsidP="008170C8">
            <w:r w:rsidRPr="007751D5">
              <w:t>17.42</w:t>
            </w:r>
          </w:p>
        </w:tc>
        <w:tc>
          <w:tcPr>
            <w:tcW w:w="718" w:type="dxa"/>
            <w:noWrap/>
            <w:hideMark/>
          </w:tcPr>
          <w:p w:rsidR="008170C8" w:rsidRPr="007751D5" w:rsidRDefault="008170C8" w:rsidP="008170C8">
            <w:r w:rsidRPr="007751D5">
              <w:t>31.38</w:t>
            </w:r>
          </w:p>
        </w:tc>
        <w:tc>
          <w:tcPr>
            <w:tcW w:w="602" w:type="dxa"/>
            <w:noWrap/>
            <w:hideMark/>
          </w:tcPr>
          <w:p w:rsidR="008170C8" w:rsidRPr="007751D5" w:rsidRDefault="008170C8" w:rsidP="008170C8">
            <w:r w:rsidRPr="007751D5">
              <w:t>53</w:t>
            </w:r>
          </w:p>
        </w:tc>
        <w:tc>
          <w:tcPr>
            <w:tcW w:w="1053" w:type="dxa"/>
            <w:noWrap/>
            <w:hideMark/>
          </w:tcPr>
          <w:p w:rsidR="008170C8" w:rsidRPr="007751D5" w:rsidRDefault="008170C8" w:rsidP="008170C8">
            <w:r w:rsidRPr="007751D5">
              <w:t>11597.76</w:t>
            </w:r>
          </w:p>
        </w:tc>
        <w:tc>
          <w:tcPr>
            <w:tcW w:w="941" w:type="dxa"/>
            <w:noWrap/>
            <w:hideMark/>
          </w:tcPr>
          <w:p w:rsidR="008170C8" w:rsidRPr="007751D5" w:rsidRDefault="008170C8" w:rsidP="008170C8">
            <w:r w:rsidRPr="007751D5">
              <w:t>4269.06</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6.61</w:t>
            </w:r>
          </w:p>
        </w:tc>
      </w:tr>
      <w:tr w:rsidR="008170C8" w:rsidRPr="007751D5" w:rsidTr="00A164A9">
        <w:trPr>
          <w:trHeight w:val="288"/>
        </w:trPr>
        <w:tc>
          <w:tcPr>
            <w:tcW w:w="1285" w:type="dxa"/>
            <w:noWrap/>
            <w:hideMark/>
          </w:tcPr>
          <w:p w:rsidR="008170C8" w:rsidRPr="007751D5" w:rsidRDefault="008170C8" w:rsidP="008170C8">
            <w:r w:rsidRPr="007751D5">
              <w:t>RP169</w:t>
            </w:r>
          </w:p>
        </w:tc>
        <w:tc>
          <w:tcPr>
            <w:tcW w:w="4387" w:type="dxa"/>
            <w:noWrap/>
            <w:hideMark/>
          </w:tcPr>
          <w:p w:rsidR="008170C8" w:rsidRPr="007751D5" w:rsidRDefault="008170C8" w:rsidP="008170C8">
            <w:r w:rsidRPr="007751D5">
              <w:t>KALO CHAKOL::IRGC 7725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8</w:t>
            </w:r>
          </w:p>
        </w:tc>
        <w:tc>
          <w:tcPr>
            <w:tcW w:w="830" w:type="dxa"/>
            <w:noWrap/>
            <w:hideMark/>
          </w:tcPr>
          <w:p w:rsidR="008170C8" w:rsidRPr="007751D5" w:rsidRDefault="008170C8" w:rsidP="008170C8">
            <w:r w:rsidRPr="007751D5">
              <w:t>87.16</w:t>
            </w:r>
          </w:p>
        </w:tc>
        <w:tc>
          <w:tcPr>
            <w:tcW w:w="718" w:type="dxa"/>
            <w:noWrap/>
            <w:hideMark/>
          </w:tcPr>
          <w:p w:rsidR="008170C8" w:rsidRPr="007751D5" w:rsidRDefault="008170C8" w:rsidP="008170C8">
            <w:r w:rsidRPr="007751D5">
              <w:t>23.25</w:t>
            </w:r>
          </w:p>
        </w:tc>
        <w:tc>
          <w:tcPr>
            <w:tcW w:w="718" w:type="dxa"/>
            <w:noWrap/>
            <w:hideMark/>
          </w:tcPr>
          <w:p w:rsidR="008170C8" w:rsidRPr="007751D5" w:rsidRDefault="008170C8" w:rsidP="008170C8">
            <w:r w:rsidRPr="007751D5">
              <w:t>30.57</w:t>
            </w:r>
          </w:p>
        </w:tc>
        <w:tc>
          <w:tcPr>
            <w:tcW w:w="602" w:type="dxa"/>
            <w:noWrap/>
            <w:hideMark/>
          </w:tcPr>
          <w:p w:rsidR="008170C8" w:rsidRPr="007751D5" w:rsidRDefault="008170C8" w:rsidP="008170C8">
            <w:r w:rsidRPr="007751D5">
              <w:t>69</w:t>
            </w:r>
          </w:p>
        </w:tc>
        <w:tc>
          <w:tcPr>
            <w:tcW w:w="1053" w:type="dxa"/>
            <w:noWrap/>
            <w:hideMark/>
          </w:tcPr>
          <w:p w:rsidR="008170C8" w:rsidRPr="007751D5" w:rsidRDefault="008170C8" w:rsidP="008170C8">
            <w:r w:rsidRPr="007751D5">
              <w:t>37876.00</w:t>
            </w:r>
          </w:p>
        </w:tc>
        <w:tc>
          <w:tcPr>
            <w:tcW w:w="941" w:type="dxa"/>
            <w:noWrap/>
            <w:hideMark/>
          </w:tcPr>
          <w:p w:rsidR="008170C8" w:rsidRPr="007751D5" w:rsidRDefault="008170C8" w:rsidP="008170C8">
            <w:r w:rsidRPr="007751D5">
              <w:t>3827.63</w:t>
            </w:r>
          </w:p>
        </w:tc>
        <w:tc>
          <w:tcPr>
            <w:tcW w:w="607" w:type="dxa"/>
            <w:noWrap/>
            <w:hideMark/>
          </w:tcPr>
          <w:p w:rsidR="008170C8" w:rsidRPr="007751D5" w:rsidRDefault="008170C8" w:rsidP="008170C8">
            <w:r w:rsidRPr="007751D5">
              <w:t>0.22</w:t>
            </w:r>
          </w:p>
        </w:tc>
        <w:tc>
          <w:tcPr>
            <w:tcW w:w="991" w:type="dxa"/>
            <w:noWrap/>
            <w:hideMark/>
          </w:tcPr>
          <w:p w:rsidR="008170C8" w:rsidRPr="007751D5" w:rsidRDefault="008170C8" w:rsidP="008170C8">
            <w:r w:rsidRPr="007751D5">
              <w:t>273.69</w:t>
            </w:r>
          </w:p>
        </w:tc>
        <w:tc>
          <w:tcPr>
            <w:tcW w:w="768" w:type="dxa"/>
            <w:noWrap/>
            <w:hideMark/>
          </w:tcPr>
          <w:p w:rsidR="008170C8" w:rsidRPr="007751D5" w:rsidRDefault="008170C8" w:rsidP="008170C8">
            <w:r w:rsidRPr="007751D5">
              <w:t>95.48</w:t>
            </w:r>
          </w:p>
        </w:tc>
      </w:tr>
      <w:tr w:rsidR="008170C8" w:rsidRPr="007751D5" w:rsidTr="00A164A9">
        <w:trPr>
          <w:trHeight w:val="288"/>
        </w:trPr>
        <w:tc>
          <w:tcPr>
            <w:tcW w:w="1285" w:type="dxa"/>
            <w:noWrap/>
            <w:hideMark/>
          </w:tcPr>
          <w:p w:rsidR="008170C8" w:rsidRPr="007751D5" w:rsidRDefault="008170C8" w:rsidP="008170C8">
            <w:r w:rsidRPr="007751D5">
              <w:t>RP170</w:t>
            </w:r>
          </w:p>
        </w:tc>
        <w:tc>
          <w:tcPr>
            <w:tcW w:w="4387" w:type="dxa"/>
            <w:noWrap/>
            <w:hideMark/>
          </w:tcPr>
          <w:p w:rsidR="008170C8" w:rsidRPr="007751D5" w:rsidRDefault="008170C8" w:rsidP="008170C8">
            <w:r w:rsidRPr="007751D5">
              <w:t>KALU ILANKALAYAN::IRGC 3627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7</w:t>
            </w:r>
          </w:p>
        </w:tc>
        <w:tc>
          <w:tcPr>
            <w:tcW w:w="830" w:type="dxa"/>
            <w:noWrap/>
            <w:hideMark/>
          </w:tcPr>
          <w:p w:rsidR="008170C8" w:rsidRPr="007751D5" w:rsidRDefault="008170C8" w:rsidP="008170C8">
            <w:r w:rsidRPr="007751D5">
              <w:t>98.45</w:t>
            </w:r>
          </w:p>
        </w:tc>
        <w:tc>
          <w:tcPr>
            <w:tcW w:w="718" w:type="dxa"/>
            <w:noWrap/>
            <w:hideMark/>
          </w:tcPr>
          <w:p w:rsidR="008170C8" w:rsidRPr="007751D5" w:rsidRDefault="008170C8" w:rsidP="008170C8">
            <w:r w:rsidRPr="007751D5">
              <w:t>16.67</w:t>
            </w:r>
          </w:p>
        </w:tc>
        <w:tc>
          <w:tcPr>
            <w:tcW w:w="718" w:type="dxa"/>
            <w:noWrap/>
            <w:hideMark/>
          </w:tcPr>
          <w:p w:rsidR="008170C8" w:rsidRPr="007751D5" w:rsidRDefault="008170C8" w:rsidP="008170C8">
            <w:r w:rsidRPr="007751D5">
              <w:t>30.99</w:t>
            </w:r>
          </w:p>
        </w:tc>
        <w:tc>
          <w:tcPr>
            <w:tcW w:w="602" w:type="dxa"/>
            <w:noWrap/>
            <w:hideMark/>
          </w:tcPr>
          <w:p w:rsidR="008170C8" w:rsidRPr="007751D5" w:rsidRDefault="008170C8" w:rsidP="008170C8">
            <w:r w:rsidRPr="007751D5">
              <w:t>70</w:t>
            </w:r>
          </w:p>
        </w:tc>
        <w:tc>
          <w:tcPr>
            <w:tcW w:w="1053" w:type="dxa"/>
            <w:noWrap/>
            <w:hideMark/>
          </w:tcPr>
          <w:p w:rsidR="008170C8" w:rsidRPr="007751D5" w:rsidRDefault="008170C8" w:rsidP="008170C8">
            <w:r w:rsidRPr="007751D5">
              <w:t>22238.42</w:t>
            </w:r>
          </w:p>
        </w:tc>
        <w:tc>
          <w:tcPr>
            <w:tcW w:w="941" w:type="dxa"/>
            <w:noWrap/>
            <w:hideMark/>
          </w:tcPr>
          <w:p w:rsidR="008170C8" w:rsidRPr="007751D5" w:rsidRDefault="008170C8" w:rsidP="008170C8">
            <w:r w:rsidRPr="007751D5">
              <w:t>7934.33</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8.69</w:t>
            </w:r>
          </w:p>
        </w:tc>
      </w:tr>
      <w:tr w:rsidR="008170C8" w:rsidRPr="007751D5" w:rsidTr="00A164A9">
        <w:trPr>
          <w:trHeight w:val="288"/>
        </w:trPr>
        <w:tc>
          <w:tcPr>
            <w:tcW w:w="1285" w:type="dxa"/>
            <w:noWrap/>
            <w:hideMark/>
          </w:tcPr>
          <w:p w:rsidR="008170C8" w:rsidRPr="007751D5" w:rsidRDefault="008170C8" w:rsidP="008170C8">
            <w:r w:rsidRPr="007751D5">
              <w:t>RP171</w:t>
            </w:r>
          </w:p>
        </w:tc>
        <w:tc>
          <w:tcPr>
            <w:tcW w:w="4387" w:type="dxa"/>
            <w:noWrap/>
            <w:hideMark/>
          </w:tcPr>
          <w:p w:rsidR="008170C8" w:rsidRPr="007751D5" w:rsidRDefault="008170C8" w:rsidP="008170C8">
            <w:r w:rsidRPr="007751D5">
              <w:t>KAM PAI::IRGC 7824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37.99</w:t>
            </w:r>
          </w:p>
        </w:tc>
        <w:tc>
          <w:tcPr>
            <w:tcW w:w="718" w:type="dxa"/>
            <w:noWrap/>
            <w:hideMark/>
          </w:tcPr>
          <w:p w:rsidR="008170C8" w:rsidRPr="007751D5" w:rsidRDefault="008170C8" w:rsidP="008170C8">
            <w:r w:rsidRPr="007751D5">
              <w:t>26.90</w:t>
            </w:r>
          </w:p>
        </w:tc>
        <w:tc>
          <w:tcPr>
            <w:tcW w:w="718" w:type="dxa"/>
            <w:noWrap/>
            <w:hideMark/>
          </w:tcPr>
          <w:p w:rsidR="008170C8" w:rsidRPr="007751D5" w:rsidRDefault="008170C8" w:rsidP="008170C8">
            <w:r w:rsidRPr="007751D5">
              <w:t>59.67</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13280.88</w:t>
            </w:r>
          </w:p>
        </w:tc>
        <w:tc>
          <w:tcPr>
            <w:tcW w:w="941" w:type="dxa"/>
            <w:noWrap/>
            <w:hideMark/>
          </w:tcPr>
          <w:p w:rsidR="008170C8" w:rsidRPr="007751D5" w:rsidRDefault="008170C8" w:rsidP="008170C8">
            <w:r w:rsidRPr="007751D5">
              <w:t>6766.93</w:t>
            </w:r>
          </w:p>
        </w:tc>
        <w:tc>
          <w:tcPr>
            <w:tcW w:w="607" w:type="dxa"/>
            <w:noWrap/>
            <w:hideMark/>
          </w:tcPr>
          <w:p w:rsidR="008170C8" w:rsidRPr="007751D5" w:rsidRDefault="008170C8" w:rsidP="008170C8">
            <w:r w:rsidRPr="007751D5">
              <w:t>0.49</w:t>
            </w:r>
          </w:p>
        </w:tc>
        <w:tc>
          <w:tcPr>
            <w:tcW w:w="991" w:type="dxa"/>
            <w:noWrap/>
            <w:hideMark/>
          </w:tcPr>
          <w:p w:rsidR="008170C8" w:rsidRPr="007751D5" w:rsidRDefault="008170C8" w:rsidP="008170C8">
            <w:r w:rsidRPr="007751D5">
              <w:t>345.18</w:t>
            </w:r>
          </w:p>
        </w:tc>
        <w:tc>
          <w:tcPr>
            <w:tcW w:w="768" w:type="dxa"/>
            <w:noWrap/>
            <w:hideMark/>
          </w:tcPr>
          <w:p w:rsidR="008170C8" w:rsidRPr="007751D5" w:rsidRDefault="008170C8" w:rsidP="008170C8">
            <w:r w:rsidRPr="007751D5">
              <w:t>96.01</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172</w:t>
            </w:r>
          </w:p>
        </w:tc>
        <w:tc>
          <w:tcPr>
            <w:tcW w:w="4387" w:type="dxa"/>
            <w:noWrap/>
            <w:hideMark/>
          </w:tcPr>
          <w:p w:rsidR="008170C8" w:rsidRPr="007751D5" w:rsidRDefault="008170C8" w:rsidP="008170C8">
            <w:r w:rsidRPr="007751D5">
              <w:t>KEERIPALA CHILL PADDY::IRGC 4979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2</w:t>
            </w:r>
          </w:p>
        </w:tc>
        <w:tc>
          <w:tcPr>
            <w:tcW w:w="830" w:type="dxa"/>
            <w:noWrap/>
            <w:hideMark/>
          </w:tcPr>
          <w:p w:rsidR="008170C8" w:rsidRPr="007751D5" w:rsidRDefault="008170C8" w:rsidP="008170C8">
            <w:r w:rsidRPr="007751D5">
              <w:t>123.56</w:t>
            </w:r>
          </w:p>
        </w:tc>
        <w:tc>
          <w:tcPr>
            <w:tcW w:w="718" w:type="dxa"/>
            <w:noWrap/>
            <w:hideMark/>
          </w:tcPr>
          <w:p w:rsidR="008170C8" w:rsidRPr="007751D5" w:rsidRDefault="008170C8" w:rsidP="008170C8">
            <w:r w:rsidRPr="007751D5">
              <w:t>23.92</w:t>
            </w:r>
          </w:p>
        </w:tc>
        <w:tc>
          <w:tcPr>
            <w:tcW w:w="718" w:type="dxa"/>
            <w:noWrap/>
            <w:hideMark/>
          </w:tcPr>
          <w:p w:rsidR="008170C8" w:rsidRPr="007751D5" w:rsidRDefault="008170C8" w:rsidP="008170C8">
            <w:r w:rsidRPr="007751D5">
              <w:t>34.06</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15686.70</w:t>
            </w:r>
          </w:p>
        </w:tc>
        <w:tc>
          <w:tcPr>
            <w:tcW w:w="941" w:type="dxa"/>
            <w:noWrap/>
            <w:hideMark/>
          </w:tcPr>
          <w:p w:rsidR="008170C8" w:rsidRPr="007751D5" w:rsidRDefault="008170C8" w:rsidP="008170C8">
            <w:r w:rsidRPr="007751D5">
              <w:t>6284.40</w:t>
            </w:r>
          </w:p>
        </w:tc>
        <w:tc>
          <w:tcPr>
            <w:tcW w:w="607" w:type="dxa"/>
            <w:noWrap/>
            <w:hideMark/>
          </w:tcPr>
          <w:p w:rsidR="008170C8" w:rsidRPr="007751D5" w:rsidRDefault="008170C8" w:rsidP="008170C8">
            <w:r w:rsidRPr="007751D5">
              <w:t>0.46</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6.92</w:t>
            </w:r>
          </w:p>
        </w:tc>
      </w:tr>
      <w:tr w:rsidR="008170C8" w:rsidRPr="007751D5" w:rsidTr="00A164A9">
        <w:trPr>
          <w:trHeight w:val="288"/>
        </w:trPr>
        <w:tc>
          <w:tcPr>
            <w:tcW w:w="1285" w:type="dxa"/>
            <w:noWrap/>
            <w:hideMark/>
          </w:tcPr>
          <w:p w:rsidR="008170C8" w:rsidRPr="007751D5" w:rsidRDefault="008170C8" w:rsidP="008170C8">
            <w:r w:rsidRPr="007751D5">
              <w:t>RP173</w:t>
            </w:r>
          </w:p>
        </w:tc>
        <w:tc>
          <w:tcPr>
            <w:tcW w:w="4387" w:type="dxa"/>
            <w:noWrap/>
            <w:hideMark/>
          </w:tcPr>
          <w:p w:rsidR="008170C8" w:rsidRPr="007751D5" w:rsidRDefault="008170C8" w:rsidP="008170C8">
            <w:r w:rsidRPr="007751D5">
              <w:t>KETAN SERANG::IRGC 1461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5</w:t>
            </w:r>
          </w:p>
        </w:tc>
        <w:tc>
          <w:tcPr>
            <w:tcW w:w="830" w:type="dxa"/>
            <w:noWrap/>
            <w:hideMark/>
          </w:tcPr>
          <w:p w:rsidR="008170C8" w:rsidRPr="007751D5" w:rsidRDefault="008170C8" w:rsidP="008170C8">
            <w:r w:rsidRPr="007751D5">
              <w:t>155.32</w:t>
            </w:r>
          </w:p>
        </w:tc>
        <w:tc>
          <w:tcPr>
            <w:tcW w:w="718" w:type="dxa"/>
            <w:noWrap/>
            <w:hideMark/>
          </w:tcPr>
          <w:p w:rsidR="008170C8" w:rsidRPr="007751D5" w:rsidRDefault="008170C8" w:rsidP="008170C8">
            <w:r w:rsidRPr="007751D5">
              <w:t>26.77</w:t>
            </w:r>
          </w:p>
        </w:tc>
        <w:tc>
          <w:tcPr>
            <w:tcW w:w="718" w:type="dxa"/>
            <w:noWrap/>
            <w:hideMark/>
          </w:tcPr>
          <w:p w:rsidR="008170C8" w:rsidRPr="007751D5" w:rsidRDefault="008170C8" w:rsidP="008170C8">
            <w:r w:rsidRPr="007751D5">
              <w:t>49.04</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19836.40</w:t>
            </w:r>
          </w:p>
        </w:tc>
        <w:tc>
          <w:tcPr>
            <w:tcW w:w="941" w:type="dxa"/>
            <w:noWrap/>
            <w:hideMark/>
          </w:tcPr>
          <w:p w:rsidR="008170C8" w:rsidRPr="007751D5" w:rsidRDefault="008170C8" w:rsidP="008170C8">
            <w:r w:rsidRPr="007751D5">
              <w:t>6697.14</w:t>
            </w:r>
          </w:p>
        </w:tc>
        <w:tc>
          <w:tcPr>
            <w:tcW w:w="607" w:type="dxa"/>
            <w:noWrap/>
            <w:hideMark/>
          </w:tcPr>
          <w:p w:rsidR="008170C8" w:rsidRPr="007751D5" w:rsidRDefault="008170C8" w:rsidP="008170C8">
            <w:r w:rsidRPr="007751D5">
              <w:t>0.39</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7.70</w:t>
            </w:r>
          </w:p>
        </w:tc>
      </w:tr>
      <w:tr w:rsidR="008170C8" w:rsidRPr="007751D5" w:rsidTr="00A164A9">
        <w:trPr>
          <w:trHeight w:val="288"/>
        </w:trPr>
        <w:tc>
          <w:tcPr>
            <w:tcW w:w="1285" w:type="dxa"/>
            <w:noWrap/>
            <w:hideMark/>
          </w:tcPr>
          <w:p w:rsidR="008170C8" w:rsidRPr="007751D5" w:rsidRDefault="008170C8" w:rsidP="008170C8">
            <w:r w:rsidRPr="007751D5">
              <w:t>RP174</w:t>
            </w:r>
          </w:p>
        </w:tc>
        <w:tc>
          <w:tcPr>
            <w:tcW w:w="4387" w:type="dxa"/>
            <w:noWrap/>
            <w:hideMark/>
          </w:tcPr>
          <w:p w:rsidR="008170C8" w:rsidRPr="007751D5" w:rsidRDefault="008170C8" w:rsidP="008170C8">
            <w:r w:rsidRPr="007751D5">
              <w:t>KHAO DAWK MALI 105::IRGC 27748-2</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1</w:t>
            </w:r>
          </w:p>
        </w:tc>
        <w:tc>
          <w:tcPr>
            <w:tcW w:w="830" w:type="dxa"/>
            <w:noWrap/>
            <w:hideMark/>
          </w:tcPr>
          <w:p w:rsidR="008170C8" w:rsidRPr="007751D5" w:rsidRDefault="008170C8" w:rsidP="008170C8">
            <w:r w:rsidRPr="007751D5">
              <w:t>136.89</w:t>
            </w:r>
          </w:p>
        </w:tc>
        <w:tc>
          <w:tcPr>
            <w:tcW w:w="718" w:type="dxa"/>
            <w:noWrap/>
            <w:hideMark/>
          </w:tcPr>
          <w:p w:rsidR="008170C8" w:rsidRPr="007751D5" w:rsidRDefault="008170C8" w:rsidP="008170C8">
            <w:r w:rsidRPr="007751D5">
              <w:t>23.92</w:t>
            </w:r>
          </w:p>
        </w:tc>
        <w:tc>
          <w:tcPr>
            <w:tcW w:w="718" w:type="dxa"/>
            <w:noWrap/>
            <w:hideMark/>
          </w:tcPr>
          <w:p w:rsidR="008170C8" w:rsidRPr="007751D5" w:rsidRDefault="008170C8" w:rsidP="008170C8">
            <w:r w:rsidRPr="007751D5">
              <w:t>48.31</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20408.12</w:t>
            </w:r>
          </w:p>
        </w:tc>
        <w:tc>
          <w:tcPr>
            <w:tcW w:w="941" w:type="dxa"/>
            <w:noWrap/>
            <w:hideMark/>
          </w:tcPr>
          <w:p w:rsidR="008170C8" w:rsidRPr="007751D5" w:rsidRDefault="008170C8" w:rsidP="008170C8">
            <w:r w:rsidRPr="007751D5">
              <w:t>7067.87</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318.37</w:t>
            </w:r>
          </w:p>
        </w:tc>
        <w:tc>
          <w:tcPr>
            <w:tcW w:w="768" w:type="dxa"/>
            <w:noWrap/>
            <w:hideMark/>
          </w:tcPr>
          <w:p w:rsidR="008170C8" w:rsidRPr="007751D5" w:rsidRDefault="008170C8" w:rsidP="008170C8">
            <w:r w:rsidRPr="007751D5">
              <w:t>96.95</w:t>
            </w:r>
          </w:p>
        </w:tc>
      </w:tr>
      <w:tr w:rsidR="008170C8" w:rsidRPr="007751D5" w:rsidTr="00A164A9">
        <w:trPr>
          <w:trHeight w:val="288"/>
        </w:trPr>
        <w:tc>
          <w:tcPr>
            <w:tcW w:w="1285" w:type="dxa"/>
            <w:noWrap/>
            <w:hideMark/>
          </w:tcPr>
          <w:p w:rsidR="008170C8" w:rsidRPr="007751D5" w:rsidRDefault="008170C8" w:rsidP="008170C8">
            <w:r w:rsidRPr="007751D5">
              <w:t>RP175</w:t>
            </w:r>
          </w:p>
        </w:tc>
        <w:tc>
          <w:tcPr>
            <w:tcW w:w="4387" w:type="dxa"/>
            <w:noWrap/>
            <w:hideMark/>
          </w:tcPr>
          <w:p w:rsidR="008170C8" w:rsidRPr="007751D5" w:rsidRDefault="008170C8" w:rsidP="008170C8">
            <w:r w:rsidRPr="007751D5">
              <w:t>KHAO GRADOOK CHAHNG::IRGC 1711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34.06</w:t>
            </w:r>
          </w:p>
        </w:tc>
        <w:tc>
          <w:tcPr>
            <w:tcW w:w="718" w:type="dxa"/>
            <w:noWrap/>
            <w:hideMark/>
          </w:tcPr>
          <w:p w:rsidR="008170C8" w:rsidRPr="007751D5" w:rsidRDefault="008170C8" w:rsidP="008170C8">
            <w:r w:rsidRPr="007751D5">
              <w:t>25.47</w:t>
            </w:r>
          </w:p>
        </w:tc>
        <w:tc>
          <w:tcPr>
            <w:tcW w:w="718" w:type="dxa"/>
            <w:noWrap/>
            <w:hideMark/>
          </w:tcPr>
          <w:p w:rsidR="008170C8" w:rsidRPr="007751D5" w:rsidRDefault="008170C8" w:rsidP="008170C8">
            <w:r w:rsidRPr="007751D5">
              <w:t>37.64</w:t>
            </w:r>
          </w:p>
        </w:tc>
        <w:tc>
          <w:tcPr>
            <w:tcW w:w="602" w:type="dxa"/>
            <w:noWrap/>
            <w:hideMark/>
          </w:tcPr>
          <w:p w:rsidR="008170C8" w:rsidRPr="007751D5" w:rsidRDefault="008170C8" w:rsidP="008170C8">
            <w:r w:rsidRPr="007751D5">
              <w:t>57</w:t>
            </w:r>
          </w:p>
        </w:tc>
        <w:tc>
          <w:tcPr>
            <w:tcW w:w="1053" w:type="dxa"/>
            <w:noWrap/>
            <w:hideMark/>
          </w:tcPr>
          <w:p w:rsidR="008170C8" w:rsidRPr="007751D5" w:rsidRDefault="008170C8" w:rsidP="008170C8">
            <w:r w:rsidRPr="007751D5">
              <w:t>14536.74</w:t>
            </w:r>
          </w:p>
        </w:tc>
        <w:tc>
          <w:tcPr>
            <w:tcW w:w="941" w:type="dxa"/>
            <w:noWrap/>
            <w:hideMark/>
          </w:tcPr>
          <w:p w:rsidR="008170C8" w:rsidRPr="007751D5" w:rsidRDefault="008170C8" w:rsidP="008170C8">
            <w:r w:rsidRPr="007751D5">
              <w:t>5280.00</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7.45</w:t>
            </w:r>
          </w:p>
        </w:tc>
      </w:tr>
      <w:tr w:rsidR="008170C8" w:rsidRPr="007751D5" w:rsidTr="00A164A9">
        <w:trPr>
          <w:trHeight w:val="288"/>
        </w:trPr>
        <w:tc>
          <w:tcPr>
            <w:tcW w:w="1285" w:type="dxa"/>
            <w:noWrap/>
            <w:hideMark/>
          </w:tcPr>
          <w:p w:rsidR="008170C8" w:rsidRPr="007751D5" w:rsidRDefault="008170C8" w:rsidP="008170C8">
            <w:r w:rsidRPr="007751D5">
              <w:t>RP176</w:t>
            </w:r>
          </w:p>
        </w:tc>
        <w:tc>
          <w:tcPr>
            <w:tcW w:w="4387" w:type="dxa"/>
            <w:noWrap/>
            <w:hideMark/>
          </w:tcPr>
          <w:p w:rsidR="008170C8" w:rsidRPr="007751D5" w:rsidRDefault="008170C8" w:rsidP="008170C8">
            <w:r w:rsidRPr="007751D5">
              <w:t>KHAO' HAWM::IRGC 7825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86.90</w:t>
            </w:r>
          </w:p>
        </w:tc>
        <w:tc>
          <w:tcPr>
            <w:tcW w:w="718" w:type="dxa"/>
            <w:noWrap/>
            <w:hideMark/>
          </w:tcPr>
          <w:p w:rsidR="008170C8" w:rsidRPr="007751D5" w:rsidRDefault="008170C8" w:rsidP="008170C8">
            <w:r w:rsidRPr="007751D5">
              <w:t>23.25</w:t>
            </w:r>
          </w:p>
        </w:tc>
        <w:tc>
          <w:tcPr>
            <w:tcW w:w="718" w:type="dxa"/>
            <w:noWrap/>
            <w:hideMark/>
          </w:tcPr>
          <w:p w:rsidR="008170C8" w:rsidRPr="007751D5" w:rsidRDefault="008170C8" w:rsidP="008170C8">
            <w:r w:rsidRPr="007751D5">
              <w:t>30.57</w:t>
            </w:r>
          </w:p>
        </w:tc>
        <w:tc>
          <w:tcPr>
            <w:tcW w:w="602" w:type="dxa"/>
            <w:noWrap/>
            <w:hideMark/>
          </w:tcPr>
          <w:p w:rsidR="008170C8" w:rsidRPr="007751D5" w:rsidRDefault="008170C8" w:rsidP="008170C8">
            <w:r w:rsidRPr="007751D5">
              <w:t>60</w:t>
            </w:r>
          </w:p>
        </w:tc>
        <w:tc>
          <w:tcPr>
            <w:tcW w:w="1053" w:type="dxa"/>
            <w:noWrap/>
            <w:hideMark/>
          </w:tcPr>
          <w:p w:rsidR="008170C8" w:rsidRPr="007751D5" w:rsidRDefault="008170C8" w:rsidP="008170C8">
            <w:r w:rsidRPr="007751D5">
              <w:t>27801.00</w:t>
            </w:r>
          </w:p>
        </w:tc>
        <w:tc>
          <w:tcPr>
            <w:tcW w:w="941" w:type="dxa"/>
            <w:noWrap/>
            <w:hideMark/>
          </w:tcPr>
          <w:p w:rsidR="008170C8" w:rsidRPr="007751D5" w:rsidRDefault="008170C8" w:rsidP="008170C8">
            <w:r w:rsidRPr="007751D5">
              <w:t>2076.45</w:t>
            </w:r>
          </w:p>
        </w:tc>
        <w:tc>
          <w:tcPr>
            <w:tcW w:w="607" w:type="dxa"/>
            <w:noWrap/>
            <w:hideMark/>
          </w:tcPr>
          <w:p w:rsidR="008170C8" w:rsidRPr="007751D5" w:rsidRDefault="008170C8" w:rsidP="008170C8">
            <w:r w:rsidRPr="007751D5">
              <w:t>0.19</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0.60</w:t>
            </w:r>
          </w:p>
        </w:tc>
      </w:tr>
      <w:tr w:rsidR="008170C8" w:rsidRPr="007751D5" w:rsidTr="00A164A9">
        <w:trPr>
          <w:trHeight w:val="288"/>
        </w:trPr>
        <w:tc>
          <w:tcPr>
            <w:tcW w:w="1285" w:type="dxa"/>
            <w:noWrap/>
            <w:hideMark/>
          </w:tcPr>
          <w:p w:rsidR="008170C8" w:rsidRPr="007751D5" w:rsidRDefault="008170C8" w:rsidP="008170C8">
            <w:r w:rsidRPr="007751D5">
              <w:t>RP177</w:t>
            </w:r>
          </w:p>
        </w:tc>
        <w:tc>
          <w:tcPr>
            <w:tcW w:w="4387" w:type="dxa"/>
            <w:noWrap/>
            <w:hideMark/>
          </w:tcPr>
          <w:p w:rsidR="008170C8" w:rsidRPr="007751D5" w:rsidRDefault="008170C8" w:rsidP="008170C8">
            <w:r w:rsidRPr="007751D5">
              <w:t>KHAO THI RATE::IRGC 5804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95.82</w:t>
            </w:r>
          </w:p>
        </w:tc>
        <w:tc>
          <w:tcPr>
            <w:tcW w:w="718" w:type="dxa"/>
            <w:noWrap/>
            <w:hideMark/>
          </w:tcPr>
          <w:p w:rsidR="008170C8" w:rsidRPr="007751D5" w:rsidRDefault="008170C8" w:rsidP="008170C8">
            <w:r w:rsidRPr="007751D5">
              <w:t>18.24</w:t>
            </w:r>
          </w:p>
        </w:tc>
        <w:tc>
          <w:tcPr>
            <w:tcW w:w="718" w:type="dxa"/>
            <w:noWrap/>
            <w:hideMark/>
          </w:tcPr>
          <w:p w:rsidR="008170C8" w:rsidRPr="007751D5" w:rsidRDefault="008170C8" w:rsidP="008170C8">
            <w:r w:rsidRPr="007751D5">
              <w:t>26.54</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10549.00</w:t>
            </w:r>
          </w:p>
        </w:tc>
        <w:tc>
          <w:tcPr>
            <w:tcW w:w="941" w:type="dxa"/>
            <w:noWrap/>
            <w:hideMark/>
          </w:tcPr>
          <w:p w:rsidR="008170C8" w:rsidRPr="007751D5" w:rsidRDefault="008170C8" w:rsidP="008170C8">
            <w:r w:rsidRPr="007751D5">
              <w:t>5065.64</w:t>
            </w:r>
          </w:p>
        </w:tc>
        <w:tc>
          <w:tcPr>
            <w:tcW w:w="607" w:type="dxa"/>
            <w:noWrap/>
            <w:hideMark/>
          </w:tcPr>
          <w:p w:rsidR="008170C8" w:rsidRPr="007751D5" w:rsidRDefault="008170C8" w:rsidP="008170C8">
            <w:r w:rsidRPr="007751D5">
              <w:t>0.44</w:t>
            </w:r>
          </w:p>
        </w:tc>
        <w:tc>
          <w:tcPr>
            <w:tcW w:w="991" w:type="dxa"/>
            <w:noWrap/>
            <w:hideMark/>
          </w:tcPr>
          <w:p w:rsidR="008170C8" w:rsidRPr="007751D5" w:rsidRDefault="008170C8" w:rsidP="008170C8">
            <w:r w:rsidRPr="007751D5">
              <w:t>282.62</w:t>
            </w:r>
          </w:p>
        </w:tc>
        <w:tc>
          <w:tcPr>
            <w:tcW w:w="768" w:type="dxa"/>
            <w:noWrap/>
            <w:hideMark/>
          </w:tcPr>
          <w:p w:rsidR="008170C8" w:rsidRPr="007751D5" w:rsidRDefault="008170C8" w:rsidP="008170C8">
            <w:r w:rsidRPr="007751D5">
              <w:t>97.32</w:t>
            </w:r>
          </w:p>
        </w:tc>
      </w:tr>
      <w:tr w:rsidR="008170C8" w:rsidRPr="007751D5" w:rsidTr="00A164A9">
        <w:trPr>
          <w:trHeight w:val="288"/>
        </w:trPr>
        <w:tc>
          <w:tcPr>
            <w:tcW w:w="1285" w:type="dxa"/>
            <w:noWrap/>
            <w:hideMark/>
          </w:tcPr>
          <w:p w:rsidR="008170C8" w:rsidRPr="007751D5" w:rsidRDefault="008170C8" w:rsidP="008170C8">
            <w:r w:rsidRPr="007751D5">
              <w:t>RP178</w:t>
            </w:r>
          </w:p>
        </w:tc>
        <w:tc>
          <w:tcPr>
            <w:tcW w:w="4387" w:type="dxa"/>
            <w:noWrap/>
            <w:hideMark/>
          </w:tcPr>
          <w:p w:rsidR="008170C8" w:rsidRPr="007751D5" w:rsidRDefault="008170C8" w:rsidP="008170C8">
            <w:r w:rsidRPr="007751D5">
              <w:t>KHARSU 80::IRGC 2801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5</w:t>
            </w:r>
          </w:p>
        </w:tc>
        <w:tc>
          <w:tcPr>
            <w:tcW w:w="830" w:type="dxa"/>
            <w:noWrap/>
            <w:hideMark/>
          </w:tcPr>
          <w:p w:rsidR="008170C8" w:rsidRPr="007751D5" w:rsidRDefault="008170C8" w:rsidP="008170C8">
            <w:r w:rsidRPr="007751D5">
              <w:t>73.10</w:t>
            </w:r>
          </w:p>
        </w:tc>
        <w:tc>
          <w:tcPr>
            <w:tcW w:w="718" w:type="dxa"/>
            <w:noWrap/>
            <w:hideMark/>
          </w:tcPr>
          <w:p w:rsidR="008170C8" w:rsidRPr="007751D5" w:rsidRDefault="008170C8" w:rsidP="008170C8">
            <w:r w:rsidRPr="007751D5">
              <w:t>19.86</w:t>
            </w:r>
          </w:p>
        </w:tc>
        <w:tc>
          <w:tcPr>
            <w:tcW w:w="718" w:type="dxa"/>
            <w:noWrap/>
            <w:hideMark/>
          </w:tcPr>
          <w:p w:rsidR="008170C8" w:rsidRPr="007751D5" w:rsidRDefault="008170C8" w:rsidP="008170C8">
            <w:r w:rsidRPr="007751D5">
              <w:t>33.24</w:t>
            </w:r>
          </w:p>
        </w:tc>
        <w:tc>
          <w:tcPr>
            <w:tcW w:w="602" w:type="dxa"/>
            <w:noWrap/>
            <w:hideMark/>
          </w:tcPr>
          <w:p w:rsidR="008170C8" w:rsidRPr="007751D5" w:rsidRDefault="008170C8" w:rsidP="008170C8">
            <w:r w:rsidRPr="007751D5">
              <w:t>42</w:t>
            </w:r>
          </w:p>
        </w:tc>
        <w:tc>
          <w:tcPr>
            <w:tcW w:w="1053" w:type="dxa"/>
            <w:noWrap/>
            <w:hideMark/>
          </w:tcPr>
          <w:p w:rsidR="008170C8" w:rsidRPr="007751D5" w:rsidRDefault="008170C8" w:rsidP="008170C8">
            <w:r w:rsidRPr="007751D5">
              <w:t>7634.71</w:t>
            </w:r>
          </w:p>
        </w:tc>
        <w:tc>
          <w:tcPr>
            <w:tcW w:w="941" w:type="dxa"/>
            <w:noWrap/>
            <w:hideMark/>
          </w:tcPr>
          <w:p w:rsidR="008170C8" w:rsidRPr="007751D5" w:rsidRDefault="008170C8" w:rsidP="008170C8">
            <w:r w:rsidRPr="007751D5">
              <w:t>2279.20</w:t>
            </w:r>
          </w:p>
        </w:tc>
        <w:tc>
          <w:tcPr>
            <w:tcW w:w="607" w:type="dxa"/>
            <w:noWrap/>
            <w:hideMark/>
          </w:tcPr>
          <w:p w:rsidR="008170C8" w:rsidRPr="007751D5" w:rsidRDefault="008170C8" w:rsidP="008170C8">
            <w:r w:rsidRPr="007751D5">
              <w:t>0.38</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8.27</w:t>
            </w:r>
          </w:p>
        </w:tc>
      </w:tr>
      <w:tr w:rsidR="008170C8" w:rsidRPr="007751D5" w:rsidTr="00A164A9">
        <w:trPr>
          <w:trHeight w:val="288"/>
        </w:trPr>
        <w:tc>
          <w:tcPr>
            <w:tcW w:w="1285" w:type="dxa"/>
            <w:noWrap/>
            <w:hideMark/>
          </w:tcPr>
          <w:p w:rsidR="008170C8" w:rsidRPr="007751D5" w:rsidRDefault="008170C8" w:rsidP="008170C8">
            <w:r w:rsidRPr="007751D5">
              <w:t>RP179</w:t>
            </w:r>
          </w:p>
        </w:tc>
        <w:tc>
          <w:tcPr>
            <w:tcW w:w="4387" w:type="dxa"/>
            <w:noWrap/>
            <w:hideMark/>
          </w:tcPr>
          <w:p w:rsidR="008170C8" w:rsidRPr="007751D5" w:rsidRDefault="008170C8" w:rsidP="008170C8">
            <w:r w:rsidRPr="007751D5">
              <w:t>KITRANA 1007::IRGC 6851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9</w:t>
            </w:r>
          </w:p>
        </w:tc>
        <w:tc>
          <w:tcPr>
            <w:tcW w:w="830" w:type="dxa"/>
            <w:noWrap/>
            <w:hideMark/>
          </w:tcPr>
          <w:p w:rsidR="008170C8" w:rsidRPr="007751D5" w:rsidRDefault="008170C8" w:rsidP="008170C8">
            <w:r w:rsidRPr="007751D5">
              <w:t>130.85</w:t>
            </w:r>
          </w:p>
        </w:tc>
        <w:tc>
          <w:tcPr>
            <w:tcW w:w="718" w:type="dxa"/>
            <w:noWrap/>
            <w:hideMark/>
          </w:tcPr>
          <w:p w:rsidR="008170C8" w:rsidRPr="007751D5" w:rsidRDefault="008170C8" w:rsidP="008170C8">
            <w:r w:rsidRPr="007751D5">
              <w:t>21.62</w:t>
            </w:r>
          </w:p>
        </w:tc>
        <w:tc>
          <w:tcPr>
            <w:tcW w:w="718" w:type="dxa"/>
            <w:noWrap/>
            <w:hideMark/>
          </w:tcPr>
          <w:p w:rsidR="008170C8" w:rsidRPr="007751D5" w:rsidRDefault="008170C8" w:rsidP="008170C8">
            <w:r w:rsidRPr="007751D5">
              <w:t>42.14</w:t>
            </w:r>
          </w:p>
        </w:tc>
        <w:tc>
          <w:tcPr>
            <w:tcW w:w="602" w:type="dxa"/>
            <w:noWrap/>
            <w:hideMark/>
          </w:tcPr>
          <w:p w:rsidR="008170C8" w:rsidRPr="007751D5" w:rsidRDefault="008170C8" w:rsidP="008170C8">
            <w:r w:rsidRPr="007751D5">
              <w:t>65</w:t>
            </w:r>
          </w:p>
        </w:tc>
        <w:tc>
          <w:tcPr>
            <w:tcW w:w="1053" w:type="dxa"/>
            <w:noWrap/>
            <w:hideMark/>
          </w:tcPr>
          <w:p w:rsidR="008170C8" w:rsidRPr="007751D5" w:rsidRDefault="008170C8" w:rsidP="008170C8">
            <w:r w:rsidRPr="007751D5">
              <w:t>15648.98</w:t>
            </w:r>
          </w:p>
        </w:tc>
        <w:tc>
          <w:tcPr>
            <w:tcW w:w="941" w:type="dxa"/>
            <w:noWrap/>
            <w:hideMark/>
          </w:tcPr>
          <w:p w:rsidR="008170C8" w:rsidRPr="007751D5" w:rsidRDefault="008170C8" w:rsidP="008170C8">
            <w:r w:rsidRPr="007751D5">
              <w:t>4904.34</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3.08</w:t>
            </w:r>
          </w:p>
        </w:tc>
      </w:tr>
      <w:tr w:rsidR="008170C8" w:rsidRPr="007751D5" w:rsidTr="00A164A9">
        <w:trPr>
          <w:trHeight w:val="288"/>
        </w:trPr>
        <w:tc>
          <w:tcPr>
            <w:tcW w:w="1285" w:type="dxa"/>
            <w:noWrap/>
            <w:hideMark/>
          </w:tcPr>
          <w:p w:rsidR="008170C8" w:rsidRPr="007751D5" w:rsidRDefault="008170C8" w:rsidP="008170C8">
            <w:r w:rsidRPr="007751D5">
              <w:t>RP180</w:t>
            </w:r>
          </w:p>
        </w:tc>
        <w:tc>
          <w:tcPr>
            <w:tcW w:w="4387" w:type="dxa"/>
            <w:noWrap/>
            <w:hideMark/>
          </w:tcPr>
          <w:p w:rsidR="008170C8" w:rsidRPr="007751D5" w:rsidRDefault="008170C8" w:rsidP="008170C8">
            <w:r w:rsidRPr="007751D5">
              <w:t>KN 1 B 361-1-8-6-9::IRGC 4697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97.49</w:t>
            </w:r>
          </w:p>
        </w:tc>
        <w:tc>
          <w:tcPr>
            <w:tcW w:w="718" w:type="dxa"/>
            <w:noWrap/>
            <w:hideMark/>
          </w:tcPr>
          <w:p w:rsidR="008170C8" w:rsidRPr="007751D5" w:rsidRDefault="008170C8" w:rsidP="008170C8">
            <w:r w:rsidRPr="007751D5">
              <w:t>20.08</w:t>
            </w:r>
          </w:p>
        </w:tc>
        <w:tc>
          <w:tcPr>
            <w:tcW w:w="718" w:type="dxa"/>
            <w:noWrap/>
            <w:hideMark/>
          </w:tcPr>
          <w:p w:rsidR="008170C8" w:rsidRPr="007751D5" w:rsidRDefault="008170C8" w:rsidP="008170C8">
            <w:r w:rsidRPr="007751D5">
              <w:t>30.37</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4293.95</w:t>
            </w:r>
          </w:p>
        </w:tc>
        <w:tc>
          <w:tcPr>
            <w:tcW w:w="941" w:type="dxa"/>
            <w:noWrap/>
            <w:hideMark/>
          </w:tcPr>
          <w:p w:rsidR="008170C8" w:rsidRPr="007751D5" w:rsidRDefault="008170C8" w:rsidP="008170C8">
            <w:r w:rsidRPr="007751D5">
              <w:t>6104.06</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5.95</w:t>
            </w:r>
          </w:p>
        </w:tc>
      </w:tr>
      <w:tr w:rsidR="008170C8" w:rsidRPr="007751D5" w:rsidTr="00A164A9">
        <w:trPr>
          <w:trHeight w:val="288"/>
        </w:trPr>
        <w:tc>
          <w:tcPr>
            <w:tcW w:w="1285" w:type="dxa"/>
            <w:noWrap/>
            <w:hideMark/>
          </w:tcPr>
          <w:p w:rsidR="008170C8" w:rsidRPr="007751D5" w:rsidRDefault="008170C8" w:rsidP="008170C8">
            <w:r w:rsidRPr="007751D5">
              <w:t>RP181</w:t>
            </w:r>
          </w:p>
        </w:tc>
        <w:tc>
          <w:tcPr>
            <w:tcW w:w="4387" w:type="dxa"/>
            <w:noWrap/>
            <w:hideMark/>
          </w:tcPr>
          <w:p w:rsidR="008170C8" w:rsidRPr="007751D5" w:rsidRDefault="008170C8" w:rsidP="008170C8">
            <w:r w:rsidRPr="007751D5">
              <w:t>KORASISI::IRGC 528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153.15</w:t>
            </w:r>
          </w:p>
        </w:tc>
        <w:tc>
          <w:tcPr>
            <w:tcW w:w="718" w:type="dxa"/>
            <w:noWrap/>
            <w:hideMark/>
          </w:tcPr>
          <w:p w:rsidR="008170C8" w:rsidRPr="007751D5" w:rsidRDefault="008170C8" w:rsidP="008170C8">
            <w:r w:rsidRPr="007751D5">
              <w:t>24.47</w:t>
            </w:r>
          </w:p>
        </w:tc>
        <w:tc>
          <w:tcPr>
            <w:tcW w:w="718" w:type="dxa"/>
            <w:noWrap/>
            <w:hideMark/>
          </w:tcPr>
          <w:p w:rsidR="008170C8" w:rsidRPr="007751D5" w:rsidRDefault="008170C8" w:rsidP="008170C8">
            <w:r w:rsidRPr="007751D5">
              <w:t>40.92</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18145.20</w:t>
            </w:r>
          </w:p>
        </w:tc>
        <w:tc>
          <w:tcPr>
            <w:tcW w:w="941" w:type="dxa"/>
            <w:noWrap/>
            <w:hideMark/>
          </w:tcPr>
          <w:p w:rsidR="008170C8" w:rsidRPr="007751D5" w:rsidRDefault="008170C8" w:rsidP="008170C8">
            <w:r w:rsidRPr="007751D5">
              <w:t>4562.92</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6.66</w:t>
            </w:r>
          </w:p>
        </w:tc>
      </w:tr>
      <w:tr w:rsidR="008170C8" w:rsidRPr="007751D5" w:rsidTr="00A164A9">
        <w:trPr>
          <w:trHeight w:val="288"/>
        </w:trPr>
        <w:tc>
          <w:tcPr>
            <w:tcW w:w="1285" w:type="dxa"/>
            <w:noWrap/>
            <w:hideMark/>
          </w:tcPr>
          <w:p w:rsidR="008170C8" w:rsidRPr="007751D5" w:rsidRDefault="008170C8" w:rsidP="008170C8">
            <w:r w:rsidRPr="007751D5">
              <w:t>RP182</w:t>
            </w:r>
          </w:p>
        </w:tc>
        <w:tc>
          <w:tcPr>
            <w:tcW w:w="4387" w:type="dxa"/>
            <w:noWrap/>
            <w:hideMark/>
          </w:tcPr>
          <w:p w:rsidR="008170C8" w:rsidRPr="007751D5" w:rsidRDefault="008170C8" w:rsidP="008170C8">
            <w:r w:rsidRPr="007751D5">
              <w:t>KOTTEYARAN::IRGC 4738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124.05</w:t>
            </w:r>
          </w:p>
        </w:tc>
        <w:tc>
          <w:tcPr>
            <w:tcW w:w="718" w:type="dxa"/>
            <w:noWrap/>
            <w:hideMark/>
          </w:tcPr>
          <w:p w:rsidR="008170C8" w:rsidRPr="007751D5" w:rsidRDefault="008170C8" w:rsidP="008170C8">
            <w:r w:rsidRPr="007751D5">
              <w:t>22.01</w:t>
            </w:r>
          </w:p>
        </w:tc>
        <w:tc>
          <w:tcPr>
            <w:tcW w:w="718" w:type="dxa"/>
            <w:noWrap/>
            <w:hideMark/>
          </w:tcPr>
          <w:p w:rsidR="008170C8" w:rsidRPr="007751D5" w:rsidRDefault="008170C8" w:rsidP="008170C8">
            <w:r w:rsidRPr="007751D5">
              <w:t>34.30</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14668.01</w:t>
            </w:r>
          </w:p>
        </w:tc>
        <w:tc>
          <w:tcPr>
            <w:tcW w:w="941" w:type="dxa"/>
            <w:noWrap/>
            <w:hideMark/>
          </w:tcPr>
          <w:p w:rsidR="008170C8" w:rsidRPr="007751D5" w:rsidRDefault="008170C8" w:rsidP="008170C8">
            <w:r w:rsidRPr="007751D5">
              <w:t>6146.25</w:t>
            </w:r>
          </w:p>
        </w:tc>
        <w:tc>
          <w:tcPr>
            <w:tcW w:w="607" w:type="dxa"/>
            <w:noWrap/>
            <w:hideMark/>
          </w:tcPr>
          <w:p w:rsidR="008170C8" w:rsidRPr="007751D5" w:rsidRDefault="008170C8" w:rsidP="008170C8">
            <w:r w:rsidRPr="007751D5">
              <w:t>0.45</w:t>
            </w:r>
          </w:p>
        </w:tc>
        <w:tc>
          <w:tcPr>
            <w:tcW w:w="991" w:type="dxa"/>
            <w:noWrap/>
            <w:hideMark/>
          </w:tcPr>
          <w:p w:rsidR="008170C8" w:rsidRPr="007751D5" w:rsidRDefault="008170C8" w:rsidP="008170C8">
            <w:r w:rsidRPr="007751D5">
              <w:t>246.87</w:t>
            </w:r>
          </w:p>
        </w:tc>
        <w:tc>
          <w:tcPr>
            <w:tcW w:w="768" w:type="dxa"/>
            <w:noWrap/>
            <w:hideMark/>
          </w:tcPr>
          <w:p w:rsidR="008170C8" w:rsidRPr="007751D5" w:rsidRDefault="008170C8" w:rsidP="008170C8">
            <w:r w:rsidRPr="007751D5">
              <w:t>97.32</w:t>
            </w:r>
          </w:p>
        </w:tc>
      </w:tr>
      <w:tr w:rsidR="008170C8" w:rsidRPr="007751D5" w:rsidTr="00A164A9">
        <w:trPr>
          <w:trHeight w:val="288"/>
        </w:trPr>
        <w:tc>
          <w:tcPr>
            <w:tcW w:w="1285" w:type="dxa"/>
            <w:noWrap/>
            <w:hideMark/>
          </w:tcPr>
          <w:p w:rsidR="008170C8" w:rsidRPr="007751D5" w:rsidRDefault="008170C8" w:rsidP="008170C8">
            <w:r w:rsidRPr="007751D5">
              <w:t>RP183</w:t>
            </w:r>
          </w:p>
        </w:tc>
        <w:tc>
          <w:tcPr>
            <w:tcW w:w="4387" w:type="dxa"/>
            <w:noWrap/>
            <w:hideMark/>
          </w:tcPr>
          <w:p w:rsidR="008170C8" w:rsidRPr="007751D5" w:rsidRDefault="008170C8" w:rsidP="008170C8">
            <w:r w:rsidRPr="007751D5">
              <w:t>KOYRA::IRGC 7726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109.62</w:t>
            </w:r>
          </w:p>
        </w:tc>
        <w:tc>
          <w:tcPr>
            <w:tcW w:w="718" w:type="dxa"/>
            <w:noWrap/>
            <w:hideMark/>
          </w:tcPr>
          <w:p w:rsidR="008170C8" w:rsidRPr="007751D5" w:rsidRDefault="008170C8" w:rsidP="008170C8">
            <w:r w:rsidRPr="007751D5">
              <w:t>20.81</w:t>
            </w:r>
          </w:p>
        </w:tc>
        <w:tc>
          <w:tcPr>
            <w:tcW w:w="718" w:type="dxa"/>
            <w:noWrap/>
            <w:hideMark/>
          </w:tcPr>
          <w:p w:rsidR="008170C8" w:rsidRPr="007751D5" w:rsidRDefault="008170C8" w:rsidP="008170C8">
            <w:r w:rsidRPr="007751D5">
              <w:t>42.21</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1148.34</w:t>
            </w:r>
          </w:p>
        </w:tc>
        <w:tc>
          <w:tcPr>
            <w:tcW w:w="941" w:type="dxa"/>
            <w:noWrap/>
            <w:hideMark/>
          </w:tcPr>
          <w:p w:rsidR="008170C8" w:rsidRPr="007751D5" w:rsidRDefault="008170C8" w:rsidP="008170C8">
            <w:r w:rsidRPr="007751D5">
              <w:t>3652.24</w:t>
            </w:r>
          </w:p>
        </w:tc>
        <w:tc>
          <w:tcPr>
            <w:tcW w:w="607" w:type="dxa"/>
            <w:noWrap/>
            <w:hideMark/>
          </w:tcPr>
          <w:p w:rsidR="008170C8" w:rsidRPr="007751D5" w:rsidRDefault="008170C8" w:rsidP="008170C8">
            <w:r w:rsidRPr="007751D5">
              <w:t>0.33</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7.85</w:t>
            </w:r>
          </w:p>
        </w:tc>
      </w:tr>
      <w:tr w:rsidR="008170C8" w:rsidRPr="007751D5" w:rsidTr="00A164A9">
        <w:trPr>
          <w:trHeight w:val="288"/>
        </w:trPr>
        <w:tc>
          <w:tcPr>
            <w:tcW w:w="1285" w:type="dxa"/>
            <w:noWrap/>
            <w:hideMark/>
          </w:tcPr>
          <w:p w:rsidR="008170C8" w:rsidRPr="007751D5" w:rsidRDefault="008170C8" w:rsidP="008170C8">
            <w:r w:rsidRPr="007751D5">
              <w:t>RP184</w:t>
            </w:r>
          </w:p>
        </w:tc>
        <w:tc>
          <w:tcPr>
            <w:tcW w:w="4387" w:type="dxa"/>
            <w:noWrap/>
            <w:hideMark/>
          </w:tcPr>
          <w:p w:rsidR="008170C8" w:rsidRPr="007751D5" w:rsidRDefault="008170C8" w:rsidP="008170C8">
            <w:r w:rsidRPr="007751D5">
              <w:t>KULA KARUPPAN::IRGC 5532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142.16</w:t>
            </w:r>
          </w:p>
        </w:tc>
        <w:tc>
          <w:tcPr>
            <w:tcW w:w="718" w:type="dxa"/>
            <w:noWrap/>
            <w:hideMark/>
          </w:tcPr>
          <w:p w:rsidR="008170C8" w:rsidRPr="007751D5" w:rsidRDefault="008170C8" w:rsidP="008170C8">
            <w:r w:rsidRPr="007751D5">
              <w:t>23.44</w:t>
            </w:r>
          </w:p>
        </w:tc>
        <w:tc>
          <w:tcPr>
            <w:tcW w:w="718" w:type="dxa"/>
            <w:noWrap/>
            <w:hideMark/>
          </w:tcPr>
          <w:p w:rsidR="008170C8" w:rsidRPr="007751D5" w:rsidRDefault="008170C8" w:rsidP="008170C8">
            <w:r w:rsidRPr="007751D5">
              <w:t>46.11</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4082.95</w:t>
            </w:r>
          </w:p>
        </w:tc>
        <w:tc>
          <w:tcPr>
            <w:tcW w:w="941" w:type="dxa"/>
            <w:noWrap/>
            <w:hideMark/>
          </w:tcPr>
          <w:p w:rsidR="008170C8" w:rsidRPr="007751D5" w:rsidRDefault="008170C8" w:rsidP="008170C8">
            <w:r w:rsidRPr="007751D5">
              <w:t>7316.03</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246.87</w:t>
            </w:r>
          </w:p>
        </w:tc>
        <w:tc>
          <w:tcPr>
            <w:tcW w:w="768" w:type="dxa"/>
            <w:noWrap/>
            <w:hideMark/>
          </w:tcPr>
          <w:p w:rsidR="008170C8" w:rsidRPr="007751D5" w:rsidRDefault="008170C8" w:rsidP="008170C8">
            <w:r w:rsidRPr="007751D5">
              <w:t>97.46</w:t>
            </w:r>
          </w:p>
        </w:tc>
      </w:tr>
      <w:tr w:rsidR="008170C8" w:rsidRPr="007751D5" w:rsidTr="00A164A9">
        <w:trPr>
          <w:trHeight w:val="288"/>
        </w:trPr>
        <w:tc>
          <w:tcPr>
            <w:tcW w:w="1285" w:type="dxa"/>
            <w:noWrap/>
            <w:hideMark/>
          </w:tcPr>
          <w:p w:rsidR="008170C8" w:rsidRPr="007751D5" w:rsidRDefault="008170C8" w:rsidP="008170C8">
            <w:r w:rsidRPr="007751D5">
              <w:t>RP185</w:t>
            </w:r>
          </w:p>
        </w:tc>
        <w:tc>
          <w:tcPr>
            <w:tcW w:w="4387" w:type="dxa"/>
            <w:noWrap/>
            <w:hideMark/>
          </w:tcPr>
          <w:p w:rsidR="008170C8" w:rsidRPr="007751D5" w:rsidRDefault="008170C8" w:rsidP="008170C8">
            <w:r w:rsidRPr="007751D5">
              <w:t>KUNENG::IRGC 7154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5</w:t>
            </w:r>
          </w:p>
        </w:tc>
        <w:tc>
          <w:tcPr>
            <w:tcW w:w="830" w:type="dxa"/>
            <w:noWrap/>
            <w:hideMark/>
          </w:tcPr>
          <w:p w:rsidR="008170C8" w:rsidRPr="007751D5" w:rsidRDefault="008170C8" w:rsidP="008170C8">
            <w:r w:rsidRPr="007751D5">
              <w:t>79.52</w:t>
            </w:r>
          </w:p>
        </w:tc>
        <w:tc>
          <w:tcPr>
            <w:tcW w:w="718" w:type="dxa"/>
            <w:noWrap/>
            <w:hideMark/>
          </w:tcPr>
          <w:p w:rsidR="008170C8" w:rsidRPr="007751D5" w:rsidRDefault="008170C8" w:rsidP="008170C8">
            <w:r w:rsidRPr="007751D5">
              <w:t>18.24</w:t>
            </w:r>
          </w:p>
        </w:tc>
        <w:tc>
          <w:tcPr>
            <w:tcW w:w="718" w:type="dxa"/>
            <w:noWrap/>
            <w:hideMark/>
          </w:tcPr>
          <w:p w:rsidR="008170C8" w:rsidRPr="007751D5" w:rsidRDefault="008170C8" w:rsidP="008170C8">
            <w:r w:rsidRPr="007751D5">
              <w:t>38.11</w:t>
            </w:r>
          </w:p>
        </w:tc>
        <w:tc>
          <w:tcPr>
            <w:tcW w:w="602" w:type="dxa"/>
            <w:noWrap/>
            <w:hideMark/>
          </w:tcPr>
          <w:p w:rsidR="008170C8" w:rsidRPr="007751D5" w:rsidRDefault="008170C8" w:rsidP="008170C8">
            <w:r w:rsidRPr="007751D5">
              <w:t>60</w:t>
            </w:r>
          </w:p>
        </w:tc>
        <w:tc>
          <w:tcPr>
            <w:tcW w:w="1053" w:type="dxa"/>
            <w:noWrap/>
            <w:hideMark/>
          </w:tcPr>
          <w:p w:rsidR="008170C8" w:rsidRPr="007751D5" w:rsidRDefault="008170C8" w:rsidP="008170C8">
            <w:r w:rsidRPr="007751D5">
              <w:t>25769.00</w:t>
            </w:r>
          </w:p>
        </w:tc>
        <w:tc>
          <w:tcPr>
            <w:tcW w:w="941" w:type="dxa"/>
            <w:noWrap/>
            <w:hideMark/>
          </w:tcPr>
          <w:p w:rsidR="008170C8" w:rsidRPr="007751D5" w:rsidRDefault="008170C8" w:rsidP="008170C8">
            <w:r w:rsidRPr="007751D5">
              <w:t>4729.41</w:t>
            </w:r>
          </w:p>
        </w:tc>
        <w:tc>
          <w:tcPr>
            <w:tcW w:w="607" w:type="dxa"/>
            <w:noWrap/>
            <w:hideMark/>
          </w:tcPr>
          <w:p w:rsidR="008170C8" w:rsidRPr="007751D5" w:rsidRDefault="008170C8" w:rsidP="008170C8">
            <w:r w:rsidRPr="007751D5">
              <w:t>0.25</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6.29</w:t>
            </w:r>
          </w:p>
        </w:tc>
      </w:tr>
      <w:tr w:rsidR="008170C8" w:rsidRPr="007751D5" w:rsidTr="00A164A9">
        <w:trPr>
          <w:trHeight w:val="288"/>
        </w:trPr>
        <w:tc>
          <w:tcPr>
            <w:tcW w:w="1285" w:type="dxa"/>
            <w:noWrap/>
            <w:hideMark/>
          </w:tcPr>
          <w:p w:rsidR="008170C8" w:rsidRPr="007751D5" w:rsidRDefault="008170C8" w:rsidP="008170C8">
            <w:r w:rsidRPr="007751D5">
              <w:t>RP186</w:t>
            </w:r>
          </w:p>
        </w:tc>
        <w:tc>
          <w:tcPr>
            <w:tcW w:w="4387" w:type="dxa"/>
            <w:noWrap/>
            <w:hideMark/>
          </w:tcPr>
          <w:p w:rsidR="008170C8" w:rsidRPr="007751D5" w:rsidRDefault="008170C8" w:rsidP="008170C8">
            <w:r w:rsidRPr="007751D5">
              <w:t>KURULU WEE (WHITE)::IRGC 6651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103.26</w:t>
            </w:r>
          </w:p>
        </w:tc>
        <w:tc>
          <w:tcPr>
            <w:tcW w:w="718" w:type="dxa"/>
            <w:noWrap/>
            <w:hideMark/>
          </w:tcPr>
          <w:p w:rsidR="008170C8" w:rsidRPr="007751D5" w:rsidRDefault="008170C8" w:rsidP="008170C8">
            <w:r w:rsidRPr="007751D5">
              <w:t>25.28</w:t>
            </w:r>
          </w:p>
        </w:tc>
        <w:tc>
          <w:tcPr>
            <w:tcW w:w="718" w:type="dxa"/>
            <w:noWrap/>
            <w:hideMark/>
          </w:tcPr>
          <w:p w:rsidR="008170C8" w:rsidRPr="007751D5" w:rsidRDefault="008170C8" w:rsidP="008170C8">
            <w:r w:rsidRPr="007751D5">
              <w:t>38.02</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17238.12</w:t>
            </w:r>
          </w:p>
        </w:tc>
        <w:tc>
          <w:tcPr>
            <w:tcW w:w="941" w:type="dxa"/>
            <w:noWrap/>
            <w:hideMark/>
          </w:tcPr>
          <w:p w:rsidR="008170C8" w:rsidRPr="007751D5" w:rsidRDefault="008170C8" w:rsidP="008170C8">
            <w:r w:rsidRPr="007751D5">
              <w:t>5879.22</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5.80</w:t>
            </w:r>
          </w:p>
        </w:tc>
      </w:tr>
      <w:tr w:rsidR="008170C8" w:rsidRPr="007751D5" w:rsidTr="00A164A9">
        <w:trPr>
          <w:trHeight w:val="288"/>
        </w:trPr>
        <w:tc>
          <w:tcPr>
            <w:tcW w:w="1285" w:type="dxa"/>
            <w:noWrap/>
            <w:hideMark/>
          </w:tcPr>
          <w:p w:rsidR="008170C8" w:rsidRPr="007751D5" w:rsidRDefault="008170C8" w:rsidP="008170C8">
            <w:r w:rsidRPr="007751D5">
              <w:t>RP188</w:t>
            </w:r>
          </w:p>
        </w:tc>
        <w:tc>
          <w:tcPr>
            <w:tcW w:w="4387" w:type="dxa"/>
            <w:noWrap/>
            <w:hideMark/>
          </w:tcPr>
          <w:p w:rsidR="008170C8" w:rsidRPr="007751D5" w:rsidRDefault="008170C8" w:rsidP="008170C8">
            <w:r w:rsidRPr="007751D5">
              <w:t>KUSHIARA::IRGC 3470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26.17</w:t>
            </w:r>
          </w:p>
        </w:tc>
        <w:tc>
          <w:tcPr>
            <w:tcW w:w="718" w:type="dxa"/>
            <w:noWrap/>
            <w:hideMark/>
          </w:tcPr>
          <w:p w:rsidR="008170C8" w:rsidRPr="007751D5" w:rsidRDefault="008170C8" w:rsidP="008170C8">
            <w:r w:rsidRPr="007751D5">
              <w:t>25.14</w:t>
            </w:r>
          </w:p>
        </w:tc>
        <w:tc>
          <w:tcPr>
            <w:tcW w:w="718" w:type="dxa"/>
            <w:noWrap/>
            <w:hideMark/>
          </w:tcPr>
          <w:p w:rsidR="008170C8" w:rsidRPr="007751D5" w:rsidRDefault="008170C8" w:rsidP="008170C8">
            <w:r w:rsidRPr="007751D5">
              <w:t>45.16</w:t>
            </w:r>
          </w:p>
        </w:tc>
        <w:tc>
          <w:tcPr>
            <w:tcW w:w="602" w:type="dxa"/>
            <w:noWrap/>
            <w:hideMark/>
          </w:tcPr>
          <w:p w:rsidR="008170C8" w:rsidRPr="007751D5" w:rsidRDefault="008170C8" w:rsidP="008170C8">
            <w:r w:rsidRPr="007751D5">
              <w:t>74</w:t>
            </w:r>
          </w:p>
        </w:tc>
        <w:tc>
          <w:tcPr>
            <w:tcW w:w="1053" w:type="dxa"/>
            <w:noWrap/>
            <w:hideMark/>
          </w:tcPr>
          <w:p w:rsidR="008170C8" w:rsidRPr="007751D5" w:rsidRDefault="008170C8" w:rsidP="008170C8">
            <w:r w:rsidRPr="007751D5">
              <w:t>26634.00</w:t>
            </w:r>
          </w:p>
        </w:tc>
        <w:tc>
          <w:tcPr>
            <w:tcW w:w="941" w:type="dxa"/>
            <w:noWrap/>
            <w:hideMark/>
          </w:tcPr>
          <w:p w:rsidR="008170C8" w:rsidRPr="007751D5" w:rsidRDefault="008170C8" w:rsidP="008170C8">
            <w:r w:rsidRPr="007751D5">
              <w:t>NA</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82.62</w:t>
            </w:r>
          </w:p>
        </w:tc>
        <w:tc>
          <w:tcPr>
            <w:tcW w:w="768" w:type="dxa"/>
            <w:noWrap/>
            <w:hideMark/>
          </w:tcPr>
          <w:p w:rsidR="008170C8" w:rsidRPr="007751D5" w:rsidRDefault="008170C8" w:rsidP="008170C8">
            <w:r w:rsidRPr="007751D5">
              <w:t>96.99</w:t>
            </w:r>
          </w:p>
        </w:tc>
      </w:tr>
      <w:tr w:rsidR="008170C8" w:rsidRPr="007751D5" w:rsidTr="00A164A9">
        <w:trPr>
          <w:trHeight w:val="288"/>
        </w:trPr>
        <w:tc>
          <w:tcPr>
            <w:tcW w:w="1285" w:type="dxa"/>
            <w:noWrap/>
            <w:hideMark/>
          </w:tcPr>
          <w:p w:rsidR="008170C8" w:rsidRPr="007751D5" w:rsidRDefault="008170C8" w:rsidP="008170C8">
            <w:r w:rsidRPr="007751D5">
              <w:t>RP189</w:t>
            </w:r>
          </w:p>
        </w:tc>
        <w:tc>
          <w:tcPr>
            <w:tcW w:w="4387" w:type="dxa"/>
            <w:noWrap/>
            <w:hideMark/>
          </w:tcPr>
          <w:p w:rsidR="008170C8" w:rsidRPr="007751D5" w:rsidRDefault="008170C8" w:rsidP="008170C8">
            <w:r w:rsidRPr="007751D5">
              <w:t>KUTTA::IRGC 5218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62.06</w:t>
            </w:r>
          </w:p>
        </w:tc>
        <w:tc>
          <w:tcPr>
            <w:tcW w:w="718" w:type="dxa"/>
            <w:noWrap/>
            <w:hideMark/>
          </w:tcPr>
          <w:p w:rsidR="008170C8" w:rsidRPr="007751D5" w:rsidRDefault="008170C8" w:rsidP="008170C8">
            <w:r w:rsidRPr="007751D5">
              <w:t>26.64</w:t>
            </w:r>
          </w:p>
        </w:tc>
        <w:tc>
          <w:tcPr>
            <w:tcW w:w="718" w:type="dxa"/>
            <w:noWrap/>
            <w:hideMark/>
          </w:tcPr>
          <w:p w:rsidR="008170C8" w:rsidRPr="007751D5" w:rsidRDefault="008170C8" w:rsidP="008170C8">
            <w:r w:rsidRPr="007751D5">
              <w:t>47.51</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16271.90</w:t>
            </w:r>
          </w:p>
        </w:tc>
        <w:tc>
          <w:tcPr>
            <w:tcW w:w="941" w:type="dxa"/>
            <w:noWrap/>
            <w:hideMark/>
          </w:tcPr>
          <w:p w:rsidR="008170C8" w:rsidRPr="007751D5" w:rsidRDefault="008170C8" w:rsidP="008170C8">
            <w:r w:rsidRPr="007751D5">
              <w:t>5280.51</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7.79</w:t>
            </w:r>
          </w:p>
        </w:tc>
      </w:tr>
      <w:tr w:rsidR="008170C8" w:rsidRPr="007751D5" w:rsidTr="00A164A9">
        <w:trPr>
          <w:trHeight w:val="288"/>
        </w:trPr>
        <w:tc>
          <w:tcPr>
            <w:tcW w:w="1285" w:type="dxa"/>
            <w:noWrap/>
            <w:hideMark/>
          </w:tcPr>
          <w:p w:rsidR="008170C8" w:rsidRPr="007751D5" w:rsidRDefault="008170C8" w:rsidP="008170C8">
            <w:r w:rsidRPr="007751D5">
              <w:t>RP190</w:t>
            </w:r>
          </w:p>
        </w:tc>
        <w:tc>
          <w:tcPr>
            <w:tcW w:w="4387" w:type="dxa"/>
            <w:noWrap/>
            <w:hideMark/>
          </w:tcPr>
          <w:p w:rsidR="008170C8" w:rsidRPr="007751D5" w:rsidRDefault="008170C8" w:rsidP="008170C8">
            <w:r w:rsidRPr="007751D5">
              <w:t>LABRA::IRGC 7475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28.05</w:t>
            </w:r>
          </w:p>
        </w:tc>
        <w:tc>
          <w:tcPr>
            <w:tcW w:w="718" w:type="dxa"/>
            <w:noWrap/>
            <w:hideMark/>
          </w:tcPr>
          <w:p w:rsidR="008170C8" w:rsidRPr="007751D5" w:rsidRDefault="008170C8" w:rsidP="008170C8">
            <w:r w:rsidRPr="007751D5">
              <w:t>22.87</w:t>
            </w:r>
          </w:p>
        </w:tc>
        <w:tc>
          <w:tcPr>
            <w:tcW w:w="718" w:type="dxa"/>
            <w:noWrap/>
            <w:hideMark/>
          </w:tcPr>
          <w:p w:rsidR="008170C8" w:rsidRPr="007751D5" w:rsidRDefault="008170C8" w:rsidP="008170C8">
            <w:r w:rsidRPr="007751D5">
              <w:t>49.95</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16165.28</w:t>
            </w:r>
          </w:p>
        </w:tc>
        <w:tc>
          <w:tcPr>
            <w:tcW w:w="941" w:type="dxa"/>
            <w:noWrap/>
            <w:hideMark/>
          </w:tcPr>
          <w:p w:rsidR="008170C8" w:rsidRPr="007751D5" w:rsidRDefault="008170C8" w:rsidP="008170C8">
            <w:r w:rsidRPr="007751D5">
              <w:t>5760.78</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255.81</w:t>
            </w:r>
          </w:p>
        </w:tc>
        <w:tc>
          <w:tcPr>
            <w:tcW w:w="768" w:type="dxa"/>
            <w:noWrap/>
            <w:hideMark/>
          </w:tcPr>
          <w:p w:rsidR="008170C8" w:rsidRPr="007751D5" w:rsidRDefault="008170C8" w:rsidP="008170C8">
            <w:r w:rsidRPr="007751D5">
              <w:t>98.09</w:t>
            </w:r>
          </w:p>
        </w:tc>
      </w:tr>
      <w:tr w:rsidR="008170C8" w:rsidRPr="007751D5" w:rsidTr="00A164A9">
        <w:trPr>
          <w:trHeight w:val="288"/>
        </w:trPr>
        <w:tc>
          <w:tcPr>
            <w:tcW w:w="1285" w:type="dxa"/>
            <w:noWrap/>
            <w:hideMark/>
          </w:tcPr>
          <w:p w:rsidR="008170C8" w:rsidRPr="007751D5" w:rsidRDefault="008170C8" w:rsidP="008170C8">
            <w:r w:rsidRPr="007751D5">
              <w:t>RP191</w:t>
            </w:r>
          </w:p>
        </w:tc>
        <w:tc>
          <w:tcPr>
            <w:tcW w:w="4387" w:type="dxa"/>
            <w:noWrap/>
            <w:hideMark/>
          </w:tcPr>
          <w:p w:rsidR="008170C8" w:rsidRPr="007751D5" w:rsidRDefault="008170C8" w:rsidP="008170C8">
            <w:r w:rsidRPr="007751D5">
              <w:t>LAI YIP ZIM::IRGC 495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138.23</w:t>
            </w:r>
          </w:p>
        </w:tc>
        <w:tc>
          <w:tcPr>
            <w:tcW w:w="718" w:type="dxa"/>
            <w:noWrap/>
            <w:hideMark/>
          </w:tcPr>
          <w:p w:rsidR="008170C8" w:rsidRPr="007751D5" w:rsidRDefault="008170C8" w:rsidP="008170C8">
            <w:r w:rsidRPr="007751D5">
              <w:t>23.52</w:t>
            </w:r>
          </w:p>
        </w:tc>
        <w:tc>
          <w:tcPr>
            <w:tcW w:w="718" w:type="dxa"/>
            <w:noWrap/>
            <w:hideMark/>
          </w:tcPr>
          <w:p w:rsidR="008170C8" w:rsidRPr="007751D5" w:rsidRDefault="008170C8" w:rsidP="008170C8">
            <w:r w:rsidRPr="007751D5">
              <w:t>54.94</w:t>
            </w:r>
          </w:p>
        </w:tc>
        <w:tc>
          <w:tcPr>
            <w:tcW w:w="602" w:type="dxa"/>
            <w:noWrap/>
            <w:hideMark/>
          </w:tcPr>
          <w:p w:rsidR="008170C8" w:rsidRPr="007751D5" w:rsidRDefault="008170C8" w:rsidP="008170C8">
            <w:r w:rsidRPr="007751D5">
              <w:t>54</w:t>
            </w:r>
          </w:p>
        </w:tc>
        <w:tc>
          <w:tcPr>
            <w:tcW w:w="1053" w:type="dxa"/>
            <w:noWrap/>
            <w:hideMark/>
          </w:tcPr>
          <w:p w:rsidR="008170C8" w:rsidRPr="007751D5" w:rsidRDefault="008170C8" w:rsidP="008170C8">
            <w:r w:rsidRPr="007751D5">
              <w:t>21338.21</w:t>
            </w:r>
          </w:p>
        </w:tc>
        <w:tc>
          <w:tcPr>
            <w:tcW w:w="941" w:type="dxa"/>
            <w:noWrap/>
            <w:hideMark/>
          </w:tcPr>
          <w:p w:rsidR="008170C8" w:rsidRPr="007751D5" w:rsidRDefault="008170C8" w:rsidP="008170C8">
            <w:r w:rsidRPr="007751D5">
              <w:t>7154.51</w:t>
            </w:r>
          </w:p>
        </w:tc>
        <w:tc>
          <w:tcPr>
            <w:tcW w:w="607" w:type="dxa"/>
            <w:noWrap/>
            <w:hideMark/>
          </w:tcPr>
          <w:p w:rsidR="008170C8" w:rsidRPr="007751D5" w:rsidRDefault="008170C8" w:rsidP="008170C8">
            <w:r w:rsidRPr="007751D5">
              <w:t>0.39</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7.55</w:t>
            </w:r>
          </w:p>
        </w:tc>
      </w:tr>
      <w:tr w:rsidR="008170C8" w:rsidRPr="007751D5" w:rsidTr="00A164A9">
        <w:trPr>
          <w:trHeight w:val="288"/>
        </w:trPr>
        <w:tc>
          <w:tcPr>
            <w:tcW w:w="1285" w:type="dxa"/>
            <w:noWrap/>
            <w:hideMark/>
          </w:tcPr>
          <w:p w:rsidR="008170C8" w:rsidRPr="007751D5" w:rsidRDefault="008170C8" w:rsidP="008170C8">
            <w:r w:rsidRPr="007751D5">
              <w:t>RP192</w:t>
            </w:r>
          </w:p>
        </w:tc>
        <w:tc>
          <w:tcPr>
            <w:tcW w:w="4387" w:type="dxa"/>
            <w:noWrap/>
            <w:hideMark/>
          </w:tcPr>
          <w:p w:rsidR="008170C8" w:rsidRPr="007751D5" w:rsidRDefault="008170C8" w:rsidP="008170C8">
            <w:r w:rsidRPr="007751D5">
              <w:t>LALKA (LAL DHAN)::IRGC 6494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38.55</w:t>
            </w:r>
          </w:p>
        </w:tc>
        <w:tc>
          <w:tcPr>
            <w:tcW w:w="718" w:type="dxa"/>
            <w:noWrap/>
            <w:hideMark/>
          </w:tcPr>
          <w:p w:rsidR="008170C8" w:rsidRPr="007751D5" w:rsidRDefault="008170C8" w:rsidP="008170C8">
            <w:r w:rsidRPr="007751D5">
              <w:t>26.15</w:t>
            </w:r>
          </w:p>
        </w:tc>
        <w:tc>
          <w:tcPr>
            <w:tcW w:w="718" w:type="dxa"/>
            <w:noWrap/>
            <w:hideMark/>
          </w:tcPr>
          <w:p w:rsidR="008170C8" w:rsidRPr="007751D5" w:rsidRDefault="008170C8" w:rsidP="008170C8">
            <w:r w:rsidRPr="007751D5">
              <w:t>50.74</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13027.03</w:t>
            </w:r>
          </w:p>
        </w:tc>
        <w:tc>
          <w:tcPr>
            <w:tcW w:w="941" w:type="dxa"/>
            <w:noWrap/>
            <w:hideMark/>
          </w:tcPr>
          <w:p w:rsidR="008170C8" w:rsidRPr="007751D5" w:rsidRDefault="008170C8" w:rsidP="008170C8">
            <w:r w:rsidRPr="007751D5">
              <w:t>4906.43</w:t>
            </w:r>
          </w:p>
        </w:tc>
        <w:tc>
          <w:tcPr>
            <w:tcW w:w="607" w:type="dxa"/>
            <w:noWrap/>
            <w:hideMark/>
          </w:tcPr>
          <w:p w:rsidR="008170C8" w:rsidRPr="007751D5" w:rsidRDefault="008170C8" w:rsidP="008170C8">
            <w:r w:rsidRPr="007751D5">
              <w:t>0.36</w:t>
            </w:r>
          </w:p>
        </w:tc>
        <w:tc>
          <w:tcPr>
            <w:tcW w:w="991" w:type="dxa"/>
            <w:noWrap/>
            <w:hideMark/>
          </w:tcPr>
          <w:p w:rsidR="008170C8" w:rsidRPr="007751D5" w:rsidRDefault="008170C8" w:rsidP="008170C8">
            <w:r w:rsidRPr="007751D5">
              <w:t>246.87</w:t>
            </w:r>
          </w:p>
        </w:tc>
        <w:tc>
          <w:tcPr>
            <w:tcW w:w="768" w:type="dxa"/>
            <w:noWrap/>
            <w:hideMark/>
          </w:tcPr>
          <w:p w:rsidR="008170C8" w:rsidRPr="007751D5" w:rsidRDefault="008170C8" w:rsidP="008170C8">
            <w:r w:rsidRPr="007751D5">
              <w:t>96.16</w:t>
            </w:r>
          </w:p>
        </w:tc>
      </w:tr>
      <w:tr w:rsidR="008170C8" w:rsidRPr="007751D5" w:rsidTr="00A164A9">
        <w:trPr>
          <w:trHeight w:val="288"/>
        </w:trPr>
        <w:tc>
          <w:tcPr>
            <w:tcW w:w="1285" w:type="dxa"/>
            <w:noWrap/>
            <w:hideMark/>
          </w:tcPr>
          <w:p w:rsidR="008170C8" w:rsidRPr="007751D5" w:rsidRDefault="008170C8" w:rsidP="008170C8">
            <w:r w:rsidRPr="007751D5">
              <w:t>RP193</w:t>
            </w:r>
          </w:p>
        </w:tc>
        <w:tc>
          <w:tcPr>
            <w:tcW w:w="4387" w:type="dxa"/>
            <w:noWrap/>
            <w:hideMark/>
          </w:tcPr>
          <w:p w:rsidR="008170C8" w:rsidRPr="007751D5" w:rsidRDefault="008170C8" w:rsidP="008170C8">
            <w:r w:rsidRPr="007751D5">
              <w:t>LALSAITA::IRGC 4391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3</w:t>
            </w:r>
          </w:p>
        </w:tc>
        <w:tc>
          <w:tcPr>
            <w:tcW w:w="830" w:type="dxa"/>
            <w:noWrap/>
            <w:hideMark/>
          </w:tcPr>
          <w:p w:rsidR="008170C8" w:rsidRPr="007751D5" w:rsidRDefault="008170C8" w:rsidP="008170C8">
            <w:r w:rsidRPr="007751D5">
              <w:t>111.92</w:t>
            </w:r>
          </w:p>
        </w:tc>
        <w:tc>
          <w:tcPr>
            <w:tcW w:w="718" w:type="dxa"/>
            <w:noWrap/>
            <w:hideMark/>
          </w:tcPr>
          <w:p w:rsidR="008170C8" w:rsidRPr="007751D5" w:rsidRDefault="008170C8" w:rsidP="008170C8">
            <w:r w:rsidRPr="007751D5">
              <w:t>22.03</w:t>
            </w:r>
          </w:p>
        </w:tc>
        <w:tc>
          <w:tcPr>
            <w:tcW w:w="718" w:type="dxa"/>
            <w:noWrap/>
            <w:hideMark/>
          </w:tcPr>
          <w:p w:rsidR="008170C8" w:rsidRPr="007751D5" w:rsidRDefault="008170C8" w:rsidP="008170C8">
            <w:r w:rsidRPr="007751D5">
              <w:t>42.10</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11568.75</w:t>
            </w:r>
          </w:p>
        </w:tc>
        <w:tc>
          <w:tcPr>
            <w:tcW w:w="941" w:type="dxa"/>
            <w:noWrap/>
            <w:hideMark/>
          </w:tcPr>
          <w:p w:rsidR="008170C8" w:rsidRPr="007751D5" w:rsidRDefault="008170C8" w:rsidP="008170C8">
            <w:r w:rsidRPr="007751D5">
              <w:t>4961.18</w:t>
            </w:r>
          </w:p>
        </w:tc>
        <w:tc>
          <w:tcPr>
            <w:tcW w:w="607" w:type="dxa"/>
            <w:noWrap/>
            <w:hideMark/>
          </w:tcPr>
          <w:p w:rsidR="008170C8" w:rsidRPr="007751D5" w:rsidRDefault="008170C8" w:rsidP="008170C8">
            <w:r w:rsidRPr="007751D5">
              <w:t>0.43</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8.81</w:t>
            </w:r>
          </w:p>
        </w:tc>
      </w:tr>
      <w:tr w:rsidR="008170C8" w:rsidRPr="007751D5" w:rsidTr="00A164A9">
        <w:trPr>
          <w:trHeight w:val="288"/>
        </w:trPr>
        <w:tc>
          <w:tcPr>
            <w:tcW w:w="1285" w:type="dxa"/>
            <w:noWrap/>
            <w:hideMark/>
          </w:tcPr>
          <w:p w:rsidR="008170C8" w:rsidRPr="007751D5" w:rsidRDefault="008170C8" w:rsidP="008170C8">
            <w:r w:rsidRPr="007751D5">
              <w:t>RP194</w:t>
            </w:r>
          </w:p>
        </w:tc>
        <w:tc>
          <w:tcPr>
            <w:tcW w:w="4387" w:type="dxa"/>
            <w:noWrap/>
            <w:hideMark/>
          </w:tcPr>
          <w:p w:rsidR="008170C8" w:rsidRPr="007751D5" w:rsidRDefault="008170C8" w:rsidP="008170C8">
            <w:r w:rsidRPr="007751D5">
              <w:t>LARHA MUGAD::IRGC 5233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108.85</w:t>
            </w:r>
          </w:p>
        </w:tc>
        <w:tc>
          <w:tcPr>
            <w:tcW w:w="718" w:type="dxa"/>
            <w:noWrap/>
            <w:hideMark/>
          </w:tcPr>
          <w:p w:rsidR="008170C8" w:rsidRPr="007751D5" w:rsidRDefault="008170C8" w:rsidP="008170C8">
            <w:r w:rsidRPr="007751D5">
              <w:t>18.64</w:t>
            </w:r>
          </w:p>
        </w:tc>
        <w:tc>
          <w:tcPr>
            <w:tcW w:w="718" w:type="dxa"/>
            <w:noWrap/>
            <w:hideMark/>
          </w:tcPr>
          <w:p w:rsidR="008170C8" w:rsidRPr="007751D5" w:rsidRDefault="008170C8" w:rsidP="008170C8">
            <w:r w:rsidRPr="007751D5">
              <w:t>28.60</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8398.35</w:t>
            </w:r>
          </w:p>
        </w:tc>
        <w:tc>
          <w:tcPr>
            <w:tcW w:w="941" w:type="dxa"/>
            <w:noWrap/>
            <w:hideMark/>
          </w:tcPr>
          <w:p w:rsidR="008170C8" w:rsidRPr="007751D5" w:rsidRDefault="008170C8" w:rsidP="008170C8">
            <w:r w:rsidRPr="007751D5">
              <w:t>3197.12</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3.79</w:t>
            </w:r>
          </w:p>
        </w:tc>
      </w:tr>
      <w:tr w:rsidR="008170C8" w:rsidRPr="007751D5" w:rsidTr="00A164A9">
        <w:trPr>
          <w:trHeight w:val="288"/>
        </w:trPr>
        <w:tc>
          <w:tcPr>
            <w:tcW w:w="1285" w:type="dxa"/>
            <w:noWrap/>
            <w:hideMark/>
          </w:tcPr>
          <w:p w:rsidR="008170C8" w:rsidRPr="007751D5" w:rsidRDefault="008170C8" w:rsidP="008170C8">
            <w:r w:rsidRPr="007751D5">
              <w:t>RP196</w:t>
            </w:r>
          </w:p>
        </w:tc>
        <w:tc>
          <w:tcPr>
            <w:tcW w:w="4387" w:type="dxa"/>
            <w:noWrap/>
            <w:hideMark/>
          </w:tcPr>
          <w:p w:rsidR="008170C8" w:rsidRPr="007751D5" w:rsidRDefault="008170C8" w:rsidP="008170C8">
            <w:r w:rsidRPr="007751D5">
              <w:t>LENJA MURALI::IRGC 6681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126.81</w:t>
            </w:r>
          </w:p>
        </w:tc>
        <w:tc>
          <w:tcPr>
            <w:tcW w:w="718" w:type="dxa"/>
            <w:noWrap/>
            <w:hideMark/>
          </w:tcPr>
          <w:p w:rsidR="008170C8" w:rsidRPr="007751D5" w:rsidRDefault="008170C8" w:rsidP="008170C8">
            <w:r w:rsidRPr="007751D5">
              <w:t>27.58</w:t>
            </w:r>
          </w:p>
        </w:tc>
        <w:tc>
          <w:tcPr>
            <w:tcW w:w="718" w:type="dxa"/>
            <w:noWrap/>
            <w:hideMark/>
          </w:tcPr>
          <w:p w:rsidR="008170C8" w:rsidRPr="007751D5" w:rsidRDefault="008170C8" w:rsidP="008170C8">
            <w:r w:rsidRPr="007751D5">
              <w:t>57.43</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18080.58</w:t>
            </w:r>
          </w:p>
        </w:tc>
        <w:tc>
          <w:tcPr>
            <w:tcW w:w="941" w:type="dxa"/>
            <w:noWrap/>
            <w:hideMark/>
          </w:tcPr>
          <w:p w:rsidR="008170C8" w:rsidRPr="007751D5" w:rsidRDefault="008170C8" w:rsidP="008170C8">
            <w:r w:rsidRPr="007751D5">
              <w:t>6639.62</w:t>
            </w:r>
          </w:p>
        </w:tc>
        <w:tc>
          <w:tcPr>
            <w:tcW w:w="607" w:type="dxa"/>
            <w:noWrap/>
            <w:hideMark/>
          </w:tcPr>
          <w:p w:rsidR="008170C8" w:rsidRPr="007751D5" w:rsidRDefault="008170C8" w:rsidP="008170C8">
            <w:r w:rsidRPr="007751D5">
              <w:t>0.43</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96.71</w:t>
            </w:r>
          </w:p>
        </w:tc>
      </w:tr>
      <w:tr w:rsidR="008170C8" w:rsidRPr="007751D5" w:rsidTr="00A164A9">
        <w:trPr>
          <w:trHeight w:val="288"/>
        </w:trPr>
        <w:tc>
          <w:tcPr>
            <w:tcW w:w="1285" w:type="dxa"/>
            <w:noWrap/>
            <w:hideMark/>
          </w:tcPr>
          <w:p w:rsidR="008170C8" w:rsidRPr="007751D5" w:rsidRDefault="008170C8" w:rsidP="008170C8">
            <w:r w:rsidRPr="007751D5">
              <w:t>RP197</w:t>
            </w:r>
          </w:p>
        </w:tc>
        <w:tc>
          <w:tcPr>
            <w:tcW w:w="4387" w:type="dxa"/>
            <w:noWrap/>
            <w:hideMark/>
          </w:tcPr>
          <w:p w:rsidR="008170C8" w:rsidRPr="007751D5" w:rsidRDefault="008170C8" w:rsidP="008170C8">
            <w:r w:rsidRPr="007751D5">
              <w:t>LEUANG YAI 29-12-2::IRGC 88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27.46</w:t>
            </w:r>
          </w:p>
        </w:tc>
        <w:tc>
          <w:tcPr>
            <w:tcW w:w="718" w:type="dxa"/>
            <w:noWrap/>
            <w:hideMark/>
          </w:tcPr>
          <w:p w:rsidR="008170C8" w:rsidRPr="007751D5" w:rsidRDefault="008170C8" w:rsidP="008170C8">
            <w:r w:rsidRPr="007751D5">
              <w:t>22.30</w:t>
            </w:r>
          </w:p>
        </w:tc>
        <w:tc>
          <w:tcPr>
            <w:tcW w:w="718" w:type="dxa"/>
            <w:noWrap/>
            <w:hideMark/>
          </w:tcPr>
          <w:p w:rsidR="008170C8" w:rsidRPr="007751D5" w:rsidRDefault="008170C8" w:rsidP="008170C8">
            <w:r w:rsidRPr="007751D5">
              <w:t>40.09</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22628.49</w:t>
            </w:r>
          </w:p>
        </w:tc>
        <w:tc>
          <w:tcPr>
            <w:tcW w:w="941" w:type="dxa"/>
            <w:noWrap/>
            <w:hideMark/>
          </w:tcPr>
          <w:p w:rsidR="008170C8" w:rsidRPr="007751D5" w:rsidRDefault="008170C8" w:rsidP="008170C8">
            <w:r w:rsidRPr="007751D5">
              <w:t>5535.94</w:t>
            </w:r>
          </w:p>
        </w:tc>
        <w:tc>
          <w:tcPr>
            <w:tcW w:w="607" w:type="dxa"/>
            <w:noWrap/>
            <w:hideMark/>
          </w:tcPr>
          <w:p w:rsidR="008170C8" w:rsidRPr="007751D5" w:rsidRDefault="008170C8" w:rsidP="008170C8">
            <w:r w:rsidRPr="007751D5">
              <w:t>0.28</w:t>
            </w:r>
          </w:p>
        </w:tc>
        <w:tc>
          <w:tcPr>
            <w:tcW w:w="991" w:type="dxa"/>
            <w:noWrap/>
            <w:hideMark/>
          </w:tcPr>
          <w:p w:rsidR="008170C8" w:rsidRPr="007751D5" w:rsidRDefault="008170C8" w:rsidP="008170C8">
            <w:r w:rsidRPr="007751D5">
              <w:t>300.50</w:t>
            </w:r>
          </w:p>
        </w:tc>
        <w:tc>
          <w:tcPr>
            <w:tcW w:w="768" w:type="dxa"/>
            <w:noWrap/>
            <w:hideMark/>
          </w:tcPr>
          <w:p w:rsidR="008170C8" w:rsidRPr="007751D5" w:rsidRDefault="008170C8" w:rsidP="008170C8">
            <w:r w:rsidRPr="007751D5">
              <w:t>96.88</w:t>
            </w:r>
          </w:p>
        </w:tc>
      </w:tr>
      <w:tr w:rsidR="008170C8" w:rsidRPr="007751D5" w:rsidTr="00A164A9">
        <w:trPr>
          <w:trHeight w:val="288"/>
        </w:trPr>
        <w:tc>
          <w:tcPr>
            <w:tcW w:w="1285" w:type="dxa"/>
            <w:noWrap/>
            <w:hideMark/>
          </w:tcPr>
          <w:p w:rsidR="008170C8" w:rsidRPr="007751D5" w:rsidRDefault="008170C8" w:rsidP="008170C8">
            <w:r w:rsidRPr="007751D5">
              <w:t>RP198</w:t>
            </w:r>
          </w:p>
        </w:tc>
        <w:tc>
          <w:tcPr>
            <w:tcW w:w="4387" w:type="dxa"/>
            <w:noWrap/>
            <w:hideMark/>
          </w:tcPr>
          <w:p w:rsidR="008170C8" w:rsidRPr="007751D5" w:rsidRDefault="008170C8" w:rsidP="008170C8">
            <w:r w:rsidRPr="007751D5">
              <w:t>LU MAO ZHAN::IRGC 6815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5</w:t>
            </w:r>
          </w:p>
        </w:tc>
        <w:tc>
          <w:tcPr>
            <w:tcW w:w="830" w:type="dxa"/>
            <w:noWrap/>
            <w:hideMark/>
          </w:tcPr>
          <w:p w:rsidR="008170C8" w:rsidRPr="007751D5" w:rsidRDefault="008170C8" w:rsidP="008170C8">
            <w:r w:rsidRPr="007751D5">
              <w:t>94.09</w:t>
            </w:r>
          </w:p>
        </w:tc>
        <w:tc>
          <w:tcPr>
            <w:tcW w:w="718" w:type="dxa"/>
            <w:noWrap/>
            <w:hideMark/>
          </w:tcPr>
          <w:p w:rsidR="008170C8" w:rsidRPr="007751D5" w:rsidRDefault="008170C8" w:rsidP="008170C8">
            <w:r w:rsidRPr="007751D5">
              <w:t>19.65</w:t>
            </w:r>
          </w:p>
        </w:tc>
        <w:tc>
          <w:tcPr>
            <w:tcW w:w="718" w:type="dxa"/>
            <w:noWrap/>
            <w:hideMark/>
          </w:tcPr>
          <w:p w:rsidR="008170C8" w:rsidRPr="007751D5" w:rsidRDefault="008170C8" w:rsidP="008170C8">
            <w:r w:rsidRPr="007751D5">
              <w:t>21.68</w:t>
            </w:r>
          </w:p>
        </w:tc>
        <w:tc>
          <w:tcPr>
            <w:tcW w:w="602" w:type="dxa"/>
            <w:noWrap/>
            <w:hideMark/>
          </w:tcPr>
          <w:p w:rsidR="008170C8" w:rsidRPr="007751D5" w:rsidRDefault="008170C8" w:rsidP="008170C8">
            <w:r w:rsidRPr="007751D5">
              <w:t>50</w:t>
            </w:r>
          </w:p>
        </w:tc>
        <w:tc>
          <w:tcPr>
            <w:tcW w:w="1053" w:type="dxa"/>
            <w:noWrap/>
            <w:hideMark/>
          </w:tcPr>
          <w:p w:rsidR="008170C8" w:rsidRPr="007751D5" w:rsidRDefault="008170C8" w:rsidP="008170C8">
            <w:r w:rsidRPr="007751D5">
              <w:t>5685.19</w:t>
            </w:r>
          </w:p>
        </w:tc>
        <w:tc>
          <w:tcPr>
            <w:tcW w:w="941" w:type="dxa"/>
            <w:noWrap/>
            <w:hideMark/>
          </w:tcPr>
          <w:p w:rsidR="008170C8" w:rsidRPr="007751D5" w:rsidRDefault="008170C8" w:rsidP="008170C8">
            <w:r w:rsidRPr="007751D5">
              <w:t>2353.51</w:t>
            </w:r>
          </w:p>
        </w:tc>
        <w:tc>
          <w:tcPr>
            <w:tcW w:w="607" w:type="dxa"/>
            <w:noWrap/>
            <w:hideMark/>
          </w:tcPr>
          <w:p w:rsidR="008170C8" w:rsidRPr="007751D5" w:rsidRDefault="008170C8" w:rsidP="008170C8">
            <w:r w:rsidRPr="007751D5">
              <w:t>0.39</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4.18</w:t>
            </w:r>
          </w:p>
        </w:tc>
      </w:tr>
      <w:tr w:rsidR="008170C8" w:rsidRPr="007751D5" w:rsidTr="00A164A9">
        <w:trPr>
          <w:trHeight w:val="288"/>
        </w:trPr>
        <w:tc>
          <w:tcPr>
            <w:tcW w:w="1285" w:type="dxa"/>
            <w:noWrap/>
            <w:hideMark/>
          </w:tcPr>
          <w:p w:rsidR="008170C8" w:rsidRPr="007751D5" w:rsidRDefault="008170C8" w:rsidP="008170C8">
            <w:r w:rsidRPr="007751D5">
              <w:t>RP199</w:t>
            </w:r>
          </w:p>
        </w:tc>
        <w:tc>
          <w:tcPr>
            <w:tcW w:w="4387" w:type="dxa"/>
            <w:noWrap/>
            <w:hideMark/>
          </w:tcPr>
          <w:p w:rsidR="008170C8" w:rsidRPr="007751D5" w:rsidRDefault="008170C8" w:rsidP="008170C8">
            <w:r w:rsidRPr="007751D5">
              <w:t>LUA CHAN HUONG::IRGC 1680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78.05</w:t>
            </w:r>
          </w:p>
        </w:tc>
        <w:tc>
          <w:tcPr>
            <w:tcW w:w="718" w:type="dxa"/>
            <w:noWrap/>
            <w:hideMark/>
          </w:tcPr>
          <w:p w:rsidR="008170C8" w:rsidRPr="007751D5" w:rsidRDefault="008170C8" w:rsidP="008170C8">
            <w:r w:rsidRPr="007751D5">
              <w:t>18.68</w:t>
            </w:r>
          </w:p>
        </w:tc>
        <w:tc>
          <w:tcPr>
            <w:tcW w:w="718" w:type="dxa"/>
            <w:noWrap/>
            <w:hideMark/>
          </w:tcPr>
          <w:p w:rsidR="008170C8" w:rsidRPr="007751D5" w:rsidRDefault="008170C8" w:rsidP="008170C8">
            <w:r w:rsidRPr="007751D5">
              <w:t>18.59</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20126.15</w:t>
            </w:r>
          </w:p>
        </w:tc>
        <w:tc>
          <w:tcPr>
            <w:tcW w:w="941" w:type="dxa"/>
            <w:noWrap/>
            <w:hideMark/>
          </w:tcPr>
          <w:p w:rsidR="008170C8" w:rsidRPr="007751D5" w:rsidRDefault="008170C8" w:rsidP="008170C8">
            <w:r w:rsidRPr="007751D5">
              <w:t>4502.10</w:t>
            </w:r>
          </w:p>
        </w:tc>
        <w:tc>
          <w:tcPr>
            <w:tcW w:w="607" w:type="dxa"/>
            <w:noWrap/>
            <w:hideMark/>
          </w:tcPr>
          <w:p w:rsidR="008170C8" w:rsidRPr="007751D5" w:rsidRDefault="008170C8" w:rsidP="008170C8">
            <w:r w:rsidRPr="007751D5">
              <w:t>0.31</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7.08</w:t>
            </w:r>
          </w:p>
        </w:tc>
      </w:tr>
      <w:tr w:rsidR="008170C8" w:rsidRPr="007751D5" w:rsidTr="00A164A9">
        <w:trPr>
          <w:trHeight w:val="288"/>
        </w:trPr>
        <w:tc>
          <w:tcPr>
            <w:tcW w:w="1285" w:type="dxa"/>
            <w:noWrap/>
            <w:hideMark/>
          </w:tcPr>
          <w:p w:rsidR="008170C8" w:rsidRPr="007751D5" w:rsidRDefault="008170C8" w:rsidP="008170C8">
            <w:r w:rsidRPr="007751D5">
              <w:t>RP200</w:t>
            </w:r>
          </w:p>
        </w:tc>
        <w:tc>
          <w:tcPr>
            <w:tcW w:w="4387" w:type="dxa"/>
            <w:noWrap/>
            <w:hideMark/>
          </w:tcPr>
          <w:p w:rsidR="008170C8" w:rsidRPr="007751D5" w:rsidRDefault="008170C8" w:rsidP="008170C8">
            <w:r w:rsidRPr="007751D5">
              <w:t>MAKALIOKA::IRGC 37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108.39</w:t>
            </w:r>
          </w:p>
        </w:tc>
        <w:tc>
          <w:tcPr>
            <w:tcW w:w="718" w:type="dxa"/>
            <w:noWrap/>
            <w:hideMark/>
          </w:tcPr>
          <w:p w:rsidR="008170C8" w:rsidRPr="007751D5" w:rsidRDefault="008170C8" w:rsidP="008170C8">
            <w:r w:rsidRPr="007751D5">
              <w:t>21.62</w:t>
            </w:r>
          </w:p>
        </w:tc>
        <w:tc>
          <w:tcPr>
            <w:tcW w:w="718" w:type="dxa"/>
            <w:noWrap/>
            <w:hideMark/>
          </w:tcPr>
          <w:p w:rsidR="008170C8" w:rsidRPr="007751D5" w:rsidRDefault="008170C8" w:rsidP="008170C8">
            <w:r w:rsidRPr="007751D5">
              <w:t>34.30</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14758.87</w:t>
            </w:r>
          </w:p>
        </w:tc>
        <w:tc>
          <w:tcPr>
            <w:tcW w:w="941" w:type="dxa"/>
            <w:noWrap/>
            <w:hideMark/>
          </w:tcPr>
          <w:p w:rsidR="008170C8" w:rsidRPr="007751D5" w:rsidRDefault="008170C8" w:rsidP="008170C8">
            <w:r w:rsidRPr="007751D5">
              <w:t>5578.79</w:t>
            </w:r>
          </w:p>
        </w:tc>
        <w:tc>
          <w:tcPr>
            <w:tcW w:w="607" w:type="dxa"/>
            <w:noWrap/>
            <w:hideMark/>
          </w:tcPr>
          <w:p w:rsidR="008170C8" w:rsidRPr="007751D5" w:rsidRDefault="008170C8" w:rsidP="008170C8">
            <w:r w:rsidRPr="007751D5">
              <w:t>0.44</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8.16</w:t>
            </w:r>
          </w:p>
        </w:tc>
      </w:tr>
      <w:tr w:rsidR="008170C8" w:rsidRPr="007751D5" w:rsidTr="00A164A9">
        <w:trPr>
          <w:trHeight w:val="288"/>
        </w:trPr>
        <w:tc>
          <w:tcPr>
            <w:tcW w:w="1285" w:type="dxa"/>
            <w:noWrap/>
            <w:hideMark/>
          </w:tcPr>
          <w:p w:rsidR="008170C8" w:rsidRPr="007751D5" w:rsidRDefault="008170C8" w:rsidP="008170C8">
            <w:r w:rsidRPr="007751D5">
              <w:t>RP201</w:t>
            </w:r>
          </w:p>
        </w:tc>
        <w:tc>
          <w:tcPr>
            <w:tcW w:w="4387" w:type="dxa"/>
            <w:noWrap/>
            <w:hideMark/>
          </w:tcPr>
          <w:p w:rsidR="008170C8" w:rsidRPr="007751D5" w:rsidRDefault="008170C8" w:rsidP="008170C8">
            <w:r w:rsidRPr="007751D5">
              <w:t>MAKRO::IRGC 7476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28.61</w:t>
            </w:r>
          </w:p>
        </w:tc>
        <w:tc>
          <w:tcPr>
            <w:tcW w:w="718" w:type="dxa"/>
            <w:noWrap/>
            <w:hideMark/>
          </w:tcPr>
          <w:p w:rsidR="008170C8" w:rsidRPr="007751D5" w:rsidRDefault="008170C8" w:rsidP="008170C8">
            <w:r w:rsidRPr="007751D5">
              <w:t>22.98</w:t>
            </w:r>
          </w:p>
        </w:tc>
        <w:tc>
          <w:tcPr>
            <w:tcW w:w="718" w:type="dxa"/>
            <w:noWrap/>
            <w:hideMark/>
          </w:tcPr>
          <w:p w:rsidR="008170C8" w:rsidRPr="007751D5" w:rsidRDefault="008170C8" w:rsidP="008170C8">
            <w:r w:rsidRPr="007751D5">
              <w:t>45.35</w:t>
            </w:r>
          </w:p>
        </w:tc>
        <w:tc>
          <w:tcPr>
            <w:tcW w:w="602" w:type="dxa"/>
            <w:noWrap/>
            <w:hideMark/>
          </w:tcPr>
          <w:p w:rsidR="008170C8" w:rsidRPr="007751D5" w:rsidRDefault="008170C8" w:rsidP="008170C8">
            <w:r w:rsidRPr="007751D5">
              <w:t>50</w:t>
            </w:r>
          </w:p>
        </w:tc>
        <w:tc>
          <w:tcPr>
            <w:tcW w:w="1053" w:type="dxa"/>
            <w:noWrap/>
            <w:hideMark/>
          </w:tcPr>
          <w:p w:rsidR="008170C8" w:rsidRPr="007751D5" w:rsidRDefault="008170C8" w:rsidP="008170C8">
            <w:r w:rsidRPr="007751D5">
              <w:t>13450.75</w:t>
            </w:r>
          </w:p>
        </w:tc>
        <w:tc>
          <w:tcPr>
            <w:tcW w:w="941" w:type="dxa"/>
            <w:noWrap/>
            <w:hideMark/>
          </w:tcPr>
          <w:p w:rsidR="008170C8" w:rsidRPr="007751D5" w:rsidRDefault="008170C8" w:rsidP="008170C8">
            <w:r w:rsidRPr="007751D5">
              <w:t>8149.92</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246.87</w:t>
            </w:r>
          </w:p>
        </w:tc>
        <w:tc>
          <w:tcPr>
            <w:tcW w:w="768" w:type="dxa"/>
            <w:noWrap/>
            <w:hideMark/>
          </w:tcPr>
          <w:p w:rsidR="008170C8" w:rsidRPr="007751D5" w:rsidRDefault="008170C8" w:rsidP="008170C8">
            <w:r w:rsidRPr="007751D5">
              <w:t>98.09</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202</w:t>
            </w:r>
          </w:p>
        </w:tc>
        <w:tc>
          <w:tcPr>
            <w:tcW w:w="4387" w:type="dxa"/>
            <w:noWrap/>
            <w:hideMark/>
          </w:tcPr>
          <w:p w:rsidR="008170C8" w:rsidRPr="007751D5" w:rsidRDefault="008170C8" w:rsidP="008170C8">
            <w:r w:rsidRPr="007751D5">
              <w:t>MAMORIAKA::IRGC 6867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26.12</w:t>
            </w:r>
          </w:p>
        </w:tc>
        <w:tc>
          <w:tcPr>
            <w:tcW w:w="718" w:type="dxa"/>
            <w:noWrap/>
            <w:hideMark/>
          </w:tcPr>
          <w:p w:rsidR="008170C8" w:rsidRPr="007751D5" w:rsidRDefault="008170C8" w:rsidP="008170C8">
            <w:r w:rsidRPr="007751D5">
              <w:t>18.35</w:t>
            </w:r>
          </w:p>
        </w:tc>
        <w:tc>
          <w:tcPr>
            <w:tcW w:w="718" w:type="dxa"/>
            <w:noWrap/>
            <w:hideMark/>
          </w:tcPr>
          <w:p w:rsidR="008170C8" w:rsidRPr="007751D5" w:rsidRDefault="008170C8" w:rsidP="008170C8">
            <w:r w:rsidRPr="007751D5">
              <w:t>35.20</w:t>
            </w:r>
          </w:p>
        </w:tc>
        <w:tc>
          <w:tcPr>
            <w:tcW w:w="602" w:type="dxa"/>
            <w:noWrap/>
            <w:hideMark/>
          </w:tcPr>
          <w:p w:rsidR="008170C8" w:rsidRPr="007751D5" w:rsidRDefault="008170C8" w:rsidP="008170C8">
            <w:r w:rsidRPr="007751D5">
              <w:t>56</w:t>
            </w:r>
          </w:p>
        </w:tc>
        <w:tc>
          <w:tcPr>
            <w:tcW w:w="1053" w:type="dxa"/>
            <w:noWrap/>
            <w:hideMark/>
          </w:tcPr>
          <w:p w:rsidR="008170C8" w:rsidRPr="007751D5" w:rsidRDefault="008170C8" w:rsidP="008170C8">
            <w:r w:rsidRPr="007751D5">
              <w:t>18005.68</w:t>
            </w:r>
          </w:p>
        </w:tc>
        <w:tc>
          <w:tcPr>
            <w:tcW w:w="941" w:type="dxa"/>
            <w:noWrap/>
            <w:hideMark/>
          </w:tcPr>
          <w:p w:rsidR="008170C8" w:rsidRPr="007751D5" w:rsidRDefault="008170C8" w:rsidP="008170C8">
            <w:r w:rsidRPr="007751D5">
              <w:t>5427.08</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6.76</w:t>
            </w:r>
          </w:p>
        </w:tc>
      </w:tr>
      <w:tr w:rsidR="008170C8" w:rsidRPr="007751D5" w:rsidTr="00A164A9">
        <w:trPr>
          <w:trHeight w:val="288"/>
        </w:trPr>
        <w:tc>
          <w:tcPr>
            <w:tcW w:w="1285" w:type="dxa"/>
            <w:noWrap/>
            <w:hideMark/>
          </w:tcPr>
          <w:p w:rsidR="008170C8" w:rsidRPr="007751D5" w:rsidRDefault="008170C8" w:rsidP="008170C8">
            <w:r w:rsidRPr="007751D5">
              <w:t>RP203</w:t>
            </w:r>
          </w:p>
        </w:tc>
        <w:tc>
          <w:tcPr>
            <w:tcW w:w="4387" w:type="dxa"/>
            <w:noWrap/>
            <w:hideMark/>
          </w:tcPr>
          <w:p w:rsidR="008170C8" w:rsidRPr="007751D5" w:rsidRDefault="008170C8" w:rsidP="008170C8">
            <w:r w:rsidRPr="007751D5">
              <w:t>MEI FENG 9::IRGC 6373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84.01</w:t>
            </w:r>
          </w:p>
        </w:tc>
        <w:tc>
          <w:tcPr>
            <w:tcW w:w="718" w:type="dxa"/>
            <w:noWrap/>
            <w:hideMark/>
          </w:tcPr>
          <w:p w:rsidR="008170C8" w:rsidRPr="007751D5" w:rsidRDefault="008170C8" w:rsidP="008170C8">
            <w:r w:rsidRPr="007751D5">
              <w:t>20.14</w:t>
            </w:r>
          </w:p>
        </w:tc>
        <w:tc>
          <w:tcPr>
            <w:tcW w:w="718" w:type="dxa"/>
            <w:noWrap/>
            <w:hideMark/>
          </w:tcPr>
          <w:p w:rsidR="008170C8" w:rsidRPr="007751D5" w:rsidRDefault="008170C8" w:rsidP="008170C8">
            <w:r w:rsidRPr="007751D5">
              <w:t>18.97</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8416.19</w:t>
            </w:r>
          </w:p>
        </w:tc>
        <w:tc>
          <w:tcPr>
            <w:tcW w:w="941" w:type="dxa"/>
            <w:noWrap/>
            <w:hideMark/>
          </w:tcPr>
          <w:p w:rsidR="008170C8" w:rsidRPr="007751D5" w:rsidRDefault="008170C8" w:rsidP="008170C8">
            <w:r w:rsidRPr="007751D5">
              <w:t>2996.99</w:t>
            </w:r>
          </w:p>
        </w:tc>
        <w:tc>
          <w:tcPr>
            <w:tcW w:w="607" w:type="dxa"/>
            <w:noWrap/>
            <w:hideMark/>
          </w:tcPr>
          <w:p w:rsidR="008170C8" w:rsidRPr="007751D5" w:rsidRDefault="008170C8" w:rsidP="008170C8">
            <w:r w:rsidRPr="007751D5">
              <w:t>0.39</w:t>
            </w:r>
          </w:p>
        </w:tc>
        <w:tc>
          <w:tcPr>
            <w:tcW w:w="991" w:type="dxa"/>
            <w:noWrap/>
            <w:hideMark/>
          </w:tcPr>
          <w:p w:rsidR="008170C8" w:rsidRPr="007751D5" w:rsidRDefault="008170C8" w:rsidP="008170C8">
            <w:r w:rsidRPr="007751D5">
              <w:t>255.81</w:t>
            </w:r>
          </w:p>
        </w:tc>
        <w:tc>
          <w:tcPr>
            <w:tcW w:w="768" w:type="dxa"/>
            <w:noWrap/>
            <w:hideMark/>
          </w:tcPr>
          <w:p w:rsidR="008170C8" w:rsidRPr="007751D5" w:rsidRDefault="008170C8" w:rsidP="008170C8">
            <w:r w:rsidRPr="007751D5">
              <w:t>94.67</w:t>
            </w:r>
          </w:p>
        </w:tc>
      </w:tr>
      <w:tr w:rsidR="008170C8" w:rsidRPr="007751D5" w:rsidTr="00A164A9">
        <w:trPr>
          <w:trHeight w:val="288"/>
        </w:trPr>
        <w:tc>
          <w:tcPr>
            <w:tcW w:w="1285" w:type="dxa"/>
            <w:noWrap/>
            <w:hideMark/>
          </w:tcPr>
          <w:p w:rsidR="008170C8" w:rsidRPr="007751D5" w:rsidRDefault="008170C8" w:rsidP="008170C8">
            <w:r w:rsidRPr="007751D5">
              <w:t>RP204</w:t>
            </w:r>
          </w:p>
        </w:tc>
        <w:tc>
          <w:tcPr>
            <w:tcW w:w="4387" w:type="dxa"/>
            <w:noWrap/>
            <w:hideMark/>
          </w:tcPr>
          <w:p w:rsidR="008170C8" w:rsidRPr="007751D5" w:rsidRDefault="008170C8" w:rsidP="008170C8">
            <w:r w:rsidRPr="007751D5">
              <w:t>MEKENZIE SMALL::IRGC 4989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91.07</w:t>
            </w:r>
          </w:p>
        </w:tc>
        <w:tc>
          <w:tcPr>
            <w:tcW w:w="718" w:type="dxa"/>
            <w:noWrap/>
            <w:hideMark/>
          </w:tcPr>
          <w:p w:rsidR="008170C8" w:rsidRPr="007751D5" w:rsidRDefault="008170C8" w:rsidP="008170C8">
            <w:r w:rsidRPr="007751D5">
              <w:t>21.36</w:t>
            </w:r>
          </w:p>
        </w:tc>
        <w:tc>
          <w:tcPr>
            <w:tcW w:w="718" w:type="dxa"/>
            <w:noWrap/>
            <w:hideMark/>
          </w:tcPr>
          <w:p w:rsidR="008170C8" w:rsidRPr="007751D5" w:rsidRDefault="008170C8" w:rsidP="008170C8">
            <w:r w:rsidRPr="007751D5">
              <w:t>30.39</w:t>
            </w:r>
          </w:p>
        </w:tc>
        <w:tc>
          <w:tcPr>
            <w:tcW w:w="602" w:type="dxa"/>
            <w:noWrap/>
            <w:hideMark/>
          </w:tcPr>
          <w:p w:rsidR="008170C8" w:rsidRPr="007751D5" w:rsidRDefault="008170C8" w:rsidP="008170C8">
            <w:r w:rsidRPr="007751D5">
              <w:t>54</w:t>
            </w:r>
          </w:p>
        </w:tc>
        <w:tc>
          <w:tcPr>
            <w:tcW w:w="1053" w:type="dxa"/>
            <w:noWrap/>
            <w:hideMark/>
          </w:tcPr>
          <w:p w:rsidR="008170C8" w:rsidRPr="007751D5" w:rsidRDefault="008170C8" w:rsidP="008170C8">
            <w:r w:rsidRPr="007751D5">
              <w:t>16902.91</w:t>
            </w:r>
          </w:p>
        </w:tc>
        <w:tc>
          <w:tcPr>
            <w:tcW w:w="941" w:type="dxa"/>
            <w:noWrap/>
            <w:hideMark/>
          </w:tcPr>
          <w:p w:rsidR="008170C8" w:rsidRPr="007751D5" w:rsidRDefault="008170C8" w:rsidP="008170C8">
            <w:r w:rsidRPr="007751D5">
              <w:t>5128.57</w:t>
            </w:r>
          </w:p>
        </w:tc>
        <w:tc>
          <w:tcPr>
            <w:tcW w:w="607" w:type="dxa"/>
            <w:noWrap/>
            <w:hideMark/>
          </w:tcPr>
          <w:p w:rsidR="008170C8" w:rsidRPr="007751D5" w:rsidRDefault="008170C8" w:rsidP="008170C8">
            <w:r w:rsidRPr="007751D5">
              <w:t>0.34</w:t>
            </w:r>
          </w:p>
        </w:tc>
        <w:tc>
          <w:tcPr>
            <w:tcW w:w="991" w:type="dxa"/>
            <w:noWrap/>
            <w:hideMark/>
          </w:tcPr>
          <w:p w:rsidR="008170C8" w:rsidRPr="007751D5" w:rsidRDefault="008170C8" w:rsidP="008170C8">
            <w:r w:rsidRPr="007751D5">
              <w:t>184.31</w:t>
            </w:r>
          </w:p>
        </w:tc>
        <w:tc>
          <w:tcPr>
            <w:tcW w:w="768" w:type="dxa"/>
            <w:noWrap/>
            <w:hideMark/>
          </w:tcPr>
          <w:p w:rsidR="008170C8" w:rsidRPr="007751D5" w:rsidRDefault="008170C8" w:rsidP="008170C8">
            <w:r w:rsidRPr="007751D5">
              <w:t>97.30</w:t>
            </w:r>
          </w:p>
        </w:tc>
      </w:tr>
      <w:tr w:rsidR="008170C8" w:rsidRPr="007751D5" w:rsidTr="00A164A9">
        <w:trPr>
          <w:trHeight w:val="288"/>
        </w:trPr>
        <w:tc>
          <w:tcPr>
            <w:tcW w:w="1285" w:type="dxa"/>
            <w:noWrap/>
            <w:hideMark/>
          </w:tcPr>
          <w:p w:rsidR="008170C8" w:rsidRPr="007751D5" w:rsidRDefault="008170C8" w:rsidP="008170C8">
            <w:r w:rsidRPr="007751D5">
              <w:t>RP205</w:t>
            </w:r>
          </w:p>
        </w:tc>
        <w:tc>
          <w:tcPr>
            <w:tcW w:w="4387" w:type="dxa"/>
            <w:noWrap/>
            <w:hideMark/>
          </w:tcPr>
          <w:p w:rsidR="008170C8" w:rsidRPr="007751D5" w:rsidRDefault="008170C8" w:rsidP="008170C8">
            <w:r w:rsidRPr="007751D5">
              <w:t>MELEKE::IRGC 5682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121.04</w:t>
            </w:r>
          </w:p>
        </w:tc>
        <w:tc>
          <w:tcPr>
            <w:tcW w:w="718" w:type="dxa"/>
            <w:noWrap/>
            <w:hideMark/>
          </w:tcPr>
          <w:p w:rsidR="008170C8" w:rsidRPr="007751D5" w:rsidRDefault="008170C8" w:rsidP="008170C8">
            <w:r w:rsidRPr="007751D5">
              <w:t>24.61</w:t>
            </w:r>
          </w:p>
        </w:tc>
        <w:tc>
          <w:tcPr>
            <w:tcW w:w="718" w:type="dxa"/>
            <w:noWrap/>
            <w:hideMark/>
          </w:tcPr>
          <w:p w:rsidR="008170C8" w:rsidRPr="007751D5" w:rsidRDefault="008170C8" w:rsidP="008170C8">
            <w:r w:rsidRPr="007751D5">
              <w:t>45.59</w:t>
            </w:r>
          </w:p>
        </w:tc>
        <w:tc>
          <w:tcPr>
            <w:tcW w:w="602" w:type="dxa"/>
            <w:noWrap/>
            <w:hideMark/>
          </w:tcPr>
          <w:p w:rsidR="008170C8" w:rsidRPr="007751D5" w:rsidRDefault="008170C8" w:rsidP="008170C8">
            <w:r w:rsidRPr="007751D5">
              <w:t>57</w:t>
            </w:r>
          </w:p>
        </w:tc>
        <w:tc>
          <w:tcPr>
            <w:tcW w:w="1053" w:type="dxa"/>
            <w:noWrap/>
            <w:hideMark/>
          </w:tcPr>
          <w:p w:rsidR="008170C8" w:rsidRPr="007751D5" w:rsidRDefault="008170C8" w:rsidP="008170C8">
            <w:r w:rsidRPr="007751D5">
              <w:t>16302.77</w:t>
            </w:r>
          </w:p>
        </w:tc>
        <w:tc>
          <w:tcPr>
            <w:tcW w:w="941" w:type="dxa"/>
            <w:noWrap/>
            <w:hideMark/>
          </w:tcPr>
          <w:p w:rsidR="008170C8" w:rsidRPr="007751D5" w:rsidRDefault="008170C8" w:rsidP="008170C8">
            <w:r w:rsidRPr="007751D5">
              <w:t>7400.82</w:t>
            </w:r>
          </w:p>
        </w:tc>
        <w:tc>
          <w:tcPr>
            <w:tcW w:w="607" w:type="dxa"/>
            <w:noWrap/>
            <w:hideMark/>
          </w:tcPr>
          <w:p w:rsidR="008170C8" w:rsidRPr="007751D5" w:rsidRDefault="008170C8" w:rsidP="008170C8">
            <w:r w:rsidRPr="007751D5">
              <w:t>0.43</w:t>
            </w:r>
          </w:p>
        </w:tc>
        <w:tc>
          <w:tcPr>
            <w:tcW w:w="991" w:type="dxa"/>
            <w:noWrap/>
            <w:hideMark/>
          </w:tcPr>
          <w:p w:rsidR="008170C8" w:rsidRPr="007751D5" w:rsidRDefault="008170C8" w:rsidP="008170C8">
            <w:r w:rsidRPr="007751D5">
              <w:t>264.75</w:t>
            </w:r>
          </w:p>
        </w:tc>
        <w:tc>
          <w:tcPr>
            <w:tcW w:w="768" w:type="dxa"/>
            <w:noWrap/>
            <w:hideMark/>
          </w:tcPr>
          <w:p w:rsidR="008170C8" w:rsidRPr="007751D5" w:rsidRDefault="008170C8" w:rsidP="008170C8">
            <w:r w:rsidRPr="007751D5">
              <w:t>NA</w:t>
            </w:r>
          </w:p>
        </w:tc>
      </w:tr>
      <w:tr w:rsidR="008170C8" w:rsidRPr="007751D5" w:rsidTr="00A164A9">
        <w:trPr>
          <w:trHeight w:val="288"/>
        </w:trPr>
        <w:tc>
          <w:tcPr>
            <w:tcW w:w="1285" w:type="dxa"/>
            <w:noWrap/>
            <w:hideMark/>
          </w:tcPr>
          <w:p w:rsidR="008170C8" w:rsidRPr="007751D5" w:rsidRDefault="008170C8" w:rsidP="008170C8">
            <w:r w:rsidRPr="007751D5">
              <w:t>RP206</w:t>
            </w:r>
          </w:p>
        </w:tc>
        <w:tc>
          <w:tcPr>
            <w:tcW w:w="4387" w:type="dxa"/>
            <w:noWrap/>
            <w:hideMark/>
          </w:tcPr>
          <w:p w:rsidR="008170C8" w:rsidRPr="007751D5" w:rsidRDefault="008170C8" w:rsidP="008170C8">
            <w:r w:rsidRPr="007751D5">
              <w:t>MENTIK TJERE BELUT::IRGC 1825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152.19</w:t>
            </w:r>
          </w:p>
        </w:tc>
        <w:tc>
          <w:tcPr>
            <w:tcW w:w="718" w:type="dxa"/>
            <w:noWrap/>
            <w:hideMark/>
          </w:tcPr>
          <w:p w:rsidR="008170C8" w:rsidRPr="007751D5" w:rsidRDefault="008170C8" w:rsidP="008170C8">
            <w:r w:rsidRPr="007751D5">
              <w:t>24.47</w:t>
            </w:r>
          </w:p>
        </w:tc>
        <w:tc>
          <w:tcPr>
            <w:tcW w:w="718" w:type="dxa"/>
            <w:noWrap/>
            <w:hideMark/>
          </w:tcPr>
          <w:p w:rsidR="008170C8" w:rsidRPr="007751D5" w:rsidRDefault="008170C8" w:rsidP="008170C8">
            <w:r w:rsidRPr="007751D5">
              <w:t>54.61</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20204.50</w:t>
            </w:r>
          </w:p>
        </w:tc>
        <w:tc>
          <w:tcPr>
            <w:tcW w:w="941" w:type="dxa"/>
            <w:noWrap/>
            <w:hideMark/>
          </w:tcPr>
          <w:p w:rsidR="008170C8" w:rsidRPr="007751D5" w:rsidRDefault="008170C8" w:rsidP="008170C8">
            <w:r w:rsidRPr="007751D5">
              <w:t>5302.90</w:t>
            </w:r>
          </w:p>
        </w:tc>
        <w:tc>
          <w:tcPr>
            <w:tcW w:w="607" w:type="dxa"/>
            <w:noWrap/>
            <w:hideMark/>
          </w:tcPr>
          <w:p w:rsidR="008170C8" w:rsidRPr="007751D5" w:rsidRDefault="008170C8" w:rsidP="008170C8">
            <w:r w:rsidRPr="007751D5">
              <w:t>0.31</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7.77</w:t>
            </w:r>
          </w:p>
        </w:tc>
      </w:tr>
      <w:tr w:rsidR="008170C8" w:rsidRPr="007751D5" w:rsidTr="00A164A9">
        <w:trPr>
          <w:trHeight w:val="288"/>
        </w:trPr>
        <w:tc>
          <w:tcPr>
            <w:tcW w:w="1285" w:type="dxa"/>
            <w:noWrap/>
            <w:hideMark/>
          </w:tcPr>
          <w:p w:rsidR="008170C8" w:rsidRPr="007751D5" w:rsidRDefault="008170C8" w:rsidP="008170C8">
            <w:r w:rsidRPr="007751D5">
              <w:t>RP207</w:t>
            </w:r>
          </w:p>
        </w:tc>
        <w:tc>
          <w:tcPr>
            <w:tcW w:w="4387" w:type="dxa"/>
            <w:noWrap/>
            <w:hideMark/>
          </w:tcPr>
          <w:p w:rsidR="008170C8" w:rsidRPr="007751D5" w:rsidRDefault="008170C8" w:rsidP="008170C8">
            <w:r w:rsidRPr="007751D5">
              <w:t>MILYANG 30::IRGC 4697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78.56</w:t>
            </w:r>
          </w:p>
        </w:tc>
        <w:tc>
          <w:tcPr>
            <w:tcW w:w="718" w:type="dxa"/>
            <w:noWrap/>
            <w:hideMark/>
          </w:tcPr>
          <w:p w:rsidR="008170C8" w:rsidRPr="007751D5" w:rsidRDefault="008170C8" w:rsidP="008170C8">
            <w:r w:rsidRPr="007751D5">
              <w:t>19.59</w:t>
            </w:r>
          </w:p>
        </w:tc>
        <w:tc>
          <w:tcPr>
            <w:tcW w:w="718" w:type="dxa"/>
            <w:noWrap/>
            <w:hideMark/>
          </w:tcPr>
          <w:p w:rsidR="008170C8" w:rsidRPr="007751D5" w:rsidRDefault="008170C8" w:rsidP="008170C8">
            <w:r w:rsidRPr="007751D5">
              <w:t>32.98</w:t>
            </w:r>
          </w:p>
        </w:tc>
        <w:tc>
          <w:tcPr>
            <w:tcW w:w="602" w:type="dxa"/>
            <w:noWrap/>
            <w:hideMark/>
          </w:tcPr>
          <w:p w:rsidR="008170C8" w:rsidRPr="007751D5" w:rsidRDefault="008170C8" w:rsidP="008170C8">
            <w:r w:rsidRPr="007751D5">
              <w:t>59</w:t>
            </w:r>
          </w:p>
        </w:tc>
        <w:tc>
          <w:tcPr>
            <w:tcW w:w="1053" w:type="dxa"/>
            <w:noWrap/>
            <w:hideMark/>
          </w:tcPr>
          <w:p w:rsidR="008170C8" w:rsidRPr="007751D5" w:rsidRDefault="008170C8" w:rsidP="008170C8">
            <w:r w:rsidRPr="007751D5">
              <w:t>9062.30</w:t>
            </w:r>
          </w:p>
        </w:tc>
        <w:tc>
          <w:tcPr>
            <w:tcW w:w="941" w:type="dxa"/>
            <w:noWrap/>
            <w:hideMark/>
          </w:tcPr>
          <w:p w:rsidR="008170C8" w:rsidRPr="007751D5" w:rsidRDefault="008170C8" w:rsidP="008170C8">
            <w:r w:rsidRPr="007751D5">
              <w:t>3415.96</w:t>
            </w:r>
          </w:p>
        </w:tc>
        <w:tc>
          <w:tcPr>
            <w:tcW w:w="607" w:type="dxa"/>
            <w:noWrap/>
            <w:hideMark/>
          </w:tcPr>
          <w:p w:rsidR="008170C8" w:rsidRPr="007751D5" w:rsidRDefault="008170C8" w:rsidP="008170C8">
            <w:r w:rsidRPr="007751D5">
              <w:t>0.32</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2.48</w:t>
            </w:r>
          </w:p>
        </w:tc>
      </w:tr>
      <w:tr w:rsidR="008170C8" w:rsidRPr="007751D5" w:rsidTr="00A164A9">
        <w:trPr>
          <w:trHeight w:val="288"/>
        </w:trPr>
        <w:tc>
          <w:tcPr>
            <w:tcW w:w="1285" w:type="dxa"/>
            <w:noWrap/>
            <w:hideMark/>
          </w:tcPr>
          <w:p w:rsidR="008170C8" w:rsidRPr="007751D5" w:rsidRDefault="008170C8" w:rsidP="008170C8">
            <w:r w:rsidRPr="007751D5">
              <w:t>RP208</w:t>
            </w:r>
          </w:p>
        </w:tc>
        <w:tc>
          <w:tcPr>
            <w:tcW w:w="4387" w:type="dxa"/>
            <w:noWrap/>
            <w:hideMark/>
          </w:tcPr>
          <w:p w:rsidR="008170C8" w:rsidRPr="007751D5" w:rsidRDefault="008170C8" w:rsidP="008170C8">
            <w:r w:rsidRPr="007751D5">
              <w:t>MILYANG 77::IRGC 6934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73.42</w:t>
            </w:r>
          </w:p>
        </w:tc>
        <w:tc>
          <w:tcPr>
            <w:tcW w:w="718" w:type="dxa"/>
            <w:noWrap/>
            <w:hideMark/>
          </w:tcPr>
          <w:p w:rsidR="008170C8" w:rsidRPr="007751D5" w:rsidRDefault="008170C8" w:rsidP="008170C8">
            <w:r w:rsidRPr="007751D5">
              <w:t>18.37</w:t>
            </w:r>
          </w:p>
        </w:tc>
        <w:tc>
          <w:tcPr>
            <w:tcW w:w="718" w:type="dxa"/>
            <w:noWrap/>
            <w:hideMark/>
          </w:tcPr>
          <w:p w:rsidR="008170C8" w:rsidRPr="007751D5" w:rsidRDefault="008170C8" w:rsidP="008170C8">
            <w:r w:rsidRPr="007751D5">
              <w:t>25.69</w:t>
            </w:r>
          </w:p>
        </w:tc>
        <w:tc>
          <w:tcPr>
            <w:tcW w:w="602" w:type="dxa"/>
            <w:noWrap/>
            <w:hideMark/>
          </w:tcPr>
          <w:p w:rsidR="008170C8" w:rsidRPr="007751D5" w:rsidRDefault="008170C8" w:rsidP="008170C8">
            <w:r w:rsidRPr="007751D5">
              <w:t>43</w:t>
            </w:r>
          </w:p>
        </w:tc>
        <w:tc>
          <w:tcPr>
            <w:tcW w:w="1053" w:type="dxa"/>
            <w:noWrap/>
            <w:hideMark/>
          </w:tcPr>
          <w:p w:rsidR="008170C8" w:rsidRPr="007751D5" w:rsidRDefault="008170C8" w:rsidP="008170C8">
            <w:r w:rsidRPr="007751D5">
              <w:t>4909.44</w:t>
            </w:r>
          </w:p>
        </w:tc>
        <w:tc>
          <w:tcPr>
            <w:tcW w:w="941" w:type="dxa"/>
            <w:noWrap/>
            <w:hideMark/>
          </w:tcPr>
          <w:p w:rsidR="008170C8" w:rsidRPr="007751D5" w:rsidRDefault="008170C8" w:rsidP="008170C8">
            <w:r w:rsidRPr="007751D5">
              <w:t>2456.63</w:t>
            </w:r>
          </w:p>
        </w:tc>
        <w:tc>
          <w:tcPr>
            <w:tcW w:w="607" w:type="dxa"/>
            <w:noWrap/>
            <w:hideMark/>
          </w:tcPr>
          <w:p w:rsidR="008170C8" w:rsidRPr="007751D5" w:rsidRDefault="008170C8" w:rsidP="008170C8">
            <w:r w:rsidRPr="007751D5">
              <w:t>0.25</w:t>
            </w:r>
          </w:p>
        </w:tc>
        <w:tc>
          <w:tcPr>
            <w:tcW w:w="991" w:type="dxa"/>
            <w:noWrap/>
            <w:hideMark/>
          </w:tcPr>
          <w:p w:rsidR="008170C8" w:rsidRPr="007751D5" w:rsidRDefault="008170C8" w:rsidP="008170C8">
            <w:r w:rsidRPr="007751D5">
              <w:t>148.56</w:t>
            </w:r>
          </w:p>
        </w:tc>
        <w:tc>
          <w:tcPr>
            <w:tcW w:w="768" w:type="dxa"/>
            <w:noWrap/>
            <w:hideMark/>
          </w:tcPr>
          <w:p w:rsidR="008170C8" w:rsidRPr="007751D5" w:rsidRDefault="008170C8" w:rsidP="008170C8">
            <w:r w:rsidRPr="007751D5">
              <w:t>87.28</w:t>
            </w:r>
          </w:p>
        </w:tc>
      </w:tr>
      <w:tr w:rsidR="008170C8" w:rsidRPr="007751D5" w:rsidTr="00A164A9">
        <w:trPr>
          <w:trHeight w:val="288"/>
        </w:trPr>
        <w:tc>
          <w:tcPr>
            <w:tcW w:w="1285" w:type="dxa"/>
            <w:noWrap/>
            <w:hideMark/>
          </w:tcPr>
          <w:p w:rsidR="008170C8" w:rsidRPr="007751D5" w:rsidRDefault="008170C8" w:rsidP="008170C8">
            <w:r w:rsidRPr="007751D5">
              <w:t>RP209</w:t>
            </w:r>
          </w:p>
        </w:tc>
        <w:tc>
          <w:tcPr>
            <w:tcW w:w="4387" w:type="dxa"/>
            <w:noWrap/>
            <w:hideMark/>
          </w:tcPr>
          <w:p w:rsidR="008170C8" w:rsidRPr="007751D5" w:rsidRDefault="008170C8" w:rsidP="008170C8">
            <w:r w:rsidRPr="007751D5">
              <w:t>MIN KE ZHAN::IRGC 7223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3</w:t>
            </w:r>
          </w:p>
        </w:tc>
        <w:tc>
          <w:tcPr>
            <w:tcW w:w="830" w:type="dxa"/>
            <w:noWrap/>
            <w:hideMark/>
          </w:tcPr>
          <w:p w:rsidR="008170C8" w:rsidRPr="007751D5" w:rsidRDefault="008170C8" w:rsidP="008170C8">
            <w:r w:rsidRPr="007751D5">
              <w:t>81.85</w:t>
            </w:r>
          </w:p>
        </w:tc>
        <w:tc>
          <w:tcPr>
            <w:tcW w:w="718" w:type="dxa"/>
            <w:noWrap/>
            <w:hideMark/>
          </w:tcPr>
          <w:p w:rsidR="008170C8" w:rsidRPr="007751D5" w:rsidRDefault="008170C8" w:rsidP="008170C8">
            <w:r w:rsidRPr="007751D5">
              <w:t>22.09</w:t>
            </w:r>
          </w:p>
        </w:tc>
        <w:tc>
          <w:tcPr>
            <w:tcW w:w="718" w:type="dxa"/>
            <w:noWrap/>
            <w:hideMark/>
          </w:tcPr>
          <w:p w:rsidR="008170C8" w:rsidRPr="007751D5" w:rsidRDefault="008170C8" w:rsidP="008170C8">
            <w:r w:rsidRPr="007751D5">
              <w:t>32.63</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10190.52</w:t>
            </w:r>
          </w:p>
        </w:tc>
        <w:tc>
          <w:tcPr>
            <w:tcW w:w="941" w:type="dxa"/>
            <w:noWrap/>
            <w:hideMark/>
          </w:tcPr>
          <w:p w:rsidR="008170C8" w:rsidRPr="007751D5" w:rsidRDefault="008170C8" w:rsidP="008170C8">
            <w:r w:rsidRPr="007751D5">
              <w:t>3964.17</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166.44</w:t>
            </w:r>
          </w:p>
        </w:tc>
        <w:tc>
          <w:tcPr>
            <w:tcW w:w="768" w:type="dxa"/>
            <w:noWrap/>
            <w:hideMark/>
          </w:tcPr>
          <w:p w:rsidR="008170C8" w:rsidRPr="007751D5" w:rsidRDefault="008170C8" w:rsidP="008170C8">
            <w:r w:rsidRPr="007751D5">
              <w:t>96.72</w:t>
            </w:r>
          </w:p>
        </w:tc>
      </w:tr>
      <w:tr w:rsidR="008170C8" w:rsidRPr="007751D5" w:rsidTr="00A164A9">
        <w:trPr>
          <w:trHeight w:val="288"/>
        </w:trPr>
        <w:tc>
          <w:tcPr>
            <w:tcW w:w="1285" w:type="dxa"/>
            <w:noWrap/>
            <w:hideMark/>
          </w:tcPr>
          <w:p w:rsidR="008170C8" w:rsidRPr="007751D5" w:rsidRDefault="008170C8" w:rsidP="008170C8">
            <w:r w:rsidRPr="007751D5">
              <w:t>RP210</w:t>
            </w:r>
          </w:p>
        </w:tc>
        <w:tc>
          <w:tcPr>
            <w:tcW w:w="4387" w:type="dxa"/>
            <w:noWrap/>
            <w:hideMark/>
          </w:tcPr>
          <w:p w:rsidR="008170C8" w:rsidRPr="007751D5" w:rsidRDefault="008170C8" w:rsidP="008170C8">
            <w:r w:rsidRPr="007751D5">
              <w:t>MIN ZAO 6::IRGC 6377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2</w:t>
            </w:r>
          </w:p>
        </w:tc>
        <w:tc>
          <w:tcPr>
            <w:tcW w:w="830" w:type="dxa"/>
            <w:noWrap/>
            <w:hideMark/>
          </w:tcPr>
          <w:p w:rsidR="008170C8" w:rsidRPr="007751D5" w:rsidRDefault="008170C8" w:rsidP="008170C8">
            <w:r w:rsidRPr="007751D5">
              <w:t>74.20</w:t>
            </w:r>
          </w:p>
        </w:tc>
        <w:tc>
          <w:tcPr>
            <w:tcW w:w="718" w:type="dxa"/>
            <w:noWrap/>
            <w:hideMark/>
          </w:tcPr>
          <w:p w:rsidR="008170C8" w:rsidRPr="007751D5" w:rsidRDefault="008170C8" w:rsidP="008170C8">
            <w:r w:rsidRPr="007751D5">
              <w:t>20.06</w:t>
            </w:r>
          </w:p>
        </w:tc>
        <w:tc>
          <w:tcPr>
            <w:tcW w:w="718" w:type="dxa"/>
            <w:noWrap/>
            <w:hideMark/>
          </w:tcPr>
          <w:p w:rsidR="008170C8" w:rsidRPr="007751D5" w:rsidRDefault="008170C8" w:rsidP="008170C8">
            <w:r w:rsidRPr="007751D5">
              <w:t>36.09</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7921.39</w:t>
            </w:r>
          </w:p>
        </w:tc>
        <w:tc>
          <w:tcPr>
            <w:tcW w:w="941" w:type="dxa"/>
            <w:noWrap/>
            <w:hideMark/>
          </w:tcPr>
          <w:p w:rsidR="008170C8" w:rsidRPr="007751D5" w:rsidRDefault="008170C8" w:rsidP="008170C8">
            <w:r w:rsidRPr="007751D5">
              <w:t>3535.15</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4.43</w:t>
            </w:r>
          </w:p>
        </w:tc>
      </w:tr>
      <w:tr w:rsidR="008170C8" w:rsidRPr="007751D5" w:rsidTr="00A164A9">
        <w:trPr>
          <w:trHeight w:val="288"/>
        </w:trPr>
        <w:tc>
          <w:tcPr>
            <w:tcW w:w="1285" w:type="dxa"/>
            <w:noWrap/>
            <w:hideMark/>
          </w:tcPr>
          <w:p w:rsidR="008170C8" w:rsidRPr="007751D5" w:rsidRDefault="008170C8" w:rsidP="008170C8">
            <w:r w:rsidRPr="007751D5">
              <w:t>RP211</w:t>
            </w:r>
          </w:p>
        </w:tc>
        <w:tc>
          <w:tcPr>
            <w:tcW w:w="4387" w:type="dxa"/>
            <w:noWrap/>
            <w:hideMark/>
          </w:tcPr>
          <w:p w:rsidR="008170C8" w:rsidRPr="007751D5" w:rsidRDefault="008170C8" w:rsidP="008170C8">
            <w:r w:rsidRPr="007751D5">
              <w:t>MODDAI KARUPPAN::IRGC 1546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45.10</w:t>
            </w:r>
          </w:p>
        </w:tc>
        <w:tc>
          <w:tcPr>
            <w:tcW w:w="718" w:type="dxa"/>
            <w:noWrap/>
            <w:hideMark/>
          </w:tcPr>
          <w:p w:rsidR="008170C8" w:rsidRPr="007751D5" w:rsidRDefault="008170C8" w:rsidP="008170C8">
            <w:r w:rsidRPr="007751D5">
              <w:t>25.06</w:t>
            </w:r>
          </w:p>
        </w:tc>
        <w:tc>
          <w:tcPr>
            <w:tcW w:w="718" w:type="dxa"/>
            <w:noWrap/>
            <w:hideMark/>
          </w:tcPr>
          <w:p w:rsidR="008170C8" w:rsidRPr="007751D5" w:rsidRDefault="008170C8" w:rsidP="008170C8">
            <w:r w:rsidRPr="007751D5">
              <w:t>39.11</w:t>
            </w:r>
          </w:p>
        </w:tc>
        <w:tc>
          <w:tcPr>
            <w:tcW w:w="602" w:type="dxa"/>
            <w:noWrap/>
            <w:hideMark/>
          </w:tcPr>
          <w:p w:rsidR="008170C8" w:rsidRPr="007751D5" w:rsidRDefault="008170C8" w:rsidP="008170C8">
            <w:r w:rsidRPr="007751D5">
              <w:t>57</w:t>
            </w:r>
          </w:p>
        </w:tc>
        <w:tc>
          <w:tcPr>
            <w:tcW w:w="1053" w:type="dxa"/>
            <w:noWrap/>
            <w:hideMark/>
          </w:tcPr>
          <w:p w:rsidR="008170C8" w:rsidRPr="007751D5" w:rsidRDefault="008170C8" w:rsidP="008170C8">
            <w:r w:rsidRPr="007751D5">
              <w:t>18845.50</w:t>
            </w:r>
          </w:p>
        </w:tc>
        <w:tc>
          <w:tcPr>
            <w:tcW w:w="941" w:type="dxa"/>
            <w:noWrap/>
            <w:hideMark/>
          </w:tcPr>
          <w:p w:rsidR="008170C8" w:rsidRPr="007751D5" w:rsidRDefault="008170C8" w:rsidP="008170C8">
            <w:r w:rsidRPr="007751D5">
              <w:t>6092.34</w:t>
            </w:r>
          </w:p>
        </w:tc>
        <w:tc>
          <w:tcPr>
            <w:tcW w:w="607" w:type="dxa"/>
            <w:noWrap/>
            <w:hideMark/>
          </w:tcPr>
          <w:p w:rsidR="008170C8" w:rsidRPr="007751D5" w:rsidRDefault="008170C8" w:rsidP="008170C8">
            <w:r w:rsidRPr="007751D5">
              <w:t>0.39</w:t>
            </w:r>
          </w:p>
        </w:tc>
        <w:tc>
          <w:tcPr>
            <w:tcW w:w="991" w:type="dxa"/>
            <w:noWrap/>
            <w:hideMark/>
          </w:tcPr>
          <w:p w:rsidR="008170C8" w:rsidRPr="007751D5" w:rsidRDefault="008170C8" w:rsidP="008170C8">
            <w:r w:rsidRPr="007751D5">
              <w:t>282.62</w:t>
            </w:r>
          </w:p>
        </w:tc>
        <w:tc>
          <w:tcPr>
            <w:tcW w:w="768" w:type="dxa"/>
            <w:noWrap/>
            <w:hideMark/>
          </w:tcPr>
          <w:p w:rsidR="008170C8" w:rsidRPr="007751D5" w:rsidRDefault="008170C8" w:rsidP="008170C8">
            <w:r w:rsidRPr="007751D5">
              <w:t>98.02</w:t>
            </w:r>
          </w:p>
        </w:tc>
      </w:tr>
      <w:tr w:rsidR="008170C8" w:rsidRPr="007751D5" w:rsidTr="00A164A9">
        <w:trPr>
          <w:trHeight w:val="288"/>
        </w:trPr>
        <w:tc>
          <w:tcPr>
            <w:tcW w:w="1285" w:type="dxa"/>
            <w:noWrap/>
            <w:hideMark/>
          </w:tcPr>
          <w:p w:rsidR="008170C8" w:rsidRPr="007751D5" w:rsidRDefault="008170C8" w:rsidP="008170C8">
            <w:r w:rsidRPr="007751D5">
              <w:t>RP212</w:t>
            </w:r>
          </w:p>
        </w:tc>
        <w:tc>
          <w:tcPr>
            <w:tcW w:w="4387" w:type="dxa"/>
            <w:noWrap/>
            <w:hideMark/>
          </w:tcPr>
          <w:p w:rsidR="008170C8" w:rsidRPr="007751D5" w:rsidRDefault="008170C8" w:rsidP="008170C8">
            <w:r w:rsidRPr="007751D5">
              <w:t>MUKKALA BAZAL::IRGC 7727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95.33</w:t>
            </w:r>
          </w:p>
        </w:tc>
        <w:tc>
          <w:tcPr>
            <w:tcW w:w="718" w:type="dxa"/>
            <w:noWrap/>
            <w:hideMark/>
          </w:tcPr>
          <w:p w:rsidR="008170C8" w:rsidRPr="007751D5" w:rsidRDefault="008170C8" w:rsidP="008170C8">
            <w:r w:rsidRPr="007751D5">
              <w:t>21.54</w:t>
            </w:r>
          </w:p>
        </w:tc>
        <w:tc>
          <w:tcPr>
            <w:tcW w:w="718" w:type="dxa"/>
            <w:noWrap/>
            <w:hideMark/>
          </w:tcPr>
          <w:p w:rsidR="008170C8" w:rsidRPr="007751D5" w:rsidRDefault="008170C8" w:rsidP="008170C8">
            <w:r w:rsidRPr="007751D5">
              <w:t>31.21</w:t>
            </w:r>
          </w:p>
        </w:tc>
        <w:tc>
          <w:tcPr>
            <w:tcW w:w="602" w:type="dxa"/>
            <w:noWrap/>
            <w:hideMark/>
          </w:tcPr>
          <w:p w:rsidR="008170C8" w:rsidRPr="007751D5" w:rsidRDefault="008170C8" w:rsidP="008170C8">
            <w:r w:rsidRPr="007751D5">
              <w:t>57</w:t>
            </w:r>
          </w:p>
        </w:tc>
        <w:tc>
          <w:tcPr>
            <w:tcW w:w="1053" w:type="dxa"/>
            <w:noWrap/>
            <w:hideMark/>
          </w:tcPr>
          <w:p w:rsidR="008170C8" w:rsidRPr="007751D5" w:rsidRDefault="008170C8" w:rsidP="008170C8">
            <w:r w:rsidRPr="007751D5">
              <w:t>20395.75</w:t>
            </w:r>
          </w:p>
        </w:tc>
        <w:tc>
          <w:tcPr>
            <w:tcW w:w="941" w:type="dxa"/>
            <w:noWrap/>
            <w:hideMark/>
          </w:tcPr>
          <w:p w:rsidR="008170C8" w:rsidRPr="007751D5" w:rsidRDefault="008170C8" w:rsidP="008170C8">
            <w:r w:rsidRPr="007751D5">
              <w:t>8191.61</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255.81</w:t>
            </w:r>
          </w:p>
        </w:tc>
        <w:tc>
          <w:tcPr>
            <w:tcW w:w="768" w:type="dxa"/>
            <w:noWrap/>
            <w:hideMark/>
          </w:tcPr>
          <w:p w:rsidR="008170C8" w:rsidRPr="007751D5" w:rsidRDefault="008170C8" w:rsidP="008170C8">
            <w:r w:rsidRPr="007751D5">
              <w:t>97.89</w:t>
            </w:r>
          </w:p>
        </w:tc>
      </w:tr>
      <w:tr w:rsidR="008170C8" w:rsidRPr="007751D5" w:rsidTr="00A164A9">
        <w:trPr>
          <w:trHeight w:val="288"/>
        </w:trPr>
        <w:tc>
          <w:tcPr>
            <w:tcW w:w="1285" w:type="dxa"/>
            <w:noWrap/>
            <w:hideMark/>
          </w:tcPr>
          <w:p w:rsidR="008170C8" w:rsidRPr="007751D5" w:rsidRDefault="008170C8" w:rsidP="008170C8">
            <w:r w:rsidRPr="007751D5">
              <w:t>RP213</w:t>
            </w:r>
          </w:p>
        </w:tc>
        <w:tc>
          <w:tcPr>
            <w:tcW w:w="4387" w:type="dxa"/>
            <w:noWrap/>
            <w:hideMark/>
          </w:tcPr>
          <w:p w:rsidR="008170C8" w:rsidRPr="007751D5" w:rsidRDefault="008170C8" w:rsidP="008170C8">
            <w:r w:rsidRPr="007751D5">
              <w:t>MULLIKURUVA::IRGC 7752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53.31</w:t>
            </w:r>
          </w:p>
        </w:tc>
        <w:tc>
          <w:tcPr>
            <w:tcW w:w="718" w:type="dxa"/>
            <w:noWrap/>
            <w:hideMark/>
          </w:tcPr>
          <w:p w:rsidR="008170C8" w:rsidRPr="007751D5" w:rsidRDefault="008170C8" w:rsidP="008170C8">
            <w:r w:rsidRPr="007751D5">
              <w:t>25.01</w:t>
            </w:r>
          </w:p>
        </w:tc>
        <w:tc>
          <w:tcPr>
            <w:tcW w:w="718" w:type="dxa"/>
            <w:noWrap/>
            <w:hideMark/>
          </w:tcPr>
          <w:p w:rsidR="008170C8" w:rsidRPr="007751D5" w:rsidRDefault="008170C8" w:rsidP="008170C8">
            <w:r w:rsidRPr="007751D5">
              <w:t>35.73</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20292.54</w:t>
            </w:r>
          </w:p>
        </w:tc>
        <w:tc>
          <w:tcPr>
            <w:tcW w:w="941" w:type="dxa"/>
            <w:noWrap/>
            <w:hideMark/>
          </w:tcPr>
          <w:p w:rsidR="008170C8" w:rsidRPr="007751D5" w:rsidRDefault="008170C8" w:rsidP="008170C8">
            <w:r w:rsidRPr="007751D5">
              <w:t>6639.12</w:t>
            </w:r>
          </w:p>
        </w:tc>
        <w:tc>
          <w:tcPr>
            <w:tcW w:w="607" w:type="dxa"/>
            <w:noWrap/>
            <w:hideMark/>
          </w:tcPr>
          <w:p w:rsidR="008170C8" w:rsidRPr="007751D5" w:rsidRDefault="008170C8" w:rsidP="008170C8">
            <w:r w:rsidRPr="007751D5">
              <w:t>0.39</w:t>
            </w:r>
          </w:p>
        </w:tc>
        <w:tc>
          <w:tcPr>
            <w:tcW w:w="991" w:type="dxa"/>
            <w:noWrap/>
            <w:hideMark/>
          </w:tcPr>
          <w:p w:rsidR="008170C8" w:rsidRPr="007751D5" w:rsidRDefault="008170C8" w:rsidP="008170C8">
            <w:r w:rsidRPr="007751D5">
              <w:t>166.44</w:t>
            </w:r>
          </w:p>
        </w:tc>
        <w:tc>
          <w:tcPr>
            <w:tcW w:w="768" w:type="dxa"/>
            <w:noWrap/>
            <w:hideMark/>
          </w:tcPr>
          <w:p w:rsidR="008170C8" w:rsidRPr="007751D5" w:rsidRDefault="008170C8" w:rsidP="008170C8">
            <w:r w:rsidRPr="007751D5">
              <w:t>98.25</w:t>
            </w:r>
          </w:p>
        </w:tc>
      </w:tr>
      <w:tr w:rsidR="008170C8" w:rsidRPr="007751D5" w:rsidTr="00A164A9">
        <w:trPr>
          <w:trHeight w:val="288"/>
        </w:trPr>
        <w:tc>
          <w:tcPr>
            <w:tcW w:w="1285" w:type="dxa"/>
            <w:noWrap/>
            <w:hideMark/>
          </w:tcPr>
          <w:p w:rsidR="008170C8" w:rsidRPr="007751D5" w:rsidRDefault="008170C8" w:rsidP="008170C8">
            <w:r w:rsidRPr="007751D5">
              <w:t>RP214</w:t>
            </w:r>
          </w:p>
        </w:tc>
        <w:tc>
          <w:tcPr>
            <w:tcW w:w="4387" w:type="dxa"/>
            <w:noWrap/>
            <w:hideMark/>
          </w:tcPr>
          <w:p w:rsidR="008170C8" w:rsidRPr="007751D5" w:rsidRDefault="008170C8" w:rsidP="008170C8">
            <w:r w:rsidRPr="007751D5">
              <w:t>MUTA GANJE::IRGC 2674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3</w:t>
            </w:r>
          </w:p>
        </w:tc>
        <w:tc>
          <w:tcPr>
            <w:tcW w:w="830" w:type="dxa"/>
            <w:noWrap/>
            <w:hideMark/>
          </w:tcPr>
          <w:p w:rsidR="008170C8" w:rsidRPr="007751D5" w:rsidRDefault="008170C8" w:rsidP="008170C8">
            <w:r w:rsidRPr="007751D5">
              <w:t>117.83</w:t>
            </w:r>
          </w:p>
        </w:tc>
        <w:tc>
          <w:tcPr>
            <w:tcW w:w="718" w:type="dxa"/>
            <w:noWrap/>
            <w:hideMark/>
          </w:tcPr>
          <w:p w:rsidR="008170C8" w:rsidRPr="007751D5" w:rsidRDefault="008170C8" w:rsidP="008170C8">
            <w:r w:rsidRPr="007751D5">
              <w:t>25.06</w:t>
            </w:r>
          </w:p>
        </w:tc>
        <w:tc>
          <w:tcPr>
            <w:tcW w:w="718" w:type="dxa"/>
            <w:noWrap/>
            <w:hideMark/>
          </w:tcPr>
          <w:p w:rsidR="008170C8" w:rsidRPr="007751D5" w:rsidRDefault="008170C8" w:rsidP="008170C8">
            <w:r w:rsidRPr="007751D5">
              <w:t>30.11</w:t>
            </w:r>
          </w:p>
        </w:tc>
        <w:tc>
          <w:tcPr>
            <w:tcW w:w="602" w:type="dxa"/>
            <w:noWrap/>
            <w:hideMark/>
          </w:tcPr>
          <w:p w:rsidR="008170C8" w:rsidRPr="007751D5" w:rsidRDefault="008170C8" w:rsidP="008170C8">
            <w:r w:rsidRPr="007751D5">
              <w:t>54</w:t>
            </w:r>
          </w:p>
        </w:tc>
        <w:tc>
          <w:tcPr>
            <w:tcW w:w="1053" w:type="dxa"/>
            <w:noWrap/>
            <w:hideMark/>
          </w:tcPr>
          <w:p w:rsidR="008170C8" w:rsidRPr="007751D5" w:rsidRDefault="008170C8" w:rsidP="008170C8">
            <w:r w:rsidRPr="007751D5">
              <w:t>17374.63</w:t>
            </w:r>
          </w:p>
        </w:tc>
        <w:tc>
          <w:tcPr>
            <w:tcW w:w="941" w:type="dxa"/>
            <w:noWrap/>
            <w:hideMark/>
          </w:tcPr>
          <w:p w:rsidR="008170C8" w:rsidRPr="007751D5" w:rsidRDefault="008170C8" w:rsidP="008170C8">
            <w:r w:rsidRPr="007751D5">
              <w:t>6944.74</w:t>
            </w:r>
          </w:p>
        </w:tc>
        <w:tc>
          <w:tcPr>
            <w:tcW w:w="607" w:type="dxa"/>
            <w:noWrap/>
            <w:hideMark/>
          </w:tcPr>
          <w:p w:rsidR="008170C8" w:rsidRPr="007751D5" w:rsidRDefault="008170C8" w:rsidP="008170C8">
            <w:r w:rsidRPr="007751D5">
              <w:t>0.44</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7.74</w:t>
            </w:r>
          </w:p>
        </w:tc>
      </w:tr>
      <w:tr w:rsidR="008170C8" w:rsidRPr="007751D5" w:rsidTr="00A164A9">
        <w:trPr>
          <w:trHeight w:val="288"/>
        </w:trPr>
        <w:tc>
          <w:tcPr>
            <w:tcW w:w="1285" w:type="dxa"/>
            <w:noWrap/>
            <w:hideMark/>
          </w:tcPr>
          <w:p w:rsidR="008170C8" w:rsidRPr="007751D5" w:rsidRDefault="008170C8" w:rsidP="008170C8">
            <w:r w:rsidRPr="007751D5">
              <w:t>RP215</w:t>
            </w:r>
          </w:p>
        </w:tc>
        <w:tc>
          <w:tcPr>
            <w:tcW w:w="4387" w:type="dxa"/>
            <w:noWrap/>
            <w:hideMark/>
          </w:tcPr>
          <w:p w:rsidR="008170C8" w:rsidRPr="007751D5" w:rsidRDefault="008170C8" w:rsidP="008170C8">
            <w:r w:rsidRPr="007751D5">
              <w:t>MUTTU SAMBA::IRGC 3633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144.46</w:t>
            </w:r>
          </w:p>
        </w:tc>
        <w:tc>
          <w:tcPr>
            <w:tcW w:w="718" w:type="dxa"/>
            <w:noWrap/>
            <w:hideMark/>
          </w:tcPr>
          <w:p w:rsidR="008170C8" w:rsidRPr="007751D5" w:rsidRDefault="008170C8" w:rsidP="008170C8">
            <w:r w:rsidRPr="007751D5">
              <w:t>23.25</w:t>
            </w:r>
          </w:p>
        </w:tc>
        <w:tc>
          <w:tcPr>
            <w:tcW w:w="718" w:type="dxa"/>
            <w:noWrap/>
            <w:hideMark/>
          </w:tcPr>
          <w:p w:rsidR="008170C8" w:rsidRPr="007751D5" w:rsidRDefault="008170C8" w:rsidP="008170C8">
            <w:r w:rsidRPr="007751D5">
              <w:t>44.55</w:t>
            </w:r>
          </w:p>
        </w:tc>
        <w:tc>
          <w:tcPr>
            <w:tcW w:w="602" w:type="dxa"/>
            <w:noWrap/>
            <w:hideMark/>
          </w:tcPr>
          <w:p w:rsidR="008170C8" w:rsidRPr="007751D5" w:rsidRDefault="008170C8" w:rsidP="008170C8">
            <w:r w:rsidRPr="007751D5">
              <w:t>54</w:t>
            </w:r>
          </w:p>
        </w:tc>
        <w:tc>
          <w:tcPr>
            <w:tcW w:w="1053" w:type="dxa"/>
            <w:noWrap/>
            <w:hideMark/>
          </w:tcPr>
          <w:p w:rsidR="008170C8" w:rsidRPr="007751D5" w:rsidRDefault="008170C8" w:rsidP="008170C8">
            <w:r w:rsidRPr="007751D5">
              <w:t>22621.22</w:t>
            </w:r>
          </w:p>
        </w:tc>
        <w:tc>
          <w:tcPr>
            <w:tcW w:w="941" w:type="dxa"/>
            <w:noWrap/>
            <w:hideMark/>
          </w:tcPr>
          <w:p w:rsidR="008170C8" w:rsidRPr="007751D5" w:rsidRDefault="008170C8" w:rsidP="008170C8">
            <w:r w:rsidRPr="007751D5">
              <w:t>6772.55</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157.50</w:t>
            </w:r>
          </w:p>
        </w:tc>
        <w:tc>
          <w:tcPr>
            <w:tcW w:w="768" w:type="dxa"/>
            <w:noWrap/>
            <w:hideMark/>
          </w:tcPr>
          <w:p w:rsidR="008170C8" w:rsidRPr="007751D5" w:rsidRDefault="008170C8" w:rsidP="008170C8">
            <w:r w:rsidRPr="007751D5">
              <w:t>96.89</w:t>
            </w:r>
          </w:p>
        </w:tc>
      </w:tr>
      <w:tr w:rsidR="008170C8" w:rsidRPr="007751D5" w:rsidTr="00A164A9">
        <w:trPr>
          <w:trHeight w:val="288"/>
        </w:trPr>
        <w:tc>
          <w:tcPr>
            <w:tcW w:w="1285" w:type="dxa"/>
            <w:noWrap/>
            <w:hideMark/>
          </w:tcPr>
          <w:p w:rsidR="008170C8" w:rsidRPr="007751D5" w:rsidRDefault="008170C8" w:rsidP="008170C8">
            <w:r w:rsidRPr="007751D5">
              <w:t>RP216</w:t>
            </w:r>
          </w:p>
        </w:tc>
        <w:tc>
          <w:tcPr>
            <w:tcW w:w="4387" w:type="dxa"/>
            <w:noWrap/>
            <w:hideMark/>
          </w:tcPr>
          <w:p w:rsidR="008170C8" w:rsidRPr="007751D5" w:rsidRDefault="008170C8" w:rsidP="008170C8">
            <w:r w:rsidRPr="007751D5">
              <w:t>N 22::IRGC 4645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20.20</w:t>
            </w:r>
          </w:p>
        </w:tc>
        <w:tc>
          <w:tcPr>
            <w:tcW w:w="718" w:type="dxa"/>
            <w:noWrap/>
            <w:hideMark/>
          </w:tcPr>
          <w:p w:rsidR="008170C8" w:rsidRPr="007751D5" w:rsidRDefault="008170C8" w:rsidP="008170C8">
            <w:r w:rsidRPr="007751D5">
              <w:t>24.20</w:t>
            </w:r>
          </w:p>
        </w:tc>
        <w:tc>
          <w:tcPr>
            <w:tcW w:w="718" w:type="dxa"/>
            <w:noWrap/>
            <w:hideMark/>
          </w:tcPr>
          <w:p w:rsidR="008170C8" w:rsidRPr="007751D5" w:rsidRDefault="008170C8" w:rsidP="008170C8">
            <w:r w:rsidRPr="007751D5">
              <w:t>37.48</w:t>
            </w:r>
          </w:p>
        </w:tc>
        <w:tc>
          <w:tcPr>
            <w:tcW w:w="602" w:type="dxa"/>
            <w:noWrap/>
            <w:hideMark/>
          </w:tcPr>
          <w:p w:rsidR="008170C8" w:rsidRPr="007751D5" w:rsidRDefault="008170C8" w:rsidP="008170C8">
            <w:r w:rsidRPr="007751D5">
              <w:t>43</w:t>
            </w:r>
          </w:p>
        </w:tc>
        <w:tc>
          <w:tcPr>
            <w:tcW w:w="1053" w:type="dxa"/>
            <w:noWrap/>
            <w:hideMark/>
          </w:tcPr>
          <w:p w:rsidR="008170C8" w:rsidRPr="007751D5" w:rsidRDefault="008170C8" w:rsidP="008170C8">
            <w:r w:rsidRPr="007751D5">
              <w:t>9558.73</w:t>
            </w:r>
          </w:p>
        </w:tc>
        <w:tc>
          <w:tcPr>
            <w:tcW w:w="941" w:type="dxa"/>
            <w:noWrap/>
            <w:hideMark/>
          </w:tcPr>
          <w:p w:rsidR="008170C8" w:rsidRPr="007751D5" w:rsidRDefault="008170C8" w:rsidP="008170C8">
            <w:r w:rsidRPr="007751D5">
              <w:t>4918.38</w:t>
            </w:r>
          </w:p>
        </w:tc>
        <w:tc>
          <w:tcPr>
            <w:tcW w:w="607" w:type="dxa"/>
            <w:noWrap/>
            <w:hideMark/>
          </w:tcPr>
          <w:p w:rsidR="008170C8" w:rsidRPr="007751D5" w:rsidRDefault="008170C8" w:rsidP="008170C8">
            <w:r w:rsidRPr="007751D5">
              <w:t>0.39</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7.94</w:t>
            </w:r>
          </w:p>
        </w:tc>
      </w:tr>
      <w:tr w:rsidR="008170C8" w:rsidRPr="007751D5" w:rsidTr="00A164A9">
        <w:trPr>
          <w:trHeight w:val="288"/>
        </w:trPr>
        <w:tc>
          <w:tcPr>
            <w:tcW w:w="1285" w:type="dxa"/>
            <w:noWrap/>
            <w:hideMark/>
          </w:tcPr>
          <w:p w:rsidR="008170C8" w:rsidRPr="007751D5" w:rsidRDefault="008170C8" w:rsidP="008170C8">
            <w:r w:rsidRPr="007751D5">
              <w:t>RP217</w:t>
            </w:r>
          </w:p>
        </w:tc>
        <w:tc>
          <w:tcPr>
            <w:tcW w:w="4387" w:type="dxa"/>
            <w:noWrap/>
            <w:hideMark/>
          </w:tcPr>
          <w:p w:rsidR="008170C8" w:rsidRPr="007751D5" w:rsidRDefault="008170C8" w:rsidP="008170C8">
            <w:r w:rsidRPr="007751D5">
              <w:t>Na souan::IRGC 1188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118.79</w:t>
            </w:r>
          </w:p>
        </w:tc>
        <w:tc>
          <w:tcPr>
            <w:tcW w:w="718" w:type="dxa"/>
            <w:noWrap/>
            <w:hideMark/>
          </w:tcPr>
          <w:p w:rsidR="008170C8" w:rsidRPr="007751D5" w:rsidRDefault="008170C8" w:rsidP="008170C8">
            <w:r w:rsidRPr="007751D5">
              <w:t>24.47</w:t>
            </w:r>
          </w:p>
        </w:tc>
        <w:tc>
          <w:tcPr>
            <w:tcW w:w="718" w:type="dxa"/>
            <w:noWrap/>
            <w:hideMark/>
          </w:tcPr>
          <w:p w:rsidR="008170C8" w:rsidRPr="007751D5" w:rsidRDefault="008170C8" w:rsidP="008170C8">
            <w:r w:rsidRPr="007751D5">
              <w:t>45.88</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14767.69</w:t>
            </w:r>
          </w:p>
        </w:tc>
        <w:tc>
          <w:tcPr>
            <w:tcW w:w="941" w:type="dxa"/>
            <w:noWrap/>
            <w:hideMark/>
          </w:tcPr>
          <w:p w:rsidR="008170C8" w:rsidRPr="007751D5" w:rsidRDefault="008170C8" w:rsidP="008170C8">
            <w:r w:rsidRPr="007751D5">
              <w:t>5675.39</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354.12</w:t>
            </w:r>
          </w:p>
        </w:tc>
        <w:tc>
          <w:tcPr>
            <w:tcW w:w="768" w:type="dxa"/>
            <w:noWrap/>
            <w:hideMark/>
          </w:tcPr>
          <w:p w:rsidR="008170C8" w:rsidRPr="007751D5" w:rsidRDefault="008170C8" w:rsidP="008170C8">
            <w:r w:rsidRPr="007751D5">
              <w:t>96.43</w:t>
            </w:r>
          </w:p>
        </w:tc>
      </w:tr>
      <w:tr w:rsidR="008170C8" w:rsidRPr="007751D5" w:rsidTr="00A164A9">
        <w:trPr>
          <w:trHeight w:val="288"/>
        </w:trPr>
        <w:tc>
          <w:tcPr>
            <w:tcW w:w="1285" w:type="dxa"/>
            <w:noWrap/>
            <w:hideMark/>
          </w:tcPr>
          <w:p w:rsidR="008170C8" w:rsidRPr="007751D5" w:rsidRDefault="008170C8" w:rsidP="008170C8">
            <w:r w:rsidRPr="007751D5">
              <w:t>RP218</w:t>
            </w:r>
          </w:p>
        </w:tc>
        <w:tc>
          <w:tcPr>
            <w:tcW w:w="4387" w:type="dxa"/>
            <w:noWrap/>
            <w:hideMark/>
          </w:tcPr>
          <w:p w:rsidR="008170C8" w:rsidRPr="007751D5" w:rsidRDefault="008170C8" w:rsidP="008170C8">
            <w:r w:rsidRPr="007751D5">
              <w:t>NAZIRA SAIL::IRGC 7728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121.81</w:t>
            </w:r>
          </w:p>
        </w:tc>
        <w:tc>
          <w:tcPr>
            <w:tcW w:w="718" w:type="dxa"/>
            <w:noWrap/>
            <w:hideMark/>
          </w:tcPr>
          <w:p w:rsidR="008170C8" w:rsidRPr="007751D5" w:rsidRDefault="008170C8" w:rsidP="008170C8">
            <w:r w:rsidRPr="007751D5">
              <w:t>25.34</w:t>
            </w:r>
          </w:p>
        </w:tc>
        <w:tc>
          <w:tcPr>
            <w:tcW w:w="718" w:type="dxa"/>
            <w:noWrap/>
            <w:hideMark/>
          </w:tcPr>
          <w:p w:rsidR="008170C8" w:rsidRPr="007751D5" w:rsidRDefault="008170C8" w:rsidP="008170C8">
            <w:r w:rsidRPr="007751D5">
              <w:t>47.17</w:t>
            </w:r>
          </w:p>
        </w:tc>
        <w:tc>
          <w:tcPr>
            <w:tcW w:w="602" w:type="dxa"/>
            <w:noWrap/>
            <w:hideMark/>
          </w:tcPr>
          <w:p w:rsidR="008170C8" w:rsidRPr="007751D5" w:rsidRDefault="008170C8" w:rsidP="008170C8">
            <w:r w:rsidRPr="007751D5">
              <w:t>54</w:t>
            </w:r>
          </w:p>
        </w:tc>
        <w:tc>
          <w:tcPr>
            <w:tcW w:w="1053" w:type="dxa"/>
            <w:noWrap/>
            <w:hideMark/>
          </w:tcPr>
          <w:p w:rsidR="008170C8" w:rsidRPr="007751D5" w:rsidRDefault="008170C8" w:rsidP="008170C8">
            <w:r w:rsidRPr="007751D5">
              <w:t>22063.56</w:t>
            </w:r>
          </w:p>
        </w:tc>
        <w:tc>
          <w:tcPr>
            <w:tcW w:w="941" w:type="dxa"/>
            <w:noWrap/>
            <w:hideMark/>
          </w:tcPr>
          <w:p w:rsidR="008170C8" w:rsidRPr="007751D5" w:rsidRDefault="008170C8" w:rsidP="008170C8">
            <w:r w:rsidRPr="007751D5">
              <w:t>8026.58</w:t>
            </w:r>
          </w:p>
        </w:tc>
        <w:tc>
          <w:tcPr>
            <w:tcW w:w="607" w:type="dxa"/>
            <w:noWrap/>
            <w:hideMark/>
          </w:tcPr>
          <w:p w:rsidR="008170C8" w:rsidRPr="007751D5" w:rsidRDefault="008170C8" w:rsidP="008170C8">
            <w:r w:rsidRPr="007751D5">
              <w:t>0.44</w:t>
            </w:r>
          </w:p>
        </w:tc>
        <w:tc>
          <w:tcPr>
            <w:tcW w:w="991" w:type="dxa"/>
            <w:noWrap/>
            <w:hideMark/>
          </w:tcPr>
          <w:p w:rsidR="008170C8" w:rsidRPr="007751D5" w:rsidRDefault="008170C8" w:rsidP="008170C8">
            <w:r w:rsidRPr="007751D5">
              <w:t>175.37</w:t>
            </w:r>
          </w:p>
        </w:tc>
        <w:tc>
          <w:tcPr>
            <w:tcW w:w="768" w:type="dxa"/>
            <w:noWrap/>
            <w:hideMark/>
          </w:tcPr>
          <w:p w:rsidR="008170C8" w:rsidRPr="007751D5" w:rsidRDefault="008170C8" w:rsidP="008170C8">
            <w:r w:rsidRPr="007751D5">
              <w:t>97.19</w:t>
            </w:r>
          </w:p>
        </w:tc>
      </w:tr>
      <w:tr w:rsidR="008170C8" w:rsidRPr="007751D5" w:rsidTr="00A164A9">
        <w:trPr>
          <w:trHeight w:val="288"/>
        </w:trPr>
        <w:tc>
          <w:tcPr>
            <w:tcW w:w="1285" w:type="dxa"/>
            <w:noWrap/>
            <w:hideMark/>
          </w:tcPr>
          <w:p w:rsidR="008170C8" w:rsidRPr="007751D5" w:rsidRDefault="008170C8" w:rsidP="008170C8">
            <w:r w:rsidRPr="007751D5">
              <w:t>RP219</w:t>
            </w:r>
          </w:p>
        </w:tc>
        <w:tc>
          <w:tcPr>
            <w:tcW w:w="4387" w:type="dxa"/>
            <w:noWrap/>
            <w:hideMark/>
          </w:tcPr>
          <w:p w:rsidR="008170C8" w:rsidRPr="007751D5" w:rsidRDefault="008170C8" w:rsidP="008170C8">
            <w:r w:rsidRPr="007751D5">
              <w:t>NCS 194::IRGC 5193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88.82</w:t>
            </w:r>
          </w:p>
        </w:tc>
        <w:tc>
          <w:tcPr>
            <w:tcW w:w="718" w:type="dxa"/>
            <w:noWrap/>
            <w:hideMark/>
          </w:tcPr>
          <w:p w:rsidR="008170C8" w:rsidRPr="007751D5" w:rsidRDefault="008170C8" w:rsidP="008170C8">
            <w:r w:rsidRPr="007751D5">
              <w:t>17.81</w:t>
            </w:r>
          </w:p>
        </w:tc>
        <w:tc>
          <w:tcPr>
            <w:tcW w:w="718" w:type="dxa"/>
            <w:noWrap/>
            <w:hideMark/>
          </w:tcPr>
          <w:p w:rsidR="008170C8" w:rsidRPr="007751D5" w:rsidRDefault="008170C8" w:rsidP="008170C8">
            <w:r w:rsidRPr="007751D5">
              <w:t>35.82</w:t>
            </w:r>
          </w:p>
        </w:tc>
        <w:tc>
          <w:tcPr>
            <w:tcW w:w="602" w:type="dxa"/>
            <w:noWrap/>
            <w:hideMark/>
          </w:tcPr>
          <w:p w:rsidR="008170C8" w:rsidRPr="007751D5" w:rsidRDefault="008170C8" w:rsidP="008170C8">
            <w:r w:rsidRPr="007751D5">
              <w:t>54</w:t>
            </w:r>
          </w:p>
        </w:tc>
        <w:tc>
          <w:tcPr>
            <w:tcW w:w="1053" w:type="dxa"/>
            <w:noWrap/>
            <w:hideMark/>
          </w:tcPr>
          <w:p w:rsidR="008170C8" w:rsidRPr="007751D5" w:rsidRDefault="008170C8" w:rsidP="008170C8">
            <w:r w:rsidRPr="007751D5">
              <w:t>15511.20</w:t>
            </w:r>
          </w:p>
        </w:tc>
        <w:tc>
          <w:tcPr>
            <w:tcW w:w="941" w:type="dxa"/>
            <w:noWrap/>
            <w:hideMark/>
          </w:tcPr>
          <w:p w:rsidR="008170C8" w:rsidRPr="007751D5" w:rsidRDefault="008170C8" w:rsidP="008170C8">
            <w:r w:rsidRPr="007751D5">
              <w:t>7019.78</w:t>
            </w:r>
          </w:p>
        </w:tc>
        <w:tc>
          <w:tcPr>
            <w:tcW w:w="607" w:type="dxa"/>
            <w:noWrap/>
            <w:hideMark/>
          </w:tcPr>
          <w:p w:rsidR="008170C8" w:rsidRPr="007751D5" w:rsidRDefault="008170C8" w:rsidP="008170C8">
            <w:r w:rsidRPr="007751D5">
              <w:t>0.44</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8.33</w:t>
            </w:r>
          </w:p>
        </w:tc>
      </w:tr>
      <w:tr w:rsidR="008170C8" w:rsidRPr="007751D5" w:rsidTr="00A164A9">
        <w:trPr>
          <w:trHeight w:val="288"/>
        </w:trPr>
        <w:tc>
          <w:tcPr>
            <w:tcW w:w="1285" w:type="dxa"/>
            <w:noWrap/>
            <w:hideMark/>
          </w:tcPr>
          <w:p w:rsidR="008170C8" w:rsidRPr="007751D5" w:rsidRDefault="008170C8" w:rsidP="008170C8">
            <w:r w:rsidRPr="007751D5">
              <w:t>RP220</w:t>
            </w:r>
          </w:p>
        </w:tc>
        <w:tc>
          <w:tcPr>
            <w:tcW w:w="4387" w:type="dxa"/>
            <w:noWrap/>
            <w:hideMark/>
          </w:tcPr>
          <w:p w:rsidR="008170C8" w:rsidRPr="007751D5" w:rsidRDefault="008170C8" w:rsidP="008170C8">
            <w:r w:rsidRPr="007751D5">
              <w:t>NCS 237::IRGC 6220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21.49</w:t>
            </w:r>
          </w:p>
        </w:tc>
        <w:tc>
          <w:tcPr>
            <w:tcW w:w="718" w:type="dxa"/>
            <w:noWrap/>
            <w:hideMark/>
          </w:tcPr>
          <w:p w:rsidR="008170C8" w:rsidRPr="007751D5" w:rsidRDefault="008170C8" w:rsidP="008170C8">
            <w:r w:rsidRPr="007751D5">
              <w:t>24.79</w:t>
            </w:r>
          </w:p>
        </w:tc>
        <w:tc>
          <w:tcPr>
            <w:tcW w:w="718" w:type="dxa"/>
            <w:noWrap/>
            <w:hideMark/>
          </w:tcPr>
          <w:p w:rsidR="008170C8" w:rsidRPr="007751D5" w:rsidRDefault="008170C8" w:rsidP="008170C8">
            <w:r w:rsidRPr="007751D5">
              <w:t>54.58</w:t>
            </w:r>
          </w:p>
        </w:tc>
        <w:tc>
          <w:tcPr>
            <w:tcW w:w="602" w:type="dxa"/>
            <w:noWrap/>
            <w:hideMark/>
          </w:tcPr>
          <w:p w:rsidR="008170C8" w:rsidRPr="007751D5" w:rsidRDefault="008170C8" w:rsidP="008170C8">
            <w:r w:rsidRPr="007751D5">
              <w:t>59</w:t>
            </w:r>
          </w:p>
        </w:tc>
        <w:tc>
          <w:tcPr>
            <w:tcW w:w="1053" w:type="dxa"/>
            <w:noWrap/>
            <w:hideMark/>
          </w:tcPr>
          <w:p w:rsidR="008170C8" w:rsidRPr="007751D5" w:rsidRDefault="008170C8" w:rsidP="008170C8">
            <w:r w:rsidRPr="007751D5">
              <w:t>20202.96</w:t>
            </w:r>
          </w:p>
        </w:tc>
        <w:tc>
          <w:tcPr>
            <w:tcW w:w="941" w:type="dxa"/>
            <w:noWrap/>
            <w:hideMark/>
          </w:tcPr>
          <w:p w:rsidR="008170C8" w:rsidRPr="007751D5" w:rsidRDefault="008170C8" w:rsidP="008170C8">
            <w:r w:rsidRPr="007751D5">
              <w:t>6985.85</w:t>
            </w:r>
          </w:p>
        </w:tc>
        <w:tc>
          <w:tcPr>
            <w:tcW w:w="607" w:type="dxa"/>
            <w:noWrap/>
            <w:hideMark/>
          </w:tcPr>
          <w:p w:rsidR="008170C8" w:rsidRPr="007751D5" w:rsidRDefault="008170C8" w:rsidP="008170C8">
            <w:r w:rsidRPr="007751D5">
              <w:t>0.36</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7.79</w:t>
            </w:r>
          </w:p>
        </w:tc>
      </w:tr>
      <w:tr w:rsidR="008170C8" w:rsidRPr="007751D5" w:rsidTr="00A164A9">
        <w:trPr>
          <w:trHeight w:val="288"/>
        </w:trPr>
        <w:tc>
          <w:tcPr>
            <w:tcW w:w="1285" w:type="dxa"/>
            <w:noWrap/>
            <w:hideMark/>
          </w:tcPr>
          <w:p w:rsidR="008170C8" w:rsidRPr="007751D5" w:rsidRDefault="008170C8" w:rsidP="008170C8">
            <w:r w:rsidRPr="007751D5">
              <w:t>RP222</w:t>
            </w:r>
          </w:p>
        </w:tc>
        <w:tc>
          <w:tcPr>
            <w:tcW w:w="4387" w:type="dxa"/>
            <w:noWrap/>
            <w:hideMark/>
          </w:tcPr>
          <w:p w:rsidR="008170C8" w:rsidRPr="007751D5" w:rsidRDefault="008170C8" w:rsidP="008170C8">
            <w:r w:rsidRPr="007751D5">
              <w:t>NCS 964 C::IRGC 6260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94.60</w:t>
            </w:r>
          </w:p>
        </w:tc>
        <w:tc>
          <w:tcPr>
            <w:tcW w:w="718" w:type="dxa"/>
            <w:noWrap/>
            <w:hideMark/>
          </w:tcPr>
          <w:p w:rsidR="008170C8" w:rsidRPr="007751D5" w:rsidRDefault="008170C8" w:rsidP="008170C8">
            <w:r w:rsidRPr="007751D5">
              <w:t>16.89</w:t>
            </w:r>
          </w:p>
        </w:tc>
        <w:tc>
          <w:tcPr>
            <w:tcW w:w="718" w:type="dxa"/>
            <w:noWrap/>
            <w:hideMark/>
          </w:tcPr>
          <w:p w:rsidR="008170C8" w:rsidRPr="007751D5" w:rsidRDefault="008170C8" w:rsidP="008170C8">
            <w:r w:rsidRPr="007751D5">
              <w:t>30.47</w:t>
            </w:r>
          </w:p>
        </w:tc>
        <w:tc>
          <w:tcPr>
            <w:tcW w:w="602" w:type="dxa"/>
            <w:noWrap/>
            <w:hideMark/>
          </w:tcPr>
          <w:p w:rsidR="008170C8" w:rsidRPr="007751D5" w:rsidRDefault="008170C8" w:rsidP="008170C8">
            <w:r w:rsidRPr="007751D5">
              <w:t>51</w:t>
            </w:r>
          </w:p>
        </w:tc>
        <w:tc>
          <w:tcPr>
            <w:tcW w:w="1053" w:type="dxa"/>
            <w:noWrap/>
            <w:hideMark/>
          </w:tcPr>
          <w:p w:rsidR="008170C8" w:rsidRPr="007751D5" w:rsidRDefault="008170C8" w:rsidP="008170C8">
            <w:r w:rsidRPr="007751D5">
              <w:t>14413.16</w:t>
            </w:r>
          </w:p>
        </w:tc>
        <w:tc>
          <w:tcPr>
            <w:tcW w:w="941" w:type="dxa"/>
            <w:noWrap/>
            <w:hideMark/>
          </w:tcPr>
          <w:p w:rsidR="008170C8" w:rsidRPr="007751D5" w:rsidRDefault="008170C8" w:rsidP="008170C8">
            <w:r w:rsidRPr="007751D5">
              <w:t>4359.67</w:t>
            </w:r>
          </w:p>
        </w:tc>
        <w:tc>
          <w:tcPr>
            <w:tcW w:w="607" w:type="dxa"/>
            <w:noWrap/>
            <w:hideMark/>
          </w:tcPr>
          <w:p w:rsidR="008170C8" w:rsidRPr="007751D5" w:rsidRDefault="008170C8" w:rsidP="008170C8">
            <w:r w:rsidRPr="007751D5">
              <w:t>0.34</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7.07</w:t>
            </w:r>
          </w:p>
        </w:tc>
      </w:tr>
      <w:tr w:rsidR="008170C8" w:rsidRPr="007751D5" w:rsidTr="00A164A9">
        <w:trPr>
          <w:trHeight w:val="288"/>
        </w:trPr>
        <w:tc>
          <w:tcPr>
            <w:tcW w:w="1285" w:type="dxa"/>
            <w:noWrap/>
            <w:hideMark/>
          </w:tcPr>
          <w:p w:rsidR="008170C8" w:rsidRPr="007751D5" w:rsidRDefault="008170C8" w:rsidP="008170C8">
            <w:r w:rsidRPr="007751D5">
              <w:t>RP223</w:t>
            </w:r>
          </w:p>
        </w:tc>
        <w:tc>
          <w:tcPr>
            <w:tcW w:w="4387" w:type="dxa"/>
            <w:noWrap/>
            <w:hideMark/>
          </w:tcPr>
          <w:p w:rsidR="008170C8" w:rsidRPr="007751D5" w:rsidRDefault="008170C8" w:rsidP="008170C8">
            <w:r w:rsidRPr="007751D5">
              <w:t>NIAO YAO::IRGC 549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126.04</w:t>
            </w:r>
          </w:p>
        </w:tc>
        <w:tc>
          <w:tcPr>
            <w:tcW w:w="718" w:type="dxa"/>
            <w:noWrap/>
            <w:hideMark/>
          </w:tcPr>
          <w:p w:rsidR="008170C8" w:rsidRPr="007751D5" w:rsidRDefault="008170C8" w:rsidP="008170C8">
            <w:r w:rsidRPr="007751D5">
              <w:t>25.42</w:t>
            </w:r>
          </w:p>
        </w:tc>
        <w:tc>
          <w:tcPr>
            <w:tcW w:w="718" w:type="dxa"/>
            <w:noWrap/>
            <w:hideMark/>
          </w:tcPr>
          <w:p w:rsidR="008170C8" w:rsidRPr="007751D5" w:rsidRDefault="008170C8" w:rsidP="008170C8">
            <w:r w:rsidRPr="007751D5">
              <w:t>36.42</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18417.87</w:t>
            </w:r>
          </w:p>
        </w:tc>
        <w:tc>
          <w:tcPr>
            <w:tcW w:w="941" w:type="dxa"/>
            <w:noWrap/>
            <w:hideMark/>
          </w:tcPr>
          <w:p w:rsidR="008170C8" w:rsidRPr="007751D5" w:rsidRDefault="008170C8" w:rsidP="008170C8">
            <w:r w:rsidRPr="007751D5">
              <w:t>6873.46</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6.92</w:t>
            </w:r>
          </w:p>
        </w:tc>
      </w:tr>
      <w:tr w:rsidR="008170C8" w:rsidRPr="007751D5" w:rsidTr="00A164A9">
        <w:trPr>
          <w:trHeight w:val="288"/>
        </w:trPr>
        <w:tc>
          <w:tcPr>
            <w:tcW w:w="1285" w:type="dxa"/>
            <w:noWrap/>
            <w:hideMark/>
          </w:tcPr>
          <w:p w:rsidR="008170C8" w:rsidRPr="007751D5" w:rsidRDefault="008170C8" w:rsidP="008170C8">
            <w:r w:rsidRPr="007751D5">
              <w:t>RP224</w:t>
            </w:r>
          </w:p>
        </w:tc>
        <w:tc>
          <w:tcPr>
            <w:tcW w:w="4387" w:type="dxa"/>
            <w:noWrap/>
            <w:hideMark/>
          </w:tcPr>
          <w:p w:rsidR="008170C8" w:rsidRPr="007751D5" w:rsidRDefault="008170C8" w:rsidP="008170C8">
            <w:r w:rsidRPr="007751D5">
              <w:t>NIBARI::IRGC 6774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118.02</w:t>
            </w:r>
          </w:p>
        </w:tc>
        <w:tc>
          <w:tcPr>
            <w:tcW w:w="718" w:type="dxa"/>
            <w:noWrap/>
            <w:hideMark/>
          </w:tcPr>
          <w:p w:rsidR="008170C8" w:rsidRPr="007751D5" w:rsidRDefault="008170C8" w:rsidP="008170C8">
            <w:r w:rsidRPr="007751D5">
              <w:t>22.03</w:t>
            </w:r>
          </w:p>
        </w:tc>
        <w:tc>
          <w:tcPr>
            <w:tcW w:w="718" w:type="dxa"/>
            <w:noWrap/>
            <w:hideMark/>
          </w:tcPr>
          <w:p w:rsidR="008170C8" w:rsidRPr="007751D5" w:rsidRDefault="008170C8" w:rsidP="008170C8">
            <w:r w:rsidRPr="007751D5">
              <w:t>43.44</w:t>
            </w:r>
          </w:p>
        </w:tc>
        <w:tc>
          <w:tcPr>
            <w:tcW w:w="602" w:type="dxa"/>
            <w:noWrap/>
            <w:hideMark/>
          </w:tcPr>
          <w:p w:rsidR="008170C8" w:rsidRPr="007751D5" w:rsidRDefault="008170C8" w:rsidP="008170C8">
            <w:r w:rsidRPr="007751D5">
              <w:t>45</w:t>
            </w:r>
          </w:p>
        </w:tc>
        <w:tc>
          <w:tcPr>
            <w:tcW w:w="1053" w:type="dxa"/>
            <w:noWrap/>
            <w:hideMark/>
          </w:tcPr>
          <w:p w:rsidR="008170C8" w:rsidRPr="007751D5" w:rsidRDefault="008170C8" w:rsidP="008170C8">
            <w:r w:rsidRPr="007751D5">
              <w:t>11161.18</w:t>
            </w:r>
          </w:p>
        </w:tc>
        <w:tc>
          <w:tcPr>
            <w:tcW w:w="941" w:type="dxa"/>
            <w:noWrap/>
            <w:hideMark/>
          </w:tcPr>
          <w:p w:rsidR="008170C8" w:rsidRPr="007751D5" w:rsidRDefault="008170C8" w:rsidP="008170C8">
            <w:r w:rsidRPr="007751D5">
              <w:t>7313.73</w:t>
            </w:r>
          </w:p>
        </w:tc>
        <w:tc>
          <w:tcPr>
            <w:tcW w:w="607" w:type="dxa"/>
            <w:noWrap/>
            <w:hideMark/>
          </w:tcPr>
          <w:p w:rsidR="008170C8" w:rsidRPr="007751D5" w:rsidRDefault="008170C8" w:rsidP="008170C8">
            <w:r w:rsidRPr="007751D5">
              <w:t>0.45</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7.72</w:t>
            </w:r>
          </w:p>
        </w:tc>
      </w:tr>
      <w:tr w:rsidR="008170C8" w:rsidRPr="007751D5" w:rsidTr="00A164A9">
        <w:trPr>
          <w:trHeight w:val="288"/>
        </w:trPr>
        <w:tc>
          <w:tcPr>
            <w:tcW w:w="1285" w:type="dxa"/>
            <w:noWrap/>
            <w:hideMark/>
          </w:tcPr>
          <w:p w:rsidR="008170C8" w:rsidRPr="007751D5" w:rsidRDefault="008170C8" w:rsidP="008170C8">
            <w:r w:rsidRPr="007751D5">
              <w:t>RP225</w:t>
            </w:r>
          </w:p>
        </w:tc>
        <w:tc>
          <w:tcPr>
            <w:tcW w:w="4387" w:type="dxa"/>
            <w:noWrap/>
            <w:hideMark/>
          </w:tcPr>
          <w:p w:rsidR="008170C8" w:rsidRPr="007751D5" w:rsidRDefault="008170C8" w:rsidP="008170C8">
            <w:r w:rsidRPr="007751D5">
              <w:t>NONA BOKRA::IRGC 22710-C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113.53</w:t>
            </w:r>
          </w:p>
        </w:tc>
        <w:tc>
          <w:tcPr>
            <w:tcW w:w="718" w:type="dxa"/>
            <w:noWrap/>
            <w:hideMark/>
          </w:tcPr>
          <w:p w:rsidR="008170C8" w:rsidRPr="007751D5" w:rsidRDefault="008170C8" w:rsidP="008170C8">
            <w:r w:rsidRPr="007751D5">
              <w:t>28.15</w:t>
            </w:r>
          </w:p>
        </w:tc>
        <w:tc>
          <w:tcPr>
            <w:tcW w:w="718" w:type="dxa"/>
            <w:noWrap/>
            <w:hideMark/>
          </w:tcPr>
          <w:p w:rsidR="008170C8" w:rsidRPr="007751D5" w:rsidRDefault="008170C8" w:rsidP="008170C8">
            <w:r w:rsidRPr="007751D5">
              <w:t>39.17</w:t>
            </w:r>
          </w:p>
        </w:tc>
        <w:tc>
          <w:tcPr>
            <w:tcW w:w="602" w:type="dxa"/>
            <w:noWrap/>
            <w:hideMark/>
          </w:tcPr>
          <w:p w:rsidR="008170C8" w:rsidRPr="007751D5" w:rsidRDefault="008170C8" w:rsidP="008170C8">
            <w:r w:rsidRPr="007751D5">
              <w:t>59</w:t>
            </w:r>
          </w:p>
        </w:tc>
        <w:tc>
          <w:tcPr>
            <w:tcW w:w="1053" w:type="dxa"/>
            <w:noWrap/>
            <w:hideMark/>
          </w:tcPr>
          <w:p w:rsidR="008170C8" w:rsidRPr="007751D5" w:rsidRDefault="008170C8" w:rsidP="008170C8">
            <w:r w:rsidRPr="007751D5">
              <w:t>15323.40</w:t>
            </w:r>
          </w:p>
        </w:tc>
        <w:tc>
          <w:tcPr>
            <w:tcW w:w="941" w:type="dxa"/>
            <w:noWrap/>
            <w:hideMark/>
          </w:tcPr>
          <w:p w:rsidR="008170C8" w:rsidRPr="007751D5" w:rsidRDefault="008170C8" w:rsidP="008170C8">
            <w:r w:rsidRPr="007751D5">
              <w:t>5508.52</w:t>
            </w:r>
          </w:p>
        </w:tc>
        <w:tc>
          <w:tcPr>
            <w:tcW w:w="607" w:type="dxa"/>
            <w:noWrap/>
            <w:hideMark/>
          </w:tcPr>
          <w:p w:rsidR="008170C8" w:rsidRPr="007751D5" w:rsidRDefault="008170C8" w:rsidP="008170C8">
            <w:r w:rsidRPr="007751D5">
              <w:t>0.46</w:t>
            </w:r>
          </w:p>
        </w:tc>
        <w:tc>
          <w:tcPr>
            <w:tcW w:w="991" w:type="dxa"/>
            <w:noWrap/>
            <w:hideMark/>
          </w:tcPr>
          <w:p w:rsidR="008170C8" w:rsidRPr="007751D5" w:rsidRDefault="008170C8" w:rsidP="008170C8">
            <w:r w:rsidRPr="007751D5">
              <w:t>255.81</w:t>
            </w:r>
          </w:p>
        </w:tc>
        <w:tc>
          <w:tcPr>
            <w:tcW w:w="768" w:type="dxa"/>
            <w:noWrap/>
            <w:hideMark/>
          </w:tcPr>
          <w:p w:rsidR="008170C8" w:rsidRPr="007751D5" w:rsidRDefault="008170C8" w:rsidP="008170C8">
            <w:r w:rsidRPr="007751D5">
              <w:t>97.68</w:t>
            </w:r>
          </w:p>
        </w:tc>
      </w:tr>
      <w:tr w:rsidR="008170C8" w:rsidRPr="007751D5" w:rsidTr="00A164A9">
        <w:trPr>
          <w:trHeight w:val="288"/>
        </w:trPr>
        <w:tc>
          <w:tcPr>
            <w:tcW w:w="1285" w:type="dxa"/>
            <w:noWrap/>
            <w:hideMark/>
          </w:tcPr>
          <w:p w:rsidR="008170C8" w:rsidRPr="007751D5" w:rsidRDefault="008170C8" w:rsidP="008170C8">
            <w:r w:rsidRPr="007751D5">
              <w:t>RP226</w:t>
            </w:r>
          </w:p>
        </w:tc>
        <w:tc>
          <w:tcPr>
            <w:tcW w:w="4387" w:type="dxa"/>
            <w:noWrap/>
            <w:hideMark/>
          </w:tcPr>
          <w:p w:rsidR="008170C8" w:rsidRPr="007751D5" w:rsidRDefault="008170C8" w:rsidP="008170C8">
            <w:r w:rsidRPr="007751D5">
              <w:t>NOROI::IRGC 3161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112.50</w:t>
            </w:r>
          </w:p>
        </w:tc>
        <w:tc>
          <w:tcPr>
            <w:tcW w:w="718" w:type="dxa"/>
            <w:noWrap/>
            <w:hideMark/>
          </w:tcPr>
          <w:p w:rsidR="008170C8" w:rsidRPr="007751D5" w:rsidRDefault="008170C8" w:rsidP="008170C8">
            <w:r w:rsidRPr="007751D5">
              <w:t>20.41</w:t>
            </w:r>
          </w:p>
        </w:tc>
        <w:tc>
          <w:tcPr>
            <w:tcW w:w="718" w:type="dxa"/>
            <w:noWrap/>
            <w:hideMark/>
          </w:tcPr>
          <w:p w:rsidR="008170C8" w:rsidRPr="007751D5" w:rsidRDefault="008170C8" w:rsidP="008170C8">
            <w:r w:rsidRPr="007751D5">
              <w:t>30.65</w:t>
            </w:r>
          </w:p>
        </w:tc>
        <w:tc>
          <w:tcPr>
            <w:tcW w:w="602" w:type="dxa"/>
            <w:noWrap/>
            <w:hideMark/>
          </w:tcPr>
          <w:p w:rsidR="008170C8" w:rsidRPr="007751D5" w:rsidRDefault="008170C8" w:rsidP="008170C8">
            <w:r w:rsidRPr="007751D5">
              <w:t>48</w:t>
            </w:r>
          </w:p>
        </w:tc>
        <w:tc>
          <w:tcPr>
            <w:tcW w:w="1053" w:type="dxa"/>
            <w:noWrap/>
            <w:hideMark/>
          </w:tcPr>
          <w:p w:rsidR="008170C8" w:rsidRPr="007751D5" w:rsidRDefault="008170C8" w:rsidP="008170C8">
            <w:r w:rsidRPr="007751D5">
              <w:t>8781.70</w:t>
            </w:r>
          </w:p>
        </w:tc>
        <w:tc>
          <w:tcPr>
            <w:tcW w:w="941" w:type="dxa"/>
            <w:noWrap/>
            <w:hideMark/>
          </w:tcPr>
          <w:p w:rsidR="008170C8" w:rsidRPr="007751D5" w:rsidRDefault="008170C8" w:rsidP="008170C8">
            <w:r w:rsidRPr="007751D5">
              <w:t>3548.99</w:t>
            </w:r>
          </w:p>
        </w:tc>
        <w:tc>
          <w:tcPr>
            <w:tcW w:w="607" w:type="dxa"/>
            <w:noWrap/>
            <w:hideMark/>
          </w:tcPr>
          <w:p w:rsidR="008170C8" w:rsidRPr="007751D5" w:rsidRDefault="008170C8" w:rsidP="008170C8">
            <w:r w:rsidRPr="007751D5">
              <w:t>0.39</w:t>
            </w:r>
          </w:p>
        </w:tc>
        <w:tc>
          <w:tcPr>
            <w:tcW w:w="991" w:type="dxa"/>
            <w:noWrap/>
            <w:hideMark/>
          </w:tcPr>
          <w:p w:rsidR="008170C8" w:rsidRPr="007751D5" w:rsidRDefault="008170C8" w:rsidP="008170C8">
            <w:r w:rsidRPr="007751D5">
              <w:t>264.75</w:t>
            </w:r>
          </w:p>
        </w:tc>
        <w:tc>
          <w:tcPr>
            <w:tcW w:w="768" w:type="dxa"/>
            <w:noWrap/>
            <w:hideMark/>
          </w:tcPr>
          <w:p w:rsidR="008170C8" w:rsidRPr="007751D5" w:rsidRDefault="008170C8" w:rsidP="008170C8">
            <w:r w:rsidRPr="007751D5">
              <w:t>97.14</w:t>
            </w:r>
          </w:p>
        </w:tc>
      </w:tr>
      <w:tr w:rsidR="008170C8" w:rsidRPr="007751D5" w:rsidTr="00A164A9">
        <w:trPr>
          <w:trHeight w:val="288"/>
        </w:trPr>
        <w:tc>
          <w:tcPr>
            <w:tcW w:w="1285" w:type="dxa"/>
            <w:noWrap/>
            <w:hideMark/>
          </w:tcPr>
          <w:p w:rsidR="008170C8" w:rsidRPr="007751D5" w:rsidRDefault="008170C8" w:rsidP="008170C8">
            <w:r w:rsidRPr="007751D5">
              <w:t>RP228</w:t>
            </w:r>
          </w:p>
        </w:tc>
        <w:tc>
          <w:tcPr>
            <w:tcW w:w="4387" w:type="dxa"/>
            <w:noWrap/>
            <w:hideMark/>
          </w:tcPr>
          <w:p w:rsidR="008170C8" w:rsidRPr="007751D5" w:rsidRDefault="008170C8" w:rsidP="008170C8">
            <w:r w:rsidRPr="007751D5">
              <w:t>NX 3533::IRGC 6379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67.97</w:t>
            </w:r>
          </w:p>
        </w:tc>
        <w:tc>
          <w:tcPr>
            <w:tcW w:w="718" w:type="dxa"/>
            <w:noWrap/>
            <w:hideMark/>
          </w:tcPr>
          <w:p w:rsidR="008170C8" w:rsidRPr="007751D5" w:rsidRDefault="008170C8" w:rsidP="008170C8">
            <w:r w:rsidRPr="007751D5">
              <w:t>16.48</w:t>
            </w:r>
          </w:p>
        </w:tc>
        <w:tc>
          <w:tcPr>
            <w:tcW w:w="718" w:type="dxa"/>
            <w:noWrap/>
            <w:hideMark/>
          </w:tcPr>
          <w:p w:rsidR="008170C8" w:rsidRPr="007751D5" w:rsidRDefault="008170C8" w:rsidP="008170C8">
            <w:r w:rsidRPr="007751D5">
              <w:t>41.43</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8017.58</w:t>
            </w:r>
          </w:p>
        </w:tc>
        <w:tc>
          <w:tcPr>
            <w:tcW w:w="941" w:type="dxa"/>
            <w:noWrap/>
            <w:hideMark/>
          </w:tcPr>
          <w:p w:rsidR="008170C8" w:rsidRPr="007751D5" w:rsidRDefault="008170C8" w:rsidP="008170C8">
            <w:r w:rsidRPr="007751D5">
              <w:t>2517.79</w:t>
            </w:r>
          </w:p>
        </w:tc>
        <w:tc>
          <w:tcPr>
            <w:tcW w:w="607" w:type="dxa"/>
            <w:noWrap/>
            <w:hideMark/>
          </w:tcPr>
          <w:p w:rsidR="008170C8" w:rsidRPr="007751D5" w:rsidRDefault="008170C8" w:rsidP="008170C8">
            <w:r w:rsidRPr="007751D5">
              <w:t>0.31</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88.93</w:t>
            </w:r>
          </w:p>
        </w:tc>
      </w:tr>
      <w:tr w:rsidR="008170C8" w:rsidRPr="007751D5" w:rsidTr="00A164A9">
        <w:trPr>
          <w:trHeight w:val="288"/>
        </w:trPr>
        <w:tc>
          <w:tcPr>
            <w:tcW w:w="1285" w:type="dxa"/>
            <w:noWrap/>
            <w:hideMark/>
          </w:tcPr>
          <w:p w:rsidR="008170C8" w:rsidRPr="007751D5" w:rsidRDefault="008170C8" w:rsidP="008170C8">
            <w:r w:rsidRPr="007751D5">
              <w:t>RP229</w:t>
            </w:r>
          </w:p>
        </w:tc>
        <w:tc>
          <w:tcPr>
            <w:tcW w:w="4387" w:type="dxa"/>
            <w:noWrap/>
            <w:hideMark/>
          </w:tcPr>
          <w:p w:rsidR="008170C8" w:rsidRPr="007751D5" w:rsidRDefault="008170C8" w:rsidP="008170C8">
            <w:r w:rsidRPr="007751D5">
              <w:t>O. SATIVA::IRGC 1708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36.30</w:t>
            </w:r>
          </w:p>
        </w:tc>
        <w:tc>
          <w:tcPr>
            <w:tcW w:w="718" w:type="dxa"/>
            <w:noWrap/>
            <w:hideMark/>
          </w:tcPr>
          <w:p w:rsidR="008170C8" w:rsidRPr="007751D5" w:rsidRDefault="008170C8" w:rsidP="008170C8">
            <w:r w:rsidRPr="007751D5">
              <w:t>28.67</w:t>
            </w:r>
          </w:p>
        </w:tc>
        <w:tc>
          <w:tcPr>
            <w:tcW w:w="718" w:type="dxa"/>
            <w:noWrap/>
            <w:hideMark/>
          </w:tcPr>
          <w:p w:rsidR="008170C8" w:rsidRPr="007751D5" w:rsidRDefault="008170C8" w:rsidP="008170C8">
            <w:r w:rsidRPr="007751D5">
              <w:t>40.90</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3685.80</w:t>
            </w:r>
          </w:p>
        </w:tc>
        <w:tc>
          <w:tcPr>
            <w:tcW w:w="941" w:type="dxa"/>
            <w:noWrap/>
            <w:hideMark/>
          </w:tcPr>
          <w:p w:rsidR="008170C8" w:rsidRPr="007751D5" w:rsidRDefault="008170C8" w:rsidP="008170C8">
            <w:r w:rsidRPr="007751D5">
              <w:t>4525.45</w:t>
            </w:r>
          </w:p>
        </w:tc>
        <w:tc>
          <w:tcPr>
            <w:tcW w:w="607" w:type="dxa"/>
            <w:noWrap/>
            <w:hideMark/>
          </w:tcPr>
          <w:p w:rsidR="008170C8" w:rsidRPr="007751D5" w:rsidRDefault="008170C8" w:rsidP="008170C8">
            <w:r w:rsidRPr="007751D5">
              <w:t>0.28</w:t>
            </w:r>
          </w:p>
        </w:tc>
        <w:tc>
          <w:tcPr>
            <w:tcW w:w="991" w:type="dxa"/>
            <w:noWrap/>
            <w:hideMark/>
          </w:tcPr>
          <w:p w:rsidR="008170C8" w:rsidRPr="007751D5" w:rsidRDefault="008170C8" w:rsidP="008170C8">
            <w:r w:rsidRPr="007751D5">
              <w:t>202.19</w:t>
            </w:r>
          </w:p>
        </w:tc>
        <w:tc>
          <w:tcPr>
            <w:tcW w:w="768" w:type="dxa"/>
            <w:noWrap/>
            <w:hideMark/>
          </w:tcPr>
          <w:p w:rsidR="008170C8" w:rsidRPr="007751D5" w:rsidRDefault="008170C8" w:rsidP="008170C8">
            <w:r w:rsidRPr="007751D5">
              <w:t>96.06</w:t>
            </w:r>
          </w:p>
        </w:tc>
      </w:tr>
      <w:tr w:rsidR="008170C8" w:rsidRPr="007751D5" w:rsidTr="00A164A9">
        <w:trPr>
          <w:trHeight w:val="288"/>
        </w:trPr>
        <w:tc>
          <w:tcPr>
            <w:tcW w:w="1285" w:type="dxa"/>
            <w:noWrap/>
            <w:hideMark/>
          </w:tcPr>
          <w:p w:rsidR="008170C8" w:rsidRPr="007751D5" w:rsidRDefault="008170C8" w:rsidP="008170C8">
            <w:r w:rsidRPr="007751D5">
              <w:t>RP230</w:t>
            </w:r>
          </w:p>
        </w:tc>
        <w:tc>
          <w:tcPr>
            <w:tcW w:w="4387" w:type="dxa"/>
            <w:noWrap/>
            <w:hideMark/>
          </w:tcPr>
          <w:p w:rsidR="008170C8" w:rsidRPr="007751D5" w:rsidRDefault="008170C8" w:rsidP="008170C8">
            <w:r w:rsidRPr="007751D5">
              <w:t>PAH WEAN::IRGC 7827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2</w:t>
            </w:r>
          </w:p>
        </w:tc>
        <w:tc>
          <w:tcPr>
            <w:tcW w:w="830" w:type="dxa"/>
            <w:noWrap/>
            <w:hideMark/>
          </w:tcPr>
          <w:p w:rsidR="008170C8" w:rsidRPr="007751D5" w:rsidRDefault="008170C8" w:rsidP="008170C8">
            <w:r w:rsidRPr="007751D5">
              <w:t>91.07</w:t>
            </w:r>
          </w:p>
        </w:tc>
        <w:tc>
          <w:tcPr>
            <w:tcW w:w="718" w:type="dxa"/>
            <w:noWrap/>
            <w:hideMark/>
          </w:tcPr>
          <w:p w:rsidR="008170C8" w:rsidRPr="007751D5" w:rsidRDefault="008170C8" w:rsidP="008170C8">
            <w:r w:rsidRPr="007751D5">
              <w:t>16.83</w:t>
            </w:r>
          </w:p>
        </w:tc>
        <w:tc>
          <w:tcPr>
            <w:tcW w:w="718" w:type="dxa"/>
            <w:noWrap/>
            <w:hideMark/>
          </w:tcPr>
          <w:p w:rsidR="008170C8" w:rsidRPr="007751D5" w:rsidRDefault="008170C8" w:rsidP="008170C8">
            <w:r w:rsidRPr="007751D5">
              <w:t>24.89</w:t>
            </w:r>
          </w:p>
        </w:tc>
        <w:tc>
          <w:tcPr>
            <w:tcW w:w="602" w:type="dxa"/>
            <w:noWrap/>
            <w:hideMark/>
          </w:tcPr>
          <w:p w:rsidR="008170C8" w:rsidRPr="007751D5" w:rsidRDefault="008170C8" w:rsidP="008170C8">
            <w:r w:rsidRPr="007751D5">
              <w:t>50</w:t>
            </w:r>
          </w:p>
        </w:tc>
        <w:tc>
          <w:tcPr>
            <w:tcW w:w="1053" w:type="dxa"/>
            <w:noWrap/>
            <w:hideMark/>
          </w:tcPr>
          <w:p w:rsidR="008170C8" w:rsidRPr="007751D5" w:rsidRDefault="008170C8" w:rsidP="008170C8">
            <w:r w:rsidRPr="007751D5">
              <w:t>16732.48</w:t>
            </w:r>
          </w:p>
        </w:tc>
        <w:tc>
          <w:tcPr>
            <w:tcW w:w="941" w:type="dxa"/>
            <w:noWrap/>
            <w:hideMark/>
          </w:tcPr>
          <w:p w:rsidR="008170C8" w:rsidRPr="007751D5" w:rsidRDefault="008170C8" w:rsidP="008170C8">
            <w:r w:rsidRPr="007751D5">
              <w:t>8306.21</w:t>
            </w:r>
          </w:p>
        </w:tc>
        <w:tc>
          <w:tcPr>
            <w:tcW w:w="607" w:type="dxa"/>
            <w:noWrap/>
            <w:hideMark/>
          </w:tcPr>
          <w:p w:rsidR="008170C8" w:rsidRPr="007751D5" w:rsidRDefault="008170C8" w:rsidP="008170C8">
            <w:r w:rsidRPr="007751D5">
              <w:t>0.57</w:t>
            </w:r>
          </w:p>
        </w:tc>
        <w:tc>
          <w:tcPr>
            <w:tcW w:w="991" w:type="dxa"/>
            <w:noWrap/>
            <w:hideMark/>
          </w:tcPr>
          <w:p w:rsidR="008170C8" w:rsidRPr="007751D5" w:rsidRDefault="008170C8" w:rsidP="008170C8">
            <w:r w:rsidRPr="007751D5">
              <w:t>282.62</w:t>
            </w:r>
          </w:p>
        </w:tc>
        <w:tc>
          <w:tcPr>
            <w:tcW w:w="768" w:type="dxa"/>
            <w:noWrap/>
            <w:hideMark/>
          </w:tcPr>
          <w:p w:rsidR="008170C8" w:rsidRPr="007751D5" w:rsidRDefault="008170C8" w:rsidP="008170C8">
            <w:r w:rsidRPr="007751D5">
              <w:t>95.65</w:t>
            </w:r>
          </w:p>
        </w:tc>
      </w:tr>
      <w:tr w:rsidR="008170C8" w:rsidRPr="007751D5" w:rsidTr="00A164A9">
        <w:trPr>
          <w:trHeight w:val="288"/>
        </w:trPr>
        <w:tc>
          <w:tcPr>
            <w:tcW w:w="1285" w:type="dxa"/>
            <w:noWrap/>
            <w:hideMark/>
          </w:tcPr>
          <w:p w:rsidR="008170C8" w:rsidRPr="007751D5" w:rsidRDefault="008170C8" w:rsidP="008170C8">
            <w:r w:rsidRPr="007751D5">
              <w:t>RP231</w:t>
            </w:r>
          </w:p>
        </w:tc>
        <w:tc>
          <w:tcPr>
            <w:tcW w:w="4387" w:type="dxa"/>
            <w:noWrap/>
            <w:hideMark/>
          </w:tcPr>
          <w:p w:rsidR="008170C8" w:rsidRPr="007751D5" w:rsidRDefault="008170C8" w:rsidP="008170C8">
            <w:r w:rsidRPr="007751D5">
              <w:t>PAI CHUEH CHIU LIU::IRGC 3425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0</w:t>
            </w:r>
          </w:p>
        </w:tc>
        <w:tc>
          <w:tcPr>
            <w:tcW w:w="830" w:type="dxa"/>
            <w:noWrap/>
            <w:hideMark/>
          </w:tcPr>
          <w:p w:rsidR="008170C8" w:rsidRPr="007751D5" w:rsidRDefault="008170C8" w:rsidP="008170C8">
            <w:r w:rsidRPr="007751D5">
              <w:t>81.90</w:t>
            </w:r>
          </w:p>
        </w:tc>
        <w:tc>
          <w:tcPr>
            <w:tcW w:w="718" w:type="dxa"/>
            <w:noWrap/>
            <w:hideMark/>
          </w:tcPr>
          <w:p w:rsidR="008170C8" w:rsidRPr="007751D5" w:rsidRDefault="008170C8" w:rsidP="008170C8">
            <w:r w:rsidRPr="007751D5">
              <w:t>19.19</w:t>
            </w:r>
          </w:p>
        </w:tc>
        <w:tc>
          <w:tcPr>
            <w:tcW w:w="718" w:type="dxa"/>
            <w:noWrap/>
            <w:hideMark/>
          </w:tcPr>
          <w:p w:rsidR="008170C8" w:rsidRPr="007751D5" w:rsidRDefault="008170C8" w:rsidP="008170C8">
            <w:r w:rsidRPr="007751D5">
              <w:t>43.10</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12027.87</w:t>
            </w:r>
          </w:p>
        </w:tc>
        <w:tc>
          <w:tcPr>
            <w:tcW w:w="941" w:type="dxa"/>
            <w:noWrap/>
            <w:hideMark/>
          </w:tcPr>
          <w:p w:rsidR="008170C8" w:rsidRPr="007751D5" w:rsidRDefault="008170C8" w:rsidP="008170C8">
            <w:r w:rsidRPr="007751D5">
              <w:t>4240.27</w:t>
            </w:r>
          </w:p>
        </w:tc>
        <w:tc>
          <w:tcPr>
            <w:tcW w:w="607" w:type="dxa"/>
            <w:noWrap/>
            <w:hideMark/>
          </w:tcPr>
          <w:p w:rsidR="008170C8" w:rsidRPr="007751D5" w:rsidRDefault="008170C8" w:rsidP="008170C8">
            <w:r w:rsidRPr="007751D5">
              <w:t>0.36</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5.68</w:t>
            </w:r>
          </w:p>
        </w:tc>
      </w:tr>
      <w:tr w:rsidR="008170C8" w:rsidRPr="007751D5" w:rsidTr="00A164A9">
        <w:trPr>
          <w:trHeight w:val="288"/>
        </w:trPr>
        <w:tc>
          <w:tcPr>
            <w:tcW w:w="1285" w:type="dxa"/>
            <w:noWrap/>
          </w:tcPr>
          <w:p w:rsidR="008170C8" w:rsidRPr="007751D5" w:rsidRDefault="008170C8" w:rsidP="008170C8">
            <w:pPr>
              <w:rPr>
                <w:b/>
                <w:bCs/>
              </w:rPr>
            </w:pPr>
            <w:r w:rsidRPr="007751D5">
              <w:rPr>
                <w:b/>
                <w:bCs/>
              </w:rPr>
              <w:lastRenderedPageBreak/>
              <w:t>Study designation</w:t>
            </w:r>
          </w:p>
        </w:tc>
        <w:tc>
          <w:tcPr>
            <w:tcW w:w="4387" w:type="dxa"/>
            <w:noWrap/>
          </w:tcPr>
          <w:p w:rsidR="008170C8" w:rsidRPr="007751D5" w:rsidRDefault="008170C8" w:rsidP="008170C8">
            <w:pPr>
              <w:rPr>
                <w:b/>
                <w:bCs/>
              </w:rPr>
            </w:pPr>
            <w:r w:rsidRPr="007751D5">
              <w:rPr>
                <w:b/>
                <w:bCs/>
              </w:rPr>
              <w:t>3KG database designation</w:t>
            </w:r>
          </w:p>
        </w:tc>
        <w:tc>
          <w:tcPr>
            <w:tcW w:w="700" w:type="dxa"/>
            <w:noWrap/>
          </w:tcPr>
          <w:p w:rsidR="008170C8" w:rsidRPr="007751D5" w:rsidRDefault="008170C8" w:rsidP="008170C8">
            <w:pPr>
              <w:rPr>
                <w:b/>
                <w:bCs/>
              </w:rPr>
            </w:pPr>
            <w:r w:rsidRPr="007751D5">
              <w:rPr>
                <w:b/>
                <w:bCs/>
              </w:rPr>
              <w:t>Env</w:t>
            </w:r>
          </w:p>
        </w:tc>
        <w:tc>
          <w:tcPr>
            <w:tcW w:w="864" w:type="dxa"/>
            <w:noWrap/>
          </w:tcPr>
          <w:p w:rsidR="008170C8" w:rsidRPr="007751D5" w:rsidRDefault="008170C8" w:rsidP="008170C8">
            <w:pPr>
              <w:rPr>
                <w:b/>
                <w:bCs/>
              </w:rPr>
            </w:pPr>
            <w:r w:rsidRPr="007751D5">
              <w:rPr>
                <w:b/>
                <w:bCs/>
              </w:rPr>
              <w:t>Season</w:t>
            </w:r>
          </w:p>
        </w:tc>
        <w:tc>
          <w:tcPr>
            <w:tcW w:w="700" w:type="dxa"/>
            <w:noWrap/>
          </w:tcPr>
          <w:p w:rsidR="008170C8" w:rsidRPr="007751D5" w:rsidRDefault="008170C8" w:rsidP="008170C8">
            <w:pPr>
              <w:rPr>
                <w:b/>
                <w:bCs/>
              </w:rPr>
            </w:pPr>
            <w:r w:rsidRPr="007751D5">
              <w:rPr>
                <w:b/>
                <w:bCs/>
              </w:rPr>
              <w:t>DTF</w:t>
            </w:r>
          </w:p>
        </w:tc>
        <w:tc>
          <w:tcPr>
            <w:tcW w:w="830" w:type="dxa"/>
            <w:noWrap/>
          </w:tcPr>
          <w:p w:rsidR="008170C8" w:rsidRPr="007751D5" w:rsidRDefault="008170C8" w:rsidP="008170C8">
            <w:pPr>
              <w:rPr>
                <w:b/>
                <w:bCs/>
              </w:rPr>
            </w:pPr>
            <w:r w:rsidRPr="007751D5">
              <w:rPr>
                <w:b/>
                <w:bCs/>
              </w:rPr>
              <w:t>PH (cm)</w:t>
            </w:r>
          </w:p>
        </w:tc>
        <w:tc>
          <w:tcPr>
            <w:tcW w:w="718" w:type="dxa"/>
            <w:noWrap/>
          </w:tcPr>
          <w:p w:rsidR="008170C8" w:rsidRPr="007751D5" w:rsidRDefault="008170C8" w:rsidP="008170C8">
            <w:pPr>
              <w:rPr>
                <w:b/>
                <w:bCs/>
              </w:rPr>
            </w:pPr>
            <w:r w:rsidRPr="007751D5">
              <w:rPr>
                <w:b/>
                <w:bCs/>
              </w:rPr>
              <w:t>PL (cm)</w:t>
            </w:r>
          </w:p>
        </w:tc>
        <w:tc>
          <w:tcPr>
            <w:tcW w:w="718" w:type="dxa"/>
            <w:noWrap/>
          </w:tcPr>
          <w:p w:rsidR="008170C8" w:rsidRPr="007751D5" w:rsidRDefault="008170C8" w:rsidP="008170C8">
            <w:pPr>
              <w:rPr>
                <w:b/>
                <w:bCs/>
              </w:rPr>
            </w:pPr>
            <w:r w:rsidRPr="007751D5">
              <w:rPr>
                <w:b/>
                <w:bCs/>
              </w:rPr>
              <w:t>FlgLA (cm</w:t>
            </w:r>
            <w:r w:rsidRPr="007751D5">
              <w:rPr>
                <w:b/>
                <w:bCs/>
                <w:vertAlign w:val="superscript"/>
              </w:rPr>
              <w:t>2</w:t>
            </w:r>
            <w:r w:rsidRPr="007751D5">
              <w:rPr>
                <w:b/>
                <w:bCs/>
              </w:rPr>
              <w:t>)</w:t>
            </w:r>
          </w:p>
        </w:tc>
        <w:tc>
          <w:tcPr>
            <w:tcW w:w="602" w:type="dxa"/>
            <w:noWrap/>
          </w:tcPr>
          <w:p w:rsidR="008170C8" w:rsidRPr="007751D5" w:rsidRDefault="008170C8" w:rsidP="008170C8">
            <w:pPr>
              <w:rPr>
                <w:b/>
                <w:bCs/>
              </w:rPr>
            </w:pPr>
            <w:r w:rsidRPr="007751D5">
              <w:rPr>
                <w:b/>
                <w:bCs/>
              </w:rPr>
              <w:t>NBP</w:t>
            </w:r>
          </w:p>
        </w:tc>
        <w:tc>
          <w:tcPr>
            <w:tcW w:w="1053" w:type="dxa"/>
            <w:noWrap/>
          </w:tcPr>
          <w:p w:rsidR="008170C8" w:rsidRPr="007751D5" w:rsidRDefault="008170C8" w:rsidP="008170C8">
            <w:pPr>
              <w:rPr>
                <w:b/>
                <w:bCs/>
              </w:rPr>
            </w:pPr>
            <w:r w:rsidRPr="007751D5">
              <w:rPr>
                <w:b/>
                <w:bCs/>
              </w:rPr>
              <w:t>BMDW (kgha</w:t>
            </w:r>
            <w:r w:rsidRPr="007751D5">
              <w:rPr>
                <w:b/>
                <w:bCs/>
                <w:vertAlign w:val="superscript"/>
              </w:rPr>
              <w:t>-1</w:t>
            </w:r>
            <w:r w:rsidRPr="007751D5">
              <w:rPr>
                <w:b/>
                <w:bCs/>
              </w:rPr>
              <w:t>)</w:t>
            </w:r>
          </w:p>
        </w:tc>
        <w:tc>
          <w:tcPr>
            <w:tcW w:w="941" w:type="dxa"/>
            <w:noWrap/>
          </w:tcPr>
          <w:p w:rsidR="008170C8" w:rsidRPr="007751D5" w:rsidRDefault="008170C8" w:rsidP="008170C8">
            <w:pPr>
              <w:rPr>
                <w:b/>
                <w:bCs/>
              </w:rPr>
            </w:pPr>
            <w:r w:rsidRPr="007751D5">
              <w:rPr>
                <w:b/>
                <w:bCs/>
              </w:rPr>
              <w:t>GY     (kgha</w:t>
            </w:r>
            <w:r w:rsidRPr="007751D5">
              <w:rPr>
                <w:b/>
                <w:bCs/>
                <w:vertAlign w:val="superscript"/>
              </w:rPr>
              <w:t>-1</w:t>
            </w:r>
            <w:r w:rsidRPr="007751D5">
              <w:rPr>
                <w:b/>
                <w:bCs/>
              </w:rPr>
              <w:t>)</w:t>
            </w:r>
          </w:p>
        </w:tc>
        <w:tc>
          <w:tcPr>
            <w:tcW w:w="607" w:type="dxa"/>
            <w:noWrap/>
          </w:tcPr>
          <w:p w:rsidR="008170C8" w:rsidRPr="007751D5" w:rsidRDefault="008170C8" w:rsidP="008170C8">
            <w:pPr>
              <w:rPr>
                <w:b/>
                <w:bCs/>
              </w:rPr>
            </w:pPr>
            <w:r w:rsidRPr="007751D5">
              <w:rPr>
                <w:b/>
                <w:bCs/>
              </w:rPr>
              <w:t>HI</w:t>
            </w:r>
          </w:p>
        </w:tc>
        <w:tc>
          <w:tcPr>
            <w:tcW w:w="991" w:type="dxa"/>
            <w:noWrap/>
          </w:tcPr>
          <w:p w:rsidR="008170C8" w:rsidRPr="007751D5" w:rsidRDefault="008170C8" w:rsidP="008170C8">
            <w:pPr>
              <w:rPr>
                <w:b/>
                <w:bCs/>
              </w:rPr>
            </w:pPr>
            <w:r w:rsidRPr="007751D5">
              <w:rPr>
                <w:b/>
                <w:bCs/>
              </w:rPr>
              <w:t>TGW (g)</w:t>
            </w:r>
          </w:p>
        </w:tc>
        <w:tc>
          <w:tcPr>
            <w:tcW w:w="768" w:type="dxa"/>
            <w:noWrap/>
          </w:tcPr>
          <w:p w:rsidR="008170C8" w:rsidRPr="007751D5" w:rsidRDefault="008170C8" w:rsidP="008170C8">
            <w:pPr>
              <w:rPr>
                <w:b/>
                <w:bCs/>
              </w:rPr>
            </w:pPr>
            <w:r w:rsidRPr="007751D5">
              <w:rPr>
                <w:b/>
                <w:bCs/>
              </w:rPr>
              <w:t>SPKFT (%)</w:t>
            </w:r>
          </w:p>
        </w:tc>
      </w:tr>
      <w:tr w:rsidR="008170C8" w:rsidRPr="007751D5" w:rsidTr="00A164A9">
        <w:trPr>
          <w:trHeight w:val="288"/>
        </w:trPr>
        <w:tc>
          <w:tcPr>
            <w:tcW w:w="1285" w:type="dxa"/>
            <w:noWrap/>
            <w:hideMark/>
          </w:tcPr>
          <w:p w:rsidR="008170C8" w:rsidRPr="007751D5" w:rsidRDefault="008170C8" w:rsidP="008170C8">
            <w:r w:rsidRPr="007751D5">
              <w:t>RP232</w:t>
            </w:r>
          </w:p>
        </w:tc>
        <w:tc>
          <w:tcPr>
            <w:tcW w:w="4387" w:type="dxa"/>
            <w:noWrap/>
            <w:hideMark/>
          </w:tcPr>
          <w:p w:rsidR="008170C8" w:rsidRPr="007751D5" w:rsidRDefault="008170C8" w:rsidP="008170C8">
            <w:r w:rsidRPr="007751D5">
              <w:t>PAI YI PING::IRGC 136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0</w:t>
            </w:r>
          </w:p>
        </w:tc>
        <w:tc>
          <w:tcPr>
            <w:tcW w:w="830" w:type="dxa"/>
            <w:noWrap/>
            <w:hideMark/>
          </w:tcPr>
          <w:p w:rsidR="008170C8" w:rsidRPr="007751D5" w:rsidRDefault="008170C8" w:rsidP="008170C8">
            <w:r w:rsidRPr="007751D5">
              <w:t>66.37</w:t>
            </w:r>
          </w:p>
        </w:tc>
        <w:tc>
          <w:tcPr>
            <w:tcW w:w="718" w:type="dxa"/>
            <w:noWrap/>
            <w:hideMark/>
          </w:tcPr>
          <w:p w:rsidR="008170C8" w:rsidRPr="007751D5" w:rsidRDefault="008170C8" w:rsidP="008170C8">
            <w:r w:rsidRPr="007751D5">
              <w:t>19.86</w:t>
            </w:r>
          </w:p>
        </w:tc>
        <w:tc>
          <w:tcPr>
            <w:tcW w:w="718" w:type="dxa"/>
            <w:noWrap/>
            <w:hideMark/>
          </w:tcPr>
          <w:p w:rsidR="008170C8" w:rsidRPr="007751D5" w:rsidRDefault="008170C8" w:rsidP="008170C8">
            <w:r w:rsidRPr="007751D5">
              <w:t>21.83</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10781.55</w:t>
            </w:r>
          </w:p>
        </w:tc>
        <w:tc>
          <w:tcPr>
            <w:tcW w:w="941" w:type="dxa"/>
            <w:noWrap/>
            <w:hideMark/>
          </w:tcPr>
          <w:p w:rsidR="008170C8" w:rsidRPr="007751D5" w:rsidRDefault="008170C8" w:rsidP="008170C8">
            <w:r w:rsidRPr="007751D5">
              <w:t>4847.88</w:t>
            </w:r>
          </w:p>
        </w:tc>
        <w:tc>
          <w:tcPr>
            <w:tcW w:w="607" w:type="dxa"/>
            <w:noWrap/>
            <w:hideMark/>
          </w:tcPr>
          <w:p w:rsidR="008170C8" w:rsidRPr="007751D5" w:rsidRDefault="008170C8" w:rsidP="008170C8">
            <w:r w:rsidRPr="007751D5">
              <w:t>0.38</w:t>
            </w:r>
          </w:p>
        </w:tc>
        <w:tc>
          <w:tcPr>
            <w:tcW w:w="991" w:type="dxa"/>
            <w:noWrap/>
            <w:hideMark/>
          </w:tcPr>
          <w:p w:rsidR="008170C8" w:rsidRPr="007751D5" w:rsidRDefault="008170C8" w:rsidP="008170C8">
            <w:r w:rsidRPr="007751D5">
              <w:t>166.44</w:t>
            </w:r>
          </w:p>
        </w:tc>
        <w:tc>
          <w:tcPr>
            <w:tcW w:w="768" w:type="dxa"/>
            <w:noWrap/>
            <w:hideMark/>
          </w:tcPr>
          <w:p w:rsidR="008170C8" w:rsidRPr="007751D5" w:rsidRDefault="008170C8" w:rsidP="008170C8">
            <w:r w:rsidRPr="007751D5">
              <w:t>95.18</w:t>
            </w:r>
          </w:p>
        </w:tc>
      </w:tr>
      <w:tr w:rsidR="008170C8" w:rsidRPr="007751D5" w:rsidTr="00A164A9">
        <w:trPr>
          <w:trHeight w:val="288"/>
        </w:trPr>
        <w:tc>
          <w:tcPr>
            <w:tcW w:w="1285" w:type="dxa"/>
            <w:noWrap/>
            <w:hideMark/>
          </w:tcPr>
          <w:p w:rsidR="008170C8" w:rsidRPr="007751D5" w:rsidRDefault="008170C8" w:rsidP="008170C8">
            <w:r w:rsidRPr="007751D5">
              <w:t>RP233</w:t>
            </w:r>
          </w:p>
        </w:tc>
        <w:tc>
          <w:tcPr>
            <w:tcW w:w="4387" w:type="dxa"/>
            <w:noWrap/>
            <w:hideMark/>
          </w:tcPr>
          <w:p w:rsidR="008170C8" w:rsidRPr="007751D5" w:rsidRDefault="008170C8" w:rsidP="008170C8">
            <w:r w:rsidRPr="007751D5">
              <w:t>PALEPYU::IRGC 3354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4</w:t>
            </w:r>
          </w:p>
        </w:tc>
        <w:tc>
          <w:tcPr>
            <w:tcW w:w="830" w:type="dxa"/>
            <w:noWrap/>
            <w:hideMark/>
          </w:tcPr>
          <w:p w:rsidR="008170C8" w:rsidRPr="007751D5" w:rsidRDefault="008170C8" w:rsidP="008170C8">
            <w:r w:rsidRPr="007751D5">
              <w:t>99.03</w:t>
            </w:r>
          </w:p>
        </w:tc>
        <w:tc>
          <w:tcPr>
            <w:tcW w:w="718" w:type="dxa"/>
            <w:noWrap/>
            <w:hideMark/>
          </w:tcPr>
          <w:p w:rsidR="008170C8" w:rsidRPr="007751D5" w:rsidRDefault="008170C8" w:rsidP="008170C8">
            <w:r w:rsidRPr="007751D5">
              <w:t>22.44</w:t>
            </w:r>
          </w:p>
        </w:tc>
        <w:tc>
          <w:tcPr>
            <w:tcW w:w="718" w:type="dxa"/>
            <w:noWrap/>
            <w:hideMark/>
          </w:tcPr>
          <w:p w:rsidR="008170C8" w:rsidRPr="007751D5" w:rsidRDefault="008170C8" w:rsidP="008170C8">
            <w:r w:rsidRPr="007751D5">
              <w:t>28.92</w:t>
            </w:r>
          </w:p>
        </w:tc>
        <w:tc>
          <w:tcPr>
            <w:tcW w:w="602" w:type="dxa"/>
            <w:noWrap/>
            <w:hideMark/>
          </w:tcPr>
          <w:p w:rsidR="008170C8" w:rsidRPr="007751D5" w:rsidRDefault="008170C8" w:rsidP="008170C8">
            <w:r w:rsidRPr="007751D5">
              <w:t>59</w:t>
            </w:r>
          </w:p>
        </w:tc>
        <w:tc>
          <w:tcPr>
            <w:tcW w:w="1053" w:type="dxa"/>
            <w:noWrap/>
            <w:hideMark/>
          </w:tcPr>
          <w:p w:rsidR="008170C8" w:rsidRPr="007751D5" w:rsidRDefault="008170C8" w:rsidP="008170C8">
            <w:r w:rsidRPr="007751D5">
              <w:t>11571.59</w:t>
            </w:r>
          </w:p>
        </w:tc>
        <w:tc>
          <w:tcPr>
            <w:tcW w:w="941" w:type="dxa"/>
            <w:noWrap/>
            <w:hideMark/>
          </w:tcPr>
          <w:p w:rsidR="008170C8" w:rsidRPr="007751D5" w:rsidRDefault="008170C8" w:rsidP="008170C8">
            <w:r w:rsidRPr="007751D5">
              <w:t>4277.31</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6.85</w:t>
            </w:r>
          </w:p>
        </w:tc>
      </w:tr>
      <w:tr w:rsidR="008170C8" w:rsidRPr="007751D5" w:rsidTr="00A164A9">
        <w:trPr>
          <w:trHeight w:val="288"/>
        </w:trPr>
        <w:tc>
          <w:tcPr>
            <w:tcW w:w="1285" w:type="dxa"/>
            <w:noWrap/>
            <w:hideMark/>
          </w:tcPr>
          <w:p w:rsidR="008170C8" w:rsidRPr="007751D5" w:rsidRDefault="008170C8" w:rsidP="008170C8">
            <w:r w:rsidRPr="007751D5">
              <w:t>RP234</w:t>
            </w:r>
          </w:p>
        </w:tc>
        <w:tc>
          <w:tcPr>
            <w:tcW w:w="4387" w:type="dxa"/>
            <w:noWrap/>
            <w:hideMark/>
          </w:tcPr>
          <w:p w:rsidR="008170C8" w:rsidRPr="007751D5" w:rsidRDefault="008170C8" w:rsidP="008170C8">
            <w:r w:rsidRPr="007751D5">
              <w:t>PARA NELLU::IRGC 5000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5</w:t>
            </w:r>
          </w:p>
        </w:tc>
        <w:tc>
          <w:tcPr>
            <w:tcW w:w="830" w:type="dxa"/>
            <w:noWrap/>
            <w:hideMark/>
          </w:tcPr>
          <w:p w:rsidR="008170C8" w:rsidRPr="007751D5" w:rsidRDefault="008170C8" w:rsidP="008170C8">
            <w:r w:rsidRPr="007751D5">
              <w:t>127.58</w:t>
            </w:r>
          </w:p>
        </w:tc>
        <w:tc>
          <w:tcPr>
            <w:tcW w:w="718" w:type="dxa"/>
            <w:noWrap/>
            <w:hideMark/>
          </w:tcPr>
          <w:p w:rsidR="008170C8" w:rsidRPr="007751D5" w:rsidRDefault="008170C8" w:rsidP="008170C8">
            <w:r w:rsidRPr="007751D5">
              <w:t>23.65</w:t>
            </w:r>
          </w:p>
        </w:tc>
        <w:tc>
          <w:tcPr>
            <w:tcW w:w="718" w:type="dxa"/>
            <w:noWrap/>
            <w:hideMark/>
          </w:tcPr>
          <w:p w:rsidR="008170C8" w:rsidRPr="007751D5" w:rsidRDefault="008170C8" w:rsidP="008170C8">
            <w:r w:rsidRPr="007751D5">
              <w:t>27.78</w:t>
            </w:r>
          </w:p>
        </w:tc>
        <w:tc>
          <w:tcPr>
            <w:tcW w:w="602" w:type="dxa"/>
            <w:noWrap/>
            <w:hideMark/>
          </w:tcPr>
          <w:p w:rsidR="008170C8" w:rsidRPr="007751D5" w:rsidRDefault="008170C8" w:rsidP="008170C8">
            <w:r w:rsidRPr="007751D5">
              <w:t>55</w:t>
            </w:r>
          </w:p>
        </w:tc>
        <w:tc>
          <w:tcPr>
            <w:tcW w:w="1053" w:type="dxa"/>
            <w:noWrap/>
            <w:hideMark/>
          </w:tcPr>
          <w:p w:rsidR="008170C8" w:rsidRPr="007751D5" w:rsidRDefault="008170C8" w:rsidP="008170C8">
            <w:r w:rsidRPr="007751D5">
              <w:t>14289.59</w:t>
            </w:r>
          </w:p>
        </w:tc>
        <w:tc>
          <w:tcPr>
            <w:tcW w:w="941" w:type="dxa"/>
            <w:noWrap/>
            <w:hideMark/>
          </w:tcPr>
          <w:p w:rsidR="008170C8" w:rsidRPr="007751D5" w:rsidRDefault="008170C8" w:rsidP="008170C8">
            <w:r w:rsidRPr="007751D5">
              <w:t>5908.81</w:t>
            </w:r>
          </w:p>
        </w:tc>
        <w:tc>
          <w:tcPr>
            <w:tcW w:w="607" w:type="dxa"/>
            <w:noWrap/>
            <w:hideMark/>
          </w:tcPr>
          <w:p w:rsidR="008170C8" w:rsidRPr="007751D5" w:rsidRDefault="008170C8" w:rsidP="008170C8">
            <w:r w:rsidRPr="007751D5">
              <w:t>0.43</w:t>
            </w:r>
          </w:p>
        </w:tc>
        <w:tc>
          <w:tcPr>
            <w:tcW w:w="991" w:type="dxa"/>
            <w:noWrap/>
            <w:hideMark/>
          </w:tcPr>
          <w:p w:rsidR="008170C8" w:rsidRPr="007751D5" w:rsidRDefault="008170C8" w:rsidP="008170C8">
            <w:r w:rsidRPr="007751D5">
              <w:t>255.81</w:t>
            </w:r>
          </w:p>
        </w:tc>
        <w:tc>
          <w:tcPr>
            <w:tcW w:w="768" w:type="dxa"/>
            <w:noWrap/>
            <w:hideMark/>
          </w:tcPr>
          <w:p w:rsidR="008170C8" w:rsidRPr="007751D5" w:rsidRDefault="008170C8" w:rsidP="008170C8">
            <w:r w:rsidRPr="007751D5">
              <w:t>97.76</w:t>
            </w:r>
          </w:p>
        </w:tc>
      </w:tr>
      <w:tr w:rsidR="008170C8" w:rsidRPr="007751D5" w:rsidTr="00A164A9">
        <w:trPr>
          <w:trHeight w:val="288"/>
        </w:trPr>
        <w:tc>
          <w:tcPr>
            <w:tcW w:w="1285" w:type="dxa"/>
            <w:noWrap/>
            <w:hideMark/>
          </w:tcPr>
          <w:p w:rsidR="008170C8" w:rsidRPr="007751D5" w:rsidRDefault="008170C8" w:rsidP="008170C8">
            <w:r w:rsidRPr="007751D5">
              <w:t>RP235</w:t>
            </w:r>
          </w:p>
        </w:tc>
        <w:tc>
          <w:tcPr>
            <w:tcW w:w="4387" w:type="dxa"/>
            <w:noWrap/>
            <w:hideMark/>
          </w:tcPr>
          <w:p w:rsidR="008170C8" w:rsidRPr="007751D5" w:rsidRDefault="008170C8" w:rsidP="008170C8">
            <w:r w:rsidRPr="007751D5">
              <w:t>PATISAIL::IRGC 3756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78.69</w:t>
            </w:r>
          </w:p>
        </w:tc>
        <w:tc>
          <w:tcPr>
            <w:tcW w:w="718" w:type="dxa"/>
            <w:noWrap/>
            <w:hideMark/>
          </w:tcPr>
          <w:p w:rsidR="008170C8" w:rsidRPr="007751D5" w:rsidRDefault="008170C8" w:rsidP="008170C8">
            <w:r w:rsidRPr="007751D5">
              <w:t>23.65</w:t>
            </w:r>
          </w:p>
        </w:tc>
        <w:tc>
          <w:tcPr>
            <w:tcW w:w="718" w:type="dxa"/>
            <w:noWrap/>
            <w:hideMark/>
          </w:tcPr>
          <w:p w:rsidR="008170C8" w:rsidRPr="007751D5" w:rsidRDefault="008170C8" w:rsidP="008170C8">
            <w:r w:rsidRPr="007751D5">
              <w:t>39.56</w:t>
            </w:r>
          </w:p>
        </w:tc>
        <w:tc>
          <w:tcPr>
            <w:tcW w:w="602" w:type="dxa"/>
            <w:noWrap/>
            <w:hideMark/>
          </w:tcPr>
          <w:p w:rsidR="008170C8" w:rsidRPr="007751D5" w:rsidRDefault="008170C8" w:rsidP="008170C8">
            <w:r w:rsidRPr="007751D5">
              <w:t>68</w:t>
            </w:r>
          </w:p>
        </w:tc>
        <w:tc>
          <w:tcPr>
            <w:tcW w:w="1053" w:type="dxa"/>
            <w:noWrap/>
            <w:hideMark/>
          </w:tcPr>
          <w:p w:rsidR="008170C8" w:rsidRPr="007751D5" w:rsidRDefault="008170C8" w:rsidP="008170C8">
            <w:r w:rsidRPr="007751D5">
              <w:t>27960.00</w:t>
            </w:r>
          </w:p>
        </w:tc>
        <w:tc>
          <w:tcPr>
            <w:tcW w:w="941" w:type="dxa"/>
            <w:noWrap/>
            <w:hideMark/>
          </w:tcPr>
          <w:p w:rsidR="008170C8" w:rsidRPr="007751D5" w:rsidRDefault="008170C8" w:rsidP="008170C8">
            <w:r w:rsidRPr="007751D5">
              <w:t>6971.78</w:t>
            </w:r>
          </w:p>
        </w:tc>
        <w:tc>
          <w:tcPr>
            <w:tcW w:w="607" w:type="dxa"/>
            <w:noWrap/>
            <w:hideMark/>
          </w:tcPr>
          <w:p w:rsidR="008170C8" w:rsidRPr="007751D5" w:rsidRDefault="008170C8" w:rsidP="008170C8">
            <w:r w:rsidRPr="007751D5">
              <w:t>0.36</w:t>
            </w:r>
          </w:p>
        </w:tc>
        <w:tc>
          <w:tcPr>
            <w:tcW w:w="991" w:type="dxa"/>
            <w:noWrap/>
            <w:hideMark/>
          </w:tcPr>
          <w:p w:rsidR="008170C8" w:rsidRPr="007751D5" w:rsidRDefault="008170C8" w:rsidP="008170C8">
            <w:r w:rsidRPr="007751D5">
              <w:t>166.44</w:t>
            </w:r>
          </w:p>
        </w:tc>
        <w:tc>
          <w:tcPr>
            <w:tcW w:w="768" w:type="dxa"/>
            <w:noWrap/>
            <w:hideMark/>
          </w:tcPr>
          <w:p w:rsidR="008170C8" w:rsidRPr="007751D5" w:rsidRDefault="008170C8" w:rsidP="008170C8">
            <w:r w:rsidRPr="007751D5">
              <w:t>97.37</w:t>
            </w:r>
          </w:p>
        </w:tc>
      </w:tr>
      <w:tr w:rsidR="008170C8" w:rsidRPr="007751D5" w:rsidTr="00A164A9">
        <w:trPr>
          <w:trHeight w:val="288"/>
        </w:trPr>
        <w:tc>
          <w:tcPr>
            <w:tcW w:w="1285" w:type="dxa"/>
            <w:noWrap/>
            <w:hideMark/>
          </w:tcPr>
          <w:p w:rsidR="008170C8" w:rsidRPr="007751D5" w:rsidRDefault="008170C8" w:rsidP="008170C8">
            <w:r w:rsidRPr="007751D5">
              <w:t>RP237</w:t>
            </w:r>
          </w:p>
        </w:tc>
        <w:tc>
          <w:tcPr>
            <w:tcW w:w="4387" w:type="dxa"/>
            <w:noWrap/>
            <w:hideMark/>
          </w:tcPr>
          <w:p w:rsidR="008170C8" w:rsidRPr="007751D5" w:rsidRDefault="008170C8" w:rsidP="008170C8">
            <w:r w:rsidRPr="007751D5">
              <w:t>PERUNEL::IRGC 6311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6</w:t>
            </w:r>
          </w:p>
        </w:tc>
        <w:tc>
          <w:tcPr>
            <w:tcW w:w="830" w:type="dxa"/>
            <w:noWrap/>
            <w:hideMark/>
          </w:tcPr>
          <w:p w:rsidR="008170C8" w:rsidRPr="007751D5" w:rsidRDefault="008170C8" w:rsidP="008170C8">
            <w:r w:rsidRPr="007751D5">
              <w:t>115.27</w:t>
            </w:r>
          </w:p>
        </w:tc>
        <w:tc>
          <w:tcPr>
            <w:tcW w:w="718" w:type="dxa"/>
            <w:noWrap/>
            <w:hideMark/>
          </w:tcPr>
          <w:p w:rsidR="008170C8" w:rsidRPr="007751D5" w:rsidRDefault="008170C8" w:rsidP="008170C8">
            <w:r w:rsidRPr="007751D5">
              <w:t>22.98</w:t>
            </w:r>
          </w:p>
        </w:tc>
        <w:tc>
          <w:tcPr>
            <w:tcW w:w="718" w:type="dxa"/>
            <w:noWrap/>
            <w:hideMark/>
          </w:tcPr>
          <w:p w:rsidR="008170C8" w:rsidRPr="007751D5" w:rsidRDefault="008170C8" w:rsidP="008170C8">
            <w:r w:rsidRPr="007751D5">
              <w:t>35.60</w:t>
            </w:r>
          </w:p>
        </w:tc>
        <w:tc>
          <w:tcPr>
            <w:tcW w:w="602" w:type="dxa"/>
            <w:noWrap/>
            <w:hideMark/>
          </w:tcPr>
          <w:p w:rsidR="008170C8" w:rsidRPr="007751D5" w:rsidRDefault="008170C8" w:rsidP="008170C8">
            <w:r w:rsidRPr="007751D5">
              <w:t>53</w:t>
            </w:r>
          </w:p>
        </w:tc>
        <w:tc>
          <w:tcPr>
            <w:tcW w:w="1053" w:type="dxa"/>
            <w:noWrap/>
            <w:hideMark/>
          </w:tcPr>
          <w:p w:rsidR="008170C8" w:rsidRPr="007751D5" w:rsidRDefault="008170C8" w:rsidP="008170C8">
            <w:r w:rsidRPr="007751D5">
              <w:t>13882.01</w:t>
            </w:r>
          </w:p>
        </w:tc>
        <w:tc>
          <w:tcPr>
            <w:tcW w:w="941" w:type="dxa"/>
            <w:noWrap/>
            <w:hideMark/>
          </w:tcPr>
          <w:p w:rsidR="008170C8" w:rsidRPr="007751D5" w:rsidRDefault="008170C8" w:rsidP="008170C8">
            <w:r w:rsidRPr="007751D5">
              <w:t>5645.72</w:t>
            </w:r>
          </w:p>
        </w:tc>
        <w:tc>
          <w:tcPr>
            <w:tcW w:w="607" w:type="dxa"/>
            <w:noWrap/>
            <w:hideMark/>
          </w:tcPr>
          <w:p w:rsidR="008170C8" w:rsidRPr="007751D5" w:rsidRDefault="008170C8" w:rsidP="008170C8">
            <w:r w:rsidRPr="007751D5">
              <w:t>0.44</w:t>
            </w:r>
          </w:p>
        </w:tc>
        <w:tc>
          <w:tcPr>
            <w:tcW w:w="991" w:type="dxa"/>
            <w:noWrap/>
            <w:hideMark/>
          </w:tcPr>
          <w:p w:rsidR="008170C8" w:rsidRPr="007751D5" w:rsidRDefault="008170C8" w:rsidP="008170C8">
            <w:r w:rsidRPr="007751D5">
              <w:t>255.81</w:t>
            </w:r>
          </w:p>
        </w:tc>
        <w:tc>
          <w:tcPr>
            <w:tcW w:w="768" w:type="dxa"/>
            <w:noWrap/>
            <w:hideMark/>
          </w:tcPr>
          <w:p w:rsidR="008170C8" w:rsidRPr="007751D5" w:rsidRDefault="008170C8" w:rsidP="008170C8">
            <w:r w:rsidRPr="007751D5">
              <w:t>96.54</w:t>
            </w:r>
          </w:p>
        </w:tc>
      </w:tr>
      <w:tr w:rsidR="008170C8" w:rsidRPr="007751D5" w:rsidTr="00A164A9">
        <w:trPr>
          <w:trHeight w:val="288"/>
        </w:trPr>
        <w:tc>
          <w:tcPr>
            <w:tcW w:w="1285" w:type="dxa"/>
            <w:noWrap/>
            <w:hideMark/>
          </w:tcPr>
          <w:p w:rsidR="008170C8" w:rsidRPr="007751D5" w:rsidRDefault="008170C8" w:rsidP="008170C8">
            <w:r w:rsidRPr="007751D5">
              <w:t>RP238</w:t>
            </w:r>
          </w:p>
        </w:tc>
        <w:tc>
          <w:tcPr>
            <w:tcW w:w="4387" w:type="dxa"/>
            <w:noWrap/>
            <w:hideMark/>
          </w:tcPr>
          <w:p w:rsidR="008170C8" w:rsidRPr="007751D5" w:rsidRDefault="008170C8" w:rsidP="008170C8">
            <w:r w:rsidRPr="007751D5">
              <w:t>PICO NEGRO::IRGC 5584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70.54</w:t>
            </w:r>
          </w:p>
        </w:tc>
        <w:tc>
          <w:tcPr>
            <w:tcW w:w="718" w:type="dxa"/>
            <w:noWrap/>
            <w:hideMark/>
          </w:tcPr>
          <w:p w:rsidR="008170C8" w:rsidRPr="007751D5" w:rsidRDefault="008170C8" w:rsidP="008170C8">
            <w:r w:rsidRPr="007751D5">
              <w:t>18.19</w:t>
            </w:r>
          </w:p>
        </w:tc>
        <w:tc>
          <w:tcPr>
            <w:tcW w:w="718" w:type="dxa"/>
            <w:noWrap/>
            <w:hideMark/>
          </w:tcPr>
          <w:p w:rsidR="008170C8" w:rsidRPr="007751D5" w:rsidRDefault="008170C8" w:rsidP="008170C8">
            <w:r w:rsidRPr="007751D5">
              <w:t>27.47</w:t>
            </w:r>
          </w:p>
        </w:tc>
        <w:tc>
          <w:tcPr>
            <w:tcW w:w="602" w:type="dxa"/>
            <w:noWrap/>
            <w:hideMark/>
          </w:tcPr>
          <w:p w:rsidR="008170C8" w:rsidRPr="007751D5" w:rsidRDefault="008170C8" w:rsidP="008170C8">
            <w:r w:rsidRPr="007751D5">
              <w:t>68</w:t>
            </w:r>
          </w:p>
        </w:tc>
        <w:tc>
          <w:tcPr>
            <w:tcW w:w="1053" w:type="dxa"/>
            <w:noWrap/>
            <w:hideMark/>
          </w:tcPr>
          <w:p w:rsidR="008170C8" w:rsidRPr="007751D5" w:rsidRDefault="008170C8" w:rsidP="008170C8">
            <w:r w:rsidRPr="007751D5">
              <w:t>31130.00</w:t>
            </w:r>
          </w:p>
        </w:tc>
        <w:tc>
          <w:tcPr>
            <w:tcW w:w="941" w:type="dxa"/>
            <w:noWrap/>
            <w:hideMark/>
          </w:tcPr>
          <w:p w:rsidR="008170C8" w:rsidRPr="007751D5" w:rsidRDefault="008170C8" w:rsidP="008170C8">
            <w:r w:rsidRPr="007751D5">
              <w:t>7917.96</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309.43</w:t>
            </w:r>
          </w:p>
        </w:tc>
        <w:tc>
          <w:tcPr>
            <w:tcW w:w="768" w:type="dxa"/>
            <w:noWrap/>
            <w:hideMark/>
          </w:tcPr>
          <w:p w:rsidR="008170C8" w:rsidRPr="007751D5" w:rsidRDefault="008170C8" w:rsidP="008170C8">
            <w:r w:rsidRPr="007751D5">
              <w:t>97.79</w:t>
            </w:r>
          </w:p>
        </w:tc>
      </w:tr>
      <w:tr w:rsidR="008170C8" w:rsidRPr="007751D5" w:rsidTr="00A164A9">
        <w:trPr>
          <w:trHeight w:val="288"/>
        </w:trPr>
        <w:tc>
          <w:tcPr>
            <w:tcW w:w="1285" w:type="dxa"/>
            <w:noWrap/>
            <w:hideMark/>
          </w:tcPr>
          <w:p w:rsidR="008170C8" w:rsidRPr="007751D5" w:rsidRDefault="008170C8" w:rsidP="008170C8">
            <w:r w:rsidRPr="007751D5">
              <w:t>RP239</w:t>
            </w:r>
          </w:p>
        </w:tc>
        <w:tc>
          <w:tcPr>
            <w:tcW w:w="4387" w:type="dxa"/>
            <w:noWrap/>
            <w:hideMark/>
          </w:tcPr>
          <w:p w:rsidR="008170C8" w:rsidRPr="007751D5" w:rsidRDefault="008170C8" w:rsidP="008170C8">
            <w:r w:rsidRPr="007751D5">
              <w:t>PLI KHAO::IRGC 6459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5</w:t>
            </w:r>
          </w:p>
        </w:tc>
        <w:tc>
          <w:tcPr>
            <w:tcW w:w="830" w:type="dxa"/>
            <w:noWrap/>
            <w:hideMark/>
          </w:tcPr>
          <w:p w:rsidR="008170C8" w:rsidRPr="007751D5" w:rsidRDefault="008170C8" w:rsidP="008170C8">
            <w:r w:rsidRPr="007751D5">
              <w:t>147.85</w:t>
            </w:r>
          </w:p>
        </w:tc>
        <w:tc>
          <w:tcPr>
            <w:tcW w:w="718" w:type="dxa"/>
            <w:noWrap/>
            <w:hideMark/>
          </w:tcPr>
          <w:p w:rsidR="008170C8" w:rsidRPr="007751D5" w:rsidRDefault="008170C8" w:rsidP="008170C8">
            <w:r w:rsidRPr="007751D5">
              <w:t>25.14</w:t>
            </w:r>
          </w:p>
        </w:tc>
        <w:tc>
          <w:tcPr>
            <w:tcW w:w="718" w:type="dxa"/>
            <w:noWrap/>
            <w:hideMark/>
          </w:tcPr>
          <w:p w:rsidR="008170C8" w:rsidRPr="007751D5" w:rsidRDefault="008170C8" w:rsidP="008170C8">
            <w:r w:rsidRPr="007751D5">
              <w:t>59.09</w:t>
            </w:r>
          </w:p>
        </w:tc>
        <w:tc>
          <w:tcPr>
            <w:tcW w:w="602" w:type="dxa"/>
            <w:noWrap/>
            <w:hideMark/>
          </w:tcPr>
          <w:p w:rsidR="008170C8" w:rsidRPr="007751D5" w:rsidRDefault="008170C8" w:rsidP="008170C8">
            <w:r w:rsidRPr="007751D5">
              <w:t>53</w:t>
            </w:r>
          </w:p>
        </w:tc>
        <w:tc>
          <w:tcPr>
            <w:tcW w:w="1053" w:type="dxa"/>
            <w:noWrap/>
            <w:hideMark/>
          </w:tcPr>
          <w:p w:rsidR="008170C8" w:rsidRPr="007751D5" w:rsidRDefault="008170C8" w:rsidP="008170C8">
            <w:r w:rsidRPr="007751D5">
              <w:t>17628.32</w:t>
            </w:r>
          </w:p>
        </w:tc>
        <w:tc>
          <w:tcPr>
            <w:tcW w:w="941" w:type="dxa"/>
            <w:noWrap/>
            <w:hideMark/>
          </w:tcPr>
          <w:p w:rsidR="008170C8" w:rsidRPr="007751D5" w:rsidRDefault="008170C8" w:rsidP="008170C8">
            <w:r w:rsidRPr="007751D5">
              <w:t>4513.47</w:t>
            </w:r>
          </w:p>
        </w:tc>
        <w:tc>
          <w:tcPr>
            <w:tcW w:w="607" w:type="dxa"/>
            <w:noWrap/>
            <w:hideMark/>
          </w:tcPr>
          <w:p w:rsidR="008170C8" w:rsidRPr="007751D5" w:rsidRDefault="008170C8" w:rsidP="008170C8">
            <w:r w:rsidRPr="007751D5">
              <w:t>0.38</w:t>
            </w:r>
          </w:p>
        </w:tc>
        <w:tc>
          <w:tcPr>
            <w:tcW w:w="991" w:type="dxa"/>
            <w:noWrap/>
            <w:hideMark/>
          </w:tcPr>
          <w:p w:rsidR="008170C8" w:rsidRPr="007751D5" w:rsidRDefault="008170C8" w:rsidP="008170C8">
            <w:r w:rsidRPr="007751D5">
              <w:t>246.87</w:t>
            </w:r>
          </w:p>
        </w:tc>
        <w:tc>
          <w:tcPr>
            <w:tcW w:w="768" w:type="dxa"/>
            <w:noWrap/>
            <w:hideMark/>
          </w:tcPr>
          <w:p w:rsidR="008170C8" w:rsidRPr="007751D5" w:rsidRDefault="008170C8" w:rsidP="008170C8">
            <w:r w:rsidRPr="007751D5">
              <w:t>95.33</w:t>
            </w:r>
          </w:p>
        </w:tc>
      </w:tr>
      <w:tr w:rsidR="008170C8" w:rsidRPr="007751D5" w:rsidTr="00A164A9">
        <w:trPr>
          <w:trHeight w:val="288"/>
        </w:trPr>
        <w:tc>
          <w:tcPr>
            <w:tcW w:w="1285" w:type="dxa"/>
            <w:noWrap/>
            <w:hideMark/>
          </w:tcPr>
          <w:p w:rsidR="008170C8" w:rsidRPr="007751D5" w:rsidRDefault="008170C8" w:rsidP="008170C8">
            <w:r w:rsidRPr="007751D5">
              <w:t>RP240</w:t>
            </w:r>
          </w:p>
        </w:tc>
        <w:tc>
          <w:tcPr>
            <w:tcW w:w="4387" w:type="dxa"/>
            <w:noWrap/>
            <w:hideMark/>
          </w:tcPr>
          <w:p w:rsidR="008170C8" w:rsidRPr="007751D5" w:rsidRDefault="008170C8" w:rsidP="008170C8">
            <w:r w:rsidRPr="007751D5">
              <w:t>PODI HEENATI::IRGC 3634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5</w:t>
            </w:r>
          </w:p>
        </w:tc>
        <w:tc>
          <w:tcPr>
            <w:tcW w:w="830" w:type="dxa"/>
            <w:noWrap/>
            <w:hideMark/>
          </w:tcPr>
          <w:p w:rsidR="008170C8" w:rsidRPr="007751D5" w:rsidRDefault="008170C8" w:rsidP="008170C8">
            <w:r w:rsidRPr="007751D5">
              <w:t>101.98</w:t>
            </w:r>
          </w:p>
        </w:tc>
        <w:tc>
          <w:tcPr>
            <w:tcW w:w="718" w:type="dxa"/>
            <w:noWrap/>
            <w:hideMark/>
          </w:tcPr>
          <w:p w:rsidR="008170C8" w:rsidRPr="007751D5" w:rsidRDefault="008170C8" w:rsidP="008170C8">
            <w:r w:rsidRPr="007751D5">
              <w:t>22.44</w:t>
            </w:r>
          </w:p>
        </w:tc>
        <w:tc>
          <w:tcPr>
            <w:tcW w:w="718" w:type="dxa"/>
            <w:noWrap/>
            <w:hideMark/>
          </w:tcPr>
          <w:p w:rsidR="008170C8" w:rsidRPr="007751D5" w:rsidRDefault="008170C8" w:rsidP="008170C8">
            <w:r w:rsidRPr="007751D5">
              <w:t>31.68</w:t>
            </w:r>
          </w:p>
        </w:tc>
        <w:tc>
          <w:tcPr>
            <w:tcW w:w="602" w:type="dxa"/>
            <w:noWrap/>
            <w:hideMark/>
          </w:tcPr>
          <w:p w:rsidR="008170C8" w:rsidRPr="007751D5" w:rsidRDefault="008170C8" w:rsidP="008170C8">
            <w:r w:rsidRPr="007751D5">
              <w:t>65</w:t>
            </w:r>
          </w:p>
        </w:tc>
        <w:tc>
          <w:tcPr>
            <w:tcW w:w="1053" w:type="dxa"/>
            <w:noWrap/>
            <w:hideMark/>
          </w:tcPr>
          <w:p w:rsidR="008170C8" w:rsidRPr="007751D5" w:rsidRDefault="008170C8" w:rsidP="008170C8">
            <w:r w:rsidRPr="007751D5">
              <w:t>15043.19</w:t>
            </w:r>
          </w:p>
        </w:tc>
        <w:tc>
          <w:tcPr>
            <w:tcW w:w="941" w:type="dxa"/>
            <w:noWrap/>
            <w:hideMark/>
          </w:tcPr>
          <w:p w:rsidR="008170C8" w:rsidRPr="007751D5" w:rsidRDefault="008170C8" w:rsidP="008170C8">
            <w:r w:rsidRPr="007751D5">
              <w:t>5257.60</w:t>
            </w:r>
          </w:p>
        </w:tc>
        <w:tc>
          <w:tcPr>
            <w:tcW w:w="607" w:type="dxa"/>
            <w:noWrap/>
            <w:hideMark/>
          </w:tcPr>
          <w:p w:rsidR="008170C8" w:rsidRPr="007751D5" w:rsidRDefault="008170C8" w:rsidP="008170C8">
            <w:r w:rsidRPr="007751D5">
              <w:t>0.44</w:t>
            </w:r>
          </w:p>
        </w:tc>
        <w:tc>
          <w:tcPr>
            <w:tcW w:w="991" w:type="dxa"/>
            <w:noWrap/>
            <w:hideMark/>
          </w:tcPr>
          <w:p w:rsidR="008170C8" w:rsidRPr="007751D5" w:rsidRDefault="008170C8" w:rsidP="008170C8">
            <w:r w:rsidRPr="007751D5">
              <w:t>148.56</w:t>
            </w:r>
          </w:p>
        </w:tc>
        <w:tc>
          <w:tcPr>
            <w:tcW w:w="768" w:type="dxa"/>
            <w:noWrap/>
            <w:hideMark/>
          </w:tcPr>
          <w:p w:rsidR="008170C8" w:rsidRPr="007751D5" w:rsidRDefault="008170C8" w:rsidP="008170C8">
            <w:r w:rsidRPr="007751D5">
              <w:t>98.38</w:t>
            </w:r>
          </w:p>
        </w:tc>
      </w:tr>
      <w:tr w:rsidR="008170C8" w:rsidRPr="007751D5" w:rsidTr="00A164A9">
        <w:trPr>
          <w:trHeight w:val="288"/>
        </w:trPr>
        <w:tc>
          <w:tcPr>
            <w:tcW w:w="1285" w:type="dxa"/>
            <w:noWrap/>
            <w:hideMark/>
          </w:tcPr>
          <w:p w:rsidR="008170C8" w:rsidRPr="007751D5" w:rsidRDefault="008170C8" w:rsidP="008170C8">
            <w:r w:rsidRPr="007751D5">
              <w:t>RP241</w:t>
            </w:r>
          </w:p>
        </w:tc>
        <w:tc>
          <w:tcPr>
            <w:tcW w:w="4387" w:type="dxa"/>
            <w:noWrap/>
            <w:hideMark/>
          </w:tcPr>
          <w:p w:rsidR="008170C8" w:rsidRPr="007751D5" w:rsidRDefault="008170C8" w:rsidP="008170C8">
            <w:r w:rsidRPr="007751D5">
              <w:t>PSBRC 50::IRGC 9970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96.14</w:t>
            </w:r>
          </w:p>
        </w:tc>
        <w:tc>
          <w:tcPr>
            <w:tcW w:w="718" w:type="dxa"/>
            <w:noWrap/>
            <w:hideMark/>
          </w:tcPr>
          <w:p w:rsidR="008170C8" w:rsidRPr="007751D5" w:rsidRDefault="008170C8" w:rsidP="008170C8">
            <w:r w:rsidRPr="007751D5">
              <w:t>21.54</w:t>
            </w:r>
          </w:p>
        </w:tc>
        <w:tc>
          <w:tcPr>
            <w:tcW w:w="718" w:type="dxa"/>
            <w:noWrap/>
            <w:hideMark/>
          </w:tcPr>
          <w:p w:rsidR="008170C8" w:rsidRPr="007751D5" w:rsidRDefault="008170C8" w:rsidP="008170C8">
            <w:r w:rsidRPr="007751D5">
              <w:t>31.21</w:t>
            </w:r>
          </w:p>
        </w:tc>
        <w:tc>
          <w:tcPr>
            <w:tcW w:w="602" w:type="dxa"/>
            <w:noWrap/>
            <w:hideMark/>
          </w:tcPr>
          <w:p w:rsidR="008170C8" w:rsidRPr="007751D5" w:rsidRDefault="008170C8" w:rsidP="008170C8">
            <w:r w:rsidRPr="007751D5">
              <w:t>58</w:t>
            </w:r>
          </w:p>
        </w:tc>
        <w:tc>
          <w:tcPr>
            <w:tcW w:w="1053" w:type="dxa"/>
            <w:noWrap/>
            <w:hideMark/>
          </w:tcPr>
          <w:p w:rsidR="008170C8" w:rsidRPr="007751D5" w:rsidRDefault="008170C8" w:rsidP="008170C8">
            <w:r w:rsidRPr="007751D5">
              <w:t>17939.31</w:t>
            </w:r>
          </w:p>
        </w:tc>
        <w:tc>
          <w:tcPr>
            <w:tcW w:w="941" w:type="dxa"/>
            <w:noWrap/>
            <w:hideMark/>
          </w:tcPr>
          <w:p w:rsidR="008170C8" w:rsidRPr="007751D5" w:rsidRDefault="008170C8" w:rsidP="008170C8">
            <w:r w:rsidRPr="007751D5">
              <w:t>7692.32</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37.94</w:t>
            </w:r>
          </w:p>
        </w:tc>
        <w:tc>
          <w:tcPr>
            <w:tcW w:w="768" w:type="dxa"/>
            <w:noWrap/>
            <w:hideMark/>
          </w:tcPr>
          <w:p w:rsidR="008170C8" w:rsidRPr="007751D5" w:rsidRDefault="008170C8" w:rsidP="008170C8">
            <w:r w:rsidRPr="007751D5">
              <w:t>97.03</w:t>
            </w:r>
          </w:p>
        </w:tc>
      </w:tr>
      <w:tr w:rsidR="008170C8" w:rsidRPr="007751D5" w:rsidTr="00A164A9">
        <w:trPr>
          <w:trHeight w:val="288"/>
        </w:trPr>
        <w:tc>
          <w:tcPr>
            <w:tcW w:w="1285" w:type="dxa"/>
            <w:noWrap/>
            <w:hideMark/>
          </w:tcPr>
          <w:p w:rsidR="008170C8" w:rsidRPr="007751D5" w:rsidRDefault="008170C8" w:rsidP="008170C8">
            <w:r w:rsidRPr="007751D5">
              <w:t>RP242</w:t>
            </w:r>
          </w:p>
        </w:tc>
        <w:tc>
          <w:tcPr>
            <w:tcW w:w="4387" w:type="dxa"/>
            <w:noWrap/>
            <w:hideMark/>
          </w:tcPr>
          <w:p w:rsidR="008170C8" w:rsidRPr="007751D5" w:rsidRDefault="008170C8" w:rsidP="008170C8">
            <w:r w:rsidRPr="007751D5">
              <w:t>PSBRC 68::IRGC 99711-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112.33</w:t>
            </w:r>
          </w:p>
        </w:tc>
        <w:tc>
          <w:tcPr>
            <w:tcW w:w="718" w:type="dxa"/>
            <w:noWrap/>
            <w:hideMark/>
          </w:tcPr>
          <w:p w:rsidR="008170C8" w:rsidRPr="007751D5" w:rsidRDefault="008170C8" w:rsidP="008170C8">
            <w:r w:rsidRPr="007751D5">
              <w:t>25.14</w:t>
            </w:r>
          </w:p>
        </w:tc>
        <w:tc>
          <w:tcPr>
            <w:tcW w:w="718" w:type="dxa"/>
            <w:noWrap/>
            <w:hideMark/>
          </w:tcPr>
          <w:p w:rsidR="008170C8" w:rsidRPr="007751D5" w:rsidRDefault="008170C8" w:rsidP="008170C8">
            <w:r w:rsidRPr="007751D5">
              <w:t>53.58</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5469.42</w:t>
            </w:r>
          </w:p>
        </w:tc>
        <w:tc>
          <w:tcPr>
            <w:tcW w:w="941" w:type="dxa"/>
            <w:noWrap/>
            <w:hideMark/>
          </w:tcPr>
          <w:p w:rsidR="008170C8" w:rsidRPr="007751D5" w:rsidRDefault="008170C8" w:rsidP="008170C8">
            <w:r w:rsidRPr="007751D5">
              <w:t>6865.77</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282.62</w:t>
            </w:r>
          </w:p>
        </w:tc>
        <w:tc>
          <w:tcPr>
            <w:tcW w:w="768" w:type="dxa"/>
            <w:noWrap/>
            <w:hideMark/>
          </w:tcPr>
          <w:p w:rsidR="008170C8" w:rsidRPr="007751D5" w:rsidRDefault="008170C8" w:rsidP="008170C8">
            <w:r w:rsidRPr="007751D5">
              <w:t>97.29</w:t>
            </w:r>
          </w:p>
        </w:tc>
      </w:tr>
      <w:tr w:rsidR="008170C8" w:rsidRPr="007751D5" w:rsidTr="00A164A9">
        <w:trPr>
          <w:trHeight w:val="288"/>
        </w:trPr>
        <w:tc>
          <w:tcPr>
            <w:tcW w:w="1285" w:type="dxa"/>
            <w:noWrap/>
            <w:hideMark/>
          </w:tcPr>
          <w:p w:rsidR="008170C8" w:rsidRPr="007751D5" w:rsidRDefault="008170C8" w:rsidP="008170C8">
            <w:r w:rsidRPr="007751D5">
              <w:t>RP243</w:t>
            </w:r>
          </w:p>
        </w:tc>
        <w:tc>
          <w:tcPr>
            <w:tcW w:w="4387" w:type="dxa"/>
            <w:noWrap/>
            <w:hideMark/>
          </w:tcPr>
          <w:p w:rsidR="008170C8" w:rsidRPr="007751D5" w:rsidRDefault="008170C8" w:rsidP="008170C8">
            <w:r w:rsidRPr="007751D5">
              <w:t>PSBRC 88::IRGC 9971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1</w:t>
            </w:r>
          </w:p>
        </w:tc>
        <w:tc>
          <w:tcPr>
            <w:tcW w:w="830" w:type="dxa"/>
            <w:noWrap/>
            <w:hideMark/>
          </w:tcPr>
          <w:p w:rsidR="008170C8" w:rsidRPr="007751D5" w:rsidRDefault="008170C8" w:rsidP="008170C8">
            <w:r w:rsidRPr="007751D5">
              <w:t>100.96</w:t>
            </w:r>
          </w:p>
        </w:tc>
        <w:tc>
          <w:tcPr>
            <w:tcW w:w="718" w:type="dxa"/>
            <w:noWrap/>
            <w:hideMark/>
          </w:tcPr>
          <w:p w:rsidR="008170C8" w:rsidRPr="007751D5" w:rsidRDefault="008170C8" w:rsidP="008170C8">
            <w:r w:rsidRPr="007751D5">
              <w:t>24.47</w:t>
            </w:r>
          </w:p>
        </w:tc>
        <w:tc>
          <w:tcPr>
            <w:tcW w:w="718" w:type="dxa"/>
            <w:noWrap/>
            <w:hideMark/>
          </w:tcPr>
          <w:p w:rsidR="008170C8" w:rsidRPr="007751D5" w:rsidRDefault="008170C8" w:rsidP="008170C8">
            <w:r w:rsidRPr="007751D5">
              <w:t>38.51</w:t>
            </w:r>
          </w:p>
        </w:tc>
        <w:tc>
          <w:tcPr>
            <w:tcW w:w="602" w:type="dxa"/>
            <w:noWrap/>
            <w:hideMark/>
          </w:tcPr>
          <w:p w:rsidR="008170C8" w:rsidRPr="007751D5" w:rsidRDefault="008170C8" w:rsidP="008170C8">
            <w:r w:rsidRPr="007751D5">
              <w:t>60</w:t>
            </w:r>
          </w:p>
        </w:tc>
        <w:tc>
          <w:tcPr>
            <w:tcW w:w="1053" w:type="dxa"/>
            <w:noWrap/>
            <w:hideMark/>
          </w:tcPr>
          <w:p w:rsidR="008170C8" w:rsidRPr="007751D5" w:rsidRDefault="008170C8" w:rsidP="008170C8">
            <w:r w:rsidRPr="007751D5">
              <w:t>12537.63</w:t>
            </w:r>
          </w:p>
        </w:tc>
        <w:tc>
          <w:tcPr>
            <w:tcW w:w="941" w:type="dxa"/>
            <w:noWrap/>
            <w:hideMark/>
          </w:tcPr>
          <w:p w:rsidR="008170C8" w:rsidRPr="007751D5" w:rsidRDefault="008170C8" w:rsidP="008170C8">
            <w:r w:rsidRPr="007751D5">
              <w:t>5057.84</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211.12</w:t>
            </w:r>
          </w:p>
        </w:tc>
        <w:tc>
          <w:tcPr>
            <w:tcW w:w="768" w:type="dxa"/>
            <w:noWrap/>
            <w:hideMark/>
          </w:tcPr>
          <w:p w:rsidR="008170C8" w:rsidRPr="007751D5" w:rsidRDefault="008170C8" w:rsidP="008170C8">
            <w:r w:rsidRPr="007751D5">
              <w:t>97.71</w:t>
            </w:r>
          </w:p>
        </w:tc>
      </w:tr>
      <w:tr w:rsidR="008170C8" w:rsidRPr="007751D5" w:rsidTr="00A164A9">
        <w:trPr>
          <w:trHeight w:val="288"/>
        </w:trPr>
        <w:tc>
          <w:tcPr>
            <w:tcW w:w="1285" w:type="dxa"/>
            <w:noWrap/>
            <w:hideMark/>
          </w:tcPr>
          <w:p w:rsidR="008170C8" w:rsidRPr="007751D5" w:rsidRDefault="008170C8" w:rsidP="008170C8">
            <w:r w:rsidRPr="007751D5">
              <w:t>RP244</w:t>
            </w:r>
          </w:p>
        </w:tc>
        <w:tc>
          <w:tcPr>
            <w:tcW w:w="4387" w:type="dxa"/>
            <w:noWrap/>
            <w:hideMark/>
          </w:tcPr>
          <w:p w:rsidR="008170C8" w:rsidRPr="007751D5" w:rsidRDefault="008170C8" w:rsidP="008170C8">
            <w:r w:rsidRPr="007751D5">
              <w:t>PULUT BARAYA::IRGC 2739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7</w:t>
            </w:r>
          </w:p>
        </w:tc>
        <w:tc>
          <w:tcPr>
            <w:tcW w:w="830" w:type="dxa"/>
            <w:noWrap/>
            <w:hideMark/>
          </w:tcPr>
          <w:p w:rsidR="008170C8" w:rsidRPr="007751D5" w:rsidRDefault="008170C8" w:rsidP="008170C8">
            <w:r w:rsidRPr="007751D5">
              <w:t>79.52</w:t>
            </w:r>
          </w:p>
        </w:tc>
        <w:tc>
          <w:tcPr>
            <w:tcW w:w="718" w:type="dxa"/>
            <w:noWrap/>
            <w:hideMark/>
          </w:tcPr>
          <w:p w:rsidR="008170C8" w:rsidRPr="007751D5" w:rsidRDefault="008170C8" w:rsidP="008170C8">
            <w:r w:rsidRPr="007751D5">
              <w:t>18.24</w:t>
            </w:r>
          </w:p>
        </w:tc>
        <w:tc>
          <w:tcPr>
            <w:tcW w:w="718" w:type="dxa"/>
            <w:noWrap/>
            <w:hideMark/>
          </w:tcPr>
          <w:p w:rsidR="008170C8" w:rsidRPr="007751D5" w:rsidRDefault="008170C8" w:rsidP="008170C8">
            <w:r w:rsidRPr="007751D5">
              <w:t>38.11</w:t>
            </w:r>
          </w:p>
        </w:tc>
        <w:tc>
          <w:tcPr>
            <w:tcW w:w="602" w:type="dxa"/>
            <w:noWrap/>
            <w:hideMark/>
          </w:tcPr>
          <w:p w:rsidR="008170C8" w:rsidRPr="007751D5" w:rsidRDefault="008170C8" w:rsidP="008170C8">
            <w:r w:rsidRPr="007751D5">
              <w:t>71</w:t>
            </w:r>
          </w:p>
        </w:tc>
        <w:tc>
          <w:tcPr>
            <w:tcW w:w="1053" w:type="dxa"/>
            <w:noWrap/>
            <w:hideMark/>
          </w:tcPr>
          <w:p w:rsidR="008170C8" w:rsidRPr="007751D5" w:rsidRDefault="008170C8" w:rsidP="008170C8">
            <w:r w:rsidRPr="007751D5">
              <w:t>21700.82</w:t>
            </w:r>
          </w:p>
        </w:tc>
        <w:tc>
          <w:tcPr>
            <w:tcW w:w="941" w:type="dxa"/>
            <w:noWrap/>
            <w:hideMark/>
          </w:tcPr>
          <w:p w:rsidR="008170C8" w:rsidRPr="007751D5" w:rsidRDefault="008170C8" w:rsidP="008170C8">
            <w:r w:rsidRPr="007751D5">
              <w:t>4422.45</w:t>
            </w:r>
          </w:p>
        </w:tc>
        <w:tc>
          <w:tcPr>
            <w:tcW w:w="607" w:type="dxa"/>
            <w:noWrap/>
            <w:hideMark/>
          </w:tcPr>
          <w:p w:rsidR="008170C8" w:rsidRPr="007751D5" w:rsidRDefault="008170C8" w:rsidP="008170C8">
            <w:r w:rsidRPr="007751D5">
              <w:t>0.29</w:t>
            </w:r>
          </w:p>
        </w:tc>
        <w:tc>
          <w:tcPr>
            <w:tcW w:w="991" w:type="dxa"/>
            <w:noWrap/>
            <w:hideMark/>
          </w:tcPr>
          <w:p w:rsidR="008170C8" w:rsidRPr="007751D5" w:rsidRDefault="008170C8" w:rsidP="008170C8">
            <w:r w:rsidRPr="007751D5">
              <w:t>121.75</w:t>
            </w:r>
          </w:p>
        </w:tc>
        <w:tc>
          <w:tcPr>
            <w:tcW w:w="768" w:type="dxa"/>
            <w:noWrap/>
            <w:hideMark/>
          </w:tcPr>
          <w:p w:rsidR="008170C8" w:rsidRPr="007751D5" w:rsidRDefault="008170C8" w:rsidP="008170C8">
            <w:r w:rsidRPr="007751D5">
              <w:t>96.44</w:t>
            </w:r>
          </w:p>
        </w:tc>
      </w:tr>
      <w:tr w:rsidR="008170C8" w:rsidRPr="007751D5" w:rsidTr="00A164A9">
        <w:trPr>
          <w:trHeight w:val="288"/>
        </w:trPr>
        <w:tc>
          <w:tcPr>
            <w:tcW w:w="1285" w:type="dxa"/>
            <w:noWrap/>
            <w:hideMark/>
          </w:tcPr>
          <w:p w:rsidR="008170C8" w:rsidRPr="007751D5" w:rsidRDefault="008170C8" w:rsidP="008170C8">
            <w:r w:rsidRPr="007751D5">
              <w:t>RP245</w:t>
            </w:r>
          </w:p>
        </w:tc>
        <w:tc>
          <w:tcPr>
            <w:tcW w:w="4387" w:type="dxa"/>
            <w:noWrap/>
            <w:hideMark/>
          </w:tcPr>
          <w:p w:rsidR="008170C8" w:rsidRPr="007751D5" w:rsidRDefault="008170C8" w:rsidP="008170C8">
            <w:r w:rsidRPr="007751D5">
              <w:t>PURA BINNI::IRGC 2677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8</w:t>
            </w:r>
          </w:p>
        </w:tc>
        <w:tc>
          <w:tcPr>
            <w:tcW w:w="830" w:type="dxa"/>
            <w:noWrap/>
            <w:hideMark/>
          </w:tcPr>
          <w:p w:rsidR="008170C8" w:rsidRPr="007751D5" w:rsidRDefault="008170C8" w:rsidP="008170C8">
            <w:r w:rsidRPr="007751D5">
              <w:t>133.74</w:t>
            </w:r>
          </w:p>
        </w:tc>
        <w:tc>
          <w:tcPr>
            <w:tcW w:w="718" w:type="dxa"/>
            <w:noWrap/>
            <w:hideMark/>
          </w:tcPr>
          <w:p w:rsidR="008170C8" w:rsidRPr="007751D5" w:rsidRDefault="008170C8" w:rsidP="008170C8">
            <w:r w:rsidRPr="007751D5">
              <w:t>23.82</w:t>
            </w:r>
          </w:p>
        </w:tc>
        <w:tc>
          <w:tcPr>
            <w:tcW w:w="718" w:type="dxa"/>
            <w:noWrap/>
            <w:hideMark/>
          </w:tcPr>
          <w:p w:rsidR="008170C8" w:rsidRPr="007751D5" w:rsidRDefault="008170C8" w:rsidP="008170C8">
            <w:r w:rsidRPr="007751D5">
              <w:t>36.19</w:t>
            </w:r>
          </w:p>
        </w:tc>
        <w:tc>
          <w:tcPr>
            <w:tcW w:w="602" w:type="dxa"/>
            <w:noWrap/>
            <w:hideMark/>
          </w:tcPr>
          <w:p w:rsidR="008170C8" w:rsidRPr="007751D5" w:rsidRDefault="008170C8" w:rsidP="008170C8">
            <w:r w:rsidRPr="007751D5">
              <w:t>53</w:t>
            </w:r>
          </w:p>
        </w:tc>
        <w:tc>
          <w:tcPr>
            <w:tcW w:w="1053" w:type="dxa"/>
            <w:noWrap/>
            <w:hideMark/>
          </w:tcPr>
          <w:p w:rsidR="008170C8" w:rsidRPr="007751D5" w:rsidRDefault="008170C8" w:rsidP="008170C8">
            <w:r w:rsidRPr="007751D5">
              <w:t>15463.54</w:t>
            </w:r>
          </w:p>
        </w:tc>
        <w:tc>
          <w:tcPr>
            <w:tcW w:w="941" w:type="dxa"/>
            <w:noWrap/>
            <w:hideMark/>
          </w:tcPr>
          <w:p w:rsidR="008170C8" w:rsidRPr="007751D5" w:rsidRDefault="008170C8" w:rsidP="008170C8">
            <w:r w:rsidRPr="007751D5">
              <w:t>5170.55</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175.37</w:t>
            </w:r>
          </w:p>
        </w:tc>
        <w:tc>
          <w:tcPr>
            <w:tcW w:w="768" w:type="dxa"/>
            <w:noWrap/>
            <w:hideMark/>
          </w:tcPr>
          <w:p w:rsidR="008170C8" w:rsidRPr="007751D5" w:rsidRDefault="008170C8" w:rsidP="008170C8">
            <w:r w:rsidRPr="007751D5">
              <w:t>97.77</w:t>
            </w:r>
          </w:p>
        </w:tc>
      </w:tr>
      <w:tr w:rsidR="008170C8" w:rsidRPr="007751D5" w:rsidTr="00A164A9">
        <w:trPr>
          <w:trHeight w:val="288"/>
        </w:trPr>
        <w:tc>
          <w:tcPr>
            <w:tcW w:w="1285" w:type="dxa"/>
            <w:noWrap/>
            <w:hideMark/>
          </w:tcPr>
          <w:p w:rsidR="008170C8" w:rsidRPr="007751D5" w:rsidRDefault="008170C8" w:rsidP="008170C8">
            <w:r w:rsidRPr="007751D5">
              <w:t>RP247</w:t>
            </w:r>
          </w:p>
        </w:tc>
        <w:tc>
          <w:tcPr>
            <w:tcW w:w="4387" w:type="dxa"/>
            <w:noWrap/>
            <w:hideMark/>
          </w:tcPr>
          <w:p w:rsidR="008170C8" w:rsidRPr="007751D5" w:rsidRDefault="008170C8" w:rsidP="008170C8">
            <w:r w:rsidRPr="007751D5">
              <w:t>QUERO ASSAN::IRGC 2886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9</w:t>
            </w:r>
          </w:p>
        </w:tc>
        <w:tc>
          <w:tcPr>
            <w:tcW w:w="830" w:type="dxa"/>
            <w:noWrap/>
            <w:hideMark/>
          </w:tcPr>
          <w:p w:rsidR="008170C8" w:rsidRPr="007751D5" w:rsidRDefault="008170C8" w:rsidP="008170C8">
            <w:r w:rsidRPr="007751D5">
              <w:t>124.89</w:t>
            </w:r>
          </w:p>
        </w:tc>
        <w:tc>
          <w:tcPr>
            <w:tcW w:w="718" w:type="dxa"/>
            <w:noWrap/>
            <w:hideMark/>
          </w:tcPr>
          <w:p w:rsidR="008170C8" w:rsidRPr="007751D5" w:rsidRDefault="008170C8" w:rsidP="008170C8">
            <w:r w:rsidRPr="007751D5">
              <w:t>23.63</w:t>
            </w:r>
          </w:p>
        </w:tc>
        <w:tc>
          <w:tcPr>
            <w:tcW w:w="718" w:type="dxa"/>
            <w:noWrap/>
            <w:hideMark/>
          </w:tcPr>
          <w:p w:rsidR="008170C8" w:rsidRPr="007751D5" w:rsidRDefault="008170C8" w:rsidP="008170C8">
            <w:r w:rsidRPr="007751D5">
              <w:t>54.61</w:t>
            </w:r>
          </w:p>
        </w:tc>
        <w:tc>
          <w:tcPr>
            <w:tcW w:w="602" w:type="dxa"/>
            <w:noWrap/>
            <w:hideMark/>
          </w:tcPr>
          <w:p w:rsidR="008170C8" w:rsidRPr="007751D5" w:rsidRDefault="008170C8" w:rsidP="008170C8">
            <w:r w:rsidRPr="007751D5">
              <w:t>67</w:t>
            </w:r>
          </w:p>
        </w:tc>
        <w:tc>
          <w:tcPr>
            <w:tcW w:w="1053" w:type="dxa"/>
            <w:noWrap/>
            <w:hideMark/>
          </w:tcPr>
          <w:p w:rsidR="008170C8" w:rsidRPr="007751D5" w:rsidRDefault="008170C8" w:rsidP="008170C8">
            <w:r w:rsidRPr="007751D5">
              <w:t>20248.52</w:t>
            </w:r>
          </w:p>
        </w:tc>
        <w:tc>
          <w:tcPr>
            <w:tcW w:w="941" w:type="dxa"/>
            <w:noWrap/>
            <w:hideMark/>
          </w:tcPr>
          <w:p w:rsidR="008170C8" w:rsidRPr="007751D5" w:rsidRDefault="008170C8" w:rsidP="008170C8">
            <w:r w:rsidRPr="007751D5">
              <w:t>7384.46</w:t>
            </w:r>
          </w:p>
        </w:tc>
        <w:tc>
          <w:tcPr>
            <w:tcW w:w="607" w:type="dxa"/>
            <w:noWrap/>
            <w:hideMark/>
          </w:tcPr>
          <w:p w:rsidR="008170C8" w:rsidRPr="007751D5" w:rsidRDefault="008170C8" w:rsidP="008170C8">
            <w:r w:rsidRPr="007751D5">
              <w:t>0.44</w:t>
            </w:r>
          </w:p>
        </w:tc>
        <w:tc>
          <w:tcPr>
            <w:tcW w:w="991" w:type="dxa"/>
            <w:noWrap/>
            <w:hideMark/>
          </w:tcPr>
          <w:p w:rsidR="008170C8" w:rsidRPr="007751D5" w:rsidRDefault="008170C8" w:rsidP="008170C8">
            <w:r w:rsidRPr="007751D5">
              <w:t>273.69</w:t>
            </w:r>
          </w:p>
        </w:tc>
        <w:tc>
          <w:tcPr>
            <w:tcW w:w="768" w:type="dxa"/>
            <w:noWrap/>
            <w:hideMark/>
          </w:tcPr>
          <w:p w:rsidR="008170C8" w:rsidRPr="007751D5" w:rsidRDefault="008170C8" w:rsidP="008170C8">
            <w:r w:rsidRPr="007751D5">
              <w:t>98.30</w:t>
            </w:r>
          </w:p>
        </w:tc>
      </w:tr>
      <w:tr w:rsidR="008170C8" w:rsidRPr="007751D5" w:rsidTr="00A164A9">
        <w:trPr>
          <w:trHeight w:val="288"/>
        </w:trPr>
        <w:tc>
          <w:tcPr>
            <w:tcW w:w="1285" w:type="dxa"/>
            <w:noWrap/>
            <w:hideMark/>
          </w:tcPr>
          <w:p w:rsidR="008170C8" w:rsidRPr="007751D5" w:rsidRDefault="008170C8" w:rsidP="008170C8">
            <w:r w:rsidRPr="007751D5">
              <w:t>RP248</w:t>
            </w:r>
          </w:p>
        </w:tc>
        <w:tc>
          <w:tcPr>
            <w:tcW w:w="4387" w:type="dxa"/>
            <w:noWrap/>
            <w:hideMark/>
          </w:tcPr>
          <w:p w:rsidR="008170C8" w:rsidRPr="007751D5" w:rsidRDefault="008170C8" w:rsidP="008170C8">
            <w:r w:rsidRPr="007751D5">
              <w:t>RACE PERUMAL::IRGC 55347-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9</w:t>
            </w:r>
          </w:p>
        </w:tc>
        <w:tc>
          <w:tcPr>
            <w:tcW w:w="830" w:type="dxa"/>
            <w:noWrap/>
            <w:hideMark/>
          </w:tcPr>
          <w:p w:rsidR="008170C8" w:rsidRPr="007751D5" w:rsidRDefault="008170C8" w:rsidP="008170C8">
            <w:r w:rsidRPr="007751D5">
              <w:t>106.79</w:t>
            </w:r>
          </w:p>
        </w:tc>
        <w:tc>
          <w:tcPr>
            <w:tcW w:w="718" w:type="dxa"/>
            <w:noWrap/>
            <w:hideMark/>
          </w:tcPr>
          <w:p w:rsidR="008170C8" w:rsidRPr="007751D5" w:rsidRDefault="008170C8" w:rsidP="008170C8">
            <w:r w:rsidRPr="007751D5">
              <w:t>20.95</w:t>
            </w:r>
          </w:p>
        </w:tc>
        <w:tc>
          <w:tcPr>
            <w:tcW w:w="718" w:type="dxa"/>
            <w:noWrap/>
            <w:hideMark/>
          </w:tcPr>
          <w:p w:rsidR="008170C8" w:rsidRPr="007751D5" w:rsidRDefault="008170C8" w:rsidP="008170C8">
            <w:r w:rsidRPr="007751D5">
              <w:t>39.68</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12976.62</w:t>
            </w:r>
          </w:p>
        </w:tc>
        <w:tc>
          <w:tcPr>
            <w:tcW w:w="941" w:type="dxa"/>
            <w:noWrap/>
            <w:hideMark/>
          </w:tcPr>
          <w:p w:rsidR="008170C8" w:rsidRPr="007751D5" w:rsidRDefault="008170C8" w:rsidP="008170C8">
            <w:r w:rsidRPr="007751D5">
              <w:t>5380.70</w:t>
            </w:r>
          </w:p>
        </w:tc>
        <w:tc>
          <w:tcPr>
            <w:tcW w:w="607" w:type="dxa"/>
            <w:noWrap/>
            <w:hideMark/>
          </w:tcPr>
          <w:p w:rsidR="008170C8" w:rsidRPr="007751D5" w:rsidRDefault="008170C8" w:rsidP="008170C8">
            <w:r w:rsidRPr="007751D5">
              <w:t>0.43</w:t>
            </w:r>
          </w:p>
        </w:tc>
        <w:tc>
          <w:tcPr>
            <w:tcW w:w="991" w:type="dxa"/>
            <w:noWrap/>
            <w:hideMark/>
          </w:tcPr>
          <w:p w:rsidR="008170C8" w:rsidRPr="007751D5" w:rsidRDefault="008170C8" w:rsidP="008170C8">
            <w:r w:rsidRPr="007751D5">
              <w:t>246.87</w:t>
            </w:r>
          </w:p>
        </w:tc>
        <w:tc>
          <w:tcPr>
            <w:tcW w:w="768" w:type="dxa"/>
            <w:noWrap/>
            <w:hideMark/>
          </w:tcPr>
          <w:p w:rsidR="008170C8" w:rsidRPr="007751D5" w:rsidRDefault="008170C8" w:rsidP="008170C8">
            <w:r w:rsidRPr="007751D5">
              <w:t>98.70</w:t>
            </w:r>
          </w:p>
        </w:tc>
      </w:tr>
      <w:tr w:rsidR="008170C8" w:rsidRPr="007751D5" w:rsidTr="00A164A9">
        <w:trPr>
          <w:trHeight w:val="288"/>
        </w:trPr>
        <w:tc>
          <w:tcPr>
            <w:tcW w:w="1285" w:type="dxa"/>
            <w:noWrap/>
            <w:hideMark/>
          </w:tcPr>
          <w:p w:rsidR="008170C8" w:rsidRPr="007751D5" w:rsidRDefault="008170C8" w:rsidP="008170C8">
            <w:r w:rsidRPr="007751D5">
              <w:t>RP250</w:t>
            </w:r>
          </w:p>
        </w:tc>
        <w:tc>
          <w:tcPr>
            <w:tcW w:w="4387" w:type="dxa"/>
            <w:noWrap/>
            <w:hideMark/>
          </w:tcPr>
          <w:p w:rsidR="008170C8" w:rsidRPr="007751D5" w:rsidRDefault="008170C8" w:rsidP="008170C8">
            <w:r w:rsidRPr="007751D5">
              <w:t>RELLY::IRGC 1462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NA</w:t>
            </w:r>
          </w:p>
        </w:tc>
        <w:tc>
          <w:tcPr>
            <w:tcW w:w="830" w:type="dxa"/>
            <w:noWrap/>
            <w:hideMark/>
          </w:tcPr>
          <w:p w:rsidR="008170C8" w:rsidRPr="007751D5" w:rsidRDefault="008170C8" w:rsidP="008170C8">
            <w:r w:rsidRPr="007751D5">
              <w:t>66.37</w:t>
            </w:r>
          </w:p>
        </w:tc>
        <w:tc>
          <w:tcPr>
            <w:tcW w:w="718" w:type="dxa"/>
            <w:noWrap/>
            <w:hideMark/>
          </w:tcPr>
          <w:p w:rsidR="008170C8" w:rsidRPr="007751D5" w:rsidRDefault="008170C8" w:rsidP="008170C8">
            <w:r w:rsidRPr="007751D5">
              <w:t>19.86</w:t>
            </w:r>
          </w:p>
        </w:tc>
        <w:tc>
          <w:tcPr>
            <w:tcW w:w="718" w:type="dxa"/>
            <w:noWrap/>
            <w:hideMark/>
          </w:tcPr>
          <w:p w:rsidR="008170C8" w:rsidRPr="007751D5" w:rsidRDefault="008170C8" w:rsidP="008170C8">
            <w:r w:rsidRPr="007751D5">
              <w:t>21.83</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31378.00</w:t>
            </w:r>
          </w:p>
        </w:tc>
        <w:tc>
          <w:tcPr>
            <w:tcW w:w="941" w:type="dxa"/>
            <w:noWrap/>
            <w:hideMark/>
          </w:tcPr>
          <w:p w:rsidR="008170C8" w:rsidRPr="007751D5" w:rsidRDefault="008170C8" w:rsidP="008170C8">
            <w:r w:rsidRPr="007751D5">
              <w:t>6688.46</w:t>
            </w:r>
          </w:p>
        </w:tc>
        <w:tc>
          <w:tcPr>
            <w:tcW w:w="607" w:type="dxa"/>
            <w:noWrap/>
            <w:hideMark/>
          </w:tcPr>
          <w:p w:rsidR="008170C8" w:rsidRPr="007751D5" w:rsidRDefault="008170C8" w:rsidP="008170C8">
            <w:r w:rsidRPr="007751D5">
              <w:t>0.35</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7.01</w:t>
            </w:r>
          </w:p>
        </w:tc>
      </w:tr>
      <w:tr w:rsidR="008170C8" w:rsidRPr="007751D5" w:rsidTr="00A164A9">
        <w:trPr>
          <w:trHeight w:val="288"/>
        </w:trPr>
        <w:tc>
          <w:tcPr>
            <w:tcW w:w="1285" w:type="dxa"/>
            <w:noWrap/>
            <w:hideMark/>
          </w:tcPr>
          <w:p w:rsidR="008170C8" w:rsidRPr="007751D5" w:rsidRDefault="008170C8" w:rsidP="008170C8">
            <w:r w:rsidRPr="007751D5">
              <w:t>RP251</w:t>
            </w:r>
          </w:p>
        </w:tc>
        <w:tc>
          <w:tcPr>
            <w:tcW w:w="4387" w:type="dxa"/>
            <w:noWrap/>
            <w:hideMark/>
          </w:tcPr>
          <w:p w:rsidR="008170C8" w:rsidRPr="007751D5" w:rsidRDefault="008170C8" w:rsidP="008170C8">
            <w:r w:rsidRPr="007751D5">
              <w:t>RIZ TYPE SORGHO::IRGC 6901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77</w:t>
            </w:r>
          </w:p>
        </w:tc>
        <w:tc>
          <w:tcPr>
            <w:tcW w:w="830" w:type="dxa"/>
            <w:noWrap/>
            <w:hideMark/>
          </w:tcPr>
          <w:p w:rsidR="008170C8" w:rsidRPr="007751D5" w:rsidRDefault="008170C8" w:rsidP="008170C8">
            <w:r w:rsidRPr="007751D5">
              <w:t>82.67</w:t>
            </w:r>
          </w:p>
        </w:tc>
        <w:tc>
          <w:tcPr>
            <w:tcW w:w="718" w:type="dxa"/>
            <w:noWrap/>
            <w:hideMark/>
          </w:tcPr>
          <w:p w:rsidR="008170C8" w:rsidRPr="007751D5" w:rsidRDefault="008170C8" w:rsidP="008170C8">
            <w:r w:rsidRPr="007751D5">
              <w:t>19.05</w:t>
            </w:r>
          </w:p>
        </w:tc>
        <w:tc>
          <w:tcPr>
            <w:tcW w:w="718" w:type="dxa"/>
            <w:noWrap/>
            <w:hideMark/>
          </w:tcPr>
          <w:p w:rsidR="008170C8" w:rsidRPr="007751D5" w:rsidRDefault="008170C8" w:rsidP="008170C8">
            <w:r w:rsidRPr="007751D5">
              <w:t>23.17</w:t>
            </w:r>
          </w:p>
        </w:tc>
        <w:tc>
          <w:tcPr>
            <w:tcW w:w="602" w:type="dxa"/>
            <w:noWrap/>
            <w:hideMark/>
          </w:tcPr>
          <w:p w:rsidR="008170C8" w:rsidRPr="007751D5" w:rsidRDefault="008170C8" w:rsidP="008170C8">
            <w:r w:rsidRPr="007751D5">
              <w:t>44</w:t>
            </w:r>
          </w:p>
        </w:tc>
        <w:tc>
          <w:tcPr>
            <w:tcW w:w="1053" w:type="dxa"/>
            <w:noWrap/>
            <w:hideMark/>
          </w:tcPr>
          <w:p w:rsidR="008170C8" w:rsidRPr="007751D5" w:rsidRDefault="008170C8" w:rsidP="008170C8">
            <w:r w:rsidRPr="007751D5">
              <w:t>7155.34</w:t>
            </w:r>
          </w:p>
        </w:tc>
        <w:tc>
          <w:tcPr>
            <w:tcW w:w="941" w:type="dxa"/>
            <w:noWrap/>
            <w:hideMark/>
          </w:tcPr>
          <w:p w:rsidR="008170C8" w:rsidRPr="007751D5" w:rsidRDefault="008170C8" w:rsidP="008170C8">
            <w:r w:rsidRPr="007751D5">
              <w:t>2834.46</w:t>
            </w:r>
          </w:p>
        </w:tc>
        <w:tc>
          <w:tcPr>
            <w:tcW w:w="607" w:type="dxa"/>
            <w:noWrap/>
            <w:hideMark/>
          </w:tcPr>
          <w:p w:rsidR="008170C8" w:rsidRPr="007751D5" w:rsidRDefault="008170C8" w:rsidP="008170C8">
            <w:r w:rsidRPr="007751D5">
              <w:t>0.31</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0.22</w:t>
            </w:r>
          </w:p>
        </w:tc>
      </w:tr>
      <w:tr w:rsidR="008170C8" w:rsidRPr="007751D5" w:rsidTr="00A164A9">
        <w:trPr>
          <w:trHeight w:val="288"/>
        </w:trPr>
        <w:tc>
          <w:tcPr>
            <w:tcW w:w="1285" w:type="dxa"/>
            <w:noWrap/>
            <w:hideMark/>
          </w:tcPr>
          <w:p w:rsidR="008170C8" w:rsidRPr="007751D5" w:rsidRDefault="008170C8" w:rsidP="008170C8">
            <w:r w:rsidRPr="007751D5">
              <w:t>RP252</w:t>
            </w:r>
          </w:p>
        </w:tc>
        <w:tc>
          <w:tcPr>
            <w:tcW w:w="4387" w:type="dxa"/>
            <w:noWrap/>
            <w:hideMark/>
          </w:tcPr>
          <w:p w:rsidR="008170C8" w:rsidRPr="007751D5" w:rsidRDefault="008170C8" w:rsidP="008170C8">
            <w:r w:rsidRPr="007751D5">
              <w:t>ROJOFOTSY::IRGC 69402-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4</w:t>
            </w:r>
          </w:p>
        </w:tc>
        <w:tc>
          <w:tcPr>
            <w:tcW w:w="830" w:type="dxa"/>
            <w:noWrap/>
            <w:hideMark/>
          </w:tcPr>
          <w:p w:rsidR="008170C8" w:rsidRPr="007751D5" w:rsidRDefault="008170C8" w:rsidP="008170C8">
            <w:r w:rsidRPr="007751D5">
              <w:t>149.40</w:t>
            </w:r>
          </w:p>
        </w:tc>
        <w:tc>
          <w:tcPr>
            <w:tcW w:w="718" w:type="dxa"/>
            <w:noWrap/>
            <w:hideMark/>
          </w:tcPr>
          <w:p w:rsidR="008170C8" w:rsidRPr="007751D5" w:rsidRDefault="008170C8" w:rsidP="008170C8">
            <w:r w:rsidRPr="007751D5">
              <w:t>25.28</w:t>
            </w:r>
          </w:p>
        </w:tc>
        <w:tc>
          <w:tcPr>
            <w:tcW w:w="718" w:type="dxa"/>
            <w:noWrap/>
            <w:hideMark/>
          </w:tcPr>
          <w:p w:rsidR="008170C8" w:rsidRPr="007751D5" w:rsidRDefault="008170C8" w:rsidP="008170C8">
            <w:r w:rsidRPr="007751D5">
              <w:t>47.51</w:t>
            </w:r>
          </w:p>
        </w:tc>
        <w:tc>
          <w:tcPr>
            <w:tcW w:w="602" w:type="dxa"/>
            <w:noWrap/>
            <w:hideMark/>
          </w:tcPr>
          <w:p w:rsidR="008170C8" w:rsidRPr="007751D5" w:rsidRDefault="008170C8" w:rsidP="008170C8">
            <w:r w:rsidRPr="007751D5">
              <w:t>62</w:t>
            </w:r>
          </w:p>
        </w:tc>
        <w:tc>
          <w:tcPr>
            <w:tcW w:w="1053" w:type="dxa"/>
            <w:noWrap/>
            <w:hideMark/>
          </w:tcPr>
          <w:p w:rsidR="008170C8" w:rsidRPr="007751D5" w:rsidRDefault="008170C8" w:rsidP="008170C8">
            <w:r w:rsidRPr="007751D5">
              <w:t>17108.56</w:t>
            </w:r>
          </w:p>
        </w:tc>
        <w:tc>
          <w:tcPr>
            <w:tcW w:w="941" w:type="dxa"/>
            <w:noWrap/>
            <w:hideMark/>
          </w:tcPr>
          <w:p w:rsidR="008170C8" w:rsidRPr="007751D5" w:rsidRDefault="008170C8" w:rsidP="008170C8">
            <w:r w:rsidRPr="007751D5">
              <w:t>4398.26</w:t>
            </w:r>
          </w:p>
        </w:tc>
        <w:tc>
          <w:tcPr>
            <w:tcW w:w="607" w:type="dxa"/>
            <w:noWrap/>
            <w:hideMark/>
          </w:tcPr>
          <w:p w:rsidR="008170C8" w:rsidRPr="007751D5" w:rsidRDefault="008170C8" w:rsidP="008170C8">
            <w:r w:rsidRPr="007751D5">
              <w:t>0.32</w:t>
            </w:r>
          </w:p>
        </w:tc>
        <w:tc>
          <w:tcPr>
            <w:tcW w:w="991" w:type="dxa"/>
            <w:noWrap/>
            <w:hideMark/>
          </w:tcPr>
          <w:p w:rsidR="008170C8" w:rsidRPr="007751D5" w:rsidRDefault="008170C8" w:rsidP="008170C8">
            <w:r w:rsidRPr="007751D5">
              <w:t>255.81</w:t>
            </w:r>
          </w:p>
        </w:tc>
        <w:tc>
          <w:tcPr>
            <w:tcW w:w="768" w:type="dxa"/>
            <w:noWrap/>
            <w:hideMark/>
          </w:tcPr>
          <w:p w:rsidR="008170C8" w:rsidRPr="007751D5" w:rsidRDefault="008170C8" w:rsidP="008170C8">
            <w:r w:rsidRPr="007751D5">
              <w:t>96.08</w:t>
            </w:r>
          </w:p>
        </w:tc>
      </w:tr>
      <w:tr w:rsidR="008170C8" w:rsidRPr="007751D5" w:rsidTr="00A164A9">
        <w:trPr>
          <w:trHeight w:val="288"/>
        </w:trPr>
        <w:tc>
          <w:tcPr>
            <w:tcW w:w="1285" w:type="dxa"/>
            <w:noWrap/>
            <w:hideMark/>
          </w:tcPr>
          <w:p w:rsidR="008170C8" w:rsidRPr="007751D5" w:rsidRDefault="008170C8" w:rsidP="008170C8">
            <w:r w:rsidRPr="007751D5">
              <w:t>RP253</w:t>
            </w:r>
          </w:p>
        </w:tc>
        <w:tc>
          <w:tcPr>
            <w:tcW w:w="4387" w:type="dxa"/>
            <w:noWrap/>
            <w:hideMark/>
          </w:tcPr>
          <w:p w:rsidR="008170C8" w:rsidRPr="007751D5" w:rsidRDefault="008170C8" w:rsidP="008170C8">
            <w:r w:rsidRPr="007751D5">
              <w:t>RPA 5929 (K 45)::IRGC 33963-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77.86</w:t>
            </w:r>
          </w:p>
        </w:tc>
        <w:tc>
          <w:tcPr>
            <w:tcW w:w="718" w:type="dxa"/>
            <w:noWrap/>
            <w:hideMark/>
          </w:tcPr>
          <w:p w:rsidR="008170C8" w:rsidRPr="007751D5" w:rsidRDefault="008170C8" w:rsidP="008170C8">
            <w:r w:rsidRPr="007751D5">
              <w:t>19.73</w:t>
            </w:r>
          </w:p>
        </w:tc>
        <w:tc>
          <w:tcPr>
            <w:tcW w:w="718" w:type="dxa"/>
            <w:noWrap/>
            <w:hideMark/>
          </w:tcPr>
          <w:p w:rsidR="008170C8" w:rsidRPr="007751D5" w:rsidRDefault="008170C8" w:rsidP="008170C8">
            <w:r w:rsidRPr="007751D5">
              <w:t>47.27</w:t>
            </w:r>
          </w:p>
        </w:tc>
        <w:tc>
          <w:tcPr>
            <w:tcW w:w="602" w:type="dxa"/>
            <w:noWrap/>
            <w:hideMark/>
          </w:tcPr>
          <w:p w:rsidR="008170C8" w:rsidRPr="007751D5" w:rsidRDefault="008170C8" w:rsidP="008170C8">
            <w:r w:rsidRPr="007751D5">
              <w:t>41</w:t>
            </w:r>
          </w:p>
        </w:tc>
        <w:tc>
          <w:tcPr>
            <w:tcW w:w="1053" w:type="dxa"/>
            <w:noWrap/>
            <w:hideMark/>
          </w:tcPr>
          <w:p w:rsidR="008170C8" w:rsidRPr="007751D5" w:rsidRDefault="008170C8" w:rsidP="008170C8">
            <w:r w:rsidRPr="007751D5">
              <w:t>8600.36</w:t>
            </w:r>
          </w:p>
        </w:tc>
        <w:tc>
          <w:tcPr>
            <w:tcW w:w="941" w:type="dxa"/>
            <w:noWrap/>
            <w:hideMark/>
          </w:tcPr>
          <w:p w:rsidR="008170C8" w:rsidRPr="007751D5" w:rsidRDefault="008170C8" w:rsidP="008170C8">
            <w:r w:rsidRPr="007751D5">
              <w:t>3500.33</w:t>
            </w:r>
          </w:p>
        </w:tc>
        <w:tc>
          <w:tcPr>
            <w:tcW w:w="607" w:type="dxa"/>
            <w:noWrap/>
            <w:hideMark/>
          </w:tcPr>
          <w:p w:rsidR="008170C8" w:rsidRPr="007751D5" w:rsidRDefault="008170C8" w:rsidP="008170C8">
            <w:r w:rsidRPr="007751D5">
              <w:t>0.38</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4.24</w:t>
            </w:r>
          </w:p>
        </w:tc>
      </w:tr>
      <w:tr w:rsidR="008170C8" w:rsidRPr="007751D5" w:rsidTr="00A164A9">
        <w:trPr>
          <w:trHeight w:val="288"/>
        </w:trPr>
        <w:tc>
          <w:tcPr>
            <w:tcW w:w="1285" w:type="dxa"/>
            <w:noWrap/>
            <w:hideMark/>
          </w:tcPr>
          <w:p w:rsidR="008170C8" w:rsidRPr="007751D5" w:rsidRDefault="008170C8" w:rsidP="008170C8">
            <w:r w:rsidRPr="007751D5">
              <w:t>RP254</w:t>
            </w:r>
          </w:p>
        </w:tc>
        <w:tc>
          <w:tcPr>
            <w:tcW w:w="4387" w:type="dxa"/>
            <w:noWrap/>
            <w:hideMark/>
          </w:tcPr>
          <w:p w:rsidR="008170C8" w:rsidRPr="007751D5" w:rsidRDefault="008170C8" w:rsidP="008170C8">
            <w:r w:rsidRPr="007751D5">
              <w:t>RPW 9-4 (SS 1)::IRGC 50690-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6</w:t>
            </w:r>
          </w:p>
        </w:tc>
        <w:tc>
          <w:tcPr>
            <w:tcW w:w="830" w:type="dxa"/>
            <w:noWrap/>
            <w:hideMark/>
          </w:tcPr>
          <w:p w:rsidR="008170C8" w:rsidRPr="007751D5" w:rsidRDefault="008170C8" w:rsidP="008170C8">
            <w:r w:rsidRPr="007751D5">
              <w:t>82.17</w:t>
            </w:r>
          </w:p>
        </w:tc>
        <w:tc>
          <w:tcPr>
            <w:tcW w:w="718" w:type="dxa"/>
            <w:noWrap/>
            <w:hideMark/>
          </w:tcPr>
          <w:p w:rsidR="008170C8" w:rsidRPr="007751D5" w:rsidRDefault="008170C8" w:rsidP="008170C8">
            <w:r w:rsidRPr="007751D5">
              <w:t>22.44</w:t>
            </w:r>
          </w:p>
        </w:tc>
        <w:tc>
          <w:tcPr>
            <w:tcW w:w="718" w:type="dxa"/>
            <w:noWrap/>
            <w:hideMark/>
          </w:tcPr>
          <w:p w:rsidR="008170C8" w:rsidRPr="007751D5" w:rsidRDefault="008170C8" w:rsidP="008170C8">
            <w:r w:rsidRPr="007751D5">
              <w:t>32.42</w:t>
            </w:r>
          </w:p>
        </w:tc>
        <w:tc>
          <w:tcPr>
            <w:tcW w:w="602" w:type="dxa"/>
            <w:noWrap/>
            <w:hideMark/>
          </w:tcPr>
          <w:p w:rsidR="008170C8" w:rsidRPr="007751D5" w:rsidRDefault="008170C8" w:rsidP="008170C8">
            <w:r w:rsidRPr="007751D5">
              <w:t>60</w:t>
            </w:r>
          </w:p>
        </w:tc>
        <w:tc>
          <w:tcPr>
            <w:tcW w:w="1053" w:type="dxa"/>
            <w:noWrap/>
            <w:hideMark/>
          </w:tcPr>
          <w:p w:rsidR="008170C8" w:rsidRPr="007751D5" w:rsidRDefault="008170C8" w:rsidP="008170C8">
            <w:r w:rsidRPr="007751D5">
              <w:t>14551.84</w:t>
            </w:r>
          </w:p>
        </w:tc>
        <w:tc>
          <w:tcPr>
            <w:tcW w:w="941" w:type="dxa"/>
            <w:noWrap/>
            <w:hideMark/>
          </w:tcPr>
          <w:p w:rsidR="008170C8" w:rsidRPr="007751D5" w:rsidRDefault="008170C8" w:rsidP="008170C8">
            <w:r w:rsidRPr="007751D5">
              <w:t>4169.83</w:t>
            </w:r>
          </w:p>
        </w:tc>
        <w:tc>
          <w:tcPr>
            <w:tcW w:w="607" w:type="dxa"/>
            <w:noWrap/>
            <w:hideMark/>
          </w:tcPr>
          <w:p w:rsidR="008170C8" w:rsidRPr="007751D5" w:rsidRDefault="008170C8" w:rsidP="008170C8">
            <w:r w:rsidRPr="007751D5">
              <w:t>0.34</w:t>
            </w:r>
          </w:p>
        </w:tc>
        <w:tc>
          <w:tcPr>
            <w:tcW w:w="991" w:type="dxa"/>
            <w:noWrap/>
            <w:hideMark/>
          </w:tcPr>
          <w:p w:rsidR="008170C8" w:rsidRPr="007751D5" w:rsidRDefault="008170C8" w:rsidP="008170C8">
            <w:r w:rsidRPr="007751D5">
              <w:t>220.06</w:t>
            </w:r>
          </w:p>
        </w:tc>
        <w:tc>
          <w:tcPr>
            <w:tcW w:w="768" w:type="dxa"/>
            <w:noWrap/>
            <w:hideMark/>
          </w:tcPr>
          <w:p w:rsidR="008170C8" w:rsidRPr="007751D5" w:rsidRDefault="008170C8" w:rsidP="008170C8">
            <w:r w:rsidRPr="007751D5">
              <w:t>93.24</w:t>
            </w:r>
          </w:p>
        </w:tc>
      </w:tr>
      <w:tr w:rsidR="008170C8" w:rsidRPr="007751D5" w:rsidTr="00A164A9">
        <w:trPr>
          <w:trHeight w:val="288"/>
        </w:trPr>
        <w:tc>
          <w:tcPr>
            <w:tcW w:w="1285" w:type="dxa"/>
            <w:noWrap/>
            <w:hideMark/>
          </w:tcPr>
          <w:p w:rsidR="008170C8" w:rsidRPr="007751D5" w:rsidRDefault="008170C8" w:rsidP="008170C8">
            <w:r w:rsidRPr="007751D5">
              <w:t>RP255</w:t>
            </w:r>
          </w:p>
        </w:tc>
        <w:tc>
          <w:tcPr>
            <w:tcW w:w="4387" w:type="dxa"/>
            <w:noWrap/>
            <w:hideMark/>
          </w:tcPr>
          <w:p w:rsidR="008170C8" w:rsidRPr="007751D5" w:rsidRDefault="008170C8" w:rsidP="008170C8">
            <w:r w:rsidRPr="007751D5">
              <w:t>RR 272-17-829::IRGC 11735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7</w:t>
            </w:r>
          </w:p>
        </w:tc>
        <w:tc>
          <w:tcPr>
            <w:tcW w:w="830" w:type="dxa"/>
            <w:noWrap/>
            <w:hideMark/>
          </w:tcPr>
          <w:p w:rsidR="008170C8" w:rsidRPr="007751D5" w:rsidRDefault="008170C8" w:rsidP="008170C8">
            <w:r w:rsidRPr="007751D5">
              <w:t>87.54</w:t>
            </w:r>
          </w:p>
        </w:tc>
        <w:tc>
          <w:tcPr>
            <w:tcW w:w="718" w:type="dxa"/>
            <w:noWrap/>
            <w:hideMark/>
          </w:tcPr>
          <w:p w:rsidR="008170C8" w:rsidRPr="007751D5" w:rsidRDefault="008170C8" w:rsidP="008170C8">
            <w:r w:rsidRPr="007751D5">
              <w:t>20.41</w:t>
            </w:r>
          </w:p>
        </w:tc>
        <w:tc>
          <w:tcPr>
            <w:tcW w:w="718" w:type="dxa"/>
            <w:noWrap/>
            <w:hideMark/>
          </w:tcPr>
          <w:p w:rsidR="008170C8" w:rsidRPr="007751D5" w:rsidRDefault="008170C8" w:rsidP="008170C8">
            <w:r w:rsidRPr="007751D5">
              <w:t>29.25</w:t>
            </w:r>
          </w:p>
        </w:tc>
        <w:tc>
          <w:tcPr>
            <w:tcW w:w="602" w:type="dxa"/>
            <w:noWrap/>
            <w:hideMark/>
          </w:tcPr>
          <w:p w:rsidR="008170C8" w:rsidRPr="007751D5" w:rsidRDefault="008170C8" w:rsidP="008170C8">
            <w:r w:rsidRPr="007751D5">
              <w:t>50</w:t>
            </w:r>
          </w:p>
        </w:tc>
        <w:tc>
          <w:tcPr>
            <w:tcW w:w="1053" w:type="dxa"/>
            <w:noWrap/>
            <w:hideMark/>
          </w:tcPr>
          <w:p w:rsidR="008170C8" w:rsidRPr="007751D5" w:rsidRDefault="008170C8" w:rsidP="008170C8">
            <w:r w:rsidRPr="007751D5">
              <w:t>12669.68</w:t>
            </w:r>
          </w:p>
        </w:tc>
        <w:tc>
          <w:tcPr>
            <w:tcW w:w="941" w:type="dxa"/>
            <w:noWrap/>
            <w:hideMark/>
          </w:tcPr>
          <w:p w:rsidR="008170C8" w:rsidRPr="007751D5" w:rsidRDefault="008170C8" w:rsidP="008170C8">
            <w:r w:rsidRPr="007751D5">
              <w:t>3959.09</w:t>
            </w:r>
          </w:p>
        </w:tc>
        <w:tc>
          <w:tcPr>
            <w:tcW w:w="607" w:type="dxa"/>
            <w:noWrap/>
            <w:hideMark/>
          </w:tcPr>
          <w:p w:rsidR="008170C8" w:rsidRPr="007751D5" w:rsidRDefault="008170C8" w:rsidP="008170C8">
            <w:r w:rsidRPr="007751D5">
              <w:t>0.40</w:t>
            </w:r>
          </w:p>
        </w:tc>
        <w:tc>
          <w:tcPr>
            <w:tcW w:w="991" w:type="dxa"/>
            <w:noWrap/>
            <w:hideMark/>
          </w:tcPr>
          <w:p w:rsidR="008170C8" w:rsidRPr="007751D5" w:rsidRDefault="008170C8" w:rsidP="008170C8">
            <w:r w:rsidRPr="007751D5">
              <w:t>175.37</w:t>
            </w:r>
          </w:p>
        </w:tc>
        <w:tc>
          <w:tcPr>
            <w:tcW w:w="768" w:type="dxa"/>
            <w:noWrap/>
            <w:hideMark/>
          </w:tcPr>
          <w:p w:rsidR="008170C8" w:rsidRPr="007751D5" w:rsidRDefault="008170C8" w:rsidP="008170C8">
            <w:r w:rsidRPr="007751D5">
              <w:t>96.12</w:t>
            </w:r>
          </w:p>
        </w:tc>
      </w:tr>
      <w:tr w:rsidR="008170C8" w:rsidRPr="007751D5" w:rsidTr="00A164A9">
        <w:trPr>
          <w:trHeight w:val="288"/>
        </w:trPr>
        <w:tc>
          <w:tcPr>
            <w:tcW w:w="1285" w:type="dxa"/>
            <w:noWrap/>
            <w:hideMark/>
          </w:tcPr>
          <w:p w:rsidR="008170C8" w:rsidRPr="007751D5" w:rsidRDefault="008170C8" w:rsidP="008170C8">
            <w:r w:rsidRPr="007751D5">
              <w:t>RP256</w:t>
            </w:r>
          </w:p>
        </w:tc>
        <w:tc>
          <w:tcPr>
            <w:tcW w:w="4387" w:type="dxa"/>
            <w:noWrap/>
            <w:hideMark/>
          </w:tcPr>
          <w:p w:rsidR="008170C8" w:rsidRPr="007751D5" w:rsidRDefault="008170C8" w:rsidP="008170C8">
            <w:r w:rsidRPr="007751D5">
              <w:t>RTS 16::IRGC 823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83</w:t>
            </w:r>
          </w:p>
        </w:tc>
        <w:tc>
          <w:tcPr>
            <w:tcW w:w="830" w:type="dxa"/>
            <w:noWrap/>
            <w:hideMark/>
          </w:tcPr>
          <w:p w:rsidR="008170C8" w:rsidRPr="007751D5" w:rsidRDefault="008170C8" w:rsidP="008170C8">
            <w:r w:rsidRPr="007751D5">
              <w:t>106.09</w:t>
            </w:r>
          </w:p>
        </w:tc>
        <w:tc>
          <w:tcPr>
            <w:tcW w:w="718" w:type="dxa"/>
            <w:noWrap/>
            <w:hideMark/>
          </w:tcPr>
          <w:p w:rsidR="008170C8" w:rsidRPr="007751D5" w:rsidRDefault="008170C8" w:rsidP="008170C8">
            <w:r w:rsidRPr="007751D5">
              <w:t>23.79</w:t>
            </w:r>
          </w:p>
        </w:tc>
        <w:tc>
          <w:tcPr>
            <w:tcW w:w="718" w:type="dxa"/>
            <w:noWrap/>
            <w:hideMark/>
          </w:tcPr>
          <w:p w:rsidR="008170C8" w:rsidRPr="007751D5" w:rsidRDefault="008170C8" w:rsidP="008170C8">
            <w:r w:rsidRPr="007751D5">
              <w:t>38.94</w:t>
            </w:r>
          </w:p>
        </w:tc>
        <w:tc>
          <w:tcPr>
            <w:tcW w:w="602" w:type="dxa"/>
            <w:noWrap/>
            <w:hideMark/>
          </w:tcPr>
          <w:p w:rsidR="008170C8" w:rsidRPr="007751D5" w:rsidRDefault="008170C8" w:rsidP="008170C8">
            <w:r w:rsidRPr="007751D5">
              <w:t>64</w:t>
            </w:r>
          </w:p>
        </w:tc>
        <w:tc>
          <w:tcPr>
            <w:tcW w:w="1053" w:type="dxa"/>
            <w:noWrap/>
            <w:hideMark/>
          </w:tcPr>
          <w:p w:rsidR="008170C8" w:rsidRPr="007751D5" w:rsidRDefault="008170C8" w:rsidP="008170C8">
            <w:r w:rsidRPr="007751D5">
              <w:t>14869.13</w:t>
            </w:r>
          </w:p>
        </w:tc>
        <w:tc>
          <w:tcPr>
            <w:tcW w:w="941" w:type="dxa"/>
            <w:noWrap/>
            <w:hideMark/>
          </w:tcPr>
          <w:p w:rsidR="008170C8" w:rsidRPr="007751D5" w:rsidRDefault="008170C8" w:rsidP="008170C8">
            <w:r w:rsidRPr="007751D5">
              <w:t>5511.85</w:t>
            </w:r>
          </w:p>
        </w:tc>
        <w:tc>
          <w:tcPr>
            <w:tcW w:w="607" w:type="dxa"/>
            <w:noWrap/>
            <w:hideMark/>
          </w:tcPr>
          <w:p w:rsidR="008170C8" w:rsidRPr="007751D5" w:rsidRDefault="008170C8" w:rsidP="008170C8">
            <w:r w:rsidRPr="007751D5">
              <w:t>0.42</w:t>
            </w:r>
          </w:p>
        </w:tc>
        <w:tc>
          <w:tcPr>
            <w:tcW w:w="991" w:type="dxa"/>
            <w:noWrap/>
            <w:hideMark/>
          </w:tcPr>
          <w:p w:rsidR="008170C8" w:rsidRPr="007751D5" w:rsidRDefault="008170C8" w:rsidP="008170C8">
            <w:r w:rsidRPr="007751D5">
              <w:t>175.37</w:t>
            </w:r>
          </w:p>
        </w:tc>
        <w:tc>
          <w:tcPr>
            <w:tcW w:w="768" w:type="dxa"/>
            <w:noWrap/>
            <w:hideMark/>
          </w:tcPr>
          <w:p w:rsidR="008170C8" w:rsidRPr="007751D5" w:rsidRDefault="008170C8" w:rsidP="008170C8">
            <w:r w:rsidRPr="007751D5">
              <w:t>97.62</w:t>
            </w:r>
          </w:p>
        </w:tc>
      </w:tr>
      <w:tr w:rsidR="008170C8" w:rsidRPr="007751D5" w:rsidTr="00A164A9">
        <w:trPr>
          <w:trHeight w:val="288"/>
        </w:trPr>
        <w:tc>
          <w:tcPr>
            <w:tcW w:w="1285" w:type="dxa"/>
            <w:noWrap/>
            <w:hideMark/>
          </w:tcPr>
          <w:p w:rsidR="008170C8" w:rsidRPr="007751D5" w:rsidRDefault="008170C8" w:rsidP="008170C8">
            <w:r w:rsidRPr="007751D5">
              <w:t>RP257</w:t>
            </w:r>
          </w:p>
        </w:tc>
        <w:tc>
          <w:tcPr>
            <w:tcW w:w="4387" w:type="dxa"/>
            <w:noWrap/>
            <w:hideMark/>
          </w:tcPr>
          <w:p w:rsidR="008170C8" w:rsidRPr="007751D5" w:rsidRDefault="008170C8" w:rsidP="008170C8">
            <w:r w:rsidRPr="007751D5">
              <w:t>RUSTIC::IRGC 117026-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100</w:t>
            </w:r>
          </w:p>
        </w:tc>
        <w:tc>
          <w:tcPr>
            <w:tcW w:w="830" w:type="dxa"/>
            <w:noWrap/>
            <w:hideMark/>
          </w:tcPr>
          <w:p w:rsidR="008170C8" w:rsidRPr="007751D5" w:rsidRDefault="008170C8" w:rsidP="008170C8">
            <w:r w:rsidRPr="007751D5">
              <w:t>67.27</w:t>
            </w:r>
          </w:p>
        </w:tc>
        <w:tc>
          <w:tcPr>
            <w:tcW w:w="718" w:type="dxa"/>
            <w:noWrap/>
            <w:hideMark/>
          </w:tcPr>
          <w:p w:rsidR="008170C8" w:rsidRPr="007751D5" w:rsidRDefault="008170C8" w:rsidP="008170C8">
            <w:r w:rsidRPr="007751D5">
              <w:t>17.56</w:t>
            </w:r>
          </w:p>
        </w:tc>
        <w:tc>
          <w:tcPr>
            <w:tcW w:w="718" w:type="dxa"/>
            <w:noWrap/>
            <w:hideMark/>
          </w:tcPr>
          <w:p w:rsidR="008170C8" w:rsidRPr="007751D5" w:rsidRDefault="008170C8" w:rsidP="008170C8">
            <w:r w:rsidRPr="007751D5">
              <w:t>18.93</w:t>
            </w:r>
          </w:p>
        </w:tc>
        <w:tc>
          <w:tcPr>
            <w:tcW w:w="602" w:type="dxa"/>
            <w:noWrap/>
            <w:hideMark/>
          </w:tcPr>
          <w:p w:rsidR="008170C8" w:rsidRPr="007751D5" w:rsidRDefault="008170C8" w:rsidP="008170C8">
            <w:r w:rsidRPr="007751D5">
              <w:t>49</w:t>
            </w:r>
          </w:p>
        </w:tc>
        <w:tc>
          <w:tcPr>
            <w:tcW w:w="1053" w:type="dxa"/>
            <w:noWrap/>
            <w:hideMark/>
          </w:tcPr>
          <w:p w:rsidR="008170C8" w:rsidRPr="007751D5" w:rsidRDefault="008170C8" w:rsidP="008170C8">
            <w:r w:rsidRPr="007751D5">
              <w:t>7758.30</w:t>
            </w:r>
          </w:p>
        </w:tc>
        <w:tc>
          <w:tcPr>
            <w:tcW w:w="941" w:type="dxa"/>
            <w:noWrap/>
            <w:hideMark/>
          </w:tcPr>
          <w:p w:rsidR="008170C8" w:rsidRPr="007751D5" w:rsidRDefault="008170C8" w:rsidP="008170C8">
            <w:r w:rsidRPr="007751D5">
              <w:t>1846.77</w:t>
            </w:r>
          </w:p>
        </w:tc>
        <w:tc>
          <w:tcPr>
            <w:tcW w:w="607" w:type="dxa"/>
            <w:noWrap/>
            <w:hideMark/>
          </w:tcPr>
          <w:p w:rsidR="008170C8" w:rsidRPr="007751D5" w:rsidRDefault="008170C8" w:rsidP="008170C8">
            <w:r w:rsidRPr="007751D5">
              <w:t>0.19</w:t>
            </w:r>
          </w:p>
        </w:tc>
        <w:tc>
          <w:tcPr>
            <w:tcW w:w="991" w:type="dxa"/>
            <w:noWrap/>
            <w:hideMark/>
          </w:tcPr>
          <w:p w:rsidR="008170C8" w:rsidRPr="007751D5" w:rsidRDefault="008170C8" w:rsidP="008170C8">
            <w:r w:rsidRPr="007751D5">
              <w:t>229.00</w:t>
            </w:r>
          </w:p>
        </w:tc>
        <w:tc>
          <w:tcPr>
            <w:tcW w:w="768" w:type="dxa"/>
            <w:noWrap/>
            <w:hideMark/>
          </w:tcPr>
          <w:p w:rsidR="008170C8" w:rsidRPr="007751D5" w:rsidRDefault="008170C8" w:rsidP="008170C8">
            <w:r w:rsidRPr="007751D5">
              <w:t>NA</w:t>
            </w:r>
          </w:p>
        </w:tc>
      </w:tr>
      <w:tr w:rsidR="008170C8" w:rsidRPr="007751D5" w:rsidTr="00A164A9">
        <w:trPr>
          <w:trHeight w:val="288"/>
        </w:trPr>
        <w:tc>
          <w:tcPr>
            <w:tcW w:w="1285" w:type="dxa"/>
            <w:noWrap/>
            <w:hideMark/>
          </w:tcPr>
          <w:p w:rsidR="008170C8" w:rsidRPr="007751D5" w:rsidRDefault="008170C8" w:rsidP="008170C8">
            <w:r w:rsidRPr="007751D5">
              <w:t>RP258</w:t>
            </w:r>
          </w:p>
        </w:tc>
        <w:tc>
          <w:tcPr>
            <w:tcW w:w="4387" w:type="dxa"/>
            <w:noWrap/>
            <w:hideMark/>
          </w:tcPr>
          <w:p w:rsidR="008170C8" w:rsidRPr="007751D5" w:rsidRDefault="008170C8" w:rsidP="008170C8">
            <w:r w:rsidRPr="007751D5">
              <w:t>SADA RUPA::IRGC 77299-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9</w:t>
            </w:r>
          </w:p>
        </w:tc>
        <w:tc>
          <w:tcPr>
            <w:tcW w:w="830" w:type="dxa"/>
            <w:noWrap/>
            <w:hideMark/>
          </w:tcPr>
          <w:p w:rsidR="008170C8" w:rsidRPr="007751D5" w:rsidRDefault="008170C8" w:rsidP="008170C8">
            <w:r w:rsidRPr="007751D5">
              <w:t>110.45</w:t>
            </w:r>
          </w:p>
        </w:tc>
        <w:tc>
          <w:tcPr>
            <w:tcW w:w="718" w:type="dxa"/>
            <w:noWrap/>
            <w:hideMark/>
          </w:tcPr>
          <w:p w:rsidR="008170C8" w:rsidRPr="007751D5" w:rsidRDefault="008170C8" w:rsidP="008170C8">
            <w:r w:rsidRPr="007751D5">
              <w:t>21.89</w:t>
            </w:r>
          </w:p>
        </w:tc>
        <w:tc>
          <w:tcPr>
            <w:tcW w:w="718" w:type="dxa"/>
            <w:noWrap/>
            <w:hideMark/>
          </w:tcPr>
          <w:p w:rsidR="008170C8" w:rsidRPr="007751D5" w:rsidRDefault="008170C8" w:rsidP="008170C8">
            <w:r w:rsidRPr="007751D5">
              <w:t>38.26</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16887.16</w:t>
            </w:r>
          </w:p>
        </w:tc>
        <w:tc>
          <w:tcPr>
            <w:tcW w:w="941" w:type="dxa"/>
            <w:noWrap/>
            <w:hideMark/>
          </w:tcPr>
          <w:p w:rsidR="008170C8" w:rsidRPr="007751D5" w:rsidRDefault="008170C8" w:rsidP="008170C8">
            <w:r w:rsidRPr="007751D5">
              <w:t>6830.90</w:t>
            </w:r>
          </w:p>
        </w:tc>
        <w:tc>
          <w:tcPr>
            <w:tcW w:w="607" w:type="dxa"/>
            <w:noWrap/>
            <w:hideMark/>
          </w:tcPr>
          <w:p w:rsidR="008170C8" w:rsidRPr="007751D5" w:rsidRDefault="008170C8" w:rsidP="008170C8">
            <w:r w:rsidRPr="007751D5">
              <w:t>0.41</w:t>
            </w:r>
          </w:p>
        </w:tc>
        <w:tc>
          <w:tcPr>
            <w:tcW w:w="991" w:type="dxa"/>
            <w:noWrap/>
            <w:hideMark/>
          </w:tcPr>
          <w:p w:rsidR="008170C8" w:rsidRPr="007751D5" w:rsidRDefault="008170C8" w:rsidP="008170C8">
            <w:r w:rsidRPr="007751D5">
              <w:t>264.75</w:t>
            </w:r>
          </w:p>
        </w:tc>
        <w:tc>
          <w:tcPr>
            <w:tcW w:w="768" w:type="dxa"/>
            <w:noWrap/>
            <w:hideMark/>
          </w:tcPr>
          <w:p w:rsidR="008170C8" w:rsidRPr="007751D5" w:rsidRDefault="008170C8" w:rsidP="008170C8">
            <w:r w:rsidRPr="007751D5">
              <w:t>96.77</w:t>
            </w:r>
          </w:p>
        </w:tc>
      </w:tr>
      <w:tr w:rsidR="008170C8" w:rsidRPr="007751D5" w:rsidTr="00A164A9">
        <w:trPr>
          <w:trHeight w:val="288"/>
        </w:trPr>
        <w:tc>
          <w:tcPr>
            <w:tcW w:w="1285" w:type="dxa"/>
            <w:noWrap/>
            <w:hideMark/>
          </w:tcPr>
          <w:p w:rsidR="008170C8" w:rsidRPr="007751D5" w:rsidRDefault="008170C8" w:rsidP="008170C8">
            <w:r w:rsidRPr="007751D5">
              <w:t>RP259</w:t>
            </w:r>
          </w:p>
        </w:tc>
        <w:tc>
          <w:tcPr>
            <w:tcW w:w="4387" w:type="dxa"/>
            <w:noWrap/>
            <w:hideMark/>
          </w:tcPr>
          <w:p w:rsidR="008170C8" w:rsidRPr="007751D5" w:rsidRDefault="008170C8" w:rsidP="008170C8">
            <w:r w:rsidRPr="007751D5">
              <w:t>SAN CHIAO TSWEN::IRGC 156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34.32</w:t>
            </w:r>
          </w:p>
        </w:tc>
        <w:tc>
          <w:tcPr>
            <w:tcW w:w="718" w:type="dxa"/>
            <w:noWrap/>
            <w:hideMark/>
          </w:tcPr>
          <w:p w:rsidR="008170C8" w:rsidRPr="007751D5" w:rsidRDefault="008170C8" w:rsidP="008170C8">
            <w:r w:rsidRPr="007751D5">
              <w:t>22.98</w:t>
            </w:r>
          </w:p>
        </w:tc>
        <w:tc>
          <w:tcPr>
            <w:tcW w:w="718" w:type="dxa"/>
            <w:noWrap/>
            <w:hideMark/>
          </w:tcPr>
          <w:p w:rsidR="008170C8" w:rsidRPr="007751D5" w:rsidRDefault="008170C8" w:rsidP="008170C8">
            <w:r w:rsidRPr="007751D5">
              <w:t>43.73</w:t>
            </w:r>
          </w:p>
        </w:tc>
        <w:tc>
          <w:tcPr>
            <w:tcW w:w="602" w:type="dxa"/>
            <w:noWrap/>
            <w:hideMark/>
          </w:tcPr>
          <w:p w:rsidR="008170C8" w:rsidRPr="007751D5" w:rsidRDefault="008170C8" w:rsidP="008170C8">
            <w:r w:rsidRPr="007751D5">
              <w:t>61</w:t>
            </w:r>
          </w:p>
        </w:tc>
        <w:tc>
          <w:tcPr>
            <w:tcW w:w="1053" w:type="dxa"/>
            <w:noWrap/>
            <w:hideMark/>
          </w:tcPr>
          <w:p w:rsidR="008170C8" w:rsidRPr="007751D5" w:rsidRDefault="008170C8" w:rsidP="008170C8">
            <w:r w:rsidRPr="007751D5">
              <w:t>22397.56</w:t>
            </w:r>
          </w:p>
        </w:tc>
        <w:tc>
          <w:tcPr>
            <w:tcW w:w="941" w:type="dxa"/>
            <w:noWrap/>
            <w:hideMark/>
          </w:tcPr>
          <w:p w:rsidR="008170C8" w:rsidRPr="007751D5" w:rsidRDefault="008170C8" w:rsidP="008170C8">
            <w:r w:rsidRPr="007751D5">
              <w:t>7597.45</w:t>
            </w:r>
          </w:p>
        </w:tc>
        <w:tc>
          <w:tcPr>
            <w:tcW w:w="607" w:type="dxa"/>
            <w:noWrap/>
            <w:hideMark/>
          </w:tcPr>
          <w:p w:rsidR="008170C8" w:rsidRPr="007751D5" w:rsidRDefault="008170C8" w:rsidP="008170C8">
            <w:r w:rsidRPr="007751D5">
              <w:t>0.38</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6.37</w:t>
            </w:r>
          </w:p>
        </w:tc>
      </w:tr>
      <w:tr w:rsidR="008170C8" w:rsidRPr="007751D5" w:rsidTr="00A164A9">
        <w:trPr>
          <w:trHeight w:val="288"/>
        </w:trPr>
        <w:tc>
          <w:tcPr>
            <w:tcW w:w="1285" w:type="dxa"/>
            <w:noWrap/>
            <w:hideMark/>
          </w:tcPr>
          <w:p w:rsidR="008170C8" w:rsidRPr="007751D5" w:rsidRDefault="008170C8" w:rsidP="008170C8">
            <w:r w:rsidRPr="007751D5">
              <w:t>RP260</w:t>
            </w:r>
          </w:p>
        </w:tc>
        <w:tc>
          <w:tcPr>
            <w:tcW w:w="4387" w:type="dxa"/>
            <w:noWrap/>
            <w:hideMark/>
          </w:tcPr>
          <w:p w:rsidR="008170C8" w:rsidRPr="007751D5" w:rsidRDefault="008170C8" w:rsidP="008170C8">
            <w:r w:rsidRPr="007751D5">
              <w:t>SAN SHIH TSI::IRGC 1038-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124.52</w:t>
            </w:r>
          </w:p>
        </w:tc>
        <w:tc>
          <w:tcPr>
            <w:tcW w:w="718" w:type="dxa"/>
            <w:noWrap/>
            <w:hideMark/>
          </w:tcPr>
          <w:p w:rsidR="008170C8" w:rsidRPr="007751D5" w:rsidRDefault="008170C8" w:rsidP="008170C8">
            <w:r w:rsidRPr="007751D5">
              <w:t>21.22</w:t>
            </w:r>
          </w:p>
        </w:tc>
        <w:tc>
          <w:tcPr>
            <w:tcW w:w="718" w:type="dxa"/>
            <w:noWrap/>
            <w:hideMark/>
          </w:tcPr>
          <w:p w:rsidR="008170C8" w:rsidRPr="007751D5" w:rsidRDefault="008170C8" w:rsidP="008170C8">
            <w:r w:rsidRPr="007751D5">
              <w:t>56.49</w:t>
            </w:r>
          </w:p>
        </w:tc>
        <w:tc>
          <w:tcPr>
            <w:tcW w:w="602" w:type="dxa"/>
            <w:noWrap/>
            <w:hideMark/>
          </w:tcPr>
          <w:p w:rsidR="008170C8" w:rsidRPr="007751D5" w:rsidRDefault="008170C8" w:rsidP="008170C8">
            <w:r w:rsidRPr="007751D5">
              <w:t>46</w:t>
            </w:r>
          </w:p>
        </w:tc>
        <w:tc>
          <w:tcPr>
            <w:tcW w:w="1053" w:type="dxa"/>
            <w:noWrap/>
            <w:hideMark/>
          </w:tcPr>
          <w:p w:rsidR="008170C8" w:rsidRPr="007751D5" w:rsidRDefault="008170C8" w:rsidP="008170C8">
            <w:r w:rsidRPr="007751D5">
              <w:t>11831.41</w:t>
            </w:r>
          </w:p>
        </w:tc>
        <w:tc>
          <w:tcPr>
            <w:tcW w:w="941" w:type="dxa"/>
            <w:noWrap/>
            <w:hideMark/>
          </w:tcPr>
          <w:p w:rsidR="008170C8" w:rsidRPr="007751D5" w:rsidRDefault="008170C8" w:rsidP="008170C8">
            <w:r w:rsidRPr="007751D5">
              <w:t>4874.23</w:t>
            </w:r>
          </w:p>
        </w:tc>
        <w:tc>
          <w:tcPr>
            <w:tcW w:w="607" w:type="dxa"/>
            <w:noWrap/>
            <w:hideMark/>
          </w:tcPr>
          <w:p w:rsidR="008170C8" w:rsidRPr="007751D5" w:rsidRDefault="008170C8" w:rsidP="008170C8">
            <w:r w:rsidRPr="007751D5">
              <w:t>0.37</w:t>
            </w:r>
          </w:p>
        </w:tc>
        <w:tc>
          <w:tcPr>
            <w:tcW w:w="991" w:type="dxa"/>
            <w:noWrap/>
            <w:hideMark/>
          </w:tcPr>
          <w:p w:rsidR="008170C8" w:rsidRPr="007751D5" w:rsidRDefault="008170C8" w:rsidP="008170C8">
            <w:r w:rsidRPr="007751D5">
              <w:t>193.25</w:t>
            </w:r>
          </w:p>
        </w:tc>
        <w:tc>
          <w:tcPr>
            <w:tcW w:w="768" w:type="dxa"/>
            <w:noWrap/>
            <w:hideMark/>
          </w:tcPr>
          <w:p w:rsidR="008170C8" w:rsidRPr="007751D5" w:rsidRDefault="008170C8" w:rsidP="008170C8">
            <w:r w:rsidRPr="007751D5">
              <w:t>96.14</w:t>
            </w:r>
          </w:p>
        </w:tc>
      </w:tr>
      <w:tr w:rsidR="008170C8" w:rsidRPr="007751D5" w:rsidTr="00A164A9">
        <w:trPr>
          <w:trHeight w:val="288"/>
        </w:trPr>
        <w:tc>
          <w:tcPr>
            <w:tcW w:w="1285" w:type="dxa"/>
            <w:noWrap/>
            <w:hideMark/>
          </w:tcPr>
          <w:p w:rsidR="008170C8" w:rsidRPr="007751D5" w:rsidRDefault="008170C8" w:rsidP="008170C8">
            <w:r w:rsidRPr="007751D5">
              <w:t>RP261</w:t>
            </w:r>
          </w:p>
        </w:tc>
        <w:tc>
          <w:tcPr>
            <w:tcW w:w="4387" w:type="dxa"/>
            <w:noWrap/>
            <w:hideMark/>
          </w:tcPr>
          <w:p w:rsidR="008170C8" w:rsidRPr="007751D5" w:rsidRDefault="008170C8" w:rsidP="008170C8">
            <w:r w:rsidRPr="007751D5">
              <w:t>SIGARDIS::IRGC 15555-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3</w:t>
            </w:r>
          </w:p>
        </w:tc>
        <w:tc>
          <w:tcPr>
            <w:tcW w:w="830" w:type="dxa"/>
            <w:noWrap/>
            <w:hideMark/>
          </w:tcPr>
          <w:p w:rsidR="008170C8" w:rsidRPr="007751D5" w:rsidRDefault="008170C8" w:rsidP="008170C8">
            <w:r w:rsidRPr="007751D5">
              <w:t>70.67</w:t>
            </w:r>
          </w:p>
        </w:tc>
        <w:tc>
          <w:tcPr>
            <w:tcW w:w="718" w:type="dxa"/>
            <w:noWrap/>
            <w:hideMark/>
          </w:tcPr>
          <w:p w:rsidR="008170C8" w:rsidRPr="007751D5" w:rsidRDefault="008170C8" w:rsidP="008170C8">
            <w:r w:rsidRPr="007751D5">
              <w:t>18.19</w:t>
            </w:r>
          </w:p>
        </w:tc>
        <w:tc>
          <w:tcPr>
            <w:tcW w:w="718" w:type="dxa"/>
            <w:noWrap/>
            <w:hideMark/>
          </w:tcPr>
          <w:p w:rsidR="008170C8" w:rsidRPr="007751D5" w:rsidRDefault="008170C8" w:rsidP="008170C8">
            <w:r w:rsidRPr="007751D5">
              <w:t>27.47</w:t>
            </w:r>
          </w:p>
        </w:tc>
        <w:tc>
          <w:tcPr>
            <w:tcW w:w="602" w:type="dxa"/>
            <w:noWrap/>
            <w:hideMark/>
          </w:tcPr>
          <w:p w:rsidR="008170C8" w:rsidRPr="007751D5" w:rsidRDefault="008170C8" w:rsidP="008170C8">
            <w:r w:rsidRPr="007751D5">
              <w:t>52</w:t>
            </w:r>
          </w:p>
        </w:tc>
        <w:tc>
          <w:tcPr>
            <w:tcW w:w="1053" w:type="dxa"/>
            <w:noWrap/>
            <w:hideMark/>
          </w:tcPr>
          <w:p w:rsidR="008170C8" w:rsidRPr="007751D5" w:rsidRDefault="008170C8" w:rsidP="008170C8">
            <w:r w:rsidRPr="007751D5">
              <w:t>27893.00</w:t>
            </w:r>
          </w:p>
        </w:tc>
        <w:tc>
          <w:tcPr>
            <w:tcW w:w="941" w:type="dxa"/>
            <w:noWrap/>
            <w:hideMark/>
          </w:tcPr>
          <w:p w:rsidR="008170C8" w:rsidRPr="007751D5" w:rsidRDefault="008170C8" w:rsidP="008170C8">
            <w:r w:rsidRPr="007751D5">
              <w:t>NA</w:t>
            </w:r>
          </w:p>
        </w:tc>
        <w:tc>
          <w:tcPr>
            <w:tcW w:w="607" w:type="dxa"/>
            <w:noWrap/>
            <w:hideMark/>
          </w:tcPr>
          <w:p w:rsidR="008170C8" w:rsidRPr="007751D5" w:rsidRDefault="008170C8" w:rsidP="008170C8">
            <w:r w:rsidRPr="007751D5">
              <w:t>NA</w:t>
            </w:r>
          </w:p>
        </w:tc>
        <w:tc>
          <w:tcPr>
            <w:tcW w:w="991" w:type="dxa"/>
            <w:noWrap/>
            <w:hideMark/>
          </w:tcPr>
          <w:p w:rsidR="008170C8" w:rsidRPr="007751D5" w:rsidRDefault="008170C8" w:rsidP="008170C8">
            <w:r w:rsidRPr="007751D5">
              <w:t>220.57</w:t>
            </w:r>
          </w:p>
        </w:tc>
        <w:tc>
          <w:tcPr>
            <w:tcW w:w="768" w:type="dxa"/>
            <w:noWrap/>
            <w:hideMark/>
          </w:tcPr>
          <w:p w:rsidR="008170C8" w:rsidRPr="007751D5" w:rsidRDefault="008170C8" w:rsidP="008170C8">
            <w:r w:rsidRPr="007751D5">
              <w:t>95.99</w:t>
            </w:r>
          </w:p>
        </w:tc>
      </w:tr>
      <w:tr w:rsidR="008170C8" w:rsidRPr="007751D5" w:rsidTr="00A164A9">
        <w:trPr>
          <w:trHeight w:val="288"/>
        </w:trPr>
        <w:tc>
          <w:tcPr>
            <w:tcW w:w="1285" w:type="dxa"/>
            <w:noWrap/>
            <w:hideMark/>
          </w:tcPr>
          <w:p w:rsidR="008170C8" w:rsidRPr="007751D5" w:rsidRDefault="008170C8" w:rsidP="008170C8">
            <w:r w:rsidRPr="007751D5">
              <w:t>RP262</w:t>
            </w:r>
          </w:p>
        </w:tc>
        <w:tc>
          <w:tcPr>
            <w:tcW w:w="4387" w:type="dxa"/>
            <w:noWrap/>
            <w:hideMark/>
          </w:tcPr>
          <w:p w:rsidR="008170C8" w:rsidRPr="007751D5" w:rsidRDefault="008170C8" w:rsidP="008170C8">
            <w:r w:rsidRPr="007751D5">
              <w:t>SIMET 2::IRGC 25734-1</w:t>
            </w:r>
          </w:p>
        </w:tc>
        <w:tc>
          <w:tcPr>
            <w:tcW w:w="700" w:type="dxa"/>
            <w:noWrap/>
            <w:hideMark/>
          </w:tcPr>
          <w:p w:rsidR="008170C8" w:rsidRPr="007751D5" w:rsidRDefault="008170C8" w:rsidP="008170C8">
            <w:r w:rsidRPr="007751D5">
              <w:t>LL_N</w:t>
            </w:r>
          </w:p>
        </w:tc>
        <w:tc>
          <w:tcPr>
            <w:tcW w:w="864" w:type="dxa"/>
            <w:noWrap/>
            <w:hideMark/>
          </w:tcPr>
          <w:p w:rsidR="008170C8" w:rsidRPr="007751D5" w:rsidRDefault="008170C8" w:rsidP="008170C8">
            <w:r w:rsidRPr="007751D5">
              <w:t>DS</w:t>
            </w:r>
          </w:p>
        </w:tc>
        <w:tc>
          <w:tcPr>
            <w:tcW w:w="700" w:type="dxa"/>
            <w:noWrap/>
            <w:hideMark/>
          </w:tcPr>
          <w:p w:rsidR="008170C8" w:rsidRPr="007751D5" w:rsidRDefault="008170C8" w:rsidP="008170C8">
            <w:r w:rsidRPr="007751D5">
              <w:t>99</w:t>
            </w:r>
          </w:p>
        </w:tc>
        <w:tc>
          <w:tcPr>
            <w:tcW w:w="830" w:type="dxa"/>
            <w:noWrap/>
            <w:hideMark/>
          </w:tcPr>
          <w:p w:rsidR="008170C8" w:rsidRPr="007751D5" w:rsidRDefault="008170C8" w:rsidP="008170C8">
            <w:r w:rsidRPr="007751D5">
              <w:t>87.16</w:t>
            </w:r>
          </w:p>
        </w:tc>
        <w:tc>
          <w:tcPr>
            <w:tcW w:w="718" w:type="dxa"/>
            <w:noWrap/>
            <w:hideMark/>
          </w:tcPr>
          <w:p w:rsidR="008170C8" w:rsidRPr="007751D5" w:rsidRDefault="008170C8" w:rsidP="008170C8">
            <w:r w:rsidRPr="007751D5">
              <w:t>23.25</w:t>
            </w:r>
          </w:p>
        </w:tc>
        <w:tc>
          <w:tcPr>
            <w:tcW w:w="718" w:type="dxa"/>
            <w:noWrap/>
            <w:hideMark/>
          </w:tcPr>
          <w:p w:rsidR="008170C8" w:rsidRPr="007751D5" w:rsidRDefault="008170C8" w:rsidP="008170C8">
            <w:r w:rsidRPr="007751D5">
              <w:t>30.57</w:t>
            </w:r>
          </w:p>
        </w:tc>
        <w:tc>
          <w:tcPr>
            <w:tcW w:w="602" w:type="dxa"/>
            <w:noWrap/>
            <w:hideMark/>
          </w:tcPr>
          <w:p w:rsidR="008170C8" w:rsidRPr="007751D5" w:rsidRDefault="008170C8" w:rsidP="008170C8">
            <w:r w:rsidRPr="007751D5">
              <w:t>62</w:t>
            </w:r>
          </w:p>
        </w:tc>
        <w:tc>
          <w:tcPr>
            <w:tcW w:w="1053" w:type="dxa"/>
            <w:noWrap/>
            <w:hideMark/>
          </w:tcPr>
          <w:p w:rsidR="008170C8" w:rsidRPr="007751D5" w:rsidRDefault="008170C8" w:rsidP="008170C8">
            <w:r w:rsidRPr="007751D5">
              <w:t>27646.00</w:t>
            </w:r>
          </w:p>
        </w:tc>
        <w:tc>
          <w:tcPr>
            <w:tcW w:w="941" w:type="dxa"/>
            <w:noWrap/>
            <w:hideMark/>
          </w:tcPr>
          <w:p w:rsidR="008170C8" w:rsidRPr="007751D5" w:rsidRDefault="008170C8" w:rsidP="008170C8">
            <w:r w:rsidRPr="007751D5">
              <w:t>5289.79</w:t>
            </w:r>
          </w:p>
        </w:tc>
        <w:tc>
          <w:tcPr>
            <w:tcW w:w="607" w:type="dxa"/>
            <w:noWrap/>
            <w:hideMark/>
          </w:tcPr>
          <w:p w:rsidR="008170C8" w:rsidRPr="007751D5" w:rsidRDefault="008170C8" w:rsidP="008170C8">
            <w:r w:rsidRPr="007751D5">
              <w:t>0.31</w:t>
            </w:r>
          </w:p>
        </w:tc>
        <w:tc>
          <w:tcPr>
            <w:tcW w:w="991" w:type="dxa"/>
            <w:noWrap/>
            <w:hideMark/>
          </w:tcPr>
          <w:p w:rsidR="008170C8" w:rsidRPr="007751D5" w:rsidRDefault="008170C8" w:rsidP="008170C8">
            <w:r w:rsidRPr="007751D5">
              <w:t>184.31</w:t>
            </w:r>
          </w:p>
        </w:tc>
        <w:tc>
          <w:tcPr>
            <w:tcW w:w="768" w:type="dxa"/>
            <w:noWrap/>
            <w:hideMark/>
          </w:tcPr>
          <w:p w:rsidR="008170C8" w:rsidRPr="007751D5" w:rsidRDefault="008170C8" w:rsidP="008170C8">
            <w:r w:rsidRPr="007751D5">
              <w:t>97.26</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263</w:t>
            </w:r>
          </w:p>
        </w:tc>
        <w:tc>
          <w:tcPr>
            <w:tcW w:w="4387" w:type="dxa"/>
            <w:noWrap/>
            <w:hideMark/>
          </w:tcPr>
          <w:p w:rsidR="00632EC9" w:rsidRPr="007751D5" w:rsidRDefault="00632EC9" w:rsidP="00632EC9">
            <w:r w:rsidRPr="007751D5">
              <w:t>SIMUL KHURI::IRGC 35154-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6</w:t>
            </w:r>
          </w:p>
        </w:tc>
        <w:tc>
          <w:tcPr>
            <w:tcW w:w="830" w:type="dxa"/>
            <w:noWrap/>
            <w:hideMark/>
          </w:tcPr>
          <w:p w:rsidR="00632EC9" w:rsidRPr="007751D5" w:rsidRDefault="00632EC9" w:rsidP="00632EC9">
            <w:r w:rsidRPr="007751D5">
              <w:t>118.34</w:t>
            </w:r>
          </w:p>
        </w:tc>
        <w:tc>
          <w:tcPr>
            <w:tcW w:w="718" w:type="dxa"/>
            <w:noWrap/>
            <w:hideMark/>
          </w:tcPr>
          <w:p w:rsidR="00632EC9" w:rsidRPr="007751D5" w:rsidRDefault="00632EC9" w:rsidP="00632EC9">
            <w:r w:rsidRPr="007751D5">
              <w:t>21.62</w:t>
            </w:r>
          </w:p>
        </w:tc>
        <w:tc>
          <w:tcPr>
            <w:tcW w:w="718" w:type="dxa"/>
            <w:noWrap/>
            <w:hideMark/>
          </w:tcPr>
          <w:p w:rsidR="00632EC9" w:rsidRPr="007751D5" w:rsidRDefault="00632EC9" w:rsidP="00632EC9">
            <w:r w:rsidRPr="007751D5">
              <w:t>45.32</w:t>
            </w:r>
          </w:p>
        </w:tc>
        <w:tc>
          <w:tcPr>
            <w:tcW w:w="602" w:type="dxa"/>
            <w:noWrap/>
            <w:hideMark/>
          </w:tcPr>
          <w:p w:rsidR="00632EC9" w:rsidRPr="007751D5" w:rsidRDefault="00632EC9" w:rsidP="00632EC9">
            <w:r w:rsidRPr="007751D5">
              <w:t>60</w:t>
            </w:r>
          </w:p>
        </w:tc>
        <w:tc>
          <w:tcPr>
            <w:tcW w:w="1053" w:type="dxa"/>
            <w:noWrap/>
            <w:hideMark/>
          </w:tcPr>
          <w:p w:rsidR="00632EC9" w:rsidRPr="007751D5" w:rsidRDefault="00632EC9" w:rsidP="00632EC9">
            <w:r w:rsidRPr="007751D5">
              <w:t>14479.80</w:t>
            </w:r>
          </w:p>
        </w:tc>
        <w:tc>
          <w:tcPr>
            <w:tcW w:w="941" w:type="dxa"/>
            <w:noWrap/>
            <w:hideMark/>
          </w:tcPr>
          <w:p w:rsidR="00632EC9" w:rsidRPr="007751D5" w:rsidRDefault="00632EC9" w:rsidP="00632EC9">
            <w:r w:rsidRPr="007751D5">
              <w:t>4906.76</w:t>
            </w:r>
          </w:p>
        </w:tc>
        <w:tc>
          <w:tcPr>
            <w:tcW w:w="607" w:type="dxa"/>
            <w:noWrap/>
            <w:hideMark/>
          </w:tcPr>
          <w:p w:rsidR="00632EC9" w:rsidRPr="007751D5" w:rsidRDefault="00632EC9" w:rsidP="00632EC9">
            <w:r w:rsidRPr="007751D5">
              <w:t>0.42</w:t>
            </w:r>
          </w:p>
        </w:tc>
        <w:tc>
          <w:tcPr>
            <w:tcW w:w="991" w:type="dxa"/>
            <w:noWrap/>
            <w:hideMark/>
          </w:tcPr>
          <w:p w:rsidR="00632EC9" w:rsidRPr="007751D5" w:rsidRDefault="00632EC9" w:rsidP="00632EC9">
            <w:r w:rsidRPr="007751D5">
              <w:t>246.87</w:t>
            </w:r>
          </w:p>
        </w:tc>
        <w:tc>
          <w:tcPr>
            <w:tcW w:w="768" w:type="dxa"/>
            <w:noWrap/>
            <w:hideMark/>
          </w:tcPr>
          <w:p w:rsidR="00632EC9" w:rsidRPr="007751D5" w:rsidRDefault="00632EC9" w:rsidP="00632EC9">
            <w:r w:rsidRPr="007751D5">
              <w:t>98.42</w:t>
            </w:r>
          </w:p>
        </w:tc>
      </w:tr>
      <w:tr w:rsidR="00632EC9" w:rsidRPr="007751D5" w:rsidTr="00A164A9">
        <w:trPr>
          <w:trHeight w:val="288"/>
        </w:trPr>
        <w:tc>
          <w:tcPr>
            <w:tcW w:w="1285" w:type="dxa"/>
            <w:noWrap/>
            <w:hideMark/>
          </w:tcPr>
          <w:p w:rsidR="00632EC9" w:rsidRPr="007751D5" w:rsidRDefault="00632EC9" w:rsidP="00632EC9">
            <w:r w:rsidRPr="007751D5">
              <w:t>RP264</w:t>
            </w:r>
          </w:p>
        </w:tc>
        <w:tc>
          <w:tcPr>
            <w:tcW w:w="4387" w:type="dxa"/>
            <w:noWrap/>
            <w:hideMark/>
          </w:tcPr>
          <w:p w:rsidR="00632EC9" w:rsidRPr="007751D5" w:rsidRDefault="00632EC9" w:rsidP="00632EC9">
            <w:r w:rsidRPr="007751D5">
              <w:t>SINNA SITHIRA KALI::IRGC 51064-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8</w:t>
            </w:r>
          </w:p>
        </w:tc>
        <w:tc>
          <w:tcPr>
            <w:tcW w:w="830" w:type="dxa"/>
            <w:noWrap/>
            <w:hideMark/>
          </w:tcPr>
          <w:p w:rsidR="00632EC9" w:rsidRPr="007751D5" w:rsidRDefault="00632EC9" w:rsidP="00632EC9">
            <w:r w:rsidRPr="007751D5">
              <w:t>112.38</w:t>
            </w:r>
          </w:p>
        </w:tc>
        <w:tc>
          <w:tcPr>
            <w:tcW w:w="718" w:type="dxa"/>
            <w:noWrap/>
            <w:hideMark/>
          </w:tcPr>
          <w:p w:rsidR="00632EC9" w:rsidRPr="007751D5" w:rsidRDefault="00632EC9" w:rsidP="00632EC9">
            <w:r w:rsidRPr="007751D5">
              <w:t>20.22</w:t>
            </w:r>
          </w:p>
        </w:tc>
        <w:tc>
          <w:tcPr>
            <w:tcW w:w="718" w:type="dxa"/>
            <w:noWrap/>
            <w:hideMark/>
          </w:tcPr>
          <w:p w:rsidR="00632EC9" w:rsidRPr="007751D5" w:rsidRDefault="00632EC9" w:rsidP="00632EC9">
            <w:r w:rsidRPr="007751D5">
              <w:t>21.94</w:t>
            </w:r>
          </w:p>
        </w:tc>
        <w:tc>
          <w:tcPr>
            <w:tcW w:w="602" w:type="dxa"/>
            <w:noWrap/>
            <w:hideMark/>
          </w:tcPr>
          <w:p w:rsidR="00632EC9" w:rsidRPr="007751D5" w:rsidRDefault="00632EC9" w:rsidP="00632EC9">
            <w:r w:rsidRPr="007751D5">
              <w:t>48</w:t>
            </w:r>
          </w:p>
        </w:tc>
        <w:tc>
          <w:tcPr>
            <w:tcW w:w="1053" w:type="dxa"/>
            <w:noWrap/>
            <w:hideMark/>
          </w:tcPr>
          <w:p w:rsidR="00632EC9" w:rsidRPr="007751D5" w:rsidRDefault="00632EC9" w:rsidP="00632EC9">
            <w:r w:rsidRPr="007751D5">
              <w:t>28376.00</w:t>
            </w:r>
          </w:p>
        </w:tc>
        <w:tc>
          <w:tcPr>
            <w:tcW w:w="941" w:type="dxa"/>
            <w:noWrap/>
            <w:hideMark/>
          </w:tcPr>
          <w:p w:rsidR="00632EC9" w:rsidRPr="007751D5" w:rsidRDefault="00632EC9" w:rsidP="00632EC9">
            <w:r w:rsidRPr="007751D5">
              <w:t>4670.02</w:t>
            </w:r>
          </w:p>
        </w:tc>
        <w:tc>
          <w:tcPr>
            <w:tcW w:w="607" w:type="dxa"/>
            <w:noWrap/>
            <w:hideMark/>
          </w:tcPr>
          <w:p w:rsidR="00632EC9" w:rsidRPr="007751D5" w:rsidRDefault="00632EC9" w:rsidP="00632EC9">
            <w:r w:rsidRPr="007751D5">
              <w:t>0.24</w:t>
            </w:r>
          </w:p>
        </w:tc>
        <w:tc>
          <w:tcPr>
            <w:tcW w:w="991" w:type="dxa"/>
            <w:noWrap/>
            <w:hideMark/>
          </w:tcPr>
          <w:p w:rsidR="00632EC9" w:rsidRPr="007751D5" w:rsidRDefault="00632EC9" w:rsidP="00632EC9">
            <w:r w:rsidRPr="007751D5">
              <w:t>220.06</w:t>
            </w:r>
          </w:p>
        </w:tc>
        <w:tc>
          <w:tcPr>
            <w:tcW w:w="768" w:type="dxa"/>
            <w:noWrap/>
            <w:hideMark/>
          </w:tcPr>
          <w:p w:rsidR="00632EC9" w:rsidRPr="007751D5" w:rsidRDefault="00632EC9" w:rsidP="00632EC9">
            <w:r w:rsidRPr="007751D5">
              <w:t>95.54</w:t>
            </w:r>
          </w:p>
        </w:tc>
      </w:tr>
      <w:tr w:rsidR="00632EC9" w:rsidRPr="007751D5" w:rsidTr="00A164A9">
        <w:trPr>
          <w:trHeight w:val="288"/>
        </w:trPr>
        <w:tc>
          <w:tcPr>
            <w:tcW w:w="1285" w:type="dxa"/>
            <w:noWrap/>
            <w:hideMark/>
          </w:tcPr>
          <w:p w:rsidR="00632EC9" w:rsidRPr="007751D5" w:rsidRDefault="00632EC9" w:rsidP="00632EC9">
            <w:r w:rsidRPr="007751D5">
              <w:t>RP266</w:t>
            </w:r>
          </w:p>
        </w:tc>
        <w:tc>
          <w:tcPr>
            <w:tcW w:w="4387" w:type="dxa"/>
            <w:noWrap/>
            <w:hideMark/>
          </w:tcPr>
          <w:p w:rsidR="00632EC9" w:rsidRPr="007751D5" w:rsidRDefault="00632EC9" w:rsidP="00632EC9">
            <w:r w:rsidRPr="007751D5">
              <w:t>SITHAIYAN KOTTAI SAMBA::IRGC 50155-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7</w:t>
            </w:r>
          </w:p>
        </w:tc>
        <w:tc>
          <w:tcPr>
            <w:tcW w:w="830" w:type="dxa"/>
            <w:noWrap/>
            <w:hideMark/>
          </w:tcPr>
          <w:p w:rsidR="00632EC9" w:rsidRPr="007751D5" w:rsidRDefault="00632EC9" w:rsidP="00632EC9">
            <w:r w:rsidRPr="007751D5">
              <w:t>130.94</w:t>
            </w:r>
          </w:p>
        </w:tc>
        <w:tc>
          <w:tcPr>
            <w:tcW w:w="718" w:type="dxa"/>
            <w:noWrap/>
            <w:hideMark/>
          </w:tcPr>
          <w:p w:rsidR="00632EC9" w:rsidRPr="007751D5" w:rsidRDefault="00632EC9" w:rsidP="00632EC9">
            <w:r w:rsidRPr="007751D5">
              <w:t>27.74</w:t>
            </w:r>
          </w:p>
        </w:tc>
        <w:tc>
          <w:tcPr>
            <w:tcW w:w="718" w:type="dxa"/>
            <w:noWrap/>
            <w:hideMark/>
          </w:tcPr>
          <w:p w:rsidR="00632EC9" w:rsidRPr="007751D5" w:rsidRDefault="00632EC9" w:rsidP="00632EC9">
            <w:r w:rsidRPr="007751D5">
              <w:t>47.46</w:t>
            </w:r>
          </w:p>
        </w:tc>
        <w:tc>
          <w:tcPr>
            <w:tcW w:w="602" w:type="dxa"/>
            <w:noWrap/>
            <w:hideMark/>
          </w:tcPr>
          <w:p w:rsidR="00632EC9" w:rsidRPr="007751D5" w:rsidRDefault="00632EC9" w:rsidP="00632EC9">
            <w:r w:rsidRPr="007751D5">
              <w:t>66</w:t>
            </w:r>
          </w:p>
        </w:tc>
        <w:tc>
          <w:tcPr>
            <w:tcW w:w="1053" w:type="dxa"/>
            <w:noWrap/>
            <w:hideMark/>
          </w:tcPr>
          <w:p w:rsidR="00632EC9" w:rsidRPr="007751D5" w:rsidRDefault="00632EC9" w:rsidP="00632EC9">
            <w:r w:rsidRPr="007751D5">
              <w:t>19834.38</w:t>
            </w:r>
          </w:p>
        </w:tc>
        <w:tc>
          <w:tcPr>
            <w:tcW w:w="941" w:type="dxa"/>
            <w:noWrap/>
            <w:hideMark/>
          </w:tcPr>
          <w:p w:rsidR="00632EC9" w:rsidRPr="007751D5" w:rsidRDefault="00632EC9" w:rsidP="00632EC9">
            <w:r w:rsidRPr="007751D5">
              <w:t>6932.65</w:t>
            </w:r>
          </w:p>
        </w:tc>
        <w:tc>
          <w:tcPr>
            <w:tcW w:w="607" w:type="dxa"/>
            <w:noWrap/>
            <w:hideMark/>
          </w:tcPr>
          <w:p w:rsidR="00632EC9" w:rsidRPr="007751D5" w:rsidRDefault="00632EC9" w:rsidP="00632EC9">
            <w:r w:rsidRPr="007751D5">
              <w:t>0.35</w:t>
            </w:r>
          </w:p>
        </w:tc>
        <w:tc>
          <w:tcPr>
            <w:tcW w:w="991" w:type="dxa"/>
            <w:noWrap/>
            <w:hideMark/>
          </w:tcPr>
          <w:p w:rsidR="00632EC9" w:rsidRPr="007751D5" w:rsidRDefault="00632EC9" w:rsidP="00632EC9">
            <w:r w:rsidRPr="007751D5">
              <w:t>166.44</w:t>
            </w:r>
          </w:p>
        </w:tc>
        <w:tc>
          <w:tcPr>
            <w:tcW w:w="768" w:type="dxa"/>
            <w:noWrap/>
            <w:hideMark/>
          </w:tcPr>
          <w:p w:rsidR="00632EC9" w:rsidRPr="007751D5" w:rsidRDefault="00632EC9" w:rsidP="00632EC9">
            <w:r w:rsidRPr="007751D5">
              <w:t>96.79</w:t>
            </w:r>
          </w:p>
        </w:tc>
      </w:tr>
      <w:tr w:rsidR="00632EC9" w:rsidRPr="007751D5" w:rsidTr="00A164A9">
        <w:trPr>
          <w:trHeight w:val="288"/>
        </w:trPr>
        <w:tc>
          <w:tcPr>
            <w:tcW w:w="1285" w:type="dxa"/>
            <w:noWrap/>
            <w:hideMark/>
          </w:tcPr>
          <w:p w:rsidR="00632EC9" w:rsidRPr="007751D5" w:rsidRDefault="00632EC9" w:rsidP="00632EC9">
            <w:r w:rsidRPr="007751D5">
              <w:t>RP267</w:t>
            </w:r>
          </w:p>
        </w:tc>
        <w:tc>
          <w:tcPr>
            <w:tcW w:w="4387" w:type="dxa"/>
            <w:noWrap/>
            <w:hideMark/>
          </w:tcPr>
          <w:p w:rsidR="00632EC9" w:rsidRPr="007751D5" w:rsidRDefault="00632EC9" w:rsidP="00632EC9">
            <w:r w:rsidRPr="007751D5">
              <w:t>SML AWINI::IRGC 13391-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2</w:t>
            </w:r>
          </w:p>
        </w:tc>
        <w:tc>
          <w:tcPr>
            <w:tcW w:w="830" w:type="dxa"/>
            <w:noWrap/>
            <w:hideMark/>
          </w:tcPr>
          <w:p w:rsidR="00632EC9" w:rsidRPr="007751D5" w:rsidRDefault="00632EC9" w:rsidP="00632EC9">
            <w:r w:rsidRPr="007751D5">
              <w:t>68.61</w:t>
            </w:r>
          </w:p>
        </w:tc>
        <w:tc>
          <w:tcPr>
            <w:tcW w:w="718" w:type="dxa"/>
            <w:noWrap/>
            <w:hideMark/>
          </w:tcPr>
          <w:p w:rsidR="00632EC9" w:rsidRPr="007751D5" w:rsidRDefault="00632EC9" w:rsidP="00632EC9">
            <w:r w:rsidRPr="007751D5">
              <w:t>16.89</w:t>
            </w:r>
          </w:p>
        </w:tc>
        <w:tc>
          <w:tcPr>
            <w:tcW w:w="718" w:type="dxa"/>
            <w:noWrap/>
            <w:hideMark/>
          </w:tcPr>
          <w:p w:rsidR="00632EC9" w:rsidRPr="007751D5" w:rsidRDefault="00632EC9" w:rsidP="00632EC9">
            <w:r w:rsidRPr="007751D5">
              <w:t>18.79</w:t>
            </w:r>
          </w:p>
        </w:tc>
        <w:tc>
          <w:tcPr>
            <w:tcW w:w="602" w:type="dxa"/>
            <w:noWrap/>
            <w:hideMark/>
          </w:tcPr>
          <w:p w:rsidR="00632EC9" w:rsidRPr="007751D5" w:rsidRDefault="00632EC9" w:rsidP="00632EC9">
            <w:r w:rsidRPr="007751D5">
              <w:t>52</w:t>
            </w:r>
          </w:p>
        </w:tc>
        <w:tc>
          <w:tcPr>
            <w:tcW w:w="1053" w:type="dxa"/>
            <w:noWrap/>
            <w:hideMark/>
          </w:tcPr>
          <w:p w:rsidR="00632EC9" w:rsidRPr="007751D5" w:rsidRDefault="00632EC9" w:rsidP="00632EC9">
            <w:r w:rsidRPr="007751D5">
              <w:t>5960.70</w:t>
            </w:r>
          </w:p>
        </w:tc>
        <w:tc>
          <w:tcPr>
            <w:tcW w:w="941" w:type="dxa"/>
            <w:noWrap/>
            <w:hideMark/>
          </w:tcPr>
          <w:p w:rsidR="00632EC9" w:rsidRPr="007751D5" w:rsidRDefault="00632EC9" w:rsidP="00632EC9">
            <w:r w:rsidRPr="007751D5">
              <w:t>2482.84</w:t>
            </w:r>
          </w:p>
        </w:tc>
        <w:tc>
          <w:tcPr>
            <w:tcW w:w="607" w:type="dxa"/>
            <w:noWrap/>
            <w:hideMark/>
          </w:tcPr>
          <w:p w:rsidR="00632EC9" w:rsidRPr="007751D5" w:rsidRDefault="00632EC9" w:rsidP="00632EC9">
            <w:r w:rsidRPr="007751D5">
              <w:t>0.30</w:t>
            </w:r>
          </w:p>
        </w:tc>
        <w:tc>
          <w:tcPr>
            <w:tcW w:w="991" w:type="dxa"/>
            <w:noWrap/>
            <w:hideMark/>
          </w:tcPr>
          <w:p w:rsidR="00632EC9" w:rsidRPr="007751D5" w:rsidRDefault="00632EC9" w:rsidP="00632EC9">
            <w:r w:rsidRPr="007751D5">
              <w:t>220.06</w:t>
            </w:r>
          </w:p>
        </w:tc>
        <w:tc>
          <w:tcPr>
            <w:tcW w:w="768" w:type="dxa"/>
            <w:noWrap/>
            <w:hideMark/>
          </w:tcPr>
          <w:p w:rsidR="00632EC9" w:rsidRPr="007751D5" w:rsidRDefault="00632EC9" w:rsidP="00632EC9">
            <w:r w:rsidRPr="007751D5">
              <w:t>94.59</w:t>
            </w:r>
          </w:p>
        </w:tc>
      </w:tr>
      <w:tr w:rsidR="00632EC9" w:rsidRPr="007751D5" w:rsidTr="00A164A9">
        <w:trPr>
          <w:trHeight w:val="288"/>
        </w:trPr>
        <w:tc>
          <w:tcPr>
            <w:tcW w:w="1285" w:type="dxa"/>
            <w:noWrap/>
            <w:hideMark/>
          </w:tcPr>
          <w:p w:rsidR="00632EC9" w:rsidRPr="007751D5" w:rsidRDefault="00632EC9" w:rsidP="00632EC9">
            <w:r w:rsidRPr="007751D5">
              <w:t>RP268</w:t>
            </w:r>
          </w:p>
        </w:tc>
        <w:tc>
          <w:tcPr>
            <w:tcW w:w="4387" w:type="dxa"/>
            <w:noWrap/>
            <w:hideMark/>
          </w:tcPr>
          <w:p w:rsidR="00632EC9" w:rsidRPr="007751D5" w:rsidRDefault="00632EC9" w:rsidP="00632EC9">
            <w:r w:rsidRPr="007751D5">
              <w:t>SOLOMON RED RICE::IRGC 50950-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5</w:t>
            </w:r>
          </w:p>
        </w:tc>
        <w:tc>
          <w:tcPr>
            <w:tcW w:w="830" w:type="dxa"/>
            <w:noWrap/>
            <w:hideMark/>
          </w:tcPr>
          <w:p w:rsidR="00632EC9" w:rsidRPr="007751D5" w:rsidRDefault="00632EC9" w:rsidP="00632EC9">
            <w:r w:rsidRPr="007751D5">
              <w:t>130.94</w:t>
            </w:r>
          </w:p>
        </w:tc>
        <w:tc>
          <w:tcPr>
            <w:tcW w:w="718" w:type="dxa"/>
            <w:noWrap/>
            <w:hideMark/>
          </w:tcPr>
          <w:p w:rsidR="00632EC9" w:rsidRPr="007751D5" w:rsidRDefault="00632EC9" w:rsidP="00632EC9">
            <w:r w:rsidRPr="007751D5">
              <w:t>23.31</w:t>
            </w:r>
          </w:p>
        </w:tc>
        <w:tc>
          <w:tcPr>
            <w:tcW w:w="718" w:type="dxa"/>
            <w:noWrap/>
            <w:hideMark/>
          </w:tcPr>
          <w:p w:rsidR="00632EC9" w:rsidRPr="007751D5" w:rsidRDefault="00632EC9" w:rsidP="00632EC9">
            <w:r w:rsidRPr="007751D5">
              <w:t>48.56</w:t>
            </w:r>
          </w:p>
        </w:tc>
        <w:tc>
          <w:tcPr>
            <w:tcW w:w="602" w:type="dxa"/>
            <w:noWrap/>
            <w:hideMark/>
          </w:tcPr>
          <w:p w:rsidR="00632EC9" w:rsidRPr="007751D5" w:rsidRDefault="00632EC9" w:rsidP="00632EC9">
            <w:r w:rsidRPr="007751D5">
              <w:t>68</w:t>
            </w:r>
          </w:p>
        </w:tc>
        <w:tc>
          <w:tcPr>
            <w:tcW w:w="1053" w:type="dxa"/>
            <w:noWrap/>
            <w:hideMark/>
          </w:tcPr>
          <w:p w:rsidR="00632EC9" w:rsidRPr="007751D5" w:rsidRDefault="00632EC9" w:rsidP="00632EC9">
            <w:r w:rsidRPr="007751D5">
              <w:t>27579.00</w:t>
            </w:r>
          </w:p>
        </w:tc>
        <w:tc>
          <w:tcPr>
            <w:tcW w:w="941" w:type="dxa"/>
            <w:noWrap/>
            <w:hideMark/>
          </w:tcPr>
          <w:p w:rsidR="00632EC9" w:rsidRPr="007751D5" w:rsidRDefault="00632EC9" w:rsidP="00632EC9">
            <w:r w:rsidRPr="007751D5">
              <w:t>6393.32</w:t>
            </w:r>
          </w:p>
        </w:tc>
        <w:tc>
          <w:tcPr>
            <w:tcW w:w="607" w:type="dxa"/>
            <w:noWrap/>
            <w:hideMark/>
          </w:tcPr>
          <w:p w:rsidR="00632EC9" w:rsidRPr="007751D5" w:rsidRDefault="00632EC9" w:rsidP="00632EC9">
            <w:r w:rsidRPr="007751D5">
              <w:t>0.39</w:t>
            </w:r>
          </w:p>
        </w:tc>
        <w:tc>
          <w:tcPr>
            <w:tcW w:w="991" w:type="dxa"/>
            <w:noWrap/>
            <w:hideMark/>
          </w:tcPr>
          <w:p w:rsidR="00632EC9" w:rsidRPr="007751D5" w:rsidRDefault="00632EC9" w:rsidP="00632EC9">
            <w:r w:rsidRPr="007751D5">
              <w:t>211.12</w:t>
            </w:r>
          </w:p>
        </w:tc>
        <w:tc>
          <w:tcPr>
            <w:tcW w:w="768" w:type="dxa"/>
            <w:noWrap/>
            <w:hideMark/>
          </w:tcPr>
          <w:p w:rsidR="00632EC9" w:rsidRPr="007751D5" w:rsidRDefault="00632EC9" w:rsidP="00632EC9">
            <w:r w:rsidRPr="007751D5">
              <w:t>95.14</w:t>
            </w:r>
          </w:p>
        </w:tc>
      </w:tr>
      <w:tr w:rsidR="00632EC9" w:rsidRPr="007751D5" w:rsidTr="00A164A9">
        <w:trPr>
          <w:trHeight w:val="288"/>
        </w:trPr>
        <w:tc>
          <w:tcPr>
            <w:tcW w:w="1285" w:type="dxa"/>
            <w:noWrap/>
            <w:hideMark/>
          </w:tcPr>
          <w:p w:rsidR="00632EC9" w:rsidRPr="007751D5" w:rsidRDefault="00632EC9" w:rsidP="00632EC9">
            <w:r w:rsidRPr="007751D5">
              <w:t>RP269</w:t>
            </w:r>
          </w:p>
        </w:tc>
        <w:tc>
          <w:tcPr>
            <w:tcW w:w="4387" w:type="dxa"/>
            <w:noWrap/>
            <w:hideMark/>
          </w:tcPr>
          <w:p w:rsidR="00632EC9" w:rsidRPr="007751D5" w:rsidRDefault="00632EC9" w:rsidP="00632EC9">
            <w:r w:rsidRPr="007751D5">
              <w:t>SONA::IRGC 26971-C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8</w:t>
            </w:r>
          </w:p>
        </w:tc>
        <w:tc>
          <w:tcPr>
            <w:tcW w:w="830" w:type="dxa"/>
            <w:noWrap/>
            <w:hideMark/>
          </w:tcPr>
          <w:p w:rsidR="00632EC9" w:rsidRPr="007751D5" w:rsidRDefault="00632EC9" w:rsidP="00632EC9">
            <w:r w:rsidRPr="007751D5">
              <w:t>61.49</w:t>
            </w:r>
          </w:p>
        </w:tc>
        <w:tc>
          <w:tcPr>
            <w:tcW w:w="718" w:type="dxa"/>
            <w:noWrap/>
            <w:hideMark/>
          </w:tcPr>
          <w:p w:rsidR="00632EC9" w:rsidRPr="007751D5" w:rsidRDefault="00632EC9" w:rsidP="00632EC9">
            <w:r w:rsidRPr="007751D5">
              <w:t>19.05</w:t>
            </w:r>
          </w:p>
        </w:tc>
        <w:tc>
          <w:tcPr>
            <w:tcW w:w="718" w:type="dxa"/>
            <w:noWrap/>
            <w:hideMark/>
          </w:tcPr>
          <w:p w:rsidR="00632EC9" w:rsidRPr="007751D5" w:rsidRDefault="00632EC9" w:rsidP="00632EC9">
            <w:r w:rsidRPr="007751D5">
              <w:t>37.98</w:t>
            </w:r>
          </w:p>
        </w:tc>
        <w:tc>
          <w:tcPr>
            <w:tcW w:w="602" w:type="dxa"/>
            <w:noWrap/>
            <w:hideMark/>
          </w:tcPr>
          <w:p w:rsidR="00632EC9" w:rsidRPr="007751D5" w:rsidRDefault="00632EC9" w:rsidP="00632EC9">
            <w:r w:rsidRPr="007751D5">
              <w:t>45</w:t>
            </w:r>
          </w:p>
        </w:tc>
        <w:tc>
          <w:tcPr>
            <w:tcW w:w="1053" w:type="dxa"/>
            <w:noWrap/>
            <w:hideMark/>
          </w:tcPr>
          <w:p w:rsidR="00632EC9" w:rsidRPr="007751D5" w:rsidRDefault="00632EC9" w:rsidP="00632EC9">
            <w:r w:rsidRPr="007751D5">
              <w:t>6562.06</w:t>
            </w:r>
          </w:p>
        </w:tc>
        <w:tc>
          <w:tcPr>
            <w:tcW w:w="941" w:type="dxa"/>
            <w:noWrap/>
            <w:hideMark/>
          </w:tcPr>
          <w:p w:rsidR="00632EC9" w:rsidRPr="007751D5" w:rsidRDefault="00632EC9" w:rsidP="00632EC9">
            <w:r w:rsidRPr="007751D5">
              <w:t>1783.24</w:t>
            </w:r>
          </w:p>
        </w:tc>
        <w:tc>
          <w:tcPr>
            <w:tcW w:w="607" w:type="dxa"/>
            <w:noWrap/>
            <w:hideMark/>
          </w:tcPr>
          <w:p w:rsidR="00632EC9" w:rsidRPr="007751D5" w:rsidRDefault="00632EC9" w:rsidP="00632EC9">
            <w:r w:rsidRPr="007751D5">
              <w:t>0.23</w:t>
            </w:r>
          </w:p>
        </w:tc>
        <w:tc>
          <w:tcPr>
            <w:tcW w:w="991" w:type="dxa"/>
            <w:noWrap/>
            <w:hideMark/>
          </w:tcPr>
          <w:p w:rsidR="00632EC9" w:rsidRPr="007751D5" w:rsidRDefault="00632EC9" w:rsidP="00632EC9">
            <w:r w:rsidRPr="007751D5">
              <w:t>148.56</w:t>
            </w:r>
          </w:p>
        </w:tc>
        <w:tc>
          <w:tcPr>
            <w:tcW w:w="768" w:type="dxa"/>
            <w:noWrap/>
            <w:hideMark/>
          </w:tcPr>
          <w:p w:rsidR="00632EC9" w:rsidRPr="007751D5" w:rsidRDefault="00632EC9" w:rsidP="00632EC9">
            <w:r w:rsidRPr="007751D5">
              <w:t>91.60</w:t>
            </w:r>
          </w:p>
        </w:tc>
      </w:tr>
      <w:tr w:rsidR="00632EC9" w:rsidRPr="007751D5" w:rsidTr="00A164A9">
        <w:trPr>
          <w:trHeight w:val="288"/>
        </w:trPr>
        <w:tc>
          <w:tcPr>
            <w:tcW w:w="1285" w:type="dxa"/>
            <w:noWrap/>
            <w:hideMark/>
          </w:tcPr>
          <w:p w:rsidR="00632EC9" w:rsidRPr="007751D5" w:rsidRDefault="00632EC9" w:rsidP="00632EC9">
            <w:r w:rsidRPr="007751D5">
              <w:t>RP270</w:t>
            </w:r>
          </w:p>
        </w:tc>
        <w:tc>
          <w:tcPr>
            <w:tcW w:w="4387" w:type="dxa"/>
            <w:noWrap/>
            <w:hideMark/>
          </w:tcPr>
          <w:p w:rsidR="00632EC9" w:rsidRPr="007751D5" w:rsidRDefault="00632EC9" w:rsidP="00632EC9">
            <w:r w:rsidRPr="007751D5">
              <w:t>SONAMUKHI::IRGC 46693-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9</w:t>
            </w:r>
          </w:p>
        </w:tc>
        <w:tc>
          <w:tcPr>
            <w:tcW w:w="830" w:type="dxa"/>
            <w:noWrap/>
            <w:hideMark/>
          </w:tcPr>
          <w:p w:rsidR="00632EC9" w:rsidRPr="007751D5" w:rsidRDefault="00632EC9" w:rsidP="00632EC9">
            <w:r w:rsidRPr="007751D5">
              <w:t>102.62</w:t>
            </w:r>
          </w:p>
        </w:tc>
        <w:tc>
          <w:tcPr>
            <w:tcW w:w="718" w:type="dxa"/>
            <w:noWrap/>
            <w:hideMark/>
          </w:tcPr>
          <w:p w:rsidR="00632EC9" w:rsidRPr="007751D5" w:rsidRDefault="00632EC9" w:rsidP="00632EC9">
            <w:r w:rsidRPr="007751D5">
              <w:t>19.19</w:t>
            </w:r>
          </w:p>
        </w:tc>
        <w:tc>
          <w:tcPr>
            <w:tcW w:w="718" w:type="dxa"/>
            <w:noWrap/>
            <w:hideMark/>
          </w:tcPr>
          <w:p w:rsidR="00632EC9" w:rsidRPr="007751D5" w:rsidRDefault="00632EC9" w:rsidP="00632EC9">
            <w:r w:rsidRPr="007751D5">
              <w:t>32.36</w:t>
            </w:r>
          </w:p>
        </w:tc>
        <w:tc>
          <w:tcPr>
            <w:tcW w:w="602" w:type="dxa"/>
            <w:noWrap/>
            <w:hideMark/>
          </w:tcPr>
          <w:p w:rsidR="00632EC9" w:rsidRPr="007751D5" w:rsidRDefault="00632EC9" w:rsidP="00632EC9">
            <w:r w:rsidRPr="007751D5">
              <w:t>43</w:t>
            </w:r>
          </w:p>
        </w:tc>
        <w:tc>
          <w:tcPr>
            <w:tcW w:w="1053" w:type="dxa"/>
            <w:noWrap/>
            <w:hideMark/>
          </w:tcPr>
          <w:p w:rsidR="00632EC9" w:rsidRPr="007751D5" w:rsidRDefault="00632EC9" w:rsidP="00632EC9">
            <w:r w:rsidRPr="007751D5">
              <w:t>8564.81</w:t>
            </w:r>
          </w:p>
        </w:tc>
        <w:tc>
          <w:tcPr>
            <w:tcW w:w="941" w:type="dxa"/>
            <w:noWrap/>
            <w:hideMark/>
          </w:tcPr>
          <w:p w:rsidR="00632EC9" w:rsidRPr="007751D5" w:rsidRDefault="00632EC9" w:rsidP="00632EC9">
            <w:r w:rsidRPr="007751D5">
              <w:t>3544.33</w:t>
            </w:r>
          </w:p>
        </w:tc>
        <w:tc>
          <w:tcPr>
            <w:tcW w:w="607" w:type="dxa"/>
            <w:noWrap/>
            <w:hideMark/>
          </w:tcPr>
          <w:p w:rsidR="00632EC9" w:rsidRPr="007751D5" w:rsidRDefault="00632EC9" w:rsidP="00632EC9">
            <w:r w:rsidRPr="007751D5">
              <w:t>0.41</w:t>
            </w:r>
          </w:p>
        </w:tc>
        <w:tc>
          <w:tcPr>
            <w:tcW w:w="991" w:type="dxa"/>
            <w:noWrap/>
            <w:hideMark/>
          </w:tcPr>
          <w:p w:rsidR="00632EC9" w:rsidRPr="007751D5" w:rsidRDefault="00632EC9" w:rsidP="00632EC9">
            <w:r w:rsidRPr="007751D5">
              <w:t>184.31</w:t>
            </w:r>
          </w:p>
        </w:tc>
        <w:tc>
          <w:tcPr>
            <w:tcW w:w="768" w:type="dxa"/>
            <w:noWrap/>
            <w:hideMark/>
          </w:tcPr>
          <w:p w:rsidR="00632EC9" w:rsidRPr="007751D5" w:rsidRDefault="00632EC9" w:rsidP="00632EC9">
            <w:r w:rsidRPr="007751D5">
              <w:t>97.19</w:t>
            </w:r>
          </w:p>
        </w:tc>
      </w:tr>
      <w:tr w:rsidR="00632EC9" w:rsidRPr="007751D5" w:rsidTr="00A164A9">
        <w:trPr>
          <w:trHeight w:val="288"/>
        </w:trPr>
        <w:tc>
          <w:tcPr>
            <w:tcW w:w="1285" w:type="dxa"/>
            <w:noWrap/>
            <w:hideMark/>
          </w:tcPr>
          <w:p w:rsidR="00632EC9" w:rsidRPr="007751D5" w:rsidRDefault="00632EC9" w:rsidP="00632EC9">
            <w:r w:rsidRPr="007751D5">
              <w:t>RP272</w:t>
            </w:r>
          </w:p>
        </w:tc>
        <w:tc>
          <w:tcPr>
            <w:tcW w:w="4387" w:type="dxa"/>
            <w:noWrap/>
            <w:hideMark/>
          </w:tcPr>
          <w:p w:rsidR="00632EC9" w:rsidRPr="007751D5" w:rsidRDefault="00632EC9" w:rsidP="00632EC9">
            <w:r w:rsidRPr="007751D5">
              <w:t>SSANGDUJO::IRGC 55632-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98.45</w:t>
            </w:r>
          </w:p>
        </w:tc>
        <w:tc>
          <w:tcPr>
            <w:tcW w:w="718" w:type="dxa"/>
            <w:noWrap/>
            <w:hideMark/>
          </w:tcPr>
          <w:p w:rsidR="00632EC9" w:rsidRPr="007751D5" w:rsidRDefault="00632EC9" w:rsidP="00632EC9">
            <w:r w:rsidRPr="007751D5">
              <w:t>21.89</w:t>
            </w:r>
          </w:p>
        </w:tc>
        <w:tc>
          <w:tcPr>
            <w:tcW w:w="718" w:type="dxa"/>
            <w:noWrap/>
            <w:hideMark/>
          </w:tcPr>
          <w:p w:rsidR="00632EC9" w:rsidRPr="007751D5" w:rsidRDefault="00632EC9" w:rsidP="00632EC9">
            <w:r w:rsidRPr="007751D5">
              <w:t>28.81</w:t>
            </w:r>
          </w:p>
        </w:tc>
        <w:tc>
          <w:tcPr>
            <w:tcW w:w="602" w:type="dxa"/>
            <w:noWrap/>
            <w:hideMark/>
          </w:tcPr>
          <w:p w:rsidR="00632EC9" w:rsidRPr="007751D5" w:rsidRDefault="00632EC9" w:rsidP="00632EC9">
            <w:r w:rsidRPr="007751D5">
              <w:t>55</w:t>
            </w:r>
          </w:p>
        </w:tc>
        <w:tc>
          <w:tcPr>
            <w:tcW w:w="1053" w:type="dxa"/>
            <w:noWrap/>
            <w:hideMark/>
          </w:tcPr>
          <w:p w:rsidR="00632EC9" w:rsidRPr="007751D5" w:rsidRDefault="00632EC9" w:rsidP="00632EC9">
            <w:r w:rsidRPr="007751D5">
              <w:t>13785.49</w:t>
            </w:r>
          </w:p>
        </w:tc>
        <w:tc>
          <w:tcPr>
            <w:tcW w:w="941" w:type="dxa"/>
            <w:noWrap/>
            <w:hideMark/>
          </w:tcPr>
          <w:p w:rsidR="00632EC9" w:rsidRPr="007751D5" w:rsidRDefault="00632EC9" w:rsidP="00632EC9">
            <w:r w:rsidRPr="007751D5">
              <w:t>5292.16</w:t>
            </w:r>
          </w:p>
        </w:tc>
        <w:tc>
          <w:tcPr>
            <w:tcW w:w="607" w:type="dxa"/>
            <w:noWrap/>
            <w:hideMark/>
          </w:tcPr>
          <w:p w:rsidR="00632EC9" w:rsidRPr="007751D5" w:rsidRDefault="00632EC9" w:rsidP="00632EC9">
            <w:r w:rsidRPr="007751D5">
              <w:t>0.37</w:t>
            </w:r>
          </w:p>
        </w:tc>
        <w:tc>
          <w:tcPr>
            <w:tcW w:w="991" w:type="dxa"/>
            <w:noWrap/>
            <w:hideMark/>
          </w:tcPr>
          <w:p w:rsidR="00632EC9" w:rsidRPr="007751D5" w:rsidRDefault="00632EC9" w:rsidP="00632EC9">
            <w:r w:rsidRPr="007751D5">
              <w:t>184.31</w:t>
            </w:r>
          </w:p>
        </w:tc>
        <w:tc>
          <w:tcPr>
            <w:tcW w:w="768" w:type="dxa"/>
            <w:noWrap/>
            <w:hideMark/>
          </w:tcPr>
          <w:p w:rsidR="00632EC9" w:rsidRPr="007751D5" w:rsidRDefault="00632EC9" w:rsidP="00632EC9">
            <w:r w:rsidRPr="007751D5">
              <w:t>96.79</w:t>
            </w:r>
          </w:p>
        </w:tc>
      </w:tr>
      <w:tr w:rsidR="00632EC9" w:rsidRPr="007751D5" w:rsidTr="00A164A9">
        <w:trPr>
          <w:trHeight w:val="288"/>
        </w:trPr>
        <w:tc>
          <w:tcPr>
            <w:tcW w:w="1285" w:type="dxa"/>
            <w:noWrap/>
            <w:hideMark/>
          </w:tcPr>
          <w:p w:rsidR="00632EC9" w:rsidRPr="007751D5" w:rsidRDefault="00632EC9" w:rsidP="00632EC9">
            <w:r w:rsidRPr="007751D5">
              <w:t>RP273</w:t>
            </w:r>
          </w:p>
        </w:tc>
        <w:tc>
          <w:tcPr>
            <w:tcW w:w="4387" w:type="dxa"/>
            <w:noWrap/>
            <w:hideMark/>
          </w:tcPr>
          <w:p w:rsidR="00632EC9" w:rsidRPr="007751D5" w:rsidRDefault="00632EC9" w:rsidP="00632EC9">
            <w:r w:rsidRPr="007751D5">
              <w:t>SUFAID 246::IRGC 28303-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97.81</w:t>
            </w:r>
          </w:p>
        </w:tc>
        <w:tc>
          <w:tcPr>
            <w:tcW w:w="718" w:type="dxa"/>
            <w:noWrap/>
            <w:hideMark/>
          </w:tcPr>
          <w:p w:rsidR="00632EC9" w:rsidRPr="007751D5" w:rsidRDefault="00632EC9" w:rsidP="00632EC9">
            <w:r w:rsidRPr="007751D5">
              <w:t>23.52</w:t>
            </w:r>
          </w:p>
        </w:tc>
        <w:tc>
          <w:tcPr>
            <w:tcW w:w="718" w:type="dxa"/>
            <w:noWrap/>
            <w:hideMark/>
          </w:tcPr>
          <w:p w:rsidR="00632EC9" w:rsidRPr="007751D5" w:rsidRDefault="00632EC9" w:rsidP="00632EC9">
            <w:r w:rsidRPr="007751D5">
              <w:t>38.76</w:t>
            </w:r>
          </w:p>
        </w:tc>
        <w:tc>
          <w:tcPr>
            <w:tcW w:w="602" w:type="dxa"/>
            <w:noWrap/>
            <w:hideMark/>
          </w:tcPr>
          <w:p w:rsidR="00632EC9" w:rsidRPr="007751D5" w:rsidRDefault="00632EC9" w:rsidP="00632EC9">
            <w:r w:rsidRPr="007751D5">
              <w:t>52</w:t>
            </w:r>
          </w:p>
        </w:tc>
        <w:tc>
          <w:tcPr>
            <w:tcW w:w="1053" w:type="dxa"/>
            <w:noWrap/>
            <w:hideMark/>
          </w:tcPr>
          <w:p w:rsidR="00632EC9" w:rsidRPr="007751D5" w:rsidRDefault="00632EC9" w:rsidP="00632EC9">
            <w:r w:rsidRPr="007751D5">
              <w:t>8156.03</w:t>
            </w:r>
          </w:p>
        </w:tc>
        <w:tc>
          <w:tcPr>
            <w:tcW w:w="941" w:type="dxa"/>
            <w:noWrap/>
            <w:hideMark/>
          </w:tcPr>
          <w:p w:rsidR="00632EC9" w:rsidRPr="007751D5" w:rsidRDefault="00632EC9" w:rsidP="00632EC9">
            <w:r w:rsidRPr="007751D5">
              <w:t>4664.67</w:t>
            </w:r>
          </w:p>
        </w:tc>
        <w:tc>
          <w:tcPr>
            <w:tcW w:w="607" w:type="dxa"/>
            <w:noWrap/>
            <w:hideMark/>
          </w:tcPr>
          <w:p w:rsidR="00632EC9" w:rsidRPr="007751D5" w:rsidRDefault="00632EC9" w:rsidP="00632EC9">
            <w:r w:rsidRPr="007751D5">
              <w:t>0.56</w:t>
            </w:r>
          </w:p>
        </w:tc>
        <w:tc>
          <w:tcPr>
            <w:tcW w:w="991" w:type="dxa"/>
            <w:noWrap/>
            <w:hideMark/>
          </w:tcPr>
          <w:p w:rsidR="00632EC9" w:rsidRPr="007751D5" w:rsidRDefault="00632EC9" w:rsidP="00632EC9">
            <w:r w:rsidRPr="007751D5">
              <w:t>184.31</w:t>
            </w:r>
          </w:p>
        </w:tc>
        <w:tc>
          <w:tcPr>
            <w:tcW w:w="768" w:type="dxa"/>
            <w:noWrap/>
            <w:hideMark/>
          </w:tcPr>
          <w:p w:rsidR="00632EC9" w:rsidRPr="007751D5" w:rsidRDefault="00632EC9" w:rsidP="00632EC9">
            <w:r w:rsidRPr="007751D5">
              <w:t>96.17</w:t>
            </w:r>
          </w:p>
        </w:tc>
      </w:tr>
      <w:tr w:rsidR="00632EC9" w:rsidRPr="007751D5" w:rsidTr="00A164A9">
        <w:trPr>
          <w:trHeight w:val="288"/>
        </w:trPr>
        <w:tc>
          <w:tcPr>
            <w:tcW w:w="1285" w:type="dxa"/>
            <w:noWrap/>
            <w:hideMark/>
          </w:tcPr>
          <w:p w:rsidR="00632EC9" w:rsidRPr="007751D5" w:rsidRDefault="00632EC9" w:rsidP="00632EC9">
            <w:r w:rsidRPr="007751D5">
              <w:t>RP274</w:t>
            </w:r>
          </w:p>
        </w:tc>
        <w:tc>
          <w:tcPr>
            <w:tcW w:w="4387" w:type="dxa"/>
            <w:noWrap/>
            <w:hideMark/>
          </w:tcPr>
          <w:p w:rsidR="00632EC9" w:rsidRPr="007751D5" w:rsidRDefault="00632EC9" w:rsidP="00632EC9">
            <w:r w:rsidRPr="007751D5">
              <w:t>SUWEON 311::IRGC 61890-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13.15</w:t>
            </w:r>
          </w:p>
        </w:tc>
        <w:tc>
          <w:tcPr>
            <w:tcW w:w="718" w:type="dxa"/>
            <w:noWrap/>
            <w:hideMark/>
          </w:tcPr>
          <w:p w:rsidR="00632EC9" w:rsidRPr="007751D5" w:rsidRDefault="00632EC9" w:rsidP="00632EC9">
            <w:r w:rsidRPr="007751D5">
              <w:t>23.82</w:t>
            </w:r>
          </w:p>
        </w:tc>
        <w:tc>
          <w:tcPr>
            <w:tcW w:w="718" w:type="dxa"/>
            <w:noWrap/>
            <w:hideMark/>
          </w:tcPr>
          <w:p w:rsidR="00632EC9" w:rsidRPr="007751D5" w:rsidRDefault="00632EC9" w:rsidP="00632EC9">
            <w:r w:rsidRPr="007751D5">
              <w:t>38.57</w:t>
            </w:r>
          </w:p>
        </w:tc>
        <w:tc>
          <w:tcPr>
            <w:tcW w:w="602" w:type="dxa"/>
            <w:noWrap/>
            <w:hideMark/>
          </w:tcPr>
          <w:p w:rsidR="00632EC9" w:rsidRPr="007751D5" w:rsidRDefault="00632EC9" w:rsidP="00632EC9">
            <w:r w:rsidRPr="007751D5">
              <w:t>50</w:t>
            </w:r>
          </w:p>
        </w:tc>
        <w:tc>
          <w:tcPr>
            <w:tcW w:w="1053" w:type="dxa"/>
            <w:noWrap/>
            <w:hideMark/>
          </w:tcPr>
          <w:p w:rsidR="00632EC9" w:rsidRPr="007751D5" w:rsidRDefault="00632EC9" w:rsidP="00632EC9">
            <w:r w:rsidRPr="007751D5">
              <w:t>11675.38</w:t>
            </w:r>
          </w:p>
        </w:tc>
        <w:tc>
          <w:tcPr>
            <w:tcW w:w="941" w:type="dxa"/>
            <w:noWrap/>
            <w:hideMark/>
          </w:tcPr>
          <w:p w:rsidR="00632EC9" w:rsidRPr="007751D5" w:rsidRDefault="00632EC9" w:rsidP="00632EC9">
            <w:r w:rsidRPr="007751D5">
              <w:t>6532.81</w:t>
            </w:r>
          </w:p>
        </w:tc>
        <w:tc>
          <w:tcPr>
            <w:tcW w:w="607" w:type="dxa"/>
            <w:noWrap/>
            <w:hideMark/>
          </w:tcPr>
          <w:p w:rsidR="00632EC9" w:rsidRPr="007751D5" w:rsidRDefault="00632EC9" w:rsidP="00632EC9">
            <w:r w:rsidRPr="007751D5">
              <w:t>NA</w:t>
            </w:r>
          </w:p>
        </w:tc>
        <w:tc>
          <w:tcPr>
            <w:tcW w:w="991" w:type="dxa"/>
            <w:noWrap/>
            <w:hideMark/>
          </w:tcPr>
          <w:p w:rsidR="00632EC9" w:rsidRPr="007751D5" w:rsidRDefault="00632EC9" w:rsidP="00632EC9">
            <w:r w:rsidRPr="007751D5">
              <w:t>211.12</w:t>
            </w:r>
          </w:p>
        </w:tc>
        <w:tc>
          <w:tcPr>
            <w:tcW w:w="768" w:type="dxa"/>
            <w:noWrap/>
            <w:hideMark/>
          </w:tcPr>
          <w:p w:rsidR="00632EC9" w:rsidRPr="007751D5" w:rsidRDefault="00632EC9" w:rsidP="00632EC9">
            <w:r w:rsidRPr="007751D5">
              <w:t>97.02</w:t>
            </w:r>
          </w:p>
        </w:tc>
      </w:tr>
      <w:tr w:rsidR="00632EC9" w:rsidRPr="007751D5" w:rsidTr="00A164A9">
        <w:trPr>
          <w:trHeight w:val="288"/>
        </w:trPr>
        <w:tc>
          <w:tcPr>
            <w:tcW w:w="1285" w:type="dxa"/>
            <w:noWrap/>
            <w:hideMark/>
          </w:tcPr>
          <w:p w:rsidR="00632EC9" w:rsidRPr="007751D5" w:rsidRDefault="00632EC9" w:rsidP="00632EC9">
            <w:r w:rsidRPr="007751D5">
              <w:t>RP275</w:t>
            </w:r>
          </w:p>
        </w:tc>
        <w:tc>
          <w:tcPr>
            <w:tcW w:w="4387" w:type="dxa"/>
            <w:noWrap/>
            <w:hideMark/>
          </w:tcPr>
          <w:p w:rsidR="00632EC9" w:rsidRPr="007751D5" w:rsidRDefault="00632EC9" w:rsidP="00632EC9">
            <w:r w:rsidRPr="007751D5">
              <w:t>T 315::IRGC 54792-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18.34</w:t>
            </w:r>
          </w:p>
        </w:tc>
        <w:tc>
          <w:tcPr>
            <w:tcW w:w="718" w:type="dxa"/>
            <w:noWrap/>
            <w:hideMark/>
          </w:tcPr>
          <w:p w:rsidR="00632EC9" w:rsidRPr="007751D5" w:rsidRDefault="00632EC9" w:rsidP="00632EC9">
            <w:r w:rsidRPr="007751D5">
              <w:t>23.65</w:t>
            </w:r>
          </w:p>
        </w:tc>
        <w:tc>
          <w:tcPr>
            <w:tcW w:w="718" w:type="dxa"/>
            <w:noWrap/>
            <w:hideMark/>
          </w:tcPr>
          <w:p w:rsidR="00632EC9" w:rsidRPr="007751D5" w:rsidRDefault="00632EC9" w:rsidP="00632EC9">
            <w:r w:rsidRPr="007751D5">
              <w:t>57.82</w:t>
            </w:r>
          </w:p>
        </w:tc>
        <w:tc>
          <w:tcPr>
            <w:tcW w:w="602" w:type="dxa"/>
            <w:noWrap/>
            <w:hideMark/>
          </w:tcPr>
          <w:p w:rsidR="00632EC9" w:rsidRPr="007751D5" w:rsidRDefault="00632EC9" w:rsidP="00632EC9">
            <w:r w:rsidRPr="007751D5">
              <w:t>55</w:t>
            </w:r>
          </w:p>
        </w:tc>
        <w:tc>
          <w:tcPr>
            <w:tcW w:w="1053" w:type="dxa"/>
            <w:noWrap/>
            <w:hideMark/>
          </w:tcPr>
          <w:p w:rsidR="00632EC9" w:rsidRPr="007751D5" w:rsidRDefault="00632EC9" w:rsidP="00632EC9">
            <w:r w:rsidRPr="007751D5">
              <w:t>12329.56</w:t>
            </w:r>
          </w:p>
        </w:tc>
        <w:tc>
          <w:tcPr>
            <w:tcW w:w="941" w:type="dxa"/>
            <w:noWrap/>
            <w:hideMark/>
          </w:tcPr>
          <w:p w:rsidR="00632EC9" w:rsidRPr="007751D5" w:rsidRDefault="00632EC9" w:rsidP="00632EC9">
            <w:r w:rsidRPr="007751D5">
              <w:t>5105.09</w:t>
            </w:r>
          </w:p>
        </w:tc>
        <w:tc>
          <w:tcPr>
            <w:tcW w:w="607" w:type="dxa"/>
            <w:noWrap/>
            <w:hideMark/>
          </w:tcPr>
          <w:p w:rsidR="00632EC9" w:rsidRPr="007751D5" w:rsidRDefault="00632EC9" w:rsidP="00632EC9">
            <w:r w:rsidRPr="007751D5">
              <w:t>0.43</w:t>
            </w:r>
          </w:p>
        </w:tc>
        <w:tc>
          <w:tcPr>
            <w:tcW w:w="991" w:type="dxa"/>
            <w:noWrap/>
            <w:hideMark/>
          </w:tcPr>
          <w:p w:rsidR="00632EC9" w:rsidRPr="007751D5" w:rsidRDefault="00632EC9" w:rsidP="00632EC9">
            <w:r w:rsidRPr="007751D5">
              <w:t>264.75</w:t>
            </w:r>
          </w:p>
        </w:tc>
        <w:tc>
          <w:tcPr>
            <w:tcW w:w="768" w:type="dxa"/>
            <w:noWrap/>
            <w:hideMark/>
          </w:tcPr>
          <w:p w:rsidR="00632EC9" w:rsidRPr="007751D5" w:rsidRDefault="00632EC9" w:rsidP="00632EC9">
            <w:r w:rsidRPr="007751D5">
              <w:t>97.89</w:t>
            </w:r>
          </w:p>
        </w:tc>
      </w:tr>
      <w:tr w:rsidR="00632EC9" w:rsidRPr="007751D5" w:rsidTr="00A164A9">
        <w:trPr>
          <w:trHeight w:val="288"/>
        </w:trPr>
        <w:tc>
          <w:tcPr>
            <w:tcW w:w="1285" w:type="dxa"/>
            <w:noWrap/>
            <w:hideMark/>
          </w:tcPr>
          <w:p w:rsidR="00632EC9" w:rsidRPr="007751D5" w:rsidRDefault="00632EC9" w:rsidP="00632EC9">
            <w:r w:rsidRPr="007751D5">
              <w:t>RP276</w:t>
            </w:r>
          </w:p>
        </w:tc>
        <w:tc>
          <w:tcPr>
            <w:tcW w:w="4387" w:type="dxa"/>
            <w:noWrap/>
            <w:hideMark/>
          </w:tcPr>
          <w:p w:rsidR="00632EC9" w:rsidRPr="007751D5" w:rsidRDefault="00632EC9" w:rsidP="00632EC9">
            <w:r w:rsidRPr="007751D5">
              <w:t>TAIPEI WOO CO::IRGC 112-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4</w:t>
            </w:r>
          </w:p>
        </w:tc>
        <w:tc>
          <w:tcPr>
            <w:tcW w:w="830" w:type="dxa"/>
            <w:noWrap/>
            <w:hideMark/>
          </w:tcPr>
          <w:p w:rsidR="00632EC9" w:rsidRPr="007751D5" w:rsidRDefault="00632EC9" w:rsidP="00632EC9">
            <w:r w:rsidRPr="007751D5">
              <w:t>90.43</w:t>
            </w:r>
          </w:p>
        </w:tc>
        <w:tc>
          <w:tcPr>
            <w:tcW w:w="718" w:type="dxa"/>
            <w:noWrap/>
            <w:hideMark/>
          </w:tcPr>
          <w:p w:rsidR="00632EC9" w:rsidRPr="007751D5" w:rsidRDefault="00632EC9" w:rsidP="00632EC9">
            <w:r w:rsidRPr="007751D5">
              <w:t>19.59</w:t>
            </w:r>
          </w:p>
        </w:tc>
        <w:tc>
          <w:tcPr>
            <w:tcW w:w="718" w:type="dxa"/>
            <w:noWrap/>
            <w:hideMark/>
          </w:tcPr>
          <w:p w:rsidR="00632EC9" w:rsidRPr="007751D5" w:rsidRDefault="00632EC9" w:rsidP="00632EC9">
            <w:r w:rsidRPr="007751D5">
              <w:t>21.12</w:t>
            </w:r>
          </w:p>
        </w:tc>
        <w:tc>
          <w:tcPr>
            <w:tcW w:w="602" w:type="dxa"/>
            <w:noWrap/>
            <w:hideMark/>
          </w:tcPr>
          <w:p w:rsidR="00632EC9" w:rsidRPr="007751D5" w:rsidRDefault="00632EC9" w:rsidP="00632EC9">
            <w:r w:rsidRPr="007751D5">
              <w:t>46</w:t>
            </w:r>
          </w:p>
        </w:tc>
        <w:tc>
          <w:tcPr>
            <w:tcW w:w="1053" w:type="dxa"/>
            <w:noWrap/>
            <w:hideMark/>
          </w:tcPr>
          <w:p w:rsidR="00632EC9" w:rsidRPr="007751D5" w:rsidRDefault="00632EC9" w:rsidP="00632EC9">
            <w:r w:rsidRPr="007751D5">
              <w:t>12574.71</w:t>
            </w:r>
          </w:p>
        </w:tc>
        <w:tc>
          <w:tcPr>
            <w:tcW w:w="941" w:type="dxa"/>
            <w:noWrap/>
            <w:hideMark/>
          </w:tcPr>
          <w:p w:rsidR="00632EC9" w:rsidRPr="007751D5" w:rsidRDefault="00632EC9" w:rsidP="00632EC9">
            <w:r w:rsidRPr="007751D5">
              <w:t>6047.14</w:t>
            </w:r>
          </w:p>
        </w:tc>
        <w:tc>
          <w:tcPr>
            <w:tcW w:w="607" w:type="dxa"/>
            <w:noWrap/>
            <w:hideMark/>
          </w:tcPr>
          <w:p w:rsidR="00632EC9" w:rsidRPr="007751D5" w:rsidRDefault="00632EC9" w:rsidP="00632EC9">
            <w:r w:rsidRPr="007751D5">
              <w:t>0.38</w:t>
            </w:r>
          </w:p>
        </w:tc>
        <w:tc>
          <w:tcPr>
            <w:tcW w:w="991" w:type="dxa"/>
            <w:noWrap/>
            <w:hideMark/>
          </w:tcPr>
          <w:p w:rsidR="00632EC9" w:rsidRPr="007751D5" w:rsidRDefault="00632EC9" w:rsidP="00632EC9">
            <w:r w:rsidRPr="007751D5">
              <w:t>175.37</w:t>
            </w:r>
          </w:p>
        </w:tc>
        <w:tc>
          <w:tcPr>
            <w:tcW w:w="768" w:type="dxa"/>
            <w:noWrap/>
            <w:hideMark/>
          </w:tcPr>
          <w:p w:rsidR="00632EC9" w:rsidRPr="007751D5" w:rsidRDefault="00632EC9" w:rsidP="00632EC9">
            <w:r w:rsidRPr="007751D5">
              <w:t>95.35</w:t>
            </w:r>
          </w:p>
        </w:tc>
      </w:tr>
      <w:tr w:rsidR="00632EC9" w:rsidRPr="007751D5" w:rsidTr="00A164A9">
        <w:trPr>
          <w:trHeight w:val="288"/>
        </w:trPr>
        <w:tc>
          <w:tcPr>
            <w:tcW w:w="1285" w:type="dxa"/>
            <w:noWrap/>
            <w:hideMark/>
          </w:tcPr>
          <w:p w:rsidR="00632EC9" w:rsidRPr="007751D5" w:rsidRDefault="00632EC9" w:rsidP="00632EC9">
            <w:r w:rsidRPr="007751D5">
              <w:t>RP277</w:t>
            </w:r>
          </w:p>
        </w:tc>
        <w:tc>
          <w:tcPr>
            <w:tcW w:w="4387" w:type="dxa"/>
            <w:noWrap/>
            <w:hideMark/>
          </w:tcPr>
          <w:p w:rsidR="00632EC9" w:rsidRPr="007751D5" w:rsidRDefault="00632EC9" w:rsidP="00632EC9">
            <w:r w:rsidRPr="007751D5">
              <w:t>TAITUNG WOO LI::IRGC 111-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8</w:t>
            </w:r>
          </w:p>
        </w:tc>
        <w:tc>
          <w:tcPr>
            <w:tcW w:w="830" w:type="dxa"/>
            <w:noWrap/>
            <w:hideMark/>
          </w:tcPr>
          <w:p w:rsidR="00632EC9" w:rsidRPr="007751D5" w:rsidRDefault="00632EC9" w:rsidP="00632EC9">
            <w:r w:rsidRPr="007751D5">
              <w:t>144.14</w:t>
            </w:r>
          </w:p>
        </w:tc>
        <w:tc>
          <w:tcPr>
            <w:tcW w:w="718" w:type="dxa"/>
            <w:noWrap/>
            <w:hideMark/>
          </w:tcPr>
          <w:p w:rsidR="00632EC9" w:rsidRPr="007751D5" w:rsidRDefault="00632EC9" w:rsidP="00632EC9">
            <w:r w:rsidRPr="007751D5">
              <w:t>20.59</w:t>
            </w:r>
          </w:p>
        </w:tc>
        <w:tc>
          <w:tcPr>
            <w:tcW w:w="718" w:type="dxa"/>
            <w:noWrap/>
            <w:hideMark/>
          </w:tcPr>
          <w:p w:rsidR="00632EC9" w:rsidRPr="007751D5" w:rsidRDefault="00632EC9" w:rsidP="00632EC9">
            <w:r w:rsidRPr="007751D5">
              <w:t>38.95</w:t>
            </w:r>
          </w:p>
        </w:tc>
        <w:tc>
          <w:tcPr>
            <w:tcW w:w="602" w:type="dxa"/>
            <w:noWrap/>
            <w:hideMark/>
          </w:tcPr>
          <w:p w:rsidR="00632EC9" w:rsidRPr="007751D5" w:rsidRDefault="00632EC9" w:rsidP="00632EC9">
            <w:r w:rsidRPr="007751D5">
              <w:t>50</w:t>
            </w:r>
          </w:p>
        </w:tc>
        <w:tc>
          <w:tcPr>
            <w:tcW w:w="1053" w:type="dxa"/>
            <w:noWrap/>
            <w:hideMark/>
          </w:tcPr>
          <w:p w:rsidR="00632EC9" w:rsidRPr="007751D5" w:rsidRDefault="00632EC9" w:rsidP="00632EC9">
            <w:r w:rsidRPr="007751D5">
              <w:t>19080.95</w:t>
            </w:r>
          </w:p>
        </w:tc>
        <w:tc>
          <w:tcPr>
            <w:tcW w:w="941" w:type="dxa"/>
            <w:noWrap/>
            <w:hideMark/>
          </w:tcPr>
          <w:p w:rsidR="00632EC9" w:rsidRPr="007751D5" w:rsidRDefault="00632EC9" w:rsidP="00632EC9">
            <w:r w:rsidRPr="007751D5">
              <w:t>5937.23</w:t>
            </w:r>
          </w:p>
        </w:tc>
        <w:tc>
          <w:tcPr>
            <w:tcW w:w="607" w:type="dxa"/>
            <w:noWrap/>
            <w:hideMark/>
          </w:tcPr>
          <w:p w:rsidR="00632EC9" w:rsidRPr="007751D5" w:rsidRDefault="00632EC9" w:rsidP="00632EC9">
            <w:r w:rsidRPr="007751D5">
              <w:t>0.40</w:t>
            </w:r>
          </w:p>
        </w:tc>
        <w:tc>
          <w:tcPr>
            <w:tcW w:w="991" w:type="dxa"/>
            <w:noWrap/>
            <w:hideMark/>
          </w:tcPr>
          <w:p w:rsidR="00632EC9" w:rsidRPr="007751D5" w:rsidRDefault="00632EC9" w:rsidP="00632EC9">
            <w:r w:rsidRPr="007751D5">
              <w:t>229.00</w:t>
            </w:r>
          </w:p>
        </w:tc>
        <w:tc>
          <w:tcPr>
            <w:tcW w:w="768" w:type="dxa"/>
            <w:noWrap/>
            <w:hideMark/>
          </w:tcPr>
          <w:p w:rsidR="00632EC9" w:rsidRPr="007751D5" w:rsidRDefault="00632EC9" w:rsidP="00632EC9">
            <w:r w:rsidRPr="007751D5">
              <w:t>96.68</w:t>
            </w:r>
          </w:p>
        </w:tc>
      </w:tr>
      <w:tr w:rsidR="00632EC9" w:rsidRPr="007751D5" w:rsidTr="00A164A9">
        <w:trPr>
          <w:trHeight w:val="288"/>
        </w:trPr>
        <w:tc>
          <w:tcPr>
            <w:tcW w:w="1285" w:type="dxa"/>
            <w:noWrap/>
            <w:hideMark/>
          </w:tcPr>
          <w:p w:rsidR="00632EC9" w:rsidRPr="007751D5" w:rsidRDefault="00632EC9" w:rsidP="00632EC9">
            <w:r w:rsidRPr="007751D5">
              <w:t>RP278</w:t>
            </w:r>
          </w:p>
        </w:tc>
        <w:tc>
          <w:tcPr>
            <w:tcW w:w="4387" w:type="dxa"/>
            <w:noWrap/>
            <w:hideMark/>
          </w:tcPr>
          <w:p w:rsidR="00632EC9" w:rsidRPr="007751D5" w:rsidRDefault="00632EC9" w:rsidP="00632EC9">
            <w:r w:rsidRPr="007751D5">
              <w:t>TAK SUFAID::IRGC 73127-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74.39</w:t>
            </w:r>
          </w:p>
        </w:tc>
        <w:tc>
          <w:tcPr>
            <w:tcW w:w="718" w:type="dxa"/>
            <w:noWrap/>
            <w:hideMark/>
          </w:tcPr>
          <w:p w:rsidR="00632EC9" w:rsidRPr="007751D5" w:rsidRDefault="00632EC9" w:rsidP="00632EC9">
            <w:r w:rsidRPr="007751D5">
              <w:t>15.88</w:t>
            </w:r>
          </w:p>
        </w:tc>
        <w:tc>
          <w:tcPr>
            <w:tcW w:w="718" w:type="dxa"/>
            <w:noWrap/>
            <w:hideMark/>
          </w:tcPr>
          <w:p w:rsidR="00632EC9" w:rsidRPr="007751D5" w:rsidRDefault="00632EC9" w:rsidP="00632EC9">
            <w:r w:rsidRPr="007751D5">
              <w:t>24.38</w:t>
            </w:r>
          </w:p>
        </w:tc>
        <w:tc>
          <w:tcPr>
            <w:tcW w:w="602" w:type="dxa"/>
            <w:noWrap/>
            <w:hideMark/>
          </w:tcPr>
          <w:p w:rsidR="00632EC9" w:rsidRPr="007751D5" w:rsidRDefault="00632EC9" w:rsidP="00632EC9">
            <w:r w:rsidRPr="007751D5">
              <w:t>52</w:t>
            </w:r>
          </w:p>
        </w:tc>
        <w:tc>
          <w:tcPr>
            <w:tcW w:w="1053" w:type="dxa"/>
            <w:noWrap/>
            <w:hideMark/>
          </w:tcPr>
          <w:p w:rsidR="00632EC9" w:rsidRPr="007751D5" w:rsidRDefault="00632EC9" w:rsidP="00632EC9">
            <w:r w:rsidRPr="007751D5">
              <w:t>11569.89</w:t>
            </w:r>
          </w:p>
        </w:tc>
        <w:tc>
          <w:tcPr>
            <w:tcW w:w="941" w:type="dxa"/>
            <w:noWrap/>
            <w:hideMark/>
          </w:tcPr>
          <w:p w:rsidR="00632EC9" w:rsidRPr="007751D5" w:rsidRDefault="00632EC9" w:rsidP="00632EC9">
            <w:r w:rsidRPr="007751D5">
              <w:t>4471.37</w:t>
            </w:r>
          </w:p>
        </w:tc>
        <w:tc>
          <w:tcPr>
            <w:tcW w:w="607" w:type="dxa"/>
            <w:noWrap/>
            <w:hideMark/>
          </w:tcPr>
          <w:p w:rsidR="00632EC9" w:rsidRPr="007751D5" w:rsidRDefault="00632EC9" w:rsidP="00632EC9">
            <w:r w:rsidRPr="007751D5">
              <w:t>0.36</w:t>
            </w:r>
          </w:p>
        </w:tc>
        <w:tc>
          <w:tcPr>
            <w:tcW w:w="991" w:type="dxa"/>
            <w:noWrap/>
            <w:hideMark/>
          </w:tcPr>
          <w:p w:rsidR="00632EC9" w:rsidRPr="007751D5" w:rsidRDefault="00632EC9" w:rsidP="00632EC9">
            <w:r w:rsidRPr="007751D5">
              <w:t>193.25</w:t>
            </w:r>
          </w:p>
        </w:tc>
        <w:tc>
          <w:tcPr>
            <w:tcW w:w="768" w:type="dxa"/>
            <w:noWrap/>
            <w:hideMark/>
          </w:tcPr>
          <w:p w:rsidR="00632EC9" w:rsidRPr="007751D5" w:rsidRDefault="00632EC9" w:rsidP="00632EC9">
            <w:r w:rsidRPr="007751D5">
              <w:t>95.09</w:t>
            </w:r>
          </w:p>
        </w:tc>
      </w:tr>
      <w:tr w:rsidR="00632EC9" w:rsidRPr="007751D5" w:rsidTr="00A164A9">
        <w:trPr>
          <w:trHeight w:val="288"/>
        </w:trPr>
        <w:tc>
          <w:tcPr>
            <w:tcW w:w="1285" w:type="dxa"/>
            <w:noWrap/>
            <w:hideMark/>
          </w:tcPr>
          <w:p w:rsidR="00632EC9" w:rsidRPr="007751D5" w:rsidRDefault="00632EC9" w:rsidP="00632EC9">
            <w:r w:rsidRPr="007751D5">
              <w:t>RP279</w:t>
            </w:r>
          </w:p>
        </w:tc>
        <w:tc>
          <w:tcPr>
            <w:tcW w:w="4387" w:type="dxa"/>
            <w:noWrap/>
            <w:hideMark/>
          </w:tcPr>
          <w:p w:rsidR="00632EC9" w:rsidRPr="007751D5" w:rsidRDefault="00632EC9" w:rsidP="00632EC9">
            <w:r w:rsidRPr="007751D5">
              <w:t>TAK::IRGC 73124-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114.25</w:t>
            </w:r>
          </w:p>
        </w:tc>
        <w:tc>
          <w:tcPr>
            <w:tcW w:w="718" w:type="dxa"/>
            <w:noWrap/>
            <w:hideMark/>
          </w:tcPr>
          <w:p w:rsidR="00632EC9" w:rsidRPr="007751D5" w:rsidRDefault="00632EC9" w:rsidP="00632EC9">
            <w:r w:rsidRPr="007751D5">
              <w:t>18.92</w:t>
            </w:r>
          </w:p>
        </w:tc>
        <w:tc>
          <w:tcPr>
            <w:tcW w:w="718" w:type="dxa"/>
            <w:noWrap/>
            <w:hideMark/>
          </w:tcPr>
          <w:p w:rsidR="00632EC9" w:rsidRPr="007751D5" w:rsidRDefault="00632EC9" w:rsidP="00632EC9">
            <w:r w:rsidRPr="007751D5">
              <w:t>31.07</w:t>
            </w:r>
          </w:p>
        </w:tc>
        <w:tc>
          <w:tcPr>
            <w:tcW w:w="602" w:type="dxa"/>
            <w:noWrap/>
            <w:hideMark/>
          </w:tcPr>
          <w:p w:rsidR="00632EC9" w:rsidRPr="007751D5" w:rsidRDefault="00632EC9" w:rsidP="00632EC9">
            <w:r w:rsidRPr="007751D5">
              <w:t>60</w:t>
            </w:r>
          </w:p>
        </w:tc>
        <w:tc>
          <w:tcPr>
            <w:tcW w:w="1053" w:type="dxa"/>
            <w:noWrap/>
            <w:hideMark/>
          </w:tcPr>
          <w:p w:rsidR="00632EC9" w:rsidRPr="007751D5" w:rsidRDefault="00632EC9" w:rsidP="00632EC9">
            <w:r w:rsidRPr="007751D5">
              <w:t>15971.42</w:t>
            </w:r>
          </w:p>
        </w:tc>
        <w:tc>
          <w:tcPr>
            <w:tcW w:w="941" w:type="dxa"/>
            <w:noWrap/>
            <w:hideMark/>
          </w:tcPr>
          <w:p w:rsidR="00632EC9" w:rsidRPr="007751D5" w:rsidRDefault="00632EC9" w:rsidP="00632EC9">
            <w:r w:rsidRPr="007751D5">
              <w:t>7314.61</w:t>
            </w:r>
          </w:p>
        </w:tc>
        <w:tc>
          <w:tcPr>
            <w:tcW w:w="607" w:type="dxa"/>
            <w:noWrap/>
            <w:hideMark/>
          </w:tcPr>
          <w:p w:rsidR="00632EC9" w:rsidRPr="007751D5" w:rsidRDefault="00632EC9" w:rsidP="00632EC9">
            <w:r w:rsidRPr="007751D5">
              <w:t>0.41</w:t>
            </w:r>
          </w:p>
        </w:tc>
        <w:tc>
          <w:tcPr>
            <w:tcW w:w="991" w:type="dxa"/>
            <w:noWrap/>
            <w:hideMark/>
          </w:tcPr>
          <w:p w:rsidR="00632EC9" w:rsidRPr="007751D5" w:rsidRDefault="00632EC9" w:rsidP="00632EC9">
            <w:r w:rsidRPr="007751D5">
              <w:t>148.56</w:t>
            </w:r>
          </w:p>
        </w:tc>
        <w:tc>
          <w:tcPr>
            <w:tcW w:w="768" w:type="dxa"/>
            <w:noWrap/>
            <w:hideMark/>
          </w:tcPr>
          <w:p w:rsidR="00632EC9" w:rsidRPr="007751D5" w:rsidRDefault="00632EC9" w:rsidP="00632EC9">
            <w:r w:rsidRPr="007751D5">
              <w:t>97.61</w:t>
            </w:r>
          </w:p>
        </w:tc>
      </w:tr>
      <w:tr w:rsidR="00632EC9" w:rsidRPr="007751D5" w:rsidTr="00A164A9">
        <w:trPr>
          <w:trHeight w:val="288"/>
        </w:trPr>
        <w:tc>
          <w:tcPr>
            <w:tcW w:w="1285" w:type="dxa"/>
            <w:noWrap/>
            <w:hideMark/>
          </w:tcPr>
          <w:p w:rsidR="00632EC9" w:rsidRPr="007751D5" w:rsidRDefault="00632EC9" w:rsidP="00632EC9">
            <w:r w:rsidRPr="007751D5">
              <w:t>RP280</w:t>
            </w:r>
          </w:p>
        </w:tc>
        <w:tc>
          <w:tcPr>
            <w:tcW w:w="4387" w:type="dxa"/>
            <w:noWrap/>
            <w:hideMark/>
          </w:tcPr>
          <w:p w:rsidR="00632EC9" w:rsidRPr="007751D5" w:rsidRDefault="00632EC9" w:rsidP="00632EC9">
            <w:r w:rsidRPr="007751D5">
              <w:t>TIKAL 3::IRGC 50649-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3</w:t>
            </w:r>
          </w:p>
        </w:tc>
        <w:tc>
          <w:tcPr>
            <w:tcW w:w="830" w:type="dxa"/>
            <w:noWrap/>
            <w:hideMark/>
          </w:tcPr>
          <w:p w:rsidR="00632EC9" w:rsidRPr="007751D5" w:rsidRDefault="00632EC9" w:rsidP="00632EC9">
            <w:r w:rsidRPr="007751D5">
              <w:t>85.88</w:t>
            </w:r>
          </w:p>
        </w:tc>
        <w:tc>
          <w:tcPr>
            <w:tcW w:w="718" w:type="dxa"/>
            <w:noWrap/>
            <w:hideMark/>
          </w:tcPr>
          <w:p w:rsidR="00632EC9" w:rsidRPr="007751D5" w:rsidRDefault="00632EC9" w:rsidP="00632EC9">
            <w:r w:rsidRPr="007751D5">
              <w:t>22.17</w:t>
            </w:r>
          </w:p>
        </w:tc>
        <w:tc>
          <w:tcPr>
            <w:tcW w:w="718" w:type="dxa"/>
            <w:noWrap/>
            <w:hideMark/>
          </w:tcPr>
          <w:p w:rsidR="00632EC9" w:rsidRPr="007751D5" w:rsidRDefault="00632EC9" w:rsidP="00632EC9">
            <w:r w:rsidRPr="007751D5">
              <w:t>46.89</w:t>
            </w:r>
          </w:p>
        </w:tc>
        <w:tc>
          <w:tcPr>
            <w:tcW w:w="602" w:type="dxa"/>
            <w:noWrap/>
            <w:hideMark/>
          </w:tcPr>
          <w:p w:rsidR="00632EC9" w:rsidRPr="007751D5" w:rsidRDefault="00632EC9" w:rsidP="00632EC9">
            <w:r w:rsidRPr="007751D5">
              <w:t>59</w:t>
            </w:r>
          </w:p>
        </w:tc>
        <w:tc>
          <w:tcPr>
            <w:tcW w:w="1053" w:type="dxa"/>
            <w:noWrap/>
            <w:hideMark/>
          </w:tcPr>
          <w:p w:rsidR="00632EC9" w:rsidRPr="007751D5" w:rsidRDefault="00632EC9" w:rsidP="00632EC9">
            <w:r w:rsidRPr="007751D5">
              <w:t>13026.71</w:t>
            </w:r>
          </w:p>
        </w:tc>
        <w:tc>
          <w:tcPr>
            <w:tcW w:w="941" w:type="dxa"/>
            <w:noWrap/>
            <w:hideMark/>
          </w:tcPr>
          <w:p w:rsidR="00632EC9" w:rsidRPr="007751D5" w:rsidRDefault="00632EC9" w:rsidP="00632EC9">
            <w:r w:rsidRPr="007751D5">
              <w:t>4851.44</w:t>
            </w:r>
          </w:p>
        </w:tc>
        <w:tc>
          <w:tcPr>
            <w:tcW w:w="607" w:type="dxa"/>
            <w:noWrap/>
            <w:hideMark/>
          </w:tcPr>
          <w:p w:rsidR="00632EC9" w:rsidRPr="007751D5" w:rsidRDefault="00632EC9" w:rsidP="00632EC9">
            <w:r w:rsidRPr="007751D5">
              <w:t>0.44</w:t>
            </w:r>
          </w:p>
        </w:tc>
        <w:tc>
          <w:tcPr>
            <w:tcW w:w="991" w:type="dxa"/>
            <w:noWrap/>
            <w:hideMark/>
          </w:tcPr>
          <w:p w:rsidR="00632EC9" w:rsidRPr="007751D5" w:rsidRDefault="00632EC9" w:rsidP="00632EC9">
            <w:r w:rsidRPr="007751D5">
              <w:t>255.81</w:t>
            </w:r>
          </w:p>
        </w:tc>
        <w:tc>
          <w:tcPr>
            <w:tcW w:w="768" w:type="dxa"/>
            <w:noWrap/>
            <w:hideMark/>
          </w:tcPr>
          <w:p w:rsidR="00632EC9" w:rsidRPr="007751D5" w:rsidRDefault="00632EC9" w:rsidP="00632EC9">
            <w:r w:rsidRPr="007751D5">
              <w:t>96.08</w:t>
            </w:r>
          </w:p>
        </w:tc>
      </w:tr>
      <w:tr w:rsidR="00632EC9" w:rsidRPr="007751D5" w:rsidTr="00A164A9">
        <w:trPr>
          <w:trHeight w:val="288"/>
        </w:trPr>
        <w:tc>
          <w:tcPr>
            <w:tcW w:w="1285" w:type="dxa"/>
            <w:noWrap/>
            <w:hideMark/>
          </w:tcPr>
          <w:p w:rsidR="00632EC9" w:rsidRPr="007751D5" w:rsidRDefault="00632EC9" w:rsidP="00632EC9">
            <w:r w:rsidRPr="007751D5">
              <w:t>RP281</w:t>
            </w:r>
          </w:p>
        </w:tc>
        <w:tc>
          <w:tcPr>
            <w:tcW w:w="4387" w:type="dxa"/>
            <w:noWrap/>
            <w:hideMark/>
          </w:tcPr>
          <w:p w:rsidR="00632EC9" w:rsidRPr="007751D5" w:rsidRDefault="00632EC9" w:rsidP="00632EC9">
            <w:r w:rsidRPr="007751D5">
              <w:t>TOC 5430::IRGC 70487-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0</w:t>
            </w:r>
          </w:p>
        </w:tc>
        <w:tc>
          <w:tcPr>
            <w:tcW w:w="830" w:type="dxa"/>
            <w:noWrap/>
            <w:hideMark/>
          </w:tcPr>
          <w:p w:rsidR="00632EC9" w:rsidRPr="007751D5" w:rsidRDefault="00632EC9" w:rsidP="00632EC9">
            <w:r w:rsidRPr="007751D5">
              <w:t>85.88</w:t>
            </w:r>
          </w:p>
        </w:tc>
        <w:tc>
          <w:tcPr>
            <w:tcW w:w="718" w:type="dxa"/>
            <w:noWrap/>
            <w:hideMark/>
          </w:tcPr>
          <w:p w:rsidR="00632EC9" w:rsidRPr="007751D5" w:rsidRDefault="00632EC9" w:rsidP="00632EC9">
            <w:r w:rsidRPr="007751D5">
              <w:t>23.17</w:t>
            </w:r>
          </w:p>
        </w:tc>
        <w:tc>
          <w:tcPr>
            <w:tcW w:w="718" w:type="dxa"/>
            <w:noWrap/>
            <w:hideMark/>
          </w:tcPr>
          <w:p w:rsidR="00632EC9" w:rsidRPr="007751D5" w:rsidRDefault="00632EC9" w:rsidP="00632EC9">
            <w:r w:rsidRPr="007751D5">
              <w:t>30.12</w:t>
            </w:r>
          </w:p>
        </w:tc>
        <w:tc>
          <w:tcPr>
            <w:tcW w:w="602" w:type="dxa"/>
            <w:noWrap/>
            <w:hideMark/>
          </w:tcPr>
          <w:p w:rsidR="00632EC9" w:rsidRPr="007751D5" w:rsidRDefault="00632EC9" w:rsidP="00632EC9">
            <w:r w:rsidRPr="007751D5">
              <w:t>50</w:t>
            </w:r>
          </w:p>
        </w:tc>
        <w:tc>
          <w:tcPr>
            <w:tcW w:w="1053" w:type="dxa"/>
            <w:noWrap/>
            <w:hideMark/>
          </w:tcPr>
          <w:p w:rsidR="00632EC9" w:rsidRPr="007751D5" w:rsidRDefault="00632EC9" w:rsidP="00632EC9">
            <w:r w:rsidRPr="007751D5">
              <w:t>12667.67</w:t>
            </w:r>
          </w:p>
        </w:tc>
        <w:tc>
          <w:tcPr>
            <w:tcW w:w="941" w:type="dxa"/>
            <w:noWrap/>
            <w:hideMark/>
          </w:tcPr>
          <w:p w:rsidR="00632EC9" w:rsidRPr="007751D5" w:rsidRDefault="00632EC9" w:rsidP="00632EC9">
            <w:r w:rsidRPr="007751D5">
              <w:t>3201.61</w:t>
            </w:r>
          </w:p>
        </w:tc>
        <w:tc>
          <w:tcPr>
            <w:tcW w:w="607" w:type="dxa"/>
            <w:noWrap/>
            <w:hideMark/>
          </w:tcPr>
          <w:p w:rsidR="00632EC9" w:rsidRPr="007751D5" w:rsidRDefault="00632EC9" w:rsidP="00632EC9">
            <w:r w:rsidRPr="007751D5">
              <w:t>0.39</w:t>
            </w:r>
          </w:p>
        </w:tc>
        <w:tc>
          <w:tcPr>
            <w:tcW w:w="991" w:type="dxa"/>
            <w:noWrap/>
            <w:hideMark/>
          </w:tcPr>
          <w:p w:rsidR="00632EC9" w:rsidRPr="007751D5" w:rsidRDefault="00632EC9" w:rsidP="00632EC9">
            <w:r w:rsidRPr="007751D5">
              <w:t>220.06</w:t>
            </w:r>
          </w:p>
        </w:tc>
        <w:tc>
          <w:tcPr>
            <w:tcW w:w="768" w:type="dxa"/>
            <w:noWrap/>
            <w:hideMark/>
          </w:tcPr>
          <w:p w:rsidR="00632EC9" w:rsidRPr="007751D5" w:rsidRDefault="00632EC9" w:rsidP="00632EC9">
            <w:r w:rsidRPr="007751D5">
              <w:t>94.81</w:t>
            </w:r>
          </w:p>
        </w:tc>
      </w:tr>
      <w:tr w:rsidR="00632EC9" w:rsidRPr="007751D5" w:rsidTr="00A164A9">
        <w:trPr>
          <w:trHeight w:val="288"/>
        </w:trPr>
        <w:tc>
          <w:tcPr>
            <w:tcW w:w="1285" w:type="dxa"/>
            <w:noWrap/>
            <w:hideMark/>
          </w:tcPr>
          <w:p w:rsidR="00632EC9" w:rsidRPr="007751D5" w:rsidRDefault="00632EC9" w:rsidP="00632EC9">
            <w:r w:rsidRPr="007751D5">
              <w:t>RP282</w:t>
            </w:r>
          </w:p>
        </w:tc>
        <w:tc>
          <w:tcPr>
            <w:tcW w:w="4387" w:type="dxa"/>
            <w:noWrap/>
            <w:hideMark/>
          </w:tcPr>
          <w:p w:rsidR="00632EC9" w:rsidRPr="007751D5" w:rsidRDefault="00632EC9" w:rsidP="00632EC9">
            <w:r w:rsidRPr="007751D5">
              <w:t>TONG GU HONG::IRGC 81026-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4</w:t>
            </w:r>
          </w:p>
        </w:tc>
        <w:tc>
          <w:tcPr>
            <w:tcW w:w="830" w:type="dxa"/>
            <w:noWrap/>
            <w:hideMark/>
          </w:tcPr>
          <w:p w:rsidR="00632EC9" w:rsidRPr="007751D5" w:rsidRDefault="00632EC9" w:rsidP="00632EC9">
            <w:r w:rsidRPr="007751D5">
              <w:t>106.09</w:t>
            </w:r>
          </w:p>
        </w:tc>
        <w:tc>
          <w:tcPr>
            <w:tcW w:w="718" w:type="dxa"/>
            <w:noWrap/>
            <w:hideMark/>
          </w:tcPr>
          <w:p w:rsidR="00632EC9" w:rsidRPr="007751D5" w:rsidRDefault="00632EC9" w:rsidP="00632EC9">
            <w:r w:rsidRPr="007751D5">
              <w:t>22.98</w:t>
            </w:r>
          </w:p>
        </w:tc>
        <w:tc>
          <w:tcPr>
            <w:tcW w:w="718" w:type="dxa"/>
            <w:noWrap/>
            <w:hideMark/>
          </w:tcPr>
          <w:p w:rsidR="00632EC9" w:rsidRPr="007751D5" w:rsidRDefault="00632EC9" w:rsidP="00632EC9">
            <w:r w:rsidRPr="007751D5">
              <w:t>34.76</w:t>
            </w:r>
          </w:p>
        </w:tc>
        <w:tc>
          <w:tcPr>
            <w:tcW w:w="602" w:type="dxa"/>
            <w:noWrap/>
            <w:hideMark/>
          </w:tcPr>
          <w:p w:rsidR="00632EC9" w:rsidRPr="007751D5" w:rsidRDefault="00632EC9" w:rsidP="00632EC9">
            <w:r w:rsidRPr="007751D5">
              <w:t>55</w:t>
            </w:r>
          </w:p>
        </w:tc>
        <w:tc>
          <w:tcPr>
            <w:tcW w:w="1053" w:type="dxa"/>
            <w:noWrap/>
            <w:hideMark/>
          </w:tcPr>
          <w:p w:rsidR="00632EC9" w:rsidRPr="007751D5" w:rsidRDefault="00632EC9" w:rsidP="00632EC9">
            <w:r w:rsidRPr="007751D5">
              <w:t>9363.66</w:t>
            </w:r>
          </w:p>
        </w:tc>
        <w:tc>
          <w:tcPr>
            <w:tcW w:w="941" w:type="dxa"/>
            <w:noWrap/>
            <w:hideMark/>
          </w:tcPr>
          <w:p w:rsidR="00632EC9" w:rsidRPr="007751D5" w:rsidRDefault="00632EC9" w:rsidP="00632EC9">
            <w:r w:rsidRPr="007751D5">
              <w:t>3666.32</w:t>
            </w:r>
          </w:p>
        </w:tc>
        <w:tc>
          <w:tcPr>
            <w:tcW w:w="607" w:type="dxa"/>
            <w:noWrap/>
            <w:hideMark/>
          </w:tcPr>
          <w:p w:rsidR="00632EC9" w:rsidRPr="007751D5" w:rsidRDefault="00632EC9" w:rsidP="00632EC9">
            <w:r w:rsidRPr="007751D5">
              <w:t>0.40</w:t>
            </w:r>
          </w:p>
        </w:tc>
        <w:tc>
          <w:tcPr>
            <w:tcW w:w="991" w:type="dxa"/>
            <w:noWrap/>
            <w:hideMark/>
          </w:tcPr>
          <w:p w:rsidR="00632EC9" w:rsidRPr="007751D5" w:rsidRDefault="00632EC9" w:rsidP="00632EC9">
            <w:r w:rsidRPr="007751D5">
              <w:t>193.25</w:t>
            </w:r>
          </w:p>
        </w:tc>
        <w:tc>
          <w:tcPr>
            <w:tcW w:w="768" w:type="dxa"/>
            <w:noWrap/>
            <w:hideMark/>
          </w:tcPr>
          <w:p w:rsidR="00632EC9" w:rsidRPr="007751D5" w:rsidRDefault="00632EC9" w:rsidP="00632EC9">
            <w:r w:rsidRPr="007751D5">
              <w:t>96.14</w:t>
            </w:r>
          </w:p>
        </w:tc>
      </w:tr>
      <w:tr w:rsidR="00632EC9" w:rsidRPr="007751D5" w:rsidTr="00A164A9">
        <w:trPr>
          <w:trHeight w:val="288"/>
        </w:trPr>
        <w:tc>
          <w:tcPr>
            <w:tcW w:w="1285" w:type="dxa"/>
            <w:noWrap/>
            <w:hideMark/>
          </w:tcPr>
          <w:p w:rsidR="00632EC9" w:rsidRPr="007751D5" w:rsidRDefault="00632EC9" w:rsidP="00632EC9">
            <w:r w:rsidRPr="007751D5">
              <w:t>RP283</w:t>
            </w:r>
          </w:p>
        </w:tc>
        <w:tc>
          <w:tcPr>
            <w:tcW w:w="4387" w:type="dxa"/>
            <w:noWrap/>
            <w:hideMark/>
          </w:tcPr>
          <w:p w:rsidR="00632EC9" w:rsidRPr="007751D5" w:rsidRDefault="00632EC9" w:rsidP="00632EC9">
            <w:r w:rsidRPr="007751D5">
              <w:t>TSAI YUAN CHON::IRGC 126-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9</w:t>
            </w:r>
          </w:p>
        </w:tc>
        <w:tc>
          <w:tcPr>
            <w:tcW w:w="830" w:type="dxa"/>
            <w:noWrap/>
            <w:hideMark/>
          </w:tcPr>
          <w:p w:rsidR="00632EC9" w:rsidRPr="007751D5" w:rsidRDefault="00632EC9" w:rsidP="00632EC9">
            <w:r w:rsidRPr="007751D5">
              <w:t>120.85</w:t>
            </w:r>
          </w:p>
        </w:tc>
        <w:tc>
          <w:tcPr>
            <w:tcW w:w="718" w:type="dxa"/>
            <w:noWrap/>
            <w:hideMark/>
          </w:tcPr>
          <w:p w:rsidR="00632EC9" w:rsidRPr="007751D5" w:rsidRDefault="00632EC9" w:rsidP="00632EC9">
            <w:r w:rsidRPr="007751D5">
              <w:t>25.28</w:t>
            </w:r>
          </w:p>
        </w:tc>
        <w:tc>
          <w:tcPr>
            <w:tcW w:w="718" w:type="dxa"/>
            <w:noWrap/>
            <w:hideMark/>
          </w:tcPr>
          <w:p w:rsidR="00632EC9" w:rsidRPr="007751D5" w:rsidRDefault="00632EC9" w:rsidP="00632EC9">
            <w:r w:rsidRPr="007751D5">
              <w:t>48.50</w:t>
            </w:r>
          </w:p>
        </w:tc>
        <w:tc>
          <w:tcPr>
            <w:tcW w:w="602" w:type="dxa"/>
            <w:noWrap/>
            <w:hideMark/>
          </w:tcPr>
          <w:p w:rsidR="00632EC9" w:rsidRPr="007751D5" w:rsidRDefault="00632EC9" w:rsidP="00632EC9">
            <w:r w:rsidRPr="007751D5">
              <w:t>53</w:t>
            </w:r>
          </w:p>
        </w:tc>
        <w:tc>
          <w:tcPr>
            <w:tcW w:w="1053" w:type="dxa"/>
            <w:noWrap/>
            <w:hideMark/>
          </w:tcPr>
          <w:p w:rsidR="00632EC9" w:rsidRPr="007751D5" w:rsidRDefault="00632EC9" w:rsidP="00632EC9">
            <w:r w:rsidRPr="007751D5">
              <w:t>13792.43</w:t>
            </w:r>
          </w:p>
        </w:tc>
        <w:tc>
          <w:tcPr>
            <w:tcW w:w="941" w:type="dxa"/>
            <w:noWrap/>
            <w:hideMark/>
          </w:tcPr>
          <w:p w:rsidR="00632EC9" w:rsidRPr="007751D5" w:rsidRDefault="00632EC9" w:rsidP="00632EC9">
            <w:r w:rsidRPr="007751D5">
              <w:t>6564.12</w:t>
            </w:r>
          </w:p>
        </w:tc>
        <w:tc>
          <w:tcPr>
            <w:tcW w:w="607" w:type="dxa"/>
            <w:noWrap/>
            <w:hideMark/>
          </w:tcPr>
          <w:p w:rsidR="00632EC9" w:rsidRPr="007751D5" w:rsidRDefault="00632EC9" w:rsidP="00632EC9">
            <w:r w:rsidRPr="007751D5">
              <w:t>0.47</w:t>
            </w:r>
          </w:p>
        </w:tc>
        <w:tc>
          <w:tcPr>
            <w:tcW w:w="991" w:type="dxa"/>
            <w:noWrap/>
            <w:hideMark/>
          </w:tcPr>
          <w:p w:rsidR="00632EC9" w:rsidRPr="007751D5" w:rsidRDefault="00632EC9" w:rsidP="00632EC9">
            <w:r w:rsidRPr="007751D5">
              <w:t>193.25</w:t>
            </w:r>
          </w:p>
        </w:tc>
        <w:tc>
          <w:tcPr>
            <w:tcW w:w="768" w:type="dxa"/>
            <w:noWrap/>
            <w:hideMark/>
          </w:tcPr>
          <w:p w:rsidR="00632EC9" w:rsidRPr="007751D5" w:rsidRDefault="00632EC9" w:rsidP="00632EC9">
            <w:r w:rsidRPr="007751D5">
              <w:t>96.98</w:t>
            </w:r>
          </w:p>
        </w:tc>
      </w:tr>
      <w:tr w:rsidR="00632EC9" w:rsidRPr="007751D5" w:rsidTr="00A164A9">
        <w:trPr>
          <w:trHeight w:val="288"/>
        </w:trPr>
        <w:tc>
          <w:tcPr>
            <w:tcW w:w="1285" w:type="dxa"/>
            <w:noWrap/>
            <w:hideMark/>
          </w:tcPr>
          <w:p w:rsidR="00632EC9" w:rsidRPr="007751D5" w:rsidRDefault="00632EC9" w:rsidP="00632EC9">
            <w:r w:rsidRPr="007751D5">
              <w:t>RP284</w:t>
            </w:r>
          </w:p>
        </w:tc>
        <w:tc>
          <w:tcPr>
            <w:tcW w:w="4387" w:type="dxa"/>
            <w:noWrap/>
            <w:hideMark/>
          </w:tcPr>
          <w:p w:rsidR="00632EC9" w:rsidRPr="007751D5" w:rsidRDefault="00632EC9" w:rsidP="00632EC9">
            <w:r w:rsidRPr="007751D5">
              <w:t>TSAO SHENG LI 1::IRGC 1309-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4</w:t>
            </w:r>
          </w:p>
        </w:tc>
        <w:tc>
          <w:tcPr>
            <w:tcW w:w="830" w:type="dxa"/>
            <w:noWrap/>
            <w:hideMark/>
          </w:tcPr>
          <w:p w:rsidR="00632EC9" w:rsidRPr="007751D5" w:rsidRDefault="00632EC9" w:rsidP="00632EC9">
            <w:r w:rsidRPr="007751D5">
              <w:t>128.10</w:t>
            </w:r>
          </w:p>
        </w:tc>
        <w:tc>
          <w:tcPr>
            <w:tcW w:w="718" w:type="dxa"/>
            <w:noWrap/>
            <w:hideMark/>
          </w:tcPr>
          <w:p w:rsidR="00632EC9" w:rsidRPr="007751D5" w:rsidRDefault="00632EC9" w:rsidP="00632EC9">
            <w:r w:rsidRPr="007751D5">
              <w:t>24.79</w:t>
            </w:r>
          </w:p>
        </w:tc>
        <w:tc>
          <w:tcPr>
            <w:tcW w:w="718" w:type="dxa"/>
            <w:noWrap/>
            <w:hideMark/>
          </w:tcPr>
          <w:p w:rsidR="00632EC9" w:rsidRPr="007751D5" w:rsidRDefault="00632EC9" w:rsidP="00632EC9">
            <w:r w:rsidRPr="007751D5">
              <w:t>45.59</w:t>
            </w:r>
          </w:p>
        </w:tc>
        <w:tc>
          <w:tcPr>
            <w:tcW w:w="602" w:type="dxa"/>
            <w:noWrap/>
            <w:hideMark/>
          </w:tcPr>
          <w:p w:rsidR="00632EC9" w:rsidRPr="007751D5" w:rsidRDefault="00632EC9" w:rsidP="00632EC9">
            <w:r w:rsidRPr="007751D5">
              <w:t>58</w:t>
            </w:r>
          </w:p>
        </w:tc>
        <w:tc>
          <w:tcPr>
            <w:tcW w:w="1053" w:type="dxa"/>
            <w:noWrap/>
            <w:hideMark/>
          </w:tcPr>
          <w:p w:rsidR="00632EC9" w:rsidRPr="007751D5" w:rsidRDefault="00632EC9" w:rsidP="00632EC9">
            <w:r w:rsidRPr="007751D5">
              <w:t>24757.00</w:t>
            </w:r>
          </w:p>
        </w:tc>
        <w:tc>
          <w:tcPr>
            <w:tcW w:w="941" w:type="dxa"/>
            <w:noWrap/>
            <w:hideMark/>
          </w:tcPr>
          <w:p w:rsidR="00632EC9" w:rsidRPr="007751D5" w:rsidRDefault="00632EC9" w:rsidP="00632EC9">
            <w:r w:rsidRPr="007751D5">
              <w:t>9522.56</w:t>
            </w:r>
          </w:p>
        </w:tc>
        <w:tc>
          <w:tcPr>
            <w:tcW w:w="607" w:type="dxa"/>
            <w:noWrap/>
            <w:hideMark/>
          </w:tcPr>
          <w:p w:rsidR="00632EC9" w:rsidRPr="007751D5" w:rsidRDefault="00632EC9" w:rsidP="00632EC9">
            <w:r w:rsidRPr="007751D5">
              <w:t>0.40</w:t>
            </w:r>
          </w:p>
        </w:tc>
        <w:tc>
          <w:tcPr>
            <w:tcW w:w="991" w:type="dxa"/>
            <w:noWrap/>
            <w:hideMark/>
          </w:tcPr>
          <w:p w:rsidR="00632EC9" w:rsidRPr="007751D5" w:rsidRDefault="00632EC9" w:rsidP="00632EC9">
            <w:r w:rsidRPr="007751D5">
              <w:t>282.62</w:t>
            </w:r>
          </w:p>
        </w:tc>
        <w:tc>
          <w:tcPr>
            <w:tcW w:w="768" w:type="dxa"/>
            <w:noWrap/>
            <w:hideMark/>
          </w:tcPr>
          <w:p w:rsidR="00632EC9" w:rsidRPr="007751D5" w:rsidRDefault="00632EC9" w:rsidP="00632EC9">
            <w:r w:rsidRPr="007751D5">
              <w:t>96.58</w:t>
            </w:r>
          </w:p>
        </w:tc>
      </w:tr>
      <w:tr w:rsidR="00632EC9" w:rsidRPr="007751D5" w:rsidTr="00A164A9">
        <w:trPr>
          <w:trHeight w:val="288"/>
        </w:trPr>
        <w:tc>
          <w:tcPr>
            <w:tcW w:w="1285" w:type="dxa"/>
            <w:noWrap/>
            <w:hideMark/>
          </w:tcPr>
          <w:p w:rsidR="00632EC9" w:rsidRPr="007751D5" w:rsidRDefault="00632EC9" w:rsidP="00632EC9">
            <w:r w:rsidRPr="007751D5">
              <w:t>RP285</w:t>
            </w:r>
          </w:p>
        </w:tc>
        <w:tc>
          <w:tcPr>
            <w:tcW w:w="4387" w:type="dxa"/>
            <w:noWrap/>
            <w:hideMark/>
          </w:tcPr>
          <w:p w:rsidR="00632EC9" w:rsidRPr="007751D5" w:rsidRDefault="00632EC9" w:rsidP="00632EC9">
            <w:r w:rsidRPr="007751D5">
              <w:t>UPRH 233::IRGC 61667-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0</w:t>
            </w:r>
          </w:p>
        </w:tc>
        <w:tc>
          <w:tcPr>
            <w:tcW w:w="830" w:type="dxa"/>
            <w:noWrap/>
            <w:hideMark/>
          </w:tcPr>
          <w:p w:rsidR="00632EC9" w:rsidRPr="007751D5" w:rsidRDefault="00632EC9" w:rsidP="00632EC9">
            <w:r w:rsidRPr="007751D5">
              <w:t>71.63</w:t>
            </w:r>
          </w:p>
        </w:tc>
        <w:tc>
          <w:tcPr>
            <w:tcW w:w="718" w:type="dxa"/>
            <w:noWrap/>
            <w:hideMark/>
          </w:tcPr>
          <w:p w:rsidR="00632EC9" w:rsidRPr="007751D5" w:rsidRDefault="00632EC9" w:rsidP="00632EC9">
            <w:r w:rsidRPr="007751D5">
              <w:t>19.59</w:t>
            </w:r>
          </w:p>
        </w:tc>
        <w:tc>
          <w:tcPr>
            <w:tcW w:w="718" w:type="dxa"/>
            <w:noWrap/>
            <w:hideMark/>
          </w:tcPr>
          <w:p w:rsidR="00632EC9" w:rsidRPr="007751D5" w:rsidRDefault="00632EC9" w:rsidP="00632EC9">
            <w:r w:rsidRPr="007751D5">
              <w:t>30.65</w:t>
            </w:r>
          </w:p>
        </w:tc>
        <w:tc>
          <w:tcPr>
            <w:tcW w:w="602" w:type="dxa"/>
            <w:noWrap/>
            <w:hideMark/>
          </w:tcPr>
          <w:p w:rsidR="00632EC9" w:rsidRPr="007751D5" w:rsidRDefault="00632EC9" w:rsidP="00632EC9">
            <w:r w:rsidRPr="007751D5">
              <w:t>43</w:t>
            </w:r>
          </w:p>
        </w:tc>
        <w:tc>
          <w:tcPr>
            <w:tcW w:w="1053" w:type="dxa"/>
            <w:noWrap/>
            <w:hideMark/>
          </w:tcPr>
          <w:p w:rsidR="00632EC9" w:rsidRPr="007751D5" w:rsidRDefault="00632EC9" w:rsidP="00632EC9">
            <w:r w:rsidRPr="007751D5">
              <w:t>7213.41</w:t>
            </w:r>
          </w:p>
        </w:tc>
        <w:tc>
          <w:tcPr>
            <w:tcW w:w="941" w:type="dxa"/>
            <w:noWrap/>
            <w:hideMark/>
          </w:tcPr>
          <w:p w:rsidR="00632EC9" w:rsidRPr="007751D5" w:rsidRDefault="00632EC9" w:rsidP="00632EC9">
            <w:r w:rsidRPr="007751D5">
              <w:t>3316.78</w:t>
            </w:r>
          </w:p>
        </w:tc>
        <w:tc>
          <w:tcPr>
            <w:tcW w:w="607" w:type="dxa"/>
            <w:noWrap/>
            <w:hideMark/>
          </w:tcPr>
          <w:p w:rsidR="00632EC9" w:rsidRPr="007751D5" w:rsidRDefault="00632EC9" w:rsidP="00632EC9">
            <w:r w:rsidRPr="007751D5">
              <w:t>0.43</w:t>
            </w:r>
          </w:p>
        </w:tc>
        <w:tc>
          <w:tcPr>
            <w:tcW w:w="991" w:type="dxa"/>
            <w:noWrap/>
            <w:hideMark/>
          </w:tcPr>
          <w:p w:rsidR="00632EC9" w:rsidRPr="007751D5" w:rsidRDefault="00632EC9" w:rsidP="00632EC9">
            <w:r w:rsidRPr="007751D5">
              <w:t>202.19</w:t>
            </w:r>
          </w:p>
        </w:tc>
        <w:tc>
          <w:tcPr>
            <w:tcW w:w="768" w:type="dxa"/>
            <w:noWrap/>
            <w:hideMark/>
          </w:tcPr>
          <w:p w:rsidR="00632EC9" w:rsidRPr="007751D5" w:rsidRDefault="00632EC9" w:rsidP="00632EC9">
            <w:r w:rsidRPr="007751D5">
              <w:t>95.97</w:t>
            </w:r>
          </w:p>
        </w:tc>
      </w:tr>
      <w:tr w:rsidR="00632EC9" w:rsidRPr="007751D5" w:rsidTr="00A164A9">
        <w:trPr>
          <w:trHeight w:val="288"/>
        </w:trPr>
        <w:tc>
          <w:tcPr>
            <w:tcW w:w="1285" w:type="dxa"/>
            <w:noWrap/>
            <w:hideMark/>
          </w:tcPr>
          <w:p w:rsidR="00632EC9" w:rsidRPr="007751D5" w:rsidRDefault="00632EC9" w:rsidP="00632EC9">
            <w:r w:rsidRPr="007751D5">
              <w:t>RP286</w:t>
            </w:r>
          </w:p>
        </w:tc>
        <w:tc>
          <w:tcPr>
            <w:tcW w:w="4387" w:type="dxa"/>
            <w:noWrap/>
            <w:hideMark/>
          </w:tcPr>
          <w:p w:rsidR="00632EC9" w:rsidRPr="007751D5" w:rsidRDefault="00632EC9" w:rsidP="00632EC9">
            <w:r w:rsidRPr="007751D5">
              <w:t>UQUIHUA::IRGC 117037-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2</w:t>
            </w:r>
          </w:p>
        </w:tc>
        <w:tc>
          <w:tcPr>
            <w:tcW w:w="830" w:type="dxa"/>
            <w:noWrap/>
            <w:hideMark/>
          </w:tcPr>
          <w:p w:rsidR="00632EC9" w:rsidRPr="007751D5" w:rsidRDefault="00632EC9" w:rsidP="00632EC9">
            <w:r w:rsidRPr="007751D5">
              <w:t>75.29</w:t>
            </w:r>
          </w:p>
        </w:tc>
        <w:tc>
          <w:tcPr>
            <w:tcW w:w="718" w:type="dxa"/>
            <w:noWrap/>
            <w:hideMark/>
          </w:tcPr>
          <w:p w:rsidR="00632EC9" w:rsidRPr="007751D5" w:rsidRDefault="00632EC9" w:rsidP="00632EC9">
            <w:r w:rsidRPr="007751D5">
              <w:t>16.69</w:t>
            </w:r>
          </w:p>
        </w:tc>
        <w:tc>
          <w:tcPr>
            <w:tcW w:w="718" w:type="dxa"/>
            <w:noWrap/>
            <w:hideMark/>
          </w:tcPr>
          <w:p w:rsidR="00632EC9" w:rsidRPr="007751D5" w:rsidRDefault="00632EC9" w:rsidP="00632EC9">
            <w:r w:rsidRPr="007751D5">
              <w:t>16.07</w:t>
            </w:r>
          </w:p>
        </w:tc>
        <w:tc>
          <w:tcPr>
            <w:tcW w:w="602" w:type="dxa"/>
            <w:noWrap/>
            <w:hideMark/>
          </w:tcPr>
          <w:p w:rsidR="00632EC9" w:rsidRPr="007751D5" w:rsidRDefault="00632EC9" w:rsidP="00632EC9">
            <w:r w:rsidRPr="007751D5">
              <w:t>66</w:t>
            </w:r>
          </w:p>
        </w:tc>
        <w:tc>
          <w:tcPr>
            <w:tcW w:w="1053" w:type="dxa"/>
            <w:noWrap/>
            <w:hideMark/>
          </w:tcPr>
          <w:p w:rsidR="00632EC9" w:rsidRPr="007751D5" w:rsidRDefault="00632EC9" w:rsidP="00632EC9">
            <w:r w:rsidRPr="007751D5">
              <w:t>19732.06</w:t>
            </w:r>
          </w:p>
        </w:tc>
        <w:tc>
          <w:tcPr>
            <w:tcW w:w="941" w:type="dxa"/>
            <w:noWrap/>
            <w:hideMark/>
          </w:tcPr>
          <w:p w:rsidR="00632EC9" w:rsidRPr="007751D5" w:rsidRDefault="00632EC9" w:rsidP="00632EC9">
            <w:r w:rsidRPr="007751D5">
              <w:t>4254.32</w:t>
            </w:r>
          </w:p>
        </w:tc>
        <w:tc>
          <w:tcPr>
            <w:tcW w:w="607" w:type="dxa"/>
            <w:noWrap/>
            <w:hideMark/>
          </w:tcPr>
          <w:p w:rsidR="00632EC9" w:rsidRPr="007751D5" w:rsidRDefault="00632EC9" w:rsidP="00632EC9">
            <w:r w:rsidRPr="007751D5">
              <w:t>0.33</w:t>
            </w:r>
          </w:p>
        </w:tc>
        <w:tc>
          <w:tcPr>
            <w:tcW w:w="991" w:type="dxa"/>
            <w:noWrap/>
            <w:hideMark/>
          </w:tcPr>
          <w:p w:rsidR="00632EC9" w:rsidRPr="007751D5" w:rsidRDefault="00632EC9" w:rsidP="00632EC9">
            <w:r w:rsidRPr="007751D5">
              <w:t>237.94</w:t>
            </w:r>
          </w:p>
        </w:tc>
        <w:tc>
          <w:tcPr>
            <w:tcW w:w="768" w:type="dxa"/>
            <w:noWrap/>
            <w:hideMark/>
          </w:tcPr>
          <w:p w:rsidR="00632EC9" w:rsidRPr="007751D5" w:rsidRDefault="00632EC9" w:rsidP="00632EC9">
            <w:r w:rsidRPr="007751D5">
              <w:t>95.84</w:t>
            </w:r>
          </w:p>
        </w:tc>
      </w:tr>
      <w:tr w:rsidR="00632EC9" w:rsidRPr="007751D5" w:rsidTr="00A164A9">
        <w:trPr>
          <w:trHeight w:val="288"/>
        </w:trPr>
        <w:tc>
          <w:tcPr>
            <w:tcW w:w="1285" w:type="dxa"/>
            <w:noWrap/>
            <w:hideMark/>
          </w:tcPr>
          <w:p w:rsidR="00632EC9" w:rsidRPr="007751D5" w:rsidRDefault="00632EC9" w:rsidP="00632EC9">
            <w:r w:rsidRPr="007751D5">
              <w:t>RP287</w:t>
            </w:r>
          </w:p>
        </w:tc>
        <w:tc>
          <w:tcPr>
            <w:tcW w:w="4387" w:type="dxa"/>
            <w:noWrap/>
            <w:hideMark/>
          </w:tcPr>
          <w:p w:rsidR="00632EC9" w:rsidRPr="007751D5" w:rsidRDefault="00632EC9" w:rsidP="00632EC9">
            <w:r w:rsidRPr="007751D5">
              <w:t>URAIBOOL::IRGC 52785-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4</w:t>
            </w:r>
          </w:p>
        </w:tc>
        <w:tc>
          <w:tcPr>
            <w:tcW w:w="830" w:type="dxa"/>
            <w:noWrap/>
            <w:hideMark/>
          </w:tcPr>
          <w:p w:rsidR="00632EC9" w:rsidRPr="007751D5" w:rsidRDefault="00632EC9" w:rsidP="00632EC9">
            <w:r w:rsidRPr="007751D5">
              <w:t>91.07</w:t>
            </w:r>
          </w:p>
        </w:tc>
        <w:tc>
          <w:tcPr>
            <w:tcW w:w="718" w:type="dxa"/>
            <w:noWrap/>
            <w:hideMark/>
          </w:tcPr>
          <w:p w:rsidR="00632EC9" w:rsidRPr="007751D5" w:rsidRDefault="00632EC9" w:rsidP="00632EC9">
            <w:r w:rsidRPr="007751D5">
              <w:t>16.83</w:t>
            </w:r>
          </w:p>
        </w:tc>
        <w:tc>
          <w:tcPr>
            <w:tcW w:w="718" w:type="dxa"/>
            <w:noWrap/>
            <w:hideMark/>
          </w:tcPr>
          <w:p w:rsidR="00632EC9" w:rsidRPr="007751D5" w:rsidRDefault="00632EC9" w:rsidP="00632EC9">
            <w:r w:rsidRPr="007751D5">
              <w:t>24.89</w:t>
            </w:r>
          </w:p>
        </w:tc>
        <w:tc>
          <w:tcPr>
            <w:tcW w:w="602" w:type="dxa"/>
            <w:noWrap/>
            <w:hideMark/>
          </w:tcPr>
          <w:p w:rsidR="00632EC9" w:rsidRPr="007751D5" w:rsidRDefault="00632EC9" w:rsidP="00632EC9">
            <w:r w:rsidRPr="007751D5">
              <w:t>54</w:t>
            </w:r>
          </w:p>
        </w:tc>
        <w:tc>
          <w:tcPr>
            <w:tcW w:w="1053" w:type="dxa"/>
            <w:noWrap/>
            <w:hideMark/>
          </w:tcPr>
          <w:p w:rsidR="00632EC9" w:rsidRPr="007751D5" w:rsidRDefault="00632EC9" w:rsidP="00632EC9">
            <w:r w:rsidRPr="007751D5">
              <w:t>18354.00</w:t>
            </w:r>
          </w:p>
        </w:tc>
        <w:tc>
          <w:tcPr>
            <w:tcW w:w="941" w:type="dxa"/>
            <w:noWrap/>
            <w:hideMark/>
          </w:tcPr>
          <w:p w:rsidR="00632EC9" w:rsidRPr="007751D5" w:rsidRDefault="00632EC9" w:rsidP="00632EC9">
            <w:r w:rsidRPr="007751D5">
              <w:t>NA</w:t>
            </w:r>
          </w:p>
        </w:tc>
        <w:tc>
          <w:tcPr>
            <w:tcW w:w="607" w:type="dxa"/>
            <w:noWrap/>
            <w:hideMark/>
          </w:tcPr>
          <w:p w:rsidR="00632EC9" w:rsidRPr="007751D5" w:rsidRDefault="00632EC9" w:rsidP="00632EC9">
            <w:r w:rsidRPr="007751D5">
              <w:t>0.44</w:t>
            </w:r>
          </w:p>
        </w:tc>
        <w:tc>
          <w:tcPr>
            <w:tcW w:w="991" w:type="dxa"/>
            <w:noWrap/>
            <w:hideMark/>
          </w:tcPr>
          <w:p w:rsidR="00632EC9" w:rsidRPr="007751D5" w:rsidRDefault="00632EC9" w:rsidP="00632EC9">
            <w:r w:rsidRPr="007751D5">
              <w:t>220.06</w:t>
            </w:r>
          </w:p>
        </w:tc>
        <w:tc>
          <w:tcPr>
            <w:tcW w:w="768" w:type="dxa"/>
            <w:noWrap/>
            <w:hideMark/>
          </w:tcPr>
          <w:p w:rsidR="00632EC9" w:rsidRPr="007751D5" w:rsidRDefault="00632EC9" w:rsidP="00632EC9">
            <w:r w:rsidRPr="007751D5">
              <w:t>97.65</w:t>
            </w:r>
          </w:p>
        </w:tc>
      </w:tr>
      <w:tr w:rsidR="00632EC9" w:rsidRPr="007751D5" w:rsidTr="00A164A9">
        <w:trPr>
          <w:trHeight w:val="288"/>
        </w:trPr>
        <w:tc>
          <w:tcPr>
            <w:tcW w:w="1285" w:type="dxa"/>
            <w:noWrap/>
            <w:hideMark/>
          </w:tcPr>
          <w:p w:rsidR="00632EC9" w:rsidRPr="007751D5" w:rsidRDefault="00632EC9" w:rsidP="00632EC9">
            <w:r w:rsidRPr="007751D5">
              <w:t>RP288</w:t>
            </w:r>
          </w:p>
        </w:tc>
        <w:tc>
          <w:tcPr>
            <w:tcW w:w="4387" w:type="dxa"/>
            <w:noWrap/>
            <w:hideMark/>
          </w:tcPr>
          <w:p w:rsidR="00632EC9" w:rsidRPr="007751D5" w:rsidRDefault="00632EC9" w:rsidP="00632EC9">
            <w:r w:rsidRPr="007751D5">
              <w:t>VEN THAP::IRGC 56138-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21.81</w:t>
            </w:r>
          </w:p>
        </w:tc>
        <w:tc>
          <w:tcPr>
            <w:tcW w:w="718" w:type="dxa"/>
            <w:noWrap/>
            <w:hideMark/>
          </w:tcPr>
          <w:p w:rsidR="00632EC9" w:rsidRPr="007751D5" w:rsidRDefault="00632EC9" w:rsidP="00632EC9">
            <w:r w:rsidRPr="007751D5">
              <w:t>20.92</w:t>
            </w:r>
          </w:p>
        </w:tc>
        <w:tc>
          <w:tcPr>
            <w:tcW w:w="718" w:type="dxa"/>
            <w:noWrap/>
            <w:hideMark/>
          </w:tcPr>
          <w:p w:rsidR="00632EC9" w:rsidRPr="007751D5" w:rsidRDefault="00632EC9" w:rsidP="00632EC9">
            <w:r w:rsidRPr="007751D5">
              <w:t>30.88</w:t>
            </w:r>
          </w:p>
        </w:tc>
        <w:tc>
          <w:tcPr>
            <w:tcW w:w="602" w:type="dxa"/>
            <w:noWrap/>
            <w:hideMark/>
          </w:tcPr>
          <w:p w:rsidR="00632EC9" w:rsidRPr="007751D5" w:rsidRDefault="00632EC9" w:rsidP="00632EC9">
            <w:r w:rsidRPr="007751D5">
              <w:t>58</w:t>
            </w:r>
          </w:p>
        </w:tc>
        <w:tc>
          <w:tcPr>
            <w:tcW w:w="1053" w:type="dxa"/>
            <w:noWrap/>
            <w:hideMark/>
          </w:tcPr>
          <w:p w:rsidR="00632EC9" w:rsidRPr="007751D5" w:rsidRDefault="00632EC9" w:rsidP="00632EC9">
            <w:r w:rsidRPr="007751D5">
              <w:t>14911.94</w:t>
            </w:r>
          </w:p>
        </w:tc>
        <w:tc>
          <w:tcPr>
            <w:tcW w:w="941" w:type="dxa"/>
            <w:noWrap/>
            <w:hideMark/>
          </w:tcPr>
          <w:p w:rsidR="00632EC9" w:rsidRPr="007751D5" w:rsidRDefault="00632EC9" w:rsidP="00632EC9">
            <w:r w:rsidRPr="007751D5">
              <w:t>7008.96</w:t>
            </w:r>
          </w:p>
        </w:tc>
        <w:tc>
          <w:tcPr>
            <w:tcW w:w="607" w:type="dxa"/>
            <w:noWrap/>
            <w:hideMark/>
          </w:tcPr>
          <w:p w:rsidR="00632EC9" w:rsidRPr="007751D5" w:rsidRDefault="00632EC9" w:rsidP="00632EC9">
            <w:r w:rsidRPr="007751D5">
              <w:t>0.43</w:t>
            </w:r>
          </w:p>
        </w:tc>
        <w:tc>
          <w:tcPr>
            <w:tcW w:w="991" w:type="dxa"/>
            <w:noWrap/>
            <w:hideMark/>
          </w:tcPr>
          <w:p w:rsidR="00632EC9" w:rsidRPr="007751D5" w:rsidRDefault="00632EC9" w:rsidP="00632EC9">
            <w:r w:rsidRPr="007751D5">
              <w:t>220.06</w:t>
            </w:r>
          </w:p>
        </w:tc>
        <w:tc>
          <w:tcPr>
            <w:tcW w:w="768" w:type="dxa"/>
            <w:noWrap/>
            <w:hideMark/>
          </w:tcPr>
          <w:p w:rsidR="00632EC9" w:rsidRPr="007751D5" w:rsidRDefault="00632EC9" w:rsidP="00632EC9">
            <w:r w:rsidRPr="007751D5">
              <w:t>98.01</w:t>
            </w:r>
          </w:p>
        </w:tc>
      </w:tr>
      <w:tr w:rsidR="00632EC9" w:rsidRPr="007751D5" w:rsidTr="00A164A9">
        <w:trPr>
          <w:trHeight w:val="288"/>
        </w:trPr>
        <w:tc>
          <w:tcPr>
            <w:tcW w:w="1285" w:type="dxa"/>
            <w:noWrap/>
            <w:hideMark/>
          </w:tcPr>
          <w:p w:rsidR="00632EC9" w:rsidRPr="007751D5" w:rsidRDefault="00632EC9" w:rsidP="00632EC9">
            <w:r w:rsidRPr="007751D5">
              <w:t>RP289</w:t>
            </w:r>
          </w:p>
        </w:tc>
        <w:tc>
          <w:tcPr>
            <w:tcW w:w="4387" w:type="dxa"/>
            <w:noWrap/>
            <w:hideMark/>
          </w:tcPr>
          <w:p w:rsidR="00632EC9" w:rsidRPr="007751D5" w:rsidRDefault="00632EC9" w:rsidP="00632EC9">
            <w:r w:rsidRPr="007751D5">
              <w:t>WANGA BARUGULU::IRGC 52261-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33.74</w:t>
            </w:r>
          </w:p>
        </w:tc>
        <w:tc>
          <w:tcPr>
            <w:tcW w:w="718" w:type="dxa"/>
            <w:noWrap/>
            <w:hideMark/>
          </w:tcPr>
          <w:p w:rsidR="00632EC9" w:rsidRPr="007751D5" w:rsidRDefault="00632EC9" w:rsidP="00632EC9">
            <w:r w:rsidRPr="007751D5">
              <w:t>23.65</w:t>
            </w:r>
          </w:p>
        </w:tc>
        <w:tc>
          <w:tcPr>
            <w:tcW w:w="718" w:type="dxa"/>
            <w:noWrap/>
            <w:hideMark/>
          </w:tcPr>
          <w:p w:rsidR="00632EC9" w:rsidRPr="007751D5" w:rsidRDefault="00632EC9" w:rsidP="00632EC9">
            <w:r w:rsidRPr="007751D5">
              <w:t>33.41</w:t>
            </w:r>
          </w:p>
        </w:tc>
        <w:tc>
          <w:tcPr>
            <w:tcW w:w="602" w:type="dxa"/>
            <w:noWrap/>
            <w:hideMark/>
          </w:tcPr>
          <w:p w:rsidR="00632EC9" w:rsidRPr="007751D5" w:rsidRDefault="00632EC9" w:rsidP="00632EC9">
            <w:r w:rsidRPr="007751D5">
              <w:t>53</w:t>
            </w:r>
          </w:p>
        </w:tc>
        <w:tc>
          <w:tcPr>
            <w:tcW w:w="1053" w:type="dxa"/>
            <w:noWrap/>
            <w:hideMark/>
          </w:tcPr>
          <w:p w:rsidR="00632EC9" w:rsidRPr="007751D5" w:rsidRDefault="00632EC9" w:rsidP="00632EC9">
            <w:r w:rsidRPr="007751D5">
              <w:t>14320.61</w:t>
            </w:r>
          </w:p>
        </w:tc>
        <w:tc>
          <w:tcPr>
            <w:tcW w:w="941" w:type="dxa"/>
            <w:noWrap/>
            <w:hideMark/>
          </w:tcPr>
          <w:p w:rsidR="00632EC9" w:rsidRPr="007751D5" w:rsidRDefault="00632EC9" w:rsidP="00632EC9">
            <w:r w:rsidRPr="007751D5">
              <w:t>4608.46</w:t>
            </w:r>
          </w:p>
        </w:tc>
        <w:tc>
          <w:tcPr>
            <w:tcW w:w="607" w:type="dxa"/>
            <w:noWrap/>
            <w:hideMark/>
          </w:tcPr>
          <w:p w:rsidR="00632EC9" w:rsidRPr="007751D5" w:rsidRDefault="00632EC9" w:rsidP="00632EC9">
            <w:r w:rsidRPr="007751D5">
              <w:t>0.41</w:t>
            </w:r>
          </w:p>
        </w:tc>
        <w:tc>
          <w:tcPr>
            <w:tcW w:w="991" w:type="dxa"/>
            <w:noWrap/>
            <w:hideMark/>
          </w:tcPr>
          <w:p w:rsidR="00632EC9" w:rsidRPr="007751D5" w:rsidRDefault="00632EC9" w:rsidP="00632EC9">
            <w:r w:rsidRPr="007751D5">
              <w:t>193.25</w:t>
            </w:r>
          </w:p>
        </w:tc>
        <w:tc>
          <w:tcPr>
            <w:tcW w:w="768" w:type="dxa"/>
            <w:noWrap/>
            <w:hideMark/>
          </w:tcPr>
          <w:p w:rsidR="00632EC9" w:rsidRPr="007751D5" w:rsidRDefault="00632EC9" w:rsidP="00632EC9">
            <w:r w:rsidRPr="007751D5">
              <w:t>97.67</w:t>
            </w:r>
          </w:p>
        </w:tc>
      </w:tr>
      <w:tr w:rsidR="00632EC9" w:rsidRPr="007751D5" w:rsidTr="00A164A9">
        <w:trPr>
          <w:trHeight w:val="288"/>
        </w:trPr>
        <w:tc>
          <w:tcPr>
            <w:tcW w:w="1285" w:type="dxa"/>
            <w:noWrap/>
            <w:hideMark/>
          </w:tcPr>
          <w:p w:rsidR="00632EC9" w:rsidRPr="007751D5" w:rsidRDefault="00632EC9" w:rsidP="00632EC9">
            <w:r w:rsidRPr="007751D5">
              <w:t>RP290</w:t>
            </w:r>
          </w:p>
        </w:tc>
        <w:tc>
          <w:tcPr>
            <w:tcW w:w="4387" w:type="dxa"/>
            <w:noWrap/>
            <w:hideMark/>
          </w:tcPr>
          <w:p w:rsidR="00632EC9" w:rsidRPr="007751D5" w:rsidRDefault="00632EC9" w:rsidP="00632EC9">
            <w:r w:rsidRPr="007751D5">
              <w:t>WAR 72-2-1-1::IRGC 117361-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14.17</w:t>
            </w:r>
          </w:p>
        </w:tc>
        <w:tc>
          <w:tcPr>
            <w:tcW w:w="718" w:type="dxa"/>
            <w:noWrap/>
            <w:hideMark/>
          </w:tcPr>
          <w:p w:rsidR="00632EC9" w:rsidRPr="007751D5" w:rsidRDefault="00632EC9" w:rsidP="00632EC9">
            <w:r w:rsidRPr="007751D5">
              <w:t>23.79</w:t>
            </w:r>
          </w:p>
        </w:tc>
        <w:tc>
          <w:tcPr>
            <w:tcW w:w="718" w:type="dxa"/>
            <w:noWrap/>
            <w:hideMark/>
          </w:tcPr>
          <w:p w:rsidR="00632EC9" w:rsidRPr="007751D5" w:rsidRDefault="00632EC9" w:rsidP="00632EC9">
            <w:r w:rsidRPr="007751D5">
              <w:t>35.09</w:t>
            </w:r>
          </w:p>
        </w:tc>
        <w:tc>
          <w:tcPr>
            <w:tcW w:w="602" w:type="dxa"/>
            <w:noWrap/>
            <w:hideMark/>
          </w:tcPr>
          <w:p w:rsidR="00632EC9" w:rsidRPr="007751D5" w:rsidRDefault="00632EC9" w:rsidP="00632EC9">
            <w:r w:rsidRPr="007751D5">
              <w:t>61</w:t>
            </w:r>
          </w:p>
        </w:tc>
        <w:tc>
          <w:tcPr>
            <w:tcW w:w="1053" w:type="dxa"/>
            <w:noWrap/>
            <w:hideMark/>
          </w:tcPr>
          <w:p w:rsidR="00632EC9" w:rsidRPr="007751D5" w:rsidRDefault="00632EC9" w:rsidP="00632EC9">
            <w:r w:rsidRPr="007751D5">
              <w:t>12506.12</w:t>
            </w:r>
          </w:p>
        </w:tc>
        <w:tc>
          <w:tcPr>
            <w:tcW w:w="941" w:type="dxa"/>
            <w:noWrap/>
            <w:hideMark/>
          </w:tcPr>
          <w:p w:rsidR="00632EC9" w:rsidRPr="007751D5" w:rsidRDefault="00632EC9" w:rsidP="00632EC9">
            <w:r w:rsidRPr="007751D5">
              <w:t>4906.11</w:t>
            </w:r>
          </w:p>
        </w:tc>
        <w:tc>
          <w:tcPr>
            <w:tcW w:w="607" w:type="dxa"/>
            <w:noWrap/>
            <w:hideMark/>
          </w:tcPr>
          <w:p w:rsidR="00632EC9" w:rsidRPr="007751D5" w:rsidRDefault="00632EC9" w:rsidP="00632EC9">
            <w:r w:rsidRPr="007751D5">
              <w:t>0.44</w:t>
            </w:r>
          </w:p>
        </w:tc>
        <w:tc>
          <w:tcPr>
            <w:tcW w:w="991" w:type="dxa"/>
            <w:noWrap/>
            <w:hideMark/>
          </w:tcPr>
          <w:p w:rsidR="00632EC9" w:rsidRPr="007751D5" w:rsidRDefault="00632EC9" w:rsidP="00632EC9">
            <w:r w:rsidRPr="007751D5">
              <w:t>229.00</w:t>
            </w:r>
          </w:p>
        </w:tc>
        <w:tc>
          <w:tcPr>
            <w:tcW w:w="768" w:type="dxa"/>
            <w:noWrap/>
            <w:hideMark/>
          </w:tcPr>
          <w:p w:rsidR="00632EC9" w:rsidRPr="007751D5" w:rsidRDefault="00632EC9" w:rsidP="00632EC9">
            <w:r w:rsidRPr="007751D5">
              <w:t>97.32</w:t>
            </w:r>
          </w:p>
        </w:tc>
      </w:tr>
      <w:tr w:rsidR="00632EC9" w:rsidRPr="007751D5" w:rsidTr="00A164A9">
        <w:trPr>
          <w:trHeight w:val="288"/>
        </w:trPr>
        <w:tc>
          <w:tcPr>
            <w:tcW w:w="1285" w:type="dxa"/>
            <w:noWrap/>
            <w:hideMark/>
          </w:tcPr>
          <w:p w:rsidR="00632EC9" w:rsidRPr="007751D5" w:rsidRDefault="00632EC9" w:rsidP="00632EC9">
            <w:r w:rsidRPr="007751D5">
              <w:t>RP291</w:t>
            </w:r>
          </w:p>
        </w:tc>
        <w:tc>
          <w:tcPr>
            <w:tcW w:w="4387" w:type="dxa"/>
            <w:noWrap/>
            <w:hideMark/>
          </w:tcPr>
          <w:p w:rsidR="00632EC9" w:rsidRPr="007751D5" w:rsidRDefault="00632EC9" w:rsidP="00632EC9">
            <w:r w:rsidRPr="007751D5">
              <w:t>WI BIR SHUN::IRGC 4602-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4</w:t>
            </w:r>
          </w:p>
        </w:tc>
        <w:tc>
          <w:tcPr>
            <w:tcW w:w="830" w:type="dxa"/>
            <w:noWrap/>
            <w:hideMark/>
          </w:tcPr>
          <w:p w:rsidR="00632EC9" w:rsidRPr="007751D5" w:rsidRDefault="00632EC9" w:rsidP="00632EC9">
            <w:r w:rsidRPr="007751D5">
              <w:t>131.17</w:t>
            </w:r>
          </w:p>
        </w:tc>
        <w:tc>
          <w:tcPr>
            <w:tcW w:w="718" w:type="dxa"/>
            <w:noWrap/>
            <w:hideMark/>
          </w:tcPr>
          <w:p w:rsidR="00632EC9" w:rsidRPr="007751D5" w:rsidRDefault="00632EC9" w:rsidP="00632EC9">
            <w:r w:rsidRPr="007751D5">
              <w:t>23.52</w:t>
            </w:r>
          </w:p>
        </w:tc>
        <w:tc>
          <w:tcPr>
            <w:tcW w:w="718" w:type="dxa"/>
            <w:noWrap/>
            <w:hideMark/>
          </w:tcPr>
          <w:p w:rsidR="00632EC9" w:rsidRPr="007751D5" w:rsidRDefault="00632EC9" w:rsidP="00632EC9">
            <w:r w:rsidRPr="007751D5">
              <w:t>36.80</w:t>
            </w:r>
          </w:p>
        </w:tc>
        <w:tc>
          <w:tcPr>
            <w:tcW w:w="602" w:type="dxa"/>
            <w:noWrap/>
            <w:hideMark/>
          </w:tcPr>
          <w:p w:rsidR="00632EC9" w:rsidRPr="007751D5" w:rsidRDefault="00632EC9" w:rsidP="00632EC9">
            <w:r w:rsidRPr="007751D5">
              <w:t>67</w:t>
            </w:r>
          </w:p>
        </w:tc>
        <w:tc>
          <w:tcPr>
            <w:tcW w:w="1053" w:type="dxa"/>
            <w:noWrap/>
            <w:hideMark/>
          </w:tcPr>
          <w:p w:rsidR="00632EC9" w:rsidRPr="007751D5" w:rsidRDefault="00632EC9" w:rsidP="00632EC9">
            <w:r w:rsidRPr="007751D5">
              <w:t>19047.90</w:t>
            </w:r>
          </w:p>
        </w:tc>
        <w:tc>
          <w:tcPr>
            <w:tcW w:w="941" w:type="dxa"/>
            <w:noWrap/>
            <w:hideMark/>
          </w:tcPr>
          <w:p w:rsidR="00632EC9" w:rsidRPr="007751D5" w:rsidRDefault="00632EC9" w:rsidP="00632EC9">
            <w:r w:rsidRPr="007751D5">
              <w:t>7513.82</w:t>
            </w:r>
          </w:p>
        </w:tc>
        <w:tc>
          <w:tcPr>
            <w:tcW w:w="607" w:type="dxa"/>
            <w:noWrap/>
            <w:hideMark/>
          </w:tcPr>
          <w:p w:rsidR="00632EC9" w:rsidRPr="007751D5" w:rsidRDefault="00632EC9" w:rsidP="00632EC9">
            <w:r w:rsidRPr="007751D5">
              <w:t>0.42</w:t>
            </w:r>
          </w:p>
        </w:tc>
        <w:tc>
          <w:tcPr>
            <w:tcW w:w="991" w:type="dxa"/>
            <w:noWrap/>
            <w:hideMark/>
          </w:tcPr>
          <w:p w:rsidR="00632EC9" w:rsidRPr="007751D5" w:rsidRDefault="00632EC9" w:rsidP="00632EC9">
            <w:r w:rsidRPr="007751D5">
              <w:t>193.25</w:t>
            </w:r>
          </w:p>
        </w:tc>
        <w:tc>
          <w:tcPr>
            <w:tcW w:w="768" w:type="dxa"/>
            <w:noWrap/>
            <w:hideMark/>
          </w:tcPr>
          <w:p w:rsidR="00632EC9" w:rsidRPr="007751D5" w:rsidRDefault="00632EC9" w:rsidP="00632EC9">
            <w:r w:rsidRPr="007751D5">
              <w:t>98.78</w:t>
            </w:r>
          </w:p>
        </w:tc>
      </w:tr>
      <w:tr w:rsidR="00632EC9" w:rsidRPr="007751D5" w:rsidTr="00A164A9">
        <w:trPr>
          <w:trHeight w:val="288"/>
        </w:trPr>
        <w:tc>
          <w:tcPr>
            <w:tcW w:w="1285" w:type="dxa"/>
            <w:noWrap/>
            <w:hideMark/>
          </w:tcPr>
          <w:p w:rsidR="00632EC9" w:rsidRPr="007751D5" w:rsidRDefault="00632EC9" w:rsidP="00632EC9">
            <w:r w:rsidRPr="007751D5">
              <w:t>RP292</w:t>
            </w:r>
          </w:p>
        </w:tc>
        <w:tc>
          <w:tcPr>
            <w:tcW w:w="4387" w:type="dxa"/>
            <w:noWrap/>
            <w:hideMark/>
          </w:tcPr>
          <w:p w:rsidR="00632EC9" w:rsidRPr="007751D5" w:rsidRDefault="00632EC9" w:rsidP="00632EC9">
            <w:r w:rsidRPr="007751D5">
              <w:t>WP 36::IRGC 55278-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91.20</w:t>
            </w:r>
          </w:p>
        </w:tc>
        <w:tc>
          <w:tcPr>
            <w:tcW w:w="718" w:type="dxa"/>
            <w:noWrap/>
            <w:hideMark/>
          </w:tcPr>
          <w:p w:rsidR="00632EC9" w:rsidRPr="007751D5" w:rsidRDefault="00632EC9" w:rsidP="00632EC9">
            <w:r w:rsidRPr="007751D5">
              <w:t>17.29</w:t>
            </w:r>
          </w:p>
        </w:tc>
        <w:tc>
          <w:tcPr>
            <w:tcW w:w="718" w:type="dxa"/>
            <w:noWrap/>
            <w:hideMark/>
          </w:tcPr>
          <w:p w:rsidR="00632EC9" w:rsidRPr="007751D5" w:rsidRDefault="00632EC9" w:rsidP="00632EC9">
            <w:r w:rsidRPr="007751D5">
              <w:t>19.34</w:t>
            </w:r>
          </w:p>
        </w:tc>
        <w:tc>
          <w:tcPr>
            <w:tcW w:w="602" w:type="dxa"/>
            <w:noWrap/>
            <w:hideMark/>
          </w:tcPr>
          <w:p w:rsidR="00632EC9" w:rsidRPr="007751D5" w:rsidRDefault="00632EC9" w:rsidP="00632EC9">
            <w:r w:rsidRPr="007751D5">
              <w:t>69</w:t>
            </w:r>
          </w:p>
        </w:tc>
        <w:tc>
          <w:tcPr>
            <w:tcW w:w="1053" w:type="dxa"/>
            <w:noWrap/>
            <w:hideMark/>
          </w:tcPr>
          <w:p w:rsidR="00632EC9" w:rsidRPr="007751D5" w:rsidRDefault="00632EC9" w:rsidP="00632EC9">
            <w:r w:rsidRPr="007751D5">
              <w:t>15623.47</w:t>
            </w:r>
          </w:p>
        </w:tc>
        <w:tc>
          <w:tcPr>
            <w:tcW w:w="941" w:type="dxa"/>
            <w:noWrap/>
            <w:hideMark/>
          </w:tcPr>
          <w:p w:rsidR="00632EC9" w:rsidRPr="007751D5" w:rsidRDefault="00632EC9" w:rsidP="00632EC9">
            <w:r w:rsidRPr="007751D5">
              <w:t>NA</w:t>
            </w:r>
          </w:p>
        </w:tc>
        <w:tc>
          <w:tcPr>
            <w:tcW w:w="607" w:type="dxa"/>
            <w:noWrap/>
            <w:hideMark/>
          </w:tcPr>
          <w:p w:rsidR="00632EC9" w:rsidRPr="007751D5" w:rsidRDefault="00632EC9" w:rsidP="00632EC9">
            <w:r w:rsidRPr="007751D5">
              <w:t>0.31</w:t>
            </w:r>
          </w:p>
        </w:tc>
        <w:tc>
          <w:tcPr>
            <w:tcW w:w="991" w:type="dxa"/>
            <w:noWrap/>
            <w:hideMark/>
          </w:tcPr>
          <w:p w:rsidR="00632EC9" w:rsidRPr="007751D5" w:rsidRDefault="00632EC9" w:rsidP="00632EC9">
            <w:r w:rsidRPr="007751D5">
              <w:t>264.75</w:t>
            </w:r>
          </w:p>
        </w:tc>
        <w:tc>
          <w:tcPr>
            <w:tcW w:w="768" w:type="dxa"/>
            <w:noWrap/>
            <w:hideMark/>
          </w:tcPr>
          <w:p w:rsidR="00632EC9" w:rsidRPr="007751D5" w:rsidRDefault="00632EC9" w:rsidP="00632EC9">
            <w:r w:rsidRPr="007751D5">
              <w:t>96.27</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293</w:t>
            </w:r>
          </w:p>
        </w:tc>
        <w:tc>
          <w:tcPr>
            <w:tcW w:w="4387" w:type="dxa"/>
            <w:noWrap/>
            <w:hideMark/>
          </w:tcPr>
          <w:p w:rsidR="00632EC9" w:rsidRPr="007751D5" w:rsidRDefault="00632EC9" w:rsidP="00632EC9">
            <w:r w:rsidRPr="007751D5">
              <w:t>WP 65::IRGC 36526-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9</w:t>
            </w:r>
          </w:p>
        </w:tc>
        <w:tc>
          <w:tcPr>
            <w:tcW w:w="830" w:type="dxa"/>
            <w:noWrap/>
            <w:hideMark/>
          </w:tcPr>
          <w:p w:rsidR="00632EC9" w:rsidRPr="007751D5" w:rsidRDefault="00632EC9" w:rsidP="00632EC9">
            <w:r w:rsidRPr="007751D5">
              <w:t>67.78</w:t>
            </w:r>
          </w:p>
        </w:tc>
        <w:tc>
          <w:tcPr>
            <w:tcW w:w="718" w:type="dxa"/>
            <w:noWrap/>
            <w:hideMark/>
          </w:tcPr>
          <w:p w:rsidR="00632EC9" w:rsidRPr="007751D5" w:rsidRDefault="00632EC9" w:rsidP="00632EC9">
            <w:r w:rsidRPr="007751D5">
              <w:t>17.42</w:t>
            </w:r>
          </w:p>
        </w:tc>
        <w:tc>
          <w:tcPr>
            <w:tcW w:w="718" w:type="dxa"/>
            <w:noWrap/>
            <w:hideMark/>
          </w:tcPr>
          <w:p w:rsidR="00632EC9" w:rsidRPr="007751D5" w:rsidRDefault="00632EC9" w:rsidP="00632EC9">
            <w:r w:rsidRPr="007751D5">
              <w:t>29.58</w:t>
            </w:r>
          </w:p>
        </w:tc>
        <w:tc>
          <w:tcPr>
            <w:tcW w:w="602" w:type="dxa"/>
            <w:noWrap/>
            <w:hideMark/>
          </w:tcPr>
          <w:p w:rsidR="00632EC9" w:rsidRPr="007751D5" w:rsidRDefault="00632EC9" w:rsidP="00632EC9">
            <w:r w:rsidRPr="007751D5">
              <w:t>49</w:t>
            </w:r>
          </w:p>
        </w:tc>
        <w:tc>
          <w:tcPr>
            <w:tcW w:w="1053" w:type="dxa"/>
            <w:noWrap/>
            <w:hideMark/>
          </w:tcPr>
          <w:p w:rsidR="00632EC9" w:rsidRPr="007751D5" w:rsidRDefault="00632EC9" w:rsidP="00632EC9">
            <w:r w:rsidRPr="007751D5">
              <w:t>12136.51</w:t>
            </w:r>
          </w:p>
        </w:tc>
        <w:tc>
          <w:tcPr>
            <w:tcW w:w="941" w:type="dxa"/>
            <w:noWrap/>
            <w:hideMark/>
          </w:tcPr>
          <w:p w:rsidR="00632EC9" w:rsidRPr="007751D5" w:rsidRDefault="00632EC9" w:rsidP="00632EC9">
            <w:r w:rsidRPr="007751D5">
              <w:t>4662.91</w:t>
            </w:r>
          </w:p>
        </w:tc>
        <w:tc>
          <w:tcPr>
            <w:tcW w:w="607" w:type="dxa"/>
            <w:noWrap/>
            <w:hideMark/>
          </w:tcPr>
          <w:p w:rsidR="00632EC9" w:rsidRPr="007751D5" w:rsidRDefault="00632EC9" w:rsidP="00632EC9">
            <w:r w:rsidRPr="007751D5">
              <w:t>0.40</w:t>
            </w:r>
          </w:p>
        </w:tc>
        <w:tc>
          <w:tcPr>
            <w:tcW w:w="991" w:type="dxa"/>
            <w:noWrap/>
            <w:hideMark/>
          </w:tcPr>
          <w:p w:rsidR="00632EC9" w:rsidRPr="007751D5" w:rsidRDefault="00632EC9" w:rsidP="00632EC9">
            <w:r w:rsidRPr="007751D5">
              <w:t>237.94</w:t>
            </w:r>
          </w:p>
        </w:tc>
        <w:tc>
          <w:tcPr>
            <w:tcW w:w="768" w:type="dxa"/>
            <w:noWrap/>
            <w:hideMark/>
          </w:tcPr>
          <w:p w:rsidR="00632EC9" w:rsidRPr="007751D5" w:rsidRDefault="00632EC9" w:rsidP="00632EC9">
            <w:r w:rsidRPr="007751D5">
              <w:t>96.61</w:t>
            </w:r>
          </w:p>
        </w:tc>
      </w:tr>
      <w:tr w:rsidR="00632EC9" w:rsidRPr="007751D5" w:rsidTr="00A164A9">
        <w:trPr>
          <w:trHeight w:val="288"/>
        </w:trPr>
        <w:tc>
          <w:tcPr>
            <w:tcW w:w="1285" w:type="dxa"/>
            <w:noWrap/>
            <w:hideMark/>
          </w:tcPr>
          <w:p w:rsidR="00632EC9" w:rsidRPr="007751D5" w:rsidRDefault="00632EC9" w:rsidP="00632EC9">
            <w:r w:rsidRPr="007751D5">
              <w:t>RP294</w:t>
            </w:r>
          </w:p>
        </w:tc>
        <w:tc>
          <w:tcPr>
            <w:tcW w:w="4387" w:type="dxa"/>
            <w:noWrap/>
            <w:hideMark/>
          </w:tcPr>
          <w:p w:rsidR="00632EC9" w:rsidRPr="007751D5" w:rsidRDefault="00632EC9" w:rsidP="00632EC9">
            <w:r w:rsidRPr="007751D5">
              <w:t>XI GAN JING REN::IRGC 60035-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3</w:t>
            </w:r>
          </w:p>
        </w:tc>
        <w:tc>
          <w:tcPr>
            <w:tcW w:w="830" w:type="dxa"/>
            <w:noWrap/>
            <w:hideMark/>
          </w:tcPr>
          <w:p w:rsidR="00632EC9" w:rsidRPr="007751D5" w:rsidRDefault="00632EC9" w:rsidP="00632EC9">
            <w:r w:rsidRPr="007751D5">
              <w:t>89.41</w:t>
            </w:r>
          </w:p>
        </w:tc>
        <w:tc>
          <w:tcPr>
            <w:tcW w:w="718" w:type="dxa"/>
            <w:noWrap/>
            <w:hideMark/>
          </w:tcPr>
          <w:p w:rsidR="00632EC9" w:rsidRPr="007751D5" w:rsidRDefault="00632EC9" w:rsidP="00632EC9">
            <w:r w:rsidRPr="007751D5">
              <w:t>19.45</w:t>
            </w:r>
          </w:p>
        </w:tc>
        <w:tc>
          <w:tcPr>
            <w:tcW w:w="718" w:type="dxa"/>
            <w:noWrap/>
            <w:hideMark/>
          </w:tcPr>
          <w:p w:rsidR="00632EC9" w:rsidRPr="007751D5" w:rsidRDefault="00632EC9" w:rsidP="00632EC9">
            <w:r w:rsidRPr="007751D5">
              <w:t>33.71</w:t>
            </w:r>
          </w:p>
        </w:tc>
        <w:tc>
          <w:tcPr>
            <w:tcW w:w="602" w:type="dxa"/>
            <w:noWrap/>
            <w:hideMark/>
          </w:tcPr>
          <w:p w:rsidR="00632EC9" w:rsidRPr="007751D5" w:rsidRDefault="00632EC9" w:rsidP="00632EC9">
            <w:r w:rsidRPr="007751D5">
              <w:t>49</w:t>
            </w:r>
          </w:p>
        </w:tc>
        <w:tc>
          <w:tcPr>
            <w:tcW w:w="1053" w:type="dxa"/>
            <w:noWrap/>
            <w:hideMark/>
          </w:tcPr>
          <w:p w:rsidR="00632EC9" w:rsidRPr="007751D5" w:rsidRDefault="00632EC9" w:rsidP="00632EC9">
            <w:r w:rsidRPr="007751D5">
              <w:t>7529.72</w:t>
            </w:r>
          </w:p>
        </w:tc>
        <w:tc>
          <w:tcPr>
            <w:tcW w:w="941" w:type="dxa"/>
            <w:noWrap/>
            <w:hideMark/>
          </w:tcPr>
          <w:p w:rsidR="00632EC9" w:rsidRPr="007751D5" w:rsidRDefault="00632EC9" w:rsidP="00632EC9">
            <w:r w:rsidRPr="007751D5">
              <w:t>2529.98</w:t>
            </w:r>
          </w:p>
        </w:tc>
        <w:tc>
          <w:tcPr>
            <w:tcW w:w="607" w:type="dxa"/>
            <w:noWrap/>
            <w:hideMark/>
          </w:tcPr>
          <w:p w:rsidR="00632EC9" w:rsidRPr="007751D5" w:rsidRDefault="00632EC9" w:rsidP="00632EC9">
            <w:r w:rsidRPr="007751D5">
              <w:t>0.39</w:t>
            </w:r>
          </w:p>
        </w:tc>
        <w:tc>
          <w:tcPr>
            <w:tcW w:w="991" w:type="dxa"/>
            <w:noWrap/>
            <w:hideMark/>
          </w:tcPr>
          <w:p w:rsidR="00632EC9" w:rsidRPr="007751D5" w:rsidRDefault="00632EC9" w:rsidP="00632EC9">
            <w:r w:rsidRPr="007751D5">
              <w:t>211.12</w:t>
            </w:r>
          </w:p>
        </w:tc>
        <w:tc>
          <w:tcPr>
            <w:tcW w:w="768" w:type="dxa"/>
            <w:noWrap/>
            <w:hideMark/>
          </w:tcPr>
          <w:p w:rsidR="00632EC9" w:rsidRPr="007751D5" w:rsidRDefault="00632EC9" w:rsidP="00632EC9">
            <w:r w:rsidRPr="007751D5">
              <w:t>97.29</w:t>
            </w:r>
          </w:p>
        </w:tc>
      </w:tr>
      <w:tr w:rsidR="00632EC9" w:rsidRPr="007751D5" w:rsidTr="00A164A9">
        <w:trPr>
          <w:trHeight w:val="288"/>
        </w:trPr>
        <w:tc>
          <w:tcPr>
            <w:tcW w:w="1285" w:type="dxa"/>
            <w:noWrap/>
            <w:hideMark/>
          </w:tcPr>
          <w:p w:rsidR="00632EC9" w:rsidRPr="007751D5" w:rsidRDefault="00632EC9" w:rsidP="00632EC9">
            <w:r w:rsidRPr="007751D5">
              <w:t>RP295</w:t>
            </w:r>
          </w:p>
        </w:tc>
        <w:tc>
          <w:tcPr>
            <w:tcW w:w="4387" w:type="dxa"/>
            <w:noWrap/>
            <w:hideMark/>
          </w:tcPr>
          <w:p w:rsidR="00632EC9" w:rsidRPr="007751D5" w:rsidRDefault="00632EC9" w:rsidP="00632EC9">
            <w:r w:rsidRPr="007751D5">
              <w:t>XIA ZHI BAI::IRGC 53437-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3</w:t>
            </w:r>
          </w:p>
        </w:tc>
        <w:tc>
          <w:tcPr>
            <w:tcW w:w="830" w:type="dxa"/>
            <w:noWrap/>
            <w:hideMark/>
          </w:tcPr>
          <w:p w:rsidR="00632EC9" w:rsidRPr="007751D5" w:rsidRDefault="00632EC9" w:rsidP="00632EC9">
            <w:r w:rsidRPr="007751D5">
              <w:t>97.17</w:t>
            </w:r>
          </w:p>
        </w:tc>
        <w:tc>
          <w:tcPr>
            <w:tcW w:w="718" w:type="dxa"/>
            <w:noWrap/>
            <w:hideMark/>
          </w:tcPr>
          <w:p w:rsidR="00632EC9" w:rsidRPr="007751D5" w:rsidRDefault="00632EC9" w:rsidP="00632EC9">
            <w:r w:rsidRPr="007751D5">
              <w:t>20.41</w:t>
            </w:r>
          </w:p>
        </w:tc>
        <w:tc>
          <w:tcPr>
            <w:tcW w:w="718" w:type="dxa"/>
            <w:noWrap/>
            <w:hideMark/>
          </w:tcPr>
          <w:p w:rsidR="00632EC9" w:rsidRPr="007751D5" w:rsidRDefault="00632EC9" w:rsidP="00632EC9">
            <w:r w:rsidRPr="007751D5">
              <w:t>42.06</w:t>
            </w:r>
          </w:p>
        </w:tc>
        <w:tc>
          <w:tcPr>
            <w:tcW w:w="602" w:type="dxa"/>
            <w:noWrap/>
            <w:hideMark/>
          </w:tcPr>
          <w:p w:rsidR="00632EC9" w:rsidRPr="007751D5" w:rsidRDefault="00632EC9" w:rsidP="00632EC9">
            <w:r w:rsidRPr="007751D5">
              <w:t>61</w:t>
            </w:r>
          </w:p>
        </w:tc>
        <w:tc>
          <w:tcPr>
            <w:tcW w:w="1053" w:type="dxa"/>
            <w:noWrap/>
            <w:hideMark/>
          </w:tcPr>
          <w:p w:rsidR="00632EC9" w:rsidRPr="007751D5" w:rsidRDefault="00632EC9" w:rsidP="00632EC9">
            <w:r w:rsidRPr="007751D5">
              <w:t>9278.44</w:t>
            </w:r>
          </w:p>
        </w:tc>
        <w:tc>
          <w:tcPr>
            <w:tcW w:w="941" w:type="dxa"/>
            <w:noWrap/>
            <w:hideMark/>
          </w:tcPr>
          <w:p w:rsidR="00632EC9" w:rsidRPr="007751D5" w:rsidRDefault="00632EC9" w:rsidP="00632EC9">
            <w:r w:rsidRPr="007751D5">
              <w:t>3264.14</w:t>
            </w:r>
          </w:p>
        </w:tc>
        <w:tc>
          <w:tcPr>
            <w:tcW w:w="607" w:type="dxa"/>
            <w:noWrap/>
            <w:hideMark/>
          </w:tcPr>
          <w:p w:rsidR="00632EC9" w:rsidRPr="007751D5" w:rsidRDefault="00632EC9" w:rsidP="00632EC9">
            <w:r w:rsidRPr="007751D5">
              <w:t>0.43</w:t>
            </w:r>
          </w:p>
        </w:tc>
        <w:tc>
          <w:tcPr>
            <w:tcW w:w="991" w:type="dxa"/>
            <w:noWrap/>
            <w:hideMark/>
          </w:tcPr>
          <w:p w:rsidR="00632EC9" w:rsidRPr="007751D5" w:rsidRDefault="00632EC9" w:rsidP="00632EC9">
            <w:r w:rsidRPr="007751D5">
              <w:t>139.63</w:t>
            </w:r>
          </w:p>
        </w:tc>
        <w:tc>
          <w:tcPr>
            <w:tcW w:w="768" w:type="dxa"/>
            <w:noWrap/>
            <w:hideMark/>
          </w:tcPr>
          <w:p w:rsidR="00632EC9" w:rsidRPr="007751D5" w:rsidRDefault="00632EC9" w:rsidP="00632EC9">
            <w:r w:rsidRPr="007751D5">
              <w:t>98.98</w:t>
            </w:r>
          </w:p>
        </w:tc>
      </w:tr>
      <w:tr w:rsidR="00632EC9" w:rsidRPr="007751D5" w:rsidTr="00A164A9">
        <w:trPr>
          <w:trHeight w:val="288"/>
        </w:trPr>
        <w:tc>
          <w:tcPr>
            <w:tcW w:w="1285" w:type="dxa"/>
            <w:noWrap/>
            <w:hideMark/>
          </w:tcPr>
          <w:p w:rsidR="00632EC9" w:rsidRPr="007751D5" w:rsidRDefault="00632EC9" w:rsidP="00632EC9">
            <w:r w:rsidRPr="007751D5">
              <w:t>RP296</w:t>
            </w:r>
          </w:p>
        </w:tc>
        <w:tc>
          <w:tcPr>
            <w:tcW w:w="4387" w:type="dxa"/>
            <w:noWrap/>
            <w:hideMark/>
          </w:tcPr>
          <w:p w:rsidR="00632EC9" w:rsidRPr="007751D5" w:rsidRDefault="00632EC9" w:rsidP="00632EC9">
            <w:r w:rsidRPr="007751D5">
              <w:t>XITTO::IRGC 6671-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38.81</w:t>
            </w:r>
          </w:p>
        </w:tc>
        <w:tc>
          <w:tcPr>
            <w:tcW w:w="718" w:type="dxa"/>
            <w:noWrap/>
            <w:hideMark/>
          </w:tcPr>
          <w:p w:rsidR="00632EC9" w:rsidRPr="007751D5" w:rsidRDefault="00632EC9" w:rsidP="00632EC9">
            <w:r w:rsidRPr="007751D5">
              <w:t>25.06</w:t>
            </w:r>
          </w:p>
        </w:tc>
        <w:tc>
          <w:tcPr>
            <w:tcW w:w="718" w:type="dxa"/>
            <w:noWrap/>
            <w:hideMark/>
          </w:tcPr>
          <w:p w:rsidR="00632EC9" w:rsidRPr="007751D5" w:rsidRDefault="00632EC9" w:rsidP="00632EC9">
            <w:r w:rsidRPr="007751D5">
              <w:t>34.13</w:t>
            </w:r>
          </w:p>
        </w:tc>
        <w:tc>
          <w:tcPr>
            <w:tcW w:w="602" w:type="dxa"/>
            <w:noWrap/>
            <w:hideMark/>
          </w:tcPr>
          <w:p w:rsidR="00632EC9" w:rsidRPr="007751D5" w:rsidRDefault="00632EC9" w:rsidP="00632EC9">
            <w:r w:rsidRPr="007751D5">
              <w:t>48</w:t>
            </w:r>
          </w:p>
        </w:tc>
        <w:tc>
          <w:tcPr>
            <w:tcW w:w="1053" w:type="dxa"/>
            <w:noWrap/>
            <w:hideMark/>
          </w:tcPr>
          <w:p w:rsidR="00632EC9" w:rsidRPr="007751D5" w:rsidRDefault="00632EC9" w:rsidP="00632EC9">
            <w:r w:rsidRPr="007751D5">
              <w:t>8580.57</w:t>
            </w:r>
          </w:p>
        </w:tc>
        <w:tc>
          <w:tcPr>
            <w:tcW w:w="941" w:type="dxa"/>
            <w:noWrap/>
            <w:hideMark/>
          </w:tcPr>
          <w:p w:rsidR="00632EC9" w:rsidRPr="007751D5" w:rsidRDefault="00632EC9" w:rsidP="00632EC9">
            <w:r w:rsidRPr="007751D5">
              <w:t>4165.12</w:t>
            </w:r>
          </w:p>
        </w:tc>
        <w:tc>
          <w:tcPr>
            <w:tcW w:w="607" w:type="dxa"/>
            <w:noWrap/>
            <w:hideMark/>
          </w:tcPr>
          <w:p w:rsidR="00632EC9" w:rsidRPr="007751D5" w:rsidRDefault="00632EC9" w:rsidP="00632EC9">
            <w:r w:rsidRPr="007751D5">
              <w:t>0.52</w:t>
            </w:r>
          </w:p>
        </w:tc>
        <w:tc>
          <w:tcPr>
            <w:tcW w:w="991" w:type="dxa"/>
            <w:noWrap/>
            <w:hideMark/>
          </w:tcPr>
          <w:p w:rsidR="00632EC9" w:rsidRPr="007751D5" w:rsidRDefault="00632EC9" w:rsidP="00632EC9">
            <w:r w:rsidRPr="007751D5">
              <w:t>282.62</w:t>
            </w:r>
          </w:p>
        </w:tc>
        <w:tc>
          <w:tcPr>
            <w:tcW w:w="768" w:type="dxa"/>
            <w:noWrap/>
            <w:hideMark/>
          </w:tcPr>
          <w:p w:rsidR="00632EC9" w:rsidRPr="007751D5" w:rsidRDefault="00632EC9" w:rsidP="00632EC9">
            <w:r w:rsidRPr="007751D5">
              <w:t>95.43</w:t>
            </w:r>
          </w:p>
        </w:tc>
      </w:tr>
      <w:tr w:rsidR="00632EC9" w:rsidRPr="007751D5" w:rsidTr="00A164A9">
        <w:trPr>
          <w:trHeight w:val="288"/>
        </w:trPr>
        <w:tc>
          <w:tcPr>
            <w:tcW w:w="1285" w:type="dxa"/>
            <w:noWrap/>
            <w:hideMark/>
          </w:tcPr>
          <w:p w:rsidR="00632EC9" w:rsidRPr="007751D5" w:rsidRDefault="00632EC9" w:rsidP="00632EC9">
            <w:r w:rsidRPr="007751D5">
              <w:t>RP297</w:t>
            </w:r>
          </w:p>
        </w:tc>
        <w:tc>
          <w:tcPr>
            <w:tcW w:w="4387" w:type="dxa"/>
            <w:noWrap/>
            <w:hideMark/>
          </w:tcPr>
          <w:p w:rsidR="00632EC9" w:rsidRPr="007751D5" w:rsidRDefault="00632EC9" w:rsidP="00632EC9">
            <w:r w:rsidRPr="007751D5">
              <w:t>YA NONG ZAO 4::IRGC 63908-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7</w:t>
            </w:r>
          </w:p>
        </w:tc>
        <w:tc>
          <w:tcPr>
            <w:tcW w:w="830" w:type="dxa"/>
            <w:noWrap/>
            <w:hideMark/>
          </w:tcPr>
          <w:p w:rsidR="00632EC9" w:rsidRPr="007751D5" w:rsidRDefault="00632EC9" w:rsidP="00632EC9">
            <w:r w:rsidRPr="007751D5">
              <w:t>78.96</w:t>
            </w:r>
          </w:p>
        </w:tc>
        <w:tc>
          <w:tcPr>
            <w:tcW w:w="718" w:type="dxa"/>
            <w:noWrap/>
            <w:hideMark/>
          </w:tcPr>
          <w:p w:rsidR="00632EC9" w:rsidRPr="007751D5" w:rsidRDefault="00632EC9" w:rsidP="00632EC9">
            <w:r w:rsidRPr="007751D5">
              <w:t>20.41</w:t>
            </w:r>
          </w:p>
        </w:tc>
        <w:tc>
          <w:tcPr>
            <w:tcW w:w="718" w:type="dxa"/>
            <w:noWrap/>
            <w:hideMark/>
          </w:tcPr>
          <w:p w:rsidR="00632EC9" w:rsidRPr="007751D5" w:rsidRDefault="00632EC9" w:rsidP="00632EC9">
            <w:r w:rsidRPr="007751D5">
              <w:t>37.07</w:t>
            </w:r>
          </w:p>
        </w:tc>
        <w:tc>
          <w:tcPr>
            <w:tcW w:w="602" w:type="dxa"/>
            <w:noWrap/>
            <w:hideMark/>
          </w:tcPr>
          <w:p w:rsidR="00632EC9" w:rsidRPr="007751D5" w:rsidRDefault="00632EC9" w:rsidP="00632EC9">
            <w:r w:rsidRPr="007751D5">
              <w:t>47</w:t>
            </w:r>
          </w:p>
        </w:tc>
        <w:tc>
          <w:tcPr>
            <w:tcW w:w="1053" w:type="dxa"/>
            <w:noWrap/>
            <w:hideMark/>
          </w:tcPr>
          <w:p w:rsidR="00632EC9" w:rsidRPr="007751D5" w:rsidRDefault="00632EC9" w:rsidP="00632EC9">
            <w:r w:rsidRPr="007751D5">
              <w:t>6048.09</w:t>
            </w:r>
          </w:p>
        </w:tc>
        <w:tc>
          <w:tcPr>
            <w:tcW w:w="941" w:type="dxa"/>
            <w:noWrap/>
            <w:hideMark/>
          </w:tcPr>
          <w:p w:rsidR="00632EC9" w:rsidRPr="007751D5" w:rsidRDefault="00632EC9" w:rsidP="00632EC9">
            <w:r w:rsidRPr="007751D5">
              <w:t>2740.90</w:t>
            </w:r>
          </w:p>
        </w:tc>
        <w:tc>
          <w:tcPr>
            <w:tcW w:w="607" w:type="dxa"/>
            <w:noWrap/>
            <w:hideMark/>
          </w:tcPr>
          <w:p w:rsidR="00632EC9" w:rsidRPr="007751D5" w:rsidRDefault="00632EC9" w:rsidP="00632EC9">
            <w:r w:rsidRPr="007751D5">
              <w:t>0.37</w:t>
            </w:r>
          </w:p>
        </w:tc>
        <w:tc>
          <w:tcPr>
            <w:tcW w:w="991" w:type="dxa"/>
            <w:noWrap/>
            <w:hideMark/>
          </w:tcPr>
          <w:p w:rsidR="00632EC9" w:rsidRPr="007751D5" w:rsidRDefault="00632EC9" w:rsidP="00632EC9">
            <w:r w:rsidRPr="007751D5">
              <w:t>237.94</w:t>
            </w:r>
          </w:p>
        </w:tc>
        <w:tc>
          <w:tcPr>
            <w:tcW w:w="768" w:type="dxa"/>
            <w:noWrap/>
            <w:hideMark/>
          </w:tcPr>
          <w:p w:rsidR="00632EC9" w:rsidRPr="007751D5" w:rsidRDefault="00632EC9" w:rsidP="00632EC9">
            <w:r w:rsidRPr="007751D5">
              <w:t>91.71</w:t>
            </w:r>
          </w:p>
        </w:tc>
      </w:tr>
      <w:tr w:rsidR="00632EC9" w:rsidRPr="007751D5" w:rsidTr="00A164A9">
        <w:trPr>
          <w:trHeight w:val="288"/>
        </w:trPr>
        <w:tc>
          <w:tcPr>
            <w:tcW w:w="1285" w:type="dxa"/>
            <w:noWrap/>
            <w:hideMark/>
          </w:tcPr>
          <w:p w:rsidR="00632EC9" w:rsidRPr="007751D5" w:rsidRDefault="00632EC9" w:rsidP="00632EC9">
            <w:r w:rsidRPr="007751D5">
              <w:t>RP298</w:t>
            </w:r>
          </w:p>
        </w:tc>
        <w:tc>
          <w:tcPr>
            <w:tcW w:w="4387" w:type="dxa"/>
            <w:noWrap/>
            <w:hideMark/>
          </w:tcPr>
          <w:p w:rsidR="00632EC9" w:rsidRPr="007751D5" w:rsidRDefault="00632EC9" w:rsidP="00632EC9">
            <w:r w:rsidRPr="007751D5">
              <w:t>YEBAWYIN::IRGC 33885-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4</w:t>
            </w:r>
          </w:p>
        </w:tc>
        <w:tc>
          <w:tcPr>
            <w:tcW w:w="830" w:type="dxa"/>
            <w:noWrap/>
            <w:hideMark/>
          </w:tcPr>
          <w:p w:rsidR="00632EC9" w:rsidRPr="007751D5" w:rsidRDefault="00632EC9" w:rsidP="00632EC9">
            <w:r w:rsidRPr="007751D5">
              <w:t>115.45</w:t>
            </w:r>
          </w:p>
        </w:tc>
        <w:tc>
          <w:tcPr>
            <w:tcW w:w="718" w:type="dxa"/>
            <w:noWrap/>
            <w:hideMark/>
          </w:tcPr>
          <w:p w:rsidR="00632EC9" w:rsidRPr="007751D5" w:rsidRDefault="00632EC9" w:rsidP="00632EC9">
            <w:r w:rsidRPr="007751D5">
              <w:t>23.19</w:t>
            </w:r>
          </w:p>
        </w:tc>
        <w:tc>
          <w:tcPr>
            <w:tcW w:w="718" w:type="dxa"/>
            <w:noWrap/>
            <w:hideMark/>
          </w:tcPr>
          <w:p w:rsidR="00632EC9" w:rsidRPr="007751D5" w:rsidRDefault="00632EC9" w:rsidP="00632EC9">
            <w:r w:rsidRPr="007751D5">
              <w:t>26.30</w:t>
            </w:r>
          </w:p>
        </w:tc>
        <w:tc>
          <w:tcPr>
            <w:tcW w:w="602" w:type="dxa"/>
            <w:noWrap/>
            <w:hideMark/>
          </w:tcPr>
          <w:p w:rsidR="00632EC9" w:rsidRPr="007751D5" w:rsidRDefault="00632EC9" w:rsidP="00632EC9">
            <w:r w:rsidRPr="007751D5">
              <w:t>50</w:t>
            </w:r>
          </w:p>
        </w:tc>
        <w:tc>
          <w:tcPr>
            <w:tcW w:w="1053" w:type="dxa"/>
            <w:noWrap/>
            <w:hideMark/>
          </w:tcPr>
          <w:p w:rsidR="00632EC9" w:rsidRPr="007751D5" w:rsidRDefault="00632EC9" w:rsidP="00632EC9">
            <w:r w:rsidRPr="007751D5">
              <w:t>12812.25</w:t>
            </w:r>
          </w:p>
        </w:tc>
        <w:tc>
          <w:tcPr>
            <w:tcW w:w="941" w:type="dxa"/>
            <w:noWrap/>
            <w:hideMark/>
          </w:tcPr>
          <w:p w:rsidR="00632EC9" w:rsidRPr="007751D5" w:rsidRDefault="00632EC9" w:rsidP="00632EC9">
            <w:r w:rsidRPr="007751D5">
              <w:t>5431.92</w:t>
            </w:r>
          </w:p>
        </w:tc>
        <w:tc>
          <w:tcPr>
            <w:tcW w:w="607" w:type="dxa"/>
            <w:noWrap/>
            <w:hideMark/>
          </w:tcPr>
          <w:p w:rsidR="00632EC9" w:rsidRPr="007751D5" w:rsidRDefault="00632EC9" w:rsidP="00632EC9">
            <w:r w:rsidRPr="007751D5">
              <w:t>0.43</w:t>
            </w:r>
          </w:p>
        </w:tc>
        <w:tc>
          <w:tcPr>
            <w:tcW w:w="991" w:type="dxa"/>
            <w:noWrap/>
            <w:hideMark/>
          </w:tcPr>
          <w:p w:rsidR="00632EC9" w:rsidRPr="007751D5" w:rsidRDefault="00632EC9" w:rsidP="00632EC9">
            <w:r w:rsidRPr="007751D5">
              <w:t>237.94</w:t>
            </w:r>
          </w:p>
        </w:tc>
        <w:tc>
          <w:tcPr>
            <w:tcW w:w="768" w:type="dxa"/>
            <w:noWrap/>
            <w:hideMark/>
          </w:tcPr>
          <w:p w:rsidR="00632EC9" w:rsidRPr="007751D5" w:rsidRDefault="00632EC9" w:rsidP="00632EC9">
            <w:r w:rsidRPr="007751D5">
              <w:t>96.48</w:t>
            </w:r>
          </w:p>
        </w:tc>
      </w:tr>
      <w:tr w:rsidR="00632EC9" w:rsidRPr="007751D5" w:rsidTr="00A164A9">
        <w:trPr>
          <w:trHeight w:val="288"/>
        </w:trPr>
        <w:tc>
          <w:tcPr>
            <w:tcW w:w="1285" w:type="dxa"/>
            <w:noWrap/>
            <w:hideMark/>
          </w:tcPr>
          <w:p w:rsidR="00632EC9" w:rsidRPr="007751D5" w:rsidRDefault="00632EC9" w:rsidP="00632EC9">
            <w:r w:rsidRPr="007751D5">
              <w:t>RP299</w:t>
            </w:r>
          </w:p>
        </w:tc>
        <w:tc>
          <w:tcPr>
            <w:tcW w:w="4387" w:type="dxa"/>
            <w:noWrap/>
            <w:hideMark/>
          </w:tcPr>
          <w:p w:rsidR="00632EC9" w:rsidRPr="007751D5" w:rsidRDefault="00632EC9" w:rsidP="00632EC9">
            <w:r w:rsidRPr="007751D5">
              <w:t>YONG JIN ZAO 3::IRGC 70441-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1</w:t>
            </w:r>
          </w:p>
        </w:tc>
        <w:tc>
          <w:tcPr>
            <w:tcW w:w="830" w:type="dxa"/>
            <w:noWrap/>
            <w:hideMark/>
          </w:tcPr>
          <w:p w:rsidR="00632EC9" w:rsidRPr="007751D5" w:rsidRDefault="00632EC9" w:rsidP="00632EC9">
            <w:r w:rsidRPr="007751D5">
              <w:t>82.73</w:t>
            </w:r>
          </w:p>
        </w:tc>
        <w:tc>
          <w:tcPr>
            <w:tcW w:w="718" w:type="dxa"/>
            <w:noWrap/>
            <w:hideMark/>
          </w:tcPr>
          <w:p w:rsidR="00632EC9" w:rsidRPr="007751D5" w:rsidRDefault="00632EC9" w:rsidP="00632EC9">
            <w:r w:rsidRPr="007751D5">
              <w:t>22.17</w:t>
            </w:r>
          </w:p>
        </w:tc>
        <w:tc>
          <w:tcPr>
            <w:tcW w:w="718" w:type="dxa"/>
            <w:noWrap/>
            <w:hideMark/>
          </w:tcPr>
          <w:p w:rsidR="00632EC9" w:rsidRPr="007751D5" w:rsidRDefault="00632EC9" w:rsidP="00632EC9">
            <w:r w:rsidRPr="007751D5">
              <w:t>40.15</w:t>
            </w:r>
          </w:p>
        </w:tc>
        <w:tc>
          <w:tcPr>
            <w:tcW w:w="602" w:type="dxa"/>
            <w:noWrap/>
            <w:hideMark/>
          </w:tcPr>
          <w:p w:rsidR="00632EC9" w:rsidRPr="007751D5" w:rsidRDefault="00632EC9" w:rsidP="00632EC9">
            <w:r w:rsidRPr="007751D5">
              <w:t>49</w:t>
            </w:r>
          </w:p>
        </w:tc>
        <w:tc>
          <w:tcPr>
            <w:tcW w:w="1053" w:type="dxa"/>
            <w:noWrap/>
            <w:hideMark/>
          </w:tcPr>
          <w:p w:rsidR="00632EC9" w:rsidRPr="007751D5" w:rsidRDefault="00632EC9" w:rsidP="00632EC9">
            <w:r w:rsidRPr="007751D5">
              <w:t>10385.02</w:t>
            </w:r>
          </w:p>
        </w:tc>
        <w:tc>
          <w:tcPr>
            <w:tcW w:w="941" w:type="dxa"/>
            <w:noWrap/>
            <w:hideMark/>
          </w:tcPr>
          <w:p w:rsidR="00632EC9" w:rsidRPr="007751D5" w:rsidRDefault="00632EC9" w:rsidP="00632EC9">
            <w:r w:rsidRPr="007751D5">
              <w:t>4600.46</w:t>
            </w:r>
          </w:p>
        </w:tc>
        <w:tc>
          <w:tcPr>
            <w:tcW w:w="607" w:type="dxa"/>
            <w:noWrap/>
            <w:hideMark/>
          </w:tcPr>
          <w:p w:rsidR="00632EC9" w:rsidRPr="007751D5" w:rsidRDefault="00632EC9" w:rsidP="00632EC9">
            <w:r w:rsidRPr="007751D5">
              <w:t>0.48</w:t>
            </w:r>
          </w:p>
        </w:tc>
        <w:tc>
          <w:tcPr>
            <w:tcW w:w="991" w:type="dxa"/>
            <w:noWrap/>
            <w:hideMark/>
          </w:tcPr>
          <w:p w:rsidR="00632EC9" w:rsidRPr="007751D5" w:rsidRDefault="00632EC9" w:rsidP="00632EC9">
            <w:r w:rsidRPr="007751D5">
              <w:t>193.25</w:t>
            </w:r>
          </w:p>
        </w:tc>
        <w:tc>
          <w:tcPr>
            <w:tcW w:w="768" w:type="dxa"/>
            <w:noWrap/>
            <w:hideMark/>
          </w:tcPr>
          <w:p w:rsidR="00632EC9" w:rsidRPr="007751D5" w:rsidRDefault="00632EC9" w:rsidP="00632EC9">
            <w:r w:rsidRPr="007751D5">
              <w:t>97.40</w:t>
            </w:r>
          </w:p>
        </w:tc>
      </w:tr>
      <w:tr w:rsidR="00632EC9" w:rsidRPr="007751D5" w:rsidTr="00A164A9">
        <w:trPr>
          <w:trHeight w:val="288"/>
        </w:trPr>
        <w:tc>
          <w:tcPr>
            <w:tcW w:w="1285" w:type="dxa"/>
            <w:noWrap/>
            <w:hideMark/>
          </w:tcPr>
          <w:p w:rsidR="00632EC9" w:rsidRPr="007751D5" w:rsidRDefault="00632EC9" w:rsidP="00632EC9">
            <w:r w:rsidRPr="007751D5">
              <w:t>RP300</w:t>
            </w:r>
          </w:p>
        </w:tc>
        <w:tc>
          <w:tcPr>
            <w:tcW w:w="4387" w:type="dxa"/>
            <w:noWrap/>
            <w:hideMark/>
          </w:tcPr>
          <w:p w:rsidR="00632EC9" w:rsidRPr="007751D5" w:rsidRDefault="00632EC9" w:rsidP="00632EC9">
            <w:r w:rsidRPr="007751D5">
              <w:t>H 6::IRGC 157-1</w:t>
            </w:r>
          </w:p>
        </w:tc>
        <w:tc>
          <w:tcPr>
            <w:tcW w:w="700" w:type="dxa"/>
            <w:noWrap/>
            <w:hideMark/>
          </w:tcPr>
          <w:p w:rsidR="00632EC9" w:rsidRPr="007751D5" w:rsidRDefault="00632EC9" w:rsidP="00632EC9">
            <w:r w:rsidRPr="007751D5">
              <w:t>LL_N</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6</w:t>
            </w:r>
          </w:p>
        </w:tc>
        <w:tc>
          <w:tcPr>
            <w:tcW w:w="830" w:type="dxa"/>
            <w:noWrap/>
            <w:hideMark/>
          </w:tcPr>
          <w:p w:rsidR="00632EC9" w:rsidRPr="007751D5" w:rsidRDefault="00632EC9" w:rsidP="00632EC9">
            <w:r w:rsidRPr="007751D5">
              <w:t>141.12</w:t>
            </w:r>
          </w:p>
        </w:tc>
        <w:tc>
          <w:tcPr>
            <w:tcW w:w="718" w:type="dxa"/>
            <w:noWrap/>
            <w:hideMark/>
          </w:tcPr>
          <w:p w:rsidR="00632EC9" w:rsidRPr="007751D5" w:rsidRDefault="00632EC9" w:rsidP="00632EC9">
            <w:r w:rsidRPr="007751D5">
              <w:t>24.33</w:t>
            </w:r>
          </w:p>
        </w:tc>
        <w:tc>
          <w:tcPr>
            <w:tcW w:w="718" w:type="dxa"/>
            <w:noWrap/>
            <w:hideMark/>
          </w:tcPr>
          <w:p w:rsidR="00632EC9" w:rsidRPr="007751D5" w:rsidRDefault="00632EC9" w:rsidP="00632EC9">
            <w:r w:rsidRPr="007751D5">
              <w:t>38.34</w:t>
            </w:r>
          </w:p>
        </w:tc>
        <w:tc>
          <w:tcPr>
            <w:tcW w:w="602" w:type="dxa"/>
            <w:noWrap/>
            <w:hideMark/>
          </w:tcPr>
          <w:p w:rsidR="00632EC9" w:rsidRPr="007751D5" w:rsidRDefault="00632EC9" w:rsidP="00632EC9">
            <w:r w:rsidRPr="007751D5">
              <w:t>61</w:t>
            </w:r>
          </w:p>
        </w:tc>
        <w:tc>
          <w:tcPr>
            <w:tcW w:w="1053" w:type="dxa"/>
            <w:noWrap/>
            <w:hideMark/>
          </w:tcPr>
          <w:p w:rsidR="00632EC9" w:rsidRPr="007751D5" w:rsidRDefault="00632EC9" w:rsidP="00632EC9">
            <w:r w:rsidRPr="007751D5">
              <w:t>28971.00</w:t>
            </w:r>
          </w:p>
        </w:tc>
        <w:tc>
          <w:tcPr>
            <w:tcW w:w="941" w:type="dxa"/>
            <w:noWrap/>
            <w:hideMark/>
          </w:tcPr>
          <w:p w:rsidR="00632EC9" w:rsidRPr="007751D5" w:rsidRDefault="00632EC9" w:rsidP="00632EC9">
            <w:r w:rsidRPr="007751D5">
              <w:t>7867.20</w:t>
            </w:r>
          </w:p>
        </w:tc>
        <w:tc>
          <w:tcPr>
            <w:tcW w:w="607" w:type="dxa"/>
            <w:noWrap/>
            <w:hideMark/>
          </w:tcPr>
          <w:p w:rsidR="00632EC9" w:rsidRPr="007751D5" w:rsidRDefault="00632EC9" w:rsidP="00632EC9">
            <w:r w:rsidRPr="007751D5">
              <w:t>0.40</w:t>
            </w:r>
          </w:p>
        </w:tc>
        <w:tc>
          <w:tcPr>
            <w:tcW w:w="991" w:type="dxa"/>
            <w:noWrap/>
            <w:hideMark/>
          </w:tcPr>
          <w:p w:rsidR="00632EC9" w:rsidRPr="007751D5" w:rsidRDefault="00632EC9" w:rsidP="00632EC9">
            <w:r w:rsidRPr="007751D5">
              <w:t>246.87</w:t>
            </w:r>
          </w:p>
        </w:tc>
        <w:tc>
          <w:tcPr>
            <w:tcW w:w="768" w:type="dxa"/>
            <w:noWrap/>
            <w:hideMark/>
          </w:tcPr>
          <w:p w:rsidR="00632EC9" w:rsidRPr="007751D5" w:rsidRDefault="00632EC9" w:rsidP="00632EC9">
            <w:r w:rsidRPr="007751D5">
              <w:t>97.77</w:t>
            </w:r>
          </w:p>
        </w:tc>
      </w:tr>
      <w:tr w:rsidR="00632EC9" w:rsidRPr="007751D5" w:rsidTr="00A164A9">
        <w:trPr>
          <w:trHeight w:val="288"/>
        </w:trPr>
        <w:tc>
          <w:tcPr>
            <w:tcW w:w="1285" w:type="dxa"/>
            <w:noWrap/>
            <w:hideMark/>
          </w:tcPr>
          <w:p w:rsidR="00632EC9" w:rsidRPr="007751D5" w:rsidRDefault="00632EC9" w:rsidP="00632EC9">
            <w:r w:rsidRPr="007751D5">
              <w:t>RP002</w:t>
            </w:r>
          </w:p>
        </w:tc>
        <w:tc>
          <w:tcPr>
            <w:tcW w:w="4387" w:type="dxa"/>
            <w:noWrap/>
            <w:hideMark/>
          </w:tcPr>
          <w:p w:rsidR="00632EC9" w:rsidRPr="007751D5" w:rsidRDefault="00632EC9" w:rsidP="00632EC9">
            <w:r w:rsidRPr="007751D5">
              <w:t>19::IRGC 7078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9</w:t>
            </w:r>
          </w:p>
        </w:tc>
        <w:tc>
          <w:tcPr>
            <w:tcW w:w="830" w:type="dxa"/>
            <w:noWrap/>
            <w:hideMark/>
          </w:tcPr>
          <w:p w:rsidR="00632EC9" w:rsidRPr="007751D5" w:rsidRDefault="00632EC9" w:rsidP="00632EC9">
            <w:r w:rsidRPr="007751D5">
              <w:t>104.17</w:t>
            </w:r>
          </w:p>
        </w:tc>
        <w:tc>
          <w:tcPr>
            <w:tcW w:w="718" w:type="dxa"/>
            <w:noWrap/>
            <w:hideMark/>
          </w:tcPr>
          <w:p w:rsidR="00632EC9" w:rsidRPr="007751D5" w:rsidRDefault="00632EC9" w:rsidP="00632EC9">
            <w:r w:rsidRPr="007751D5">
              <w:t>20.07</w:t>
            </w:r>
          </w:p>
        </w:tc>
        <w:tc>
          <w:tcPr>
            <w:tcW w:w="718" w:type="dxa"/>
            <w:noWrap/>
            <w:hideMark/>
          </w:tcPr>
          <w:p w:rsidR="00632EC9" w:rsidRPr="007751D5" w:rsidRDefault="00632EC9" w:rsidP="00632EC9">
            <w:r w:rsidRPr="007751D5">
              <w:t>36.97</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2104.00</w:t>
            </w:r>
          </w:p>
        </w:tc>
        <w:tc>
          <w:tcPr>
            <w:tcW w:w="941" w:type="dxa"/>
            <w:noWrap/>
            <w:hideMark/>
          </w:tcPr>
          <w:p w:rsidR="00632EC9" w:rsidRPr="007751D5" w:rsidRDefault="00632EC9" w:rsidP="00632EC9">
            <w:r w:rsidRPr="007751D5">
              <w:t>958.63</w:t>
            </w:r>
          </w:p>
        </w:tc>
        <w:tc>
          <w:tcPr>
            <w:tcW w:w="607" w:type="dxa"/>
            <w:noWrap/>
            <w:hideMark/>
          </w:tcPr>
          <w:p w:rsidR="00632EC9" w:rsidRPr="007751D5" w:rsidRDefault="00632EC9" w:rsidP="00632EC9">
            <w:r w:rsidRPr="007751D5">
              <w:t>0.08</w:t>
            </w:r>
          </w:p>
        </w:tc>
        <w:tc>
          <w:tcPr>
            <w:tcW w:w="991" w:type="dxa"/>
            <w:noWrap/>
            <w:hideMark/>
          </w:tcPr>
          <w:p w:rsidR="00632EC9" w:rsidRPr="007751D5" w:rsidRDefault="00632EC9" w:rsidP="00632EC9">
            <w:r w:rsidRPr="007751D5">
              <w:t>177.16</w:t>
            </w:r>
          </w:p>
        </w:tc>
        <w:tc>
          <w:tcPr>
            <w:tcW w:w="768" w:type="dxa"/>
            <w:noWrap/>
            <w:hideMark/>
          </w:tcPr>
          <w:p w:rsidR="00632EC9" w:rsidRPr="007751D5" w:rsidRDefault="00632EC9" w:rsidP="00632EC9">
            <w:r w:rsidRPr="007751D5">
              <w:t>41.42</w:t>
            </w:r>
          </w:p>
        </w:tc>
      </w:tr>
      <w:tr w:rsidR="00632EC9" w:rsidRPr="007751D5" w:rsidTr="00A164A9">
        <w:trPr>
          <w:trHeight w:val="288"/>
        </w:trPr>
        <w:tc>
          <w:tcPr>
            <w:tcW w:w="1285" w:type="dxa"/>
            <w:noWrap/>
            <w:hideMark/>
          </w:tcPr>
          <w:p w:rsidR="00632EC9" w:rsidRPr="007751D5" w:rsidRDefault="00632EC9" w:rsidP="00632EC9">
            <w:r w:rsidRPr="007751D5">
              <w:t>RP003</w:t>
            </w:r>
          </w:p>
        </w:tc>
        <w:tc>
          <w:tcPr>
            <w:tcW w:w="4387" w:type="dxa"/>
            <w:noWrap/>
            <w:hideMark/>
          </w:tcPr>
          <w:p w:rsidR="00632EC9" w:rsidRPr="007751D5" w:rsidRDefault="00632EC9" w:rsidP="00632EC9">
            <w:r w:rsidRPr="007751D5">
              <w:t>3210::IRGC 11695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102.26</w:t>
            </w:r>
          </w:p>
        </w:tc>
        <w:tc>
          <w:tcPr>
            <w:tcW w:w="718" w:type="dxa"/>
            <w:noWrap/>
            <w:hideMark/>
          </w:tcPr>
          <w:p w:rsidR="00632EC9" w:rsidRPr="007751D5" w:rsidRDefault="00632EC9" w:rsidP="00632EC9">
            <w:r w:rsidRPr="007751D5">
              <w:t>19.68</w:t>
            </w:r>
          </w:p>
        </w:tc>
        <w:tc>
          <w:tcPr>
            <w:tcW w:w="718" w:type="dxa"/>
            <w:noWrap/>
            <w:hideMark/>
          </w:tcPr>
          <w:p w:rsidR="00632EC9" w:rsidRPr="007751D5" w:rsidRDefault="00632EC9" w:rsidP="00632EC9">
            <w:r w:rsidRPr="007751D5">
              <w:t>36.73</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3492.40</w:t>
            </w:r>
          </w:p>
        </w:tc>
        <w:tc>
          <w:tcPr>
            <w:tcW w:w="941" w:type="dxa"/>
            <w:noWrap/>
            <w:hideMark/>
          </w:tcPr>
          <w:p w:rsidR="00632EC9" w:rsidRPr="007751D5" w:rsidRDefault="00632EC9" w:rsidP="00632EC9">
            <w:r w:rsidRPr="007751D5">
              <w:t>963.69</w:t>
            </w:r>
          </w:p>
        </w:tc>
        <w:tc>
          <w:tcPr>
            <w:tcW w:w="607" w:type="dxa"/>
            <w:noWrap/>
            <w:hideMark/>
          </w:tcPr>
          <w:p w:rsidR="00632EC9" w:rsidRPr="007751D5" w:rsidRDefault="00632EC9" w:rsidP="00632EC9">
            <w:r w:rsidRPr="007751D5">
              <w:t>0.07</w:t>
            </w:r>
          </w:p>
        </w:tc>
        <w:tc>
          <w:tcPr>
            <w:tcW w:w="991" w:type="dxa"/>
            <w:noWrap/>
            <w:hideMark/>
          </w:tcPr>
          <w:p w:rsidR="00632EC9" w:rsidRPr="007751D5" w:rsidRDefault="00632EC9" w:rsidP="00632EC9">
            <w:r w:rsidRPr="007751D5">
              <w:t>180.65</w:t>
            </w:r>
          </w:p>
        </w:tc>
        <w:tc>
          <w:tcPr>
            <w:tcW w:w="768" w:type="dxa"/>
            <w:noWrap/>
            <w:hideMark/>
          </w:tcPr>
          <w:p w:rsidR="00632EC9" w:rsidRPr="007751D5" w:rsidRDefault="00632EC9" w:rsidP="00632EC9">
            <w:r w:rsidRPr="007751D5">
              <w:t>42.97</w:t>
            </w:r>
          </w:p>
        </w:tc>
      </w:tr>
      <w:tr w:rsidR="00632EC9" w:rsidRPr="007751D5" w:rsidTr="00A164A9">
        <w:trPr>
          <w:trHeight w:val="288"/>
        </w:trPr>
        <w:tc>
          <w:tcPr>
            <w:tcW w:w="1285" w:type="dxa"/>
            <w:noWrap/>
            <w:hideMark/>
          </w:tcPr>
          <w:p w:rsidR="00632EC9" w:rsidRPr="007751D5" w:rsidRDefault="00632EC9" w:rsidP="00632EC9">
            <w:r w:rsidRPr="007751D5">
              <w:t>RP004</w:t>
            </w:r>
          </w:p>
        </w:tc>
        <w:tc>
          <w:tcPr>
            <w:tcW w:w="4387" w:type="dxa"/>
            <w:noWrap/>
            <w:hideMark/>
          </w:tcPr>
          <w:p w:rsidR="00632EC9" w:rsidRPr="007751D5" w:rsidRDefault="00632EC9" w:rsidP="00632EC9">
            <w:r w:rsidRPr="007751D5">
              <w:t>498-2A BR 8::IRGC 589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4</w:t>
            </w:r>
          </w:p>
        </w:tc>
        <w:tc>
          <w:tcPr>
            <w:tcW w:w="830" w:type="dxa"/>
            <w:noWrap/>
            <w:hideMark/>
          </w:tcPr>
          <w:p w:rsidR="00632EC9" w:rsidRPr="007751D5" w:rsidRDefault="00632EC9" w:rsidP="00632EC9">
            <w:r w:rsidRPr="007751D5">
              <w:t>112.60</w:t>
            </w:r>
          </w:p>
        </w:tc>
        <w:tc>
          <w:tcPr>
            <w:tcW w:w="718" w:type="dxa"/>
            <w:noWrap/>
            <w:hideMark/>
          </w:tcPr>
          <w:p w:rsidR="00632EC9" w:rsidRPr="007751D5" w:rsidRDefault="00632EC9" w:rsidP="00632EC9">
            <w:r w:rsidRPr="007751D5">
              <w:t>20.60</w:t>
            </w:r>
          </w:p>
        </w:tc>
        <w:tc>
          <w:tcPr>
            <w:tcW w:w="718" w:type="dxa"/>
            <w:noWrap/>
            <w:hideMark/>
          </w:tcPr>
          <w:p w:rsidR="00632EC9" w:rsidRPr="007751D5" w:rsidRDefault="00632EC9" w:rsidP="00632EC9">
            <w:r w:rsidRPr="007751D5">
              <w:t>38.36</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9273.60</w:t>
            </w:r>
          </w:p>
        </w:tc>
        <w:tc>
          <w:tcPr>
            <w:tcW w:w="941" w:type="dxa"/>
            <w:noWrap/>
            <w:hideMark/>
          </w:tcPr>
          <w:p w:rsidR="00632EC9" w:rsidRPr="007751D5" w:rsidRDefault="00632EC9" w:rsidP="00632EC9">
            <w:r w:rsidRPr="007751D5">
              <w:t>1011.71</w:t>
            </w:r>
          </w:p>
        </w:tc>
        <w:tc>
          <w:tcPr>
            <w:tcW w:w="607" w:type="dxa"/>
            <w:noWrap/>
            <w:hideMark/>
          </w:tcPr>
          <w:p w:rsidR="00632EC9" w:rsidRPr="007751D5" w:rsidRDefault="00632EC9" w:rsidP="00632EC9">
            <w:r w:rsidRPr="007751D5">
              <w:t>0.21</w:t>
            </w:r>
          </w:p>
        </w:tc>
        <w:tc>
          <w:tcPr>
            <w:tcW w:w="991" w:type="dxa"/>
            <w:noWrap/>
            <w:hideMark/>
          </w:tcPr>
          <w:p w:rsidR="00632EC9" w:rsidRPr="007751D5" w:rsidRDefault="00632EC9" w:rsidP="00632EC9">
            <w:r w:rsidRPr="007751D5">
              <w:t>193.30</w:t>
            </w:r>
          </w:p>
        </w:tc>
        <w:tc>
          <w:tcPr>
            <w:tcW w:w="768" w:type="dxa"/>
            <w:noWrap/>
            <w:hideMark/>
          </w:tcPr>
          <w:p w:rsidR="00632EC9" w:rsidRPr="007751D5" w:rsidRDefault="00632EC9" w:rsidP="00632EC9">
            <w:r w:rsidRPr="007751D5">
              <w:t>85.52</w:t>
            </w:r>
          </w:p>
        </w:tc>
      </w:tr>
      <w:tr w:rsidR="00632EC9" w:rsidRPr="007751D5" w:rsidTr="00A164A9">
        <w:trPr>
          <w:trHeight w:val="288"/>
        </w:trPr>
        <w:tc>
          <w:tcPr>
            <w:tcW w:w="1285" w:type="dxa"/>
            <w:noWrap/>
            <w:hideMark/>
          </w:tcPr>
          <w:p w:rsidR="00632EC9" w:rsidRPr="007751D5" w:rsidRDefault="00632EC9" w:rsidP="00632EC9">
            <w:r w:rsidRPr="007751D5">
              <w:t>RP005</w:t>
            </w:r>
          </w:p>
        </w:tc>
        <w:tc>
          <w:tcPr>
            <w:tcW w:w="4387" w:type="dxa"/>
            <w:noWrap/>
            <w:hideMark/>
          </w:tcPr>
          <w:p w:rsidR="00632EC9" w:rsidRPr="007751D5" w:rsidRDefault="00632EC9" w:rsidP="00632EC9">
            <w:r w:rsidRPr="007751D5">
              <w:t>ADT 12::IRGC 625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07.96</w:t>
            </w:r>
          </w:p>
        </w:tc>
        <w:tc>
          <w:tcPr>
            <w:tcW w:w="718" w:type="dxa"/>
            <w:noWrap/>
            <w:hideMark/>
          </w:tcPr>
          <w:p w:rsidR="00632EC9" w:rsidRPr="007751D5" w:rsidRDefault="00632EC9" w:rsidP="00632EC9">
            <w:r w:rsidRPr="007751D5">
              <w:t>20.81</w:t>
            </w:r>
          </w:p>
        </w:tc>
        <w:tc>
          <w:tcPr>
            <w:tcW w:w="718" w:type="dxa"/>
            <w:noWrap/>
            <w:hideMark/>
          </w:tcPr>
          <w:p w:rsidR="00632EC9" w:rsidRPr="007751D5" w:rsidRDefault="00632EC9" w:rsidP="00632EC9">
            <w:r w:rsidRPr="007751D5">
              <w:t>39.02</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4004.80</w:t>
            </w:r>
          </w:p>
        </w:tc>
        <w:tc>
          <w:tcPr>
            <w:tcW w:w="941" w:type="dxa"/>
            <w:noWrap/>
            <w:hideMark/>
          </w:tcPr>
          <w:p w:rsidR="00632EC9" w:rsidRPr="007751D5" w:rsidRDefault="00632EC9" w:rsidP="00632EC9">
            <w:r w:rsidRPr="007751D5">
              <w:t>978.40</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83.66</w:t>
            </w:r>
          </w:p>
        </w:tc>
        <w:tc>
          <w:tcPr>
            <w:tcW w:w="768" w:type="dxa"/>
            <w:noWrap/>
            <w:hideMark/>
          </w:tcPr>
          <w:p w:rsidR="00632EC9" w:rsidRPr="007751D5" w:rsidRDefault="00632EC9" w:rsidP="00632EC9">
            <w:r w:rsidRPr="007751D5">
              <w:t>49.54</w:t>
            </w:r>
          </w:p>
        </w:tc>
      </w:tr>
      <w:tr w:rsidR="00632EC9" w:rsidRPr="007751D5" w:rsidTr="00A164A9">
        <w:trPr>
          <w:trHeight w:val="288"/>
        </w:trPr>
        <w:tc>
          <w:tcPr>
            <w:tcW w:w="1285" w:type="dxa"/>
            <w:noWrap/>
            <w:hideMark/>
          </w:tcPr>
          <w:p w:rsidR="00632EC9" w:rsidRPr="007751D5" w:rsidRDefault="00632EC9" w:rsidP="00632EC9">
            <w:r w:rsidRPr="007751D5">
              <w:t>RP006</w:t>
            </w:r>
          </w:p>
        </w:tc>
        <w:tc>
          <w:tcPr>
            <w:tcW w:w="4387" w:type="dxa"/>
            <w:noWrap/>
            <w:hideMark/>
          </w:tcPr>
          <w:p w:rsidR="00632EC9" w:rsidRPr="007751D5" w:rsidRDefault="00632EC9" w:rsidP="00632EC9">
            <w:r w:rsidRPr="007751D5">
              <w:t>AE NOUA::IRGC 8930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7</w:t>
            </w:r>
          </w:p>
        </w:tc>
        <w:tc>
          <w:tcPr>
            <w:tcW w:w="830" w:type="dxa"/>
            <w:noWrap/>
            <w:hideMark/>
          </w:tcPr>
          <w:p w:rsidR="00632EC9" w:rsidRPr="007751D5" w:rsidRDefault="00632EC9" w:rsidP="00632EC9">
            <w:r w:rsidRPr="007751D5">
              <w:t>98.38</w:t>
            </w:r>
          </w:p>
        </w:tc>
        <w:tc>
          <w:tcPr>
            <w:tcW w:w="718" w:type="dxa"/>
            <w:noWrap/>
            <w:hideMark/>
          </w:tcPr>
          <w:p w:rsidR="00632EC9" w:rsidRPr="007751D5" w:rsidRDefault="00632EC9" w:rsidP="00632EC9">
            <w:r w:rsidRPr="007751D5">
              <w:t>19.94</w:t>
            </w:r>
          </w:p>
        </w:tc>
        <w:tc>
          <w:tcPr>
            <w:tcW w:w="718" w:type="dxa"/>
            <w:noWrap/>
            <w:hideMark/>
          </w:tcPr>
          <w:p w:rsidR="00632EC9" w:rsidRPr="007751D5" w:rsidRDefault="00632EC9" w:rsidP="00632EC9">
            <w:r w:rsidRPr="007751D5">
              <w:t>37.21</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298.40</w:t>
            </w:r>
          </w:p>
        </w:tc>
        <w:tc>
          <w:tcPr>
            <w:tcW w:w="941" w:type="dxa"/>
            <w:noWrap/>
            <w:hideMark/>
          </w:tcPr>
          <w:p w:rsidR="00632EC9" w:rsidRPr="007751D5" w:rsidRDefault="00632EC9" w:rsidP="00632EC9">
            <w:r w:rsidRPr="007751D5">
              <w:t>961.40</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90.66</w:t>
            </w:r>
          </w:p>
        </w:tc>
        <w:tc>
          <w:tcPr>
            <w:tcW w:w="768" w:type="dxa"/>
            <w:noWrap/>
            <w:hideMark/>
          </w:tcPr>
          <w:p w:rsidR="00632EC9" w:rsidRPr="007751D5" w:rsidRDefault="00632EC9" w:rsidP="00632EC9">
            <w:r w:rsidRPr="007751D5">
              <w:t>80.42</w:t>
            </w:r>
          </w:p>
        </w:tc>
      </w:tr>
      <w:tr w:rsidR="00632EC9" w:rsidRPr="007751D5" w:rsidTr="00A164A9">
        <w:trPr>
          <w:trHeight w:val="288"/>
        </w:trPr>
        <w:tc>
          <w:tcPr>
            <w:tcW w:w="1285" w:type="dxa"/>
            <w:noWrap/>
            <w:hideMark/>
          </w:tcPr>
          <w:p w:rsidR="00632EC9" w:rsidRPr="007751D5" w:rsidRDefault="00632EC9" w:rsidP="00632EC9">
            <w:r w:rsidRPr="007751D5">
              <w:t>RP007</w:t>
            </w:r>
          </w:p>
        </w:tc>
        <w:tc>
          <w:tcPr>
            <w:tcW w:w="4387" w:type="dxa"/>
            <w:noWrap/>
            <w:hideMark/>
          </w:tcPr>
          <w:p w:rsidR="00632EC9" w:rsidRPr="007751D5" w:rsidRDefault="00632EC9" w:rsidP="00632EC9">
            <w:r w:rsidRPr="007751D5">
              <w:t>ALTAMIRA 9::IRGC 11695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93.12</w:t>
            </w:r>
          </w:p>
        </w:tc>
        <w:tc>
          <w:tcPr>
            <w:tcW w:w="718" w:type="dxa"/>
            <w:noWrap/>
            <w:hideMark/>
          </w:tcPr>
          <w:p w:rsidR="00632EC9" w:rsidRPr="007751D5" w:rsidRDefault="00632EC9" w:rsidP="00632EC9">
            <w:r w:rsidRPr="007751D5">
              <w:t>19.21</w:t>
            </w:r>
          </w:p>
        </w:tc>
        <w:tc>
          <w:tcPr>
            <w:tcW w:w="718" w:type="dxa"/>
            <w:noWrap/>
            <w:hideMark/>
          </w:tcPr>
          <w:p w:rsidR="00632EC9" w:rsidRPr="007751D5" w:rsidRDefault="00632EC9" w:rsidP="00632EC9">
            <w:r w:rsidRPr="007751D5">
              <w:t>35.85</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1282.00</w:t>
            </w:r>
          </w:p>
        </w:tc>
        <w:tc>
          <w:tcPr>
            <w:tcW w:w="941" w:type="dxa"/>
            <w:noWrap/>
            <w:hideMark/>
          </w:tcPr>
          <w:p w:rsidR="00632EC9" w:rsidRPr="007751D5" w:rsidRDefault="00632EC9" w:rsidP="00632EC9">
            <w:r w:rsidRPr="007751D5">
              <w:t>955.40</w:t>
            </w:r>
          </w:p>
        </w:tc>
        <w:tc>
          <w:tcPr>
            <w:tcW w:w="607" w:type="dxa"/>
            <w:noWrap/>
            <w:hideMark/>
          </w:tcPr>
          <w:p w:rsidR="00632EC9" w:rsidRPr="007751D5" w:rsidRDefault="00632EC9" w:rsidP="00632EC9">
            <w:r w:rsidRPr="007751D5">
              <w:t>0.07</w:t>
            </w:r>
          </w:p>
        </w:tc>
        <w:tc>
          <w:tcPr>
            <w:tcW w:w="991" w:type="dxa"/>
            <w:noWrap/>
            <w:hideMark/>
          </w:tcPr>
          <w:p w:rsidR="00632EC9" w:rsidRPr="007751D5" w:rsidRDefault="00632EC9" w:rsidP="00632EC9">
            <w:r w:rsidRPr="007751D5">
              <w:t>186.66</w:t>
            </w:r>
          </w:p>
        </w:tc>
        <w:tc>
          <w:tcPr>
            <w:tcW w:w="768" w:type="dxa"/>
            <w:noWrap/>
            <w:hideMark/>
          </w:tcPr>
          <w:p w:rsidR="00632EC9" w:rsidRPr="007751D5" w:rsidRDefault="00632EC9" w:rsidP="00632EC9">
            <w:r w:rsidRPr="007751D5">
              <w:t>56.10</w:t>
            </w:r>
          </w:p>
        </w:tc>
      </w:tr>
      <w:tr w:rsidR="00632EC9" w:rsidRPr="007751D5" w:rsidTr="00A164A9">
        <w:trPr>
          <w:trHeight w:val="288"/>
        </w:trPr>
        <w:tc>
          <w:tcPr>
            <w:tcW w:w="1285" w:type="dxa"/>
            <w:noWrap/>
            <w:hideMark/>
          </w:tcPr>
          <w:p w:rsidR="00632EC9" w:rsidRPr="007751D5" w:rsidRDefault="00632EC9" w:rsidP="00632EC9">
            <w:r w:rsidRPr="007751D5">
              <w:t>RP008</w:t>
            </w:r>
          </w:p>
        </w:tc>
        <w:tc>
          <w:tcPr>
            <w:tcW w:w="4387" w:type="dxa"/>
            <w:noWrap/>
            <w:hideMark/>
          </w:tcPr>
          <w:p w:rsidR="00632EC9" w:rsidRPr="007751D5" w:rsidRDefault="00632EC9" w:rsidP="00632EC9">
            <w:r w:rsidRPr="007751D5">
              <w:t>ARAURE 1::IRGC 11695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09</w:t>
            </w:r>
          </w:p>
        </w:tc>
        <w:tc>
          <w:tcPr>
            <w:tcW w:w="4387" w:type="dxa"/>
            <w:noWrap/>
            <w:hideMark/>
          </w:tcPr>
          <w:p w:rsidR="00632EC9" w:rsidRPr="007751D5" w:rsidRDefault="00632EC9" w:rsidP="00632EC9">
            <w:r w:rsidRPr="007751D5">
              <w:t>ARC 10100::IRGC 2070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67</w:t>
            </w:r>
          </w:p>
        </w:tc>
        <w:tc>
          <w:tcPr>
            <w:tcW w:w="830" w:type="dxa"/>
            <w:noWrap/>
            <w:hideMark/>
          </w:tcPr>
          <w:p w:rsidR="00632EC9" w:rsidRPr="007751D5" w:rsidRDefault="00632EC9" w:rsidP="00632EC9">
            <w:r w:rsidRPr="007751D5">
              <w:t>116.70</w:t>
            </w:r>
          </w:p>
        </w:tc>
        <w:tc>
          <w:tcPr>
            <w:tcW w:w="718" w:type="dxa"/>
            <w:noWrap/>
            <w:hideMark/>
          </w:tcPr>
          <w:p w:rsidR="00632EC9" w:rsidRPr="007751D5" w:rsidRDefault="00632EC9" w:rsidP="00632EC9">
            <w:r w:rsidRPr="007751D5">
              <w:t>20.90</w:t>
            </w:r>
          </w:p>
        </w:tc>
        <w:tc>
          <w:tcPr>
            <w:tcW w:w="718" w:type="dxa"/>
            <w:noWrap/>
            <w:hideMark/>
          </w:tcPr>
          <w:p w:rsidR="00632EC9" w:rsidRPr="007751D5" w:rsidRDefault="00632EC9" w:rsidP="00632EC9">
            <w:r w:rsidRPr="007751D5">
              <w:t>37.42</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5124.00</w:t>
            </w:r>
          </w:p>
        </w:tc>
        <w:tc>
          <w:tcPr>
            <w:tcW w:w="941" w:type="dxa"/>
            <w:noWrap/>
            <w:hideMark/>
          </w:tcPr>
          <w:p w:rsidR="00632EC9" w:rsidRPr="007751D5" w:rsidRDefault="00632EC9" w:rsidP="00632EC9">
            <w:r w:rsidRPr="007751D5">
              <w:t>993.05</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89.09</w:t>
            </w:r>
          </w:p>
        </w:tc>
        <w:tc>
          <w:tcPr>
            <w:tcW w:w="768" w:type="dxa"/>
            <w:noWrap/>
            <w:hideMark/>
          </w:tcPr>
          <w:p w:rsidR="00632EC9" w:rsidRPr="007751D5" w:rsidRDefault="00632EC9" w:rsidP="00632EC9">
            <w:r w:rsidRPr="007751D5">
              <w:t>75.77</w:t>
            </w:r>
          </w:p>
        </w:tc>
      </w:tr>
      <w:tr w:rsidR="00632EC9" w:rsidRPr="007751D5" w:rsidTr="00A164A9">
        <w:trPr>
          <w:trHeight w:val="288"/>
        </w:trPr>
        <w:tc>
          <w:tcPr>
            <w:tcW w:w="1285" w:type="dxa"/>
            <w:noWrap/>
            <w:hideMark/>
          </w:tcPr>
          <w:p w:rsidR="00632EC9" w:rsidRPr="007751D5" w:rsidRDefault="00632EC9" w:rsidP="00632EC9">
            <w:r w:rsidRPr="007751D5">
              <w:t>RP010</w:t>
            </w:r>
          </w:p>
        </w:tc>
        <w:tc>
          <w:tcPr>
            <w:tcW w:w="4387" w:type="dxa"/>
            <w:noWrap/>
            <w:hideMark/>
          </w:tcPr>
          <w:p w:rsidR="00632EC9" w:rsidRPr="007751D5" w:rsidRDefault="00632EC9" w:rsidP="00632EC9">
            <w:r w:rsidRPr="007751D5">
              <w:t>ARC 10594::IRGC 1252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105.04</w:t>
            </w:r>
          </w:p>
        </w:tc>
        <w:tc>
          <w:tcPr>
            <w:tcW w:w="718" w:type="dxa"/>
            <w:noWrap/>
            <w:hideMark/>
          </w:tcPr>
          <w:p w:rsidR="00632EC9" w:rsidRPr="007751D5" w:rsidRDefault="00632EC9" w:rsidP="00632EC9">
            <w:r w:rsidRPr="007751D5">
              <w:t>20.28</w:t>
            </w:r>
          </w:p>
        </w:tc>
        <w:tc>
          <w:tcPr>
            <w:tcW w:w="718" w:type="dxa"/>
            <w:noWrap/>
            <w:hideMark/>
          </w:tcPr>
          <w:p w:rsidR="00632EC9" w:rsidRPr="007751D5" w:rsidRDefault="00632EC9" w:rsidP="00632EC9">
            <w:r w:rsidRPr="007751D5">
              <w:t>36.54</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NA</w:t>
            </w:r>
          </w:p>
        </w:tc>
        <w:tc>
          <w:tcPr>
            <w:tcW w:w="941" w:type="dxa"/>
            <w:noWrap/>
            <w:hideMark/>
          </w:tcPr>
          <w:p w:rsidR="00632EC9" w:rsidRPr="007751D5" w:rsidRDefault="00632EC9" w:rsidP="00632EC9">
            <w:r w:rsidRPr="007751D5">
              <w:t>958.77</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88.57</w:t>
            </w:r>
          </w:p>
        </w:tc>
        <w:tc>
          <w:tcPr>
            <w:tcW w:w="768" w:type="dxa"/>
            <w:noWrap/>
            <w:hideMark/>
          </w:tcPr>
          <w:p w:rsidR="00632EC9" w:rsidRPr="007751D5" w:rsidRDefault="00632EC9" w:rsidP="00632EC9">
            <w:r w:rsidRPr="007751D5">
              <w:t>28.60</w:t>
            </w:r>
          </w:p>
        </w:tc>
      </w:tr>
      <w:tr w:rsidR="00632EC9" w:rsidRPr="007751D5" w:rsidTr="00A164A9">
        <w:trPr>
          <w:trHeight w:val="288"/>
        </w:trPr>
        <w:tc>
          <w:tcPr>
            <w:tcW w:w="1285" w:type="dxa"/>
            <w:noWrap/>
            <w:hideMark/>
          </w:tcPr>
          <w:p w:rsidR="00632EC9" w:rsidRPr="007751D5" w:rsidRDefault="00632EC9" w:rsidP="00632EC9">
            <w:r w:rsidRPr="007751D5">
              <w:t>RP011</w:t>
            </w:r>
          </w:p>
        </w:tc>
        <w:tc>
          <w:tcPr>
            <w:tcW w:w="4387" w:type="dxa"/>
            <w:noWrap/>
            <w:hideMark/>
          </w:tcPr>
          <w:p w:rsidR="00632EC9" w:rsidRPr="007751D5" w:rsidRDefault="00632EC9" w:rsidP="00632EC9">
            <w:r w:rsidRPr="007751D5">
              <w:t>ARC 10754::IRGC 1260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13.78</w:t>
            </w:r>
          </w:p>
        </w:tc>
        <w:tc>
          <w:tcPr>
            <w:tcW w:w="718" w:type="dxa"/>
            <w:noWrap/>
            <w:hideMark/>
          </w:tcPr>
          <w:p w:rsidR="00632EC9" w:rsidRPr="007751D5" w:rsidRDefault="00632EC9" w:rsidP="00632EC9">
            <w:r w:rsidRPr="007751D5">
              <w:t>20.73</w:t>
            </w:r>
          </w:p>
        </w:tc>
        <w:tc>
          <w:tcPr>
            <w:tcW w:w="718" w:type="dxa"/>
            <w:noWrap/>
            <w:hideMark/>
          </w:tcPr>
          <w:p w:rsidR="00632EC9" w:rsidRPr="007751D5" w:rsidRDefault="00632EC9" w:rsidP="00632EC9">
            <w:r w:rsidRPr="007751D5">
              <w:t>40.73</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14614.80</w:t>
            </w:r>
          </w:p>
        </w:tc>
        <w:tc>
          <w:tcPr>
            <w:tcW w:w="941" w:type="dxa"/>
            <w:noWrap/>
            <w:hideMark/>
          </w:tcPr>
          <w:p w:rsidR="00632EC9" w:rsidRPr="007751D5" w:rsidRDefault="00632EC9" w:rsidP="00632EC9">
            <w:r w:rsidRPr="007751D5">
              <w:t>1013.38</w:t>
            </w:r>
          </w:p>
        </w:tc>
        <w:tc>
          <w:tcPr>
            <w:tcW w:w="607" w:type="dxa"/>
            <w:noWrap/>
            <w:hideMark/>
          </w:tcPr>
          <w:p w:rsidR="00632EC9" w:rsidRPr="007751D5" w:rsidRDefault="00632EC9" w:rsidP="00632EC9">
            <w:r w:rsidRPr="007751D5">
              <w:t>0.15</w:t>
            </w:r>
          </w:p>
        </w:tc>
        <w:tc>
          <w:tcPr>
            <w:tcW w:w="991" w:type="dxa"/>
            <w:noWrap/>
            <w:hideMark/>
          </w:tcPr>
          <w:p w:rsidR="00632EC9" w:rsidRPr="007751D5" w:rsidRDefault="00632EC9" w:rsidP="00632EC9">
            <w:r w:rsidRPr="007751D5">
              <w:t>191.16</w:t>
            </w:r>
          </w:p>
        </w:tc>
        <w:tc>
          <w:tcPr>
            <w:tcW w:w="768" w:type="dxa"/>
            <w:noWrap/>
            <w:hideMark/>
          </w:tcPr>
          <w:p w:rsidR="00632EC9" w:rsidRPr="007751D5" w:rsidRDefault="00632EC9" w:rsidP="00632EC9">
            <w:r w:rsidRPr="007751D5">
              <w:t>78.04</w:t>
            </w:r>
          </w:p>
        </w:tc>
      </w:tr>
      <w:tr w:rsidR="00632EC9" w:rsidRPr="007751D5" w:rsidTr="00A164A9">
        <w:trPr>
          <w:trHeight w:val="288"/>
        </w:trPr>
        <w:tc>
          <w:tcPr>
            <w:tcW w:w="1285" w:type="dxa"/>
            <w:noWrap/>
            <w:hideMark/>
          </w:tcPr>
          <w:p w:rsidR="00632EC9" w:rsidRPr="007751D5" w:rsidRDefault="00632EC9" w:rsidP="00632EC9">
            <w:r w:rsidRPr="007751D5">
              <w:t>RP012</w:t>
            </w:r>
          </w:p>
        </w:tc>
        <w:tc>
          <w:tcPr>
            <w:tcW w:w="4387" w:type="dxa"/>
            <w:noWrap/>
            <w:hideMark/>
          </w:tcPr>
          <w:p w:rsidR="00632EC9" w:rsidRPr="007751D5" w:rsidRDefault="00632EC9" w:rsidP="00632EC9">
            <w:r w:rsidRPr="007751D5">
              <w:t>ARC 10812::IRGC 2107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15.39</w:t>
            </w:r>
          </w:p>
        </w:tc>
        <w:tc>
          <w:tcPr>
            <w:tcW w:w="718" w:type="dxa"/>
            <w:noWrap/>
            <w:hideMark/>
          </w:tcPr>
          <w:p w:rsidR="00632EC9" w:rsidRPr="007751D5" w:rsidRDefault="00632EC9" w:rsidP="00632EC9">
            <w:r w:rsidRPr="007751D5">
              <w:t>21.02</w:t>
            </w:r>
          </w:p>
        </w:tc>
        <w:tc>
          <w:tcPr>
            <w:tcW w:w="718" w:type="dxa"/>
            <w:noWrap/>
            <w:hideMark/>
          </w:tcPr>
          <w:p w:rsidR="00632EC9" w:rsidRPr="007751D5" w:rsidRDefault="00632EC9" w:rsidP="00632EC9">
            <w:r w:rsidRPr="007751D5">
              <w:t>39.28</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6440.40</w:t>
            </w:r>
          </w:p>
        </w:tc>
        <w:tc>
          <w:tcPr>
            <w:tcW w:w="941" w:type="dxa"/>
            <w:noWrap/>
            <w:hideMark/>
          </w:tcPr>
          <w:p w:rsidR="00632EC9" w:rsidRPr="007751D5" w:rsidRDefault="00632EC9" w:rsidP="00632EC9">
            <w:r w:rsidRPr="007751D5">
              <w:t>985.83</w:t>
            </w:r>
          </w:p>
        </w:tc>
        <w:tc>
          <w:tcPr>
            <w:tcW w:w="607" w:type="dxa"/>
            <w:noWrap/>
            <w:hideMark/>
          </w:tcPr>
          <w:p w:rsidR="00632EC9" w:rsidRPr="007751D5" w:rsidRDefault="00632EC9" w:rsidP="00632EC9">
            <w:r w:rsidRPr="007751D5">
              <w:t>0.24</w:t>
            </w:r>
          </w:p>
        </w:tc>
        <w:tc>
          <w:tcPr>
            <w:tcW w:w="991" w:type="dxa"/>
            <w:noWrap/>
            <w:hideMark/>
          </w:tcPr>
          <w:p w:rsidR="00632EC9" w:rsidRPr="007751D5" w:rsidRDefault="00632EC9" w:rsidP="00632EC9">
            <w:r w:rsidRPr="007751D5">
              <w:t>192.45</w:t>
            </w:r>
          </w:p>
        </w:tc>
        <w:tc>
          <w:tcPr>
            <w:tcW w:w="768" w:type="dxa"/>
            <w:noWrap/>
            <w:hideMark/>
          </w:tcPr>
          <w:p w:rsidR="00632EC9" w:rsidRPr="007751D5" w:rsidRDefault="00632EC9" w:rsidP="00632EC9">
            <w:r w:rsidRPr="007751D5">
              <w:t>91.46</w:t>
            </w:r>
          </w:p>
        </w:tc>
      </w:tr>
      <w:tr w:rsidR="00632EC9" w:rsidRPr="007751D5" w:rsidTr="00A164A9">
        <w:trPr>
          <w:trHeight w:val="288"/>
        </w:trPr>
        <w:tc>
          <w:tcPr>
            <w:tcW w:w="1285" w:type="dxa"/>
            <w:noWrap/>
            <w:hideMark/>
          </w:tcPr>
          <w:p w:rsidR="00632EC9" w:rsidRPr="007751D5" w:rsidRDefault="00632EC9" w:rsidP="00632EC9">
            <w:r w:rsidRPr="007751D5">
              <w:t>RP013</w:t>
            </w:r>
          </w:p>
        </w:tc>
        <w:tc>
          <w:tcPr>
            <w:tcW w:w="4387" w:type="dxa"/>
            <w:noWrap/>
            <w:hideMark/>
          </w:tcPr>
          <w:p w:rsidR="00632EC9" w:rsidRPr="007751D5" w:rsidRDefault="00632EC9" w:rsidP="00632EC9">
            <w:r w:rsidRPr="007751D5">
              <w:t>ARC 11524::IRGC 4267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106.69</w:t>
            </w:r>
          </w:p>
        </w:tc>
        <w:tc>
          <w:tcPr>
            <w:tcW w:w="718" w:type="dxa"/>
            <w:noWrap/>
            <w:hideMark/>
          </w:tcPr>
          <w:p w:rsidR="00632EC9" w:rsidRPr="007751D5" w:rsidRDefault="00632EC9" w:rsidP="00632EC9">
            <w:r w:rsidRPr="007751D5">
              <w:t>20.22</w:t>
            </w:r>
          </w:p>
        </w:tc>
        <w:tc>
          <w:tcPr>
            <w:tcW w:w="718" w:type="dxa"/>
            <w:noWrap/>
            <w:hideMark/>
          </w:tcPr>
          <w:p w:rsidR="00632EC9" w:rsidRPr="007751D5" w:rsidRDefault="00632EC9" w:rsidP="00632EC9">
            <w:r w:rsidRPr="007751D5">
              <w:t>37.88</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1396.80</w:t>
            </w:r>
          </w:p>
        </w:tc>
        <w:tc>
          <w:tcPr>
            <w:tcW w:w="941" w:type="dxa"/>
            <w:noWrap/>
            <w:hideMark/>
          </w:tcPr>
          <w:p w:rsidR="00632EC9" w:rsidRPr="007751D5" w:rsidRDefault="00632EC9" w:rsidP="00632EC9">
            <w:r w:rsidRPr="007751D5">
              <w:t>955.69</w:t>
            </w:r>
          </w:p>
        </w:tc>
        <w:tc>
          <w:tcPr>
            <w:tcW w:w="607" w:type="dxa"/>
            <w:noWrap/>
            <w:hideMark/>
          </w:tcPr>
          <w:p w:rsidR="00632EC9" w:rsidRPr="007751D5" w:rsidRDefault="00632EC9" w:rsidP="00632EC9">
            <w:r w:rsidRPr="007751D5">
              <w:t>0.10</w:t>
            </w:r>
          </w:p>
        </w:tc>
        <w:tc>
          <w:tcPr>
            <w:tcW w:w="991" w:type="dxa"/>
            <w:noWrap/>
            <w:hideMark/>
          </w:tcPr>
          <w:p w:rsidR="00632EC9" w:rsidRPr="007751D5" w:rsidRDefault="00632EC9" w:rsidP="00632EC9">
            <w:r w:rsidRPr="007751D5">
              <w:t>179.36</w:t>
            </w:r>
          </w:p>
        </w:tc>
        <w:tc>
          <w:tcPr>
            <w:tcW w:w="768" w:type="dxa"/>
            <w:noWrap/>
            <w:hideMark/>
          </w:tcPr>
          <w:p w:rsidR="00632EC9" w:rsidRPr="007751D5" w:rsidRDefault="00632EC9" w:rsidP="00632EC9">
            <w:r w:rsidRPr="007751D5">
              <w:t>52.23</w:t>
            </w:r>
          </w:p>
        </w:tc>
      </w:tr>
      <w:tr w:rsidR="00632EC9" w:rsidRPr="007751D5" w:rsidTr="00A164A9">
        <w:trPr>
          <w:trHeight w:val="288"/>
        </w:trPr>
        <w:tc>
          <w:tcPr>
            <w:tcW w:w="1285" w:type="dxa"/>
            <w:noWrap/>
            <w:hideMark/>
          </w:tcPr>
          <w:p w:rsidR="00632EC9" w:rsidRPr="007751D5" w:rsidRDefault="00632EC9" w:rsidP="00632EC9">
            <w:r w:rsidRPr="007751D5">
              <w:t>RP014</w:t>
            </w:r>
          </w:p>
        </w:tc>
        <w:tc>
          <w:tcPr>
            <w:tcW w:w="4387" w:type="dxa"/>
            <w:noWrap/>
            <w:hideMark/>
          </w:tcPr>
          <w:p w:rsidR="00632EC9" w:rsidRPr="007751D5" w:rsidRDefault="00632EC9" w:rsidP="00632EC9">
            <w:r w:rsidRPr="007751D5">
              <w:t>ARC 11857::IRGC 4097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2</w:t>
            </w:r>
          </w:p>
        </w:tc>
        <w:tc>
          <w:tcPr>
            <w:tcW w:w="830" w:type="dxa"/>
            <w:noWrap/>
            <w:hideMark/>
          </w:tcPr>
          <w:p w:rsidR="00632EC9" w:rsidRPr="007751D5" w:rsidRDefault="00632EC9" w:rsidP="00632EC9">
            <w:r w:rsidRPr="007751D5">
              <w:t>112.87</w:t>
            </w:r>
          </w:p>
        </w:tc>
        <w:tc>
          <w:tcPr>
            <w:tcW w:w="718" w:type="dxa"/>
            <w:noWrap/>
            <w:hideMark/>
          </w:tcPr>
          <w:p w:rsidR="00632EC9" w:rsidRPr="007751D5" w:rsidRDefault="00632EC9" w:rsidP="00632EC9">
            <w:r w:rsidRPr="007751D5">
              <w:t>20.47</w:t>
            </w:r>
          </w:p>
        </w:tc>
        <w:tc>
          <w:tcPr>
            <w:tcW w:w="718" w:type="dxa"/>
            <w:noWrap/>
            <w:hideMark/>
          </w:tcPr>
          <w:p w:rsidR="00632EC9" w:rsidRPr="007751D5" w:rsidRDefault="00632EC9" w:rsidP="00632EC9">
            <w:r w:rsidRPr="007751D5">
              <w:t>39.61</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3124.40</w:t>
            </w:r>
          </w:p>
        </w:tc>
        <w:tc>
          <w:tcPr>
            <w:tcW w:w="941" w:type="dxa"/>
            <w:noWrap/>
            <w:hideMark/>
          </w:tcPr>
          <w:p w:rsidR="00632EC9" w:rsidRPr="007751D5" w:rsidRDefault="00632EC9" w:rsidP="00632EC9">
            <w:r w:rsidRPr="007751D5">
              <w:t>977.50</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90.16</w:t>
            </w:r>
          </w:p>
        </w:tc>
        <w:tc>
          <w:tcPr>
            <w:tcW w:w="768" w:type="dxa"/>
            <w:noWrap/>
            <w:hideMark/>
          </w:tcPr>
          <w:p w:rsidR="00632EC9" w:rsidRPr="007751D5" w:rsidRDefault="00632EC9" w:rsidP="00632EC9">
            <w:r w:rsidRPr="007751D5">
              <w:t>58.87</w:t>
            </w:r>
          </w:p>
        </w:tc>
      </w:tr>
      <w:tr w:rsidR="00632EC9" w:rsidRPr="007751D5" w:rsidTr="00A164A9">
        <w:trPr>
          <w:trHeight w:val="288"/>
        </w:trPr>
        <w:tc>
          <w:tcPr>
            <w:tcW w:w="1285" w:type="dxa"/>
            <w:noWrap/>
            <w:hideMark/>
          </w:tcPr>
          <w:p w:rsidR="00632EC9" w:rsidRPr="007751D5" w:rsidRDefault="00632EC9" w:rsidP="00632EC9">
            <w:r w:rsidRPr="007751D5">
              <w:t>RP015</w:t>
            </w:r>
          </w:p>
        </w:tc>
        <w:tc>
          <w:tcPr>
            <w:tcW w:w="4387" w:type="dxa"/>
            <w:noWrap/>
            <w:hideMark/>
          </w:tcPr>
          <w:p w:rsidR="00632EC9" w:rsidRPr="007751D5" w:rsidRDefault="00632EC9" w:rsidP="00632EC9">
            <w:r w:rsidRPr="007751D5">
              <w:t>ARC 11901::IRGC 2172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18</w:t>
            </w:r>
          </w:p>
        </w:tc>
        <w:tc>
          <w:tcPr>
            <w:tcW w:w="4387" w:type="dxa"/>
            <w:noWrap/>
            <w:hideMark/>
          </w:tcPr>
          <w:p w:rsidR="00632EC9" w:rsidRPr="007751D5" w:rsidRDefault="00632EC9" w:rsidP="00632EC9">
            <w:r w:rsidRPr="007751D5">
              <w:t>ARC 13778::IRGC 4121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7</w:t>
            </w:r>
          </w:p>
        </w:tc>
        <w:tc>
          <w:tcPr>
            <w:tcW w:w="830" w:type="dxa"/>
            <w:noWrap/>
            <w:hideMark/>
          </w:tcPr>
          <w:p w:rsidR="00632EC9" w:rsidRPr="007751D5" w:rsidRDefault="00632EC9" w:rsidP="00632EC9">
            <w:r w:rsidRPr="007751D5">
              <w:t>96.61</w:t>
            </w:r>
          </w:p>
        </w:tc>
        <w:tc>
          <w:tcPr>
            <w:tcW w:w="718" w:type="dxa"/>
            <w:noWrap/>
            <w:hideMark/>
          </w:tcPr>
          <w:p w:rsidR="00632EC9" w:rsidRPr="007751D5" w:rsidRDefault="00632EC9" w:rsidP="00632EC9">
            <w:r w:rsidRPr="007751D5">
              <w:t>19.45</w:t>
            </w:r>
          </w:p>
        </w:tc>
        <w:tc>
          <w:tcPr>
            <w:tcW w:w="718" w:type="dxa"/>
            <w:noWrap/>
            <w:hideMark/>
          </w:tcPr>
          <w:p w:rsidR="00632EC9" w:rsidRPr="007751D5" w:rsidRDefault="00632EC9" w:rsidP="00632EC9">
            <w:r w:rsidRPr="007751D5">
              <w:t>34.09</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5790.00</w:t>
            </w:r>
          </w:p>
        </w:tc>
        <w:tc>
          <w:tcPr>
            <w:tcW w:w="941" w:type="dxa"/>
            <w:noWrap/>
            <w:hideMark/>
          </w:tcPr>
          <w:p w:rsidR="00632EC9" w:rsidRPr="007751D5" w:rsidRDefault="00632EC9" w:rsidP="00632EC9">
            <w:r w:rsidRPr="007751D5">
              <w:t>932.29</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78.70</w:t>
            </w:r>
          </w:p>
        </w:tc>
        <w:tc>
          <w:tcPr>
            <w:tcW w:w="768" w:type="dxa"/>
            <w:noWrap/>
            <w:hideMark/>
          </w:tcPr>
          <w:p w:rsidR="00632EC9" w:rsidRPr="007751D5" w:rsidRDefault="00632EC9" w:rsidP="00632EC9">
            <w:r w:rsidRPr="007751D5">
              <w:t>55.45</w:t>
            </w:r>
          </w:p>
        </w:tc>
      </w:tr>
      <w:tr w:rsidR="00632EC9" w:rsidRPr="007751D5" w:rsidTr="00A164A9">
        <w:trPr>
          <w:trHeight w:val="288"/>
        </w:trPr>
        <w:tc>
          <w:tcPr>
            <w:tcW w:w="1285" w:type="dxa"/>
            <w:noWrap/>
            <w:hideMark/>
          </w:tcPr>
          <w:p w:rsidR="00632EC9" w:rsidRPr="007751D5" w:rsidRDefault="00632EC9" w:rsidP="00632EC9">
            <w:r w:rsidRPr="007751D5">
              <w:t>RP019</w:t>
            </w:r>
          </w:p>
        </w:tc>
        <w:tc>
          <w:tcPr>
            <w:tcW w:w="4387" w:type="dxa"/>
            <w:noWrap/>
            <w:hideMark/>
          </w:tcPr>
          <w:p w:rsidR="00632EC9" w:rsidRPr="007751D5" w:rsidRDefault="00632EC9" w:rsidP="00632EC9">
            <w:r w:rsidRPr="007751D5">
              <w:t>ARC 14060::IRGC 4137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9</w:t>
            </w:r>
          </w:p>
        </w:tc>
        <w:tc>
          <w:tcPr>
            <w:tcW w:w="830" w:type="dxa"/>
            <w:noWrap/>
            <w:hideMark/>
          </w:tcPr>
          <w:p w:rsidR="00632EC9" w:rsidRPr="007751D5" w:rsidRDefault="00632EC9" w:rsidP="00632EC9">
            <w:r w:rsidRPr="007751D5">
              <w:t>111.78</w:t>
            </w:r>
          </w:p>
        </w:tc>
        <w:tc>
          <w:tcPr>
            <w:tcW w:w="718" w:type="dxa"/>
            <w:noWrap/>
            <w:hideMark/>
          </w:tcPr>
          <w:p w:rsidR="00632EC9" w:rsidRPr="007751D5" w:rsidRDefault="00632EC9" w:rsidP="00632EC9">
            <w:r w:rsidRPr="007751D5">
              <w:t>20.48</w:t>
            </w:r>
          </w:p>
        </w:tc>
        <w:tc>
          <w:tcPr>
            <w:tcW w:w="718" w:type="dxa"/>
            <w:noWrap/>
            <w:hideMark/>
          </w:tcPr>
          <w:p w:rsidR="00632EC9" w:rsidRPr="007751D5" w:rsidRDefault="00632EC9" w:rsidP="00632EC9">
            <w:r w:rsidRPr="007751D5">
              <w:t>38.83</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2425.20</w:t>
            </w:r>
          </w:p>
        </w:tc>
        <w:tc>
          <w:tcPr>
            <w:tcW w:w="941" w:type="dxa"/>
            <w:noWrap/>
            <w:hideMark/>
          </w:tcPr>
          <w:p w:rsidR="00632EC9" w:rsidRPr="007751D5" w:rsidRDefault="00632EC9" w:rsidP="00632EC9">
            <w:r w:rsidRPr="007751D5">
              <w:t>958.26</w:t>
            </w:r>
          </w:p>
        </w:tc>
        <w:tc>
          <w:tcPr>
            <w:tcW w:w="607" w:type="dxa"/>
            <w:noWrap/>
            <w:hideMark/>
          </w:tcPr>
          <w:p w:rsidR="00632EC9" w:rsidRPr="007751D5" w:rsidRDefault="00632EC9" w:rsidP="00632EC9">
            <w:r w:rsidRPr="007751D5">
              <w:t>0.08</w:t>
            </w:r>
          </w:p>
        </w:tc>
        <w:tc>
          <w:tcPr>
            <w:tcW w:w="991" w:type="dxa"/>
            <w:noWrap/>
            <w:hideMark/>
          </w:tcPr>
          <w:p w:rsidR="00632EC9" w:rsidRPr="007751D5" w:rsidRDefault="00632EC9" w:rsidP="00632EC9">
            <w:r w:rsidRPr="007751D5">
              <w:t>190.55</w:t>
            </w:r>
          </w:p>
        </w:tc>
        <w:tc>
          <w:tcPr>
            <w:tcW w:w="768" w:type="dxa"/>
            <w:noWrap/>
            <w:hideMark/>
          </w:tcPr>
          <w:p w:rsidR="00632EC9" w:rsidRPr="007751D5" w:rsidRDefault="00632EC9" w:rsidP="00632EC9">
            <w:r w:rsidRPr="007751D5">
              <w:t>41.32</w:t>
            </w:r>
          </w:p>
        </w:tc>
      </w:tr>
      <w:tr w:rsidR="00632EC9" w:rsidRPr="007751D5" w:rsidTr="00A164A9">
        <w:trPr>
          <w:trHeight w:val="288"/>
        </w:trPr>
        <w:tc>
          <w:tcPr>
            <w:tcW w:w="1285" w:type="dxa"/>
            <w:noWrap/>
            <w:hideMark/>
          </w:tcPr>
          <w:p w:rsidR="00632EC9" w:rsidRPr="007751D5" w:rsidRDefault="00632EC9" w:rsidP="00632EC9">
            <w:r w:rsidRPr="007751D5">
              <w:t>RP020</w:t>
            </w:r>
          </w:p>
        </w:tc>
        <w:tc>
          <w:tcPr>
            <w:tcW w:w="4387" w:type="dxa"/>
            <w:noWrap/>
            <w:hideMark/>
          </w:tcPr>
          <w:p w:rsidR="00632EC9" w:rsidRPr="007751D5" w:rsidRDefault="00632EC9" w:rsidP="00632EC9">
            <w:r w:rsidRPr="007751D5">
              <w:t>ARC 14064::IRGC 4137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23.64</w:t>
            </w:r>
          </w:p>
        </w:tc>
        <w:tc>
          <w:tcPr>
            <w:tcW w:w="718" w:type="dxa"/>
            <w:noWrap/>
            <w:hideMark/>
          </w:tcPr>
          <w:p w:rsidR="00632EC9" w:rsidRPr="007751D5" w:rsidRDefault="00632EC9" w:rsidP="00632EC9">
            <w:r w:rsidRPr="007751D5">
              <w:t>20.51</w:t>
            </w:r>
          </w:p>
        </w:tc>
        <w:tc>
          <w:tcPr>
            <w:tcW w:w="718" w:type="dxa"/>
            <w:noWrap/>
            <w:hideMark/>
          </w:tcPr>
          <w:p w:rsidR="00632EC9" w:rsidRPr="007751D5" w:rsidRDefault="00632EC9" w:rsidP="00632EC9">
            <w:r w:rsidRPr="007751D5">
              <w:t>37.74</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10490.00</w:t>
            </w:r>
          </w:p>
        </w:tc>
        <w:tc>
          <w:tcPr>
            <w:tcW w:w="941" w:type="dxa"/>
            <w:noWrap/>
            <w:hideMark/>
          </w:tcPr>
          <w:p w:rsidR="00632EC9" w:rsidRPr="007751D5" w:rsidRDefault="00632EC9" w:rsidP="00632EC9">
            <w:r w:rsidRPr="007751D5">
              <w:t>954.09</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92.41</w:t>
            </w:r>
          </w:p>
        </w:tc>
        <w:tc>
          <w:tcPr>
            <w:tcW w:w="768" w:type="dxa"/>
            <w:noWrap/>
            <w:hideMark/>
          </w:tcPr>
          <w:p w:rsidR="00632EC9" w:rsidRPr="007751D5" w:rsidRDefault="00632EC9" w:rsidP="00632EC9">
            <w:r w:rsidRPr="007751D5">
              <w:t>83.16</w:t>
            </w:r>
          </w:p>
        </w:tc>
      </w:tr>
      <w:tr w:rsidR="00632EC9" w:rsidRPr="007751D5" w:rsidTr="00A164A9">
        <w:trPr>
          <w:trHeight w:val="288"/>
        </w:trPr>
        <w:tc>
          <w:tcPr>
            <w:tcW w:w="1285" w:type="dxa"/>
            <w:noWrap/>
            <w:hideMark/>
          </w:tcPr>
          <w:p w:rsidR="00632EC9" w:rsidRPr="007751D5" w:rsidRDefault="00632EC9" w:rsidP="00632EC9">
            <w:r w:rsidRPr="007751D5">
              <w:t>RP021</w:t>
            </w:r>
          </w:p>
        </w:tc>
        <w:tc>
          <w:tcPr>
            <w:tcW w:w="4387" w:type="dxa"/>
            <w:noWrap/>
            <w:hideMark/>
          </w:tcPr>
          <w:p w:rsidR="00632EC9" w:rsidRPr="007751D5" w:rsidRDefault="00632EC9" w:rsidP="00632EC9">
            <w:r w:rsidRPr="007751D5">
              <w:t>ARC 14654::IRGC 4166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01.09</w:t>
            </w:r>
          </w:p>
        </w:tc>
        <w:tc>
          <w:tcPr>
            <w:tcW w:w="718" w:type="dxa"/>
            <w:noWrap/>
            <w:hideMark/>
          </w:tcPr>
          <w:p w:rsidR="00632EC9" w:rsidRPr="007751D5" w:rsidRDefault="00632EC9" w:rsidP="00632EC9">
            <w:r w:rsidRPr="007751D5">
              <w:t>20.00</w:t>
            </w:r>
          </w:p>
        </w:tc>
        <w:tc>
          <w:tcPr>
            <w:tcW w:w="718" w:type="dxa"/>
            <w:noWrap/>
            <w:hideMark/>
          </w:tcPr>
          <w:p w:rsidR="00632EC9" w:rsidRPr="007751D5" w:rsidRDefault="00632EC9" w:rsidP="00632EC9">
            <w:r w:rsidRPr="007751D5">
              <w:t>35.73</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1483.20</w:t>
            </w:r>
          </w:p>
        </w:tc>
        <w:tc>
          <w:tcPr>
            <w:tcW w:w="941" w:type="dxa"/>
            <w:noWrap/>
            <w:hideMark/>
          </w:tcPr>
          <w:p w:rsidR="00632EC9" w:rsidRPr="007751D5" w:rsidRDefault="00632EC9" w:rsidP="00632EC9">
            <w:r w:rsidRPr="007751D5">
              <w:t>946.78</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91.93</w:t>
            </w:r>
          </w:p>
        </w:tc>
        <w:tc>
          <w:tcPr>
            <w:tcW w:w="768" w:type="dxa"/>
            <w:noWrap/>
            <w:hideMark/>
          </w:tcPr>
          <w:p w:rsidR="00632EC9" w:rsidRPr="007751D5" w:rsidRDefault="00632EC9" w:rsidP="00632EC9">
            <w:r w:rsidRPr="007751D5">
              <w:t>72.73</w:t>
            </w:r>
          </w:p>
        </w:tc>
      </w:tr>
      <w:tr w:rsidR="00632EC9" w:rsidRPr="007751D5" w:rsidTr="00A164A9">
        <w:trPr>
          <w:trHeight w:val="288"/>
        </w:trPr>
        <w:tc>
          <w:tcPr>
            <w:tcW w:w="1285" w:type="dxa"/>
            <w:noWrap/>
            <w:hideMark/>
          </w:tcPr>
          <w:p w:rsidR="00632EC9" w:rsidRPr="007751D5" w:rsidRDefault="00632EC9" w:rsidP="00632EC9">
            <w:r w:rsidRPr="007751D5">
              <w:t>RP022</w:t>
            </w:r>
          </w:p>
        </w:tc>
        <w:tc>
          <w:tcPr>
            <w:tcW w:w="4387" w:type="dxa"/>
            <w:noWrap/>
            <w:hideMark/>
          </w:tcPr>
          <w:p w:rsidR="00632EC9" w:rsidRPr="007751D5" w:rsidRDefault="00632EC9" w:rsidP="00632EC9">
            <w:r w:rsidRPr="007751D5">
              <w:t>ARC 15873::IRGC 4325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9</w:t>
            </w:r>
          </w:p>
        </w:tc>
        <w:tc>
          <w:tcPr>
            <w:tcW w:w="830" w:type="dxa"/>
            <w:noWrap/>
            <w:hideMark/>
          </w:tcPr>
          <w:p w:rsidR="00632EC9" w:rsidRPr="007751D5" w:rsidRDefault="00632EC9" w:rsidP="00632EC9">
            <w:r w:rsidRPr="007751D5">
              <w:t>114.99</w:t>
            </w:r>
          </w:p>
        </w:tc>
        <w:tc>
          <w:tcPr>
            <w:tcW w:w="718" w:type="dxa"/>
            <w:noWrap/>
            <w:hideMark/>
          </w:tcPr>
          <w:p w:rsidR="00632EC9" w:rsidRPr="007751D5" w:rsidRDefault="00632EC9" w:rsidP="00632EC9">
            <w:r w:rsidRPr="007751D5">
              <w:t>20.02</w:t>
            </w:r>
          </w:p>
        </w:tc>
        <w:tc>
          <w:tcPr>
            <w:tcW w:w="718" w:type="dxa"/>
            <w:noWrap/>
            <w:hideMark/>
          </w:tcPr>
          <w:p w:rsidR="00632EC9" w:rsidRPr="007751D5" w:rsidRDefault="00632EC9" w:rsidP="00632EC9">
            <w:r w:rsidRPr="007751D5">
              <w:t>38.90</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8768.80</w:t>
            </w:r>
          </w:p>
        </w:tc>
        <w:tc>
          <w:tcPr>
            <w:tcW w:w="941" w:type="dxa"/>
            <w:noWrap/>
            <w:hideMark/>
          </w:tcPr>
          <w:p w:rsidR="00632EC9" w:rsidRPr="007751D5" w:rsidRDefault="00632EC9" w:rsidP="00632EC9">
            <w:r w:rsidRPr="007751D5">
              <w:t>956.11</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87.69</w:t>
            </w:r>
          </w:p>
        </w:tc>
        <w:tc>
          <w:tcPr>
            <w:tcW w:w="768" w:type="dxa"/>
            <w:noWrap/>
            <w:hideMark/>
          </w:tcPr>
          <w:p w:rsidR="00632EC9" w:rsidRPr="007751D5" w:rsidRDefault="00632EC9" w:rsidP="00632EC9">
            <w:r w:rsidRPr="007751D5">
              <w:t>68.43</w:t>
            </w:r>
          </w:p>
        </w:tc>
      </w:tr>
      <w:tr w:rsidR="00632EC9" w:rsidRPr="007751D5" w:rsidTr="00A164A9">
        <w:trPr>
          <w:trHeight w:val="288"/>
        </w:trPr>
        <w:tc>
          <w:tcPr>
            <w:tcW w:w="1285" w:type="dxa"/>
            <w:noWrap/>
            <w:hideMark/>
          </w:tcPr>
          <w:p w:rsidR="00632EC9" w:rsidRPr="007751D5" w:rsidRDefault="00632EC9" w:rsidP="00632EC9">
            <w:r w:rsidRPr="007751D5">
              <w:t>RP023</w:t>
            </w:r>
          </w:p>
        </w:tc>
        <w:tc>
          <w:tcPr>
            <w:tcW w:w="4387" w:type="dxa"/>
            <w:noWrap/>
            <w:hideMark/>
          </w:tcPr>
          <w:p w:rsidR="00632EC9" w:rsidRPr="007751D5" w:rsidRDefault="00632EC9" w:rsidP="00632EC9">
            <w:r w:rsidRPr="007751D5">
              <w:t>ARC 18092::IRGC 4225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6</w:t>
            </w:r>
          </w:p>
        </w:tc>
        <w:tc>
          <w:tcPr>
            <w:tcW w:w="830" w:type="dxa"/>
            <w:noWrap/>
            <w:hideMark/>
          </w:tcPr>
          <w:p w:rsidR="00632EC9" w:rsidRPr="007751D5" w:rsidRDefault="00632EC9" w:rsidP="00632EC9">
            <w:r w:rsidRPr="007751D5">
              <w:t>120.15</w:t>
            </w:r>
          </w:p>
        </w:tc>
        <w:tc>
          <w:tcPr>
            <w:tcW w:w="718" w:type="dxa"/>
            <w:noWrap/>
            <w:hideMark/>
          </w:tcPr>
          <w:p w:rsidR="00632EC9" w:rsidRPr="007751D5" w:rsidRDefault="00632EC9" w:rsidP="00632EC9">
            <w:r w:rsidRPr="007751D5">
              <w:t>20.44</w:t>
            </w:r>
          </w:p>
        </w:tc>
        <w:tc>
          <w:tcPr>
            <w:tcW w:w="718" w:type="dxa"/>
            <w:noWrap/>
            <w:hideMark/>
          </w:tcPr>
          <w:p w:rsidR="00632EC9" w:rsidRPr="007751D5" w:rsidRDefault="00632EC9" w:rsidP="00632EC9">
            <w:r w:rsidRPr="007751D5">
              <w:t>37.86</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7931.60</w:t>
            </w:r>
          </w:p>
        </w:tc>
        <w:tc>
          <w:tcPr>
            <w:tcW w:w="941" w:type="dxa"/>
            <w:noWrap/>
            <w:hideMark/>
          </w:tcPr>
          <w:p w:rsidR="00632EC9" w:rsidRPr="007751D5" w:rsidRDefault="00632EC9" w:rsidP="00632EC9">
            <w:r w:rsidRPr="007751D5">
              <w:t>1005.24</w:t>
            </w:r>
          </w:p>
        </w:tc>
        <w:tc>
          <w:tcPr>
            <w:tcW w:w="607" w:type="dxa"/>
            <w:noWrap/>
            <w:hideMark/>
          </w:tcPr>
          <w:p w:rsidR="00632EC9" w:rsidRPr="007751D5" w:rsidRDefault="00632EC9" w:rsidP="00632EC9">
            <w:r w:rsidRPr="007751D5">
              <w:t>0.20</w:t>
            </w:r>
          </w:p>
        </w:tc>
        <w:tc>
          <w:tcPr>
            <w:tcW w:w="991" w:type="dxa"/>
            <w:noWrap/>
            <w:hideMark/>
          </w:tcPr>
          <w:p w:rsidR="00632EC9" w:rsidRPr="007751D5" w:rsidRDefault="00632EC9" w:rsidP="00632EC9">
            <w:r w:rsidRPr="007751D5">
              <w:t>193.03</w:t>
            </w:r>
          </w:p>
        </w:tc>
        <w:tc>
          <w:tcPr>
            <w:tcW w:w="768" w:type="dxa"/>
            <w:noWrap/>
            <w:hideMark/>
          </w:tcPr>
          <w:p w:rsidR="00632EC9" w:rsidRPr="007751D5" w:rsidRDefault="00632EC9" w:rsidP="00632EC9">
            <w:r w:rsidRPr="007751D5">
              <w:t>84.80</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024</w:t>
            </w:r>
          </w:p>
        </w:tc>
        <w:tc>
          <w:tcPr>
            <w:tcW w:w="4387" w:type="dxa"/>
            <w:noWrap/>
            <w:hideMark/>
          </w:tcPr>
          <w:p w:rsidR="00632EC9" w:rsidRPr="007751D5" w:rsidRDefault="00632EC9" w:rsidP="00632EC9">
            <w:r w:rsidRPr="007751D5">
              <w:t>ARC 18112::IRGC 4227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25</w:t>
            </w:r>
          </w:p>
        </w:tc>
        <w:tc>
          <w:tcPr>
            <w:tcW w:w="4387" w:type="dxa"/>
            <w:noWrap/>
            <w:hideMark/>
          </w:tcPr>
          <w:p w:rsidR="00632EC9" w:rsidRPr="007751D5" w:rsidRDefault="00632EC9" w:rsidP="00632EC9">
            <w:r w:rsidRPr="007751D5">
              <w:t>ARC 18202::IRGC 4232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03.59</w:t>
            </w:r>
          </w:p>
        </w:tc>
        <w:tc>
          <w:tcPr>
            <w:tcW w:w="718" w:type="dxa"/>
            <w:noWrap/>
            <w:hideMark/>
          </w:tcPr>
          <w:p w:rsidR="00632EC9" w:rsidRPr="007751D5" w:rsidRDefault="00632EC9" w:rsidP="00632EC9">
            <w:r w:rsidRPr="007751D5">
              <w:t>20.46</w:t>
            </w:r>
          </w:p>
        </w:tc>
        <w:tc>
          <w:tcPr>
            <w:tcW w:w="718" w:type="dxa"/>
            <w:noWrap/>
            <w:hideMark/>
          </w:tcPr>
          <w:p w:rsidR="00632EC9" w:rsidRPr="007751D5" w:rsidRDefault="00632EC9" w:rsidP="00632EC9">
            <w:r w:rsidRPr="007751D5">
              <w:t>37.60</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3246.40</w:t>
            </w:r>
          </w:p>
        </w:tc>
        <w:tc>
          <w:tcPr>
            <w:tcW w:w="941" w:type="dxa"/>
            <w:noWrap/>
            <w:hideMark/>
          </w:tcPr>
          <w:p w:rsidR="00632EC9" w:rsidRPr="007751D5" w:rsidRDefault="00632EC9" w:rsidP="00632EC9">
            <w:r w:rsidRPr="007751D5">
              <w:t>962.77</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91.87</w:t>
            </w:r>
          </w:p>
        </w:tc>
        <w:tc>
          <w:tcPr>
            <w:tcW w:w="768" w:type="dxa"/>
            <w:noWrap/>
            <w:hideMark/>
          </w:tcPr>
          <w:p w:rsidR="00632EC9" w:rsidRPr="007751D5" w:rsidRDefault="00632EC9" w:rsidP="00632EC9">
            <w:r w:rsidRPr="007751D5">
              <w:t>51.66</w:t>
            </w:r>
          </w:p>
        </w:tc>
      </w:tr>
      <w:tr w:rsidR="00632EC9" w:rsidRPr="007751D5" w:rsidTr="00A164A9">
        <w:trPr>
          <w:trHeight w:val="288"/>
        </w:trPr>
        <w:tc>
          <w:tcPr>
            <w:tcW w:w="1285" w:type="dxa"/>
            <w:noWrap/>
            <w:hideMark/>
          </w:tcPr>
          <w:p w:rsidR="00632EC9" w:rsidRPr="007751D5" w:rsidRDefault="00632EC9" w:rsidP="00632EC9">
            <w:r w:rsidRPr="007751D5">
              <w:t>RP026</w:t>
            </w:r>
          </w:p>
        </w:tc>
        <w:tc>
          <w:tcPr>
            <w:tcW w:w="4387" w:type="dxa"/>
            <w:noWrap/>
            <w:hideMark/>
          </w:tcPr>
          <w:p w:rsidR="00632EC9" w:rsidRPr="007751D5" w:rsidRDefault="00632EC9" w:rsidP="00632EC9">
            <w:r w:rsidRPr="007751D5">
              <w:t>ARC 18597::IRGC 4329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28</w:t>
            </w:r>
          </w:p>
        </w:tc>
        <w:tc>
          <w:tcPr>
            <w:tcW w:w="4387" w:type="dxa"/>
            <w:noWrap/>
            <w:hideMark/>
          </w:tcPr>
          <w:p w:rsidR="00632EC9" w:rsidRPr="007751D5" w:rsidRDefault="00632EC9" w:rsidP="00632EC9">
            <w:r w:rsidRPr="007751D5">
              <w:t>ASHI BINNI::IRGC 7721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1</w:t>
            </w:r>
          </w:p>
        </w:tc>
        <w:tc>
          <w:tcPr>
            <w:tcW w:w="830" w:type="dxa"/>
            <w:noWrap/>
            <w:hideMark/>
          </w:tcPr>
          <w:p w:rsidR="00632EC9" w:rsidRPr="007751D5" w:rsidRDefault="00632EC9" w:rsidP="00632EC9">
            <w:r w:rsidRPr="007751D5">
              <w:t>116.26</w:t>
            </w:r>
          </w:p>
        </w:tc>
        <w:tc>
          <w:tcPr>
            <w:tcW w:w="718" w:type="dxa"/>
            <w:noWrap/>
            <w:hideMark/>
          </w:tcPr>
          <w:p w:rsidR="00632EC9" w:rsidRPr="007751D5" w:rsidRDefault="00632EC9" w:rsidP="00632EC9">
            <w:r w:rsidRPr="007751D5">
              <w:t>20.98</w:t>
            </w:r>
          </w:p>
        </w:tc>
        <w:tc>
          <w:tcPr>
            <w:tcW w:w="718" w:type="dxa"/>
            <w:noWrap/>
            <w:hideMark/>
          </w:tcPr>
          <w:p w:rsidR="00632EC9" w:rsidRPr="007751D5" w:rsidRDefault="00632EC9" w:rsidP="00632EC9">
            <w:r w:rsidRPr="007751D5">
              <w:t>40.05</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5242.00</w:t>
            </w:r>
          </w:p>
        </w:tc>
        <w:tc>
          <w:tcPr>
            <w:tcW w:w="941" w:type="dxa"/>
            <w:noWrap/>
            <w:hideMark/>
          </w:tcPr>
          <w:p w:rsidR="00632EC9" w:rsidRPr="007751D5" w:rsidRDefault="00632EC9" w:rsidP="00632EC9">
            <w:r w:rsidRPr="007751D5">
              <w:t>1003.6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94.48</w:t>
            </w:r>
          </w:p>
        </w:tc>
        <w:tc>
          <w:tcPr>
            <w:tcW w:w="768" w:type="dxa"/>
            <w:noWrap/>
            <w:hideMark/>
          </w:tcPr>
          <w:p w:rsidR="00632EC9" w:rsidRPr="007751D5" w:rsidRDefault="00632EC9" w:rsidP="00632EC9">
            <w:r w:rsidRPr="007751D5">
              <w:t>82.68</w:t>
            </w:r>
          </w:p>
        </w:tc>
      </w:tr>
      <w:tr w:rsidR="00632EC9" w:rsidRPr="007751D5" w:rsidTr="00A164A9">
        <w:trPr>
          <w:trHeight w:val="288"/>
        </w:trPr>
        <w:tc>
          <w:tcPr>
            <w:tcW w:w="1285" w:type="dxa"/>
            <w:noWrap/>
            <w:hideMark/>
          </w:tcPr>
          <w:p w:rsidR="00632EC9" w:rsidRPr="007751D5" w:rsidRDefault="00632EC9" w:rsidP="00632EC9">
            <w:r w:rsidRPr="007751D5">
              <w:t>RP029</w:t>
            </w:r>
          </w:p>
        </w:tc>
        <w:tc>
          <w:tcPr>
            <w:tcW w:w="4387" w:type="dxa"/>
            <w:noWrap/>
            <w:hideMark/>
          </w:tcPr>
          <w:p w:rsidR="00632EC9" w:rsidRPr="007751D5" w:rsidRDefault="00632EC9" w:rsidP="00632EC9">
            <w:r w:rsidRPr="007751D5">
              <w:t>ASHMBER::IRGC 2752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2</w:t>
            </w:r>
          </w:p>
        </w:tc>
        <w:tc>
          <w:tcPr>
            <w:tcW w:w="830" w:type="dxa"/>
            <w:noWrap/>
            <w:hideMark/>
          </w:tcPr>
          <w:p w:rsidR="00632EC9" w:rsidRPr="007751D5" w:rsidRDefault="00632EC9" w:rsidP="00632EC9">
            <w:r w:rsidRPr="007751D5">
              <w:t>104.89</w:t>
            </w:r>
          </w:p>
        </w:tc>
        <w:tc>
          <w:tcPr>
            <w:tcW w:w="718" w:type="dxa"/>
            <w:noWrap/>
            <w:hideMark/>
          </w:tcPr>
          <w:p w:rsidR="00632EC9" w:rsidRPr="007751D5" w:rsidRDefault="00632EC9" w:rsidP="00632EC9">
            <w:r w:rsidRPr="007751D5">
              <w:t>20.35</w:t>
            </w:r>
          </w:p>
        </w:tc>
        <w:tc>
          <w:tcPr>
            <w:tcW w:w="718" w:type="dxa"/>
            <w:noWrap/>
            <w:hideMark/>
          </w:tcPr>
          <w:p w:rsidR="00632EC9" w:rsidRPr="007751D5" w:rsidRDefault="00632EC9" w:rsidP="00632EC9">
            <w:r w:rsidRPr="007751D5">
              <w:t>39.08</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5740.80</w:t>
            </w:r>
          </w:p>
        </w:tc>
        <w:tc>
          <w:tcPr>
            <w:tcW w:w="941" w:type="dxa"/>
            <w:noWrap/>
            <w:hideMark/>
          </w:tcPr>
          <w:p w:rsidR="00632EC9" w:rsidRPr="007751D5" w:rsidRDefault="00632EC9" w:rsidP="00632EC9">
            <w:r w:rsidRPr="007751D5">
              <w:t>974.83</w:t>
            </w:r>
          </w:p>
        </w:tc>
        <w:tc>
          <w:tcPr>
            <w:tcW w:w="607" w:type="dxa"/>
            <w:noWrap/>
            <w:hideMark/>
          </w:tcPr>
          <w:p w:rsidR="00632EC9" w:rsidRPr="007751D5" w:rsidRDefault="00632EC9" w:rsidP="00632EC9">
            <w:r w:rsidRPr="007751D5">
              <w:t>0.10</w:t>
            </w:r>
          </w:p>
        </w:tc>
        <w:tc>
          <w:tcPr>
            <w:tcW w:w="991" w:type="dxa"/>
            <w:noWrap/>
            <w:hideMark/>
          </w:tcPr>
          <w:p w:rsidR="00632EC9" w:rsidRPr="007751D5" w:rsidRDefault="00632EC9" w:rsidP="00632EC9">
            <w:r w:rsidRPr="007751D5">
              <w:t>187.77</w:t>
            </w:r>
          </w:p>
        </w:tc>
        <w:tc>
          <w:tcPr>
            <w:tcW w:w="768" w:type="dxa"/>
            <w:noWrap/>
            <w:hideMark/>
          </w:tcPr>
          <w:p w:rsidR="00632EC9" w:rsidRPr="007751D5" w:rsidRDefault="00632EC9" w:rsidP="00632EC9">
            <w:r w:rsidRPr="007751D5">
              <w:t>73.82</w:t>
            </w:r>
          </w:p>
        </w:tc>
      </w:tr>
      <w:tr w:rsidR="00632EC9" w:rsidRPr="007751D5" w:rsidTr="00A164A9">
        <w:trPr>
          <w:trHeight w:val="288"/>
        </w:trPr>
        <w:tc>
          <w:tcPr>
            <w:tcW w:w="1285" w:type="dxa"/>
            <w:noWrap/>
            <w:hideMark/>
          </w:tcPr>
          <w:p w:rsidR="00632EC9" w:rsidRPr="007751D5" w:rsidRDefault="00632EC9" w:rsidP="00632EC9">
            <w:r w:rsidRPr="007751D5">
              <w:t>RP030</w:t>
            </w:r>
          </w:p>
        </w:tc>
        <w:tc>
          <w:tcPr>
            <w:tcW w:w="4387" w:type="dxa"/>
            <w:noWrap/>
            <w:hideMark/>
          </w:tcPr>
          <w:p w:rsidR="00632EC9" w:rsidRPr="007751D5" w:rsidRDefault="00632EC9" w:rsidP="00632EC9">
            <w:r w:rsidRPr="007751D5">
              <w:t>ASU::IRGC 6215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1</w:t>
            </w:r>
          </w:p>
        </w:tc>
        <w:tc>
          <w:tcPr>
            <w:tcW w:w="830" w:type="dxa"/>
            <w:noWrap/>
            <w:hideMark/>
          </w:tcPr>
          <w:p w:rsidR="00632EC9" w:rsidRPr="007751D5" w:rsidRDefault="00632EC9" w:rsidP="00632EC9">
            <w:r w:rsidRPr="007751D5">
              <w:t>115.53</w:t>
            </w:r>
          </w:p>
        </w:tc>
        <w:tc>
          <w:tcPr>
            <w:tcW w:w="718" w:type="dxa"/>
            <w:noWrap/>
            <w:hideMark/>
          </w:tcPr>
          <w:p w:rsidR="00632EC9" w:rsidRPr="007751D5" w:rsidRDefault="00632EC9" w:rsidP="00632EC9">
            <w:r w:rsidRPr="007751D5">
              <w:t>20.84</w:t>
            </w:r>
          </w:p>
        </w:tc>
        <w:tc>
          <w:tcPr>
            <w:tcW w:w="718" w:type="dxa"/>
            <w:noWrap/>
            <w:hideMark/>
          </w:tcPr>
          <w:p w:rsidR="00632EC9" w:rsidRPr="007751D5" w:rsidRDefault="00632EC9" w:rsidP="00632EC9">
            <w:r w:rsidRPr="007751D5">
              <w:t>39.36</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3216.40</w:t>
            </w:r>
          </w:p>
        </w:tc>
        <w:tc>
          <w:tcPr>
            <w:tcW w:w="941" w:type="dxa"/>
            <w:noWrap/>
            <w:hideMark/>
          </w:tcPr>
          <w:p w:rsidR="00632EC9" w:rsidRPr="007751D5" w:rsidRDefault="00632EC9" w:rsidP="00632EC9">
            <w:r w:rsidRPr="007751D5">
              <w:t>1001.62</w:t>
            </w:r>
          </w:p>
        </w:tc>
        <w:tc>
          <w:tcPr>
            <w:tcW w:w="607" w:type="dxa"/>
            <w:noWrap/>
            <w:hideMark/>
          </w:tcPr>
          <w:p w:rsidR="00632EC9" w:rsidRPr="007751D5" w:rsidRDefault="00632EC9" w:rsidP="00632EC9">
            <w:r w:rsidRPr="007751D5">
              <w:t>0.13</w:t>
            </w:r>
          </w:p>
        </w:tc>
        <w:tc>
          <w:tcPr>
            <w:tcW w:w="991" w:type="dxa"/>
            <w:noWrap/>
            <w:hideMark/>
          </w:tcPr>
          <w:p w:rsidR="00632EC9" w:rsidRPr="007751D5" w:rsidRDefault="00632EC9" w:rsidP="00632EC9">
            <w:r w:rsidRPr="007751D5">
              <w:t>190.75</w:t>
            </w:r>
          </w:p>
        </w:tc>
        <w:tc>
          <w:tcPr>
            <w:tcW w:w="768" w:type="dxa"/>
            <w:noWrap/>
            <w:hideMark/>
          </w:tcPr>
          <w:p w:rsidR="00632EC9" w:rsidRPr="007751D5" w:rsidRDefault="00632EC9" w:rsidP="00632EC9">
            <w:r w:rsidRPr="007751D5">
              <w:t>42.09</w:t>
            </w:r>
          </w:p>
        </w:tc>
      </w:tr>
      <w:tr w:rsidR="00632EC9" w:rsidRPr="007751D5" w:rsidTr="00A164A9">
        <w:trPr>
          <w:trHeight w:val="288"/>
        </w:trPr>
        <w:tc>
          <w:tcPr>
            <w:tcW w:w="1285" w:type="dxa"/>
            <w:noWrap/>
            <w:hideMark/>
          </w:tcPr>
          <w:p w:rsidR="00632EC9" w:rsidRPr="007751D5" w:rsidRDefault="00632EC9" w:rsidP="00632EC9">
            <w:r w:rsidRPr="007751D5">
              <w:t>RP031</w:t>
            </w:r>
          </w:p>
        </w:tc>
        <w:tc>
          <w:tcPr>
            <w:tcW w:w="4387" w:type="dxa"/>
            <w:noWrap/>
            <w:hideMark/>
          </w:tcPr>
          <w:p w:rsidR="00632EC9" w:rsidRPr="007751D5" w:rsidRDefault="00632EC9" w:rsidP="00632EC9">
            <w:r w:rsidRPr="007751D5">
              <w:t>AUS 171::IRGC 2900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3</w:t>
            </w:r>
          </w:p>
        </w:tc>
        <w:tc>
          <w:tcPr>
            <w:tcW w:w="830" w:type="dxa"/>
            <w:noWrap/>
            <w:hideMark/>
          </w:tcPr>
          <w:p w:rsidR="00632EC9" w:rsidRPr="007751D5" w:rsidRDefault="00632EC9" w:rsidP="00632EC9">
            <w:r w:rsidRPr="007751D5">
              <w:t>113.71</w:t>
            </w:r>
          </w:p>
        </w:tc>
        <w:tc>
          <w:tcPr>
            <w:tcW w:w="718" w:type="dxa"/>
            <w:noWrap/>
            <w:hideMark/>
          </w:tcPr>
          <w:p w:rsidR="00632EC9" w:rsidRPr="007751D5" w:rsidRDefault="00632EC9" w:rsidP="00632EC9">
            <w:r w:rsidRPr="007751D5">
              <w:t>20.70</w:t>
            </w:r>
          </w:p>
        </w:tc>
        <w:tc>
          <w:tcPr>
            <w:tcW w:w="718" w:type="dxa"/>
            <w:noWrap/>
            <w:hideMark/>
          </w:tcPr>
          <w:p w:rsidR="00632EC9" w:rsidRPr="007751D5" w:rsidRDefault="00632EC9" w:rsidP="00632EC9">
            <w:r w:rsidRPr="007751D5">
              <w:t>37.28</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5990.40</w:t>
            </w:r>
          </w:p>
        </w:tc>
        <w:tc>
          <w:tcPr>
            <w:tcW w:w="941" w:type="dxa"/>
            <w:noWrap/>
            <w:hideMark/>
          </w:tcPr>
          <w:p w:rsidR="00632EC9" w:rsidRPr="007751D5" w:rsidRDefault="00632EC9" w:rsidP="00632EC9">
            <w:r w:rsidRPr="007751D5">
              <w:t>1043.75</w:t>
            </w:r>
          </w:p>
        </w:tc>
        <w:tc>
          <w:tcPr>
            <w:tcW w:w="607" w:type="dxa"/>
            <w:noWrap/>
            <w:hideMark/>
          </w:tcPr>
          <w:p w:rsidR="00632EC9" w:rsidRPr="007751D5" w:rsidRDefault="00632EC9" w:rsidP="00632EC9">
            <w:r w:rsidRPr="007751D5">
              <w:t>0.18</w:t>
            </w:r>
          </w:p>
        </w:tc>
        <w:tc>
          <w:tcPr>
            <w:tcW w:w="991" w:type="dxa"/>
            <w:noWrap/>
            <w:hideMark/>
          </w:tcPr>
          <w:p w:rsidR="00632EC9" w:rsidRPr="007751D5" w:rsidRDefault="00632EC9" w:rsidP="00632EC9">
            <w:r w:rsidRPr="007751D5">
              <w:t>182.02</w:t>
            </w:r>
          </w:p>
        </w:tc>
        <w:tc>
          <w:tcPr>
            <w:tcW w:w="768" w:type="dxa"/>
            <w:noWrap/>
            <w:hideMark/>
          </w:tcPr>
          <w:p w:rsidR="00632EC9" w:rsidRPr="007751D5" w:rsidRDefault="00632EC9" w:rsidP="00632EC9">
            <w:r w:rsidRPr="007751D5">
              <w:t>54.63</w:t>
            </w:r>
          </w:p>
        </w:tc>
      </w:tr>
      <w:tr w:rsidR="00632EC9" w:rsidRPr="007751D5" w:rsidTr="00A164A9">
        <w:trPr>
          <w:trHeight w:val="288"/>
        </w:trPr>
        <w:tc>
          <w:tcPr>
            <w:tcW w:w="1285" w:type="dxa"/>
            <w:noWrap/>
            <w:hideMark/>
          </w:tcPr>
          <w:p w:rsidR="00632EC9" w:rsidRPr="007751D5" w:rsidRDefault="00632EC9" w:rsidP="00632EC9">
            <w:r w:rsidRPr="007751D5">
              <w:t>RP032</w:t>
            </w:r>
          </w:p>
        </w:tc>
        <w:tc>
          <w:tcPr>
            <w:tcW w:w="4387" w:type="dxa"/>
            <w:noWrap/>
            <w:hideMark/>
          </w:tcPr>
          <w:p w:rsidR="00632EC9" w:rsidRPr="007751D5" w:rsidRDefault="00632EC9" w:rsidP="00632EC9">
            <w:r w:rsidRPr="007751D5">
              <w:t>AUS 177::IRGC 2900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2</w:t>
            </w:r>
          </w:p>
        </w:tc>
        <w:tc>
          <w:tcPr>
            <w:tcW w:w="830" w:type="dxa"/>
            <w:noWrap/>
            <w:hideMark/>
          </w:tcPr>
          <w:p w:rsidR="00632EC9" w:rsidRPr="007751D5" w:rsidRDefault="00632EC9" w:rsidP="00632EC9">
            <w:r w:rsidRPr="007751D5">
              <w:t>107.54</w:t>
            </w:r>
          </w:p>
        </w:tc>
        <w:tc>
          <w:tcPr>
            <w:tcW w:w="718" w:type="dxa"/>
            <w:noWrap/>
            <w:hideMark/>
          </w:tcPr>
          <w:p w:rsidR="00632EC9" w:rsidRPr="007751D5" w:rsidRDefault="00632EC9" w:rsidP="00632EC9">
            <w:r w:rsidRPr="007751D5">
              <w:t>19.97</w:t>
            </w:r>
          </w:p>
        </w:tc>
        <w:tc>
          <w:tcPr>
            <w:tcW w:w="718" w:type="dxa"/>
            <w:noWrap/>
            <w:hideMark/>
          </w:tcPr>
          <w:p w:rsidR="00632EC9" w:rsidRPr="007751D5" w:rsidRDefault="00632EC9" w:rsidP="00632EC9">
            <w:r w:rsidRPr="007751D5">
              <w:t>36.59</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1145.20</w:t>
            </w:r>
          </w:p>
        </w:tc>
        <w:tc>
          <w:tcPr>
            <w:tcW w:w="941" w:type="dxa"/>
            <w:noWrap/>
            <w:hideMark/>
          </w:tcPr>
          <w:p w:rsidR="00632EC9" w:rsidRPr="007751D5" w:rsidRDefault="00632EC9" w:rsidP="00632EC9">
            <w:r w:rsidRPr="007751D5">
              <w:t>961.91</w:t>
            </w:r>
          </w:p>
        </w:tc>
        <w:tc>
          <w:tcPr>
            <w:tcW w:w="607" w:type="dxa"/>
            <w:noWrap/>
            <w:hideMark/>
          </w:tcPr>
          <w:p w:rsidR="00632EC9" w:rsidRPr="007751D5" w:rsidRDefault="00632EC9" w:rsidP="00632EC9">
            <w:r w:rsidRPr="007751D5">
              <w:t>0.14</w:t>
            </w:r>
          </w:p>
        </w:tc>
        <w:tc>
          <w:tcPr>
            <w:tcW w:w="991" w:type="dxa"/>
            <w:noWrap/>
            <w:hideMark/>
          </w:tcPr>
          <w:p w:rsidR="00632EC9" w:rsidRPr="007751D5" w:rsidRDefault="00632EC9" w:rsidP="00632EC9">
            <w:r w:rsidRPr="007751D5">
              <w:t>174.06</w:t>
            </w:r>
          </w:p>
        </w:tc>
        <w:tc>
          <w:tcPr>
            <w:tcW w:w="768" w:type="dxa"/>
            <w:noWrap/>
            <w:hideMark/>
          </w:tcPr>
          <w:p w:rsidR="00632EC9" w:rsidRPr="007751D5" w:rsidRDefault="00632EC9" w:rsidP="00632EC9">
            <w:r w:rsidRPr="007751D5">
              <w:t>42.02</w:t>
            </w:r>
          </w:p>
        </w:tc>
      </w:tr>
      <w:tr w:rsidR="00632EC9" w:rsidRPr="007751D5" w:rsidTr="00A164A9">
        <w:trPr>
          <w:trHeight w:val="288"/>
        </w:trPr>
        <w:tc>
          <w:tcPr>
            <w:tcW w:w="1285" w:type="dxa"/>
            <w:noWrap/>
            <w:hideMark/>
          </w:tcPr>
          <w:p w:rsidR="00632EC9" w:rsidRPr="007751D5" w:rsidRDefault="00632EC9" w:rsidP="00632EC9">
            <w:r w:rsidRPr="007751D5">
              <w:t>RP033</w:t>
            </w:r>
          </w:p>
        </w:tc>
        <w:tc>
          <w:tcPr>
            <w:tcW w:w="4387" w:type="dxa"/>
            <w:noWrap/>
            <w:hideMark/>
          </w:tcPr>
          <w:p w:rsidR="00632EC9" w:rsidRPr="007751D5" w:rsidRDefault="00632EC9" w:rsidP="00632EC9">
            <w:r w:rsidRPr="007751D5">
              <w:t>AUS 219::IRGC 2903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2</w:t>
            </w:r>
          </w:p>
        </w:tc>
        <w:tc>
          <w:tcPr>
            <w:tcW w:w="830" w:type="dxa"/>
            <w:noWrap/>
            <w:hideMark/>
          </w:tcPr>
          <w:p w:rsidR="00632EC9" w:rsidRPr="007751D5" w:rsidRDefault="00632EC9" w:rsidP="00632EC9">
            <w:r w:rsidRPr="007751D5">
              <w:t>101.98</w:t>
            </w:r>
          </w:p>
        </w:tc>
        <w:tc>
          <w:tcPr>
            <w:tcW w:w="718" w:type="dxa"/>
            <w:noWrap/>
            <w:hideMark/>
          </w:tcPr>
          <w:p w:rsidR="00632EC9" w:rsidRPr="007751D5" w:rsidRDefault="00632EC9" w:rsidP="00632EC9">
            <w:r w:rsidRPr="007751D5">
              <w:t>20.15</w:t>
            </w:r>
          </w:p>
        </w:tc>
        <w:tc>
          <w:tcPr>
            <w:tcW w:w="718" w:type="dxa"/>
            <w:noWrap/>
            <w:hideMark/>
          </w:tcPr>
          <w:p w:rsidR="00632EC9" w:rsidRPr="007751D5" w:rsidRDefault="00632EC9" w:rsidP="00632EC9">
            <w:r w:rsidRPr="007751D5">
              <w:t>36.48</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835.20</w:t>
            </w:r>
          </w:p>
        </w:tc>
        <w:tc>
          <w:tcPr>
            <w:tcW w:w="941" w:type="dxa"/>
            <w:noWrap/>
            <w:hideMark/>
          </w:tcPr>
          <w:p w:rsidR="00632EC9" w:rsidRPr="007751D5" w:rsidRDefault="00632EC9" w:rsidP="00632EC9">
            <w:r w:rsidRPr="007751D5">
              <w:t>955.63</w:t>
            </w:r>
          </w:p>
        </w:tc>
        <w:tc>
          <w:tcPr>
            <w:tcW w:w="607" w:type="dxa"/>
            <w:noWrap/>
            <w:hideMark/>
          </w:tcPr>
          <w:p w:rsidR="00632EC9" w:rsidRPr="007751D5" w:rsidRDefault="00632EC9" w:rsidP="00632EC9">
            <w:r w:rsidRPr="007751D5">
              <w:t>0.10</w:t>
            </w:r>
          </w:p>
        </w:tc>
        <w:tc>
          <w:tcPr>
            <w:tcW w:w="991" w:type="dxa"/>
            <w:noWrap/>
            <w:hideMark/>
          </w:tcPr>
          <w:p w:rsidR="00632EC9" w:rsidRPr="007751D5" w:rsidRDefault="00632EC9" w:rsidP="00632EC9">
            <w:r w:rsidRPr="007751D5">
              <w:t>188.39</w:t>
            </w:r>
          </w:p>
        </w:tc>
        <w:tc>
          <w:tcPr>
            <w:tcW w:w="768" w:type="dxa"/>
            <w:noWrap/>
            <w:hideMark/>
          </w:tcPr>
          <w:p w:rsidR="00632EC9" w:rsidRPr="007751D5" w:rsidRDefault="00632EC9" w:rsidP="00632EC9">
            <w:r w:rsidRPr="007751D5">
              <w:t>34.49</w:t>
            </w:r>
          </w:p>
        </w:tc>
      </w:tr>
      <w:tr w:rsidR="00632EC9" w:rsidRPr="007751D5" w:rsidTr="00A164A9">
        <w:trPr>
          <w:trHeight w:val="288"/>
        </w:trPr>
        <w:tc>
          <w:tcPr>
            <w:tcW w:w="1285" w:type="dxa"/>
            <w:noWrap/>
            <w:hideMark/>
          </w:tcPr>
          <w:p w:rsidR="00632EC9" w:rsidRPr="007751D5" w:rsidRDefault="00632EC9" w:rsidP="00632EC9">
            <w:r w:rsidRPr="007751D5">
              <w:t>RP034</w:t>
            </w:r>
          </w:p>
        </w:tc>
        <w:tc>
          <w:tcPr>
            <w:tcW w:w="4387" w:type="dxa"/>
            <w:noWrap/>
            <w:hideMark/>
          </w:tcPr>
          <w:p w:rsidR="00632EC9" w:rsidRPr="007751D5" w:rsidRDefault="00632EC9" w:rsidP="00632EC9">
            <w:r w:rsidRPr="007751D5">
              <w:t>AUS 233::IRGC 2903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98.60</w:t>
            </w:r>
          </w:p>
        </w:tc>
        <w:tc>
          <w:tcPr>
            <w:tcW w:w="718" w:type="dxa"/>
            <w:noWrap/>
            <w:hideMark/>
          </w:tcPr>
          <w:p w:rsidR="00632EC9" w:rsidRPr="007751D5" w:rsidRDefault="00632EC9" w:rsidP="00632EC9">
            <w:r w:rsidRPr="007751D5">
              <w:t>19.80</w:t>
            </w:r>
          </w:p>
        </w:tc>
        <w:tc>
          <w:tcPr>
            <w:tcW w:w="718" w:type="dxa"/>
            <w:noWrap/>
            <w:hideMark/>
          </w:tcPr>
          <w:p w:rsidR="00632EC9" w:rsidRPr="007751D5" w:rsidRDefault="00632EC9" w:rsidP="00632EC9">
            <w:r w:rsidRPr="007751D5">
              <w:t>37.49</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2339.20</w:t>
            </w:r>
          </w:p>
        </w:tc>
        <w:tc>
          <w:tcPr>
            <w:tcW w:w="941" w:type="dxa"/>
            <w:noWrap/>
            <w:hideMark/>
          </w:tcPr>
          <w:p w:rsidR="00632EC9" w:rsidRPr="007751D5" w:rsidRDefault="00632EC9" w:rsidP="00632EC9">
            <w:r w:rsidRPr="007751D5">
              <w:t>923.87</w:t>
            </w:r>
          </w:p>
        </w:tc>
        <w:tc>
          <w:tcPr>
            <w:tcW w:w="607" w:type="dxa"/>
            <w:noWrap/>
            <w:hideMark/>
          </w:tcPr>
          <w:p w:rsidR="00632EC9" w:rsidRPr="007751D5" w:rsidRDefault="00632EC9" w:rsidP="00632EC9">
            <w:r w:rsidRPr="007751D5">
              <w:t>0.06</w:t>
            </w:r>
          </w:p>
        </w:tc>
        <w:tc>
          <w:tcPr>
            <w:tcW w:w="991" w:type="dxa"/>
            <w:noWrap/>
            <w:hideMark/>
          </w:tcPr>
          <w:p w:rsidR="00632EC9" w:rsidRPr="007751D5" w:rsidRDefault="00632EC9" w:rsidP="00632EC9">
            <w:r w:rsidRPr="007751D5">
              <w:t>185.82</w:t>
            </w:r>
          </w:p>
        </w:tc>
        <w:tc>
          <w:tcPr>
            <w:tcW w:w="768" w:type="dxa"/>
            <w:noWrap/>
            <w:hideMark/>
          </w:tcPr>
          <w:p w:rsidR="00632EC9" w:rsidRPr="007751D5" w:rsidRDefault="00632EC9" w:rsidP="00632EC9">
            <w:r w:rsidRPr="007751D5">
              <w:t>60.42</w:t>
            </w:r>
          </w:p>
        </w:tc>
      </w:tr>
      <w:tr w:rsidR="00632EC9" w:rsidRPr="007751D5" w:rsidTr="00A164A9">
        <w:trPr>
          <w:trHeight w:val="288"/>
        </w:trPr>
        <w:tc>
          <w:tcPr>
            <w:tcW w:w="1285" w:type="dxa"/>
            <w:noWrap/>
            <w:hideMark/>
          </w:tcPr>
          <w:p w:rsidR="00632EC9" w:rsidRPr="007751D5" w:rsidRDefault="00632EC9" w:rsidP="00632EC9">
            <w:r w:rsidRPr="007751D5">
              <w:t>RP036</w:t>
            </w:r>
          </w:p>
        </w:tc>
        <w:tc>
          <w:tcPr>
            <w:tcW w:w="4387" w:type="dxa"/>
            <w:noWrap/>
            <w:hideMark/>
          </w:tcPr>
          <w:p w:rsidR="00632EC9" w:rsidRPr="007751D5" w:rsidRDefault="00632EC9" w:rsidP="00632EC9">
            <w:r w:rsidRPr="007751D5">
              <w:t>AUS 295::IRGC 2908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0</w:t>
            </w:r>
          </w:p>
        </w:tc>
        <w:tc>
          <w:tcPr>
            <w:tcW w:w="830" w:type="dxa"/>
            <w:noWrap/>
            <w:hideMark/>
          </w:tcPr>
          <w:p w:rsidR="00632EC9" w:rsidRPr="007751D5" w:rsidRDefault="00632EC9" w:rsidP="00632EC9">
            <w:r w:rsidRPr="007751D5">
              <w:t>111.91</w:t>
            </w:r>
          </w:p>
        </w:tc>
        <w:tc>
          <w:tcPr>
            <w:tcW w:w="718" w:type="dxa"/>
            <w:noWrap/>
            <w:hideMark/>
          </w:tcPr>
          <w:p w:rsidR="00632EC9" w:rsidRPr="007751D5" w:rsidRDefault="00632EC9" w:rsidP="00632EC9">
            <w:r w:rsidRPr="007751D5">
              <w:t>20.21</w:t>
            </w:r>
          </w:p>
        </w:tc>
        <w:tc>
          <w:tcPr>
            <w:tcW w:w="718" w:type="dxa"/>
            <w:noWrap/>
            <w:hideMark/>
          </w:tcPr>
          <w:p w:rsidR="00632EC9" w:rsidRPr="007751D5" w:rsidRDefault="00632EC9" w:rsidP="00632EC9">
            <w:r w:rsidRPr="007751D5">
              <w:t>37.99</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5510.40</w:t>
            </w:r>
          </w:p>
        </w:tc>
        <w:tc>
          <w:tcPr>
            <w:tcW w:w="941" w:type="dxa"/>
            <w:noWrap/>
            <w:hideMark/>
          </w:tcPr>
          <w:p w:rsidR="00632EC9" w:rsidRPr="007751D5" w:rsidRDefault="00632EC9" w:rsidP="00632EC9">
            <w:r w:rsidRPr="007751D5">
              <w:t>969.36</w:t>
            </w:r>
          </w:p>
        </w:tc>
        <w:tc>
          <w:tcPr>
            <w:tcW w:w="607" w:type="dxa"/>
            <w:noWrap/>
            <w:hideMark/>
          </w:tcPr>
          <w:p w:rsidR="00632EC9" w:rsidRPr="007751D5" w:rsidRDefault="00632EC9" w:rsidP="00632EC9">
            <w:r w:rsidRPr="007751D5">
              <w:t>0.13</w:t>
            </w:r>
          </w:p>
        </w:tc>
        <w:tc>
          <w:tcPr>
            <w:tcW w:w="991" w:type="dxa"/>
            <w:noWrap/>
            <w:hideMark/>
          </w:tcPr>
          <w:p w:rsidR="00632EC9" w:rsidRPr="007751D5" w:rsidRDefault="00632EC9" w:rsidP="00632EC9">
            <w:r w:rsidRPr="007751D5">
              <w:t>191.02</w:t>
            </w:r>
          </w:p>
        </w:tc>
        <w:tc>
          <w:tcPr>
            <w:tcW w:w="768" w:type="dxa"/>
            <w:noWrap/>
            <w:hideMark/>
          </w:tcPr>
          <w:p w:rsidR="00632EC9" w:rsidRPr="007751D5" w:rsidRDefault="00632EC9" w:rsidP="00632EC9">
            <w:r w:rsidRPr="007751D5">
              <w:t>81.11</w:t>
            </w:r>
          </w:p>
        </w:tc>
      </w:tr>
      <w:tr w:rsidR="00632EC9" w:rsidRPr="007751D5" w:rsidTr="00A164A9">
        <w:trPr>
          <w:trHeight w:val="288"/>
        </w:trPr>
        <w:tc>
          <w:tcPr>
            <w:tcW w:w="1285" w:type="dxa"/>
            <w:noWrap/>
            <w:hideMark/>
          </w:tcPr>
          <w:p w:rsidR="00632EC9" w:rsidRPr="007751D5" w:rsidRDefault="00632EC9" w:rsidP="00632EC9">
            <w:r w:rsidRPr="007751D5">
              <w:t>RP037</w:t>
            </w:r>
          </w:p>
        </w:tc>
        <w:tc>
          <w:tcPr>
            <w:tcW w:w="4387" w:type="dxa"/>
            <w:noWrap/>
            <w:hideMark/>
          </w:tcPr>
          <w:p w:rsidR="00632EC9" w:rsidRPr="007751D5" w:rsidRDefault="00632EC9" w:rsidP="00632EC9">
            <w:r w:rsidRPr="007751D5">
              <w:t>AUS 301::IRGC 2908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7</w:t>
            </w:r>
          </w:p>
        </w:tc>
        <w:tc>
          <w:tcPr>
            <w:tcW w:w="830" w:type="dxa"/>
            <w:noWrap/>
            <w:hideMark/>
          </w:tcPr>
          <w:p w:rsidR="00632EC9" w:rsidRPr="007751D5" w:rsidRDefault="00632EC9" w:rsidP="00632EC9">
            <w:r w:rsidRPr="007751D5">
              <w:t>101.74</w:t>
            </w:r>
          </w:p>
        </w:tc>
        <w:tc>
          <w:tcPr>
            <w:tcW w:w="718" w:type="dxa"/>
            <w:noWrap/>
            <w:hideMark/>
          </w:tcPr>
          <w:p w:rsidR="00632EC9" w:rsidRPr="007751D5" w:rsidRDefault="00632EC9" w:rsidP="00632EC9">
            <w:r w:rsidRPr="007751D5">
              <w:t>20.13</w:t>
            </w:r>
          </w:p>
        </w:tc>
        <w:tc>
          <w:tcPr>
            <w:tcW w:w="718" w:type="dxa"/>
            <w:noWrap/>
            <w:hideMark/>
          </w:tcPr>
          <w:p w:rsidR="00632EC9" w:rsidRPr="007751D5" w:rsidRDefault="00632EC9" w:rsidP="00632EC9">
            <w:r w:rsidRPr="007751D5">
              <w:t>36.08</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599.20</w:t>
            </w:r>
          </w:p>
        </w:tc>
        <w:tc>
          <w:tcPr>
            <w:tcW w:w="941" w:type="dxa"/>
            <w:noWrap/>
            <w:hideMark/>
          </w:tcPr>
          <w:p w:rsidR="00632EC9" w:rsidRPr="007751D5" w:rsidRDefault="00632EC9" w:rsidP="00632EC9">
            <w:r w:rsidRPr="007751D5">
              <w:t>948.53</w:t>
            </w:r>
          </w:p>
        </w:tc>
        <w:tc>
          <w:tcPr>
            <w:tcW w:w="607" w:type="dxa"/>
            <w:noWrap/>
            <w:hideMark/>
          </w:tcPr>
          <w:p w:rsidR="00632EC9" w:rsidRPr="007751D5" w:rsidRDefault="00632EC9" w:rsidP="00632EC9">
            <w:r w:rsidRPr="007751D5">
              <w:t>0.19</w:t>
            </w:r>
          </w:p>
        </w:tc>
        <w:tc>
          <w:tcPr>
            <w:tcW w:w="991" w:type="dxa"/>
            <w:noWrap/>
            <w:hideMark/>
          </w:tcPr>
          <w:p w:rsidR="00632EC9" w:rsidRPr="007751D5" w:rsidRDefault="00632EC9" w:rsidP="00632EC9">
            <w:r w:rsidRPr="007751D5">
              <w:t>190.58</w:t>
            </w:r>
          </w:p>
        </w:tc>
        <w:tc>
          <w:tcPr>
            <w:tcW w:w="768" w:type="dxa"/>
            <w:noWrap/>
            <w:hideMark/>
          </w:tcPr>
          <w:p w:rsidR="00632EC9" w:rsidRPr="007751D5" w:rsidRDefault="00632EC9" w:rsidP="00632EC9">
            <w:r w:rsidRPr="007751D5">
              <w:t>82.13</w:t>
            </w:r>
          </w:p>
        </w:tc>
      </w:tr>
      <w:tr w:rsidR="00632EC9" w:rsidRPr="007751D5" w:rsidTr="00A164A9">
        <w:trPr>
          <w:trHeight w:val="288"/>
        </w:trPr>
        <w:tc>
          <w:tcPr>
            <w:tcW w:w="1285" w:type="dxa"/>
            <w:noWrap/>
            <w:hideMark/>
          </w:tcPr>
          <w:p w:rsidR="00632EC9" w:rsidRPr="007751D5" w:rsidRDefault="00632EC9" w:rsidP="00632EC9">
            <w:r w:rsidRPr="007751D5">
              <w:t>RP038</w:t>
            </w:r>
          </w:p>
        </w:tc>
        <w:tc>
          <w:tcPr>
            <w:tcW w:w="4387" w:type="dxa"/>
            <w:noWrap/>
            <w:hideMark/>
          </w:tcPr>
          <w:p w:rsidR="00632EC9" w:rsidRPr="007751D5" w:rsidRDefault="00632EC9" w:rsidP="00632EC9">
            <w:r w:rsidRPr="007751D5">
              <w:t>AUS 308::IRGC 2909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4</w:t>
            </w:r>
          </w:p>
        </w:tc>
        <w:tc>
          <w:tcPr>
            <w:tcW w:w="830" w:type="dxa"/>
            <w:noWrap/>
            <w:hideMark/>
          </w:tcPr>
          <w:p w:rsidR="00632EC9" w:rsidRPr="007751D5" w:rsidRDefault="00632EC9" w:rsidP="00632EC9">
            <w:r w:rsidRPr="007751D5">
              <w:t>112.48</w:t>
            </w:r>
          </w:p>
        </w:tc>
        <w:tc>
          <w:tcPr>
            <w:tcW w:w="718" w:type="dxa"/>
            <w:noWrap/>
            <w:hideMark/>
          </w:tcPr>
          <w:p w:rsidR="00632EC9" w:rsidRPr="007751D5" w:rsidRDefault="00632EC9" w:rsidP="00632EC9">
            <w:r w:rsidRPr="007751D5">
              <w:t>19.98</w:t>
            </w:r>
          </w:p>
        </w:tc>
        <w:tc>
          <w:tcPr>
            <w:tcW w:w="718" w:type="dxa"/>
            <w:noWrap/>
            <w:hideMark/>
          </w:tcPr>
          <w:p w:rsidR="00632EC9" w:rsidRPr="007751D5" w:rsidRDefault="00632EC9" w:rsidP="00632EC9">
            <w:r w:rsidRPr="007751D5">
              <w:t>36.76</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2332.40</w:t>
            </w:r>
          </w:p>
        </w:tc>
        <w:tc>
          <w:tcPr>
            <w:tcW w:w="941" w:type="dxa"/>
            <w:noWrap/>
            <w:hideMark/>
          </w:tcPr>
          <w:p w:rsidR="00632EC9" w:rsidRPr="007751D5" w:rsidRDefault="00632EC9" w:rsidP="00632EC9">
            <w:r w:rsidRPr="007751D5">
              <w:t>959.26</w:t>
            </w:r>
          </w:p>
        </w:tc>
        <w:tc>
          <w:tcPr>
            <w:tcW w:w="607" w:type="dxa"/>
            <w:noWrap/>
            <w:hideMark/>
          </w:tcPr>
          <w:p w:rsidR="00632EC9" w:rsidRPr="007751D5" w:rsidRDefault="00632EC9" w:rsidP="00632EC9">
            <w:r w:rsidRPr="007751D5">
              <w:t>0.13</w:t>
            </w:r>
          </w:p>
        </w:tc>
        <w:tc>
          <w:tcPr>
            <w:tcW w:w="991" w:type="dxa"/>
            <w:noWrap/>
            <w:hideMark/>
          </w:tcPr>
          <w:p w:rsidR="00632EC9" w:rsidRPr="007751D5" w:rsidRDefault="00632EC9" w:rsidP="00632EC9">
            <w:r w:rsidRPr="007751D5">
              <w:t>179.25</w:t>
            </w:r>
          </w:p>
        </w:tc>
        <w:tc>
          <w:tcPr>
            <w:tcW w:w="768" w:type="dxa"/>
            <w:noWrap/>
            <w:hideMark/>
          </w:tcPr>
          <w:p w:rsidR="00632EC9" w:rsidRPr="007751D5" w:rsidRDefault="00632EC9" w:rsidP="00632EC9">
            <w:r w:rsidRPr="007751D5">
              <w:t>72.03</w:t>
            </w:r>
          </w:p>
        </w:tc>
      </w:tr>
      <w:tr w:rsidR="00632EC9" w:rsidRPr="007751D5" w:rsidTr="00A164A9">
        <w:trPr>
          <w:trHeight w:val="288"/>
        </w:trPr>
        <w:tc>
          <w:tcPr>
            <w:tcW w:w="1285" w:type="dxa"/>
            <w:noWrap/>
            <w:hideMark/>
          </w:tcPr>
          <w:p w:rsidR="00632EC9" w:rsidRPr="007751D5" w:rsidRDefault="00632EC9" w:rsidP="00632EC9">
            <w:r w:rsidRPr="007751D5">
              <w:t>RP039</w:t>
            </w:r>
          </w:p>
        </w:tc>
        <w:tc>
          <w:tcPr>
            <w:tcW w:w="4387" w:type="dxa"/>
            <w:noWrap/>
            <w:hideMark/>
          </w:tcPr>
          <w:p w:rsidR="00632EC9" w:rsidRPr="007751D5" w:rsidRDefault="00632EC9" w:rsidP="00632EC9">
            <w:r w:rsidRPr="007751D5">
              <w:t>AUS 329::IRGC 2911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40</w:t>
            </w:r>
          </w:p>
        </w:tc>
        <w:tc>
          <w:tcPr>
            <w:tcW w:w="4387" w:type="dxa"/>
            <w:noWrap/>
            <w:hideMark/>
          </w:tcPr>
          <w:p w:rsidR="00632EC9" w:rsidRPr="007751D5" w:rsidRDefault="00632EC9" w:rsidP="00632EC9">
            <w:r w:rsidRPr="007751D5">
              <w:t>AUS 344::IRGC 2913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14.85</w:t>
            </w:r>
          </w:p>
        </w:tc>
        <w:tc>
          <w:tcPr>
            <w:tcW w:w="718" w:type="dxa"/>
            <w:noWrap/>
            <w:hideMark/>
          </w:tcPr>
          <w:p w:rsidR="00632EC9" w:rsidRPr="007751D5" w:rsidRDefault="00632EC9" w:rsidP="00632EC9">
            <w:r w:rsidRPr="007751D5">
              <w:t>20.68</w:t>
            </w:r>
          </w:p>
        </w:tc>
        <w:tc>
          <w:tcPr>
            <w:tcW w:w="718" w:type="dxa"/>
            <w:noWrap/>
            <w:hideMark/>
          </w:tcPr>
          <w:p w:rsidR="00632EC9" w:rsidRPr="007751D5" w:rsidRDefault="00632EC9" w:rsidP="00632EC9">
            <w:r w:rsidRPr="007751D5">
              <w:t>38.95</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14687.20</w:t>
            </w:r>
          </w:p>
        </w:tc>
        <w:tc>
          <w:tcPr>
            <w:tcW w:w="941" w:type="dxa"/>
            <w:noWrap/>
            <w:hideMark/>
          </w:tcPr>
          <w:p w:rsidR="00632EC9" w:rsidRPr="007751D5" w:rsidRDefault="00632EC9" w:rsidP="00632EC9">
            <w:r w:rsidRPr="007751D5">
              <w:t>994.16</w:t>
            </w:r>
          </w:p>
        </w:tc>
        <w:tc>
          <w:tcPr>
            <w:tcW w:w="607" w:type="dxa"/>
            <w:noWrap/>
            <w:hideMark/>
          </w:tcPr>
          <w:p w:rsidR="00632EC9" w:rsidRPr="007751D5" w:rsidRDefault="00632EC9" w:rsidP="00632EC9">
            <w:r w:rsidRPr="007751D5">
              <w:t>0.13</w:t>
            </w:r>
          </w:p>
        </w:tc>
        <w:tc>
          <w:tcPr>
            <w:tcW w:w="991" w:type="dxa"/>
            <w:noWrap/>
            <w:hideMark/>
          </w:tcPr>
          <w:p w:rsidR="00632EC9" w:rsidRPr="007751D5" w:rsidRDefault="00632EC9" w:rsidP="00632EC9">
            <w:r w:rsidRPr="007751D5">
              <w:t>195.13</w:t>
            </w:r>
          </w:p>
        </w:tc>
        <w:tc>
          <w:tcPr>
            <w:tcW w:w="768" w:type="dxa"/>
            <w:noWrap/>
            <w:hideMark/>
          </w:tcPr>
          <w:p w:rsidR="00632EC9" w:rsidRPr="007751D5" w:rsidRDefault="00632EC9" w:rsidP="00632EC9">
            <w:r w:rsidRPr="007751D5">
              <w:t>66.78</w:t>
            </w:r>
          </w:p>
        </w:tc>
      </w:tr>
      <w:tr w:rsidR="00632EC9" w:rsidRPr="007751D5" w:rsidTr="00A164A9">
        <w:trPr>
          <w:trHeight w:val="288"/>
        </w:trPr>
        <w:tc>
          <w:tcPr>
            <w:tcW w:w="1285" w:type="dxa"/>
            <w:noWrap/>
            <w:hideMark/>
          </w:tcPr>
          <w:p w:rsidR="00632EC9" w:rsidRPr="007751D5" w:rsidRDefault="00632EC9" w:rsidP="00632EC9">
            <w:r w:rsidRPr="007751D5">
              <w:t>RP041</w:t>
            </w:r>
          </w:p>
        </w:tc>
        <w:tc>
          <w:tcPr>
            <w:tcW w:w="4387" w:type="dxa"/>
            <w:noWrap/>
            <w:hideMark/>
          </w:tcPr>
          <w:p w:rsidR="00632EC9" w:rsidRPr="007751D5" w:rsidRDefault="00632EC9" w:rsidP="00632EC9">
            <w:r w:rsidRPr="007751D5">
              <w:t>AUS 439::IRGC 2922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1</w:t>
            </w:r>
          </w:p>
        </w:tc>
        <w:tc>
          <w:tcPr>
            <w:tcW w:w="830" w:type="dxa"/>
            <w:noWrap/>
            <w:hideMark/>
          </w:tcPr>
          <w:p w:rsidR="00632EC9" w:rsidRPr="007751D5" w:rsidRDefault="00632EC9" w:rsidP="00632EC9">
            <w:r w:rsidRPr="007751D5">
              <w:t>117.00</w:t>
            </w:r>
          </w:p>
        </w:tc>
        <w:tc>
          <w:tcPr>
            <w:tcW w:w="718" w:type="dxa"/>
            <w:noWrap/>
            <w:hideMark/>
          </w:tcPr>
          <w:p w:rsidR="00632EC9" w:rsidRPr="007751D5" w:rsidRDefault="00632EC9" w:rsidP="00632EC9">
            <w:r w:rsidRPr="007751D5">
              <w:t>20.67</w:t>
            </w:r>
          </w:p>
        </w:tc>
        <w:tc>
          <w:tcPr>
            <w:tcW w:w="718" w:type="dxa"/>
            <w:noWrap/>
            <w:hideMark/>
          </w:tcPr>
          <w:p w:rsidR="00632EC9" w:rsidRPr="007751D5" w:rsidRDefault="00632EC9" w:rsidP="00632EC9">
            <w:r w:rsidRPr="007751D5">
              <w:t>37.26</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3731.60</w:t>
            </w:r>
          </w:p>
        </w:tc>
        <w:tc>
          <w:tcPr>
            <w:tcW w:w="941" w:type="dxa"/>
            <w:noWrap/>
            <w:hideMark/>
          </w:tcPr>
          <w:p w:rsidR="00632EC9" w:rsidRPr="007751D5" w:rsidRDefault="00632EC9" w:rsidP="00632EC9">
            <w:r w:rsidRPr="007751D5">
              <w:t>998.82</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88.74</w:t>
            </w:r>
          </w:p>
        </w:tc>
        <w:tc>
          <w:tcPr>
            <w:tcW w:w="768" w:type="dxa"/>
            <w:noWrap/>
            <w:hideMark/>
          </w:tcPr>
          <w:p w:rsidR="00632EC9" w:rsidRPr="007751D5" w:rsidRDefault="00632EC9" w:rsidP="00632EC9">
            <w:r w:rsidRPr="007751D5">
              <w:t>41.99</w:t>
            </w:r>
          </w:p>
        </w:tc>
      </w:tr>
      <w:tr w:rsidR="00632EC9" w:rsidRPr="007751D5" w:rsidTr="00A164A9">
        <w:trPr>
          <w:trHeight w:val="288"/>
        </w:trPr>
        <w:tc>
          <w:tcPr>
            <w:tcW w:w="1285" w:type="dxa"/>
            <w:noWrap/>
            <w:hideMark/>
          </w:tcPr>
          <w:p w:rsidR="00632EC9" w:rsidRPr="007751D5" w:rsidRDefault="00632EC9" w:rsidP="00632EC9">
            <w:r w:rsidRPr="007751D5">
              <w:t>RP042</w:t>
            </w:r>
          </w:p>
        </w:tc>
        <w:tc>
          <w:tcPr>
            <w:tcW w:w="4387" w:type="dxa"/>
            <w:noWrap/>
            <w:hideMark/>
          </w:tcPr>
          <w:p w:rsidR="00632EC9" w:rsidRPr="007751D5" w:rsidRDefault="00632EC9" w:rsidP="00632EC9">
            <w:r w:rsidRPr="007751D5">
              <w:t>AUS PADDY (RED)::IRGC 4497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90</w:t>
            </w:r>
          </w:p>
        </w:tc>
        <w:tc>
          <w:tcPr>
            <w:tcW w:w="830" w:type="dxa"/>
            <w:noWrap/>
            <w:hideMark/>
          </w:tcPr>
          <w:p w:rsidR="00632EC9" w:rsidRPr="007751D5" w:rsidRDefault="00632EC9" w:rsidP="00632EC9">
            <w:r w:rsidRPr="007751D5">
              <w:t>129.10</w:t>
            </w:r>
          </w:p>
        </w:tc>
        <w:tc>
          <w:tcPr>
            <w:tcW w:w="718" w:type="dxa"/>
            <w:noWrap/>
            <w:hideMark/>
          </w:tcPr>
          <w:p w:rsidR="00632EC9" w:rsidRPr="007751D5" w:rsidRDefault="00632EC9" w:rsidP="00632EC9">
            <w:r w:rsidRPr="007751D5">
              <w:t>20.92</w:t>
            </w:r>
          </w:p>
        </w:tc>
        <w:tc>
          <w:tcPr>
            <w:tcW w:w="718" w:type="dxa"/>
            <w:noWrap/>
            <w:hideMark/>
          </w:tcPr>
          <w:p w:rsidR="00632EC9" w:rsidRPr="007751D5" w:rsidRDefault="00632EC9" w:rsidP="00632EC9">
            <w:r w:rsidRPr="007751D5">
              <w:t>43.01</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9858.80</w:t>
            </w:r>
          </w:p>
        </w:tc>
        <w:tc>
          <w:tcPr>
            <w:tcW w:w="941" w:type="dxa"/>
            <w:noWrap/>
            <w:hideMark/>
          </w:tcPr>
          <w:p w:rsidR="00632EC9" w:rsidRPr="007751D5" w:rsidRDefault="00632EC9" w:rsidP="00632EC9">
            <w:r w:rsidRPr="007751D5">
              <w:t>968.25</w:t>
            </w:r>
          </w:p>
        </w:tc>
        <w:tc>
          <w:tcPr>
            <w:tcW w:w="607" w:type="dxa"/>
            <w:noWrap/>
            <w:hideMark/>
          </w:tcPr>
          <w:p w:rsidR="00632EC9" w:rsidRPr="007751D5" w:rsidRDefault="00632EC9" w:rsidP="00632EC9">
            <w:r w:rsidRPr="007751D5">
              <w:t>0.07</w:t>
            </w:r>
          </w:p>
        </w:tc>
        <w:tc>
          <w:tcPr>
            <w:tcW w:w="991" w:type="dxa"/>
            <w:noWrap/>
            <w:hideMark/>
          </w:tcPr>
          <w:p w:rsidR="00632EC9" w:rsidRPr="007751D5" w:rsidRDefault="00632EC9" w:rsidP="00632EC9">
            <w:r w:rsidRPr="007751D5">
              <w:t>198.58</w:t>
            </w:r>
          </w:p>
        </w:tc>
        <w:tc>
          <w:tcPr>
            <w:tcW w:w="768" w:type="dxa"/>
            <w:noWrap/>
            <w:hideMark/>
          </w:tcPr>
          <w:p w:rsidR="00632EC9" w:rsidRPr="007751D5" w:rsidRDefault="00632EC9" w:rsidP="00632EC9">
            <w:r w:rsidRPr="007751D5">
              <w:t>64.79</w:t>
            </w:r>
          </w:p>
        </w:tc>
      </w:tr>
      <w:tr w:rsidR="00632EC9" w:rsidRPr="007751D5" w:rsidTr="00A164A9">
        <w:trPr>
          <w:trHeight w:val="288"/>
        </w:trPr>
        <w:tc>
          <w:tcPr>
            <w:tcW w:w="1285" w:type="dxa"/>
            <w:noWrap/>
            <w:hideMark/>
          </w:tcPr>
          <w:p w:rsidR="00632EC9" w:rsidRPr="007751D5" w:rsidRDefault="00632EC9" w:rsidP="00632EC9">
            <w:r w:rsidRPr="007751D5">
              <w:t>RP043</w:t>
            </w:r>
          </w:p>
        </w:tc>
        <w:tc>
          <w:tcPr>
            <w:tcW w:w="4387" w:type="dxa"/>
            <w:noWrap/>
            <w:hideMark/>
          </w:tcPr>
          <w:p w:rsidR="00632EC9" w:rsidRPr="007751D5" w:rsidRDefault="00632EC9" w:rsidP="00632EC9">
            <w:r w:rsidRPr="007751D5">
              <w:t>B 4414 F-MR-6-3::IRGC 11731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8</w:t>
            </w:r>
          </w:p>
        </w:tc>
        <w:tc>
          <w:tcPr>
            <w:tcW w:w="830" w:type="dxa"/>
            <w:noWrap/>
            <w:hideMark/>
          </w:tcPr>
          <w:p w:rsidR="00632EC9" w:rsidRPr="007751D5" w:rsidRDefault="00632EC9" w:rsidP="00632EC9">
            <w:r w:rsidRPr="007751D5">
              <w:t>109.34</w:t>
            </w:r>
          </w:p>
        </w:tc>
        <w:tc>
          <w:tcPr>
            <w:tcW w:w="718" w:type="dxa"/>
            <w:noWrap/>
            <w:hideMark/>
          </w:tcPr>
          <w:p w:rsidR="00632EC9" w:rsidRPr="007751D5" w:rsidRDefault="00632EC9" w:rsidP="00632EC9">
            <w:r w:rsidRPr="007751D5">
              <w:t>20.18</w:t>
            </w:r>
          </w:p>
        </w:tc>
        <w:tc>
          <w:tcPr>
            <w:tcW w:w="718" w:type="dxa"/>
            <w:noWrap/>
            <w:hideMark/>
          </w:tcPr>
          <w:p w:rsidR="00632EC9" w:rsidRPr="007751D5" w:rsidRDefault="00632EC9" w:rsidP="00632EC9">
            <w:r w:rsidRPr="007751D5">
              <w:t>38.02</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2202.00</w:t>
            </w:r>
          </w:p>
        </w:tc>
        <w:tc>
          <w:tcPr>
            <w:tcW w:w="941" w:type="dxa"/>
            <w:noWrap/>
            <w:hideMark/>
          </w:tcPr>
          <w:p w:rsidR="00632EC9" w:rsidRPr="007751D5" w:rsidRDefault="00632EC9" w:rsidP="00632EC9">
            <w:r w:rsidRPr="007751D5">
              <w:t>941.92</w:t>
            </w:r>
          </w:p>
        </w:tc>
        <w:tc>
          <w:tcPr>
            <w:tcW w:w="607" w:type="dxa"/>
            <w:noWrap/>
            <w:hideMark/>
          </w:tcPr>
          <w:p w:rsidR="00632EC9" w:rsidRPr="007751D5" w:rsidRDefault="00632EC9" w:rsidP="00632EC9">
            <w:r w:rsidRPr="007751D5">
              <w:t>0.16</w:t>
            </w:r>
          </w:p>
        </w:tc>
        <w:tc>
          <w:tcPr>
            <w:tcW w:w="991" w:type="dxa"/>
            <w:noWrap/>
            <w:hideMark/>
          </w:tcPr>
          <w:p w:rsidR="00632EC9" w:rsidRPr="007751D5" w:rsidRDefault="00632EC9" w:rsidP="00632EC9">
            <w:r w:rsidRPr="007751D5">
              <w:t>191.16</w:t>
            </w:r>
          </w:p>
        </w:tc>
        <w:tc>
          <w:tcPr>
            <w:tcW w:w="768" w:type="dxa"/>
            <w:noWrap/>
            <w:hideMark/>
          </w:tcPr>
          <w:p w:rsidR="00632EC9" w:rsidRPr="007751D5" w:rsidRDefault="00632EC9" w:rsidP="00632EC9">
            <w:r w:rsidRPr="007751D5">
              <w:t>62.84</w:t>
            </w:r>
          </w:p>
        </w:tc>
      </w:tr>
      <w:tr w:rsidR="00632EC9" w:rsidRPr="007751D5" w:rsidTr="00A164A9">
        <w:trPr>
          <w:trHeight w:val="288"/>
        </w:trPr>
        <w:tc>
          <w:tcPr>
            <w:tcW w:w="1285" w:type="dxa"/>
            <w:noWrap/>
            <w:hideMark/>
          </w:tcPr>
          <w:p w:rsidR="00632EC9" w:rsidRPr="007751D5" w:rsidRDefault="00632EC9" w:rsidP="00632EC9">
            <w:r w:rsidRPr="007751D5">
              <w:t>RP044</w:t>
            </w:r>
          </w:p>
        </w:tc>
        <w:tc>
          <w:tcPr>
            <w:tcW w:w="4387" w:type="dxa"/>
            <w:noWrap/>
            <w:hideMark/>
          </w:tcPr>
          <w:p w:rsidR="00632EC9" w:rsidRPr="007751D5" w:rsidRDefault="00632EC9" w:rsidP="00632EC9">
            <w:r w:rsidRPr="007751D5">
              <w:t>B 6136 E-3-TB-0-1-5::IRGC 11731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4</w:t>
            </w:r>
          </w:p>
        </w:tc>
        <w:tc>
          <w:tcPr>
            <w:tcW w:w="830" w:type="dxa"/>
            <w:noWrap/>
            <w:hideMark/>
          </w:tcPr>
          <w:p w:rsidR="00632EC9" w:rsidRPr="007751D5" w:rsidRDefault="00632EC9" w:rsidP="00632EC9">
            <w:r w:rsidRPr="007751D5">
              <w:t>118.07</w:t>
            </w:r>
          </w:p>
        </w:tc>
        <w:tc>
          <w:tcPr>
            <w:tcW w:w="718" w:type="dxa"/>
            <w:noWrap/>
            <w:hideMark/>
          </w:tcPr>
          <w:p w:rsidR="00632EC9" w:rsidRPr="007751D5" w:rsidRDefault="00632EC9" w:rsidP="00632EC9">
            <w:r w:rsidRPr="007751D5">
              <w:t>20.97</w:t>
            </w:r>
          </w:p>
        </w:tc>
        <w:tc>
          <w:tcPr>
            <w:tcW w:w="718" w:type="dxa"/>
            <w:noWrap/>
            <w:hideMark/>
          </w:tcPr>
          <w:p w:rsidR="00632EC9" w:rsidRPr="007751D5" w:rsidRDefault="00632EC9" w:rsidP="00632EC9">
            <w:r w:rsidRPr="007751D5">
              <w:t>39.83</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8506.40</w:t>
            </w:r>
          </w:p>
        </w:tc>
        <w:tc>
          <w:tcPr>
            <w:tcW w:w="941" w:type="dxa"/>
            <w:noWrap/>
            <w:hideMark/>
          </w:tcPr>
          <w:p w:rsidR="00632EC9" w:rsidRPr="007751D5" w:rsidRDefault="00632EC9" w:rsidP="00632EC9">
            <w:r w:rsidRPr="007751D5">
              <w:t>1057.66</w:t>
            </w:r>
          </w:p>
        </w:tc>
        <w:tc>
          <w:tcPr>
            <w:tcW w:w="607" w:type="dxa"/>
            <w:noWrap/>
            <w:hideMark/>
          </w:tcPr>
          <w:p w:rsidR="00632EC9" w:rsidRPr="007751D5" w:rsidRDefault="00632EC9" w:rsidP="00632EC9">
            <w:r w:rsidRPr="007751D5">
              <w:t>0.21</w:t>
            </w:r>
          </w:p>
        </w:tc>
        <w:tc>
          <w:tcPr>
            <w:tcW w:w="991" w:type="dxa"/>
            <w:noWrap/>
            <w:hideMark/>
          </w:tcPr>
          <w:p w:rsidR="00632EC9" w:rsidRPr="007751D5" w:rsidRDefault="00632EC9" w:rsidP="00632EC9">
            <w:r w:rsidRPr="007751D5">
              <w:t>181.39</w:t>
            </w:r>
          </w:p>
        </w:tc>
        <w:tc>
          <w:tcPr>
            <w:tcW w:w="768" w:type="dxa"/>
            <w:noWrap/>
            <w:hideMark/>
          </w:tcPr>
          <w:p w:rsidR="00632EC9" w:rsidRPr="007751D5" w:rsidRDefault="00632EC9" w:rsidP="00632EC9">
            <w:r w:rsidRPr="007751D5">
              <w:t>83.42</w:t>
            </w:r>
          </w:p>
        </w:tc>
      </w:tr>
      <w:tr w:rsidR="00632EC9" w:rsidRPr="007751D5" w:rsidTr="00A164A9">
        <w:trPr>
          <w:trHeight w:val="288"/>
        </w:trPr>
        <w:tc>
          <w:tcPr>
            <w:tcW w:w="1285" w:type="dxa"/>
            <w:noWrap/>
            <w:hideMark/>
          </w:tcPr>
          <w:p w:rsidR="00632EC9" w:rsidRPr="007751D5" w:rsidRDefault="00632EC9" w:rsidP="00632EC9">
            <w:r w:rsidRPr="007751D5">
              <w:t>RP045</w:t>
            </w:r>
          </w:p>
        </w:tc>
        <w:tc>
          <w:tcPr>
            <w:tcW w:w="4387" w:type="dxa"/>
            <w:noWrap/>
            <w:hideMark/>
          </w:tcPr>
          <w:p w:rsidR="00632EC9" w:rsidRPr="007751D5" w:rsidRDefault="00632EC9" w:rsidP="00632EC9">
            <w:r w:rsidRPr="007751D5">
              <w:t>B 6136-3-TB-0-1-5::IRGC 11731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9</w:t>
            </w:r>
          </w:p>
        </w:tc>
        <w:tc>
          <w:tcPr>
            <w:tcW w:w="830" w:type="dxa"/>
            <w:noWrap/>
            <w:hideMark/>
          </w:tcPr>
          <w:p w:rsidR="00632EC9" w:rsidRPr="007751D5" w:rsidRDefault="00632EC9" w:rsidP="00632EC9">
            <w:r w:rsidRPr="007751D5">
              <w:t>115.57</w:t>
            </w:r>
          </w:p>
        </w:tc>
        <w:tc>
          <w:tcPr>
            <w:tcW w:w="718" w:type="dxa"/>
            <w:noWrap/>
            <w:hideMark/>
          </w:tcPr>
          <w:p w:rsidR="00632EC9" w:rsidRPr="007751D5" w:rsidRDefault="00632EC9" w:rsidP="00632EC9">
            <w:r w:rsidRPr="007751D5">
              <w:t>20.91</w:t>
            </w:r>
          </w:p>
        </w:tc>
        <w:tc>
          <w:tcPr>
            <w:tcW w:w="718" w:type="dxa"/>
            <w:noWrap/>
            <w:hideMark/>
          </w:tcPr>
          <w:p w:rsidR="00632EC9" w:rsidRPr="007751D5" w:rsidRDefault="00632EC9" w:rsidP="00632EC9">
            <w:r w:rsidRPr="007751D5">
              <w:t>39.67</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8280.40</w:t>
            </w:r>
          </w:p>
        </w:tc>
        <w:tc>
          <w:tcPr>
            <w:tcW w:w="941" w:type="dxa"/>
            <w:noWrap/>
            <w:hideMark/>
          </w:tcPr>
          <w:p w:rsidR="00632EC9" w:rsidRPr="007751D5" w:rsidRDefault="00632EC9" w:rsidP="00632EC9">
            <w:r w:rsidRPr="007751D5">
              <w:t>970.61</w:t>
            </w:r>
          </w:p>
        </w:tc>
        <w:tc>
          <w:tcPr>
            <w:tcW w:w="607" w:type="dxa"/>
            <w:noWrap/>
            <w:hideMark/>
          </w:tcPr>
          <w:p w:rsidR="00632EC9" w:rsidRPr="007751D5" w:rsidRDefault="00632EC9" w:rsidP="00632EC9">
            <w:r w:rsidRPr="007751D5">
              <w:t>0.17</w:t>
            </w:r>
          </w:p>
        </w:tc>
        <w:tc>
          <w:tcPr>
            <w:tcW w:w="991" w:type="dxa"/>
            <w:noWrap/>
            <w:hideMark/>
          </w:tcPr>
          <w:p w:rsidR="00632EC9" w:rsidRPr="007751D5" w:rsidRDefault="00632EC9" w:rsidP="00632EC9">
            <w:r w:rsidRPr="007751D5">
              <w:t>194.45</w:t>
            </w:r>
          </w:p>
        </w:tc>
        <w:tc>
          <w:tcPr>
            <w:tcW w:w="768" w:type="dxa"/>
            <w:noWrap/>
            <w:hideMark/>
          </w:tcPr>
          <w:p w:rsidR="00632EC9" w:rsidRPr="007751D5" w:rsidRDefault="00632EC9" w:rsidP="00632EC9">
            <w:r w:rsidRPr="007751D5">
              <w:t>77.31</w:t>
            </w:r>
          </w:p>
        </w:tc>
      </w:tr>
      <w:tr w:rsidR="00632EC9" w:rsidRPr="007751D5" w:rsidTr="00A164A9">
        <w:trPr>
          <w:trHeight w:val="288"/>
        </w:trPr>
        <w:tc>
          <w:tcPr>
            <w:tcW w:w="1285" w:type="dxa"/>
            <w:noWrap/>
            <w:hideMark/>
          </w:tcPr>
          <w:p w:rsidR="00632EC9" w:rsidRPr="007751D5" w:rsidRDefault="00632EC9" w:rsidP="00632EC9">
            <w:r w:rsidRPr="007751D5">
              <w:t>RP046</w:t>
            </w:r>
          </w:p>
        </w:tc>
        <w:tc>
          <w:tcPr>
            <w:tcW w:w="4387" w:type="dxa"/>
            <w:noWrap/>
            <w:hideMark/>
          </w:tcPr>
          <w:p w:rsidR="00632EC9" w:rsidRPr="007751D5" w:rsidRDefault="00632EC9" w:rsidP="00632EC9">
            <w:r w:rsidRPr="007751D5">
              <w:t>B 6149 F-MR-7::IRGC 11731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47</w:t>
            </w:r>
          </w:p>
        </w:tc>
        <w:tc>
          <w:tcPr>
            <w:tcW w:w="4387" w:type="dxa"/>
            <w:noWrap/>
            <w:hideMark/>
          </w:tcPr>
          <w:p w:rsidR="00632EC9" w:rsidRPr="007751D5" w:rsidRDefault="00632EC9" w:rsidP="00632EC9">
            <w:r w:rsidRPr="007751D5">
              <w:t>BA BAI GU::IRGC 7958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6</w:t>
            </w:r>
          </w:p>
        </w:tc>
        <w:tc>
          <w:tcPr>
            <w:tcW w:w="830" w:type="dxa"/>
            <w:noWrap/>
            <w:hideMark/>
          </w:tcPr>
          <w:p w:rsidR="00632EC9" w:rsidRPr="007751D5" w:rsidRDefault="00632EC9" w:rsidP="00632EC9">
            <w:r w:rsidRPr="007751D5">
              <w:t>116.88</w:t>
            </w:r>
          </w:p>
        </w:tc>
        <w:tc>
          <w:tcPr>
            <w:tcW w:w="718" w:type="dxa"/>
            <w:noWrap/>
            <w:hideMark/>
          </w:tcPr>
          <w:p w:rsidR="00632EC9" w:rsidRPr="007751D5" w:rsidRDefault="00632EC9" w:rsidP="00632EC9">
            <w:r w:rsidRPr="007751D5">
              <w:t>20.54</w:t>
            </w:r>
          </w:p>
        </w:tc>
        <w:tc>
          <w:tcPr>
            <w:tcW w:w="718" w:type="dxa"/>
            <w:noWrap/>
            <w:hideMark/>
          </w:tcPr>
          <w:p w:rsidR="00632EC9" w:rsidRPr="007751D5" w:rsidRDefault="00632EC9" w:rsidP="00632EC9">
            <w:r w:rsidRPr="007751D5">
              <w:t>37.29</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3562.80</w:t>
            </w:r>
          </w:p>
        </w:tc>
        <w:tc>
          <w:tcPr>
            <w:tcW w:w="941" w:type="dxa"/>
            <w:noWrap/>
            <w:hideMark/>
          </w:tcPr>
          <w:p w:rsidR="00632EC9" w:rsidRPr="007751D5" w:rsidRDefault="00632EC9" w:rsidP="00632EC9">
            <w:r w:rsidRPr="007751D5">
              <w:t>970.34</w:t>
            </w:r>
          </w:p>
        </w:tc>
        <w:tc>
          <w:tcPr>
            <w:tcW w:w="607" w:type="dxa"/>
            <w:noWrap/>
            <w:hideMark/>
          </w:tcPr>
          <w:p w:rsidR="00632EC9" w:rsidRPr="007751D5" w:rsidRDefault="00632EC9" w:rsidP="00632EC9">
            <w:r w:rsidRPr="007751D5">
              <w:t>0.07</w:t>
            </w:r>
          </w:p>
        </w:tc>
        <w:tc>
          <w:tcPr>
            <w:tcW w:w="991" w:type="dxa"/>
            <w:noWrap/>
            <w:hideMark/>
          </w:tcPr>
          <w:p w:rsidR="00632EC9" w:rsidRPr="007751D5" w:rsidRDefault="00632EC9" w:rsidP="00632EC9">
            <w:r w:rsidRPr="007751D5">
              <w:t>180.53</w:t>
            </w:r>
          </w:p>
        </w:tc>
        <w:tc>
          <w:tcPr>
            <w:tcW w:w="768" w:type="dxa"/>
            <w:noWrap/>
            <w:hideMark/>
          </w:tcPr>
          <w:p w:rsidR="00632EC9" w:rsidRPr="007751D5" w:rsidRDefault="00632EC9" w:rsidP="00632EC9">
            <w:r w:rsidRPr="007751D5">
              <w:t>73.70</w:t>
            </w:r>
          </w:p>
        </w:tc>
      </w:tr>
      <w:tr w:rsidR="00632EC9" w:rsidRPr="007751D5" w:rsidTr="00A164A9">
        <w:trPr>
          <w:trHeight w:val="288"/>
        </w:trPr>
        <w:tc>
          <w:tcPr>
            <w:tcW w:w="1285" w:type="dxa"/>
            <w:noWrap/>
            <w:hideMark/>
          </w:tcPr>
          <w:p w:rsidR="00632EC9" w:rsidRPr="007751D5" w:rsidRDefault="00632EC9" w:rsidP="00632EC9">
            <w:r w:rsidRPr="007751D5">
              <w:t>RP048</w:t>
            </w:r>
          </w:p>
        </w:tc>
        <w:tc>
          <w:tcPr>
            <w:tcW w:w="4387" w:type="dxa"/>
            <w:noWrap/>
            <w:hideMark/>
          </w:tcPr>
          <w:p w:rsidR="00632EC9" w:rsidRPr="007751D5" w:rsidRDefault="00632EC9" w:rsidP="00632EC9">
            <w:r w:rsidRPr="007751D5">
              <w:t>BA SHI ZAO::IRGC 6790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9</w:t>
            </w:r>
          </w:p>
        </w:tc>
        <w:tc>
          <w:tcPr>
            <w:tcW w:w="830" w:type="dxa"/>
            <w:noWrap/>
            <w:hideMark/>
          </w:tcPr>
          <w:p w:rsidR="00632EC9" w:rsidRPr="007751D5" w:rsidRDefault="00632EC9" w:rsidP="00632EC9">
            <w:r w:rsidRPr="007751D5">
              <w:t>118.75</w:t>
            </w:r>
          </w:p>
        </w:tc>
        <w:tc>
          <w:tcPr>
            <w:tcW w:w="718" w:type="dxa"/>
            <w:noWrap/>
            <w:hideMark/>
          </w:tcPr>
          <w:p w:rsidR="00632EC9" w:rsidRPr="007751D5" w:rsidRDefault="00632EC9" w:rsidP="00632EC9">
            <w:r w:rsidRPr="007751D5">
              <w:t>20.38</w:t>
            </w:r>
          </w:p>
        </w:tc>
        <w:tc>
          <w:tcPr>
            <w:tcW w:w="718" w:type="dxa"/>
            <w:noWrap/>
            <w:hideMark/>
          </w:tcPr>
          <w:p w:rsidR="00632EC9" w:rsidRPr="007751D5" w:rsidRDefault="00632EC9" w:rsidP="00632EC9">
            <w:r w:rsidRPr="007751D5">
              <w:t>38.35</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7257.20</w:t>
            </w:r>
          </w:p>
        </w:tc>
        <w:tc>
          <w:tcPr>
            <w:tcW w:w="941" w:type="dxa"/>
            <w:noWrap/>
            <w:hideMark/>
          </w:tcPr>
          <w:p w:rsidR="00632EC9" w:rsidRPr="007751D5" w:rsidRDefault="00632EC9" w:rsidP="00632EC9">
            <w:r w:rsidRPr="007751D5">
              <w:t>1004.25</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94.54</w:t>
            </w:r>
          </w:p>
        </w:tc>
        <w:tc>
          <w:tcPr>
            <w:tcW w:w="768" w:type="dxa"/>
            <w:noWrap/>
            <w:hideMark/>
          </w:tcPr>
          <w:p w:rsidR="00632EC9" w:rsidRPr="007751D5" w:rsidRDefault="00632EC9" w:rsidP="00632EC9">
            <w:r w:rsidRPr="007751D5">
              <w:t>35.32</w:t>
            </w:r>
          </w:p>
        </w:tc>
      </w:tr>
      <w:tr w:rsidR="00632EC9" w:rsidRPr="007751D5" w:rsidTr="00A164A9">
        <w:trPr>
          <w:trHeight w:val="288"/>
        </w:trPr>
        <w:tc>
          <w:tcPr>
            <w:tcW w:w="1285" w:type="dxa"/>
            <w:noWrap/>
            <w:hideMark/>
          </w:tcPr>
          <w:p w:rsidR="00632EC9" w:rsidRPr="007751D5" w:rsidRDefault="00632EC9" w:rsidP="00632EC9">
            <w:r w:rsidRPr="007751D5">
              <w:t>RP049</w:t>
            </w:r>
          </w:p>
        </w:tc>
        <w:tc>
          <w:tcPr>
            <w:tcW w:w="4387" w:type="dxa"/>
            <w:noWrap/>
            <w:hideMark/>
          </w:tcPr>
          <w:p w:rsidR="00632EC9" w:rsidRPr="007751D5" w:rsidRDefault="00632EC9" w:rsidP="00632EC9">
            <w:r w:rsidRPr="007751D5">
              <w:t>BADAL 1163::IRGC 3279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00.65</w:t>
            </w:r>
          </w:p>
        </w:tc>
        <w:tc>
          <w:tcPr>
            <w:tcW w:w="718" w:type="dxa"/>
            <w:noWrap/>
            <w:hideMark/>
          </w:tcPr>
          <w:p w:rsidR="00632EC9" w:rsidRPr="007751D5" w:rsidRDefault="00632EC9" w:rsidP="00632EC9">
            <w:r w:rsidRPr="007751D5">
              <w:t>20.17</w:t>
            </w:r>
          </w:p>
        </w:tc>
        <w:tc>
          <w:tcPr>
            <w:tcW w:w="718" w:type="dxa"/>
            <w:noWrap/>
            <w:hideMark/>
          </w:tcPr>
          <w:p w:rsidR="00632EC9" w:rsidRPr="007751D5" w:rsidRDefault="00632EC9" w:rsidP="00632EC9">
            <w:r w:rsidRPr="007751D5">
              <w:t>36.34</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151.60</w:t>
            </w:r>
          </w:p>
        </w:tc>
        <w:tc>
          <w:tcPr>
            <w:tcW w:w="941" w:type="dxa"/>
            <w:noWrap/>
            <w:hideMark/>
          </w:tcPr>
          <w:p w:rsidR="00632EC9" w:rsidRPr="007751D5" w:rsidRDefault="00632EC9" w:rsidP="00632EC9">
            <w:r w:rsidRPr="007751D5">
              <w:t>941.26</w:t>
            </w:r>
          </w:p>
        </w:tc>
        <w:tc>
          <w:tcPr>
            <w:tcW w:w="607" w:type="dxa"/>
            <w:noWrap/>
            <w:hideMark/>
          </w:tcPr>
          <w:p w:rsidR="00632EC9" w:rsidRPr="007751D5" w:rsidRDefault="00632EC9" w:rsidP="00632EC9">
            <w:r w:rsidRPr="007751D5">
              <w:t>0.13</w:t>
            </w:r>
          </w:p>
        </w:tc>
        <w:tc>
          <w:tcPr>
            <w:tcW w:w="991" w:type="dxa"/>
            <w:noWrap/>
            <w:hideMark/>
          </w:tcPr>
          <w:p w:rsidR="00632EC9" w:rsidRPr="007751D5" w:rsidRDefault="00632EC9" w:rsidP="00632EC9">
            <w:r w:rsidRPr="007751D5">
              <w:t>186.57</w:t>
            </w:r>
          </w:p>
        </w:tc>
        <w:tc>
          <w:tcPr>
            <w:tcW w:w="768" w:type="dxa"/>
            <w:noWrap/>
            <w:hideMark/>
          </w:tcPr>
          <w:p w:rsidR="00632EC9" w:rsidRPr="007751D5" w:rsidRDefault="00632EC9" w:rsidP="00632EC9">
            <w:r w:rsidRPr="007751D5">
              <w:t>74.92</w:t>
            </w:r>
          </w:p>
        </w:tc>
      </w:tr>
      <w:tr w:rsidR="00632EC9" w:rsidRPr="007751D5" w:rsidTr="00A164A9">
        <w:trPr>
          <w:trHeight w:val="288"/>
        </w:trPr>
        <w:tc>
          <w:tcPr>
            <w:tcW w:w="1285" w:type="dxa"/>
            <w:noWrap/>
            <w:hideMark/>
          </w:tcPr>
          <w:p w:rsidR="00632EC9" w:rsidRPr="007751D5" w:rsidRDefault="00632EC9" w:rsidP="00632EC9">
            <w:r w:rsidRPr="007751D5">
              <w:t>RP050</w:t>
            </w:r>
          </w:p>
        </w:tc>
        <w:tc>
          <w:tcPr>
            <w:tcW w:w="4387" w:type="dxa"/>
            <w:noWrap/>
            <w:hideMark/>
          </w:tcPr>
          <w:p w:rsidR="00632EC9" w:rsidRPr="007751D5" w:rsidRDefault="00632EC9" w:rsidP="00632EC9">
            <w:r w:rsidRPr="007751D5">
              <w:t>BADUIE::IRGC 5371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9</w:t>
            </w:r>
          </w:p>
        </w:tc>
        <w:tc>
          <w:tcPr>
            <w:tcW w:w="830" w:type="dxa"/>
            <w:noWrap/>
            <w:hideMark/>
          </w:tcPr>
          <w:p w:rsidR="00632EC9" w:rsidRPr="007751D5" w:rsidRDefault="00632EC9" w:rsidP="00632EC9">
            <w:r w:rsidRPr="007751D5">
              <w:t>117.43</w:t>
            </w:r>
          </w:p>
        </w:tc>
        <w:tc>
          <w:tcPr>
            <w:tcW w:w="718" w:type="dxa"/>
            <w:noWrap/>
            <w:hideMark/>
          </w:tcPr>
          <w:p w:rsidR="00632EC9" w:rsidRPr="007751D5" w:rsidRDefault="00632EC9" w:rsidP="00632EC9">
            <w:r w:rsidRPr="007751D5">
              <w:t>21.15</w:t>
            </w:r>
          </w:p>
        </w:tc>
        <w:tc>
          <w:tcPr>
            <w:tcW w:w="718" w:type="dxa"/>
            <w:noWrap/>
            <w:hideMark/>
          </w:tcPr>
          <w:p w:rsidR="00632EC9" w:rsidRPr="007751D5" w:rsidRDefault="00632EC9" w:rsidP="00632EC9">
            <w:r w:rsidRPr="007751D5">
              <w:t>41.96</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8487.20</w:t>
            </w:r>
          </w:p>
        </w:tc>
        <w:tc>
          <w:tcPr>
            <w:tcW w:w="941" w:type="dxa"/>
            <w:noWrap/>
            <w:hideMark/>
          </w:tcPr>
          <w:p w:rsidR="00632EC9" w:rsidRPr="007751D5" w:rsidRDefault="00632EC9" w:rsidP="00632EC9">
            <w:r w:rsidRPr="007751D5">
              <w:t>972.14</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94.73</w:t>
            </w:r>
          </w:p>
        </w:tc>
        <w:tc>
          <w:tcPr>
            <w:tcW w:w="768" w:type="dxa"/>
            <w:noWrap/>
            <w:hideMark/>
          </w:tcPr>
          <w:p w:rsidR="00632EC9" w:rsidRPr="007751D5" w:rsidRDefault="00632EC9" w:rsidP="00632EC9">
            <w:r w:rsidRPr="007751D5">
              <w:t>69.92</w:t>
            </w:r>
          </w:p>
        </w:tc>
      </w:tr>
      <w:tr w:rsidR="00632EC9" w:rsidRPr="007751D5" w:rsidTr="00A164A9">
        <w:trPr>
          <w:trHeight w:val="288"/>
        </w:trPr>
        <w:tc>
          <w:tcPr>
            <w:tcW w:w="1285" w:type="dxa"/>
            <w:noWrap/>
            <w:hideMark/>
          </w:tcPr>
          <w:p w:rsidR="00632EC9" w:rsidRPr="007751D5" w:rsidRDefault="00632EC9" w:rsidP="00632EC9">
            <w:r w:rsidRPr="007751D5">
              <w:t>RP051</w:t>
            </w:r>
          </w:p>
        </w:tc>
        <w:tc>
          <w:tcPr>
            <w:tcW w:w="4387" w:type="dxa"/>
            <w:noWrap/>
            <w:hideMark/>
          </w:tcPr>
          <w:p w:rsidR="00632EC9" w:rsidRPr="007751D5" w:rsidRDefault="00632EC9" w:rsidP="00632EC9">
            <w:r w:rsidRPr="007751D5">
              <w:t>BAI HE::IRGC 7643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67</w:t>
            </w:r>
          </w:p>
        </w:tc>
        <w:tc>
          <w:tcPr>
            <w:tcW w:w="830" w:type="dxa"/>
            <w:noWrap/>
            <w:hideMark/>
          </w:tcPr>
          <w:p w:rsidR="00632EC9" w:rsidRPr="007751D5" w:rsidRDefault="00632EC9" w:rsidP="00632EC9">
            <w:r w:rsidRPr="007751D5">
              <w:t>117.47</w:t>
            </w:r>
          </w:p>
        </w:tc>
        <w:tc>
          <w:tcPr>
            <w:tcW w:w="718" w:type="dxa"/>
            <w:noWrap/>
            <w:hideMark/>
          </w:tcPr>
          <w:p w:rsidR="00632EC9" w:rsidRPr="007751D5" w:rsidRDefault="00632EC9" w:rsidP="00632EC9">
            <w:r w:rsidRPr="007751D5">
              <w:t>20.74</w:t>
            </w:r>
          </w:p>
        </w:tc>
        <w:tc>
          <w:tcPr>
            <w:tcW w:w="718" w:type="dxa"/>
            <w:noWrap/>
            <w:hideMark/>
          </w:tcPr>
          <w:p w:rsidR="00632EC9" w:rsidRPr="007751D5" w:rsidRDefault="00632EC9" w:rsidP="00632EC9">
            <w:r w:rsidRPr="007751D5">
              <w:t>35.64</w:t>
            </w:r>
          </w:p>
        </w:tc>
        <w:tc>
          <w:tcPr>
            <w:tcW w:w="602" w:type="dxa"/>
            <w:noWrap/>
            <w:hideMark/>
          </w:tcPr>
          <w:p w:rsidR="00632EC9" w:rsidRPr="007751D5" w:rsidRDefault="00632EC9" w:rsidP="00632EC9">
            <w:r w:rsidRPr="007751D5">
              <w:t>27</w:t>
            </w:r>
          </w:p>
        </w:tc>
        <w:tc>
          <w:tcPr>
            <w:tcW w:w="1053" w:type="dxa"/>
            <w:noWrap/>
            <w:hideMark/>
          </w:tcPr>
          <w:p w:rsidR="00632EC9" w:rsidRPr="007751D5" w:rsidRDefault="00632EC9" w:rsidP="00632EC9">
            <w:r w:rsidRPr="007751D5">
              <w:t>11139.20</w:t>
            </w:r>
          </w:p>
        </w:tc>
        <w:tc>
          <w:tcPr>
            <w:tcW w:w="941" w:type="dxa"/>
            <w:noWrap/>
            <w:hideMark/>
          </w:tcPr>
          <w:p w:rsidR="00632EC9" w:rsidRPr="007751D5" w:rsidRDefault="00632EC9" w:rsidP="00632EC9">
            <w:r w:rsidRPr="007751D5">
              <w:t>1103.16</w:t>
            </w:r>
          </w:p>
        </w:tc>
        <w:tc>
          <w:tcPr>
            <w:tcW w:w="607" w:type="dxa"/>
            <w:noWrap/>
            <w:hideMark/>
          </w:tcPr>
          <w:p w:rsidR="00632EC9" w:rsidRPr="007751D5" w:rsidRDefault="00632EC9" w:rsidP="00632EC9">
            <w:r w:rsidRPr="007751D5">
              <w:t>0.23</w:t>
            </w:r>
          </w:p>
        </w:tc>
        <w:tc>
          <w:tcPr>
            <w:tcW w:w="991" w:type="dxa"/>
            <w:noWrap/>
            <w:hideMark/>
          </w:tcPr>
          <w:p w:rsidR="00632EC9" w:rsidRPr="007751D5" w:rsidRDefault="00632EC9" w:rsidP="00632EC9">
            <w:r w:rsidRPr="007751D5">
              <w:t>191.83</w:t>
            </w:r>
          </w:p>
        </w:tc>
        <w:tc>
          <w:tcPr>
            <w:tcW w:w="768" w:type="dxa"/>
            <w:noWrap/>
            <w:hideMark/>
          </w:tcPr>
          <w:p w:rsidR="00632EC9" w:rsidRPr="007751D5" w:rsidRDefault="00632EC9" w:rsidP="00632EC9">
            <w:r w:rsidRPr="007751D5">
              <w:t>86.30</w:t>
            </w:r>
          </w:p>
        </w:tc>
      </w:tr>
      <w:tr w:rsidR="00632EC9" w:rsidRPr="007751D5" w:rsidTr="00A164A9">
        <w:trPr>
          <w:trHeight w:val="288"/>
        </w:trPr>
        <w:tc>
          <w:tcPr>
            <w:tcW w:w="1285" w:type="dxa"/>
            <w:noWrap/>
            <w:hideMark/>
          </w:tcPr>
          <w:p w:rsidR="00632EC9" w:rsidRPr="007751D5" w:rsidRDefault="00632EC9" w:rsidP="00632EC9">
            <w:r w:rsidRPr="007751D5">
              <w:t>RP052</w:t>
            </w:r>
          </w:p>
        </w:tc>
        <w:tc>
          <w:tcPr>
            <w:tcW w:w="4387" w:type="dxa"/>
            <w:noWrap/>
            <w:hideMark/>
          </w:tcPr>
          <w:p w:rsidR="00632EC9" w:rsidRPr="007751D5" w:rsidRDefault="00632EC9" w:rsidP="00632EC9">
            <w:r w:rsidRPr="007751D5">
              <w:t>BAIANG 6::IRGC 612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7</w:t>
            </w:r>
          </w:p>
        </w:tc>
        <w:tc>
          <w:tcPr>
            <w:tcW w:w="830" w:type="dxa"/>
            <w:noWrap/>
            <w:hideMark/>
          </w:tcPr>
          <w:p w:rsidR="00632EC9" w:rsidRPr="007751D5" w:rsidRDefault="00632EC9" w:rsidP="00632EC9">
            <w:r w:rsidRPr="007751D5">
              <w:t>110.76</w:t>
            </w:r>
          </w:p>
        </w:tc>
        <w:tc>
          <w:tcPr>
            <w:tcW w:w="718" w:type="dxa"/>
            <w:noWrap/>
            <w:hideMark/>
          </w:tcPr>
          <w:p w:rsidR="00632EC9" w:rsidRPr="007751D5" w:rsidRDefault="00632EC9" w:rsidP="00632EC9">
            <w:r w:rsidRPr="007751D5">
              <w:t>20.72</w:t>
            </w:r>
          </w:p>
        </w:tc>
        <w:tc>
          <w:tcPr>
            <w:tcW w:w="718" w:type="dxa"/>
            <w:noWrap/>
            <w:hideMark/>
          </w:tcPr>
          <w:p w:rsidR="00632EC9" w:rsidRPr="007751D5" w:rsidRDefault="00632EC9" w:rsidP="00632EC9">
            <w:r w:rsidRPr="007751D5">
              <w:t>38.77</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10125.60</w:t>
            </w:r>
          </w:p>
        </w:tc>
        <w:tc>
          <w:tcPr>
            <w:tcW w:w="941" w:type="dxa"/>
            <w:noWrap/>
            <w:hideMark/>
          </w:tcPr>
          <w:p w:rsidR="00632EC9" w:rsidRPr="007751D5" w:rsidRDefault="00632EC9" w:rsidP="00632EC9">
            <w:r w:rsidRPr="007751D5">
              <w:t>1010.10</w:t>
            </w:r>
          </w:p>
        </w:tc>
        <w:tc>
          <w:tcPr>
            <w:tcW w:w="607" w:type="dxa"/>
            <w:noWrap/>
            <w:hideMark/>
          </w:tcPr>
          <w:p w:rsidR="00632EC9" w:rsidRPr="007751D5" w:rsidRDefault="00632EC9" w:rsidP="00632EC9">
            <w:r w:rsidRPr="007751D5">
              <w:t>0.25</w:t>
            </w:r>
          </w:p>
        </w:tc>
        <w:tc>
          <w:tcPr>
            <w:tcW w:w="991" w:type="dxa"/>
            <w:noWrap/>
            <w:hideMark/>
          </w:tcPr>
          <w:p w:rsidR="00632EC9" w:rsidRPr="007751D5" w:rsidRDefault="00632EC9" w:rsidP="00632EC9">
            <w:r w:rsidRPr="007751D5">
              <w:t>192.00</w:t>
            </w:r>
          </w:p>
        </w:tc>
        <w:tc>
          <w:tcPr>
            <w:tcW w:w="768" w:type="dxa"/>
            <w:noWrap/>
            <w:hideMark/>
          </w:tcPr>
          <w:p w:rsidR="00632EC9" w:rsidRPr="007751D5" w:rsidRDefault="00632EC9" w:rsidP="00632EC9">
            <w:r w:rsidRPr="007751D5">
              <w:t>83.22</w:t>
            </w:r>
          </w:p>
        </w:tc>
      </w:tr>
      <w:tr w:rsidR="00632EC9" w:rsidRPr="007751D5" w:rsidTr="00A164A9">
        <w:trPr>
          <w:trHeight w:val="288"/>
        </w:trPr>
        <w:tc>
          <w:tcPr>
            <w:tcW w:w="1285" w:type="dxa"/>
            <w:noWrap/>
            <w:hideMark/>
          </w:tcPr>
          <w:p w:rsidR="00632EC9" w:rsidRPr="007751D5" w:rsidRDefault="00632EC9" w:rsidP="00632EC9">
            <w:r w:rsidRPr="007751D5">
              <w:t>RP053</w:t>
            </w:r>
          </w:p>
        </w:tc>
        <w:tc>
          <w:tcPr>
            <w:tcW w:w="4387" w:type="dxa"/>
            <w:noWrap/>
            <w:hideMark/>
          </w:tcPr>
          <w:p w:rsidR="00632EC9" w:rsidRPr="007751D5" w:rsidRDefault="00632EC9" w:rsidP="00632EC9">
            <w:r w:rsidRPr="007751D5">
              <w:t>BAK TULSI::IRGC 3483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2</w:t>
            </w:r>
          </w:p>
        </w:tc>
        <w:tc>
          <w:tcPr>
            <w:tcW w:w="830" w:type="dxa"/>
            <w:noWrap/>
            <w:hideMark/>
          </w:tcPr>
          <w:p w:rsidR="00632EC9" w:rsidRPr="007751D5" w:rsidRDefault="00632EC9" w:rsidP="00632EC9">
            <w:r w:rsidRPr="007751D5">
              <w:t>117.19</w:t>
            </w:r>
          </w:p>
        </w:tc>
        <w:tc>
          <w:tcPr>
            <w:tcW w:w="718" w:type="dxa"/>
            <w:noWrap/>
            <w:hideMark/>
          </w:tcPr>
          <w:p w:rsidR="00632EC9" w:rsidRPr="007751D5" w:rsidRDefault="00632EC9" w:rsidP="00632EC9">
            <w:r w:rsidRPr="007751D5">
              <w:t>20.49</w:t>
            </w:r>
          </w:p>
        </w:tc>
        <w:tc>
          <w:tcPr>
            <w:tcW w:w="718" w:type="dxa"/>
            <w:noWrap/>
            <w:hideMark/>
          </w:tcPr>
          <w:p w:rsidR="00632EC9" w:rsidRPr="007751D5" w:rsidRDefault="00632EC9" w:rsidP="00632EC9">
            <w:r w:rsidRPr="007751D5">
              <w:t>38.52</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NA</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91.11</w:t>
            </w:r>
          </w:p>
        </w:tc>
        <w:tc>
          <w:tcPr>
            <w:tcW w:w="768" w:type="dxa"/>
            <w:noWrap/>
            <w:hideMark/>
          </w:tcPr>
          <w:p w:rsidR="00632EC9" w:rsidRPr="007751D5" w:rsidRDefault="00632EC9" w:rsidP="00632EC9">
            <w:r w:rsidRPr="007751D5">
              <w:t>51.52</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054</w:t>
            </w:r>
          </w:p>
        </w:tc>
        <w:tc>
          <w:tcPr>
            <w:tcW w:w="4387" w:type="dxa"/>
            <w:noWrap/>
            <w:hideMark/>
          </w:tcPr>
          <w:p w:rsidR="00632EC9" w:rsidRPr="007751D5" w:rsidRDefault="00632EC9" w:rsidP="00632EC9">
            <w:r w:rsidRPr="007751D5">
              <w:t>BAKASI::IRGC 2707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99.12</w:t>
            </w:r>
          </w:p>
        </w:tc>
        <w:tc>
          <w:tcPr>
            <w:tcW w:w="718" w:type="dxa"/>
            <w:noWrap/>
            <w:hideMark/>
          </w:tcPr>
          <w:p w:rsidR="00632EC9" w:rsidRPr="007751D5" w:rsidRDefault="00632EC9" w:rsidP="00632EC9">
            <w:r w:rsidRPr="007751D5">
              <w:t>19.90</w:t>
            </w:r>
          </w:p>
        </w:tc>
        <w:tc>
          <w:tcPr>
            <w:tcW w:w="718" w:type="dxa"/>
            <w:noWrap/>
            <w:hideMark/>
          </w:tcPr>
          <w:p w:rsidR="00632EC9" w:rsidRPr="007751D5" w:rsidRDefault="00632EC9" w:rsidP="00632EC9">
            <w:r w:rsidRPr="007751D5">
              <w:t>36.20</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936.8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67.46</w:t>
            </w:r>
          </w:p>
        </w:tc>
        <w:tc>
          <w:tcPr>
            <w:tcW w:w="768" w:type="dxa"/>
            <w:noWrap/>
            <w:hideMark/>
          </w:tcPr>
          <w:p w:rsidR="00632EC9" w:rsidRPr="007751D5" w:rsidRDefault="00632EC9" w:rsidP="00632EC9">
            <w:r w:rsidRPr="007751D5">
              <w:t>13.64</w:t>
            </w:r>
          </w:p>
        </w:tc>
      </w:tr>
      <w:tr w:rsidR="00632EC9" w:rsidRPr="007751D5" w:rsidTr="00A164A9">
        <w:trPr>
          <w:trHeight w:val="288"/>
        </w:trPr>
        <w:tc>
          <w:tcPr>
            <w:tcW w:w="1285" w:type="dxa"/>
            <w:noWrap/>
            <w:hideMark/>
          </w:tcPr>
          <w:p w:rsidR="00632EC9" w:rsidRPr="007751D5" w:rsidRDefault="00632EC9" w:rsidP="00632EC9">
            <w:r w:rsidRPr="007751D5">
              <w:t>RP055</w:t>
            </w:r>
          </w:p>
        </w:tc>
        <w:tc>
          <w:tcPr>
            <w:tcW w:w="4387" w:type="dxa"/>
            <w:noWrap/>
            <w:hideMark/>
          </w:tcPr>
          <w:p w:rsidR="00632EC9" w:rsidRPr="007751D5" w:rsidRDefault="00632EC9" w:rsidP="00632EC9">
            <w:r w:rsidRPr="007751D5">
              <w:t>BALASURIYA A::IRGC 6650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3</w:t>
            </w:r>
          </w:p>
        </w:tc>
        <w:tc>
          <w:tcPr>
            <w:tcW w:w="830" w:type="dxa"/>
            <w:noWrap/>
            <w:hideMark/>
          </w:tcPr>
          <w:p w:rsidR="00632EC9" w:rsidRPr="007751D5" w:rsidRDefault="00632EC9" w:rsidP="00632EC9">
            <w:r w:rsidRPr="007751D5">
              <w:t>110.50</w:t>
            </w:r>
          </w:p>
        </w:tc>
        <w:tc>
          <w:tcPr>
            <w:tcW w:w="718" w:type="dxa"/>
            <w:noWrap/>
            <w:hideMark/>
          </w:tcPr>
          <w:p w:rsidR="00632EC9" w:rsidRPr="007751D5" w:rsidRDefault="00632EC9" w:rsidP="00632EC9">
            <w:r w:rsidRPr="007751D5">
              <w:t>20.43</w:t>
            </w:r>
          </w:p>
        </w:tc>
        <w:tc>
          <w:tcPr>
            <w:tcW w:w="718" w:type="dxa"/>
            <w:noWrap/>
            <w:hideMark/>
          </w:tcPr>
          <w:p w:rsidR="00632EC9" w:rsidRPr="007751D5" w:rsidRDefault="00632EC9" w:rsidP="00632EC9">
            <w:r w:rsidRPr="007751D5">
              <w:t>37.09</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6529.60</w:t>
            </w:r>
          </w:p>
        </w:tc>
        <w:tc>
          <w:tcPr>
            <w:tcW w:w="941" w:type="dxa"/>
            <w:noWrap/>
            <w:hideMark/>
          </w:tcPr>
          <w:p w:rsidR="00632EC9" w:rsidRPr="007751D5" w:rsidRDefault="00632EC9" w:rsidP="00632EC9">
            <w:r w:rsidRPr="007751D5">
              <w:t>991.39</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78.70</w:t>
            </w:r>
          </w:p>
        </w:tc>
        <w:tc>
          <w:tcPr>
            <w:tcW w:w="768" w:type="dxa"/>
            <w:noWrap/>
            <w:hideMark/>
          </w:tcPr>
          <w:p w:rsidR="00632EC9" w:rsidRPr="007751D5" w:rsidRDefault="00632EC9" w:rsidP="00632EC9">
            <w:r w:rsidRPr="007751D5">
              <w:t>40.63</w:t>
            </w:r>
          </w:p>
        </w:tc>
      </w:tr>
      <w:tr w:rsidR="00632EC9" w:rsidRPr="007751D5" w:rsidTr="00A164A9">
        <w:trPr>
          <w:trHeight w:val="288"/>
        </w:trPr>
        <w:tc>
          <w:tcPr>
            <w:tcW w:w="1285" w:type="dxa"/>
            <w:noWrap/>
            <w:hideMark/>
          </w:tcPr>
          <w:p w:rsidR="00632EC9" w:rsidRPr="007751D5" w:rsidRDefault="00632EC9" w:rsidP="00632EC9">
            <w:r w:rsidRPr="007751D5">
              <w:t>RP056</w:t>
            </w:r>
          </w:p>
        </w:tc>
        <w:tc>
          <w:tcPr>
            <w:tcW w:w="4387" w:type="dxa"/>
            <w:noWrap/>
            <w:hideMark/>
          </w:tcPr>
          <w:p w:rsidR="00632EC9" w:rsidRPr="007751D5" w:rsidRDefault="00632EC9" w:rsidP="00632EC9">
            <w:r w:rsidRPr="007751D5">
              <w:t>BAMOA A 75::IRGC 5110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0</w:t>
            </w:r>
          </w:p>
        </w:tc>
        <w:tc>
          <w:tcPr>
            <w:tcW w:w="830" w:type="dxa"/>
            <w:noWrap/>
            <w:hideMark/>
          </w:tcPr>
          <w:p w:rsidR="00632EC9" w:rsidRPr="007751D5" w:rsidRDefault="00632EC9" w:rsidP="00632EC9">
            <w:r w:rsidRPr="007751D5">
              <w:t>107.92</w:t>
            </w:r>
          </w:p>
        </w:tc>
        <w:tc>
          <w:tcPr>
            <w:tcW w:w="718" w:type="dxa"/>
            <w:noWrap/>
            <w:hideMark/>
          </w:tcPr>
          <w:p w:rsidR="00632EC9" w:rsidRPr="007751D5" w:rsidRDefault="00632EC9" w:rsidP="00632EC9">
            <w:r w:rsidRPr="007751D5">
              <w:t>20.52</w:t>
            </w:r>
          </w:p>
        </w:tc>
        <w:tc>
          <w:tcPr>
            <w:tcW w:w="718" w:type="dxa"/>
            <w:noWrap/>
            <w:hideMark/>
          </w:tcPr>
          <w:p w:rsidR="00632EC9" w:rsidRPr="007751D5" w:rsidRDefault="00632EC9" w:rsidP="00632EC9">
            <w:r w:rsidRPr="007751D5">
              <w:t>38.58</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6806.80</w:t>
            </w:r>
          </w:p>
        </w:tc>
        <w:tc>
          <w:tcPr>
            <w:tcW w:w="941" w:type="dxa"/>
            <w:noWrap/>
            <w:hideMark/>
          </w:tcPr>
          <w:p w:rsidR="00632EC9" w:rsidRPr="007751D5" w:rsidRDefault="00632EC9" w:rsidP="00632EC9">
            <w:r w:rsidRPr="007751D5">
              <w:t>949.50</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92.47</w:t>
            </w:r>
          </w:p>
        </w:tc>
        <w:tc>
          <w:tcPr>
            <w:tcW w:w="768" w:type="dxa"/>
            <w:noWrap/>
            <w:hideMark/>
          </w:tcPr>
          <w:p w:rsidR="00632EC9" w:rsidRPr="007751D5" w:rsidRDefault="00632EC9" w:rsidP="00632EC9">
            <w:r w:rsidRPr="007751D5">
              <w:t>72.06</w:t>
            </w:r>
          </w:p>
        </w:tc>
      </w:tr>
      <w:tr w:rsidR="00632EC9" w:rsidRPr="007751D5" w:rsidTr="00A164A9">
        <w:trPr>
          <w:trHeight w:val="288"/>
        </w:trPr>
        <w:tc>
          <w:tcPr>
            <w:tcW w:w="1285" w:type="dxa"/>
            <w:noWrap/>
            <w:hideMark/>
          </w:tcPr>
          <w:p w:rsidR="00632EC9" w:rsidRPr="007751D5" w:rsidRDefault="00632EC9" w:rsidP="00632EC9">
            <w:r w:rsidRPr="007751D5">
              <w:t>RP057</w:t>
            </w:r>
          </w:p>
        </w:tc>
        <w:tc>
          <w:tcPr>
            <w:tcW w:w="4387" w:type="dxa"/>
            <w:noWrap/>
            <w:hideMark/>
          </w:tcPr>
          <w:p w:rsidR="00632EC9" w:rsidRPr="007751D5" w:rsidRDefault="00632EC9" w:rsidP="00632EC9">
            <w:r w:rsidRPr="007751D5">
              <w:t>BANDI::IRGC 1721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100.92</w:t>
            </w:r>
          </w:p>
        </w:tc>
        <w:tc>
          <w:tcPr>
            <w:tcW w:w="718" w:type="dxa"/>
            <w:noWrap/>
            <w:hideMark/>
          </w:tcPr>
          <w:p w:rsidR="00632EC9" w:rsidRPr="007751D5" w:rsidRDefault="00632EC9" w:rsidP="00632EC9">
            <w:r w:rsidRPr="007751D5">
              <w:t>20.08</w:t>
            </w:r>
          </w:p>
        </w:tc>
        <w:tc>
          <w:tcPr>
            <w:tcW w:w="718" w:type="dxa"/>
            <w:noWrap/>
            <w:hideMark/>
          </w:tcPr>
          <w:p w:rsidR="00632EC9" w:rsidRPr="007751D5" w:rsidRDefault="00632EC9" w:rsidP="00632EC9">
            <w:r w:rsidRPr="007751D5">
              <w:t>36.27</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300.80</w:t>
            </w:r>
          </w:p>
        </w:tc>
        <w:tc>
          <w:tcPr>
            <w:tcW w:w="941" w:type="dxa"/>
            <w:noWrap/>
            <w:hideMark/>
          </w:tcPr>
          <w:p w:rsidR="00632EC9" w:rsidRPr="007751D5" w:rsidRDefault="00632EC9" w:rsidP="00632EC9">
            <w:r w:rsidRPr="007751D5">
              <w:t>949.20</w:t>
            </w:r>
          </w:p>
        </w:tc>
        <w:tc>
          <w:tcPr>
            <w:tcW w:w="607" w:type="dxa"/>
            <w:noWrap/>
            <w:hideMark/>
          </w:tcPr>
          <w:p w:rsidR="00632EC9" w:rsidRPr="007751D5" w:rsidRDefault="00632EC9" w:rsidP="00632EC9">
            <w:r w:rsidRPr="007751D5">
              <w:t>0.15</w:t>
            </w:r>
          </w:p>
        </w:tc>
        <w:tc>
          <w:tcPr>
            <w:tcW w:w="991" w:type="dxa"/>
            <w:noWrap/>
            <w:hideMark/>
          </w:tcPr>
          <w:p w:rsidR="00632EC9" w:rsidRPr="007751D5" w:rsidRDefault="00632EC9" w:rsidP="00632EC9">
            <w:r w:rsidRPr="007751D5">
              <w:t>174.57</w:t>
            </w:r>
          </w:p>
        </w:tc>
        <w:tc>
          <w:tcPr>
            <w:tcW w:w="768" w:type="dxa"/>
            <w:noWrap/>
            <w:hideMark/>
          </w:tcPr>
          <w:p w:rsidR="00632EC9" w:rsidRPr="007751D5" w:rsidRDefault="00632EC9" w:rsidP="00632EC9">
            <w:r w:rsidRPr="007751D5">
              <w:t>37.93</w:t>
            </w:r>
          </w:p>
        </w:tc>
      </w:tr>
      <w:tr w:rsidR="00632EC9" w:rsidRPr="007751D5" w:rsidTr="00A164A9">
        <w:trPr>
          <w:trHeight w:val="288"/>
        </w:trPr>
        <w:tc>
          <w:tcPr>
            <w:tcW w:w="1285" w:type="dxa"/>
            <w:noWrap/>
            <w:hideMark/>
          </w:tcPr>
          <w:p w:rsidR="00632EC9" w:rsidRPr="007751D5" w:rsidRDefault="00632EC9" w:rsidP="00632EC9">
            <w:r w:rsidRPr="007751D5">
              <w:t>RP058</w:t>
            </w:r>
          </w:p>
        </w:tc>
        <w:tc>
          <w:tcPr>
            <w:tcW w:w="4387" w:type="dxa"/>
            <w:noWrap/>
            <w:hideMark/>
          </w:tcPr>
          <w:p w:rsidR="00632EC9" w:rsidRPr="007751D5" w:rsidRDefault="00632EC9" w:rsidP="00632EC9">
            <w:r w:rsidRPr="007751D5">
              <w:t>BANGKOUY::IRGC 9403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5</w:t>
            </w:r>
          </w:p>
        </w:tc>
        <w:tc>
          <w:tcPr>
            <w:tcW w:w="830" w:type="dxa"/>
            <w:noWrap/>
            <w:hideMark/>
          </w:tcPr>
          <w:p w:rsidR="00632EC9" w:rsidRPr="007751D5" w:rsidRDefault="00632EC9" w:rsidP="00632EC9">
            <w:r w:rsidRPr="007751D5">
              <w:t>114.68</w:t>
            </w:r>
          </w:p>
        </w:tc>
        <w:tc>
          <w:tcPr>
            <w:tcW w:w="718" w:type="dxa"/>
            <w:noWrap/>
            <w:hideMark/>
          </w:tcPr>
          <w:p w:rsidR="00632EC9" w:rsidRPr="007751D5" w:rsidRDefault="00632EC9" w:rsidP="00632EC9">
            <w:r w:rsidRPr="007751D5">
              <w:t>20.14</w:t>
            </w:r>
          </w:p>
        </w:tc>
        <w:tc>
          <w:tcPr>
            <w:tcW w:w="718" w:type="dxa"/>
            <w:noWrap/>
            <w:hideMark/>
          </w:tcPr>
          <w:p w:rsidR="00632EC9" w:rsidRPr="007751D5" w:rsidRDefault="00632EC9" w:rsidP="00632EC9">
            <w:r w:rsidRPr="007751D5">
              <w:t>36.39</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9197.20</w:t>
            </w:r>
          </w:p>
        </w:tc>
        <w:tc>
          <w:tcPr>
            <w:tcW w:w="941" w:type="dxa"/>
            <w:noWrap/>
            <w:hideMark/>
          </w:tcPr>
          <w:p w:rsidR="00632EC9" w:rsidRPr="007751D5" w:rsidRDefault="00632EC9" w:rsidP="00632EC9">
            <w:r w:rsidRPr="007751D5">
              <w:t>1007.60</w:t>
            </w:r>
          </w:p>
        </w:tc>
        <w:tc>
          <w:tcPr>
            <w:tcW w:w="607" w:type="dxa"/>
            <w:noWrap/>
            <w:hideMark/>
          </w:tcPr>
          <w:p w:rsidR="00632EC9" w:rsidRPr="007751D5" w:rsidRDefault="00632EC9" w:rsidP="00632EC9">
            <w:r w:rsidRPr="007751D5">
              <w:t>0.22</w:t>
            </w:r>
          </w:p>
        </w:tc>
        <w:tc>
          <w:tcPr>
            <w:tcW w:w="991" w:type="dxa"/>
            <w:noWrap/>
            <w:hideMark/>
          </w:tcPr>
          <w:p w:rsidR="00632EC9" w:rsidRPr="007751D5" w:rsidRDefault="00632EC9" w:rsidP="00632EC9">
            <w:r w:rsidRPr="007751D5">
              <w:t>192.39</w:t>
            </w:r>
          </w:p>
        </w:tc>
        <w:tc>
          <w:tcPr>
            <w:tcW w:w="768" w:type="dxa"/>
            <w:noWrap/>
            <w:hideMark/>
          </w:tcPr>
          <w:p w:rsidR="00632EC9" w:rsidRPr="007751D5" w:rsidRDefault="00632EC9" w:rsidP="00632EC9">
            <w:r w:rsidRPr="007751D5">
              <w:t>82.08</w:t>
            </w:r>
          </w:p>
        </w:tc>
      </w:tr>
      <w:tr w:rsidR="00632EC9" w:rsidRPr="007751D5" w:rsidTr="00A164A9">
        <w:trPr>
          <w:trHeight w:val="288"/>
        </w:trPr>
        <w:tc>
          <w:tcPr>
            <w:tcW w:w="1285" w:type="dxa"/>
            <w:noWrap/>
            <w:hideMark/>
          </w:tcPr>
          <w:p w:rsidR="00632EC9" w:rsidRPr="007751D5" w:rsidRDefault="00632EC9" w:rsidP="00632EC9">
            <w:r w:rsidRPr="007751D5">
              <w:t>RP059</w:t>
            </w:r>
          </w:p>
        </w:tc>
        <w:tc>
          <w:tcPr>
            <w:tcW w:w="4387" w:type="dxa"/>
            <w:noWrap/>
            <w:hideMark/>
          </w:tcPr>
          <w:p w:rsidR="00632EC9" w:rsidRPr="007751D5" w:rsidRDefault="00632EC9" w:rsidP="00632EC9">
            <w:r w:rsidRPr="007751D5">
              <w:t>BARIK KUDI::IRGC 5280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14.61</w:t>
            </w:r>
          </w:p>
        </w:tc>
        <w:tc>
          <w:tcPr>
            <w:tcW w:w="718" w:type="dxa"/>
            <w:noWrap/>
            <w:hideMark/>
          </w:tcPr>
          <w:p w:rsidR="00632EC9" w:rsidRPr="007751D5" w:rsidRDefault="00632EC9" w:rsidP="00632EC9">
            <w:r w:rsidRPr="007751D5">
              <w:t>20.86</w:t>
            </w:r>
          </w:p>
        </w:tc>
        <w:tc>
          <w:tcPr>
            <w:tcW w:w="718" w:type="dxa"/>
            <w:noWrap/>
            <w:hideMark/>
          </w:tcPr>
          <w:p w:rsidR="00632EC9" w:rsidRPr="007751D5" w:rsidRDefault="00632EC9" w:rsidP="00632EC9">
            <w:r w:rsidRPr="007751D5">
              <w:t>42.54</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9448.40</w:t>
            </w:r>
          </w:p>
        </w:tc>
        <w:tc>
          <w:tcPr>
            <w:tcW w:w="941" w:type="dxa"/>
            <w:noWrap/>
            <w:hideMark/>
          </w:tcPr>
          <w:p w:rsidR="00632EC9" w:rsidRPr="007751D5" w:rsidRDefault="00632EC9" w:rsidP="00632EC9">
            <w:r w:rsidRPr="007751D5">
              <w:t>968.11</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94.03</w:t>
            </w:r>
          </w:p>
        </w:tc>
        <w:tc>
          <w:tcPr>
            <w:tcW w:w="768" w:type="dxa"/>
            <w:noWrap/>
            <w:hideMark/>
          </w:tcPr>
          <w:p w:rsidR="00632EC9" w:rsidRPr="007751D5" w:rsidRDefault="00632EC9" w:rsidP="00632EC9">
            <w:r w:rsidRPr="007751D5">
              <w:t>65.81</w:t>
            </w:r>
          </w:p>
        </w:tc>
      </w:tr>
      <w:tr w:rsidR="00632EC9" w:rsidRPr="007751D5" w:rsidTr="00A164A9">
        <w:trPr>
          <w:trHeight w:val="288"/>
        </w:trPr>
        <w:tc>
          <w:tcPr>
            <w:tcW w:w="1285" w:type="dxa"/>
            <w:noWrap/>
            <w:hideMark/>
          </w:tcPr>
          <w:p w:rsidR="00632EC9" w:rsidRPr="007751D5" w:rsidRDefault="00632EC9" w:rsidP="00632EC9">
            <w:r w:rsidRPr="007751D5">
              <w:t>RP060</w:t>
            </w:r>
          </w:p>
        </w:tc>
        <w:tc>
          <w:tcPr>
            <w:tcW w:w="4387" w:type="dxa"/>
            <w:noWrap/>
            <w:hideMark/>
          </w:tcPr>
          <w:p w:rsidR="00632EC9" w:rsidRPr="007751D5" w:rsidRDefault="00632EC9" w:rsidP="00632EC9">
            <w:r w:rsidRPr="007751D5">
              <w:t>BAT DO::IRGC 701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03.43</w:t>
            </w:r>
          </w:p>
        </w:tc>
        <w:tc>
          <w:tcPr>
            <w:tcW w:w="718" w:type="dxa"/>
            <w:noWrap/>
            <w:hideMark/>
          </w:tcPr>
          <w:p w:rsidR="00632EC9" w:rsidRPr="007751D5" w:rsidRDefault="00632EC9" w:rsidP="00632EC9">
            <w:r w:rsidRPr="007751D5">
              <w:t>20.16</w:t>
            </w:r>
          </w:p>
        </w:tc>
        <w:tc>
          <w:tcPr>
            <w:tcW w:w="718" w:type="dxa"/>
            <w:noWrap/>
            <w:hideMark/>
          </w:tcPr>
          <w:p w:rsidR="00632EC9" w:rsidRPr="007751D5" w:rsidRDefault="00632EC9" w:rsidP="00632EC9">
            <w:r w:rsidRPr="007751D5">
              <w:t>36.95</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2356.40</w:t>
            </w:r>
          </w:p>
        </w:tc>
        <w:tc>
          <w:tcPr>
            <w:tcW w:w="941" w:type="dxa"/>
            <w:noWrap/>
            <w:hideMark/>
          </w:tcPr>
          <w:p w:rsidR="00632EC9" w:rsidRPr="007751D5" w:rsidRDefault="00632EC9" w:rsidP="00632EC9">
            <w:r w:rsidRPr="007751D5">
              <w:t>954.06</w:t>
            </w:r>
          </w:p>
        </w:tc>
        <w:tc>
          <w:tcPr>
            <w:tcW w:w="607" w:type="dxa"/>
            <w:noWrap/>
            <w:hideMark/>
          </w:tcPr>
          <w:p w:rsidR="00632EC9" w:rsidRPr="007751D5" w:rsidRDefault="00632EC9" w:rsidP="00632EC9">
            <w:r w:rsidRPr="007751D5">
              <w:t>0.07</w:t>
            </w:r>
          </w:p>
        </w:tc>
        <w:tc>
          <w:tcPr>
            <w:tcW w:w="991" w:type="dxa"/>
            <w:noWrap/>
            <w:hideMark/>
          </w:tcPr>
          <w:p w:rsidR="00632EC9" w:rsidRPr="007751D5" w:rsidRDefault="00632EC9" w:rsidP="00632EC9">
            <w:r w:rsidRPr="007751D5">
              <w:t>187.84</w:t>
            </w:r>
          </w:p>
        </w:tc>
        <w:tc>
          <w:tcPr>
            <w:tcW w:w="768" w:type="dxa"/>
            <w:noWrap/>
            <w:hideMark/>
          </w:tcPr>
          <w:p w:rsidR="00632EC9" w:rsidRPr="007751D5" w:rsidRDefault="00632EC9" w:rsidP="00632EC9">
            <w:r w:rsidRPr="007751D5">
              <w:t>40.86</w:t>
            </w:r>
          </w:p>
        </w:tc>
      </w:tr>
      <w:tr w:rsidR="00632EC9" w:rsidRPr="007751D5" w:rsidTr="00A164A9">
        <w:trPr>
          <w:trHeight w:val="288"/>
        </w:trPr>
        <w:tc>
          <w:tcPr>
            <w:tcW w:w="1285" w:type="dxa"/>
            <w:noWrap/>
            <w:hideMark/>
          </w:tcPr>
          <w:p w:rsidR="00632EC9" w:rsidRPr="007751D5" w:rsidRDefault="00632EC9" w:rsidP="00632EC9">
            <w:r w:rsidRPr="007751D5">
              <w:t>RP061</w:t>
            </w:r>
          </w:p>
        </w:tc>
        <w:tc>
          <w:tcPr>
            <w:tcW w:w="4387" w:type="dxa"/>
            <w:noWrap/>
            <w:hideMark/>
          </w:tcPr>
          <w:p w:rsidR="00632EC9" w:rsidRPr="007751D5" w:rsidRDefault="00632EC9" w:rsidP="00632EC9">
            <w:r w:rsidRPr="007751D5">
              <w:t>BATHURI::IRGC 2583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7</w:t>
            </w:r>
          </w:p>
        </w:tc>
        <w:tc>
          <w:tcPr>
            <w:tcW w:w="830" w:type="dxa"/>
            <w:noWrap/>
            <w:hideMark/>
          </w:tcPr>
          <w:p w:rsidR="00632EC9" w:rsidRPr="007751D5" w:rsidRDefault="00632EC9" w:rsidP="00632EC9">
            <w:r w:rsidRPr="007751D5">
              <w:t>106.36</w:t>
            </w:r>
          </w:p>
        </w:tc>
        <w:tc>
          <w:tcPr>
            <w:tcW w:w="718" w:type="dxa"/>
            <w:noWrap/>
            <w:hideMark/>
          </w:tcPr>
          <w:p w:rsidR="00632EC9" w:rsidRPr="007751D5" w:rsidRDefault="00632EC9" w:rsidP="00632EC9">
            <w:r w:rsidRPr="007751D5">
              <w:t>19.95</w:t>
            </w:r>
          </w:p>
        </w:tc>
        <w:tc>
          <w:tcPr>
            <w:tcW w:w="718" w:type="dxa"/>
            <w:noWrap/>
            <w:hideMark/>
          </w:tcPr>
          <w:p w:rsidR="00632EC9" w:rsidRPr="007751D5" w:rsidRDefault="00632EC9" w:rsidP="00632EC9">
            <w:r w:rsidRPr="007751D5">
              <w:t>37.15</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NA</w:t>
            </w:r>
          </w:p>
        </w:tc>
        <w:tc>
          <w:tcPr>
            <w:tcW w:w="941" w:type="dxa"/>
            <w:noWrap/>
            <w:hideMark/>
          </w:tcPr>
          <w:p w:rsidR="00632EC9" w:rsidRPr="007751D5" w:rsidRDefault="00632EC9" w:rsidP="00632EC9">
            <w:r w:rsidRPr="007751D5">
              <w:t>971.97</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85.29</w:t>
            </w:r>
          </w:p>
        </w:tc>
        <w:tc>
          <w:tcPr>
            <w:tcW w:w="768" w:type="dxa"/>
            <w:noWrap/>
            <w:hideMark/>
          </w:tcPr>
          <w:p w:rsidR="00632EC9" w:rsidRPr="007751D5" w:rsidRDefault="00632EC9" w:rsidP="00632EC9">
            <w:r w:rsidRPr="007751D5">
              <w:t>59.66</w:t>
            </w:r>
          </w:p>
        </w:tc>
      </w:tr>
      <w:tr w:rsidR="00632EC9" w:rsidRPr="007751D5" w:rsidTr="00A164A9">
        <w:trPr>
          <w:trHeight w:val="288"/>
        </w:trPr>
        <w:tc>
          <w:tcPr>
            <w:tcW w:w="1285" w:type="dxa"/>
            <w:noWrap/>
            <w:hideMark/>
          </w:tcPr>
          <w:p w:rsidR="00632EC9" w:rsidRPr="007751D5" w:rsidRDefault="00632EC9" w:rsidP="00632EC9">
            <w:r w:rsidRPr="007751D5">
              <w:t>RP062</w:t>
            </w:r>
          </w:p>
        </w:tc>
        <w:tc>
          <w:tcPr>
            <w:tcW w:w="4387" w:type="dxa"/>
            <w:noWrap/>
            <w:hideMark/>
          </w:tcPr>
          <w:p w:rsidR="00632EC9" w:rsidRPr="007751D5" w:rsidRDefault="00632EC9" w:rsidP="00632EC9">
            <w:r w:rsidRPr="007751D5">
              <w:t>BAZAIL::IRGC 2752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63</w:t>
            </w:r>
          </w:p>
        </w:tc>
        <w:tc>
          <w:tcPr>
            <w:tcW w:w="4387" w:type="dxa"/>
            <w:noWrap/>
            <w:hideMark/>
          </w:tcPr>
          <w:p w:rsidR="00632EC9" w:rsidRPr="007751D5" w:rsidRDefault="00632EC9" w:rsidP="00632EC9">
            <w:r w:rsidRPr="007751D5">
              <w:t>BENGALY MORIMO::IRGC 1097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96</w:t>
            </w:r>
          </w:p>
        </w:tc>
        <w:tc>
          <w:tcPr>
            <w:tcW w:w="830" w:type="dxa"/>
            <w:noWrap/>
            <w:hideMark/>
          </w:tcPr>
          <w:p w:rsidR="00632EC9" w:rsidRPr="007751D5" w:rsidRDefault="00632EC9" w:rsidP="00632EC9">
            <w:r w:rsidRPr="007751D5">
              <w:t>117.73</w:t>
            </w:r>
          </w:p>
        </w:tc>
        <w:tc>
          <w:tcPr>
            <w:tcW w:w="718" w:type="dxa"/>
            <w:noWrap/>
            <w:hideMark/>
          </w:tcPr>
          <w:p w:rsidR="00632EC9" w:rsidRPr="007751D5" w:rsidRDefault="00632EC9" w:rsidP="00632EC9">
            <w:r w:rsidRPr="007751D5">
              <w:t>20.49</w:t>
            </w:r>
          </w:p>
        </w:tc>
        <w:tc>
          <w:tcPr>
            <w:tcW w:w="718" w:type="dxa"/>
            <w:noWrap/>
            <w:hideMark/>
          </w:tcPr>
          <w:p w:rsidR="00632EC9" w:rsidRPr="007751D5" w:rsidRDefault="00632EC9" w:rsidP="00632EC9">
            <w:r w:rsidRPr="007751D5">
              <w:t>36.80</w:t>
            </w:r>
          </w:p>
        </w:tc>
        <w:tc>
          <w:tcPr>
            <w:tcW w:w="602" w:type="dxa"/>
            <w:noWrap/>
            <w:hideMark/>
          </w:tcPr>
          <w:p w:rsidR="00632EC9" w:rsidRPr="007751D5" w:rsidRDefault="00632EC9" w:rsidP="00632EC9">
            <w:r w:rsidRPr="007751D5">
              <w:t>19</w:t>
            </w:r>
          </w:p>
        </w:tc>
        <w:tc>
          <w:tcPr>
            <w:tcW w:w="1053" w:type="dxa"/>
            <w:noWrap/>
            <w:hideMark/>
          </w:tcPr>
          <w:p w:rsidR="00632EC9" w:rsidRPr="007751D5" w:rsidRDefault="00632EC9" w:rsidP="00632EC9">
            <w:r w:rsidRPr="007751D5">
              <w:t>NA</w:t>
            </w:r>
          </w:p>
        </w:tc>
        <w:tc>
          <w:tcPr>
            <w:tcW w:w="941" w:type="dxa"/>
            <w:noWrap/>
            <w:hideMark/>
          </w:tcPr>
          <w:p w:rsidR="00632EC9" w:rsidRPr="007751D5" w:rsidRDefault="00632EC9" w:rsidP="00632EC9">
            <w:r w:rsidRPr="007751D5">
              <w:t>956.69</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81.67</w:t>
            </w:r>
          </w:p>
        </w:tc>
        <w:tc>
          <w:tcPr>
            <w:tcW w:w="768" w:type="dxa"/>
            <w:noWrap/>
            <w:hideMark/>
          </w:tcPr>
          <w:p w:rsidR="00632EC9" w:rsidRPr="007751D5" w:rsidRDefault="00632EC9" w:rsidP="00632EC9">
            <w:r w:rsidRPr="007751D5">
              <w:t>26.11</w:t>
            </w:r>
          </w:p>
        </w:tc>
      </w:tr>
      <w:tr w:rsidR="00632EC9" w:rsidRPr="007751D5" w:rsidTr="00A164A9">
        <w:trPr>
          <w:trHeight w:val="288"/>
        </w:trPr>
        <w:tc>
          <w:tcPr>
            <w:tcW w:w="1285" w:type="dxa"/>
            <w:noWrap/>
            <w:hideMark/>
          </w:tcPr>
          <w:p w:rsidR="00632EC9" w:rsidRPr="007751D5" w:rsidRDefault="00632EC9" w:rsidP="00632EC9">
            <w:r w:rsidRPr="007751D5">
              <w:t>RP065</w:t>
            </w:r>
          </w:p>
        </w:tc>
        <w:tc>
          <w:tcPr>
            <w:tcW w:w="4387" w:type="dxa"/>
            <w:noWrap/>
            <w:hideMark/>
          </w:tcPr>
          <w:p w:rsidR="00632EC9" w:rsidRPr="007751D5" w:rsidRDefault="00632EC9" w:rsidP="00632EC9">
            <w:r w:rsidRPr="007751D5">
              <w:t>BHADOIA 303::IRGC 658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12.88</w:t>
            </w:r>
          </w:p>
        </w:tc>
        <w:tc>
          <w:tcPr>
            <w:tcW w:w="718" w:type="dxa"/>
            <w:noWrap/>
            <w:hideMark/>
          </w:tcPr>
          <w:p w:rsidR="00632EC9" w:rsidRPr="007751D5" w:rsidRDefault="00632EC9" w:rsidP="00632EC9">
            <w:r w:rsidRPr="007751D5">
              <w:t>20.42</w:t>
            </w:r>
          </w:p>
        </w:tc>
        <w:tc>
          <w:tcPr>
            <w:tcW w:w="718" w:type="dxa"/>
            <w:noWrap/>
            <w:hideMark/>
          </w:tcPr>
          <w:p w:rsidR="00632EC9" w:rsidRPr="007751D5" w:rsidRDefault="00632EC9" w:rsidP="00632EC9">
            <w:r w:rsidRPr="007751D5">
              <w:t>37.74</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2881.20</w:t>
            </w:r>
          </w:p>
        </w:tc>
        <w:tc>
          <w:tcPr>
            <w:tcW w:w="941" w:type="dxa"/>
            <w:noWrap/>
            <w:hideMark/>
          </w:tcPr>
          <w:p w:rsidR="00632EC9" w:rsidRPr="007751D5" w:rsidRDefault="00632EC9" w:rsidP="00632EC9">
            <w:r w:rsidRPr="007751D5">
              <w:t>975.77</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85.69</w:t>
            </w:r>
          </w:p>
        </w:tc>
        <w:tc>
          <w:tcPr>
            <w:tcW w:w="768" w:type="dxa"/>
            <w:noWrap/>
            <w:hideMark/>
          </w:tcPr>
          <w:p w:rsidR="00632EC9" w:rsidRPr="007751D5" w:rsidRDefault="00632EC9" w:rsidP="00632EC9">
            <w:r w:rsidRPr="007751D5">
              <w:t>32.05</w:t>
            </w:r>
          </w:p>
        </w:tc>
      </w:tr>
      <w:tr w:rsidR="00632EC9" w:rsidRPr="007751D5" w:rsidTr="00A164A9">
        <w:trPr>
          <w:trHeight w:val="288"/>
        </w:trPr>
        <w:tc>
          <w:tcPr>
            <w:tcW w:w="1285" w:type="dxa"/>
            <w:noWrap/>
            <w:hideMark/>
          </w:tcPr>
          <w:p w:rsidR="00632EC9" w:rsidRPr="007751D5" w:rsidRDefault="00632EC9" w:rsidP="00632EC9">
            <w:r w:rsidRPr="007751D5">
              <w:t>RP066</w:t>
            </w:r>
          </w:p>
        </w:tc>
        <w:tc>
          <w:tcPr>
            <w:tcW w:w="4387" w:type="dxa"/>
            <w:noWrap/>
            <w:hideMark/>
          </w:tcPr>
          <w:p w:rsidR="00632EC9" w:rsidRPr="007751D5" w:rsidRDefault="00632EC9" w:rsidP="00632EC9">
            <w:r w:rsidRPr="007751D5">
              <w:t>BK 26::IRGC 4519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19.74</w:t>
            </w:r>
          </w:p>
        </w:tc>
        <w:tc>
          <w:tcPr>
            <w:tcW w:w="718" w:type="dxa"/>
            <w:noWrap/>
            <w:hideMark/>
          </w:tcPr>
          <w:p w:rsidR="00632EC9" w:rsidRPr="007751D5" w:rsidRDefault="00632EC9" w:rsidP="00632EC9">
            <w:r w:rsidRPr="007751D5">
              <w:t>20.67</w:t>
            </w:r>
          </w:p>
        </w:tc>
        <w:tc>
          <w:tcPr>
            <w:tcW w:w="718" w:type="dxa"/>
            <w:noWrap/>
            <w:hideMark/>
          </w:tcPr>
          <w:p w:rsidR="00632EC9" w:rsidRPr="007751D5" w:rsidRDefault="00632EC9" w:rsidP="00632EC9">
            <w:r w:rsidRPr="007751D5">
              <w:t>38.76</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7939.20</w:t>
            </w:r>
          </w:p>
        </w:tc>
        <w:tc>
          <w:tcPr>
            <w:tcW w:w="941" w:type="dxa"/>
            <w:noWrap/>
            <w:hideMark/>
          </w:tcPr>
          <w:p w:rsidR="00632EC9" w:rsidRPr="007751D5" w:rsidRDefault="00632EC9" w:rsidP="00632EC9">
            <w:r w:rsidRPr="007751D5">
              <w:t>995.82</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96.69</w:t>
            </w:r>
          </w:p>
        </w:tc>
        <w:tc>
          <w:tcPr>
            <w:tcW w:w="768" w:type="dxa"/>
            <w:noWrap/>
            <w:hideMark/>
          </w:tcPr>
          <w:p w:rsidR="00632EC9" w:rsidRPr="007751D5" w:rsidRDefault="00632EC9" w:rsidP="00632EC9">
            <w:r w:rsidRPr="007751D5">
              <w:t>91.88</w:t>
            </w:r>
          </w:p>
        </w:tc>
      </w:tr>
      <w:tr w:rsidR="00632EC9" w:rsidRPr="007751D5" w:rsidTr="00A164A9">
        <w:trPr>
          <w:trHeight w:val="288"/>
        </w:trPr>
        <w:tc>
          <w:tcPr>
            <w:tcW w:w="1285" w:type="dxa"/>
            <w:noWrap/>
            <w:hideMark/>
          </w:tcPr>
          <w:p w:rsidR="00632EC9" w:rsidRPr="007751D5" w:rsidRDefault="00632EC9" w:rsidP="00632EC9">
            <w:r w:rsidRPr="007751D5">
              <w:t>RP067</w:t>
            </w:r>
          </w:p>
        </w:tc>
        <w:tc>
          <w:tcPr>
            <w:tcW w:w="4387" w:type="dxa"/>
            <w:noWrap/>
            <w:hideMark/>
          </w:tcPr>
          <w:p w:rsidR="00632EC9" w:rsidRPr="007751D5" w:rsidRDefault="00632EC9" w:rsidP="00632EC9">
            <w:r w:rsidRPr="007751D5">
              <w:t>BKN BR 1031-78-5-4::IRGC 5592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16.49</w:t>
            </w:r>
          </w:p>
        </w:tc>
        <w:tc>
          <w:tcPr>
            <w:tcW w:w="718" w:type="dxa"/>
            <w:noWrap/>
            <w:hideMark/>
          </w:tcPr>
          <w:p w:rsidR="00632EC9" w:rsidRPr="007751D5" w:rsidRDefault="00632EC9" w:rsidP="00632EC9">
            <w:r w:rsidRPr="007751D5">
              <w:t>20.68</w:t>
            </w:r>
          </w:p>
        </w:tc>
        <w:tc>
          <w:tcPr>
            <w:tcW w:w="718" w:type="dxa"/>
            <w:noWrap/>
            <w:hideMark/>
          </w:tcPr>
          <w:p w:rsidR="00632EC9" w:rsidRPr="007751D5" w:rsidRDefault="00632EC9" w:rsidP="00632EC9">
            <w:r w:rsidRPr="007751D5">
              <w:t>38.94</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3922.40</w:t>
            </w:r>
          </w:p>
        </w:tc>
        <w:tc>
          <w:tcPr>
            <w:tcW w:w="941" w:type="dxa"/>
            <w:noWrap/>
            <w:hideMark/>
          </w:tcPr>
          <w:p w:rsidR="00632EC9" w:rsidRPr="007751D5" w:rsidRDefault="00632EC9" w:rsidP="00632EC9">
            <w:r w:rsidRPr="007751D5">
              <w:t>962.77</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79.80</w:t>
            </w:r>
          </w:p>
        </w:tc>
        <w:tc>
          <w:tcPr>
            <w:tcW w:w="768" w:type="dxa"/>
            <w:noWrap/>
            <w:hideMark/>
          </w:tcPr>
          <w:p w:rsidR="00632EC9" w:rsidRPr="007751D5" w:rsidRDefault="00632EC9" w:rsidP="00632EC9">
            <w:r w:rsidRPr="007751D5">
              <w:t>31.85</w:t>
            </w:r>
          </w:p>
        </w:tc>
      </w:tr>
      <w:tr w:rsidR="00632EC9" w:rsidRPr="007751D5" w:rsidTr="00A164A9">
        <w:trPr>
          <w:trHeight w:val="288"/>
        </w:trPr>
        <w:tc>
          <w:tcPr>
            <w:tcW w:w="1285" w:type="dxa"/>
            <w:noWrap/>
            <w:hideMark/>
          </w:tcPr>
          <w:p w:rsidR="00632EC9" w:rsidRPr="007751D5" w:rsidRDefault="00632EC9" w:rsidP="00632EC9">
            <w:r w:rsidRPr="007751D5">
              <w:t>RP068</w:t>
            </w:r>
          </w:p>
        </w:tc>
        <w:tc>
          <w:tcPr>
            <w:tcW w:w="4387" w:type="dxa"/>
            <w:noWrap/>
            <w:hideMark/>
          </w:tcPr>
          <w:p w:rsidR="00632EC9" w:rsidRPr="007751D5" w:rsidRDefault="00632EC9" w:rsidP="00632EC9">
            <w:r w:rsidRPr="007751D5">
              <w:t>BONG SEN::IRGC 701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70</w:t>
            </w:r>
          </w:p>
        </w:tc>
        <w:tc>
          <w:tcPr>
            <w:tcW w:w="4387" w:type="dxa"/>
            <w:noWrap/>
            <w:hideMark/>
          </w:tcPr>
          <w:p w:rsidR="00632EC9" w:rsidRPr="007751D5" w:rsidRDefault="00632EC9" w:rsidP="00632EC9">
            <w:r w:rsidRPr="007751D5">
              <w:t>BPI 76 NON SENSITIVE (GREEN)::IRGC 979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0</w:t>
            </w:r>
          </w:p>
        </w:tc>
        <w:tc>
          <w:tcPr>
            <w:tcW w:w="830" w:type="dxa"/>
            <w:noWrap/>
            <w:hideMark/>
          </w:tcPr>
          <w:p w:rsidR="00632EC9" w:rsidRPr="007751D5" w:rsidRDefault="00632EC9" w:rsidP="00632EC9">
            <w:r w:rsidRPr="007751D5">
              <w:t>115.36</w:t>
            </w:r>
          </w:p>
        </w:tc>
        <w:tc>
          <w:tcPr>
            <w:tcW w:w="718" w:type="dxa"/>
            <w:noWrap/>
            <w:hideMark/>
          </w:tcPr>
          <w:p w:rsidR="00632EC9" w:rsidRPr="007751D5" w:rsidRDefault="00632EC9" w:rsidP="00632EC9">
            <w:r w:rsidRPr="007751D5">
              <w:t>20.66</w:t>
            </w:r>
          </w:p>
        </w:tc>
        <w:tc>
          <w:tcPr>
            <w:tcW w:w="718" w:type="dxa"/>
            <w:noWrap/>
            <w:hideMark/>
          </w:tcPr>
          <w:p w:rsidR="00632EC9" w:rsidRPr="007751D5" w:rsidRDefault="00632EC9" w:rsidP="00632EC9">
            <w:r w:rsidRPr="007751D5">
              <w:t>40.59</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7810.40</w:t>
            </w:r>
          </w:p>
        </w:tc>
        <w:tc>
          <w:tcPr>
            <w:tcW w:w="941" w:type="dxa"/>
            <w:noWrap/>
            <w:hideMark/>
          </w:tcPr>
          <w:p w:rsidR="00632EC9" w:rsidRPr="007751D5" w:rsidRDefault="00632EC9" w:rsidP="00632EC9">
            <w:r w:rsidRPr="007751D5">
              <w:t>969.72</w:t>
            </w:r>
          </w:p>
        </w:tc>
        <w:tc>
          <w:tcPr>
            <w:tcW w:w="607" w:type="dxa"/>
            <w:noWrap/>
            <w:hideMark/>
          </w:tcPr>
          <w:p w:rsidR="00632EC9" w:rsidRPr="007751D5" w:rsidRDefault="00632EC9" w:rsidP="00632EC9">
            <w:r w:rsidRPr="007751D5">
              <w:t>0.21</w:t>
            </w:r>
          </w:p>
        </w:tc>
        <w:tc>
          <w:tcPr>
            <w:tcW w:w="991" w:type="dxa"/>
            <w:noWrap/>
            <w:hideMark/>
          </w:tcPr>
          <w:p w:rsidR="00632EC9" w:rsidRPr="007751D5" w:rsidRDefault="00632EC9" w:rsidP="00632EC9">
            <w:r w:rsidRPr="007751D5">
              <w:t>190.55</w:t>
            </w:r>
          </w:p>
        </w:tc>
        <w:tc>
          <w:tcPr>
            <w:tcW w:w="768" w:type="dxa"/>
            <w:noWrap/>
            <w:hideMark/>
          </w:tcPr>
          <w:p w:rsidR="00632EC9" w:rsidRPr="007751D5" w:rsidRDefault="00632EC9" w:rsidP="00632EC9">
            <w:r w:rsidRPr="007751D5">
              <w:t>80.91</w:t>
            </w:r>
          </w:p>
        </w:tc>
      </w:tr>
      <w:tr w:rsidR="00632EC9" w:rsidRPr="007751D5" w:rsidTr="00A164A9">
        <w:trPr>
          <w:trHeight w:val="288"/>
        </w:trPr>
        <w:tc>
          <w:tcPr>
            <w:tcW w:w="1285" w:type="dxa"/>
            <w:noWrap/>
            <w:hideMark/>
          </w:tcPr>
          <w:p w:rsidR="00632EC9" w:rsidRPr="007751D5" w:rsidRDefault="00632EC9" w:rsidP="00632EC9">
            <w:r w:rsidRPr="007751D5">
              <w:t>RP071</w:t>
            </w:r>
          </w:p>
        </w:tc>
        <w:tc>
          <w:tcPr>
            <w:tcW w:w="4387" w:type="dxa"/>
            <w:noWrap/>
            <w:hideMark/>
          </w:tcPr>
          <w:p w:rsidR="00632EC9" w:rsidRPr="007751D5" w:rsidRDefault="00632EC9" w:rsidP="00632EC9">
            <w:r w:rsidRPr="007751D5">
              <w:t>BR 51-115-4::IRGC 4399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97.58</w:t>
            </w:r>
          </w:p>
        </w:tc>
        <w:tc>
          <w:tcPr>
            <w:tcW w:w="718" w:type="dxa"/>
            <w:noWrap/>
            <w:hideMark/>
          </w:tcPr>
          <w:p w:rsidR="00632EC9" w:rsidRPr="007751D5" w:rsidRDefault="00632EC9" w:rsidP="00632EC9">
            <w:r w:rsidRPr="007751D5">
              <w:t>19.65</w:t>
            </w:r>
          </w:p>
        </w:tc>
        <w:tc>
          <w:tcPr>
            <w:tcW w:w="718" w:type="dxa"/>
            <w:noWrap/>
            <w:hideMark/>
          </w:tcPr>
          <w:p w:rsidR="00632EC9" w:rsidRPr="007751D5" w:rsidRDefault="00632EC9" w:rsidP="00632EC9">
            <w:r w:rsidRPr="007751D5">
              <w:t>35.31</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3668.00</w:t>
            </w:r>
          </w:p>
        </w:tc>
        <w:tc>
          <w:tcPr>
            <w:tcW w:w="941" w:type="dxa"/>
            <w:noWrap/>
            <w:hideMark/>
          </w:tcPr>
          <w:p w:rsidR="00632EC9" w:rsidRPr="007751D5" w:rsidRDefault="00632EC9" w:rsidP="00632EC9">
            <w:r w:rsidRPr="007751D5">
              <w:t>953.11</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85.22</w:t>
            </w:r>
          </w:p>
        </w:tc>
        <w:tc>
          <w:tcPr>
            <w:tcW w:w="768" w:type="dxa"/>
            <w:noWrap/>
            <w:hideMark/>
          </w:tcPr>
          <w:p w:rsidR="00632EC9" w:rsidRPr="007751D5" w:rsidRDefault="00632EC9" w:rsidP="00632EC9">
            <w:r w:rsidRPr="007751D5">
              <w:t>49.80</w:t>
            </w:r>
          </w:p>
        </w:tc>
      </w:tr>
      <w:tr w:rsidR="00632EC9" w:rsidRPr="007751D5" w:rsidTr="00A164A9">
        <w:trPr>
          <w:trHeight w:val="288"/>
        </w:trPr>
        <w:tc>
          <w:tcPr>
            <w:tcW w:w="1285" w:type="dxa"/>
            <w:noWrap/>
            <w:hideMark/>
          </w:tcPr>
          <w:p w:rsidR="00632EC9" w:rsidRPr="007751D5" w:rsidRDefault="00632EC9" w:rsidP="00632EC9">
            <w:r w:rsidRPr="007751D5">
              <w:t>RP072</w:t>
            </w:r>
          </w:p>
        </w:tc>
        <w:tc>
          <w:tcPr>
            <w:tcW w:w="4387" w:type="dxa"/>
            <w:noWrap/>
            <w:hideMark/>
          </w:tcPr>
          <w:p w:rsidR="00632EC9" w:rsidRPr="007751D5" w:rsidRDefault="00632EC9" w:rsidP="00632EC9">
            <w:r w:rsidRPr="007751D5">
              <w:t>BR 5230-46-4::IRGC 11731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2</w:t>
            </w:r>
          </w:p>
        </w:tc>
        <w:tc>
          <w:tcPr>
            <w:tcW w:w="830" w:type="dxa"/>
            <w:noWrap/>
            <w:hideMark/>
          </w:tcPr>
          <w:p w:rsidR="00632EC9" w:rsidRPr="007751D5" w:rsidRDefault="00632EC9" w:rsidP="00632EC9">
            <w:r w:rsidRPr="007751D5">
              <w:t>97.78</w:t>
            </w:r>
          </w:p>
        </w:tc>
        <w:tc>
          <w:tcPr>
            <w:tcW w:w="718" w:type="dxa"/>
            <w:noWrap/>
            <w:hideMark/>
          </w:tcPr>
          <w:p w:rsidR="00632EC9" w:rsidRPr="007751D5" w:rsidRDefault="00632EC9" w:rsidP="00632EC9">
            <w:r w:rsidRPr="007751D5">
              <w:t>19.88</w:t>
            </w:r>
          </w:p>
        </w:tc>
        <w:tc>
          <w:tcPr>
            <w:tcW w:w="718" w:type="dxa"/>
            <w:noWrap/>
            <w:hideMark/>
          </w:tcPr>
          <w:p w:rsidR="00632EC9" w:rsidRPr="007751D5" w:rsidRDefault="00632EC9" w:rsidP="00632EC9">
            <w:r w:rsidRPr="007751D5">
              <w:t>35.06</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7488.00</w:t>
            </w:r>
          </w:p>
        </w:tc>
        <w:tc>
          <w:tcPr>
            <w:tcW w:w="941" w:type="dxa"/>
            <w:noWrap/>
            <w:hideMark/>
          </w:tcPr>
          <w:p w:rsidR="00632EC9" w:rsidRPr="007751D5" w:rsidRDefault="00632EC9" w:rsidP="00632EC9">
            <w:r w:rsidRPr="007751D5">
              <w:t>940.01</w:t>
            </w:r>
          </w:p>
        </w:tc>
        <w:tc>
          <w:tcPr>
            <w:tcW w:w="607" w:type="dxa"/>
            <w:noWrap/>
            <w:hideMark/>
          </w:tcPr>
          <w:p w:rsidR="00632EC9" w:rsidRPr="007751D5" w:rsidRDefault="00632EC9" w:rsidP="00632EC9">
            <w:r w:rsidRPr="007751D5">
              <w:t>0.13</w:t>
            </w:r>
          </w:p>
        </w:tc>
        <w:tc>
          <w:tcPr>
            <w:tcW w:w="991" w:type="dxa"/>
            <w:noWrap/>
            <w:hideMark/>
          </w:tcPr>
          <w:p w:rsidR="00632EC9" w:rsidRPr="007751D5" w:rsidRDefault="00632EC9" w:rsidP="00632EC9">
            <w:r w:rsidRPr="007751D5">
              <w:t>189.13</w:t>
            </w:r>
          </w:p>
        </w:tc>
        <w:tc>
          <w:tcPr>
            <w:tcW w:w="768" w:type="dxa"/>
            <w:noWrap/>
            <w:hideMark/>
          </w:tcPr>
          <w:p w:rsidR="00632EC9" w:rsidRPr="007751D5" w:rsidRDefault="00632EC9" w:rsidP="00632EC9">
            <w:r w:rsidRPr="007751D5">
              <w:t>67.62</w:t>
            </w:r>
          </w:p>
        </w:tc>
      </w:tr>
      <w:tr w:rsidR="00632EC9" w:rsidRPr="007751D5" w:rsidTr="00A164A9">
        <w:trPr>
          <w:trHeight w:val="288"/>
        </w:trPr>
        <w:tc>
          <w:tcPr>
            <w:tcW w:w="1285" w:type="dxa"/>
            <w:noWrap/>
            <w:hideMark/>
          </w:tcPr>
          <w:p w:rsidR="00632EC9" w:rsidRPr="007751D5" w:rsidRDefault="00632EC9" w:rsidP="00632EC9">
            <w:r w:rsidRPr="007751D5">
              <w:t>RP073</w:t>
            </w:r>
          </w:p>
        </w:tc>
        <w:tc>
          <w:tcPr>
            <w:tcW w:w="4387" w:type="dxa"/>
            <w:noWrap/>
            <w:hideMark/>
          </w:tcPr>
          <w:p w:rsidR="00632EC9" w:rsidRPr="007751D5" w:rsidRDefault="00632EC9" w:rsidP="00632EC9">
            <w:r w:rsidRPr="007751D5">
              <w:t>BR IRGA 409::IRGC 5591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6</w:t>
            </w:r>
          </w:p>
        </w:tc>
        <w:tc>
          <w:tcPr>
            <w:tcW w:w="830" w:type="dxa"/>
            <w:noWrap/>
            <w:hideMark/>
          </w:tcPr>
          <w:p w:rsidR="00632EC9" w:rsidRPr="007751D5" w:rsidRDefault="00632EC9" w:rsidP="00632EC9">
            <w:r w:rsidRPr="007751D5">
              <w:t>108.00</w:t>
            </w:r>
          </w:p>
        </w:tc>
        <w:tc>
          <w:tcPr>
            <w:tcW w:w="718" w:type="dxa"/>
            <w:noWrap/>
            <w:hideMark/>
          </w:tcPr>
          <w:p w:rsidR="00632EC9" w:rsidRPr="007751D5" w:rsidRDefault="00632EC9" w:rsidP="00632EC9">
            <w:r w:rsidRPr="007751D5">
              <w:t>20.12</w:t>
            </w:r>
          </w:p>
        </w:tc>
        <w:tc>
          <w:tcPr>
            <w:tcW w:w="718" w:type="dxa"/>
            <w:noWrap/>
            <w:hideMark/>
          </w:tcPr>
          <w:p w:rsidR="00632EC9" w:rsidRPr="007751D5" w:rsidRDefault="00632EC9" w:rsidP="00632EC9">
            <w:r w:rsidRPr="007751D5">
              <w:t>39.51</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8953.60</w:t>
            </w:r>
          </w:p>
        </w:tc>
        <w:tc>
          <w:tcPr>
            <w:tcW w:w="941" w:type="dxa"/>
            <w:noWrap/>
            <w:hideMark/>
          </w:tcPr>
          <w:p w:rsidR="00632EC9" w:rsidRPr="007751D5" w:rsidRDefault="00632EC9" w:rsidP="00632EC9">
            <w:r w:rsidRPr="007751D5">
              <w:t>970.94</w:t>
            </w:r>
          </w:p>
        </w:tc>
        <w:tc>
          <w:tcPr>
            <w:tcW w:w="607" w:type="dxa"/>
            <w:noWrap/>
            <w:hideMark/>
          </w:tcPr>
          <w:p w:rsidR="00632EC9" w:rsidRPr="007751D5" w:rsidRDefault="00632EC9" w:rsidP="00632EC9">
            <w:r w:rsidRPr="007751D5">
              <w:t>0.19</w:t>
            </w:r>
          </w:p>
        </w:tc>
        <w:tc>
          <w:tcPr>
            <w:tcW w:w="991" w:type="dxa"/>
            <w:noWrap/>
            <w:hideMark/>
          </w:tcPr>
          <w:p w:rsidR="00632EC9" w:rsidRPr="007751D5" w:rsidRDefault="00632EC9" w:rsidP="00632EC9">
            <w:r w:rsidRPr="007751D5">
              <w:t>193.73</w:t>
            </w:r>
          </w:p>
        </w:tc>
        <w:tc>
          <w:tcPr>
            <w:tcW w:w="768" w:type="dxa"/>
            <w:noWrap/>
            <w:hideMark/>
          </w:tcPr>
          <w:p w:rsidR="00632EC9" w:rsidRPr="007751D5" w:rsidRDefault="00632EC9" w:rsidP="00632EC9">
            <w:r w:rsidRPr="007751D5">
              <w:t>79.19</w:t>
            </w:r>
          </w:p>
        </w:tc>
      </w:tr>
      <w:tr w:rsidR="00632EC9" w:rsidRPr="007751D5" w:rsidTr="00A164A9">
        <w:trPr>
          <w:trHeight w:val="288"/>
        </w:trPr>
        <w:tc>
          <w:tcPr>
            <w:tcW w:w="1285" w:type="dxa"/>
            <w:noWrap/>
            <w:hideMark/>
          </w:tcPr>
          <w:p w:rsidR="00632EC9" w:rsidRPr="007751D5" w:rsidRDefault="00632EC9" w:rsidP="00632EC9">
            <w:r w:rsidRPr="007751D5">
              <w:t>RP074</w:t>
            </w:r>
          </w:p>
        </w:tc>
        <w:tc>
          <w:tcPr>
            <w:tcW w:w="4387" w:type="dxa"/>
            <w:noWrap/>
            <w:hideMark/>
          </w:tcPr>
          <w:p w:rsidR="00632EC9" w:rsidRPr="007751D5" w:rsidRDefault="00632EC9" w:rsidP="00632EC9">
            <w:r w:rsidRPr="007751D5">
              <w:t>BW 295-5::IRGC 6309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17.44</w:t>
            </w:r>
          </w:p>
        </w:tc>
        <w:tc>
          <w:tcPr>
            <w:tcW w:w="718" w:type="dxa"/>
            <w:noWrap/>
            <w:hideMark/>
          </w:tcPr>
          <w:p w:rsidR="00632EC9" w:rsidRPr="007751D5" w:rsidRDefault="00632EC9" w:rsidP="00632EC9">
            <w:r w:rsidRPr="007751D5">
              <w:t>20.81</w:t>
            </w:r>
          </w:p>
        </w:tc>
        <w:tc>
          <w:tcPr>
            <w:tcW w:w="718" w:type="dxa"/>
            <w:noWrap/>
            <w:hideMark/>
          </w:tcPr>
          <w:p w:rsidR="00632EC9" w:rsidRPr="007751D5" w:rsidRDefault="00632EC9" w:rsidP="00632EC9">
            <w:r w:rsidRPr="007751D5">
              <w:t>39.21</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5946.00</w:t>
            </w:r>
          </w:p>
        </w:tc>
        <w:tc>
          <w:tcPr>
            <w:tcW w:w="941" w:type="dxa"/>
            <w:noWrap/>
            <w:hideMark/>
          </w:tcPr>
          <w:p w:rsidR="00632EC9" w:rsidRPr="007751D5" w:rsidRDefault="00632EC9" w:rsidP="00632EC9">
            <w:r w:rsidRPr="007751D5">
              <w:t>957.63</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89.46</w:t>
            </w:r>
          </w:p>
        </w:tc>
        <w:tc>
          <w:tcPr>
            <w:tcW w:w="768" w:type="dxa"/>
            <w:noWrap/>
            <w:hideMark/>
          </w:tcPr>
          <w:p w:rsidR="00632EC9" w:rsidRPr="007751D5" w:rsidRDefault="00632EC9" w:rsidP="00632EC9">
            <w:r w:rsidRPr="007751D5">
              <w:t>29.34</w:t>
            </w:r>
          </w:p>
        </w:tc>
      </w:tr>
      <w:tr w:rsidR="00632EC9" w:rsidRPr="007751D5" w:rsidTr="00A164A9">
        <w:trPr>
          <w:trHeight w:val="288"/>
        </w:trPr>
        <w:tc>
          <w:tcPr>
            <w:tcW w:w="1285" w:type="dxa"/>
            <w:noWrap/>
            <w:hideMark/>
          </w:tcPr>
          <w:p w:rsidR="00632EC9" w:rsidRPr="007751D5" w:rsidRDefault="00632EC9" w:rsidP="00632EC9">
            <w:r w:rsidRPr="007751D5">
              <w:t>RP075</w:t>
            </w:r>
          </w:p>
        </w:tc>
        <w:tc>
          <w:tcPr>
            <w:tcW w:w="4387" w:type="dxa"/>
            <w:noWrap/>
            <w:hideMark/>
          </w:tcPr>
          <w:p w:rsidR="00632EC9" w:rsidRPr="007751D5" w:rsidRDefault="00632EC9" w:rsidP="00632EC9">
            <w:r w:rsidRPr="007751D5">
              <w:t>C 1016-1::IRGC 5036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6</w:t>
            </w:r>
          </w:p>
        </w:tc>
        <w:tc>
          <w:tcPr>
            <w:tcW w:w="830" w:type="dxa"/>
            <w:noWrap/>
            <w:hideMark/>
          </w:tcPr>
          <w:p w:rsidR="00632EC9" w:rsidRPr="007751D5" w:rsidRDefault="00632EC9" w:rsidP="00632EC9">
            <w:r w:rsidRPr="007751D5">
              <w:t>108.31</w:t>
            </w:r>
          </w:p>
        </w:tc>
        <w:tc>
          <w:tcPr>
            <w:tcW w:w="718" w:type="dxa"/>
            <w:noWrap/>
            <w:hideMark/>
          </w:tcPr>
          <w:p w:rsidR="00632EC9" w:rsidRPr="007751D5" w:rsidRDefault="00632EC9" w:rsidP="00632EC9">
            <w:r w:rsidRPr="007751D5">
              <w:t>20.31</w:t>
            </w:r>
          </w:p>
        </w:tc>
        <w:tc>
          <w:tcPr>
            <w:tcW w:w="718" w:type="dxa"/>
            <w:noWrap/>
            <w:hideMark/>
          </w:tcPr>
          <w:p w:rsidR="00632EC9" w:rsidRPr="007751D5" w:rsidRDefault="00632EC9" w:rsidP="00632EC9">
            <w:r w:rsidRPr="007751D5">
              <w:t>39.14</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7836.00</w:t>
            </w:r>
          </w:p>
        </w:tc>
        <w:tc>
          <w:tcPr>
            <w:tcW w:w="941" w:type="dxa"/>
            <w:noWrap/>
            <w:hideMark/>
          </w:tcPr>
          <w:p w:rsidR="00632EC9" w:rsidRPr="007751D5" w:rsidRDefault="00632EC9" w:rsidP="00632EC9">
            <w:r w:rsidRPr="007751D5">
              <w:t>978.30</w:t>
            </w:r>
          </w:p>
        </w:tc>
        <w:tc>
          <w:tcPr>
            <w:tcW w:w="607" w:type="dxa"/>
            <w:noWrap/>
            <w:hideMark/>
          </w:tcPr>
          <w:p w:rsidR="00632EC9" w:rsidRPr="007751D5" w:rsidRDefault="00632EC9" w:rsidP="00632EC9">
            <w:r w:rsidRPr="007751D5">
              <w:t>0.13</w:t>
            </w:r>
          </w:p>
        </w:tc>
        <w:tc>
          <w:tcPr>
            <w:tcW w:w="991" w:type="dxa"/>
            <w:noWrap/>
            <w:hideMark/>
          </w:tcPr>
          <w:p w:rsidR="00632EC9" w:rsidRPr="007751D5" w:rsidRDefault="00632EC9" w:rsidP="00632EC9">
            <w:r w:rsidRPr="007751D5">
              <w:t>195.86</w:t>
            </w:r>
          </w:p>
        </w:tc>
        <w:tc>
          <w:tcPr>
            <w:tcW w:w="768" w:type="dxa"/>
            <w:noWrap/>
            <w:hideMark/>
          </w:tcPr>
          <w:p w:rsidR="00632EC9" w:rsidRPr="007751D5" w:rsidRDefault="00632EC9" w:rsidP="00632EC9">
            <w:r w:rsidRPr="007751D5">
              <w:t>72.58</w:t>
            </w:r>
          </w:p>
        </w:tc>
      </w:tr>
      <w:tr w:rsidR="00632EC9" w:rsidRPr="007751D5" w:rsidTr="00A164A9">
        <w:trPr>
          <w:trHeight w:val="288"/>
        </w:trPr>
        <w:tc>
          <w:tcPr>
            <w:tcW w:w="1285" w:type="dxa"/>
            <w:noWrap/>
            <w:hideMark/>
          </w:tcPr>
          <w:p w:rsidR="00632EC9" w:rsidRPr="007751D5" w:rsidRDefault="00632EC9" w:rsidP="00632EC9">
            <w:r w:rsidRPr="007751D5">
              <w:t>RP076</w:t>
            </w:r>
          </w:p>
        </w:tc>
        <w:tc>
          <w:tcPr>
            <w:tcW w:w="4387" w:type="dxa"/>
            <w:noWrap/>
            <w:hideMark/>
          </w:tcPr>
          <w:p w:rsidR="00632EC9" w:rsidRPr="007751D5" w:rsidRDefault="00632EC9" w:rsidP="00632EC9">
            <w:r w:rsidRPr="007751D5">
              <w:t>C 166-135::IRGC 5063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2</w:t>
            </w:r>
          </w:p>
        </w:tc>
        <w:tc>
          <w:tcPr>
            <w:tcW w:w="830" w:type="dxa"/>
            <w:noWrap/>
            <w:hideMark/>
          </w:tcPr>
          <w:p w:rsidR="00632EC9" w:rsidRPr="007751D5" w:rsidRDefault="00632EC9" w:rsidP="00632EC9">
            <w:r w:rsidRPr="007751D5">
              <w:t>117.06</w:t>
            </w:r>
          </w:p>
        </w:tc>
        <w:tc>
          <w:tcPr>
            <w:tcW w:w="718" w:type="dxa"/>
            <w:noWrap/>
            <w:hideMark/>
          </w:tcPr>
          <w:p w:rsidR="00632EC9" w:rsidRPr="007751D5" w:rsidRDefault="00632EC9" w:rsidP="00632EC9">
            <w:r w:rsidRPr="007751D5">
              <w:t>20.34</w:t>
            </w:r>
          </w:p>
        </w:tc>
        <w:tc>
          <w:tcPr>
            <w:tcW w:w="718" w:type="dxa"/>
            <w:noWrap/>
            <w:hideMark/>
          </w:tcPr>
          <w:p w:rsidR="00632EC9" w:rsidRPr="007751D5" w:rsidRDefault="00632EC9" w:rsidP="00632EC9">
            <w:r w:rsidRPr="007751D5">
              <w:t>37.40</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6264.40</w:t>
            </w:r>
          </w:p>
        </w:tc>
        <w:tc>
          <w:tcPr>
            <w:tcW w:w="941" w:type="dxa"/>
            <w:noWrap/>
            <w:hideMark/>
          </w:tcPr>
          <w:p w:rsidR="00632EC9" w:rsidRPr="007751D5" w:rsidRDefault="00632EC9" w:rsidP="00632EC9">
            <w:r w:rsidRPr="007751D5">
              <w:t>1008.52</w:t>
            </w:r>
          </w:p>
        </w:tc>
        <w:tc>
          <w:tcPr>
            <w:tcW w:w="607" w:type="dxa"/>
            <w:noWrap/>
            <w:hideMark/>
          </w:tcPr>
          <w:p w:rsidR="00632EC9" w:rsidRPr="007751D5" w:rsidRDefault="00632EC9" w:rsidP="00632EC9">
            <w:r w:rsidRPr="007751D5">
              <w:t>0.22</w:t>
            </w:r>
          </w:p>
        </w:tc>
        <w:tc>
          <w:tcPr>
            <w:tcW w:w="991" w:type="dxa"/>
            <w:noWrap/>
            <w:hideMark/>
          </w:tcPr>
          <w:p w:rsidR="00632EC9" w:rsidRPr="007751D5" w:rsidRDefault="00632EC9" w:rsidP="00632EC9">
            <w:r w:rsidRPr="007751D5">
              <w:t>193.26</w:t>
            </w:r>
          </w:p>
        </w:tc>
        <w:tc>
          <w:tcPr>
            <w:tcW w:w="768" w:type="dxa"/>
            <w:noWrap/>
            <w:hideMark/>
          </w:tcPr>
          <w:p w:rsidR="00632EC9" w:rsidRPr="007751D5" w:rsidRDefault="00632EC9" w:rsidP="00632EC9">
            <w:r w:rsidRPr="007751D5">
              <w:t>88.34</w:t>
            </w:r>
          </w:p>
        </w:tc>
      </w:tr>
      <w:tr w:rsidR="00632EC9" w:rsidRPr="007751D5" w:rsidTr="00A164A9">
        <w:trPr>
          <w:trHeight w:val="288"/>
        </w:trPr>
        <w:tc>
          <w:tcPr>
            <w:tcW w:w="1285" w:type="dxa"/>
            <w:noWrap/>
            <w:hideMark/>
          </w:tcPr>
          <w:p w:rsidR="00632EC9" w:rsidRPr="007751D5" w:rsidRDefault="00632EC9" w:rsidP="00632EC9">
            <w:r w:rsidRPr="007751D5">
              <w:t>RP077</w:t>
            </w:r>
          </w:p>
        </w:tc>
        <w:tc>
          <w:tcPr>
            <w:tcW w:w="4387" w:type="dxa"/>
            <w:noWrap/>
            <w:hideMark/>
          </w:tcPr>
          <w:p w:rsidR="00632EC9" w:rsidRPr="007751D5" w:rsidRDefault="00632EC9" w:rsidP="00632EC9">
            <w:r w:rsidRPr="007751D5">
              <w:t>C 662083::IRGC 6210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79</w:t>
            </w:r>
          </w:p>
        </w:tc>
        <w:tc>
          <w:tcPr>
            <w:tcW w:w="4387" w:type="dxa"/>
            <w:noWrap/>
            <w:hideMark/>
          </w:tcPr>
          <w:p w:rsidR="00632EC9" w:rsidRPr="007751D5" w:rsidRDefault="00632EC9" w:rsidP="00632EC9">
            <w:r w:rsidRPr="007751D5">
              <w:t>CAUVERY::IRGC 4525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96</w:t>
            </w:r>
          </w:p>
        </w:tc>
        <w:tc>
          <w:tcPr>
            <w:tcW w:w="830" w:type="dxa"/>
            <w:noWrap/>
            <w:hideMark/>
          </w:tcPr>
          <w:p w:rsidR="00632EC9" w:rsidRPr="007751D5" w:rsidRDefault="00632EC9" w:rsidP="00632EC9">
            <w:r w:rsidRPr="007751D5">
              <w:t>96.63</w:t>
            </w:r>
          </w:p>
        </w:tc>
        <w:tc>
          <w:tcPr>
            <w:tcW w:w="718" w:type="dxa"/>
            <w:noWrap/>
            <w:hideMark/>
          </w:tcPr>
          <w:p w:rsidR="00632EC9" w:rsidRPr="007751D5" w:rsidRDefault="00632EC9" w:rsidP="00632EC9">
            <w:r w:rsidRPr="007751D5">
              <w:t>19.70</w:t>
            </w:r>
          </w:p>
        </w:tc>
        <w:tc>
          <w:tcPr>
            <w:tcW w:w="718" w:type="dxa"/>
            <w:noWrap/>
            <w:hideMark/>
          </w:tcPr>
          <w:p w:rsidR="00632EC9" w:rsidRPr="007751D5" w:rsidRDefault="00632EC9" w:rsidP="00632EC9">
            <w:r w:rsidRPr="007751D5">
              <w:t>35.87</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2068.40</w:t>
            </w:r>
          </w:p>
        </w:tc>
        <w:tc>
          <w:tcPr>
            <w:tcW w:w="941" w:type="dxa"/>
            <w:noWrap/>
            <w:hideMark/>
          </w:tcPr>
          <w:p w:rsidR="00632EC9" w:rsidRPr="007751D5" w:rsidRDefault="00632EC9" w:rsidP="00632EC9">
            <w:r w:rsidRPr="007751D5">
              <w:t>955.40</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79.67</w:t>
            </w:r>
          </w:p>
        </w:tc>
        <w:tc>
          <w:tcPr>
            <w:tcW w:w="768" w:type="dxa"/>
            <w:noWrap/>
            <w:hideMark/>
          </w:tcPr>
          <w:p w:rsidR="00632EC9" w:rsidRPr="007751D5" w:rsidRDefault="00632EC9" w:rsidP="00632EC9">
            <w:r w:rsidRPr="007751D5">
              <w:t>42.19</w:t>
            </w:r>
          </w:p>
        </w:tc>
      </w:tr>
      <w:tr w:rsidR="00632EC9" w:rsidRPr="007751D5" w:rsidTr="00A164A9">
        <w:trPr>
          <w:trHeight w:val="288"/>
        </w:trPr>
        <w:tc>
          <w:tcPr>
            <w:tcW w:w="1285" w:type="dxa"/>
            <w:noWrap/>
            <w:hideMark/>
          </w:tcPr>
          <w:p w:rsidR="00632EC9" w:rsidRPr="007751D5" w:rsidRDefault="00632EC9" w:rsidP="00632EC9">
            <w:r w:rsidRPr="007751D5">
              <w:t>RP080</w:t>
            </w:r>
          </w:p>
        </w:tc>
        <w:tc>
          <w:tcPr>
            <w:tcW w:w="4387" w:type="dxa"/>
            <w:noWrap/>
            <w:hideMark/>
          </w:tcPr>
          <w:p w:rsidR="00632EC9" w:rsidRPr="007751D5" w:rsidRDefault="00632EC9" w:rsidP="00632EC9">
            <w:r w:rsidRPr="007751D5">
              <w:t>CE IN TSAN::IRGC 436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28.76</w:t>
            </w:r>
          </w:p>
        </w:tc>
        <w:tc>
          <w:tcPr>
            <w:tcW w:w="718" w:type="dxa"/>
            <w:noWrap/>
            <w:hideMark/>
          </w:tcPr>
          <w:p w:rsidR="00632EC9" w:rsidRPr="007751D5" w:rsidRDefault="00632EC9" w:rsidP="00632EC9">
            <w:r w:rsidRPr="007751D5">
              <w:t>21.15</w:t>
            </w:r>
          </w:p>
        </w:tc>
        <w:tc>
          <w:tcPr>
            <w:tcW w:w="718" w:type="dxa"/>
            <w:noWrap/>
            <w:hideMark/>
          </w:tcPr>
          <w:p w:rsidR="00632EC9" w:rsidRPr="007751D5" w:rsidRDefault="00632EC9" w:rsidP="00632EC9">
            <w:r w:rsidRPr="007751D5">
              <w:t>44.65</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9110.40</w:t>
            </w:r>
          </w:p>
        </w:tc>
        <w:tc>
          <w:tcPr>
            <w:tcW w:w="941" w:type="dxa"/>
            <w:noWrap/>
            <w:hideMark/>
          </w:tcPr>
          <w:p w:rsidR="00632EC9" w:rsidRPr="007751D5" w:rsidRDefault="00632EC9" w:rsidP="00632EC9">
            <w:r w:rsidRPr="007751D5">
              <w:t>963.58</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89.91</w:t>
            </w:r>
          </w:p>
        </w:tc>
        <w:tc>
          <w:tcPr>
            <w:tcW w:w="768" w:type="dxa"/>
            <w:noWrap/>
            <w:hideMark/>
          </w:tcPr>
          <w:p w:rsidR="00632EC9" w:rsidRPr="007751D5" w:rsidRDefault="00632EC9" w:rsidP="00632EC9">
            <w:r w:rsidRPr="007751D5">
              <w:t>74.04</w:t>
            </w:r>
          </w:p>
        </w:tc>
      </w:tr>
      <w:tr w:rsidR="00632EC9" w:rsidRPr="007751D5" w:rsidTr="00A164A9">
        <w:trPr>
          <w:trHeight w:val="288"/>
        </w:trPr>
        <w:tc>
          <w:tcPr>
            <w:tcW w:w="1285" w:type="dxa"/>
            <w:noWrap/>
            <w:hideMark/>
          </w:tcPr>
          <w:p w:rsidR="00632EC9" w:rsidRPr="007751D5" w:rsidRDefault="00632EC9" w:rsidP="00632EC9">
            <w:r w:rsidRPr="007751D5">
              <w:t>RP081</w:t>
            </w:r>
          </w:p>
        </w:tc>
        <w:tc>
          <w:tcPr>
            <w:tcW w:w="4387" w:type="dxa"/>
            <w:noWrap/>
            <w:hideMark/>
          </w:tcPr>
          <w:p w:rsidR="00632EC9" w:rsidRPr="007751D5" w:rsidRDefault="00632EC9" w:rsidP="00632EC9">
            <w:r w:rsidRPr="007751D5">
              <w:t>CEA 3::IRGC 11696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11.23</w:t>
            </w:r>
          </w:p>
        </w:tc>
        <w:tc>
          <w:tcPr>
            <w:tcW w:w="718" w:type="dxa"/>
            <w:noWrap/>
            <w:hideMark/>
          </w:tcPr>
          <w:p w:rsidR="00632EC9" w:rsidRPr="007751D5" w:rsidRDefault="00632EC9" w:rsidP="00632EC9">
            <w:r w:rsidRPr="007751D5">
              <w:t>20.38</w:t>
            </w:r>
          </w:p>
        </w:tc>
        <w:tc>
          <w:tcPr>
            <w:tcW w:w="718" w:type="dxa"/>
            <w:noWrap/>
            <w:hideMark/>
          </w:tcPr>
          <w:p w:rsidR="00632EC9" w:rsidRPr="007751D5" w:rsidRDefault="00632EC9" w:rsidP="00632EC9">
            <w:r w:rsidRPr="007751D5">
              <w:t>37.23</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3468.40</w:t>
            </w:r>
          </w:p>
        </w:tc>
        <w:tc>
          <w:tcPr>
            <w:tcW w:w="941" w:type="dxa"/>
            <w:noWrap/>
            <w:hideMark/>
          </w:tcPr>
          <w:p w:rsidR="00632EC9" w:rsidRPr="007751D5" w:rsidRDefault="00632EC9" w:rsidP="00632EC9">
            <w:r w:rsidRPr="007751D5">
              <w:t>968.54</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86.76</w:t>
            </w:r>
          </w:p>
        </w:tc>
        <w:tc>
          <w:tcPr>
            <w:tcW w:w="768" w:type="dxa"/>
            <w:noWrap/>
            <w:hideMark/>
          </w:tcPr>
          <w:p w:rsidR="00632EC9" w:rsidRPr="007751D5" w:rsidRDefault="00632EC9" w:rsidP="00632EC9">
            <w:r w:rsidRPr="007751D5">
              <w:t>76.21</w:t>
            </w:r>
          </w:p>
        </w:tc>
      </w:tr>
      <w:tr w:rsidR="00632EC9" w:rsidRPr="007751D5" w:rsidTr="00A164A9">
        <w:trPr>
          <w:trHeight w:val="288"/>
        </w:trPr>
        <w:tc>
          <w:tcPr>
            <w:tcW w:w="1285" w:type="dxa"/>
            <w:noWrap/>
            <w:hideMark/>
          </w:tcPr>
          <w:p w:rsidR="00632EC9" w:rsidRPr="007751D5" w:rsidRDefault="00632EC9" w:rsidP="00632EC9">
            <w:r w:rsidRPr="007751D5">
              <w:t>RP082</w:t>
            </w:r>
          </w:p>
        </w:tc>
        <w:tc>
          <w:tcPr>
            <w:tcW w:w="4387" w:type="dxa"/>
            <w:noWrap/>
            <w:hideMark/>
          </w:tcPr>
          <w:p w:rsidR="00632EC9" w:rsidRPr="007751D5" w:rsidRDefault="00632EC9" w:rsidP="00632EC9">
            <w:r w:rsidRPr="007751D5">
              <w:t>CEMPO MANGGAR::IRGC 2710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83</w:t>
            </w:r>
          </w:p>
        </w:tc>
        <w:tc>
          <w:tcPr>
            <w:tcW w:w="4387" w:type="dxa"/>
            <w:noWrap/>
            <w:hideMark/>
          </w:tcPr>
          <w:p w:rsidR="00632EC9" w:rsidRPr="007751D5" w:rsidRDefault="00632EC9" w:rsidP="00632EC9">
            <w:r w:rsidRPr="007751D5">
              <w:t>CHAKOL::IRGC 7722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08.05</w:t>
            </w:r>
          </w:p>
        </w:tc>
        <w:tc>
          <w:tcPr>
            <w:tcW w:w="718" w:type="dxa"/>
            <w:noWrap/>
            <w:hideMark/>
          </w:tcPr>
          <w:p w:rsidR="00632EC9" w:rsidRPr="007751D5" w:rsidRDefault="00632EC9" w:rsidP="00632EC9">
            <w:r w:rsidRPr="007751D5">
              <w:t>20.09</w:t>
            </w:r>
          </w:p>
        </w:tc>
        <w:tc>
          <w:tcPr>
            <w:tcW w:w="718" w:type="dxa"/>
            <w:noWrap/>
            <w:hideMark/>
          </w:tcPr>
          <w:p w:rsidR="00632EC9" w:rsidRPr="007751D5" w:rsidRDefault="00632EC9" w:rsidP="00632EC9">
            <w:r w:rsidRPr="007751D5">
              <w:t>37.86</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7534.40</w:t>
            </w:r>
          </w:p>
        </w:tc>
        <w:tc>
          <w:tcPr>
            <w:tcW w:w="941" w:type="dxa"/>
            <w:noWrap/>
            <w:hideMark/>
          </w:tcPr>
          <w:p w:rsidR="00632EC9" w:rsidRPr="007751D5" w:rsidRDefault="00632EC9" w:rsidP="00632EC9">
            <w:r w:rsidRPr="007751D5">
              <w:t>944.09</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90.88</w:t>
            </w:r>
          </w:p>
        </w:tc>
        <w:tc>
          <w:tcPr>
            <w:tcW w:w="768" w:type="dxa"/>
            <w:noWrap/>
            <w:hideMark/>
          </w:tcPr>
          <w:p w:rsidR="00632EC9" w:rsidRPr="007751D5" w:rsidRDefault="00632EC9" w:rsidP="00632EC9">
            <w:r w:rsidRPr="007751D5">
              <w:t>76.93</w:t>
            </w:r>
          </w:p>
        </w:tc>
      </w:tr>
      <w:tr w:rsidR="00632EC9" w:rsidRPr="007751D5" w:rsidTr="00A164A9">
        <w:trPr>
          <w:trHeight w:val="288"/>
        </w:trPr>
        <w:tc>
          <w:tcPr>
            <w:tcW w:w="1285" w:type="dxa"/>
            <w:noWrap/>
            <w:hideMark/>
          </w:tcPr>
          <w:p w:rsidR="00632EC9" w:rsidRPr="007751D5" w:rsidRDefault="00632EC9" w:rsidP="00632EC9">
            <w:r w:rsidRPr="007751D5">
              <w:t>RP084</w:t>
            </w:r>
          </w:p>
        </w:tc>
        <w:tc>
          <w:tcPr>
            <w:tcW w:w="4387" w:type="dxa"/>
            <w:noWrap/>
            <w:hideMark/>
          </w:tcPr>
          <w:p w:rsidR="00632EC9" w:rsidRPr="007751D5" w:rsidRDefault="00632EC9" w:rsidP="00632EC9">
            <w:r w:rsidRPr="007751D5">
              <w:t>CHAM LEK::IRGC 8938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8</w:t>
            </w:r>
          </w:p>
        </w:tc>
        <w:tc>
          <w:tcPr>
            <w:tcW w:w="830" w:type="dxa"/>
            <w:noWrap/>
            <w:hideMark/>
          </w:tcPr>
          <w:p w:rsidR="00632EC9" w:rsidRPr="007751D5" w:rsidRDefault="00632EC9" w:rsidP="00632EC9">
            <w:r w:rsidRPr="007751D5">
              <w:t>105.09</w:t>
            </w:r>
          </w:p>
        </w:tc>
        <w:tc>
          <w:tcPr>
            <w:tcW w:w="718" w:type="dxa"/>
            <w:noWrap/>
            <w:hideMark/>
          </w:tcPr>
          <w:p w:rsidR="00632EC9" w:rsidRPr="007751D5" w:rsidRDefault="00632EC9" w:rsidP="00632EC9">
            <w:r w:rsidRPr="007751D5">
              <w:t>20.05</w:t>
            </w:r>
          </w:p>
        </w:tc>
        <w:tc>
          <w:tcPr>
            <w:tcW w:w="718" w:type="dxa"/>
            <w:noWrap/>
            <w:hideMark/>
          </w:tcPr>
          <w:p w:rsidR="00632EC9" w:rsidRPr="007751D5" w:rsidRDefault="00632EC9" w:rsidP="00632EC9">
            <w:r w:rsidRPr="007751D5">
              <w:t>37.81</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1516.40</w:t>
            </w:r>
          </w:p>
        </w:tc>
        <w:tc>
          <w:tcPr>
            <w:tcW w:w="941" w:type="dxa"/>
            <w:noWrap/>
            <w:hideMark/>
          </w:tcPr>
          <w:p w:rsidR="00632EC9" w:rsidRPr="007751D5" w:rsidRDefault="00632EC9" w:rsidP="00632EC9">
            <w:r w:rsidRPr="007751D5">
              <w:t>947.64</w:t>
            </w:r>
          </w:p>
        </w:tc>
        <w:tc>
          <w:tcPr>
            <w:tcW w:w="607" w:type="dxa"/>
            <w:noWrap/>
            <w:hideMark/>
          </w:tcPr>
          <w:p w:rsidR="00632EC9" w:rsidRPr="007751D5" w:rsidRDefault="00632EC9" w:rsidP="00632EC9">
            <w:r w:rsidRPr="007751D5">
              <w:t>0.06</w:t>
            </w:r>
          </w:p>
        </w:tc>
        <w:tc>
          <w:tcPr>
            <w:tcW w:w="991" w:type="dxa"/>
            <w:noWrap/>
            <w:hideMark/>
          </w:tcPr>
          <w:p w:rsidR="00632EC9" w:rsidRPr="007751D5" w:rsidRDefault="00632EC9" w:rsidP="00632EC9">
            <w:r w:rsidRPr="007751D5">
              <w:t>192.63</w:t>
            </w:r>
          </w:p>
        </w:tc>
        <w:tc>
          <w:tcPr>
            <w:tcW w:w="768" w:type="dxa"/>
            <w:noWrap/>
            <w:hideMark/>
          </w:tcPr>
          <w:p w:rsidR="00632EC9" w:rsidRPr="007751D5" w:rsidRDefault="00632EC9" w:rsidP="00632EC9">
            <w:r w:rsidRPr="007751D5">
              <w:t>70.33</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085</w:t>
            </w:r>
          </w:p>
        </w:tc>
        <w:tc>
          <w:tcPr>
            <w:tcW w:w="4387" w:type="dxa"/>
            <w:noWrap/>
            <w:hideMark/>
          </w:tcPr>
          <w:p w:rsidR="00632EC9" w:rsidRPr="007751D5" w:rsidRDefault="00632EC9" w:rsidP="00632EC9">
            <w:r w:rsidRPr="007751D5">
              <w:t>CHAMA (DWARF)::IRGC 6948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6</w:t>
            </w:r>
          </w:p>
        </w:tc>
        <w:tc>
          <w:tcPr>
            <w:tcW w:w="830" w:type="dxa"/>
            <w:noWrap/>
            <w:hideMark/>
          </w:tcPr>
          <w:p w:rsidR="00632EC9" w:rsidRPr="007751D5" w:rsidRDefault="00632EC9" w:rsidP="00632EC9">
            <w:r w:rsidRPr="007751D5">
              <w:t>118.78</w:t>
            </w:r>
          </w:p>
        </w:tc>
        <w:tc>
          <w:tcPr>
            <w:tcW w:w="718" w:type="dxa"/>
            <w:noWrap/>
            <w:hideMark/>
          </w:tcPr>
          <w:p w:rsidR="00632EC9" w:rsidRPr="007751D5" w:rsidRDefault="00632EC9" w:rsidP="00632EC9">
            <w:r w:rsidRPr="007751D5">
              <w:t>20.94</w:t>
            </w:r>
          </w:p>
        </w:tc>
        <w:tc>
          <w:tcPr>
            <w:tcW w:w="718" w:type="dxa"/>
            <w:noWrap/>
            <w:hideMark/>
          </w:tcPr>
          <w:p w:rsidR="00632EC9" w:rsidRPr="007751D5" w:rsidRDefault="00632EC9" w:rsidP="00632EC9">
            <w:r w:rsidRPr="007751D5">
              <w:t>38.27</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2069.20</w:t>
            </w:r>
          </w:p>
        </w:tc>
        <w:tc>
          <w:tcPr>
            <w:tcW w:w="941" w:type="dxa"/>
            <w:noWrap/>
            <w:hideMark/>
          </w:tcPr>
          <w:p w:rsidR="00632EC9" w:rsidRPr="007751D5" w:rsidRDefault="00632EC9" w:rsidP="00632EC9">
            <w:r w:rsidRPr="007751D5">
              <w:t>958.26</w:t>
            </w:r>
          </w:p>
        </w:tc>
        <w:tc>
          <w:tcPr>
            <w:tcW w:w="607" w:type="dxa"/>
            <w:noWrap/>
            <w:hideMark/>
          </w:tcPr>
          <w:p w:rsidR="00632EC9" w:rsidRPr="007751D5" w:rsidRDefault="00632EC9" w:rsidP="00632EC9">
            <w:r w:rsidRPr="007751D5">
              <w:t>0.07</w:t>
            </w:r>
          </w:p>
        </w:tc>
        <w:tc>
          <w:tcPr>
            <w:tcW w:w="991" w:type="dxa"/>
            <w:noWrap/>
            <w:hideMark/>
          </w:tcPr>
          <w:p w:rsidR="00632EC9" w:rsidRPr="007751D5" w:rsidRDefault="00632EC9" w:rsidP="00632EC9">
            <w:r w:rsidRPr="007751D5">
              <w:t>184.41</w:t>
            </w:r>
          </w:p>
        </w:tc>
        <w:tc>
          <w:tcPr>
            <w:tcW w:w="768" w:type="dxa"/>
            <w:noWrap/>
            <w:hideMark/>
          </w:tcPr>
          <w:p w:rsidR="00632EC9" w:rsidRPr="007751D5" w:rsidRDefault="00632EC9" w:rsidP="00632EC9">
            <w:r w:rsidRPr="007751D5">
              <w:t>48.04</w:t>
            </w:r>
          </w:p>
        </w:tc>
      </w:tr>
      <w:tr w:rsidR="00632EC9" w:rsidRPr="007751D5" w:rsidTr="00A164A9">
        <w:trPr>
          <w:trHeight w:val="288"/>
        </w:trPr>
        <w:tc>
          <w:tcPr>
            <w:tcW w:w="1285" w:type="dxa"/>
            <w:noWrap/>
            <w:hideMark/>
          </w:tcPr>
          <w:p w:rsidR="00632EC9" w:rsidRPr="007751D5" w:rsidRDefault="00632EC9" w:rsidP="00632EC9">
            <w:r w:rsidRPr="007751D5">
              <w:t>RP086</w:t>
            </w:r>
          </w:p>
        </w:tc>
        <w:tc>
          <w:tcPr>
            <w:tcW w:w="4387" w:type="dxa"/>
            <w:noWrap/>
            <w:hideMark/>
          </w:tcPr>
          <w:p w:rsidR="00632EC9" w:rsidRPr="007751D5" w:rsidRDefault="00632EC9" w:rsidP="00632EC9">
            <w:r w:rsidRPr="007751D5">
              <w:t>CHANDARHAT::IRGC 2584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111.46</w:t>
            </w:r>
          </w:p>
        </w:tc>
        <w:tc>
          <w:tcPr>
            <w:tcW w:w="718" w:type="dxa"/>
            <w:noWrap/>
            <w:hideMark/>
          </w:tcPr>
          <w:p w:rsidR="00632EC9" w:rsidRPr="007751D5" w:rsidRDefault="00632EC9" w:rsidP="00632EC9">
            <w:r w:rsidRPr="007751D5">
              <w:t>20.19</w:t>
            </w:r>
          </w:p>
        </w:tc>
        <w:tc>
          <w:tcPr>
            <w:tcW w:w="718" w:type="dxa"/>
            <w:noWrap/>
            <w:hideMark/>
          </w:tcPr>
          <w:p w:rsidR="00632EC9" w:rsidRPr="007751D5" w:rsidRDefault="00632EC9" w:rsidP="00632EC9">
            <w:r w:rsidRPr="007751D5">
              <w:t>37.06</w:t>
            </w:r>
          </w:p>
        </w:tc>
        <w:tc>
          <w:tcPr>
            <w:tcW w:w="602" w:type="dxa"/>
            <w:noWrap/>
            <w:hideMark/>
          </w:tcPr>
          <w:p w:rsidR="00632EC9" w:rsidRPr="007751D5" w:rsidRDefault="00632EC9" w:rsidP="00632EC9">
            <w:r w:rsidRPr="007751D5">
              <w:t>19</w:t>
            </w:r>
          </w:p>
        </w:tc>
        <w:tc>
          <w:tcPr>
            <w:tcW w:w="1053" w:type="dxa"/>
            <w:noWrap/>
            <w:hideMark/>
          </w:tcPr>
          <w:p w:rsidR="00632EC9" w:rsidRPr="007751D5" w:rsidRDefault="00632EC9" w:rsidP="00632EC9">
            <w:r w:rsidRPr="007751D5">
              <w:t>2882.40</w:t>
            </w:r>
          </w:p>
        </w:tc>
        <w:tc>
          <w:tcPr>
            <w:tcW w:w="941" w:type="dxa"/>
            <w:noWrap/>
            <w:hideMark/>
          </w:tcPr>
          <w:p w:rsidR="00632EC9" w:rsidRPr="007751D5" w:rsidRDefault="00632EC9" w:rsidP="00632EC9">
            <w:r w:rsidRPr="007751D5">
              <w:t>946.98</w:t>
            </w:r>
          </w:p>
        </w:tc>
        <w:tc>
          <w:tcPr>
            <w:tcW w:w="607" w:type="dxa"/>
            <w:noWrap/>
            <w:hideMark/>
          </w:tcPr>
          <w:p w:rsidR="00632EC9" w:rsidRPr="007751D5" w:rsidRDefault="00632EC9" w:rsidP="00632EC9">
            <w:r w:rsidRPr="007751D5">
              <w:t>NA</w:t>
            </w:r>
          </w:p>
        </w:tc>
        <w:tc>
          <w:tcPr>
            <w:tcW w:w="991" w:type="dxa"/>
            <w:noWrap/>
            <w:hideMark/>
          </w:tcPr>
          <w:p w:rsidR="00632EC9" w:rsidRPr="007751D5" w:rsidRDefault="00632EC9" w:rsidP="00632EC9">
            <w:r w:rsidRPr="007751D5">
              <w:t>178.63</w:t>
            </w:r>
          </w:p>
        </w:tc>
        <w:tc>
          <w:tcPr>
            <w:tcW w:w="768" w:type="dxa"/>
            <w:noWrap/>
            <w:hideMark/>
          </w:tcPr>
          <w:p w:rsidR="00632EC9" w:rsidRPr="007751D5" w:rsidRDefault="00632EC9" w:rsidP="00632EC9">
            <w:r w:rsidRPr="007751D5">
              <w:t>NA</w:t>
            </w:r>
          </w:p>
        </w:tc>
      </w:tr>
      <w:tr w:rsidR="00632EC9" w:rsidRPr="007751D5" w:rsidTr="00A164A9">
        <w:trPr>
          <w:trHeight w:val="288"/>
        </w:trPr>
        <w:tc>
          <w:tcPr>
            <w:tcW w:w="1285" w:type="dxa"/>
            <w:noWrap/>
            <w:hideMark/>
          </w:tcPr>
          <w:p w:rsidR="00632EC9" w:rsidRPr="007751D5" w:rsidRDefault="00632EC9" w:rsidP="00632EC9">
            <w:r w:rsidRPr="007751D5">
              <w:t>RP087</w:t>
            </w:r>
          </w:p>
        </w:tc>
        <w:tc>
          <w:tcPr>
            <w:tcW w:w="4387" w:type="dxa"/>
            <w:noWrap/>
            <w:hideMark/>
          </w:tcPr>
          <w:p w:rsidR="00632EC9" w:rsidRPr="007751D5" w:rsidRDefault="00632EC9" w:rsidP="00632EC9">
            <w:r w:rsidRPr="007751D5">
              <w:t>CHANDINA::IRGC 3642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88</w:t>
            </w:r>
          </w:p>
        </w:tc>
        <w:tc>
          <w:tcPr>
            <w:tcW w:w="4387" w:type="dxa"/>
            <w:noWrap/>
            <w:hideMark/>
          </w:tcPr>
          <w:p w:rsidR="00632EC9" w:rsidRPr="007751D5" w:rsidRDefault="00632EC9" w:rsidP="00632EC9">
            <w:r w:rsidRPr="007751D5">
              <w:t>CHANG LE SAN SHU ZAO::IRGC 6356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01.66</w:t>
            </w:r>
          </w:p>
        </w:tc>
        <w:tc>
          <w:tcPr>
            <w:tcW w:w="718" w:type="dxa"/>
            <w:noWrap/>
            <w:hideMark/>
          </w:tcPr>
          <w:p w:rsidR="00632EC9" w:rsidRPr="007751D5" w:rsidRDefault="00632EC9" w:rsidP="00632EC9">
            <w:r w:rsidRPr="007751D5">
              <w:t>19.86</w:t>
            </w:r>
          </w:p>
        </w:tc>
        <w:tc>
          <w:tcPr>
            <w:tcW w:w="718" w:type="dxa"/>
            <w:noWrap/>
            <w:hideMark/>
          </w:tcPr>
          <w:p w:rsidR="00632EC9" w:rsidRPr="007751D5" w:rsidRDefault="00632EC9" w:rsidP="00632EC9">
            <w:r w:rsidRPr="007751D5">
              <w:t>36.75</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3696.00</w:t>
            </w:r>
          </w:p>
        </w:tc>
        <w:tc>
          <w:tcPr>
            <w:tcW w:w="941" w:type="dxa"/>
            <w:noWrap/>
            <w:hideMark/>
          </w:tcPr>
          <w:p w:rsidR="00632EC9" w:rsidRPr="007751D5" w:rsidRDefault="00632EC9" w:rsidP="00632EC9">
            <w:r w:rsidRPr="007751D5">
              <w:t>953.77</w:t>
            </w:r>
          </w:p>
        </w:tc>
        <w:tc>
          <w:tcPr>
            <w:tcW w:w="607" w:type="dxa"/>
            <w:noWrap/>
            <w:hideMark/>
          </w:tcPr>
          <w:p w:rsidR="00632EC9" w:rsidRPr="007751D5" w:rsidRDefault="00632EC9" w:rsidP="00632EC9">
            <w:r w:rsidRPr="007751D5">
              <w:t>0.08</w:t>
            </w:r>
          </w:p>
        </w:tc>
        <w:tc>
          <w:tcPr>
            <w:tcW w:w="991" w:type="dxa"/>
            <w:noWrap/>
            <w:hideMark/>
          </w:tcPr>
          <w:p w:rsidR="00632EC9" w:rsidRPr="007751D5" w:rsidRDefault="00632EC9" w:rsidP="00632EC9">
            <w:r w:rsidRPr="007751D5">
              <w:t>177.80</w:t>
            </w:r>
          </w:p>
        </w:tc>
        <w:tc>
          <w:tcPr>
            <w:tcW w:w="768" w:type="dxa"/>
            <w:noWrap/>
            <w:hideMark/>
          </w:tcPr>
          <w:p w:rsidR="00632EC9" w:rsidRPr="007751D5" w:rsidRDefault="00632EC9" w:rsidP="00632EC9">
            <w:r w:rsidRPr="007751D5">
              <w:t>37.66</w:t>
            </w:r>
          </w:p>
        </w:tc>
      </w:tr>
      <w:tr w:rsidR="00632EC9" w:rsidRPr="007751D5" w:rsidTr="00A164A9">
        <w:trPr>
          <w:trHeight w:val="288"/>
        </w:trPr>
        <w:tc>
          <w:tcPr>
            <w:tcW w:w="1285" w:type="dxa"/>
            <w:noWrap/>
            <w:hideMark/>
          </w:tcPr>
          <w:p w:rsidR="00632EC9" w:rsidRPr="007751D5" w:rsidRDefault="00632EC9" w:rsidP="00632EC9">
            <w:r w:rsidRPr="007751D5">
              <w:t>RP089</w:t>
            </w:r>
          </w:p>
        </w:tc>
        <w:tc>
          <w:tcPr>
            <w:tcW w:w="4387" w:type="dxa"/>
            <w:noWrap/>
            <w:hideMark/>
          </w:tcPr>
          <w:p w:rsidR="00632EC9" w:rsidRPr="007751D5" w:rsidRDefault="00632EC9" w:rsidP="00632EC9">
            <w:r w:rsidRPr="007751D5">
              <w:t>CHAO PEUAK DENG::IRGC 1160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90</w:t>
            </w:r>
          </w:p>
        </w:tc>
        <w:tc>
          <w:tcPr>
            <w:tcW w:w="4387" w:type="dxa"/>
            <w:noWrap/>
            <w:hideMark/>
          </w:tcPr>
          <w:p w:rsidR="00632EC9" w:rsidRPr="007751D5" w:rsidRDefault="00632EC9" w:rsidP="00632EC9">
            <w:r w:rsidRPr="007751D5">
              <w:t>CHI SHENG TAO::IRGC 460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2</w:t>
            </w:r>
          </w:p>
        </w:tc>
        <w:tc>
          <w:tcPr>
            <w:tcW w:w="830" w:type="dxa"/>
            <w:noWrap/>
            <w:hideMark/>
          </w:tcPr>
          <w:p w:rsidR="00632EC9" w:rsidRPr="007751D5" w:rsidRDefault="00632EC9" w:rsidP="00632EC9">
            <w:r w:rsidRPr="007751D5">
              <w:t>95.95</w:t>
            </w:r>
          </w:p>
        </w:tc>
        <w:tc>
          <w:tcPr>
            <w:tcW w:w="718" w:type="dxa"/>
            <w:noWrap/>
            <w:hideMark/>
          </w:tcPr>
          <w:p w:rsidR="00632EC9" w:rsidRPr="007751D5" w:rsidRDefault="00632EC9" w:rsidP="00632EC9">
            <w:r w:rsidRPr="007751D5">
              <w:t>20.00</w:t>
            </w:r>
          </w:p>
        </w:tc>
        <w:tc>
          <w:tcPr>
            <w:tcW w:w="718" w:type="dxa"/>
            <w:noWrap/>
            <w:hideMark/>
          </w:tcPr>
          <w:p w:rsidR="00632EC9" w:rsidRPr="007751D5" w:rsidRDefault="00632EC9" w:rsidP="00632EC9">
            <w:r w:rsidRPr="007751D5">
              <w:t>37.74</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1318.00</w:t>
            </w:r>
          </w:p>
        </w:tc>
        <w:tc>
          <w:tcPr>
            <w:tcW w:w="941" w:type="dxa"/>
            <w:noWrap/>
            <w:hideMark/>
          </w:tcPr>
          <w:p w:rsidR="00632EC9" w:rsidRPr="007751D5" w:rsidRDefault="00632EC9" w:rsidP="00632EC9">
            <w:r w:rsidRPr="007751D5">
              <w:t>932.37</w:t>
            </w:r>
          </w:p>
        </w:tc>
        <w:tc>
          <w:tcPr>
            <w:tcW w:w="607" w:type="dxa"/>
            <w:noWrap/>
            <w:hideMark/>
          </w:tcPr>
          <w:p w:rsidR="00632EC9" w:rsidRPr="007751D5" w:rsidRDefault="00632EC9" w:rsidP="00632EC9">
            <w:r w:rsidRPr="007751D5">
              <w:t>0.07</w:t>
            </w:r>
          </w:p>
        </w:tc>
        <w:tc>
          <w:tcPr>
            <w:tcW w:w="991" w:type="dxa"/>
            <w:noWrap/>
            <w:hideMark/>
          </w:tcPr>
          <w:p w:rsidR="00632EC9" w:rsidRPr="007751D5" w:rsidRDefault="00632EC9" w:rsidP="00632EC9">
            <w:r w:rsidRPr="007751D5">
              <w:t>187.05</w:t>
            </w:r>
          </w:p>
        </w:tc>
        <w:tc>
          <w:tcPr>
            <w:tcW w:w="768" w:type="dxa"/>
            <w:noWrap/>
            <w:hideMark/>
          </w:tcPr>
          <w:p w:rsidR="00632EC9" w:rsidRPr="007751D5" w:rsidRDefault="00632EC9" w:rsidP="00632EC9">
            <w:r w:rsidRPr="007751D5">
              <w:t>64.27</w:t>
            </w:r>
          </w:p>
        </w:tc>
      </w:tr>
      <w:tr w:rsidR="00632EC9" w:rsidRPr="007751D5" w:rsidTr="00A164A9">
        <w:trPr>
          <w:trHeight w:val="288"/>
        </w:trPr>
        <w:tc>
          <w:tcPr>
            <w:tcW w:w="1285" w:type="dxa"/>
            <w:noWrap/>
            <w:hideMark/>
          </w:tcPr>
          <w:p w:rsidR="00632EC9" w:rsidRPr="007751D5" w:rsidRDefault="00632EC9" w:rsidP="00632EC9">
            <w:r w:rsidRPr="007751D5">
              <w:t>RP091</w:t>
            </w:r>
          </w:p>
        </w:tc>
        <w:tc>
          <w:tcPr>
            <w:tcW w:w="4387" w:type="dxa"/>
            <w:noWrap/>
            <w:hideMark/>
          </w:tcPr>
          <w:p w:rsidR="00632EC9" w:rsidRPr="007751D5" w:rsidRDefault="00632EC9" w:rsidP="00632EC9">
            <w:r w:rsidRPr="007751D5">
              <w:t>CHIAYI WU-K'O::IRGC 6497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9</w:t>
            </w:r>
          </w:p>
        </w:tc>
        <w:tc>
          <w:tcPr>
            <w:tcW w:w="830" w:type="dxa"/>
            <w:noWrap/>
            <w:hideMark/>
          </w:tcPr>
          <w:p w:rsidR="00632EC9" w:rsidRPr="007751D5" w:rsidRDefault="00632EC9" w:rsidP="00632EC9">
            <w:r w:rsidRPr="007751D5">
              <w:t>121.71</w:t>
            </w:r>
          </w:p>
        </w:tc>
        <w:tc>
          <w:tcPr>
            <w:tcW w:w="718" w:type="dxa"/>
            <w:noWrap/>
            <w:hideMark/>
          </w:tcPr>
          <w:p w:rsidR="00632EC9" w:rsidRPr="007751D5" w:rsidRDefault="00632EC9" w:rsidP="00632EC9">
            <w:r w:rsidRPr="007751D5">
              <w:t>20.89</w:t>
            </w:r>
          </w:p>
        </w:tc>
        <w:tc>
          <w:tcPr>
            <w:tcW w:w="718" w:type="dxa"/>
            <w:noWrap/>
            <w:hideMark/>
          </w:tcPr>
          <w:p w:rsidR="00632EC9" w:rsidRPr="007751D5" w:rsidRDefault="00632EC9" w:rsidP="00632EC9">
            <w:r w:rsidRPr="007751D5">
              <w:t>40.41</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NA</w:t>
            </w:r>
          </w:p>
        </w:tc>
        <w:tc>
          <w:tcPr>
            <w:tcW w:w="941" w:type="dxa"/>
            <w:noWrap/>
            <w:hideMark/>
          </w:tcPr>
          <w:p w:rsidR="00632EC9" w:rsidRPr="007751D5" w:rsidRDefault="00632EC9" w:rsidP="00632EC9">
            <w:r w:rsidRPr="007751D5">
              <w:t>962.77</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81.44</w:t>
            </w:r>
          </w:p>
        </w:tc>
        <w:tc>
          <w:tcPr>
            <w:tcW w:w="768" w:type="dxa"/>
            <w:noWrap/>
            <w:hideMark/>
          </w:tcPr>
          <w:p w:rsidR="00632EC9" w:rsidRPr="007751D5" w:rsidRDefault="00632EC9" w:rsidP="00632EC9">
            <w:r w:rsidRPr="007751D5">
              <w:t>25.73</w:t>
            </w:r>
          </w:p>
        </w:tc>
      </w:tr>
      <w:tr w:rsidR="00632EC9" w:rsidRPr="007751D5" w:rsidTr="00A164A9">
        <w:trPr>
          <w:trHeight w:val="288"/>
        </w:trPr>
        <w:tc>
          <w:tcPr>
            <w:tcW w:w="1285" w:type="dxa"/>
            <w:noWrap/>
            <w:hideMark/>
          </w:tcPr>
          <w:p w:rsidR="00632EC9" w:rsidRPr="007751D5" w:rsidRDefault="00632EC9" w:rsidP="00632EC9">
            <w:r w:rsidRPr="007751D5">
              <w:t>RP092</w:t>
            </w:r>
          </w:p>
        </w:tc>
        <w:tc>
          <w:tcPr>
            <w:tcW w:w="4387" w:type="dxa"/>
            <w:noWrap/>
            <w:hideMark/>
          </w:tcPr>
          <w:p w:rsidR="00632EC9" w:rsidRPr="007751D5" w:rsidRDefault="00632EC9" w:rsidP="00632EC9">
            <w:r w:rsidRPr="007751D5">
              <w:t>CHIH SHEN LI::IRGC 130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91</w:t>
            </w:r>
          </w:p>
        </w:tc>
        <w:tc>
          <w:tcPr>
            <w:tcW w:w="830" w:type="dxa"/>
            <w:noWrap/>
            <w:hideMark/>
          </w:tcPr>
          <w:p w:rsidR="00632EC9" w:rsidRPr="007751D5" w:rsidRDefault="00632EC9" w:rsidP="00632EC9">
            <w:r w:rsidRPr="007751D5">
              <w:t>97.65</w:t>
            </w:r>
          </w:p>
        </w:tc>
        <w:tc>
          <w:tcPr>
            <w:tcW w:w="718" w:type="dxa"/>
            <w:noWrap/>
            <w:hideMark/>
          </w:tcPr>
          <w:p w:rsidR="00632EC9" w:rsidRPr="007751D5" w:rsidRDefault="00632EC9" w:rsidP="00632EC9">
            <w:r w:rsidRPr="007751D5">
              <w:t>19.84</w:t>
            </w:r>
          </w:p>
        </w:tc>
        <w:tc>
          <w:tcPr>
            <w:tcW w:w="718" w:type="dxa"/>
            <w:noWrap/>
            <w:hideMark/>
          </w:tcPr>
          <w:p w:rsidR="00632EC9" w:rsidRPr="007751D5" w:rsidRDefault="00632EC9" w:rsidP="00632EC9">
            <w:r w:rsidRPr="007751D5">
              <w:t>36.19</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5394.80</w:t>
            </w:r>
          </w:p>
        </w:tc>
        <w:tc>
          <w:tcPr>
            <w:tcW w:w="941" w:type="dxa"/>
            <w:noWrap/>
            <w:hideMark/>
          </w:tcPr>
          <w:p w:rsidR="00632EC9" w:rsidRPr="007751D5" w:rsidRDefault="00632EC9" w:rsidP="00632EC9">
            <w:r w:rsidRPr="007751D5">
              <w:t>949.40</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78.65</w:t>
            </w:r>
          </w:p>
        </w:tc>
        <w:tc>
          <w:tcPr>
            <w:tcW w:w="768" w:type="dxa"/>
            <w:noWrap/>
            <w:hideMark/>
          </w:tcPr>
          <w:p w:rsidR="00632EC9" w:rsidRPr="007751D5" w:rsidRDefault="00632EC9" w:rsidP="00632EC9">
            <w:r w:rsidRPr="007751D5">
              <w:t>59.79</w:t>
            </w:r>
          </w:p>
        </w:tc>
      </w:tr>
      <w:tr w:rsidR="00632EC9" w:rsidRPr="007751D5" w:rsidTr="00A164A9">
        <w:trPr>
          <w:trHeight w:val="288"/>
        </w:trPr>
        <w:tc>
          <w:tcPr>
            <w:tcW w:w="1285" w:type="dxa"/>
            <w:noWrap/>
            <w:hideMark/>
          </w:tcPr>
          <w:p w:rsidR="00632EC9" w:rsidRPr="007751D5" w:rsidRDefault="00632EC9" w:rsidP="00632EC9">
            <w:r w:rsidRPr="007751D5">
              <w:t>RP093</w:t>
            </w:r>
          </w:p>
        </w:tc>
        <w:tc>
          <w:tcPr>
            <w:tcW w:w="4387" w:type="dxa"/>
            <w:noWrap/>
            <w:hideMark/>
          </w:tcPr>
          <w:p w:rsidR="00632EC9" w:rsidRPr="007751D5" w:rsidRDefault="00632EC9" w:rsidP="00632EC9">
            <w:r w:rsidRPr="007751D5">
              <w:t>CHNNOR::IRGC 6748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6</w:t>
            </w:r>
          </w:p>
        </w:tc>
        <w:tc>
          <w:tcPr>
            <w:tcW w:w="830" w:type="dxa"/>
            <w:noWrap/>
            <w:hideMark/>
          </w:tcPr>
          <w:p w:rsidR="00632EC9" w:rsidRPr="007751D5" w:rsidRDefault="00632EC9" w:rsidP="00632EC9">
            <w:r w:rsidRPr="007751D5">
              <w:t>118.07</w:t>
            </w:r>
          </w:p>
        </w:tc>
        <w:tc>
          <w:tcPr>
            <w:tcW w:w="718" w:type="dxa"/>
            <w:noWrap/>
            <w:hideMark/>
          </w:tcPr>
          <w:p w:rsidR="00632EC9" w:rsidRPr="007751D5" w:rsidRDefault="00632EC9" w:rsidP="00632EC9">
            <w:r w:rsidRPr="007751D5">
              <w:t>20.61</w:t>
            </w:r>
          </w:p>
        </w:tc>
        <w:tc>
          <w:tcPr>
            <w:tcW w:w="718" w:type="dxa"/>
            <w:noWrap/>
            <w:hideMark/>
          </w:tcPr>
          <w:p w:rsidR="00632EC9" w:rsidRPr="007751D5" w:rsidRDefault="00632EC9" w:rsidP="00632EC9">
            <w:r w:rsidRPr="007751D5">
              <w:t>38.71</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16520.40</w:t>
            </w:r>
          </w:p>
        </w:tc>
        <w:tc>
          <w:tcPr>
            <w:tcW w:w="941" w:type="dxa"/>
            <w:noWrap/>
            <w:hideMark/>
          </w:tcPr>
          <w:p w:rsidR="00632EC9" w:rsidRPr="007751D5" w:rsidRDefault="00632EC9" w:rsidP="00632EC9">
            <w:r w:rsidRPr="007751D5">
              <w:t>982.55</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95.66</w:t>
            </w:r>
          </w:p>
        </w:tc>
        <w:tc>
          <w:tcPr>
            <w:tcW w:w="768" w:type="dxa"/>
            <w:noWrap/>
            <w:hideMark/>
          </w:tcPr>
          <w:p w:rsidR="00632EC9" w:rsidRPr="007751D5" w:rsidRDefault="00632EC9" w:rsidP="00632EC9">
            <w:r w:rsidRPr="007751D5">
              <w:t>74.05</w:t>
            </w:r>
          </w:p>
        </w:tc>
      </w:tr>
      <w:tr w:rsidR="00632EC9" w:rsidRPr="007751D5" w:rsidTr="00A164A9">
        <w:trPr>
          <w:trHeight w:val="288"/>
        </w:trPr>
        <w:tc>
          <w:tcPr>
            <w:tcW w:w="1285" w:type="dxa"/>
            <w:noWrap/>
            <w:hideMark/>
          </w:tcPr>
          <w:p w:rsidR="00632EC9" w:rsidRPr="007751D5" w:rsidRDefault="00632EC9" w:rsidP="00632EC9">
            <w:r w:rsidRPr="007751D5">
              <w:t>RP094</w:t>
            </w:r>
          </w:p>
        </w:tc>
        <w:tc>
          <w:tcPr>
            <w:tcW w:w="4387" w:type="dxa"/>
            <w:noWrap/>
            <w:hideMark/>
          </w:tcPr>
          <w:p w:rsidR="00632EC9" w:rsidRPr="007751D5" w:rsidRDefault="00632EC9" w:rsidP="00632EC9">
            <w:r w:rsidRPr="007751D5">
              <w:t>CHUA DAU::IRGC 478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95</w:t>
            </w:r>
          </w:p>
        </w:tc>
        <w:tc>
          <w:tcPr>
            <w:tcW w:w="830" w:type="dxa"/>
            <w:noWrap/>
            <w:hideMark/>
          </w:tcPr>
          <w:p w:rsidR="00632EC9" w:rsidRPr="007751D5" w:rsidRDefault="00632EC9" w:rsidP="00632EC9">
            <w:r w:rsidRPr="007751D5">
              <w:t>104.58</w:t>
            </w:r>
          </w:p>
        </w:tc>
        <w:tc>
          <w:tcPr>
            <w:tcW w:w="718" w:type="dxa"/>
            <w:noWrap/>
            <w:hideMark/>
          </w:tcPr>
          <w:p w:rsidR="00632EC9" w:rsidRPr="007751D5" w:rsidRDefault="00632EC9" w:rsidP="00632EC9">
            <w:r w:rsidRPr="007751D5">
              <w:t>19.96</w:t>
            </w:r>
          </w:p>
        </w:tc>
        <w:tc>
          <w:tcPr>
            <w:tcW w:w="718" w:type="dxa"/>
            <w:noWrap/>
            <w:hideMark/>
          </w:tcPr>
          <w:p w:rsidR="00632EC9" w:rsidRPr="007751D5" w:rsidRDefault="00632EC9" w:rsidP="00632EC9">
            <w:r w:rsidRPr="007751D5">
              <w:t>35.54</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NA</w:t>
            </w:r>
          </w:p>
        </w:tc>
        <w:tc>
          <w:tcPr>
            <w:tcW w:w="941" w:type="dxa"/>
            <w:noWrap/>
            <w:hideMark/>
          </w:tcPr>
          <w:p w:rsidR="00632EC9" w:rsidRPr="007751D5" w:rsidRDefault="00632EC9" w:rsidP="00632EC9">
            <w:r w:rsidRPr="007751D5">
              <w:t>953.83</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91.55</w:t>
            </w:r>
          </w:p>
        </w:tc>
        <w:tc>
          <w:tcPr>
            <w:tcW w:w="768" w:type="dxa"/>
            <w:noWrap/>
            <w:hideMark/>
          </w:tcPr>
          <w:p w:rsidR="00632EC9" w:rsidRPr="007751D5" w:rsidRDefault="00632EC9" w:rsidP="00632EC9">
            <w:r w:rsidRPr="007751D5">
              <w:t>50.14</w:t>
            </w:r>
          </w:p>
        </w:tc>
      </w:tr>
      <w:tr w:rsidR="00632EC9" w:rsidRPr="007751D5" w:rsidTr="00A164A9">
        <w:trPr>
          <w:trHeight w:val="288"/>
        </w:trPr>
        <w:tc>
          <w:tcPr>
            <w:tcW w:w="1285" w:type="dxa"/>
            <w:noWrap/>
            <w:hideMark/>
          </w:tcPr>
          <w:p w:rsidR="00632EC9" w:rsidRPr="007751D5" w:rsidRDefault="00632EC9" w:rsidP="00632EC9">
            <w:r w:rsidRPr="007751D5">
              <w:t>RP095</w:t>
            </w:r>
          </w:p>
        </w:tc>
        <w:tc>
          <w:tcPr>
            <w:tcW w:w="4387" w:type="dxa"/>
            <w:noWrap/>
            <w:hideMark/>
          </w:tcPr>
          <w:p w:rsidR="00632EC9" w:rsidRPr="007751D5" w:rsidRDefault="00632EC9" w:rsidP="00632EC9">
            <w:r w:rsidRPr="007751D5">
              <w:t>CHUNGUR BALI::IRGC 2585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6</w:t>
            </w:r>
          </w:p>
        </w:tc>
        <w:tc>
          <w:tcPr>
            <w:tcW w:w="830" w:type="dxa"/>
            <w:noWrap/>
            <w:hideMark/>
          </w:tcPr>
          <w:p w:rsidR="00632EC9" w:rsidRPr="007751D5" w:rsidRDefault="00632EC9" w:rsidP="00632EC9">
            <w:r w:rsidRPr="007751D5">
              <w:t>116.02</w:t>
            </w:r>
          </w:p>
        </w:tc>
        <w:tc>
          <w:tcPr>
            <w:tcW w:w="718" w:type="dxa"/>
            <w:noWrap/>
            <w:hideMark/>
          </w:tcPr>
          <w:p w:rsidR="00632EC9" w:rsidRPr="007751D5" w:rsidRDefault="00632EC9" w:rsidP="00632EC9">
            <w:r w:rsidRPr="007751D5">
              <w:t>20.28</w:t>
            </w:r>
          </w:p>
        </w:tc>
        <w:tc>
          <w:tcPr>
            <w:tcW w:w="718" w:type="dxa"/>
            <w:noWrap/>
            <w:hideMark/>
          </w:tcPr>
          <w:p w:rsidR="00632EC9" w:rsidRPr="007751D5" w:rsidRDefault="00632EC9" w:rsidP="00632EC9">
            <w:r w:rsidRPr="007751D5">
              <w:t>36.35</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3983.20</w:t>
            </w:r>
          </w:p>
        </w:tc>
        <w:tc>
          <w:tcPr>
            <w:tcW w:w="941" w:type="dxa"/>
            <w:noWrap/>
            <w:hideMark/>
          </w:tcPr>
          <w:p w:rsidR="00632EC9" w:rsidRPr="007751D5" w:rsidRDefault="00632EC9" w:rsidP="00632EC9">
            <w:r w:rsidRPr="007751D5">
              <w:t>987.19</w:t>
            </w:r>
          </w:p>
        </w:tc>
        <w:tc>
          <w:tcPr>
            <w:tcW w:w="607" w:type="dxa"/>
            <w:noWrap/>
            <w:hideMark/>
          </w:tcPr>
          <w:p w:rsidR="00632EC9" w:rsidRPr="007751D5" w:rsidRDefault="00632EC9" w:rsidP="00632EC9">
            <w:r w:rsidRPr="007751D5">
              <w:t>0.06</w:t>
            </w:r>
          </w:p>
        </w:tc>
        <w:tc>
          <w:tcPr>
            <w:tcW w:w="991" w:type="dxa"/>
            <w:noWrap/>
            <w:hideMark/>
          </w:tcPr>
          <w:p w:rsidR="00632EC9" w:rsidRPr="007751D5" w:rsidRDefault="00632EC9" w:rsidP="00632EC9">
            <w:r w:rsidRPr="007751D5">
              <w:t>178.91</w:t>
            </w:r>
          </w:p>
        </w:tc>
        <w:tc>
          <w:tcPr>
            <w:tcW w:w="768" w:type="dxa"/>
            <w:noWrap/>
            <w:hideMark/>
          </w:tcPr>
          <w:p w:rsidR="00632EC9" w:rsidRPr="007751D5" w:rsidRDefault="00632EC9" w:rsidP="00632EC9">
            <w:r w:rsidRPr="007751D5">
              <w:t>35.43</w:t>
            </w:r>
          </w:p>
        </w:tc>
      </w:tr>
      <w:tr w:rsidR="00632EC9" w:rsidRPr="007751D5" w:rsidTr="00A164A9">
        <w:trPr>
          <w:trHeight w:val="288"/>
        </w:trPr>
        <w:tc>
          <w:tcPr>
            <w:tcW w:w="1285" w:type="dxa"/>
            <w:noWrap/>
            <w:hideMark/>
          </w:tcPr>
          <w:p w:rsidR="00632EC9" w:rsidRPr="007751D5" w:rsidRDefault="00632EC9" w:rsidP="00632EC9">
            <w:r w:rsidRPr="007751D5">
              <w:t>RP096</w:t>
            </w:r>
          </w:p>
        </w:tc>
        <w:tc>
          <w:tcPr>
            <w:tcW w:w="4387" w:type="dxa"/>
            <w:noWrap/>
            <w:hideMark/>
          </w:tcPr>
          <w:p w:rsidR="00632EC9" w:rsidRPr="007751D5" w:rsidRDefault="00632EC9" w:rsidP="00632EC9">
            <w:r w:rsidRPr="007751D5">
              <w:t>CICA 9::IRGC 5307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1</w:t>
            </w:r>
          </w:p>
        </w:tc>
        <w:tc>
          <w:tcPr>
            <w:tcW w:w="830" w:type="dxa"/>
            <w:noWrap/>
            <w:hideMark/>
          </w:tcPr>
          <w:p w:rsidR="00632EC9" w:rsidRPr="007751D5" w:rsidRDefault="00632EC9" w:rsidP="00632EC9">
            <w:r w:rsidRPr="007751D5">
              <w:t>104.87</w:t>
            </w:r>
          </w:p>
        </w:tc>
        <w:tc>
          <w:tcPr>
            <w:tcW w:w="718" w:type="dxa"/>
            <w:noWrap/>
            <w:hideMark/>
          </w:tcPr>
          <w:p w:rsidR="00632EC9" w:rsidRPr="007751D5" w:rsidRDefault="00632EC9" w:rsidP="00632EC9">
            <w:r w:rsidRPr="007751D5">
              <w:t>20.49</w:t>
            </w:r>
          </w:p>
        </w:tc>
        <w:tc>
          <w:tcPr>
            <w:tcW w:w="718" w:type="dxa"/>
            <w:noWrap/>
            <w:hideMark/>
          </w:tcPr>
          <w:p w:rsidR="00632EC9" w:rsidRPr="007751D5" w:rsidRDefault="00632EC9" w:rsidP="00632EC9">
            <w:r w:rsidRPr="007751D5">
              <w:t>37.01</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2371.20</w:t>
            </w:r>
          </w:p>
        </w:tc>
        <w:tc>
          <w:tcPr>
            <w:tcW w:w="941" w:type="dxa"/>
            <w:noWrap/>
            <w:hideMark/>
          </w:tcPr>
          <w:p w:rsidR="00632EC9" w:rsidRPr="007751D5" w:rsidRDefault="00632EC9" w:rsidP="00632EC9">
            <w:r w:rsidRPr="007751D5">
              <w:t>978.62</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79.12</w:t>
            </w:r>
          </w:p>
        </w:tc>
        <w:tc>
          <w:tcPr>
            <w:tcW w:w="768" w:type="dxa"/>
            <w:noWrap/>
            <w:hideMark/>
          </w:tcPr>
          <w:p w:rsidR="00632EC9" w:rsidRPr="007751D5" w:rsidRDefault="00632EC9" w:rsidP="00632EC9">
            <w:r w:rsidRPr="007751D5">
              <w:t>42.52</w:t>
            </w:r>
          </w:p>
        </w:tc>
      </w:tr>
      <w:tr w:rsidR="00632EC9" w:rsidRPr="007751D5" w:rsidTr="00A164A9">
        <w:trPr>
          <w:trHeight w:val="288"/>
        </w:trPr>
        <w:tc>
          <w:tcPr>
            <w:tcW w:w="1285" w:type="dxa"/>
            <w:noWrap/>
            <w:hideMark/>
          </w:tcPr>
          <w:p w:rsidR="00632EC9" w:rsidRPr="007751D5" w:rsidRDefault="00632EC9" w:rsidP="00632EC9">
            <w:r w:rsidRPr="007751D5">
              <w:t>RP097</w:t>
            </w:r>
          </w:p>
        </w:tc>
        <w:tc>
          <w:tcPr>
            <w:tcW w:w="4387" w:type="dxa"/>
            <w:noWrap/>
            <w:hideMark/>
          </w:tcPr>
          <w:p w:rsidR="00632EC9" w:rsidRPr="007751D5" w:rsidRDefault="00632EC9" w:rsidP="00632EC9">
            <w:r w:rsidRPr="007751D5">
              <w:t>CN 44-40-7::IRGC 4536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5</w:t>
            </w:r>
          </w:p>
        </w:tc>
        <w:tc>
          <w:tcPr>
            <w:tcW w:w="830" w:type="dxa"/>
            <w:noWrap/>
            <w:hideMark/>
          </w:tcPr>
          <w:p w:rsidR="00632EC9" w:rsidRPr="007751D5" w:rsidRDefault="00632EC9" w:rsidP="00632EC9">
            <w:r w:rsidRPr="007751D5">
              <w:t>102.25</w:t>
            </w:r>
          </w:p>
        </w:tc>
        <w:tc>
          <w:tcPr>
            <w:tcW w:w="718" w:type="dxa"/>
            <w:noWrap/>
            <w:hideMark/>
          </w:tcPr>
          <w:p w:rsidR="00632EC9" w:rsidRPr="007751D5" w:rsidRDefault="00632EC9" w:rsidP="00632EC9">
            <w:r w:rsidRPr="007751D5">
              <w:t>19.93</w:t>
            </w:r>
          </w:p>
        </w:tc>
        <w:tc>
          <w:tcPr>
            <w:tcW w:w="718" w:type="dxa"/>
            <w:noWrap/>
            <w:hideMark/>
          </w:tcPr>
          <w:p w:rsidR="00632EC9" w:rsidRPr="007751D5" w:rsidRDefault="00632EC9" w:rsidP="00632EC9">
            <w:r w:rsidRPr="007751D5">
              <w:t>36.87</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7866.00</w:t>
            </w:r>
          </w:p>
        </w:tc>
        <w:tc>
          <w:tcPr>
            <w:tcW w:w="941" w:type="dxa"/>
            <w:noWrap/>
            <w:hideMark/>
          </w:tcPr>
          <w:p w:rsidR="00632EC9" w:rsidRPr="007751D5" w:rsidRDefault="00632EC9" w:rsidP="00632EC9">
            <w:r w:rsidRPr="007751D5">
              <w:t>977.64</w:t>
            </w:r>
          </w:p>
        </w:tc>
        <w:tc>
          <w:tcPr>
            <w:tcW w:w="607" w:type="dxa"/>
            <w:noWrap/>
            <w:hideMark/>
          </w:tcPr>
          <w:p w:rsidR="00632EC9" w:rsidRPr="007751D5" w:rsidRDefault="00632EC9" w:rsidP="00632EC9">
            <w:r w:rsidRPr="007751D5">
              <w:t>0.19</w:t>
            </w:r>
          </w:p>
        </w:tc>
        <w:tc>
          <w:tcPr>
            <w:tcW w:w="991" w:type="dxa"/>
            <w:noWrap/>
            <w:hideMark/>
          </w:tcPr>
          <w:p w:rsidR="00632EC9" w:rsidRPr="007751D5" w:rsidRDefault="00632EC9" w:rsidP="00632EC9">
            <w:r w:rsidRPr="007751D5">
              <w:t>195.31</w:t>
            </w:r>
          </w:p>
        </w:tc>
        <w:tc>
          <w:tcPr>
            <w:tcW w:w="768" w:type="dxa"/>
            <w:noWrap/>
            <w:hideMark/>
          </w:tcPr>
          <w:p w:rsidR="00632EC9" w:rsidRPr="007751D5" w:rsidRDefault="00632EC9" w:rsidP="00632EC9">
            <w:r w:rsidRPr="007751D5">
              <w:t>76.14</w:t>
            </w:r>
          </w:p>
        </w:tc>
      </w:tr>
      <w:tr w:rsidR="00632EC9" w:rsidRPr="007751D5" w:rsidTr="00A164A9">
        <w:trPr>
          <w:trHeight w:val="288"/>
        </w:trPr>
        <w:tc>
          <w:tcPr>
            <w:tcW w:w="1285" w:type="dxa"/>
            <w:noWrap/>
            <w:hideMark/>
          </w:tcPr>
          <w:p w:rsidR="00632EC9" w:rsidRPr="007751D5" w:rsidRDefault="00632EC9" w:rsidP="00632EC9">
            <w:r w:rsidRPr="007751D5">
              <w:t>RP098</w:t>
            </w:r>
          </w:p>
        </w:tc>
        <w:tc>
          <w:tcPr>
            <w:tcW w:w="4387" w:type="dxa"/>
            <w:noWrap/>
            <w:hideMark/>
          </w:tcPr>
          <w:p w:rsidR="00632EC9" w:rsidRPr="007751D5" w:rsidRDefault="00632EC9" w:rsidP="00632EC9">
            <w:r w:rsidRPr="007751D5">
              <w:t>CO 39::IRGC 5123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7</w:t>
            </w:r>
          </w:p>
        </w:tc>
        <w:tc>
          <w:tcPr>
            <w:tcW w:w="830" w:type="dxa"/>
            <w:noWrap/>
            <w:hideMark/>
          </w:tcPr>
          <w:p w:rsidR="00632EC9" w:rsidRPr="007751D5" w:rsidRDefault="00632EC9" w:rsidP="00632EC9">
            <w:r w:rsidRPr="007751D5">
              <w:t>101.89</w:t>
            </w:r>
          </w:p>
        </w:tc>
        <w:tc>
          <w:tcPr>
            <w:tcW w:w="718" w:type="dxa"/>
            <w:noWrap/>
            <w:hideMark/>
          </w:tcPr>
          <w:p w:rsidR="00632EC9" w:rsidRPr="007751D5" w:rsidRDefault="00632EC9" w:rsidP="00632EC9">
            <w:r w:rsidRPr="007751D5">
              <w:t>19.76</w:t>
            </w:r>
          </w:p>
        </w:tc>
        <w:tc>
          <w:tcPr>
            <w:tcW w:w="718" w:type="dxa"/>
            <w:noWrap/>
            <w:hideMark/>
          </w:tcPr>
          <w:p w:rsidR="00632EC9" w:rsidRPr="007751D5" w:rsidRDefault="00632EC9" w:rsidP="00632EC9">
            <w:r w:rsidRPr="007751D5">
              <w:t>35.81</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620.40</w:t>
            </w:r>
          </w:p>
        </w:tc>
        <w:tc>
          <w:tcPr>
            <w:tcW w:w="941" w:type="dxa"/>
            <w:noWrap/>
            <w:hideMark/>
          </w:tcPr>
          <w:p w:rsidR="00632EC9" w:rsidRPr="007751D5" w:rsidRDefault="00632EC9" w:rsidP="00632EC9">
            <w:r w:rsidRPr="007751D5">
              <w:t>947.28</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86.77</w:t>
            </w:r>
          </w:p>
        </w:tc>
        <w:tc>
          <w:tcPr>
            <w:tcW w:w="768" w:type="dxa"/>
            <w:noWrap/>
            <w:hideMark/>
          </w:tcPr>
          <w:p w:rsidR="00632EC9" w:rsidRPr="007751D5" w:rsidRDefault="00632EC9" w:rsidP="00632EC9">
            <w:r w:rsidRPr="007751D5">
              <w:t>78.66</w:t>
            </w:r>
          </w:p>
        </w:tc>
      </w:tr>
      <w:tr w:rsidR="00632EC9" w:rsidRPr="007751D5" w:rsidTr="00A164A9">
        <w:trPr>
          <w:trHeight w:val="288"/>
        </w:trPr>
        <w:tc>
          <w:tcPr>
            <w:tcW w:w="1285" w:type="dxa"/>
            <w:noWrap/>
            <w:hideMark/>
          </w:tcPr>
          <w:p w:rsidR="00632EC9" w:rsidRPr="007751D5" w:rsidRDefault="00632EC9" w:rsidP="00632EC9">
            <w:r w:rsidRPr="007751D5">
              <w:t>RP099</w:t>
            </w:r>
          </w:p>
        </w:tc>
        <w:tc>
          <w:tcPr>
            <w:tcW w:w="4387" w:type="dxa"/>
            <w:noWrap/>
            <w:hideMark/>
          </w:tcPr>
          <w:p w:rsidR="00632EC9" w:rsidRPr="007751D5" w:rsidRDefault="00632EC9" w:rsidP="00632EC9">
            <w:r w:rsidRPr="007751D5">
              <w:t>CR 60-10::IRGC 1577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2</w:t>
            </w:r>
          </w:p>
        </w:tc>
        <w:tc>
          <w:tcPr>
            <w:tcW w:w="830" w:type="dxa"/>
            <w:noWrap/>
            <w:hideMark/>
          </w:tcPr>
          <w:p w:rsidR="00632EC9" w:rsidRPr="007751D5" w:rsidRDefault="00632EC9" w:rsidP="00632EC9">
            <w:r w:rsidRPr="007751D5">
              <w:t>109.98</w:t>
            </w:r>
          </w:p>
        </w:tc>
        <w:tc>
          <w:tcPr>
            <w:tcW w:w="718" w:type="dxa"/>
            <w:noWrap/>
            <w:hideMark/>
          </w:tcPr>
          <w:p w:rsidR="00632EC9" w:rsidRPr="007751D5" w:rsidRDefault="00632EC9" w:rsidP="00632EC9">
            <w:r w:rsidRPr="007751D5">
              <w:t>20.29</w:t>
            </w:r>
          </w:p>
        </w:tc>
        <w:tc>
          <w:tcPr>
            <w:tcW w:w="718" w:type="dxa"/>
            <w:noWrap/>
            <w:hideMark/>
          </w:tcPr>
          <w:p w:rsidR="00632EC9" w:rsidRPr="007751D5" w:rsidRDefault="00632EC9" w:rsidP="00632EC9">
            <w:r w:rsidRPr="007751D5">
              <w:t>38.69</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844.00</w:t>
            </w:r>
          </w:p>
        </w:tc>
        <w:tc>
          <w:tcPr>
            <w:tcW w:w="941" w:type="dxa"/>
            <w:noWrap/>
            <w:hideMark/>
          </w:tcPr>
          <w:p w:rsidR="00632EC9" w:rsidRPr="007751D5" w:rsidRDefault="00632EC9" w:rsidP="00632EC9">
            <w:r w:rsidRPr="007751D5">
              <w:t>959.28</w:t>
            </w:r>
          </w:p>
        </w:tc>
        <w:tc>
          <w:tcPr>
            <w:tcW w:w="607" w:type="dxa"/>
            <w:noWrap/>
            <w:hideMark/>
          </w:tcPr>
          <w:p w:rsidR="00632EC9" w:rsidRPr="007751D5" w:rsidRDefault="00632EC9" w:rsidP="00632EC9">
            <w:r w:rsidRPr="007751D5">
              <w:t>0.20</w:t>
            </w:r>
          </w:p>
        </w:tc>
        <w:tc>
          <w:tcPr>
            <w:tcW w:w="991" w:type="dxa"/>
            <w:noWrap/>
            <w:hideMark/>
          </w:tcPr>
          <w:p w:rsidR="00632EC9" w:rsidRPr="007751D5" w:rsidRDefault="00632EC9" w:rsidP="00632EC9">
            <w:r w:rsidRPr="007751D5">
              <w:t>188.53</w:t>
            </w:r>
          </w:p>
        </w:tc>
        <w:tc>
          <w:tcPr>
            <w:tcW w:w="768" w:type="dxa"/>
            <w:noWrap/>
            <w:hideMark/>
          </w:tcPr>
          <w:p w:rsidR="00632EC9" w:rsidRPr="007751D5" w:rsidRDefault="00632EC9" w:rsidP="00632EC9">
            <w:r w:rsidRPr="007751D5">
              <w:t>84.58</w:t>
            </w:r>
          </w:p>
        </w:tc>
      </w:tr>
      <w:tr w:rsidR="00632EC9" w:rsidRPr="007751D5" w:rsidTr="00A164A9">
        <w:trPr>
          <w:trHeight w:val="288"/>
        </w:trPr>
        <w:tc>
          <w:tcPr>
            <w:tcW w:w="1285" w:type="dxa"/>
            <w:noWrap/>
            <w:hideMark/>
          </w:tcPr>
          <w:p w:rsidR="00632EC9" w:rsidRPr="007751D5" w:rsidRDefault="00632EC9" w:rsidP="00632EC9">
            <w:r w:rsidRPr="007751D5">
              <w:t>RP100</w:t>
            </w:r>
          </w:p>
        </w:tc>
        <w:tc>
          <w:tcPr>
            <w:tcW w:w="4387" w:type="dxa"/>
            <w:noWrap/>
            <w:hideMark/>
          </w:tcPr>
          <w:p w:rsidR="00632EC9" w:rsidRPr="007751D5" w:rsidRDefault="00632EC9" w:rsidP="00632EC9">
            <w:r w:rsidRPr="007751D5">
              <w:t>CRILLO LA FRIA::IRGC 1079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01.55</w:t>
            </w:r>
          </w:p>
        </w:tc>
        <w:tc>
          <w:tcPr>
            <w:tcW w:w="718" w:type="dxa"/>
            <w:noWrap/>
            <w:hideMark/>
          </w:tcPr>
          <w:p w:rsidR="00632EC9" w:rsidRPr="007751D5" w:rsidRDefault="00632EC9" w:rsidP="00632EC9">
            <w:r w:rsidRPr="007751D5">
              <w:t>20.13</w:t>
            </w:r>
          </w:p>
        </w:tc>
        <w:tc>
          <w:tcPr>
            <w:tcW w:w="718" w:type="dxa"/>
            <w:noWrap/>
            <w:hideMark/>
          </w:tcPr>
          <w:p w:rsidR="00632EC9" w:rsidRPr="007751D5" w:rsidRDefault="00632EC9" w:rsidP="00632EC9">
            <w:r w:rsidRPr="007751D5">
              <w:t>37.52</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3252.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1</w:t>
            </w:r>
          </w:p>
        </w:tc>
        <w:tc>
          <w:tcPr>
            <w:tcW w:w="991" w:type="dxa"/>
            <w:noWrap/>
            <w:hideMark/>
          </w:tcPr>
          <w:p w:rsidR="00632EC9" w:rsidRPr="007751D5" w:rsidRDefault="00632EC9" w:rsidP="00632EC9">
            <w:r w:rsidRPr="007751D5">
              <w:t>178.60</w:t>
            </w:r>
          </w:p>
        </w:tc>
        <w:tc>
          <w:tcPr>
            <w:tcW w:w="768" w:type="dxa"/>
            <w:noWrap/>
            <w:hideMark/>
          </w:tcPr>
          <w:p w:rsidR="00632EC9" w:rsidRPr="007751D5" w:rsidRDefault="00632EC9" w:rsidP="00632EC9">
            <w:r w:rsidRPr="007751D5">
              <w:t>48.08</w:t>
            </w:r>
          </w:p>
        </w:tc>
      </w:tr>
      <w:tr w:rsidR="00632EC9" w:rsidRPr="007751D5" w:rsidTr="00A164A9">
        <w:trPr>
          <w:trHeight w:val="288"/>
        </w:trPr>
        <w:tc>
          <w:tcPr>
            <w:tcW w:w="1285" w:type="dxa"/>
            <w:noWrap/>
            <w:hideMark/>
          </w:tcPr>
          <w:p w:rsidR="00632EC9" w:rsidRPr="007751D5" w:rsidRDefault="00632EC9" w:rsidP="00632EC9">
            <w:r w:rsidRPr="007751D5">
              <w:t>RP101</w:t>
            </w:r>
          </w:p>
        </w:tc>
        <w:tc>
          <w:tcPr>
            <w:tcW w:w="4387" w:type="dxa"/>
            <w:noWrap/>
            <w:hideMark/>
          </w:tcPr>
          <w:p w:rsidR="00632EC9" w:rsidRPr="007751D5" w:rsidRDefault="00632EC9" w:rsidP="00632EC9">
            <w:r w:rsidRPr="007751D5">
              <w:t>CSR-90 IR-2::IRGC 11732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1</w:t>
            </w:r>
          </w:p>
        </w:tc>
        <w:tc>
          <w:tcPr>
            <w:tcW w:w="830" w:type="dxa"/>
            <w:noWrap/>
            <w:hideMark/>
          </w:tcPr>
          <w:p w:rsidR="00632EC9" w:rsidRPr="007751D5" w:rsidRDefault="00632EC9" w:rsidP="00632EC9">
            <w:r w:rsidRPr="007751D5">
              <w:t>118.80</w:t>
            </w:r>
          </w:p>
        </w:tc>
        <w:tc>
          <w:tcPr>
            <w:tcW w:w="718" w:type="dxa"/>
            <w:noWrap/>
            <w:hideMark/>
          </w:tcPr>
          <w:p w:rsidR="00632EC9" w:rsidRPr="007751D5" w:rsidRDefault="00632EC9" w:rsidP="00632EC9">
            <w:r w:rsidRPr="007751D5">
              <w:t>20.38</w:t>
            </w:r>
          </w:p>
        </w:tc>
        <w:tc>
          <w:tcPr>
            <w:tcW w:w="718" w:type="dxa"/>
            <w:noWrap/>
            <w:hideMark/>
          </w:tcPr>
          <w:p w:rsidR="00632EC9" w:rsidRPr="007751D5" w:rsidRDefault="00632EC9" w:rsidP="00632EC9">
            <w:r w:rsidRPr="007751D5">
              <w:t>39.23</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10558.40</w:t>
            </w:r>
          </w:p>
        </w:tc>
        <w:tc>
          <w:tcPr>
            <w:tcW w:w="941" w:type="dxa"/>
            <w:noWrap/>
            <w:hideMark/>
          </w:tcPr>
          <w:p w:rsidR="00632EC9" w:rsidRPr="007751D5" w:rsidRDefault="00632EC9" w:rsidP="00632EC9">
            <w:r w:rsidRPr="007751D5">
              <w:t>1087.89</w:t>
            </w:r>
          </w:p>
        </w:tc>
        <w:tc>
          <w:tcPr>
            <w:tcW w:w="607" w:type="dxa"/>
            <w:noWrap/>
            <w:hideMark/>
          </w:tcPr>
          <w:p w:rsidR="00632EC9" w:rsidRPr="007751D5" w:rsidRDefault="00632EC9" w:rsidP="00632EC9">
            <w:r w:rsidRPr="007751D5">
              <w:t>0.28</w:t>
            </w:r>
          </w:p>
        </w:tc>
        <w:tc>
          <w:tcPr>
            <w:tcW w:w="991" w:type="dxa"/>
            <w:noWrap/>
            <w:hideMark/>
          </w:tcPr>
          <w:p w:rsidR="00632EC9" w:rsidRPr="007751D5" w:rsidRDefault="00632EC9" w:rsidP="00632EC9">
            <w:r w:rsidRPr="007751D5">
              <w:t>194.61</w:t>
            </w:r>
          </w:p>
        </w:tc>
        <w:tc>
          <w:tcPr>
            <w:tcW w:w="768" w:type="dxa"/>
            <w:noWrap/>
            <w:hideMark/>
          </w:tcPr>
          <w:p w:rsidR="00632EC9" w:rsidRPr="007751D5" w:rsidRDefault="00632EC9" w:rsidP="00632EC9">
            <w:r w:rsidRPr="007751D5">
              <w:t>84.37</w:t>
            </w:r>
          </w:p>
        </w:tc>
      </w:tr>
      <w:tr w:rsidR="00632EC9" w:rsidRPr="007751D5" w:rsidTr="00A164A9">
        <w:trPr>
          <w:trHeight w:val="288"/>
        </w:trPr>
        <w:tc>
          <w:tcPr>
            <w:tcW w:w="1285" w:type="dxa"/>
            <w:noWrap/>
            <w:hideMark/>
          </w:tcPr>
          <w:p w:rsidR="00632EC9" w:rsidRPr="007751D5" w:rsidRDefault="00632EC9" w:rsidP="00632EC9">
            <w:r w:rsidRPr="007751D5">
              <w:t>RP102</w:t>
            </w:r>
          </w:p>
        </w:tc>
        <w:tc>
          <w:tcPr>
            <w:tcW w:w="4387" w:type="dxa"/>
            <w:noWrap/>
            <w:hideMark/>
          </w:tcPr>
          <w:p w:rsidR="00632EC9" w:rsidRPr="007751D5" w:rsidRDefault="00632EC9" w:rsidP="00632EC9">
            <w:r w:rsidRPr="007751D5">
              <w:t>CT 9737-6-1-1-2-2P-M::IRGC 11733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1</w:t>
            </w:r>
          </w:p>
        </w:tc>
        <w:tc>
          <w:tcPr>
            <w:tcW w:w="830" w:type="dxa"/>
            <w:noWrap/>
            <w:hideMark/>
          </w:tcPr>
          <w:p w:rsidR="00632EC9" w:rsidRPr="007751D5" w:rsidRDefault="00632EC9" w:rsidP="00632EC9">
            <w:r w:rsidRPr="007751D5">
              <w:t>116.35</w:t>
            </w:r>
          </w:p>
        </w:tc>
        <w:tc>
          <w:tcPr>
            <w:tcW w:w="718" w:type="dxa"/>
            <w:noWrap/>
            <w:hideMark/>
          </w:tcPr>
          <w:p w:rsidR="00632EC9" w:rsidRPr="007751D5" w:rsidRDefault="00632EC9" w:rsidP="00632EC9">
            <w:r w:rsidRPr="007751D5">
              <w:t>20.53</w:t>
            </w:r>
          </w:p>
        </w:tc>
        <w:tc>
          <w:tcPr>
            <w:tcW w:w="718" w:type="dxa"/>
            <w:noWrap/>
            <w:hideMark/>
          </w:tcPr>
          <w:p w:rsidR="00632EC9" w:rsidRPr="007751D5" w:rsidRDefault="00632EC9" w:rsidP="00632EC9">
            <w:r w:rsidRPr="007751D5">
              <w:t>35.71</w:t>
            </w:r>
          </w:p>
        </w:tc>
        <w:tc>
          <w:tcPr>
            <w:tcW w:w="602" w:type="dxa"/>
            <w:noWrap/>
            <w:hideMark/>
          </w:tcPr>
          <w:p w:rsidR="00632EC9" w:rsidRPr="007751D5" w:rsidRDefault="00632EC9" w:rsidP="00632EC9">
            <w:r w:rsidRPr="007751D5">
              <w:t>26</w:t>
            </w:r>
          </w:p>
        </w:tc>
        <w:tc>
          <w:tcPr>
            <w:tcW w:w="1053" w:type="dxa"/>
            <w:noWrap/>
            <w:hideMark/>
          </w:tcPr>
          <w:p w:rsidR="00632EC9" w:rsidRPr="007751D5" w:rsidRDefault="00632EC9" w:rsidP="00632EC9">
            <w:r w:rsidRPr="007751D5">
              <w:t>10932.80</w:t>
            </w:r>
          </w:p>
        </w:tc>
        <w:tc>
          <w:tcPr>
            <w:tcW w:w="941" w:type="dxa"/>
            <w:noWrap/>
            <w:hideMark/>
          </w:tcPr>
          <w:p w:rsidR="00632EC9" w:rsidRPr="007751D5" w:rsidRDefault="00632EC9" w:rsidP="00632EC9">
            <w:r w:rsidRPr="007751D5">
              <w:t>1043.04</w:t>
            </w:r>
          </w:p>
        </w:tc>
        <w:tc>
          <w:tcPr>
            <w:tcW w:w="607" w:type="dxa"/>
            <w:noWrap/>
            <w:hideMark/>
          </w:tcPr>
          <w:p w:rsidR="00632EC9" w:rsidRPr="007751D5" w:rsidRDefault="00632EC9" w:rsidP="00632EC9">
            <w:r w:rsidRPr="007751D5">
              <w:t>0.33</w:t>
            </w:r>
          </w:p>
        </w:tc>
        <w:tc>
          <w:tcPr>
            <w:tcW w:w="991" w:type="dxa"/>
            <w:noWrap/>
            <w:hideMark/>
          </w:tcPr>
          <w:p w:rsidR="00632EC9" w:rsidRPr="007751D5" w:rsidRDefault="00632EC9" w:rsidP="00632EC9">
            <w:r w:rsidRPr="007751D5">
              <w:t>190.50</w:t>
            </w:r>
          </w:p>
        </w:tc>
        <w:tc>
          <w:tcPr>
            <w:tcW w:w="768" w:type="dxa"/>
            <w:noWrap/>
            <w:hideMark/>
          </w:tcPr>
          <w:p w:rsidR="00632EC9" w:rsidRPr="007751D5" w:rsidRDefault="00632EC9" w:rsidP="00632EC9">
            <w:r w:rsidRPr="007751D5">
              <w:t>92.54</w:t>
            </w:r>
          </w:p>
        </w:tc>
      </w:tr>
      <w:tr w:rsidR="00632EC9" w:rsidRPr="007751D5" w:rsidTr="00A164A9">
        <w:trPr>
          <w:trHeight w:val="288"/>
        </w:trPr>
        <w:tc>
          <w:tcPr>
            <w:tcW w:w="1285" w:type="dxa"/>
            <w:noWrap/>
            <w:hideMark/>
          </w:tcPr>
          <w:p w:rsidR="00632EC9" w:rsidRPr="007751D5" w:rsidRDefault="00632EC9" w:rsidP="00632EC9">
            <w:r w:rsidRPr="007751D5">
              <w:t>RP103</w:t>
            </w:r>
          </w:p>
        </w:tc>
        <w:tc>
          <w:tcPr>
            <w:tcW w:w="4387" w:type="dxa"/>
            <w:noWrap/>
            <w:hideMark/>
          </w:tcPr>
          <w:p w:rsidR="00632EC9" w:rsidRPr="007751D5" w:rsidRDefault="00632EC9" w:rsidP="00632EC9">
            <w:r w:rsidRPr="007751D5">
              <w:t>CUN GU NUO::IRGC 6357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2</w:t>
            </w:r>
          </w:p>
        </w:tc>
        <w:tc>
          <w:tcPr>
            <w:tcW w:w="830" w:type="dxa"/>
            <w:noWrap/>
            <w:hideMark/>
          </w:tcPr>
          <w:p w:rsidR="00632EC9" w:rsidRPr="007751D5" w:rsidRDefault="00632EC9" w:rsidP="00632EC9">
            <w:r w:rsidRPr="007751D5">
              <w:t>111.37</w:t>
            </w:r>
          </w:p>
        </w:tc>
        <w:tc>
          <w:tcPr>
            <w:tcW w:w="718" w:type="dxa"/>
            <w:noWrap/>
            <w:hideMark/>
          </w:tcPr>
          <w:p w:rsidR="00632EC9" w:rsidRPr="007751D5" w:rsidRDefault="00632EC9" w:rsidP="00632EC9">
            <w:r w:rsidRPr="007751D5">
              <w:t>20.11</w:t>
            </w:r>
          </w:p>
        </w:tc>
        <w:tc>
          <w:tcPr>
            <w:tcW w:w="718" w:type="dxa"/>
            <w:noWrap/>
            <w:hideMark/>
          </w:tcPr>
          <w:p w:rsidR="00632EC9" w:rsidRPr="007751D5" w:rsidRDefault="00632EC9" w:rsidP="00632EC9">
            <w:r w:rsidRPr="007751D5">
              <w:t>38.47</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096.40</w:t>
            </w:r>
          </w:p>
        </w:tc>
        <w:tc>
          <w:tcPr>
            <w:tcW w:w="941" w:type="dxa"/>
            <w:noWrap/>
            <w:hideMark/>
          </w:tcPr>
          <w:p w:rsidR="00632EC9" w:rsidRPr="007751D5" w:rsidRDefault="00632EC9" w:rsidP="00632EC9">
            <w:r w:rsidRPr="007751D5">
              <w:t>936.17</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93.83</w:t>
            </w:r>
          </w:p>
        </w:tc>
        <w:tc>
          <w:tcPr>
            <w:tcW w:w="768" w:type="dxa"/>
            <w:noWrap/>
            <w:hideMark/>
          </w:tcPr>
          <w:p w:rsidR="00632EC9" w:rsidRPr="007751D5" w:rsidRDefault="00632EC9" w:rsidP="00632EC9">
            <w:r w:rsidRPr="007751D5">
              <w:t>74.80</w:t>
            </w:r>
          </w:p>
        </w:tc>
      </w:tr>
      <w:tr w:rsidR="00632EC9" w:rsidRPr="007751D5" w:rsidTr="00A164A9">
        <w:trPr>
          <w:trHeight w:val="288"/>
        </w:trPr>
        <w:tc>
          <w:tcPr>
            <w:tcW w:w="1285" w:type="dxa"/>
            <w:noWrap/>
            <w:hideMark/>
          </w:tcPr>
          <w:p w:rsidR="00632EC9" w:rsidRPr="007751D5" w:rsidRDefault="00632EC9" w:rsidP="00632EC9">
            <w:r w:rsidRPr="007751D5">
              <w:t>RP104</w:t>
            </w:r>
          </w:p>
        </w:tc>
        <w:tc>
          <w:tcPr>
            <w:tcW w:w="4387" w:type="dxa"/>
            <w:noWrap/>
            <w:hideMark/>
          </w:tcPr>
          <w:p w:rsidR="00632EC9" w:rsidRPr="007751D5" w:rsidRDefault="00632EC9" w:rsidP="00632EC9">
            <w:r w:rsidRPr="007751D5">
              <w:t>CUYAMEL 3820::IRGC 11697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28.81</w:t>
            </w:r>
          </w:p>
        </w:tc>
        <w:tc>
          <w:tcPr>
            <w:tcW w:w="718" w:type="dxa"/>
            <w:noWrap/>
            <w:hideMark/>
          </w:tcPr>
          <w:p w:rsidR="00632EC9" w:rsidRPr="007751D5" w:rsidRDefault="00632EC9" w:rsidP="00632EC9">
            <w:r w:rsidRPr="007751D5">
              <w:t>20.75</w:t>
            </w:r>
          </w:p>
        </w:tc>
        <w:tc>
          <w:tcPr>
            <w:tcW w:w="718" w:type="dxa"/>
            <w:noWrap/>
            <w:hideMark/>
          </w:tcPr>
          <w:p w:rsidR="00632EC9" w:rsidRPr="007751D5" w:rsidRDefault="00632EC9" w:rsidP="00632EC9">
            <w:r w:rsidRPr="007751D5">
              <w:t>42.73</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9806.00</w:t>
            </w:r>
          </w:p>
        </w:tc>
        <w:tc>
          <w:tcPr>
            <w:tcW w:w="941" w:type="dxa"/>
            <w:noWrap/>
            <w:hideMark/>
          </w:tcPr>
          <w:p w:rsidR="00632EC9" w:rsidRPr="007751D5" w:rsidRDefault="00632EC9" w:rsidP="00632EC9">
            <w:r w:rsidRPr="007751D5">
              <w:t>1022.04</w:t>
            </w:r>
          </w:p>
        </w:tc>
        <w:tc>
          <w:tcPr>
            <w:tcW w:w="607" w:type="dxa"/>
            <w:noWrap/>
            <w:hideMark/>
          </w:tcPr>
          <w:p w:rsidR="00632EC9" w:rsidRPr="007751D5" w:rsidRDefault="00632EC9" w:rsidP="00632EC9">
            <w:r w:rsidRPr="007751D5">
              <w:t>0.08</w:t>
            </w:r>
          </w:p>
        </w:tc>
        <w:tc>
          <w:tcPr>
            <w:tcW w:w="991" w:type="dxa"/>
            <w:noWrap/>
            <w:hideMark/>
          </w:tcPr>
          <w:p w:rsidR="00632EC9" w:rsidRPr="007751D5" w:rsidRDefault="00632EC9" w:rsidP="00632EC9">
            <w:r w:rsidRPr="007751D5">
              <w:t>183.07</w:t>
            </w:r>
          </w:p>
        </w:tc>
        <w:tc>
          <w:tcPr>
            <w:tcW w:w="768" w:type="dxa"/>
            <w:noWrap/>
            <w:hideMark/>
          </w:tcPr>
          <w:p w:rsidR="00632EC9" w:rsidRPr="007751D5" w:rsidRDefault="00632EC9" w:rsidP="00632EC9">
            <w:r w:rsidRPr="007751D5">
              <w:t>49.86</w:t>
            </w:r>
          </w:p>
        </w:tc>
      </w:tr>
      <w:tr w:rsidR="00632EC9" w:rsidRPr="007751D5" w:rsidTr="00A164A9">
        <w:trPr>
          <w:trHeight w:val="288"/>
        </w:trPr>
        <w:tc>
          <w:tcPr>
            <w:tcW w:w="1285" w:type="dxa"/>
            <w:noWrap/>
            <w:hideMark/>
          </w:tcPr>
          <w:p w:rsidR="00632EC9" w:rsidRPr="007751D5" w:rsidRDefault="00632EC9" w:rsidP="00632EC9">
            <w:r w:rsidRPr="007751D5">
              <w:t>RP105</w:t>
            </w:r>
          </w:p>
        </w:tc>
        <w:tc>
          <w:tcPr>
            <w:tcW w:w="4387" w:type="dxa"/>
            <w:noWrap/>
            <w:hideMark/>
          </w:tcPr>
          <w:p w:rsidR="00632EC9" w:rsidRPr="007751D5" w:rsidRDefault="00632EC9" w:rsidP="00632EC9">
            <w:r w:rsidRPr="007751D5">
              <w:t>DA 11::IRGC 604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08.79</w:t>
            </w:r>
          </w:p>
        </w:tc>
        <w:tc>
          <w:tcPr>
            <w:tcW w:w="718" w:type="dxa"/>
            <w:noWrap/>
            <w:hideMark/>
          </w:tcPr>
          <w:p w:rsidR="00632EC9" w:rsidRPr="007751D5" w:rsidRDefault="00632EC9" w:rsidP="00632EC9">
            <w:r w:rsidRPr="007751D5">
              <w:t>20.28</w:t>
            </w:r>
          </w:p>
        </w:tc>
        <w:tc>
          <w:tcPr>
            <w:tcW w:w="718" w:type="dxa"/>
            <w:noWrap/>
            <w:hideMark/>
          </w:tcPr>
          <w:p w:rsidR="00632EC9" w:rsidRPr="007751D5" w:rsidRDefault="00632EC9" w:rsidP="00632EC9">
            <w:r w:rsidRPr="007751D5">
              <w:t>37.10</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3814.40</w:t>
            </w:r>
          </w:p>
        </w:tc>
        <w:tc>
          <w:tcPr>
            <w:tcW w:w="941" w:type="dxa"/>
            <w:noWrap/>
            <w:hideMark/>
          </w:tcPr>
          <w:p w:rsidR="00632EC9" w:rsidRPr="007751D5" w:rsidRDefault="00632EC9" w:rsidP="00632EC9">
            <w:r w:rsidRPr="007751D5">
              <w:t>979.25</w:t>
            </w:r>
          </w:p>
        </w:tc>
        <w:tc>
          <w:tcPr>
            <w:tcW w:w="607" w:type="dxa"/>
            <w:noWrap/>
            <w:hideMark/>
          </w:tcPr>
          <w:p w:rsidR="00632EC9" w:rsidRPr="007751D5" w:rsidRDefault="00632EC9" w:rsidP="00632EC9">
            <w:r w:rsidRPr="007751D5">
              <w:t>0.14</w:t>
            </w:r>
          </w:p>
        </w:tc>
        <w:tc>
          <w:tcPr>
            <w:tcW w:w="991" w:type="dxa"/>
            <w:noWrap/>
            <w:hideMark/>
          </w:tcPr>
          <w:p w:rsidR="00632EC9" w:rsidRPr="007751D5" w:rsidRDefault="00632EC9" w:rsidP="00632EC9">
            <w:r w:rsidRPr="007751D5">
              <w:t>179.98</w:t>
            </w:r>
          </w:p>
        </w:tc>
        <w:tc>
          <w:tcPr>
            <w:tcW w:w="768" w:type="dxa"/>
            <w:noWrap/>
            <w:hideMark/>
          </w:tcPr>
          <w:p w:rsidR="00632EC9" w:rsidRPr="007751D5" w:rsidRDefault="00632EC9" w:rsidP="00632EC9">
            <w:r w:rsidRPr="007751D5">
              <w:t>70.89</w:t>
            </w:r>
          </w:p>
        </w:tc>
      </w:tr>
      <w:tr w:rsidR="00632EC9" w:rsidRPr="007751D5" w:rsidTr="00A164A9">
        <w:trPr>
          <w:trHeight w:val="288"/>
        </w:trPr>
        <w:tc>
          <w:tcPr>
            <w:tcW w:w="1285" w:type="dxa"/>
            <w:noWrap/>
            <w:hideMark/>
          </w:tcPr>
          <w:p w:rsidR="00632EC9" w:rsidRPr="007751D5" w:rsidRDefault="00632EC9" w:rsidP="00632EC9">
            <w:r w:rsidRPr="007751D5">
              <w:t>RP106</w:t>
            </w:r>
          </w:p>
        </w:tc>
        <w:tc>
          <w:tcPr>
            <w:tcW w:w="4387" w:type="dxa"/>
            <w:noWrap/>
            <w:hideMark/>
          </w:tcPr>
          <w:p w:rsidR="00632EC9" w:rsidRPr="007751D5" w:rsidRDefault="00632EC9" w:rsidP="00632EC9">
            <w:r w:rsidRPr="007751D5">
              <w:t>DA GANG ZHAN::IRGC 6710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7</w:t>
            </w:r>
          </w:p>
        </w:tc>
        <w:tc>
          <w:tcPr>
            <w:tcW w:w="830" w:type="dxa"/>
            <w:noWrap/>
            <w:hideMark/>
          </w:tcPr>
          <w:p w:rsidR="00632EC9" w:rsidRPr="007751D5" w:rsidRDefault="00632EC9" w:rsidP="00632EC9">
            <w:r w:rsidRPr="007751D5">
              <w:t>110.50</w:t>
            </w:r>
          </w:p>
        </w:tc>
        <w:tc>
          <w:tcPr>
            <w:tcW w:w="718" w:type="dxa"/>
            <w:noWrap/>
            <w:hideMark/>
          </w:tcPr>
          <w:p w:rsidR="00632EC9" w:rsidRPr="007751D5" w:rsidRDefault="00632EC9" w:rsidP="00632EC9">
            <w:r w:rsidRPr="007751D5">
              <w:t>20.50</w:t>
            </w:r>
          </w:p>
        </w:tc>
        <w:tc>
          <w:tcPr>
            <w:tcW w:w="718" w:type="dxa"/>
            <w:noWrap/>
            <w:hideMark/>
          </w:tcPr>
          <w:p w:rsidR="00632EC9" w:rsidRPr="007751D5" w:rsidRDefault="00632EC9" w:rsidP="00632EC9">
            <w:r w:rsidRPr="007751D5">
              <w:t>36.65</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6394.40</w:t>
            </w:r>
          </w:p>
        </w:tc>
        <w:tc>
          <w:tcPr>
            <w:tcW w:w="941" w:type="dxa"/>
            <w:noWrap/>
            <w:hideMark/>
          </w:tcPr>
          <w:p w:rsidR="00632EC9" w:rsidRPr="007751D5" w:rsidRDefault="00632EC9" w:rsidP="00632EC9">
            <w:r w:rsidRPr="007751D5">
              <w:t>938.26</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90.80</w:t>
            </w:r>
          </w:p>
        </w:tc>
        <w:tc>
          <w:tcPr>
            <w:tcW w:w="768" w:type="dxa"/>
            <w:noWrap/>
            <w:hideMark/>
          </w:tcPr>
          <w:p w:rsidR="00632EC9" w:rsidRPr="007751D5" w:rsidRDefault="00632EC9" w:rsidP="00632EC9">
            <w:r w:rsidRPr="007751D5">
              <w:t>67.99</w:t>
            </w:r>
          </w:p>
        </w:tc>
      </w:tr>
      <w:tr w:rsidR="00632EC9" w:rsidRPr="007751D5" w:rsidTr="00A164A9">
        <w:trPr>
          <w:trHeight w:val="288"/>
        </w:trPr>
        <w:tc>
          <w:tcPr>
            <w:tcW w:w="1285" w:type="dxa"/>
            <w:noWrap/>
            <w:hideMark/>
          </w:tcPr>
          <w:p w:rsidR="00632EC9" w:rsidRPr="007751D5" w:rsidRDefault="00632EC9" w:rsidP="00632EC9">
            <w:r w:rsidRPr="007751D5">
              <w:t>RP107</w:t>
            </w:r>
          </w:p>
        </w:tc>
        <w:tc>
          <w:tcPr>
            <w:tcW w:w="4387" w:type="dxa"/>
            <w:noWrap/>
            <w:hideMark/>
          </w:tcPr>
          <w:p w:rsidR="00632EC9" w:rsidRPr="007751D5" w:rsidRDefault="00632EC9" w:rsidP="00632EC9">
            <w:r w:rsidRPr="007751D5">
              <w:t>DA NUO (ZHAN)::IRGC 7202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18.10</w:t>
            </w:r>
          </w:p>
        </w:tc>
        <w:tc>
          <w:tcPr>
            <w:tcW w:w="718" w:type="dxa"/>
            <w:noWrap/>
            <w:hideMark/>
          </w:tcPr>
          <w:p w:rsidR="00632EC9" w:rsidRPr="007751D5" w:rsidRDefault="00632EC9" w:rsidP="00632EC9">
            <w:r w:rsidRPr="007751D5">
              <w:t>20.73</w:t>
            </w:r>
          </w:p>
        </w:tc>
        <w:tc>
          <w:tcPr>
            <w:tcW w:w="718" w:type="dxa"/>
            <w:noWrap/>
            <w:hideMark/>
          </w:tcPr>
          <w:p w:rsidR="00632EC9" w:rsidRPr="007751D5" w:rsidRDefault="00632EC9" w:rsidP="00632EC9">
            <w:r w:rsidRPr="007751D5">
              <w:t>40.80</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5501.20</w:t>
            </w:r>
          </w:p>
        </w:tc>
        <w:tc>
          <w:tcPr>
            <w:tcW w:w="941" w:type="dxa"/>
            <w:noWrap/>
            <w:hideMark/>
          </w:tcPr>
          <w:p w:rsidR="00632EC9" w:rsidRPr="007751D5" w:rsidRDefault="00632EC9" w:rsidP="00632EC9">
            <w:r w:rsidRPr="007751D5">
              <w:t>993.82</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86.54</w:t>
            </w:r>
          </w:p>
        </w:tc>
        <w:tc>
          <w:tcPr>
            <w:tcW w:w="768" w:type="dxa"/>
            <w:noWrap/>
            <w:hideMark/>
          </w:tcPr>
          <w:p w:rsidR="00632EC9" w:rsidRPr="007751D5" w:rsidRDefault="00632EC9" w:rsidP="00632EC9">
            <w:r w:rsidRPr="007751D5">
              <w:t>36.87</w:t>
            </w:r>
          </w:p>
        </w:tc>
      </w:tr>
      <w:tr w:rsidR="00632EC9" w:rsidRPr="007751D5" w:rsidTr="00A164A9">
        <w:trPr>
          <w:trHeight w:val="288"/>
        </w:trPr>
        <w:tc>
          <w:tcPr>
            <w:tcW w:w="1285" w:type="dxa"/>
            <w:noWrap/>
            <w:hideMark/>
          </w:tcPr>
          <w:p w:rsidR="00632EC9" w:rsidRPr="007751D5" w:rsidRDefault="00632EC9" w:rsidP="00632EC9">
            <w:r w:rsidRPr="007751D5">
              <w:t>RP108</w:t>
            </w:r>
          </w:p>
        </w:tc>
        <w:tc>
          <w:tcPr>
            <w:tcW w:w="4387" w:type="dxa"/>
            <w:noWrap/>
            <w:hideMark/>
          </w:tcPr>
          <w:p w:rsidR="00632EC9" w:rsidRPr="007751D5" w:rsidRDefault="00632EC9" w:rsidP="00632EC9">
            <w:r w:rsidRPr="007751D5">
              <w:t>DAA MANSA::IRGC 6755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0</w:t>
            </w:r>
          </w:p>
        </w:tc>
        <w:tc>
          <w:tcPr>
            <w:tcW w:w="830" w:type="dxa"/>
            <w:noWrap/>
            <w:hideMark/>
          </w:tcPr>
          <w:p w:rsidR="00632EC9" w:rsidRPr="007751D5" w:rsidRDefault="00632EC9" w:rsidP="00632EC9">
            <w:r w:rsidRPr="007751D5">
              <w:t>108.81</w:t>
            </w:r>
          </w:p>
        </w:tc>
        <w:tc>
          <w:tcPr>
            <w:tcW w:w="718" w:type="dxa"/>
            <w:noWrap/>
            <w:hideMark/>
          </w:tcPr>
          <w:p w:rsidR="00632EC9" w:rsidRPr="007751D5" w:rsidRDefault="00632EC9" w:rsidP="00632EC9">
            <w:r w:rsidRPr="007751D5">
              <w:t>20.26</w:t>
            </w:r>
          </w:p>
        </w:tc>
        <w:tc>
          <w:tcPr>
            <w:tcW w:w="718" w:type="dxa"/>
            <w:noWrap/>
            <w:hideMark/>
          </w:tcPr>
          <w:p w:rsidR="00632EC9" w:rsidRPr="007751D5" w:rsidRDefault="00632EC9" w:rsidP="00632EC9">
            <w:r w:rsidRPr="007751D5">
              <w:t>37.64</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18862.00</w:t>
            </w:r>
          </w:p>
        </w:tc>
        <w:tc>
          <w:tcPr>
            <w:tcW w:w="941" w:type="dxa"/>
            <w:noWrap/>
            <w:hideMark/>
          </w:tcPr>
          <w:p w:rsidR="00632EC9" w:rsidRPr="007751D5" w:rsidRDefault="00632EC9" w:rsidP="00632EC9">
            <w:r w:rsidRPr="007751D5">
              <w:t>1001.80</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92.53</w:t>
            </w:r>
          </w:p>
        </w:tc>
        <w:tc>
          <w:tcPr>
            <w:tcW w:w="768" w:type="dxa"/>
            <w:noWrap/>
            <w:hideMark/>
          </w:tcPr>
          <w:p w:rsidR="00632EC9" w:rsidRPr="007751D5" w:rsidRDefault="00632EC9" w:rsidP="00632EC9">
            <w:r w:rsidRPr="007751D5">
              <w:t>82.70</w:t>
            </w:r>
          </w:p>
        </w:tc>
      </w:tr>
      <w:tr w:rsidR="00632EC9" w:rsidRPr="007751D5" w:rsidTr="00A164A9">
        <w:trPr>
          <w:trHeight w:val="288"/>
        </w:trPr>
        <w:tc>
          <w:tcPr>
            <w:tcW w:w="1285" w:type="dxa"/>
            <w:noWrap/>
            <w:hideMark/>
          </w:tcPr>
          <w:p w:rsidR="00632EC9" w:rsidRPr="007751D5" w:rsidRDefault="00632EC9" w:rsidP="00632EC9">
            <w:r w:rsidRPr="007751D5">
              <w:t>RP109</w:t>
            </w:r>
          </w:p>
        </w:tc>
        <w:tc>
          <w:tcPr>
            <w:tcW w:w="4387" w:type="dxa"/>
            <w:noWrap/>
            <w:hideMark/>
          </w:tcPr>
          <w:p w:rsidR="00632EC9" w:rsidRPr="007751D5" w:rsidRDefault="00632EC9" w:rsidP="00632EC9">
            <w:r w:rsidRPr="007751D5">
              <w:t>DANGAR::IRGC 7629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2</w:t>
            </w:r>
          </w:p>
        </w:tc>
        <w:tc>
          <w:tcPr>
            <w:tcW w:w="830" w:type="dxa"/>
            <w:noWrap/>
            <w:hideMark/>
          </w:tcPr>
          <w:p w:rsidR="00632EC9" w:rsidRPr="007751D5" w:rsidRDefault="00632EC9" w:rsidP="00632EC9">
            <w:r w:rsidRPr="007751D5">
              <w:t>109.10</w:t>
            </w:r>
          </w:p>
        </w:tc>
        <w:tc>
          <w:tcPr>
            <w:tcW w:w="718" w:type="dxa"/>
            <w:noWrap/>
            <w:hideMark/>
          </w:tcPr>
          <w:p w:rsidR="00632EC9" w:rsidRPr="007751D5" w:rsidRDefault="00632EC9" w:rsidP="00632EC9">
            <w:r w:rsidRPr="007751D5">
              <w:t>20.11</w:t>
            </w:r>
          </w:p>
        </w:tc>
        <w:tc>
          <w:tcPr>
            <w:tcW w:w="718" w:type="dxa"/>
            <w:noWrap/>
            <w:hideMark/>
          </w:tcPr>
          <w:p w:rsidR="00632EC9" w:rsidRPr="007751D5" w:rsidRDefault="00632EC9" w:rsidP="00632EC9">
            <w:r w:rsidRPr="007751D5">
              <w:t>37.26</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4788.80</w:t>
            </w:r>
          </w:p>
        </w:tc>
        <w:tc>
          <w:tcPr>
            <w:tcW w:w="941" w:type="dxa"/>
            <w:noWrap/>
            <w:hideMark/>
          </w:tcPr>
          <w:p w:rsidR="00632EC9" w:rsidRPr="007751D5" w:rsidRDefault="00632EC9" w:rsidP="00632EC9">
            <w:r w:rsidRPr="007751D5">
              <w:t>980.47</w:t>
            </w:r>
          </w:p>
        </w:tc>
        <w:tc>
          <w:tcPr>
            <w:tcW w:w="607" w:type="dxa"/>
            <w:noWrap/>
            <w:hideMark/>
          </w:tcPr>
          <w:p w:rsidR="00632EC9" w:rsidRPr="007751D5" w:rsidRDefault="00632EC9" w:rsidP="00632EC9">
            <w:r w:rsidRPr="007751D5">
              <w:t>0.21</w:t>
            </w:r>
          </w:p>
        </w:tc>
        <w:tc>
          <w:tcPr>
            <w:tcW w:w="991" w:type="dxa"/>
            <w:noWrap/>
            <w:hideMark/>
          </w:tcPr>
          <w:p w:rsidR="00632EC9" w:rsidRPr="007751D5" w:rsidRDefault="00632EC9" w:rsidP="00632EC9">
            <w:r w:rsidRPr="007751D5">
              <w:t>192.22</w:t>
            </w:r>
          </w:p>
        </w:tc>
        <w:tc>
          <w:tcPr>
            <w:tcW w:w="768" w:type="dxa"/>
            <w:noWrap/>
            <w:hideMark/>
          </w:tcPr>
          <w:p w:rsidR="00632EC9" w:rsidRPr="007751D5" w:rsidRDefault="00632EC9" w:rsidP="00632EC9">
            <w:r w:rsidRPr="007751D5">
              <w:t>86.70</w:t>
            </w:r>
          </w:p>
        </w:tc>
      </w:tr>
      <w:tr w:rsidR="00632EC9" w:rsidRPr="007751D5" w:rsidTr="00A164A9">
        <w:trPr>
          <w:trHeight w:val="288"/>
        </w:trPr>
        <w:tc>
          <w:tcPr>
            <w:tcW w:w="1285" w:type="dxa"/>
            <w:noWrap/>
            <w:hideMark/>
          </w:tcPr>
          <w:p w:rsidR="00632EC9" w:rsidRPr="007751D5" w:rsidRDefault="00632EC9" w:rsidP="00632EC9">
            <w:r w:rsidRPr="007751D5">
              <w:t>RP110</w:t>
            </w:r>
          </w:p>
        </w:tc>
        <w:tc>
          <w:tcPr>
            <w:tcW w:w="4387" w:type="dxa"/>
            <w:noWrap/>
            <w:hideMark/>
          </w:tcPr>
          <w:p w:rsidR="00632EC9" w:rsidRPr="007751D5" w:rsidRDefault="00632EC9" w:rsidP="00632EC9">
            <w:r w:rsidRPr="007751D5">
              <w:t>DHANE BURWA::IRGC 1010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5</w:t>
            </w:r>
          </w:p>
        </w:tc>
        <w:tc>
          <w:tcPr>
            <w:tcW w:w="830" w:type="dxa"/>
            <w:noWrap/>
            <w:hideMark/>
          </w:tcPr>
          <w:p w:rsidR="00632EC9" w:rsidRPr="007751D5" w:rsidRDefault="00632EC9" w:rsidP="00632EC9">
            <w:r w:rsidRPr="007751D5">
              <w:t>106.23</w:t>
            </w:r>
          </w:p>
        </w:tc>
        <w:tc>
          <w:tcPr>
            <w:tcW w:w="718" w:type="dxa"/>
            <w:noWrap/>
            <w:hideMark/>
          </w:tcPr>
          <w:p w:rsidR="00632EC9" w:rsidRPr="007751D5" w:rsidRDefault="00632EC9" w:rsidP="00632EC9">
            <w:r w:rsidRPr="007751D5">
              <w:t>20.26</w:t>
            </w:r>
          </w:p>
        </w:tc>
        <w:tc>
          <w:tcPr>
            <w:tcW w:w="718" w:type="dxa"/>
            <w:noWrap/>
            <w:hideMark/>
          </w:tcPr>
          <w:p w:rsidR="00632EC9" w:rsidRPr="007751D5" w:rsidRDefault="00632EC9" w:rsidP="00632EC9">
            <w:r w:rsidRPr="007751D5">
              <w:t>38.05</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8250.40</w:t>
            </w:r>
          </w:p>
        </w:tc>
        <w:tc>
          <w:tcPr>
            <w:tcW w:w="941" w:type="dxa"/>
            <w:noWrap/>
            <w:hideMark/>
          </w:tcPr>
          <w:p w:rsidR="00632EC9" w:rsidRPr="007751D5" w:rsidRDefault="00632EC9" w:rsidP="00632EC9">
            <w:r w:rsidRPr="007751D5">
              <w:t>935.81</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88.63</w:t>
            </w:r>
          </w:p>
        </w:tc>
        <w:tc>
          <w:tcPr>
            <w:tcW w:w="768" w:type="dxa"/>
            <w:noWrap/>
            <w:hideMark/>
          </w:tcPr>
          <w:p w:rsidR="00632EC9" w:rsidRPr="007751D5" w:rsidRDefault="00632EC9" w:rsidP="00632EC9">
            <w:r w:rsidRPr="007751D5">
              <w:t>67.30</w:t>
            </w:r>
          </w:p>
        </w:tc>
      </w:tr>
      <w:tr w:rsidR="00632EC9" w:rsidRPr="007751D5" w:rsidTr="00A164A9">
        <w:trPr>
          <w:trHeight w:val="288"/>
        </w:trPr>
        <w:tc>
          <w:tcPr>
            <w:tcW w:w="1285" w:type="dxa"/>
            <w:noWrap/>
            <w:hideMark/>
          </w:tcPr>
          <w:p w:rsidR="00632EC9" w:rsidRPr="007751D5" w:rsidRDefault="00632EC9" w:rsidP="00632EC9">
            <w:r w:rsidRPr="007751D5">
              <w:t>RP111</w:t>
            </w:r>
          </w:p>
        </w:tc>
        <w:tc>
          <w:tcPr>
            <w:tcW w:w="4387" w:type="dxa"/>
            <w:noWrap/>
            <w:hideMark/>
          </w:tcPr>
          <w:p w:rsidR="00632EC9" w:rsidRPr="007751D5" w:rsidRDefault="00632EC9" w:rsidP="00632EC9">
            <w:r w:rsidRPr="007751D5">
              <w:t>DISSI::IRGC 10134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98.58</w:t>
            </w:r>
          </w:p>
        </w:tc>
        <w:tc>
          <w:tcPr>
            <w:tcW w:w="718" w:type="dxa"/>
            <w:noWrap/>
            <w:hideMark/>
          </w:tcPr>
          <w:p w:rsidR="00632EC9" w:rsidRPr="007751D5" w:rsidRDefault="00632EC9" w:rsidP="00632EC9">
            <w:r w:rsidRPr="007751D5">
              <w:t>19.97</w:t>
            </w:r>
          </w:p>
        </w:tc>
        <w:tc>
          <w:tcPr>
            <w:tcW w:w="718" w:type="dxa"/>
            <w:noWrap/>
            <w:hideMark/>
          </w:tcPr>
          <w:p w:rsidR="00632EC9" w:rsidRPr="007751D5" w:rsidRDefault="00632EC9" w:rsidP="00632EC9">
            <w:r w:rsidRPr="007751D5">
              <w:t>35.67</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7583.20</w:t>
            </w:r>
          </w:p>
        </w:tc>
        <w:tc>
          <w:tcPr>
            <w:tcW w:w="941" w:type="dxa"/>
            <w:noWrap/>
            <w:hideMark/>
          </w:tcPr>
          <w:p w:rsidR="00632EC9" w:rsidRPr="007751D5" w:rsidRDefault="00632EC9" w:rsidP="00632EC9">
            <w:r w:rsidRPr="007751D5">
              <w:t>969.03</w:t>
            </w:r>
          </w:p>
        </w:tc>
        <w:tc>
          <w:tcPr>
            <w:tcW w:w="607" w:type="dxa"/>
            <w:noWrap/>
            <w:hideMark/>
          </w:tcPr>
          <w:p w:rsidR="00632EC9" w:rsidRPr="007751D5" w:rsidRDefault="00632EC9" w:rsidP="00632EC9">
            <w:r w:rsidRPr="007751D5">
              <w:t>0.21</w:t>
            </w:r>
          </w:p>
        </w:tc>
        <w:tc>
          <w:tcPr>
            <w:tcW w:w="991" w:type="dxa"/>
            <w:noWrap/>
            <w:hideMark/>
          </w:tcPr>
          <w:p w:rsidR="00632EC9" w:rsidRPr="007751D5" w:rsidRDefault="00632EC9" w:rsidP="00632EC9">
            <w:r w:rsidRPr="007751D5">
              <w:t>190.02</w:t>
            </w:r>
          </w:p>
        </w:tc>
        <w:tc>
          <w:tcPr>
            <w:tcW w:w="768" w:type="dxa"/>
            <w:noWrap/>
            <w:hideMark/>
          </w:tcPr>
          <w:p w:rsidR="00632EC9" w:rsidRPr="007751D5" w:rsidRDefault="00632EC9" w:rsidP="00632EC9">
            <w:r w:rsidRPr="007751D5">
              <w:t>84.14</w:t>
            </w:r>
          </w:p>
        </w:tc>
      </w:tr>
      <w:tr w:rsidR="00632EC9" w:rsidRPr="007751D5" w:rsidTr="00A164A9">
        <w:trPr>
          <w:trHeight w:val="288"/>
        </w:trPr>
        <w:tc>
          <w:tcPr>
            <w:tcW w:w="1285" w:type="dxa"/>
            <w:noWrap/>
            <w:hideMark/>
          </w:tcPr>
          <w:p w:rsidR="00632EC9" w:rsidRPr="007751D5" w:rsidRDefault="00632EC9" w:rsidP="00632EC9">
            <w:r w:rsidRPr="007751D5">
              <w:t>RP112</w:t>
            </w:r>
          </w:p>
        </w:tc>
        <w:tc>
          <w:tcPr>
            <w:tcW w:w="4387" w:type="dxa"/>
            <w:noWrap/>
            <w:hideMark/>
          </w:tcPr>
          <w:p w:rsidR="00632EC9" w:rsidRPr="007751D5" w:rsidRDefault="00632EC9" w:rsidP="00632EC9">
            <w:r w:rsidRPr="007751D5">
              <w:t>DUDH KADAR::IRGC 6770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113</w:t>
            </w:r>
          </w:p>
        </w:tc>
        <w:tc>
          <w:tcPr>
            <w:tcW w:w="4387" w:type="dxa"/>
            <w:noWrap/>
            <w:hideMark/>
          </w:tcPr>
          <w:p w:rsidR="00632EC9" w:rsidRPr="007751D5" w:rsidRDefault="00632EC9" w:rsidP="00632EC9">
            <w:r w:rsidRPr="007751D5">
              <w:t>E 2024::IRGC 6795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14</w:t>
            </w:r>
          </w:p>
        </w:tc>
        <w:tc>
          <w:tcPr>
            <w:tcW w:w="4387" w:type="dxa"/>
            <w:noWrap/>
            <w:hideMark/>
          </w:tcPr>
          <w:p w:rsidR="00632EC9" w:rsidRPr="007751D5" w:rsidRDefault="00632EC9" w:rsidP="00632EC9">
            <w:r w:rsidRPr="007751D5">
              <w:t>E 2040::IRGC 6796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01.71</w:t>
            </w:r>
          </w:p>
        </w:tc>
        <w:tc>
          <w:tcPr>
            <w:tcW w:w="718" w:type="dxa"/>
            <w:noWrap/>
            <w:hideMark/>
          </w:tcPr>
          <w:p w:rsidR="00632EC9" w:rsidRPr="007751D5" w:rsidRDefault="00632EC9" w:rsidP="00632EC9">
            <w:r w:rsidRPr="007751D5">
              <w:t>20.04</w:t>
            </w:r>
          </w:p>
        </w:tc>
        <w:tc>
          <w:tcPr>
            <w:tcW w:w="718" w:type="dxa"/>
            <w:noWrap/>
            <w:hideMark/>
          </w:tcPr>
          <w:p w:rsidR="00632EC9" w:rsidRPr="007751D5" w:rsidRDefault="00632EC9" w:rsidP="00632EC9">
            <w:r w:rsidRPr="007751D5">
              <w:t>36.75</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3112.80</w:t>
            </w:r>
          </w:p>
        </w:tc>
        <w:tc>
          <w:tcPr>
            <w:tcW w:w="941" w:type="dxa"/>
            <w:noWrap/>
            <w:hideMark/>
          </w:tcPr>
          <w:p w:rsidR="00632EC9" w:rsidRPr="007751D5" w:rsidRDefault="00632EC9" w:rsidP="00632EC9">
            <w:r w:rsidRPr="007751D5">
              <w:t>965.26</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88.62</w:t>
            </w:r>
          </w:p>
        </w:tc>
        <w:tc>
          <w:tcPr>
            <w:tcW w:w="768" w:type="dxa"/>
            <w:noWrap/>
            <w:hideMark/>
          </w:tcPr>
          <w:p w:rsidR="00632EC9" w:rsidRPr="007751D5" w:rsidRDefault="00632EC9" w:rsidP="00632EC9">
            <w:r w:rsidRPr="007751D5">
              <w:t>34.00</w:t>
            </w:r>
          </w:p>
        </w:tc>
      </w:tr>
      <w:tr w:rsidR="00632EC9" w:rsidRPr="007751D5" w:rsidTr="00A164A9">
        <w:trPr>
          <w:trHeight w:val="288"/>
        </w:trPr>
        <w:tc>
          <w:tcPr>
            <w:tcW w:w="1285" w:type="dxa"/>
            <w:noWrap/>
            <w:hideMark/>
          </w:tcPr>
          <w:p w:rsidR="00632EC9" w:rsidRPr="007751D5" w:rsidRDefault="00632EC9" w:rsidP="00632EC9">
            <w:r w:rsidRPr="007751D5">
              <w:t>RP115</w:t>
            </w:r>
          </w:p>
        </w:tc>
        <w:tc>
          <w:tcPr>
            <w:tcW w:w="4387" w:type="dxa"/>
            <w:noWrap/>
            <w:hideMark/>
          </w:tcPr>
          <w:p w:rsidR="00632EC9" w:rsidRPr="007751D5" w:rsidRDefault="00632EC9" w:rsidP="00632EC9">
            <w:r w:rsidRPr="007751D5">
              <w:t>E DAW HAWM::IRGC 4793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14.69</w:t>
            </w:r>
          </w:p>
        </w:tc>
        <w:tc>
          <w:tcPr>
            <w:tcW w:w="718" w:type="dxa"/>
            <w:noWrap/>
            <w:hideMark/>
          </w:tcPr>
          <w:p w:rsidR="00632EC9" w:rsidRPr="007751D5" w:rsidRDefault="00632EC9" w:rsidP="00632EC9">
            <w:r w:rsidRPr="007751D5">
              <w:t>20.35</w:t>
            </w:r>
          </w:p>
        </w:tc>
        <w:tc>
          <w:tcPr>
            <w:tcW w:w="718" w:type="dxa"/>
            <w:noWrap/>
            <w:hideMark/>
          </w:tcPr>
          <w:p w:rsidR="00632EC9" w:rsidRPr="007751D5" w:rsidRDefault="00632EC9" w:rsidP="00632EC9">
            <w:r w:rsidRPr="007751D5">
              <w:t>37.56</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471.60</w:t>
            </w:r>
          </w:p>
        </w:tc>
        <w:tc>
          <w:tcPr>
            <w:tcW w:w="941" w:type="dxa"/>
            <w:noWrap/>
            <w:hideMark/>
          </w:tcPr>
          <w:p w:rsidR="00632EC9" w:rsidRPr="007751D5" w:rsidRDefault="00632EC9" w:rsidP="00632EC9">
            <w:r w:rsidRPr="007751D5">
              <w:t>971.48</w:t>
            </w:r>
          </w:p>
        </w:tc>
        <w:tc>
          <w:tcPr>
            <w:tcW w:w="607" w:type="dxa"/>
            <w:noWrap/>
            <w:hideMark/>
          </w:tcPr>
          <w:p w:rsidR="00632EC9" w:rsidRPr="007751D5" w:rsidRDefault="00632EC9" w:rsidP="00632EC9">
            <w:r w:rsidRPr="007751D5">
              <w:t>0.06</w:t>
            </w:r>
          </w:p>
        </w:tc>
        <w:tc>
          <w:tcPr>
            <w:tcW w:w="991" w:type="dxa"/>
            <w:noWrap/>
            <w:hideMark/>
          </w:tcPr>
          <w:p w:rsidR="00632EC9" w:rsidRPr="007751D5" w:rsidRDefault="00632EC9" w:rsidP="00632EC9">
            <w:r w:rsidRPr="007751D5">
              <w:t>176.25</w:t>
            </w:r>
          </w:p>
        </w:tc>
        <w:tc>
          <w:tcPr>
            <w:tcW w:w="768" w:type="dxa"/>
            <w:noWrap/>
            <w:hideMark/>
          </w:tcPr>
          <w:p w:rsidR="00632EC9" w:rsidRPr="007751D5" w:rsidRDefault="00632EC9" w:rsidP="00632EC9">
            <w:r w:rsidRPr="007751D5">
              <w:t>38.51</w:t>
            </w:r>
          </w:p>
        </w:tc>
      </w:tr>
      <w:tr w:rsidR="00632EC9" w:rsidRPr="007751D5" w:rsidTr="00A164A9">
        <w:trPr>
          <w:trHeight w:val="288"/>
        </w:trPr>
        <w:tc>
          <w:tcPr>
            <w:tcW w:w="1285" w:type="dxa"/>
            <w:noWrap/>
            <w:hideMark/>
          </w:tcPr>
          <w:p w:rsidR="00632EC9" w:rsidRPr="007751D5" w:rsidRDefault="00632EC9" w:rsidP="00632EC9">
            <w:r w:rsidRPr="007751D5">
              <w:t>RP116</w:t>
            </w:r>
          </w:p>
        </w:tc>
        <w:tc>
          <w:tcPr>
            <w:tcW w:w="4387" w:type="dxa"/>
            <w:noWrap/>
            <w:hideMark/>
          </w:tcPr>
          <w:p w:rsidR="00632EC9" w:rsidRPr="007751D5" w:rsidRDefault="00632EC9" w:rsidP="00632EC9">
            <w:r w:rsidRPr="007751D5">
              <w:t>ELONI::IRGC 11698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90</w:t>
            </w:r>
          </w:p>
        </w:tc>
        <w:tc>
          <w:tcPr>
            <w:tcW w:w="830" w:type="dxa"/>
            <w:noWrap/>
            <w:hideMark/>
          </w:tcPr>
          <w:p w:rsidR="00632EC9" w:rsidRPr="007751D5" w:rsidRDefault="00632EC9" w:rsidP="00632EC9">
            <w:r w:rsidRPr="007751D5">
              <w:t>93.91</w:t>
            </w:r>
          </w:p>
        </w:tc>
        <w:tc>
          <w:tcPr>
            <w:tcW w:w="718" w:type="dxa"/>
            <w:noWrap/>
            <w:hideMark/>
          </w:tcPr>
          <w:p w:rsidR="00632EC9" w:rsidRPr="007751D5" w:rsidRDefault="00632EC9" w:rsidP="00632EC9">
            <w:r w:rsidRPr="007751D5">
              <w:t>19.37</w:t>
            </w:r>
          </w:p>
        </w:tc>
        <w:tc>
          <w:tcPr>
            <w:tcW w:w="718" w:type="dxa"/>
            <w:noWrap/>
            <w:hideMark/>
          </w:tcPr>
          <w:p w:rsidR="00632EC9" w:rsidRPr="007751D5" w:rsidRDefault="00632EC9" w:rsidP="00632EC9">
            <w:r w:rsidRPr="007751D5">
              <w:t>35.66</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NA</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65.47</w:t>
            </w:r>
          </w:p>
        </w:tc>
        <w:tc>
          <w:tcPr>
            <w:tcW w:w="768" w:type="dxa"/>
            <w:noWrap/>
            <w:hideMark/>
          </w:tcPr>
          <w:p w:rsidR="00632EC9" w:rsidRPr="007751D5" w:rsidRDefault="00632EC9" w:rsidP="00632EC9">
            <w:r w:rsidRPr="007751D5">
              <w:t>24.17</w:t>
            </w:r>
          </w:p>
        </w:tc>
      </w:tr>
      <w:tr w:rsidR="00632EC9" w:rsidRPr="007751D5" w:rsidTr="00A164A9">
        <w:trPr>
          <w:trHeight w:val="288"/>
        </w:trPr>
        <w:tc>
          <w:tcPr>
            <w:tcW w:w="1285" w:type="dxa"/>
            <w:noWrap/>
            <w:hideMark/>
          </w:tcPr>
          <w:p w:rsidR="00632EC9" w:rsidRPr="007751D5" w:rsidRDefault="00632EC9" w:rsidP="00632EC9">
            <w:r w:rsidRPr="007751D5">
              <w:t>RP117</w:t>
            </w:r>
          </w:p>
        </w:tc>
        <w:tc>
          <w:tcPr>
            <w:tcW w:w="4387" w:type="dxa"/>
            <w:noWrap/>
            <w:hideMark/>
          </w:tcPr>
          <w:p w:rsidR="00632EC9" w:rsidRPr="007751D5" w:rsidRDefault="00632EC9" w:rsidP="00632EC9">
            <w:r w:rsidRPr="007751D5">
              <w:t>EPEAL 102::IRGC 7869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12.72</w:t>
            </w:r>
          </w:p>
        </w:tc>
        <w:tc>
          <w:tcPr>
            <w:tcW w:w="718" w:type="dxa"/>
            <w:noWrap/>
            <w:hideMark/>
          </w:tcPr>
          <w:p w:rsidR="00632EC9" w:rsidRPr="007751D5" w:rsidRDefault="00632EC9" w:rsidP="00632EC9">
            <w:r w:rsidRPr="007751D5">
              <w:t>20.07</w:t>
            </w:r>
          </w:p>
        </w:tc>
        <w:tc>
          <w:tcPr>
            <w:tcW w:w="718" w:type="dxa"/>
            <w:noWrap/>
            <w:hideMark/>
          </w:tcPr>
          <w:p w:rsidR="00632EC9" w:rsidRPr="007751D5" w:rsidRDefault="00632EC9" w:rsidP="00632EC9">
            <w:r w:rsidRPr="007751D5">
              <w:t>38.34</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132.80</w:t>
            </w:r>
          </w:p>
        </w:tc>
        <w:tc>
          <w:tcPr>
            <w:tcW w:w="941" w:type="dxa"/>
            <w:noWrap/>
            <w:hideMark/>
          </w:tcPr>
          <w:p w:rsidR="00632EC9" w:rsidRPr="007751D5" w:rsidRDefault="00632EC9" w:rsidP="00632EC9">
            <w:r w:rsidRPr="007751D5">
              <w:t>954.49</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88.41</w:t>
            </w:r>
          </w:p>
        </w:tc>
        <w:tc>
          <w:tcPr>
            <w:tcW w:w="768" w:type="dxa"/>
            <w:noWrap/>
            <w:hideMark/>
          </w:tcPr>
          <w:p w:rsidR="00632EC9" w:rsidRPr="007751D5" w:rsidRDefault="00632EC9" w:rsidP="00632EC9">
            <w:r w:rsidRPr="007751D5">
              <w:t>41.25</w:t>
            </w:r>
          </w:p>
        </w:tc>
      </w:tr>
      <w:tr w:rsidR="00632EC9" w:rsidRPr="007751D5" w:rsidTr="00A164A9">
        <w:trPr>
          <w:trHeight w:val="288"/>
        </w:trPr>
        <w:tc>
          <w:tcPr>
            <w:tcW w:w="1285" w:type="dxa"/>
            <w:noWrap/>
            <w:hideMark/>
          </w:tcPr>
          <w:p w:rsidR="00632EC9" w:rsidRPr="007751D5" w:rsidRDefault="00632EC9" w:rsidP="00632EC9">
            <w:r w:rsidRPr="007751D5">
              <w:t>RP118</w:t>
            </w:r>
          </w:p>
        </w:tc>
        <w:tc>
          <w:tcPr>
            <w:tcW w:w="4387" w:type="dxa"/>
            <w:noWrap/>
            <w:hideMark/>
          </w:tcPr>
          <w:p w:rsidR="00632EC9" w:rsidRPr="007751D5" w:rsidRDefault="00632EC9" w:rsidP="00632EC9">
            <w:r w:rsidRPr="007751D5">
              <w:t>ES 21::IRGC 5617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1</w:t>
            </w:r>
          </w:p>
        </w:tc>
        <w:tc>
          <w:tcPr>
            <w:tcW w:w="830" w:type="dxa"/>
            <w:noWrap/>
            <w:hideMark/>
          </w:tcPr>
          <w:p w:rsidR="00632EC9" w:rsidRPr="007751D5" w:rsidRDefault="00632EC9" w:rsidP="00632EC9">
            <w:r w:rsidRPr="007751D5">
              <w:t>103.10</w:t>
            </w:r>
          </w:p>
        </w:tc>
        <w:tc>
          <w:tcPr>
            <w:tcW w:w="718" w:type="dxa"/>
            <w:noWrap/>
            <w:hideMark/>
          </w:tcPr>
          <w:p w:rsidR="00632EC9" w:rsidRPr="007751D5" w:rsidRDefault="00632EC9" w:rsidP="00632EC9">
            <w:r w:rsidRPr="007751D5">
              <w:t>20.24</w:t>
            </w:r>
          </w:p>
        </w:tc>
        <w:tc>
          <w:tcPr>
            <w:tcW w:w="718" w:type="dxa"/>
            <w:noWrap/>
            <w:hideMark/>
          </w:tcPr>
          <w:p w:rsidR="00632EC9" w:rsidRPr="007751D5" w:rsidRDefault="00632EC9" w:rsidP="00632EC9">
            <w:r w:rsidRPr="007751D5">
              <w:t>36.12</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1386.80</w:t>
            </w:r>
          </w:p>
        </w:tc>
        <w:tc>
          <w:tcPr>
            <w:tcW w:w="941" w:type="dxa"/>
            <w:noWrap/>
            <w:hideMark/>
          </w:tcPr>
          <w:p w:rsidR="00632EC9" w:rsidRPr="007751D5" w:rsidRDefault="00632EC9" w:rsidP="00632EC9">
            <w:r w:rsidRPr="007751D5">
              <w:t>955.40</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92.10</w:t>
            </w:r>
          </w:p>
        </w:tc>
        <w:tc>
          <w:tcPr>
            <w:tcW w:w="768" w:type="dxa"/>
            <w:noWrap/>
            <w:hideMark/>
          </w:tcPr>
          <w:p w:rsidR="00632EC9" w:rsidRPr="007751D5" w:rsidRDefault="00632EC9" w:rsidP="00632EC9">
            <w:r w:rsidRPr="007751D5">
              <w:t>60.42</w:t>
            </w:r>
          </w:p>
        </w:tc>
      </w:tr>
      <w:tr w:rsidR="00632EC9" w:rsidRPr="007751D5" w:rsidTr="00A164A9">
        <w:trPr>
          <w:trHeight w:val="288"/>
        </w:trPr>
        <w:tc>
          <w:tcPr>
            <w:tcW w:w="1285" w:type="dxa"/>
            <w:noWrap/>
            <w:hideMark/>
          </w:tcPr>
          <w:p w:rsidR="00632EC9" w:rsidRPr="007751D5" w:rsidRDefault="00632EC9" w:rsidP="00632EC9">
            <w:r w:rsidRPr="007751D5">
              <w:t>RP119</w:t>
            </w:r>
          </w:p>
        </w:tc>
        <w:tc>
          <w:tcPr>
            <w:tcW w:w="4387" w:type="dxa"/>
            <w:noWrap/>
            <w:hideMark/>
          </w:tcPr>
          <w:p w:rsidR="00632EC9" w:rsidRPr="007751D5" w:rsidRDefault="00632EC9" w:rsidP="00632EC9">
            <w:r w:rsidRPr="007751D5">
              <w:t>EX FOILAEIN (NAPUTO)::IRGC 8167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6</w:t>
            </w:r>
          </w:p>
        </w:tc>
        <w:tc>
          <w:tcPr>
            <w:tcW w:w="830" w:type="dxa"/>
            <w:noWrap/>
            <w:hideMark/>
          </w:tcPr>
          <w:p w:rsidR="00632EC9" w:rsidRPr="007751D5" w:rsidRDefault="00632EC9" w:rsidP="00632EC9">
            <w:r w:rsidRPr="007751D5">
              <w:t>109.87</w:t>
            </w:r>
          </w:p>
        </w:tc>
        <w:tc>
          <w:tcPr>
            <w:tcW w:w="718" w:type="dxa"/>
            <w:noWrap/>
            <w:hideMark/>
          </w:tcPr>
          <w:p w:rsidR="00632EC9" w:rsidRPr="007751D5" w:rsidRDefault="00632EC9" w:rsidP="00632EC9">
            <w:r w:rsidRPr="007751D5">
              <w:t>20.30</w:t>
            </w:r>
          </w:p>
        </w:tc>
        <w:tc>
          <w:tcPr>
            <w:tcW w:w="718" w:type="dxa"/>
            <w:noWrap/>
            <w:hideMark/>
          </w:tcPr>
          <w:p w:rsidR="00632EC9" w:rsidRPr="007751D5" w:rsidRDefault="00632EC9" w:rsidP="00632EC9">
            <w:r w:rsidRPr="007751D5">
              <w:t>38.41</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10540.00</w:t>
            </w:r>
          </w:p>
        </w:tc>
        <w:tc>
          <w:tcPr>
            <w:tcW w:w="941" w:type="dxa"/>
            <w:noWrap/>
            <w:hideMark/>
          </w:tcPr>
          <w:p w:rsidR="00632EC9" w:rsidRPr="007751D5" w:rsidRDefault="00632EC9" w:rsidP="00632EC9">
            <w:r w:rsidRPr="007751D5">
              <w:t>1075.31</w:t>
            </w:r>
          </w:p>
        </w:tc>
        <w:tc>
          <w:tcPr>
            <w:tcW w:w="607" w:type="dxa"/>
            <w:noWrap/>
            <w:hideMark/>
          </w:tcPr>
          <w:p w:rsidR="00632EC9" w:rsidRPr="007751D5" w:rsidRDefault="00632EC9" w:rsidP="00632EC9">
            <w:r w:rsidRPr="007751D5">
              <w:t>0.31</w:t>
            </w:r>
          </w:p>
        </w:tc>
        <w:tc>
          <w:tcPr>
            <w:tcW w:w="991" w:type="dxa"/>
            <w:noWrap/>
            <w:hideMark/>
          </w:tcPr>
          <w:p w:rsidR="00632EC9" w:rsidRPr="007751D5" w:rsidRDefault="00632EC9" w:rsidP="00632EC9">
            <w:r w:rsidRPr="007751D5">
              <w:t>191.78</w:t>
            </w:r>
          </w:p>
        </w:tc>
        <w:tc>
          <w:tcPr>
            <w:tcW w:w="768" w:type="dxa"/>
            <w:noWrap/>
            <w:hideMark/>
          </w:tcPr>
          <w:p w:rsidR="00632EC9" w:rsidRPr="007751D5" w:rsidRDefault="00632EC9" w:rsidP="00632EC9">
            <w:r w:rsidRPr="007751D5">
              <w:t>91.64</w:t>
            </w:r>
          </w:p>
        </w:tc>
      </w:tr>
      <w:tr w:rsidR="00632EC9" w:rsidRPr="007751D5" w:rsidTr="00A164A9">
        <w:trPr>
          <w:trHeight w:val="288"/>
        </w:trPr>
        <w:tc>
          <w:tcPr>
            <w:tcW w:w="1285" w:type="dxa"/>
            <w:noWrap/>
            <w:hideMark/>
          </w:tcPr>
          <w:p w:rsidR="00632EC9" w:rsidRPr="007751D5" w:rsidRDefault="00632EC9" w:rsidP="00632EC9">
            <w:r w:rsidRPr="007751D5">
              <w:t>RP120</w:t>
            </w:r>
          </w:p>
        </w:tc>
        <w:tc>
          <w:tcPr>
            <w:tcW w:w="4387" w:type="dxa"/>
            <w:noWrap/>
            <w:hideMark/>
          </w:tcPr>
          <w:p w:rsidR="00632EC9" w:rsidRPr="007751D5" w:rsidRDefault="00632EC9" w:rsidP="00632EC9">
            <w:r w:rsidRPr="007751D5">
              <w:t>FEI GAI 122::IRGC 6359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05.22</w:t>
            </w:r>
          </w:p>
        </w:tc>
        <w:tc>
          <w:tcPr>
            <w:tcW w:w="718" w:type="dxa"/>
            <w:noWrap/>
            <w:hideMark/>
          </w:tcPr>
          <w:p w:rsidR="00632EC9" w:rsidRPr="007751D5" w:rsidRDefault="00632EC9" w:rsidP="00632EC9">
            <w:r w:rsidRPr="007751D5">
              <w:t>19.91</w:t>
            </w:r>
          </w:p>
        </w:tc>
        <w:tc>
          <w:tcPr>
            <w:tcW w:w="718" w:type="dxa"/>
            <w:noWrap/>
            <w:hideMark/>
          </w:tcPr>
          <w:p w:rsidR="00632EC9" w:rsidRPr="007751D5" w:rsidRDefault="00632EC9" w:rsidP="00632EC9">
            <w:r w:rsidRPr="007751D5">
              <w:t>36.63</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2762.80</w:t>
            </w:r>
          </w:p>
        </w:tc>
        <w:tc>
          <w:tcPr>
            <w:tcW w:w="941" w:type="dxa"/>
            <w:noWrap/>
            <w:hideMark/>
          </w:tcPr>
          <w:p w:rsidR="00632EC9" w:rsidRPr="007751D5" w:rsidRDefault="00632EC9" w:rsidP="00632EC9">
            <w:r w:rsidRPr="007751D5">
              <w:t>966.48</w:t>
            </w:r>
          </w:p>
        </w:tc>
        <w:tc>
          <w:tcPr>
            <w:tcW w:w="607" w:type="dxa"/>
            <w:noWrap/>
            <w:hideMark/>
          </w:tcPr>
          <w:p w:rsidR="00632EC9" w:rsidRPr="007751D5" w:rsidRDefault="00632EC9" w:rsidP="00632EC9">
            <w:r w:rsidRPr="007751D5">
              <w:t>0.08</w:t>
            </w:r>
          </w:p>
        </w:tc>
        <w:tc>
          <w:tcPr>
            <w:tcW w:w="991" w:type="dxa"/>
            <w:noWrap/>
            <w:hideMark/>
          </w:tcPr>
          <w:p w:rsidR="00632EC9" w:rsidRPr="007751D5" w:rsidRDefault="00632EC9" w:rsidP="00632EC9">
            <w:r w:rsidRPr="007751D5">
              <w:t>178.52</w:t>
            </w:r>
          </w:p>
        </w:tc>
        <w:tc>
          <w:tcPr>
            <w:tcW w:w="768" w:type="dxa"/>
            <w:noWrap/>
            <w:hideMark/>
          </w:tcPr>
          <w:p w:rsidR="00632EC9" w:rsidRPr="007751D5" w:rsidRDefault="00632EC9" w:rsidP="00632EC9">
            <w:r w:rsidRPr="007751D5">
              <w:t>44.84</w:t>
            </w:r>
          </w:p>
        </w:tc>
      </w:tr>
      <w:tr w:rsidR="00632EC9" w:rsidRPr="007751D5" w:rsidTr="00A164A9">
        <w:trPr>
          <w:trHeight w:val="288"/>
        </w:trPr>
        <w:tc>
          <w:tcPr>
            <w:tcW w:w="1285" w:type="dxa"/>
            <w:noWrap/>
            <w:hideMark/>
          </w:tcPr>
          <w:p w:rsidR="00632EC9" w:rsidRPr="007751D5" w:rsidRDefault="00632EC9" w:rsidP="00632EC9">
            <w:r w:rsidRPr="007751D5">
              <w:t>RP121</w:t>
            </w:r>
          </w:p>
        </w:tc>
        <w:tc>
          <w:tcPr>
            <w:tcW w:w="4387" w:type="dxa"/>
            <w:noWrap/>
            <w:hideMark/>
          </w:tcPr>
          <w:p w:rsidR="00632EC9" w:rsidRPr="007751D5" w:rsidRDefault="00632EC9" w:rsidP="00632EC9">
            <w:r w:rsidRPr="007751D5">
              <w:t>FONAIAP 2::IRGC 11698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92</w:t>
            </w:r>
          </w:p>
        </w:tc>
        <w:tc>
          <w:tcPr>
            <w:tcW w:w="830" w:type="dxa"/>
            <w:noWrap/>
            <w:hideMark/>
          </w:tcPr>
          <w:p w:rsidR="00632EC9" w:rsidRPr="007751D5" w:rsidRDefault="00632EC9" w:rsidP="00632EC9">
            <w:r w:rsidRPr="007751D5">
              <w:t>102.08</w:t>
            </w:r>
          </w:p>
        </w:tc>
        <w:tc>
          <w:tcPr>
            <w:tcW w:w="718" w:type="dxa"/>
            <w:noWrap/>
            <w:hideMark/>
          </w:tcPr>
          <w:p w:rsidR="00632EC9" w:rsidRPr="007751D5" w:rsidRDefault="00632EC9" w:rsidP="00632EC9">
            <w:r w:rsidRPr="007751D5">
              <w:t>19.89</w:t>
            </w:r>
          </w:p>
        </w:tc>
        <w:tc>
          <w:tcPr>
            <w:tcW w:w="718" w:type="dxa"/>
            <w:noWrap/>
            <w:hideMark/>
          </w:tcPr>
          <w:p w:rsidR="00632EC9" w:rsidRPr="007751D5" w:rsidRDefault="00632EC9" w:rsidP="00632EC9">
            <w:r w:rsidRPr="007751D5">
              <w:t>39.45</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8425.60</w:t>
            </w:r>
          </w:p>
        </w:tc>
        <w:tc>
          <w:tcPr>
            <w:tcW w:w="941" w:type="dxa"/>
            <w:noWrap/>
            <w:hideMark/>
          </w:tcPr>
          <w:p w:rsidR="00632EC9" w:rsidRPr="007751D5" w:rsidRDefault="00632EC9" w:rsidP="00632EC9">
            <w:r w:rsidRPr="007751D5">
              <w:t>939.28</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92.57</w:t>
            </w:r>
          </w:p>
        </w:tc>
        <w:tc>
          <w:tcPr>
            <w:tcW w:w="768" w:type="dxa"/>
            <w:noWrap/>
            <w:hideMark/>
          </w:tcPr>
          <w:p w:rsidR="00632EC9" w:rsidRPr="007751D5" w:rsidRDefault="00632EC9" w:rsidP="00632EC9">
            <w:r w:rsidRPr="007751D5">
              <w:t>60.11</w:t>
            </w:r>
          </w:p>
        </w:tc>
      </w:tr>
      <w:tr w:rsidR="00632EC9" w:rsidRPr="007751D5" w:rsidTr="00A164A9">
        <w:trPr>
          <w:trHeight w:val="288"/>
        </w:trPr>
        <w:tc>
          <w:tcPr>
            <w:tcW w:w="1285" w:type="dxa"/>
            <w:noWrap/>
            <w:hideMark/>
          </w:tcPr>
          <w:p w:rsidR="00632EC9" w:rsidRPr="007751D5" w:rsidRDefault="00632EC9" w:rsidP="00632EC9">
            <w:r w:rsidRPr="007751D5">
              <w:t>RP122</w:t>
            </w:r>
          </w:p>
        </w:tc>
        <w:tc>
          <w:tcPr>
            <w:tcW w:w="4387" w:type="dxa"/>
            <w:noWrap/>
            <w:hideMark/>
          </w:tcPr>
          <w:p w:rsidR="00632EC9" w:rsidRPr="007751D5" w:rsidRDefault="00632EC9" w:rsidP="00632EC9">
            <w:r w:rsidRPr="007751D5">
              <w:t>FU ZAO XIAN::IRGC 6361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01.69</w:t>
            </w:r>
          </w:p>
        </w:tc>
        <w:tc>
          <w:tcPr>
            <w:tcW w:w="718" w:type="dxa"/>
            <w:noWrap/>
            <w:hideMark/>
          </w:tcPr>
          <w:p w:rsidR="00632EC9" w:rsidRPr="007751D5" w:rsidRDefault="00632EC9" w:rsidP="00632EC9">
            <w:r w:rsidRPr="007751D5">
              <w:t>20.08</w:t>
            </w:r>
          </w:p>
        </w:tc>
        <w:tc>
          <w:tcPr>
            <w:tcW w:w="718" w:type="dxa"/>
            <w:noWrap/>
            <w:hideMark/>
          </w:tcPr>
          <w:p w:rsidR="00632EC9" w:rsidRPr="007751D5" w:rsidRDefault="00632EC9" w:rsidP="00632EC9">
            <w:r w:rsidRPr="007751D5">
              <w:t>38.91</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6809.20</w:t>
            </w:r>
          </w:p>
        </w:tc>
        <w:tc>
          <w:tcPr>
            <w:tcW w:w="941" w:type="dxa"/>
            <w:noWrap/>
            <w:hideMark/>
          </w:tcPr>
          <w:p w:rsidR="00632EC9" w:rsidRPr="007751D5" w:rsidRDefault="00632EC9" w:rsidP="00632EC9">
            <w:r w:rsidRPr="007751D5">
              <w:t>954.28</w:t>
            </w:r>
          </w:p>
        </w:tc>
        <w:tc>
          <w:tcPr>
            <w:tcW w:w="607" w:type="dxa"/>
            <w:noWrap/>
            <w:hideMark/>
          </w:tcPr>
          <w:p w:rsidR="00632EC9" w:rsidRPr="007751D5" w:rsidRDefault="00632EC9" w:rsidP="00632EC9">
            <w:r w:rsidRPr="007751D5">
              <w:t>0.14</w:t>
            </w:r>
          </w:p>
        </w:tc>
        <w:tc>
          <w:tcPr>
            <w:tcW w:w="991" w:type="dxa"/>
            <w:noWrap/>
            <w:hideMark/>
          </w:tcPr>
          <w:p w:rsidR="00632EC9" w:rsidRPr="007751D5" w:rsidRDefault="00632EC9" w:rsidP="00632EC9">
            <w:r w:rsidRPr="007751D5">
              <w:t>192.32</w:t>
            </w:r>
          </w:p>
        </w:tc>
        <w:tc>
          <w:tcPr>
            <w:tcW w:w="768" w:type="dxa"/>
            <w:noWrap/>
            <w:hideMark/>
          </w:tcPr>
          <w:p w:rsidR="00632EC9" w:rsidRPr="007751D5" w:rsidRDefault="00632EC9" w:rsidP="00632EC9">
            <w:r w:rsidRPr="007751D5">
              <w:t>75.04</w:t>
            </w:r>
          </w:p>
        </w:tc>
      </w:tr>
      <w:tr w:rsidR="00632EC9" w:rsidRPr="007751D5" w:rsidTr="00A164A9">
        <w:trPr>
          <w:trHeight w:val="288"/>
        </w:trPr>
        <w:tc>
          <w:tcPr>
            <w:tcW w:w="1285" w:type="dxa"/>
            <w:noWrap/>
            <w:hideMark/>
          </w:tcPr>
          <w:p w:rsidR="00632EC9" w:rsidRPr="007751D5" w:rsidRDefault="00632EC9" w:rsidP="00632EC9">
            <w:r w:rsidRPr="007751D5">
              <w:t>RP123</w:t>
            </w:r>
          </w:p>
        </w:tc>
        <w:tc>
          <w:tcPr>
            <w:tcW w:w="4387" w:type="dxa"/>
            <w:noWrap/>
            <w:hideMark/>
          </w:tcPr>
          <w:p w:rsidR="00632EC9" w:rsidRPr="007751D5" w:rsidRDefault="00632EC9" w:rsidP="00632EC9">
            <w:r w:rsidRPr="007751D5">
              <w:t>G 25::IRGC 4573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69</w:t>
            </w:r>
          </w:p>
        </w:tc>
        <w:tc>
          <w:tcPr>
            <w:tcW w:w="830" w:type="dxa"/>
            <w:noWrap/>
            <w:hideMark/>
          </w:tcPr>
          <w:p w:rsidR="00632EC9" w:rsidRPr="007751D5" w:rsidRDefault="00632EC9" w:rsidP="00632EC9">
            <w:r w:rsidRPr="007751D5">
              <w:t>116.37</w:t>
            </w:r>
          </w:p>
        </w:tc>
        <w:tc>
          <w:tcPr>
            <w:tcW w:w="718" w:type="dxa"/>
            <w:noWrap/>
            <w:hideMark/>
          </w:tcPr>
          <w:p w:rsidR="00632EC9" w:rsidRPr="007751D5" w:rsidRDefault="00632EC9" w:rsidP="00632EC9">
            <w:r w:rsidRPr="007751D5">
              <w:t>20.55</w:t>
            </w:r>
          </w:p>
        </w:tc>
        <w:tc>
          <w:tcPr>
            <w:tcW w:w="718" w:type="dxa"/>
            <w:noWrap/>
            <w:hideMark/>
          </w:tcPr>
          <w:p w:rsidR="00632EC9" w:rsidRPr="007751D5" w:rsidRDefault="00632EC9" w:rsidP="00632EC9">
            <w:r w:rsidRPr="007751D5">
              <w:t>37.88</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6983.60</w:t>
            </w:r>
          </w:p>
        </w:tc>
        <w:tc>
          <w:tcPr>
            <w:tcW w:w="941" w:type="dxa"/>
            <w:noWrap/>
            <w:hideMark/>
          </w:tcPr>
          <w:p w:rsidR="00632EC9" w:rsidRPr="007751D5" w:rsidRDefault="00632EC9" w:rsidP="00632EC9">
            <w:r w:rsidRPr="007751D5">
              <w:t>1021.90</w:t>
            </w:r>
          </w:p>
        </w:tc>
        <w:tc>
          <w:tcPr>
            <w:tcW w:w="607" w:type="dxa"/>
            <w:noWrap/>
            <w:hideMark/>
          </w:tcPr>
          <w:p w:rsidR="00632EC9" w:rsidRPr="007751D5" w:rsidRDefault="00632EC9" w:rsidP="00632EC9">
            <w:r w:rsidRPr="007751D5">
              <w:t>0.15</w:t>
            </w:r>
          </w:p>
        </w:tc>
        <w:tc>
          <w:tcPr>
            <w:tcW w:w="991" w:type="dxa"/>
            <w:noWrap/>
            <w:hideMark/>
          </w:tcPr>
          <w:p w:rsidR="00632EC9" w:rsidRPr="007751D5" w:rsidRDefault="00632EC9" w:rsidP="00632EC9">
            <w:r w:rsidRPr="007751D5">
              <w:t>182.74</w:t>
            </w:r>
          </w:p>
        </w:tc>
        <w:tc>
          <w:tcPr>
            <w:tcW w:w="768" w:type="dxa"/>
            <w:noWrap/>
            <w:hideMark/>
          </w:tcPr>
          <w:p w:rsidR="00632EC9" w:rsidRPr="007751D5" w:rsidRDefault="00632EC9" w:rsidP="00632EC9">
            <w:r w:rsidRPr="007751D5">
              <w:t>47.70</w:t>
            </w:r>
          </w:p>
        </w:tc>
      </w:tr>
      <w:tr w:rsidR="00632EC9" w:rsidRPr="007751D5" w:rsidTr="00A164A9">
        <w:trPr>
          <w:trHeight w:val="288"/>
        </w:trPr>
        <w:tc>
          <w:tcPr>
            <w:tcW w:w="1285" w:type="dxa"/>
            <w:noWrap/>
            <w:hideMark/>
          </w:tcPr>
          <w:p w:rsidR="00632EC9" w:rsidRPr="007751D5" w:rsidRDefault="00632EC9" w:rsidP="00632EC9">
            <w:r w:rsidRPr="007751D5">
              <w:t>RP124</w:t>
            </w:r>
          </w:p>
        </w:tc>
        <w:tc>
          <w:tcPr>
            <w:tcW w:w="4387" w:type="dxa"/>
            <w:noWrap/>
            <w:hideMark/>
          </w:tcPr>
          <w:p w:rsidR="00632EC9" w:rsidRPr="007751D5" w:rsidRDefault="00632EC9" w:rsidP="00632EC9">
            <w:r w:rsidRPr="007751D5">
              <w:t>GAO JIAO BAI::IRGC 6804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0</w:t>
            </w:r>
          </w:p>
        </w:tc>
        <w:tc>
          <w:tcPr>
            <w:tcW w:w="830" w:type="dxa"/>
            <w:noWrap/>
            <w:hideMark/>
          </w:tcPr>
          <w:p w:rsidR="00632EC9" w:rsidRPr="007751D5" w:rsidRDefault="00632EC9" w:rsidP="00632EC9">
            <w:r w:rsidRPr="007751D5">
              <w:t>115.77</w:t>
            </w:r>
          </w:p>
        </w:tc>
        <w:tc>
          <w:tcPr>
            <w:tcW w:w="718" w:type="dxa"/>
            <w:noWrap/>
            <w:hideMark/>
          </w:tcPr>
          <w:p w:rsidR="00632EC9" w:rsidRPr="007751D5" w:rsidRDefault="00632EC9" w:rsidP="00632EC9">
            <w:r w:rsidRPr="007751D5">
              <w:t>20.15</w:t>
            </w:r>
          </w:p>
        </w:tc>
        <w:tc>
          <w:tcPr>
            <w:tcW w:w="718" w:type="dxa"/>
            <w:noWrap/>
            <w:hideMark/>
          </w:tcPr>
          <w:p w:rsidR="00632EC9" w:rsidRPr="007751D5" w:rsidRDefault="00632EC9" w:rsidP="00632EC9">
            <w:r w:rsidRPr="007751D5">
              <w:t>37.53</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3785.60</w:t>
            </w:r>
          </w:p>
        </w:tc>
        <w:tc>
          <w:tcPr>
            <w:tcW w:w="941" w:type="dxa"/>
            <w:noWrap/>
            <w:hideMark/>
          </w:tcPr>
          <w:p w:rsidR="00632EC9" w:rsidRPr="007751D5" w:rsidRDefault="00632EC9" w:rsidP="00632EC9">
            <w:r w:rsidRPr="007751D5">
              <w:t>951.55</w:t>
            </w:r>
          </w:p>
        </w:tc>
        <w:tc>
          <w:tcPr>
            <w:tcW w:w="607" w:type="dxa"/>
            <w:noWrap/>
            <w:hideMark/>
          </w:tcPr>
          <w:p w:rsidR="00632EC9" w:rsidRPr="007751D5" w:rsidRDefault="00632EC9" w:rsidP="00632EC9">
            <w:r w:rsidRPr="007751D5">
              <w:t>0.01</w:t>
            </w:r>
          </w:p>
        </w:tc>
        <w:tc>
          <w:tcPr>
            <w:tcW w:w="991" w:type="dxa"/>
            <w:noWrap/>
            <w:hideMark/>
          </w:tcPr>
          <w:p w:rsidR="00632EC9" w:rsidRPr="007751D5" w:rsidRDefault="00632EC9" w:rsidP="00632EC9">
            <w:r w:rsidRPr="007751D5">
              <w:t>177.75</w:t>
            </w:r>
          </w:p>
        </w:tc>
        <w:tc>
          <w:tcPr>
            <w:tcW w:w="768" w:type="dxa"/>
            <w:noWrap/>
            <w:hideMark/>
          </w:tcPr>
          <w:p w:rsidR="00632EC9" w:rsidRPr="007751D5" w:rsidRDefault="00632EC9" w:rsidP="00632EC9">
            <w:r w:rsidRPr="007751D5">
              <w:t>9.79</w:t>
            </w:r>
          </w:p>
        </w:tc>
      </w:tr>
      <w:tr w:rsidR="00632EC9" w:rsidRPr="007751D5" w:rsidTr="00A164A9">
        <w:trPr>
          <w:trHeight w:val="288"/>
        </w:trPr>
        <w:tc>
          <w:tcPr>
            <w:tcW w:w="1285" w:type="dxa"/>
            <w:noWrap/>
            <w:hideMark/>
          </w:tcPr>
          <w:p w:rsidR="00632EC9" w:rsidRPr="007751D5" w:rsidRDefault="00632EC9" w:rsidP="00632EC9">
            <w:r w:rsidRPr="007751D5">
              <w:t>RP125</w:t>
            </w:r>
          </w:p>
        </w:tc>
        <w:tc>
          <w:tcPr>
            <w:tcW w:w="4387" w:type="dxa"/>
            <w:noWrap/>
            <w:hideMark/>
          </w:tcPr>
          <w:p w:rsidR="00632EC9" w:rsidRPr="007751D5" w:rsidRDefault="00632EC9" w:rsidP="00632EC9">
            <w:r w:rsidRPr="007751D5">
              <w:t>GENIT::IRGC 327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2</w:t>
            </w:r>
          </w:p>
        </w:tc>
        <w:tc>
          <w:tcPr>
            <w:tcW w:w="830" w:type="dxa"/>
            <w:noWrap/>
            <w:hideMark/>
          </w:tcPr>
          <w:p w:rsidR="00632EC9" w:rsidRPr="007751D5" w:rsidRDefault="00632EC9" w:rsidP="00632EC9">
            <w:r w:rsidRPr="007751D5">
              <w:t>111.35</w:t>
            </w:r>
          </w:p>
        </w:tc>
        <w:tc>
          <w:tcPr>
            <w:tcW w:w="718" w:type="dxa"/>
            <w:noWrap/>
            <w:hideMark/>
          </w:tcPr>
          <w:p w:rsidR="00632EC9" w:rsidRPr="007751D5" w:rsidRDefault="00632EC9" w:rsidP="00632EC9">
            <w:r w:rsidRPr="007751D5">
              <w:t>20.47</w:t>
            </w:r>
          </w:p>
        </w:tc>
        <w:tc>
          <w:tcPr>
            <w:tcW w:w="718" w:type="dxa"/>
            <w:noWrap/>
            <w:hideMark/>
          </w:tcPr>
          <w:p w:rsidR="00632EC9" w:rsidRPr="007751D5" w:rsidRDefault="00632EC9" w:rsidP="00632EC9">
            <w:r w:rsidRPr="007751D5">
              <w:t>37.89</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9875.20</w:t>
            </w:r>
          </w:p>
        </w:tc>
        <w:tc>
          <w:tcPr>
            <w:tcW w:w="941" w:type="dxa"/>
            <w:noWrap/>
            <w:hideMark/>
          </w:tcPr>
          <w:p w:rsidR="00632EC9" w:rsidRPr="007751D5" w:rsidRDefault="00632EC9" w:rsidP="00632EC9">
            <w:r w:rsidRPr="007751D5">
              <w:t>1056.56</w:t>
            </w:r>
          </w:p>
        </w:tc>
        <w:tc>
          <w:tcPr>
            <w:tcW w:w="607" w:type="dxa"/>
            <w:noWrap/>
            <w:hideMark/>
          </w:tcPr>
          <w:p w:rsidR="00632EC9" w:rsidRPr="007751D5" w:rsidRDefault="00632EC9" w:rsidP="00632EC9">
            <w:r w:rsidRPr="007751D5">
              <w:t>0.35</w:t>
            </w:r>
          </w:p>
        </w:tc>
        <w:tc>
          <w:tcPr>
            <w:tcW w:w="991" w:type="dxa"/>
            <w:noWrap/>
            <w:hideMark/>
          </w:tcPr>
          <w:p w:rsidR="00632EC9" w:rsidRPr="007751D5" w:rsidRDefault="00632EC9" w:rsidP="00632EC9">
            <w:r w:rsidRPr="007751D5">
              <w:t>191.15</w:t>
            </w:r>
          </w:p>
        </w:tc>
        <w:tc>
          <w:tcPr>
            <w:tcW w:w="768" w:type="dxa"/>
            <w:noWrap/>
            <w:hideMark/>
          </w:tcPr>
          <w:p w:rsidR="00632EC9" w:rsidRPr="007751D5" w:rsidRDefault="00632EC9" w:rsidP="00632EC9">
            <w:r w:rsidRPr="007751D5">
              <w:t>88.74</w:t>
            </w:r>
          </w:p>
        </w:tc>
      </w:tr>
      <w:tr w:rsidR="00632EC9" w:rsidRPr="007751D5" w:rsidTr="00A164A9">
        <w:trPr>
          <w:trHeight w:val="288"/>
        </w:trPr>
        <w:tc>
          <w:tcPr>
            <w:tcW w:w="1285" w:type="dxa"/>
            <w:noWrap/>
            <w:hideMark/>
          </w:tcPr>
          <w:p w:rsidR="00632EC9" w:rsidRPr="007751D5" w:rsidRDefault="00632EC9" w:rsidP="00632EC9">
            <w:r w:rsidRPr="007751D5">
              <w:t>RP126</w:t>
            </w:r>
          </w:p>
        </w:tc>
        <w:tc>
          <w:tcPr>
            <w:tcW w:w="4387" w:type="dxa"/>
            <w:noWrap/>
            <w:hideMark/>
          </w:tcPr>
          <w:p w:rsidR="00632EC9" w:rsidRPr="007751D5" w:rsidRDefault="00632EC9" w:rsidP="00632EC9">
            <w:r w:rsidRPr="007751D5">
              <w:t>GOJOL GORIA::IRGC 2662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27</w:t>
            </w:r>
          </w:p>
        </w:tc>
        <w:tc>
          <w:tcPr>
            <w:tcW w:w="4387" w:type="dxa"/>
            <w:noWrap/>
            <w:hideMark/>
          </w:tcPr>
          <w:p w:rsidR="00632EC9" w:rsidRPr="007751D5" w:rsidRDefault="00632EC9" w:rsidP="00632EC9">
            <w:r w:rsidRPr="007751D5">
              <w:t>GOKULGANJA::IRGC 4570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4</w:t>
            </w:r>
          </w:p>
        </w:tc>
        <w:tc>
          <w:tcPr>
            <w:tcW w:w="830" w:type="dxa"/>
            <w:noWrap/>
            <w:hideMark/>
          </w:tcPr>
          <w:p w:rsidR="00632EC9" w:rsidRPr="007751D5" w:rsidRDefault="00632EC9" w:rsidP="00632EC9">
            <w:r w:rsidRPr="007751D5">
              <w:t>113.20</w:t>
            </w:r>
          </w:p>
        </w:tc>
        <w:tc>
          <w:tcPr>
            <w:tcW w:w="718" w:type="dxa"/>
            <w:noWrap/>
            <w:hideMark/>
          </w:tcPr>
          <w:p w:rsidR="00632EC9" w:rsidRPr="007751D5" w:rsidRDefault="00632EC9" w:rsidP="00632EC9">
            <w:r w:rsidRPr="007751D5">
              <w:t>20.50</w:t>
            </w:r>
          </w:p>
        </w:tc>
        <w:tc>
          <w:tcPr>
            <w:tcW w:w="718" w:type="dxa"/>
            <w:noWrap/>
            <w:hideMark/>
          </w:tcPr>
          <w:p w:rsidR="00632EC9" w:rsidRPr="007751D5" w:rsidRDefault="00632EC9" w:rsidP="00632EC9">
            <w:r w:rsidRPr="007751D5">
              <w:t>37.84</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193.60</w:t>
            </w:r>
          </w:p>
        </w:tc>
        <w:tc>
          <w:tcPr>
            <w:tcW w:w="941" w:type="dxa"/>
            <w:noWrap/>
            <w:hideMark/>
          </w:tcPr>
          <w:p w:rsidR="00632EC9" w:rsidRPr="007751D5" w:rsidRDefault="00632EC9" w:rsidP="00632EC9">
            <w:r w:rsidRPr="007751D5">
              <w:t>984.11</w:t>
            </w:r>
          </w:p>
        </w:tc>
        <w:tc>
          <w:tcPr>
            <w:tcW w:w="607" w:type="dxa"/>
            <w:noWrap/>
            <w:hideMark/>
          </w:tcPr>
          <w:p w:rsidR="00632EC9" w:rsidRPr="007751D5" w:rsidRDefault="00632EC9" w:rsidP="00632EC9">
            <w:r w:rsidRPr="007751D5">
              <w:t>0.06</w:t>
            </w:r>
          </w:p>
        </w:tc>
        <w:tc>
          <w:tcPr>
            <w:tcW w:w="991" w:type="dxa"/>
            <w:noWrap/>
            <w:hideMark/>
          </w:tcPr>
          <w:p w:rsidR="00632EC9" w:rsidRPr="007751D5" w:rsidRDefault="00632EC9" w:rsidP="00632EC9">
            <w:r w:rsidRPr="007751D5">
              <w:t>179.80</w:t>
            </w:r>
          </w:p>
        </w:tc>
        <w:tc>
          <w:tcPr>
            <w:tcW w:w="768" w:type="dxa"/>
            <w:noWrap/>
            <w:hideMark/>
          </w:tcPr>
          <w:p w:rsidR="00632EC9" w:rsidRPr="007751D5" w:rsidRDefault="00632EC9" w:rsidP="00632EC9">
            <w:r w:rsidRPr="007751D5">
              <w:t>39.00</w:t>
            </w:r>
          </w:p>
        </w:tc>
      </w:tr>
      <w:tr w:rsidR="00632EC9" w:rsidRPr="007751D5" w:rsidTr="00A164A9">
        <w:trPr>
          <w:trHeight w:val="288"/>
        </w:trPr>
        <w:tc>
          <w:tcPr>
            <w:tcW w:w="1285" w:type="dxa"/>
            <w:noWrap/>
            <w:hideMark/>
          </w:tcPr>
          <w:p w:rsidR="00632EC9" w:rsidRPr="007751D5" w:rsidRDefault="00632EC9" w:rsidP="00632EC9">
            <w:r w:rsidRPr="007751D5">
              <w:t>RP128</w:t>
            </w:r>
          </w:p>
        </w:tc>
        <w:tc>
          <w:tcPr>
            <w:tcW w:w="4387" w:type="dxa"/>
            <w:noWrap/>
            <w:hideMark/>
          </w:tcPr>
          <w:p w:rsidR="00632EC9" w:rsidRPr="007751D5" w:rsidRDefault="00632EC9" w:rsidP="00632EC9">
            <w:r w:rsidRPr="007751D5">
              <w:t>GUI HUA ZAO::IRGC 6806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22.58</w:t>
            </w:r>
          </w:p>
        </w:tc>
        <w:tc>
          <w:tcPr>
            <w:tcW w:w="718" w:type="dxa"/>
            <w:noWrap/>
            <w:hideMark/>
          </w:tcPr>
          <w:p w:rsidR="00632EC9" w:rsidRPr="007751D5" w:rsidRDefault="00632EC9" w:rsidP="00632EC9">
            <w:r w:rsidRPr="007751D5">
              <w:t>20.91</w:t>
            </w:r>
          </w:p>
        </w:tc>
        <w:tc>
          <w:tcPr>
            <w:tcW w:w="718" w:type="dxa"/>
            <w:noWrap/>
            <w:hideMark/>
          </w:tcPr>
          <w:p w:rsidR="00632EC9" w:rsidRPr="007751D5" w:rsidRDefault="00632EC9" w:rsidP="00632EC9">
            <w:r w:rsidRPr="007751D5">
              <w:t>38.17</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7990.40</w:t>
            </w:r>
          </w:p>
        </w:tc>
        <w:tc>
          <w:tcPr>
            <w:tcW w:w="941" w:type="dxa"/>
            <w:noWrap/>
            <w:hideMark/>
          </w:tcPr>
          <w:p w:rsidR="00632EC9" w:rsidRPr="007751D5" w:rsidRDefault="00632EC9" w:rsidP="00632EC9">
            <w:r w:rsidRPr="007751D5">
              <w:t>975.40</w:t>
            </w:r>
          </w:p>
        </w:tc>
        <w:tc>
          <w:tcPr>
            <w:tcW w:w="607" w:type="dxa"/>
            <w:noWrap/>
            <w:hideMark/>
          </w:tcPr>
          <w:p w:rsidR="00632EC9" w:rsidRPr="007751D5" w:rsidRDefault="00632EC9" w:rsidP="00632EC9">
            <w:r w:rsidRPr="007751D5">
              <w:t>0.07</w:t>
            </w:r>
          </w:p>
        </w:tc>
        <w:tc>
          <w:tcPr>
            <w:tcW w:w="991" w:type="dxa"/>
            <w:noWrap/>
            <w:hideMark/>
          </w:tcPr>
          <w:p w:rsidR="00632EC9" w:rsidRPr="007751D5" w:rsidRDefault="00632EC9" w:rsidP="00632EC9">
            <w:r w:rsidRPr="007751D5">
              <w:t>191.45</w:t>
            </w:r>
          </w:p>
        </w:tc>
        <w:tc>
          <w:tcPr>
            <w:tcW w:w="768" w:type="dxa"/>
            <w:noWrap/>
            <w:hideMark/>
          </w:tcPr>
          <w:p w:rsidR="00632EC9" w:rsidRPr="007751D5" w:rsidRDefault="00632EC9" w:rsidP="00632EC9">
            <w:r w:rsidRPr="007751D5">
              <w:t>41.22</w:t>
            </w:r>
          </w:p>
        </w:tc>
      </w:tr>
      <w:tr w:rsidR="00632EC9" w:rsidRPr="007751D5" w:rsidTr="00A164A9">
        <w:trPr>
          <w:trHeight w:val="288"/>
        </w:trPr>
        <w:tc>
          <w:tcPr>
            <w:tcW w:w="1285" w:type="dxa"/>
            <w:noWrap/>
            <w:hideMark/>
          </w:tcPr>
          <w:p w:rsidR="00632EC9" w:rsidRPr="007751D5" w:rsidRDefault="00632EC9" w:rsidP="00632EC9">
            <w:r w:rsidRPr="007751D5">
              <w:t>RP130</w:t>
            </w:r>
          </w:p>
        </w:tc>
        <w:tc>
          <w:tcPr>
            <w:tcW w:w="4387" w:type="dxa"/>
            <w:noWrap/>
            <w:hideMark/>
          </w:tcPr>
          <w:p w:rsidR="00632EC9" w:rsidRPr="007751D5" w:rsidRDefault="00632EC9" w:rsidP="00632EC9">
            <w:r w:rsidRPr="007751D5">
              <w:t>HAWM KRUA::IRGC 6433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0</w:t>
            </w:r>
          </w:p>
        </w:tc>
        <w:tc>
          <w:tcPr>
            <w:tcW w:w="830" w:type="dxa"/>
            <w:noWrap/>
            <w:hideMark/>
          </w:tcPr>
          <w:p w:rsidR="00632EC9" w:rsidRPr="007751D5" w:rsidRDefault="00632EC9" w:rsidP="00632EC9">
            <w:r w:rsidRPr="007751D5">
              <w:t>117.11</w:t>
            </w:r>
          </w:p>
        </w:tc>
        <w:tc>
          <w:tcPr>
            <w:tcW w:w="718" w:type="dxa"/>
            <w:noWrap/>
            <w:hideMark/>
          </w:tcPr>
          <w:p w:rsidR="00632EC9" w:rsidRPr="007751D5" w:rsidRDefault="00632EC9" w:rsidP="00632EC9">
            <w:r w:rsidRPr="007751D5">
              <w:t>20.02</w:t>
            </w:r>
          </w:p>
        </w:tc>
        <w:tc>
          <w:tcPr>
            <w:tcW w:w="718" w:type="dxa"/>
            <w:noWrap/>
            <w:hideMark/>
          </w:tcPr>
          <w:p w:rsidR="00632EC9" w:rsidRPr="007751D5" w:rsidRDefault="00632EC9" w:rsidP="00632EC9">
            <w:r w:rsidRPr="007751D5">
              <w:t>38.95</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8450.40</w:t>
            </w:r>
          </w:p>
        </w:tc>
        <w:tc>
          <w:tcPr>
            <w:tcW w:w="941" w:type="dxa"/>
            <w:noWrap/>
            <w:hideMark/>
          </w:tcPr>
          <w:p w:rsidR="00632EC9" w:rsidRPr="007751D5" w:rsidRDefault="00632EC9" w:rsidP="00632EC9">
            <w:r w:rsidRPr="007751D5">
              <w:t>1077.88</w:t>
            </w:r>
          </w:p>
        </w:tc>
        <w:tc>
          <w:tcPr>
            <w:tcW w:w="607" w:type="dxa"/>
            <w:noWrap/>
            <w:hideMark/>
          </w:tcPr>
          <w:p w:rsidR="00632EC9" w:rsidRPr="007751D5" w:rsidRDefault="00632EC9" w:rsidP="00632EC9">
            <w:r w:rsidRPr="007751D5">
              <w:t>0.15</w:t>
            </w:r>
          </w:p>
        </w:tc>
        <w:tc>
          <w:tcPr>
            <w:tcW w:w="991" w:type="dxa"/>
            <w:noWrap/>
            <w:hideMark/>
          </w:tcPr>
          <w:p w:rsidR="00632EC9" w:rsidRPr="007751D5" w:rsidRDefault="00632EC9" w:rsidP="00632EC9">
            <w:r w:rsidRPr="007751D5">
              <w:t>190.42</w:t>
            </w:r>
          </w:p>
        </w:tc>
        <w:tc>
          <w:tcPr>
            <w:tcW w:w="768" w:type="dxa"/>
            <w:noWrap/>
            <w:hideMark/>
          </w:tcPr>
          <w:p w:rsidR="00632EC9" w:rsidRPr="007751D5" w:rsidRDefault="00632EC9" w:rsidP="00632EC9">
            <w:r w:rsidRPr="007751D5">
              <w:t>79.34</w:t>
            </w:r>
          </w:p>
        </w:tc>
      </w:tr>
      <w:tr w:rsidR="00632EC9" w:rsidRPr="007751D5" w:rsidTr="00A164A9">
        <w:trPr>
          <w:trHeight w:val="288"/>
        </w:trPr>
        <w:tc>
          <w:tcPr>
            <w:tcW w:w="1285" w:type="dxa"/>
            <w:noWrap/>
            <w:hideMark/>
          </w:tcPr>
          <w:p w:rsidR="00632EC9" w:rsidRPr="007751D5" w:rsidRDefault="00632EC9" w:rsidP="00632EC9">
            <w:r w:rsidRPr="007751D5">
              <w:t>RP131</w:t>
            </w:r>
          </w:p>
        </w:tc>
        <w:tc>
          <w:tcPr>
            <w:tcW w:w="4387" w:type="dxa"/>
            <w:noWrap/>
            <w:hideMark/>
          </w:tcPr>
          <w:p w:rsidR="00632EC9" w:rsidRPr="007751D5" w:rsidRDefault="00632EC9" w:rsidP="00632EC9">
            <w:r w:rsidRPr="007751D5">
              <w:t>HD 10::IRGC 663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1</w:t>
            </w:r>
          </w:p>
        </w:tc>
        <w:tc>
          <w:tcPr>
            <w:tcW w:w="830" w:type="dxa"/>
            <w:noWrap/>
            <w:hideMark/>
          </w:tcPr>
          <w:p w:rsidR="00632EC9" w:rsidRPr="007751D5" w:rsidRDefault="00632EC9" w:rsidP="00632EC9">
            <w:r w:rsidRPr="007751D5">
              <w:t>112.43</w:t>
            </w:r>
          </w:p>
        </w:tc>
        <w:tc>
          <w:tcPr>
            <w:tcW w:w="718" w:type="dxa"/>
            <w:noWrap/>
            <w:hideMark/>
          </w:tcPr>
          <w:p w:rsidR="00632EC9" w:rsidRPr="007751D5" w:rsidRDefault="00632EC9" w:rsidP="00632EC9">
            <w:r w:rsidRPr="007751D5">
              <w:t>20.25</w:t>
            </w:r>
          </w:p>
        </w:tc>
        <w:tc>
          <w:tcPr>
            <w:tcW w:w="718" w:type="dxa"/>
            <w:noWrap/>
            <w:hideMark/>
          </w:tcPr>
          <w:p w:rsidR="00632EC9" w:rsidRPr="007751D5" w:rsidRDefault="00632EC9" w:rsidP="00632EC9">
            <w:r w:rsidRPr="007751D5">
              <w:t>36.98</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8994.00</w:t>
            </w:r>
          </w:p>
        </w:tc>
        <w:tc>
          <w:tcPr>
            <w:tcW w:w="941" w:type="dxa"/>
            <w:noWrap/>
            <w:hideMark/>
          </w:tcPr>
          <w:p w:rsidR="00632EC9" w:rsidRPr="007751D5" w:rsidRDefault="00632EC9" w:rsidP="00632EC9">
            <w:r w:rsidRPr="007751D5">
              <w:t>974.77</w:t>
            </w:r>
          </w:p>
        </w:tc>
        <w:tc>
          <w:tcPr>
            <w:tcW w:w="607" w:type="dxa"/>
            <w:noWrap/>
            <w:hideMark/>
          </w:tcPr>
          <w:p w:rsidR="00632EC9" w:rsidRPr="007751D5" w:rsidRDefault="00632EC9" w:rsidP="00632EC9">
            <w:r w:rsidRPr="007751D5">
              <w:t>0.16</w:t>
            </w:r>
          </w:p>
        </w:tc>
        <w:tc>
          <w:tcPr>
            <w:tcW w:w="991" w:type="dxa"/>
            <w:noWrap/>
            <w:hideMark/>
          </w:tcPr>
          <w:p w:rsidR="00632EC9" w:rsidRPr="007751D5" w:rsidRDefault="00632EC9" w:rsidP="00632EC9">
            <w:r w:rsidRPr="007751D5">
              <w:t>195.41</w:t>
            </w:r>
          </w:p>
        </w:tc>
        <w:tc>
          <w:tcPr>
            <w:tcW w:w="768" w:type="dxa"/>
            <w:noWrap/>
            <w:hideMark/>
          </w:tcPr>
          <w:p w:rsidR="00632EC9" w:rsidRPr="007751D5" w:rsidRDefault="00632EC9" w:rsidP="00632EC9">
            <w:r w:rsidRPr="007751D5">
              <w:t>74.02</w:t>
            </w:r>
          </w:p>
        </w:tc>
      </w:tr>
      <w:tr w:rsidR="00632EC9" w:rsidRPr="007751D5" w:rsidTr="00A164A9">
        <w:trPr>
          <w:trHeight w:val="288"/>
        </w:trPr>
        <w:tc>
          <w:tcPr>
            <w:tcW w:w="1285" w:type="dxa"/>
            <w:noWrap/>
            <w:hideMark/>
          </w:tcPr>
          <w:p w:rsidR="00632EC9" w:rsidRPr="007751D5" w:rsidRDefault="00632EC9" w:rsidP="00632EC9">
            <w:r w:rsidRPr="007751D5">
              <w:t>RP132</w:t>
            </w:r>
          </w:p>
        </w:tc>
        <w:tc>
          <w:tcPr>
            <w:tcW w:w="4387" w:type="dxa"/>
            <w:noWrap/>
            <w:hideMark/>
          </w:tcPr>
          <w:p w:rsidR="00632EC9" w:rsidRPr="007751D5" w:rsidRDefault="00632EC9" w:rsidP="00632EC9">
            <w:r w:rsidRPr="007751D5">
              <w:t>HE GU TSAO::IRGC 5130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1</w:t>
            </w:r>
          </w:p>
        </w:tc>
        <w:tc>
          <w:tcPr>
            <w:tcW w:w="830" w:type="dxa"/>
            <w:noWrap/>
            <w:hideMark/>
          </w:tcPr>
          <w:p w:rsidR="00632EC9" w:rsidRPr="007751D5" w:rsidRDefault="00632EC9" w:rsidP="00632EC9">
            <w:r w:rsidRPr="007751D5">
              <w:t>110.84</w:t>
            </w:r>
          </w:p>
        </w:tc>
        <w:tc>
          <w:tcPr>
            <w:tcW w:w="718" w:type="dxa"/>
            <w:noWrap/>
            <w:hideMark/>
          </w:tcPr>
          <w:p w:rsidR="00632EC9" w:rsidRPr="007751D5" w:rsidRDefault="00632EC9" w:rsidP="00632EC9">
            <w:r w:rsidRPr="007751D5">
              <w:t>20.53</w:t>
            </w:r>
          </w:p>
        </w:tc>
        <w:tc>
          <w:tcPr>
            <w:tcW w:w="718" w:type="dxa"/>
            <w:noWrap/>
            <w:hideMark/>
          </w:tcPr>
          <w:p w:rsidR="00632EC9" w:rsidRPr="007751D5" w:rsidRDefault="00632EC9" w:rsidP="00632EC9">
            <w:r w:rsidRPr="007751D5">
              <w:t>37.63</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252.00</w:t>
            </w:r>
          </w:p>
        </w:tc>
        <w:tc>
          <w:tcPr>
            <w:tcW w:w="941" w:type="dxa"/>
            <w:noWrap/>
            <w:hideMark/>
          </w:tcPr>
          <w:p w:rsidR="00632EC9" w:rsidRPr="007751D5" w:rsidRDefault="00632EC9" w:rsidP="00632EC9">
            <w:r w:rsidRPr="007751D5">
              <w:t>991.82</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81.28</w:t>
            </w:r>
          </w:p>
        </w:tc>
        <w:tc>
          <w:tcPr>
            <w:tcW w:w="768" w:type="dxa"/>
            <w:noWrap/>
            <w:hideMark/>
          </w:tcPr>
          <w:p w:rsidR="00632EC9" w:rsidRPr="007751D5" w:rsidRDefault="00632EC9" w:rsidP="00632EC9">
            <w:r w:rsidRPr="007751D5">
              <w:t>76.09</w:t>
            </w:r>
          </w:p>
        </w:tc>
      </w:tr>
      <w:tr w:rsidR="00632EC9" w:rsidRPr="007751D5" w:rsidTr="00A164A9">
        <w:trPr>
          <w:trHeight w:val="288"/>
        </w:trPr>
        <w:tc>
          <w:tcPr>
            <w:tcW w:w="1285" w:type="dxa"/>
            <w:noWrap/>
            <w:hideMark/>
          </w:tcPr>
          <w:p w:rsidR="00632EC9" w:rsidRPr="007751D5" w:rsidRDefault="00632EC9" w:rsidP="00632EC9">
            <w:r w:rsidRPr="007751D5">
              <w:t>RP133</w:t>
            </w:r>
          </w:p>
        </w:tc>
        <w:tc>
          <w:tcPr>
            <w:tcW w:w="4387" w:type="dxa"/>
            <w:noWrap/>
            <w:hideMark/>
          </w:tcPr>
          <w:p w:rsidR="00632EC9" w:rsidRPr="007751D5" w:rsidRDefault="00632EC9" w:rsidP="00632EC9">
            <w:r w:rsidRPr="007751D5">
              <w:t>HODARAWALA::IRGC 6763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34</w:t>
            </w:r>
          </w:p>
        </w:tc>
        <w:tc>
          <w:tcPr>
            <w:tcW w:w="4387" w:type="dxa"/>
            <w:noWrap/>
            <w:hideMark/>
          </w:tcPr>
          <w:p w:rsidR="00632EC9" w:rsidRPr="007751D5" w:rsidRDefault="00632EC9" w:rsidP="00632EC9">
            <w:r w:rsidRPr="007751D5">
              <w:t>HOLOI BASH (SOLOI BASH)::IRGC 6477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0</w:t>
            </w:r>
          </w:p>
        </w:tc>
        <w:tc>
          <w:tcPr>
            <w:tcW w:w="830" w:type="dxa"/>
            <w:noWrap/>
            <w:hideMark/>
          </w:tcPr>
          <w:p w:rsidR="00632EC9" w:rsidRPr="007751D5" w:rsidRDefault="00632EC9" w:rsidP="00632EC9">
            <w:r w:rsidRPr="007751D5">
              <w:t>114.60</w:t>
            </w:r>
          </w:p>
        </w:tc>
        <w:tc>
          <w:tcPr>
            <w:tcW w:w="718" w:type="dxa"/>
            <w:noWrap/>
            <w:hideMark/>
          </w:tcPr>
          <w:p w:rsidR="00632EC9" w:rsidRPr="007751D5" w:rsidRDefault="00632EC9" w:rsidP="00632EC9">
            <w:r w:rsidRPr="007751D5">
              <w:t>20.33</w:t>
            </w:r>
          </w:p>
        </w:tc>
        <w:tc>
          <w:tcPr>
            <w:tcW w:w="718" w:type="dxa"/>
            <w:noWrap/>
            <w:hideMark/>
          </w:tcPr>
          <w:p w:rsidR="00632EC9" w:rsidRPr="007751D5" w:rsidRDefault="00632EC9" w:rsidP="00632EC9">
            <w:r w:rsidRPr="007751D5">
              <w:t>36.46</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8767.60</w:t>
            </w:r>
          </w:p>
        </w:tc>
        <w:tc>
          <w:tcPr>
            <w:tcW w:w="941" w:type="dxa"/>
            <w:noWrap/>
            <w:hideMark/>
          </w:tcPr>
          <w:p w:rsidR="00632EC9" w:rsidRPr="007751D5" w:rsidRDefault="00632EC9" w:rsidP="00632EC9">
            <w:r w:rsidRPr="007751D5">
              <w:t>975.25</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94.71</w:t>
            </w:r>
          </w:p>
        </w:tc>
        <w:tc>
          <w:tcPr>
            <w:tcW w:w="768" w:type="dxa"/>
            <w:noWrap/>
            <w:hideMark/>
          </w:tcPr>
          <w:p w:rsidR="00632EC9" w:rsidRPr="007751D5" w:rsidRDefault="00632EC9" w:rsidP="00632EC9">
            <w:r w:rsidRPr="007751D5">
              <w:t>77.40</w:t>
            </w:r>
          </w:p>
        </w:tc>
      </w:tr>
      <w:tr w:rsidR="00632EC9" w:rsidRPr="007751D5" w:rsidTr="00A164A9">
        <w:trPr>
          <w:trHeight w:val="288"/>
        </w:trPr>
        <w:tc>
          <w:tcPr>
            <w:tcW w:w="1285" w:type="dxa"/>
            <w:noWrap/>
            <w:hideMark/>
          </w:tcPr>
          <w:p w:rsidR="00632EC9" w:rsidRPr="007751D5" w:rsidRDefault="00632EC9" w:rsidP="00632EC9">
            <w:r w:rsidRPr="007751D5">
              <w:t>RP135</w:t>
            </w:r>
          </w:p>
        </w:tc>
        <w:tc>
          <w:tcPr>
            <w:tcW w:w="4387" w:type="dxa"/>
            <w:noWrap/>
            <w:hideMark/>
          </w:tcPr>
          <w:p w:rsidR="00632EC9" w:rsidRPr="007751D5" w:rsidRDefault="00632EC9" w:rsidP="00632EC9">
            <w:r w:rsidRPr="007751D5">
              <w:t>HTA 22::IRGC 4582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108.54</w:t>
            </w:r>
          </w:p>
        </w:tc>
        <w:tc>
          <w:tcPr>
            <w:tcW w:w="718" w:type="dxa"/>
            <w:noWrap/>
            <w:hideMark/>
          </w:tcPr>
          <w:p w:rsidR="00632EC9" w:rsidRPr="007751D5" w:rsidRDefault="00632EC9" w:rsidP="00632EC9">
            <w:r w:rsidRPr="007751D5">
              <w:t>20.17</w:t>
            </w:r>
          </w:p>
        </w:tc>
        <w:tc>
          <w:tcPr>
            <w:tcW w:w="718" w:type="dxa"/>
            <w:noWrap/>
            <w:hideMark/>
          </w:tcPr>
          <w:p w:rsidR="00632EC9" w:rsidRPr="007751D5" w:rsidRDefault="00632EC9" w:rsidP="00632EC9">
            <w:r w:rsidRPr="007751D5">
              <w:t>36.46</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3848.00</w:t>
            </w:r>
          </w:p>
        </w:tc>
        <w:tc>
          <w:tcPr>
            <w:tcW w:w="941" w:type="dxa"/>
            <w:noWrap/>
            <w:hideMark/>
          </w:tcPr>
          <w:p w:rsidR="00632EC9" w:rsidRPr="007751D5" w:rsidRDefault="00632EC9" w:rsidP="00632EC9">
            <w:r w:rsidRPr="007751D5">
              <w:t>948.06</w:t>
            </w:r>
          </w:p>
        </w:tc>
        <w:tc>
          <w:tcPr>
            <w:tcW w:w="607" w:type="dxa"/>
            <w:noWrap/>
            <w:hideMark/>
          </w:tcPr>
          <w:p w:rsidR="00632EC9" w:rsidRPr="007751D5" w:rsidRDefault="00632EC9" w:rsidP="00632EC9">
            <w:r w:rsidRPr="007751D5">
              <w:t>0.01</w:t>
            </w:r>
          </w:p>
        </w:tc>
        <w:tc>
          <w:tcPr>
            <w:tcW w:w="991" w:type="dxa"/>
            <w:noWrap/>
            <w:hideMark/>
          </w:tcPr>
          <w:p w:rsidR="00632EC9" w:rsidRPr="007751D5" w:rsidRDefault="00632EC9" w:rsidP="00632EC9">
            <w:r w:rsidRPr="007751D5">
              <w:t>167.10</w:t>
            </w:r>
          </w:p>
        </w:tc>
        <w:tc>
          <w:tcPr>
            <w:tcW w:w="768" w:type="dxa"/>
            <w:noWrap/>
            <w:hideMark/>
          </w:tcPr>
          <w:p w:rsidR="00632EC9" w:rsidRPr="007751D5" w:rsidRDefault="00632EC9" w:rsidP="00632EC9">
            <w:r w:rsidRPr="007751D5">
              <w:t>30.77</w:t>
            </w:r>
          </w:p>
        </w:tc>
      </w:tr>
      <w:tr w:rsidR="00632EC9" w:rsidRPr="007751D5" w:rsidTr="00A164A9">
        <w:trPr>
          <w:trHeight w:val="288"/>
        </w:trPr>
        <w:tc>
          <w:tcPr>
            <w:tcW w:w="1285" w:type="dxa"/>
            <w:noWrap/>
            <w:hideMark/>
          </w:tcPr>
          <w:p w:rsidR="00632EC9" w:rsidRPr="007751D5" w:rsidRDefault="00632EC9" w:rsidP="00632EC9">
            <w:r w:rsidRPr="007751D5">
              <w:t>RP136</w:t>
            </w:r>
          </w:p>
        </w:tc>
        <w:tc>
          <w:tcPr>
            <w:tcW w:w="4387" w:type="dxa"/>
            <w:noWrap/>
            <w:hideMark/>
          </w:tcPr>
          <w:p w:rsidR="00632EC9" w:rsidRPr="007751D5" w:rsidRDefault="00632EC9" w:rsidP="00632EC9">
            <w:r w:rsidRPr="007751D5">
              <w:t>HUA LI ZAO::IRGC 8095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06.86</w:t>
            </w:r>
          </w:p>
        </w:tc>
        <w:tc>
          <w:tcPr>
            <w:tcW w:w="718" w:type="dxa"/>
            <w:noWrap/>
            <w:hideMark/>
          </w:tcPr>
          <w:p w:rsidR="00632EC9" w:rsidRPr="007751D5" w:rsidRDefault="00632EC9" w:rsidP="00632EC9">
            <w:r w:rsidRPr="007751D5">
              <w:t>20.44</w:t>
            </w:r>
          </w:p>
        </w:tc>
        <w:tc>
          <w:tcPr>
            <w:tcW w:w="718" w:type="dxa"/>
            <w:noWrap/>
            <w:hideMark/>
          </w:tcPr>
          <w:p w:rsidR="00632EC9" w:rsidRPr="007751D5" w:rsidRDefault="00632EC9" w:rsidP="00632EC9">
            <w:r w:rsidRPr="007751D5">
              <w:t>37.16</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3429.60</w:t>
            </w:r>
          </w:p>
        </w:tc>
        <w:tc>
          <w:tcPr>
            <w:tcW w:w="941" w:type="dxa"/>
            <w:noWrap/>
            <w:hideMark/>
          </w:tcPr>
          <w:p w:rsidR="00632EC9" w:rsidRPr="007751D5" w:rsidRDefault="00632EC9" w:rsidP="00632EC9">
            <w:r w:rsidRPr="007751D5">
              <w:t>987.34</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95.16</w:t>
            </w:r>
          </w:p>
        </w:tc>
        <w:tc>
          <w:tcPr>
            <w:tcW w:w="768" w:type="dxa"/>
            <w:noWrap/>
            <w:hideMark/>
          </w:tcPr>
          <w:p w:rsidR="00632EC9" w:rsidRPr="007751D5" w:rsidRDefault="00632EC9" w:rsidP="00632EC9">
            <w:r w:rsidRPr="007751D5">
              <w:t>40.60</w:t>
            </w:r>
          </w:p>
        </w:tc>
      </w:tr>
      <w:tr w:rsidR="00632EC9" w:rsidRPr="007751D5" w:rsidTr="00A164A9">
        <w:trPr>
          <w:trHeight w:val="288"/>
        </w:trPr>
        <w:tc>
          <w:tcPr>
            <w:tcW w:w="1285" w:type="dxa"/>
            <w:noWrap/>
            <w:hideMark/>
          </w:tcPr>
          <w:p w:rsidR="00632EC9" w:rsidRPr="007751D5" w:rsidRDefault="00632EC9" w:rsidP="00632EC9">
            <w:r w:rsidRPr="007751D5">
              <w:t>RP137</w:t>
            </w:r>
          </w:p>
        </w:tc>
        <w:tc>
          <w:tcPr>
            <w:tcW w:w="4387" w:type="dxa"/>
            <w:noWrap/>
            <w:hideMark/>
          </w:tcPr>
          <w:p w:rsidR="00632EC9" w:rsidRPr="007751D5" w:rsidRDefault="00632EC9" w:rsidP="00632EC9">
            <w:r w:rsidRPr="007751D5">
              <w:t>I KUNG PAO::IRGC 11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1</w:t>
            </w:r>
          </w:p>
        </w:tc>
        <w:tc>
          <w:tcPr>
            <w:tcW w:w="830" w:type="dxa"/>
            <w:noWrap/>
            <w:hideMark/>
          </w:tcPr>
          <w:p w:rsidR="00632EC9" w:rsidRPr="007751D5" w:rsidRDefault="00632EC9" w:rsidP="00632EC9">
            <w:r w:rsidRPr="007751D5">
              <w:t>118.49</w:t>
            </w:r>
          </w:p>
        </w:tc>
        <w:tc>
          <w:tcPr>
            <w:tcW w:w="718" w:type="dxa"/>
            <w:noWrap/>
            <w:hideMark/>
          </w:tcPr>
          <w:p w:rsidR="00632EC9" w:rsidRPr="007751D5" w:rsidRDefault="00632EC9" w:rsidP="00632EC9">
            <w:r w:rsidRPr="007751D5">
              <w:t>20.82</w:t>
            </w:r>
          </w:p>
        </w:tc>
        <w:tc>
          <w:tcPr>
            <w:tcW w:w="718" w:type="dxa"/>
            <w:noWrap/>
            <w:hideMark/>
          </w:tcPr>
          <w:p w:rsidR="00632EC9" w:rsidRPr="007751D5" w:rsidRDefault="00632EC9" w:rsidP="00632EC9">
            <w:r w:rsidRPr="007751D5">
              <w:t>38.63</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3819.60</w:t>
            </w:r>
          </w:p>
        </w:tc>
        <w:tc>
          <w:tcPr>
            <w:tcW w:w="941" w:type="dxa"/>
            <w:noWrap/>
            <w:hideMark/>
          </w:tcPr>
          <w:p w:rsidR="00632EC9" w:rsidRPr="007751D5" w:rsidRDefault="00632EC9" w:rsidP="00632EC9">
            <w:r w:rsidRPr="007751D5">
              <w:t>970.97</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79.93</w:t>
            </w:r>
          </w:p>
        </w:tc>
        <w:tc>
          <w:tcPr>
            <w:tcW w:w="768" w:type="dxa"/>
            <w:noWrap/>
            <w:hideMark/>
          </w:tcPr>
          <w:p w:rsidR="00632EC9" w:rsidRPr="007751D5" w:rsidRDefault="00632EC9" w:rsidP="00632EC9">
            <w:r w:rsidRPr="007751D5">
              <w:t>45.63</w:t>
            </w:r>
          </w:p>
        </w:tc>
      </w:tr>
      <w:tr w:rsidR="00632EC9" w:rsidRPr="007751D5" w:rsidTr="00A164A9">
        <w:trPr>
          <w:trHeight w:val="288"/>
        </w:trPr>
        <w:tc>
          <w:tcPr>
            <w:tcW w:w="1285" w:type="dxa"/>
            <w:noWrap/>
            <w:hideMark/>
          </w:tcPr>
          <w:p w:rsidR="00632EC9" w:rsidRPr="007751D5" w:rsidRDefault="00632EC9" w:rsidP="00632EC9">
            <w:r w:rsidRPr="007751D5">
              <w:t>RP138</w:t>
            </w:r>
          </w:p>
        </w:tc>
        <w:tc>
          <w:tcPr>
            <w:tcW w:w="4387" w:type="dxa"/>
            <w:noWrap/>
            <w:hideMark/>
          </w:tcPr>
          <w:p w:rsidR="00632EC9" w:rsidRPr="007751D5" w:rsidRDefault="00632EC9" w:rsidP="00632EC9">
            <w:r w:rsidRPr="007751D5">
              <w:t>IA CUBA 17::IRGC 11699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10.23</w:t>
            </w:r>
          </w:p>
        </w:tc>
        <w:tc>
          <w:tcPr>
            <w:tcW w:w="718" w:type="dxa"/>
            <w:noWrap/>
            <w:hideMark/>
          </w:tcPr>
          <w:p w:rsidR="00632EC9" w:rsidRPr="007751D5" w:rsidRDefault="00632EC9" w:rsidP="00632EC9">
            <w:r w:rsidRPr="007751D5">
              <w:t>20.27</w:t>
            </w:r>
          </w:p>
        </w:tc>
        <w:tc>
          <w:tcPr>
            <w:tcW w:w="718" w:type="dxa"/>
            <w:noWrap/>
            <w:hideMark/>
          </w:tcPr>
          <w:p w:rsidR="00632EC9" w:rsidRPr="007751D5" w:rsidRDefault="00632EC9" w:rsidP="00632EC9">
            <w:r w:rsidRPr="007751D5">
              <w:t>37.19</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4784.40</w:t>
            </w:r>
          </w:p>
        </w:tc>
        <w:tc>
          <w:tcPr>
            <w:tcW w:w="941" w:type="dxa"/>
            <w:noWrap/>
            <w:hideMark/>
          </w:tcPr>
          <w:p w:rsidR="00632EC9" w:rsidRPr="007751D5" w:rsidRDefault="00632EC9" w:rsidP="00632EC9">
            <w:r w:rsidRPr="007751D5">
              <w:t>967.63</w:t>
            </w:r>
          </w:p>
        </w:tc>
        <w:tc>
          <w:tcPr>
            <w:tcW w:w="607" w:type="dxa"/>
            <w:noWrap/>
            <w:hideMark/>
          </w:tcPr>
          <w:p w:rsidR="00632EC9" w:rsidRPr="007751D5" w:rsidRDefault="00632EC9" w:rsidP="00632EC9">
            <w:r w:rsidRPr="007751D5">
              <w:t>0.07</w:t>
            </w:r>
          </w:p>
        </w:tc>
        <w:tc>
          <w:tcPr>
            <w:tcW w:w="991" w:type="dxa"/>
            <w:noWrap/>
            <w:hideMark/>
          </w:tcPr>
          <w:p w:rsidR="00632EC9" w:rsidRPr="007751D5" w:rsidRDefault="00632EC9" w:rsidP="00632EC9">
            <w:r w:rsidRPr="007751D5">
              <w:t>179.25</w:t>
            </w:r>
          </w:p>
        </w:tc>
        <w:tc>
          <w:tcPr>
            <w:tcW w:w="768" w:type="dxa"/>
            <w:noWrap/>
            <w:hideMark/>
          </w:tcPr>
          <w:p w:rsidR="00632EC9" w:rsidRPr="007751D5" w:rsidRDefault="00632EC9" w:rsidP="00632EC9">
            <w:r w:rsidRPr="007751D5">
              <w:t>41.19</w:t>
            </w:r>
          </w:p>
        </w:tc>
      </w:tr>
      <w:tr w:rsidR="00632EC9" w:rsidRPr="007751D5" w:rsidTr="00A164A9">
        <w:trPr>
          <w:trHeight w:val="288"/>
        </w:trPr>
        <w:tc>
          <w:tcPr>
            <w:tcW w:w="1285" w:type="dxa"/>
            <w:noWrap/>
            <w:hideMark/>
          </w:tcPr>
          <w:p w:rsidR="00632EC9" w:rsidRPr="007751D5" w:rsidRDefault="00632EC9" w:rsidP="00632EC9">
            <w:r w:rsidRPr="007751D5">
              <w:t>RP139</w:t>
            </w:r>
          </w:p>
        </w:tc>
        <w:tc>
          <w:tcPr>
            <w:tcW w:w="4387" w:type="dxa"/>
            <w:noWrap/>
            <w:hideMark/>
          </w:tcPr>
          <w:p w:rsidR="00632EC9" w:rsidRPr="007751D5" w:rsidRDefault="00632EC9" w:rsidP="00632EC9">
            <w:r w:rsidRPr="007751D5">
              <w:t>ICTA CRISPO 38::IRGC 11699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21.72</w:t>
            </w:r>
          </w:p>
        </w:tc>
        <w:tc>
          <w:tcPr>
            <w:tcW w:w="718" w:type="dxa"/>
            <w:noWrap/>
            <w:hideMark/>
          </w:tcPr>
          <w:p w:rsidR="00632EC9" w:rsidRPr="007751D5" w:rsidRDefault="00632EC9" w:rsidP="00632EC9">
            <w:r w:rsidRPr="007751D5">
              <w:t>20.75</w:t>
            </w:r>
          </w:p>
        </w:tc>
        <w:tc>
          <w:tcPr>
            <w:tcW w:w="718" w:type="dxa"/>
            <w:noWrap/>
            <w:hideMark/>
          </w:tcPr>
          <w:p w:rsidR="00632EC9" w:rsidRPr="007751D5" w:rsidRDefault="00632EC9" w:rsidP="00632EC9">
            <w:r w:rsidRPr="007751D5">
              <w:t>38.81</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2695.20</w:t>
            </w:r>
          </w:p>
        </w:tc>
        <w:tc>
          <w:tcPr>
            <w:tcW w:w="941" w:type="dxa"/>
            <w:noWrap/>
            <w:hideMark/>
          </w:tcPr>
          <w:p w:rsidR="00632EC9" w:rsidRPr="007751D5" w:rsidRDefault="00632EC9" w:rsidP="00632EC9">
            <w:r w:rsidRPr="007751D5">
              <w:t>955.92</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88.46</w:t>
            </w:r>
          </w:p>
        </w:tc>
        <w:tc>
          <w:tcPr>
            <w:tcW w:w="768" w:type="dxa"/>
            <w:noWrap/>
            <w:hideMark/>
          </w:tcPr>
          <w:p w:rsidR="00632EC9" w:rsidRPr="007751D5" w:rsidRDefault="00632EC9" w:rsidP="00632EC9">
            <w:r w:rsidRPr="007751D5">
              <w:t>21.78</w:t>
            </w:r>
          </w:p>
        </w:tc>
      </w:tr>
      <w:tr w:rsidR="00632EC9" w:rsidRPr="007751D5" w:rsidTr="00A164A9">
        <w:trPr>
          <w:trHeight w:val="288"/>
        </w:trPr>
        <w:tc>
          <w:tcPr>
            <w:tcW w:w="1285" w:type="dxa"/>
            <w:noWrap/>
            <w:hideMark/>
          </w:tcPr>
          <w:p w:rsidR="00632EC9" w:rsidRPr="007751D5" w:rsidRDefault="00632EC9" w:rsidP="00632EC9">
            <w:r w:rsidRPr="007751D5">
              <w:t>RP140</w:t>
            </w:r>
          </w:p>
        </w:tc>
        <w:tc>
          <w:tcPr>
            <w:tcW w:w="4387" w:type="dxa"/>
            <w:noWrap/>
            <w:hideMark/>
          </w:tcPr>
          <w:p w:rsidR="00632EC9" w:rsidRPr="007751D5" w:rsidRDefault="00632EC9" w:rsidP="00632EC9">
            <w:r w:rsidRPr="007751D5">
              <w:t>ICTA MOTAGUA::IRGC 11699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2</w:t>
            </w:r>
          </w:p>
        </w:tc>
        <w:tc>
          <w:tcPr>
            <w:tcW w:w="830" w:type="dxa"/>
            <w:noWrap/>
            <w:hideMark/>
          </w:tcPr>
          <w:p w:rsidR="00632EC9" w:rsidRPr="007751D5" w:rsidRDefault="00632EC9" w:rsidP="00632EC9">
            <w:r w:rsidRPr="007751D5">
              <w:t>119.07</w:t>
            </w:r>
          </w:p>
        </w:tc>
        <w:tc>
          <w:tcPr>
            <w:tcW w:w="718" w:type="dxa"/>
            <w:noWrap/>
            <w:hideMark/>
          </w:tcPr>
          <w:p w:rsidR="00632EC9" w:rsidRPr="007751D5" w:rsidRDefault="00632EC9" w:rsidP="00632EC9">
            <w:r w:rsidRPr="007751D5">
              <w:t>20.77</w:t>
            </w:r>
          </w:p>
        </w:tc>
        <w:tc>
          <w:tcPr>
            <w:tcW w:w="718" w:type="dxa"/>
            <w:noWrap/>
            <w:hideMark/>
          </w:tcPr>
          <w:p w:rsidR="00632EC9" w:rsidRPr="007751D5" w:rsidRDefault="00632EC9" w:rsidP="00632EC9">
            <w:r w:rsidRPr="007751D5">
              <w:t>40.38</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8470.80</w:t>
            </w:r>
          </w:p>
        </w:tc>
        <w:tc>
          <w:tcPr>
            <w:tcW w:w="941" w:type="dxa"/>
            <w:noWrap/>
            <w:hideMark/>
          </w:tcPr>
          <w:p w:rsidR="00632EC9" w:rsidRPr="007751D5" w:rsidRDefault="00632EC9" w:rsidP="00632EC9">
            <w:r w:rsidRPr="007751D5">
              <w:t>964.58</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91.27</w:t>
            </w:r>
          </w:p>
        </w:tc>
        <w:tc>
          <w:tcPr>
            <w:tcW w:w="768" w:type="dxa"/>
            <w:noWrap/>
            <w:hideMark/>
          </w:tcPr>
          <w:p w:rsidR="00632EC9" w:rsidRPr="007751D5" w:rsidRDefault="00632EC9" w:rsidP="00632EC9">
            <w:r w:rsidRPr="007751D5">
              <w:t>77.75</w:t>
            </w:r>
          </w:p>
        </w:tc>
      </w:tr>
      <w:tr w:rsidR="00632EC9" w:rsidRPr="007751D5" w:rsidTr="00A164A9">
        <w:trPr>
          <w:trHeight w:val="288"/>
        </w:trPr>
        <w:tc>
          <w:tcPr>
            <w:tcW w:w="1285" w:type="dxa"/>
            <w:noWrap/>
            <w:hideMark/>
          </w:tcPr>
          <w:p w:rsidR="00632EC9" w:rsidRPr="007751D5" w:rsidRDefault="00632EC9" w:rsidP="00632EC9">
            <w:r w:rsidRPr="007751D5">
              <w:t>RP141</w:t>
            </w:r>
          </w:p>
        </w:tc>
        <w:tc>
          <w:tcPr>
            <w:tcW w:w="4387" w:type="dxa"/>
            <w:noWrap/>
            <w:hideMark/>
          </w:tcPr>
          <w:p w:rsidR="00632EC9" w:rsidRPr="007751D5" w:rsidRDefault="00632EC9" w:rsidP="00632EC9">
            <w:r w:rsidRPr="007751D5">
              <w:t>INIAP 6::IRGC 11700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07.98</w:t>
            </w:r>
          </w:p>
        </w:tc>
        <w:tc>
          <w:tcPr>
            <w:tcW w:w="718" w:type="dxa"/>
            <w:noWrap/>
            <w:hideMark/>
          </w:tcPr>
          <w:p w:rsidR="00632EC9" w:rsidRPr="007751D5" w:rsidRDefault="00632EC9" w:rsidP="00632EC9">
            <w:r w:rsidRPr="007751D5">
              <w:t>19.99</w:t>
            </w:r>
          </w:p>
        </w:tc>
        <w:tc>
          <w:tcPr>
            <w:tcW w:w="718" w:type="dxa"/>
            <w:noWrap/>
            <w:hideMark/>
          </w:tcPr>
          <w:p w:rsidR="00632EC9" w:rsidRPr="007751D5" w:rsidRDefault="00632EC9" w:rsidP="00632EC9">
            <w:r w:rsidRPr="007751D5">
              <w:t>37.75</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3329.60</w:t>
            </w:r>
          </w:p>
        </w:tc>
        <w:tc>
          <w:tcPr>
            <w:tcW w:w="941" w:type="dxa"/>
            <w:noWrap/>
            <w:hideMark/>
          </w:tcPr>
          <w:p w:rsidR="00632EC9" w:rsidRPr="007751D5" w:rsidRDefault="00632EC9" w:rsidP="00632EC9">
            <w:r w:rsidRPr="007751D5">
              <w:t>935.20</w:t>
            </w:r>
          </w:p>
        </w:tc>
        <w:tc>
          <w:tcPr>
            <w:tcW w:w="607" w:type="dxa"/>
            <w:noWrap/>
            <w:hideMark/>
          </w:tcPr>
          <w:p w:rsidR="00632EC9" w:rsidRPr="007751D5" w:rsidRDefault="00632EC9" w:rsidP="00632EC9">
            <w:r w:rsidRPr="007751D5">
              <w:t>0.08</w:t>
            </w:r>
          </w:p>
        </w:tc>
        <w:tc>
          <w:tcPr>
            <w:tcW w:w="991" w:type="dxa"/>
            <w:noWrap/>
            <w:hideMark/>
          </w:tcPr>
          <w:p w:rsidR="00632EC9" w:rsidRPr="007751D5" w:rsidRDefault="00632EC9" w:rsidP="00632EC9">
            <w:r w:rsidRPr="007751D5">
              <w:t>193.78</w:t>
            </w:r>
          </w:p>
        </w:tc>
        <w:tc>
          <w:tcPr>
            <w:tcW w:w="768" w:type="dxa"/>
            <w:noWrap/>
            <w:hideMark/>
          </w:tcPr>
          <w:p w:rsidR="00632EC9" w:rsidRPr="007751D5" w:rsidRDefault="00632EC9" w:rsidP="00632EC9">
            <w:r w:rsidRPr="007751D5">
              <w:t>66.97</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142</w:t>
            </w:r>
          </w:p>
        </w:tc>
        <w:tc>
          <w:tcPr>
            <w:tcW w:w="4387" w:type="dxa"/>
            <w:noWrap/>
            <w:hideMark/>
          </w:tcPr>
          <w:p w:rsidR="00632EC9" w:rsidRPr="007751D5" w:rsidRDefault="00632EC9" w:rsidP="00632EC9">
            <w:r w:rsidRPr="007751D5">
              <w:t>IR 13429-109-2-2-1::IRGC 6349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64</w:t>
            </w:r>
          </w:p>
        </w:tc>
        <w:tc>
          <w:tcPr>
            <w:tcW w:w="830" w:type="dxa"/>
            <w:noWrap/>
            <w:hideMark/>
          </w:tcPr>
          <w:p w:rsidR="00632EC9" w:rsidRPr="007751D5" w:rsidRDefault="00632EC9" w:rsidP="00632EC9">
            <w:r w:rsidRPr="007751D5">
              <w:t>108.03</w:t>
            </w:r>
          </w:p>
        </w:tc>
        <w:tc>
          <w:tcPr>
            <w:tcW w:w="718" w:type="dxa"/>
            <w:noWrap/>
            <w:hideMark/>
          </w:tcPr>
          <w:p w:rsidR="00632EC9" w:rsidRPr="007751D5" w:rsidRDefault="00632EC9" w:rsidP="00632EC9">
            <w:r w:rsidRPr="007751D5">
              <w:t>20.43</w:t>
            </w:r>
          </w:p>
        </w:tc>
        <w:tc>
          <w:tcPr>
            <w:tcW w:w="718" w:type="dxa"/>
            <w:noWrap/>
            <w:hideMark/>
          </w:tcPr>
          <w:p w:rsidR="00632EC9" w:rsidRPr="007751D5" w:rsidRDefault="00632EC9" w:rsidP="00632EC9">
            <w:r w:rsidRPr="007751D5">
              <w:t>37.05</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2951.60</w:t>
            </w:r>
          </w:p>
        </w:tc>
        <w:tc>
          <w:tcPr>
            <w:tcW w:w="941" w:type="dxa"/>
            <w:noWrap/>
            <w:hideMark/>
          </w:tcPr>
          <w:p w:rsidR="00632EC9" w:rsidRPr="007751D5" w:rsidRDefault="00632EC9" w:rsidP="00632EC9">
            <w:r w:rsidRPr="007751D5">
              <w:t>975.83</w:t>
            </w:r>
          </w:p>
        </w:tc>
        <w:tc>
          <w:tcPr>
            <w:tcW w:w="607" w:type="dxa"/>
            <w:noWrap/>
            <w:hideMark/>
          </w:tcPr>
          <w:p w:rsidR="00632EC9" w:rsidRPr="007751D5" w:rsidRDefault="00632EC9" w:rsidP="00632EC9">
            <w:r w:rsidRPr="007751D5">
              <w:t>0.13</w:t>
            </w:r>
          </w:p>
        </w:tc>
        <w:tc>
          <w:tcPr>
            <w:tcW w:w="991" w:type="dxa"/>
            <w:noWrap/>
            <w:hideMark/>
          </w:tcPr>
          <w:p w:rsidR="00632EC9" w:rsidRPr="007751D5" w:rsidRDefault="00632EC9" w:rsidP="00632EC9">
            <w:r w:rsidRPr="007751D5">
              <w:t>191.30</w:t>
            </w:r>
          </w:p>
        </w:tc>
        <w:tc>
          <w:tcPr>
            <w:tcW w:w="768" w:type="dxa"/>
            <w:noWrap/>
            <w:hideMark/>
          </w:tcPr>
          <w:p w:rsidR="00632EC9" w:rsidRPr="007751D5" w:rsidRDefault="00632EC9" w:rsidP="00632EC9">
            <w:r w:rsidRPr="007751D5">
              <w:t>42.43</w:t>
            </w:r>
          </w:p>
        </w:tc>
      </w:tr>
      <w:tr w:rsidR="00632EC9" w:rsidRPr="007751D5" w:rsidTr="00A164A9">
        <w:trPr>
          <w:trHeight w:val="288"/>
        </w:trPr>
        <w:tc>
          <w:tcPr>
            <w:tcW w:w="1285" w:type="dxa"/>
            <w:noWrap/>
            <w:hideMark/>
          </w:tcPr>
          <w:p w:rsidR="00632EC9" w:rsidRPr="007751D5" w:rsidRDefault="00632EC9" w:rsidP="00632EC9">
            <w:r w:rsidRPr="007751D5">
              <w:t>RP143</w:t>
            </w:r>
          </w:p>
        </w:tc>
        <w:tc>
          <w:tcPr>
            <w:tcW w:w="4387" w:type="dxa"/>
            <w:noWrap/>
            <w:hideMark/>
          </w:tcPr>
          <w:p w:rsidR="00632EC9" w:rsidRPr="007751D5" w:rsidRDefault="00632EC9" w:rsidP="00632EC9">
            <w:r w:rsidRPr="007751D5">
              <w:t>IR 21015-72-3-3-3-1::IRGC 11700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9</w:t>
            </w:r>
          </w:p>
        </w:tc>
        <w:tc>
          <w:tcPr>
            <w:tcW w:w="830" w:type="dxa"/>
            <w:noWrap/>
            <w:hideMark/>
          </w:tcPr>
          <w:p w:rsidR="00632EC9" w:rsidRPr="007751D5" w:rsidRDefault="00632EC9" w:rsidP="00632EC9">
            <w:r w:rsidRPr="007751D5">
              <w:t>98.26</w:t>
            </w:r>
          </w:p>
        </w:tc>
        <w:tc>
          <w:tcPr>
            <w:tcW w:w="718" w:type="dxa"/>
            <w:noWrap/>
            <w:hideMark/>
          </w:tcPr>
          <w:p w:rsidR="00632EC9" w:rsidRPr="007751D5" w:rsidRDefault="00632EC9" w:rsidP="00632EC9">
            <w:r w:rsidRPr="007751D5">
              <w:t>20.17</w:t>
            </w:r>
          </w:p>
        </w:tc>
        <w:tc>
          <w:tcPr>
            <w:tcW w:w="718" w:type="dxa"/>
            <w:noWrap/>
            <w:hideMark/>
          </w:tcPr>
          <w:p w:rsidR="00632EC9" w:rsidRPr="007751D5" w:rsidRDefault="00632EC9" w:rsidP="00632EC9">
            <w:r w:rsidRPr="007751D5">
              <w:t>37.69</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2093.20</w:t>
            </w:r>
          </w:p>
        </w:tc>
        <w:tc>
          <w:tcPr>
            <w:tcW w:w="941" w:type="dxa"/>
            <w:noWrap/>
            <w:hideMark/>
          </w:tcPr>
          <w:p w:rsidR="00632EC9" w:rsidRPr="007751D5" w:rsidRDefault="00632EC9" w:rsidP="00632EC9">
            <w:r w:rsidRPr="007751D5">
              <w:t>939.70</w:t>
            </w:r>
          </w:p>
        </w:tc>
        <w:tc>
          <w:tcPr>
            <w:tcW w:w="607" w:type="dxa"/>
            <w:noWrap/>
            <w:hideMark/>
          </w:tcPr>
          <w:p w:rsidR="00632EC9" w:rsidRPr="007751D5" w:rsidRDefault="00632EC9" w:rsidP="00632EC9">
            <w:r w:rsidRPr="007751D5">
              <w:t>0.06</w:t>
            </w:r>
          </w:p>
        </w:tc>
        <w:tc>
          <w:tcPr>
            <w:tcW w:w="991" w:type="dxa"/>
            <w:noWrap/>
            <w:hideMark/>
          </w:tcPr>
          <w:p w:rsidR="00632EC9" w:rsidRPr="007751D5" w:rsidRDefault="00632EC9" w:rsidP="00632EC9">
            <w:r w:rsidRPr="007751D5">
              <w:t>191.39</w:t>
            </w:r>
          </w:p>
        </w:tc>
        <w:tc>
          <w:tcPr>
            <w:tcW w:w="768" w:type="dxa"/>
            <w:noWrap/>
            <w:hideMark/>
          </w:tcPr>
          <w:p w:rsidR="00632EC9" w:rsidRPr="007751D5" w:rsidRDefault="00632EC9" w:rsidP="00632EC9">
            <w:r w:rsidRPr="007751D5">
              <w:t>64.53</w:t>
            </w:r>
          </w:p>
        </w:tc>
      </w:tr>
      <w:tr w:rsidR="00632EC9" w:rsidRPr="007751D5" w:rsidTr="00A164A9">
        <w:trPr>
          <w:trHeight w:val="288"/>
        </w:trPr>
        <w:tc>
          <w:tcPr>
            <w:tcW w:w="1285" w:type="dxa"/>
            <w:noWrap/>
            <w:hideMark/>
          </w:tcPr>
          <w:p w:rsidR="00632EC9" w:rsidRPr="007751D5" w:rsidRDefault="00632EC9" w:rsidP="00632EC9">
            <w:r w:rsidRPr="007751D5">
              <w:t>RP144</w:t>
            </w:r>
          </w:p>
        </w:tc>
        <w:tc>
          <w:tcPr>
            <w:tcW w:w="4387" w:type="dxa"/>
            <w:noWrap/>
            <w:hideMark/>
          </w:tcPr>
          <w:p w:rsidR="00632EC9" w:rsidRPr="007751D5" w:rsidRDefault="00632EC9" w:rsidP="00632EC9">
            <w:r w:rsidRPr="007751D5">
              <w:t>IR 2344-P1 PB-9-3-2B::IRGC 39317-C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105.87</w:t>
            </w:r>
          </w:p>
        </w:tc>
        <w:tc>
          <w:tcPr>
            <w:tcW w:w="718" w:type="dxa"/>
            <w:noWrap/>
            <w:hideMark/>
          </w:tcPr>
          <w:p w:rsidR="00632EC9" w:rsidRPr="007751D5" w:rsidRDefault="00632EC9" w:rsidP="00632EC9">
            <w:r w:rsidRPr="007751D5">
              <w:t>19.86</w:t>
            </w:r>
          </w:p>
        </w:tc>
        <w:tc>
          <w:tcPr>
            <w:tcW w:w="718" w:type="dxa"/>
            <w:noWrap/>
            <w:hideMark/>
          </w:tcPr>
          <w:p w:rsidR="00632EC9" w:rsidRPr="007751D5" w:rsidRDefault="00632EC9" w:rsidP="00632EC9">
            <w:r w:rsidRPr="007751D5">
              <w:t>36.44</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561.60</w:t>
            </w:r>
          </w:p>
        </w:tc>
        <w:tc>
          <w:tcPr>
            <w:tcW w:w="941" w:type="dxa"/>
            <w:noWrap/>
            <w:hideMark/>
          </w:tcPr>
          <w:p w:rsidR="00632EC9" w:rsidRPr="007751D5" w:rsidRDefault="00632EC9" w:rsidP="00632EC9">
            <w:r w:rsidRPr="007751D5">
              <w:t>949.70</w:t>
            </w:r>
          </w:p>
        </w:tc>
        <w:tc>
          <w:tcPr>
            <w:tcW w:w="607" w:type="dxa"/>
            <w:noWrap/>
            <w:hideMark/>
          </w:tcPr>
          <w:p w:rsidR="00632EC9" w:rsidRPr="007751D5" w:rsidRDefault="00632EC9" w:rsidP="00632EC9">
            <w:r w:rsidRPr="007751D5">
              <w:t>0.16</w:t>
            </w:r>
          </w:p>
        </w:tc>
        <w:tc>
          <w:tcPr>
            <w:tcW w:w="991" w:type="dxa"/>
            <w:noWrap/>
            <w:hideMark/>
          </w:tcPr>
          <w:p w:rsidR="00632EC9" w:rsidRPr="007751D5" w:rsidRDefault="00632EC9" w:rsidP="00632EC9">
            <w:r w:rsidRPr="007751D5">
              <w:t>191.27</w:t>
            </w:r>
          </w:p>
        </w:tc>
        <w:tc>
          <w:tcPr>
            <w:tcW w:w="768" w:type="dxa"/>
            <w:noWrap/>
            <w:hideMark/>
          </w:tcPr>
          <w:p w:rsidR="00632EC9" w:rsidRPr="007751D5" w:rsidRDefault="00632EC9" w:rsidP="00632EC9">
            <w:r w:rsidRPr="007751D5">
              <w:t>80.36</w:t>
            </w:r>
          </w:p>
        </w:tc>
      </w:tr>
      <w:tr w:rsidR="00632EC9" w:rsidRPr="007751D5" w:rsidTr="00A164A9">
        <w:trPr>
          <w:trHeight w:val="288"/>
        </w:trPr>
        <w:tc>
          <w:tcPr>
            <w:tcW w:w="1285" w:type="dxa"/>
            <w:noWrap/>
            <w:hideMark/>
          </w:tcPr>
          <w:p w:rsidR="00632EC9" w:rsidRPr="007751D5" w:rsidRDefault="00632EC9" w:rsidP="00632EC9">
            <w:r w:rsidRPr="007751D5">
              <w:t>RP146</w:t>
            </w:r>
          </w:p>
        </w:tc>
        <w:tc>
          <w:tcPr>
            <w:tcW w:w="4387" w:type="dxa"/>
            <w:noWrap/>
            <w:hideMark/>
          </w:tcPr>
          <w:p w:rsidR="00632EC9" w:rsidRPr="007751D5" w:rsidRDefault="00632EC9" w:rsidP="00632EC9">
            <w:r w:rsidRPr="007751D5">
              <w:t>IR 63295-AC 209-7::IRGC 11736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3</w:t>
            </w:r>
          </w:p>
        </w:tc>
        <w:tc>
          <w:tcPr>
            <w:tcW w:w="830" w:type="dxa"/>
            <w:noWrap/>
            <w:hideMark/>
          </w:tcPr>
          <w:p w:rsidR="00632EC9" w:rsidRPr="007751D5" w:rsidRDefault="00632EC9" w:rsidP="00632EC9">
            <w:r w:rsidRPr="007751D5">
              <w:t>106.97</w:t>
            </w:r>
          </w:p>
        </w:tc>
        <w:tc>
          <w:tcPr>
            <w:tcW w:w="718" w:type="dxa"/>
            <w:noWrap/>
            <w:hideMark/>
          </w:tcPr>
          <w:p w:rsidR="00632EC9" w:rsidRPr="007751D5" w:rsidRDefault="00632EC9" w:rsidP="00632EC9">
            <w:r w:rsidRPr="007751D5">
              <w:t>19.86</w:t>
            </w:r>
          </w:p>
        </w:tc>
        <w:tc>
          <w:tcPr>
            <w:tcW w:w="718" w:type="dxa"/>
            <w:noWrap/>
            <w:hideMark/>
          </w:tcPr>
          <w:p w:rsidR="00632EC9" w:rsidRPr="007751D5" w:rsidRDefault="00632EC9" w:rsidP="00632EC9">
            <w:r w:rsidRPr="007751D5">
              <w:t>38.70</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8844.40</w:t>
            </w:r>
          </w:p>
        </w:tc>
        <w:tc>
          <w:tcPr>
            <w:tcW w:w="941" w:type="dxa"/>
            <w:noWrap/>
            <w:hideMark/>
          </w:tcPr>
          <w:p w:rsidR="00632EC9" w:rsidRPr="007751D5" w:rsidRDefault="00632EC9" w:rsidP="00632EC9">
            <w:r w:rsidRPr="007751D5">
              <w:t>999.49</w:t>
            </w:r>
          </w:p>
        </w:tc>
        <w:tc>
          <w:tcPr>
            <w:tcW w:w="607" w:type="dxa"/>
            <w:noWrap/>
            <w:hideMark/>
          </w:tcPr>
          <w:p w:rsidR="00632EC9" w:rsidRPr="007751D5" w:rsidRDefault="00632EC9" w:rsidP="00632EC9">
            <w:r w:rsidRPr="007751D5">
              <w:t>0.20</w:t>
            </w:r>
          </w:p>
        </w:tc>
        <w:tc>
          <w:tcPr>
            <w:tcW w:w="991" w:type="dxa"/>
            <w:noWrap/>
            <w:hideMark/>
          </w:tcPr>
          <w:p w:rsidR="00632EC9" w:rsidRPr="007751D5" w:rsidRDefault="00632EC9" w:rsidP="00632EC9">
            <w:r w:rsidRPr="007751D5">
              <w:t>183.17</w:t>
            </w:r>
          </w:p>
        </w:tc>
        <w:tc>
          <w:tcPr>
            <w:tcW w:w="768" w:type="dxa"/>
            <w:noWrap/>
            <w:hideMark/>
          </w:tcPr>
          <w:p w:rsidR="00632EC9" w:rsidRPr="007751D5" w:rsidRDefault="00632EC9" w:rsidP="00632EC9">
            <w:r w:rsidRPr="007751D5">
              <w:t>58.60</w:t>
            </w:r>
          </w:p>
        </w:tc>
      </w:tr>
      <w:tr w:rsidR="00632EC9" w:rsidRPr="007751D5" w:rsidTr="00A164A9">
        <w:trPr>
          <w:trHeight w:val="288"/>
        </w:trPr>
        <w:tc>
          <w:tcPr>
            <w:tcW w:w="1285" w:type="dxa"/>
            <w:noWrap/>
            <w:hideMark/>
          </w:tcPr>
          <w:p w:rsidR="00632EC9" w:rsidRPr="007751D5" w:rsidRDefault="00632EC9" w:rsidP="00632EC9">
            <w:r w:rsidRPr="007751D5">
              <w:t>RP147</w:t>
            </w:r>
          </w:p>
        </w:tc>
        <w:tc>
          <w:tcPr>
            <w:tcW w:w="4387" w:type="dxa"/>
            <w:noWrap/>
            <w:hideMark/>
          </w:tcPr>
          <w:p w:rsidR="00632EC9" w:rsidRPr="007751D5" w:rsidRDefault="00632EC9" w:rsidP="00632EC9">
            <w:r w:rsidRPr="007751D5">
              <w:t>IR 69502-6-SRN-3-UBN-1-B::IRGC 11729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5</w:t>
            </w:r>
          </w:p>
        </w:tc>
        <w:tc>
          <w:tcPr>
            <w:tcW w:w="830" w:type="dxa"/>
            <w:noWrap/>
            <w:hideMark/>
          </w:tcPr>
          <w:p w:rsidR="00632EC9" w:rsidRPr="007751D5" w:rsidRDefault="00632EC9" w:rsidP="00632EC9">
            <w:r w:rsidRPr="007751D5">
              <w:t>111.16</w:t>
            </w:r>
          </w:p>
        </w:tc>
        <w:tc>
          <w:tcPr>
            <w:tcW w:w="718" w:type="dxa"/>
            <w:noWrap/>
            <w:hideMark/>
          </w:tcPr>
          <w:p w:rsidR="00632EC9" w:rsidRPr="007751D5" w:rsidRDefault="00632EC9" w:rsidP="00632EC9">
            <w:r w:rsidRPr="007751D5">
              <w:t>20.93</w:t>
            </w:r>
          </w:p>
        </w:tc>
        <w:tc>
          <w:tcPr>
            <w:tcW w:w="718" w:type="dxa"/>
            <w:noWrap/>
            <w:hideMark/>
          </w:tcPr>
          <w:p w:rsidR="00632EC9" w:rsidRPr="007751D5" w:rsidRDefault="00632EC9" w:rsidP="00632EC9">
            <w:r w:rsidRPr="007751D5">
              <w:t>37.82</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8850.00</w:t>
            </w:r>
          </w:p>
        </w:tc>
        <w:tc>
          <w:tcPr>
            <w:tcW w:w="941" w:type="dxa"/>
            <w:noWrap/>
            <w:hideMark/>
          </w:tcPr>
          <w:p w:rsidR="00632EC9" w:rsidRPr="007751D5" w:rsidRDefault="00632EC9" w:rsidP="00632EC9">
            <w:r w:rsidRPr="007751D5">
              <w:t>1022.40</w:t>
            </w:r>
          </w:p>
        </w:tc>
        <w:tc>
          <w:tcPr>
            <w:tcW w:w="607" w:type="dxa"/>
            <w:noWrap/>
            <w:hideMark/>
          </w:tcPr>
          <w:p w:rsidR="00632EC9" w:rsidRPr="007751D5" w:rsidRDefault="00632EC9" w:rsidP="00632EC9">
            <w:r w:rsidRPr="007751D5">
              <w:t>0.23</w:t>
            </w:r>
          </w:p>
        </w:tc>
        <w:tc>
          <w:tcPr>
            <w:tcW w:w="991" w:type="dxa"/>
            <w:noWrap/>
            <w:hideMark/>
          </w:tcPr>
          <w:p w:rsidR="00632EC9" w:rsidRPr="007751D5" w:rsidRDefault="00632EC9" w:rsidP="00632EC9">
            <w:r w:rsidRPr="007751D5">
              <w:t>192.44</w:t>
            </w:r>
          </w:p>
        </w:tc>
        <w:tc>
          <w:tcPr>
            <w:tcW w:w="768" w:type="dxa"/>
            <w:noWrap/>
            <w:hideMark/>
          </w:tcPr>
          <w:p w:rsidR="00632EC9" w:rsidRPr="007751D5" w:rsidRDefault="00632EC9" w:rsidP="00632EC9">
            <w:r w:rsidRPr="007751D5">
              <w:t>85.15</w:t>
            </w:r>
          </w:p>
        </w:tc>
      </w:tr>
      <w:tr w:rsidR="00632EC9" w:rsidRPr="007751D5" w:rsidTr="00A164A9">
        <w:trPr>
          <w:trHeight w:val="288"/>
        </w:trPr>
        <w:tc>
          <w:tcPr>
            <w:tcW w:w="1285" w:type="dxa"/>
            <w:noWrap/>
            <w:hideMark/>
          </w:tcPr>
          <w:p w:rsidR="00632EC9" w:rsidRPr="007751D5" w:rsidRDefault="00632EC9" w:rsidP="00632EC9">
            <w:r w:rsidRPr="007751D5">
              <w:t>RP148</w:t>
            </w:r>
          </w:p>
        </w:tc>
        <w:tc>
          <w:tcPr>
            <w:tcW w:w="4387" w:type="dxa"/>
            <w:noWrap/>
            <w:hideMark/>
          </w:tcPr>
          <w:p w:rsidR="00632EC9" w:rsidRPr="007751D5" w:rsidRDefault="00632EC9" w:rsidP="00632EC9">
            <w:r w:rsidRPr="007751D5">
              <w:t>IR 75870-5-8-5-B-1::IRGC 11729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0</w:t>
            </w:r>
          </w:p>
        </w:tc>
        <w:tc>
          <w:tcPr>
            <w:tcW w:w="830" w:type="dxa"/>
            <w:noWrap/>
            <w:hideMark/>
          </w:tcPr>
          <w:p w:rsidR="00632EC9" w:rsidRPr="007751D5" w:rsidRDefault="00632EC9" w:rsidP="00632EC9">
            <w:r w:rsidRPr="007751D5">
              <w:t>112.05</w:t>
            </w:r>
          </w:p>
        </w:tc>
        <w:tc>
          <w:tcPr>
            <w:tcW w:w="718" w:type="dxa"/>
            <w:noWrap/>
            <w:hideMark/>
          </w:tcPr>
          <w:p w:rsidR="00632EC9" w:rsidRPr="007751D5" w:rsidRDefault="00632EC9" w:rsidP="00632EC9">
            <w:r w:rsidRPr="007751D5">
              <w:t>20.38</w:t>
            </w:r>
          </w:p>
        </w:tc>
        <w:tc>
          <w:tcPr>
            <w:tcW w:w="718" w:type="dxa"/>
            <w:noWrap/>
            <w:hideMark/>
          </w:tcPr>
          <w:p w:rsidR="00632EC9" w:rsidRPr="007751D5" w:rsidRDefault="00632EC9" w:rsidP="00632EC9">
            <w:r w:rsidRPr="007751D5">
              <w:t>36.70</w:t>
            </w:r>
          </w:p>
        </w:tc>
        <w:tc>
          <w:tcPr>
            <w:tcW w:w="602" w:type="dxa"/>
            <w:noWrap/>
            <w:hideMark/>
          </w:tcPr>
          <w:p w:rsidR="00632EC9" w:rsidRPr="007751D5" w:rsidRDefault="00632EC9" w:rsidP="00632EC9">
            <w:r w:rsidRPr="007751D5">
              <w:t>26</w:t>
            </w:r>
          </w:p>
        </w:tc>
        <w:tc>
          <w:tcPr>
            <w:tcW w:w="1053" w:type="dxa"/>
            <w:noWrap/>
            <w:hideMark/>
          </w:tcPr>
          <w:p w:rsidR="00632EC9" w:rsidRPr="007751D5" w:rsidRDefault="00632EC9" w:rsidP="00632EC9">
            <w:r w:rsidRPr="007751D5">
              <w:t>11082.80</w:t>
            </w:r>
          </w:p>
        </w:tc>
        <w:tc>
          <w:tcPr>
            <w:tcW w:w="941" w:type="dxa"/>
            <w:noWrap/>
            <w:hideMark/>
          </w:tcPr>
          <w:p w:rsidR="00632EC9" w:rsidRPr="007751D5" w:rsidRDefault="00632EC9" w:rsidP="00632EC9">
            <w:r w:rsidRPr="007751D5">
              <w:t>981.11</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92.05</w:t>
            </w:r>
          </w:p>
        </w:tc>
        <w:tc>
          <w:tcPr>
            <w:tcW w:w="768" w:type="dxa"/>
            <w:noWrap/>
            <w:hideMark/>
          </w:tcPr>
          <w:p w:rsidR="00632EC9" w:rsidRPr="007751D5" w:rsidRDefault="00632EC9" w:rsidP="00632EC9">
            <w:r w:rsidRPr="007751D5">
              <w:t>70.00</w:t>
            </w:r>
          </w:p>
        </w:tc>
      </w:tr>
      <w:tr w:rsidR="00632EC9" w:rsidRPr="007751D5" w:rsidTr="00A164A9">
        <w:trPr>
          <w:trHeight w:val="288"/>
        </w:trPr>
        <w:tc>
          <w:tcPr>
            <w:tcW w:w="1285" w:type="dxa"/>
            <w:noWrap/>
            <w:hideMark/>
          </w:tcPr>
          <w:p w:rsidR="00632EC9" w:rsidRPr="007751D5" w:rsidRDefault="00632EC9" w:rsidP="00632EC9">
            <w:r w:rsidRPr="007751D5">
              <w:t>RP149</w:t>
            </w:r>
          </w:p>
        </w:tc>
        <w:tc>
          <w:tcPr>
            <w:tcW w:w="4387" w:type="dxa"/>
            <w:noWrap/>
            <w:hideMark/>
          </w:tcPr>
          <w:p w:rsidR="00632EC9" w:rsidRPr="007751D5" w:rsidRDefault="00632EC9" w:rsidP="00632EC9">
            <w:r w:rsidRPr="007751D5">
              <w:t>IR 77390-1-6-4-19-1-B::IRGC 11730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10.42</w:t>
            </w:r>
          </w:p>
        </w:tc>
        <w:tc>
          <w:tcPr>
            <w:tcW w:w="718" w:type="dxa"/>
            <w:noWrap/>
            <w:hideMark/>
          </w:tcPr>
          <w:p w:rsidR="00632EC9" w:rsidRPr="007751D5" w:rsidRDefault="00632EC9" w:rsidP="00632EC9">
            <w:r w:rsidRPr="007751D5">
              <w:t>20.19</w:t>
            </w:r>
          </w:p>
        </w:tc>
        <w:tc>
          <w:tcPr>
            <w:tcW w:w="718" w:type="dxa"/>
            <w:noWrap/>
            <w:hideMark/>
          </w:tcPr>
          <w:p w:rsidR="00632EC9" w:rsidRPr="007751D5" w:rsidRDefault="00632EC9" w:rsidP="00632EC9">
            <w:r w:rsidRPr="007751D5">
              <w:t>38.14</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4376.00</w:t>
            </w:r>
          </w:p>
        </w:tc>
        <w:tc>
          <w:tcPr>
            <w:tcW w:w="941" w:type="dxa"/>
            <w:noWrap/>
            <w:hideMark/>
          </w:tcPr>
          <w:p w:rsidR="00632EC9" w:rsidRPr="007751D5" w:rsidRDefault="00632EC9" w:rsidP="00632EC9">
            <w:r w:rsidRPr="007751D5">
              <w:t>974.25</w:t>
            </w:r>
          </w:p>
        </w:tc>
        <w:tc>
          <w:tcPr>
            <w:tcW w:w="607" w:type="dxa"/>
            <w:noWrap/>
            <w:hideMark/>
          </w:tcPr>
          <w:p w:rsidR="00632EC9" w:rsidRPr="007751D5" w:rsidRDefault="00632EC9" w:rsidP="00632EC9">
            <w:r w:rsidRPr="007751D5">
              <w:t>0.14</w:t>
            </w:r>
          </w:p>
        </w:tc>
        <w:tc>
          <w:tcPr>
            <w:tcW w:w="991" w:type="dxa"/>
            <w:noWrap/>
            <w:hideMark/>
          </w:tcPr>
          <w:p w:rsidR="00632EC9" w:rsidRPr="007751D5" w:rsidRDefault="00632EC9" w:rsidP="00632EC9">
            <w:r w:rsidRPr="007751D5">
              <w:t>179.13</w:t>
            </w:r>
          </w:p>
        </w:tc>
        <w:tc>
          <w:tcPr>
            <w:tcW w:w="768" w:type="dxa"/>
            <w:noWrap/>
            <w:hideMark/>
          </w:tcPr>
          <w:p w:rsidR="00632EC9" w:rsidRPr="007751D5" w:rsidRDefault="00632EC9" w:rsidP="00632EC9">
            <w:r w:rsidRPr="007751D5">
              <w:t>47.67</w:t>
            </w:r>
          </w:p>
        </w:tc>
      </w:tr>
      <w:tr w:rsidR="00632EC9" w:rsidRPr="007751D5" w:rsidTr="00A164A9">
        <w:trPr>
          <w:trHeight w:val="288"/>
        </w:trPr>
        <w:tc>
          <w:tcPr>
            <w:tcW w:w="1285" w:type="dxa"/>
            <w:noWrap/>
            <w:hideMark/>
          </w:tcPr>
          <w:p w:rsidR="00632EC9" w:rsidRPr="007751D5" w:rsidRDefault="00632EC9" w:rsidP="00632EC9">
            <w:r w:rsidRPr="007751D5">
              <w:t>RP150</w:t>
            </w:r>
          </w:p>
        </w:tc>
        <w:tc>
          <w:tcPr>
            <w:tcW w:w="4387" w:type="dxa"/>
            <w:noWrap/>
            <w:hideMark/>
          </w:tcPr>
          <w:p w:rsidR="00632EC9" w:rsidRPr="007751D5" w:rsidRDefault="00632EC9" w:rsidP="00632EC9">
            <w:r w:rsidRPr="007751D5">
              <w:t>IR 80310-12-B-1-3-B::IRGC 11730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9</w:t>
            </w:r>
          </w:p>
        </w:tc>
        <w:tc>
          <w:tcPr>
            <w:tcW w:w="830" w:type="dxa"/>
            <w:noWrap/>
            <w:hideMark/>
          </w:tcPr>
          <w:p w:rsidR="00632EC9" w:rsidRPr="007751D5" w:rsidRDefault="00632EC9" w:rsidP="00632EC9">
            <w:r w:rsidRPr="007751D5">
              <w:t>114.81</w:t>
            </w:r>
          </w:p>
        </w:tc>
        <w:tc>
          <w:tcPr>
            <w:tcW w:w="718" w:type="dxa"/>
            <w:noWrap/>
            <w:hideMark/>
          </w:tcPr>
          <w:p w:rsidR="00632EC9" w:rsidRPr="007751D5" w:rsidRDefault="00632EC9" w:rsidP="00632EC9">
            <w:r w:rsidRPr="007751D5">
              <w:t>19.95</w:t>
            </w:r>
          </w:p>
        </w:tc>
        <w:tc>
          <w:tcPr>
            <w:tcW w:w="718" w:type="dxa"/>
            <w:noWrap/>
            <w:hideMark/>
          </w:tcPr>
          <w:p w:rsidR="00632EC9" w:rsidRPr="007751D5" w:rsidRDefault="00632EC9" w:rsidP="00632EC9">
            <w:r w:rsidRPr="007751D5">
              <w:t>37.97</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8006.40</w:t>
            </w:r>
          </w:p>
        </w:tc>
        <w:tc>
          <w:tcPr>
            <w:tcW w:w="941" w:type="dxa"/>
            <w:noWrap/>
            <w:hideMark/>
          </w:tcPr>
          <w:p w:rsidR="00632EC9" w:rsidRPr="007751D5" w:rsidRDefault="00632EC9" w:rsidP="00632EC9">
            <w:r w:rsidRPr="007751D5">
              <w:t>972.75</w:t>
            </w:r>
          </w:p>
        </w:tc>
        <w:tc>
          <w:tcPr>
            <w:tcW w:w="607" w:type="dxa"/>
            <w:noWrap/>
            <w:hideMark/>
          </w:tcPr>
          <w:p w:rsidR="00632EC9" w:rsidRPr="007751D5" w:rsidRDefault="00632EC9" w:rsidP="00632EC9">
            <w:r w:rsidRPr="007751D5">
              <w:t>0.37</w:t>
            </w:r>
          </w:p>
        </w:tc>
        <w:tc>
          <w:tcPr>
            <w:tcW w:w="991" w:type="dxa"/>
            <w:noWrap/>
            <w:hideMark/>
          </w:tcPr>
          <w:p w:rsidR="00632EC9" w:rsidRPr="007751D5" w:rsidRDefault="00632EC9" w:rsidP="00632EC9">
            <w:r w:rsidRPr="007751D5">
              <w:t>192.32</w:t>
            </w:r>
          </w:p>
        </w:tc>
        <w:tc>
          <w:tcPr>
            <w:tcW w:w="768" w:type="dxa"/>
            <w:noWrap/>
            <w:hideMark/>
          </w:tcPr>
          <w:p w:rsidR="00632EC9" w:rsidRPr="007751D5" w:rsidRDefault="00632EC9" w:rsidP="00632EC9">
            <w:r w:rsidRPr="007751D5">
              <w:t>74.15</w:t>
            </w:r>
          </w:p>
        </w:tc>
      </w:tr>
      <w:tr w:rsidR="00632EC9" w:rsidRPr="007751D5" w:rsidTr="00A164A9">
        <w:trPr>
          <w:trHeight w:val="288"/>
        </w:trPr>
        <w:tc>
          <w:tcPr>
            <w:tcW w:w="1285" w:type="dxa"/>
            <w:noWrap/>
            <w:hideMark/>
          </w:tcPr>
          <w:p w:rsidR="00632EC9" w:rsidRPr="007751D5" w:rsidRDefault="00632EC9" w:rsidP="00632EC9">
            <w:r w:rsidRPr="007751D5">
              <w:t>RP151</w:t>
            </w:r>
          </w:p>
        </w:tc>
        <w:tc>
          <w:tcPr>
            <w:tcW w:w="4387" w:type="dxa"/>
            <w:noWrap/>
            <w:hideMark/>
          </w:tcPr>
          <w:p w:rsidR="00632EC9" w:rsidRPr="007751D5" w:rsidRDefault="00632EC9" w:rsidP="00632EC9">
            <w:r w:rsidRPr="007751D5">
              <w:t>IR 80340-23-B-12-6-B::IRGC 11730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0</w:t>
            </w:r>
          </w:p>
        </w:tc>
        <w:tc>
          <w:tcPr>
            <w:tcW w:w="830" w:type="dxa"/>
            <w:noWrap/>
            <w:hideMark/>
          </w:tcPr>
          <w:p w:rsidR="00632EC9" w:rsidRPr="007751D5" w:rsidRDefault="00632EC9" w:rsidP="00632EC9">
            <w:r w:rsidRPr="007751D5">
              <w:t>111.07</w:t>
            </w:r>
          </w:p>
        </w:tc>
        <w:tc>
          <w:tcPr>
            <w:tcW w:w="718" w:type="dxa"/>
            <w:noWrap/>
            <w:hideMark/>
          </w:tcPr>
          <w:p w:rsidR="00632EC9" w:rsidRPr="007751D5" w:rsidRDefault="00632EC9" w:rsidP="00632EC9">
            <w:r w:rsidRPr="007751D5">
              <w:t>20.65</w:t>
            </w:r>
          </w:p>
        </w:tc>
        <w:tc>
          <w:tcPr>
            <w:tcW w:w="718" w:type="dxa"/>
            <w:noWrap/>
            <w:hideMark/>
          </w:tcPr>
          <w:p w:rsidR="00632EC9" w:rsidRPr="007751D5" w:rsidRDefault="00632EC9" w:rsidP="00632EC9">
            <w:r w:rsidRPr="007751D5">
              <w:t>39.56</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4027.60</w:t>
            </w:r>
          </w:p>
        </w:tc>
        <w:tc>
          <w:tcPr>
            <w:tcW w:w="941" w:type="dxa"/>
            <w:noWrap/>
            <w:hideMark/>
          </w:tcPr>
          <w:p w:rsidR="00632EC9" w:rsidRPr="007751D5" w:rsidRDefault="00632EC9" w:rsidP="00632EC9">
            <w:r w:rsidRPr="007751D5">
              <w:t>975.34</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58.30</w:t>
            </w:r>
          </w:p>
        </w:tc>
        <w:tc>
          <w:tcPr>
            <w:tcW w:w="768" w:type="dxa"/>
            <w:noWrap/>
            <w:hideMark/>
          </w:tcPr>
          <w:p w:rsidR="00632EC9" w:rsidRPr="007751D5" w:rsidRDefault="00632EC9" w:rsidP="00632EC9">
            <w:r w:rsidRPr="007751D5">
              <w:t>61.55</w:t>
            </w:r>
          </w:p>
        </w:tc>
      </w:tr>
      <w:tr w:rsidR="00632EC9" w:rsidRPr="007751D5" w:rsidTr="00A164A9">
        <w:trPr>
          <w:trHeight w:val="288"/>
        </w:trPr>
        <w:tc>
          <w:tcPr>
            <w:tcW w:w="1285" w:type="dxa"/>
            <w:noWrap/>
            <w:hideMark/>
          </w:tcPr>
          <w:p w:rsidR="00632EC9" w:rsidRPr="007751D5" w:rsidRDefault="00632EC9" w:rsidP="00632EC9">
            <w:r w:rsidRPr="007751D5">
              <w:t>RP152</w:t>
            </w:r>
          </w:p>
        </w:tc>
        <w:tc>
          <w:tcPr>
            <w:tcW w:w="4387" w:type="dxa"/>
            <w:noWrap/>
            <w:hideMark/>
          </w:tcPr>
          <w:p w:rsidR="00632EC9" w:rsidRPr="007751D5" w:rsidRDefault="00632EC9" w:rsidP="00632EC9">
            <w:r w:rsidRPr="007751D5">
              <w:t>IRGA 318-11-6-9-2B::IRGC 11733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3</w:t>
            </w:r>
          </w:p>
        </w:tc>
        <w:tc>
          <w:tcPr>
            <w:tcW w:w="830" w:type="dxa"/>
            <w:noWrap/>
            <w:hideMark/>
          </w:tcPr>
          <w:p w:rsidR="00632EC9" w:rsidRPr="007751D5" w:rsidRDefault="00632EC9" w:rsidP="00632EC9">
            <w:r w:rsidRPr="007751D5">
              <w:t>113.57</w:t>
            </w:r>
          </w:p>
        </w:tc>
        <w:tc>
          <w:tcPr>
            <w:tcW w:w="718" w:type="dxa"/>
            <w:noWrap/>
            <w:hideMark/>
          </w:tcPr>
          <w:p w:rsidR="00632EC9" w:rsidRPr="007751D5" w:rsidRDefault="00632EC9" w:rsidP="00632EC9">
            <w:r w:rsidRPr="007751D5">
              <w:t>20.93</w:t>
            </w:r>
          </w:p>
        </w:tc>
        <w:tc>
          <w:tcPr>
            <w:tcW w:w="718" w:type="dxa"/>
            <w:noWrap/>
            <w:hideMark/>
          </w:tcPr>
          <w:p w:rsidR="00632EC9" w:rsidRPr="007751D5" w:rsidRDefault="00632EC9" w:rsidP="00632EC9">
            <w:r w:rsidRPr="007751D5">
              <w:t>38.25</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587.60</w:t>
            </w:r>
          </w:p>
        </w:tc>
        <w:tc>
          <w:tcPr>
            <w:tcW w:w="941" w:type="dxa"/>
            <w:noWrap/>
            <w:hideMark/>
          </w:tcPr>
          <w:p w:rsidR="00632EC9" w:rsidRPr="007751D5" w:rsidRDefault="00632EC9" w:rsidP="00632EC9">
            <w:r w:rsidRPr="007751D5">
              <w:t>1035.04</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79.76</w:t>
            </w:r>
          </w:p>
        </w:tc>
        <w:tc>
          <w:tcPr>
            <w:tcW w:w="768" w:type="dxa"/>
            <w:noWrap/>
            <w:hideMark/>
          </w:tcPr>
          <w:p w:rsidR="00632EC9" w:rsidRPr="007751D5" w:rsidRDefault="00632EC9" w:rsidP="00632EC9">
            <w:r w:rsidRPr="007751D5">
              <w:t>41.67</w:t>
            </w:r>
          </w:p>
        </w:tc>
      </w:tr>
      <w:tr w:rsidR="00632EC9" w:rsidRPr="007751D5" w:rsidTr="00A164A9">
        <w:trPr>
          <w:trHeight w:val="288"/>
        </w:trPr>
        <w:tc>
          <w:tcPr>
            <w:tcW w:w="1285" w:type="dxa"/>
            <w:noWrap/>
            <w:hideMark/>
          </w:tcPr>
          <w:p w:rsidR="00632EC9" w:rsidRPr="007751D5" w:rsidRDefault="00632EC9" w:rsidP="00632EC9">
            <w:r w:rsidRPr="007751D5">
              <w:t>RP153</w:t>
            </w:r>
          </w:p>
        </w:tc>
        <w:tc>
          <w:tcPr>
            <w:tcW w:w="4387" w:type="dxa"/>
            <w:noWrap/>
            <w:hideMark/>
          </w:tcPr>
          <w:p w:rsidR="00632EC9" w:rsidRPr="007751D5" w:rsidRDefault="00632EC9" w:rsidP="00632EC9">
            <w:r w:rsidRPr="007751D5">
              <w:t>IRGA 370-38-1-1F-C4-2::IRGC 11734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1</w:t>
            </w:r>
          </w:p>
        </w:tc>
        <w:tc>
          <w:tcPr>
            <w:tcW w:w="830" w:type="dxa"/>
            <w:noWrap/>
            <w:hideMark/>
          </w:tcPr>
          <w:p w:rsidR="00632EC9" w:rsidRPr="007751D5" w:rsidRDefault="00632EC9" w:rsidP="00632EC9">
            <w:r w:rsidRPr="007751D5">
              <w:t>117.65</w:t>
            </w:r>
          </w:p>
        </w:tc>
        <w:tc>
          <w:tcPr>
            <w:tcW w:w="718" w:type="dxa"/>
            <w:noWrap/>
            <w:hideMark/>
          </w:tcPr>
          <w:p w:rsidR="00632EC9" w:rsidRPr="007751D5" w:rsidRDefault="00632EC9" w:rsidP="00632EC9">
            <w:r w:rsidRPr="007751D5">
              <w:t>20.25</w:t>
            </w:r>
          </w:p>
        </w:tc>
        <w:tc>
          <w:tcPr>
            <w:tcW w:w="718" w:type="dxa"/>
            <w:noWrap/>
            <w:hideMark/>
          </w:tcPr>
          <w:p w:rsidR="00632EC9" w:rsidRPr="007751D5" w:rsidRDefault="00632EC9" w:rsidP="00632EC9">
            <w:r w:rsidRPr="007751D5">
              <w:t>37.45</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6180.80</w:t>
            </w:r>
          </w:p>
        </w:tc>
        <w:tc>
          <w:tcPr>
            <w:tcW w:w="941" w:type="dxa"/>
            <w:noWrap/>
            <w:hideMark/>
          </w:tcPr>
          <w:p w:rsidR="00632EC9" w:rsidRPr="007751D5" w:rsidRDefault="00632EC9" w:rsidP="00632EC9">
            <w:r w:rsidRPr="007751D5">
              <w:t>975.11</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84.17</w:t>
            </w:r>
          </w:p>
        </w:tc>
        <w:tc>
          <w:tcPr>
            <w:tcW w:w="768" w:type="dxa"/>
            <w:noWrap/>
            <w:hideMark/>
          </w:tcPr>
          <w:p w:rsidR="00632EC9" w:rsidRPr="007751D5" w:rsidRDefault="00632EC9" w:rsidP="00632EC9">
            <w:r w:rsidRPr="007751D5">
              <w:t>80.47</w:t>
            </w:r>
          </w:p>
        </w:tc>
      </w:tr>
      <w:tr w:rsidR="00632EC9" w:rsidRPr="007751D5" w:rsidTr="00A164A9">
        <w:trPr>
          <w:trHeight w:val="288"/>
        </w:trPr>
        <w:tc>
          <w:tcPr>
            <w:tcW w:w="1285" w:type="dxa"/>
            <w:noWrap/>
            <w:hideMark/>
          </w:tcPr>
          <w:p w:rsidR="00632EC9" w:rsidRPr="007751D5" w:rsidRDefault="00632EC9" w:rsidP="00632EC9">
            <w:r w:rsidRPr="007751D5">
              <w:t>RP154</w:t>
            </w:r>
          </w:p>
        </w:tc>
        <w:tc>
          <w:tcPr>
            <w:tcW w:w="4387" w:type="dxa"/>
            <w:noWrap/>
            <w:hideMark/>
          </w:tcPr>
          <w:p w:rsidR="00632EC9" w:rsidRPr="007751D5" w:rsidRDefault="00632EC9" w:rsidP="00632EC9">
            <w:r w:rsidRPr="007751D5">
              <w:t>IRGA 370-42-1-1F-C-1::IRGC 11734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106.72</w:t>
            </w:r>
          </w:p>
        </w:tc>
        <w:tc>
          <w:tcPr>
            <w:tcW w:w="718" w:type="dxa"/>
            <w:noWrap/>
            <w:hideMark/>
          </w:tcPr>
          <w:p w:rsidR="00632EC9" w:rsidRPr="007751D5" w:rsidRDefault="00632EC9" w:rsidP="00632EC9">
            <w:r w:rsidRPr="007751D5">
              <w:t>19.82</w:t>
            </w:r>
          </w:p>
        </w:tc>
        <w:tc>
          <w:tcPr>
            <w:tcW w:w="718" w:type="dxa"/>
            <w:noWrap/>
            <w:hideMark/>
          </w:tcPr>
          <w:p w:rsidR="00632EC9" w:rsidRPr="007751D5" w:rsidRDefault="00632EC9" w:rsidP="00632EC9">
            <w:r w:rsidRPr="007751D5">
              <w:t>36.71</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8364.00</w:t>
            </w:r>
          </w:p>
        </w:tc>
        <w:tc>
          <w:tcPr>
            <w:tcW w:w="941" w:type="dxa"/>
            <w:noWrap/>
            <w:hideMark/>
          </w:tcPr>
          <w:p w:rsidR="00632EC9" w:rsidRPr="007751D5" w:rsidRDefault="00632EC9" w:rsidP="00632EC9">
            <w:r w:rsidRPr="007751D5">
              <w:t>955.47</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85.80</w:t>
            </w:r>
          </w:p>
        </w:tc>
        <w:tc>
          <w:tcPr>
            <w:tcW w:w="768" w:type="dxa"/>
            <w:noWrap/>
            <w:hideMark/>
          </w:tcPr>
          <w:p w:rsidR="00632EC9" w:rsidRPr="007751D5" w:rsidRDefault="00632EC9" w:rsidP="00632EC9">
            <w:r w:rsidRPr="007751D5">
              <w:t>78.91</w:t>
            </w:r>
          </w:p>
        </w:tc>
      </w:tr>
      <w:tr w:rsidR="00632EC9" w:rsidRPr="007751D5" w:rsidTr="00A164A9">
        <w:trPr>
          <w:trHeight w:val="288"/>
        </w:trPr>
        <w:tc>
          <w:tcPr>
            <w:tcW w:w="1285" w:type="dxa"/>
            <w:noWrap/>
            <w:hideMark/>
          </w:tcPr>
          <w:p w:rsidR="00632EC9" w:rsidRPr="007751D5" w:rsidRDefault="00632EC9" w:rsidP="00632EC9">
            <w:r w:rsidRPr="007751D5">
              <w:t>RP155</w:t>
            </w:r>
          </w:p>
        </w:tc>
        <w:tc>
          <w:tcPr>
            <w:tcW w:w="4387" w:type="dxa"/>
            <w:noWrap/>
            <w:hideMark/>
          </w:tcPr>
          <w:p w:rsidR="00632EC9" w:rsidRPr="007751D5" w:rsidRDefault="00632EC9" w:rsidP="00632EC9">
            <w:r w:rsidRPr="007751D5">
              <w:t>IRGA 659-1-2-2-2::IRGC 11734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3</w:t>
            </w:r>
          </w:p>
        </w:tc>
        <w:tc>
          <w:tcPr>
            <w:tcW w:w="830" w:type="dxa"/>
            <w:noWrap/>
            <w:hideMark/>
          </w:tcPr>
          <w:p w:rsidR="00632EC9" w:rsidRPr="007751D5" w:rsidRDefault="00632EC9" w:rsidP="00632EC9">
            <w:r w:rsidRPr="007751D5">
              <w:t>120.30</w:t>
            </w:r>
          </w:p>
        </w:tc>
        <w:tc>
          <w:tcPr>
            <w:tcW w:w="718" w:type="dxa"/>
            <w:noWrap/>
            <w:hideMark/>
          </w:tcPr>
          <w:p w:rsidR="00632EC9" w:rsidRPr="007751D5" w:rsidRDefault="00632EC9" w:rsidP="00632EC9">
            <w:r w:rsidRPr="007751D5">
              <w:t>20.99</w:t>
            </w:r>
          </w:p>
        </w:tc>
        <w:tc>
          <w:tcPr>
            <w:tcW w:w="718" w:type="dxa"/>
            <w:noWrap/>
            <w:hideMark/>
          </w:tcPr>
          <w:p w:rsidR="00632EC9" w:rsidRPr="007751D5" w:rsidRDefault="00632EC9" w:rsidP="00632EC9">
            <w:r w:rsidRPr="007751D5">
              <w:t>38.22</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15968.40</w:t>
            </w:r>
          </w:p>
        </w:tc>
        <w:tc>
          <w:tcPr>
            <w:tcW w:w="941" w:type="dxa"/>
            <w:noWrap/>
            <w:hideMark/>
          </w:tcPr>
          <w:p w:rsidR="00632EC9" w:rsidRPr="007751D5" w:rsidRDefault="00632EC9" w:rsidP="00632EC9">
            <w:r w:rsidRPr="007751D5">
              <w:t>1073.66</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81.18</w:t>
            </w:r>
          </w:p>
        </w:tc>
        <w:tc>
          <w:tcPr>
            <w:tcW w:w="768" w:type="dxa"/>
            <w:noWrap/>
            <w:hideMark/>
          </w:tcPr>
          <w:p w:rsidR="00632EC9" w:rsidRPr="007751D5" w:rsidRDefault="00632EC9" w:rsidP="00632EC9">
            <w:r w:rsidRPr="007751D5">
              <w:t>45.30</w:t>
            </w:r>
          </w:p>
        </w:tc>
      </w:tr>
      <w:tr w:rsidR="00632EC9" w:rsidRPr="007751D5" w:rsidTr="00A164A9">
        <w:trPr>
          <w:trHeight w:val="288"/>
        </w:trPr>
        <w:tc>
          <w:tcPr>
            <w:tcW w:w="1285" w:type="dxa"/>
            <w:noWrap/>
            <w:hideMark/>
          </w:tcPr>
          <w:p w:rsidR="00632EC9" w:rsidRPr="007751D5" w:rsidRDefault="00632EC9" w:rsidP="00632EC9">
            <w:r w:rsidRPr="007751D5">
              <w:t>RP156</w:t>
            </w:r>
          </w:p>
        </w:tc>
        <w:tc>
          <w:tcPr>
            <w:tcW w:w="4387" w:type="dxa"/>
            <w:noWrap/>
            <w:hideMark/>
          </w:tcPr>
          <w:p w:rsidR="00632EC9" w:rsidRPr="007751D5" w:rsidRDefault="00632EC9" w:rsidP="00632EC9">
            <w:r w:rsidRPr="007751D5">
              <w:t>IRGA 959-1-2-2F-4-1-4A-6-CA-6X::IRGC 11700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2</w:t>
            </w:r>
          </w:p>
        </w:tc>
        <w:tc>
          <w:tcPr>
            <w:tcW w:w="830" w:type="dxa"/>
            <w:noWrap/>
            <w:hideMark/>
          </w:tcPr>
          <w:p w:rsidR="00632EC9" w:rsidRPr="007751D5" w:rsidRDefault="00632EC9" w:rsidP="00632EC9">
            <w:r w:rsidRPr="007751D5">
              <w:t>117.29</w:t>
            </w:r>
          </w:p>
        </w:tc>
        <w:tc>
          <w:tcPr>
            <w:tcW w:w="718" w:type="dxa"/>
            <w:noWrap/>
            <w:hideMark/>
          </w:tcPr>
          <w:p w:rsidR="00632EC9" w:rsidRPr="007751D5" w:rsidRDefault="00632EC9" w:rsidP="00632EC9">
            <w:r w:rsidRPr="007751D5">
              <w:t>20.51</w:t>
            </w:r>
          </w:p>
        </w:tc>
        <w:tc>
          <w:tcPr>
            <w:tcW w:w="718" w:type="dxa"/>
            <w:noWrap/>
            <w:hideMark/>
          </w:tcPr>
          <w:p w:rsidR="00632EC9" w:rsidRPr="007751D5" w:rsidRDefault="00632EC9" w:rsidP="00632EC9">
            <w:r w:rsidRPr="007751D5">
              <w:t>37.90</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4991.20</w:t>
            </w:r>
          </w:p>
        </w:tc>
        <w:tc>
          <w:tcPr>
            <w:tcW w:w="941" w:type="dxa"/>
            <w:noWrap/>
            <w:hideMark/>
          </w:tcPr>
          <w:p w:rsidR="00632EC9" w:rsidRPr="007751D5" w:rsidRDefault="00632EC9" w:rsidP="00632EC9">
            <w:r w:rsidRPr="007751D5">
              <w:t>1001.77</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91.09</w:t>
            </w:r>
          </w:p>
        </w:tc>
        <w:tc>
          <w:tcPr>
            <w:tcW w:w="768" w:type="dxa"/>
            <w:noWrap/>
            <w:hideMark/>
          </w:tcPr>
          <w:p w:rsidR="00632EC9" w:rsidRPr="007751D5" w:rsidRDefault="00632EC9" w:rsidP="00632EC9">
            <w:r w:rsidRPr="007751D5">
              <w:t>69.28</w:t>
            </w:r>
          </w:p>
        </w:tc>
      </w:tr>
      <w:tr w:rsidR="00632EC9" w:rsidRPr="007751D5" w:rsidTr="00A164A9">
        <w:trPr>
          <w:trHeight w:val="288"/>
        </w:trPr>
        <w:tc>
          <w:tcPr>
            <w:tcW w:w="1285" w:type="dxa"/>
            <w:noWrap/>
            <w:hideMark/>
          </w:tcPr>
          <w:p w:rsidR="00632EC9" w:rsidRPr="007751D5" w:rsidRDefault="00632EC9" w:rsidP="00632EC9">
            <w:r w:rsidRPr="007751D5">
              <w:t>RP157</w:t>
            </w:r>
          </w:p>
        </w:tc>
        <w:tc>
          <w:tcPr>
            <w:tcW w:w="4387" w:type="dxa"/>
            <w:noWrap/>
            <w:hideMark/>
          </w:tcPr>
          <w:p w:rsidR="00632EC9" w:rsidRPr="007751D5" w:rsidRDefault="00632EC9" w:rsidP="00632EC9">
            <w:r w:rsidRPr="007751D5">
              <w:t>IRI 339::IRGC 4695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1</w:t>
            </w:r>
          </w:p>
        </w:tc>
        <w:tc>
          <w:tcPr>
            <w:tcW w:w="830" w:type="dxa"/>
            <w:noWrap/>
            <w:hideMark/>
          </w:tcPr>
          <w:p w:rsidR="00632EC9" w:rsidRPr="007751D5" w:rsidRDefault="00632EC9" w:rsidP="00632EC9">
            <w:r w:rsidRPr="007751D5">
              <w:t>110.40</w:t>
            </w:r>
          </w:p>
        </w:tc>
        <w:tc>
          <w:tcPr>
            <w:tcW w:w="718" w:type="dxa"/>
            <w:noWrap/>
            <w:hideMark/>
          </w:tcPr>
          <w:p w:rsidR="00632EC9" w:rsidRPr="007751D5" w:rsidRDefault="00632EC9" w:rsidP="00632EC9">
            <w:r w:rsidRPr="007751D5">
              <w:t>20.37</w:t>
            </w:r>
          </w:p>
        </w:tc>
        <w:tc>
          <w:tcPr>
            <w:tcW w:w="718" w:type="dxa"/>
            <w:noWrap/>
            <w:hideMark/>
          </w:tcPr>
          <w:p w:rsidR="00632EC9" w:rsidRPr="007751D5" w:rsidRDefault="00632EC9" w:rsidP="00632EC9">
            <w:r w:rsidRPr="007751D5">
              <w:t>39.02</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6518.80</w:t>
            </w:r>
          </w:p>
        </w:tc>
        <w:tc>
          <w:tcPr>
            <w:tcW w:w="941" w:type="dxa"/>
            <w:noWrap/>
            <w:hideMark/>
          </w:tcPr>
          <w:p w:rsidR="00632EC9" w:rsidRPr="007751D5" w:rsidRDefault="00632EC9" w:rsidP="00632EC9">
            <w:r w:rsidRPr="007751D5">
              <w:t>1051.75</w:t>
            </w:r>
          </w:p>
        </w:tc>
        <w:tc>
          <w:tcPr>
            <w:tcW w:w="607" w:type="dxa"/>
            <w:noWrap/>
            <w:hideMark/>
          </w:tcPr>
          <w:p w:rsidR="00632EC9" w:rsidRPr="007751D5" w:rsidRDefault="00632EC9" w:rsidP="00632EC9">
            <w:r w:rsidRPr="007751D5">
              <w:t>0.18</w:t>
            </w:r>
          </w:p>
        </w:tc>
        <w:tc>
          <w:tcPr>
            <w:tcW w:w="991" w:type="dxa"/>
            <w:noWrap/>
            <w:hideMark/>
          </w:tcPr>
          <w:p w:rsidR="00632EC9" w:rsidRPr="007751D5" w:rsidRDefault="00632EC9" w:rsidP="00632EC9">
            <w:r w:rsidRPr="007751D5">
              <w:t>186.54</w:t>
            </w:r>
          </w:p>
        </w:tc>
        <w:tc>
          <w:tcPr>
            <w:tcW w:w="768" w:type="dxa"/>
            <w:noWrap/>
            <w:hideMark/>
          </w:tcPr>
          <w:p w:rsidR="00632EC9" w:rsidRPr="007751D5" w:rsidRDefault="00632EC9" w:rsidP="00632EC9">
            <w:r w:rsidRPr="007751D5">
              <w:t>79.37</w:t>
            </w:r>
          </w:p>
        </w:tc>
      </w:tr>
      <w:tr w:rsidR="00632EC9" w:rsidRPr="007751D5" w:rsidTr="00A164A9">
        <w:trPr>
          <w:trHeight w:val="288"/>
        </w:trPr>
        <w:tc>
          <w:tcPr>
            <w:tcW w:w="1285" w:type="dxa"/>
            <w:noWrap/>
            <w:hideMark/>
          </w:tcPr>
          <w:p w:rsidR="00632EC9" w:rsidRPr="007751D5" w:rsidRDefault="00632EC9" w:rsidP="00632EC9">
            <w:r w:rsidRPr="007751D5">
              <w:t>RP158</w:t>
            </w:r>
          </w:p>
        </w:tc>
        <w:tc>
          <w:tcPr>
            <w:tcW w:w="4387" w:type="dxa"/>
            <w:noWrap/>
            <w:hideMark/>
          </w:tcPr>
          <w:p w:rsidR="00632EC9" w:rsidRPr="007751D5" w:rsidRDefault="00632EC9" w:rsidP="00632EC9">
            <w:r w:rsidRPr="007751D5">
              <w:t>IRRIBINI::IRGC 4909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0</w:t>
            </w:r>
          </w:p>
        </w:tc>
        <w:tc>
          <w:tcPr>
            <w:tcW w:w="830" w:type="dxa"/>
            <w:noWrap/>
            <w:hideMark/>
          </w:tcPr>
          <w:p w:rsidR="00632EC9" w:rsidRPr="007751D5" w:rsidRDefault="00632EC9" w:rsidP="00632EC9">
            <w:r w:rsidRPr="007751D5">
              <w:t>121.58</w:t>
            </w:r>
          </w:p>
        </w:tc>
        <w:tc>
          <w:tcPr>
            <w:tcW w:w="718" w:type="dxa"/>
            <w:noWrap/>
            <w:hideMark/>
          </w:tcPr>
          <w:p w:rsidR="00632EC9" w:rsidRPr="007751D5" w:rsidRDefault="00632EC9" w:rsidP="00632EC9">
            <w:r w:rsidRPr="007751D5">
              <w:t>20.52</w:t>
            </w:r>
          </w:p>
        </w:tc>
        <w:tc>
          <w:tcPr>
            <w:tcW w:w="718" w:type="dxa"/>
            <w:noWrap/>
            <w:hideMark/>
          </w:tcPr>
          <w:p w:rsidR="00632EC9" w:rsidRPr="007751D5" w:rsidRDefault="00632EC9" w:rsidP="00632EC9">
            <w:r w:rsidRPr="007751D5">
              <w:t>41.21</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8261.60</w:t>
            </w:r>
          </w:p>
        </w:tc>
        <w:tc>
          <w:tcPr>
            <w:tcW w:w="941" w:type="dxa"/>
            <w:noWrap/>
            <w:hideMark/>
          </w:tcPr>
          <w:p w:rsidR="00632EC9" w:rsidRPr="007751D5" w:rsidRDefault="00632EC9" w:rsidP="00632EC9">
            <w:r w:rsidRPr="007751D5">
              <w:t>956.03</w:t>
            </w:r>
          </w:p>
        </w:tc>
        <w:tc>
          <w:tcPr>
            <w:tcW w:w="607" w:type="dxa"/>
            <w:noWrap/>
            <w:hideMark/>
          </w:tcPr>
          <w:p w:rsidR="00632EC9" w:rsidRPr="007751D5" w:rsidRDefault="00632EC9" w:rsidP="00632EC9">
            <w:r w:rsidRPr="007751D5">
              <w:t>0.07</w:t>
            </w:r>
          </w:p>
        </w:tc>
        <w:tc>
          <w:tcPr>
            <w:tcW w:w="991" w:type="dxa"/>
            <w:noWrap/>
            <w:hideMark/>
          </w:tcPr>
          <w:p w:rsidR="00632EC9" w:rsidRPr="007751D5" w:rsidRDefault="00632EC9" w:rsidP="00632EC9">
            <w:r w:rsidRPr="007751D5">
              <w:t>197.19</w:t>
            </w:r>
          </w:p>
        </w:tc>
        <w:tc>
          <w:tcPr>
            <w:tcW w:w="768" w:type="dxa"/>
            <w:noWrap/>
            <w:hideMark/>
          </w:tcPr>
          <w:p w:rsidR="00632EC9" w:rsidRPr="007751D5" w:rsidRDefault="00632EC9" w:rsidP="00632EC9">
            <w:r w:rsidRPr="007751D5">
              <w:t>49.72</w:t>
            </w:r>
          </w:p>
        </w:tc>
      </w:tr>
      <w:tr w:rsidR="00632EC9" w:rsidRPr="007751D5" w:rsidTr="00A164A9">
        <w:trPr>
          <w:trHeight w:val="288"/>
        </w:trPr>
        <w:tc>
          <w:tcPr>
            <w:tcW w:w="1285" w:type="dxa"/>
            <w:noWrap/>
            <w:hideMark/>
          </w:tcPr>
          <w:p w:rsidR="00632EC9" w:rsidRPr="007751D5" w:rsidRDefault="00632EC9" w:rsidP="00632EC9">
            <w:r w:rsidRPr="007751D5">
              <w:t>RP159</w:t>
            </w:r>
          </w:p>
        </w:tc>
        <w:tc>
          <w:tcPr>
            <w:tcW w:w="4387" w:type="dxa"/>
            <w:noWrap/>
            <w:hideMark/>
          </w:tcPr>
          <w:p w:rsidR="00632EC9" w:rsidRPr="007751D5" w:rsidRDefault="00632EC9" w:rsidP="00632EC9">
            <w:r w:rsidRPr="007751D5">
              <w:t>JABOR SAIL::IRGC 6683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6</w:t>
            </w:r>
          </w:p>
        </w:tc>
        <w:tc>
          <w:tcPr>
            <w:tcW w:w="830" w:type="dxa"/>
            <w:noWrap/>
            <w:hideMark/>
          </w:tcPr>
          <w:p w:rsidR="00632EC9" w:rsidRPr="007751D5" w:rsidRDefault="00632EC9" w:rsidP="00632EC9">
            <w:r w:rsidRPr="007751D5">
              <w:t>103.30</w:t>
            </w:r>
          </w:p>
        </w:tc>
        <w:tc>
          <w:tcPr>
            <w:tcW w:w="718" w:type="dxa"/>
            <w:noWrap/>
            <w:hideMark/>
          </w:tcPr>
          <w:p w:rsidR="00632EC9" w:rsidRPr="007751D5" w:rsidRDefault="00632EC9" w:rsidP="00632EC9">
            <w:r w:rsidRPr="007751D5">
              <w:t>19.94</w:t>
            </w:r>
          </w:p>
        </w:tc>
        <w:tc>
          <w:tcPr>
            <w:tcW w:w="718" w:type="dxa"/>
            <w:noWrap/>
            <w:hideMark/>
          </w:tcPr>
          <w:p w:rsidR="00632EC9" w:rsidRPr="007751D5" w:rsidRDefault="00632EC9" w:rsidP="00632EC9">
            <w:r w:rsidRPr="007751D5">
              <w:t>37.05</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4189.20</w:t>
            </w:r>
          </w:p>
        </w:tc>
        <w:tc>
          <w:tcPr>
            <w:tcW w:w="941" w:type="dxa"/>
            <w:noWrap/>
            <w:hideMark/>
          </w:tcPr>
          <w:p w:rsidR="00632EC9" w:rsidRPr="007751D5" w:rsidRDefault="00632EC9" w:rsidP="00632EC9">
            <w:r w:rsidRPr="007751D5">
              <w:t>943.95</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83.95</w:t>
            </w:r>
          </w:p>
        </w:tc>
        <w:tc>
          <w:tcPr>
            <w:tcW w:w="768" w:type="dxa"/>
            <w:noWrap/>
            <w:hideMark/>
          </w:tcPr>
          <w:p w:rsidR="00632EC9" w:rsidRPr="007751D5" w:rsidRDefault="00632EC9" w:rsidP="00632EC9">
            <w:r w:rsidRPr="007751D5">
              <w:t>71.21</w:t>
            </w:r>
          </w:p>
        </w:tc>
      </w:tr>
      <w:tr w:rsidR="00632EC9" w:rsidRPr="007751D5" w:rsidTr="00A164A9">
        <w:trPr>
          <w:trHeight w:val="288"/>
        </w:trPr>
        <w:tc>
          <w:tcPr>
            <w:tcW w:w="1285" w:type="dxa"/>
            <w:noWrap/>
            <w:hideMark/>
          </w:tcPr>
          <w:p w:rsidR="00632EC9" w:rsidRPr="007751D5" w:rsidRDefault="00632EC9" w:rsidP="00632EC9">
            <w:r w:rsidRPr="007751D5">
              <w:t>RP160</w:t>
            </w:r>
          </w:p>
        </w:tc>
        <w:tc>
          <w:tcPr>
            <w:tcW w:w="4387" w:type="dxa"/>
            <w:noWrap/>
            <w:hideMark/>
          </w:tcPr>
          <w:p w:rsidR="00632EC9" w:rsidRPr="007751D5" w:rsidRDefault="00632EC9" w:rsidP="00632EC9">
            <w:r w:rsidRPr="007751D5">
              <w:t>JAGLI BORO::IRGC 27516-2</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6</w:t>
            </w:r>
          </w:p>
        </w:tc>
        <w:tc>
          <w:tcPr>
            <w:tcW w:w="830" w:type="dxa"/>
            <w:noWrap/>
            <w:hideMark/>
          </w:tcPr>
          <w:p w:rsidR="00632EC9" w:rsidRPr="007751D5" w:rsidRDefault="00632EC9" w:rsidP="00632EC9">
            <w:r w:rsidRPr="007751D5">
              <w:t>118.04</w:t>
            </w:r>
          </w:p>
        </w:tc>
        <w:tc>
          <w:tcPr>
            <w:tcW w:w="718" w:type="dxa"/>
            <w:noWrap/>
            <w:hideMark/>
          </w:tcPr>
          <w:p w:rsidR="00632EC9" w:rsidRPr="007751D5" w:rsidRDefault="00632EC9" w:rsidP="00632EC9">
            <w:r w:rsidRPr="007751D5">
              <w:t>20.53</w:t>
            </w:r>
          </w:p>
        </w:tc>
        <w:tc>
          <w:tcPr>
            <w:tcW w:w="718" w:type="dxa"/>
            <w:noWrap/>
            <w:hideMark/>
          </w:tcPr>
          <w:p w:rsidR="00632EC9" w:rsidRPr="007751D5" w:rsidRDefault="00632EC9" w:rsidP="00632EC9">
            <w:r w:rsidRPr="007751D5">
              <w:t>37.00</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7355.20</w:t>
            </w:r>
          </w:p>
        </w:tc>
        <w:tc>
          <w:tcPr>
            <w:tcW w:w="941" w:type="dxa"/>
            <w:noWrap/>
            <w:hideMark/>
          </w:tcPr>
          <w:p w:rsidR="00632EC9" w:rsidRPr="007751D5" w:rsidRDefault="00632EC9" w:rsidP="00632EC9">
            <w:r w:rsidRPr="007751D5">
              <w:t>953.81</w:t>
            </w:r>
          </w:p>
        </w:tc>
        <w:tc>
          <w:tcPr>
            <w:tcW w:w="607" w:type="dxa"/>
            <w:noWrap/>
            <w:hideMark/>
          </w:tcPr>
          <w:p w:rsidR="00632EC9" w:rsidRPr="007751D5" w:rsidRDefault="00632EC9" w:rsidP="00632EC9">
            <w:r w:rsidRPr="007751D5">
              <w:t>0.13</w:t>
            </w:r>
          </w:p>
        </w:tc>
        <w:tc>
          <w:tcPr>
            <w:tcW w:w="991" w:type="dxa"/>
            <w:noWrap/>
            <w:hideMark/>
          </w:tcPr>
          <w:p w:rsidR="00632EC9" w:rsidRPr="007751D5" w:rsidRDefault="00632EC9" w:rsidP="00632EC9">
            <w:r w:rsidRPr="007751D5">
              <w:t>191.62</w:t>
            </w:r>
          </w:p>
        </w:tc>
        <w:tc>
          <w:tcPr>
            <w:tcW w:w="768" w:type="dxa"/>
            <w:noWrap/>
            <w:hideMark/>
          </w:tcPr>
          <w:p w:rsidR="00632EC9" w:rsidRPr="007751D5" w:rsidRDefault="00632EC9" w:rsidP="00632EC9">
            <w:r w:rsidRPr="007751D5">
              <w:t>84.92</w:t>
            </w:r>
          </w:p>
        </w:tc>
      </w:tr>
      <w:tr w:rsidR="00632EC9" w:rsidRPr="007751D5" w:rsidTr="00A164A9">
        <w:trPr>
          <w:trHeight w:val="288"/>
        </w:trPr>
        <w:tc>
          <w:tcPr>
            <w:tcW w:w="1285" w:type="dxa"/>
            <w:noWrap/>
            <w:hideMark/>
          </w:tcPr>
          <w:p w:rsidR="00632EC9" w:rsidRPr="007751D5" w:rsidRDefault="00632EC9" w:rsidP="00632EC9">
            <w:r w:rsidRPr="007751D5">
              <w:t>RP161</w:t>
            </w:r>
          </w:p>
        </w:tc>
        <w:tc>
          <w:tcPr>
            <w:tcW w:w="4387" w:type="dxa"/>
            <w:noWrap/>
            <w:hideMark/>
          </w:tcPr>
          <w:p w:rsidR="00632EC9" w:rsidRPr="007751D5" w:rsidRDefault="00632EC9" w:rsidP="00632EC9">
            <w:r w:rsidRPr="007751D5">
              <w:t>JAMBALI::IRGC 7310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7</w:t>
            </w:r>
          </w:p>
        </w:tc>
        <w:tc>
          <w:tcPr>
            <w:tcW w:w="830" w:type="dxa"/>
            <w:noWrap/>
            <w:hideMark/>
          </w:tcPr>
          <w:p w:rsidR="00632EC9" w:rsidRPr="007751D5" w:rsidRDefault="00632EC9" w:rsidP="00632EC9">
            <w:r w:rsidRPr="007751D5">
              <w:t>119.01</w:t>
            </w:r>
          </w:p>
        </w:tc>
        <w:tc>
          <w:tcPr>
            <w:tcW w:w="718" w:type="dxa"/>
            <w:noWrap/>
            <w:hideMark/>
          </w:tcPr>
          <w:p w:rsidR="00632EC9" w:rsidRPr="007751D5" w:rsidRDefault="00632EC9" w:rsidP="00632EC9">
            <w:r w:rsidRPr="007751D5">
              <w:t>21.00</w:t>
            </w:r>
          </w:p>
        </w:tc>
        <w:tc>
          <w:tcPr>
            <w:tcW w:w="718" w:type="dxa"/>
            <w:noWrap/>
            <w:hideMark/>
          </w:tcPr>
          <w:p w:rsidR="00632EC9" w:rsidRPr="007751D5" w:rsidRDefault="00632EC9" w:rsidP="00632EC9">
            <w:r w:rsidRPr="007751D5">
              <w:t>38.52</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NA</w:t>
            </w:r>
          </w:p>
        </w:tc>
        <w:tc>
          <w:tcPr>
            <w:tcW w:w="941" w:type="dxa"/>
            <w:noWrap/>
            <w:hideMark/>
          </w:tcPr>
          <w:p w:rsidR="00632EC9" w:rsidRPr="007751D5" w:rsidRDefault="00632EC9" w:rsidP="00632EC9">
            <w:r w:rsidRPr="007751D5">
              <w:t>1016.47</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92.39</w:t>
            </w:r>
          </w:p>
        </w:tc>
        <w:tc>
          <w:tcPr>
            <w:tcW w:w="768" w:type="dxa"/>
            <w:noWrap/>
            <w:hideMark/>
          </w:tcPr>
          <w:p w:rsidR="00632EC9" w:rsidRPr="007751D5" w:rsidRDefault="00632EC9" w:rsidP="00632EC9">
            <w:r w:rsidRPr="007751D5">
              <w:t>47.49</w:t>
            </w:r>
          </w:p>
        </w:tc>
      </w:tr>
      <w:tr w:rsidR="00632EC9" w:rsidRPr="007751D5" w:rsidTr="00A164A9">
        <w:trPr>
          <w:trHeight w:val="288"/>
        </w:trPr>
        <w:tc>
          <w:tcPr>
            <w:tcW w:w="1285" w:type="dxa"/>
            <w:noWrap/>
            <w:hideMark/>
          </w:tcPr>
          <w:p w:rsidR="00632EC9" w:rsidRPr="007751D5" w:rsidRDefault="00632EC9" w:rsidP="00632EC9">
            <w:r w:rsidRPr="007751D5">
              <w:t>RP162</w:t>
            </w:r>
          </w:p>
        </w:tc>
        <w:tc>
          <w:tcPr>
            <w:tcW w:w="4387" w:type="dxa"/>
            <w:noWrap/>
            <w:hideMark/>
          </w:tcPr>
          <w:p w:rsidR="00632EC9" w:rsidRPr="007751D5" w:rsidRDefault="00632EC9" w:rsidP="00632EC9">
            <w:r w:rsidRPr="007751D5">
              <w:t>JAO LEUANG::IRGC 6586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64</w:t>
            </w:r>
          </w:p>
        </w:tc>
        <w:tc>
          <w:tcPr>
            <w:tcW w:w="4387" w:type="dxa"/>
            <w:noWrap/>
            <w:hideMark/>
          </w:tcPr>
          <w:p w:rsidR="00632EC9" w:rsidRPr="007751D5" w:rsidRDefault="00632EC9" w:rsidP="00632EC9">
            <w:r w:rsidRPr="007751D5">
              <w:t>JHODI BIRUN::IRGC 3181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03.76</w:t>
            </w:r>
          </w:p>
        </w:tc>
        <w:tc>
          <w:tcPr>
            <w:tcW w:w="718" w:type="dxa"/>
            <w:noWrap/>
            <w:hideMark/>
          </w:tcPr>
          <w:p w:rsidR="00632EC9" w:rsidRPr="007751D5" w:rsidRDefault="00632EC9" w:rsidP="00632EC9">
            <w:r w:rsidRPr="007751D5">
              <w:t>19.93</w:t>
            </w:r>
          </w:p>
        </w:tc>
        <w:tc>
          <w:tcPr>
            <w:tcW w:w="718" w:type="dxa"/>
            <w:noWrap/>
            <w:hideMark/>
          </w:tcPr>
          <w:p w:rsidR="00632EC9" w:rsidRPr="007751D5" w:rsidRDefault="00632EC9" w:rsidP="00632EC9">
            <w:r w:rsidRPr="007751D5">
              <w:t>36.35</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2688.00</w:t>
            </w:r>
          </w:p>
        </w:tc>
        <w:tc>
          <w:tcPr>
            <w:tcW w:w="941" w:type="dxa"/>
            <w:noWrap/>
            <w:hideMark/>
          </w:tcPr>
          <w:p w:rsidR="00632EC9" w:rsidRPr="007751D5" w:rsidRDefault="00632EC9" w:rsidP="00632EC9">
            <w:r w:rsidRPr="007751D5">
              <w:t>955.77</w:t>
            </w:r>
          </w:p>
        </w:tc>
        <w:tc>
          <w:tcPr>
            <w:tcW w:w="607" w:type="dxa"/>
            <w:noWrap/>
            <w:hideMark/>
          </w:tcPr>
          <w:p w:rsidR="00632EC9" w:rsidRPr="007751D5" w:rsidRDefault="00632EC9" w:rsidP="00632EC9">
            <w:r w:rsidRPr="007751D5">
              <w:t>0.06</w:t>
            </w:r>
          </w:p>
        </w:tc>
        <w:tc>
          <w:tcPr>
            <w:tcW w:w="991" w:type="dxa"/>
            <w:noWrap/>
            <w:hideMark/>
          </w:tcPr>
          <w:p w:rsidR="00632EC9" w:rsidRPr="007751D5" w:rsidRDefault="00632EC9" w:rsidP="00632EC9">
            <w:r w:rsidRPr="007751D5">
              <w:t>189.20</w:t>
            </w:r>
          </w:p>
        </w:tc>
        <w:tc>
          <w:tcPr>
            <w:tcW w:w="768" w:type="dxa"/>
            <w:noWrap/>
            <w:hideMark/>
          </w:tcPr>
          <w:p w:rsidR="00632EC9" w:rsidRPr="007751D5" w:rsidRDefault="00632EC9" w:rsidP="00632EC9">
            <w:r w:rsidRPr="007751D5">
              <w:t>64.77</w:t>
            </w:r>
          </w:p>
        </w:tc>
      </w:tr>
      <w:tr w:rsidR="00632EC9" w:rsidRPr="007751D5" w:rsidTr="00A164A9">
        <w:trPr>
          <w:trHeight w:val="288"/>
        </w:trPr>
        <w:tc>
          <w:tcPr>
            <w:tcW w:w="1285" w:type="dxa"/>
            <w:noWrap/>
            <w:hideMark/>
          </w:tcPr>
          <w:p w:rsidR="00632EC9" w:rsidRPr="007751D5" w:rsidRDefault="00632EC9" w:rsidP="00632EC9">
            <w:r w:rsidRPr="007751D5">
              <w:t>RP165</w:t>
            </w:r>
          </w:p>
        </w:tc>
        <w:tc>
          <w:tcPr>
            <w:tcW w:w="4387" w:type="dxa"/>
            <w:noWrap/>
            <w:hideMark/>
          </w:tcPr>
          <w:p w:rsidR="00632EC9" w:rsidRPr="007751D5" w:rsidRDefault="00632EC9" w:rsidP="00632EC9">
            <w:r w:rsidRPr="007751D5">
              <w:t>JIN JUN DAO::IRGC 5971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66</w:t>
            </w:r>
          </w:p>
        </w:tc>
        <w:tc>
          <w:tcPr>
            <w:tcW w:w="4387" w:type="dxa"/>
            <w:noWrap/>
            <w:hideMark/>
          </w:tcPr>
          <w:p w:rsidR="00632EC9" w:rsidRPr="007751D5" w:rsidRDefault="00632EC9" w:rsidP="00632EC9">
            <w:r w:rsidRPr="007751D5">
              <w:t>JUMA 62::IRGC 11701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12.46</w:t>
            </w:r>
          </w:p>
        </w:tc>
        <w:tc>
          <w:tcPr>
            <w:tcW w:w="718" w:type="dxa"/>
            <w:noWrap/>
            <w:hideMark/>
          </w:tcPr>
          <w:p w:rsidR="00632EC9" w:rsidRPr="007751D5" w:rsidRDefault="00632EC9" w:rsidP="00632EC9">
            <w:r w:rsidRPr="007751D5">
              <w:t>20.42</w:t>
            </w:r>
          </w:p>
        </w:tc>
        <w:tc>
          <w:tcPr>
            <w:tcW w:w="718" w:type="dxa"/>
            <w:noWrap/>
            <w:hideMark/>
          </w:tcPr>
          <w:p w:rsidR="00632EC9" w:rsidRPr="007751D5" w:rsidRDefault="00632EC9" w:rsidP="00632EC9">
            <w:r w:rsidRPr="007751D5">
              <w:t>36.91</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880.80</w:t>
            </w:r>
          </w:p>
        </w:tc>
        <w:tc>
          <w:tcPr>
            <w:tcW w:w="941" w:type="dxa"/>
            <w:noWrap/>
            <w:hideMark/>
          </w:tcPr>
          <w:p w:rsidR="00632EC9" w:rsidRPr="007751D5" w:rsidRDefault="00632EC9" w:rsidP="00632EC9">
            <w:r w:rsidRPr="007751D5">
              <w:t>1022.33</w:t>
            </w:r>
          </w:p>
        </w:tc>
        <w:tc>
          <w:tcPr>
            <w:tcW w:w="607" w:type="dxa"/>
            <w:noWrap/>
            <w:hideMark/>
          </w:tcPr>
          <w:p w:rsidR="00632EC9" w:rsidRPr="007751D5" w:rsidRDefault="00632EC9" w:rsidP="00632EC9">
            <w:r w:rsidRPr="007751D5">
              <w:t>0.10</w:t>
            </w:r>
          </w:p>
        </w:tc>
        <w:tc>
          <w:tcPr>
            <w:tcW w:w="991" w:type="dxa"/>
            <w:noWrap/>
            <w:hideMark/>
          </w:tcPr>
          <w:p w:rsidR="00632EC9" w:rsidRPr="007751D5" w:rsidRDefault="00632EC9" w:rsidP="00632EC9">
            <w:r w:rsidRPr="007751D5">
              <w:t>192.47</w:t>
            </w:r>
          </w:p>
        </w:tc>
        <w:tc>
          <w:tcPr>
            <w:tcW w:w="768" w:type="dxa"/>
            <w:noWrap/>
            <w:hideMark/>
          </w:tcPr>
          <w:p w:rsidR="00632EC9" w:rsidRPr="007751D5" w:rsidRDefault="00632EC9" w:rsidP="00632EC9">
            <w:r w:rsidRPr="007751D5">
              <w:t>61.37</w:t>
            </w:r>
          </w:p>
        </w:tc>
      </w:tr>
      <w:tr w:rsidR="00632EC9" w:rsidRPr="007751D5" w:rsidTr="00A164A9">
        <w:trPr>
          <w:trHeight w:val="288"/>
        </w:trPr>
        <w:tc>
          <w:tcPr>
            <w:tcW w:w="1285" w:type="dxa"/>
            <w:noWrap/>
            <w:hideMark/>
          </w:tcPr>
          <w:p w:rsidR="00632EC9" w:rsidRPr="007751D5" w:rsidRDefault="00632EC9" w:rsidP="00632EC9">
            <w:r w:rsidRPr="007751D5">
              <w:t>RP167</w:t>
            </w:r>
          </w:p>
        </w:tc>
        <w:tc>
          <w:tcPr>
            <w:tcW w:w="4387" w:type="dxa"/>
            <w:noWrap/>
            <w:hideMark/>
          </w:tcPr>
          <w:p w:rsidR="00632EC9" w:rsidRPr="007751D5" w:rsidRDefault="00632EC9" w:rsidP="00632EC9">
            <w:r w:rsidRPr="007751D5">
              <w:t>KALABAIL::IRGC 2587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2</w:t>
            </w:r>
          </w:p>
        </w:tc>
        <w:tc>
          <w:tcPr>
            <w:tcW w:w="830" w:type="dxa"/>
            <w:noWrap/>
            <w:hideMark/>
          </w:tcPr>
          <w:p w:rsidR="00632EC9" w:rsidRPr="007751D5" w:rsidRDefault="00632EC9" w:rsidP="00632EC9">
            <w:r w:rsidRPr="007751D5">
              <w:t>119.73</w:t>
            </w:r>
          </w:p>
        </w:tc>
        <w:tc>
          <w:tcPr>
            <w:tcW w:w="718" w:type="dxa"/>
            <w:noWrap/>
            <w:hideMark/>
          </w:tcPr>
          <w:p w:rsidR="00632EC9" w:rsidRPr="007751D5" w:rsidRDefault="00632EC9" w:rsidP="00632EC9">
            <w:r w:rsidRPr="007751D5">
              <w:t>20.59</w:t>
            </w:r>
          </w:p>
        </w:tc>
        <w:tc>
          <w:tcPr>
            <w:tcW w:w="718" w:type="dxa"/>
            <w:noWrap/>
            <w:hideMark/>
          </w:tcPr>
          <w:p w:rsidR="00632EC9" w:rsidRPr="007751D5" w:rsidRDefault="00632EC9" w:rsidP="00632EC9">
            <w:r w:rsidRPr="007751D5">
              <w:t>38.93</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7418.80</w:t>
            </w:r>
          </w:p>
        </w:tc>
        <w:tc>
          <w:tcPr>
            <w:tcW w:w="941" w:type="dxa"/>
            <w:noWrap/>
            <w:hideMark/>
          </w:tcPr>
          <w:p w:rsidR="00632EC9" w:rsidRPr="007751D5" w:rsidRDefault="00632EC9" w:rsidP="00632EC9">
            <w:r w:rsidRPr="007751D5">
              <w:t>949.56</w:t>
            </w:r>
          </w:p>
        </w:tc>
        <w:tc>
          <w:tcPr>
            <w:tcW w:w="607" w:type="dxa"/>
            <w:noWrap/>
            <w:hideMark/>
          </w:tcPr>
          <w:p w:rsidR="00632EC9" w:rsidRPr="007751D5" w:rsidRDefault="00632EC9" w:rsidP="00632EC9">
            <w:r w:rsidRPr="007751D5">
              <w:t>0.17</w:t>
            </w:r>
          </w:p>
        </w:tc>
        <w:tc>
          <w:tcPr>
            <w:tcW w:w="991" w:type="dxa"/>
            <w:noWrap/>
            <w:hideMark/>
          </w:tcPr>
          <w:p w:rsidR="00632EC9" w:rsidRPr="007751D5" w:rsidRDefault="00632EC9" w:rsidP="00632EC9">
            <w:r w:rsidRPr="007751D5">
              <w:t>191.87</w:t>
            </w:r>
          </w:p>
        </w:tc>
        <w:tc>
          <w:tcPr>
            <w:tcW w:w="768" w:type="dxa"/>
            <w:noWrap/>
            <w:hideMark/>
          </w:tcPr>
          <w:p w:rsidR="00632EC9" w:rsidRPr="007751D5" w:rsidRDefault="00632EC9" w:rsidP="00632EC9">
            <w:r w:rsidRPr="007751D5">
              <w:t>84.21</w:t>
            </w:r>
          </w:p>
        </w:tc>
      </w:tr>
      <w:tr w:rsidR="00632EC9" w:rsidRPr="007751D5" w:rsidTr="00A164A9">
        <w:trPr>
          <w:trHeight w:val="288"/>
        </w:trPr>
        <w:tc>
          <w:tcPr>
            <w:tcW w:w="1285" w:type="dxa"/>
            <w:noWrap/>
            <w:hideMark/>
          </w:tcPr>
          <w:p w:rsidR="00632EC9" w:rsidRPr="007751D5" w:rsidRDefault="00632EC9" w:rsidP="00632EC9">
            <w:r w:rsidRPr="007751D5">
              <w:t>RP168</w:t>
            </w:r>
          </w:p>
        </w:tc>
        <w:tc>
          <w:tcPr>
            <w:tcW w:w="4387" w:type="dxa"/>
            <w:noWrap/>
            <w:hideMark/>
          </w:tcPr>
          <w:p w:rsidR="00632EC9" w:rsidRPr="007751D5" w:rsidRDefault="00632EC9" w:rsidP="00632EC9">
            <w:r w:rsidRPr="007751D5">
              <w:t>KALIA::IRGC 3469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6</w:t>
            </w:r>
          </w:p>
        </w:tc>
        <w:tc>
          <w:tcPr>
            <w:tcW w:w="830" w:type="dxa"/>
            <w:noWrap/>
            <w:hideMark/>
          </w:tcPr>
          <w:p w:rsidR="00632EC9" w:rsidRPr="007751D5" w:rsidRDefault="00632EC9" w:rsidP="00632EC9">
            <w:r w:rsidRPr="007751D5">
              <w:t>108.81</w:t>
            </w:r>
          </w:p>
        </w:tc>
        <w:tc>
          <w:tcPr>
            <w:tcW w:w="718" w:type="dxa"/>
            <w:noWrap/>
            <w:hideMark/>
          </w:tcPr>
          <w:p w:rsidR="00632EC9" w:rsidRPr="007751D5" w:rsidRDefault="00632EC9" w:rsidP="00632EC9">
            <w:r w:rsidRPr="007751D5">
              <w:t>20.34</w:t>
            </w:r>
          </w:p>
        </w:tc>
        <w:tc>
          <w:tcPr>
            <w:tcW w:w="718" w:type="dxa"/>
            <w:noWrap/>
            <w:hideMark/>
          </w:tcPr>
          <w:p w:rsidR="00632EC9" w:rsidRPr="007751D5" w:rsidRDefault="00632EC9" w:rsidP="00632EC9">
            <w:r w:rsidRPr="007751D5">
              <w:t>36.82</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2547.60</w:t>
            </w:r>
          </w:p>
        </w:tc>
        <w:tc>
          <w:tcPr>
            <w:tcW w:w="941" w:type="dxa"/>
            <w:noWrap/>
            <w:hideMark/>
          </w:tcPr>
          <w:p w:rsidR="00632EC9" w:rsidRPr="007751D5" w:rsidRDefault="00632EC9" w:rsidP="00632EC9">
            <w:r w:rsidRPr="007751D5">
              <w:t>945.28</w:t>
            </w:r>
          </w:p>
        </w:tc>
        <w:tc>
          <w:tcPr>
            <w:tcW w:w="607" w:type="dxa"/>
            <w:noWrap/>
            <w:hideMark/>
          </w:tcPr>
          <w:p w:rsidR="00632EC9" w:rsidRPr="007751D5" w:rsidRDefault="00632EC9" w:rsidP="00632EC9">
            <w:r w:rsidRPr="007751D5">
              <w:t>0.10</w:t>
            </w:r>
          </w:p>
        </w:tc>
        <w:tc>
          <w:tcPr>
            <w:tcW w:w="991" w:type="dxa"/>
            <w:noWrap/>
            <w:hideMark/>
          </w:tcPr>
          <w:p w:rsidR="00632EC9" w:rsidRPr="007751D5" w:rsidRDefault="00632EC9" w:rsidP="00632EC9">
            <w:r w:rsidRPr="007751D5">
              <w:t>190.91</w:t>
            </w:r>
          </w:p>
        </w:tc>
        <w:tc>
          <w:tcPr>
            <w:tcW w:w="768" w:type="dxa"/>
            <w:noWrap/>
            <w:hideMark/>
          </w:tcPr>
          <w:p w:rsidR="00632EC9" w:rsidRPr="007751D5" w:rsidRDefault="00632EC9" w:rsidP="00632EC9">
            <w:r w:rsidRPr="007751D5">
              <w:t>86.93</w:t>
            </w:r>
          </w:p>
        </w:tc>
      </w:tr>
      <w:tr w:rsidR="00632EC9" w:rsidRPr="007751D5" w:rsidTr="00A164A9">
        <w:trPr>
          <w:trHeight w:val="288"/>
        </w:trPr>
        <w:tc>
          <w:tcPr>
            <w:tcW w:w="1285" w:type="dxa"/>
            <w:noWrap/>
            <w:hideMark/>
          </w:tcPr>
          <w:p w:rsidR="00632EC9" w:rsidRPr="007751D5" w:rsidRDefault="00632EC9" w:rsidP="00632EC9">
            <w:r w:rsidRPr="007751D5">
              <w:t>RP169</w:t>
            </w:r>
          </w:p>
        </w:tc>
        <w:tc>
          <w:tcPr>
            <w:tcW w:w="4387" w:type="dxa"/>
            <w:noWrap/>
            <w:hideMark/>
          </w:tcPr>
          <w:p w:rsidR="00632EC9" w:rsidRPr="007751D5" w:rsidRDefault="00632EC9" w:rsidP="00632EC9">
            <w:r w:rsidRPr="007751D5">
              <w:t>KALO CHAKOL::IRGC 7725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1</w:t>
            </w:r>
          </w:p>
        </w:tc>
        <w:tc>
          <w:tcPr>
            <w:tcW w:w="830" w:type="dxa"/>
            <w:noWrap/>
            <w:hideMark/>
          </w:tcPr>
          <w:p w:rsidR="00632EC9" w:rsidRPr="007751D5" w:rsidRDefault="00632EC9" w:rsidP="00632EC9">
            <w:r w:rsidRPr="007751D5">
              <w:t>100.00</w:t>
            </w:r>
          </w:p>
        </w:tc>
        <w:tc>
          <w:tcPr>
            <w:tcW w:w="718" w:type="dxa"/>
            <w:noWrap/>
            <w:hideMark/>
          </w:tcPr>
          <w:p w:rsidR="00632EC9" w:rsidRPr="007751D5" w:rsidRDefault="00632EC9" w:rsidP="00632EC9">
            <w:r w:rsidRPr="007751D5">
              <w:t>20.02</w:t>
            </w:r>
          </w:p>
        </w:tc>
        <w:tc>
          <w:tcPr>
            <w:tcW w:w="718" w:type="dxa"/>
            <w:noWrap/>
            <w:hideMark/>
          </w:tcPr>
          <w:p w:rsidR="00632EC9" w:rsidRPr="007751D5" w:rsidRDefault="00632EC9" w:rsidP="00632EC9">
            <w:r w:rsidRPr="007751D5">
              <w:t>36.55</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009.60</w:t>
            </w:r>
          </w:p>
        </w:tc>
        <w:tc>
          <w:tcPr>
            <w:tcW w:w="941" w:type="dxa"/>
            <w:noWrap/>
            <w:hideMark/>
          </w:tcPr>
          <w:p w:rsidR="00632EC9" w:rsidRPr="007751D5" w:rsidRDefault="00632EC9" w:rsidP="00632EC9">
            <w:r w:rsidRPr="007751D5">
              <w:t>942.7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87.25</w:t>
            </w:r>
          </w:p>
        </w:tc>
        <w:tc>
          <w:tcPr>
            <w:tcW w:w="768" w:type="dxa"/>
            <w:noWrap/>
            <w:hideMark/>
          </w:tcPr>
          <w:p w:rsidR="00632EC9" w:rsidRPr="007751D5" w:rsidRDefault="00632EC9" w:rsidP="00632EC9">
            <w:r w:rsidRPr="007751D5">
              <w:t>69.67</w:t>
            </w:r>
          </w:p>
        </w:tc>
      </w:tr>
      <w:tr w:rsidR="00632EC9" w:rsidRPr="007751D5" w:rsidTr="00A164A9">
        <w:trPr>
          <w:trHeight w:val="288"/>
        </w:trPr>
        <w:tc>
          <w:tcPr>
            <w:tcW w:w="1285" w:type="dxa"/>
            <w:noWrap/>
            <w:hideMark/>
          </w:tcPr>
          <w:p w:rsidR="00632EC9" w:rsidRPr="007751D5" w:rsidRDefault="00632EC9" w:rsidP="00632EC9">
            <w:r w:rsidRPr="007751D5">
              <w:t>RP170</w:t>
            </w:r>
          </w:p>
        </w:tc>
        <w:tc>
          <w:tcPr>
            <w:tcW w:w="4387" w:type="dxa"/>
            <w:noWrap/>
            <w:hideMark/>
          </w:tcPr>
          <w:p w:rsidR="00632EC9" w:rsidRPr="007751D5" w:rsidRDefault="00632EC9" w:rsidP="00632EC9">
            <w:r w:rsidRPr="007751D5">
              <w:t>KALU ILANKALAYAN::IRGC 3627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9</w:t>
            </w:r>
          </w:p>
        </w:tc>
        <w:tc>
          <w:tcPr>
            <w:tcW w:w="830" w:type="dxa"/>
            <w:noWrap/>
            <w:hideMark/>
          </w:tcPr>
          <w:p w:rsidR="00632EC9" w:rsidRPr="007751D5" w:rsidRDefault="00632EC9" w:rsidP="00632EC9">
            <w:r w:rsidRPr="007751D5">
              <w:t>113.31</w:t>
            </w:r>
          </w:p>
        </w:tc>
        <w:tc>
          <w:tcPr>
            <w:tcW w:w="718" w:type="dxa"/>
            <w:noWrap/>
            <w:hideMark/>
          </w:tcPr>
          <w:p w:rsidR="00632EC9" w:rsidRPr="007751D5" w:rsidRDefault="00632EC9" w:rsidP="00632EC9">
            <w:r w:rsidRPr="007751D5">
              <w:t>20.36</w:t>
            </w:r>
          </w:p>
        </w:tc>
        <w:tc>
          <w:tcPr>
            <w:tcW w:w="718" w:type="dxa"/>
            <w:noWrap/>
            <w:hideMark/>
          </w:tcPr>
          <w:p w:rsidR="00632EC9" w:rsidRPr="007751D5" w:rsidRDefault="00632EC9" w:rsidP="00632EC9">
            <w:r w:rsidRPr="007751D5">
              <w:t>39.92</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354.00</w:t>
            </w:r>
          </w:p>
        </w:tc>
        <w:tc>
          <w:tcPr>
            <w:tcW w:w="941" w:type="dxa"/>
            <w:noWrap/>
            <w:hideMark/>
          </w:tcPr>
          <w:p w:rsidR="00632EC9" w:rsidRPr="007751D5" w:rsidRDefault="00632EC9" w:rsidP="00632EC9">
            <w:r w:rsidRPr="007751D5">
              <w:t>957.97</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88.87</w:t>
            </w:r>
          </w:p>
        </w:tc>
        <w:tc>
          <w:tcPr>
            <w:tcW w:w="768" w:type="dxa"/>
            <w:noWrap/>
            <w:hideMark/>
          </w:tcPr>
          <w:p w:rsidR="00632EC9" w:rsidRPr="007751D5" w:rsidRDefault="00632EC9" w:rsidP="00632EC9">
            <w:r w:rsidRPr="007751D5">
              <w:t>38.31</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171</w:t>
            </w:r>
          </w:p>
        </w:tc>
        <w:tc>
          <w:tcPr>
            <w:tcW w:w="4387" w:type="dxa"/>
            <w:noWrap/>
            <w:hideMark/>
          </w:tcPr>
          <w:p w:rsidR="00632EC9" w:rsidRPr="007751D5" w:rsidRDefault="00632EC9" w:rsidP="00632EC9">
            <w:r w:rsidRPr="007751D5">
              <w:t>KAM PAI::IRGC 7824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16.15</w:t>
            </w:r>
          </w:p>
        </w:tc>
        <w:tc>
          <w:tcPr>
            <w:tcW w:w="718" w:type="dxa"/>
            <w:noWrap/>
            <w:hideMark/>
          </w:tcPr>
          <w:p w:rsidR="00632EC9" w:rsidRPr="007751D5" w:rsidRDefault="00632EC9" w:rsidP="00632EC9">
            <w:r w:rsidRPr="007751D5">
              <w:t>20.36</w:t>
            </w:r>
          </w:p>
        </w:tc>
        <w:tc>
          <w:tcPr>
            <w:tcW w:w="718" w:type="dxa"/>
            <w:noWrap/>
            <w:hideMark/>
          </w:tcPr>
          <w:p w:rsidR="00632EC9" w:rsidRPr="007751D5" w:rsidRDefault="00632EC9" w:rsidP="00632EC9">
            <w:r w:rsidRPr="007751D5">
              <w:t>38.07</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813.20</w:t>
            </w:r>
          </w:p>
        </w:tc>
        <w:tc>
          <w:tcPr>
            <w:tcW w:w="941" w:type="dxa"/>
            <w:noWrap/>
            <w:hideMark/>
          </w:tcPr>
          <w:p w:rsidR="00632EC9" w:rsidRPr="007751D5" w:rsidRDefault="00632EC9" w:rsidP="00632EC9">
            <w:r w:rsidRPr="007751D5">
              <w:t>980.25</w:t>
            </w:r>
          </w:p>
        </w:tc>
        <w:tc>
          <w:tcPr>
            <w:tcW w:w="607" w:type="dxa"/>
            <w:noWrap/>
            <w:hideMark/>
          </w:tcPr>
          <w:p w:rsidR="00632EC9" w:rsidRPr="007751D5" w:rsidRDefault="00632EC9" w:rsidP="00632EC9">
            <w:r w:rsidRPr="007751D5">
              <w:t>0.07</w:t>
            </w:r>
          </w:p>
        </w:tc>
        <w:tc>
          <w:tcPr>
            <w:tcW w:w="991" w:type="dxa"/>
            <w:noWrap/>
            <w:hideMark/>
          </w:tcPr>
          <w:p w:rsidR="00632EC9" w:rsidRPr="007751D5" w:rsidRDefault="00632EC9" w:rsidP="00632EC9">
            <w:r w:rsidRPr="007751D5">
              <w:t>180.61</w:t>
            </w:r>
          </w:p>
        </w:tc>
        <w:tc>
          <w:tcPr>
            <w:tcW w:w="768" w:type="dxa"/>
            <w:noWrap/>
            <w:hideMark/>
          </w:tcPr>
          <w:p w:rsidR="00632EC9" w:rsidRPr="007751D5" w:rsidRDefault="00632EC9" w:rsidP="00632EC9">
            <w:r w:rsidRPr="007751D5">
              <w:t>39.96</w:t>
            </w:r>
          </w:p>
        </w:tc>
      </w:tr>
      <w:tr w:rsidR="00632EC9" w:rsidRPr="007751D5" w:rsidTr="00A164A9">
        <w:trPr>
          <w:trHeight w:val="288"/>
        </w:trPr>
        <w:tc>
          <w:tcPr>
            <w:tcW w:w="1285" w:type="dxa"/>
            <w:noWrap/>
            <w:hideMark/>
          </w:tcPr>
          <w:p w:rsidR="00632EC9" w:rsidRPr="007751D5" w:rsidRDefault="00632EC9" w:rsidP="00632EC9">
            <w:r w:rsidRPr="007751D5">
              <w:t>RP172</w:t>
            </w:r>
          </w:p>
        </w:tc>
        <w:tc>
          <w:tcPr>
            <w:tcW w:w="4387" w:type="dxa"/>
            <w:noWrap/>
            <w:hideMark/>
          </w:tcPr>
          <w:p w:rsidR="00632EC9" w:rsidRPr="007751D5" w:rsidRDefault="00632EC9" w:rsidP="00632EC9">
            <w:r w:rsidRPr="007751D5">
              <w:t>KEERIPALA CHILL PADDY::IRGC 4979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04.83</w:t>
            </w:r>
          </w:p>
        </w:tc>
        <w:tc>
          <w:tcPr>
            <w:tcW w:w="718" w:type="dxa"/>
            <w:noWrap/>
            <w:hideMark/>
          </w:tcPr>
          <w:p w:rsidR="00632EC9" w:rsidRPr="007751D5" w:rsidRDefault="00632EC9" w:rsidP="00632EC9">
            <w:r w:rsidRPr="007751D5">
              <w:t>19.94</w:t>
            </w:r>
          </w:p>
        </w:tc>
        <w:tc>
          <w:tcPr>
            <w:tcW w:w="718" w:type="dxa"/>
            <w:noWrap/>
            <w:hideMark/>
          </w:tcPr>
          <w:p w:rsidR="00632EC9" w:rsidRPr="007751D5" w:rsidRDefault="00632EC9" w:rsidP="00632EC9">
            <w:r w:rsidRPr="007751D5">
              <w:t>36.34</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NA</w:t>
            </w:r>
          </w:p>
        </w:tc>
        <w:tc>
          <w:tcPr>
            <w:tcW w:w="941" w:type="dxa"/>
            <w:noWrap/>
            <w:hideMark/>
          </w:tcPr>
          <w:p w:rsidR="00632EC9" w:rsidRPr="007751D5" w:rsidRDefault="00632EC9" w:rsidP="00632EC9">
            <w:r w:rsidRPr="007751D5">
              <w:t>972.63</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91.26</w:t>
            </w:r>
          </w:p>
        </w:tc>
        <w:tc>
          <w:tcPr>
            <w:tcW w:w="768" w:type="dxa"/>
            <w:noWrap/>
            <w:hideMark/>
          </w:tcPr>
          <w:p w:rsidR="00632EC9" w:rsidRPr="007751D5" w:rsidRDefault="00632EC9" w:rsidP="00632EC9">
            <w:r w:rsidRPr="007751D5">
              <w:t>39.52</w:t>
            </w:r>
          </w:p>
        </w:tc>
      </w:tr>
      <w:tr w:rsidR="00632EC9" w:rsidRPr="007751D5" w:rsidTr="00A164A9">
        <w:trPr>
          <w:trHeight w:val="288"/>
        </w:trPr>
        <w:tc>
          <w:tcPr>
            <w:tcW w:w="1285" w:type="dxa"/>
            <w:noWrap/>
            <w:hideMark/>
          </w:tcPr>
          <w:p w:rsidR="00632EC9" w:rsidRPr="007751D5" w:rsidRDefault="00632EC9" w:rsidP="00632EC9">
            <w:r w:rsidRPr="007751D5">
              <w:t>RP173</w:t>
            </w:r>
          </w:p>
        </w:tc>
        <w:tc>
          <w:tcPr>
            <w:tcW w:w="4387" w:type="dxa"/>
            <w:noWrap/>
            <w:hideMark/>
          </w:tcPr>
          <w:p w:rsidR="00632EC9" w:rsidRPr="007751D5" w:rsidRDefault="00632EC9" w:rsidP="00632EC9">
            <w:r w:rsidRPr="007751D5">
              <w:t>KETAN SERANG::IRGC 1461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94</w:t>
            </w:r>
          </w:p>
        </w:tc>
        <w:tc>
          <w:tcPr>
            <w:tcW w:w="830" w:type="dxa"/>
            <w:noWrap/>
            <w:hideMark/>
          </w:tcPr>
          <w:p w:rsidR="00632EC9" w:rsidRPr="007751D5" w:rsidRDefault="00632EC9" w:rsidP="00632EC9">
            <w:r w:rsidRPr="007751D5">
              <w:t>112.11</w:t>
            </w:r>
          </w:p>
        </w:tc>
        <w:tc>
          <w:tcPr>
            <w:tcW w:w="718" w:type="dxa"/>
            <w:noWrap/>
            <w:hideMark/>
          </w:tcPr>
          <w:p w:rsidR="00632EC9" w:rsidRPr="007751D5" w:rsidRDefault="00632EC9" w:rsidP="00632EC9">
            <w:r w:rsidRPr="007751D5">
              <w:t>21.03</w:t>
            </w:r>
          </w:p>
        </w:tc>
        <w:tc>
          <w:tcPr>
            <w:tcW w:w="718" w:type="dxa"/>
            <w:noWrap/>
            <w:hideMark/>
          </w:tcPr>
          <w:p w:rsidR="00632EC9" w:rsidRPr="007751D5" w:rsidRDefault="00632EC9" w:rsidP="00632EC9">
            <w:r w:rsidRPr="007751D5">
              <w:t>40.50</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175.60</w:t>
            </w:r>
          </w:p>
        </w:tc>
        <w:tc>
          <w:tcPr>
            <w:tcW w:w="941" w:type="dxa"/>
            <w:noWrap/>
            <w:hideMark/>
          </w:tcPr>
          <w:p w:rsidR="00632EC9" w:rsidRPr="007751D5" w:rsidRDefault="00632EC9" w:rsidP="00632EC9">
            <w:r w:rsidRPr="007751D5">
              <w:t>963.81</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92.07</w:t>
            </w:r>
          </w:p>
        </w:tc>
        <w:tc>
          <w:tcPr>
            <w:tcW w:w="768" w:type="dxa"/>
            <w:noWrap/>
            <w:hideMark/>
          </w:tcPr>
          <w:p w:rsidR="00632EC9" w:rsidRPr="007751D5" w:rsidRDefault="00632EC9" w:rsidP="00632EC9">
            <w:r w:rsidRPr="007751D5">
              <w:t>70.18</w:t>
            </w:r>
          </w:p>
        </w:tc>
      </w:tr>
      <w:tr w:rsidR="00632EC9" w:rsidRPr="007751D5" w:rsidTr="00A164A9">
        <w:trPr>
          <w:trHeight w:val="288"/>
        </w:trPr>
        <w:tc>
          <w:tcPr>
            <w:tcW w:w="1285" w:type="dxa"/>
            <w:noWrap/>
            <w:hideMark/>
          </w:tcPr>
          <w:p w:rsidR="00632EC9" w:rsidRPr="007751D5" w:rsidRDefault="00632EC9" w:rsidP="00632EC9">
            <w:r w:rsidRPr="007751D5">
              <w:t>RP174</w:t>
            </w:r>
          </w:p>
        </w:tc>
        <w:tc>
          <w:tcPr>
            <w:tcW w:w="4387" w:type="dxa"/>
            <w:noWrap/>
            <w:hideMark/>
          </w:tcPr>
          <w:p w:rsidR="00632EC9" w:rsidRPr="007751D5" w:rsidRDefault="00632EC9" w:rsidP="00632EC9">
            <w:r w:rsidRPr="007751D5">
              <w:t>KHAO DAWK MALI 105::IRGC 27748-2</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05.88</w:t>
            </w:r>
          </w:p>
        </w:tc>
        <w:tc>
          <w:tcPr>
            <w:tcW w:w="718" w:type="dxa"/>
            <w:noWrap/>
            <w:hideMark/>
          </w:tcPr>
          <w:p w:rsidR="00632EC9" w:rsidRPr="007751D5" w:rsidRDefault="00632EC9" w:rsidP="00632EC9">
            <w:r w:rsidRPr="007751D5">
              <w:t>20.17</w:t>
            </w:r>
          </w:p>
        </w:tc>
        <w:tc>
          <w:tcPr>
            <w:tcW w:w="718" w:type="dxa"/>
            <w:noWrap/>
            <w:hideMark/>
          </w:tcPr>
          <w:p w:rsidR="00632EC9" w:rsidRPr="007751D5" w:rsidRDefault="00632EC9" w:rsidP="00632EC9">
            <w:r w:rsidRPr="007751D5">
              <w:t>36.55</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3132.00</w:t>
            </w:r>
          </w:p>
        </w:tc>
        <w:tc>
          <w:tcPr>
            <w:tcW w:w="941" w:type="dxa"/>
            <w:noWrap/>
            <w:hideMark/>
          </w:tcPr>
          <w:p w:rsidR="00632EC9" w:rsidRPr="007751D5" w:rsidRDefault="00632EC9" w:rsidP="00632EC9">
            <w:r w:rsidRPr="007751D5">
              <w:t>970.20</w:t>
            </w:r>
          </w:p>
        </w:tc>
        <w:tc>
          <w:tcPr>
            <w:tcW w:w="607" w:type="dxa"/>
            <w:noWrap/>
            <w:hideMark/>
          </w:tcPr>
          <w:p w:rsidR="00632EC9" w:rsidRPr="007751D5" w:rsidRDefault="00632EC9" w:rsidP="00632EC9">
            <w:r w:rsidRPr="007751D5">
              <w:t>0.08</w:t>
            </w:r>
          </w:p>
        </w:tc>
        <w:tc>
          <w:tcPr>
            <w:tcW w:w="991" w:type="dxa"/>
            <w:noWrap/>
            <w:hideMark/>
          </w:tcPr>
          <w:p w:rsidR="00632EC9" w:rsidRPr="007751D5" w:rsidRDefault="00632EC9" w:rsidP="00632EC9">
            <w:r w:rsidRPr="007751D5">
              <w:t>183.18</w:t>
            </w:r>
          </w:p>
        </w:tc>
        <w:tc>
          <w:tcPr>
            <w:tcW w:w="768" w:type="dxa"/>
            <w:noWrap/>
            <w:hideMark/>
          </w:tcPr>
          <w:p w:rsidR="00632EC9" w:rsidRPr="007751D5" w:rsidRDefault="00632EC9" w:rsidP="00632EC9">
            <w:r w:rsidRPr="007751D5">
              <w:t>40.63</w:t>
            </w:r>
          </w:p>
        </w:tc>
      </w:tr>
      <w:tr w:rsidR="00632EC9" w:rsidRPr="007751D5" w:rsidTr="00A164A9">
        <w:trPr>
          <w:trHeight w:val="288"/>
        </w:trPr>
        <w:tc>
          <w:tcPr>
            <w:tcW w:w="1285" w:type="dxa"/>
            <w:noWrap/>
            <w:hideMark/>
          </w:tcPr>
          <w:p w:rsidR="00632EC9" w:rsidRPr="007751D5" w:rsidRDefault="00632EC9" w:rsidP="00632EC9">
            <w:r w:rsidRPr="007751D5">
              <w:t>RP175</w:t>
            </w:r>
          </w:p>
        </w:tc>
        <w:tc>
          <w:tcPr>
            <w:tcW w:w="4387" w:type="dxa"/>
            <w:noWrap/>
            <w:hideMark/>
          </w:tcPr>
          <w:p w:rsidR="00632EC9" w:rsidRPr="007751D5" w:rsidRDefault="00632EC9" w:rsidP="00632EC9">
            <w:r w:rsidRPr="007751D5">
              <w:t>KHAO GRADOOK CHAHNG::IRGC 1711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5</w:t>
            </w:r>
          </w:p>
        </w:tc>
        <w:tc>
          <w:tcPr>
            <w:tcW w:w="830" w:type="dxa"/>
            <w:noWrap/>
            <w:hideMark/>
          </w:tcPr>
          <w:p w:rsidR="00632EC9" w:rsidRPr="007751D5" w:rsidRDefault="00632EC9" w:rsidP="00632EC9">
            <w:r w:rsidRPr="007751D5">
              <w:t>111.46</w:t>
            </w:r>
          </w:p>
        </w:tc>
        <w:tc>
          <w:tcPr>
            <w:tcW w:w="718" w:type="dxa"/>
            <w:noWrap/>
            <w:hideMark/>
          </w:tcPr>
          <w:p w:rsidR="00632EC9" w:rsidRPr="007751D5" w:rsidRDefault="00632EC9" w:rsidP="00632EC9">
            <w:r w:rsidRPr="007751D5">
              <w:t>20.75</w:t>
            </w:r>
          </w:p>
        </w:tc>
        <w:tc>
          <w:tcPr>
            <w:tcW w:w="718" w:type="dxa"/>
            <w:noWrap/>
            <w:hideMark/>
          </w:tcPr>
          <w:p w:rsidR="00632EC9" w:rsidRPr="007751D5" w:rsidRDefault="00632EC9" w:rsidP="00632EC9">
            <w:r w:rsidRPr="007751D5">
              <w:t>39.23</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9924.00</w:t>
            </w:r>
          </w:p>
        </w:tc>
        <w:tc>
          <w:tcPr>
            <w:tcW w:w="941" w:type="dxa"/>
            <w:noWrap/>
            <w:hideMark/>
          </w:tcPr>
          <w:p w:rsidR="00632EC9" w:rsidRPr="007751D5" w:rsidRDefault="00632EC9" w:rsidP="00632EC9">
            <w:r w:rsidRPr="007751D5">
              <w:t>1022.40</w:t>
            </w:r>
          </w:p>
        </w:tc>
        <w:tc>
          <w:tcPr>
            <w:tcW w:w="607" w:type="dxa"/>
            <w:noWrap/>
            <w:hideMark/>
          </w:tcPr>
          <w:p w:rsidR="00632EC9" w:rsidRPr="007751D5" w:rsidRDefault="00632EC9" w:rsidP="00632EC9">
            <w:r w:rsidRPr="007751D5">
              <w:t>0.20</w:t>
            </w:r>
          </w:p>
        </w:tc>
        <w:tc>
          <w:tcPr>
            <w:tcW w:w="991" w:type="dxa"/>
            <w:noWrap/>
            <w:hideMark/>
          </w:tcPr>
          <w:p w:rsidR="00632EC9" w:rsidRPr="007751D5" w:rsidRDefault="00632EC9" w:rsidP="00632EC9">
            <w:r w:rsidRPr="007751D5">
              <w:t>196.36</w:t>
            </w:r>
          </w:p>
        </w:tc>
        <w:tc>
          <w:tcPr>
            <w:tcW w:w="768" w:type="dxa"/>
            <w:noWrap/>
            <w:hideMark/>
          </w:tcPr>
          <w:p w:rsidR="00632EC9" w:rsidRPr="007751D5" w:rsidRDefault="00632EC9" w:rsidP="00632EC9">
            <w:r w:rsidRPr="007751D5">
              <w:t>85.58</w:t>
            </w:r>
          </w:p>
        </w:tc>
      </w:tr>
      <w:tr w:rsidR="00632EC9" w:rsidRPr="007751D5" w:rsidTr="00A164A9">
        <w:trPr>
          <w:trHeight w:val="288"/>
        </w:trPr>
        <w:tc>
          <w:tcPr>
            <w:tcW w:w="1285" w:type="dxa"/>
            <w:noWrap/>
            <w:hideMark/>
          </w:tcPr>
          <w:p w:rsidR="00632EC9" w:rsidRPr="007751D5" w:rsidRDefault="00632EC9" w:rsidP="00632EC9">
            <w:r w:rsidRPr="007751D5">
              <w:t>RP176</w:t>
            </w:r>
          </w:p>
        </w:tc>
        <w:tc>
          <w:tcPr>
            <w:tcW w:w="4387" w:type="dxa"/>
            <w:noWrap/>
            <w:hideMark/>
          </w:tcPr>
          <w:p w:rsidR="00632EC9" w:rsidRPr="007751D5" w:rsidRDefault="00632EC9" w:rsidP="00632EC9">
            <w:r w:rsidRPr="007751D5">
              <w:t>KHAO' HAWM::IRGC 7825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77</w:t>
            </w:r>
          </w:p>
        </w:tc>
        <w:tc>
          <w:tcPr>
            <w:tcW w:w="4387" w:type="dxa"/>
            <w:noWrap/>
            <w:hideMark/>
          </w:tcPr>
          <w:p w:rsidR="00632EC9" w:rsidRPr="007751D5" w:rsidRDefault="00632EC9" w:rsidP="00632EC9">
            <w:r w:rsidRPr="007751D5">
              <w:t>KHAO THI RATE::IRGC 5804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112.90</w:t>
            </w:r>
          </w:p>
        </w:tc>
        <w:tc>
          <w:tcPr>
            <w:tcW w:w="718" w:type="dxa"/>
            <w:noWrap/>
            <w:hideMark/>
          </w:tcPr>
          <w:p w:rsidR="00632EC9" w:rsidRPr="007751D5" w:rsidRDefault="00632EC9" w:rsidP="00632EC9">
            <w:r w:rsidRPr="007751D5">
              <w:t>20.87</w:t>
            </w:r>
          </w:p>
        </w:tc>
        <w:tc>
          <w:tcPr>
            <w:tcW w:w="718" w:type="dxa"/>
            <w:noWrap/>
            <w:hideMark/>
          </w:tcPr>
          <w:p w:rsidR="00632EC9" w:rsidRPr="007751D5" w:rsidRDefault="00632EC9" w:rsidP="00632EC9">
            <w:r w:rsidRPr="007751D5">
              <w:t>40.38</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5025.60</w:t>
            </w:r>
          </w:p>
        </w:tc>
        <w:tc>
          <w:tcPr>
            <w:tcW w:w="941" w:type="dxa"/>
            <w:noWrap/>
            <w:hideMark/>
          </w:tcPr>
          <w:p w:rsidR="00632EC9" w:rsidRPr="007751D5" w:rsidRDefault="00632EC9" w:rsidP="00632EC9">
            <w:r w:rsidRPr="007751D5">
              <w:t>962.50</w:t>
            </w:r>
          </w:p>
        </w:tc>
        <w:tc>
          <w:tcPr>
            <w:tcW w:w="607" w:type="dxa"/>
            <w:noWrap/>
            <w:hideMark/>
          </w:tcPr>
          <w:p w:rsidR="00632EC9" w:rsidRPr="007751D5" w:rsidRDefault="00632EC9" w:rsidP="00632EC9">
            <w:r w:rsidRPr="007751D5">
              <w:t>0.10</w:t>
            </w:r>
          </w:p>
        </w:tc>
        <w:tc>
          <w:tcPr>
            <w:tcW w:w="991" w:type="dxa"/>
            <w:noWrap/>
            <w:hideMark/>
          </w:tcPr>
          <w:p w:rsidR="00632EC9" w:rsidRPr="007751D5" w:rsidRDefault="00632EC9" w:rsidP="00632EC9">
            <w:r w:rsidRPr="007751D5">
              <w:t>196.28</w:t>
            </w:r>
          </w:p>
        </w:tc>
        <w:tc>
          <w:tcPr>
            <w:tcW w:w="768" w:type="dxa"/>
            <w:noWrap/>
            <w:hideMark/>
          </w:tcPr>
          <w:p w:rsidR="00632EC9" w:rsidRPr="007751D5" w:rsidRDefault="00632EC9" w:rsidP="00632EC9">
            <w:r w:rsidRPr="007751D5">
              <w:t>66.80</w:t>
            </w:r>
          </w:p>
        </w:tc>
      </w:tr>
      <w:tr w:rsidR="00632EC9" w:rsidRPr="007751D5" w:rsidTr="00A164A9">
        <w:trPr>
          <w:trHeight w:val="288"/>
        </w:trPr>
        <w:tc>
          <w:tcPr>
            <w:tcW w:w="1285" w:type="dxa"/>
            <w:noWrap/>
            <w:hideMark/>
          </w:tcPr>
          <w:p w:rsidR="00632EC9" w:rsidRPr="007751D5" w:rsidRDefault="00632EC9" w:rsidP="00632EC9">
            <w:r w:rsidRPr="007751D5">
              <w:t>RP178</w:t>
            </w:r>
          </w:p>
        </w:tc>
        <w:tc>
          <w:tcPr>
            <w:tcW w:w="4387" w:type="dxa"/>
            <w:noWrap/>
            <w:hideMark/>
          </w:tcPr>
          <w:p w:rsidR="00632EC9" w:rsidRPr="007751D5" w:rsidRDefault="00632EC9" w:rsidP="00632EC9">
            <w:r w:rsidRPr="007751D5">
              <w:t>KHARSU 80::IRGC 2801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7</w:t>
            </w:r>
          </w:p>
        </w:tc>
        <w:tc>
          <w:tcPr>
            <w:tcW w:w="830" w:type="dxa"/>
            <w:noWrap/>
            <w:hideMark/>
          </w:tcPr>
          <w:p w:rsidR="00632EC9" w:rsidRPr="007751D5" w:rsidRDefault="00632EC9" w:rsidP="00632EC9">
            <w:r w:rsidRPr="007751D5">
              <w:t>100.48</w:t>
            </w:r>
          </w:p>
        </w:tc>
        <w:tc>
          <w:tcPr>
            <w:tcW w:w="718" w:type="dxa"/>
            <w:noWrap/>
            <w:hideMark/>
          </w:tcPr>
          <w:p w:rsidR="00632EC9" w:rsidRPr="007751D5" w:rsidRDefault="00632EC9" w:rsidP="00632EC9">
            <w:r w:rsidRPr="007751D5">
              <w:t>20.19</w:t>
            </w:r>
          </w:p>
        </w:tc>
        <w:tc>
          <w:tcPr>
            <w:tcW w:w="718" w:type="dxa"/>
            <w:noWrap/>
            <w:hideMark/>
          </w:tcPr>
          <w:p w:rsidR="00632EC9" w:rsidRPr="007751D5" w:rsidRDefault="00632EC9" w:rsidP="00632EC9">
            <w:r w:rsidRPr="007751D5">
              <w:t>36.07</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26311.20</w:t>
            </w:r>
          </w:p>
        </w:tc>
        <w:tc>
          <w:tcPr>
            <w:tcW w:w="941" w:type="dxa"/>
            <w:noWrap/>
            <w:hideMark/>
          </w:tcPr>
          <w:p w:rsidR="00632EC9" w:rsidRPr="007751D5" w:rsidRDefault="00632EC9" w:rsidP="00632EC9">
            <w:r w:rsidRPr="007751D5">
              <w:t>936.51</w:t>
            </w:r>
          </w:p>
        </w:tc>
        <w:tc>
          <w:tcPr>
            <w:tcW w:w="607" w:type="dxa"/>
            <w:noWrap/>
            <w:hideMark/>
          </w:tcPr>
          <w:p w:rsidR="00632EC9" w:rsidRPr="007751D5" w:rsidRDefault="00632EC9" w:rsidP="00632EC9">
            <w:r w:rsidRPr="007751D5">
              <w:t>0.04</w:t>
            </w:r>
          </w:p>
        </w:tc>
        <w:tc>
          <w:tcPr>
            <w:tcW w:w="991" w:type="dxa"/>
            <w:noWrap/>
            <w:hideMark/>
          </w:tcPr>
          <w:p w:rsidR="00632EC9" w:rsidRPr="007751D5" w:rsidRDefault="00632EC9" w:rsidP="00632EC9">
            <w:r w:rsidRPr="007751D5">
              <w:t>196.05</w:t>
            </w:r>
          </w:p>
        </w:tc>
        <w:tc>
          <w:tcPr>
            <w:tcW w:w="768" w:type="dxa"/>
            <w:noWrap/>
            <w:hideMark/>
          </w:tcPr>
          <w:p w:rsidR="00632EC9" w:rsidRPr="007751D5" w:rsidRDefault="00632EC9" w:rsidP="00632EC9">
            <w:r w:rsidRPr="007751D5">
              <w:t>66.78</w:t>
            </w:r>
          </w:p>
        </w:tc>
      </w:tr>
      <w:tr w:rsidR="00632EC9" w:rsidRPr="007751D5" w:rsidTr="00A164A9">
        <w:trPr>
          <w:trHeight w:val="288"/>
        </w:trPr>
        <w:tc>
          <w:tcPr>
            <w:tcW w:w="1285" w:type="dxa"/>
            <w:noWrap/>
            <w:hideMark/>
          </w:tcPr>
          <w:p w:rsidR="00632EC9" w:rsidRPr="007751D5" w:rsidRDefault="00632EC9" w:rsidP="00632EC9">
            <w:r w:rsidRPr="007751D5">
              <w:t>RP179</w:t>
            </w:r>
          </w:p>
        </w:tc>
        <w:tc>
          <w:tcPr>
            <w:tcW w:w="4387" w:type="dxa"/>
            <w:noWrap/>
            <w:hideMark/>
          </w:tcPr>
          <w:p w:rsidR="00632EC9" w:rsidRPr="007751D5" w:rsidRDefault="00632EC9" w:rsidP="00632EC9">
            <w:r w:rsidRPr="007751D5">
              <w:t>KITRANA 1007::IRGC 6851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91</w:t>
            </w:r>
          </w:p>
        </w:tc>
        <w:tc>
          <w:tcPr>
            <w:tcW w:w="830" w:type="dxa"/>
            <w:noWrap/>
            <w:hideMark/>
          </w:tcPr>
          <w:p w:rsidR="00632EC9" w:rsidRPr="007751D5" w:rsidRDefault="00632EC9" w:rsidP="00632EC9">
            <w:r w:rsidRPr="007751D5">
              <w:t>97.58</w:t>
            </w:r>
          </w:p>
        </w:tc>
        <w:tc>
          <w:tcPr>
            <w:tcW w:w="718" w:type="dxa"/>
            <w:noWrap/>
            <w:hideMark/>
          </w:tcPr>
          <w:p w:rsidR="00632EC9" w:rsidRPr="007751D5" w:rsidRDefault="00632EC9" w:rsidP="00632EC9">
            <w:r w:rsidRPr="007751D5">
              <w:t>19.50</w:t>
            </w:r>
          </w:p>
        </w:tc>
        <w:tc>
          <w:tcPr>
            <w:tcW w:w="718" w:type="dxa"/>
            <w:noWrap/>
            <w:hideMark/>
          </w:tcPr>
          <w:p w:rsidR="00632EC9" w:rsidRPr="007751D5" w:rsidRDefault="00632EC9" w:rsidP="00632EC9">
            <w:r w:rsidRPr="007751D5">
              <w:t>35.00</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788.40</w:t>
            </w:r>
          </w:p>
        </w:tc>
        <w:tc>
          <w:tcPr>
            <w:tcW w:w="941" w:type="dxa"/>
            <w:noWrap/>
            <w:hideMark/>
          </w:tcPr>
          <w:p w:rsidR="00632EC9" w:rsidRPr="007751D5" w:rsidRDefault="00632EC9" w:rsidP="00632EC9">
            <w:r w:rsidRPr="007751D5">
              <w:t>949.63</w:t>
            </w:r>
          </w:p>
        </w:tc>
        <w:tc>
          <w:tcPr>
            <w:tcW w:w="607" w:type="dxa"/>
            <w:noWrap/>
            <w:hideMark/>
          </w:tcPr>
          <w:p w:rsidR="00632EC9" w:rsidRPr="007751D5" w:rsidRDefault="00632EC9" w:rsidP="00632EC9">
            <w:r w:rsidRPr="007751D5">
              <w:t>0.04</w:t>
            </w:r>
          </w:p>
        </w:tc>
        <w:tc>
          <w:tcPr>
            <w:tcW w:w="991" w:type="dxa"/>
            <w:noWrap/>
            <w:hideMark/>
          </w:tcPr>
          <w:p w:rsidR="00632EC9" w:rsidRPr="007751D5" w:rsidRDefault="00632EC9" w:rsidP="00632EC9">
            <w:r w:rsidRPr="007751D5">
              <w:t>184.96</w:t>
            </w:r>
          </w:p>
        </w:tc>
        <w:tc>
          <w:tcPr>
            <w:tcW w:w="768" w:type="dxa"/>
            <w:noWrap/>
            <w:hideMark/>
          </w:tcPr>
          <w:p w:rsidR="00632EC9" w:rsidRPr="007751D5" w:rsidRDefault="00632EC9" w:rsidP="00632EC9">
            <w:r w:rsidRPr="007751D5">
              <w:t>67.55</w:t>
            </w:r>
          </w:p>
        </w:tc>
      </w:tr>
      <w:tr w:rsidR="00632EC9" w:rsidRPr="007751D5" w:rsidTr="00A164A9">
        <w:trPr>
          <w:trHeight w:val="288"/>
        </w:trPr>
        <w:tc>
          <w:tcPr>
            <w:tcW w:w="1285" w:type="dxa"/>
            <w:noWrap/>
            <w:hideMark/>
          </w:tcPr>
          <w:p w:rsidR="00632EC9" w:rsidRPr="007751D5" w:rsidRDefault="00632EC9" w:rsidP="00632EC9">
            <w:r w:rsidRPr="007751D5">
              <w:t>RP180</w:t>
            </w:r>
          </w:p>
        </w:tc>
        <w:tc>
          <w:tcPr>
            <w:tcW w:w="4387" w:type="dxa"/>
            <w:noWrap/>
            <w:hideMark/>
          </w:tcPr>
          <w:p w:rsidR="00632EC9" w:rsidRPr="007751D5" w:rsidRDefault="00632EC9" w:rsidP="00632EC9">
            <w:r w:rsidRPr="007751D5">
              <w:t>KN 1 B 361-1-8-6-9::IRGC 4697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2</w:t>
            </w:r>
          </w:p>
        </w:tc>
        <w:tc>
          <w:tcPr>
            <w:tcW w:w="830" w:type="dxa"/>
            <w:noWrap/>
            <w:hideMark/>
          </w:tcPr>
          <w:p w:rsidR="00632EC9" w:rsidRPr="007751D5" w:rsidRDefault="00632EC9" w:rsidP="00632EC9">
            <w:r w:rsidRPr="007751D5">
              <w:t>125.46</w:t>
            </w:r>
          </w:p>
        </w:tc>
        <w:tc>
          <w:tcPr>
            <w:tcW w:w="718" w:type="dxa"/>
            <w:noWrap/>
            <w:hideMark/>
          </w:tcPr>
          <w:p w:rsidR="00632EC9" w:rsidRPr="007751D5" w:rsidRDefault="00632EC9" w:rsidP="00632EC9">
            <w:r w:rsidRPr="007751D5">
              <w:t>20.36</w:t>
            </w:r>
          </w:p>
        </w:tc>
        <w:tc>
          <w:tcPr>
            <w:tcW w:w="718" w:type="dxa"/>
            <w:noWrap/>
            <w:hideMark/>
          </w:tcPr>
          <w:p w:rsidR="00632EC9" w:rsidRPr="007751D5" w:rsidRDefault="00632EC9" w:rsidP="00632EC9">
            <w:r w:rsidRPr="007751D5">
              <w:t>39.92</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893.60</w:t>
            </w:r>
          </w:p>
        </w:tc>
        <w:tc>
          <w:tcPr>
            <w:tcW w:w="941" w:type="dxa"/>
            <w:noWrap/>
            <w:hideMark/>
          </w:tcPr>
          <w:p w:rsidR="00632EC9" w:rsidRPr="007751D5" w:rsidRDefault="00632EC9" w:rsidP="00632EC9">
            <w:r w:rsidRPr="007751D5">
              <w:t>942.98</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87.93</w:t>
            </w:r>
          </w:p>
        </w:tc>
        <w:tc>
          <w:tcPr>
            <w:tcW w:w="768" w:type="dxa"/>
            <w:noWrap/>
            <w:hideMark/>
          </w:tcPr>
          <w:p w:rsidR="00632EC9" w:rsidRPr="007751D5" w:rsidRDefault="00632EC9" w:rsidP="00632EC9">
            <w:r w:rsidRPr="007751D5">
              <w:t>72.09</w:t>
            </w:r>
          </w:p>
        </w:tc>
      </w:tr>
      <w:tr w:rsidR="00632EC9" w:rsidRPr="007751D5" w:rsidTr="00A164A9">
        <w:trPr>
          <w:trHeight w:val="288"/>
        </w:trPr>
        <w:tc>
          <w:tcPr>
            <w:tcW w:w="1285" w:type="dxa"/>
            <w:noWrap/>
            <w:hideMark/>
          </w:tcPr>
          <w:p w:rsidR="00632EC9" w:rsidRPr="007751D5" w:rsidRDefault="00632EC9" w:rsidP="00632EC9">
            <w:r w:rsidRPr="007751D5">
              <w:t>RP181</w:t>
            </w:r>
          </w:p>
        </w:tc>
        <w:tc>
          <w:tcPr>
            <w:tcW w:w="4387" w:type="dxa"/>
            <w:noWrap/>
            <w:hideMark/>
          </w:tcPr>
          <w:p w:rsidR="00632EC9" w:rsidRPr="007751D5" w:rsidRDefault="00632EC9" w:rsidP="00632EC9">
            <w:r w:rsidRPr="007751D5">
              <w:t>KORASISI::IRGC 528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94</w:t>
            </w:r>
          </w:p>
        </w:tc>
        <w:tc>
          <w:tcPr>
            <w:tcW w:w="830" w:type="dxa"/>
            <w:noWrap/>
            <w:hideMark/>
          </w:tcPr>
          <w:p w:rsidR="00632EC9" w:rsidRPr="007751D5" w:rsidRDefault="00632EC9" w:rsidP="00632EC9">
            <w:r w:rsidRPr="007751D5">
              <w:t>97.73</w:t>
            </w:r>
          </w:p>
        </w:tc>
        <w:tc>
          <w:tcPr>
            <w:tcW w:w="718" w:type="dxa"/>
            <w:noWrap/>
            <w:hideMark/>
          </w:tcPr>
          <w:p w:rsidR="00632EC9" w:rsidRPr="007751D5" w:rsidRDefault="00632EC9" w:rsidP="00632EC9">
            <w:r w:rsidRPr="007751D5">
              <w:t>20.50</w:t>
            </w:r>
          </w:p>
        </w:tc>
        <w:tc>
          <w:tcPr>
            <w:tcW w:w="718" w:type="dxa"/>
            <w:noWrap/>
            <w:hideMark/>
          </w:tcPr>
          <w:p w:rsidR="00632EC9" w:rsidRPr="007751D5" w:rsidRDefault="00632EC9" w:rsidP="00632EC9">
            <w:r w:rsidRPr="007751D5">
              <w:t>36.17</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2115.60</w:t>
            </w:r>
          </w:p>
        </w:tc>
        <w:tc>
          <w:tcPr>
            <w:tcW w:w="941" w:type="dxa"/>
            <w:noWrap/>
            <w:hideMark/>
          </w:tcPr>
          <w:p w:rsidR="00632EC9" w:rsidRPr="007751D5" w:rsidRDefault="00632EC9" w:rsidP="00632EC9">
            <w:r w:rsidRPr="007751D5">
              <w:t>955.83</w:t>
            </w:r>
          </w:p>
        </w:tc>
        <w:tc>
          <w:tcPr>
            <w:tcW w:w="607" w:type="dxa"/>
            <w:noWrap/>
            <w:hideMark/>
          </w:tcPr>
          <w:p w:rsidR="00632EC9" w:rsidRPr="007751D5" w:rsidRDefault="00632EC9" w:rsidP="00632EC9">
            <w:r w:rsidRPr="007751D5">
              <w:t>0.06</w:t>
            </w:r>
          </w:p>
        </w:tc>
        <w:tc>
          <w:tcPr>
            <w:tcW w:w="991" w:type="dxa"/>
            <w:noWrap/>
            <w:hideMark/>
          </w:tcPr>
          <w:p w:rsidR="00632EC9" w:rsidRPr="007751D5" w:rsidRDefault="00632EC9" w:rsidP="00632EC9">
            <w:r w:rsidRPr="007751D5">
              <w:t>184.15</w:t>
            </w:r>
          </w:p>
        </w:tc>
        <w:tc>
          <w:tcPr>
            <w:tcW w:w="768" w:type="dxa"/>
            <w:noWrap/>
            <w:hideMark/>
          </w:tcPr>
          <w:p w:rsidR="00632EC9" w:rsidRPr="007751D5" w:rsidRDefault="00632EC9" w:rsidP="00632EC9">
            <w:r w:rsidRPr="007751D5">
              <w:t>45.93</w:t>
            </w:r>
          </w:p>
        </w:tc>
      </w:tr>
      <w:tr w:rsidR="00632EC9" w:rsidRPr="007751D5" w:rsidTr="00A164A9">
        <w:trPr>
          <w:trHeight w:val="288"/>
        </w:trPr>
        <w:tc>
          <w:tcPr>
            <w:tcW w:w="1285" w:type="dxa"/>
            <w:noWrap/>
            <w:hideMark/>
          </w:tcPr>
          <w:p w:rsidR="00632EC9" w:rsidRPr="007751D5" w:rsidRDefault="00632EC9" w:rsidP="00632EC9">
            <w:r w:rsidRPr="007751D5">
              <w:t>RP182</w:t>
            </w:r>
          </w:p>
        </w:tc>
        <w:tc>
          <w:tcPr>
            <w:tcW w:w="4387" w:type="dxa"/>
            <w:noWrap/>
            <w:hideMark/>
          </w:tcPr>
          <w:p w:rsidR="00632EC9" w:rsidRPr="007751D5" w:rsidRDefault="00632EC9" w:rsidP="00632EC9">
            <w:r w:rsidRPr="007751D5">
              <w:t>KOTTEYARAN::IRGC 4738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69</w:t>
            </w:r>
          </w:p>
        </w:tc>
        <w:tc>
          <w:tcPr>
            <w:tcW w:w="830" w:type="dxa"/>
            <w:noWrap/>
            <w:hideMark/>
          </w:tcPr>
          <w:p w:rsidR="00632EC9" w:rsidRPr="007751D5" w:rsidRDefault="00632EC9" w:rsidP="00632EC9">
            <w:r w:rsidRPr="007751D5">
              <w:t>101.14</w:t>
            </w:r>
          </w:p>
        </w:tc>
        <w:tc>
          <w:tcPr>
            <w:tcW w:w="718" w:type="dxa"/>
            <w:noWrap/>
            <w:hideMark/>
          </w:tcPr>
          <w:p w:rsidR="00632EC9" w:rsidRPr="007751D5" w:rsidRDefault="00632EC9" w:rsidP="00632EC9">
            <w:r w:rsidRPr="007751D5">
              <w:t>20.38</w:t>
            </w:r>
          </w:p>
        </w:tc>
        <w:tc>
          <w:tcPr>
            <w:tcW w:w="718" w:type="dxa"/>
            <w:noWrap/>
            <w:hideMark/>
          </w:tcPr>
          <w:p w:rsidR="00632EC9" w:rsidRPr="007751D5" w:rsidRDefault="00632EC9" w:rsidP="00632EC9">
            <w:r w:rsidRPr="007751D5">
              <w:t>38.85</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2356.40</w:t>
            </w:r>
          </w:p>
        </w:tc>
        <w:tc>
          <w:tcPr>
            <w:tcW w:w="941" w:type="dxa"/>
            <w:noWrap/>
            <w:hideMark/>
          </w:tcPr>
          <w:p w:rsidR="00632EC9" w:rsidRPr="007751D5" w:rsidRDefault="00632EC9" w:rsidP="00632EC9">
            <w:r w:rsidRPr="007751D5">
              <w:t>938.59</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93.20</w:t>
            </w:r>
          </w:p>
        </w:tc>
        <w:tc>
          <w:tcPr>
            <w:tcW w:w="768" w:type="dxa"/>
            <w:noWrap/>
            <w:hideMark/>
          </w:tcPr>
          <w:p w:rsidR="00632EC9" w:rsidRPr="007751D5" w:rsidRDefault="00632EC9" w:rsidP="00632EC9">
            <w:r w:rsidRPr="007751D5">
              <w:t>60.02</w:t>
            </w:r>
          </w:p>
        </w:tc>
      </w:tr>
      <w:tr w:rsidR="00632EC9" w:rsidRPr="007751D5" w:rsidTr="00A164A9">
        <w:trPr>
          <w:trHeight w:val="288"/>
        </w:trPr>
        <w:tc>
          <w:tcPr>
            <w:tcW w:w="1285" w:type="dxa"/>
            <w:noWrap/>
            <w:hideMark/>
          </w:tcPr>
          <w:p w:rsidR="00632EC9" w:rsidRPr="007751D5" w:rsidRDefault="00632EC9" w:rsidP="00632EC9">
            <w:r w:rsidRPr="007751D5">
              <w:t>RP183</w:t>
            </w:r>
          </w:p>
        </w:tc>
        <w:tc>
          <w:tcPr>
            <w:tcW w:w="4387" w:type="dxa"/>
            <w:noWrap/>
            <w:hideMark/>
          </w:tcPr>
          <w:p w:rsidR="00632EC9" w:rsidRPr="007751D5" w:rsidRDefault="00632EC9" w:rsidP="00632EC9">
            <w:r w:rsidRPr="007751D5">
              <w:t>KOYRA::IRGC 7726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7</w:t>
            </w:r>
          </w:p>
        </w:tc>
        <w:tc>
          <w:tcPr>
            <w:tcW w:w="830" w:type="dxa"/>
            <w:noWrap/>
            <w:hideMark/>
          </w:tcPr>
          <w:p w:rsidR="00632EC9" w:rsidRPr="007751D5" w:rsidRDefault="00632EC9" w:rsidP="00632EC9">
            <w:r w:rsidRPr="007751D5">
              <w:t>118.41</w:t>
            </w:r>
          </w:p>
        </w:tc>
        <w:tc>
          <w:tcPr>
            <w:tcW w:w="718" w:type="dxa"/>
            <w:noWrap/>
            <w:hideMark/>
          </w:tcPr>
          <w:p w:rsidR="00632EC9" w:rsidRPr="007751D5" w:rsidRDefault="00632EC9" w:rsidP="00632EC9">
            <w:r w:rsidRPr="007751D5">
              <w:t>20.90</w:t>
            </w:r>
          </w:p>
        </w:tc>
        <w:tc>
          <w:tcPr>
            <w:tcW w:w="718" w:type="dxa"/>
            <w:noWrap/>
            <w:hideMark/>
          </w:tcPr>
          <w:p w:rsidR="00632EC9" w:rsidRPr="007751D5" w:rsidRDefault="00632EC9" w:rsidP="00632EC9">
            <w:r w:rsidRPr="007751D5">
              <w:t>39.71</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6422.80</w:t>
            </w:r>
          </w:p>
        </w:tc>
        <w:tc>
          <w:tcPr>
            <w:tcW w:w="941" w:type="dxa"/>
            <w:noWrap/>
            <w:hideMark/>
          </w:tcPr>
          <w:p w:rsidR="00632EC9" w:rsidRPr="007751D5" w:rsidRDefault="00632EC9" w:rsidP="00632EC9">
            <w:r w:rsidRPr="007751D5">
              <w:t>975.68</w:t>
            </w:r>
          </w:p>
        </w:tc>
        <w:tc>
          <w:tcPr>
            <w:tcW w:w="607" w:type="dxa"/>
            <w:noWrap/>
            <w:hideMark/>
          </w:tcPr>
          <w:p w:rsidR="00632EC9" w:rsidRPr="007751D5" w:rsidRDefault="00632EC9" w:rsidP="00632EC9">
            <w:r w:rsidRPr="007751D5">
              <w:t>0.01</w:t>
            </w:r>
          </w:p>
        </w:tc>
        <w:tc>
          <w:tcPr>
            <w:tcW w:w="991" w:type="dxa"/>
            <w:noWrap/>
            <w:hideMark/>
          </w:tcPr>
          <w:p w:rsidR="00632EC9" w:rsidRPr="007751D5" w:rsidRDefault="00632EC9" w:rsidP="00632EC9">
            <w:r w:rsidRPr="007751D5">
              <w:t>189.85</w:t>
            </w:r>
          </w:p>
        </w:tc>
        <w:tc>
          <w:tcPr>
            <w:tcW w:w="768" w:type="dxa"/>
            <w:noWrap/>
            <w:hideMark/>
          </w:tcPr>
          <w:p w:rsidR="00632EC9" w:rsidRPr="007751D5" w:rsidRDefault="00632EC9" w:rsidP="00632EC9">
            <w:r w:rsidRPr="007751D5">
              <w:t>21.43</w:t>
            </w:r>
          </w:p>
        </w:tc>
      </w:tr>
      <w:tr w:rsidR="00632EC9" w:rsidRPr="007751D5" w:rsidTr="00A164A9">
        <w:trPr>
          <w:trHeight w:val="288"/>
        </w:trPr>
        <w:tc>
          <w:tcPr>
            <w:tcW w:w="1285" w:type="dxa"/>
            <w:noWrap/>
            <w:hideMark/>
          </w:tcPr>
          <w:p w:rsidR="00632EC9" w:rsidRPr="007751D5" w:rsidRDefault="00632EC9" w:rsidP="00632EC9">
            <w:r w:rsidRPr="007751D5">
              <w:t>RP184</w:t>
            </w:r>
          </w:p>
        </w:tc>
        <w:tc>
          <w:tcPr>
            <w:tcW w:w="4387" w:type="dxa"/>
            <w:noWrap/>
            <w:hideMark/>
          </w:tcPr>
          <w:p w:rsidR="00632EC9" w:rsidRPr="007751D5" w:rsidRDefault="00632EC9" w:rsidP="00632EC9">
            <w:r w:rsidRPr="007751D5">
              <w:t>KULA KARUPPAN::IRGC 5532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1</w:t>
            </w:r>
          </w:p>
        </w:tc>
        <w:tc>
          <w:tcPr>
            <w:tcW w:w="830" w:type="dxa"/>
            <w:noWrap/>
            <w:hideMark/>
          </w:tcPr>
          <w:p w:rsidR="00632EC9" w:rsidRPr="007751D5" w:rsidRDefault="00632EC9" w:rsidP="00632EC9">
            <w:r w:rsidRPr="007751D5">
              <w:t>119.80</w:t>
            </w:r>
          </w:p>
        </w:tc>
        <w:tc>
          <w:tcPr>
            <w:tcW w:w="718" w:type="dxa"/>
            <w:noWrap/>
            <w:hideMark/>
          </w:tcPr>
          <w:p w:rsidR="00632EC9" w:rsidRPr="007751D5" w:rsidRDefault="00632EC9" w:rsidP="00632EC9">
            <w:r w:rsidRPr="007751D5">
              <w:t>20.38</w:t>
            </w:r>
          </w:p>
        </w:tc>
        <w:tc>
          <w:tcPr>
            <w:tcW w:w="718" w:type="dxa"/>
            <w:noWrap/>
            <w:hideMark/>
          </w:tcPr>
          <w:p w:rsidR="00632EC9" w:rsidRPr="007751D5" w:rsidRDefault="00632EC9" w:rsidP="00632EC9">
            <w:r w:rsidRPr="007751D5">
              <w:t>40.06</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7729.60</w:t>
            </w:r>
          </w:p>
        </w:tc>
        <w:tc>
          <w:tcPr>
            <w:tcW w:w="941" w:type="dxa"/>
            <w:noWrap/>
            <w:hideMark/>
          </w:tcPr>
          <w:p w:rsidR="00632EC9" w:rsidRPr="007751D5" w:rsidRDefault="00632EC9" w:rsidP="00632EC9">
            <w:r w:rsidRPr="007751D5">
              <w:t>1063.72</w:t>
            </w:r>
          </w:p>
        </w:tc>
        <w:tc>
          <w:tcPr>
            <w:tcW w:w="607" w:type="dxa"/>
            <w:noWrap/>
            <w:hideMark/>
          </w:tcPr>
          <w:p w:rsidR="00632EC9" w:rsidRPr="007751D5" w:rsidRDefault="00632EC9" w:rsidP="00632EC9">
            <w:r w:rsidRPr="007751D5">
              <w:t>0.15</w:t>
            </w:r>
          </w:p>
        </w:tc>
        <w:tc>
          <w:tcPr>
            <w:tcW w:w="991" w:type="dxa"/>
            <w:noWrap/>
            <w:hideMark/>
          </w:tcPr>
          <w:p w:rsidR="00632EC9" w:rsidRPr="007751D5" w:rsidRDefault="00632EC9" w:rsidP="00632EC9">
            <w:r w:rsidRPr="007751D5">
              <w:t>193.44</w:t>
            </w:r>
          </w:p>
        </w:tc>
        <w:tc>
          <w:tcPr>
            <w:tcW w:w="768" w:type="dxa"/>
            <w:noWrap/>
            <w:hideMark/>
          </w:tcPr>
          <w:p w:rsidR="00632EC9" w:rsidRPr="007751D5" w:rsidRDefault="00632EC9" w:rsidP="00632EC9">
            <w:r w:rsidRPr="007751D5">
              <w:t>86.12</w:t>
            </w:r>
          </w:p>
        </w:tc>
      </w:tr>
      <w:tr w:rsidR="00632EC9" w:rsidRPr="007751D5" w:rsidTr="00A164A9">
        <w:trPr>
          <w:trHeight w:val="288"/>
        </w:trPr>
        <w:tc>
          <w:tcPr>
            <w:tcW w:w="1285" w:type="dxa"/>
            <w:noWrap/>
            <w:hideMark/>
          </w:tcPr>
          <w:p w:rsidR="00632EC9" w:rsidRPr="007751D5" w:rsidRDefault="00632EC9" w:rsidP="00632EC9">
            <w:r w:rsidRPr="007751D5">
              <w:t>RP185</w:t>
            </w:r>
          </w:p>
        </w:tc>
        <w:tc>
          <w:tcPr>
            <w:tcW w:w="4387" w:type="dxa"/>
            <w:noWrap/>
            <w:hideMark/>
          </w:tcPr>
          <w:p w:rsidR="00632EC9" w:rsidRPr="007751D5" w:rsidRDefault="00632EC9" w:rsidP="00632EC9">
            <w:r w:rsidRPr="007751D5">
              <w:t>KUNENG::IRGC 7154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0</w:t>
            </w:r>
          </w:p>
        </w:tc>
        <w:tc>
          <w:tcPr>
            <w:tcW w:w="830" w:type="dxa"/>
            <w:noWrap/>
            <w:hideMark/>
          </w:tcPr>
          <w:p w:rsidR="00632EC9" w:rsidRPr="007751D5" w:rsidRDefault="00632EC9" w:rsidP="00632EC9">
            <w:r w:rsidRPr="007751D5">
              <w:t>107.14</w:t>
            </w:r>
          </w:p>
        </w:tc>
        <w:tc>
          <w:tcPr>
            <w:tcW w:w="718" w:type="dxa"/>
            <w:noWrap/>
            <w:hideMark/>
          </w:tcPr>
          <w:p w:rsidR="00632EC9" w:rsidRPr="007751D5" w:rsidRDefault="00632EC9" w:rsidP="00632EC9">
            <w:r w:rsidRPr="007751D5">
              <w:t>19.91</w:t>
            </w:r>
          </w:p>
        </w:tc>
        <w:tc>
          <w:tcPr>
            <w:tcW w:w="718" w:type="dxa"/>
            <w:noWrap/>
            <w:hideMark/>
          </w:tcPr>
          <w:p w:rsidR="00632EC9" w:rsidRPr="007751D5" w:rsidRDefault="00632EC9" w:rsidP="00632EC9">
            <w:r w:rsidRPr="007751D5">
              <w:t>36.26</w:t>
            </w:r>
          </w:p>
        </w:tc>
        <w:tc>
          <w:tcPr>
            <w:tcW w:w="602" w:type="dxa"/>
            <w:noWrap/>
            <w:hideMark/>
          </w:tcPr>
          <w:p w:rsidR="00632EC9" w:rsidRPr="007751D5" w:rsidRDefault="00632EC9" w:rsidP="00632EC9">
            <w:r w:rsidRPr="007751D5">
              <w:t>26</w:t>
            </w:r>
          </w:p>
        </w:tc>
        <w:tc>
          <w:tcPr>
            <w:tcW w:w="1053" w:type="dxa"/>
            <w:noWrap/>
            <w:hideMark/>
          </w:tcPr>
          <w:p w:rsidR="00632EC9" w:rsidRPr="007751D5" w:rsidRDefault="00632EC9" w:rsidP="00632EC9">
            <w:r w:rsidRPr="007751D5">
              <w:t>10383.20</w:t>
            </w:r>
          </w:p>
        </w:tc>
        <w:tc>
          <w:tcPr>
            <w:tcW w:w="941" w:type="dxa"/>
            <w:noWrap/>
            <w:hideMark/>
          </w:tcPr>
          <w:p w:rsidR="00632EC9" w:rsidRPr="007751D5" w:rsidRDefault="00632EC9" w:rsidP="00632EC9">
            <w:r w:rsidRPr="007751D5">
              <w:t>1023.98</w:t>
            </w:r>
          </w:p>
        </w:tc>
        <w:tc>
          <w:tcPr>
            <w:tcW w:w="607" w:type="dxa"/>
            <w:noWrap/>
            <w:hideMark/>
          </w:tcPr>
          <w:p w:rsidR="00632EC9" w:rsidRPr="007751D5" w:rsidRDefault="00632EC9" w:rsidP="00632EC9">
            <w:r w:rsidRPr="007751D5">
              <w:t>0.22</w:t>
            </w:r>
          </w:p>
        </w:tc>
        <w:tc>
          <w:tcPr>
            <w:tcW w:w="991" w:type="dxa"/>
            <w:noWrap/>
            <w:hideMark/>
          </w:tcPr>
          <w:p w:rsidR="00632EC9" w:rsidRPr="007751D5" w:rsidRDefault="00632EC9" w:rsidP="00632EC9">
            <w:r w:rsidRPr="007751D5">
              <w:t>192.20</w:t>
            </w:r>
          </w:p>
        </w:tc>
        <w:tc>
          <w:tcPr>
            <w:tcW w:w="768" w:type="dxa"/>
            <w:noWrap/>
            <w:hideMark/>
          </w:tcPr>
          <w:p w:rsidR="00632EC9" w:rsidRPr="007751D5" w:rsidRDefault="00632EC9" w:rsidP="00632EC9">
            <w:r w:rsidRPr="007751D5">
              <w:t>84.87</w:t>
            </w:r>
          </w:p>
        </w:tc>
      </w:tr>
      <w:tr w:rsidR="00632EC9" w:rsidRPr="007751D5" w:rsidTr="00A164A9">
        <w:trPr>
          <w:trHeight w:val="288"/>
        </w:trPr>
        <w:tc>
          <w:tcPr>
            <w:tcW w:w="1285" w:type="dxa"/>
            <w:noWrap/>
            <w:hideMark/>
          </w:tcPr>
          <w:p w:rsidR="00632EC9" w:rsidRPr="007751D5" w:rsidRDefault="00632EC9" w:rsidP="00632EC9">
            <w:r w:rsidRPr="007751D5">
              <w:t>RP186</w:t>
            </w:r>
          </w:p>
        </w:tc>
        <w:tc>
          <w:tcPr>
            <w:tcW w:w="4387" w:type="dxa"/>
            <w:noWrap/>
            <w:hideMark/>
          </w:tcPr>
          <w:p w:rsidR="00632EC9" w:rsidRPr="007751D5" w:rsidRDefault="00632EC9" w:rsidP="00632EC9">
            <w:r w:rsidRPr="007751D5">
              <w:t>KURULU WEE (WHITE)::IRGC 6651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0</w:t>
            </w:r>
          </w:p>
        </w:tc>
        <w:tc>
          <w:tcPr>
            <w:tcW w:w="830" w:type="dxa"/>
            <w:noWrap/>
            <w:hideMark/>
          </w:tcPr>
          <w:p w:rsidR="00632EC9" w:rsidRPr="007751D5" w:rsidRDefault="00632EC9" w:rsidP="00632EC9">
            <w:r w:rsidRPr="007751D5">
              <w:t>121.15</w:t>
            </w:r>
          </w:p>
        </w:tc>
        <w:tc>
          <w:tcPr>
            <w:tcW w:w="718" w:type="dxa"/>
            <w:noWrap/>
            <w:hideMark/>
          </w:tcPr>
          <w:p w:rsidR="00632EC9" w:rsidRPr="007751D5" w:rsidRDefault="00632EC9" w:rsidP="00632EC9">
            <w:r w:rsidRPr="007751D5">
              <w:t>21.29</w:t>
            </w:r>
          </w:p>
        </w:tc>
        <w:tc>
          <w:tcPr>
            <w:tcW w:w="718" w:type="dxa"/>
            <w:noWrap/>
            <w:hideMark/>
          </w:tcPr>
          <w:p w:rsidR="00632EC9" w:rsidRPr="007751D5" w:rsidRDefault="00632EC9" w:rsidP="00632EC9">
            <w:r w:rsidRPr="007751D5">
              <w:t>42.63</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9146.80</w:t>
            </w:r>
          </w:p>
        </w:tc>
        <w:tc>
          <w:tcPr>
            <w:tcW w:w="941" w:type="dxa"/>
            <w:noWrap/>
            <w:hideMark/>
          </w:tcPr>
          <w:p w:rsidR="00632EC9" w:rsidRPr="007751D5" w:rsidRDefault="00632EC9" w:rsidP="00632EC9">
            <w:r w:rsidRPr="007751D5">
              <w:t>965.11</w:t>
            </w:r>
          </w:p>
        </w:tc>
        <w:tc>
          <w:tcPr>
            <w:tcW w:w="607" w:type="dxa"/>
            <w:noWrap/>
            <w:hideMark/>
          </w:tcPr>
          <w:p w:rsidR="00632EC9" w:rsidRPr="007751D5" w:rsidRDefault="00632EC9" w:rsidP="00632EC9">
            <w:r w:rsidRPr="007751D5">
              <w:t>0.07</w:t>
            </w:r>
          </w:p>
        </w:tc>
        <w:tc>
          <w:tcPr>
            <w:tcW w:w="991" w:type="dxa"/>
            <w:noWrap/>
            <w:hideMark/>
          </w:tcPr>
          <w:p w:rsidR="00632EC9" w:rsidRPr="007751D5" w:rsidRDefault="00632EC9" w:rsidP="00632EC9">
            <w:r w:rsidRPr="007751D5">
              <w:t>192.04</w:t>
            </w:r>
          </w:p>
        </w:tc>
        <w:tc>
          <w:tcPr>
            <w:tcW w:w="768" w:type="dxa"/>
            <w:noWrap/>
            <w:hideMark/>
          </w:tcPr>
          <w:p w:rsidR="00632EC9" w:rsidRPr="007751D5" w:rsidRDefault="00632EC9" w:rsidP="00632EC9">
            <w:r w:rsidRPr="007751D5">
              <w:t>61.22</w:t>
            </w:r>
          </w:p>
        </w:tc>
      </w:tr>
      <w:tr w:rsidR="00632EC9" w:rsidRPr="007751D5" w:rsidTr="00A164A9">
        <w:trPr>
          <w:trHeight w:val="288"/>
        </w:trPr>
        <w:tc>
          <w:tcPr>
            <w:tcW w:w="1285" w:type="dxa"/>
            <w:noWrap/>
            <w:hideMark/>
          </w:tcPr>
          <w:p w:rsidR="00632EC9" w:rsidRPr="007751D5" w:rsidRDefault="00632EC9" w:rsidP="00632EC9">
            <w:r w:rsidRPr="007751D5">
              <w:t>RP188</w:t>
            </w:r>
          </w:p>
        </w:tc>
        <w:tc>
          <w:tcPr>
            <w:tcW w:w="4387" w:type="dxa"/>
            <w:noWrap/>
            <w:hideMark/>
          </w:tcPr>
          <w:p w:rsidR="00632EC9" w:rsidRPr="007751D5" w:rsidRDefault="00632EC9" w:rsidP="00632EC9">
            <w:r w:rsidRPr="007751D5">
              <w:t>KUSHIARA::IRGC 3470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04.43</w:t>
            </w:r>
          </w:p>
        </w:tc>
        <w:tc>
          <w:tcPr>
            <w:tcW w:w="718" w:type="dxa"/>
            <w:noWrap/>
            <w:hideMark/>
          </w:tcPr>
          <w:p w:rsidR="00632EC9" w:rsidRPr="007751D5" w:rsidRDefault="00632EC9" w:rsidP="00632EC9">
            <w:r w:rsidRPr="007751D5">
              <w:t>20.24</w:t>
            </w:r>
          </w:p>
        </w:tc>
        <w:tc>
          <w:tcPr>
            <w:tcW w:w="718" w:type="dxa"/>
            <w:noWrap/>
            <w:hideMark/>
          </w:tcPr>
          <w:p w:rsidR="00632EC9" w:rsidRPr="007751D5" w:rsidRDefault="00632EC9" w:rsidP="00632EC9">
            <w:r w:rsidRPr="007751D5">
              <w:t>36.86</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348.80</w:t>
            </w:r>
          </w:p>
        </w:tc>
        <w:tc>
          <w:tcPr>
            <w:tcW w:w="941" w:type="dxa"/>
            <w:noWrap/>
            <w:hideMark/>
          </w:tcPr>
          <w:p w:rsidR="00632EC9" w:rsidRPr="007751D5" w:rsidRDefault="00632EC9" w:rsidP="00632EC9">
            <w:r w:rsidRPr="007751D5">
              <w:t>968.68</w:t>
            </w:r>
          </w:p>
        </w:tc>
        <w:tc>
          <w:tcPr>
            <w:tcW w:w="607" w:type="dxa"/>
            <w:noWrap/>
            <w:hideMark/>
          </w:tcPr>
          <w:p w:rsidR="00632EC9" w:rsidRPr="007751D5" w:rsidRDefault="00632EC9" w:rsidP="00632EC9">
            <w:r w:rsidRPr="007751D5">
              <w:t>0.06</w:t>
            </w:r>
          </w:p>
        </w:tc>
        <w:tc>
          <w:tcPr>
            <w:tcW w:w="991" w:type="dxa"/>
            <w:noWrap/>
            <w:hideMark/>
          </w:tcPr>
          <w:p w:rsidR="00632EC9" w:rsidRPr="007751D5" w:rsidRDefault="00632EC9" w:rsidP="00632EC9">
            <w:r w:rsidRPr="007751D5">
              <w:t>191.68</w:t>
            </w:r>
          </w:p>
        </w:tc>
        <w:tc>
          <w:tcPr>
            <w:tcW w:w="768" w:type="dxa"/>
            <w:noWrap/>
            <w:hideMark/>
          </w:tcPr>
          <w:p w:rsidR="00632EC9" w:rsidRPr="007751D5" w:rsidRDefault="00632EC9" w:rsidP="00632EC9">
            <w:r w:rsidRPr="007751D5">
              <w:t>43.38</w:t>
            </w:r>
          </w:p>
        </w:tc>
      </w:tr>
      <w:tr w:rsidR="00632EC9" w:rsidRPr="007751D5" w:rsidTr="00A164A9">
        <w:trPr>
          <w:trHeight w:val="288"/>
        </w:trPr>
        <w:tc>
          <w:tcPr>
            <w:tcW w:w="1285" w:type="dxa"/>
            <w:noWrap/>
            <w:hideMark/>
          </w:tcPr>
          <w:p w:rsidR="00632EC9" w:rsidRPr="007751D5" w:rsidRDefault="00632EC9" w:rsidP="00632EC9">
            <w:r w:rsidRPr="007751D5">
              <w:t>RP189</w:t>
            </w:r>
          </w:p>
        </w:tc>
        <w:tc>
          <w:tcPr>
            <w:tcW w:w="4387" w:type="dxa"/>
            <w:noWrap/>
            <w:hideMark/>
          </w:tcPr>
          <w:p w:rsidR="00632EC9" w:rsidRPr="007751D5" w:rsidRDefault="00632EC9" w:rsidP="00632EC9">
            <w:r w:rsidRPr="007751D5">
              <w:t>KUTTA::IRGC 5218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91</w:t>
            </w:r>
          </w:p>
        </w:tc>
        <w:tc>
          <w:tcPr>
            <w:tcW w:w="830" w:type="dxa"/>
            <w:noWrap/>
            <w:hideMark/>
          </w:tcPr>
          <w:p w:rsidR="00632EC9" w:rsidRPr="007751D5" w:rsidRDefault="00632EC9" w:rsidP="00632EC9">
            <w:r w:rsidRPr="007751D5">
              <w:t>110.66</w:t>
            </w:r>
          </w:p>
        </w:tc>
        <w:tc>
          <w:tcPr>
            <w:tcW w:w="718" w:type="dxa"/>
            <w:noWrap/>
            <w:hideMark/>
          </w:tcPr>
          <w:p w:rsidR="00632EC9" w:rsidRPr="007751D5" w:rsidRDefault="00632EC9" w:rsidP="00632EC9">
            <w:r w:rsidRPr="007751D5">
              <w:t>20.29</w:t>
            </w:r>
          </w:p>
        </w:tc>
        <w:tc>
          <w:tcPr>
            <w:tcW w:w="718" w:type="dxa"/>
            <w:noWrap/>
            <w:hideMark/>
          </w:tcPr>
          <w:p w:rsidR="00632EC9" w:rsidRPr="007751D5" w:rsidRDefault="00632EC9" w:rsidP="00632EC9">
            <w:r w:rsidRPr="007751D5">
              <w:t>38.15</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326.00</w:t>
            </w:r>
          </w:p>
        </w:tc>
        <w:tc>
          <w:tcPr>
            <w:tcW w:w="941" w:type="dxa"/>
            <w:noWrap/>
            <w:hideMark/>
          </w:tcPr>
          <w:p w:rsidR="00632EC9" w:rsidRPr="007751D5" w:rsidRDefault="00632EC9" w:rsidP="00632EC9">
            <w:r w:rsidRPr="007751D5">
              <w:t>975.25</w:t>
            </w:r>
          </w:p>
        </w:tc>
        <w:tc>
          <w:tcPr>
            <w:tcW w:w="607" w:type="dxa"/>
            <w:noWrap/>
            <w:hideMark/>
          </w:tcPr>
          <w:p w:rsidR="00632EC9" w:rsidRPr="007751D5" w:rsidRDefault="00632EC9" w:rsidP="00632EC9">
            <w:r w:rsidRPr="007751D5">
              <w:t>0.13</w:t>
            </w:r>
          </w:p>
        </w:tc>
        <w:tc>
          <w:tcPr>
            <w:tcW w:w="991" w:type="dxa"/>
            <w:noWrap/>
            <w:hideMark/>
          </w:tcPr>
          <w:p w:rsidR="00632EC9" w:rsidRPr="007751D5" w:rsidRDefault="00632EC9" w:rsidP="00632EC9">
            <w:r w:rsidRPr="007751D5">
              <w:t>185.76</w:t>
            </w:r>
          </w:p>
        </w:tc>
        <w:tc>
          <w:tcPr>
            <w:tcW w:w="768" w:type="dxa"/>
            <w:noWrap/>
            <w:hideMark/>
          </w:tcPr>
          <w:p w:rsidR="00632EC9" w:rsidRPr="007751D5" w:rsidRDefault="00632EC9" w:rsidP="00632EC9">
            <w:r w:rsidRPr="007751D5">
              <w:t>45.11</w:t>
            </w:r>
          </w:p>
        </w:tc>
      </w:tr>
      <w:tr w:rsidR="00632EC9" w:rsidRPr="007751D5" w:rsidTr="00A164A9">
        <w:trPr>
          <w:trHeight w:val="288"/>
        </w:trPr>
        <w:tc>
          <w:tcPr>
            <w:tcW w:w="1285" w:type="dxa"/>
            <w:noWrap/>
            <w:hideMark/>
          </w:tcPr>
          <w:p w:rsidR="00632EC9" w:rsidRPr="007751D5" w:rsidRDefault="00632EC9" w:rsidP="00632EC9">
            <w:r w:rsidRPr="007751D5">
              <w:t>RP190</w:t>
            </w:r>
          </w:p>
        </w:tc>
        <w:tc>
          <w:tcPr>
            <w:tcW w:w="4387" w:type="dxa"/>
            <w:noWrap/>
            <w:hideMark/>
          </w:tcPr>
          <w:p w:rsidR="00632EC9" w:rsidRPr="007751D5" w:rsidRDefault="00632EC9" w:rsidP="00632EC9">
            <w:r w:rsidRPr="007751D5">
              <w:t>LABRA::IRGC 7475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94</w:t>
            </w:r>
          </w:p>
        </w:tc>
        <w:tc>
          <w:tcPr>
            <w:tcW w:w="830" w:type="dxa"/>
            <w:noWrap/>
            <w:hideMark/>
          </w:tcPr>
          <w:p w:rsidR="00632EC9" w:rsidRPr="007751D5" w:rsidRDefault="00632EC9" w:rsidP="00632EC9">
            <w:r w:rsidRPr="007751D5">
              <w:t>122.09</w:t>
            </w:r>
          </w:p>
        </w:tc>
        <w:tc>
          <w:tcPr>
            <w:tcW w:w="718" w:type="dxa"/>
            <w:noWrap/>
            <w:hideMark/>
          </w:tcPr>
          <w:p w:rsidR="00632EC9" w:rsidRPr="007751D5" w:rsidRDefault="00632EC9" w:rsidP="00632EC9">
            <w:r w:rsidRPr="007751D5">
              <w:t>21.42</w:t>
            </w:r>
          </w:p>
        </w:tc>
        <w:tc>
          <w:tcPr>
            <w:tcW w:w="718" w:type="dxa"/>
            <w:noWrap/>
            <w:hideMark/>
          </w:tcPr>
          <w:p w:rsidR="00632EC9" w:rsidRPr="007751D5" w:rsidRDefault="00632EC9" w:rsidP="00632EC9">
            <w:r w:rsidRPr="007751D5">
              <w:t>38.22</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NA</w:t>
            </w:r>
          </w:p>
        </w:tc>
        <w:tc>
          <w:tcPr>
            <w:tcW w:w="941" w:type="dxa"/>
            <w:noWrap/>
            <w:hideMark/>
          </w:tcPr>
          <w:p w:rsidR="00632EC9" w:rsidRPr="007751D5" w:rsidRDefault="00632EC9" w:rsidP="00632EC9">
            <w:r w:rsidRPr="007751D5">
              <w:t>966.86</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96.54</w:t>
            </w:r>
          </w:p>
        </w:tc>
        <w:tc>
          <w:tcPr>
            <w:tcW w:w="768" w:type="dxa"/>
            <w:noWrap/>
            <w:hideMark/>
          </w:tcPr>
          <w:p w:rsidR="00632EC9" w:rsidRPr="007751D5" w:rsidRDefault="00632EC9" w:rsidP="00632EC9">
            <w:r w:rsidRPr="007751D5">
              <w:t>70.01</w:t>
            </w:r>
          </w:p>
        </w:tc>
      </w:tr>
      <w:tr w:rsidR="00632EC9" w:rsidRPr="007751D5" w:rsidTr="00A164A9">
        <w:trPr>
          <w:trHeight w:val="288"/>
        </w:trPr>
        <w:tc>
          <w:tcPr>
            <w:tcW w:w="1285" w:type="dxa"/>
            <w:noWrap/>
            <w:hideMark/>
          </w:tcPr>
          <w:p w:rsidR="00632EC9" w:rsidRPr="007751D5" w:rsidRDefault="00632EC9" w:rsidP="00632EC9">
            <w:r w:rsidRPr="007751D5">
              <w:t>RP191</w:t>
            </w:r>
          </w:p>
        </w:tc>
        <w:tc>
          <w:tcPr>
            <w:tcW w:w="4387" w:type="dxa"/>
            <w:noWrap/>
            <w:hideMark/>
          </w:tcPr>
          <w:p w:rsidR="00632EC9" w:rsidRPr="007751D5" w:rsidRDefault="00632EC9" w:rsidP="00632EC9">
            <w:r w:rsidRPr="007751D5">
              <w:t>LAI YIP ZIM::IRGC 495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2</w:t>
            </w:r>
          </w:p>
        </w:tc>
        <w:tc>
          <w:tcPr>
            <w:tcW w:w="830" w:type="dxa"/>
            <w:noWrap/>
            <w:hideMark/>
          </w:tcPr>
          <w:p w:rsidR="00632EC9" w:rsidRPr="007751D5" w:rsidRDefault="00632EC9" w:rsidP="00632EC9">
            <w:r w:rsidRPr="007751D5">
              <w:t>115.05</w:t>
            </w:r>
          </w:p>
        </w:tc>
        <w:tc>
          <w:tcPr>
            <w:tcW w:w="718" w:type="dxa"/>
            <w:noWrap/>
            <w:hideMark/>
          </w:tcPr>
          <w:p w:rsidR="00632EC9" w:rsidRPr="007751D5" w:rsidRDefault="00632EC9" w:rsidP="00632EC9">
            <w:r w:rsidRPr="007751D5">
              <w:t>20.37</w:t>
            </w:r>
          </w:p>
        </w:tc>
        <w:tc>
          <w:tcPr>
            <w:tcW w:w="718" w:type="dxa"/>
            <w:noWrap/>
            <w:hideMark/>
          </w:tcPr>
          <w:p w:rsidR="00632EC9" w:rsidRPr="007751D5" w:rsidRDefault="00632EC9" w:rsidP="00632EC9">
            <w:r w:rsidRPr="007751D5">
              <w:t>41.84</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498.80</w:t>
            </w:r>
          </w:p>
        </w:tc>
        <w:tc>
          <w:tcPr>
            <w:tcW w:w="941" w:type="dxa"/>
            <w:noWrap/>
            <w:hideMark/>
          </w:tcPr>
          <w:p w:rsidR="00632EC9" w:rsidRPr="007751D5" w:rsidRDefault="00632EC9" w:rsidP="00632EC9">
            <w:r w:rsidRPr="007751D5">
              <w:t>935.70</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81.21</w:t>
            </w:r>
          </w:p>
        </w:tc>
        <w:tc>
          <w:tcPr>
            <w:tcW w:w="768" w:type="dxa"/>
            <w:noWrap/>
            <w:hideMark/>
          </w:tcPr>
          <w:p w:rsidR="00632EC9" w:rsidRPr="007751D5" w:rsidRDefault="00632EC9" w:rsidP="00632EC9">
            <w:r w:rsidRPr="007751D5">
              <w:t>52.72</w:t>
            </w:r>
          </w:p>
        </w:tc>
      </w:tr>
      <w:tr w:rsidR="00632EC9" w:rsidRPr="007751D5" w:rsidTr="00A164A9">
        <w:trPr>
          <w:trHeight w:val="288"/>
        </w:trPr>
        <w:tc>
          <w:tcPr>
            <w:tcW w:w="1285" w:type="dxa"/>
            <w:noWrap/>
            <w:hideMark/>
          </w:tcPr>
          <w:p w:rsidR="00632EC9" w:rsidRPr="007751D5" w:rsidRDefault="00632EC9" w:rsidP="00632EC9">
            <w:r w:rsidRPr="007751D5">
              <w:t>RP192</w:t>
            </w:r>
          </w:p>
        </w:tc>
        <w:tc>
          <w:tcPr>
            <w:tcW w:w="4387" w:type="dxa"/>
            <w:noWrap/>
            <w:hideMark/>
          </w:tcPr>
          <w:p w:rsidR="00632EC9" w:rsidRPr="007751D5" w:rsidRDefault="00632EC9" w:rsidP="00632EC9">
            <w:r w:rsidRPr="007751D5">
              <w:t>LALKA (LAL DHAN)::IRGC 6494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5</w:t>
            </w:r>
          </w:p>
        </w:tc>
        <w:tc>
          <w:tcPr>
            <w:tcW w:w="830" w:type="dxa"/>
            <w:noWrap/>
            <w:hideMark/>
          </w:tcPr>
          <w:p w:rsidR="00632EC9" w:rsidRPr="007751D5" w:rsidRDefault="00632EC9" w:rsidP="00632EC9">
            <w:r w:rsidRPr="007751D5">
              <w:t>119.23</w:t>
            </w:r>
          </w:p>
        </w:tc>
        <w:tc>
          <w:tcPr>
            <w:tcW w:w="718" w:type="dxa"/>
            <w:noWrap/>
            <w:hideMark/>
          </w:tcPr>
          <w:p w:rsidR="00632EC9" w:rsidRPr="007751D5" w:rsidRDefault="00632EC9" w:rsidP="00632EC9">
            <w:r w:rsidRPr="007751D5">
              <w:t>20.57</w:t>
            </w:r>
          </w:p>
        </w:tc>
        <w:tc>
          <w:tcPr>
            <w:tcW w:w="718" w:type="dxa"/>
            <w:noWrap/>
            <w:hideMark/>
          </w:tcPr>
          <w:p w:rsidR="00632EC9" w:rsidRPr="007751D5" w:rsidRDefault="00632EC9" w:rsidP="00632EC9">
            <w:r w:rsidRPr="007751D5">
              <w:t>42.06</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624.80</w:t>
            </w:r>
          </w:p>
        </w:tc>
        <w:tc>
          <w:tcPr>
            <w:tcW w:w="941" w:type="dxa"/>
            <w:noWrap/>
            <w:hideMark/>
          </w:tcPr>
          <w:p w:rsidR="00632EC9" w:rsidRPr="007751D5" w:rsidRDefault="00632EC9" w:rsidP="00632EC9">
            <w:r w:rsidRPr="007751D5">
              <w:t>1045.59</w:t>
            </w:r>
          </w:p>
        </w:tc>
        <w:tc>
          <w:tcPr>
            <w:tcW w:w="607" w:type="dxa"/>
            <w:noWrap/>
            <w:hideMark/>
          </w:tcPr>
          <w:p w:rsidR="00632EC9" w:rsidRPr="007751D5" w:rsidRDefault="00632EC9" w:rsidP="00632EC9">
            <w:r w:rsidRPr="007751D5">
              <w:t>0.13</w:t>
            </w:r>
          </w:p>
        </w:tc>
        <w:tc>
          <w:tcPr>
            <w:tcW w:w="991" w:type="dxa"/>
            <w:noWrap/>
            <w:hideMark/>
          </w:tcPr>
          <w:p w:rsidR="00632EC9" w:rsidRPr="007751D5" w:rsidRDefault="00632EC9" w:rsidP="00632EC9">
            <w:r w:rsidRPr="007751D5">
              <w:t>192.50</w:t>
            </w:r>
          </w:p>
        </w:tc>
        <w:tc>
          <w:tcPr>
            <w:tcW w:w="768" w:type="dxa"/>
            <w:noWrap/>
            <w:hideMark/>
          </w:tcPr>
          <w:p w:rsidR="00632EC9" w:rsidRPr="007751D5" w:rsidRDefault="00632EC9" w:rsidP="00632EC9">
            <w:r w:rsidRPr="007751D5">
              <w:t>79.33</w:t>
            </w:r>
          </w:p>
        </w:tc>
      </w:tr>
      <w:tr w:rsidR="00632EC9" w:rsidRPr="007751D5" w:rsidTr="00A164A9">
        <w:trPr>
          <w:trHeight w:val="288"/>
        </w:trPr>
        <w:tc>
          <w:tcPr>
            <w:tcW w:w="1285" w:type="dxa"/>
            <w:noWrap/>
            <w:hideMark/>
          </w:tcPr>
          <w:p w:rsidR="00632EC9" w:rsidRPr="007751D5" w:rsidRDefault="00632EC9" w:rsidP="00632EC9">
            <w:r w:rsidRPr="007751D5">
              <w:t>RP193</w:t>
            </w:r>
          </w:p>
        </w:tc>
        <w:tc>
          <w:tcPr>
            <w:tcW w:w="4387" w:type="dxa"/>
            <w:noWrap/>
            <w:hideMark/>
          </w:tcPr>
          <w:p w:rsidR="00632EC9" w:rsidRPr="007751D5" w:rsidRDefault="00632EC9" w:rsidP="00632EC9">
            <w:r w:rsidRPr="007751D5">
              <w:t>LALSAITA::IRGC 4391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5</w:t>
            </w:r>
          </w:p>
        </w:tc>
        <w:tc>
          <w:tcPr>
            <w:tcW w:w="830" w:type="dxa"/>
            <w:noWrap/>
            <w:hideMark/>
          </w:tcPr>
          <w:p w:rsidR="00632EC9" w:rsidRPr="007751D5" w:rsidRDefault="00632EC9" w:rsidP="00632EC9">
            <w:r w:rsidRPr="007751D5">
              <w:t>100.09</w:t>
            </w:r>
          </w:p>
        </w:tc>
        <w:tc>
          <w:tcPr>
            <w:tcW w:w="718" w:type="dxa"/>
            <w:noWrap/>
            <w:hideMark/>
          </w:tcPr>
          <w:p w:rsidR="00632EC9" w:rsidRPr="007751D5" w:rsidRDefault="00632EC9" w:rsidP="00632EC9">
            <w:r w:rsidRPr="007751D5">
              <w:t>20.54</w:t>
            </w:r>
          </w:p>
        </w:tc>
        <w:tc>
          <w:tcPr>
            <w:tcW w:w="718" w:type="dxa"/>
            <w:noWrap/>
            <w:hideMark/>
          </w:tcPr>
          <w:p w:rsidR="00632EC9" w:rsidRPr="007751D5" w:rsidRDefault="00632EC9" w:rsidP="00632EC9">
            <w:r w:rsidRPr="007751D5">
              <w:t>37.75</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2151.60</w:t>
            </w:r>
          </w:p>
        </w:tc>
        <w:tc>
          <w:tcPr>
            <w:tcW w:w="941" w:type="dxa"/>
            <w:noWrap/>
            <w:hideMark/>
          </w:tcPr>
          <w:p w:rsidR="00632EC9" w:rsidRPr="007751D5" w:rsidRDefault="00632EC9" w:rsidP="00632EC9">
            <w:r w:rsidRPr="007751D5">
              <w:t>964.69</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88.06</w:t>
            </w:r>
          </w:p>
        </w:tc>
        <w:tc>
          <w:tcPr>
            <w:tcW w:w="768" w:type="dxa"/>
            <w:noWrap/>
            <w:hideMark/>
          </w:tcPr>
          <w:p w:rsidR="00632EC9" w:rsidRPr="007751D5" w:rsidRDefault="00632EC9" w:rsidP="00632EC9">
            <w:r w:rsidRPr="007751D5">
              <w:t>73.77</w:t>
            </w:r>
          </w:p>
        </w:tc>
      </w:tr>
      <w:tr w:rsidR="00632EC9" w:rsidRPr="007751D5" w:rsidTr="00A164A9">
        <w:trPr>
          <w:trHeight w:val="288"/>
        </w:trPr>
        <w:tc>
          <w:tcPr>
            <w:tcW w:w="1285" w:type="dxa"/>
            <w:noWrap/>
            <w:hideMark/>
          </w:tcPr>
          <w:p w:rsidR="00632EC9" w:rsidRPr="007751D5" w:rsidRDefault="00632EC9" w:rsidP="00632EC9">
            <w:r w:rsidRPr="007751D5">
              <w:t>RP194</w:t>
            </w:r>
          </w:p>
        </w:tc>
        <w:tc>
          <w:tcPr>
            <w:tcW w:w="4387" w:type="dxa"/>
            <w:noWrap/>
            <w:hideMark/>
          </w:tcPr>
          <w:p w:rsidR="00632EC9" w:rsidRPr="007751D5" w:rsidRDefault="00632EC9" w:rsidP="00632EC9">
            <w:r w:rsidRPr="007751D5">
              <w:t>LARHA MUGAD::IRGC 5233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1</w:t>
            </w:r>
          </w:p>
        </w:tc>
        <w:tc>
          <w:tcPr>
            <w:tcW w:w="830" w:type="dxa"/>
            <w:noWrap/>
            <w:hideMark/>
          </w:tcPr>
          <w:p w:rsidR="00632EC9" w:rsidRPr="007751D5" w:rsidRDefault="00632EC9" w:rsidP="00632EC9">
            <w:r w:rsidRPr="007751D5">
              <w:t>115.84</w:t>
            </w:r>
          </w:p>
        </w:tc>
        <w:tc>
          <w:tcPr>
            <w:tcW w:w="718" w:type="dxa"/>
            <w:noWrap/>
            <w:hideMark/>
          </w:tcPr>
          <w:p w:rsidR="00632EC9" w:rsidRPr="007751D5" w:rsidRDefault="00632EC9" w:rsidP="00632EC9">
            <w:r w:rsidRPr="007751D5">
              <w:t>20.69</w:t>
            </w:r>
          </w:p>
        </w:tc>
        <w:tc>
          <w:tcPr>
            <w:tcW w:w="718" w:type="dxa"/>
            <w:noWrap/>
            <w:hideMark/>
          </w:tcPr>
          <w:p w:rsidR="00632EC9" w:rsidRPr="007751D5" w:rsidRDefault="00632EC9" w:rsidP="00632EC9">
            <w:r w:rsidRPr="007751D5">
              <w:t>37.57</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399.60</w:t>
            </w:r>
          </w:p>
        </w:tc>
        <w:tc>
          <w:tcPr>
            <w:tcW w:w="941" w:type="dxa"/>
            <w:noWrap/>
            <w:hideMark/>
          </w:tcPr>
          <w:p w:rsidR="00632EC9" w:rsidRPr="007751D5" w:rsidRDefault="00632EC9" w:rsidP="00632EC9">
            <w:r w:rsidRPr="007751D5">
              <w:t>1007.47</w:t>
            </w:r>
          </w:p>
        </w:tc>
        <w:tc>
          <w:tcPr>
            <w:tcW w:w="607" w:type="dxa"/>
            <w:noWrap/>
            <w:hideMark/>
          </w:tcPr>
          <w:p w:rsidR="00632EC9" w:rsidRPr="007751D5" w:rsidRDefault="00632EC9" w:rsidP="00632EC9">
            <w:r w:rsidRPr="007751D5">
              <w:t>0.17</w:t>
            </w:r>
          </w:p>
        </w:tc>
        <w:tc>
          <w:tcPr>
            <w:tcW w:w="991" w:type="dxa"/>
            <w:noWrap/>
            <w:hideMark/>
          </w:tcPr>
          <w:p w:rsidR="00632EC9" w:rsidRPr="007751D5" w:rsidRDefault="00632EC9" w:rsidP="00632EC9">
            <w:r w:rsidRPr="007751D5">
              <w:t>179.41</w:t>
            </w:r>
          </w:p>
        </w:tc>
        <w:tc>
          <w:tcPr>
            <w:tcW w:w="768" w:type="dxa"/>
            <w:noWrap/>
            <w:hideMark/>
          </w:tcPr>
          <w:p w:rsidR="00632EC9" w:rsidRPr="007751D5" w:rsidRDefault="00632EC9" w:rsidP="00632EC9">
            <w:r w:rsidRPr="007751D5">
              <w:t>44.35</w:t>
            </w:r>
          </w:p>
        </w:tc>
      </w:tr>
      <w:tr w:rsidR="00632EC9" w:rsidRPr="007751D5" w:rsidTr="00A164A9">
        <w:trPr>
          <w:trHeight w:val="288"/>
        </w:trPr>
        <w:tc>
          <w:tcPr>
            <w:tcW w:w="1285" w:type="dxa"/>
            <w:noWrap/>
            <w:hideMark/>
          </w:tcPr>
          <w:p w:rsidR="00632EC9" w:rsidRPr="007751D5" w:rsidRDefault="00632EC9" w:rsidP="00632EC9">
            <w:r w:rsidRPr="007751D5">
              <w:t>RP196</w:t>
            </w:r>
          </w:p>
        </w:tc>
        <w:tc>
          <w:tcPr>
            <w:tcW w:w="4387" w:type="dxa"/>
            <w:noWrap/>
            <w:hideMark/>
          </w:tcPr>
          <w:p w:rsidR="00632EC9" w:rsidRPr="007751D5" w:rsidRDefault="00632EC9" w:rsidP="00632EC9">
            <w:r w:rsidRPr="007751D5">
              <w:t>LENJA MURALI::IRGC 6681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7</w:t>
            </w:r>
          </w:p>
        </w:tc>
        <w:tc>
          <w:tcPr>
            <w:tcW w:w="830" w:type="dxa"/>
            <w:noWrap/>
            <w:hideMark/>
          </w:tcPr>
          <w:p w:rsidR="00632EC9" w:rsidRPr="007751D5" w:rsidRDefault="00632EC9" w:rsidP="00632EC9">
            <w:r w:rsidRPr="007751D5">
              <w:t>118.32</w:t>
            </w:r>
          </w:p>
        </w:tc>
        <w:tc>
          <w:tcPr>
            <w:tcW w:w="718" w:type="dxa"/>
            <w:noWrap/>
            <w:hideMark/>
          </w:tcPr>
          <w:p w:rsidR="00632EC9" w:rsidRPr="007751D5" w:rsidRDefault="00632EC9" w:rsidP="00632EC9">
            <w:r w:rsidRPr="007751D5">
              <w:t>20.36</w:t>
            </w:r>
          </w:p>
        </w:tc>
        <w:tc>
          <w:tcPr>
            <w:tcW w:w="718" w:type="dxa"/>
            <w:noWrap/>
            <w:hideMark/>
          </w:tcPr>
          <w:p w:rsidR="00632EC9" w:rsidRPr="007751D5" w:rsidRDefault="00632EC9" w:rsidP="00632EC9">
            <w:r w:rsidRPr="007751D5">
              <w:t>34.12</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5267.20</w:t>
            </w:r>
          </w:p>
        </w:tc>
        <w:tc>
          <w:tcPr>
            <w:tcW w:w="941" w:type="dxa"/>
            <w:noWrap/>
            <w:hideMark/>
          </w:tcPr>
          <w:p w:rsidR="00632EC9" w:rsidRPr="007751D5" w:rsidRDefault="00632EC9" w:rsidP="00632EC9">
            <w:r w:rsidRPr="007751D5">
              <w:t>938.76</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92.67</w:t>
            </w:r>
          </w:p>
        </w:tc>
        <w:tc>
          <w:tcPr>
            <w:tcW w:w="768" w:type="dxa"/>
            <w:noWrap/>
            <w:hideMark/>
          </w:tcPr>
          <w:p w:rsidR="00632EC9" w:rsidRPr="007751D5" w:rsidRDefault="00632EC9" w:rsidP="00632EC9">
            <w:r w:rsidRPr="007751D5">
              <w:t>71.06</w:t>
            </w:r>
          </w:p>
        </w:tc>
      </w:tr>
      <w:tr w:rsidR="00632EC9" w:rsidRPr="007751D5" w:rsidTr="00A164A9">
        <w:trPr>
          <w:trHeight w:val="288"/>
        </w:trPr>
        <w:tc>
          <w:tcPr>
            <w:tcW w:w="1285" w:type="dxa"/>
            <w:noWrap/>
            <w:hideMark/>
          </w:tcPr>
          <w:p w:rsidR="00632EC9" w:rsidRPr="007751D5" w:rsidRDefault="00632EC9" w:rsidP="00632EC9">
            <w:r w:rsidRPr="007751D5">
              <w:t>RP197</w:t>
            </w:r>
          </w:p>
        </w:tc>
        <w:tc>
          <w:tcPr>
            <w:tcW w:w="4387" w:type="dxa"/>
            <w:noWrap/>
            <w:hideMark/>
          </w:tcPr>
          <w:p w:rsidR="00632EC9" w:rsidRPr="007751D5" w:rsidRDefault="00632EC9" w:rsidP="00632EC9">
            <w:r w:rsidRPr="007751D5">
              <w:t>LEUANG YAI 29-12-2::IRGC 88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9</w:t>
            </w:r>
          </w:p>
        </w:tc>
        <w:tc>
          <w:tcPr>
            <w:tcW w:w="830" w:type="dxa"/>
            <w:noWrap/>
            <w:hideMark/>
          </w:tcPr>
          <w:p w:rsidR="00632EC9" w:rsidRPr="007751D5" w:rsidRDefault="00632EC9" w:rsidP="00632EC9">
            <w:r w:rsidRPr="007751D5">
              <w:t>101.90</w:t>
            </w:r>
          </w:p>
        </w:tc>
        <w:tc>
          <w:tcPr>
            <w:tcW w:w="718" w:type="dxa"/>
            <w:noWrap/>
            <w:hideMark/>
          </w:tcPr>
          <w:p w:rsidR="00632EC9" w:rsidRPr="007751D5" w:rsidRDefault="00632EC9" w:rsidP="00632EC9">
            <w:r w:rsidRPr="007751D5">
              <w:t>20.59</w:t>
            </w:r>
          </w:p>
        </w:tc>
        <w:tc>
          <w:tcPr>
            <w:tcW w:w="718" w:type="dxa"/>
            <w:noWrap/>
            <w:hideMark/>
          </w:tcPr>
          <w:p w:rsidR="00632EC9" w:rsidRPr="007751D5" w:rsidRDefault="00632EC9" w:rsidP="00632EC9">
            <w:r w:rsidRPr="007751D5">
              <w:t>37.40</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7513.60</w:t>
            </w:r>
          </w:p>
        </w:tc>
        <w:tc>
          <w:tcPr>
            <w:tcW w:w="941" w:type="dxa"/>
            <w:noWrap/>
            <w:hideMark/>
          </w:tcPr>
          <w:p w:rsidR="00632EC9" w:rsidRPr="007751D5" w:rsidRDefault="00632EC9" w:rsidP="00632EC9">
            <w:r w:rsidRPr="007751D5">
              <w:t>991.44</w:t>
            </w:r>
          </w:p>
        </w:tc>
        <w:tc>
          <w:tcPr>
            <w:tcW w:w="607" w:type="dxa"/>
            <w:noWrap/>
            <w:hideMark/>
          </w:tcPr>
          <w:p w:rsidR="00632EC9" w:rsidRPr="007751D5" w:rsidRDefault="00632EC9" w:rsidP="00632EC9">
            <w:r w:rsidRPr="007751D5">
              <w:t>0.23</w:t>
            </w:r>
          </w:p>
        </w:tc>
        <w:tc>
          <w:tcPr>
            <w:tcW w:w="991" w:type="dxa"/>
            <w:noWrap/>
            <w:hideMark/>
          </w:tcPr>
          <w:p w:rsidR="00632EC9" w:rsidRPr="007751D5" w:rsidRDefault="00632EC9" w:rsidP="00632EC9">
            <w:r w:rsidRPr="007751D5">
              <w:t>197.82</w:t>
            </w:r>
          </w:p>
        </w:tc>
        <w:tc>
          <w:tcPr>
            <w:tcW w:w="768" w:type="dxa"/>
            <w:noWrap/>
            <w:hideMark/>
          </w:tcPr>
          <w:p w:rsidR="00632EC9" w:rsidRPr="007751D5" w:rsidRDefault="00632EC9" w:rsidP="00632EC9">
            <w:r w:rsidRPr="007751D5">
              <w:t>86.97</w:t>
            </w:r>
          </w:p>
        </w:tc>
      </w:tr>
      <w:tr w:rsidR="00632EC9" w:rsidRPr="007751D5" w:rsidTr="00A164A9">
        <w:trPr>
          <w:trHeight w:val="288"/>
        </w:trPr>
        <w:tc>
          <w:tcPr>
            <w:tcW w:w="1285" w:type="dxa"/>
            <w:noWrap/>
            <w:hideMark/>
          </w:tcPr>
          <w:p w:rsidR="00632EC9" w:rsidRPr="007751D5" w:rsidRDefault="00632EC9" w:rsidP="00632EC9">
            <w:r w:rsidRPr="007751D5">
              <w:t>RP198</w:t>
            </w:r>
          </w:p>
        </w:tc>
        <w:tc>
          <w:tcPr>
            <w:tcW w:w="4387" w:type="dxa"/>
            <w:noWrap/>
            <w:hideMark/>
          </w:tcPr>
          <w:p w:rsidR="00632EC9" w:rsidRPr="007751D5" w:rsidRDefault="00632EC9" w:rsidP="00632EC9">
            <w:r w:rsidRPr="007751D5">
              <w:t>LU MAO ZHAN::IRGC 6815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0</w:t>
            </w:r>
          </w:p>
        </w:tc>
        <w:tc>
          <w:tcPr>
            <w:tcW w:w="830" w:type="dxa"/>
            <w:noWrap/>
            <w:hideMark/>
          </w:tcPr>
          <w:p w:rsidR="00632EC9" w:rsidRPr="007751D5" w:rsidRDefault="00632EC9" w:rsidP="00632EC9">
            <w:r w:rsidRPr="007751D5">
              <w:t>100.33</w:t>
            </w:r>
          </w:p>
        </w:tc>
        <w:tc>
          <w:tcPr>
            <w:tcW w:w="718" w:type="dxa"/>
            <w:noWrap/>
            <w:hideMark/>
          </w:tcPr>
          <w:p w:rsidR="00632EC9" w:rsidRPr="007751D5" w:rsidRDefault="00632EC9" w:rsidP="00632EC9">
            <w:r w:rsidRPr="007751D5">
              <w:t>20.16</w:t>
            </w:r>
          </w:p>
        </w:tc>
        <w:tc>
          <w:tcPr>
            <w:tcW w:w="718" w:type="dxa"/>
            <w:noWrap/>
            <w:hideMark/>
          </w:tcPr>
          <w:p w:rsidR="00632EC9" w:rsidRPr="007751D5" w:rsidRDefault="00632EC9" w:rsidP="00632EC9">
            <w:r w:rsidRPr="007751D5">
              <w:t>37.50</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1259.60</w:t>
            </w:r>
          </w:p>
        </w:tc>
        <w:tc>
          <w:tcPr>
            <w:tcW w:w="941" w:type="dxa"/>
            <w:noWrap/>
            <w:hideMark/>
          </w:tcPr>
          <w:p w:rsidR="00632EC9" w:rsidRPr="007751D5" w:rsidRDefault="00632EC9" w:rsidP="00632EC9">
            <w:r w:rsidRPr="007751D5">
              <w:t>956.83</w:t>
            </w:r>
          </w:p>
        </w:tc>
        <w:tc>
          <w:tcPr>
            <w:tcW w:w="607" w:type="dxa"/>
            <w:noWrap/>
            <w:hideMark/>
          </w:tcPr>
          <w:p w:rsidR="00632EC9" w:rsidRPr="007751D5" w:rsidRDefault="00632EC9" w:rsidP="00632EC9">
            <w:r w:rsidRPr="007751D5">
              <w:t>0.07</w:t>
            </w:r>
          </w:p>
        </w:tc>
        <w:tc>
          <w:tcPr>
            <w:tcW w:w="991" w:type="dxa"/>
            <w:noWrap/>
            <w:hideMark/>
          </w:tcPr>
          <w:p w:rsidR="00632EC9" w:rsidRPr="007751D5" w:rsidRDefault="00632EC9" w:rsidP="00632EC9">
            <w:r w:rsidRPr="007751D5">
              <w:t>177.18</w:t>
            </w:r>
          </w:p>
        </w:tc>
        <w:tc>
          <w:tcPr>
            <w:tcW w:w="768" w:type="dxa"/>
            <w:noWrap/>
            <w:hideMark/>
          </w:tcPr>
          <w:p w:rsidR="00632EC9" w:rsidRPr="007751D5" w:rsidRDefault="00632EC9" w:rsidP="00632EC9">
            <w:r w:rsidRPr="007751D5">
              <w:t>37.50</w:t>
            </w:r>
          </w:p>
        </w:tc>
      </w:tr>
      <w:tr w:rsidR="00632EC9" w:rsidRPr="007751D5" w:rsidTr="00A164A9">
        <w:trPr>
          <w:trHeight w:val="288"/>
        </w:trPr>
        <w:tc>
          <w:tcPr>
            <w:tcW w:w="1285" w:type="dxa"/>
            <w:noWrap/>
            <w:hideMark/>
          </w:tcPr>
          <w:p w:rsidR="00632EC9" w:rsidRPr="007751D5" w:rsidRDefault="00632EC9" w:rsidP="00632EC9">
            <w:r w:rsidRPr="007751D5">
              <w:t>RP199</w:t>
            </w:r>
          </w:p>
        </w:tc>
        <w:tc>
          <w:tcPr>
            <w:tcW w:w="4387" w:type="dxa"/>
            <w:noWrap/>
            <w:hideMark/>
          </w:tcPr>
          <w:p w:rsidR="00632EC9" w:rsidRPr="007751D5" w:rsidRDefault="00632EC9" w:rsidP="00632EC9">
            <w:r w:rsidRPr="007751D5">
              <w:t>LUA CHAN HUONG::IRGC 1680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4</w:t>
            </w:r>
          </w:p>
        </w:tc>
        <w:tc>
          <w:tcPr>
            <w:tcW w:w="830" w:type="dxa"/>
            <w:noWrap/>
            <w:hideMark/>
          </w:tcPr>
          <w:p w:rsidR="00632EC9" w:rsidRPr="007751D5" w:rsidRDefault="00632EC9" w:rsidP="00632EC9">
            <w:r w:rsidRPr="007751D5">
              <w:t>114.96</w:t>
            </w:r>
          </w:p>
        </w:tc>
        <w:tc>
          <w:tcPr>
            <w:tcW w:w="718" w:type="dxa"/>
            <w:noWrap/>
            <w:hideMark/>
          </w:tcPr>
          <w:p w:rsidR="00632EC9" w:rsidRPr="007751D5" w:rsidRDefault="00632EC9" w:rsidP="00632EC9">
            <w:r w:rsidRPr="007751D5">
              <w:t>20.43</w:t>
            </w:r>
          </w:p>
        </w:tc>
        <w:tc>
          <w:tcPr>
            <w:tcW w:w="718" w:type="dxa"/>
            <w:noWrap/>
            <w:hideMark/>
          </w:tcPr>
          <w:p w:rsidR="00632EC9" w:rsidRPr="007751D5" w:rsidRDefault="00632EC9" w:rsidP="00632EC9">
            <w:r w:rsidRPr="007751D5">
              <w:t>37.80</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4854.00</w:t>
            </w:r>
          </w:p>
        </w:tc>
        <w:tc>
          <w:tcPr>
            <w:tcW w:w="941" w:type="dxa"/>
            <w:noWrap/>
            <w:hideMark/>
          </w:tcPr>
          <w:p w:rsidR="00632EC9" w:rsidRPr="007751D5" w:rsidRDefault="00632EC9" w:rsidP="00632EC9">
            <w:r w:rsidRPr="007751D5">
              <w:t>987.62</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76.78</w:t>
            </w:r>
          </w:p>
        </w:tc>
        <w:tc>
          <w:tcPr>
            <w:tcW w:w="768" w:type="dxa"/>
            <w:noWrap/>
            <w:hideMark/>
          </w:tcPr>
          <w:p w:rsidR="00632EC9" w:rsidRPr="007751D5" w:rsidRDefault="00632EC9" w:rsidP="00632EC9">
            <w:r w:rsidRPr="007751D5">
              <w:t>42.86</w:t>
            </w:r>
          </w:p>
        </w:tc>
      </w:tr>
      <w:tr w:rsidR="00632EC9" w:rsidRPr="007751D5" w:rsidTr="00A164A9">
        <w:trPr>
          <w:trHeight w:val="288"/>
        </w:trPr>
        <w:tc>
          <w:tcPr>
            <w:tcW w:w="1285" w:type="dxa"/>
            <w:noWrap/>
            <w:hideMark/>
          </w:tcPr>
          <w:p w:rsidR="00632EC9" w:rsidRPr="007751D5" w:rsidRDefault="00632EC9" w:rsidP="00632EC9">
            <w:r w:rsidRPr="007751D5">
              <w:t>RP200</w:t>
            </w:r>
          </w:p>
        </w:tc>
        <w:tc>
          <w:tcPr>
            <w:tcW w:w="4387" w:type="dxa"/>
            <w:noWrap/>
            <w:hideMark/>
          </w:tcPr>
          <w:p w:rsidR="00632EC9" w:rsidRPr="007751D5" w:rsidRDefault="00632EC9" w:rsidP="00632EC9">
            <w:r w:rsidRPr="007751D5">
              <w:t>MAKALIOKA::IRGC 37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06.13</w:t>
            </w:r>
          </w:p>
        </w:tc>
        <w:tc>
          <w:tcPr>
            <w:tcW w:w="718" w:type="dxa"/>
            <w:noWrap/>
            <w:hideMark/>
          </w:tcPr>
          <w:p w:rsidR="00632EC9" w:rsidRPr="007751D5" w:rsidRDefault="00632EC9" w:rsidP="00632EC9">
            <w:r w:rsidRPr="007751D5">
              <w:t>20.40</w:t>
            </w:r>
          </w:p>
        </w:tc>
        <w:tc>
          <w:tcPr>
            <w:tcW w:w="718" w:type="dxa"/>
            <w:noWrap/>
            <w:hideMark/>
          </w:tcPr>
          <w:p w:rsidR="00632EC9" w:rsidRPr="007751D5" w:rsidRDefault="00632EC9" w:rsidP="00632EC9">
            <w:r w:rsidRPr="007751D5">
              <w:t>37.70</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3776.00</w:t>
            </w:r>
          </w:p>
        </w:tc>
        <w:tc>
          <w:tcPr>
            <w:tcW w:w="941" w:type="dxa"/>
            <w:noWrap/>
            <w:hideMark/>
          </w:tcPr>
          <w:p w:rsidR="00632EC9" w:rsidRPr="007751D5" w:rsidRDefault="00632EC9" w:rsidP="00632EC9">
            <w:r w:rsidRPr="007751D5">
              <w:t>967.68</w:t>
            </w:r>
          </w:p>
        </w:tc>
        <w:tc>
          <w:tcPr>
            <w:tcW w:w="607" w:type="dxa"/>
            <w:noWrap/>
            <w:hideMark/>
          </w:tcPr>
          <w:p w:rsidR="00632EC9" w:rsidRPr="007751D5" w:rsidRDefault="00632EC9" w:rsidP="00632EC9">
            <w:r w:rsidRPr="007751D5">
              <w:t>0.08</w:t>
            </w:r>
          </w:p>
        </w:tc>
        <w:tc>
          <w:tcPr>
            <w:tcW w:w="991" w:type="dxa"/>
            <w:noWrap/>
            <w:hideMark/>
          </w:tcPr>
          <w:p w:rsidR="00632EC9" w:rsidRPr="007751D5" w:rsidRDefault="00632EC9" w:rsidP="00632EC9">
            <w:r w:rsidRPr="007751D5">
              <w:t>191.41</w:t>
            </w:r>
          </w:p>
        </w:tc>
        <w:tc>
          <w:tcPr>
            <w:tcW w:w="768" w:type="dxa"/>
            <w:noWrap/>
            <w:hideMark/>
          </w:tcPr>
          <w:p w:rsidR="00632EC9" w:rsidRPr="007751D5" w:rsidRDefault="00632EC9" w:rsidP="00632EC9">
            <w:r w:rsidRPr="007751D5">
              <w:t>80.37</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201</w:t>
            </w:r>
          </w:p>
        </w:tc>
        <w:tc>
          <w:tcPr>
            <w:tcW w:w="4387" w:type="dxa"/>
            <w:noWrap/>
            <w:hideMark/>
          </w:tcPr>
          <w:p w:rsidR="00632EC9" w:rsidRPr="007751D5" w:rsidRDefault="00632EC9" w:rsidP="00632EC9">
            <w:r w:rsidRPr="007751D5">
              <w:t>MAKRO::IRGC 7476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0</w:t>
            </w:r>
          </w:p>
        </w:tc>
        <w:tc>
          <w:tcPr>
            <w:tcW w:w="830" w:type="dxa"/>
            <w:noWrap/>
            <w:hideMark/>
          </w:tcPr>
          <w:p w:rsidR="00632EC9" w:rsidRPr="007751D5" w:rsidRDefault="00632EC9" w:rsidP="00632EC9">
            <w:r w:rsidRPr="007751D5">
              <w:t>105.84</w:t>
            </w:r>
          </w:p>
        </w:tc>
        <w:tc>
          <w:tcPr>
            <w:tcW w:w="718" w:type="dxa"/>
            <w:noWrap/>
            <w:hideMark/>
          </w:tcPr>
          <w:p w:rsidR="00632EC9" w:rsidRPr="007751D5" w:rsidRDefault="00632EC9" w:rsidP="00632EC9">
            <w:r w:rsidRPr="007751D5">
              <w:t>20.55</w:t>
            </w:r>
          </w:p>
        </w:tc>
        <w:tc>
          <w:tcPr>
            <w:tcW w:w="718" w:type="dxa"/>
            <w:noWrap/>
            <w:hideMark/>
          </w:tcPr>
          <w:p w:rsidR="00632EC9" w:rsidRPr="007751D5" w:rsidRDefault="00632EC9" w:rsidP="00632EC9">
            <w:r w:rsidRPr="007751D5">
              <w:t>36.46</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4820.00</w:t>
            </w:r>
          </w:p>
        </w:tc>
        <w:tc>
          <w:tcPr>
            <w:tcW w:w="941" w:type="dxa"/>
            <w:noWrap/>
            <w:hideMark/>
          </w:tcPr>
          <w:p w:rsidR="00632EC9" w:rsidRPr="007751D5" w:rsidRDefault="00632EC9" w:rsidP="00632EC9">
            <w:r w:rsidRPr="007751D5">
              <w:t>968.72</w:t>
            </w:r>
          </w:p>
        </w:tc>
        <w:tc>
          <w:tcPr>
            <w:tcW w:w="607" w:type="dxa"/>
            <w:noWrap/>
            <w:hideMark/>
          </w:tcPr>
          <w:p w:rsidR="00632EC9" w:rsidRPr="007751D5" w:rsidRDefault="00632EC9" w:rsidP="00632EC9">
            <w:r w:rsidRPr="007751D5">
              <w:t>0.06</w:t>
            </w:r>
          </w:p>
        </w:tc>
        <w:tc>
          <w:tcPr>
            <w:tcW w:w="991" w:type="dxa"/>
            <w:noWrap/>
            <w:hideMark/>
          </w:tcPr>
          <w:p w:rsidR="00632EC9" w:rsidRPr="007751D5" w:rsidRDefault="00632EC9" w:rsidP="00632EC9">
            <w:r w:rsidRPr="007751D5">
              <w:t>193.18</w:t>
            </w:r>
          </w:p>
        </w:tc>
        <w:tc>
          <w:tcPr>
            <w:tcW w:w="768" w:type="dxa"/>
            <w:noWrap/>
            <w:hideMark/>
          </w:tcPr>
          <w:p w:rsidR="00632EC9" w:rsidRPr="007751D5" w:rsidRDefault="00632EC9" w:rsidP="00632EC9">
            <w:r w:rsidRPr="007751D5">
              <w:t>62.31</w:t>
            </w:r>
          </w:p>
        </w:tc>
      </w:tr>
      <w:tr w:rsidR="00632EC9" w:rsidRPr="007751D5" w:rsidTr="00A164A9">
        <w:trPr>
          <w:trHeight w:val="288"/>
        </w:trPr>
        <w:tc>
          <w:tcPr>
            <w:tcW w:w="1285" w:type="dxa"/>
            <w:noWrap/>
            <w:hideMark/>
          </w:tcPr>
          <w:p w:rsidR="00632EC9" w:rsidRPr="007751D5" w:rsidRDefault="00632EC9" w:rsidP="00632EC9">
            <w:r w:rsidRPr="007751D5">
              <w:t>RP202</w:t>
            </w:r>
          </w:p>
        </w:tc>
        <w:tc>
          <w:tcPr>
            <w:tcW w:w="4387" w:type="dxa"/>
            <w:noWrap/>
            <w:hideMark/>
          </w:tcPr>
          <w:p w:rsidR="00632EC9" w:rsidRPr="007751D5" w:rsidRDefault="00632EC9" w:rsidP="00632EC9">
            <w:r w:rsidRPr="007751D5">
              <w:t>MAMORIAKA::IRGC 6867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05.59</w:t>
            </w:r>
          </w:p>
        </w:tc>
        <w:tc>
          <w:tcPr>
            <w:tcW w:w="718" w:type="dxa"/>
            <w:noWrap/>
            <w:hideMark/>
          </w:tcPr>
          <w:p w:rsidR="00632EC9" w:rsidRPr="007751D5" w:rsidRDefault="00632EC9" w:rsidP="00632EC9">
            <w:r w:rsidRPr="007751D5">
              <w:t>20.37</w:t>
            </w:r>
          </w:p>
        </w:tc>
        <w:tc>
          <w:tcPr>
            <w:tcW w:w="718" w:type="dxa"/>
            <w:noWrap/>
            <w:hideMark/>
          </w:tcPr>
          <w:p w:rsidR="00632EC9" w:rsidRPr="007751D5" w:rsidRDefault="00632EC9" w:rsidP="00632EC9">
            <w:r w:rsidRPr="007751D5">
              <w:t>37.62</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2568.00</w:t>
            </w:r>
          </w:p>
        </w:tc>
        <w:tc>
          <w:tcPr>
            <w:tcW w:w="941" w:type="dxa"/>
            <w:noWrap/>
            <w:hideMark/>
          </w:tcPr>
          <w:p w:rsidR="00632EC9" w:rsidRPr="007751D5" w:rsidRDefault="00632EC9" w:rsidP="00632EC9">
            <w:r w:rsidRPr="007751D5">
              <w:t>963.91</w:t>
            </w:r>
          </w:p>
        </w:tc>
        <w:tc>
          <w:tcPr>
            <w:tcW w:w="607" w:type="dxa"/>
            <w:noWrap/>
            <w:hideMark/>
          </w:tcPr>
          <w:p w:rsidR="00632EC9" w:rsidRPr="007751D5" w:rsidRDefault="00632EC9" w:rsidP="00632EC9">
            <w:r w:rsidRPr="007751D5">
              <w:t>0.08</w:t>
            </w:r>
          </w:p>
        </w:tc>
        <w:tc>
          <w:tcPr>
            <w:tcW w:w="991" w:type="dxa"/>
            <w:noWrap/>
            <w:hideMark/>
          </w:tcPr>
          <w:p w:rsidR="00632EC9" w:rsidRPr="007751D5" w:rsidRDefault="00632EC9" w:rsidP="00632EC9">
            <w:r w:rsidRPr="007751D5">
              <w:t>178.63</w:t>
            </w:r>
          </w:p>
        </w:tc>
        <w:tc>
          <w:tcPr>
            <w:tcW w:w="768" w:type="dxa"/>
            <w:noWrap/>
            <w:hideMark/>
          </w:tcPr>
          <w:p w:rsidR="00632EC9" w:rsidRPr="007751D5" w:rsidRDefault="00632EC9" w:rsidP="00632EC9">
            <w:r w:rsidRPr="007751D5">
              <w:t>38.08</w:t>
            </w:r>
          </w:p>
        </w:tc>
      </w:tr>
      <w:tr w:rsidR="00632EC9" w:rsidRPr="007751D5" w:rsidTr="00A164A9">
        <w:trPr>
          <w:trHeight w:val="288"/>
        </w:trPr>
        <w:tc>
          <w:tcPr>
            <w:tcW w:w="1285" w:type="dxa"/>
            <w:noWrap/>
            <w:hideMark/>
          </w:tcPr>
          <w:p w:rsidR="00632EC9" w:rsidRPr="007751D5" w:rsidRDefault="00632EC9" w:rsidP="00632EC9">
            <w:r w:rsidRPr="007751D5">
              <w:t>RP203</w:t>
            </w:r>
          </w:p>
        </w:tc>
        <w:tc>
          <w:tcPr>
            <w:tcW w:w="4387" w:type="dxa"/>
            <w:noWrap/>
            <w:hideMark/>
          </w:tcPr>
          <w:p w:rsidR="00632EC9" w:rsidRPr="007751D5" w:rsidRDefault="00632EC9" w:rsidP="00632EC9">
            <w:r w:rsidRPr="007751D5">
              <w:t>MEI FENG 9::IRGC 6373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04</w:t>
            </w:r>
          </w:p>
        </w:tc>
        <w:tc>
          <w:tcPr>
            <w:tcW w:w="4387" w:type="dxa"/>
            <w:noWrap/>
            <w:hideMark/>
          </w:tcPr>
          <w:p w:rsidR="00632EC9" w:rsidRPr="007751D5" w:rsidRDefault="00632EC9" w:rsidP="00632EC9">
            <w:r w:rsidRPr="007751D5">
              <w:t>MEKENZIE SMALL::IRGC 4989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67</w:t>
            </w:r>
          </w:p>
        </w:tc>
        <w:tc>
          <w:tcPr>
            <w:tcW w:w="830" w:type="dxa"/>
            <w:noWrap/>
            <w:hideMark/>
          </w:tcPr>
          <w:p w:rsidR="00632EC9" w:rsidRPr="007751D5" w:rsidRDefault="00632EC9" w:rsidP="00632EC9">
            <w:r w:rsidRPr="007751D5">
              <w:t>106.20</w:t>
            </w:r>
          </w:p>
        </w:tc>
        <w:tc>
          <w:tcPr>
            <w:tcW w:w="718" w:type="dxa"/>
            <w:noWrap/>
            <w:hideMark/>
          </w:tcPr>
          <w:p w:rsidR="00632EC9" w:rsidRPr="007751D5" w:rsidRDefault="00632EC9" w:rsidP="00632EC9">
            <w:r w:rsidRPr="007751D5">
              <w:t>20.16</w:t>
            </w:r>
          </w:p>
        </w:tc>
        <w:tc>
          <w:tcPr>
            <w:tcW w:w="718" w:type="dxa"/>
            <w:noWrap/>
            <w:hideMark/>
          </w:tcPr>
          <w:p w:rsidR="00632EC9" w:rsidRPr="007751D5" w:rsidRDefault="00632EC9" w:rsidP="00632EC9">
            <w:r w:rsidRPr="007751D5">
              <w:t>36.60</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4785.60</w:t>
            </w:r>
          </w:p>
        </w:tc>
        <w:tc>
          <w:tcPr>
            <w:tcW w:w="941" w:type="dxa"/>
            <w:noWrap/>
            <w:hideMark/>
          </w:tcPr>
          <w:p w:rsidR="00632EC9" w:rsidRPr="007751D5" w:rsidRDefault="00632EC9" w:rsidP="00632EC9">
            <w:r w:rsidRPr="007751D5">
              <w:t>1004.76</w:t>
            </w:r>
          </w:p>
        </w:tc>
        <w:tc>
          <w:tcPr>
            <w:tcW w:w="607" w:type="dxa"/>
            <w:noWrap/>
            <w:hideMark/>
          </w:tcPr>
          <w:p w:rsidR="00632EC9" w:rsidRPr="007751D5" w:rsidRDefault="00632EC9" w:rsidP="00632EC9">
            <w:r w:rsidRPr="007751D5">
              <w:t>0.19</w:t>
            </w:r>
          </w:p>
        </w:tc>
        <w:tc>
          <w:tcPr>
            <w:tcW w:w="991" w:type="dxa"/>
            <w:noWrap/>
            <w:hideMark/>
          </w:tcPr>
          <w:p w:rsidR="00632EC9" w:rsidRPr="007751D5" w:rsidRDefault="00632EC9" w:rsidP="00632EC9">
            <w:r w:rsidRPr="007751D5">
              <w:t>188.83</w:t>
            </w:r>
          </w:p>
        </w:tc>
        <w:tc>
          <w:tcPr>
            <w:tcW w:w="768" w:type="dxa"/>
            <w:noWrap/>
            <w:hideMark/>
          </w:tcPr>
          <w:p w:rsidR="00632EC9" w:rsidRPr="007751D5" w:rsidRDefault="00632EC9" w:rsidP="00632EC9">
            <w:r w:rsidRPr="007751D5">
              <w:t>42.87</w:t>
            </w:r>
          </w:p>
        </w:tc>
      </w:tr>
      <w:tr w:rsidR="00632EC9" w:rsidRPr="007751D5" w:rsidTr="00A164A9">
        <w:trPr>
          <w:trHeight w:val="288"/>
        </w:trPr>
        <w:tc>
          <w:tcPr>
            <w:tcW w:w="1285" w:type="dxa"/>
            <w:noWrap/>
            <w:hideMark/>
          </w:tcPr>
          <w:p w:rsidR="00632EC9" w:rsidRPr="007751D5" w:rsidRDefault="00632EC9" w:rsidP="00632EC9">
            <w:r w:rsidRPr="007751D5">
              <w:t>RP205</w:t>
            </w:r>
          </w:p>
        </w:tc>
        <w:tc>
          <w:tcPr>
            <w:tcW w:w="4387" w:type="dxa"/>
            <w:noWrap/>
            <w:hideMark/>
          </w:tcPr>
          <w:p w:rsidR="00632EC9" w:rsidRPr="007751D5" w:rsidRDefault="00632EC9" w:rsidP="00632EC9">
            <w:r w:rsidRPr="007751D5">
              <w:t>MELEKE::IRGC 5682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99.09</w:t>
            </w:r>
          </w:p>
        </w:tc>
        <w:tc>
          <w:tcPr>
            <w:tcW w:w="718" w:type="dxa"/>
            <w:noWrap/>
            <w:hideMark/>
          </w:tcPr>
          <w:p w:rsidR="00632EC9" w:rsidRPr="007751D5" w:rsidRDefault="00632EC9" w:rsidP="00632EC9">
            <w:r w:rsidRPr="007751D5">
              <w:t>20.08</w:t>
            </w:r>
          </w:p>
        </w:tc>
        <w:tc>
          <w:tcPr>
            <w:tcW w:w="718" w:type="dxa"/>
            <w:noWrap/>
            <w:hideMark/>
          </w:tcPr>
          <w:p w:rsidR="00632EC9" w:rsidRPr="007751D5" w:rsidRDefault="00632EC9" w:rsidP="00632EC9">
            <w:r w:rsidRPr="007751D5">
              <w:t>36.82</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4088.80</w:t>
            </w:r>
          </w:p>
        </w:tc>
        <w:tc>
          <w:tcPr>
            <w:tcW w:w="941" w:type="dxa"/>
            <w:noWrap/>
            <w:hideMark/>
          </w:tcPr>
          <w:p w:rsidR="00632EC9" w:rsidRPr="007751D5" w:rsidRDefault="00632EC9" w:rsidP="00632EC9">
            <w:r w:rsidRPr="007751D5">
              <w:t>962.69</w:t>
            </w:r>
          </w:p>
        </w:tc>
        <w:tc>
          <w:tcPr>
            <w:tcW w:w="607" w:type="dxa"/>
            <w:noWrap/>
            <w:hideMark/>
          </w:tcPr>
          <w:p w:rsidR="00632EC9" w:rsidRPr="007751D5" w:rsidRDefault="00632EC9" w:rsidP="00632EC9">
            <w:r w:rsidRPr="007751D5">
              <w:t>0.18</w:t>
            </w:r>
          </w:p>
        </w:tc>
        <w:tc>
          <w:tcPr>
            <w:tcW w:w="991" w:type="dxa"/>
            <w:noWrap/>
            <w:hideMark/>
          </w:tcPr>
          <w:p w:rsidR="00632EC9" w:rsidRPr="007751D5" w:rsidRDefault="00632EC9" w:rsidP="00632EC9">
            <w:r w:rsidRPr="007751D5">
              <w:t>191.89</w:t>
            </w:r>
          </w:p>
        </w:tc>
        <w:tc>
          <w:tcPr>
            <w:tcW w:w="768" w:type="dxa"/>
            <w:noWrap/>
            <w:hideMark/>
          </w:tcPr>
          <w:p w:rsidR="00632EC9" w:rsidRPr="007751D5" w:rsidRDefault="00632EC9" w:rsidP="00632EC9">
            <w:r w:rsidRPr="007751D5">
              <w:t>72.96</w:t>
            </w:r>
          </w:p>
        </w:tc>
      </w:tr>
      <w:tr w:rsidR="00632EC9" w:rsidRPr="007751D5" w:rsidTr="00A164A9">
        <w:trPr>
          <w:trHeight w:val="288"/>
        </w:trPr>
        <w:tc>
          <w:tcPr>
            <w:tcW w:w="1285" w:type="dxa"/>
            <w:noWrap/>
            <w:hideMark/>
          </w:tcPr>
          <w:p w:rsidR="00632EC9" w:rsidRPr="007751D5" w:rsidRDefault="00632EC9" w:rsidP="00632EC9">
            <w:r w:rsidRPr="007751D5">
              <w:t>RP206</w:t>
            </w:r>
          </w:p>
        </w:tc>
        <w:tc>
          <w:tcPr>
            <w:tcW w:w="4387" w:type="dxa"/>
            <w:noWrap/>
            <w:hideMark/>
          </w:tcPr>
          <w:p w:rsidR="00632EC9" w:rsidRPr="007751D5" w:rsidRDefault="00632EC9" w:rsidP="00632EC9">
            <w:r w:rsidRPr="007751D5">
              <w:t>MENTIK TJERE BELUT::IRGC 1825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10.39</w:t>
            </w:r>
          </w:p>
        </w:tc>
        <w:tc>
          <w:tcPr>
            <w:tcW w:w="718" w:type="dxa"/>
            <w:noWrap/>
            <w:hideMark/>
          </w:tcPr>
          <w:p w:rsidR="00632EC9" w:rsidRPr="007751D5" w:rsidRDefault="00632EC9" w:rsidP="00632EC9">
            <w:r w:rsidRPr="007751D5">
              <w:t>20.73</w:t>
            </w:r>
          </w:p>
        </w:tc>
        <w:tc>
          <w:tcPr>
            <w:tcW w:w="718" w:type="dxa"/>
            <w:noWrap/>
            <w:hideMark/>
          </w:tcPr>
          <w:p w:rsidR="00632EC9" w:rsidRPr="007751D5" w:rsidRDefault="00632EC9" w:rsidP="00632EC9">
            <w:r w:rsidRPr="007751D5">
              <w:t>37.49</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4419.20</w:t>
            </w:r>
          </w:p>
        </w:tc>
        <w:tc>
          <w:tcPr>
            <w:tcW w:w="941" w:type="dxa"/>
            <w:noWrap/>
            <w:hideMark/>
          </w:tcPr>
          <w:p w:rsidR="00632EC9" w:rsidRPr="007751D5" w:rsidRDefault="00632EC9" w:rsidP="00632EC9">
            <w:r w:rsidRPr="007751D5">
              <w:t>1020.04</w:t>
            </w:r>
          </w:p>
        </w:tc>
        <w:tc>
          <w:tcPr>
            <w:tcW w:w="607" w:type="dxa"/>
            <w:noWrap/>
            <w:hideMark/>
          </w:tcPr>
          <w:p w:rsidR="00632EC9" w:rsidRPr="007751D5" w:rsidRDefault="00632EC9" w:rsidP="00632EC9">
            <w:r w:rsidRPr="007751D5">
              <w:t>0.15</w:t>
            </w:r>
          </w:p>
        </w:tc>
        <w:tc>
          <w:tcPr>
            <w:tcW w:w="991" w:type="dxa"/>
            <w:noWrap/>
            <w:hideMark/>
          </w:tcPr>
          <w:p w:rsidR="00632EC9" w:rsidRPr="007751D5" w:rsidRDefault="00632EC9" w:rsidP="00632EC9">
            <w:r w:rsidRPr="007751D5">
              <w:t>181.80</w:t>
            </w:r>
          </w:p>
        </w:tc>
        <w:tc>
          <w:tcPr>
            <w:tcW w:w="768" w:type="dxa"/>
            <w:noWrap/>
            <w:hideMark/>
          </w:tcPr>
          <w:p w:rsidR="00632EC9" w:rsidRPr="007751D5" w:rsidRDefault="00632EC9" w:rsidP="00632EC9">
            <w:r w:rsidRPr="007751D5">
              <w:t>58.47</w:t>
            </w:r>
          </w:p>
        </w:tc>
      </w:tr>
      <w:tr w:rsidR="00632EC9" w:rsidRPr="007751D5" w:rsidTr="00A164A9">
        <w:trPr>
          <w:trHeight w:val="288"/>
        </w:trPr>
        <w:tc>
          <w:tcPr>
            <w:tcW w:w="1285" w:type="dxa"/>
            <w:noWrap/>
            <w:hideMark/>
          </w:tcPr>
          <w:p w:rsidR="00632EC9" w:rsidRPr="007751D5" w:rsidRDefault="00632EC9" w:rsidP="00632EC9">
            <w:r w:rsidRPr="007751D5">
              <w:t>RP207</w:t>
            </w:r>
          </w:p>
        </w:tc>
        <w:tc>
          <w:tcPr>
            <w:tcW w:w="4387" w:type="dxa"/>
            <w:noWrap/>
            <w:hideMark/>
          </w:tcPr>
          <w:p w:rsidR="00632EC9" w:rsidRPr="007751D5" w:rsidRDefault="00632EC9" w:rsidP="00632EC9">
            <w:r w:rsidRPr="007751D5">
              <w:t>MILYANG 30::IRGC 4697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16.34</w:t>
            </w:r>
          </w:p>
        </w:tc>
        <w:tc>
          <w:tcPr>
            <w:tcW w:w="718" w:type="dxa"/>
            <w:noWrap/>
            <w:hideMark/>
          </w:tcPr>
          <w:p w:rsidR="00632EC9" w:rsidRPr="007751D5" w:rsidRDefault="00632EC9" w:rsidP="00632EC9">
            <w:r w:rsidRPr="007751D5">
              <w:t>20.62</w:t>
            </w:r>
          </w:p>
        </w:tc>
        <w:tc>
          <w:tcPr>
            <w:tcW w:w="718" w:type="dxa"/>
            <w:noWrap/>
            <w:hideMark/>
          </w:tcPr>
          <w:p w:rsidR="00632EC9" w:rsidRPr="007751D5" w:rsidRDefault="00632EC9" w:rsidP="00632EC9">
            <w:r w:rsidRPr="007751D5">
              <w:t>36.44</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2046.80</w:t>
            </w:r>
          </w:p>
        </w:tc>
        <w:tc>
          <w:tcPr>
            <w:tcW w:w="941" w:type="dxa"/>
            <w:noWrap/>
            <w:hideMark/>
          </w:tcPr>
          <w:p w:rsidR="00632EC9" w:rsidRPr="007751D5" w:rsidRDefault="00632EC9" w:rsidP="00632EC9">
            <w:r w:rsidRPr="007751D5">
              <w:t>951.81</w:t>
            </w:r>
          </w:p>
        </w:tc>
        <w:tc>
          <w:tcPr>
            <w:tcW w:w="607" w:type="dxa"/>
            <w:noWrap/>
            <w:hideMark/>
          </w:tcPr>
          <w:p w:rsidR="00632EC9" w:rsidRPr="007751D5" w:rsidRDefault="00632EC9" w:rsidP="00632EC9">
            <w:r w:rsidRPr="007751D5">
              <w:t>0.07</w:t>
            </w:r>
          </w:p>
        </w:tc>
        <w:tc>
          <w:tcPr>
            <w:tcW w:w="991" w:type="dxa"/>
            <w:noWrap/>
            <w:hideMark/>
          </w:tcPr>
          <w:p w:rsidR="00632EC9" w:rsidRPr="007751D5" w:rsidRDefault="00632EC9" w:rsidP="00632EC9">
            <w:r w:rsidRPr="007751D5">
              <w:t>188.11</w:t>
            </w:r>
          </w:p>
        </w:tc>
        <w:tc>
          <w:tcPr>
            <w:tcW w:w="768" w:type="dxa"/>
            <w:noWrap/>
            <w:hideMark/>
          </w:tcPr>
          <w:p w:rsidR="00632EC9" w:rsidRPr="007751D5" w:rsidRDefault="00632EC9" w:rsidP="00632EC9">
            <w:r w:rsidRPr="007751D5">
              <w:t>79.13</w:t>
            </w:r>
          </w:p>
        </w:tc>
      </w:tr>
      <w:tr w:rsidR="00632EC9" w:rsidRPr="007751D5" w:rsidTr="00A164A9">
        <w:trPr>
          <w:trHeight w:val="288"/>
        </w:trPr>
        <w:tc>
          <w:tcPr>
            <w:tcW w:w="1285" w:type="dxa"/>
            <w:noWrap/>
            <w:hideMark/>
          </w:tcPr>
          <w:p w:rsidR="00632EC9" w:rsidRPr="007751D5" w:rsidRDefault="00632EC9" w:rsidP="00632EC9">
            <w:r w:rsidRPr="007751D5">
              <w:t>RP208</w:t>
            </w:r>
          </w:p>
        </w:tc>
        <w:tc>
          <w:tcPr>
            <w:tcW w:w="4387" w:type="dxa"/>
            <w:noWrap/>
            <w:hideMark/>
          </w:tcPr>
          <w:p w:rsidR="00632EC9" w:rsidRPr="007751D5" w:rsidRDefault="00632EC9" w:rsidP="00632EC9">
            <w:r w:rsidRPr="007751D5">
              <w:t>MILYANG 77::IRGC 6934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14.84</w:t>
            </w:r>
          </w:p>
        </w:tc>
        <w:tc>
          <w:tcPr>
            <w:tcW w:w="718" w:type="dxa"/>
            <w:noWrap/>
            <w:hideMark/>
          </w:tcPr>
          <w:p w:rsidR="00632EC9" w:rsidRPr="007751D5" w:rsidRDefault="00632EC9" w:rsidP="00632EC9">
            <w:r w:rsidRPr="007751D5">
              <w:t>20.21</w:t>
            </w:r>
          </w:p>
        </w:tc>
        <w:tc>
          <w:tcPr>
            <w:tcW w:w="718" w:type="dxa"/>
            <w:noWrap/>
            <w:hideMark/>
          </w:tcPr>
          <w:p w:rsidR="00632EC9" w:rsidRPr="007751D5" w:rsidRDefault="00632EC9" w:rsidP="00632EC9">
            <w:r w:rsidRPr="007751D5">
              <w:t>37.83</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11964.00</w:t>
            </w:r>
          </w:p>
        </w:tc>
        <w:tc>
          <w:tcPr>
            <w:tcW w:w="941" w:type="dxa"/>
            <w:noWrap/>
            <w:hideMark/>
          </w:tcPr>
          <w:p w:rsidR="00632EC9" w:rsidRPr="007751D5" w:rsidRDefault="00632EC9" w:rsidP="00632EC9">
            <w:r w:rsidRPr="007751D5">
              <w:t>1016.57</w:t>
            </w:r>
          </w:p>
        </w:tc>
        <w:tc>
          <w:tcPr>
            <w:tcW w:w="607" w:type="dxa"/>
            <w:noWrap/>
            <w:hideMark/>
          </w:tcPr>
          <w:p w:rsidR="00632EC9" w:rsidRPr="007751D5" w:rsidRDefault="00632EC9" w:rsidP="00632EC9">
            <w:r w:rsidRPr="007751D5">
              <w:t>0.20</w:t>
            </w:r>
          </w:p>
        </w:tc>
        <w:tc>
          <w:tcPr>
            <w:tcW w:w="991" w:type="dxa"/>
            <w:noWrap/>
            <w:hideMark/>
          </w:tcPr>
          <w:p w:rsidR="00632EC9" w:rsidRPr="007751D5" w:rsidRDefault="00632EC9" w:rsidP="00632EC9">
            <w:r w:rsidRPr="007751D5">
              <w:t>193.30</w:t>
            </w:r>
          </w:p>
        </w:tc>
        <w:tc>
          <w:tcPr>
            <w:tcW w:w="768" w:type="dxa"/>
            <w:noWrap/>
            <w:hideMark/>
          </w:tcPr>
          <w:p w:rsidR="00632EC9" w:rsidRPr="007751D5" w:rsidRDefault="00632EC9" w:rsidP="00632EC9">
            <w:r w:rsidRPr="007751D5">
              <w:t>87.98</w:t>
            </w:r>
          </w:p>
        </w:tc>
      </w:tr>
      <w:tr w:rsidR="00632EC9" w:rsidRPr="007751D5" w:rsidTr="00A164A9">
        <w:trPr>
          <w:trHeight w:val="288"/>
        </w:trPr>
        <w:tc>
          <w:tcPr>
            <w:tcW w:w="1285" w:type="dxa"/>
            <w:noWrap/>
            <w:hideMark/>
          </w:tcPr>
          <w:p w:rsidR="00632EC9" w:rsidRPr="007751D5" w:rsidRDefault="00632EC9" w:rsidP="00632EC9">
            <w:r w:rsidRPr="007751D5">
              <w:t>RP209</w:t>
            </w:r>
          </w:p>
        </w:tc>
        <w:tc>
          <w:tcPr>
            <w:tcW w:w="4387" w:type="dxa"/>
            <w:noWrap/>
            <w:hideMark/>
          </w:tcPr>
          <w:p w:rsidR="00632EC9" w:rsidRPr="007751D5" w:rsidRDefault="00632EC9" w:rsidP="00632EC9">
            <w:r w:rsidRPr="007751D5">
              <w:t>MIN KE ZHAN::IRGC 7223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2</w:t>
            </w:r>
          </w:p>
        </w:tc>
        <w:tc>
          <w:tcPr>
            <w:tcW w:w="830" w:type="dxa"/>
            <w:noWrap/>
            <w:hideMark/>
          </w:tcPr>
          <w:p w:rsidR="00632EC9" w:rsidRPr="007751D5" w:rsidRDefault="00632EC9" w:rsidP="00632EC9">
            <w:r w:rsidRPr="007751D5">
              <w:t>110.07</w:t>
            </w:r>
          </w:p>
        </w:tc>
        <w:tc>
          <w:tcPr>
            <w:tcW w:w="718" w:type="dxa"/>
            <w:noWrap/>
            <w:hideMark/>
          </w:tcPr>
          <w:p w:rsidR="00632EC9" w:rsidRPr="007751D5" w:rsidRDefault="00632EC9" w:rsidP="00632EC9">
            <w:r w:rsidRPr="007751D5">
              <w:t>20.69</w:t>
            </w:r>
          </w:p>
        </w:tc>
        <w:tc>
          <w:tcPr>
            <w:tcW w:w="718" w:type="dxa"/>
            <w:noWrap/>
            <w:hideMark/>
          </w:tcPr>
          <w:p w:rsidR="00632EC9" w:rsidRPr="007751D5" w:rsidRDefault="00632EC9" w:rsidP="00632EC9">
            <w:r w:rsidRPr="007751D5">
              <w:t>41.02</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4638.00</w:t>
            </w:r>
          </w:p>
        </w:tc>
        <w:tc>
          <w:tcPr>
            <w:tcW w:w="941" w:type="dxa"/>
            <w:noWrap/>
            <w:hideMark/>
          </w:tcPr>
          <w:p w:rsidR="00632EC9" w:rsidRPr="007751D5" w:rsidRDefault="00632EC9" w:rsidP="00632EC9">
            <w:r w:rsidRPr="007751D5">
              <w:t>986.77</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93.03</w:t>
            </w:r>
          </w:p>
        </w:tc>
        <w:tc>
          <w:tcPr>
            <w:tcW w:w="768" w:type="dxa"/>
            <w:noWrap/>
            <w:hideMark/>
          </w:tcPr>
          <w:p w:rsidR="00632EC9" w:rsidRPr="007751D5" w:rsidRDefault="00632EC9" w:rsidP="00632EC9">
            <w:r w:rsidRPr="007751D5">
              <w:t>71.32</w:t>
            </w:r>
          </w:p>
        </w:tc>
      </w:tr>
      <w:tr w:rsidR="00632EC9" w:rsidRPr="007751D5" w:rsidTr="00A164A9">
        <w:trPr>
          <w:trHeight w:val="288"/>
        </w:trPr>
        <w:tc>
          <w:tcPr>
            <w:tcW w:w="1285" w:type="dxa"/>
            <w:noWrap/>
            <w:hideMark/>
          </w:tcPr>
          <w:p w:rsidR="00632EC9" w:rsidRPr="007751D5" w:rsidRDefault="00632EC9" w:rsidP="00632EC9">
            <w:r w:rsidRPr="007751D5">
              <w:t>RP210</w:t>
            </w:r>
          </w:p>
        </w:tc>
        <w:tc>
          <w:tcPr>
            <w:tcW w:w="4387" w:type="dxa"/>
            <w:noWrap/>
            <w:hideMark/>
          </w:tcPr>
          <w:p w:rsidR="00632EC9" w:rsidRPr="007751D5" w:rsidRDefault="00632EC9" w:rsidP="00632EC9">
            <w:r w:rsidRPr="007751D5">
              <w:t>MIN ZAO 6::IRGC 6377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05.79</w:t>
            </w:r>
          </w:p>
        </w:tc>
        <w:tc>
          <w:tcPr>
            <w:tcW w:w="718" w:type="dxa"/>
            <w:noWrap/>
            <w:hideMark/>
          </w:tcPr>
          <w:p w:rsidR="00632EC9" w:rsidRPr="007751D5" w:rsidRDefault="00632EC9" w:rsidP="00632EC9">
            <w:r w:rsidRPr="007751D5">
              <w:t>20.49</w:t>
            </w:r>
          </w:p>
        </w:tc>
        <w:tc>
          <w:tcPr>
            <w:tcW w:w="718" w:type="dxa"/>
            <w:noWrap/>
            <w:hideMark/>
          </w:tcPr>
          <w:p w:rsidR="00632EC9" w:rsidRPr="007751D5" w:rsidRDefault="00632EC9" w:rsidP="00632EC9">
            <w:r w:rsidRPr="007751D5">
              <w:t>37.02</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212.40</w:t>
            </w:r>
          </w:p>
        </w:tc>
        <w:tc>
          <w:tcPr>
            <w:tcW w:w="941" w:type="dxa"/>
            <w:noWrap/>
            <w:hideMark/>
          </w:tcPr>
          <w:p w:rsidR="00632EC9" w:rsidRPr="007751D5" w:rsidRDefault="00632EC9" w:rsidP="00632EC9">
            <w:r w:rsidRPr="007751D5">
              <w:t>935.48</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86.81</w:t>
            </w:r>
          </w:p>
        </w:tc>
        <w:tc>
          <w:tcPr>
            <w:tcW w:w="768" w:type="dxa"/>
            <w:noWrap/>
            <w:hideMark/>
          </w:tcPr>
          <w:p w:rsidR="00632EC9" w:rsidRPr="007751D5" w:rsidRDefault="00632EC9" w:rsidP="00632EC9">
            <w:r w:rsidRPr="007751D5">
              <w:t>93.21</w:t>
            </w:r>
          </w:p>
        </w:tc>
      </w:tr>
      <w:tr w:rsidR="00632EC9" w:rsidRPr="007751D5" w:rsidTr="00A164A9">
        <w:trPr>
          <w:trHeight w:val="288"/>
        </w:trPr>
        <w:tc>
          <w:tcPr>
            <w:tcW w:w="1285" w:type="dxa"/>
            <w:noWrap/>
            <w:hideMark/>
          </w:tcPr>
          <w:p w:rsidR="00632EC9" w:rsidRPr="007751D5" w:rsidRDefault="00632EC9" w:rsidP="00632EC9">
            <w:r w:rsidRPr="007751D5">
              <w:t>RP211</w:t>
            </w:r>
          </w:p>
        </w:tc>
        <w:tc>
          <w:tcPr>
            <w:tcW w:w="4387" w:type="dxa"/>
            <w:noWrap/>
            <w:hideMark/>
          </w:tcPr>
          <w:p w:rsidR="00632EC9" w:rsidRPr="007751D5" w:rsidRDefault="00632EC9" w:rsidP="00632EC9">
            <w:r w:rsidRPr="007751D5">
              <w:t>MODDAI KARUPPAN::IRGC 1546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1</w:t>
            </w:r>
          </w:p>
        </w:tc>
        <w:tc>
          <w:tcPr>
            <w:tcW w:w="830" w:type="dxa"/>
            <w:noWrap/>
            <w:hideMark/>
          </w:tcPr>
          <w:p w:rsidR="00632EC9" w:rsidRPr="007751D5" w:rsidRDefault="00632EC9" w:rsidP="00632EC9">
            <w:r w:rsidRPr="007751D5">
              <w:t>114.25</w:t>
            </w:r>
          </w:p>
        </w:tc>
        <w:tc>
          <w:tcPr>
            <w:tcW w:w="718" w:type="dxa"/>
            <w:noWrap/>
            <w:hideMark/>
          </w:tcPr>
          <w:p w:rsidR="00632EC9" w:rsidRPr="007751D5" w:rsidRDefault="00632EC9" w:rsidP="00632EC9">
            <w:r w:rsidRPr="007751D5">
              <w:t>20.90</w:t>
            </w:r>
          </w:p>
        </w:tc>
        <w:tc>
          <w:tcPr>
            <w:tcW w:w="718" w:type="dxa"/>
            <w:noWrap/>
            <w:hideMark/>
          </w:tcPr>
          <w:p w:rsidR="00632EC9" w:rsidRPr="007751D5" w:rsidRDefault="00632EC9" w:rsidP="00632EC9">
            <w:r w:rsidRPr="007751D5">
              <w:t>38.30</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11516.80</w:t>
            </w:r>
          </w:p>
        </w:tc>
        <w:tc>
          <w:tcPr>
            <w:tcW w:w="941" w:type="dxa"/>
            <w:noWrap/>
            <w:hideMark/>
          </w:tcPr>
          <w:p w:rsidR="00632EC9" w:rsidRPr="007751D5" w:rsidRDefault="00632EC9" w:rsidP="00632EC9">
            <w:r w:rsidRPr="007751D5">
              <w:t>982.27</w:t>
            </w:r>
          </w:p>
        </w:tc>
        <w:tc>
          <w:tcPr>
            <w:tcW w:w="607" w:type="dxa"/>
            <w:noWrap/>
            <w:hideMark/>
          </w:tcPr>
          <w:p w:rsidR="00632EC9" w:rsidRPr="007751D5" w:rsidRDefault="00632EC9" w:rsidP="00632EC9">
            <w:r w:rsidRPr="007751D5">
              <w:t>0.14</w:t>
            </w:r>
          </w:p>
        </w:tc>
        <w:tc>
          <w:tcPr>
            <w:tcW w:w="991" w:type="dxa"/>
            <w:noWrap/>
            <w:hideMark/>
          </w:tcPr>
          <w:p w:rsidR="00632EC9" w:rsidRPr="007751D5" w:rsidRDefault="00632EC9" w:rsidP="00632EC9">
            <w:r w:rsidRPr="007751D5">
              <w:t>193.29</w:t>
            </w:r>
          </w:p>
        </w:tc>
        <w:tc>
          <w:tcPr>
            <w:tcW w:w="768" w:type="dxa"/>
            <w:noWrap/>
            <w:hideMark/>
          </w:tcPr>
          <w:p w:rsidR="00632EC9" w:rsidRPr="007751D5" w:rsidRDefault="00632EC9" w:rsidP="00632EC9">
            <w:r w:rsidRPr="007751D5">
              <w:t>73.88</w:t>
            </w:r>
          </w:p>
        </w:tc>
      </w:tr>
      <w:tr w:rsidR="00632EC9" w:rsidRPr="007751D5" w:rsidTr="00A164A9">
        <w:trPr>
          <w:trHeight w:val="288"/>
        </w:trPr>
        <w:tc>
          <w:tcPr>
            <w:tcW w:w="1285" w:type="dxa"/>
            <w:noWrap/>
            <w:hideMark/>
          </w:tcPr>
          <w:p w:rsidR="00632EC9" w:rsidRPr="007751D5" w:rsidRDefault="00632EC9" w:rsidP="00632EC9">
            <w:r w:rsidRPr="007751D5">
              <w:t>RP212</w:t>
            </w:r>
          </w:p>
        </w:tc>
        <w:tc>
          <w:tcPr>
            <w:tcW w:w="4387" w:type="dxa"/>
            <w:noWrap/>
            <w:hideMark/>
          </w:tcPr>
          <w:p w:rsidR="00632EC9" w:rsidRPr="007751D5" w:rsidRDefault="00632EC9" w:rsidP="00632EC9">
            <w:r w:rsidRPr="007751D5">
              <w:t>MUKKALA BAZAL::IRGC 7727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6</w:t>
            </w:r>
          </w:p>
        </w:tc>
        <w:tc>
          <w:tcPr>
            <w:tcW w:w="830" w:type="dxa"/>
            <w:noWrap/>
            <w:hideMark/>
          </w:tcPr>
          <w:p w:rsidR="00632EC9" w:rsidRPr="007751D5" w:rsidRDefault="00632EC9" w:rsidP="00632EC9">
            <w:r w:rsidRPr="007751D5">
              <w:t>97.70</w:t>
            </w:r>
          </w:p>
        </w:tc>
        <w:tc>
          <w:tcPr>
            <w:tcW w:w="718" w:type="dxa"/>
            <w:noWrap/>
            <w:hideMark/>
          </w:tcPr>
          <w:p w:rsidR="00632EC9" w:rsidRPr="007751D5" w:rsidRDefault="00632EC9" w:rsidP="00632EC9">
            <w:r w:rsidRPr="007751D5">
              <w:t>19.99</w:t>
            </w:r>
          </w:p>
        </w:tc>
        <w:tc>
          <w:tcPr>
            <w:tcW w:w="718" w:type="dxa"/>
            <w:noWrap/>
            <w:hideMark/>
          </w:tcPr>
          <w:p w:rsidR="00632EC9" w:rsidRPr="007751D5" w:rsidRDefault="00632EC9" w:rsidP="00632EC9">
            <w:r w:rsidRPr="007751D5">
              <w:t>36.81</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3909.60</w:t>
            </w:r>
          </w:p>
        </w:tc>
        <w:tc>
          <w:tcPr>
            <w:tcW w:w="941" w:type="dxa"/>
            <w:noWrap/>
            <w:hideMark/>
          </w:tcPr>
          <w:p w:rsidR="00632EC9" w:rsidRPr="007751D5" w:rsidRDefault="00632EC9" w:rsidP="00632EC9">
            <w:r w:rsidRPr="007751D5">
              <w:t>940.20</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93.74</w:t>
            </w:r>
          </w:p>
        </w:tc>
        <w:tc>
          <w:tcPr>
            <w:tcW w:w="768" w:type="dxa"/>
            <w:noWrap/>
            <w:hideMark/>
          </w:tcPr>
          <w:p w:rsidR="00632EC9" w:rsidRPr="007751D5" w:rsidRDefault="00632EC9" w:rsidP="00632EC9">
            <w:r w:rsidRPr="007751D5">
              <w:t>77.63</w:t>
            </w:r>
          </w:p>
        </w:tc>
      </w:tr>
      <w:tr w:rsidR="00632EC9" w:rsidRPr="007751D5" w:rsidTr="00A164A9">
        <w:trPr>
          <w:trHeight w:val="288"/>
        </w:trPr>
        <w:tc>
          <w:tcPr>
            <w:tcW w:w="1285" w:type="dxa"/>
            <w:noWrap/>
            <w:hideMark/>
          </w:tcPr>
          <w:p w:rsidR="00632EC9" w:rsidRPr="007751D5" w:rsidRDefault="00632EC9" w:rsidP="00632EC9">
            <w:r w:rsidRPr="007751D5">
              <w:t>RP213</w:t>
            </w:r>
          </w:p>
        </w:tc>
        <w:tc>
          <w:tcPr>
            <w:tcW w:w="4387" w:type="dxa"/>
            <w:noWrap/>
            <w:hideMark/>
          </w:tcPr>
          <w:p w:rsidR="00632EC9" w:rsidRPr="007751D5" w:rsidRDefault="00632EC9" w:rsidP="00632EC9">
            <w:r w:rsidRPr="007751D5">
              <w:t>MULLIKURUVA::IRGC 7752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2</w:t>
            </w:r>
          </w:p>
        </w:tc>
        <w:tc>
          <w:tcPr>
            <w:tcW w:w="830" w:type="dxa"/>
            <w:noWrap/>
            <w:hideMark/>
          </w:tcPr>
          <w:p w:rsidR="00632EC9" w:rsidRPr="007751D5" w:rsidRDefault="00632EC9" w:rsidP="00632EC9">
            <w:r w:rsidRPr="007751D5">
              <w:t>104.79</w:t>
            </w:r>
          </w:p>
        </w:tc>
        <w:tc>
          <w:tcPr>
            <w:tcW w:w="718" w:type="dxa"/>
            <w:noWrap/>
            <w:hideMark/>
          </w:tcPr>
          <w:p w:rsidR="00632EC9" w:rsidRPr="007751D5" w:rsidRDefault="00632EC9" w:rsidP="00632EC9">
            <w:r w:rsidRPr="007751D5">
              <w:t>19.68</w:t>
            </w:r>
          </w:p>
        </w:tc>
        <w:tc>
          <w:tcPr>
            <w:tcW w:w="718" w:type="dxa"/>
            <w:noWrap/>
            <w:hideMark/>
          </w:tcPr>
          <w:p w:rsidR="00632EC9" w:rsidRPr="007751D5" w:rsidRDefault="00632EC9" w:rsidP="00632EC9">
            <w:r w:rsidRPr="007751D5">
              <w:t>36.35</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096.00</w:t>
            </w:r>
          </w:p>
        </w:tc>
        <w:tc>
          <w:tcPr>
            <w:tcW w:w="941" w:type="dxa"/>
            <w:noWrap/>
            <w:hideMark/>
          </w:tcPr>
          <w:p w:rsidR="00632EC9" w:rsidRPr="007751D5" w:rsidRDefault="00632EC9" w:rsidP="00632EC9">
            <w:r w:rsidRPr="007751D5">
              <w:t>946.03</w:t>
            </w:r>
          </w:p>
        </w:tc>
        <w:tc>
          <w:tcPr>
            <w:tcW w:w="607" w:type="dxa"/>
            <w:noWrap/>
            <w:hideMark/>
          </w:tcPr>
          <w:p w:rsidR="00632EC9" w:rsidRPr="007751D5" w:rsidRDefault="00632EC9" w:rsidP="00632EC9">
            <w:r w:rsidRPr="007751D5">
              <w:t>0.19</w:t>
            </w:r>
          </w:p>
        </w:tc>
        <w:tc>
          <w:tcPr>
            <w:tcW w:w="991" w:type="dxa"/>
            <w:noWrap/>
            <w:hideMark/>
          </w:tcPr>
          <w:p w:rsidR="00632EC9" w:rsidRPr="007751D5" w:rsidRDefault="00632EC9" w:rsidP="00632EC9">
            <w:r w:rsidRPr="007751D5">
              <w:t>198.62</w:t>
            </w:r>
          </w:p>
        </w:tc>
        <w:tc>
          <w:tcPr>
            <w:tcW w:w="768" w:type="dxa"/>
            <w:noWrap/>
            <w:hideMark/>
          </w:tcPr>
          <w:p w:rsidR="00632EC9" w:rsidRPr="007751D5" w:rsidRDefault="00632EC9" w:rsidP="00632EC9">
            <w:r w:rsidRPr="007751D5">
              <w:t>85.99</w:t>
            </w:r>
          </w:p>
        </w:tc>
      </w:tr>
      <w:tr w:rsidR="00632EC9" w:rsidRPr="007751D5" w:rsidTr="00A164A9">
        <w:trPr>
          <w:trHeight w:val="288"/>
        </w:trPr>
        <w:tc>
          <w:tcPr>
            <w:tcW w:w="1285" w:type="dxa"/>
            <w:noWrap/>
            <w:hideMark/>
          </w:tcPr>
          <w:p w:rsidR="00632EC9" w:rsidRPr="007751D5" w:rsidRDefault="00632EC9" w:rsidP="00632EC9">
            <w:r w:rsidRPr="007751D5">
              <w:t>RP214</w:t>
            </w:r>
          </w:p>
        </w:tc>
        <w:tc>
          <w:tcPr>
            <w:tcW w:w="4387" w:type="dxa"/>
            <w:noWrap/>
            <w:hideMark/>
          </w:tcPr>
          <w:p w:rsidR="00632EC9" w:rsidRPr="007751D5" w:rsidRDefault="00632EC9" w:rsidP="00632EC9">
            <w:r w:rsidRPr="007751D5">
              <w:t>MUTA GANJE::IRGC 2674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09.46</w:t>
            </w:r>
          </w:p>
        </w:tc>
        <w:tc>
          <w:tcPr>
            <w:tcW w:w="718" w:type="dxa"/>
            <w:noWrap/>
            <w:hideMark/>
          </w:tcPr>
          <w:p w:rsidR="00632EC9" w:rsidRPr="007751D5" w:rsidRDefault="00632EC9" w:rsidP="00632EC9">
            <w:r w:rsidRPr="007751D5">
              <w:t>20.61</w:t>
            </w:r>
          </w:p>
        </w:tc>
        <w:tc>
          <w:tcPr>
            <w:tcW w:w="718" w:type="dxa"/>
            <w:noWrap/>
            <w:hideMark/>
          </w:tcPr>
          <w:p w:rsidR="00632EC9" w:rsidRPr="007751D5" w:rsidRDefault="00632EC9" w:rsidP="00632EC9">
            <w:r w:rsidRPr="007751D5">
              <w:t>38.01</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2838.40</w:t>
            </w:r>
          </w:p>
        </w:tc>
        <w:tc>
          <w:tcPr>
            <w:tcW w:w="941" w:type="dxa"/>
            <w:noWrap/>
            <w:hideMark/>
          </w:tcPr>
          <w:p w:rsidR="00632EC9" w:rsidRPr="007751D5" w:rsidRDefault="00632EC9" w:rsidP="00632EC9">
            <w:r w:rsidRPr="007751D5">
              <w:t>956.77</w:t>
            </w:r>
          </w:p>
        </w:tc>
        <w:tc>
          <w:tcPr>
            <w:tcW w:w="607" w:type="dxa"/>
            <w:noWrap/>
            <w:hideMark/>
          </w:tcPr>
          <w:p w:rsidR="00632EC9" w:rsidRPr="007751D5" w:rsidRDefault="00632EC9" w:rsidP="00632EC9">
            <w:r w:rsidRPr="007751D5">
              <w:t>0.08</w:t>
            </w:r>
          </w:p>
        </w:tc>
        <w:tc>
          <w:tcPr>
            <w:tcW w:w="991" w:type="dxa"/>
            <w:noWrap/>
            <w:hideMark/>
          </w:tcPr>
          <w:p w:rsidR="00632EC9" w:rsidRPr="007751D5" w:rsidRDefault="00632EC9" w:rsidP="00632EC9">
            <w:r w:rsidRPr="007751D5">
              <w:t>181.52</w:t>
            </w:r>
          </w:p>
        </w:tc>
        <w:tc>
          <w:tcPr>
            <w:tcW w:w="768" w:type="dxa"/>
            <w:noWrap/>
            <w:hideMark/>
          </w:tcPr>
          <w:p w:rsidR="00632EC9" w:rsidRPr="007751D5" w:rsidRDefault="00632EC9" w:rsidP="00632EC9">
            <w:r w:rsidRPr="007751D5">
              <w:t>40.30</w:t>
            </w:r>
          </w:p>
        </w:tc>
      </w:tr>
      <w:tr w:rsidR="00632EC9" w:rsidRPr="007751D5" w:rsidTr="00A164A9">
        <w:trPr>
          <w:trHeight w:val="288"/>
        </w:trPr>
        <w:tc>
          <w:tcPr>
            <w:tcW w:w="1285" w:type="dxa"/>
            <w:noWrap/>
            <w:hideMark/>
          </w:tcPr>
          <w:p w:rsidR="00632EC9" w:rsidRPr="007751D5" w:rsidRDefault="00632EC9" w:rsidP="00632EC9">
            <w:r w:rsidRPr="007751D5">
              <w:t>RP215</w:t>
            </w:r>
          </w:p>
        </w:tc>
        <w:tc>
          <w:tcPr>
            <w:tcW w:w="4387" w:type="dxa"/>
            <w:noWrap/>
            <w:hideMark/>
          </w:tcPr>
          <w:p w:rsidR="00632EC9" w:rsidRPr="007751D5" w:rsidRDefault="00632EC9" w:rsidP="00632EC9">
            <w:r w:rsidRPr="007751D5">
              <w:t>MUTTU SAMBA::IRGC 3633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04.23</w:t>
            </w:r>
          </w:p>
        </w:tc>
        <w:tc>
          <w:tcPr>
            <w:tcW w:w="718" w:type="dxa"/>
            <w:noWrap/>
            <w:hideMark/>
          </w:tcPr>
          <w:p w:rsidR="00632EC9" w:rsidRPr="007751D5" w:rsidRDefault="00632EC9" w:rsidP="00632EC9">
            <w:r w:rsidRPr="007751D5">
              <w:t>20.28</w:t>
            </w:r>
          </w:p>
        </w:tc>
        <w:tc>
          <w:tcPr>
            <w:tcW w:w="718" w:type="dxa"/>
            <w:noWrap/>
            <w:hideMark/>
          </w:tcPr>
          <w:p w:rsidR="00632EC9" w:rsidRPr="007751D5" w:rsidRDefault="00632EC9" w:rsidP="00632EC9">
            <w:r w:rsidRPr="007751D5">
              <w:t>37.09</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1971.60</w:t>
            </w:r>
          </w:p>
        </w:tc>
        <w:tc>
          <w:tcPr>
            <w:tcW w:w="941" w:type="dxa"/>
            <w:noWrap/>
            <w:hideMark/>
          </w:tcPr>
          <w:p w:rsidR="00632EC9" w:rsidRPr="007751D5" w:rsidRDefault="00632EC9" w:rsidP="00632EC9">
            <w:r w:rsidRPr="007751D5">
              <w:t>955.06</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91.42</w:t>
            </w:r>
          </w:p>
        </w:tc>
        <w:tc>
          <w:tcPr>
            <w:tcW w:w="768" w:type="dxa"/>
            <w:noWrap/>
            <w:hideMark/>
          </w:tcPr>
          <w:p w:rsidR="00632EC9" w:rsidRPr="007751D5" w:rsidRDefault="00632EC9" w:rsidP="00632EC9">
            <w:r w:rsidRPr="007751D5">
              <w:t>34.35</w:t>
            </w:r>
          </w:p>
        </w:tc>
      </w:tr>
      <w:tr w:rsidR="00632EC9" w:rsidRPr="007751D5" w:rsidTr="00A164A9">
        <w:trPr>
          <w:trHeight w:val="288"/>
        </w:trPr>
        <w:tc>
          <w:tcPr>
            <w:tcW w:w="1285" w:type="dxa"/>
            <w:noWrap/>
            <w:hideMark/>
          </w:tcPr>
          <w:p w:rsidR="00632EC9" w:rsidRPr="007751D5" w:rsidRDefault="00632EC9" w:rsidP="00632EC9">
            <w:r w:rsidRPr="007751D5">
              <w:t>RP216</w:t>
            </w:r>
          </w:p>
        </w:tc>
        <w:tc>
          <w:tcPr>
            <w:tcW w:w="4387" w:type="dxa"/>
            <w:noWrap/>
            <w:hideMark/>
          </w:tcPr>
          <w:p w:rsidR="00632EC9" w:rsidRPr="007751D5" w:rsidRDefault="00632EC9" w:rsidP="00632EC9">
            <w:r w:rsidRPr="007751D5">
              <w:t>N 22::IRGC 4645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12.87</w:t>
            </w:r>
          </w:p>
        </w:tc>
        <w:tc>
          <w:tcPr>
            <w:tcW w:w="718" w:type="dxa"/>
            <w:noWrap/>
            <w:hideMark/>
          </w:tcPr>
          <w:p w:rsidR="00632EC9" w:rsidRPr="007751D5" w:rsidRDefault="00632EC9" w:rsidP="00632EC9">
            <w:r w:rsidRPr="007751D5">
              <w:t>20.85</w:t>
            </w:r>
          </w:p>
        </w:tc>
        <w:tc>
          <w:tcPr>
            <w:tcW w:w="718" w:type="dxa"/>
            <w:noWrap/>
            <w:hideMark/>
          </w:tcPr>
          <w:p w:rsidR="00632EC9" w:rsidRPr="007751D5" w:rsidRDefault="00632EC9" w:rsidP="00632EC9">
            <w:r w:rsidRPr="007751D5">
              <w:t>36.20</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8726.40</w:t>
            </w:r>
          </w:p>
        </w:tc>
        <w:tc>
          <w:tcPr>
            <w:tcW w:w="941" w:type="dxa"/>
            <w:noWrap/>
            <w:hideMark/>
          </w:tcPr>
          <w:p w:rsidR="00632EC9" w:rsidRPr="007751D5" w:rsidRDefault="00632EC9" w:rsidP="00632EC9">
            <w:r w:rsidRPr="007751D5">
              <w:t>948.53</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78.57</w:t>
            </w:r>
          </w:p>
        </w:tc>
        <w:tc>
          <w:tcPr>
            <w:tcW w:w="768" w:type="dxa"/>
            <w:noWrap/>
            <w:hideMark/>
          </w:tcPr>
          <w:p w:rsidR="00632EC9" w:rsidRPr="007751D5" w:rsidRDefault="00632EC9" w:rsidP="00632EC9">
            <w:r w:rsidRPr="007751D5">
              <w:t>63.19</w:t>
            </w:r>
          </w:p>
        </w:tc>
      </w:tr>
      <w:tr w:rsidR="00632EC9" w:rsidRPr="007751D5" w:rsidTr="00A164A9">
        <w:trPr>
          <w:trHeight w:val="288"/>
        </w:trPr>
        <w:tc>
          <w:tcPr>
            <w:tcW w:w="1285" w:type="dxa"/>
            <w:noWrap/>
            <w:hideMark/>
          </w:tcPr>
          <w:p w:rsidR="00632EC9" w:rsidRPr="007751D5" w:rsidRDefault="00632EC9" w:rsidP="00632EC9">
            <w:r w:rsidRPr="007751D5">
              <w:t>RP217</w:t>
            </w:r>
          </w:p>
        </w:tc>
        <w:tc>
          <w:tcPr>
            <w:tcW w:w="4387" w:type="dxa"/>
            <w:noWrap/>
            <w:hideMark/>
          </w:tcPr>
          <w:p w:rsidR="00632EC9" w:rsidRPr="007751D5" w:rsidRDefault="00632EC9" w:rsidP="00632EC9">
            <w:r w:rsidRPr="007751D5">
              <w:t>Na souan::IRGC 1188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2</w:t>
            </w:r>
          </w:p>
        </w:tc>
        <w:tc>
          <w:tcPr>
            <w:tcW w:w="830" w:type="dxa"/>
            <w:noWrap/>
            <w:hideMark/>
          </w:tcPr>
          <w:p w:rsidR="00632EC9" w:rsidRPr="007751D5" w:rsidRDefault="00632EC9" w:rsidP="00632EC9">
            <w:r w:rsidRPr="007751D5">
              <w:t>100.95</w:t>
            </w:r>
          </w:p>
        </w:tc>
        <w:tc>
          <w:tcPr>
            <w:tcW w:w="718" w:type="dxa"/>
            <w:noWrap/>
            <w:hideMark/>
          </w:tcPr>
          <w:p w:rsidR="00632EC9" w:rsidRPr="007751D5" w:rsidRDefault="00632EC9" w:rsidP="00632EC9">
            <w:r w:rsidRPr="007751D5">
              <w:t>19.96</w:t>
            </w:r>
          </w:p>
        </w:tc>
        <w:tc>
          <w:tcPr>
            <w:tcW w:w="718" w:type="dxa"/>
            <w:noWrap/>
            <w:hideMark/>
          </w:tcPr>
          <w:p w:rsidR="00632EC9" w:rsidRPr="007751D5" w:rsidRDefault="00632EC9" w:rsidP="00632EC9">
            <w:r w:rsidRPr="007751D5">
              <w:t>38.22</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2855.20</w:t>
            </w:r>
          </w:p>
        </w:tc>
        <w:tc>
          <w:tcPr>
            <w:tcW w:w="941" w:type="dxa"/>
            <w:noWrap/>
            <w:hideMark/>
          </w:tcPr>
          <w:p w:rsidR="00632EC9" w:rsidRPr="007751D5" w:rsidRDefault="00632EC9" w:rsidP="00632EC9">
            <w:r w:rsidRPr="007751D5">
              <w:t>942.78</w:t>
            </w:r>
          </w:p>
        </w:tc>
        <w:tc>
          <w:tcPr>
            <w:tcW w:w="607" w:type="dxa"/>
            <w:noWrap/>
            <w:hideMark/>
          </w:tcPr>
          <w:p w:rsidR="00632EC9" w:rsidRPr="007751D5" w:rsidRDefault="00632EC9" w:rsidP="00632EC9">
            <w:r w:rsidRPr="007751D5">
              <w:t>0.18</w:t>
            </w:r>
          </w:p>
        </w:tc>
        <w:tc>
          <w:tcPr>
            <w:tcW w:w="991" w:type="dxa"/>
            <w:noWrap/>
            <w:hideMark/>
          </w:tcPr>
          <w:p w:rsidR="00632EC9" w:rsidRPr="007751D5" w:rsidRDefault="00632EC9" w:rsidP="00632EC9">
            <w:r w:rsidRPr="007751D5">
              <w:t>182.81</w:t>
            </w:r>
          </w:p>
        </w:tc>
        <w:tc>
          <w:tcPr>
            <w:tcW w:w="768" w:type="dxa"/>
            <w:noWrap/>
            <w:hideMark/>
          </w:tcPr>
          <w:p w:rsidR="00632EC9" w:rsidRPr="007751D5" w:rsidRDefault="00632EC9" w:rsidP="00632EC9">
            <w:r w:rsidRPr="007751D5">
              <w:t>71.29</w:t>
            </w:r>
          </w:p>
        </w:tc>
      </w:tr>
      <w:tr w:rsidR="00632EC9" w:rsidRPr="007751D5" w:rsidTr="00A164A9">
        <w:trPr>
          <w:trHeight w:val="288"/>
        </w:trPr>
        <w:tc>
          <w:tcPr>
            <w:tcW w:w="1285" w:type="dxa"/>
            <w:noWrap/>
            <w:hideMark/>
          </w:tcPr>
          <w:p w:rsidR="00632EC9" w:rsidRPr="007751D5" w:rsidRDefault="00632EC9" w:rsidP="00632EC9">
            <w:r w:rsidRPr="007751D5">
              <w:t>RP218</w:t>
            </w:r>
          </w:p>
        </w:tc>
        <w:tc>
          <w:tcPr>
            <w:tcW w:w="4387" w:type="dxa"/>
            <w:noWrap/>
            <w:hideMark/>
          </w:tcPr>
          <w:p w:rsidR="00632EC9" w:rsidRPr="007751D5" w:rsidRDefault="00632EC9" w:rsidP="00632EC9">
            <w:r w:rsidRPr="007751D5">
              <w:t>NAZIRA SAIL::IRGC 7728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19</w:t>
            </w:r>
          </w:p>
        </w:tc>
        <w:tc>
          <w:tcPr>
            <w:tcW w:w="4387" w:type="dxa"/>
            <w:noWrap/>
            <w:hideMark/>
          </w:tcPr>
          <w:p w:rsidR="00632EC9" w:rsidRPr="007751D5" w:rsidRDefault="00632EC9" w:rsidP="00632EC9">
            <w:r w:rsidRPr="007751D5">
              <w:t>NCS 194::IRGC 5193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4</w:t>
            </w:r>
          </w:p>
        </w:tc>
        <w:tc>
          <w:tcPr>
            <w:tcW w:w="830" w:type="dxa"/>
            <w:noWrap/>
            <w:hideMark/>
          </w:tcPr>
          <w:p w:rsidR="00632EC9" w:rsidRPr="007751D5" w:rsidRDefault="00632EC9" w:rsidP="00632EC9">
            <w:r w:rsidRPr="007751D5">
              <w:t>115.30</w:t>
            </w:r>
          </w:p>
        </w:tc>
        <w:tc>
          <w:tcPr>
            <w:tcW w:w="718" w:type="dxa"/>
            <w:noWrap/>
            <w:hideMark/>
          </w:tcPr>
          <w:p w:rsidR="00632EC9" w:rsidRPr="007751D5" w:rsidRDefault="00632EC9" w:rsidP="00632EC9">
            <w:r w:rsidRPr="007751D5">
              <w:t>20.52</w:t>
            </w:r>
          </w:p>
        </w:tc>
        <w:tc>
          <w:tcPr>
            <w:tcW w:w="718" w:type="dxa"/>
            <w:noWrap/>
            <w:hideMark/>
          </w:tcPr>
          <w:p w:rsidR="00632EC9" w:rsidRPr="007751D5" w:rsidRDefault="00632EC9" w:rsidP="00632EC9">
            <w:r w:rsidRPr="007751D5">
              <w:t>38.71</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7715.20</w:t>
            </w:r>
          </w:p>
        </w:tc>
        <w:tc>
          <w:tcPr>
            <w:tcW w:w="941" w:type="dxa"/>
            <w:noWrap/>
            <w:hideMark/>
          </w:tcPr>
          <w:p w:rsidR="00632EC9" w:rsidRPr="007751D5" w:rsidRDefault="00632EC9" w:rsidP="00632EC9">
            <w:r w:rsidRPr="007751D5">
              <w:t>1006.33</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92.50</w:t>
            </w:r>
          </w:p>
        </w:tc>
        <w:tc>
          <w:tcPr>
            <w:tcW w:w="768" w:type="dxa"/>
            <w:noWrap/>
            <w:hideMark/>
          </w:tcPr>
          <w:p w:rsidR="00632EC9" w:rsidRPr="007751D5" w:rsidRDefault="00632EC9" w:rsidP="00632EC9">
            <w:r w:rsidRPr="007751D5">
              <w:t>63.57</w:t>
            </w:r>
          </w:p>
        </w:tc>
      </w:tr>
      <w:tr w:rsidR="00632EC9" w:rsidRPr="007751D5" w:rsidTr="00A164A9">
        <w:trPr>
          <w:trHeight w:val="288"/>
        </w:trPr>
        <w:tc>
          <w:tcPr>
            <w:tcW w:w="1285" w:type="dxa"/>
            <w:noWrap/>
            <w:hideMark/>
          </w:tcPr>
          <w:p w:rsidR="00632EC9" w:rsidRPr="007751D5" w:rsidRDefault="00632EC9" w:rsidP="00632EC9">
            <w:r w:rsidRPr="007751D5">
              <w:t>RP220</w:t>
            </w:r>
          </w:p>
        </w:tc>
        <w:tc>
          <w:tcPr>
            <w:tcW w:w="4387" w:type="dxa"/>
            <w:noWrap/>
            <w:hideMark/>
          </w:tcPr>
          <w:p w:rsidR="00632EC9" w:rsidRPr="007751D5" w:rsidRDefault="00632EC9" w:rsidP="00632EC9">
            <w:r w:rsidRPr="007751D5">
              <w:t>NCS 237::IRGC 6220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21.33</w:t>
            </w:r>
          </w:p>
        </w:tc>
        <w:tc>
          <w:tcPr>
            <w:tcW w:w="718" w:type="dxa"/>
            <w:noWrap/>
            <w:hideMark/>
          </w:tcPr>
          <w:p w:rsidR="00632EC9" w:rsidRPr="007751D5" w:rsidRDefault="00632EC9" w:rsidP="00632EC9">
            <w:r w:rsidRPr="007751D5">
              <w:t>20.85</w:t>
            </w:r>
          </w:p>
        </w:tc>
        <w:tc>
          <w:tcPr>
            <w:tcW w:w="718" w:type="dxa"/>
            <w:noWrap/>
            <w:hideMark/>
          </w:tcPr>
          <w:p w:rsidR="00632EC9" w:rsidRPr="007751D5" w:rsidRDefault="00632EC9" w:rsidP="00632EC9">
            <w:r w:rsidRPr="007751D5">
              <w:t>39.75</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11743.20</w:t>
            </w:r>
          </w:p>
        </w:tc>
        <w:tc>
          <w:tcPr>
            <w:tcW w:w="941" w:type="dxa"/>
            <w:noWrap/>
            <w:hideMark/>
          </w:tcPr>
          <w:p w:rsidR="00632EC9" w:rsidRPr="007751D5" w:rsidRDefault="00632EC9" w:rsidP="00632EC9">
            <w:r w:rsidRPr="007751D5">
              <w:t>1068.22</w:t>
            </w:r>
          </w:p>
        </w:tc>
        <w:tc>
          <w:tcPr>
            <w:tcW w:w="607" w:type="dxa"/>
            <w:noWrap/>
            <w:hideMark/>
          </w:tcPr>
          <w:p w:rsidR="00632EC9" w:rsidRPr="007751D5" w:rsidRDefault="00632EC9" w:rsidP="00632EC9">
            <w:r w:rsidRPr="007751D5">
              <w:t>0.32</w:t>
            </w:r>
          </w:p>
        </w:tc>
        <w:tc>
          <w:tcPr>
            <w:tcW w:w="991" w:type="dxa"/>
            <w:noWrap/>
            <w:hideMark/>
          </w:tcPr>
          <w:p w:rsidR="00632EC9" w:rsidRPr="007751D5" w:rsidRDefault="00632EC9" w:rsidP="00632EC9">
            <w:r w:rsidRPr="007751D5">
              <w:t>197.33</w:t>
            </w:r>
          </w:p>
        </w:tc>
        <w:tc>
          <w:tcPr>
            <w:tcW w:w="768" w:type="dxa"/>
            <w:noWrap/>
            <w:hideMark/>
          </w:tcPr>
          <w:p w:rsidR="00632EC9" w:rsidRPr="007751D5" w:rsidRDefault="00632EC9" w:rsidP="00632EC9">
            <w:r w:rsidRPr="007751D5">
              <w:t>94.61</w:t>
            </w:r>
          </w:p>
        </w:tc>
      </w:tr>
      <w:tr w:rsidR="00632EC9" w:rsidRPr="007751D5" w:rsidTr="00A164A9">
        <w:trPr>
          <w:trHeight w:val="288"/>
        </w:trPr>
        <w:tc>
          <w:tcPr>
            <w:tcW w:w="1285" w:type="dxa"/>
            <w:noWrap/>
            <w:hideMark/>
          </w:tcPr>
          <w:p w:rsidR="00632EC9" w:rsidRPr="007751D5" w:rsidRDefault="00632EC9" w:rsidP="00632EC9">
            <w:r w:rsidRPr="007751D5">
              <w:t>RP222</w:t>
            </w:r>
          </w:p>
        </w:tc>
        <w:tc>
          <w:tcPr>
            <w:tcW w:w="4387" w:type="dxa"/>
            <w:noWrap/>
            <w:hideMark/>
          </w:tcPr>
          <w:p w:rsidR="00632EC9" w:rsidRPr="007751D5" w:rsidRDefault="00632EC9" w:rsidP="00632EC9">
            <w:r w:rsidRPr="007751D5">
              <w:t>NCS 964 C::IRGC 6260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98.89</w:t>
            </w:r>
          </w:p>
        </w:tc>
        <w:tc>
          <w:tcPr>
            <w:tcW w:w="718" w:type="dxa"/>
            <w:noWrap/>
            <w:hideMark/>
          </w:tcPr>
          <w:p w:rsidR="00632EC9" w:rsidRPr="007751D5" w:rsidRDefault="00632EC9" w:rsidP="00632EC9">
            <w:r w:rsidRPr="007751D5">
              <w:t>19.57</w:t>
            </w:r>
          </w:p>
        </w:tc>
        <w:tc>
          <w:tcPr>
            <w:tcW w:w="718" w:type="dxa"/>
            <w:noWrap/>
            <w:hideMark/>
          </w:tcPr>
          <w:p w:rsidR="00632EC9" w:rsidRPr="007751D5" w:rsidRDefault="00632EC9" w:rsidP="00632EC9">
            <w:r w:rsidRPr="007751D5">
              <w:t>36.06</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1076.40</w:t>
            </w:r>
          </w:p>
        </w:tc>
        <w:tc>
          <w:tcPr>
            <w:tcW w:w="941" w:type="dxa"/>
            <w:noWrap/>
            <w:hideMark/>
          </w:tcPr>
          <w:p w:rsidR="00632EC9" w:rsidRPr="007751D5" w:rsidRDefault="00632EC9" w:rsidP="00632EC9">
            <w:r w:rsidRPr="007751D5">
              <w:t>947.35</w:t>
            </w:r>
          </w:p>
        </w:tc>
        <w:tc>
          <w:tcPr>
            <w:tcW w:w="607" w:type="dxa"/>
            <w:noWrap/>
            <w:hideMark/>
          </w:tcPr>
          <w:p w:rsidR="00632EC9" w:rsidRPr="007751D5" w:rsidRDefault="00632EC9" w:rsidP="00632EC9">
            <w:r w:rsidRPr="007751D5">
              <w:t>0.01</w:t>
            </w:r>
          </w:p>
        </w:tc>
        <w:tc>
          <w:tcPr>
            <w:tcW w:w="991" w:type="dxa"/>
            <w:noWrap/>
            <w:hideMark/>
          </w:tcPr>
          <w:p w:rsidR="00632EC9" w:rsidRPr="007751D5" w:rsidRDefault="00632EC9" w:rsidP="00632EC9">
            <w:r w:rsidRPr="007751D5">
              <w:t>173.74</w:t>
            </w:r>
          </w:p>
        </w:tc>
        <w:tc>
          <w:tcPr>
            <w:tcW w:w="768" w:type="dxa"/>
            <w:noWrap/>
            <w:hideMark/>
          </w:tcPr>
          <w:p w:rsidR="00632EC9" w:rsidRPr="007751D5" w:rsidRDefault="00632EC9" w:rsidP="00632EC9">
            <w:r w:rsidRPr="007751D5">
              <w:t>55.00</w:t>
            </w:r>
          </w:p>
        </w:tc>
      </w:tr>
      <w:tr w:rsidR="00632EC9" w:rsidRPr="007751D5" w:rsidTr="00A164A9">
        <w:trPr>
          <w:trHeight w:val="288"/>
        </w:trPr>
        <w:tc>
          <w:tcPr>
            <w:tcW w:w="1285" w:type="dxa"/>
            <w:noWrap/>
            <w:hideMark/>
          </w:tcPr>
          <w:p w:rsidR="00632EC9" w:rsidRPr="007751D5" w:rsidRDefault="00632EC9" w:rsidP="00632EC9">
            <w:r w:rsidRPr="007751D5">
              <w:t>RP223</w:t>
            </w:r>
          </w:p>
        </w:tc>
        <w:tc>
          <w:tcPr>
            <w:tcW w:w="4387" w:type="dxa"/>
            <w:noWrap/>
            <w:hideMark/>
          </w:tcPr>
          <w:p w:rsidR="00632EC9" w:rsidRPr="007751D5" w:rsidRDefault="00632EC9" w:rsidP="00632EC9">
            <w:r w:rsidRPr="007751D5">
              <w:t>NIAO YAO::IRGC 549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0</w:t>
            </w:r>
          </w:p>
        </w:tc>
        <w:tc>
          <w:tcPr>
            <w:tcW w:w="830" w:type="dxa"/>
            <w:noWrap/>
            <w:hideMark/>
          </w:tcPr>
          <w:p w:rsidR="00632EC9" w:rsidRPr="007751D5" w:rsidRDefault="00632EC9" w:rsidP="00632EC9">
            <w:r w:rsidRPr="007751D5">
              <w:t>100.70</w:t>
            </w:r>
          </w:p>
        </w:tc>
        <w:tc>
          <w:tcPr>
            <w:tcW w:w="718" w:type="dxa"/>
            <w:noWrap/>
            <w:hideMark/>
          </w:tcPr>
          <w:p w:rsidR="00632EC9" w:rsidRPr="007751D5" w:rsidRDefault="00632EC9" w:rsidP="00632EC9">
            <w:r w:rsidRPr="007751D5">
              <w:t>19.96</w:t>
            </w:r>
          </w:p>
        </w:tc>
        <w:tc>
          <w:tcPr>
            <w:tcW w:w="718" w:type="dxa"/>
            <w:noWrap/>
            <w:hideMark/>
          </w:tcPr>
          <w:p w:rsidR="00632EC9" w:rsidRPr="007751D5" w:rsidRDefault="00632EC9" w:rsidP="00632EC9">
            <w:r w:rsidRPr="007751D5">
              <w:t>37.00</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2665.60</w:t>
            </w:r>
          </w:p>
        </w:tc>
        <w:tc>
          <w:tcPr>
            <w:tcW w:w="941" w:type="dxa"/>
            <w:noWrap/>
            <w:hideMark/>
          </w:tcPr>
          <w:p w:rsidR="00632EC9" w:rsidRPr="007751D5" w:rsidRDefault="00632EC9" w:rsidP="00632EC9">
            <w:r w:rsidRPr="007751D5">
              <w:t>955.49</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77.15</w:t>
            </w:r>
          </w:p>
        </w:tc>
        <w:tc>
          <w:tcPr>
            <w:tcW w:w="768" w:type="dxa"/>
            <w:noWrap/>
            <w:hideMark/>
          </w:tcPr>
          <w:p w:rsidR="00632EC9" w:rsidRPr="007751D5" w:rsidRDefault="00632EC9" w:rsidP="00632EC9">
            <w:r w:rsidRPr="007751D5">
              <w:t>34.09</w:t>
            </w:r>
          </w:p>
        </w:tc>
      </w:tr>
      <w:tr w:rsidR="00632EC9" w:rsidRPr="007751D5" w:rsidTr="00A164A9">
        <w:trPr>
          <w:trHeight w:val="288"/>
        </w:trPr>
        <w:tc>
          <w:tcPr>
            <w:tcW w:w="1285" w:type="dxa"/>
            <w:noWrap/>
            <w:hideMark/>
          </w:tcPr>
          <w:p w:rsidR="00632EC9" w:rsidRPr="007751D5" w:rsidRDefault="00632EC9" w:rsidP="00632EC9">
            <w:r w:rsidRPr="007751D5">
              <w:t>RP224</w:t>
            </w:r>
          </w:p>
        </w:tc>
        <w:tc>
          <w:tcPr>
            <w:tcW w:w="4387" w:type="dxa"/>
            <w:noWrap/>
            <w:hideMark/>
          </w:tcPr>
          <w:p w:rsidR="00632EC9" w:rsidRPr="007751D5" w:rsidRDefault="00632EC9" w:rsidP="00632EC9">
            <w:r w:rsidRPr="007751D5">
              <w:t>NIBARI::IRGC 6774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8</w:t>
            </w:r>
          </w:p>
        </w:tc>
        <w:tc>
          <w:tcPr>
            <w:tcW w:w="830" w:type="dxa"/>
            <w:noWrap/>
            <w:hideMark/>
          </w:tcPr>
          <w:p w:rsidR="00632EC9" w:rsidRPr="007751D5" w:rsidRDefault="00632EC9" w:rsidP="00632EC9">
            <w:r w:rsidRPr="007751D5">
              <w:t>118.64</w:t>
            </w:r>
          </w:p>
        </w:tc>
        <w:tc>
          <w:tcPr>
            <w:tcW w:w="718" w:type="dxa"/>
            <w:noWrap/>
            <w:hideMark/>
          </w:tcPr>
          <w:p w:rsidR="00632EC9" w:rsidRPr="007751D5" w:rsidRDefault="00632EC9" w:rsidP="00632EC9">
            <w:r w:rsidRPr="007751D5">
              <w:t>21.02</w:t>
            </w:r>
          </w:p>
        </w:tc>
        <w:tc>
          <w:tcPr>
            <w:tcW w:w="718" w:type="dxa"/>
            <w:noWrap/>
            <w:hideMark/>
          </w:tcPr>
          <w:p w:rsidR="00632EC9" w:rsidRPr="007751D5" w:rsidRDefault="00632EC9" w:rsidP="00632EC9">
            <w:r w:rsidRPr="007751D5">
              <w:t>39.40</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10132.00</w:t>
            </w:r>
          </w:p>
        </w:tc>
        <w:tc>
          <w:tcPr>
            <w:tcW w:w="941" w:type="dxa"/>
            <w:noWrap/>
            <w:hideMark/>
          </w:tcPr>
          <w:p w:rsidR="00632EC9" w:rsidRPr="007751D5" w:rsidRDefault="00632EC9" w:rsidP="00632EC9">
            <w:r w:rsidRPr="007751D5">
              <w:t>939.64</w:t>
            </w:r>
          </w:p>
        </w:tc>
        <w:tc>
          <w:tcPr>
            <w:tcW w:w="607" w:type="dxa"/>
            <w:noWrap/>
            <w:hideMark/>
          </w:tcPr>
          <w:p w:rsidR="00632EC9" w:rsidRPr="007751D5" w:rsidRDefault="00632EC9" w:rsidP="00632EC9">
            <w:r w:rsidRPr="007751D5">
              <w:t>0.07</w:t>
            </w:r>
          </w:p>
        </w:tc>
        <w:tc>
          <w:tcPr>
            <w:tcW w:w="991" w:type="dxa"/>
            <w:noWrap/>
            <w:hideMark/>
          </w:tcPr>
          <w:p w:rsidR="00632EC9" w:rsidRPr="007751D5" w:rsidRDefault="00632EC9" w:rsidP="00632EC9">
            <w:r w:rsidRPr="007751D5">
              <w:t>189.82</w:t>
            </w:r>
          </w:p>
        </w:tc>
        <w:tc>
          <w:tcPr>
            <w:tcW w:w="768" w:type="dxa"/>
            <w:noWrap/>
            <w:hideMark/>
          </w:tcPr>
          <w:p w:rsidR="00632EC9" w:rsidRPr="007751D5" w:rsidRDefault="00632EC9" w:rsidP="00632EC9">
            <w:r w:rsidRPr="007751D5">
              <w:t>62.30</w:t>
            </w:r>
          </w:p>
        </w:tc>
      </w:tr>
      <w:tr w:rsidR="00632EC9" w:rsidRPr="007751D5" w:rsidTr="00A164A9">
        <w:trPr>
          <w:trHeight w:val="288"/>
        </w:trPr>
        <w:tc>
          <w:tcPr>
            <w:tcW w:w="1285" w:type="dxa"/>
            <w:noWrap/>
            <w:hideMark/>
          </w:tcPr>
          <w:p w:rsidR="00632EC9" w:rsidRPr="007751D5" w:rsidRDefault="00632EC9" w:rsidP="00632EC9">
            <w:r w:rsidRPr="007751D5">
              <w:t>RP225</w:t>
            </w:r>
          </w:p>
        </w:tc>
        <w:tc>
          <w:tcPr>
            <w:tcW w:w="4387" w:type="dxa"/>
            <w:noWrap/>
            <w:hideMark/>
          </w:tcPr>
          <w:p w:rsidR="00632EC9" w:rsidRPr="007751D5" w:rsidRDefault="00632EC9" w:rsidP="00632EC9">
            <w:r w:rsidRPr="007751D5">
              <w:t>NONA BOKRA::IRGC 22710-C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04.11</w:t>
            </w:r>
          </w:p>
        </w:tc>
        <w:tc>
          <w:tcPr>
            <w:tcW w:w="718" w:type="dxa"/>
            <w:noWrap/>
            <w:hideMark/>
          </w:tcPr>
          <w:p w:rsidR="00632EC9" w:rsidRPr="007751D5" w:rsidRDefault="00632EC9" w:rsidP="00632EC9">
            <w:r w:rsidRPr="007751D5">
              <w:t>19.97</w:t>
            </w:r>
          </w:p>
        </w:tc>
        <w:tc>
          <w:tcPr>
            <w:tcW w:w="718" w:type="dxa"/>
            <w:noWrap/>
            <w:hideMark/>
          </w:tcPr>
          <w:p w:rsidR="00632EC9" w:rsidRPr="007751D5" w:rsidRDefault="00632EC9" w:rsidP="00632EC9">
            <w:r w:rsidRPr="007751D5">
              <w:t>37.62</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NA</w:t>
            </w:r>
          </w:p>
        </w:tc>
        <w:tc>
          <w:tcPr>
            <w:tcW w:w="941" w:type="dxa"/>
            <w:noWrap/>
            <w:hideMark/>
          </w:tcPr>
          <w:p w:rsidR="00632EC9" w:rsidRPr="007751D5" w:rsidRDefault="00632EC9" w:rsidP="00632EC9">
            <w:r w:rsidRPr="007751D5">
              <w:t>952.97</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77.83</w:t>
            </w:r>
          </w:p>
        </w:tc>
        <w:tc>
          <w:tcPr>
            <w:tcW w:w="768" w:type="dxa"/>
            <w:noWrap/>
            <w:hideMark/>
          </w:tcPr>
          <w:p w:rsidR="00632EC9" w:rsidRPr="007751D5" w:rsidRDefault="00632EC9" w:rsidP="00632EC9">
            <w:r w:rsidRPr="007751D5">
              <w:t>29.25</w:t>
            </w:r>
          </w:p>
        </w:tc>
      </w:tr>
      <w:tr w:rsidR="00632EC9" w:rsidRPr="007751D5" w:rsidTr="00A164A9">
        <w:trPr>
          <w:trHeight w:val="288"/>
        </w:trPr>
        <w:tc>
          <w:tcPr>
            <w:tcW w:w="1285" w:type="dxa"/>
            <w:noWrap/>
            <w:hideMark/>
          </w:tcPr>
          <w:p w:rsidR="00632EC9" w:rsidRPr="007751D5" w:rsidRDefault="00632EC9" w:rsidP="00632EC9">
            <w:r w:rsidRPr="007751D5">
              <w:t>RP226</w:t>
            </w:r>
          </w:p>
        </w:tc>
        <w:tc>
          <w:tcPr>
            <w:tcW w:w="4387" w:type="dxa"/>
            <w:noWrap/>
            <w:hideMark/>
          </w:tcPr>
          <w:p w:rsidR="00632EC9" w:rsidRPr="007751D5" w:rsidRDefault="00632EC9" w:rsidP="00632EC9">
            <w:r w:rsidRPr="007751D5">
              <w:t>NOROI::IRGC 3161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05.54</w:t>
            </w:r>
          </w:p>
        </w:tc>
        <w:tc>
          <w:tcPr>
            <w:tcW w:w="718" w:type="dxa"/>
            <w:noWrap/>
            <w:hideMark/>
          </w:tcPr>
          <w:p w:rsidR="00632EC9" w:rsidRPr="007751D5" w:rsidRDefault="00632EC9" w:rsidP="00632EC9">
            <w:r w:rsidRPr="007751D5">
              <w:t>20.17</w:t>
            </w:r>
          </w:p>
        </w:tc>
        <w:tc>
          <w:tcPr>
            <w:tcW w:w="718" w:type="dxa"/>
            <w:noWrap/>
            <w:hideMark/>
          </w:tcPr>
          <w:p w:rsidR="00632EC9" w:rsidRPr="007751D5" w:rsidRDefault="00632EC9" w:rsidP="00632EC9">
            <w:r w:rsidRPr="007751D5">
              <w:t>37.03</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5662.40</w:t>
            </w:r>
          </w:p>
        </w:tc>
        <w:tc>
          <w:tcPr>
            <w:tcW w:w="941" w:type="dxa"/>
            <w:noWrap/>
            <w:hideMark/>
          </w:tcPr>
          <w:p w:rsidR="00632EC9" w:rsidRPr="007751D5" w:rsidRDefault="00632EC9" w:rsidP="00632EC9">
            <w:r w:rsidRPr="007751D5">
              <w:t>960.26</w:t>
            </w:r>
          </w:p>
        </w:tc>
        <w:tc>
          <w:tcPr>
            <w:tcW w:w="607" w:type="dxa"/>
            <w:noWrap/>
            <w:hideMark/>
          </w:tcPr>
          <w:p w:rsidR="00632EC9" w:rsidRPr="007751D5" w:rsidRDefault="00632EC9" w:rsidP="00632EC9">
            <w:r w:rsidRPr="007751D5">
              <w:t>0.18</w:t>
            </w:r>
          </w:p>
        </w:tc>
        <w:tc>
          <w:tcPr>
            <w:tcW w:w="991" w:type="dxa"/>
            <w:noWrap/>
            <w:hideMark/>
          </w:tcPr>
          <w:p w:rsidR="00632EC9" w:rsidRPr="007751D5" w:rsidRDefault="00632EC9" w:rsidP="00632EC9">
            <w:r w:rsidRPr="007751D5">
              <w:t>182.44</w:t>
            </w:r>
          </w:p>
        </w:tc>
        <w:tc>
          <w:tcPr>
            <w:tcW w:w="768" w:type="dxa"/>
            <w:noWrap/>
            <w:hideMark/>
          </w:tcPr>
          <w:p w:rsidR="00632EC9" w:rsidRPr="007751D5" w:rsidRDefault="00632EC9" w:rsidP="00632EC9">
            <w:r w:rsidRPr="007751D5">
              <w:t>21.21</w:t>
            </w:r>
          </w:p>
        </w:tc>
      </w:tr>
      <w:tr w:rsidR="00632EC9" w:rsidRPr="007751D5" w:rsidTr="00A164A9">
        <w:trPr>
          <w:trHeight w:val="288"/>
        </w:trPr>
        <w:tc>
          <w:tcPr>
            <w:tcW w:w="1285" w:type="dxa"/>
            <w:noWrap/>
            <w:hideMark/>
          </w:tcPr>
          <w:p w:rsidR="00632EC9" w:rsidRPr="007751D5" w:rsidRDefault="00632EC9" w:rsidP="00632EC9">
            <w:r w:rsidRPr="007751D5">
              <w:t>RP228</w:t>
            </w:r>
          </w:p>
        </w:tc>
        <w:tc>
          <w:tcPr>
            <w:tcW w:w="4387" w:type="dxa"/>
            <w:noWrap/>
            <w:hideMark/>
          </w:tcPr>
          <w:p w:rsidR="00632EC9" w:rsidRPr="007751D5" w:rsidRDefault="00632EC9" w:rsidP="00632EC9">
            <w:r w:rsidRPr="007751D5">
              <w:t>NX 3533::IRGC 6379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2</w:t>
            </w:r>
          </w:p>
        </w:tc>
        <w:tc>
          <w:tcPr>
            <w:tcW w:w="830" w:type="dxa"/>
            <w:noWrap/>
            <w:hideMark/>
          </w:tcPr>
          <w:p w:rsidR="00632EC9" w:rsidRPr="007751D5" w:rsidRDefault="00632EC9" w:rsidP="00632EC9">
            <w:r w:rsidRPr="007751D5">
              <w:t>115.95</w:t>
            </w:r>
          </w:p>
        </w:tc>
        <w:tc>
          <w:tcPr>
            <w:tcW w:w="718" w:type="dxa"/>
            <w:noWrap/>
            <w:hideMark/>
          </w:tcPr>
          <w:p w:rsidR="00632EC9" w:rsidRPr="007751D5" w:rsidRDefault="00632EC9" w:rsidP="00632EC9">
            <w:r w:rsidRPr="007751D5">
              <w:t>20.46</w:t>
            </w:r>
          </w:p>
        </w:tc>
        <w:tc>
          <w:tcPr>
            <w:tcW w:w="718" w:type="dxa"/>
            <w:noWrap/>
            <w:hideMark/>
          </w:tcPr>
          <w:p w:rsidR="00632EC9" w:rsidRPr="007751D5" w:rsidRDefault="00632EC9" w:rsidP="00632EC9">
            <w:r w:rsidRPr="007751D5">
              <w:t>39.30</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12552.40</w:t>
            </w:r>
          </w:p>
        </w:tc>
        <w:tc>
          <w:tcPr>
            <w:tcW w:w="941" w:type="dxa"/>
            <w:noWrap/>
            <w:hideMark/>
          </w:tcPr>
          <w:p w:rsidR="00632EC9" w:rsidRPr="007751D5" w:rsidRDefault="00632EC9" w:rsidP="00632EC9">
            <w:r w:rsidRPr="007751D5">
              <w:t>1001.57</w:t>
            </w:r>
          </w:p>
        </w:tc>
        <w:tc>
          <w:tcPr>
            <w:tcW w:w="607" w:type="dxa"/>
            <w:noWrap/>
            <w:hideMark/>
          </w:tcPr>
          <w:p w:rsidR="00632EC9" w:rsidRPr="007751D5" w:rsidRDefault="00632EC9" w:rsidP="00632EC9">
            <w:r w:rsidRPr="007751D5">
              <w:t>0.20</w:t>
            </w:r>
          </w:p>
        </w:tc>
        <w:tc>
          <w:tcPr>
            <w:tcW w:w="991" w:type="dxa"/>
            <w:noWrap/>
            <w:hideMark/>
          </w:tcPr>
          <w:p w:rsidR="00632EC9" w:rsidRPr="007751D5" w:rsidRDefault="00632EC9" w:rsidP="00632EC9">
            <w:r w:rsidRPr="007751D5">
              <w:t>194.55</w:t>
            </w:r>
          </w:p>
        </w:tc>
        <w:tc>
          <w:tcPr>
            <w:tcW w:w="768" w:type="dxa"/>
            <w:noWrap/>
            <w:hideMark/>
          </w:tcPr>
          <w:p w:rsidR="00632EC9" w:rsidRPr="007751D5" w:rsidRDefault="00632EC9" w:rsidP="00632EC9">
            <w:r w:rsidRPr="007751D5">
              <w:t>88.02</w:t>
            </w:r>
          </w:p>
        </w:tc>
      </w:tr>
      <w:tr w:rsidR="00632EC9" w:rsidRPr="007751D5" w:rsidTr="00A164A9">
        <w:trPr>
          <w:trHeight w:val="288"/>
        </w:trPr>
        <w:tc>
          <w:tcPr>
            <w:tcW w:w="1285" w:type="dxa"/>
            <w:noWrap/>
            <w:hideMark/>
          </w:tcPr>
          <w:p w:rsidR="00632EC9" w:rsidRPr="007751D5" w:rsidRDefault="00632EC9" w:rsidP="00632EC9">
            <w:r w:rsidRPr="007751D5">
              <w:t>RP229</w:t>
            </w:r>
          </w:p>
        </w:tc>
        <w:tc>
          <w:tcPr>
            <w:tcW w:w="4387" w:type="dxa"/>
            <w:noWrap/>
            <w:hideMark/>
          </w:tcPr>
          <w:p w:rsidR="00632EC9" w:rsidRPr="007751D5" w:rsidRDefault="00632EC9" w:rsidP="00632EC9">
            <w:r w:rsidRPr="007751D5">
              <w:t>O. SATIVA::IRGC 1708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2</w:t>
            </w:r>
          </w:p>
        </w:tc>
        <w:tc>
          <w:tcPr>
            <w:tcW w:w="830" w:type="dxa"/>
            <w:noWrap/>
            <w:hideMark/>
          </w:tcPr>
          <w:p w:rsidR="00632EC9" w:rsidRPr="007751D5" w:rsidRDefault="00632EC9" w:rsidP="00632EC9">
            <w:r w:rsidRPr="007751D5">
              <w:t>104.72</w:t>
            </w:r>
          </w:p>
        </w:tc>
        <w:tc>
          <w:tcPr>
            <w:tcW w:w="718" w:type="dxa"/>
            <w:noWrap/>
            <w:hideMark/>
          </w:tcPr>
          <w:p w:rsidR="00632EC9" w:rsidRPr="007751D5" w:rsidRDefault="00632EC9" w:rsidP="00632EC9">
            <w:r w:rsidRPr="007751D5">
              <w:t>20.68</w:t>
            </w:r>
          </w:p>
        </w:tc>
        <w:tc>
          <w:tcPr>
            <w:tcW w:w="718" w:type="dxa"/>
            <w:noWrap/>
            <w:hideMark/>
          </w:tcPr>
          <w:p w:rsidR="00632EC9" w:rsidRPr="007751D5" w:rsidRDefault="00632EC9" w:rsidP="00632EC9">
            <w:r w:rsidRPr="007751D5">
              <w:t>37.16</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9692.00</w:t>
            </w:r>
          </w:p>
        </w:tc>
        <w:tc>
          <w:tcPr>
            <w:tcW w:w="941" w:type="dxa"/>
            <w:noWrap/>
            <w:hideMark/>
          </w:tcPr>
          <w:p w:rsidR="00632EC9" w:rsidRPr="007751D5" w:rsidRDefault="00632EC9" w:rsidP="00632EC9">
            <w:r w:rsidRPr="007751D5">
              <w:t>1040.79</w:t>
            </w:r>
          </w:p>
        </w:tc>
        <w:tc>
          <w:tcPr>
            <w:tcW w:w="607" w:type="dxa"/>
            <w:noWrap/>
            <w:hideMark/>
          </w:tcPr>
          <w:p w:rsidR="00632EC9" w:rsidRPr="007751D5" w:rsidRDefault="00632EC9" w:rsidP="00632EC9">
            <w:r w:rsidRPr="007751D5">
              <w:t>0.19</w:t>
            </w:r>
          </w:p>
        </w:tc>
        <w:tc>
          <w:tcPr>
            <w:tcW w:w="991" w:type="dxa"/>
            <w:noWrap/>
            <w:hideMark/>
          </w:tcPr>
          <w:p w:rsidR="00632EC9" w:rsidRPr="007751D5" w:rsidRDefault="00632EC9" w:rsidP="00632EC9">
            <w:r w:rsidRPr="007751D5">
              <w:t>195.76</w:t>
            </w:r>
          </w:p>
        </w:tc>
        <w:tc>
          <w:tcPr>
            <w:tcW w:w="768" w:type="dxa"/>
            <w:noWrap/>
            <w:hideMark/>
          </w:tcPr>
          <w:p w:rsidR="00632EC9" w:rsidRPr="007751D5" w:rsidRDefault="00632EC9" w:rsidP="00632EC9">
            <w:r w:rsidRPr="007751D5">
              <w:t>83.95</w:t>
            </w:r>
          </w:p>
        </w:tc>
      </w:tr>
      <w:tr w:rsidR="00632EC9" w:rsidRPr="007751D5" w:rsidTr="00A164A9">
        <w:trPr>
          <w:trHeight w:val="288"/>
        </w:trPr>
        <w:tc>
          <w:tcPr>
            <w:tcW w:w="1285" w:type="dxa"/>
            <w:noWrap/>
            <w:hideMark/>
          </w:tcPr>
          <w:p w:rsidR="00632EC9" w:rsidRPr="007751D5" w:rsidRDefault="00632EC9" w:rsidP="00632EC9">
            <w:r w:rsidRPr="007751D5">
              <w:t>RP230</w:t>
            </w:r>
          </w:p>
        </w:tc>
        <w:tc>
          <w:tcPr>
            <w:tcW w:w="4387" w:type="dxa"/>
            <w:noWrap/>
            <w:hideMark/>
          </w:tcPr>
          <w:p w:rsidR="00632EC9" w:rsidRPr="007751D5" w:rsidRDefault="00632EC9" w:rsidP="00632EC9">
            <w:r w:rsidRPr="007751D5">
              <w:t>PAH WEAN::IRGC 7827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16.35</w:t>
            </w:r>
          </w:p>
        </w:tc>
        <w:tc>
          <w:tcPr>
            <w:tcW w:w="718" w:type="dxa"/>
            <w:noWrap/>
            <w:hideMark/>
          </w:tcPr>
          <w:p w:rsidR="00632EC9" w:rsidRPr="007751D5" w:rsidRDefault="00632EC9" w:rsidP="00632EC9">
            <w:r w:rsidRPr="007751D5">
              <w:t>20.85</w:t>
            </w:r>
          </w:p>
        </w:tc>
        <w:tc>
          <w:tcPr>
            <w:tcW w:w="718" w:type="dxa"/>
            <w:noWrap/>
            <w:hideMark/>
          </w:tcPr>
          <w:p w:rsidR="00632EC9" w:rsidRPr="007751D5" w:rsidRDefault="00632EC9" w:rsidP="00632EC9">
            <w:r w:rsidRPr="007751D5">
              <w:t>38.12</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2483.60</w:t>
            </w:r>
          </w:p>
        </w:tc>
        <w:tc>
          <w:tcPr>
            <w:tcW w:w="941" w:type="dxa"/>
            <w:noWrap/>
            <w:hideMark/>
          </w:tcPr>
          <w:p w:rsidR="00632EC9" w:rsidRPr="007751D5" w:rsidRDefault="00632EC9" w:rsidP="00632EC9">
            <w:r w:rsidRPr="007751D5">
              <w:t>944.92</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90.68</w:t>
            </w:r>
          </w:p>
        </w:tc>
        <w:tc>
          <w:tcPr>
            <w:tcW w:w="768" w:type="dxa"/>
            <w:noWrap/>
            <w:hideMark/>
          </w:tcPr>
          <w:p w:rsidR="00632EC9" w:rsidRPr="007751D5" w:rsidRDefault="00632EC9" w:rsidP="00632EC9">
            <w:r w:rsidRPr="007751D5">
              <w:t>82.52</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231</w:t>
            </w:r>
          </w:p>
        </w:tc>
        <w:tc>
          <w:tcPr>
            <w:tcW w:w="4387" w:type="dxa"/>
            <w:noWrap/>
            <w:hideMark/>
          </w:tcPr>
          <w:p w:rsidR="00632EC9" w:rsidRPr="007751D5" w:rsidRDefault="00632EC9" w:rsidP="00632EC9">
            <w:r w:rsidRPr="007751D5">
              <w:t>PAI CHUEH CHIU LIU::IRGC 3425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112.82</w:t>
            </w:r>
          </w:p>
        </w:tc>
        <w:tc>
          <w:tcPr>
            <w:tcW w:w="718" w:type="dxa"/>
            <w:noWrap/>
            <w:hideMark/>
          </w:tcPr>
          <w:p w:rsidR="00632EC9" w:rsidRPr="007751D5" w:rsidRDefault="00632EC9" w:rsidP="00632EC9">
            <w:r w:rsidRPr="007751D5">
              <w:t>20.41</w:t>
            </w:r>
          </w:p>
        </w:tc>
        <w:tc>
          <w:tcPr>
            <w:tcW w:w="718" w:type="dxa"/>
            <w:noWrap/>
            <w:hideMark/>
          </w:tcPr>
          <w:p w:rsidR="00632EC9" w:rsidRPr="007751D5" w:rsidRDefault="00632EC9" w:rsidP="00632EC9">
            <w:r w:rsidRPr="007751D5">
              <w:t>37.47</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3647.60</w:t>
            </w:r>
          </w:p>
        </w:tc>
        <w:tc>
          <w:tcPr>
            <w:tcW w:w="941" w:type="dxa"/>
            <w:noWrap/>
            <w:hideMark/>
          </w:tcPr>
          <w:p w:rsidR="00632EC9" w:rsidRPr="007751D5" w:rsidRDefault="00632EC9" w:rsidP="00632EC9">
            <w:r w:rsidRPr="007751D5">
              <w:t>964.64</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93.97</w:t>
            </w:r>
          </w:p>
        </w:tc>
        <w:tc>
          <w:tcPr>
            <w:tcW w:w="768" w:type="dxa"/>
            <w:noWrap/>
            <w:hideMark/>
          </w:tcPr>
          <w:p w:rsidR="00632EC9" w:rsidRPr="007751D5" w:rsidRDefault="00632EC9" w:rsidP="00632EC9">
            <w:r w:rsidRPr="007751D5">
              <w:t>59.25</w:t>
            </w:r>
          </w:p>
        </w:tc>
      </w:tr>
      <w:tr w:rsidR="00632EC9" w:rsidRPr="007751D5" w:rsidTr="00A164A9">
        <w:trPr>
          <w:trHeight w:val="288"/>
        </w:trPr>
        <w:tc>
          <w:tcPr>
            <w:tcW w:w="1285" w:type="dxa"/>
            <w:noWrap/>
            <w:hideMark/>
          </w:tcPr>
          <w:p w:rsidR="00632EC9" w:rsidRPr="007751D5" w:rsidRDefault="00632EC9" w:rsidP="00632EC9">
            <w:r w:rsidRPr="007751D5">
              <w:t>RP232</w:t>
            </w:r>
          </w:p>
        </w:tc>
        <w:tc>
          <w:tcPr>
            <w:tcW w:w="4387" w:type="dxa"/>
            <w:noWrap/>
            <w:hideMark/>
          </w:tcPr>
          <w:p w:rsidR="00632EC9" w:rsidRPr="007751D5" w:rsidRDefault="00632EC9" w:rsidP="00632EC9">
            <w:r w:rsidRPr="007751D5">
              <w:t>PAI YI PING::IRGC 136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7</w:t>
            </w:r>
          </w:p>
        </w:tc>
        <w:tc>
          <w:tcPr>
            <w:tcW w:w="830" w:type="dxa"/>
            <w:noWrap/>
            <w:hideMark/>
          </w:tcPr>
          <w:p w:rsidR="00632EC9" w:rsidRPr="007751D5" w:rsidRDefault="00632EC9" w:rsidP="00632EC9">
            <w:r w:rsidRPr="007751D5">
              <w:t>119.63</w:t>
            </w:r>
          </w:p>
        </w:tc>
        <w:tc>
          <w:tcPr>
            <w:tcW w:w="718" w:type="dxa"/>
            <w:noWrap/>
            <w:hideMark/>
          </w:tcPr>
          <w:p w:rsidR="00632EC9" w:rsidRPr="007751D5" w:rsidRDefault="00632EC9" w:rsidP="00632EC9">
            <w:r w:rsidRPr="007751D5">
              <w:t>20.90</w:t>
            </w:r>
          </w:p>
        </w:tc>
        <w:tc>
          <w:tcPr>
            <w:tcW w:w="718" w:type="dxa"/>
            <w:noWrap/>
            <w:hideMark/>
          </w:tcPr>
          <w:p w:rsidR="00632EC9" w:rsidRPr="007751D5" w:rsidRDefault="00632EC9" w:rsidP="00632EC9">
            <w:r w:rsidRPr="007751D5">
              <w:t>39.91</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3595.60</w:t>
            </w:r>
          </w:p>
        </w:tc>
        <w:tc>
          <w:tcPr>
            <w:tcW w:w="941" w:type="dxa"/>
            <w:noWrap/>
            <w:hideMark/>
          </w:tcPr>
          <w:p w:rsidR="00632EC9" w:rsidRPr="007751D5" w:rsidRDefault="00632EC9" w:rsidP="00632EC9">
            <w:r w:rsidRPr="007751D5">
              <w:t>964.97</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92.42</w:t>
            </w:r>
          </w:p>
        </w:tc>
        <w:tc>
          <w:tcPr>
            <w:tcW w:w="768" w:type="dxa"/>
            <w:noWrap/>
            <w:hideMark/>
          </w:tcPr>
          <w:p w:rsidR="00632EC9" w:rsidRPr="007751D5" w:rsidRDefault="00632EC9" w:rsidP="00632EC9">
            <w:r w:rsidRPr="007751D5">
              <w:t>61.17</w:t>
            </w:r>
          </w:p>
        </w:tc>
      </w:tr>
      <w:tr w:rsidR="00632EC9" w:rsidRPr="007751D5" w:rsidTr="00A164A9">
        <w:trPr>
          <w:trHeight w:val="288"/>
        </w:trPr>
        <w:tc>
          <w:tcPr>
            <w:tcW w:w="1285" w:type="dxa"/>
            <w:noWrap/>
            <w:hideMark/>
          </w:tcPr>
          <w:p w:rsidR="00632EC9" w:rsidRPr="007751D5" w:rsidRDefault="00632EC9" w:rsidP="00632EC9">
            <w:r w:rsidRPr="007751D5">
              <w:t>RP233</w:t>
            </w:r>
          </w:p>
        </w:tc>
        <w:tc>
          <w:tcPr>
            <w:tcW w:w="4387" w:type="dxa"/>
            <w:noWrap/>
            <w:hideMark/>
          </w:tcPr>
          <w:p w:rsidR="00632EC9" w:rsidRPr="007751D5" w:rsidRDefault="00632EC9" w:rsidP="00632EC9">
            <w:r w:rsidRPr="007751D5">
              <w:t>PALEPYU::IRGC 3354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105.24</w:t>
            </w:r>
          </w:p>
        </w:tc>
        <w:tc>
          <w:tcPr>
            <w:tcW w:w="718" w:type="dxa"/>
            <w:noWrap/>
            <w:hideMark/>
          </w:tcPr>
          <w:p w:rsidR="00632EC9" w:rsidRPr="007751D5" w:rsidRDefault="00632EC9" w:rsidP="00632EC9">
            <w:r w:rsidRPr="007751D5">
              <w:t>20.17</w:t>
            </w:r>
          </w:p>
        </w:tc>
        <w:tc>
          <w:tcPr>
            <w:tcW w:w="718" w:type="dxa"/>
            <w:noWrap/>
            <w:hideMark/>
          </w:tcPr>
          <w:p w:rsidR="00632EC9" w:rsidRPr="007751D5" w:rsidRDefault="00632EC9" w:rsidP="00632EC9">
            <w:r w:rsidRPr="007751D5">
              <w:t>37.12</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295.60</w:t>
            </w:r>
          </w:p>
        </w:tc>
        <w:tc>
          <w:tcPr>
            <w:tcW w:w="941" w:type="dxa"/>
            <w:noWrap/>
            <w:hideMark/>
          </w:tcPr>
          <w:p w:rsidR="00632EC9" w:rsidRPr="007751D5" w:rsidRDefault="00632EC9" w:rsidP="00632EC9">
            <w:r w:rsidRPr="007751D5">
              <w:t>970.91</w:t>
            </w:r>
          </w:p>
        </w:tc>
        <w:tc>
          <w:tcPr>
            <w:tcW w:w="607" w:type="dxa"/>
            <w:noWrap/>
            <w:hideMark/>
          </w:tcPr>
          <w:p w:rsidR="00632EC9" w:rsidRPr="007751D5" w:rsidRDefault="00632EC9" w:rsidP="00632EC9">
            <w:r w:rsidRPr="007751D5">
              <w:t>0.08</w:t>
            </w:r>
          </w:p>
        </w:tc>
        <w:tc>
          <w:tcPr>
            <w:tcW w:w="991" w:type="dxa"/>
            <w:noWrap/>
            <w:hideMark/>
          </w:tcPr>
          <w:p w:rsidR="00632EC9" w:rsidRPr="007751D5" w:rsidRDefault="00632EC9" w:rsidP="00632EC9">
            <w:r w:rsidRPr="007751D5">
              <w:t>180.44</w:t>
            </w:r>
          </w:p>
        </w:tc>
        <w:tc>
          <w:tcPr>
            <w:tcW w:w="768" w:type="dxa"/>
            <w:noWrap/>
            <w:hideMark/>
          </w:tcPr>
          <w:p w:rsidR="00632EC9" w:rsidRPr="007751D5" w:rsidRDefault="00632EC9" w:rsidP="00632EC9">
            <w:r w:rsidRPr="007751D5">
              <w:t>55.17</w:t>
            </w:r>
          </w:p>
        </w:tc>
      </w:tr>
      <w:tr w:rsidR="00632EC9" w:rsidRPr="007751D5" w:rsidTr="00A164A9">
        <w:trPr>
          <w:trHeight w:val="288"/>
        </w:trPr>
        <w:tc>
          <w:tcPr>
            <w:tcW w:w="1285" w:type="dxa"/>
            <w:noWrap/>
            <w:hideMark/>
          </w:tcPr>
          <w:p w:rsidR="00632EC9" w:rsidRPr="007751D5" w:rsidRDefault="00632EC9" w:rsidP="00632EC9">
            <w:r w:rsidRPr="007751D5">
              <w:t>RP234</w:t>
            </w:r>
          </w:p>
        </w:tc>
        <w:tc>
          <w:tcPr>
            <w:tcW w:w="4387" w:type="dxa"/>
            <w:noWrap/>
            <w:hideMark/>
          </w:tcPr>
          <w:p w:rsidR="00632EC9" w:rsidRPr="007751D5" w:rsidRDefault="00632EC9" w:rsidP="00632EC9">
            <w:r w:rsidRPr="007751D5">
              <w:t>PARA NELLU::IRGC 5000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6</w:t>
            </w:r>
          </w:p>
        </w:tc>
        <w:tc>
          <w:tcPr>
            <w:tcW w:w="830" w:type="dxa"/>
            <w:noWrap/>
            <w:hideMark/>
          </w:tcPr>
          <w:p w:rsidR="00632EC9" w:rsidRPr="007751D5" w:rsidRDefault="00632EC9" w:rsidP="00632EC9">
            <w:r w:rsidRPr="007751D5">
              <w:t>106.94</w:t>
            </w:r>
          </w:p>
        </w:tc>
        <w:tc>
          <w:tcPr>
            <w:tcW w:w="718" w:type="dxa"/>
            <w:noWrap/>
            <w:hideMark/>
          </w:tcPr>
          <w:p w:rsidR="00632EC9" w:rsidRPr="007751D5" w:rsidRDefault="00632EC9" w:rsidP="00632EC9">
            <w:r w:rsidRPr="007751D5">
              <w:t>20.12</w:t>
            </w:r>
          </w:p>
        </w:tc>
        <w:tc>
          <w:tcPr>
            <w:tcW w:w="718" w:type="dxa"/>
            <w:noWrap/>
            <w:hideMark/>
          </w:tcPr>
          <w:p w:rsidR="00632EC9" w:rsidRPr="007751D5" w:rsidRDefault="00632EC9" w:rsidP="00632EC9">
            <w:r w:rsidRPr="007751D5">
              <w:t>35.51</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NA</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74.86</w:t>
            </w:r>
          </w:p>
        </w:tc>
        <w:tc>
          <w:tcPr>
            <w:tcW w:w="768" w:type="dxa"/>
            <w:noWrap/>
            <w:hideMark/>
          </w:tcPr>
          <w:p w:rsidR="00632EC9" w:rsidRPr="007751D5" w:rsidRDefault="00632EC9" w:rsidP="00632EC9">
            <w:r w:rsidRPr="007751D5">
              <w:t>15.22</w:t>
            </w:r>
          </w:p>
        </w:tc>
      </w:tr>
      <w:tr w:rsidR="00632EC9" w:rsidRPr="007751D5" w:rsidTr="00A164A9">
        <w:trPr>
          <w:trHeight w:val="288"/>
        </w:trPr>
        <w:tc>
          <w:tcPr>
            <w:tcW w:w="1285" w:type="dxa"/>
            <w:noWrap/>
            <w:hideMark/>
          </w:tcPr>
          <w:p w:rsidR="00632EC9" w:rsidRPr="007751D5" w:rsidRDefault="00632EC9" w:rsidP="00632EC9">
            <w:r w:rsidRPr="007751D5">
              <w:t>RP235</w:t>
            </w:r>
          </w:p>
        </w:tc>
        <w:tc>
          <w:tcPr>
            <w:tcW w:w="4387" w:type="dxa"/>
            <w:noWrap/>
            <w:hideMark/>
          </w:tcPr>
          <w:p w:rsidR="00632EC9" w:rsidRPr="007751D5" w:rsidRDefault="00632EC9" w:rsidP="00632EC9">
            <w:r w:rsidRPr="007751D5">
              <w:t>PATISAIL::IRGC 3756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09.98</w:t>
            </w:r>
          </w:p>
        </w:tc>
        <w:tc>
          <w:tcPr>
            <w:tcW w:w="718" w:type="dxa"/>
            <w:noWrap/>
            <w:hideMark/>
          </w:tcPr>
          <w:p w:rsidR="00632EC9" w:rsidRPr="007751D5" w:rsidRDefault="00632EC9" w:rsidP="00632EC9">
            <w:r w:rsidRPr="007751D5">
              <w:t>21.48</w:t>
            </w:r>
          </w:p>
        </w:tc>
        <w:tc>
          <w:tcPr>
            <w:tcW w:w="718" w:type="dxa"/>
            <w:noWrap/>
            <w:hideMark/>
          </w:tcPr>
          <w:p w:rsidR="00632EC9" w:rsidRPr="007751D5" w:rsidRDefault="00632EC9" w:rsidP="00632EC9">
            <w:r w:rsidRPr="007751D5">
              <w:t>40.39</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11695.60</w:t>
            </w:r>
          </w:p>
        </w:tc>
        <w:tc>
          <w:tcPr>
            <w:tcW w:w="941" w:type="dxa"/>
            <w:noWrap/>
            <w:hideMark/>
          </w:tcPr>
          <w:p w:rsidR="00632EC9" w:rsidRPr="007751D5" w:rsidRDefault="00632EC9" w:rsidP="00632EC9">
            <w:r w:rsidRPr="007751D5">
              <w:t>1028.37</w:t>
            </w:r>
          </w:p>
        </w:tc>
        <w:tc>
          <w:tcPr>
            <w:tcW w:w="607" w:type="dxa"/>
            <w:noWrap/>
            <w:hideMark/>
          </w:tcPr>
          <w:p w:rsidR="00632EC9" w:rsidRPr="007751D5" w:rsidRDefault="00632EC9" w:rsidP="00632EC9">
            <w:r w:rsidRPr="007751D5">
              <w:t>0.23</w:t>
            </w:r>
          </w:p>
        </w:tc>
        <w:tc>
          <w:tcPr>
            <w:tcW w:w="991" w:type="dxa"/>
            <w:noWrap/>
            <w:hideMark/>
          </w:tcPr>
          <w:p w:rsidR="00632EC9" w:rsidRPr="007751D5" w:rsidRDefault="00632EC9" w:rsidP="00632EC9">
            <w:r w:rsidRPr="007751D5">
              <w:t>191.69</w:t>
            </w:r>
          </w:p>
        </w:tc>
        <w:tc>
          <w:tcPr>
            <w:tcW w:w="768" w:type="dxa"/>
            <w:noWrap/>
            <w:hideMark/>
          </w:tcPr>
          <w:p w:rsidR="00632EC9" w:rsidRPr="007751D5" w:rsidRDefault="00632EC9" w:rsidP="00632EC9">
            <w:r w:rsidRPr="007751D5">
              <w:t>85.98</w:t>
            </w:r>
          </w:p>
        </w:tc>
      </w:tr>
      <w:tr w:rsidR="00632EC9" w:rsidRPr="007751D5" w:rsidTr="00A164A9">
        <w:trPr>
          <w:trHeight w:val="288"/>
        </w:trPr>
        <w:tc>
          <w:tcPr>
            <w:tcW w:w="1285" w:type="dxa"/>
            <w:noWrap/>
            <w:hideMark/>
          </w:tcPr>
          <w:p w:rsidR="00632EC9" w:rsidRPr="007751D5" w:rsidRDefault="00632EC9" w:rsidP="00632EC9">
            <w:r w:rsidRPr="007751D5">
              <w:t>RP237</w:t>
            </w:r>
          </w:p>
        </w:tc>
        <w:tc>
          <w:tcPr>
            <w:tcW w:w="4387" w:type="dxa"/>
            <w:noWrap/>
            <w:hideMark/>
          </w:tcPr>
          <w:p w:rsidR="00632EC9" w:rsidRPr="007751D5" w:rsidRDefault="00632EC9" w:rsidP="00632EC9">
            <w:r w:rsidRPr="007751D5">
              <w:t>PERUNEL::IRGC 6311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120.84</w:t>
            </w:r>
          </w:p>
        </w:tc>
        <w:tc>
          <w:tcPr>
            <w:tcW w:w="718" w:type="dxa"/>
            <w:noWrap/>
            <w:hideMark/>
          </w:tcPr>
          <w:p w:rsidR="00632EC9" w:rsidRPr="007751D5" w:rsidRDefault="00632EC9" w:rsidP="00632EC9">
            <w:r w:rsidRPr="007751D5">
              <w:t>20.57</w:t>
            </w:r>
          </w:p>
        </w:tc>
        <w:tc>
          <w:tcPr>
            <w:tcW w:w="718" w:type="dxa"/>
            <w:noWrap/>
            <w:hideMark/>
          </w:tcPr>
          <w:p w:rsidR="00632EC9" w:rsidRPr="007751D5" w:rsidRDefault="00632EC9" w:rsidP="00632EC9">
            <w:r w:rsidRPr="007751D5">
              <w:t>38.96</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4682.00</w:t>
            </w:r>
          </w:p>
        </w:tc>
        <w:tc>
          <w:tcPr>
            <w:tcW w:w="941" w:type="dxa"/>
            <w:noWrap/>
            <w:hideMark/>
          </w:tcPr>
          <w:p w:rsidR="00632EC9" w:rsidRPr="007751D5" w:rsidRDefault="00632EC9" w:rsidP="00632EC9">
            <w:r w:rsidRPr="007751D5">
              <w:t>969.77</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84.53</w:t>
            </w:r>
          </w:p>
        </w:tc>
        <w:tc>
          <w:tcPr>
            <w:tcW w:w="768" w:type="dxa"/>
            <w:noWrap/>
            <w:hideMark/>
          </w:tcPr>
          <w:p w:rsidR="00632EC9" w:rsidRPr="007751D5" w:rsidRDefault="00632EC9" w:rsidP="00632EC9">
            <w:r w:rsidRPr="007751D5">
              <w:t>35.80</w:t>
            </w:r>
          </w:p>
        </w:tc>
      </w:tr>
      <w:tr w:rsidR="00632EC9" w:rsidRPr="007751D5" w:rsidTr="00A164A9">
        <w:trPr>
          <w:trHeight w:val="288"/>
        </w:trPr>
        <w:tc>
          <w:tcPr>
            <w:tcW w:w="1285" w:type="dxa"/>
            <w:noWrap/>
            <w:hideMark/>
          </w:tcPr>
          <w:p w:rsidR="00632EC9" w:rsidRPr="007751D5" w:rsidRDefault="00632EC9" w:rsidP="00632EC9">
            <w:r w:rsidRPr="007751D5">
              <w:t>RP238</w:t>
            </w:r>
          </w:p>
        </w:tc>
        <w:tc>
          <w:tcPr>
            <w:tcW w:w="4387" w:type="dxa"/>
            <w:noWrap/>
            <w:hideMark/>
          </w:tcPr>
          <w:p w:rsidR="00632EC9" w:rsidRPr="007751D5" w:rsidRDefault="00632EC9" w:rsidP="00632EC9">
            <w:r w:rsidRPr="007751D5">
              <w:t>PICO NEGRO::IRGC 5584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91</w:t>
            </w:r>
          </w:p>
        </w:tc>
        <w:tc>
          <w:tcPr>
            <w:tcW w:w="830" w:type="dxa"/>
            <w:noWrap/>
            <w:hideMark/>
          </w:tcPr>
          <w:p w:rsidR="00632EC9" w:rsidRPr="007751D5" w:rsidRDefault="00632EC9" w:rsidP="00632EC9">
            <w:r w:rsidRPr="007751D5">
              <w:t>97.64</w:t>
            </w:r>
          </w:p>
        </w:tc>
        <w:tc>
          <w:tcPr>
            <w:tcW w:w="718" w:type="dxa"/>
            <w:noWrap/>
            <w:hideMark/>
          </w:tcPr>
          <w:p w:rsidR="00632EC9" w:rsidRPr="007751D5" w:rsidRDefault="00632EC9" w:rsidP="00632EC9">
            <w:r w:rsidRPr="007751D5">
              <w:t>19.70</w:t>
            </w:r>
          </w:p>
        </w:tc>
        <w:tc>
          <w:tcPr>
            <w:tcW w:w="718" w:type="dxa"/>
            <w:noWrap/>
            <w:hideMark/>
          </w:tcPr>
          <w:p w:rsidR="00632EC9" w:rsidRPr="007751D5" w:rsidRDefault="00632EC9" w:rsidP="00632EC9">
            <w:r w:rsidRPr="007751D5">
              <w:t>36.75</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1958.80</w:t>
            </w:r>
          </w:p>
        </w:tc>
        <w:tc>
          <w:tcPr>
            <w:tcW w:w="941" w:type="dxa"/>
            <w:noWrap/>
            <w:hideMark/>
          </w:tcPr>
          <w:p w:rsidR="00632EC9" w:rsidRPr="007751D5" w:rsidRDefault="00632EC9" w:rsidP="00632EC9">
            <w:r w:rsidRPr="007751D5">
              <w:t>935.90</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91.67</w:t>
            </w:r>
          </w:p>
        </w:tc>
        <w:tc>
          <w:tcPr>
            <w:tcW w:w="768" w:type="dxa"/>
            <w:noWrap/>
            <w:hideMark/>
          </w:tcPr>
          <w:p w:rsidR="00632EC9" w:rsidRPr="007751D5" w:rsidRDefault="00632EC9" w:rsidP="00632EC9">
            <w:r w:rsidRPr="007751D5">
              <w:t>70.31</w:t>
            </w:r>
          </w:p>
        </w:tc>
      </w:tr>
      <w:tr w:rsidR="00632EC9" w:rsidRPr="007751D5" w:rsidTr="00A164A9">
        <w:trPr>
          <w:trHeight w:val="288"/>
        </w:trPr>
        <w:tc>
          <w:tcPr>
            <w:tcW w:w="1285" w:type="dxa"/>
            <w:noWrap/>
            <w:hideMark/>
          </w:tcPr>
          <w:p w:rsidR="00632EC9" w:rsidRPr="007751D5" w:rsidRDefault="00632EC9" w:rsidP="00632EC9">
            <w:r w:rsidRPr="007751D5">
              <w:t>RP239</w:t>
            </w:r>
          </w:p>
        </w:tc>
        <w:tc>
          <w:tcPr>
            <w:tcW w:w="4387" w:type="dxa"/>
            <w:noWrap/>
            <w:hideMark/>
          </w:tcPr>
          <w:p w:rsidR="00632EC9" w:rsidRPr="007751D5" w:rsidRDefault="00632EC9" w:rsidP="00632EC9">
            <w:r w:rsidRPr="007751D5">
              <w:t>PLI KHAO::IRGC 6459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9</w:t>
            </w:r>
          </w:p>
        </w:tc>
        <w:tc>
          <w:tcPr>
            <w:tcW w:w="830" w:type="dxa"/>
            <w:noWrap/>
            <w:hideMark/>
          </w:tcPr>
          <w:p w:rsidR="00632EC9" w:rsidRPr="007751D5" w:rsidRDefault="00632EC9" w:rsidP="00632EC9">
            <w:r w:rsidRPr="007751D5">
              <w:t>111.22</w:t>
            </w:r>
          </w:p>
        </w:tc>
        <w:tc>
          <w:tcPr>
            <w:tcW w:w="718" w:type="dxa"/>
            <w:noWrap/>
            <w:hideMark/>
          </w:tcPr>
          <w:p w:rsidR="00632EC9" w:rsidRPr="007751D5" w:rsidRDefault="00632EC9" w:rsidP="00632EC9">
            <w:r w:rsidRPr="007751D5">
              <w:t>20.92</w:t>
            </w:r>
          </w:p>
        </w:tc>
        <w:tc>
          <w:tcPr>
            <w:tcW w:w="718" w:type="dxa"/>
            <w:noWrap/>
            <w:hideMark/>
          </w:tcPr>
          <w:p w:rsidR="00632EC9" w:rsidRPr="007751D5" w:rsidRDefault="00632EC9" w:rsidP="00632EC9">
            <w:r w:rsidRPr="007751D5">
              <w:t>38.49</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395.60</w:t>
            </w:r>
          </w:p>
        </w:tc>
        <w:tc>
          <w:tcPr>
            <w:tcW w:w="941" w:type="dxa"/>
            <w:noWrap/>
            <w:hideMark/>
          </w:tcPr>
          <w:p w:rsidR="00632EC9" w:rsidRPr="007751D5" w:rsidRDefault="00632EC9" w:rsidP="00632EC9">
            <w:r w:rsidRPr="007751D5">
              <w:t>955.25</w:t>
            </w:r>
          </w:p>
        </w:tc>
        <w:tc>
          <w:tcPr>
            <w:tcW w:w="607" w:type="dxa"/>
            <w:noWrap/>
            <w:hideMark/>
          </w:tcPr>
          <w:p w:rsidR="00632EC9" w:rsidRPr="007751D5" w:rsidRDefault="00632EC9" w:rsidP="00632EC9">
            <w:r w:rsidRPr="007751D5">
              <w:t>0.22</w:t>
            </w:r>
          </w:p>
        </w:tc>
        <w:tc>
          <w:tcPr>
            <w:tcW w:w="991" w:type="dxa"/>
            <w:noWrap/>
            <w:hideMark/>
          </w:tcPr>
          <w:p w:rsidR="00632EC9" w:rsidRPr="007751D5" w:rsidRDefault="00632EC9" w:rsidP="00632EC9">
            <w:r w:rsidRPr="007751D5">
              <w:t>195.15</w:t>
            </w:r>
          </w:p>
        </w:tc>
        <w:tc>
          <w:tcPr>
            <w:tcW w:w="768" w:type="dxa"/>
            <w:noWrap/>
            <w:hideMark/>
          </w:tcPr>
          <w:p w:rsidR="00632EC9" w:rsidRPr="007751D5" w:rsidRDefault="00632EC9" w:rsidP="00632EC9">
            <w:r w:rsidRPr="007751D5">
              <w:t>85.06</w:t>
            </w:r>
          </w:p>
        </w:tc>
      </w:tr>
      <w:tr w:rsidR="00632EC9" w:rsidRPr="007751D5" w:rsidTr="00A164A9">
        <w:trPr>
          <w:trHeight w:val="288"/>
        </w:trPr>
        <w:tc>
          <w:tcPr>
            <w:tcW w:w="1285" w:type="dxa"/>
            <w:noWrap/>
            <w:hideMark/>
          </w:tcPr>
          <w:p w:rsidR="00632EC9" w:rsidRPr="007751D5" w:rsidRDefault="00632EC9" w:rsidP="00632EC9">
            <w:r w:rsidRPr="007751D5">
              <w:t>RP240</w:t>
            </w:r>
          </w:p>
        </w:tc>
        <w:tc>
          <w:tcPr>
            <w:tcW w:w="4387" w:type="dxa"/>
            <w:noWrap/>
            <w:hideMark/>
          </w:tcPr>
          <w:p w:rsidR="00632EC9" w:rsidRPr="007751D5" w:rsidRDefault="00632EC9" w:rsidP="00632EC9">
            <w:r w:rsidRPr="007751D5">
              <w:t>PODI HEENATI::IRGC 3634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06.09</w:t>
            </w:r>
          </w:p>
        </w:tc>
        <w:tc>
          <w:tcPr>
            <w:tcW w:w="718" w:type="dxa"/>
            <w:noWrap/>
            <w:hideMark/>
          </w:tcPr>
          <w:p w:rsidR="00632EC9" w:rsidRPr="007751D5" w:rsidRDefault="00632EC9" w:rsidP="00632EC9">
            <w:r w:rsidRPr="007751D5">
              <w:t>20.25</w:t>
            </w:r>
          </w:p>
        </w:tc>
        <w:tc>
          <w:tcPr>
            <w:tcW w:w="718" w:type="dxa"/>
            <w:noWrap/>
            <w:hideMark/>
          </w:tcPr>
          <w:p w:rsidR="00632EC9" w:rsidRPr="007751D5" w:rsidRDefault="00632EC9" w:rsidP="00632EC9">
            <w:r w:rsidRPr="007751D5">
              <w:t>39.54</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2978.00</w:t>
            </w:r>
          </w:p>
        </w:tc>
        <w:tc>
          <w:tcPr>
            <w:tcW w:w="941" w:type="dxa"/>
            <w:noWrap/>
            <w:hideMark/>
          </w:tcPr>
          <w:p w:rsidR="00632EC9" w:rsidRPr="007751D5" w:rsidRDefault="00632EC9" w:rsidP="00632EC9">
            <w:r w:rsidRPr="007751D5">
              <w:t>957.20</w:t>
            </w:r>
          </w:p>
        </w:tc>
        <w:tc>
          <w:tcPr>
            <w:tcW w:w="607" w:type="dxa"/>
            <w:noWrap/>
            <w:hideMark/>
          </w:tcPr>
          <w:p w:rsidR="00632EC9" w:rsidRPr="007751D5" w:rsidRDefault="00632EC9" w:rsidP="00632EC9">
            <w:r w:rsidRPr="007751D5">
              <w:t>0.08</w:t>
            </w:r>
          </w:p>
        </w:tc>
        <w:tc>
          <w:tcPr>
            <w:tcW w:w="991" w:type="dxa"/>
            <w:noWrap/>
            <w:hideMark/>
          </w:tcPr>
          <w:p w:rsidR="00632EC9" w:rsidRPr="007751D5" w:rsidRDefault="00632EC9" w:rsidP="00632EC9">
            <w:r w:rsidRPr="007751D5">
              <w:t>192.62</w:t>
            </w:r>
          </w:p>
        </w:tc>
        <w:tc>
          <w:tcPr>
            <w:tcW w:w="768" w:type="dxa"/>
            <w:noWrap/>
            <w:hideMark/>
          </w:tcPr>
          <w:p w:rsidR="00632EC9" w:rsidRPr="007751D5" w:rsidRDefault="00632EC9" w:rsidP="00632EC9">
            <w:r w:rsidRPr="007751D5">
              <w:t>58.06</w:t>
            </w:r>
          </w:p>
        </w:tc>
      </w:tr>
      <w:tr w:rsidR="00632EC9" w:rsidRPr="007751D5" w:rsidTr="00A164A9">
        <w:trPr>
          <w:trHeight w:val="288"/>
        </w:trPr>
        <w:tc>
          <w:tcPr>
            <w:tcW w:w="1285" w:type="dxa"/>
            <w:noWrap/>
            <w:hideMark/>
          </w:tcPr>
          <w:p w:rsidR="00632EC9" w:rsidRPr="007751D5" w:rsidRDefault="00632EC9" w:rsidP="00632EC9">
            <w:r w:rsidRPr="007751D5">
              <w:t>RP241</w:t>
            </w:r>
          </w:p>
        </w:tc>
        <w:tc>
          <w:tcPr>
            <w:tcW w:w="4387" w:type="dxa"/>
            <w:noWrap/>
            <w:hideMark/>
          </w:tcPr>
          <w:p w:rsidR="00632EC9" w:rsidRPr="007751D5" w:rsidRDefault="00632EC9" w:rsidP="00632EC9">
            <w:r w:rsidRPr="007751D5">
              <w:t>PSBRC 50::IRGC 9970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102.12</w:t>
            </w:r>
          </w:p>
        </w:tc>
        <w:tc>
          <w:tcPr>
            <w:tcW w:w="718" w:type="dxa"/>
            <w:noWrap/>
            <w:hideMark/>
          </w:tcPr>
          <w:p w:rsidR="00632EC9" w:rsidRPr="007751D5" w:rsidRDefault="00632EC9" w:rsidP="00632EC9">
            <w:r w:rsidRPr="007751D5">
              <w:t>19.97</w:t>
            </w:r>
          </w:p>
        </w:tc>
        <w:tc>
          <w:tcPr>
            <w:tcW w:w="718" w:type="dxa"/>
            <w:noWrap/>
            <w:hideMark/>
          </w:tcPr>
          <w:p w:rsidR="00632EC9" w:rsidRPr="007751D5" w:rsidRDefault="00632EC9" w:rsidP="00632EC9">
            <w:r w:rsidRPr="007751D5">
              <w:t>37.36</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4265.20</w:t>
            </w:r>
          </w:p>
        </w:tc>
        <w:tc>
          <w:tcPr>
            <w:tcW w:w="941" w:type="dxa"/>
            <w:noWrap/>
            <w:hideMark/>
          </w:tcPr>
          <w:p w:rsidR="00632EC9" w:rsidRPr="007751D5" w:rsidRDefault="00632EC9" w:rsidP="00632EC9">
            <w:r w:rsidRPr="007751D5">
              <w:t>940.20</w:t>
            </w:r>
          </w:p>
        </w:tc>
        <w:tc>
          <w:tcPr>
            <w:tcW w:w="607" w:type="dxa"/>
            <w:noWrap/>
            <w:hideMark/>
          </w:tcPr>
          <w:p w:rsidR="00632EC9" w:rsidRPr="007751D5" w:rsidRDefault="00632EC9" w:rsidP="00632EC9">
            <w:r w:rsidRPr="007751D5">
              <w:t>0.06</w:t>
            </w:r>
          </w:p>
        </w:tc>
        <w:tc>
          <w:tcPr>
            <w:tcW w:w="991" w:type="dxa"/>
            <w:noWrap/>
            <w:hideMark/>
          </w:tcPr>
          <w:p w:rsidR="00632EC9" w:rsidRPr="007751D5" w:rsidRDefault="00632EC9" w:rsidP="00632EC9">
            <w:r w:rsidRPr="007751D5">
              <w:t>187.18</w:t>
            </w:r>
          </w:p>
        </w:tc>
        <w:tc>
          <w:tcPr>
            <w:tcW w:w="768" w:type="dxa"/>
            <w:noWrap/>
            <w:hideMark/>
          </w:tcPr>
          <w:p w:rsidR="00632EC9" w:rsidRPr="007751D5" w:rsidRDefault="00632EC9" w:rsidP="00632EC9">
            <w:r w:rsidRPr="007751D5">
              <w:t>70.07</w:t>
            </w:r>
          </w:p>
        </w:tc>
      </w:tr>
      <w:tr w:rsidR="00632EC9" w:rsidRPr="007751D5" w:rsidTr="00A164A9">
        <w:trPr>
          <w:trHeight w:val="288"/>
        </w:trPr>
        <w:tc>
          <w:tcPr>
            <w:tcW w:w="1285" w:type="dxa"/>
            <w:noWrap/>
            <w:hideMark/>
          </w:tcPr>
          <w:p w:rsidR="00632EC9" w:rsidRPr="007751D5" w:rsidRDefault="00632EC9" w:rsidP="00632EC9">
            <w:r w:rsidRPr="007751D5">
              <w:t>RP242</w:t>
            </w:r>
          </w:p>
        </w:tc>
        <w:tc>
          <w:tcPr>
            <w:tcW w:w="4387" w:type="dxa"/>
            <w:noWrap/>
            <w:hideMark/>
          </w:tcPr>
          <w:p w:rsidR="00632EC9" w:rsidRPr="007751D5" w:rsidRDefault="00632EC9" w:rsidP="00632EC9">
            <w:r w:rsidRPr="007751D5">
              <w:t>PSBRC 68::IRGC 9971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4</w:t>
            </w:r>
          </w:p>
        </w:tc>
        <w:tc>
          <w:tcPr>
            <w:tcW w:w="830" w:type="dxa"/>
            <w:noWrap/>
            <w:hideMark/>
          </w:tcPr>
          <w:p w:rsidR="00632EC9" w:rsidRPr="007751D5" w:rsidRDefault="00632EC9" w:rsidP="00632EC9">
            <w:r w:rsidRPr="007751D5">
              <w:t>111.15</w:t>
            </w:r>
          </w:p>
        </w:tc>
        <w:tc>
          <w:tcPr>
            <w:tcW w:w="718" w:type="dxa"/>
            <w:noWrap/>
            <w:hideMark/>
          </w:tcPr>
          <w:p w:rsidR="00632EC9" w:rsidRPr="007751D5" w:rsidRDefault="00632EC9" w:rsidP="00632EC9">
            <w:r w:rsidRPr="007751D5">
              <w:t>20.29</w:t>
            </w:r>
          </w:p>
        </w:tc>
        <w:tc>
          <w:tcPr>
            <w:tcW w:w="718" w:type="dxa"/>
            <w:noWrap/>
            <w:hideMark/>
          </w:tcPr>
          <w:p w:rsidR="00632EC9" w:rsidRPr="007751D5" w:rsidRDefault="00632EC9" w:rsidP="00632EC9">
            <w:r w:rsidRPr="007751D5">
              <w:t>38.42</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3330.00</w:t>
            </w:r>
          </w:p>
        </w:tc>
        <w:tc>
          <w:tcPr>
            <w:tcW w:w="941" w:type="dxa"/>
            <w:noWrap/>
            <w:hideMark/>
          </w:tcPr>
          <w:p w:rsidR="00632EC9" w:rsidRPr="007751D5" w:rsidRDefault="00632EC9" w:rsidP="00632EC9">
            <w:r w:rsidRPr="007751D5">
              <w:t>985.11</w:t>
            </w:r>
          </w:p>
        </w:tc>
        <w:tc>
          <w:tcPr>
            <w:tcW w:w="607" w:type="dxa"/>
            <w:noWrap/>
            <w:hideMark/>
          </w:tcPr>
          <w:p w:rsidR="00632EC9" w:rsidRPr="007751D5" w:rsidRDefault="00632EC9" w:rsidP="00632EC9">
            <w:r w:rsidRPr="007751D5">
              <w:t>0.17</w:t>
            </w:r>
          </w:p>
        </w:tc>
        <w:tc>
          <w:tcPr>
            <w:tcW w:w="991" w:type="dxa"/>
            <w:noWrap/>
            <w:hideMark/>
          </w:tcPr>
          <w:p w:rsidR="00632EC9" w:rsidRPr="007751D5" w:rsidRDefault="00632EC9" w:rsidP="00632EC9">
            <w:r w:rsidRPr="007751D5">
              <w:t>190.90</w:t>
            </w:r>
          </w:p>
        </w:tc>
        <w:tc>
          <w:tcPr>
            <w:tcW w:w="768" w:type="dxa"/>
            <w:noWrap/>
            <w:hideMark/>
          </w:tcPr>
          <w:p w:rsidR="00632EC9" w:rsidRPr="007751D5" w:rsidRDefault="00632EC9" w:rsidP="00632EC9">
            <w:r w:rsidRPr="007751D5">
              <w:t>45.46</w:t>
            </w:r>
          </w:p>
        </w:tc>
      </w:tr>
      <w:tr w:rsidR="00632EC9" w:rsidRPr="007751D5" w:rsidTr="00A164A9">
        <w:trPr>
          <w:trHeight w:val="288"/>
        </w:trPr>
        <w:tc>
          <w:tcPr>
            <w:tcW w:w="1285" w:type="dxa"/>
            <w:noWrap/>
            <w:hideMark/>
          </w:tcPr>
          <w:p w:rsidR="00632EC9" w:rsidRPr="007751D5" w:rsidRDefault="00632EC9" w:rsidP="00632EC9">
            <w:r w:rsidRPr="007751D5">
              <w:t>RP243</w:t>
            </w:r>
          </w:p>
        </w:tc>
        <w:tc>
          <w:tcPr>
            <w:tcW w:w="4387" w:type="dxa"/>
            <w:noWrap/>
            <w:hideMark/>
          </w:tcPr>
          <w:p w:rsidR="00632EC9" w:rsidRPr="007751D5" w:rsidRDefault="00632EC9" w:rsidP="00632EC9">
            <w:r w:rsidRPr="007751D5">
              <w:t>PSBRC 88::IRGC 9971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44</w:t>
            </w:r>
          </w:p>
        </w:tc>
        <w:tc>
          <w:tcPr>
            <w:tcW w:w="4387" w:type="dxa"/>
            <w:noWrap/>
            <w:hideMark/>
          </w:tcPr>
          <w:p w:rsidR="00632EC9" w:rsidRPr="007751D5" w:rsidRDefault="00632EC9" w:rsidP="00632EC9">
            <w:r w:rsidRPr="007751D5">
              <w:t>PULUT BARAYA::IRGC 2739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08.74</w:t>
            </w:r>
          </w:p>
        </w:tc>
        <w:tc>
          <w:tcPr>
            <w:tcW w:w="718" w:type="dxa"/>
            <w:noWrap/>
            <w:hideMark/>
          </w:tcPr>
          <w:p w:rsidR="00632EC9" w:rsidRPr="007751D5" w:rsidRDefault="00632EC9" w:rsidP="00632EC9">
            <w:r w:rsidRPr="007751D5">
              <w:t>20.55</w:t>
            </w:r>
          </w:p>
        </w:tc>
        <w:tc>
          <w:tcPr>
            <w:tcW w:w="718" w:type="dxa"/>
            <w:noWrap/>
            <w:hideMark/>
          </w:tcPr>
          <w:p w:rsidR="00632EC9" w:rsidRPr="007751D5" w:rsidRDefault="00632EC9" w:rsidP="00632EC9">
            <w:r w:rsidRPr="007751D5">
              <w:t>37.96</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6566.40</w:t>
            </w:r>
          </w:p>
        </w:tc>
        <w:tc>
          <w:tcPr>
            <w:tcW w:w="941" w:type="dxa"/>
            <w:noWrap/>
            <w:hideMark/>
          </w:tcPr>
          <w:p w:rsidR="00632EC9" w:rsidRPr="007751D5" w:rsidRDefault="00632EC9" w:rsidP="00632EC9">
            <w:r w:rsidRPr="007751D5">
              <w:t>969.00</w:t>
            </w:r>
          </w:p>
        </w:tc>
        <w:tc>
          <w:tcPr>
            <w:tcW w:w="607" w:type="dxa"/>
            <w:noWrap/>
            <w:hideMark/>
          </w:tcPr>
          <w:p w:rsidR="00632EC9" w:rsidRPr="007751D5" w:rsidRDefault="00632EC9" w:rsidP="00632EC9">
            <w:r w:rsidRPr="007751D5">
              <w:t>0.13</w:t>
            </w:r>
          </w:p>
        </w:tc>
        <w:tc>
          <w:tcPr>
            <w:tcW w:w="991" w:type="dxa"/>
            <w:noWrap/>
            <w:hideMark/>
          </w:tcPr>
          <w:p w:rsidR="00632EC9" w:rsidRPr="007751D5" w:rsidRDefault="00632EC9" w:rsidP="00632EC9">
            <w:r w:rsidRPr="007751D5">
              <w:t>190.46</w:t>
            </w:r>
          </w:p>
        </w:tc>
        <w:tc>
          <w:tcPr>
            <w:tcW w:w="768" w:type="dxa"/>
            <w:noWrap/>
            <w:hideMark/>
          </w:tcPr>
          <w:p w:rsidR="00632EC9" w:rsidRPr="007751D5" w:rsidRDefault="00632EC9" w:rsidP="00632EC9">
            <w:r w:rsidRPr="007751D5">
              <w:t>72.25</w:t>
            </w:r>
          </w:p>
        </w:tc>
      </w:tr>
      <w:tr w:rsidR="00632EC9" w:rsidRPr="007751D5" w:rsidTr="00A164A9">
        <w:trPr>
          <w:trHeight w:val="288"/>
        </w:trPr>
        <w:tc>
          <w:tcPr>
            <w:tcW w:w="1285" w:type="dxa"/>
            <w:noWrap/>
            <w:hideMark/>
          </w:tcPr>
          <w:p w:rsidR="00632EC9" w:rsidRPr="007751D5" w:rsidRDefault="00632EC9" w:rsidP="00632EC9">
            <w:r w:rsidRPr="007751D5">
              <w:t>RP245</w:t>
            </w:r>
          </w:p>
        </w:tc>
        <w:tc>
          <w:tcPr>
            <w:tcW w:w="4387" w:type="dxa"/>
            <w:noWrap/>
            <w:hideMark/>
          </w:tcPr>
          <w:p w:rsidR="00632EC9" w:rsidRPr="007751D5" w:rsidRDefault="00632EC9" w:rsidP="00632EC9">
            <w:r w:rsidRPr="007751D5">
              <w:t>PURA BINNI::IRGC 2677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6</w:t>
            </w:r>
          </w:p>
        </w:tc>
        <w:tc>
          <w:tcPr>
            <w:tcW w:w="830" w:type="dxa"/>
            <w:noWrap/>
            <w:hideMark/>
          </w:tcPr>
          <w:p w:rsidR="00632EC9" w:rsidRPr="007751D5" w:rsidRDefault="00632EC9" w:rsidP="00632EC9">
            <w:r w:rsidRPr="007751D5">
              <w:t>111.78</w:t>
            </w:r>
          </w:p>
        </w:tc>
        <w:tc>
          <w:tcPr>
            <w:tcW w:w="718" w:type="dxa"/>
            <w:noWrap/>
            <w:hideMark/>
          </w:tcPr>
          <w:p w:rsidR="00632EC9" w:rsidRPr="007751D5" w:rsidRDefault="00632EC9" w:rsidP="00632EC9">
            <w:r w:rsidRPr="007751D5">
              <w:t>20.40</w:t>
            </w:r>
          </w:p>
        </w:tc>
        <w:tc>
          <w:tcPr>
            <w:tcW w:w="718" w:type="dxa"/>
            <w:noWrap/>
            <w:hideMark/>
          </w:tcPr>
          <w:p w:rsidR="00632EC9" w:rsidRPr="007751D5" w:rsidRDefault="00632EC9" w:rsidP="00632EC9">
            <w:r w:rsidRPr="007751D5">
              <w:t>38.33</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18233.20</w:t>
            </w:r>
          </w:p>
        </w:tc>
        <w:tc>
          <w:tcPr>
            <w:tcW w:w="941" w:type="dxa"/>
            <w:noWrap/>
            <w:hideMark/>
          </w:tcPr>
          <w:p w:rsidR="00632EC9" w:rsidRPr="007751D5" w:rsidRDefault="00632EC9" w:rsidP="00632EC9">
            <w:r w:rsidRPr="007751D5">
              <w:t>1018.47</w:t>
            </w:r>
          </w:p>
        </w:tc>
        <w:tc>
          <w:tcPr>
            <w:tcW w:w="607" w:type="dxa"/>
            <w:noWrap/>
            <w:hideMark/>
          </w:tcPr>
          <w:p w:rsidR="00632EC9" w:rsidRPr="007751D5" w:rsidRDefault="00632EC9" w:rsidP="00632EC9">
            <w:r w:rsidRPr="007751D5">
              <w:t>0.06</w:t>
            </w:r>
          </w:p>
        </w:tc>
        <w:tc>
          <w:tcPr>
            <w:tcW w:w="991" w:type="dxa"/>
            <w:noWrap/>
            <w:hideMark/>
          </w:tcPr>
          <w:p w:rsidR="00632EC9" w:rsidRPr="007751D5" w:rsidRDefault="00632EC9" w:rsidP="00632EC9">
            <w:r w:rsidRPr="007751D5">
              <w:t>192.89</w:t>
            </w:r>
          </w:p>
        </w:tc>
        <w:tc>
          <w:tcPr>
            <w:tcW w:w="768" w:type="dxa"/>
            <w:noWrap/>
            <w:hideMark/>
          </w:tcPr>
          <w:p w:rsidR="00632EC9" w:rsidRPr="007751D5" w:rsidRDefault="00632EC9" w:rsidP="00632EC9">
            <w:r w:rsidRPr="007751D5">
              <w:t>61.84</w:t>
            </w:r>
          </w:p>
        </w:tc>
      </w:tr>
      <w:tr w:rsidR="00632EC9" w:rsidRPr="007751D5" w:rsidTr="00A164A9">
        <w:trPr>
          <w:trHeight w:val="288"/>
        </w:trPr>
        <w:tc>
          <w:tcPr>
            <w:tcW w:w="1285" w:type="dxa"/>
            <w:noWrap/>
            <w:hideMark/>
          </w:tcPr>
          <w:p w:rsidR="00632EC9" w:rsidRPr="007751D5" w:rsidRDefault="00632EC9" w:rsidP="00632EC9">
            <w:r w:rsidRPr="007751D5">
              <w:t>RP247</w:t>
            </w:r>
          </w:p>
        </w:tc>
        <w:tc>
          <w:tcPr>
            <w:tcW w:w="4387" w:type="dxa"/>
            <w:noWrap/>
            <w:hideMark/>
          </w:tcPr>
          <w:p w:rsidR="00632EC9" w:rsidRPr="007751D5" w:rsidRDefault="00632EC9" w:rsidP="00632EC9">
            <w:r w:rsidRPr="007751D5">
              <w:t>QUERO ASSAN::IRGC 2886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91</w:t>
            </w:r>
          </w:p>
        </w:tc>
        <w:tc>
          <w:tcPr>
            <w:tcW w:w="830" w:type="dxa"/>
            <w:noWrap/>
            <w:hideMark/>
          </w:tcPr>
          <w:p w:rsidR="00632EC9" w:rsidRPr="007751D5" w:rsidRDefault="00632EC9" w:rsidP="00632EC9">
            <w:r w:rsidRPr="007751D5">
              <w:t>113.48</w:t>
            </w:r>
          </w:p>
        </w:tc>
        <w:tc>
          <w:tcPr>
            <w:tcW w:w="718" w:type="dxa"/>
            <w:noWrap/>
            <w:hideMark/>
          </w:tcPr>
          <w:p w:rsidR="00632EC9" w:rsidRPr="007751D5" w:rsidRDefault="00632EC9" w:rsidP="00632EC9">
            <w:r w:rsidRPr="007751D5">
              <w:t>20.62</w:t>
            </w:r>
          </w:p>
        </w:tc>
        <w:tc>
          <w:tcPr>
            <w:tcW w:w="718" w:type="dxa"/>
            <w:noWrap/>
            <w:hideMark/>
          </w:tcPr>
          <w:p w:rsidR="00632EC9" w:rsidRPr="007751D5" w:rsidRDefault="00632EC9" w:rsidP="00632EC9">
            <w:r w:rsidRPr="007751D5">
              <w:t>37.23</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NA</w:t>
            </w:r>
          </w:p>
        </w:tc>
        <w:tc>
          <w:tcPr>
            <w:tcW w:w="941" w:type="dxa"/>
            <w:noWrap/>
            <w:hideMark/>
          </w:tcPr>
          <w:p w:rsidR="00632EC9" w:rsidRPr="007751D5" w:rsidRDefault="00632EC9" w:rsidP="00632EC9">
            <w:r w:rsidRPr="007751D5">
              <w:t>956.54</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89.74</w:t>
            </w:r>
          </w:p>
        </w:tc>
        <w:tc>
          <w:tcPr>
            <w:tcW w:w="768" w:type="dxa"/>
            <w:noWrap/>
            <w:hideMark/>
          </w:tcPr>
          <w:p w:rsidR="00632EC9" w:rsidRPr="007751D5" w:rsidRDefault="00632EC9" w:rsidP="00632EC9">
            <w:r w:rsidRPr="007751D5">
              <w:t>31.04</w:t>
            </w:r>
          </w:p>
        </w:tc>
      </w:tr>
      <w:tr w:rsidR="00632EC9" w:rsidRPr="007751D5" w:rsidTr="00A164A9">
        <w:trPr>
          <w:trHeight w:val="288"/>
        </w:trPr>
        <w:tc>
          <w:tcPr>
            <w:tcW w:w="1285" w:type="dxa"/>
            <w:noWrap/>
            <w:hideMark/>
          </w:tcPr>
          <w:p w:rsidR="00632EC9" w:rsidRPr="007751D5" w:rsidRDefault="00632EC9" w:rsidP="00632EC9">
            <w:r w:rsidRPr="007751D5">
              <w:t>RP248</w:t>
            </w:r>
          </w:p>
        </w:tc>
        <w:tc>
          <w:tcPr>
            <w:tcW w:w="4387" w:type="dxa"/>
            <w:noWrap/>
            <w:hideMark/>
          </w:tcPr>
          <w:p w:rsidR="00632EC9" w:rsidRPr="007751D5" w:rsidRDefault="00632EC9" w:rsidP="00632EC9">
            <w:r w:rsidRPr="007751D5">
              <w:t>RACE PERUMAL::IRGC 5534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4</w:t>
            </w:r>
          </w:p>
        </w:tc>
        <w:tc>
          <w:tcPr>
            <w:tcW w:w="830" w:type="dxa"/>
            <w:noWrap/>
            <w:hideMark/>
          </w:tcPr>
          <w:p w:rsidR="00632EC9" w:rsidRPr="007751D5" w:rsidRDefault="00632EC9" w:rsidP="00632EC9">
            <w:r w:rsidRPr="007751D5">
              <w:t>124.12</w:t>
            </w:r>
          </w:p>
        </w:tc>
        <w:tc>
          <w:tcPr>
            <w:tcW w:w="718" w:type="dxa"/>
            <w:noWrap/>
            <w:hideMark/>
          </w:tcPr>
          <w:p w:rsidR="00632EC9" w:rsidRPr="007751D5" w:rsidRDefault="00632EC9" w:rsidP="00632EC9">
            <w:r w:rsidRPr="007751D5">
              <w:t>20.62</w:t>
            </w:r>
          </w:p>
        </w:tc>
        <w:tc>
          <w:tcPr>
            <w:tcW w:w="718" w:type="dxa"/>
            <w:noWrap/>
            <w:hideMark/>
          </w:tcPr>
          <w:p w:rsidR="00632EC9" w:rsidRPr="007751D5" w:rsidRDefault="00632EC9" w:rsidP="00632EC9">
            <w:r w:rsidRPr="007751D5">
              <w:t>37.73</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10020.00</w:t>
            </w:r>
          </w:p>
        </w:tc>
        <w:tc>
          <w:tcPr>
            <w:tcW w:w="941" w:type="dxa"/>
            <w:noWrap/>
            <w:hideMark/>
          </w:tcPr>
          <w:p w:rsidR="00632EC9" w:rsidRPr="007751D5" w:rsidRDefault="00632EC9" w:rsidP="00632EC9">
            <w:r w:rsidRPr="007751D5">
              <w:t>1006.35</w:t>
            </w:r>
          </w:p>
        </w:tc>
        <w:tc>
          <w:tcPr>
            <w:tcW w:w="607" w:type="dxa"/>
            <w:noWrap/>
            <w:hideMark/>
          </w:tcPr>
          <w:p w:rsidR="00632EC9" w:rsidRPr="007751D5" w:rsidRDefault="00632EC9" w:rsidP="00632EC9">
            <w:r w:rsidRPr="007751D5">
              <w:t>0.19</w:t>
            </w:r>
          </w:p>
        </w:tc>
        <w:tc>
          <w:tcPr>
            <w:tcW w:w="991" w:type="dxa"/>
            <w:noWrap/>
            <w:hideMark/>
          </w:tcPr>
          <w:p w:rsidR="00632EC9" w:rsidRPr="007751D5" w:rsidRDefault="00632EC9" w:rsidP="00632EC9">
            <w:r w:rsidRPr="007751D5">
              <w:t>198.00</w:t>
            </w:r>
          </w:p>
        </w:tc>
        <w:tc>
          <w:tcPr>
            <w:tcW w:w="768" w:type="dxa"/>
            <w:noWrap/>
            <w:hideMark/>
          </w:tcPr>
          <w:p w:rsidR="00632EC9" w:rsidRPr="007751D5" w:rsidRDefault="00632EC9" w:rsidP="00632EC9">
            <w:r w:rsidRPr="007751D5">
              <w:t>77.22</w:t>
            </w:r>
          </w:p>
        </w:tc>
      </w:tr>
      <w:tr w:rsidR="00632EC9" w:rsidRPr="007751D5" w:rsidTr="00A164A9">
        <w:trPr>
          <w:trHeight w:val="288"/>
        </w:trPr>
        <w:tc>
          <w:tcPr>
            <w:tcW w:w="1285" w:type="dxa"/>
            <w:noWrap/>
            <w:hideMark/>
          </w:tcPr>
          <w:p w:rsidR="00632EC9" w:rsidRPr="007751D5" w:rsidRDefault="00632EC9" w:rsidP="00632EC9">
            <w:r w:rsidRPr="007751D5">
              <w:t>RP250</w:t>
            </w:r>
          </w:p>
        </w:tc>
        <w:tc>
          <w:tcPr>
            <w:tcW w:w="4387" w:type="dxa"/>
            <w:noWrap/>
            <w:hideMark/>
          </w:tcPr>
          <w:p w:rsidR="00632EC9" w:rsidRPr="007751D5" w:rsidRDefault="00632EC9" w:rsidP="00632EC9">
            <w:r w:rsidRPr="007751D5">
              <w:t>RELLY::IRGC 1462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117.62</w:t>
            </w:r>
          </w:p>
        </w:tc>
        <w:tc>
          <w:tcPr>
            <w:tcW w:w="718" w:type="dxa"/>
            <w:noWrap/>
            <w:hideMark/>
          </w:tcPr>
          <w:p w:rsidR="00632EC9" w:rsidRPr="007751D5" w:rsidRDefault="00632EC9" w:rsidP="00632EC9">
            <w:r w:rsidRPr="007751D5">
              <w:t>21.30</w:t>
            </w:r>
          </w:p>
        </w:tc>
        <w:tc>
          <w:tcPr>
            <w:tcW w:w="718" w:type="dxa"/>
            <w:noWrap/>
            <w:hideMark/>
          </w:tcPr>
          <w:p w:rsidR="00632EC9" w:rsidRPr="007751D5" w:rsidRDefault="00632EC9" w:rsidP="00632EC9">
            <w:r w:rsidRPr="007751D5">
              <w:t>39.43</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482.40</w:t>
            </w:r>
          </w:p>
        </w:tc>
        <w:tc>
          <w:tcPr>
            <w:tcW w:w="941" w:type="dxa"/>
            <w:noWrap/>
            <w:hideMark/>
          </w:tcPr>
          <w:p w:rsidR="00632EC9" w:rsidRPr="007751D5" w:rsidRDefault="00632EC9" w:rsidP="00632EC9">
            <w:r w:rsidRPr="007751D5">
              <w:t>967.33</w:t>
            </w:r>
          </w:p>
        </w:tc>
        <w:tc>
          <w:tcPr>
            <w:tcW w:w="607" w:type="dxa"/>
            <w:noWrap/>
            <w:hideMark/>
          </w:tcPr>
          <w:p w:rsidR="00632EC9" w:rsidRPr="007751D5" w:rsidRDefault="00632EC9" w:rsidP="00632EC9">
            <w:r w:rsidRPr="007751D5">
              <w:t>0.06</w:t>
            </w:r>
          </w:p>
        </w:tc>
        <w:tc>
          <w:tcPr>
            <w:tcW w:w="991" w:type="dxa"/>
            <w:noWrap/>
            <w:hideMark/>
          </w:tcPr>
          <w:p w:rsidR="00632EC9" w:rsidRPr="007751D5" w:rsidRDefault="00632EC9" w:rsidP="00632EC9">
            <w:r w:rsidRPr="007751D5">
              <w:t>191.15</w:t>
            </w:r>
          </w:p>
        </w:tc>
        <w:tc>
          <w:tcPr>
            <w:tcW w:w="768" w:type="dxa"/>
            <w:noWrap/>
            <w:hideMark/>
          </w:tcPr>
          <w:p w:rsidR="00632EC9" w:rsidRPr="007751D5" w:rsidRDefault="00632EC9" w:rsidP="00632EC9">
            <w:r w:rsidRPr="007751D5">
              <w:t>63.69</w:t>
            </w:r>
          </w:p>
        </w:tc>
      </w:tr>
      <w:tr w:rsidR="00632EC9" w:rsidRPr="007751D5" w:rsidTr="00A164A9">
        <w:trPr>
          <w:trHeight w:val="288"/>
        </w:trPr>
        <w:tc>
          <w:tcPr>
            <w:tcW w:w="1285" w:type="dxa"/>
            <w:noWrap/>
            <w:hideMark/>
          </w:tcPr>
          <w:p w:rsidR="00632EC9" w:rsidRPr="007751D5" w:rsidRDefault="00632EC9" w:rsidP="00632EC9">
            <w:r w:rsidRPr="007751D5">
              <w:t>RP251</w:t>
            </w:r>
          </w:p>
        </w:tc>
        <w:tc>
          <w:tcPr>
            <w:tcW w:w="4387" w:type="dxa"/>
            <w:noWrap/>
            <w:hideMark/>
          </w:tcPr>
          <w:p w:rsidR="00632EC9" w:rsidRPr="007751D5" w:rsidRDefault="00632EC9" w:rsidP="00632EC9">
            <w:r w:rsidRPr="007751D5">
              <w:t>RIZ TYPE SORGHO::IRGC 6901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03.30</w:t>
            </w:r>
          </w:p>
        </w:tc>
        <w:tc>
          <w:tcPr>
            <w:tcW w:w="718" w:type="dxa"/>
            <w:noWrap/>
            <w:hideMark/>
          </w:tcPr>
          <w:p w:rsidR="00632EC9" w:rsidRPr="007751D5" w:rsidRDefault="00632EC9" w:rsidP="00632EC9">
            <w:r w:rsidRPr="007751D5">
              <w:t>20.17</w:t>
            </w:r>
          </w:p>
        </w:tc>
        <w:tc>
          <w:tcPr>
            <w:tcW w:w="718" w:type="dxa"/>
            <w:noWrap/>
            <w:hideMark/>
          </w:tcPr>
          <w:p w:rsidR="00632EC9" w:rsidRPr="007751D5" w:rsidRDefault="00632EC9" w:rsidP="00632EC9">
            <w:r w:rsidRPr="007751D5">
              <w:t>37.62</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9219.60</w:t>
            </w:r>
          </w:p>
        </w:tc>
        <w:tc>
          <w:tcPr>
            <w:tcW w:w="941" w:type="dxa"/>
            <w:noWrap/>
            <w:hideMark/>
          </w:tcPr>
          <w:p w:rsidR="00632EC9" w:rsidRPr="007751D5" w:rsidRDefault="00632EC9" w:rsidP="00632EC9">
            <w:r w:rsidRPr="007751D5">
              <w:t>961.78</w:t>
            </w:r>
          </w:p>
        </w:tc>
        <w:tc>
          <w:tcPr>
            <w:tcW w:w="607" w:type="dxa"/>
            <w:noWrap/>
            <w:hideMark/>
          </w:tcPr>
          <w:p w:rsidR="00632EC9" w:rsidRPr="007751D5" w:rsidRDefault="00632EC9" w:rsidP="00632EC9">
            <w:r w:rsidRPr="007751D5">
              <w:t>0.15</w:t>
            </w:r>
          </w:p>
        </w:tc>
        <w:tc>
          <w:tcPr>
            <w:tcW w:w="991" w:type="dxa"/>
            <w:noWrap/>
            <w:hideMark/>
          </w:tcPr>
          <w:p w:rsidR="00632EC9" w:rsidRPr="007751D5" w:rsidRDefault="00632EC9" w:rsidP="00632EC9">
            <w:r w:rsidRPr="007751D5">
              <w:t>189.77</w:t>
            </w:r>
          </w:p>
        </w:tc>
        <w:tc>
          <w:tcPr>
            <w:tcW w:w="768" w:type="dxa"/>
            <w:noWrap/>
            <w:hideMark/>
          </w:tcPr>
          <w:p w:rsidR="00632EC9" w:rsidRPr="007751D5" w:rsidRDefault="00632EC9" w:rsidP="00632EC9">
            <w:r w:rsidRPr="007751D5">
              <w:t>74.74</w:t>
            </w:r>
          </w:p>
        </w:tc>
      </w:tr>
      <w:tr w:rsidR="00632EC9" w:rsidRPr="007751D5" w:rsidTr="00A164A9">
        <w:trPr>
          <w:trHeight w:val="288"/>
        </w:trPr>
        <w:tc>
          <w:tcPr>
            <w:tcW w:w="1285" w:type="dxa"/>
            <w:noWrap/>
            <w:hideMark/>
          </w:tcPr>
          <w:p w:rsidR="00632EC9" w:rsidRPr="007751D5" w:rsidRDefault="00632EC9" w:rsidP="00632EC9">
            <w:r w:rsidRPr="007751D5">
              <w:t>RP252</w:t>
            </w:r>
          </w:p>
        </w:tc>
        <w:tc>
          <w:tcPr>
            <w:tcW w:w="4387" w:type="dxa"/>
            <w:noWrap/>
            <w:hideMark/>
          </w:tcPr>
          <w:p w:rsidR="00632EC9" w:rsidRPr="007751D5" w:rsidRDefault="00632EC9" w:rsidP="00632EC9">
            <w:r w:rsidRPr="007751D5">
              <w:t>ROJOFOTSY::IRGC 6940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0</w:t>
            </w:r>
          </w:p>
        </w:tc>
        <w:tc>
          <w:tcPr>
            <w:tcW w:w="830" w:type="dxa"/>
            <w:noWrap/>
            <w:hideMark/>
          </w:tcPr>
          <w:p w:rsidR="00632EC9" w:rsidRPr="007751D5" w:rsidRDefault="00632EC9" w:rsidP="00632EC9">
            <w:r w:rsidRPr="007751D5">
              <w:t>114.40</w:t>
            </w:r>
          </w:p>
        </w:tc>
        <w:tc>
          <w:tcPr>
            <w:tcW w:w="718" w:type="dxa"/>
            <w:noWrap/>
            <w:hideMark/>
          </w:tcPr>
          <w:p w:rsidR="00632EC9" w:rsidRPr="007751D5" w:rsidRDefault="00632EC9" w:rsidP="00632EC9">
            <w:r w:rsidRPr="007751D5">
              <w:t>20.61</w:t>
            </w:r>
          </w:p>
        </w:tc>
        <w:tc>
          <w:tcPr>
            <w:tcW w:w="718" w:type="dxa"/>
            <w:noWrap/>
            <w:hideMark/>
          </w:tcPr>
          <w:p w:rsidR="00632EC9" w:rsidRPr="007751D5" w:rsidRDefault="00632EC9" w:rsidP="00632EC9">
            <w:r w:rsidRPr="007751D5">
              <w:t>39.25</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3456.40</w:t>
            </w:r>
          </w:p>
        </w:tc>
        <w:tc>
          <w:tcPr>
            <w:tcW w:w="941" w:type="dxa"/>
            <w:noWrap/>
            <w:hideMark/>
          </w:tcPr>
          <w:p w:rsidR="00632EC9" w:rsidRPr="007751D5" w:rsidRDefault="00632EC9" w:rsidP="00632EC9">
            <w:r w:rsidRPr="007751D5">
              <w:t>970.63</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81.27</w:t>
            </w:r>
          </w:p>
        </w:tc>
        <w:tc>
          <w:tcPr>
            <w:tcW w:w="768" w:type="dxa"/>
            <w:noWrap/>
            <w:hideMark/>
          </w:tcPr>
          <w:p w:rsidR="00632EC9" w:rsidRPr="007751D5" w:rsidRDefault="00632EC9" w:rsidP="00632EC9">
            <w:r w:rsidRPr="007751D5">
              <w:t>74.12</w:t>
            </w:r>
          </w:p>
        </w:tc>
      </w:tr>
      <w:tr w:rsidR="00632EC9" w:rsidRPr="007751D5" w:rsidTr="00A164A9">
        <w:trPr>
          <w:trHeight w:val="288"/>
        </w:trPr>
        <w:tc>
          <w:tcPr>
            <w:tcW w:w="1285" w:type="dxa"/>
            <w:noWrap/>
            <w:hideMark/>
          </w:tcPr>
          <w:p w:rsidR="00632EC9" w:rsidRPr="007751D5" w:rsidRDefault="00632EC9" w:rsidP="00632EC9">
            <w:r w:rsidRPr="007751D5">
              <w:t>RP253</w:t>
            </w:r>
          </w:p>
        </w:tc>
        <w:tc>
          <w:tcPr>
            <w:tcW w:w="4387" w:type="dxa"/>
            <w:noWrap/>
            <w:hideMark/>
          </w:tcPr>
          <w:p w:rsidR="00632EC9" w:rsidRPr="007751D5" w:rsidRDefault="00632EC9" w:rsidP="00632EC9">
            <w:r w:rsidRPr="007751D5">
              <w:t>RPA 5929 (K 45)::IRGC 3396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126.48</w:t>
            </w:r>
          </w:p>
        </w:tc>
        <w:tc>
          <w:tcPr>
            <w:tcW w:w="718" w:type="dxa"/>
            <w:noWrap/>
            <w:hideMark/>
          </w:tcPr>
          <w:p w:rsidR="00632EC9" w:rsidRPr="007751D5" w:rsidRDefault="00632EC9" w:rsidP="00632EC9">
            <w:r w:rsidRPr="007751D5">
              <w:t>20.64</w:t>
            </w:r>
          </w:p>
        </w:tc>
        <w:tc>
          <w:tcPr>
            <w:tcW w:w="718" w:type="dxa"/>
            <w:noWrap/>
            <w:hideMark/>
          </w:tcPr>
          <w:p w:rsidR="00632EC9" w:rsidRPr="007751D5" w:rsidRDefault="00632EC9" w:rsidP="00632EC9">
            <w:r w:rsidRPr="007751D5">
              <w:t>38.54</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7197.60</w:t>
            </w:r>
          </w:p>
        </w:tc>
        <w:tc>
          <w:tcPr>
            <w:tcW w:w="941" w:type="dxa"/>
            <w:noWrap/>
            <w:hideMark/>
          </w:tcPr>
          <w:p w:rsidR="00632EC9" w:rsidRPr="007751D5" w:rsidRDefault="00632EC9" w:rsidP="00632EC9">
            <w:r w:rsidRPr="007751D5">
              <w:t>971.25</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91.07</w:t>
            </w:r>
          </w:p>
        </w:tc>
        <w:tc>
          <w:tcPr>
            <w:tcW w:w="768" w:type="dxa"/>
            <w:noWrap/>
            <w:hideMark/>
          </w:tcPr>
          <w:p w:rsidR="00632EC9" w:rsidRPr="007751D5" w:rsidRDefault="00632EC9" w:rsidP="00632EC9">
            <w:r w:rsidRPr="007751D5">
              <w:t>73.97</w:t>
            </w:r>
          </w:p>
        </w:tc>
      </w:tr>
      <w:tr w:rsidR="00632EC9" w:rsidRPr="007751D5" w:rsidTr="00A164A9">
        <w:trPr>
          <w:trHeight w:val="288"/>
        </w:trPr>
        <w:tc>
          <w:tcPr>
            <w:tcW w:w="1285" w:type="dxa"/>
            <w:noWrap/>
            <w:hideMark/>
          </w:tcPr>
          <w:p w:rsidR="00632EC9" w:rsidRPr="007751D5" w:rsidRDefault="00632EC9" w:rsidP="00632EC9">
            <w:r w:rsidRPr="007751D5">
              <w:t>RP254</w:t>
            </w:r>
          </w:p>
        </w:tc>
        <w:tc>
          <w:tcPr>
            <w:tcW w:w="4387" w:type="dxa"/>
            <w:noWrap/>
            <w:hideMark/>
          </w:tcPr>
          <w:p w:rsidR="00632EC9" w:rsidRPr="007751D5" w:rsidRDefault="00632EC9" w:rsidP="00632EC9">
            <w:r w:rsidRPr="007751D5">
              <w:t>RPW 9-4 (SS 1)::IRGC 5069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55</w:t>
            </w:r>
          </w:p>
        </w:tc>
        <w:tc>
          <w:tcPr>
            <w:tcW w:w="4387" w:type="dxa"/>
            <w:noWrap/>
            <w:hideMark/>
          </w:tcPr>
          <w:p w:rsidR="00632EC9" w:rsidRPr="007751D5" w:rsidRDefault="00632EC9" w:rsidP="00632EC9">
            <w:r w:rsidRPr="007751D5">
              <w:t>RR 272-17-829::IRGC 11735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0</w:t>
            </w:r>
          </w:p>
        </w:tc>
        <w:tc>
          <w:tcPr>
            <w:tcW w:w="830" w:type="dxa"/>
            <w:noWrap/>
            <w:hideMark/>
          </w:tcPr>
          <w:p w:rsidR="00632EC9" w:rsidRPr="007751D5" w:rsidRDefault="00632EC9" w:rsidP="00632EC9">
            <w:r w:rsidRPr="007751D5">
              <w:t>121.71</w:t>
            </w:r>
          </w:p>
        </w:tc>
        <w:tc>
          <w:tcPr>
            <w:tcW w:w="718" w:type="dxa"/>
            <w:noWrap/>
            <w:hideMark/>
          </w:tcPr>
          <w:p w:rsidR="00632EC9" w:rsidRPr="007751D5" w:rsidRDefault="00632EC9" w:rsidP="00632EC9">
            <w:r w:rsidRPr="007751D5">
              <w:t>20.29</w:t>
            </w:r>
          </w:p>
        </w:tc>
        <w:tc>
          <w:tcPr>
            <w:tcW w:w="718" w:type="dxa"/>
            <w:noWrap/>
            <w:hideMark/>
          </w:tcPr>
          <w:p w:rsidR="00632EC9" w:rsidRPr="007751D5" w:rsidRDefault="00632EC9" w:rsidP="00632EC9">
            <w:r w:rsidRPr="007751D5">
              <w:t>39.10</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6346.80</w:t>
            </w:r>
          </w:p>
        </w:tc>
        <w:tc>
          <w:tcPr>
            <w:tcW w:w="941" w:type="dxa"/>
            <w:noWrap/>
            <w:hideMark/>
          </w:tcPr>
          <w:p w:rsidR="00632EC9" w:rsidRPr="007751D5" w:rsidRDefault="00632EC9" w:rsidP="00632EC9">
            <w:r w:rsidRPr="007751D5">
              <w:t>968.25</w:t>
            </w:r>
          </w:p>
        </w:tc>
        <w:tc>
          <w:tcPr>
            <w:tcW w:w="607" w:type="dxa"/>
            <w:noWrap/>
            <w:hideMark/>
          </w:tcPr>
          <w:p w:rsidR="00632EC9" w:rsidRPr="007751D5" w:rsidRDefault="00632EC9" w:rsidP="00632EC9">
            <w:r w:rsidRPr="007751D5">
              <w:t>0.20</w:t>
            </w:r>
          </w:p>
        </w:tc>
        <w:tc>
          <w:tcPr>
            <w:tcW w:w="991" w:type="dxa"/>
            <w:noWrap/>
            <w:hideMark/>
          </w:tcPr>
          <w:p w:rsidR="00632EC9" w:rsidRPr="007751D5" w:rsidRDefault="00632EC9" w:rsidP="00632EC9">
            <w:r w:rsidRPr="007751D5">
              <w:t>191.01</w:t>
            </w:r>
          </w:p>
        </w:tc>
        <w:tc>
          <w:tcPr>
            <w:tcW w:w="768" w:type="dxa"/>
            <w:noWrap/>
            <w:hideMark/>
          </w:tcPr>
          <w:p w:rsidR="00632EC9" w:rsidRPr="007751D5" w:rsidRDefault="00632EC9" w:rsidP="00632EC9">
            <w:r w:rsidRPr="007751D5">
              <w:t>80.91</w:t>
            </w:r>
          </w:p>
        </w:tc>
      </w:tr>
      <w:tr w:rsidR="00632EC9" w:rsidRPr="007751D5" w:rsidTr="00A164A9">
        <w:trPr>
          <w:trHeight w:val="288"/>
        </w:trPr>
        <w:tc>
          <w:tcPr>
            <w:tcW w:w="1285" w:type="dxa"/>
            <w:noWrap/>
            <w:hideMark/>
          </w:tcPr>
          <w:p w:rsidR="00632EC9" w:rsidRPr="007751D5" w:rsidRDefault="00632EC9" w:rsidP="00632EC9">
            <w:r w:rsidRPr="007751D5">
              <w:t>RP256</w:t>
            </w:r>
          </w:p>
        </w:tc>
        <w:tc>
          <w:tcPr>
            <w:tcW w:w="4387" w:type="dxa"/>
            <w:noWrap/>
            <w:hideMark/>
          </w:tcPr>
          <w:p w:rsidR="00632EC9" w:rsidRPr="007751D5" w:rsidRDefault="00632EC9" w:rsidP="00632EC9">
            <w:r w:rsidRPr="007751D5">
              <w:t>RTS 16::IRGC 823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1</w:t>
            </w:r>
          </w:p>
        </w:tc>
        <w:tc>
          <w:tcPr>
            <w:tcW w:w="830" w:type="dxa"/>
            <w:noWrap/>
            <w:hideMark/>
          </w:tcPr>
          <w:p w:rsidR="00632EC9" w:rsidRPr="007751D5" w:rsidRDefault="00632EC9" w:rsidP="00632EC9">
            <w:r w:rsidRPr="007751D5">
              <w:t>114.21</w:t>
            </w:r>
          </w:p>
        </w:tc>
        <w:tc>
          <w:tcPr>
            <w:tcW w:w="718" w:type="dxa"/>
            <w:noWrap/>
            <w:hideMark/>
          </w:tcPr>
          <w:p w:rsidR="00632EC9" w:rsidRPr="007751D5" w:rsidRDefault="00632EC9" w:rsidP="00632EC9">
            <w:r w:rsidRPr="007751D5">
              <w:t>20.03</w:t>
            </w:r>
          </w:p>
        </w:tc>
        <w:tc>
          <w:tcPr>
            <w:tcW w:w="718" w:type="dxa"/>
            <w:noWrap/>
            <w:hideMark/>
          </w:tcPr>
          <w:p w:rsidR="00632EC9" w:rsidRPr="007751D5" w:rsidRDefault="00632EC9" w:rsidP="00632EC9">
            <w:r w:rsidRPr="007751D5">
              <w:t>39.11</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8219.20</w:t>
            </w:r>
          </w:p>
        </w:tc>
        <w:tc>
          <w:tcPr>
            <w:tcW w:w="941" w:type="dxa"/>
            <w:noWrap/>
            <w:hideMark/>
          </w:tcPr>
          <w:p w:rsidR="00632EC9" w:rsidRPr="007751D5" w:rsidRDefault="00632EC9" w:rsidP="00632EC9">
            <w:r w:rsidRPr="007751D5">
              <w:t>1013.79</w:t>
            </w:r>
          </w:p>
        </w:tc>
        <w:tc>
          <w:tcPr>
            <w:tcW w:w="607" w:type="dxa"/>
            <w:noWrap/>
            <w:hideMark/>
          </w:tcPr>
          <w:p w:rsidR="00632EC9" w:rsidRPr="007751D5" w:rsidRDefault="00632EC9" w:rsidP="00632EC9">
            <w:r w:rsidRPr="007751D5">
              <w:t>0.22</w:t>
            </w:r>
          </w:p>
        </w:tc>
        <w:tc>
          <w:tcPr>
            <w:tcW w:w="991" w:type="dxa"/>
            <w:noWrap/>
            <w:hideMark/>
          </w:tcPr>
          <w:p w:rsidR="00632EC9" w:rsidRPr="007751D5" w:rsidRDefault="00632EC9" w:rsidP="00632EC9">
            <w:r w:rsidRPr="007751D5">
              <w:t>194.11</w:t>
            </w:r>
          </w:p>
        </w:tc>
        <w:tc>
          <w:tcPr>
            <w:tcW w:w="768" w:type="dxa"/>
            <w:noWrap/>
            <w:hideMark/>
          </w:tcPr>
          <w:p w:rsidR="00632EC9" w:rsidRPr="007751D5" w:rsidRDefault="00632EC9" w:rsidP="00632EC9">
            <w:r w:rsidRPr="007751D5">
              <w:t>88.69</w:t>
            </w:r>
          </w:p>
        </w:tc>
      </w:tr>
      <w:tr w:rsidR="00632EC9" w:rsidRPr="007751D5" w:rsidTr="00A164A9">
        <w:trPr>
          <w:trHeight w:val="288"/>
        </w:trPr>
        <w:tc>
          <w:tcPr>
            <w:tcW w:w="1285" w:type="dxa"/>
            <w:noWrap/>
            <w:hideMark/>
          </w:tcPr>
          <w:p w:rsidR="00632EC9" w:rsidRPr="007751D5" w:rsidRDefault="00632EC9" w:rsidP="00632EC9">
            <w:r w:rsidRPr="007751D5">
              <w:t>RP257</w:t>
            </w:r>
          </w:p>
        </w:tc>
        <w:tc>
          <w:tcPr>
            <w:tcW w:w="4387" w:type="dxa"/>
            <w:noWrap/>
            <w:hideMark/>
          </w:tcPr>
          <w:p w:rsidR="00632EC9" w:rsidRPr="007751D5" w:rsidRDefault="00632EC9" w:rsidP="00632EC9">
            <w:r w:rsidRPr="007751D5">
              <w:t>RUSTIC::IRGC 11702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3</w:t>
            </w:r>
          </w:p>
        </w:tc>
        <w:tc>
          <w:tcPr>
            <w:tcW w:w="830" w:type="dxa"/>
            <w:noWrap/>
            <w:hideMark/>
          </w:tcPr>
          <w:p w:rsidR="00632EC9" w:rsidRPr="007751D5" w:rsidRDefault="00632EC9" w:rsidP="00632EC9">
            <w:r w:rsidRPr="007751D5">
              <w:t>115.09</w:t>
            </w:r>
          </w:p>
        </w:tc>
        <w:tc>
          <w:tcPr>
            <w:tcW w:w="718" w:type="dxa"/>
            <w:noWrap/>
            <w:hideMark/>
          </w:tcPr>
          <w:p w:rsidR="00632EC9" w:rsidRPr="007751D5" w:rsidRDefault="00632EC9" w:rsidP="00632EC9">
            <w:r w:rsidRPr="007751D5">
              <w:t>20.46</w:t>
            </w:r>
          </w:p>
        </w:tc>
        <w:tc>
          <w:tcPr>
            <w:tcW w:w="718" w:type="dxa"/>
            <w:noWrap/>
            <w:hideMark/>
          </w:tcPr>
          <w:p w:rsidR="00632EC9" w:rsidRPr="007751D5" w:rsidRDefault="00632EC9" w:rsidP="00632EC9">
            <w:r w:rsidRPr="007751D5">
              <w:t>37.19</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6462.00</w:t>
            </w:r>
          </w:p>
        </w:tc>
        <w:tc>
          <w:tcPr>
            <w:tcW w:w="941" w:type="dxa"/>
            <w:noWrap/>
            <w:hideMark/>
          </w:tcPr>
          <w:p w:rsidR="00632EC9" w:rsidRPr="007751D5" w:rsidRDefault="00632EC9" w:rsidP="00632EC9">
            <w:r w:rsidRPr="007751D5">
              <w:t>951.17</w:t>
            </w:r>
          </w:p>
        </w:tc>
        <w:tc>
          <w:tcPr>
            <w:tcW w:w="607" w:type="dxa"/>
            <w:noWrap/>
            <w:hideMark/>
          </w:tcPr>
          <w:p w:rsidR="00632EC9" w:rsidRPr="007751D5" w:rsidRDefault="00632EC9" w:rsidP="00632EC9">
            <w:r w:rsidRPr="007751D5">
              <w:t>0.15</w:t>
            </w:r>
          </w:p>
        </w:tc>
        <w:tc>
          <w:tcPr>
            <w:tcW w:w="991" w:type="dxa"/>
            <w:noWrap/>
            <w:hideMark/>
          </w:tcPr>
          <w:p w:rsidR="00632EC9" w:rsidRPr="007751D5" w:rsidRDefault="00632EC9" w:rsidP="00632EC9">
            <w:r w:rsidRPr="007751D5">
              <w:t>192.34</w:t>
            </w:r>
          </w:p>
        </w:tc>
        <w:tc>
          <w:tcPr>
            <w:tcW w:w="768" w:type="dxa"/>
            <w:noWrap/>
            <w:hideMark/>
          </w:tcPr>
          <w:p w:rsidR="00632EC9" w:rsidRPr="007751D5" w:rsidRDefault="00632EC9" w:rsidP="00632EC9">
            <w:r w:rsidRPr="007751D5">
              <w:t>66.51</w:t>
            </w:r>
          </w:p>
        </w:tc>
      </w:tr>
      <w:tr w:rsidR="00632EC9" w:rsidRPr="007751D5" w:rsidTr="00A164A9">
        <w:trPr>
          <w:trHeight w:val="288"/>
        </w:trPr>
        <w:tc>
          <w:tcPr>
            <w:tcW w:w="1285" w:type="dxa"/>
            <w:noWrap/>
            <w:hideMark/>
          </w:tcPr>
          <w:p w:rsidR="00632EC9" w:rsidRPr="007751D5" w:rsidRDefault="00632EC9" w:rsidP="00632EC9">
            <w:r w:rsidRPr="007751D5">
              <w:t>RP258</w:t>
            </w:r>
          </w:p>
        </w:tc>
        <w:tc>
          <w:tcPr>
            <w:tcW w:w="4387" w:type="dxa"/>
            <w:noWrap/>
            <w:hideMark/>
          </w:tcPr>
          <w:p w:rsidR="00632EC9" w:rsidRPr="007751D5" w:rsidRDefault="00632EC9" w:rsidP="00632EC9">
            <w:r w:rsidRPr="007751D5">
              <w:t>SADA RUPA::IRGC 7729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99.00</w:t>
            </w:r>
          </w:p>
        </w:tc>
        <w:tc>
          <w:tcPr>
            <w:tcW w:w="718" w:type="dxa"/>
            <w:noWrap/>
            <w:hideMark/>
          </w:tcPr>
          <w:p w:rsidR="00632EC9" w:rsidRPr="007751D5" w:rsidRDefault="00632EC9" w:rsidP="00632EC9">
            <w:r w:rsidRPr="007751D5">
              <w:t>19.99</w:t>
            </w:r>
          </w:p>
        </w:tc>
        <w:tc>
          <w:tcPr>
            <w:tcW w:w="718" w:type="dxa"/>
            <w:noWrap/>
            <w:hideMark/>
          </w:tcPr>
          <w:p w:rsidR="00632EC9" w:rsidRPr="007751D5" w:rsidRDefault="00632EC9" w:rsidP="00632EC9">
            <w:r w:rsidRPr="007751D5">
              <w:t>37.36</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1797.20</w:t>
            </w:r>
          </w:p>
        </w:tc>
        <w:tc>
          <w:tcPr>
            <w:tcW w:w="941" w:type="dxa"/>
            <w:noWrap/>
            <w:hideMark/>
          </w:tcPr>
          <w:p w:rsidR="00632EC9" w:rsidRPr="007751D5" w:rsidRDefault="00632EC9" w:rsidP="00632EC9">
            <w:r w:rsidRPr="007751D5">
              <w:t>953.69</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86.52</w:t>
            </w:r>
          </w:p>
        </w:tc>
        <w:tc>
          <w:tcPr>
            <w:tcW w:w="768" w:type="dxa"/>
            <w:noWrap/>
            <w:hideMark/>
          </w:tcPr>
          <w:p w:rsidR="00632EC9" w:rsidRPr="007751D5" w:rsidRDefault="00632EC9" w:rsidP="00632EC9">
            <w:r w:rsidRPr="007751D5">
              <w:t>49.11</w:t>
            </w:r>
          </w:p>
        </w:tc>
      </w:tr>
      <w:tr w:rsidR="00632EC9" w:rsidRPr="007751D5" w:rsidTr="00A164A9">
        <w:trPr>
          <w:trHeight w:val="288"/>
        </w:trPr>
        <w:tc>
          <w:tcPr>
            <w:tcW w:w="1285" w:type="dxa"/>
            <w:noWrap/>
            <w:hideMark/>
          </w:tcPr>
          <w:p w:rsidR="00632EC9" w:rsidRPr="007751D5" w:rsidRDefault="00632EC9" w:rsidP="00632EC9">
            <w:r w:rsidRPr="007751D5">
              <w:t>RP259</w:t>
            </w:r>
          </w:p>
        </w:tc>
        <w:tc>
          <w:tcPr>
            <w:tcW w:w="4387" w:type="dxa"/>
            <w:noWrap/>
            <w:hideMark/>
          </w:tcPr>
          <w:p w:rsidR="00632EC9" w:rsidRPr="007751D5" w:rsidRDefault="00632EC9" w:rsidP="00632EC9">
            <w:r w:rsidRPr="007751D5">
              <w:t>SAN CHIAO TSWEN::IRGC 156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99.87</w:t>
            </w:r>
          </w:p>
        </w:tc>
        <w:tc>
          <w:tcPr>
            <w:tcW w:w="718" w:type="dxa"/>
            <w:noWrap/>
            <w:hideMark/>
          </w:tcPr>
          <w:p w:rsidR="00632EC9" w:rsidRPr="007751D5" w:rsidRDefault="00632EC9" w:rsidP="00632EC9">
            <w:r w:rsidRPr="007751D5">
              <w:t>19.67</w:t>
            </w:r>
          </w:p>
        </w:tc>
        <w:tc>
          <w:tcPr>
            <w:tcW w:w="718" w:type="dxa"/>
            <w:noWrap/>
            <w:hideMark/>
          </w:tcPr>
          <w:p w:rsidR="00632EC9" w:rsidRPr="007751D5" w:rsidRDefault="00632EC9" w:rsidP="00632EC9">
            <w:r w:rsidRPr="007751D5">
              <w:t>36.20</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4678.40</w:t>
            </w:r>
          </w:p>
        </w:tc>
        <w:tc>
          <w:tcPr>
            <w:tcW w:w="941" w:type="dxa"/>
            <w:noWrap/>
            <w:hideMark/>
          </w:tcPr>
          <w:p w:rsidR="00632EC9" w:rsidRPr="007751D5" w:rsidRDefault="00632EC9" w:rsidP="00632EC9">
            <w:r w:rsidRPr="007751D5">
              <w:t>944.50</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93.04</w:t>
            </w:r>
          </w:p>
        </w:tc>
        <w:tc>
          <w:tcPr>
            <w:tcW w:w="768" w:type="dxa"/>
            <w:noWrap/>
            <w:hideMark/>
          </w:tcPr>
          <w:p w:rsidR="00632EC9" w:rsidRPr="007751D5" w:rsidRDefault="00632EC9" w:rsidP="00632EC9">
            <w:r w:rsidRPr="007751D5">
              <w:t>63.71</w:t>
            </w:r>
          </w:p>
        </w:tc>
      </w:tr>
      <w:tr w:rsidR="00632EC9" w:rsidRPr="007751D5" w:rsidTr="00A164A9">
        <w:trPr>
          <w:trHeight w:val="288"/>
        </w:trPr>
        <w:tc>
          <w:tcPr>
            <w:tcW w:w="1285" w:type="dxa"/>
            <w:noWrap/>
            <w:hideMark/>
          </w:tcPr>
          <w:p w:rsidR="00632EC9" w:rsidRPr="007751D5" w:rsidRDefault="00632EC9" w:rsidP="00632EC9">
            <w:r w:rsidRPr="007751D5">
              <w:t>RP260</w:t>
            </w:r>
          </w:p>
        </w:tc>
        <w:tc>
          <w:tcPr>
            <w:tcW w:w="4387" w:type="dxa"/>
            <w:noWrap/>
            <w:hideMark/>
          </w:tcPr>
          <w:p w:rsidR="00632EC9" w:rsidRPr="007751D5" w:rsidRDefault="00632EC9" w:rsidP="00632EC9">
            <w:r w:rsidRPr="007751D5">
              <w:t>SAN SHIH TSI::IRGC 103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90</w:t>
            </w:r>
          </w:p>
        </w:tc>
        <w:tc>
          <w:tcPr>
            <w:tcW w:w="830" w:type="dxa"/>
            <w:noWrap/>
            <w:hideMark/>
          </w:tcPr>
          <w:p w:rsidR="00632EC9" w:rsidRPr="007751D5" w:rsidRDefault="00632EC9" w:rsidP="00632EC9">
            <w:r w:rsidRPr="007751D5">
              <w:t>102.44</w:t>
            </w:r>
          </w:p>
        </w:tc>
        <w:tc>
          <w:tcPr>
            <w:tcW w:w="718" w:type="dxa"/>
            <w:noWrap/>
            <w:hideMark/>
          </w:tcPr>
          <w:p w:rsidR="00632EC9" w:rsidRPr="007751D5" w:rsidRDefault="00632EC9" w:rsidP="00632EC9">
            <w:r w:rsidRPr="007751D5">
              <w:t>19.77</w:t>
            </w:r>
          </w:p>
        </w:tc>
        <w:tc>
          <w:tcPr>
            <w:tcW w:w="718" w:type="dxa"/>
            <w:noWrap/>
            <w:hideMark/>
          </w:tcPr>
          <w:p w:rsidR="00632EC9" w:rsidRPr="007751D5" w:rsidRDefault="00632EC9" w:rsidP="00632EC9">
            <w:r w:rsidRPr="007751D5">
              <w:t>35.51</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1905.20</w:t>
            </w:r>
          </w:p>
        </w:tc>
        <w:tc>
          <w:tcPr>
            <w:tcW w:w="941" w:type="dxa"/>
            <w:noWrap/>
            <w:hideMark/>
          </w:tcPr>
          <w:p w:rsidR="00632EC9" w:rsidRPr="007751D5" w:rsidRDefault="00632EC9" w:rsidP="00632EC9">
            <w:r w:rsidRPr="007751D5">
              <w:t>948.63</w:t>
            </w:r>
          </w:p>
        </w:tc>
        <w:tc>
          <w:tcPr>
            <w:tcW w:w="607" w:type="dxa"/>
            <w:noWrap/>
            <w:hideMark/>
          </w:tcPr>
          <w:p w:rsidR="00632EC9" w:rsidRPr="007751D5" w:rsidRDefault="00632EC9" w:rsidP="00632EC9">
            <w:r w:rsidRPr="007751D5">
              <w:t>0.01</w:t>
            </w:r>
          </w:p>
        </w:tc>
        <w:tc>
          <w:tcPr>
            <w:tcW w:w="991" w:type="dxa"/>
            <w:noWrap/>
            <w:hideMark/>
          </w:tcPr>
          <w:p w:rsidR="00632EC9" w:rsidRPr="007751D5" w:rsidRDefault="00632EC9" w:rsidP="00632EC9">
            <w:r w:rsidRPr="007751D5">
              <w:t>175.33</w:t>
            </w:r>
          </w:p>
        </w:tc>
        <w:tc>
          <w:tcPr>
            <w:tcW w:w="768" w:type="dxa"/>
            <w:noWrap/>
            <w:hideMark/>
          </w:tcPr>
          <w:p w:rsidR="00632EC9" w:rsidRPr="007751D5" w:rsidRDefault="00632EC9" w:rsidP="00632EC9">
            <w:r w:rsidRPr="007751D5">
              <w:t>31.34</w:t>
            </w:r>
          </w:p>
        </w:tc>
      </w:tr>
      <w:tr w:rsidR="00632EC9" w:rsidRPr="007751D5" w:rsidTr="00A164A9">
        <w:trPr>
          <w:trHeight w:val="288"/>
        </w:trPr>
        <w:tc>
          <w:tcPr>
            <w:tcW w:w="1285" w:type="dxa"/>
            <w:noWrap/>
            <w:hideMark/>
          </w:tcPr>
          <w:p w:rsidR="00632EC9" w:rsidRPr="007751D5" w:rsidRDefault="00632EC9" w:rsidP="00632EC9">
            <w:r w:rsidRPr="007751D5">
              <w:t>RP261</w:t>
            </w:r>
          </w:p>
        </w:tc>
        <w:tc>
          <w:tcPr>
            <w:tcW w:w="4387" w:type="dxa"/>
            <w:noWrap/>
            <w:hideMark/>
          </w:tcPr>
          <w:p w:rsidR="00632EC9" w:rsidRPr="007751D5" w:rsidRDefault="00632EC9" w:rsidP="00632EC9">
            <w:r w:rsidRPr="007751D5">
              <w:t>SIGARDIS::IRGC 1555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262</w:t>
            </w:r>
          </w:p>
        </w:tc>
        <w:tc>
          <w:tcPr>
            <w:tcW w:w="4387" w:type="dxa"/>
            <w:noWrap/>
            <w:hideMark/>
          </w:tcPr>
          <w:p w:rsidR="00632EC9" w:rsidRPr="007751D5" w:rsidRDefault="00632EC9" w:rsidP="00632EC9">
            <w:r w:rsidRPr="007751D5">
              <w:t>SIMET 2::IRGC 2573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7</w:t>
            </w:r>
          </w:p>
        </w:tc>
        <w:tc>
          <w:tcPr>
            <w:tcW w:w="830" w:type="dxa"/>
            <w:noWrap/>
            <w:hideMark/>
          </w:tcPr>
          <w:p w:rsidR="00632EC9" w:rsidRPr="007751D5" w:rsidRDefault="00632EC9" w:rsidP="00632EC9">
            <w:r w:rsidRPr="007751D5">
              <w:t>110.89</w:t>
            </w:r>
          </w:p>
        </w:tc>
        <w:tc>
          <w:tcPr>
            <w:tcW w:w="718" w:type="dxa"/>
            <w:noWrap/>
            <w:hideMark/>
          </w:tcPr>
          <w:p w:rsidR="00632EC9" w:rsidRPr="007751D5" w:rsidRDefault="00632EC9" w:rsidP="00632EC9">
            <w:r w:rsidRPr="007751D5">
              <w:t>20.60</w:t>
            </w:r>
          </w:p>
        </w:tc>
        <w:tc>
          <w:tcPr>
            <w:tcW w:w="718" w:type="dxa"/>
            <w:noWrap/>
            <w:hideMark/>
          </w:tcPr>
          <w:p w:rsidR="00632EC9" w:rsidRPr="007751D5" w:rsidRDefault="00632EC9" w:rsidP="00632EC9">
            <w:r w:rsidRPr="007751D5">
              <w:t>38.37</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3943.60</w:t>
            </w:r>
          </w:p>
        </w:tc>
        <w:tc>
          <w:tcPr>
            <w:tcW w:w="941" w:type="dxa"/>
            <w:noWrap/>
            <w:hideMark/>
          </w:tcPr>
          <w:p w:rsidR="00632EC9" w:rsidRPr="007751D5" w:rsidRDefault="00632EC9" w:rsidP="00632EC9">
            <w:r w:rsidRPr="007751D5">
              <w:t>1003.82</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90.73</w:t>
            </w:r>
          </w:p>
        </w:tc>
        <w:tc>
          <w:tcPr>
            <w:tcW w:w="768" w:type="dxa"/>
            <w:noWrap/>
            <w:hideMark/>
          </w:tcPr>
          <w:p w:rsidR="00632EC9" w:rsidRPr="007751D5" w:rsidRDefault="00632EC9" w:rsidP="00632EC9">
            <w:r w:rsidRPr="007751D5">
              <w:t>42.76</w:t>
            </w:r>
          </w:p>
        </w:tc>
      </w:tr>
      <w:tr w:rsidR="00632EC9" w:rsidRPr="007751D5" w:rsidTr="00A164A9">
        <w:trPr>
          <w:trHeight w:val="288"/>
        </w:trPr>
        <w:tc>
          <w:tcPr>
            <w:tcW w:w="1285" w:type="dxa"/>
            <w:noWrap/>
            <w:hideMark/>
          </w:tcPr>
          <w:p w:rsidR="00632EC9" w:rsidRPr="007751D5" w:rsidRDefault="00632EC9" w:rsidP="00632EC9">
            <w:r w:rsidRPr="007751D5">
              <w:t>RP263</w:t>
            </w:r>
          </w:p>
        </w:tc>
        <w:tc>
          <w:tcPr>
            <w:tcW w:w="4387" w:type="dxa"/>
            <w:noWrap/>
            <w:hideMark/>
          </w:tcPr>
          <w:p w:rsidR="00632EC9" w:rsidRPr="007751D5" w:rsidRDefault="00632EC9" w:rsidP="00632EC9">
            <w:r w:rsidRPr="007751D5">
              <w:t>SIMUL KHURI::IRGC 3515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0</w:t>
            </w:r>
          </w:p>
        </w:tc>
        <w:tc>
          <w:tcPr>
            <w:tcW w:w="830" w:type="dxa"/>
            <w:noWrap/>
            <w:hideMark/>
          </w:tcPr>
          <w:p w:rsidR="00632EC9" w:rsidRPr="007751D5" w:rsidRDefault="00632EC9" w:rsidP="00632EC9">
            <w:r w:rsidRPr="007751D5">
              <w:t>116.91</w:t>
            </w:r>
          </w:p>
        </w:tc>
        <w:tc>
          <w:tcPr>
            <w:tcW w:w="718" w:type="dxa"/>
            <w:noWrap/>
            <w:hideMark/>
          </w:tcPr>
          <w:p w:rsidR="00632EC9" w:rsidRPr="007751D5" w:rsidRDefault="00632EC9" w:rsidP="00632EC9">
            <w:r w:rsidRPr="007751D5">
              <w:t>20.10</w:t>
            </w:r>
          </w:p>
        </w:tc>
        <w:tc>
          <w:tcPr>
            <w:tcW w:w="718" w:type="dxa"/>
            <w:noWrap/>
            <w:hideMark/>
          </w:tcPr>
          <w:p w:rsidR="00632EC9" w:rsidRPr="007751D5" w:rsidRDefault="00632EC9" w:rsidP="00632EC9">
            <w:r w:rsidRPr="007751D5">
              <w:t>38.29</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8190.80</w:t>
            </w:r>
          </w:p>
        </w:tc>
        <w:tc>
          <w:tcPr>
            <w:tcW w:w="941" w:type="dxa"/>
            <w:noWrap/>
            <w:hideMark/>
          </w:tcPr>
          <w:p w:rsidR="00632EC9" w:rsidRPr="007751D5" w:rsidRDefault="00632EC9" w:rsidP="00632EC9">
            <w:r w:rsidRPr="007751D5">
              <w:t>994.44</w:t>
            </w:r>
          </w:p>
        </w:tc>
        <w:tc>
          <w:tcPr>
            <w:tcW w:w="607" w:type="dxa"/>
            <w:noWrap/>
            <w:hideMark/>
          </w:tcPr>
          <w:p w:rsidR="00632EC9" w:rsidRPr="007751D5" w:rsidRDefault="00632EC9" w:rsidP="00632EC9">
            <w:r w:rsidRPr="007751D5">
              <w:t>0.23</w:t>
            </w:r>
          </w:p>
        </w:tc>
        <w:tc>
          <w:tcPr>
            <w:tcW w:w="991" w:type="dxa"/>
            <w:noWrap/>
            <w:hideMark/>
          </w:tcPr>
          <w:p w:rsidR="00632EC9" w:rsidRPr="007751D5" w:rsidRDefault="00632EC9" w:rsidP="00632EC9">
            <w:r w:rsidRPr="007751D5">
              <w:t>197.13</w:t>
            </w:r>
          </w:p>
        </w:tc>
        <w:tc>
          <w:tcPr>
            <w:tcW w:w="768" w:type="dxa"/>
            <w:noWrap/>
            <w:hideMark/>
          </w:tcPr>
          <w:p w:rsidR="00632EC9" w:rsidRPr="007751D5" w:rsidRDefault="00632EC9" w:rsidP="00632EC9">
            <w:r w:rsidRPr="007751D5">
              <w:t>88.91</w:t>
            </w:r>
          </w:p>
        </w:tc>
      </w:tr>
      <w:tr w:rsidR="00632EC9" w:rsidRPr="007751D5" w:rsidTr="00A164A9">
        <w:trPr>
          <w:trHeight w:val="288"/>
        </w:trPr>
        <w:tc>
          <w:tcPr>
            <w:tcW w:w="1285" w:type="dxa"/>
            <w:noWrap/>
            <w:hideMark/>
          </w:tcPr>
          <w:p w:rsidR="00632EC9" w:rsidRPr="007751D5" w:rsidRDefault="00632EC9" w:rsidP="00632EC9">
            <w:r w:rsidRPr="007751D5">
              <w:t>RP264</w:t>
            </w:r>
          </w:p>
        </w:tc>
        <w:tc>
          <w:tcPr>
            <w:tcW w:w="4387" w:type="dxa"/>
            <w:noWrap/>
            <w:hideMark/>
          </w:tcPr>
          <w:p w:rsidR="00632EC9" w:rsidRPr="007751D5" w:rsidRDefault="00632EC9" w:rsidP="00632EC9">
            <w:r w:rsidRPr="007751D5">
              <w:t>SINNA SITHIRA KALI::IRGC 5106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95.48</w:t>
            </w:r>
          </w:p>
        </w:tc>
        <w:tc>
          <w:tcPr>
            <w:tcW w:w="718" w:type="dxa"/>
            <w:noWrap/>
            <w:hideMark/>
          </w:tcPr>
          <w:p w:rsidR="00632EC9" w:rsidRPr="007751D5" w:rsidRDefault="00632EC9" w:rsidP="00632EC9">
            <w:r w:rsidRPr="007751D5">
              <w:t>19.70</w:t>
            </w:r>
          </w:p>
        </w:tc>
        <w:tc>
          <w:tcPr>
            <w:tcW w:w="718" w:type="dxa"/>
            <w:noWrap/>
            <w:hideMark/>
          </w:tcPr>
          <w:p w:rsidR="00632EC9" w:rsidRPr="007751D5" w:rsidRDefault="00632EC9" w:rsidP="00632EC9">
            <w:r w:rsidRPr="007751D5">
              <w:t>34.17</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2023.60</w:t>
            </w:r>
          </w:p>
        </w:tc>
        <w:tc>
          <w:tcPr>
            <w:tcW w:w="941" w:type="dxa"/>
            <w:noWrap/>
            <w:hideMark/>
          </w:tcPr>
          <w:p w:rsidR="00632EC9" w:rsidRPr="007751D5" w:rsidRDefault="00632EC9" w:rsidP="00632EC9">
            <w:r w:rsidRPr="007751D5">
              <w:t>952.97</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79.05</w:t>
            </w:r>
          </w:p>
        </w:tc>
        <w:tc>
          <w:tcPr>
            <w:tcW w:w="768" w:type="dxa"/>
            <w:noWrap/>
            <w:hideMark/>
          </w:tcPr>
          <w:p w:rsidR="00632EC9" w:rsidRPr="007751D5" w:rsidRDefault="00632EC9" w:rsidP="00632EC9">
            <w:r w:rsidRPr="007751D5">
              <w:t>44.28</w:t>
            </w:r>
          </w:p>
        </w:tc>
      </w:tr>
      <w:tr w:rsidR="00632EC9" w:rsidRPr="007751D5" w:rsidTr="00A164A9">
        <w:trPr>
          <w:trHeight w:val="288"/>
        </w:trPr>
        <w:tc>
          <w:tcPr>
            <w:tcW w:w="1285" w:type="dxa"/>
            <w:noWrap/>
            <w:hideMark/>
          </w:tcPr>
          <w:p w:rsidR="00632EC9" w:rsidRPr="007751D5" w:rsidRDefault="00632EC9" w:rsidP="00632EC9">
            <w:r w:rsidRPr="007751D5">
              <w:t>RP266</w:t>
            </w:r>
          </w:p>
        </w:tc>
        <w:tc>
          <w:tcPr>
            <w:tcW w:w="4387" w:type="dxa"/>
            <w:noWrap/>
            <w:hideMark/>
          </w:tcPr>
          <w:p w:rsidR="00632EC9" w:rsidRPr="007751D5" w:rsidRDefault="00632EC9" w:rsidP="00632EC9">
            <w:r w:rsidRPr="007751D5">
              <w:t>SITHAIYAN KOTTAI SAMBA::IRGC 5015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67</w:t>
            </w:r>
          </w:p>
        </w:tc>
        <w:tc>
          <w:tcPr>
            <w:tcW w:w="4387" w:type="dxa"/>
            <w:noWrap/>
            <w:hideMark/>
          </w:tcPr>
          <w:p w:rsidR="00632EC9" w:rsidRPr="007751D5" w:rsidRDefault="00632EC9" w:rsidP="00632EC9">
            <w:r w:rsidRPr="007751D5">
              <w:t>SML AWINI::IRGC 1339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15.39</w:t>
            </w:r>
          </w:p>
        </w:tc>
        <w:tc>
          <w:tcPr>
            <w:tcW w:w="718" w:type="dxa"/>
            <w:noWrap/>
            <w:hideMark/>
          </w:tcPr>
          <w:p w:rsidR="00632EC9" w:rsidRPr="007751D5" w:rsidRDefault="00632EC9" w:rsidP="00632EC9">
            <w:r w:rsidRPr="007751D5">
              <w:t>20.44</w:t>
            </w:r>
          </w:p>
        </w:tc>
        <w:tc>
          <w:tcPr>
            <w:tcW w:w="718" w:type="dxa"/>
            <w:noWrap/>
            <w:hideMark/>
          </w:tcPr>
          <w:p w:rsidR="00632EC9" w:rsidRPr="007751D5" w:rsidRDefault="00632EC9" w:rsidP="00632EC9">
            <w:r w:rsidRPr="007751D5">
              <w:t>37.52</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2038.00</w:t>
            </w:r>
          </w:p>
        </w:tc>
        <w:tc>
          <w:tcPr>
            <w:tcW w:w="941" w:type="dxa"/>
            <w:noWrap/>
            <w:hideMark/>
          </w:tcPr>
          <w:p w:rsidR="00632EC9" w:rsidRPr="007751D5" w:rsidRDefault="00632EC9" w:rsidP="00632EC9">
            <w:r w:rsidRPr="007751D5">
              <w:t>956.77</w:t>
            </w:r>
          </w:p>
        </w:tc>
        <w:tc>
          <w:tcPr>
            <w:tcW w:w="607" w:type="dxa"/>
            <w:noWrap/>
            <w:hideMark/>
          </w:tcPr>
          <w:p w:rsidR="00632EC9" w:rsidRPr="007751D5" w:rsidRDefault="00632EC9" w:rsidP="00632EC9">
            <w:r w:rsidRPr="007751D5">
              <w:t>0.01</w:t>
            </w:r>
          </w:p>
        </w:tc>
        <w:tc>
          <w:tcPr>
            <w:tcW w:w="991" w:type="dxa"/>
            <w:noWrap/>
            <w:hideMark/>
          </w:tcPr>
          <w:p w:rsidR="00632EC9" w:rsidRPr="007751D5" w:rsidRDefault="00632EC9" w:rsidP="00632EC9">
            <w:r w:rsidRPr="007751D5">
              <w:t>177.77</w:t>
            </w:r>
          </w:p>
        </w:tc>
        <w:tc>
          <w:tcPr>
            <w:tcW w:w="768" w:type="dxa"/>
            <w:noWrap/>
            <w:hideMark/>
          </w:tcPr>
          <w:p w:rsidR="00632EC9" w:rsidRPr="007751D5" w:rsidRDefault="00632EC9" w:rsidP="00632EC9">
            <w:r w:rsidRPr="007751D5">
              <w:t>20.00</w:t>
            </w:r>
          </w:p>
        </w:tc>
      </w:tr>
      <w:tr w:rsidR="00632EC9" w:rsidRPr="007751D5" w:rsidTr="00A164A9">
        <w:trPr>
          <w:trHeight w:val="288"/>
        </w:trPr>
        <w:tc>
          <w:tcPr>
            <w:tcW w:w="1285" w:type="dxa"/>
            <w:noWrap/>
            <w:hideMark/>
          </w:tcPr>
          <w:p w:rsidR="00632EC9" w:rsidRPr="007751D5" w:rsidRDefault="00632EC9" w:rsidP="00632EC9">
            <w:r w:rsidRPr="007751D5">
              <w:t>RP268</w:t>
            </w:r>
          </w:p>
        </w:tc>
        <w:tc>
          <w:tcPr>
            <w:tcW w:w="4387" w:type="dxa"/>
            <w:noWrap/>
            <w:hideMark/>
          </w:tcPr>
          <w:p w:rsidR="00632EC9" w:rsidRPr="007751D5" w:rsidRDefault="00632EC9" w:rsidP="00632EC9">
            <w:r w:rsidRPr="007751D5">
              <w:t>SOLOMON RED RICE::IRGC 5095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2</w:t>
            </w:r>
          </w:p>
        </w:tc>
        <w:tc>
          <w:tcPr>
            <w:tcW w:w="830" w:type="dxa"/>
            <w:noWrap/>
            <w:hideMark/>
          </w:tcPr>
          <w:p w:rsidR="00632EC9" w:rsidRPr="007751D5" w:rsidRDefault="00632EC9" w:rsidP="00632EC9">
            <w:r w:rsidRPr="007751D5">
              <w:t>110.54</w:t>
            </w:r>
          </w:p>
        </w:tc>
        <w:tc>
          <w:tcPr>
            <w:tcW w:w="718" w:type="dxa"/>
            <w:noWrap/>
            <w:hideMark/>
          </w:tcPr>
          <w:p w:rsidR="00632EC9" w:rsidRPr="007751D5" w:rsidRDefault="00632EC9" w:rsidP="00632EC9">
            <w:r w:rsidRPr="007751D5">
              <w:t>20.58</w:t>
            </w:r>
          </w:p>
        </w:tc>
        <w:tc>
          <w:tcPr>
            <w:tcW w:w="718" w:type="dxa"/>
            <w:noWrap/>
            <w:hideMark/>
          </w:tcPr>
          <w:p w:rsidR="00632EC9" w:rsidRPr="007751D5" w:rsidRDefault="00632EC9" w:rsidP="00632EC9">
            <w:r w:rsidRPr="007751D5">
              <w:t>34.87</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5846.80</w:t>
            </w:r>
          </w:p>
        </w:tc>
        <w:tc>
          <w:tcPr>
            <w:tcW w:w="941" w:type="dxa"/>
            <w:noWrap/>
            <w:hideMark/>
          </w:tcPr>
          <w:p w:rsidR="00632EC9" w:rsidRPr="007751D5" w:rsidRDefault="00632EC9" w:rsidP="00632EC9">
            <w:r w:rsidRPr="007751D5">
              <w:t>1031.67</w:t>
            </w:r>
          </w:p>
        </w:tc>
        <w:tc>
          <w:tcPr>
            <w:tcW w:w="607" w:type="dxa"/>
            <w:noWrap/>
            <w:hideMark/>
          </w:tcPr>
          <w:p w:rsidR="00632EC9" w:rsidRPr="007751D5" w:rsidRDefault="00632EC9" w:rsidP="00632EC9">
            <w:r w:rsidRPr="007751D5">
              <w:t>0.16</w:t>
            </w:r>
          </w:p>
        </w:tc>
        <w:tc>
          <w:tcPr>
            <w:tcW w:w="991" w:type="dxa"/>
            <w:noWrap/>
            <w:hideMark/>
          </w:tcPr>
          <w:p w:rsidR="00632EC9" w:rsidRPr="007751D5" w:rsidRDefault="00632EC9" w:rsidP="00632EC9">
            <w:r w:rsidRPr="007751D5">
              <w:t>186.01</w:t>
            </w:r>
          </w:p>
        </w:tc>
        <w:tc>
          <w:tcPr>
            <w:tcW w:w="768" w:type="dxa"/>
            <w:noWrap/>
            <w:hideMark/>
          </w:tcPr>
          <w:p w:rsidR="00632EC9" w:rsidRPr="007751D5" w:rsidRDefault="00632EC9" w:rsidP="00632EC9">
            <w:r w:rsidRPr="007751D5">
              <w:t>67.42</w:t>
            </w:r>
          </w:p>
        </w:tc>
      </w:tr>
      <w:tr w:rsidR="00632EC9" w:rsidRPr="007751D5" w:rsidTr="00A164A9">
        <w:trPr>
          <w:trHeight w:val="288"/>
        </w:trPr>
        <w:tc>
          <w:tcPr>
            <w:tcW w:w="1285" w:type="dxa"/>
            <w:noWrap/>
            <w:hideMark/>
          </w:tcPr>
          <w:p w:rsidR="00632EC9" w:rsidRPr="007751D5" w:rsidRDefault="00632EC9" w:rsidP="00632EC9">
            <w:r w:rsidRPr="007751D5">
              <w:t>RP269</w:t>
            </w:r>
          </w:p>
        </w:tc>
        <w:tc>
          <w:tcPr>
            <w:tcW w:w="4387" w:type="dxa"/>
            <w:noWrap/>
            <w:hideMark/>
          </w:tcPr>
          <w:p w:rsidR="00632EC9" w:rsidRPr="007751D5" w:rsidRDefault="00632EC9" w:rsidP="00632EC9">
            <w:r w:rsidRPr="007751D5">
              <w:t>SONA::IRGC 26971-C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18.97</w:t>
            </w:r>
          </w:p>
        </w:tc>
        <w:tc>
          <w:tcPr>
            <w:tcW w:w="718" w:type="dxa"/>
            <w:noWrap/>
            <w:hideMark/>
          </w:tcPr>
          <w:p w:rsidR="00632EC9" w:rsidRPr="007751D5" w:rsidRDefault="00632EC9" w:rsidP="00632EC9">
            <w:r w:rsidRPr="007751D5">
              <w:t>20.50</w:t>
            </w:r>
          </w:p>
        </w:tc>
        <w:tc>
          <w:tcPr>
            <w:tcW w:w="718" w:type="dxa"/>
            <w:noWrap/>
            <w:hideMark/>
          </w:tcPr>
          <w:p w:rsidR="00632EC9" w:rsidRPr="007751D5" w:rsidRDefault="00632EC9" w:rsidP="00632EC9">
            <w:r w:rsidRPr="007751D5">
              <w:t>38.21</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5677.60</w:t>
            </w:r>
          </w:p>
        </w:tc>
        <w:tc>
          <w:tcPr>
            <w:tcW w:w="941" w:type="dxa"/>
            <w:noWrap/>
            <w:hideMark/>
          </w:tcPr>
          <w:p w:rsidR="00632EC9" w:rsidRPr="007751D5" w:rsidRDefault="00632EC9" w:rsidP="00632EC9">
            <w:r w:rsidRPr="007751D5">
              <w:t>973.83</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94.45</w:t>
            </w:r>
          </w:p>
        </w:tc>
        <w:tc>
          <w:tcPr>
            <w:tcW w:w="768" w:type="dxa"/>
            <w:noWrap/>
            <w:hideMark/>
          </w:tcPr>
          <w:p w:rsidR="00632EC9" w:rsidRPr="007751D5" w:rsidRDefault="00632EC9" w:rsidP="00632EC9">
            <w:r w:rsidRPr="007751D5">
              <w:t>57.32</w:t>
            </w:r>
          </w:p>
        </w:tc>
      </w:tr>
      <w:tr w:rsidR="00632EC9" w:rsidRPr="007751D5" w:rsidTr="00A164A9">
        <w:trPr>
          <w:trHeight w:val="288"/>
        </w:trPr>
        <w:tc>
          <w:tcPr>
            <w:tcW w:w="1285" w:type="dxa"/>
            <w:noWrap/>
            <w:hideMark/>
          </w:tcPr>
          <w:p w:rsidR="00632EC9" w:rsidRPr="007751D5" w:rsidRDefault="00632EC9" w:rsidP="00632EC9">
            <w:r w:rsidRPr="007751D5">
              <w:t>RP270</w:t>
            </w:r>
          </w:p>
        </w:tc>
        <w:tc>
          <w:tcPr>
            <w:tcW w:w="4387" w:type="dxa"/>
            <w:noWrap/>
            <w:hideMark/>
          </w:tcPr>
          <w:p w:rsidR="00632EC9" w:rsidRPr="007751D5" w:rsidRDefault="00632EC9" w:rsidP="00632EC9">
            <w:r w:rsidRPr="007751D5">
              <w:t>SONAMUKHI::IRGC 4669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1</w:t>
            </w:r>
          </w:p>
        </w:tc>
        <w:tc>
          <w:tcPr>
            <w:tcW w:w="830" w:type="dxa"/>
            <w:noWrap/>
            <w:hideMark/>
          </w:tcPr>
          <w:p w:rsidR="00632EC9" w:rsidRPr="007751D5" w:rsidRDefault="00632EC9" w:rsidP="00632EC9">
            <w:r w:rsidRPr="007751D5">
              <w:t>112.58</w:t>
            </w:r>
          </w:p>
        </w:tc>
        <w:tc>
          <w:tcPr>
            <w:tcW w:w="718" w:type="dxa"/>
            <w:noWrap/>
            <w:hideMark/>
          </w:tcPr>
          <w:p w:rsidR="00632EC9" w:rsidRPr="007751D5" w:rsidRDefault="00632EC9" w:rsidP="00632EC9">
            <w:r w:rsidRPr="007751D5">
              <w:t>20.65</w:t>
            </w:r>
          </w:p>
        </w:tc>
        <w:tc>
          <w:tcPr>
            <w:tcW w:w="718" w:type="dxa"/>
            <w:noWrap/>
            <w:hideMark/>
          </w:tcPr>
          <w:p w:rsidR="00632EC9" w:rsidRPr="007751D5" w:rsidRDefault="00632EC9" w:rsidP="00632EC9">
            <w:r w:rsidRPr="007751D5">
              <w:t>37.63</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3155.60</w:t>
            </w:r>
          </w:p>
        </w:tc>
        <w:tc>
          <w:tcPr>
            <w:tcW w:w="941" w:type="dxa"/>
            <w:noWrap/>
            <w:hideMark/>
          </w:tcPr>
          <w:p w:rsidR="00632EC9" w:rsidRPr="007751D5" w:rsidRDefault="00632EC9" w:rsidP="00632EC9">
            <w:r w:rsidRPr="007751D5">
              <w:t>968.83</w:t>
            </w:r>
          </w:p>
        </w:tc>
        <w:tc>
          <w:tcPr>
            <w:tcW w:w="607" w:type="dxa"/>
            <w:noWrap/>
            <w:hideMark/>
          </w:tcPr>
          <w:p w:rsidR="00632EC9" w:rsidRPr="007751D5" w:rsidRDefault="00632EC9" w:rsidP="00632EC9">
            <w:r w:rsidRPr="007751D5">
              <w:t>0.07</w:t>
            </w:r>
          </w:p>
        </w:tc>
        <w:tc>
          <w:tcPr>
            <w:tcW w:w="991" w:type="dxa"/>
            <w:noWrap/>
            <w:hideMark/>
          </w:tcPr>
          <w:p w:rsidR="00632EC9" w:rsidRPr="007751D5" w:rsidRDefault="00632EC9" w:rsidP="00632EC9">
            <w:r w:rsidRPr="007751D5">
              <w:t>190.69</w:t>
            </w:r>
          </w:p>
        </w:tc>
        <w:tc>
          <w:tcPr>
            <w:tcW w:w="768" w:type="dxa"/>
            <w:noWrap/>
            <w:hideMark/>
          </w:tcPr>
          <w:p w:rsidR="00632EC9" w:rsidRPr="007751D5" w:rsidRDefault="00632EC9" w:rsidP="00632EC9">
            <w:r w:rsidRPr="007751D5">
              <w:t>41.34</w:t>
            </w:r>
          </w:p>
        </w:tc>
      </w:tr>
      <w:tr w:rsidR="00632EC9" w:rsidRPr="007751D5" w:rsidTr="00A164A9">
        <w:trPr>
          <w:trHeight w:val="288"/>
        </w:trPr>
        <w:tc>
          <w:tcPr>
            <w:tcW w:w="1285" w:type="dxa"/>
            <w:noWrap/>
            <w:hideMark/>
          </w:tcPr>
          <w:p w:rsidR="00632EC9" w:rsidRPr="007751D5" w:rsidRDefault="00632EC9" w:rsidP="00632EC9">
            <w:r w:rsidRPr="007751D5">
              <w:t>RP272</w:t>
            </w:r>
          </w:p>
        </w:tc>
        <w:tc>
          <w:tcPr>
            <w:tcW w:w="4387" w:type="dxa"/>
            <w:noWrap/>
            <w:hideMark/>
          </w:tcPr>
          <w:p w:rsidR="00632EC9" w:rsidRPr="007751D5" w:rsidRDefault="00632EC9" w:rsidP="00632EC9">
            <w:r w:rsidRPr="007751D5">
              <w:t>SSANGDUJO::IRGC 5563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1</w:t>
            </w:r>
          </w:p>
        </w:tc>
        <w:tc>
          <w:tcPr>
            <w:tcW w:w="830" w:type="dxa"/>
            <w:noWrap/>
            <w:hideMark/>
          </w:tcPr>
          <w:p w:rsidR="00632EC9" w:rsidRPr="007751D5" w:rsidRDefault="00632EC9" w:rsidP="00632EC9">
            <w:r w:rsidRPr="007751D5">
              <w:t>110.79</w:t>
            </w:r>
          </w:p>
        </w:tc>
        <w:tc>
          <w:tcPr>
            <w:tcW w:w="718" w:type="dxa"/>
            <w:noWrap/>
            <w:hideMark/>
          </w:tcPr>
          <w:p w:rsidR="00632EC9" w:rsidRPr="007751D5" w:rsidRDefault="00632EC9" w:rsidP="00632EC9">
            <w:r w:rsidRPr="007751D5">
              <w:t>20.21</w:t>
            </w:r>
          </w:p>
        </w:tc>
        <w:tc>
          <w:tcPr>
            <w:tcW w:w="718" w:type="dxa"/>
            <w:noWrap/>
            <w:hideMark/>
          </w:tcPr>
          <w:p w:rsidR="00632EC9" w:rsidRPr="007751D5" w:rsidRDefault="00632EC9" w:rsidP="00632EC9">
            <w:r w:rsidRPr="007751D5">
              <w:t>38.46</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4267.20</w:t>
            </w:r>
          </w:p>
        </w:tc>
        <w:tc>
          <w:tcPr>
            <w:tcW w:w="941" w:type="dxa"/>
            <w:noWrap/>
            <w:hideMark/>
          </w:tcPr>
          <w:p w:rsidR="00632EC9" w:rsidRPr="007751D5" w:rsidRDefault="00632EC9" w:rsidP="00632EC9">
            <w:r w:rsidRPr="007751D5">
              <w:t>989.34</w:t>
            </w:r>
          </w:p>
        </w:tc>
        <w:tc>
          <w:tcPr>
            <w:tcW w:w="607" w:type="dxa"/>
            <w:noWrap/>
            <w:hideMark/>
          </w:tcPr>
          <w:p w:rsidR="00632EC9" w:rsidRPr="007751D5" w:rsidRDefault="00632EC9" w:rsidP="00632EC9">
            <w:r w:rsidRPr="007751D5">
              <w:t>0.10</w:t>
            </w:r>
          </w:p>
        </w:tc>
        <w:tc>
          <w:tcPr>
            <w:tcW w:w="991" w:type="dxa"/>
            <w:noWrap/>
            <w:hideMark/>
          </w:tcPr>
          <w:p w:rsidR="00632EC9" w:rsidRPr="007751D5" w:rsidRDefault="00632EC9" w:rsidP="00632EC9">
            <w:r w:rsidRPr="007751D5">
              <w:t>179.23</w:t>
            </w:r>
          </w:p>
        </w:tc>
        <w:tc>
          <w:tcPr>
            <w:tcW w:w="768" w:type="dxa"/>
            <w:noWrap/>
            <w:hideMark/>
          </w:tcPr>
          <w:p w:rsidR="00632EC9" w:rsidRPr="007751D5" w:rsidRDefault="00632EC9" w:rsidP="00632EC9">
            <w:r w:rsidRPr="007751D5">
              <w:t>37.69</w:t>
            </w:r>
          </w:p>
        </w:tc>
      </w:tr>
      <w:tr w:rsidR="00632EC9" w:rsidRPr="007751D5" w:rsidTr="00A164A9">
        <w:trPr>
          <w:trHeight w:val="288"/>
        </w:trPr>
        <w:tc>
          <w:tcPr>
            <w:tcW w:w="1285" w:type="dxa"/>
            <w:noWrap/>
            <w:hideMark/>
          </w:tcPr>
          <w:p w:rsidR="00632EC9" w:rsidRPr="007751D5" w:rsidRDefault="00632EC9" w:rsidP="00632EC9">
            <w:r w:rsidRPr="007751D5">
              <w:t>RP273</w:t>
            </w:r>
          </w:p>
        </w:tc>
        <w:tc>
          <w:tcPr>
            <w:tcW w:w="4387" w:type="dxa"/>
            <w:noWrap/>
            <w:hideMark/>
          </w:tcPr>
          <w:p w:rsidR="00632EC9" w:rsidRPr="007751D5" w:rsidRDefault="00632EC9" w:rsidP="00632EC9">
            <w:r w:rsidRPr="007751D5">
              <w:t>SUFAID 246::IRGC 2830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7</w:t>
            </w:r>
          </w:p>
        </w:tc>
        <w:tc>
          <w:tcPr>
            <w:tcW w:w="830" w:type="dxa"/>
            <w:noWrap/>
            <w:hideMark/>
          </w:tcPr>
          <w:p w:rsidR="00632EC9" w:rsidRPr="007751D5" w:rsidRDefault="00632EC9" w:rsidP="00632EC9">
            <w:r w:rsidRPr="007751D5">
              <w:t>106.33</w:t>
            </w:r>
          </w:p>
        </w:tc>
        <w:tc>
          <w:tcPr>
            <w:tcW w:w="718" w:type="dxa"/>
            <w:noWrap/>
            <w:hideMark/>
          </w:tcPr>
          <w:p w:rsidR="00632EC9" w:rsidRPr="007751D5" w:rsidRDefault="00632EC9" w:rsidP="00632EC9">
            <w:r w:rsidRPr="007751D5">
              <w:t>19.85</w:t>
            </w:r>
          </w:p>
        </w:tc>
        <w:tc>
          <w:tcPr>
            <w:tcW w:w="718" w:type="dxa"/>
            <w:noWrap/>
            <w:hideMark/>
          </w:tcPr>
          <w:p w:rsidR="00632EC9" w:rsidRPr="007751D5" w:rsidRDefault="00632EC9" w:rsidP="00632EC9">
            <w:r w:rsidRPr="007751D5">
              <w:t>36.73</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6808.40</w:t>
            </w:r>
          </w:p>
        </w:tc>
        <w:tc>
          <w:tcPr>
            <w:tcW w:w="941" w:type="dxa"/>
            <w:noWrap/>
            <w:hideMark/>
          </w:tcPr>
          <w:p w:rsidR="00632EC9" w:rsidRPr="007751D5" w:rsidRDefault="00632EC9" w:rsidP="00632EC9">
            <w:r w:rsidRPr="007751D5">
              <w:t>978.30</w:t>
            </w:r>
          </w:p>
        </w:tc>
        <w:tc>
          <w:tcPr>
            <w:tcW w:w="607" w:type="dxa"/>
            <w:noWrap/>
            <w:hideMark/>
          </w:tcPr>
          <w:p w:rsidR="00632EC9" w:rsidRPr="007751D5" w:rsidRDefault="00632EC9" w:rsidP="00632EC9">
            <w:r w:rsidRPr="007751D5">
              <w:t>0.20</w:t>
            </w:r>
          </w:p>
        </w:tc>
        <w:tc>
          <w:tcPr>
            <w:tcW w:w="991" w:type="dxa"/>
            <w:noWrap/>
            <w:hideMark/>
          </w:tcPr>
          <w:p w:rsidR="00632EC9" w:rsidRPr="007751D5" w:rsidRDefault="00632EC9" w:rsidP="00632EC9">
            <w:r w:rsidRPr="007751D5">
              <w:t>193.37</w:t>
            </w:r>
          </w:p>
        </w:tc>
        <w:tc>
          <w:tcPr>
            <w:tcW w:w="768" w:type="dxa"/>
            <w:noWrap/>
            <w:hideMark/>
          </w:tcPr>
          <w:p w:rsidR="00632EC9" w:rsidRPr="007751D5" w:rsidRDefault="00632EC9" w:rsidP="00632EC9">
            <w:r w:rsidRPr="007751D5">
              <w:t>92.03</w:t>
            </w:r>
          </w:p>
        </w:tc>
      </w:tr>
      <w:tr w:rsidR="00632EC9" w:rsidRPr="007751D5" w:rsidTr="00A164A9">
        <w:trPr>
          <w:trHeight w:val="288"/>
        </w:trPr>
        <w:tc>
          <w:tcPr>
            <w:tcW w:w="1285" w:type="dxa"/>
            <w:noWrap/>
            <w:hideMark/>
          </w:tcPr>
          <w:p w:rsidR="00632EC9" w:rsidRPr="007751D5" w:rsidRDefault="00632EC9" w:rsidP="00632EC9">
            <w:r w:rsidRPr="007751D5">
              <w:t>RP274</w:t>
            </w:r>
          </w:p>
        </w:tc>
        <w:tc>
          <w:tcPr>
            <w:tcW w:w="4387" w:type="dxa"/>
            <w:noWrap/>
            <w:hideMark/>
          </w:tcPr>
          <w:p w:rsidR="00632EC9" w:rsidRPr="007751D5" w:rsidRDefault="00632EC9" w:rsidP="00632EC9">
            <w:r w:rsidRPr="007751D5">
              <w:t>SUWEON 311::IRGC 6189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02.85</w:t>
            </w:r>
          </w:p>
        </w:tc>
        <w:tc>
          <w:tcPr>
            <w:tcW w:w="718" w:type="dxa"/>
            <w:noWrap/>
            <w:hideMark/>
          </w:tcPr>
          <w:p w:rsidR="00632EC9" w:rsidRPr="007751D5" w:rsidRDefault="00632EC9" w:rsidP="00632EC9">
            <w:r w:rsidRPr="007751D5">
              <w:t>19.94</w:t>
            </w:r>
          </w:p>
        </w:tc>
        <w:tc>
          <w:tcPr>
            <w:tcW w:w="718" w:type="dxa"/>
            <w:noWrap/>
            <w:hideMark/>
          </w:tcPr>
          <w:p w:rsidR="00632EC9" w:rsidRPr="007751D5" w:rsidRDefault="00632EC9" w:rsidP="00632EC9">
            <w:r w:rsidRPr="007751D5">
              <w:t>36.64</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NA</w:t>
            </w:r>
          </w:p>
        </w:tc>
        <w:tc>
          <w:tcPr>
            <w:tcW w:w="941" w:type="dxa"/>
            <w:noWrap/>
            <w:hideMark/>
          </w:tcPr>
          <w:p w:rsidR="00632EC9" w:rsidRPr="007751D5" w:rsidRDefault="00632EC9" w:rsidP="00632EC9">
            <w:r w:rsidRPr="007751D5">
              <w:t>952.83</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183.06</w:t>
            </w:r>
          </w:p>
        </w:tc>
        <w:tc>
          <w:tcPr>
            <w:tcW w:w="768" w:type="dxa"/>
            <w:noWrap/>
            <w:hideMark/>
          </w:tcPr>
          <w:p w:rsidR="00632EC9" w:rsidRPr="007751D5" w:rsidRDefault="00632EC9" w:rsidP="00632EC9">
            <w:r w:rsidRPr="007751D5">
              <w:t>22.31</w:t>
            </w:r>
          </w:p>
        </w:tc>
      </w:tr>
      <w:tr w:rsidR="00632EC9" w:rsidRPr="007751D5" w:rsidTr="00A164A9">
        <w:trPr>
          <w:trHeight w:val="288"/>
        </w:trPr>
        <w:tc>
          <w:tcPr>
            <w:tcW w:w="1285" w:type="dxa"/>
            <w:noWrap/>
            <w:hideMark/>
          </w:tcPr>
          <w:p w:rsidR="00632EC9" w:rsidRPr="007751D5" w:rsidRDefault="00632EC9" w:rsidP="00632EC9">
            <w:r w:rsidRPr="007751D5">
              <w:t>RP275</w:t>
            </w:r>
          </w:p>
        </w:tc>
        <w:tc>
          <w:tcPr>
            <w:tcW w:w="4387" w:type="dxa"/>
            <w:noWrap/>
            <w:hideMark/>
          </w:tcPr>
          <w:p w:rsidR="00632EC9" w:rsidRPr="007751D5" w:rsidRDefault="00632EC9" w:rsidP="00632EC9">
            <w:r w:rsidRPr="007751D5">
              <w:t>T 315::IRGC 5479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05.26</w:t>
            </w:r>
          </w:p>
        </w:tc>
        <w:tc>
          <w:tcPr>
            <w:tcW w:w="718" w:type="dxa"/>
            <w:noWrap/>
            <w:hideMark/>
          </w:tcPr>
          <w:p w:rsidR="00632EC9" w:rsidRPr="007751D5" w:rsidRDefault="00632EC9" w:rsidP="00632EC9">
            <w:r w:rsidRPr="007751D5">
              <w:t>20.07</w:t>
            </w:r>
          </w:p>
        </w:tc>
        <w:tc>
          <w:tcPr>
            <w:tcW w:w="718" w:type="dxa"/>
            <w:noWrap/>
            <w:hideMark/>
          </w:tcPr>
          <w:p w:rsidR="00632EC9" w:rsidRPr="007751D5" w:rsidRDefault="00632EC9" w:rsidP="00632EC9">
            <w:r w:rsidRPr="007751D5">
              <w:t>38.54</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6402.40</w:t>
            </w:r>
          </w:p>
        </w:tc>
        <w:tc>
          <w:tcPr>
            <w:tcW w:w="941" w:type="dxa"/>
            <w:noWrap/>
            <w:hideMark/>
          </w:tcPr>
          <w:p w:rsidR="00632EC9" w:rsidRPr="007751D5" w:rsidRDefault="00632EC9" w:rsidP="00632EC9">
            <w:r w:rsidRPr="007751D5">
              <w:t>993.80</w:t>
            </w:r>
          </w:p>
        </w:tc>
        <w:tc>
          <w:tcPr>
            <w:tcW w:w="607" w:type="dxa"/>
            <w:noWrap/>
            <w:hideMark/>
          </w:tcPr>
          <w:p w:rsidR="00632EC9" w:rsidRPr="007751D5" w:rsidRDefault="00632EC9" w:rsidP="00632EC9">
            <w:r w:rsidRPr="007751D5">
              <w:t>0.16</w:t>
            </w:r>
          </w:p>
        </w:tc>
        <w:tc>
          <w:tcPr>
            <w:tcW w:w="991" w:type="dxa"/>
            <w:noWrap/>
            <w:hideMark/>
          </w:tcPr>
          <w:p w:rsidR="00632EC9" w:rsidRPr="007751D5" w:rsidRDefault="00632EC9" w:rsidP="00632EC9">
            <w:r w:rsidRPr="007751D5">
              <w:t>188.51</w:t>
            </w:r>
          </w:p>
        </w:tc>
        <w:tc>
          <w:tcPr>
            <w:tcW w:w="768" w:type="dxa"/>
            <w:noWrap/>
            <w:hideMark/>
          </w:tcPr>
          <w:p w:rsidR="00632EC9" w:rsidRPr="007751D5" w:rsidRDefault="00632EC9" w:rsidP="00632EC9">
            <w:r w:rsidRPr="007751D5">
              <w:t>72.51</w:t>
            </w:r>
          </w:p>
        </w:tc>
      </w:tr>
      <w:tr w:rsidR="00632EC9" w:rsidRPr="007751D5" w:rsidTr="00A164A9">
        <w:trPr>
          <w:trHeight w:val="288"/>
        </w:trPr>
        <w:tc>
          <w:tcPr>
            <w:tcW w:w="1285" w:type="dxa"/>
            <w:noWrap/>
            <w:hideMark/>
          </w:tcPr>
          <w:p w:rsidR="00632EC9" w:rsidRPr="007751D5" w:rsidRDefault="00632EC9" w:rsidP="00632EC9">
            <w:r w:rsidRPr="007751D5">
              <w:t>RP276</w:t>
            </w:r>
          </w:p>
        </w:tc>
        <w:tc>
          <w:tcPr>
            <w:tcW w:w="4387" w:type="dxa"/>
            <w:noWrap/>
            <w:hideMark/>
          </w:tcPr>
          <w:p w:rsidR="00632EC9" w:rsidRPr="007751D5" w:rsidRDefault="00632EC9" w:rsidP="00632EC9">
            <w:r w:rsidRPr="007751D5">
              <w:t>TAIPEI WOO CO::IRGC 11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100.70</w:t>
            </w:r>
          </w:p>
        </w:tc>
        <w:tc>
          <w:tcPr>
            <w:tcW w:w="718" w:type="dxa"/>
            <w:noWrap/>
            <w:hideMark/>
          </w:tcPr>
          <w:p w:rsidR="00632EC9" w:rsidRPr="007751D5" w:rsidRDefault="00632EC9" w:rsidP="00632EC9">
            <w:r w:rsidRPr="007751D5">
              <w:t>20.11</w:t>
            </w:r>
          </w:p>
        </w:tc>
        <w:tc>
          <w:tcPr>
            <w:tcW w:w="718" w:type="dxa"/>
            <w:noWrap/>
            <w:hideMark/>
          </w:tcPr>
          <w:p w:rsidR="00632EC9" w:rsidRPr="007751D5" w:rsidRDefault="00632EC9" w:rsidP="00632EC9">
            <w:r w:rsidRPr="007751D5">
              <w:t>36.05</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1882.80</w:t>
            </w:r>
          </w:p>
        </w:tc>
        <w:tc>
          <w:tcPr>
            <w:tcW w:w="941" w:type="dxa"/>
            <w:noWrap/>
            <w:hideMark/>
          </w:tcPr>
          <w:p w:rsidR="00632EC9" w:rsidRPr="007751D5" w:rsidRDefault="00632EC9" w:rsidP="00632EC9">
            <w:r w:rsidRPr="007751D5">
              <w:t>955.12</w:t>
            </w:r>
          </w:p>
        </w:tc>
        <w:tc>
          <w:tcPr>
            <w:tcW w:w="607" w:type="dxa"/>
            <w:noWrap/>
            <w:hideMark/>
          </w:tcPr>
          <w:p w:rsidR="00632EC9" w:rsidRPr="007751D5" w:rsidRDefault="00632EC9" w:rsidP="00632EC9">
            <w:r w:rsidRPr="007751D5">
              <w:t>0.08</w:t>
            </w:r>
          </w:p>
        </w:tc>
        <w:tc>
          <w:tcPr>
            <w:tcW w:w="991" w:type="dxa"/>
            <w:noWrap/>
            <w:hideMark/>
          </w:tcPr>
          <w:p w:rsidR="00632EC9" w:rsidRPr="007751D5" w:rsidRDefault="00632EC9" w:rsidP="00632EC9">
            <w:r w:rsidRPr="007751D5">
              <w:t>188.54</w:t>
            </w:r>
          </w:p>
        </w:tc>
        <w:tc>
          <w:tcPr>
            <w:tcW w:w="768" w:type="dxa"/>
            <w:noWrap/>
            <w:hideMark/>
          </w:tcPr>
          <w:p w:rsidR="00632EC9" w:rsidRPr="007751D5" w:rsidRDefault="00632EC9" w:rsidP="00632EC9">
            <w:r w:rsidRPr="007751D5">
              <w:t>38.95</w:t>
            </w:r>
          </w:p>
        </w:tc>
      </w:tr>
      <w:tr w:rsidR="00632EC9" w:rsidRPr="007751D5" w:rsidTr="00A164A9">
        <w:trPr>
          <w:trHeight w:val="288"/>
        </w:trPr>
        <w:tc>
          <w:tcPr>
            <w:tcW w:w="1285" w:type="dxa"/>
            <w:noWrap/>
            <w:hideMark/>
          </w:tcPr>
          <w:p w:rsidR="00632EC9" w:rsidRPr="007751D5" w:rsidRDefault="00632EC9" w:rsidP="00632EC9">
            <w:r w:rsidRPr="007751D5">
              <w:t>RP277</w:t>
            </w:r>
          </w:p>
        </w:tc>
        <w:tc>
          <w:tcPr>
            <w:tcW w:w="4387" w:type="dxa"/>
            <w:noWrap/>
            <w:hideMark/>
          </w:tcPr>
          <w:p w:rsidR="00632EC9" w:rsidRPr="007751D5" w:rsidRDefault="00632EC9" w:rsidP="00632EC9">
            <w:r w:rsidRPr="007751D5">
              <w:t>TAITUNG WOO LI::IRGC 11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20.15</w:t>
            </w:r>
          </w:p>
        </w:tc>
        <w:tc>
          <w:tcPr>
            <w:tcW w:w="718" w:type="dxa"/>
            <w:noWrap/>
            <w:hideMark/>
          </w:tcPr>
          <w:p w:rsidR="00632EC9" w:rsidRPr="007751D5" w:rsidRDefault="00632EC9" w:rsidP="00632EC9">
            <w:r w:rsidRPr="007751D5">
              <w:t>19.88</w:t>
            </w:r>
          </w:p>
        </w:tc>
        <w:tc>
          <w:tcPr>
            <w:tcW w:w="718" w:type="dxa"/>
            <w:noWrap/>
            <w:hideMark/>
          </w:tcPr>
          <w:p w:rsidR="00632EC9" w:rsidRPr="007751D5" w:rsidRDefault="00632EC9" w:rsidP="00632EC9">
            <w:r w:rsidRPr="007751D5">
              <w:t>36.05</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10228.40</w:t>
            </w:r>
          </w:p>
        </w:tc>
        <w:tc>
          <w:tcPr>
            <w:tcW w:w="941" w:type="dxa"/>
            <w:noWrap/>
            <w:hideMark/>
          </w:tcPr>
          <w:p w:rsidR="00632EC9" w:rsidRPr="007751D5" w:rsidRDefault="00632EC9" w:rsidP="00632EC9">
            <w:r w:rsidRPr="007751D5">
              <w:t>1010.04</w:t>
            </w:r>
          </w:p>
        </w:tc>
        <w:tc>
          <w:tcPr>
            <w:tcW w:w="607" w:type="dxa"/>
            <w:noWrap/>
            <w:hideMark/>
          </w:tcPr>
          <w:p w:rsidR="00632EC9" w:rsidRPr="007751D5" w:rsidRDefault="00632EC9" w:rsidP="00632EC9">
            <w:r w:rsidRPr="007751D5">
              <w:t>0.17</w:t>
            </w:r>
          </w:p>
        </w:tc>
        <w:tc>
          <w:tcPr>
            <w:tcW w:w="991" w:type="dxa"/>
            <w:noWrap/>
            <w:hideMark/>
          </w:tcPr>
          <w:p w:rsidR="00632EC9" w:rsidRPr="007751D5" w:rsidRDefault="00632EC9" w:rsidP="00632EC9">
            <w:r w:rsidRPr="007751D5">
              <w:t>196.84</w:t>
            </w:r>
          </w:p>
        </w:tc>
        <w:tc>
          <w:tcPr>
            <w:tcW w:w="768" w:type="dxa"/>
            <w:noWrap/>
            <w:hideMark/>
          </w:tcPr>
          <w:p w:rsidR="00632EC9" w:rsidRPr="007751D5" w:rsidRDefault="00632EC9" w:rsidP="00632EC9">
            <w:r w:rsidRPr="007751D5">
              <w:t>86.26</w:t>
            </w:r>
          </w:p>
        </w:tc>
      </w:tr>
      <w:tr w:rsidR="00632EC9" w:rsidRPr="007751D5" w:rsidTr="00A164A9">
        <w:trPr>
          <w:trHeight w:val="288"/>
        </w:trPr>
        <w:tc>
          <w:tcPr>
            <w:tcW w:w="1285" w:type="dxa"/>
            <w:noWrap/>
            <w:hideMark/>
          </w:tcPr>
          <w:p w:rsidR="00632EC9" w:rsidRPr="007751D5" w:rsidRDefault="00632EC9" w:rsidP="00632EC9">
            <w:r w:rsidRPr="007751D5">
              <w:t>RP278</w:t>
            </w:r>
          </w:p>
        </w:tc>
        <w:tc>
          <w:tcPr>
            <w:tcW w:w="4387" w:type="dxa"/>
            <w:noWrap/>
            <w:hideMark/>
          </w:tcPr>
          <w:p w:rsidR="00632EC9" w:rsidRPr="007751D5" w:rsidRDefault="00632EC9" w:rsidP="00632EC9">
            <w:r w:rsidRPr="007751D5">
              <w:t>TAK SUFAID::IRGC 7312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1</w:t>
            </w:r>
          </w:p>
        </w:tc>
        <w:tc>
          <w:tcPr>
            <w:tcW w:w="830" w:type="dxa"/>
            <w:noWrap/>
            <w:hideMark/>
          </w:tcPr>
          <w:p w:rsidR="00632EC9" w:rsidRPr="007751D5" w:rsidRDefault="00632EC9" w:rsidP="00632EC9">
            <w:r w:rsidRPr="007751D5">
              <w:t>101.14</w:t>
            </w:r>
          </w:p>
        </w:tc>
        <w:tc>
          <w:tcPr>
            <w:tcW w:w="718" w:type="dxa"/>
            <w:noWrap/>
            <w:hideMark/>
          </w:tcPr>
          <w:p w:rsidR="00632EC9" w:rsidRPr="007751D5" w:rsidRDefault="00632EC9" w:rsidP="00632EC9">
            <w:r w:rsidRPr="007751D5">
              <w:t>19.66</w:t>
            </w:r>
          </w:p>
        </w:tc>
        <w:tc>
          <w:tcPr>
            <w:tcW w:w="718" w:type="dxa"/>
            <w:noWrap/>
            <w:hideMark/>
          </w:tcPr>
          <w:p w:rsidR="00632EC9" w:rsidRPr="007751D5" w:rsidRDefault="00632EC9" w:rsidP="00632EC9">
            <w:r w:rsidRPr="007751D5">
              <w:t>35.54</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1180.80</w:t>
            </w:r>
          </w:p>
        </w:tc>
        <w:tc>
          <w:tcPr>
            <w:tcW w:w="941" w:type="dxa"/>
            <w:noWrap/>
            <w:hideMark/>
          </w:tcPr>
          <w:p w:rsidR="00632EC9" w:rsidRPr="007751D5" w:rsidRDefault="00632EC9" w:rsidP="00632EC9">
            <w:r w:rsidRPr="007751D5">
              <w:t>950.77</w:t>
            </w:r>
          </w:p>
        </w:tc>
        <w:tc>
          <w:tcPr>
            <w:tcW w:w="607" w:type="dxa"/>
            <w:noWrap/>
            <w:hideMark/>
          </w:tcPr>
          <w:p w:rsidR="00632EC9" w:rsidRPr="007751D5" w:rsidRDefault="00632EC9" w:rsidP="00632EC9">
            <w:r w:rsidRPr="007751D5">
              <w:t>0.04</w:t>
            </w:r>
          </w:p>
        </w:tc>
        <w:tc>
          <w:tcPr>
            <w:tcW w:w="991" w:type="dxa"/>
            <w:noWrap/>
            <w:hideMark/>
          </w:tcPr>
          <w:p w:rsidR="00632EC9" w:rsidRPr="007751D5" w:rsidRDefault="00632EC9" w:rsidP="00632EC9">
            <w:r w:rsidRPr="007751D5">
              <w:t>183.69</w:t>
            </w:r>
          </w:p>
        </w:tc>
        <w:tc>
          <w:tcPr>
            <w:tcW w:w="768" w:type="dxa"/>
            <w:noWrap/>
            <w:hideMark/>
          </w:tcPr>
          <w:p w:rsidR="00632EC9" w:rsidRPr="007751D5" w:rsidRDefault="00632EC9" w:rsidP="00632EC9">
            <w:r w:rsidRPr="007751D5">
              <w:t>48.93</w:t>
            </w:r>
          </w:p>
        </w:tc>
      </w:tr>
      <w:tr w:rsidR="00632EC9" w:rsidRPr="007751D5" w:rsidTr="00A164A9">
        <w:trPr>
          <w:trHeight w:val="288"/>
        </w:trPr>
        <w:tc>
          <w:tcPr>
            <w:tcW w:w="1285" w:type="dxa"/>
            <w:noWrap/>
            <w:hideMark/>
          </w:tcPr>
          <w:p w:rsidR="00632EC9" w:rsidRPr="007751D5" w:rsidRDefault="00632EC9" w:rsidP="00632EC9">
            <w:r w:rsidRPr="007751D5">
              <w:t>RP279</w:t>
            </w:r>
          </w:p>
        </w:tc>
        <w:tc>
          <w:tcPr>
            <w:tcW w:w="4387" w:type="dxa"/>
            <w:noWrap/>
            <w:hideMark/>
          </w:tcPr>
          <w:p w:rsidR="00632EC9" w:rsidRPr="007751D5" w:rsidRDefault="00632EC9" w:rsidP="00632EC9">
            <w:r w:rsidRPr="007751D5">
              <w:t>TAK::IRGC 7312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9</w:t>
            </w:r>
          </w:p>
        </w:tc>
        <w:tc>
          <w:tcPr>
            <w:tcW w:w="830" w:type="dxa"/>
            <w:noWrap/>
            <w:hideMark/>
          </w:tcPr>
          <w:p w:rsidR="00632EC9" w:rsidRPr="007751D5" w:rsidRDefault="00632EC9" w:rsidP="00632EC9">
            <w:r w:rsidRPr="007751D5">
              <w:t>113.27</w:t>
            </w:r>
          </w:p>
        </w:tc>
        <w:tc>
          <w:tcPr>
            <w:tcW w:w="718" w:type="dxa"/>
            <w:noWrap/>
            <w:hideMark/>
          </w:tcPr>
          <w:p w:rsidR="00632EC9" w:rsidRPr="007751D5" w:rsidRDefault="00632EC9" w:rsidP="00632EC9">
            <w:r w:rsidRPr="007751D5">
              <w:t>21.07</w:t>
            </w:r>
          </w:p>
        </w:tc>
        <w:tc>
          <w:tcPr>
            <w:tcW w:w="718" w:type="dxa"/>
            <w:noWrap/>
            <w:hideMark/>
          </w:tcPr>
          <w:p w:rsidR="00632EC9" w:rsidRPr="007751D5" w:rsidRDefault="00632EC9" w:rsidP="00632EC9">
            <w:r w:rsidRPr="007751D5">
              <w:t>39.53</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7686.80</w:t>
            </w:r>
          </w:p>
        </w:tc>
        <w:tc>
          <w:tcPr>
            <w:tcW w:w="941" w:type="dxa"/>
            <w:noWrap/>
            <w:hideMark/>
          </w:tcPr>
          <w:p w:rsidR="00632EC9" w:rsidRPr="007751D5" w:rsidRDefault="00632EC9" w:rsidP="00632EC9">
            <w:r w:rsidRPr="007751D5">
              <w:t>969.97</w:t>
            </w:r>
          </w:p>
        </w:tc>
        <w:tc>
          <w:tcPr>
            <w:tcW w:w="607" w:type="dxa"/>
            <w:noWrap/>
            <w:hideMark/>
          </w:tcPr>
          <w:p w:rsidR="00632EC9" w:rsidRPr="007751D5" w:rsidRDefault="00632EC9" w:rsidP="00632EC9">
            <w:r w:rsidRPr="007751D5">
              <w:t>0.23</w:t>
            </w:r>
          </w:p>
        </w:tc>
        <w:tc>
          <w:tcPr>
            <w:tcW w:w="991" w:type="dxa"/>
            <w:noWrap/>
            <w:hideMark/>
          </w:tcPr>
          <w:p w:rsidR="00632EC9" w:rsidRPr="007751D5" w:rsidRDefault="00632EC9" w:rsidP="00632EC9">
            <w:r w:rsidRPr="007751D5">
              <w:t>183.68</w:t>
            </w:r>
          </w:p>
        </w:tc>
        <w:tc>
          <w:tcPr>
            <w:tcW w:w="768" w:type="dxa"/>
            <w:noWrap/>
            <w:hideMark/>
          </w:tcPr>
          <w:p w:rsidR="00632EC9" w:rsidRPr="007751D5" w:rsidRDefault="00632EC9" w:rsidP="00632EC9">
            <w:r w:rsidRPr="007751D5">
              <w:t>88.98</w:t>
            </w:r>
          </w:p>
        </w:tc>
      </w:tr>
      <w:tr w:rsidR="00632EC9" w:rsidRPr="007751D5" w:rsidTr="00A164A9">
        <w:trPr>
          <w:trHeight w:val="288"/>
        </w:trPr>
        <w:tc>
          <w:tcPr>
            <w:tcW w:w="1285" w:type="dxa"/>
            <w:noWrap/>
            <w:hideMark/>
          </w:tcPr>
          <w:p w:rsidR="00632EC9" w:rsidRPr="007751D5" w:rsidRDefault="00632EC9" w:rsidP="00632EC9">
            <w:r w:rsidRPr="007751D5">
              <w:t>RP280</w:t>
            </w:r>
          </w:p>
        </w:tc>
        <w:tc>
          <w:tcPr>
            <w:tcW w:w="4387" w:type="dxa"/>
            <w:noWrap/>
            <w:hideMark/>
          </w:tcPr>
          <w:p w:rsidR="00632EC9" w:rsidRPr="007751D5" w:rsidRDefault="00632EC9" w:rsidP="00632EC9">
            <w:r w:rsidRPr="007751D5">
              <w:t>TIKAL 3::IRGC 5064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108.30</w:t>
            </w:r>
          </w:p>
        </w:tc>
        <w:tc>
          <w:tcPr>
            <w:tcW w:w="718" w:type="dxa"/>
            <w:noWrap/>
            <w:hideMark/>
          </w:tcPr>
          <w:p w:rsidR="00632EC9" w:rsidRPr="007751D5" w:rsidRDefault="00632EC9" w:rsidP="00632EC9">
            <w:r w:rsidRPr="007751D5">
              <w:t>20.35</w:t>
            </w:r>
          </w:p>
        </w:tc>
        <w:tc>
          <w:tcPr>
            <w:tcW w:w="718" w:type="dxa"/>
            <w:noWrap/>
            <w:hideMark/>
          </w:tcPr>
          <w:p w:rsidR="00632EC9" w:rsidRPr="007751D5" w:rsidRDefault="00632EC9" w:rsidP="00632EC9">
            <w:r w:rsidRPr="007751D5">
              <w:t>38.17</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5347.20</w:t>
            </w:r>
          </w:p>
        </w:tc>
        <w:tc>
          <w:tcPr>
            <w:tcW w:w="941" w:type="dxa"/>
            <w:noWrap/>
            <w:hideMark/>
          </w:tcPr>
          <w:p w:rsidR="00632EC9" w:rsidRPr="007751D5" w:rsidRDefault="00632EC9" w:rsidP="00632EC9">
            <w:r w:rsidRPr="007751D5">
              <w:t>991.99</w:t>
            </w:r>
          </w:p>
        </w:tc>
        <w:tc>
          <w:tcPr>
            <w:tcW w:w="607" w:type="dxa"/>
            <w:noWrap/>
            <w:hideMark/>
          </w:tcPr>
          <w:p w:rsidR="00632EC9" w:rsidRPr="007751D5" w:rsidRDefault="00632EC9" w:rsidP="00632EC9">
            <w:r w:rsidRPr="007751D5">
              <w:t>0.16</w:t>
            </w:r>
          </w:p>
        </w:tc>
        <w:tc>
          <w:tcPr>
            <w:tcW w:w="991" w:type="dxa"/>
            <w:noWrap/>
            <w:hideMark/>
          </w:tcPr>
          <w:p w:rsidR="00632EC9" w:rsidRPr="007751D5" w:rsidRDefault="00632EC9" w:rsidP="00632EC9">
            <w:r w:rsidRPr="007751D5">
              <w:t>190.40</w:t>
            </w:r>
          </w:p>
        </w:tc>
        <w:tc>
          <w:tcPr>
            <w:tcW w:w="768" w:type="dxa"/>
            <w:noWrap/>
            <w:hideMark/>
          </w:tcPr>
          <w:p w:rsidR="00632EC9" w:rsidRPr="007751D5" w:rsidRDefault="00632EC9" w:rsidP="00632EC9">
            <w:r w:rsidRPr="007751D5">
              <w:t>76.90</w:t>
            </w:r>
          </w:p>
        </w:tc>
      </w:tr>
      <w:tr w:rsidR="00632EC9" w:rsidRPr="007751D5" w:rsidTr="00A164A9">
        <w:trPr>
          <w:trHeight w:val="288"/>
        </w:trPr>
        <w:tc>
          <w:tcPr>
            <w:tcW w:w="1285" w:type="dxa"/>
            <w:noWrap/>
            <w:hideMark/>
          </w:tcPr>
          <w:p w:rsidR="00632EC9" w:rsidRPr="007751D5" w:rsidRDefault="00632EC9" w:rsidP="00632EC9">
            <w:r w:rsidRPr="007751D5">
              <w:t>RP281</w:t>
            </w:r>
          </w:p>
        </w:tc>
        <w:tc>
          <w:tcPr>
            <w:tcW w:w="4387" w:type="dxa"/>
            <w:noWrap/>
            <w:hideMark/>
          </w:tcPr>
          <w:p w:rsidR="00632EC9" w:rsidRPr="007751D5" w:rsidRDefault="00632EC9" w:rsidP="00632EC9">
            <w:r w:rsidRPr="007751D5">
              <w:t>TOC 5430::IRGC 7048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2</w:t>
            </w:r>
          </w:p>
        </w:tc>
        <w:tc>
          <w:tcPr>
            <w:tcW w:w="830" w:type="dxa"/>
            <w:noWrap/>
            <w:hideMark/>
          </w:tcPr>
          <w:p w:rsidR="00632EC9" w:rsidRPr="007751D5" w:rsidRDefault="00632EC9" w:rsidP="00632EC9">
            <w:r w:rsidRPr="007751D5">
              <w:t>109.10</w:t>
            </w:r>
          </w:p>
        </w:tc>
        <w:tc>
          <w:tcPr>
            <w:tcW w:w="718" w:type="dxa"/>
            <w:noWrap/>
            <w:hideMark/>
          </w:tcPr>
          <w:p w:rsidR="00632EC9" w:rsidRPr="007751D5" w:rsidRDefault="00632EC9" w:rsidP="00632EC9">
            <w:r w:rsidRPr="007751D5">
              <w:t>20.44</w:t>
            </w:r>
          </w:p>
        </w:tc>
        <w:tc>
          <w:tcPr>
            <w:tcW w:w="718" w:type="dxa"/>
            <w:noWrap/>
            <w:hideMark/>
          </w:tcPr>
          <w:p w:rsidR="00632EC9" w:rsidRPr="007751D5" w:rsidRDefault="00632EC9" w:rsidP="00632EC9">
            <w:r w:rsidRPr="007751D5">
              <w:t>38.96</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6404.00</w:t>
            </w:r>
          </w:p>
        </w:tc>
        <w:tc>
          <w:tcPr>
            <w:tcW w:w="941" w:type="dxa"/>
            <w:noWrap/>
            <w:hideMark/>
          </w:tcPr>
          <w:p w:rsidR="00632EC9" w:rsidRPr="007751D5" w:rsidRDefault="00632EC9" w:rsidP="00632EC9">
            <w:r w:rsidRPr="007751D5">
              <w:t>958.39</w:t>
            </w:r>
          </w:p>
        </w:tc>
        <w:tc>
          <w:tcPr>
            <w:tcW w:w="607" w:type="dxa"/>
            <w:noWrap/>
            <w:hideMark/>
          </w:tcPr>
          <w:p w:rsidR="00632EC9" w:rsidRPr="007751D5" w:rsidRDefault="00632EC9" w:rsidP="00632EC9">
            <w:r w:rsidRPr="007751D5">
              <w:t>0.22</w:t>
            </w:r>
          </w:p>
        </w:tc>
        <w:tc>
          <w:tcPr>
            <w:tcW w:w="991" w:type="dxa"/>
            <w:noWrap/>
            <w:hideMark/>
          </w:tcPr>
          <w:p w:rsidR="00632EC9" w:rsidRPr="007751D5" w:rsidRDefault="00632EC9" w:rsidP="00632EC9">
            <w:r w:rsidRPr="007751D5">
              <w:t>193.23</w:t>
            </w:r>
          </w:p>
        </w:tc>
        <w:tc>
          <w:tcPr>
            <w:tcW w:w="768" w:type="dxa"/>
            <w:noWrap/>
            <w:hideMark/>
          </w:tcPr>
          <w:p w:rsidR="00632EC9" w:rsidRPr="007751D5" w:rsidRDefault="00632EC9" w:rsidP="00632EC9">
            <w:r w:rsidRPr="007751D5">
              <w:t>78.71</w:t>
            </w:r>
          </w:p>
        </w:tc>
      </w:tr>
      <w:tr w:rsidR="00632EC9" w:rsidRPr="007751D5" w:rsidTr="00A164A9">
        <w:trPr>
          <w:trHeight w:val="288"/>
        </w:trPr>
        <w:tc>
          <w:tcPr>
            <w:tcW w:w="1285" w:type="dxa"/>
            <w:noWrap/>
            <w:hideMark/>
          </w:tcPr>
          <w:p w:rsidR="00632EC9" w:rsidRPr="007751D5" w:rsidRDefault="00632EC9" w:rsidP="00632EC9">
            <w:r w:rsidRPr="007751D5">
              <w:t>RP282</w:t>
            </w:r>
          </w:p>
        </w:tc>
        <w:tc>
          <w:tcPr>
            <w:tcW w:w="4387" w:type="dxa"/>
            <w:noWrap/>
            <w:hideMark/>
          </w:tcPr>
          <w:p w:rsidR="00632EC9" w:rsidRPr="007751D5" w:rsidRDefault="00632EC9" w:rsidP="00632EC9">
            <w:r w:rsidRPr="007751D5">
              <w:t>TONG GU HONG::IRGC 8102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3</w:t>
            </w:r>
          </w:p>
        </w:tc>
        <w:tc>
          <w:tcPr>
            <w:tcW w:w="830" w:type="dxa"/>
            <w:noWrap/>
            <w:hideMark/>
          </w:tcPr>
          <w:p w:rsidR="00632EC9" w:rsidRPr="007751D5" w:rsidRDefault="00632EC9" w:rsidP="00632EC9">
            <w:r w:rsidRPr="007751D5">
              <w:t>110.16</w:t>
            </w:r>
          </w:p>
        </w:tc>
        <w:tc>
          <w:tcPr>
            <w:tcW w:w="718" w:type="dxa"/>
            <w:noWrap/>
            <w:hideMark/>
          </w:tcPr>
          <w:p w:rsidR="00632EC9" w:rsidRPr="007751D5" w:rsidRDefault="00632EC9" w:rsidP="00632EC9">
            <w:r w:rsidRPr="007751D5">
              <w:t>20.25</w:t>
            </w:r>
          </w:p>
        </w:tc>
        <w:tc>
          <w:tcPr>
            <w:tcW w:w="718" w:type="dxa"/>
            <w:noWrap/>
            <w:hideMark/>
          </w:tcPr>
          <w:p w:rsidR="00632EC9" w:rsidRPr="007751D5" w:rsidRDefault="00632EC9" w:rsidP="00632EC9">
            <w:r w:rsidRPr="007751D5">
              <w:t>37.03</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2714.80</w:t>
            </w:r>
          </w:p>
        </w:tc>
        <w:tc>
          <w:tcPr>
            <w:tcW w:w="941" w:type="dxa"/>
            <w:noWrap/>
            <w:hideMark/>
          </w:tcPr>
          <w:p w:rsidR="00632EC9" w:rsidRPr="007751D5" w:rsidRDefault="00632EC9" w:rsidP="00632EC9">
            <w:r w:rsidRPr="007751D5">
              <w:t>958.20</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91.29</w:t>
            </w:r>
          </w:p>
        </w:tc>
        <w:tc>
          <w:tcPr>
            <w:tcW w:w="768" w:type="dxa"/>
            <w:noWrap/>
            <w:hideMark/>
          </w:tcPr>
          <w:p w:rsidR="00632EC9" w:rsidRPr="007751D5" w:rsidRDefault="00632EC9" w:rsidP="00632EC9">
            <w:r w:rsidRPr="007751D5">
              <w:t>39.90</w:t>
            </w:r>
          </w:p>
        </w:tc>
      </w:tr>
      <w:tr w:rsidR="00632EC9" w:rsidRPr="007751D5" w:rsidTr="00A164A9">
        <w:trPr>
          <w:trHeight w:val="288"/>
        </w:trPr>
        <w:tc>
          <w:tcPr>
            <w:tcW w:w="1285" w:type="dxa"/>
            <w:noWrap/>
            <w:hideMark/>
          </w:tcPr>
          <w:p w:rsidR="00632EC9" w:rsidRPr="007751D5" w:rsidRDefault="00632EC9" w:rsidP="00632EC9">
            <w:r w:rsidRPr="007751D5">
              <w:t>RP283</w:t>
            </w:r>
          </w:p>
        </w:tc>
        <w:tc>
          <w:tcPr>
            <w:tcW w:w="4387" w:type="dxa"/>
            <w:noWrap/>
            <w:hideMark/>
          </w:tcPr>
          <w:p w:rsidR="00632EC9" w:rsidRPr="007751D5" w:rsidRDefault="00632EC9" w:rsidP="00632EC9">
            <w:r w:rsidRPr="007751D5">
              <w:t>TSAI YUAN CHON::IRGC 12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0</w:t>
            </w:r>
          </w:p>
        </w:tc>
        <w:tc>
          <w:tcPr>
            <w:tcW w:w="830" w:type="dxa"/>
            <w:noWrap/>
            <w:hideMark/>
          </w:tcPr>
          <w:p w:rsidR="00632EC9" w:rsidRPr="007751D5" w:rsidRDefault="00632EC9" w:rsidP="00632EC9">
            <w:r w:rsidRPr="007751D5">
              <w:t>113.64</w:t>
            </w:r>
          </w:p>
        </w:tc>
        <w:tc>
          <w:tcPr>
            <w:tcW w:w="718" w:type="dxa"/>
            <w:noWrap/>
            <w:hideMark/>
          </w:tcPr>
          <w:p w:rsidR="00632EC9" w:rsidRPr="007751D5" w:rsidRDefault="00632EC9" w:rsidP="00632EC9">
            <w:r w:rsidRPr="007751D5">
              <w:t>20.35</w:t>
            </w:r>
          </w:p>
        </w:tc>
        <w:tc>
          <w:tcPr>
            <w:tcW w:w="718" w:type="dxa"/>
            <w:noWrap/>
            <w:hideMark/>
          </w:tcPr>
          <w:p w:rsidR="00632EC9" w:rsidRPr="007751D5" w:rsidRDefault="00632EC9" w:rsidP="00632EC9">
            <w:r w:rsidRPr="007751D5">
              <w:t>38.50</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6035.60</w:t>
            </w:r>
          </w:p>
        </w:tc>
        <w:tc>
          <w:tcPr>
            <w:tcW w:w="941" w:type="dxa"/>
            <w:noWrap/>
            <w:hideMark/>
          </w:tcPr>
          <w:p w:rsidR="00632EC9" w:rsidRPr="007751D5" w:rsidRDefault="00632EC9" w:rsidP="00632EC9">
            <w:r w:rsidRPr="007751D5">
              <w:t>969.40</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88.02</w:t>
            </w:r>
          </w:p>
        </w:tc>
        <w:tc>
          <w:tcPr>
            <w:tcW w:w="768" w:type="dxa"/>
            <w:noWrap/>
            <w:hideMark/>
          </w:tcPr>
          <w:p w:rsidR="00632EC9" w:rsidRPr="007751D5" w:rsidRDefault="00632EC9" w:rsidP="00632EC9">
            <w:r w:rsidRPr="007751D5">
              <w:t>29.52</w:t>
            </w:r>
          </w:p>
        </w:tc>
      </w:tr>
      <w:tr w:rsidR="00632EC9" w:rsidRPr="007751D5" w:rsidTr="00A164A9">
        <w:trPr>
          <w:trHeight w:val="288"/>
        </w:trPr>
        <w:tc>
          <w:tcPr>
            <w:tcW w:w="1285" w:type="dxa"/>
            <w:noWrap/>
            <w:hideMark/>
          </w:tcPr>
          <w:p w:rsidR="00632EC9" w:rsidRPr="007751D5" w:rsidRDefault="00632EC9" w:rsidP="00632EC9">
            <w:r w:rsidRPr="007751D5">
              <w:t>RP284</w:t>
            </w:r>
          </w:p>
        </w:tc>
        <w:tc>
          <w:tcPr>
            <w:tcW w:w="4387" w:type="dxa"/>
            <w:noWrap/>
            <w:hideMark/>
          </w:tcPr>
          <w:p w:rsidR="00632EC9" w:rsidRPr="007751D5" w:rsidRDefault="00632EC9" w:rsidP="00632EC9">
            <w:r w:rsidRPr="007751D5">
              <w:t>TSAO SHENG LI 1::IRGC 130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85</w:t>
            </w:r>
          </w:p>
        </w:tc>
        <w:tc>
          <w:tcPr>
            <w:tcW w:w="4387" w:type="dxa"/>
            <w:noWrap/>
            <w:hideMark/>
          </w:tcPr>
          <w:p w:rsidR="00632EC9" w:rsidRPr="007751D5" w:rsidRDefault="00632EC9" w:rsidP="00632EC9">
            <w:r w:rsidRPr="007751D5">
              <w:t>UPRH 233::IRGC 6166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86</w:t>
            </w:r>
          </w:p>
        </w:tc>
        <w:tc>
          <w:tcPr>
            <w:tcW w:w="4387" w:type="dxa"/>
            <w:noWrap/>
            <w:hideMark/>
          </w:tcPr>
          <w:p w:rsidR="00632EC9" w:rsidRPr="007751D5" w:rsidRDefault="00632EC9" w:rsidP="00632EC9">
            <w:r w:rsidRPr="007751D5">
              <w:t>UQUIHUA::IRGC 11703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3</w:t>
            </w:r>
          </w:p>
        </w:tc>
        <w:tc>
          <w:tcPr>
            <w:tcW w:w="830" w:type="dxa"/>
            <w:noWrap/>
            <w:hideMark/>
          </w:tcPr>
          <w:p w:rsidR="00632EC9" w:rsidRPr="007751D5" w:rsidRDefault="00632EC9" w:rsidP="00632EC9">
            <w:r w:rsidRPr="007751D5">
              <w:t>117.68</w:t>
            </w:r>
          </w:p>
        </w:tc>
        <w:tc>
          <w:tcPr>
            <w:tcW w:w="718" w:type="dxa"/>
            <w:noWrap/>
            <w:hideMark/>
          </w:tcPr>
          <w:p w:rsidR="00632EC9" w:rsidRPr="007751D5" w:rsidRDefault="00632EC9" w:rsidP="00632EC9">
            <w:r w:rsidRPr="007751D5">
              <w:t>20.95</w:t>
            </w:r>
          </w:p>
        </w:tc>
        <w:tc>
          <w:tcPr>
            <w:tcW w:w="718" w:type="dxa"/>
            <w:noWrap/>
            <w:hideMark/>
          </w:tcPr>
          <w:p w:rsidR="00632EC9" w:rsidRPr="007751D5" w:rsidRDefault="00632EC9" w:rsidP="00632EC9">
            <w:r w:rsidRPr="007751D5">
              <w:t>40.58</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6362.80</w:t>
            </w:r>
          </w:p>
        </w:tc>
        <w:tc>
          <w:tcPr>
            <w:tcW w:w="941" w:type="dxa"/>
            <w:noWrap/>
            <w:hideMark/>
          </w:tcPr>
          <w:p w:rsidR="00632EC9" w:rsidRPr="007751D5" w:rsidRDefault="00632EC9" w:rsidP="00632EC9">
            <w:r w:rsidRPr="007751D5">
              <w:t>943.20</w:t>
            </w:r>
          </w:p>
        </w:tc>
        <w:tc>
          <w:tcPr>
            <w:tcW w:w="607" w:type="dxa"/>
            <w:noWrap/>
            <w:hideMark/>
          </w:tcPr>
          <w:p w:rsidR="00632EC9" w:rsidRPr="007751D5" w:rsidRDefault="00632EC9" w:rsidP="00632EC9">
            <w:r w:rsidRPr="007751D5">
              <w:t>0.10</w:t>
            </w:r>
          </w:p>
        </w:tc>
        <w:tc>
          <w:tcPr>
            <w:tcW w:w="991" w:type="dxa"/>
            <w:noWrap/>
            <w:hideMark/>
          </w:tcPr>
          <w:p w:rsidR="00632EC9" w:rsidRPr="007751D5" w:rsidRDefault="00632EC9" w:rsidP="00632EC9">
            <w:r w:rsidRPr="007751D5">
              <w:t>190.57</w:t>
            </w:r>
          </w:p>
        </w:tc>
        <w:tc>
          <w:tcPr>
            <w:tcW w:w="768" w:type="dxa"/>
            <w:noWrap/>
            <w:hideMark/>
          </w:tcPr>
          <w:p w:rsidR="00632EC9" w:rsidRPr="007751D5" w:rsidRDefault="00632EC9" w:rsidP="00632EC9">
            <w:r w:rsidRPr="007751D5">
              <w:t>71.52</w:t>
            </w:r>
          </w:p>
        </w:tc>
      </w:tr>
      <w:tr w:rsidR="00632EC9" w:rsidRPr="007751D5" w:rsidTr="00A164A9">
        <w:trPr>
          <w:trHeight w:val="288"/>
        </w:trPr>
        <w:tc>
          <w:tcPr>
            <w:tcW w:w="1285" w:type="dxa"/>
            <w:noWrap/>
            <w:hideMark/>
          </w:tcPr>
          <w:p w:rsidR="00632EC9" w:rsidRPr="007751D5" w:rsidRDefault="00632EC9" w:rsidP="00632EC9">
            <w:r w:rsidRPr="007751D5">
              <w:t>RP287</w:t>
            </w:r>
          </w:p>
        </w:tc>
        <w:tc>
          <w:tcPr>
            <w:tcW w:w="4387" w:type="dxa"/>
            <w:noWrap/>
            <w:hideMark/>
          </w:tcPr>
          <w:p w:rsidR="00632EC9" w:rsidRPr="007751D5" w:rsidRDefault="00632EC9" w:rsidP="00632EC9">
            <w:r w:rsidRPr="007751D5">
              <w:t>URAIBOOL::IRGC 5278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6</w:t>
            </w:r>
          </w:p>
        </w:tc>
        <w:tc>
          <w:tcPr>
            <w:tcW w:w="830" w:type="dxa"/>
            <w:noWrap/>
            <w:hideMark/>
          </w:tcPr>
          <w:p w:rsidR="00632EC9" w:rsidRPr="007751D5" w:rsidRDefault="00632EC9" w:rsidP="00632EC9">
            <w:r w:rsidRPr="007751D5">
              <w:t>95.56</w:t>
            </w:r>
          </w:p>
        </w:tc>
        <w:tc>
          <w:tcPr>
            <w:tcW w:w="718" w:type="dxa"/>
            <w:noWrap/>
            <w:hideMark/>
          </w:tcPr>
          <w:p w:rsidR="00632EC9" w:rsidRPr="007751D5" w:rsidRDefault="00632EC9" w:rsidP="00632EC9">
            <w:r w:rsidRPr="007751D5">
              <w:t>20.04</w:t>
            </w:r>
          </w:p>
        </w:tc>
        <w:tc>
          <w:tcPr>
            <w:tcW w:w="718" w:type="dxa"/>
            <w:noWrap/>
            <w:hideMark/>
          </w:tcPr>
          <w:p w:rsidR="00632EC9" w:rsidRPr="007751D5" w:rsidRDefault="00632EC9" w:rsidP="00632EC9">
            <w:r w:rsidRPr="007751D5">
              <w:t>36.27</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5630.00</w:t>
            </w:r>
          </w:p>
        </w:tc>
        <w:tc>
          <w:tcPr>
            <w:tcW w:w="941" w:type="dxa"/>
            <w:noWrap/>
            <w:hideMark/>
          </w:tcPr>
          <w:p w:rsidR="00632EC9" w:rsidRPr="007751D5" w:rsidRDefault="00632EC9" w:rsidP="00632EC9">
            <w:r w:rsidRPr="007751D5">
              <w:t>970.75</w:t>
            </w:r>
          </w:p>
        </w:tc>
        <w:tc>
          <w:tcPr>
            <w:tcW w:w="607" w:type="dxa"/>
            <w:noWrap/>
            <w:hideMark/>
          </w:tcPr>
          <w:p w:rsidR="00632EC9" w:rsidRPr="007751D5" w:rsidRDefault="00632EC9" w:rsidP="00632EC9">
            <w:r w:rsidRPr="007751D5">
              <w:t>0.25</w:t>
            </w:r>
          </w:p>
        </w:tc>
        <w:tc>
          <w:tcPr>
            <w:tcW w:w="991" w:type="dxa"/>
            <w:noWrap/>
            <w:hideMark/>
          </w:tcPr>
          <w:p w:rsidR="00632EC9" w:rsidRPr="007751D5" w:rsidRDefault="00632EC9" w:rsidP="00632EC9">
            <w:r w:rsidRPr="007751D5">
              <w:t>186.50</w:t>
            </w:r>
          </w:p>
        </w:tc>
        <w:tc>
          <w:tcPr>
            <w:tcW w:w="768" w:type="dxa"/>
            <w:noWrap/>
            <w:hideMark/>
          </w:tcPr>
          <w:p w:rsidR="00632EC9" w:rsidRPr="007751D5" w:rsidRDefault="00632EC9" w:rsidP="00632EC9">
            <w:r w:rsidRPr="007751D5">
              <w:t>79.97</w:t>
            </w:r>
          </w:p>
        </w:tc>
      </w:tr>
      <w:tr w:rsidR="00632EC9" w:rsidRPr="007751D5" w:rsidTr="00A164A9">
        <w:trPr>
          <w:trHeight w:val="288"/>
        </w:trPr>
        <w:tc>
          <w:tcPr>
            <w:tcW w:w="1285" w:type="dxa"/>
            <w:noWrap/>
            <w:hideMark/>
          </w:tcPr>
          <w:p w:rsidR="00632EC9" w:rsidRPr="007751D5" w:rsidRDefault="00632EC9" w:rsidP="00632EC9">
            <w:r w:rsidRPr="007751D5">
              <w:t>RP288</w:t>
            </w:r>
          </w:p>
        </w:tc>
        <w:tc>
          <w:tcPr>
            <w:tcW w:w="4387" w:type="dxa"/>
            <w:noWrap/>
            <w:hideMark/>
          </w:tcPr>
          <w:p w:rsidR="00632EC9" w:rsidRPr="007751D5" w:rsidRDefault="00632EC9" w:rsidP="00632EC9">
            <w:r w:rsidRPr="007751D5">
              <w:t>VEN THAP::IRGC 5613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96.00</w:t>
            </w:r>
          </w:p>
        </w:tc>
        <w:tc>
          <w:tcPr>
            <w:tcW w:w="718" w:type="dxa"/>
            <w:noWrap/>
            <w:hideMark/>
          </w:tcPr>
          <w:p w:rsidR="00632EC9" w:rsidRPr="007751D5" w:rsidRDefault="00632EC9" w:rsidP="00632EC9">
            <w:r w:rsidRPr="007751D5">
              <w:t>19.75</w:t>
            </w:r>
          </w:p>
        </w:tc>
        <w:tc>
          <w:tcPr>
            <w:tcW w:w="718" w:type="dxa"/>
            <w:noWrap/>
            <w:hideMark/>
          </w:tcPr>
          <w:p w:rsidR="00632EC9" w:rsidRPr="007751D5" w:rsidRDefault="00632EC9" w:rsidP="00632EC9">
            <w:r w:rsidRPr="007751D5">
              <w:t>34.89</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3206.40</w:t>
            </w:r>
          </w:p>
        </w:tc>
        <w:tc>
          <w:tcPr>
            <w:tcW w:w="941" w:type="dxa"/>
            <w:noWrap/>
            <w:hideMark/>
          </w:tcPr>
          <w:p w:rsidR="00632EC9" w:rsidRPr="007751D5" w:rsidRDefault="00632EC9" w:rsidP="00632EC9">
            <w:r w:rsidRPr="007751D5">
              <w:t>931.31</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91.10</w:t>
            </w:r>
          </w:p>
        </w:tc>
        <w:tc>
          <w:tcPr>
            <w:tcW w:w="768" w:type="dxa"/>
            <w:noWrap/>
            <w:hideMark/>
          </w:tcPr>
          <w:p w:rsidR="00632EC9" w:rsidRPr="007751D5" w:rsidRDefault="00632EC9" w:rsidP="00632EC9">
            <w:r w:rsidRPr="007751D5">
              <w:t>61.95</w:t>
            </w:r>
          </w:p>
        </w:tc>
      </w:tr>
      <w:tr w:rsidR="00632EC9" w:rsidRPr="007751D5" w:rsidTr="00A164A9">
        <w:trPr>
          <w:trHeight w:val="288"/>
        </w:trPr>
        <w:tc>
          <w:tcPr>
            <w:tcW w:w="1285" w:type="dxa"/>
            <w:noWrap/>
            <w:hideMark/>
          </w:tcPr>
          <w:p w:rsidR="00632EC9" w:rsidRPr="007751D5" w:rsidRDefault="00632EC9" w:rsidP="00632EC9">
            <w:r w:rsidRPr="007751D5">
              <w:t>RP289</w:t>
            </w:r>
          </w:p>
        </w:tc>
        <w:tc>
          <w:tcPr>
            <w:tcW w:w="4387" w:type="dxa"/>
            <w:noWrap/>
            <w:hideMark/>
          </w:tcPr>
          <w:p w:rsidR="00632EC9" w:rsidRPr="007751D5" w:rsidRDefault="00632EC9" w:rsidP="00632EC9">
            <w:r w:rsidRPr="007751D5">
              <w:t>WANGA BARUGULU::IRGC 5226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1</w:t>
            </w:r>
          </w:p>
        </w:tc>
        <w:tc>
          <w:tcPr>
            <w:tcW w:w="830" w:type="dxa"/>
            <w:noWrap/>
            <w:hideMark/>
          </w:tcPr>
          <w:p w:rsidR="00632EC9" w:rsidRPr="007751D5" w:rsidRDefault="00632EC9" w:rsidP="00632EC9">
            <w:r w:rsidRPr="007751D5">
              <w:t>106.98</w:t>
            </w:r>
          </w:p>
        </w:tc>
        <w:tc>
          <w:tcPr>
            <w:tcW w:w="718" w:type="dxa"/>
            <w:noWrap/>
            <w:hideMark/>
          </w:tcPr>
          <w:p w:rsidR="00632EC9" w:rsidRPr="007751D5" w:rsidRDefault="00632EC9" w:rsidP="00632EC9">
            <w:r w:rsidRPr="007751D5">
              <w:t>20.07</w:t>
            </w:r>
          </w:p>
        </w:tc>
        <w:tc>
          <w:tcPr>
            <w:tcW w:w="718" w:type="dxa"/>
            <w:noWrap/>
            <w:hideMark/>
          </w:tcPr>
          <w:p w:rsidR="00632EC9" w:rsidRPr="007751D5" w:rsidRDefault="00632EC9" w:rsidP="00632EC9">
            <w:r w:rsidRPr="007751D5">
              <w:t>38.64</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5820.00</w:t>
            </w:r>
          </w:p>
        </w:tc>
        <w:tc>
          <w:tcPr>
            <w:tcW w:w="941" w:type="dxa"/>
            <w:noWrap/>
            <w:hideMark/>
          </w:tcPr>
          <w:p w:rsidR="00632EC9" w:rsidRPr="007751D5" w:rsidRDefault="00632EC9" w:rsidP="00632EC9">
            <w:r w:rsidRPr="007751D5">
              <w:t>985.19</w:t>
            </w:r>
          </w:p>
        </w:tc>
        <w:tc>
          <w:tcPr>
            <w:tcW w:w="607" w:type="dxa"/>
            <w:noWrap/>
            <w:hideMark/>
          </w:tcPr>
          <w:p w:rsidR="00632EC9" w:rsidRPr="007751D5" w:rsidRDefault="00632EC9" w:rsidP="00632EC9">
            <w:r w:rsidRPr="007751D5">
              <w:t>0.16</w:t>
            </w:r>
          </w:p>
        </w:tc>
        <w:tc>
          <w:tcPr>
            <w:tcW w:w="991" w:type="dxa"/>
            <w:noWrap/>
            <w:hideMark/>
          </w:tcPr>
          <w:p w:rsidR="00632EC9" w:rsidRPr="007751D5" w:rsidRDefault="00632EC9" w:rsidP="00632EC9">
            <w:r w:rsidRPr="007751D5">
              <w:t>198.55</w:t>
            </w:r>
          </w:p>
        </w:tc>
        <w:tc>
          <w:tcPr>
            <w:tcW w:w="768" w:type="dxa"/>
            <w:noWrap/>
            <w:hideMark/>
          </w:tcPr>
          <w:p w:rsidR="00632EC9" w:rsidRPr="007751D5" w:rsidRDefault="00632EC9" w:rsidP="00632EC9">
            <w:r w:rsidRPr="007751D5">
              <w:t>76.29</w:t>
            </w:r>
          </w:p>
        </w:tc>
      </w:tr>
      <w:tr w:rsidR="00632EC9" w:rsidRPr="007751D5" w:rsidTr="00A164A9">
        <w:trPr>
          <w:trHeight w:val="288"/>
        </w:trPr>
        <w:tc>
          <w:tcPr>
            <w:tcW w:w="1285" w:type="dxa"/>
            <w:noWrap/>
            <w:hideMark/>
          </w:tcPr>
          <w:p w:rsidR="00632EC9" w:rsidRPr="007751D5" w:rsidRDefault="00632EC9" w:rsidP="00632EC9">
            <w:r w:rsidRPr="007751D5">
              <w:t>RP290</w:t>
            </w:r>
          </w:p>
        </w:tc>
        <w:tc>
          <w:tcPr>
            <w:tcW w:w="4387" w:type="dxa"/>
            <w:noWrap/>
            <w:hideMark/>
          </w:tcPr>
          <w:p w:rsidR="00632EC9" w:rsidRPr="007751D5" w:rsidRDefault="00632EC9" w:rsidP="00632EC9">
            <w:r w:rsidRPr="007751D5">
              <w:t>WAR 72-2-1-1::IRGC 11736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3</w:t>
            </w:r>
          </w:p>
        </w:tc>
        <w:tc>
          <w:tcPr>
            <w:tcW w:w="830" w:type="dxa"/>
            <w:noWrap/>
            <w:hideMark/>
          </w:tcPr>
          <w:p w:rsidR="00632EC9" w:rsidRPr="007751D5" w:rsidRDefault="00632EC9" w:rsidP="00632EC9">
            <w:r w:rsidRPr="007751D5">
              <w:t>112.37</w:t>
            </w:r>
          </w:p>
        </w:tc>
        <w:tc>
          <w:tcPr>
            <w:tcW w:w="718" w:type="dxa"/>
            <w:noWrap/>
            <w:hideMark/>
          </w:tcPr>
          <w:p w:rsidR="00632EC9" w:rsidRPr="007751D5" w:rsidRDefault="00632EC9" w:rsidP="00632EC9">
            <w:r w:rsidRPr="007751D5">
              <w:t>20.58</w:t>
            </w:r>
          </w:p>
        </w:tc>
        <w:tc>
          <w:tcPr>
            <w:tcW w:w="718" w:type="dxa"/>
            <w:noWrap/>
            <w:hideMark/>
          </w:tcPr>
          <w:p w:rsidR="00632EC9" w:rsidRPr="007751D5" w:rsidRDefault="00632EC9" w:rsidP="00632EC9">
            <w:r w:rsidRPr="007751D5">
              <w:t>38.41</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808.40</w:t>
            </w:r>
          </w:p>
        </w:tc>
        <w:tc>
          <w:tcPr>
            <w:tcW w:w="941" w:type="dxa"/>
            <w:noWrap/>
            <w:hideMark/>
          </w:tcPr>
          <w:p w:rsidR="00632EC9" w:rsidRPr="007751D5" w:rsidRDefault="00632EC9" w:rsidP="00632EC9">
            <w:r w:rsidRPr="007751D5">
              <w:t>1013.76</w:t>
            </w:r>
          </w:p>
        </w:tc>
        <w:tc>
          <w:tcPr>
            <w:tcW w:w="607" w:type="dxa"/>
            <w:noWrap/>
            <w:hideMark/>
          </w:tcPr>
          <w:p w:rsidR="00632EC9" w:rsidRPr="007751D5" w:rsidRDefault="00632EC9" w:rsidP="00632EC9">
            <w:r w:rsidRPr="007751D5">
              <w:t>0.10</w:t>
            </w:r>
          </w:p>
        </w:tc>
        <w:tc>
          <w:tcPr>
            <w:tcW w:w="991" w:type="dxa"/>
            <w:noWrap/>
            <w:hideMark/>
          </w:tcPr>
          <w:p w:rsidR="00632EC9" w:rsidRPr="007751D5" w:rsidRDefault="00632EC9" w:rsidP="00632EC9">
            <w:r w:rsidRPr="007751D5">
              <w:t>189.05</w:t>
            </w:r>
          </w:p>
        </w:tc>
        <w:tc>
          <w:tcPr>
            <w:tcW w:w="768" w:type="dxa"/>
            <w:noWrap/>
            <w:hideMark/>
          </w:tcPr>
          <w:p w:rsidR="00632EC9" w:rsidRPr="007751D5" w:rsidRDefault="00632EC9" w:rsidP="00632EC9">
            <w:r w:rsidRPr="007751D5">
              <w:t>62.09</w:t>
            </w:r>
          </w:p>
        </w:tc>
      </w:tr>
      <w:tr w:rsidR="00632EC9" w:rsidRPr="007751D5" w:rsidTr="00A164A9">
        <w:trPr>
          <w:trHeight w:val="288"/>
        </w:trPr>
        <w:tc>
          <w:tcPr>
            <w:tcW w:w="1285" w:type="dxa"/>
            <w:noWrap/>
            <w:hideMark/>
          </w:tcPr>
          <w:p w:rsidR="00632EC9" w:rsidRPr="007751D5" w:rsidRDefault="00632EC9" w:rsidP="00632EC9">
            <w:r w:rsidRPr="007751D5">
              <w:t>RP291</w:t>
            </w:r>
          </w:p>
        </w:tc>
        <w:tc>
          <w:tcPr>
            <w:tcW w:w="4387" w:type="dxa"/>
            <w:noWrap/>
            <w:hideMark/>
          </w:tcPr>
          <w:p w:rsidR="00632EC9" w:rsidRPr="007751D5" w:rsidRDefault="00632EC9" w:rsidP="00632EC9">
            <w:r w:rsidRPr="007751D5">
              <w:t>WI BIR SHUN::IRGC 460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94</w:t>
            </w:r>
          </w:p>
        </w:tc>
        <w:tc>
          <w:tcPr>
            <w:tcW w:w="830" w:type="dxa"/>
            <w:noWrap/>
            <w:hideMark/>
          </w:tcPr>
          <w:p w:rsidR="00632EC9" w:rsidRPr="007751D5" w:rsidRDefault="00632EC9" w:rsidP="00632EC9">
            <w:r w:rsidRPr="007751D5">
              <w:t>103.38</w:t>
            </w:r>
          </w:p>
        </w:tc>
        <w:tc>
          <w:tcPr>
            <w:tcW w:w="718" w:type="dxa"/>
            <w:noWrap/>
            <w:hideMark/>
          </w:tcPr>
          <w:p w:rsidR="00632EC9" w:rsidRPr="007751D5" w:rsidRDefault="00632EC9" w:rsidP="00632EC9">
            <w:r w:rsidRPr="007751D5">
              <w:t>20.39</w:t>
            </w:r>
          </w:p>
        </w:tc>
        <w:tc>
          <w:tcPr>
            <w:tcW w:w="718" w:type="dxa"/>
            <w:noWrap/>
            <w:hideMark/>
          </w:tcPr>
          <w:p w:rsidR="00632EC9" w:rsidRPr="007751D5" w:rsidRDefault="00632EC9" w:rsidP="00632EC9">
            <w:r w:rsidRPr="007751D5">
              <w:t>39.26</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1316.40</w:t>
            </w:r>
          </w:p>
        </w:tc>
        <w:tc>
          <w:tcPr>
            <w:tcW w:w="941" w:type="dxa"/>
            <w:noWrap/>
            <w:hideMark/>
          </w:tcPr>
          <w:p w:rsidR="00632EC9" w:rsidRPr="007751D5" w:rsidRDefault="00632EC9" w:rsidP="00632EC9">
            <w:r w:rsidRPr="007751D5">
              <w:t>930.90</w:t>
            </w:r>
          </w:p>
        </w:tc>
        <w:tc>
          <w:tcPr>
            <w:tcW w:w="607" w:type="dxa"/>
            <w:noWrap/>
            <w:hideMark/>
          </w:tcPr>
          <w:p w:rsidR="00632EC9" w:rsidRPr="007751D5" w:rsidRDefault="00632EC9" w:rsidP="00632EC9">
            <w:r w:rsidRPr="007751D5">
              <w:t>0.08</w:t>
            </w:r>
          </w:p>
        </w:tc>
        <w:tc>
          <w:tcPr>
            <w:tcW w:w="991" w:type="dxa"/>
            <w:noWrap/>
            <w:hideMark/>
          </w:tcPr>
          <w:p w:rsidR="00632EC9" w:rsidRPr="007751D5" w:rsidRDefault="00632EC9" w:rsidP="00632EC9">
            <w:r w:rsidRPr="007751D5">
              <w:t>193.83</w:t>
            </w:r>
          </w:p>
        </w:tc>
        <w:tc>
          <w:tcPr>
            <w:tcW w:w="768" w:type="dxa"/>
            <w:noWrap/>
            <w:hideMark/>
          </w:tcPr>
          <w:p w:rsidR="00632EC9" w:rsidRPr="007751D5" w:rsidRDefault="00632EC9" w:rsidP="00632EC9">
            <w:r w:rsidRPr="007751D5">
              <w:t>64.83</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292</w:t>
            </w:r>
          </w:p>
        </w:tc>
        <w:tc>
          <w:tcPr>
            <w:tcW w:w="4387" w:type="dxa"/>
            <w:noWrap/>
            <w:hideMark/>
          </w:tcPr>
          <w:p w:rsidR="00632EC9" w:rsidRPr="007751D5" w:rsidRDefault="00632EC9" w:rsidP="00632EC9">
            <w:r w:rsidRPr="007751D5">
              <w:t>WP 36::IRGC 5527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93</w:t>
            </w:r>
          </w:p>
        </w:tc>
        <w:tc>
          <w:tcPr>
            <w:tcW w:w="4387" w:type="dxa"/>
            <w:noWrap/>
            <w:hideMark/>
          </w:tcPr>
          <w:p w:rsidR="00632EC9" w:rsidRPr="007751D5" w:rsidRDefault="00632EC9" w:rsidP="00632EC9">
            <w:r w:rsidRPr="007751D5">
              <w:t>WP 65::IRGC 3652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16.75</w:t>
            </w:r>
          </w:p>
        </w:tc>
        <w:tc>
          <w:tcPr>
            <w:tcW w:w="718" w:type="dxa"/>
            <w:noWrap/>
            <w:hideMark/>
          </w:tcPr>
          <w:p w:rsidR="00632EC9" w:rsidRPr="007751D5" w:rsidRDefault="00632EC9" w:rsidP="00632EC9">
            <w:r w:rsidRPr="007751D5">
              <w:t>20.49</w:t>
            </w:r>
          </w:p>
        </w:tc>
        <w:tc>
          <w:tcPr>
            <w:tcW w:w="718" w:type="dxa"/>
            <w:noWrap/>
            <w:hideMark/>
          </w:tcPr>
          <w:p w:rsidR="00632EC9" w:rsidRPr="007751D5" w:rsidRDefault="00632EC9" w:rsidP="00632EC9">
            <w:r w:rsidRPr="007751D5">
              <w:t>39.96</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2168.80</w:t>
            </w:r>
          </w:p>
        </w:tc>
        <w:tc>
          <w:tcPr>
            <w:tcW w:w="941" w:type="dxa"/>
            <w:noWrap/>
            <w:hideMark/>
          </w:tcPr>
          <w:p w:rsidR="00632EC9" w:rsidRPr="007751D5" w:rsidRDefault="00632EC9" w:rsidP="00632EC9">
            <w:r w:rsidRPr="007751D5">
              <w:t>944.09</w:t>
            </w:r>
          </w:p>
        </w:tc>
        <w:tc>
          <w:tcPr>
            <w:tcW w:w="607" w:type="dxa"/>
            <w:noWrap/>
            <w:hideMark/>
          </w:tcPr>
          <w:p w:rsidR="00632EC9" w:rsidRPr="007751D5" w:rsidRDefault="00632EC9" w:rsidP="00632EC9">
            <w:r w:rsidRPr="007751D5">
              <w:t>0.08</w:t>
            </w:r>
          </w:p>
        </w:tc>
        <w:tc>
          <w:tcPr>
            <w:tcW w:w="991" w:type="dxa"/>
            <w:noWrap/>
            <w:hideMark/>
          </w:tcPr>
          <w:p w:rsidR="00632EC9" w:rsidRPr="007751D5" w:rsidRDefault="00632EC9" w:rsidP="00632EC9">
            <w:r w:rsidRPr="007751D5">
              <w:t>189.30</w:t>
            </w:r>
          </w:p>
        </w:tc>
        <w:tc>
          <w:tcPr>
            <w:tcW w:w="768" w:type="dxa"/>
            <w:noWrap/>
            <w:hideMark/>
          </w:tcPr>
          <w:p w:rsidR="00632EC9" w:rsidRPr="007751D5" w:rsidRDefault="00632EC9" w:rsidP="00632EC9">
            <w:r w:rsidRPr="007751D5">
              <w:t>76.95</w:t>
            </w:r>
          </w:p>
        </w:tc>
      </w:tr>
      <w:tr w:rsidR="00632EC9" w:rsidRPr="007751D5" w:rsidTr="00A164A9">
        <w:trPr>
          <w:trHeight w:val="288"/>
        </w:trPr>
        <w:tc>
          <w:tcPr>
            <w:tcW w:w="1285" w:type="dxa"/>
            <w:noWrap/>
            <w:hideMark/>
          </w:tcPr>
          <w:p w:rsidR="00632EC9" w:rsidRPr="007751D5" w:rsidRDefault="00632EC9" w:rsidP="00632EC9">
            <w:r w:rsidRPr="007751D5">
              <w:t>RP294</w:t>
            </w:r>
          </w:p>
        </w:tc>
        <w:tc>
          <w:tcPr>
            <w:tcW w:w="4387" w:type="dxa"/>
            <w:noWrap/>
            <w:hideMark/>
          </w:tcPr>
          <w:p w:rsidR="00632EC9" w:rsidRPr="007751D5" w:rsidRDefault="00632EC9" w:rsidP="00632EC9">
            <w:r w:rsidRPr="007751D5">
              <w:t>XI GAN JING REN::IRGC 6003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95</w:t>
            </w:r>
          </w:p>
        </w:tc>
        <w:tc>
          <w:tcPr>
            <w:tcW w:w="4387" w:type="dxa"/>
            <w:noWrap/>
            <w:hideMark/>
          </w:tcPr>
          <w:p w:rsidR="00632EC9" w:rsidRPr="007751D5" w:rsidRDefault="00632EC9" w:rsidP="00632EC9">
            <w:r w:rsidRPr="007751D5">
              <w:t>XIA ZHI BAI::IRGC 5343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124.05</w:t>
            </w:r>
          </w:p>
        </w:tc>
        <w:tc>
          <w:tcPr>
            <w:tcW w:w="718" w:type="dxa"/>
            <w:noWrap/>
            <w:hideMark/>
          </w:tcPr>
          <w:p w:rsidR="00632EC9" w:rsidRPr="007751D5" w:rsidRDefault="00632EC9" w:rsidP="00632EC9">
            <w:r w:rsidRPr="007751D5">
              <w:t>20.86</w:t>
            </w:r>
          </w:p>
        </w:tc>
        <w:tc>
          <w:tcPr>
            <w:tcW w:w="718" w:type="dxa"/>
            <w:noWrap/>
            <w:hideMark/>
          </w:tcPr>
          <w:p w:rsidR="00632EC9" w:rsidRPr="007751D5" w:rsidRDefault="00632EC9" w:rsidP="00632EC9">
            <w:r w:rsidRPr="007751D5">
              <w:t>39.92</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10370.80</w:t>
            </w:r>
          </w:p>
        </w:tc>
        <w:tc>
          <w:tcPr>
            <w:tcW w:w="941" w:type="dxa"/>
            <w:noWrap/>
            <w:hideMark/>
          </w:tcPr>
          <w:p w:rsidR="00632EC9" w:rsidRPr="007751D5" w:rsidRDefault="00632EC9" w:rsidP="00632EC9">
            <w:r w:rsidRPr="007751D5">
              <w:t>1050.45</w:t>
            </w:r>
          </w:p>
        </w:tc>
        <w:tc>
          <w:tcPr>
            <w:tcW w:w="607" w:type="dxa"/>
            <w:noWrap/>
            <w:hideMark/>
          </w:tcPr>
          <w:p w:rsidR="00632EC9" w:rsidRPr="007751D5" w:rsidRDefault="00632EC9" w:rsidP="00632EC9">
            <w:r w:rsidRPr="007751D5">
              <w:t>0.22</w:t>
            </w:r>
          </w:p>
        </w:tc>
        <w:tc>
          <w:tcPr>
            <w:tcW w:w="991" w:type="dxa"/>
            <w:noWrap/>
            <w:hideMark/>
          </w:tcPr>
          <w:p w:rsidR="00632EC9" w:rsidRPr="007751D5" w:rsidRDefault="00632EC9" w:rsidP="00632EC9">
            <w:r w:rsidRPr="007751D5">
              <w:t>194.01</w:t>
            </w:r>
          </w:p>
        </w:tc>
        <w:tc>
          <w:tcPr>
            <w:tcW w:w="768" w:type="dxa"/>
            <w:noWrap/>
            <w:hideMark/>
          </w:tcPr>
          <w:p w:rsidR="00632EC9" w:rsidRPr="007751D5" w:rsidRDefault="00632EC9" w:rsidP="00632EC9">
            <w:r w:rsidRPr="007751D5">
              <w:t>85.55</w:t>
            </w:r>
          </w:p>
        </w:tc>
      </w:tr>
      <w:tr w:rsidR="00632EC9" w:rsidRPr="007751D5" w:rsidTr="00A164A9">
        <w:trPr>
          <w:trHeight w:val="288"/>
        </w:trPr>
        <w:tc>
          <w:tcPr>
            <w:tcW w:w="1285" w:type="dxa"/>
            <w:noWrap/>
            <w:hideMark/>
          </w:tcPr>
          <w:p w:rsidR="00632EC9" w:rsidRPr="007751D5" w:rsidRDefault="00632EC9" w:rsidP="00632EC9">
            <w:r w:rsidRPr="007751D5">
              <w:t>RP296</w:t>
            </w:r>
          </w:p>
        </w:tc>
        <w:tc>
          <w:tcPr>
            <w:tcW w:w="4387" w:type="dxa"/>
            <w:noWrap/>
            <w:hideMark/>
          </w:tcPr>
          <w:p w:rsidR="00632EC9" w:rsidRPr="007751D5" w:rsidRDefault="00632EC9" w:rsidP="00632EC9">
            <w:r w:rsidRPr="007751D5">
              <w:t>XITTO::IRGC 667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97</w:t>
            </w:r>
          </w:p>
        </w:tc>
        <w:tc>
          <w:tcPr>
            <w:tcW w:w="4387" w:type="dxa"/>
            <w:noWrap/>
            <w:hideMark/>
          </w:tcPr>
          <w:p w:rsidR="00632EC9" w:rsidRPr="007751D5" w:rsidRDefault="00632EC9" w:rsidP="00632EC9">
            <w:r w:rsidRPr="007751D5">
              <w:t>YA NONG ZAO 4::IRGC 6390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0</w:t>
            </w:r>
          </w:p>
        </w:tc>
        <w:tc>
          <w:tcPr>
            <w:tcW w:w="830" w:type="dxa"/>
            <w:noWrap/>
            <w:hideMark/>
          </w:tcPr>
          <w:p w:rsidR="00632EC9" w:rsidRPr="007751D5" w:rsidRDefault="00632EC9" w:rsidP="00632EC9">
            <w:r w:rsidRPr="007751D5">
              <w:t>113.73</w:t>
            </w:r>
          </w:p>
        </w:tc>
        <w:tc>
          <w:tcPr>
            <w:tcW w:w="718" w:type="dxa"/>
            <w:noWrap/>
            <w:hideMark/>
          </w:tcPr>
          <w:p w:rsidR="00632EC9" w:rsidRPr="007751D5" w:rsidRDefault="00632EC9" w:rsidP="00632EC9">
            <w:r w:rsidRPr="007751D5">
              <w:t>20.18</w:t>
            </w:r>
          </w:p>
        </w:tc>
        <w:tc>
          <w:tcPr>
            <w:tcW w:w="718" w:type="dxa"/>
            <w:noWrap/>
            <w:hideMark/>
          </w:tcPr>
          <w:p w:rsidR="00632EC9" w:rsidRPr="007751D5" w:rsidRDefault="00632EC9" w:rsidP="00632EC9">
            <w:r w:rsidRPr="007751D5">
              <w:t>38.19</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239.60</w:t>
            </w:r>
          </w:p>
        </w:tc>
        <w:tc>
          <w:tcPr>
            <w:tcW w:w="941" w:type="dxa"/>
            <w:noWrap/>
            <w:hideMark/>
          </w:tcPr>
          <w:p w:rsidR="00632EC9" w:rsidRPr="007751D5" w:rsidRDefault="00632EC9" w:rsidP="00632EC9">
            <w:r w:rsidRPr="007751D5">
              <w:t>950.5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87.19</w:t>
            </w:r>
          </w:p>
        </w:tc>
        <w:tc>
          <w:tcPr>
            <w:tcW w:w="768" w:type="dxa"/>
            <w:noWrap/>
            <w:hideMark/>
          </w:tcPr>
          <w:p w:rsidR="00632EC9" w:rsidRPr="007751D5" w:rsidRDefault="00632EC9" w:rsidP="00632EC9">
            <w:r w:rsidRPr="007751D5">
              <w:t>28.13</w:t>
            </w:r>
          </w:p>
        </w:tc>
      </w:tr>
      <w:tr w:rsidR="00632EC9" w:rsidRPr="007751D5" w:rsidTr="00A164A9">
        <w:trPr>
          <w:trHeight w:val="288"/>
        </w:trPr>
        <w:tc>
          <w:tcPr>
            <w:tcW w:w="1285" w:type="dxa"/>
            <w:noWrap/>
            <w:hideMark/>
          </w:tcPr>
          <w:p w:rsidR="00632EC9" w:rsidRPr="007751D5" w:rsidRDefault="00632EC9" w:rsidP="00632EC9">
            <w:r w:rsidRPr="007751D5">
              <w:t>RP298</w:t>
            </w:r>
          </w:p>
        </w:tc>
        <w:tc>
          <w:tcPr>
            <w:tcW w:w="4387" w:type="dxa"/>
            <w:noWrap/>
            <w:hideMark/>
          </w:tcPr>
          <w:p w:rsidR="00632EC9" w:rsidRPr="007751D5" w:rsidRDefault="00632EC9" w:rsidP="00632EC9">
            <w:r w:rsidRPr="007751D5">
              <w:t>YEBAWYIN::IRGC 3388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99</w:t>
            </w:r>
          </w:p>
        </w:tc>
        <w:tc>
          <w:tcPr>
            <w:tcW w:w="4387" w:type="dxa"/>
            <w:noWrap/>
            <w:hideMark/>
          </w:tcPr>
          <w:p w:rsidR="00632EC9" w:rsidRPr="007751D5" w:rsidRDefault="00632EC9" w:rsidP="00632EC9">
            <w:r w:rsidRPr="007751D5">
              <w:t>YONG JIN ZAO 3::IRGC 7044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70</w:t>
            </w:r>
          </w:p>
        </w:tc>
        <w:tc>
          <w:tcPr>
            <w:tcW w:w="830" w:type="dxa"/>
            <w:noWrap/>
            <w:hideMark/>
          </w:tcPr>
          <w:p w:rsidR="00632EC9" w:rsidRPr="007751D5" w:rsidRDefault="00632EC9" w:rsidP="00632EC9">
            <w:r w:rsidRPr="007751D5">
              <w:t>105.17</w:t>
            </w:r>
          </w:p>
        </w:tc>
        <w:tc>
          <w:tcPr>
            <w:tcW w:w="718" w:type="dxa"/>
            <w:noWrap/>
            <w:hideMark/>
          </w:tcPr>
          <w:p w:rsidR="00632EC9" w:rsidRPr="007751D5" w:rsidRDefault="00632EC9" w:rsidP="00632EC9">
            <w:r w:rsidRPr="007751D5">
              <w:t>20.03</w:t>
            </w:r>
          </w:p>
        </w:tc>
        <w:tc>
          <w:tcPr>
            <w:tcW w:w="718" w:type="dxa"/>
            <w:noWrap/>
            <w:hideMark/>
          </w:tcPr>
          <w:p w:rsidR="00632EC9" w:rsidRPr="007751D5" w:rsidRDefault="00632EC9" w:rsidP="00632EC9">
            <w:r w:rsidRPr="007751D5">
              <w:t>35.12</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7194.40</w:t>
            </w:r>
          </w:p>
        </w:tc>
        <w:tc>
          <w:tcPr>
            <w:tcW w:w="941" w:type="dxa"/>
            <w:noWrap/>
            <w:hideMark/>
          </w:tcPr>
          <w:p w:rsidR="00632EC9" w:rsidRPr="007751D5" w:rsidRDefault="00632EC9" w:rsidP="00632EC9">
            <w:r w:rsidRPr="007751D5">
              <w:t>953.95</w:t>
            </w:r>
          </w:p>
        </w:tc>
        <w:tc>
          <w:tcPr>
            <w:tcW w:w="607" w:type="dxa"/>
            <w:noWrap/>
            <w:hideMark/>
          </w:tcPr>
          <w:p w:rsidR="00632EC9" w:rsidRPr="007751D5" w:rsidRDefault="00632EC9" w:rsidP="00632EC9">
            <w:r w:rsidRPr="007751D5">
              <w:t>0.15</w:t>
            </w:r>
          </w:p>
        </w:tc>
        <w:tc>
          <w:tcPr>
            <w:tcW w:w="991" w:type="dxa"/>
            <w:noWrap/>
            <w:hideMark/>
          </w:tcPr>
          <w:p w:rsidR="00632EC9" w:rsidRPr="007751D5" w:rsidRDefault="00632EC9" w:rsidP="00632EC9">
            <w:r w:rsidRPr="007751D5">
              <w:t>192.65</w:t>
            </w:r>
          </w:p>
        </w:tc>
        <w:tc>
          <w:tcPr>
            <w:tcW w:w="768" w:type="dxa"/>
            <w:noWrap/>
            <w:hideMark/>
          </w:tcPr>
          <w:p w:rsidR="00632EC9" w:rsidRPr="007751D5" w:rsidRDefault="00632EC9" w:rsidP="00632EC9">
            <w:r w:rsidRPr="007751D5">
              <w:t>72.71</w:t>
            </w:r>
          </w:p>
        </w:tc>
      </w:tr>
      <w:tr w:rsidR="00632EC9" w:rsidRPr="007751D5" w:rsidTr="00A164A9">
        <w:trPr>
          <w:trHeight w:val="288"/>
        </w:trPr>
        <w:tc>
          <w:tcPr>
            <w:tcW w:w="1285" w:type="dxa"/>
            <w:noWrap/>
            <w:hideMark/>
          </w:tcPr>
          <w:p w:rsidR="00632EC9" w:rsidRPr="007751D5" w:rsidRDefault="00632EC9" w:rsidP="00632EC9">
            <w:r w:rsidRPr="007751D5">
              <w:t>RP300</w:t>
            </w:r>
          </w:p>
        </w:tc>
        <w:tc>
          <w:tcPr>
            <w:tcW w:w="4387" w:type="dxa"/>
            <w:noWrap/>
            <w:hideMark/>
          </w:tcPr>
          <w:p w:rsidR="00632EC9" w:rsidRPr="007751D5" w:rsidRDefault="00632EC9" w:rsidP="00632EC9">
            <w:r w:rsidRPr="007751D5">
              <w:t>H 6::IRGC 15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W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113.93</w:t>
            </w:r>
          </w:p>
        </w:tc>
        <w:tc>
          <w:tcPr>
            <w:tcW w:w="718" w:type="dxa"/>
            <w:noWrap/>
            <w:hideMark/>
          </w:tcPr>
          <w:p w:rsidR="00632EC9" w:rsidRPr="007751D5" w:rsidRDefault="00632EC9" w:rsidP="00632EC9">
            <w:r w:rsidRPr="007751D5">
              <w:t>20.32</w:t>
            </w:r>
          </w:p>
        </w:tc>
        <w:tc>
          <w:tcPr>
            <w:tcW w:w="718" w:type="dxa"/>
            <w:noWrap/>
            <w:hideMark/>
          </w:tcPr>
          <w:p w:rsidR="00632EC9" w:rsidRPr="007751D5" w:rsidRDefault="00632EC9" w:rsidP="00632EC9">
            <w:r w:rsidRPr="007751D5">
              <w:t>36.69</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5120.40</w:t>
            </w:r>
          </w:p>
        </w:tc>
        <w:tc>
          <w:tcPr>
            <w:tcW w:w="941" w:type="dxa"/>
            <w:noWrap/>
            <w:hideMark/>
          </w:tcPr>
          <w:p w:rsidR="00632EC9" w:rsidRPr="007751D5" w:rsidRDefault="00632EC9" w:rsidP="00632EC9">
            <w:r w:rsidRPr="007751D5">
              <w:t>986.39</w:t>
            </w:r>
          </w:p>
        </w:tc>
        <w:tc>
          <w:tcPr>
            <w:tcW w:w="607" w:type="dxa"/>
            <w:noWrap/>
            <w:hideMark/>
          </w:tcPr>
          <w:p w:rsidR="00632EC9" w:rsidRPr="007751D5" w:rsidRDefault="00632EC9" w:rsidP="00632EC9">
            <w:r w:rsidRPr="007751D5">
              <w:t>0.10</w:t>
            </w:r>
          </w:p>
        </w:tc>
        <w:tc>
          <w:tcPr>
            <w:tcW w:w="991" w:type="dxa"/>
            <w:noWrap/>
            <w:hideMark/>
          </w:tcPr>
          <w:p w:rsidR="00632EC9" w:rsidRPr="007751D5" w:rsidRDefault="00632EC9" w:rsidP="00632EC9">
            <w:r w:rsidRPr="007751D5">
              <w:t>182.81</w:t>
            </w:r>
          </w:p>
        </w:tc>
        <w:tc>
          <w:tcPr>
            <w:tcW w:w="768" w:type="dxa"/>
            <w:noWrap/>
            <w:hideMark/>
          </w:tcPr>
          <w:p w:rsidR="00632EC9" w:rsidRPr="007751D5" w:rsidRDefault="00632EC9" w:rsidP="00632EC9">
            <w:r w:rsidRPr="007751D5">
              <w:t>59.26</w:t>
            </w:r>
          </w:p>
        </w:tc>
      </w:tr>
      <w:tr w:rsidR="00632EC9" w:rsidRPr="007751D5" w:rsidTr="00A164A9">
        <w:trPr>
          <w:trHeight w:val="288"/>
        </w:trPr>
        <w:tc>
          <w:tcPr>
            <w:tcW w:w="1285" w:type="dxa"/>
            <w:noWrap/>
            <w:hideMark/>
          </w:tcPr>
          <w:p w:rsidR="00632EC9" w:rsidRPr="007751D5" w:rsidRDefault="00632EC9" w:rsidP="00632EC9">
            <w:r w:rsidRPr="007751D5">
              <w:t>RP002</w:t>
            </w:r>
          </w:p>
        </w:tc>
        <w:tc>
          <w:tcPr>
            <w:tcW w:w="4387" w:type="dxa"/>
            <w:noWrap/>
            <w:hideMark/>
          </w:tcPr>
          <w:p w:rsidR="00632EC9" w:rsidRPr="007751D5" w:rsidRDefault="00632EC9" w:rsidP="00632EC9">
            <w:r w:rsidRPr="007751D5">
              <w:t>19::IRGC 7078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3</w:t>
            </w:r>
          </w:p>
        </w:tc>
        <w:tc>
          <w:tcPr>
            <w:tcW w:w="830" w:type="dxa"/>
            <w:noWrap/>
            <w:hideMark/>
          </w:tcPr>
          <w:p w:rsidR="00632EC9" w:rsidRPr="007751D5" w:rsidRDefault="00632EC9" w:rsidP="00632EC9">
            <w:r w:rsidRPr="007751D5">
              <w:t>74.73</w:t>
            </w:r>
          </w:p>
        </w:tc>
        <w:tc>
          <w:tcPr>
            <w:tcW w:w="718" w:type="dxa"/>
            <w:noWrap/>
            <w:hideMark/>
          </w:tcPr>
          <w:p w:rsidR="00632EC9" w:rsidRPr="007751D5" w:rsidRDefault="00632EC9" w:rsidP="00632EC9">
            <w:r w:rsidRPr="007751D5">
              <w:t>17.29</w:t>
            </w:r>
          </w:p>
        </w:tc>
        <w:tc>
          <w:tcPr>
            <w:tcW w:w="718" w:type="dxa"/>
            <w:noWrap/>
            <w:hideMark/>
          </w:tcPr>
          <w:p w:rsidR="00632EC9" w:rsidRPr="007751D5" w:rsidRDefault="00632EC9" w:rsidP="00632EC9">
            <w:r w:rsidRPr="007751D5">
              <w:t>21.57</w:t>
            </w:r>
          </w:p>
        </w:tc>
        <w:tc>
          <w:tcPr>
            <w:tcW w:w="602" w:type="dxa"/>
            <w:noWrap/>
            <w:hideMark/>
          </w:tcPr>
          <w:p w:rsidR="00632EC9" w:rsidRPr="007751D5" w:rsidRDefault="00632EC9" w:rsidP="00632EC9">
            <w:r w:rsidRPr="007751D5">
              <w:t>8</w:t>
            </w:r>
          </w:p>
        </w:tc>
        <w:tc>
          <w:tcPr>
            <w:tcW w:w="1053" w:type="dxa"/>
            <w:noWrap/>
            <w:hideMark/>
          </w:tcPr>
          <w:p w:rsidR="00632EC9" w:rsidRPr="007751D5" w:rsidRDefault="00632EC9" w:rsidP="00632EC9">
            <w:r w:rsidRPr="007751D5">
              <w:t>6446.06</w:t>
            </w:r>
          </w:p>
        </w:tc>
        <w:tc>
          <w:tcPr>
            <w:tcW w:w="941" w:type="dxa"/>
            <w:noWrap/>
            <w:hideMark/>
          </w:tcPr>
          <w:p w:rsidR="00632EC9" w:rsidRPr="007751D5" w:rsidRDefault="00632EC9" w:rsidP="00632EC9">
            <w:r w:rsidRPr="007751D5">
              <w:t>102.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80.27</w:t>
            </w:r>
          </w:p>
        </w:tc>
        <w:tc>
          <w:tcPr>
            <w:tcW w:w="768" w:type="dxa"/>
            <w:noWrap/>
            <w:hideMark/>
          </w:tcPr>
          <w:p w:rsidR="00632EC9" w:rsidRPr="007751D5" w:rsidRDefault="00632EC9" w:rsidP="00632EC9">
            <w:r w:rsidRPr="007751D5">
              <w:t>13.73</w:t>
            </w:r>
          </w:p>
        </w:tc>
      </w:tr>
      <w:tr w:rsidR="00632EC9" w:rsidRPr="007751D5" w:rsidTr="00A164A9">
        <w:trPr>
          <w:trHeight w:val="288"/>
        </w:trPr>
        <w:tc>
          <w:tcPr>
            <w:tcW w:w="1285" w:type="dxa"/>
            <w:noWrap/>
            <w:hideMark/>
          </w:tcPr>
          <w:p w:rsidR="00632EC9" w:rsidRPr="007751D5" w:rsidRDefault="00632EC9" w:rsidP="00632EC9">
            <w:r w:rsidRPr="007751D5">
              <w:t>RP003</w:t>
            </w:r>
          </w:p>
        </w:tc>
        <w:tc>
          <w:tcPr>
            <w:tcW w:w="4387" w:type="dxa"/>
            <w:noWrap/>
            <w:hideMark/>
          </w:tcPr>
          <w:p w:rsidR="00632EC9" w:rsidRPr="007751D5" w:rsidRDefault="00632EC9" w:rsidP="00632EC9">
            <w:r w:rsidRPr="007751D5">
              <w:t>3210::IRGC 11695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4</w:t>
            </w:r>
          </w:p>
        </w:tc>
        <w:tc>
          <w:tcPr>
            <w:tcW w:w="830" w:type="dxa"/>
            <w:noWrap/>
            <w:hideMark/>
          </w:tcPr>
          <w:p w:rsidR="00632EC9" w:rsidRPr="007751D5" w:rsidRDefault="00632EC9" w:rsidP="00632EC9">
            <w:r w:rsidRPr="007751D5">
              <w:t>55.71</w:t>
            </w:r>
          </w:p>
        </w:tc>
        <w:tc>
          <w:tcPr>
            <w:tcW w:w="718" w:type="dxa"/>
            <w:noWrap/>
            <w:hideMark/>
          </w:tcPr>
          <w:p w:rsidR="00632EC9" w:rsidRPr="007751D5" w:rsidRDefault="00632EC9" w:rsidP="00632EC9">
            <w:r w:rsidRPr="007751D5">
              <w:t>15.81</w:t>
            </w:r>
          </w:p>
        </w:tc>
        <w:tc>
          <w:tcPr>
            <w:tcW w:w="718" w:type="dxa"/>
            <w:noWrap/>
            <w:hideMark/>
          </w:tcPr>
          <w:p w:rsidR="00632EC9" w:rsidRPr="007751D5" w:rsidRDefault="00632EC9" w:rsidP="00632EC9">
            <w:r w:rsidRPr="007751D5">
              <w:t>19.72</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5319.21</w:t>
            </w:r>
          </w:p>
        </w:tc>
        <w:tc>
          <w:tcPr>
            <w:tcW w:w="941" w:type="dxa"/>
            <w:noWrap/>
            <w:hideMark/>
          </w:tcPr>
          <w:p w:rsidR="00632EC9" w:rsidRPr="007751D5" w:rsidRDefault="00632EC9" w:rsidP="00632EC9">
            <w:r w:rsidRPr="007751D5">
              <w:t>106.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25.21</w:t>
            </w:r>
          </w:p>
        </w:tc>
      </w:tr>
      <w:tr w:rsidR="00632EC9" w:rsidRPr="007751D5" w:rsidTr="00A164A9">
        <w:trPr>
          <w:trHeight w:val="288"/>
        </w:trPr>
        <w:tc>
          <w:tcPr>
            <w:tcW w:w="1285" w:type="dxa"/>
            <w:noWrap/>
            <w:hideMark/>
          </w:tcPr>
          <w:p w:rsidR="00632EC9" w:rsidRPr="007751D5" w:rsidRDefault="00632EC9" w:rsidP="00632EC9">
            <w:r w:rsidRPr="007751D5">
              <w:t>RP004</w:t>
            </w:r>
          </w:p>
        </w:tc>
        <w:tc>
          <w:tcPr>
            <w:tcW w:w="4387" w:type="dxa"/>
            <w:noWrap/>
            <w:hideMark/>
          </w:tcPr>
          <w:p w:rsidR="00632EC9" w:rsidRPr="007751D5" w:rsidRDefault="00632EC9" w:rsidP="00632EC9">
            <w:r w:rsidRPr="007751D5">
              <w:t>498-2A BR 8::IRGC 589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55.83</w:t>
            </w:r>
          </w:p>
        </w:tc>
        <w:tc>
          <w:tcPr>
            <w:tcW w:w="718" w:type="dxa"/>
            <w:noWrap/>
            <w:hideMark/>
          </w:tcPr>
          <w:p w:rsidR="00632EC9" w:rsidRPr="007751D5" w:rsidRDefault="00632EC9" w:rsidP="00632EC9">
            <w:r w:rsidRPr="007751D5">
              <w:t>17.04</w:t>
            </w:r>
          </w:p>
        </w:tc>
        <w:tc>
          <w:tcPr>
            <w:tcW w:w="718" w:type="dxa"/>
            <w:noWrap/>
            <w:hideMark/>
          </w:tcPr>
          <w:p w:rsidR="00632EC9" w:rsidRPr="007751D5" w:rsidRDefault="00632EC9" w:rsidP="00632EC9">
            <w:r w:rsidRPr="007751D5">
              <w:t>20.78</w:t>
            </w:r>
          </w:p>
        </w:tc>
        <w:tc>
          <w:tcPr>
            <w:tcW w:w="602" w:type="dxa"/>
            <w:noWrap/>
            <w:hideMark/>
          </w:tcPr>
          <w:p w:rsidR="00632EC9" w:rsidRPr="007751D5" w:rsidRDefault="00632EC9" w:rsidP="00632EC9">
            <w:r w:rsidRPr="007751D5">
              <w:t>4</w:t>
            </w:r>
          </w:p>
        </w:tc>
        <w:tc>
          <w:tcPr>
            <w:tcW w:w="1053" w:type="dxa"/>
            <w:noWrap/>
            <w:hideMark/>
          </w:tcPr>
          <w:p w:rsidR="00632EC9" w:rsidRPr="007751D5" w:rsidRDefault="00632EC9" w:rsidP="00632EC9">
            <w:r w:rsidRPr="007751D5">
              <w:t>6212.73</w:t>
            </w:r>
          </w:p>
        </w:tc>
        <w:tc>
          <w:tcPr>
            <w:tcW w:w="941" w:type="dxa"/>
            <w:noWrap/>
            <w:hideMark/>
          </w:tcPr>
          <w:p w:rsidR="00632EC9" w:rsidRPr="007751D5" w:rsidRDefault="00A164A9" w:rsidP="00632EC9">
            <w:r>
              <w:t>0.00</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NA</w:t>
            </w:r>
          </w:p>
        </w:tc>
      </w:tr>
      <w:tr w:rsidR="00632EC9" w:rsidRPr="007751D5" w:rsidTr="00A164A9">
        <w:trPr>
          <w:trHeight w:val="288"/>
        </w:trPr>
        <w:tc>
          <w:tcPr>
            <w:tcW w:w="1285" w:type="dxa"/>
            <w:noWrap/>
            <w:hideMark/>
          </w:tcPr>
          <w:p w:rsidR="00632EC9" w:rsidRPr="007751D5" w:rsidRDefault="00632EC9" w:rsidP="00632EC9">
            <w:r w:rsidRPr="007751D5">
              <w:t>RP005</w:t>
            </w:r>
          </w:p>
        </w:tc>
        <w:tc>
          <w:tcPr>
            <w:tcW w:w="4387" w:type="dxa"/>
            <w:noWrap/>
            <w:hideMark/>
          </w:tcPr>
          <w:p w:rsidR="00632EC9" w:rsidRPr="007751D5" w:rsidRDefault="00632EC9" w:rsidP="00632EC9">
            <w:r w:rsidRPr="007751D5">
              <w:t>ADT 12::IRGC 625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9</w:t>
            </w:r>
          </w:p>
        </w:tc>
        <w:tc>
          <w:tcPr>
            <w:tcW w:w="830" w:type="dxa"/>
            <w:noWrap/>
            <w:hideMark/>
          </w:tcPr>
          <w:p w:rsidR="00632EC9" w:rsidRPr="007751D5" w:rsidRDefault="00632EC9" w:rsidP="00632EC9">
            <w:r w:rsidRPr="007751D5">
              <w:t>102.61</w:t>
            </w:r>
          </w:p>
        </w:tc>
        <w:tc>
          <w:tcPr>
            <w:tcW w:w="718" w:type="dxa"/>
            <w:noWrap/>
            <w:hideMark/>
          </w:tcPr>
          <w:p w:rsidR="00632EC9" w:rsidRPr="007751D5" w:rsidRDefault="00632EC9" w:rsidP="00632EC9">
            <w:r w:rsidRPr="007751D5">
              <w:t>19.95</w:t>
            </w:r>
          </w:p>
        </w:tc>
        <w:tc>
          <w:tcPr>
            <w:tcW w:w="718" w:type="dxa"/>
            <w:noWrap/>
            <w:hideMark/>
          </w:tcPr>
          <w:p w:rsidR="00632EC9" w:rsidRPr="007751D5" w:rsidRDefault="00632EC9" w:rsidP="00632EC9">
            <w:r w:rsidRPr="007751D5">
              <w:t>30.19</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7071.38</w:t>
            </w:r>
          </w:p>
        </w:tc>
        <w:tc>
          <w:tcPr>
            <w:tcW w:w="941" w:type="dxa"/>
            <w:noWrap/>
            <w:hideMark/>
          </w:tcPr>
          <w:p w:rsidR="00632EC9" w:rsidRPr="007751D5" w:rsidRDefault="00632EC9" w:rsidP="00632EC9">
            <w:r w:rsidRPr="007751D5">
              <w:t>142.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3.02</w:t>
            </w:r>
          </w:p>
        </w:tc>
        <w:tc>
          <w:tcPr>
            <w:tcW w:w="768" w:type="dxa"/>
            <w:noWrap/>
            <w:hideMark/>
          </w:tcPr>
          <w:p w:rsidR="00632EC9" w:rsidRPr="007751D5" w:rsidRDefault="00632EC9" w:rsidP="00632EC9">
            <w:r w:rsidRPr="007751D5">
              <w:t>9.09</w:t>
            </w:r>
          </w:p>
        </w:tc>
      </w:tr>
      <w:tr w:rsidR="00632EC9" w:rsidRPr="007751D5" w:rsidTr="00A164A9">
        <w:trPr>
          <w:trHeight w:val="288"/>
        </w:trPr>
        <w:tc>
          <w:tcPr>
            <w:tcW w:w="1285" w:type="dxa"/>
            <w:noWrap/>
            <w:hideMark/>
          </w:tcPr>
          <w:p w:rsidR="00632EC9" w:rsidRPr="007751D5" w:rsidRDefault="00632EC9" w:rsidP="00632EC9">
            <w:r w:rsidRPr="007751D5">
              <w:t>RP006</w:t>
            </w:r>
          </w:p>
        </w:tc>
        <w:tc>
          <w:tcPr>
            <w:tcW w:w="4387" w:type="dxa"/>
            <w:noWrap/>
            <w:hideMark/>
          </w:tcPr>
          <w:p w:rsidR="00632EC9" w:rsidRPr="007751D5" w:rsidRDefault="00632EC9" w:rsidP="00632EC9">
            <w:r w:rsidRPr="007751D5">
              <w:t>AE NOUA::IRGC 8930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59.48</w:t>
            </w:r>
          </w:p>
        </w:tc>
        <w:tc>
          <w:tcPr>
            <w:tcW w:w="718" w:type="dxa"/>
            <w:noWrap/>
            <w:hideMark/>
          </w:tcPr>
          <w:p w:rsidR="00632EC9" w:rsidRPr="007751D5" w:rsidRDefault="00632EC9" w:rsidP="00632EC9">
            <w:r w:rsidRPr="007751D5">
              <w:t>16.68</w:t>
            </w:r>
          </w:p>
        </w:tc>
        <w:tc>
          <w:tcPr>
            <w:tcW w:w="718" w:type="dxa"/>
            <w:noWrap/>
            <w:hideMark/>
          </w:tcPr>
          <w:p w:rsidR="00632EC9" w:rsidRPr="007751D5" w:rsidRDefault="00632EC9" w:rsidP="00632EC9">
            <w:r w:rsidRPr="007751D5">
              <w:t>28.70</w:t>
            </w:r>
          </w:p>
        </w:tc>
        <w:tc>
          <w:tcPr>
            <w:tcW w:w="602" w:type="dxa"/>
            <w:noWrap/>
            <w:hideMark/>
          </w:tcPr>
          <w:p w:rsidR="00632EC9" w:rsidRPr="007751D5" w:rsidRDefault="00632EC9" w:rsidP="00632EC9">
            <w:r w:rsidRPr="007751D5">
              <w:t>4</w:t>
            </w:r>
          </w:p>
        </w:tc>
        <w:tc>
          <w:tcPr>
            <w:tcW w:w="1053" w:type="dxa"/>
            <w:noWrap/>
            <w:hideMark/>
          </w:tcPr>
          <w:p w:rsidR="00632EC9" w:rsidRPr="007751D5" w:rsidRDefault="00632EC9" w:rsidP="00632EC9">
            <w:r w:rsidRPr="007751D5">
              <w:t>6023.77</w:t>
            </w:r>
          </w:p>
        </w:tc>
        <w:tc>
          <w:tcPr>
            <w:tcW w:w="941" w:type="dxa"/>
            <w:noWrap/>
            <w:hideMark/>
          </w:tcPr>
          <w:p w:rsidR="00632EC9" w:rsidRPr="007751D5" w:rsidRDefault="00A164A9" w:rsidP="00632EC9">
            <w:r>
              <w:t>0.00</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NA</w:t>
            </w:r>
          </w:p>
        </w:tc>
      </w:tr>
      <w:tr w:rsidR="00632EC9" w:rsidRPr="007751D5" w:rsidTr="00A164A9">
        <w:trPr>
          <w:trHeight w:val="288"/>
        </w:trPr>
        <w:tc>
          <w:tcPr>
            <w:tcW w:w="1285" w:type="dxa"/>
            <w:noWrap/>
            <w:hideMark/>
          </w:tcPr>
          <w:p w:rsidR="00632EC9" w:rsidRPr="007751D5" w:rsidRDefault="00632EC9" w:rsidP="00632EC9">
            <w:r w:rsidRPr="007751D5">
              <w:t>RP007</w:t>
            </w:r>
          </w:p>
        </w:tc>
        <w:tc>
          <w:tcPr>
            <w:tcW w:w="4387" w:type="dxa"/>
            <w:noWrap/>
            <w:hideMark/>
          </w:tcPr>
          <w:p w:rsidR="00632EC9" w:rsidRPr="007751D5" w:rsidRDefault="00632EC9" w:rsidP="00632EC9">
            <w:r w:rsidRPr="007751D5">
              <w:t>ALTAMIRA 9::IRGC 11695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7</w:t>
            </w:r>
          </w:p>
        </w:tc>
        <w:tc>
          <w:tcPr>
            <w:tcW w:w="830" w:type="dxa"/>
            <w:noWrap/>
            <w:hideMark/>
          </w:tcPr>
          <w:p w:rsidR="00632EC9" w:rsidRPr="007751D5" w:rsidRDefault="00632EC9" w:rsidP="00632EC9">
            <w:r w:rsidRPr="007751D5">
              <w:t>42.79</w:t>
            </w:r>
          </w:p>
        </w:tc>
        <w:tc>
          <w:tcPr>
            <w:tcW w:w="718" w:type="dxa"/>
            <w:noWrap/>
            <w:hideMark/>
          </w:tcPr>
          <w:p w:rsidR="00632EC9" w:rsidRPr="007751D5" w:rsidRDefault="00632EC9" w:rsidP="00632EC9">
            <w:r w:rsidRPr="007751D5">
              <w:t>15.38</w:t>
            </w:r>
          </w:p>
        </w:tc>
        <w:tc>
          <w:tcPr>
            <w:tcW w:w="718" w:type="dxa"/>
            <w:noWrap/>
            <w:hideMark/>
          </w:tcPr>
          <w:p w:rsidR="00632EC9" w:rsidRPr="007751D5" w:rsidRDefault="00632EC9" w:rsidP="00632EC9">
            <w:r w:rsidRPr="007751D5">
              <w:t>21.65</w:t>
            </w:r>
          </w:p>
        </w:tc>
        <w:tc>
          <w:tcPr>
            <w:tcW w:w="602" w:type="dxa"/>
            <w:noWrap/>
            <w:hideMark/>
          </w:tcPr>
          <w:p w:rsidR="00632EC9" w:rsidRPr="007751D5" w:rsidRDefault="00632EC9" w:rsidP="00632EC9">
            <w:r w:rsidRPr="007751D5">
              <w:t>10</w:t>
            </w:r>
          </w:p>
        </w:tc>
        <w:tc>
          <w:tcPr>
            <w:tcW w:w="1053" w:type="dxa"/>
            <w:noWrap/>
            <w:hideMark/>
          </w:tcPr>
          <w:p w:rsidR="00632EC9" w:rsidRPr="007751D5" w:rsidRDefault="00632EC9" w:rsidP="00632EC9">
            <w:r w:rsidRPr="007751D5">
              <w:t>6052.21</w:t>
            </w:r>
          </w:p>
        </w:tc>
        <w:tc>
          <w:tcPr>
            <w:tcW w:w="941" w:type="dxa"/>
            <w:noWrap/>
            <w:hideMark/>
          </w:tcPr>
          <w:p w:rsidR="00632EC9" w:rsidRPr="007751D5" w:rsidRDefault="00632EC9" w:rsidP="00632EC9">
            <w:r w:rsidRPr="007751D5">
              <w:t>58.00</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11.79</w:t>
            </w:r>
          </w:p>
        </w:tc>
      </w:tr>
      <w:tr w:rsidR="00632EC9" w:rsidRPr="007751D5" w:rsidTr="00A164A9">
        <w:trPr>
          <w:trHeight w:val="288"/>
        </w:trPr>
        <w:tc>
          <w:tcPr>
            <w:tcW w:w="1285" w:type="dxa"/>
            <w:noWrap/>
            <w:hideMark/>
          </w:tcPr>
          <w:p w:rsidR="00632EC9" w:rsidRPr="007751D5" w:rsidRDefault="00632EC9" w:rsidP="00632EC9">
            <w:r w:rsidRPr="007751D5">
              <w:t>RP008</w:t>
            </w:r>
          </w:p>
        </w:tc>
        <w:tc>
          <w:tcPr>
            <w:tcW w:w="4387" w:type="dxa"/>
            <w:noWrap/>
            <w:hideMark/>
          </w:tcPr>
          <w:p w:rsidR="00632EC9" w:rsidRPr="007751D5" w:rsidRDefault="00632EC9" w:rsidP="00632EC9">
            <w:r w:rsidRPr="007751D5">
              <w:t>ARAURE 1::IRGC 11695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5</w:t>
            </w:r>
          </w:p>
        </w:tc>
        <w:tc>
          <w:tcPr>
            <w:tcW w:w="830" w:type="dxa"/>
            <w:noWrap/>
            <w:hideMark/>
          </w:tcPr>
          <w:p w:rsidR="00632EC9" w:rsidRPr="007751D5" w:rsidRDefault="00632EC9" w:rsidP="00632EC9">
            <w:r w:rsidRPr="007751D5">
              <w:t>71.55</w:t>
            </w:r>
          </w:p>
        </w:tc>
        <w:tc>
          <w:tcPr>
            <w:tcW w:w="718" w:type="dxa"/>
            <w:noWrap/>
            <w:hideMark/>
          </w:tcPr>
          <w:p w:rsidR="00632EC9" w:rsidRPr="007751D5" w:rsidRDefault="00632EC9" w:rsidP="00632EC9">
            <w:r w:rsidRPr="007751D5">
              <w:t>17.37</w:t>
            </w:r>
          </w:p>
        </w:tc>
        <w:tc>
          <w:tcPr>
            <w:tcW w:w="718" w:type="dxa"/>
            <w:noWrap/>
            <w:hideMark/>
          </w:tcPr>
          <w:p w:rsidR="00632EC9" w:rsidRPr="007751D5" w:rsidRDefault="00632EC9" w:rsidP="00632EC9">
            <w:r w:rsidRPr="007751D5">
              <w:t>21.12</w:t>
            </w:r>
          </w:p>
        </w:tc>
        <w:tc>
          <w:tcPr>
            <w:tcW w:w="602" w:type="dxa"/>
            <w:noWrap/>
            <w:hideMark/>
          </w:tcPr>
          <w:p w:rsidR="00632EC9" w:rsidRPr="007751D5" w:rsidRDefault="00632EC9" w:rsidP="00632EC9">
            <w:r w:rsidRPr="007751D5">
              <w:t>30</w:t>
            </w:r>
          </w:p>
        </w:tc>
        <w:tc>
          <w:tcPr>
            <w:tcW w:w="1053" w:type="dxa"/>
            <w:noWrap/>
            <w:hideMark/>
          </w:tcPr>
          <w:p w:rsidR="00632EC9" w:rsidRPr="007751D5" w:rsidRDefault="00632EC9" w:rsidP="00632EC9">
            <w:r w:rsidRPr="007751D5">
              <w:t>6115.55</w:t>
            </w:r>
          </w:p>
        </w:tc>
        <w:tc>
          <w:tcPr>
            <w:tcW w:w="941" w:type="dxa"/>
            <w:noWrap/>
            <w:hideMark/>
          </w:tcPr>
          <w:p w:rsidR="00632EC9" w:rsidRPr="007751D5" w:rsidRDefault="00632EC9" w:rsidP="00632EC9">
            <w:r w:rsidRPr="007751D5">
              <w:t>95.4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19.87</w:t>
            </w:r>
          </w:p>
        </w:tc>
        <w:tc>
          <w:tcPr>
            <w:tcW w:w="768" w:type="dxa"/>
            <w:noWrap/>
            <w:hideMark/>
          </w:tcPr>
          <w:p w:rsidR="00632EC9" w:rsidRPr="007751D5" w:rsidRDefault="00632EC9" w:rsidP="00632EC9">
            <w:r w:rsidRPr="007751D5">
              <w:t>7.88</w:t>
            </w:r>
          </w:p>
        </w:tc>
      </w:tr>
      <w:tr w:rsidR="00632EC9" w:rsidRPr="007751D5" w:rsidTr="00A164A9">
        <w:trPr>
          <w:trHeight w:val="288"/>
        </w:trPr>
        <w:tc>
          <w:tcPr>
            <w:tcW w:w="1285" w:type="dxa"/>
            <w:noWrap/>
            <w:hideMark/>
          </w:tcPr>
          <w:p w:rsidR="00632EC9" w:rsidRPr="007751D5" w:rsidRDefault="00632EC9" w:rsidP="00632EC9">
            <w:r w:rsidRPr="007751D5">
              <w:t>RP009</w:t>
            </w:r>
          </w:p>
        </w:tc>
        <w:tc>
          <w:tcPr>
            <w:tcW w:w="4387" w:type="dxa"/>
            <w:noWrap/>
            <w:hideMark/>
          </w:tcPr>
          <w:p w:rsidR="00632EC9" w:rsidRPr="007751D5" w:rsidRDefault="00632EC9" w:rsidP="00632EC9">
            <w:r w:rsidRPr="007751D5">
              <w:t>ARC 10100::IRGC 2070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0</w:t>
            </w:r>
          </w:p>
        </w:tc>
        <w:tc>
          <w:tcPr>
            <w:tcW w:w="830" w:type="dxa"/>
            <w:noWrap/>
            <w:hideMark/>
          </w:tcPr>
          <w:p w:rsidR="00632EC9" w:rsidRPr="007751D5" w:rsidRDefault="00632EC9" w:rsidP="00632EC9">
            <w:r w:rsidRPr="007751D5">
              <w:t>81.14</w:t>
            </w:r>
          </w:p>
        </w:tc>
        <w:tc>
          <w:tcPr>
            <w:tcW w:w="718" w:type="dxa"/>
            <w:noWrap/>
            <w:hideMark/>
          </w:tcPr>
          <w:p w:rsidR="00632EC9" w:rsidRPr="007751D5" w:rsidRDefault="00632EC9" w:rsidP="00632EC9">
            <w:r w:rsidRPr="007751D5">
              <w:t>16.99</w:t>
            </w:r>
          </w:p>
        </w:tc>
        <w:tc>
          <w:tcPr>
            <w:tcW w:w="718" w:type="dxa"/>
            <w:noWrap/>
            <w:hideMark/>
          </w:tcPr>
          <w:p w:rsidR="00632EC9" w:rsidRPr="007751D5" w:rsidRDefault="00632EC9" w:rsidP="00632EC9">
            <w:r w:rsidRPr="007751D5">
              <w:t>29.31</w:t>
            </w:r>
          </w:p>
        </w:tc>
        <w:tc>
          <w:tcPr>
            <w:tcW w:w="602" w:type="dxa"/>
            <w:noWrap/>
            <w:hideMark/>
          </w:tcPr>
          <w:p w:rsidR="00632EC9" w:rsidRPr="007751D5" w:rsidRDefault="00632EC9" w:rsidP="00632EC9">
            <w:r w:rsidRPr="007751D5">
              <w:t>16</w:t>
            </w:r>
          </w:p>
        </w:tc>
        <w:tc>
          <w:tcPr>
            <w:tcW w:w="1053" w:type="dxa"/>
            <w:noWrap/>
            <w:hideMark/>
          </w:tcPr>
          <w:p w:rsidR="00632EC9" w:rsidRPr="007751D5" w:rsidRDefault="00632EC9" w:rsidP="00632EC9">
            <w:r w:rsidRPr="007751D5">
              <w:t>5174.93</w:t>
            </w:r>
          </w:p>
        </w:tc>
        <w:tc>
          <w:tcPr>
            <w:tcW w:w="941" w:type="dxa"/>
            <w:noWrap/>
            <w:hideMark/>
          </w:tcPr>
          <w:p w:rsidR="00632EC9" w:rsidRPr="007751D5" w:rsidRDefault="00632EC9" w:rsidP="00632EC9">
            <w:r w:rsidRPr="007751D5">
              <w:t>115.4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18.03</w:t>
            </w:r>
          </w:p>
        </w:tc>
        <w:tc>
          <w:tcPr>
            <w:tcW w:w="768" w:type="dxa"/>
            <w:noWrap/>
            <w:hideMark/>
          </w:tcPr>
          <w:p w:rsidR="00632EC9" w:rsidRPr="007751D5" w:rsidRDefault="00632EC9" w:rsidP="00632EC9">
            <w:r w:rsidRPr="007751D5">
              <w:t>6.21</w:t>
            </w:r>
          </w:p>
        </w:tc>
      </w:tr>
      <w:tr w:rsidR="00632EC9" w:rsidRPr="007751D5" w:rsidTr="00A164A9">
        <w:trPr>
          <w:trHeight w:val="288"/>
        </w:trPr>
        <w:tc>
          <w:tcPr>
            <w:tcW w:w="1285" w:type="dxa"/>
            <w:noWrap/>
            <w:hideMark/>
          </w:tcPr>
          <w:p w:rsidR="00632EC9" w:rsidRPr="007751D5" w:rsidRDefault="00632EC9" w:rsidP="00632EC9">
            <w:r w:rsidRPr="007751D5">
              <w:t>RP010</w:t>
            </w:r>
          </w:p>
        </w:tc>
        <w:tc>
          <w:tcPr>
            <w:tcW w:w="4387" w:type="dxa"/>
            <w:noWrap/>
            <w:hideMark/>
          </w:tcPr>
          <w:p w:rsidR="00632EC9" w:rsidRPr="007751D5" w:rsidRDefault="00632EC9" w:rsidP="00632EC9">
            <w:r w:rsidRPr="007751D5">
              <w:t>ARC 10594::IRGC 1252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4</w:t>
            </w:r>
          </w:p>
        </w:tc>
        <w:tc>
          <w:tcPr>
            <w:tcW w:w="830" w:type="dxa"/>
            <w:noWrap/>
            <w:hideMark/>
          </w:tcPr>
          <w:p w:rsidR="00632EC9" w:rsidRPr="007751D5" w:rsidRDefault="00632EC9" w:rsidP="00632EC9">
            <w:r w:rsidRPr="007751D5">
              <w:t>84.99</w:t>
            </w:r>
          </w:p>
        </w:tc>
        <w:tc>
          <w:tcPr>
            <w:tcW w:w="718" w:type="dxa"/>
            <w:noWrap/>
            <w:hideMark/>
          </w:tcPr>
          <w:p w:rsidR="00632EC9" w:rsidRPr="007751D5" w:rsidRDefault="00632EC9" w:rsidP="00632EC9">
            <w:r w:rsidRPr="007751D5">
              <w:t>17.78</w:t>
            </w:r>
          </w:p>
        </w:tc>
        <w:tc>
          <w:tcPr>
            <w:tcW w:w="718" w:type="dxa"/>
            <w:noWrap/>
            <w:hideMark/>
          </w:tcPr>
          <w:p w:rsidR="00632EC9" w:rsidRPr="007751D5" w:rsidRDefault="00632EC9" w:rsidP="00632EC9">
            <w:r w:rsidRPr="007751D5">
              <w:t>24.98</w:t>
            </w:r>
          </w:p>
        </w:tc>
        <w:tc>
          <w:tcPr>
            <w:tcW w:w="602" w:type="dxa"/>
            <w:noWrap/>
            <w:hideMark/>
          </w:tcPr>
          <w:p w:rsidR="00632EC9" w:rsidRPr="007751D5" w:rsidRDefault="00632EC9" w:rsidP="00632EC9">
            <w:r w:rsidRPr="007751D5">
              <w:t>19</w:t>
            </w:r>
          </w:p>
        </w:tc>
        <w:tc>
          <w:tcPr>
            <w:tcW w:w="1053" w:type="dxa"/>
            <w:noWrap/>
            <w:hideMark/>
          </w:tcPr>
          <w:p w:rsidR="00632EC9" w:rsidRPr="007751D5" w:rsidRDefault="00632EC9" w:rsidP="00632EC9">
            <w:r w:rsidRPr="007751D5">
              <w:t>5176.31</w:t>
            </w:r>
          </w:p>
        </w:tc>
        <w:tc>
          <w:tcPr>
            <w:tcW w:w="941" w:type="dxa"/>
            <w:noWrap/>
            <w:hideMark/>
          </w:tcPr>
          <w:p w:rsidR="00632EC9" w:rsidRPr="007751D5" w:rsidRDefault="00632EC9" w:rsidP="00632EC9">
            <w:r w:rsidRPr="007751D5">
              <w:t>98.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10.98</w:t>
            </w:r>
          </w:p>
        </w:tc>
        <w:tc>
          <w:tcPr>
            <w:tcW w:w="768" w:type="dxa"/>
            <w:noWrap/>
            <w:hideMark/>
          </w:tcPr>
          <w:p w:rsidR="00632EC9" w:rsidRPr="007751D5" w:rsidRDefault="00632EC9" w:rsidP="00632EC9">
            <w:r w:rsidRPr="007751D5">
              <w:t>7.05</w:t>
            </w:r>
          </w:p>
        </w:tc>
      </w:tr>
      <w:tr w:rsidR="00632EC9" w:rsidRPr="007751D5" w:rsidTr="00A164A9">
        <w:trPr>
          <w:trHeight w:val="288"/>
        </w:trPr>
        <w:tc>
          <w:tcPr>
            <w:tcW w:w="1285" w:type="dxa"/>
            <w:noWrap/>
            <w:hideMark/>
          </w:tcPr>
          <w:p w:rsidR="00632EC9" w:rsidRPr="007751D5" w:rsidRDefault="00632EC9" w:rsidP="00632EC9">
            <w:r w:rsidRPr="007751D5">
              <w:t>RP011</w:t>
            </w:r>
          </w:p>
        </w:tc>
        <w:tc>
          <w:tcPr>
            <w:tcW w:w="4387" w:type="dxa"/>
            <w:noWrap/>
            <w:hideMark/>
          </w:tcPr>
          <w:p w:rsidR="00632EC9" w:rsidRPr="007751D5" w:rsidRDefault="00632EC9" w:rsidP="00632EC9">
            <w:r w:rsidRPr="007751D5">
              <w:t>ARC 10754::IRGC 1260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86.32</w:t>
            </w:r>
          </w:p>
        </w:tc>
        <w:tc>
          <w:tcPr>
            <w:tcW w:w="718" w:type="dxa"/>
            <w:noWrap/>
            <w:hideMark/>
          </w:tcPr>
          <w:p w:rsidR="00632EC9" w:rsidRPr="007751D5" w:rsidRDefault="00632EC9" w:rsidP="00632EC9">
            <w:r w:rsidRPr="007751D5">
              <w:t>17.61</w:t>
            </w:r>
          </w:p>
        </w:tc>
        <w:tc>
          <w:tcPr>
            <w:tcW w:w="718" w:type="dxa"/>
            <w:noWrap/>
            <w:hideMark/>
          </w:tcPr>
          <w:p w:rsidR="00632EC9" w:rsidRPr="007751D5" w:rsidRDefault="00632EC9" w:rsidP="00632EC9">
            <w:r w:rsidRPr="007751D5">
              <w:t>22.18</w:t>
            </w:r>
          </w:p>
        </w:tc>
        <w:tc>
          <w:tcPr>
            <w:tcW w:w="602" w:type="dxa"/>
            <w:noWrap/>
            <w:hideMark/>
          </w:tcPr>
          <w:p w:rsidR="00632EC9" w:rsidRPr="007751D5" w:rsidRDefault="00632EC9" w:rsidP="00632EC9">
            <w:r w:rsidRPr="007751D5">
              <w:t>42</w:t>
            </w:r>
          </w:p>
        </w:tc>
        <w:tc>
          <w:tcPr>
            <w:tcW w:w="1053" w:type="dxa"/>
            <w:noWrap/>
            <w:hideMark/>
          </w:tcPr>
          <w:p w:rsidR="00632EC9" w:rsidRPr="007751D5" w:rsidRDefault="00632EC9" w:rsidP="00632EC9">
            <w:r w:rsidRPr="007751D5">
              <w:t>6630.97</w:t>
            </w:r>
          </w:p>
        </w:tc>
        <w:tc>
          <w:tcPr>
            <w:tcW w:w="941" w:type="dxa"/>
            <w:noWrap/>
            <w:hideMark/>
          </w:tcPr>
          <w:p w:rsidR="00632EC9" w:rsidRPr="007751D5" w:rsidRDefault="00632EC9" w:rsidP="00632EC9">
            <w:r w:rsidRPr="007751D5">
              <w:t>128.75</w:t>
            </w:r>
          </w:p>
        </w:tc>
        <w:tc>
          <w:tcPr>
            <w:tcW w:w="607" w:type="dxa"/>
            <w:noWrap/>
            <w:hideMark/>
          </w:tcPr>
          <w:p w:rsidR="00632EC9" w:rsidRPr="007751D5" w:rsidRDefault="00632EC9" w:rsidP="00632EC9">
            <w:r w:rsidRPr="007751D5">
              <w:t>0.04</w:t>
            </w:r>
          </w:p>
        </w:tc>
        <w:tc>
          <w:tcPr>
            <w:tcW w:w="991" w:type="dxa"/>
            <w:noWrap/>
            <w:hideMark/>
          </w:tcPr>
          <w:p w:rsidR="00632EC9" w:rsidRPr="007751D5" w:rsidRDefault="00632EC9" w:rsidP="00632EC9">
            <w:r w:rsidRPr="007751D5">
              <w:t>133.86</w:t>
            </w:r>
          </w:p>
        </w:tc>
        <w:tc>
          <w:tcPr>
            <w:tcW w:w="768" w:type="dxa"/>
            <w:noWrap/>
            <w:hideMark/>
          </w:tcPr>
          <w:p w:rsidR="00632EC9" w:rsidRPr="007751D5" w:rsidRDefault="00632EC9" w:rsidP="00632EC9">
            <w:r w:rsidRPr="007751D5">
              <w:t>37.55</w:t>
            </w:r>
          </w:p>
        </w:tc>
      </w:tr>
      <w:tr w:rsidR="00632EC9" w:rsidRPr="007751D5" w:rsidTr="00A164A9">
        <w:trPr>
          <w:trHeight w:val="288"/>
        </w:trPr>
        <w:tc>
          <w:tcPr>
            <w:tcW w:w="1285" w:type="dxa"/>
            <w:noWrap/>
            <w:hideMark/>
          </w:tcPr>
          <w:p w:rsidR="00632EC9" w:rsidRPr="007751D5" w:rsidRDefault="00632EC9" w:rsidP="00632EC9">
            <w:r w:rsidRPr="007751D5">
              <w:t>RP012</w:t>
            </w:r>
          </w:p>
        </w:tc>
        <w:tc>
          <w:tcPr>
            <w:tcW w:w="4387" w:type="dxa"/>
            <w:noWrap/>
            <w:hideMark/>
          </w:tcPr>
          <w:p w:rsidR="00632EC9" w:rsidRPr="007751D5" w:rsidRDefault="00632EC9" w:rsidP="00632EC9">
            <w:r w:rsidRPr="007751D5">
              <w:t>ARC 10812::IRGC 2107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2</w:t>
            </w:r>
          </w:p>
        </w:tc>
        <w:tc>
          <w:tcPr>
            <w:tcW w:w="830" w:type="dxa"/>
            <w:noWrap/>
            <w:hideMark/>
          </w:tcPr>
          <w:p w:rsidR="00632EC9" w:rsidRPr="007751D5" w:rsidRDefault="00632EC9" w:rsidP="00632EC9">
            <w:r w:rsidRPr="007751D5">
              <w:t>91.65</w:t>
            </w:r>
          </w:p>
        </w:tc>
        <w:tc>
          <w:tcPr>
            <w:tcW w:w="718" w:type="dxa"/>
            <w:noWrap/>
            <w:hideMark/>
          </w:tcPr>
          <w:p w:rsidR="00632EC9" w:rsidRPr="007751D5" w:rsidRDefault="00632EC9" w:rsidP="00632EC9">
            <w:r w:rsidRPr="007751D5">
              <w:t>17.25</w:t>
            </w:r>
          </w:p>
        </w:tc>
        <w:tc>
          <w:tcPr>
            <w:tcW w:w="718" w:type="dxa"/>
            <w:noWrap/>
            <w:hideMark/>
          </w:tcPr>
          <w:p w:rsidR="00632EC9" w:rsidRPr="007751D5" w:rsidRDefault="00632EC9" w:rsidP="00632EC9">
            <w:r w:rsidRPr="007751D5">
              <w:t>23.83</w:t>
            </w:r>
          </w:p>
        </w:tc>
        <w:tc>
          <w:tcPr>
            <w:tcW w:w="602" w:type="dxa"/>
            <w:noWrap/>
            <w:hideMark/>
          </w:tcPr>
          <w:p w:rsidR="00632EC9" w:rsidRPr="007751D5" w:rsidRDefault="00632EC9" w:rsidP="00632EC9">
            <w:r w:rsidRPr="007751D5">
              <w:t>16</w:t>
            </w:r>
          </w:p>
        </w:tc>
        <w:tc>
          <w:tcPr>
            <w:tcW w:w="1053" w:type="dxa"/>
            <w:noWrap/>
            <w:hideMark/>
          </w:tcPr>
          <w:p w:rsidR="00632EC9" w:rsidRPr="007751D5" w:rsidRDefault="00632EC9" w:rsidP="00632EC9">
            <w:r w:rsidRPr="007751D5">
              <w:t>6576.06</w:t>
            </w:r>
          </w:p>
        </w:tc>
        <w:tc>
          <w:tcPr>
            <w:tcW w:w="941" w:type="dxa"/>
            <w:noWrap/>
            <w:hideMark/>
          </w:tcPr>
          <w:p w:rsidR="00632EC9" w:rsidRPr="007751D5" w:rsidRDefault="00632EC9" w:rsidP="00632EC9">
            <w:r w:rsidRPr="007751D5">
              <w:t>189.5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35.40</w:t>
            </w:r>
          </w:p>
        </w:tc>
        <w:tc>
          <w:tcPr>
            <w:tcW w:w="768" w:type="dxa"/>
            <w:noWrap/>
            <w:hideMark/>
          </w:tcPr>
          <w:p w:rsidR="00632EC9" w:rsidRPr="007751D5" w:rsidRDefault="00632EC9" w:rsidP="00632EC9">
            <w:r w:rsidRPr="007751D5">
              <w:t>21.68</w:t>
            </w:r>
          </w:p>
        </w:tc>
      </w:tr>
      <w:tr w:rsidR="00632EC9" w:rsidRPr="007751D5" w:rsidTr="00A164A9">
        <w:trPr>
          <w:trHeight w:val="288"/>
        </w:trPr>
        <w:tc>
          <w:tcPr>
            <w:tcW w:w="1285" w:type="dxa"/>
            <w:noWrap/>
            <w:hideMark/>
          </w:tcPr>
          <w:p w:rsidR="00632EC9" w:rsidRPr="007751D5" w:rsidRDefault="00632EC9" w:rsidP="00632EC9">
            <w:r w:rsidRPr="007751D5">
              <w:t>RP013</w:t>
            </w:r>
          </w:p>
        </w:tc>
        <w:tc>
          <w:tcPr>
            <w:tcW w:w="4387" w:type="dxa"/>
            <w:noWrap/>
            <w:hideMark/>
          </w:tcPr>
          <w:p w:rsidR="00632EC9" w:rsidRPr="007751D5" w:rsidRDefault="00632EC9" w:rsidP="00632EC9">
            <w:r w:rsidRPr="007751D5">
              <w:t>ARC 11524::IRGC 4267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9</w:t>
            </w:r>
          </w:p>
        </w:tc>
        <w:tc>
          <w:tcPr>
            <w:tcW w:w="830" w:type="dxa"/>
            <w:noWrap/>
            <w:hideMark/>
          </w:tcPr>
          <w:p w:rsidR="00632EC9" w:rsidRPr="007751D5" w:rsidRDefault="00632EC9" w:rsidP="00632EC9">
            <w:r w:rsidRPr="007751D5">
              <w:t>85.25</w:t>
            </w:r>
          </w:p>
        </w:tc>
        <w:tc>
          <w:tcPr>
            <w:tcW w:w="718" w:type="dxa"/>
            <w:noWrap/>
            <w:hideMark/>
          </w:tcPr>
          <w:p w:rsidR="00632EC9" w:rsidRPr="007751D5" w:rsidRDefault="00632EC9" w:rsidP="00632EC9">
            <w:r w:rsidRPr="007751D5">
              <w:t>17.43</w:t>
            </w:r>
          </w:p>
        </w:tc>
        <w:tc>
          <w:tcPr>
            <w:tcW w:w="718" w:type="dxa"/>
            <w:noWrap/>
            <w:hideMark/>
          </w:tcPr>
          <w:p w:rsidR="00632EC9" w:rsidRPr="007751D5" w:rsidRDefault="00632EC9" w:rsidP="00632EC9">
            <w:r w:rsidRPr="007751D5">
              <w:t>32.05</w:t>
            </w:r>
          </w:p>
        </w:tc>
        <w:tc>
          <w:tcPr>
            <w:tcW w:w="602" w:type="dxa"/>
            <w:noWrap/>
            <w:hideMark/>
          </w:tcPr>
          <w:p w:rsidR="00632EC9" w:rsidRPr="007751D5" w:rsidRDefault="00632EC9" w:rsidP="00632EC9">
            <w:r w:rsidRPr="007751D5">
              <w:t>14</w:t>
            </w:r>
          </w:p>
        </w:tc>
        <w:tc>
          <w:tcPr>
            <w:tcW w:w="1053" w:type="dxa"/>
            <w:noWrap/>
            <w:hideMark/>
          </w:tcPr>
          <w:p w:rsidR="00632EC9" w:rsidRPr="007751D5" w:rsidRDefault="00632EC9" w:rsidP="00632EC9">
            <w:r w:rsidRPr="007751D5">
              <w:t>5884.15</w:t>
            </w:r>
          </w:p>
        </w:tc>
        <w:tc>
          <w:tcPr>
            <w:tcW w:w="941" w:type="dxa"/>
            <w:noWrap/>
            <w:hideMark/>
          </w:tcPr>
          <w:p w:rsidR="00632EC9" w:rsidRPr="007751D5" w:rsidRDefault="00632EC9" w:rsidP="00632EC9">
            <w:r w:rsidRPr="007751D5">
              <w:t>137.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8.40</w:t>
            </w:r>
          </w:p>
        </w:tc>
        <w:tc>
          <w:tcPr>
            <w:tcW w:w="768" w:type="dxa"/>
            <w:noWrap/>
            <w:hideMark/>
          </w:tcPr>
          <w:p w:rsidR="00632EC9" w:rsidRPr="007751D5" w:rsidRDefault="00632EC9" w:rsidP="00632EC9">
            <w:r w:rsidRPr="007751D5">
              <w:t>12.68</w:t>
            </w:r>
          </w:p>
        </w:tc>
      </w:tr>
      <w:tr w:rsidR="00632EC9" w:rsidRPr="007751D5" w:rsidTr="00A164A9">
        <w:trPr>
          <w:trHeight w:val="288"/>
        </w:trPr>
        <w:tc>
          <w:tcPr>
            <w:tcW w:w="1285" w:type="dxa"/>
            <w:noWrap/>
            <w:hideMark/>
          </w:tcPr>
          <w:p w:rsidR="00632EC9" w:rsidRPr="007751D5" w:rsidRDefault="00632EC9" w:rsidP="00632EC9">
            <w:r w:rsidRPr="007751D5">
              <w:t>RP014</w:t>
            </w:r>
          </w:p>
        </w:tc>
        <w:tc>
          <w:tcPr>
            <w:tcW w:w="4387" w:type="dxa"/>
            <w:noWrap/>
            <w:hideMark/>
          </w:tcPr>
          <w:p w:rsidR="00632EC9" w:rsidRPr="007751D5" w:rsidRDefault="00632EC9" w:rsidP="00632EC9">
            <w:r w:rsidRPr="007751D5">
              <w:t>ARC 11857::IRGC 4097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8</w:t>
            </w:r>
          </w:p>
        </w:tc>
        <w:tc>
          <w:tcPr>
            <w:tcW w:w="830" w:type="dxa"/>
            <w:noWrap/>
            <w:hideMark/>
          </w:tcPr>
          <w:p w:rsidR="00632EC9" w:rsidRPr="007751D5" w:rsidRDefault="00632EC9" w:rsidP="00632EC9">
            <w:r w:rsidRPr="007751D5">
              <w:t>80.68</w:t>
            </w:r>
          </w:p>
        </w:tc>
        <w:tc>
          <w:tcPr>
            <w:tcW w:w="718" w:type="dxa"/>
            <w:noWrap/>
            <w:hideMark/>
          </w:tcPr>
          <w:p w:rsidR="00632EC9" w:rsidRPr="007751D5" w:rsidRDefault="00632EC9" w:rsidP="00632EC9">
            <w:r w:rsidRPr="007751D5">
              <w:t>17.97</w:t>
            </w:r>
          </w:p>
        </w:tc>
        <w:tc>
          <w:tcPr>
            <w:tcW w:w="718" w:type="dxa"/>
            <w:noWrap/>
            <w:hideMark/>
          </w:tcPr>
          <w:p w:rsidR="00632EC9" w:rsidRPr="007751D5" w:rsidRDefault="00632EC9" w:rsidP="00632EC9">
            <w:r w:rsidRPr="007751D5">
              <w:t>26.26</w:t>
            </w:r>
          </w:p>
        </w:tc>
        <w:tc>
          <w:tcPr>
            <w:tcW w:w="602" w:type="dxa"/>
            <w:noWrap/>
            <w:hideMark/>
          </w:tcPr>
          <w:p w:rsidR="00632EC9" w:rsidRPr="007751D5" w:rsidRDefault="00632EC9" w:rsidP="00632EC9">
            <w:r w:rsidRPr="007751D5">
              <w:t>13</w:t>
            </w:r>
          </w:p>
        </w:tc>
        <w:tc>
          <w:tcPr>
            <w:tcW w:w="1053" w:type="dxa"/>
            <w:noWrap/>
            <w:hideMark/>
          </w:tcPr>
          <w:p w:rsidR="00632EC9" w:rsidRPr="007751D5" w:rsidRDefault="00632EC9" w:rsidP="00632EC9">
            <w:r w:rsidRPr="007751D5">
              <w:t>6483.78</w:t>
            </w:r>
          </w:p>
        </w:tc>
        <w:tc>
          <w:tcPr>
            <w:tcW w:w="941" w:type="dxa"/>
            <w:noWrap/>
            <w:hideMark/>
          </w:tcPr>
          <w:p w:rsidR="00632EC9" w:rsidRPr="007751D5" w:rsidRDefault="00632EC9" w:rsidP="00632EC9">
            <w:r w:rsidRPr="007751D5">
              <w:t>101.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66.42</w:t>
            </w:r>
          </w:p>
        </w:tc>
        <w:tc>
          <w:tcPr>
            <w:tcW w:w="768" w:type="dxa"/>
            <w:noWrap/>
            <w:hideMark/>
          </w:tcPr>
          <w:p w:rsidR="00632EC9" w:rsidRPr="007751D5" w:rsidRDefault="00632EC9" w:rsidP="00632EC9">
            <w:r w:rsidRPr="007751D5">
              <w:t>28.67</w:t>
            </w:r>
          </w:p>
        </w:tc>
      </w:tr>
      <w:tr w:rsidR="00632EC9" w:rsidRPr="007751D5" w:rsidTr="00A164A9">
        <w:trPr>
          <w:trHeight w:val="288"/>
        </w:trPr>
        <w:tc>
          <w:tcPr>
            <w:tcW w:w="1285" w:type="dxa"/>
            <w:noWrap/>
            <w:hideMark/>
          </w:tcPr>
          <w:p w:rsidR="00632EC9" w:rsidRPr="007751D5" w:rsidRDefault="00632EC9" w:rsidP="00632EC9">
            <w:r w:rsidRPr="007751D5">
              <w:t>RP015</w:t>
            </w:r>
          </w:p>
        </w:tc>
        <w:tc>
          <w:tcPr>
            <w:tcW w:w="4387" w:type="dxa"/>
            <w:noWrap/>
            <w:hideMark/>
          </w:tcPr>
          <w:p w:rsidR="00632EC9" w:rsidRPr="007751D5" w:rsidRDefault="00632EC9" w:rsidP="00632EC9">
            <w:r w:rsidRPr="007751D5">
              <w:t>ARC 11901::IRGC 2172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1</w:t>
            </w:r>
          </w:p>
        </w:tc>
        <w:tc>
          <w:tcPr>
            <w:tcW w:w="830" w:type="dxa"/>
            <w:noWrap/>
            <w:hideMark/>
          </w:tcPr>
          <w:p w:rsidR="00632EC9" w:rsidRPr="007751D5" w:rsidRDefault="00632EC9" w:rsidP="00632EC9">
            <w:r w:rsidRPr="007751D5">
              <w:t>90.38</w:t>
            </w:r>
          </w:p>
        </w:tc>
        <w:tc>
          <w:tcPr>
            <w:tcW w:w="718" w:type="dxa"/>
            <w:noWrap/>
            <w:hideMark/>
          </w:tcPr>
          <w:p w:rsidR="00632EC9" w:rsidRPr="007751D5" w:rsidRDefault="00632EC9" w:rsidP="00632EC9">
            <w:r w:rsidRPr="007751D5">
              <w:t>17.83</w:t>
            </w:r>
          </w:p>
        </w:tc>
        <w:tc>
          <w:tcPr>
            <w:tcW w:w="718" w:type="dxa"/>
            <w:noWrap/>
            <w:hideMark/>
          </w:tcPr>
          <w:p w:rsidR="00632EC9" w:rsidRPr="007751D5" w:rsidRDefault="00632EC9" w:rsidP="00632EC9">
            <w:r w:rsidRPr="007751D5">
              <w:t>29.06</w:t>
            </w:r>
          </w:p>
        </w:tc>
        <w:tc>
          <w:tcPr>
            <w:tcW w:w="602" w:type="dxa"/>
            <w:noWrap/>
            <w:hideMark/>
          </w:tcPr>
          <w:p w:rsidR="00632EC9" w:rsidRPr="007751D5" w:rsidRDefault="00632EC9" w:rsidP="00632EC9">
            <w:r w:rsidRPr="007751D5">
              <w:t>26</w:t>
            </w:r>
          </w:p>
        </w:tc>
        <w:tc>
          <w:tcPr>
            <w:tcW w:w="1053" w:type="dxa"/>
            <w:noWrap/>
            <w:hideMark/>
          </w:tcPr>
          <w:p w:rsidR="00632EC9" w:rsidRPr="007751D5" w:rsidRDefault="00632EC9" w:rsidP="00632EC9">
            <w:r w:rsidRPr="007751D5">
              <w:t>6336.57</w:t>
            </w:r>
          </w:p>
        </w:tc>
        <w:tc>
          <w:tcPr>
            <w:tcW w:w="941" w:type="dxa"/>
            <w:noWrap/>
            <w:hideMark/>
          </w:tcPr>
          <w:p w:rsidR="00632EC9" w:rsidRPr="007751D5" w:rsidRDefault="00632EC9" w:rsidP="00632EC9">
            <w:r w:rsidRPr="007751D5">
              <w:t>108.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53.19</w:t>
            </w:r>
          </w:p>
        </w:tc>
        <w:tc>
          <w:tcPr>
            <w:tcW w:w="768" w:type="dxa"/>
            <w:noWrap/>
            <w:hideMark/>
          </w:tcPr>
          <w:p w:rsidR="00632EC9" w:rsidRPr="007751D5" w:rsidRDefault="00632EC9" w:rsidP="00632EC9">
            <w:r w:rsidRPr="007751D5">
              <w:t>14.64</w:t>
            </w:r>
          </w:p>
        </w:tc>
      </w:tr>
      <w:tr w:rsidR="00632EC9" w:rsidRPr="007751D5" w:rsidTr="00A164A9">
        <w:trPr>
          <w:trHeight w:val="288"/>
        </w:trPr>
        <w:tc>
          <w:tcPr>
            <w:tcW w:w="1285" w:type="dxa"/>
            <w:noWrap/>
            <w:hideMark/>
          </w:tcPr>
          <w:p w:rsidR="00632EC9" w:rsidRPr="007751D5" w:rsidRDefault="00632EC9" w:rsidP="00632EC9">
            <w:r w:rsidRPr="007751D5">
              <w:t>RP018</w:t>
            </w:r>
          </w:p>
        </w:tc>
        <w:tc>
          <w:tcPr>
            <w:tcW w:w="4387" w:type="dxa"/>
            <w:noWrap/>
            <w:hideMark/>
          </w:tcPr>
          <w:p w:rsidR="00632EC9" w:rsidRPr="007751D5" w:rsidRDefault="00632EC9" w:rsidP="00632EC9">
            <w:r w:rsidRPr="007751D5">
              <w:t>ARC 13778::IRGC 4121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19</w:t>
            </w:r>
          </w:p>
        </w:tc>
        <w:tc>
          <w:tcPr>
            <w:tcW w:w="4387" w:type="dxa"/>
            <w:noWrap/>
            <w:hideMark/>
          </w:tcPr>
          <w:p w:rsidR="00632EC9" w:rsidRPr="007751D5" w:rsidRDefault="00632EC9" w:rsidP="00632EC9">
            <w:r w:rsidRPr="007751D5">
              <w:t>ARC 14060::IRGC 4137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79.53</w:t>
            </w:r>
          </w:p>
        </w:tc>
        <w:tc>
          <w:tcPr>
            <w:tcW w:w="718" w:type="dxa"/>
            <w:noWrap/>
            <w:hideMark/>
          </w:tcPr>
          <w:p w:rsidR="00632EC9" w:rsidRPr="007751D5" w:rsidRDefault="00632EC9" w:rsidP="00632EC9">
            <w:r w:rsidRPr="007751D5">
              <w:t>17.52</w:t>
            </w:r>
          </w:p>
        </w:tc>
        <w:tc>
          <w:tcPr>
            <w:tcW w:w="718" w:type="dxa"/>
            <w:noWrap/>
            <w:hideMark/>
          </w:tcPr>
          <w:p w:rsidR="00632EC9" w:rsidRPr="007751D5" w:rsidRDefault="00632EC9" w:rsidP="00632EC9">
            <w:r w:rsidRPr="007751D5">
              <w:t>21.33</w:t>
            </w:r>
          </w:p>
        </w:tc>
        <w:tc>
          <w:tcPr>
            <w:tcW w:w="602" w:type="dxa"/>
            <w:noWrap/>
            <w:hideMark/>
          </w:tcPr>
          <w:p w:rsidR="00632EC9" w:rsidRPr="007751D5" w:rsidRDefault="00632EC9" w:rsidP="00632EC9">
            <w:r w:rsidRPr="007751D5">
              <w:t>9</w:t>
            </w:r>
          </w:p>
        </w:tc>
        <w:tc>
          <w:tcPr>
            <w:tcW w:w="1053" w:type="dxa"/>
            <w:noWrap/>
            <w:hideMark/>
          </w:tcPr>
          <w:p w:rsidR="00632EC9" w:rsidRPr="007751D5" w:rsidRDefault="00632EC9" w:rsidP="00632EC9">
            <w:r w:rsidRPr="007751D5">
              <w:t>5911.00</w:t>
            </w:r>
          </w:p>
        </w:tc>
        <w:tc>
          <w:tcPr>
            <w:tcW w:w="941" w:type="dxa"/>
            <w:noWrap/>
            <w:hideMark/>
          </w:tcPr>
          <w:p w:rsidR="00632EC9" w:rsidRPr="007751D5" w:rsidRDefault="00632EC9" w:rsidP="00632EC9">
            <w:r w:rsidRPr="007751D5">
              <w:t>145.69</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95.07</w:t>
            </w:r>
          </w:p>
        </w:tc>
        <w:tc>
          <w:tcPr>
            <w:tcW w:w="768" w:type="dxa"/>
            <w:noWrap/>
            <w:hideMark/>
          </w:tcPr>
          <w:p w:rsidR="00632EC9" w:rsidRPr="007751D5" w:rsidRDefault="00632EC9" w:rsidP="00632EC9">
            <w:r w:rsidRPr="007751D5">
              <w:t>13.12</w:t>
            </w:r>
          </w:p>
        </w:tc>
      </w:tr>
      <w:tr w:rsidR="00632EC9" w:rsidRPr="007751D5" w:rsidTr="00A164A9">
        <w:trPr>
          <w:trHeight w:val="288"/>
        </w:trPr>
        <w:tc>
          <w:tcPr>
            <w:tcW w:w="1285" w:type="dxa"/>
            <w:noWrap/>
            <w:hideMark/>
          </w:tcPr>
          <w:p w:rsidR="00632EC9" w:rsidRPr="007751D5" w:rsidRDefault="00632EC9" w:rsidP="00632EC9">
            <w:r w:rsidRPr="007751D5">
              <w:t>RP020</w:t>
            </w:r>
          </w:p>
        </w:tc>
        <w:tc>
          <w:tcPr>
            <w:tcW w:w="4387" w:type="dxa"/>
            <w:noWrap/>
            <w:hideMark/>
          </w:tcPr>
          <w:p w:rsidR="00632EC9" w:rsidRPr="007751D5" w:rsidRDefault="00632EC9" w:rsidP="00632EC9">
            <w:r w:rsidRPr="007751D5">
              <w:t>ARC 14064::IRGC 4137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21</w:t>
            </w:r>
          </w:p>
        </w:tc>
        <w:tc>
          <w:tcPr>
            <w:tcW w:w="4387" w:type="dxa"/>
            <w:noWrap/>
            <w:hideMark/>
          </w:tcPr>
          <w:p w:rsidR="00632EC9" w:rsidRPr="007751D5" w:rsidRDefault="00632EC9" w:rsidP="00632EC9">
            <w:r w:rsidRPr="007751D5">
              <w:t>ARC 14654::IRGC 4166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22</w:t>
            </w:r>
          </w:p>
        </w:tc>
        <w:tc>
          <w:tcPr>
            <w:tcW w:w="4387" w:type="dxa"/>
            <w:noWrap/>
            <w:hideMark/>
          </w:tcPr>
          <w:p w:rsidR="00632EC9" w:rsidRPr="007751D5" w:rsidRDefault="00632EC9" w:rsidP="00632EC9">
            <w:r w:rsidRPr="007751D5">
              <w:t>ARC 15873::IRGC 4325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6</w:t>
            </w:r>
          </w:p>
        </w:tc>
        <w:tc>
          <w:tcPr>
            <w:tcW w:w="830" w:type="dxa"/>
            <w:noWrap/>
            <w:hideMark/>
          </w:tcPr>
          <w:p w:rsidR="00632EC9" w:rsidRPr="007751D5" w:rsidRDefault="00632EC9" w:rsidP="00632EC9">
            <w:r w:rsidRPr="007751D5">
              <w:t>74.41</w:t>
            </w:r>
          </w:p>
        </w:tc>
        <w:tc>
          <w:tcPr>
            <w:tcW w:w="718" w:type="dxa"/>
            <w:noWrap/>
            <w:hideMark/>
          </w:tcPr>
          <w:p w:rsidR="00632EC9" w:rsidRPr="007751D5" w:rsidRDefault="00632EC9" w:rsidP="00632EC9">
            <w:r w:rsidRPr="007751D5">
              <w:t>16.50</w:t>
            </w:r>
          </w:p>
        </w:tc>
        <w:tc>
          <w:tcPr>
            <w:tcW w:w="718" w:type="dxa"/>
            <w:noWrap/>
            <w:hideMark/>
          </w:tcPr>
          <w:p w:rsidR="00632EC9" w:rsidRPr="007751D5" w:rsidRDefault="00632EC9" w:rsidP="00632EC9">
            <w:r w:rsidRPr="007751D5">
              <w:t>26.51</w:t>
            </w:r>
          </w:p>
        </w:tc>
        <w:tc>
          <w:tcPr>
            <w:tcW w:w="602" w:type="dxa"/>
            <w:noWrap/>
            <w:hideMark/>
          </w:tcPr>
          <w:p w:rsidR="00632EC9" w:rsidRPr="007751D5" w:rsidRDefault="00632EC9" w:rsidP="00632EC9">
            <w:r w:rsidRPr="007751D5">
              <w:t>16</w:t>
            </w:r>
          </w:p>
        </w:tc>
        <w:tc>
          <w:tcPr>
            <w:tcW w:w="1053" w:type="dxa"/>
            <w:noWrap/>
            <w:hideMark/>
          </w:tcPr>
          <w:p w:rsidR="00632EC9" w:rsidRPr="007751D5" w:rsidRDefault="00632EC9" w:rsidP="00632EC9">
            <w:r w:rsidRPr="007751D5">
              <w:t>6432.22</w:t>
            </w:r>
          </w:p>
        </w:tc>
        <w:tc>
          <w:tcPr>
            <w:tcW w:w="941" w:type="dxa"/>
            <w:noWrap/>
            <w:hideMark/>
          </w:tcPr>
          <w:p w:rsidR="00632EC9" w:rsidRPr="007751D5" w:rsidRDefault="00632EC9" w:rsidP="00632EC9">
            <w:r w:rsidRPr="007751D5">
              <w:t>97.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8.11</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023</w:t>
            </w:r>
          </w:p>
        </w:tc>
        <w:tc>
          <w:tcPr>
            <w:tcW w:w="4387" w:type="dxa"/>
            <w:noWrap/>
            <w:hideMark/>
          </w:tcPr>
          <w:p w:rsidR="00632EC9" w:rsidRPr="007751D5" w:rsidRDefault="00632EC9" w:rsidP="00632EC9">
            <w:r w:rsidRPr="007751D5">
              <w:t>ARC 18092::IRGC 4225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84.73</w:t>
            </w:r>
          </w:p>
        </w:tc>
        <w:tc>
          <w:tcPr>
            <w:tcW w:w="718" w:type="dxa"/>
            <w:noWrap/>
            <w:hideMark/>
          </w:tcPr>
          <w:p w:rsidR="00632EC9" w:rsidRPr="007751D5" w:rsidRDefault="00632EC9" w:rsidP="00632EC9">
            <w:r w:rsidRPr="007751D5">
              <w:t>17.19</w:t>
            </w:r>
          </w:p>
        </w:tc>
        <w:tc>
          <w:tcPr>
            <w:tcW w:w="718" w:type="dxa"/>
            <w:noWrap/>
            <w:hideMark/>
          </w:tcPr>
          <w:p w:rsidR="00632EC9" w:rsidRPr="007751D5" w:rsidRDefault="00632EC9" w:rsidP="00632EC9">
            <w:r w:rsidRPr="007751D5">
              <w:t>24.73</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5529.42</w:t>
            </w:r>
          </w:p>
        </w:tc>
        <w:tc>
          <w:tcPr>
            <w:tcW w:w="941" w:type="dxa"/>
            <w:noWrap/>
            <w:hideMark/>
          </w:tcPr>
          <w:p w:rsidR="00632EC9" w:rsidRPr="007751D5" w:rsidRDefault="00632EC9" w:rsidP="00632EC9">
            <w:r w:rsidRPr="007751D5">
              <w:t>124.5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38.34</w:t>
            </w:r>
          </w:p>
        </w:tc>
        <w:tc>
          <w:tcPr>
            <w:tcW w:w="768" w:type="dxa"/>
            <w:noWrap/>
            <w:hideMark/>
          </w:tcPr>
          <w:p w:rsidR="00632EC9" w:rsidRPr="007751D5" w:rsidRDefault="00632EC9" w:rsidP="00632EC9">
            <w:r w:rsidRPr="007751D5">
              <w:t>11.14</w:t>
            </w:r>
          </w:p>
        </w:tc>
      </w:tr>
      <w:tr w:rsidR="00632EC9" w:rsidRPr="007751D5" w:rsidTr="00A164A9">
        <w:trPr>
          <w:trHeight w:val="288"/>
        </w:trPr>
        <w:tc>
          <w:tcPr>
            <w:tcW w:w="1285" w:type="dxa"/>
            <w:noWrap/>
            <w:hideMark/>
          </w:tcPr>
          <w:p w:rsidR="00632EC9" w:rsidRPr="007751D5" w:rsidRDefault="00632EC9" w:rsidP="00632EC9">
            <w:r w:rsidRPr="007751D5">
              <w:t>RP024</w:t>
            </w:r>
          </w:p>
        </w:tc>
        <w:tc>
          <w:tcPr>
            <w:tcW w:w="4387" w:type="dxa"/>
            <w:noWrap/>
            <w:hideMark/>
          </w:tcPr>
          <w:p w:rsidR="00632EC9" w:rsidRPr="007751D5" w:rsidRDefault="00632EC9" w:rsidP="00632EC9">
            <w:r w:rsidRPr="007751D5">
              <w:t>ARC 18112::IRGC 4227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1</w:t>
            </w:r>
          </w:p>
        </w:tc>
        <w:tc>
          <w:tcPr>
            <w:tcW w:w="830" w:type="dxa"/>
            <w:noWrap/>
            <w:hideMark/>
          </w:tcPr>
          <w:p w:rsidR="00632EC9" w:rsidRPr="007751D5" w:rsidRDefault="00632EC9" w:rsidP="00632EC9">
            <w:r w:rsidRPr="007751D5">
              <w:t>67.77</w:t>
            </w:r>
          </w:p>
        </w:tc>
        <w:tc>
          <w:tcPr>
            <w:tcW w:w="718" w:type="dxa"/>
            <w:noWrap/>
            <w:hideMark/>
          </w:tcPr>
          <w:p w:rsidR="00632EC9" w:rsidRPr="007751D5" w:rsidRDefault="00632EC9" w:rsidP="00632EC9">
            <w:r w:rsidRPr="007751D5">
              <w:t>15.92</w:t>
            </w:r>
          </w:p>
        </w:tc>
        <w:tc>
          <w:tcPr>
            <w:tcW w:w="718" w:type="dxa"/>
            <w:noWrap/>
            <w:hideMark/>
          </w:tcPr>
          <w:p w:rsidR="00632EC9" w:rsidRPr="007751D5" w:rsidRDefault="00632EC9" w:rsidP="00632EC9">
            <w:r w:rsidRPr="007751D5">
              <w:t>18.97</w:t>
            </w:r>
          </w:p>
        </w:tc>
        <w:tc>
          <w:tcPr>
            <w:tcW w:w="602" w:type="dxa"/>
            <w:noWrap/>
            <w:hideMark/>
          </w:tcPr>
          <w:p w:rsidR="00632EC9" w:rsidRPr="007751D5" w:rsidRDefault="00632EC9" w:rsidP="00632EC9">
            <w:r w:rsidRPr="007751D5">
              <w:t>26</w:t>
            </w:r>
          </w:p>
        </w:tc>
        <w:tc>
          <w:tcPr>
            <w:tcW w:w="1053" w:type="dxa"/>
            <w:noWrap/>
            <w:hideMark/>
          </w:tcPr>
          <w:p w:rsidR="00632EC9" w:rsidRPr="007751D5" w:rsidRDefault="00632EC9" w:rsidP="00632EC9">
            <w:r w:rsidRPr="007751D5">
              <w:t>6150.66</w:t>
            </w:r>
          </w:p>
        </w:tc>
        <w:tc>
          <w:tcPr>
            <w:tcW w:w="941" w:type="dxa"/>
            <w:noWrap/>
            <w:hideMark/>
          </w:tcPr>
          <w:p w:rsidR="00632EC9" w:rsidRPr="007751D5" w:rsidRDefault="00632EC9" w:rsidP="00632EC9">
            <w:r w:rsidRPr="007751D5">
              <w:t>99.5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56.42</w:t>
            </w:r>
          </w:p>
        </w:tc>
        <w:tc>
          <w:tcPr>
            <w:tcW w:w="768" w:type="dxa"/>
            <w:noWrap/>
            <w:hideMark/>
          </w:tcPr>
          <w:p w:rsidR="00632EC9" w:rsidRPr="007751D5" w:rsidRDefault="00632EC9" w:rsidP="00632EC9">
            <w:r w:rsidRPr="007751D5">
              <w:t>8.20</w:t>
            </w:r>
          </w:p>
        </w:tc>
      </w:tr>
      <w:tr w:rsidR="00632EC9" w:rsidRPr="007751D5" w:rsidTr="00A164A9">
        <w:trPr>
          <w:trHeight w:val="288"/>
        </w:trPr>
        <w:tc>
          <w:tcPr>
            <w:tcW w:w="1285" w:type="dxa"/>
            <w:noWrap/>
            <w:hideMark/>
          </w:tcPr>
          <w:p w:rsidR="00632EC9" w:rsidRPr="007751D5" w:rsidRDefault="00632EC9" w:rsidP="00632EC9">
            <w:r w:rsidRPr="007751D5">
              <w:t>RP025</w:t>
            </w:r>
          </w:p>
        </w:tc>
        <w:tc>
          <w:tcPr>
            <w:tcW w:w="4387" w:type="dxa"/>
            <w:noWrap/>
            <w:hideMark/>
          </w:tcPr>
          <w:p w:rsidR="00632EC9" w:rsidRPr="007751D5" w:rsidRDefault="00632EC9" w:rsidP="00632EC9">
            <w:r w:rsidRPr="007751D5">
              <w:t>ARC 18202::IRGC 4232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84.43</w:t>
            </w:r>
          </w:p>
        </w:tc>
        <w:tc>
          <w:tcPr>
            <w:tcW w:w="718" w:type="dxa"/>
            <w:noWrap/>
            <w:hideMark/>
          </w:tcPr>
          <w:p w:rsidR="00632EC9" w:rsidRPr="007751D5" w:rsidRDefault="00632EC9" w:rsidP="00632EC9">
            <w:r w:rsidRPr="007751D5">
              <w:t>17.33</w:t>
            </w:r>
          </w:p>
        </w:tc>
        <w:tc>
          <w:tcPr>
            <w:tcW w:w="718" w:type="dxa"/>
            <w:noWrap/>
            <w:hideMark/>
          </w:tcPr>
          <w:p w:rsidR="00632EC9" w:rsidRPr="007751D5" w:rsidRDefault="00632EC9" w:rsidP="00632EC9">
            <w:r w:rsidRPr="007751D5">
              <w:t>25.24</w:t>
            </w:r>
          </w:p>
        </w:tc>
        <w:tc>
          <w:tcPr>
            <w:tcW w:w="602" w:type="dxa"/>
            <w:noWrap/>
            <w:hideMark/>
          </w:tcPr>
          <w:p w:rsidR="00632EC9" w:rsidRPr="007751D5" w:rsidRDefault="00632EC9" w:rsidP="00632EC9">
            <w:r w:rsidRPr="007751D5">
              <w:t>5</w:t>
            </w:r>
          </w:p>
        </w:tc>
        <w:tc>
          <w:tcPr>
            <w:tcW w:w="1053" w:type="dxa"/>
            <w:noWrap/>
            <w:hideMark/>
          </w:tcPr>
          <w:p w:rsidR="00632EC9" w:rsidRPr="007751D5" w:rsidRDefault="00632EC9" w:rsidP="00632EC9">
            <w:r w:rsidRPr="007751D5">
              <w:t>6173.22</w:t>
            </w:r>
          </w:p>
        </w:tc>
        <w:tc>
          <w:tcPr>
            <w:tcW w:w="941" w:type="dxa"/>
            <w:noWrap/>
            <w:hideMark/>
          </w:tcPr>
          <w:p w:rsidR="00632EC9" w:rsidRPr="007751D5" w:rsidRDefault="00632EC9" w:rsidP="00632EC9">
            <w:r w:rsidRPr="007751D5">
              <w:t>114.31</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NA</w:t>
            </w:r>
          </w:p>
        </w:tc>
      </w:tr>
      <w:tr w:rsidR="00632EC9" w:rsidRPr="007751D5" w:rsidTr="00A164A9">
        <w:trPr>
          <w:trHeight w:val="288"/>
        </w:trPr>
        <w:tc>
          <w:tcPr>
            <w:tcW w:w="1285" w:type="dxa"/>
            <w:noWrap/>
            <w:hideMark/>
          </w:tcPr>
          <w:p w:rsidR="00632EC9" w:rsidRPr="007751D5" w:rsidRDefault="00632EC9" w:rsidP="00632EC9">
            <w:r w:rsidRPr="007751D5">
              <w:t>RP026</w:t>
            </w:r>
          </w:p>
        </w:tc>
        <w:tc>
          <w:tcPr>
            <w:tcW w:w="4387" w:type="dxa"/>
            <w:noWrap/>
            <w:hideMark/>
          </w:tcPr>
          <w:p w:rsidR="00632EC9" w:rsidRPr="007751D5" w:rsidRDefault="00632EC9" w:rsidP="00632EC9">
            <w:r w:rsidRPr="007751D5">
              <w:t>ARC 18597::IRGC 4329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2</w:t>
            </w:r>
          </w:p>
        </w:tc>
        <w:tc>
          <w:tcPr>
            <w:tcW w:w="830" w:type="dxa"/>
            <w:noWrap/>
            <w:hideMark/>
          </w:tcPr>
          <w:p w:rsidR="00632EC9" w:rsidRPr="007751D5" w:rsidRDefault="00632EC9" w:rsidP="00632EC9">
            <w:r w:rsidRPr="007751D5">
              <w:t>93.23</w:t>
            </w:r>
          </w:p>
        </w:tc>
        <w:tc>
          <w:tcPr>
            <w:tcW w:w="718" w:type="dxa"/>
            <w:noWrap/>
            <w:hideMark/>
          </w:tcPr>
          <w:p w:rsidR="00632EC9" w:rsidRPr="007751D5" w:rsidRDefault="00632EC9" w:rsidP="00632EC9">
            <w:r w:rsidRPr="007751D5">
              <w:t>16.60</w:t>
            </w:r>
          </w:p>
        </w:tc>
        <w:tc>
          <w:tcPr>
            <w:tcW w:w="718" w:type="dxa"/>
            <w:noWrap/>
            <w:hideMark/>
          </w:tcPr>
          <w:p w:rsidR="00632EC9" w:rsidRPr="007751D5" w:rsidRDefault="00632EC9" w:rsidP="00632EC9">
            <w:r w:rsidRPr="007751D5">
              <w:t>28.53</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759.56</w:t>
            </w:r>
          </w:p>
        </w:tc>
        <w:tc>
          <w:tcPr>
            <w:tcW w:w="941" w:type="dxa"/>
            <w:noWrap/>
            <w:hideMark/>
          </w:tcPr>
          <w:p w:rsidR="00632EC9" w:rsidRPr="007751D5" w:rsidRDefault="00632EC9" w:rsidP="00632EC9">
            <w:r w:rsidRPr="007751D5">
              <w:t>117.91</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26.34</w:t>
            </w:r>
          </w:p>
        </w:tc>
        <w:tc>
          <w:tcPr>
            <w:tcW w:w="768" w:type="dxa"/>
            <w:noWrap/>
            <w:hideMark/>
          </w:tcPr>
          <w:p w:rsidR="00632EC9" w:rsidRPr="007751D5" w:rsidRDefault="00632EC9" w:rsidP="00632EC9">
            <w:r w:rsidRPr="007751D5">
              <w:t>29.97</w:t>
            </w:r>
          </w:p>
        </w:tc>
      </w:tr>
      <w:tr w:rsidR="00632EC9" w:rsidRPr="007751D5" w:rsidTr="00A164A9">
        <w:trPr>
          <w:trHeight w:val="288"/>
        </w:trPr>
        <w:tc>
          <w:tcPr>
            <w:tcW w:w="1285" w:type="dxa"/>
            <w:noWrap/>
            <w:hideMark/>
          </w:tcPr>
          <w:p w:rsidR="00632EC9" w:rsidRPr="007751D5" w:rsidRDefault="00632EC9" w:rsidP="00632EC9">
            <w:r w:rsidRPr="007751D5">
              <w:t>RP028</w:t>
            </w:r>
          </w:p>
        </w:tc>
        <w:tc>
          <w:tcPr>
            <w:tcW w:w="4387" w:type="dxa"/>
            <w:noWrap/>
            <w:hideMark/>
          </w:tcPr>
          <w:p w:rsidR="00632EC9" w:rsidRPr="007751D5" w:rsidRDefault="00632EC9" w:rsidP="00632EC9">
            <w:r w:rsidRPr="007751D5">
              <w:t>ASHI BINNI::IRGC 7721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29</w:t>
            </w:r>
          </w:p>
        </w:tc>
        <w:tc>
          <w:tcPr>
            <w:tcW w:w="4387" w:type="dxa"/>
            <w:noWrap/>
            <w:hideMark/>
          </w:tcPr>
          <w:p w:rsidR="00632EC9" w:rsidRPr="007751D5" w:rsidRDefault="00632EC9" w:rsidP="00632EC9">
            <w:r w:rsidRPr="007751D5">
              <w:t>ASHMBER::IRGC 2752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30</w:t>
            </w:r>
          </w:p>
        </w:tc>
        <w:tc>
          <w:tcPr>
            <w:tcW w:w="4387" w:type="dxa"/>
            <w:noWrap/>
            <w:hideMark/>
          </w:tcPr>
          <w:p w:rsidR="00632EC9" w:rsidRPr="007751D5" w:rsidRDefault="00632EC9" w:rsidP="00632EC9">
            <w:r w:rsidRPr="007751D5">
              <w:t>ASU::IRGC 6215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7</w:t>
            </w:r>
          </w:p>
        </w:tc>
        <w:tc>
          <w:tcPr>
            <w:tcW w:w="830" w:type="dxa"/>
            <w:noWrap/>
            <w:hideMark/>
          </w:tcPr>
          <w:p w:rsidR="00632EC9" w:rsidRPr="007751D5" w:rsidRDefault="00632EC9" w:rsidP="00632EC9">
            <w:r w:rsidRPr="007751D5">
              <w:t>78.98</w:t>
            </w:r>
          </w:p>
        </w:tc>
        <w:tc>
          <w:tcPr>
            <w:tcW w:w="718" w:type="dxa"/>
            <w:noWrap/>
            <w:hideMark/>
          </w:tcPr>
          <w:p w:rsidR="00632EC9" w:rsidRPr="007751D5" w:rsidRDefault="00632EC9" w:rsidP="00632EC9">
            <w:r w:rsidRPr="007751D5">
              <w:t>17.44</w:t>
            </w:r>
          </w:p>
        </w:tc>
        <w:tc>
          <w:tcPr>
            <w:tcW w:w="718" w:type="dxa"/>
            <w:noWrap/>
            <w:hideMark/>
          </w:tcPr>
          <w:p w:rsidR="00632EC9" w:rsidRPr="007751D5" w:rsidRDefault="00632EC9" w:rsidP="00632EC9">
            <w:r w:rsidRPr="007751D5">
              <w:t>23.78</w:t>
            </w:r>
          </w:p>
        </w:tc>
        <w:tc>
          <w:tcPr>
            <w:tcW w:w="602" w:type="dxa"/>
            <w:noWrap/>
            <w:hideMark/>
          </w:tcPr>
          <w:p w:rsidR="00632EC9" w:rsidRPr="007751D5" w:rsidRDefault="00632EC9" w:rsidP="00632EC9">
            <w:r w:rsidRPr="007751D5">
              <w:t>28</w:t>
            </w:r>
          </w:p>
        </w:tc>
        <w:tc>
          <w:tcPr>
            <w:tcW w:w="1053" w:type="dxa"/>
            <w:noWrap/>
            <w:hideMark/>
          </w:tcPr>
          <w:p w:rsidR="00632EC9" w:rsidRPr="007751D5" w:rsidRDefault="00632EC9" w:rsidP="00632EC9">
            <w:r w:rsidRPr="007751D5">
              <w:t>6311.79</w:t>
            </w:r>
          </w:p>
        </w:tc>
        <w:tc>
          <w:tcPr>
            <w:tcW w:w="941" w:type="dxa"/>
            <w:noWrap/>
            <w:hideMark/>
          </w:tcPr>
          <w:p w:rsidR="00632EC9" w:rsidRPr="007751D5" w:rsidRDefault="00632EC9" w:rsidP="00632EC9">
            <w:r w:rsidRPr="007751D5">
              <w:t>123.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74.70</w:t>
            </w:r>
          </w:p>
        </w:tc>
        <w:tc>
          <w:tcPr>
            <w:tcW w:w="768" w:type="dxa"/>
            <w:noWrap/>
            <w:hideMark/>
          </w:tcPr>
          <w:p w:rsidR="00632EC9" w:rsidRPr="007751D5" w:rsidRDefault="00632EC9" w:rsidP="00632EC9">
            <w:r w:rsidRPr="007751D5">
              <w:t>8.20</w:t>
            </w:r>
          </w:p>
        </w:tc>
      </w:tr>
      <w:tr w:rsidR="00632EC9" w:rsidRPr="007751D5" w:rsidTr="00A164A9">
        <w:trPr>
          <w:trHeight w:val="288"/>
        </w:trPr>
        <w:tc>
          <w:tcPr>
            <w:tcW w:w="1285" w:type="dxa"/>
            <w:noWrap/>
            <w:hideMark/>
          </w:tcPr>
          <w:p w:rsidR="00632EC9" w:rsidRPr="007751D5" w:rsidRDefault="00632EC9" w:rsidP="00632EC9">
            <w:r w:rsidRPr="007751D5">
              <w:t>RP031</w:t>
            </w:r>
          </w:p>
        </w:tc>
        <w:tc>
          <w:tcPr>
            <w:tcW w:w="4387" w:type="dxa"/>
            <w:noWrap/>
            <w:hideMark/>
          </w:tcPr>
          <w:p w:rsidR="00632EC9" w:rsidRPr="007751D5" w:rsidRDefault="00632EC9" w:rsidP="00632EC9">
            <w:r w:rsidRPr="007751D5">
              <w:t>AUS 171::IRGC 2900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6</w:t>
            </w:r>
          </w:p>
        </w:tc>
        <w:tc>
          <w:tcPr>
            <w:tcW w:w="830" w:type="dxa"/>
            <w:noWrap/>
            <w:hideMark/>
          </w:tcPr>
          <w:p w:rsidR="00632EC9" w:rsidRPr="007751D5" w:rsidRDefault="00632EC9" w:rsidP="00632EC9">
            <w:r w:rsidRPr="007751D5">
              <w:t>75.63</w:t>
            </w:r>
          </w:p>
        </w:tc>
        <w:tc>
          <w:tcPr>
            <w:tcW w:w="718" w:type="dxa"/>
            <w:noWrap/>
            <w:hideMark/>
          </w:tcPr>
          <w:p w:rsidR="00632EC9" w:rsidRPr="007751D5" w:rsidRDefault="00632EC9" w:rsidP="00632EC9">
            <w:r w:rsidRPr="007751D5">
              <w:t>16.34</w:t>
            </w:r>
          </w:p>
        </w:tc>
        <w:tc>
          <w:tcPr>
            <w:tcW w:w="718" w:type="dxa"/>
            <w:noWrap/>
            <w:hideMark/>
          </w:tcPr>
          <w:p w:rsidR="00632EC9" w:rsidRPr="007751D5" w:rsidRDefault="00632EC9" w:rsidP="00632EC9">
            <w:r w:rsidRPr="007751D5">
              <w:t>21.47</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5323.33</w:t>
            </w:r>
          </w:p>
        </w:tc>
        <w:tc>
          <w:tcPr>
            <w:tcW w:w="941" w:type="dxa"/>
            <w:noWrap/>
            <w:hideMark/>
          </w:tcPr>
          <w:p w:rsidR="00632EC9" w:rsidRPr="007751D5" w:rsidRDefault="00632EC9" w:rsidP="00632EC9">
            <w:r w:rsidRPr="007751D5">
              <w:t>237.91</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55.90</w:t>
            </w:r>
          </w:p>
        </w:tc>
        <w:tc>
          <w:tcPr>
            <w:tcW w:w="768" w:type="dxa"/>
            <w:noWrap/>
            <w:hideMark/>
          </w:tcPr>
          <w:p w:rsidR="00632EC9" w:rsidRPr="007751D5" w:rsidRDefault="00632EC9" w:rsidP="00632EC9">
            <w:r w:rsidRPr="007751D5">
              <w:t>42.96</w:t>
            </w:r>
          </w:p>
        </w:tc>
      </w:tr>
      <w:tr w:rsidR="00632EC9" w:rsidRPr="007751D5" w:rsidTr="00A164A9">
        <w:trPr>
          <w:trHeight w:val="288"/>
        </w:trPr>
        <w:tc>
          <w:tcPr>
            <w:tcW w:w="1285" w:type="dxa"/>
            <w:noWrap/>
            <w:hideMark/>
          </w:tcPr>
          <w:p w:rsidR="00632EC9" w:rsidRPr="007751D5" w:rsidRDefault="00632EC9" w:rsidP="00632EC9">
            <w:r w:rsidRPr="007751D5">
              <w:t>RP032</w:t>
            </w:r>
          </w:p>
        </w:tc>
        <w:tc>
          <w:tcPr>
            <w:tcW w:w="4387" w:type="dxa"/>
            <w:noWrap/>
            <w:hideMark/>
          </w:tcPr>
          <w:p w:rsidR="00632EC9" w:rsidRPr="007751D5" w:rsidRDefault="00632EC9" w:rsidP="00632EC9">
            <w:r w:rsidRPr="007751D5">
              <w:t>AUS 177::IRGC 2900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66.88</w:t>
            </w:r>
          </w:p>
        </w:tc>
        <w:tc>
          <w:tcPr>
            <w:tcW w:w="718" w:type="dxa"/>
            <w:noWrap/>
            <w:hideMark/>
          </w:tcPr>
          <w:p w:rsidR="00632EC9" w:rsidRPr="007751D5" w:rsidRDefault="00632EC9" w:rsidP="00632EC9">
            <w:r w:rsidRPr="007751D5">
              <w:t>16.02</w:t>
            </w:r>
          </w:p>
        </w:tc>
        <w:tc>
          <w:tcPr>
            <w:tcW w:w="718" w:type="dxa"/>
            <w:noWrap/>
            <w:hideMark/>
          </w:tcPr>
          <w:p w:rsidR="00632EC9" w:rsidRPr="007751D5" w:rsidRDefault="00632EC9" w:rsidP="00632EC9">
            <w:r w:rsidRPr="007751D5">
              <w:t>24.20</w:t>
            </w:r>
          </w:p>
        </w:tc>
        <w:tc>
          <w:tcPr>
            <w:tcW w:w="602" w:type="dxa"/>
            <w:noWrap/>
            <w:hideMark/>
          </w:tcPr>
          <w:p w:rsidR="00632EC9" w:rsidRPr="007751D5" w:rsidRDefault="00632EC9" w:rsidP="00632EC9">
            <w:r w:rsidRPr="007751D5">
              <w:t>26</w:t>
            </w:r>
          </w:p>
        </w:tc>
        <w:tc>
          <w:tcPr>
            <w:tcW w:w="1053" w:type="dxa"/>
            <w:noWrap/>
            <w:hideMark/>
          </w:tcPr>
          <w:p w:rsidR="00632EC9" w:rsidRPr="007751D5" w:rsidRDefault="00632EC9" w:rsidP="00632EC9">
            <w:r w:rsidRPr="007751D5">
              <w:t>5496.75</w:t>
            </w:r>
          </w:p>
        </w:tc>
        <w:tc>
          <w:tcPr>
            <w:tcW w:w="941" w:type="dxa"/>
            <w:noWrap/>
            <w:hideMark/>
          </w:tcPr>
          <w:p w:rsidR="00632EC9" w:rsidRPr="007751D5" w:rsidRDefault="00632EC9" w:rsidP="00632EC9">
            <w:r w:rsidRPr="007751D5">
              <w:t>117.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74.70</w:t>
            </w:r>
          </w:p>
        </w:tc>
        <w:tc>
          <w:tcPr>
            <w:tcW w:w="768" w:type="dxa"/>
            <w:noWrap/>
            <w:hideMark/>
          </w:tcPr>
          <w:p w:rsidR="00632EC9" w:rsidRPr="007751D5" w:rsidRDefault="00632EC9" w:rsidP="00632EC9">
            <w:r w:rsidRPr="007751D5">
              <w:t>11.36</w:t>
            </w:r>
          </w:p>
        </w:tc>
      </w:tr>
      <w:tr w:rsidR="00632EC9" w:rsidRPr="007751D5" w:rsidTr="00A164A9">
        <w:trPr>
          <w:trHeight w:val="288"/>
        </w:trPr>
        <w:tc>
          <w:tcPr>
            <w:tcW w:w="1285" w:type="dxa"/>
            <w:noWrap/>
            <w:hideMark/>
          </w:tcPr>
          <w:p w:rsidR="00632EC9" w:rsidRPr="007751D5" w:rsidRDefault="00632EC9" w:rsidP="00632EC9">
            <w:r w:rsidRPr="007751D5">
              <w:t>RP033</w:t>
            </w:r>
          </w:p>
        </w:tc>
        <w:tc>
          <w:tcPr>
            <w:tcW w:w="4387" w:type="dxa"/>
            <w:noWrap/>
            <w:hideMark/>
          </w:tcPr>
          <w:p w:rsidR="00632EC9" w:rsidRPr="007751D5" w:rsidRDefault="00632EC9" w:rsidP="00632EC9">
            <w:r w:rsidRPr="007751D5">
              <w:t>AUS 219::IRGC 2903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5</w:t>
            </w:r>
          </w:p>
        </w:tc>
        <w:tc>
          <w:tcPr>
            <w:tcW w:w="830" w:type="dxa"/>
            <w:noWrap/>
            <w:hideMark/>
          </w:tcPr>
          <w:p w:rsidR="00632EC9" w:rsidRPr="007751D5" w:rsidRDefault="00632EC9" w:rsidP="00632EC9">
            <w:r w:rsidRPr="007751D5">
              <w:t>88.17</w:t>
            </w:r>
          </w:p>
        </w:tc>
        <w:tc>
          <w:tcPr>
            <w:tcW w:w="718" w:type="dxa"/>
            <w:noWrap/>
            <w:hideMark/>
          </w:tcPr>
          <w:p w:rsidR="00632EC9" w:rsidRPr="007751D5" w:rsidRDefault="00632EC9" w:rsidP="00632EC9">
            <w:r w:rsidRPr="007751D5">
              <w:t>16.55</w:t>
            </w:r>
          </w:p>
        </w:tc>
        <w:tc>
          <w:tcPr>
            <w:tcW w:w="718" w:type="dxa"/>
            <w:noWrap/>
            <w:hideMark/>
          </w:tcPr>
          <w:p w:rsidR="00632EC9" w:rsidRPr="007751D5" w:rsidRDefault="00632EC9" w:rsidP="00632EC9">
            <w:r w:rsidRPr="007751D5">
              <w:t>27.25</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5577.54</w:t>
            </w:r>
          </w:p>
        </w:tc>
        <w:tc>
          <w:tcPr>
            <w:tcW w:w="941" w:type="dxa"/>
            <w:noWrap/>
            <w:hideMark/>
          </w:tcPr>
          <w:p w:rsidR="00632EC9" w:rsidRPr="007751D5" w:rsidRDefault="00632EC9" w:rsidP="00632EC9">
            <w:r w:rsidRPr="007751D5">
              <w:t>1684.57</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63.86</w:t>
            </w:r>
          </w:p>
        </w:tc>
        <w:tc>
          <w:tcPr>
            <w:tcW w:w="768" w:type="dxa"/>
            <w:noWrap/>
            <w:hideMark/>
          </w:tcPr>
          <w:p w:rsidR="00632EC9" w:rsidRPr="007751D5" w:rsidRDefault="00632EC9" w:rsidP="00632EC9">
            <w:r w:rsidRPr="007751D5">
              <w:t>40.81</w:t>
            </w:r>
          </w:p>
        </w:tc>
      </w:tr>
      <w:tr w:rsidR="00632EC9" w:rsidRPr="007751D5" w:rsidTr="00A164A9">
        <w:trPr>
          <w:trHeight w:val="288"/>
        </w:trPr>
        <w:tc>
          <w:tcPr>
            <w:tcW w:w="1285" w:type="dxa"/>
            <w:noWrap/>
            <w:hideMark/>
          </w:tcPr>
          <w:p w:rsidR="00632EC9" w:rsidRPr="007751D5" w:rsidRDefault="00632EC9" w:rsidP="00632EC9">
            <w:r w:rsidRPr="007751D5">
              <w:t>RP034</w:t>
            </w:r>
          </w:p>
        </w:tc>
        <w:tc>
          <w:tcPr>
            <w:tcW w:w="4387" w:type="dxa"/>
            <w:noWrap/>
            <w:hideMark/>
          </w:tcPr>
          <w:p w:rsidR="00632EC9" w:rsidRPr="007751D5" w:rsidRDefault="00632EC9" w:rsidP="00632EC9">
            <w:r w:rsidRPr="007751D5">
              <w:t>AUS 233::IRGC 2903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2</w:t>
            </w:r>
          </w:p>
        </w:tc>
        <w:tc>
          <w:tcPr>
            <w:tcW w:w="830" w:type="dxa"/>
            <w:noWrap/>
            <w:hideMark/>
          </w:tcPr>
          <w:p w:rsidR="00632EC9" w:rsidRPr="007751D5" w:rsidRDefault="00632EC9" w:rsidP="00632EC9">
            <w:r w:rsidRPr="007751D5">
              <w:t>97.02</w:t>
            </w:r>
          </w:p>
        </w:tc>
        <w:tc>
          <w:tcPr>
            <w:tcW w:w="718" w:type="dxa"/>
            <w:noWrap/>
            <w:hideMark/>
          </w:tcPr>
          <w:p w:rsidR="00632EC9" w:rsidRPr="007751D5" w:rsidRDefault="00632EC9" w:rsidP="00632EC9">
            <w:r w:rsidRPr="007751D5">
              <w:t>17.79</w:t>
            </w:r>
          </w:p>
        </w:tc>
        <w:tc>
          <w:tcPr>
            <w:tcW w:w="718" w:type="dxa"/>
            <w:noWrap/>
            <w:hideMark/>
          </w:tcPr>
          <w:p w:rsidR="00632EC9" w:rsidRPr="007751D5" w:rsidRDefault="00632EC9" w:rsidP="00632EC9">
            <w:r w:rsidRPr="007751D5">
              <w:t>29.55</w:t>
            </w:r>
          </w:p>
        </w:tc>
        <w:tc>
          <w:tcPr>
            <w:tcW w:w="602" w:type="dxa"/>
            <w:noWrap/>
            <w:hideMark/>
          </w:tcPr>
          <w:p w:rsidR="00632EC9" w:rsidRPr="007751D5" w:rsidRDefault="00632EC9" w:rsidP="00632EC9">
            <w:r w:rsidRPr="007751D5">
              <w:t>32</w:t>
            </w:r>
          </w:p>
        </w:tc>
        <w:tc>
          <w:tcPr>
            <w:tcW w:w="1053" w:type="dxa"/>
            <w:noWrap/>
            <w:hideMark/>
          </w:tcPr>
          <w:p w:rsidR="00632EC9" w:rsidRPr="007751D5" w:rsidRDefault="00632EC9" w:rsidP="00632EC9">
            <w:r w:rsidRPr="007751D5">
              <w:t>6861.87</w:t>
            </w:r>
          </w:p>
        </w:tc>
        <w:tc>
          <w:tcPr>
            <w:tcW w:w="941" w:type="dxa"/>
            <w:noWrap/>
            <w:hideMark/>
          </w:tcPr>
          <w:p w:rsidR="00632EC9" w:rsidRPr="007751D5" w:rsidRDefault="00632EC9" w:rsidP="00632EC9">
            <w:r w:rsidRPr="007751D5">
              <w:t>2227.07</w:t>
            </w:r>
          </w:p>
        </w:tc>
        <w:tc>
          <w:tcPr>
            <w:tcW w:w="607" w:type="dxa"/>
            <w:noWrap/>
            <w:hideMark/>
          </w:tcPr>
          <w:p w:rsidR="00632EC9" w:rsidRPr="007751D5" w:rsidRDefault="00632EC9" w:rsidP="00632EC9">
            <w:r w:rsidRPr="007751D5">
              <w:t>0.23</w:t>
            </w:r>
          </w:p>
        </w:tc>
        <w:tc>
          <w:tcPr>
            <w:tcW w:w="991" w:type="dxa"/>
            <w:noWrap/>
            <w:hideMark/>
          </w:tcPr>
          <w:p w:rsidR="00632EC9" w:rsidRPr="007751D5" w:rsidRDefault="00632EC9" w:rsidP="00632EC9">
            <w:r w:rsidRPr="007751D5">
              <w:t>163.86</w:t>
            </w:r>
          </w:p>
        </w:tc>
        <w:tc>
          <w:tcPr>
            <w:tcW w:w="768" w:type="dxa"/>
            <w:noWrap/>
            <w:hideMark/>
          </w:tcPr>
          <w:p w:rsidR="00632EC9" w:rsidRPr="007751D5" w:rsidRDefault="00632EC9" w:rsidP="00632EC9">
            <w:r w:rsidRPr="007751D5">
              <w:t>80.69</w:t>
            </w:r>
          </w:p>
        </w:tc>
      </w:tr>
      <w:tr w:rsidR="00632EC9" w:rsidRPr="007751D5" w:rsidTr="00A164A9">
        <w:trPr>
          <w:trHeight w:val="288"/>
        </w:trPr>
        <w:tc>
          <w:tcPr>
            <w:tcW w:w="1285" w:type="dxa"/>
            <w:noWrap/>
            <w:hideMark/>
          </w:tcPr>
          <w:p w:rsidR="00632EC9" w:rsidRPr="007751D5" w:rsidRDefault="00632EC9" w:rsidP="00632EC9">
            <w:r w:rsidRPr="007751D5">
              <w:t>RP036</w:t>
            </w:r>
          </w:p>
        </w:tc>
        <w:tc>
          <w:tcPr>
            <w:tcW w:w="4387" w:type="dxa"/>
            <w:noWrap/>
            <w:hideMark/>
          </w:tcPr>
          <w:p w:rsidR="00632EC9" w:rsidRPr="007751D5" w:rsidRDefault="00632EC9" w:rsidP="00632EC9">
            <w:r w:rsidRPr="007751D5">
              <w:t>AUS 295::IRGC 2908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6</w:t>
            </w:r>
          </w:p>
        </w:tc>
        <w:tc>
          <w:tcPr>
            <w:tcW w:w="830" w:type="dxa"/>
            <w:noWrap/>
            <w:hideMark/>
          </w:tcPr>
          <w:p w:rsidR="00632EC9" w:rsidRPr="007751D5" w:rsidRDefault="00632EC9" w:rsidP="00632EC9">
            <w:r w:rsidRPr="007751D5">
              <w:t>87.73</w:t>
            </w:r>
          </w:p>
        </w:tc>
        <w:tc>
          <w:tcPr>
            <w:tcW w:w="718" w:type="dxa"/>
            <w:noWrap/>
            <w:hideMark/>
          </w:tcPr>
          <w:p w:rsidR="00632EC9" w:rsidRPr="007751D5" w:rsidRDefault="00632EC9" w:rsidP="00632EC9">
            <w:r w:rsidRPr="007751D5">
              <w:t>16.76</w:t>
            </w:r>
          </w:p>
        </w:tc>
        <w:tc>
          <w:tcPr>
            <w:tcW w:w="718" w:type="dxa"/>
            <w:noWrap/>
            <w:hideMark/>
          </w:tcPr>
          <w:p w:rsidR="00632EC9" w:rsidRPr="007751D5" w:rsidRDefault="00632EC9" w:rsidP="00632EC9">
            <w:r w:rsidRPr="007751D5">
              <w:t>21.62</w:t>
            </w:r>
          </w:p>
        </w:tc>
        <w:tc>
          <w:tcPr>
            <w:tcW w:w="602" w:type="dxa"/>
            <w:noWrap/>
            <w:hideMark/>
          </w:tcPr>
          <w:p w:rsidR="00632EC9" w:rsidRPr="007751D5" w:rsidRDefault="00632EC9" w:rsidP="00632EC9">
            <w:r w:rsidRPr="007751D5">
              <w:t>44</w:t>
            </w:r>
          </w:p>
        </w:tc>
        <w:tc>
          <w:tcPr>
            <w:tcW w:w="1053" w:type="dxa"/>
            <w:noWrap/>
            <w:hideMark/>
          </w:tcPr>
          <w:p w:rsidR="00632EC9" w:rsidRPr="007751D5" w:rsidRDefault="00632EC9" w:rsidP="00632EC9">
            <w:r w:rsidRPr="007751D5">
              <w:t>7146.20</w:t>
            </w:r>
          </w:p>
        </w:tc>
        <w:tc>
          <w:tcPr>
            <w:tcW w:w="941" w:type="dxa"/>
            <w:noWrap/>
            <w:hideMark/>
          </w:tcPr>
          <w:p w:rsidR="00632EC9" w:rsidRPr="007751D5" w:rsidRDefault="00632EC9" w:rsidP="00632EC9">
            <w:r w:rsidRPr="007751D5">
              <w:t>1247.91</w:t>
            </w:r>
          </w:p>
        </w:tc>
        <w:tc>
          <w:tcPr>
            <w:tcW w:w="607" w:type="dxa"/>
            <w:noWrap/>
            <w:hideMark/>
          </w:tcPr>
          <w:p w:rsidR="00632EC9" w:rsidRPr="007751D5" w:rsidRDefault="00632EC9" w:rsidP="00632EC9">
            <w:r w:rsidRPr="007751D5">
              <w:t>0.15</w:t>
            </w:r>
          </w:p>
        </w:tc>
        <w:tc>
          <w:tcPr>
            <w:tcW w:w="991" w:type="dxa"/>
            <w:noWrap/>
            <w:hideMark/>
          </w:tcPr>
          <w:p w:rsidR="00632EC9" w:rsidRPr="007751D5" w:rsidRDefault="00632EC9" w:rsidP="00632EC9">
            <w:r w:rsidRPr="007751D5">
              <w:t>155.90</w:t>
            </w:r>
          </w:p>
        </w:tc>
        <w:tc>
          <w:tcPr>
            <w:tcW w:w="768" w:type="dxa"/>
            <w:noWrap/>
            <w:hideMark/>
          </w:tcPr>
          <w:p w:rsidR="00632EC9" w:rsidRPr="007751D5" w:rsidRDefault="00632EC9" w:rsidP="00632EC9">
            <w:r w:rsidRPr="007751D5">
              <w:t>75.77</w:t>
            </w:r>
          </w:p>
        </w:tc>
      </w:tr>
      <w:tr w:rsidR="00632EC9" w:rsidRPr="007751D5" w:rsidTr="00A164A9">
        <w:trPr>
          <w:trHeight w:val="288"/>
        </w:trPr>
        <w:tc>
          <w:tcPr>
            <w:tcW w:w="1285" w:type="dxa"/>
            <w:noWrap/>
            <w:hideMark/>
          </w:tcPr>
          <w:p w:rsidR="00632EC9" w:rsidRPr="007751D5" w:rsidRDefault="00632EC9" w:rsidP="00632EC9">
            <w:r w:rsidRPr="007751D5">
              <w:t>RP037</w:t>
            </w:r>
          </w:p>
        </w:tc>
        <w:tc>
          <w:tcPr>
            <w:tcW w:w="4387" w:type="dxa"/>
            <w:noWrap/>
            <w:hideMark/>
          </w:tcPr>
          <w:p w:rsidR="00632EC9" w:rsidRPr="007751D5" w:rsidRDefault="00632EC9" w:rsidP="00632EC9">
            <w:r w:rsidRPr="007751D5">
              <w:t>AUS 301::IRGC 2908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8</w:t>
            </w:r>
          </w:p>
        </w:tc>
        <w:tc>
          <w:tcPr>
            <w:tcW w:w="830" w:type="dxa"/>
            <w:noWrap/>
            <w:hideMark/>
          </w:tcPr>
          <w:p w:rsidR="00632EC9" w:rsidRPr="007751D5" w:rsidRDefault="00632EC9" w:rsidP="00632EC9">
            <w:r w:rsidRPr="007751D5">
              <w:t>94.96</w:t>
            </w:r>
          </w:p>
        </w:tc>
        <w:tc>
          <w:tcPr>
            <w:tcW w:w="718" w:type="dxa"/>
            <w:noWrap/>
            <w:hideMark/>
          </w:tcPr>
          <w:p w:rsidR="00632EC9" w:rsidRPr="007751D5" w:rsidRDefault="00632EC9" w:rsidP="00632EC9">
            <w:r w:rsidRPr="007751D5">
              <w:t>17.48</w:t>
            </w:r>
          </w:p>
        </w:tc>
        <w:tc>
          <w:tcPr>
            <w:tcW w:w="718" w:type="dxa"/>
            <w:noWrap/>
            <w:hideMark/>
          </w:tcPr>
          <w:p w:rsidR="00632EC9" w:rsidRPr="007751D5" w:rsidRDefault="00632EC9" w:rsidP="00632EC9">
            <w:r w:rsidRPr="007751D5">
              <w:t>27.79</w:t>
            </w:r>
          </w:p>
        </w:tc>
        <w:tc>
          <w:tcPr>
            <w:tcW w:w="602" w:type="dxa"/>
            <w:noWrap/>
            <w:hideMark/>
          </w:tcPr>
          <w:p w:rsidR="00632EC9" w:rsidRPr="007751D5" w:rsidRDefault="00632EC9" w:rsidP="00632EC9">
            <w:r w:rsidRPr="007751D5">
              <w:t>45</w:t>
            </w:r>
          </w:p>
        </w:tc>
        <w:tc>
          <w:tcPr>
            <w:tcW w:w="1053" w:type="dxa"/>
            <w:noWrap/>
            <w:hideMark/>
          </w:tcPr>
          <w:p w:rsidR="00632EC9" w:rsidRPr="007751D5" w:rsidRDefault="00632EC9" w:rsidP="00632EC9">
            <w:r w:rsidRPr="007751D5">
              <w:t>7011.27</w:t>
            </w:r>
          </w:p>
        </w:tc>
        <w:tc>
          <w:tcPr>
            <w:tcW w:w="941" w:type="dxa"/>
            <w:noWrap/>
            <w:hideMark/>
          </w:tcPr>
          <w:p w:rsidR="00632EC9" w:rsidRPr="007751D5" w:rsidRDefault="00632EC9" w:rsidP="00632EC9">
            <w:r w:rsidRPr="007751D5">
              <w:t>2340.41</w:t>
            </w:r>
          </w:p>
        </w:tc>
        <w:tc>
          <w:tcPr>
            <w:tcW w:w="607" w:type="dxa"/>
            <w:noWrap/>
            <w:hideMark/>
          </w:tcPr>
          <w:p w:rsidR="00632EC9" w:rsidRPr="007751D5" w:rsidRDefault="00632EC9" w:rsidP="00632EC9">
            <w:r w:rsidRPr="007751D5">
              <w:t>0.22</w:t>
            </w:r>
          </w:p>
        </w:tc>
        <w:tc>
          <w:tcPr>
            <w:tcW w:w="991" w:type="dxa"/>
            <w:noWrap/>
            <w:hideMark/>
          </w:tcPr>
          <w:p w:rsidR="00632EC9" w:rsidRPr="007751D5" w:rsidRDefault="00632EC9" w:rsidP="00632EC9">
            <w:r w:rsidRPr="007751D5">
              <w:t>195.68</w:t>
            </w:r>
          </w:p>
        </w:tc>
        <w:tc>
          <w:tcPr>
            <w:tcW w:w="768" w:type="dxa"/>
            <w:noWrap/>
            <w:hideMark/>
          </w:tcPr>
          <w:p w:rsidR="00632EC9" w:rsidRPr="007751D5" w:rsidRDefault="00632EC9" w:rsidP="00632EC9">
            <w:r w:rsidRPr="007751D5">
              <w:t>75.27</w:t>
            </w:r>
          </w:p>
        </w:tc>
      </w:tr>
      <w:tr w:rsidR="00632EC9" w:rsidRPr="007751D5" w:rsidTr="00A164A9">
        <w:trPr>
          <w:trHeight w:val="288"/>
        </w:trPr>
        <w:tc>
          <w:tcPr>
            <w:tcW w:w="1285" w:type="dxa"/>
            <w:noWrap/>
            <w:hideMark/>
          </w:tcPr>
          <w:p w:rsidR="00632EC9" w:rsidRPr="007751D5" w:rsidRDefault="00632EC9" w:rsidP="00632EC9">
            <w:r w:rsidRPr="007751D5">
              <w:t>RP038</w:t>
            </w:r>
          </w:p>
        </w:tc>
        <w:tc>
          <w:tcPr>
            <w:tcW w:w="4387" w:type="dxa"/>
            <w:noWrap/>
            <w:hideMark/>
          </w:tcPr>
          <w:p w:rsidR="00632EC9" w:rsidRPr="007751D5" w:rsidRDefault="00632EC9" w:rsidP="00632EC9">
            <w:r w:rsidRPr="007751D5">
              <w:t>AUS 308::IRGC 2909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87.28</w:t>
            </w:r>
          </w:p>
        </w:tc>
        <w:tc>
          <w:tcPr>
            <w:tcW w:w="718" w:type="dxa"/>
            <w:noWrap/>
            <w:hideMark/>
          </w:tcPr>
          <w:p w:rsidR="00632EC9" w:rsidRPr="007751D5" w:rsidRDefault="00632EC9" w:rsidP="00632EC9">
            <w:r w:rsidRPr="007751D5">
              <w:t>17.27</w:t>
            </w:r>
          </w:p>
        </w:tc>
        <w:tc>
          <w:tcPr>
            <w:tcW w:w="718" w:type="dxa"/>
            <w:noWrap/>
            <w:hideMark/>
          </w:tcPr>
          <w:p w:rsidR="00632EC9" w:rsidRPr="007751D5" w:rsidRDefault="00632EC9" w:rsidP="00632EC9">
            <w:r w:rsidRPr="007751D5">
              <w:t>24.63</w:t>
            </w:r>
          </w:p>
        </w:tc>
        <w:tc>
          <w:tcPr>
            <w:tcW w:w="602" w:type="dxa"/>
            <w:noWrap/>
            <w:hideMark/>
          </w:tcPr>
          <w:p w:rsidR="00632EC9" w:rsidRPr="007751D5" w:rsidRDefault="00632EC9" w:rsidP="00632EC9">
            <w:r w:rsidRPr="007751D5">
              <w:t>45</w:t>
            </w:r>
          </w:p>
        </w:tc>
        <w:tc>
          <w:tcPr>
            <w:tcW w:w="1053" w:type="dxa"/>
            <w:noWrap/>
            <w:hideMark/>
          </w:tcPr>
          <w:p w:rsidR="00632EC9" w:rsidRPr="007751D5" w:rsidRDefault="00632EC9" w:rsidP="00632EC9">
            <w:r w:rsidRPr="007751D5">
              <w:t>7008.38</w:t>
            </w:r>
          </w:p>
        </w:tc>
        <w:tc>
          <w:tcPr>
            <w:tcW w:w="941" w:type="dxa"/>
            <w:noWrap/>
            <w:hideMark/>
          </w:tcPr>
          <w:p w:rsidR="00632EC9" w:rsidRPr="007751D5" w:rsidRDefault="00632EC9" w:rsidP="00632EC9">
            <w:r w:rsidRPr="007751D5">
              <w:t>982.08</w:t>
            </w:r>
          </w:p>
        </w:tc>
        <w:tc>
          <w:tcPr>
            <w:tcW w:w="607" w:type="dxa"/>
            <w:noWrap/>
            <w:hideMark/>
          </w:tcPr>
          <w:p w:rsidR="00632EC9" w:rsidRPr="007751D5" w:rsidRDefault="00632EC9" w:rsidP="00632EC9">
            <w:r w:rsidRPr="007751D5">
              <w:t>0.15</w:t>
            </w:r>
          </w:p>
        </w:tc>
        <w:tc>
          <w:tcPr>
            <w:tcW w:w="991" w:type="dxa"/>
            <w:noWrap/>
            <w:hideMark/>
          </w:tcPr>
          <w:p w:rsidR="00632EC9" w:rsidRPr="007751D5" w:rsidRDefault="00632EC9" w:rsidP="00632EC9">
            <w:r w:rsidRPr="007751D5">
              <w:t>147.95</w:t>
            </w:r>
          </w:p>
        </w:tc>
        <w:tc>
          <w:tcPr>
            <w:tcW w:w="768" w:type="dxa"/>
            <w:noWrap/>
            <w:hideMark/>
          </w:tcPr>
          <w:p w:rsidR="00632EC9" w:rsidRPr="007751D5" w:rsidRDefault="00632EC9" w:rsidP="00632EC9">
            <w:r w:rsidRPr="007751D5">
              <w:t>75.82</w:t>
            </w:r>
          </w:p>
        </w:tc>
      </w:tr>
      <w:tr w:rsidR="00632EC9" w:rsidRPr="007751D5" w:rsidTr="00A164A9">
        <w:trPr>
          <w:trHeight w:val="288"/>
        </w:trPr>
        <w:tc>
          <w:tcPr>
            <w:tcW w:w="1285" w:type="dxa"/>
            <w:noWrap/>
            <w:hideMark/>
          </w:tcPr>
          <w:p w:rsidR="00632EC9" w:rsidRPr="007751D5" w:rsidRDefault="00632EC9" w:rsidP="00632EC9">
            <w:r w:rsidRPr="007751D5">
              <w:t>RP039</w:t>
            </w:r>
          </w:p>
        </w:tc>
        <w:tc>
          <w:tcPr>
            <w:tcW w:w="4387" w:type="dxa"/>
            <w:noWrap/>
            <w:hideMark/>
          </w:tcPr>
          <w:p w:rsidR="00632EC9" w:rsidRPr="007751D5" w:rsidRDefault="00632EC9" w:rsidP="00632EC9">
            <w:r w:rsidRPr="007751D5">
              <w:t>AUS 329::IRGC 2911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5</w:t>
            </w:r>
          </w:p>
        </w:tc>
        <w:tc>
          <w:tcPr>
            <w:tcW w:w="830" w:type="dxa"/>
            <w:noWrap/>
            <w:hideMark/>
          </w:tcPr>
          <w:p w:rsidR="00632EC9" w:rsidRPr="007751D5" w:rsidRDefault="00632EC9" w:rsidP="00632EC9">
            <w:r w:rsidRPr="007751D5">
              <w:t>87.81</w:t>
            </w:r>
          </w:p>
        </w:tc>
        <w:tc>
          <w:tcPr>
            <w:tcW w:w="718" w:type="dxa"/>
            <w:noWrap/>
            <w:hideMark/>
          </w:tcPr>
          <w:p w:rsidR="00632EC9" w:rsidRPr="007751D5" w:rsidRDefault="00632EC9" w:rsidP="00632EC9">
            <w:r w:rsidRPr="007751D5">
              <w:t>17.17</w:t>
            </w:r>
          </w:p>
        </w:tc>
        <w:tc>
          <w:tcPr>
            <w:tcW w:w="718" w:type="dxa"/>
            <w:noWrap/>
            <w:hideMark/>
          </w:tcPr>
          <w:p w:rsidR="00632EC9" w:rsidRPr="007751D5" w:rsidRDefault="00632EC9" w:rsidP="00632EC9">
            <w:r w:rsidRPr="007751D5">
              <w:t>23.15</w:t>
            </w:r>
          </w:p>
        </w:tc>
        <w:tc>
          <w:tcPr>
            <w:tcW w:w="602" w:type="dxa"/>
            <w:noWrap/>
            <w:hideMark/>
          </w:tcPr>
          <w:p w:rsidR="00632EC9" w:rsidRPr="007751D5" w:rsidRDefault="00632EC9" w:rsidP="00632EC9">
            <w:r w:rsidRPr="007751D5">
              <w:t>30</w:t>
            </w:r>
          </w:p>
        </w:tc>
        <w:tc>
          <w:tcPr>
            <w:tcW w:w="1053" w:type="dxa"/>
            <w:noWrap/>
            <w:hideMark/>
          </w:tcPr>
          <w:p w:rsidR="00632EC9" w:rsidRPr="007751D5" w:rsidRDefault="00632EC9" w:rsidP="00632EC9">
            <w:r w:rsidRPr="007751D5">
              <w:t>6429.07</w:t>
            </w:r>
          </w:p>
        </w:tc>
        <w:tc>
          <w:tcPr>
            <w:tcW w:w="941" w:type="dxa"/>
            <w:noWrap/>
            <w:hideMark/>
          </w:tcPr>
          <w:p w:rsidR="00632EC9" w:rsidRPr="007751D5" w:rsidRDefault="00632EC9" w:rsidP="00632EC9">
            <w:r w:rsidRPr="007751D5">
              <w:t>1677.07</w:t>
            </w:r>
          </w:p>
        </w:tc>
        <w:tc>
          <w:tcPr>
            <w:tcW w:w="607" w:type="dxa"/>
            <w:noWrap/>
            <w:hideMark/>
          </w:tcPr>
          <w:p w:rsidR="00632EC9" w:rsidRPr="007751D5" w:rsidRDefault="00632EC9" w:rsidP="00632EC9">
            <w:r w:rsidRPr="007751D5">
              <w:t>0.22</w:t>
            </w:r>
          </w:p>
        </w:tc>
        <w:tc>
          <w:tcPr>
            <w:tcW w:w="991" w:type="dxa"/>
            <w:noWrap/>
            <w:hideMark/>
          </w:tcPr>
          <w:p w:rsidR="00632EC9" w:rsidRPr="007751D5" w:rsidRDefault="00632EC9" w:rsidP="00632EC9">
            <w:r w:rsidRPr="007751D5">
              <w:t>211.53</w:t>
            </w:r>
          </w:p>
        </w:tc>
        <w:tc>
          <w:tcPr>
            <w:tcW w:w="768" w:type="dxa"/>
            <w:noWrap/>
            <w:hideMark/>
          </w:tcPr>
          <w:p w:rsidR="00632EC9" w:rsidRPr="007751D5" w:rsidRDefault="00632EC9" w:rsidP="00632EC9">
            <w:r w:rsidRPr="007751D5">
              <w:t>82.86</w:t>
            </w:r>
          </w:p>
        </w:tc>
      </w:tr>
      <w:tr w:rsidR="00632EC9" w:rsidRPr="007751D5" w:rsidTr="00A164A9">
        <w:trPr>
          <w:trHeight w:val="288"/>
        </w:trPr>
        <w:tc>
          <w:tcPr>
            <w:tcW w:w="1285" w:type="dxa"/>
            <w:noWrap/>
            <w:hideMark/>
          </w:tcPr>
          <w:p w:rsidR="00632EC9" w:rsidRPr="007751D5" w:rsidRDefault="00632EC9" w:rsidP="00632EC9">
            <w:r w:rsidRPr="007751D5">
              <w:t>RP040</w:t>
            </w:r>
          </w:p>
        </w:tc>
        <w:tc>
          <w:tcPr>
            <w:tcW w:w="4387" w:type="dxa"/>
            <w:noWrap/>
            <w:hideMark/>
          </w:tcPr>
          <w:p w:rsidR="00632EC9" w:rsidRPr="007751D5" w:rsidRDefault="00632EC9" w:rsidP="00632EC9">
            <w:r w:rsidRPr="007751D5">
              <w:t>AUS 344::IRGC 2913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7</w:t>
            </w:r>
          </w:p>
        </w:tc>
        <w:tc>
          <w:tcPr>
            <w:tcW w:w="830" w:type="dxa"/>
            <w:noWrap/>
            <w:hideMark/>
          </w:tcPr>
          <w:p w:rsidR="00632EC9" w:rsidRPr="007751D5" w:rsidRDefault="00632EC9" w:rsidP="00632EC9">
            <w:r w:rsidRPr="007751D5">
              <w:t>87.37</w:t>
            </w:r>
          </w:p>
        </w:tc>
        <w:tc>
          <w:tcPr>
            <w:tcW w:w="718" w:type="dxa"/>
            <w:noWrap/>
            <w:hideMark/>
          </w:tcPr>
          <w:p w:rsidR="00632EC9" w:rsidRPr="007751D5" w:rsidRDefault="00632EC9" w:rsidP="00632EC9">
            <w:r w:rsidRPr="007751D5">
              <w:t>16.75</w:t>
            </w:r>
          </w:p>
        </w:tc>
        <w:tc>
          <w:tcPr>
            <w:tcW w:w="718" w:type="dxa"/>
            <w:noWrap/>
            <w:hideMark/>
          </w:tcPr>
          <w:p w:rsidR="00632EC9" w:rsidRPr="007751D5" w:rsidRDefault="00632EC9" w:rsidP="00632EC9">
            <w:r w:rsidRPr="007751D5">
              <w:t>26.91</w:t>
            </w:r>
          </w:p>
        </w:tc>
        <w:tc>
          <w:tcPr>
            <w:tcW w:w="602" w:type="dxa"/>
            <w:noWrap/>
            <w:hideMark/>
          </w:tcPr>
          <w:p w:rsidR="00632EC9" w:rsidRPr="007751D5" w:rsidRDefault="00632EC9" w:rsidP="00632EC9">
            <w:r w:rsidRPr="007751D5">
              <w:t>36</w:t>
            </w:r>
          </w:p>
        </w:tc>
        <w:tc>
          <w:tcPr>
            <w:tcW w:w="1053" w:type="dxa"/>
            <w:noWrap/>
            <w:hideMark/>
          </w:tcPr>
          <w:p w:rsidR="00632EC9" w:rsidRPr="007751D5" w:rsidRDefault="00632EC9" w:rsidP="00632EC9">
            <w:r w:rsidRPr="007751D5">
              <w:t>6590.38</w:t>
            </w:r>
          </w:p>
        </w:tc>
        <w:tc>
          <w:tcPr>
            <w:tcW w:w="941" w:type="dxa"/>
            <w:noWrap/>
            <w:hideMark/>
          </w:tcPr>
          <w:p w:rsidR="00632EC9" w:rsidRPr="007751D5" w:rsidRDefault="00632EC9" w:rsidP="00632EC9">
            <w:r w:rsidRPr="007751D5">
              <w:t>2359.57</w:t>
            </w:r>
          </w:p>
        </w:tc>
        <w:tc>
          <w:tcPr>
            <w:tcW w:w="607" w:type="dxa"/>
            <w:noWrap/>
            <w:hideMark/>
          </w:tcPr>
          <w:p w:rsidR="00632EC9" w:rsidRPr="007751D5" w:rsidRDefault="00632EC9" w:rsidP="00632EC9">
            <w:r w:rsidRPr="007751D5">
              <w:t>0.26</w:t>
            </w:r>
          </w:p>
        </w:tc>
        <w:tc>
          <w:tcPr>
            <w:tcW w:w="991" w:type="dxa"/>
            <w:noWrap/>
            <w:hideMark/>
          </w:tcPr>
          <w:p w:rsidR="00632EC9" w:rsidRPr="007751D5" w:rsidRDefault="00632EC9" w:rsidP="00632EC9">
            <w:r w:rsidRPr="007751D5">
              <w:t>171.76</w:t>
            </w:r>
          </w:p>
        </w:tc>
        <w:tc>
          <w:tcPr>
            <w:tcW w:w="768" w:type="dxa"/>
            <w:noWrap/>
            <w:hideMark/>
          </w:tcPr>
          <w:p w:rsidR="00632EC9" w:rsidRPr="007751D5" w:rsidRDefault="00632EC9" w:rsidP="00632EC9">
            <w:r w:rsidRPr="007751D5">
              <w:t>84.91</w:t>
            </w:r>
          </w:p>
        </w:tc>
      </w:tr>
      <w:tr w:rsidR="00632EC9" w:rsidRPr="007751D5" w:rsidTr="00A164A9">
        <w:trPr>
          <w:trHeight w:val="288"/>
        </w:trPr>
        <w:tc>
          <w:tcPr>
            <w:tcW w:w="1285" w:type="dxa"/>
            <w:noWrap/>
            <w:hideMark/>
          </w:tcPr>
          <w:p w:rsidR="00632EC9" w:rsidRPr="007751D5" w:rsidRDefault="00632EC9" w:rsidP="00632EC9">
            <w:r w:rsidRPr="007751D5">
              <w:t>RP041</w:t>
            </w:r>
          </w:p>
        </w:tc>
        <w:tc>
          <w:tcPr>
            <w:tcW w:w="4387" w:type="dxa"/>
            <w:noWrap/>
            <w:hideMark/>
          </w:tcPr>
          <w:p w:rsidR="00632EC9" w:rsidRPr="007751D5" w:rsidRDefault="00632EC9" w:rsidP="00632EC9">
            <w:r w:rsidRPr="007751D5">
              <w:t>AUS 439::IRGC 2922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7</w:t>
            </w:r>
          </w:p>
        </w:tc>
        <w:tc>
          <w:tcPr>
            <w:tcW w:w="830" w:type="dxa"/>
            <w:noWrap/>
            <w:hideMark/>
          </w:tcPr>
          <w:p w:rsidR="00632EC9" w:rsidRPr="007751D5" w:rsidRDefault="00632EC9" w:rsidP="00632EC9">
            <w:r w:rsidRPr="007751D5">
              <w:t>84.27</w:t>
            </w:r>
          </w:p>
        </w:tc>
        <w:tc>
          <w:tcPr>
            <w:tcW w:w="718" w:type="dxa"/>
            <w:noWrap/>
            <w:hideMark/>
          </w:tcPr>
          <w:p w:rsidR="00632EC9" w:rsidRPr="007751D5" w:rsidRDefault="00632EC9" w:rsidP="00632EC9">
            <w:r w:rsidRPr="007751D5">
              <w:t>17.90</w:t>
            </w:r>
          </w:p>
        </w:tc>
        <w:tc>
          <w:tcPr>
            <w:tcW w:w="718" w:type="dxa"/>
            <w:noWrap/>
            <w:hideMark/>
          </w:tcPr>
          <w:p w:rsidR="00632EC9" w:rsidRPr="007751D5" w:rsidRDefault="00632EC9" w:rsidP="00632EC9">
            <w:r w:rsidRPr="007751D5">
              <w:t>25.14</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5442.75</w:t>
            </w:r>
          </w:p>
        </w:tc>
        <w:tc>
          <w:tcPr>
            <w:tcW w:w="941" w:type="dxa"/>
            <w:noWrap/>
            <w:hideMark/>
          </w:tcPr>
          <w:p w:rsidR="00632EC9" w:rsidRPr="007751D5" w:rsidRDefault="00632EC9" w:rsidP="00632EC9">
            <w:r w:rsidRPr="007751D5">
              <w:t>571.24</w:t>
            </w:r>
          </w:p>
        </w:tc>
        <w:tc>
          <w:tcPr>
            <w:tcW w:w="607" w:type="dxa"/>
            <w:noWrap/>
            <w:hideMark/>
          </w:tcPr>
          <w:p w:rsidR="00632EC9" w:rsidRPr="007751D5" w:rsidRDefault="00632EC9" w:rsidP="00632EC9">
            <w:r w:rsidRPr="007751D5">
              <w:t>0.06</w:t>
            </w:r>
          </w:p>
        </w:tc>
        <w:tc>
          <w:tcPr>
            <w:tcW w:w="991" w:type="dxa"/>
            <w:noWrap/>
            <w:hideMark/>
          </w:tcPr>
          <w:p w:rsidR="00632EC9" w:rsidRPr="007751D5" w:rsidRDefault="00632EC9" w:rsidP="00632EC9">
            <w:r w:rsidRPr="007751D5">
              <w:t>118.44</w:t>
            </w:r>
          </w:p>
        </w:tc>
        <w:tc>
          <w:tcPr>
            <w:tcW w:w="768" w:type="dxa"/>
            <w:noWrap/>
            <w:hideMark/>
          </w:tcPr>
          <w:p w:rsidR="00632EC9" w:rsidRPr="007751D5" w:rsidRDefault="00632EC9" w:rsidP="00632EC9">
            <w:r w:rsidRPr="007751D5">
              <w:t>42.80</w:t>
            </w:r>
          </w:p>
        </w:tc>
      </w:tr>
      <w:tr w:rsidR="00632EC9" w:rsidRPr="007751D5" w:rsidTr="00A164A9">
        <w:trPr>
          <w:trHeight w:val="288"/>
        </w:trPr>
        <w:tc>
          <w:tcPr>
            <w:tcW w:w="1285" w:type="dxa"/>
            <w:noWrap/>
            <w:hideMark/>
          </w:tcPr>
          <w:p w:rsidR="00632EC9" w:rsidRPr="007751D5" w:rsidRDefault="00632EC9" w:rsidP="00632EC9">
            <w:r w:rsidRPr="007751D5">
              <w:t>RP042</w:t>
            </w:r>
          </w:p>
        </w:tc>
        <w:tc>
          <w:tcPr>
            <w:tcW w:w="4387" w:type="dxa"/>
            <w:noWrap/>
            <w:hideMark/>
          </w:tcPr>
          <w:p w:rsidR="00632EC9" w:rsidRPr="007751D5" w:rsidRDefault="00632EC9" w:rsidP="00632EC9">
            <w:r w:rsidRPr="007751D5">
              <w:t>AUS PADDY (RED)::IRGC 4497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4</w:t>
            </w:r>
          </w:p>
        </w:tc>
        <w:tc>
          <w:tcPr>
            <w:tcW w:w="830" w:type="dxa"/>
            <w:noWrap/>
            <w:hideMark/>
          </w:tcPr>
          <w:p w:rsidR="00632EC9" w:rsidRPr="007751D5" w:rsidRDefault="00632EC9" w:rsidP="00632EC9">
            <w:r w:rsidRPr="007751D5">
              <w:t>84.57</w:t>
            </w:r>
          </w:p>
        </w:tc>
        <w:tc>
          <w:tcPr>
            <w:tcW w:w="718" w:type="dxa"/>
            <w:noWrap/>
            <w:hideMark/>
          </w:tcPr>
          <w:p w:rsidR="00632EC9" w:rsidRPr="007751D5" w:rsidRDefault="00632EC9" w:rsidP="00632EC9">
            <w:r w:rsidRPr="007751D5">
              <w:t>15.61</w:t>
            </w:r>
          </w:p>
        </w:tc>
        <w:tc>
          <w:tcPr>
            <w:tcW w:w="718" w:type="dxa"/>
            <w:noWrap/>
            <w:hideMark/>
          </w:tcPr>
          <w:p w:rsidR="00632EC9" w:rsidRPr="007751D5" w:rsidRDefault="00632EC9" w:rsidP="00632EC9">
            <w:r w:rsidRPr="007751D5">
              <w:t>22.50</w:t>
            </w:r>
          </w:p>
        </w:tc>
        <w:tc>
          <w:tcPr>
            <w:tcW w:w="602" w:type="dxa"/>
            <w:noWrap/>
            <w:hideMark/>
          </w:tcPr>
          <w:p w:rsidR="00632EC9" w:rsidRPr="007751D5" w:rsidRDefault="00632EC9" w:rsidP="00632EC9">
            <w:r w:rsidRPr="007751D5">
              <w:t>34</w:t>
            </w:r>
          </w:p>
        </w:tc>
        <w:tc>
          <w:tcPr>
            <w:tcW w:w="1053" w:type="dxa"/>
            <w:noWrap/>
            <w:hideMark/>
          </w:tcPr>
          <w:p w:rsidR="00632EC9" w:rsidRPr="007751D5" w:rsidRDefault="00632EC9" w:rsidP="00632EC9">
            <w:r w:rsidRPr="007751D5">
              <w:t>5978.33</w:t>
            </w:r>
          </w:p>
        </w:tc>
        <w:tc>
          <w:tcPr>
            <w:tcW w:w="941" w:type="dxa"/>
            <w:noWrap/>
            <w:hideMark/>
          </w:tcPr>
          <w:p w:rsidR="00632EC9" w:rsidRPr="007751D5" w:rsidRDefault="00632EC9" w:rsidP="00632EC9">
            <w:r w:rsidRPr="007751D5">
              <w:t>1350.41</w:t>
            </w:r>
          </w:p>
        </w:tc>
        <w:tc>
          <w:tcPr>
            <w:tcW w:w="607" w:type="dxa"/>
            <w:noWrap/>
            <w:hideMark/>
          </w:tcPr>
          <w:p w:rsidR="00632EC9" w:rsidRPr="007751D5" w:rsidRDefault="00632EC9" w:rsidP="00632EC9">
            <w:r w:rsidRPr="007751D5">
              <w:t>0.21</w:t>
            </w:r>
          </w:p>
        </w:tc>
        <w:tc>
          <w:tcPr>
            <w:tcW w:w="991" w:type="dxa"/>
            <w:noWrap/>
            <w:hideMark/>
          </w:tcPr>
          <w:p w:rsidR="00632EC9" w:rsidRPr="007751D5" w:rsidRDefault="00632EC9" w:rsidP="00632EC9">
            <w:r w:rsidRPr="007751D5">
              <w:t>147.89</w:t>
            </w:r>
          </w:p>
        </w:tc>
        <w:tc>
          <w:tcPr>
            <w:tcW w:w="768" w:type="dxa"/>
            <w:noWrap/>
            <w:hideMark/>
          </w:tcPr>
          <w:p w:rsidR="00632EC9" w:rsidRPr="007751D5" w:rsidRDefault="00632EC9" w:rsidP="00632EC9">
            <w:r w:rsidRPr="007751D5">
              <w:t>72.70</w:t>
            </w:r>
          </w:p>
        </w:tc>
      </w:tr>
      <w:tr w:rsidR="00632EC9" w:rsidRPr="007751D5" w:rsidTr="00A164A9">
        <w:trPr>
          <w:trHeight w:val="288"/>
        </w:trPr>
        <w:tc>
          <w:tcPr>
            <w:tcW w:w="1285" w:type="dxa"/>
            <w:noWrap/>
            <w:hideMark/>
          </w:tcPr>
          <w:p w:rsidR="00632EC9" w:rsidRPr="007751D5" w:rsidRDefault="00632EC9" w:rsidP="00632EC9">
            <w:r w:rsidRPr="007751D5">
              <w:t>RP043</w:t>
            </w:r>
          </w:p>
        </w:tc>
        <w:tc>
          <w:tcPr>
            <w:tcW w:w="4387" w:type="dxa"/>
            <w:noWrap/>
            <w:hideMark/>
          </w:tcPr>
          <w:p w:rsidR="00632EC9" w:rsidRPr="007751D5" w:rsidRDefault="00632EC9" w:rsidP="00632EC9">
            <w:r w:rsidRPr="007751D5">
              <w:t>B 4414 F-MR-6-3::IRGC 11731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4</w:t>
            </w:r>
          </w:p>
        </w:tc>
        <w:tc>
          <w:tcPr>
            <w:tcW w:w="830" w:type="dxa"/>
            <w:noWrap/>
            <w:hideMark/>
          </w:tcPr>
          <w:p w:rsidR="00632EC9" w:rsidRPr="007751D5" w:rsidRDefault="00632EC9" w:rsidP="00632EC9">
            <w:r w:rsidRPr="007751D5">
              <w:t>60.69</w:t>
            </w:r>
          </w:p>
        </w:tc>
        <w:tc>
          <w:tcPr>
            <w:tcW w:w="718" w:type="dxa"/>
            <w:noWrap/>
            <w:hideMark/>
          </w:tcPr>
          <w:p w:rsidR="00632EC9" w:rsidRPr="007751D5" w:rsidRDefault="00632EC9" w:rsidP="00632EC9">
            <w:r w:rsidRPr="007751D5">
              <w:t>17.40</w:t>
            </w:r>
          </w:p>
        </w:tc>
        <w:tc>
          <w:tcPr>
            <w:tcW w:w="718" w:type="dxa"/>
            <w:noWrap/>
            <w:hideMark/>
          </w:tcPr>
          <w:p w:rsidR="00632EC9" w:rsidRPr="007751D5" w:rsidRDefault="00632EC9" w:rsidP="00632EC9">
            <w:r w:rsidRPr="007751D5">
              <w:t>26.95</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6187.44</w:t>
            </w:r>
          </w:p>
        </w:tc>
        <w:tc>
          <w:tcPr>
            <w:tcW w:w="941" w:type="dxa"/>
            <w:noWrap/>
            <w:hideMark/>
          </w:tcPr>
          <w:p w:rsidR="00632EC9" w:rsidRPr="007751D5" w:rsidRDefault="00632EC9" w:rsidP="00632EC9">
            <w:r w:rsidRPr="007751D5">
              <w:t>98.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8.37</w:t>
            </w:r>
          </w:p>
        </w:tc>
      </w:tr>
      <w:tr w:rsidR="00632EC9" w:rsidRPr="007751D5" w:rsidTr="00A164A9">
        <w:trPr>
          <w:trHeight w:val="288"/>
        </w:trPr>
        <w:tc>
          <w:tcPr>
            <w:tcW w:w="1285" w:type="dxa"/>
            <w:noWrap/>
            <w:hideMark/>
          </w:tcPr>
          <w:p w:rsidR="00632EC9" w:rsidRPr="007751D5" w:rsidRDefault="00632EC9" w:rsidP="00632EC9">
            <w:r w:rsidRPr="007751D5">
              <w:t>RP044</w:t>
            </w:r>
          </w:p>
        </w:tc>
        <w:tc>
          <w:tcPr>
            <w:tcW w:w="4387" w:type="dxa"/>
            <w:noWrap/>
            <w:hideMark/>
          </w:tcPr>
          <w:p w:rsidR="00632EC9" w:rsidRPr="007751D5" w:rsidRDefault="00632EC9" w:rsidP="00632EC9">
            <w:r w:rsidRPr="007751D5">
              <w:t>B 6136 E-3-TB-0-1-5::IRGC 11731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0</w:t>
            </w:r>
          </w:p>
        </w:tc>
        <w:tc>
          <w:tcPr>
            <w:tcW w:w="830" w:type="dxa"/>
            <w:noWrap/>
            <w:hideMark/>
          </w:tcPr>
          <w:p w:rsidR="00632EC9" w:rsidRPr="007751D5" w:rsidRDefault="00632EC9" w:rsidP="00632EC9">
            <w:r w:rsidRPr="007751D5">
              <w:t>75.33</w:t>
            </w:r>
          </w:p>
        </w:tc>
        <w:tc>
          <w:tcPr>
            <w:tcW w:w="718" w:type="dxa"/>
            <w:noWrap/>
            <w:hideMark/>
          </w:tcPr>
          <w:p w:rsidR="00632EC9" w:rsidRPr="007751D5" w:rsidRDefault="00632EC9" w:rsidP="00632EC9">
            <w:r w:rsidRPr="007751D5">
              <w:t>17.49</w:t>
            </w:r>
          </w:p>
        </w:tc>
        <w:tc>
          <w:tcPr>
            <w:tcW w:w="718" w:type="dxa"/>
            <w:noWrap/>
            <w:hideMark/>
          </w:tcPr>
          <w:p w:rsidR="00632EC9" w:rsidRPr="007751D5" w:rsidRDefault="00632EC9" w:rsidP="00632EC9">
            <w:r w:rsidRPr="007751D5">
              <w:t>22.14</w:t>
            </w:r>
          </w:p>
        </w:tc>
        <w:tc>
          <w:tcPr>
            <w:tcW w:w="602" w:type="dxa"/>
            <w:noWrap/>
            <w:hideMark/>
          </w:tcPr>
          <w:p w:rsidR="00632EC9" w:rsidRPr="007751D5" w:rsidRDefault="00632EC9" w:rsidP="00632EC9">
            <w:r w:rsidRPr="007751D5">
              <w:t>33</w:t>
            </w:r>
          </w:p>
        </w:tc>
        <w:tc>
          <w:tcPr>
            <w:tcW w:w="1053" w:type="dxa"/>
            <w:noWrap/>
            <w:hideMark/>
          </w:tcPr>
          <w:p w:rsidR="00632EC9" w:rsidRPr="007751D5" w:rsidRDefault="00632EC9" w:rsidP="00632EC9">
            <w:r w:rsidRPr="007751D5">
              <w:t>5954.44</w:t>
            </w:r>
          </w:p>
        </w:tc>
        <w:tc>
          <w:tcPr>
            <w:tcW w:w="941" w:type="dxa"/>
            <w:noWrap/>
            <w:hideMark/>
          </w:tcPr>
          <w:p w:rsidR="00632EC9" w:rsidRPr="007751D5" w:rsidRDefault="00632EC9" w:rsidP="00632EC9">
            <w:r w:rsidRPr="007751D5">
              <w:t>159.58</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96.94</w:t>
            </w:r>
          </w:p>
        </w:tc>
        <w:tc>
          <w:tcPr>
            <w:tcW w:w="768" w:type="dxa"/>
            <w:noWrap/>
            <w:hideMark/>
          </w:tcPr>
          <w:p w:rsidR="00632EC9" w:rsidRPr="007751D5" w:rsidRDefault="00632EC9" w:rsidP="00632EC9">
            <w:r w:rsidRPr="007751D5">
              <w:t>22.76</w:t>
            </w:r>
          </w:p>
        </w:tc>
      </w:tr>
      <w:tr w:rsidR="00632EC9" w:rsidRPr="007751D5" w:rsidTr="00A164A9">
        <w:trPr>
          <w:trHeight w:val="288"/>
        </w:trPr>
        <w:tc>
          <w:tcPr>
            <w:tcW w:w="1285" w:type="dxa"/>
            <w:noWrap/>
            <w:hideMark/>
          </w:tcPr>
          <w:p w:rsidR="00632EC9" w:rsidRPr="007751D5" w:rsidRDefault="00632EC9" w:rsidP="00632EC9">
            <w:r w:rsidRPr="007751D5">
              <w:t>RP045</w:t>
            </w:r>
          </w:p>
        </w:tc>
        <w:tc>
          <w:tcPr>
            <w:tcW w:w="4387" w:type="dxa"/>
            <w:noWrap/>
            <w:hideMark/>
          </w:tcPr>
          <w:p w:rsidR="00632EC9" w:rsidRPr="007751D5" w:rsidRDefault="00632EC9" w:rsidP="00632EC9">
            <w:r w:rsidRPr="007751D5">
              <w:t>B 6136-3-TB-0-1-5::IRGC 11731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0</w:t>
            </w:r>
          </w:p>
        </w:tc>
        <w:tc>
          <w:tcPr>
            <w:tcW w:w="830" w:type="dxa"/>
            <w:noWrap/>
            <w:hideMark/>
          </w:tcPr>
          <w:p w:rsidR="00632EC9" w:rsidRPr="007751D5" w:rsidRDefault="00632EC9" w:rsidP="00632EC9">
            <w:r w:rsidRPr="007751D5">
              <w:t>75.33</w:t>
            </w:r>
          </w:p>
        </w:tc>
        <w:tc>
          <w:tcPr>
            <w:tcW w:w="718" w:type="dxa"/>
            <w:noWrap/>
            <w:hideMark/>
          </w:tcPr>
          <w:p w:rsidR="00632EC9" w:rsidRPr="007751D5" w:rsidRDefault="00632EC9" w:rsidP="00632EC9">
            <w:r w:rsidRPr="007751D5">
              <w:t>16.65</w:t>
            </w:r>
          </w:p>
        </w:tc>
        <w:tc>
          <w:tcPr>
            <w:tcW w:w="718" w:type="dxa"/>
            <w:noWrap/>
            <w:hideMark/>
          </w:tcPr>
          <w:p w:rsidR="00632EC9" w:rsidRPr="007751D5" w:rsidRDefault="00632EC9" w:rsidP="00632EC9">
            <w:r w:rsidRPr="007751D5">
              <w:t>22.68</w:t>
            </w:r>
          </w:p>
        </w:tc>
        <w:tc>
          <w:tcPr>
            <w:tcW w:w="602" w:type="dxa"/>
            <w:noWrap/>
            <w:hideMark/>
          </w:tcPr>
          <w:p w:rsidR="00632EC9" w:rsidRPr="007751D5" w:rsidRDefault="00632EC9" w:rsidP="00632EC9">
            <w:r w:rsidRPr="007751D5">
              <w:t>31</w:t>
            </w:r>
          </w:p>
        </w:tc>
        <w:tc>
          <w:tcPr>
            <w:tcW w:w="1053" w:type="dxa"/>
            <w:noWrap/>
            <w:hideMark/>
          </w:tcPr>
          <w:p w:rsidR="00632EC9" w:rsidRPr="007751D5" w:rsidRDefault="00632EC9" w:rsidP="00632EC9">
            <w:r w:rsidRPr="007751D5">
              <w:t>5636.41</w:t>
            </w:r>
          </w:p>
        </w:tc>
        <w:tc>
          <w:tcPr>
            <w:tcW w:w="941" w:type="dxa"/>
            <w:noWrap/>
            <w:hideMark/>
          </w:tcPr>
          <w:p w:rsidR="00632EC9" w:rsidRPr="007751D5" w:rsidRDefault="00632EC9" w:rsidP="00632EC9">
            <w:r w:rsidRPr="007751D5">
              <w:t>183.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36.72</w:t>
            </w:r>
          </w:p>
        </w:tc>
        <w:tc>
          <w:tcPr>
            <w:tcW w:w="768" w:type="dxa"/>
            <w:noWrap/>
            <w:hideMark/>
          </w:tcPr>
          <w:p w:rsidR="00632EC9" w:rsidRPr="007751D5" w:rsidRDefault="00632EC9" w:rsidP="00632EC9">
            <w:r w:rsidRPr="007751D5">
              <w:t>12.57</w:t>
            </w:r>
          </w:p>
        </w:tc>
      </w:tr>
      <w:tr w:rsidR="00632EC9" w:rsidRPr="007751D5" w:rsidTr="00A164A9">
        <w:trPr>
          <w:trHeight w:val="288"/>
        </w:trPr>
        <w:tc>
          <w:tcPr>
            <w:tcW w:w="1285" w:type="dxa"/>
            <w:noWrap/>
            <w:hideMark/>
          </w:tcPr>
          <w:p w:rsidR="00632EC9" w:rsidRPr="007751D5" w:rsidRDefault="00632EC9" w:rsidP="00632EC9">
            <w:r w:rsidRPr="007751D5">
              <w:t>RP046</w:t>
            </w:r>
          </w:p>
        </w:tc>
        <w:tc>
          <w:tcPr>
            <w:tcW w:w="4387" w:type="dxa"/>
            <w:noWrap/>
            <w:hideMark/>
          </w:tcPr>
          <w:p w:rsidR="00632EC9" w:rsidRPr="007751D5" w:rsidRDefault="00632EC9" w:rsidP="00632EC9">
            <w:r w:rsidRPr="007751D5">
              <w:t>B 6149 F-MR-7::IRGC 11731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9</w:t>
            </w:r>
          </w:p>
        </w:tc>
        <w:tc>
          <w:tcPr>
            <w:tcW w:w="830" w:type="dxa"/>
            <w:noWrap/>
            <w:hideMark/>
          </w:tcPr>
          <w:p w:rsidR="00632EC9" w:rsidRPr="007751D5" w:rsidRDefault="00632EC9" w:rsidP="00632EC9">
            <w:r w:rsidRPr="007751D5">
              <w:t>77.99</w:t>
            </w:r>
          </w:p>
        </w:tc>
        <w:tc>
          <w:tcPr>
            <w:tcW w:w="718" w:type="dxa"/>
            <w:noWrap/>
            <w:hideMark/>
          </w:tcPr>
          <w:p w:rsidR="00632EC9" w:rsidRPr="007751D5" w:rsidRDefault="00632EC9" w:rsidP="00632EC9">
            <w:r w:rsidRPr="007751D5">
              <w:t>16.31</w:t>
            </w:r>
          </w:p>
        </w:tc>
        <w:tc>
          <w:tcPr>
            <w:tcW w:w="718" w:type="dxa"/>
            <w:noWrap/>
            <w:hideMark/>
          </w:tcPr>
          <w:p w:rsidR="00632EC9" w:rsidRPr="007751D5" w:rsidRDefault="00632EC9" w:rsidP="00632EC9">
            <w:r w:rsidRPr="007751D5">
              <w:t>24.15</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6094.81</w:t>
            </w:r>
          </w:p>
        </w:tc>
        <w:tc>
          <w:tcPr>
            <w:tcW w:w="941" w:type="dxa"/>
            <w:noWrap/>
            <w:hideMark/>
          </w:tcPr>
          <w:p w:rsidR="00632EC9" w:rsidRPr="007751D5" w:rsidRDefault="00632EC9" w:rsidP="00632EC9">
            <w:r w:rsidRPr="007751D5">
              <w:t>102.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48.49</w:t>
            </w:r>
          </w:p>
        </w:tc>
        <w:tc>
          <w:tcPr>
            <w:tcW w:w="768" w:type="dxa"/>
            <w:noWrap/>
            <w:hideMark/>
          </w:tcPr>
          <w:p w:rsidR="00632EC9" w:rsidRPr="007751D5" w:rsidRDefault="00632EC9" w:rsidP="00632EC9">
            <w:r w:rsidRPr="007751D5">
              <w:t>8.72</w:t>
            </w:r>
          </w:p>
        </w:tc>
      </w:tr>
      <w:tr w:rsidR="00632EC9" w:rsidRPr="007751D5" w:rsidTr="00A164A9">
        <w:trPr>
          <w:trHeight w:val="288"/>
        </w:trPr>
        <w:tc>
          <w:tcPr>
            <w:tcW w:w="1285" w:type="dxa"/>
            <w:noWrap/>
            <w:hideMark/>
          </w:tcPr>
          <w:p w:rsidR="00632EC9" w:rsidRPr="007751D5" w:rsidRDefault="00632EC9" w:rsidP="00632EC9">
            <w:r w:rsidRPr="007751D5">
              <w:t>RP047</w:t>
            </w:r>
          </w:p>
        </w:tc>
        <w:tc>
          <w:tcPr>
            <w:tcW w:w="4387" w:type="dxa"/>
            <w:noWrap/>
            <w:hideMark/>
          </w:tcPr>
          <w:p w:rsidR="00632EC9" w:rsidRPr="007751D5" w:rsidRDefault="00632EC9" w:rsidP="00632EC9">
            <w:r w:rsidRPr="007751D5">
              <w:t>BA BAI GU::IRGC 7958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5</w:t>
            </w:r>
          </w:p>
        </w:tc>
        <w:tc>
          <w:tcPr>
            <w:tcW w:w="830" w:type="dxa"/>
            <w:noWrap/>
            <w:hideMark/>
          </w:tcPr>
          <w:p w:rsidR="00632EC9" w:rsidRPr="007751D5" w:rsidRDefault="00632EC9" w:rsidP="00632EC9">
            <w:r w:rsidRPr="007751D5">
              <w:t>81.19</w:t>
            </w:r>
          </w:p>
        </w:tc>
        <w:tc>
          <w:tcPr>
            <w:tcW w:w="718" w:type="dxa"/>
            <w:noWrap/>
            <w:hideMark/>
          </w:tcPr>
          <w:p w:rsidR="00632EC9" w:rsidRPr="007751D5" w:rsidRDefault="00632EC9" w:rsidP="00632EC9">
            <w:r w:rsidRPr="007751D5">
              <w:t>16.86</w:t>
            </w:r>
          </w:p>
        </w:tc>
        <w:tc>
          <w:tcPr>
            <w:tcW w:w="718" w:type="dxa"/>
            <w:noWrap/>
            <w:hideMark/>
          </w:tcPr>
          <w:p w:rsidR="00632EC9" w:rsidRPr="007751D5" w:rsidRDefault="00632EC9" w:rsidP="00632EC9">
            <w:r w:rsidRPr="007751D5">
              <w:t>24.07</w:t>
            </w:r>
          </w:p>
        </w:tc>
        <w:tc>
          <w:tcPr>
            <w:tcW w:w="602" w:type="dxa"/>
            <w:noWrap/>
            <w:hideMark/>
          </w:tcPr>
          <w:p w:rsidR="00632EC9" w:rsidRPr="007751D5" w:rsidRDefault="00632EC9" w:rsidP="00632EC9">
            <w:r w:rsidRPr="007751D5">
              <w:t>47</w:t>
            </w:r>
          </w:p>
        </w:tc>
        <w:tc>
          <w:tcPr>
            <w:tcW w:w="1053" w:type="dxa"/>
            <w:noWrap/>
            <w:hideMark/>
          </w:tcPr>
          <w:p w:rsidR="00632EC9" w:rsidRPr="007751D5" w:rsidRDefault="00632EC9" w:rsidP="00632EC9">
            <w:r w:rsidRPr="007751D5">
              <w:t>6587.79</w:t>
            </w:r>
          </w:p>
        </w:tc>
        <w:tc>
          <w:tcPr>
            <w:tcW w:w="941" w:type="dxa"/>
            <w:noWrap/>
            <w:hideMark/>
          </w:tcPr>
          <w:p w:rsidR="00632EC9" w:rsidRPr="007751D5" w:rsidRDefault="00632EC9" w:rsidP="00632EC9">
            <w:r w:rsidRPr="007751D5">
              <w:t>887.08</w:t>
            </w:r>
          </w:p>
        </w:tc>
        <w:tc>
          <w:tcPr>
            <w:tcW w:w="607" w:type="dxa"/>
            <w:noWrap/>
            <w:hideMark/>
          </w:tcPr>
          <w:p w:rsidR="00632EC9" w:rsidRPr="007751D5" w:rsidRDefault="00632EC9" w:rsidP="00632EC9">
            <w:r w:rsidRPr="007751D5">
              <w:t>0.14</w:t>
            </w:r>
          </w:p>
        </w:tc>
        <w:tc>
          <w:tcPr>
            <w:tcW w:w="991" w:type="dxa"/>
            <w:noWrap/>
            <w:hideMark/>
          </w:tcPr>
          <w:p w:rsidR="00632EC9" w:rsidRPr="007751D5" w:rsidRDefault="00632EC9" w:rsidP="00632EC9">
            <w:r w:rsidRPr="007751D5">
              <w:t>122.43</w:t>
            </w:r>
          </w:p>
        </w:tc>
        <w:tc>
          <w:tcPr>
            <w:tcW w:w="768" w:type="dxa"/>
            <w:noWrap/>
            <w:hideMark/>
          </w:tcPr>
          <w:p w:rsidR="00632EC9" w:rsidRPr="007751D5" w:rsidRDefault="00632EC9" w:rsidP="00632EC9">
            <w:r w:rsidRPr="007751D5">
              <w:t>65.79</w:t>
            </w:r>
          </w:p>
        </w:tc>
      </w:tr>
      <w:tr w:rsidR="00632EC9" w:rsidRPr="007751D5" w:rsidTr="00A164A9">
        <w:trPr>
          <w:trHeight w:val="288"/>
        </w:trPr>
        <w:tc>
          <w:tcPr>
            <w:tcW w:w="1285" w:type="dxa"/>
            <w:noWrap/>
            <w:hideMark/>
          </w:tcPr>
          <w:p w:rsidR="00632EC9" w:rsidRPr="007751D5" w:rsidRDefault="00632EC9" w:rsidP="00632EC9">
            <w:r w:rsidRPr="007751D5">
              <w:t>RP048</w:t>
            </w:r>
          </w:p>
        </w:tc>
        <w:tc>
          <w:tcPr>
            <w:tcW w:w="4387" w:type="dxa"/>
            <w:noWrap/>
            <w:hideMark/>
          </w:tcPr>
          <w:p w:rsidR="00632EC9" w:rsidRPr="007751D5" w:rsidRDefault="00632EC9" w:rsidP="00632EC9">
            <w:r w:rsidRPr="007751D5">
              <w:t>BA SHI ZAO::IRGC 6790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9</w:t>
            </w:r>
          </w:p>
        </w:tc>
        <w:tc>
          <w:tcPr>
            <w:tcW w:w="830" w:type="dxa"/>
            <w:noWrap/>
            <w:hideMark/>
          </w:tcPr>
          <w:p w:rsidR="00632EC9" w:rsidRPr="007751D5" w:rsidRDefault="00632EC9" w:rsidP="00632EC9">
            <w:r w:rsidRPr="007751D5">
              <w:t>84.01</w:t>
            </w:r>
          </w:p>
        </w:tc>
        <w:tc>
          <w:tcPr>
            <w:tcW w:w="718" w:type="dxa"/>
            <w:noWrap/>
            <w:hideMark/>
          </w:tcPr>
          <w:p w:rsidR="00632EC9" w:rsidRPr="007751D5" w:rsidRDefault="00632EC9" w:rsidP="00632EC9">
            <w:r w:rsidRPr="007751D5">
              <w:t>17.69</w:t>
            </w:r>
          </w:p>
        </w:tc>
        <w:tc>
          <w:tcPr>
            <w:tcW w:w="718" w:type="dxa"/>
            <w:noWrap/>
            <w:hideMark/>
          </w:tcPr>
          <w:p w:rsidR="00632EC9" w:rsidRPr="007751D5" w:rsidRDefault="00632EC9" w:rsidP="00632EC9">
            <w:r w:rsidRPr="007751D5">
              <w:t>24.83</w:t>
            </w:r>
          </w:p>
        </w:tc>
        <w:tc>
          <w:tcPr>
            <w:tcW w:w="602" w:type="dxa"/>
            <w:noWrap/>
            <w:hideMark/>
          </w:tcPr>
          <w:p w:rsidR="00632EC9" w:rsidRPr="007751D5" w:rsidRDefault="00632EC9" w:rsidP="00632EC9">
            <w:r w:rsidRPr="007751D5">
              <w:t>33</w:t>
            </w:r>
          </w:p>
        </w:tc>
        <w:tc>
          <w:tcPr>
            <w:tcW w:w="1053" w:type="dxa"/>
            <w:noWrap/>
            <w:hideMark/>
          </w:tcPr>
          <w:p w:rsidR="00632EC9" w:rsidRPr="007751D5" w:rsidRDefault="00632EC9" w:rsidP="00632EC9">
            <w:r w:rsidRPr="007751D5">
              <w:t>5763.39</w:t>
            </w:r>
          </w:p>
        </w:tc>
        <w:tc>
          <w:tcPr>
            <w:tcW w:w="941" w:type="dxa"/>
            <w:noWrap/>
            <w:hideMark/>
          </w:tcPr>
          <w:p w:rsidR="00632EC9" w:rsidRPr="007751D5" w:rsidRDefault="00632EC9" w:rsidP="00632EC9">
            <w:r w:rsidRPr="007751D5">
              <w:t>503.75</w:t>
            </w:r>
          </w:p>
        </w:tc>
        <w:tc>
          <w:tcPr>
            <w:tcW w:w="607" w:type="dxa"/>
            <w:noWrap/>
            <w:hideMark/>
          </w:tcPr>
          <w:p w:rsidR="00632EC9" w:rsidRPr="007751D5" w:rsidRDefault="00632EC9" w:rsidP="00632EC9">
            <w:r w:rsidRPr="007751D5">
              <w:t>0.10</w:t>
            </w:r>
          </w:p>
        </w:tc>
        <w:tc>
          <w:tcPr>
            <w:tcW w:w="991" w:type="dxa"/>
            <w:noWrap/>
            <w:hideMark/>
          </w:tcPr>
          <w:p w:rsidR="00632EC9" w:rsidRPr="007751D5" w:rsidRDefault="00632EC9" w:rsidP="00632EC9">
            <w:r w:rsidRPr="007751D5">
              <w:t>181.15</w:t>
            </w:r>
          </w:p>
        </w:tc>
        <w:tc>
          <w:tcPr>
            <w:tcW w:w="768" w:type="dxa"/>
            <w:noWrap/>
            <w:hideMark/>
          </w:tcPr>
          <w:p w:rsidR="00632EC9" w:rsidRPr="007751D5" w:rsidRDefault="00632EC9" w:rsidP="00632EC9">
            <w:r w:rsidRPr="007751D5">
              <w:t>60.04</w:t>
            </w:r>
          </w:p>
        </w:tc>
      </w:tr>
      <w:tr w:rsidR="00632EC9" w:rsidRPr="007751D5" w:rsidTr="00A164A9">
        <w:trPr>
          <w:trHeight w:val="288"/>
        </w:trPr>
        <w:tc>
          <w:tcPr>
            <w:tcW w:w="1285" w:type="dxa"/>
            <w:noWrap/>
            <w:hideMark/>
          </w:tcPr>
          <w:p w:rsidR="00632EC9" w:rsidRPr="007751D5" w:rsidRDefault="00632EC9" w:rsidP="00632EC9">
            <w:r w:rsidRPr="007751D5">
              <w:t>RP049</w:t>
            </w:r>
          </w:p>
        </w:tc>
        <w:tc>
          <w:tcPr>
            <w:tcW w:w="4387" w:type="dxa"/>
            <w:noWrap/>
            <w:hideMark/>
          </w:tcPr>
          <w:p w:rsidR="00632EC9" w:rsidRPr="007751D5" w:rsidRDefault="00632EC9" w:rsidP="00632EC9">
            <w:r w:rsidRPr="007751D5">
              <w:t>BADAL 1163::IRGC 3279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50</w:t>
            </w:r>
          </w:p>
        </w:tc>
        <w:tc>
          <w:tcPr>
            <w:tcW w:w="4387" w:type="dxa"/>
            <w:noWrap/>
            <w:hideMark/>
          </w:tcPr>
          <w:p w:rsidR="00632EC9" w:rsidRPr="007751D5" w:rsidRDefault="00632EC9" w:rsidP="00632EC9">
            <w:r w:rsidRPr="007751D5">
              <w:t>BADUIE::IRGC 5371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5</w:t>
            </w:r>
          </w:p>
        </w:tc>
        <w:tc>
          <w:tcPr>
            <w:tcW w:w="830" w:type="dxa"/>
            <w:noWrap/>
            <w:hideMark/>
          </w:tcPr>
          <w:p w:rsidR="00632EC9" w:rsidRPr="007751D5" w:rsidRDefault="00632EC9" w:rsidP="00632EC9">
            <w:r w:rsidRPr="007751D5">
              <w:t>75.88</w:t>
            </w:r>
          </w:p>
        </w:tc>
        <w:tc>
          <w:tcPr>
            <w:tcW w:w="718" w:type="dxa"/>
            <w:noWrap/>
            <w:hideMark/>
          </w:tcPr>
          <w:p w:rsidR="00632EC9" w:rsidRPr="007751D5" w:rsidRDefault="00632EC9" w:rsidP="00632EC9">
            <w:r w:rsidRPr="007751D5">
              <w:t>17.27</w:t>
            </w:r>
          </w:p>
        </w:tc>
        <w:tc>
          <w:tcPr>
            <w:tcW w:w="718" w:type="dxa"/>
            <w:noWrap/>
            <w:hideMark/>
          </w:tcPr>
          <w:p w:rsidR="00632EC9" w:rsidRPr="007751D5" w:rsidRDefault="00632EC9" w:rsidP="00632EC9">
            <w:r w:rsidRPr="007751D5">
              <w:t>25.36</w:t>
            </w:r>
          </w:p>
        </w:tc>
        <w:tc>
          <w:tcPr>
            <w:tcW w:w="602" w:type="dxa"/>
            <w:noWrap/>
            <w:hideMark/>
          </w:tcPr>
          <w:p w:rsidR="00632EC9" w:rsidRPr="007751D5" w:rsidRDefault="00632EC9" w:rsidP="00632EC9">
            <w:r w:rsidRPr="007751D5">
              <w:t>11</w:t>
            </w:r>
          </w:p>
        </w:tc>
        <w:tc>
          <w:tcPr>
            <w:tcW w:w="1053" w:type="dxa"/>
            <w:noWrap/>
            <w:hideMark/>
          </w:tcPr>
          <w:p w:rsidR="00632EC9" w:rsidRPr="007751D5" w:rsidRDefault="00632EC9" w:rsidP="00632EC9">
            <w:r w:rsidRPr="007751D5">
              <w:t>5776.82</w:t>
            </w:r>
          </w:p>
        </w:tc>
        <w:tc>
          <w:tcPr>
            <w:tcW w:w="941" w:type="dxa"/>
            <w:noWrap/>
            <w:hideMark/>
          </w:tcPr>
          <w:p w:rsidR="00632EC9" w:rsidRPr="007751D5" w:rsidRDefault="00632EC9" w:rsidP="00632EC9">
            <w:r w:rsidRPr="007751D5">
              <w:t>93.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8.20</w:t>
            </w:r>
          </w:p>
        </w:tc>
      </w:tr>
      <w:tr w:rsidR="00632EC9" w:rsidRPr="007751D5" w:rsidTr="00A164A9">
        <w:trPr>
          <w:trHeight w:val="288"/>
        </w:trPr>
        <w:tc>
          <w:tcPr>
            <w:tcW w:w="1285" w:type="dxa"/>
            <w:noWrap/>
            <w:hideMark/>
          </w:tcPr>
          <w:p w:rsidR="00632EC9" w:rsidRPr="007751D5" w:rsidRDefault="00632EC9" w:rsidP="00632EC9">
            <w:r w:rsidRPr="007751D5">
              <w:t>RP051</w:t>
            </w:r>
          </w:p>
        </w:tc>
        <w:tc>
          <w:tcPr>
            <w:tcW w:w="4387" w:type="dxa"/>
            <w:noWrap/>
            <w:hideMark/>
          </w:tcPr>
          <w:p w:rsidR="00632EC9" w:rsidRPr="007751D5" w:rsidRDefault="00632EC9" w:rsidP="00632EC9">
            <w:r w:rsidRPr="007751D5">
              <w:t>BAI HE::IRGC 7643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6</w:t>
            </w:r>
          </w:p>
        </w:tc>
        <w:tc>
          <w:tcPr>
            <w:tcW w:w="830" w:type="dxa"/>
            <w:noWrap/>
            <w:hideMark/>
          </w:tcPr>
          <w:p w:rsidR="00632EC9" w:rsidRPr="007751D5" w:rsidRDefault="00632EC9" w:rsidP="00632EC9">
            <w:r w:rsidRPr="007751D5">
              <w:t>73.54</w:t>
            </w:r>
          </w:p>
        </w:tc>
        <w:tc>
          <w:tcPr>
            <w:tcW w:w="718" w:type="dxa"/>
            <w:noWrap/>
            <w:hideMark/>
          </w:tcPr>
          <w:p w:rsidR="00632EC9" w:rsidRPr="007751D5" w:rsidRDefault="00632EC9" w:rsidP="00632EC9">
            <w:r w:rsidRPr="007751D5">
              <w:t>16.76</w:t>
            </w:r>
          </w:p>
        </w:tc>
        <w:tc>
          <w:tcPr>
            <w:tcW w:w="718" w:type="dxa"/>
            <w:noWrap/>
            <w:hideMark/>
          </w:tcPr>
          <w:p w:rsidR="00632EC9" w:rsidRPr="007751D5" w:rsidRDefault="00632EC9" w:rsidP="00632EC9">
            <w:r w:rsidRPr="007751D5">
              <w:t>21.41</w:t>
            </w:r>
          </w:p>
        </w:tc>
        <w:tc>
          <w:tcPr>
            <w:tcW w:w="602" w:type="dxa"/>
            <w:noWrap/>
            <w:hideMark/>
          </w:tcPr>
          <w:p w:rsidR="00632EC9" w:rsidRPr="007751D5" w:rsidRDefault="00632EC9" w:rsidP="00632EC9">
            <w:r w:rsidRPr="007751D5">
              <w:t>38</w:t>
            </w:r>
          </w:p>
        </w:tc>
        <w:tc>
          <w:tcPr>
            <w:tcW w:w="1053" w:type="dxa"/>
            <w:noWrap/>
            <w:hideMark/>
          </w:tcPr>
          <w:p w:rsidR="00632EC9" w:rsidRPr="007751D5" w:rsidRDefault="00632EC9" w:rsidP="00632EC9">
            <w:r w:rsidRPr="007751D5">
              <w:t>6330.01</w:t>
            </w:r>
          </w:p>
        </w:tc>
        <w:tc>
          <w:tcPr>
            <w:tcW w:w="941" w:type="dxa"/>
            <w:noWrap/>
            <w:hideMark/>
          </w:tcPr>
          <w:p w:rsidR="00632EC9" w:rsidRPr="007751D5" w:rsidRDefault="00632EC9" w:rsidP="00632EC9">
            <w:r w:rsidRPr="007751D5">
              <w:t>659.58</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57.29</w:t>
            </w:r>
          </w:p>
        </w:tc>
        <w:tc>
          <w:tcPr>
            <w:tcW w:w="768" w:type="dxa"/>
            <w:noWrap/>
            <w:hideMark/>
          </w:tcPr>
          <w:p w:rsidR="00632EC9" w:rsidRPr="007751D5" w:rsidRDefault="00632EC9" w:rsidP="00632EC9">
            <w:r w:rsidRPr="007751D5">
              <w:t>69.59</w:t>
            </w:r>
          </w:p>
        </w:tc>
      </w:tr>
      <w:tr w:rsidR="00632EC9" w:rsidRPr="007751D5" w:rsidTr="00A164A9">
        <w:trPr>
          <w:trHeight w:val="288"/>
        </w:trPr>
        <w:tc>
          <w:tcPr>
            <w:tcW w:w="1285" w:type="dxa"/>
            <w:noWrap/>
            <w:hideMark/>
          </w:tcPr>
          <w:p w:rsidR="00632EC9" w:rsidRPr="007751D5" w:rsidRDefault="00632EC9" w:rsidP="00632EC9">
            <w:r w:rsidRPr="007751D5">
              <w:t>RP052</w:t>
            </w:r>
          </w:p>
        </w:tc>
        <w:tc>
          <w:tcPr>
            <w:tcW w:w="4387" w:type="dxa"/>
            <w:noWrap/>
            <w:hideMark/>
          </w:tcPr>
          <w:p w:rsidR="00632EC9" w:rsidRPr="007751D5" w:rsidRDefault="00632EC9" w:rsidP="00632EC9">
            <w:r w:rsidRPr="007751D5">
              <w:t>BAIANG 6::IRGC 612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053</w:t>
            </w:r>
          </w:p>
        </w:tc>
        <w:tc>
          <w:tcPr>
            <w:tcW w:w="4387" w:type="dxa"/>
            <w:noWrap/>
            <w:hideMark/>
          </w:tcPr>
          <w:p w:rsidR="00632EC9" w:rsidRPr="007751D5" w:rsidRDefault="00632EC9" w:rsidP="00632EC9">
            <w:r w:rsidRPr="007751D5">
              <w:t>BAK TULSI::IRGC 3483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86.93</w:t>
            </w:r>
          </w:p>
        </w:tc>
        <w:tc>
          <w:tcPr>
            <w:tcW w:w="718" w:type="dxa"/>
            <w:noWrap/>
            <w:hideMark/>
          </w:tcPr>
          <w:p w:rsidR="00632EC9" w:rsidRPr="007751D5" w:rsidRDefault="00632EC9" w:rsidP="00632EC9">
            <w:r w:rsidRPr="007751D5">
              <w:t>17.85</w:t>
            </w:r>
          </w:p>
        </w:tc>
        <w:tc>
          <w:tcPr>
            <w:tcW w:w="718" w:type="dxa"/>
            <w:noWrap/>
            <w:hideMark/>
          </w:tcPr>
          <w:p w:rsidR="00632EC9" w:rsidRPr="007751D5" w:rsidRDefault="00632EC9" w:rsidP="00632EC9">
            <w:r w:rsidRPr="007751D5">
              <w:t>25.76</w:t>
            </w:r>
          </w:p>
        </w:tc>
        <w:tc>
          <w:tcPr>
            <w:tcW w:w="602" w:type="dxa"/>
            <w:noWrap/>
            <w:hideMark/>
          </w:tcPr>
          <w:p w:rsidR="00632EC9" w:rsidRPr="007751D5" w:rsidRDefault="00632EC9" w:rsidP="00632EC9">
            <w:r w:rsidRPr="007751D5">
              <w:t>26</w:t>
            </w:r>
          </w:p>
        </w:tc>
        <w:tc>
          <w:tcPr>
            <w:tcW w:w="1053" w:type="dxa"/>
            <w:noWrap/>
            <w:hideMark/>
          </w:tcPr>
          <w:p w:rsidR="00632EC9" w:rsidRPr="007751D5" w:rsidRDefault="00632EC9" w:rsidP="00632EC9">
            <w:r w:rsidRPr="007751D5">
              <w:t>5998.41</w:t>
            </w:r>
          </w:p>
        </w:tc>
        <w:tc>
          <w:tcPr>
            <w:tcW w:w="941" w:type="dxa"/>
            <w:noWrap/>
            <w:hideMark/>
          </w:tcPr>
          <w:p w:rsidR="00632EC9" w:rsidRPr="007751D5" w:rsidRDefault="00632EC9" w:rsidP="00632EC9">
            <w:r w:rsidRPr="007751D5">
              <w:t>1567.91</w:t>
            </w:r>
          </w:p>
        </w:tc>
        <w:tc>
          <w:tcPr>
            <w:tcW w:w="607" w:type="dxa"/>
            <w:noWrap/>
            <w:hideMark/>
          </w:tcPr>
          <w:p w:rsidR="00632EC9" w:rsidRPr="007751D5" w:rsidRDefault="00632EC9" w:rsidP="00632EC9">
            <w:r w:rsidRPr="007751D5">
              <w:t>0.17</w:t>
            </w:r>
          </w:p>
        </w:tc>
        <w:tc>
          <w:tcPr>
            <w:tcW w:w="991" w:type="dxa"/>
            <w:noWrap/>
            <w:hideMark/>
          </w:tcPr>
          <w:p w:rsidR="00632EC9" w:rsidRPr="007751D5" w:rsidRDefault="00632EC9" w:rsidP="00632EC9">
            <w:r w:rsidRPr="007751D5">
              <w:t>187.67</w:t>
            </w:r>
          </w:p>
        </w:tc>
        <w:tc>
          <w:tcPr>
            <w:tcW w:w="768" w:type="dxa"/>
            <w:noWrap/>
            <w:hideMark/>
          </w:tcPr>
          <w:p w:rsidR="00632EC9" w:rsidRPr="007751D5" w:rsidRDefault="00632EC9" w:rsidP="00632EC9">
            <w:r w:rsidRPr="007751D5">
              <w:t>74.66</w:t>
            </w:r>
          </w:p>
        </w:tc>
      </w:tr>
      <w:tr w:rsidR="00632EC9" w:rsidRPr="007751D5" w:rsidTr="00A164A9">
        <w:trPr>
          <w:trHeight w:val="288"/>
        </w:trPr>
        <w:tc>
          <w:tcPr>
            <w:tcW w:w="1285" w:type="dxa"/>
            <w:noWrap/>
            <w:hideMark/>
          </w:tcPr>
          <w:p w:rsidR="00632EC9" w:rsidRPr="007751D5" w:rsidRDefault="00632EC9" w:rsidP="00632EC9">
            <w:r w:rsidRPr="007751D5">
              <w:t>RP054</w:t>
            </w:r>
          </w:p>
        </w:tc>
        <w:tc>
          <w:tcPr>
            <w:tcW w:w="4387" w:type="dxa"/>
            <w:noWrap/>
            <w:hideMark/>
          </w:tcPr>
          <w:p w:rsidR="00632EC9" w:rsidRPr="007751D5" w:rsidRDefault="00632EC9" w:rsidP="00632EC9">
            <w:r w:rsidRPr="007751D5">
              <w:t>BAKASI::IRGC 2707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3</w:t>
            </w:r>
          </w:p>
        </w:tc>
        <w:tc>
          <w:tcPr>
            <w:tcW w:w="830" w:type="dxa"/>
            <w:noWrap/>
            <w:hideMark/>
          </w:tcPr>
          <w:p w:rsidR="00632EC9" w:rsidRPr="007751D5" w:rsidRDefault="00632EC9" w:rsidP="00632EC9">
            <w:r w:rsidRPr="007751D5">
              <w:t>62.88</w:t>
            </w:r>
          </w:p>
        </w:tc>
        <w:tc>
          <w:tcPr>
            <w:tcW w:w="718" w:type="dxa"/>
            <w:noWrap/>
            <w:hideMark/>
          </w:tcPr>
          <w:p w:rsidR="00632EC9" w:rsidRPr="007751D5" w:rsidRDefault="00632EC9" w:rsidP="00632EC9">
            <w:r w:rsidRPr="007751D5">
              <w:t>16.25</w:t>
            </w:r>
          </w:p>
        </w:tc>
        <w:tc>
          <w:tcPr>
            <w:tcW w:w="718" w:type="dxa"/>
            <w:noWrap/>
            <w:hideMark/>
          </w:tcPr>
          <w:p w:rsidR="00632EC9" w:rsidRPr="007751D5" w:rsidRDefault="00632EC9" w:rsidP="00632EC9">
            <w:r w:rsidRPr="007751D5">
              <w:t>25.81</w:t>
            </w:r>
          </w:p>
        </w:tc>
        <w:tc>
          <w:tcPr>
            <w:tcW w:w="602" w:type="dxa"/>
            <w:noWrap/>
            <w:hideMark/>
          </w:tcPr>
          <w:p w:rsidR="00632EC9" w:rsidRPr="007751D5" w:rsidRDefault="00632EC9" w:rsidP="00632EC9">
            <w:r w:rsidRPr="007751D5">
              <w:t>32</w:t>
            </w:r>
          </w:p>
        </w:tc>
        <w:tc>
          <w:tcPr>
            <w:tcW w:w="1053" w:type="dxa"/>
            <w:noWrap/>
            <w:hideMark/>
          </w:tcPr>
          <w:p w:rsidR="00632EC9" w:rsidRPr="007751D5" w:rsidRDefault="00632EC9" w:rsidP="00632EC9">
            <w:r w:rsidRPr="007751D5">
              <w:t>6721.23</w:t>
            </w:r>
          </w:p>
        </w:tc>
        <w:tc>
          <w:tcPr>
            <w:tcW w:w="941" w:type="dxa"/>
            <w:noWrap/>
            <w:hideMark/>
          </w:tcPr>
          <w:p w:rsidR="00632EC9" w:rsidRPr="007751D5" w:rsidRDefault="00632EC9" w:rsidP="00632EC9">
            <w:r w:rsidRPr="007751D5">
              <w:t>100.4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5.52</w:t>
            </w:r>
          </w:p>
        </w:tc>
      </w:tr>
      <w:tr w:rsidR="00632EC9" w:rsidRPr="007751D5" w:rsidTr="00A164A9">
        <w:trPr>
          <w:trHeight w:val="288"/>
        </w:trPr>
        <w:tc>
          <w:tcPr>
            <w:tcW w:w="1285" w:type="dxa"/>
            <w:noWrap/>
            <w:hideMark/>
          </w:tcPr>
          <w:p w:rsidR="00632EC9" w:rsidRPr="007751D5" w:rsidRDefault="00632EC9" w:rsidP="00632EC9">
            <w:r w:rsidRPr="007751D5">
              <w:t>RP055</w:t>
            </w:r>
          </w:p>
        </w:tc>
        <w:tc>
          <w:tcPr>
            <w:tcW w:w="4387" w:type="dxa"/>
            <w:noWrap/>
            <w:hideMark/>
          </w:tcPr>
          <w:p w:rsidR="00632EC9" w:rsidRPr="007751D5" w:rsidRDefault="00632EC9" w:rsidP="00632EC9">
            <w:r w:rsidRPr="007751D5">
              <w:t>BALASURIYA A::IRGC 6650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68.57</w:t>
            </w:r>
          </w:p>
        </w:tc>
        <w:tc>
          <w:tcPr>
            <w:tcW w:w="718" w:type="dxa"/>
            <w:noWrap/>
            <w:hideMark/>
          </w:tcPr>
          <w:p w:rsidR="00632EC9" w:rsidRPr="007751D5" w:rsidRDefault="00632EC9" w:rsidP="00632EC9">
            <w:r w:rsidRPr="007751D5">
              <w:t>16.56</w:t>
            </w:r>
          </w:p>
        </w:tc>
        <w:tc>
          <w:tcPr>
            <w:tcW w:w="718" w:type="dxa"/>
            <w:noWrap/>
            <w:hideMark/>
          </w:tcPr>
          <w:p w:rsidR="00632EC9" w:rsidRPr="007751D5" w:rsidRDefault="00632EC9" w:rsidP="00632EC9">
            <w:r w:rsidRPr="007751D5">
              <w:t>28.74</w:t>
            </w:r>
          </w:p>
        </w:tc>
        <w:tc>
          <w:tcPr>
            <w:tcW w:w="602" w:type="dxa"/>
            <w:noWrap/>
            <w:hideMark/>
          </w:tcPr>
          <w:p w:rsidR="00632EC9" w:rsidRPr="007751D5" w:rsidRDefault="00632EC9" w:rsidP="00632EC9">
            <w:r w:rsidRPr="007751D5">
              <w:t>5</w:t>
            </w:r>
          </w:p>
        </w:tc>
        <w:tc>
          <w:tcPr>
            <w:tcW w:w="1053" w:type="dxa"/>
            <w:noWrap/>
            <w:hideMark/>
          </w:tcPr>
          <w:p w:rsidR="00632EC9" w:rsidRPr="007751D5" w:rsidRDefault="00632EC9" w:rsidP="00632EC9">
            <w:r w:rsidRPr="007751D5">
              <w:t>6677.29</w:t>
            </w:r>
          </w:p>
        </w:tc>
        <w:tc>
          <w:tcPr>
            <w:tcW w:w="941" w:type="dxa"/>
            <w:noWrap/>
            <w:hideMark/>
          </w:tcPr>
          <w:p w:rsidR="00632EC9" w:rsidRPr="007751D5" w:rsidRDefault="00632EC9" w:rsidP="00632EC9">
            <w:r w:rsidRPr="007751D5">
              <w:t>54.37</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68.71</w:t>
            </w:r>
          </w:p>
        </w:tc>
        <w:tc>
          <w:tcPr>
            <w:tcW w:w="768" w:type="dxa"/>
            <w:noWrap/>
            <w:hideMark/>
          </w:tcPr>
          <w:p w:rsidR="00632EC9" w:rsidRPr="007751D5" w:rsidRDefault="00632EC9" w:rsidP="00632EC9">
            <w:r w:rsidRPr="007751D5">
              <w:t>9.15</w:t>
            </w:r>
          </w:p>
        </w:tc>
      </w:tr>
      <w:tr w:rsidR="00632EC9" w:rsidRPr="007751D5" w:rsidTr="00A164A9">
        <w:trPr>
          <w:trHeight w:val="288"/>
        </w:trPr>
        <w:tc>
          <w:tcPr>
            <w:tcW w:w="1285" w:type="dxa"/>
            <w:noWrap/>
            <w:hideMark/>
          </w:tcPr>
          <w:p w:rsidR="00632EC9" w:rsidRPr="007751D5" w:rsidRDefault="00632EC9" w:rsidP="00632EC9">
            <w:r w:rsidRPr="007751D5">
              <w:t>RP056</w:t>
            </w:r>
          </w:p>
        </w:tc>
        <w:tc>
          <w:tcPr>
            <w:tcW w:w="4387" w:type="dxa"/>
            <w:noWrap/>
            <w:hideMark/>
          </w:tcPr>
          <w:p w:rsidR="00632EC9" w:rsidRPr="007751D5" w:rsidRDefault="00632EC9" w:rsidP="00632EC9">
            <w:r w:rsidRPr="007751D5">
              <w:t>BAMOA A 75::IRGC 5110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8</w:t>
            </w:r>
          </w:p>
        </w:tc>
        <w:tc>
          <w:tcPr>
            <w:tcW w:w="830" w:type="dxa"/>
            <w:noWrap/>
            <w:hideMark/>
          </w:tcPr>
          <w:p w:rsidR="00632EC9" w:rsidRPr="007751D5" w:rsidRDefault="00632EC9" w:rsidP="00632EC9">
            <w:r w:rsidRPr="007751D5">
              <w:t>51.56</w:t>
            </w:r>
          </w:p>
        </w:tc>
        <w:tc>
          <w:tcPr>
            <w:tcW w:w="718" w:type="dxa"/>
            <w:noWrap/>
            <w:hideMark/>
          </w:tcPr>
          <w:p w:rsidR="00632EC9" w:rsidRPr="007751D5" w:rsidRDefault="00632EC9" w:rsidP="00632EC9">
            <w:r w:rsidRPr="007751D5">
              <w:t>15.32</w:t>
            </w:r>
          </w:p>
        </w:tc>
        <w:tc>
          <w:tcPr>
            <w:tcW w:w="718" w:type="dxa"/>
            <w:noWrap/>
            <w:hideMark/>
          </w:tcPr>
          <w:p w:rsidR="00632EC9" w:rsidRPr="007751D5" w:rsidRDefault="00632EC9" w:rsidP="00632EC9">
            <w:r w:rsidRPr="007751D5">
              <w:t>22.75</w:t>
            </w:r>
          </w:p>
        </w:tc>
        <w:tc>
          <w:tcPr>
            <w:tcW w:w="602" w:type="dxa"/>
            <w:noWrap/>
            <w:hideMark/>
          </w:tcPr>
          <w:p w:rsidR="00632EC9" w:rsidRPr="007751D5" w:rsidRDefault="00632EC9" w:rsidP="00632EC9">
            <w:r w:rsidRPr="007751D5">
              <w:t>39</w:t>
            </w:r>
          </w:p>
        </w:tc>
        <w:tc>
          <w:tcPr>
            <w:tcW w:w="1053" w:type="dxa"/>
            <w:noWrap/>
            <w:hideMark/>
          </w:tcPr>
          <w:p w:rsidR="00632EC9" w:rsidRPr="007751D5" w:rsidRDefault="00632EC9" w:rsidP="00632EC9">
            <w:r w:rsidRPr="007751D5">
              <w:t>6137.73</w:t>
            </w:r>
          </w:p>
        </w:tc>
        <w:tc>
          <w:tcPr>
            <w:tcW w:w="941" w:type="dxa"/>
            <w:noWrap/>
            <w:hideMark/>
          </w:tcPr>
          <w:p w:rsidR="00632EC9" w:rsidRPr="007751D5" w:rsidRDefault="00632EC9" w:rsidP="00632EC9">
            <w:r w:rsidRPr="007751D5">
              <w:t>97.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7.32</w:t>
            </w:r>
          </w:p>
        </w:tc>
      </w:tr>
      <w:tr w:rsidR="00632EC9" w:rsidRPr="007751D5" w:rsidTr="00A164A9">
        <w:trPr>
          <w:trHeight w:val="288"/>
        </w:trPr>
        <w:tc>
          <w:tcPr>
            <w:tcW w:w="1285" w:type="dxa"/>
            <w:noWrap/>
            <w:hideMark/>
          </w:tcPr>
          <w:p w:rsidR="00632EC9" w:rsidRPr="007751D5" w:rsidRDefault="00632EC9" w:rsidP="00632EC9">
            <w:r w:rsidRPr="007751D5">
              <w:t>RP057</w:t>
            </w:r>
          </w:p>
        </w:tc>
        <w:tc>
          <w:tcPr>
            <w:tcW w:w="4387" w:type="dxa"/>
            <w:noWrap/>
            <w:hideMark/>
          </w:tcPr>
          <w:p w:rsidR="00632EC9" w:rsidRPr="007751D5" w:rsidRDefault="00632EC9" w:rsidP="00632EC9">
            <w:r w:rsidRPr="007751D5">
              <w:t>BANDI::IRGC 1721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58</w:t>
            </w:r>
          </w:p>
        </w:tc>
        <w:tc>
          <w:tcPr>
            <w:tcW w:w="4387" w:type="dxa"/>
            <w:noWrap/>
            <w:hideMark/>
          </w:tcPr>
          <w:p w:rsidR="00632EC9" w:rsidRPr="007751D5" w:rsidRDefault="00632EC9" w:rsidP="00632EC9">
            <w:r w:rsidRPr="007751D5">
              <w:t>BANGKOUY::IRGC 9403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0</w:t>
            </w:r>
          </w:p>
        </w:tc>
        <w:tc>
          <w:tcPr>
            <w:tcW w:w="830" w:type="dxa"/>
            <w:noWrap/>
            <w:hideMark/>
          </w:tcPr>
          <w:p w:rsidR="00632EC9" w:rsidRPr="007751D5" w:rsidRDefault="00632EC9" w:rsidP="00632EC9">
            <w:r w:rsidRPr="007751D5">
              <w:t>83.98</w:t>
            </w:r>
          </w:p>
        </w:tc>
        <w:tc>
          <w:tcPr>
            <w:tcW w:w="718" w:type="dxa"/>
            <w:noWrap/>
            <w:hideMark/>
          </w:tcPr>
          <w:p w:rsidR="00632EC9" w:rsidRPr="007751D5" w:rsidRDefault="00632EC9" w:rsidP="00632EC9">
            <w:r w:rsidRPr="007751D5">
              <w:t>17.68</w:t>
            </w:r>
          </w:p>
        </w:tc>
        <w:tc>
          <w:tcPr>
            <w:tcW w:w="718" w:type="dxa"/>
            <w:noWrap/>
            <w:hideMark/>
          </w:tcPr>
          <w:p w:rsidR="00632EC9" w:rsidRPr="007751D5" w:rsidRDefault="00632EC9" w:rsidP="00632EC9">
            <w:r w:rsidRPr="007751D5">
              <w:t>28.32</w:t>
            </w:r>
          </w:p>
        </w:tc>
        <w:tc>
          <w:tcPr>
            <w:tcW w:w="602" w:type="dxa"/>
            <w:noWrap/>
            <w:hideMark/>
          </w:tcPr>
          <w:p w:rsidR="00632EC9" w:rsidRPr="007751D5" w:rsidRDefault="00632EC9" w:rsidP="00632EC9">
            <w:r w:rsidRPr="007751D5">
              <w:t>18</w:t>
            </w:r>
          </w:p>
        </w:tc>
        <w:tc>
          <w:tcPr>
            <w:tcW w:w="1053" w:type="dxa"/>
            <w:noWrap/>
            <w:hideMark/>
          </w:tcPr>
          <w:p w:rsidR="00632EC9" w:rsidRPr="007751D5" w:rsidRDefault="00632EC9" w:rsidP="00632EC9">
            <w:r w:rsidRPr="007751D5">
              <w:t>5983.61</w:t>
            </w:r>
          </w:p>
        </w:tc>
        <w:tc>
          <w:tcPr>
            <w:tcW w:w="941" w:type="dxa"/>
            <w:noWrap/>
            <w:hideMark/>
          </w:tcPr>
          <w:p w:rsidR="00632EC9" w:rsidRPr="007751D5" w:rsidRDefault="00632EC9" w:rsidP="00632EC9">
            <w:r w:rsidRPr="007751D5">
              <w:t>97.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5.52</w:t>
            </w:r>
          </w:p>
        </w:tc>
      </w:tr>
      <w:tr w:rsidR="00632EC9" w:rsidRPr="007751D5" w:rsidTr="00A164A9">
        <w:trPr>
          <w:trHeight w:val="288"/>
        </w:trPr>
        <w:tc>
          <w:tcPr>
            <w:tcW w:w="1285" w:type="dxa"/>
            <w:noWrap/>
            <w:hideMark/>
          </w:tcPr>
          <w:p w:rsidR="00632EC9" w:rsidRPr="007751D5" w:rsidRDefault="00632EC9" w:rsidP="00632EC9">
            <w:r w:rsidRPr="007751D5">
              <w:t>RP059</w:t>
            </w:r>
          </w:p>
        </w:tc>
        <w:tc>
          <w:tcPr>
            <w:tcW w:w="4387" w:type="dxa"/>
            <w:noWrap/>
            <w:hideMark/>
          </w:tcPr>
          <w:p w:rsidR="00632EC9" w:rsidRPr="007751D5" w:rsidRDefault="00632EC9" w:rsidP="00632EC9">
            <w:r w:rsidRPr="007751D5">
              <w:t>BARIK KUDI::IRGC 5280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75.90</w:t>
            </w:r>
          </w:p>
        </w:tc>
        <w:tc>
          <w:tcPr>
            <w:tcW w:w="718" w:type="dxa"/>
            <w:noWrap/>
            <w:hideMark/>
          </w:tcPr>
          <w:p w:rsidR="00632EC9" w:rsidRPr="007751D5" w:rsidRDefault="00632EC9" w:rsidP="00632EC9">
            <w:r w:rsidRPr="007751D5">
              <w:t>17.10</w:t>
            </w:r>
          </w:p>
        </w:tc>
        <w:tc>
          <w:tcPr>
            <w:tcW w:w="718" w:type="dxa"/>
            <w:noWrap/>
            <w:hideMark/>
          </w:tcPr>
          <w:p w:rsidR="00632EC9" w:rsidRPr="007751D5" w:rsidRDefault="00632EC9" w:rsidP="00632EC9">
            <w:r w:rsidRPr="007751D5">
              <w:t>24.07</w:t>
            </w:r>
          </w:p>
        </w:tc>
        <w:tc>
          <w:tcPr>
            <w:tcW w:w="602" w:type="dxa"/>
            <w:noWrap/>
            <w:hideMark/>
          </w:tcPr>
          <w:p w:rsidR="00632EC9" w:rsidRPr="007751D5" w:rsidRDefault="00632EC9" w:rsidP="00632EC9">
            <w:r w:rsidRPr="007751D5">
              <w:t>44</w:t>
            </w:r>
          </w:p>
        </w:tc>
        <w:tc>
          <w:tcPr>
            <w:tcW w:w="1053" w:type="dxa"/>
            <w:noWrap/>
            <w:hideMark/>
          </w:tcPr>
          <w:p w:rsidR="00632EC9" w:rsidRPr="007751D5" w:rsidRDefault="00632EC9" w:rsidP="00632EC9">
            <w:r w:rsidRPr="007751D5">
              <w:t>5938.65</w:t>
            </w:r>
          </w:p>
        </w:tc>
        <w:tc>
          <w:tcPr>
            <w:tcW w:w="941" w:type="dxa"/>
            <w:noWrap/>
            <w:hideMark/>
          </w:tcPr>
          <w:p w:rsidR="00632EC9" w:rsidRPr="007751D5" w:rsidRDefault="00632EC9" w:rsidP="00632EC9">
            <w:r w:rsidRPr="007751D5">
              <w:t>207.91</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69.78</w:t>
            </w:r>
          </w:p>
        </w:tc>
        <w:tc>
          <w:tcPr>
            <w:tcW w:w="768" w:type="dxa"/>
            <w:noWrap/>
            <w:hideMark/>
          </w:tcPr>
          <w:p w:rsidR="00632EC9" w:rsidRPr="007751D5" w:rsidRDefault="00632EC9" w:rsidP="00632EC9">
            <w:r w:rsidRPr="007751D5">
              <w:t>22.94</w:t>
            </w:r>
          </w:p>
        </w:tc>
      </w:tr>
      <w:tr w:rsidR="00632EC9" w:rsidRPr="007751D5" w:rsidTr="00A164A9">
        <w:trPr>
          <w:trHeight w:val="288"/>
        </w:trPr>
        <w:tc>
          <w:tcPr>
            <w:tcW w:w="1285" w:type="dxa"/>
            <w:noWrap/>
            <w:hideMark/>
          </w:tcPr>
          <w:p w:rsidR="00632EC9" w:rsidRPr="007751D5" w:rsidRDefault="00632EC9" w:rsidP="00632EC9">
            <w:r w:rsidRPr="007751D5">
              <w:t>RP060</w:t>
            </w:r>
          </w:p>
        </w:tc>
        <w:tc>
          <w:tcPr>
            <w:tcW w:w="4387" w:type="dxa"/>
            <w:noWrap/>
            <w:hideMark/>
          </w:tcPr>
          <w:p w:rsidR="00632EC9" w:rsidRPr="007751D5" w:rsidRDefault="00632EC9" w:rsidP="00632EC9">
            <w:r w:rsidRPr="007751D5">
              <w:t>BAT DO::IRGC 701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87.74</w:t>
            </w:r>
          </w:p>
        </w:tc>
        <w:tc>
          <w:tcPr>
            <w:tcW w:w="718" w:type="dxa"/>
            <w:noWrap/>
            <w:hideMark/>
          </w:tcPr>
          <w:p w:rsidR="00632EC9" w:rsidRPr="007751D5" w:rsidRDefault="00632EC9" w:rsidP="00632EC9">
            <w:r w:rsidRPr="007751D5">
              <w:t>17.13</w:t>
            </w:r>
          </w:p>
        </w:tc>
        <w:tc>
          <w:tcPr>
            <w:tcW w:w="718" w:type="dxa"/>
            <w:noWrap/>
            <w:hideMark/>
          </w:tcPr>
          <w:p w:rsidR="00632EC9" w:rsidRPr="007751D5" w:rsidRDefault="00632EC9" w:rsidP="00632EC9">
            <w:r w:rsidRPr="007751D5">
              <w:t>25.52</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6955.17</w:t>
            </w:r>
          </w:p>
        </w:tc>
        <w:tc>
          <w:tcPr>
            <w:tcW w:w="941" w:type="dxa"/>
            <w:noWrap/>
            <w:hideMark/>
          </w:tcPr>
          <w:p w:rsidR="00632EC9" w:rsidRPr="007751D5" w:rsidRDefault="00632EC9" w:rsidP="00632EC9">
            <w:r w:rsidRPr="007751D5">
              <w:t>142.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88.47</w:t>
            </w:r>
          </w:p>
        </w:tc>
        <w:tc>
          <w:tcPr>
            <w:tcW w:w="768" w:type="dxa"/>
            <w:noWrap/>
            <w:hideMark/>
          </w:tcPr>
          <w:p w:rsidR="00632EC9" w:rsidRPr="007751D5" w:rsidRDefault="00632EC9" w:rsidP="00632EC9">
            <w:r w:rsidRPr="007751D5">
              <w:t>27.12</w:t>
            </w:r>
          </w:p>
        </w:tc>
      </w:tr>
      <w:tr w:rsidR="00632EC9" w:rsidRPr="007751D5" w:rsidTr="00A164A9">
        <w:trPr>
          <w:trHeight w:val="288"/>
        </w:trPr>
        <w:tc>
          <w:tcPr>
            <w:tcW w:w="1285" w:type="dxa"/>
            <w:noWrap/>
            <w:hideMark/>
          </w:tcPr>
          <w:p w:rsidR="00632EC9" w:rsidRPr="007751D5" w:rsidRDefault="00632EC9" w:rsidP="00632EC9">
            <w:r w:rsidRPr="007751D5">
              <w:t>RP061</w:t>
            </w:r>
          </w:p>
        </w:tc>
        <w:tc>
          <w:tcPr>
            <w:tcW w:w="4387" w:type="dxa"/>
            <w:noWrap/>
            <w:hideMark/>
          </w:tcPr>
          <w:p w:rsidR="00632EC9" w:rsidRPr="007751D5" w:rsidRDefault="00632EC9" w:rsidP="00632EC9">
            <w:r w:rsidRPr="007751D5">
              <w:t>BATHURI::IRGC 2583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57</w:t>
            </w:r>
          </w:p>
        </w:tc>
        <w:tc>
          <w:tcPr>
            <w:tcW w:w="830" w:type="dxa"/>
            <w:noWrap/>
            <w:hideMark/>
          </w:tcPr>
          <w:p w:rsidR="00632EC9" w:rsidRPr="007751D5" w:rsidRDefault="00632EC9" w:rsidP="00632EC9">
            <w:r w:rsidRPr="007751D5">
              <w:t>86.63</w:t>
            </w:r>
          </w:p>
        </w:tc>
        <w:tc>
          <w:tcPr>
            <w:tcW w:w="718" w:type="dxa"/>
            <w:noWrap/>
            <w:hideMark/>
          </w:tcPr>
          <w:p w:rsidR="00632EC9" w:rsidRPr="007751D5" w:rsidRDefault="00632EC9" w:rsidP="00632EC9">
            <w:r w:rsidRPr="007751D5">
              <w:t>16.63</w:t>
            </w:r>
          </w:p>
        </w:tc>
        <w:tc>
          <w:tcPr>
            <w:tcW w:w="718" w:type="dxa"/>
            <w:noWrap/>
            <w:hideMark/>
          </w:tcPr>
          <w:p w:rsidR="00632EC9" w:rsidRPr="007751D5" w:rsidRDefault="00632EC9" w:rsidP="00632EC9">
            <w:r w:rsidRPr="007751D5">
              <w:t>25.87</w:t>
            </w:r>
          </w:p>
        </w:tc>
        <w:tc>
          <w:tcPr>
            <w:tcW w:w="602" w:type="dxa"/>
            <w:noWrap/>
            <w:hideMark/>
          </w:tcPr>
          <w:p w:rsidR="00632EC9" w:rsidRPr="007751D5" w:rsidRDefault="00632EC9" w:rsidP="00632EC9">
            <w:r w:rsidRPr="007751D5">
              <w:t>41</w:t>
            </w:r>
          </w:p>
        </w:tc>
        <w:tc>
          <w:tcPr>
            <w:tcW w:w="1053" w:type="dxa"/>
            <w:noWrap/>
            <w:hideMark/>
          </w:tcPr>
          <w:p w:rsidR="00632EC9" w:rsidRPr="007751D5" w:rsidRDefault="00632EC9" w:rsidP="00632EC9">
            <w:r w:rsidRPr="007751D5">
              <w:t>6883.96</w:t>
            </w:r>
          </w:p>
        </w:tc>
        <w:tc>
          <w:tcPr>
            <w:tcW w:w="941" w:type="dxa"/>
            <w:noWrap/>
            <w:hideMark/>
          </w:tcPr>
          <w:p w:rsidR="00632EC9" w:rsidRPr="007751D5" w:rsidRDefault="00632EC9" w:rsidP="00632EC9">
            <w:r w:rsidRPr="007751D5">
              <w:t>3020.41</w:t>
            </w:r>
          </w:p>
        </w:tc>
        <w:tc>
          <w:tcPr>
            <w:tcW w:w="607" w:type="dxa"/>
            <w:noWrap/>
            <w:hideMark/>
          </w:tcPr>
          <w:p w:rsidR="00632EC9" w:rsidRPr="007751D5" w:rsidRDefault="00632EC9" w:rsidP="00632EC9">
            <w:r w:rsidRPr="007751D5">
              <w:t>0.23</w:t>
            </w:r>
          </w:p>
        </w:tc>
        <w:tc>
          <w:tcPr>
            <w:tcW w:w="991" w:type="dxa"/>
            <w:noWrap/>
            <w:hideMark/>
          </w:tcPr>
          <w:p w:rsidR="00632EC9" w:rsidRPr="007751D5" w:rsidRDefault="00632EC9" w:rsidP="00632EC9">
            <w:r w:rsidRPr="007751D5">
              <w:t>166.17</w:t>
            </w:r>
          </w:p>
        </w:tc>
        <w:tc>
          <w:tcPr>
            <w:tcW w:w="768" w:type="dxa"/>
            <w:noWrap/>
            <w:hideMark/>
          </w:tcPr>
          <w:p w:rsidR="00632EC9" w:rsidRPr="007751D5" w:rsidRDefault="00632EC9" w:rsidP="00632EC9">
            <w:r w:rsidRPr="007751D5">
              <w:t>75.31</w:t>
            </w:r>
          </w:p>
        </w:tc>
      </w:tr>
      <w:tr w:rsidR="00632EC9" w:rsidRPr="007751D5" w:rsidTr="00A164A9">
        <w:trPr>
          <w:trHeight w:val="288"/>
        </w:trPr>
        <w:tc>
          <w:tcPr>
            <w:tcW w:w="1285" w:type="dxa"/>
            <w:noWrap/>
            <w:hideMark/>
          </w:tcPr>
          <w:p w:rsidR="00632EC9" w:rsidRPr="007751D5" w:rsidRDefault="00632EC9" w:rsidP="00632EC9">
            <w:r w:rsidRPr="007751D5">
              <w:t>RP062</w:t>
            </w:r>
          </w:p>
        </w:tc>
        <w:tc>
          <w:tcPr>
            <w:tcW w:w="4387" w:type="dxa"/>
            <w:noWrap/>
            <w:hideMark/>
          </w:tcPr>
          <w:p w:rsidR="00632EC9" w:rsidRPr="007751D5" w:rsidRDefault="00632EC9" w:rsidP="00632EC9">
            <w:r w:rsidRPr="007751D5">
              <w:t>BAZAIL::IRGC 2752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8</w:t>
            </w:r>
          </w:p>
        </w:tc>
        <w:tc>
          <w:tcPr>
            <w:tcW w:w="830" w:type="dxa"/>
            <w:noWrap/>
            <w:hideMark/>
          </w:tcPr>
          <w:p w:rsidR="00632EC9" w:rsidRPr="007751D5" w:rsidRDefault="00632EC9" w:rsidP="00632EC9">
            <w:r w:rsidRPr="007751D5">
              <w:t>76.94</w:t>
            </w:r>
          </w:p>
        </w:tc>
        <w:tc>
          <w:tcPr>
            <w:tcW w:w="718" w:type="dxa"/>
            <w:noWrap/>
            <w:hideMark/>
          </w:tcPr>
          <w:p w:rsidR="00632EC9" w:rsidRPr="007751D5" w:rsidRDefault="00632EC9" w:rsidP="00632EC9">
            <w:r w:rsidRPr="007751D5">
              <w:t>18.01</w:t>
            </w:r>
          </w:p>
        </w:tc>
        <w:tc>
          <w:tcPr>
            <w:tcW w:w="718" w:type="dxa"/>
            <w:noWrap/>
            <w:hideMark/>
          </w:tcPr>
          <w:p w:rsidR="00632EC9" w:rsidRPr="007751D5" w:rsidRDefault="00632EC9" w:rsidP="00632EC9">
            <w:r w:rsidRPr="007751D5">
              <w:t>22.39</w:t>
            </w:r>
          </w:p>
        </w:tc>
        <w:tc>
          <w:tcPr>
            <w:tcW w:w="602" w:type="dxa"/>
            <w:noWrap/>
            <w:hideMark/>
          </w:tcPr>
          <w:p w:rsidR="00632EC9" w:rsidRPr="007751D5" w:rsidRDefault="00632EC9" w:rsidP="00632EC9">
            <w:r w:rsidRPr="007751D5">
              <w:t>29</w:t>
            </w:r>
          </w:p>
        </w:tc>
        <w:tc>
          <w:tcPr>
            <w:tcW w:w="1053" w:type="dxa"/>
            <w:noWrap/>
            <w:hideMark/>
          </w:tcPr>
          <w:p w:rsidR="00632EC9" w:rsidRPr="007751D5" w:rsidRDefault="00632EC9" w:rsidP="00632EC9">
            <w:r w:rsidRPr="007751D5">
              <w:t>5675.18</w:t>
            </w:r>
          </w:p>
        </w:tc>
        <w:tc>
          <w:tcPr>
            <w:tcW w:w="941" w:type="dxa"/>
            <w:noWrap/>
            <w:hideMark/>
          </w:tcPr>
          <w:p w:rsidR="00632EC9" w:rsidRPr="007751D5" w:rsidRDefault="00632EC9" w:rsidP="00632EC9">
            <w:r w:rsidRPr="007751D5">
              <w:t>136.25</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36.23</w:t>
            </w:r>
          </w:p>
        </w:tc>
        <w:tc>
          <w:tcPr>
            <w:tcW w:w="768" w:type="dxa"/>
            <w:noWrap/>
            <w:hideMark/>
          </w:tcPr>
          <w:p w:rsidR="00632EC9" w:rsidRPr="007751D5" w:rsidRDefault="00632EC9" w:rsidP="00632EC9">
            <w:r w:rsidRPr="007751D5">
              <w:t>21.24</w:t>
            </w:r>
          </w:p>
        </w:tc>
      </w:tr>
      <w:tr w:rsidR="00632EC9" w:rsidRPr="007751D5" w:rsidTr="00A164A9">
        <w:trPr>
          <w:trHeight w:val="288"/>
        </w:trPr>
        <w:tc>
          <w:tcPr>
            <w:tcW w:w="1285" w:type="dxa"/>
            <w:noWrap/>
            <w:hideMark/>
          </w:tcPr>
          <w:p w:rsidR="00632EC9" w:rsidRPr="007751D5" w:rsidRDefault="00632EC9" w:rsidP="00632EC9">
            <w:r w:rsidRPr="007751D5">
              <w:t>RP063</w:t>
            </w:r>
          </w:p>
        </w:tc>
        <w:tc>
          <w:tcPr>
            <w:tcW w:w="4387" w:type="dxa"/>
            <w:noWrap/>
            <w:hideMark/>
          </w:tcPr>
          <w:p w:rsidR="00632EC9" w:rsidRPr="007751D5" w:rsidRDefault="00632EC9" w:rsidP="00632EC9">
            <w:r w:rsidRPr="007751D5">
              <w:t>BENGALY MORIMO::IRGC 1097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3</w:t>
            </w:r>
          </w:p>
        </w:tc>
        <w:tc>
          <w:tcPr>
            <w:tcW w:w="830" w:type="dxa"/>
            <w:noWrap/>
            <w:hideMark/>
          </w:tcPr>
          <w:p w:rsidR="00632EC9" w:rsidRPr="007751D5" w:rsidRDefault="00632EC9" w:rsidP="00632EC9">
            <w:r w:rsidRPr="007751D5">
              <w:t>56.87</w:t>
            </w:r>
          </w:p>
        </w:tc>
        <w:tc>
          <w:tcPr>
            <w:tcW w:w="718" w:type="dxa"/>
            <w:noWrap/>
            <w:hideMark/>
          </w:tcPr>
          <w:p w:rsidR="00632EC9" w:rsidRPr="007751D5" w:rsidRDefault="00632EC9" w:rsidP="00632EC9">
            <w:r w:rsidRPr="007751D5">
              <w:t>16.08</w:t>
            </w:r>
          </w:p>
        </w:tc>
        <w:tc>
          <w:tcPr>
            <w:tcW w:w="718" w:type="dxa"/>
            <w:noWrap/>
            <w:hideMark/>
          </w:tcPr>
          <w:p w:rsidR="00632EC9" w:rsidRPr="007751D5" w:rsidRDefault="00632EC9" w:rsidP="00632EC9">
            <w:r w:rsidRPr="007751D5">
              <w:t>18.55</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258.20</w:t>
            </w:r>
          </w:p>
        </w:tc>
        <w:tc>
          <w:tcPr>
            <w:tcW w:w="941" w:type="dxa"/>
            <w:noWrap/>
            <w:hideMark/>
          </w:tcPr>
          <w:p w:rsidR="00632EC9" w:rsidRPr="007751D5" w:rsidRDefault="00632EC9" w:rsidP="00632EC9">
            <w:r w:rsidRPr="007751D5">
              <w:t>96.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7.32</w:t>
            </w:r>
          </w:p>
        </w:tc>
      </w:tr>
      <w:tr w:rsidR="00632EC9" w:rsidRPr="007751D5" w:rsidTr="00A164A9">
        <w:trPr>
          <w:trHeight w:val="288"/>
        </w:trPr>
        <w:tc>
          <w:tcPr>
            <w:tcW w:w="1285" w:type="dxa"/>
            <w:noWrap/>
            <w:hideMark/>
          </w:tcPr>
          <w:p w:rsidR="00632EC9" w:rsidRPr="007751D5" w:rsidRDefault="00632EC9" w:rsidP="00632EC9">
            <w:r w:rsidRPr="007751D5">
              <w:t>RP065</w:t>
            </w:r>
          </w:p>
        </w:tc>
        <w:tc>
          <w:tcPr>
            <w:tcW w:w="4387" w:type="dxa"/>
            <w:noWrap/>
            <w:hideMark/>
          </w:tcPr>
          <w:p w:rsidR="00632EC9" w:rsidRPr="007751D5" w:rsidRDefault="00632EC9" w:rsidP="00632EC9">
            <w:r w:rsidRPr="007751D5">
              <w:t>BHADOIA 303::IRGC 658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57</w:t>
            </w:r>
          </w:p>
        </w:tc>
        <w:tc>
          <w:tcPr>
            <w:tcW w:w="830" w:type="dxa"/>
            <w:noWrap/>
            <w:hideMark/>
          </w:tcPr>
          <w:p w:rsidR="00632EC9" w:rsidRPr="007751D5" w:rsidRDefault="00632EC9" w:rsidP="00632EC9">
            <w:r w:rsidRPr="007751D5">
              <w:t>94.45</w:t>
            </w:r>
          </w:p>
        </w:tc>
        <w:tc>
          <w:tcPr>
            <w:tcW w:w="718" w:type="dxa"/>
            <w:noWrap/>
            <w:hideMark/>
          </w:tcPr>
          <w:p w:rsidR="00632EC9" w:rsidRPr="007751D5" w:rsidRDefault="00632EC9" w:rsidP="00632EC9">
            <w:r w:rsidRPr="007751D5">
              <w:t>15.45</w:t>
            </w:r>
          </w:p>
        </w:tc>
        <w:tc>
          <w:tcPr>
            <w:tcW w:w="718" w:type="dxa"/>
            <w:noWrap/>
            <w:hideMark/>
          </w:tcPr>
          <w:p w:rsidR="00632EC9" w:rsidRPr="007751D5" w:rsidRDefault="00632EC9" w:rsidP="00632EC9">
            <w:r w:rsidRPr="007751D5">
              <w:t>21.25</w:t>
            </w:r>
          </w:p>
        </w:tc>
        <w:tc>
          <w:tcPr>
            <w:tcW w:w="602" w:type="dxa"/>
            <w:noWrap/>
            <w:hideMark/>
          </w:tcPr>
          <w:p w:rsidR="00632EC9" w:rsidRPr="007751D5" w:rsidRDefault="00632EC9" w:rsidP="00632EC9">
            <w:r w:rsidRPr="007751D5">
              <w:t>31</w:t>
            </w:r>
          </w:p>
        </w:tc>
        <w:tc>
          <w:tcPr>
            <w:tcW w:w="1053" w:type="dxa"/>
            <w:noWrap/>
            <w:hideMark/>
          </w:tcPr>
          <w:p w:rsidR="00632EC9" w:rsidRPr="007751D5" w:rsidRDefault="00632EC9" w:rsidP="00632EC9">
            <w:r w:rsidRPr="007751D5">
              <w:t>6278.72</w:t>
            </w:r>
          </w:p>
        </w:tc>
        <w:tc>
          <w:tcPr>
            <w:tcW w:w="941" w:type="dxa"/>
            <w:noWrap/>
            <w:hideMark/>
          </w:tcPr>
          <w:p w:rsidR="00632EC9" w:rsidRPr="007751D5" w:rsidRDefault="00632EC9" w:rsidP="00632EC9">
            <w:r w:rsidRPr="007751D5">
              <w:t>1885.41</w:t>
            </w:r>
          </w:p>
        </w:tc>
        <w:tc>
          <w:tcPr>
            <w:tcW w:w="607" w:type="dxa"/>
            <w:noWrap/>
            <w:hideMark/>
          </w:tcPr>
          <w:p w:rsidR="00632EC9" w:rsidRPr="007751D5" w:rsidRDefault="00632EC9" w:rsidP="00632EC9">
            <w:r w:rsidRPr="007751D5">
              <w:t>0.23</w:t>
            </w:r>
          </w:p>
        </w:tc>
        <w:tc>
          <w:tcPr>
            <w:tcW w:w="991" w:type="dxa"/>
            <w:noWrap/>
            <w:hideMark/>
          </w:tcPr>
          <w:p w:rsidR="00632EC9" w:rsidRPr="007751D5" w:rsidRDefault="00632EC9" w:rsidP="00632EC9">
            <w:r w:rsidRPr="007751D5">
              <w:t>166.17</w:t>
            </w:r>
          </w:p>
        </w:tc>
        <w:tc>
          <w:tcPr>
            <w:tcW w:w="768" w:type="dxa"/>
            <w:noWrap/>
            <w:hideMark/>
          </w:tcPr>
          <w:p w:rsidR="00632EC9" w:rsidRPr="007751D5" w:rsidRDefault="00632EC9" w:rsidP="00632EC9">
            <w:r w:rsidRPr="007751D5">
              <w:t>81.23</w:t>
            </w:r>
          </w:p>
        </w:tc>
      </w:tr>
      <w:tr w:rsidR="00632EC9" w:rsidRPr="007751D5" w:rsidTr="00A164A9">
        <w:trPr>
          <w:trHeight w:val="288"/>
        </w:trPr>
        <w:tc>
          <w:tcPr>
            <w:tcW w:w="1285" w:type="dxa"/>
            <w:noWrap/>
            <w:hideMark/>
          </w:tcPr>
          <w:p w:rsidR="00632EC9" w:rsidRPr="007751D5" w:rsidRDefault="00632EC9" w:rsidP="00632EC9">
            <w:r w:rsidRPr="007751D5">
              <w:t>RP066</w:t>
            </w:r>
          </w:p>
        </w:tc>
        <w:tc>
          <w:tcPr>
            <w:tcW w:w="4387" w:type="dxa"/>
            <w:noWrap/>
            <w:hideMark/>
          </w:tcPr>
          <w:p w:rsidR="00632EC9" w:rsidRPr="007751D5" w:rsidRDefault="00632EC9" w:rsidP="00632EC9">
            <w:r w:rsidRPr="007751D5">
              <w:t>BK 26::IRGC 4519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67</w:t>
            </w:r>
          </w:p>
        </w:tc>
        <w:tc>
          <w:tcPr>
            <w:tcW w:w="4387" w:type="dxa"/>
            <w:noWrap/>
            <w:hideMark/>
          </w:tcPr>
          <w:p w:rsidR="00632EC9" w:rsidRPr="007751D5" w:rsidRDefault="00632EC9" w:rsidP="00632EC9">
            <w:r w:rsidRPr="007751D5">
              <w:t>BKN BR 1031-78-5-4::IRGC 5592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3</w:t>
            </w:r>
          </w:p>
        </w:tc>
        <w:tc>
          <w:tcPr>
            <w:tcW w:w="830" w:type="dxa"/>
            <w:noWrap/>
            <w:hideMark/>
          </w:tcPr>
          <w:p w:rsidR="00632EC9" w:rsidRPr="007751D5" w:rsidRDefault="00632EC9" w:rsidP="00632EC9">
            <w:r w:rsidRPr="007751D5">
              <w:t>82.94</w:t>
            </w:r>
          </w:p>
        </w:tc>
        <w:tc>
          <w:tcPr>
            <w:tcW w:w="718" w:type="dxa"/>
            <w:noWrap/>
            <w:hideMark/>
          </w:tcPr>
          <w:p w:rsidR="00632EC9" w:rsidRPr="007751D5" w:rsidRDefault="00632EC9" w:rsidP="00632EC9">
            <w:r w:rsidRPr="007751D5">
              <w:t>18.02</w:t>
            </w:r>
          </w:p>
        </w:tc>
        <w:tc>
          <w:tcPr>
            <w:tcW w:w="718" w:type="dxa"/>
            <w:noWrap/>
            <w:hideMark/>
          </w:tcPr>
          <w:p w:rsidR="00632EC9" w:rsidRPr="007751D5" w:rsidRDefault="00632EC9" w:rsidP="00632EC9">
            <w:r w:rsidRPr="007751D5">
              <w:t>27.05</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6393.85</w:t>
            </w:r>
          </w:p>
        </w:tc>
        <w:tc>
          <w:tcPr>
            <w:tcW w:w="941" w:type="dxa"/>
            <w:noWrap/>
            <w:hideMark/>
          </w:tcPr>
          <w:p w:rsidR="00632EC9" w:rsidRPr="007751D5" w:rsidRDefault="00632EC9" w:rsidP="00632EC9">
            <w:r w:rsidRPr="007751D5">
              <w:t>794.38</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44.49</w:t>
            </w:r>
          </w:p>
        </w:tc>
        <w:tc>
          <w:tcPr>
            <w:tcW w:w="768" w:type="dxa"/>
            <w:noWrap/>
            <w:hideMark/>
          </w:tcPr>
          <w:p w:rsidR="00632EC9" w:rsidRPr="007751D5" w:rsidRDefault="00632EC9" w:rsidP="00632EC9">
            <w:r w:rsidRPr="007751D5">
              <w:t>20.51</w:t>
            </w:r>
          </w:p>
        </w:tc>
      </w:tr>
      <w:tr w:rsidR="00632EC9" w:rsidRPr="007751D5" w:rsidTr="00A164A9">
        <w:trPr>
          <w:trHeight w:val="288"/>
        </w:trPr>
        <w:tc>
          <w:tcPr>
            <w:tcW w:w="1285" w:type="dxa"/>
            <w:noWrap/>
            <w:hideMark/>
          </w:tcPr>
          <w:p w:rsidR="00632EC9" w:rsidRPr="007751D5" w:rsidRDefault="00632EC9" w:rsidP="00632EC9">
            <w:r w:rsidRPr="007751D5">
              <w:t>RP068</w:t>
            </w:r>
          </w:p>
        </w:tc>
        <w:tc>
          <w:tcPr>
            <w:tcW w:w="4387" w:type="dxa"/>
            <w:noWrap/>
            <w:hideMark/>
          </w:tcPr>
          <w:p w:rsidR="00632EC9" w:rsidRPr="007751D5" w:rsidRDefault="00632EC9" w:rsidP="00632EC9">
            <w:r w:rsidRPr="007751D5">
              <w:t>BONG SEN::IRGC 701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3</w:t>
            </w:r>
          </w:p>
        </w:tc>
        <w:tc>
          <w:tcPr>
            <w:tcW w:w="830" w:type="dxa"/>
            <w:noWrap/>
            <w:hideMark/>
          </w:tcPr>
          <w:p w:rsidR="00632EC9" w:rsidRPr="007751D5" w:rsidRDefault="00632EC9" w:rsidP="00632EC9">
            <w:r w:rsidRPr="007751D5">
              <w:t>77.51</w:t>
            </w:r>
          </w:p>
        </w:tc>
        <w:tc>
          <w:tcPr>
            <w:tcW w:w="718" w:type="dxa"/>
            <w:noWrap/>
            <w:hideMark/>
          </w:tcPr>
          <w:p w:rsidR="00632EC9" w:rsidRPr="007751D5" w:rsidRDefault="00632EC9" w:rsidP="00632EC9">
            <w:r w:rsidRPr="007751D5">
              <w:t>16.12</w:t>
            </w:r>
          </w:p>
        </w:tc>
        <w:tc>
          <w:tcPr>
            <w:tcW w:w="718" w:type="dxa"/>
            <w:noWrap/>
            <w:hideMark/>
          </w:tcPr>
          <w:p w:rsidR="00632EC9" w:rsidRPr="007751D5" w:rsidRDefault="00632EC9" w:rsidP="00632EC9">
            <w:r w:rsidRPr="007751D5">
              <w:t>23.63</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652.88</w:t>
            </w:r>
          </w:p>
        </w:tc>
        <w:tc>
          <w:tcPr>
            <w:tcW w:w="941" w:type="dxa"/>
            <w:noWrap/>
            <w:hideMark/>
          </w:tcPr>
          <w:p w:rsidR="00632EC9" w:rsidRPr="007751D5" w:rsidRDefault="00632EC9" w:rsidP="00632EC9">
            <w:r w:rsidRPr="007751D5">
              <w:t>101.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69.19</w:t>
            </w:r>
          </w:p>
        </w:tc>
        <w:tc>
          <w:tcPr>
            <w:tcW w:w="768" w:type="dxa"/>
            <w:noWrap/>
            <w:hideMark/>
          </w:tcPr>
          <w:p w:rsidR="00632EC9" w:rsidRPr="007751D5" w:rsidRDefault="00632EC9" w:rsidP="00632EC9">
            <w:r w:rsidRPr="007751D5">
              <w:t>8.92</w:t>
            </w:r>
          </w:p>
        </w:tc>
      </w:tr>
      <w:tr w:rsidR="00632EC9" w:rsidRPr="007751D5" w:rsidTr="00A164A9">
        <w:trPr>
          <w:trHeight w:val="288"/>
        </w:trPr>
        <w:tc>
          <w:tcPr>
            <w:tcW w:w="1285" w:type="dxa"/>
            <w:noWrap/>
            <w:hideMark/>
          </w:tcPr>
          <w:p w:rsidR="00632EC9" w:rsidRPr="007751D5" w:rsidRDefault="00632EC9" w:rsidP="00632EC9">
            <w:r w:rsidRPr="007751D5">
              <w:t>RP070</w:t>
            </w:r>
          </w:p>
        </w:tc>
        <w:tc>
          <w:tcPr>
            <w:tcW w:w="4387" w:type="dxa"/>
            <w:noWrap/>
            <w:hideMark/>
          </w:tcPr>
          <w:p w:rsidR="00632EC9" w:rsidRPr="007751D5" w:rsidRDefault="00632EC9" w:rsidP="00632EC9">
            <w:r w:rsidRPr="007751D5">
              <w:t>BPI 76 NON SENSITIVE (GREEN)::IRGC 979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1</w:t>
            </w:r>
          </w:p>
        </w:tc>
        <w:tc>
          <w:tcPr>
            <w:tcW w:w="830" w:type="dxa"/>
            <w:noWrap/>
            <w:hideMark/>
          </w:tcPr>
          <w:p w:rsidR="00632EC9" w:rsidRPr="007751D5" w:rsidRDefault="00632EC9" w:rsidP="00632EC9">
            <w:r w:rsidRPr="007751D5">
              <w:t>69.96</w:t>
            </w:r>
          </w:p>
        </w:tc>
        <w:tc>
          <w:tcPr>
            <w:tcW w:w="718" w:type="dxa"/>
            <w:noWrap/>
            <w:hideMark/>
          </w:tcPr>
          <w:p w:rsidR="00632EC9" w:rsidRPr="007751D5" w:rsidRDefault="00632EC9" w:rsidP="00632EC9">
            <w:r w:rsidRPr="007751D5">
              <w:t>17.05</w:t>
            </w:r>
          </w:p>
        </w:tc>
        <w:tc>
          <w:tcPr>
            <w:tcW w:w="718" w:type="dxa"/>
            <w:noWrap/>
            <w:hideMark/>
          </w:tcPr>
          <w:p w:rsidR="00632EC9" w:rsidRPr="007751D5" w:rsidRDefault="00632EC9" w:rsidP="00632EC9">
            <w:r w:rsidRPr="007751D5">
              <w:t>23.12</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5567.64</w:t>
            </w:r>
          </w:p>
        </w:tc>
        <w:tc>
          <w:tcPr>
            <w:tcW w:w="941" w:type="dxa"/>
            <w:noWrap/>
            <w:hideMark/>
          </w:tcPr>
          <w:p w:rsidR="00632EC9" w:rsidRPr="007751D5" w:rsidRDefault="00632EC9" w:rsidP="00632EC9">
            <w:r w:rsidRPr="007751D5">
              <w:t>97.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50.75</w:t>
            </w:r>
          </w:p>
        </w:tc>
        <w:tc>
          <w:tcPr>
            <w:tcW w:w="768" w:type="dxa"/>
            <w:noWrap/>
            <w:hideMark/>
          </w:tcPr>
          <w:p w:rsidR="00632EC9" w:rsidRPr="007751D5" w:rsidRDefault="00632EC9" w:rsidP="00632EC9">
            <w:r w:rsidRPr="007751D5">
              <w:t>6.41</w:t>
            </w:r>
          </w:p>
        </w:tc>
      </w:tr>
      <w:tr w:rsidR="00632EC9" w:rsidRPr="007751D5" w:rsidTr="00A164A9">
        <w:trPr>
          <w:trHeight w:val="288"/>
        </w:trPr>
        <w:tc>
          <w:tcPr>
            <w:tcW w:w="1285" w:type="dxa"/>
            <w:noWrap/>
            <w:hideMark/>
          </w:tcPr>
          <w:p w:rsidR="00632EC9" w:rsidRPr="007751D5" w:rsidRDefault="00632EC9" w:rsidP="00632EC9">
            <w:r w:rsidRPr="007751D5">
              <w:t>RP071</w:t>
            </w:r>
          </w:p>
        </w:tc>
        <w:tc>
          <w:tcPr>
            <w:tcW w:w="4387" w:type="dxa"/>
            <w:noWrap/>
            <w:hideMark/>
          </w:tcPr>
          <w:p w:rsidR="00632EC9" w:rsidRPr="007751D5" w:rsidRDefault="00632EC9" w:rsidP="00632EC9">
            <w:r w:rsidRPr="007751D5">
              <w:t>BR 51-115-4::IRGC 4399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3</w:t>
            </w:r>
          </w:p>
        </w:tc>
        <w:tc>
          <w:tcPr>
            <w:tcW w:w="830" w:type="dxa"/>
            <w:noWrap/>
            <w:hideMark/>
          </w:tcPr>
          <w:p w:rsidR="00632EC9" w:rsidRPr="007751D5" w:rsidRDefault="00632EC9" w:rsidP="00632EC9">
            <w:r w:rsidRPr="007751D5">
              <w:t>62.47</w:t>
            </w:r>
          </w:p>
        </w:tc>
        <w:tc>
          <w:tcPr>
            <w:tcW w:w="718" w:type="dxa"/>
            <w:noWrap/>
            <w:hideMark/>
          </w:tcPr>
          <w:p w:rsidR="00632EC9" w:rsidRPr="007751D5" w:rsidRDefault="00632EC9" w:rsidP="00632EC9">
            <w:r w:rsidRPr="007751D5">
              <w:t>16.63</w:t>
            </w:r>
          </w:p>
        </w:tc>
        <w:tc>
          <w:tcPr>
            <w:tcW w:w="718" w:type="dxa"/>
            <w:noWrap/>
            <w:hideMark/>
          </w:tcPr>
          <w:p w:rsidR="00632EC9" w:rsidRPr="007751D5" w:rsidRDefault="00632EC9" w:rsidP="00632EC9">
            <w:r w:rsidRPr="007751D5">
              <w:t>18.95</w:t>
            </w:r>
          </w:p>
        </w:tc>
        <w:tc>
          <w:tcPr>
            <w:tcW w:w="602" w:type="dxa"/>
            <w:noWrap/>
            <w:hideMark/>
          </w:tcPr>
          <w:p w:rsidR="00632EC9" w:rsidRPr="007751D5" w:rsidRDefault="00632EC9" w:rsidP="00632EC9">
            <w:r w:rsidRPr="007751D5">
              <w:t>31</w:t>
            </w:r>
          </w:p>
        </w:tc>
        <w:tc>
          <w:tcPr>
            <w:tcW w:w="1053" w:type="dxa"/>
            <w:noWrap/>
            <w:hideMark/>
          </w:tcPr>
          <w:p w:rsidR="00632EC9" w:rsidRPr="007751D5" w:rsidRDefault="00632EC9" w:rsidP="00632EC9">
            <w:r w:rsidRPr="007751D5">
              <w:t>6080.65</w:t>
            </w:r>
          </w:p>
        </w:tc>
        <w:tc>
          <w:tcPr>
            <w:tcW w:w="941" w:type="dxa"/>
            <w:noWrap/>
            <w:hideMark/>
          </w:tcPr>
          <w:p w:rsidR="00632EC9" w:rsidRPr="007751D5" w:rsidRDefault="00632EC9" w:rsidP="00632EC9">
            <w:r w:rsidRPr="007751D5">
              <w:t>100.4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8.92</w:t>
            </w:r>
          </w:p>
        </w:tc>
      </w:tr>
      <w:tr w:rsidR="00632EC9" w:rsidRPr="007751D5" w:rsidTr="00A164A9">
        <w:trPr>
          <w:trHeight w:val="288"/>
        </w:trPr>
        <w:tc>
          <w:tcPr>
            <w:tcW w:w="1285" w:type="dxa"/>
            <w:noWrap/>
            <w:hideMark/>
          </w:tcPr>
          <w:p w:rsidR="00632EC9" w:rsidRPr="007751D5" w:rsidRDefault="00632EC9" w:rsidP="00632EC9">
            <w:r w:rsidRPr="007751D5">
              <w:t>RP072</w:t>
            </w:r>
          </w:p>
        </w:tc>
        <w:tc>
          <w:tcPr>
            <w:tcW w:w="4387" w:type="dxa"/>
            <w:noWrap/>
            <w:hideMark/>
          </w:tcPr>
          <w:p w:rsidR="00632EC9" w:rsidRPr="007751D5" w:rsidRDefault="00632EC9" w:rsidP="00632EC9">
            <w:r w:rsidRPr="007751D5">
              <w:t>BR 5230-46-4::IRGC 11731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70.12</w:t>
            </w:r>
          </w:p>
        </w:tc>
        <w:tc>
          <w:tcPr>
            <w:tcW w:w="718" w:type="dxa"/>
            <w:noWrap/>
            <w:hideMark/>
          </w:tcPr>
          <w:p w:rsidR="00632EC9" w:rsidRPr="007751D5" w:rsidRDefault="00632EC9" w:rsidP="00632EC9">
            <w:r w:rsidRPr="007751D5">
              <w:t>16.92</w:t>
            </w:r>
          </w:p>
        </w:tc>
        <w:tc>
          <w:tcPr>
            <w:tcW w:w="718" w:type="dxa"/>
            <w:noWrap/>
            <w:hideMark/>
          </w:tcPr>
          <w:p w:rsidR="00632EC9" w:rsidRPr="007751D5" w:rsidRDefault="00632EC9" w:rsidP="00632EC9">
            <w:r w:rsidRPr="007751D5">
              <w:t>21.84</w:t>
            </w:r>
          </w:p>
        </w:tc>
        <w:tc>
          <w:tcPr>
            <w:tcW w:w="602" w:type="dxa"/>
            <w:noWrap/>
            <w:hideMark/>
          </w:tcPr>
          <w:p w:rsidR="00632EC9" w:rsidRPr="007751D5" w:rsidRDefault="00632EC9" w:rsidP="00632EC9">
            <w:r w:rsidRPr="007751D5">
              <w:t>4</w:t>
            </w:r>
          </w:p>
        </w:tc>
        <w:tc>
          <w:tcPr>
            <w:tcW w:w="1053" w:type="dxa"/>
            <w:noWrap/>
            <w:hideMark/>
          </w:tcPr>
          <w:p w:rsidR="00632EC9" w:rsidRPr="007751D5" w:rsidRDefault="00632EC9" w:rsidP="00632EC9">
            <w:r w:rsidRPr="007751D5">
              <w:t>5314.27</w:t>
            </w:r>
          </w:p>
        </w:tc>
        <w:tc>
          <w:tcPr>
            <w:tcW w:w="941" w:type="dxa"/>
            <w:noWrap/>
            <w:hideMark/>
          </w:tcPr>
          <w:p w:rsidR="00632EC9" w:rsidRPr="007751D5" w:rsidRDefault="00632EC9" w:rsidP="00632EC9">
            <w:r w:rsidRPr="007751D5">
              <w:t>9.19</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NA</w:t>
            </w:r>
          </w:p>
        </w:tc>
      </w:tr>
      <w:tr w:rsidR="00632EC9" w:rsidRPr="007751D5" w:rsidTr="00A164A9">
        <w:trPr>
          <w:trHeight w:val="288"/>
        </w:trPr>
        <w:tc>
          <w:tcPr>
            <w:tcW w:w="1285" w:type="dxa"/>
            <w:noWrap/>
            <w:hideMark/>
          </w:tcPr>
          <w:p w:rsidR="00632EC9" w:rsidRPr="007751D5" w:rsidRDefault="00632EC9" w:rsidP="00632EC9">
            <w:r w:rsidRPr="007751D5">
              <w:t>RP073</w:t>
            </w:r>
          </w:p>
        </w:tc>
        <w:tc>
          <w:tcPr>
            <w:tcW w:w="4387" w:type="dxa"/>
            <w:noWrap/>
            <w:hideMark/>
          </w:tcPr>
          <w:p w:rsidR="00632EC9" w:rsidRPr="007751D5" w:rsidRDefault="00632EC9" w:rsidP="00632EC9">
            <w:r w:rsidRPr="007751D5">
              <w:t>BR IRGA 409::IRGC 5591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3</w:t>
            </w:r>
          </w:p>
        </w:tc>
        <w:tc>
          <w:tcPr>
            <w:tcW w:w="830" w:type="dxa"/>
            <w:noWrap/>
            <w:hideMark/>
          </w:tcPr>
          <w:p w:rsidR="00632EC9" w:rsidRPr="007751D5" w:rsidRDefault="00632EC9" w:rsidP="00632EC9">
            <w:r w:rsidRPr="007751D5">
              <w:t>65.72</w:t>
            </w:r>
          </w:p>
        </w:tc>
        <w:tc>
          <w:tcPr>
            <w:tcW w:w="718" w:type="dxa"/>
            <w:noWrap/>
            <w:hideMark/>
          </w:tcPr>
          <w:p w:rsidR="00632EC9" w:rsidRPr="007751D5" w:rsidRDefault="00632EC9" w:rsidP="00632EC9">
            <w:r w:rsidRPr="007751D5">
              <w:t>16.25</w:t>
            </w:r>
          </w:p>
        </w:tc>
        <w:tc>
          <w:tcPr>
            <w:tcW w:w="718" w:type="dxa"/>
            <w:noWrap/>
            <w:hideMark/>
          </w:tcPr>
          <w:p w:rsidR="00632EC9" w:rsidRPr="007751D5" w:rsidRDefault="00632EC9" w:rsidP="00632EC9">
            <w:r w:rsidRPr="007751D5">
              <w:t>20.95</w:t>
            </w:r>
          </w:p>
        </w:tc>
        <w:tc>
          <w:tcPr>
            <w:tcW w:w="602" w:type="dxa"/>
            <w:noWrap/>
            <w:hideMark/>
          </w:tcPr>
          <w:p w:rsidR="00632EC9" w:rsidRPr="007751D5" w:rsidRDefault="00632EC9" w:rsidP="00632EC9">
            <w:r w:rsidRPr="007751D5">
              <w:t>30</w:t>
            </w:r>
          </w:p>
        </w:tc>
        <w:tc>
          <w:tcPr>
            <w:tcW w:w="1053" w:type="dxa"/>
            <w:noWrap/>
            <w:hideMark/>
          </w:tcPr>
          <w:p w:rsidR="00632EC9" w:rsidRPr="007751D5" w:rsidRDefault="00632EC9" w:rsidP="00632EC9">
            <w:r w:rsidRPr="007751D5">
              <w:t>5518.53</w:t>
            </w:r>
          </w:p>
        </w:tc>
        <w:tc>
          <w:tcPr>
            <w:tcW w:w="941" w:type="dxa"/>
            <w:noWrap/>
            <w:hideMark/>
          </w:tcPr>
          <w:p w:rsidR="00632EC9" w:rsidRPr="007751D5" w:rsidRDefault="00632EC9" w:rsidP="00632EC9">
            <w:r w:rsidRPr="007751D5">
              <w:t>122.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57.29</w:t>
            </w:r>
          </w:p>
        </w:tc>
        <w:tc>
          <w:tcPr>
            <w:tcW w:w="768" w:type="dxa"/>
            <w:noWrap/>
            <w:hideMark/>
          </w:tcPr>
          <w:p w:rsidR="00632EC9" w:rsidRPr="007751D5" w:rsidRDefault="00632EC9" w:rsidP="00632EC9">
            <w:r w:rsidRPr="007751D5">
              <w:t>13.57</w:t>
            </w:r>
          </w:p>
        </w:tc>
      </w:tr>
      <w:tr w:rsidR="00632EC9" w:rsidRPr="007751D5" w:rsidTr="00A164A9">
        <w:trPr>
          <w:trHeight w:val="288"/>
        </w:trPr>
        <w:tc>
          <w:tcPr>
            <w:tcW w:w="1285" w:type="dxa"/>
            <w:noWrap/>
            <w:hideMark/>
          </w:tcPr>
          <w:p w:rsidR="00632EC9" w:rsidRPr="007751D5" w:rsidRDefault="00632EC9" w:rsidP="00632EC9">
            <w:r w:rsidRPr="007751D5">
              <w:t>RP074</w:t>
            </w:r>
          </w:p>
        </w:tc>
        <w:tc>
          <w:tcPr>
            <w:tcW w:w="4387" w:type="dxa"/>
            <w:noWrap/>
            <w:hideMark/>
          </w:tcPr>
          <w:p w:rsidR="00632EC9" w:rsidRPr="007751D5" w:rsidRDefault="00632EC9" w:rsidP="00632EC9">
            <w:r w:rsidRPr="007751D5">
              <w:t>BW 295-5::IRGC 6309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0</w:t>
            </w:r>
          </w:p>
        </w:tc>
        <w:tc>
          <w:tcPr>
            <w:tcW w:w="830" w:type="dxa"/>
            <w:noWrap/>
            <w:hideMark/>
          </w:tcPr>
          <w:p w:rsidR="00632EC9" w:rsidRPr="007751D5" w:rsidRDefault="00632EC9" w:rsidP="00632EC9">
            <w:r w:rsidRPr="007751D5">
              <w:t>63.09</w:t>
            </w:r>
          </w:p>
        </w:tc>
        <w:tc>
          <w:tcPr>
            <w:tcW w:w="718" w:type="dxa"/>
            <w:noWrap/>
            <w:hideMark/>
          </w:tcPr>
          <w:p w:rsidR="00632EC9" w:rsidRPr="007751D5" w:rsidRDefault="00632EC9" w:rsidP="00632EC9">
            <w:r w:rsidRPr="007751D5">
              <w:t>15.55</w:t>
            </w:r>
          </w:p>
        </w:tc>
        <w:tc>
          <w:tcPr>
            <w:tcW w:w="718" w:type="dxa"/>
            <w:noWrap/>
            <w:hideMark/>
          </w:tcPr>
          <w:p w:rsidR="00632EC9" w:rsidRPr="007751D5" w:rsidRDefault="00632EC9" w:rsidP="00632EC9">
            <w:r w:rsidRPr="007751D5">
              <w:t>19.04</w:t>
            </w:r>
          </w:p>
        </w:tc>
        <w:tc>
          <w:tcPr>
            <w:tcW w:w="602" w:type="dxa"/>
            <w:noWrap/>
            <w:hideMark/>
          </w:tcPr>
          <w:p w:rsidR="00632EC9" w:rsidRPr="007751D5" w:rsidRDefault="00632EC9" w:rsidP="00632EC9">
            <w:r w:rsidRPr="007751D5">
              <w:t>29</w:t>
            </w:r>
          </w:p>
        </w:tc>
        <w:tc>
          <w:tcPr>
            <w:tcW w:w="1053" w:type="dxa"/>
            <w:noWrap/>
            <w:hideMark/>
          </w:tcPr>
          <w:p w:rsidR="00632EC9" w:rsidRPr="007751D5" w:rsidRDefault="00632EC9" w:rsidP="00632EC9">
            <w:r w:rsidRPr="007751D5">
              <w:t>6218.18</w:t>
            </w:r>
          </w:p>
        </w:tc>
        <w:tc>
          <w:tcPr>
            <w:tcW w:w="941" w:type="dxa"/>
            <w:noWrap/>
            <w:hideMark/>
          </w:tcPr>
          <w:p w:rsidR="00632EC9" w:rsidRPr="007751D5" w:rsidRDefault="00632EC9" w:rsidP="00632EC9">
            <w:r w:rsidRPr="007751D5">
              <w:t>97.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66.44</w:t>
            </w:r>
          </w:p>
        </w:tc>
        <w:tc>
          <w:tcPr>
            <w:tcW w:w="768" w:type="dxa"/>
            <w:noWrap/>
            <w:hideMark/>
          </w:tcPr>
          <w:p w:rsidR="00632EC9" w:rsidRPr="007751D5" w:rsidRDefault="00632EC9" w:rsidP="00632EC9">
            <w:r w:rsidRPr="007751D5">
              <w:t>8.72</w:t>
            </w:r>
          </w:p>
        </w:tc>
      </w:tr>
      <w:tr w:rsidR="00632EC9" w:rsidRPr="007751D5" w:rsidTr="00A164A9">
        <w:trPr>
          <w:trHeight w:val="288"/>
        </w:trPr>
        <w:tc>
          <w:tcPr>
            <w:tcW w:w="1285" w:type="dxa"/>
            <w:noWrap/>
            <w:hideMark/>
          </w:tcPr>
          <w:p w:rsidR="00632EC9" w:rsidRPr="007751D5" w:rsidRDefault="00632EC9" w:rsidP="00632EC9">
            <w:r w:rsidRPr="007751D5">
              <w:t>RP075</w:t>
            </w:r>
          </w:p>
        </w:tc>
        <w:tc>
          <w:tcPr>
            <w:tcW w:w="4387" w:type="dxa"/>
            <w:noWrap/>
            <w:hideMark/>
          </w:tcPr>
          <w:p w:rsidR="00632EC9" w:rsidRPr="007751D5" w:rsidRDefault="00632EC9" w:rsidP="00632EC9">
            <w:r w:rsidRPr="007751D5">
              <w:t>C 1016-1::IRGC 5036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4</w:t>
            </w:r>
          </w:p>
        </w:tc>
        <w:tc>
          <w:tcPr>
            <w:tcW w:w="830" w:type="dxa"/>
            <w:noWrap/>
            <w:hideMark/>
          </w:tcPr>
          <w:p w:rsidR="00632EC9" w:rsidRPr="007751D5" w:rsidRDefault="00632EC9" w:rsidP="00632EC9">
            <w:r w:rsidRPr="007751D5">
              <w:t>80.61</w:t>
            </w:r>
          </w:p>
        </w:tc>
        <w:tc>
          <w:tcPr>
            <w:tcW w:w="718" w:type="dxa"/>
            <w:noWrap/>
            <w:hideMark/>
          </w:tcPr>
          <w:p w:rsidR="00632EC9" w:rsidRPr="007751D5" w:rsidRDefault="00632EC9" w:rsidP="00632EC9">
            <w:r w:rsidRPr="007751D5">
              <w:t>17.73</w:t>
            </w:r>
          </w:p>
        </w:tc>
        <w:tc>
          <w:tcPr>
            <w:tcW w:w="718" w:type="dxa"/>
            <w:noWrap/>
            <w:hideMark/>
          </w:tcPr>
          <w:p w:rsidR="00632EC9" w:rsidRPr="007751D5" w:rsidRDefault="00632EC9" w:rsidP="00632EC9">
            <w:r w:rsidRPr="007751D5">
              <w:t>21.79</w:t>
            </w:r>
          </w:p>
        </w:tc>
        <w:tc>
          <w:tcPr>
            <w:tcW w:w="602" w:type="dxa"/>
            <w:noWrap/>
            <w:hideMark/>
          </w:tcPr>
          <w:p w:rsidR="00632EC9" w:rsidRPr="007751D5" w:rsidRDefault="00632EC9" w:rsidP="00632EC9">
            <w:r w:rsidRPr="007751D5">
              <w:t>36</w:t>
            </w:r>
          </w:p>
        </w:tc>
        <w:tc>
          <w:tcPr>
            <w:tcW w:w="1053" w:type="dxa"/>
            <w:noWrap/>
            <w:hideMark/>
          </w:tcPr>
          <w:p w:rsidR="00632EC9" w:rsidRPr="007751D5" w:rsidRDefault="00632EC9" w:rsidP="00632EC9">
            <w:r w:rsidRPr="007751D5">
              <w:t>6672.28</w:t>
            </w:r>
          </w:p>
        </w:tc>
        <w:tc>
          <w:tcPr>
            <w:tcW w:w="941" w:type="dxa"/>
            <w:noWrap/>
            <w:hideMark/>
          </w:tcPr>
          <w:p w:rsidR="00632EC9" w:rsidRPr="007751D5" w:rsidRDefault="00632EC9" w:rsidP="00632EC9">
            <w:r w:rsidRPr="007751D5">
              <w:t>219.5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8.92</w:t>
            </w:r>
          </w:p>
        </w:tc>
      </w:tr>
      <w:tr w:rsidR="00632EC9" w:rsidRPr="007751D5" w:rsidTr="00A164A9">
        <w:trPr>
          <w:trHeight w:val="288"/>
        </w:trPr>
        <w:tc>
          <w:tcPr>
            <w:tcW w:w="1285" w:type="dxa"/>
            <w:noWrap/>
            <w:hideMark/>
          </w:tcPr>
          <w:p w:rsidR="00632EC9" w:rsidRPr="007751D5" w:rsidRDefault="00632EC9" w:rsidP="00632EC9">
            <w:r w:rsidRPr="007751D5">
              <w:t>RP076</w:t>
            </w:r>
          </w:p>
        </w:tc>
        <w:tc>
          <w:tcPr>
            <w:tcW w:w="4387" w:type="dxa"/>
            <w:noWrap/>
            <w:hideMark/>
          </w:tcPr>
          <w:p w:rsidR="00632EC9" w:rsidRPr="007751D5" w:rsidRDefault="00632EC9" w:rsidP="00632EC9">
            <w:r w:rsidRPr="007751D5">
              <w:t>C 166-135::IRGC 5063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3</w:t>
            </w:r>
          </w:p>
        </w:tc>
        <w:tc>
          <w:tcPr>
            <w:tcW w:w="830" w:type="dxa"/>
            <w:noWrap/>
            <w:hideMark/>
          </w:tcPr>
          <w:p w:rsidR="00632EC9" w:rsidRPr="007751D5" w:rsidRDefault="00632EC9" w:rsidP="00632EC9">
            <w:r w:rsidRPr="007751D5">
              <w:t>68.07</w:t>
            </w:r>
          </w:p>
        </w:tc>
        <w:tc>
          <w:tcPr>
            <w:tcW w:w="718" w:type="dxa"/>
            <w:noWrap/>
            <w:hideMark/>
          </w:tcPr>
          <w:p w:rsidR="00632EC9" w:rsidRPr="007751D5" w:rsidRDefault="00632EC9" w:rsidP="00632EC9">
            <w:r w:rsidRPr="007751D5">
              <w:t>16.55</w:t>
            </w:r>
          </w:p>
        </w:tc>
        <w:tc>
          <w:tcPr>
            <w:tcW w:w="718" w:type="dxa"/>
            <w:noWrap/>
            <w:hideMark/>
          </w:tcPr>
          <w:p w:rsidR="00632EC9" w:rsidRPr="007751D5" w:rsidRDefault="00632EC9" w:rsidP="00632EC9">
            <w:r w:rsidRPr="007751D5">
              <w:t>26.89</w:t>
            </w:r>
          </w:p>
        </w:tc>
        <w:tc>
          <w:tcPr>
            <w:tcW w:w="602" w:type="dxa"/>
            <w:noWrap/>
            <w:hideMark/>
          </w:tcPr>
          <w:p w:rsidR="00632EC9" w:rsidRPr="007751D5" w:rsidRDefault="00632EC9" w:rsidP="00632EC9">
            <w:r w:rsidRPr="007751D5">
              <w:t>13</w:t>
            </w:r>
          </w:p>
        </w:tc>
        <w:tc>
          <w:tcPr>
            <w:tcW w:w="1053" w:type="dxa"/>
            <w:noWrap/>
            <w:hideMark/>
          </w:tcPr>
          <w:p w:rsidR="00632EC9" w:rsidRPr="007751D5" w:rsidRDefault="00632EC9" w:rsidP="00632EC9">
            <w:r w:rsidRPr="007751D5">
              <w:t>5579.37</w:t>
            </w:r>
          </w:p>
        </w:tc>
        <w:tc>
          <w:tcPr>
            <w:tcW w:w="941" w:type="dxa"/>
            <w:noWrap/>
            <w:hideMark/>
          </w:tcPr>
          <w:p w:rsidR="00632EC9" w:rsidRPr="007751D5" w:rsidRDefault="00632EC9" w:rsidP="00632EC9">
            <w:r w:rsidRPr="007751D5">
              <w:t>104.5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69.19</w:t>
            </w:r>
          </w:p>
        </w:tc>
        <w:tc>
          <w:tcPr>
            <w:tcW w:w="768" w:type="dxa"/>
            <w:noWrap/>
            <w:hideMark/>
          </w:tcPr>
          <w:p w:rsidR="00632EC9" w:rsidRPr="007751D5" w:rsidRDefault="00632EC9" w:rsidP="00632EC9">
            <w:r w:rsidRPr="007751D5">
              <w:t>8.92</w:t>
            </w:r>
          </w:p>
        </w:tc>
      </w:tr>
      <w:tr w:rsidR="00632EC9" w:rsidRPr="007751D5" w:rsidTr="00A164A9">
        <w:trPr>
          <w:trHeight w:val="288"/>
        </w:trPr>
        <w:tc>
          <w:tcPr>
            <w:tcW w:w="1285" w:type="dxa"/>
            <w:noWrap/>
            <w:hideMark/>
          </w:tcPr>
          <w:p w:rsidR="00632EC9" w:rsidRPr="007751D5" w:rsidRDefault="00632EC9" w:rsidP="00632EC9">
            <w:r w:rsidRPr="007751D5">
              <w:t>RP077</w:t>
            </w:r>
          </w:p>
        </w:tc>
        <w:tc>
          <w:tcPr>
            <w:tcW w:w="4387" w:type="dxa"/>
            <w:noWrap/>
            <w:hideMark/>
          </w:tcPr>
          <w:p w:rsidR="00632EC9" w:rsidRPr="007751D5" w:rsidRDefault="00632EC9" w:rsidP="00632EC9">
            <w:r w:rsidRPr="007751D5">
              <w:t>C 662083::IRGC 6210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79</w:t>
            </w:r>
          </w:p>
        </w:tc>
        <w:tc>
          <w:tcPr>
            <w:tcW w:w="4387" w:type="dxa"/>
            <w:noWrap/>
            <w:hideMark/>
          </w:tcPr>
          <w:p w:rsidR="00632EC9" w:rsidRPr="007751D5" w:rsidRDefault="00632EC9" w:rsidP="00632EC9">
            <w:r w:rsidRPr="007751D5">
              <w:t>CAUVERY::IRGC 4525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53.87</w:t>
            </w:r>
          </w:p>
        </w:tc>
        <w:tc>
          <w:tcPr>
            <w:tcW w:w="718" w:type="dxa"/>
            <w:noWrap/>
            <w:hideMark/>
          </w:tcPr>
          <w:p w:rsidR="00632EC9" w:rsidRPr="007751D5" w:rsidRDefault="00632EC9" w:rsidP="00632EC9">
            <w:r w:rsidRPr="007751D5">
              <w:t>15.68</w:t>
            </w:r>
          </w:p>
        </w:tc>
        <w:tc>
          <w:tcPr>
            <w:tcW w:w="718" w:type="dxa"/>
            <w:noWrap/>
            <w:hideMark/>
          </w:tcPr>
          <w:p w:rsidR="00632EC9" w:rsidRPr="007751D5" w:rsidRDefault="00632EC9" w:rsidP="00632EC9">
            <w:r w:rsidRPr="007751D5">
              <w:t>20.50</w:t>
            </w:r>
          </w:p>
        </w:tc>
        <w:tc>
          <w:tcPr>
            <w:tcW w:w="602" w:type="dxa"/>
            <w:noWrap/>
            <w:hideMark/>
          </w:tcPr>
          <w:p w:rsidR="00632EC9" w:rsidRPr="007751D5" w:rsidRDefault="00632EC9" w:rsidP="00632EC9">
            <w:r w:rsidRPr="007751D5">
              <w:t>45</w:t>
            </w:r>
          </w:p>
        </w:tc>
        <w:tc>
          <w:tcPr>
            <w:tcW w:w="1053" w:type="dxa"/>
            <w:noWrap/>
            <w:hideMark/>
          </w:tcPr>
          <w:p w:rsidR="00632EC9" w:rsidRPr="007751D5" w:rsidRDefault="00632EC9" w:rsidP="00632EC9">
            <w:r w:rsidRPr="007751D5">
              <w:t>5231.13</w:t>
            </w:r>
          </w:p>
        </w:tc>
        <w:tc>
          <w:tcPr>
            <w:tcW w:w="941" w:type="dxa"/>
            <w:noWrap/>
            <w:hideMark/>
          </w:tcPr>
          <w:p w:rsidR="00632EC9" w:rsidRPr="007751D5" w:rsidRDefault="00632EC9" w:rsidP="00632EC9">
            <w:r w:rsidRPr="007751D5">
              <w:t>123.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66.50</w:t>
            </w:r>
          </w:p>
        </w:tc>
        <w:tc>
          <w:tcPr>
            <w:tcW w:w="768" w:type="dxa"/>
            <w:noWrap/>
            <w:hideMark/>
          </w:tcPr>
          <w:p w:rsidR="00632EC9" w:rsidRPr="007751D5" w:rsidRDefault="00632EC9" w:rsidP="00632EC9">
            <w:r w:rsidRPr="007751D5">
              <w:t>8.63</w:t>
            </w:r>
          </w:p>
        </w:tc>
      </w:tr>
      <w:tr w:rsidR="00632EC9" w:rsidRPr="007751D5" w:rsidTr="00A164A9">
        <w:trPr>
          <w:trHeight w:val="288"/>
        </w:trPr>
        <w:tc>
          <w:tcPr>
            <w:tcW w:w="1285" w:type="dxa"/>
            <w:noWrap/>
            <w:hideMark/>
          </w:tcPr>
          <w:p w:rsidR="00632EC9" w:rsidRPr="007751D5" w:rsidRDefault="00632EC9" w:rsidP="00632EC9">
            <w:r w:rsidRPr="007751D5">
              <w:t>RP080</w:t>
            </w:r>
          </w:p>
        </w:tc>
        <w:tc>
          <w:tcPr>
            <w:tcW w:w="4387" w:type="dxa"/>
            <w:noWrap/>
            <w:hideMark/>
          </w:tcPr>
          <w:p w:rsidR="00632EC9" w:rsidRPr="007751D5" w:rsidRDefault="00632EC9" w:rsidP="00632EC9">
            <w:r w:rsidRPr="007751D5">
              <w:t>CE IN TSAN::IRGC 436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3</w:t>
            </w:r>
          </w:p>
        </w:tc>
        <w:tc>
          <w:tcPr>
            <w:tcW w:w="830" w:type="dxa"/>
            <w:noWrap/>
            <w:hideMark/>
          </w:tcPr>
          <w:p w:rsidR="00632EC9" w:rsidRPr="007751D5" w:rsidRDefault="00632EC9" w:rsidP="00632EC9">
            <w:r w:rsidRPr="007751D5">
              <w:t>81.94</w:t>
            </w:r>
          </w:p>
        </w:tc>
        <w:tc>
          <w:tcPr>
            <w:tcW w:w="718" w:type="dxa"/>
            <w:noWrap/>
            <w:hideMark/>
          </w:tcPr>
          <w:p w:rsidR="00632EC9" w:rsidRPr="007751D5" w:rsidRDefault="00632EC9" w:rsidP="00632EC9">
            <w:r w:rsidRPr="007751D5">
              <w:t>16.97</w:t>
            </w:r>
          </w:p>
        </w:tc>
        <w:tc>
          <w:tcPr>
            <w:tcW w:w="718" w:type="dxa"/>
            <w:noWrap/>
            <w:hideMark/>
          </w:tcPr>
          <w:p w:rsidR="00632EC9" w:rsidRPr="007751D5" w:rsidRDefault="00632EC9" w:rsidP="00632EC9">
            <w:r w:rsidRPr="007751D5">
              <w:t>23.40</w:t>
            </w:r>
          </w:p>
        </w:tc>
        <w:tc>
          <w:tcPr>
            <w:tcW w:w="602" w:type="dxa"/>
            <w:noWrap/>
            <w:hideMark/>
          </w:tcPr>
          <w:p w:rsidR="00632EC9" w:rsidRPr="007751D5" w:rsidRDefault="00632EC9" w:rsidP="00632EC9">
            <w:r w:rsidRPr="007751D5">
              <w:t>18</w:t>
            </w:r>
          </w:p>
        </w:tc>
        <w:tc>
          <w:tcPr>
            <w:tcW w:w="1053" w:type="dxa"/>
            <w:noWrap/>
            <w:hideMark/>
          </w:tcPr>
          <w:p w:rsidR="00632EC9" w:rsidRPr="007751D5" w:rsidRDefault="00632EC9" w:rsidP="00632EC9">
            <w:r w:rsidRPr="007751D5">
              <w:t>6095.63</w:t>
            </w:r>
          </w:p>
        </w:tc>
        <w:tc>
          <w:tcPr>
            <w:tcW w:w="941" w:type="dxa"/>
            <w:noWrap/>
            <w:hideMark/>
          </w:tcPr>
          <w:p w:rsidR="00632EC9" w:rsidRPr="007751D5" w:rsidRDefault="00632EC9" w:rsidP="00632EC9">
            <w:r w:rsidRPr="007751D5">
              <w:t>111.4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75.59</w:t>
            </w:r>
          </w:p>
        </w:tc>
        <w:tc>
          <w:tcPr>
            <w:tcW w:w="768" w:type="dxa"/>
            <w:noWrap/>
            <w:hideMark/>
          </w:tcPr>
          <w:p w:rsidR="00632EC9" w:rsidRPr="007751D5" w:rsidRDefault="00632EC9" w:rsidP="00632EC9">
            <w:r w:rsidRPr="007751D5">
              <w:t>24.33</w:t>
            </w:r>
          </w:p>
        </w:tc>
      </w:tr>
      <w:tr w:rsidR="00632EC9" w:rsidRPr="007751D5" w:rsidTr="00A164A9">
        <w:trPr>
          <w:trHeight w:val="288"/>
        </w:trPr>
        <w:tc>
          <w:tcPr>
            <w:tcW w:w="1285" w:type="dxa"/>
            <w:noWrap/>
            <w:hideMark/>
          </w:tcPr>
          <w:p w:rsidR="00632EC9" w:rsidRPr="007751D5" w:rsidRDefault="00632EC9" w:rsidP="00632EC9">
            <w:r w:rsidRPr="007751D5">
              <w:t>RP081</w:t>
            </w:r>
          </w:p>
        </w:tc>
        <w:tc>
          <w:tcPr>
            <w:tcW w:w="4387" w:type="dxa"/>
            <w:noWrap/>
            <w:hideMark/>
          </w:tcPr>
          <w:p w:rsidR="00632EC9" w:rsidRPr="007751D5" w:rsidRDefault="00632EC9" w:rsidP="00632EC9">
            <w:r w:rsidRPr="007751D5">
              <w:t>CEA 3::IRGC 11696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9</w:t>
            </w:r>
          </w:p>
        </w:tc>
        <w:tc>
          <w:tcPr>
            <w:tcW w:w="830" w:type="dxa"/>
            <w:noWrap/>
            <w:hideMark/>
          </w:tcPr>
          <w:p w:rsidR="00632EC9" w:rsidRPr="007751D5" w:rsidRDefault="00632EC9" w:rsidP="00632EC9">
            <w:r w:rsidRPr="007751D5">
              <w:t>56.01</w:t>
            </w:r>
          </w:p>
        </w:tc>
        <w:tc>
          <w:tcPr>
            <w:tcW w:w="718" w:type="dxa"/>
            <w:noWrap/>
            <w:hideMark/>
          </w:tcPr>
          <w:p w:rsidR="00632EC9" w:rsidRPr="007751D5" w:rsidRDefault="00632EC9" w:rsidP="00632EC9">
            <w:r w:rsidRPr="007751D5">
              <w:t>15.72</w:t>
            </w:r>
          </w:p>
        </w:tc>
        <w:tc>
          <w:tcPr>
            <w:tcW w:w="718" w:type="dxa"/>
            <w:noWrap/>
            <w:hideMark/>
          </w:tcPr>
          <w:p w:rsidR="00632EC9" w:rsidRPr="007751D5" w:rsidRDefault="00632EC9" w:rsidP="00632EC9">
            <w:r w:rsidRPr="007751D5">
              <w:t>21.74</w:t>
            </w:r>
          </w:p>
        </w:tc>
        <w:tc>
          <w:tcPr>
            <w:tcW w:w="602" w:type="dxa"/>
            <w:noWrap/>
            <w:hideMark/>
          </w:tcPr>
          <w:p w:rsidR="00632EC9" w:rsidRPr="007751D5" w:rsidRDefault="00632EC9" w:rsidP="00632EC9">
            <w:r w:rsidRPr="007751D5">
              <w:t>30</w:t>
            </w:r>
          </w:p>
        </w:tc>
        <w:tc>
          <w:tcPr>
            <w:tcW w:w="1053" w:type="dxa"/>
            <w:noWrap/>
            <w:hideMark/>
          </w:tcPr>
          <w:p w:rsidR="00632EC9" w:rsidRPr="007751D5" w:rsidRDefault="00632EC9" w:rsidP="00632EC9">
            <w:r w:rsidRPr="007751D5">
              <w:t>5618.55</w:t>
            </w:r>
          </w:p>
        </w:tc>
        <w:tc>
          <w:tcPr>
            <w:tcW w:w="941" w:type="dxa"/>
            <w:noWrap/>
            <w:hideMark/>
          </w:tcPr>
          <w:p w:rsidR="00632EC9" w:rsidRPr="007751D5" w:rsidRDefault="00632EC9" w:rsidP="00632EC9">
            <w:r w:rsidRPr="007751D5">
              <w:t>98.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8.72</w:t>
            </w:r>
          </w:p>
        </w:tc>
      </w:tr>
      <w:tr w:rsidR="00632EC9" w:rsidRPr="007751D5" w:rsidTr="00A164A9">
        <w:trPr>
          <w:trHeight w:val="288"/>
        </w:trPr>
        <w:tc>
          <w:tcPr>
            <w:tcW w:w="1285" w:type="dxa"/>
            <w:noWrap/>
            <w:hideMark/>
          </w:tcPr>
          <w:p w:rsidR="00632EC9" w:rsidRPr="007751D5" w:rsidRDefault="00632EC9" w:rsidP="00632EC9">
            <w:r w:rsidRPr="007751D5">
              <w:t>RP082</w:t>
            </w:r>
          </w:p>
        </w:tc>
        <w:tc>
          <w:tcPr>
            <w:tcW w:w="4387" w:type="dxa"/>
            <w:noWrap/>
            <w:hideMark/>
          </w:tcPr>
          <w:p w:rsidR="00632EC9" w:rsidRPr="007751D5" w:rsidRDefault="00632EC9" w:rsidP="00632EC9">
            <w:r w:rsidRPr="007751D5">
              <w:t>CEMPO MANGGAR::IRGC 2710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083</w:t>
            </w:r>
          </w:p>
        </w:tc>
        <w:tc>
          <w:tcPr>
            <w:tcW w:w="4387" w:type="dxa"/>
            <w:noWrap/>
            <w:hideMark/>
          </w:tcPr>
          <w:p w:rsidR="00632EC9" w:rsidRPr="007751D5" w:rsidRDefault="00632EC9" w:rsidP="00632EC9">
            <w:r w:rsidRPr="007751D5">
              <w:t>CHAKOL::IRGC 7722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74.27</w:t>
            </w:r>
          </w:p>
        </w:tc>
        <w:tc>
          <w:tcPr>
            <w:tcW w:w="718" w:type="dxa"/>
            <w:noWrap/>
            <w:hideMark/>
          </w:tcPr>
          <w:p w:rsidR="00632EC9" w:rsidRPr="007751D5" w:rsidRDefault="00632EC9" w:rsidP="00632EC9">
            <w:r w:rsidRPr="007751D5">
              <w:t>16.58</w:t>
            </w:r>
          </w:p>
        </w:tc>
        <w:tc>
          <w:tcPr>
            <w:tcW w:w="718" w:type="dxa"/>
            <w:noWrap/>
            <w:hideMark/>
          </w:tcPr>
          <w:p w:rsidR="00632EC9" w:rsidRPr="007751D5" w:rsidRDefault="00632EC9" w:rsidP="00632EC9">
            <w:r w:rsidRPr="007751D5">
              <w:t>21.30</w:t>
            </w:r>
          </w:p>
        </w:tc>
        <w:tc>
          <w:tcPr>
            <w:tcW w:w="602" w:type="dxa"/>
            <w:noWrap/>
            <w:hideMark/>
          </w:tcPr>
          <w:p w:rsidR="00632EC9" w:rsidRPr="007751D5" w:rsidRDefault="00632EC9" w:rsidP="00632EC9">
            <w:r w:rsidRPr="007751D5">
              <w:t>6</w:t>
            </w:r>
          </w:p>
        </w:tc>
        <w:tc>
          <w:tcPr>
            <w:tcW w:w="1053" w:type="dxa"/>
            <w:noWrap/>
            <w:hideMark/>
          </w:tcPr>
          <w:p w:rsidR="00632EC9" w:rsidRPr="007751D5" w:rsidRDefault="00632EC9" w:rsidP="00632EC9">
            <w:r w:rsidRPr="007751D5">
              <w:t>5933.00</w:t>
            </w:r>
          </w:p>
        </w:tc>
        <w:tc>
          <w:tcPr>
            <w:tcW w:w="941" w:type="dxa"/>
            <w:noWrap/>
            <w:hideMark/>
          </w:tcPr>
          <w:p w:rsidR="00632EC9" w:rsidRPr="007751D5" w:rsidRDefault="00632EC9" w:rsidP="00632EC9">
            <w:r w:rsidRPr="007751D5">
              <w:t>55.4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07.35</w:t>
            </w:r>
          </w:p>
        </w:tc>
        <w:tc>
          <w:tcPr>
            <w:tcW w:w="768" w:type="dxa"/>
            <w:noWrap/>
            <w:hideMark/>
          </w:tcPr>
          <w:p w:rsidR="00632EC9" w:rsidRPr="007751D5" w:rsidRDefault="00632EC9" w:rsidP="00632EC9">
            <w:r w:rsidRPr="007751D5">
              <w:t>8.26</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084</w:t>
            </w:r>
          </w:p>
        </w:tc>
        <w:tc>
          <w:tcPr>
            <w:tcW w:w="4387" w:type="dxa"/>
            <w:noWrap/>
            <w:hideMark/>
          </w:tcPr>
          <w:p w:rsidR="00632EC9" w:rsidRPr="007751D5" w:rsidRDefault="00632EC9" w:rsidP="00632EC9">
            <w:r w:rsidRPr="007751D5">
              <w:t>CHAM LEK::IRGC 8938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6</w:t>
            </w:r>
          </w:p>
        </w:tc>
        <w:tc>
          <w:tcPr>
            <w:tcW w:w="830" w:type="dxa"/>
            <w:noWrap/>
            <w:hideMark/>
          </w:tcPr>
          <w:p w:rsidR="00632EC9" w:rsidRPr="007751D5" w:rsidRDefault="00632EC9" w:rsidP="00632EC9">
            <w:r w:rsidRPr="007751D5">
              <w:t>84.30</w:t>
            </w:r>
          </w:p>
        </w:tc>
        <w:tc>
          <w:tcPr>
            <w:tcW w:w="718" w:type="dxa"/>
            <w:noWrap/>
            <w:hideMark/>
          </w:tcPr>
          <w:p w:rsidR="00632EC9" w:rsidRPr="007751D5" w:rsidRDefault="00632EC9" w:rsidP="00632EC9">
            <w:r w:rsidRPr="007751D5">
              <w:t>17.22</w:t>
            </w:r>
          </w:p>
        </w:tc>
        <w:tc>
          <w:tcPr>
            <w:tcW w:w="718" w:type="dxa"/>
            <w:noWrap/>
            <w:hideMark/>
          </w:tcPr>
          <w:p w:rsidR="00632EC9" w:rsidRPr="007751D5" w:rsidRDefault="00632EC9" w:rsidP="00632EC9">
            <w:r w:rsidRPr="007751D5">
              <w:t>28.45</w:t>
            </w:r>
          </w:p>
        </w:tc>
        <w:tc>
          <w:tcPr>
            <w:tcW w:w="602" w:type="dxa"/>
            <w:noWrap/>
            <w:hideMark/>
          </w:tcPr>
          <w:p w:rsidR="00632EC9" w:rsidRPr="007751D5" w:rsidRDefault="00632EC9" w:rsidP="00632EC9">
            <w:r w:rsidRPr="007751D5">
              <w:t>19</w:t>
            </w:r>
          </w:p>
        </w:tc>
        <w:tc>
          <w:tcPr>
            <w:tcW w:w="1053" w:type="dxa"/>
            <w:noWrap/>
            <w:hideMark/>
          </w:tcPr>
          <w:p w:rsidR="00632EC9" w:rsidRPr="007751D5" w:rsidRDefault="00632EC9" w:rsidP="00632EC9">
            <w:r w:rsidRPr="007751D5">
              <w:t>6187.17</w:t>
            </w:r>
          </w:p>
        </w:tc>
        <w:tc>
          <w:tcPr>
            <w:tcW w:w="941" w:type="dxa"/>
            <w:noWrap/>
            <w:hideMark/>
          </w:tcPr>
          <w:p w:rsidR="00632EC9" w:rsidRPr="007751D5" w:rsidRDefault="00632EC9" w:rsidP="00632EC9">
            <w:r w:rsidRPr="007751D5">
              <w:t>101.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57.44</w:t>
            </w:r>
          </w:p>
        </w:tc>
        <w:tc>
          <w:tcPr>
            <w:tcW w:w="768" w:type="dxa"/>
            <w:noWrap/>
            <w:hideMark/>
          </w:tcPr>
          <w:p w:rsidR="00632EC9" w:rsidRPr="007751D5" w:rsidRDefault="00632EC9" w:rsidP="00632EC9">
            <w:r w:rsidRPr="007751D5">
              <w:t>15.77</w:t>
            </w:r>
          </w:p>
        </w:tc>
      </w:tr>
      <w:tr w:rsidR="00632EC9" w:rsidRPr="007751D5" w:rsidTr="00A164A9">
        <w:trPr>
          <w:trHeight w:val="288"/>
        </w:trPr>
        <w:tc>
          <w:tcPr>
            <w:tcW w:w="1285" w:type="dxa"/>
            <w:noWrap/>
            <w:hideMark/>
          </w:tcPr>
          <w:p w:rsidR="00632EC9" w:rsidRPr="007751D5" w:rsidRDefault="00632EC9" w:rsidP="00632EC9">
            <w:r w:rsidRPr="007751D5">
              <w:t>RP085</w:t>
            </w:r>
          </w:p>
        </w:tc>
        <w:tc>
          <w:tcPr>
            <w:tcW w:w="4387" w:type="dxa"/>
            <w:noWrap/>
            <w:hideMark/>
          </w:tcPr>
          <w:p w:rsidR="00632EC9" w:rsidRPr="007751D5" w:rsidRDefault="00632EC9" w:rsidP="00632EC9">
            <w:r w:rsidRPr="007751D5">
              <w:t>CHAMA (DWARF)::IRGC 6948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8</w:t>
            </w:r>
          </w:p>
        </w:tc>
        <w:tc>
          <w:tcPr>
            <w:tcW w:w="830" w:type="dxa"/>
            <w:noWrap/>
            <w:hideMark/>
          </w:tcPr>
          <w:p w:rsidR="00632EC9" w:rsidRPr="007751D5" w:rsidRDefault="00632EC9" w:rsidP="00632EC9">
            <w:r w:rsidRPr="007751D5">
              <w:t>54.61</w:t>
            </w:r>
          </w:p>
        </w:tc>
        <w:tc>
          <w:tcPr>
            <w:tcW w:w="718" w:type="dxa"/>
            <w:noWrap/>
            <w:hideMark/>
          </w:tcPr>
          <w:p w:rsidR="00632EC9" w:rsidRPr="007751D5" w:rsidRDefault="00632EC9" w:rsidP="00632EC9">
            <w:r w:rsidRPr="007751D5">
              <w:t>16.90</w:t>
            </w:r>
          </w:p>
        </w:tc>
        <w:tc>
          <w:tcPr>
            <w:tcW w:w="718" w:type="dxa"/>
            <w:noWrap/>
            <w:hideMark/>
          </w:tcPr>
          <w:p w:rsidR="00632EC9" w:rsidRPr="007751D5" w:rsidRDefault="00632EC9" w:rsidP="00632EC9">
            <w:r w:rsidRPr="007751D5">
              <w:t>19.52</w:t>
            </w:r>
          </w:p>
        </w:tc>
        <w:tc>
          <w:tcPr>
            <w:tcW w:w="602" w:type="dxa"/>
            <w:noWrap/>
            <w:hideMark/>
          </w:tcPr>
          <w:p w:rsidR="00632EC9" w:rsidRPr="007751D5" w:rsidRDefault="00632EC9" w:rsidP="00632EC9">
            <w:r w:rsidRPr="007751D5">
              <w:t>27</w:t>
            </w:r>
          </w:p>
        </w:tc>
        <w:tc>
          <w:tcPr>
            <w:tcW w:w="1053" w:type="dxa"/>
            <w:noWrap/>
            <w:hideMark/>
          </w:tcPr>
          <w:p w:rsidR="00632EC9" w:rsidRPr="007751D5" w:rsidRDefault="00632EC9" w:rsidP="00632EC9">
            <w:r w:rsidRPr="007751D5">
              <w:t>5179.55</w:t>
            </w:r>
          </w:p>
        </w:tc>
        <w:tc>
          <w:tcPr>
            <w:tcW w:w="941" w:type="dxa"/>
            <w:noWrap/>
            <w:hideMark/>
          </w:tcPr>
          <w:p w:rsidR="00632EC9" w:rsidRPr="007751D5" w:rsidRDefault="00632EC9" w:rsidP="00632EC9">
            <w:r w:rsidRPr="007751D5">
              <w:t>101.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14.76</w:t>
            </w:r>
          </w:p>
        </w:tc>
      </w:tr>
      <w:tr w:rsidR="00632EC9" w:rsidRPr="007751D5" w:rsidTr="00A164A9">
        <w:trPr>
          <w:trHeight w:val="288"/>
        </w:trPr>
        <w:tc>
          <w:tcPr>
            <w:tcW w:w="1285" w:type="dxa"/>
            <w:noWrap/>
            <w:hideMark/>
          </w:tcPr>
          <w:p w:rsidR="00632EC9" w:rsidRPr="007751D5" w:rsidRDefault="00632EC9" w:rsidP="00632EC9">
            <w:r w:rsidRPr="007751D5">
              <w:t>RP086</w:t>
            </w:r>
          </w:p>
        </w:tc>
        <w:tc>
          <w:tcPr>
            <w:tcW w:w="4387" w:type="dxa"/>
            <w:noWrap/>
            <w:hideMark/>
          </w:tcPr>
          <w:p w:rsidR="00632EC9" w:rsidRPr="007751D5" w:rsidRDefault="00632EC9" w:rsidP="00632EC9">
            <w:r w:rsidRPr="007751D5">
              <w:t>CHANDARHAT::IRGC 2584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59</w:t>
            </w:r>
          </w:p>
        </w:tc>
        <w:tc>
          <w:tcPr>
            <w:tcW w:w="830" w:type="dxa"/>
            <w:noWrap/>
            <w:hideMark/>
          </w:tcPr>
          <w:p w:rsidR="00632EC9" w:rsidRPr="007751D5" w:rsidRDefault="00632EC9" w:rsidP="00632EC9">
            <w:r w:rsidRPr="007751D5">
              <w:t>75.50</w:t>
            </w:r>
          </w:p>
        </w:tc>
        <w:tc>
          <w:tcPr>
            <w:tcW w:w="718" w:type="dxa"/>
            <w:noWrap/>
            <w:hideMark/>
          </w:tcPr>
          <w:p w:rsidR="00632EC9" w:rsidRPr="007751D5" w:rsidRDefault="00632EC9" w:rsidP="00632EC9">
            <w:r w:rsidRPr="007751D5">
              <w:t>16.98</w:t>
            </w:r>
          </w:p>
        </w:tc>
        <w:tc>
          <w:tcPr>
            <w:tcW w:w="718" w:type="dxa"/>
            <w:noWrap/>
            <w:hideMark/>
          </w:tcPr>
          <w:p w:rsidR="00632EC9" w:rsidRPr="007751D5" w:rsidRDefault="00632EC9" w:rsidP="00632EC9">
            <w:r w:rsidRPr="007751D5">
              <w:t>17.83</w:t>
            </w:r>
          </w:p>
        </w:tc>
        <w:tc>
          <w:tcPr>
            <w:tcW w:w="602" w:type="dxa"/>
            <w:noWrap/>
            <w:hideMark/>
          </w:tcPr>
          <w:p w:rsidR="00632EC9" w:rsidRPr="007751D5" w:rsidRDefault="00632EC9" w:rsidP="00632EC9">
            <w:r w:rsidRPr="007751D5">
              <w:t>32</w:t>
            </w:r>
          </w:p>
        </w:tc>
        <w:tc>
          <w:tcPr>
            <w:tcW w:w="1053" w:type="dxa"/>
            <w:noWrap/>
            <w:hideMark/>
          </w:tcPr>
          <w:p w:rsidR="00632EC9" w:rsidRPr="007751D5" w:rsidRDefault="00632EC9" w:rsidP="00632EC9">
            <w:r w:rsidRPr="007751D5">
              <w:t>5184.54</w:t>
            </w:r>
          </w:p>
        </w:tc>
        <w:tc>
          <w:tcPr>
            <w:tcW w:w="941" w:type="dxa"/>
            <w:noWrap/>
            <w:hideMark/>
          </w:tcPr>
          <w:p w:rsidR="00632EC9" w:rsidRPr="007751D5" w:rsidRDefault="00632EC9" w:rsidP="00632EC9">
            <w:r w:rsidRPr="007751D5">
              <w:t>862.91</w:t>
            </w:r>
          </w:p>
        </w:tc>
        <w:tc>
          <w:tcPr>
            <w:tcW w:w="607" w:type="dxa"/>
            <w:noWrap/>
            <w:hideMark/>
          </w:tcPr>
          <w:p w:rsidR="00632EC9" w:rsidRPr="007751D5" w:rsidRDefault="00632EC9" w:rsidP="00632EC9">
            <w:r w:rsidRPr="007751D5">
              <w:t>0.23</w:t>
            </w:r>
          </w:p>
        </w:tc>
        <w:tc>
          <w:tcPr>
            <w:tcW w:w="991" w:type="dxa"/>
            <w:noWrap/>
            <w:hideMark/>
          </w:tcPr>
          <w:p w:rsidR="00632EC9" w:rsidRPr="007751D5" w:rsidRDefault="00632EC9" w:rsidP="00632EC9">
            <w:r w:rsidRPr="007751D5">
              <w:t>168.02</w:t>
            </w:r>
          </w:p>
        </w:tc>
        <w:tc>
          <w:tcPr>
            <w:tcW w:w="768" w:type="dxa"/>
            <w:noWrap/>
            <w:hideMark/>
          </w:tcPr>
          <w:p w:rsidR="00632EC9" w:rsidRPr="007751D5" w:rsidRDefault="00632EC9" w:rsidP="00632EC9">
            <w:r w:rsidRPr="007751D5">
              <w:t>75.70</w:t>
            </w:r>
          </w:p>
        </w:tc>
      </w:tr>
      <w:tr w:rsidR="00632EC9" w:rsidRPr="007751D5" w:rsidTr="00A164A9">
        <w:trPr>
          <w:trHeight w:val="288"/>
        </w:trPr>
        <w:tc>
          <w:tcPr>
            <w:tcW w:w="1285" w:type="dxa"/>
            <w:noWrap/>
            <w:hideMark/>
          </w:tcPr>
          <w:p w:rsidR="00632EC9" w:rsidRPr="007751D5" w:rsidRDefault="00632EC9" w:rsidP="00632EC9">
            <w:r w:rsidRPr="007751D5">
              <w:t>RP087</w:t>
            </w:r>
          </w:p>
        </w:tc>
        <w:tc>
          <w:tcPr>
            <w:tcW w:w="4387" w:type="dxa"/>
            <w:noWrap/>
            <w:hideMark/>
          </w:tcPr>
          <w:p w:rsidR="00632EC9" w:rsidRPr="007751D5" w:rsidRDefault="00632EC9" w:rsidP="00632EC9">
            <w:r w:rsidRPr="007751D5">
              <w:t>CHANDINA::IRGC 3642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9</w:t>
            </w:r>
          </w:p>
        </w:tc>
        <w:tc>
          <w:tcPr>
            <w:tcW w:w="830" w:type="dxa"/>
            <w:noWrap/>
            <w:hideMark/>
          </w:tcPr>
          <w:p w:rsidR="00632EC9" w:rsidRPr="007751D5" w:rsidRDefault="00632EC9" w:rsidP="00632EC9">
            <w:r w:rsidRPr="007751D5">
              <w:t>58.15</w:t>
            </w:r>
          </w:p>
        </w:tc>
        <w:tc>
          <w:tcPr>
            <w:tcW w:w="718" w:type="dxa"/>
            <w:noWrap/>
            <w:hideMark/>
          </w:tcPr>
          <w:p w:rsidR="00632EC9" w:rsidRPr="007751D5" w:rsidRDefault="00632EC9" w:rsidP="00632EC9">
            <w:r w:rsidRPr="007751D5">
              <w:t>16.69</w:t>
            </w:r>
          </w:p>
        </w:tc>
        <w:tc>
          <w:tcPr>
            <w:tcW w:w="718" w:type="dxa"/>
            <w:noWrap/>
            <w:hideMark/>
          </w:tcPr>
          <w:p w:rsidR="00632EC9" w:rsidRPr="007751D5" w:rsidRDefault="00632EC9" w:rsidP="00632EC9">
            <w:r w:rsidRPr="007751D5">
              <w:t>22.89</w:t>
            </w:r>
          </w:p>
        </w:tc>
        <w:tc>
          <w:tcPr>
            <w:tcW w:w="602" w:type="dxa"/>
            <w:noWrap/>
            <w:hideMark/>
          </w:tcPr>
          <w:p w:rsidR="00632EC9" w:rsidRPr="007751D5" w:rsidRDefault="00632EC9" w:rsidP="00632EC9">
            <w:r w:rsidRPr="007751D5">
              <w:t>44</w:t>
            </w:r>
          </w:p>
        </w:tc>
        <w:tc>
          <w:tcPr>
            <w:tcW w:w="1053" w:type="dxa"/>
            <w:noWrap/>
            <w:hideMark/>
          </w:tcPr>
          <w:p w:rsidR="00632EC9" w:rsidRPr="007751D5" w:rsidRDefault="00632EC9" w:rsidP="00632EC9">
            <w:r w:rsidRPr="007751D5">
              <w:t>5642.22</w:t>
            </w:r>
          </w:p>
        </w:tc>
        <w:tc>
          <w:tcPr>
            <w:tcW w:w="941" w:type="dxa"/>
            <w:noWrap/>
            <w:hideMark/>
          </w:tcPr>
          <w:p w:rsidR="00632EC9" w:rsidRPr="007751D5" w:rsidRDefault="00632EC9" w:rsidP="00632EC9">
            <w:r w:rsidRPr="007751D5">
              <w:t>128.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98.32</w:t>
            </w:r>
          </w:p>
        </w:tc>
        <w:tc>
          <w:tcPr>
            <w:tcW w:w="768" w:type="dxa"/>
            <w:noWrap/>
            <w:hideMark/>
          </w:tcPr>
          <w:p w:rsidR="00632EC9" w:rsidRPr="007751D5" w:rsidRDefault="00632EC9" w:rsidP="00632EC9">
            <w:r w:rsidRPr="007751D5">
              <w:t>19.49</w:t>
            </w:r>
          </w:p>
        </w:tc>
      </w:tr>
      <w:tr w:rsidR="00632EC9" w:rsidRPr="007751D5" w:rsidTr="00A164A9">
        <w:trPr>
          <w:trHeight w:val="288"/>
        </w:trPr>
        <w:tc>
          <w:tcPr>
            <w:tcW w:w="1285" w:type="dxa"/>
            <w:noWrap/>
            <w:hideMark/>
          </w:tcPr>
          <w:p w:rsidR="00632EC9" w:rsidRPr="007751D5" w:rsidRDefault="00632EC9" w:rsidP="00632EC9">
            <w:r w:rsidRPr="007751D5">
              <w:t>RP088</w:t>
            </w:r>
          </w:p>
        </w:tc>
        <w:tc>
          <w:tcPr>
            <w:tcW w:w="4387" w:type="dxa"/>
            <w:noWrap/>
            <w:hideMark/>
          </w:tcPr>
          <w:p w:rsidR="00632EC9" w:rsidRPr="007751D5" w:rsidRDefault="00632EC9" w:rsidP="00632EC9">
            <w:r w:rsidRPr="007751D5">
              <w:t>CHANG LE SAN SHU ZAO::IRGC 6356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6</w:t>
            </w:r>
          </w:p>
        </w:tc>
        <w:tc>
          <w:tcPr>
            <w:tcW w:w="830" w:type="dxa"/>
            <w:noWrap/>
            <w:hideMark/>
          </w:tcPr>
          <w:p w:rsidR="00632EC9" w:rsidRPr="007751D5" w:rsidRDefault="00632EC9" w:rsidP="00632EC9">
            <w:r w:rsidRPr="007751D5">
              <w:t>52.12</w:t>
            </w:r>
          </w:p>
        </w:tc>
        <w:tc>
          <w:tcPr>
            <w:tcW w:w="718" w:type="dxa"/>
            <w:noWrap/>
            <w:hideMark/>
          </w:tcPr>
          <w:p w:rsidR="00632EC9" w:rsidRPr="007751D5" w:rsidRDefault="00632EC9" w:rsidP="00632EC9">
            <w:r w:rsidRPr="007751D5">
              <w:t>15.41</w:t>
            </w:r>
          </w:p>
        </w:tc>
        <w:tc>
          <w:tcPr>
            <w:tcW w:w="718" w:type="dxa"/>
            <w:noWrap/>
            <w:hideMark/>
          </w:tcPr>
          <w:p w:rsidR="00632EC9" w:rsidRPr="007751D5" w:rsidRDefault="00632EC9" w:rsidP="00632EC9">
            <w:r w:rsidRPr="007751D5">
              <w:t>20.19</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4747.63</w:t>
            </w:r>
          </w:p>
        </w:tc>
        <w:tc>
          <w:tcPr>
            <w:tcW w:w="941" w:type="dxa"/>
            <w:noWrap/>
            <w:hideMark/>
          </w:tcPr>
          <w:p w:rsidR="00632EC9" w:rsidRPr="007751D5" w:rsidRDefault="00632EC9" w:rsidP="00632EC9">
            <w:r w:rsidRPr="007751D5">
              <w:t>97.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95.32</w:t>
            </w:r>
          </w:p>
        </w:tc>
        <w:tc>
          <w:tcPr>
            <w:tcW w:w="768" w:type="dxa"/>
            <w:noWrap/>
            <w:hideMark/>
          </w:tcPr>
          <w:p w:rsidR="00632EC9" w:rsidRPr="007751D5" w:rsidRDefault="00632EC9" w:rsidP="00632EC9">
            <w:r w:rsidRPr="007751D5">
              <w:t>6.94</w:t>
            </w:r>
          </w:p>
        </w:tc>
      </w:tr>
      <w:tr w:rsidR="00632EC9" w:rsidRPr="007751D5" w:rsidTr="00A164A9">
        <w:trPr>
          <w:trHeight w:val="288"/>
        </w:trPr>
        <w:tc>
          <w:tcPr>
            <w:tcW w:w="1285" w:type="dxa"/>
            <w:noWrap/>
            <w:hideMark/>
          </w:tcPr>
          <w:p w:rsidR="00632EC9" w:rsidRPr="007751D5" w:rsidRDefault="00632EC9" w:rsidP="00632EC9">
            <w:r w:rsidRPr="007751D5">
              <w:t>RP089</w:t>
            </w:r>
          </w:p>
        </w:tc>
        <w:tc>
          <w:tcPr>
            <w:tcW w:w="4387" w:type="dxa"/>
            <w:noWrap/>
            <w:hideMark/>
          </w:tcPr>
          <w:p w:rsidR="00632EC9" w:rsidRPr="007751D5" w:rsidRDefault="00632EC9" w:rsidP="00632EC9">
            <w:r w:rsidRPr="007751D5">
              <w:t>CHAO PEUAK DENG::IRGC 1160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0</w:t>
            </w:r>
          </w:p>
        </w:tc>
        <w:tc>
          <w:tcPr>
            <w:tcW w:w="830" w:type="dxa"/>
            <w:noWrap/>
            <w:hideMark/>
          </w:tcPr>
          <w:p w:rsidR="00632EC9" w:rsidRPr="007751D5" w:rsidRDefault="00632EC9" w:rsidP="00632EC9">
            <w:r w:rsidRPr="007751D5">
              <w:t>71.28</w:t>
            </w:r>
          </w:p>
        </w:tc>
        <w:tc>
          <w:tcPr>
            <w:tcW w:w="718" w:type="dxa"/>
            <w:noWrap/>
            <w:hideMark/>
          </w:tcPr>
          <w:p w:rsidR="00632EC9" w:rsidRPr="007751D5" w:rsidRDefault="00632EC9" w:rsidP="00632EC9">
            <w:r w:rsidRPr="007751D5">
              <w:t>17.13</w:t>
            </w:r>
          </w:p>
        </w:tc>
        <w:tc>
          <w:tcPr>
            <w:tcW w:w="718" w:type="dxa"/>
            <w:noWrap/>
            <w:hideMark/>
          </w:tcPr>
          <w:p w:rsidR="00632EC9" w:rsidRPr="007751D5" w:rsidRDefault="00632EC9" w:rsidP="00632EC9">
            <w:r w:rsidRPr="007751D5">
              <w:t>24.70</w:t>
            </w:r>
          </w:p>
        </w:tc>
        <w:tc>
          <w:tcPr>
            <w:tcW w:w="602" w:type="dxa"/>
            <w:noWrap/>
            <w:hideMark/>
          </w:tcPr>
          <w:p w:rsidR="00632EC9" w:rsidRPr="007751D5" w:rsidRDefault="00632EC9" w:rsidP="00632EC9">
            <w:r w:rsidRPr="007751D5">
              <w:t>14</w:t>
            </w:r>
          </w:p>
        </w:tc>
        <w:tc>
          <w:tcPr>
            <w:tcW w:w="1053" w:type="dxa"/>
            <w:noWrap/>
            <w:hideMark/>
          </w:tcPr>
          <w:p w:rsidR="00632EC9" w:rsidRPr="007751D5" w:rsidRDefault="00632EC9" w:rsidP="00632EC9">
            <w:r w:rsidRPr="007751D5">
              <w:t>5685.01</w:t>
            </w:r>
          </w:p>
        </w:tc>
        <w:tc>
          <w:tcPr>
            <w:tcW w:w="941" w:type="dxa"/>
            <w:noWrap/>
            <w:hideMark/>
          </w:tcPr>
          <w:p w:rsidR="00632EC9" w:rsidRPr="007751D5" w:rsidRDefault="00632EC9" w:rsidP="00632EC9">
            <w:r w:rsidRPr="007751D5">
              <w:t>52.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10.13</w:t>
            </w:r>
          </w:p>
        </w:tc>
      </w:tr>
      <w:tr w:rsidR="00632EC9" w:rsidRPr="007751D5" w:rsidTr="00A164A9">
        <w:trPr>
          <w:trHeight w:val="288"/>
        </w:trPr>
        <w:tc>
          <w:tcPr>
            <w:tcW w:w="1285" w:type="dxa"/>
            <w:noWrap/>
            <w:hideMark/>
          </w:tcPr>
          <w:p w:rsidR="00632EC9" w:rsidRPr="007751D5" w:rsidRDefault="00632EC9" w:rsidP="00632EC9">
            <w:r w:rsidRPr="007751D5">
              <w:t>RP090</w:t>
            </w:r>
          </w:p>
        </w:tc>
        <w:tc>
          <w:tcPr>
            <w:tcW w:w="4387" w:type="dxa"/>
            <w:noWrap/>
            <w:hideMark/>
          </w:tcPr>
          <w:p w:rsidR="00632EC9" w:rsidRPr="007751D5" w:rsidRDefault="00632EC9" w:rsidP="00632EC9">
            <w:r w:rsidRPr="007751D5">
              <w:t>CHI SHENG TAO::IRGC 460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6</w:t>
            </w:r>
          </w:p>
        </w:tc>
        <w:tc>
          <w:tcPr>
            <w:tcW w:w="830" w:type="dxa"/>
            <w:noWrap/>
            <w:hideMark/>
          </w:tcPr>
          <w:p w:rsidR="00632EC9" w:rsidRPr="007751D5" w:rsidRDefault="00632EC9" w:rsidP="00632EC9">
            <w:r w:rsidRPr="007751D5">
              <w:t>70.69</w:t>
            </w:r>
          </w:p>
        </w:tc>
        <w:tc>
          <w:tcPr>
            <w:tcW w:w="718" w:type="dxa"/>
            <w:noWrap/>
            <w:hideMark/>
          </w:tcPr>
          <w:p w:rsidR="00632EC9" w:rsidRPr="007751D5" w:rsidRDefault="00632EC9" w:rsidP="00632EC9">
            <w:r w:rsidRPr="007751D5">
              <w:t>17.45</w:t>
            </w:r>
          </w:p>
        </w:tc>
        <w:tc>
          <w:tcPr>
            <w:tcW w:w="718" w:type="dxa"/>
            <w:noWrap/>
            <w:hideMark/>
          </w:tcPr>
          <w:p w:rsidR="00632EC9" w:rsidRPr="007751D5" w:rsidRDefault="00632EC9" w:rsidP="00632EC9">
            <w:r w:rsidRPr="007751D5">
              <w:t>24.62</w:t>
            </w:r>
          </w:p>
        </w:tc>
        <w:tc>
          <w:tcPr>
            <w:tcW w:w="602" w:type="dxa"/>
            <w:noWrap/>
            <w:hideMark/>
          </w:tcPr>
          <w:p w:rsidR="00632EC9" w:rsidRPr="007751D5" w:rsidRDefault="00632EC9" w:rsidP="00632EC9">
            <w:r w:rsidRPr="007751D5">
              <w:t>27</w:t>
            </w:r>
          </w:p>
        </w:tc>
        <w:tc>
          <w:tcPr>
            <w:tcW w:w="1053" w:type="dxa"/>
            <w:noWrap/>
            <w:hideMark/>
          </w:tcPr>
          <w:p w:rsidR="00632EC9" w:rsidRPr="007751D5" w:rsidRDefault="00632EC9" w:rsidP="00632EC9">
            <w:r w:rsidRPr="007751D5">
              <w:t>5554.42</w:t>
            </w:r>
          </w:p>
        </w:tc>
        <w:tc>
          <w:tcPr>
            <w:tcW w:w="941" w:type="dxa"/>
            <w:noWrap/>
            <w:hideMark/>
          </w:tcPr>
          <w:p w:rsidR="00632EC9" w:rsidRPr="007751D5" w:rsidRDefault="00632EC9" w:rsidP="00632EC9">
            <w:r w:rsidRPr="007751D5">
              <w:t>399.58</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30.14</w:t>
            </w:r>
          </w:p>
        </w:tc>
        <w:tc>
          <w:tcPr>
            <w:tcW w:w="768" w:type="dxa"/>
            <w:noWrap/>
            <w:hideMark/>
          </w:tcPr>
          <w:p w:rsidR="00632EC9" w:rsidRPr="007751D5" w:rsidRDefault="00632EC9" w:rsidP="00632EC9">
            <w:r w:rsidRPr="007751D5">
              <w:t>45.78</w:t>
            </w:r>
          </w:p>
        </w:tc>
      </w:tr>
      <w:tr w:rsidR="00632EC9" w:rsidRPr="007751D5" w:rsidTr="00A164A9">
        <w:trPr>
          <w:trHeight w:val="288"/>
        </w:trPr>
        <w:tc>
          <w:tcPr>
            <w:tcW w:w="1285" w:type="dxa"/>
            <w:noWrap/>
            <w:hideMark/>
          </w:tcPr>
          <w:p w:rsidR="00632EC9" w:rsidRPr="007751D5" w:rsidRDefault="00632EC9" w:rsidP="00632EC9">
            <w:r w:rsidRPr="007751D5">
              <w:t>RP091</w:t>
            </w:r>
          </w:p>
        </w:tc>
        <w:tc>
          <w:tcPr>
            <w:tcW w:w="4387" w:type="dxa"/>
            <w:noWrap/>
            <w:hideMark/>
          </w:tcPr>
          <w:p w:rsidR="00632EC9" w:rsidRPr="007751D5" w:rsidRDefault="00632EC9" w:rsidP="00632EC9">
            <w:r w:rsidRPr="007751D5">
              <w:t>CHIAYI WU-K'O::IRGC 6497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7</w:t>
            </w:r>
          </w:p>
        </w:tc>
        <w:tc>
          <w:tcPr>
            <w:tcW w:w="830" w:type="dxa"/>
            <w:noWrap/>
            <w:hideMark/>
          </w:tcPr>
          <w:p w:rsidR="00632EC9" w:rsidRPr="007751D5" w:rsidRDefault="00632EC9" w:rsidP="00632EC9">
            <w:r w:rsidRPr="007751D5">
              <w:t>71.62</w:t>
            </w:r>
          </w:p>
        </w:tc>
        <w:tc>
          <w:tcPr>
            <w:tcW w:w="718" w:type="dxa"/>
            <w:noWrap/>
            <w:hideMark/>
          </w:tcPr>
          <w:p w:rsidR="00632EC9" w:rsidRPr="007751D5" w:rsidRDefault="00632EC9" w:rsidP="00632EC9">
            <w:r w:rsidRPr="007751D5">
              <w:t>16.92</w:t>
            </w:r>
          </w:p>
        </w:tc>
        <w:tc>
          <w:tcPr>
            <w:tcW w:w="718" w:type="dxa"/>
            <w:noWrap/>
            <w:hideMark/>
          </w:tcPr>
          <w:p w:rsidR="00632EC9" w:rsidRPr="007751D5" w:rsidRDefault="00632EC9" w:rsidP="00632EC9">
            <w:r w:rsidRPr="007751D5">
              <w:t>21.08</w:t>
            </w:r>
          </w:p>
        </w:tc>
        <w:tc>
          <w:tcPr>
            <w:tcW w:w="602" w:type="dxa"/>
            <w:noWrap/>
            <w:hideMark/>
          </w:tcPr>
          <w:p w:rsidR="00632EC9" w:rsidRPr="007751D5" w:rsidRDefault="00632EC9" w:rsidP="00632EC9">
            <w:r w:rsidRPr="007751D5">
              <w:t>35</w:t>
            </w:r>
          </w:p>
        </w:tc>
        <w:tc>
          <w:tcPr>
            <w:tcW w:w="1053" w:type="dxa"/>
            <w:noWrap/>
            <w:hideMark/>
          </w:tcPr>
          <w:p w:rsidR="00632EC9" w:rsidRPr="007751D5" w:rsidRDefault="00632EC9" w:rsidP="00632EC9">
            <w:r w:rsidRPr="007751D5">
              <w:t>6312.49</w:t>
            </w:r>
          </w:p>
        </w:tc>
        <w:tc>
          <w:tcPr>
            <w:tcW w:w="941" w:type="dxa"/>
            <w:noWrap/>
            <w:hideMark/>
          </w:tcPr>
          <w:p w:rsidR="00632EC9" w:rsidRPr="007751D5" w:rsidRDefault="00632EC9" w:rsidP="00632EC9">
            <w:r w:rsidRPr="007751D5">
              <w:t>166.25</w:t>
            </w:r>
          </w:p>
        </w:tc>
        <w:tc>
          <w:tcPr>
            <w:tcW w:w="607" w:type="dxa"/>
            <w:noWrap/>
            <w:hideMark/>
          </w:tcPr>
          <w:p w:rsidR="00632EC9" w:rsidRPr="007751D5" w:rsidRDefault="00632EC9" w:rsidP="00632EC9">
            <w:r w:rsidRPr="007751D5">
              <w:t>0.04</w:t>
            </w:r>
          </w:p>
        </w:tc>
        <w:tc>
          <w:tcPr>
            <w:tcW w:w="991" w:type="dxa"/>
            <w:noWrap/>
            <w:hideMark/>
          </w:tcPr>
          <w:p w:rsidR="00632EC9" w:rsidRPr="007751D5" w:rsidRDefault="00632EC9" w:rsidP="00632EC9">
            <w:r w:rsidRPr="007751D5">
              <w:t>151.54</w:t>
            </w:r>
          </w:p>
        </w:tc>
        <w:tc>
          <w:tcPr>
            <w:tcW w:w="768" w:type="dxa"/>
            <w:noWrap/>
            <w:hideMark/>
          </w:tcPr>
          <w:p w:rsidR="00632EC9" w:rsidRPr="007751D5" w:rsidRDefault="00632EC9" w:rsidP="00632EC9">
            <w:r w:rsidRPr="007751D5">
              <w:t>25.94</w:t>
            </w:r>
          </w:p>
        </w:tc>
      </w:tr>
      <w:tr w:rsidR="00632EC9" w:rsidRPr="007751D5" w:rsidTr="00A164A9">
        <w:trPr>
          <w:trHeight w:val="288"/>
        </w:trPr>
        <w:tc>
          <w:tcPr>
            <w:tcW w:w="1285" w:type="dxa"/>
            <w:noWrap/>
            <w:hideMark/>
          </w:tcPr>
          <w:p w:rsidR="00632EC9" w:rsidRPr="007751D5" w:rsidRDefault="00632EC9" w:rsidP="00632EC9">
            <w:r w:rsidRPr="007751D5">
              <w:t>RP092</w:t>
            </w:r>
          </w:p>
        </w:tc>
        <w:tc>
          <w:tcPr>
            <w:tcW w:w="4387" w:type="dxa"/>
            <w:noWrap/>
            <w:hideMark/>
          </w:tcPr>
          <w:p w:rsidR="00632EC9" w:rsidRPr="007751D5" w:rsidRDefault="00632EC9" w:rsidP="00632EC9">
            <w:r w:rsidRPr="007751D5">
              <w:t>CHIH SHEN LI::IRGC 130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3</w:t>
            </w:r>
          </w:p>
        </w:tc>
        <w:tc>
          <w:tcPr>
            <w:tcW w:w="830" w:type="dxa"/>
            <w:noWrap/>
            <w:hideMark/>
          </w:tcPr>
          <w:p w:rsidR="00632EC9" w:rsidRPr="007751D5" w:rsidRDefault="00632EC9" w:rsidP="00632EC9">
            <w:r w:rsidRPr="007751D5">
              <w:t>64.64</w:t>
            </w:r>
          </w:p>
        </w:tc>
        <w:tc>
          <w:tcPr>
            <w:tcW w:w="718" w:type="dxa"/>
            <w:noWrap/>
            <w:hideMark/>
          </w:tcPr>
          <w:p w:rsidR="00632EC9" w:rsidRPr="007751D5" w:rsidRDefault="00632EC9" w:rsidP="00632EC9">
            <w:r w:rsidRPr="007751D5">
              <w:t>15.93</w:t>
            </w:r>
          </w:p>
        </w:tc>
        <w:tc>
          <w:tcPr>
            <w:tcW w:w="718" w:type="dxa"/>
            <w:noWrap/>
            <w:hideMark/>
          </w:tcPr>
          <w:p w:rsidR="00632EC9" w:rsidRPr="007751D5" w:rsidRDefault="00632EC9" w:rsidP="00632EC9">
            <w:r w:rsidRPr="007751D5">
              <w:t>22.77</w:t>
            </w:r>
          </w:p>
        </w:tc>
        <w:tc>
          <w:tcPr>
            <w:tcW w:w="602" w:type="dxa"/>
            <w:noWrap/>
            <w:hideMark/>
          </w:tcPr>
          <w:p w:rsidR="00632EC9" w:rsidRPr="007751D5" w:rsidRDefault="00632EC9" w:rsidP="00632EC9">
            <w:r w:rsidRPr="007751D5">
              <w:t>15</w:t>
            </w:r>
          </w:p>
        </w:tc>
        <w:tc>
          <w:tcPr>
            <w:tcW w:w="1053" w:type="dxa"/>
            <w:noWrap/>
            <w:hideMark/>
          </w:tcPr>
          <w:p w:rsidR="00632EC9" w:rsidRPr="007751D5" w:rsidRDefault="00632EC9" w:rsidP="00632EC9">
            <w:r w:rsidRPr="007751D5">
              <w:t>5405.88</w:t>
            </w:r>
          </w:p>
        </w:tc>
        <w:tc>
          <w:tcPr>
            <w:tcW w:w="941" w:type="dxa"/>
            <w:noWrap/>
            <w:hideMark/>
          </w:tcPr>
          <w:p w:rsidR="00632EC9" w:rsidRPr="007751D5" w:rsidRDefault="00632EC9" w:rsidP="00632EC9">
            <w:r w:rsidRPr="007751D5">
              <w:t>99.5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8.63</w:t>
            </w:r>
          </w:p>
        </w:tc>
      </w:tr>
      <w:tr w:rsidR="00632EC9" w:rsidRPr="007751D5" w:rsidTr="00A164A9">
        <w:trPr>
          <w:trHeight w:val="288"/>
        </w:trPr>
        <w:tc>
          <w:tcPr>
            <w:tcW w:w="1285" w:type="dxa"/>
            <w:noWrap/>
            <w:hideMark/>
          </w:tcPr>
          <w:p w:rsidR="00632EC9" w:rsidRPr="007751D5" w:rsidRDefault="00632EC9" w:rsidP="00632EC9">
            <w:r w:rsidRPr="007751D5">
              <w:t>RP093</w:t>
            </w:r>
          </w:p>
        </w:tc>
        <w:tc>
          <w:tcPr>
            <w:tcW w:w="4387" w:type="dxa"/>
            <w:noWrap/>
            <w:hideMark/>
          </w:tcPr>
          <w:p w:rsidR="00632EC9" w:rsidRPr="007751D5" w:rsidRDefault="00632EC9" w:rsidP="00632EC9">
            <w:r w:rsidRPr="007751D5">
              <w:t>CHNNOR::IRGC 6748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75.12</w:t>
            </w:r>
          </w:p>
        </w:tc>
        <w:tc>
          <w:tcPr>
            <w:tcW w:w="718" w:type="dxa"/>
            <w:noWrap/>
            <w:hideMark/>
          </w:tcPr>
          <w:p w:rsidR="00632EC9" w:rsidRPr="007751D5" w:rsidRDefault="00632EC9" w:rsidP="00632EC9">
            <w:r w:rsidRPr="007751D5">
              <w:t>17.20</w:t>
            </w:r>
          </w:p>
        </w:tc>
        <w:tc>
          <w:tcPr>
            <w:tcW w:w="718" w:type="dxa"/>
            <w:noWrap/>
            <w:hideMark/>
          </w:tcPr>
          <w:p w:rsidR="00632EC9" w:rsidRPr="007751D5" w:rsidRDefault="00632EC9" w:rsidP="00632EC9">
            <w:r w:rsidRPr="007751D5">
              <w:t>26.14</w:t>
            </w:r>
          </w:p>
        </w:tc>
        <w:tc>
          <w:tcPr>
            <w:tcW w:w="602" w:type="dxa"/>
            <w:noWrap/>
            <w:hideMark/>
          </w:tcPr>
          <w:p w:rsidR="00632EC9" w:rsidRPr="007751D5" w:rsidRDefault="00632EC9" w:rsidP="00632EC9">
            <w:r w:rsidRPr="007751D5">
              <w:t>6</w:t>
            </w:r>
          </w:p>
        </w:tc>
        <w:tc>
          <w:tcPr>
            <w:tcW w:w="1053" w:type="dxa"/>
            <w:noWrap/>
            <w:hideMark/>
          </w:tcPr>
          <w:p w:rsidR="00632EC9" w:rsidRPr="007751D5" w:rsidRDefault="00632EC9" w:rsidP="00632EC9">
            <w:r w:rsidRPr="007751D5">
              <w:t>5921.79</w:t>
            </w:r>
          </w:p>
        </w:tc>
        <w:tc>
          <w:tcPr>
            <w:tcW w:w="941" w:type="dxa"/>
            <w:noWrap/>
            <w:hideMark/>
          </w:tcPr>
          <w:p w:rsidR="00632EC9" w:rsidRPr="007751D5" w:rsidRDefault="00632EC9" w:rsidP="00632EC9">
            <w:r w:rsidRPr="007751D5">
              <w:t>102.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57.02</w:t>
            </w:r>
          </w:p>
        </w:tc>
        <w:tc>
          <w:tcPr>
            <w:tcW w:w="768" w:type="dxa"/>
            <w:noWrap/>
            <w:hideMark/>
          </w:tcPr>
          <w:p w:rsidR="00632EC9" w:rsidRPr="007751D5" w:rsidRDefault="00632EC9" w:rsidP="00632EC9">
            <w:r w:rsidRPr="007751D5">
              <w:t>8.63</w:t>
            </w:r>
          </w:p>
        </w:tc>
      </w:tr>
      <w:tr w:rsidR="00632EC9" w:rsidRPr="007751D5" w:rsidTr="00A164A9">
        <w:trPr>
          <w:trHeight w:val="288"/>
        </w:trPr>
        <w:tc>
          <w:tcPr>
            <w:tcW w:w="1285" w:type="dxa"/>
            <w:noWrap/>
            <w:hideMark/>
          </w:tcPr>
          <w:p w:rsidR="00632EC9" w:rsidRPr="007751D5" w:rsidRDefault="00632EC9" w:rsidP="00632EC9">
            <w:r w:rsidRPr="007751D5">
              <w:t>RP094</w:t>
            </w:r>
          </w:p>
        </w:tc>
        <w:tc>
          <w:tcPr>
            <w:tcW w:w="4387" w:type="dxa"/>
            <w:noWrap/>
            <w:hideMark/>
          </w:tcPr>
          <w:p w:rsidR="00632EC9" w:rsidRPr="007751D5" w:rsidRDefault="00632EC9" w:rsidP="00632EC9">
            <w:r w:rsidRPr="007751D5">
              <w:t>CHUA DAU::IRGC 478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1</w:t>
            </w:r>
          </w:p>
        </w:tc>
        <w:tc>
          <w:tcPr>
            <w:tcW w:w="830" w:type="dxa"/>
            <w:noWrap/>
            <w:hideMark/>
          </w:tcPr>
          <w:p w:rsidR="00632EC9" w:rsidRPr="007751D5" w:rsidRDefault="00632EC9" w:rsidP="00632EC9">
            <w:r w:rsidRPr="007751D5">
              <w:t>84.42</w:t>
            </w:r>
          </w:p>
        </w:tc>
        <w:tc>
          <w:tcPr>
            <w:tcW w:w="718" w:type="dxa"/>
            <w:noWrap/>
            <w:hideMark/>
          </w:tcPr>
          <w:p w:rsidR="00632EC9" w:rsidRPr="007751D5" w:rsidRDefault="00632EC9" w:rsidP="00632EC9">
            <w:r w:rsidRPr="007751D5">
              <w:t>17.56</w:t>
            </w:r>
          </w:p>
        </w:tc>
        <w:tc>
          <w:tcPr>
            <w:tcW w:w="718" w:type="dxa"/>
            <w:noWrap/>
            <w:hideMark/>
          </w:tcPr>
          <w:p w:rsidR="00632EC9" w:rsidRPr="007751D5" w:rsidRDefault="00632EC9" w:rsidP="00632EC9">
            <w:r w:rsidRPr="007751D5">
              <w:t>19.34</w:t>
            </w:r>
          </w:p>
        </w:tc>
        <w:tc>
          <w:tcPr>
            <w:tcW w:w="602" w:type="dxa"/>
            <w:noWrap/>
            <w:hideMark/>
          </w:tcPr>
          <w:p w:rsidR="00632EC9" w:rsidRPr="007751D5" w:rsidRDefault="00632EC9" w:rsidP="00632EC9">
            <w:r w:rsidRPr="007751D5">
              <w:t>35</w:t>
            </w:r>
          </w:p>
        </w:tc>
        <w:tc>
          <w:tcPr>
            <w:tcW w:w="1053" w:type="dxa"/>
            <w:noWrap/>
            <w:hideMark/>
          </w:tcPr>
          <w:p w:rsidR="00632EC9" w:rsidRPr="007751D5" w:rsidRDefault="00632EC9" w:rsidP="00632EC9">
            <w:r w:rsidRPr="007751D5">
              <w:t>6250.30</w:t>
            </w:r>
          </w:p>
        </w:tc>
        <w:tc>
          <w:tcPr>
            <w:tcW w:w="941" w:type="dxa"/>
            <w:noWrap/>
            <w:hideMark/>
          </w:tcPr>
          <w:p w:rsidR="00632EC9" w:rsidRPr="007751D5" w:rsidRDefault="00632EC9" w:rsidP="00632EC9">
            <w:r w:rsidRPr="007751D5">
              <w:t>88.74</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86.62</w:t>
            </w:r>
          </w:p>
        </w:tc>
        <w:tc>
          <w:tcPr>
            <w:tcW w:w="768" w:type="dxa"/>
            <w:noWrap/>
            <w:hideMark/>
          </w:tcPr>
          <w:p w:rsidR="00632EC9" w:rsidRPr="007751D5" w:rsidRDefault="00632EC9" w:rsidP="00632EC9">
            <w:r w:rsidRPr="007751D5">
              <w:t>6.41</w:t>
            </w:r>
          </w:p>
        </w:tc>
      </w:tr>
      <w:tr w:rsidR="00632EC9" w:rsidRPr="007751D5" w:rsidTr="00A164A9">
        <w:trPr>
          <w:trHeight w:val="288"/>
        </w:trPr>
        <w:tc>
          <w:tcPr>
            <w:tcW w:w="1285" w:type="dxa"/>
            <w:noWrap/>
            <w:hideMark/>
          </w:tcPr>
          <w:p w:rsidR="00632EC9" w:rsidRPr="007751D5" w:rsidRDefault="00632EC9" w:rsidP="00632EC9">
            <w:r w:rsidRPr="007751D5">
              <w:t>RP095</w:t>
            </w:r>
          </w:p>
        </w:tc>
        <w:tc>
          <w:tcPr>
            <w:tcW w:w="4387" w:type="dxa"/>
            <w:noWrap/>
            <w:hideMark/>
          </w:tcPr>
          <w:p w:rsidR="00632EC9" w:rsidRPr="007751D5" w:rsidRDefault="00632EC9" w:rsidP="00632EC9">
            <w:r w:rsidRPr="007751D5">
              <w:t>CHUNGUR BALI::IRGC 2585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5</w:t>
            </w:r>
          </w:p>
        </w:tc>
        <w:tc>
          <w:tcPr>
            <w:tcW w:w="830" w:type="dxa"/>
            <w:noWrap/>
            <w:hideMark/>
          </w:tcPr>
          <w:p w:rsidR="00632EC9" w:rsidRPr="007751D5" w:rsidRDefault="00632EC9" w:rsidP="00632EC9">
            <w:r w:rsidRPr="007751D5">
              <w:t>93.31</w:t>
            </w:r>
          </w:p>
        </w:tc>
        <w:tc>
          <w:tcPr>
            <w:tcW w:w="718" w:type="dxa"/>
            <w:noWrap/>
            <w:hideMark/>
          </w:tcPr>
          <w:p w:rsidR="00632EC9" w:rsidRPr="007751D5" w:rsidRDefault="00632EC9" w:rsidP="00632EC9">
            <w:r w:rsidRPr="007751D5">
              <w:t>17.99</w:t>
            </w:r>
          </w:p>
        </w:tc>
        <w:tc>
          <w:tcPr>
            <w:tcW w:w="718" w:type="dxa"/>
            <w:noWrap/>
            <w:hideMark/>
          </w:tcPr>
          <w:p w:rsidR="00632EC9" w:rsidRPr="007751D5" w:rsidRDefault="00632EC9" w:rsidP="00632EC9">
            <w:r w:rsidRPr="007751D5">
              <w:t>25.21</w:t>
            </w:r>
          </w:p>
        </w:tc>
        <w:tc>
          <w:tcPr>
            <w:tcW w:w="602" w:type="dxa"/>
            <w:noWrap/>
            <w:hideMark/>
          </w:tcPr>
          <w:p w:rsidR="00632EC9" w:rsidRPr="007751D5" w:rsidRDefault="00632EC9" w:rsidP="00632EC9">
            <w:r w:rsidRPr="007751D5">
              <w:t>48</w:t>
            </w:r>
          </w:p>
        </w:tc>
        <w:tc>
          <w:tcPr>
            <w:tcW w:w="1053" w:type="dxa"/>
            <w:noWrap/>
            <w:hideMark/>
          </w:tcPr>
          <w:p w:rsidR="00632EC9" w:rsidRPr="007751D5" w:rsidRDefault="00632EC9" w:rsidP="00632EC9">
            <w:r w:rsidRPr="007751D5">
              <w:t>6354.91</w:t>
            </w:r>
          </w:p>
        </w:tc>
        <w:tc>
          <w:tcPr>
            <w:tcW w:w="941" w:type="dxa"/>
            <w:noWrap/>
            <w:hideMark/>
          </w:tcPr>
          <w:p w:rsidR="00632EC9" w:rsidRPr="007751D5" w:rsidRDefault="00632EC9" w:rsidP="00632EC9">
            <w:r w:rsidRPr="007751D5">
              <w:t>1635.41</w:t>
            </w:r>
          </w:p>
        </w:tc>
        <w:tc>
          <w:tcPr>
            <w:tcW w:w="607" w:type="dxa"/>
            <w:noWrap/>
            <w:hideMark/>
          </w:tcPr>
          <w:p w:rsidR="00632EC9" w:rsidRPr="007751D5" w:rsidRDefault="00632EC9" w:rsidP="00632EC9">
            <w:r w:rsidRPr="007751D5">
              <w:t>0.20</w:t>
            </w:r>
          </w:p>
        </w:tc>
        <w:tc>
          <w:tcPr>
            <w:tcW w:w="991" w:type="dxa"/>
            <w:noWrap/>
            <w:hideMark/>
          </w:tcPr>
          <w:p w:rsidR="00632EC9" w:rsidRPr="007751D5" w:rsidRDefault="00632EC9" w:rsidP="00632EC9">
            <w:r w:rsidRPr="007751D5">
              <w:t>127.62</w:t>
            </w:r>
          </w:p>
        </w:tc>
        <w:tc>
          <w:tcPr>
            <w:tcW w:w="768" w:type="dxa"/>
            <w:noWrap/>
            <w:hideMark/>
          </w:tcPr>
          <w:p w:rsidR="00632EC9" w:rsidRPr="007751D5" w:rsidRDefault="00632EC9" w:rsidP="00632EC9">
            <w:r w:rsidRPr="007751D5">
              <w:t>76.44</w:t>
            </w:r>
          </w:p>
        </w:tc>
      </w:tr>
      <w:tr w:rsidR="00632EC9" w:rsidRPr="007751D5" w:rsidTr="00A164A9">
        <w:trPr>
          <w:trHeight w:val="288"/>
        </w:trPr>
        <w:tc>
          <w:tcPr>
            <w:tcW w:w="1285" w:type="dxa"/>
            <w:noWrap/>
            <w:hideMark/>
          </w:tcPr>
          <w:p w:rsidR="00632EC9" w:rsidRPr="007751D5" w:rsidRDefault="00632EC9" w:rsidP="00632EC9">
            <w:r w:rsidRPr="007751D5">
              <w:t>RP096</w:t>
            </w:r>
          </w:p>
        </w:tc>
        <w:tc>
          <w:tcPr>
            <w:tcW w:w="4387" w:type="dxa"/>
            <w:noWrap/>
            <w:hideMark/>
          </w:tcPr>
          <w:p w:rsidR="00632EC9" w:rsidRPr="007751D5" w:rsidRDefault="00632EC9" w:rsidP="00632EC9">
            <w:r w:rsidRPr="007751D5">
              <w:t>CICA 9::IRGC 5307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1</w:t>
            </w:r>
          </w:p>
        </w:tc>
        <w:tc>
          <w:tcPr>
            <w:tcW w:w="830" w:type="dxa"/>
            <w:noWrap/>
            <w:hideMark/>
          </w:tcPr>
          <w:p w:rsidR="00632EC9" w:rsidRPr="007751D5" w:rsidRDefault="00632EC9" w:rsidP="00632EC9">
            <w:r w:rsidRPr="007751D5">
              <w:t>55.50</w:t>
            </w:r>
          </w:p>
        </w:tc>
        <w:tc>
          <w:tcPr>
            <w:tcW w:w="718" w:type="dxa"/>
            <w:noWrap/>
            <w:hideMark/>
          </w:tcPr>
          <w:p w:rsidR="00632EC9" w:rsidRPr="007751D5" w:rsidRDefault="00632EC9" w:rsidP="00632EC9">
            <w:r w:rsidRPr="007751D5">
              <w:t>14.58</w:t>
            </w:r>
          </w:p>
        </w:tc>
        <w:tc>
          <w:tcPr>
            <w:tcW w:w="718" w:type="dxa"/>
            <w:noWrap/>
            <w:hideMark/>
          </w:tcPr>
          <w:p w:rsidR="00632EC9" w:rsidRPr="007751D5" w:rsidRDefault="00632EC9" w:rsidP="00632EC9">
            <w:r w:rsidRPr="007751D5">
              <w:t>22.95</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5274.69</w:t>
            </w:r>
          </w:p>
        </w:tc>
        <w:tc>
          <w:tcPr>
            <w:tcW w:w="941" w:type="dxa"/>
            <w:noWrap/>
            <w:hideMark/>
          </w:tcPr>
          <w:p w:rsidR="00632EC9" w:rsidRPr="007751D5" w:rsidRDefault="00632EC9" w:rsidP="00632EC9">
            <w:r w:rsidRPr="007751D5">
              <w:t>102.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94.14</w:t>
            </w:r>
          </w:p>
        </w:tc>
        <w:tc>
          <w:tcPr>
            <w:tcW w:w="768" w:type="dxa"/>
            <w:noWrap/>
            <w:hideMark/>
          </w:tcPr>
          <w:p w:rsidR="00632EC9" w:rsidRPr="007751D5" w:rsidRDefault="00632EC9" w:rsidP="00632EC9">
            <w:r w:rsidRPr="007751D5">
              <w:t>8.63</w:t>
            </w:r>
          </w:p>
        </w:tc>
      </w:tr>
      <w:tr w:rsidR="00632EC9" w:rsidRPr="007751D5" w:rsidTr="00A164A9">
        <w:trPr>
          <w:trHeight w:val="288"/>
        </w:trPr>
        <w:tc>
          <w:tcPr>
            <w:tcW w:w="1285" w:type="dxa"/>
            <w:noWrap/>
            <w:hideMark/>
          </w:tcPr>
          <w:p w:rsidR="00632EC9" w:rsidRPr="007751D5" w:rsidRDefault="00632EC9" w:rsidP="00632EC9">
            <w:r w:rsidRPr="007751D5">
              <w:t>RP097</w:t>
            </w:r>
          </w:p>
        </w:tc>
        <w:tc>
          <w:tcPr>
            <w:tcW w:w="4387" w:type="dxa"/>
            <w:noWrap/>
            <w:hideMark/>
          </w:tcPr>
          <w:p w:rsidR="00632EC9" w:rsidRPr="007751D5" w:rsidRDefault="00632EC9" w:rsidP="00632EC9">
            <w:r w:rsidRPr="007751D5">
              <w:t>CN 44-40-7::IRGC 4536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7</w:t>
            </w:r>
          </w:p>
        </w:tc>
        <w:tc>
          <w:tcPr>
            <w:tcW w:w="830" w:type="dxa"/>
            <w:noWrap/>
            <w:hideMark/>
          </w:tcPr>
          <w:p w:rsidR="00632EC9" w:rsidRPr="007751D5" w:rsidRDefault="00632EC9" w:rsidP="00632EC9">
            <w:r w:rsidRPr="007751D5">
              <w:t>68.82</w:t>
            </w:r>
          </w:p>
        </w:tc>
        <w:tc>
          <w:tcPr>
            <w:tcW w:w="718" w:type="dxa"/>
            <w:noWrap/>
            <w:hideMark/>
          </w:tcPr>
          <w:p w:rsidR="00632EC9" w:rsidRPr="007751D5" w:rsidRDefault="00632EC9" w:rsidP="00632EC9">
            <w:r w:rsidRPr="007751D5">
              <w:t>17.39</w:t>
            </w:r>
          </w:p>
        </w:tc>
        <w:tc>
          <w:tcPr>
            <w:tcW w:w="718" w:type="dxa"/>
            <w:noWrap/>
            <w:hideMark/>
          </w:tcPr>
          <w:p w:rsidR="00632EC9" w:rsidRPr="007751D5" w:rsidRDefault="00632EC9" w:rsidP="00632EC9">
            <w:r w:rsidRPr="007751D5">
              <w:t>24.93</w:t>
            </w:r>
          </w:p>
        </w:tc>
        <w:tc>
          <w:tcPr>
            <w:tcW w:w="602" w:type="dxa"/>
            <w:noWrap/>
            <w:hideMark/>
          </w:tcPr>
          <w:p w:rsidR="00632EC9" w:rsidRPr="007751D5" w:rsidRDefault="00632EC9" w:rsidP="00632EC9">
            <w:r w:rsidRPr="007751D5">
              <w:t>30</w:t>
            </w:r>
          </w:p>
        </w:tc>
        <w:tc>
          <w:tcPr>
            <w:tcW w:w="1053" w:type="dxa"/>
            <w:noWrap/>
            <w:hideMark/>
          </w:tcPr>
          <w:p w:rsidR="00632EC9" w:rsidRPr="007751D5" w:rsidRDefault="00632EC9" w:rsidP="00632EC9">
            <w:r w:rsidRPr="007751D5">
              <w:t>5572.15</w:t>
            </w:r>
          </w:p>
        </w:tc>
        <w:tc>
          <w:tcPr>
            <w:tcW w:w="941" w:type="dxa"/>
            <w:noWrap/>
            <w:hideMark/>
          </w:tcPr>
          <w:p w:rsidR="00632EC9" w:rsidRPr="007751D5" w:rsidRDefault="00632EC9" w:rsidP="00632EC9">
            <w:r w:rsidRPr="007751D5">
              <w:t>294.58</w:t>
            </w:r>
          </w:p>
        </w:tc>
        <w:tc>
          <w:tcPr>
            <w:tcW w:w="607" w:type="dxa"/>
            <w:noWrap/>
            <w:hideMark/>
          </w:tcPr>
          <w:p w:rsidR="00632EC9" w:rsidRPr="007751D5" w:rsidRDefault="00632EC9" w:rsidP="00632EC9">
            <w:r w:rsidRPr="007751D5">
              <w:t>0.06</w:t>
            </w:r>
          </w:p>
        </w:tc>
        <w:tc>
          <w:tcPr>
            <w:tcW w:w="991" w:type="dxa"/>
            <w:noWrap/>
            <w:hideMark/>
          </w:tcPr>
          <w:p w:rsidR="00632EC9" w:rsidRPr="007751D5" w:rsidRDefault="00632EC9" w:rsidP="00632EC9">
            <w:r w:rsidRPr="007751D5">
              <w:t>119.72</w:t>
            </w:r>
          </w:p>
        </w:tc>
        <w:tc>
          <w:tcPr>
            <w:tcW w:w="768" w:type="dxa"/>
            <w:noWrap/>
            <w:hideMark/>
          </w:tcPr>
          <w:p w:rsidR="00632EC9" w:rsidRPr="007751D5" w:rsidRDefault="00632EC9" w:rsidP="00632EC9">
            <w:r w:rsidRPr="007751D5">
              <w:t>50.69</w:t>
            </w:r>
          </w:p>
        </w:tc>
      </w:tr>
      <w:tr w:rsidR="00632EC9" w:rsidRPr="007751D5" w:rsidTr="00A164A9">
        <w:trPr>
          <w:trHeight w:val="288"/>
        </w:trPr>
        <w:tc>
          <w:tcPr>
            <w:tcW w:w="1285" w:type="dxa"/>
            <w:noWrap/>
            <w:hideMark/>
          </w:tcPr>
          <w:p w:rsidR="00632EC9" w:rsidRPr="007751D5" w:rsidRDefault="00632EC9" w:rsidP="00632EC9">
            <w:r w:rsidRPr="007751D5">
              <w:t>RP098</w:t>
            </w:r>
          </w:p>
        </w:tc>
        <w:tc>
          <w:tcPr>
            <w:tcW w:w="4387" w:type="dxa"/>
            <w:noWrap/>
            <w:hideMark/>
          </w:tcPr>
          <w:p w:rsidR="00632EC9" w:rsidRPr="007751D5" w:rsidRDefault="00632EC9" w:rsidP="00632EC9">
            <w:r w:rsidRPr="007751D5">
              <w:t>CO 39::IRGC 5123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1</w:t>
            </w:r>
          </w:p>
        </w:tc>
        <w:tc>
          <w:tcPr>
            <w:tcW w:w="830" w:type="dxa"/>
            <w:noWrap/>
            <w:hideMark/>
          </w:tcPr>
          <w:p w:rsidR="00632EC9" w:rsidRPr="007751D5" w:rsidRDefault="00632EC9" w:rsidP="00632EC9">
            <w:r w:rsidRPr="007751D5">
              <w:t>64.65</w:t>
            </w:r>
          </w:p>
        </w:tc>
        <w:tc>
          <w:tcPr>
            <w:tcW w:w="718" w:type="dxa"/>
            <w:noWrap/>
            <w:hideMark/>
          </w:tcPr>
          <w:p w:rsidR="00632EC9" w:rsidRPr="007751D5" w:rsidRDefault="00632EC9" w:rsidP="00632EC9">
            <w:r w:rsidRPr="007751D5">
              <w:t>16.97</w:t>
            </w:r>
          </w:p>
        </w:tc>
        <w:tc>
          <w:tcPr>
            <w:tcW w:w="718" w:type="dxa"/>
            <w:noWrap/>
            <w:hideMark/>
          </w:tcPr>
          <w:p w:rsidR="00632EC9" w:rsidRPr="007751D5" w:rsidRDefault="00632EC9" w:rsidP="00632EC9">
            <w:r w:rsidRPr="007751D5">
              <w:t>22.24</w:t>
            </w:r>
          </w:p>
        </w:tc>
        <w:tc>
          <w:tcPr>
            <w:tcW w:w="602" w:type="dxa"/>
            <w:noWrap/>
            <w:hideMark/>
          </w:tcPr>
          <w:p w:rsidR="00632EC9" w:rsidRPr="007751D5" w:rsidRDefault="00632EC9" w:rsidP="00632EC9">
            <w:r w:rsidRPr="007751D5">
              <w:t>44</w:t>
            </w:r>
          </w:p>
        </w:tc>
        <w:tc>
          <w:tcPr>
            <w:tcW w:w="1053" w:type="dxa"/>
            <w:noWrap/>
            <w:hideMark/>
          </w:tcPr>
          <w:p w:rsidR="00632EC9" w:rsidRPr="007751D5" w:rsidRDefault="00632EC9" w:rsidP="00632EC9">
            <w:r w:rsidRPr="007751D5">
              <w:t>5523.57</w:t>
            </w:r>
          </w:p>
        </w:tc>
        <w:tc>
          <w:tcPr>
            <w:tcW w:w="941" w:type="dxa"/>
            <w:noWrap/>
            <w:hideMark/>
          </w:tcPr>
          <w:p w:rsidR="00632EC9" w:rsidRPr="007751D5" w:rsidRDefault="00632EC9" w:rsidP="00632EC9">
            <w:r w:rsidRPr="007751D5">
              <w:t>579.58</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42.30</w:t>
            </w:r>
          </w:p>
        </w:tc>
        <w:tc>
          <w:tcPr>
            <w:tcW w:w="768" w:type="dxa"/>
            <w:noWrap/>
            <w:hideMark/>
          </w:tcPr>
          <w:p w:rsidR="00632EC9" w:rsidRPr="007751D5" w:rsidRDefault="00632EC9" w:rsidP="00632EC9">
            <w:r w:rsidRPr="007751D5">
              <w:t>22.41</w:t>
            </w:r>
          </w:p>
        </w:tc>
      </w:tr>
      <w:tr w:rsidR="00632EC9" w:rsidRPr="007751D5" w:rsidTr="00A164A9">
        <w:trPr>
          <w:trHeight w:val="288"/>
        </w:trPr>
        <w:tc>
          <w:tcPr>
            <w:tcW w:w="1285" w:type="dxa"/>
            <w:noWrap/>
            <w:hideMark/>
          </w:tcPr>
          <w:p w:rsidR="00632EC9" w:rsidRPr="007751D5" w:rsidRDefault="00632EC9" w:rsidP="00632EC9">
            <w:r w:rsidRPr="007751D5">
              <w:t>RP099</w:t>
            </w:r>
          </w:p>
        </w:tc>
        <w:tc>
          <w:tcPr>
            <w:tcW w:w="4387" w:type="dxa"/>
            <w:noWrap/>
            <w:hideMark/>
          </w:tcPr>
          <w:p w:rsidR="00632EC9" w:rsidRPr="007751D5" w:rsidRDefault="00632EC9" w:rsidP="00632EC9">
            <w:r w:rsidRPr="007751D5">
              <w:t>CR 60-10::IRGC 1577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9</w:t>
            </w:r>
          </w:p>
        </w:tc>
        <w:tc>
          <w:tcPr>
            <w:tcW w:w="830" w:type="dxa"/>
            <w:noWrap/>
            <w:hideMark/>
          </w:tcPr>
          <w:p w:rsidR="00632EC9" w:rsidRPr="007751D5" w:rsidRDefault="00632EC9" w:rsidP="00632EC9">
            <w:r w:rsidRPr="007751D5">
              <w:t>49.01</w:t>
            </w:r>
          </w:p>
        </w:tc>
        <w:tc>
          <w:tcPr>
            <w:tcW w:w="718" w:type="dxa"/>
            <w:noWrap/>
            <w:hideMark/>
          </w:tcPr>
          <w:p w:rsidR="00632EC9" w:rsidRPr="007751D5" w:rsidRDefault="00632EC9" w:rsidP="00632EC9">
            <w:r w:rsidRPr="007751D5">
              <w:t>14.99</w:t>
            </w:r>
          </w:p>
        </w:tc>
        <w:tc>
          <w:tcPr>
            <w:tcW w:w="718" w:type="dxa"/>
            <w:noWrap/>
            <w:hideMark/>
          </w:tcPr>
          <w:p w:rsidR="00632EC9" w:rsidRPr="007751D5" w:rsidRDefault="00632EC9" w:rsidP="00632EC9">
            <w:r w:rsidRPr="007751D5">
              <w:t>22.28</w:t>
            </w:r>
          </w:p>
        </w:tc>
        <w:tc>
          <w:tcPr>
            <w:tcW w:w="602" w:type="dxa"/>
            <w:noWrap/>
            <w:hideMark/>
          </w:tcPr>
          <w:p w:rsidR="00632EC9" w:rsidRPr="007751D5" w:rsidRDefault="00632EC9" w:rsidP="00632EC9">
            <w:r w:rsidRPr="007751D5">
              <w:t>35</w:t>
            </w:r>
          </w:p>
        </w:tc>
        <w:tc>
          <w:tcPr>
            <w:tcW w:w="1053" w:type="dxa"/>
            <w:noWrap/>
            <w:hideMark/>
          </w:tcPr>
          <w:p w:rsidR="00632EC9" w:rsidRPr="007751D5" w:rsidRDefault="00632EC9" w:rsidP="00632EC9">
            <w:r w:rsidRPr="007751D5">
              <w:t>5446.49</w:t>
            </w:r>
          </w:p>
        </w:tc>
        <w:tc>
          <w:tcPr>
            <w:tcW w:w="941" w:type="dxa"/>
            <w:noWrap/>
            <w:hideMark/>
          </w:tcPr>
          <w:p w:rsidR="00632EC9" w:rsidRPr="007751D5" w:rsidRDefault="00632EC9" w:rsidP="00632EC9">
            <w:r w:rsidRPr="007751D5">
              <w:t>131.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60.90</w:t>
            </w:r>
          </w:p>
        </w:tc>
        <w:tc>
          <w:tcPr>
            <w:tcW w:w="768" w:type="dxa"/>
            <w:noWrap/>
            <w:hideMark/>
          </w:tcPr>
          <w:p w:rsidR="00632EC9" w:rsidRPr="007751D5" w:rsidRDefault="00632EC9" w:rsidP="00632EC9">
            <w:r w:rsidRPr="007751D5">
              <w:t>7.41</w:t>
            </w:r>
          </w:p>
        </w:tc>
      </w:tr>
      <w:tr w:rsidR="00632EC9" w:rsidRPr="007751D5" w:rsidTr="00A164A9">
        <w:trPr>
          <w:trHeight w:val="288"/>
        </w:trPr>
        <w:tc>
          <w:tcPr>
            <w:tcW w:w="1285" w:type="dxa"/>
            <w:noWrap/>
            <w:hideMark/>
          </w:tcPr>
          <w:p w:rsidR="00632EC9" w:rsidRPr="007751D5" w:rsidRDefault="00632EC9" w:rsidP="00632EC9">
            <w:r w:rsidRPr="007751D5">
              <w:t>RP100</w:t>
            </w:r>
          </w:p>
        </w:tc>
        <w:tc>
          <w:tcPr>
            <w:tcW w:w="4387" w:type="dxa"/>
            <w:noWrap/>
            <w:hideMark/>
          </w:tcPr>
          <w:p w:rsidR="00632EC9" w:rsidRPr="007751D5" w:rsidRDefault="00632EC9" w:rsidP="00632EC9">
            <w:r w:rsidRPr="007751D5">
              <w:t>CRILLO LA FRIA::IRGC 1079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2</w:t>
            </w:r>
          </w:p>
        </w:tc>
        <w:tc>
          <w:tcPr>
            <w:tcW w:w="830" w:type="dxa"/>
            <w:noWrap/>
            <w:hideMark/>
          </w:tcPr>
          <w:p w:rsidR="00632EC9" w:rsidRPr="007751D5" w:rsidRDefault="00632EC9" w:rsidP="00632EC9">
            <w:r w:rsidRPr="007751D5">
              <w:t>83.97</w:t>
            </w:r>
          </w:p>
        </w:tc>
        <w:tc>
          <w:tcPr>
            <w:tcW w:w="718" w:type="dxa"/>
            <w:noWrap/>
            <w:hideMark/>
          </w:tcPr>
          <w:p w:rsidR="00632EC9" w:rsidRPr="007751D5" w:rsidRDefault="00632EC9" w:rsidP="00632EC9">
            <w:r w:rsidRPr="007751D5">
              <w:t>16.94</w:t>
            </w:r>
          </w:p>
        </w:tc>
        <w:tc>
          <w:tcPr>
            <w:tcW w:w="718" w:type="dxa"/>
            <w:noWrap/>
            <w:hideMark/>
          </w:tcPr>
          <w:p w:rsidR="00632EC9" w:rsidRPr="007751D5" w:rsidRDefault="00632EC9" w:rsidP="00632EC9">
            <w:r w:rsidRPr="007751D5">
              <w:t>24.57</w:t>
            </w:r>
          </w:p>
        </w:tc>
        <w:tc>
          <w:tcPr>
            <w:tcW w:w="602" w:type="dxa"/>
            <w:noWrap/>
            <w:hideMark/>
          </w:tcPr>
          <w:p w:rsidR="00632EC9" w:rsidRPr="007751D5" w:rsidRDefault="00632EC9" w:rsidP="00632EC9">
            <w:r w:rsidRPr="007751D5">
              <w:t>31</w:t>
            </w:r>
          </w:p>
        </w:tc>
        <w:tc>
          <w:tcPr>
            <w:tcW w:w="1053" w:type="dxa"/>
            <w:noWrap/>
            <w:hideMark/>
          </w:tcPr>
          <w:p w:rsidR="00632EC9" w:rsidRPr="007751D5" w:rsidRDefault="00632EC9" w:rsidP="00632EC9">
            <w:r w:rsidRPr="007751D5">
              <w:t>5574.61</w:t>
            </w:r>
          </w:p>
        </w:tc>
        <w:tc>
          <w:tcPr>
            <w:tcW w:w="941" w:type="dxa"/>
            <w:noWrap/>
            <w:hideMark/>
          </w:tcPr>
          <w:p w:rsidR="00632EC9" w:rsidRPr="007751D5" w:rsidRDefault="00632EC9" w:rsidP="00632EC9">
            <w:r w:rsidRPr="007751D5">
              <w:t>310.41</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76.81</w:t>
            </w:r>
          </w:p>
        </w:tc>
        <w:tc>
          <w:tcPr>
            <w:tcW w:w="768" w:type="dxa"/>
            <w:noWrap/>
            <w:hideMark/>
          </w:tcPr>
          <w:p w:rsidR="00632EC9" w:rsidRPr="007751D5" w:rsidRDefault="00632EC9" w:rsidP="00632EC9">
            <w:r w:rsidRPr="007751D5">
              <w:t>52.00</w:t>
            </w:r>
          </w:p>
        </w:tc>
      </w:tr>
      <w:tr w:rsidR="00632EC9" w:rsidRPr="007751D5" w:rsidTr="00A164A9">
        <w:trPr>
          <w:trHeight w:val="288"/>
        </w:trPr>
        <w:tc>
          <w:tcPr>
            <w:tcW w:w="1285" w:type="dxa"/>
            <w:noWrap/>
            <w:hideMark/>
          </w:tcPr>
          <w:p w:rsidR="00632EC9" w:rsidRPr="007751D5" w:rsidRDefault="00632EC9" w:rsidP="00632EC9">
            <w:r w:rsidRPr="007751D5">
              <w:t>RP101</w:t>
            </w:r>
          </w:p>
        </w:tc>
        <w:tc>
          <w:tcPr>
            <w:tcW w:w="4387" w:type="dxa"/>
            <w:noWrap/>
            <w:hideMark/>
          </w:tcPr>
          <w:p w:rsidR="00632EC9" w:rsidRPr="007751D5" w:rsidRDefault="00632EC9" w:rsidP="00632EC9">
            <w:r w:rsidRPr="007751D5">
              <w:t>CSR-90 IR-2::IRGC 11732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9</w:t>
            </w:r>
          </w:p>
        </w:tc>
        <w:tc>
          <w:tcPr>
            <w:tcW w:w="830" w:type="dxa"/>
            <w:noWrap/>
            <w:hideMark/>
          </w:tcPr>
          <w:p w:rsidR="00632EC9" w:rsidRPr="007751D5" w:rsidRDefault="00632EC9" w:rsidP="00632EC9">
            <w:r w:rsidRPr="007751D5">
              <w:t>67.94</w:t>
            </w:r>
          </w:p>
        </w:tc>
        <w:tc>
          <w:tcPr>
            <w:tcW w:w="718" w:type="dxa"/>
            <w:noWrap/>
            <w:hideMark/>
          </w:tcPr>
          <w:p w:rsidR="00632EC9" w:rsidRPr="007751D5" w:rsidRDefault="00632EC9" w:rsidP="00632EC9">
            <w:r w:rsidRPr="007751D5">
              <w:t>16.03</w:t>
            </w:r>
          </w:p>
        </w:tc>
        <w:tc>
          <w:tcPr>
            <w:tcW w:w="718" w:type="dxa"/>
            <w:noWrap/>
            <w:hideMark/>
          </w:tcPr>
          <w:p w:rsidR="00632EC9" w:rsidRPr="007751D5" w:rsidRDefault="00632EC9" w:rsidP="00632EC9">
            <w:r w:rsidRPr="007751D5">
              <w:t>18.06</w:t>
            </w:r>
          </w:p>
        </w:tc>
        <w:tc>
          <w:tcPr>
            <w:tcW w:w="602" w:type="dxa"/>
            <w:noWrap/>
            <w:hideMark/>
          </w:tcPr>
          <w:p w:rsidR="00632EC9" w:rsidRPr="007751D5" w:rsidRDefault="00632EC9" w:rsidP="00632EC9">
            <w:r w:rsidRPr="007751D5">
              <w:t>32</w:t>
            </w:r>
          </w:p>
        </w:tc>
        <w:tc>
          <w:tcPr>
            <w:tcW w:w="1053" w:type="dxa"/>
            <w:noWrap/>
            <w:hideMark/>
          </w:tcPr>
          <w:p w:rsidR="00632EC9" w:rsidRPr="007751D5" w:rsidRDefault="00632EC9" w:rsidP="00632EC9">
            <w:r w:rsidRPr="007751D5">
              <w:t>6106.49</w:t>
            </w:r>
          </w:p>
        </w:tc>
        <w:tc>
          <w:tcPr>
            <w:tcW w:w="941" w:type="dxa"/>
            <w:noWrap/>
            <w:hideMark/>
          </w:tcPr>
          <w:p w:rsidR="00632EC9" w:rsidRPr="007751D5" w:rsidRDefault="00632EC9" w:rsidP="00632EC9">
            <w:r w:rsidRPr="007751D5">
              <w:t>98.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7.91</w:t>
            </w:r>
          </w:p>
        </w:tc>
      </w:tr>
      <w:tr w:rsidR="00632EC9" w:rsidRPr="007751D5" w:rsidTr="00A164A9">
        <w:trPr>
          <w:trHeight w:val="288"/>
        </w:trPr>
        <w:tc>
          <w:tcPr>
            <w:tcW w:w="1285" w:type="dxa"/>
            <w:noWrap/>
            <w:hideMark/>
          </w:tcPr>
          <w:p w:rsidR="00632EC9" w:rsidRPr="007751D5" w:rsidRDefault="00632EC9" w:rsidP="00632EC9">
            <w:r w:rsidRPr="007751D5">
              <w:t>RP102</w:t>
            </w:r>
          </w:p>
        </w:tc>
        <w:tc>
          <w:tcPr>
            <w:tcW w:w="4387" w:type="dxa"/>
            <w:noWrap/>
            <w:hideMark/>
          </w:tcPr>
          <w:p w:rsidR="00632EC9" w:rsidRPr="007751D5" w:rsidRDefault="00632EC9" w:rsidP="00632EC9">
            <w:r w:rsidRPr="007751D5">
              <w:t>CT 9737-6-1-1-2-2P-M::IRGC 11733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8</w:t>
            </w:r>
          </w:p>
        </w:tc>
        <w:tc>
          <w:tcPr>
            <w:tcW w:w="830" w:type="dxa"/>
            <w:noWrap/>
            <w:hideMark/>
          </w:tcPr>
          <w:p w:rsidR="00632EC9" w:rsidRPr="007751D5" w:rsidRDefault="00632EC9" w:rsidP="00632EC9">
            <w:r w:rsidRPr="007751D5">
              <w:t>45.29</w:t>
            </w:r>
          </w:p>
        </w:tc>
        <w:tc>
          <w:tcPr>
            <w:tcW w:w="718" w:type="dxa"/>
            <w:noWrap/>
            <w:hideMark/>
          </w:tcPr>
          <w:p w:rsidR="00632EC9" w:rsidRPr="007751D5" w:rsidRDefault="00632EC9" w:rsidP="00632EC9">
            <w:r w:rsidRPr="007751D5">
              <w:t>15.27</w:t>
            </w:r>
          </w:p>
        </w:tc>
        <w:tc>
          <w:tcPr>
            <w:tcW w:w="718" w:type="dxa"/>
            <w:noWrap/>
            <w:hideMark/>
          </w:tcPr>
          <w:p w:rsidR="00632EC9" w:rsidRPr="007751D5" w:rsidRDefault="00632EC9" w:rsidP="00632EC9">
            <w:r w:rsidRPr="007751D5">
              <w:t>18.52</w:t>
            </w:r>
          </w:p>
        </w:tc>
        <w:tc>
          <w:tcPr>
            <w:tcW w:w="602" w:type="dxa"/>
            <w:noWrap/>
            <w:hideMark/>
          </w:tcPr>
          <w:p w:rsidR="00632EC9" w:rsidRPr="007751D5" w:rsidRDefault="00632EC9" w:rsidP="00632EC9">
            <w:r w:rsidRPr="007751D5">
              <w:t>19</w:t>
            </w:r>
          </w:p>
        </w:tc>
        <w:tc>
          <w:tcPr>
            <w:tcW w:w="1053" w:type="dxa"/>
            <w:noWrap/>
            <w:hideMark/>
          </w:tcPr>
          <w:p w:rsidR="00632EC9" w:rsidRPr="007751D5" w:rsidRDefault="00632EC9" w:rsidP="00632EC9">
            <w:r w:rsidRPr="007751D5">
              <w:t>4812.28</w:t>
            </w:r>
          </w:p>
        </w:tc>
        <w:tc>
          <w:tcPr>
            <w:tcW w:w="941" w:type="dxa"/>
            <w:noWrap/>
            <w:hideMark/>
          </w:tcPr>
          <w:p w:rsidR="00632EC9" w:rsidRPr="007751D5" w:rsidRDefault="00632EC9" w:rsidP="00632EC9">
            <w:r w:rsidRPr="007751D5">
              <w:t>95.4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7.91</w:t>
            </w:r>
          </w:p>
        </w:tc>
      </w:tr>
      <w:tr w:rsidR="00632EC9" w:rsidRPr="007751D5" w:rsidTr="00A164A9">
        <w:trPr>
          <w:trHeight w:val="288"/>
        </w:trPr>
        <w:tc>
          <w:tcPr>
            <w:tcW w:w="1285" w:type="dxa"/>
            <w:noWrap/>
            <w:hideMark/>
          </w:tcPr>
          <w:p w:rsidR="00632EC9" w:rsidRPr="007751D5" w:rsidRDefault="00632EC9" w:rsidP="00632EC9">
            <w:r w:rsidRPr="007751D5">
              <w:t>RP103</w:t>
            </w:r>
          </w:p>
        </w:tc>
        <w:tc>
          <w:tcPr>
            <w:tcW w:w="4387" w:type="dxa"/>
            <w:noWrap/>
            <w:hideMark/>
          </w:tcPr>
          <w:p w:rsidR="00632EC9" w:rsidRPr="007751D5" w:rsidRDefault="00632EC9" w:rsidP="00632EC9">
            <w:r w:rsidRPr="007751D5">
              <w:t>CUN GU NUO::IRGC 6357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1</w:t>
            </w:r>
          </w:p>
        </w:tc>
        <w:tc>
          <w:tcPr>
            <w:tcW w:w="830" w:type="dxa"/>
            <w:noWrap/>
            <w:hideMark/>
          </w:tcPr>
          <w:p w:rsidR="00632EC9" w:rsidRPr="007751D5" w:rsidRDefault="00632EC9" w:rsidP="00632EC9">
            <w:r w:rsidRPr="007751D5">
              <w:t>56.72</w:t>
            </w:r>
          </w:p>
        </w:tc>
        <w:tc>
          <w:tcPr>
            <w:tcW w:w="718" w:type="dxa"/>
            <w:noWrap/>
            <w:hideMark/>
          </w:tcPr>
          <w:p w:rsidR="00632EC9" w:rsidRPr="007751D5" w:rsidRDefault="00632EC9" w:rsidP="00632EC9">
            <w:r w:rsidRPr="007751D5">
              <w:t>16.42</w:t>
            </w:r>
          </w:p>
        </w:tc>
        <w:tc>
          <w:tcPr>
            <w:tcW w:w="718" w:type="dxa"/>
            <w:noWrap/>
            <w:hideMark/>
          </w:tcPr>
          <w:p w:rsidR="00632EC9" w:rsidRPr="007751D5" w:rsidRDefault="00632EC9" w:rsidP="00632EC9">
            <w:r w:rsidRPr="007751D5">
              <w:t>24.13</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5304.66</w:t>
            </w:r>
          </w:p>
        </w:tc>
        <w:tc>
          <w:tcPr>
            <w:tcW w:w="941" w:type="dxa"/>
            <w:noWrap/>
            <w:hideMark/>
          </w:tcPr>
          <w:p w:rsidR="00632EC9" w:rsidRPr="007751D5" w:rsidRDefault="00632EC9" w:rsidP="00632EC9">
            <w:r w:rsidRPr="007751D5">
              <w:t>372.91</w:t>
            </w:r>
          </w:p>
        </w:tc>
        <w:tc>
          <w:tcPr>
            <w:tcW w:w="607" w:type="dxa"/>
            <w:noWrap/>
            <w:hideMark/>
          </w:tcPr>
          <w:p w:rsidR="00632EC9" w:rsidRPr="007751D5" w:rsidRDefault="00632EC9" w:rsidP="00632EC9">
            <w:r w:rsidRPr="007751D5">
              <w:t>0.04</w:t>
            </w:r>
          </w:p>
        </w:tc>
        <w:tc>
          <w:tcPr>
            <w:tcW w:w="991" w:type="dxa"/>
            <w:noWrap/>
            <w:hideMark/>
          </w:tcPr>
          <w:p w:rsidR="00632EC9" w:rsidRPr="007751D5" w:rsidRDefault="00632EC9" w:rsidP="00632EC9">
            <w:r w:rsidRPr="007751D5">
              <w:t>95.85</w:t>
            </w:r>
          </w:p>
        </w:tc>
        <w:tc>
          <w:tcPr>
            <w:tcW w:w="768" w:type="dxa"/>
            <w:noWrap/>
            <w:hideMark/>
          </w:tcPr>
          <w:p w:rsidR="00632EC9" w:rsidRPr="007751D5" w:rsidRDefault="00632EC9" w:rsidP="00632EC9">
            <w:r w:rsidRPr="007751D5">
              <w:t>28.62</w:t>
            </w:r>
          </w:p>
        </w:tc>
      </w:tr>
      <w:tr w:rsidR="00632EC9" w:rsidRPr="007751D5" w:rsidTr="00A164A9">
        <w:trPr>
          <w:trHeight w:val="288"/>
        </w:trPr>
        <w:tc>
          <w:tcPr>
            <w:tcW w:w="1285" w:type="dxa"/>
            <w:noWrap/>
            <w:hideMark/>
          </w:tcPr>
          <w:p w:rsidR="00632EC9" w:rsidRPr="007751D5" w:rsidRDefault="00632EC9" w:rsidP="00632EC9">
            <w:r w:rsidRPr="007751D5">
              <w:t>RP104</w:t>
            </w:r>
          </w:p>
        </w:tc>
        <w:tc>
          <w:tcPr>
            <w:tcW w:w="4387" w:type="dxa"/>
            <w:noWrap/>
            <w:hideMark/>
          </w:tcPr>
          <w:p w:rsidR="00632EC9" w:rsidRPr="007751D5" w:rsidRDefault="00632EC9" w:rsidP="00632EC9">
            <w:r w:rsidRPr="007751D5">
              <w:t>CUYAMEL 3820::IRGC 11697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3</w:t>
            </w:r>
          </w:p>
        </w:tc>
        <w:tc>
          <w:tcPr>
            <w:tcW w:w="830" w:type="dxa"/>
            <w:noWrap/>
            <w:hideMark/>
          </w:tcPr>
          <w:p w:rsidR="00632EC9" w:rsidRPr="007751D5" w:rsidRDefault="00632EC9" w:rsidP="00632EC9">
            <w:r w:rsidRPr="007751D5">
              <w:t>64.86</w:t>
            </w:r>
          </w:p>
        </w:tc>
        <w:tc>
          <w:tcPr>
            <w:tcW w:w="718" w:type="dxa"/>
            <w:noWrap/>
            <w:hideMark/>
          </w:tcPr>
          <w:p w:rsidR="00632EC9" w:rsidRPr="007751D5" w:rsidRDefault="00632EC9" w:rsidP="00632EC9">
            <w:r w:rsidRPr="007751D5">
              <w:t>17.41</w:t>
            </w:r>
          </w:p>
        </w:tc>
        <w:tc>
          <w:tcPr>
            <w:tcW w:w="718" w:type="dxa"/>
            <w:noWrap/>
            <w:hideMark/>
          </w:tcPr>
          <w:p w:rsidR="00632EC9" w:rsidRPr="007751D5" w:rsidRDefault="00632EC9" w:rsidP="00632EC9">
            <w:r w:rsidRPr="007751D5">
              <w:t>20.19</w:t>
            </w:r>
          </w:p>
        </w:tc>
        <w:tc>
          <w:tcPr>
            <w:tcW w:w="602" w:type="dxa"/>
            <w:noWrap/>
            <w:hideMark/>
          </w:tcPr>
          <w:p w:rsidR="00632EC9" w:rsidRPr="007751D5" w:rsidRDefault="00632EC9" w:rsidP="00632EC9">
            <w:r w:rsidRPr="007751D5">
              <w:t>32</w:t>
            </w:r>
          </w:p>
        </w:tc>
        <w:tc>
          <w:tcPr>
            <w:tcW w:w="1053" w:type="dxa"/>
            <w:noWrap/>
            <w:hideMark/>
          </w:tcPr>
          <w:p w:rsidR="00632EC9" w:rsidRPr="007751D5" w:rsidRDefault="00632EC9" w:rsidP="00632EC9">
            <w:r w:rsidRPr="007751D5">
              <w:t>5400.75</w:t>
            </w:r>
          </w:p>
        </w:tc>
        <w:tc>
          <w:tcPr>
            <w:tcW w:w="941" w:type="dxa"/>
            <w:noWrap/>
            <w:hideMark/>
          </w:tcPr>
          <w:p w:rsidR="00632EC9" w:rsidRPr="007751D5" w:rsidRDefault="00632EC9" w:rsidP="00632EC9">
            <w:r w:rsidRPr="007751D5">
              <w:t>349.58</w:t>
            </w:r>
          </w:p>
        </w:tc>
        <w:tc>
          <w:tcPr>
            <w:tcW w:w="607" w:type="dxa"/>
            <w:noWrap/>
            <w:hideMark/>
          </w:tcPr>
          <w:p w:rsidR="00632EC9" w:rsidRPr="007751D5" w:rsidRDefault="00632EC9" w:rsidP="00632EC9">
            <w:r w:rsidRPr="007751D5">
              <w:t>0.23</w:t>
            </w:r>
          </w:p>
        </w:tc>
        <w:tc>
          <w:tcPr>
            <w:tcW w:w="991" w:type="dxa"/>
            <w:noWrap/>
            <w:hideMark/>
          </w:tcPr>
          <w:p w:rsidR="00632EC9" w:rsidRPr="007751D5" w:rsidRDefault="00632EC9" w:rsidP="00632EC9">
            <w:r w:rsidRPr="007751D5">
              <w:t>66.44</w:t>
            </w:r>
          </w:p>
        </w:tc>
        <w:tc>
          <w:tcPr>
            <w:tcW w:w="768" w:type="dxa"/>
            <w:noWrap/>
            <w:hideMark/>
          </w:tcPr>
          <w:p w:rsidR="00632EC9" w:rsidRPr="007751D5" w:rsidRDefault="00632EC9" w:rsidP="00632EC9">
            <w:r w:rsidRPr="007751D5">
              <w:t>44.55</w:t>
            </w:r>
          </w:p>
        </w:tc>
      </w:tr>
      <w:tr w:rsidR="00632EC9" w:rsidRPr="007751D5" w:rsidTr="00A164A9">
        <w:trPr>
          <w:trHeight w:val="288"/>
        </w:trPr>
        <w:tc>
          <w:tcPr>
            <w:tcW w:w="1285" w:type="dxa"/>
            <w:noWrap/>
            <w:hideMark/>
          </w:tcPr>
          <w:p w:rsidR="00632EC9" w:rsidRPr="007751D5" w:rsidRDefault="00632EC9" w:rsidP="00632EC9">
            <w:r w:rsidRPr="007751D5">
              <w:t>RP105</w:t>
            </w:r>
          </w:p>
        </w:tc>
        <w:tc>
          <w:tcPr>
            <w:tcW w:w="4387" w:type="dxa"/>
            <w:noWrap/>
            <w:hideMark/>
          </w:tcPr>
          <w:p w:rsidR="00632EC9" w:rsidRPr="007751D5" w:rsidRDefault="00632EC9" w:rsidP="00632EC9">
            <w:r w:rsidRPr="007751D5">
              <w:t>DA 11::IRGC 604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06</w:t>
            </w:r>
          </w:p>
        </w:tc>
        <w:tc>
          <w:tcPr>
            <w:tcW w:w="4387" w:type="dxa"/>
            <w:noWrap/>
            <w:hideMark/>
          </w:tcPr>
          <w:p w:rsidR="00632EC9" w:rsidRPr="007751D5" w:rsidRDefault="00632EC9" w:rsidP="00632EC9">
            <w:r w:rsidRPr="007751D5">
              <w:t>DA GANG ZHAN::IRGC 6710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6</w:t>
            </w:r>
          </w:p>
        </w:tc>
        <w:tc>
          <w:tcPr>
            <w:tcW w:w="830" w:type="dxa"/>
            <w:noWrap/>
            <w:hideMark/>
          </w:tcPr>
          <w:p w:rsidR="00632EC9" w:rsidRPr="007751D5" w:rsidRDefault="00632EC9" w:rsidP="00632EC9">
            <w:r w:rsidRPr="007751D5">
              <w:t>85.00</w:t>
            </w:r>
          </w:p>
        </w:tc>
        <w:tc>
          <w:tcPr>
            <w:tcW w:w="718" w:type="dxa"/>
            <w:noWrap/>
            <w:hideMark/>
          </w:tcPr>
          <w:p w:rsidR="00632EC9" w:rsidRPr="007751D5" w:rsidRDefault="00632EC9" w:rsidP="00632EC9">
            <w:r w:rsidRPr="007751D5">
              <w:t>17.19</w:t>
            </w:r>
          </w:p>
        </w:tc>
        <w:tc>
          <w:tcPr>
            <w:tcW w:w="718" w:type="dxa"/>
            <w:noWrap/>
            <w:hideMark/>
          </w:tcPr>
          <w:p w:rsidR="00632EC9" w:rsidRPr="007751D5" w:rsidRDefault="00632EC9" w:rsidP="00632EC9">
            <w:r w:rsidRPr="007751D5">
              <w:t>22.14</w:t>
            </w:r>
          </w:p>
        </w:tc>
        <w:tc>
          <w:tcPr>
            <w:tcW w:w="602" w:type="dxa"/>
            <w:noWrap/>
            <w:hideMark/>
          </w:tcPr>
          <w:p w:rsidR="00632EC9" w:rsidRPr="007751D5" w:rsidRDefault="00632EC9" w:rsidP="00632EC9">
            <w:r w:rsidRPr="007751D5">
              <w:t>29</w:t>
            </w:r>
          </w:p>
        </w:tc>
        <w:tc>
          <w:tcPr>
            <w:tcW w:w="1053" w:type="dxa"/>
            <w:noWrap/>
            <w:hideMark/>
          </w:tcPr>
          <w:p w:rsidR="00632EC9" w:rsidRPr="007751D5" w:rsidRDefault="00632EC9" w:rsidP="00632EC9">
            <w:r w:rsidRPr="007751D5">
              <w:t>6625.50</w:t>
            </w:r>
          </w:p>
        </w:tc>
        <w:tc>
          <w:tcPr>
            <w:tcW w:w="941" w:type="dxa"/>
            <w:noWrap/>
            <w:hideMark/>
          </w:tcPr>
          <w:p w:rsidR="00632EC9" w:rsidRPr="007751D5" w:rsidRDefault="00632EC9" w:rsidP="00632EC9">
            <w:r w:rsidRPr="007751D5">
              <w:t>86.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81.34</w:t>
            </w:r>
          </w:p>
        </w:tc>
        <w:tc>
          <w:tcPr>
            <w:tcW w:w="768" w:type="dxa"/>
            <w:noWrap/>
            <w:hideMark/>
          </w:tcPr>
          <w:p w:rsidR="00632EC9" w:rsidRPr="007751D5" w:rsidRDefault="00632EC9" w:rsidP="00632EC9">
            <w:r w:rsidRPr="007751D5">
              <w:t>19.38</w:t>
            </w:r>
          </w:p>
        </w:tc>
      </w:tr>
      <w:tr w:rsidR="00632EC9" w:rsidRPr="007751D5" w:rsidTr="00A164A9">
        <w:trPr>
          <w:trHeight w:val="288"/>
        </w:trPr>
        <w:tc>
          <w:tcPr>
            <w:tcW w:w="1285" w:type="dxa"/>
            <w:noWrap/>
            <w:hideMark/>
          </w:tcPr>
          <w:p w:rsidR="00632EC9" w:rsidRPr="007751D5" w:rsidRDefault="00632EC9" w:rsidP="00632EC9">
            <w:r w:rsidRPr="007751D5">
              <w:t>RP107</w:t>
            </w:r>
          </w:p>
        </w:tc>
        <w:tc>
          <w:tcPr>
            <w:tcW w:w="4387" w:type="dxa"/>
            <w:noWrap/>
            <w:hideMark/>
          </w:tcPr>
          <w:p w:rsidR="00632EC9" w:rsidRPr="007751D5" w:rsidRDefault="00632EC9" w:rsidP="00632EC9">
            <w:r w:rsidRPr="007751D5">
              <w:t>DA NUO (ZHAN)::IRGC 7202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82.79</w:t>
            </w:r>
          </w:p>
        </w:tc>
        <w:tc>
          <w:tcPr>
            <w:tcW w:w="718" w:type="dxa"/>
            <w:noWrap/>
            <w:hideMark/>
          </w:tcPr>
          <w:p w:rsidR="00632EC9" w:rsidRPr="007751D5" w:rsidRDefault="00632EC9" w:rsidP="00632EC9">
            <w:r w:rsidRPr="007751D5">
              <w:t>16.68</w:t>
            </w:r>
          </w:p>
        </w:tc>
        <w:tc>
          <w:tcPr>
            <w:tcW w:w="718" w:type="dxa"/>
            <w:noWrap/>
            <w:hideMark/>
          </w:tcPr>
          <w:p w:rsidR="00632EC9" w:rsidRPr="007751D5" w:rsidRDefault="00632EC9" w:rsidP="00632EC9">
            <w:r w:rsidRPr="007751D5">
              <w:t>24.20</w:t>
            </w:r>
          </w:p>
        </w:tc>
        <w:tc>
          <w:tcPr>
            <w:tcW w:w="602" w:type="dxa"/>
            <w:noWrap/>
            <w:hideMark/>
          </w:tcPr>
          <w:p w:rsidR="00632EC9" w:rsidRPr="007751D5" w:rsidRDefault="00632EC9" w:rsidP="00632EC9">
            <w:r w:rsidRPr="007751D5">
              <w:t>34</w:t>
            </w:r>
          </w:p>
        </w:tc>
        <w:tc>
          <w:tcPr>
            <w:tcW w:w="1053" w:type="dxa"/>
            <w:noWrap/>
            <w:hideMark/>
          </w:tcPr>
          <w:p w:rsidR="00632EC9" w:rsidRPr="007751D5" w:rsidRDefault="00632EC9" w:rsidP="00632EC9">
            <w:r w:rsidRPr="007751D5">
              <w:t>6790.55</w:t>
            </w:r>
          </w:p>
        </w:tc>
        <w:tc>
          <w:tcPr>
            <w:tcW w:w="941" w:type="dxa"/>
            <w:noWrap/>
            <w:hideMark/>
          </w:tcPr>
          <w:p w:rsidR="00632EC9" w:rsidRPr="007751D5" w:rsidRDefault="00632EC9" w:rsidP="00632EC9">
            <w:r w:rsidRPr="007751D5">
              <w:t>477.91</w:t>
            </w:r>
          </w:p>
        </w:tc>
        <w:tc>
          <w:tcPr>
            <w:tcW w:w="607" w:type="dxa"/>
            <w:noWrap/>
            <w:hideMark/>
          </w:tcPr>
          <w:p w:rsidR="00632EC9" w:rsidRPr="007751D5" w:rsidRDefault="00632EC9" w:rsidP="00632EC9">
            <w:r w:rsidRPr="007751D5">
              <w:t>0.04</w:t>
            </w:r>
          </w:p>
        </w:tc>
        <w:tc>
          <w:tcPr>
            <w:tcW w:w="991" w:type="dxa"/>
            <w:noWrap/>
            <w:hideMark/>
          </w:tcPr>
          <w:p w:rsidR="00632EC9" w:rsidRPr="007751D5" w:rsidRDefault="00632EC9" w:rsidP="00632EC9">
            <w:r w:rsidRPr="007751D5">
              <w:t>89.30</w:t>
            </w:r>
          </w:p>
        </w:tc>
        <w:tc>
          <w:tcPr>
            <w:tcW w:w="768" w:type="dxa"/>
            <w:noWrap/>
            <w:hideMark/>
          </w:tcPr>
          <w:p w:rsidR="00632EC9" w:rsidRPr="007751D5" w:rsidRDefault="00632EC9" w:rsidP="00632EC9">
            <w:r w:rsidRPr="007751D5">
              <w:t>35.39</w:t>
            </w:r>
          </w:p>
        </w:tc>
      </w:tr>
      <w:tr w:rsidR="00632EC9" w:rsidRPr="007751D5" w:rsidTr="00A164A9">
        <w:trPr>
          <w:trHeight w:val="288"/>
        </w:trPr>
        <w:tc>
          <w:tcPr>
            <w:tcW w:w="1285" w:type="dxa"/>
            <w:noWrap/>
            <w:hideMark/>
          </w:tcPr>
          <w:p w:rsidR="00632EC9" w:rsidRPr="007751D5" w:rsidRDefault="00632EC9" w:rsidP="00632EC9">
            <w:r w:rsidRPr="007751D5">
              <w:t>RP108</w:t>
            </w:r>
          </w:p>
        </w:tc>
        <w:tc>
          <w:tcPr>
            <w:tcW w:w="4387" w:type="dxa"/>
            <w:noWrap/>
            <w:hideMark/>
          </w:tcPr>
          <w:p w:rsidR="00632EC9" w:rsidRPr="007751D5" w:rsidRDefault="00632EC9" w:rsidP="00632EC9">
            <w:r w:rsidRPr="007751D5">
              <w:t>DAA MANSA::IRGC 6755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9</w:t>
            </w:r>
          </w:p>
        </w:tc>
        <w:tc>
          <w:tcPr>
            <w:tcW w:w="830" w:type="dxa"/>
            <w:noWrap/>
            <w:hideMark/>
          </w:tcPr>
          <w:p w:rsidR="00632EC9" w:rsidRPr="007751D5" w:rsidRDefault="00632EC9" w:rsidP="00632EC9">
            <w:r w:rsidRPr="007751D5">
              <w:t>64.55</w:t>
            </w:r>
          </w:p>
        </w:tc>
        <w:tc>
          <w:tcPr>
            <w:tcW w:w="718" w:type="dxa"/>
            <w:noWrap/>
            <w:hideMark/>
          </w:tcPr>
          <w:p w:rsidR="00632EC9" w:rsidRPr="007751D5" w:rsidRDefault="00632EC9" w:rsidP="00632EC9">
            <w:r w:rsidRPr="007751D5">
              <w:t>16.36</w:t>
            </w:r>
          </w:p>
        </w:tc>
        <w:tc>
          <w:tcPr>
            <w:tcW w:w="718" w:type="dxa"/>
            <w:noWrap/>
            <w:hideMark/>
          </w:tcPr>
          <w:p w:rsidR="00632EC9" w:rsidRPr="007751D5" w:rsidRDefault="00632EC9" w:rsidP="00632EC9">
            <w:r w:rsidRPr="007751D5">
              <w:t>20.17</w:t>
            </w:r>
          </w:p>
        </w:tc>
        <w:tc>
          <w:tcPr>
            <w:tcW w:w="602" w:type="dxa"/>
            <w:noWrap/>
            <w:hideMark/>
          </w:tcPr>
          <w:p w:rsidR="00632EC9" w:rsidRPr="007751D5" w:rsidRDefault="00632EC9" w:rsidP="00632EC9">
            <w:r w:rsidRPr="007751D5">
              <w:t>10</w:t>
            </w:r>
          </w:p>
        </w:tc>
        <w:tc>
          <w:tcPr>
            <w:tcW w:w="1053" w:type="dxa"/>
            <w:noWrap/>
            <w:hideMark/>
          </w:tcPr>
          <w:p w:rsidR="00632EC9" w:rsidRPr="007751D5" w:rsidRDefault="00632EC9" w:rsidP="00632EC9">
            <w:r w:rsidRPr="007751D5">
              <w:t>5563.39</w:t>
            </w:r>
          </w:p>
        </w:tc>
        <w:tc>
          <w:tcPr>
            <w:tcW w:w="941" w:type="dxa"/>
            <w:noWrap/>
            <w:hideMark/>
          </w:tcPr>
          <w:p w:rsidR="00632EC9" w:rsidRPr="007751D5" w:rsidRDefault="00632EC9" w:rsidP="00632EC9">
            <w:r w:rsidRPr="007751D5">
              <w:t>96.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9.15</w:t>
            </w:r>
          </w:p>
        </w:tc>
      </w:tr>
      <w:tr w:rsidR="00632EC9" w:rsidRPr="007751D5" w:rsidTr="00A164A9">
        <w:trPr>
          <w:trHeight w:val="288"/>
        </w:trPr>
        <w:tc>
          <w:tcPr>
            <w:tcW w:w="1285" w:type="dxa"/>
            <w:noWrap/>
            <w:hideMark/>
          </w:tcPr>
          <w:p w:rsidR="00632EC9" w:rsidRPr="007751D5" w:rsidRDefault="00632EC9" w:rsidP="00632EC9">
            <w:r w:rsidRPr="007751D5">
              <w:t>RP109</w:t>
            </w:r>
          </w:p>
        </w:tc>
        <w:tc>
          <w:tcPr>
            <w:tcW w:w="4387" w:type="dxa"/>
            <w:noWrap/>
            <w:hideMark/>
          </w:tcPr>
          <w:p w:rsidR="00632EC9" w:rsidRPr="007751D5" w:rsidRDefault="00632EC9" w:rsidP="00632EC9">
            <w:r w:rsidRPr="007751D5">
              <w:t>DANGAR::IRGC 7629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2</w:t>
            </w:r>
          </w:p>
        </w:tc>
        <w:tc>
          <w:tcPr>
            <w:tcW w:w="830" w:type="dxa"/>
            <w:noWrap/>
            <w:hideMark/>
          </w:tcPr>
          <w:p w:rsidR="00632EC9" w:rsidRPr="007751D5" w:rsidRDefault="00632EC9" w:rsidP="00632EC9">
            <w:r w:rsidRPr="007751D5">
              <w:t>97.00</w:t>
            </w:r>
          </w:p>
        </w:tc>
        <w:tc>
          <w:tcPr>
            <w:tcW w:w="718" w:type="dxa"/>
            <w:noWrap/>
            <w:hideMark/>
          </w:tcPr>
          <w:p w:rsidR="00632EC9" w:rsidRPr="007751D5" w:rsidRDefault="00632EC9" w:rsidP="00632EC9">
            <w:r w:rsidRPr="007751D5">
              <w:t>17.21</w:t>
            </w:r>
          </w:p>
        </w:tc>
        <w:tc>
          <w:tcPr>
            <w:tcW w:w="718" w:type="dxa"/>
            <w:noWrap/>
            <w:hideMark/>
          </w:tcPr>
          <w:p w:rsidR="00632EC9" w:rsidRPr="007751D5" w:rsidRDefault="00632EC9" w:rsidP="00632EC9">
            <w:r w:rsidRPr="007751D5">
              <w:t>26.56</w:t>
            </w:r>
          </w:p>
        </w:tc>
        <w:tc>
          <w:tcPr>
            <w:tcW w:w="602" w:type="dxa"/>
            <w:noWrap/>
            <w:hideMark/>
          </w:tcPr>
          <w:p w:rsidR="00632EC9" w:rsidRPr="007751D5" w:rsidRDefault="00632EC9" w:rsidP="00632EC9">
            <w:r w:rsidRPr="007751D5">
              <w:t>34</w:t>
            </w:r>
          </w:p>
        </w:tc>
        <w:tc>
          <w:tcPr>
            <w:tcW w:w="1053" w:type="dxa"/>
            <w:noWrap/>
            <w:hideMark/>
          </w:tcPr>
          <w:p w:rsidR="00632EC9" w:rsidRPr="007751D5" w:rsidRDefault="00632EC9" w:rsidP="00632EC9">
            <w:r w:rsidRPr="007751D5">
              <w:t>6492.40</w:t>
            </w:r>
          </w:p>
        </w:tc>
        <w:tc>
          <w:tcPr>
            <w:tcW w:w="941" w:type="dxa"/>
            <w:noWrap/>
            <w:hideMark/>
          </w:tcPr>
          <w:p w:rsidR="00632EC9" w:rsidRPr="007751D5" w:rsidRDefault="00632EC9" w:rsidP="00632EC9">
            <w:r w:rsidRPr="007751D5">
              <w:t>1157.08</w:t>
            </w:r>
          </w:p>
        </w:tc>
        <w:tc>
          <w:tcPr>
            <w:tcW w:w="607" w:type="dxa"/>
            <w:noWrap/>
            <w:hideMark/>
          </w:tcPr>
          <w:p w:rsidR="00632EC9" w:rsidRPr="007751D5" w:rsidRDefault="00632EC9" w:rsidP="00632EC9">
            <w:r w:rsidRPr="007751D5">
              <w:t>0.13</w:t>
            </w:r>
          </w:p>
        </w:tc>
        <w:tc>
          <w:tcPr>
            <w:tcW w:w="991" w:type="dxa"/>
            <w:noWrap/>
            <w:hideMark/>
          </w:tcPr>
          <w:p w:rsidR="00632EC9" w:rsidRPr="007751D5" w:rsidRDefault="00632EC9" w:rsidP="00632EC9">
            <w:r w:rsidRPr="007751D5">
              <w:t>175.36</w:t>
            </w:r>
          </w:p>
        </w:tc>
        <w:tc>
          <w:tcPr>
            <w:tcW w:w="768" w:type="dxa"/>
            <w:noWrap/>
            <w:hideMark/>
          </w:tcPr>
          <w:p w:rsidR="00632EC9" w:rsidRPr="007751D5" w:rsidRDefault="00632EC9" w:rsidP="00632EC9">
            <w:r w:rsidRPr="007751D5">
              <w:t>43.03</w:t>
            </w:r>
          </w:p>
        </w:tc>
      </w:tr>
      <w:tr w:rsidR="00632EC9" w:rsidRPr="007751D5" w:rsidTr="00A164A9">
        <w:trPr>
          <w:trHeight w:val="288"/>
        </w:trPr>
        <w:tc>
          <w:tcPr>
            <w:tcW w:w="1285" w:type="dxa"/>
            <w:noWrap/>
            <w:hideMark/>
          </w:tcPr>
          <w:p w:rsidR="00632EC9" w:rsidRPr="007751D5" w:rsidRDefault="00632EC9" w:rsidP="00632EC9">
            <w:r w:rsidRPr="007751D5">
              <w:t>RP110</w:t>
            </w:r>
          </w:p>
        </w:tc>
        <w:tc>
          <w:tcPr>
            <w:tcW w:w="4387" w:type="dxa"/>
            <w:noWrap/>
            <w:hideMark/>
          </w:tcPr>
          <w:p w:rsidR="00632EC9" w:rsidRPr="007751D5" w:rsidRDefault="00632EC9" w:rsidP="00632EC9">
            <w:r w:rsidRPr="007751D5">
              <w:t>DHANE BURWA::IRGC 1010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11</w:t>
            </w:r>
          </w:p>
        </w:tc>
        <w:tc>
          <w:tcPr>
            <w:tcW w:w="4387" w:type="dxa"/>
            <w:noWrap/>
            <w:hideMark/>
          </w:tcPr>
          <w:p w:rsidR="00632EC9" w:rsidRPr="007751D5" w:rsidRDefault="00632EC9" w:rsidP="00632EC9">
            <w:r w:rsidRPr="007751D5">
              <w:t>DISSI::IRGC 10134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64.64</w:t>
            </w:r>
          </w:p>
        </w:tc>
        <w:tc>
          <w:tcPr>
            <w:tcW w:w="718" w:type="dxa"/>
            <w:noWrap/>
            <w:hideMark/>
          </w:tcPr>
          <w:p w:rsidR="00632EC9" w:rsidRPr="007751D5" w:rsidRDefault="00632EC9" w:rsidP="00632EC9">
            <w:r w:rsidRPr="007751D5">
              <w:t>16.58</w:t>
            </w:r>
          </w:p>
        </w:tc>
        <w:tc>
          <w:tcPr>
            <w:tcW w:w="718" w:type="dxa"/>
            <w:noWrap/>
            <w:hideMark/>
          </w:tcPr>
          <w:p w:rsidR="00632EC9" w:rsidRPr="007751D5" w:rsidRDefault="00632EC9" w:rsidP="00632EC9">
            <w:r w:rsidRPr="007751D5">
              <w:t>30.08</w:t>
            </w:r>
          </w:p>
        </w:tc>
        <w:tc>
          <w:tcPr>
            <w:tcW w:w="602" w:type="dxa"/>
            <w:noWrap/>
            <w:hideMark/>
          </w:tcPr>
          <w:p w:rsidR="00632EC9" w:rsidRPr="007751D5" w:rsidRDefault="00632EC9" w:rsidP="00632EC9">
            <w:r w:rsidRPr="007751D5">
              <w:t>5</w:t>
            </w:r>
          </w:p>
        </w:tc>
        <w:tc>
          <w:tcPr>
            <w:tcW w:w="1053" w:type="dxa"/>
            <w:noWrap/>
            <w:hideMark/>
          </w:tcPr>
          <w:p w:rsidR="00632EC9" w:rsidRPr="007751D5" w:rsidRDefault="00632EC9" w:rsidP="00632EC9">
            <w:r w:rsidRPr="007751D5">
              <w:t>5972.19</w:t>
            </w:r>
          </w:p>
        </w:tc>
        <w:tc>
          <w:tcPr>
            <w:tcW w:w="941" w:type="dxa"/>
            <w:noWrap/>
            <w:hideMark/>
          </w:tcPr>
          <w:p w:rsidR="00632EC9" w:rsidRPr="007751D5" w:rsidRDefault="00A164A9" w:rsidP="00A164A9">
            <w:r>
              <w:t>0.00</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NA</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112</w:t>
            </w:r>
          </w:p>
        </w:tc>
        <w:tc>
          <w:tcPr>
            <w:tcW w:w="4387" w:type="dxa"/>
            <w:noWrap/>
            <w:hideMark/>
          </w:tcPr>
          <w:p w:rsidR="00632EC9" w:rsidRPr="007751D5" w:rsidRDefault="00632EC9" w:rsidP="00632EC9">
            <w:r w:rsidRPr="007751D5">
              <w:t>DUDH KADAR::IRGC 6770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2</w:t>
            </w:r>
          </w:p>
        </w:tc>
        <w:tc>
          <w:tcPr>
            <w:tcW w:w="830" w:type="dxa"/>
            <w:noWrap/>
            <w:hideMark/>
          </w:tcPr>
          <w:p w:rsidR="00632EC9" w:rsidRPr="007751D5" w:rsidRDefault="00632EC9" w:rsidP="00632EC9">
            <w:r w:rsidRPr="007751D5">
              <w:t>82.51</w:t>
            </w:r>
          </w:p>
        </w:tc>
        <w:tc>
          <w:tcPr>
            <w:tcW w:w="718" w:type="dxa"/>
            <w:noWrap/>
            <w:hideMark/>
          </w:tcPr>
          <w:p w:rsidR="00632EC9" w:rsidRPr="007751D5" w:rsidRDefault="00632EC9" w:rsidP="00632EC9">
            <w:r w:rsidRPr="007751D5">
              <w:t>17.28</w:t>
            </w:r>
          </w:p>
        </w:tc>
        <w:tc>
          <w:tcPr>
            <w:tcW w:w="718" w:type="dxa"/>
            <w:noWrap/>
            <w:hideMark/>
          </w:tcPr>
          <w:p w:rsidR="00632EC9" w:rsidRPr="007751D5" w:rsidRDefault="00632EC9" w:rsidP="00632EC9">
            <w:r w:rsidRPr="007751D5">
              <w:t>20.86</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5819.71</w:t>
            </w:r>
          </w:p>
        </w:tc>
        <w:tc>
          <w:tcPr>
            <w:tcW w:w="941" w:type="dxa"/>
            <w:noWrap/>
            <w:hideMark/>
          </w:tcPr>
          <w:p w:rsidR="00632EC9" w:rsidRPr="007751D5" w:rsidRDefault="00632EC9" w:rsidP="00632EC9">
            <w:r w:rsidRPr="007751D5">
              <w:t>207.08</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26.60</w:t>
            </w:r>
          </w:p>
        </w:tc>
        <w:tc>
          <w:tcPr>
            <w:tcW w:w="768" w:type="dxa"/>
            <w:noWrap/>
            <w:hideMark/>
          </w:tcPr>
          <w:p w:rsidR="00632EC9" w:rsidRPr="007751D5" w:rsidRDefault="00632EC9" w:rsidP="00632EC9">
            <w:r w:rsidRPr="007751D5">
              <w:t>21.34</w:t>
            </w:r>
          </w:p>
        </w:tc>
      </w:tr>
      <w:tr w:rsidR="00632EC9" w:rsidRPr="007751D5" w:rsidTr="00A164A9">
        <w:trPr>
          <w:trHeight w:val="288"/>
        </w:trPr>
        <w:tc>
          <w:tcPr>
            <w:tcW w:w="1285" w:type="dxa"/>
            <w:noWrap/>
            <w:hideMark/>
          </w:tcPr>
          <w:p w:rsidR="00632EC9" w:rsidRPr="007751D5" w:rsidRDefault="00632EC9" w:rsidP="00632EC9">
            <w:r w:rsidRPr="007751D5">
              <w:t>RP113</w:t>
            </w:r>
          </w:p>
        </w:tc>
        <w:tc>
          <w:tcPr>
            <w:tcW w:w="4387" w:type="dxa"/>
            <w:noWrap/>
            <w:hideMark/>
          </w:tcPr>
          <w:p w:rsidR="00632EC9" w:rsidRPr="007751D5" w:rsidRDefault="00632EC9" w:rsidP="00632EC9">
            <w:r w:rsidRPr="007751D5">
              <w:t>E 2024::IRGC 6795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9</w:t>
            </w:r>
          </w:p>
        </w:tc>
        <w:tc>
          <w:tcPr>
            <w:tcW w:w="830" w:type="dxa"/>
            <w:noWrap/>
            <w:hideMark/>
          </w:tcPr>
          <w:p w:rsidR="00632EC9" w:rsidRPr="007751D5" w:rsidRDefault="00632EC9" w:rsidP="00632EC9">
            <w:r w:rsidRPr="007751D5">
              <w:t>56.82</w:t>
            </w:r>
          </w:p>
        </w:tc>
        <w:tc>
          <w:tcPr>
            <w:tcW w:w="718" w:type="dxa"/>
            <w:noWrap/>
            <w:hideMark/>
          </w:tcPr>
          <w:p w:rsidR="00632EC9" w:rsidRPr="007751D5" w:rsidRDefault="00632EC9" w:rsidP="00632EC9">
            <w:r w:rsidRPr="007751D5">
              <w:t>15.92</w:t>
            </w:r>
          </w:p>
        </w:tc>
        <w:tc>
          <w:tcPr>
            <w:tcW w:w="718" w:type="dxa"/>
            <w:noWrap/>
            <w:hideMark/>
          </w:tcPr>
          <w:p w:rsidR="00632EC9" w:rsidRPr="007751D5" w:rsidRDefault="00632EC9" w:rsidP="00632EC9">
            <w:r w:rsidRPr="007751D5">
              <w:t>19.27</w:t>
            </w:r>
          </w:p>
        </w:tc>
        <w:tc>
          <w:tcPr>
            <w:tcW w:w="602" w:type="dxa"/>
            <w:noWrap/>
            <w:hideMark/>
          </w:tcPr>
          <w:p w:rsidR="00632EC9" w:rsidRPr="007751D5" w:rsidRDefault="00632EC9" w:rsidP="00632EC9">
            <w:r w:rsidRPr="007751D5">
              <w:t>60</w:t>
            </w:r>
          </w:p>
        </w:tc>
        <w:tc>
          <w:tcPr>
            <w:tcW w:w="1053" w:type="dxa"/>
            <w:noWrap/>
            <w:hideMark/>
          </w:tcPr>
          <w:p w:rsidR="00632EC9" w:rsidRPr="007751D5" w:rsidRDefault="00632EC9" w:rsidP="00632EC9">
            <w:r w:rsidRPr="007751D5">
              <w:t>6272.25</w:t>
            </w:r>
          </w:p>
        </w:tc>
        <w:tc>
          <w:tcPr>
            <w:tcW w:w="941" w:type="dxa"/>
            <w:noWrap/>
            <w:hideMark/>
          </w:tcPr>
          <w:p w:rsidR="00632EC9" w:rsidRPr="007751D5" w:rsidRDefault="00632EC9" w:rsidP="00632EC9">
            <w:r w:rsidRPr="007751D5">
              <w:t>320.41</w:t>
            </w:r>
          </w:p>
        </w:tc>
        <w:tc>
          <w:tcPr>
            <w:tcW w:w="607" w:type="dxa"/>
            <w:noWrap/>
            <w:hideMark/>
          </w:tcPr>
          <w:p w:rsidR="00632EC9" w:rsidRPr="007751D5" w:rsidRDefault="00632EC9" w:rsidP="00632EC9">
            <w:r w:rsidRPr="007751D5">
              <w:t>0.04</w:t>
            </w:r>
          </w:p>
        </w:tc>
        <w:tc>
          <w:tcPr>
            <w:tcW w:w="991" w:type="dxa"/>
            <w:noWrap/>
            <w:hideMark/>
          </w:tcPr>
          <w:p w:rsidR="00632EC9" w:rsidRPr="007751D5" w:rsidRDefault="00632EC9" w:rsidP="00632EC9">
            <w:r w:rsidRPr="007751D5">
              <w:t>113.17</w:t>
            </w:r>
          </w:p>
        </w:tc>
        <w:tc>
          <w:tcPr>
            <w:tcW w:w="768" w:type="dxa"/>
            <w:noWrap/>
            <w:hideMark/>
          </w:tcPr>
          <w:p w:rsidR="00632EC9" w:rsidRPr="007751D5" w:rsidRDefault="00632EC9" w:rsidP="00632EC9">
            <w:r w:rsidRPr="007751D5">
              <w:t>30.46</w:t>
            </w:r>
          </w:p>
        </w:tc>
      </w:tr>
      <w:tr w:rsidR="00632EC9" w:rsidRPr="007751D5" w:rsidTr="00A164A9">
        <w:trPr>
          <w:trHeight w:val="288"/>
        </w:trPr>
        <w:tc>
          <w:tcPr>
            <w:tcW w:w="1285" w:type="dxa"/>
            <w:noWrap/>
            <w:hideMark/>
          </w:tcPr>
          <w:p w:rsidR="00632EC9" w:rsidRPr="007751D5" w:rsidRDefault="00632EC9" w:rsidP="00632EC9">
            <w:r w:rsidRPr="007751D5">
              <w:t>RP114</w:t>
            </w:r>
          </w:p>
        </w:tc>
        <w:tc>
          <w:tcPr>
            <w:tcW w:w="4387" w:type="dxa"/>
            <w:noWrap/>
            <w:hideMark/>
          </w:tcPr>
          <w:p w:rsidR="00632EC9" w:rsidRPr="007751D5" w:rsidRDefault="00632EC9" w:rsidP="00632EC9">
            <w:r w:rsidRPr="007751D5">
              <w:t>E 2040::IRGC 6796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1</w:t>
            </w:r>
          </w:p>
        </w:tc>
        <w:tc>
          <w:tcPr>
            <w:tcW w:w="830" w:type="dxa"/>
            <w:noWrap/>
            <w:hideMark/>
          </w:tcPr>
          <w:p w:rsidR="00632EC9" w:rsidRPr="007751D5" w:rsidRDefault="00632EC9" w:rsidP="00632EC9">
            <w:r w:rsidRPr="007751D5">
              <w:t>58.00</w:t>
            </w:r>
          </w:p>
        </w:tc>
        <w:tc>
          <w:tcPr>
            <w:tcW w:w="718" w:type="dxa"/>
            <w:noWrap/>
            <w:hideMark/>
          </w:tcPr>
          <w:p w:rsidR="00632EC9" w:rsidRPr="007751D5" w:rsidRDefault="00632EC9" w:rsidP="00632EC9">
            <w:r w:rsidRPr="007751D5">
              <w:t>17.36</w:t>
            </w:r>
          </w:p>
        </w:tc>
        <w:tc>
          <w:tcPr>
            <w:tcW w:w="718" w:type="dxa"/>
            <w:noWrap/>
            <w:hideMark/>
          </w:tcPr>
          <w:p w:rsidR="00632EC9" w:rsidRPr="007751D5" w:rsidRDefault="00632EC9" w:rsidP="00632EC9">
            <w:r w:rsidRPr="007751D5">
              <w:t>19.21</w:t>
            </w:r>
          </w:p>
        </w:tc>
        <w:tc>
          <w:tcPr>
            <w:tcW w:w="602" w:type="dxa"/>
            <w:noWrap/>
            <w:hideMark/>
          </w:tcPr>
          <w:p w:rsidR="00632EC9" w:rsidRPr="007751D5" w:rsidRDefault="00632EC9" w:rsidP="00632EC9">
            <w:r w:rsidRPr="007751D5">
              <w:t>33</w:t>
            </w:r>
          </w:p>
        </w:tc>
        <w:tc>
          <w:tcPr>
            <w:tcW w:w="1053" w:type="dxa"/>
            <w:noWrap/>
            <w:hideMark/>
          </w:tcPr>
          <w:p w:rsidR="00632EC9" w:rsidRPr="007751D5" w:rsidRDefault="00632EC9" w:rsidP="00632EC9">
            <w:r w:rsidRPr="007751D5">
              <w:t>5505.19</w:t>
            </w:r>
          </w:p>
        </w:tc>
        <w:tc>
          <w:tcPr>
            <w:tcW w:w="941" w:type="dxa"/>
            <w:noWrap/>
            <w:hideMark/>
          </w:tcPr>
          <w:p w:rsidR="00632EC9" w:rsidRPr="007751D5" w:rsidRDefault="00632EC9" w:rsidP="00632EC9">
            <w:r w:rsidRPr="007751D5">
              <w:t>752.91</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37.03</w:t>
            </w:r>
          </w:p>
        </w:tc>
        <w:tc>
          <w:tcPr>
            <w:tcW w:w="768" w:type="dxa"/>
            <w:noWrap/>
            <w:hideMark/>
          </w:tcPr>
          <w:p w:rsidR="00632EC9" w:rsidRPr="007751D5" w:rsidRDefault="00632EC9" w:rsidP="00632EC9">
            <w:r w:rsidRPr="007751D5">
              <w:t>61.91</w:t>
            </w:r>
          </w:p>
        </w:tc>
      </w:tr>
      <w:tr w:rsidR="00632EC9" w:rsidRPr="007751D5" w:rsidTr="00A164A9">
        <w:trPr>
          <w:trHeight w:val="288"/>
        </w:trPr>
        <w:tc>
          <w:tcPr>
            <w:tcW w:w="1285" w:type="dxa"/>
            <w:noWrap/>
            <w:hideMark/>
          </w:tcPr>
          <w:p w:rsidR="00632EC9" w:rsidRPr="007751D5" w:rsidRDefault="00632EC9" w:rsidP="00632EC9">
            <w:r w:rsidRPr="007751D5">
              <w:t>RP115</w:t>
            </w:r>
          </w:p>
        </w:tc>
        <w:tc>
          <w:tcPr>
            <w:tcW w:w="4387" w:type="dxa"/>
            <w:noWrap/>
            <w:hideMark/>
          </w:tcPr>
          <w:p w:rsidR="00632EC9" w:rsidRPr="007751D5" w:rsidRDefault="00632EC9" w:rsidP="00632EC9">
            <w:r w:rsidRPr="007751D5">
              <w:t>E DAW HAWM::IRGC 4793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16</w:t>
            </w:r>
          </w:p>
        </w:tc>
        <w:tc>
          <w:tcPr>
            <w:tcW w:w="4387" w:type="dxa"/>
            <w:noWrap/>
            <w:hideMark/>
          </w:tcPr>
          <w:p w:rsidR="00632EC9" w:rsidRPr="007751D5" w:rsidRDefault="00632EC9" w:rsidP="00632EC9">
            <w:r w:rsidRPr="007751D5">
              <w:t>ELONI::IRGC 11698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9</w:t>
            </w:r>
          </w:p>
        </w:tc>
        <w:tc>
          <w:tcPr>
            <w:tcW w:w="830" w:type="dxa"/>
            <w:noWrap/>
            <w:hideMark/>
          </w:tcPr>
          <w:p w:rsidR="00632EC9" w:rsidRPr="007751D5" w:rsidRDefault="00632EC9" w:rsidP="00632EC9">
            <w:r w:rsidRPr="007751D5">
              <w:t>49.11</w:t>
            </w:r>
          </w:p>
        </w:tc>
        <w:tc>
          <w:tcPr>
            <w:tcW w:w="718" w:type="dxa"/>
            <w:noWrap/>
            <w:hideMark/>
          </w:tcPr>
          <w:p w:rsidR="00632EC9" w:rsidRPr="007751D5" w:rsidRDefault="00632EC9" w:rsidP="00632EC9">
            <w:r w:rsidRPr="007751D5">
              <w:t>15.26</w:t>
            </w:r>
          </w:p>
        </w:tc>
        <w:tc>
          <w:tcPr>
            <w:tcW w:w="718" w:type="dxa"/>
            <w:noWrap/>
            <w:hideMark/>
          </w:tcPr>
          <w:p w:rsidR="00632EC9" w:rsidRPr="007751D5" w:rsidRDefault="00632EC9" w:rsidP="00632EC9">
            <w:r w:rsidRPr="007751D5">
              <w:t>19.82</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202.18</w:t>
            </w:r>
          </w:p>
        </w:tc>
        <w:tc>
          <w:tcPr>
            <w:tcW w:w="941" w:type="dxa"/>
            <w:noWrap/>
            <w:hideMark/>
          </w:tcPr>
          <w:p w:rsidR="00632EC9" w:rsidRPr="007751D5" w:rsidRDefault="00632EC9" w:rsidP="00632EC9">
            <w:r w:rsidRPr="007751D5">
              <w:t>97.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8.95</w:t>
            </w:r>
          </w:p>
        </w:tc>
      </w:tr>
      <w:tr w:rsidR="00632EC9" w:rsidRPr="007751D5" w:rsidTr="00A164A9">
        <w:trPr>
          <w:trHeight w:val="288"/>
        </w:trPr>
        <w:tc>
          <w:tcPr>
            <w:tcW w:w="1285" w:type="dxa"/>
            <w:noWrap/>
            <w:hideMark/>
          </w:tcPr>
          <w:p w:rsidR="00632EC9" w:rsidRPr="007751D5" w:rsidRDefault="00632EC9" w:rsidP="00632EC9">
            <w:r w:rsidRPr="007751D5">
              <w:t>RP117</w:t>
            </w:r>
          </w:p>
        </w:tc>
        <w:tc>
          <w:tcPr>
            <w:tcW w:w="4387" w:type="dxa"/>
            <w:noWrap/>
            <w:hideMark/>
          </w:tcPr>
          <w:p w:rsidR="00632EC9" w:rsidRPr="007751D5" w:rsidRDefault="00632EC9" w:rsidP="00632EC9">
            <w:r w:rsidRPr="007751D5">
              <w:t>EPEAL 102::IRGC 7869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3</w:t>
            </w:r>
          </w:p>
        </w:tc>
        <w:tc>
          <w:tcPr>
            <w:tcW w:w="830" w:type="dxa"/>
            <w:noWrap/>
            <w:hideMark/>
          </w:tcPr>
          <w:p w:rsidR="00632EC9" w:rsidRPr="007751D5" w:rsidRDefault="00632EC9" w:rsidP="00632EC9">
            <w:r w:rsidRPr="007751D5">
              <w:t>49.21</w:t>
            </w:r>
          </w:p>
        </w:tc>
        <w:tc>
          <w:tcPr>
            <w:tcW w:w="718" w:type="dxa"/>
            <w:noWrap/>
            <w:hideMark/>
          </w:tcPr>
          <w:p w:rsidR="00632EC9" w:rsidRPr="007751D5" w:rsidRDefault="00632EC9" w:rsidP="00632EC9">
            <w:r w:rsidRPr="007751D5">
              <w:t>15.05</w:t>
            </w:r>
          </w:p>
        </w:tc>
        <w:tc>
          <w:tcPr>
            <w:tcW w:w="718" w:type="dxa"/>
            <w:noWrap/>
            <w:hideMark/>
          </w:tcPr>
          <w:p w:rsidR="00632EC9" w:rsidRPr="007751D5" w:rsidRDefault="00632EC9" w:rsidP="00632EC9">
            <w:r w:rsidRPr="007751D5">
              <w:t>18.64</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4852.99</w:t>
            </w:r>
          </w:p>
        </w:tc>
        <w:tc>
          <w:tcPr>
            <w:tcW w:w="941" w:type="dxa"/>
            <w:noWrap/>
            <w:hideMark/>
          </w:tcPr>
          <w:p w:rsidR="00632EC9" w:rsidRPr="007751D5" w:rsidRDefault="00632EC9" w:rsidP="00632EC9">
            <w:r w:rsidRPr="007751D5">
              <w:t>84.5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8.32</w:t>
            </w:r>
          </w:p>
        </w:tc>
      </w:tr>
      <w:tr w:rsidR="00632EC9" w:rsidRPr="007751D5" w:rsidTr="00A164A9">
        <w:trPr>
          <w:trHeight w:val="288"/>
        </w:trPr>
        <w:tc>
          <w:tcPr>
            <w:tcW w:w="1285" w:type="dxa"/>
            <w:noWrap/>
            <w:hideMark/>
          </w:tcPr>
          <w:p w:rsidR="00632EC9" w:rsidRPr="007751D5" w:rsidRDefault="00632EC9" w:rsidP="00632EC9">
            <w:r w:rsidRPr="007751D5">
              <w:t>RP118</w:t>
            </w:r>
          </w:p>
        </w:tc>
        <w:tc>
          <w:tcPr>
            <w:tcW w:w="4387" w:type="dxa"/>
            <w:noWrap/>
            <w:hideMark/>
          </w:tcPr>
          <w:p w:rsidR="00632EC9" w:rsidRPr="007751D5" w:rsidRDefault="00632EC9" w:rsidP="00632EC9">
            <w:r w:rsidRPr="007751D5">
              <w:t>ES 21::IRGC 5617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19</w:t>
            </w:r>
          </w:p>
        </w:tc>
        <w:tc>
          <w:tcPr>
            <w:tcW w:w="4387" w:type="dxa"/>
            <w:noWrap/>
            <w:hideMark/>
          </w:tcPr>
          <w:p w:rsidR="00632EC9" w:rsidRPr="007751D5" w:rsidRDefault="00632EC9" w:rsidP="00632EC9">
            <w:r w:rsidRPr="007751D5">
              <w:t>EX FOILAEIN (NAPUTO)::IRGC 8167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5</w:t>
            </w:r>
          </w:p>
        </w:tc>
        <w:tc>
          <w:tcPr>
            <w:tcW w:w="830" w:type="dxa"/>
            <w:noWrap/>
            <w:hideMark/>
          </w:tcPr>
          <w:p w:rsidR="00632EC9" w:rsidRPr="007751D5" w:rsidRDefault="00632EC9" w:rsidP="00632EC9">
            <w:r w:rsidRPr="007751D5">
              <w:t>63.46</w:t>
            </w:r>
          </w:p>
        </w:tc>
        <w:tc>
          <w:tcPr>
            <w:tcW w:w="718" w:type="dxa"/>
            <w:noWrap/>
            <w:hideMark/>
          </w:tcPr>
          <w:p w:rsidR="00632EC9" w:rsidRPr="007751D5" w:rsidRDefault="00632EC9" w:rsidP="00632EC9">
            <w:r w:rsidRPr="007751D5">
              <w:t>16.77</w:t>
            </w:r>
          </w:p>
        </w:tc>
        <w:tc>
          <w:tcPr>
            <w:tcW w:w="718" w:type="dxa"/>
            <w:noWrap/>
            <w:hideMark/>
          </w:tcPr>
          <w:p w:rsidR="00632EC9" w:rsidRPr="007751D5" w:rsidRDefault="00632EC9" w:rsidP="00632EC9">
            <w:r w:rsidRPr="007751D5">
              <w:t>22.97</w:t>
            </w:r>
          </w:p>
        </w:tc>
        <w:tc>
          <w:tcPr>
            <w:tcW w:w="602" w:type="dxa"/>
            <w:noWrap/>
            <w:hideMark/>
          </w:tcPr>
          <w:p w:rsidR="00632EC9" w:rsidRPr="007751D5" w:rsidRDefault="00632EC9" w:rsidP="00632EC9">
            <w:r w:rsidRPr="007751D5">
              <w:t>14</w:t>
            </w:r>
          </w:p>
        </w:tc>
        <w:tc>
          <w:tcPr>
            <w:tcW w:w="1053" w:type="dxa"/>
            <w:noWrap/>
            <w:hideMark/>
          </w:tcPr>
          <w:p w:rsidR="00632EC9" w:rsidRPr="007751D5" w:rsidRDefault="00632EC9" w:rsidP="00632EC9">
            <w:r w:rsidRPr="007751D5">
              <w:t>6024.34</w:t>
            </w:r>
          </w:p>
        </w:tc>
        <w:tc>
          <w:tcPr>
            <w:tcW w:w="941" w:type="dxa"/>
            <w:noWrap/>
            <w:hideMark/>
          </w:tcPr>
          <w:p w:rsidR="00632EC9" w:rsidRPr="007751D5" w:rsidRDefault="00632EC9" w:rsidP="00632EC9">
            <w:r w:rsidRPr="007751D5">
              <w:t>101.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52.22</w:t>
            </w:r>
          </w:p>
        </w:tc>
        <w:tc>
          <w:tcPr>
            <w:tcW w:w="768" w:type="dxa"/>
            <w:noWrap/>
            <w:hideMark/>
          </w:tcPr>
          <w:p w:rsidR="00632EC9" w:rsidRPr="007751D5" w:rsidRDefault="00632EC9" w:rsidP="00632EC9">
            <w:r w:rsidRPr="007751D5">
              <w:t>7.41</w:t>
            </w:r>
          </w:p>
        </w:tc>
      </w:tr>
      <w:tr w:rsidR="00632EC9" w:rsidRPr="007751D5" w:rsidTr="00A164A9">
        <w:trPr>
          <w:trHeight w:val="288"/>
        </w:trPr>
        <w:tc>
          <w:tcPr>
            <w:tcW w:w="1285" w:type="dxa"/>
            <w:noWrap/>
            <w:hideMark/>
          </w:tcPr>
          <w:p w:rsidR="00632EC9" w:rsidRPr="007751D5" w:rsidRDefault="00632EC9" w:rsidP="00632EC9">
            <w:r w:rsidRPr="007751D5">
              <w:t>RP120</w:t>
            </w:r>
          </w:p>
        </w:tc>
        <w:tc>
          <w:tcPr>
            <w:tcW w:w="4387" w:type="dxa"/>
            <w:noWrap/>
            <w:hideMark/>
          </w:tcPr>
          <w:p w:rsidR="00632EC9" w:rsidRPr="007751D5" w:rsidRDefault="00632EC9" w:rsidP="00632EC9">
            <w:r w:rsidRPr="007751D5">
              <w:t>FEI GAI 122::IRGC 6359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1</w:t>
            </w:r>
          </w:p>
        </w:tc>
        <w:tc>
          <w:tcPr>
            <w:tcW w:w="830" w:type="dxa"/>
            <w:noWrap/>
            <w:hideMark/>
          </w:tcPr>
          <w:p w:rsidR="00632EC9" w:rsidRPr="007751D5" w:rsidRDefault="00632EC9" w:rsidP="00632EC9">
            <w:r w:rsidRPr="007751D5">
              <w:t>55.95</w:t>
            </w:r>
          </w:p>
        </w:tc>
        <w:tc>
          <w:tcPr>
            <w:tcW w:w="718" w:type="dxa"/>
            <w:noWrap/>
            <w:hideMark/>
          </w:tcPr>
          <w:p w:rsidR="00632EC9" w:rsidRPr="007751D5" w:rsidRDefault="00632EC9" w:rsidP="00632EC9">
            <w:r w:rsidRPr="007751D5">
              <w:t>15.67</w:t>
            </w:r>
          </w:p>
        </w:tc>
        <w:tc>
          <w:tcPr>
            <w:tcW w:w="718" w:type="dxa"/>
            <w:noWrap/>
            <w:hideMark/>
          </w:tcPr>
          <w:p w:rsidR="00632EC9" w:rsidRPr="007751D5" w:rsidRDefault="00632EC9" w:rsidP="00632EC9">
            <w:r w:rsidRPr="007751D5">
              <w:t>21.94</w:t>
            </w:r>
          </w:p>
        </w:tc>
        <w:tc>
          <w:tcPr>
            <w:tcW w:w="602" w:type="dxa"/>
            <w:noWrap/>
            <w:hideMark/>
          </w:tcPr>
          <w:p w:rsidR="00632EC9" w:rsidRPr="007751D5" w:rsidRDefault="00632EC9" w:rsidP="00632EC9">
            <w:r w:rsidRPr="007751D5">
              <w:t>27</w:t>
            </w:r>
          </w:p>
        </w:tc>
        <w:tc>
          <w:tcPr>
            <w:tcW w:w="1053" w:type="dxa"/>
            <w:noWrap/>
            <w:hideMark/>
          </w:tcPr>
          <w:p w:rsidR="00632EC9" w:rsidRPr="007751D5" w:rsidRDefault="00632EC9" w:rsidP="00632EC9">
            <w:r w:rsidRPr="007751D5">
              <w:t>5227.74</w:t>
            </w:r>
          </w:p>
        </w:tc>
        <w:tc>
          <w:tcPr>
            <w:tcW w:w="941" w:type="dxa"/>
            <w:noWrap/>
            <w:hideMark/>
          </w:tcPr>
          <w:p w:rsidR="00632EC9" w:rsidRPr="007751D5" w:rsidRDefault="00632EC9" w:rsidP="00632EC9">
            <w:r w:rsidRPr="007751D5">
              <w:t>192.91</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50.47</w:t>
            </w:r>
          </w:p>
        </w:tc>
        <w:tc>
          <w:tcPr>
            <w:tcW w:w="768" w:type="dxa"/>
            <w:noWrap/>
            <w:hideMark/>
          </w:tcPr>
          <w:p w:rsidR="00632EC9" w:rsidRPr="007751D5" w:rsidRDefault="00632EC9" w:rsidP="00632EC9">
            <w:r w:rsidRPr="007751D5">
              <w:t>24.08</w:t>
            </w:r>
          </w:p>
        </w:tc>
      </w:tr>
      <w:tr w:rsidR="00632EC9" w:rsidRPr="007751D5" w:rsidTr="00A164A9">
        <w:trPr>
          <w:trHeight w:val="288"/>
        </w:trPr>
        <w:tc>
          <w:tcPr>
            <w:tcW w:w="1285" w:type="dxa"/>
            <w:noWrap/>
            <w:hideMark/>
          </w:tcPr>
          <w:p w:rsidR="00632EC9" w:rsidRPr="007751D5" w:rsidRDefault="00632EC9" w:rsidP="00632EC9">
            <w:r w:rsidRPr="007751D5">
              <w:t>RP121</w:t>
            </w:r>
          </w:p>
        </w:tc>
        <w:tc>
          <w:tcPr>
            <w:tcW w:w="4387" w:type="dxa"/>
            <w:noWrap/>
            <w:hideMark/>
          </w:tcPr>
          <w:p w:rsidR="00632EC9" w:rsidRPr="007751D5" w:rsidRDefault="00632EC9" w:rsidP="00632EC9">
            <w:r w:rsidRPr="007751D5">
              <w:t>FONAIAP 2::IRGC 11698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22</w:t>
            </w:r>
          </w:p>
        </w:tc>
        <w:tc>
          <w:tcPr>
            <w:tcW w:w="4387" w:type="dxa"/>
            <w:noWrap/>
            <w:hideMark/>
          </w:tcPr>
          <w:p w:rsidR="00632EC9" w:rsidRPr="007751D5" w:rsidRDefault="00632EC9" w:rsidP="00632EC9">
            <w:r w:rsidRPr="007751D5">
              <w:t>FU ZAO XIAN::IRGC 6361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6</w:t>
            </w:r>
          </w:p>
        </w:tc>
        <w:tc>
          <w:tcPr>
            <w:tcW w:w="830" w:type="dxa"/>
            <w:noWrap/>
            <w:hideMark/>
          </w:tcPr>
          <w:p w:rsidR="00632EC9" w:rsidRPr="007751D5" w:rsidRDefault="00632EC9" w:rsidP="00632EC9">
            <w:r w:rsidRPr="007751D5">
              <w:t>46.50</w:t>
            </w:r>
          </w:p>
        </w:tc>
        <w:tc>
          <w:tcPr>
            <w:tcW w:w="718" w:type="dxa"/>
            <w:noWrap/>
            <w:hideMark/>
          </w:tcPr>
          <w:p w:rsidR="00632EC9" w:rsidRPr="007751D5" w:rsidRDefault="00632EC9" w:rsidP="00632EC9">
            <w:r w:rsidRPr="007751D5">
              <w:t>15.16</w:t>
            </w:r>
          </w:p>
        </w:tc>
        <w:tc>
          <w:tcPr>
            <w:tcW w:w="718" w:type="dxa"/>
            <w:noWrap/>
            <w:hideMark/>
          </w:tcPr>
          <w:p w:rsidR="00632EC9" w:rsidRPr="007751D5" w:rsidRDefault="00632EC9" w:rsidP="00632EC9">
            <w:r w:rsidRPr="007751D5">
              <w:t>16.90</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4397.48</w:t>
            </w:r>
          </w:p>
        </w:tc>
        <w:tc>
          <w:tcPr>
            <w:tcW w:w="941" w:type="dxa"/>
            <w:noWrap/>
            <w:hideMark/>
          </w:tcPr>
          <w:p w:rsidR="00632EC9" w:rsidRPr="007751D5" w:rsidRDefault="00632EC9" w:rsidP="00632EC9">
            <w:r w:rsidRPr="007751D5">
              <w:t>90.4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57.54</w:t>
            </w:r>
          </w:p>
        </w:tc>
        <w:tc>
          <w:tcPr>
            <w:tcW w:w="768" w:type="dxa"/>
            <w:noWrap/>
            <w:hideMark/>
          </w:tcPr>
          <w:p w:rsidR="00632EC9" w:rsidRPr="007751D5" w:rsidRDefault="00632EC9" w:rsidP="00632EC9">
            <w:r w:rsidRPr="007751D5">
              <w:t>15.64</w:t>
            </w:r>
          </w:p>
        </w:tc>
      </w:tr>
      <w:tr w:rsidR="00632EC9" w:rsidRPr="007751D5" w:rsidTr="00A164A9">
        <w:trPr>
          <w:trHeight w:val="288"/>
        </w:trPr>
        <w:tc>
          <w:tcPr>
            <w:tcW w:w="1285" w:type="dxa"/>
            <w:noWrap/>
            <w:hideMark/>
          </w:tcPr>
          <w:p w:rsidR="00632EC9" w:rsidRPr="007751D5" w:rsidRDefault="00632EC9" w:rsidP="00632EC9">
            <w:r w:rsidRPr="007751D5">
              <w:t>RP123</w:t>
            </w:r>
          </w:p>
        </w:tc>
        <w:tc>
          <w:tcPr>
            <w:tcW w:w="4387" w:type="dxa"/>
            <w:noWrap/>
            <w:hideMark/>
          </w:tcPr>
          <w:p w:rsidR="00632EC9" w:rsidRPr="007751D5" w:rsidRDefault="00632EC9" w:rsidP="00632EC9">
            <w:r w:rsidRPr="007751D5">
              <w:t>G 25::IRGC 4573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24</w:t>
            </w:r>
          </w:p>
        </w:tc>
        <w:tc>
          <w:tcPr>
            <w:tcW w:w="4387" w:type="dxa"/>
            <w:noWrap/>
            <w:hideMark/>
          </w:tcPr>
          <w:p w:rsidR="00632EC9" w:rsidRPr="007751D5" w:rsidRDefault="00632EC9" w:rsidP="00632EC9">
            <w:r w:rsidRPr="007751D5">
              <w:t>GAO JIAO BAI::IRGC 6804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1</w:t>
            </w:r>
          </w:p>
        </w:tc>
        <w:tc>
          <w:tcPr>
            <w:tcW w:w="830" w:type="dxa"/>
            <w:noWrap/>
            <w:hideMark/>
          </w:tcPr>
          <w:p w:rsidR="00632EC9" w:rsidRPr="007751D5" w:rsidRDefault="00632EC9" w:rsidP="00632EC9">
            <w:r w:rsidRPr="007751D5">
              <w:t>86.63</w:t>
            </w:r>
          </w:p>
        </w:tc>
        <w:tc>
          <w:tcPr>
            <w:tcW w:w="718" w:type="dxa"/>
            <w:noWrap/>
            <w:hideMark/>
          </w:tcPr>
          <w:p w:rsidR="00632EC9" w:rsidRPr="007751D5" w:rsidRDefault="00632EC9" w:rsidP="00632EC9">
            <w:r w:rsidRPr="007751D5">
              <w:t>17.38</w:t>
            </w:r>
          </w:p>
        </w:tc>
        <w:tc>
          <w:tcPr>
            <w:tcW w:w="718" w:type="dxa"/>
            <w:noWrap/>
            <w:hideMark/>
          </w:tcPr>
          <w:p w:rsidR="00632EC9" w:rsidRPr="007751D5" w:rsidRDefault="00632EC9" w:rsidP="00632EC9">
            <w:r w:rsidRPr="007751D5">
              <w:t>24.92</w:t>
            </w:r>
          </w:p>
        </w:tc>
        <w:tc>
          <w:tcPr>
            <w:tcW w:w="602" w:type="dxa"/>
            <w:noWrap/>
            <w:hideMark/>
          </w:tcPr>
          <w:p w:rsidR="00632EC9" w:rsidRPr="007751D5" w:rsidRDefault="00632EC9" w:rsidP="00632EC9">
            <w:r w:rsidRPr="007751D5">
              <w:t>36</w:t>
            </w:r>
          </w:p>
        </w:tc>
        <w:tc>
          <w:tcPr>
            <w:tcW w:w="1053" w:type="dxa"/>
            <w:noWrap/>
            <w:hideMark/>
          </w:tcPr>
          <w:p w:rsidR="00632EC9" w:rsidRPr="007751D5" w:rsidRDefault="00632EC9" w:rsidP="00632EC9">
            <w:r w:rsidRPr="007751D5">
              <w:t>5770.93</w:t>
            </w:r>
          </w:p>
        </w:tc>
        <w:tc>
          <w:tcPr>
            <w:tcW w:w="941" w:type="dxa"/>
            <w:noWrap/>
            <w:hideMark/>
          </w:tcPr>
          <w:p w:rsidR="00632EC9" w:rsidRPr="007751D5" w:rsidRDefault="00632EC9" w:rsidP="00632EC9">
            <w:r w:rsidRPr="007751D5">
              <w:t>1806.24</w:t>
            </w:r>
          </w:p>
        </w:tc>
        <w:tc>
          <w:tcPr>
            <w:tcW w:w="607" w:type="dxa"/>
            <w:noWrap/>
            <w:hideMark/>
          </w:tcPr>
          <w:p w:rsidR="00632EC9" w:rsidRPr="007751D5" w:rsidRDefault="00632EC9" w:rsidP="00632EC9">
            <w:r w:rsidRPr="007751D5">
              <w:t>0.22</w:t>
            </w:r>
          </w:p>
        </w:tc>
        <w:tc>
          <w:tcPr>
            <w:tcW w:w="991" w:type="dxa"/>
            <w:noWrap/>
            <w:hideMark/>
          </w:tcPr>
          <w:p w:rsidR="00632EC9" w:rsidRPr="007751D5" w:rsidRDefault="00632EC9" w:rsidP="00632EC9">
            <w:r w:rsidRPr="007751D5">
              <w:t>172.24</w:t>
            </w:r>
          </w:p>
        </w:tc>
        <w:tc>
          <w:tcPr>
            <w:tcW w:w="768" w:type="dxa"/>
            <w:noWrap/>
            <w:hideMark/>
          </w:tcPr>
          <w:p w:rsidR="00632EC9" w:rsidRPr="007751D5" w:rsidRDefault="00632EC9" w:rsidP="00632EC9">
            <w:r w:rsidRPr="007751D5">
              <w:t>75.97</w:t>
            </w:r>
          </w:p>
        </w:tc>
      </w:tr>
      <w:tr w:rsidR="00632EC9" w:rsidRPr="007751D5" w:rsidTr="00A164A9">
        <w:trPr>
          <w:trHeight w:val="288"/>
        </w:trPr>
        <w:tc>
          <w:tcPr>
            <w:tcW w:w="1285" w:type="dxa"/>
            <w:noWrap/>
            <w:hideMark/>
          </w:tcPr>
          <w:p w:rsidR="00632EC9" w:rsidRPr="007751D5" w:rsidRDefault="00632EC9" w:rsidP="00632EC9">
            <w:r w:rsidRPr="007751D5">
              <w:t>RP125</w:t>
            </w:r>
          </w:p>
        </w:tc>
        <w:tc>
          <w:tcPr>
            <w:tcW w:w="4387" w:type="dxa"/>
            <w:noWrap/>
            <w:hideMark/>
          </w:tcPr>
          <w:p w:rsidR="00632EC9" w:rsidRPr="007751D5" w:rsidRDefault="00632EC9" w:rsidP="00632EC9">
            <w:r w:rsidRPr="007751D5">
              <w:t>GENIT::IRGC 327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9</w:t>
            </w:r>
          </w:p>
        </w:tc>
        <w:tc>
          <w:tcPr>
            <w:tcW w:w="830" w:type="dxa"/>
            <w:noWrap/>
            <w:hideMark/>
          </w:tcPr>
          <w:p w:rsidR="00632EC9" w:rsidRPr="007751D5" w:rsidRDefault="00632EC9" w:rsidP="00632EC9">
            <w:r w:rsidRPr="007751D5">
              <w:t>75.87</w:t>
            </w:r>
          </w:p>
        </w:tc>
        <w:tc>
          <w:tcPr>
            <w:tcW w:w="718" w:type="dxa"/>
            <w:noWrap/>
            <w:hideMark/>
          </w:tcPr>
          <w:p w:rsidR="00632EC9" w:rsidRPr="007751D5" w:rsidRDefault="00632EC9" w:rsidP="00632EC9">
            <w:r w:rsidRPr="007751D5">
              <w:t>16.62</w:t>
            </w:r>
          </w:p>
        </w:tc>
        <w:tc>
          <w:tcPr>
            <w:tcW w:w="718" w:type="dxa"/>
            <w:noWrap/>
            <w:hideMark/>
          </w:tcPr>
          <w:p w:rsidR="00632EC9" w:rsidRPr="007751D5" w:rsidRDefault="00632EC9" w:rsidP="00632EC9">
            <w:r w:rsidRPr="007751D5">
              <w:t>22.01</w:t>
            </w:r>
          </w:p>
        </w:tc>
        <w:tc>
          <w:tcPr>
            <w:tcW w:w="602" w:type="dxa"/>
            <w:noWrap/>
            <w:hideMark/>
          </w:tcPr>
          <w:p w:rsidR="00632EC9" w:rsidRPr="007751D5" w:rsidRDefault="00632EC9" w:rsidP="00632EC9">
            <w:r w:rsidRPr="007751D5">
              <w:t>39</w:t>
            </w:r>
          </w:p>
        </w:tc>
        <w:tc>
          <w:tcPr>
            <w:tcW w:w="1053" w:type="dxa"/>
            <w:noWrap/>
            <w:hideMark/>
          </w:tcPr>
          <w:p w:rsidR="00632EC9" w:rsidRPr="007751D5" w:rsidRDefault="00632EC9" w:rsidP="00632EC9">
            <w:r w:rsidRPr="007751D5">
              <w:t>6416.67</w:t>
            </w:r>
          </w:p>
        </w:tc>
        <w:tc>
          <w:tcPr>
            <w:tcW w:w="941" w:type="dxa"/>
            <w:noWrap/>
            <w:hideMark/>
          </w:tcPr>
          <w:p w:rsidR="00632EC9" w:rsidRPr="007751D5" w:rsidRDefault="00632EC9" w:rsidP="00632EC9">
            <w:r w:rsidRPr="007751D5">
              <w:t>613.74</w:t>
            </w:r>
          </w:p>
        </w:tc>
        <w:tc>
          <w:tcPr>
            <w:tcW w:w="607" w:type="dxa"/>
            <w:noWrap/>
            <w:hideMark/>
          </w:tcPr>
          <w:p w:rsidR="00632EC9" w:rsidRPr="007751D5" w:rsidRDefault="00632EC9" w:rsidP="00632EC9">
            <w:r w:rsidRPr="007751D5">
              <w:t>0.08</w:t>
            </w:r>
          </w:p>
        </w:tc>
        <w:tc>
          <w:tcPr>
            <w:tcW w:w="991" w:type="dxa"/>
            <w:noWrap/>
            <w:hideMark/>
          </w:tcPr>
          <w:p w:rsidR="00632EC9" w:rsidRPr="007751D5" w:rsidRDefault="00632EC9" w:rsidP="00632EC9">
            <w:r w:rsidRPr="007751D5">
              <w:t>164.28</w:t>
            </w:r>
          </w:p>
        </w:tc>
        <w:tc>
          <w:tcPr>
            <w:tcW w:w="768" w:type="dxa"/>
            <w:noWrap/>
            <w:hideMark/>
          </w:tcPr>
          <w:p w:rsidR="00632EC9" w:rsidRPr="007751D5" w:rsidRDefault="00632EC9" w:rsidP="00632EC9">
            <w:r w:rsidRPr="007751D5">
              <w:t>55.50</w:t>
            </w:r>
          </w:p>
        </w:tc>
      </w:tr>
      <w:tr w:rsidR="00632EC9" w:rsidRPr="007751D5" w:rsidTr="00A164A9">
        <w:trPr>
          <w:trHeight w:val="288"/>
        </w:trPr>
        <w:tc>
          <w:tcPr>
            <w:tcW w:w="1285" w:type="dxa"/>
            <w:noWrap/>
            <w:hideMark/>
          </w:tcPr>
          <w:p w:rsidR="00632EC9" w:rsidRPr="007751D5" w:rsidRDefault="00632EC9" w:rsidP="00632EC9">
            <w:r w:rsidRPr="007751D5">
              <w:t>RP126</w:t>
            </w:r>
          </w:p>
        </w:tc>
        <w:tc>
          <w:tcPr>
            <w:tcW w:w="4387" w:type="dxa"/>
            <w:noWrap/>
            <w:hideMark/>
          </w:tcPr>
          <w:p w:rsidR="00632EC9" w:rsidRPr="007751D5" w:rsidRDefault="00632EC9" w:rsidP="00632EC9">
            <w:r w:rsidRPr="007751D5">
              <w:t>GOJOL GORIA::IRGC 2662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27</w:t>
            </w:r>
          </w:p>
        </w:tc>
        <w:tc>
          <w:tcPr>
            <w:tcW w:w="4387" w:type="dxa"/>
            <w:noWrap/>
            <w:hideMark/>
          </w:tcPr>
          <w:p w:rsidR="00632EC9" w:rsidRPr="007751D5" w:rsidRDefault="00632EC9" w:rsidP="00632EC9">
            <w:r w:rsidRPr="007751D5">
              <w:t>GOKULGANJA::IRGC 4570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28</w:t>
            </w:r>
          </w:p>
        </w:tc>
        <w:tc>
          <w:tcPr>
            <w:tcW w:w="4387" w:type="dxa"/>
            <w:noWrap/>
            <w:hideMark/>
          </w:tcPr>
          <w:p w:rsidR="00632EC9" w:rsidRPr="007751D5" w:rsidRDefault="00632EC9" w:rsidP="00632EC9">
            <w:r w:rsidRPr="007751D5">
              <w:t>GUI HUA ZAO::IRGC 6806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5</w:t>
            </w:r>
          </w:p>
        </w:tc>
        <w:tc>
          <w:tcPr>
            <w:tcW w:w="830" w:type="dxa"/>
            <w:noWrap/>
            <w:hideMark/>
          </w:tcPr>
          <w:p w:rsidR="00632EC9" w:rsidRPr="007751D5" w:rsidRDefault="00632EC9" w:rsidP="00632EC9">
            <w:r w:rsidRPr="007751D5">
              <w:t>89.44</w:t>
            </w:r>
          </w:p>
        </w:tc>
        <w:tc>
          <w:tcPr>
            <w:tcW w:w="718" w:type="dxa"/>
            <w:noWrap/>
            <w:hideMark/>
          </w:tcPr>
          <w:p w:rsidR="00632EC9" w:rsidRPr="007751D5" w:rsidRDefault="00632EC9" w:rsidP="00632EC9">
            <w:r w:rsidRPr="007751D5">
              <w:t>17.13</w:t>
            </w:r>
          </w:p>
        </w:tc>
        <w:tc>
          <w:tcPr>
            <w:tcW w:w="718" w:type="dxa"/>
            <w:noWrap/>
            <w:hideMark/>
          </w:tcPr>
          <w:p w:rsidR="00632EC9" w:rsidRPr="007751D5" w:rsidRDefault="00632EC9" w:rsidP="00632EC9">
            <w:r w:rsidRPr="007751D5">
              <w:t>25.43</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6049.98</w:t>
            </w:r>
          </w:p>
        </w:tc>
        <w:tc>
          <w:tcPr>
            <w:tcW w:w="941" w:type="dxa"/>
            <w:noWrap/>
            <w:hideMark/>
          </w:tcPr>
          <w:p w:rsidR="00632EC9" w:rsidRPr="007751D5" w:rsidRDefault="00632EC9" w:rsidP="00632EC9">
            <w:r w:rsidRPr="007751D5">
              <w:t>972.91</w:t>
            </w:r>
          </w:p>
        </w:tc>
        <w:tc>
          <w:tcPr>
            <w:tcW w:w="607" w:type="dxa"/>
            <w:noWrap/>
            <w:hideMark/>
          </w:tcPr>
          <w:p w:rsidR="00632EC9" w:rsidRPr="007751D5" w:rsidRDefault="00632EC9" w:rsidP="00632EC9">
            <w:r w:rsidRPr="007751D5">
              <w:t>0.13</w:t>
            </w:r>
          </w:p>
        </w:tc>
        <w:tc>
          <w:tcPr>
            <w:tcW w:w="991" w:type="dxa"/>
            <w:noWrap/>
            <w:hideMark/>
          </w:tcPr>
          <w:p w:rsidR="00632EC9" w:rsidRPr="007751D5" w:rsidRDefault="00632EC9" w:rsidP="00632EC9">
            <w:r w:rsidRPr="007751D5">
              <w:t>148.37</w:t>
            </w:r>
          </w:p>
        </w:tc>
        <w:tc>
          <w:tcPr>
            <w:tcW w:w="768" w:type="dxa"/>
            <w:noWrap/>
            <w:hideMark/>
          </w:tcPr>
          <w:p w:rsidR="00632EC9" w:rsidRPr="007751D5" w:rsidRDefault="00632EC9" w:rsidP="00632EC9">
            <w:r w:rsidRPr="007751D5">
              <w:t>70.00</w:t>
            </w:r>
          </w:p>
        </w:tc>
      </w:tr>
      <w:tr w:rsidR="00632EC9" w:rsidRPr="007751D5" w:rsidTr="00A164A9">
        <w:trPr>
          <w:trHeight w:val="288"/>
        </w:trPr>
        <w:tc>
          <w:tcPr>
            <w:tcW w:w="1285" w:type="dxa"/>
            <w:noWrap/>
            <w:hideMark/>
          </w:tcPr>
          <w:p w:rsidR="00632EC9" w:rsidRPr="007751D5" w:rsidRDefault="00632EC9" w:rsidP="00632EC9">
            <w:r w:rsidRPr="007751D5">
              <w:t>RP130</w:t>
            </w:r>
          </w:p>
        </w:tc>
        <w:tc>
          <w:tcPr>
            <w:tcW w:w="4387" w:type="dxa"/>
            <w:noWrap/>
            <w:hideMark/>
          </w:tcPr>
          <w:p w:rsidR="00632EC9" w:rsidRPr="007751D5" w:rsidRDefault="00632EC9" w:rsidP="00632EC9">
            <w:r w:rsidRPr="007751D5">
              <w:t>HAWM KRUA::IRGC 6433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78.77</w:t>
            </w:r>
          </w:p>
        </w:tc>
        <w:tc>
          <w:tcPr>
            <w:tcW w:w="718" w:type="dxa"/>
            <w:noWrap/>
            <w:hideMark/>
          </w:tcPr>
          <w:p w:rsidR="00632EC9" w:rsidRPr="007751D5" w:rsidRDefault="00632EC9" w:rsidP="00632EC9">
            <w:r w:rsidRPr="007751D5">
              <w:t>16.95</w:t>
            </w:r>
          </w:p>
        </w:tc>
        <w:tc>
          <w:tcPr>
            <w:tcW w:w="718" w:type="dxa"/>
            <w:noWrap/>
            <w:hideMark/>
          </w:tcPr>
          <w:p w:rsidR="00632EC9" w:rsidRPr="007751D5" w:rsidRDefault="00632EC9" w:rsidP="00632EC9">
            <w:r w:rsidRPr="007751D5">
              <w:t>28.19</w:t>
            </w:r>
          </w:p>
        </w:tc>
        <w:tc>
          <w:tcPr>
            <w:tcW w:w="602" w:type="dxa"/>
            <w:noWrap/>
            <w:hideMark/>
          </w:tcPr>
          <w:p w:rsidR="00632EC9" w:rsidRPr="007751D5" w:rsidRDefault="00632EC9" w:rsidP="00632EC9">
            <w:r w:rsidRPr="007751D5">
              <w:t>7</w:t>
            </w:r>
          </w:p>
        </w:tc>
        <w:tc>
          <w:tcPr>
            <w:tcW w:w="1053" w:type="dxa"/>
            <w:noWrap/>
            <w:hideMark/>
          </w:tcPr>
          <w:p w:rsidR="00632EC9" w:rsidRPr="007751D5" w:rsidRDefault="00632EC9" w:rsidP="00632EC9">
            <w:r w:rsidRPr="007751D5">
              <w:t>6748.37</w:t>
            </w:r>
          </w:p>
        </w:tc>
        <w:tc>
          <w:tcPr>
            <w:tcW w:w="941" w:type="dxa"/>
            <w:noWrap/>
            <w:hideMark/>
          </w:tcPr>
          <w:p w:rsidR="00632EC9" w:rsidRPr="007751D5" w:rsidRDefault="00632EC9" w:rsidP="00632EC9">
            <w:r w:rsidRPr="007751D5">
              <w:t>139.54</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79.39</w:t>
            </w:r>
          </w:p>
        </w:tc>
        <w:tc>
          <w:tcPr>
            <w:tcW w:w="768" w:type="dxa"/>
            <w:noWrap/>
            <w:hideMark/>
          </w:tcPr>
          <w:p w:rsidR="00632EC9" w:rsidRPr="007751D5" w:rsidRDefault="00632EC9" w:rsidP="00632EC9">
            <w:r w:rsidRPr="007751D5">
              <w:t>14.73</w:t>
            </w:r>
          </w:p>
        </w:tc>
      </w:tr>
      <w:tr w:rsidR="00632EC9" w:rsidRPr="007751D5" w:rsidTr="00A164A9">
        <w:trPr>
          <w:trHeight w:val="288"/>
        </w:trPr>
        <w:tc>
          <w:tcPr>
            <w:tcW w:w="1285" w:type="dxa"/>
            <w:noWrap/>
            <w:hideMark/>
          </w:tcPr>
          <w:p w:rsidR="00632EC9" w:rsidRPr="007751D5" w:rsidRDefault="00632EC9" w:rsidP="00632EC9">
            <w:r w:rsidRPr="007751D5">
              <w:t>RP131</w:t>
            </w:r>
          </w:p>
        </w:tc>
        <w:tc>
          <w:tcPr>
            <w:tcW w:w="4387" w:type="dxa"/>
            <w:noWrap/>
            <w:hideMark/>
          </w:tcPr>
          <w:p w:rsidR="00632EC9" w:rsidRPr="007751D5" w:rsidRDefault="00632EC9" w:rsidP="00632EC9">
            <w:r w:rsidRPr="007751D5">
              <w:t>HD 10::IRGC 663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7</w:t>
            </w:r>
          </w:p>
        </w:tc>
        <w:tc>
          <w:tcPr>
            <w:tcW w:w="830" w:type="dxa"/>
            <w:noWrap/>
            <w:hideMark/>
          </w:tcPr>
          <w:p w:rsidR="00632EC9" w:rsidRPr="007751D5" w:rsidRDefault="00632EC9" w:rsidP="00632EC9">
            <w:r w:rsidRPr="007751D5">
              <w:t>77.05</w:t>
            </w:r>
          </w:p>
        </w:tc>
        <w:tc>
          <w:tcPr>
            <w:tcW w:w="718" w:type="dxa"/>
            <w:noWrap/>
            <w:hideMark/>
          </w:tcPr>
          <w:p w:rsidR="00632EC9" w:rsidRPr="007751D5" w:rsidRDefault="00632EC9" w:rsidP="00632EC9">
            <w:r w:rsidRPr="007751D5">
              <w:t>17.04</w:t>
            </w:r>
          </w:p>
        </w:tc>
        <w:tc>
          <w:tcPr>
            <w:tcW w:w="718" w:type="dxa"/>
            <w:noWrap/>
            <w:hideMark/>
          </w:tcPr>
          <w:p w:rsidR="00632EC9" w:rsidRPr="007751D5" w:rsidRDefault="00632EC9" w:rsidP="00632EC9">
            <w:r w:rsidRPr="007751D5">
              <w:t>21.18</w:t>
            </w:r>
          </w:p>
        </w:tc>
        <w:tc>
          <w:tcPr>
            <w:tcW w:w="602" w:type="dxa"/>
            <w:noWrap/>
            <w:hideMark/>
          </w:tcPr>
          <w:p w:rsidR="00632EC9" w:rsidRPr="007751D5" w:rsidRDefault="00632EC9" w:rsidP="00632EC9">
            <w:r w:rsidRPr="007751D5">
              <w:t>11</w:t>
            </w:r>
          </w:p>
        </w:tc>
        <w:tc>
          <w:tcPr>
            <w:tcW w:w="1053" w:type="dxa"/>
            <w:noWrap/>
            <w:hideMark/>
          </w:tcPr>
          <w:p w:rsidR="00632EC9" w:rsidRPr="007751D5" w:rsidRDefault="00632EC9" w:rsidP="00632EC9">
            <w:r w:rsidRPr="007751D5">
              <w:t>6479.97</w:t>
            </w:r>
          </w:p>
        </w:tc>
        <w:tc>
          <w:tcPr>
            <w:tcW w:w="941" w:type="dxa"/>
            <w:noWrap/>
            <w:hideMark/>
          </w:tcPr>
          <w:p w:rsidR="00632EC9" w:rsidRPr="007751D5" w:rsidRDefault="00632EC9" w:rsidP="00632EC9">
            <w:r w:rsidRPr="007751D5">
              <w:t>100.4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5.61</w:t>
            </w:r>
          </w:p>
        </w:tc>
      </w:tr>
      <w:tr w:rsidR="00632EC9" w:rsidRPr="007751D5" w:rsidTr="00A164A9">
        <w:trPr>
          <w:trHeight w:val="288"/>
        </w:trPr>
        <w:tc>
          <w:tcPr>
            <w:tcW w:w="1285" w:type="dxa"/>
            <w:noWrap/>
            <w:hideMark/>
          </w:tcPr>
          <w:p w:rsidR="00632EC9" w:rsidRPr="007751D5" w:rsidRDefault="00632EC9" w:rsidP="00632EC9">
            <w:r w:rsidRPr="007751D5">
              <w:t>RP132</w:t>
            </w:r>
          </w:p>
        </w:tc>
        <w:tc>
          <w:tcPr>
            <w:tcW w:w="4387" w:type="dxa"/>
            <w:noWrap/>
            <w:hideMark/>
          </w:tcPr>
          <w:p w:rsidR="00632EC9" w:rsidRPr="007751D5" w:rsidRDefault="00632EC9" w:rsidP="00632EC9">
            <w:r w:rsidRPr="007751D5">
              <w:t>HE GU TSAO::IRGC 5130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6</w:t>
            </w:r>
          </w:p>
        </w:tc>
        <w:tc>
          <w:tcPr>
            <w:tcW w:w="830" w:type="dxa"/>
            <w:noWrap/>
            <w:hideMark/>
          </w:tcPr>
          <w:p w:rsidR="00632EC9" w:rsidRPr="007751D5" w:rsidRDefault="00632EC9" w:rsidP="00632EC9">
            <w:r w:rsidRPr="007751D5">
              <w:t>95.04</w:t>
            </w:r>
          </w:p>
        </w:tc>
        <w:tc>
          <w:tcPr>
            <w:tcW w:w="718" w:type="dxa"/>
            <w:noWrap/>
            <w:hideMark/>
          </w:tcPr>
          <w:p w:rsidR="00632EC9" w:rsidRPr="007751D5" w:rsidRDefault="00632EC9" w:rsidP="00632EC9">
            <w:r w:rsidRPr="007751D5">
              <w:t>18.86</w:t>
            </w:r>
          </w:p>
        </w:tc>
        <w:tc>
          <w:tcPr>
            <w:tcW w:w="718" w:type="dxa"/>
            <w:noWrap/>
            <w:hideMark/>
          </w:tcPr>
          <w:p w:rsidR="00632EC9" w:rsidRPr="007751D5" w:rsidRDefault="00632EC9" w:rsidP="00632EC9">
            <w:r w:rsidRPr="007751D5">
              <w:t>25.16</w:t>
            </w:r>
          </w:p>
        </w:tc>
        <w:tc>
          <w:tcPr>
            <w:tcW w:w="602" w:type="dxa"/>
            <w:noWrap/>
            <w:hideMark/>
          </w:tcPr>
          <w:p w:rsidR="00632EC9" w:rsidRPr="007751D5" w:rsidRDefault="00632EC9" w:rsidP="00632EC9">
            <w:r w:rsidRPr="007751D5">
              <w:t>15</w:t>
            </w:r>
          </w:p>
        </w:tc>
        <w:tc>
          <w:tcPr>
            <w:tcW w:w="1053" w:type="dxa"/>
            <w:noWrap/>
            <w:hideMark/>
          </w:tcPr>
          <w:p w:rsidR="00632EC9" w:rsidRPr="007751D5" w:rsidRDefault="00632EC9" w:rsidP="00632EC9">
            <w:r w:rsidRPr="007751D5">
              <w:t>5093.71</w:t>
            </w:r>
          </w:p>
        </w:tc>
        <w:tc>
          <w:tcPr>
            <w:tcW w:w="941" w:type="dxa"/>
            <w:noWrap/>
            <w:hideMark/>
          </w:tcPr>
          <w:p w:rsidR="00632EC9" w:rsidRPr="007751D5" w:rsidRDefault="00632EC9" w:rsidP="00632EC9">
            <w:r w:rsidRPr="007751D5">
              <w:t>537.91</w:t>
            </w:r>
          </w:p>
        </w:tc>
        <w:tc>
          <w:tcPr>
            <w:tcW w:w="607" w:type="dxa"/>
            <w:noWrap/>
            <w:hideMark/>
          </w:tcPr>
          <w:p w:rsidR="00632EC9" w:rsidRPr="007751D5" w:rsidRDefault="00632EC9" w:rsidP="00632EC9">
            <w:r w:rsidRPr="007751D5">
              <w:t>0.08</w:t>
            </w:r>
          </w:p>
        </w:tc>
        <w:tc>
          <w:tcPr>
            <w:tcW w:w="991" w:type="dxa"/>
            <w:noWrap/>
            <w:hideMark/>
          </w:tcPr>
          <w:p w:rsidR="00632EC9" w:rsidRPr="007751D5" w:rsidRDefault="00632EC9" w:rsidP="00632EC9">
            <w:r w:rsidRPr="007751D5">
              <w:t>148.37</w:t>
            </w:r>
          </w:p>
        </w:tc>
        <w:tc>
          <w:tcPr>
            <w:tcW w:w="768" w:type="dxa"/>
            <w:noWrap/>
            <w:hideMark/>
          </w:tcPr>
          <w:p w:rsidR="00632EC9" w:rsidRPr="007751D5" w:rsidRDefault="00632EC9" w:rsidP="00632EC9">
            <w:r w:rsidRPr="007751D5">
              <w:t>62.62</w:t>
            </w:r>
          </w:p>
        </w:tc>
      </w:tr>
      <w:tr w:rsidR="00632EC9" w:rsidRPr="007751D5" w:rsidTr="00A164A9">
        <w:trPr>
          <w:trHeight w:val="288"/>
        </w:trPr>
        <w:tc>
          <w:tcPr>
            <w:tcW w:w="1285" w:type="dxa"/>
            <w:noWrap/>
            <w:hideMark/>
          </w:tcPr>
          <w:p w:rsidR="00632EC9" w:rsidRPr="007751D5" w:rsidRDefault="00632EC9" w:rsidP="00632EC9">
            <w:r w:rsidRPr="007751D5">
              <w:t>RP133</w:t>
            </w:r>
          </w:p>
        </w:tc>
        <w:tc>
          <w:tcPr>
            <w:tcW w:w="4387" w:type="dxa"/>
            <w:noWrap/>
            <w:hideMark/>
          </w:tcPr>
          <w:p w:rsidR="00632EC9" w:rsidRPr="007751D5" w:rsidRDefault="00632EC9" w:rsidP="00632EC9">
            <w:r w:rsidRPr="007751D5">
              <w:t>HODARAWALA::IRGC 6763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4</w:t>
            </w:r>
          </w:p>
        </w:tc>
        <w:tc>
          <w:tcPr>
            <w:tcW w:w="830" w:type="dxa"/>
            <w:noWrap/>
            <w:hideMark/>
          </w:tcPr>
          <w:p w:rsidR="00632EC9" w:rsidRPr="007751D5" w:rsidRDefault="00632EC9" w:rsidP="00632EC9">
            <w:r w:rsidRPr="007751D5">
              <w:t>75.75</w:t>
            </w:r>
          </w:p>
        </w:tc>
        <w:tc>
          <w:tcPr>
            <w:tcW w:w="718" w:type="dxa"/>
            <w:noWrap/>
            <w:hideMark/>
          </w:tcPr>
          <w:p w:rsidR="00632EC9" w:rsidRPr="007751D5" w:rsidRDefault="00632EC9" w:rsidP="00632EC9">
            <w:r w:rsidRPr="007751D5">
              <w:t>15.86</w:t>
            </w:r>
          </w:p>
        </w:tc>
        <w:tc>
          <w:tcPr>
            <w:tcW w:w="718" w:type="dxa"/>
            <w:noWrap/>
            <w:hideMark/>
          </w:tcPr>
          <w:p w:rsidR="00632EC9" w:rsidRPr="007751D5" w:rsidRDefault="00632EC9" w:rsidP="00632EC9">
            <w:r w:rsidRPr="007751D5">
              <w:t>27.56</w:t>
            </w:r>
          </w:p>
        </w:tc>
        <w:tc>
          <w:tcPr>
            <w:tcW w:w="602" w:type="dxa"/>
            <w:noWrap/>
            <w:hideMark/>
          </w:tcPr>
          <w:p w:rsidR="00632EC9" w:rsidRPr="007751D5" w:rsidRDefault="00632EC9" w:rsidP="00632EC9">
            <w:r w:rsidRPr="007751D5">
              <w:t>32</w:t>
            </w:r>
          </w:p>
        </w:tc>
        <w:tc>
          <w:tcPr>
            <w:tcW w:w="1053" w:type="dxa"/>
            <w:noWrap/>
            <w:hideMark/>
          </w:tcPr>
          <w:p w:rsidR="00632EC9" w:rsidRPr="007751D5" w:rsidRDefault="00632EC9" w:rsidP="00632EC9">
            <w:r w:rsidRPr="007751D5">
              <w:t>6073.82</w:t>
            </w:r>
          </w:p>
        </w:tc>
        <w:tc>
          <w:tcPr>
            <w:tcW w:w="941" w:type="dxa"/>
            <w:noWrap/>
            <w:hideMark/>
          </w:tcPr>
          <w:p w:rsidR="00632EC9" w:rsidRPr="007751D5" w:rsidRDefault="00632EC9" w:rsidP="00632EC9">
            <w:r w:rsidRPr="007751D5">
              <w:t>116.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07.83</w:t>
            </w:r>
          </w:p>
        </w:tc>
        <w:tc>
          <w:tcPr>
            <w:tcW w:w="768" w:type="dxa"/>
            <w:noWrap/>
            <w:hideMark/>
          </w:tcPr>
          <w:p w:rsidR="00632EC9" w:rsidRPr="007751D5" w:rsidRDefault="00632EC9" w:rsidP="00632EC9">
            <w:r w:rsidRPr="007751D5">
              <w:t>10.02</w:t>
            </w:r>
          </w:p>
        </w:tc>
      </w:tr>
      <w:tr w:rsidR="00632EC9" w:rsidRPr="007751D5" w:rsidTr="00A164A9">
        <w:trPr>
          <w:trHeight w:val="288"/>
        </w:trPr>
        <w:tc>
          <w:tcPr>
            <w:tcW w:w="1285" w:type="dxa"/>
            <w:noWrap/>
            <w:hideMark/>
          </w:tcPr>
          <w:p w:rsidR="00632EC9" w:rsidRPr="007751D5" w:rsidRDefault="00632EC9" w:rsidP="00632EC9">
            <w:r w:rsidRPr="007751D5">
              <w:t>RP134</w:t>
            </w:r>
          </w:p>
        </w:tc>
        <w:tc>
          <w:tcPr>
            <w:tcW w:w="4387" w:type="dxa"/>
            <w:noWrap/>
            <w:hideMark/>
          </w:tcPr>
          <w:p w:rsidR="00632EC9" w:rsidRPr="007751D5" w:rsidRDefault="00632EC9" w:rsidP="00632EC9">
            <w:r w:rsidRPr="007751D5">
              <w:t>HOLOI BASH (SOLOI BASH)::IRGC 6477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6</w:t>
            </w:r>
          </w:p>
        </w:tc>
        <w:tc>
          <w:tcPr>
            <w:tcW w:w="830" w:type="dxa"/>
            <w:noWrap/>
            <w:hideMark/>
          </w:tcPr>
          <w:p w:rsidR="00632EC9" w:rsidRPr="007751D5" w:rsidRDefault="00632EC9" w:rsidP="00632EC9">
            <w:r w:rsidRPr="007751D5">
              <w:t>82.69</w:t>
            </w:r>
          </w:p>
        </w:tc>
        <w:tc>
          <w:tcPr>
            <w:tcW w:w="718" w:type="dxa"/>
            <w:noWrap/>
            <w:hideMark/>
          </w:tcPr>
          <w:p w:rsidR="00632EC9" w:rsidRPr="007751D5" w:rsidRDefault="00632EC9" w:rsidP="00632EC9">
            <w:r w:rsidRPr="007751D5">
              <w:t>16.11</w:t>
            </w:r>
          </w:p>
        </w:tc>
        <w:tc>
          <w:tcPr>
            <w:tcW w:w="718" w:type="dxa"/>
            <w:noWrap/>
            <w:hideMark/>
          </w:tcPr>
          <w:p w:rsidR="00632EC9" w:rsidRPr="007751D5" w:rsidRDefault="00632EC9" w:rsidP="00632EC9">
            <w:r w:rsidRPr="007751D5">
              <w:t>25.65</w:t>
            </w:r>
          </w:p>
        </w:tc>
        <w:tc>
          <w:tcPr>
            <w:tcW w:w="602" w:type="dxa"/>
            <w:noWrap/>
            <w:hideMark/>
          </w:tcPr>
          <w:p w:rsidR="00632EC9" w:rsidRPr="007751D5" w:rsidRDefault="00632EC9" w:rsidP="00632EC9">
            <w:r w:rsidRPr="007751D5">
              <w:t>27</w:t>
            </w:r>
          </w:p>
        </w:tc>
        <w:tc>
          <w:tcPr>
            <w:tcW w:w="1053" w:type="dxa"/>
            <w:noWrap/>
            <w:hideMark/>
          </w:tcPr>
          <w:p w:rsidR="00632EC9" w:rsidRPr="007751D5" w:rsidRDefault="00632EC9" w:rsidP="00632EC9">
            <w:r w:rsidRPr="007751D5">
              <w:t>5588.87</w:t>
            </w:r>
          </w:p>
        </w:tc>
        <w:tc>
          <w:tcPr>
            <w:tcW w:w="941" w:type="dxa"/>
            <w:noWrap/>
            <w:hideMark/>
          </w:tcPr>
          <w:p w:rsidR="00632EC9" w:rsidRPr="007751D5" w:rsidRDefault="00632EC9" w:rsidP="00632EC9">
            <w:r w:rsidRPr="007751D5">
              <w:t>98.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7.91</w:t>
            </w:r>
          </w:p>
        </w:tc>
      </w:tr>
      <w:tr w:rsidR="00632EC9" w:rsidRPr="007751D5" w:rsidTr="00A164A9">
        <w:trPr>
          <w:trHeight w:val="288"/>
        </w:trPr>
        <w:tc>
          <w:tcPr>
            <w:tcW w:w="1285" w:type="dxa"/>
            <w:noWrap/>
            <w:hideMark/>
          </w:tcPr>
          <w:p w:rsidR="00632EC9" w:rsidRPr="007751D5" w:rsidRDefault="00632EC9" w:rsidP="00632EC9">
            <w:r w:rsidRPr="007751D5">
              <w:t>RP135</w:t>
            </w:r>
          </w:p>
        </w:tc>
        <w:tc>
          <w:tcPr>
            <w:tcW w:w="4387" w:type="dxa"/>
            <w:noWrap/>
            <w:hideMark/>
          </w:tcPr>
          <w:p w:rsidR="00632EC9" w:rsidRPr="007751D5" w:rsidRDefault="00632EC9" w:rsidP="00632EC9">
            <w:r w:rsidRPr="007751D5">
              <w:t>HTA 22::IRGC 4582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5</w:t>
            </w:r>
          </w:p>
        </w:tc>
        <w:tc>
          <w:tcPr>
            <w:tcW w:w="830" w:type="dxa"/>
            <w:noWrap/>
            <w:hideMark/>
          </w:tcPr>
          <w:p w:rsidR="00632EC9" w:rsidRPr="007751D5" w:rsidRDefault="00632EC9" w:rsidP="00632EC9">
            <w:r w:rsidRPr="007751D5">
              <w:t>90.39</w:t>
            </w:r>
          </w:p>
        </w:tc>
        <w:tc>
          <w:tcPr>
            <w:tcW w:w="718" w:type="dxa"/>
            <w:noWrap/>
            <w:hideMark/>
          </w:tcPr>
          <w:p w:rsidR="00632EC9" w:rsidRPr="007751D5" w:rsidRDefault="00632EC9" w:rsidP="00632EC9">
            <w:r w:rsidRPr="007751D5">
              <w:t>18.00</w:t>
            </w:r>
          </w:p>
        </w:tc>
        <w:tc>
          <w:tcPr>
            <w:tcW w:w="718" w:type="dxa"/>
            <w:noWrap/>
            <w:hideMark/>
          </w:tcPr>
          <w:p w:rsidR="00632EC9" w:rsidRPr="007751D5" w:rsidRDefault="00632EC9" w:rsidP="00632EC9">
            <w:r w:rsidRPr="007751D5">
              <w:t>25.35</w:t>
            </w:r>
          </w:p>
        </w:tc>
        <w:tc>
          <w:tcPr>
            <w:tcW w:w="602" w:type="dxa"/>
            <w:noWrap/>
            <w:hideMark/>
          </w:tcPr>
          <w:p w:rsidR="00632EC9" w:rsidRPr="007751D5" w:rsidRDefault="00632EC9" w:rsidP="00632EC9">
            <w:r w:rsidRPr="007751D5">
              <w:t>10</w:t>
            </w:r>
          </w:p>
        </w:tc>
        <w:tc>
          <w:tcPr>
            <w:tcW w:w="1053" w:type="dxa"/>
            <w:noWrap/>
            <w:hideMark/>
          </w:tcPr>
          <w:p w:rsidR="00632EC9" w:rsidRPr="007751D5" w:rsidRDefault="00632EC9" w:rsidP="00632EC9">
            <w:r w:rsidRPr="007751D5">
              <w:t>5504.94</w:t>
            </w:r>
          </w:p>
        </w:tc>
        <w:tc>
          <w:tcPr>
            <w:tcW w:w="941" w:type="dxa"/>
            <w:noWrap/>
            <w:hideMark/>
          </w:tcPr>
          <w:p w:rsidR="00632EC9" w:rsidRPr="007751D5" w:rsidRDefault="00632EC9" w:rsidP="00632EC9">
            <w:r w:rsidRPr="007751D5">
              <w:t>108.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05.63</w:t>
            </w:r>
          </w:p>
        </w:tc>
        <w:tc>
          <w:tcPr>
            <w:tcW w:w="768" w:type="dxa"/>
            <w:noWrap/>
            <w:hideMark/>
          </w:tcPr>
          <w:p w:rsidR="00632EC9" w:rsidRPr="007751D5" w:rsidRDefault="00632EC9" w:rsidP="00632EC9">
            <w:r w:rsidRPr="007751D5">
              <w:t>34.86</w:t>
            </w:r>
          </w:p>
        </w:tc>
      </w:tr>
      <w:tr w:rsidR="00632EC9" w:rsidRPr="007751D5" w:rsidTr="00A164A9">
        <w:trPr>
          <w:trHeight w:val="288"/>
        </w:trPr>
        <w:tc>
          <w:tcPr>
            <w:tcW w:w="1285" w:type="dxa"/>
            <w:noWrap/>
            <w:hideMark/>
          </w:tcPr>
          <w:p w:rsidR="00632EC9" w:rsidRPr="007751D5" w:rsidRDefault="00632EC9" w:rsidP="00632EC9">
            <w:r w:rsidRPr="007751D5">
              <w:t>RP136</w:t>
            </w:r>
          </w:p>
        </w:tc>
        <w:tc>
          <w:tcPr>
            <w:tcW w:w="4387" w:type="dxa"/>
            <w:noWrap/>
            <w:hideMark/>
          </w:tcPr>
          <w:p w:rsidR="00632EC9" w:rsidRPr="007751D5" w:rsidRDefault="00632EC9" w:rsidP="00632EC9">
            <w:r w:rsidRPr="007751D5">
              <w:t>HUA LI ZAO::IRGC 8095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1</w:t>
            </w:r>
          </w:p>
        </w:tc>
        <w:tc>
          <w:tcPr>
            <w:tcW w:w="830" w:type="dxa"/>
            <w:noWrap/>
            <w:hideMark/>
          </w:tcPr>
          <w:p w:rsidR="00632EC9" w:rsidRPr="007751D5" w:rsidRDefault="00632EC9" w:rsidP="00632EC9">
            <w:r w:rsidRPr="007751D5">
              <w:t>69.44</w:t>
            </w:r>
          </w:p>
        </w:tc>
        <w:tc>
          <w:tcPr>
            <w:tcW w:w="718" w:type="dxa"/>
            <w:noWrap/>
            <w:hideMark/>
          </w:tcPr>
          <w:p w:rsidR="00632EC9" w:rsidRPr="007751D5" w:rsidRDefault="00632EC9" w:rsidP="00632EC9">
            <w:r w:rsidRPr="007751D5">
              <w:t>16.35</w:t>
            </w:r>
          </w:p>
        </w:tc>
        <w:tc>
          <w:tcPr>
            <w:tcW w:w="718" w:type="dxa"/>
            <w:noWrap/>
            <w:hideMark/>
          </w:tcPr>
          <w:p w:rsidR="00632EC9" w:rsidRPr="007751D5" w:rsidRDefault="00632EC9" w:rsidP="00632EC9">
            <w:r w:rsidRPr="007751D5">
              <w:t>19.08</w:t>
            </w:r>
          </w:p>
        </w:tc>
        <w:tc>
          <w:tcPr>
            <w:tcW w:w="602" w:type="dxa"/>
            <w:noWrap/>
            <w:hideMark/>
          </w:tcPr>
          <w:p w:rsidR="00632EC9" w:rsidRPr="007751D5" w:rsidRDefault="00632EC9" w:rsidP="00632EC9">
            <w:r w:rsidRPr="007751D5">
              <w:t>39</w:t>
            </w:r>
          </w:p>
        </w:tc>
        <w:tc>
          <w:tcPr>
            <w:tcW w:w="1053" w:type="dxa"/>
            <w:noWrap/>
            <w:hideMark/>
          </w:tcPr>
          <w:p w:rsidR="00632EC9" w:rsidRPr="007751D5" w:rsidRDefault="00632EC9" w:rsidP="00632EC9">
            <w:r w:rsidRPr="007751D5">
              <w:t>5885.24</w:t>
            </w:r>
          </w:p>
        </w:tc>
        <w:tc>
          <w:tcPr>
            <w:tcW w:w="941" w:type="dxa"/>
            <w:noWrap/>
            <w:hideMark/>
          </w:tcPr>
          <w:p w:rsidR="00632EC9" w:rsidRPr="007751D5" w:rsidRDefault="00632EC9" w:rsidP="00632EC9">
            <w:r w:rsidRPr="007751D5">
              <w:t>126.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04.87</w:t>
            </w:r>
          </w:p>
        </w:tc>
        <w:tc>
          <w:tcPr>
            <w:tcW w:w="768" w:type="dxa"/>
            <w:noWrap/>
            <w:hideMark/>
          </w:tcPr>
          <w:p w:rsidR="00632EC9" w:rsidRPr="007751D5" w:rsidRDefault="00632EC9" w:rsidP="00632EC9">
            <w:r w:rsidRPr="007751D5">
              <w:t>7.62</w:t>
            </w:r>
          </w:p>
        </w:tc>
      </w:tr>
      <w:tr w:rsidR="00632EC9" w:rsidRPr="007751D5" w:rsidTr="00A164A9">
        <w:trPr>
          <w:trHeight w:val="288"/>
        </w:trPr>
        <w:tc>
          <w:tcPr>
            <w:tcW w:w="1285" w:type="dxa"/>
            <w:noWrap/>
            <w:hideMark/>
          </w:tcPr>
          <w:p w:rsidR="00632EC9" w:rsidRPr="007751D5" w:rsidRDefault="00632EC9" w:rsidP="00632EC9">
            <w:r w:rsidRPr="007751D5">
              <w:t>RP137</w:t>
            </w:r>
          </w:p>
        </w:tc>
        <w:tc>
          <w:tcPr>
            <w:tcW w:w="4387" w:type="dxa"/>
            <w:noWrap/>
            <w:hideMark/>
          </w:tcPr>
          <w:p w:rsidR="00632EC9" w:rsidRPr="007751D5" w:rsidRDefault="00632EC9" w:rsidP="00632EC9">
            <w:r w:rsidRPr="007751D5">
              <w:t>I KUNG PAO::IRGC 11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1</w:t>
            </w:r>
          </w:p>
        </w:tc>
        <w:tc>
          <w:tcPr>
            <w:tcW w:w="830" w:type="dxa"/>
            <w:noWrap/>
            <w:hideMark/>
          </w:tcPr>
          <w:p w:rsidR="00632EC9" w:rsidRPr="007751D5" w:rsidRDefault="00632EC9" w:rsidP="00632EC9">
            <w:r w:rsidRPr="007751D5">
              <w:t>81.39</w:t>
            </w:r>
          </w:p>
        </w:tc>
        <w:tc>
          <w:tcPr>
            <w:tcW w:w="718" w:type="dxa"/>
            <w:noWrap/>
            <w:hideMark/>
          </w:tcPr>
          <w:p w:rsidR="00632EC9" w:rsidRPr="007751D5" w:rsidRDefault="00632EC9" w:rsidP="00632EC9">
            <w:r w:rsidRPr="007751D5">
              <w:t>17.03</w:t>
            </w:r>
          </w:p>
        </w:tc>
        <w:tc>
          <w:tcPr>
            <w:tcW w:w="718" w:type="dxa"/>
            <w:noWrap/>
            <w:hideMark/>
          </w:tcPr>
          <w:p w:rsidR="00632EC9" w:rsidRPr="007751D5" w:rsidRDefault="00632EC9" w:rsidP="00632EC9">
            <w:r w:rsidRPr="007751D5">
              <w:t>20.90</w:t>
            </w:r>
          </w:p>
        </w:tc>
        <w:tc>
          <w:tcPr>
            <w:tcW w:w="602" w:type="dxa"/>
            <w:noWrap/>
            <w:hideMark/>
          </w:tcPr>
          <w:p w:rsidR="00632EC9" w:rsidRPr="007751D5" w:rsidRDefault="00632EC9" w:rsidP="00632EC9">
            <w:r w:rsidRPr="007751D5">
              <w:t>27</w:t>
            </w:r>
          </w:p>
        </w:tc>
        <w:tc>
          <w:tcPr>
            <w:tcW w:w="1053" w:type="dxa"/>
            <w:noWrap/>
            <w:hideMark/>
          </w:tcPr>
          <w:p w:rsidR="00632EC9" w:rsidRPr="007751D5" w:rsidRDefault="00632EC9" w:rsidP="00632EC9">
            <w:r w:rsidRPr="007751D5">
              <w:t>5374.26</w:t>
            </w:r>
          </w:p>
        </w:tc>
        <w:tc>
          <w:tcPr>
            <w:tcW w:w="941" w:type="dxa"/>
            <w:noWrap/>
            <w:hideMark/>
          </w:tcPr>
          <w:p w:rsidR="00632EC9" w:rsidRPr="007751D5" w:rsidRDefault="00632EC9" w:rsidP="00632EC9">
            <w:r w:rsidRPr="007751D5">
              <w:t>306.25</w:t>
            </w:r>
          </w:p>
        </w:tc>
        <w:tc>
          <w:tcPr>
            <w:tcW w:w="607" w:type="dxa"/>
            <w:noWrap/>
            <w:hideMark/>
          </w:tcPr>
          <w:p w:rsidR="00632EC9" w:rsidRPr="007751D5" w:rsidRDefault="00632EC9" w:rsidP="00632EC9">
            <w:r w:rsidRPr="007751D5">
              <w:t>0.07</w:t>
            </w:r>
          </w:p>
        </w:tc>
        <w:tc>
          <w:tcPr>
            <w:tcW w:w="991" w:type="dxa"/>
            <w:noWrap/>
            <w:hideMark/>
          </w:tcPr>
          <w:p w:rsidR="00632EC9" w:rsidRPr="007751D5" w:rsidRDefault="00632EC9" w:rsidP="00632EC9">
            <w:r w:rsidRPr="007751D5">
              <w:t>113.58</w:t>
            </w:r>
          </w:p>
        </w:tc>
        <w:tc>
          <w:tcPr>
            <w:tcW w:w="768" w:type="dxa"/>
            <w:noWrap/>
            <w:hideMark/>
          </w:tcPr>
          <w:p w:rsidR="00632EC9" w:rsidRPr="007751D5" w:rsidRDefault="00632EC9" w:rsidP="00632EC9">
            <w:r w:rsidRPr="007751D5">
              <w:t>38.61</w:t>
            </w:r>
          </w:p>
        </w:tc>
      </w:tr>
      <w:tr w:rsidR="00632EC9" w:rsidRPr="007751D5" w:rsidTr="00A164A9">
        <w:trPr>
          <w:trHeight w:val="288"/>
        </w:trPr>
        <w:tc>
          <w:tcPr>
            <w:tcW w:w="1285" w:type="dxa"/>
            <w:noWrap/>
            <w:hideMark/>
          </w:tcPr>
          <w:p w:rsidR="00632EC9" w:rsidRPr="007751D5" w:rsidRDefault="00632EC9" w:rsidP="00632EC9">
            <w:r w:rsidRPr="007751D5">
              <w:t>RP138</w:t>
            </w:r>
          </w:p>
        </w:tc>
        <w:tc>
          <w:tcPr>
            <w:tcW w:w="4387" w:type="dxa"/>
            <w:noWrap/>
            <w:hideMark/>
          </w:tcPr>
          <w:p w:rsidR="00632EC9" w:rsidRPr="007751D5" w:rsidRDefault="00632EC9" w:rsidP="00632EC9">
            <w:r w:rsidRPr="007751D5">
              <w:t>IA CUBA 17::IRGC 11699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3</w:t>
            </w:r>
          </w:p>
        </w:tc>
        <w:tc>
          <w:tcPr>
            <w:tcW w:w="830" w:type="dxa"/>
            <w:noWrap/>
            <w:hideMark/>
          </w:tcPr>
          <w:p w:rsidR="00632EC9" w:rsidRPr="007751D5" w:rsidRDefault="00632EC9" w:rsidP="00632EC9">
            <w:r w:rsidRPr="007751D5">
              <w:t>61.95</w:t>
            </w:r>
          </w:p>
        </w:tc>
        <w:tc>
          <w:tcPr>
            <w:tcW w:w="718" w:type="dxa"/>
            <w:noWrap/>
            <w:hideMark/>
          </w:tcPr>
          <w:p w:rsidR="00632EC9" w:rsidRPr="007751D5" w:rsidRDefault="00632EC9" w:rsidP="00632EC9">
            <w:r w:rsidRPr="007751D5">
              <w:t>16.70</w:t>
            </w:r>
          </w:p>
        </w:tc>
        <w:tc>
          <w:tcPr>
            <w:tcW w:w="718" w:type="dxa"/>
            <w:noWrap/>
            <w:hideMark/>
          </w:tcPr>
          <w:p w:rsidR="00632EC9" w:rsidRPr="007751D5" w:rsidRDefault="00632EC9" w:rsidP="00632EC9">
            <w:r w:rsidRPr="007751D5">
              <w:t>22.34</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5516.11</w:t>
            </w:r>
          </w:p>
        </w:tc>
        <w:tc>
          <w:tcPr>
            <w:tcW w:w="941" w:type="dxa"/>
            <w:noWrap/>
            <w:hideMark/>
          </w:tcPr>
          <w:p w:rsidR="00632EC9" w:rsidRPr="007751D5" w:rsidRDefault="00632EC9" w:rsidP="00632EC9">
            <w:r w:rsidRPr="007751D5">
              <w:t>112.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69.40</w:t>
            </w:r>
          </w:p>
        </w:tc>
        <w:tc>
          <w:tcPr>
            <w:tcW w:w="768" w:type="dxa"/>
            <w:noWrap/>
            <w:hideMark/>
          </w:tcPr>
          <w:p w:rsidR="00632EC9" w:rsidRPr="007751D5" w:rsidRDefault="00632EC9" w:rsidP="00632EC9">
            <w:r w:rsidRPr="007751D5">
              <w:t>8.95</w:t>
            </w:r>
          </w:p>
        </w:tc>
      </w:tr>
      <w:tr w:rsidR="00632EC9" w:rsidRPr="007751D5" w:rsidTr="00A164A9">
        <w:trPr>
          <w:trHeight w:val="288"/>
        </w:trPr>
        <w:tc>
          <w:tcPr>
            <w:tcW w:w="1285" w:type="dxa"/>
            <w:noWrap/>
            <w:hideMark/>
          </w:tcPr>
          <w:p w:rsidR="00632EC9" w:rsidRPr="007751D5" w:rsidRDefault="00632EC9" w:rsidP="00632EC9">
            <w:r w:rsidRPr="007751D5">
              <w:t>RP139</w:t>
            </w:r>
          </w:p>
        </w:tc>
        <w:tc>
          <w:tcPr>
            <w:tcW w:w="4387" w:type="dxa"/>
            <w:noWrap/>
            <w:hideMark/>
          </w:tcPr>
          <w:p w:rsidR="00632EC9" w:rsidRPr="007751D5" w:rsidRDefault="00632EC9" w:rsidP="00632EC9">
            <w:r w:rsidRPr="007751D5">
              <w:t>ICTA CRISPO 38::IRGC 11699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0</w:t>
            </w:r>
          </w:p>
        </w:tc>
        <w:tc>
          <w:tcPr>
            <w:tcW w:w="830" w:type="dxa"/>
            <w:noWrap/>
            <w:hideMark/>
          </w:tcPr>
          <w:p w:rsidR="00632EC9" w:rsidRPr="007751D5" w:rsidRDefault="00632EC9" w:rsidP="00632EC9">
            <w:r w:rsidRPr="007751D5">
              <w:t>61.65</w:t>
            </w:r>
          </w:p>
        </w:tc>
        <w:tc>
          <w:tcPr>
            <w:tcW w:w="718" w:type="dxa"/>
            <w:noWrap/>
            <w:hideMark/>
          </w:tcPr>
          <w:p w:rsidR="00632EC9" w:rsidRPr="007751D5" w:rsidRDefault="00632EC9" w:rsidP="00632EC9">
            <w:r w:rsidRPr="007751D5">
              <w:t>15.77</w:t>
            </w:r>
          </w:p>
        </w:tc>
        <w:tc>
          <w:tcPr>
            <w:tcW w:w="718" w:type="dxa"/>
            <w:noWrap/>
            <w:hideMark/>
          </w:tcPr>
          <w:p w:rsidR="00632EC9" w:rsidRPr="007751D5" w:rsidRDefault="00632EC9" w:rsidP="00632EC9">
            <w:r w:rsidRPr="007751D5">
              <w:t>21.35</w:t>
            </w:r>
          </w:p>
        </w:tc>
        <w:tc>
          <w:tcPr>
            <w:tcW w:w="602" w:type="dxa"/>
            <w:noWrap/>
            <w:hideMark/>
          </w:tcPr>
          <w:p w:rsidR="00632EC9" w:rsidRPr="007751D5" w:rsidRDefault="00632EC9" w:rsidP="00632EC9">
            <w:r w:rsidRPr="007751D5">
              <w:t>40</w:t>
            </w:r>
          </w:p>
        </w:tc>
        <w:tc>
          <w:tcPr>
            <w:tcW w:w="1053" w:type="dxa"/>
            <w:noWrap/>
            <w:hideMark/>
          </w:tcPr>
          <w:p w:rsidR="00632EC9" w:rsidRPr="007751D5" w:rsidRDefault="00632EC9" w:rsidP="00632EC9">
            <w:r w:rsidRPr="007751D5">
              <w:t>5566.14</w:t>
            </w:r>
          </w:p>
        </w:tc>
        <w:tc>
          <w:tcPr>
            <w:tcW w:w="941" w:type="dxa"/>
            <w:noWrap/>
            <w:hideMark/>
          </w:tcPr>
          <w:p w:rsidR="00632EC9" w:rsidRPr="007751D5" w:rsidRDefault="00632EC9" w:rsidP="00632EC9">
            <w:r w:rsidRPr="007751D5">
              <w:t>266.25</w:t>
            </w:r>
          </w:p>
        </w:tc>
        <w:tc>
          <w:tcPr>
            <w:tcW w:w="607" w:type="dxa"/>
            <w:noWrap/>
            <w:hideMark/>
          </w:tcPr>
          <w:p w:rsidR="00632EC9" w:rsidRPr="007751D5" w:rsidRDefault="00632EC9" w:rsidP="00632EC9">
            <w:r w:rsidRPr="007751D5">
              <w:t>0.06</w:t>
            </w:r>
          </w:p>
        </w:tc>
        <w:tc>
          <w:tcPr>
            <w:tcW w:w="991" w:type="dxa"/>
            <w:noWrap/>
            <w:hideMark/>
          </w:tcPr>
          <w:p w:rsidR="00632EC9" w:rsidRPr="007751D5" w:rsidRDefault="00632EC9" w:rsidP="00632EC9">
            <w:r w:rsidRPr="007751D5">
              <w:t>132.23</w:t>
            </w:r>
          </w:p>
        </w:tc>
        <w:tc>
          <w:tcPr>
            <w:tcW w:w="768" w:type="dxa"/>
            <w:noWrap/>
            <w:hideMark/>
          </w:tcPr>
          <w:p w:rsidR="00632EC9" w:rsidRPr="007751D5" w:rsidRDefault="00632EC9" w:rsidP="00632EC9">
            <w:r w:rsidRPr="007751D5">
              <w:t>38.99</w:t>
            </w:r>
          </w:p>
        </w:tc>
      </w:tr>
      <w:tr w:rsidR="00632EC9" w:rsidRPr="007751D5" w:rsidTr="00A164A9">
        <w:trPr>
          <w:trHeight w:val="288"/>
        </w:trPr>
        <w:tc>
          <w:tcPr>
            <w:tcW w:w="1285" w:type="dxa"/>
            <w:noWrap/>
            <w:hideMark/>
          </w:tcPr>
          <w:p w:rsidR="00632EC9" w:rsidRPr="007751D5" w:rsidRDefault="00632EC9" w:rsidP="00632EC9">
            <w:r w:rsidRPr="007751D5">
              <w:t>RP140</w:t>
            </w:r>
          </w:p>
        </w:tc>
        <w:tc>
          <w:tcPr>
            <w:tcW w:w="4387" w:type="dxa"/>
            <w:noWrap/>
            <w:hideMark/>
          </w:tcPr>
          <w:p w:rsidR="00632EC9" w:rsidRPr="007751D5" w:rsidRDefault="00632EC9" w:rsidP="00632EC9">
            <w:r w:rsidRPr="007751D5">
              <w:t>ICTA MOTAGUA::IRGC 11699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8</w:t>
            </w:r>
          </w:p>
        </w:tc>
        <w:tc>
          <w:tcPr>
            <w:tcW w:w="830" w:type="dxa"/>
            <w:noWrap/>
            <w:hideMark/>
          </w:tcPr>
          <w:p w:rsidR="00632EC9" w:rsidRPr="007751D5" w:rsidRDefault="00632EC9" w:rsidP="00632EC9">
            <w:r w:rsidRPr="007751D5">
              <w:t>57.15</w:t>
            </w:r>
          </w:p>
        </w:tc>
        <w:tc>
          <w:tcPr>
            <w:tcW w:w="718" w:type="dxa"/>
            <w:noWrap/>
            <w:hideMark/>
          </w:tcPr>
          <w:p w:rsidR="00632EC9" w:rsidRPr="007751D5" w:rsidRDefault="00632EC9" w:rsidP="00632EC9">
            <w:r w:rsidRPr="007751D5">
              <w:t>16.66</w:t>
            </w:r>
          </w:p>
        </w:tc>
        <w:tc>
          <w:tcPr>
            <w:tcW w:w="718" w:type="dxa"/>
            <w:noWrap/>
            <w:hideMark/>
          </w:tcPr>
          <w:p w:rsidR="00632EC9" w:rsidRPr="007751D5" w:rsidRDefault="00632EC9" w:rsidP="00632EC9">
            <w:r w:rsidRPr="007751D5">
              <w:t>20.22</w:t>
            </w:r>
          </w:p>
        </w:tc>
        <w:tc>
          <w:tcPr>
            <w:tcW w:w="602" w:type="dxa"/>
            <w:noWrap/>
            <w:hideMark/>
          </w:tcPr>
          <w:p w:rsidR="00632EC9" w:rsidRPr="007751D5" w:rsidRDefault="00632EC9" w:rsidP="00632EC9">
            <w:r w:rsidRPr="007751D5">
              <w:t>26</w:t>
            </w:r>
          </w:p>
        </w:tc>
        <w:tc>
          <w:tcPr>
            <w:tcW w:w="1053" w:type="dxa"/>
            <w:noWrap/>
            <w:hideMark/>
          </w:tcPr>
          <w:p w:rsidR="00632EC9" w:rsidRPr="007751D5" w:rsidRDefault="00632EC9" w:rsidP="00632EC9">
            <w:r w:rsidRPr="007751D5">
              <w:t>6112.17</w:t>
            </w:r>
          </w:p>
        </w:tc>
        <w:tc>
          <w:tcPr>
            <w:tcW w:w="941" w:type="dxa"/>
            <w:noWrap/>
            <w:hideMark/>
          </w:tcPr>
          <w:p w:rsidR="00632EC9" w:rsidRPr="007751D5" w:rsidRDefault="00632EC9" w:rsidP="00632EC9">
            <w:r w:rsidRPr="007751D5">
              <w:t>97.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8.95</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141</w:t>
            </w:r>
          </w:p>
        </w:tc>
        <w:tc>
          <w:tcPr>
            <w:tcW w:w="4387" w:type="dxa"/>
            <w:noWrap/>
            <w:hideMark/>
          </w:tcPr>
          <w:p w:rsidR="00632EC9" w:rsidRPr="007751D5" w:rsidRDefault="00632EC9" w:rsidP="00632EC9">
            <w:r w:rsidRPr="007751D5">
              <w:t>INIAP 6::IRGC 11700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4</w:t>
            </w:r>
          </w:p>
        </w:tc>
        <w:tc>
          <w:tcPr>
            <w:tcW w:w="830" w:type="dxa"/>
            <w:noWrap/>
            <w:hideMark/>
          </w:tcPr>
          <w:p w:rsidR="00632EC9" w:rsidRPr="007751D5" w:rsidRDefault="00632EC9" w:rsidP="00632EC9">
            <w:r w:rsidRPr="007751D5">
              <w:t>58.07</w:t>
            </w:r>
          </w:p>
        </w:tc>
        <w:tc>
          <w:tcPr>
            <w:tcW w:w="718" w:type="dxa"/>
            <w:noWrap/>
            <w:hideMark/>
          </w:tcPr>
          <w:p w:rsidR="00632EC9" w:rsidRPr="007751D5" w:rsidRDefault="00632EC9" w:rsidP="00632EC9">
            <w:r w:rsidRPr="007751D5">
              <w:t>17.24</w:t>
            </w:r>
          </w:p>
        </w:tc>
        <w:tc>
          <w:tcPr>
            <w:tcW w:w="718" w:type="dxa"/>
            <w:noWrap/>
            <w:hideMark/>
          </w:tcPr>
          <w:p w:rsidR="00632EC9" w:rsidRPr="007751D5" w:rsidRDefault="00632EC9" w:rsidP="00632EC9">
            <w:r w:rsidRPr="007751D5">
              <w:t>22.95</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321.67</w:t>
            </w:r>
          </w:p>
        </w:tc>
        <w:tc>
          <w:tcPr>
            <w:tcW w:w="941" w:type="dxa"/>
            <w:noWrap/>
            <w:hideMark/>
          </w:tcPr>
          <w:p w:rsidR="00632EC9" w:rsidRPr="007751D5" w:rsidRDefault="00632EC9" w:rsidP="00632EC9">
            <w:r w:rsidRPr="007751D5">
              <w:t>125.5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53.85</w:t>
            </w:r>
          </w:p>
        </w:tc>
        <w:tc>
          <w:tcPr>
            <w:tcW w:w="768" w:type="dxa"/>
            <w:noWrap/>
            <w:hideMark/>
          </w:tcPr>
          <w:p w:rsidR="00632EC9" w:rsidRPr="007751D5" w:rsidRDefault="00632EC9" w:rsidP="00632EC9">
            <w:r w:rsidRPr="007751D5">
              <w:t>9.09</w:t>
            </w:r>
          </w:p>
        </w:tc>
      </w:tr>
      <w:tr w:rsidR="00632EC9" w:rsidRPr="007751D5" w:rsidTr="00A164A9">
        <w:trPr>
          <w:trHeight w:val="288"/>
        </w:trPr>
        <w:tc>
          <w:tcPr>
            <w:tcW w:w="1285" w:type="dxa"/>
            <w:noWrap/>
            <w:hideMark/>
          </w:tcPr>
          <w:p w:rsidR="00632EC9" w:rsidRPr="007751D5" w:rsidRDefault="00632EC9" w:rsidP="00632EC9">
            <w:r w:rsidRPr="007751D5">
              <w:t>RP142</w:t>
            </w:r>
          </w:p>
        </w:tc>
        <w:tc>
          <w:tcPr>
            <w:tcW w:w="4387" w:type="dxa"/>
            <w:noWrap/>
            <w:hideMark/>
          </w:tcPr>
          <w:p w:rsidR="00632EC9" w:rsidRPr="007751D5" w:rsidRDefault="00632EC9" w:rsidP="00632EC9">
            <w:r w:rsidRPr="007751D5">
              <w:t>IR 13429-109-2-2-1::IRGC 6349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8</w:t>
            </w:r>
          </w:p>
        </w:tc>
        <w:tc>
          <w:tcPr>
            <w:tcW w:w="830" w:type="dxa"/>
            <w:noWrap/>
            <w:hideMark/>
          </w:tcPr>
          <w:p w:rsidR="00632EC9" w:rsidRPr="007751D5" w:rsidRDefault="00632EC9" w:rsidP="00632EC9">
            <w:r w:rsidRPr="007751D5">
              <w:t>62.21</w:t>
            </w:r>
          </w:p>
        </w:tc>
        <w:tc>
          <w:tcPr>
            <w:tcW w:w="718" w:type="dxa"/>
            <w:noWrap/>
            <w:hideMark/>
          </w:tcPr>
          <w:p w:rsidR="00632EC9" w:rsidRPr="007751D5" w:rsidRDefault="00632EC9" w:rsidP="00632EC9">
            <w:r w:rsidRPr="007751D5">
              <w:t>16.61</w:t>
            </w:r>
          </w:p>
        </w:tc>
        <w:tc>
          <w:tcPr>
            <w:tcW w:w="718" w:type="dxa"/>
            <w:noWrap/>
            <w:hideMark/>
          </w:tcPr>
          <w:p w:rsidR="00632EC9" w:rsidRPr="007751D5" w:rsidRDefault="00632EC9" w:rsidP="00632EC9">
            <w:r w:rsidRPr="007751D5">
              <w:t>18.06</w:t>
            </w:r>
          </w:p>
        </w:tc>
        <w:tc>
          <w:tcPr>
            <w:tcW w:w="602" w:type="dxa"/>
            <w:noWrap/>
            <w:hideMark/>
          </w:tcPr>
          <w:p w:rsidR="00632EC9" w:rsidRPr="007751D5" w:rsidRDefault="00632EC9" w:rsidP="00632EC9">
            <w:r w:rsidRPr="007751D5">
              <w:t>37</w:t>
            </w:r>
          </w:p>
        </w:tc>
        <w:tc>
          <w:tcPr>
            <w:tcW w:w="1053" w:type="dxa"/>
            <w:noWrap/>
            <w:hideMark/>
          </w:tcPr>
          <w:p w:rsidR="00632EC9" w:rsidRPr="007751D5" w:rsidRDefault="00632EC9" w:rsidP="00632EC9">
            <w:r w:rsidRPr="007751D5">
              <w:t>6486.23</w:t>
            </w:r>
          </w:p>
        </w:tc>
        <w:tc>
          <w:tcPr>
            <w:tcW w:w="941" w:type="dxa"/>
            <w:noWrap/>
            <w:hideMark/>
          </w:tcPr>
          <w:p w:rsidR="00632EC9" w:rsidRPr="007751D5" w:rsidRDefault="00632EC9" w:rsidP="00632EC9">
            <w:r w:rsidRPr="007751D5">
              <w:t>522.08</w:t>
            </w:r>
          </w:p>
        </w:tc>
        <w:tc>
          <w:tcPr>
            <w:tcW w:w="607" w:type="dxa"/>
            <w:noWrap/>
            <w:hideMark/>
          </w:tcPr>
          <w:p w:rsidR="00632EC9" w:rsidRPr="007751D5" w:rsidRDefault="00632EC9" w:rsidP="00632EC9">
            <w:r w:rsidRPr="007751D5">
              <w:t>0.11</w:t>
            </w:r>
          </w:p>
        </w:tc>
        <w:tc>
          <w:tcPr>
            <w:tcW w:w="991" w:type="dxa"/>
            <w:noWrap/>
            <w:hideMark/>
          </w:tcPr>
          <w:p w:rsidR="00632EC9" w:rsidRPr="007751D5" w:rsidRDefault="00632EC9" w:rsidP="00632EC9">
            <w:r w:rsidRPr="007751D5">
              <w:t>153.36</w:t>
            </w:r>
          </w:p>
        </w:tc>
        <w:tc>
          <w:tcPr>
            <w:tcW w:w="768" w:type="dxa"/>
            <w:noWrap/>
            <w:hideMark/>
          </w:tcPr>
          <w:p w:rsidR="00632EC9" w:rsidRPr="007751D5" w:rsidRDefault="00632EC9" w:rsidP="00632EC9">
            <w:r w:rsidRPr="007751D5">
              <w:t>54.50</w:t>
            </w:r>
          </w:p>
        </w:tc>
      </w:tr>
      <w:tr w:rsidR="00632EC9" w:rsidRPr="007751D5" w:rsidTr="00A164A9">
        <w:trPr>
          <w:trHeight w:val="288"/>
        </w:trPr>
        <w:tc>
          <w:tcPr>
            <w:tcW w:w="1285" w:type="dxa"/>
            <w:noWrap/>
            <w:hideMark/>
          </w:tcPr>
          <w:p w:rsidR="00632EC9" w:rsidRPr="007751D5" w:rsidRDefault="00632EC9" w:rsidP="00632EC9">
            <w:r w:rsidRPr="007751D5">
              <w:t>RP143</w:t>
            </w:r>
          </w:p>
        </w:tc>
        <w:tc>
          <w:tcPr>
            <w:tcW w:w="4387" w:type="dxa"/>
            <w:noWrap/>
            <w:hideMark/>
          </w:tcPr>
          <w:p w:rsidR="00632EC9" w:rsidRPr="007751D5" w:rsidRDefault="00632EC9" w:rsidP="00632EC9">
            <w:r w:rsidRPr="007751D5">
              <w:t>IR 21015-72-3-3-3-1::IRGC 11700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9</w:t>
            </w:r>
          </w:p>
        </w:tc>
        <w:tc>
          <w:tcPr>
            <w:tcW w:w="830" w:type="dxa"/>
            <w:noWrap/>
            <w:hideMark/>
          </w:tcPr>
          <w:p w:rsidR="00632EC9" w:rsidRPr="007751D5" w:rsidRDefault="00632EC9" w:rsidP="00632EC9">
            <w:r w:rsidRPr="007751D5">
              <w:t>52.65</w:t>
            </w:r>
          </w:p>
        </w:tc>
        <w:tc>
          <w:tcPr>
            <w:tcW w:w="718" w:type="dxa"/>
            <w:noWrap/>
            <w:hideMark/>
          </w:tcPr>
          <w:p w:rsidR="00632EC9" w:rsidRPr="007751D5" w:rsidRDefault="00632EC9" w:rsidP="00632EC9">
            <w:r w:rsidRPr="007751D5">
              <w:t>15.18</w:t>
            </w:r>
          </w:p>
        </w:tc>
        <w:tc>
          <w:tcPr>
            <w:tcW w:w="718" w:type="dxa"/>
            <w:noWrap/>
            <w:hideMark/>
          </w:tcPr>
          <w:p w:rsidR="00632EC9" w:rsidRPr="007751D5" w:rsidRDefault="00632EC9" w:rsidP="00632EC9">
            <w:r w:rsidRPr="007751D5">
              <w:t>22.03</w:t>
            </w:r>
          </w:p>
        </w:tc>
        <w:tc>
          <w:tcPr>
            <w:tcW w:w="602" w:type="dxa"/>
            <w:noWrap/>
            <w:hideMark/>
          </w:tcPr>
          <w:p w:rsidR="00632EC9" w:rsidRPr="007751D5" w:rsidRDefault="00632EC9" w:rsidP="00632EC9">
            <w:r w:rsidRPr="007751D5">
              <w:t>31</w:t>
            </w:r>
          </w:p>
        </w:tc>
        <w:tc>
          <w:tcPr>
            <w:tcW w:w="1053" w:type="dxa"/>
            <w:noWrap/>
            <w:hideMark/>
          </w:tcPr>
          <w:p w:rsidR="00632EC9" w:rsidRPr="007751D5" w:rsidRDefault="00632EC9" w:rsidP="00632EC9">
            <w:r w:rsidRPr="007751D5">
              <w:t>5764.20</w:t>
            </w:r>
          </w:p>
        </w:tc>
        <w:tc>
          <w:tcPr>
            <w:tcW w:w="941" w:type="dxa"/>
            <w:noWrap/>
            <w:hideMark/>
          </w:tcPr>
          <w:p w:rsidR="00632EC9" w:rsidRPr="007751D5" w:rsidRDefault="00632EC9" w:rsidP="00632EC9">
            <w:r w:rsidRPr="007751D5">
              <w:t>102.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52.97</w:t>
            </w:r>
          </w:p>
        </w:tc>
        <w:tc>
          <w:tcPr>
            <w:tcW w:w="768" w:type="dxa"/>
            <w:noWrap/>
            <w:hideMark/>
          </w:tcPr>
          <w:p w:rsidR="00632EC9" w:rsidRPr="007751D5" w:rsidRDefault="00632EC9" w:rsidP="00632EC9">
            <w:r w:rsidRPr="007751D5">
              <w:t>8.95</w:t>
            </w:r>
          </w:p>
        </w:tc>
      </w:tr>
      <w:tr w:rsidR="00632EC9" w:rsidRPr="007751D5" w:rsidTr="00A164A9">
        <w:trPr>
          <w:trHeight w:val="288"/>
        </w:trPr>
        <w:tc>
          <w:tcPr>
            <w:tcW w:w="1285" w:type="dxa"/>
            <w:noWrap/>
            <w:hideMark/>
          </w:tcPr>
          <w:p w:rsidR="00632EC9" w:rsidRPr="007751D5" w:rsidRDefault="00632EC9" w:rsidP="00632EC9">
            <w:r w:rsidRPr="007751D5">
              <w:t>RP144</w:t>
            </w:r>
          </w:p>
        </w:tc>
        <w:tc>
          <w:tcPr>
            <w:tcW w:w="4387" w:type="dxa"/>
            <w:noWrap/>
            <w:hideMark/>
          </w:tcPr>
          <w:p w:rsidR="00632EC9" w:rsidRPr="007751D5" w:rsidRDefault="00632EC9" w:rsidP="00632EC9">
            <w:r w:rsidRPr="007751D5">
              <w:t>IR 2344-P1 PB-9-3-2B::IRGC 39317-C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7</w:t>
            </w:r>
          </w:p>
        </w:tc>
        <w:tc>
          <w:tcPr>
            <w:tcW w:w="830" w:type="dxa"/>
            <w:noWrap/>
            <w:hideMark/>
          </w:tcPr>
          <w:p w:rsidR="00632EC9" w:rsidRPr="007751D5" w:rsidRDefault="00632EC9" w:rsidP="00632EC9">
            <w:r w:rsidRPr="007751D5">
              <w:t>75.94</w:t>
            </w:r>
          </w:p>
        </w:tc>
        <w:tc>
          <w:tcPr>
            <w:tcW w:w="718" w:type="dxa"/>
            <w:noWrap/>
            <w:hideMark/>
          </w:tcPr>
          <w:p w:rsidR="00632EC9" w:rsidRPr="007751D5" w:rsidRDefault="00632EC9" w:rsidP="00632EC9">
            <w:r w:rsidRPr="007751D5">
              <w:t>18.14</w:t>
            </w:r>
          </w:p>
        </w:tc>
        <w:tc>
          <w:tcPr>
            <w:tcW w:w="718" w:type="dxa"/>
            <w:noWrap/>
            <w:hideMark/>
          </w:tcPr>
          <w:p w:rsidR="00632EC9" w:rsidRPr="007751D5" w:rsidRDefault="00632EC9" w:rsidP="00632EC9">
            <w:r w:rsidRPr="007751D5">
              <w:t>24.25</w:t>
            </w:r>
          </w:p>
        </w:tc>
        <w:tc>
          <w:tcPr>
            <w:tcW w:w="602" w:type="dxa"/>
            <w:noWrap/>
            <w:hideMark/>
          </w:tcPr>
          <w:p w:rsidR="00632EC9" w:rsidRPr="007751D5" w:rsidRDefault="00632EC9" w:rsidP="00632EC9">
            <w:r w:rsidRPr="007751D5">
              <w:t>19</w:t>
            </w:r>
          </w:p>
        </w:tc>
        <w:tc>
          <w:tcPr>
            <w:tcW w:w="1053" w:type="dxa"/>
            <w:noWrap/>
            <w:hideMark/>
          </w:tcPr>
          <w:p w:rsidR="00632EC9" w:rsidRPr="007751D5" w:rsidRDefault="00632EC9" w:rsidP="00632EC9">
            <w:r w:rsidRPr="007751D5">
              <w:t>5039.05</w:t>
            </w:r>
          </w:p>
        </w:tc>
        <w:tc>
          <w:tcPr>
            <w:tcW w:w="941" w:type="dxa"/>
            <w:noWrap/>
            <w:hideMark/>
          </w:tcPr>
          <w:p w:rsidR="00632EC9" w:rsidRPr="007751D5" w:rsidRDefault="00632EC9" w:rsidP="00632EC9">
            <w:r w:rsidRPr="007751D5">
              <w:t>373.75</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44.15</w:t>
            </w:r>
          </w:p>
        </w:tc>
        <w:tc>
          <w:tcPr>
            <w:tcW w:w="768" w:type="dxa"/>
            <w:noWrap/>
            <w:hideMark/>
          </w:tcPr>
          <w:p w:rsidR="00632EC9" w:rsidRPr="007751D5" w:rsidRDefault="00632EC9" w:rsidP="00632EC9">
            <w:r w:rsidRPr="007751D5">
              <w:t>45.17</w:t>
            </w:r>
          </w:p>
        </w:tc>
      </w:tr>
      <w:tr w:rsidR="00632EC9" w:rsidRPr="007751D5" w:rsidTr="00A164A9">
        <w:trPr>
          <w:trHeight w:val="288"/>
        </w:trPr>
        <w:tc>
          <w:tcPr>
            <w:tcW w:w="1285" w:type="dxa"/>
            <w:noWrap/>
            <w:hideMark/>
          </w:tcPr>
          <w:p w:rsidR="00632EC9" w:rsidRPr="007751D5" w:rsidRDefault="00632EC9" w:rsidP="00632EC9">
            <w:r w:rsidRPr="007751D5">
              <w:t>RP146</w:t>
            </w:r>
          </w:p>
        </w:tc>
        <w:tc>
          <w:tcPr>
            <w:tcW w:w="4387" w:type="dxa"/>
            <w:noWrap/>
            <w:hideMark/>
          </w:tcPr>
          <w:p w:rsidR="00632EC9" w:rsidRPr="007751D5" w:rsidRDefault="00632EC9" w:rsidP="00632EC9">
            <w:r w:rsidRPr="007751D5">
              <w:t>IR 63295-AC 209-7::IRGC 11736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9</w:t>
            </w:r>
          </w:p>
        </w:tc>
        <w:tc>
          <w:tcPr>
            <w:tcW w:w="830" w:type="dxa"/>
            <w:noWrap/>
            <w:hideMark/>
          </w:tcPr>
          <w:p w:rsidR="00632EC9" w:rsidRPr="007751D5" w:rsidRDefault="00632EC9" w:rsidP="00632EC9">
            <w:r w:rsidRPr="007751D5">
              <w:t>63.82</w:t>
            </w:r>
          </w:p>
        </w:tc>
        <w:tc>
          <w:tcPr>
            <w:tcW w:w="718" w:type="dxa"/>
            <w:noWrap/>
            <w:hideMark/>
          </w:tcPr>
          <w:p w:rsidR="00632EC9" w:rsidRPr="007751D5" w:rsidRDefault="00632EC9" w:rsidP="00632EC9">
            <w:r w:rsidRPr="007751D5">
              <w:t>15.38</w:t>
            </w:r>
          </w:p>
        </w:tc>
        <w:tc>
          <w:tcPr>
            <w:tcW w:w="718" w:type="dxa"/>
            <w:noWrap/>
            <w:hideMark/>
          </w:tcPr>
          <w:p w:rsidR="00632EC9" w:rsidRPr="007751D5" w:rsidRDefault="00632EC9" w:rsidP="00632EC9">
            <w:r w:rsidRPr="007751D5">
              <w:t>21.03</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5185.04</w:t>
            </w:r>
          </w:p>
        </w:tc>
        <w:tc>
          <w:tcPr>
            <w:tcW w:w="941" w:type="dxa"/>
            <w:noWrap/>
            <w:hideMark/>
          </w:tcPr>
          <w:p w:rsidR="00632EC9" w:rsidRPr="007751D5" w:rsidRDefault="00632EC9" w:rsidP="00632EC9">
            <w:r w:rsidRPr="007751D5">
              <w:t>103.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9.09</w:t>
            </w:r>
          </w:p>
        </w:tc>
      </w:tr>
      <w:tr w:rsidR="00632EC9" w:rsidRPr="007751D5" w:rsidTr="00A164A9">
        <w:trPr>
          <w:trHeight w:val="288"/>
        </w:trPr>
        <w:tc>
          <w:tcPr>
            <w:tcW w:w="1285" w:type="dxa"/>
            <w:noWrap/>
            <w:hideMark/>
          </w:tcPr>
          <w:p w:rsidR="00632EC9" w:rsidRPr="007751D5" w:rsidRDefault="00632EC9" w:rsidP="00632EC9">
            <w:r w:rsidRPr="007751D5">
              <w:t>RP147</w:t>
            </w:r>
          </w:p>
        </w:tc>
        <w:tc>
          <w:tcPr>
            <w:tcW w:w="4387" w:type="dxa"/>
            <w:noWrap/>
            <w:hideMark/>
          </w:tcPr>
          <w:p w:rsidR="00632EC9" w:rsidRPr="007751D5" w:rsidRDefault="00632EC9" w:rsidP="00632EC9">
            <w:r w:rsidRPr="007751D5">
              <w:t>IR 69502-6-SRN-3-UBN-1-B::IRGC 11729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1</w:t>
            </w:r>
          </w:p>
        </w:tc>
        <w:tc>
          <w:tcPr>
            <w:tcW w:w="830" w:type="dxa"/>
            <w:noWrap/>
            <w:hideMark/>
          </w:tcPr>
          <w:p w:rsidR="00632EC9" w:rsidRPr="007751D5" w:rsidRDefault="00632EC9" w:rsidP="00632EC9">
            <w:r w:rsidRPr="007751D5">
              <w:t>62.98</w:t>
            </w:r>
          </w:p>
        </w:tc>
        <w:tc>
          <w:tcPr>
            <w:tcW w:w="718" w:type="dxa"/>
            <w:noWrap/>
            <w:hideMark/>
          </w:tcPr>
          <w:p w:rsidR="00632EC9" w:rsidRPr="007751D5" w:rsidRDefault="00632EC9" w:rsidP="00632EC9">
            <w:r w:rsidRPr="007751D5">
              <w:t>15.77</w:t>
            </w:r>
          </w:p>
        </w:tc>
        <w:tc>
          <w:tcPr>
            <w:tcW w:w="718" w:type="dxa"/>
            <w:noWrap/>
            <w:hideMark/>
          </w:tcPr>
          <w:p w:rsidR="00632EC9" w:rsidRPr="007751D5" w:rsidRDefault="00632EC9" w:rsidP="00632EC9">
            <w:r w:rsidRPr="007751D5">
              <w:t>20.03</w:t>
            </w:r>
          </w:p>
        </w:tc>
        <w:tc>
          <w:tcPr>
            <w:tcW w:w="602" w:type="dxa"/>
            <w:noWrap/>
            <w:hideMark/>
          </w:tcPr>
          <w:p w:rsidR="00632EC9" w:rsidRPr="007751D5" w:rsidRDefault="00632EC9" w:rsidP="00632EC9">
            <w:r w:rsidRPr="007751D5">
              <w:t>30</w:t>
            </w:r>
          </w:p>
        </w:tc>
        <w:tc>
          <w:tcPr>
            <w:tcW w:w="1053" w:type="dxa"/>
            <w:noWrap/>
            <w:hideMark/>
          </w:tcPr>
          <w:p w:rsidR="00632EC9" w:rsidRPr="007751D5" w:rsidRDefault="00632EC9" w:rsidP="00632EC9">
            <w:r w:rsidRPr="007751D5">
              <w:t>5785.30</w:t>
            </w:r>
          </w:p>
        </w:tc>
        <w:tc>
          <w:tcPr>
            <w:tcW w:w="941" w:type="dxa"/>
            <w:noWrap/>
            <w:hideMark/>
          </w:tcPr>
          <w:p w:rsidR="00632EC9" w:rsidRPr="007751D5" w:rsidRDefault="00632EC9" w:rsidP="00632EC9">
            <w:r w:rsidRPr="007751D5">
              <w:t>107.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65.98</w:t>
            </w:r>
          </w:p>
        </w:tc>
        <w:tc>
          <w:tcPr>
            <w:tcW w:w="768" w:type="dxa"/>
            <w:noWrap/>
            <w:hideMark/>
          </w:tcPr>
          <w:p w:rsidR="00632EC9" w:rsidRPr="007751D5" w:rsidRDefault="00632EC9" w:rsidP="00632EC9">
            <w:r w:rsidRPr="007751D5">
              <w:t>8.95</w:t>
            </w:r>
          </w:p>
        </w:tc>
      </w:tr>
      <w:tr w:rsidR="00632EC9" w:rsidRPr="007751D5" w:rsidTr="00A164A9">
        <w:trPr>
          <w:trHeight w:val="288"/>
        </w:trPr>
        <w:tc>
          <w:tcPr>
            <w:tcW w:w="1285" w:type="dxa"/>
            <w:noWrap/>
            <w:hideMark/>
          </w:tcPr>
          <w:p w:rsidR="00632EC9" w:rsidRPr="007751D5" w:rsidRDefault="00632EC9" w:rsidP="00632EC9">
            <w:r w:rsidRPr="007751D5">
              <w:t>RP148</w:t>
            </w:r>
          </w:p>
        </w:tc>
        <w:tc>
          <w:tcPr>
            <w:tcW w:w="4387" w:type="dxa"/>
            <w:noWrap/>
            <w:hideMark/>
          </w:tcPr>
          <w:p w:rsidR="00632EC9" w:rsidRPr="007751D5" w:rsidRDefault="00632EC9" w:rsidP="00632EC9">
            <w:r w:rsidRPr="007751D5">
              <w:t>IR 75870-5-8-5-B-1::IRGC 11729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9</w:t>
            </w:r>
          </w:p>
        </w:tc>
        <w:tc>
          <w:tcPr>
            <w:tcW w:w="830" w:type="dxa"/>
            <w:noWrap/>
            <w:hideMark/>
          </w:tcPr>
          <w:p w:rsidR="00632EC9" w:rsidRPr="007751D5" w:rsidRDefault="00632EC9" w:rsidP="00632EC9">
            <w:r w:rsidRPr="007751D5">
              <w:t>56.56</w:t>
            </w:r>
          </w:p>
        </w:tc>
        <w:tc>
          <w:tcPr>
            <w:tcW w:w="718" w:type="dxa"/>
            <w:noWrap/>
            <w:hideMark/>
          </w:tcPr>
          <w:p w:rsidR="00632EC9" w:rsidRPr="007751D5" w:rsidRDefault="00632EC9" w:rsidP="00632EC9">
            <w:r w:rsidRPr="007751D5">
              <w:t>16.38</w:t>
            </w:r>
          </w:p>
        </w:tc>
        <w:tc>
          <w:tcPr>
            <w:tcW w:w="718" w:type="dxa"/>
            <w:noWrap/>
            <w:hideMark/>
          </w:tcPr>
          <w:p w:rsidR="00632EC9" w:rsidRPr="007751D5" w:rsidRDefault="00632EC9" w:rsidP="00632EC9">
            <w:r w:rsidRPr="007751D5">
              <w:t>14.61</w:t>
            </w:r>
          </w:p>
        </w:tc>
        <w:tc>
          <w:tcPr>
            <w:tcW w:w="602" w:type="dxa"/>
            <w:noWrap/>
            <w:hideMark/>
          </w:tcPr>
          <w:p w:rsidR="00632EC9" w:rsidRPr="007751D5" w:rsidRDefault="00632EC9" w:rsidP="00632EC9">
            <w:r w:rsidRPr="007751D5">
              <w:t>46</w:t>
            </w:r>
          </w:p>
        </w:tc>
        <w:tc>
          <w:tcPr>
            <w:tcW w:w="1053" w:type="dxa"/>
            <w:noWrap/>
            <w:hideMark/>
          </w:tcPr>
          <w:p w:rsidR="00632EC9" w:rsidRPr="007751D5" w:rsidRDefault="00632EC9" w:rsidP="00632EC9">
            <w:r w:rsidRPr="007751D5">
              <w:t>5789.62</w:t>
            </w:r>
          </w:p>
        </w:tc>
        <w:tc>
          <w:tcPr>
            <w:tcW w:w="941" w:type="dxa"/>
            <w:noWrap/>
            <w:hideMark/>
          </w:tcPr>
          <w:p w:rsidR="00632EC9" w:rsidRPr="007751D5" w:rsidRDefault="00632EC9" w:rsidP="00632EC9">
            <w:r w:rsidRPr="007751D5">
              <w:t>124.5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45.46</w:t>
            </w:r>
          </w:p>
        </w:tc>
        <w:tc>
          <w:tcPr>
            <w:tcW w:w="768" w:type="dxa"/>
            <w:noWrap/>
            <w:hideMark/>
          </w:tcPr>
          <w:p w:rsidR="00632EC9" w:rsidRPr="007751D5" w:rsidRDefault="00632EC9" w:rsidP="00632EC9">
            <w:r w:rsidRPr="007751D5">
              <w:t>8.37</w:t>
            </w:r>
          </w:p>
        </w:tc>
      </w:tr>
      <w:tr w:rsidR="00632EC9" w:rsidRPr="007751D5" w:rsidTr="00A164A9">
        <w:trPr>
          <w:trHeight w:val="288"/>
        </w:trPr>
        <w:tc>
          <w:tcPr>
            <w:tcW w:w="1285" w:type="dxa"/>
            <w:noWrap/>
            <w:hideMark/>
          </w:tcPr>
          <w:p w:rsidR="00632EC9" w:rsidRPr="007751D5" w:rsidRDefault="00632EC9" w:rsidP="00632EC9">
            <w:r w:rsidRPr="007751D5">
              <w:t>RP149</w:t>
            </w:r>
          </w:p>
        </w:tc>
        <w:tc>
          <w:tcPr>
            <w:tcW w:w="4387" w:type="dxa"/>
            <w:noWrap/>
            <w:hideMark/>
          </w:tcPr>
          <w:p w:rsidR="00632EC9" w:rsidRPr="007751D5" w:rsidRDefault="00632EC9" w:rsidP="00632EC9">
            <w:r w:rsidRPr="007751D5">
              <w:t>IR 77390-1-6-4-19-1-B::IRGC 11730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5</w:t>
            </w:r>
          </w:p>
        </w:tc>
        <w:tc>
          <w:tcPr>
            <w:tcW w:w="830" w:type="dxa"/>
            <w:noWrap/>
            <w:hideMark/>
          </w:tcPr>
          <w:p w:rsidR="00632EC9" w:rsidRPr="007751D5" w:rsidRDefault="00632EC9" w:rsidP="00632EC9">
            <w:r w:rsidRPr="007751D5">
              <w:t>60.94</w:t>
            </w:r>
          </w:p>
        </w:tc>
        <w:tc>
          <w:tcPr>
            <w:tcW w:w="718" w:type="dxa"/>
            <w:noWrap/>
            <w:hideMark/>
          </w:tcPr>
          <w:p w:rsidR="00632EC9" w:rsidRPr="007751D5" w:rsidRDefault="00632EC9" w:rsidP="00632EC9">
            <w:r w:rsidRPr="007751D5">
              <w:t>16.27</w:t>
            </w:r>
          </w:p>
        </w:tc>
        <w:tc>
          <w:tcPr>
            <w:tcW w:w="718" w:type="dxa"/>
            <w:noWrap/>
            <w:hideMark/>
          </w:tcPr>
          <w:p w:rsidR="00632EC9" w:rsidRPr="007751D5" w:rsidRDefault="00632EC9" w:rsidP="00632EC9">
            <w:r w:rsidRPr="007751D5">
              <w:t>23.35</w:t>
            </w:r>
          </w:p>
        </w:tc>
        <w:tc>
          <w:tcPr>
            <w:tcW w:w="602" w:type="dxa"/>
            <w:noWrap/>
            <w:hideMark/>
          </w:tcPr>
          <w:p w:rsidR="00632EC9" w:rsidRPr="007751D5" w:rsidRDefault="00632EC9" w:rsidP="00632EC9">
            <w:r w:rsidRPr="007751D5">
              <w:t>12</w:t>
            </w:r>
          </w:p>
        </w:tc>
        <w:tc>
          <w:tcPr>
            <w:tcW w:w="1053" w:type="dxa"/>
            <w:noWrap/>
            <w:hideMark/>
          </w:tcPr>
          <w:p w:rsidR="00632EC9" w:rsidRPr="007751D5" w:rsidRDefault="00632EC9" w:rsidP="00632EC9">
            <w:r w:rsidRPr="007751D5">
              <w:t>5390.42</w:t>
            </w:r>
          </w:p>
        </w:tc>
        <w:tc>
          <w:tcPr>
            <w:tcW w:w="941" w:type="dxa"/>
            <w:noWrap/>
            <w:hideMark/>
          </w:tcPr>
          <w:p w:rsidR="00632EC9" w:rsidRPr="007751D5" w:rsidRDefault="00632EC9" w:rsidP="00632EC9">
            <w:r w:rsidRPr="007751D5">
              <w:t>96.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9.09</w:t>
            </w:r>
          </w:p>
        </w:tc>
      </w:tr>
      <w:tr w:rsidR="00632EC9" w:rsidRPr="007751D5" w:rsidTr="00A164A9">
        <w:trPr>
          <w:trHeight w:val="288"/>
        </w:trPr>
        <w:tc>
          <w:tcPr>
            <w:tcW w:w="1285" w:type="dxa"/>
            <w:noWrap/>
            <w:hideMark/>
          </w:tcPr>
          <w:p w:rsidR="00632EC9" w:rsidRPr="007751D5" w:rsidRDefault="00632EC9" w:rsidP="00632EC9">
            <w:r w:rsidRPr="007751D5">
              <w:t>RP150</w:t>
            </w:r>
          </w:p>
        </w:tc>
        <w:tc>
          <w:tcPr>
            <w:tcW w:w="4387" w:type="dxa"/>
            <w:noWrap/>
            <w:hideMark/>
          </w:tcPr>
          <w:p w:rsidR="00632EC9" w:rsidRPr="007751D5" w:rsidRDefault="00632EC9" w:rsidP="00632EC9">
            <w:r w:rsidRPr="007751D5">
              <w:t>IR 80310-12-B-1-3-B::IRGC 11730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9</w:t>
            </w:r>
          </w:p>
        </w:tc>
        <w:tc>
          <w:tcPr>
            <w:tcW w:w="830" w:type="dxa"/>
            <w:noWrap/>
            <w:hideMark/>
          </w:tcPr>
          <w:p w:rsidR="00632EC9" w:rsidRPr="007751D5" w:rsidRDefault="00632EC9" w:rsidP="00632EC9">
            <w:r w:rsidRPr="007751D5">
              <w:t>70.06</w:t>
            </w:r>
          </w:p>
        </w:tc>
        <w:tc>
          <w:tcPr>
            <w:tcW w:w="718" w:type="dxa"/>
            <w:noWrap/>
            <w:hideMark/>
          </w:tcPr>
          <w:p w:rsidR="00632EC9" w:rsidRPr="007751D5" w:rsidRDefault="00632EC9" w:rsidP="00632EC9">
            <w:r w:rsidRPr="007751D5">
              <w:t>16.78</w:t>
            </w:r>
          </w:p>
        </w:tc>
        <w:tc>
          <w:tcPr>
            <w:tcW w:w="718" w:type="dxa"/>
            <w:noWrap/>
            <w:hideMark/>
          </w:tcPr>
          <w:p w:rsidR="00632EC9" w:rsidRPr="007751D5" w:rsidRDefault="00632EC9" w:rsidP="00632EC9">
            <w:r w:rsidRPr="007751D5">
              <w:t>22.77</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5093.28</w:t>
            </w:r>
          </w:p>
        </w:tc>
        <w:tc>
          <w:tcPr>
            <w:tcW w:w="941" w:type="dxa"/>
            <w:noWrap/>
            <w:hideMark/>
          </w:tcPr>
          <w:p w:rsidR="00632EC9" w:rsidRPr="007751D5" w:rsidRDefault="00632EC9" w:rsidP="00632EC9">
            <w:r w:rsidRPr="007751D5">
              <w:t>161.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89.85</w:t>
            </w:r>
          </w:p>
        </w:tc>
        <w:tc>
          <w:tcPr>
            <w:tcW w:w="768" w:type="dxa"/>
            <w:noWrap/>
            <w:hideMark/>
          </w:tcPr>
          <w:p w:rsidR="00632EC9" w:rsidRPr="007751D5" w:rsidRDefault="00632EC9" w:rsidP="00632EC9">
            <w:r w:rsidRPr="007751D5">
              <w:t>12.93</w:t>
            </w:r>
          </w:p>
        </w:tc>
      </w:tr>
      <w:tr w:rsidR="00632EC9" w:rsidRPr="007751D5" w:rsidTr="00A164A9">
        <w:trPr>
          <w:trHeight w:val="288"/>
        </w:trPr>
        <w:tc>
          <w:tcPr>
            <w:tcW w:w="1285" w:type="dxa"/>
            <w:noWrap/>
            <w:hideMark/>
          </w:tcPr>
          <w:p w:rsidR="00632EC9" w:rsidRPr="007751D5" w:rsidRDefault="00632EC9" w:rsidP="00632EC9">
            <w:r w:rsidRPr="007751D5">
              <w:t>RP151</w:t>
            </w:r>
          </w:p>
        </w:tc>
        <w:tc>
          <w:tcPr>
            <w:tcW w:w="4387" w:type="dxa"/>
            <w:noWrap/>
            <w:hideMark/>
          </w:tcPr>
          <w:p w:rsidR="00632EC9" w:rsidRPr="007751D5" w:rsidRDefault="00632EC9" w:rsidP="00632EC9">
            <w:r w:rsidRPr="007751D5">
              <w:t>IR 80340-23-B-12-6-B::IRGC 11730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0</w:t>
            </w:r>
          </w:p>
        </w:tc>
        <w:tc>
          <w:tcPr>
            <w:tcW w:w="830" w:type="dxa"/>
            <w:noWrap/>
            <w:hideMark/>
          </w:tcPr>
          <w:p w:rsidR="00632EC9" w:rsidRPr="007751D5" w:rsidRDefault="00632EC9" w:rsidP="00632EC9">
            <w:r w:rsidRPr="007751D5">
              <w:t>79.66</w:t>
            </w:r>
          </w:p>
        </w:tc>
        <w:tc>
          <w:tcPr>
            <w:tcW w:w="718" w:type="dxa"/>
            <w:noWrap/>
            <w:hideMark/>
          </w:tcPr>
          <w:p w:rsidR="00632EC9" w:rsidRPr="007751D5" w:rsidRDefault="00632EC9" w:rsidP="00632EC9">
            <w:r w:rsidRPr="007751D5">
              <w:t>17.75</w:t>
            </w:r>
          </w:p>
        </w:tc>
        <w:tc>
          <w:tcPr>
            <w:tcW w:w="718" w:type="dxa"/>
            <w:noWrap/>
            <w:hideMark/>
          </w:tcPr>
          <w:p w:rsidR="00632EC9" w:rsidRPr="007751D5" w:rsidRDefault="00632EC9" w:rsidP="00632EC9">
            <w:r w:rsidRPr="007751D5">
              <w:t>22.63</w:t>
            </w:r>
          </w:p>
        </w:tc>
        <w:tc>
          <w:tcPr>
            <w:tcW w:w="602" w:type="dxa"/>
            <w:noWrap/>
            <w:hideMark/>
          </w:tcPr>
          <w:p w:rsidR="00632EC9" w:rsidRPr="007751D5" w:rsidRDefault="00632EC9" w:rsidP="00632EC9">
            <w:r w:rsidRPr="007751D5">
              <w:t>26</w:t>
            </w:r>
          </w:p>
        </w:tc>
        <w:tc>
          <w:tcPr>
            <w:tcW w:w="1053" w:type="dxa"/>
            <w:noWrap/>
            <w:hideMark/>
          </w:tcPr>
          <w:p w:rsidR="00632EC9" w:rsidRPr="007751D5" w:rsidRDefault="00632EC9" w:rsidP="00632EC9">
            <w:r w:rsidRPr="007751D5">
              <w:t>6409.72</w:t>
            </w:r>
          </w:p>
        </w:tc>
        <w:tc>
          <w:tcPr>
            <w:tcW w:w="941" w:type="dxa"/>
            <w:noWrap/>
            <w:hideMark/>
          </w:tcPr>
          <w:p w:rsidR="00632EC9" w:rsidRPr="007751D5" w:rsidRDefault="00632EC9" w:rsidP="00632EC9">
            <w:r w:rsidRPr="007751D5">
              <w:t>342.91</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50.20</w:t>
            </w:r>
          </w:p>
        </w:tc>
        <w:tc>
          <w:tcPr>
            <w:tcW w:w="768" w:type="dxa"/>
            <w:noWrap/>
            <w:hideMark/>
          </w:tcPr>
          <w:p w:rsidR="00632EC9" w:rsidRPr="007751D5" w:rsidRDefault="00632EC9" w:rsidP="00632EC9">
            <w:r w:rsidRPr="007751D5">
              <w:t>30.65</w:t>
            </w:r>
          </w:p>
        </w:tc>
      </w:tr>
      <w:tr w:rsidR="00632EC9" w:rsidRPr="007751D5" w:rsidTr="00A164A9">
        <w:trPr>
          <w:trHeight w:val="288"/>
        </w:trPr>
        <w:tc>
          <w:tcPr>
            <w:tcW w:w="1285" w:type="dxa"/>
            <w:noWrap/>
            <w:hideMark/>
          </w:tcPr>
          <w:p w:rsidR="00632EC9" w:rsidRPr="007751D5" w:rsidRDefault="00632EC9" w:rsidP="00632EC9">
            <w:r w:rsidRPr="007751D5">
              <w:t>RP152</w:t>
            </w:r>
          </w:p>
        </w:tc>
        <w:tc>
          <w:tcPr>
            <w:tcW w:w="4387" w:type="dxa"/>
            <w:noWrap/>
            <w:hideMark/>
          </w:tcPr>
          <w:p w:rsidR="00632EC9" w:rsidRPr="007751D5" w:rsidRDefault="00632EC9" w:rsidP="00632EC9">
            <w:r w:rsidRPr="007751D5">
              <w:t>IRGA 318-11-6-9-2B::IRGC 11733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0</w:t>
            </w:r>
          </w:p>
        </w:tc>
        <w:tc>
          <w:tcPr>
            <w:tcW w:w="830" w:type="dxa"/>
            <w:noWrap/>
            <w:hideMark/>
          </w:tcPr>
          <w:p w:rsidR="00632EC9" w:rsidRPr="007751D5" w:rsidRDefault="00632EC9" w:rsidP="00632EC9">
            <w:r w:rsidRPr="007751D5">
              <w:t>68.08</w:t>
            </w:r>
          </w:p>
        </w:tc>
        <w:tc>
          <w:tcPr>
            <w:tcW w:w="718" w:type="dxa"/>
            <w:noWrap/>
            <w:hideMark/>
          </w:tcPr>
          <w:p w:rsidR="00632EC9" w:rsidRPr="007751D5" w:rsidRDefault="00632EC9" w:rsidP="00632EC9">
            <w:r w:rsidRPr="007751D5">
              <w:t>16.83</w:t>
            </w:r>
          </w:p>
        </w:tc>
        <w:tc>
          <w:tcPr>
            <w:tcW w:w="718" w:type="dxa"/>
            <w:noWrap/>
            <w:hideMark/>
          </w:tcPr>
          <w:p w:rsidR="00632EC9" w:rsidRPr="007751D5" w:rsidRDefault="00632EC9" w:rsidP="00632EC9">
            <w:r w:rsidRPr="007751D5">
              <w:t>20.01</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910.29</w:t>
            </w:r>
          </w:p>
        </w:tc>
        <w:tc>
          <w:tcPr>
            <w:tcW w:w="941" w:type="dxa"/>
            <w:noWrap/>
            <w:hideMark/>
          </w:tcPr>
          <w:p w:rsidR="00632EC9" w:rsidRPr="007751D5" w:rsidRDefault="00632EC9" w:rsidP="00632EC9">
            <w:r w:rsidRPr="007751D5">
              <w:t>339.58</w:t>
            </w:r>
          </w:p>
        </w:tc>
        <w:tc>
          <w:tcPr>
            <w:tcW w:w="607" w:type="dxa"/>
            <w:noWrap/>
            <w:hideMark/>
          </w:tcPr>
          <w:p w:rsidR="00632EC9" w:rsidRPr="007751D5" w:rsidRDefault="00632EC9" w:rsidP="00632EC9">
            <w:r w:rsidRPr="007751D5">
              <w:t>0.04</w:t>
            </w:r>
          </w:p>
        </w:tc>
        <w:tc>
          <w:tcPr>
            <w:tcW w:w="991" w:type="dxa"/>
            <w:noWrap/>
            <w:hideMark/>
          </w:tcPr>
          <w:p w:rsidR="00632EC9" w:rsidRPr="007751D5" w:rsidRDefault="00632EC9" w:rsidP="00632EC9">
            <w:r w:rsidRPr="007751D5">
              <w:t>151.49</w:t>
            </w:r>
          </w:p>
        </w:tc>
        <w:tc>
          <w:tcPr>
            <w:tcW w:w="768" w:type="dxa"/>
            <w:noWrap/>
            <w:hideMark/>
          </w:tcPr>
          <w:p w:rsidR="00632EC9" w:rsidRPr="007751D5" w:rsidRDefault="00632EC9" w:rsidP="00632EC9">
            <w:r w:rsidRPr="007751D5">
              <w:t>30.33</w:t>
            </w:r>
          </w:p>
        </w:tc>
      </w:tr>
      <w:tr w:rsidR="00632EC9" w:rsidRPr="007751D5" w:rsidTr="00A164A9">
        <w:trPr>
          <w:trHeight w:val="288"/>
        </w:trPr>
        <w:tc>
          <w:tcPr>
            <w:tcW w:w="1285" w:type="dxa"/>
            <w:noWrap/>
            <w:hideMark/>
          </w:tcPr>
          <w:p w:rsidR="00632EC9" w:rsidRPr="007751D5" w:rsidRDefault="00632EC9" w:rsidP="00632EC9">
            <w:r w:rsidRPr="007751D5">
              <w:t>RP153</w:t>
            </w:r>
          </w:p>
        </w:tc>
        <w:tc>
          <w:tcPr>
            <w:tcW w:w="4387" w:type="dxa"/>
            <w:noWrap/>
            <w:hideMark/>
          </w:tcPr>
          <w:p w:rsidR="00632EC9" w:rsidRPr="007751D5" w:rsidRDefault="00632EC9" w:rsidP="00632EC9">
            <w:r w:rsidRPr="007751D5">
              <w:t>IRGA 370-38-1-1F-C4-2::IRGC 11734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7</w:t>
            </w:r>
          </w:p>
        </w:tc>
        <w:tc>
          <w:tcPr>
            <w:tcW w:w="830" w:type="dxa"/>
            <w:noWrap/>
            <w:hideMark/>
          </w:tcPr>
          <w:p w:rsidR="00632EC9" w:rsidRPr="007751D5" w:rsidRDefault="00632EC9" w:rsidP="00632EC9">
            <w:r w:rsidRPr="007751D5">
              <w:t>62.84</w:t>
            </w:r>
          </w:p>
        </w:tc>
        <w:tc>
          <w:tcPr>
            <w:tcW w:w="718" w:type="dxa"/>
            <w:noWrap/>
            <w:hideMark/>
          </w:tcPr>
          <w:p w:rsidR="00632EC9" w:rsidRPr="007751D5" w:rsidRDefault="00632EC9" w:rsidP="00632EC9">
            <w:r w:rsidRPr="007751D5">
              <w:t>16.31</w:t>
            </w:r>
          </w:p>
        </w:tc>
        <w:tc>
          <w:tcPr>
            <w:tcW w:w="718" w:type="dxa"/>
            <w:noWrap/>
            <w:hideMark/>
          </w:tcPr>
          <w:p w:rsidR="00632EC9" w:rsidRPr="007751D5" w:rsidRDefault="00632EC9" w:rsidP="00632EC9">
            <w:r w:rsidRPr="007751D5">
              <w:t>20.17</w:t>
            </w:r>
          </w:p>
        </w:tc>
        <w:tc>
          <w:tcPr>
            <w:tcW w:w="602" w:type="dxa"/>
            <w:noWrap/>
            <w:hideMark/>
          </w:tcPr>
          <w:p w:rsidR="00632EC9" w:rsidRPr="007751D5" w:rsidRDefault="00632EC9" w:rsidP="00632EC9">
            <w:r w:rsidRPr="007751D5">
              <w:t>43</w:t>
            </w:r>
          </w:p>
        </w:tc>
        <w:tc>
          <w:tcPr>
            <w:tcW w:w="1053" w:type="dxa"/>
            <w:noWrap/>
            <w:hideMark/>
          </w:tcPr>
          <w:p w:rsidR="00632EC9" w:rsidRPr="007751D5" w:rsidRDefault="00632EC9" w:rsidP="00632EC9">
            <w:r w:rsidRPr="007751D5">
              <w:t>6311.88</w:t>
            </w:r>
          </w:p>
        </w:tc>
        <w:tc>
          <w:tcPr>
            <w:tcW w:w="941" w:type="dxa"/>
            <w:noWrap/>
            <w:hideMark/>
          </w:tcPr>
          <w:p w:rsidR="00632EC9" w:rsidRPr="007751D5" w:rsidRDefault="00632EC9" w:rsidP="00632EC9">
            <w:r w:rsidRPr="007751D5">
              <w:t>614.58</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50.20</w:t>
            </w:r>
          </w:p>
        </w:tc>
        <w:tc>
          <w:tcPr>
            <w:tcW w:w="768" w:type="dxa"/>
            <w:noWrap/>
            <w:hideMark/>
          </w:tcPr>
          <w:p w:rsidR="00632EC9" w:rsidRPr="007751D5" w:rsidRDefault="00632EC9" w:rsidP="00632EC9">
            <w:r w:rsidRPr="007751D5">
              <w:t>64.45</w:t>
            </w:r>
          </w:p>
        </w:tc>
      </w:tr>
      <w:tr w:rsidR="00632EC9" w:rsidRPr="007751D5" w:rsidTr="00A164A9">
        <w:trPr>
          <w:trHeight w:val="288"/>
        </w:trPr>
        <w:tc>
          <w:tcPr>
            <w:tcW w:w="1285" w:type="dxa"/>
            <w:noWrap/>
            <w:hideMark/>
          </w:tcPr>
          <w:p w:rsidR="00632EC9" w:rsidRPr="007751D5" w:rsidRDefault="00632EC9" w:rsidP="00632EC9">
            <w:r w:rsidRPr="007751D5">
              <w:t>RP154</w:t>
            </w:r>
          </w:p>
        </w:tc>
        <w:tc>
          <w:tcPr>
            <w:tcW w:w="4387" w:type="dxa"/>
            <w:noWrap/>
            <w:hideMark/>
          </w:tcPr>
          <w:p w:rsidR="00632EC9" w:rsidRPr="007751D5" w:rsidRDefault="00632EC9" w:rsidP="00632EC9">
            <w:r w:rsidRPr="007751D5">
              <w:t>IRGA 370-42-1-1F-C-1::IRGC 11734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7</w:t>
            </w:r>
          </w:p>
        </w:tc>
        <w:tc>
          <w:tcPr>
            <w:tcW w:w="830" w:type="dxa"/>
            <w:noWrap/>
            <w:hideMark/>
          </w:tcPr>
          <w:p w:rsidR="00632EC9" w:rsidRPr="007751D5" w:rsidRDefault="00632EC9" w:rsidP="00632EC9">
            <w:r w:rsidRPr="007751D5">
              <w:t>60.63</w:t>
            </w:r>
          </w:p>
        </w:tc>
        <w:tc>
          <w:tcPr>
            <w:tcW w:w="718" w:type="dxa"/>
            <w:noWrap/>
            <w:hideMark/>
          </w:tcPr>
          <w:p w:rsidR="00632EC9" w:rsidRPr="007751D5" w:rsidRDefault="00632EC9" w:rsidP="00632EC9">
            <w:r w:rsidRPr="007751D5">
              <w:t>17.32</w:t>
            </w:r>
          </w:p>
        </w:tc>
        <w:tc>
          <w:tcPr>
            <w:tcW w:w="718" w:type="dxa"/>
            <w:noWrap/>
            <w:hideMark/>
          </w:tcPr>
          <w:p w:rsidR="00632EC9" w:rsidRPr="007751D5" w:rsidRDefault="00632EC9" w:rsidP="00632EC9">
            <w:r w:rsidRPr="007751D5">
              <w:t>16.81</w:t>
            </w:r>
          </w:p>
        </w:tc>
        <w:tc>
          <w:tcPr>
            <w:tcW w:w="602" w:type="dxa"/>
            <w:noWrap/>
            <w:hideMark/>
          </w:tcPr>
          <w:p w:rsidR="00632EC9" w:rsidRPr="007751D5" w:rsidRDefault="00632EC9" w:rsidP="00632EC9">
            <w:r w:rsidRPr="007751D5">
              <w:t>31</w:t>
            </w:r>
          </w:p>
        </w:tc>
        <w:tc>
          <w:tcPr>
            <w:tcW w:w="1053" w:type="dxa"/>
            <w:noWrap/>
            <w:hideMark/>
          </w:tcPr>
          <w:p w:rsidR="00632EC9" w:rsidRPr="007751D5" w:rsidRDefault="00632EC9" w:rsidP="00632EC9">
            <w:r w:rsidRPr="007751D5">
              <w:t>5229.18</w:t>
            </w:r>
          </w:p>
        </w:tc>
        <w:tc>
          <w:tcPr>
            <w:tcW w:w="941" w:type="dxa"/>
            <w:noWrap/>
            <w:hideMark/>
          </w:tcPr>
          <w:p w:rsidR="00632EC9" w:rsidRPr="007751D5" w:rsidRDefault="00632EC9" w:rsidP="00632EC9">
            <w:r w:rsidRPr="007751D5">
              <w:t>325.41</w:t>
            </w:r>
          </w:p>
        </w:tc>
        <w:tc>
          <w:tcPr>
            <w:tcW w:w="607" w:type="dxa"/>
            <w:noWrap/>
            <w:hideMark/>
          </w:tcPr>
          <w:p w:rsidR="00632EC9" w:rsidRPr="007751D5" w:rsidRDefault="00632EC9" w:rsidP="00632EC9">
            <w:r w:rsidRPr="007751D5">
              <w:t>0.06</w:t>
            </w:r>
          </w:p>
        </w:tc>
        <w:tc>
          <w:tcPr>
            <w:tcW w:w="991" w:type="dxa"/>
            <w:noWrap/>
            <w:hideMark/>
          </w:tcPr>
          <w:p w:rsidR="00632EC9" w:rsidRPr="007751D5" w:rsidRDefault="00632EC9" w:rsidP="00632EC9">
            <w:r w:rsidRPr="007751D5">
              <w:t>189.98</w:t>
            </w:r>
          </w:p>
        </w:tc>
        <w:tc>
          <w:tcPr>
            <w:tcW w:w="768" w:type="dxa"/>
            <w:noWrap/>
            <w:hideMark/>
          </w:tcPr>
          <w:p w:rsidR="00632EC9" w:rsidRPr="007751D5" w:rsidRDefault="00632EC9" w:rsidP="00632EC9">
            <w:r w:rsidRPr="007751D5">
              <w:t>32.41</w:t>
            </w:r>
          </w:p>
        </w:tc>
      </w:tr>
      <w:tr w:rsidR="00632EC9" w:rsidRPr="007751D5" w:rsidTr="00A164A9">
        <w:trPr>
          <w:trHeight w:val="288"/>
        </w:trPr>
        <w:tc>
          <w:tcPr>
            <w:tcW w:w="1285" w:type="dxa"/>
            <w:noWrap/>
            <w:hideMark/>
          </w:tcPr>
          <w:p w:rsidR="00632EC9" w:rsidRPr="007751D5" w:rsidRDefault="00632EC9" w:rsidP="00632EC9">
            <w:r w:rsidRPr="007751D5">
              <w:t>RP155</w:t>
            </w:r>
          </w:p>
        </w:tc>
        <w:tc>
          <w:tcPr>
            <w:tcW w:w="4387" w:type="dxa"/>
            <w:noWrap/>
            <w:hideMark/>
          </w:tcPr>
          <w:p w:rsidR="00632EC9" w:rsidRPr="007751D5" w:rsidRDefault="00632EC9" w:rsidP="00632EC9">
            <w:r w:rsidRPr="007751D5">
              <w:t>IRGA 659-1-2-2-2::IRGC 11734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6</w:t>
            </w:r>
          </w:p>
        </w:tc>
        <w:tc>
          <w:tcPr>
            <w:tcW w:w="830" w:type="dxa"/>
            <w:noWrap/>
            <w:hideMark/>
          </w:tcPr>
          <w:p w:rsidR="00632EC9" w:rsidRPr="007751D5" w:rsidRDefault="00632EC9" w:rsidP="00632EC9">
            <w:r w:rsidRPr="007751D5">
              <w:t>66.17</w:t>
            </w:r>
          </w:p>
        </w:tc>
        <w:tc>
          <w:tcPr>
            <w:tcW w:w="718" w:type="dxa"/>
            <w:noWrap/>
            <w:hideMark/>
          </w:tcPr>
          <w:p w:rsidR="00632EC9" w:rsidRPr="007751D5" w:rsidRDefault="00632EC9" w:rsidP="00632EC9">
            <w:r w:rsidRPr="007751D5">
              <w:t>16.96</w:t>
            </w:r>
          </w:p>
        </w:tc>
        <w:tc>
          <w:tcPr>
            <w:tcW w:w="718" w:type="dxa"/>
            <w:noWrap/>
            <w:hideMark/>
          </w:tcPr>
          <w:p w:rsidR="00632EC9" w:rsidRPr="007751D5" w:rsidRDefault="00632EC9" w:rsidP="00632EC9">
            <w:r w:rsidRPr="007751D5">
              <w:t>21.05</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475.55</w:t>
            </w:r>
          </w:p>
        </w:tc>
        <w:tc>
          <w:tcPr>
            <w:tcW w:w="941" w:type="dxa"/>
            <w:noWrap/>
            <w:hideMark/>
          </w:tcPr>
          <w:p w:rsidR="00632EC9" w:rsidRPr="007751D5" w:rsidRDefault="00632EC9" w:rsidP="00632EC9">
            <w:r w:rsidRPr="007751D5">
              <w:t>74.5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48.07</w:t>
            </w:r>
          </w:p>
        </w:tc>
        <w:tc>
          <w:tcPr>
            <w:tcW w:w="768" w:type="dxa"/>
            <w:noWrap/>
            <w:hideMark/>
          </w:tcPr>
          <w:p w:rsidR="00632EC9" w:rsidRPr="007751D5" w:rsidRDefault="00632EC9" w:rsidP="00632EC9">
            <w:r w:rsidRPr="007751D5">
              <w:t>7.91</w:t>
            </w:r>
          </w:p>
        </w:tc>
      </w:tr>
      <w:tr w:rsidR="00632EC9" w:rsidRPr="007751D5" w:rsidTr="00A164A9">
        <w:trPr>
          <w:trHeight w:val="288"/>
        </w:trPr>
        <w:tc>
          <w:tcPr>
            <w:tcW w:w="1285" w:type="dxa"/>
            <w:noWrap/>
            <w:hideMark/>
          </w:tcPr>
          <w:p w:rsidR="00632EC9" w:rsidRPr="007751D5" w:rsidRDefault="00632EC9" w:rsidP="00632EC9">
            <w:r w:rsidRPr="007751D5">
              <w:t>RP156</w:t>
            </w:r>
          </w:p>
        </w:tc>
        <w:tc>
          <w:tcPr>
            <w:tcW w:w="4387" w:type="dxa"/>
            <w:noWrap/>
            <w:hideMark/>
          </w:tcPr>
          <w:p w:rsidR="00632EC9" w:rsidRPr="007751D5" w:rsidRDefault="00632EC9" w:rsidP="00632EC9">
            <w:r w:rsidRPr="007751D5">
              <w:t>IRGA 959-1-2-2F-4-1-4A-6-CA-6X::IRGC 11700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1</w:t>
            </w:r>
          </w:p>
        </w:tc>
        <w:tc>
          <w:tcPr>
            <w:tcW w:w="830" w:type="dxa"/>
            <w:noWrap/>
            <w:hideMark/>
          </w:tcPr>
          <w:p w:rsidR="00632EC9" w:rsidRPr="007751D5" w:rsidRDefault="00632EC9" w:rsidP="00632EC9">
            <w:r w:rsidRPr="007751D5">
              <w:t>62.75</w:t>
            </w:r>
          </w:p>
        </w:tc>
        <w:tc>
          <w:tcPr>
            <w:tcW w:w="718" w:type="dxa"/>
            <w:noWrap/>
            <w:hideMark/>
          </w:tcPr>
          <w:p w:rsidR="00632EC9" w:rsidRPr="007751D5" w:rsidRDefault="00632EC9" w:rsidP="00632EC9">
            <w:r w:rsidRPr="007751D5">
              <w:t>17.14</w:t>
            </w:r>
          </w:p>
        </w:tc>
        <w:tc>
          <w:tcPr>
            <w:tcW w:w="718" w:type="dxa"/>
            <w:noWrap/>
            <w:hideMark/>
          </w:tcPr>
          <w:p w:rsidR="00632EC9" w:rsidRPr="007751D5" w:rsidRDefault="00632EC9" w:rsidP="00632EC9">
            <w:r w:rsidRPr="007751D5">
              <w:t>21.36</w:t>
            </w:r>
          </w:p>
        </w:tc>
        <w:tc>
          <w:tcPr>
            <w:tcW w:w="602" w:type="dxa"/>
            <w:noWrap/>
            <w:hideMark/>
          </w:tcPr>
          <w:p w:rsidR="00632EC9" w:rsidRPr="007751D5" w:rsidRDefault="00632EC9" w:rsidP="00632EC9">
            <w:r w:rsidRPr="007751D5">
              <w:t>40</w:t>
            </w:r>
          </w:p>
        </w:tc>
        <w:tc>
          <w:tcPr>
            <w:tcW w:w="1053" w:type="dxa"/>
            <w:noWrap/>
            <w:hideMark/>
          </w:tcPr>
          <w:p w:rsidR="00632EC9" w:rsidRPr="007751D5" w:rsidRDefault="00632EC9" w:rsidP="00632EC9">
            <w:r w:rsidRPr="007751D5">
              <w:t>5945.65</w:t>
            </w:r>
          </w:p>
        </w:tc>
        <w:tc>
          <w:tcPr>
            <w:tcW w:w="941" w:type="dxa"/>
            <w:noWrap/>
            <w:hideMark/>
          </w:tcPr>
          <w:p w:rsidR="00632EC9" w:rsidRPr="007751D5" w:rsidRDefault="00632EC9" w:rsidP="00632EC9">
            <w:r w:rsidRPr="007751D5">
              <w:t>452.91</w:t>
            </w:r>
          </w:p>
        </w:tc>
        <w:tc>
          <w:tcPr>
            <w:tcW w:w="607" w:type="dxa"/>
            <w:noWrap/>
            <w:hideMark/>
          </w:tcPr>
          <w:p w:rsidR="00632EC9" w:rsidRPr="007751D5" w:rsidRDefault="00632EC9" w:rsidP="00632EC9">
            <w:r w:rsidRPr="007751D5">
              <w:t>0.10</w:t>
            </w:r>
          </w:p>
        </w:tc>
        <w:tc>
          <w:tcPr>
            <w:tcW w:w="991" w:type="dxa"/>
            <w:noWrap/>
            <w:hideMark/>
          </w:tcPr>
          <w:p w:rsidR="00632EC9" w:rsidRPr="007751D5" w:rsidRDefault="00632EC9" w:rsidP="00632EC9">
            <w:r w:rsidRPr="007751D5">
              <w:t>150.51</w:t>
            </w:r>
          </w:p>
        </w:tc>
        <w:tc>
          <w:tcPr>
            <w:tcW w:w="768" w:type="dxa"/>
            <w:noWrap/>
            <w:hideMark/>
          </w:tcPr>
          <w:p w:rsidR="00632EC9" w:rsidRPr="007751D5" w:rsidRDefault="00632EC9" w:rsidP="00632EC9">
            <w:r w:rsidRPr="007751D5">
              <w:t>57.87</w:t>
            </w:r>
          </w:p>
        </w:tc>
      </w:tr>
      <w:tr w:rsidR="00632EC9" w:rsidRPr="007751D5" w:rsidTr="00A164A9">
        <w:trPr>
          <w:trHeight w:val="288"/>
        </w:trPr>
        <w:tc>
          <w:tcPr>
            <w:tcW w:w="1285" w:type="dxa"/>
            <w:noWrap/>
            <w:hideMark/>
          </w:tcPr>
          <w:p w:rsidR="00632EC9" w:rsidRPr="007751D5" w:rsidRDefault="00632EC9" w:rsidP="00632EC9">
            <w:r w:rsidRPr="007751D5">
              <w:t>RP157</w:t>
            </w:r>
          </w:p>
        </w:tc>
        <w:tc>
          <w:tcPr>
            <w:tcW w:w="4387" w:type="dxa"/>
            <w:noWrap/>
            <w:hideMark/>
          </w:tcPr>
          <w:p w:rsidR="00632EC9" w:rsidRPr="007751D5" w:rsidRDefault="00632EC9" w:rsidP="00632EC9">
            <w:r w:rsidRPr="007751D5">
              <w:t>IRI 339::IRGC 4695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9</w:t>
            </w:r>
          </w:p>
        </w:tc>
        <w:tc>
          <w:tcPr>
            <w:tcW w:w="830" w:type="dxa"/>
            <w:noWrap/>
            <w:hideMark/>
          </w:tcPr>
          <w:p w:rsidR="00632EC9" w:rsidRPr="007751D5" w:rsidRDefault="00632EC9" w:rsidP="00632EC9">
            <w:r w:rsidRPr="007751D5">
              <w:t>52.92</w:t>
            </w:r>
          </w:p>
        </w:tc>
        <w:tc>
          <w:tcPr>
            <w:tcW w:w="718" w:type="dxa"/>
            <w:noWrap/>
            <w:hideMark/>
          </w:tcPr>
          <w:p w:rsidR="00632EC9" w:rsidRPr="007751D5" w:rsidRDefault="00632EC9" w:rsidP="00632EC9">
            <w:r w:rsidRPr="007751D5">
              <w:t>15.51</w:t>
            </w:r>
          </w:p>
        </w:tc>
        <w:tc>
          <w:tcPr>
            <w:tcW w:w="718" w:type="dxa"/>
            <w:noWrap/>
            <w:hideMark/>
          </w:tcPr>
          <w:p w:rsidR="00632EC9" w:rsidRPr="007751D5" w:rsidRDefault="00632EC9" w:rsidP="00632EC9">
            <w:r w:rsidRPr="007751D5">
              <w:t>22.11</w:t>
            </w:r>
          </w:p>
        </w:tc>
        <w:tc>
          <w:tcPr>
            <w:tcW w:w="602" w:type="dxa"/>
            <w:noWrap/>
            <w:hideMark/>
          </w:tcPr>
          <w:p w:rsidR="00632EC9" w:rsidRPr="007751D5" w:rsidRDefault="00632EC9" w:rsidP="00632EC9">
            <w:r w:rsidRPr="007751D5">
              <w:t>39</w:t>
            </w:r>
          </w:p>
        </w:tc>
        <w:tc>
          <w:tcPr>
            <w:tcW w:w="1053" w:type="dxa"/>
            <w:noWrap/>
            <w:hideMark/>
          </w:tcPr>
          <w:p w:rsidR="00632EC9" w:rsidRPr="007751D5" w:rsidRDefault="00632EC9" w:rsidP="00632EC9">
            <w:r w:rsidRPr="007751D5">
              <w:t>5551.56</w:t>
            </w:r>
          </w:p>
        </w:tc>
        <w:tc>
          <w:tcPr>
            <w:tcW w:w="941" w:type="dxa"/>
            <w:noWrap/>
            <w:hideMark/>
          </w:tcPr>
          <w:p w:rsidR="00632EC9" w:rsidRPr="007751D5" w:rsidRDefault="00632EC9" w:rsidP="00632EC9">
            <w:r w:rsidRPr="007751D5">
              <w:t>112.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18.08</w:t>
            </w:r>
          </w:p>
        </w:tc>
        <w:tc>
          <w:tcPr>
            <w:tcW w:w="768" w:type="dxa"/>
            <w:noWrap/>
            <w:hideMark/>
          </w:tcPr>
          <w:p w:rsidR="00632EC9" w:rsidRPr="007751D5" w:rsidRDefault="00632EC9" w:rsidP="00632EC9">
            <w:r w:rsidRPr="007751D5">
              <w:t>14.70</w:t>
            </w:r>
          </w:p>
        </w:tc>
      </w:tr>
      <w:tr w:rsidR="00632EC9" w:rsidRPr="007751D5" w:rsidTr="00A164A9">
        <w:trPr>
          <w:trHeight w:val="288"/>
        </w:trPr>
        <w:tc>
          <w:tcPr>
            <w:tcW w:w="1285" w:type="dxa"/>
            <w:noWrap/>
            <w:hideMark/>
          </w:tcPr>
          <w:p w:rsidR="00632EC9" w:rsidRPr="007751D5" w:rsidRDefault="00632EC9" w:rsidP="00632EC9">
            <w:r w:rsidRPr="007751D5">
              <w:t>RP158</w:t>
            </w:r>
          </w:p>
        </w:tc>
        <w:tc>
          <w:tcPr>
            <w:tcW w:w="4387" w:type="dxa"/>
            <w:noWrap/>
            <w:hideMark/>
          </w:tcPr>
          <w:p w:rsidR="00632EC9" w:rsidRPr="007751D5" w:rsidRDefault="00632EC9" w:rsidP="00632EC9">
            <w:r w:rsidRPr="007751D5">
              <w:t>IRRIBINI::IRGC 4909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59</w:t>
            </w:r>
          </w:p>
        </w:tc>
        <w:tc>
          <w:tcPr>
            <w:tcW w:w="4387" w:type="dxa"/>
            <w:noWrap/>
            <w:hideMark/>
          </w:tcPr>
          <w:p w:rsidR="00632EC9" w:rsidRPr="007751D5" w:rsidRDefault="00632EC9" w:rsidP="00632EC9">
            <w:r w:rsidRPr="007751D5">
              <w:t>JABOR SAIL::IRGC 6683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6</w:t>
            </w:r>
          </w:p>
        </w:tc>
        <w:tc>
          <w:tcPr>
            <w:tcW w:w="830" w:type="dxa"/>
            <w:noWrap/>
            <w:hideMark/>
          </w:tcPr>
          <w:p w:rsidR="00632EC9" w:rsidRPr="007751D5" w:rsidRDefault="00632EC9" w:rsidP="00632EC9">
            <w:r w:rsidRPr="007751D5">
              <w:t>86.86</w:t>
            </w:r>
          </w:p>
        </w:tc>
        <w:tc>
          <w:tcPr>
            <w:tcW w:w="718" w:type="dxa"/>
            <w:noWrap/>
            <w:hideMark/>
          </w:tcPr>
          <w:p w:rsidR="00632EC9" w:rsidRPr="007751D5" w:rsidRDefault="00632EC9" w:rsidP="00632EC9">
            <w:r w:rsidRPr="007751D5">
              <w:t>17.80</w:t>
            </w:r>
          </w:p>
        </w:tc>
        <w:tc>
          <w:tcPr>
            <w:tcW w:w="718" w:type="dxa"/>
            <w:noWrap/>
            <w:hideMark/>
          </w:tcPr>
          <w:p w:rsidR="00632EC9" w:rsidRPr="007751D5" w:rsidRDefault="00632EC9" w:rsidP="00632EC9">
            <w:r w:rsidRPr="007751D5">
              <w:t>28.52</w:t>
            </w:r>
          </w:p>
        </w:tc>
        <w:tc>
          <w:tcPr>
            <w:tcW w:w="602" w:type="dxa"/>
            <w:noWrap/>
            <w:hideMark/>
          </w:tcPr>
          <w:p w:rsidR="00632EC9" w:rsidRPr="007751D5" w:rsidRDefault="00632EC9" w:rsidP="00632EC9">
            <w:r w:rsidRPr="007751D5">
              <w:t>39</w:t>
            </w:r>
          </w:p>
        </w:tc>
        <w:tc>
          <w:tcPr>
            <w:tcW w:w="1053" w:type="dxa"/>
            <w:noWrap/>
            <w:hideMark/>
          </w:tcPr>
          <w:p w:rsidR="00632EC9" w:rsidRPr="007751D5" w:rsidRDefault="00632EC9" w:rsidP="00632EC9">
            <w:r w:rsidRPr="007751D5">
              <w:t>6713.55</w:t>
            </w:r>
          </w:p>
        </w:tc>
        <w:tc>
          <w:tcPr>
            <w:tcW w:w="941" w:type="dxa"/>
            <w:noWrap/>
            <w:hideMark/>
          </w:tcPr>
          <w:p w:rsidR="00632EC9" w:rsidRPr="007751D5" w:rsidRDefault="00632EC9" w:rsidP="00632EC9">
            <w:r w:rsidRPr="007751D5">
              <w:t>2070.41</w:t>
            </w:r>
          </w:p>
        </w:tc>
        <w:tc>
          <w:tcPr>
            <w:tcW w:w="607" w:type="dxa"/>
            <w:noWrap/>
            <w:hideMark/>
          </w:tcPr>
          <w:p w:rsidR="00632EC9" w:rsidRPr="007751D5" w:rsidRDefault="00632EC9" w:rsidP="00632EC9">
            <w:r w:rsidRPr="007751D5">
              <w:t>0.26</w:t>
            </w:r>
          </w:p>
        </w:tc>
        <w:tc>
          <w:tcPr>
            <w:tcW w:w="991" w:type="dxa"/>
            <w:noWrap/>
            <w:hideMark/>
          </w:tcPr>
          <w:p w:rsidR="00632EC9" w:rsidRPr="007751D5" w:rsidRDefault="00632EC9" w:rsidP="00632EC9">
            <w:r w:rsidRPr="007751D5">
              <w:t>160.07</w:t>
            </w:r>
          </w:p>
        </w:tc>
        <w:tc>
          <w:tcPr>
            <w:tcW w:w="768" w:type="dxa"/>
            <w:noWrap/>
            <w:hideMark/>
          </w:tcPr>
          <w:p w:rsidR="00632EC9" w:rsidRPr="007751D5" w:rsidRDefault="00632EC9" w:rsidP="00632EC9">
            <w:r w:rsidRPr="007751D5">
              <w:t>82.06</w:t>
            </w:r>
          </w:p>
        </w:tc>
      </w:tr>
      <w:tr w:rsidR="00632EC9" w:rsidRPr="007751D5" w:rsidTr="00A164A9">
        <w:trPr>
          <w:trHeight w:val="288"/>
        </w:trPr>
        <w:tc>
          <w:tcPr>
            <w:tcW w:w="1285" w:type="dxa"/>
            <w:noWrap/>
            <w:hideMark/>
          </w:tcPr>
          <w:p w:rsidR="00632EC9" w:rsidRPr="007751D5" w:rsidRDefault="00632EC9" w:rsidP="00632EC9">
            <w:r w:rsidRPr="007751D5">
              <w:t>RP160</w:t>
            </w:r>
          </w:p>
        </w:tc>
        <w:tc>
          <w:tcPr>
            <w:tcW w:w="4387" w:type="dxa"/>
            <w:noWrap/>
            <w:hideMark/>
          </w:tcPr>
          <w:p w:rsidR="00632EC9" w:rsidRPr="007751D5" w:rsidRDefault="00632EC9" w:rsidP="00632EC9">
            <w:r w:rsidRPr="007751D5">
              <w:t>JAGLI BORO::IRGC 27516-2</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89.99</w:t>
            </w:r>
          </w:p>
        </w:tc>
        <w:tc>
          <w:tcPr>
            <w:tcW w:w="718" w:type="dxa"/>
            <w:noWrap/>
            <w:hideMark/>
          </w:tcPr>
          <w:p w:rsidR="00632EC9" w:rsidRPr="007751D5" w:rsidRDefault="00632EC9" w:rsidP="00632EC9">
            <w:r w:rsidRPr="007751D5">
              <w:t>16.40</w:t>
            </w:r>
          </w:p>
        </w:tc>
        <w:tc>
          <w:tcPr>
            <w:tcW w:w="718" w:type="dxa"/>
            <w:noWrap/>
            <w:hideMark/>
          </w:tcPr>
          <w:p w:rsidR="00632EC9" w:rsidRPr="007751D5" w:rsidRDefault="00632EC9" w:rsidP="00632EC9">
            <w:r w:rsidRPr="007751D5">
              <w:t>17.85</w:t>
            </w:r>
          </w:p>
        </w:tc>
        <w:tc>
          <w:tcPr>
            <w:tcW w:w="602" w:type="dxa"/>
            <w:noWrap/>
            <w:hideMark/>
          </w:tcPr>
          <w:p w:rsidR="00632EC9" w:rsidRPr="007751D5" w:rsidRDefault="00632EC9" w:rsidP="00632EC9">
            <w:r w:rsidRPr="007751D5">
              <w:t>44</w:t>
            </w:r>
          </w:p>
        </w:tc>
        <w:tc>
          <w:tcPr>
            <w:tcW w:w="1053" w:type="dxa"/>
            <w:noWrap/>
            <w:hideMark/>
          </w:tcPr>
          <w:p w:rsidR="00632EC9" w:rsidRPr="007751D5" w:rsidRDefault="00632EC9" w:rsidP="00632EC9">
            <w:r w:rsidRPr="007751D5">
              <w:t>7588.41</w:t>
            </w:r>
          </w:p>
        </w:tc>
        <w:tc>
          <w:tcPr>
            <w:tcW w:w="941" w:type="dxa"/>
            <w:noWrap/>
            <w:hideMark/>
          </w:tcPr>
          <w:p w:rsidR="00632EC9" w:rsidRPr="007751D5" w:rsidRDefault="00632EC9" w:rsidP="00632EC9">
            <w:r w:rsidRPr="007751D5">
              <w:t>384.58</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25.99</w:t>
            </w:r>
          </w:p>
        </w:tc>
        <w:tc>
          <w:tcPr>
            <w:tcW w:w="768" w:type="dxa"/>
            <w:noWrap/>
            <w:hideMark/>
          </w:tcPr>
          <w:p w:rsidR="00632EC9" w:rsidRPr="007751D5" w:rsidRDefault="00632EC9" w:rsidP="00632EC9">
            <w:r w:rsidRPr="007751D5">
              <w:t>73.89</w:t>
            </w:r>
          </w:p>
        </w:tc>
      </w:tr>
      <w:tr w:rsidR="00632EC9" w:rsidRPr="007751D5" w:rsidTr="00A164A9">
        <w:trPr>
          <w:trHeight w:val="288"/>
        </w:trPr>
        <w:tc>
          <w:tcPr>
            <w:tcW w:w="1285" w:type="dxa"/>
            <w:noWrap/>
            <w:hideMark/>
          </w:tcPr>
          <w:p w:rsidR="00632EC9" w:rsidRPr="007751D5" w:rsidRDefault="00632EC9" w:rsidP="00632EC9">
            <w:r w:rsidRPr="007751D5">
              <w:t>RP161</w:t>
            </w:r>
          </w:p>
        </w:tc>
        <w:tc>
          <w:tcPr>
            <w:tcW w:w="4387" w:type="dxa"/>
            <w:noWrap/>
            <w:hideMark/>
          </w:tcPr>
          <w:p w:rsidR="00632EC9" w:rsidRPr="007751D5" w:rsidRDefault="00632EC9" w:rsidP="00632EC9">
            <w:r w:rsidRPr="007751D5">
              <w:t>JAMBALI::IRGC 7310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2</w:t>
            </w:r>
          </w:p>
        </w:tc>
        <w:tc>
          <w:tcPr>
            <w:tcW w:w="830" w:type="dxa"/>
            <w:noWrap/>
            <w:hideMark/>
          </w:tcPr>
          <w:p w:rsidR="00632EC9" w:rsidRPr="007751D5" w:rsidRDefault="00632EC9" w:rsidP="00632EC9">
            <w:r w:rsidRPr="007751D5">
              <w:t>77.79</w:t>
            </w:r>
          </w:p>
        </w:tc>
        <w:tc>
          <w:tcPr>
            <w:tcW w:w="718" w:type="dxa"/>
            <w:noWrap/>
            <w:hideMark/>
          </w:tcPr>
          <w:p w:rsidR="00632EC9" w:rsidRPr="007751D5" w:rsidRDefault="00632EC9" w:rsidP="00632EC9">
            <w:r w:rsidRPr="007751D5">
              <w:t>16.87</w:t>
            </w:r>
          </w:p>
        </w:tc>
        <w:tc>
          <w:tcPr>
            <w:tcW w:w="718" w:type="dxa"/>
            <w:noWrap/>
            <w:hideMark/>
          </w:tcPr>
          <w:p w:rsidR="00632EC9" w:rsidRPr="007751D5" w:rsidRDefault="00632EC9" w:rsidP="00632EC9">
            <w:r w:rsidRPr="007751D5">
              <w:t>24.01</w:t>
            </w:r>
          </w:p>
        </w:tc>
        <w:tc>
          <w:tcPr>
            <w:tcW w:w="602" w:type="dxa"/>
            <w:noWrap/>
            <w:hideMark/>
          </w:tcPr>
          <w:p w:rsidR="00632EC9" w:rsidRPr="007751D5" w:rsidRDefault="00632EC9" w:rsidP="00632EC9">
            <w:r w:rsidRPr="007751D5">
              <w:t>28</w:t>
            </w:r>
          </w:p>
        </w:tc>
        <w:tc>
          <w:tcPr>
            <w:tcW w:w="1053" w:type="dxa"/>
            <w:noWrap/>
            <w:hideMark/>
          </w:tcPr>
          <w:p w:rsidR="00632EC9" w:rsidRPr="007751D5" w:rsidRDefault="00632EC9" w:rsidP="00632EC9">
            <w:r w:rsidRPr="007751D5">
              <w:t>6074.77</w:t>
            </w:r>
          </w:p>
        </w:tc>
        <w:tc>
          <w:tcPr>
            <w:tcW w:w="941" w:type="dxa"/>
            <w:noWrap/>
            <w:hideMark/>
          </w:tcPr>
          <w:p w:rsidR="00632EC9" w:rsidRPr="007751D5" w:rsidRDefault="00632EC9" w:rsidP="00632EC9">
            <w:r w:rsidRPr="007751D5">
              <w:t>1458.74</w:t>
            </w:r>
          </w:p>
        </w:tc>
        <w:tc>
          <w:tcPr>
            <w:tcW w:w="607" w:type="dxa"/>
            <w:noWrap/>
            <w:hideMark/>
          </w:tcPr>
          <w:p w:rsidR="00632EC9" w:rsidRPr="007751D5" w:rsidRDefault="00632EC9" w:rsidP="00632EC9">
            <w:r w:rsidRPr="007751D5">
              <w:t>0.15</w:t>
            </w:r>
          </w:p>
        </w:tc>
        <w:tc>
          <w:tcPr>
            <w:tcW w:w="991" w:type="dxa"/>
            <w:noWrap/>
            <w:hideMark/>
          </w:tcPr>
          <w:p w:rsidR="00632EC9" w:rsidRPr="007751D5" w:rsidRDefault="00632EC9" w:rsidP="00632EC9">
            <w:r w:rsidRPr="007751D5">
              <w:t>156.73</w:t>
            </w:r>
          </w:p>
        </w:tc>
        <w:tc>
          <w:tcPr>
            <w:tcW w:w="768" w:type="dxa"/>
            <w:noWrap/>
            <w:hideMark/>
          </w:tcPr>
          <w:p w:rsidR="00632EC9" w:rsidRPr="007751D5" w:rsidRDefault="00632EC9" w:rsidP="00632EC9">
            <w:r w:rsidRPr="007751D5">
              <w:t>75.79</w:t>
            </w:r>
          </w:p>
        </w:tc>
      </w:tr>
      <w:tr w:rsidR="00632EC9" w:rsidRPr="007751D5" w:rsidTr="00A164A9">
        <w:trPr>
          <w:trHeight w:val="288"/>
        </w:trPr>
        <w:tc>
          <w:tcPr>
            <w:tcW w:w="1285" w:type="dxa"/>
            <w:noWrap/>
            <w:hideMark/>
          </w:tcPr>
          <w:p w:rsidR="00632EC9" w:rsidRPr="007751D5" w:rsidRDefault="00632EC9" w:rsidP="00632EC9">
            <w:r w:rsidRPr="007751D5">
              <w:t>RP162</w:t>
            </w:r>
          </w:p>
        </w:tc>
        <w:tc>
          <w:tcPr>
            <w:tcW w:w="4387" w:type="dxa"/>
            <w:noWrap/>
            <w:hideMark/>
          </w:tcPr>
          <w:p w:rsidR="00632EC9" w:rsidRPr="007751D5" w:rsidRDefault="00632EC9" w:rsidP="00632EC9">
            <w:r w:rsidRPr="007751D5">
              <w:t>JAO LEUANG::IRGC 6586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64</w:t>
            </w:r>
          </w:p>
        </w:tc>
        <w:tc>
          <w:tcPr>
            <w:tcW w:w="4387" w:type="dxa"/>
            <w:noWrap/>
            <w:hideMark/>
          </w:tcPr>
          <w:p w:rsidR="00632EC9" w:rsidRPr="007751D5" w:rsidRDefault="00632EC9" w:rsidP="00632EC9">
            <w:r w:rsidRPr="007751D5">
              <w:t>JHODI BIRUN::IRGC 3181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65</w:t>
            </w:r>
          </w:p>
        </w:tc>
        <w:tc>
          <w:tcPr>
            <w:tcW w:w="4387" w:type="dxa"/>
            <w:noWrap/>
            <w:hideMark/>
          </w:tcPr>
          <w:p w:rsidR="00632EC9" w:rsidRPr="007751D5" w:rsidRDefault="00632EC9" w:rsidP="00632EC9">
            <w:r w:rsidRPr="007751D5">
              <w:t>JIN JUN DAO::IRGC 5971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52</w:t>
            </w:r>
          </w:p>
        </w:tc>
        <w:tc>
          <w:tcPr>
            <w:tcW w:w="830" w:type="dxa"/>
            <w:noWrap/>
            <w:hideMark/>
          </w:tcPr>
          <w:p w:rsidR="00632EC9" w:rsidRPr="007751D5" w:rsidRDefault="00632EC9" w:rsidP="00632EC9">
            <w:r w:rsidRPr="007751D5">
              <w:t>80.15</w:t>
            </w:r>
          </w:p>
        </w:tc>
        <w:tc>
          <w:tcPr>
            <w:tcW w:w="718" w:type="dxa"/>
            <w:noWrap/>
            <w:hideMark/>
          </w:tcPr>
          <w:p w:rsidR="00632EC9" w:rsidRPr="007751D5" w:rsidRDefault="00632EC9" w:rsidP="00632EC9">
            <w:r w:rsidRPr="007751D5">
              <w:t>16.77</w:t>
            </w:r>
          </w:p>
        </w:tc>
        <w:tc>
          <w:tcPr>
            <w:tcW w:w="718" w:type="dxa"/>
            <w:noWrap/>
            <w:hideMark/>
          </w:tcPr>
          <w:p w:rsidR="00632EC9" w:rsidRPr="007751D5" w:rsidRDefault="00632EC9" w:rsidP="00632EC9">
            <w:r w:rsidRPr="007751D5">
              <w:t>22.51</w:t>
            </w:r>
          </w:p>
        </w:tc>
        <w:tc>
          <w:tcPr>
            <w:tcW w:w="602" w:type="dxa"/>
            <w:noWrap/>
            <w:hideMark/>
          </w:tcPr>
          <w:p w:rsidR="00632EC9" w:rsidRPr="007751D5" w:rsidRDefault="00632EC9" w:rsidP="00632EC9">
            <w:r w:rsidRPr="007751D5">
              <w:t>37</w:t>
            </w:r>
          </w:p>
        </w:tc>
        <w:tc>
          <w:tcPr>
            <w:tcW w:w="1053" w:type="dxa"/>
            <w:noWrap/>
            <w:hideMark/>
          </w:tcPr>
          <w:p w:rsidR="00632EC9" w:rsidRPr="007751D5" w:rsidRDefault="00632EC9" w:rsidP="00632EC9">
            <w:r w:rsidRPr="007751D5">
              <w:t>6565.68</w:t>
            </w:r>
          </w:p>
        </w:tc>
        <w:tc>
          <w:tcPr>
            <w:tcW w:w="941" w:type="dxa"/>
            <w:noWrap/>
            <w:hideMark/>
          </w:tcPr>
          <w:p w:rsidR="00632EC9" w:rsidRPr="007751D5" w:rsidRDefault="00632EC9" w:rsidP="00632EC9">
            <w:r w:rsidRPr="007751D5">
              <w:t>2927.07</w:t>
            </w:r>
          </w:p>
        </w:tc>
        <w:tc>
          <w:tcPr>
            <w:tcW w:w="607" w:type="dxa"/>
            <w:noWrap/>
            <w:hideMark/>
          </w:tcPr>
          <w:p w:rsidR="00632EC9" w:rsidRPr="007751D5" w:rsidRDefault="00632EC9" w:rsidP="00632EC9">
            <w:r w:rsidRPr="007751D5">
              <w:t>0.30</w:t>
            </w:r>
          </w:p>
        </w:tc>
        <w:tc>
          <w:tcPr>
            <w:tcW w:w="991" w:type="dxa"/>
            <w:noWrap/>
            <w:hideMark/>
          </w:tcPr>
          <w:p w:rsidR="00632EC9" w:rsidRPr="007751D5" w:rsidRDefault="00632EC9" w:rsidP="00632EC9">
            <w:r w:rsidRPr="007751D5">
              <w:t>150.47</w:t>
            </w:r>
          </w:p>
        </w:tc>
        <w:tc>
          <w:tcPr>
            <w:tcW w:w="768" w:type="dxa"/>
            <w:noWrap/>
            <w:hideMark/>
          </w:tcPr>
          <w:p w:rsidR="00632EC9" w:rsidRPr="007751D5" w:rsidRDefault="00632EC9" w:rsidP="00632EC9">
            <w:r w:rsidRPr="007751D5">
              <w:t>84.02</w:t>
            </w:r>
          </w:p>
        </w:tc>
      </w:tr>
      <w:tr w:rsidR="00632EC9" w:rsidRPr="007751D5" w:rsidTr="00A164A9">
        <w:trPr>
          <w:trHeight w:val="288"/>
        </w:trPr>
        <w:tc>
          <w:tcPr>
            <w:tcW w:w="1285" w:type="dxa"/>
            <w:noWrap/>
            <w:hideMark/>
          </w:tcPr>
          <w:p w:rsidR="00632EC9" w:rsidRPr="007751D5" w:rsidRDefault="00632EC9" w:rsidP="00632EC9">
            <w:r w:rsidRPr="007751D5">
              <w:t>RP166</w:t>
            </w:r>
          </w:p>
        </w:tc>
        <w:tc>
          <w:tcPr>
            <w:tcW w:w="4387" w:type="dxa"/>
            <w:noWrap/>
            <w:hideMark/>
          </w:tcPr>
          <w:p w:rsidR="00632EC9" w:rsidRPr="007751D5" w:rsidRDefault="00632EC9" w:rsidP="00632EC9">
            <w:r w:rsidRPr="007751D5">
              <w:t>JUMA 62::IRGC 11701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4</w:t>
            </w:r>
          </w:p>
        </w:tc>
        <w:tc>
          <w:tcPr>
            <w:tcW w:w="830" w:type="dxa"/>
            <w:noWrap/>
            <w:hideMark/>
          </w:tcPr>
          <w:p w:rsidR="00632EC9" w:rsidRPr="007751D5" w:rsidRDefault="00632EC9" w:rsidP="00632EC9">
            <w:r w:rsidRPr="007751D5">
              <w:t>48.59</w:t>
            </w:r>
          </w:p>
        </w:tc>
        <w:tc>
          <w:tcPr>
            <w:tcW w:w="718" w:type="dxa"/>
            <w:noWrap/>
            <w:hideMark/>
          </w:tcPr>
          <w:p w:rsidR="00632EC9" w:rsidRPr="007751D5" w:rsidRDefault="00632EC9" w:rsidP="00632EC9">
            <w:r w:rsidRPr="007751D5">
              <w:t>15.20</w:t>
            </w:r>
          </w:p>
        </w:tc>
        <w:tc>
          <w:tcPr>
            <w:tcW w:w="718" w:type="dxa"/>
            <w:noWrap/>
            <w:hideMark/>
          </w:tcPr>
          <w:p w:rsidR="00632EC9" w:rsidRPr="007751D5" w:rsidRDefault="00632EC9" w:rsidP="00632EC9">
            <w:r w:rsidRPr="007751D5">
              <w:t>22.15</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818.54</w:t>
            </w:r>
          </w:p>
        </w:tc>
        <w:tc>
          <w:tcPr>
            <w:tcW w:w="941" w:type="dxa"/>
            <w:noWrap/>
            <w:hideMark/>
          </w:tcPr>
          <w:p w:rsidR="00632EC9" w:rsidRPr="007751D5" w:rsidRDefault="00632EC9" w:rsidP="00632EC9">
            <w:r w:rsidRPr="007751D5">
              <w:t>97.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92.37</w:t>
            </w:r>
          </w:p>
        </w:tc>
        <w:tc>
          <w:tcPr>
            <w:tcW w:w="768" w:type="dxa"/>
            <w:noWrap/>
            <w:hideMark/>
          </w:tcPr>
          <w:p w:rsidR="00632EC9" w:rsidRPr="007751D5" w:rsidRDefault="00632EC9" w:rsidP="00632EC9">
            <w:r w:rsidRPr="007751D5">
              <w:t>8.37</w:t>
            </w:r>
          </w:p>
        </w:tc>
      </w:tr>
      <w:tr w:rsidR="00632EC9" w:rsidRPr="007751D5" w:rsidTr="00A164A9">
        <w:trPr>
          <w:trHeight w:val="288"/>
        </w:trPr>
        <w:tc>
          <w:tcPr>
            <w:tcW w:w="1285" w:type="dxa"/>
            <w:noWrap/>
            <w:hideMark/>
          </w:tcPr>
          <w:p w:rsidR="00632EC9" w:rsidRPr="007751D5" w:rsidRDefault="00632EC9" w:rsidP="00632EC9">
            <w:r w:rsidRPr="007751D5">
              <w:t>RP167</w:t>
            </w:r>
          </w:p>
        </w:tc>
        <w:tc>
          <w:tcPr>
            <w:tcW w:w="4387" w:type="dxa"/>
            <w:noWrap/>
            <w:hideMark/>
          </w:tcPr>
          <w:p w:rsidR="00632EC9" w:rsidRPr="007751D5" w:rsidRDefault="00632EC9" w:rsidP="00632EC9">
            <w:r w:rsidRPr="007751D5">
              <w:t>KALABAIL::IRGC 2587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68</w:t>
            </w:r>
          </w:p>
        </w:tc>
        <w:tc>
          <w:tcPr>
            <w:tcW w:w="4387" w:type="dxa"/>
            <w:noWrap/>
            <w:hideMark/>
          </w:tcPr>
          <w:p w:rsidR="00632EC9" w:rsidRPr="007751D5" w:rsidRDefault="00632EC9" w:rsidP="00632EC9">
            <w:r w:rsidRPr="007751D5">
              <w:t>KALIA::IRGC 3469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3</w:t>
            </w:r>
          </w:p>
        </w:tc>
        <w:tc>
          <w:tcPr>
            <w:tcW w:w="830" w:type="dxa"/>
            <w:noWrap/>
            <w:hideMark/>
          </w:tcPr>
          <w:p w:rsidR="00632EC9" w:rsidRPr="007751D5" w:rsidRDefault="00632EC9" w:rsidP="00632EC9">
            <w:r w:rsidRPr="007751D5">
              <w:t>78.08</w:t>
            </w:r>
          </w:p>
        </w:tc>
        <w:tc>
          <w:tcPr>
            <w:tcW w:w="718" w:type="dxa"/>
            <w:noWrap/>
            <w:hideMark/>
          </w:tcPr>
          <w:p w:rsidR="00632EC9" w:rsidRPr="007751D5" w:rsidRDefault="00632EC9" w:rsidP="00632EC9">
            <w:r w:rsidRPr="007751D5">
              <w:t>16.62</w:t>
            </w:r>
          </w:p>
        </w:tc>
        <w:tc>
          <w:tcPr>
            <w:tcW w:w="718" w:type="dxa"/>
            <w:noWrap/>
            <w:hideMark/>
          </w:tcPr>
          <w:p w:rsidR="00632EC9" w:rsidRPr="007751D5" w:rsidRDefault="00632EC9" w:rsidP="00632EC9">
            <w:r w:rsidRPr="007751D5">
              <w:t>19.05</w:t>
            </w:r>
          </w:p>
        </w:tc>
        <w:tc>
          <w:tcPr>
            <w:tcW w:w="602" w:type="dxa"/>
            <w:noWrap/>
            <w:hideMark/>
          </w:tcPr>
          <w:p w:rsidR="00632EC9" w:rsidRPr="007751D5" w:rsidRDefault="00632EC9" w:rsidP="00632EC9">
            <w:r w:rsidRPr="007751D5">
              <w:t>45</w:t>
            </w:r>
          </w:p>
        </w:tc>
        <w:tc>
          <w:tcPr>
            <w:tcW w:w="1053" w:type="dxa"/>
            <w:noWrap/>
            <w:hideMark/>
          </w:tcPr>
          <w:p w:rsidR="00632EC9" w:rsidRPr="007751D5" w:rsidRDefault="00632EC9" w:rsidP="00632EC9">
            <w:r w:rsidRPr="007751D5">
              <w:t>6870.07</w:t>
            </w:r>
          </w:p>
        </w:tc>
        <w:tc>
          <w:tcPr>
            <w:tcW w:w="941" w:type="dxa"/>
            <w:noWrap/>
            <w:hideMark/>
          </w:tcPr>
          <w:p w:rsidR="00632EC9" w:rsidRPr="007751D5" w:rsidRDefault="00632EC9" w:rsidP="00632EC9">
            <w:r w:rsidRPr="007751D5">
              <w:t>1897.07</w:t>
            </w:r>
          </w:p>
        </w:tc>
        <w:tc>
          <w:tcPr>
            <w:tcW w:w="607" w:type="dxa"/>
            <w:noWrap/>
            <w:hideMark/>
          </w:tcPr>
          <w:p w:rsidR="00632EC9" w:rsidRPr="007751D5" w:rsidRDefault="00632EC9" w:rsidP="00632EC9">
            <w:r w:rsidRPr="007751D5">
              <w:t>0.20</w:t>
            </w:r>
          </w:p>
        </w:tc>
        <w:tc>
          <w:tcPr>
            <w:tcW w:w="991" w:type="dxa"/>
            <w:noWrap/>
            <w:hideMark/>
          </w:tcPr>
          <w:p w:rsidR="00632EC9" w:rsidRPr="007751D5" w:rsidRDefault="00632EC9" w:rsidP="00632EC9">
            <w:r w:rsidRPr="007751D5">
              <w:t>172.64</w:t>
            </w:r>
          </w:p>
        </w:tc>
        <w:tc>
          <w:tcPr>
            <w:tcW w:w="768" w:type="dxa"/>
            <w:noWrap/>
            <w:hideMark/>
          </w:tcPr>
          <w:p w:rsidR="00632EC9" w:rsidRPr="007751D5" w:rsidRDefault="00632EC9" w:rsidP="00632EC9">
            <w:r w:rsidRPr="007751D5">
              <w:t>79.22</w:t>
            </w:r>
          </w:p>
        </w:tc>
      </w:tr>
      <w:tr w:rsidR="00632EC9" w:rsidRPr="007751D5" w:rsidTr="00A164A9">
        <w:trPr>
          <w:trHeight w:val="288"/>
        </w:trPr>
        <w:tc>
          <w:tcPr>
            <w:tcW w:w="1285" w:type="dxa"/>
            <w:noWrap/>
            <w:hideMark/>
          </w:tcPr>
          <w:p w:rsidR="00632EC9" w:rsidRPr="007751D5" w:rsidRDefault="00632EC9" w:rsidP="00632EC9">
            <w:r w:rsidRPr="007751D5">
              <w:t>RP169</w:t>
            </w:r>
          </w:p>
        </w:tc>
        <w:tc>
          <w:tcPr>
            <w:tcW w:w="4387" w:type="dxa"/>
            <w:noWrap/>
            <w:hideMark/>
          </w:tcPr>
          <w:p w:rsidR="00632EC9" w:rsidRPr="007751D5" w:rsidRDefault="00632EC9" w:rsidP="00632EC9">
            <w:r w:rsidRPr="007751D5">
              <w:t>KALO CHAKOL::IRGC 7725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170</w:t>
            </w:r>
          </w:p>
        </w:tc>
        <w:tc>
          <w:tcPr>
            <w:tcW w:w="4387" w:type="dxa"/>
            <w:noWrap/>
            <w:hideMark/>
          </w:tcPr>
          <w:p w:rsidR="00632EC9" w:rsidRPr="007751D5" w:rsidRDefault="00632EC9" w:rsidP="00632EC9">
            <w:r w:rsidRPr="007751D5">
              <w:t>KALU ILANKALAYAN::IRGC 3627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3</w:t>
            </w:r>
          </w:p>
        </w:tc>
        <w:tc>
          <w:tcPr>
            <w:tcW w:w="830" w:type="dxa"/>
            <w:noWrap/>
            <w:hideMark/>
          </w:tcPr>
          <w:p w:rsidR="00632EC9" w:rsidRPr="007751D5" w:rsidRDefault="00632EC9" w:rsidP="00632EC9">
            <w:r w:rsidRPr="007751D5">
              <w:t>85.22</w:t>
            </w:r>
          </w:p>
        </w:tc>
        <w:tc>
          <w:tcPr>
            <w:tcW w:w="718" w:type="dxa"/>
            <w:noWrap/>
            <w:hideMark/>
          </w:tcPr>
          <w:p w:rsidR="00632EC9" w:rsidRPr="007751D5" w:rsidRDefault="00632EC9" w:rsidP="00632EC9">
            <w:r w:rsidRPr="007751D5">
              <w:t>16.95</w:t>
            </w:r>
          </w:p>
        </w:tc>
        <w:tc>
          <w:tcPr>
            <w:tcW w:w="718" w:type="dxa"/>
            <w:noWrap/>
            <w:hideMark/>
          </w:tcPr>
          <w:p w:rsidR="00632EC9" w:rsidRPr="007751D5" w:rsidRDefault="00632EC9" w:rsidP="00632EC9">
            <w:r w:rsidRPr="007751D5">
              <w:t>25.03</w:t>
            </w:r>
          </w:p>
        </w:tc>
        <w:tc>
          <w:tcPr>
            <w:tcW w:w="602" w:type="dxa"/>
            <w:noWrap/>
            <w:hideMark/>
          </w:tcPr>
          <w:p w:rsidR="00632EC9" w:rsidRPr="007751D5" w:rsidRDefault="00632EC9" w:rsidP="00632EC9">
            <w:r w:rsidRPr="007751D5">
              <w:t>18</w:t>
            </w:r>
          </w:p>
        </w:tc>
        <w:tc>
          <w:tcPr>
            <w:tcW w:w="1053" w:type="dxa"/>
            <w:noWrap/>
            <w:hideMark/>
          </w:tcPr>
          <w:p w:rsidR="00632EC9" w:rsidRPr="007751D5" w:rsidRDefault="00632EC9" w:rsidP="00632EC9">
            <w:r w:rsidRPr="007751D5">
              <w:t>6471.25</w:t>
            </w:r>
          </w:p>
        </w:tc>
        <w:tc>
          <w:tcPr>
            <w:tcW w:w="941" w:type="dxa"/>
            <w:noWrap/>
            <w:hideMark/>
          </w:tcPr>
          <w:p w:rsidR="00632EC9" w:rsidRPr="007751D5" w:rsidRDefault="00632EC9" w:rsidP="00632EC9">
            <w:r w:rsidRPr="007751D5">
              <w:t>97.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58.42</w:t>
            </w:r>
          </w:p>
        </w:tc>
        <w:tc>
          <w:tcPr>
            <w:tcW w:w="768" w:type="dxa"/>
            <w:noWrap/>
            <w:hideMark/>
          </w:tcPr>
          <w:p w:rsidR="00632EC9" w:rsidRPr="007751D5" w:rsidRDefault="00632EC9" w:rsidP="00632EC9">
            <w:r w:rsidRPr="007751D5">
              <w:t>7.62</w:t>
            </w:r>
          </w:p>
        </w:tc>
      </w:tr>
      <w:tr w:rsidR="00632EC9" w:rsidRPr="007751D5" w:rsidTr="00A164A9">
        <w:trPr>
          <w:trHeight w:val="288"/>
        </w:trPr>
        <w:tc>
          <w:tcPr>
            <w:tcW w:w="1285" w:type="dxa"/>
            <w:noWrap/>
            <w:hideMark/>
          </w:tcPr>
          <w:p w:rsidR="00632EC9" w:rsidRPr="007751D5" w:rsidRDefault="00632EC9" w:rsidP="00632EC9">
            <w:r w:rsidRPr="007751D5">
              <w:t>RP171</w:t>
            </w:r>
          </w:p>
        </w:tc>
        <w:tc>
          <w:tcPr>
            <w:tcW w:w="4387" w:type="dxa"/>
            <w:noWrap/>
            <w:hideMark/>
          </w:tcPr>
          <w:p w:rsidR="00632EC9" w:rsidRPr="007751D5" w:rsidRDefault="00632EC9" w:rsidP="00632EC9">
            <w:r w:rsidRPr="007751D5">
              <w:t>KAM PAI::IRGC 7824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72</w:t>
            </w:r>
          </w:p>
        </w:tc>
        <w:tc>
          <w:tcPr>
            <w:tcW w:w="4387" w:type="dxa"/>
            <w:noWrap/>
            <w:hideMark/>
          </w:tcPr>
          <w:p w:rsidR="00632EC9" w:rsidRPr="007751D5" w:rsidRDefault="00632EC9" w:rsidP="00632EC9">
            <w:r w:rsidRPr="007751D5">
              <w:t>KEERIPALA CHILL PADDY::IRGC 4979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1</w:t>
            </w:r>
          </w:p>
        </w:tc>
        <w:tc>
          <w:tcPr>
            <w:tcW w:w="830" w:type="dxa"/>
            <w:noWrap/>
            <w:hideMark/>
          </w:tcPr>
          <w:p w:rsidR="00632EC9" w:rsidRPr="007751D5" w:rsidRDefault="00632EC9" w:rsidP="00632EC9">
            <w:r w:rsidRPr="007751D5">
              <w:t>80.74</w:t>
            </w:r>
          </w:p>
        </w:tc>
        <w:tc>
          <w:tcPr>
            <w:tcW w:w="718" w:type="dxa"/>
            <w:noWrap/>
            <w:hideMark/>
          </w:tcPr>
          <w:p w:rsidR="00632EC9" w:rsidRPr="007751D5" w:rsidRDefault="00632EC9" w:rsidP="00632EC9">
            <w:r w:rsidRPr="007751D5">
              <w:t>17.45</w:t>
            </w:r>
          </w:p>
        </w:tc>
        <w:tc>
          <w:tcPr>
            <w:tcW w:w="718" w:type="dxa"/>
            <w:noWrap/>
            <w:hideMark/>
          </w:tcPr>
          <w:p w:rsidR="00632EC9" w:rsidRPr="007751D5" w:rsidRDefault="00632EC9" w:rsidP="00632EC9">
            <w:r w:rsidRPr="007751D5">
              <w:t>24.37</w:t>
            </w:r>
          </w:p>
        </w:tc>
        <w:tc>
          <w:tcPr>
            <w:tcW w:w="602" w:type="dxa"/>
            <w:noWrap/>
            <w:hideMark/>
          </w:tcPr>
          <w:p w:rsidR="00632EC9" w:rsidRPr="007751D5" w:rsidRDefault="00632EC9" w:rsidP="00632EC9">
            <w:r w:rsidRPr="007751D5">
              <w:t>33</w:t>
            </w:r>
          </w:p>
        </w:tc>
        <w:tc>
          <w:tcPr>
            <w:tcW w:w="1053" w:type="dxa"/>
            <w:noWrap/>
            <w:hideMark/>
          </w:tcPr>
          <w:p w:rsidR="00632EC9" w:rsidRPr="007751D5" w:rsidRDefault="00632EC9" w:rsidP="00632EC9">
            <w:r w:rsidRPr="007751D5">
              <w:t>6067.12</w:t>
            </w:r>
          </w:p>
        </w:tc>
        <w:tc>
          <w:tcPr>
            <w:tcW w:w="941" w:type="dxa"/>
            <w:noWrap/>
            <w:hideMark/>
          </w:tcPr>
          <w:p w:rsidR="00632EC9" w:rsidRPr="007751D5" w:rsidRDefault="00632EC9" w:rsidP="00632EC9">
            <w:r w:rsidRPr="007751D5">
              <w:t>413.75</w:t>
            </w:r>
          </w:p>
        </w:tc>
        <w:tc>
          <w:tcPr>
            <w:tcW w:w="607" w:type="dxa"/>
            <w:noWrap/>
            <w:hideMark/>
          </w:tcPr>
          <w:p w:rsidR="00632EC9" w:rsidRPr="007751D5" w:rsidRDefault="00632EC9" w:rsidP="00632EC9">
            <w:r w:rsidRPr="007751D5">
              <w:t>0.07</w:t>
            </w:r>
          </w:p>
        </w:tc>
        <w:tc>
          <w:tcPr>
            <w:tcW w:w="991" w:type="dxa"/>
            <w:noWrap/>
            <w:hideMark/>
          </w:tcPr>
          <w:p w:rsidR="00632EC9" w:rsidRPr="007751D5" w:rsidRDefault="00632EC9" w:rsidP="00632EC9">
            <w:r w:rsidRPr="007751D5">
              <w:t>134.56</w:t>
            </w:r>
          </w:p>
        </w:tc>
        <w:tc>
          <w:tcPr>
            <w:tcW w:w="768" w:type="dxa"/>
            <w:noWrap/>
            <w:hideMark/>
          </w:tcPr>
          <w:p w:rsidR="00632EC9" w:rsidRPr="007751D5" w:rsidRDefault="00632EC9" w:rsidP="00632EC9">
            <w:r w:rsidRPr="007751D5">
              <w:t>46.29</w:t>
            </w:r>
          </w:p>
        </w:tc>
      </w:tr>
      <w:tr w:rsidR="00632EC9" w:rsidRPr="007751D5" w:rsidTr="00A164A9">
        <w:trPr>
          <w:trHeight w:val="288"/>
        </w:trPr>
        <w:tc>
          <w:tcPr>
            <w:tcW w:w="1285" w:type="dxa"/>
            <w:noWrap/>
            <w:hideMark/>
          </w:tcPr>
          <w:p w:rsidR="00632EC9" w:rsidRPr="007751D5" w:rsidRDefault="00632EC9" w:rsidP="00632EC9">
            <w:r w:rsidRPr="007751D5">
              <w:t>RP173</w:t>
            </w:r>
          </w:p>
        </w:tc>
        <w:tc>
          <w:tcPr>
            <w:tcW w:w="4387" w:type="dxa"/>
            <w:noWrap/>
            <w:hideMark/>
          </w:tcPr>
          <w:p w:rsidR="00632EC9" w:rsidRPr="007751D5" w:rsidRDefault="00632EC9" w:rsidP="00632EC9">
            <w:r w:rsidRPr="007751D5">
              <w:t>KETAN SERANG::IRGC 1461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74</w:t>
            </w:r>
          </w:p>
        </w:tc>
        <w:tc>
          <w:tcPr>
            <w:tcW w:w="4387" w:type="dxa"/>
            <w:noWrap/>
            <w:hideMark/>
          </w:tcPr>
          <w:p w:rsidR="00632EC9" w:rsidRPr="007751D5" w:rsidRDefault="00632EC9" w:rsidP="00632EC9">
            <w:r w:rsidRPr="007751D5">
              <w:t>KHAO DAWK MALI 105::IRGC 27748-2</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75</w:t>
            </w:r>
          </w:p>
        </w:tc>
        <w:tc>
          <w:tcPr>
            <w:tcW w:w="4387" w:type="dxa"/>
            <w:noWrap/>
            <w:hideMark/>
          </w:tcPr>
          <w:p w:rsidR="00632EC9" w:rsidRPr="007751D5" w:rsidRDefault="00632EC9" w:rsidP="00632EC9">
            <w:r w:rsidRPr="007751D5">
              <w:t>KHAO GRADOOK CHAHNG::IRGC 1711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2</w:t>
            </w:r>
          </w:p>
        </w:tc>
        <w:tc>
          <w:tcPr>
            <w:tcW w:w="830" w:type="dxa"/>
            <w:noWrap/>
            <w:hideMark/>
          </w:tcPr>
          <w:p w:rsidR="00632EC9" w:rsidRPr="007751D5" w:rsidRDefault="00632EC9" w:rsidP="00632EC9">
            <w:r w:rsidRPr="007751D5">
              <w:t>81.76</w:t>
            </w:r>
          </w:p>
        </w:tc>
        <w:tc>
          <w:tcPr>
            <w:tcW w:w="718" w:type="dxa"/>
            <w:noWrap/>
            <w:hideMark/>
          </w:tcPr>
          <w:p w:rsidR="00632EC9" w:rsidRPr="007751D5" w:rsidRDefault="00632EC9" w:rsidP="00632EC9">
            <w:r w:rsidRPr="007751D5">
              <w:t>18.27</w:t>
            </w:r>
          </w:p>
        </w:tc>
        <w:tc>
          <w:tcPr>
            <w:tcW w:w="718" w:type="dxa"/>
            <w:noWrap/>
            <w:hideMark/>
          </w:tcPr>
          <w:p w:rsidR="00632EC9" w:rsidRPr="007751D5" w:rsidRDefault="00632EC9" w:rsidP="00632EC9">
            <w:r w:rsidRPr="007751D5">
              <w:t>21.98</w:t>
            </w:r>
          </w:p>
        </w:tc>
        <w:tc>
          <w:tcPr>
            <w:tcW w:w="602" w:type="dxa"/>
            <w:noWrap/>
            <w:hideMark/>
          </w:tcPr>
          <w:p w:rsidR="00632EC9" w:rsidRPr="007751D5" w:rsidRDefault="00632EC9" w:rsidP="00632EC9">
            <w:r w:rsidRPr="007751D5">
              <w:t>17</w:t>
            </w:r>
          </w:p>
        </w:tc>
        <w:tc>
          <w:tcPr>
            <w:tcW w:w="1053" w:type="dxa"/>
            <w:noWrap/>
            <w:hideMark/>
          </w:tcPr>
          <w:p w:rsidR="00632EC9" w:rsidRPr="007751D5" w:rsidRDefault="00632EC9" w:rsidP="00632EC9">
            <w:r w:rsidRPr="007751D5">
              <w:t>5090.64</w:t>
            </w:r>
          </w:p>
        </w:tc>
        <w:tc>
          <w:tcPr>
            <w:tcW w:w="941" w:type="dxa"/>
            <w:noWrap/>
            <w:hideMark/>
          </w:tcPr>
          <w:p w:rsidR="00632EC9" w:rsidRPr="007751D5" w:rsidRDefault="00632EC9" w:rsidP="00632EC9">
            <w:r w:rsidRPr="007751D5">
              <w:t>155.41</w:t>
            </w:r>
          </w:p>
        </w:tc>
        <w:tc>
          <w:tcPr>
            <w:tcW w:w="607" w:type="dxa"/>
            <w:noWrap/>
            <w:hideMark/>
          </w:tcPr>
          <w:p w:rsidR="00632EC9" w:rsidRPr="007751D5" w:rsidRDefault="00632EC9" w:rsidP="00632EC9">
            <w:r w:rsidRPr="007751D5">
              <w:t>0.04</w:t>
            </w:r>
          </w:p>
        </w:tc>
        <w:tc>
          <w:tcPr>
            <w:tcW w:w="991" w:type="dxa"/>
            <w:noWrap/>
            <w:hideMark/>
          </w:tcPr>
          <w:p w:rsidR="00632EC9" w:rsidRPr="007751D5" w:rsidRDefault="00632EC9" w:rsidP="00632EC9">
            <w:r w:rsidRPr="007751D5">
              <w:t>150.52</w:t>
            </w:r>
          </w:p>
        </w:tc>
        <w:tc>
          <w:tcPr>
            <w:tcW w:w="768" w:type="dxa"/>
            <w:noWrap/>
            <w:hideMark/>
          </w:tcPr>
          <w:p w:rsidR="00632EC9" w:rsidRPr="007751D5" w:rsidRDefault="00632EC9" w:rsidP="00632EC9">
            <w:r w:rsidRPr="007751D5">
              <w:t>32.22</w:t>
            </w:r>
          </w:p>
        </w:tc>
      </w:tr>
      <w:tr w:rsidR="00632EC9" w:rsidRPr="007751D5" w:rsidTr="00A164A9">
        <w:trPr>
          <w:trHeight w:val="288"/>
        </w:trPr>
        <w:tc>
          <w:tcPr>
            <w:tcW w:w="1285" w:type="dxa"/>
            <w:noWrap/>
            <w:hideMark/>
          </w:tcPr>
          <w:p w:rsidR="00632EC9" w:rsidRPr="007751D5" w:rsidRDefault="00632EC9" w:rsidP="00632EC9">
            <w:r w:rsidRPr="007751D5">
              <w:t>RP176</w:t>
            </w:r>
          </w:p>
        </w:tc>
        <w:tc>
          <w:tcPr>
            <w:tcW w:w="4387" w:type="dxa"/>
            <w:noWrap/>
            <w:hideMark/>
          </w:tcPr>
          <w:p w:rsidR="00632EC9" w:rsidRPr="007751D5" w:rsidRDefault="00632EC9" w:rsidP="00632EC9">
            <w:r w:rsidRPr="007751D5">
              <w:t>KHAO' HAWM::IRGC 7825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77</w:t>
            </w:r>
          </w:p>
        </w:tc>
        <w:tc>
          <w:tcPr>
            <w:tcW w:w="4387" w:type="dxa"/>
            <w:noWrap/>
            <w:hideMark/>
          </w:tcPr>
          <w:p w:rsidR="00632EC9" w:rsidRPr="007751D5" w:rsidRDefault="00632EC9" w:rsidP="00632EC9">
            <w:r w:rsidRPr="007751D5">
              <w:t>KHAO THI RATE::IRGC 5804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78</w:t>
            </w:r>
          </w:p>
        </w:tc>
        <w:tc>
          <w:tcPr>
            <w:tcW w:w="4387" w:type="dxa"/>
            <w:noWrap/>
            <w:hideMark/>
          </w:tcPr>
          <w:p w:rsidR="00632EC9" w:rsidRPr="007751D5" w:rsidRDefault="00632EC9" w:rsidP="00632EC9">
            <w:r w:rsidRPr="007751D5">
              <w:t>KHARSU 80::IRGC 2801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53</w:t>
            </w:r>
          </w:p>
        </w:tc>
        <w:tc>
          <w:tcPr>
            <w:tcW w:w="830" w:type="dxa"/>
            <w:noWrap/>
            <w:hideMark/>
          </w:tcPr>
          <w:p w:rsidR="00632EC9" w:rsidRPr="007751D5" w:rsidRDefault="00632EC9" w:rsidP="00632EC9">
            <w:r w:rsidRPr="007751D5">
              <w:t>72.62</w:t>
            </w:r>
          </w:p>
        </w:tc>
        <w:tc>
          <w:tcPr>
            <w:tcW w:w="718" w:type="dxa"/>
            <w:noWrap/>
            <w:hideMark/>
          </w:tcPr>
          <w:p w:rsidR="00632EC9" w:rsidRPr="007751D5" w:rsidRDefault="00632EC9" w:rsidP="00632EC9">
            <w:r w:rsidRPr="007751D5">
              <w:t>15.88</w:t>
            </w:r>
          </w:p>
        </w:tc>
        <w:tc>
          <w:tcPr>
            <w:tcW w:w="718" w:type="dxa"/>
            <w:noWrap/>
            <w:hideMark/>
          </w:tcPr>
          <w:p w:rsidR="00632EC9" w:rsidRPr="007751D5" w:rsidRDefault="00632EC9" w:rsidP="00632EC9">
            <w:r w:rsidRPr="007751D5">
              <w:t>21.05</w:t>
            </w:r>
          </w:p>
        </w:tc>
        <w:tc>
          <w:tcPr>
            <w:tcW w:w="602" w:type="dxa"/>
            <w:noWrap/>
            <w:hideMark/>
          </w:tcPr>
          <w:p w:rsidR="00632EC9" w:rsidRPr="007751D5" w:rsidRDefault="00632EC9" w:rsidP="00632EC9">
            <w:r w:rsidRPr="007751D5">
              <w:t>31</w:t>
            </w:r>
          </w:p>
        </w:tc>
        <w:tc>
          <w:tcPr>
            <w:tcW w:w="1053" w:type="dxa"/>
            <w:noWrap/>
            <w:hideMark/>
          </w:tcPr>
          <w:p w:rsidR="00632EC9" w:rsidRPr="007751D5" w:rsidRDefault="00632EC9" w:rsidP="00632EC9">
            <w:r w:rsidRPr="007751D5">
              <w:t>5581.83</w:t>
            </w:r>
          </w:p>
        </w:tc>
        <w:tc>
          <w:tcPr>
            <w:tcW w:w="941" w:type="dxa"/>
            <w:noWrap/>
            <w:hideMark/>
          </w:tcPr>
          <w:p w:rsidR="00632EC9" w:rsidRPr="007751D5" w:rsidRDefault="00632EC9" w:rsidP="00632EC9">
            <w:r w:rsidRPr="007751D5">
              <w:t>1977.91</w:t>
            </w:r>
          </w:p>
        </w:tc>
        <w:tc>
          <w:tcPr>
            <w:tcW w:w="607" w:type="dxa"/>
            <w:noWrap/>
            <w:hideMark/>
          </w:tcPr>
          <w:p w:rsidR="00632EC9" w:rsidRPr="007751D5" w:rsidRDefault="00632EC9" w:rsidP="00632EC9">
            <w:r w:rsidRPr="007751D5">
              <w:t>0.24</w:t>
            </w:r>
          </w:p>
        </w:tc>
        <w:tc>
          <w:tcPr>
            <w:tcW w:w="991" w:type="dxa"/>
            <w:noWrap/>
            <w:hideMark/>
          </w:tcPr>
          <w:p w:rsidR="00632EC9" w:rsidRPr="007751D5" w:rsidRDefault="00632EC9" w:rsidP="00632EC9">
            <w:r w:rsidRPr="007751D5">
              <w:t>180.59</w:t>
            </w:r>
          </w:p>
        </w:tc>
        <w:tc>
          <w:tcPr>
            <w:tcW w:w="768" w:type="dxa"/>
            <w:noWrap/>
            <w:hideMark/>
          </w:tcPr>
          <w:p w:rsidR="00632EC9" w:rsidRPr="007751D5" w:rsidRDefault="00632EC9" w:rsidP="00632EC9">
            <w:r w:rsidRPr="007751D5">
              <w:t>79.96</w:t>
            </w:r>
          </w:p>
        </w:tc>
      </w:tr>
      <w:tr w:rsidR="00632EC9" w:rsidRPr="007751D5" w:rsidTr="00A164A9">
        <w:trPr>
          <w:trHeight w:val="288"/>
        </w:trPr>
        <w:tc>
          <w:tcPr>
            <w:tcW w:w="1285" w:type="dxa"/>
            <w:noWrap/>
            <w:hideMark/>
          </w:tcPr>
          <w:p w:rsidR="00632EC9" w:rsidRPr="007751D5" w:rsidRDefault="00632EC9" w:rsidP="00632EC9">
            <w:r w:rsidRPr="007751D5">
              <w:t>RP179</w:t>
            </w:r>
          </w:p>
        </w:tc>
        <w:tc>
          <w:tcPr>
            <w:tcW w:w="4387" w:type="dxa"/>
            <w:noWrap/>
            <w:hideMark/>
          </w:tcPr>
          <w:p w:rsidR="00632EC9" w:rsidRPr="007751D5" w:rsidRDefault="00632EC9" w:rsidP="00632EC9">
            <w:r w:rsidRPr="007751D5">
              <w:t>KITRANA 1007::IRGC 6851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4</w:t>
            </w:r>
          </w:p>
        </w:tc>
        <w:tc>
          <w:tcPr>
            <w:tcW w:w="830" w:type="dxa"/>
            <w:noWrap/>
            <w:hideMark/>
          </w:tcPr>
          <w:p w:rsidR="00632EC9" w:rsidRPr="007751D5" w:rsidRDefault="00632EC9" w:rsidP="00632EC9">
            <w:r w:rsidRPr="007751D5">
              <w:t>67.90</w:t>
            </w:r>
          </w:p>
        </w:tc>
        <w:tc>
          <w:tcPr>
            <w:tcW w:w="718" w:type="dxa"/>
            <w:noWrap/>
            <w:hideMark/>
          </w:tcPr>
          <w:p w:rsidR="00632EC9" w:rsidRPr="007751D5" w:rsidRDefault="00632EC9" w:rsidP="00632EC9">
            <w:r w:rsidRPr="007751D5">
              <w:t>16.41</w:t>
            </w:r>
          </w:p>
        </w:tc>
        <w:tc>
          <w:tcPr>
            <w:tcW w:w="718" w:type="dxa"/>
            <w:noWrap/>
            <w:hideMark/>
          </w:tcPr>
          <w:p w:rsidR="00632EC9" w:rsidRPr="007751D5" w:rsidRDefault="00632EC9" w:rsidP="00632EC9">
            <w:r w:rsidRPr="007751D5">
              <w:t>20.68</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4964.73</w:t>
            </w:r>
          </w:p>
        </w:tc>
        <w:tc>
          <w:tcPr>
            <w:tcW w:w="941" w:type="dxa"/>
            <w:noWrap/>
            <w:hideMark/>
          </w:tcPr>
          <w:p w:rsidR="00632EC9" w:rsidRPr="007751D5" w:rsidRDefault="00632EC9" w:rsidP="00632EC9">
            <w:r w:rsidRPr="007751D5">
              <w:t>97.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7.95</w:t>
            </w:r>
          </w:p>
        </w:tc>
      </w:tr>
      <w:tr w:rsidR="00632EC9" w:rsidRPr="007751D5" w:rsidTr="00A164A9">
        <w:trPr>
          <w:trHeight w:val="288"/>
        </w:trPr>
        <w:tc>
          <w:tcPr>
            <w:tcW w:w="1285" w:type="dxa"/>
            <w:noWrap/>
            <w:hideMark/>
          </w:tcPr>
          <w:p w:rsidR="00632EC9" w:rsidRPr="007751D5" w:rsidRDefault="00632EC9" w:rsidP="00632EC9">
            <w:r w:rsidRPr="007751D5">
              <w:t>RP180</w:t>
            </w:r>
          </w:p>
        </w:tc>
        <w:tc>
          <w:tcPr>
            <w:tcW w:w="4387" w:type="dxa"/>
            <w:noWrap/>
            <w:hideMark/>
          </w:tcPr>
          <w:p w:rsidR="00632EC9" w:rsidRPr="007751D5" w:rsidRDefault="00632EC9" w:rsidP="00632EC9">
            <w:r w:rsidRPr="007751D5">
              <w:t>KN 1 B 361-1-8-6-9::IRGC 4697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77.19</w:t>
            </w:r>
          </w:p>
        </w:tc>
        <w:tc>
          <w:tcPr>
            <w:tcW w:w="718" w:type="dxa"/>
            <w:noWrap/>
            <w:hideMark/>
          </w:tcPr>
          <w:p w:rsidR="00632EC9" w:rsidRPr="007751D5" w:rsidRDefault="00632EC9" w:rsidP="00632EC9">
            <w:r w:rsidRPr="007751D5">
              <w:t>17.26</w:t>
            </w:r>
          </w:p>
        </w:tc>
        <w:tc>
          <w:tcPr>
            <w:tcW w:w="718" w:type="dxa"/>
            <w:noWrap/>
            <w:hideMark/>
          </w:tcPr>
          <w:p w:rsidR="00632EC9" w:rsidRPr="007751D5" w:rsidRDefault="00632EC9" w:rsidP="00632EC9">
            <w:r w:rsidRPr="007751D5">
              <w:t>24.17</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5381.44</w:t>
            </w:r>
          </w:p>
        </w:tc>
        <w:tc>
          <w:tcPr>
            <w:tcW w:w="941" w:type="dxa"/>
            <w:noWrap/>
            <w:hideMark/>
          </w:tcPr>
          <w:p w:rsidR="00632EC9" w:rsidRPr="007751D5" w:rsidRDefault="00632EC9" w:rsidP="00632EC9">
            <w:r w:rsidRPr="007751D5">
              <w:t>259.58</w:t>
            </w:r>
          </w:p>
        </w:tc>
        <w:tc>
          <w:tcPr>
            <w:tcW w:w="607" w:type="dxa"/>
            <w:noWrap/>
            <w:hideMark/>
          </w:tcPr>
          <w:p w:rsidR="00632EC9" w:rsidRPr="007751D5" w:rsidRDefault="00632EC9" w:rsidP="00632EC9">
            <w:r w:rsidRPr="007751D5">
              <w:t>0.08</w:t>
            </w:r>
          </w:p>
        </w:tc>
        <w:tc>
          <w:tcPr>
            <w:tcW w:w="991" w:type="dxa"/>
            <w:noWrap/>
            <w:hideMark/>
          </w:tcPr>
          <w:p w:rsidR="00632EC9" w:rsidRPr="007751D5" w:rsidRDefault="00632EC9" w:rsidP="00632EC9">
            <w:r w:rsidRPr="007751D5">
              <w:t>142.56</w:t>
            </w:r>
          </w:p>
        </w:tc>
        <w:tc>
          <w:tcPr>
            <w:tcW w:w="768" w:type="dxa"/>
            <w:noWrap/>
            <w:hideMark/>
          </w:tcPr>
          <w:p w:rsidR="00632EC9" w:rsidRPr="007751D5" w:rsidRDefault="00632EC9" w:rsidP="00632EC9">
            <w:r w:rsidRPr="007751D5">
              <w:t>47.69</w:t>
            </w:r>
          </w:p>
        </w:tc>
      </w:tr>
      <w:tr w:rsidR="00632EC9" w:rsidRPr="007751D5" w:rsidTr="00A164A9">
        <w:trPr>
          <w:trHeight w:val="288"/>
        </w:trPr>
        <w:tc>
          <w:tcPr>
            <w:tcW w:w="1285" w:type="dxa"/>
            <w:noWrap/>
            <w:hideMark/>
          </w:tcPr>
          <w:p w:rsidR="00632EC9" w:rsidRPr="007751D5" w:rsidRDefault="00632EC9" w:rsidP="00632EC9">
            <w:r w:rsidRPr="007751D5">
              <w:t>RP181</w:t>
            </w:r>
          </w:p>
        </w:tc>
        <w:tc>
          <w:tcPr>
            <w:tcW w:w="4387" w:type="dxa"/>
            <w:noWrap/>
            <w:hideMark/>
          </w:tcPr>
          <w:p w:rsidR="00632EC9" w:rsidRPr="007751D5" w:rsidRDefault="00632EC9" w:rsidP="00632EC9">
            <w:r w:rsidRPr="007751D5">
              <w:t>KORASISI::IRGC 528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82</w:t>
            </w:r>
          </w:p>
        </w:tc>
        <w:tc>
          <w:tcPr>
            <w:tcW w:w="4387" w:type="dxa"/>
            <w:noWrap/>
            <w:hideMark/>
          </w:tcPr>
          <w:p w:rsidR="00632EC9" w:rsidRPr="007751D5" w:rsidRDefault="00632EC9" w:rsidP="00632EC9">
            <w:r w:rsidRPr="007751D5">
              <w:t>KOTTEYARAN::IRGC 4738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82.19</w:t>
            </w:r>
          </w:p>
        </w:tc>
        <w:tc>
          <w:tcPr>
            <w:tcW w:w="718" w:type="dxa"/>
            <w:noWrap/>
            <w:hideMark/>
          </w:tcPr>
          <w:p w:rsidR="00632EC9" w:rsidRPr="007751D5" w:rsidRDefault="00632EC9" w:rsidP="00632EC9">
            <w:r w:rsidRPr="007751D5">
              <w:t>16.85</w:t>
            </w:r>
          </w:p>
        </w:tc>
        <w:tc>
          <w:tcPr>
            <w:tcW w:w="718" w:type="dxa"/>
            <w:noWrap/>
            <w:hideMark/>
          </w:tcPr>
          <w:p w:rsidR="00632EC9" w:rsidRPr="007751D5" w:rsidRDefault="00632EC9" w:rsidP="00632EC9">
            <w:r w:rsidRPr="007751D5">
              <w:t>22.42</w:t>
            </w:r>
          </w:p>
        </w:tc>
        <w:tc>
          <w:tcPr>
            <w:tcW w:w="602" w:type="dxa"/>
            <w:noWrap/>
            <w:hideMark/>
          </w:tcPr>
          <w:p w:rsidR="00632EC9" w:rsidRPr="007751D5" w:rsidRDefault="00632EC9" w:rsidP="00632EC9">
            <w:r w:rsidRPr="007751D5">
              <w:t>40</w:t>
            </w:r>
          </w:p>
        </w:tc>
        <w:tc>
          <w:tcPr>
            <w:tcW w:w="1053" w:type="dxa"/>
            <w:noWrap/>
            <w:hideMark/>
          </w:tcPr>
          <w:p w:rsidR="00632EC9" w:rsidRPr="007751D5" w:rsidRDefault="00632EC9" w:rsidP="00632EC9">
            <w:r w:rsidRPr="007751D5">
              <w:t>6254.07</w:t>
            </w:r>
          </w:p>
        </w:tc>
        <w:tc>
          <w:tcPr>
            <w:tcW w:w="941" w:type="dxa"/>
            <w:noWrap/>
            <w:hideMark/>
          </w:tcPr>
          <w:p w:rsidR="00632EC9" w:rsidRPr="007751D5" w:rsidRDefault="00632EC9" w:rsidP="00632EC9">
            <w:r w:rsidRPr="007751D5">
              <w:t>615.41</w:t>
            </w:r>
          </w:p>
        </w:tc>
        <w:tc>
          <w:tcPr>
            <w:tcW w:w="607" w:type="dxa"/>
            <w:noWrap/>
            <w:hideMark/>
          </w:tcPr>
          <w:p w:rsidR="00632EC9" w:rsidRPr="007751D5" w:rsidRDefault="00632EC9" w:rsidP="00632EC9">
            <w:r w:rsidRPr="007751D5">
              <w:t>0.28</w:t>
            </w:r>
          </w:p>
        </w:tc>
        <w:tc>
          <w:tcPr>
            <w:tcW w:w="991" w:type="dxa"/>
            <w:noWrap/>
            <w:hideMark/>
          </w:tcPr>
          <w:p w:rsidR="00632EC9" w:rsidRPr="007751D5" w:rsidRDefault="00632EC9" w:rsidP="00632EC9">
            <w:r w:rsidRPr="007751D5">
              <w:t>158.71</w:t>
            </w:r>
          </w:p>
        </w:tc>
        <w:tc>
          <w:tcPr>
            <w:tcW w:w="768" w:type="dxa"/>
            <w:noWrap/>
            <w:hideMark/>
          </w:tcPr>
          <w:p w:rsidR="00632EC9" w:rsidRPr="007751D5" w:rsidRDefault="00632EC9" w:rsidP="00632EC9">
            <w:r w:rsidRPr="007751D5">
              <w:t>67.21</w:t>
            </w:r>
          </w:p>
        </w:tc>
      </w:tr>
      <w:tr w:rsidR="00632EC9" w:rsidRPr="007751D5" w:rsidTr="00A164A9">
        <w:trPr>
          <w:trHeight w:val="288"/>
        </w:trPr>
        <w:tc>
          <w:tcPr>
            <w:tcW w:w="1285" w:type="dxa"/>
            <w:noWrap/>
            <w:hideMark/>
          </w:tcPr>
          <w:p w:rsidR="00632EC9" w:rsidRPr="007751D5" w:rsidRDefault="00632EC9" w:rsidP="00632EC9">
            <w:r w:rsidRPr="007751D5">
              <w:t>RP183</w:t>
            </w:r>
          </w:p>
        </w:tc>
        <w:tc>
          <w:tcPr>
            <w:tcW w:w="4387" w:type="dxa"/>
            <w:noWrap/>
            <w:hideMark/>
          </w:tcPr>
          <w:p w:rsidR="00632EC9" w:rsidRPr="007751D5" w:rsidRDefault="00632EC9" w:rsidP="00632EC9">
            <w:r w:rsidRPr="007751D5">
              <w:t>KOYRA::IRGC 7726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71.52</w:t>
            </w:r>
          </w:p>
        </w:tc>
        <w:tc>
          <w:tcPr>
            <w:tcW w:w="718" w:type="dxa"/>
            <w:noWrap/>
            <w:hideMark/>
          </w:tcPr>
          <w:p w:rsidR="00632EC9" w:rsidRPr="007751D5" w:rsidRDefault="00632EC9" w:rsidP="00632EC9">
            <w:r w:rsidRPr="007751D5">
              <w:t>16.07</w:t>
            </w:r>
          </w:p>
        </w:tc>
        <w:tc>
          <w:tcPr>
            <w:tcW w:w="718" w:type="dxa"/>
            <w:noWrap/>
            <w:hideMark/>
          </w:tcPr>
          <w:p w:rsidR="00632EC9" w:rsidRPr="007751D5" w:rsidRDefault="00632EC9" w:rsidP="00632EC9">
            <w:r w:rsidRPr="007751D5">
              <w:t>23.30</w:t>
            </w:r>
          </w:p>
        </w:tc>
        <w:tc>
          <w:tcPr>
            <w:tcW w:w="602" w:type="dxa"/>
            <w:noWrap/>
            <w:hideMark/>
          </w:tcPr>
          <w:p w:rsidR="00632EC9" w:rsidRPr="007751D5" w:rsidRDefault="00632EC9" w:rsidP="00632EC9">
            <w:r w:rsidRPr="007751D5">
              <w:t>7</w:t>
            </w:r>
          </w:p>
        </w:tc>
        <w:tc>
          <w:tcPr>
            <w:tcW w:w="1053" w:type="dxa"/>
            <w:noWrap/>
            <w:hideMark/>
          </w:tcPr>
          <w:p w:rsidR="00632EC9" w:rsidRPr="007751D5" w:rsidRDefault="00632EC9" w:rsidP="00632EC9">
            <w:r w:rsidRPr="007751D5">
              <w:t>6126.49</w:t>
            </w:r>
          </w:p>
        </w:tc>
        <w:tc>
          <w:tcPr>
            <w:tcW w:w="941" w:type="dxa"/>
            <w:noWrap/>
            <w:hideMark/>
          </w:tcPr>
          <w:p w:rsidR="00632EC9" w:rsidRPr="007751D5" w:rsidRDefault="00632EC9" w:rsidP="00632EC9">
            <w:r w:rsidRPr="007751D5">
              <w:t>80.4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53.31</w:t>
            </w:r>
          </w:p>
        </w:tc>
        <w:tc>
          <w:tcPr>
            <w:tcW w:w="768" w:type="dxa"/>
            <w:noWrap/>
            <w:hideMark/>
          </w:tcPr>
          <w:p w:rsidR="00632EC9" w:rsidRPr="007751D5" w:rsidRDefault="00632EC9" w:rsidP="00632EC9">
            <w:r w:rsidRPr="007751D5">
              <w:t>4.16</w:t>
            </w:r>
          </w:p>
        </w:tc>
      </w:tr>
      <w:tr w:rsidR="00632EC9" w:rsidRPr="007751D5" w:rsidTr="00A164A9">
        <w:trPr>
          <w:trHeight w:val="288"/>
        </w:trPr>
        <w:tc>
          <w:tcPr>
            <w:tcW w:w="1285" w:type="dxa"/>
            <w:noWrap/>
            <w:hideMark/>
          </w:tcPr>
          <w:p w:rsidR="00632EC9" w:rsidRPr="007751D5" w:rsidRDefault="00632EC9" w:rsidP="00632EC9">
            <w:r w:rsidRPr="007751D5">
              <w:t>RP184</w:t>
            </w:r>
          </w:p>
        </w:tc>
        <w:tc>
          <w:tcPr>
            <w:tcW w:w="4387" w:type="dxa"/>
            <w:noWrap/>
            <w:hideMark/>
          </w:tcPr>
          <w:p w:rsidR="00632EC9" w:rsidRPr="007751D5" w:rsidRDefault="00632EC9" w:rsidP="00632EC9">
            <w:r w:rsidRPr="007751D5">
              <w:t>KULA KARUPPAN::IRGC 5532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7</w:t>
            </w:r>
          </w:p>
        </w:tc>
        <w:tc>
          <w:tcPr>
            <w:tcW w:w="830" w:type="dxa"/>
            <w:noWrap/>
            <w:hideMark/>
          </w:tcPr>
          <w:p w:rsidR="00632EC9" w:rsidRPr="007751D5" w:rsidRDefault="00632EC9" w:rsidP="00632EC9">
            <w:r w:rsidRPr="007751D5">
              <w:t>77.41</w:t>
            </w:r>
          </w:p>
        </w:tc>
        <w:tc>
          <w:tcPr>
            <w:tcW w:w="718" w:type="dxa"/>
            <w:noWrap/>
            <w:hideMark/>
          </w:tcPr>
          <w:p w:rsidR="00632EC9" w:rsidRPr="007751D5" w:rsidRDefault="00632EC9" w:rsidP="00632EC9">
            <w:r w:rsidRPr="007751D5">
              <w:t>16.83</w:t>
            </w:r>
          </w:p>
        </w:tc>
        <w:tc>
          <w:tcPr>
            <w:tcW w:w="718" w:type="dxa"/>
            <w:noWrap/>
            <w:hideMark/>
          </w:tcPr>
          <w:p w:rsidR="00632EC9" w:rsidRPr="007751D5" w:rsidRDefault="00632EC9" w:rsidP="00632EC9">
            <w:r w:rsidRPr="007751D5">
              <w:t>24.26</w:t>
            </w:r>
          </w:p>
        </w:tc>
        <w:tc>
          <w:tcPr>
            <w:tcW w:w="602" w:type="dxa"/>
            <w:noWrap/>
            <w:hideMark/>
          </w:tcPr>
          <w:p w:rsidR="00632EC9" w:rsidRPr="007751D5" w:rsidRDefault="00632EC9" w:rsidP="00632EC9">
            <w:r w:rsidRPr="007751D5">
              <w:t>7</w:t>
            </w:r>
          </w:p>
        </w:tc>
        <w:tc>
          <w:tcPr>
            <w:tcW w:w="1053" w:type="dxa"/>
            <w:noWrap/>
            <w:hideMark/>
          </w:tcPr>
          <w:p w:rsidR="00632EC9" w:rsidRPr="007751D5" w:rsidRDefault="00632EC9" w:rsidP="00632EC9">
            <w:r w:rsidRPr="007751D5">
              <w:t>6180.83</w:t>
            </w:r>
          </w:p>
        </w:tc>
        <w:tc>
          <w:tcPr>
            <w:tcW w:w="941" w:type="dxa"/>
            <w:noWrap/>
            <w:hideMark/>
          </w:tcPr>
          <w:p w:rsidR="00632EC9" w:rsidRPr="007751D5" w:rsidRDefault="00632EC9" w:rsidP="00632EC9">
            <w:r w:rsidRPr="007751D5">
              <w:t>122.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45.61</w:t>
            </w:r>
          </w:p>
        </w:tc>
        <w:tc>
          <w:tcPr>
            <w:tcW w:w="768" w:type="dxa"/>
            <w:noWrap/>
            <w:hideMark/>
          </w:tcPr>
          <w:p w:rsidR="00632EC9" w:rsidRPr="007751D5" w:rsidRDefault="00632EC9" w:rsidP="00632EC9">
            <w:r w:rsidRPr="007751D5">
              <w:t>7.95</w:t>
            </w:r>
          </w:p>
        </w:tc>
      </w:tr>
      <w:tr w:rsidR="00632EC9" w:rsidRPr="007751D5" w:rsidTr="00A164A9">
        <w:trPr>
          <w:trHeight w:val="288"/>
        </w:trPr>
        <w:tc>
          <w:tcPr>
            <w:tcW w:w="1285" w:type="dxa"/>
            <w:noWrap/>
            <w:hideMark/>
          </w:tcPr>
          <w:p w:rsidR="00632EC9" w:rsidRPr="007751D5" w:rsidRDefault="00632EC9" w:rsidP="00632EC9">
            <w:r w:rsidRPr="007751D5">
              <w:t>RP185</w:t>
            </w:r>
          </w:p>
        </w:tc>
        <w:tc>
          <w:tcPr>
            <w:tcW w:w="4387" w:type="dxa"/>
            <w:noWrap/>
            <w:hideMark/>
          </w:tcPr>
          <w:p w:rsidR="00632EC9" w:rsidRPr="007751D5" w:rsidRDefault="00632EC9" w:rsidP="00632EC9">
            <w:r w:rsidRPr="007751D5">
              <w:t>KUNENG::IRGC 7154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86</w:t>
            </w:r>
          </w:p>
        </w:tc>
        <w:tc>
          <w:tcPr>
            <w:tcW w:w="4387" w:type="dxa"/>
            <w:noWrap/>
            <w:hideMark/>
          </w:tcPr>
          <w:p w:rsidR="00632EC9" w:rsidRPr="007751D5" w:rsidRDefault="00632EC9" w:rsidP="00632EC9">
            <w:r w:rsidRPr="007751D5">
              <w:t>KURULU WEE (WHITE)::IRGC 6651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4</w:t>
            </w:r>
          </w:p>
        </w:tc>
        <w:tc>
          <w:tcPr>
            <w:tcW w:w="830" w:type="dxa"/>
            <w:noWrap/>
            <w:hideMark/>
          </w:tcPr>
          <w:p w:rsidR="00632EC9" w:rsidRPr="007751D5" w:rsidRDefault="00632EC9" w:rsidP="00632EC9">
            <w:r w:rsidRPr="007751D5">
              <w:t>87.37</w:t>
            </w:r>
          </w:p>
        </w:tc>
        <w:tc>
          <w:tcPr>
            <w:tcW w:w="718" w:type="dxa"/>
            <w:noWrap/>
            <w:hideMark/>
          </w:tcPr>
          <w:p w:rsidR="00632EC9" w:rsidRPr="007751D5" w:rsidRDefault="00632EC9" w:rsidP="00632EC9">
            <w:r w:rsidRPr="007751D5">
              <w:t>17.13</w:t>
            </w:r>
          </w:p>
        </w:tc>
        <w:tc>
          <w:tcPr>
            <w:tcW w:w="718" w:type="dxa"/>
            <w:noWrap/>
            <w:hideMark/>
          </w:tcPr>
          <w:p w:rsidR="00632EC9" w:rsidRPr="007751D5" w:rsidRDefault="00632EC9" w:rsidP="00632EC9">
            <w:r w:rsidRPr="007751D5">
              <w:t>27.29</w:t>
            </w:r>
          </w:p>
        </w:tc>
        <w:tc>
          <w:tcPr>
            <w:tcW w:w="602" w:type="dxa"/>
            <w:noWrap/>
            <w:hideMark/>
          </w:tcPr>
          <w:p w:rsidR="00632EC9" w:rsidRPr="007751D5" w:rsidRDefault="00632EC9" w:rsidP="00632EC9">
            <w:r w:rsidRPr="007751D5">
              <w:t>36</w:t>
            </w:r>
          </w:p>
        </w:tc>
        <w:tc>
          <w:tcPr>
            <w:tcW w:w="1053" w:type="dxa"/>
            <w:noWrap/>
            <w:hideMark/>
          </w:tcPr>
          <w:p w:rsidR="00632EC9" w:rsidRPr="007751D5" w:rsidRDefault="00632EC9" w:rsidP="00632EC9">
            <w:r w:rsidRPr="007751D5">
              <w:t>5903.93</w:t>
            </w:r>
          </w:p>
        </w:tc>
        <w:tc>
          <w:tcPr>
            <w:tcW w:w="941" w:type="dxa"/>
            <w:noWrap/>
            <w:hideMark/>
          </w:tcPr>
          <w:p w:rsidR="00632EC9" w:rsidRPr="007751D5" w:rsidRDefault="00632EC9" w:rsidP="00632EC9">
            <w:r w:rsidRPr="007751D5">
              <w:t>1188.74</w:t>
            </w:r>
          </w:p>
        </w:tc>
        <w:tc>
          <w:tcPr>
            <w:tcW w:w="607" w:type="dxa"/>
            <w:noWrap/>
            <w:hideMark/>
          </w:tcPr>
          <w:p w:rsidR="00632EC9" w:rsidRPr="007751D5" w:rsidRDefault="00632EC9" w:rsidP="00632EC9">
            <w:r w:rsidRPr="007751D5">
              <w:t>0.17</w:t>
            </w:r>
          </w:p>
        </w:tc>
        <w:tc>
          <w:tcPr>
            <w:tcW w:w="991" w:type="dxa"/>
            <w:noWrap/>
            <w:hideMark/>
          </w:tcPr>
          <w:p w:rsidR="00632EC9" w:rsidRPr="007751D5" w:rsidRDefault="00632EC9" w:rsidP="00632EC9">
            <w:r w:rsidRPr="007751D5">
              <w:t>93.08</w:t>
            </w:r>
          </w:p>
        </w:tc>
        <w:tc>
          <w:tcPr>
            <w:tcW w:w="768" w:type="dxa"/>
            <w:noWrap/>
            <w:hideMark/>
          </w:tcPr>
          <w:p w:rsidR="00632EC9" w:rsidRPr="007751D5" w:rsidRDefault="00632EC9" w:rsidP="00632EC9">
            <w:r w:rsidRPr="007751D5">
              <w:t>75.38</w:t>
            </w:r>
          </w:p>
        </w:tc>
      </w:tr>
      <w:tr w:rsidR="00632EC9" w:rsidRPr="007751D5" w:rsidTr="00A164A9">
        <w:trPr>
          <w:trHeight w:val="288"/>
        </w:trPr>
        <w:tc>
          <w:tcPr>
            <w:tcW w:w="1285" w:type="dxa"/>
            <w:noWrap/>
            <w:hideMark/>
          </w:tcPr>
          <w:p w:rsidR="00632EC9" w:rsidRPr="007751D5" w:rsidRDefault="00632EC9" w:rsidP="00632EC9">
            <w:r w:rsidRPr="007751D5">
              <w:t>RP188</w:t>
            </w:r>
          </w:p>
        </w:tc>
        <w:tc>
          <w:tcPr>
            <w:tcW w:w="4387" w:type="dxa"/>
            <w:noWrap/>
            <w:hideMark/>
          </w:tcPr>
          <w:p w:rsidR="00632EC9" w:rsidRPr="007751D5" w:rsidRDefault="00632EC9" w:rsidP="00632EC9">
            <w:r w:rsidRPr="007751D5">
              <w:t>KUSHIARA::IRGC 3470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89</w:t>
            </w:r>
          </w:p>
        </w:tc>
        <w:tc>
          <w:tcPr>
            <w:tcW w:w="4387" w:type="dxa"/>
            <w:noWrap/>
            <w:hideMark/>
          </w:tcPr>
          <w:p w:rsidR="00632EC9" w:rsidRPr="007751D5" w:rsidRDefault="00632EC9" w:rsidP="00632EC9">
            <w:r w:rsidRPr="007751D5">
              <w:t>KUTTA::IRGC 5218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72.33</w:t>
            </w:r>
          </w:p>
        </w:tc>
        <w:tc>
          <w:tcPr>
            <w:tcW w:w="718" w:type="dxa"/>
            <w:noWrap/>
            <w:hideMark/>
          </w:tcPr>
          <w:p w:rsidR="00632EC9" w:rsidRPr="007751D5" w:rsidRDefault="00632EC9" w:rsidP="00632EC9">
            <w:r w:rsidRPr="007751D5">
              <w:t>16.24</w:t>
            </w:r>
          </w:p>
        </w:tc>
        <w:tc>
          <w:tcPr>
            <w:tcW w:w="718" w:type="dxa"/>
            <w:noWrap/>
            <w:hideMark/>
          </w:tcPr>
          <w:p w:rsidR="00632EC9" w:rsidRPr="007751D5" w:rsidRDefault="00632EC9" w:rsidP="00632EC9">
            <w:r w:rsidRPr="007751D5">
              <w:t>20.53</w:t>
            </w:r>
          </w:p>
        </w:tc>
        <w:tc>
          <w:tcPr>
            <w:tcW w:w="602" w:type="dxa"/>
            <w:noWrap/>
            <w:hideMark/>
          </w:tcPr>
          <w:p w:rsidR="00632EC9" w:rsidRPr="007751D5" w:rsidRDefault="00632EC9" w:rsidP="00632EC9">
            <w:r w:rsidRPr="007751D5">
              <w:t>7</w:t>
            </w:r>
          </w:p>
        </w:tc>
        <w:tc>
          <w:tcPr>
            <w:tcW w:w="1053" w:type="dxa"/>
            <w:noWrap/>
            <w:hideMark/>
          </w:tcPr>
          <w:p w:rsidR="00632EC9" w:rsidRPr="007751D5" w:rsidRDefault="00632EC9" w:rsidP="00632EC9">
            <w:r w:rsidRPr="007751D5">
              <w:t>5622.80</w:t>
            </w:r>
          </w:p>
        </w:tc>
        <w:tc>
          <w:tcPr>
            <w:tcW w:w="941" w:type="dxa"/>
            <w:noWrap/>
            <w:hideMark/>
          </w:tcPr>
          <w:p w:rsidR="00632EC9" w:rsidRPr="007751D5" w:rsidRDefault="00632EC9" w:rsidP="00632EC9">
            <w:r w:rsidRPr="007751D5">
              <w:t>30.63</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11.65</w:t>
            </w:r>
          </w:p>
        </w:tc>
      </w:tr>
      <w:tr w:rsidR="00632EC9" w:rsidRPr="007751D5" w:rsidTr="00A164A9">
        <w:trPr>
          <w:trHeight w:val="288"/>
        </w:trPr>
        <w:tc>
          <w:tcPr>
            <w:tcW w:w="1285" w:type="dxa"/>
            <w:noWrap/>
            <w:hideMark/>
          </w:tcPr>
          <w:p w:rsidR="00632EC9" w:rsidRPr="007751D5" w:rsidRDefault="00632EC9" w:rsidP="00632EC9">
            <w:r w:rsidRPr="007751D5">
              <w:t>RP190</w:t>
            </w:r>
          </w:p>
        </w:tc>
        <w:tc>
          <w:tcPr>
            <w:tcW w:w="4387" w:type="dxa"/>
            <w:noWrap/>
            <w:hideMark/>
          </w:tcPr>
          <w:p w:rsidR="00632EC9" w:rsidRPr="007751D5" w:rsidRDefault="00632EC9" w:rsidP="00632EC9">
            <w:r w:rsidRPr="007751D5">
              <w:t>LABRA::IRGC 7475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75.22</w:t>
            </w:r>
          </w:p>
        </w:tc>
        <w:tc>
          <w:tcPr>
            <w:tcW w:w="718" w:type="dxa"/>
            <w:noWrap/>
            <w:hideMark/>
          </w:tcPr>
          <w:p w:rsidR="00632EC9" w:rsidRPr="007751D5" w:rsidRDefault="00632EC9" w:rsidP="00632EC9">
            <w:r w:rsidRPr="007751D5">
              <w:t>17.26</w:t>
            </w:r>
          </w:p>
        </w:tc>
        <w:tc>
          <w:tcPr>
            <w:tcW w:w="718" w:type="dxa"/>
            <w:noWrap/>
            <w:hideMark/>
          </w:tcPr>
          <w:p w:rsidR="00632EC9" w:rsidRPr="007751D5" w:rsidRDefault="00632EC9" w:rsidP="00632EC9">
            <w:r w:rsidRPr="007751D5">
              <w:t>26.94</w:t>
            </w:r>
          </w:p>
        </w:tc>
        <w:tc>
          <w:tcPr>
            <w:tcW w:w="602" w:type="dxa"/>
            <w:noWrap/>
            <w:hideMark/>
          </w:tcPr>
          <w:p w:rsidR="00632EC9" w:rsidRPr="007751D5" w:rsidRDefault="00632EC9" w:rsidP="00632EC9">
            <w:r w:rsidRPr="007751D5">
              <w:t>4</w:t>
            </w:r>
          </w:p>
        </w:tc>
        <w:tc>
          <w:tcPr>
            <w:tcW w:w="1053" w:type="dxa"/>
            <w:noWrap/>
            <w:hideMark/>
          </w:tcPr>
          <w:p w:rsidR="00632EC9" w:rsidRPr="007751D5" w:rsidRDefault="00632EC9" w:rsidP="00632EC9">
            <w:r w:rsidRPr="007751D5">
              <w:t>5572.80</w:t>
            </w:r>
          </w:p>
        </w:tc>
        <w:tc>
          <w:tcPr>
            <w:tcW w:w="941" w:type="dxa"/>
            <w:noWrap/>
            <w:hideMark/>
          </w:tcPr>
          <w:p w:rsidR="00632EC9" w:rsidRPr="007751D5" w:rsidRDefault="00632EC9" w:rsidP="00632EC9">
            <w:r w:rsidRPr="007751D5">
              <w:t>161.87</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NA</w:t>
            </w:r>
          </w:p>
        </w:tc>
      </w:tr>
      <w:tr w:rsidR="00632EC9" w:rsidRPr="007751D5" w:rsidTr="00A164A9">
        <w:trPr>
          <w:trHeight w:val="288"/>
        </w:trPr>
        <w:tc>
          <w:tcPr>
            <w:tcW w:w="1285" w:type="dxa"/>
            <w:noWrap/>
            <w:hideMark/>
          </w:tcPr>
          <w:p w:rsidR="00632EC9" w:rsidRPr="007751D5" w:rsidRDefault="00632EC9" w:rsidP="00632EC9">
            <w:r w:rsidRPr="007751D5">
              <w:t>RP191</w:t>
            </w:r>
          </w:p>
        </w:tc>
        <w:tc>
          <w:tcPr>
            <w:tcW w:w="4387" w:type="dxa"/>
            <w:noWrap/>
            <w:hideMark/>
          </w:tcPr>
          <w:p w:rsidR="00632EC9" w:rsidRPr="007751D5" w:rsidRDefault="00632EC9" w:rsidP="00632EC9">
            <w:r w:rsidRPr="007751D5">
              <w:t>LAI YIP ZIM::IRGC 495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1</w:t>
            </w:r>
          </w:p>
        </w:tc>
        <w:tc>
          <w:tcPr>
            <w:tcW w:w="830" w:type="dxa"/>
            <w:noWrap/>
            <w:hideMark/>
          </w:tcPr>
          <w:p w:rsidR="00632EC9" w:rsidRPr="007751D5" w:rsidRDefault="00632EC9" w:rsidP="00632EC9">
            <w:r w:rsidRPr="007751D5">
              <w:t>86.32</w:t>
            </w:r>
          </w:p>
        </w:tc>
        <w:tc>
          <w:tcPr>
            <w:tcW w:w="718" w:type="dxa"/>
            <w:noWrap/>
            <w:hideMark/>
          </w:tcPr>
          <w:p w:rsidR="00632EC9" w:rsidRPr="007751D5" w:rsidRDefault="00632EC9" w:rsidP="00632EC9">
            <w:r w:rsidRPr="007751D5">
              <w:t>16.51</w:t>
            </w:r>
          </w:p>
        </w:tc>
        <w:tc>
          <w:tcPr>
            <w:tcW w:w="718" w:type="dxa"/>
            <w:noWrap/>
            <w:hideMark/>
          </w:tcPr>
          <w:p w:rsidR="00632EC9" w:rsidRPr="007751D5" w:rsidRDefault="00632EC9" w:rsidP="00632EC9">
            <w:r w:rsidRPr="007751D5">
              <w:t>20.01</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5288.10</w:t>
            </w:r>
          </w:p>
        </w:tc>
        <w:tc>
          <w:tcPr>
            <w:tcW w:w="941" w:type="dxa"/>
            <w:noWrap/>
            <w:hideMark/>
          </w:tcPr>
          <w:p w:rsidR="00632EC9" w:rsidRPr="007751D5" w:rsidRDefault="00632EC9" w:rsidP="00632EC9">
            <w:r w:rsidRPr="007751D5">
              <w:t>335.41</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26.89</w:t>
            </w:r>
          </w:p>
        </w:tc>
        <w:tc>
          <w:tcPr>
            <w:tcW w:w="768" w:type="dxa"/>
            <w:noWrap/>
            <w:hideMark/>
          </w:tcPr>
          <w:p w:rsidR="00632EC9" w:rsidRPr="007751D5" w:rsidRDefault="00632EC9" w:rsidP="00632EC9">
            <w:r w:rsidRPr="007751D5">
              <w:t>32.55</w:t>
            </w:r>
          </w:p>
        </w:tc>
      </w:tr>
      <w:tr w:rsidR="00632EC9" w:rsidRPr="007751D5" w:rsidTr="00A164A9">
        <w:trPr>
          <w:trHeight w:val="288"/>
        </w:trPr>
        <w:tc>
          <w:tcPr>
            <w:tcW w:w="1285" w:type="dxa"/>
            <w:noWrap/>
            <w:hideMark/>
          </w:tcPr>
          <w:p w:rsidR="00632EC9" w:rsidRPr="007751D5" w:rsidRDefault="00632EC9" w:rsidP="00632EC9">
            <w:r w:rsidRPr="007751D5">
              <w:t>RP192</w:t>
            </w:r>
          </w:p>
        </w:tc>
        <w:tc>
          <w:tcPr>
            <w:tcW w:w="4387" w:type="dxa"/>
            <w:noWrap/>
            <w:hideMark/>
          </w:tcPr>
          <w:p w:rsidR="00632EC9" w:rsidRPr="007751D5" w:rsidRDefault="00632EC9" w:rsidP="00632EC9">
            <w:r w:rsidRPr="007751D5">
              <w:t>LALKA (LAL DHAN)::IRGC 6494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93</w:t>
            </w:r>
          </w:p>
        </w:tc>
        <w:tc>
          <w:tcPr>
            <w:tcW w:w="4387" w:type="dxa"/>
            <w:noWrap/>
            <w:hideMark/>
          </w:tcPr>
          <w:p w:rsidR="00632EC9" w:rsidRPr="007751D5" w:rsidRDefault="00632EC9" w:rsidP="00632EC9">
            <w:r w:rsidRPr="007751D5">
              <w:t>LALSAITA::IRGC 4391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5</w:t>
            </w:r>
          </w:p>
        </w:tc>
        <w:tc>
          <w:tcPr>
            <w:tcW w:w="830" w:type="dxa"/>
            <w:noWrap/>
            <w:hideMark/>
          </w:tcPr>
          <w:p w:rsidR="00632EC9" w:rsidRPr="007751D5" w:rsidRDefault="00632EC9" w:rsidP="00632EC9">
            <w:r w:rsidRPr="007751D5">
              <w:t>86.64</w:t>
            </w:r>
          </w:p>
        </w:tc>
        <w:tc>
          <w:tcPr>
            <w:tcW w:w="718" w:type="dxa"/>
            <w:noWrap/>
            <w:hideMark/>
          </w:tcPr>
          <w:p w:rsidR="00632EC9" w:rsidRPr="007751D5" w:rsidRDefault="00632EC9" w:rsidP="00632EC9">
            <w:r w:rsidRPr="007751D5">
              <w:t>16.62</w:t>
            </w:r>
          </w:p>
        </w:tc>
        <w:tc>
          <w:tcPr>
            <w:tcW w:w="718" w:type="dxa"/>
            <w:noWrap/>
            <w:hideMark/>
          </w:tcPr>
          <w:p w:rsidR="00632EC9" w:rsidRPr="007751D5" w:rsidRDefault="00632EC9" w:rsidP="00632EC9">
            <w:r w:rsidRPr="007751D5">
              <w:t>23.05</w:t>
            </w:r>
          </w:p>
        </w:tc>
        <w:tc>
          <w:tcPr>
            <w:tcW w:w="602" w:type="dxa"/>
            <w:noWrap/>
            <w:hideMark/>
          </w:tcPr>
          <w:p w:rsidR="00632EC9" w:rsidRPr="007751D5" w:rsidRDefault="00632EC9" w:rsidP="00632EC9">
            <w:r w:rsidRPr="007751D5">
              <w:t>42</w:t>
            </w:r>
          </w:p>
        </w:tc>
        <w:tc>
          <w:tcPr>
            <w:tcW w:w="1053" w:type="dxa"/>
            <w:noWrap/>
            <w:hideMark/>
          </w:tcPr>
          <w:p w:rsidR="00632EC9" w:rsidRPr="007751D5" w:rsidRDefault="00632EC9" w:rsidP="00632EC9">
            <w:r w:rsidRPr="007751D5">
              <w:t>7437.88</w:t>
            </w:r>
          </w:p>
        </w:tc>
        <w:tc>
          <w:tcPr>
            <w:tcW w:w="941" w:type="dxa"/>
            <w:noWrap/>
            <w:hideMark/>
          </w:tcPr>
          <w:p w:rsidR="00632EC9" w:rsidRPr="007751D5" w:rsidRDefault="00632EC9" w:rsidP="00632EC9">
            <w:r w:rsidRPr="007751D5">
              <w:t>2416.24</w:t>
            </w:r>
          </w:p>
        </w:tc>
        <w:tc>
          <w:tcPr>
            <w:tcW w:w="607" w:type="dxa"/>
            <w:noWrap/>
            <w:hideMark/>
          </w:tcPr>
          <w:p w:rsidR="00632EC9" w:rsidRPr="007751D5" w:rsidRDefault="00632EC9" w:rsidP="00632EC9">
            <w:r w:rsidRPr="007751D5">
              <w:t>0.13</w:t>
            </w:r>
          </w:p>
        </w:tc>
        <w:tc>
          <w:tcPr>
            <w:tcW w:w="991" w:type="dxa"/>
            <w:noWrap/>
            <w:hideMark/>
          </w:tcPr>
          <w:p w:rsidR="00632EC9" w:rsidRPr="007751D5" w:rsidRDefault="00632EC9" w:rsidP="00632EC9">
            <w:r w:rsidRPr="007751D5">
              <w:t>172.64</w:t>
            </w:r>
          </w:p>
        </w:tc>
        <w:tc>
          <w:tcPr>
            <w:tcW w:w="768" w:type="dxa"/>
            <w:noWrap/>
            <w:hideMark/>
          </w:tcPr>
          <w:p w:rsidR="00632EC9" w:rsidRPr="007751D5" w:rsidRDefault="00632EC9" w:rsidP="00632EC9">
            <w:r w:rsidRPr="007751D5">
              <w:t>57.00</w:t>
            </w:r>
          </w:p>
        </w:tc>
      </w:tr>
      <w:tr w:rsidR="00632EC9" w:rsidRPr="007751D5" w:rsidTr="00A164A9">
        <w:trPr>
          <w:trHeight w:val="288"/>
        </w:trPr>
        <w:tc>
          <w:tcPr>
            <w:tcW w:w="1285" w:type="dxa"/>
            <w:noWrap/>
            <w:hideMark/>
          </w:tcPr>
          <w:p w:rsidR="00632EC9" w:rsidRPr="007751D5" w:rsidRDefault="00632EC9" w:rsidP="00632EC9">
            <w:r w:rsidRPr="007751D5">
              <w:t>RP194</w:t>
            </w:r>
          </w:p>
        </w:tc>
        <w:tc>
          <w:tcPr>
            <w:tcW w:w="4387" w:type="dxa"/>
            <w:noWrap/>
            <w:hideMark/>
          </w:tcPr>
          <w:p w:rsidR="00632EC9" w:rsidRPr="007751D5" w:rsidRDefault="00632EC9" w:rsidP="00632EC9">
            <w:r w:rsidRPr="007751D5">
              <w:t>LARHA MUGAD::IRGC 5233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4</w:t>
            </w:r>
          </w:p>
        </w:tc>
        <w:tc>
          <w:tcPr>
            <w:tcW w:w="830" w:type="dxa"/>
            <w:noWrap/>
            <w:hideMark/>
          </w:tcPr>
          <w:p w:rsidR="00632EC9" w:rsidRPr="007751D5" w:rsidRDefault="00632EC9" w:rsidP="00632EC9">
            <w:r w:rsidRPr="007751D5">
              <w:t>79.09</w:t>
            </w:r>
          </w:p>
        </w:tc>
        <w:tc>
          <w:tcPr>
            <w:tcW w:w="718" w:type="dxa"/>
            <w:noWrap/>
            <w:hideMark/>
          </w:tcPr>
          <w:p w:rsidR="00632EC9" w:rsidRPr="007751D5" w:rsidRDefault="00632EC9" w:rsidP="00632EC9">
            <w:r w:rsidRPr="007751D5">
              <w:t>17.44</w:t>
            </w:r>
          </w:p>
        </w:tc>
        <w:tc>
          <w:tcPr>
            <w:tcW w:w="718" w:type="dxa"/>
            <w:noWrap/>
            <w:hideMark/>
          </w:tcPr>
          <w:p w:rsidR="00632EC9" w:rsidRPr="007751D5" w:rsidRDefault="00632EC9" w:rsidP="00632EC9">
            <w:r w:rsidRPr="007751D5">
              <w:t>28.76</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607.99</w:t>
            </w:r>
          </w:p>
        </w:tc>
        <w:tc>
          <w:tcPr>
            <w:tcW w:w="941" w:type="dxa"/>
            <w:noWrap/>
            <w:hideMark/>
          </w:tcPr>
          <w:p w:rsidR="00632EC9" w:rsidRPr="007751D5" w:rsidRDefault="00632EC9" w:rsidP="00632EC9">
            <w:r w:rsidRPr="007751D5">
              <w:t>179.5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18.93</w:t>
            </w:r>
          </w:p>
        </w:tc>
        <w:tc>
          <w:tcPr>
            <w:tcW w:w="768" w:type="dxa"/>
            <w:noWrap/>
            <w:hideMark/>
          </w:tcPr>
          <w:p w:rsidR="00632EC9" w:rsidRPr="007751D5" w:rsidRDefault="00632EC9" w:rsidP="00632EC9">
            <w:r w:rsidRPr="007751D5">
              <w:t>15.99</w:t>
            </w:r>
          </w:p>
        </w:tc>
      </w:tr>
      <w:tr w:rsidR="00632EC9" w:rsidRPr="007751D5" w:rsidTr="00A164A9">
        <w:trPr>
          <w:trHeight w:val="288"/>
        </w:trPr>
        <w:tc>
          <w:tcPr>
            <w:tcW w:w="1285" w:type="dxa"/>
            <w:noWrap/>
            <w:hideMark/>
          </w:tcPr>
          <w:p w:rsidR="00632EC9" w:rsidRPr="007751D5" w:rsidRDefault="00632EC9" w:rsidP="00632EC9">
            <w:r w:rsidRPr="007751D5">
              <w:t>RP196</w:t>
            </w:r>
          </w:p>
        </w:tc>
        <w:tc>
          <w:tcPr>
            <w:tcW w:w="4387" w:type="dxa"/>
            <w:noWrap/>
            <w:hideMark/>
          </w:tcPr>
          <w:p w:rsidR="00632EC9" w:rsidRPr="007751D5" w:rsidRDefault="00632EC9" w:rsidP="00632EC9">
            <w:r w:rsidRPr="007751D5">
              <w:t>LENJA MURALI::IRGC 6681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3</w:t>
            </w:r>
          </w:p>
        </w:tc>
        <w:tc>
          <w:tcPr>
            <w:tcW w:w="830" w:type="dxa"/>
            <w:noWrap/>
            <w:hideMark/>
          </w:tcPr>
          <w:p w:rsidR="00632EC9" w:rsidRPr="007751D5" w:rsidRDefault="00632EC9" w:rsidP="00632EC9">
            <w:r w:rsidRPr="007751D5">
              <w:t>74.25</w:t>
            </w:r>
          </w:p>
        </w:tc>
        <w:tc>
          <w:tcPr>
            <w:tcW w:w="718" w:type="dxa"/>
            <w:noWrap/>
            <w:hideMark/>
          </w:tcPr>
          <w:p w:rsidR="00632EC9" w:rsidRPr="007751D5" w:rsidRDefault="00632EC9" w:rsidP="00632EC9">
            <w:r w:rsidRPr="007751D5">
              <w:t>16.28</w:t>
            </w:r>
          </w:p>
        </w:tc>
        <w:tc>
          <w:tcPr>
            <w:tcW w:w="718" w:type="dxa"/>
            <w:noWrap/>
            <w:hideMark/>
          </w:tcPr>
          <w:p w:rsidR="00632EC9" w:rsidRPr="007751D5" w:rsidRDefault="00632EC9" w:rsidP="00632EC9">
            <w:r w:rsidRPr="007751D5">
              <w:t>30.05</w:t>
            </w:r>
          </w:p>
        </w:tc>
        <w:tc>
          <w:tcPr>
            <w:tcW w:w="602" w:type="dxa"/>
            <w:noWrap/>
            <w:hideMark/>
          </w:tcPr>
          <w:p w:rsidR="00632EC9" w:rsidRPr="007751D5" w:rsidRDefault="00632EC9" w:rsidP="00632EC9">
            <w:r w:rsidRPr="007751D5">
              <w:t>4</w:t>
            </w:r>
          </w:p>
        </w:tc>
        <w:tc>
          <w:tcPr>
            <w:tcW w:w="1053" w:type="dxa"/>
            <w:noWrap/>
            <w:hideMark/>
          </w:tcPr>
          <w:p w:rsidR="00632EC9" w:rsidRPr="007751D5" w:rsidRDefault="00632EC9" w:rsidP="00632EC9">
            <w:r w:rsidRPr="007751D5">
              <w:t>5558.69</w:t>
            </w:r>
          </w:p>
        </w:tc>
        <w:tc>
          <w:tcPr>
            <w:tcW w:w="941" w:type="dxa"/>
            <w:noWrap/>
            <w:hideMark/>
          </w:tcPr>
          <w:p w:rsidR="00632EC9" w:rsidRPr="007751D5" w:rsidRDefault="00632EC9" w:rsidP="00632EC9">
            <w:r w:rsidRPr="007751D5">
              <w:t>117.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NA</w:t>
            </w:r>
          </w:p>
        </w:tc>
      </w:tr>
      <w:tr w:rsidR="00632EC9" w:rsidRPr="007751D5" w:rsidTr="00A164A9">
        <w:trPr>
          <w:trHeight w:val="288"/>
        </w:trPr>
        <w:tc>
          <w:tcPr>
            <w:tcW w:w="1285" w:type="dxa"/>
            <w:noWrap/>
            <w:hideMark/>
          </w:tcPr>
          <w:p w:rsidR="00632EC9" w:rsidRPr="007751D5" w:rsidRDefault="00632EC9" w:rsidP="00632EC9">
            <w:r w:rsidRPr="007751D5">
              <w:t>RP197</w:t>
            </w:r>
          </w:p>
        </w:tc>
        <w:tc>
          <w:tcPr>
            <w:tcW w:w="4387" w:type="dxa"/>
            <w:noWrap/>
            <w:hideMark/>
          </w:tcPr>
          <w:p w:rsidR="00632EC9" w:rsidRPr="007751D5" w:rsidRDefault="00632EC9" w:rsidP="00632EC9">
            <w:r w:rsidRPr="007751D5">
              <w:t>LEUANG YAI 29-12-2::IRGC 88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198</w:t>
            </w:r>
          </w:p>
        </w:tc>
        <w:tc>
          <w:tcPr>
            <w:tcW w:w="4387" w:type="dxa"/>
            <w:noWrap/>
            <w:hideMark/>
          </w:tcPr>
          <w:p w:rsidR="00632EC9" w:rsidRPr="007751D5" w:rsidRDefault="00632EC9" w:rsidP="00632EC9">
            <w:r w:rsidRPr="007751D5">
              <w:t>LU MAO ZHAN::IRGC 6815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55</w:t>
            </w:r>
          </w:p>
        </w:tc>
        <w:tc>
          <w:tcPr>
            <w:tcW w:w="830" w:type="dxa"/>
            <w:noWrap/>
            <w:hideMark/>
          </w:tcPr>
          <w:p w:rsidR="00632EC9" w:rsidRPr="007751D5" w:rsidRDefault="00632EC9" w:rsidP="00632EC9">
            <w:r w:rsidRPr="007751D5">
              <w:t>94.46</w:t>
            </w:r>
          </w:p>
        </w:tc>
        <w:tc>
          <w:tcPr>
            <w:tcW w:w="718" w:type="dxa"/>
            <w:noWrap/>
            <w:hideMark/>
          </w:tcPr>
          <w:p w:rsidR="00632EC9" w:rsidRPr="007751D5" w:rsidRDefault="00632EC9" w:rsidP="00632EC9">
            <w:r w:rsidRPr="007751D5">
              <w:t>17.80</w:t>
            </w:r>
          </w:p>
        </w:tc>
        <w:tc>
          <w:tcPr>
            <w:tcW w:w="718" w:type="dxa"/>
            <w:noWrap/>
            <w:hideMark/>
          </w:tcPr>
          <w:p w:rsidR="00632EC9" w:rsidRPr="007751D5" w:rsidRDefault="00632EC9" w:rsidP="00632EC9">
            <w:r w:rsidRPr="007751D5">
              <w:t>21.56</w:t>
            </w:r>
          </w:p>
        </w:tc>
        <w:tc>
          <w:tcPr>
            <w:tcW w:w="602" w:type="dxa"/>
            <w:noWrap/>
            <w:hideMark/>
          </w:tcPr>
          <w:p w:rsidR="00632EC9" w:rsidRPr="007751D5" w:rsidRDefault="00632EC9" w:rsidP="00632EC9">
            <w:r w:rsidRPr="007751D5">
              <w:t>38</w:t>
            </w:r>
          </w:p>
        </w:tc>
        <w:tc>
          <w:tcPr>
            <w:tcW w:w="1053" w:type="dxa"/>
            <w:noWrap/>
            <w:hideMark/>
          </w:tcPr>
          <w:p w:rsidR="00632EC9" w:rsidRPr="007751D5" w:rsidRDefault="00632EC9" w:rsidP="00632EC9">
            <w:r w:rsidRPr="007751D5">
              <w:t>5887.90</w:t>
            </w:r>
          </w:p>
        </w:tc>
        <w:tc>
          <w:tcPr>
            <w:tcW w:w="941" w:type="dxa"/>
            <w:noWrap/>
            <w:hideMark/>
          </w:tcPr>
          <w:p w:rsidR="00632EC9" w:rsidRPr="007751D5" w:rsidRDefault="00632EC9" w:rsidP="00632EC9">
            <w:r w:rsidRPr="007751D5">
              <w:t>1819.58</w:t>
            </w:r>
          </w:p>
        </w:tc>
        <w:tc>
          <w:tcPr>
            <w:tcW w:w="607" w:type="dxa"/>
            <w:noWrap/>
            <w:hideMark/>
          </w:tcPr>
          <w:p w:rsidR="00632EC9" w:rsidRPr="007751D5" w:rsidRDefault="00632EC9" w:rsidP="00632EC9">
            <w:r w:rsidRPr="007751D5">
              <w:t>0.31</w:t>
            </w:r>
          </w:p>
        </w:tc>
        <w:tc>
          <w:tcPr>
            <w:tcW w:w="991" w:type="dxa"/>
            <w:noWrap/>
            <w:hideMark/>
          </w:tcPr>
          <w:p w:rsidR="00632EC9" w:rsidRPr="007751D5" w:rsidRDefault="00632EC9" w:rsidP="00632EC9">
            <w:r w:rsidRPr="007751D5">
              <w:t>158.02</w:t>
            </w:r>
          </w:p>
        </w:tc>
        <w:tc>
          <w:tcPr>
            <w:tcW w:w="768" w:type="dxa"/>
            <w:noWrap/>
            <w:hideMark/>
          </w:tcPr>
          <w:p w:rsidR="00632EC9" w:rsidRPr="007751D5" w:rsidRDefault="00632EC9" w:rsidP="00632EC9">
            <w:r w:rsidRPr="007751D5">
              <w:t>77.88</w:t>
            </w:r>
          </w:p>
        </w:tc>
      </w:tr>
      <w:tr w:rsidR="00632EC9" w:rsidRPr="007751D5" w:rsidTr="00A164A9">
        <w:trPr>
          <w:trHeight w:val="288"/>
        </w:trPr>
        <w:tc>
          <w:tcPr>
            <w:tcW w:w="1285" w:type="dxa"/>
            <w:noWrap/>
            <w:hideMark/>
          </w:tcPr>
          <w:p w:rsidR="00632EC9" w:rsidRPr="007751D5" w:rsidRDefault="00632EC9" w:rsidP="00632EC9">
            <w:r w:rsidRPr="007751D5">
              <w:t>RP199</w:t>
            </w:r>
          </w:p>
        </w:tc>
        <w:tc>
          <w:tcPr>
            <w:tcW w:w="4387" w:type="dxa"/>
            <w:noWrap/>
            <w:hideMark/>
          </w:tcPr>
          <w:p w:rsidR="00632EC9" w:rsidRPr="007751D5" w:rsidRDefault="00632EC9" w:rsidP="00632EC9">
            <w:r w:rsidRPr="007751D5">
              <w:t>LUA CHAN HUONG::IRGC 1680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200</w:t>
            </w:r>
          </w:p>
        </w:tc>
        <w:tc>
          <w:tcPr>
            <w:tcW w:w="4387" w:type="dxa"/>
            <w:noWrap/>
            <w:hideMark/>
          </w:tcPr>
          <w:p w:rsidR="00632EC9" w:rsidRPr="007751D5" w:rsidRDefault="00632EC9" w:rsidP="00632EC9">
            <w:r w:rsidRPr="007751D5">
              <w:t>MAKALIOKA::IRGC 37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01</w:t>
            </w:r>
          </w:p>
        </w:tc>
        <w:tc>
          <w:tcPr>
            <w:tcW w:w="4387" w:type="dxa"/>
            <w:noWrap/>
            <w:hideMark/>
          </w:tcPr>
          <w:p w:rsidR="00632EC9" w:rsidRPr="007751D5" w:rsidRDefault="00632EC9" w:rsidP="00632EC9">
            <w:r w:rsidRPr="007751D5">
              <w:t>MAKRO::IRGC 7476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4</w:t>
            </w:r>
          </w:p>
        </w:tc>
        <w:tc>
          <w:tcPr>
            <w:tcW w:w="830" w:type="dxa"/>
            <w:noWrap/>
            <w:hideMark/>
          </w:tcPr>
          <w:p w:rsidR="00632EC9" w:rsidRPr="007751D5" w:rsidRDefault="00632EC9" w:rsidP="00632EC9">
            <w:r w:rsidRPr="007751D5">
              <w:t>80.44</w:t>
            </w:r>
          </w:p>
        </w:tc>
        <w:tc>
          <w:tcPr>
            <w:tcW w:w="718" w:type="dxa"/>
            <w:noWrap/>
            <w:hideMark/>
          </w:tcPr>
          <w:p w:rsidR="00632EC9" w:rsidRPr="007751D5" w:rsidRDefault="00632EC9" w:rsidP="00632EC9">
            <w:r w:rsidRPr="007751D5">
              <w:t>16.99</w:t>
            </w:r>
          </w:p>
        </w:tc>
        <w:tc>
          <w:tcPr>
            <w:tcW w:w="718" w:type="dxa"/>
            <w:noWrap/>
            <w:hideMark/>
          </w:tcPr>
          <w:p w:rsidR="00632EC9" w:rsidRPr="007751D5" w:rsidRDefault="00632EC9" w:rsidP="00632EC9">
            <w:r w:rsidRPr="007751D5">
              <w:t>31.44</w:t>
            </w:r>
          </w:p>
        </w:tc>
        <w:tc>
          <w:tcPr>
            <w:tcW w:w="602" w:type="dxa"/>
            <w:noWrap/>
            <w:hideMark/>
          </w:tcPr>
          <w:p w:rsidR="00632EC9" w:rsidRPr="007751D5" w:rsidRDefault="00632EC9" w:rsidP="00632EC9">
            <w:r w:rsidRPr="007751D5">
              <w:t>9</w:t>
            </w:r>
          </w:p>
        </w:tc>
        <w:tc>
          <w:tcPr>
            <w:tcW w:w="1053" w:type="dxa"/>
            <w:noWrap/>
            <w:hideMark/>
          </w:tcPr>
          <w:p w:rsidR="00632EC9" w:rsidRPr="007751D5" w:rsidRDefault="00632EC9" w:rsidP="00632EC9">
            <w:r w:rsidRPr="007751D5">
              <w:t>5859.03</w:t>
            </w:r>
          </w:p>
        </w:tc>
        <w:tc>
          <w:tcPr>
            <w:tcW w:w="941" w:type="dxa"/>
            <w:noWrap/>
            <w:hideMark/>
          </w:tcPr>
          <w:p w:rsidR="00632EC9" w:rsidRPr="007751D5" w:rsidRDefault="00632EC9" w:rsidP="00632EC9">
            <w:r w:rsidRPr="007751D5">
              <w:t>97.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8.43</w:t>
            </w:r>
          </w:p>
        </w:tc>
      </w:tr>
      <w:tr w:rsidR="00632EC9" w:rsidRPr="007751D5" w:rsidTr="00A164A9">
        <w:trPr>
          <w:trHeight w:val="288"/>
        </w:trPr>
        <w:tc>
          <w:tcPr>
            <w:tcW w:w="1285" w:type="dxa"/>
            <w:noWrap/>
            <w:hideMark/>
          </w:tcPr>
          <w:p w:rsidR="00632EC9" w:rsidRPr="007751D5" w:rsidRDefault="00632EC9" w:rsidP="00632EC9">
            <w:r w:rsidRPr="007751D5">
              <w:t>RP202</w:t>
            </w:r>
          </w:p>
        </w:tc>
        <w:tc>
          <w:tcPr>
            <w:tcW w:w="4387" w:type="dxa"/>
            <w:noWrap/>
            <w:hideMark/>
          </w:tcPr>
          <w:p w:rsidR="00632EC9" w:rsidRPr="007751D5" w:rsidRDefault="00632EC9" w:rsidP="00632EC9">
            <w:r w:rsidRPr="007751D5">
              <w:t>MAMORIAKA::IRGC 6867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0</w:t>
            </w:r>
          </w:p>
        </w:tc>
        <w:tc>
          <w:tcPr>
            <w:tcW w:w="830" w:type="dxa"/>
            <w:noWrap/>
            <w:hideMark/>
          </w:tcPr>
          <w:p w:rsidR="00632EC9" w:rsidRPr="007751D5" w:rsidRDefault="00632EC9" w:rsidP="00632EC9">
            <w:r w:rsidRPr="007751D5">
              <w:t>88.11</w:t>
            </w:r>
          </w:p>
        </w:tc>
        <w:tc>
          <w:tcPr>
            <w:tcW w:w="718" w:type="dxa"/>
            <w:noWrap/>
            <w:hideMark/>
          </w:tcPr>
          <w:p w:rsidR="00632EC9" w:rsidRPr="007751D5" w:rsidRDefault="00632EC9" w:rsidP="00632EC9">
            <w:r w:rsidRPr="007751D5">
              <w:t>17.17</w:t>
            </w:r>
          </w:p>
        </w:tc>
        <w:tc>
          <w:tcPr>
            <w:tcW w:w="718" w:type="dxa"/>
            <w:noWrap/>
            <w:hideMark/>
          </w:tcPr>
          <w:p w:rsidR="00632EC9" w:rsidRPr="007751D5" w:rsidRDefault="00632EC9" w:rsidP="00632EC9">
            <w:r w:rsidRPr="007751D5">
              <w:t>24.61</w:t>
            </w:r>
          </w:p>
        </w:tc>
        <w:tc>
          <w:tcPr>
            <w:tcW w:w="602" w:type="dxa"/>
            <w:noWrap/>
            <w:hideMark/>
          </w:tcPr>
          <w:p w:rsidR="00632EC9" w:rsidRPr="007751D5" w:rsidRDefault="00632EC9" w:rsidP="00632EC9">
            <w:r w:rsidRPr="007751D5">
              <w:t>28</w:t>
            </w:r>
          </w:p>
        </w:tc>
        <w:tc>
          <w:tcPr>
            <w:tcW w:w="1053" w:type="dxa"/>
            <w:noWrap/>
            <w:hideMark/>
          </w:tcPr>
          <w:p w:rsidR="00632EC9" w:rsidRPr="007751D5" w:rsidRDefault="00632EC9" w:rsidP="00632EC9">
            <w:r w:rsidRPr="007751D5">
              <w:t>6648.33</w:t>
            </w:r>
          </w:p>
        </w:tc>
        <w:tc>
          <w:tcPr>
            <w:tcW w:w="941" w:type="dxa"/>
            <w:noWrap/>
            <w:hideMark/>
          </w:tcPr>
          <w:p w:rsidR="00632EC9" w:rsidRPr="007751D5" w:rsidRDefault="00632EC9" w:rsidP="00632EC9">
            <w:r w:rsidRPr="007751D5">
              <w:t>77.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55.66</w:t>
            </w:r>
          </w:p>
        </w:tc>
        <w:tc>
          <w:tcPr>
            <w:tcW w:w="768" w:type="dxa"/>
            <w:noWrap/>
            <w:hideMark/>
          </w:tcPr>
          <w:p w:rsidR="00632EC9" w:rsidRPr="007751D5" w:rsidRDefault="00632EC9" w:rsidP="00632EC9">
            <w:r w:rsidRPr="007751D5">
              <w:t>12.46</w:t>
            </w:r>
          </w:p>
        </w:tc>
      </w:tr>
      <w:tr w:rsidR="00632EC9" w:rsidRPr="007751D5" w:rsidTr="00A164A9">
        <w:trPr>
          <w:trHeight w:val="288"/>
        </w:trPr>
        <w:tc>
          <w:tcPr>
            <w:tcW w:w="1285" w:type="dxa"/>
            <w:noWrap/>
            <w:hideMark/>
          </w:tcPr>
          <w:p w:rsidR="00632EC9" w:rsidRPr="007751D5" w:rsidRDefault="00632EC9" w:rsidP="00632EC9">
            <w:r w:rsidRPr="007751D5">
              <w:t>RP203</w:t>
            </w:r>
          </w:p>
        </w:tc>
        <w:tc>
          <w:tcPr>
            <w:tcW w:w="4387" w:type="dxa"/>
            <w:noWrap/>
            <w:hideMark/>
          </w:tcPr>
          <w:p w:rsidR="00632EC9" w:rsidRPr="007751D5" w:rsidRDefault="00632EC9" w:rsidP="00632EC9">
            <w:r w:rsidRPr="007751D5">
              <w:t>MEI FENG 9::IRGC 6373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1</w:t>
            </w:r>
          </w:p>
        </w:tc>
        <w:tc>
          <w:tcPr>
            <w:tcW w:w="830" w:type="dxa"/>
            <w:noWrap/>
            <w:hideMark/>
          </w:tcPr>
          <w:p w:rsidR="00632EC9" w:rsidRPr="007751D5" w:rsidRDefault="00632EC9" w:rsidP="00632EC9">
            <w:r w:rsidRPr="007751D5">
              <w:t>53.01</w:t>
            </w:r>
          </w:p>
        </w:tc>
        <w:tc>
          <w:tcPr>
            <w:tcW w:w="718" w:type="dxa"/>
            <w:noWrap/>
            <w:hideMark/>
          </w:tcPr>
          <w:p w:rsidR="00632EC9" w:rsidRPr="007751D5" w:rsidRDefault="00632EC9" w:rsidP="00632EC9">
            <w:r w:rsidRPr="007751D5">
              <w:t>15.90</w:t>
            </w:r>
          </w:p>
        </w:tc>
        <w:tc>
          <w:tcPr>
            <w:tcW w:w="718" w:type="dxa"/>
            <w:noWrap/>
            <w:hideMark/>
          </w:tcPr>
          <w:p w:rsidR="00632EC9" w:rsidRPr="007751D5" w:rsidRDefault="00632EC9" w:rsidP="00632EC9">
            <w:r w:rsidRPr="007751D5">
              <w:t>21.96</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940.65</w:t>
            </w:r>
          </w:p>
        </w:tc>
        <w:tc>
          <w:tcPr>
            <w:tcW w:w="941" w:type="dxa"/>
            <w:noWrap/>
            <w:hideMark/>
          </w:tcPr>
          <w:p w:rsidR="00632EC9" w:rsidRPr="007751D5" w:rsidRDefault="00632EC9" w:rsidP="00632EC9">
            <w:r w:rsidRPr="007751D5">
              <w:t>149.58</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208.50</w:t>
            </w:r>
          </w:p>
        </w:tc>
        <w:tc>
          <w:tcPr>
            <w:tcW w:w="768" w:type="dxa"/>
            <w:noWrap/>
            <w:hideMark/>
          </w:tcPr>
          <w:p w:rsidR="00632EC9" w:rsidRPr="007751D5" w:rsidRDefault="00632EC9" w:rsidP="00632EC9">
            <w:r w:rsidRPr="007751D5">
              <w:t>30.64</w:t>
            </w:r>
          </w:p>
        </w:tc>
      </w:tr>
      <w:tr w:rsidR="00632EC9" w:rsidRPr="007751D5" w:rsidTr="00A164A9">
        <w:trPr>
          <w:trHeight w:val="288"/>
        </w:trPr>
        <w:tc>
          <w:tcPr>
            <w:tcW w:w="1285" w:type="dxa"/>
            <w:noWrap/>
            <w:hideMark/>
          </w:tcPr>
          <w:p w:rsidR="00632EC9" w:rsidRPr="007751D5" w:rsidRDefault="00632EC9" w:rsidP="00632EC9">
            <w:r w:rsidRPr="007751D5">
              <w:t>RP204</w:t>
            </w:r>
          </w:p>
        </w:tc>
        <w:tc>
          <w:tcPr>
            <w:tcW w:w="4387" w:type="dxa"/>
            <w:noWrap/>
            <w:hideMark/>
          </w:tcPr>
          <w:p w:rsidR="00632EC9" w:rsidRPr="007751D5" w:rsidRDefault="00632EC9" w:rsidP="00632EC9">
            <w:r w:rsidRPr="007751D5">
              <w:t>MEKENZIE SMALL::IRGC 4989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05</w:t>
            </w:r>
          </w:p>
        </w:tc>
        <w:tc>
          <w:tcPr>
            <w:tcW w:w="4387" w:type="dxa"/>
            <w:noWrap/>
            <w:hideMark/>
          </w:tcPr>
          <w:p w:rsidR="00632EC9" w:rsidRPr="007751D5" w:rsidRDefault="00632EC9" w:rsidP="00632EC9">
            <w:r w:rsidRPr="007751D5">
              <w:t>MELEKE::IRGC 5682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67.63</w:t>
            </w:r>
          </w:p>
        </w:tc>
        <w:tc>
          <w:tcPr>
            <w:tcW w:w="718" w:type="dxa"/>
            <w:noWrap/>
            <w:hideMark/>
          </w:tcPr>
          <w:p w:rsidR="00632EC9" w:rsidRPr="007751D5" w:rsidRDefault="00632EC9" w:rsidP="00632EC9">
            <w:r w:rsidRPr="007751D5">
              <w:t>16.44</w:t>
            </w:r>
          </w:p>
        </w:tc>
        <w:tc>
          <w:tcPr>
            <w:tcW w:w="718" w:type="dxa"/>
            <w:noWrap/>
            <w:hideMark/>
          </w:tcPr>
          <w:p w:rsidR="00632EC9" w:rsidRPr="007751D5" w:rsidRDefault="00632EC9" w:rsidP="00632EC9">
            <w:r w:rsidRPr="007751D5">
              <w:t>22.70</w:t>
            </w:r>
          </w:p>
        </w:tc>
        <w:tc>
          <w:tcPr>
            <w:tcW w:w="602" w:type="dxa"/>
            <w:noWrap/>
            <w:hideMark/>
          </w:tcPr>
          <w:p w:rsidR="00632EC9" w:rsidRPr="007751D5" w:rsidRDefault="00632EC9" w:rsidP="00632EC9">
            <w:r w:rsidRPr="007751D5">
              <w:t>8</w:t>
            </w:r>
          </w:p>
        </w:tc>
        <w:tc>
          <w:tcPr>
            <w:tcW w:w="1053" w:type="dxa"/>
            <w:noWrap/>
            <w:hideMark/>
          </w:tcPr>
          <w:p w:rsidR="00632EC9" w:rsidRPr="007751D5" w:rsidRDefault="00632EC9" w:rsidP="00632EC9">
            <w:r w:rsidRPr="007751D5">
              <w:t>5796.50</w:t>
            </w:r>
          </w:p>
        </w:tc>
        <w:tc>
          <w:tcPr>
            <w:tcW w:w="941" w:type="dxa"/>
            <w:noWrap/>
            <w:hideMark/>
          </w:tcPr>
          <w:p w:rsidR="00632EC9" w:rsidRPr="007751D5" w:rsidRDefault="00632EC9" w:rsidP="00632EC9">
            <w:r w:rsidRPr="007751D5">
              <w:t>52.42</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9.15</w:t>
            </w:r>
          </w:p>
        </w:tc>
      </w:tr>
      <w:tr w:rsidR="00632EC9" w:rsidRPr="007751D5" w:rsidTr="00A164A9">
        <w:trPr>
          <w:trHeight w:val="288"/>
        </w:trPr>
        <w:tc>
          <w:tcPr>
            <w:tcW w:w="1285" w:type="dxa"/>
            <w:noWrap/>
            <w:hideMark/>
          </w:tcPr>
          <w:p w:rsidR="00632EC9" w:rsidRPr="007751D5" w:rsidRDefault="00632EC9" w:rsidP="00632EC9">
            <w:r w:rsidRPr="007751D5">
              <w:t>RP206</w:t>
            </w:r>
          </w:p>
        </w:tc>
        <w:tc>
          <w:tcPr>
            <w:tcW w:w="4387" w:type="dxa"/>
            <w:noWrap/>
            <w:hideMark/>
          </w:tcPr>
          <w:p w:rsidR="00632EC9" w:rsidRPr="007751D5" w:rsidRDefault="00632EC9" w:rsidP="00632EC9">
            <w:r w:rsidRPr="007751D5">
              <w:t>MENTIK TJERE BELUT::IRGC 1825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07</w:t>
            </w:r>
          </w:p>
        </w:tc>
        <w:tc>
          <w:tcPr>
            <w:tcW w:w="4387" w:type="dxa"/>
            <w:noWrap/>
            <w:hideMark/>
          </w:tcPr>
          <w:p w:rsidR="00632EC9" w:rsidRPr="007751D5" w:rsidRDefault="00632EC9" w:rsidP="00632EC9">
            <w:r w:rsidRPr="007751D5">
              <w:t>MILYANG 30::IRGC 4697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3</w:t>
            </w:r>
          </w:p>
        </w:tc>
        <w:tc>
          <w:tcPr>
            <w:tcW w:w="830" w:type="dxa"/>
            <w:noWrap/>
            <w:hideMark/>
          </w:tcPr>
          <w:p w:rsidR="00632EC9" w:rsidRPr="007751D5" w:rsidRDefault="00632EC9" w:rsidP="00632EC9">
            <w:r w:rsidRPr="007751D5">
              <w:t>44.83</w:t>
            </w:r>
          </w:p>
        </w:tc>
        <w:tc>
          <w:tcPr>
            <w:tcW w:w="718" w:type="dxa"/>
            <w:noWrap/>
            <w:hideMark/>
          </w:tcPr>
          <w:p w:rsidR="00632EC9" w:rsidRPr="007751D5" w:rsidRDefault="00632EC9" w:rsidP="00632EC9">
            <w:r w:rsidRPr="007751D5">
              <w:t>14.96</w:t>
            </w:r>
          </w:p>
        </w:tc>
        <w:tc>
          <w:tcPr>
            <w:tcW w:w="718" w:type="dxa"/>
            <w:noWrap/>
            <w:hideMark/>
          </w:tcPr>
          <w:p w:rsidR="00632EC9" w:rsidRPr="007751D5" w:rsidRDefault="00632EC9" w:rsidP="00632EC9">
            <w:r w:rsidRPr="007751D5">
              <w:t>18.99</w:t>
            </w:r>
          </w:p>
        </w:tc>
        <w:tc>
          <w:tcPr>
            <w:tcW w:w="602" w:type="dxa"/>
            <w:noWrap/>
            <w:hideMark/>
          </w:tcPr>
          <w:p w:rsidR="00632EC9" w:rsidRPr="007751D5" w:rsidRDefault="00632EC9" w:rsidP="00632EC9">
            <w:r w:rsidRPr="007751D5">
              <w:t>36</w:t>
            </w:r>
          </w:p>
        </w:tc>
        <w:tc>
          <w:tcPr>
            <w:tcW w:w="1053" w:type="dxa"/>
            <w:noWrap/>
            <w:hideMark/>
          </w:tcPr>
          <w:p w:rsidR="00632EC9" w:rsidRPr="007751D5" w:rsidRDefault="00632EC9" w:rsidP="00632EC9">
            <w:r w:rsidRPr="007751D5">
              <w:t>4856.93</w:t>
            </w:r>
          </w:p>
        </w:tc>
        <w:tc>
          <w:tcPr>
            <w:tcW w:w="941" w:type="dxa"/>
            <w:noWrap/>
            <w:hideMark/>
          </w:tcPr>
          <w:p w:rsidR="00632EC9" w:rsidRPr="007751D5" w:rsidRDefault="00632EC9" w:rsidP="00632EC9">
            <w:r w:rsidRPr="007751D5">
              <w:t>98.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8.61</w:t>
            </w:r>
          </w:p>
        </w:tc>
      </w:tr>
      <w:tr w:rsidR="00632EC9" w:rsidRPr="007751D5" w:rsidTr="00A164A9">
        <w:trPr>
          <w:trHeight w:val="288"/>
        </w:trPr>
        <w:tc>
          <w:tcPr>
            <w:tcW w:w="1285" w:type="dxa"/>
            <w:noWrap/>
            <w:hideMark/>
          </w:tcPr>
          <w:p w:rsidR="00632EC9" w:rsidRPr="007751D5" w:rsidRDefault="00632EC9" w:rsidP="00632EC9">
            <w:r w:rsidRPr="007751D5">
              <w:t>RP208</w:t>
            </w:r>
          </w:p>
        </w:tc>
        <w:tc>
          <w:tcPr>
            <w:tcW w:w="4387" w:type="dxa"/>
            <w:noWrap/>
            <w:hideMark/>
          </w:tcPr>
          <w:p w:rsidR="00632EC9" w:rsidRPr="007751D5" w:rsidRDefault="00632EC9" w:rsidP="00632EC9">
            <w:r w:rsidRPr="007751D5">
              <w:t>MILYANG 77::IRGC 6934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1</w:t>
            </w:r>
          </w:p>
        </w:tc>
        <w:tc>
          <w:tcPr>
            <w:tcW w:w="830" w:type="dxa"/>
            <w:noWrap/>
            <w:hideMark/>
          </w:tcPr>
          <w:p w:rsidR="00632EC9" w:rsidRPr="007751D5" w:rsidRDefault="00632EC9" w:rsidP="00632EC9">
            <w:r w:rsidRPr="007751D5">
              <w:t>56.19</w:t>
            </w:r>
          </w:p>
        </w:tc>
        <w:tc>
          <w:tcPr>
            <w:tcW w:w="718" w:type="dxa"/>
            <w:noWrap/>
            <w:hideMark/>
          </w:tcPr>
          <w:p w:rsidR="00632EC9" w:rsidRPr="007751D5" w:rsidRDefault="00632EC9" w:rsidP="00632EC9">
            <w:r w:rsidRPr="007751D5">
              <w:t>15.80</w:t>
            </w:r>
          </w:p>
        </w:tc>
        <w:tc>
          <w:tcPr>
            <w:tcW w:w="718" w:type="dxa"/>
            <w:noWrap/>
            <w:hideMark/>
          </w:tcPr>
          <w:p w:rsidR="00632EC9" w:rsidRPr="007751D5" w:rsidRDefault="00632EC9" w:rsidP="00632EC9">
            <w:r w:rsidRPr="007751D5">
              <w:t>17.34</w:t>
            </w:r>
          </w:p>
        </w:tc>
        <w:tc>
          <w:tcPr>
            <w:tcW w:w="602" w:type="dxa"/>
            <w:noWrap/>
            <w:hideMark/>
          </w:tcPr>
          <w:p w:rsidR="00632EC9" w:rsidRPr="007751D5" w:rsidRDefault="00632EC9" w:rsidP="00632EC9">
            <w:r w:rsidRPr="007751D5">
              <w:t>32</w:t>
            </w:r>
          </w:p>
        </w:tc>
        <w:tc>
          <w:tcPr>
            <w:tcW w:w="1053" w:type="dxa"/>
            <w:noWrap/>
            <w:hideMark/>
          </w:tcPr>
          <w:p w:rsidR="00632EC9" w:rsidRPr="007751D5" w:rsidRDefault="00632EC9" w:rsidP="00632EC9">
            <w:r w:rsidRPr="007751D5">
              <w:t>4993.06</w:t>
            </w:r>
          </w:p>
        </w:tc>
        <w:tc>
          <w:tcPr>
            <w:tcW w:w="941" w:type="dxa"/>
            <w:noWrap/>
            <w:hideMark/>
          </w:tcPr>
          <w:p w:rsidR="00632EC9" w:rsidRPr="007751D5" w:rsidRDefault="00632EC9" w:rsidP="00632EC9">
            <w:r w:rsidRPr="007751D5">
              <w:t>105.41</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89.09</w:t>
            </w:r>
          </w:p>
        </w:tc>
        <w:tc>
          <w:tcPr>
            <w:tcW w:w="768" w:type="dxa"/>
            <w:noWrap/>
            <w:hideMark/>
          </w:tcPr>
          <w:p w:rsidR="00632EC9" w:rsidRPr="007751D5" w:rsidRDefault="00632EC9" w:rsidP="00632EC9">
            <w:r w:rsidRPr="007751D5">
              <w:t>20.16</w:t>
            </w:r>
          </w:p>
        </w:tc>
      </w:tr>
      <w:tr w:rsidR="00632EC9" w:rsidRPr="007751D5" w:rsidTr="00A164A9">
        <w:trPr>
          <w:trHeight w:val="288"/>
        </w:trPr>
        <w:tc>
          <w:tcPr>
            <w:tcW w:w="1285" w:type="dxa"/>
            <w:noWrap/>
            <w:hideMark/>
          </w:tcPr>
          <w:p w:rsidR="00632EC9" w:rsidRPr="007751D5" w:rsidRDefault="00632EC9" w:rsidP="00632EC9">
            <w:r w:rsidRPr="007751D5">
              <w:t>RP209</w:t>
            </w:r>
          </w:p>
        </w:tc>
        <w:tc>
          <w:tcPr>
            <w:tcW w:w="4387" w:type="dxa"/>
            <w:noWrap/>
            <w:hideMark/>
          </w:tcPr>
          <w:p w:rsidR="00632EC9" w:rsidRPr="007751D5" w:rsidRDefault="00632EC9" w:rsidP="00632EC9">
            <w:r w:rsidRPr="007751D5">
              <w:t>MIN KE ZHAN::IRGC 7223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8</w:t>
            </w:r>
          </w:p>
        </w:tc>
        <w:tc>
          <w:tcPr>
            <w:tcW w:w="830" w:type="dxa"/>
            <w:noWrap/>
            <w:hideMark/>
          </w:tcPr>
          <w:p w:rsidR="00632EC9" w:rsidRPr="007751D5" w:rsidRDefault="00632EC9" w:rsidP="00632EC9">
            <w:r w:rsidRPr="007751D5">
              <w:t>60.17</w:t>
            </w:r>
          </w:p>
        </w:tc>
        <w:tc>
          <w:tcPr>
            <w:tcW w:w="718" w:type="dxa"/>
            <w:noWrap/>
            <w:hideMark/>
          </w:tcPr>
          <w:p w:rsidR="00632EC9" w:rsidRPr="007751D5" w:rsidRDefault="00632EC9" w:rsidP="00632EC9">
            <w:r w:rsidRPr="007751D5">
              <w:t>16.31</w:t>
            </w:r>
          </w:p>
        </w:tc>
        <w:tc>
          <w:tcPr>
            <w:tcW w:w="718" w:type="dxa"/>
            <w:noWrap/>
            <w:hideMark/>
          </w:tcPr>
          <w:p w:rsidR="00632EC9" w:rsidRPr="007751D5" w:rsidRDefault="00632EC9" w:rsidP="00632EC9">
            <w:r w:rsidRPr="007751D5">
              <w:t>20.89</w:t>
            </w:r>
          </w:p>
        </w:tc>
        <w:tc>
          <w:tcPr>
            <w:tcW w:w="602" w:type="dxa"/>
            <w:noWrap/>
            <w:hideMark/>
          </w:tcPr>
          <w:p w:rsidR="00632EC9" w:rsidRPr="007751D5" w:rsidRDefault="00632EC9" w:rsidP="00632EC9">
            <w:r w:rsidRPr="007751D5">
              <w:t>28</w:t>
            </w:r>
          </w:p>
        </w:tc>
        <w:tc>
          <w:tcPr>
            <w:tcW w:w="1053" w:type="dxa"/>
            <w:noWrap/>
            <w:hideMark/>
          </w:tcPr>
          <w:p w:rsidR="00632EC9" w:rsidRPr="007751D5" w:rsidRDefault="00632EC9" w:rsidP="00632EC9">
            <w:r w:rsidRPr="007751D5">
              <w:t>5585.03</w:t>
            </w:r>
          </w:p>
        </w:tc>
        <w:tc>
          <w:tcPr>
            <w:tcW w:w="941" w:type="dxa"/>
            <w:noWrap/>
            <w:hideMark/>
          </w:tcPr>
          <w:p w:rsidR="00632EC9" w:rsidRPr="007751D5" w:rsidRDefault="00632EC9" w:rsidP="00632EC9">
            <w:r w:rsidRPr="007751D5">
              <w:t>132.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57.27</w:t>
            </w:r>
          </w:p>
        </w:tc>
        <w:tc>
          <w:tcPr>
            <w:tcW w:w="768" w:type="dxa"/>
            <w:noWrap/>
            <w:hideMark/>
          </w:tcPr>
          <w:p w:rsidR="00632EC9" w:rsidRPr="007751D5" w:rsidRDefault="00632EC9" w:rsidP="00632EC9">
            <w:r w:rsidRPr="007751D5">
              <w:t>8.61</w:t>
            </w:r>
          </w:p>
        </w:tc>
      </w:tr>
      <w:tr w:rsidR="00632EC9" w:rsidRPr="007751D5" w:rsidTr="00A164A9">
        <w:trPr>
          <w:trHeight w:val="288"/>
        </w:trPr>
        <w:tc>
          <w:tcPr>
            <w:tcW w:w="1285" w:type="dxa"/>
            <w:noWrap/>
            <w:hideMark/>
          </w:tcPr>
          <w:p w:rsidR="00632EC9" w:rsidRPr="007751D5" w:rsidRDefault="00632EC9" w:rsidP="00632EC9">
            <w:r w:rsidRPr="007751D5">
              <w:t>RP210</w:t>
            </w:r>
          </w:p>
        </w:tc>
        <w:tc>
          <w:tcPr>
            <w:tcW w:w="4387" w:type="dxa"/>
            <w:noWrap/>
            <w:hideMark/>
          </w:tcPr>
          <w:p w:rsidR="00632EC9" w:rsidRPr="007751D5" w:rsidRDefault="00632EC9" w:rsidP="00632EC9">
            <w:r w:rsidRPr="007751D5">
              <w:t>MIN ZAO 6::IRGC 6377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6</w:t>
            </w:r>
          </w:p>
        </w:tc>
        <w:tc>
          <w:tcPr>
            <w:tcW w:w="830" w:type="dxa"/>
            <w:noWrap/>
            <w:hideMark/>
          </w:tcPr>
          <w:p w:rsidR="00632EC9" w:rsidRPr="007751D5" w:rsidRDefault="00632EC9" w:rsidP="00632EC9">
            <w:r w:rsidRPr="007751D5">
              <w:t>51.62</w:t>
            </w:r>
          </w:p>
        </w:tc>
        <w:tc>
          <w:tcPr>
            <w:tcW w:w="718" w:type="dxa"/>
            <w:noWrap/>
            <w:hideMark/>
          </w:tcPr>
          <w:p w:rsidR="00632EC9" w:rsidRPr="007751D5" w:rsidRDefault="00632EC9" w:rsidP="00632EC9">
            <w:r w:rsidRPr="007751D5">
              <w:t>15.88</w:t>
            </w:r>
          </w:p>
        </w:tc>
        <w:tc>
          <w:tcPr>
            <w:tcW w:w="718" w:type="dxa"/>
            <w:noWrap/>
            <w:hideMark/>
          </w:tcPr>
          <w:p w:rsidR="00632EC9" w:rsidRPr="007751D5" w:rsidRDefault="00632EC9" w:rsidP="00632EC9">
            <w:r w:rsidRPr="007751D5">
              <w:t>18.96</w:t>
            </w:r>
          </w:p>
        </w:tc>
        <w:tc>
          <w:tcPr>
            <w:tcW w:w="602" w:type="dxa"/>
            <w:noWrap/>
            <w:hideMark/>
          </w:tcPr>
          <w:p w:rsidR="00632EC9" w:rsidRPr="007751D5" w:rsidRDefault="00632EC9" w:rsidP="00632EC9">
            <w:r w:rsidRPr="007751D5">
              <w:t>33</w:t>
            </w:r>
          </w:p>
        </w:tc>
        <w:tc>
          <w:tcPr>
            <w:tcW w:w="1053" w:type="dxa"/>
            <w:noWrap/>
            <w:hideMark/>
          </w:tcPr>
          <w:p w:rsidR="00632EC9" w:rsidRPr="007751D5" w:rsidRDefault="00632EC9" w:rsidP="00632EC9">
            <w:r w:rsidRPr="007751D5">
              <w:t>5383.40</w:t>
            </w:r>
          </w:p>
        </w:tc>
        <w:tc>
          <w:tcPr>
            <w:tcW w:w="941" w:type="dxa"/>
            <w:noWrap/>
            <w:hideMark/>
          </w:tcPr>
          <w:p w:rsidR="00632EC9" w:rsidRPr="007751D5" w:rsidRDefault="00632EC9" w:rsidP="00632EC9">
            <w:r w:rsidRPr="007751D5">
              <w:t>137.91</w:t>
            </w:r>
          </w:p>
        </w:tc>
        <w:tc>
          <w:tcPr>
            <w:tcW w:w="607" w:type="dxa"/>
            <w:noWrap/>
            <w:hideMark/>
          </w:tcPr>
          <w:p w:rsidR="00632EC9" w:rsidRPr="007751D5" w:rsidRDefault="00632EC9" w:rsidP="00632EC9">
            <w:r w:rsidRPr="007751D5">
              <w:t>0.04</w:t>
            </w:r>
          </w:p>
        </w:tc>
        <w:tc>
          <w:tcPr>
            <w:tcW w:w="991" w:type="dxa"/>
            <w:noWrap/>
            <w:hideMark/>
          </w:tcPr>
          <w:p w:rsidR="00632EC9" w:rsidRPr="007751D5" w:rsidRDefault="00632EC9" w:rsidP="00632EC9">
            <w:r w:rsidRPr="007751D5">
              <w:t>136.82</w:t>
            </w:r>
          </w:p>
        </w:tc>
        <w:tc>
          <w:tcPr>
            <w:tcW w:w="768" w:type="dxa"/>
            <w:noWrap/>
            <w:hideMark/>
          </w:tcPr>
          <w:p w:rsidR="00632EC9" w:rsidRPr="007751D5" w:rsidRDefault="00632EC9" w:rsidP="00632EC9">
            <w:r w:rsidRPr="007751D5">
              <w:t>26.22</w:t>
            </w:r>
          </w:p>
        </w:tc>
      </w:tr>
      <w:tr w:rsidR="00632EC9" w:rsidRPr="007751D5" w:rsidTr="00A164A9">
        <w:trPr>
          <w:trHeight w:val="288"/>
        </w:trPr>
        <w:tc>
          <w:tcPr>
            <w:tcW w:w="1285" w:type="dxa"/>
            <w:noWrap/>
            <w:hideMark/>
          </w:tcPr>
          <w:p w:rsidR="00632EC9" w:rsidRPr="007751D5" w:rsidRDefault="00632EC9" w:rsidP="00632EC9">
            <w:r w:rsidRPr="007751D5">
              <w:t>RP211</w:t>
            </w:r>
          </w:p>
        </w:tc>
        <w:tc>
          <w:tcPr>
            <w:tcW w:w="4387" w:type="dxa"/>
            <w:noWrap/>
            <w:hideMark/>
          </w:tcPr>
          <w:p w:rsidR="00632EC9" w:rsidRPr="007751D5" w:rsidRDefault="00632EC9" w:rsidP="00632EC9">
            <w:r w:rsidRPr="007751D5">
              <w:t>MODDAI KARUPPAN::IRGC 1546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86.45</w:t>
            </w:r>
          </w:p>
        </w:tc>
        <w:tc>
          <w:tcPr>
            <w:tcW w:w="718" w:type="dxa"/>
            <w:noWrap/>
            <w:hideMark/>
          </w:tcPr>
          <w:p w:rsidR="00632EC9" w:rsidRPr="007751D5" w:rsidRDefault="00632EC9" w:rsidP="00632EC9">
            <w:r w:rsidRPr="007751D5">
              <w:t>17.08</w:t>
            </w:r>
          </w:p>
        </w:tc>
        <w:tc>
          <w:tcPr>
            <w:tcW w:w="718" w:type="dxa"/>
            <w:noWrap/>
            <w:hideMark/>
          </w:tcPr>
          <w:p w:rsidR="00632EC9" w:rsidRPr="007751D5" w:rsidRDefault="00632EC9" w:rsidP="00632EC9">
            <w:r w:rsidRPr="007751D5">
              <w:t>21.66</w:t>
            </w:r>
          </w:p>
        </w:tc>
        <w:tc>
          <w:tcPr>
            <w:tcW w:w="602" w:type="dxa"/>
            <w:noWrap/>
            <w:hideMark/>
          </w:tcPr>
          <w:p w:rsidR="00632EC9" w:rsidRPr="007751D5" w:rsidRDefault="00632EC9" w:rsidP="00632EC9">
            <w:r w:rsidRPr="007751D5">
              <w:t>7</w:t>
            </w:r>
          </w:p>
        </w:tc>
        <w:tc>
          <w:tcPr>
            <w:tcW w:w="1053" w:type="dxa"/>
            <w:noWrap/>
            <w:hideMark/>
          </w:tcPr>
          <w:p w:rsidR="00632EC9" w:rsidRPr="007751D5" w:rsidRDefault="00632EC9" w:rsidP="00632EC9">
            <w:r w:rsidRPr="007751D5">
              <w:t>6534.86</w:t>
            </w:r>
          </w:p>
        </w:tc>
        <w:tc>
          <w:tcPr>
            <w:tcW w:w="941" w:type="dxa"/>
            <w:noWrap/>
            <w:hideMark/>
          </w:tcPr>
          <w:p w:rsidR="00632EC9" w:rsidRPr="007751D5" w:rsidRDefault="00632EC9" w:rsidP="00632EC9">
            <w:r w:rsidRPr="007751D5">
              <w:t>15.12</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7.47</w:t>
            </w:r>
          </w:p>
        </w:tc>
      </w:tr>
      <w:tr w:rsidR="00632EC9" w:rsidRPr="007751D5" w:rsidTr="00A164A9">
        <w:trPr>
          <w:trHeight w:val="288"/>
        </w:trPr>
        <w:tc>
          <w:tcPr>
            <w:tcW w:w="1285" w:type="dxa"/>
            <w:noWrap/>
            <w:hideMark/>
          </w:tcPr>
          <w:p w:rsidR="00632EC9" w:rsidRPr="007751D5" w:rsidRDefault="00632EC9" w:rsidP="00632EC9">
            <w:r w:rsidRPr="007751D5">
              <w:t>RP212</w:t>
            </w:r>
          </w:p>
        </w:tc>
        <w:tc>
          <w:tcPr>
            <w:tcW w:w="4387" w:type="dxa"/>
            <w:noWrap/>
            <w:hideMark/>
          </w:tcPr>
          <w:p w:rsidR="00632EC9" w:rsidRPr="007751D5" w:rsidRDefault="00632EC9" w:rsidP="00632EC9">
            <w:r w:rsidRPr="007751D5">
              <w:t>MUKKALA BAZAL::IRGC 7727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0</w:t>
            </w:r>
          </w:p>
        </w:tc>
        <w:tc>
          <w:tcPr>
            <w:tcW w:w="830" w:type="dxa"/>
            <w:noWrap/>
            <w:hideMark/>
          </w:tcPr>
          <w:p w:rsidR="00632EC9" w:rsidRPr="007751D5" w:rsidRDefault="00632EC9" w:rsidP="00632EC9">
            <w:r w:rsidRPr="007751D5">
              <w:t>68.16</w:t>
            </w:r>
          </w:p>
        </w:tc>
        <w:tc>
          <w:tcPr>
            <w:tcW w:w="718" w:type="dxa"/>
            <w:noWrap/>
            <w:hideMark/>
          </w:tcPr>
          <w:p w:rsidR="00632EC9" w:rsidRPr="007751D5" w:rsidRDefault="00632EC9" w:rsidP="00632EC9">
            <w:r w:rsidRPr="007751D5">
              <w:t>17.18</w:t>
            </w:r>
          </w:p>
        </w:tc>
        <w:tc>
          <w:tcPr>
            <w:tcW w:w="718" w:type="dxa"/>
            <w:noWrap/>
            <w:hideMark/>
          </w:tcPr>
          <w:p w:rsidR="00632EC9" w:rsidRPr="007751D5" w:rsidRDefault="00632EC9" w:rsidP="00632EC9">
            <w:r w:rsidRPr="007751D5">
              <w:t>23.14</w:t>
            </w:r>
          </w:p>
        </w:tc>
        <w:tc>
          <w:tcPr>
            <w:tcW w:w="602" w:type="dxa"/>
            <w:noWrap/>
            <w:hideMark/>
          </w:tcPr>
          <w:p w:rsidR="00632EC9" w:rsidRPr="007751D5" w:rsidRDefault="00632EC9" w:rsidP="00632EC9">
            <w:r w:rsidRPr="007751D5">
              <w:t>17</w:t>
            </w:r>
          </w:p>
        </w:tc>
        <w:tc>
          <w:tcPr>
            <w:tcW w:w="1053" w:type="dxa"/>
            <w:noWrap/>
            <w:hideMark/>
          </w:tcPr>
          <w:p w:rsidR="00632EC9" w:rsidRPr="007751D5" w:rsidRDefault="00632EC9" w:rsidP="00632EC9">
            <w:r w:rsidRPr="007751D5">
              <w:t>5516.18</w:t>
            </w:r>
          </w:p>
        </w:tc>
        <w:tc>
          <w:tcPr>
            <w:tcW w:w="941" w:type="dxa"/>
            <w:noWrap/>
            <w:hideMark/>
          </w:tcPr>
          <w:p w:rsidR="00632EC9" w:rsidRPr="007751D5" w:rsidRDefault="00632EC9" w:rsidP="00632EC9">
            <w:r w:rsidRPr="007751D5">
              <w:t>55.76</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9.15</w:t>
            </w:r>
          </w:p>
        </w:tc>
      </w:tr>
      <w:tr w:rsidR="00632EC9" w:rsidRPr="007751D5" w:rsidTr="00A164A9">
        <w:trPr>
          <w:trHeight w:val="288"/>
        </w:trPr>
        <w:tc>
          <w:tcPr>
            <w:tcW w:w="1285" w:type="dxa"/>
            <w:noWrap/>
            <w:hideMark/>
          </w:tcPr>
          <w:p w:rsidR="00632EC9" w:rsidRPr="007751D5" w:rsidRDefault="00632EC9" w:rsidP="00632EC9">
            <w:r w:rsidRPr="007751D5">
              <w:t>RP213</w:t>
            </w:r>
          </w:p>
        </w:tc>
        <w:tc>
          <w:tcPr>
            <w:tcW w:w="4387" w:type="dxa"/>
            <w:noWrap/>
            <w:hideMark/>
          </w:tcPr>
          <w:p w:rsidR="00632EC9" w:rsidRPr="007751D5" w:rsidRDefault="00632EC9" w:rsidP="00632EC9">
            <w:r w:rsidRPr="007751D5">
              <w:t>MULLIKURUVA::IRGC 7752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14</w:t>
            </w:r>
          </w:p>
        </w:tc>
        <w:tc>
          <w:tcPr>
            <w:tcW w:w="4387" w:type="dxa"/>
            <w:noWrap/>
            <w:hideMark/>
          </w:tcPr>
          <w:p w:rsidR="00632EC9" w:rsidRPr="007751D5" w:rsidRDefault="00632EC9" w:rsidP="00632EC9">
            <w:r w:rsidRPr="007751D5">
              <w:t>MUTA GANJE::IRGC 2674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15</w:t>
            </w:r>
          </w:p>
        </w:tc>
        <w:tc>
          <w:tcPr>
            <w:tcW w:w="4387" w:type="dxa"/>
            <w:noWrap/>
            <w:hideMark/>
          </w:tcPr>
          <w:p w:rsidR="00632EC9" w:rsidRPr="007751D5" w:rsidRDefault="00632EC9" w:rsidP="00632EC9">
            <w:r w:rsidRPr="007751D5">
              <w:t>MUTTU SAMBA::IRGC 3633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76.68</w:t>
            </w:r>
          </w:p>
        </w:tc>
        <w:tc>
          <w:tcPr>
            <w:tcW w:w="718" w:type="dxa"/>
            <w:noWrap/>
            <w:hideMark/>
          </w:tcPr>
          <w:p w:rsidR="00632EC9" w:rsidRPr="007751D5" w:rsidRDefault="00632EC9" w:rsidP="00632EC9">
            <w:r w:rsidRPr="007751D5">
              <w:t>16.92</w:t>
            </w:r>
          </w:p>
        </w:tc>
        <w:tc>
          <w:tcPr>
            <w:tcW w:w="718" w:type="dxa"/>
            <w:noWrap/>
            <w:hideMark/>
          </w:tcPr>
          <w:p w:rsidR="00632EC9" w:rsidRPr="007751D5" w:rsidRDefault="00632EC9" w:rsidP="00632EC9">
            <w:r w:rsidRPr="007751D5">
              <w:t>18.28</w:t>
            </w:r>
          </w:p>
        </w:tc>
        <w:tc>
          <w:tcPr>
            <w:tcW w:w="602" w:type="dxa"/>
            <w:noWrap/>
            <w:hideMark/>
          </w:tcPr>
          <w:p w:rsidR="00632EC9" w:rsidRPr="007751D5" w:rsidRDefault="00632EC9" w:rsidP="00632EC9">
            <w:r w:rsidRPr="007751D5">
              <w:t>9</w:t>
            </w:r>
          </w:p>
        </w:tc>
        <w:tc>
          <w:tcPr>
            <w:tcW w:w="1053" w:type="dxa"/>
            <w:noWrap/>
            <w:hideMark/>
          </w:tcPr>
          <w:p w:rsidR="00632EC9" w:rsidRPr="007751D5" w:rsidRDefault="00632EC9" w:rsidP="00632EC9">
            <w:r w:rsidRPr="007751D5">
              <w:t>6016.65</w:t>
            </w:r>
          </w:p>
        </w:tc>
        <w:tc>
          <w:tcPr>
            <w:tcW w:w="941" w:type="dxa"/>
            <w:noWrap/>
            <w:hideMark/>
          </w:tcPr>
          <w:p w:rsidR="00632EC9" w:rsidRPr="007751D5" w:rsidRDefault="00632EC9" w:rsidP="00632EC9">
            <w:r w:rsidRPr="007751D5">
              <w:t>51.77</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69.23</w:t>
            </w:r>
          </w:p>
        </w:tc>
        <w:tc>
          <w:tcPr>
            <w:tcW w:w="768" w:type="dxa"/>
            <w:noWrap/>
            <w:hideMark/>
          </w:tcPr>
          <w:p w:rsidR="00632EC9" w:rsidRPr="007751D5" w:rsidRDefault="00632EC9" w:rsidP="00632EC9">
            <w:r w:rsidRPr="007751D5">
              <w:t>9.20</w:t>
            </w:r>
          </w:p>
        </w:tc>
      </w:tr>
      <w:tr w:rsidR="00632EC9" w:rsidRPr="007751D5" w:rsidTr="00A164A9">
        <w:trPr>
          <w:trHeight w:val="288"/>
        </w:trPr>
        <w:tc>
          <w:tcPr>
            <w:tcW w:w="1285" w:type="dxa"/>
            <w:noWrap/>
            <w:hideMark/>
          </w:tcPr>
          <w:p w:rsidR="00632EC9" w:rsidRPr="007751D5" w:rsidRDefault="00632EC9" w:rsidP="00632EC9">
            <w:r w:rsidRPr="007751D5">
              <w:t>RP216</w:t>
            </w:r>
          </w:p>
        </w:tc>
        <w:tc>
          <w:tcPr>
            <w:tcW w:w="4387" w:type="dxa"/>
            <w:noWrap/>
            <w:hideMark/>
          </w:tcPr>
          <w:p w:rsidR="00632EC9" w:rsidRPr="007751D5" w:rsidRDefault="00632EC9" w:rsidP="00632EC9">
            <w:r w:rsidRPr="007751D5">
              <w:t>N 22::IRGC 4645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1</w:t>
            </w:r>
          </w:p>
        </w:tc>
        <w:tc>
          <w:tcPr>
            <w:tcW w:w="830" w:type="dxa"/>
            <w:noWrap/>
            <w:hideMark/>
          </w:tcPr>
          <w:p w:rsidR="00632EC9" w:rsidRPr="007751D5" w:rsidRDefault="00632EC9" w:rsidP="00632EC9">
            <w:r w:rsidRPr="007751D5">
              <w:t>80.63</w:t>
            </w:r>
          </w:p>
        </w:tc>
        <w:tc>
          <w:tcPr>
            <w:tcW w:w="718" w:type="dxa"/>
            <w:noWrap/>
            <w:hideMark/>
          </w:tcPr>
          <w:p w:rsidR="00632EC9" w:rsidRPr="007751D5" w:rsidRDefault="00632EC9" w:rsidP="00632EC9">
            <w:r w:rsidRPr="007751D5">
              <w:t>17.16</w:t>
            </w:r>
          </w:p>
        </w:tc>
        <w:tc>
          <w:tcPr>
            <w:tcW w:w="718" w:type="dxa"/>
            <w:noWrap/>
            <w:hideMark/>
          </w:tcPr>
          <w:p w:rsidR="00632EC9" w:rsidRPr="007751D5" w:rsidRDefault="00632EC9" w:rsidP="00632EC9">
            <w:r w:rsidRPr="007751D5">
              <w:t>25.29</w:t>
            </w:r>
          </w:p>
        </w:tc>
        <w:tc>
          <w:tcPr>
            <w:tcW w:w="602" w:type="dxa"/>
            <w:noWrap/>
            <w:hideMark/>
          </w:tcPr>
          <w:p w:rsidR="00632EC9" w:rsidRPr="007751D5" w:rsidRDefault="00632EC9" w:rsidP="00632EC9">
            <w:r w:rsidRPr="007751D5">
              <w:t>28</w:t>
            </w:r>
          </w:p>
        </w:tc>
        <w:tc>
          <w:tcPr>
            <w:tcW w:w="1053" w:type="dxa"/>
            <w:noWrap/>
            <w:hideMark/>
          </w:tcPr>
          <w:p w:rsidR="00632EC9" w:rsidRPr="007751D5" w:rsidRDefault="00632EC9" w:rsidP="00632EC9">
            <w:r w:rsidRPr="007751D5">
              <w:t>5556.88</w:t>
            </w:r>
          </w:p>
        </w:tc>
        <w:tc>
          <w:tcPr>
            <w:tcW w:w="941" w:type="dxa"/>
            <w:noWrap/>
            <w:hideMark/>
          </w:tcPr>
          <w:p w:rsidR="00632EC9" w:rsidRPr="007751D5" w:rsidRDefault="00632EC9" w:rsidP="00632EC9">
            <w:r w:rsidRPr="007751D5">
              <w:t>861.24</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37.32</w:t>
            </w:r>
          </w:p>
        </w:tc>
        <w:tc>
          <w:tcPr>
            <w:tcW w:w="768" w:type="dxa"/>
            <w:noWrap/>
            <w:hideMark/>
          </w:tcPr>
          <w:p w:rsidR="00632EC9" w:rsidRPr="007751D5" w:rsidRDefault="00632EC9" w:rsidP="00632EC9">
            <w:r w:rsidRPr="007751D5">
              <w:t>44.50</w:t>
            </w:r>
          </w:p>
        </w:tc>
      </w:tr>
      <w:tr w:rsidR="00632EC9" w:rsidRPr="007751D5" w:rsidTr="00A164A9">
        <w:trPr>
          <w:trHeight w:val="288"/>
        </w:trPr>
        <w:tc>
          <w:tcPr>
            <w:tcW w:w="1285" w:type="dxa"/>
            <w:noWrap/>
            <w:hideMark/>
          </w:tcPr>
          <w:p w:rsidR="00632EC9" w:rsidRPr="007751D5" w:rsidRDefault="00632EC9" w:rsidP="00632EC9">
            <w:r w:rsidRPr="007751D5">
              <w:t>RP217</w:t>
            </w:r>
          </w:p>
        </w:tc>
        <w:tc>
          <w:tcPr>
            <w:tcW w:w="4387" w:type="dxa"/>
            <w:noWrap/>
            <w:hideMark/>
          </w:tcPr>
          <w:p w:rsidR="00632EC9" w:rsidRPr="007751D5" w:rsidRDefault="00632EC9" w:rsidP="00632EC9">
            <w:r w:rsidRPr="007751D5">
              <w:t>Na souan::IRGC 1188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18</w:t>
            </w:r>
          </w:p>
        </w:tc>
        <w:tc>
          <w:tcPr>
            <w:tcW w:w="4387" w:type="dxa"/>
            <w:noWrap/>
            <w:hideMark/>
          </w:tcPr>
          <w:p w:rsidR="00632EC9" w:rsidRPr="007751D5" w:rsidRDefault="00632EC9" w:rsidP="00632EC9">
            <w:r w:rsidRPr="007751D5">
              <w:t>NAZIRA SAIL::IRGC 7728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19</w:t>
            </w:r>
          </w:p>
        </w:tc>
        <w:tc>
          <w:tcPr>
            <w:tcW w:w="4387" w:type="dxa"/>
            <w:noWrap/>
            <w:hideMark/>
          </w:tcPr>
          <w:p w:rsidR="00632EC9" w:rsidRPr="007751D5" w:rsidRDefault="00632EC9" w:rsidP="00632EC9">
            <w:r w:rsidRPr="007751D5">
              <w:t>NCS 194::IRGC 5193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0</w:t>
            </w:r>
          </w:p>
        </w:tc>
        <w:tc>
          <w:tcPr>
            <w:tcW w:w="830" w:type="dxa"/>
            <w:noWrap/>
            <w:hideMark/>
          </w:tcPr>
          <w:p w:rsidR="00632EC9" w:rsidRPr="007751D5" w:rsidRDefault="00632EC9" w:rsidP="00632EC9">
            <w:r w:rsidRPr="007751D5">
              <w:t>73.98</w:t>
            </w:r>
          </w:p>
        </w:tc>
        <w:tc>
          <w:tcPr>
            <w:tcW w:w="718" w:type="dxa"/>
            <w:noWrap/>
            <w:hideMark/>
          </w:tcPr>
          <w:p w:rsidR="00632EC9" w:rsidRPr="007751D5" w:rsidRDefault="00632EC9" w:rsidP="00632EC9">
            <w:r w:rsidRPr="007751D5">
              <w:t>16.29</w:t>
            </w:r>
          </w:p>
        </w:tc>
        <w:tc>
          <w:tcPr>
            <w:tcW w:w="718" w:type="dxa"/>
            <w:noWrap/>
            <w:hideMark/>
          </w:tcPr>
          <w:p w:rsidR="00632EC9" w:rsidRPr="007751D5" w:rsidRDefault="00632EC9" w:rsidP="00632EC9">
            <w:r w:rsidRPr="007751D5">
              <w:t>26.27</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5775.66</w:t>
            </w:r>
          </w:p>
        </w:tc>
        <w:tc>
          <w:tcPr>
            <w:tcW w:w="941" w:type="dxa"/>
            <w:noWrap/>
            <w:hideMark/>
          </w:tcPr>
          <w:p w:rsidR="00632EC9" w:rsidRPr="007751D5" w:rsidRDefault="00632EC9" w:rsidP="00632EC9">
            <w:r w:rsidRPr="007751D5">
              <w:t>123.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214.13</w:t>
            </w:r>
          </w:p>
        </w:tc>
        <w:tc>
          <w:tcPr>
            <w:tcW w:w="768" w:type="dxa"/>
            <w:noWrap/>
            <w:hideMark/>
          </w:tcPr>
          <w:p w:rsidR="00632EC9" w:rsidRPr="007751D5" w:rsidRDefault="00632EC9" w:rsidP="00632EC9">
            <w:r w:rsidRPr="007751D5">
              <w:t>8.61</w:t>
            </w:r>
          </w:p>
        </w:tc>
      </w:tr>
      <w:tr w:rsidR="00632EC9" w:rsidRPr="007751D5" w:rsidTr="00A164A9">
        <w:trPr>
          <w:trHeight w:val="288"/>
        </w:trPr>
        <w:tc>
          <w:tcPr>
            <w:tcW w:w="1285" w:type="dxa"/>
            <w:noWrap/>
            <w:hideMark/>
          </w:tcPr>
          <w:p w:rsidR="00632EC9" w:rsidRPr="007751D5" w:rsidRDefault="00632EC9" w:rsidP="00632EC9">
            <w:r w:rsidRPr="007751D5">
              <w:t>RP220</w:t>
            </w:r>
          </w:p>
        </w:tc>
        <w:tc>
          <w:tcPr>
            <w:tcW w:w="4387" w:type="dxa"/>
            <w:noWrap/>
            <w:hideMark/>
          </w:tcPr>
          <w:p w:rsidR="00632EC9" w:rsidRPr="007751D5" w:rsidRDefault="00632EC9" w:rsidP="00632EC9">
            <w:r w:rsidRPr="007751D5">
              <w:t>NCS 237::IRGC 6220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1</w:t>
            </w:r>
          </w:p>
        </w:tc>
        <w:tc>
          <w:tcPr>
            <w:tcW w:w="830" w:type="dxa"/>
            <w:noWrap/>
            <w:hideMark/>
          </w:tcPr>
          <w:p w:rsidR="00632EC9" w:rsidRPr="007751D5" w:rsidRDefault="00632EC9" w:rsidP="00632EC9">
            <w:r w:rsidRPr="007751D5">
              <w:t>63.68</w:t>
            </w:r>
          </w:p>
        </w:tc>
        <w:tc>
          <w:tcPr>
            <w:tcW w:w="718" w:type="dxa"/>
            <w:noWrap/>
            <w:hideMark/>
          </w:tcPr>
          <w:p w:rsidR="00632EC9" w:rsidRPr="007751D5" w:rsidRDefault="00632EC9" w:rsidP="00632EC9">
            <w:r w:rsidRPr="007751D5">
              <w:t>17.19</w:t>
            </w:r>
          </w:p>
        </w:tc>
        <w:tc>
          <w:tcPr>
            <w:tcW w:w="718" w:type="dxa"/>
            <w:noWrap/>
            <w:hideMark/>
          </w:tcPr>
          <w:p w:rsidR="00632EC9" w:rsidRPr="007751D5" w:rsidRDefault="00632EC9" w:rsidP="00632EC9">
            <w:r w:rsidRPr="007751D5">
              <w:t>31.79</w:t>
            </w:r>
          </w:p>
        </w:tc>
        <w:tc>
          <w:tcPr>
            <w:tcW w:w="602" w:type="dxa"/>
            <w:noWrap/>
            <w:hideMark/>
          </w:tcPr>
          <w:p w:rsidR="00632EC9" w:rsidRPr="007751D5" w:rsidRDefault="00632EC9" w:rsidP="00632EC9">
            <w:r w:rsidRPr="007751D5">
              <w:t>9</w:t>
            </w:r>
          </w:p>
        </w:tc>
        <w:tc>
          <w:tcPr>
            <w:tcW w:w="1053" w:type="dxa"/>
            <w:noWrap/>
            <w:hideMark/>
          </w:tcPr>
          <w:p w:rsidR="00632EC9" w:rsidRPr="007751D5" w:rsidRDefault="00632EC9" w:rsidP="00632EC9">
            <w:r w:rsidRPr="007751D5">
              <w:t>5769.98</w:t>
            </w:r>
          </w:p>
        </w:tc>
        <w:tc>
          <w:tcPr>
            <w:tcW w:w="941" w:type="dxa"/>
            <w:noWrap/>
            <w:hideMark/>
          </w:tcPr>
          <w:p w:rsidR="00632EC9" w:rsidRPr="007751D5" w:rsidRDefault="00632EC9" w:rsidP="00632EC9">
            <w:r w:rsidRPr="007751D5">
              <w:t>59.23</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10.24</w:t>
            </w:r>
          </w:p>
        </w:tc>
      </w:tr>
      <w:tr w:rsidR="00632EC9" w:rsidRPr="007751D5" w:rsidTr="00A164A9">
        <w:trPr>
          <w:trHeight w:val="288"/>
        </w:trPr>
        <w:tc>
          <w:tcPr>
            <w:tcW w:w="1285" w:type="dxa"/>
            <w:noWrap/>
            <w:hideMark/>
          </w:tcPr>
          <w:p w:rsidR="00632EC9" w:rsidRPr="007751D5" w:rsidRDefault="00632EC9" w:rsidP="00632EC9">
            <w:r w:rsidRPr="007751D5">
              <w:t>RP222</w:t>
            </w:r>
          </w:p>
        </w:tc>
        <w:tc>
          <w:tcPr>
            <w:tcW w:w="4387" w:type="dxa"/>
            <w:noWrap/>
            <w:hideMark/>
          </w:tcPr>
          <w:p w:rsidR="00632EC9" w:rsidRPr="007751D5" w:rsidRDefault="00632EC9" w:rsidP="00632EC9">
            <w:r w:rsidRPr="007751D5">
              <w:t>NCS 964 C::IRGC 6260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9</w:t>
            </w:r>
          </w:p>
        </w:tc>
        <w:tc>
          <w:tcPr>
            <w:tcW w:w="830" w:type="dxa"/>
            <w:noWrap/>
            <w:hideMark/>
          </w:tcPr>
          <w:p w:rsidR="00632EC9" w:rsidRPr="007751D5" w:rsidRDefault="00632EC9" w:rsidP="00632EC9">
            <w:r w:rsidRPr="007751D5">
              <w:t>66.75</w:t>
            </w:r>
          </w:p>
        </w:tc>
        <w:tc>
          <w:tcPr>
            <w:tcW w:w="718" w:type="dxa"/>
            <w:noWrap/>
            <w:hideMark/>
          </w:tcPr>
          <w:p w:rsidR="00632EC9" w:rsidRPr="007751D5" w:rsidRDefault="00632EC9" w:rsidP="00632EC9">
            <w:r w:rsidRPr="007751D5">
              <w:t>16.29</w:t>
            </w:r>
          </w:p>
        </w:tc>
        <w:tc>
          <w:tcPr>
            <w:tcW w:w="718" w:type="dxa"/>
            <w:noWrap/>
            <w:hideMark/>
          </w:tcPr>
          <w:p w:rsidR="00632EC9" w:rsidRPr="007751D5" w:rsidRDefault="00632EC9" w:rsidP="00632EC9">
            <w:r w:rsidRPr="007751D5">
              <w:t>23.41</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6465.47</w:t>
            </w:r>
          </w:p>
        </w:tc>
        <w:tc>
          <w:tcPr>
            <w:tcW w:w="941" w:type="dxa"/>
            <w:noWrap/>
            <w:hideMark/>
          </w:tcPr>
          <w:p w:rsidR="00632EC9" w:rsidRPr="007751D5" w:rsidRDefault="00632EC9" w:rsidP="00632EC9">
            <w:r w:rsidRPr="007751D5">
              <w:t>97.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02.93</w:t>
            </w:r>
          </w:p>
        </w:tc>
        <w:tc>
          <w:tcPr>
            <w:tcW w:w="768" w:type="dxa"/>
            <w:noWrap/>
            <w:hideMark/>
          </w:tcPr>
          <w:p w:rsidR="00632EC9" w:rsidRPr="007751D5" w:rsidRDefault="00632EC9" w:rsidP="00632EC9">
            <w:r w:rsidRPr="007751D5">
              <w:t>19.88</w:t>
            </w:r>
          </w:p>
        </w:tc>
      </w:tr>
      <w:tr w:rsidR="00632EC9" w:rsidRPr="007751D5" w:rsidTr="00A164A9">
        <w:trPr>
          <w:trHeight w:val="288"/>
        </w:trPr>
        <w:tc>
          <w:tcPr>
            <w:tcW w:w="1285" w:type="dxa"/>
            <w:noWrap/>
            <w:hideMark/>
          </w:tcPr>
          <w:p w:rsidR="00632EC9" w:rsidRPr="007751D5" w:rsidRDefault="00632EC9" w:rsidP="00632EC9">
            <w:r w:rsidRPr="007751D5">
              <w:t>RP223</w:t>
            </w:r>
          </w:p>
        </w:tc>
        <w:tc>
          <w:tcPr>
            <w:tcW w:w="4387" w:type="dxa"/>
            <w:noWrap/>
            <w:hideMark/>
          </w:tcPr>
          <w:p w:rsidR="00632EC9" w:rsidRPr="007751D5" w:rsidRDefault="00632EC9" w:rsidP="00632EC9">
            <w:r w:rsidRPr="007751D5">
              <w:t>NIAO YAO::IRGC 549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70.86</w:t>
            </w:r>
          </w:p>
        </w:tc>
        <w:tc>
          <w:tcPr>
            <w:tcW w:w="718" w:type="dxa"/>
            <w:noWrap/>
            <w:hideMark/>
          </w:tcPr>
          <w:p w:rsidR="00632EC9" w:rsidRPr="007751D5" w:rsidRDefault="00632EC9" w:rsidP="00632EC9">
            <w:r w:rsidRPr="007751D5">
              <w:t>15.87</w:t>
            </w:r>
          </w:p>
        </w:tc>
        <w:tc>
          <w:tcPr>
            <w:tcW w:w="718" w:type="dxa"/>
            <w:noWrap/>
            <w:hideMark/>
          </w:tcPr>
          <w:p w:rsidR="00632EC9" w:rsidRPr="007751D5" w:rsidRDefault="00632EC9" w:rsidP="00632EC9">
            <w:r w:rsidRPr="007751D5">
              <w:t>25.12</w:t>
            </w:r>
          </w:p>
        </w:tc>
        <w:tc>
          <w:tcPr>
            <w:tcW w:w="602" w:type="dxa"/>
            <w:noWrap/>
            <w:hideMark/>
          </w:tcPr>
          <w:p w:rsidR="00632EC9" w:rsidRPr="007751D5" w:rsidRDefault="00632EC9" w:rsidP="00632EC9">
            <w:r w:rsidRPr="007751D5">
              <w:t>12</w:t>
            </w:r>
          </w:p>
        </w:tc>
        <w:tc>
          <w:tcPr>
            <w:tcW w:w="1053" w:type="dxa"/>
            <w:noWrap/>
            <w:hideMark/>
          </w:tcPr>
          <w:p w:rsidR="00632EC9" w:rsidRPr="007751D5" w:rsidRDefault="00632EC9" w:rsidP="00632EC9">
            <w:r w:rsidRPr="007751D5">
              <w:t>6310.30</w:t>
            </w:r>
          </w:p>
        </w:tc>
        <w:tc>
          <w:tcPr>
            <w:tcW w:w="941" w:type="dxa"/>
            <w:noWrap/>
            <w:hideMark/>
          </w:tcPr>
          <w:p w:rsidR="00632EC9" w:rsidRPr="007751D5" w:rsidRDefault="00632EC9" w:rsidP="00632EC9">
            <w:r w:rsidRPr="007751D5">
              <w:t>110.4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45.21</w:t>
            </w:r>
          </w:p>
        </w:tc>
        <w:tc>
          <w:tcPr>
            <w:tcW w:w="768" w:type="dxa"/>
            <w:noWrap/>
            <w:hideMark/>
          </w:tcPr>
          <w:p w:rsidR="00632EC9" w:rsidRPr="007751D5" w:rsidRDefault="00632EC9" w:rsidP="00632EC9">
            <w:r w:rsidRPr="007751D5">
              <w:t>8.37</w:t>
            </w:r>
          </w:p>
        </w:tc>
      </w:tr>
      <w:tr w:rsidR="00632EC9" w:rsidRPr="007751D5" w:rsidTr="00A164A9">
        <w:trPr>
          <w:trHeight w:val="288"/>
        </w:trPr>
        <w:tc>
          <w:tcPr>
            <w:tcW w:w="1285" w:type="dxa"/>
            <w:noWrap/>
            <w:hideMark/>
          </w:tcPr>
          <w:p w:rsidR="00632EC9" w:rsidRPr="007751D5" w:rsidRDefault="00632EC9" w:rsidP="00632EC9">
            <w:r w:rsidRPr="007751D5">
              <w:t>RP224</w:t>
            </w:r>
          </w:p>
        </w:tc>
        <w:tc>
          <w:tcPr>
            <w:tcW w:w="4387" w:type="dxa"/>
            <w:noWrap/>
            <w:hideMark/>
          </w:tcPr>
          <w:p w:rsidR="00632EC9" w:rsidRPr="007751D5" w:rsidRDefault="00632EC9" w:rsidP="00632EC9">
            <w:r w:rsidRPr="007751D5">
              <w:t>NIBARI::IRGC 6774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2</w:t>
            </w:r>
          </w:p>
        </w:tc>
        <w:tc>
          <w:tcPr>
            <w:tcW w:w="830" w:type="dxa"/>
            <w:noWrap/>
            <w:hideMark/>
          </w:tcPr>
          <w:p w:rsidR="00632EC9" w:rsidRPr="007751D5" w:rsidRDefault="00632EC9" w:rsidP="00632EC9">
            <w:r w:rsidRPr="007751D5">
              <w:t>87.37</w:t>
            </w:r>
          </w:p>
        </w:tc>
        <w:tc>
          <w:tcPr>
            <w:tcW w:w="718" w:type="dxa"/>
            <w:noWrap/>
            <w:hideMark/>
          </w:tcPr>
          <w:p w:rsidR="00632EC9" w:rsidRPr="007751D5" w:rsidRDefault="00632EC9" w:rsidP="00632EC9">
            <w:r w:rsidRPr="007751D5">
              <w:t>17.70</w:t>
            </w:r>
          </w:p>
        </w:tc>
        <w:tc>
          <w:tcPr>
            <w:tcW w:w="718" w:type="dxa"/>
            <w:noWrap/>
            <w:hideMark/>
          </w:tcPr>
          <w:p w:rsidR="00632EC9" w:rsidRPr="007751D5" w:rsidRDefault="00632EC9" w:rsidP="00632EC9">
            <w:r w:rsidRPr="007751D5">
              <w:t>23.55</w:t>
            </w:r>
          </w:p>
        </w:tc>
        <w:tc>
          <w:tcPr>
            <w:tcW w:w="602" w:type="dxa"/>
            <w:noWrap/>
            <w:hideMark/>
          </w:tcPr>
          <w:p w:rsidR="00632EC9" w:rsidRPr="007751D5" w:rsidRDefault="00632EC9" w:rsidP="00632EC9">
            <w:r w:rsidRPr="007751D5">
              <w:t>34</w:t>
            </w:r>
          </w:p>
        </w:tc>
        <w:tc>
          <w:tcPr>
            <w:tcW w:w="1053" w:type="dxa"/>
            <w:noWrap/>
            <w:hideMark/>
          </w:tcPr>
          <w:p w:rsidR="00632EC9" w:rsidRPr="007751D5" w:rsidRDefault="00632EC9" w:rsidP="00632EC9">
            <w:r w:rsidRPr="007751D5">
              <w:t>6121.81</w:t>
            </w:r>
          </w:p>
        </w:tc>
        <w:tc>
          <w:tcPr>
            <w:tcW w:w="941" w:type="dxa"/>
            <w:noWrap/>
            <w:hideMark/>
          </w:tcPr>
          <w:p w:rsidR="00632EC9" w:rsidRPr="007751D5" w:rsidRDefault="00632EC9" w:rsidP="00632EC9">
            <w:r w:rsidRPr="007751D5">
              <w:t>527.08</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44.38</w:t>
            </w:r>
          </w:p>
        </w:tc>
        <w:tc>
          <w:tcPr>
            <w:tcW w:w="768" w:type="dxa"/>
            <w:noWrap/>
            <w:hideMark/>
          </w:tcPr>
          <w:p w:rsidR="00632EC9" w:rsidRPr="007751D5" w:rsidRDefault="00632EC9" w:rsidP="00632EC9">
            <w:r w:rsidRPr="007751D5">
              <w:t>59.43</w:t>
            </w:r>
          </w:p>
        </w:tc>
      </w:tr>
      <w:tr w:rsidR="00632EC9" w:rsidRPr="007751D5" w:rsidTr="00A164A9">
        <w:trPr>
          <w:trHeight w:val="288"/>
        </w:trPr>
        <w:tc>
          <w:tcPr>
            <w:tcW w:w="1285" w:type="dxa"/>
            <w:noWrap/>
            <w:hideMark/>
          </w:tcPr>
          <w:p w:rsidR="00632EC9" w:rsidRPr="007751D5" w:rsidRDefault="00632EC9" w:rsidP="00632EC9">
            <w:r w:rsidRPr="007751D5">
              <w:t>RP225</w:t>
            </w:r>
          </w:p>
        </w:tc>
        <w:tc>
          <w:tcPr>
            <w:tcW w:w="4387" w:type="dxa"/>
            <w:noWrap/>
            <w:hideMark/>
          </w:tcPr>
          <w:p w:rsidR="00632EC9" w:rsidRPr="007751D5" w:rsidRDefault="00632EC9" w:rsidP="00632EC9">
            <w:r w:rsidRPr="007751D5">
              <w:t>NONA BOKRA::IRGC 22710-C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80.89</w:t>
            </w:r>
          </w:p>
        </w:tc>
        <w:tc>
          <w:tcPr>
            <w:tcW w:w="718" w:type="dxa"/>
            <w:noWrap/>
            <w:hideMark/>
          </w:tcPr>
          <w:p w:rsidR="00632EC9" w:rsidRPr="007751D5" w:rsidRDefault="00632EC9" w:rsidP="00632EC9">
            <w:r w:rsidRPr="007751D5">
              <w:t>16.83</w:t>
            </w:r>
          </w:p>
        </w:tc>
        <w:tc>
          <w:tcPr>
            <w:tcW w:w="718" w:type="dxa"/>
            <w:noWrap/>
            <w:hideMark/>
          </w:tcPr>
          <w:p w:rsidR="00632EC9" w:rsidRPr="007751D5" w:rsidRDefault="00632EC9" w:rsidP="00632EC9">
            <w:r w:rsidRPr="007751D5">
              <w:t>29.42</w:t>
            </w:r>
          </w:p>
        </w:tc>
        <w:tc>
          <w:tcPr>
            <w:tcW w:w="602" w:type="dxa"/>
            <w:noWrap/>
            <w:hideMark/>
          </w:tcPr>
          <w:p w:rsidR="00632EC9" w:rsidRPr="007751D5" w:rsidRDefault="00632EC9" w:rsidP="00632EC9">
            <w:r w:rsidRPr="007751D5">
              <w:t>5</w:t>
            </w:r>
          </w:p>
        </w:tc>
        <w:tc>
          <w:tcPr>
            <w:tcW w:w="1053" w:type="dxa"/>
            <w:noWrap/>
            <w:hideMark/>
          </w:tcPr>
          <w:p w:rsidR="00632EC9" w:rsidRPr="007751D5" w:rsidRDefault="00632EC9" w:rsidP="00632EC9">
            <w:r w:rsidRPr="007751D5">
              <w:t>5977.62</w:t>
            </w:r>
          </w:p>
        </w:tc>
        <w:tc>
          <w:tcPr>
            <w:tcW w:w="941" w:type="dxa"/>
            <w:noWrap/>
            <w:hideMark/>
          </w:tcPr>
          <w:p w:rsidR="00632EC9" w:rsidRPr="007751D5" w:rsidRDefault="00632EC9" w:rsidP="00632EC9">
            <w:r w:rsidRPr="007751D5">
              <w:t>50.60</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NA</w:t>
            </w:r>
          </w:p>
        </w:tc>
      </w:tr>
      <w:tr w:rsidR="00632EC9" w:rsidRPr="007751D5" w:rsidTr="00A164A9">
        <w:trPr>
          <w:trHeight w:val="288"/>
        </w:trPr>
        <w:tc>
          <w:tcPr>
            <w:tcW w:w="1285" w:type="dxa"/>
            <w:noWrap/>
            <w:hideMark/>
          </w:tcPr>
          <w:p w:rsidR="00632EC9" w:rsidRPr="007751D5" w:rsidRDefault="00632EC9" w:rsidP="00632EC9">
            <w:r w:rsidRPr="007751D5">
              <w:t>RP226</w:t>
            </w:r>
          </w:p>
        </w:tc>
        <w:tc>
          <w:tcPr>
            <w:tcW w:w="4387" w:type="dxa"/>
            <w:noWrap/>
            <w:hideMark/>
          </w:tcPr>
          <w:p w:rsidR="00632EC9" w:rsidRPr="007751D5" w:rsidRDefault="00632EC9" w:rsidP="00632EC9">
            <w:r w:rsidRPr="007751D5">
              <w:t>NOROI::IRGC 3161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59</w:t>
            </w:r>
          </w:p>
        </w:tc>
        <w:tc>
          <w:tcPr>
            <w:tcW w:w="830" w:type="dxa"/>
            <w:noWrap/>
            <w:hideMark/>
          </w:tcPr>
          <w:p w:rsidR="00632EC9" w:rsidRPr="007751D5" w:rsidRDefault="00632EC9" w:rsidP="00632EC9">
            <w:r w:rsidRPr="007751D5">
              <w:t>100.06</w:t>
            </w:r>
          </w:p>
        </w:tc>
        <w:tc>
          <w:tcPr>
            <w:tcW w:w="718" w:type="dxa"/>
            <w:noWrap/>
            <w:hideMark/>
          </w:tcPr>
          <w:p w:rsidR="00632EC9" w:rsidRPr="007751D5" w:rsidRDefault="00632EC9" w:rsidP="00632EC9">
            <w:r w:rsidRPr="007751D5">
              <w:t>16.71</w:t>
            </w:r>
          </w:p>
        </w:tc>
        <w:tc>
          <w:tcPr>
            <w:tcW w:w="718" w:type="dxa"/>
            <w:noWrap/>
            <w:hideMark/>
          </w:tcPr>
          <w:p w:rsidR="00632EC9" w:rsidRPr="007751D5" w:rsidRDefault="00632EC9" w:rsidP="00632EC9">
            <w:r w:rsidRPr="007751D5">
              <w:t>22.85</w:t>
            </w:r>
          </w:p>
        </w:tc>
        <w:tc>
          <w:tcPr>
            <w:tcW w:w="602" w:type="dxa"/>
            <w:noWrap/>
            <w:hideMark/>
          </w:tcPr>
          <w:p w:rsidR="00632EC9" w:rsidRPr="007751D5" w:rsidRDefault="00632EC9" w:rsidP="00632EC9">
            <w:r w:rsidRPr="007751D5">
              <w:t>34</w:t>
            </w:r>
          </w:p>
        </w:tc>
        <w:tc>
          <w:tcPr>
            <w:tcW w:w="1053" w:type="dxa"/>
            <w:noWrap/>
            <w:hideMark/>
          </w:tcPr>
          <w:p w:rsidR="00632EC9" w:rsidRPr="007751D5" w:rsidRDefault="00632EC9" w:rsidP="00632EC9">
            <w:r w:rsidRPr="007751D5">
              <w:t>6371.69</w:t>
            </w:r>
          </w:p>
        </w:tc>
        <w:tc>
          <w:tcPr>
            <w:tcW w:w="941" w:type="dxa"/>
            <w:noWrap/>
            <w:hideMark/>
          </w:tcPr>
          <w:p w:rsidR="00632EC9" w:rsidRPr="007751D5" w:rsidRDefault="00632EC9" w:rsidP="00632EC9">
            <w:r w:rsidRPr="007751D5">
              <w:t>2257.91</w:t>
            </w:r>
          </w:p>
        </w:tc>
        <w:tc>
          <w:tcPr>
            <w:tcW w:w="607" w:type="dxa"/>
            <w:noWrap/>
            <w:hideMark/>
          </w:tcPr>
          <w:p w:rsidR="00632EC9" w:rsidRPr="007751D5" w:rsidRDefault="00632EC9" w:rsidP="00632EC9">
            <w:r w:rsidRPr="007751D5">
              <w:t>0.26</w:t>
            </w:r>
          </w:p>
        </w:tc>
        <w:tc>
          <w:tcPr>
            <w:tcW w:w="991" w:type="dxa"/>
            <w:noWrap/>
            <w:hideMark/>
          </w:tcPr>
          <w:p w:rsidR="00632EC9" w:rsidRPr="007751D5" w:rsidRDefault="00632EC9" w:rsidP="00632EC9">
            <w:r w:rsidRPr="007751D5">
              <w:t>212.41</w:t>
            </w:r>
          </w:p>
        </w:tc>
        <w:tc>
          <w:tcPr>
            <w:tcW w:w="768" w:type="dxa"/>
            <w:noWrap/>
            <w:hideMark/>
          </w:tcPr>
          <w:p w:rsidR="00632EC9" w:rsidRPr="007751D5" w:rsidRDefault="00632EC9" w:rsidP="00632EC9">
            <w:r w:rsidRPr="007751D5">
              <w:t>79.81</w:t>
            </w:r>
          </w:p>
        </w:tc>
      </w:tr>
      <w:tr w:rsidR="00632EC9" w:rsidRPr="007751D5" w:rsidTr="00A164A9">
        <w:trPr>
          <w:trHeight w:val="288"/>
        </w:trPr>
        <w:tc>
          <w:tcPr>
            <w:tcW w:w="1285" w:type="dxa"/>
            <w:noWrap/>
            <w:hideMark/>
          </w:tcPr>
          <w:p w:rsidR="00632EC9" w:rsidRPr="007751D5" w:rsidRDefault="00632EC9" w:rsidP="00632EC9">
            <w:r w:rsidRPr="007751D5">
              <w:t>RP228</w:t>
            </w:r>
          </w:p>
        </w:tc>
        <w:tc>
          <w:tcPr>
            <w:tcW w:w="4387" w:type="dxa"/>
            <w:noWrap/>
            <w:hideMark/>
          </w:tcPr>
          <w:p w:rsidR="00632EC9" w:rsidRPr="007751D5" w:rsidRDefault="00632EC9" w:rsidP="00632EC9">
            <w:r w:rsidRPr="007751D5">
              <w:t>NX 3533::IRGC 6379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2</w:t>
            </w:r>
          </w:p>
        </w:tc>
        <w:tc>
          <w:tcPr>
            <w:tcW w:w="830" w:type="dxa"/>
            <w:noWrap/>
            <w:hideMark/>
          </w:tcPr>
          <w:p w:rsidR="00632EC9" w:rsidRPr="007751D5" w:rsidRDefault="00632EC9" w:rsidP="00632EC9">
            <w:r w:rsidRPr="007751D5">
              <w:t>67.05</w:t>
            </w:r>
          </w:p>
        </w:tc>
        <w:tc>
          <w:tcPr>
            <w:tcW w:w="718" w:type="dxa"/>
            <w:noWrap/>
            <w:hideMark/>
          </w:tcPr>
          <w:p w:rsidR="00632EC9" w:rsidRPr="007751D5" w:rsidRDefault="00632EC9" w:rsidP="00632EC9">
            <w:r w:rsidRPr="007751D5">
              <w:t>16.54</w:t>
            </w:r>
          </w:p>
        </w:tc>
        <w:tc>
          <w:tcPr>
            <w:tcW w:w="718" w:type="dxa"/>
            <w:noWrap/>
            <w:hideMark/>
          </w:tcPr>
          <w:p w:rsidR="00632EC9" w:rsidRPr="007751D5" w:rsidRDefault="00632EC9" w:rsidP="00632EC9">
            <w:r w:rsidRPr="007751D5">
              <w:t>21.65</w:t>
            </w:r>
          </w:p>
        </w:tc>
        <w:tc>
          <w:tcPr>
            <w:tcW w:w="602" w:type="dxa"/>
            <w:noWrap/>
            <w:hideMark/>
          </w:tcPr>
          <w:p w:rsidR="00632EC9" w:rsidRPr="007751D5" w:rsidRDefault="00632EC9" w:rsidP="00632EC9">
            <w:r w:rsidRPr="007751D5">
              <w:t>39</w:t>
            </w:r>
          </w:p>
        </w:tc>
        <w:tc>
          <w:tcPr>
            <w:tcW w:w="1053" w:type="dxa"/>
            <w:noWrap/>
            <w:hideMark/>
          </w:tcPr>
          <w:p w:rsidR="00632EC9" w:rsidRPr="007751D5" w:rsidRDefault="00632EC9" w:rsidP="00632EC9">
            <w:r w:rsidRPr="007751D5">
              <w:t>5905.31</w:t>
            </w:r>
          </w:p>
        </w:tc>
        <w:tc>
          <w:tcPr>
            <w:tcW w:w="941" w:type="dxa"/>
            <w:noWrap/>
            <w:hideMark/>
          </w:tcPr>
          <w:p w:rsidR="00632EC9" w:rsidRPr="007751D5" w:rsidRDefault="00632EC9" w:rsidP="00632EC9">
            <w:r w:rsidRPr="007751D5">
              <w:t>132.08</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61.29</w:t>
            </w:r>
          </w:p>
        </w:tc>
        <w:tc>
          <w:tcPr>
            <w:tcW w:w="768" w:type="dxa"/>
            <w:noWrap/>
            <w:hideMark/>
          </w:tcPr>
          <w:p w:rsidR="00632EC9" w:rsidRPr="007751D5" w:rsidRDefault="00632EC9" w:rsidP="00632EC9">
            <w:r w:rsidRPr="007751D5">
              <w:t>20.50</w:t>
            </w:r>
          </w:p>
        </w:tc>
      </w:tr>
      <w:tr w:rsidR="00632EC9" w:rsidRPr="007751D5" w:rsidTr="00A164A9">
        <w:trPr>
          <w:trHeight w:val="288"/>
        </w:trPr>
        <w:tc>
          <w:tcPr>
            <w:tcW w:w="1285" w:type="dxa"/>
            <w:noWrap/>
            <w:hideMark/>
          </w:tcPr>
          <w:p w:rsidR="00632EC9" w:rsidRPr="007751D5" w:rsidRDefault="00632EC9" w:rsidP="00632EC9">
            <w:r w:rsidRPr="007751D5">
              <w:t>RP229</w:t>
            </w:r>
          </w:p>
        </w:tc>
        <w:tc>
          <w:tcPr>
            <w:tcW w:w="4387" w:type="dxa"/>
            <w:noWrap/>
            <w:hideMark/>
          </w:tcPr>
          <w:p w:rsidR="00632EC9" w:rsidRPr="007751D5" w:rsidRDefault="00632EC9" w:rsidP="00632EC9">
            <w:r w:rsidRPr="007751D5">
              <w:t>O. SATIVA::IRGC 1708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4</w:t>
            </w:r>
          </w:p>
        </w:tc>
        <w:tc>
          <w:tcPr>
            <w:tcW w:w="830" w:type="dxa"/>
            <w:noWrap/>
            <w:hideMark/>
          </w:tcPr>
          <w:p w:rsidR="00632EC9" w:rsidRPr="007751D5" w:rsidRDefault="00632EC9" w:rsidP="00632EC9">
            <w:r w:rsidRPr="007751D5">
              <w:t>73.69</w:t>
            </w:r>
          </w:p>
        </w:tc>
        <w:tc>
          <w:tcPr>
            <w:tcW w:w="718" w:type="dxa"/>
            <w:noWrap/>
            <w:hideMark/>
          </w:tcPr>
          <w:p w:rsidR="00632EC9" w:rsidRPr="007751D5" w:rsidRDefault="00632EC9" w:rsidP="00632EC9">
            <w:r w:rsidRPr="007751D5">
              <w:t>18.57</w:t>
            </w:r>
          </w:p>
        </w:tc>
        <w:tc>
          <w:tcPr>
            <w:tcW w:w="718" w:type="dxa"/>
            <w:noWrap/>
            <w:hideMark/>
          </w:tcPr>
          <w:p w:rsidR="00632EC9" w:rsidRPr="007751D5" w:rsidRDefault="00632EC9" w:rsidP="00632EC9">
            <w:r w:rsidRPr="007751D5">
              <w:t>26.37</w:t>
            </w:r>
          </w:p>
        </w:tc>
        <w:tc>
          <w:tcPr>
            <w:tcW w:w="602" w:type="dxa"/>
            <w:noWrap/>
            <w:hideMark/>
          </w:tcPr>
          <w:p w:rsidR="00632EC9" w:rsidRPr="007751D5" w:rsidRDefault="00632EC9" w:rsidP="00632EC9">
            <w:r w:rsidRPr="007751D5">
              <w:t>43</w:t>
            </w:r>
          </w:p>
        </w:tc>
        <w:tc>
          <w:tcPr>
            <w:tcW w:w="1053" w:type="dxa"/>
            <w:noWrap/>
            <w:hideMark/>
          </w:tcPr>
          <w:p w:rsidR="00632EC9" w:rsidRPr="007751D5" w:rsidRDefault="00632EC9" w:rsidP="00632EC9">
            <w:r w:rsidRPr="007751D5">
              <w:t>6680.54</w:t>
            </w:r>
          </w:p>
        </w:tc>
        <w:tc>
          <w:tcPr>
            <w:tcW w:w="941" w:type="dxa"/>
            <w:noWrap/>
            <w:hideMark/>
          </w:tcPr>
          <w:p w:rsidR="00632EC9" w:rsidRPr="007751D5" w:rsidRDefault="00632EC9" w:rsidP="00632EC9">
            <w:r w:rsidRPr="007751D5">
              <w:t>99.5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8.61</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230</w:t>
            </w:r>
          </w:p>
        </w:tc>
        <w:tc>
          <w:tcPr>
            <w:tcW w:w="4387" w:type="dxa"/>
            <w:noWrap/>
            <w:hideMark/>
          </w:tcPr>
          <w:p w:rsidR="00632EC9" w:rsidRPr="007751D5" w:rsidRDefault="00632EC9" w:rsidP="00632EC9">
            <w:r w:rsidRPr="007751D5">
              <w:t>PAH WEAN::IRGC 7827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31</w:t>
            </w:r>
          </w:p>
        </w:tc>
        <w:tc>
          <w:tcPr>
            <w:tcW w:w="4387" w:type="dxa"/>
            <w:noWrap/>
            <w:hideMark/>
          </w:tcPr>
          <w:p w:rsidR="00632EC9" w:rsidRPr="007751D5" w:rsidRDefault="00632EC9" w:rsidP="00632EC9">
            <w:r w:rsidRPr="007751D5">
              <w:t>PAI CHUEH CHIU LIU::IRGC 3425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1</w:t>
            </w:r>
          </w:p>
        </w:tc>
        <w:tc>
          <w:tcPr>
            <w:tcW w:w="830" w:type="dxa"/>
            <w:noWrap/>
            <w:hideMark/>
          </w:tcPr>
          <w:p w:rsidR="00632EC9" w:rsidRPr="007751D5" w:rsidRDefault="00632EC9" w:rsidP="00632EC9">
            <w:r w:rsidRPr="007751D5">
              <w:t>62.92</w:t>
            </w:r>
          </w:p>
        </w:tc>
        <w:tc>
          <w:tcPr>
            <w:tcW w:w="718" w:type="dxa"/>
            <w:noWrap/>
            <w:hideMark/>
          </w:tcPr>
          <w:p w:rsidR="00632EC9" w:rsidRPr="007751D5" w:rsidRDefault="00632EC9" w:rsidP="00632EC9">
            <w:r w:rsidRPr="007751D5">
              <w:t>16.88</w:t>
            </w:r>
          </w:p>
        </w:tc>
        <w:tc>
          <w:tcPr>
            <w:tcW w:w="718" w:type="dxa"/>
            <w:noWrap/>
            <w:hideMark/>
          </w:tcPr>
          <w:p w:rsidR="00632EC9" w:rsidRPr="007751D5" w:rsidRDefault="00632EC9" w:rsidP="00632EC9">
            <w:r w:rsidRPr="007751D5">
              <w:t>18.94</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5033.27</w:t>
            </w:r>
          </w:p>
        </w:tc>
        <w:tc>
          <w:tcPr>
            <w:tcW w:w="941" w:type="dxa"/>
            <w:noWrap/>
            <w:hideMark/>
          </w:tcPr>
          <w:p w:rsidR="00632EC9" w:rsidRPr="007751D5" w:rsidRDefault="00632EC9" w:rsidP="00632EC9">
            <w:r w:rsidRPr="007751D5">
              <w:t>93.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34.75</w:t>
            </w:r>
          </w:p>
        </w:tc>
        <w:tc>
          <w:tcPr>
            <w:tcW w:w="768" w:type="dxa"/>
            <w:noWrap/>
            <w:hideMark/>
          </w:tcPr>
          <w:p w:rsidR="00632EC9" w:rsidRPr="007751D5" w:rsidRDefault="00632EC9" w:rsidP="00632EC9">
            <w:r w:rsidRPr="007751D5">
              <w:t>13.45</w:t>
            </w:r>
          </w:p>
        </w:tc>
      </w:tr>
      <w:tr w:rsidR="00632EC9" w:rsidRPr="007751D5" w:rsidTr="00A164A9">
        <w:trPr>
          <w:trHeight w:val="288"/>
        </w:trPr>
        <w:tc>
          <w:tcPr>
            <w:tcW w:w="1285" w:type="dxa"/>
            <w:noWrap/>
            <w:hideMark/>
          </w:tcPr>
          <w:p w:rsidR="00632EC9" w:rsidRPr="007751D5" w:rsidRDefault="00632EC9" w:rsidP="00632EC9">
            <w:r w:rsidRPr="007751D5">
              <w:t>RP232</w:t>
            </w:r>
          </w:p>
        </w:tc>
        <w:tc>
          <w:tcPr>
            <w:tcW w:w="4387" w:type="dxa"/>
            <w:noWrap/>
            <w:hideMark/>
          </w:tcPr>
          <w:p w:rsidR="00632EC9" w:rsidRPr="007751D5" w:rsidRDefault="00632EC9" w:rsidP="00632EC9">
            <w:r w:rsidRPr="007751D5">
              <w:t>PAI YI PING::IRGC 136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0</w:t>
            </w:r>
          </w:p>
        </w:tc>
        <w:tc>
          <w:tcPr>
            <w:tcW w:w="830" w:type="dxa"/>
            <w:noWrap/>
            <w:hideMark/>
          </w:tcPr>
          <w:p w:rsidR="00632EC9" w:rsidRPr="007751D5" w:rsidRDefault="00632EC9" w:rsidP="00632EC9">
            <w:r w:rsidRPr="007751D5">
              <w:t>78.96</w:t>
            </w:r>
          </w:p>
        </w:tc>
        <w:tc>
          <w:tcPr>
            <w:tcW w:w="718" w:type="dxa"/>
            <w:noWrap/>
            <w:hideMark/>
          </w:tcPr>
          <w:p w:rsidR="00632EC9" w:rsidRPr="007751D5" w:rsidRDefault="00632EC9" w:rsidP="00632EC9">
            <w:r w:rsidRPr="007751D5">
              <w:t>17.53</w:t>
            </w:r>
          </w:p>
        </w:tc>
        <w:tc>
          <w:tcPr>
            <w:tcW w:w="718" w:type="dxa"/>
            <w:noWrap/>
            <w:hideMark/>
          </w:tcPr>
          <w:p w:rsidR="00632EC9" w:rsidRPr="007751D5" w:rsidRDefault="00632EC9" w:rsidP="00632EC9">
            <w:r w:rsidRPr="007751D5">
              <w:t>20.56</w:t>
            </w:r>
          </w:p>
        </w:tc>
        <w:tc>
          <w:tcPr>
            <w:tcW w:w="602" w:type="dxa"/>
            <w:noWrap/>
            <w:hideMark/>
          </w:tcPr>
          <w:p w:rsidR="00632EC9" w:rsidRPr="007751D5" w:rsidRDefault="00632EC9" w:rsidP="00632EC9">
            <w:r w:rsidRPr="007751D5">
              <w:t>32</w:t>
            </w:r>
          </w:p>
        </w:tc>
        <w:tc>
          <w:tcPr>
            <w:tcW w:w="1053" w:type="dxa"/>
            <w:noWrap/>
            <w:hideMark/>
          </w:tcPr>
          <w:p w:rsidR="00632EC9" w:rsidRPr="007751D5" w:rsidRDefault="00632EC9" w:rsidP="00632EC9">
            <w:r w:rsidRPr="007751D5">
              <w:t>5391.50</w:t>
            </w:r>
          </w:p>
        </w:tc>
        <w:tc>
          <w:tcPr>
            <w:tcW w:w="941" w:type="dxa"/>
            <w:noWrap/>
            <w:hideMark/>
          </w:tcPr>
          <w:p w:rsidR="00632EC9" w:rsidRPr="007751D5" w:rsidRDefault="00632EC9" w:rsidP="00632EC9">
            <w:r w:rsidRPr="007751D5">
              <w:t>492.08</w:t>
            </w:r>
          </w:p>
        </w:tc>
        <w:tc>
          <w:tcPr>
            <w:tcW w:w="607" w:type="dxa"/>
            <w:noWrap/>
            <w:hideMark/>
          </w:tcPr>
          <w:p w:rsidR="00632EC9" w:rsidRPr="007751D5" w:rsidRDefault="00632EC9" w:rsidP="00632EC9">
            <w:r w:rsidRPr="007751D5">
              <w:t>0.13</w:t>
            </w:r>
          </w:p>
        </w:tc>
        <w:tc>
          <w:tcPr>
            <w:tcW w:w="991" w:type="dxa"/>
            <w:noWrap/>
            <w:hideMark/>
          </w:tcPr>
          <w:p w:rsidR="00632EC9" w:rsidRPr="007751D5" w:rsidRDefault="00632EC9" w:rsidP="00632EC9">
            <w:r w:rsidRPr="007751D5">
              <w:t>160.29</w:t>
            </w:r>
          </w:p>
        </w:tc>
        <w:tc>
          <w:tcPr>
            <w:tcW w:w="768" w:type="dxa"/>
            <w:noWrap/>
            <w:hideMark/>
          </w:tcPr>
          <w:p w:rsidR="00632EC9" w:rsidRPr="007751D5" w:rsidRDefault="00632EC9" w:rsidP="00632EC9">
            <w:r w:rsidRPr="007751D5">
              <w:t>77.41</w:t>
            </w:r>
          </w:p>
        </w:tc>
      </w:tr>
      <w:tr w:rsidR="00632EC9" w:rsidRPr="007751D5" w:rsidTr="00A164A9">
        <w:trPr>
          <w:trHeight w:val="288"/>
        </w:trPr>
        <w:tc>
          <w:tcPr>
            <w:tcW w:w="1285" w:type="dxa"/>
            <w:noWrap/>
            <w:hideMark/>
          </w:tcPr>
          <w:p w:rsidR="00632EC9" w:rsidRPr="007751D5" w:rsidRDefault="00632EC9" w:rsidP="00632EC9">
            <w:r w:rsidRPr="007751D5">
              <w:t>RP233</w:t>
            </w:r>
          </w:p>
        </w:tc>
        <w:tc>
          <w:tcPr>
            <w:tcW w:w="4387" w:type="dxa"/>
            <w:noWrap/>
            <w:hideMark/>
          </w:tcPr>
          <w:p w:rsidR="00632EC9" w:rsidRPr="007751D5" w:rsidRDefault="00632EC9" w:rsidP="00632EC9">
            <w:r w:rsidRPr="007751D5">
              <w:t>PALEPYU::IRGC 3354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7</w:t>
            </w:r>
          </w:p>
        </w:tc>
        <w:tc>
          <w:tcPr>
            <w:tcW w:w="830" w:type="dxa"/>
            <w:noWrap/>
            <w:hideMark/>
          </w:tcPr>
          <w:p w:rsidR="00632EC9" w:rsidRPr="007751D5" w:rsidRDefault="00632EC9" w:rsidP="00632EC9">
            <w:r w:rsidRPr="007751D5">
              <w:t>86.50</w:t>
            </w:r>
          </w:p>
        </w:tc>
        <w:tc>
          <w:tcPr>
            <w:tcW w:w="718" w:type="dxa"/>
            <w:noWrap/>
            <w:hideMark/>
          </w:tcPr>
          <w:p w:rsidR="00632EC9" w:rsidRPr="007751D5" w:rsidRDefault="00632EC9" w:rsidP="00632EC9">
            <w:r w:rsidRPr="007751D5">
              <w:t>17.10</w:t>
            </w:r>
          </w:p>
        </w:tc>
        <w:tc>
          <w:tcPr>
            <w:tcW w:w="718" w:type="dxa"/>
            <w:noWrap/>
            <w:hideMark/>
          </w:tcPr>
          <w:p w:rsidR="00632EC9" w:rsidRPr="007751D5" w:rsidRDefault="00632EC9" w:rsidP="00632EC9">
            <w:r w:rsidRPr="007751D5">
              <w:t>23.22</w:t>
            </w:r>
          </w:p>
        </w:tc>
        <w:tc>
          <w:tcPr>
            <w:tcW w:w="602" w:type="dxa"/>
            <w:noWrap/>
            <w:hideMark/>
          </w:tcPr>
          <w:p w:rsidR="00632EC9" w:rsidRPr="007751D5" w:rsidRDefault="00632EC9" w:rsidP="00632EC9">
            <w:r w:rsidRPr="007751D5">
              <w:t>44</w:t>
            </w:r>
          </w:p>
        </w:tc>
        <w:tc>
          <w:tcPr>
            <w:tcW w:w="1053" w:type="dxa"/>
            <w:noWrap/>
            <w:hideMark/>
          </w:tcPr>
          <w:p w:rsidR="00632EC9" w:rsidRPr="007751D5" w:rsidRDefault="00632EC9" w:rsidP="00632EC9">
            <w:r w:rsidRPr="007751D5">
              <w:t>6975.09</w:t>
            </w:r>
          </w:p>
        </w:tc>
        <w:tc>
          <w:tcPr>
            <w:tcW w:w="941" w:type="dxa"/>
            <w:noWrap/>
            <w:hideMark/>
          </w:tcPr>
          <w:p w:rsidR="00632EC9" w:rsidRPr="007751D5" w:rsidRDefault="00632EC9" w:rsidP="00632EC9">
            <w:r w:rsidRPr="007751D5">
              <w:t>1905.41</w:t>
            </w:r>
          </w:p>
        </w:tc>
        <w:tc>
          <w:tcPr>
            <w:tcW w:w="607" w:type="dxa"/>
            <w:noWrap/>
            <w:hideMark/>
          </w:tcPr>
          <w:p w:rsidR="00632EC9" w:rsidRPr="007751D5" w:rsidRDefault="00632EC9" w:rsidP="00632EC9">
            <w:r w:rsidRPr="007751D5">
              <w:t>0.20</w:t>
            </w:r>
          </w:p>
        </w:tc>
        <w:tc>
          <w:tcPr>
            <w:tcW w:w="991" w:type="dxa"/>
            <w:noWrap/>
            <w:hideMark/>
          </w:tcPr>
          <w:p w:rsidR="00632EC9" w:rsidRPr="007751D5" w:rsidRDefault="00632EC9" w:rsidP="00632EC9">
            <w:r w:rsidRPr="007751D5">
              <w:t>190.64</w:t>
            </w:r>
          </w:p>
        </w:tc>
        <w:tc>
          <w:tcPr>
            <w:tcW w:w="768" w:type="dxa"/>
            <w:noWrap/>
            <w:hideMark/>
          </w:tcPr>
          <w:p w:rsidR="00632EC9" w:rsidRPr="007751D5" w:rsidRDefault="00632EC9" w:rsidP="00632EC9">
            <w:r w:rsidRPr="007751D5">
              <w:t>82.07</w:t>
            </w:r>
          </w:p>
        </w:tc>
      </w:tr>
      <w:tr w:rsidR="00632EC9" w:rsidRPr="007751D5" w:rsidTr="00A164A9">
        <w:trPr>
          <w:trHeight w:val="288"/>
        </w:trPr>
        <w:tc>
          <w:tcPr>
            <w:tcW w:w="1285" w:type="dxa"/>
            <w:noWrap/>
            <w:hideMark/>
          </w:tcPr>
          <w:p w:rsidR="00632EC9" w:rsidRPr="007751D5" w:rsidRDefault="00632EC9" w:rsidP="00632EC9">
            <w:r w:rsidRPr="007751D5">
              <w:t>RP234</w:t>
            </w:r>
          </w:p>
        </w:tc>
        <w:tc>
          <w:tcPr>
            <w:tcW w:w="4387" w:type="dxa"/>
            <w:noWrap/>
            <w:hideMark/>
          </w:tcPr>
          <w:p w:rsidR="00632EC9" w:rsidRPr="007751D5" w:rsidRDefault="00632EC9" w:rsidP="00632EC9">
            <w:r w:rsidRPr="007751D5">
              <w:t>PARA NELLU::IRGC 5000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0</w:t>
            </w:r>
          </w:p>
        </w:tc>
        <w:tc>
          <w:tcPr>
            <w:tcW w:w="830" w:type="dxa"/>
            <w:noWrap/>
            <w:hideMark/>
          </w:tcPr>
          <w:p w:rsidR="00632EC9" w:rsidRPr="007751D5" w:rsidRDefault="00632EC9" w:rsidP="00632EC9">
            <w:r w:rsidRPr="007751D5">
              <w:t>93.73</w:t>
            </w:r>
          </w:p>
        </w:tc>
        <w:tc>
          <w:tcPr>
            <w:tcW w:w="718" w:type="dxa"/>
            <w:noWrap/>
            <w:hideMark/>
          </w:tcPr>
          <w:p w:rsidR="00632EC9" w:rsidRPr="007751D5" w:rsidRDefault="00632EC9" w:rsidP="00632EC9">
            <w:r w:rsidRPr="007751D5">
              <w:t>18.03</w:t>
            </w:r>
          </w:p>
        </w:tc>
        <w:tc>
          <w:tcPr>
            <w:tcW w:w="718" w:type="dxa"/>
            <w:noWrap/>
            <w:hideMark/>
          </w:tcPr>
          <w:p w:rsidR="00632EC9" w:rsidRPr="007751D5" w:rsidRDefault="00632EC9" w:rsidP="00632EC9">
            <w:r w:rsidRPr="007751D5">
              <w:t>21.99</w:t>
            </w:r>
          </w:p>
        </w:tc>
        <w:tc>
          <w:tcPr>
            <w:tcW w:w="602" w:type="dxa"/>
            <w:noWrap/>
            <w:hideMark/>
          </w:tcPr>
          <w:p w:rsidR="00632EC9" w:rsidRPr="007751D5" w:rsidRDefault="00632EC9" w:rsidP="00632EC9">
            <w:r w:rsidRPr="007751D5">
              <w:t>27</w:t>
            </w:r>
          </w:p>
        </w:tc>
        <w:tc>
          <w:tcPr>
            <w:tcW w:w="1053" w:type="dxa"/>
            <w:noWrap/>
            <w:hideMark/>
          </w:tcPr>
          <w:p w:rsidR="00632EC9" w:rsidRPr="007751D5" w:rsidRDefault="00632EC9" w:rsidP="00632EC9">
            <w:r w:rsidRPr="007751D5">
              <w:t>6251.76</w:t>
            </w:r>
          </w:p>
        </w:tc>
        <w:tc>
          <w:tcPr>
            <w:tcW w:w="941" w:type="dxa"/>
            <w:noWrap/>
            <w:hideMark/>
          </w:tcPr>
          <w:p w:rsidR="00632EC9" w:rsidRPr="007751D5" w:rsidRDefault="00632EC9" w:rsidP="00632EC9">
            <w:r w:rsidRPr="007751D5">
              <w:t>1127.08</w:t>
            </w:r>
          </w:p>
        </w:tc>
        <w:tc>
          <w:tcPr>
            <w:tcW w:w="607" w:type="dxa"/>
            <w:noWrap/>
            <w:hideMark/>
          </w:tcPr>
          <w:p w:rsidR="00632EC9" w:rsidRPr="007751D5" w:rsidRDefault="00632EC9" w:rsidP="00632EC9">
            <w:r w:rsidRPr="007751D5">
              <w:t>0.10</w:t>
            </w:r>
          </w:p>
        </w:tc>
        <w:tc>
          <w:tcPr>
            <w:tcW w:w="991" w:type="dxa"/>
            <w:noWrap/>
            <w:hideMark/>
          </w:tcPr>
          <w:p w:rsidR="00632EC9" w:rsidRPr="007751D5" w:rsidRDefault="00632EC9" w:rsidP="00632EC9">
            <w:r w:rsidRPr="007751D5">
              <w:t>190.64</w:t>
            </w:r>
          </w:p>
        </w:tc>
        <w:tc>
          <w:tcPr>
            <w:tcW w:w="768" w:type="dxa"/>
            <w:noWrap/>
            <w:hideMark/>
          </w:tcPr>
          <w:p w:rsidR="00632EC9" w:rsidRPr="007751D5" w:rsidRDefault="00632EC9" w:rsidP="00632EC9">
            <w:r w:rsidRPr="007751D5">
              <w:t>65.13</w:t>
            </w:r>
          </w:p>
        </w:tc>
      </w:tr>
      <w:tr w:rsidR="00632EC9" w:rsidRPr="007751D5" w:rsidTr="00A164A9">
        <w:trPr>
          <w:trHeight w:val="288"/>
        </w:trPr>
        <w:tc>
          <w:tcPr>
            <w:tcW w:w="1285" w:type="dxa"/>
            <w:noWrap/>
            <w:hideMark/>
          </w:tcPr>
          <w:p w:rsidR="00632EC9" w:rsidRPr="007751D5" w:rsidRDefault="00632EC9" w:rsidP="00632EC9">
            <w:r w:rsidRPr="007751D5">
              <w:t>RP235</w:t>
            </w:r>
          </w:p>
        </w:tc>
        <w:tc>
          <w:tcPr>
            <w:tcW w:w="4387" w:type="dxa"/>
            <w:noWrap/>
            <w:hideMark/>
          </w:tcPr>
          <w:p w:rsidR="00632EC9" w:rsidRPr="007751D5" w:rsidRDefault="00632EC9" w:rsidP="00632EC9">
            <w:r w:rsidRPr="007751D5">
              <w:t>PATISAIL::IRGC 3756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37</w:t>
            </w:r>
          </w:p>
        </w:tc>
        <w:tc>
          <w:tcPr>
            <w:tcW w:w="4387" w:type="dxa"/>
            <w:noWrap/>
            <w:hideMark/>
          </w:tcPr>
          <w:p w:rsidR="00632EC9" w:rsidRPr="007751D5" w:rsidRDefault="00632EC9" w:rsidP="00632EC9">
            <w:r w:rsidRPr="007751D5">
              <w:t>PERUNEL::IRGC 6311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1</w:t>
            </w:r>
          </w:p>
        </w:tc>
        <w:tc>
          <w:tcPr>
            <w:tcW w:w="830" w:type="dxa"/>
            <w:noWrap/>
            <w:hideMark/>
          </w:tcPr>
          <w:p w:rsidR="00632EC9" w:rsidRPr="007751D5" w:rsidRDefault="00632EC9" w:rsidP="00632EC9">
            <w:r w:rsidRPr="007751D5">
              <w:t>102.11</w:t>
            </w:r>
          </w:p>
        </w:tc>
        <w:tc>
          <w:tcPr>
            <w:tcW w:w="718" w:type="dxa"/>
            <w:noWrap/>
            <w:hideMark/>
          </w:tcPr>
          <w:p w:rsidR="00632EC9" w:rsidRPr="007751D5" w:rsidRDefault="00632EC9" w:rsidP="00632EC9">
            <w:r w:rsidRPr="007751D5">
              <w:t>17.95</w:t>
            </w:r>
          </w:p>
        </w:tc>
        <w:tc>
          <w:tcPr>
            <w:tcW w:w="718" w:type="dxa"/>
            <w:noWrap/>
            <w:hideMark/>
          </w:tcPr>
          <w:p w:rsidR="00632EC9" w:rsidRPr="007751D5" w:rsidRDefault="00632EC9" w:rsidP="00632EC9">
            <w:r w:rsidRPr="007751D5">
              <w:t>24.83</w:t>
            </w:r>
          </w:p>
        </w:tc>
        <w:tc>
          <w:tcPr>
            <w:tcW w:w="602" w:type="dxa"/>
            <w:noWrap/>
            <w:hideMark/>
          </w:tcPr>
          <w:p w:rsidR="00632EC9" w:rsidRPr="007751D5" w:rsidRDefault="00632EC9" w:rsidP="00632EC9">
            <w:r w:rsidRPr="007751D5">
              <w:t>28</w:t>
            </w:r>
          </w:p>
        </w:tc>
        <w:tc>
          <w:tcPr>
            <w:tcW w:w="1053" w:type="dxa"/>
            <w:noWrap/>
            <w:hideMark/>
          </w:tcPr>
          <w:p w:rsidR="00632EC9" w:rsidRPr="007751D5" w:rsidRDefault="00632EC9" w:rsidP="00632EC9">
            <w:r w:rsidRPr="007751D5">
              <w:t>6555.08</w:t>
            </w:r>
          </w:p>
        </w:tc>
        <w:tc>
          <w:tcPr>
            <w:tcW w:w="941" w:type="dxa"/>
            <w:noWrap/>
            <w:hideMark/>
          </w:tcPr>
          <w:p w:rsidR="00632EC9" w:rsidRPr="007751D5" w:rsidRDefault="00632EC9" w:rsidP="00632EC9">
            <w:r w:rsidRPr="007751D5">
              <w:t>1011.24</w:t>
            </w:r>
          </w:p>
        </w:tc>
        <w:tc>
          <w:tcPr>
            <w:tcW w:w="607" w:type="dxa"/>
            <w:noWrap/>
            <w:hideMark/>
          </w:tcPr>
          <w:p w:rsidR="00632EC9" w:rsidRPr="007751D5" w:rsidRDefault="00632EC9" w:rsidP="00632EC9">
            <w:r w:rsidRPr="007751D5">
              <w:t>0.09</w:t>
            </w:r>
          </w:p>
        </w:tc>
        <w:tc>
          <w:tcPr>
            <w:tcW w:w="991" w:type="dxa"/>
            <w:noWrap/>
            <w:hideMark/>
          </w:tcPr>
          <w:p w:rsidR="00632EC9" w:rsidRPr="007751D5" w:rsidRDefault="00632EC9" w:rsidP="00632EC9">
            <w:r w:rsidRPr="007751D5">
              <w:t>182.58</w:t>
            </w:r>
          </w:p>
        </w:tc>
        <w:tc>
          <w:tcPr>
            <w:tcW w:w="768" w:type="dxa"/>
            <w:noWrap/>
            <w:hideMark/>
          </w:tcPr>
          <w:p w:rsidR="00632EC9" w:rsidRPr="007751D5" w:rsidRDefault="00632EC9" w:rsidP="00632EC9">
            <w:r w:rsidRPr="007751D5">
              <w:t>64.91</w:t>
            </w:r>
          </w:p>
        </w:tc>
      </w:tr>
      <w:tr w:rsidR="00632EC9" w:rsidRPr="007751D5" w:rsidTr="00A164A9">
        <w:trPr>
          <w:trHeight w:val="288"/>
        </w:trPr>
        <w:tc>
          <w:tcPr>
            <w:tcW w:w="1285" w:type="dxa"/>
            <w:noWrap/>
            <w:hideMark/>
          </w:tcPr>
          <w:p w:rsidR="00632EC9" w:rsidRPr="007751D5" w:rsidRDefault="00632EC9" w:rsidP="00632EC9">
            <w:r w:rsidRPr="007751D5">
              <w:t>RP238</w:t>
            </w:r>
          </w:p>
        </w:tc>
        <w:tc>
          <w:tcPr>
            <w:tcW w:w="4387" w:type="dxa"/>
            <w:noWrap/>
            <w:hideMark/>
          </w:tcPr>
          <w:p w:rsidR="00632EC9" w:rsidRPr="007751D5" w:rsidRDefault="00632EC9" w:rsidP="00632EC9">
            <w:r w:rsidRPr="007751D5">
              <w:t>PICO NEGRO::IRGC 5584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39</w:t>
            </w:r>
          </w:p>
        </w:tc>
        <w:tc>
          <w:tcPr>
            <w:tcW w:w="4387" w:type="dxa"/>
            <w:noWrap/>
            <w:hideMark/>
          </w:tcPr>
          <w:p w:rsidR="00632EC9" w:rsidRPr="007751D5" w:rsidRDefault="00632EC9" w:rsidP="00632EC9">
            <w:r w:rsidRPr="007751D5">
              <w:t>PLI KHAO::IRGC 6459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84.50</w:t>
            </w:r>
          </w:p>
        </w:tc>
        <w:tc>
          <w:tcPr>
            <w:tcW w:w="718" w:type="dxa"/>
            <w:noWrap/>
            <w:hideMark/>
          </w:tcPr>
          <w:p w:rsidR="00632EC9" w:rsidRPr="007751D5" w:rsidRDefault="00632EC9" w:rsidP="00632EC9">
            <w:r w:rsidRPr="007751D5">
              <w:t>17.34</w:t>
            </w:r>
          </w:p>
        </w:tc>
        <w:tc>
          <w:tcPr>
            <w:tcW w:w="718" w:type="dxa"/>
            <w:noWrap/>
            <w:hideMark/>
          </w:tcPr>
          <w:p w:rsidR="00632EC9" w:rsidRPr="007751D5" w:rsidRDefault="00632EC9" w:rsidP="00632EC9">
            <w:r w:rsidRPr="007751D5">
              <w:t>25.79</w:t>
            </w:r>
          </w:p>
        </w:tc>
        <w:tc>
          <w:tcPr>
            <w:tcW w:w="602" w:type="dxa"/>
            <w:noWrap/>
            <w:hideMark/>
          </w:tcPr>
          <w:p w:rsidR="00632EC9" w:rsidRPr="007751D5" w:rsidRDefault="00632EC9" w:rsidP="00632EC9">
            <w:r w:rsidRPr="007751D5">
              <w:t>7</w:t>
            </w:r>
          </w:p>
        </w:tc>
        <w:tc>
          <w:tcPr>
            <w:tcW w:w="1053" w:type="dxa"/>
            <w:noWrap/>
            <w:hideMark/>
          </w:tcPr>
          <w:p w:rsidR="00632EC9" w:rsidRPr="007751D5" w:rsidRDefault="00632EC9" w:rsidP="00632EC9">
            <w:r w:rsidRPr="007751D5">
              <w:t>6124.04</w:t>
            </w:r>
          </w:p>
        </w:tc>
        <w:tc>
          <w:tcPr>
            <w:tcW w:w="941" w:type="dxa"/>
            <w:noWrap/>
            <w:hideMark/>
          </w:tcPr>
          <w:p w:rsidR="00632EC9" w:rsidRPr="007751D5" w:rsidRDefault="00632EC9" w:rsidP="00632EC9">
            <w:r w:rsidRPr="007751D5">
              <w:t>137.44</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55.18</w:t>
            </w:r>
          </w:p>
        </w:tc>
        <w:tc>
          <w:tcPr>
            <w:tcW w:w="768" w:type="dxa"/>
            <w:noWrap/>
            <w:hideMark/>
          </w:tcPr>
          <w:p w:rsidR="00632EC9" w:rsidRPr="007751D5" w:rsidRDefault="00632EC9" w:rsidP="00632EC9">
            <w:r w:rsidRPr="007751D5">
              <w:t>13.27</w:t>
            </w:r>
          </w:p>
        </w:tc>
      </w:tr>
      <w:tr w:rsidR="00632EC9" w:rsidRPr="007751D5" w:rsidTr="00A164A9">
        <w:trPr>
          <w:trHeight w:val="288"/>
        </w:trPr>
        <w:tc>
          <w:tcPr>
            <w:tcW w:w="1285" w:type="dxa"/>
            <w:noWrap/>
            <w:hideMark/>
          </w:tcPr>
          <w:p w:rsidR="00632EC9" w:rsidRPr="007751D5" w:rsidRDefault="00632EC9" w:rsidP="00632EC9">
            <w:r w:rsidRPr="007751D5">
              <w:t>RP240</w:t>
            </w:r>
          </w:p>
        </w:tc>
        <w:tc>
          <w:tcPr>
            <w:tcW w:w="4387" w:type="dxa"/>
            <w:noWrap/>
            <w:hideMark/>
          </w:tcPr>
          <w:p w:rsidR="00632EC9" w:rsidRPr="007751D5" w:rsidRDefault="00632EC9" w:rsidP="00632EC9">
            <w:r w:rsidRPr="007751D5">
              <w:t>PODI HEENATI::IRGC 3634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7</w:t>
            </w:r>
          </w:p>
        </w:tc>
        <w:tc>
          <w:tcPr>
            <w:tcW w:w="830" w:type="dxa"/>
            <w:noWrap/>
            <w:hideMark/>
          </w:tcPr>
          <w:p w:rsidR="00632EC9" w:rsidRPr="007751D5" w:rsidRDefault="00632EC9" w:rsidP="00632EC9">
            <w:r w:rsidRPr="007751D5">
              <w:t>70.48</w:t>
            </w:r>
          </w:p>
        </w:tc>
        <w:tc>
          <w:tcPr>
            <w:tcW w:w="718" w:type="dxa"/>
            <w:noWrap/>
            <w:hideMark/>
          </w:tcPr>
          <w:p w:rsidR="00632EC9" w:rsidRPr="007751D5" w:rsidRDefault="00632EC9" w:rsidP="00632EC9">
            <w:r w:rsidRPr="007751D5">
              <w:t>15.94</w:t>
            </w:r>
          </w:p>
        </w:tc>
        <w:tc>
          <w:tcPr>
            <w:tcW w:w="718" w:type="dxa"/>
            <w:noWrap/>
            <w:hideMark/>
          </w:tcPr>
          <w:p w:rsidR="00632EC9" w:rsidRPr="007751D5" w:rsidRDefault="00632EC9" w:rsidP="00632EC9">
            <w:r w:rsidRPr="007751D5">
              <w:t>21.04</w:t>
            </w:r>
          </w:p>
        </w:tc>
        <w:tc>
          <w:tcPr>
            <w:tcW w:w="602" w:type="dxa"/>
            <w:noWrap/>
            <w:hideMark/>
          </w:tcPr>
          <w:p w:rsidR="00632EC9" w:rsidRPr="007751D5" w:rsidRDefault="00632EC9" w:rsidP="00632EC9">
            <w:r w:rsidRPr="007751D5">
              <w:t>34</w:t>
            </w:r>
          </w:p>
        </w:tc>
        <w:tc>
          <w:tcPr>
            <w:tcW w:w="1053" w:type="dxa"/>
            <w:noWrap/>
            <w:hideMark/>
          </w:tcPr>
          <w:p w:rsidR="00632EC9" w:rsidRPr="007751D5" w:rsidRDefault="00632EC9" w:rsidP="00632EC9">
            <w:r w:rsidRPr="007751D5">
              <w:t>5844.40</w:t>
            </w:r>
          </w:p>
        </w:tc>
        <w:tc>
          <w:tcPr>
            <w:tcW w:w="941" w:type="dxa"/>
            <w:noWrap/>
            <w:hideMark/>
          </w:tcPr>
          <w:p w:rsidR="00632EC9" w:rsidRPr="007751D5" w:rsidRDefault="00632EC9" w:rsidP="00632EC9">
            <w:r w:rsidRPr="007751D5">
              <w:t>166.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80.51</w:t>
            </w:r>
          </w:p>
        </w:tc>
        <w:tc>
          <w:tcPr>
            <w:tcW w:w="768" w:type="dxa"/>
            <w:noWrap/>
            <w:hideMark/>
          </w:tcPr>
          <w:p w:rsidR="00632EC9" w:rsidRPr="007751D5" w:rsidRDefault="00632EC9" w:rsidP="00632EC9">
            <w:r w:rsidRPr="007751D5">
              <w:t>9.32</w:t>
            </w:r>
          </w:p>
        </w:tc>
      </w:tr>
      <w:tr w:rsidR="00632EC9" w:rsidRPr="007751D5" w:rsidTr="00A164A9">
        <w:trPr>
          <w:trHeight w:val="288"/>
        </w:trPr>
        <w:tc>
          <w:tcPr>
            <w:tcW w:w="1285" w:type="dxa"/>
            <w:noWrap/>
            <w:hideMark/>
          </w:tcPr>
          <w:p w:rsidR="00632EC9" w:rsidRPr="007751D5" w:rsidRDefault="00632EC9" w:rsidP="00632EC9">
            <w:r w:rsidRPr="007751D5">
              <w:t>RP241</w:t>
            </w:r>
          </w:p>
        </w:tc>
        <w:tc>
          <w:tcPr>
            <w:tcW w:w="4387" w:type="dxa"/>
            <w:noWrap/>
            <w:hideMark/>
          </w:tcPr>
          <w:p w:rsidR="00632EC9" w:rsidRPr="007751D5" w:rsidRDefault="00632EC9" w:rsidP="00632EC9">
            <w:r w:rsidRPr="007751D5">
              <w:t>PSBRC 50::IRGC 9970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0</w:t>
            </w:r>
          </w:p>
        </w:tc>
        <w:tc>
          <w:tcPr>
            <w:tcW w:w="830" w:type="dxa"/>
            <w:noWrap/>
            <w:hideMark/>
          </w:tcPr>
          <w:p w:rsidR="00632EC9" w:rsidRPr="007751D5" w:rsidRDefault="00632EC9" w:rsidP="00632EC9">
            <w:r w:rsidRPr="007751D5">
              <w:t>63.05</w:t>
            </w:r>
          </w:p>
        </w:tc>
        <w:tc>
          <w:tcPr>
            <w:tcW w:w="718" w:type="dxa"/>
            <w:noWrap/>
            <w:hideMark/>
          </w:tcPr>
          <w:p w:rsidR="00632EC9" w:rsidRPr="007751D5" w:rsidRDefault="00632EC9" w:rsidP="00632EC9">
            <w:r w:rsidRPr="007751D5">
              <w:t>16.34</w:t>
            </w:r>
          </w:p>
        </w:tc>
        <w:tc>
          <w:tcPr>
            <w:tcW w:w="718" w:type="dxa"/>
            <w:noWrap/>
            <w:hideMark/>
          </w:tcPr>
          <w:p w:rsidR="00632EC9" w:rsidRPr="007751D5" w:rsidRDefault="00632EC9" w:rsidP="00632EC9">
            <w:r w:rsidRPr="007751D5">
              <w:t>19.79</w:t>
            </w:r>
          </w:p>
        </w:tc>
        <w:tc>
          <w:tcPr>
            <w:tcW w:w="602" w:type="dxa"/>
            <w:noWrap/>
            <w:hideMark/>
          </w:tcPr>
          <w:p w:rsidR="00632EC9" w:rsidRPr="007751D5" w:rsidRDefault="00632EC9" w:rsidP="00632EC9">
            <w:r w:rsidRPr="007751D5">
              <w:t>28</w:t>
            </w:r>
          </w:p>
        </w:tc>
        <w:tc>
          <w:tcPr>
            <w:tcW w:w="1053" w:type="dxa"/>
            <w:noWrap/>
            <w:hideMark/>
          </w:tcPr>
          <w:p w:rsidR="00632EC9" w:rsidRPr="007751D5" w:rsidRDefault="00632EC9" w:rsidP="00632EC9">
            <w:r w:rsidRPr="007751D5">
              <w:t>5669.83</w:t>
            </w:r>
          </w:p>
        </w:tc>
        <w:tc>
          <w:tcPr>
            <w:tcW w:w="941" w:type="dxa"/>
            <w:noWrap/>
            <w:hideMark/>
          </w:tcPr>
          <w:p w:rsidR="00632EC9" w:rsidRPr="007751D5" w:rsidRDefault="00632EC9" w:rsidP="00632EC9">
            <w:r w:rsidRPr="007751D5">
              <w:t>99.5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57.11</w:t>
            </w:r>
          </w:p>
        </w:tc>
        <w:tc>
          <w:tcPr>
            <w:tcW w:w="768" w:type="dxa"/>
            <w:noWrap/>
            <w:hideMark/>
          </w:tcPr>
          <w:p w:rsidR="00632EC9" w:rsidRPr="007751D5" w:rsidRDefault="00632EC9" w:rsidP="00632EC9">
            <w:r w:rsidRPr="007751D5">
              <w:t>7.30</w:t>
            </w:r>
          </w:p>
        </w:tc>
      </w:tr>
      <w:tr w:rsidR="00632EC9" w:rsidRPr="007751D5" w:rsidTr="00A164A9">
        <w:trPr>
          <w:trHeight w:val="288"/>
        </w:trPr>
        <w:tc>
          <w:tcPr>
            <w:tcW w:w="1285" w:type="dxa"/>
            <w:noWrap/>
            <w:hideMark/>
          </w:tcPr>
          <w:p w:rsidR="00632EC9" w:rsidRPr="007751D5" w:rsidRDefault="00632EC9" w:rsidP="00632EC9">
            <w:r w:rsidRPr="007751D5">
              <w:t>RP242</w:t>
            </w:r>
          </w:p>
        </w:tc>
        <w:tc>
          <w:tcPr>
            <w:tcW w:w="4387" w:type="dxa"/>
            <w:noWrap/>
            <w:hideMark/>
          </w:tcPr>
          <w:p w:rsidR="00632EC9" w:rsidRPr="007751D5" w:rsidRDefault="00632EC9" w:rsidP="00632EC9">
            <w:r w:rsidRPr="007751D5">
              <w:t>PSBRC 68::IRGC 9971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0</w:t>
            </w:r>
          </w:p>
        </w:tc>
        <w:tc>
          <w:tcPr>
            <w:tcW w:w="830" w:type="dxa"/>
            <w:noWrap/>
            <w:hideMark/>
          </w:tcPr>
          <w:p w:rsidR="00632EC9" w:rsidRPr="007751D5" w:rsidRDefault="00632EC9" w:rsidP="00632EC9">
            <w:r w:rsidRPr="007751D5">
              <w:t>71.16</w:t>
            </w:r>
          </w:p>
        </w:tc>
        <w:tc>
          <w:tcPr>
            <w:tcW w:w="718" w:type="dxa"/>
            <w:noWrap/>
            <w:hideMark/>
          </w:tcPr>
          <w:p w:rsidR="00632EC9" w:rsidRPr="007751D5" w:rsidRDefault="00632EC9" w:rsidP="00632EC9">
            <w:r w:rsidRPr="007751D5">
              <w:t>17.10</w:t>
            </w:r>
          </w:p>
        </w:tc>
        <w:tc>
          <w:tcPr>
            <w:tcW w:w="718" w:type="dxa"/>
            <w:noWrap/>
            <w:hideMark/>
          </w:tcPr>
          <w:p w:rsidR="00632EC9" w:rsidRPr="007751D5" w:rsidRDefault="00632EC9" w:rsidP="00632EC9">
            <w:r w:rsidRPr="007751D5">
              <w:t>24.37</w:t>
            </w:r>
          </w:p>
        </w:tc>
        <w:tc>
          <w:tcPr>
            <w:tcW w:w="602" w:type="dxa"/>
            <w:noWrap/>
            <w:hideMark/>
          </w:tcPr>
          <w:p w:rsidR="00632EC9" w:rsidRPr="007751D5" w:rsidRDefault="00632EC9" w:rsidP="00632EC9">
            <w:r w:rsidRPr="007751D5">
              <w:t>31</w:t>
            </w:r>
          </w:p>
        </w:tc>
        <w:tc>
          <w:tcPr>
            <w:tcW w:w="1053" w:type="dxa"/>
            <w:noWrap/>
            <w:hideMark/>
          </w:tcPr>
          <w:p w:rsidR="00632EC9" w:rsidRPr="007751D5" w:rsidRDefault="00632EC9" w:rsidP="00632EC9">
            <w:r w:rsidRPr="007751D5">
              <w:t>5971.68</w:t>
            </w:r>
          </w:p>
        </w:tc>
        <w:tc>
          <w:tcPr>
            <w:tcW w:w="941" w:type="dxa"/>
            <w:noWrap/>
            <w:hideMark/>
          </w:tcPr>
          <w:p w:rsidR="00632EC9" w:rsidRPr="007751D5" w:rsidRDefault="00632EC9" w:rsidP="00632EC9">
            <w:r w:rsidRPr="007751D5">
              <w:t>97.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68.09</w:t>
            </w:r>
          </w:p>
        </w:tc>
        <w:tc>
          <w:tcPr>
            <w:tcW w:w="768" w:type="dxa"/>
            <w:noWrap/>
            <w:hideMark/>
          </w:tcPr>
          <w:p w:rsidR="00632EC9" w:rsidRPr="007751D5" w:rsidRDefault="00632EC9" w:rsidP="00632EC9">
            <w:r w:rsidRPr="007751D5">
              <w:t>12.57</w:t>
            </w:r>
          </w:p>
        </w:tc>
      </w:tr>
      <w:tr w:rsidR="00632EC9" w:rsidRPr="007751D5" w:rsidTr="00A164A9">
        <w:trPr>
          <w:trHeight w:val="288"/>
        </w:trPr>
        <w:tc>
          <w:tcPr>
            <w:tcW w:w="1285" w:type="dxa"/>
            <w:noWrap/>
            <w:hideMark/>
          </w:tcPr>
          <w:p w:rsidR="00632EC9" w:rsidRPr="007751D5" w:rsidRDefault="00632EC9" w:rsidP="00632EC9">
            <w:r w:rsidRPr="007751D5">
              <w:t>RP243</w:t>
            </w:r>
          </w:p>
        </w:tc>
        <w:tc>
          <w:tcPr>
            <w:tcW w:w="4387" w:type="dxa"/>
            <w:noWrap/>
            <w:hideMark/>
          </w:tcPr>
          <w:p w:rsidR="00632EC9" w:rsidRPr="007751D5" w:rsidRDefault="00632EC9" w:rsidP="00632EC9">
            <w:r w:rsidRPr="007751D5">
              <w:t>PSBRC 88::IRGC 9971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9</w:t>
            </w:r>
          </w:p>
        </w:tc>
        <w:tc>
          <w:tcPr>
            <w:tcW w:w="830" w:type="dxa"/>
            <w:noWrap/>
            <w:hideMark/>
          </w:tcPr>
          <w:p w:rsidR="00632EC9" w:rsidRPr="007751D5" w:rsidRDefault="00632EC9" w:rsidP="00632EC9">
            <w:r w:rsidRPr="007751D5">
              <w:t>61.72</w:t>
            </w:r>
          </w:p>
        </w:tc>
        <w:tc>
          <w:tcPr>
            <w:tcW w:w="718" w:type="dxa"/>
            <w:noWrap/>
            <w:hideMark/>
          </w:tcPr>
          <w:p w:rsidR="00632EC9" w:rsidRPr="007751D5" w:rsidRDefault="00632EC9" w:rsidP="00632EC9">
            <w:r w:rsidRPr="007751D5">
              <w:t>16.17</w:t>
            </w:r>
          </w:p>
        </w:tc>
        <w:tc>
          <w:tcPr>
            <w:tcW w:w="718" w:type="dxa"/>
            <w:noWrap/>
            <w:hideMark/>
          </w:tcPr>
          <w:p w:rsidR="00632EC9" w:rsidRPr="007751D5" w:rsidRDefault="00632EC9" w:rsidP="00632EC9">
            <w:r w:rsidRPr="007751D5">
              <w:t>24.88</w:t>
            </w:r>
          </w:p>
        </w:tc>
        <w:tc>
          <w:tcPr>
            <w:tcW w:w="602" w:type="dxa"/>
            <w:noWrap/>
            <w:hideMark/>
          </w:tcPr>
          <w:p w:rsidR="00632EC9" w:rsidRPr="007751D5" w:rsidRDefault="00632EC9" w:rsidP="00632EC9">
            <w:r w:rsidRPr="007751D5">
              <w:t>33</w:t>
            </w:r>
          </w:p>
        </w:tc>
        <w:tc>
          <w:tcPr>
            <w:tcW w:w="1053" w:type="dxa"/>
            <w:noWrap/>
            <w:hideMark/>
          </w:tcPr>
          <w:p w:rsidR="00632EC9" w:rsidRPr="007751D5" w:rsidRDefault="00632EC9" w:rsidP="00632EC9">
            <w:r w:rsidRPr="007751D5">
              <w:t>6026.81</w:t>
            </w:r>
          </w:p>
        </w:tc>
        <w:tc>
          <w:tcPr>
            <w:tcW w:w="941" w:type="dxa"/>
            <w:noWrap/>
            <w:hideMark/>
          </w:tcPr>
          <w:p w:rsidR="00632EC9" w:rsidRPr="007751D5" w:rsidRDefault="00632EC9" w:rsidP="00632EC9">
            <w:r w:rsidRPr="007751D5">
              <w:t>99.5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64.64</w:t>
            </w:r>
          </w:p>
        </w:tc>
        <w:tc>
          <w:tcPr>
            <w:tcW w:w="768" w:type="dxa"/>
            <w:noWrap/>
            <w:hideMark/>
          </w:tcPr>
          <w:p w:rsidR="00632EC9" w:rsidRPr="007751D5" w:rsidRDefault="00632EC9" w:rsidP="00632EC9">
            <w:r w:rsidRPr="007751D5">
              <w:t>7.30</w:t>
            </w:r>
          </w:p>
        </w:tc>
      </w:tr>
      <w:tr w:rsidR="00632EC9" w:rsidRPr="007751D5" w:rsidTr="00A164A9">
        <w:trPr>
          <w:trHeight w:val="288"/>
        </w:trPr>
        <w:tc>
          <w:tcPr>
            <w:tcW w:w="1285" w:type="dxa"/>
            <w:noWrap/>
            <w:hideMark/>
          </w:tcPr>
          <w:p w:rsidR="00632EC9" w:rsidRPr="007751D5" w:rsidRDefault="00632EC9" w:rsidP="00632EC9">
            <w:r w:rsidRPr="007751D5">
              <w:t>RP244</w:t>
            </w:r>
          </w:p>
        </w:tc>
        <w:tc>
          <w:tcPr>
            <w:tcW w:w="4387" w:type="dxa"/>
            <w:noWrap/>
            <w:hideMark/>
          </w:tcPr>
          <w:p w:rsidR="00632EC9" w:rsidRPr="007751D5" w:rsidRDefault="00632EC9" w:rsidP="00632EC9">
            <w:r w:rsidRPr="007751D5">
              <w:t>PULUT BARAYA::IRGC 2739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45</w:t>
            </w:r>
          </w:p>
        </w:tc>
        <w:tc>
          <w:tcPr>
            <w:tcW w:w="4387" w:type="dxa"/>
            <w:noWrap/>
            <w:hideMark/>
          </w:tcPr>
          <w:p w:rsidR="00632EC9" w:rsidRPr="007751D5" w:rsidRDefault="00632EC9" w:rsidP="00632EC9">
            <w:r w:rsidRPr="007751D5">
              <w:t>PURA BINNI::IRGC 2677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47</w:t>
            </w:r>
          </w:p>
        </w:tc>
        <w:tc>
          <w:tcPr>
            <w:tcW w:w="4387" w:type="dxa"/>
            <w:noWrap/>
            <w:hideMark/>
          </w:tcPr>
          <w:p w:rsidR="00632EC9" w:rsidRPr="007751D5" w:rsidRDefault="00632EC9" w:rsidP="00632EC9">
            <w:r w:rsidRPr="007751D5">
              <w:t>QUERO ASSAN::IRGC 2886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65.93</w:t>
            </w:r>
          </w:p>
        </w:tc>
        <w:tc>
          <w:tcPr>
            <w:tcW w:w="718" w:type="dxa"/>
            <w:noWrap/>
            <w:hideMark/>
          </w:tcPr>
          <w:p w:rsidR="00632EC9" w:rsidRPr="007751D5" w:rsidRDefault="00632EC9" w:rsidP="00632EC9">
            <w:r w:rsidRPr="007751D5">
              <w:t>16.40</w:t>
            </w:r>
          </w:p>
        </w:tc>
        <w:tc>
          <w:tcPr>
            <w:tcW w:w="718" w:type="dxa"/>
            <w:noWrap/>
            <w:hideMark/>
          </w:tcPr>
          <w:p w:rsidR="00632EC9" w:rsidRPr="007751D5" w:rsidRDefault="00632EC9" w:rsidP="00632EC9">
            <w:r w:rsidRPr="007751D5">
              <w:t>20.75</w:t>
            </w:r>
          </w:p>
        </w:tc>
        <w:tc>
          <w:tcPr>
            <w:tcW w:w="602" w:type="dxa"/>
            <w:noWrap/>
            <w:hideMark/>
          </w:tcPr>
          <w:p w:rsidR="00632EC9" w:rsidRPr="007751D5" w:rsidRDefault="00632EC9" w:rsidP="00632EC9">
            <w:r w:rsidRPr="007751D5">
              <w:t>6</w:t>
            </w:r>
          </w:p>
        </w:tc>
        <w:tc>
          <w:tcPr>
            <w:tcW w:w="1053" w:type="dxa"/>
            <w:noWrap/>
            <w:hideMark/>
          </w:tcPr>
          <w:p w:rsidR="00632EC9" w:rsidRPr="007751D5" w:rsidRDefault="00632EC9" w:rsidP="00632EC9">
            <w:r w:rsidRPr="007751D5">
              <w:t>4899.85</w:t>
            </w:r>
          </w:p>
        </w:tc>
        <w:tc>
          <w:tcPr>
            <w:tcW w:w="941" w:type="dxa"/>
            <w:noWrap/>
            <w:hideMark/>
          </w:tcPr>
          <w:p w:rsidR="00632EC9" w:rsidRPr="007751D5" w:rsidRDefault="00632EC9" w:rsidP="00632EC9">
            <w:r w:rsidRPr="007751D5">
              <w:t>40.79</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8.32</w:t>
            </w:r>
          </w:p>
        </w:tc>
      </w:tr>
      <w:tr w:rsidR="00632EC9" w:rsidRPr="007751D5" w:rsidTr="00A164A9">
        <w:trPr>
          <w:trHeight w:val="288"/>
        </w:trPr>
        <w:tc>
          <w:tcPr>
            <w:tcW w:w="1285" w:type="dxa"/>
            <w:noWrap/>
            <w:hideMark/>
          </w:tcPr>
          <w:p w:rsidR="00632EC9" w:rsidRPr="007751D5" w:rsidRDefault="00632EC9" w:rsidP="00632EC9">
            <w:r w:rsidRPr="007751D5">
              <w:t>RP248</w:t>
            </w:r>
          </w:p>
        </w:tc>
        <w:tc>
          <w:tcPr>
            <w:tcW w:w="4387" w:type="dxa"/>
            <w:noWrap/>
            <w:hideMark/>
          </w:tcPr>
          <w:p w:rsidR="00632EC9" w:rsidRPr="007751D5" w:rsidRDefault="00632EC9" w:rsidP="00632EC9">
            <w:r w:rsidRPr="007751D5">
              <w:t>RACE PERUMAL::IRGC 5534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2</w:t>
            </w:r>
          </w:p>
        </w:tc>
        <w:tc>
          <w:tcPr>
            <w:tcW w:w="830" w:type="dxa"/>
            <w:noWrap/>
            <w:hideMark/>
          </w:tcPr>
          <w:p w:rsidR="00632EC9" w:rsidRPr="007751D5" w:rsidRDefault="00632EC9" w:rsidP="00632EC9">
            <w:r w:rsidRPr="007751D5">
              <w:t>80.63</w:t>
            </w:r>
          </w:p>
        </w:tc>
        <w:tc>
          <w:tcPr>
            <w:tcW w:w="718" w:type="dxa"/>
            <w:noWrap/>
            <w:hideMark/>
          </w:tcPr>
          <w:p w:rsidR="00632EC9" w:rsidRPr="007751D5" w:rsidRDefault="00632EC9" w:rsidP="00632EC9">
            <w:r w:rsidRPr="007751D5">
              <w:t>16.85</w:t>
            </w:r>
          </w:p>
        </w:tc>
        <w:tc>
          <w:tcPr>
            <w:tcW w:w="718" w:type="dxa"/>
            <w:noWrap/>
            <w:hideMark/>
          </w:tcPr>
          <w:p w:rsidR="00632EC9" w:rsidRPr="007751D5" w:rsidRDefault="00632EC9" w:rsidP="00632EC9">
            <w:r w:rsidRPr="007751D5">
              <w:t>16.20</w:t>
            </w:r>
          </w:p>
        </w:tc>
        <w:tc>
          <w:tcPr>
            <w:tcW w:w="602" w:type="dxa"/>
            <w:noWrap/>
            <w:hideMark/>
          </w:tcPr>
          <w:p w:rsidR="00632EC9" w:rsidRPr="007751D5" w:rsidRDefault="00632EC9" w:rsidP="00632EC9">
            <w:r w:rsidRPr="007751D5">
              <w:t>31</w:t>
            </w:r>
          </w:p>
        </w:tc>
        <w:tc>
          <w:tcPr>
            <w:tcW w:w="1053" w:type="dxa"/>
            <w:noWrap/>
            <w:hideMark/>
          </w:tcPr>
          <w:p w:rsidR="00632EC9" w:rsidRPr="007751D5" w:rsidRDefault="00632EC9" w:rsidP="00632EC9">
            <w:r w:rsidRPr="007751D5">
              <w:t>6346.59</w:t>
            </w:r>
          </w:p>
        </w:tc>
        <w:tc>
          <w:tcPr>
            <w:tcW w:w="941" w:type="dxa"/>
            <w:noWrap/>
            <w:hideMark/>
          </w:tcPr>
          <w:p w:rsidR="00632EC9" w:rsidRPr="007751D5" w:rsidRDefault="00632EC9" w:rsidP="00632EC9">
            <w:r w:rsidRPr="007751D5">
              <w:t>457.08</w:t>
            </w:r>
          </w:p>
        </w:tc>
        <w:tc>
          <w:tcPr>
            <w:tcW w:w="607" w:type="dxa"/>
            <w:noWrap/>
            <w:hideMark/>
          </w:tcPr>
          <w:p w:rsidR="00632EC9" w:rsidRPr="007751D5" w:rsidRDefault="00632EC9" w:rsidP="00632EC9">
            <w:r w:rsidRPr="007751D5">
              <w:t>0.06</w:t>
            </w:r>
          </w:p>
        </w:tc>
        <w:tc>
          <w:tcPr>
            <w:tcW w:w="991" w:type="dxa"/>
            <w:noWrap/>
            <w:hideMark/>
          </w:tcPr>
          <w:p w:rsidR="00632EC9" w:rsidRPr="007751D5" w:rsidRDefault="00632EC9" w:rsidP="00632EC9">
            <w:r w:rsidRPr="007751D5">
              <w:t>159.77</w:t>
            </w:r>
          </w:p>
        </w:tc>
        <w:tc>
          <w:tcPr>
            <w:tcW w:w="768" w:type="dxa"/>
            <w:noWrap/>
            <w:hideMark/>
          </w:tcPr>
          <w:p w:rsidR="00632EC9" w:rsidRPr="007751D5" w:rsidRDefault="00632EC9" w:rsidP="00632EC9">
            <w:r w:rsidRPr="007751D5">
              <w:t>42.82</w:t>
            </w:r>
          </w:p>
        </w:tc>
      </w:tr>
      <w:tr w:rsidR="00632EC9" w:rsidRPr="007751D5" w:rsidTr="00A164A9">
        <w:trPr>
          <w:trHeight w:val="288"/>
        </w:trPr>
        <w:tc>
          <w:tcPr>
            <w:tcW w:w="1285" w:type="dxa"/>
            <w:noWrap/>
            <w:hideMark/>
          </w:tcPr>
          <w:p w:rsidR="00632EC9" w:rsidRPr="007751D5" w:rsidRDefault="00632EC9" w:rsidP="00632EC9">
            <w:r w:rsidRPr="007751D5">
              <w:t>RP250</w:t>
            </w:r>
          </w:p>
        </w:tc>
        <w:tc>
          <w:tcPr>
            <w:tcW w:w="4387" w:type="dxa"/>
            <w:noWrap/>
            <w:hideMark/>
          </w:tcPr>
          <w:p w:rsidR="00632EC9" w:rsidRPr="007751D5" w:rsidRDefault="00632EC9" w:rsidP="00632EC9">
            <w:r w:rsidRPr="007751D5">
              <w:t>RELLY::IRGC 1462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51</w:t>
            </w:r>
          </w:p>
        </w:tc>
        <w:tc>
          <w:tcPr>
            <w:tcW w:w="4387" w:type="dxa"/>
            <w:noWrap/>
            <w:hideMark/>
          </w:tcPr>
          <w:p w:rsidR="00632EC9" w:rsidRPr="007751D5" w:rsidRDefault="00632EC9" w:rsidP="00632EC9">
            <w:r w:rsidRPr="007751D5">
              <w:t>RIZ TYPE SORGHO::IRGC 6901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52</w:t>
            </w:r>
          </w:p>
        </w:tc>
        <w:tc>
          <w:tcPr>
            <w:tcW w:w="4387" w:type="dxa"/>
            <w:noWrap/>
            <w:hideMark/>
          </w:tcPr>
          <w:p w:rsidR="00632EC9" w:rsidRPr="007751D5" w:rsidRDefault="00632EC9" w:rsidP="00632EC9">
            <w:r w:rsidRPr="007751D5">
              <w:t>ROJOFOTSY::IRGC 6940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6</w:t>
            </w:r>
          </w:p>
        </w:tc>
        <w:tc>
          <w:tcPr>
            <w:tcW w:w="830" w:type="dxa"/>
            <w:noWrap/>
            <w:hideMark/>
          </w:tcPr>
          <w:p w:rsidR="00632EC9" w:rsidRPr="007751D5" w:rsidRDefault="00632EC9" w:rsidP="00632EC9">
            <w:r w:rsidRPr="007751D5">
              <w:t>78.52</w:t>
            </w:r>
          </w:p>
        </w:tc>
        <w:tc>
          <w:tcPr>
            <w:tcW w:w="718" w:type="dxa"/>
            <w:noWrap/>
            <w:hideMark/>
          </w:tcPr>
          <w:p w:rsidR="00632EC9" w:rsidRPr="007751D5" w:rsidRDefault="00632EC9" w:rsidP="00632EC9">
            <w:r w:rsidRPr="007751D5">
              <w:t>17.38</w:t>
            </w:r>
          </w:p>
        </w:tc>
        <w:tc>
          <w:tcPr>
            <w:tcW w:w="718" w:type="dxa"/>
            <w:noWrap/>
            <w:hideMark/>
          </w:tcPr>
          <w:p w:rsidR="00632EC9" w:rsidRPr="007751D5" w:rsidRDefault="00632EC9" w:rsidP="00632EC9">
            <w:r w:rsidRPr="007751D5">
              <w:t>27.24</w:t>
            </w:r>
          </w:p>
        </w:tc>
        <w:tc>
          <w:tcPr>
            <w:tcW w:w="602" w:type="dxa"/>
            <w:noWrap/>
            <w:hideMark/>
          </w:tcPr>
          <w:p w:rsidR="00632EC9" w:rsidRPr="007751D5" w:rsidRDefault="00632EC9" w:rsidP="00632EC9">
            <w:r w:rsidRPr="007751D5">
              <w:t>11</w:t>
            </w:r>
          </w:p>
        </w:tc>
        <w:tc>
          <w:tcPr>
            <w:tcW w:w="1053" w:type="dxa"/>
            <w:noWrap/>
            <w:hideMark/>
          </w:tcPr>
          <w:p w:rsidR="00632EC9" w:rsidRPr="007751D5" w:rsidRDefault="00632EC9" w:rsidP="00632EC9">
            <w:r w:rsidRPr="007751D5">
              <w:t>5237.54</w:t>
            </w:r>
          </w:p>
        </w:tc>
        <w:tc>
          <w:tcPr>
            <w:tcW w:w="941" w:type="dxa"/>
            <w:noWrap/>
            <w:hideMark/>
          </w:tcPr>
          <w:p w:rsidR="00632EC9" w:rsidRPr="007751D5" w:rsidRDefault="00632EC9" w:rsidP="00632EC9">
            <w:r w:rsidRPr="007751D5">
              <w:t>96.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8.44</w:t>
            </w:r>
          </w:p>
        </w:tc>
      </w:tr>
      <w:tr w:rsidR="00632EC9" w:rsidRPr="007751D5" w:rsidTr="00A164A9">
        <w:trPr>
          <w:trHeight w:val="288"/>
        </w:trPr>
        <w:tc>
          <w:tcPr>
            <w:tcW w:w="1285" w:type="dxa"/>
            <w:noWrap/>
            <w:hideMark/>
          </w:tcPr>
          <w:p w:rsidR="00632EC9" w:rsidRPr="007751D5" w:rsidRDefault="00632EC9" w:rsidP="00632EC9">
            <w:r w:rsidRPr="007751D5">
              <w:t>RP253</w:t>
            </w:r>
          </w:p>
        </w:tc>
        <w:tc>
          <w:tcPr>
            <w:tcW w:w="4387" w:type="dxa"/>
            <w:noWrap/>
            <w:hideMark/>
          </w:tcPr>
          <w:p w:rsidR="00632EC9" w:rsidRPr="007751D5" w:rsidRDefault="00632EC9" w:rsidP="00632EC9">
            <w:r w:rsidRPr="007751D5">
              <w:t>RPA 5929 (K 45)::IRGC 3396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1</w:t>
            </w:r>
          </w:p>
        </w:tc>
        <w:tc>
          <w:tcPr>
            <w:tcW w:w="830" w:type="dxa"/>
            <w:noWrap/>
            <w:hideMark/>
          </w:tcPr>
          <w:p w:rsidR="00632EC9" w:rsidRPr="007751D5" w:rsidRDefault="00632EC9" w:rsidP="00632EC9">
            <w:r w:rsidRPr="007751D5">
              <w:t>57.32</w:t>
            </w:r>
          </w:p>
        </w:tc>
        <w:tc>
          <w:tcPr>
            <w:tcW w:w="718" w:type="dxa"/>
            <w:noWrap/>
            <w:hideMark/>
          </w:tcPr>
          <w:p w:rsidR="00632EC9" w:rsidRPr="007751D5" w:rsidRDefault="00632EC9" w:rsidP="00632EC9">
            <w:r w:rsidRPr="007751D5">
              <w:t>16.09</w:t>
            </w:r>
          </w:p>
        </w:tc>
        <w:tc>
          <w:tcPr>
            <w:tcW w:w="718" w:type="dxa"/>
            <w:noWrap/>
            <w:hideMark/>
          </w:tcPr>
          <w:p w:rsidR="00632EC9" w:rsidRPr="007751D5" w:rsidRDefault="00632EC9" w:rsidP="00632EC9">
            <w:r w:rsidRPr="007751D5">
              <w:t>21.84</w:t>
            </w:r>
          </w:p>
        </w:tc>
        <w:tc>
          <w:tcPr>
            <w:tcW w:w="602" w:type="dxa"/>
            <w:noWrap/>
            <w:hideMark/>
          </w:tcPr>
          <w:p w:rsidR="00632EC9" w:rsidRPr="007751D5" w:rsidRDefault="00632EC9" w:rsidP="00632EC9">
            <w:r w:rsidRPr="007751D5">
              <w:t>11</w:t>
            </w:r>
          </w:p>
        </w:tc>
        <w:tc>
          <w:tcPr>
            <w:tcW w:w="1053" w:type="dxa"/>
            <w:noWrap/>
            <w:hideMark/>
          </w:tcPr>
          <w:p w:rsidR="00632EC9" w:rsidRPr="007751D5" w:rsidRDefault="00632EC9" w:rsidP="00632EC9">
            <w:r w:rsidRPr="007751D5">
              <w:t>5540.74</w:t>
            </w:r>
          </w:p>
        </w:tc>
        <w:tc>
          <w:tcPr>
            <w:tcW w:w="941" w:type="dxa"/>
            <w:noWrap/>
            <w:hideMark/>
          </w:tcPr>
          <w:p w:rsidR="00632EC9" w:rsidRPr="007751D5" w:rsidRDefault="00632EC9" w:rsidP="00632EC9">
            <w:r w:rsidRPr="007751D5">
              <w:t>99.5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52.79</w:t>
            </w:r>
          </w:p>
        </w:tc>
        <w:tc>
          <w:tcPr>
            <w:tcW w:w="768" w:type="dxa"/>
            <w:noWrap/>
            <w:hideMark/>
          </w:tcPr>
          <w:p w:rsidR="00632EC9" w:rsidRPr="007751D5" w:rsidRDefault="00632EC9" w:rsidP="00632EC9">
            <w:r w:rsidRPr="007751D5">
              <w:t>6.05</w:t>
            </w:r>
          </w:p>
        </w:tc>
      </w:tr>
      <w:tr w:rsidR="00632EC9" w:rsidRPr="007751D5" w:rsidTr="00A164A9">
        <w:trPr>
          <w:trHeight w:val="288"/>
        </w:trPr>
        <w:tc>
          <w:tcPr>
            <w:tcW w:w="1285" w:type="dxa"/>
            <w:noWrap/>
            <w:hideMark/>
          </w:tcPr>
          <w:p w:rsidR="00632EC9" w:rsidRPr="007751D5" w:rsidRDefault="00632EC9" w:rsidP="00632EC9">
            <w:r w:rsidRPr="007751D5">
              <w:t>RP254</w:t>
            </w:r>
          </w:p>
        </w:tc>
        <w:tc>
          <w:tcPr>
            <w:tcW w:w="4387" w:type="dxa"/>
            <w:noWrap/>
            <w:hideMark/>
          </w:tcPr>
          <w:p w:rsidR="00632EC9" w:rsidRPr="007751D5" w:rsidRDefault="00632EC9" w:rsidP="00632EC9">
            <w:r w:rsidRPr="007751D5">
              <w:t>RPW 9-4 (SS 1)::IRGC 5069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9</w:t>
            </w:r>
          </w:p>
        </w:tc>
        <w:tc>
          <w:tcPr>
            <w:tcW w:w="830" w:type="dxa"/>
            <w:noWrap/>
            <w:hideMark/>
          </w:tcPr>
          <w:p w:rsidR="00632EC9" w:rsidRPr="007751D5" w:rsidRDefault="00632EC9" w:rsidP="00632EC9">
            <w:r w:rsidRPr="007751D5">
              <w:t>56.10</w:t>
            </w:r>
          </w:p>
        </w:tc>
        <w:tc>
          <w:tcPr>
            <w:tcW w:w="718" w:type="dxa"/>
            <w:noWrap/>
            <w:hideMark/>
          </w:tcPr>
          <w:p w:rsidR="00632EC9" w:rsidRPr="007751D5" w:rsidRDefault="00632EC9" w:rsidP="00632EC9">
            <w:r w:rsidRPr="007751D5">
              <w:t>16.03</w:t>
            </w:r>
          </w:p>
        </w:tc>
        <w:tc>
          <w:tcPr>
            <w:tcW w:w="718" w:type="dxa"/>
            <w:noWrap/>
            <w:hideMark/>
          </w:tcPr>
          <w:p w:rsidR="00632EC9" w:rsidRPr="007751D5" w:rsidRDefault="00632EC9" w:rsidP="00632EC9">
            <w:r w:rsidRPr="007751D5">
              <w:t>19.92</w:t>
            </w:r>
          </w:p>
        </w:tc>
        <w:tc>
          <w:tcPr>
            <w:tcW w:w="602" w:type="dxa"/>
            <w:noWrap/>
            <w:hideMark/>
          </w:tcPr>
          <w:p w:rsidR="00632EC9" w:rsidRPr="007751D5" w:rsidRDefault="00632EC9" w:rsidP="00632EC9">
            <w:r w:rsidRPr="007751D5">
              <w:t>31</w:t>
            </w:r>
          </w:p>
        </w:tc>
        <w:tc>
          <w:tcPr>
            <w:tcW w:w="1053" w:type="dxa"/>
            <w:noWrap/>
            <w:hideMark/>
          </w:tcPr>
          <w:p w:rsidR="00632EC9" w:rsidRPr="007751D5" w:rsidRDefault="00632EC9" w:rsidP="00632EC9">
            <w:r w:rsidRPr="007751D5">
              <w:t>5513.03</w:t>
            </w:r>
          </w:p>
        </w:tc>
        <w:tc>
          <w:tcPr>
            <w:tcW w:w="941" w:type="dxa"/>
            <w:noWrap/>
            <w:hideMark/>
          </w:tcPr>
          <w:p w:rsidR="00632EC9" w:rsidRPr="007751D5" w:rsidRDefault="00632EC9" w:rsidP="00632EC9">
            <w:r w:rsidRPr="007751D5">
              <w:t>100.4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8.44</w:t>
            </w:r>
          </w:p>
        </w:tc>
      </w:tr>
      <w:tr w:rsidR="00632EC9" w:rsidRPr="007751D5" w:rsidTr="00A164A9">
        <w:trPr>
          <w:trHeight w:val="288"/>
        </w:trPr>
        <w:tc>
          <w:tcPr>
            <w:tcW w:w="1285" w:type="dxa"/>
            <w:noWrap/>
            <w:hideMark/>
          </w:tcPr>
          <w:p w:rsidR="00632EC9" w:rsidRPr="007751D5" w:rsidRDefault="00632EC9" w:rsidP="00632EC9">
            <w:r w:rsidRPr="007751D5">
              <w:t>RP255</w:t>
            </w:r>
          </w:p>
        </w:tc>
        <w:tc>
          <w:tcPr>
            <w:tcW w:w="4387" w:type="dxa"/>
            <w:noWrap/>
            <w:hideMark/>
          </w:tcPr>
          <w:p w:rsidR="00632EC9" w:rsidRPr="007751D5" w:rsidRDefault="00632EC9" w:rsidP="00632EC9">
            <w:r w:rsidRPr="007751D5">
              <w:t>RR 272-17-829::IRGC 11735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5</w:t>
            </w:r>
          </w:p>
        </w:tc>
        <w:tc>
          <w:tcPr>
            <w:tcW w:w="830" w:type="dxa"/>
            <w:noWrap/>
            <w:hideMark/>
          </w:tcPr>
          <w:p w:rsidR="00632EC9" w:rsidRPr="007751D5" w:rsidRDefault="00632EC9" w:rsidP="00632EC9">
            <w:r w:rsidRPr="007751D5">
              <w:t>58.87</w:t>
            </w:r>
          </w:p>
        </w:tc>
        <w:tc>
          <w:tcPr>
            <w:tcW w:w="718" w:type="dxa"/>
            <w:noWrap/>
            <w:hideMark/>
          </w:tcPr>
          <w:p w:rsidR="00632EC9" w:rsidRPr="007751D5" w:rsidRDefault="00632EC9" w:rsidP="00632EC9">
            <w:r w:rsidRPr="007751D5">
              <w:t>15.72</w:t>
            </w:r>
          </w:p>
        </w:tc>
        <w:tc>
          <w:tcPr>
            <w:tcW w:w="718" w:type="dxa"/>
            <w:noWrap/>
            <w:hideMark/>
          </w:tcPr>
          <w:p w:rsidR="00632EC9" w:rsidRPr="007751D5" w:rsidRDefault="00632EC9" w:rsidP="00632EC9">
            <w:r w:rsidRPr="007751D5">
              <w:t>20.38</w:t>
            </w:r>
          </w:p>
        </w:tc>
        <w:tc>
          <w:tcPr>
            <w:tcW w:w="602" w:type="dxa"/>
            <w:noWrap/>
            <w:hideMark/>
          </w:tcPr>
          <w:p w:rsidR="00632EC9" w:rsidRPr="007751D5" w:rsidRDefault="00632EC9" w:rsidP="00632EC9">
            <w:r w:rsidRPr="007751D5">
              <w:t>33</w:t>
            </w:r>
          </w:p>
        </w:tc>
        <w:tc>
          <w:tcPr>
            <w:tcW w:w="1053" w:type="dxa"/>
            <w:noWrap/>
            <w:hideMark/>
          </w:tcPr>
          <w:p w:rsidR="00632EC9" w:rsidRPr="007751D5" w:rsidRDefault="00632EC9" w:rsidP="00632EC9">
            <w:r w:rsidRPr="007751D5">
              <w:t>5212.70</w:t>
            </w:r>
          </w:p>
        </w:tc>
        <w:tc>
          <w:tcPr>
            <w:tcW w:w="941" w:type="dxa"/>
            <w:noWrap/>
            <w:hideMark/>
          </w:tcPr>
          <w:p w:rsidR="00632EC9" w:rsidRPr="007751D5" w:rsidRDefault="00632EC9" w:rsidP="00632EC9">
            <w:r w:rsidRPr="007751D5">
              <w:t>115.4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44.00</w:t>
            </w:r>
          </w:p>
        </w:tc>
        <w:tc>
          <w:tcPr>
            <w:tcW w:w="768" w:type="dxa"/>
            <w:noWrap/>
            <w:hideMark/>
          </w:tcPr>
          <w:p w:rsidR="00632EC9" w:rsidRPr="007751D5" w:rsidRDefault="00632EC9" w:rsidP="00632EC9">
            <w:r w:rsidRPr="007751D5">
              <w:t>6.21</w:t>
            </w:r>
          </w:p>
        </w:tc>
      </w:tr>
      <w:tr w:rsidR="00632EC9" w:rsidRPr="007751D5" w:rsidTr="00A164A9">
        <w:trPr>
          <w:trHeight w:val="288"/>
        </w:trPr>
        <w:tc>
          <w:tcPr>
            <w:tcW w:w="1285" w:type="dxa"/>
            <w:noWrap/>
            <w:hideMark/>
          </w:tcPr>
          <w:p w:rsidR="00632EC9" w:rsidRPr="007751D5" w:rsidRDefault="00632EC9" w:rsidP="00632EC9">
            <w:r w:rsidRPr="007751D5">
              <w:t>RP256</w:t>
            </w:r>
          </w:p>
        </w:tc>
        <w:tc>
          <w:tcPr>
            <w:tcW w:w="4387" w:type="dxa"/>
            <w:noWrap/>
            <w:hideMark/>
          </w:tcPr>
          <w:p w:rsidR="00632EC9" w:rsidRPr="007751D5" w:rsidRDefault="00632EC9" w:rsidP="00632EC9">
            <w:r w:rsidRPr="007751D5">
              <w:t>RTS 16::IRGC 823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57</w:t>
            </w:r>
          </w:p>
        </w:tc>
        <w:tc>
          <w:tcPr>
            <w:tcW w:w="4387" w:type="dxa"/>
            <w:noWrap/>
            <w:hideMark/>
          </w:tcPr>
          <w:p w:rsidR="00632EC9" w:rsidRPr="007751D5" w:rsidRDefault="00632EC9" w:rsidP="00632EC9">
            <w:r w:rsidRPr="007751D5">
              <w:t>RUSTIC::IRGC 11702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3</w:t>
            </w:r>
          </w:p>
        </w:tc>
        <w:tc>
          <w:tcPr>
            <w:tcW w:w="830" w:type="dxa"/>
            <w:noWrap/>
            <w:hideMark/>
          </w:tcPr>
          <w:p w:rsidR="00632EC9" w:rsidRPr="007751D5" w:rsidRDefault="00632EC9" w:rsidP="00632EC9">
            <w:r w:rsidRPr="007751D5">
              <w:t>52.41</w:t>
            </w:r>
          </w:p>
        </w:tc>
        <w:tc>
          <w:tcPr>
            <w:tcW w:w="718" w:type="dxa"/>
            <w:noWrap/>
            <w:hideMark/>
          </w:tcPr>
          <w:p w:rsidR="00632EC9" w:rsidRPr="007751D5" w:rsidRDefault="00632EC9" w:rsidP="00632EC9">
            <w:r w:rsidRPr="007751D5">
              <w:t>15.94</w:t>
            </w:r>
          </w:p>
        </w:tc>
        <w:tc>
          <w:tcPr>
            <w:tcW w:w="718" w:type="dxa"/>
            <w:noWrap/>
            <w:hideMark/>
          </w:tcPr>
          <w:p w:rsidR="00632EC9" w:rsidRPr="007751D5" w:rsidRDefault="00632EC9" w:rsidP="00632EC9">
            <w:r w:rsidRPr="007751D5">
              <w:t>19.83</w:t>
            </w:r>
          </w:p>
        </w:tc>
        <w:tc>
          <w:tcPr>
            <w:tcW w:w="602" w:type="dxa"/>
            <w:noWrap/>
            <w:hideMark/>
          </w:tcPr>
          <w:p w:rsidR="00632EC9" w:rsidRPr="007751D5" w:rsidRDefault="00632EC9" w:rsidP="00632EC9">
            <w:r w:rsidRPr="007751D5">
              <w:t>41</w:t>
            </w:r>
          </w:p>
        </w:tc>
        <w:tc>
          <w:tcPr>
            <w:tcW w:w="1053" w:type="dxa"/>
            <w:noWrap/>
            <w:hideMark/>
          </w:tcPr>
          <w:p w:rsidR="00632EC9" w:rsidRPr="007751D5" w:rsidRDefault="00632EC9" w:rsidP="00632EC9">
            <w:r w:rsidRPr="007751D5">
              <w:t>5676.03</w:t>
            </w:r>
          </w:p>
        </w:tc>
        <w:tc>
          <w:tcPr>
            <w:tcW w:w="941" w:type="dxa"/>
            <w:noWrap/>
            <w:hideMark/>
          </w:tcPr>
          <w:p w:rsidR="00632EC9" w:rsidRPr="007751D5" w:rsidRDefault="00632EC9" w:rsidP="00632EC9">
            <w:r w:rsidRPr="007751D5">
              <w:t>96.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8.44</w:t>
            </w:r>
          </w:p>
        </w:tc>
      </w:tr>
      <w:tr w:rsidR="00632EC9" w:rsidRPr="007751D5" w:rsidTr="00A164A9">
        <w:trPr>
          <w:trHeight w:val="288"/>
        </w:trPr>
        <w:tc>
          <w:tcPr>
            <w:tcW w:w="1285" w:type="dxa"/>
            <w:noWrap/>
            <w:hideMark/>
          </w:tcPr>
          <w:p w:rsidR="00632EC9" w:rsidRPr="007751D5" w:rsidRDefault="00632EC9" w:rsidP="00632EC9">
            <w:r w:rsidRPr="007751D5">
              <w:t>RP258</w:t>
            </w:r>
          </w:p>
        </w:tc>
        <w:tc>
          <w:tcPr>
            <w:tcW w:w="4387" w:type="dxa"/>
            <w:noWrap/>
            <w:hideMark/>
          </w:tcPr>
          <w:p w:rsidR="00632EC9" w:rsidRPr="007751D5" w:rsidRDefault="00632EC9" w:rsidP="00632EC9">
            <w:r w:rsidRPr="007751D5">
              <w:t>SADA RUPA::IRGC 7729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73.13</w:t>
            </w:r>
          </w:p>
        </w:tc>
        <w:tc>
          <w:tcPr>
            <w:tcW w:w="718" w:type="dxa"/>
            <w:noWrap/>
            <w:hideMark/>
          </w:tcPr>
          <w:p w:rsidR="00632EC9" w:rsidRPr="007751D5" w:rsidRDefault="00632EC9" w:rsidP="00632EC9">
            <w:r w:rsidRPr="007751D5">
              <w:t>16.56</w:t>
            </w:r>
          </w:p>
        </w:tc>
        <w:tc>
          <w:tcPr>
            <w:tcW w:w="718" w:type="dxa"/>
            <w:noWrap/>
            <w:hideMark/>
          </w:tcPr>
          <w:p w:rsidR="00632EC9" w:rsidRPr="007751D5" w:rsidRDefault="00632EC9" w:rsidP="00632EC9">
            <w:r w:rsidRPr="007751D5">
              <w:t>26.06</w:t>
            </w:r>
          </w:p>
        </w:tc>
        <w:tc>
          <w:tcPr>
            <w:tcW w:w="602" w:type="dxa"/>
            <w:noWrap/>
            <w:hideMark/>
          </w:tcPr>
          <w:p w:rsidR="00632EC9" w:rsidRPr="007751D5" w:rsidRDefault="00632EC9" w:rsidP="00632EC9">
            <w:r w:rsidRPr="007751D5">
              <w:t>7</w:t>
            </w:r>
          </w:p>
        </w:tc>
        <w:tc>
          <w:tcPr>
            <w:tcW w:w="1053" w:type="dxa"/>
            <w:noWrap/>
            <w:hideMark/>
          </w:tcPr>
          <w:p w:rsidR="00632EC9" w:rsidRPr="007751D5" w:rsidRDefault="00632EC9" w:rsidP="00632EC9">
            <w:r w:rsidRPr="007751D5">
              <w:t>5875.25</w:t>
            </w:r>
          </w:p>
        </w:tc>
        <w:tc>
          <w:tcPr>
            <w:tcW w:w="941" w:type="dxa"/>
            <w:noWrap/>
            <w:hideMark/>
          </w:tcPr>
          <w:p w:rsidR="00632EC9" w:rsidRPr="007751D5" w:rsidRDefault="00632EC9" w:rsidP="00632EC9">
            <w:r w:rsidRPr="007751D5">
              <w:t>179.48</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81.53</w:t>
            </w:r>
          </w:p>
        </w:tc>
        <w:tc>
          <w:tcPr>
            <w:tcW w:w="768" w:type="dxa"/>
            <w:noWrap/>
            <w:hideMark/>
          </w:tcPr>
          <w:p w:rsidR="00632EC9" w:rsidRPr="007751D5" w:rsidRDefault="00632EC9" w:rsidP="00632EC9">
            <w:r w:rsidRPr="007751D5">
              <w:t>15.83</w:t>
            </w:r>
          </w:p>
        </w:tc>
      </w:tr>
      <w:tr w:rsidR="00632EC9" w:rsidRPr="007751D5" w:rsidTr="00A164A9">
        <w:trPr>
          <w:trHeight w:val="288"/>
        </w:trPr>
        <w:tc>
          <w:tcPr>
            <w:tcW w:w="1285" w:type="dxa"/>
            <w:noWrap/>
            <w:hideMark/>
          </w:tcPr>
          <w:p w:rsidR="00632EC9" w:rsidRPr="007751D5" w:rsidRDefault="00632EC9" w:rsidP="00632EC9">
            <w:r w:rsidRPr="007751D5">
              <w:t>RP259</w:t>
            </w:r>
          </w:p>
        </w:tc>
        <w:tc>
          <w:tcPr>
            <w:tcW w:w="4387" w:type="dxa"/>
            <w:noWrap/>
            <w:hideMark/>
          </w:tcPr>
          <w:p w:rsidR="00632EC9" w:rsidRPr="007751D5" w:rsidRDefault="00632EC9" w:rsidP="00632EC9">
            <w:r w:rsidRPr="007751D5">
              <w:t>SAN CHIAO TSWEN::IRGC 156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2</w:t>
            </w:r>
          </w:p>
        </w:tc>
        <w:tc>
          <w:tcPr>
            <w:tcW w:w="830" w:type="dxa"/>
            <w:noWrap/>
            <w:hideMark/>
          </w:tcPr>
          <w:p w:rsidR="00632EC9" w:rsidRPr="007751D5" w:rsidRDefault="00632EC9" w:rsidP="00632EC9">
            <w:r w:rsidRPr="007751D5">
              <w:t>81.91</w:t>
            </w:r>
          </w:p>
        </w:tc>
        <w:tc>
          <w:tcPr>
            <w:tcW w:w="718" w:type="dxa"/>
            <w:noWrap/>
            <w:hideMark/>
          </w:tcPr>
          <w:p w:rsidR="00632EC9" w:rsidRPr="007751D5" w:rsidRDefault="00632EC9" w:rsidP="00632EC9">
            <w:r w:rsidRPr="007751D5">
              <w:t>17.78</w:t>
            </w:r>
          </w:p>
        </w:tc>
        <w:tc>
          <w:tcPr>
            <w:tcW w:w="718" w:type="dxa"/>
            <w:noWrap/>
            <w:hideMark/>
          </w:tcPr>
          <w:p w:rsidR="00632EC9" w:rsidRPr="007751D5" w:rsidRDefault="00632EC9" w:rsidP="00632EC9">
            <w:r w:rsidRPr="007751D5">
              <w:t>20.94</w:t>
            </w:r>
          </w:p>
        </w:tc>
        <w:tc>
          <w:tcPr>
            <w:tcW w:w="602" w:type="dxa"/>
            <w:noWrap/>
            <w:hideMark/>
          </w:tcPr>
          <w:p w:rsidR="00632EC9" w:rsidRPr="007751D5" w:rsidRDefault="00632EC9" w:rsidP="00632EC9">
            <w:r w:rsidRPr="007751D5">
              <w:t>42</w:t>
            </w:r>
          </w:p>
        </w:tc>
        <w:tc>
          <w:tcPr>
            <w:tcW w:w="1053" w:type="dxa"/>
            <w:noWrap/>
            <w:hideMark/>
          </w:tcPr>
          <w:p w:rsidR="00632EC9" w:rsidRPr="007751D5" w:rsidRDefault="00632EC9" w:rsidP="00632EC9">
            <w:r w:rsidRPr="007751D5">
              <w:t>7226.12</w:t>
            </w:r>
          </w:p>
        </w:tc>
        <w:tc>
          <w:tcPr>
            <w:tcW w:w="941" w:type="dxa"/>
            <w:noWrap/>
            <w:hideMark/>
          </w:tcPr>
          <w:p w:rsidR="00632EC9" w:rsidRPr="007751D5" w:rsidRDefault="00632EC9" w:rsidP="00632EC9">
            <w:r w:rsidRPr="007751D5">
              <w:t>209.58</w:t>
            </w:r>
          </w:p>
        </w:tc>
        <w:tc>
          <w:tcPr>
            <w:tcW w:w="607" w:type="dxa"/>
            <w:noWrap/>
            <w:hideMark/>
          </w:tcPr>
          <w:p w:rsidR="00632EC9" w:rsidRPr="007751D5" w:rsidRDefault="00632EC9" w:rsidP="00632EC9">
            <w:r w:rsidRPr="007751D5">
              <w:t>0.04</w:t>
            </w:r>
          </w:p>
        </w:tc>
        <w:tc>
          <w:tcPr>
            <w:tcW w:w="991" w:type="dxa"/>
            <w:noWrap/>
            <w:hideMark/>
          </w:tcPr>
          <w:p w:rsidR="00632EC9" w:rsidRPr="007751D5" w:rsidRDefault="00632EC9" w:rsidP="00632EC9">
            <w:r w:rsidRPr="007751D5">
              <w:t>82.11</w:t>
            </w:r>
          </w:p>
        </w:tc>
        <w:tc>
          <w:tcPr>
            <w:tcW w:w="768" w:type="dxa"/>
            <w:noWrap/>
            <w:hideMark/>
          </w:tcPr>
          <w:p w:rsidR="00632EC9" w:rsidRPr="007751D5" w:rsidRDefault="00632EC9" w:rsidP="00632EC9">
            <w:r w:rsidRPr="007751D5">
              <w:t>30.37</w:t>
            </w:r>
          </w:p>
        </w:tc>
      </w:tr>
      <w:tr w:rsidR="00632EC9" w:rsidRPr="007751D5" w:rsidTr="00A164A9">
        <w:trPr>
          <w:trHeight w:val="288"/>
        </w:trPr>
        <w:tc>
          <w:tcPr>
            <w:tcW w:w="1285" w:type="dxa"/>
            <w:noWrap/>
            <w:hideMark/>
          </w:tcPr>
          <w:p w:rsidR="00632EC9" w:rsidRPr="007751D5" w:rsidRDefault="00632EC9" w:rsidP="00632EC9">
            <w:r w:rsidRPr="007751D5">
              <w:t>RP260</w:t>
            </w:r>
          </w:p>
        </w:tc>
        <w:tc>
          <w:tcPr>
            <w:tcW w:w="4387" w:type="dxa"/>
            <w:noWrap/>
            <w:hideMark/>
          </w:tcPr>
          <w:p w:rsidR="00632EC9" w:rsidRPr="007751D5" w:rsidRDefault="00632EC9" w:rsidP="00632EC9">
            <w:r w:rsidRPr="007751D5">
              <w:t>SAN SHIH TSI::IRGC 103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9</w:t>
            </w:r>
          </w:p>
        </w:tc>
        <w:tc>
          <w:tcPr>
            <w:tcW w:w="830" w:type="dxa"/>
            <w:noWrap/>
            <w:hideMark/>
          </w:tcPr>
          <w:p w:rsidR="00632EC9" w:rsidRPr="007751D5" w:rsidRDefault="00632EC9" w:rsidP="00632EC9">
            <w:r w:rsidRPr="007751D5">
              <w:t>75.32</w:t>
            </w:r>
          </w:p>
        </w:tc>
        <w:tc>
          <w:tcPr>
            <w:tcW w:w="718" w:type="dxa"/>
            <w:noWrap/>
            <w:hideMark/>
          </w:tcPr>
          <w:p w:rsidR="00632EC9" w:rsidRPr="007751D5" w:rsidRDefault="00632EC9" w:rsidP="00632EC9">
            <w:r w:rsidRPr="007751D5">
              <w:t>16.09</w:t>
            </w:r>
          </w:p>
        </w:tc>
        <w:tc>
          <w:tcPr>
            <w:tcW w:w="718" w:type="dxa"/>
            <w:noWrap/>
            <w:hideMark/>
          </w:tcPr>
          <w:p w:rsidR="00632EC9" w:rsidRPr="007751D5" w:rsidRDefault="00632EC9" w:rsidP="00632EC9">
            <w:r w:rsidRPr="007751D5">
              <w:t>20.46</w:t>
            </w:r>
          </w:p>
        </w:tc>
        <w:tc>
          <w:tcPr>
            <w:tcW w:w="602" w:type="dxa"/>
            <w:noWrap/>
            <w:hideMark/>
          </w:tcPr>
          <w:p w:rsidR="00632EC9" w:rsidRPr="007751D5" w:rsidRDefault="00632EC9" w:rsidP="00632EC9">
            <w:r w:rsidRPr="007751D5">
              <w:t>31</w:t>
            </w:r>
          </w:p>
        </w:tc>
        <w:tc>
          <w:tcPr>
            <w:tcW w:w="1053" w:type="dxa"/>
            <w:noWrap/>
            <w:hideMark/>
          </w:tcPr>
          <w:p w:rsidR="00632EC9" w:rsidRPr="007751D5" w:rsidRDefault="00632EC9" w:rsidP="00632EC9">
            <w:r w:rsidRPr="007751D5">
              <w:t>5697.28</w:t>
            </w:r>
          </w:p>
        </w:tc>
        <w:tc>
          <w:tcPr>
            <w:tcW w:w="941" w:type="dxa"/>
            <w:noWrap/>
            <w:hideMark/>
          </w:tcPr>
          <w:p w:rsidR="00632EC9" w:rsidRPr="007751D5" w:rsidRDefault="00632EC9" w:rsidP="00632EC9">
            <w:r w:rsidRPr="007751D5">
              <w:t>230.41</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75.68</w:t>
            </w:r>
          </w:p>
        </w:tc>
        <w:tc>
          <w:tcPr>
            <w:tcW w:w="768" w:type="dxa"/>
            <w:noWrap/>
            <w:hideMark/>
          </w:tcPr>
          <w:p w:rsidR="00632EC9" w:rsidRPr="007751D5" w:rsidRDefault="00632EC9" w:rsidP="00632EC9">
            <w:r w:rsidRPr="007751D5">
              <w:t>36.07</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261</w:t>
            </w:r>
          </w:p>
        </w:tc>
        <w:tc>
          <w:tcPr>
            <w:tcW w:w="4387" w:type="dxa"/>
            <w:noWrap/>
            <w:hideMark/>
          </w:tcPr>
          <w:p w:rsidR="00632EC9" w:rsidRPr="007751D5" w:rsidRDefault="00632EC9" w:rsidP="00632EC9">
            <w:r w:rsidRPr="007751D5">
              <w:t>SIGARDIS::IRGC 1555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62</w:t>
            </w:r>
          </w:p>
        </w:tc>
        <w:tc>
          <w:tcPr>
            <w:tcW w:w="4387" w:type="dxa"/>
            <w:noWrap/>
            <w:hideMark/>
          </w:tcPr>
          <w:p w:rsidR="00632EC9" w:rsidRPr="007751D5" w:rsidRDefault="00632EC9" w:rsidP="00632EC9">
            <w:r w:rsidRPr="007751D5">
              <w:t>SIMET 2::IRGC 2573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63</w:t>
            </w:r>
          </w:p>
        </w:tc>
        <w:tc>
          <w:tcPr>
            <w:tcW w:w="4387" w:type="dxa"/>
            <w:noWrap/>
            <w:hideMark/>
          </w:tcPr>
          <w:p w:rsidR="00632EC9" w:rsidRPr="007751D5" w:rsidRDefault="00632EC9" w:rsidP="00632EC9">
            <w:r w:rsidRPr="007751D5">
              <w:t>SIMUL KHURI::IRGC 3515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3</w:t>
            </w:r>
          </w:p>
        </w:tc>
        <w:tc>
          <w:tcPr>
            <w:tcW w:w="830" w:type="dxa"/>
            <w:noWrap/>
            <w:hideMark/>
          </w:tcPr>
          <w:p w:rsidR="00632EC9" w:rsidRPr="007751D5" w:rsidRDefault="00632EC9" w:rsidP="00632EC9">
            <w:r w:rsidRPr="007751D5">
              <w:t>92.94</w:t>
            </w:r>
          </w:p>
        </w:tc>
        <w:tc>
          <w:tcPr>
            <w:tcW w:w="718" w:type="dxa"/>
            <w:noWrap/>
            <w:hideMark/>
          </w:tcPr>
          <w:p w:rsidR="00632EC9" w:rsidRPr="007751D5" w:rsidRDefault="00632EC9" w:rsidP="00632EC9">
            <w:r w:rsidRPr="007751D5">
              <w:t>16.78</w:t>
            </w:r>
          </w:p>
        </w:tc>
        <w:tc>
          <w:tcPr>
            <w:tcW w:w="718" w:type="dxa"/>
            <w:noWrap/>
            <w:hideMark/>
          </w:tcPr>
          <w:p w:rsidR="00632EC9" w:rsidRPr="007751D5" w:rsidRDefault="00632EC9" w:rsidP="00632EC9">
            <w:r w:rsidRPr="007751D5">
              <w:t>31.76</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5638.60</w:t>
            </w:r>
          </w:p>
        </w:tc>
        <w:tc>
          <w:tcPr>
            <w:tcW w:w="941" w:type="dxa"/>
            <w:noWrap/>
            <w:hideMark/>
          </w:tcPr>
          <w:p w:rsidR="00632EC9" w:rsidRPr="007751D5" w:rsidRDefault="00632EC9" w:rsidP="00632EC9">
            <w:r w:rsidRPr="007751D5">
              <w:t>1480.41</w:t>
            </w:r>
          </w:p>
        </w:tc>
        <w:tc>
          <w:tcPr>
            <w:tcW w:w="607" w:type="dxa"/>
            <w:noWrap/>
            <w:hideMark/>
          </w:tcPr>
          <w:p w:rsidR="00632EC9" w:rsidRPr="007751D5" w:rsidRDefault="00632EC9" w:rsidP="00632EC9">
            <w:r w:rsidRPr="007751D5">
              <w:t>0.16</w:t>
            </w:r>
          </w:p>
        </w:tc>
        <w:tc>
          <w:tcPr>
            <w:tcW w:w="991" w:type="dxa"/>
            <w:noWrap/>
            <w:hideMark/>
          </w:tcPr>
          <w:p w:rsidR="00632EC9" w:rsidRPr="007751D5" w:rsidRDefault="00632EC9" w:rsidP="00632EC9">
            <w:r w:rsidRPr="007751D5">
              <w:t>173.72</w:t>
            </w:r>
          </w:p>
        </w:tc>
        <w:tc>
          <w:tcPr>
            <w:tcW w:w="768" w:type="dxa"/>
            <w:noWrap/>
            <w:hideMark/>
          </w:tcPr>
          <w:p w:rsidR="00632EC9" w:rsidRPr="007751D5" w:rsidRDefault="00632EC9" w:rsidP="00632EC9">
            <w:r w:rsidRPr="007751D5">
              <w:t>77.05</w:t>
            </w:r>
          </w:p>
        </w:tc>
      </w:tr>
      <w:tr w:rsidR="00632EC9" w:rsidRPr="007751D5" w:rsidTr="00A164A9">
        <w:trPr>
          <w:trHeight w:val="288"/>
        </w:trPr>
        <w:tc>
          <w:tcPr>
            <w:tcW w:w="1285" w:type="dxa"/>
            <w:noWrap/>
            <w:hideMark/>
          </w:tcPr>
          <w:p w:rsidR="00632EC9" w:rsidRPr="007751D5" w:rsidRDefault="00632EC9" w:rsidP="00632EC9">
            <w:r w:rsidRPr="007751D5">
              <w:t>RP264</w:t>
            </w:r>
          </w:p>
        </w:tc>
        <w:tc>
          <w:tcPr>
            <w:tcW w:w="4387" w:type="dxa"/>
            <w:noWrap/>
            <w:hideMark/>
          </w:tcPr>
          <w:p w:rsidR="00632EC9" w:rsidRPr="007751D5" w:rsidRDefault="00632EC9" w:rsidP="00632EC9">
            <w:r w:rsidRPr="007751D5">
              <w:t>SINNA SITHIRA KALI::IRGC 5106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59.46</w:t>
            </w:r>
          </w:p>
        </w:tc>
        <w:tc>
          <w:tcPr>
            <w:tcW w:w="718" w:type="dxa"/>
            <w:noWrap/>
            <w:hideMark/>
          </w:tcPr>
          <w:p w:rsidR="00632EC9" w:rsidRPr="007751D5" w:rsidRDefault="00632EC9" w:rsidP="00632EC9">
            <w:r w:rsidRPr="007751D5">
              <w:t>16.09</w:t>
            </w:r>
          </w:p>
        </w:tc>
        <w:tc>
          <w:tcPr>
            <w:tcW w:w="718" w:type="dxa"/>
            <w:noWrap/>
            <w:hideMark/>
          </w:tcPr>
          <w:p w:rsidR="00632EC9" w:rsidRPr="007751D5" w:rsidRDefault="00632EC9" w:rsidP="00632EC9">
            <w:r w:rsidRPr="007751D5">
              <w:t>24.52</w:t>
            </w:r>
          </w:p>
        </w:tc>
        <w:tc>
          <w:tcPr>
            <w:tcW w:w="602" w:type="dxa"/>
            <w:noWrap/>
            <w:hideMark/>
          </w:tcPr>
          <w:p w:rsidR="00632EC9" w:rsidRPr="007751D5" w:rsidRDefault="00632EC9" w:rsidP="00632EC9">
            <w:r w:rsidRPr="007751D5">
              <w:t>7</w:t>
            </w:r>
          </w:p>
        </w:tc>
        <w:tc>
          <w:tcPr>
            <w:tcW w:w="1053" w:type="dxa"/>
            <w:noWrap/>
            <w:hideMark/>
          </w:tcPr>
          <w:p w:rsidR="00632EC9" w:rsidRPr="007751D5" w:rsidRDefault="00632EC9" w:rsidP="00632EC9">
            <w:r w:rsidRPr="007751D5">
              <w:t>5727.14</w:t>
            </w:r>
          </w:p>
        </w:tc>
        <w:tc>
          <w:tcPr>
            <w:tcW w:w="941" w:type="dxa"/>
            <w:noWrap/>
            <w:hideMark/>
          </w:tcPr>
          <w:p w:rsidR="00632EC9" w:rsidRPr="007751D5" w:rsidRDefault="00632EC9" w:rsidP="00632EC9">
            <w:r w:rsidRPr="007751D5">
              <w:t>53.93</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7.43</w:t>
            </w:r>
          </w:p>
        </w:tc>
      </w:tr>
      <w:tr w:rsidR="00632EC9" w:rsidRPr="007751D5" w:rsidTr="00A164A9">
        <w:trPr>
          <w:trHeight w:val="288"/>
        </w:trPr>
        <w:tc>
          <w:tcPr>
            <w:tcW w:w="1285" w:type="dxa"/>
            <w:noWrap/>
            <w:hideMark/>
          </w:tcPr>
          <w:p w:rsidR="00632EC9" w:rsidRPr="007751D5" w:rsidRDefault="00632EC9" w:rsidP="00632EC9">
            <w:r w:rsidRPr="007751D5">
              <w:t>RP266</w:t>
            </w:r>
          </w:p>
        </w:tc>
        <w:tc>
          <w:tcPr>
            <w:tcW w:w="4387" w:type="dxa"/>
            <w:noWrap/>
            <w:hideMark/>
          </w:tcPr>
          <w:p w:rsidR="00632EC9" w:rsidRPr="007751D5" w:rsidRDefault="00632EC9" w:rsidP="00632EC9">
            <w:r w:rsidRPr="007751D5">
              <w:t>SITHAIYAN KOTTAI SAMBA::IRGC 5015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67</w:t>
            </w:r>
          </w:p>
        </w:tc>
        <w:tc>
          <w:tcPr>
            <w:tcW w:w="4387" w:type="dxa"/>
            <w:noWrap/>
            <w:hideMark/>
          </w:tcPr>
          <w:p w:rsidR="00632EC9" w:rsidRPr="007751D5" w:rsidRDefault="00632EC9" w:rsidP="00632EC9">
            <w:r w:rsidRPr="007751D5">
              <w:t>SML AWINI::IRGC 1339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3</w:t>
            </w:r>
          </w:p>
        </w:tc>
        <w:tc>
          <w:tcPr>
            <w:tcW w:w="830" w:type="dxa"/>
            <w:noWrap/>
            <w:hideMark/>
          </w:tcPr>
          <w:p w:rsidR="00632EC9" w:rsidRPr="007751D5" w:rsidRDefault="00632EC9" w:rsidP="00632EC9">
            <w:r w:rsidRPr="007751D5">
              <w:t>57.84</w:t>
            </w:r>
          </w:p>
        </w:tc>
        <w:tc>
          <w:tcPr>
            <w:tcW w:w="718" w:type="dxa"/>
            <w:noWrap/>
            <w:hideMark/>
          </w:tcPr>
          <w:p w:rsidR="00632EC9" w:rsidRPr="007751D5" w:rsidRDefault="00632EC9" w:rsidP="00632EC9">
            <w:r w:rsidRPr="007751D5">
              <w:t>16.43</w:t>
            </w:r>
          </w:p>
        </w:tc>
        <w:tc>
          <w:tcPr>
            <w:tcW w:w="718" w:type="dxa"/>
            <w:noWrap/>
            <w:hideMark/>
          </w:tcPr>
          <w:p w:rsidR="00632EC9" w:rsidRPr="007751D5" w:rsidRDefault="00632EC9" w:rsidP="00632EC9">
            <w:r w:rsidRPr="007751D5">
              <w:t>20.24</w:t>
            </w:r>
          </w:p>
        </w:tc>
        <w:tc>
          <w:tcPr>
            <w:tcW w:w="602" w:type="dxa"/>
            <w:noWrap/>
            <w:hideMark/>
          </w:tcPr>
          <w:p w:rsidR="00632EC9" w:rsidRPr="007751D5" w:rsidRDefault="00632EC9" w:rsidP="00632EC9">
            <w:r w:rsidRPr="007751D5">
              <w:t>26</w:t>
            </w:r>
          </w:p>
        </w:tc>
        <w:tc>
          <w:tcPr>
            <w:tcW w:w="1053" w:type="dxa"/>
            <w:noWrap/>
            <w:hideMark/>
          </w:tcPr>
          <w:p w:rsidR="00632EC9" w:rsidRPr="007751D5" w:rsidRDefault="00632EC9" w:rsidP="00632EC9">
            <w:r w:rsidRPr="007751D5">
              <w:t>5001.34</w:t>
            </w:r>
          </w:p>
        </w:tc>
        <w:tc>
          <w:tcPr>
            <w:tcW w:w="941" w:type="dxa"/>
            <w:noWrap/>
            <w:hideMark/>
          </w:tcPr>
          <w:p w:rsidR="00632EC9" w:rsidRPr="007751D5" w:rsidRDefault="00632EC9" w:rsidP="00632EC9">
            <w:r w:rsidRPr="007751D5">
              <w:t>97.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7.88</w:t>
            </w:r>
          </w:p>
        </w:tc>
      </w:tr>
      <w:tr w:rsidR="00632EC9" w:rsidRPr="007751D5" w:rsidTr="00A164A9">
        <w:trPr>
          <w:trHeight w:val="288"/>
        </w:trPr>
        <w:tc>
          <w:tcPr>
            <w:tcW w:w="1285" w:type="dxa"/>
            <w:noWrap/>
            <w:hideMark/>
          </w:tcPr>
          <w:p w:rsidR="00632EC9" w:rsidRPr="007751D5" w:rsidRDefault="00632EC9" w:rsidP="00632EC9">
            <w:r w:rsidRPr="007751D5">
              <w:t>RP268</w:t>
            </w:r>
          </w:p>
        </w:tc>
        <w:tc>
          <w:tcPr>
            <w:tcW w:w="4387" w:type="dxa"/>
            <w:noWrap/>
            <w:hideMark/>
          </w:tcPr>
          <w:p w:rsidR="00632EC9" w:rsidRPr="007751D5" w:rsidRDefault="00632EC9" w:rsidP="00632EC9">
            <w:r w:rsidRPr="007751D5">
              <w:t>SOLOMON RED RICE::IRGC 5095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4</w:t>
            </w:r>
          </w:p>
        </w:tc>
        <w:tc>
          <w:tcPr>
            <w:tcW w:w="830" w:type="dxa"/>
            <w:noWrap/>
            <w:hideMark/>
          </w:tcPr>
          <w:p w:rsidR="00632EC9" w:rsidRPr="007751D5" w:rsidRDefault="00632EC9" w:rsidP="00632EC9">
            <w:r w:rsidRPr="007751D5">
              <w:t>75.92</w:t>
            </w:r>
          </w:p>
        </w:tc>
        <w:tc>
          <w:tcPr>
            <w:tcW w:w="718" w:type="dxa"/>
            <w:noWrap/>
            <w:hideMark/>
          </w:tcPr>
          <w:p w:rsidR="00632EC9" w:rsidRPr="007751D5" w:rsidRDefault="00632EC9" w:rsidP="00632EC9">
            <w:r w:rsidRPr="007751D5">
              <w:t>16.90</w:t>
            </w:r>
          </w:p>
        </w:tc>
        <w:tc>
          <w:tcPr>
            <w:tcW w:w="718" w:type="dxa"/>
            <w:noWrap/>
            <w:hideMark/>
          </w:tcPr>
          <w:p w:rsidR="00632EC9" w:rsidRPr="007751D5" w:rsidRDefault="00632EC9" w:rsidP="00632EC9">
            <w:r w:rsidRPr="007751D5">
              <w:t>26.73</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5707.85</w:t>
            </w:r>
          </w:p>
        </w:tc>
        <w:tc>
          <w:tcPr>
            <w:tcW w:w="941" w:type="dxa"/>
            <w:noWrap/>
            <w:hideMark/>
          </w:tcPr>
          <w:p w:rsidR="00632EC9" w:rsidRPr="007751D5" w:rsidRDefault="00632EC9" w:rsidP="00632EC9">
            <w:r w:rsidRPr="007751D5">
              <w:t>97.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56.25</w:t>
            </w:r>
          </w:p>
        </w:tc>
        <w:tc>
          <w:tcPr>
            <w:tcW w:w="768" w:type="dxa"/>
            <w:noWrap/>
            <w:hideMark/>
          </w:tcPr>
          <w:p w:rsidR="00632EC9" w:rsidRPr="007751D5" w:rsidRDefault="00632EC9" w:rsidP="00632EC9">
            <w:r w:rsidRPr="007751D5">
              <w:t>8.77</w:t>
            </w:r>
          </w:p>
        </w:tc>
      </w:tr>
      <w:tr w:rsidR="00632EC9" w:rsidRPr="007751D5" w:rsidTr="00A164A9">
        <w:trPr>
          <w:trHeight w:val="288"/>
        </w:trPr>
        <w:tc>
          <w:tcPr>
            <w:tcW w:w="1285" w:type="dxa"/>
            <w:noWrap/>
            <w:hideMark/>
          </w:tcPr>
          <w:p w:rsidR="00632EC9" w:rsidRPr="007751D5" w:rsidRDefault="00632EC9" w:rsidP="00632EC9">
            <w:r w:rsidRPr="007751D5">
              <w:t>RP269</w:t>
            </w:r>
          </w:p>
        </w:tc>
        <w:tc>
          <w:tcPr>
            <w:tcW w:w="4387" w:type="dxa"/>
            <w:noWrap/>
            <w:hideMark/>
          </w:tcPr>
          <w:p w:rsidR="00632EC9" w:rsidRPr="007751D5" w:rsidRDefault="00632EC9" w:rsidP="00632EC9">
            <w:r w:rsidRPr="007751D5">
              <w:t>SONA::IRGC 26971-C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1</w:t>
            </w:r>
          </w:p>
        </w:tc>
        <w:tc>
          <w:tcPr>
            <w:tcW w:w="830" w:type="dxa"/>
            <w:noWrap/>
            <w:hideMark/>
          </w:tcPr>
          <w:p w:rsidR="00632EC9" w:rsidRPr="007751D5" w:rsidRDefault="00632EC9" w:rsidP="00632EC9">
            <w:r w:rsidRPr="007751D5">
              <w:t>50.50</w:t>
            </w:r>
          </w:p>
        </w:tc>
        <w:tc>
          <w:tcPr>
            <w:tcW w:w="718" w:type="dxa"/>
            <w:noWrap/>
            <w:hideMark/>
          </w:tcPr>
          <w:p w:rsidR="00632EC9" w:rsidRPr="007751D5" w:rsidRDefault="00632EC9" w:rsidP="00632EC9">
            <w:r w:rsidRPr="007751D5">
              <w:t>15.67</w:t>
            </w:r>
          </w:p>
        </w:tc>
        <w:tc>
          <w:tcPr>
            <w:tcW w:w="718" w:type="dxa"/>
            <w:noWrap/>
            <w:hideMark/>
          </w:tcPr>
          <w:p w:rsidR="00632EC9" w:rsidRPr="007751D5" w:rsidRDefault="00632EC9" w:rsidP="00632EC9">
            <w:r w:rsidRPr="007751D5">
              <w:t>23.80</w:t>
            </w:r>
          </w:p>
        </w:tc>
        <w:tc>
          <w:tcPr>
            <w:tcW w:w="602" w:type="dxa"/>
            <w:noWrap/>
            <w:hideMark/>
          </w:tcPr>
          <w:p w:rsidR="00632EC9" w:rsidRPr="007751D5" w:rsidRDefault="00632EC9" w:rsidP="00632EC9">
            <w:r w:rsidRPr="007751D5">
              <w:t>21</w:t>
            </w:r>
          </w:p>
        </w:tc>
        <w:tc>
          <w:tcPr>
            <w:tcW w:w="1053" w:type="dxa"/>
            <w:noWrap/>
            <w:hideMark/>
          </w:tcPr>
          <w:p w:rsidR="00632EC9" w:rsidRPr="007751D5" w:rsidRDefault="00632EC9" w:rsidP="00632EC9">
            <w:r w:rsidRPr="007751D5">
              <w:t>5063.37</w:t>
            </w:r>
          </w:p>
        </w:tc>
        <w:tc>
          <w:tcPr>
            <w:tcW w:w="941" w:type="dxa"/>
            <w:noWrap/>
            <w:hideMark/>
          </w:tcPr>
          <w:p w:rsidR="00632EC9" w:rsidRPr="007751D5" w:rsidRDefault="00632EC9" w:rsidP="00632EC9">
            <w:r w:rsidRPr="007751D5">
              <w:t>97.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7.19</w:t>
            </w:r>
          </w:p>
        </w:tc>
      </w:tr>
      <w:tr w:rsidR="00632EC9" w:rsidRPr="007751D5" w:rsidTr="00A164A9">
        <w:trPr>
          <w:trHeight w:val="288"/>
        </w:trPr>
        <w:tc>
          <w:tcPr>
            <w:tcW w:w="1285" w:type="dxa"/>
            <w:noWrap/>
            <w:hideMark/>
          </w:tcPr>
          <w:p w:rsidR="00632EC9" w:rsidRPr="007751D5" w:rsidRDefault="00632EC9" w:rsidP="00632EC9">
            <w:r w:rsidRPr="007751D5">
              <w:t>RP270</w:t>
            </w:r>
          </w:p>
        </w:tc>
        <w:tc>
          <w:tcPr>
            <w:tcW w:w="4387" w:type="dxa"/>
            <w:noWrap/>
            <w:hideMark/>
          </w:tcPr>
          <w:p w:rsidR="00632EC9" w:rsidRPr="007751D5" w:rsidRDefault="00632EC9" w:rsidP="00632EC9">
            <w:r w:rsidRPr="007751D5">
              <w:t>SONAMUKHI::IRGC 4669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59</w:t>
            </w:r>
          </w:p>
        </w:tc>
        <w:tc>
          <w:tcPr>
            <w:tcW w:w="830" w:type="dxa"/>
            <w:noWrap/>
            <w:hideMark/>
          </w:tcPr>
          <w:p w:rsidR="00632EC9" w:rsidRPr="007751D5" w:rsidRDefault="00632EC9" w:rsidP="00632EC9">
            <w:r w:rsidRPr="007751D5">
              <w:t>92.83</w:t>
            </w:r>
          </w:p>
        </w:tc>
        <w:tc>
          <w:tcPr>
            <w:tcW w:w="718" w:type="dxa"/>
            <w:noWrap/>
            <w:hideMark/>
          </w:tcPr>
          <w:p w:rsidR="00632EC9" w:rsidRPr="007751D5" w:rsidRDefault="00632EC9" w:rsidP="00632EC9">
            <w:r w:rsidRPr="007751D5">
              <w:t>15.98</w:t>
            </w:r>
          </w:p>
        </w:tc>
        <w:tc>
          <w:tcPr>
            <w:tcW w:w="718" w:type="dxa"/>
            <w:noWrap/>
            <w:hideMark/>
          </w:tcPr>
          <w:p w:rsidR="00632EC9" w:rsidRPr="007751D5" w:rsidRDefault="00632EC9" w:rsidP="00632EC9">
            <w:r w:rsidRPr="007751D5">
              <w:t>27.12</w:t>
            </w:r>
          </w:p>
        </w:tc>
        <w:tc>
          <w:tcPr>
            <w:tcW w:w="602" w:type="dxa"/>
            <w:noWrap/>
            <w:hideMark/>
          </w:tcPr>
          <w:p w:rsidR="00632EC9" w:rsidRPr="007751D5" w:rsidRDefault="00632EC9" w:rsidP="00632EC9">
            <w:r w:rsidRPr="007751D5">
              <w:t>29</w:t>
            </w:r>
          </w:p>
        </w:tc>
        <w:tc>
          <w:tcPr>
            <w:tcW w:w="1053" w:type="dxa"/>
            <w:noWrap/>
            <w:hideMark/>
          </w:tcPr>
          <w:p w:rsidR="00632EC9" w:rsidRPr="007751D5" w:rsidRDefault="00632EC9" w:rsidP="00632EC9">
            <w:r w:rsidRPr="007751D5">
              <w:t>5583.89</w:t>
            </w:r>
          </w:p>
        </w:tc>
        <w:tc>
          <w:tcPr>
            <w:tcW w:w="941" w:type="dxa"/>
            <w:noWrap/>
            <w:hideMark/>
          </w:tcPr>
          <w:p w:rsidR="00632EC9" w:rsidRPr="007751D5" w:rsidRDefault="00632EC9" w:rsidP="00632EC9">
            <w:r w:rsidRPr="007751D5">
              <w:t>1548.74</w:t>
            </w:r>
          </w:p>
        </w:tc>
        <w:tc>
          <w:tcPr>
            <w:tcW w:w="607" w:type="dxa"/>
            <w:noWrap/>
            <w:hideMark/>
          </w:tcPr>
          <w:p w:rsidR="00632EC9" w:rsidRPr="007751D5" w:rsidRDefault="00632EC9" w:rsidP="00632EC9">
            <w:r w:rsidRPr="007751D5">
              <w:t>0.25</w:t>
            </w:r>
          </w:p>
        </w:tc>
        <w:tc>
          <w:tcPr>
            <w:tcW w:w="991" w:type="dxa"/>
            <w:noWrap/>
            <w:hideMark/>
          </w:tcPr>
          <w:p w:rsidR="00632EC9" w:rsidRPr="007751D5" w:rsidRDefault="00632EC9" w:rsidP="00632EC9">
            <w:r w:rsidRPr="007751D5">
              <w:t>127.45</w:t>
            </w:r>
          </w:p>
        </w:tc>
        <w:tc>
          <w:tcPr>
            <w:tcW w:w="768" w:type="dxa"/>
            <w:noWrap/>
            <w:hideMark/>
          </w:tcPr>
          <w:p w:rsidR="00632EC9" w:rsidRPr="007751D5" w:rsidRDefault="00632EC9" w:rsidP="00632EC9">
            <w:r w:rsidRPr="007751D5">
              <w:t>80.66</w:t>
            </w:r>
          </w:p>
        </w:tc>
      </w:tr>
      <w:tr w:rsidR="00632EC9" w:rsidRPr="007751D5" w:rsidTr="00A164A9">
        <w:trPr>
          <w:trHeight w:val="288"/>
        </w:trPr>
        <w:tc>
          <w:tcPr>
            <w:tcW w:w="1285" w:type="dxa"/>
            <w:noWrap/>
            <w:hideMark/>
          </w:tcPr>
          <w:p w:rsidR="00632EC9" w:rsidRPr="007751D5" w:rsidRDefault="00632EC9" w:rsidP="00632EC9">
            <w:r w:rsidRPr="007751D5">
              <w:t>RP272</w:t>
            </w:r>
          </w:p>
        </w:tc>
        <w:tc>
          <w:tcPr>
            <w:tcW w:w="4387" w:type="dxa"/>
            <w:noWrap/>
            <w:hideMark/>
          </w:tcPr>
          <w:p w:rsidR="00632EC9" w:rsidRPr="007751D5" w:rsidRDefault="00632EC9" w:rsidP="00632EC9">
            <w:r w:rsidRPr="007751D5">
              <w:t>SSANGDUJO::IRGC 5563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8</w:t>
            </w:r>
          </w:p>
        </w:tc>
        <w:tc>
          <w:tcPr>
            <w:tcW w:w="830" w:type="dxa"/>
            <w:noWrap/>
            <w:hideMark/>
          </w:tcPr>
          <w:p w:rsidR="00632EC9" w:rsidRPr="007751D5" w:rsidRDefault="00632EC9" w:rsidP="00632EC9">
            <w:r w:rsidRPr="007751D5">
              <w:t>82.24</w:t>
            </w:r>
          </w:p>
        </w:tc>
        <w:tc>
          <w:tcPr>
            <w:tcW w:w="718" w:type="dxa"/>
            <w:noWrap/>
            <w:hideMark/>
          </w:tcPr>
          <w:p w:rsidR="00632EC9" w:rsidRPr="007751D5" w:rsidRDefault="00632EC9" w:rsidP="00632EC9">
            <w:r w:rsidRPr="007751D5">
              <w:t>17.36</w:t>
            </w:r>
          </w:p>
        </w:tc>
        <w:tc>
          <w:tcPr>
            <w:tcW w:w="718" w:type="dxa"/>
            <w:noWrap/>
            <w:hideMark/>
          </w:tcPr>
          <w:p w:rsidR="00632EC9" w:rsidRPr="007751D5" w:rsidRDefault="00632EC9" w:rsidP="00632EC9">
            <w:r w:rsidRPr="007751D5">
              <w:t>22.71</w:t>
            </w:r>
          </w:p>
        </w:tc>
        <w:tc>
          <w:tcPr>
            <w:tcW w:w="602" w:type="dxa"/>
            <w:noWrap/>
            <w:hideMark/>
          </w:tcPr>
          <w:p w:rsidR="00632EC9" w:rsidRPr="007751D5" w:rsidRDefault="00632EC9" w:rsidP="00632EC9">
            <w:r w:rsidRPr="007751D5">
              <w:t>32</w:t>
            </w:r>
          </w:p>
        </w:tc>
        <w:tc>
          <w:tcPr>
            <w:tcW w:w="1053" w:type="dxa"/>
            <w:noWrap/>
            <w:hideMark/>
          </w:tcPr>
          <w:p w:rsidR="00632EC9" w:rsidRPr="007751D5" w:rsidRDefault="00632EC9" w:rsidP="00632EC9">
            <w:r w:rsidRPr="007751D5">
              <w:t>6099.57</w:t>
            </w:r>
          </w:p>
        </w:tc>
        <w:tc>
          <w:tcPr>
            <w:tcW w:w="941" w:type="dxa"/>
            <w:noWrap/>
            <w:hideMark/>
          </w:tcPr>
          <w:p w:rsidR="00632EC9" w:rsidRPr="007751D5" w:rsidRDefault="00632EC9" w:rsidP="00632EC9">
            <w:r w:rsidRPr="007751D5">
              <w:t>141.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97.93</w:t>
            </w:r>
          </w:p>
        </w:tc>
        <w:tc>
          <w:tcPr>
            <w:tcW w:w="768" w:type="dxa"/>
            <w:noWrap/>
            <w:hideMark/>
          </w:tcPr>
          <w:p w:rsidR="00632EC9" w:rsidRPr="007751D5" w:rsidRDefault="00632EC9" w:rsidP="00632EC9">
            <w:r w:rsidRPr="007751D5">
              <w:t>18.56</w:t>
            </w:r>
          </w:p>
        </w:tc>
      </w:tr>
      <w:tr w:rsidR="00632EC9" w:rsidRPr="007751D5" w:rsidTr="00A164A9">
        <w:trPr>
          <w:trHeight w:val="288"/>
        </w:trPr>
        <w:tc>
          <w:tcPr>
            <w:tcW w:w="1285" w:type="dxa"/>
            <w:noWrap/>
            <w:hideMark/>
          </w:tcPr>
          <w:p w:rsidR="00632EC9" w:rsidRPr="007751D5" w:rsidRDefault="00632EC9" w:rsidP="00632EC9">
            <w:r w:rsidRPr="007751D5">
              <w:t>RP273</w:t>
            </w:r>
          </w:p>
        </w:tc>
        <w:tc>
          <w:tcPr>
            <w:tcW w:w="4387" w:type="dxa"/>
            <w:noWrap/>
            <w:hideMark/>
          </w:tcPr>
          <w:p w:rsidR="00632EC9" w:rsidRPr="007751D5" w:rsidRDefault="00632EC9" w:rsidP="00632EC9">
            <w:r w:rsidRPr="007751D5">
              <w:t>SUFAID 246::IRGC 28303-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3</w:t>
            </w:r>
          </w:p>
        </w:tc>
        <w:tc>
          <w:tcPr>
            <w:tcW w:w="830" w:type="dxa"/>
            <w:noWrap/>
            <w:hideMark/>
          </w:tcPr>
          <w:p w:rsidR="00632EC9" w:rsidRPr="007751D5" w:rsidRDefault="00632EC9" w:rsidP="00632EC9">
            <w:r w:rsidRPr="007751D5">
              <w:t>83.94</w:t>
            </w:r>
          </w:p>
        </w:tc>
        <w:tc>
          <w:tcPr>
            <w:tcW w:w="718" w:type="dxa"/>
            <w:noWrap/>
            <w:hideMark/>
          </w:tcPr>
          <w:p w:rsidR="00632EC9" w:rsidRPr="007751D5" w:rsidRDefault="00632EC9" w:rsidP="00632EC9">
            <w:r w:rsidRPr="007751D5">
              <w:t>17.92</w:t>
            </w:r>
          </w:p>
        </w:tc>
        <w:tc>
          <w:tcPr>
            <w:tcW w:w="718" w:type="dxa"/>
            <w:noWrap/>
            <w:hideMark/>
          </w:tcPr>
          <w:p w:rsidR="00632EC9" w:rsidRPr="007751D5" w:rsidRDefault="00632EC9" w:rsidP="00632EC9">
            <w:r w:rsidRPr="007751D5">
              <w:t>22.63</w:t>
            </w:r>
          </w:p>
        </w:tc>
        <w:tc>
          <w:tcPr>
            <w:tcW w:w="602" w:type="dxa"/>
            <w:noWrap/>
            <w:hideMark/>
          </w:tcPr>
          <w:p w:rsidR="00632EC9" w:rsidRPr="007751D5" w:rsidRDefault="00632EC9" w:rsidP="00632EC9">
            <w:r w:rsidRPr="007751D5">
              <w:t>28</w:t>
            </w:r>
          </w:p>
        </w:tc>
        <w:tc>
          <w:tcPr>
            <w:tcW w:w="1053" w:type="dxa"/>
            <w:noWrap/>
            <w:hideMark/>
          </w:tcPr>
          <w:p w:rsidR="00632EC9" w:rsidRPr="007751D5" w:rsidRDefault="00632EC9" w:rsidP="00632EC9">
            <w:r w:rsidRPr="007751D5">
              <w:t>5897.24</w:t>
            </w:r>
          </w:p>
        </w:tc>
        <w:tc>
          <w:tcPr>
            <w:tcW w:w="941" w:type="dxa"/>
            <w:noWrap/>
            <w:hideMark/>
          </w:tcPr>
          <w:p w:rsidR="00632EC9" w:rsidRPr="007751D5" w:rsidRDefault="00632EC9" w:rsidP="00632EC9">
            <w:r w:rsidRPr="007751D5">
              <w:t>940.41</w:t>
            </w:r>
          </w:p>
        </w:tc>
        <w:tc>
          <w:tcPr>
            <w:tcW w:w="607" w:type="dxa"/>
            <w:noWrap/>
            <w:hideMark/>
          </w:tcPr>
          <w:p w:rsidR="00632EC9" w:rsidRPr="007751D5" w:rsidRDefault="00632EC9" w:rsidP="00632EC9">
            <w:r w:rsidRPr="007751D5">
              <w:t>0.12</w:t>
            </w:r>
          </w:p>
        </w:tc>
        <w:tc>
          <w:tcPr>
            <w:tcW w:w="991" w:type="dxa"/>
            <w:noWrap/>
            <w:hideMark/>
          </w:tcPr>
          <w:p w:rsidR="00632EC9" w:rsidRPr="007751D5" w:rsidRDefault="00632EC9" w:rsidP="00632EC9">
            <w:r w:rsidRPr="007751D5">
              <w:t>133.94</w:t>
            </w:r>
          </w:p>
        </w:tc>
        <w:tc>
          <w:tcPr>
            <w:tcW w:w="768" w:type="dxa"/>
            <w:noWrap/>
            <w:hideMark/>
          </w:tcPr>
          <w:p w:rsidR="00632EC9" w:rsidRPr="007751D5" w:rsidRDefault="00632EC9" w:rsidP="00632EC9">
            <w:r w:rsidRPr="007751D5">
              <w:t>78.77</w:t>
            </w:r>
          </w:p>
        </w:tc>
      </w:tr>
      <w:tr w:rsidR="00632EC9" w:rsidRPr="007751D5" w:rsidTr="00A164A9">
        <w:trPr>
          <w:trHeight w:val="288"/>
        </w:trPr>
        <w:tc>
          <w:tcPr>
            <w:tcW w:w="1285" w:type="dxa"/>
            <w:noWrap/>
            <w:hideMark/>
          </w:tcPr>
          <w:p w:rsidR="00632EC9" w:rsidRPr="007751D5" w:rsidRDefault="00632EC9" w:rsidP="00632EC9">
            <w:r w:rsidRPr="007751D5">
              <w:t>RP274</w:t>
            </w:r>
          </w:p>
        </w:tc>
        <w:tc>
          <w:tcPr>
            <w:tcW w:w="4387" w:type="dxa"/>
            <w:noWrap/>
            <w:hideMark/>
          </w:tcPr>
          <w:p w:rsidR="00632EC9" w:rsidRPr="007751D5" w:rsidRDefault="00632EC9" w:rsidP="00632EC9">
            <w:r w:rsidRPr="007751D5">
              <w:t>SUWEON 311::IRGC 61890-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3</w:t>
            </w:r>
          </w:p>
        </w:tc>
        <w:tc>
          <w:tcPr>
            <w:tcW w:w="830" w:type="dxa"/>
            <w:noWrap/>
            <w:hideMark/>
          </w:tcPr>
          <w:p w:rsidR="00632EC9" w:rsidRPr="007751D5" w:rsidRDefault="00632EC9" w:rsidP="00632EC9">
            <w:r w:rsidRPr="007751D5">
              <w:t>54.50</w:t>
            </w:r>
          </w:p>
        </w:tc>
        <w:tc>
          <w:tcPr>
            <w:tcW w:w="718" w:type="dxa"/>
            <w:noWrap/>
            <w:hideMark/>
          </w:tcPr>
          <w:p w:rsidR="00632EC9" w:rsidRPr="007751D5" w:rsidRDefault="00632EC9" w:rsidP="00632EC9">
            <w:r w:rsidRPr="007751D5">
              <w:t>17.10</w:t>
            </w:r>
          </w:p>
        </w:tc>
        <w:tc>
          <w:tcPr>
            <w:tcW w:w="718" w:type="dxa"/>
            <w:noWrap/>
            <w:hideMark/>
          </w:tcPr>
          <w:p w:rsidR="00632EC9" w:rsidRPr="007751D5" w:rsidRDefault="00632EC9" w:rsidP="00632EC9">
            <w:r w:rsidRPr="007751D5">
              <w:t>20.03</w:t>
            </w:r>
          </w:p>
        </w:tc>
        <w:tc>
          <w:tcPr>
            <w:tcW w:w="602" w:type="dxa"/>
            <w:noWrap/>
            <w:hideMark/>
          </w:tcPr>
          <w:p w:rsidR="00632EC9" w:rsidRPr="007751D5" w:rsidRDefault="00632EC9" w:rsidP="00632EC9">
            <w:r w:rsidRPr="007751D5">
              <w:t>36</w:t>
            </w:r>
          </w:p>
        </w:tc>
        <w:tc>
          <w:tcPr>
            <w:tcW w:w="1053" w:type="dxa"/>
            <w:noWrap/>
            <w:hideMark/>
          </w:tcPr>
          <w:p w:rsidR="00632EC9" w:rsidRPr="007751D5" w:rsidRDefault="00632EC9" w:rsidP="00632EC9">
            <w:r w:rsidRPr="007751D5">
              <w:t>5389.68</w:t>
            </w:r>
          </w:p>
        </w:tc>
        <w:tc>
          <w:tcPr>
            <w:tcW w:w="941" w:type="dxa"/>
            <w:noWrap/>
            <w:hideMark/>
          </w:tcPr>
          <w:p w:rsidR="00632EC9" w:rsidRPr="007751D5" w:rsidRDefault="00632EC9" w:rsidP="00632EC9">
            <w:r w:rsidRPr="007751D5">
              <w:t>142.08</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69.53</w:t>
            </w:r>
          </w:p>
        </w:tc>
        <w:tc>
          <w:tcPr>
            <w:tcW w:w="768" w:type="dxa"/>
            <w:noWrap/>
            <w:hideMark/>
          </w:tcPr>
          <w:p w:rsidR="00632EC9" w:rsidRPr="007751D5" w:rsidRDefault="00632EC9" w:rsidP="00632EC9">
            <w:r w:rsidRPr="007751D5">
              <w:t>27.10</w:t>
            </w:r>
          </w:p>
        </w:tc>
      </w:tr>
      <w:tr w:rsidR="00632EC9" w:rsidRPr="007751D5" w:rsidTr="00A164A9">
        <w:trPr>
          <w:trHeight w:val="288"/>
        </w:trPr>
        <w:tc>
          <w:tcPr>
            <w:tcW w:w="1285" w:type="dxa"/>
            <w:noWrap/>
            <w:hideMark/>
          </w:tcPr>
          <w:p w:rsidR="00632EC9" w:rsidRPr="007751D5" w:rsidRDefault="00632EC9" w:rsidP="00632EC9">
            <w:r w:rsidRPr="007751D5">
              <w:t>RP275</w:t>
            </w:r>
          </w:p>
        </w:tc>
        <w:tc>
          <w:tcPr>
            <w:tcW w:w="4387" w:type="dxa"/>
            <w:noWrap/>
            <w:hideMark/>
          </w:tcPr>
          <w:p w:rsidR="00632EC9" w:rsidRPr="007751D5" w:rsidRDefault="00632EC9" w:rsidP="00632EC9">
            <w:r w:rsidRPr="007751D5">
              <w:t>T 315::IRGC 5479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4</w:t>
            </w:r>
          </w:p>
        </w:tc>
        <w:tc>
          <w:tcPr>
            <w:tcW w:w="830" w:type="dxa"/>
            <w:noWrap/>
            <w:hideMark/>
          </w:tcPr>
          <w:p w:rsidR="00632EC9" w:rsidRPr="007751D5" w:rsidRDefault="00632EC9" w:rsidP="00632EC9">
            <w:r w:rsidRPr="007751D5">
              <w:t>81.23</w:t>
            </w:r>
          </w:p>
        </w:tc>
        <w:tc>
          <w:tcPr>
            <w:tcW w:w="718" w:type="dxa"/>
            <w:noWrap/>
            <w:hideMark/>
          </w:tcPr>
          <w:p w:rsidR="00632EC9" w:rsidRPr="007751D5" w:rsidRDefault="00632EC9" w:rsidP="00632EC9">
            <w:r w:rsidRPr="007751D5">
              <w:t>18.00</w:t>
            </w:r>
          </w:p>
        </w:tc>
        <w:tc>
          <w:tcPr>
            <w:tcW w:w="718" w:type="dxa"/>
            <w:noWrap/>
            <w:hideMark/>
          </w:tcPr>
          <w:p w:rsidR="00632EC9" w:rsidRPr="007751D5" w:rsidRDefault="00632EC9" w:rsidP="00632EC9">
            <w:r w:rsidRPr="007751D5">
              <w:t>26.53</w:t>
            </w:r>
          </w:p>
        </w:tc>
        <w:tc>
          <w:tcPr>
            <w:tcW w:w="602" w:type="dxa"/>
            <w:noWrap/>
            <w:hideMark/>
          </w:tcPr>
          <w:p w:rsidR="00632EC9" w:rsidRPr="007751D5" w:rsidRDefault="00632EC9" w:rsidP="00632EC9">
            <w:r w:rsidRPr="007751D5">
              <w:t>18</w:t>
            </w:r>
          </w:p>
        </w:tc>
        <w:tc>
          <w:tcPr>
            <w:tcW w:w="1053" w:type="dxa"/>
            <w:noWrap/>
            <w:hideMark/>
          </w:tcPr>
          <w:p w:rsidR="00632EC9" w:rsidRPr="007751D5" w:rsidRDefault="00632EC9" w:rsidP="00632EC9">
            <w:r w:rsidRPr="007751D5">
              <w:t>5924.11</w:t>
            </w:r>
          </w:p>
        </w:tc>
        <w:tc>
          <w:tcPr>
            <w:tcW w:w="941" w:type="dxa"/>
            <w:noWrap/>
            <w:hideMark/>
          </w:tcPr>
          <w:p w:rsidR="00632EC9" w:rsidRPr="007751D5" w:rsidRDefault="00632EC9" w:rsidP="00632EC9">
            <w:r w:rsidRPr="007751D5">
              <w:t>97.0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67.13</w:t>
            </w:r>
          </w:p>
        </w:tc>
        <w:tc>
          <w:tcPr>
            <w:tcW w:w="768" w:type="dxa"/>
            <w:noWrap/>
            <w:hideMark/>
          </w:tcPr>
          <w:p w:rsidR="00632EC9" w:rsidRPr="007751D5" w:rsidRDefault="00632EC9" w:rsidP="00632EC9">
            <w:r w:rsidRPr="007751D5">
              <w:t>8.77</w:t>
            </w:r>
          </w:p>
        </w:tc>
      </w:tr>
      <w:tr w:rsidR="00632EC9" w:rsidRPr="007751D5" w:rsidTr="00A164A9">
        <w:trPr>
          <w:trHeight w:val="288"/>
        </w:trPr>
        <w:tc>
          <w:tcPr>
            <w:tcW w:w="1285" w:type="dxa"/>
            <w:noWrap/>
            <w:hideMark/>
          </w:tcPr>
          <w:p w:rsidR="00632EC9" w:rsidRPr="007751D5" w:rsidRDefault="00632EC9" w:rsidP="00632EC9">
            <w:r w:rsidRPr="007751D5">
              <w:t>RP276</w:t>
            </w:r>
          </w:p>
        </w:tc>
        <w:tc>
          <w:tcPr>
            <w:tcW w:w="4387" w:type="dxa"/>
            <w:noWrap/>
            <w:hideMark/>
          </w:tcPr>
          <w:p w:rsidR="00632EC9" w:rsidRPr="007751D5" w:rsidRDefault="00632EC9" w:rsidP="00632EC9">
            <w:r w:rsidRPr="007751D5">
              <w:t>TAIPEI WOO CO::IRGC 11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9</w:t>
            </w:r>
          </w:p>
        </w:tc>
        <w:tc>
          <w:tcPr>
            <w:tcW w:w="830" w:type="dxa"/>
            <w:noWrap/>
            <w:hideMark/>
          </w:tcPr>
          <w:p w:rsidR="00632EC9" w:rsidRPr="007751D5" w:rsidRDefault="00632EC9" w:rsidP="00632EC9">
            <w:r w:rsidRPr="007751D5">
              <w:t>77.37</w:t>
            </w:r>
          </w:p>
        </w:tc>
        <w:tc>
          <w:tcPr>
            <w:tcW w:w="718" w:type="dxa"/>
            <w:noWrap/>
            <w:hideMark/>
          </w:tcPr>
          <w:p w:rsidR="00632EC9" w:rsidRPr="007751D5" w:rsidRDefault="00632EC9" w:rsidP="00632EC9">
            <w:r w:rsidRPr="007751D5">
              <w:t>17.53</w:t>
            </w:r>
          </w:p>
        </w:tc>
        <w:tc>
          <w:tcPr>
            <w:tcW w:w="718" w:type="dxa"/>
            <w:noWrap/>
            <w:hideMark/>
          </w:tcPr>
          <w:p w:rsidR="00632EC9" w:rsidRPr="007751D5" w:rsidRDefault="00632EC9" w:rsidP="00632EC9">
            <w:r w:rsidRPr="007751D5">
              <w:t>20.59</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277.89</w:t>
            </w:r>
          </w:p>
        </w:tc>
        <w:tc>
          <w:tcPr>
            <w:tcW w:w="941" w:type="dxa"/>
            <w:noWrap/>
            <w:hideMark/>
          </w:tcPr>
          <w:p w:rsidR="00632EC9" w:rsidRPr="007751D5" w:rsidRDefault="00632EC9" w:rsidP="00632EC9">
            <w:r w:rsidRPr="007751D5">
              <w:t>121.25</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82.02</w:t>
            </w:r>
          </w:p>
        </w:tc>
        <w:tc>
          <w:tcPr>
            <w:tcW w:w="768" w:type="dxa"/>
            <w:noWrap/>
            <w:hideMark/>
          </w:tcPr>
          <w:p w:rsidR="00632EC9" w:rsidRPr="007751D5" w:rsidRDefault="00632EC9" w:rsidP="00632EC9">
            <w:r w:rsidRPr="007751D5">
              <w:t>25.03</w:t>
            </w:r>
          </w:p>
        </w:tc>
      </w:tr>
      <w:tr w:rsidR="00632EC9" w:rsidRPr="007751D5" w:rsidTr="00A164A9">
        <w:trPr>
          <w:trHeight w:val="288"/>
        </w:trPr>
        <w:tc>
          <w:tcPr>
            <w:tcW w:w="1285" w:type="dxa"/>
            <w:noWrap/>
            <w:hideMark/>
          </w:tcPr>
          <w:p w:rsidR="00632EC9" w:rsidRPr="007751D5" w:rsidRDefault="00632EC9" w:rsidP="00632EC9">
            <w:r w:rsidRPr="007751D5">
              <w:t>RP277</w:t>
            </w:r>
          </w:p>
        </w:tc>
        <w:tc>
          <w:tcPr>
            <w:tcW w:w="4387" w:type="dxa"/>
            <w:noWrap/>
            <w:hideMark/>
          </w:tcPr>
          <w:p w:rsidR="00632EC9" w:rsidRPr="007751D5" w:rsidRDefault="00632EC9" w:rsidP="00632EC9">
            <w:r w:rsidRPr="007751D5">
              <w:t>TAITUNG WOO LI::IRGC 11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8</w:t>
            </w:r>
          </w:p>
        </w:tc>
        <w:tc>
          <w:tcPr>
            <w:tcW w:w="830" w:type="dxa"/>
            <w:noWrap/>
            <w:hideMark/>
          </w:tcPr>
          <w:p w:rsidR="00632EC9" w:rsidRPr="007751D5" w:rsidRDefault="00632EC9" w:rsidP="00632EC9">
            <w:r w:rsidRPr="007751D5">
              <w:t>70.29</w:t>
            </w:r>
          </w:p>
        </w:tc>
        <w:tc>
          <w:tcPr>
            <w:tcW w:w="718" w:type="dxa"/>
            <w:noWrap/>
            <w:hideMark/>
          </w:tcPr>
          <w:p w:rsidR="00632EC9" w:rsidRPr="007751D5" w:rsidRDefault="00632EC9" w:rsidP="00632EC9">
            <w:r w:rsidRPr="007751D5">
              <w:t>17.02</w:t>
            </w:r>
          </w:p>
        </w:tc>
        <w:tc>
          <w:tcPr>
            <w:tcW w:w="718" w:type="dxa"/>
            <w:noWrap/>
            <w:hideMark/>
          </w:tcPr>
          <w:p w:rsidR="00632EC9" w:rsidRPr="007751D5" w:rsidRDefault="00632EC9" w:rsidP="00632EC9">
            <w:r w:rsidRPr="007751D5">
              <w:t>28.95</w:t>
            </w:r>
          </w:p>
        </w:tc>
        <w:tc>
          <w:tcPr>
            <w:tcW w:w="602" w:type="dxa"/>
            <w:noWrap/>
            <w:hideMark/>
          </w:tcPr>
          <w:p w:rsidR="00632EC9" w:rsidRPr="007751D5" w:rsidRDefault="00632EC9" w:rsidP="00632EC9">
            <w:r w:rsidRPr="007751D5">
              <w:t>16</w:t>
            </w:r>
          </w:p>
        </w:tc>
        <w:tc>
          <w:tcPr>
            <w:tcW w:w="1053" w:type="dxa"/>
            <w:noWrap/>
            <w:hideMark/>
          </w:tcPr>
          <w:p w:rsidR="00632EC9" w:rsidRPr="007751D5" w:rsidRDefault="00632EC9" w:rsidP="00632EC9">
            <w:r w:rsidRPr="007751D5">
              <w:t>5852.85</w:t>
            </w:r>
          </w:p>
        </w:tc>
        <w:tc>
          <w:tcPr>
            <w:tcW w:w="941" w:type="dxa"/>
            <w:noWrap/>
            <w:hideMark/>
          </w:tcPr>
          <w:p w:rsidR="00632EC9" w:rsidRPr="007751D5" w:rsidRDefault="00632EC9" w:rsidP="00632EC9">
            <w:r w:rsidRPr="007751D5">
              <w:t>105.4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55.45</w:t>
            </w:r>
          </w:p>
        </w:tc>
        <w:tc>
          <w:tcPr>
            <w:tcW w:w="768" w:type="dxa"/>
            <w:noWrap/>
            <w:hideMark/>
          </w:tcPr>
          <w:p w:rsidR="00632EC9" w:rsidRPr="007751D5" w:rsidRDefault="00632EC9" w:rsidP="00632EC9">
            <w:r w:rsidRPr="007751D5">
              <w:t>8.28</w:t>
            </w:r>
          </w:p>
        </w:tc>
      </w:tr>
      <w:tr w:rsidR="00632EC9" w:rsidRPr="007751D5" w:rsidTr="00A164A9">
        <w:trPr>
          <w:trHeight w:val="288"/>
        </w:trPr>
        <w:tc>
          <w:tcPr>
            <w:tcW w:w="1285" w:type="dxa"/>
            <w:noWrap/>
            <w:hideMark/>
          </w:tcPr>
          <w:p w:rsidR="00632EC9" w:rsidRPr="007751D5" w:rsidRDefault="00632EC9" w:rsidP="00632EC9">
            <w:r w:rsidRPr="007751D5">
              <w:t>RP278</w:t>
            </w:r>
          </w:p>
        </w:tc>
        <w:tc>
          <w:tcPr>
            <w:tcW w:w="4387" w:type="dxa"/>
            <w:noWrap/>
            <w:hideMark/>
          </w:tcPr>
          <w:p w:rsidR="00632EC9" w:rsidRPr="007751D5" w:rsidRDefault="00632EC9" w:rsidP="00632EC9">
            <w:r w:rsidRPr="007751D5">
              <w:t>TAK SUFAID::IRGC 7312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9</w:t>
            </w:r>
          </w:p>
        </w:tc>
        <w:tc>
          <w:tcPr>
            <w:tcW w:w="830" w:type="dxa"/>
            <w:noWrap/>
            <w:hideMark/>
          </w:tcPr>
          <w:p w:rsidR="00632EC9" w:rsidRPr="007751D5" w:rsidRDefault="00632EC9" w:rsidP="00632EC9">
            <w:r w:rsidRPr="007751D5">
              <w:t>76.13</w:t>
            </w:r>
          </w:p>
        </w:tc>
        <w:tc>
          <w:tcPr>
            <w:tcW w:w="718" w:type="dxa"/>
            <w:noWrap/>
            <w:hideMark/>
          </w:tcPr>
          <w:p w:rsidR="00632EC9" w:rsidRPr="007751D5" w:rsidRDefault="00632EC9" w:rsidP="00632EC9">
            <w:r w:rsidRPr="007751D5">
              <w:t>16.40</w:t>
            </w:r>
          </w:p>
        </w:tc>
        <w:tc>
          <w:tcPr>
            <w:tcW w:w="718" w:type="dxa"/>
            <w:noWrap/>
            <w:hideMark/>
          </w:tcPr>
          <w:p w:rsidR="00632EC9" w:rsidRPr="007751D5" w:rsidRDefault="00632EC9" w:rsidP="00632EC9">
            <w:r w:rsidRPr="007751D5">
              <w:t>22.71</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5164.21</w:t>
            </w:r>
          </w:p>
        </w:tc>
        <w:tc>
          <w:tcPr>
            <w:tcW w:w="941" w:type="dxa"/>
            <w:noWrap/>
            <w:hideMark/>
          </w:tcPr>
          <w:p w:rsidR="00632EC9" w:rsidRPr="007751D5" w:rsidRDefault="00632EC9" w:rsidP="00632EC9">
            <w:r w:rsidRPr="007751D5">
              <w:t>264.58</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49.85</w:t>
            </w:r>
          </w:p>
        </w:tc>
        <w:tc>
          <w:tcPr>
            <w:tcW w:w="768" w:type="dxa"/>
            <w:noWrap/>
            <w:hideMark/>
          </w:tcPr>
          <w:p w:rsidR="00632EC9" w:rsidRPr="007751D5" w:rsidRDefault="00632EC9" w:rsidP="00632EC9">
            <w:r w:rsidRPr="007751D5">
              <w:t>40.49</w:t>
            </w:r>
          </w:p>
        </w:tc>
      </w:tr>
      <w:tr w:rsidR="00632EC9" w:rsidRPr="007751D5" w:rsidTr="00A164A9">
        <w:trPr>
          <w:trHeight w:val="288"/>
        </w:trPr>
        <w:tc>
          <w:tcPr>
            <w:tcW w:w="1285" w:type="dxa"/>
            <w:noWrap/>
            <w:hideMark/>
          </w:tcPr>
          <w:p w:rsidR="00632EC9" w:rsidRPr="007751D5" w:rsidRDefault="00632EC9" w:rsidP="00632EC9">
            <w:r w:rsidRPr="007751D5">
              <w:t>RP279</w:t>
            </w:r>
          </w:p>
        </w:tc>
        <w:tc>
          <w:tcPr>
            <w:tcW w:w="4387" w:type="dxa"/>
            <w:noWrap/>
            <w:hideMark/>
          </w:tcPr>
          <w:p w:rsidR="00632EC9" w:rsidRPr="007751D5" w:rsidRDefault="00632EC9" w:rsidP="00632EC9">
            <w:r w:rsidRPr="007751D5">
              <w:t>TAK::IRGC 73124-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4</w:t>
            </w:r>
          </w:p>
        </w:tc>
        <w:tc>
          <w:tcPr>
            <w:tcW w:w="830" w:type="dxa"/>
            <w:noWrap/>
            <w:hideMark/>
          </w:tcPr>
          <w:p w:rsidR="00632EC9" w:rsidRPr="007751D5" w:rsidRDefault="00632EC9" w:rsidP="00632EC9">
            <w:r w:rsidRPr="007751D5">
              <w:t>80.37</w:t>
            </w:r>
          </w:p>
        </w:tc>
        <w:tc>
          <w:tcPr>
            <w:tcW w:w="718" w:type="dxa"/>
            <w:noWrap/>
            <w:hideMark/>
          </w:tcPr>
          <w:p w:rsidR="00632EC9" w:rsidRPr="007751D5" w:rsidRDefault="00632EC9" w:rsidP="00632EC9">
            <w:r w:rsidRPr="007751D5">
              <w:t>15.69</w:t>
            </w:r>
          </w:p>
        </w:tc>
        <w:tc>
          <w:tcPr>
            <w:tcW w:w="718" w:type="dxa"/>
            <w:noWrap/>
            <w:hideMark/>
          </w:tcPr>
          <w:p w:rsidR="00632EC9" w:rsidRPr="007751D5" w:rsidRDefault="00632EC9" w:rsidP="00632EC9">
            <w:r w:rsidRPr="007751D5">
              <w:t>19.76</w:t>
            </w:r>
          </w:p>
        </w:tc>
        <w:tc>
          <w:tcPr>
            <w:tcW w:w="602" w:type="dxa"/>
            <w:noWrap/>
            <w:hideMark/>
          </w:tcPr>
          <w:p w:rsidR="00632EC9" w:rsidRPr="007751D5" w:rsidRDefault="00632EC9" w:rsidP="00632EC9">
            <w:r w:rsidRPr="007751D5">
              <w:t>57</w:t>
            </w:r>
          </w:p>
        </w:tc>
        <w:tc>
          <w:tcPr>
            <w:tcW w:w="1053" w:type="dxa"/>
            <w:noWrap/>
            <w:hideMark/>
          </w:tcPr>
          <w:p w:rsidR="00632EC9" w:rsidRPr="007751D5" w:rsidRDefault="00632EC9" w:rsidP="00632EC9">
            <w:r w:rsidRPr="007751D5">
              <w:t>6235.08</w:t>
            </w:r>
          </w:p>
        </w:tc>
        <w:tc>
          <w:tcPr>
            <w:tcW w:w="941" w:type="dxa"/>
            <w:noWrap/>
            <w:hideMark/>
          </w:tcPr>
          <w:p w:rsidR="00632EC9" w:rsidRPr="007751D5" w:rsidRDefault="00632EC9" w:rsidP="00632EC9">
            <w:r w:rsidRPr="007751D5">
              <w:t>335.41</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96.42</w:t>
            </w:r>
          </w:p>
        </w:tc>
        <w:tc>
          <w:tcPr>
            <w:tcW w:w="768" w:type="dxa"/>
            <w:noWrap/>
            <w:hideMark/>
          </w:tcPr>
          <w:p w:rsidR="00632EC9" w:rsidRPr="007751D5" w:rsidRDefault="00632EC9" w:rsidP="00632EC9">
            <w:r w:rsidRPr="007751D5">
              <w:t>49.27</w:t>
            </w:r>
          </w:p>
        </w:tc>
      </w:tr>
      <w:tr w:rsidR="00632EC9" w:rsidRPr="007751D5" w:rsidTr="00A164A9">
        <w:trPr>
          <w:trHeight w:val="288"/>
        </w:trPr>
        <w:tc>
          <w:tcPr>
            <w:tcW w:w="1285" w:type="dxa"/>
            <w:noWrap/>
            <w:hideMark/>
          </w:tcPr>
          <w:p w:rsidR="00632EC9" w:rsidRPr="007751D5" w:rsidRDefault="00632EC9" w:rsidP="00632EC9">
            <w:r w:rsidRPr="007751D5">
              <w:t>RP280</w:t>
            </w:r>
          </w:p>
        </w:tc>
        <w:tc>
          <w:tcPr>
            <w:tcW w:w="4387" w:type="dxa"/>
            <w:noWrap/>
            <w:hideMark/>
          </w:tcPr>
          <w:p w:rsidR="00632EC9" w:rsidRPr="007751D5" w:rsidRDefault="00632EC9" w:rsidP="00632EC9">
            <w:r w:rsidRPr="007751D5">
              <w:t>TIKAL 3::IRGC 5064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9</w:t>
            </w:r>
          </w:p>
        </w:tc>
        <w:tc>
          <w:tcPr>
            <w:tcW w:w="830" w:type="dxa"/>
            <w:noWrap/>
            <w:hideMark/>
          </w:tcPr>
          <w:p w:rsidR="00632EC9" w:rsidRPr="007751D5" w:rsidRDefault="00632EC9" w:rsidP="00632EC9">
            <w:r w:rsidRPr="007751D5">
              <w:t>54.36</w:t>
            </w:r>
          </w:p>
        </w:tc>
        <w:tc>
          <w:tcPr>
            <w:tcW w:w="718" w:type="dxa"/>
            <w:noWrap/>
            <w:hideMark/>
          </w:tcPr>
          <w:p w:rsidR="00632EC9" w:rsidRPr="007751D5" w:rsidRDefault="00632EC9" w:rsidP="00632EC9">
            <w:r w:rsidRPr="007751D5">
              <w:t>14.65</w:t>
            </w:r>
          </w:p>
        </w:tc>
        <w:tc>
          <w:tcPr>
            <w:tcW w:w="718" w:type="dxa"/>
            <w:noWrap/>
            <w:hideMark/>
          </w:tcPr>
          <w:p w:rsidR="00632EC9" w:rsidRPr="007751D5" w:rsidRDefault="00632EC9" w:rsidP="00632EC9">
            <w:r w:rsidRPr="007751D5">
              <w:t>21.03</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5108.59</w:t>
            </w:r>
          </w:p>
        </w:tc>
        <w:tc>
          <w:tcPr>
            <w:tcW w:w="941" w:type="dxa"/>
            <w:noWrap/>
            <w:hideMark/>
          </w:tcPr>
          <w:p w:rsidR="00632EC9" w:rsidRPr="007751D5" w:rsidRDefault="00632EC9" w:rsidP="00632EC9">
            <w:r w:rsidRPr="007751D5">
              <w:t>97.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8.28</w:t>
            </w:r>
          </w:p>
        </w:tc>
      </w:tr>
      <w:tr w:rsidR="00632EC9" w:rsidRPr="007751D5" w:rsidTr="00A164A9">
        <w:trPr>
          <w:trHeight w:val="288"/>
        </w:trPr>
        <w:tc>
          <w:tcPr>
            <w:tcW w:w="1285" w:type="dxa"/>
            <w:noWrap/>
            <w:hideMark/>
          </w:tcPr>
          <w:p w:rsidR="00632EC9" w:rsidRPr="007751D5" w:rsidRDefault="00632EC9" w:rsidP="00632EC9">
            <w:r w:rsidRPr="007751D5">
              <w:t>RP281</w:t>
            </w:r>
          </w:p>
        </w:tc>
        <w:tc>
          <w:tcPr>
            <w:tcW w:w="4387" w:type="dxa"/>
            <w:noWrap/>
            <w:hideMark/>
          </w:tcPr>
          <w:p w:rsidR="00632EC9" w:rsidRPr="007751D5" w:rsidRDefault="00632EC9" w:rsidP="00632EC9">
            <w:r w:rsidRPr="007751D5">
              <w:t>TOC 5430::IRGC 7048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2</w:t>
            </w:r>
          </w:p>
        </w:tc>
        <w:tc>
          <w:tcPr>
            <w:tcW w:w="830" w:type="dxa"/>
            <w:noWrap/>
            <w:hideMark/>
          </w:tcPr>
          <w:p w:rsidR="00632EC9" w:rsidRPr="007751D5" w:rsidRDefault="00632EC9" w:rsidP="00632EC9">
            <w:r w:rsidRPr="007751D5">
              <w:t>60.40</w:t>
            </w:r>
          </w:p>
        </w:tc>
        <w:tc>
          <w:tcPr>
            <w:tcW w:w="718" w:type="dxa"/>
            <w:noWrap/>
            <w:hideMark/>
          </w:tcPr>
          <w:p w:rsidR="00632EC9" w:rsidRPr="007751D5" w:rsidRDefault="00632EC9" w:rsidP="00632EC9">
            <w:r w:rsidRPr="007751D5">
              <w:t>16.85</w:t>
            </w:r>
          </w:p>
        </w:tc>
        <w:tc>
          <w:tcPr>
            <w:tcW w:w="718" w:type="dxa"/>
            <w:noWrap/>
            <w:hideMark/>
          </w:tcPr>
          <w:p w:rsidR="00632EC9" w:rsidRPr="007751D5" w:rsidRDefault="00632EC9" w:rsidP="00632EC9">
            <w:r w:rsidRPr="007751D5">
              <w:t>20.78</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5214.25</w:t>
            </w:r>
          </w:p>
        </w:tc>
        <w:tc>
          <w:tcPr>
            <w:tcW w:w="941" w:type="dxa"/>
            <w:noWrap/>
            <w:hideMark/>
          </w:tcPr>
          <w:p w:rsidR="00632EC9" w:rsidRPr="007751D5" w:rsidRDefault="00632EC9" w:rsidP="00632EC9">
            <w:r w:rsidRPr="007751D5">
              <w:t>102.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58.15</w:t>
            </w:r>
          </w:p>
        </w:tc>
        <w:tc>
          <w:tcPr>
            <w:tcW w:w="768" w:type="dxa"/>
            <w:noWrap/>
            <w:hideMark/>
          </w:tcPr>
          <w:p w:rsidR="00632EC9" w:rsidRPr="007751D5" w:rsidRDefault="00632EC9" w:rsidP="00632EC9">
            <w:r w:rsidRPr="007751D5">
              <w:t>8.28</w:t>
            </w:r>
          </w:p>
        </w:tc>
      </w:tr>
      <w:tr w:rsidR="00632EC9" w:rsidRPr="007751D5" w:rsidTr="00A164A9">
        <w:trPr>
          <w:trHeight w:val="288"/>
        </w:trPr>
        <w:tc>
          <w:tcPr>
            <w:tcW w:w="1285" w:type="dxa"/>
            <w:noWrap/>
            <w:hideMark/>
          </w:tcPr>
          <w:p w:rsidR="00632EC9" w:rsidRPr="007751D5" w:rsidRDefault="00632EC9" w:rsidP="00632EC9">
            <w:r w:rsidRPr="007751D5">
              <w:t>RP282</w:t>
            </w:r>
          </w:p>
        </w:tc>
        <w:tc>
          <w:tcPr>
            <w:tcW w:w="4387" w:type="dxa"/>
            <w:noWrap/>
            <w:hideMark/>
          </w:tcPr>
          <w:p w:rsidR="00632EC9" w:rsidRPr="007751D5" w:rsidRDefault="00632EC9" w:rsidP="00632EC9">
            <w:r w:rsidRPr="007751D5">
              <w:t>TONG GU HONG::IRGC 8102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2</w:t>
            </w:r>
          </w:p>
        </w:tc>
        <w:tc>
          <w:tcPr>
            <w:tcW w:w="830" w:type="dxa"/>
            <w:noWrap/>
            <w:hideMark/>
          </w:tcPr>
          <w:p w:rsidR="00632EC9" w:rsidRPr="007751D5" w:rsidRDefault="00632EC9" w:rsidP="00632EC9">
            <w:r w:rsidRPr="007751D5">
              <w:t>77.66</w:t>
            </w:r>
          </w:p>
        </w:tc>
        <w:tc>
          <w:tcPr>
            <w:tcW w:w="718" w:type="dxa"/>
            <w:noWrap/>
            <w:hideMark/>
          </w:tcPr>
          <w:p w:rsidR="00632EC9" w:rsidRPr="007751D5" w:rsidRDefault="00632EC9" w:rsidP="00632EC9">
            <w:r w:rsidRPr="007751D5">
              <w:t>17.36</w:t>
            </w:r>
          </w:p>
        </w:tc>
        <w:tc>
          <w:tcPr>
            <w:tcW w:w="718" w:type="dxa"/>
            <w:noWrap/>
            <w:hideMark/>
          </w:tcPr>
          <w:p w:rsidR="00632EC9" w:rsidRPr="007751D5" w:rsidRDefault="00632EC9" w:rsidP="00632EC9">
            <w:r w:rsidRPr="007751D5">
              <w:t>22.50</w:t>
            </w:r>
          </w:p>
        </w:tc>
        <w:tc>
          <w:tcPr>
            <w:tcW w:w="602" w:type="dxa"/>
            <w:noWrap/>
            <w:hideMark/>
          </w:tcPr>
          <w:p w:rsidR="00632EC9" w:rsidRPr="007751D5" w:rsidRDefault="00632EC9" w:rsidP="00632EC9">
            <w:r w:rsidRPr="007751D5">
              <w:t>41</w:t>
            </w:r>
          </w:p>
        </w:tc>
        <w:tc>
          <w:tcPr>
            <w:tcW w:w="1053" w:type="dxa"/>
            <w:noWrap/>
            <w:hideMark/>
          </w:tcPr>
          <w:p w:rsidR="00632EC9" w:rsidRPr="007751D5" w:rsidRDefault="00632EC9" w:rsidP="00632EC9">
            <w:r w:rsidRPr="007751D5">
              <w:t>6789.38</w:t>
            </w:r>
          </w:p>
        </w:tc>
        <w:tc>
          <w:tcPr>
            <w:tcW w:w="941" w:type="dxa"/>
            <w:noWrap/>
            <w:hideMark/>
          </w:tcPr>
          <w:p w:rsidR="00632EC9" w:rsidRPr="007751D5" w:rsidRDefault="00632EC9" w:rsidP="00632EC9">
            <w:r w:rsidRPr="007751D5">
              <w:t>179.58</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29.75</w:t>
            </w:r>
          </w:p>
        </w:tc>
        <w:tc>
          <w:tcPr>
            <w:tcW w:w="768" w:type="dxa"/>
            <w:noWrap/>
            <w:hideMark/>
          </w:tcPr>
          <w:p w:rsidR="00632EC9" w:rsidRPr="007751D5" w:rsidRDefault="00632EC9" w:rsidP="00632EC9">
            <w:r w:rsidRPr="007751D5">
              <w:t>33.10</w:t>
            </w:r>
          </w:p>
        </w:tc>
      </w:tr>
      <w:tr w:rsidR="00632EC9" w:rsidRPr="007751D5" w:rsidTr="00A164A9">
        <w:trPr>
          <w:trHeight w:val="288"/>
        </w:trPr>
        <w:tc>
          <w:tcPr>
            <w:tcW w:w="1285" w:type="dxa"/>
            <w:noWrap/>
            <w:hideMark/>
          </w:tcPr>
          <w:p w:rsidR="00632EC9" w:rsidRPr="007751D5" w:rsidRDefault="00632EC9" w:rsidP="00632EC9">
            <w:r w:rsidRPr="007751D5">
              <w:t>RP283</w:t>
            </w:r>
          </w:p>
        </w:tc>
        <w:tc>
          <w:tcPr>
            <w:tcW w:w="4387" w:type="dxa"/>
            <w:noWrap/>
            <w:hideMark/>
          </w:tcPr>
          <w:p w:rsidR="00632EC9" w:rsidRPr="007751D5" w:rsidRDefault="00632EC9" w:rsidP="00632EC9">
            <w:r w:rsidRPr="007751D5">
              <w:t>TSAI YUAN CHON::IRGC 12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2</w:t>
            </w:r>
          </w:p>
        </w:tc>
        <w:tc>
          <w:tcPr>
            <w:tcW w:w="830" w:type="dxa"/>
            <w:noWrap/>
            <w:hideMark/>
          </w:tcPr>
          <w:p w:rsidR="00632EC9" w:rsidRPr="007751D5" w:rsidRDefault="00632EC9" w:rsidP="00632EC9">
            <w:r w:rsidRPr="007751D5">
              <w:t>79.43</w:t>
            </w:r>
          </w:p>
        </w:tc>
        <w:tc>
          <w:tcPr>
            <w:tcW w:w="718" w:type="dxa"/>
            <w:noWrap/>
            <w:hideMark/>
          </w:tcPr>
          <w:p w:rsidR="00632EC9" w:rsidRPr="007751D5" w:rsidRDefault="00632EC9" w:rsidP="00632EC9">
            <w:r w:rsidRPr="007751D5">
              <w:t>16.34</w:t>
            </w:r>
          </w:p>
        </w:tc>
        <w:tc>
          <w:tcPr>
            <w:tcW w:w="718" w:type="dxa"/>
            <w:noWrap/>
            <w:hideMark/>
          </w:tcPr>
          <w:p w:rsidR="00632EC9" w:rsidRPr="007751D5" w:rsidRDefault="00632EC9" w:rsidP="00632EC9">
            <w:r w:rsidRPr="007751D5">
              <w:t>21.98</w:t>
            </w:r>
          </w:p>
        </w:tc>
        <w:tc>
          <w:tcPr>
            <w:tcW w:w="602" w:type="dxa"/>
            <w:noWrap/>
            <w:hideMark/>
          </w:tcPr>
          <w:p w:rsidR="00632EC9" w:rsidRPr="007751D5" w:rsidRDefault="00632EC9" w:rsidP="00632EC9">
            <w:r w:rsidRPr="007751D5">
              <w:t>24</w:t>
            </w:r>
          </w:p>
        </w:tc>
        <w:tc>
          <w:tcPr>
            <w:tcW w:w="1053" w:type="dxa"/>
            <w:noWrap/>
            <w:hideMark/>
          </w:tcPr>
          <w:p w:rsidR="00632EC9" w:rsidRPr="007751D5" w:rsidRDefault="00632EC9" w:rsidP="00632EC9">
            <w:r w:rsidRPr="007751D5">
              <w:t>6219.36</w:t>
            </w:r>
          </w:p>
        </w:tc>
        <w:tc>
          <w:tcPr>
            <w:tcW w:w="941" w:type="dxa"/>
            <w:noWrap/>
            <w:hideMark/>
          </w:tcPr>
          <w:p w:rsidR="00632EC9" w:rsidRPr="007751D5" w:rsidRDefault="00632EC9" w:rsidP="00632EC9">
            <w:r w:rsidRPr="007751D5">
              <w:t>177.08</w:t>
            </w:r>
          </w:p>
        </w:tc>
        <w:tc>
          <w:tcPr>
            <w:tcW w:w="607" w:type="dxa"/>
            <w:noWrap/>
            <w:hideMark/>
          </w:tcPr>
          <w:p w:rsidR="00632EC9" w:rsidRPr="007751D5" w:rsidRDefault="00632EC9" w:rsidP="00632EC9">
            <w:r w:rsidRPr="007751D5">
              <w:t>0.04</w:t>
            </w:r>
          </w:p>
        </w:tc>
        <w:tc>
          <w:tcPr>
            <w:tcW w:w="991" w:type="dxa"/>
            <w:noWrap/>
            <w:hideMark/>
          </w:tcPr>
          <w:p w:rsidR="00632EC9" w:rsidRPr="007751D5" w:rsidRDefault="00632EC9" w:rsidP="00632EC9">
            <w:r w:rsidRPr="007751D5">
              <w:t>108.27</w:t>
            </w:r>
          </w:p>
        </w:tc>
        <w:tc>
          <w:tcPr>
            <w:tcW w:w="768" w:type="dxa"/>
            <w:noWrap/>
            <w:hideMark/>
          </w:tcPr>
          <w:p w:rsidR="00632EC9" w:rsidRPr="007751D5" w:rsidRDefault="00632EC9" w:rsidP="00632EC9">
            <w:r w:rsidRPr="007751D5">
              <w:t>34.59</w:t>
            </w:r>
          </w:p>
        </w:tc>
      </w:tr>
      <w:tr w:rsidR="00632EC9" w:rsidRPr="007751D5" w:rsidTr="00A164A9">
        <w:trPr>
          <w:trHeight w:val="288"/>
        </w:trPr>
        <w:tc>
          <w:tcPr>
            <w:tcW w:w="1285" w:type="dxa"/>
            <w:noWrap/>
            <w:hideMark/>
          </w:tcPr>
          <w:p w:rsidR="00632EC9" w:rsidRPr="007751D5" w:rsidRDefault="00632EC9" w:rsidP="00632EC9">
            <w:r w:rsidRPr="007751D5">
              <w:t>RP284</w:t>
            </w:r>
          </w:p>
        </w:tc>
        <w:tc>
          <w:tcPr>
            <w:tcW w:w="4387" w:type="dxa"/>
            <w:noWrap/>
            <w:hideMark/>
          </w:tcPr>
          <w:p w:rsidR="00632EC9" w:rsidRPr="007751D5" w:rsidRDefault="00632EC9" w:rsidP="00632EC9">
            <w:r w:rsidRPr="007751D5">
              <w:t>TSAO SHENG LI 1::IRGC 1309-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8</w:t>
            </w:r>
          </w:p>
        </w:tc>
        <w:tc>
          <w:tcPr>
            <w:tcW w:w="830" w:type="dxa"/>
            <w:noWrap/>
            <w:hideMark/>
          </w:tcPr>
          <w:p w:rsidR="00632EC9" w:rsidRPr="007751D5" w:rsidRDefault="00632EC9" w:rsidP="00632EC9">
            <w:r w:rsidRPr="007751D5">
              <w:t>71.11</w:t>
            </w:r>
          </w:p>
        </w:tc>
        <w:tc>
          <w:tcPr>
            <w:tcW w:w="718" w:type="dxa"/>
            <w:noWrap/>
            <w:hideMark/>
          </w:tcPr>
          <w:p w:rsidR="00632EC9" w:rsidRPr="007751D5" w:rsidRDefault="00632EC9" w:rsidP="00632EC9">
            <w:r w:rsidRPr="007751D5">
              <w:t>16.86</w:t>
            </w:r>
          </w:p>
        </w:tc>
        <w:tc>
          <w:tcPr>
            <w:tcW w:w="718" w:type="dxa"/>
            <w:noWrap/>
            <w:hideMark/>
          </w:tcPr>
          <w:p w:rsidR="00632EC9" w:rsidRPr="007751D5" w:rsidRDefault="00632EC9" w:rsidP="00632EC9">
            <w:r w:rsidRPr="007751D5">
              <w:t>23.79</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5976.88</w:t>
            </w:r>
          </w:p>
        </w:tc>
        <w:tc>
          <w:tcPr>
            <w:tcW w:w="941" w:type="dxa"/>
            <w:noWrap/>
            <w:hideMark/>
          </w:tcPr>
          <w:p w:rsidR="00632EC9" w:rsidRPr="007751D5" w:rsidRDefault="00632EC9" w:rsidP="00632EC9">
            <w:r w:rsidRPr="007751D5">
              <w:t>95.4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7.88</w:t>
            </w:r>
          </w:p>
        </w:tc>
      </w:tr>
      <w:tr w:rsidR="00632EC9" w:rsidRPr="007751D5" w:rsidTr="00A164A9">
        <w:trPr>
          <w:trHeight w:val="288"/>
        </w:trPr>
        <w:tc>
          <w:tcPr>
            <w:tcW w:w="1285" w:type="dxa"/>
            <w:noWrap/>
            <w:hideMark/>
          </w:tcPr>
          <w:p w:rsidR="00632EC9" w:rsidRPr="007751D5" w:rsidRDefault="00632EC9" w:rsidP="00632EC9">
            <w:r w:rsidRPr="007751D5">
              <w:t>RP285</w:t>
            </w:r>
          </w:p>
        </w:tc>
        <w:tc>
          <w:tcPr>
            <w:tcW w:w="4387" w:type="dxa"/>
            <w:noWrap/>
            <w:hideMark/>
          </w:tcPr>
          <w:p w:rsidR="00632EC9" w:rsidRPr="007751D5" w:rsidRDefault="00632EC9" w:rsidP="00632EC9">
            <w:r w:rsidRPr="007751D5">
              <w:t>UPRH 233::IRGC 6166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53.43</w:t>
            </w:r>
          </w:p>
        </w:tc>
        <w:tc>
          <w:tcPr>
            <w:tcW w:w="718" w:type="dxa"/>
            <w:noWrap/>
            <w:hideMark/>
          </w:tcPr>
          <w:p w:rsidR="00632EC9" w:rsidRPr="007751D5" w:rsidRDefault="00632EC9" w:rsidP="00632EC9">
            <w:r w:rsidRPr="007751D5">
              <w:t>16.09</w:t>
            </w:r>
          </w:p>
        </w:tc>
        <w:tc>
          <w:tcPr>
            <w:tcW w:w="718" w:type="dxa"/>
            <w:noWrap/>
            <w:hideMark/>
          </w:tcPr>
          <w:p w:rsidR="00632EC9" w:rsidRPr="007751D5" w:rsidRDefault="00632EC9" w:rsidP="00632EC9">
            <w:r w:rsidRPr="007751D5">
              <w:t>20.18</w:t>
            </w:r>
          </w:p>
        </w:tc>
        <w:tc>
          <w:tcPr>
            <w:tcW w:w="602" w:type="dxa"/>
            <w:noWrap/>
            <w:hideMark/>
          </w:tcPr>
          <w:p w:rsidR="00632EC9" w:rsidRPr="007751D5" w:rsidRDefault="00632EC9" w:rsidP="00632EC9">
            <w:r w:rsidRPr="007751D5">
              <w:t>25</w:t>
            </w:r>
          </w:p>
        </w:tc>
        <w:tc>
          <w:tcPr>
            <w:tcW w:w="1053" w:type="dxa"/>
            <w:noWrap/>
            <w:hideMark/>
          </w:tcPr>
          <w:p w:rsidR="00632EC9" w:rsidRPr="007751D5" w:rsidRDefault="00632EC9" w:rsidP="00632EC9">
            <w:r w:rsidRPr="007751D5">
              <w:t>4996.45</w:t>
            </w:r>
          </w:p>
        </w:tc>
        <w:tc>
          <w:tcPr>
            <w:tcW w:w="941" w:type="dxa"/>
            <w:noWrap/>
            <w:hideMark/>
          </w:tcPr>
          <w:p w:rsidR="00632EC9" w:rsidRPr="007751D5" w:rsidRDefault="00632EC9" w:rsidP="00632EC9">
            <w:r w:rsidRPr="007751D5">
              <w:t>122.91</w:t>
            </w:r>
          </w:p>
        </w:tc>
        <w:tc>
          <w:tcPr>
            <w:tcW w:w="607" w:type="dxa"/>
            <w:noWrap/>
            <w:hideMark/>
          </w:tcPr>
          <w:p w:rsidR="00632EC9" w:rsidRPr="007751D5" w:rsidRDefault="00632EC9" w:rsidP="00632EC9">
            <w:r w:rsidRPr="007751D5">
              <w:t>0.03</w:t>
            </w:r>
          </w:p>
        </w:tc>
        <w:tc>
          <w:tcPr>
            <w:tcW w:w="991" w:type="dxa"/>
            <w:noWrap/>
            <w:hideMark/>
          </w:tcPr>
          <w:p w:rsidR="00632EC9" w:rsidRPr="007751D5" w:rsidRDefault="00632EC9" w:rsidP="00632EC9">
            <w:r w:rsidRPr="007751D5">
              <w:t>110.98</w:t>
            </w:r>
          </w:p>
        </w:tc>
        <w:tc>
          <w:tcPr>
            <w:tcW w:w="768" w:type="dxa"/>
            <w:noWrap/>
            <w:hideMark/>
          </w:tcPr>
          <w:p w:rsidR="00632EC9" w:rsidRPr="007751D5" w:rsidRDefault="00632EC9" w:rsidP="00632EC9">
            <w:r w:rsidRPr="007751D5">
              <w:t>18.23</w:t>
            </w:r>
          </w:p>
        </w:tc>
      </w:tr>
      <w:tr w:rsidR="00632EC9" w:rsidRPr="007751D5" w:rsidTr="00A164A9">
        <w:trPr>
          <w:trHeight w:val="288"/>
        </w:trPr>
        <w:tc>
          <w:tcPr>
            <w:tcW w:w="1285" w:type="dxa"/>
            <w:noWrap/>
            <w:hideMark/>
          </w:tcPr>
          <w:p w:rsidR="00632EC9" w:rsidRPr="007751D5" w:rsidRDefault="00632EC9" w:rsidP="00632EC9">
            <w:r w:rsidRPr="007751D5">
              <w:t>RP286</w:t>
            </w:r>
          </w:p>
        </w:tc>
        <w:tc>
          <w:tcPr>
            <w:tcW w:w="4387" w:type="dxa"/>
            <w:noWrap/>
            <w:hideMark/>
          </w:tcPr>
          <w:p w:rsidR="00632EC9" w:rsidRPr="007751D5" w:rsidRDefault="00632EC9" w:rsidP="00632EC9">
            <w:r w:rsidRPr="007751D5">
              <w:t>UQUIHUA::IRGC 11703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7</w:t>
            </w:r>
          </w:p>
        </w:tc>
        <w:tc>
          <w:tcPr>
            <w:tcW w:w="830" w:type="dxa"/>
            <w:noWrap/>
            <w:hideMark/>
          </w:tcPr>
          <w:p w:rsidR="00632EC9" w:rsidRPr="007751D5" w:rsidRDefault="00632EC9" w:rsidP="00632EC9">
            <w:r w:rsidRPr="007751D5">
              <w:t>59.39</w:t>
            </w:r>
          </w:p>
        </w:tc>
        <w:tc>
          <w:tcPr>
            <w:tcW w:w="718" w:type="dxa"/>
            <w:noWrap/>
            <w:hideMark/>
          </w:tcPr>
          <w:p w:rsidR="00632EC9" w:rsidRPr="007751D5" w:rsidRDefault="00632EC9" w:rsidP="00632EC9">
            <w:r w:rsidRPr="007751D5">
              <w:t>16.14</w:t>
            </w:r>
          </w:p>
        </w:tc>
        <w:tc>
          <w:tcPr>
            <w:tcW w:w="718" w:type="dxa"/>
            <w:noWrap/>
            <w:hideMark/>
          </w:tcPr>
          <w:p w:rsidR="00632EC9" w:rsidRPr="007751D5" w:rsidRDefault="00632EC9" w:rsidP="00632EC9">
            <w:r w:rsidRPr="007751D5">
              <w:t>20.31</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5030.20</w:t>
            </w:r>
          </w:p>
        </w:tc>
        <w:tc>
          <w:tcPr>
            <w:tcW w:w="941" w:type="dxa"/>
            <w:noWrap/>
            <w:hideMark/>
          </w:tcPr>
          <w:p w:rsidR="00632EC9" w:rsidRPr="007751D5" w:rsidRDefault="00632EC9" w:rsidP="00632EC9">
            <w:r w:rsidRPr="007751D5">
              <w:t>99.5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59.06</w:t>
            </w:r>
          </w:p>
        </w:tc>
        <w:tc>
          <w:tcPr>
            <w:tcW w:w="768" w:type="dxa"/>
            <w:noWrap/>
            <w:hideMark/>
          </w:tcPr>
          <w:p w:rsidR="00632EC9" w:rsidRPr="007751D5" w:rsidRDefault="00632EC9" w:rsidP="00632EC9">
            <w:r w:rsidRPr="007751D5">
              <w:t>11.66</w:t>
            </w:r>
          </w:p>
        </w:tc>
      </w:tr>
      <w:tr w:rsidR="00632EC9" w:rsidRPr="007751D5" w:rsidTr="00A164A9">
        <w:trPr>
          <w:trHeight w:val="288"/>
        </w:trPr>
        <w:tc>
          <w:tcPr>
            <w:tcW w:w="1285" w:type="dxa"/>
            <w:noWrap/>
            <w:hideMark/>
          </w:tcPr>
          <w:p w:rsidR="00632EC9" w:rsidRPr="007751D5" w:rsidRDefault="00632EC9" w:rsidP="00632EC9">
            <w:r w:rsidRPr="007751D5">
              <w:t>RP287</w:t>
            </w:r>
          </w:p>
        </w:tc>
        <w:tc>
          <w:tcPr>
            <w:tcW w:w="4387" w:type="dxa"/>
            <w:noWrap/>
            <w:hideMark/>
          </w:tcPr>
          <w:p w:rsidR="00632EC9" w:rsidRPr="007751D5" w:rsidRDefault="00632EC9" w:rsidP="00632EC9">
            <w:r w:rsidRPr="007751D5">
              <w:t>URAIBOOL::IRGC 5278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9</w:t>
            </w:r>
          </w:p>
        </w:tc>
        <w:tc>
          <w:tcPr>
            <w:tcW w:w="830" w:type="dxa"/>
            <w:noWrap/>
            <w:hideMark/>
          </w:tcPr>
          <w:p w:rsidR="00632EC9" w:rsidRPr="007751D5" w:rsidRDefault="00632EC9" w:rsidP="00632EC9">
            <w:r w:rsidRPr="007751D5">
              <w:t>88.90</w:t>
            </w:r>
          </w:p>
        </w:tc>
        <w:tc>
          <w:tcPr>
            <w:tcW w:w="718" w:type="dxa"/>
            <w:noWrap/>
            <w:hideMark/>
          </w:tcPr>
          <w:p w:rsidR="00632EC9" w:rsidRPr="007751D5" w:rsidRDefault="00632EC9" w:rsidP="00632EC9">
            <w:r w:rsidRPr="007751D5">
              <w:t>17.75</w:t>
            </w:r>
          </w:p>
        </w:tc>
        <w:tc>
          <w:tcPr>
            <w:tcW w:w="718" w:type="dxa"/>
            <w:noWrap/>
            <w:hideMark/>
          </w:tcPr>
          <w:p w:rsidR="00632EC9" w:rsidRPr="007751D5" w:rsidRDefault="00632EC9" w:rsidP="00632EC9">
            <w:r w:rsidRPr="007751D5">
              <w:t>22.98</w:t>
            </w:r>
          </w:p>
        </w:tc>
        <w:tc>
          <w:tcPr>
            <w:tcW w:w="602" w:type="dxa"/>
            <w:noWrap/>
            <w:hideMark/>
          </w:tcPr>
          <w:p w:rsidR="00632EC9" w:rsidRPr="007751D5" w:rsidRDefault="00632EC9" w:rsidP="00632EC9">
            <w:r w:rsidRPr="007751D5">
              <w:t>19</w:t>
            </w:r>
          </w:p>
        </w:tc>
        <w:tc>
          <w:tcPr>
            <w:tcW w:w="1053" w:type="dxa"/>
            <w:noWrap/>
            <w:hideMark/>
          </w:tcPr>
          <w:p w:rsidR="00632EC9" w:rsidRPr="007751D5" w:rsidRDefault="00632EC9" w:rsidP="00632EC9">
            <w:r w:rsidRPr="007751D5">
              <w:t>6022.29</w:t>
            </w:r>
          </w:p>
        </w:tc>
        <w:tc>
          <w:tcPr>
            <w:tcW w:w="941" w:type="dxa"/>
            <w:noWrap/>
            <w:hideMark/>
          </w:tcPr>
          <w:p w:rsidR="00632EC9" w:rsidRPr="007751D5" w:rsidRDefault="00632EC9" w:rsidP="00632EC9">
            <w:r w:rsidRPr="007751D5">
              <w:t>164.58</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05.46</w:t>
            </w:r>
          </w:p>
        </w:tc>
        <w:tc>
          <w:tcPr>
            <w:tcW w:w="768" w:type="dxa"/>
            <w:noWrap/>
            <w:hideMark/>
          </w:tcPr>
          <w:p w:rsidR="00632EC9" w:rsidRPr="007751D5" w:rsidRDefault="00632EC9" w:rsidP="00632EC9">
            <w:r w:rsidRPr="007751D5">
              <w:t>16.48</w:t>
            </w:r>
          </w:p>
        </w:tc>
      </w:tr>
      <w:tr w:rsidR="00632EC9" w:rsidRPr="007751D5" w:rsidTr="00A164A9">
        <w:trPr>
          <w:trHeight w:val="288"/>
        </w:trPr>
        <w:tc>
          <w:tcPr>
            <w:tcW w:w="1285" w:type="dxa"/>
            <w:noWrap/>
            <w:hideMark/>
          </w:tcPr>
          <w:p w:rsidR="00632EC9" w:rsidRPr="007751D5" w:rsidRDefault="00632EC9" w:rsidP="00632EC9">
            <w:r w:rsidRPr="007751D5">
              <w:t>RP288</w:t>
            </w:r>
          </w:p>
        </w:tc>
        <w:tc>
          <w:tcPr>
            <w:tcW w:w="4387" w:type="dxa"/>
            <w:noWrap/>
            <w:hideMark/>
          </w:tcPr>
          <w:p w:rsidR="00632EC9" w:rsidRPr="007751D5" w:rsidRDefault="00632EC9" w:rsidP="00632EC9">
            <w:r w:rsidRPr="007751D5">
              <w:t>VEN THAP::IRGC 5613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85</w:t>
            </w:r>
          </w:p>
        </w:tc>
        <w:tc>
          <w:tcPr>
            <w:tcW w:w="830" w:type="dxa"/>
            <w:noWrap/>
            <w:hideMark/>
          </w:tcPr>
          <w:p w:rsidR="00632EC9" w:rsidRPr="007751D5" w:rsidRDefault="00632EC9" w:rsidP="00632EC9">
            <w:r w:rsidRPr="007751D5">
              <w:t>82.47</w:t>
            </w:r>
          </w:p>
        </w:tc>
        <w:tc>
          <w:tcPr>
            <w:tcW w:w="718" w:type="dxa"/>
            <w:noWrap/>
            <w:hideMark/>
          </w:tcPr>
          <w:p w:rsidR="00632EC9" w:rsidRPr="007751D5" w:rsidRDefault="00632EC9" w:rsidP="00632EC9">
            <w:r w:rsidRPr="007751D5">
              <w:t>17.11</w:t>
            </w:r>
          </w:p>
        </w:tc>
        <w:tc>
          <w:tcPr>
            <w:tcW w:w="718" w:type="dxa"/>
            <w:noWrap/>
            <w:hideMark/>
          </w:tcPr>
          <w:p w:rsidR="00632EC9" w:rsidRPr="007751D5" w:rsidRDefault="00632EC9" w:rsidP="00632EC9">
            <w:r w:rsidRPr="007751D5">
              <w:t>20.92</w:t>
            </w:r>
          </w:p>
        </w:tc>
        <w:tc>
          <w:tcPr>
            <w:tcW w:w="602" w:type="dxa"/>
            <w:noWrap/>
            <w:hideMark/>
          </w:tcPr>
          <w:p w:rsidR="00632EC9" w:rsidRPr="007751D5" w:rsidRDefault="00632EC9" w:rsidP="00632EC9">
            <w:r w:rsidRPr="007751D5">
              <w:t>30</w:t>
            </w:r>
          </w:p>
        </w:tc>
        <w:tc>
          <w:tcPr>
            <w:tcW w:w="1053" w:type="dxa"/>
            <w:noWrap/>
            <w:hideMark/>
          </w:tcPr>
          <w:p w:rsidR="00632EC9" w:rsidRPr="007751D5" w:rsidRDefault="00632EC9" w:rsidP="00632EC9">
            <w:r w:rsidRPr="007751D5">
              <w:t>6191.10</w:t>
            </w:r>
          </w:p>
        </w:tc>
        <w:tc>
          <w:tcPr>
            <w:tcW w:w="941" w:type="dxa"/>
            <w:noWrap/>
            <w:hideMark/>
          </w:tcPr>
          <w:p w:rsidR="00632EC9" w:rsidRPr="007751D5" w:rsidRDefault="00632EC9" w:rsidP="00632EC9">
            <w:r w:rsidRPr="007751D5">
              <w:t>96.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31.90</w:t>
            </w:r>
          </w:p>
        </w:tc>
        <w:tc>
          <w:tcPr>
            <w:tcW w:w="768" w:type="dxa"/>
            <w:noWrap/>
            <w:hideMark/>
          </w:tcPr>
          <w:p w:rsidR="00632EC9" w:rsidRPr="007751D5" w:rsidRDefault="00632EC9" w:rsidP="00632EC9">
            <w:r w:rsidRPr="007751D5">
              <w:t>8.82</w:t>
            </w:r>
          </w:p>
        </w:tc>
      </w:tr>
      <w:tr w:rsidR="00632EC9" w:rsidRPr="007751D5" w:rsidTr="00A164A9">
        <w:trPr>
          <w:trHeight w:val="288"/>
        </w:trPr>
        <w:tc>
          <w:tcPr>
            <w:tcW w:w="1285" w:type="dxa"/>
            <w:noWrap/>
            <w:hideMark/>
          </w:tcPr>
          <w:p w:rsidR="00632EC9" w:rsidRPr="007751D5" w:rsidRDefault="00632EC9" w:rsidP="00632EC9">
            <w:r w:rsidRPr="007751D5">
              <w:t>RP289</w:t>
            </w:r>
          </w:p>
        </w:tc>
        <w:tc>
          <w:tcPr>
            <w:tcW w:w="4387" w:type="dxa"/>
            <w:noWrap/>
            <w:hideMark/>
          </w:tcPr>
          <w:p w:rsidR="00632EC9" w:rsidRPr="007751D5" w:rsidRDefault="00632EC9" w:rsidP="00632EC9">
            <w:r w:rsidRPr="007751D5">
              <w:t>WANGA BARUGULU::IRGC 5226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8</w:t>
            </w:r>
          </w:p>
        </w:tc>
        <w:tc>
          <w:tcPr>
            <w:tcW w:w="830" w:type="dxa"/>
            <w:noWrap/>
            <w:hideMark/>
          </w:tcPr>
          <w:p w:rsidR="00632EC9" w:rsidRPr="007751D5" w:rsidRDefault="00632EC9" w:rsidP="00632EC9">
            <w:r w:rsidRPr="007751D5">
              <w:t>81.29</w:t>
            </w:r>
          </w:p>
        </w:tc>
        <w:tc>
          <w:tcPr>
            <w:tcW w:w="718" w:type="dxa"/>
            <w:noWrap/>
            <w:hideMark/>
          </w:tcPr>
          <w:p w:rsidR="00632EC9" w:rsidRPr="007751D5" w:rsidRDefault="00632EC9" w:rsidP="00632EC9">
            <w:r w:rsidRPr="007751D5">
              <w:t>17.11</w:t>
            </w:r>
          </w:p>
        </w:tc>
        <w:tc>
          <w:tcPr>
            <w:tcW w:w="718" w:type="dxa"/>
            <w:noWrap/>
            <w:hideMark/>
          </w:tcPr>
          <w:p w:rsidR="00632EC9" w:rsidRPr="007751D5" w:rsidRDefault="00632EC9" w:rsidP="00632EC9">
            <w:r w:rsidRPr="007751D5">
              <w:t>20.30</w:t>
            </w:r>
          </w:p>
        </w:tc>
        <w:tc>
          <w:tcPr>
            <w:tcW w:w="602" w:type="dxa"/>
            <w:noWrap/>
            <w:hideMark/>
          </w:tcPr>
          <w:p w:rsidR="00632EC9" w:rsidRPr="007751D5" w:rsidRDefault="00632EC9" w:rsidP="00632EC9">
            <w:r w:rsidRPr="007751D5">
              <w:t>34</w:t>
            </w:r>
          </w:p>
        </w:tc>
        <w:tc>
          <w:tcPr>
            <w:tcW w:w="1053" w:type="dxa"/>
            <w:noWrap/>
            <w:hideMark/>
          </w:tcPr>
          <w:p w:rsidR="00632EC9" w:rsidRPr="007751D5" w:rsidRDefault="00632EC9" w:rsidP="00632EC9">
            <w:r w:rsidRPr="007751D5">
              <w:t>5920.55</w:t>
            </w:r>
          </w:p>
        </w:tc>
        <w:tc>
          <w:tcPr>
            <w:tcW w:w="941" w:type="dxa"/>
            <w:noWrap/>
            <w:hideMark/>
          </w:tcPr>
          <w:p w:rsidR="00632EC9" w:rsidRPr="007751D5" w:rsidRDefault="00632EC9" w:rsidP="00632EC9">
            <w:r w:rsidRPr="007751D5">
              <w:t>231.25</w:t>
            </w:r>
          </w:p>
        </w:tc>
        <w:tc>
          <w:tcPr>
            <w:tcW w:w="607" w:type="dxa"/>
            <w:noWrap/>
            <w:hideMark/>
          </w:tcPr>
          <w:p w:rsidR="00632EC9" w:rsidRPr="007751D5" w:rsidRDefault="00632EC9" w:rsidP="00632EC9">
            <w:r w:rsidRPr="007751D5">
              <w:t>0.04</w:t>
            </w:r>
          </w:p>
        </w:tc>
        <w:tc>
          <w:tcPr>
            <w:tcW w:w="991" w:type="dxa"/>
            <w:noWrap/>
            <w:hideMark/>
          </w:tcPr>
          <w:p w:rsidR="00632EC9" w:rsidRPr="007751D5" w:rsidRDefault="00632EC9" w:rsidP="00632EC9">
            <w:r w:rsidRPr="007751D5">
              <w:t>135.04</w:t>
            </w:r>
          </w:p>
        </w:tc>
        <w:tc>
          <w:tcPr>
            <w:tcW w:w="768" w:type="dxa"/>
            <w:noWrap/>
            <w:hideMark/>
          </w:tcPr>
          <w:p w:rsidR="00632EC9" w:rsidRPr="007751D5" w:rsidRDefault="00632EC9" w:rsidP="00632EC9">
            <w:r w:rsidRPr="007751D5">
              <w:t>28.00</w:t>
            </w:r>
          </w:p>
        </w:tc>
      </w:tr>
      <w:tr w:rsidR="00632EC9" w:rsidRPr="007751D5" w:rsidTr="00A164A9">
        <w:trPr>
          <w:trHeight w:val="288"/>
        </w:trPr>
        <w:tc>
          <w:tcPr>
            <w:tcW w:w="1285" w:type="dxa"/>
            <w:noWrap/>
            <w:hideMark/>
          </w:tcPr>
          <w:p w:rsidR="00632EC9" w:rsidRPr="007751D5" w:rsidRDefault="00632EC9" w:rsidP="00632EC9">
            <w:r w:rsidRPr="007751D5">
              <w:t>RP290</w:t>
            </w:r>
          </w:p>
        </w:tc>
        <w:tc>
          <w:tcPr>
            <w:tcW w:w="4387" w:type="dxa"/>
            <w:noWrap/>
            <w:hideMark/>
          </w:tcPr>
          <w:p w:rsidR="00632EC9" w:rsidRPr="007751D5" w:rsidRDefault="00632EC9" w:rsidP="00632EC9">
            <w:r w:rsidRPr="007751D5">
              <w:t>WAR 72-2-1-1::IRGC 11736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63.66</w:t>
            </w:r>
          </w:p>
        </w:tc>
        <w:tc>
          <w:tcPr>
            <w:tcW w:w="718" w:type="dxa"/>
            <w:noWrap/>
            <w:hideMark/>
          </w:tcPr>
          <w:p w:rsidR="00632EC9" w:rsidRPr="007751D5" w:rsidRDefault="00632EC9" w:rsidP="00632EC9">
            <w:r w:rsidRPr="007751D5">
              <w:t>16.06</w:t>
            </w:r>
          </w:p>
        </w:tc>
        <w:tc>
          <w:tcPr>
            <w:tcW w:w="718" w:type="dxa"/>
            <w:noWrap/>
            <w:hideMark/>
          </w:tcPr>
          <w:p w:rsidR="00632EC9" w:rsidRPr="007751D5" w:rsidRDefault="00632EC9" w:rsidP="00632EC9">
            <w:r w:rsidRPr="007751D5">
              <w:t>25.88</w:t>
            </w:r>
          </w:p>
        </w:tc>
        <w:tc>
          <w:tcPr>
            <w:tcW w:w="602" w:type="dxa"/>
            <w:noWrap/>
            <w:hideMark/>
          </w:tcPr>
          <w:p w:rsidR="00632EC9" w:rsidRPr="007751D5" w:rsidRDefault="00632EC9" w:rsidP="00632EC9">
            <w:r w:rsidRPr="007751D5">
              <w:t>6</w:t>
            </w:r>
          </w:p>
        </w:tc>
        <w:tc>
          <w:tcPr>
            <w:tcW w:w="1053" w:type="dxa"/>
            <w:noWrap/>
            <w:hideMark/>
          </w:tcPr>
          <w:p w:rsidR="00632EC9" w:rsidRPr="007751D5" w:rsidRDefault="00632EC9" w:rsidP="00632EC9">
            <w:r w:rsidRPr="007751D5">
              <w:t>6180.03</w:t>
            </w:r>
          </w:p>
        </w:tc>
        <w:tc>
          <w:tcPr>
            <w:tcW w:w="941" w:type="dxa"/>
            <w:noWrap/>
            <w:hideMark/>
          </w:tcPr>
          <w:p w:rsidR="00632EC9" w:rsidRPr="007751D5" w:rsidRDefault="00632EC9" w:rsidP="00632EC9">
            <w:r w:rsidRPr="007751D5">
              <w:t>96.2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11.19</w:t>
            </w:r>
          </w:p>
        </w:tc>
      </w:tr>
      <w:tr w:rsidR="00632EC9" w:rsidRPr="007751D5" w:rsidTr="00A164A9">
        <w:trPr>
          <w:trHeight w:val="288"/>
        </w:trPr>
        <w:tc>
          <w:tcPr>
            <w:tcW w:w="1285" w:type="dxa"/>
            <w:noWrap/>
          </w:tcPr>
          <w:p w:rsidR="00632EC9" w:rsidRPr="007751D5" w:rsidRDefault="00632EC9" w:rsidP="00632EC9">
            <w:pPr>
              <w:rPr>
                <w:b/>
                <w:bCs/>
              </w:rPr>
            </w:pPr>
            <w:r w:rsidRPr="007751D5">
              <w:rPr>
                <w:b/>
                <w:bCs/>
              </w:rPr>
              <w:lastRenderedPageBreak/>
              <w:t>Study designation</w:t>
            </w:r>
          </w:p>
        </w:tc>
        <w:tc>
          <w:tcPr>
            <w:tcW w:w="4387" w:type="dxa"/>
            <w:noWrap/>
          </w:tcPr>
          <w:p w:rsidR="00632EC9" w:rsidRPr="007751D5" w:rsidRDefault="00632EC9" w:rsidP="00632EC9">
            <w:pPr>
              <w:rPr>
                <w:b/>
                <w:bCs/>
              </w:rPr>
            </w:pPr>
            <w:r w:rsidRPr="007751D5">
              <w:rPr>
                <w:b/>
                <w:bCs/>
              </w:rPr>
              <w:t>3KG database designation</w:t>
            </w:r>
          </w:p>
        </w:tc>
        <w:tc>
          <w:tcPr>
            <w:tcW w:w="700" w:type="dxa"/>
            <w:noWrap/>
          </w:tcPr>
          <w:p w:rsidR="00632EC9" w:rsidRPr="007751D5" w:rsidRDefault="00632EC9" w:rsidP="00632EC9">
            <w:pPr>
              <w:rPr>
                <w:b/>
                <w:bCs/>
              </w:rPr>
            </w:pPr>
            <w:r w:rsidRPr="007751D5">
              <w:rPr>
                <w:b/>
                <w:bCs/>
              </w:rPr>
              <w:t>Env</w:t>
            </w:r>
          </w:p>
        </w:tc>
        <w:tc>
          <w:tcPr>
            <w:tcW w:w="864" w:type="dxa"/>
            <w:noWrap/>
          </w:tcPr>
          <w:p w:rsidR="00632EC9" w:rsidRPr="007751D5" w:rsidRDefault="00632EC9" w:rsidP="00632EC9">
            <w:pPr>
              <w:rPr>
                <w:b/>
                <w:bCs/>
              </w:rPr>
            </w:pPr>
            <w:r w:rsidRPr="007751D5">
              <w:rPr>
                <w:b/>
                <w:bCs/>
              </w:rPr>
              <w:t>Season</w:t>
            </w:r>
          </w:p>
        </w:tc>
        <w:tc>
          <w:tcPr>
            <w:tcW w:w="700" w:type="dxa"/>
            <w:noWrap/>
          </w:tcPr>
          <w:p w:rsidR="00632EC9" w:rsidRPr="007751D5" w:rsidRDefault="00632EC9" w:rsidP="00632EC9">
            <w:pPr>
              <w:rPr>
                <w:b/>
                <w:bCs/>
              </w:rPr>
            </w:pPr>
            <w:r w:rsidRPr="007751D5">
              <w:rPr>
                <w:b/>
                <w:bCs/>
              </w:rPr>
              <w:t>DTF</w:t>
            </w:r>
          </w:p>
        </w:tc>
        <w:tc>
          <w:tcPr>
            <w:tcW w:w="830" w:type="dxa"/>
            <w:noWrap/>
          </w:tcPr>
          <w:p w:rsidR="00632EC9" w:rsidRPr="007751D5" w:rsidRDefault="00632EC9" w:rsidP="00632EC9">
            <w:pPr>
              <w:rPr>
                <w:b/>
                <w:bCs/>
              </w:rPr>
            </w:pPr>
            <w:r w:rsidRPr="007751D5">
              <w:rPr>
                <w:b/>
                <w:bCs/>
              </w:rPr>
              <w:t>PH (cm)</w:t>
            </w:r>
          </w:p>
        </w:tc>
        <w:tc>
          <w:tcPr>
            <w:tcW w:w="718" w:type="dxa"/>
            <w:noWrap/>
          </w:tcPr>
          <w:p w:rsidR="00632EC9" w:rsidRPr="007751D5" w:rsidRDefault="00632EC9" w:rsidP="00632EC9">
            <w:pPr>
              <w:rPr>
                <w:b/>
                <w:bCs/>
              </w:rPr>
            </w:pPr>
            <w:r w:rsidRPr="007751D5">
              <w:rPr>
                <w:b/>
                <w:bCs/>
              </w:rPr>
              <w:t>PL (cm)</w:t>
            </w:r>
          </w:p>
        </w:tc>
        <w:tc>
          <w:tcPr>
            <w:tcW w:w="718" w:type="dxa"/>
            <w:noWrap/>
          </w:tcPr>
          <w:p w:rsidR="00632EC9" w:rsidRPr="007751D5" w:rsidRDefault="00632EC9" w:rsidP="00632EC9">
            <w:pPr>
              <w:rPr>
                <w:b/>
                <w:bCs/>
              </w:rPr>
            </w:pPr>
            <w:r w:rsidRPr="007751D5">
              <w:rPr>
                <w:b/>
                <w:bCs/>
              </w:rPr>
              <w:t>FlgLA (cm</w:t>
            </w:r>
            <w:r w:rsidRPr="007751D5">
              <w:rPr>
                <w:b/>
                <w:bCs/>
                <w:vertAlign w:val="superscript"/>
              </w:rPr>
              <w:t>2</w:t>
            </w:r>
            <w:r w:rsidRPr="007751D5">
              <w:rPr>
                <w:b/>
                <w:bCs/>
              </w:rPr>
              <w:t>)</w:t>
            </w:r>
          </w:p>
        </w:tc>
        <w:tc>
          <w:tcPr>
            <w:tcW w:w="602" w:type="dxa"/>
            <w:noWrap/>
          </w:tcPr>
          <w:p w:rsidR="00632EC9" w:rsidRPr="007751D5" w:rsidRDefault="00632EC9" w:rsidP="00632EC9">
            <w:pPr>
              <w:rPr>
                <w:b/>
                <w:bCs/>
              </w:rPr>
            </w:pPr>
            <w:r w:rsidRPr="007751D5">
              <w:rPr>
                <w:b/>
                <w:bCs/>
              </w:rPr>
              <w:t>NBP</w:t>
            </w:r>
          </w:p>
        </w:tc>
        <w:tc>
          <w:tcPr>
            <w:tcW w:w="1053" w:type="dxa"/>
            <w:noWrap/>
          </w:tcPr>
          <w:p w:rsidR="00632EC9" w:rsidRPr="007751D5" w:rsidRDefault="00632EC9" w:rsidP="00632EC9">
            <w:pPr>
              <w:rPr>
                <w:b/>
                <w:bCs/>
              </w:rPr>
            </w:pPr>
            <w:r w:rsidRPr="007751D5">
              <w:rPr>
                <w:b/>
                <w:bCs/>
              </w:rPr>
              <w:t>BMDW (kgha</w:t>
            </w:r>
            <w:r w:rsidRPr="007751D5">
              <w:rPr>
                <w:b/>
                <w:bCs/>
                <w:vertAlign w:val="superscript"/>
              </w:rPr>
              <w:t>-1</w:t>
            </w:r>
            <w:r w:rsidRPr="007751D5">
              <w:rPr>
                <w:b/>
                <w:bCs/>
              </w:rPr>
              <w:t>)</w:t>
            </w:r>
          </w:p>
        </w:tc>
        <w:tc>
          <w:tcPr>
            <w:tcW w:w="941" w:type="dxa"/>
            <w:noWrap/>
          </w:tcPr>
          <w:p w:rsidR="00632EC9" w:rsidRPr="007751D5" w:rsidRDefault="00632EC9" w:rsidP="00632EC9">
            <w:pPr>
              <w:rPr>
                <w:b/>
                <w:bCs/>
              </w:rPr>
            </w:pPr>
            <w:r w:rsidRPr="007751D5">
              <w:rPr>
                <w:b/>
                <w:bCs/>
              </w:rPr>
              <w:t>GY     (kgha</w:t>
            </w:r>
            <w:r w:rsidRPr="007751D5">
              <w:rPr>
                <w:b/>
                <w:bCs/>
                <w:vertAlign w:val="superscript"/>
              </w:rPr>
              <w:t>-1</w:t>
            </w:r>
            <w:r w:rsidRPr="007751D5">
              <w:rPr>
                <w:b/>
                <w:bCs/>
              </w:rPr>
              <w:t>)</w:t>
            </w:r>
          </w:p>
        </w:tc>
        <w:tc>
          <w:tcPr>
            <w:tcW w:w="607" w:type="dxa"/>
            <w:noWrap/>
          </w:tcPr>
          <w:p w:rsidR="00632EC9" w:rsidRPr="007751D5" w:rsidRDefault="00632EC9" w:rsidP="00632EC9">
            <w:pPr>
              <w:rPr>
                <w:b/>
                <w:bCs/>
              </w:rPr>
            </w:pPr>
            <w:r w:rsidRPr="007751D5">
              <w:rPr>
                <w:b/>
                <w:bCs/>
              </w:rPr>
              <w:t>HI</w:t>
            </w:r>
          </w:p>
        </w:tc>
        <w:tc>
          <w:tcPr>
            <w:tcW w:w="991" w:type="dxa"/>
            <w:noWrap/>
          </w:tcPr>
          <w:p w:rsidR="00632EC9" w:rsidRPr="007751D5" w:rsidRDefault="00632EC9" w:rsidP="00632EC9">
            <w:pPr>
              <w:rPr>
                <w:b/>
                <w:bCs/>
              </w:rPr>
            </w:pPr>
            <w:r w:rsidRPr="007751D5">
              <w:rPr>
                <w:b/>
                <w:bCs/>
              </w:rPr>
              <w:t>TGW (g)</w:t>
            </w:r>
          </w:p>
        </w:tc>
        <w:tc>
          <w:tcPr>
            <w:tcW w:w="768" w:type="dxa"/>
            <w:noWrap/>
          </w:tcPr>
          <w:p w:rsidR="00632EC9" w:rsidRPr="007751D5" w:rsidRDefault="00632EC9" w:rsidP="00632EC9">
            <w:pPr>
              <w:rPr>
                <w:b/>
                <w:bCs/>
              </w:rPr>
            </w:pPr>
            <w:r w:rsidRPr="007751D5">
              <w:rPr>
                <w:b/>
                <w:bCs/>
              </w:rPr>
              <w:t>SPKFT (%)</w:t>
            </w:r>
          </w:p>
        </w:tc>
      </w:tr>
      <w:tr w:rsidR="00632EC9" w:rsidRPr="007751D5" w:rsidTr="00A164A9">
        <w:trPr>
          <w:trHeight w:val="288"/>
        </w:trPr>
        <w:tc>
          <w:tcPr>
            <w:tcW w:w="1285" w:type="dxa"/>
            <w:noWrap/>
            <w:hideMark/>
          </w:tcPr>
          <w:p w:rsidR="00632EC9" w:rsidRPr="007751D5" w:rsidRDefault="00632EC9" w:rsidP="00632EC9">
            <w:r w:rsidRPr="007751D5">
              <w:t>RP291</w:t>
            </w:r>
          </w:p>
        </w:tc>
        <w:tc>
          <w:tcPr>
            <w:tcW w:w="4387" w:type="dxa"/>
            <w:noWrap/>
            <w:hideMark/>
          </w:tcPr>
          <w:p w:rsidR="00632EC9" w:rsidRPr="007751D5" w:rsidRDefault="00632EC9" w:rsidP="00632EC9">
            <w:r w:rsidRPr="007751D5">
              <w:t>WI BIR SHUN::IRGC 4602-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08</w:t>
            </w:r>
          </w:p>
        </w:tc>
        <w:tc>
          <w:tcPr>
            <w:tcW w:w="830" w:type="dxa"/>
            <w:noWrap/>
            <w:hideMark/>
          </w:tcPr>
          <w:p w:rsidR="00632EC9" w:rsidRPr="007751D5" w:rsidRDefault="00632EC9" w:rsidP="00632EC9">
            <w:r w:rsidRPr="007751D5">
              <w:t>71.70</w:t>
            </w:r>
          </w:p>
        </w:tc>
        <w:tc>
          <w:tcPr>
            <w:tcW w:w="718" w:type="dxa"/>
            <w:noWrap/>
            <w:hideMark/>
          </w:tcPr>
          <w:p w:rsidR="00632EC9" w:rsidRPr="007751D5" w:rsidRDefault="00632EC9" w:rsidP="00632EC9">
            <w:r w:rsidRPr="007751D5">
              <w:t>16.18</w:t>
            </w:r>
          </w:p>
        </w:tc>
        <w:tc>
          <w:tcPr>
            <w:tcW w:w="718" w:type="dxa"/>
            <w:noWrap/>
            <w:hideMark/>
          </w:tcPr>
          <w:p w:rsidR="00632EC9" w:rsidRPr="007751D5" w:rsidRDefault="00632EC9" w:rsidP="00632EC9">
            <w:r w:rsidRPr="007751D5">
              <w:t>23.90</w:t>
            </w:r>
          </w:p>
        </w:tc>
        <w:tc>
          <w:tcPr>
            <w:tcW w:w="602" w:type="dxa"/>
            <w:noWrap/>
            <w:hideMark/>
          </w:tcPr>
          <w:p w:rsidR="00632EC9" w:rsidRPr="007751D5" w:rsidRDefault="00632EC9" w:rsidP="00632EC9">
            <w:r w:rsidRPr="007751D5">
              <w:t>23</w:t>
            </w:r>
          </w:p>
        </w:tc>
        <w:tc>
          <w:tcPr>
            <w:tcW w:w="1053" w:type="dxa"/>
            <w:noWrap/>
            <w:hideMark/>
          </w:tcPr>
          <w:p w:rsidR="00632EC9" w:rsidRPr="007751D5" w:rsidRDefault="00632EC9" w:rsidP="00632EC9">
            <w:r w:rsidRPr="007751D5">
              <w:t>6195.36</w:t>
            </w:r>
          </w:p>
        </w:tc>
        <w:tc>
          <w:tcPr>
            <w:tcW w:w="941" w:type="dxa"/>
            <w:noWrap/>
            <w:hideMark/>
          </w:tcPr>
          <w:p w:rsidR="00632EC9" w:rsidRPr="007751D5" w:rsidRDefault="00632EC9" w:rsidP="00632EC9">
            <w:r w:rsidRPr="007751D5">
              <w:t>97.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7.88</w:t>
            </w:r>
          </w:p>
        </w:tc>
      </w:tr>
      <w:tr w:rsidR="00632EC9" w:rsidRPr="007751D5" w:rsidTr="00A164A9">
        <w:trPr>
          <w:trHeight w:val="288"/>
        </w:trPr>
        <w:tc>
          <w:tcPr>
            <w:tcW w:w="1285" w:type="dxa"/>
            <w:noWrap/>
            <w:hideMark/>
          </w:tcPr>
          <w:p w:rsidR="00632EC9" w:rsidRPr="007751D5" w:rsidRDefault="00632EC9" w:rsidP="00632EC9">
            <w:r w:rsidRPr="007751D5">
              <w:t>RP292</w:t>
            </w:r>
          </w:p>
        </w:tc>
        <w:tc>
          <w:tcPr>
            <w:tcW w:w="4387" w:type="dxa"/>
            <w:noWrap/>
            <w:hideMark/>
          </w:tcPr>
          <w:p w:rsidR="00632EC9" w:rsidRPr="007751D5" w:rsidRDefault="00632EC9" w:rsidP="00632EC9">
            <w:r w:rsidRPr="007751D5">
              <w:t>WP 36::IRGC 5527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0</w:t>
            </w:r>
          </w:p>
        </w:tc>
        <w:tc>
          <w:tcPr>
            <w:tcW w:w="830"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718" w:type="dxa"/>
            <w:noWrap/>
            <w:hideMark/>
          </w:tcPr>
          <w:p w:rsidR="00632EC9" w:rsidRPr="007751D5" w:rsidRDefault="00632EC9" w:rsidP="00632EC9">
            <w:r w:rsidRPr="007751D5">
              <w:t>0.00</w:t>
            </w:r>
          </w:p>
        </w:tc>
        <w:tc>
          <w:tcPr>
            <w:tcW w:w="602" w:type="dxa"/>
            <w:noWrap/>
            <w:hideMark/>
          </w:tcPr>
          <w:p w:rsidR="00632EC9" w:rsidRPr="007751D5" w:rsidRDefault="00632EC9" w:rsidP="00632EC9">
            <w:r w:rsidRPr="007751D5">
              <w:t>0</w:t>
            </w:r>
          </w:p>
        </w:tc>
        <w:tc>
          <w:tcPr>
            <w:tcW w:w="1053" w:type="dxa"/>
            <w:noWrap/>
            <w:hideMark/>
          </w:tcPr>
          <w:p w:rsidR="00632EC9" w:rsidRPr="007751D5" w:rsidRDefault="00632EC9" w:rsidP="00632EC9">
            <w:r w:rsidRPr="007751D5">
              <w:t>0.00</w:t>
            </w:r>
          </w:p>
        </w:tc>
        <w:tc>
          <w:tcPr>
            <w:tcW w:w="941" w:type="dxa"/>
            <w:noWrap/>
            <w:hideMark/>
          </w:tcPr>
          <w:p w:rsidR="00632EC9" w:rsidRPr="007751D5" w:rsidRDefault="00632EC9" w:rsidP="00632EC9">
            <w:r w:rsidRPr="007751D5">
              <w:t>0.00</w:t>
            </w:r>
          </w:p>
        </w:tc>
        <w:tc>
          <w:tcPr>
            <w:tcW w:w="607" w:type="dxa"/>
            <w:noWrap/>
            <w:hideMark/>
          </w:tcPr>
          <w:p w:rsidR="00632EC9" w:rsidRPr="007751D5" w:rsidRDefault="00632EC9" w:rsidP="00632EC9">
            <w:r w:rsidRPr="007751D5">
              <w:t>0.00</w:t>
            </w:r>
          </w:p>
        </w:tc>
        <w:tc>
          <w:tcPr>
            <w:tcW w:w="991" w:type="dxa"/>
            <w:noWrap/>
            <w:hideMark/>
          </w:tcPr>
          <w:p w:rsidR="00632EC9" w:rsidRPr="007751D5" w:rsidRDefault="00632EC9" w:rsidP="00632EC9">
            <w:r w:rsidRPr="007751D5">
              <w:t>0.00</w:t>
            </w:r>
          </w:p>
        </w:tc>
        <w:tc>
          <w:tcPr>
            <w:tcW w:w="768" w:type="dxa"/>
            <w:noWrap/>
            <w:hideMark/>
          </w:tcPr>
          <w:p w:rsidR="00632EC9" w:rsidRPr="007751D5" w:rsidRDefault="00632EC9" w:rsidP="00632EC9">
            <w:r w:rsidRPr="007751D5">
              <w:t>0.00</w:t>
            </w:r>
          </w:p>
        </w:tc>
      </w:tr>
      <w:tr w:rsidR="00632EC9" w:rsidRPr="007751D5" w:rsidTr="00A164A9">
        <w:trPr>
          <w:trHeight w:val="288"/>
        </w:trPr>
        <w:tc>
          <w:tcPr>
            <w:tcW w:w="1285" w:type="dxa"/>
            <w:noWrap/>
            <w:hideMark/>
          </w:tcPr>
          <w:p w:rsidR="00632EC9" w:rsidRPr="007751D5" w:rsidRDefault="00632EC9" w:rsidP="00632EC9">
            <w:r w:rsidRPr="007751D5">
              <w:t>RP293</w:t>
            </w:r>
          </w:p>
        </w:tc>
        <w:tc>
          <w:tcPr>
            <w:tcW w:w="4387" w:type="dxa"/>
            <w:noWrap/>
            <w:hideMark/>
          </w:tcPr>
          <w:p w:rsidR="00632EC9" w:rsidRPr="007751D5" w:rsidRDefault="00632EC9" w:rsidP="00632EC9">
            <w:r w:rsidRPr="007751D5">
              <w:t>WP 65::IRGC 36526-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4</w:t>
            </w:r>
          </w:p>
        </w:tc>
        <w:tc>
          <w:tcPr>
            <w:tcW w:w="830" w:type="dxa"/>
            <w:noWrap/>
            <w:hideMark/>
          </w:tcPr>
          <w:p w:rsidR="00632EC9" w:rsidRPr="007751D5" w:rsidRDefault="00632EC9" w:rsidP="00632EC9">
            <w:r w:rsidRPr="007751D5">
              <w:t>56.21</w:t>
            </w:r>
          </w:p>
        </w:tc>
        <w:tc>
          <w:tcPr>
            <w:tcW w:w="718" w:type="dxa"/>
            <w:noWrap/>
            <w:hideMark/>
          </w:tcPr>
          <w:p w:rsidR="00632EC9" w:rsidRPr="007751D5" w:rsidRDefault="00632EC9" w:rsidP="00632EC9">
            <w:r w:rsidRPr="007751D5">
              <w:t>15.34</w:t>
            </w:r>
          </w:p>
        </w:tc>
        <w:tc>
          <w:tcPr>
            <w:tcW w:w="718" w:type="dxa"/>
            <w:noWrap/>
            <w:hideMark/>
          </w:tcPr>
          <w:p w:rsidR="00632EC9" w:rsidRPr="007751D5" w:rsidRDefault="00632EC9" w:rsidP="00632EC9">
            <w:r w:rsidRPr="007751D5">
              <w:t>20.21</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5436.26</w:t>
            </w:r>
          </w:p>
        </w:tc>
        <w:tc>
          <w:tcPr>
            <w:tcW w:w="941" w:type="dxa"/>
            <w:noWrap/>
            <w:hideMark/>
          </w:tcPr>
          <w:p w:rsidR="00632EC9" w:rsidRPr="007751D5" w:rsidRDefault="00632EC9" w:rsidP="00632EC9">
            <w:r w:rsidRPr="007751D5">
              <w:t>95.4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6.83</w:t>
            </w:r>
          </w:p>
        </w:tc>
      </w:tr>
      <w:tr w:rsidR="00632EC9" w:rsidRPr="007751D5" w:rsidTr="00A164A9">
        <w:trPr>
          <w:trHeight w:val="288"/>
        </w:trPr>
        <w:tc>
          <w:tcPr>
            <w:tcW w:w="1285" w:type="dxa"/>
            <w:noWrap/>
            <w:hideMark/>
          </w:tcPr>
          <w:p w:rsidR="00632EC9" w:rsidRPr="007751D5" w:rsidRDefault="00632EC9" w:rsidP="00632EC9">
            <w:r w:rsidRPr="007751D5">
              <w:t>RP294</w:t>
            </w:r>
          </w:p>
        </w:tc>
        <w:tc>
          <w:tcPr>
            <w:tcW w:w="4387" w:type="dxa"/>
            <w:noWrap/>
            <w:hideMark/>
          </w:tcPr>
          <w:p w:rsidR="00632EC9" w:rsidRPr="007751D5" w:rsidRDefault="00632EC9" w:rsidP="00632EC9">
            <w:r w:rsidRPr="007751D5">
              <w:t>XI GAN JING REN::IRGC 6003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56</w:t>
            </w:r>
          </w:p>
        </w:tc>
        <w:tc>
          <w:tcPr>
            <w:tcW w:w="830" w:type="dxa"/>
            <w:noWrap/>
            <w:hideMark/>
          </w:tcPr>
          <w:p w:rsidR="00632EC9" w:rsidRPr="007751D5" w:rsidRDefault="00632EC9" w:rsidP="00632EC9">
            <w:r w:rsidRPr="007751D5">
              <w:t>79.96</w:t>
            </w:r>
          </w:p>
        </w:tc>
        <w:tc>
          <w:tcPr>
            <w:tcW w:w="718" w:type="dxa"/>
            <w:noWrap/>
            <w:hideMark/>
          </w:tcPr>
          <w:p w:rsidR="00632EC9" w:rsidRPr="007751D5" w:rsidRDefault="00632EC9" w:rsidP="00632EC9">
            <w:r w:rsidRPr="007751D5">
              <w:t>16.98</w:t>
            </w:r>
          </w:p>
        </w:tc>
        <w:tc>
          <w:tcPr>
            <w:tcW w:w="718" w:type="dxa"/>
            <w:noWrap/>
            <w:hideMark/>
          </w:tcPr>
          <w:p w:rsidR="00632EC9" w:rsidRPr="007751D5" w:rsidRDefault="00632EC9" w:rsidP="00632EC9">
            <w:r w:rsidRPr="007751D5">
              <w:t>24.26</w:t>
            </w:r>
          </w:p>
        </w:tc>
        <w:tc>
          <w:tcPr>
            <w:tcW w:w="602" w:type="dxa"/>
            <w:noWrap/>
            <w:hideMark/>
          </w:tcPr>
          <w:p w:rsidR="00632EC9" w:rsidRPr="007751D5" w:rsidRDefault="00632EC9" w:rsidP="00632EC9">
            <w:r w:rsidRPr="007751D5">
              <w:t>30</w:t>
            </w:r>
          </w:p>
        </w:tc>
        <w:tc>
          <w:tcPr>
            <w:tcW w:w="1053" w:type="dxa"/>
            <w:noWrap/>
            <w:hideMark/>
          </w:tcPr>
          <w:p w:rsidR="00632EC9" w:rsidRPr="007751D5" w:rsidRDefault="00632EC9" w:rsidP="00632EC9">
            <w:r w:rsidRPr="007751D5">
              <w:t>5724.33</w:t>
            </w:r>
          </w:p>
        </w:tc>
        <w:tc>
          <w:tcPr>
            <w:tcW w:w="941" w:type="dxa"/>
            <w:noWrap/>
            <w:hideMark/>
          </w:tcPr>
          <w:p w:rsidR="00632EC9" w:rsidRPr="007751D5" w:rsidRDefault="00632EC9" w:rsidP="00632EC9">
            <w:r w:rsidRPr="007751D5">
              <w:t>1268.74</w:t>
            </w:r>
          </w:p>
        </w:tc>
        <w:tc>
          <w:tcPr>
            <w:tcW w:w="607" w:type="dxa"/>
            <w:noWrap/>
            <w:hideMark/>
          </w:tcPr>
          <w:p w:rsidR="00632EC9" w:rsidRPr="007751D5" w:rsidRDefault="00632EC9" w:rsidP="00632EC9">
            <w:r w:rsidRPr="007751D5">
              <w:t>0.17</w:t>
            </w:r>
          </w:p>
        </w:tc>
        <w:tc>
          <w:tcPr>
            <w:tcW w:w="991" w:type="dxa"/>
            <w:noWrap/>
            <w:hideMark/>
          </w:tcPr>
          <w:p w:rsidR="00632EC9" w:rsidRPr="007751D5" w:rsidRDefault="00632EC9" w:rsidP="00632EC9">
            <w:r w:rsidRPr="007751D5">
              <w:t>150.20</w:t>
            </w:r>
          </w:p>
        </w:tc>
        <w:tc>
          <w:tcPr>
            <w:tcW w:w="768" w:type="dxa"/>
            <w:noWrap/>
            <w:hideMark/>
          </w:tcPr>
          <w:p w:rsidR="00632EC9" w:rsidRPr="007751D5" w:rsidRDefault="00632EC9" w:rsidP="00632EC9">
            <w:r w:rsidRPr="007751D5">
              <w:t>75.31</w:t>
            </w:r>
          </w:p>
        </w:tc>
      </w:tr>
      <w:tr w:rsidR="00632EC9" w:rsidRPr="007751D5" w:rsidTr="00A164A9">
        <w:trPr>
          <w:trHeight w:val="288"/>
        </w:trPr>
        <w:tc>
          <w:tcPr>
            <w:tcW w:w="1285" w:type="dxa"/>
            <w:noWrap/>
            <w:hideMark/>
          </w:tcPr>
          <w:p w:rsidR="00632EC9" w:rsidRPr="007751D5" w:rsidRDefault="00632EC9" w:rsidP="00632EC9">
            <w:r w:rsidRPr="007751D5">
              <w:t>RP295</w:t>
            </w:r>
          </w:p>
        </w:tc>
        <w:tc>
          <w:tcPr>
            <w:tcW w:w="4387" w:type="dxa"/>
            <w:noWrap/>
            <w:hideMark/>
          </w:tcPr>
          <w:p w:rsidR="00632EC9" w:rsidRPr="007751D5" w:rsidRDefault="00632EC9" w:rsidP="00632EC9">
            <w:r w:rsidRPr="007751D5">
              <w:t>XIA ZHI BAI::IRGC 5343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61</w:t>
            </w:r>
          </w:p>
        </w:tc>
        <w:tc>
          <w:tcPr>
            <w:tcW w:w="830" w:type="dxa"/>
            <w:noWrap/>
            <w:hideMark/>
          </w:tcPr>
          <w:p w:rsidR="00632EC9" w:rsidRPr="007751D5" w:rsidRDefault="00632EC9" w:rsidP="00632EC9">
            <w:r w:rsidRPr="007751D5">
              <w:t>80.99</w:t>
            </w:r>
          </w:p>
        </w:tc>
        <w:tc>
          <w:tcPr>
            <w:tcW w:w="718" w:type="dxa"/>
            <w:noWrap/>
            <w:hideMark/>
          </w:tcPr>
          <w:p w:rsidR="00632EC9" w:rsidRPr="007751D5" w:rsidRDefault="00632EC9" w:rsidP="00632EC9">
            <w:r w:rsidRPr="007751D5">
              <w:t>16.82</w:t>
            </w:r>
          </w:p>
        </w:tc>
        <w:tc>
          <w:tcPr>
            <w:tcW w:w="718" w:type="dxa"/>
            <w:noWrap/>
            <w:hideMark/>
          </w:tcPr>
          <w:p w:rsidR="00632EC9" w:rsidRPr="007751D5" w:rsidRDefault="00632EC9" w:rsidP="00632EC9">
            <w:r w:rsidRPr="007751D5">
              <w:t>19.89</w:t>
            </w:r>
          </w:p>
        </w:tc>
        <w:tc>
          <w:tcPr>
            <w:tcW w:w="602" w:type="dxa"/>
            <w:noWrap/>
            <w:hideMark/>
          </w:tcPr>
          <w:p w:rsidR="00632EC9" w:rsidRPr="007751D5" w:rsidRDefault="00632EC9" w:rsidP="00632EC9">
            <w:r w:rsidRPr="007751D5">
              <w:t>35</w:t>
            </w:r>
          </w:p>
        </w:tc>
        <w:tc>
          <w:tcPr>
            <w:tcW w:w="1053" w:type="dxa"/>
            <w:noWrap/>
            <w:hideMark/>
          </w:tcPr>
          <w:p w:rsidR="00632EC9" w:rsidRPr="007751D5" w:rsidRDefault="00632EC9" w:rsidP="00632EC9">
            <w:r w:rsidRPr="007751D5">
              <w:t>6187.70</w:t>
            </w:r>
          </w:p>
        </w:tc>
        <w:tc>
          <w:tcPr>
            <w:tcW w:w="941" w:type="dxa"/>
            <w:noWrap/>
            <w:hideMark/>
          </w:tcPr>
          <w:p w:rsidR="00632EC9" w:rsidRPr="007751D5" w:rsidRDefault="00632EC9" w:rsidP="00632EC9">
            <w:r w:rsidRPr="007751D5">
              <w:t>1763.74</w:t>
            </w:r>
          </w:p>
        </w:tc>
        <w:tc>
          <w:tcPr>
            <w:tcW w:w="607" w:type="dxa"/>
            <w:noWrap/>
            <w:hideMark/>
          </w:tcPr>
          <w:p w:rsidR="00632EC9" w:rsidRPr="007751D5" w:rsidRDefault="00632EC9" w:rsidP="00632EC9">
            <w:r w:rsidRPr="007751D5">
              <w:t>0.23</w:t>
            </w:r>
          </w:p>
        </w:tc>
        <w:tc>
          <w:tcPr>
            <w:tcW w:w="991" w:type="dxa"/>
            <w:noWrap/>
            <w:hideMark/>
          </w:tcPr>
          <w:p w:rsidR="00632EC9" w:rsidRPr="007751D5" w:rsidRDefault="00632EC9" w:rsidP="00632EC9">
            <w:r w:rsidRPr="007751D5">
              <w:t>119.13</w:t>
            </w:r>
          </w:p>
        </w:tc>
        <w:tc>
          <w:tcPr>
            <w:tcW w:w="768" w:type="dxa"/>
            <w:noWrap/>
            <w:hideMark/>
          </w:tcPr>
          <w:p w:rsidR="00632EC9" w:rsidRPr="007751D5" w:rsidRDefault="00632EC9" w:rsidP="00632EC9">
            <w:r w:rsidRPr="007751D5">
              <w:t>81.87</w:t>
            </w:r>
          </w:p>
        </w:tc>
      </w:tr>
      <w:tr w:rsidR="00632EC9" w:rsidRPr="007751D5" w:rsidTr="00A164A9">
        <w:trPr>
          <w:trHeight w:val="288"/>
        </w:trPr>
        <w:tc>
          <w:tcPr>
            <w:tcW w:w="1285" w:type="dxa"/>
            <w:noWrap/>
            <w:hideMark/>
          </w:tcPr>
          <w:p w:rsidR="00632EC9" w:rsidRPr="007751D5" w:rsidRDefault="00632EC9" w:rsidP="00632EC9">
            <w:r w:rsidRPr="007751D5">
              <w:t>RP296</w:t>
            </w:r>
          </w:p>
        </w:tc>
        <w:tc>
          <w:tcPr>
            <w:tcW w:w="4387" w:type="dxa"/>
            <w:noWrap/>
            <w:hideMark/>
          </w:tcPr>
          <w:p w:rsidR="00632EC9" w:rsidRPr="007751D5" w:rsidRDefault="00632EC9" w:rsidP="00632EC9">
            <w:r w:rsidRPr="007751D5">
              <w:t>XITTO::IRGC 667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NA</w:t>
            </w:r>
          </w:p>
        </w:tc>
        <w:tc>
          <w:tcPr>
            <w:tcW w:w="830" w:type="dxa"/>
            <w:noWrap/>
            <w:hideMark/>
          </w:tcPr>
          <w:p w:rsidR="00632EC9" w:rsidRPr="007751D5" w:rsidRDefault="00632EC9" w:rsidP="00632EC9">
            <w:r w:rsidRPr="007751D5">
              <w:t>82.08</w:t>
            </w:r>
          </w:p>
        </w:tc>
        <w:tc>
          <w:tcPr>
            <w:tcW w:w="718" w:type="dxa"/>
            <w:noWrap/>
            <w:hideMark/>
          </w:tcPr>
          <w:p w:rsidR="00632EC9" w:rsidRPr="007751D5" w:rsidRDefault="00632EC9" w:rsidP="00632EC9">
            <w:r w:rsidRPr="007751D5">
              <w:t>16.34</w:t>
            </w:r>
          </w:p>
        </w:tc>
        <w:tc>
          <w:tcPr>
            <w:tcW w:w="718" w:type="dxa"/>
            <w:noWrap/>
            <w:hideMark/>
          </w:tcPr>
          <w:p w:rsidR="00632EC9" w:rsidRPr="007751D5" w:rsidRDefault="00632EC9" w:rsidP="00632EC9">
            <w:r w:rsidRPr="007751D5">
              <w:t>29.07</w:t>
            </w:r>
          </w:p>
        </w:tc>
        <w:tc>
          <w:tcPr>
            <w:tcW w:w="602" w:type="dxa"/>
            <w:noWrap/>
            <w:hideMark/>
          </w:tcPr>
          <w:p w:rsidR="00632EC9" w:rsidRPr="007751D5" w:rsidRDefault="00632EC9" w:rsidP="00632EC9">
            <w:r w:rsidRPr="007751D5">
              <w:t>7</w:t>
            </w:r>
          </w:p>
        </w:tc>
        <w:tc>
          <w:tcPr>
            <w:tcW w:w="1053" w:type="dxa"/>
            <w:noWrap/>
            <w:hideMark/>
          </w:tcPr>
          <w:p w:rsidR="00632EC9" w:rsidRPr="007751D5" w:rsidRDefault="00632EC9" w:rsidP="00632EC9">
            <w:r w:rsidRPr="007751D5">
              <w:t>5759.58</w:t>
            </w:r>
          </w:p>
        </w:tc>
        <w:tc>
          <w:tcPr>
            <w:tcW w:w="941" w:type="dxa"/>
            <w:noWrap/>
            <w:hideMark/>
          </w:tcPr>
          <w:p w:rsidR="00632EC9" w:rsidRPr="007751D5" w:rsidRDefault="00632EC9" w:rsidP="00632EC9">
            <w:r w:rsidRPr="007751D5">
              <w:t>69.67</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19.97</w:t>
            </w:r>
          </w:p>
        </w:tc>
        <w:tc>
          <w:tcPr>
            <w:tcW w:w="768" w:type="dxa"/>
            <w:noWrap/>
            <w:hideMark/>
          </w:tcPr>
          <w:p w:rsidR="00632EC9" w:rsidRPr="007751D5" w:rsidRDefault="00632EC9" w:rsidP="00632EC9">
            <w:r w:rsidRPr="007751D5">
              <w:t>11.79</w:t>
            </w:r>
          </w:p>
        </w:tc>
      </w:tr>
      <w:tr w:rsidR="00632EC9" w:rsidRPr="007751D5" w:rsidTr="00A164A9">
        <w:trPr>
          <w:trHeight w:val="288"/>
        </w:trPr>
        <w:tc>
          <w:tcPr>
            <w:tcW w:w="1285" w:type="dxa"/>
            <w:noWrap/>
            <w:hideMark/>
          </w:tcPr>
          <w:p w:rsidR="00632EC9" w:rsidRPr="007751D5" w:rsidRDefault="00632EC9" w:rsidP="00632EC9">
            <w:r w:rsidRPr="007751D5">
              <w:t>RP297</w:t>
            </w:r>
          </w:p>
        </w:tc>
        <w:tc>
          <w:tcPr>
            <w:tcW w:w="4387" w:type="dxa"/>
            <w:noWrap/>
            <w:hideMark/>
          </w:tcPr>
          <w:p w:rsidR="00632EC9" w:rsidRPr="007751D5" w:rsidRDefault="00632EC9" w:rsidP="00632EC9">
            <w:r w:rsidRPr="007751D5">
              <w:t>YA NONG ZAO 4::IRGC 63908-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93</w:t>
            </w:r>
          </w:p>
        </w:tc>
        <w:tc>
          <w:tcPr>
            <w:tcW w:w="830" w:type="dxa"/>
            <w:noWrap/>
            <w:hideMark/>
          </w:tcPr>
          <w:p w:rsidR="00632EC9" w:rsidRPr="007751D5" w:rsidRDefault="00632EC9" w:rsidP="00632EC9">
            <w:r w:rsidRPr="007751D5">
              <w:t>53.41</w:t>
            </w:r>
          </w:p>
        </w:tc>
        <w:tc>
          <w:tcPr>
            <w:tcW w:w="718" w:type="dxa"/>
            <w:noWrap/>
            <w:hideMark/>
          </w:tcPr>
          <w:p w:rsidR="00632EC9" w:rsidRPr="007751D5" w:rsidRDefault="00632EC9" w:rsidP="00632EC9">
            <w:r w:rsidRPr="007751D5">
              <w:t>15.59</w:t>
            </w:r>
          </w:p>
        </w:tc>
        <w:tc>
          <w:tcPr>
            <w:tcW w:w="718" w:type="dxa"/>
            <w:noWrap/>
            <w:hideMark/>
          </w:tcPr>
          <w:p w:rsidR="00632EC9" w:rsidRPr="007751D5" w:rsidRDefault="00632EC9" w:rsidP="00632EC9">
            <w:r w:rsidRPr="007751D5">
              <w:t>19.24</w:t>
            </w:r>
          </w:p>
        </w:tc>
        <w:tc>
          <w:tcPr>
            <w:tcW w:w="602" w:type="dxa"/>
            <w:noWrap/>
            <w:hideMark/>
          </w:tcPr>
          <w:p w:rsidR="00632EC9" w:rsidRPr="007751D5" w:rsidRDefault="00632EC9" w:rsidP="00632EC9">
            <w:r w:rsidRPr="007751D5">
              <w:t>22</w:t>
            </w:r>
          </w:p>
        </w:tc>
        <w:tc>
          <w:tcPr>
            <w:tcW w:w="1053" w:type="dxa"/>
            <w:noWrap/>
            <w:hideMark/>
          </w:tcPr>
          <w:p w:rsidR="00632EC9" w:rsidRPr="007751D5" w:rsidRDefault="00632EC9" w:rsidP="00632EC9">
            <w:r w:rsidRPr="007751D5">
              <w:t>4642.52</w:t>
            </w:r>
          </w:p>
        </w:tc>
        <w:tc>
          <w:tcPr>
            <w:tcW w:w="941" w:type="dxa"/>
            <w:noWrap/>
            <w:hideMark/>
          </w:tcPr>
          <w:p w:rsidR="00632EC9" w:rsidRPr="007751D5" w:rsidRDefault="00632EC9" w:rsidP="00632EC9">
            <w:r w:rsidRPr="007751D5">
              <w:t>162.91</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11.18</w:t>
            </w:r>
          </w:p>
        </w:tc>
        <w:tc>
          <w:tcPr>
            <w:tcW w:w="768" w:type="dxa"/>
            <w:noWrap/>
            <w:hideMark/>
          </w:tcPr>
          <w:p w:rsidR="00632EC9" w:rsidRPr="007751D5" w:rsidRDefault="00632EC9" w:rsidP="00632EC9">
            <w:r w:rsidRPr="007751D5">
              <w:t>18.16</w:t>
            </w:r>
          </w:p>
        </w:tc>
      </w:tr>
      <w:tr w:rsidR="00632EC9" w:rsidRPr="007751D5" w:rsidTr="00A164A9">
        <w:trPr>
          <w:trHeight w:val="288"/>
        </w:trPr>
        <w:tc>
          <w:tcPr>
            <w:tcW w:w="1285" w:type="dxa"/>
            <w:noWrap/>
            <w:hideMark/>
          </w:tcPr>
          <w:p w:rsidR="00632EC9" w:rsidRPr="007751D5" w:rsidRDefault="00632EC9" w:rsidP="00632EC9">
            <w:r w:rsidRPr="007751D5">
              <w:t>RP298</w:t>
            </w:r>
          </w:p>
        </w:tc>
        <w:tc>
          <w:tcPr>
            <w:tcW w:w="4387" w:type="dxa"/>
            <w:noWrap/>
            <w:hideMark/>
          </w:tcPr>
          <w:p w:rsidR="00632EC9" w:rsidRPr="007751D5" w:rsidRDefault="00632EC9" w:rsidP="00632EC9">
            <w:r w:rsidRPr="007751D5">
              <w:t>YEBAWYIN::IRGC 33885-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4</w:t>
            </w:r>
          </w:p>
        </w:tc>
        <w:tc>
          <w:tcPr>
            <w:tcW w:w="830" w:type="dxa"/>
            <w:noWrap/>
            <w:hideMark/>
          </w:tcPr>
          <w:p w:rsidR="00632EC9" w:rsidRPr="007751D5" w:rsidRDefault="00632EC9" w:rsidP="00632EC9">
            <w:r w:rsidRPr="007751D5">
              <w:t>79.39</w:t>
            </w:r>
          </w:p>
        </w:tc>
        <w:tc>
          <w:tcPr>
            <w:tcW w:w="718" w:type="dxa"/>
            <w:noWrap/>
            <w:hideMark/>
          </w:tcPr>
          <w:p w:rsidR="00632EC9" w:rsidRPr="007751D5" w:rsidRDefault="00632EC9" w:rsidP="00632EC9">
            <w:r w:rsidRPr="007751D5">
              <w:t>17.19</w:t>
            </w:r>
          </w:p>
        </w:tc>
        <w:tc>
          <w:tcPr>
            <w:tcW w:w="718" w:type="dxa"/>
            <w:noWrap/>
            <w:hideMark/>
          </w:tcPr>
          <w:p w:rsidR="00632EC9" w:rsidRPr="007751D5" w:rsidRDefault="00632EC9" w:rsidP="00632EC9">
            <w:r w:rsidRPr="007751D5">
              <w:t>27.59</w:t>
            </w:r>
          </w:p>
        </w:tc>
        <w:tc>
          <w:tcPr>
            <w:tcW w:w="602" w:type="dxa"/>
            <w:noWrap/>
            <w:hideMark/>
          </w:tcPr>
          <w:p w:rsidR="00632EC9" w:rsidRPr="007751D5" w:rsidRDefault="00632EC9" w:rsidP="00632EC9">
            <w:r w:rsidRPr="007751D5">
              <w:t>20</w:t>
            </w:r>
          </w:p>
        </w:tc>
        <w:tc>
          <w:tcPr>
            <w:tcW w:w="1053" w:type="dxa"/>
            <w:noWrap/>
            <w:hideMark/>
          </w:tcPr>
          <w:p w:rsidR="00632EC9" w:rsidRPr="007751D5" w:rsidRDefault="00632EC9" w:rsidP="00632EC9">
            <w:r w:rsidRPr="007751D5">
              <w:t>6063.84</w:t>
            </w:r>
          </w:p>
        </w:tc>
        <w:tc>
          <w:tcPr>
            <w:tcW w:w="941" w:type="dxa"/>
            <w:noWrap/>
            <w:hideMark/>
          </w:tcPr>
          <w:p w:rsidR="00632EC9" w:rsidRPr="007751D5" w:rsidRDefault="00632EC9" w:rsidP="00632EC9">
            <w:r w:rsidRPr="007751D5">
              <w:t>108.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79.16</w:t>
            </w:r>
          </w:p>
        </w:tc>
        <w:tc>
          <w:tcPr>
            <w:tcW w:w="768" w:type="dxa"/>
            <w:noWrap/>
            <w:hideMark/>
          </w:tcPr>
          <w:p w:rsidR="00632EC9" w:rsidRPr="007751D5" w:rsidRDefault="00632EC9" w:rsidP="00632EC9">
            <w:r w:rsidRPr="007751D5">
              <w:t>14.20</w:t>
            </w:r>
          </w:p>
        </w:tc>
      </w:tr>
      <w:tr w:rsidR="00632EC9" w:rsidRPr="007751D5" w:rsidTr="00A164A9">
        <w:trPr>
          <w:trHeight w:val="288"/>
        </w:trPr>
        <w:tc>
          <w:tcPr>
            <w:tcW w:w="1285" w:type="dxa"/>
            <w:noWrap/>
            <w:hideMark/>
          </w:tcPr>
          <w:p w:rsidR="00632EC9" w:rsidRPr="007751D5" w:rsidRDefault="00632EC9" w:rsidP="00632EC9">
            <w:r w:rsidRPr="007751D5">
              <w:t>RP299</w:t>
            </w:r>
          </w:p>
        </w:tc>
        <w:tc>
          <w:tcPr>
            <w:tcW w:w="4387" w:type="dxa"/>
            <w:noWrap/>
            <w:hideMark/>
          </w:tcPr>
          <w:p w:rsidR="00632EC9" w:rsidRPr="007751D5" w:rsidRDefault="00632EC9" w:rsidP="00632EC9">
            <w:r w:rsidRPr="007751D5">
              <w:t>YONG JIN ZAO 3::IRGC 70441-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72</w:t>
            </w:r>
          </w:p>
        </w:tc>
        <w:tc>
          <w:tcPr>
            <w:tcW w:w="830" w:type="dxa"/>
            <w:noWrap/>
            <w:hideMark/>
          </w:tcPr>
          <w:p w:rsidR="00632EC9" w:rsidRPr="007751D5" w:rsidRDefault="00632EC9" w:rsidP="00632EC9">
            <w:r w:rsidRPr="007751D5">
              <w:t>61.38</w:t>
            </w:r>
          </w:p>
        </w:tc>
        <w:tc>
          <w:tcPr>
            <w:tcW w:w="718" w:type="dxa"/>
            <w:noWrap/>
            <w:hideMark/>
          </w:tcPr>
          <w:p w:rsidR="00632EC9" w:rsidRPr="007751D5" w:rsidRDefault="00632EC9" w:rsidP="00632EC9">
            <w:r w:rsidRPr="007751D5">
              <w:t>17.03</w:t>
            </w:r>
          </w:p>
        </w:tc>
        <w:tc>
          <w:tcPr>
            <w:tcW w:w="718" w:type="dxa"/>
            <w:noWrap/>
            <w:hideMark/>
          </w:tcPr>
          <w:p w:rsidR="00632EC9" w:rsidRPr="007751D5" w:rsidRDefault="00632EC9" w:rsidP="00632EC9">
            <w:r w:rsidRPr="007751D5">
              <w:t>26.05</w:t>
            </w:r>
          </w:p>
        </w:tc>
        <w:tc>
          <w:tcPr>
            <w:tcW w:w="602" w:type="dxa"/>
            <w:noWrap/>
            <w:hideMark/>
          </w:tcPr>
          <w:p w:rsidR="00632EC9" w:rsidRPr="007751D5" w:rsidRDefault="00632EC9" w:rsidP="00632EC9">
            <w:r w:rsidRPr="007751D5">
              <w:t>30</w:t>
            </w:r>
          </w:p>
        </w:tc>
        <w:tc>
          <w:tcPr>
            <w:tcW w:w="1053" w:type="dxa"/>
            <w:noWrap/>
            <w:hideMark/>
          </w:tcPr>
          <w:p w:rsidR="00632EC9" w:rsidRPr="007751D5" w:rsidRDefault="00632EC9" w:rsidP="00632EC9">
            <w:r w:rsidRPr="007751D5">
              <w:t>5473.56</w:t>
            </w:r>
          </w:p>
        </w:tc>
        <w:tc>
          <w:tcPr>
            <w:tcW w:w="941" w:type="dxa"/>
            <w:noWrap/>
            <w:hideMark/>
          </w:tcPr>
          <w:p w:rsidR="00632EC9" w:rsidRPr="007751D5" w:rsidRDefault="00632EC9" w:rsidP="00632EC9">
            <w:r w:rsidRPr="007751D5">
              <w:t>225.41</w:t>
            </w:r>
          </w:p>
        </w:tc>
        <w:tc>
          <w:tcPr>
            <w:tcW w:w="607" w:type="dxa"/>
            <w:noWrap/>
            <w:hideMark/>
          </w:tcPr>
          <w:p w:rsidR="00632EC9" w:rsidRPr="007751D5" w:rsidRDefault="00632EC9" w:rsidP="00632EC9">
            <w:r w:rsidRPr="007751D5">
              <w:t>0.05</w:t>
            </w:r>
          </w:p>
        </w:tc>
        <w:tc>
          <w:tcPr>
            <w:tcW w:w="991" w:type="dxa"/>
            <w:noWrap/>
            <w:hideMark/>
          </w:tcPr>
          <w:p w:rsidR="00632EC9" w:rsidRPr="007751D5" w:rsidRDefault="00632EC9" w:rsidP="00632EC9">
            <w:r w:rsidRPr="007751D5">
              <w:t>150.95</w:t>
            </w:r>
          </w:p>
        </w:tc>
        <w:tc>
          <w:tcPr>
            <w:tcW w:w="768" w:type="dxa"/>
            <w:noWrap/>
            <w:hideMark/>
          </w:tcPr>
          <w:p w:rsidR="00632EC9" w:rsidRPr="007751D5" w:rsidRDefault="00632EC9" w:rsidP="00632EC9">
            <w:r w:rsidRPr="007751D5">
              <w:t>33.24</w:t>
            </w:r>
          </w:p>
        </w:tc>
      </w:tr>
      <w:tr w:rsidR="00632EC9" w:rsidRPr="007751D5" w:rsidTr="00A164A9">
        <w:trPr>
          <w:trHeight w:val="288"/>
        </w:trPr>
        <w:tc>
          <w:tcPr>
            <w:tcW w:w="1285" w:type="dxa"/>
            <w:noWrap/>
            <w:hideMark/>
          </w:tcPr>
          <w:p w:rsidR="00632EC9" w:rsidRPr="007751D5" w:rsidRDefault="00632EC9" w:rsidP="00632EC9">
            <w:r w:rsidRPr="007751D5">
              <w:t>RP300</w:t>
            </w:r>
          </w:p>
        </w:tc>
        <w:tc>
          <w:tcPr>
            <w:tcW w:w="4387" w:type="dxa"/>
            <w:noWrap/>
            <w:hideMark/>
          </w:tcPr>
          <w:p w:rsidR="00632EC9" w:rsidRPr="007751D5" w:rsidRDefault="00632EC9" w:rsidP="00632EC9">
            <w:r w:rsidRPr="007751D5">
              <w:t>H 6::IRGC 157-1</w:t>
            </w:r>
          </w:p>
        </w:tc>
        <w:tc>
          <w:tcPr>
            <w:tcW w:w="700" w:type="dxa"/>
            <w:noWrap/>
            <w:hideMark/>
          </w:tcPr>
          <w:p w:rsidR="00632EC9" w:rsidRPr="007751D5" w:rsidRDefault="00632EC9" w:rsidP="00632EC9">
            <w:r w:rsidRPr="007751D5">
              <w:t>UL_S</w:t>
            </w:r>
          </w:p>
        </w:tc>
        <w:tc>
          <w:tcPr>
            <w:tcW w:w="864" w:type="dxa"/>
            <w:noWrap/>
            <w:hideMark/>
          </w:tcPr>
          <w:p w:rsidR="00632EC9" w:rsidRPr="007751D5" w:rsidRDefault="00632EC9" w:rsidP="00632EC9">
            <w:r w:rsidRPr="007751D5">
              <w:t>DS</w:t>
            </w:r>
          </w:p>
        </w:tc>
        <w:tc>
          <w:tcPr>
            <w:tcW w:w="700" w:type="dxa"/>
            <w:noWrap/>
            <w:hideMark/>
          </w:tcPr>
          <w:p w:rsidR="00632EC9" w:rsidRPr="007751D5" w:rsidRDefault="00632EC9" w:rsidP="00632EC9">
            <w:r w:rsidRPr="007751D5">
              <w:t>114</w:t>
            </w:r>
          </w:p>
        </w:tc>
        <w:tc>
          <w:tcPr>
            <w:tcW w:w="830" w:type="dxa"/>
            <w:noWrap/>
            <w:hideMark/>
          </w:tcPr>
          <w:p w:rsidR="00632EC9" w:rsidRPr="007751D5" w:rsidRDefault="00632EC9" w:rsidP="00632EC9">
            <w:r w:rsidRPr="007751D5">
              <w:t>84.42</w:t>
            </w:r>
          </w:p>
        </w:tc>
        <w:tc>
          <w:tcPr>
            <w:tcW w:w="718" w:type="dxa"/>
            <w:noWrap/>
            <w:hideMark/>
          </w:tcPr>
          <w:p w:rsidR="00632EC9" w:rsidRPr="007751D5" w:rsidRDefault="00632EC9" w:rsidP="00632EC9">
            <w:r w:rsidRPr="007751D5">
              <w:t>17.80</w:t>
            </w:r>
          </w:p>
        </w:tc>
        <w:tc>
          <w:tcPr>
            <w:tcW w:w="718" w:type="dxa"/>
            <w:noWrap/>
            <w:hideMark/>
          </w:tcPr>
          <w:p w:rsidR="00632EC9" w:rsidRPr="007751D5" w:rsidRDefault="00632EC9" w:rsidP="00632EC9">
            <w:r w:rsidRPr="007751D5">
              <w:t>24.44</w:t>
            </w:r>
          </w:p>
        </w:tc>
        <w:tc>
          <w:tcPr>
            <w:tcW w:w="602" w:type="dxa"/>
            <w:noWrap/>
            <w:hideMark/>
          </w:tcPr>
          <w:p w:rsidR="00632EC9" w:rsidRPr="007751D5" w:rsidRDefault="00632EC9" w:rsidP="00632EC9">
            <w:r w:rsidRPr="007751D5">
              <w:t>13</w:t>
            </w:r>
          </w:p>
        </w:tc>
        <w:tc>
          <w:tcPr>
            <w:tcW w:w="1053" w:type="dxa"/>
            <w:noWrap/>
            <w:hideMark/>
          </w:tcPr>
          <w:p w:rsidR="00632EC9" w:rsidRPr="007751D5" w:rsidRDefault="00632EC9" w:rsidP="00632EC9">
            <w:r w:rsidRPr="007751D5">
              <w:t>6790.84</w:t>
            </w:r>
          </w:p>
        </w:tc>
        <w:tc>
          <w:tcPr>
            <w:tcW w:w="941" w:type="dxa"/>
            <w:noWrap/>
            <w:hideMark/>
          </w:tcPr>
          <w:p w:rsidR="00632EC9" w:rsidRPr="007751D5" w:rsidRDefault="00632EC9" w:rsidP="00632EC9">
            <w:r w:rsidRPr="007751D5">
              <w:t>98.75</w:t>
            </w:r>
          </w:p>
        </w:tc>
        <w:tc>
          <w:tcPr>
            <w:tcW w:w="607" w:type="dxa"/>
            <w:noWrap/>
            <w:hideMark/>
          </w:tcPr>
          <w:p w:rsidR="00632EC9" w:rsidRPr="007751D5" w:rsidRDefault="00632EC9" w:rsidP="00632EC9">
            <w:r w:rsidRPr="007751D5">
              <w:t>0.02</w:t>
            </w:r>
          </w:p>
        </w:tc>
        <w:tc>
          <w:tcPr>
            <w:tcW w:w="991" w:type="dxa"/>
            <w:noWrap/>
            <w:hideMark/>
          </w:tcPr>
          <w:p w:rsidR="00632EC9" w:rsidRPr="007751D5" w:rsidRDefault="00632EC9" w:rsidP="00632EC9">
            <w:r w:rsidRPr="007751D5">
              <w:t>120.00</w:t>
            </w:r>
          </w:p>
        </w:tc>
        <w:tc>
          <w:tcPr>
            <w:tcW w:w="768" w:type="dxa"/>
            <w:noWrap/>
            <w:hideMark/>
          </w:tcPr>
          <w:p w:rsidR="00632EC9" w:rsidRPr="007751D5" w:rsidRDefault="00632EC9" w:rsidP="00632EC9">
            <w:r w:rsidRPr="007751D5">
              <w:t>5.61</w:t>
            </w:r>
          </w:p>
        </w:tc>
      </w:tr>
    </w:tbl>
    <w:p w:rsidR="00AF6C3E" w:rsidRDefault="007751D5">
      <w:r>
        <w:fldChar w:fldCharType="end"/>
      </w:r>
      <w:r w:rsidR="00AF6C3E">
        <w:fldChar w:fldCharType="begin"/>
      </w:r>
      <w:r w:rsidR="00AF6C3E">
        <w:instrText xml:space="preserve"> LINK Excel.Sheet.12 "F:\\Mac_Backup\\Desktop\\PhD.Papers\\GWAS_Draft\\Additional file 6.xlsx" "Table S6!R2C1:R1682C14" \a \f 4 \h </w:instrText>
      </w:r>
      <w:r w:rsidR="006662D0">
        <w:instrText xml:space="preserve"> \* MERGEFORMAT </w:instrText>
      </w:r>
      <w:r w:rsidR="00AF6C3E">
        <w:fldChar w:fldCharType="separate"/>
      </w:r>
    </w:p>
    <w:p w:rsidR="00AF6C3E" w:rsidRPr="00AF6C3E" w:rsidRDefault="00AF6C3E">
      <w:pPr>
        <w:rPr>
          <w:rFonts w:ascii="Times New Roman" w:hAnsi="Times New Roman" w:cs="Times New Roman"/>
          <w:sz w:val="20"/>
        </w:rPr>
      </w:pPr>
      <w:r>
        <w:rPr>
          <w:rFonts w:ascii="Times New Roman" w:hAnsi="Times New Roman" w:cs="Times New Roman"/>
          <w:sz w:val="20"/>
        </w:rPr>
        <w:fldChar w:fldCharType="end"/>
      </w:r>
    </w:p>
    <w:p w:rsidR="00AF6C3E" w:rsidRDefault="00AF6C3E">
      <w:pPr>
        <w:rPr>
          <w:rFonts w:ascii="Times New Roman" w:hAnsi="Times New Roman" w:cs="Times New Roman"/>
          <w:sz w:val="18"/>
          <w:szCs w:val="18"/>
        </w:rPr>
      </w:pPr>
    </w:p>
    <w:p w:rsidR="00AF6C3E" w:rsidRDefault="00AF6C3E">
      <w:pPr>
        <w:rPr>
          <w:rFonts w:ascii="Times New Roman" w:hAnsi="Times New Roman" w:cs="Times New Roman"/>
          <w:sz w:val="18"/>
          <w:szCs w:val="18"/>
        </w:rPr>
      </w:pPr>
    </w:p>
    <w:p w:rsidR="00AF6C3E" w:rsidRDefault="00AF6C3E">
      <w:pPr>
        <w:rPr>
          <w:rFonts w:ascii="Times New Roman" w:hAnsi="Times New Roman" w:cs="Times New Roman"/>
          <w:sz w:val="18"/>
          <w:szCs w:val="18"/>
        </w:rPr>
      </w:pPr>
    </w:p>
    <w:p w:rsidR="00AF6C3E" w:rsidRDefault="00AF6C3E">
      <w:pPr>
        <w:rPr>
          <w:rFonts w:ascii="Times New Roman" w:hAnsi="Times New Roman" w:cs="Times New Roman"/>
          <w:sz w:val="18"/>
          <w:szCs w:val="18"/>
        </w:rPr>
      </w:pPr>
    </w:p>
    <w:p w:rsidR="00AF6C3E" w:rsidRDefault="00AF6C3E">
      <w:pPr>
        <w:rPr>
          <w:rFonts w:ascii="Times New Roman" w:hAnsi="Times New Roman" w:cs="Times New Roman"/>
          <w:sz w:val="18"/>
          <w:szCs w:val="18"/>
        </w:rPr>
      </w:pPr>
    </w:p>
    <w:p w:rsidR="000F16BF" w:rsidRDefault="000F16BF">
      <w:pPr>
        <w:rPr>
          <w:rFonts w:ascii="Times New Roman" w:hAnsi="Times New Roman" w:cs="Times New Roman"/>
          <w:sz w:val="18"/>
          <w:szCs w:val="18"/>
        </w:rPr>
      </w:pPr>
    </w:p>
    <w:p w:rsidR="000F16BF" w:rsidRDefault="000F16BF">
      <w:pPr>
        <w:rPr>
          <w:rFonts w:ascii="Times New Roman" w:hAnsi="Times New Roman" w:cs="Times New Roman"/>
          <w:sz w:val="18"/>
          <w:szCs w:val="18"/>
        </w:rPr>
      </w:pPr>
    </w:p>
    <w:p w:rsidR="000F16BF" w:rsidRDefault="000F16BF">
      <w:pPr>
        <w:rPr>
          <w:rFonts w:ascii="Times New Roman" w:hAnsi="Times New Roman" w:cs="Times New Roman"/>
          <w:sz w:val="18"/>
          <w:szCs w:val="18"/>
        </w:rPr>
      </w:pPr>
    </w:p>
    <w:p w:rsidR="000F16BF" w:rsidRDefault="000F16BF">
      <w:pPr>
        <w:rPr>
          <w:rFonts w:ascii="Times New Roman" w:hAnsi="Times New Roman" w:cs="Times New Roman"/>
          <w:sz w:val="18"/>
          <w:szCs w:val="18"/>
        </w:rPr>
      </w:pPr>
    </w:p>
    <w:p w:rsidR="000F16BF" w:rsidRDefault="000F16BF">
      <w:pPr>
        <w:rPr>
          <w:rFonts w:ascii="Times New Roman" w:hAnsi="Times New Roman" w:cs="Times New Roman"/>
          <w:sz w:val="18"/>
          <w:szCs w:val="18"/>
        </w:rPr>
      </w:pPr>
    </w:p>
    <w:p w:rsidR="000F16BF" w:rsidRDefault="000F16BF">
      <w:pPr>
        <w:rPr>
          <w:rFonts w:ascii="Times New Roman" w:hAnsi="Times New Roman" w:cs="Times New Roman"/>
          <w:sz w:val="18"/>
          <w:szCs w:val="18"/>
        </w:rPr>
      </w:pPr>
    </w:p>
    <w:p w:rsidR="000F16BF" w:rsidRDefault="000F16BF">
      <w:pPr>
        <w:rPr>
          <w:rFonts w:ascii="Times New Roman" w:hAnsi="Times New Roman" w:cs="Times New Roman"/>
          <w:sz w:val="18"/>
          <w:szCs w:val="18"/>
        </w:rPr>
      </w:pPr>
    </w:p>
    <w:p w:rsidR="000F16BF" w:rsidRDefault="000F16BF">
      <w:pPr>
        <w:rPr>
          <w:rFonts w:ascii="Times New Roman" w:hAnsi="Times New Roman" w:cs="Times New Roman"/>
          <w:sz w:val="18"/>
          <w:szCs w:val="18"/>
        </w:rPr>
      </w:pPr>
    </w:p>
    <w:p w:rsidR="000F16BF" w:rsidRDefault="000F16BF" w:rsidP="000F16BF">
      <w:pPr>
        <w:rPr>
          <w:rFonts w:ascii="Times New Roman" w:hAnsi="Times New Roman" w:cs="Times New Roman"/>
          <w:b/>
          <w:bCs/>
          <w:sz w:val="24"/>
          <w:szCs w:val="24"/>
        </w:rPr>
      </w:pPr>
    </w:p>
    <w:p w:rsidR="000F16BF" w:rsidRDefault="000F16BF" w:rsidP="000F16BF">
      <w:pPr>
        <w:rPr>
          <w:rFonts w:ascii="Times New Roman" w:hAnsi="Times New Roman" w:cs="Times New Roman"/>
          <w:sz w:val="24"/>
          <w:szCs w:val="24"/>
        </w:rPr>
      </w:pPr>
      <w:r>
        <w:rPr>
          <w:rFonts w:ascii="Times New Roman" w:hAnsi="Times New Roman" w:cs="Times New Roman"/>
          <w:b/>
          <w:bCs/>
          <w:sz w:val="24"/>
          <w:szCs w:val="24"/>
        </w:rPr>
        <w:t xml:space="preserve">Table S6 </w:t>
      </w:r>
      <w:r w:rsidRPr="00CD47E1">
        <w:rPr>
          <w:rFonts w:ascii="Times New Roman" w:hAnsi="Times New Roman" w:cs="Times New Roman"/>
          <w:sz w:val="24"/>
          <w:szCs w:val="24"/>
        </w:rPr>
        <w:t>All</w:t>
      </w:r>
      <w:r>
        <w:rPr>
          <w:rFonts w:ascii="Times New Roman" w:hAnsi="Times New Roman" w:cs="Times New Roman"/>
          <w:sz w:val="24"/>
          <w:szCs w:val="24"/>
        </w:rPr>
        <w:t>elic variation at the GWAS-identified significant loci in the selected 7 accessions for grain yield under lowland and upland drought</w:t>
      </w:r>
    </w:p>
    <w:p w:rsidR="000F16BF" w:rsidRDefault="000F16BF" w:rsidP="000F16BF">
      <w:r>
        <w:fldChar w:fldCharType="begin"/>
      </w:r>
      <w:r>
        <w:instrText xml:space="preserve"> LINK Excel.Sheet.12 "F:\\Mac_Backup\\Desktop\\PhD.Papers\\GWAS_Draft\\Additional file 6.xlsx" "Sheet3!R2C1:R97C18" \a \f 4 \h  \* MERGEFORMAT </w:instrText>
      </w:r>
      <w:r>
        <w:fldChar w:fldCharType="separate"/>
      </w:r>
    </w:p>
    <w:tbl>
      <w:tblPr>
        <w:tblW w:w="12680" w:type="dxa"/>
        <w:tblLook w:val="04A0" w:firstRow="1" w:lastRow="0" w:firstColumn="1" w:lastColumn="0" w:noHBand="0" w:noVBand="1"/>
      </w:tblPr>
      <w:tblGrid>
        <w:gridCol w:w="1400"/>
        <w:gridCol w:w="706"/>
        <w:gridCol w:w="706"/>
        <w:gridCol w:w="519"/>
        <w:gridCol w:w="498"/>
        <w:gridCol w:w="506"/>
        <w:gridCol w:w="486"/>
        <w:gridCol w:w="524"/>
        <w:gridCol w:w="503"/>
        <w:gridCol w:w="506"/>
        <w:gridCol w:w="576"/>
        <w:gridCol w:w="577"/>
        <w:gridCol w:w="577"/>
        <w:gridCol w:w="1146"/>
        <w:gridCol w:w="1006"/>
        <w:gridCol w:w="780"/>
        <w:gridCol w:w="837"/>
        <w:gridCol w:w="827"/>
      </w:tblGrid>
      <w:tr w:rsidR="000F16BF" w:rsidRPr="00864C27" w:rsidTr="00CA403A">
        <w:trPr>
          <w:trHeight w:val="288"/>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p>
        </w:tc>
        <w:tc>
          <w:tcPr>
            <w:tcW w:w="1412" w:type="dxa"/>
            <w:gridSpan w:val="2"/>
            <w:tcBorders>
              <w:top w:val="single" w:sz="4" w:space="0" w:color="auto"/>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Allele</w:t>
            </w:r>
          </w:p>
        </w:tc>
        <w:tc>
          <w:tcPr>
            <w:tcW w:w="1017" w:type="dxa"/>
            <w:gridSpan w:val="2"/>
            <w:tcBorders>
              <w:top w:val="single" w:sz="4" w:space="0" w:color="auto"/>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LL_S_WS</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LL_S_DS</w:t>
            </w:r>
          </w:p>
        </w:tc>
        <w:tc>
          <w:tcPr>
            <w:tcW w:w="1027" w:type="dxa"/>
            <w:gridSpan w:val="2"/>
            <w:tcBorders>
              <w:top w:val="single" w:sz="4" w:space="0" w:color="auto"/>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UL_S_WS</w:t>
            </w:r>
          </w:p>
        </w:tc>
        <w:tc>
          <w:tcPr>
            <w:tcW w:w="1082" w:type="dxa"/>
            <w:gridSpan w:val="2"/>
            <w:tcBorders>
              <w:top w:val="single" w:sz="4" w:space="0" w:color="auto"/>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UL_S_DS</w:t>
            </w:r>
          </w:p>
        </w:tc>
        <w:tc>
          <w:tcPr>
            <w:tcW w:w="5750" w:type="dxa"/>
            <w:gridSpan w:val="7"/>
            <w:tcBorders>
              <w:top w:val="single" w:sz="4" w:space="0" w:color="auto"/>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Selected promising accessions</w:t>
            </w:r>
          </w:p>
        </w:tc>
      </w:tr>
      <w:tr w:rsidR="000F16BF" w:rsidRPr="00864C27" w:rsidTr="00CA403A">
        <w:trPr>
          <w:trHeight w:val="864"/>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SNP id</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ajor</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inor</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77" w:type="dxa"/>
            <w:tcBorders>
              <w:top w:val="nil"/>
              <w:left w:val="nil"/>
              <w:bottom w:val="single" w:sz="4" w:space="0" w:color="auto"/>
              <w:right w:val="single" w:sz="4" w:space="0" w:color="auto"/>
            </w:tcBorders>
            <w:shd w:val="clear" w:color="auto" w:fill="auto"/>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AUS 329</w:t>
            </w:r>
          </w:p>
        </w:tc>
        <w:tc>
          <w:tcPr>
            <w:tcW w:w="577" w:type="dxa"/>
            <w:tcBorders>
              <w:top w:val="nil"/>
              <w:left w:val="nil"/>
              <w:bottom w:val="single" w:sz="4" w:space="0" w:color="auto"/>
              <w:right w:val="single" w:sz="4" w:space="0" w:color="auto"/>
            </w:tcBorders>
            <w:shd w:val="clear" w:color="auto" w:fill="auto"/>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AUS 344</w:t>
            </w:r>
          </w:p>
        </w:tc>
        <w:tc>
          <w:tcPr>
            <w:tcW w:w="1146" w:type="dxa"/>
            <w:tcBorders>
              <w:top w:val="nil"/>
              <w:left w:val="nil"/>
              <w:bottom w:val="single" w:sz="4" w:space="0" w:color="auto"/>
              <w:right w:val="single" w:sz="4" w:space="0" w:color="auto"/>
            </w:tcBorders>
            <w:shd w:val="clear" w:color="auto" w:fill="auto"/>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CHUNGUR BALI</w:t>
            </w:r>
          </w:p>
        </w:tc>
        <w:tc>
          <w:tcPr>
            <w:tcW w:w="1006" w:type="dxa"/>
            <w:tcBorders>
              <w:top w:val="nil"/>
              <w:left w:val="nil"/>
              <w:bottom w:val="single" w:sz="4" w:space="0" w:color="auto"/>
              <w:right w:val="single" w:sz="4" w:space="0" w:color="auto"/>
            </w:tcBorders>
            <w:shd w:val="clear" w:color="auto" w:fill="auto"/>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DANGAR</w:t>
            </w:r>
          </w:p>
        </w:tc>
        <w:tc>
          <w:tcPr>
            <w:tcW w:w="780" w:type="dxa"/>
            <w:tcBorders>
              <w:top w:val="nil"/>
              <w:left w:val="nil"/>
              <w:bottom w:val="single" w:sz="4" w:space="0" w:color="auto"/>
              <w:right w:val="single" w:sz="4" w:space="0" w:color="auto"/>
            </w:tcBorders>
            <w:shd w:val="clear" w:color="auto" w:fill="auto"/>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LAL SAITA</w:t>
            </w:r>
          </w:p>
        </w:tc>
        <w:tc>
          <w:tcPr>
            <w:tcW w:w="837" w:type="dxa"/>
            <w:tcBorders>
              <w:top w:val="nil"/>
              <w:left w:val="nil"/>
              <w:bottom w:val="single" w:sz="4" w:space="0" w:color="auto"/>
              <w:right w:val="single" w:sz="4" w:space="0" w:color="auto"/>
            </w:tcBorders>
            <w:shd w:val="clear" w:color="auto" w:fill="auto"/>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PARA NELLU</w:t>
            </w:r>
          </w:p>
        </w:tc>
        <w:tc>
          <w:tcPr>
            <w:tcW w:w="827" w:type="dxa"/>
            <w:tcBorders>
              <w:top w:val="nil"/>
              <w:left w:val="nil"/>
              <w:bottom w:val="single" w:sz="4" w:space="0" w:color="auto"/>
              <w:right w:val="single" w:sz="4" w:space="0" w:color="auto"/>
            </w:tcBorders>
            <w:shd w:val="clear" w:color="auto" w:fill="auto"/>
            <w:vAlign w:val="center"/>
            <w:hideMark/>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SIMUL KHURI</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jc w:val="center"/>
              <w:rPr>
                <w:rFonts w:ascii="Times New Roman" w:hAnsi="Times New Roman" w:cs="Times New Roman"/>
                <w:color w:val="000000"/>
                <w:sz w:val="18"/>
                <w:szCs w:val="18"/>
              </w:rPr>
            </w:pPr>
            <w:r w:rsidRPr="00864C27">
              <w:rPr>
                <w:rFonts w:ascii="Times New Roman" w:hAnsi="Times New Roman" w:cs="Times New Roman"/>
                <w:color w:val="000000"/>
                <w:sz w:val="18"/>
                <w:szCs w:val="18"/>
              </w:rPr>
              <w:t>S1_3473291</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7</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8</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0</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_3824622</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0</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5</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82</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3</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70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4</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31</w:t>
            </w:r>
          </w:p>
        </w:tc>
        <w:tc>
          <w:tcPr>
            <w:tcW w:w="57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_24304274</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6</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0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5</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97</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4</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69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99</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28</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_33418648</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6</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1</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69</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9</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0</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2</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_33689947</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58</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11</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60</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2</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2</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11</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58</w:t>
            </w:r>
          </w:p>
        </w:tc>
        <w:tc>
          <w:tcPr>
            <w:tcW w:w="57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7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146"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80"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2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_34359106</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47</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43</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1</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2</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2</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73</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46</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0</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_34400345</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61</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36</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9</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7</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6</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3</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59</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79</w:t>
            </w:r>
          </w:p>
        </w:tc>
        <w:tc>
          <w:tcPr>
            <w:tcW w:w="57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_37960019</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7</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94</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9</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3</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8</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71</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8</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10</w:t>
            </w:r>
          </w:p>
        </w:tc>
        <w:tc>
          <w:tcPr>
            <w:tcW w:w="57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_38418739</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66</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0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6</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09</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3</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8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84</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6</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_39044781</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69</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9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5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11</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36</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76</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00</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62</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_40390527</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7</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8</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0</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2_17808669</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9</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7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5</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8</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9</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40</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2</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2_18794394</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3</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9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7</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91</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0</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6</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04</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033</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2_19821147</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2</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86</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1</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16</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6</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0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18</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65</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2_20248668</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69</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9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9</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78</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9</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6</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57</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77</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2_20774488</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2</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8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89</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2</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75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62</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972</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M</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2_21953460</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1</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9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42</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2</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766</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95</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28</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2_22142784</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5</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04</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1</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80</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7</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0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97</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792</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00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3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2_22201226</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0</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8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67</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0</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9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76</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08</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2_23065933</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6</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97</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7</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15</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0</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36</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12</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730</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2_24797737</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8</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87</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0</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6</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7</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8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6</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4</w:t>
            </w:r>
          </w:p>
        </w:tc>
        <w:tc>
          <w:tcPr>
            <w:tcW w:w="577"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2_25205930</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8</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87</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0</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6</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7</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8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6</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4</w:t>
            </w:r>
          </w:p>
        </w:tc>
        <w:tc>
          <w:tcPr>
            <w:tcW w:w="577" w:type="dxa"/>
            <w:tcBorders>
              <w:top w:val="nil"/>
              <w:left w:val="nil"/>
              <w:bottom w:val="single" w:sz="4" w:space="0" w:color="auto"/>
              <w:right w:val="single" w:sz="4" w:space="0" w:color="auto"/>
            </w:tcBorders>
            <w:shd w:val="clear" w:color="auto" w:fill="F4B083" w:themeFill="accent2"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auto" w:fill="F4B083" w:themeFill="accent2"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auto" w:fill="F4B083" w:themeFill="accent2"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auto" w:fill="F4B083" w:themeFill="accent2"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auto" w:fill="F4B083" w:themeFill="accent2"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auto" w:fill="F4B083" w:themeFill="accent2"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auto" w:fill="F4B083" w:themeFill="accent2"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p>
        </w:tc>
        <w:tc>
          <w:tcPr>
            <w:tcW w:w="1412" w:type="dxa"/>
            <w:gridSpan w:val="2"/>
            <w:tcBorders>
              <w:top w:val="single" w:sz="4" w:space="0" w:color="auto"/>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Allele</w:t>
            </w:r>
          </w:p>
        </w:tc>
        <w:tc>
          <w:tcPr>
            <w:tcW w:w="1017" w:type="dxa"/>
            <w:gridSpan w:val="2"/>
            <w:tcBorders>
              <w:top w:val="single" w:sz="4" w:space="0" w:color="auto"/>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LL_S_WS</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LL_S_DS</w:t>
            </w:r>
          </w:p>
        </w:tc>
        <w:tc>
          <w:tcPr>
            <w:tcW w:w="1027" w:type="dxa"/>
            <w:gridSpan w:val="2"/>
            <w:tcBorders>
              <w:top w:val="single" w:sz="4" w:space="0" w:color="auto"/>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UL_S_WS</w:t>
            </w:r>
          </w:p>
        </w:tc>
        <w:tc>
          <w:tcPr>
            <w:tcW w:w="1082" w:type="dxa"/>
            <w:gridSpan w:val="2"/>
            <w:tcBorders>
              <w:top w:val="single" w:sz="4" w:space="0" w:color="auto"/>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UL_S_DS</w:t>
            </w:r>
          </w:p>
        </w:tc>
        <w:tc>
          <w:tcPr>
            <w:tcW w:w="5750" w:type="dxa"/>
            <w:gridSpan w:val="7"/>
            <w:tcBorders>
              <w:top w:val="single" w:sz="4" w:space="0" w:color="auto"/>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Selected promising accessions</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SNP id</w:t>
            </w:r>
          </w:p>
        </w:tc>
        <w:tc>
          <w:tcPr>
            <w:tcW w:w="7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ajor</w:t>
            </w:r>
          </w:p>
        </w:tc>
        <w:tc>
          <w:tcPr>
            <w:tcW w:w="7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inor</w:t>
            </w:r>
          </w:p>
        </w:tc>
        <w:tc>
          <w:tcPr>
            <w:tcW w:w="519"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498"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48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24"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03"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7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77"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AUS 329</w:t>
            </w:r>
          </w:p>
        </w:tc>
        <w:tc>
          <w:tcPr>
            <w:tcW w:w="577"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AUS 344</w:t>
            </w:r>
          </w:p>
        </w:tc>
        <w:tc>
          <w:tcPr>
            <w:tcW w:w="114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CHUNGUR BALI</w:t>
            </w:r>
          </w:p>
        </w:tc>
        <w:tc>
          <w:tcPr>
            <w:tcW w:w="10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DANGAR</w:t>
            </w:r>
          </w:p>
        </w:tc>
        <w:tc>
          <w:tcPr>
            <w:tcW w:w="780"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LAL SAITA</w:t>
            </w:r>
          </w:p>
        </w:tc>
        <w:tc>
          <w:tcPr>
            <w:tcW w:w="837"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PARA NELLU</w:t>
            </w:r>
          </w:p>
        </w:tc>
        <w:tc>
          <w:tcPr>
            <w:tcW w:w="827"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SIMUL KHURI</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2_25979458</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5</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6</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6</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45</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0</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78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02</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052</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R</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2_29167141</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4</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0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7</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44</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0</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5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5</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08</w:t>
            </w:r>
          </w:p>
        </w:tc>
        <w:tc>
          <w:tcPr>
            <w:tcW w:w="577" w:type="dxa"/>
            <w:tcBorders>
              <w:top w:val="nil"/>
              <w:left w:val="nil"/>
              <w:bottom w:val="single" w:sz="4" w:space="0" w:color="auto"/>
              <w:right w:val="single" w:sz="4" w:space="0" w:color="auto"/>
            </w:tcBorders>
            <w:shd w:val="clear" w:color="auto" w:fill="9CC2E5" w:themeFill="accent1"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auto" w:fill="9CC2E5" w:themeFill="accent1"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auto" w:fill="9CC2E5" w:themeFill="accent1"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auto" w:fill="9CC2E5" w:themeFill="accent1"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auto" w:fill="9CC2E5" w:themeFill="accent1"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27" w:type="dxa"/>
            <w:tcBorders>
              <w:top w:val="nil"/>
              <w:left w:val="nil"/>
              <w:bottom w:val="single" w:sz="4" w:space="0" w:color="auto"/>
              <w:right w:val="single" w:sz="4" w:space="0" w:color="auto"/>
            </w:tcBorders>
            <w:shd w:val="clear" w:color="auto" w:fill="9CC2E5" w:themeFill="accent1"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3_28646420</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5</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73</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5</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05</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8</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00</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568</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R</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3_33600040</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5</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1</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16</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69</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0</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33</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12</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62</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2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3_33600989</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5</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16</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70</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0</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3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12</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4</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14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80"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2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4_1441702</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9</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8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9</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635</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4</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7</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127</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4_25920763</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0</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4</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08</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4_31088649</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8</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1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9</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92</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4</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7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82</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143</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5_4140355</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4</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0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3</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99</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9</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21</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94</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648</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5_4266313</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6</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9</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3</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32</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8</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71</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01</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647</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5_4502747</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7</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8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2</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8</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6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0</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7</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5_4502961</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7</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8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2</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1</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6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6</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7</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5_4505637</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7</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8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2</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8</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6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0</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7</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5_5891992</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95</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3</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5</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3</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0</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9</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8</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5</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5_12494100</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5</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7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5</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37</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2</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9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98</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041</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W</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5_19224697</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2</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8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5</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22</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3</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74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74</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534</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W</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5_24708194</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4</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1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3</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63</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4</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43</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4</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10</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5_29913640</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7</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8</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0</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6_6025083</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3</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9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3</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5</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0</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7</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0</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09</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6_7611279</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8</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7</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57</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38</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04</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40</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6_7749410</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5</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6</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15</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68</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5</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1</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78</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60</w:t>
            </w:r>
          </w:p>
        </w:tc>
        <w:tc>
          <w:tcPr>
            <w:tcW w:w="57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2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6_9539728</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9</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5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8</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8</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9</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6</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04</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60</w:t>
            </w:r>
          </w:p>
        </w:tc>
        <w:tc>
          <w:tcPr>
            <w:tcW w:w="577"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27"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6_10279310</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65</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11</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77</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6</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23</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90</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05</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00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80"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3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6_10371528</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9</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59</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0</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8</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7</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1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83</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18</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6_13439145</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4</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06</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7</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52</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38</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8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6</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67</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B204B8">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6_22794237</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6</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9</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9</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6</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3</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4</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2</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79</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r>
      <w:tr w:rsidR="000F16BF" w:rsidRPr="00864C27" w:rsidTr="00B204B8">
        <w:trPr>
          <w:trHeight w:val="288"/>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6_23132086</w:t>
            </w:r>
          </w:p>
        </w:tc>
        <w:tc>
          <w:tcPr>
            <w:tcW w:w="7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4</w:t>
            </w:r>
          </w:p>
        </w:tc>
        <w:tc>
          <w:tcPr>
            <w:tcW w:w="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93</w:t>
            </w:r>
          </w:p>
        </w:tc>
        <w:tc>
          <w:tcPr>
            <w:tcW w:w="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0</w:t>
            </w:r>
          </w:p>
        </w:tc>
        <w:tc>
          <w:tcPr>
            <w:tcW w:w="4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2</w:t>
            </w:r>
          </w:p>
        </w:tc>
        <w:tc>
          <w:tcPr>
            <w:tcW w:w="5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3</w:t>
            </w:r>
          </w:p>
        </w:tc>
        <w:tc>
          <w:tcPr>
            <w:tcW w:w="5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612</w:t>
            </w:r>
          </w:p>
        </w:tc>
        <w:tc>
          <w:tcPr>
            <w:tcW w:w="5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3</w:t>
            </w:r>
          </w:p>
        </w:tc>
        <w:tc>
          <w:tcPr>
            <w:tcW w:w="5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59</w:t>
            </w:r>
          </w:p>
        </w:tc>
        <w:tc>
          <w:tcPr>
            <w:tcW w:w="5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0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r>
      <w:tr w:rsidR="000F16BF" w:rsidRPr="00864C27" w:rsidTr="00B204B8">
        <w:trPr>
          <w:trHeight w:val="288"/>
        </w:trPr>
        <w:tc>
          <w:tcPr>
            <w:tcW w:w="1400"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706"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706"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519"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498"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506"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486"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524"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503"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506"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576"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577"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577"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1146"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1006"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780"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837"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827"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r>
      <w:tr w:rsidR="000F16BF" w:rsidRPr="00864C27" w:rsidTr="00B204B8">
        <w:trPr>
          <w:trHeight w:val="288"/>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p>
        </w:tc>
        <w:tc>
          <w:tcPr>
            <w:tcW w:w="1412" w:type="dxa"/>
            <w:gridSpan w:val="2"/>
            <w:tcBorders>
              <w:top w:val="single" w:sz="4" w:space="0" w:color="auto"/>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Allele</w:t>
            </w:r>
          </w:p>
        </w:tc>
        <w:tc>
          <w:tcPr>
            <w:tcW w:w="1017" w:type="dxa"/>
            <w:gridSpan w:val="2"/>
            <w:tcBorders>
              <w:top w:val="single" w:sz="4" w:space="0" w:color="auto"/>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LL_S_WS</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LL_S_DS</w:t>
            </w:r>
          </w:p>
        </w:tc>
        <w:tc>
          <w:tcPr>
            <w:tcW w:w="1027" w:type="dxa"/>
            <w:gridSpan w:val="2"/>
            <w:tcBorders>
              <w:top w:val="single" w:sz="4" w:space="0" w:color="auto"/>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UL_S_WS</w:t>
            </w:r>
          </w:p>
        </w:tc>
        <w:tc>
          <w:tcPr>
            <w:tcW w:w="1082" w:type="dxa"/>
            <w:gridSpan w:val="2"/>
            <w:tcBorders>
              <w:top w:val="single" w:sz="4" w:space="0" w:color="auto"/>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UL_S_DS</w:t>
            </w:r>
          </w:p>
        </w:tc>
        <w:tc>
          <w:tcPr>
            <w:tcW w:w="5750" w:type="dxa"/>
            <w:gridSpan w:val="7"/>
            <w:tcBorders>
              <w:top w:val="single" w:sz="4" w:space="0" w:color="auto"/>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Selected promising accessions</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SNP id</w:t>
            </w:r>
          </w:p>
        </w:tc>
        <w:tc>
          <w:tcPr>
            <w:tcW w:w="7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ajor</w:t>
            </w:r>
          </w:p>
        </w:tc>
        <w:tc>
          <w:tcPr>
            <w:tcW w:w="7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inor</w:t>
            </w:r>
          </w:p>
        </w:tc>
        <w:tc>
          <w:tcPr>
            <w:tcW w:w="519"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498"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48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24"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03"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7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77"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AUS 329</w:t>
            </w:r>
          </w:p>
        </w:tc>
        <w:tc>
          <w:tcPr>
            <w:tcW w:w="577"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AUS 344</w:t>
            </w:r>
          </w:p>
        </w:tc>
        <w:tc>
          <w:tcPr>
            <w:tcW w:w="114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CHUNGUR BALI</w:t>
            </w:r>
          </w:p>
        </w:tc>
        <w:tc>
          <w:tcPr>
            <w:tcW w:w="10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DANGAR</w:t>
            </w:r>
          </w:p>
        </w:tc>
        <w:tc>
          <w:tcPr>
            <w:tcW w:w="780"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LAL SAITA</w:t>
            </w:r>
          </w:p>
        </w:tc>
        <w:tc>
          <w:tcPr>
            <w:tcW w:w="837"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PARA NELLU</w:t>
            </w:r>
          </w:p>
        </w:tc>
        <w:tc>
          <w:tcPr>
            <w:tcW w:w="827"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SIMUL KHURI</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6_27655258</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9</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9</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13</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3</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93</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14</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81</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6_28876857</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57</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0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0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92</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19</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91</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00</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98</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K</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6_31179920</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3</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87</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3</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5</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3</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72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3</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89</w:t>
            </w:r>
          </w:p>
        </w:tc>
        <w:tc>
          <w:tcPr>
            <w:tcW w:w="577" w:type="dxa"/>
            <w:tcBorders>
              <w:top w:val="nil"/>
              <w:left w:val="nil"/>
              <w:bottom w:val="single" w:sz="4" w:space="0" w:color="auto"/>
              <w:right w:val="single" w:sz="4" w:space="0" w:color="auto"/>
            </w:tcBorders>
            <w:shd w:val="clear" w:color="auto" w:fill="9CC2E5" w:themeFill="accent1"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auto" w:fill="9CC2E5" w:themeFill="accent1"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auto" w:fill="9CC2E5" w:themeFill="accent1"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auto" w:fill="9CC2E5" w:themeFill="accent1"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auto" w:fill="9CC2E5" w:themeFill="accent1"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27" w:type="dxa"/>
            <w:tcBorders>
              <w:top w:val="nil"/>
              <w:left w:val="nil"/>
              <w:bottom w:val="single" w:sz="4" w:space="0" w:color="auto"/>
              <w:right w:val="single" w:sz="4" w:space="0" w:color="auto"/>
            </w:tcBorders>
            <w:shd w:val="clear" w:color="auto" w:fill="9CC2E5" w:themeFill="accent1"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7_13019061</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1</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9</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9</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42</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K</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K</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K</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7_16180595</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7</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8</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0</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7_16181810</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7</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79</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71</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7</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6</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708</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7_16183053</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7</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7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76</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7</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6</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13</w:t>
            </w:r>
          </w:p>
        </w:tc>
        <w:tc>
          <w:tcPr>
            <w:tcW w:w="57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006"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80"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3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27" w:type="dxa"/>
            <w:tcBorders>
              <w:top w:val="nil"/>
              <w:left w:val="nil"/>
              <w:bottom w:val="single" w:sz="4" w:space="0" w:color="auto"/>
              <w:right w:val="single" w:sz="4" w:space="0" w:color="auto"/>
            </w:tcBorders>
            <w:shd w:val="clear" w:color="000000" w:fill="9BC2E6"/>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7_19598023</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6</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4</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9</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9</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07</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7</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10</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7_20159780</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4</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6</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6</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8</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0</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84</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13</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621</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8_466752</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0</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24</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0</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14</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1</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3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8</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5</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8_500943</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9</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23</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0</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18</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1</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83</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9</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5</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8_541934</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8</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57</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7</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55</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7</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76</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9</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61</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9_3032058</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7</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8</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0</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0</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9_5467194</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6</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77</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6</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4</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5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7</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63</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9_9426722</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5</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06</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8</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62</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6</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79</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8</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0</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9_10118145</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5</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86</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8</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67</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5</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7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9</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6</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9_11072513</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1</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04</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8</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01</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1</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07</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34</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22</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00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80"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9_11791517</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0</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94</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89</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1</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3</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03</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639</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14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80"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9_11838142</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9</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63</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4</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57</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2</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3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5</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09</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9_13423222</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3</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99</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5</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56</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7</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5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4</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46</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9_13934171</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65</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87</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1</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15</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0</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30</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60</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14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80"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9_15970207</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66</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84</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1</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18</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9</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9</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89</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688</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9_16154337</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0</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5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3</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7</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3</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04</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42</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13</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9_19316065</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91</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4</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4</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6</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2</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03</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6</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6</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9_20908000</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9</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54</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59</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15</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13</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93</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96</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28</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r>
      <w:tr w:rsidR="000F16BF" w:rsidRPr="00864C27" w:rsidTr="00B204B8">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9_20944019</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3</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6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0</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9</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35</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71</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91</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54</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B204B8">
        <w:trPr>
          <w:trHeight w:val="288"/>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1_6525213</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single" w:sz="4" w:space="0" w:color="auto"/>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7</w:t>
            </w:r>
          </w:p>
        </w:tc>
        <w:tc>
          <w:tcPr>
            <w:tcW w:w="498" w:type="dxa"/>
            <w:tcBorders>
              <w:top w:val="single" w:sz="4" w:space="0" w:color="auto"/>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3</w:t>
            </w:r>
          </w:p>
        </w:tc>
        <w:tc>
          <w:tcPr>
            <w:tcW w:w="506" w:type="dxa"/>
            <w:tcBorders>
              <w:top w:val="single" w:sz="4" w:space="0" w:color="auto"/>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2</w:t>
            </w:r>
          </w:p>
        </w:tc>
        <w:tc>
          <w:tcPr>
            <w:tcW w:w="486" w:type="dxa"/>
            <w:tcBorders>
              <w:top w:val="single" w:sz="4" w:space="0" w:color="auto"/>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6</w:t>
            </w:r>
          </w:p>
        </w:tc>
        <w:tc>
          <w:tcPr>
            <w:tcW w:w="524" w:type="dxa"/>
            <w:tcBorders>
              <w:top w:val="single" w:sz="4" w:space="0" w:color="auto"/>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84</w:t>
            </w:r>
          </w:p>
        </w:tc>
        <w:tc>
          <w:tcPr>
            <w:tcW w:w="503" w:type="dxa"/>
            <w:tcBorders>
              <w:top w:val="single" w:sz="4" w:space="0" w:color="auto"/>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10</w:t>
            </w:r>
          </w:p>
        </w:tc>
        <w:tc>
          <w:tcPr>
            <w:tcW w:w="506" w:type="dxa"/>
            <w:tcBorders>
              <w:top w:val="single" w:sz="4" w:space="0" w:color="auto"/>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95</w:t>
            </w:r>
          </w:p>
        </w:tc>
        <w:tc>
          <w:tcPr>
            <w:tcW w:w="576" w:type="dxa"/>
            <w:tcBorders>
              <w:top w:val="single" w:sz="4" w:space="0" w:color="auto"/>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38</w:t>
            </w:r>
          </w:p>
        </w:tc>
        <w:tc>
          <w:tcPr>
            <w:tcW w:w="577" w:type="dxa"/>
            <w:tcBorders>
              <w:top w:val="single" w:sz="4" w:space="0" w:color="auto"/>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single" w:sz="4" w:space="0" w:color="auto"/>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single" w:sz="4" w:space="0" w:color="auto"/>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single" w:sz="4" w:space="0" w:color="auto"/>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single" w:sz="4" w:space="0" w:color="auto"/>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single" w:sz="4" w:space="0" w:color="auto"/>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single" w:sz="4" w:space="0" w:color="auto"/>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B204B8">
        <w:trPr>
          <w:trHeight w:val="288"/>
        </w:trPr>
        <w:tc>
          <w:tcPr>
            <w:tcW w:w="1400"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706"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706"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519"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498"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506"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486"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524"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503"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506"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576"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577"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577"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1146"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1006"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780"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837"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c>
          <w:tcPr>
            <w:tcW w:w="827" w:type="dxa"/>
            <w:tcBorders>
              <w:top w:val="single" w:sz="4" w:space="0" w:color="auto"/>
              <w:bottom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p>
        </w:tc>
      </w:tr>
      <w:tr w:rsidR="000F16BF" w:rsidRPr="00864C27" w:rsidTr="00B204B8">
        <w:trPr>
          <w:trHeight w:val="288"/>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p>
        </w:tc>
        <w:tc>
          <w:tcPr>
            <w:tcW w:w="1412" w:type="dxa"/>
            <w:gridSpan w:val="2"/>
            <w:tcBorders>
              <w:top w:val="single" w:sz="4" w:space="0" w:color="auto"/>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Allele</w:t>
            </w:r>
          </w:p>
        </w:tc>
        <w:tc>
          <w:tcPr>
            <w:tcW w:w="1017" w:type="dxa"/>
            <w:gridSpan w:val="2"/>
            <w:tcBorders>
              <w:top w:val="single" w:sz="4" w:space="0" w:color="auto"/>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LL_S_WS</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LL_S_DS</w:t>
            </w:r>
          </w:p>
        </w:tc>
        <w:tc>
          <w:tcPr>
            <w:tcW w:w="1027" w:type="dxa"/>
            <w:gridSpan w:val="2"/>
            <w:tcBorders>
              <w:top w:val="single" w:sz="4" w:space="0" w:color="auto"/>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UL_S_WS</w:t>
            </w:r>
          </w:p>
        </w:tc>
        <w:tc>
          <w:tcPr>
            <w:tcW w:w="1082" w:type="dxa"/>
            <w:gridSpan w:val="2"/>
            <w:tcBorders>
              <w:top w:val="single" w:sz="4" w:space="0" w:color="auto"/>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UL_S_DS</w:t>
            </w:r>
          </w:p>
        </w:tc>
        <w:tc>
          <w:tcPr>
            <w:tcW w:w="5750" w:type="dxa"/>
            <w:gridSpan w:val="7"/>
            <w:tcBorders>
              <w:top w:val="single" w:sz="4" w:space="0" w:color="auto"/>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Selected promising accessions</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SNP id</w:t>
            </w:r>
          </w:p>
        </w:tc>
        <w:tc>
          <w:tcPr>
            <w:tcW w:w="7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ajor</w:t>
            </w:r>
          </w:p>
        </w:tc>
        <w:tc>
          <w:tcPr>
            <w:tcW w:w="7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inor</w:t>
            </w:r>
          </w:p>
        </w:tc>
        <w:tc>
          <w:tcPr>
            <w:tcW w:w="519"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498"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48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24"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03"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7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me</w:t>
            </w:r>
          </w:p>
        </w:tc>
        <w:tc>
          <w:tcPr>
            <w:tcW w:w="577"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AUS 329</w:t>
            </w:r>
          </w:p>
        </w:tc>
        <w:tc>
          <w:tcPr>
            <w:tcW w:w="577"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AUS 344</w:t>
            </w:r>
          </w:p>
        </w:tc>
        <w:tc>
          <w:tcPr>
            <w:tcW w:w="114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CHUNGUR BALI</w:t>
            </w:r>
          </w:p>
        </w:tc>
        <w:tc>
          <w:tcPr>
            <w:tcW w:w="10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DANGAR</w:t>
            </w:r>
          </w:p>
        </w:tc>
        <w:tc>
          <w:tcPr>
            <w:tcW w:w="780"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LAL SAITA</w:t>
            </w:r>
          </w:p>
        </w:tc>
        <w:tc>
          <w:tcPr>
            <w:tcW w:w="837"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PARA NELLU</w:t>
            </w:r>
          </w:p>
        </w:tc>
        <w:tc>
          <w:tcPr>
            <w:tcW w:w="827"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b/>
                <w:bCs/>
                <w:color w:val="000000"/>
                <w:sz w:val="18"/>
                <w:szCs w:val="18"/>
                <w:lang w:eastAsia="en-IN"/>
              </w:rPr>
            </w:pPr>
            <w:r w:rsidRPr="00864C27">
              <w:rPr>
                <w:rFonts w:ascii="Times New Roman" w:eastAsia="Times New Roman" w:hAnsi="Times New Roman" w:cs="Times New Roman"/>
                <w:b/>
                <w:bCs/>
                <w:color w:val="000000"/>
                <w:sz w:val="18"/>
                <w:szCs w:val="18"/>
                <w:lang w:eastAsia="en-IN"/>
              </w:rPr>
              <w:t>SIMUL KHURI</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1_6602990</w:t>
            </w:r>
          </w:p>
        </w:tc>
        <w:tc>
          <w:tcPr>
            <w:tcW w:w="7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3</w:t>
            </w:r>
          </w:p>
        </w:tc>
        <w:tc>
          <w:tcPr>
            <w:tcW w:w="498"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8</w:t>
            </w:r>
          </w:p>
        </w:tc>
        <w:tc>
          <w:tcPr>
            <w:tcW w:w="5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9</w:t>
            </w:r>
          </w:p>
        </w:tc>
        <w:tc>
          <w:tcPr>
            <w:tcW w:w="48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7</w:t>
            </w:r>
          </w:p>
        </w:tc>
        <w:tc>
          <w:tcPr>
            <w:tcW w:w="524"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76</w:t>
            </w:r>
          </w:p>
        </w:tc>
        <w:tc>
          <w:tcPr>
            <w:tcW w:w="503"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18</w:t>
            </w:r>
          </w:p>
        </w:tc>
        <w:tc>
          <w:tcPr>
            <w:tcW w:w="50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80</w:t>
            </w:r>
          </w:p>
        </w:tc>
        <w:tc>
          <w:tcPr>
            <w:tcW w:w="576" w:type="dxa"/>
            <w:tcBorders>
              <w:top w:val="nil"/>
              <w:left w:val="nil"/>
              <w:bottom w:val="single" w:sz="4" w:space="0" w:color="auto"/>
              <w:right w:val="single" w:sz="4" w:space="0" w:color="auto"/>
            </w:tcBorders>
            <w:shd w:val="clear" w:color="auto" w:fill="auto"/>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45</w:t>
            </w:r>
          </w:p>
        </w:tc>
        <w:tc>
          <w:tcPr>
            <w:tcW w:w="577" w:type="dxa"/>
            <w:tcBorders>
              <w:top w:val="nil"/>
              <w:left w:val="nil"/>
              <w:bottom w:val="single" w:sz="4" w:space="0" w:color="auto"/>
              <w:right w:val="single" w:sz="4" w:space="0" w:color="auto"/>
            </w:tcBorders>
            <w:shd w:val="clear" w:color="auto" w:fill="92D050"/>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auto" w:fill="92D050"/>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auto" w:fill="92D050"/>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auto" w:fill="92D050"/>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auto" w:fill="92D050"/>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auto" w:fill="92D050"/>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auto" w:fill="92D050"/>
            <w:noWrap/>
            <w:vAlign w:val="center"/>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1_6604428</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7</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8</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0</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80</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1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69</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64</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1_7215923</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69</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9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8</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68</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1</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6</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63</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13</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1_7215940</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68</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97</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5</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72</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7</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44</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71</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1_10053723</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2</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87</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3</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98</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8</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3</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18</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17</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1_10351950</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0</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1</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5</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4</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694</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9</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9</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1_16248710</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9</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97</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0</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63</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0</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63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3</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053</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auto" w:fill="F4B083" w:themeFill="accent2" w:themeFillTint="99"/>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1_18836588</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9</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51</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13</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8</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1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55</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47</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1_20143839</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7</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6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0</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00</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4</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71</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5</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72</w:t>
            </w:r>
          </w:p>
        </w:tc>
        <w:tc>
          <w:tcPr>
            <w:tcW w:w="577"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1_20668615</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64</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9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1</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53</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6</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13</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31</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546</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1_21311326</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6</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1</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08</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0</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7</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27</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29</w:t>
            </w:r>
          </w:p>
        </w:tc>
        <w:tc>
          <w:tcPr>
            <w:tcW w:w="577"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577"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146"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1006"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780"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37"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c>
          <w:tcPr>
            <w:tcW w:w="827" w:type="dxa"/>
            <w:tcBorders>
              <w:top w:val="nil"/>
              <w:left w:val="nil"/>
              <w:bottom w:val="single" w:sz="4" w:space="0" w:color="auto"/>
              <w:right w:val="single" w:sz="4" w:space="0" w:color="auto"/>
            </w:tcBorders>
            <w:shd w:val="clear" w:color="000000" w:fill="F4B084"/>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G</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1_22175365</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51</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34</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7</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65</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27</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901</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14</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71</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00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80"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3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2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1_23022593</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85</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89</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2</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0</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2</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773</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31</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5</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57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14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1006"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780"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3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c>
          <w:tcPr>
            <w:tcW w:w="827" w:type="dxa"/>
            <w:tcBorders>
              <w:top w:val="nil"/>
              <w:left w:val="nil"/>
              <w:bottom w:val="single" w:sz="4" w:space="0" w:color="auto"/>
              <w:right w:val="single" w:sz="4" w:space="0" w:color="auto"/>
            </w:tcBorders>
            <w:shd w:val="clear" w:color="000000" w:fill="92D05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A</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2_2835650</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0</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56</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23</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47</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48</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70</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018</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2_18165164</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3</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89</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9</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99</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0</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19</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91</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36</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2_18597220</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2</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50</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5</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04</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62</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638</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98</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755</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2_19106346</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5</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11</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8</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44</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53</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722</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318</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73</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0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3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r w:rsidR="000F16BF" w:rsidRPr="00864C27" w:rsidTr="00CA403A">
        <w:trPr>
          <w:trHeight w:val="288"/>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S12_23250434</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7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19"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455</w:t>
            </w:r>
          </w:p>
        </w:tc>
        <w:tc>
          <w:tcPr>
            <w:tcW w:w="498"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19</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33</w:t>
            </w:r>
          </w:p>
        </w:tc>
        <w:tc>
          <w:tcPr>
            <w:tcW w:w="48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154</w:t>
            </w:r>
          </w:p>
        </w:tc>
        <w:tc>
          <w:tcPr>
            <w:tcW w:w="524"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31</w:t>
            </w:r>
          </w:p>
        </w:tc>
        <w:tc>
          <w:tcPr>
            <w:tcW w:w="503"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885</w:t>
            </w:r>
          </w:p>
        </w:tc>
        <w:tc>
          <w:tcPr>
            <w:tcW w:w="50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222</w:t>
            </w:r>
          </w:p>
        </w:tc>
        <w:tc>
          <w:tcPr>
            <w:tcW w:w="57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547</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57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1146"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1006"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780" w:type="dxa"/>
            <w:tcBorders>
              <w:top w:val="nil"/>
              <w:left w:val="nil"/>
              <w:bottom w:val="single" w:sz="4" w:space="0" w:color="auto"/>
              <w:right w:val="single" w:sz="4" w:space="0" w:color="auto"/>
            </w:tcBorders>
            <w:shd w:val="clear" w:color="auto" w:fill="auto"/>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T</w:t>
            </w:r>
          </w:p>
        </w:tc>
        <w:tc>
          <w:tcPr>
            <w:tcW w:w="83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c>
          <w:tcPr>
            <w:tcW w:w="827" w:type="dxa"/>
            <w:tcBorders>
              <w:top w:val="nil"/>
              <w:left w:val="nil"/>
              <w:bottom w:val="single" w:sz="4" w:space="0" w:color="auto"/>
              <w:right w:val="single" w:sz="4" w:space="0" w:color="auto"/>
            </w:tcBorders>
            <w:shd w:val="clear" w:color="auto" w:fill="FFFF00"/>
            <w:noWrap/>
            <w:vAlign w:val="center"/>
            <w:hideMark/>
          </w:tcPr>
          <w:p w:rsidR="000F16BF" w:rsidRPr="00864C27" w:rsidRDefault="000F16BF" w:rsidP="00CA403A">
            <w:pPr>
              <w:spacing w:after="0" w:line="240" w:lineRule="auto"/>
              <w:jc w:val="center"/>
              <w:rPr>
                <w:rFonts w:ascii="Times New Roman" w:eastAsia="Times New Roman" w:hAnsi="Times New Roman" w:cs="Times New Roman"/>
                <w:color w:val="000000"/>
                <w:sz w:val="18"/>
                <w:szCs w:val="18"/>
                <w:lang w:eastAsia="en-IN"/>
              </w:rPr>
            </w:pPr>
            <w:r w:rsidRPr="00864C27">
              <w:rPr>
                <w:rFonts w:ascii="Times New Roman" w:eastAsia="Times New Roman" w:hAnsi="Times New Roman" w:cs="Times New Roman"/>
                <w:color w:val="000000"/>
                <w:sz w:val="18"/>
                <w:szCs w:val="18"/>
                <w:lang w:eastAsia="en-IN"/>
              </w:rPr>
              <w:t>C</w:t>
            </w:r>
          </w:p>
        </w:tc>
      </w:tr>
    </w:tbl>
    <w:p w:rsidR="000F16BF" w:rsidRDefault="000F16BF" w:rsidP="000F16BF">
      <w:pPr>
        <w:rPr>
          <w:rFonts w:ascii="Times New Roman" w:hAnsi="Times New Roman" w:cs="Times New Roman"/>
          <w:sz w:val="24"/>
          <w:szCs w:val="24"/>
        </w:rPr>
      </w:pPr>
      <w:r>
        <w:rPr>
          <w:rFonts w:ascii="Times New Roman" w:hAnsi="Times New Roman" w:cs="Times New Roman"/>
          <w:sz w:val="24"/>
          <w:szCs w:val="24"/>
        </w:rPr>
        <w:fldChar w:fldCharType="end"/>
      </w:r>
    </w:p>
    <w:p w:rsidR="000F16BF" w:rsidRDefault="000F16BF" w:rsidP="000F16BF">
      <w:pPr>
        <w:spacing w:line="480" w:lineRule="auto"/>
        <w:ind w:left="-270"/>
        <w:jc w:val="both"/>
        <w:rPr>
          <w:rFonts w:eastAsia="Times New Roman" w:cs="Times New Roman"/>
          <w:sz w:val="17"/>
          <w:szCs w:val="17"/>
          <w:lang w:eastAsia="en-IN"/>
        </w:rPr>
      </w:pPr>
      <w:r>
        <w:rPr>
          <w:rFonts w:eastAsia="Times New Roman" w:cs="Times New Roman"/>
          <w:sz w:val="17"/>
          <w:szCs w:val="17"/>
          <w:lang w:eastAsia="en-IN"/>
        </w:rPr>
        <w:t xml:space="preserve">SNP id- SNP identifier (chr_pos), Allelic effect towards grain yield mean at population level for major allele (ME) and minor allele (me) under reproductive stage drought in lowland (LL_S) and upland (UL_S) in wet (WS) and dry (DS) seasons. Color coding is used to indicate five classes identified- </w:t>
      </w:r>
      <w:r w:rsidRPr="00E752AE">
        <w:rPr>
          <w:rFonts w:eastAsia="Times New Roman" w:cs="Times New Roman"/>
          <w:sz w:val="17"/>
          <w:szCs w:val="17"/>
          <w:lang w:eastAsia="en-IN"/>
        </w:rPr>
        <w:t xml:space="preserve"> three with major allele present in </w:t>
      </w:r>
      <w:r>
        <w:rPr>
          <w:rFonts w:eastAsia="Times New Roman" w:cs="Times New Roman"/>
          <w:sz w:val="17"/>
          <w:szCs w:val="17"/>
          <w:lang w:eastAsia="en-IN"/>
        </w:rPr>
        <w:t xml:space="preserve">all </w:t>
      </w:r>
      <w:r w:rsidRPr="00E752AE">
        <w:rPr>
          <w:rFonts w:eastAsia="Times New Roman" w:cs="Times New Roman"/>
          <w:sz w:val="17"/>
          <w:szCs w:val="17"/>
          <w:lang w:eastAsia="en-IN"/>
        </w:rPr>
        <w:t>selected accessions and contributing to trait mean under – LL_S + UL_S</w:t>
      </w:r>
      <w:r>
        <w:rPr>
          <w:rFonts w:eastAsia="Times New Roman" w:cs="Times New Roman"/>
          <w:sz w:val="17"/>
          <w:szCs w:val="17"/>
          <w:lang w:eastAsia="en-IN"/>
        </w:rPr>
        <w:t xml:space="preserve"> (green)</w:t>
      </w:r>
      <w:r w:rsidRPr="00E752AE">
        <w:rPr>
          <w:rFonts w:eastAsia="Times New Roman" w:cs="Times New Roman"/>
          <w:sz w:val="17"/>
          <w:szCs w:val="17"/>
          <w:lang w:eastAsia="en-IN"/>
        </w:rPr>
        <w:t xml:space="preserve"> ; only UL_S</w:t>
      </w:r>
      <w:r>
        <w:rPr>
          <w:rFonts w:eastAsia="Times New Roman" w:cs="Times New Roman"/>
          <w:sz w:val="17"/>
          <w:szCs w:val="17"/>
          <w:lang w:eastAsia="en-IN"/>
        </w:rPr>
        <w:t xml:space="preserve"> (blue)</w:t>
      </w:r>
      <w:r w:rsidRPr="00E752AE">
        <w:rPr>
          <w:rFonts w:eastAsia="Times New Roman" w:cs="Times New Roman"/>
          <w:sz w:val="17"/>
          <w:szCs w:val="17"/>
          <w:lang w:eastAsia="en-IN"/>
        </w:rPr>
        <w:t xml:space="preserve"> and only LL_S</w:t>
      </w:r>
      <w:r>
        <w:rPr>
          <w:rFonts w:eastAsia="Times New Roman" w:cs="Times New Roman"/>
          <w:sz w:val="17"/>
          <w:szCs w:val="17"/>
          <w:lang w:eastAsia="en-IN"/>
        </w:rPr>
        <w:t xml:space="preserve"> (red)</w:t>
      </w:r>
      <w:r w:rsidRPr="00E752AE">
        <w:rPr>
          <w:rFonts w:eastAsia="Times New Roman" w:cs="Times New Roman"/>
          <w:sz w:val="17"/>
          <w:szCs w:val="17"/>
          <w:lang w:eastAsia="en-IN"/>
        </w:rPr>
        <w:t xml:space="preserve">; fourth class with minor allele present in selected accessions contributing to trait mean under LL_S + UL_S </w:t>
      </w:r>
      <w:r>
        <w:rPr>
          <w:rFonts w:eastAsia="Times New Roman" w:cs="Times New Roman"/>
          <w:sz w:val="17"/>
          <w:szCs w:val="17"/>
          <w:lang w:eastAsia="en-IN"/>
        </w:rPr>
        <w:t xml:space="preserve">(yellow) </w:t>
      </w:r>
      <w:r w:rsidRPr="00E752AE">
        <w:rPr>
          <w:rFonts w:eastAsia="Times New Roman" w:cs="Times New Roman"/>
          <w:sz w:val="17"/>
          <w:szCs w:val="17"/>
          <w:lang w:eastAsia="en-IN"/>
        </w:rPr>
        <w:t>while the fifth class comprises loci with allele alternate to the one contributing to trait present in the selected accessions</w:t>
      </w:r>
      <w:r>
        <w:rPr>
          <w:rFonts w:eastAsia="Times New Roman" w:cs="Times New Roman"/>
          <w:sz w:val="17"/>
          <w:szCs w:val="17"/>
          <w:lang w:eastAsia="en-IN"/>
        </w:rPr>
        <w:t>.</w:t>
      </w:r>
    </w:p>
    <w:p w:rsidR="000F16BF" w:rsidRDefault="000F16BF">
      <w:pPr>
        <w:rPr>
          <w:rFonts w:ascii="Times New Roman" w:hAnsi="Times New Roman" w:cs="Times New Roman"/>
          <w:sz w:val="18"/>
          <w:szCs w:val="18"/>
        </w:rPr>
      </w:pPr>
    </w:p>
    <w:p w:rsidR="000F16BF" w:rsidRDefault="000F16BF">
      <w:pPr>
        <w:rPr>
          <w:rFonts w:ascii="Times New Roman" w:hAnsi="Times New Roman" w:cs="Times New Roman"/>
          <w:sz w:val="18"/>
          <w:szCs w:val="18"/>
        </w:rPr>
      </w:pPr>
    </w:p>
    <w:tbl>
      <w:tblPr>
        <w:tblW w:w="15217" w:type="dxa"/>
        <w:tblInd w:w="-450" w:type="dxa"/>
        <w:tblLayout w:type="fixed"/>
        <w:tblLook w:val="04A0" w:firstRow="1" w:lastRow="0" w:firstColumn="1" w:lastColumn="0" w:noHBand="0" w:noVBand="1"/>
      </w:tblPr>
      <w:tblGrid>
        <w:gridCol w:w="639"/>
        <w:gridCol w:w="891"/>
        <w:gridCol w:w="3330"/>
        <w:gridCol w:w="4770"/>
        <w:gridCol w:w="853"/>
        <w:gridCol w:w="1307"/>
        <w:gridCol w:w="953"/>
        <w:gridCol w:w="1328"/>
        <w:gridCol w:w="1146"/>
      </w:tblGrid>
      <w:tr w:rsidR="00B204B8" w:rsidRPr="00543E67" w:rsidTr="00CA403A">
        <w:trPr>
          <w:trHeight w:val="288"/>
        </w:trPr>
        <w:tc>
          <w:tcPr>
            <w:tcW w:w="15217" w:type="dxa"/>
            <w:gridSpan w:val="9"/>
            <w:tcBorders>
              <w:top w:val="nil"/>
              <w:left w:val="nil"/>
              <w:bottom w:val="single" w:sz="4" w:space="0" w:color="auto"/>
              <w:right w:val="nil"/>
            </w:tcBorders>
            <w:shd w:val="clear" w:color="auto" w:fill="auto"/>
            <w:noWrap/>
            <w:vAlign w:val="bottom"/>
            <w:hideMark/>
          </w:tcPr>
          <w:p w:rsidR="00B204B8" w:rsidRPr="006A0072" w:rsidRDefault="00B204B8" w:rsidP="00CA403A">
            <w:pPr>
              <w:spacing w:after="0" w:line="240" w:lineRule="auto"/>
              <w:rPr>
                <w:rFonts w:ascii="Times New Roman" w:eastAsia="Times New Roman" w:hAnsi="Times New Roman" w:cs="Times New Roman"/>
                <w:color w:val="000000"/>
                <w:sz w:val="20"/>
                <w:lang w:eastAsia="en-IN"/>
              </w:rPr>
            </w:pPr>
            <w:r w:rsidRPr="006A0072">
              <w:rPr>
                <w:rFonts w:ascii="Times New Roman" w:eastAsia="Times New Roman" w:hAnsi="Times New Roman" w:cs="Times New Roman"/>
                <w:b/>
                <w:bCs/>
                <w:color w:val="000000"/>
                <w:sz w:val="20"/>
                <w:lang w:eastAsia="en-IN"/>
              </w:rPr>
              <w:lastRenderedPageBreak/>
              <w:t>Table S</w:t>
            </w:r>
            <w:r>
              <w:rPr>
                <w:rFonts w:ascii="Times New Roman" w:eastAsia="Times New Roman" w:hAnsi="Times New Roman" w:cs="Times New Roman"/>
                <w:b/>
                <w:bCs/>
                <w:color w:val="000000"/>
                <w:sz w:val="20"/>
                <w:lang w:eastAsia="en-IN"/>
              </w:rPr>
              <w:t>7</w:t>
            </w:r>
            <w:r w:rsidRPr="006A0072">
              <w:rPr>
                <w:rFonts w:ascii="Times New Roman" w:eastAsia="Times New Roman" w:hAnsi="Times New Roman" w:cs="Times New Roman"/>
                <w:b/>
                <w:bCs/>
                <w:color w:val="000000"/>
                <w:sz w:val="20"/>
                <w:lang w:eastAsia="en-IN"/>
              </w:rPr>
              <w:t xml:space="preserve"> </w:t>
            </w:r>
            <w:r w:rsidRPr="006A0072">
              <w:rPr>
                <w:rFonts w:ascii="Times New Roman" w:eastAsia="Times New Roman" w:hAnsi="Times New Roman" w:cs="Times New Roman"/>
                <w:color w:val="000000"/>
                <w:sz w:val="20"/>
                <w:lang w:eastAsia="en-IN"/>
              </w:rPr>
              <w:t>Details of the 280 diversity panel accessions</w:t>
            </w:r>
          </w:p>
        </w:tc>
      </w:tr>
      <w:tr w:rsidR="00B204B8" w:rsidRPr="00543E67" w:rsidTr="00CA403A">
        <w:trPr>
          <w:trHeight w:val="576"/>
        </w:trPr>
        <w:tc>
          <w:tcPr>
            <w:tcW w:w="63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204B8" w:rsidRPr="00543E67" w:rsidRDefault="00B204B8" w:rsidP="00CA403A">
            <w:pPr>
              <w:spacing w:after="0" w:line="240" w:lineRule="auto"/>
              <w:jc w:val="center"/>
              <w:rPr>
                <w:rFonts w:ascii="Trebuchet MS" w:eastAsia="Times New Roman" w:hAnsi="Trebuchet MS" w:cs="Calibri"/>
                <w:b/>
                <w:bCs/>
                <w:sz w:val="20"/>
                <w:lang w:eastAsia="en-IN"/>
              </w:rPr>
            </w:pPr>
            <w:r w:rsidRPr="00543E67">
              <w:rPr>
                <w:rFonts w:ascii="Trebuchet MS" w:eastAsia="Times New Roman" w:hAnsi="Trebuchet MS" w:cs="Calibri"/>
                <w:b/>
                <w:bCs/>
                <w:sz w:val="20"/>
                <w:lang w:eastAsia="en-IN"/>
              </w:rPr>
              <w:t>S.No</w:t>
            </w:r>
          </w:p>
        </w:tc>
        <w:tc>
          <w:tcPr>
            <w:tcW w:w="891" w:type="dxa"/>
            <w:tcBorders>
              <w:top w:val="single" w:sz="4" w:space="0" w:color="auto"/>
              <w:left w:val="nil"/>
              <w:bottom w:val="single" w:sz="4" w:space="0" w:color="auto"/>
              <w:right w:val="single" w:sz="4" w:space="0" w:color="auto"/>
            </w:tcBorders>
            <w:shd w:val="clear" w:color="auto" w:fill="auto"/>
            <w:vAlign w:val="center"/>
            <w:hideMark/>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 xml:space="preserve"> Study designation</w:t>
            </w:r>
          </w:p>
        </w:tc>
        <w:tc>
          <w:tcPr>
            <w:tcW w:w="3330" w:type="dxa"/>
            <w:tcBorders>
              <w:top w:val="single" w:sz="4" w:space="0" w:color="auto"/>
              <w:left w:val="nil"/>
              <w:bottom w:val="single" w:sz="4" w:space="0" w:color="auto"/>
              <w:right w:val="single" w:sz="4" w:space="0" w:color="auto"/>
            </w:tcBorders>
            <w:shd w:val="clear" w:color="auto" w:fill="auto"/>
            <w:vAlign w:val="center"/>
            <w:hideMark/>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3KG database designation</w:t>
            </w:r>
          </w:p>
        </w:tc>
        <w:tc>
          <w:tcPr>
            <w:tcW w:w="4770" w:type="dxa"/>
            <w:tcBorders>
              <w:top w:val="single" w:sz="4" w:space="0" w:color="auto"/>
              <w:left w:val="nil"/>
              <w:bottom w:val="single" w:sz="4" w:space="0" w:color="auto"/>
              <w:right w:val="single" w:sz="4" w:space="0" w:color="auto"/>
            </w:tcBorders>
            <w:shd w:val="clear" w:color="auto" w:fill="auto"/>
            <w:vAlign w:val="center"/>
            <w:hideMark/>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Parentage</w:t>
            </w:r>
          </w:p>
        </w:tc>
        <w:tc>
          <w:tcPr>
            <w:tcW w:w="853" w:type="dxa"/>
            <w:tcBorders>
              <w:top w:val="single" w:sz="4" w:space="0" w:color="auto"/>
              <w:left w:val="nil"/>
              <w:bottom w:val="single" w:sz="4" w:space="0" w:color="auto"/>
              <w:right w:val="single" w:sz="4" w:space="0" w:color="auto"/>
            </w:tcBorders>
            <w:shd w:val="clear" w:color="auto" w:fill="auto"/>
            <w:vAlign w:val="center"/>
            <w:hideMark/>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IRGC Acc. No.</w:t>
            </w:r>
          </w:p>
        </w:tc>
        <w:tc>
          <w:tcPr>
            <w:tcW w:w="1307" w:type="dxa"/>
            <w:tcBorders>
              <w:top w:val="single" w:sz="4" w:space="0" w:color="auto"/>
              <w:left w:val="nil"/>
              <w:bottom w:val="single" w:sz="4" w:space="0" w:color="auto"/>
              <w:right w:val="single" w:sz="4" w:space="0" w:color="auto"/>
            </w:tcBorders>
            <w:shd w:val="clear" w:color="auto" w:fill="auto"/>
            <w:vAlign w:val="center"/>
            <w:hideMark/>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Orgin</w:t>
            </w:r>
          </w:p>
        </w:tc>
        <w:tc>
          <w:tcPr>
            <w:tcW w:w="953" w:type="dxa"/>
            <w:tcBorders>
              <w:top w:val="single" w:sz="4" w:space="0" w:color="auto"/>
              <w:left w:val="nil"/>
              <w:bottom w:val="single" w:sz="4" w:space="0" w:color="auto"/>
              <w:right w:val="single" w:sz="4" w:space="0" w:color="auto"/>
            </w:tcBorders>
            <w:shd w:val="clear" w:color="auto" w:fill="auto"/>
            <w:vAlign w:val="center"/>
            <w:hideMark/>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GID</w:t>
            </w:r>
          </w:p>
        </w:tc>
        <w:tc>
          <w:tcPr>
            <w:tcW w:w="1328" w:type="dxa"/>
            <w:tcBorders>
              <w:top w:val="single" w:sz="4" w:space="0" w:color="auto"/>
              <w:left w:val="nil"/>
              <w:bottom w:val="single" w:sz="4" w:space="0" w:color="auto"/>
              <w:right w:val="single" w:sz="4" w:space="0" w:color="auto"/>
            </w:tcBorders>
            <w:shd w:val="clear" w:color="auto" w:fill="auto"/>
            <w:vAlign w:val="center"/>
            <w:hideMark/>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Sub-population*</w:t>
            </w:r>
          </w:p>
        </w:tc>
        <w:tc>
          <w:tcPr>
            <w:tcW w:w="1146" w:type="dxa"/>
            <w:tcBorders>
              <w:top w:val="single" w:sz="4" w:space="0" w:color="auto"/>
              <w:left w:val="nil"/>
              <w:bottom w:val="single" w:sz="4" w:space="0" w:color="auto"/>
              <w:right w:val="single" w:sz="4" w:space="0" w:color="auto"/>
            </w:tcBorders>
            <w:shd w:val="clear" w:color="auto" w:fill="auto"/>
            <w:vAlign w:val="center"/>
            <w:hideMark/>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Landrace (0) / improved (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0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9::IRGC 7078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9</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09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6331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0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210::IRGC 11695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R 94-13/IR 1529//IR 1818-1-19-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03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ri Lank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0601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0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98-2A BR 8::IRGC 589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98-2A BR 8</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04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4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0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DT 12::IRGC 625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TRAI KAL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10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6333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0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E NOUA::IRGC 8930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E NOU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11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ao Pdr</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6334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0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LTAMIRA 9::IRGC 11695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ORYZICA 1//P 1897-15-1-4-1-1B/COSTA RIC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03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icaragu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0601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0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AURE 1::IRGC 11695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930-147-13/COLOMBIA 1</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5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Venezuel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1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0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0100::IRGC 2070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0100</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18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2534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1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0594::IRGC 1252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0594</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3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8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1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0754::IRGC 1260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0754</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3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9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1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0812::IRGC 2107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081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7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29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1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1524::IRGC 4267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1524</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4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9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1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1857::IRGC 4097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1857</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4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9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1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1901::IRGC 2172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1901</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03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0601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1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3778::IRGC 4121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3778</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4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0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1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4060::IRGC 4137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4060</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4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0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2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4064::IRGC 4137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4064</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4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0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2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4654::IRGC 4166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4654</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5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0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2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5873::IRGC 4325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5873</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5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0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2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8092::IRGC 4225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809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5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0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2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8112::IRGC 4227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811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5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9477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2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8202::IRGC 4232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820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7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29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2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8597::IRGC 4329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C 18597</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04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9486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2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SHI BINNI::IRGC 7721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SHI BINN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3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24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2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SHMBER::IRGC 2752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SHMBER</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5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1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3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SU::IRGC 6215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SU</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5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hutan</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1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3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 171::IRGC 2900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THUR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17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543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Trebuchet MS" w:eastAsia="Times New Roman" w:hAnsi="Trebuchet MS" w:cs="Calibri"/>
                <w:b/>
                <w:bCs/>
                <w:sz w:val="20"/>
                <w:lang w:eastAsia="en-IN"/>
              </w:rPr>
            </w:pPr>
            <w:r w:rsidRPr="00543E67">
              <w:rPr>
                <w:rFonts w:ascii="Trebuchet MS" w:eastAsia="Times New Roman" w:hAnsi="Trebuchet MS" w:cs="Calibri"/>
                <w:b/>
                <w:bCs/>
                <w:sz w:val="20"/>
                <w:lang w:eastAsia="en-IN"/>
              </w:rPr>
              <w:lastRenderedPageBreak/>
              <w:t>S.No</w:t>
            </w:r>
          </w:p>
        </w:tc>
        <w:tc>
          <w:tcPr>
            <w:tcW w:w="89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 xml:space="preserve"> Study designation</w:t>
            </w:r>
          </w:p>
        </w:tc>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3KG database designation</w:t>
            </w:r>
          </w:p>
        </w:tc>
        <w:tc>
          <w:tcPr>
            <w:tcW w:w="47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Parentage</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IRGC Acc. No.</w:t>
            </w:r>
          </w:p>
        </w:tc>
        <w:tc>
          <w:tcPr>
            <w:tcW w:w="130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Orgin</w:t>
            </w:r>
          </w:p>
        </w:tc>
        <w:tc>
          <w:tcPr>
            <w:tcW w:w="9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GID</w:t>
            </w:r>
          </w:p>
        </w:tc>
        <w:tc>
          <w:tcPr>
            <w:tcW w:w="1328"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Sub-population*</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Landrace (0) / improved (1)</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8</w:t>
            </w:r>
          </w:p>
        </w:tc>
        <w:tc>
          <w:tcPr>
            <w:tcW w:w="891"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32</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 177::IRGC 29009-1</w:t>
            </w:r>
          </w:p>
        </w:tc>
        <w:tc>
          <w:tcPr>
            <w:tcW w:w="477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 177</w:t>
            </w:r>
          </w:p>
        </w:tc>
        <w:tc>
          <w:tcPr>
            <w:tcW w:w="8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59</w:t>
            </w:r>
          </w:p>
        </w:tc>
        <w:tc>
          <w:tcPr>
            <w:tcW w:w="1307"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14</w:t>
            </w:r>
          </w:p>
        </w:tc>
        <w:tc>
          <w:tcPr>
            <w:tcW w:w="1328"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3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 219::IRGC 2903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THUR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17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543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3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3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 233::IRGC 2903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THUR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18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543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3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3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 295::IRGC 2908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THUR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18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543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3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3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 301::IRGC 2908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THUR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18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543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3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3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 308::IRGC 2909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THUR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18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543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3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3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 329::IRGC 2911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THUR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18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543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3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4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 344::IRGC 2913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THUR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18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543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3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4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 439::IRGC 2922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 439</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087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9528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3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4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 PADDY (RED)::IRGC 4497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THUR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19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543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3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4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 4414 F-MR-6-3::IRGC 11731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ELITA I-1/W 1257//ARC 5756/IR 36</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04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ones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9485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3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4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 6136 E-3-TB-0-1-5::IRGC 11731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ETEP/IR 36//KLEMAS</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5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ones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3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4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4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 6136-3-TB-0-1-5::IRGC 11731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ETEP/IR 36//KLEMAS</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5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ones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1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4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4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 6149 F-MR-7::IRGC 11731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TA 117 (TOX 356-1-1-1)/B 1050 C-MR-18-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5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ones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4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4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4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 BAI GU::IRGC 7958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 BAI GU</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6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1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4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4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 SHI ZAO::IRGC 6790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 SHI ZA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7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3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4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4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DAL 1163::IRGC 3279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DAL 1163</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6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1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4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5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DUIE::IRGC 5371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DUIE</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6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2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4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5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I HE::IRGC 7643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I HE</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6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2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4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5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IANG 6::IRGC 612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IANG 6</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6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ones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2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4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5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K TULSI::IRGC 3483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THUR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20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543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4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5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KASI::IRGC 2707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KAS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20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ones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6348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5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5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LASURIYA A::IRGC 6650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LASURIYA 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7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ri Lank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29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5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5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MOA A 75::IRGC 5110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262-43-8-11/NIAW SAN PAHTAWNG</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7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exico</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2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5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5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DI::IRGC 1721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KAS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20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ones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6348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5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5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KOUY::IRGC 9403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DM 65-G1 U-45/IR 11288-B-B-69-1//RD 19/IR 17494-32-3-1-1-3</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20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ambo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ca</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5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5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RIK KUDI::IRGC 5280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RIK KUD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7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3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Trebuchet MS" w:eastAsia="Times New Roman" w:hAnsi="Trebuchet MS" w:cs="Calibri"/>
                <w:b/>
                <w:bCs/>
                <w:sz w:val="20"/>
                <w:lang w:eastAsia="en-IN"/>
              </w:rPr>
            </w:pPr>
            <w:r w:rsidRPr="00543E67">
              <w:rPr>
                <w:rFonts w:ascii="Trebuchet MS" w:eastAsia="Times New Roman" w:hAnsi="Trebuchet MS" w:cs="Calibri"/>
                <w:b/>
                <w:bCs/>
                <w:sz w:val="20"/>
                <w:lang w:eastAsia="en-IN"/>
              </w:rPr>
              <w:lastRenderedPageBreak/>
              <w:t>S.No</w:t>
            </w:r>
          </w:p>
        </w:tc>
        <w:tc>
          <w:tcPr>
            <w:tcW w:w="89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 xml:space="preserve"> Study designation</w:t>
            </w:r>
          </w:p>
        </w:tc>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3KG database designation</w:t>
            </w:r>
          </w:p>
        </w:tc>
        <w:tc>
          <w:tcPr>
            <w:tcW w:w="47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Parentage</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IRGC Acc. No.</w:t>
            </w:r>
          </w:p>
        </w:tc>
        <w:tc>
          <w:tcPr>
            <w:tcW w:w="130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Orgin</w:t>
            </w:r>
          </w:p>
        </w:tc>
        <w:tc>
          <w:tcPr>
            <w:tcW w:w="9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GID</w:t>
            </w:r>
          </w:p>
        </w:tc>
        <w:tc>
          <w:tcPr>
            <w:tcW w:w="1328"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Sub-population*</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Landrace (0) / improved (1)</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55</w:t>
            </w:r>
          </w:p>
        </w:tc>
        <w:tc>
          <w:tcPr>
            <w:tcW w:w="891"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60</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T DO::IRGC 7014-1</w:t>
            </w:r>
          </w:p>
        </w:tc>
        <w:tc>
          <w:tcPr>
            <w:tcW w:w="477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T DO</w:t>
            </w:r>
          </w:p>
        </w:tc>
        <w:tc>
          <w:tcPr>
            <w:tcW w:w="8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599</w:t>
            </w:r>
          </w:p>
        </w:tc>
        <w:tc>
          <w:tcPr>
            <w:tcW w:w="1307"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Viet Nam</w:t>
            </w:r>
          </w:p>
        </w:tc>
        <w:tc>
          <w:tcPr>
            <w:tcW w:w="9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25272</w:t>
            </w:r>
          </w:p>
        </w:tc>
        <w:tc>
          <w:tcPr>
            <w:tcW w:w="1328"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5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6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THURI::IRGC 2583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THUR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088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543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5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6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ZAIL::IRGC 2752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ZAIL</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8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32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5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6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ENGALY MORIMO::IRGC 1097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AT 13/IRAT 10</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7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adagascar</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2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5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6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HADOIA 303::IRGC 658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HADOIA 303</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089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40800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6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6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K 26::IRGC 4519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K 26</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8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3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6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6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KN BR 1031-78-5-4::IRGC 5592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KN BR 1031-78-5-4</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23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 xml:space="preserve"> </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6352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6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6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ONG SEN::IRGC 701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ONG SEN</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23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Vietnam</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6352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6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7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PI 76 NON SENSITIVE (GREEN)::IRGC 979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FORTUNA/SERAUP BESAR 15</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090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hilippines</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17406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6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7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R 51-115-4::IRGC 4399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RISAIL/IR 5-114-3</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23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6353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6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7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R 5230-46-4::IRGC 11731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IZERSAIL/MALA-J15//NIZERSAIL/BR 51-282-8-HR 9///IRRISAIL/IR 5-114-3</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16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40649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6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7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R IRGA 409::IRGC 5591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930-2/IR 665-31-2-4</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9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razil</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4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6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7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W 295-5::IRGC 6309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OB 678/BW 254-1</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5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ri Lank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4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6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7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 1016-1::IRGC 5036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 22/SERATUS MALAM</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24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hilippines</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6353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6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7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 166-135::IRGC 5063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 22/SERATUS MALAM</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24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hilippines</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6353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7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7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 662083::IRGC 6210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ANUNG SIPI 632063/CHIANUNG SEN YU 7</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9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ese Taipei (Taiwan)</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5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7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7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AUVERY::IRGC 4525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AICHUNG NATIVE 1/TKM 6</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9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5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7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8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E IN TSAN::IRGC 436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E IN TSAN</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24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6354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7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8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EA 3::IRGC 11696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22/SIGADIS (AICRIP)</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5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raguay</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5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7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8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EMPO MANGGAR::IRGC 2710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EMPO MANGGAR</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25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6354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7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8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AKOL::IRGC 7722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AKOL</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9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9478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7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8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AM LEK::IRGC 8938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AM LEK</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25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ao Pdr</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6355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7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8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AMA (DWARF)::IRGC 6948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V CHAMA (DWARF)</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5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Zamb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5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7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8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ANDARHAT::IRGC 2584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ANDARHAT</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60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2674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7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8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ANDINA::IRGC 3642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262-24-3/TKM 6</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9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ri Lank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6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Trebuchet MS" w:eastAsia="Times New Roman" w:hAnsi="Trebuchet MS" w:cs="Calibri"/>
                <w:b/>
                <w:bCs/>
                <w:sz w:val="20"/>
                <w:lang w:eastAsia="en-IN"/>
              </w:rPr>
            </w:pPr>
            <w:r w:rsidRPr="00543E67">
              <w:rPr>
                <w:rFonts w:ascii="Trebuchet MS" w:eastAsia="Times New Roman" w:hAnsi="Trebuchet MS" w:cs="Calibri"/>
                <w:b/>
                <w:bCs/>
                <w:sz w:val="20"/>
                <w:lang w:eastAsia="en-IN"/>
              </w:rPr>
              <w:lastRenderedPageBreak/>
              <w:t>S.No</w:t>
            </w:r>
          </w:p>
        </w:tc>
        <w:tc>
          <w:tcPr>
            <w:tcW w:w="89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 xml:space="preserve"> Study designation</w:t>
            </w:r>
          </w:p>
        </w:tc>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3KG database designation</w:t>
            </w:r>
          </w:p>
        </w:tc>
        <w:tc>
          <w:tcPr>
            <w:tcW w:w="47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Parentage</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IRGC Acc. No.</w:t>
            </w:r>
          </w:p>
        </w:tc>
        <w:tc>
          <w:tcPr>
            <w:tcW w:w="130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Orgin</w:t>
            </w:r>
          </w:p>
        </w:tc>
        <w:tc>
          <w:tcPr>
            <w:tcW w:w="9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GID</w:t>
            </w:r>
          </w:p>
        </w:tc>
        <w:tc>
          <w:tcPr>
            <w:tcW w:w="1328"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Sub-population*</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Landrace (0) / improved (1)</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80</w:t>
            </w:r>
          </w:p>
        </w:tc>
        <w:tc>
          <w:tcPr>
            <w:tcW w:w="891"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88</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ANG LE SAN SHU ZAO::IRGC 63561-1</w:t>
            </w:r>
          </w:p>
        </w:tc>
        <w:tc>
          <w:tcPr>
            <w:tcW w:w="477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ANG LE SAN SHU ZAO</w:t>
            </w:r>
          </w:p>
        </w:tc>
        <w:tc>
          <w:tcPr>
            <w:tcW w:w="8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15</w:t>
            </w:r>
          </w:p>
        </w:tc>
        <w:tc>
          <w:tcPr>
            <w:tcW w:w="1307"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2942</w:t>
            </w:r>
          </w:p>
        </w:tc>
        <w:tc>
          <w:tcPr>
            <w:tcW w:w="1328"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8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8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AO PEUAK DENG::IRGC 1160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AM LEK</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26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ao Pdr</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6355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8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9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 SHENG TAO::IRGC 460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 SHENG TA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0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7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8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9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AYI WU-K'O::IRGC 6497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AYI WU-K'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27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aiwan</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6358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8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9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H SHEN LI::IRGC 130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H SHEN L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0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6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8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9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NNOR::IRGC 6748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NNOR</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0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7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8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9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UA DAU::IRGC 478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UA DAU</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091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9532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8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9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UNGUR BALI::IRGC 2585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UNGUR BAL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091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2653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8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9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ICA 9::IRGC 5307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665-23-3-1//IR 841-63-5-104-1B/C 46-15</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1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olomb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8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8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9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N 44-40-7::IRGC 4536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28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6360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9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9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O 39::IRGC 5123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ULT 340/KANNAG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1745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9503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9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09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R 60-10::IRGC 1577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R 60-10</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1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8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9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0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RILLO LA FRIA::IRGC 1079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RIOLLO LA FRI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1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Venezuel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9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9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0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SR-90 IR-2::IRGC 11732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10206-29-2-1/SUAKOKO (SEL)</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092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17404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9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0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T 9737-6-1-1-2-2P-M::IRGC 11733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21015-72-3-3-3-1/TOX 1816-102-3//P 5166-F2-26-1-1X</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092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olomb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17404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9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0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UN GU NUO::IRGC 6357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28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6360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9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0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UYAMEL 3820::IRGC 11697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ICA 7// 2940/COSTA RIC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6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exico</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6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9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0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DA 11::IRGC 604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JESSOBALAM</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443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80413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9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0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DA GANG ZHAN::IRGC 6710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DA GANG ZHAN</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1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9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9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0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DA NUO (ZHAN)::IRGC 7202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DA NU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2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0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0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0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DAA MANSA::IRGC 6755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DAA MANS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9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Gha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33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0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0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DANGAR::IRGC 7629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DANGAR</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092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40648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0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1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DHANE BURWA::IRGC 1010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DHANE BURW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9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34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0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1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DISSI::IRGC 10134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DISS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32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amerron</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6365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0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1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DUDH KADAR::IRGC 6770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DUDH KADAR</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0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9479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0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1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E 2024::IRGC 6795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E 2024</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3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1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Trebuchet MS" w:eastAsia="Times New Roman" w:hAnsi="Trebuchet MS" w:cs="Calibri"/>
                <w:b/>
                <w:bCs/>
                <w:sz w:val="20"/>
                <w:lang w:eastAsia="en-IN"/>
              </w:rPr>
            </w:pPr>
            <w:r w:rsidRPr="00543E67">
              <w:rPr>
                <w:rFonts w:ascii="Trebuchet MS" w:eastAsia="Times New Roman" w:hAnsi="Trebuchet MS" w:cs="Calibri"/>
                <w:b/>
                <w:bCs/>
                <w:sz w:val="20"/>
                <w:lang w:eastAsia="en-IN"/>
              </w:rPr>
              <w:lastRenderedPageBreak/>
              <w:t>S.No</w:t>
            </w:r>
          </w:p>
        </w:tc>
        <w:tc>
          <w:tcPr>
            <w:tcW w:w="89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 xml:space="preserve"> Study designation</w:t>
            </w:r>
          </w:p>
        </w:tc>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3KG database designation</w:t>
            </w:r>
          </w:p>
        </w:tc>
        <w:tc>
          <w:tcPr>
            <w:tcW w:w="47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Parentage</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IRGC Acc. No.</w:t>
            </w:r>
          </w:p>
        </w:tc>
        <w:tc>
          <w:tcPr>
            <w:tcW w:w="130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Orgin</w:t>
            </w:r>
          </w:p>
        </w:tc>
        <w:tc>
          <w:tcPr>
            <w:tcW w:w="9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GID</w:t>
            </w:r>
          </w:p>
        </w:tc>
        <w:tc>
          <w:tcPr>
            <w:tcW w:w="1328"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Sub-population*</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Landrace (0) / improved (1)</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06</w:t>
            </w:r>
          </w:p>
        </w:tc>
        <w:tc>
          <w:tcPr>
            <w:tcW w:w="891"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14</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E 2040::IRGC 67968-1</w:t>
            </w:r>
          </w:p>
        </w:tc>
        <w:tc>
          <w:tcPr>
            <w:tcW w:w="477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E 2040</w:t>
            </w:r>
          </w:p>
        </w:tc>
        <w:tc>
          <w:tcPr>
            <w:tcW w:w="8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31</w:t>
            </w:r>
          </w:p>
        </w:tc>
        <w:tc>
          <w:tcPr>
            <w:tcW w:w="1307"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12</w:t>
            </w:r>
          </w:p>
        </w:tc>
        <w:tc>
          <w:tcPr>
            <w:tcW w:w="1328"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0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1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E DAW HAWM::IRGC 4793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E DAW HAWM</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3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hailand</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24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0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1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ELONI::IRGC 11698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454/SML KAPURI//ACORN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6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uriname</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7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0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1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EPEAL 102::IRGC 7869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EPEAL 10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20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razil</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34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1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1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ES 21::IRGC 5617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ES 21</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20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anzan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34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1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1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EX FOILAEIN (NAPUTO)::IRGC 8167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EX FOILAEIN (NAPUT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3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ozambique</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2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1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2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FEI GAI 122::IRGC 6359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FEI GAI 12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0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9479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1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2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FONAIAP 2::IRGC 11698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OLOMBIA 1/2*P 1274-6-8M-1-3M-1//P 2060-F4-2-5-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07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Venezuel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0605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1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2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FU ZAO XIAN::IRGC 6361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FU ZAO XIAN</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4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3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1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2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G 25::IRGC 4573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G 25</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5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26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1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2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GAO JIAO BAI::IRGC 6804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GAO JIAO BA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4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3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1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2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GENIT::IRGC 327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ENIT</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5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rgent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4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dmi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1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2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GOJOL GORIA::IRGC 2662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GOJOL GORI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5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4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1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2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GOKULGANJA::IRGC 4570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GOKULGANJ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5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26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2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2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GUI HUA ZAO::IRGC 6806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GUI HUA ZA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5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4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2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3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HAWM KRUA::IRGC 6433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HAWM KRU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6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hailand</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8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2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3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HD 10::IRGC 663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HD 10</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5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tral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5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2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3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HE GU TSAO::IRGC 5130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HE GU TSA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6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5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2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3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HODARAWALA::IRGC 6763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HODARAWAL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096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ri Lank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17399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2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3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HOLOI BASH (SOLOI BASH)::IRGC 6477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HOLOI BASH (SOLOI BASH)</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096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17399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2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3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HTA 22::IRGC 4582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HTA 2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6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hailand</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6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2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3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HUA LI ZAO::IRGC 8095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HUA LI ZA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6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6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2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3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 KUNG PAO::IRGC 11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 KUNG PA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7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ese Taipei (Taiwan)</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6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2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3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A CUBA 17::IRGC 11699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J 104/CENTURY PATN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6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ub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8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3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3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CTA CRISPO 38::IRGC 11699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24*2/IR 747-B2-6-3</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6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Guatemal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9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Trebuchet MS" w:eastAsia="Times New Roman" w:hAnsi="Trebuchet MS" w:cs="Calibri"/>
                <w:b/>
                <w:bCs/>
                <w:sz w:val="20"/>
                <w:lang w:eastAsia="en-IN"/>
              </w:rPr>
            </w:pPr>
            <w:r w:rsidRPr="00543E67">
              <w:rPr>
                <w:rFonts w:ascii="Trebuchet MS" w:eastAsia="Times New Roman" w:hAnsi="Trebuchet MS" w:cs="Calibri"/>
                <w:b/>
                <w:bCs/>
                <w:sz w:val="20"/>
                <w:lang w:eastAsia="en-IN"/>
              </w:rPr>
              <w:lastRenderedPageBreak/>
              <w:t>S.No</w:t>
            </w:r>
          </w:p>
        </w:tc>
        <w:tc>
          <w:tcPr>
            <w:tcW w:w="89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 xml:space="preserve"> Study designation</w:t>
            </w:r>
          </w:p>
        </w:tc>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3KG database designation</w:t>
            </w:r>
          </w:p>
        </w:tc>
        <w:tc>
          <w:tcPr>
            <w:tcW w:w="47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Parentage</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IRGC Acc. No.</w:t>
            </w:r>
          </w:p>
        </w:tc>
        <w:tc>
          <w:tcPr>
            <w:tcW w:w="130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Orgin</w:t>
            </w:r>
          </w:p>
        </w:tc>
        <w:tc>
          <w:tcPr>
            <w:tcW w:w="9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GID</w:t>
            </w:r>
          </w:p>
        </w:tc>
        <w:tc>
          <w:tcPr>
            <w:tcW w:w="1328"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Sub-population*</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Landrace (0) / improved (1)</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31</w:t>
            </w:r>
          </w:p>
        </w:tc>
        <w:tc>
          <w:tcPr>
            <w:tcW w:w="891"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40</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CTA MOTAGUA::IRGC 116995-1</w:t>
            </w:r>
          </w:p>
        </w:tc>
        <w:tc>
          <w:tcPr>
            <w:tcW w:w="477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ORYZICA 1// 63-B3/CAMPONI</w:t>
            </w:r>
          </w:p>
        </w:tc>
        <w:tc>
          <w:tcPr>
            <w:tcW w:w="8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68</w:t>
            </w:r>
          </w:p>
        </w:tc>
        <w:tc>
          <w:tcPr>
            <w:tcW w:w="1307"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Guatemala</w:t>
            </w:r>
          </w:p>
        </w:tc>
        <w:tc>
          <w:tcPr>
            <w:tcW w:w="9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20</w:t>
            </w:r>
          </w:p>
        </w:tc>
        <w:tc>
          <w:tcPr>
            <w:tcW w:w="1328"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3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4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IAP 6::IRGC 11700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8/IR 12-178-2-3</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05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Ecuador</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0603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3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4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13429-109-2-2-1::IRGC 6349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4432-53-33/PTB 33//IR 36</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7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hilippines</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6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3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4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21015-72-3-3-3-1::IRGC 11700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TATAIS/IR 36//IR 5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7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hilippines</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3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3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4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2344-P1 PB-9-3-2B::IRGC 39317-C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22/KULU</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209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hilippines</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47533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3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4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63295-AC 209-7::IRGC 11736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37255-21-3-3-2/TCCP 266-2-49-B-B-3</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05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hilippines</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0603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3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4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69502-6-SRN-3-UBN-1-B::IRGC 11729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57514-PMI 5-B-1-2/IRRI 119//IR 43524-55-1-3-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7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hilippines</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4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3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4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75870-5-8-5-B-1::IRGC 11729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OG 992-1/2*IR 64</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06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hilippines</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1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3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4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77390-1-6-4-19-1-B::IRGC 11730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OG 6666-1/IR 69502-6-SRN 3-UBN 1-B</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07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hilippines</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0605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4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5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80310-12-B-1-3-B::IRGC 11730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OG 6707-38/2*IR 55423-01 (NSIC RC 9)</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8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hilippines</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7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4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5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80340-23-B-12-6-B::IRGC 11730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OG 6653-33/2*IR 69502-6-SRN 3-UBN 1-B</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8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hilippines</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7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4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5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GA 318-11-6-9-2B::IRGC 11733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EWREX//IR 19743-25-2-2/BR IRGA 409</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099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olomb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17397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4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5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GA 370-38-1-1F-C4-2::IRGC 11734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ORYZICA 1/BR IRGA 41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8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olomb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7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4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5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GA 370-42-1-1F-C-1::IRGC 11734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ORYZICA 1/BR IRGA 41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8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olomb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08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4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5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GA 659-1-2-2-2::IRGC 11734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GA 490/ECIA 31-18-11</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099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olomb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17396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4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5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GA 959-1-2-2F-4-1-4A-6-CA-6X::IRGC 11700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GA 793/P 1790-5-1M-4-5M-1B-3M-1B</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06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razil</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1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4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5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I 339::IRGC 4695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ILYANG 21/HR 1231-19-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7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orea, Republic Of</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7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4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5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RIBINI::IRGC 4909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RIBIN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21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35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4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5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JABOR SAIL::IRGC 6683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JABOR SAIL</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61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476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5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6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JAGLI BORO::IRGC 27516-2</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JAGLI BOR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23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483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5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6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JAMBALI::IRGC 7310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JAMBAL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099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kistan</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17396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Trebuchet MS" w:eastAsia="Times New Roman" w:hAnsi="Trebuchet MS" w:cs="Calibri"/>
                <w:b/>
                <w:bCs/>
                <w:sz w:val="20"/>
                <w:lang w:eastAsia="en-IN"/>
              </w:rPr>
            </w:pPr>
            <w:r w:rsidRPr="00543E67">
              <w:rPr>
                <w:rFonts w:ascii="Trebuchet MS" w:eastAsia="Times New Roman" w:hAnsi="Trebuchet MS" w:cs="Calibri"/>
                <w:b/>
                <w:bCs/>
                <w:sz w:val="20"/>
                <w:lang w:eastAsia="en-IN"/>
              </w:rPr>
              <w:lastRenderedPageBreak/>
              <w:t>S.No</w:t>
            </w:r>
          </w:p>
        </w:tc>
        <w:tc>
          <w:tcPr>
            <w:tcW w:w="89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 xml:space="preserve"> Study designation</w:t>
            </w:r>
          </w:p>
        </w:tc>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3KG database designation</w:t>
            </w:r>
          </w:p>
        </w:tc>
        <w:tc>
          <w:tcPr>
            <w:tcW w:w="47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Parentage</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IRGC Acc. No.</w:t>
            </w:r>
          </w:p>
        </w:tc>
        <w:tc>
          <w:tcPr>
            <w:tcW w:w="130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Orgin</w:t>
            </w:r>
          </w:p>
        </w:tc>
        <w:tc>
          <w:tcPr>
            <w:tcW w:w="9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GID</w:t>
            </w:r>
          </w:p>
        </w:tc>
        <w:tc>
          <w:tcPr>
            <w:tcW w:w="1328"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Sub-population*</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Landrace (0) / improved (1)</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52</w:t>
            </w:r>
          </w:p>
        </w:tc>
        <w:tc>
          <w:tcPr>
            <w:tcW w:w="891"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62</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JAO LEUANG::IRGC 65866-1</w:t>
            </w:r>
          </w:p>
        </w:tc>
        <w:tc>
          <w:tcPr>
            <w:tcW w:w="477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JAO LEUANG</w:t>
            </w:r>
          </w:p>
        </w:tc>
        <w:tc>
          <w:tcPr>
            <w:tcW w:w="8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216</w:t>
            </w:r>
          </w:p>
        </w:tc>
        <w:tc>
          <w:tcPr>
            <w:tcW w:w="1307"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hailand</w:t>
            </w:r>
          </w:p>
        </w:tc>
        <w:tc>
          <w:tcPr>
            <w:tcW w:w="9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357</w:t>
            </w:r>
          </w:p>
        </w:tc>
        <w:tc>
          <w:tcPr>
            <w:tcW w:w="1328"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5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6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JHODI BIRUN::IRGC 3181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JHODI BIRUN</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8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8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5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6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JIN JUN DAO::IRGC 5971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JIN JUN DA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1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4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5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6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JUMA 62::IRGC 11701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24/TKM 6 (ACC 237)//IR 20*4/O NIVAR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06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Dominican Republic</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2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5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6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ALABAIL::IRGC 2587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ALABAIL</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8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9482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5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6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ALIA::IRGC 3469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ALI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00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17395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5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6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ALO CHAKOL::IRGC 7725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ALO CHAKOL</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3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25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5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7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ALU ILANKALAYAN::IRGC 3627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ALU ILANKALAYAN</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9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ri Lank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9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6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7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AM PAI::IRGC 7824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AM PA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5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hailand</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26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6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7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EERIPALA CHILL PADDY::IRGC 4979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EERIPALA CHILL PADDY</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1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5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6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7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ETAN SERANG::IRGC 1461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ETAN SERANG</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9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ones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0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6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7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HAO DAWK MALI 105::IRGC 27748-2</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HAO DAWK MAL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23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hailand</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492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6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7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HAO GRADOOK CHAHNG::IRGC 1711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HAO GRADOOK CHAHNG</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0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hailand</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0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6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7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HAO' HAWM::IRGC 7825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HAO' HAWM</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5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hailand</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26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6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7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HAO THI RATE::IRGC 5804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HAO THI RATE</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22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yanmar</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30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6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7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HARSU 80::IRGC 2801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 80</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02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kistan</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40748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6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7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ITRANA 1007::IRGC 6851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ITRANA 1007</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0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adagascar</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1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6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8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N 1 B 361-1-8-6-9::IRGC 4697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JERAK/IR 8</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0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orea, Republic Of</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1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7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8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ORASISI::IRGC 528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ORASIS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0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hilippines</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2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7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8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OTTEYARAN::IRGC 4738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OTTEYARAN</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1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ri Lank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5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7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8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OYRA::IRGC 7726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OYR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02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592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7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8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ULA KARUPPAN::IRGC 5532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ULA KARUPPAN</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1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ri Lank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2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7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8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UNENG::IRGC 7154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UNENG</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22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alays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30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Trebuchet MS" w:eastAsia="Times New Roman" w:hAnsi="Trebuchet MS" w:cs="Calibri"/>
                <w:b/>
                <w:bCs/>
                <w:sz w:val="20"/>
                <w:lang w:eastAsia="en-IN"/>
              </w:rPr>
            </w:pPr>
            <w:r w:rsidRPr="00543E67">
              <w:rPr>
                <w:rFonts w:ascii="Trebuchet MS" w:eastAsia="Times New Roman" w:hAnsi="Trebuchet MS" w:cs="Calibri"/>
                <w:b/>
                <w:bCs/>
                <w:sz w:val="20"/>
                <w:lang w:eastAsia="en-IN"/>
              </w:rPr>
              <w:lastRenderedPageBreak/>
              <w:t>S.No</w:t>
            </w:r>
          </w:p>
        </w:tc>
        <w:tc>
          <w:tcPr>
            <w:tcW w:w="891" w:type="dxa"/>
            <w:tcBorders>
              <w:top w:val="single" w:sz="4" w:space="0" w:color="auto"/>
              <w:left w:val="nil"/>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 xml:space="preserve"> Study designation</w:t>
            </w:r>
          </w:p>
        </w:tc>
        <w:tc>
          <w:tcPr>
            <w:tcW w:w="3330" w:type="dxa"/>
            <w:tcBorders>
              <w:top w:val="single" w:sz="4" w:space="0" w:color="auto"/>
              <w:left w:val="nil"/>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3KG database designation</w:t>
            </w:r>
          </w:p>
        </w:tc>
        <w:tc>
          <w:tcPr>
            <w:tcW w:w="4770" w:type="dxa"/>
            <w:tcBorders>
              <w:top w:val="single" w:sz="4" w:space="0" w:color="auto"/>
              <w:left w:val="nil"/>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Parentage</w:t>
            </w:r>
          </w:p>
        </w:tc>
        <w:tc>
          <w:tcPr>
            <w:tcW w:w="853" w:type="dxa"/>
            <w:tcBorders>
              <w:top w:val="single" w:sz="4" w:space="0" w:color="auto"/>
              <w:left w:val="nil"/>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IRGC Acc. No.</w:t>
            </w:r>
          </w:p>
        </w:tc>
        <w:tc>
          <w:tcPr>
            <w:tcW w:w="1307" w:type="dxa"/>
            <w:tcBorders>
              <w:top w:val="single" w:sz="4" w:space="0" w:color="auto"/>
              <w:left w:val="nil"/>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Orgin</w:t>
            </w:r>
          </w:p>
        </w:tc>
        <w:tc>
          <w:tcPr>
            <w:tcW w:w="953" w:type="dxa"/>
            <w:tcBorders>
              <w:top w:val="single" w:sz="4" w:space="0" w:color="auto"/>
              <w:left w:val="nil"/>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GID</w:t>
            </w:r>
          </w:p>
        </w:tc>
        <w:tc>
          <w:tcPr>
            <w:tcW w:w="1328" w:type="dxa"/>
            <w:tcBorders>
              <w:top w:val="single" w:sz="4" w:space="0" w:color="auto"/>
              <w:left w:val="nil"/>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Sub-population*</w:t>
            </w:r>
          </w:p>
        </w:tc>
        <w:tc>
          <w:tcPr>
            <w:tcW w:w="1146" w:type="dxa"/>
            <w:tcBorders>
              <w:top w:val="single" w:sz="4" w:space="0" w:color="auto"/>
              <w:left w:val="nil"/>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Landrace (0) / improved (1)</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75</w:t>
            </w:r>
          </w:p>
        </w:tc>
        <w:tc>
          <w:tcPr>
            <w:tcW w:w="891"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86</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URULU WEE (WHITE)::IRGC 66518-1</w:t>
            </w:r>
          </w:p>
        </w:tc>
        <w:tc>
          <w:tcPr>
            <w:tcW w:w="477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URULU WEE (WHITE)</w:t>
            </w:r>
          </w:p>
        </w:tc>
        <w:tc>
          <w:tcPr>
            <w:tcW w:w="8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029</w:t>
            </w:r>
          </w:p>
        </w:tc>
        <w:tc>
          <w:tcPr>
            <w:tcW w:w="1307"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ri Lanka</w:t>
            </w:r>
          </w:p>
        </w:tc>
        <w:tc>
          <w:tcPr>
            <w:tcW w:w="9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25520</w:t>
            </w:r>
          </w:p>
        </w:tc>
        <w:tc>
          <w:tcPr>
            <w:tcW w:w="1328"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7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8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USHIARA::IRGC 3470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USHIAR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1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3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7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8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UTTA::IRGC 5218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UTT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1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3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7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9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ABRA::IRGC 7475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ABR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1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3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7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9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AI YIP ZIM::IRGC 495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AI YIP ZIM</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1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ese Taipei (Taiwan)</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9480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8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9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ALKA (LAL DHAN)::IRGC 6494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ALK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1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Fiji</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3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8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9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ALSAITA::IRGC 4391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ALSAIT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03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478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8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9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ARHA MUGAD::IRGC 5233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ARHA MUGAD</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1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6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8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9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ENJA MURALI::IRGC 6681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ENJA MURAL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03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17392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8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9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EUANG YAI 29-12-2::IRGC 88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5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hailand</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9397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8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9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U MAO ZHAN::IRGC 6815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U MAO ZHAN</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2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5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8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19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UA CHAN HUONG::IRGC 1680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UA CHAN HUONG</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23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Viet Nam</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31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8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0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AKALIOKA::IRGC 37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AKALIOK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3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adagascar</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5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8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0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AKRO::IRGC 7476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AKR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5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27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8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0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AMORIAKA::IRGC 6867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AMORIAK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3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adagascar</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5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9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0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EI FENG 9::IRGC 6373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EIFENG 9</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3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6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9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0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EKENZIE SMALL::IRGC 4989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EKENZIE SMALL</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6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Guya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28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9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0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ELEKE::IRGC 5682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S 200</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3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ôte D'Ivoire</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6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9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0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ENTIK TJERE BELUT::IRGC 1825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ENTIK TJERE BELUT</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07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ones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3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9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0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ILYANG 30::IRGC 4697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YR 928/YR 901//YR 675-131-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3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orea, Republic Of</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6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9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0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ILYANG 77::IRGC 6934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ILYANG 34/MILYANG 29 (RAEGYEONG)</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4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orea, Republic Of</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6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9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0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IN KE ZHAN::IRGC 7223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IN KE ZHAN</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4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7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9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1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IN ZAO 6::IRGC 6377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IN ZAO 6</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4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7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Trebuchet MS" w:eastAsia="Times New Roman" w:hAnsi="Trebuchet MS" w:cs="Calibri"/>
                <w:b/>
                <w:bCs/>
                <w:sz w:val="20"/>
                <w:lang w:eastAsia="en-IN"/>
              </w:rPr>
            </w:pPr>
            <w:r w:rsidRPr="00543E67">
              <w:rPr>
                <w:rFonts w:ascii="Trebuchet MS" w:eastAsia="Times New Roman" w:hAnsi="Trebuchet MS" w:cs="Calibri"/>
                <w:b/>
                <w:bCs/>
                <w:sz w:val="20"/>
                <w:lang w:eastAsia="en-IN"/>
              </w:rPr>
              <w:lastRenderedPageBreak/>
              <w:t>S.No</w:t>
            </w:r>
          </w:p>
        </w:tc>
        <w:tc>
          <w:tcPr>
            <w:tcW w:w="89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 xml:space="preserve"> Study designation</w:t>
            </w:r>
          </w:p>
        </w:tc>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3KG database designation</w:t>
            </w:r>
          </w:p>
        </w:tc>
        <w:tc>
          <w:tcPr>
            <w:tcW w:w="47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Parentage</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IRGC Acc. No.</w:t>
            </w:r>
          </w:p>
        </w:tc>
        <w:tc>
          <w:tcPr>
            <w:tcW w:w="130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Orgin</w:t>
            </w:r>
          </w:p>
        </w:tc>
        <w:tc>
          <w:tcPr>
            <w:tcW w:w="9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GID</w:t>
            </w:r>
          </w:p>
        </w:tc>
        <w:tc>
          <w:tcPr>
            <w:tcW w:w="1328"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Sub-population*</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Landrace (0) / improved (1)</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98</w:t>
            </w:r>
          </w:p>
        </w:tc>
        <w:tc>
          <w:tcPr>
            <w:tcW w:w="891"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11</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ODDAI KARUPPAN::IRGC 15465-1</w:t>
            </w:r>
          </w:p>
        </w:tc>
        <w:tc>
          <w:tcPr>
            <w:tcW w:w="477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ODDAI KARUPPAN</w:t>
            </w:r>
          </w:p>
        </w:tc>
        <w:tc>
          <w:tcPr>
            <w:tcW w:w="8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39</w:t>
            </w:r>
          </w:p>
        </w:tc>
        <w:tc>
          <w:tcPr>
            <w:tcW w:w="1307"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ri Lanka</w:t>
            </w:r>
          </w:p>
        </w:tc>
        <w:tc>
          <w:tcPr>
            <w:tcW w:w="9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253</w:t>
            </w:r>
          </w:p>
        </w:tc>
        <w:tc>
          <w:tcPr>
            <w:tcW w:w="1328"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19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1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UKKALA BAZAL::IRGC 7727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UKKALA BAZAL</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4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7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0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1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ULLIKURUVA::IRGC 7752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ULLIKURUV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4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7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0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1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UTA GANJE::IRGC 2674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UTA GANJE</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4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8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0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1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UTTU SAMBA::IRGC 3633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UTTU SAMB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44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ri Lank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41208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0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1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 22::IRGC 4645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 2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24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39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0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1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a souan::IRGC 1188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a souan</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25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Lao Pdr</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39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0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1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AZIRA SAIL::IRGC 7728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AZIRA SAIL</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5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8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0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1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CS 194::IRGC 5193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CS 194</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5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8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0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2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CS 237::IRGC 6220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CS 237</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5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8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0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2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CS 964 C::IRGC 6260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CS 964 C</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5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9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0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2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IAO YAO::IRGC 549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IAO YA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07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ese Taipei (Taiwan)</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5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1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2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IBARI::IRGC 6774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IBAR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1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294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1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2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ONA BOKRA::IRGC 22710-C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ONA BOKR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218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528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1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2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OROI::IRGC 3161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ORO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06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17389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1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2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X 3533::IRGC 6379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NX 3533</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5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29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1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2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O. SATIVA::IRGC 1708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ARI 4659</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6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ese Taipei (Taiwan)</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0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1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3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H WEAN::IRGC 7827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H WEAN</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25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hailand</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39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1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3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I CHUEH CHIU LIU::IRGC 3425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I CHUEH CHIU LIU</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6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0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1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3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I YI PING::IRGC 136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I YI PING</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2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294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1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3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LEPYU::IRGC 3354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LEPYU</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6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yanmar</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0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1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3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RA NELLU::IRGC 5000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RA NELLU</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6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1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2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3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TISAIL::IRGC 3756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TISAIL</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07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6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2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3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ERUNEL::IRGC 6311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ERUNEL</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2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6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Trebuchet MS" w:eastAsia="Times New Roman" w:hAnsi="Trebuchet MS" w:cs="Calibri"/>
                <w:b/>
                <w:bCs/>
                <w:sz w:val="20"/>
                <w:lang w:eastAsia="en-IN"/>
              </w:rPr>
            </w:pPr>
            <w:r w:rsidRPr="00543E67">
              <w:rPr>
                <w:rFonts w:ascii="Trebuchet MS" w:eastAsia="Times New Roman" w:hAnsi="Trebuchet MS" w:cs="Calibri"/>
                <w:b/>
                <w:bCs/>
                <w:sz w:val="20"/>
                <w:lang w:eastAsia="en-IN"/>
              </w:rPr>
              <w:lastRenderedPageBreak/>
              <w:t>S.No</w:t>
            </w:r>
          </w:p>
        </w:tc>
        <w:tc>
          <w:tcPr>
            <w:tcW w:w="89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 xml:space="preserve"> Study designation</w:t>
            </w:r>
          </w:p>
        </w:tc>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3KG database designation</w:t>
            </w:r>
          </w:p>
        </w:tc>
        <w:tc>
          <w:tcPr>
            <w:tcW w:w="47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Parentage</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IRGC Acc. No.</w:t>
            </w:r>
          </w:p>
        </w:tc>
        <w:tc>
          <w:tcPr>
            <w:tcW w:w="130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Orgin</w:t>
            </w:r>
          </w:p>
        </w:tc>
        <w:tc>
          <w:tcPr>
            <w:tcW w:w="9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GID</w:t>
            </w:r>
          </w:p>
        </w:tc>
        <w:tc>
          <w:tcPr>
            <w:tcW w:w="1328"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Sub-population*</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Landrace (0) / improved (1)</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22</w:t>
            </w:r>
          </w:p>
        </w:tc>
        <w:tc>
          <w:tcPr>
            <w:tcW w:w="891"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38</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ICO NEGRO::IRGC 55849-1</w:t>
            </w:r>
          </w:p>
        </w:tc>
        <w:tc>
          <w:tcPr>
            <w:tcW w:w="477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ICO NEGRO</w:t>
            </w:r>
          </w:p>
        </w:tc>
        <w:tc>
          <w:tcPr>
            <w:tcW w:w="8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080</w:t>
            </w:r>
          </w:p>
        </w:tc>
        <w:tc>
          <w:tcPr>
            <w:tcW w:w="1307"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Ecuador</w:t>
            </w:r>
          </w:p>
        </w:tc>
        <w:tc>
          <w:tcPr>
            <w:tcW w:w="9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66</w:t>
            </w:r>
          </w:p>
        </w:tc>
        <w:tc>
          <w:tcPr>
            <w:tcW w:w="1328"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2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3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LI KHAO::IRGC 6459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LI KHA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08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hailand</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6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2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4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ODI HEENATI::IRGC 3634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ODI HEENAT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47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ri Lank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41211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2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4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SBRC 50::IRGC 9970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5657-33-2/IR 4630-22-2-5-1-3</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7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hilippines</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1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2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4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SBRC 68::IRGC 9971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43581-57-3-3-6/IR 26940-20-3-3-3-1//KHAO DAWK MALI 105</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7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hilippines</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2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2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4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SBRC 88::IRGC 9971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R 64//IR 4630-22-2-5-1-3/IR 9764-45-2-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7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hilippines</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2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2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4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ULUT BARAYA::IRGC 2739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ULUT BARAY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26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ones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40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2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4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URA BINNI::IRGC 2677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URA BINN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7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2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3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4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QUERO ASSAN::IRGC 2886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QUERO ASSAN</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8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ortugal</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2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3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4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ACE PERUMAL::IRGC 5534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ACE PERUMAL</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8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ri Lank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3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3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5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ELLY::IRGC 1462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ELLY</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6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ones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27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3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5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IZ TYPE SORGHO::IRGC 6901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IZ TYPE SORGH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8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adagascar</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4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3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5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OJOFOTSY::IRGC 6940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OJOFOTSY</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08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adagascar</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7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3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5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A 5929 (K 45)::IRGC 3396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HAGARIBIRON</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9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4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3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5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W 9-4 (SS 1)::IRGC 5069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W 9-4 (SS 1)</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08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7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3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5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R 272-17-829::IRGC 11735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R 272-17-829</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10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ones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17385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3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5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TS 16::IRGC 823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TS 16</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30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Viet Nam</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48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3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5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USTIC::IRGC 11702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ACHIQUE/D 52-37///ZENITH/NIRA//D 85-42/4/CP SL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08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Guya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8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4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5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ADA RUPA::IRGC 7729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ADA RUP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9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Bangladesh</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5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4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5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AN CHIAO TSWEN::IRGC 156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AN CHIAO TSWEN</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2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295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4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6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AN SHIH TSI::IRGC 103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AN SHIH TS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89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5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4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6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IGARDIS::IRGC 1555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IGARDIS</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08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ri Lank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9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4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6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IMET 2::IRGC 2573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IMET 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4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ones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25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4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6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IMUL KHURI::IRGC 3515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IMUL KHUR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12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482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4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6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INNA SITHIRA KALI::IRGC 5106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INNA SITHIRA KAL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444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ri Lank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80414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4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6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ITHAIYAN KOTTAI SAMBA::IRGC 5015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ITHAIYAN KOTTAI SAMBA</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4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ri Lank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25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Trebuchet MS" w:eastAsia="Times New Roman" w:hAnsi="Trebuchet MS" w:cs="Calibri"/>
                <w:b/>
                <w:bCs/>
                <w:sz w:val="20"/>
                <w:lang w:eastAsia="en-IN"/>
              </w:rPr>
            </w:pPr>
            <w:r w:rsidRPr="00543E67">
              <w:rPr>
                <w:rFonts w:ascii="Trebuchet MS" w:eastAsia="Times New Roman" w:hAnsi="Trebuchet MS" w:cs="Calibri"/>
                <w:b/>
                <w:bCs/>
                <w:sz w:val="20"/>
                <w:lang w:eastAsia="en-IN"/>
              </w:rPr>
              <w:lastRenderedPageBreak/>
              <w:t>S.No</w:t>
            </w:r>
          </w:p>
        </w:tc>
        <w:tc>
          <w:tcPr>
            <w:tcW w:w="89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 xml:space="preserve"> Study designation</w:t>
            </w:r>
          </w:p>
        </w:tc>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3KG database designation</w:t>
            </w:r>
          </w:p>
        </w:tc>
        <w:tc>
          <w:tcPr>
            <w:tcW w:w="47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Parentage</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IRGC Acc. No.</w:t>
            </w:r>
          </w:p>
        </w:tc>
        <w:tc>
          <w:tcPr>
            <w:tcW w:w="130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Orgin</w:t>
            </w:r>
          </w:p>
        </w:tc>
        <w:tc>
          <w:tcPr>
            <w:tcW w:w="9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GID</w:t>
            </w:r>
          </w:p>
        </w:tc>
        <w:tc>
          <w:tcPr>
            <w:tcW w:w="1328"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Sub-population*</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Landrace (0) / improved (1)</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48</w:t>
            </w:r>
          </w:p>
        </w:tc>
        <w:tc>
          <w:tcPr>
            <w:tcW w:w="891"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67</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ML AWINI::IRGC 13391-1</w:t>
            </w:r>
          </w:p>
        </w:tc>
        <w:tc>
          <w:tcPr>
            <w:tcW w:w="477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ML AWINI</w:t>
            </w:r>
          </w:p>
        </w:tc>
        <w:tc>
          <w:tcPr>
            <w:tcW w:w="8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04</w:t>
            </w:r>
          </w:p>
        </w:tc>
        <w:tc>
          <w:tcPr>
            <w:tcW w:w="1307"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uriname</w:t>
            </w:r>
          </w:p>
        </w:tc>
        <w:tc>
          <w:tcPr>
            <w:tcW w:w="9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65</w:t>
            </w:r>
          </w:p>
        </w:tc>
        <w:tc>
          <w:tcPr>
            <w:tcW w:w="1328"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4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6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OLOMON RED RICE::IRGC 5095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OLOMON RED RICE</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31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olomon Islands</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486</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5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6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ONA::IRGC 26971-C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GEB 24/TAICHUNG NATIVE 1</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225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9658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5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7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ONAMUKHI::IRGC 4669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ONAMUKH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161</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27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5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7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SANGDUJO::IRGC 5563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SANGDUJ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0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orea, Republic Of</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6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5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7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UFAID 246::IRGC 28303-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 246</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12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kistan</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484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5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7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UWEON 311::IRGC 61890-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UWEON 263/IR 833-6-2-1</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0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Korea, Republic Of</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7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5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7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 315::IRGC 5479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 315</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28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44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5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7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AIPEI WOO CO::IRGC 11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AIPEI WOO C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1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ese Taipei (Taiwan)</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7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5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7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AITUNG WOO LI::IRGC 11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AITUNG WOO L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1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ese Taipei (Taiwan)</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8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5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7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AK SUFAID::IRGC 7312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AK SUFAID</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13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kistan</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25339</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5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7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AK::IRGC 73124-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AK</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58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kistan</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63480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aus</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6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8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IKAL 3::IRGC 5064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IKAL 3</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2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Guatemal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9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6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8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OC 5430::IRGC 7048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OC 5430</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2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nam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9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6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8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ONG GU HONG::IRGC 8102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ONG GU HONG</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25</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39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6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8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SAI YUAN CHON::IRGC 12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SAI YUAN CHUNG</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2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ese Taipei (Taiwan)</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40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6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8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SAO SHENG LI 1::IRGC 1309-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SAO SHENG SHEN LI 1 HA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2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403</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6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8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UPRH 233::IRGC 6166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UPRH 233</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2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7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6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8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UQUIHUA::IRGC 11703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 1274-6-8M-1-3M-1*2/TAICHUNG 176//CAMPECHE A 80</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706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eru</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400605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6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8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URAIBOOL::IRGC 5278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URAIBOOL</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289</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46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6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8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VEN THAP::IRGC 5613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VEN THAP</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3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Viet Nam</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407</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Trebuchet MS" w:eastAsia="Times New Roman" w:hAnsi="Trebuchet MS" w:cs="Calibri"/>
                <w:b/>
                <w:bCs/>
                <w:sz w:val="20"/>
                <w:lang w:eastAsia="en-IN"/>
              </w:rPr>
            </w:pPr>
            <w:r w:rsidRPr="00543E67">
              <w:rPr>
                <w:rFonts w:ascii="Trebuchet MS" w:eastAsia="Times New Roman" w:hAnsi="Trebuchet MS" w:cs="Calibri"/>
                <w:b/>
                <w:bCs/>
                <w:sz w:val="20"/>
                <w:lang w:eastAsia="en-IN"/>
              </w:rPr>
              <w:lastRenderedPageBreak/>
              <w:t>S.No</w:t>
            </w:r>
          </w:p>
        </w:tc>
        <w:tc>
          <w:tcPr>
            <w:tcW w:w="89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 xml:space="preserve"> Study designation</w:t>
            </w:r>
          </w:p>
        </w:tc>
        <w:tc>
          <w:tcPr>
            <w:tcW w:w="33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3KG database designation</w:t>
            </w:r>
          </w:p>
        </w:tc>
        <w:tc>
          <w:tcPr>
            <w:tcW w:w="47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Parentage</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IRGC Acc. No.</w:t>
            </w:r>
          </w:p>
        </w:tc>
        <w:tc>
          <w:tcPr>
            <w:tcW w:w="1307"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Orgin</w:t>
            </w:r>
          </w:p>
        </w:tc>
        <w:tc>
          <w:tcPr>
            <w:tcW w:w="953"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GID</w:t>
            </w:r>
          </w:p>
        </w:tc>
        <w:tc>
          <w:tcPr>
            <w:tcW w:w="1328"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Sub-population*</w:t>
            </w:r>
          </w:p>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center"/>
          </w:tcPr>
          <w:p w:rsidR="00B204B8" w:rsidRPr="00543E67" w:rsidRDefault="00B204B8" w:rsidP="00CA403A">
            <w:pPr>
              <w:spacing w:after="0" w:line="240" w:lineRule="auto"/>
              <w:jc w:val="center"/>
              <w:rPr>
                <w:rFonts w:ascii="Calibri" w:eastAsia="Times New Roman" w:hAnsi="Calibri" w:cs="Calibri"/>
                <w:b/>
                <w:bCs/>
                <w:color w:val="000000"/>
                <w:szCs w:val="22"/>
                <w:lang w:eastAsia="en-IN"/>
              </w:rPr>
            </w:pPr>
            <w:r w:rsidRPr="00543E67">
              <w:rPr>
                <w:rFonts w:ascii="Calibri" w:eastAsia="Times New Roman" w:hAnsi="Calibri" w:cs="Calibri"/>
                <w:b/>
                <w:bCs/>
                <w:color w:val="000000"/>
                <w:szCs w:val="22"/>
                <w:lang w:eastAsia="en-IN"/>
              </w:rPr>
              <w:t>Landrace (0) / improved (1)</w:t>
            </w:r>
          </w:p>
        </w:tc>
      </w:tr>
      <w:tr w:rsidR="00B204B8" w:rsidRPr="00543E67" w:rsidTr="00CA403A">
        <w:trPr>
          <w:trHeight w:val="264"/>
        </w:trPr>
        <w:tc>
          <w:tcPr>
            <w:tcW w:w="6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69</w:t>
            </w:r>
          </w:p>
        </w:tc>
        <w:tc>
          <w:tcPr>
            <w:tcW w:w="891"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89</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WANGA BARUGULU::IRGC 52261-1</w:t>
            </w:r>
          </w:p>
        </w:tc>
        <w:tc>
          <w:tcPr>
            <w:tcW w:w="4770"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WANGA BARUGULU</w:t>
            </w:r>
          </w:p>
        </w:tc>
        <w:tc>
          <w:tcPr>
            <w:tcW w:w="8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35</w:t>
            </w:r>
          </w:p>
        </w:tc>
        <w:tc>
          <w:tcPr>
            <w:tcW w:w="1307"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409</w:t>
            </w:r>
          </w:p>
        </w:tc>
        <w:tc>
          <w:tcPr>
            <w:tcW w:w="1328"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single" w:sz="4" w:space="0" w:color="auto"/>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7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9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WAR 72-2-1-1::IRGC 11736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PA MERR 108 A/BG 90-2</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115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ierra Leone</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40649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71</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91</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WI BIR SHUN::IRGC 4602-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WI BIR SHUN</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37</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411</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72</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92</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WP 36::IRGC 5527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WP 36</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092</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hailand</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40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73</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93</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WP 65::IRGC 36526-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WP 65</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013</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Thailand</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52</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B</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74</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94</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XI GAN JING REN::IRGC 6003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XI GAN JING REN</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01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5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75</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95</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XIA ZHI BAI::IRGC 5343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XIA ZHI BAI</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40</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414</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76</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96</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XITTO::IRGC 667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XITTO</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629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i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7346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2</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77</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97</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YA NONG ZAO 4::IRGC 63908-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YA NONG ZAO 4</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44</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418</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78</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98</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YEBAWYIN::IRGC 33885-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YEBAWYIN</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628</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Myanmar</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3975</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3</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79</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299</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YONG JIN ZAO 3::IRGC 70441-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YONG JIN ZAO 3</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94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Chin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42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1A</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64"/>
        </w:trPr>
        <w:tc>
          <w:tcPr>
            <w:tcW w:w="639" w:type="dxa"/>
            <w:tcBorders>
              <w:top w:val="nil"/>
              <w:left w:val="single" w:sz="4" w:space="0" w:color="auto"/>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sz w:val="20"/>
                <w:lang w:eastAsia="en-IN"/>
              </w:rPr>
            </w:pPr>
            <w:r w:rsidRPr="00543E67">
              <w:rPr>
                <w:rFonts w:ascii="Times New Roman" w:eastAsia="Times New Roman" w:hAnsi="Times New Roman" w:cs="Times New Roman"/>
                <w:sz w:val="20"/>
                <w:lang w:eastAsia="en-IN"/>
              </w:rPr>
              <w:t>280</w:t>
            </w:r>
          </w:p>
        </w:tc>
        <w:tc>
          <w:tcPr>
            <w:tcW w:w="891"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RP300</w:t>
            </w:r>
          </w:p>
        </w:tc>
        <w:tc>
          <w:tcPr>
            <w:tcW w:w="333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H 6::IRGC 157-1</w:t>
            </w:r>
          </w:p>
        </w:tc>
        <w:tc>
          <w:tcPr>
            <w:tcW w:w="4770"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H 6</w:t>
            </w:r>
          </w:p>
        </w:tc>
        <w:tc>
          <w:tcPr>
            <w:tcW w:w="8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125756</w:t>
            </w:r>
          </w:p>
        </w:tc>
        <w:tc>
          <w:tcPr>
            <w:tcW w:w="1307"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Sri Lanka</w:t>
            </w:r>
          </w:p>
        </w:tc>
        <w:tc>
          <w:tcPr>
            <w:tcW w:w="953"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3944150</w:t>
            </w:r>
          </w:p>
        </w:tc>
        <w:tc>
          <w:tcPr>
            <w:tcW w:w="1328"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indx</w:t>
            </w:r>
          </w:p>
        </w:tc>
        <w:tc>
          <w:tcPr>
            <w:tcW w:w="1146" w:type="dxa"/>
            <w:tcBorders>
              <w:top w:val="nil"/>
              <w:left w:val="nil"/>
              <w:bottom w:val="single" w:sz="4" w:space="0" w:color="auto"/>
              <w:right w:val="single" w:sz="4" w:space="0" w:color="auto"/>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r w:rsidRPr="00543E67">
              <w:rPr>
                <w:rFonts w:ascii="Times New Roman" w:eastAsia="Times New Roman" w:hAnsi="Times New Roman" w:cs="Times New Roman"/>
                <w:color w:val="000000"/>
                <w:sz w:val="20"/>
                <w:lang w:eastAsia="en-IN"/>
              </w:rPr>
              <w:t>0</w:t>
            </w:r>
          </w:p>
        </w:tc>
      </w:tr>
      <w:tr w:rsidR="00B204B8" w:rsidRPr="00543E67" w:rsidTr="00CA403A">
        <w:trPr>
          <w:trHeight w:val="288"/>
        </w:trPr>
        <w:tc>
          <w:tcPr>
            <w:tcW w:w="639" w:type="dxa"/>
            <w:tcBorders>
              <w:top w:val="nil"/>
              <w:left w:val="nil"/>
              <w:bottom w:val="nil"/>
              <w:right w:val="nil"/>
            </w:tcBorders>
            <w:shd w:val="clear" w:color="auto" w:fill="auto"/>
            <w:noWrap/>
            <w:vAlign w:val="bottom"/>
            <w:hideMark/>
          </w:tcPr>
          <w:p w:rsidR="00B204B8" w:rsidRPr="00543E67" w:rsidRDefault="00B204B8" w:rsidP="00CA403A">
            <w:pPr>
              <w:spacing w:after="0" w:line="240" w:lineRule="auto"/>
              <w:jc w:val="center"/>
              <w:rPr>
                <w:rFonts w:ascii="Times New Roman" w:eastAsia="Times New Roman" w:hAnsi="Times New Roman" w:cs="Times New Roman"/>
                <w:color w:val="000000"/>
                <w:sz w:val="20"/>
                <w:lang w:eastAsia="en-IN"/>
              </w:rPr>
            </w:pPr>
          </w:p>
        </w:tc>
        <w:tc>
          <w:tcPr>
            <w:tcW w:w="891" w:type="dxa"/>
            <w:tcBorders>
              <w:top w:val="nil"/>
              <w:left w:val="nil"/>
              <w:bottom w:val="nil"/>
              <w:right w:val="nil"/>
            </w:tcBorders>
            <w:shd w:val="clear" w:color="auto" w:fill="auto"/>
            <w:noWrap/>
            <w:vAlign w:val="bottom"/>
            <w:hideMark/>
          </w:tcPr>
          <w:p w:rsidR="00B204B8" w:rsidRPr="00543E67" w:rsidRDefault="00B204B8" w:rsidP="00CA403A">
            <w:pPr>
              <w:spacing w:after="0" w:line="240" w:lineRule="auto"/>
              <w:rPr>
                <w:rFonts w:ascii="Times New Roman" w:eastAsia="Times New Roman" w:hAnsi="Times New Roman" w:cs="Times New Roman"/>
                <w:sz w:val="20"/>
                <w:lang w:eastAsia="en-IN"/>
              </w:rPr>
            </w:pPr>
          </w:p>
        </w:tc>
        <w:tc>
          <w:tcPr>
            <w:tcW w:w="3330" w:type="dxa"/>
            <w:tcBorders>
              <w:top w:val="nil"/>
              <w:left w:val="nil"/>
              <w:bottom w:val="nil"/>
              <w:right w:val="nil"/>
            </w:tcBorders>
            <w:shd w:val="clear" w:color="auto" w:fill="auto"/>
            <w:noWrap/>
            <w:vAlign w:val="bottom"/>
            <w:hideMark/>
          </w:tcPr>
          <w:p w:rsidR="00B204B8" w:rsidRPr="00543E67" w:rsidRDefault="00B204B8" w:rsidP="00CA403A">
            <w:pPr>
              <w:spacing w:after="0" w:line="240" w:lineRule="auto"/>
              <w:rPr>
                <w:rFonts w:ascii="Times New Roman" w:eastAsia="Times New Roman" w:hAnsi="Times New Roman" w:cs="Times New Roman"/>
                <w:sz w:val="20"/>
                <w:lang w:eastAsia="en-IN"/>
              </w:rPr>
            </w:pPr>
          </w:p>
        </w:tc>
        <w:tc>
          <w:tcPr>
            <w:tcW w:w="4770" w:type="dxa"/>
            <w:tcBorders>
              <w:top w:val="nil"/>
              <w:left w:val="nil"/>
              <w:bottom w:val="nil"/>
              <w:right w:val="nil"/>
            </w:tcBorders>
            <w:shd w:val="clear" w:color="auto" w:fill="auto"/>
            <w:noWrap/>
            <w:vAlign w:val="bottom"/>
            <w:hideMark/>
          </w:tcPr>
          <w:p w:rsidR="00B204B8" w:rsidRPr="00543E67" w:rsidRDefault="00B204B8" w:rsidP="00CA403A">
            <w:pPr>
              <w:spacing w:after="0" w:line="240" w:lineRule="auto"/>
              <w:rPr>
                <w:rFonts w:ascii="Times New Roman" w:eastAsia="Times New Roman" w:hAnsi="Times New Roman" w:cs="Times New Roman"/>
                <w:sz w:val="20"/>
                <w:lang w:eastAsia="en-IN"/>
              </w:rPr>
            </w:pPr>
          </w:p>
        </w:tc>
        <w:tc>
          <w:tcPr>
            <w:tcW w:w="853" w:type="dxa"/>
            <w:tcBorders>
              <w:top w:val="nil"/>
              <w:left w:val="nil"/>
              <w:bottom w:val="nil"/>
              <w:right w:val="nil"/>
            </w:tcBorders>
            <w:shd w:val="clear" w:color="auto" w:fill="auto"/>
            <w:noWrap/>
            <w:vAlign w:val="bottom"/>
            <w:hideMark/>
          </w:tcPr>
          <w:p w:rsidR="00B204B8" w:rsidRPr="00543E67" w:rsidRDefault="00B204B8" w:rsidP="00CA403A">
            <w:pPr>
              <w:spacing w:after="0" w:line="240" w:lineRule="auto"/>
              <w:rPr>
                <w:rFonts w:ascii="Times New Roman" w:eastAsia="Times New Roman" w:hAnsi="Times New Roman" w:cs="Times New Roman"/>
                <w:sz w:val="20"/>
                <w:lang w:eastAsia="en-IN"/>
              </w:rPr>
            </w:pPr>
          </w:p>
        </w:tc>
        <w:tc>
          <w:tcPr>
            <w:tcW w:w="1307" w:type="dxa"/>
            <w:tcBorders>
              <w:top w:val="nil"/>
              <w:left w:val="nil"/>
              <w:bottom w:val="nil"/>
              <w:right w:val="nil"/>
            </w:tcBorders>
            <w:shd w:val="clear" w:color="auto" w:fill="auto"/>
            <w:noWrap/>
            <w:vAlign w:val="bottom"/>
            <w:hideMark/>
          </w:tcPr>
          <w:p w:rsidR="00B204B8" w:rsidRPr="00543E67" w:rsidRDefault="00B204B8" w:rsidP="00CA403A">
            <w:pPr>
              <w:spacing w:after="0" w:line="240" w:lineRule="auto"/>
              <w:rPr>
                <w:rFonts w:ascii="Times New Roman" w:eastAsia="Times New Roman" w:hAnsi="Times New Roman" w:cs="Times New Roman"/>
                <w:sz w:val="20"/>
                <w:lang w:eastAsia="en-IN"/>
              </w:rPr>
            </w:pPr>
          </w:p>
        </w:tc>
        <w:tc>
          <w:tcPr>
            <w:tcW w:w="953" w:type="dxa"/>
            <w:tcBorders>
              <w:top w:val="nil"/>
              <w:left w:val="nil"/>
              <w:bottom w:val="nil"/>
              <w:right w:val="nil"/>
            </w:tcBorders>
            <w:shd w:val="clear" w:color="auto" w:fill="auto"/>
            <w:noWrap/>
            <w:vAlign w:val="bottom"/>
            <w:hideMark/>
          </w:tcPr>
          <w:p w:rsidR="00B204B8" w:rsidRPr="00543E67" w:rsidRDefault="00B204B8" w:rsidP="00CA403A">
            <w:pPr>
              <w:spacing w:after="0" w:line="240" w:lineRule="auto"/>
              <w:rPr>
                <w:rFonts w:ascii="Times New Roman" w:eastAsia="Times New Roman" w:hAnsi="Times New Roman" w:cs="Times New Roman"/>
                <w:sz w:val="20"/>
                <w:lang w:eastAsia="en-IN"/>
              </w:rPr>
            </w:pPr>
          </w:p>
        </w:tc>
        <w:tc>
          <w:tcPr>
            <w:tcW w:w="1328" w:type="dxa"/>
            <w:tcBorders>
              <w:top w:val="nil"/>
              <w:left w:val="nil"/>
              <w:bottom w:val="nil"/>
              <w:right w:val="nil"/>
            </w:tcBorders>
            <w:shd w:val="clear" w:color="auto" w:fill="auto"/>
            <w:noWrap/>
            <w:vAlign w:val="bottom"/>
            <w:hideMark/>
          </w:tcPr>
          <w:p w:rsidR="00B204B8" w:rsidRPr="00543E67" w:rsidRDefault="00B204B8" w:rsidP="00CA403A">
            <w:pPr>
              <w:spacing w:after="0" w:line="240" w:lineRule="auto"/>
              <w:rPr>
                <w:rFonts w:ascii="Times New Roman" w:eastAsia="Times New Roman" w:hAnsi="Times New Roman" w:cs="Times New Roman"/>
                <w:sz w:val="20"/>
                <w:lang w:eastAsia="en-IN"/>
              </w:rPr>
            </w:pPr>
          </w:p>
        </w:tc>
        <w:tc>
          <w:tcPr>
            <w:tcW w:w="1146" w:type="dxa"/>
            <w:tcBorders>
              <w:top w:val="nil"/>
              <w:left w:val="nil"/>
              <w:bottom w:val="nil"/>
              <w:right w:val="nil"/>
            </w:tcBorders>
            <w:shd w:val="clear" w:color="auto" w:fill="auto"/>
            <w:noWrap/>
            <w:vAlign w:val="bottom"/>
            <w:hideMark/>
          </w:tcPr>
          <w:p w:rsidR="00B204B8" w:rsidRPr="00543E67" w:rsidRDefault="00B204B8" w:rsidP="00CA403A">
            <w:pPr>
              <w:spacing w:after="0" w:line="240" w:lineRule="auto"/>
              <w:rPr>
                <w:rFonts w:ascii="Times New Roman" w:eastAsia="Times New Roman" w:hAnsi="Times New Roman" w:cs="Times New Roman"/>
                <w:sz w:val="20"/>
                <w:lang w:eastAsia="en-IN"/>
              </w:rPr>
            </w:pPr>
          </w:p>
        </w:tc>
      </w:tr>
      <w:tr w:rsidR="00B204B8" w:rsidRPr="00543E67" w:rsidTr="00CA403A">
        <w:trPr>
          <w:trHeight w:val="288"/>
        </w:trPr>
        <w:tc>
          <w:tcPr>
            <w:tcW w:w="15217" w:type="dxa"/>
            <w:gridSpan w:val="9"/>
            <w:tcBorders>
              <w:top w:val="nil"/>
              <w:left w:val="nil"/>
              <w:bottom w:val="nil"/>
              <w:right w:val="nil"/>
            </w:tcBorders>
            <w:shd w:val="clear" w:color="auto" w:fill="auto"/>
            <w:noWrap/>
            <w:vAlign w:val="bottom"/>
            <w:hideMark/>
          </w:tcPr>
          <w:p w:rsidR="00B204B8" w:rsidRPr="00543E67" w:rsidRDefault="00B204B8" w:rsidP="00CA403A">
            <w:pPr>
              <w:spacing w:after="0" w:line="240" w:lineRule="auto"/>
              <w:rPr>
                <w:rFonts w:ascii="Calibri" w:eastAsia="Times New Roman" w:hAnsi="Calibri" w:cs="Calibri"/>
                <w:color w:val="000000"/>
                <w:szCs w:val="22"/>
                <w:lang w:eastAsia="en-IN"/>
              </w:rPr>
            </w:pPr>
            <w:r w:rsidRPr="00543E67">
              <w:rPr>
                <w:rFonts w:ascii="Calibri" w:eastAsia="Times New Roman" w:hAnsi="Calibri" w:cs="Calibri"/>
                <w:color w:val="000000"/>
                <w:szCs w:val="22"/>
                <w:lang w:eastAsia="en-IN"/>
              </w:rPr>
              <w:t>* Subpopulation assignment provided by Wang et al. (2018) using data from the Rice 3,000 genome project (http://iric.irri.org/)</w:t>
            </w:r>
          </w:p>
        </w:tc>
      </w:tr>
    </w:tbl>
    <w:p w:rsidR="00B204B8" w:rsidRDefault="00B204B8" w:rsidP="00B204B8">
      <w:pPr>
        <w:rPr>
          <w:rFonts w:ascii="Times New Roman" w:hAnsi="Times New Roman" w:cs="Times New Roman"/>
          <w:sz w:val="18"/>
          <w:szCs w:val="18"/>
        </w:rPr>
      </w:pPr>
    </w:p>
    <w:p w:rsidR="00B204B8" w:rsidRDefault="00B204B8" w:rsidP="00B204B8">
      <w:pPr>
        <w:rPr>
          <w:rFonts w:ascii="Times New Roman" w:hAnsi="Times New Roman" w:cs="Times New Roman"/>
          <w:sz w:val="18"/>
          <w:szCs w:val="18"/>
        </w:rPr>
      </w:pPr>
    </w:p>
    <w:p w:rsidR="000F16BF" w:rsidRDefault="000F16BF">
      <w:pPr>
        <w:rPr>
          <w:rFonts w:ascii="Times New Roman" w:hAnsi="Times New Roman" w:cs="Times New Roman"/>
          <w:sz w:val="18"/>
          <w:szCs w:val="18"/>
        </w:rPr>
      </w:pPr>
    </w:p>
    <w:p w:rsidR="000F16BF" w:rsidRDefault="000F16BF">
      <w:pPr>
        <w:rPr>
          <w:rFonts w:ascii="Times New Roman" w:hAnsi="Times New Roman" w:cs="Times New Roman"/>
          <w:sz w:val="18"/>
          <w:szCs w:val="18"/>
        </w:rPr>
      </w:pPr>
    </w:p>
    <w:p w:rsidR="000F16BF" w:rsidRDefault="000F16BF">
      <w:pPr>
        <w:rPr>
          <w:rFonts w:ascii="Times New Roman" w:hAnsi="Times New Roman" w:cs="Times New Roman"/>
          <w:sz w:val="18"/>
          <w:szCs w:val="18"/>
        </w:rPr>
      </w:pPr>
    </w:p>
    <w:p w:rsidR="000F16BF" w:rsidRDefault="000F16BF">
      <w:pPr>
        <w:rPr>
          <w:rFonts w:ascii="Times New Roman" w:hAnsi="Times New Roman" w:cs="Times New Roman"/>
          <w:sz w:val="18"/>
          <w:szCs w:val="18"/>
        </w:rPr>
      </w:pPr>
    </w:p>
    <w:p w:rsidR="000F16BF" w:rsidRDefault="000F16BF">
      <w:pPr>
        <w:rPr>
          <w:rFonts w:ascii="Times New Roman" w:hAnsi="Times New Roman" w:cs="Times New Roman"/>
          <w:sz w:val="18"/>
          <w:szCs w:val="18"/>
        </w:rPr>
      </w:pPr>
    </w:p>
    <w:p w:rsidR="000F16BF" w:rsidRDefault="000F16BF">
      <w:pPr>
        <w:rPr>
          <w:rFonts w:ascii="Times New Roman" w:hAnsi="Times New Roman" w:cs="Times New Roman"/>
          <w:sz w:val="18"/>
          <w:szCs w:val="18"/>
        </w:rPr>
      </w:pPr>
    </w:p>
    <w:p w:rsidR="000F16BF" w:rsidRDefault="000F16BF">
      <w:pPr>
        <w:rPr>
          <w:rFonts w:ascii="Times New Roman" w:hAnsi="Times New Roman" w:cs="Times New Roman"/>
          <w:sz w:val="18"/>
          <w:szCs w:val="18"/>
        </w:rPr>
      </w:pPr>
    </w:p>
    <w:p w:rsidR="000F16BF" w:rsidRDefault="000F16BF">
      <w:pPr>
        <w:rPr>
          <w:rFonts w:ascii="Times New Roman" w:hAnsi="Times New Roman" w:cs="Times New Roman"/>
          <w:sz w:val="18"/>
          <w:szCs w:val="18"/>
        </w:rPr>
      </w:pPr>
    </w:p>
    <w:p w:rsidR="000F16BF" w:rsidRDefault="000F16BF">
      <w:pPr>
        <w:rPr>
          <w:rFonts w:ascii="Times New Roman" w:hAnsi="Times New Roman" w:cs="Times New Roman"/>
          <w:sz w:val="18"/>
          <w:szCs w:val="18"/>
        </w:rPr>
      </w:pPr>
    </w:p>
    <w:p w:rsidR="000F16BF" w:rsidRPr="006A0072" w:rsidRDefault="000F16BF" w:rsidP="000F16BF">
      <w:pPr>
        <w:rPr>
          <w:sz w:val="20"/>
        </w:rPr>
      </w:pPr>
      <w:r w:rsidRPr="006A0072">
        <w:rPr>
          <w:rFonts w:ascii="Times New Roman" w:hAnsi="Times New Roman" w:cs="Times New Roman"/>
          <w:b/>
          <w:bCs/>
          <w:sz w:val="20"/>
        </w:rPr>
        <w:lastRenderedPageBreak/>
        <w:t>Table S</w:t>
      </w:r>
      <w:r>
        <w:rPr>
          <w:rFonts w:ascii="Times New Roman" w:hAnsi="Times New Roman" w:cs="Times New Roman"/>
          <w:b/>
          <w:bCs/>
          <w:sz w:val="20"/>
        </w:rPr>
        <w:t>8</w:t>
      </w:r>
      <w:r w:rsidRPr="006A0072">
        <w:rPr>
          <w:rFonts w:ascii="Times New Roman" w:hAnsi="Times New Roman" w:cs="Times New Roman"/>
          <w:sz w:val="20"/>
        </w:rPr>
        <w:t xml:space="preserve"> Description of phenotypic data recording</w:t>
      </w:r>
      <w:r>
        <w:rPr>
          <w:rFonts w:ascii="Times New Roman" w:hAnsi="Times New Roman" w:cs="Times New Roman"/>
          <w:sz w:val="20"/>
        </w:rPr>
        <w:fldChar w:fldCharType="begin"/>
      </w:r>
      <w:r w:rsidRPr="006A0072">
        <w:rPr>
          <w:rFonts w:ascii="Times New Roman" w:hAnsi="Times New Roman" w:cs="Times New Roman"/>
          <w:sz w:val="20"/>
        </w:rPr>
        <w:instrText xml:space="preserve"> LINK Excel.Sheet.12 "F:\\Mac_Backup\\Desktop\\PhD.Papers\\GWAS_Draft\\Additional file 6.xlsx" "Table S5!R2C1:R12C3" \a \f 5 \h  \* MERGEFORMAT </w:instrText>
      </w:r>
      <w:r>
        <w:rPr>
          <w:rFonts w:ascii="Times New Roman" w:hAnsi="Times New Roman" w:cs="Times New Roman"/>
          <w:sz w:val="20"/>
        </w:rPr>
        <w:fldChar w:fldCharType="separate"/>
      </w:r>
    </w:p>
    <w:tbl>
      <w:tblPr>
        <w:tblStyle w:val="TableGrid"/>
        <w:tblpPr w:leftFromText="180" w:rightFromText="180" w:vertAnchor="text" w:tblpY="1"/>
        <w:tblOverlap w:val="never"/>
        <w:tblW w:w="10255" w:type="dxa"/>
        <w:tblLook w:val="04A0" w:firstRow="1" w:lastRow="0" w:firstColumn="1" w:lastColumn="0" w:noHBand="0" w:noVBand="1"/>
      </w:tblPr>
      <w:tblGrid>
        <w:gridCol w:w="1340"/>
        <w:gridCol w:w="2340"/>
        <w:gridCol w:w="6575"/>
      </w:tblGrid>
      <w:tr w:rsidR="000F16BF" w:rsidRPr="006662D0" w:rsidTr="00CA403A">
        <w:trPr>
          <w:trHeight w:val="288"/>
        </w:trPr>
        <w:tc>
          <w:tcPr>
            <w:tcW w:w="1340" w:type="dxa"/>
            <w:hideMark/>
          </w:tcPr>
          <w:p w:rsidR="000F16BF" w:rsidRPr="006662D0" w:rsidRDefault="000F16BF" w:rsidP="00CA403A">
            <w:pPr>
              <w:rPr>
                <w:rFonts w:ascii="Times New Roman" w:hAnsi="Times New Roman" w:cs="Times New Roman"/>
                <w:b/>
                <w:bCs/>
                <w:sz w:val="20"/>
              </w:rPr>
            </w:pPr>
            <w:r w:rsidRPr="006662D0">
              <w:rPr>
                <w:rFonts w:ascii="Times New Roman" w:hAnsi="Times New Roman" w:cs="Times New Roman"/>
                <w:b/>
                <w:bCs/>
                <w:sz w:val="20"/>
              </w:rPr>
              <w:t>S.No</w:t>
            </w:r>
          </w:p>
        </w:tc>
        <w:tc>
          <w:tcPr>
            <w:tcW w:w="2340" w:type="dxa"/>
            <w:hideMark/>
          </w:tcPr>
          <w:p w:rsidR="000F16BF" w:rsidRPr="006662D0" w:rsidRDefault="000F16BF" w:rsidP="00CA403A">
            <w:pPr>
              <w:rPr>
                <w:rFonts w:ascii="Times New Roman" w:hAnsi="Times New Roman" w:cs="Times New Roman"/>
                <w:b/>
                <w:bCs/>
                <w:sz w:val="20"/>
              </w:rPr>
            </w:pPr>
            <w:r w:rsidRPr="006662D0">
              <w:rPr>
                <w:rFonts w:ascii="Times New Roman" w:hAnsi="Times New Roman" w:cs="Times New Roman"/>
                <w:b/>
                <w:bCs/>
                <w:sz w:val="20"/>
              </w:rPr>
              <w:t>Trait</w:t>
            </w:r>
          </w:p>
        </w:tc>
        <w:tc>
          <w:tcPr>
            <w:tcW w:w="6575" w:type="dxa"/>
            <w:hideMark/>
          </w:tcPr>
          <w:p w:rsidR="000F16BF" w:rsidRPr="006662D0" w:rsidRDefault="000F16BF" w:rsidP="00CA403A">
            <w:pPr>
              <w:rPr>
                <w:rFonts w:ascii="Times New Roman" w:hAnsi="Times New Roman" w:cs="Times New Roman"/>
                <w:b/>
                <w:bCs/>
                <w:sz w:val="20"/>
              </w:rPr>
            </w:pPr>
            <w:r w:rsidRPr="006662D0">
              <w:rPr>
                <w:rFonts w:ascii="Times New Roman" w:hAnsi="Times New Roman" w:cs="Times New Roman"/>
                <w:b/>
                <w:bCs/>
                <w:sz w:val="20"/>
              </w:rPr>
              <w:t>Description</w:t>
            </w:r>
          </w:p>
        </w:tc>
      </w:tr>
      <w:tr w:rsidR="000F16BF" w:rsidRPr="006662D0" w:rsidTr="00CA403A">
        <w:trPr>
          <w:trHeight w:val="528"/>
        </w:trPr>
        <w:tc>
          <w:tcPr>
            <w:tcW w:w="1340" w:type="dxa"/>
            <w:hideMark/>
          </w:tcPr>
          <w:p w:rsidR="000F16BF" w:rsidRPr="006662D0" w:rsidRDefault="000F16BF" w:rsidP="00CA403A">
            <w:pPr>
              <w:rPr>
                <w:rFonts w:ascii="Times New Roman" w:hAnsi="Times New Roman" w:cs="Times New Roman"/>
                <w:b/>
                <w:bCs/>
                <w:sz w:val="18"/>
                <w:szCs w:val="18"/>
              </w:rPr>
            </w:pPr>
            <w:r w:rsidRPr="006662D0">
              <w:rPr>
                <w:rFonts w:ascii="Times New Roman" w:hAnsi="Times New Roman" w:cs="Times New Roman"/>
                <w:b/>
                <w:bCs/>
                <w:sz w:val="18"/>
                <w:szCs w:val="18"/>
              </w:rPr>
              <w:t>1</w:t>
            </w:r>
          </w:p>
        </w:tc>
        <w:tc>
          <w:tcPr>
            <w:tcW w:w="2340"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Days to 50% Flowering (DTF)</w:t>
            </w:r>
          </w:p>
        </w:tc>
        <w:tc>
          <w:tcPr>
            <w:tcW w:w="6575"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When 50% of the panicles of the plants of each plot were exerted</w:t>
            </w:r>
          </w:p>
        </w:tc>
      </w:tr>
      <w:tr w:rsidR="000F16BF" w:rsidRPr="006662D0" w:rsidTr="00CA403A">
        <w:trPr>
          <w:trHeight w:val="792"/>
        </w:trPr>
        <w:tc>
          <w:tcPr>
            <w:tcW w:w="1340" w:type="dxa"/>
            <w:hideMark/>
          </w:tcPr>
          <w:p w:rsidR="000F16BF" w:rsidRPr="006662D0" w:rsidRDefault="000F16BF" w:rsidP="00CA403A">
            <w:pPr>
              <w:rPr>
                <w:rFonts w:ascii="Times New Roman" w:hAnsi="Times New Roman" w:cs="Times New Roman"/>
                <w:b/>
                <w:bCs/>
                <w:sz w:val="18"/>
                <w:szCs w:val="18"/>
              </w:rPr>
            </w:pPr>
            <w:r w:rsidRPr="006662D0">
              <w:rPr>
                <w:rFonts w:ascii="Times New Roman" w:hAnsi="Times New Roman" w:cs="Times New Roman"/>
                <w:b/>
                <w:bCs/>
                <w:sz w:val="18"/>
                <w:szCs w:val="18"/>
              </w:rPr>
              <w:t>2</w:t>
            </w:r>
          </w:p>
        </w:tc>
        <w:tc>
          <w:tcPr>
            <w:tcW w:w="2340"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Plant Height (PH)</w:t>
            </w:r>
          </w:p>
        </w:tc>
        <w:tc>
          <w:tcPr>
            <w:tcW w:w="6575"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Mean of actual measurement (cm) at maturity from soil surface to tip of the panicle (awns excluded) on the main tiller for 3 random plants in each plot and thereafter mean calculated for each plot</w:t>
            </w:r>
          </w:p>
        </w:tc>
      </w:tr>
      <w:tr w:rsidR="000F16BF" w:rsidRPr="006662D0" w:rsidTr="00CA403A">
        <w:trPr>
          <w:trHeight w:val="792"/>
        </w:trPr>
        <w:tc>
          <w:tcPr>
            <w:tcW w:w="1340" w:type="dxa"/>
            <w:hideMark/>
          </w:tcPr>
          <w:p w:rsidR="000F16BF" w:rsidRPr="006662D0" w:rsidRDefault="000F16BF" w:rsidP="00CA403A">
            <w:pPr>
              <w:rPr>
                <w:rFonts w:ascii="Times New Roman" w:hAnsi="Times New Roman" w:cs="Times New Roman"/>
                <w:b/>
                <w:bCs/>
                <w:sz w:val="18"/>
                <w:szCs w:val="18"/>
              </w:rPr>
            </w:pPr>
            <w:r w:rsidRPr="006662D0">
              <w:rPr>
                <w:rFonts w:ascii="Times New Roman" w:hAnsi="Times New Roman" w:cs="Times New Roman"/>
                <w:b/>
                <w:bCs/>
                <w:sz w:val="18"/>
                <w:szCs w:val="18"/>
              </w:rPr>
              <w:t>3</w:t>
            </w:r>
          </w:p>
        </w:tc>
        <w:tc>
          <w:tcPr>
            <w:tcW w:w="2340"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Panicle Length (PL)</w:t>
            </w:r>
          </w:p>
        </w:tc>
        <w:tc>
          <w:tcPr>
            <w:tcW w:w="6575"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Mean of actual measurements (cm) from the collar to tip of the panicle (awns excluded) for 3 random panicles in each plot and thereafter mean calculated for each plot</w:t>
            </w:r>
          </w:p>
        </w:tc>
      </w:tr>
      <w:tr w:rsidR="000F16BF" w:rsidRPr="006662D0" w:rsidTr="00CA403A">
        <w:trPr>
          <w:trHeight w:val="1403"/>
        </w:trPr>
        <w:tc>
          <w:tcPr>
            <w:tcW w:w="1340" w:type="dxa"/>
            <w:hideMark/>
          </w:tcPr>
          <w:p w:rsidR="000F16BF" w:rsidRPr="006662D0" w:rsidRDefault="000F16BF" w:rsidP="00CA403A">
            <w:pPr>
              <w:rPr>
                <w:rFonts w:ascii="Times New Roman" w:hAnsi="Times New Roman" w:cs="Times New Roman"/>
                <w:b/>
                <w:bCs/>
                <w:sz w:val="18"/>
                <w:szCs w:val="18"/>
              </w:rPr>
            </w:pPr>
            <w:r w:rsidRPr="006662D0">
              <w:rPr>
                <w:rFonts w:ascii="Times New Roman" w:hAnsi="Times New Roman" w:cs="Times New Roman"/>
                <w:b/>
                <w:bCs/>
                <w:sz w:val="18"/>
                <w:szCs w:val="18"/>
              </w:rPr>
              <w:t>4</w:t>
            </w:r>
          </w:p>
        </w:tc>
        <w:tc>
          <w:tcPr>
            <w:tcW w:w="2340"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Flag Leaf Area (FlgLA)</w:t>
            </w:r>
          </w:p>
        </w:tc>
        <w:tc>
          <w:tcPr>
            <w:tcW w:w="6575"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Calculated as K x L x W., where K is the "adjustment factor". K is dependent on the shape of the leaf which, in turn, is affected by the plant variety, nutritional status, and growth stage of the leaf. Experimental studies at IRRI (IRRI, 1972) have indicated that a value of 0.75 can be used for all stages of growth except at the seedling stage and at harvest, where the value of 0.67 should be used instead. L and W are the means of actual measurements of 3 random flag leaf length</w:t>
            </w:r>
            <w:r>
              <w:rPr>
                <w:rFonts w:ascii="Times New Roman" w:hAnsi="Times New Roman" w:cs="Times New Roman"/>
                <w:sz w:val="18"/>
                <w:szCs w:val="18"/>
              </w:rPr>
              <w:t xml:space="preserve"> (cm)</w:t>
            </w:r>
            <w:r w:rsidRPr="006662D0">
              <w:rPr>
                <w:rFonts w:ascii="Times New Roman" w:hAnsi="Times New Roman" w:cs="Times New Roman"/>
                <w:sz w:val="18"/>
                <w:szCs w:val="18"/>
              </w:rPr>
              <w:t xml:space="preserve"> and width</w:t>
            </w:r>
            <w:r>
              <w:rPr>
                <w:rFonts w:ascii="Times New Roman" w:hAnsi="Times New Roman" w:cs="Times New Roman"/>
                <w:sz w:val="18"/>
                <w:szCs w:val="18"/>
              </w:rPr>
              <w:t xml:space="preserve"> (cm)</w:t>
            </w:r>
            <w:r w:rsidRPr="006662D0">
              <w:rPr>
                <w:rFonts w:ascii="Times New Roman" w:hAnsi="Times New Roman" w:cs="Times New Roman"/>
                <w:sz w:val="18"/>
                <w:szCs w:val="18"/>
              </w:rPr>
              <w:t xml:space="preserve"> in each plot </w:t>
            </w:r>
          </w:p>
        </w:tc>
      </w:tr>
      <w:tr w:rsidR="000F16BF" w:rsidRPr="006662D0" w:rsidTr="00CA403A">
        <w:trPr>
          <w:trHeight w:val="792"/>
        </w:trPr>
        <w:tc>
          <w:tcPr>
            <w:tcW w:w="1340" w:type="dxa"/>
            <w:hideMark/>
          </w:tcPr>
          <w:p w:rsidR="000F16BF" w:rsidRPr="006662D0" w:rsidRDefault="000F16BF" w:rsidP="00CA403A">
            <w:pPr>
              <w:rPr>
                <w:rFonts w:ascii="Times New Roman" w:hAnsi="Times New Roman" w:cs="Times New Roman"/>
                <w:b/>
                <w:bCs/>
                <w:sz w:val="18"/>
                <w:szCs w:val="18"/>
              </w:rPr>
            </w:pPr>
            <w:r w:rsidRPr="006662D0">
              <w:rPr>
                <w:rFonts w:ascii="Times New Roman" w:hAnsi="Times New Roman" w:cs="Times New Roman"/>
                <w:b/>
                <w:bCs/>
                <w:sz w:val="18"/>
                <w:szCs w:val="18"/>
              </w:rPr>
              <w:t>5</w:t>
            </w:r>
          </w:p>
        </w:tc>
        <w:tc>
          <w:tcPr>
            <w:tcW w:w="2340"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Number of effective panicles  (NBP)</w:t>
            </w:r>
          </w:p>
        </w:tc>
        <w:tc>
          <w:tcPr>
            <w:tcW w:w="6575"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Count of number of panicles in 5 plants/ plot harvested from lowland fields and in plants harvested from 0.5 m row/plot from upland fields</w:t>
            </w:r>
          </w:p>
        </w:tc>
      </w:tr>
      <w:tr w:rsidR="000F16BF" w:rsidRPr="006662D0" w:rsidTr="00CA403A">
        <w:trPr>
          <w:trHeight w:val="1056"/>
        </w:trPr>
        <w:tc>
          <w:tcPr>
            <w:tcW w:w="1340" w:type="dxa"/>
            <w:hideMark/>
          </w:tcPr>
          <w:p w:rsidR="000F16BF" w:rsidRPr="006662D0" w:rsidRDefault="000F16BF" w:rsidP="00CA403A">
            <w:pPr>
              <w:rPr>
                <w:rFonts w:ascii="Times New Roman" w:hAnsi="Times New Roman" w:cs="Times New Roman"/>
                <w:b/>
                <w:bCs/>
                <w:sz w:val="18"/>
                <w:szCs w:val="18"/>
              </w:rPr>
            </w:pPr>
            <w:r w:rsidRPr="006662D0">
              <w:rPr>
                <w:rFonts w:ascii="Times New Roman" w:hAnsi="Times New Roman" w:cs="Times New Roman"/>
                <w:b/>
                <w:bCs/>
                <w:sz w:val="18"/>
                <w:szCs w:val="18"/>
              </w:rPr>
              <w:t>6</w:t>
            </w:r>
          </w:p>
        </w:tc>
        <w:tc>
          <w:tcPr>
            <w:tcW w:w="2340"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Biomass (BMDW)</w:t>
            </w:r>
          </w:p>
        </w:tc>
        <w:tc>
          <w:tcPr>
            <w:tcW w:w="6575"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 xml:space="preserve">“Above the ground” plant weight in kg per hectare at 12.5% moisture calculated from the harvest of 5 plants/plot in lowland fields and from plants harvested 0.5 m row/plot in upland fields; harvested at physiological maturity </w:t>
            </w:r>
          </w:p>
        </w:tc>
      </w:tr>
      <w:tr w:rsidR="000F16BF" w:rsidRPr="006662D0" w:rsidTr="00CA403A">
        <w:trPr>
          <w:trHeight w:val="528"/>
        </w:trPr>
        <w:tc>
          <w:tcPr>
            <w:tcW w:w="1340" w:type="dxa"/>
            <w:hideMark/>
          </w:tcPr>
          <w:p w:rsidR="000F16BF" w:rsidRPr="006662D0" w:rsidRDefault="000F16BF" w:rsidP="00CA403A">
            <w:pPr>
              <w:rPr>
                <w:rFonts w:ascii="Times New Roman" w:hAnsi="Times New Roman" w:cs="Times New Roman"/>
                <w:b/>
                <w:bCs/>
                <w:sz w:val="18"/>
                <w:szCs w:val="18"/>
              </w:rPr>
            </w:pPr>
            <w:r w:rsidRPr="006662D0">
              <w:rPr>
                <w:rFonts w:ascii="Times New Roman" w:hAnsi="Times New Roman" w:cs="Times New Roman"/>
                <w:b/>
                <w:bCs/>
                <w:sz w:val="18"/>
                <w:szCs w:val="18"/>
              </w:rPr>
              <w:t>7</w:t>
            </w:r>
          </w:p>
        </w:tc>
        <w:tc>
          <w:tcPr>
            <w:tcW w:w="2340"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Grain Yield (GY)</w:t>
            </w:r>
          </w:p>
        </w:tc>
        <w:tc>
          <w:tcPr>
            <w:tcW w:w="6575"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Yield in kg per hectare at 12.5% moisture calculated from the harvest of each plot</w:t>
            </w:r>
          </w:p>
        </w:tc>
      </w:tr>
      <w:tr w:rsidR="000F16BF" w:rsidRPr="006662D0" w:rsidTr="00CA403A">
        <w:trPr>
          <w:trHeight w:val="528"/>
        </w:trPr>
        <w:tc>
          <w:tcPr>
            <w:tcW w:w="1340" w:type="dxa"/>
            <w:hideMark/>
          </w:tcPr>
          <w:p w:rsidR="000F16BF" w:rsidRPr="006662D0" w:rsidRDefault="000F16BF" w:rsidP="00CA403A">
            <w:pPr>
              <w:rPr>
                <w:rFonts w:ascii="Times New Roman" w:hAnsi="Times New Roman" w:cs="Times New Roman"/>
                <w:b/>
                <w:bCs/>
                <w:sz w:val="18"/>
                <w:szCs w:val="18"/>
              </w:rPr>
            </w:pPr>
            <w:r w:rsidRPr="006662D0">
              <w:rPr>
                <w:rFonts w:ascii="Times New Roman" w:hAnsi="Times New Roman" w:cs="Times New Roman"/>
                <w:b/>
                <w:bCs/>
                <w:sz w:val="18"/>
                <w:szCs w:val="18"/>
              </w:rPr>
              <w:t>8</w:t>
            </w:r>
          </w:p>
        </w:tc>
        <w:tc>
          <w:tcPr>
            <w:tcW w:w="2340"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Harvest Index (HI)</w:t>
            </w:r>
          </w:p>
        </w:tc>
        <w:tc>
          <w:tcPr>
            <w:tcW w:w="6575"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Ratio of weight of the filled grains obtained in the biomass sample to the weight of biomass sample</w:t>
            </w:r>
          </w:p>
        </w:tc>
      </w:tr>
      <w:tr w:rsidR="000F16BF" w:rsidRPr="006662D0" w:rsidTr="00CA403A">
        <w:trPr>
          <w:trHeight w:val="528"/>
        </w:trPr>
        <w:tc>
          <w:tcPr>
            <w:tcW w:w="1340" w:type="dxa"/>
            <w:hideMark/>
          </w:tcPr>
          <w:p w:rsidR="000F16BF" w:rsidRPr="006662D0" w:rsidRDefault="000F16BF" w:rsidP="00CA403A">
            <w:pPr>
              <w:rPr>
                <w:rFonts w:ascii="Times New Roman" w:hAnsi="Times New Roman" w:cs="Times New Roman"/>
                <w:b/>
                <w:bCs/>
                <w:sz w:val="18"/>
                <w:szCs w:val="18"/>
              </w:rPr>
            </w:pPr>
            <w:r w:rsidRPr="006662D0">
              <w:rPr>
                <w:rFonts w:ascii="Times New Roman" w:hAnsi="Times New Roman" w:cs="Times New Roman"/>
                <w:b/>
                <w:bCs/>
                <w:sz w:val="18"/>
                <w:szCs w:val="18"/>
              </w:rPr>
              <w:t>9</w:t>
            </w:r>
          </w:p>
        </w:tc>
        <w:tc>
          <w:tcPr>
            <w:tcW w:w="2340"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1000 grain weight (TGW)</w:t>
            </w:r>
          </w:p>
        </w:tc>
        <w:tc>
          <w:tcPr>
            <w:tcW w:w="6575"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Measurements in g of 1000 well developed whole grains, dried to 12.5% moisture content, weighed on a precision balance</w:t>
            </w:r>
          </w:p>
        </w:tc>
      </w:tr>
      <w:tr w:rsidR="000F16BF" w:rsidRPr="006662D0" w:rsidTr="00CA403A">
        <w:trPr>
          <w:trHeight w:val="528"/>
        </w:trPr>
        <w:tc>
          <w:tcPr>
            <w:tcW w:w="1340" w:type="dxa"/>
            <w:hideMark/>
          </w:tcPr>
          <w:p w:rsidR="000F16BF" w:rsidRPr="006662D0" w:rsidRDefault="000F16BF" w:rsidP="00CA403A">
            <w:pPr>
              <w:rPr>
                <w:rFonts w:ascii="Times New Roman" w:hAnsi="Times New Roman" w:cs="Times New Roman"/>
                <w:b/>
                <w:bCs/>
                <w:sz w:val="18"/>
                <w:szCs w:val="18"/>
              </w:rPr>
            </w:pPr>
            <w:r w:rsidRPr="006662D0">
              <w:rPr>
                <w:rFonts w:ascii="Times New Roman" w:hAnsi="Times New Roman" w:cs="Times New Roman"/>
                <w:b/>
                <w:bCs/>
                <w:sz w:val="18"/>
                <w:szCs w:val="18"/>
              </w:rPr>
              <w:t>10</w:t>
            </w:r>
          </w:p>
        </w:tc>
        <w:tc>
          <w:tcPr>
            <w:tcW w:w="2340"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Spikelet Fertility (SPKFT)</w:t>
            </w:r>
          </w:p>
        </w:tc>
        <w:tc>
          <w:tcPr>
            <w:tcW w:w="6575" w:type="dxa"/>
            <w:hideMark/>
          </w:tcPr>
          <w:p w:rsidR="000F16BF" w:rsidRPr="006662D0" w:rsidRDefault="000F16BF" w:rsidP="00CA403A">
            <w:pPr>
              <w:rPr>
                <w:rFonts w:ascii="Times New Roman" w:hAnsi="Times New Roman" w:cs="Times New Roman"/>
                <w:sz w:val="18"/>
                <w:szCs w:val="18"/>
              </w:rPr>
            </w:pPr>
            <w:r w:rsidRPr="006662D0">
              <w:rPr>
                <w:rFonts w:ascii="Times New Roman" w:hAnsi="Times New Roman" w:cs="Times New Roman"/>
                <w:sz w:val="18"/>
                <w:szCs w:val="18"/>
              </w:rPr>
              <w:t>Percentage ratio by weight; weight of filled grains to the weight of all (filled+unfilled) grains obtained in each biomass sample</w:t>
            </w:r>
          </w:p>
        </w:tc>
      </w:tr>
    </w:tbl>
    <w:p w:rsidR="00AF6C3E" w:rsidRDefault="000F16BF">
      <w:pPr>
        <w:rPr>
          <w:rFonts w:ascii="Times New Roman" w:hAnsi="Times New Roman" w:cs="Times New Roman"/>
          <w:sz w:val="18"/>
          <w:szCs w:val="18"/>
        </w:rPr>
      </w:pPr>
      <w:r>
        <w:rPr>
          <w:rFonts w:ascii="Times New Roman" w:hAnsi="Times New Roman" w:cs="Times New Roman"/>
          <w:sz w:val="18"/>
          <w:szCs w:val="18"/>
        </w:rPr>
        <w:fldChar w:fldCharType="end"/>
      </w:r>
    </w:p>
    <w:p w:rsidR="000F16BF" w:rsidRDefault="000F16BF">
      <w:pPr>
        <w:rPr>
          <w:rFonts w:ascii="Times New Roman" w:hAnsi="Times New Roman" w:cs="Times New Roman"/>
          <w:sz w:val="18"/>
          <w:szCs w:val="18"/>
        </w:rPr>
      </w:pPr>
    </w:p>
    <w:p w:rsidR="00AF6C3E" w:rsidRDefault="00AF6C3E">
      <w:pPr>
        <w:rPr>
          <w:rFonts w:ascii="Times New Roman" w:hAnsi="Times New Roman" w:cs="Times New Roman"/>
          <w:sz w:val="18"/>
          <w:szCs w:val="18"/>
        </w:rPr>
      </w:pPr>
    </w:p>
    <w:p w:rsidR="0027134E" w:rsidRDefault="00717202">
      <w:pPr>
        <w:rPr>
          <w:rFonts w:ascii="Times New Roman" w:hAnsi="Times New Roman" w:cs="Times New Roman"/>
          <w:noProof/>
          <w:sz w:val="18"/>
          <w:szCs w:val="18"/>
          <w:lang w:eastAsia="en-IN"/>
        </w:rPr>
      </w:pPr>
      <w:r>
        <w:rPr>
          <w:rFonts w:ascii="Times New Roman" w:hAnsi="Times New Roman" w:cs="Times New Roman"/>
          <w:noProof/>
          <w:sz w:val="18"/>
          <w:szCs w:val="18"/>
          <w:lang w:eastAsia="en-IN"/>
        </w:rPr>
        <w:lastRenderedPageBreak/>
        <w:drawing>
          <wp:inline distT="0" distB="0" distL="0" distR="0" wp14:anchorId="3D6AF65C">
            <wp:extent cx="8859058" cy="49348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86289" cy="4950064"/>
                    </a:xfrm>
                    <a:prstGeom prst="rect">
                      <a:avLst/>
                    </a:prstGeom>
                    <a:noFill/>
                  </pic:spPr>
                </pic:pic>
              </a:graphicData>
            </a:graphic>
          </wp:inline>
        </w:drawing>
      </w:r>
    </w:p>
    <w:p w:rsidR="00C45B13" w:rsidRDefault="00C45B13">
      <w:pPr>
        <w:rPr>
          <w:rFonts w:ascii="Times New Roman" w:hAnsi="Times New Roman" w:cs="Times New Roman"/>
          <w:noProof/>
          <w:sz w:val="18"/>
          <w:szCs w:val="18"/>
          <w:lang w:eastAsia="en-IN"/>
        </w:rPr>
      </w:pPr>
    </w:p>
    <w:p w:rsidR="00C45B13" w:rsidRDefault="00C45B13">
      <w:pPr>
        <w:rPr>
          <w:rFonts w:ascii="Times New Roman" w:hAnsi="Times New Roman" w:cs="Times New Roman"/>
          <w:noProof/>
          <w:sz w:val="18"/>
          <w:szCs w:val="18"/>
          <w:lang w:eastAsia="en-IN"/>
        </w:rPr>
      </w:pPr>
    </w:p>
    <w:p w:rsidR="00C45B13" w:rsidRDefault="00C45B13">
      <w:pPr>
        <w:rPr>
          <w:rFonts w:ascii="Times New Roman" w:hAnsi="Times New Roman" w:cs="Times New Roman"/>
          <w:sz w:val="18"/>
          <w:szCs w:val="18"/>
        </w:rPr>
      </w:pPr>
    </w:p>
    <w:p w:rsidR="0027134E" w:rsidRPr="0027134E" w:rsidRDefault="0027134E" w:rsidP="0027134E">
      <w:pPr>
        <w:rPr>
          <w:rFonts w:ascii="Times New Roman" w:hAnsi="Times New Roman" w:cs="Times New Roman"/>
          <w:sz w:val="18"/>
          <w:szCs w:val="18"/>
        </w:rPr>
      </w:pPr>
    </w:p>
    <w:p w:rsidR="0027134E" w:rsidRPr="0027134E" w:rsidRDefault="00717202" w:rsidP="0027134E">
      <w:pPr>
        <w:rPr>
          <w:rFonts w:ascii="Times New Roman" w:hAnsi="Times New Roman" w:cs="Times New Roman"/>
          <w:sz w:val="18"/>
          <w:szCs w:val="18"/>
        </w:rPr>
      </w:pPr>
      <w:r>
        <w:rPr>
          <w:rFonts w:ascii="Times New Roman" w:hAnsi="Times New Roman" w:cs="Times New Roman"/>
          <w:noProof/>
          <w:sz w:val="18"/>
          <w:szCs w:val="18"/>
          <w:lang w:eastAsia="en-IN"/>
        </w:rPr>
        <w:drawing>
          <wp:inline distT="0" distB="0" distL="0" distR="0" wp14:anchorId="4B4A775E">
            <wp:extent cx="8891905" cy="4184398"/>
            <wp:effectExtent l="0" t="0" r="444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903077" cy="4189655"/>
                    </a:xfrm>
                    <a:prstGeom prst="rect">
                      <a:avLst/>
                    </a:prstGeom>
                    <a:noFill/>
                  </pic:spPr>
                </pic:pic>
              </a:graphicData>
            </a:graphic>
          </wp:inline>
        </w:drawing>
      </w:r>
    </w:p>
    <w:p w:rsidR="0027134E" w:rsidRPr="0027134E" w:rsidRDefault="0027134E" w:rsidP="0027134E">
      <w:pPr>
        <w:rPr>
          <w:rFonts w:ascii="Times New Roman" w:hAnsi="Times New Roman" w:cs="Times New Roman"/>
          <w:sz w:val="18"/>
          <w:szCs w:val="18"/>
        </w:rPr>
      </w:pPr>
    </w:p>
    <w:p w:rsidR="0027134E" w:rsidRPr="0027134E" w:rsidRDefault="0027134E" w:rsidP="0027134E">
      <w:pPr>
        <w:rPr>
          <w:rFonts w:ascii="Times New Roman" w:hAnsi="Times New Roman" w:cs="Times New Roman"/>
          <w:sz w:val="18"/>
          <w:szCs w:val="18"/>
        </w:rPr>
      </w:pPr>
    </w:p>
    <w:p w:rsidR="0027134E" w:rsidRPr="0027134E" w:rsidRDefault="0027134E" w:rsidP="0027134E">
      <w:pPr>
        <w:rPr>
          <w:rFonts w:ascii="Times New Roman" w:hAnsi="Times New Roman" w:cs="Times New Roman"/>
          <w:sz w:val="18"/>
          <w:szCs w:val="18"/>
        </w:rPr>
      </w:pPr>
    </w:p>
    <w:p w:rsidR="0027134E" w:rsidRDefault="004944E6" w:rsidP="0027134E">
      <w:pPr>
        <w:tabs>
          <w:tab w:val="left" w:pos="9620"/>
        </w:tabs>
        <w:rPr>
          <w:rFonts w:ascii="Times New Roman" w:hAnsi="Times New Roman" w:cs="Times New Roman"/>
          <w:sz w:val="18"/>
          <w:szCs w:val="18"/>
        </w:rPr>
      </w:pPr>
      <w:r>
        <w:rPr>
          <w:rFonts w:ascii="Times New Roman" w:hAnsi="Times New Roman" w:cs="Times New Roman"/>
          <w:noProof/>
          <w:sz w:val="18"/>
          <w:szCs w:val="18"/>
          <w:lang w:eastAsia="en-IN"/>
        </w:rPr>
        <w:lastRenderedPageBreak/>
        <w:drawing>
          <wp:inline distT="0" distB="0" distL="0" distR="0" wp14:anchorId="4E014550">
            <wp:extent cx="8419465" cy="604774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19465" cy="6047740"/>
                    </a:xfrm>
                    <a:prstGeom prst="rect">
                      <a:avLst/>
                    </a:prstGeom>
                    <a:noFill/>
                  </pic:spPr>
                </pic:pic>
              </a:graphicData>
            </a:graphic>
          </wp:inline>
        </w:drawing>
      </w:r>
    </w:p>
    <w:p w:rsidR="00E06A51" w:rsidRDefault="00414C37" w:rsidP="0027134E">
      <w:pPr>
        <w:rPr>
          <w:rFonts w:ascii="Times New Roman" w:hAnsi="Times New Roman" w:cs="Times New Roman"/>
          <w:sz w:val="18"/>
          <w:szCs w:val="18"/>
        </w:rPr>
      </w:pPr>
      <w:r>
        <w:rPr>
          <w:rFonts w:ascii="Times New Roman" w:hAnsi="Times New Roman" w:cs="Times New Roman"/>
          <w:noProof/>
          <w:sz w:val="18"/>
          <w:szCs w:val="18"/>
          <w:lang w:eastAsia="en-IN"/>
        </w:rPr>
        <w:lastRenderedPageBreak/>
        <w:drawing>
          <wp:inline distT="0" distB="0" distL="0" distR="0" wp14:anchorId="6DDC3A06">
            <wp:extent cx="7553325" cy="5749290"/>
            <wp:effectExtent l="0" t="0" r="952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53325" cy="5749290"/>
                    </a:xfrm>
                    <a:prstGeom prst="rect">
                      <a:avLst/>
                    </a:prstGeom>
                    <a:noFill/>
                  </pic:spPr>
                </pic:pic>
              </a:graphicData>
            </a:graphic>
          </wp:inline>
        </w:drawing>
      </w:r>
      <w:r w:rsidR="00E06A51">
        <w:rPr>
          <w:rFonts w:ascii="Times New Roman" w:hAnsi="Times New Roman" w:cs="Times New Roman"/>
          <w:sz w:val="18"/>
          <w:szCs w:val="18"/>
        </w:rPr>
        <w:br w:type="page"/>
      </w:r>
    </w:p>
    <w:p w:rsidR="00C4098A" w:rsidRDefault="00C4098A" w:rsidP="0027134E">
      <w:pPr>
        <w:rPr>
          <w:rFonts w:ascii="Times New Roman" w:hAnsi="Times New Roman" w:cs="Times New Roman"/>
          <w:sz w:val="18"/>
          <w:szCs w:val="18"/>
        </w:rPr>
        <w:sectPr w:rsidR="00C4098A" w:rsidSect="003A5B56">
          <w:pgSz w:w="16838" w:h="11906" w:orient="landscape"/>
          <w:pgMar w:top="1440" w:right="1440" w:bottom="1260" w:left="1440" w:header="720" w:footer="720" w:gutter="0"/>
          <w:cols w:space="720"/>
          <w:docGrid w:linePitch="360"/>
        </w:sectPr>
      </w:pPr>
    </w:p>
    <w:p w:rsidR="00DA265A" w:rsidRDefault="00E06A51" w:rsidP="0027134E">
      <w:pPr>
        <w:rPr>
          <w:rFonts w:ascii="Times New Roman" w:hAnsi="Times New Roman" w:cs="Times New Roman"/>
          <w:sz w:val="18"/>
          <w:szCs w:val="18"/>
        </w:rPr>
      </w:pPr>
      <w:r>
        <w:rPr>
          <w:rFonts w:ascii="Times New Roman" w:hAnsi="Times New Roman" w:cs="Times New Roman"/>
          <w:noProof/>
          <w:sz w:val="18"/>
          <w:szCs w:val="18"/>
          <w:lang w:eastAsia="en-IN"/>
        </w:rPr>
        <w:lastRenderedPageBreak/>
        <w:drawing>
          <wp:inline distT="0" distB="0" distL="0" distR="0" wp14:anchorId="0585E920">
            <wp:extent cx="9307640" cy="5239512"/>
            <wp:effectExtent l="0" t="4445" r="381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a:off x="0" y="0"/>
                      <a:ext cx="9307640" cy="5239512"/>
                    </a:xfrm>
                    <a:prstGeom prst="rect">
                      <a:avLst/>
                    </a:prstGeom>
                    <a:noFill/>
                  </pic:spPr>
                </pic:pic>
              </a:graphicData>
            </a:graphic>
          </wp:inline>
        </w:drawing>
      </w:r>
    </w:p>
    <w:p w:rsidR="00DA265A" w:rsidRDefault="00E06A51" w:rsidP="0027134E">
      <w:pPr>
        <w:rPr>
          <w:rFonts w:ascii="Times New Roman" w:hAnsi="Times New Roman" w:cs="Times New Roman"/>
          <w:sz w:val="18"/>
          <w:szCs w:val="18"/>
        </w:rPr>
      </w:pPr>
      <w:r>
        <w:rPr>
          <w:rFonts w:ascii="Times New Roman" w:hAnsi="Times New Roman" w:cs="Times New Roman"/>
          <w:noProof/>
          <w:sz w:val="18"/>
          <w:szCs w:val="18"/>
          <w:lang w:eastAsia="en-IN"/>
        </w:rPr>
        <w:lastRenderedPageBreak/>
        <w:drawing>
          <wp:inline distT="0" distB="0" distL="0" distR="0" wp14:anchorId="52E153EA">
            <wp:extent cx="9307640" cy="5239512"/>
            <wp:effectExtent l="0" t="4445" r="381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16200000">
                      <a:off x="0" y="0"/>
                      <a:ext cx="9307640" cy="5239512"/>
                    </a:xfrm>
                    <a:prstGeom prst="rect">
                      <a:avLst/>
                    </a:prstGeom>
                    <a:noFill/>
                  </pic:spPr>
                </pic:pic>
              </a:graphicData>
            </a:graphic>
          </wp:inline>
        </w:drawing>
      </w:r>
    </w:p>
    <w:p w:rsidR="00DA265A" w:rsidRDefault="00E06A51" w:rsidP="0027134E">
      <w:pPr>
        <w:rPr>
          <w:rFonts w:ascii="Times New Roman" w:hAnsi="Times New Roman" w:cs="Times New Roman"/>
          <w:sz w:val="18"/>
          <w:szCs w:val="18"/>
        </w:rPr>
      </w:pPr>
      <w:r>
        <w:rPr>
          <w:rFonts w:ascii="Times New Roman" w:hAnsi="Times New Roman" w:cs="Times New Roman"/>
          <w:noProof/>
          <w:sz w:val="18"/>
          <w:szCs w:val="18"/>
          <w:lang w:eastAsia="en-IN"/>
        </w:rPr>
        <w:lastRenderedPageBreak/>
        <w:drawing>
          <wp:inline distT="0" distB="0" distL="0" distR="0" wp14:anchorId="66F516A3">
            <wp:extent cx="9266531" cy="5239512"/>
            <wp:effectExtent l="0" t="6033" r="5398" b="5397"/>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16200000">
                      <a:off x="0" y="0"/>
                      <a:ext cx="9266531" cy="5239512"/>
                    </a:xfrm>
                    <a:prstGeom prst="rect">
                      <a:avLst/>
                    </a:prstGeom>
                    <a:noFill/>
                  </pic:spPr>
                </pic:pic>
              </a:graphicData>
            </a:graphic>
          </wp:inline>
        </w:drawing>
      </w:r>
    </w:p>
    <w:p w:rsidR="00DA265A" w:rsidRDefault="00E06A51" w:rsidP="0027134E">
      <w:pPr>
        <w:rPr>
          <w:rFonts w:ascii="Times New Roman" w:hAnsi="Times New Roman" w:cs="Times New Roman"/>
          <w:sz w:val="18"/>
          <w:szCs w:val="18"/>
        </w:rPr>
      </w:pPr>
      <w:r>
        <w:rPr>
          <w:rFonts w:ascii="Times New Roman" w:hAnsi="Times New Roman" w:cs="Times New Roman"/>
          <w:noProof/>
          <w:sz w:val="18"/>
          <w:szCs w:val="18"/>
          <w:lang w:eastAsia="en-IN"/>
        </w:rPr>
        <w:lastRenderedPageBreak/>
        <w:drawing>
          <wp:inline distT="0" distB="0" distL="0" distR="0" wp14:anchorId="3AF2B4E8">
            <wp:extent cx="9307640" cy="5239512"/>
            <wp:effectExtent l="0" t="4445" r="3810" b="381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16200000">
                      <a:off x="0" y="0"/>
                      <a:ext cx="9307640" cy="5239512"/>
                    </a:xfrm>
                    <a:prstGeom prst="rect">
                      <a:avLst/>
                    </a:prstGeom>
                    <a:noFill/>
                  </pic:spPr>
                </pic:pic>
              </a:graphicData>
            </a:graphic>
          </wp:inline>
        </w:drawing>
      </w:r>
    </w:p>
    <w:p w:rsidR="00B14898" w:rsidRDefault="00E06A51" w:rsidP="0027134E">
      <w:pPr>
        <w:rPr>
          <w:rFonts w:ascii="Times New Roman" w:hAnsi="Times New Roman" w:cs="Times New Roman"/>
          <w:sz w:val="18"/>
          <w:szCs w:val="18"/>
        </w:rPr>
      </w:pPr>
      <w:r>
        <w:rPr>
          <w:rFonts w:ascii="Times New Roman" w:hAnsi="Times New Roman" w:cs="Times New Roman"/>
          <w:noProof/>
          <w:sz w:val="18"/>
          <w:szCs w:val="18"/>
          <w:lang w:eastAsia="en-IN"/>
        </w:rPr>
        <w:lastRenderedPageBreak/>
        <w:drawing>
          <wp:inline distT="0" distB="0" distL="0" distR="0" wp14:anchorId="269A30EC">
            <wp:extent cx="9307639" cy="5239512"/>
            <wp:effectExtent l="0" t="4445" r="3810"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16200000">
                      <a:off x="0" y="0"/>
                      <a:ext cx="9307639" cy="5239512"/>
                    </a:xfrm>
                    <a:prstGeom prst="rect">
                      <a:avLst/>
                    </a:prstGeom>
                    <a:noFill/>
                  </pic:spPr>
                </pic:pic>
              </a:graphicData>
            </a:graphic>
          </wp:inline>
        </w:drawing>
      </w:r>
    </w:p>
    <w:p w:rsidR="00DB4536" w:rsidRDefault="00DB4536" w:rsidP="0027134E">
      <w:pPr>
        <w:rPr>
          <w:rFonts w:ascii="Times New Roman" w:hAnsi="Times New Roman" w:cs="Times New Roman"/>
          <w:sz w:val="18"/>
          <w:szCs w:val="18"/>
        </w:rPr>
      </w:pPr>
      <w:r>
        <w:rPr>
          <w:rFonts w:ascii="Times New Roman" w:hAnsi="Times New Roman" w:cs="Times New Roman"/>
          <w:noProof/>
          <w:sz w:val="18"/>
          <w:szCs w:val="18"/>
          <w:lang w:eastAsia="en-IN"/>
        </w:rPr>
        <w:lastRenderedPageBreak/>
        <w:drawing>
          <wp:inline distT="0" distB="0" distL="0" distR="0" wp14:anchorId="082D23A4">
            <wp:extent cx="9291323" cy="5239512"/>
            <wp:effectExtent l="6667"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16200000">
                      <a:off x="0" y="0"/>
                      <a:ext cx="9291323" cy="5239512"/>
                    </a:xfrm>
                    <a:prstGeom prst="rect">
                      <a:avLst/>
                    </a:prstGeom>
                    <a:noFill/>
                  </pic:spPr>
                </pic:pic>
              </a:graphicData>
            </a:graphic>
          </wp:inline>
        </w:drawing>
      </w:r>
    </w:p>
    <w:p w:rsidR="00E06A51" w:rsidRDefault="00E06A51" w:rsidP="0027134E">
      <w:pPr>
        <w:rPr>
          <w:rFonts w:ascii="Times New Roman" w:hAnsi="Times New Roman" w:cs="Times New Roman"/>
          <w:sz w:val="18"/>
          <w:szCs w:val="18"/>
        </w:rPr>
      </w:pPr>
      <w:r>
        <w:rPr>
          <w:rFonts w:ascii="Times New Roman" w:hAnsi="Times New Roman" w:cs="Times New Roman"/>
          <w:noProof/>
          <w:sz w:val="18"/>
          <w:szCs w:val="18"/>
          <w:lang w:eastAsia="en-IN"/>
        </w:rPr>
        <w:lastRenderedPageBreak/>
        <w:drawing>
          <wp:inline distT="0" distB="0" distL="0" distR="0" wp14:anchorId="59DFA7DB">
            <wp:extent cx="9309493" cy="5245398"/>
            <wp:effectExtent l="0" t="635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6200000">
                      <a:off x="0" y="0"/>
                      <a:ext cx="9316680" cy="5249447"/>
                    </a:xfrm>
                    <a:prstGeom prst="rect">
                      <a:avLst/>
                    </a:prstGeom>
                    <a:noFill/>
                  </pic:spPr>
                </pic:pic>
              </a:graphicData>
            </a:graphic>
          </wp:inline>
        </w:drawing>
      </w:r>
      <w:bookmarkEnd w:id="0"/>
    </w:p>
    <w:sectPr w:rsidR="00E06A51" w:rsidSect="00C4098A">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3ADB" w:rsidRDefault="00DA3ADB" w:rsidP="0027134E">
      <w:pPr>
        <w:spacing w:after="0" w:line="240" w:lineRule="auto"/>
      </w:pPr>
      <w:r>
        <w:separator/>
      </w:r>
    </w:p>
  </w:endnote>
  <w:endnote w:type="continuationSeparator" w:id="0">
    <w:p w:rsidR="00DA3ADB" w:rsidRDefault="00DA3ADB" w:rsidP="002713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3ADB" w:rsidRDefault="00DA3ADB" w:rsidP="0027134E">
      <w:pPr>
        <w:spacing w:after="0" w:line="240" w:lineRule="auto"/>
      </w:pPr>
      <w:r>
        <w:separator/>
      </w:r>
    </w:p>
  </w:footnote>
  <w:footnote w:type="continuationSeparator" w:id="0">
    <w:p w:rsidR="00DA3ADB" w:rsidRDefault="00DA3ADB" w:rsidP="0027134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0NLU0tDQztjC0MDFT0lEKTi0uzszPAykwNK4FALxxLl8tAAAA"/>
  </w:docVars>
  <w:rsids>
    <w:rsidRoot w:val="00543E67"/>
    <w:rsid w:val="00002C78"/>
    <w:rsid w:val="00094A4C"/>
    <w:rsid w:val="000F16BF"/>
    <w:rsid w:val="00142524"/>
    <w:rsid w:val="00182122"/>
    <w:rsid w:val="00182E15"/>
    <w:rsid w:val="001A08DE"/>
    <w:rsid w:val="001C4FEC"/>
    <w:rsid w:val="001F2E50"/>
    <w:rsid w:val="001F7007"/>
    <w:rsid w:val="0027134E"/>
    <w:rsid w:val="002720BC"/>
    <w:rsid w:val="002D06B2"/>
    <w:rsid w:val="00327D3C"/>
    <w:rsid w:val="003A5B56"/>
    <w:rsid w:val="003B3BD7"/>
    <w:rsid w:val="003B4533"/>
    <w:rsid w:val="003D2B66"/>
    <w:rsid w:val="00414C37"/>
    <w:rsid w:val="004427D4"/>
    <w:rsid w:val="004944E6"/>
    <w:rsid w:val="004C04B3"/>
    <w:rsid w:val="005059AA"/>
    <w:rsid w:val="0052125D"/>
    <w:rsid w:val="00543E67"/>
    <w:rsid w:val="005441FE"/>
    <w:rsid w:val="00553327"/>
    <w:rsid w:val="005A7C57"/>
    <w:rsid w:val="005D5D66"/>
    <w:rsid w:val="00632EC9"/>
    <w:rsid w:val="0064072A"/>
    <w:rsid w:val="00663ADD"/>
    <w:rsid w:val="006662D0"/>
    <w:rsid w:val="006A0072"/>
    <w:rsid w:val="006A0997"/>
    <w:rsid w:val="006C4612"/>
    <w:rsid w:val="006F00FB"/>
    <w:rsid w:val="00712CE8"/>
    <w:rsid w:val="00717202"/>
    <w:rsid w:val="00735929"/>
    <w:rsid w:val="00736C8F"/>
    <w:rsid w:val="007751D5"/>
    <w:rsid w:val="007B078B"/>
    <w:rsid w:val="007D3F8B"/>
    <w:rsid w:val="0081262E"/>
    <w:rsid w:val="0081377D"/>
    <w:rsid w:val="0081573B"/>
    <w:rsid w:val="008170C8"/>
    <w:rsid w:val="00824B81"/>
    <w:rsid w:val="00864C27"/>
    <w:rsid w:val="0089355D"/>
    <w:rsid w:val="008B62D3"/>
    <w:rsid w:val="00993738"/>
    <w:rsid w:val="009F1341"/>
    <w:rsid w:val="009F4183"/>
    <w:rsid w:val="00A164A9"/>
    <w:rsid w:val="00A37CCA"/>
    <w:rsid w:val="00A50BF5"/>
    <w:rsid w:val="00A517B3"/>
    <w:rsid w:val="00A91513"/>
    <w:rsid w:val="00AF6C3E"/>
    <w:rsid w:val="00B14898"/>
    <w:rsid w:val="00B204B8"/>
    <w:rsid w:val="00BA295B"/>
    <w:rsid w:val="00BE58E4"/>
    <w:rsid w:val="00BE6BD8"/>
    <w:rsid w:val="00C36A87"/>
    <w:rsid w:val="00C4098A"/>
    <w:rsid w:val="00C45B13"/>
    <w:rsid w:val="00C646CF"/>
    <w:rsid w:val="00CB05B2"/>
    <w:rsid w:val="00CD47E1"/>
    <w:rsid w:val="00D6774F"/>
    <w:rsid w:val="00D96D71"/>
    <w:rsid w:val="00DA1BC4"/>
    <w:rsid w:val="00DA265A"/>
    <w:rsid w:val="00DA3ADB"/>
    <w:rsid w:val="00DB4536"/>
    <w:rsid w:val="00DC0547"/>
    <w:rsid w:val="00DF6BF9"/>
    <w:rsid w:val="00E06A51"/>
    <w:rsid w:val="00E752AE"/>
    <w:rsid w:val="00EF425F"/>
    <w:rsid w:val="00F7685C"/>
    <w:rsid w:val="00FF055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602496A-239A-47CD-8735-276666D7B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7134E"/>
    <w:pPr>
      <w:spacing w:before="100" w:beforeAutospacing="1" w:after="100" w:afterAutospacing="1" w:line="240" w:lineRule="auto"/>
    </w:pPr>
    <w:rPr>
      <w:rFonts w:ascii="Times New Roman" w:eastAsiaTheme="minorEastAsia" w:hAnsi="Times New Roman" w:cs="Times New Roman"/>
      <w:sz w:val="24"/>
      <w:szCs w:val="24"/>
      <w:lang w:eastAsia="en-IN"/>
    </w:rPr>
  </w:style>
  <w:style w:type="paragraph" w:styleId="Header">
    <w:name w:val="header"/>
    <w:basedOn w:val="Normal"/>
    <w:link w:val="HeaderChar"/>
    <w:uiPriority w:val="99"/>
    <w:unhideWhenUsed/>
    <w:rsid w:val="002713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134E"/>
  </w:style>
  <w:style w:type="paragraph" w:styleId="Footer">
    <w:name w:val="footer"/>
    <w:basedOn w:val="Normal"/>
    <w:link w:val="FooterChar"/>
    <w:uiPriority w:val="99"/>
    <w:unhideWhenUsed/>
    <w:rsid w:val="002713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134E"/>
  </w:style>
  <w:style w:type="character" w:styleId="Hyperlink">
    <w:name w:val="Hyperlink"/>
    <w:basedOn w:val="DefaultParagraphFont"/>
    <w:uiPriority w:val="99"/>
    <w:semiHidden/>
    <w:unhideWhenUsed/>
    <w:rsid w:val="0089355D"/>
    <w:rPr>
      <w:color w:val="0563C1"/>
      <w:u w:val="single"/>
    </w:rPr>
  </w:style>
  <w:style w:type="character" w:styleId="FollowedHyperlink">
    <w:name w:val="FollowedHyperlink"/>
    <w:basedOn w:val="DefaultParagraphFont"/>
    <w:uiPriority w:val="99"/>
    <w:semiHidden/>
    <w:unhideWhenUsed/>
    <w:rsid w:val="0089355D"/>
    <w:rPr>
      <w:color w:val="954F72"/>
      <w:u w:val="single"/>
    </w:rPr>
  </w:style>
  <w:style w:type="paragraph" w:customStyle="1" w:styleId="font5">
    <w:name w:val="font5"/>
    <w:basedOn w:val="Normal"/>
    <w:rsid w:val="0089355D"/>
    <w:pPr>
      <w:spacing w:before="100" w:beforeAutospacing="1" w:after="100" w:afterAutospacing="1" w:line="240" w:lineRule="auto"/>
    </w:pPr>
    <w:rPr>
      <w:rFonts w:ascii="Calibri" w:eastAsia="Times New Roman" w:hAnsi="Calibri" w:cs="Calibri"/>
      <w:i/>
      <w:iCs/>
      <w:szCs w:val="22"/>
      <w:lang w:eastAsia="en-IN"/>
    </w:rPr>
  </w:style>
  <w:style w:type="paragraph" w:customStyle="1" w:styleId="font6">
    <w:name w:val="font6"/>
    <w:basedOn w:val="Normal"/>
    <w:rsid w:val="0089355D"/>
    <w:pPr>
      <w:spacing w:before="100" w:beforeAutospacing="1" w:after="100" w:afterAutospacing="1" w:line="240" w:lineRule="auto"/>
    </w:pPr>
    <w:rPr>
      <w:rFonts w:ascii="Calibri" w:eastAsia="Times New Roman" w:hAnsi="Calibri" w:cs="Calibri"/>
      <w:szCs w:val="22"/>
      <w:lang w:eastAsia="en-IN"/>
    </w:rPr>
  </w:style>
  <w:style w:type="paragraph" w:customStyle="1" w:styleId="font7">
    <w:name w:val="font7"/>
    <w:basedOn w:val="Normal"/>
    <w:rsid w:val="0089355D"/>
    <w:pPr>
      <w:spacing w:before="100" w:beforeAutospacing="1" w:after="100" w:afterAutospacing="1" w:line="240" w:lineRule="auto"/>
    </w:pPr>
    <w:rPr>
      <w:rFonts w:ascii="Calibri" w:eastAsia="Times New Roman" w:hAnsi="Calibri" w:cs="Calibri"/>
      <w:i/>
      <w:iCs/>
      <w:szCs w:val="22"/>
      <w:lang w:eastAsia="en-IN"/>
    </w:rPr>
  </w:style>
  <w:style w:type="paragraph" w:customStyle="1" w:styleId="xl65">
    <w:name w:val="xl65"/>
    <w:basedOn w:val="Normal"/>
    <w:rsid w:val="0089355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sz w:val="24"/>
      <w:szCs w:val="24"/>
      <w:lang w:eastAsia="en-IN"/>
    </w:rPr>
  </w:style>
  <w:style w:type="paragraph" w:customStyle="1" w:styleId="xl66">
    <w:name w:val="xl66"/>
    <w:basedOn w:val="Normal"/>
    <w:rsid w:val="0089355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sz w:val="24"/>
      <w:szCs w:val="24"/>
      <w:lang w:eastAsia="en-IN"/>
    </w:rPr>
  </w:style>
  <w:style w:type="paragraph" w:customStyle="1" w:styleId="xl67">
    <w:name w:val="xl67"/>
    <w:basedOn w:val="Normal"/>
    <w:rsid w:val="0089355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i/>
      <w:iCs/>
      <w:sz w:val="24"/>
      <w:szCs w:val="24"/>
      <w:lang w:eastAsia="en-IN"/>
    </w:rPr>
  </w:style>
  <w:style w:type="paragraph" w:customStyle="1" w:styleId="xl68">
    <w:name w:val="xl68"/>
    <w:basedOn w:val="Normal"/>
    <w:rsid w:val="0089355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sz w:val="24"/>
      <w:szCs w:val="24"/>
      <w:lang w:eastAsia="en-IN"/>
    </w:rPr>
  </w:style>
  <w:style w:type="paragraph" w:customStyle="1" w:styleId="xl69">
    <w:name w:val="xl69"/>
    <w:basedOn w:val="Normal"/>
    <w:rsid w:val="0089355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sz w:val="24"/>
      <w:szCs w:val="24"/>
      <w:lang w:eastAsia="en-IN"/>
    </w:rPr>
  </w:style>
  <w:style w:type="paragraph" w:customStyle="1" w:styleId="xl70">
    <w:name w:val="xl70"/>
    <w:basedOn w:val="Normal"/>
    <w:rsid w:val="0089355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en-IN"/>
    </w:rPr>
  </w:style>
  <w:style w:type="paragraph" w:customStyle="1" w:styleId="xl71">
    <w:name w:val="xl71"/>
    <w:basedOn w:val="Normal"/>
    <w:rsid w:val="0089355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sz w:val="24"/>
      <w:szCs w:val="24"/>
      <w:lang w:eastAsia="en-IN"/>
    </w:rPr>
  </w:style>
  <w:style w:type="paragraph" w:customStyle="1" w:styleId="xl72">
    <w:name w:val="xl72"/>
    <w:basedOn w:val="Normal"/>
    <w:rsid w:val="0089355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sz w:val="24"/>
      <w:szCs w:val="24"/>
      <w:lang w:eastAsia="en-IN"/>
    </w:rPr>
  </w:style>
  <w:style w:type="paragraph" w:customStyle="1" w:styleId="xl73">
    <w:name w:val="xl73"/>
    <w:basedOn w:val="Normal"/>
    <w:rsid w:val="0089355D"/>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en-IN"/>
    </w:rPr>
  </w:style>
  <w:style w:type="paragraph" w:customStyle="1" w:styleId="xl74">
    <w:name w:val="xl74"/>
    <w:basedOn w:val="Normal"/>
    <w:rsid w:val="0089355D"/>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en-IN"/>
    </w:rPr>
  </w:style>
  <w:style w:type="paragraph" w:customStyle="1" w:styleId="xl75">
    <w:name w:val="xl75"/>
    <w:basedOn w:val="Normal"/>
    <w:rsid w:val="0089355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sz w:val="24"/>
      <w:szCs w:val="24"/>
      <w:lang w:eastAsia="en-IN"/>
    </w:rPr>
  </w:style>
  <w:style w:type="paragraph" w:customStyle="1" w:styleId="xl76">
    <w:name w:val="xl76"/>
    <w:basedOn w:val="Normal"/>
    <w:rsid w:val="0089355D"/>
    <w:pPr>
      <w:spacing w:before="100" w:beforeAutospacing="1" w:after="100" w:afterAutospacing="1" w:line="240" w:lineRule="auto"/>
    </w:pPr>
    <w:rPr>
      <w:rFonts w:ascii="Calibri" w:eastAsia="Times New Roman" w:hAnsi="Calibri" w:cs="Calibri"/>
      <w:sz w:val="24"/>
      <w:szCs w:val="24"/>
      <w:lang w:eastAsia="en-IN"/>
    </w:rPr>
  </w:style>
  <w:style w:type="paragraph" w:customStyle="1" w:styleId="xl77">
    <w:name w:val="xl77"/>
    <w:basedOn w:val="Normal"/>
    <w:rsid w:val="0089355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sz w:val="24"/>
      <w:szCs w:val="24"/>
      <w:lang w:eastAsia="en-IN"/>
    </w:rPr>
  </w:style>
  <w:style w:type="paragraph" w:customStyle="1" w:styleId="xl78">
    <w:name w:val="xl78"/>
    <w:basedOn w:val="Normal"/>
    <w:rsid w:val="0089355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sz w:val="24"/>
      <w:szCs w:val="24"/>
      <w:lang w:eastAsia="en-IN"/>
    </w:rPr>
  </w:style>
  <w:style w:type="paragraph" w:customStyle="1" w:styleId="xl79">
    <w:name w:val="xl79"/>
    <w:basedOn w:val="Normal"/>
    <w:rsid w:val="0089355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sz w:val="24"/>
      <w:szCs w:val="24"/>
      <w:lang w:eastAsia="en-IN"/>
    </w:rPr>
  </w:style>
  <w:style w:type="paragraph" w:customStyle="1" w:styleId="xl80">
    <w:name w:val="xl80"/>
    <w:basedOn w:val="Normal"/>
    <w:rsid w:val="0089355D"/>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sz w:val="24"/>
      <w:szCs w:val="24"/>
      <w:lang w:eastAsia="en-IN"/>
    </w:rPr>
  </w:style>
  <w:style w:type="paragraph" w:customStyle="1" w:styleId="xl81">
    <w:name w:val="xl81"/>
    <w:basedOn w:val="Normal"/>
    <w:rsid w:val="0089355D"/>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sz w:val="24"/>
      <w:szCs w:val="24"/>
      <w:lang w:eastAsia="en-IN"/>
    </w:rPr>
  </w:style>
  <w:style w:type="paragraph" w:customStyle="1" w:styleId="xl82">
    <w:name w:val="xl82"/>
    <w:basedOn w:val="Normal"/>
    <w:rsid w:val="0089355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i/>
      <w:iCs/>
      <w:sz w:val="24"/>
      <w:szCs w:val="24"/>
      <w:lang w:eastAsia="en-IN"/>
    </w:rPr>
  </w:style>
  <w:style w:type="paragraph" w:customStyle="1" w:styleId="xl83">
    <w:name w:val="xl83"/>
    <w:basedOn w:val="Normal"/>
    <w:rsid w:val="0089355D"/>
    <w:pPr>
      <w:pBdr>
        <w:left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sz w:val="24"/>
      <w:szCs w:val="24"/>
      <w:lang w:eastAsia="en-IN"/>
    </w:rPr>
  </w:style>
  <w:style w:type="table" w:styleId="TableGrid">
    <w:name w:val="Table Grid"/>
    <w:basedOn w:val="TableNormal"/>
    <w:uiPriority w:val="39"/>
    <w:rsid w:val="00666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30490">
      <w:bodyDiv w:val="1"/>
      <w:marLeft w:val="0"/>
      <w:marRight w:val="0"/>
      <w:marTop w:val="0"/>
      <w:marBottom w:val="0"/>
      <w:divBdr>
        <w:top w:val="none" w:sz="0" w:space="0" w:color="auto"/>
        <w:left w:val="none" w:sz="0" w:space="0" w:color="auto"/>
        <w:bottom w:val="none" w:sz="0" w:space="0" w:color="auto"/>
        <w:right w:val="none" w:sz="0" w:space="0" w:color="auto"/>
      </w:divBdr>
    </w:div>
    <w:div w:id="20405432">
      <w:bodyDiv w:val="1"/>
      <w:marLeft w:val="0"/>
      <w:marRight w:val="0"/>
      <w:marTop w:val="0"/>
      <w:marBottom w:val="0"/>
      <w:divBdr>
        <w:top w:val="none" w:sz="0" w:space="0" w:color="auto"/>
        <w:left w:val="none" w:sz="0" w:space="0" w:color="auto"/>
        <w:bottom w:val="none" w:sz="0" w:space="0" w:color="auto"/>
        <w:right w:val="none" w:sz="0" w:space="0" w:color="auto"/>
      </w:divBdr>
    </w:div>
    <w:div w:id="358244410">
      <w:bodyDiv w:val="1"/>
      <w:marLeft w:val="0"/>
      <w:marRight w:val="0"/>
      <w:marTop w:val="0"/>
      <w:marBottom w:val="0"/>
      <w:divBdr>
        <w:top w:val="none" w:sz="0" w:space="0" w:color="auto"/>
        <w:left w:val="none" w:sz="0" w:space="0" w:color="auto"/>
        <w:bottom w:val="none" w:sz="0" w:space="0" w:color="auto"/>
        <w:right w:val="none" w:sz="0" w:space="0" w:color="auto"/>
      </w:divBdr>
    </w:div>
    <w:div w:id="546450450">
      <w:bodyDiv w:val="1"/>
      <w:marLeft w:val="0"/>
      <w:marRight w:val="0"/>
      <w:marTop w:val="0"/>
      <w:marBottom w:val="0"/>
      <w:divBdr>
        <w:top w:val="none" w:sz="0" w:space="0" w:color="auto"/>
        <w:left w:val="none" w:sz="0" w:space="0" w:color="auto"/>
        <w:bottom w:val="none" w:sz="0" w:space="0" w:color="auto"/>
        <w:right w:val="none" w:sz="0" w:space="0" w:color="auto"/>
      </w:divBdr>
    </w:div>
    <w:div w:id="575627061">
      <w:bodyDiv w:val="1"/>
      <w:marLeft w:val="0"/>
      <w:marRight w:val="0"/>
      <w:marTop w:val="0"/>
      <w:marBottom w:val="0"/>
      <w:divBdr>
        <w:top w:val="none" w:sz="0" w:space="0" w:color="auto"/>
        <w:left w:val="none" w:sz="0" w:space="0" w:color="auto"/>
        <w:bottom w:val="none" w:sz="0" w:space="0" w:color="auto"/>
        <w:right w:val="none" w:sz="0" w:space="0" w:color="auto"/>
      </w:divBdr>
    </w:div>
    <w:div w:id="655954629">
      <w:bodyDiv w:val="1"/>
      <w:marLeft w:val="0"/>
      <w:marRight w:val="0"/>
      <w:marTop w:val="0"/>
      <w:marBottom w:val="0"/>
      <w:divBdr>
        <w:top w:val="none" w:sz="0" w:space="0" w:color="auto"/>
        <w:left w:val="none" w:sz="0" w:space="0" w:color="auto"/>
        <w:bottom w:val="none" w:sz="0" w:space="0" w:color="auto"/>
        <w:right w:val="none" w:sz="0" w:space="0" w:color="auto"/>
      </w:divBdr>
    </w:div>
    <w:div w:id="878930541">
      <w:bodyDiv w:val="1"/>
      <w:marLeft w:val="0"/>
      <w:marRight w:val="0"/>
      <w:marTop w:val="0"/>
      <w:marBottom w:val="0"/>
      <w:divBdr>
        <w:top w:val="none" w:sz="0" w:space="0" w:color="auto"/>
        <w:left w:val="none" w:sz="0" w:space="0" w:color="auto"/>
        <w:bottom w:val="none" w:sz="0" w:space="0" w:color="auto"/>
        <w:right w:val="none" w:sz="0" w:space="0" w:color="auto"/>
      </w:divBdr>
    </w:div>
    <w:div w:id="910886905">
      <w:bodyDiv w:val="1"/>
      <w:marLeft w:val="0"/>
      <w:marRight w:val="0"/>
      <w:marTop w:val="0"/>
      <w:marBottom w:val="0"/>
      <w:divBdr>
        <w:top w:val="none" w:sz="0" w:space="0" w:color="auto"/>
        <w:left w:val="none" w:sz="0" w:space="0" w:color="auto"/>
        <w:bottom w:val="none" w:sz="0" w:space="0" w:color="auto"/>
        <w:right w:val="none" w:sz="0" w:space="0" w:color="auto"/>
      </w:divBdr>
    </w:div>
    <w:div w:id="994457817">
      <w:bodyDiv w:val="1"/>
      <w:marLeft w:val="0"/>
      <w:marRight w:val="0"/>
      <w:marTop w:val="0"/>
      <w:marBottom w:val="0"/>
      <w:divBdr>
        <w:top w:val="none" w:sz="0" w:space="0" w:color="auto"/>
        <w:left w:val="none" w:sz="0" w:space="0" w:color="auto"/>
        <w:bottom w:val="none" w:sz="0" w:space="0" w:color="auto"/>
        <w:right w:val="none" w:sz="0" w:space="0" w:color="auto"/>
      </w:divBdr>
    </w:div>
    <w:div w:id="1076394248">
      <w:bodyDiv w:val="1"/>
      <w:marLeft w:val="0"/>
      <w:marRight w:val="0"/>
      <w:marTop w:val="0"/>
      <w:marBottom w:val="0"/>
      <w:divBdr>
        <w:top w:val="none" w:sz="0" w:space="0" w:color="auto"/>
        <w:left w:val="none" w:sz="0" w:space="0" w:color="auto"/>
        <w:bottom w:val="none" w:sz="0" w:space="0" w:color="auto"/>
        <w:right w:val="none" w:sz="0" w:space="0" w:color="auto"/>
      </w:divBdr>
    </w:div>
    <w:div w:id="1261067383">
      <w:bodyDiv w:val="1"/>
      <w:marLeft w:val="0"/>
      <w:marRight w:val="0"/>
      <w:marTop w:val="0"/>
      <w:marBottom w:val="0"/>
      <w:divBdr>
        <w:top w:val="none" w:sz="0" w:space="0" w:color="auto"/>
        <w:left w:val="none" w:sz="0" w:space="0" w:color="auto"/>
        <w:bottom w:val="none" w:sz="0" w:space="0" w:color="auto"/>
        <w:right w:val="none" w:sz="0" w:space="0" w:color="auto"/>
      </w:divBdr>
    </w:div>
    <w:div w:id="1412846889">
      <w:bodyDiv w:val="1"/>
      <w:marLeft w:val="0"/>
      <w:marRight w:val="0"/>
      <w:marTop w:val="0"/>
      <w:marBottom w:val="0"/>
      <w:divBdr>
        <w:top w:val="none" w:sz="0" w:space="0" w:color="auto"/>
        <w:left w:val="none" w:sz="0" w:space="0" w:color="auto"/>
        <w:bottom w:val="none" w:sz="0" w:space="0" w:color="auto"/>
        <w:right w:val="none" w:sz="0" w:space="0" w:color="auto"/>
      </w:divBdr>
    </w:div>
    <w:div w:id="1436560140">
      <w:bodyDiv w:val="1"/>
      <w:marLeft w:val="0"/>
      <w:marRight w:val="0"/>
      <w:marTop w:val="0"/>
      <w:marBottom w:val="0"/>
      <w:divBdr>
        <w:top w:val="none" w:sz="0" w:space="0" w:color="auto"/>
        <w:left w:val="none" w:sz="0" w:space="0" w:color="auto"/>
        <w:bottom w:val="none" w:sz="0" w:space="0" w:color="auto"/>
        <w:right w:val="none" w:sz="0" w:space="0" w:color="auto"/>
      </w:divBdr>
    </w:div>
    <w:div w:id="1524515043">
      <w:bodyDiv w:val="1"/>
      <w:marLeft w:val="0"/>
      <w:marRight w:val="0"/>
      <w:marTop w:val="0"/>
      <w:marBottom w:val="0"/>
      <w:divBdr>
        <w:top w:val="none" w:sz="0" w:space="0" w:color="auto"/>
        <w:left w:val="none" w:sz="0" w:space="0" w:color="auto"/>
        <w:bottom w:val="none" w:sz="0" w:space="0" w:color="auto"/>
        <w:right w:val="none" w:sz="0" w:space="0" w:color="auto"/>
      </w:divBdr>
    </w:div>
    <w:div w:id="1692678656">
      <w:bodyDiv w:val="1"/>
      <w:marLeft w:val="0"/>
      <w:marRight w:val="0"/>
      <w:marTop w:val="0"/>
      <w:marBottom w:val="0"/>
      <w:divBdr>
        <w:top w:val="none" w:sz="0" w:space="0" w:color="auto"/>
        <w:left w:val="none" w:sz="0" w:space="0" w:color="auto"/>
        <w:bottom w:val="none" w:sz="0" w:space="0" w:color="auto"/>
        <w:right w:val="none" w:sz="0" w:space="0" w:color="auto"/>
      </w:divBdr>
    </w:div>
    <w:div w:id="1742215157">
      <w:bodyDiv w:val="1"/>
      <w:marLeft w:val="0"/>
      <w:marRight w:val="0"/>
      <w:marTop w:val="0"/>
      <w:marBottom w:val="0"/>
      <w:divBdr>
        <w:top w:val="none" w:sz="0" w:space="0" w:color="auto"/>
        <w:left w:val="none" w:sz="0" w:space="0" w:color="auto"/>
        <w:bottom w:val="none" w:sz="0" w:space="0" w:color="auto"/>
        <w:right w:val="none" w:sz="0" w:space="0" w:color="auto"/>
      </w:divBdr>
    </w:div>
    <w:div w:id="1830249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F2BC90-720F-4A49-8E39-D1C814D5A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9</TotalTime>
  <Pages>146</Pages>
  <Words>43247</Words>
  <Characters>246514</Characters>
  <Application>Microsoft Office Word</Application>
  <DocSecurity>0</DocSecurity>
  <Lines>2054</Lines>
  <Paragraphs>5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i Bhandari</dc:creator>
  <cp:keywords/>
  <dc:description/>
  <cp:lastModifiedBy>Aditi Bhandari</cp:lastModifiedBy>
  <cp:revision>42</cp:revision>
  <dcterms:created xsi:type="dcterms:W3CDTF">2020-01-17T20:31:00Z</dcterms:created>
  <dcterms:modified xsi:type="dcterms:W3CDTF">2020-07-10T17:57:00Z</dcterms:modified>
</cp:coreProperties>
</file>